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073B0" w:rsidR="00801565" w:rsidP="00801565" w:rsidRDefault="00801565" w14:paraId="2B129538" w14:textId="77777777">
      <w:pPr>
        <w:tabs>
          <w:tab w:val="left" w:pos="3885"/>
        </w:tabs>
        <w:jc w:val="both"/>
        <w:rPr>
          <w:rFonts w:ascii="Arial" w:hAnsi="Arial" w:cs="Arial"/>
          <w:color w:val="6EAC51"/>
          <w:sz w:val="40"/>
          <w:szCs w:val="32"/>
        </w:rPr>
        <w:sectPr w:rsidRPr="002073B0" w:rsidR="00801565" w:rsidSect="001377E5">
          <w:headerReference w:type="default" r:id="rId11"/>
          <w:footerReference w:type="default" r:id="rId12"/>
          <w:headerReference w:type="first" r:id="rId13"/>
          <w:footerReference w:type="first" r:id="rId14"/>
          <w:pgSz w:w="11906" w:h="16838" w:code="9"/>
          <w:pgMar w:top="1060" w:right="1440" w:bottom="1440" w:left="1440" w:header="709" w:footer="709" w:gutter="0"/>
          <w:pgNumType w:start="0"/>
          <w:cols w:space="708"/>
          <w:titlePg/>
          <w:docGrid w:linePitch="360"/>
        </w:sectPr>
      </w:pPr>
      <w:bookmarkStart w:name="_Hlk509907406" w:id="0"/>
      <w:bookmarkStart w:name="_Hlk509910467" w:id="1"/>
      <w:bookmarkStart w:name="_Hlk509906552" w:id="2"/>
      <w:bookmarkStart w:name="_Hlk509906871" w:id="3"/>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rsidRPr="00317A86" w:rsidR="00524D81" w:rsidP="006D5A36" w:rsidRDefault="00524D81" w14:paraId="02884ED0" w14:textId="77777777">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rsidRPr="00317A86" w:rsidR="00524D81" w:rsidP="006D5A36" w:rsidRDefault="00524D81" w14:paraId="4244218F" w14:textId="77777777">
                            <w:pPr>
                              <w:jc w:val="right"/>
                              <w:rPr>
                                <w:color w:val="09D0A2" w:themeColor="accent3"/>
                              </w:rPr>
                            </w:pPr>
                          </w:p>
                          <w:p w:rsidRPr="00317A86" w:rsidR="00524D81" w:rsidP="006D5A36" w:rsidRDefault="00524D81" w14:paraId="4AC833EE" w14:textId="77777777">
                            <w:pPr>
                              <w:jc w:val="right"/>
                              <w:rPr>
                                <w:rFonts w:ascii="Verdana" w:hAnsi="Verdana"/>
                                <w:color w:val="09D0A2" w:themeColor="accent3"/>
                                <w:sz w:val="30"/>
                                <w:szCs w:val="30"/>
                              </w:rPr>
                            </w:pPr>
                            <w:r>
                              <w:rPr>
                                <w:rFonts w:ascii="Verdana" w:hAnsi="Verdana"/>
                                <w:color w:val="09D0A2" w:themeColor="accent3"/>
                                <w:sz w:val="30"/>
                                <w:szCs w:val="30"/>
                              </w:rPr>
                              <w:t>Core HCM</w:t>
                            </w:r>
                            <w:r w:rsidRPr="00317A86">
                              <w:rPr>
                                <w:rFonts w:ascii="Verdana" w:hAnsi="Verdana"/>
                                <w:color w:val="09D0A2" w:themeColor="accent3"/>
                                <w:sz w:val="30"/>
                                <w:szCs w:val="30"/>
                              </w:rPr>
                              <w:t xml:space="preserve"> </w:t>
                            </w:r>
                          </w:p>
                          <w:p w:rsidRPr="00317A86" w:rsidR="00524D81" w:rsidP="00801565" w:rsidRDefault="00524D81" w14:paraId="6AE9DBEF" w14:textId="77777777">
                            <w:pPr>
                              <w:jc w:val="right"/>
                              <w:rPr>
                                <w:color w:val="09D0A2" w:themeColor="accent3"/>
                              </w:rPr>
                            </w:pPr>
                          </w:p>
                          <w:p w:rsidR="00524D81" w:rsidP="00801565" w:rsidRDefault="00524D81" w14:paraId="3769864F" w14:textId="77777777"/>
                          <w:p w:rsidR="00524D81" w:rsidP="00801565" w:rsidRDefault="00524D81" w14:paraId="66525804" w14:textId="77777777"/>
                          <w:p w:rsidR="00524D81" w:rsidP="00801565" w:rsidRDefault="00524D81" w14:paraId="0007910F" w14:textId="7F876954">
                            <w:pPr>
                              <w:jc w:val="right"/>
                              <w:rPr>
                                <w:color w:val="00938F"/>
                              </w:rPr>
                            </w:pPr>
                            <w:r w:rsidRPr="00475BD2">
                              <w:rPr>
                                <w:color w:val="00938F"/>
                              </w:rPr>
                              <w:t xml:space="preserve">Prepared by: </w:t>
                            </w:r>
                            <w:r w:rsidR="006E6E48">
                              <w:rPr>
                                <w:color w:val="00938F"/>
                              </w:rPr>
                              <w:t>&lt;&lt;</w:t>
                            </w:r>
                            <w:r w:rsidR="002C278A">
                              <w:rPr>
                                <w:color w:val="00938F"/>
                              </w:rPr>
                              <w:t>V1 Consultant&gt;&gt;</w:t>
                            </w:r>
                            <w:r>
                              <w:rPr>
                                <w:color w:val="00938F"/>
                              </w:rPr>
                              <w:t xml:space="preserve"> </w:t>
                            </w:r>
                            <w:r w:rsidRPr="00475BD2">
                              <w:rPr>
                                <w:color w:val="00938F"/>
                              </w:rPr>
                              <w:t>|</w:t>
                            </w:r>
                            <w:r>
                              <w:rPr>
                                <w:color w:val="00938F"/>
                              </w:rPr>
                              <w:t xml:space="preserve"> </w:t>
                            </w:r>
                            <w:r w:rsidR="002C278A">
                              <w:rPr>
                                <w:color w:val="00938F"/>
                              </w:rPr>
                              <w:t>&lt;&lt;Date&gt;&gt;</w:t>
                            </w:r>
                            <w:r>
                              <w:rPr>
                                <w:color w:val="00938F"/>
                              </w:rPr>
                              <w:t>.</w:t>
                            </w:r>
                          </w:p>
                          <w:p w:rsidRPr="00475BD2" w:rsidR="00524D81" w:rsidP="00801565" w:rsidRDefault="00524D81" w14:paraId="7DA03225" w14:textId="04B3726D">
                            <w:pPr>
                              <w:jc w:val="right"/>
                              <w:rPr>
                                <w:color w:val="00938F"/>
                              </w:rPr>
                            </w:pPr>
                            <w:r>
                              <w:rPr>
                                <w:color w:val="00938F"/>
                              </w:rPr>
                              <w:t>Version: v01</w:t>
                            </w:r>
                          </w:p>
                          <w:p w:rsidRPr="00475BD2" w:rsidR="00524D81" w:rsidP="00801565" w:rsidRDefault="00524D81" w14:paraId="3D54ACBD" w14:textId="0C0ABFF4">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27FE94B8">
              <v:shapetype id="_x0000_t202" coordsize="21600,21600" o:spt="202" path="m,l,21600r21600,l21600,xe" w14:anchorId="0AA63D41">
                <v:stroke joinstyle="miter"/>
                <v:path gradientshapeok="t" o:connecttype="rect"/>
              </v:shapetype>
              <v:shape id="Text Box 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">
                <v:textbox>
                  <w:txbxContent>
                    <w:p w:rsidRPr="00317A86" w:rsidR="00524D81" w:rsidP="006D5A36" w:rsidRDefault="00524D81" w14:paraId="4303CAD4" w14:textId="77777777">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rsidRPr="00317A86" w:rsidR="00524D81" w:rsidP="006D5A36" w:rsidRDefault="00524D81" w14:paraId="672A6659" w14:textId="77777777">
                      <w:pPr>
                        <w:jc w:val="right"/>
                        <w:rPr>
                          <w:color w:val="09D0A2" w:themeColor="accent3"/>
                        </w:rPr>
                      </w:pPr>
                    </w:p>
                    <w:p w:rsidRPr="00317A86" w:rsidR="00524D81" w:rsidP="006D5A36" w:rsidRDefault="00524D81" w14:paraId="625E76FD" w14:textId="77777777">
                      <w:pPr>
                        <w:jc w:val="right"/>
                        <w:rPr>
                          <w:rFonts w:ascii="Verdana" w:hAnsi="Verdana"/>
                          <w:color w:val="09D0A2" w:themeColor="accent3"/>
                          <w:sz w:val="30"/>
                          <w:szCs w:val="30"/>
                        </w:rPr>
                      </w:pPr>
                      <w:r>
                        <w:rPr>
                          <w:rFonts w:ascii="Verdana" w:hAnsi="Verdana"/>
                          <w:color w:val="09D0A2" w:themeColor="accent3"/>
                          <w:sz w:val="30"/>
                          <w:szCs w:val="30"/>
                        </w:rPr>
                        <w:t>Core HCM</w:t>
                      </w:r>
                      <w:r w:rsidRPr="00317A86">
                        <w:rPr>
                          <w:rFonts w:ascii="Verdana" w:hAnsi="Verdana"/>
                          <w:color w:val="09D0A2" w:themeColor="accent3"/>
                          <w:sz w:val="30"/>
                          <w:szCs w:val="30"/>
                        </w:rPr>
                        <w:t xml:space="preserve"> </w:t>
                      </w:r>
                    </w:p>
                    <w:p w:rsidRPr="00317A86" w:rsidR="00524D81" w:rsidP="00801565" w:rsidRDefault="00524D81" w14:paraId="0A37501D" w14:textId="77777777">
                      <w:pPr>
                        <w:jc w:val="right"/>
                        <w:rPr>
                          <w:color w:val="09D0A2" w:themeColor="accent3"/>
                        </w:rPr>
                      </w:pPr>
                    </w:p>
                    <w:p w:rsidR="00524D81" w:rsidP="00801565" w:rsidRDefault="00524D81" w14:paraId="5DAB6C7B" w14:textId="77777777"/>
                    <w:p w:rsidR="00524D81" w:rsidP="00801565" w:rsidRDefault="00524D81" w14:paraId="02EB378F" w14:textId="77777777"/>
                    <w:p w:rsidR="00524D81" w:rsidP="00801565" w:rsidRDefault="00524D81" w14:paraId="7DA50790" w14:textId="7F876954">
                      <w:pPr>
                        <w:jc w:val="right"/>
                        <w:rPr>
                          <w:color w:val="00938F"/>
                        </w:rPr>
                      </w:pPr>
                      <w:r w:rsidRPr="00475BD2">
                        <w:rPr>
                          <w:color w:val="00938F"/>
                        </w:rPr>
                        <w:t xml:space="preserve">Prepared by: </w:t>
                      </w:r>
                      <w:r w:rsidR="006E6E48">
                        <w:rPr>
                          <w:color w:val="00938F"/>
                        </w:rPr>
                        <w:t>&lt;&lt;</w:t>
                      </w:r>
                      <w:r w:rsidR="002C278A">
                        <w:rPr>
                          <w:color w:val="00938F"/>
                        </w:rPr>
                        <w:t>V1 Consultant&gt;&gt;</w:t>
                      </w:r>
                      <w:r>
                        <w:rPr>
                          <w:color w:val="00938F"/>
                        </w:rPr>
                        <w:t xml:space="preserve"> </w:t>
                      </w:r>
                      <w:r w:rsidRPr="00475BD2">
                        <w:rPr>
                          <w:color w:val="00938F"/>
                        </w:rPr>
                        <w:t>|</w:t>
                      </w:r>
                      <w:r>
                        <w:rPr>
                          <w:color w:val="00938F"/>
                        </w:rPr>
                        <w:t xml:space="preserve"> </w:t>
                      </w:r>
                      <w:r w:rsidR="002C278A">
                        <w:rPr>
                          <w:color w:val="00938F"/>
                        </w:rPr>
                        <w:t>&lt;&lt;Date&gt;&gt;</w:t>
                      </w:r>
                      <w:r>
                        <w:rPr>
                          <w:color w:val="00938F"/>
                        </w:rPr>
                        <w:t>.</w:t>
                      </w:r>
                    </w:p>
                    <w:p w:rsidRPr="00475BD2" w:rsidR="00524D81" w:rsidP="00801565" w:rsidRDefault="00524D81" w14:paraId="61C4EDAC" w14:textId="04B3726D">
                      <w:pPr>
                        <w:jc w:val="right"/>
                        <w:rPr>
                          <w:color w:val="00938F"/>
                        </w:rPr>
                      </w:pPr>
                      <w:r>
                        <w:rPr>
                          <w:color w:val="00938F"/>
                        </w:rPr>
                        <w:t>Version: v01</w:t>
                      </w:r>
                    </w:p>
                    <w:p w:rsidRPr="00475BD2" w:rsidR="00524D81" w:rsidP="00801565" w:rsidRDefault="00524D81" w14:paraId="659AB76D" w14:textId="0C0ABFF4">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displacedByCustomXml="next" w:id="3"/>
    <w:bookmarkStart w:name="_Hlk509920337" w:displacedByCustomXml="next" w:id="4"/>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rsidRPr="00345E29" w:rsidR="00801565" w:rsidP="00CE0EE6" w:rsidRDefault="00801565" w14:paraId="02F3621C" w14:textId="77777777">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rsidR="00031E55" w:rsidRDefault="00801565" w14:paraId="72D26DD6" w14:textId="1BB947D8">
          <w:pPr>
            <w:pStyle w:val="TOC1"/>
            <w:tabs>
              <w:tab w:val="left" w:pos="1760"/>
            </w:tabs>
            <w:rPr>
              <w:rFonts w:asciiTheme="minorHAnsi" w:hAnsiTheme="minorHAnsi" w:eastAsiaTheme="minorEastAsia" w:cstheme="minorBidi"/>
              <w:caps w:val="0"/>
              <w:color w:val="auto"/>
              <w:sz w:val="22"/>
              <w:lang w:eastAsia="en-GB"/>
            </w:rPr>
          </w:pPr>
          <w:r>
            <w:rPr>
              <w:rFonts w:asciiTheme="majorHAnsi" w:hAnsiTheme="majorHAnsi"/>
              <w:b/>
            </w:rPr>
            <w:fldChar w:fldCharType="begin"/>
          </w:r>
          <w:r>
            <w:rPr>
              <w:rFonts w:asciiTheme="majorHAnsi" w:hAnsiTheme="majorHAnsi"/>
              <w:b/>
            </w:rPr>
            <w:instrText xml:space="preserve"> TOC \o "1-5" \h \z \u </w:instrText>
          </w:r>
          <w:r>
            <w:rPr>
              <w:rFonts w:asciiTheme="majorHAnsi" w:hAnsiTheme="majorHAnsi"/>
              <w:b/>
            </w:rPr>
            <w:fldChar w:fldCharType="separate"/>
          </w:r>
          <w:hyperlink w:history="1" w:anchor="_Toc79997652">
            <w:r w:rsidRPr="00797C07" w:rsidR="00031E55">
              <w:rPr>
                <w:rStyle w:val="Hyperlink"/>
              </w:rPr>
              <w:t>1</w:t>
            </w:r>
            <w:r w:rsidR="00031E55">
              <w:rPr>
                <w:rFonts w:asciiTheme="minorHAnsi" w:hAnsiTheme="minorHAnsi" w:eastAsiaTheme="minorEastAsia" w:cstheme="minorBidi"/>
                <w:caps w:val="0"/>
                <w:color w:val="auto"/>
                <w:sz w:val="22"/>
                <w:lang w:eastAsia="en-GB"/>
              </w:rPr>
              <w:tab/>
            </w:r>
            <w:r w:rsidRPr="00797C07" w:rsidR="00031E55">
              <w:rPr>
                <w:rStyle w:val="Hyperlink"/>
              </w:rPr>
              <w:t>Introduction</w:t>
            </w:r>
            <w:r w:rsidR="00031E55">
              <w:rPr>
                <w:webHidden/>
              </w:rPr>
              <w:tab/>
            </w:r>
            <w:r w:rsidR="00031E55">
              <w:rPr>
                <w:webHidden/>
              </w:rPr>
              <w:fldChar w:fldCharType="begin"/>
            </w:r>
            <w:r w:rsidR="00031E55">
              <w:rPr>
                <w:webHidden/>
              </w:rPr>
              <w:instrText xml:space="preserve"> PAGEREF _Toc79997652 \h </w:instrText>
            </w:r>
            <w:r w:rsidR="00031E55">
              <w:rPr>
                <w:webHidden/>
              </w:rPr>
            </w:r>
            <w:r w:rsidR="00031E55">
              <w:rPr>
                <w:webHidden/>
              </w:rPr>
              <w:fldChar w:fldCharType="separate"/>
            </w:r>
            <w:r w:rsidR="00031E55">
              <w:rPr>
                <w:webHidden/>
              </w:rPr>
              <w:t>1</w:t>
            </w:r>
            <w:r w:rsidR="00031E55">
              <w:rPr>
                <w:webHidden/>
              </w:rPr>
              <w:fldChar w:fldCharType="end"/>
            </w:r>
          </w:hyperlink>
        </w:p>
        <w:p w:rsidR="00031E55" w:rsidRDefault="00B52C6D" w14:paraId="0DCCAF4B" w14:textId="4C16EF58">
          <w:pPr>
            <w:pStyle w:val="TOC2"/>
            <w:tabs>
              <w:tab w:val="left" w:pos="1760"/>
            </w:tabs>
            <w:rPr>
              <w:rFonts w:asciiTheme="minorHAnsi" w:hAnsiTheme="minorHAnsi" w:eastAsiaTheme="minorEastAsia" w:cstheme="minorBidi"/>
              <w:noProof/>
              <w:color w:val="auto"/>
              <w:sz w:val="22"/>
              <w:lang w:eastAsia="en-GB"/>
            </w:rPr>
          </w:pPr>
          <w:hyperlink w:history="1" w:anchor="_Toc79997653">
            <w:r w:rsidRPr="00797C07" w:rsidR="00031E55">
              <w:rPr>
                <w:rStyle w:val="Hyperlink"/>
                <w:noProof/>
              </w:rPr>
              <w:t>1.1</w:t>
            </w:r>
            <w:r w:rsidR="00031E55">
              <w:rPr>
                <w:rFonts w:asciiTheme="minorHAnsi" w:hAnsiTheme="minorHAnsi" w:eastAsiaTheme="minorEastAsia" w:cstheme="minorBidi"/>
                <w:noProof/>
                <w:color w:val="auto"/>
                <w:sz w:val="22"/>
                <w:lang w:eastAsia="en-GB"/>
              </w:rPr>
              <w:tab/>
            </w:r>
            <w:r w:rsidRPr="00797C07" w:rsidR="00031E55">
              <w:rPr>
                <w:rStyle w:val="Hyperlink"/>
                <w:noProof/>
              </w:rPr>
              <w:t>Purpose</w:t>
            </w:r>
            <w:r w:rsidR="00031E55">
              <w:rPr>
                <w:noProof/>
                <w:webHidden/>
              </w:rPr>
              <w:tab/>
            </w:r>
            <w:r w:rsidR="00031E55">
              <w:rPr>
                <w:noProof/>
                <w:webHidden/>
              </w:rPr>
              <w:fldChar w:fldCharType="begin"/>
            </w:r>
            <w:r w:rsidR="00031E55">
              <w:rPr>
                <w:noProof/>
                <w:webHidden/>
              </w:rPr>
              <w:instrText xml:space="preserve"> PAGEREF _Toc79997653 \h </w:instrText>
            </w:r>
            <w:r w:rsidR="00031E55">
              <w:rPr>
                <w:noProof/>
                <w:webHidden/>
              </w:rPr>
            </w:r>
            <w:r w:rsidR="00031E55">
              <w:rPr>
                <w:noProof/>
                <w:webHidden/>
              </w:rPr>
              <w:fldChar w:fldCharType="separate"/>
            </w:r>
            <w:r w:rsidR="00031E55">
              <w:rPr>
                <w:noProof/>
                <w:webHidden/>
              </w:rPr>
              <w:t>1</w:t>
            </w:r>
            <w:r w:rsidR="00031E55">
              <w:rPr>
                <w:noProof/>
                <w:webHidden/>
              </w:rPr>
              <w:fldChar w:fldCharType="end"/>
            </w:r>
          </w:hyperlink>
        </w:p>
        <w:p w:rsidR="00031E55" w:rsidRDefault="00B52C6D" w14:paraId="006D902A" w14:textId="55906E46">
          <w:pPr>
            <w:pStyle w:val="TOC2"/>
            <w:tabs>
              <w:tab w:val="left" w:pos="1760"/>
            </w:tabs>
            <w:rPr>
              <w:rFonts w:asciiTheme="minorHAnsi" w:hAnsiTheme="minorHAnsi" w:eastAsiaTheme="minorEastAsia" w:cstheme="minorBidi"/>
              <w:noProof/>
              <w:color w:val="auto"/>
              <w:sz w:val="22"/>
              <w:lang w:eastAsia="en-GB"/>
            </w:rPr>
          </w:pPr>
          <w:hyperlink w:history="1" w:anchor="_Toc79997654">
            <w:r w:rsidRPr="00797C07" w:rsidR="00031E55">
              <w:rPr>
                <w:rStyle w:val="Hyperlink"/>
                <w:noProof/>
              </w:rPr>
              <w:t>1.2</w:t>
            </w:r>
            <w:r w:rsidR="00031E55">
              <w:rPr>
                <w:rFonts w:asciiTheme="minorHAnsi" w:hAnsiTheme="minorHAnsi" w:eastAsiaTheme="minorEastAsia" w:cstheme="minorBidi"/>
                <w:noProof/>
                <w:color w:val="auto"/>
                <w:sz w:val="22"/>
                <w:lang w:eastAsia="en-GB"/>
              </w:rPr>
              <w:tab/>
            </w:r>
            <w:r w:rsidRPr="00797C07" w:rsidR="00031E55">
              <w:rPr>
                <w:rStyle w:val="Hyperlink"/>
                <w:noProof/>
              </w:rPr>
              <w:t>Scope and Application</w:t>
            </w:r>
            <w:r w:rsidR="00031E55">
              <w:rPr>
                <w:noProof/>
                <w:webHidden/>
              </w:rPr>
              <w:tab/>
            </w:r>
            <w:r w:rsidR="00031E55">
              <w:rPr>
                <w:noProof/>
                <w:webHidden/>
              </w:rPr>
              <w:fldChar w:fldCharType="begin"/>
            </w:r>
            <w:r w:rsidR="00031E55">
              <w:rPr>
                <w:noProof/>
                <w:webHidden/>
              </w:rPr>
              <w:instrText xml:space="preserve"> PAGEREF _Toc79997654 \h </w:instrText>
            </w:r>
            <w:r w:rsidR="00031E55">
              <w:rPr>
                <w:noProof/>
                <w:webHidden/>
              </w:rPr>
            </w:r>
            <w:r w:rsidR="00031E55">
              <w:rPr>
                <w:noProof/>
                <w:webHidden/>
              </w:rPr>
              <w:fldChar w:fldCharType="separate"/>
            </w:r>
            <w:r w:rsidR="00031E55">
              <w:rPr>
                <w:noProof/>
                <w:webHidden/>
              </w:rPr>
              <w:t>1</w:t>
            </w:r>
            <w:r w:rsidR="00031E55">
              <w:rPr>
                <w:noProof/>
                <w:webHidden/>
              </w:rPr>
              <w:fldChar w:fldCharType="end"/>
            </w:r>
          </w:hyperlink>
        </w:p>
        <w:p w:rsidR="00031E55" w:rsidRDefault="00B52C6D" w14:paraId="06404C6A" w14:textId="6986482D">
          <w:pPr>
            <w:pStyle w:val="TOC2"/>
            <w:tabs>
              <w:tab w:val="left" w:pos="1760"/>
            </w:tabs>
            <w:rPr>
              <w:rFonts w:asciiTheme="minorHAnsi" w:hAnsiTheme="minorHAnsi" w:eastAsiaTheme="minorEastAsia" w:cstheme="minorBidi"/>
              <w:noProof/>
              <w:color w:val="auto"/>
              <w:sz w:val="22"/>
              <w:lang w:eastAsia="en-GB"/>
            </w:rPr>
          </w:pPr>
          <w:hyperlink w:history="1" w:anchor="_Toc79997655">
            <w:r w:rsidRPr="00797C07" w:rsidR="00031E55">
              <w:rPr>
                <w:rStyle w:val="Hyperlink"/>
                <w:noProof/>
              </w:rPr>
              <w:t>1.3</w:t>
            </w:r>
            <w:r w:rsidR="00031E55">
              <w:rPr>
                <w:rFonts w:asciiTheme="minorHAnsi" w:hAnsiTheme="minorHAnsi" w:eastAsiaTheme="minorEastAsia" w:cstheme="minorBidi"/>
                <w:noProof/>
                <w:color w:val="auto"/>
                <w:sz w:val="22"/>
                <w:lang w:eastAsia="en-GB"/>
              </w:rPr>
              <w:tab/>
            </w:r>
            <w:r w:rsidRPr="00797C07" w:rsidR="00031E55">
              <w:rPr>
                <w:rStyle w:val="Hyperlink"/>
                <w:noProof/>
              </w:rPr>
              <w:t>Data Acquisition High Level Source to Target Mapping</w:t>
            </w:r>
            <w:r w:rsidR="00031E55">
              <w:rPr>
                <w:noProof/>
                <w:webHidden/>
              </w:rPr>
              <w:tab/>
            </w:r>
            <w:r w:rsidR="00031E55">
              <w:rPr>
                <w:noProof/>
                <w:webHidden/>
              </w:rPr>
              <w:fldChar w:fldCharType="begin"/>
            </w:r>
            <w:r w:rsidR="00031E55">
              <w:rPr>
                <w:noProof/>
                <w:webHidden/>
              </w:rPr>
              <w:instrText xml:space="preserve"> PAGEREF _Toc79997655 \h </w:instrText>
            </w:r>
            <w:r w:rsidR="00031E55">
              <w:rPr>
                <w:noProof/>
                <w:webHidden/>
              </w:rPr>
            </w:r>
            <w:r w:rsidR="00031E55">
              <w:rPr>
                <w:noProof/>
                <w:webHidden/>
              </w:rPr>
              <w:fldChar w:fldCharType="separate"/>
            </w:r>
            <w:r w:rsidR="00031E55">
              <w:rPr>
                <w:noProof/>
                <w:webHidden/>
              </w:rPr>
              <w:t>1</w:t>
            </w:r>
            <w:r w:rsidR="00031E55">
              <w:rPr>
                <w:noProof/>
                <w:webHidden/>
              </w:rPr>
              <w:fldChar w:fldCharType="end"/>
            </w:r>
          </w:hyperlink>
        </w:p>
        <w:p w:rsidR="00031E55" w:rsidRDefault="00B52C6D" w14:paraId="6BC037FA" w14:textId="2AA638DC">
          <w:pPr>
            <w:pStyle w:val="TOC2"/>
            <w:tabs>
              <w:tab w:val="left" w:pos="1760"/>
            </w:tabs>
            <w:rPr>
              <w:rFonts w:asciiTheme="minorHAnsi" w:hAnsiTheme="minorHAnsi" w:eastAsiaTheme="minorEastAsia" w:cstheme="minorBidi"/>
              <w:noProof/>
              <w:color w:val="auto"/>
              <w:sz w:val="22"/>
              <w:lang w:eastAsia="en-GB"/>
            </w:rPr>
          </w:pPr>
          <w:hyperlink w:history="1" w:anchor="_Toc79997656">
            <w:r w:rsidRPr="00797C07" w:rsidR="00031E55">
              <w:rPr>
                <w:rStyle w:val="Hyperlink"/>
                <w:noProof/>
              </w:rPr>
              <w:t>1.4</w:t>
            </w:r>
            <w:r w:rsidR="00031E55">
              <w:rPr>
                <w:rFonts w:asciiTheme="minorHAnsi" w:hAnsiTheme="minorHAnsi" w:eastAsiaTheme="minorEastAsia" w:cstheme="minorBidi"/>
                <w:noProof/>
                <w:color w:val="auto"/>
                <w:sz w:val="22"/>
                <w:lang w:eastAsia="en-GB"/>
              </w:rPr>
              <w:tab/>
            </w:r>
            <w:r w:rsidRPr="00797C07" w:rsidR="00031E55">
              <w:rPr>
                <w:rStyle w:val="Hyperlink"/>
                <w:noProof/>
              </w:rPr>
              <w:t>Assumptions</w:t>
            </w:r>
            <w:r w:rsidR="00031E55">
              <w:rPr>
                <w:noProof/>
                <w:webHidden/>
              </w:rPr>
              <w:tab/>
            </w:r>
            <w:r w:rsidR="00031E55">
              <w:rPr>
                <w:noProof/>
                <w:webHidden/>
              </w:rPr>
              <w:fldChar w:fldCharType="begin"/>
            </w:r>
            <w:r w:rsidR="00031E55">
              <w:rPr>
                <w:noProof/>
                <w:webHidden/>
              </w:rPr>
              <w:instrText xml:space="preserve"> PAGEREF _Toc79997656 \h </w:instrText>
            </w:r>
            <w:r w:rsidR="00031E55">
              <w:rPr>
                <w:noProof/>
                <w:webHidden/>
              </w:rPr>
            </w:r>
            <w:r w:rsidR="00031E55">
              <w:rPr>
                <w:noProof/>
                <w:webHidden/>
              </w:rPr>
              <w:fldChar w:fldCharType="separate"/>
            </w:r>
            <w:r w:rsidR="00031E55">
              <w:rPr>
                <w:noProof/>
                <w:webHidden/>
              </w:rPr>
              <w:t>2</w:t>
            </w:r>
            <w:r w:rsidR="00031E55">
              <w:rPr>
                <w:noProof/>
                <w:webHidden/>
              </w:rPr>
              <w:fldChar w:fldCharType="end"/>
            </w:r>
          </w:hyperlink>
        </w:p>
        <w:p w:rsidR="00031E55" w:rsidRDefault="00B52C6D" w14:paraId="4830635F" w14:textId="570669FB">
          <w:pPr>
            <w:pStyle w:val="TOC2"/>
            <w:tabs>
              <w:tab w:val="left" w:pos="1760"/>
            </w:tabs>
            <w:rPr>
              <w:rFonts w:asciiTheme="minorHAnsi" w:hAnsiTheme="minorHAnsi" w:eastAsiaTheme="minorEastAsia" w:cstheme="minorBidi"/>
              <w:noProof/>
              <w:color w:val="auto"/>
              <w:sz w:val="22"/>
              <w:lang w:eastAsia="en-GB"/>
            </w:rPr>
          </w:pPr>
          <w:hyperlink w:history="1" w:anchor="_Toc79997657">
            <w:r w:rsidRPr="00797C07" w:rsidR="00031E55">
              <w:rPr>
                <w:rStyle w:val="Hyperlink"/>
                <w:noProof/>
              </w:rPr>
              <w:t>1.5</w:t>
            </w:r>
            <w:r w:rsidR="00031E55">
              <w:rPr>
                <w:rFonts w:asciiTheme="minorHAnsi" w:hAnsiTheme="minorHAnsi" w:eastAsiaTheme="minorEastAsia" w:cstheme="minorBidi"/>
                <w:noProof/>
                <w:color w:val="auto"/>
                <w:sz w:val="22"/>
                <w:lang w:eastAsia="en-GB"/>
              </w:rPr>
              <w:tab/>
            </w:r>
            <w:r w:rsidRPr="00797C07" w:rsidR="00031E55">
              <w:rPr>
                <w:rStyle w:val="Hyperlink"/>
                <w:noProof/>
              </w:rPr>
              <w:t>Pre- requisites</w:t>
            </w:r>
            <w:r w:rsidR="00031E55">
              <w:rPr>
                <w:noProof/>
                <w:webHidden/>
              </w:rPr>
              <w:tab/>
            </w:r>
            <w:r w:rsidR="00031E55">
              <w:rPr>
                <w:noProof/>
                <w:webHidden/>
              </w:rPr>
              <w:fldChar w:fldCharType="begin"/>
            </w:r>
            <w:r w:rsidR="00031E55">
              <w:rPr>
                <w:noProof/>
                <w:webHidden/>
              </w:rPr>
              <w:instrText xml:space="preserve"> PAGEREF _Toc79997657 \h </w:instrText>
            </w:r>
            <w:r w:rsidR="00031E55">
              <w:rPr>
                <w:noProof/>
                <w:webHidden/>
              </w:rPr>
            </w:r>
            <w:r w:rsidR="00031E55">
              <w:rPr>
                <w:noProof/>
                <w:webHidden/>
              </w:rPr>
              <w:fldChar w:fldCharType="separate"/>
            </w:r>
            <w:r w:rsidR="00031E55">
              <w:rPr>
                <w:noProof/>
                <w:webHidden/>
              </w:rPr>
              <w:t>2</w:t>
            </w:r>
            <w:r w:rsidR="00031E55">
              <w:rPr>
                <w:noProof/>
                <w:webHidden/>
              </w:rPr>
              <w:fldChar w:fldCharType="end"/>
            </w:r>
          </w:hyperlink>
        </w:p>
        <w:p w:rsidR="00031E55" w:rsidRDefault="00B52C6D" w14:paraId="0360FD2C" w14:textId="06F28C41">
          <w:pPr>
            <w:pStyle w:val="TOC1"/>
            <w:tabs>
              <w:tab w:val="left" w:pos="1760"/>
            </w:tabs>
            <w:rPr>
              <w:rFonts w:asciiTheme="minorHAnsi" w:hAnsiTheme="minorHAnsi" w:eastAsiaTheme="minorEastAsia" w:cstheme="minorBidi"/>
              <w:caps w:val="0"/>
              <w:color w:val="auto"/>
              <w:sz w:val="22"/>
              <w:lang w:eastAsia="en-GB"/>
            </w:rPr>
          </w:pPr>
          <w:hyperlink w:history="1" w:anchor="_Toc79997658">
            <w:r w:rsidRPr="00797C07" w:rsidR="00031E55">
              <w:rPr>
                <w:rStyle w:val="Hyperlink"/>
              </w:rPr>
              <w:t>2</w:t>
            </w:r>
            <w:r w:rsidR="00031E55">
              <w:rPr>
                <w:rFonts w:asciiTheme="minorHAnsi" w:hAnsiTheme="minorHAnsi" w:eastAsiaTheme="minorEastAsia" w:cstheme="minorBidi"/>
                <w:caps w:val="0"/>
                <w:color w:val="auto"/>
                <w:sz w:val="22"/>
                <w:lang w:eastAsia="en-GB"/>
              </w:rPr>
              <w:tab/>
            </w:r>
            <w:r w:rsidRPr="00797C07" w:rsidR="00031E55">
              <w:rPr>
                <w:rStyle w:val="Hyperlink"/>
              </w:rPr>
              <w:t>Data Migration Flow in Maximise Tool</w:t>
            </w:r>
            <w:r w:rsidR="00031E55">
              <w:rPr>
                <w:webHidden/>
              </w:rPr>
              <w:tab/>
            </w:r>
            <w:r w:rsidR="00031E55">
              <w:rPr>
                <w:webHidden/>
              </w:rPr>
              <w:fldChar w:fldCharType="begin"/>
            </w:r>
            <w:r w:rsidR="00031E55">
              <w:rPr>
                <w:webHidden/>
              </w:rPr>
              <w:instrText xml:space="preserve"> PAGEREF _Toc79997658 \h </w:instrText>
            </w:r>
            <w:r w:rsidR="00031E55">
              <w:rPr>
                <w:webHidden/>
              </w:rPr>
            </w:r>
            <w:r w:rsidR="00031E55">
              <w:rPr>
                <w:webHidden/>
              </w:rPr>
              <w:fldChar w:fldCharType="separate"/>
            </w:r>
            <w:r w:rsidR="00031E55">
              <w:rPr>
                <w:webHidden/>
              </w:rPr>
              <w:t>3</w:t>
            </w:r>
            <w:r w:rsidR="00031E55">
              <w:rPr>
                <w:webHidden/>
              </w:rPr>
              <w:fldChar w:fldCharType="end"/>
            </w:r>
          </w:hyperlink>
        </w:p>
        <w:p w:rsidR="00031E55" w:rsidRDefault="00B52C6D" w14:paraId="3ADD234D" w14:textId="23CEFE2D">
          <w:pPr>
            <w:pStyle w:val="TOC2"/>
            <w:tabs>
              <w:tab w:val="left" w:pos="1760"/>
            </w:tabs>
            <w:rPr>
              <w:rFonts w:asciiTheme="minorHAnsi" w:hAnsiTheme="minorHAnsi" w:eastAsiaTheme="minorEastAsia" w:cstheme="minorBidi"/>
              <w:noProof/>
              <w:color w:val="auto"/>
              <w:sz w:val="22"/>
              <w:lang w:eastAsia="en-GB"/>
            </w:rPr>
          </w:pPr>
          <w:hyperlink w:history="1" w:anchor="_Toc79997659">
            <w:r w:rsidRPr="00797C07" w:rsidR="00031E55">
              <w:rPr>
                <w:rStyle w:val="Hyperlink"/>
                <w:noProof/>
              </w:rPr>
              <w:t>2.1</w:t>
            </w:r>
            <w:r w:rsidR="00031E55">
              <w:rPr>
                <w:rFonts w:asciiTheme="minorHAnsi" w:hAnsiTheme="minorHAnsi" w:eastAsiaTheme="minorEastAsia" w:cstheme="minorBidi"/>
                <w:noProof/>
                <w:color w:val="auto"/>
                <w:sz w:val="22"/>
                <w:lang w:eastAsia="en-GB"/>
              </w:rPr>
              <w:tab/>
            </w:r>
            <w:r w:rsidRPr="00797C07" w:rsidR="00031E55">
              <w:rPr>
                <w:rStyle w:val="Hyperlink"/>
                <w:noProof/>
              </w:rPr>
              <w:t>Data Cleanse</w:t>
            </w:r>
            <w:r w:rsidR="00031E55">
              <w:rPr>
                <w:noProof/>
                <w:webHidden/>
              </w:rPr>
              <w:tab/>
            </w:r>
            <w:r w:rsidR="00031E55">
              <w:rPr>
                <w:noProof/>
                <w:webHidden/>
              </w:rPr>
              <w:fldChar w:fldCharType="begin"/>
            </w:r>
            <w:r w:rsidR="00031E55">
              <w:rPr>
                <w:noProof/>
                <w:webHidden/>
              </w:rPr>
              <w:instrText xml:space="preserve"> PAGEREF _Toc79997659 \h </w:instrText>
            </w:r>
            <w:r w:rsidR="00031E55">
              <w:rPr>
                <w:noProof/>
                <w:webHidden/>
              </w:rPr>
            </w:r>
            <w:r w:rsidR="00031E55">
              <w:rPr>
                <w:noProof/>
                <w:webHidden/>
              </w:rPr>
              <w:fldChar w:fldCharType="separate"/>
            </w:r>
            <w:r w:rsidR="00031E55">
              <w:rPr>
                <w:noProof/>
                <w:webHidden/>
              </w:rPr>
              <w:t>3</w:t>
            </w:r>
            <w:r w:rsidR="00031E55">
              <w:rPr>
                <w:noProof/>
                <w:webHidden/>
              </w:rPr>
              <w:fldChar w:fldCharType="end"/>
            </w:r>
          </w:hyperlink>
        </w:p>
        <w:p w:rsidR="00031E55" w:rsidRDefault="00B52C6D" w14:paraId="50A02227" w14:textId="689E4734">
          <w:pPr>
            <w:pStyle w:val="TOC2"/>
            <w:tabs>
              <w:tab w:val="left" w:pos="1760"/>
            </w:tabs>
            <w:rPr>
              <w:rFonts w:asciiTheme="minorHAnsi" w:hAnsiTheme="minorHAnsi" w:eastAsiaTheme="minorEastAsia" w:cstheme="minorBidi"/>
              <w:noProof/>
              <w:color w:val="auto"/>
              <w:sz w:val="22"/>
              <w:lang w:eastAsia="en-GB"/>
            </w:rPr>
          </w:pPr>
          <w:hyperlink w:history="1" w:anchor="_Toc79997660">
            <w:r w:rsidRPr="00797C07" w:rsidR="00031E55">
              <w:rPr>
                <w:rStyle w:val="Hyperlink"/>
                <w:noProof/>
              </w:rPr>
              <w:t>2.2</w:t>
            </w:r>
            <w:r w:rsidR="00031E55">
              <w:rPr>
                <w:rFonts w:asciiTheme="minorHAnsi" w:hAnsiTheme="minorHAnsi" w:eastAsiaTheme="minorEastAsia" w:cstheme="minorBidi"/>
                <w:noProof/>
                <w:color w:val="auto"/>
                <w:sz w:val="22"/>
                <w:lang w:eastAsia="en-GB"/>
              </w:rPr>
              <w:tab/>
            </w:r>
            <w:r w:rsidRPr="00797C07" w:rsidR="00031E55">
              <w:rPr>
                <w:rStyle w:val="Hyperlink"/>
                <w:noProof/>
              </w:rPr>
              <w:t>Data Migration Conceptual View – Maximise</w:t>
            </w:r>
            <w:r w:rsidR="00031E55">
              <w:rPr>
                <w:noProof/>
                <w:webHidden/>
              </w:rPr>
              <w:tab/>
            </w:r>
            <w:r w:rsidR="00031E55">
              <w:rPr>
                <w:noProof/>
                <w:webHidden/>
              </w:rPr>
              <w:fldChar w:fldCharType="begin"/>
            </w:r>
            <w:r w:rsidR="00031E55">
              <w:rPr>
                <w:noProof/>
                <w:webHidden/>
              </w:rPr>
              <w:instrText xml:space="preserve"> PAGEREF _Toc79997660 \h </w:instrText>
            </w:r>
            <w:r w:rsidR="00031E55">
              <w:rPr>
                <w:noProof/>
                <w:webHidden/>
              </w:rPr>
            </w:r>
            <w:r w:rsidR="00031E55">
              <w:rPr>
                <w:noProof/>
                <w:webHidden/>
              </w:rPr>
              <w:fldChar w:fldCharType="separate"/>
            </w:r>
            <w:r w:rsidR="00031E55">
              <w:rPr>
                <w:noProof/>
                <w:webHidden/>
              </w:rPr>
              <w:t>3</w:t>
            </w:r>
            <w:r w:rsidR="00031E55">
              <w:rPr>
                <w:noProof/>
                <w:webHidden/>
              </w:rPr>
              <w:fldChar w:fldCharType="end"/>
            </w:r>
          </w:hyperlink>
        </w:p>
        <w:p w:rsidR="00031E55" w:rsidRDefault="00B52C6D" w14:paraId="2A4B2290" w14:textId="7D9D9085">
          <w:pPr>
            <w:pStyle w:val="TOC2"/>
            <w:tabs>
              <w:tab w:val="left" w:pos="1760"/>
            </w:tabs>
            <w:rPr>
              <w:rFonts w:asciiTheme="minorHAnsi" w:hAnsiTheme="minorHAnsi" w:eastAsiaTheme="minorEastAsia" w:cstheme="minorBidi"/>
              <w:noProof/>
              <w:color w:val="auto"/>
              <w:sz w:val="22"/>
              <w:lang w:eastAsia="en-GB"/>
            </w:rPr>
          </w:pPr>
          <w:hyperlink w:history="1" w:anchor="_Toc79997661">
            <w:r w:rsidRPr="00797C07" w:rsidR="00031E55">
              <w:rPr>
                <w:rStyle w:val="Hyperlink"/>
                <w:noProof/>
              </w:rPr>
              <w:t>2.3</w:t>
            </w:r>
            <w:r w:rsidR="00031E55">
              <w:rPr>
                <w:rFonts w:asciiTheme="minorHAnsi" w:hAnsiTheme="minorHAnsi" w:eastAsiaTheme="minorEastAsia" w:cstheme="minorBidi"/>
                <w:noProof/>
                <w:color w:val="auto"/>
                <w:sz w:val="22"/>
                <w:lang w:eastAsia="en-GB"/>
              </w:rPr>
              <w:tab/>
            </w:r>
            <w:r w:rsidRPr="00797C07" w:rsidR="00031E55">
              <w:rPr>
                <w:rStyle w:val="Hyperlink"/>
                <w:noProof/>
              </w:rPr>
              <w:t>Extract, Transform and Load</w:t>
            </w:r>
            <w:r w:rsidR="00031E55">
              <w:rPr>
                <w:noProof/>
                <w:webHidden/>
              </w:rPr>
              <w:tab/>
            </w:r>
            <w:r w:rsidR="00031E55">
              <w:rPr>
                <w:noProof/>
                <w:webHidden/>
              </w:rPr>
              <w:fldChar w:fldCharType="begin"/>
            </w:r>
            <w:r w:rsidR="00031E55">
              <w:rPr>
                <w:noProof/>
                <w:webHidden/>
              </w:rPr>
              <w:instrText xml:space="preserve"> PAGEREF _Toc79997661 \h </w:instrText>
            </w:r>
            <w:r w:rsidR="00031E55">
              <w:rPr>
                <w:noProof/>
                <w:webHidden/>
              </w:rPr>
            </w:r>
            <w:r w:rsidR="00031E55">
              <w:rPr>
                <w:noProof/>
                <w:webHidden/>
              </w:rPr>
              <w:fldChar w:fldCharType="separate"/>
            </w:r>
            <w:r w:rsidR="00031E55">
              <w:rPr>
                <w:noProof/>
                <w:webHidden/>
              </w:rPr>
              <w:t>3</w:t>
            </w:r>
            <w:r w:rsidR="00031E55">
              <w:rPr>
                <w:noProof/>
                <w:webHidden/>
              </w:rPr>
              <w:fldChar w:fldCharType="end"/>
            </w:r>
          </w:hyperlink>
        </w:p>
        <w:p w:rsidR="00031E55" w:rsidRDefault="00B52C6D" w14:paraId="1F79B379" w14:textId="27017643">
          <w:pPr>
            <w:pStyle w:val="TOC2"/>
            <w:tabs>
              <w:tab w:val="left" w:pos="1760"/>
            </w:tabs>
            <w:rPr>
              <w:rFonts w:asciiTheme="minorHAnsi" w:hAnsiTheme="minorHAnsi" w:eastAsiaTheme="minorEastAsia" w:cstheme="minorBidi"/>
              <w:noProof/>
              <w:color w:val="auto"/>
              <w:sz w:val="22"/>
              <w:lang w:eastAsia="en-GB"/>
            </w:rPr>
          </w:pPr>
          <w:hyperlink w:history="1" w:anchor="_Toc79997662">
            <w:r w:rsidRPr="00797C07" w:rsidR="00031E55">
              <w:rPr>
                <w:rStyle w:val="Hyperlink"/>
                <w:noProof/>
              </w:rPr>
              <w:t>2.4</w:t>
            </w:r>
            <w:r w:rsidR="00031E55">
              <w:rPr>
                <w:rFonts w:asciiTheme="minorHAnsi" w:hAnsiTheme="minorHAnsi" w:eastAsiaTheme="minorEastAsia" w:cstheme="minorBidi"/>
                <w:noProof/>
                <w:color w:val="auto"/>
                <w:sz w:val="22"/>
                <w:lang w:eastAsia="en-GB"/>
              </w:rPr>
              <w:tab/>
            </w:r>
            <w:r w:rsidRPr="00797C07" w:rsidR="00031E55">
              <w:rPr>
                <w:rStyle w:val="Hyperlink"/>
                <w:noProof/>
              </w:rPr>
              <w:t>Load</w:t>
            </w:r>
            <w:r w:rsidR="00031E55">
              <w:rPr>
                <w:noProof/>
                <w:webHidden/>
              </w:rPr>
              <w:tab/>
            </w:r>
            <w:r w:rsidR="00031E55">
              <w:rPr>
                <w:noProof/>
                <w:webHidden/>
              </w:rPr>
              <w:fldChar w:fldCharType="begin"/>
            </w:r>
            <w:r w:rsidR="00031E55">
              <w:rPr>
                <w:noProof/>
                <w:webHidden/>
              </w:rPr>
              <w:instrText xml:space="preserve"> PAGEREF _Toc79997662 \h </w:instrText>
            </w:r>
            <w:r w:rsidR="00031E55">
              <w:rPr>
                <w:noProof/>
                <w:webHidden/>
              </w:rPr>
            </w:r>
            <w:r w:rsidR="00031E55">
              <w:rPr>
                <w:noProof/>
                <w:webHidden/>
              </w:rPr>
              <w:fldChar w:fldCharType="separate"/>
            </w:r>
            <w:r w:rsidR="00031E55">
              <w:rPr>
                <w:noProof/>
                <w:webHidden/>
              </w:rPr>
              <w:t>4</w:t>
            </w:r>
            <w:r w:rsidR="00031E55">
              <w:rPr>
                <w:noProof/>
                <w:webHidden/>
              </w:rPr>
              <w:fldChar w:fldCharType="end"/>
            </w:r>
          </w:hyperlink>
        </w:p>
        <w:p w:rsidR="00031E55" w:rsidRDefault="00B52C6D" w14:paraId="1AE6F589" w14:textId="1A0D1E6F">
          <w:pPr>
            <w:pStyle w:val="TOC2"/>
            <w:tabs>
              <w:tab w:val="left" w:pos="1760"/>
            </w:tabs>
            <w:rPr>
              <w:rFonts w:asciiTheme="minorHAnsi" w:hAnsiTheme="minorHAnsi" w:eastAsiaTheme="minorEastAsia" w:cstheme="minorBidi"/>
              <w:noProof/>
              <w:color w:val="auto"/>
              <w:sz w:val="22"/>
              <w:lang w:eastAsia="en-GB"/>
            </w:rPr>
          </w:pPr>
          <w:hyperlink w:history="1" w:anchor="_Toc79997663">
            <w:r w:rsidRPr="00797C07" w:rsidR="00031E55">
              <w:rPr>
                <w:rStyle w:val="Hyperlink"/>
                <w:noProof/>
              </w:rPr>
              <w:t>2.5</w:t>
            </w:r>
            <w:r w:rsidR="00031E55">
              <w:rPr>
                <w:rFonts w:asciiTheme="minorHAnsi" w:hAnsiTheme="minorHAnsi" w:eastAsiaTheme="minorEastAsia" w:cstheme="minorBidi"/>
                <w:noProof/>
                <w:color w:val="auto"/>
                <w:sz w:val="22"/>
                <w:lang w:eastAsia="en-GB"/>
              </w:rPr>
              <w:tab/>
            </w:r>
            <w:r w:rsidRPr="00797C07" w:rsidR="00031E55">
              <w:rPr>
                <w:rStyle w:val="Hyperlink"/>
                <w:noProof/>
              </w:rPr>
              <w:t>Data Reconciliation Conceptual View - Maximise</w:t>
            </w:r>
            <w:r w:rsidR="00031E55">
              <w:rPr>
                <w:noProof/>
                <w:webHidden/>
              </w:rPr>
              <w:tab/>
            </w:r>
            <w:r w:rsidR="00031E55">
              <w:rPr>
                <w:noProof/>
                <w:webHidden/>
              </w:rPr>
              <w:fldChar w:fldCharType="begin"/>
            </w:r>
            <w:r w:rsidR="00031E55">
              <w:rPr>
                <w:noProof/>
                <w:webHidden/>
              </w:rPr>
              <w:instrText xml:space="preserve"> PAGEREF _Toc79997663 \h </w:instrText>
            </w:r>
            <w:r w:rsidR="00031E55">
              <w:rPr>
                <w:noProof/>
                <w:webHidden/>
              </w:rPr>
            </w:r>
            <w:r w:rsidR="00031E55">
              <w:rPr>
                <w:noProof/>
                <w:webHidden/>
              </w:rPr>
              <w:fldChar w:fldCharType="separate"/>
            </w:r>
            <w:r w:rsidR="00031E55">
              <w:rPr>
                <w:noProof/>
                <w:webHidden/>
              </w:rPr>
              <w:t>4</w:t>
            </w:r>
            <w:r w:rsidR="00031E55">
              <w:rPr>
                <w:noProof/>
                <w:webHidden/>
              </w:rPr>
              <w:fldChar w:fldCharType="end"/>
            </w:r>
          </w:hyperlink>
        </w:p>
        <w:p w:rsidR="00031E55" w:rsidRDefault="00B52C6D" w14:paraId="296654AC" w14:textId="4A845BFD">
          <w:pPr>
            <w:pStyle w:val="TOC2"/>
            <w:tabs>
              <w:tab w:val="left" w:pos="1760"/>
            </w:tabs>
            <w:rPr>
              <w:rFonts w:asciiTheme="minorHAnsi" w:hAnsiTheme="minorHAnsi" w:eastAsiaTheme="minorEastAsia" w:cstheme="minorBidi"/>
              <w:noProof/>
              <w:color w:val="auto"/>
              <w:sz w:val="22"/>
              <w:lang w:eastAsia="en-GB"/>
            </w:rPr>
          </w:pPr>
          <w:hyperlink w:history="1" w:anchor="_Toc79997664">
            <w:r w:rsidRPr="00797C07" w:rsidR="00031E55">
              <w:rPr>
                <w:rStyle w:val="Hyperlink"/>
                <w:noProof/>
              </w:rPr>
              <w:t>2.6</w:t>
            </w:r>
            <w:r w:rsidR="00031E55">
              <w:rPr>
                <w:rFonts w:asciiTheme="minorHAnsi" w:hAnsiTheme="minorHAnsi" w:eastAsiaTheme="minorEastAsia" w:cstheme="minorBidi"/>
                <w:noProof/>
                <w:color w:val="auto"/>
                <w:sz w:val="22"/>
                <w:lang w:eastAsia="en-GB"/>
              </w:rPr>
              <w:tab/>
            </w:r>
            <w:r w:rsidRPr="00797C07" w:rsidR="00031E55">
              <w:rPr>
                <w:rStyle w:val="Hyperlink"/>
                <w:noProof/>
              </w:rPr>
              <w:t>Reconciliation</w:t>
            </w:r>
            <w:r w:rsidR="00031E55">
              <w:rPr>
                <w:noProof/>
                <w:webHidden/>
              </w:rPr>
              <w:tab/>
            </w:r>
            <w:r w:rsidR="00031E55">
              <w:rPr>
                <w:noProof/>
                <w:webHidden/>
              </w:rPr>
              <w:fldChar w:fldCharType="begin"/>
            </w:r>
            <w:r w:rsidR="00031E55">
              <w:rPr>
                <w:noProof/>
                <w:webHidden/>
              </w:rPr>
              <w:instrText xml:space="preserve"> PAGEREF _Toc79997664 \h </w:instrText>
            </w:r>
            <w:r w:rsidR="00031E55">
              <w:rPr>
                <w:noProof/>
                <w:webHidden/>
              </w:rPr>
            </w:r>
            <w:r w:rsidR="00031E55">
              <w:rPr>
                <w:noProof/>
                <w:webHidden/>
              </w:rPr>
              <w:fldChar w:fldCharType="separate"/>
            </w:r>
            <w:r w:rsidR="00031E55">
              <w:rPr>
                <w:noProof/>
                <w:webHidden/>
              </w:rPr>
              <w:t>4</w:t>
            </w:r>
            <w:r w:rsidR="00031E55">
              <w:rPr>
                <w:noProof/>
                <w:webHidden/>
              </w:rPr>
              <w:fldChar w:fldCharType="end"/>
            </w:r>
          </w:hyperlink>
        </w:p>
        <w:p w:rsidR="00031E55" w:rsidRDefault="00B52C6D" w14:paraId="55CB2466" w14:textId="39B8BE59">
          <w:pPr>
            <w:pStyle w:val="TOC1"/>
            <w:tabs>
              <w:tab w:val="left" w:pos="1760"/>
            </w:tabs>
            <w:rPr>
              <w:rFonts w:asciiTheme="minorHAnsi" w:hAnsiTheme="minorHAnsi" w:eastAsiaTheme="minorEastAsia" w:cstheme="minorBidi"/>
              <w:caps w:val="0"/>
              <w:color w:val="auto"/>
              <w:sz w:val="22"/>
              <w:lang w:eastAsia="en-GB"/>
            </w:rPr>
          </w:pPr>
          <w:hyperlink w:history="1" w:anchor="_Toc79997665">
            <w:r w:rsidRPr="00797C07" w:rsidR="00031E55">
              <w:rPr>
                <w:rStyle w:val="Hyperlink"/>
              </w:rPr>
              <w:t>3</w:t>
            </w:r>
            <w:r w:rsidR="00031E55">
              <w:rPr>
                <w:rFonts w:asciiTheme="minorHAnsi" w:hAnsiTheme="minorHAnsi" w:eastAsiaTheme="minorEastAsia" w:cstheme="minorBidi"/>
                <w:caps w:val="0"/>
                <w:color w:val="auto"/>
                <w:sz w:val="22"/>
                <w:lang w:eastAsia="en-GB"/>
              </w:rPr>
              <w:tab/>
            </w:r>
            <w:r w:rsidRPr="00797C07" w:rsidR="00031E55">
              <w:rPr>
                <w:rStyle w:val="Hyperlink"/>
              </w:rPr>
              <w:t>Naming Standards</w:t>
            </w:r>
            <w:r w:rsidR="00031E55">
              <w:rPr>
                <w:webHidden/>
              </w:rPr>
              <w:tab/>
            </w:r>
            <w:r w:rsidR="00031E55">
              <w:rPr>
                <w:webHidden/>
              </w:rPr>
              <w:fldChar w:fldCharType="begin"/>
            </w:r>
            <w:r w:rsidR="00031E55">
              <w:rPr>
                <w:webHidden/>
              </w:rPr>
              <w:instrText xml:space="preserve"> PAGEREF _Toc79997665 \h </w:instrText>
            </w:r>
            <w:r w:rsidR="00031E55">
              <w:rPr>
                <w:webHidden/>
              </w:rPr>
            </w:r>
            <w:r w:rsidR="00031E55">
              <w:rPr>
                <w:webHidden/>
              </w:rPr>
              <w:fldChar w:fldCharType="separate"/>
            </w:r>
            <w:r w:rsidR="00031E55">
              <w:rPr>
                <w:webHidden/>
              </w:rPr>
              <w:t>5</w:t>
            </w:r>
            <w:r w:rsidR="00031E55">
              <w:rPr>
                <w:webHidden/>
              </w:rPr>
              <w:fldChar w:fldCharType="end"/>
            </w:r>
          </w:hyperlink>
        </w:p>
        <w:p w:rsidR="00031E55" w:rsidRDefault="00B52C6D" w14:paraId="6D4035B1" w14:textId="3E2E85DC">
          <w:pPr>
            <w:pStyle w:val="TOC1"/>
            <w:tabs>
              <w:tab w:val="left" w:pos="1760"/>
            </w:tabs>
            <w:rPr>
              <w:rFonts w:asciiTheme="minorHAnsi" w:hAnsiTheme="minorHAnsi" w:eastAsiaTheme="minorEastAsia" w:cstheme="minorBidi"/>
              <w:caps w:val="0"/>
              <w:color w:val="auto"/>
              <w:sz w:val="22"/>
              <w:lang w:eastAsia="en-GB"/>
            </w:rPr>
          </w:pPr>
          <w:hyperlink w:history="1" w:anchor="_Toc79997666">
            <w:r w:rsidRPr="00797C07" w:rsidR="00031E55">
              <w:rPr>
                <w:rStyle w:val="Hyperlink"/>
              </w:rPr>
              <w:t>4</w:t>
            </w:r>
            <w:r w:rsidR="00031E55">
              <w:rPr>
                <w:rFonts w:asciiTheme="minorHAnsi" w:hAnsiTheme="minorHAnsi" w:eastAsiaTheme="minorEastAsia" w:cstheme="minorBidi"/>
                <w:caps w:val="0"/>
                <w:color w:val="auto"/>
                <w:sz w:val="22"/>
                <w:lang w:eastAsia="en-GB"/>
              </w:rPr>
              <w:tab/>
            </w:r>
            <w:r w:rsidRPr="00797C07" w:rsidR="00031E55">
              <w:rPr>
                <w:rStyle w:val="Hyperlink"/>
              </w:rPr>
              <w:t>Extract File Layouts</w:t>
            </w:r>
            <w:r w:rsidR="00031E55">
              <w:rPr>
                <w:webHidden/>
              </w:rPr>
              <w:tab/>
            </w:r>
            <w:r w:rsidR="00031E55">
              <w:rPr>
                <w:webHidden/>
              </w:rPr>
              <w:fldChar w:fldCharType="begin"/>
            </w:r>
            <w:r w:rsidR="00031E55">
              <w:rPr>
                <w:webHidden/>
              </w:rPr>
              <w:instrText xml:space="preserve"> PAGEREF _Toc79997666 \h </w:instrText>
            </w:r>
            <w:r w:rsidR="00031E55">
              <w:rPr>
                <w:webHidden/>
              </w:rPr>
            </w:r>
            <w:r w:rsidR="00031E55">
              <w:rPr>
                <w:webHidden/>
              </w:rPr>
              <w:fldChar w:fldCharType="separate"/>
            </w:r>
            <w:r w:rsidR="00031E55">
              <w:rPr>
                <w:webHidden/>
              </w:rPr>
              <w:t>7</w:t>
            </w:r>
            <w:r w:rsidR="00031E55">
              <w:rPr>
                <w:webHidden/>
              </w:rPr>
              <w:fldChar w:fldCharType="end"/>
            </w:r>
          </w:hyperlink>
        </w:p>
        <w:p w:rsidR="00031E55" w:rsidRDefault="00B52C6D" w14:paraId="5358C2EE" w14:textId="6AD10791">
          <w:pPr>
            <w:pStyle w:val="TOC2"/>
            <w:tabs>
              <w:tab w:val="left" w:pos="1760"/>
            </w:tabs>
            <w:rPr>
              <w:rFonts w:asciiTheme="minorHAnsi" w:hAnsiTheme="minorHAnsi" w:eastAsiaTheme="minorEastAsia" w:cstheme="minorBidi"/>
              <w:noProof/>
              <w:color w:val="auto"/>
              <w:sz w:val="22"/>
              <w:lang w:eastAsia="en-GB"/>
            </w:rPr>
          </w:pPr>
          <w:hyperlink w:history="1" w:anchor="_Toc79997667">
            <w:r w:rsidRPr="00797C07" w:rsidR="00031E55">
              <w:rPr>
                <w:rStyle w:val="Hyperlink"/>
                <w:noProof/>
              </w:rPr>
              <w:t>4.1</w:t>
            </w:r>
            <w:r w:rsidR="00031E55">
              <w:rPr>
                <w:rFonts w:asciiTheme="minorHAnsi" w:hAnsiTheme="minorHAnsi" w:eastAsiaTheme="minorEastAsia" w:cstheme="minorBidi"/>
                <w:noProof/>
                <w:color w:val="auto"/>
                <w:sz w:val="22"/>
                <w:lang w:eastAsia="en-GB"/>
              </w:rPr>
              <w:tab/>
            </w:r>
            <w:r w:rsidRPr="00797C07" w:rsidR="00031E55">
              <w:rPr>
                <w:rStyle w:val="Hyperlink"/>
                <w:noProof/>
              </w:rPr>
              <w:t>Worker</w:t>
            </w:r>
            <w:r w:rsidR="00031E55">
              <w:rPr>
                <w:noProof/>
                <w:webHidden/>
              </w:rPr>
              <w:tab/>
            </w:r>
            <w:r w:rsidR="00031E55">
              <w:rPr>
                <w:noProof/>
                <w:webHidden/>
              </w:rPr>
              <w:fldChar w:fldCharType="begin"/>
            </w:r>
            <w:r w:rsidR="00031E55">
              <w:rPr>
                <w:noProof/>
                <w:webHidden/>
              </w:rPr>
              <w:instrText xml:space="preserve"> PAGEREF _Toc79997667 \h </w:instrText>
            </w:r>
            <w:r w:rsidR="00031E55">
              <w:rPr>
                <w:noProof/>
                <w:webHidden/>
              </w:rPr>
            </w:r>
            <w:r w:rsidR="00031E55">
              <w:rPr>
                <w:noProof/>
                <w:webHidden/>
              </w:rPr>
              <w:fldChar w:fldCharType="separate"/>
            </w:r>
            <w:r w:rsidR="00031E55">
              <w:rPr>
                <w:noProof/>
                <w:webHidden/>
              </w:rPr>
              <w:t>8</w:t>
            </w:r>
            <w:r w:rsidR="00031E55">
              <w:rPr>
                <w:noProof/>
                <w:webHidden/>
              </w:rPr>
              <w:fldChar w:fldCharType="end"/>
            </w:r>
          </w:hyperlink>
        </w:p>
        <w:p w:rsidR="00031E55" w:rsidRDefault="00B52C6D" w14:paraId="0F3B1994" w14:textId="75E8B29D">
          <w:pPr>
            <w:pStyle w:val="TOC3"/>
            <w:tabs>
              <w:tab w:val="left" w:pos="1760"/>
            </w:tabs>
            <w:rPr>
              <w:rFonts w:asciiTheme="minorHAnsi" w:hAnsiTheme="minorHAnsi" w:eastAsiaTheme="minorEastAsia" w:cstheme="minorBidi"/>
              <w:i w:val="0"/>
              <w:noProof/>
              <w:color w:val="auto"/>
              <w:sz w:val="22"/>
              <w:lang w:eastAsia="en-GB"/>
            </w:rPr>
          </w:pPr>
          <w:hyperlink w:history="1" w:anchor="_Toc79997668">
            <w:r w:rsidRPr="00797C07" w:rsidR="00031E55">
              <w:rPr>
                <w:rStyle w:val="Hyperlink"/>
                <w:noProof/>
              </w:rPr>
              <w:t>4.1.1</w:t>
            </w:r>
            <w:r w:rsidR="00031E55">
              <w:rPr>
                <w:rFonts w:asciiTheme="minorHAnsi" w:hAnsiTheme="minorHAnsi" w:eastAsiaTheme="minorEastAsia" w:cstheme="minorBidi"/>
                <w:i w:val="0"/>
                <w:noProof/>
                <w:color w:val="auto"/>
                <w:sz w:val="22"/>
                <w:lang w:eastAsia="en-GB"/>
              </w:rPr>
              <w:tab/>
            </w:r>
            <w:r w:rsidRPr="00797C07" w:rsidR="00031E55">
              <w:rPr>
                <w:rStyle w:val="Hyperlink"/>
                <w:noProof/>
              </w:rPr>
              <w:t>Mapping</w:t>
            </w:r>
            <w:r w:rsidR="00031E55">
              <w:rPr>
                <w:noProof/>
                <w:webHidden/>
              </w:rPr>
              <w:tab/>
            </w:r>
            <w:r w:rsidR="00031E55">
              <w:rPr>
                <w:noProof/>
                <w:webHidden/>
              </w:rPr>
              <w:fldChar w:fldCharType="begin"/>
            </w:r>
            <w:r w:rsidR="00031E55">
              <w:rPr>
                <w:noProof/>
                <w:webHidden/>
              </w:rPr>
              <w:instrText xml:space="preserve"> PAGEREF _Toc79997668 \h </w:instrText>
            </w:r>
            <w:r w:rsidR="00031E55">
              <w:rPr>
                <w:noProof/>
                <w:webHidden/>
              </w:rPr>
            </w:r>
            <w:r w:rsidR="00031E55">
              <w:rPr>
                <w:noProof/>
                <w:webHidden/>
              </w:rPr>
              <w:fldChar w:fldCharType="separate"/>
            </w:r>
            <w:r w:rsidR="00031E55">
              <w:rPr>
                <w:noProof/>
                <w:webHidden/>
              </w:rPr>
              <w:t>9</w:t>
            </w:r>
            <w:r w:rsidR="00031E55">
              <w:rPr>
                <w:noProof/>
                <w:webHidden/>
              </w:rPr>
              <w:fldChar w:fldCharType="end"/>
            </w:r>
          </w:hyperlink>
        </w:p>
        <w:p w:rsidR="00031E55" w:rsidRDefault="00B52C6D" w14:paraId="6950F291" w14:textId="787582D9">
          <w:pPr>
            <w:pStyle w:val="TOC2"/>
            <w:tabs>
              <w:tab w:val="left" w:pos="1760"/>
            </w:tabs>
            <w:rPr>
              <w:rFonts w:asciiTheme="minorHAnsi" w:hAnsiTheme="minorHAnsi" w:eastAsiaTheme="minorEastAsia" w:cstheme="minorBidi"/>
              <w:noProof/>
              <w:color w:val="auto"/>
              <w:sz w:val="22"/>
              <w:lang w:eastAsia="en-GB"/>
            </w:rPr>
          </w:pPr>
          <w:hyperlink w:history="1" w:anchor="_Toc79997669">
            <w:r w:rsidRPr="00797C07" w:rsidR="00031E55">
              <w:rPr>
                <w:rStyle w:val="Hyperlink"/>
                <w:noProof/>
              </w:rPr>
              <w:t>4.2</w:t>
            </w:r>
            <w:r w:rsidR="00031E55">
              <w:rPr>
                <w:rFonts w:asciiTheme="minorHAnsi" w:hAnsiTheme="minorHAnsi" w:eastAsiaTheme="minorEastAsia" w:cstheme="minorBidi"/>
                <w:noProof/>
                <w:color w:val="auto"/>
                <w:sz w:val="22"/>
                <w:lang w:eastAsia="en-GB"/>
              </w:rPr>
              <w:tab/>
            </w:r>
            <w:r w:rsidRPr="00797C07" w:rsidR="00031E55">
              <w:rPr>
                <w:rStyle w:val="Hyperlink"/>
                <w:noProof/>
              </w:rPr>
              <w:t>Person Address</w:t>
            </w:r>
            <w:r w:rsidR="00031E55">
              <w:rPr>
                <w:noProof/>
                <w:webHidden/>
              </w:rPr>
              <w:tab/>
            </w:r>
            <w:r w:rsidR="00031E55">
              <w:rPr>
                <w:noProof/>
                <w:webHidden/>
              </w:rPr>
              <w:fldChar w:fldCharType="begin"/>
            </w:r>
            <w:r w:rsidR="00031E55">
              <w:rPr>
                <w:noProof/>
                <w:webHidden/>
              </w:rPr>
              <w:instrText xml:space="preserve"> PAGEREF _Toc79997669 \h </w:instrText>
            </w:r>
            <w:r w:rsidR="00031E55">
              <w:rPr>
                <w:noProof/>
                <w:webHidden/>
              </w:rPr>
            </w:r>
            <w:r w:rsidR="00031E55">
              <w:rPr>
                <w:noProof/>
                <w:webHidden/>
              </w:rPr>
              <w:fldChar w:fldCharType="separate"/>
            </w:r>
            <w:r w:rsidR="00031E55">
              <w:rPr>
                <w:noProof/>
                <w:webHidden/>
              </w:rPr>
              <w:t>9</w:t>
            </w:r>
            <w:r w:rsidR="00031E55">
              <w:rPr>
                <w:noProof/>
                <w:webHidden/>
              </w:rPr>
              <w:fldChar w:fldCharType="end"/>
            </w:r>
          </w:hyperlink>
        </w:p>
        <w:p w:rsidR="00031E55" w:rsidRDefault="00B52C6D" w14:paraId="6176A088" w14:textId="54546130">
          <w:pPr>
            <w:pStyle w:val="TOC3"/>
            <w:tabs>
              <w:tab w:val="left" w:pos="1760"/>
            </w:tabs>
            <w:rPr>
              <w:rFonts w:asciiTheme="minorHAnsi" w:hAnsiTheme="minorHAnsi" w:eastAsiaTheme="minorEastAsia" w:cstheme="minorBidi"/>
              <w:i w:val="0"/>
              <w:noProof/>
              <w:color w:val="auto"/>
              <w:sz w:val="22"/>
              <w:lang w:eastAsia="en-GB"/>
            </w:rPr>
          </w:pPr>
          <w:hyperlink w:history="1" w:anchor="_Toc79997670">
            <w:r w:rsidRPr="00797C07" w:rsidR="00031E55">
              <w:rPr>
                <w:rStyle w:val="Hyperlink"/>
                <w:noProof/>
              </w:rPr>
              <w:t>4.2.1</w:t>
            </w:r>
            <w:r w:rsidR="00031E55">
              <w:rPr>
                <w:rFonts w:asciiTheme="minorHAnsi" w:hAnsiTheme="minorHAnsi" w:eastAsiaTheme="minorEastAsia" w:cstheme="minorBidi"/>
                <w:i w:val="0"/>
                <w:noProof/>
                <w:color w:val="auto"/>
                <w:sz w:val="22"/>
                <w:lang w:eastAsia="en-GB"/>
              </w:rPr>
              <w:tab/>
            </w:r>
            <w:r w:rsidRPr="00797C07" w:rsidR="00031E55">
              <w:rPr>
                <w:rStyle w:val="Hyperlink"/>
                <w:noProof/>
              </w:rPr>
              <w:t>Mapping</w:t>
            </w:r>
            <w:r w:rsidR="00031E55">
              <w:rPr>
                <w:noProof/>
                <w:webHidden/>
              </w:rPr>
              <w:tab/>
            </w:r>
            <w:r w:rsidR="00031E55">
              <w:rPr>
                <w:noProof/>
                <w:webHidden/>
              </w:rPr>
              <w:fldChar w:fldCharType="begin"/>
            </w:r>
            <w:r w:rsidR="00031E55">
              <w:rPr>
                <w:noProof/>
                <w:webHidden/>
              </w:rPr>
              <w:instrText xml:space="preserve"> PAGEREF _Toc79997670 \h </w:instrText>
            </w:r>
            <w:r w:rsidR="00031E55">
              <w:rPr>
                <w:noProof/>
                <w:webHidden/>
              </w:rPr>
            </w:r>
            <w:r w:rsidR="00031E55">
              <w:rPr>
                <w:noProof/>
                <w:webHidden/>
              </w:rPr>
              <w:fldChar w:fldCharType="separate"/>
            </w:r>
            <w:r w:rsidR="00031E55">
              <w:rPr>
                <w:noProof/>
                <w:webHidden/>
              </w:rPr>
              <w:t>11</w:t>
            </w:r>
            <w:r w:rsidR="00031E55">
              <w:rPr>
                <w:noProof/>
                <w:webHidden/>
              </w:rPr>
              <w:fldChar w:fldCharType="end"/>
            </w:r>
          </w:hyperlink>
        </w:p>
        <w:p w:rsidR="00031E55" w:rsidRDefault="00B52C6D" w14:paraId="1EF964EA" w14:textId="0DE76BC3">
          <w:pPr>
            <w:pStyle w:val="TOC2"/>
            <w:tabs>
              <w:tab w:val="left" w:pos="1760"/>
            </w:tabs>
            <w:rPr>
              <w:rFonts w:asciiTheme="minorHAnsi" w:hAnsiTheme="minorHAnsi" w:eastAsiaTheme="minorEastAsia" w:cstheme="minorBidi"/>
              <w:noProof/>
              <w:color w:val="auto"/>
              <w:sz w:val="22"/>
              <w:lang w:eastAsia="en-GB"/>
            </w:rPr>
          </w:pPr>
          <w:hyperlink w:history="1" w:anchor="_Toc79997671">
            <w:r w:rsidRPr="00797C07" w:rsidR="00031E55">
              <w:rPr>
                <w:rStyle w:val="Hyperlink"/>
                <w:noProof/>
              </w:rPr>
              <w:t>4.3</w:t>
            </w:r>
            <w:r w:rsidR="00031E55">
              <w:rPr>
                <w:rFonts w:asciiTheme="minorHAnsi" w:hAnsiTheme="minorHAnsi" w:eastAsiaTheme="minorEastAsia" w:cstheme="minorBidi"/>
                <w:noProof/>
                <w:color w:val="auto"/>
                <w:sz w:val="22"/>
                <w:lang w:eastAsia="en-GB"/>
              </w:rPr>
              <w:tab/>
            </w:r>
            <w:r w:rsidRPr="00797C07" w:rsidR="00031E55">
              <w:rPr>
                <w:rStyle w:val="Hyperlink"/>
                <w:noProof/>
              </w:rPr>
              <w:t>Person National Identifier</w:t>
            </w:r>
            <w:r w:rsidR="00031E55">
              <w:rPr>
                <w:noProof/>
                <w:webHidden/>
              </w:rPr>
              <w:tab/>
            </w:r>
            <w:r w:rsidR="00031E55">
              <w:rPr>
                <w:noProof/>
                <w:webHidden/>
              </w:rPr>
              <w:fldChar w:fldCharType="begin"/>
            </w:r>
            <w:r w:rsidR="00031E55">
              <w:rPr>
                <w:noProof/>
                <w:webHidden/>
              </w:rPr>
              <w:instrText xml:space="preserve"> PAGEREF _Toc79997671 \h </w:instrText>
            </w:r>
            <w:r w:rsidR="00031E55">
              <w:rPr>
                <w:noProof/>
                <w:webHidden/>
              </w:rPr>
            </w:r>
            <w:r w:rsidR="00031E55">
              <w:rPr>
                <w:noProof/>
                <w:webHidden/>
              </w:rPr>
              <w:fldChar w:fldCharType="separate"/>
            </w:r>
            <w:r w:rsidR="00031E55">
              <w:rPr>
                <w:noProof/>
                <w:webHidden/>
              </w:rPr>
              <w:t>11</w:t>
            </w:r>
            <w:r w:rsidR="00031E55">
              <w:rPr>
                <w:noProof/>
                <w:webHidden/>
              </w:rPr>
              <w:fldChar w:fldCharType="end"/>
            </w:r>
          </w:hyperlink>
        </w:p>
        <w:p w:rsidR="00031E55" w:rsidRDefault="00B52C6D" w14:paraId="60A120E0" w14:textId="1A4B7809">
          <w:pPr>
            <w:pStyle w:val="TOC3"/>
            <w:tabs>
              <w:tab w:val="left" w:pos="1760"/>
            </w:tabs>
            <w:rPr>
              <w:rFonts w:asciiTheme="minorHAnsi" w:hAnsiTheme="minorHAnsi" w:eastAsiaTheme="minorEastAsia" w:cstheme="minorBidi"/>
              <w:i w:val="0"/>
              <w:noProof/>
              <w:color w:val="auto"/>
              <w:sz w:val="22"/>
              <w:lang w:eastAsia="en-GB"/>
            </w:rPr>
          </w:pPr>
          <w:hyperlink w:history="1" w:anchor="_Toc79997672">
            <w:r w:rsidRPr="00797C07" w:rsidR="00031E55">
              <w:rPr>
                <w:rStyle w:val="Hyperlink"/>
                <w:noProof/>
              </w:rPr>
              <w:t>4.3.1</w:t>
            </w:r>
            <w:r w:rsidR="00031E55">
              <w:rPr>
                <w:rFonts w:asciiTheme="minorHAnsi" w:hAnsiTheme="minorHAnsi" w:eastAsiaTheme="minorEastAsia" w:cstheme="minorBidi"/>
                <w:i w:val="0"/>
                <w:noProof/>
                <w:color w:val="auto"/>
                <w:sz w:val="22"/>
                <w:lang w:eastAsia="en-GB"/>
              </w:rPr>
              <w:tab/>
            </w:r>
            <w:r w:rsidRPr="00797C07" w:rsidR="00031E55">
              <w:rPr>
                <w:rStyle w:val="Hyperlink"/>
                <w:noProof/>
              </w:rPr>
              <w:t>Mapping</w:t>
            </w:r>
            <w:r w:rsidR="00031E55">
              <w:rPr>
                <w:noProof/>
                <w:webHidden/>
              </w:rPr>
              <w:tab/>
            </w:r>
            <w:r w:rsidR="00031E55">
              <w:rPr>
                <w:noProof/>
                <w:webHidden/>
              </w:rPr>
              <w:fldChar w:fldCharType="begin"/>
            </w:r>
            <w:r w:rsidR="00031E55">
              <w:rPr>
                <w:noProof/>
                <w:webHidden/>
              </w:rPr>
              <w:instrText xml:space="preserve"> PAGEREF _Toc79997672 \h </w:instrText>
            </w:r>
            <w:r w:rsidR="00031E55">
              <w:rPr>
                <w:noProof/>
                <w:webHidden/>
              </w:rPr>
            </w:r>
            <w:r w:rsidR="00031E55">
              <w:rPr>
                <w:noProof/>
                <w:webHidden/>
              </w:rPr>
              <w:fldChar w:fldCharType="separate"/>
            </w:r>
            <w:r w:rsidR="00031E55">
              <w:rPr>
                <w:noProof/>
                <w:webHidden/>
              </w:rPr>
              <w:t>12</w:t>
            </w:r>
            <w:r w:rsidR="00031E55">
              <w:rPr>
                <w:noProof/>
                <w:webHidden/>
              </w:rPr>
              <w:fldChar w:fldCharType="end"/>
            </w:r>
          </w:hyperlink>
        </w:p>
        <w:p w:rsidR="00031E55" w:rsidRDefault="00B52C6D" w14:paraId="2077103D" w14:textId="6EB1EEF5">
          <w:pPr>
            <w:pStyle w:val="TOC2"/>
            <w:tabs>
              <w:tab w:val="left" w:pos="1760"/>
            </w:tabs>
            <w:rPr>
              <w:rFonts w:asciiTheme="minorHAnsi" w:hAnsiTheme="minorHAnsi" w:eastAsiaTheme="minorEastAsia" w:cstheme="minorBidi"/>
              <w:noProof/>
              <w:color w:val="auto"/>
              <w:sz w:val="22"/>
              <w:lang w:eastAsia="en-GB"/>
            </w:rPr>
          </w:pPr>
          <w:hyperlink w:history="1" w:anchor="_Toc79997673">
            <w:r w:rsidRPr="00797C07" w:rsidR="00031E55">
              <w:rPr>
                <w:rStyle w:val="Hyperlink"/>
                <w:noProof/>
              </w:rPr>
              <w:t>4.4</w:t>
            </w:r>
            <w:r w:rsidR="00031E55">
              <w:rPr>
                <w:rFonts w:asciiTheme="minorHAnsi" w:hAnsiTheme="minorHAnsi" w:eastAsiaTheme="minorEastAsia" w:cstheme="minorBidi"/>
                <w:noProof/>
                <w:color w:val="auto"/>
                <w:sz w:val="22"/>
                <w:lang w:eastAsia="en-GB"/>
              </w:rPr>
              <w:tab/>
            </w:r>
            <w:r w:rsidRPr="00797C07" w:rsidR="00031E55">
              <w:rPr>
                <w:rStyle w:val="Hyperlink"/>
                <w:noProof/>
              </w:rPr>
              <w:t>Person Passport</w:t>
            </w:r>
            <w:r w:rsidR="00031E55">
              <w:rPr>
                <w:noProof/>
                <w:webHidden/>
              </w:rPr>
              <w:tab/>
            </w:r>
            <w:r w:rsidR="00031E55">
              <w:rPr>
                <w:noProof/>
                <w:webHidden/>
              </w:rPr>
              <w:fldChar w:fldCharType="begin"/>
            </w:r>
            <w:r w:rsidR="00031E55">
              <w:rPr>
                <w:noProof/>
                <w:webHidden/>
              </w:rPr>
              <w:instrText xml:space="preserve"> PAGEREF _Toc79997673 \h </w:instrText>
            </w:r>
            <w:r w:rsidR="00031E55">
              <w:rPr>
                <w:noProof/>
                <w:webHidden/>
              </w:rPr>
            </w:r>
            <w:r w:rsidR="00031E55">
              <w:rPr>
                <w:noProof/>
                <w:webHidden/>
              </w:rPr>
              <w:fldChar w:fldCharType="separate"/>
            </w:r>
            <w:r w:rsidR="00031E55">
              <w:rPr>
                <w:noProof/>
                <w:webHidden/>
              </w:rPr>
              <w:t>12</w:t>
            </w:r>
            <w:r w:rsidR="00031E55">
              <w:rPr>
                <w:noProof/>
                <w:webHidden/>
              </w:rPr>
              <w:fldChar w:fldCharType="end"/>
            </w:r>
          </w:hyperlink>
        </w:p>
        <w:p w:rsidR="00031E55" w:rsidRDefault="00B52C6D" w14:paraId="12B6A5FE" w14:textId="61724F94">
          <w:pPr>
            <w:pStyle w:val="TOC2"/>
            <w:tabs>
              <w:tab w:val="left" w:pos="1760"/>
            </w:tabs>
            <w:rPr>
              <w:rFonts w:asciiTheme="minorHAnsi" w:hAnsiTheme="minorHAnsi" w:eastAsiaTheme="minorEastAsia" w:cstheme="minorBidi"/>
              <w:noProof/>
              <w:color w:val="auto"/>
              <w:sz w:val="22"/>
              <w:lang w:eastAsia="en-GB"/>
            </w:rPr>
          </w:pPr>
          <w:hyperlink w:history="1" w:anchor="_Toc79997674">
            <w:r w:rsidRPr="00797C07" w:rsidR="00031E55">
              <w:rPr>
                <w:rStyle w:val="Hyperlink"/>
                <w:noProof/>
              </w:rPr>
              <w:t>4.5</w:t>
            </w:r>
            <w:r w:rsidR="00031E55">
              <w:rPr>
                <w:rFonts w:asciiTheme="minorHAnsi" w:hAnsiTheme="minorHAnsi" w:eastAsiaTheme="minorEastAsia" w:cstheme="minorBidi"/>
                <w:noProof/>
                <w:color w:val="auto"/>
                <w:sz w:val="22"/>
                <w:lang w:eastAsia="en-GB"/>
              </w:rPr>
              <w:tab/>
            </w:r>
            <w:r w:rsidRPr="00797C07" w:rsidR="00031E55">
              <w:rPr>
                <w:rStyle w:val="Hyperlink"/>
                <w:noProof/>
              </w:rPr>
              <w:t>Person Seniority Date</w:t>
            </w:r>
            <w:r w:rsidR="00031E55">
              <w:rPr>
                <w:noProof/>
                <w:webHidden/>
              </w:rPr>
              <w:tab/>
            </w:r>
            <w:r w:rsidR="00031E55">
              <w:rPr>
                <w:noProof/>
                <w:webHidden/>
              </w:rPr>
              <w:fldChar w:fldCharType="begin"/>
            </w:r>
            <w:r w:rsidR="00031E55">
              <w:rPr>
                <w:noProof/>
                <w:webHidden/>
              </w:rPr>
              <w:instrText xml:space="preserve"> PAGEREF _Toc79997674 \h </w:instrText>
            </w:r>
            <w:r w:rsidR="00031E55">
              <w:rPr>
                <w:noProof/>
                <w:webHidden/>
              </w:rPr>
            </w:r>
            <w:r w:rsidR="00031E55">
              <w:rPr>
                <w:noProof/>
                <w:webHidden/>
              </w:rPr>
              <w:fldChar w:fldCharType="separate"/>
            </w:r>
            <w:r w:rsidR="00031E55">
              <w:rPr>
                <w:noProof/>
                <w:webHidden/>
              </w:rPr>
              <w:t>13</w:t>
            </w:r>
            <w:r w:rsidR="00031E55">
              <w:rPr>
                <w:noProof/>
                <w:webHidden/>
              </w:rPr>
              <w:fldChar w:fldCharType="end"/>
            </w:r>
          </w:hyperlink>
        </w:p>
        <w:p w:rsidR="00031E55" w:rsidRDefault="00B52C6D" w14:paraId="040AACBC" w14:textId="43D16B94">
          <w:pPr>
            <w:pStyle w:val="TOC2"/>
            <w:tabs>
              <w:tab w:val="left" w:pos="1760"/>
            </w:tabs>
            <w:rPr>
              <w:rFonts w:asciiTheme="minorHAnsi" w:hAnsiTheme="minorHAnsi" w:eastAsiaTheme="minorEastAsia" w:cstheme="minorBidi"/>
              <w:noProof/>
              <w:color w:val="auto"/>
              <w:sz w:val="22"/>
              <w:lang w:eastAsia="en-GB"/>
            </w:rPr>
          </w:pPr>
          <w:hyperlink w:history="1" w:anchor="_Toc79997675">
            <w:r w:rsidRPr="00797C07" w:rsidR="00031E55">
              <w:rPr>
                <w:rStyle w:val="Hyperlink"/>
                <w:noProof/>
              </w:rPr>
              <w:t>4.6</w:t>
            </w:r>
            <w:r w:rsidR="00031E55">
              <w:rPr>
                <w:rFonts w:asciiTheme="minorHAnsi" w:hAnsiTheme="minorHAnsi" w:eastAsiaTheme="minorEastAsia" w:cstheme="minorBidi"/>
                <w:noProof/>
                <w:color w:val="auto"/>
                <w:sz w:val="22"/>
                <w:lang w:eastAsia="en-GB"/>
              </w:rPr>
              <w:tab/>
            </w:r>
            <w:r w:rsidRPr="00797C07" w:rsidR="00031E55">
              <w:rPr>
                <w:rStyle w:val="Hyperlink"/>
                <w:noProof/>
              </w:rPr>
              <w:t>Person Legislative Data</w:t>
            </w:r>
            <w:r w:rsidR="00031E55">
              <w:rPr>
                <w:noProof/>
                <w:webHidden/>
              </w:rPr>
              <w:tab/>
            </w:r>
            <w:r w:rsidR="00031E55">
              <w:rPr>
                <w:noProof/>
                <w:webHidden/>
              </w:rPr>
              <w:fldChar w:fldCharType="begin"/>
            </w:r>
            <w:r w:rsidR="00031E55">
              <w:rPr>
                <w:noProof/>
                <w:webHidden/>
              </w:rPr>
              <w:instrText xml:space="preserve"> PAGEREF _Toc79997675 \h </w:instrText>
            </w:r>
            <w:r w:rsidR="00031E55">
              <w:rPr>
                <w:noProof/>
                <w:webHidden/>
              </w:rPr>
            </w:r>
            <w:r w:rsidR="00031E55">
              <w:rPr>
                <w:noProof/>
                <w:webHidden/>
              </w:rPr>
              <w:fldChar w:fldCharType="separate"/>
            </w:r>
            <w:r w:rsidR="00031E55">
              <w:rPr>
                <w:noProof/>
                <w:webHidden/>
              </w:rPr>
              <w:t>15</w:t>
            </w:r>
            <w:r w:rsidR="00031E55">
              <w:rPr>
                <w:noProof/>
                <w:webHidden/>
              </w:rPr>
              <w:fldChar w:fldCharType="end"/>
            </w:r>
          </w:hyperlink>
        </w:p>
        <w:p w:rsidR="00031E55" w:rsidRDefault="00B52C6D" w14:paraId="28916943" w14:textId="1ED39E3E">
          <w:pPr>
            <w:pStyle w:val="TOC2"/>
            <w:tabs>
              <w:tab w:val="left" w:pos="1760"/>
            </w:tabs>
            <w:rPr>
              <w:rFonts w:asciiTheme="minorHAnsi" w:hAnsiTheme="minorHAnsi" w:eastAsiaTheme="minorEastAsia" w:cstheme="minorBidi"/>
              <w:noProof/>
              <w:color w:val="auto"/>
              <w:sz w:val="22"/>
              <w:lang w:eastAsia="en-GB"/>
            </w:rPr>
          </w:pPr>
          <w:hyperlink w:history="1" w:anchor="_Toc79997676">
            <w:r w:rsidRPr="00797C07" w:rsidR="00031E55">
              <w:rPr>
                <w:rStyle w:val="Hyperlink"/>
                <w:noProof/>
              </w:rPr>
              <w:t>4.7</w:t>
            </w:r>
            <w:r w:rsidR="00031E55">
              <w:rPr>
                <w:rFonts w:asciiTheme="minorHAnsi" w:hAnsiTheme="minorHAnsi" w:eastAsiaTheme="minorEastAsia" w:cstheme="minorBidi"/>
                <w:noProof/>
                <w:color w:val="auto"/>
                <w:sz w:val="22"/>
                <w:lang w:eastAsia="en-GB"/>
              </w:rPr>
              <w:tab/>
            </w:r>
            <w:r w:rsidRPr="00797C07" w:rsidR="00031E55">
              <w:rPr>
                <w:rStyle w:val="Hyperlink"/>
                <w:noProof/>
              </w:rPr>
              <w:t>Person Name</w:t>
            </w:r>
            <w:r w:rsidR="00031E55">
              <w:rPr>
                <w:noProof/>
                <w:webHidden/>
              </w:rPr>
              <w:tab/>
            </w:r>
            <w:r w:rsidR="00031E55">
              <w:rPr>
                <w:noProof/>
                <w:webHidden/>
              </w:rPr>
              <w:fldChar w:fldCharType="begin"/>
            </w:r>
            <w:r w:rsidR="00031E55">
              <w:rPr>
                <w:noProof/>
                <w:webHidden/>
              </w:rPr>
              <w:instrText xml:space="preserve"> PAGEREF _Toc79997676 \h </w:instrText>
            </w:r>
            <w:r w:rsidR="00031E55">
              <w:rPr>
                <w:noProof/>
                <w:webHidden/>
              </w:rPr>
            </w:r>
            <w:r w:rsidR="00031E55">
              <w:rPr>
                <w:noProof/>
                <w:webHidden/>
              </w:rPr>
              <w:fldChar w:fldCharType="separate"/>
            </w:r>
            <w:r w:rsidR="00031E55">
              <w:rPr>
                <w:noProof/>
                <w:webHidden/>
              </w:rPr>
              <w:t>16</w:t>
            </w:r>
            <w:r w:rsidR="00031E55">
              <w:rPr>
                <w:noProof/>
                <w:webHidden/>
              </w:rPr>
              <w:fldChar w:fldCharType="end"/>
            </w:r>
          </w:hyperlink>
        </w:p>
        <w:p w:rsidR="00031E55" w:rsidRDefault="00B52C6D" w14:paraId="6D7FF552" w14:textId="358D9975">
          <w:pPr>
            <w:pStyle w:val="TOC2"/>
            <w:tabs>
              <w:tab w:val="left" w:pos="1760"/>
            </w:tabs>
            <w:rPr>
              <w:rFonts w:asciiTheme="minorHAnsi" w:hAnsiTheme="minorHAnsi" w:eastAsiaTheme="minorEastAsia" w:cstheme="minorBidi"/>
              <w:noProof/>
              <w:color w:val="auto"/>
              <w:sz w:val="22"/>
              <w:lang w:eastAsia="en-GB"/>
            </w:rPr>
          </w:pPr>
          <w:hyperlink w:history="1" w:anchor="_Toc79997677">
            <w:r w:rsidRPr="00797C07" w:rsidR="00031E55">
              <w:rPr>
                <w:rStyle w:val="Hyperlink"/>
                <w:noProof/>
              </w:rPr>
              <w:t>4.8</w:t>
            </w:r>
            <w:r w:rsidR="00031E55">
              <w:rPr>
                <w:rFonts w:asciiTheme="minorHAnsi" w:hAnsiTheme="minorHAnsi" w:eastAsiaTheme="minorEastAsia" w:cstheme="minorBidi"/>
                <w:noProof/>
                <w:color w:val="auto"/>
                <w:sz w:val="22"/>
                <w:lang w:eastAsia="en-GB"/>
              </w:rPr>
              <w:tab/>
            </w:r>
            <w:r w:rsidRPr="00797C07" w:rsidR="00031E55">
              <w:rPr>
                <w:rStyle w:val="Hyperlink"/>
                <w:noProof/>
              </w:rPr>
              <w:t>Person Ethnicity</w:t>
            </w:r>
            <w:r w:rsidR="00031E55">
              <w:rPr>
                <w:noProof/>
                <w:webHidden/>
              </w:rPr>
              <w:tab/>
            </w:r>
            <w:r w:rsidR="00031E55">
              <w:rPr>
                <w:noProof/>
                <w:webHidden/>
              </w:rPr>
              <w:fldChar w:fldCharType="begin"/>
            </w:r>
            <w:r w:rsidR="00031E55">
              <w:rPr>
                <w:noProof/>
                <w:webHidden/>
              </w:rPr>
              <w:instrText xml:space="preserve"> PAGEREF _Toc79997677 \h </w:instrText>
            </w:r>
            <w:r w:rsidR="00031E55">
              <w:rPr>
                <w:noProof/>
                <w:webHidden/>
              </w:rPr>
            </w:r>
            <w:r w:rsidR="00031E55">
              <w:rPr>
                <w:noProof/>
                <w:webHidden/>
              </w:rPr>
              <w:fldChar w:fldCharType="separate"/>
            </w:r>
            <w:r w:rsidR="00031E55">
              <w:rPr>
                <w:noProof/>
                <w:webHidden/>
              </w:rPr>
              <w:t>17</w:t>
            </w:r>
            <w:r w:rsidR="00031E55">
              <w:rPr>
                <w:noProof/>
                <w:webHidden/>
              </w:rPr>
              <w:fldChar w:fldCharType="end"/>
            </w:r>
          </w:hyperlink>
        </w:p>
        <w:p w:rsidR="00031E55" w:rsidRDefault="00B52C6D" w14:paraId="60F33DA7" w14:textId="5569F30F">
          <w:pPr>
            <w:pStyle w:val="TOC2"/>
            <w:tabs>
              <w:tab w:val="left" w:pos="1760"/>
            </w:tabs>
            <w:rPr>
              <w:rFonts w:asciiTheme="minorHAnsi" w:hAnsiTheme="minorHAnsi" w:eastAsiaTheme="minorEastAsia" w:cstheme="minorBidi"/>
              <w:noProof/>
              <w:color w:val="auto"/>
              <w:sz w:val="22"/>
              <w:lang w:eastAsia="en-GB"/>
            </w:rPr>
          </w:pPr>
          <w:hyperlink w:history="1" w:anchor="_Toc79997678">
            <w:r w:rsidRPr="00797C07" w:rsidR="00031E55">
              <w:rPr>
                <w:rStyle w:val="Hyperlink"/>
                <w:noProof/>
              </w:rPr>
              <w:t>4.9</w:t>
            </w:r>
            <w:r w:rsidR="00031E55">
              <w:rPr>
                <w:rFonts w:asciiTheme="minorHAnsi" w:hAnsiTheme="minorHAnsi" w:eastAsiaTheme="minorEastAsia" w:cstheme="minorBidi"/>
                <w:noProof/>
                <w:color w:val="auto"/>
                <w:sz w:val="22"/>
                <w:lang w:eastAsia="en-GB"/>
              </w:rPr>
              <w:tab/>
            </w:r>
            <w:r w:rsidRPr="00797C07" w:rsidR="00031E55">
              <w:rPr>
                <w:rStyle w:val="Hyperlink"/>
                <w:noProof/>
              </w:rPr>
              <w:t>Person Citizenship</w:t>
            </w:r>
            <w:r w:rsidR="00031E55">
              <w:rPr>
                <w:noProof/>
                <w:webHidden/>
              </w:rPr>
              <w:tab/>
            </w:r>
            <w:r w:rsidR="00031E55">
              <w:rPr>
                <w:noProof/>
                <w:webHidden/>
              </w:rPr>
              <w:fldChar w:fldCharType="begin"/>
            </w:r>
            <w:r w:rsidR="00031E55">
              <w:rPr>
                <w:noProof/>
                <w:webHidden/>
              </w:rPr>
              <w:instrText xml:space="preserve"> PAGEREF _Toc79997678 \h </w:instrText>
            </w:r>
            <w:r w:rsidR="00031E55">
              <w:rPr>
                <w:noProof/>
                <w:webHidden/>
              </w:rPr>
            </w:r>
            <w:r w:rsidR="00031E55">
              <w:rPr>
                <w:noProof/>
                <w:webHidden/>
              </w:rPr>
              <w:fldChar w:fldCharType="separate"/>
            </w:r>
            <w:r w:rsidR="00031E55">
              <w:rPr>
                <w:noProof/>
                <w:webHidden/>
              </w:rPr>
              <w:t>18</w:t>
            </w:r>
            <w:r w:rsidR="00031E55">
              <w:rPr>
                <w:noProof/>
                <w:webHidden/>
              </w:rPr>
              <w:fldChar w:fldCharType="end"/>
            </w:r>
          </w:hyperlink>
        </w:p>
        <w:p w:rsidR="00031E55" w:rsidRDefault="00B52C6D" w14:paraId="6E911B0A" w14:textId="761F40AD">
          <w:pPr>
            <w:pStyle w:val="TOC2"/>
            <w:tabs>
              <w:tab w:val="left" w:pos="1760"/>
            </w:tabs>
            <w:rPr>
              <w:rFonts w:asciiTheme="minorHAnsi" w:hAnsiTheme="minorHAnsi" w:eastAsiaTheme="minorEastAsia" w:cstheme="minorBidi"/>
              <w:noProof/>
              <w:color w:val="auto"/>
              <w:sz w:val="22"/>
              <w:lang w:eastAsia="en-GB"/>
            </w:rPr>
          </w:pPr>
          <w:hyperlink w:history="1" w:anchor="_Toc79997679">
            <w:r w:rsidRPr="00797C07" w:rsidR="00031E55">
              <w:rPr>
                <w:rStyle w:val="Hyperlink"/>
                <w:noProof/>
              </w:rPr>
              <w:t>4.10</w:t>
            </w:r>
            <w:r w:rsidR="00031E55">
              <w:rPr>
                <w:rFonts w:asciiTheme="minorHAnsi" w:hAnsiTheme="minorHAnsi" w:eastAsiaTheme="minorEastAsia" w:cstheme="minorBidi"/>
                <w:noProof/>
                <w:color w:val="auto"/>
                <w:sz w:val="22"/>
                <w:lang w:eastAsia="en-GB"/>
              </w:rPr>
              <w:tab/>
            </w:r>
            <w:r w:rsidRPr="00797C07" w:rsidR="00031E55">
              <w:rPr>
                <w:rStyle w:val="Hyperlink"/>
                <w:noProof/>
              </w:rPr>
              <w:t>Person Phone</w:t>
            </w:r>
            <w:r w:rsidR="00031E55">
              <w:rPr>
                <w:noProof/>
                <w:webHidden/>
              </w:rPr>
              <w:tab/>
            </w:r>
            <w:r w:rsidR="00031E55">
              <w:rPr>
                <w:noProof/>
                <w:webHidden/>
              </w:rPr>
              <w:fldChar w:fldCharType="begin"/>
            </w:r>
            <w:r w:rsidR="00031E55">
              <w:rPr>
                <w:noProof/>
                <w:webHidden/>
              </w:rPr>
              <w:instrText xml:space="preserve"> PAGEREF _Toc79997679 \h </w:instrText>
            </w:r>
            <w:r w:rsidR="00031E55">
              <w:rPr>
                <w:noProof/>
                <w:webHidden/>
              </w:rPr>
            </w:r>
            <w:r w:rsidR="00031E55">
              <w:rPr>
                <w:noProof/>
                <w:webHidden/>
              </w:rPr>
              <w:fldChar w:fldCharType="separate"/>
            </w:r>
            <w:r w:rsidR="00031E55">
              <w:rPr>
                <w:noProof/>
                <w:webHidden/>
              </w:rPr>
              <w:t>19</w:t>
            </w:r>
            <w:r w:rsidR="00031E55">
              <w:rPr>
                <w:noProof/>
                <w:webHidden/>
              </w:rPr>
              <w:fldChar w:fldCharType="end"/>
            </w:r>
          </w:hyperlink>
        </w:p>
        <w:p w:rsidR="00031E55" w:rsidRDefault="00B52C6D" w14:paraId="4FC733A3" w14:textId="54189014">
          <w:pPr>
            <w:pStyle w:val="TOC2"/>
            <w:tabs>
              <w:tab w:val="left" w:pos="1760"/>
            </w:tabs>
            <w:rPr>
              <w:rFonts w:asciiTheme="minorHAnsi" w:hAnsiTheme="minorHAnsi" w:eastAsiaTheme="minorEastAsia" w:cstheme="minorBidi"/>
              <w:noProof/>
              <w:color w:val="auto"/>
              <w:sz w:val="22"/>
              <w:lang w:eastAsia="en-GB"/>
            </w:rPr>
          </w:pPr>
          <w:hyperlink w:history="1" w:anchor="_Toc79997680">
            <w:r w:rsidRPr="00797C07" w:rsidR="00031E55">
              <w:rPr>
                <w:rStyle w:val="Hyperlink"/>
                <w:noProof/>
              </w:rPr>
              <w:t>4.11</w:t>
            </w:r>
            <w:r w:rsidR="00031E55">
              <w:rPr>
                <w:rFonts w:asciiTheme="minorHAnsi" w:hAnsiTheme="minorHAnsi" w:eastAsiaTheme="minorEastAsia" w:cstheme="minorBidi"/>
                <w:noProof/>
                <w:color w:val="auto"/>
                <w:sz w:val="22"/>
                <w:lang w:eastAsia="en-GB"/>
              </w:rPr>
              <w:tab/>
            </w:r>
            <w:r w:rsidRPr="00797C07" w:rsidR="00031E55">
              <w:rPr>
                <w:rStyle w:val="Hyperlink"/>
                <w:noProof/>
              </w:rPr>
              <w:t>Person Religion</w:t>
            </w:r>
            <w:r w:rsidR="00031E55">
              <w:rPr>
                <w:noProof/>
                <w:webHidden/>
              </w:rPr>
              <w:tab/>
            </w:r>
            <w:r w:rsidR="00031E55">
              <w:rPr>
                <w:noProof/>
                <w:webHidden/>
              </w:rPr>
              <w:fldChar w:fldCharType="begin"/>
            </w:r>
            <w:r w:rsidR="00031E55">
              <w:rPr>
                <w:noProof/>
                <w:webHidden/>
              </w:rPr>
              <w:instrText xml:space="preserve"> PAGEREF _Toc79997680 \h </w:instrText>
            </w:r>
            <w:r w:rsidR="00031E55">
              <w:rPr>
                <w:noProof/>
                <w:webHidden/>
              </w:rPr>
            </w:r>
            <w:r w:rsidR="00031E55">
              <w:rPr>
                <w:noProof/>
                <w:webHidden/>
              </w:rPr>
              <w:fldChar w:fldCharType="separate"/>
            </w:r>
            <w:r w:rsidR="00031E55">
              <w:rPr>
                <w:noProof/>
                <w:webHidden/>
              </w:rPr>
              <w:t>20</w:t>
            </w:r>
            <w:r w:rsidR="00031E55">
              <w:rPr>
                <w:noProof/>
                <w:webHidden/>
              </w:rPr>
              <w:fldChar w:fldCharType="end"/>
            </w:r>
          </w:hyperlink>
        </w:p>
        <w:p w:rsidR="00031E55" w:rsidRDefault="00B52C6D" w14:paraId="2814C85C" w14:textId="52D1BA3F">
          <w:pPr>
            <w:pStyle w:val="TOC2"/>
            <w:tabs>
              <w:tab w:val="left" w:pos="1760"/>
            </w:tabs>
            <w:rPr>
              <w:rFonts w:asciiTheme="minorHAnsi" w:hAnsiTheme="minorHAnsi" w:eastAsiaTheme="minorEastAsia" w:cstheme="minorBidi"/>
              <w:noProof/>
              <w:color w:val="auto"/>
              <w:sz w:val="22"/>
              <w:lang w:eastAsia="en-GB"/>
            </w:rPr>
          </w:pPr>
          <w:hyperlink w:history="1" w:anchor="_Toc79997681">
            <w:r w:rsidRPr="00797C07" w:rsidR="00031E55">
              <w:rPr>
                <w:rStyle w:val="Hyperlink"/>
                <w:noProof/>
              </w:rPr>
              <w:t>4.12</w:t>
            </w:r>
            <w:r w:rsidR="00031E55">
              <w:rPr>
                <w:rFonts w:asciiTheme="minorHAnsi" w:hAnsiTheme="minorHAnsi" w:eastAsiaTheme="minorEastAsia" w:cstheme="minorBidi"/>
                <w:noProof/>
                <w:color w:val="auto"/>
                <w:sz w:val="22"/>
                <w:lang w:eastAsia="en-GB"/>
              </w:rPr>
              <w:tab/>
            </w:r>
            <w:r w:rsidRPr="00797C07" w:rsidR="00031E55">
              <w:rPr>
                <w:rStyle w:val="Hyperlink"/>
                <w:noProof/>
              </w:rPr>
              <w:t>Person Disability</w:t>
            </w:r>
            <w:r w:rsidR="00031E55">
              <w:rPr>
                <w:noProof/>
                <w:webHidden/>
              </w:rPr>
              <w:tab/>
            </w:r>
            <w:r w:rsidR="00031E55">
              <w:rPr>
                <w:noProof/>
                <w:webHidden/>
              </w:rPr>
              <w:fldChar w:fldCharType="begin"/>
            </w:r>
            <w:r w:rsidR="00031E55">
              <w:rPr>
                <w:noProof/>
                <w:webHidden/>
              </w:rPr>
              <w:instrText xml:space="preserve"> PAGEREF _Toc79997681 \h </w:instrText>
            </w:r>
            <w:r w:rsidR="00031E55">
              <w:rPr>
                <w:noProof/>
                <w:webHidden/>
              </w:rPr>
            </w:r>
            <w:r w:rsidR="00031E55">
              <w:rPr>
                <w:noProof/>
                <w:webHidden/>
              </w:rPr>
              <w:fldChar w:fldCharType="separate"/>
            </w:r>
            <w:r w:rsidR="00031E55">
              <w:rPr>
                <w:noProof/>
                <w:webHidden/>
              </w:rPr>
              <w:t>21</w:t>
            </w:r>
            <w:r w:rsidR="00031E55">
              <w:rPr>
                <w:noProof/>
                <w:webHidden/>
              </w:rPr>
              <w:fldChar w:fldCharType="end"/>
            </w:r>
          </w:hyperlink>
        </w:p>
        <w:p w:rsidR="00031E55" w:rsidRDefault="00B52C6D" w14:paraId="40574A96" w14:textId="21C0CAF6">
          <w:pPr>
            <w:pStyle w:val="TOC2"/>
            <w:tabs>
              <w:tab w:val="left" w:pos="1760"/>
            </w:tabs>
            <w:rPr>
              <w:rFonts w:asciiTheme="minorHAnsi" w:hAnsiTheme="minorHAnsi" w:eastAsiaTheme="minorEastAsia" w:cstheme="minorBidi"/>
              <w:noProof/>
              <w:color w:val="auto"/>
              <w:sz w:val="22"/>
              <w:lang w:eastAsia="en-GB"/>
            </w:rPr>
          </w:pPr>
          <w:hyperlink w:history="1" w:anchor="_Toc79997682">
            <w:r w:rsidRPr="00797C07" w:rsidR="00031E55">
              <w:rPr>
                <w:rStyle w:val="Hyperlink"/>
                <w:noProof/>
              </w:rPr>
              <w:t>4.13</w:t>
            </w:r>
            <w:r w:rsidR="00031E55">
              <w:rPr>
                <w:rFonts w:asciiTheme="minorHAnsi" w:hAnsiTheme="minorHAnsi" w:eastAsiaTheme="minorEastAsia" w:cstheme="minorBidi"/>
                <w:noProof/>
                <w:color w:val="auto"/>
                <w:sz w:val="22"/>
                <w:lang w:eastAsia="en-GB"/>
              </w:rPr>
              <w:tab/>
            </w:r>
            <w:r w:rsidRPr="00797C07" w:rsidR="00031E55">
              <w:rPr>
                <w:rStyle w:val="Hyperlink"/>
                <w:noProof/>
              </w:rPr>
              <w:t>Person Visa</w:t>
            </w:r>
            <w:r w:rsidR="00031E55">
              <w:rPr>
                <w:noProof/>
                <w:webHidden/>
              </w:rPr>
              <w:tab/>
            </w:r>
            <w:r w:rsidR="00031E55">
              <w:rPr>
                <w:noProof/>
                <w:webHidden/>
              </w:rPr>
              <w:fldChar w:fldCharType="begin"/>
            </w:r>
            <w:r w:rsidR="00031E55">
              <w:rPr>
                <w:noProof/>
                <w:webHidden/>
              </w:rPr>
              <w:instrText xml:space="preserve"> PAGEREF _Toc79997682 \h </w:instrText>
            </w:r>
            <w:r w:rsidR="00031E55">
              <w:rPr>
                <w:noProof/>
                <w:webHidden/>
              </w:rPr>
            </w:r>
            <w:r w:rsidR="00031E55">
              <w:rPr>
                <w:noProof/>
                <w:webHidden/>
              </w:rPr>
              <w:fldChar w:fldCharType="separate"/>
            </w:r>
            <w:r w:rsidR="00031E55">
              <w:rPr>
                <w:noProof/>
                <w:webHidden/>
              </w:rPr>
              <w:t>23</w:t>
            </w:r>
            <w:r w:rsidR="00031E55">
              <w:rPr>
                <w:noProof/>
                <w:webHidden/>
              </w:rPr>
              <w:fldChar w:fldCharType="end"/>
            </w:r>
          </w:hyperlink>
        </w:p>
        <w:p w:rsidR="00031E55" w:rsidRDefault="00B52C6D" w14:paraId="6FD53C2C" w14:textId="3538F7D2">
          <w:pPr>
            <w:pStyle w:val="TOC2"/>
            <w:tabs>
              <w:tab w:val="left" w:pos="1760"/>
            </w:tabs>
            <w:rPr>
              <w:rFonts w:asciiTheme="minorHAnsi" w:hAnsiTheme="minorHAnsi" w:eastAsiaTheme="minorEastAsia" w:cstheme="minorBidi"/>
              <w:noProof/>
              <w:color w:val="auto"/>
              <w:sz w:val="22"/>
              <w:lang w:eastAsia="en-GB"/>
            </w:rPr>
          </w:pPr>
          <w:hyperlink w:history="1" w:anchor="_Toc79997683">
            <w:r w:rsidRPr="00797C07" w:rsidR="00031E55">
              <w:rPr>
                <w:rStyle w:val="Hyperlink"/>
                <w:noProof/>
              </w:rPr>
              <w:t>4.14</w:t>
            </w:r>
            <w:r w:rsidR="00031E55">
              <w:rPr>
                <w:rFonts w:asciiTheme="minorHAnsi" w:hAnsiTheme="minorHAnsi" w:eastAsiaTheme="minorEastAsia" w:cstheme="minorBidi"/>
                <w:noProof/>
                <w:color w:val="auto"/>
                <w:sz w:val="22"/>
                <w:lang w:eastAsia="en-GB"/>
              </w:rPr>
              <w:tab/>
            </w:r>
            <w:r w:rsidRPr="00797C07" w:rsidR="00031E55">
              <w:rPr>
                <w:rStyle w:val="Hyperlink"/>
                <w:noProof/>
              </w:rPr>
              <w:t>Assignment and Work Terms</w:t>
            </w:r>
            <w:r w:rsidR="00031E55">
              <w:rPr>
                <w:noProof/>
                <w:webHidden/>
              </w:rPr>
              <w:tab/>
            </w:r>
            <w:r w:rsidR="00031E55">
              <w:rPr>
                <w:noProof/>
                <w:webHidden/>
              </w:rPr>
              <w:fldChar w:fldCharType="begin"/>
            </w:r>
            <w:r w:rsidR="00031E55">
              <w:rPr>
                <w:noProof/>
                <w:webHidden/>
              </w:rPr>
              <w:instrText xml:space="preserve"> PAGEREF _Toc79997683 \h </w:instrText>
            </w:r>
            <w:r w:rsidR="00031E55">
              <w:rPr>
                <w:noProof/>
                <w:webHidden/>
              </w:rPr>
            </w:r>
            <w:r w:rsidR="00031E55">
              <w:rPr>
                <w:noProof/>
                <w:webHidden/>
              </w:rPr>
              <w:fldChar w:fldCharType="separate"/>
            </w:r>
            <w:r w:rsidR="00031E55">
              <w:rPr>
                <w:noProof/>
                <w:webHidden/>
              </w:rPr>
              <w:t>24</w:t>
            </w:r>
            <w:r w:rsidR="00031E55">
              <w:rPr>
                <w:noProof/>
                <w:webHidden/>
              </w:rPr>
              <w:fldChar w:fldCharType="end"/>
            </w:r>
          </w:hyperlink>
        </w:p>
        <w:p w:rsidR="00031E55" w:rsidRDefault="00B52C6D" w14:paraId="62726276" w14:textId="78A999EC">
          <w:pPr>
            <w:pStyle w:val="TOC3"/>
            <w:tabs>
              <w:tab w:val="left" w:pos="1760"/>
            </w:tabs>
            <w:rPr>
              <w:rFonts w:asciiTheme="minorHAnsi" w:hAnsiTheme="minorHAnsi" w:eastAsiaTheme="minorEastAsia" w:cstheme="minorBidi"/>
              <w:i w:val="0"/>
              <w:noProof/>
              <w:color w:val="auto"/>
              <w:sz w:val="22"/>
              <w:lang w:eastAsia="en-GB"/>
            </w:rPr>
          </w:pPr>
          <w:hyperlink w:history="1" w:anchor="_Toc79997684">
            <w:r w:rsidRPr="00797C07" w:rsidR="00031E55">
              <w:rPr>
                <w:rStyle w:val="Hyperlink"/>
                <w:noProof/>
              </w:rPr>
              <w:t>4.14.1</w:t>
            </w:r>
            <w:r w:rsidR="00031E55">
              <w:rPr>
                <w:rFonts w:asciiTheme="minorHAnsi" w:hAnsiTheme="minorHAnsi" w:eastAsiaTheme="minorEastAsia" w:cstheme="minorBidi"/>
                <w:i w:val="0"/>
                <w:noProof/>
                <w:color w:val="auto"/>
                <w:sz w:val="22"/>
                <w:lang w:eastAsia="en-GB"/>
              </w:rPr>
              <w:tab/>
            </w:r>
            <w:r w:rsidRPr="00797C07" w:rsidR="00031E55">
              <w:rPr>
                <w:rStyle w:val="Hyperlink"/>
                <w:noProof/>
              </w:rPr>
              <w:t>Mapping</w:t>
            </w:r>
            <w:r w:rsidR="00031E55">
              <w:rPr>
                <w:noProof/>
                <w:webHidden/>
              </w:rPr>
              <w:tab/>
            </w:r>
            <w:r w:rsidR="00031E55">
              <w:rPr>
                <w:noProof/>
                <w:webHidden/>
              </w:rPr>
              <w:fldChar w:fldCharType="begin"/>
            </w:r>
            <w:r w:rsidR="00031E55">
              <w:rPr>
                <w:noProof/>
                <w:webHidden/>
              </w:rPr>
              <w:instrText xml:space="preserve"> PAGEREF _Toc79997684 \h </w:instrText>
            </w:r>
            <w:r w:rsidR="00031E55">
              <w:rPr>
                <w:noProof/>
                <w:webHidden/>
              </w:rPr>
            </w:r>
            <w:r w:rsidR="00031E55">
              <w:rPr>
                <w:noProof/>
                <w:webHidden/>
              </w:rPr>
              <w:fldChar w:fldCharType="separate"/>
            </w:r>
            <w:r w:rsidR="00031E55">
              <w:rPr>
                <w:noProof/>
                <w:webHidden/>
              </w:rPr>
              <w:t>28</w:t>
            </w:r>
            <w:r w:rsidR="00031E55">
              <w:rPr>
                <w:noProof/>
                <w:webHidden/>
              </w:rPr>
              <w:fldChar w:fldCharType="end"/>
            </w:r>
          </w:hyperlink>
        </w:p>
        <w:p w:rsidR="00031E55" w:rsidRDefault="00B52C6D" w14:paraId="59383A15" w14:textId="640AF245">
          <w:pPr>
            <w:pStyle w:val="TOC2"/>
            <w:tabs>
              <w:tab w:val="left" w:pos="1760"/>
            </w:tabs>
            <w:rPr>
              <w:rFonts w:asciiTheme="minorHAnsi" w:hAnsiTheme="minorHAnsi" w:eastAsiaTheme="minorEastAsia" w:cstheme="minorBidi"/>
              <w:noProof/>
              <w:color w:val="auto"/>
              <w:sz w:val="22"/>
              <w:lang w:eastAsia="en-GB"/>
            </w:rPr>
          </w:pPr>
          <w:hyperlink w:history="1" w:anchor="_Toc79997685">
            <w:r w:rsidRPr="00797C07" w:rsidR="00031E55">
              <w:rPr>
                <w:rStyle w:val="Hyperlink"/>
                <w:noProof/>
              </w:rPr>
              <w:t>4.15</w:t>
            </w:r>
            <w:r w:rsidR="00031E55">
              <w:rPr>
                <w:rFonts w:asciiTheme="minorHAnsi" w:hAnsiTheme="minorHAnsi" w:eastAsiaTheme="minorEastAsia" w:cstheme="minorBidi"/>
                <w:noProof/>
                <w:color w:val="auto"/>
                <w:sz w:val="22"/>
                <w:lang w:eastAsia="en-GB"/>
              </w:rPr>
              <w:tab/>
            </w:r>
            <w:r w:rsidRPr="00797C07" w:rsidR="00031E55">
              <w:rPr>
                <w:rStyle w:val="Hyperlink"/>
                <w:noProof/>
              </w:rPr>
              <w:t>Work Relationship</w:t>
            </w:r>
            <w:r w:rsidR="00031E55">
              <w:rPr>
                <w:noProof/>
                <w:webHidden/>
              </w:rPr>
              <w:tab/>
            </w:r>
            <w:r w:rsidR="00031E55">
              <w:rPr>
                <w:noProof/>
                <w:webHidden/>
              </w:rPr>
              <w:fldChar w:fldCharType="begin"/>
            </w:r>
            <w:r w:rsidR="00031E55">
              <w:rPr>
                <w:noProof/>
                <w:webHidden/>
              </w:rPr>
              <w:instrText xml:space="preserve"> PAGEREF _Toc79997685 \h </w:instrText>
            </w:r>
            <w:r w:rsidR="00031E55">
              <w:rPr>
                <w:noProof/>
                <w:webHidden/>
              </w:rPr>
            </w:r>
            <w:r w:rsidR="00031E55">
              <w:rPr>
                <w:noProof/>
                <w:webHidden/>
              </w:rPr>
              <w:fldChar w:fldCharType="separate"/>
            </w:r>
            <w:r w:rsidR="00031E55">
              <w:rPr>
                <w:noProof/>
                <w:webHidden/>
              </w:rPr>
              <w:t>30</w:t>
            </w:r>
            <w:r w:rsidR="00031E55">
              <w:rPr>
                <w:noProof/>
                <w:webHidden/>
              </w:rPr>
              <w:fldChar w:fldCharType="end"/>
            </w:r>
          </w:hyperlink>
        </w:p>
        <w:p w:rsidR="00031E55" w:rsidRDefault="00B52C6D" w14:paraId="5D192313" w14:textId="6E28D76E">
          <w:pPr>
            <w:pStyle w:val="TOC3"/>
            <w:tabs>
              <w:tab w:val="left" w:pos="1760"/>
            </w:tabs>
            <w:rPr>
              <w:rFonts w:asciiTheme="minorHAnsi" w:hAnsiTheme="minorHAnsi" w:eastAsiaTheme="minorEastAsia" w:cstheme="minorBidi"/>
              <w:i w:val="0"/>
              <w:noProof/>
              <w:color w:val="auto"/>
              <w:sz w:val="22"/>
              <w:lang w:eastAsia="en-GB"/>
            </w:rPr>
          </w:pPr>
          <w:hyperlink w:history="1" w:anchor="_Toc79997686">
            <w:r w:rsidRPr="00797C07" w:rsidR="00031E55">
              <w:rPr>
                <w:rStyle w:val="Hyperlink"/>
                <w:noProof/>
              </w:rPr>
              <w:t>4.15.1</w:t>
            </w:r>
            <w:r w:rsidR="00031E55">
              <w:rPr>
                <w:rFonts w:asciiTheme="minorHAnsi" w:hAnsiTheme="minorHAnsi" w:eastAsiaTheme="minorEastAsia" w:cstheme="minorBidi"/>
                <w:i w:val="0"/>
                <w:noProof/>
                <w:color w:val="auto"/>
                <w:sz w:val="22"/>
                <w:lang w:eastAsia="en-GB"/>
              </w:rPr>
              <w:tab/>
            </w:r>
            <w:r w:rsidRPr="00797C07" w:rsidR="00031E55">
              <w:rPr>
                <w:rStyle w:val="Hyperlink"/>
                <w:noProof/>
              </w:rPr>
              <w:t>Mapping</w:t>
            </w:r>
            <w:r w:rsidR="00031E55">
              <w:rPr>
                <w:noProof/>
                <w:webHidden/>
              </w:rPr>
              <w:tab/>
            </w:r>
            <w:r w:rsidR="00031E55">
              <w:rPr>
                <w:noProof/>
                <w:webHidden/>
              </w:rPr>
              <w:fldChar w:fldCharType="begin"/>
            </w:r>
            <w:r w:rsidR="00031E55">
              <w:rPr>
                <w:noProof/>
                <w:webHidden/>
              </w:rPr>
              <w:instrText xml:space="preserve"> PAGEREF _Toc79997686 \h </w:instrText>
            </w:r>
            <w:r w:rsidR="00031E55">
              <w:rPr>
                <w:noProof/>
                <w:webHidden/>
              </w:rPr>
            </w:r>
            <w:r w:rsidR="00031E55">
              <w:rPr>
                <w:noProof/>
                <w:webHidden/>
              </w:rPr>
              <w:fldChar w:fldCharType="separate"/>
            </w:r>
            <w:r w:rsidR="00031E55">
              <w:rPr>
                <w:noProof/>
                <w:webHidden/>
              </w:rPr>
              <w:t>32</w:t>
            </w:r>
            <w:r w:rsidR="00031E55">
              <w:rPr>
                <w:noProof/>
                <w:webHidden/>
              </w:rPr>
              <w:fldChar w:fldCharType="end"/>
            </w:r>
          </w:hyperlink>
        </w:p>
        <w:p w:rsidR="00031E55" w:rsidRDefault="00B52C6D" w14:paraId="28637BE0" w14:textId="73BCD4C6">
          <w:pPr>
            <w:pStyle w:val="TOC2"/>
            <w:tabs>
              <w:tab w:val="left" w:pos="1760"/>
            </w:tabs>
            <w:rPr>
              <w:rFonts w:asciiTheme="minorHAnsi" w:hAnsiTheme="minorHAnsi" w:eastAsiaTheme="minorEastAsia" w:cstheme="minorBidi"/>
              <w:noProof/>
              <w:color w:val="auto"/>
              <w:sz w:val="22"/>
              <w:lang w:eastAsia="en-GB"/>
            </w:rPr>
          </w:pPr>
          <w:hyperlink w:history="1" w:anchor="_Toc79997687">
            <w:r w:rsidRPr="00797C07" w:rsidR="00031E55">
              <w:rPr>
                <w:rStyle w:val="Hyperlink"/>
                <w:noProof/>
              </w:rPr>
              <w:t>4.16</w:t>
            </w:r>
            <w:r w:rsidR="00031E55">
              <w:rPr>
                <w:rFonts w:asciiTheme="minorHAnsi" w:hAnsiTheme="minorHAnsi" w:eastAsiaTheme="minorEastAsia" w:cstheme="minorBidi"/>
                <w:noProof/>
                <w:color w:val="auto"/>
                <w:sz w:val="22"/>
                <w:lang w:eastAsia="en-GB"/>
              </w:rPr>
              <w:tab/>
            </w:r>
            <w:r w:rsidRPr="00797C07" w:rsidR="00031E55">
              <w:rPr>
                <w:rStyle w:val="Hyperlink"/>
                <w:noProof/>
              </w:rPr>
              <w:t>Assignment Supervisor</w:t>
            </w:r>
            <w:r w:rsidR="00031E55">
              <w:rPr>
                <w:noProof/>
                <w:webHidden/>
              </w:rPr>
              <w:tab/>
            </w:r>
            <w:r w:rsidR="00031E55">
              <w:rPr>
                <w:noProof/>
                <w:webHidden/>
              </w:rPr>
              <w:fldChar w:fldCharType="begin"/>
            </w:r>
            <w:r w:rsidR="00031E55">
              <w:rPr>
                <w:noProof/>
                <w:webHidden/>
              </w:rPr>
              <w:instrText xml:space="preserve"> PAGEREF _Toc79997687 \h </w:instrText>
            </w:r>
            <w:r w:rsidR="00031E55">
              <w:rPr>
                <w:noProof/>
                <w:webHidden/>
              </w:rPr>
            </w:r>
            <w:r w:rsidR="00031E55">
              <w:rPr>
                <w:noProof/>
                <w:webHidden/>
              </w:rPr>
              <w:fldChar w:fldCharType="separate"/>
            </w:r>
            <w:r w:rsidR="00031E55">
              <w:rPr>
                <w:noProof/>
                <w:webHidden/>
              </w:rPr>
              <w:t>32</w:t>
            </w:r>
            <w:r w:rsidR="00031E55">
              <w:rPr>
                <w:noProof/>
                <w:webHidden/>
              </w:rPr>
              <w:fldChar w:fldCharType="end"/>
            </w:r>
          </w:hyperlink>
        </w:p>
        <w:p w:rsidR="00031E55" w:rsidRDefault="00B52C6D" w14:paraId="0B941067" w14:textId="785E6CAC">
          <w:pPr>
            <w:pStyle w:val="TOC2"/>
            <w:tabs>
              <w:tab w:val="left" w:pos="1760"/>
            </w:tabs>
            <w:rPr>
              <w:rFonts w:asciiTheme="minorHAnsi" w:hAnsiTheme="minorHAnsi" w:eastAsiaTheme="minorEastAsia" w:cstheme="minorBidi"/>
              <w:noProof/>
              <w:color w:val="auto"/>
              <w:sz w:val="22"/>
              <w:lang w:eastAsia="en-GB"/>
            </w:rPr>
          </w:pPr>
          <w:hyperlink w:history="1" w:anchor="_Toc79997688">
            <w:r w:rsidRPr="00797C07" w:rsidR="00031E55">
              <w:rPr>
                <w:rStyle w:val="Hyperlink"/>
                <w:noProof/>
              </w:rPr>
              <w:t>4.17</w:t>
            </w:r>
            <w:r w:rsidR="00031E55">
              <w:rPr>
                <w:rFonts w:asciiTheme="minorHAnsi" w:hAnsiTheme="minorHAnsi" w:eastAsiaTheme="minorEastAsia" w:cstheme="minorBidi"/>
                <w:noProof/>
                <w:color w:val="auto"/>
                <w:sz w:val="22"/>
                <w:lang w:eastAsia="en-GB"/>
              </w:rPr>
              <w:tab/>
            </w:r>
            <w:r w:rsidRPr="00797C07" w:rsidR="00031E55">
              <w:rPr>
                <w:rStyle w:val="Hyperlink"/>
                <w:noProof/>
              </w:rPr>
              <w:t>Bank</w:t>
            </w:r>
            <w:r w:rsidR="00031E55">
              <w:rPr>
                <w:noProof/>
                <w:webHidden/>
              </w:rPr>
              <w:tab/>
            </w:r>
            <w:r w:rsidR="00031E55">
              <w:rPr>
                <w:noProof/>
                <w:webHidden/>
              </w:rPr>
              <w:fldChar w:fldCharType="begin"/>
            </w:r>
            <w:r w:rsidR="00031E55">
              <w:rPr>
                <w:noProof/>
                <w:webHidden/>
              </w:rPr>
              <w:instrText xml:space="preserve"> PAGEREF _Toc79997688 \h </w:instrText>
            </w:r>
            <w:r w:rsidR="00031E55">
              <w:rPr>
                <w:noProof/>
                <w:webHidden/>
              </w:rPr>
            </w:r>
            <w:r w:rsidR="00031E55">
              <w:rPr>
                <w:noProof/>
                <w:webHidden/>
              </w:rPr>
              <w:fldChar w:fldCharType="separate"/>
            </w:r>
            <w:r w:rsidR="00031E55">
              <w:rPr>
                <w:noProof/>
                <w:webHidden/>
              </w:rPr>
              <w:t>34</w:t>
            </w:r>
            <w:r w:rsidR="00031E55">
              <w:rPr>
                <w:noProof/>
                <w:webHidden/>
              </w:rPr>
              <w:fldChar w:fldCharType="end"/>
            </w:r>
          </w:hyperlink>
        </w:p>
        <w:p w:rsidR="00031E55" w:rsidRDefault="00B52C6D" w14:paraId="4A45F298" w14:textId="79FA5B89">
          <w:pPr>
            <w:pStyle w:val="TOC2"/>
            <w:tabs>
              <w:tab w:val="left" w:pos="1760"/>
            </w:tabs>
            <w:rPr>
              <w:rFonts w:asciiTheme="minorHAnsi" w:hAnsiTheme="minorHAnsi" w:eastAsiaTheme="minorEastAsia" w:cstheme="minorBidi"/>
              <w:noProof/>
              <w:color w:val="auto"/>
              <w:sz w:val="22"/>
              <w:lang w:eastAsia="en-GB"/>
            </w:rPr>
          </w:pPr>
          <w:hyperlink w:history="1" w:anchor="_Toc79997689">
            <w:r w:rsidRPr="00797C07" w:rsidR="00031E55">
              <w:rPr>
                <w:rStyle w:val="Hyperlink"/>
                <w:noProof/>
              </w:rPr>
              <w:t>4.18</w:t>
            </w:r>
            <w:r w:rsidR="00031E55">
              <w:rPr>
                <w:rFonts w:asciiTheme="minorHAnsi" w:hAnsiTheme="minorHAnsi" w:eastAsiaTheme="minorEastAsia" w:cstheme="minorBidi"/>
                <w:noProof/>
                <w:color w:val="auto"/>
                <w:sz w:val="22"/>
                <w:lang w:eastAsia="en-GB"/>
              </w:rPr>
              <w:tab/>
            </w:r>
            <w:r w:rsidRPr="00797C07" w:rsidR="00031E55">
              <w:rPr>
                <w:rStyle w:val="Hyperlink"/>
                <w:noProof/>
              </w:rPr>
              <w:t>Bank Branch</w:t>
            </w:r>
            <w:r w:rsidR="00031E55">
              <w:rPr>
                <w:noProof/>
                <w:webHidden/>
              </w:rPr>
              <w:tab/>
            </w:r>
            <w:r w:rsidR="00031E55">
              <w:rPr>
                <w:noProof/>
                <w:webHidden/>
              </w:rPr>
              <w:fldChar w:fldCharType="begin"/>
            </w:r>
            <w:r w:rsidR="00031E55">
              <w:rPr>
                <w:noProof/>
                <w:webHidden/>
              </w:rPr>
              <w:instrText xml:space="preserve"> PAGEREF _Toc79997689 \h </w:instrText>
            </w:r>
            <w:r w:rsidR="00031E55">
              <w:rPr>
                <w:noProof/>
                <w:webHidden/>
              </w:rPr>
            </w:r>
            <w:r w:rsidR="00031E55">
              <w:rPr>
                <w:noProof/>
                <w:webHidden/>
              </w:rPr>
              <w:fldChar w:fldCharType="separate"/>
            </w:r>
            <w:r w:rsidR="00031E55">
              <w:rPr>
                <w:noProof/>
                <w:webHidden/>
              </w:rPr>
              <w:t>34</w:t>
            </w:r>
            <w:r w:rsidR="00031E55">
              <w:rPr>
                <w:noProof/>
                <w:webHidden/>
              </w:rPr>
              <w:fldChar w:fldCharType="end"/>
            </w:r>
          </w:hyperlink>
        </w:p>
        <w:p w:rsidR="00031E55" w:rsidRDefault="00B52C6D" w14:paraId="78788D61" w14:textId="0D617E29">
          <w:pPr>
            <w:pStyle w:val="TOC2"/>
            <w:tabs>
              <w:tab w:val="left" w:pos="1760"/>
            </w:tabs>
            <w:rPr>
              <w:rFonts w:asciiTheme="minorHAnsi" w:hAnsiTheme="minorHAnsi" w:eastAsiaTheme="minorEastAsia" w:cstheme="minorBidi"/>
              <w:noProof/>
              <w:color w:val="auto"/>
              <w:sz w:val="22"/>
              <w:lang w:eastAsia="en-GB"/>
            </w:rPr>
          </w:pPr>
          <w:hyperlink w:history="1" w:anchor="_Toc79997690">
            <w:r w:rsidRPr="00797C07" w:rsidR="00031E55">
              <w:rPr>
                <w:rStyle w:val="Hyperlink"/>
                <w:noProof/>
              </w:rPr>
              <w:t>4.19</w:t>
            </w:r>
            <w:r w:rsidR="00031E55">
              <w:rPr>
                <w:rFonts w:asciiTheme="minorHAnsi" w:hAnsiTheme="minorHAnsi" w:eastAsiaTheme="minorEastAsia" w:cstheme="minorBidi"/>
                <w:noProof/>
                <w:color w:val="auto"/>
                <w:sz w:val="22"/>
                <w:lang w:eastAsia="en-GB"/>
              </w:rPr>
              <w:tab/>
            </w:r>
            <w:r w:rsidRPr="00797C07" w:rsidR="00031E55">
              <w:rPr>
                <w:rStyle w:val="Hyperlink"/>
                <w:noProof/>
              </w:rPr>
              <w:t>External Bank Account</w:t>
            </w:r>
            <w:r w:rsidR="00031E55">
              <w:rPr>
                <w:noProof/>
                <w:webHidden/>
              </w:rPr>
              <w:tab/>
            </w:r>
            <w:r w:rsidR="00031E55">
              <w:rPr>
                <w:noProof/>
                <w:webHidden/>
              </w:rPr>
              <w:fldChar w:fldCharType="begin"/>
            </w:r>
            <w:r w:rsidR="00031E55">
              <w:rPr>
                <w:noProof/>
                <w:webHidden/>
              </w:rPr>
              <w:instrText xml:space="preserve"> PAGEREF _Toc79997690 \h </w:instrText>
            </w:r>
            <w:r w:rsidR="00031E55">
              <w:rPr>
                <w:noProof/>
                <w:webHidden/>
              </w:rPr>
            </w:r>
            <w:r w:rsidR="00031E55">
              <w:rPr>
                <w:noProof/>
                <w:webHidden/>
              </w:rPr>
              <w:fldChar w:fldCharType="separate"/>
            </w:r>
            <w:r w:rsidR="00031E55">
              <w:rPr>
                <w:noProof/>
                <w:webHidden/>
              </w:rPr>
              <w:t>35</w:t>
            </w:r>
            <w:r w:rsidR="00031E55">
              <w:rPr>
                <w:noProof/>
                <w:webHidden/>
              </w:rPr>
              <w:fldChar w:fldCharType="end"/>
            </w:r>
          </w:hyperlink>
        </w:p>
        <w:p w:rsidR="00031E55" w:rsidRDefault="00B52C6D" w14:paraId="43D4AC1D" w14:textId="4A29875E">
          <w:pPr>
            <w:pStyle w:val="TOC2"/>
            <w:tabs>
              <w:tab w:val="left" w:pos="1760"/>
            </w:tabs>
            <w:rPr>
              <w:rFonts w:asciiTheme="minorHAnsi" w:hAnsiTheme="minorHAnsi" w:eastAsiaTheme="minorEastAsia" w:cstheme="minorBidi"/>
              <w:noProof/>
              <w:color w:val="auto"/>
              <w:sz w:val="22"/>
              <w:lang w:eastAsia="en-GB"/>
            </w:rPr>
          </w:pPr>
          <w:hyperlink w:history="1" w:anchor="_Toc79997691">
            <w:r w:rsidRPr="00797C07" w:rsidR="00031E55">
              <w:rPr>
                <w:rStyle w:val="Hyperlink"/>
                <w:noProof/>
              </w:rPr>
              <w:t>4.20</w:t>
            </w:r>
            <w:r w:rsidR="00031E55">
              <w:rPr>
                <w:rFonts w:asciiTheme="minorHAnsi" w:hAnsiTheme="minorHAnsi" w:eastAsiaTheme="minorEastAsia" w:cstheme="minorBidi"/>
                <w:noProof/>
                <w:color w:val="auto"/>
                <w:sz w:val="22"/>
                <w:lang w:eastAsia="en-GB"/>
              </w:rPr>
              <w:tab/>
            </w:r>
            <w:r w:rsidRPr="00797C07" w:rsidR="00031E55">
              <w:rPr>
                <w:rStyle w:val="Hyperlink"/>
                <w:noProof/>
              </w:rPr>
              <w:t>Contact</w:t>
            </w:r>
            <w:r w:rsidR="00031E55">
              <w:rPr>
                <w:noProof/>
                <w:webHidden/>
              </w:rPr>
              <w:tab/>
            </w:r>
            <w:r w:rsidR="00031E55">
              <w:rPr>
                <w:noProof/>
                <w:webHidden/>
              </w:rPr>
              <w:fldChar w:fldCharType="begin"/>
            </w:r>
            <w:r w:rsidR="00031E55">
              <w:rPr>
                <w:noProof/>
                <w:webHidden/>
              </w:rPr>
              <w:instrText xml:space="preserve"> PAGEREF _Toc79997691 \h </w:instrText>
            </w:r>
            <w:r w:rsidR="00031E55">
              <w:rPr>
                <w:noProof/>
                <w:webHidden/>
              </w:rPr>
            </w:r>
            <w:r w:rsidR="00031E55">
              <w:rPr>
                <w:noProof/>
                <w:webHidden/>
              </w:rPr>
              <w:fldChar w:fldCharType="separate"/>
            </w:r>
            <w:r w:rsidR="00031E55">
              <w:rPr>
                <w:noProof/>
                <w:webHidden/>
              </w:rPr>
              <w:t>37</w:t>
            </w:r>
            <w:r w:rsidR="00031E55">
              <w:rPr>
                <w:noProof/>
                <w:webHidden/>
              </w:rPr>
              <w:fldChar w:fldCharType="end"/>
            </w:r>
          </w:hyperlink>
        </w:p>
        <w:p w:rsidR="00031E55" w:rsidRDefault="00B52C6D" w14:paraId="50DBA156" w14:textId="775E9C8B">
          <w:pPr>
            <w:pStyle w:val="TOC2"/>
            <w:tabs>
              <w:tab w:val="left" w:pos="1760"/>
            </w:tabs>
            <w:rPr>
              <w:rFonts w:asciiTheme="minorHAnsi" w:hAnsiTheme="minorHAnsi" w:eastAsiaTheme="minorEastAsia" w:cstheme="minorBidi"/>
              <w:noProof/>
              <w:color w:val="auto"/>
              <w:sz w:val="22"/>
              <w:lang w:eastAsia="en-GB"/>
            </w:rPr>
          </w:pPr>
          <w:hyperlink w:history="1" w:anchor="_Toc79997692">
            <w:r w:rsidRPr="00797C07" w:rsidR="00031E55">
              <w:rPr>
                <w:rStyle w:val="Hyperlink"/>
                <w:noProof/>
              </w:rPr>
              <w:t>4.21</w:t>
            </w:r>
            <w:r w:rsidR="00031E55">
              <w:rPr>
                <w:rFonts w:asciiTheme="minorHAnsi" w:hAnsiTheme="minorHAnsi" w:eastAsiaTheme="minorEastAsia" w:cstheme="minorBidi"/>
                <w:noProof/>
                <w:color w:val="auto"/>
                <w:sz w:val="22"/>
                <w:lang w:eastAsia="en-GB"/>
              </w:rPr>
              <w:tab/>
            </w:r>
            <w:r w:rsidRPr="00797C07" w:rsidR="00031E55">
              <w:rPr>
                <w:rStyle w:val="Hyperlink"/>
                <w:noProof/>
              </w:rPr>
              <w:t>Contact Relationship</w:t>
            </w:r>
            <w:r w:rsidR="00031E55">
              <w:rPr>
                <w:noProof/>
                <w:webHidden/>
              </w:rPr>
              <w:tab/>
            </w:r>
            <w:r w:rsidR="00031E55">
              <w:rPr>
                <w:noProof/>
                <w:webHidden/>
              </w:rPr>
              <w:fldChar w:fldCharType="begin"/>
            </w:r>
            <w:r w:rsidR="00031E55">
              <w:rPr>
                <w:noProof/>
                <w:webHidden/>
              </w:rPr>
              <w:instrText xml:space="preserve"> PAGEREF _Toc79997692 \h </w:instrText>
            </w:r>
            <w:r w:rsidR="00031E55">
              <w:rPr>
                <w:noProof/>
                <w:webHidden/>
              </w:rPr>
            </w:r>
            <w:r w:rsidR="00031E55">
              <w:rPr>
                <w:noProof/>
                <w:webHidden/>
              </w:rPr>
              <w:fldChar w:fldCharType="separate"/>
            </w:r>
            <w:r w:rsidR="00031E55">
              <w:rPr>
                <w:noProof/>
                <w:webHidden/>
              </w:rPr>
              <w:t>38</w:t>
            </w:r>
            <w:r w:rsidR="00031E55">
              <w:rPr>
                <w:noProof/>
                <w:webHidden/>
              </w:rPr>
              <w:fldChar w:fldCharType="end"/>
            </w:r>
          </w:hyperlink>
        </w:p>
        <w:p w:rsidR="00031E55" w:rsidRDefault="00B52C6D" w14:paraId="14C9410D" w14:textId="7CF640A0">
          <w:pPr>
            <w:pStyle w:val="TOC3"/>
            <w:tabs>
              <w:tab w:val="left" w:pos="1760"/>
            </w:tabs>
            <w:rPr>
              <w:rFonts w:asciiTheme="minorHAnsi" w:hAnsiTheme="minorHAnsi" w:eastAsiaTheme="minorEastAsia" w:cstheme="minorBidi"/>
              <w:i w:val="0"/>
              <w:noProof/>
              <w:color w:val="auto"/>
              <w:sz w:val="22"/>
              <w:lang w:eastAsia="en-GB"/>
            </w:rPr>
          </w:pPr>
          <w:hyperlink w:history="1" w:anchor="_Toc79997693">
            <w:r w:rsidRPr="00797C07" w:rsidR="00031E55">
              <w:rPr>
                <w:rStyle w:val="Hyperlink"/>
                <w:noProof/>
              </w:rPr>
              <w:t>4.21.1</w:t>
            </w:r>
            <w:r w:rsidR="00031E55">
              <w:rPr>
                <w:rFonts w:asciiTheme="minorHAnsi" w:hAnsiTheme="minorHAnsi" w:eastAsiaTheme="minorEastAsia" w:cstheme="minorBidi"/>
                <w:i w:val="0"/>
                <w:noProof/>
                <w:color w:val="auto"/>
                <w:sz w:val="22"/>
                <w:lang w:eastAsia="en-GB"/>
              </w:rPr>
              <w:tab/>
            </w:r>
            <w:r w:rsidRPr="00797C07" w:rsidR="00031E55">
              <w:rPr>
                <w:rStyle w:val="Hyperlink"/>
                <w:noProof/>
              </w:rPr>
              <w:t>Mapping</w:t>
            </w:r>
            <w:r w:rsidR="00031E55">
              <w:rPr>
                <w:noProof/>
                <w:webHidden/>
              </w:rPr>
              <w:tab/>
            </w:r>
            <w:r w:rsidR="00031E55">
              <w:rPr>
                <w:noProof/>
                <w:webHidden/>
              </w:rPr>
              <w:fldChar w:fldCharType="begin"/>
            </w:r>
            <w:r w:rsidR="00031E55">
              <w:rPr>
                <w:noProof/>
                <w:webHidden/>
              </w:rPr>
              <w:instrText xml:space="preserve"> PAGEREF _Toc79997693 \h </w:instrText>
            </w:r>
            <w:r w:rsidR="00031E55">
              <w:rPr>
                <w:noProof/>
                <w:webHidden/>
              </w:rPr>
            </w:r>
            <w:r w:rsidR="00031E55">
              <w:rPr>
                <w:noProof/>
                <w:webHidden/>
              </w:rPr>
              <w:fldChar w:fldCharType="separate"/>
            </w:r>
            <w:r w:rsidR="00031E55">
              <w:rPr>
                <w:noProof/>
                <w:webHidden/>
              </w:rPr>
              <w:t>39</w:t>
            </w:r>
            <w:r w:rsidR="00031E55">
              <w:rPr>
                <w:noProof/>
                <w:webHidden/>
              </w:rPr>
              <w:fldChar w:fldCharType="end"/>
            </w:r>
          </w:hyperlink>
        </w:p>
        <w:p w:rsidR="00031E55" w:rsidRDefault="00B52C6D" w14:paraId="07D15D47" w14:textId="60717C73">
          <w:pPr>
            <w:pStyle w:val="TOC2"/>
            <w:tabs>
              <w:tab w:val="left" w:pos="1760"/>
            </w:tabs>
            <w:rPr>
              <w:rFonts w:asciiTheme="minorHAnsi" w:hAnsiTheme="minorHAnsi" w:eastAsiaTheme="minorEastAsia" w:cstheme="minorBidi"/>
              <w:noProof/>
              <w:color w:val="auto"/>
              <w:sz w:val="22"/>
              <w:lang w:eastAsia="en-GB"/>
            </w:rPr>
          </w:pPr>
          <w:hyperlink w:history="1" w:anchor="_Toc79997694">
            <w:r w:rsidRPr="00797C07" w:rsidR="00031E55">
              <w:rPr>
                <w:rStyle w:val="Hyperlink"/>
                <w:noProof/>
              </w:rPr>
              <w:t>4.22</w:t>
            </w:r>
            <w:r w:rsidR="00031E55">
              <w:rPr>
                <w:rFonts w:asciiTheme="minorHAnsi" w:hAnsiTheme="minorHAnsi" w:eastAsiaTheme="minorEastAsia" w:cstheme="minorBidi"/>
                <w:noProof/>
                <w:color w:val="auto"/>
                <w:sz w:val="22"/>
                <w:lang w:eastAsia="en-GB"/>
              </w:rPr>
              <w:tab/>
            </w:r>
            <w:r w:rsidRPr="00797C07" w:rsidR="00031E55">
              <w:rPr>
                <w:rStyle w:val="Hyperlink"/>
                <w:noProof/>
              </w:rPr>
              <w:t>Contact Address</w:t>
            </w:r>
            <w:r w:rsidR="00031E55">
              <w:rPr>
                <w:noProof/>
                <w:webHidden/>
              </w:rPr>
              <w:tab/>
            </w:r>
            <w:r w:rsidR="00031E55">
              <w:rPr>
                <w:noProof/>
                <w:webHidden/>
              </w:rPr>
              <w:fldChar w:fldCharType="begin"/>
            </w:r>
            <w:r w:rsidR="00031E55">
              <w:rPr>
                <w:noProof/>
                <w:webHidden/>
              </w:rPr>
              <w:instrText xml:space="preserve"> PAGEREF _Toc79997694 \h </w:instrText>
            </w:r>
            <w:r w:rsidR="00031E55">
              <w:rPr>
                <w:noProof/>
                <w:webHidden/>
              </w:rPr>
            </w:r>
            <w:r w:rsidR="00031E55">
              <w:rPr>
                <w:noProof/>
                <w:webHidden/>
              </w:rPr>
              <w:fldChar w:fldCharType="separate"/>
            </w:r>
            <w:r w:rsidR="00031E55">
              <w:rPr>
                <w:noProof/>
                <w:webHidden/>
              </w:rPr>
              <w:t>40</w:t>
            </w:r>
            <w:r w:rsidR="00031E55">
              <w:rPr>
                <w:noProof/>
                <w:webHidden/>
              </w:rPr>
              <w:fldChar w:fldCharType="end"/>
            </w:r>
          </w:hyperlink>
        </w:p>
        <w:p w:rsidR="00031E55" w:rsidRDefault="00B52C6D" w14:paraId="05F42033" w14:textId="140FBF09">
          <w:pPr>
            <w:pStyle w:val="TOC3"/>
            <w:tabs>
              <w:tab w:val="left" w:pos="1760"/>
            </w:tabs>
            <w:rPr>
              <w:rFonts w:asciiTheme="minorHAnsi" w:hAnsiTheme="minorHAnsi" w:eastAsiaTheme="minorEastAsia" w:cstheme="minorBidi"/>
              <w:i w:val="0"/>
              <w:noProof/>
              <w:color w:val="auto"/>
              <w:sz w:val="22"/>
              <w:lang w:eastAsia="en-GB"/>
            </w:rPr>
          </w:pPr>
          <w:hyperlink w:history="1" w:anchor="_Toc79997695">
            <w:r w:rsidRPr="00797C07" w:rsidR="00031E55">
              <w:rPr>
                <w:rStyle w:val="Hyperlink"/>
                <w:noProof/>
              </w:rPr>
              <w:t>4.22.1</w:t>
            </w:r>
            <w:r w:rsidR="00031E55">
              <w:rPr>
                <w:rFonts w:asciiTheme="minorHAnsi" w:hAnsiTheme="minorHAnsi" w:eastAsiaTheme="minorEastAsia" w:cstheme="minorBidi"/>
                <w:i w:val="0"/>
                <w:noProof/>
                <w:color w:val="auto"/>
                <w:sz w:val="22"/>
                <w:lang w:eastAsia="en-GB"/>
              </w:rPr>
              <w:tab/>
            </w:r>
            <w:r w:rsidRPr="00797C07" w:rsidR="00031E55">
              <w:rPr>
                <w:rStyle w:val="Hyperlink"/>
                <w:noProof/>
              </w:rPr>
              <w:t>Mapping</w:t>
            </w:r>
            <w:r w:rsidR="00031E55">
              <w:rPr>
                <w:noProof/>
                <w:webHidden/>
              </w:rPr>
              <w:tab/>
            </w:r>
            <w:r w:rsidR="00031E55">
              <w:rPr>
                <w:noProof/>
                <w:webHidden/>
              </w:rPr>
              <w:fldChar w:fldCharType="begin"/>
            </w:r>
            <w:r w:rsidR="00031E55">
              <w:rPr>
                <w:noProof/>
                <w:webHidden/>
              </w:rPr>
              <w:instrText xml:space="preserve"> PAGEREF _Toc79997695 \h </w:instrText>
            </w:r>
            <w:r w:rsidR="00031E55">
              <w:rPr>
                <w:noProof/>
                <w:webHidden/>
              </w:rPr>
            </w:r>
            <w:r w:rsidR="00031E55">
              <w:rPr>
                <w:noProof/>
                <w:webHidden/>
              </w:rPr>
              <w:fldChar w:fldCharType="separate"/>
            </w:r>
            <w:r w:rsidR="00031E55">
              <w:rPr>
                <w:noProof/>
                <w:webHidden/>
              </w:rPr>
              <w:t>41</w:t>
            </w:r>
            <w:r w:rsidR="00031E55">
              <w:rPr>
                <w:noProof/>
                <w:webHidden/>
              </w:rPr>
              <w:fldChar w:fldCharType="end"/>
            </w:r>
          </w:hyperlink>
        </w:p>
        <w:p w:rsidR="00031E55" w:rsidRDefault="00B52C6D" w14:paraId="0183E8DF" w14:textId="21347752">
          <w:pPr>
            <w:pStyle w:val="TOC2"/>
            <w:tabs>
              <w:tab w:val="left" w:pos="1760"/>
            </w:tabs>
            <w:rPr>
              <w:rFonts w:asciiTheme="minorHAnsi" w:hAnsiTheme="minorHAnsi" w:eastAsiaTheme="minorEastAsia" w:cstheme="minorBidi"/>
              <w:noProof/>
              <w:color w:val="auto"/>
              <w:sz w:val="22"/>
              <w:lang w:eastAsia="en-GB"/>
            </w:rPr>
          </w:pPr>
          <w:hyperlink w:history="1" w:anchor="_Toc79997696">
            <w:r w:rsidRPr="00797C07" w:rsidR="00031E55">
              <w:rPr>
                <w:rStyle w:val="Hyperlink"/>
                <w:noProof/>
              </w:rPr>
              <w:t>4.23</w:t>
            </w:r>
            <w:r w:rsidR="00031E55">
              <w:rPr>
                <w:rFonts w:asciiTheme="minorHAnsi" w:hAnsiTheme="minorHAnsi" w:eastAsiaTheme="minorEastAsia" w:cstheme="minorBidi"/>
                <w:noProof/>
                <w:color w:val="auto"/>
                <w:sz w:val="22"/>
                <w:lang w:eastAsia="en-GB"/>
              </w:rPr>
              <w:tab/>
            </w:r>
            <w:r w:rsidRPr="00797C07" w:rsidR="00031E55">
              <w:rPr>
                <w:rStyle w:val="Hyperlink"/>
                <w:noProof/>
              </w:rPr>
              <w:t>Contact Phone</w:t>
            </w:r>
            <w:r w:rsidR="00031E55">
              <w:rPr>
                <w:noProof/>
                <w:webHidden/>
              </w:rPr>
              <w:tab/>
            </w:r>
            <w:r w:rsidR="00031E55">
              <w:rPr>
                <w:noProof/>
                <w:webHidden/>
              </w:rPr>
              <w:fldChar w:fldCharType="begin"/>
            </w:r>
            <w:r w:rsidR="00031E55">
              <w:rPr>
                <w:noProof/>
                <w:webHidden/>
              </w:rPr>
              <w:instrText xml:space="preserve"> PAGEREF _Toc79997696 \h </w:instrText>
            </w:r>
            <w:r w:rsidR="00031E55">
              <w:rPr>
                <w:noProof/>
                <w:webHidden/>
              </w:rPr>
            </w:r>
            <w:r w:rsidR="00031E55">
              <w:rPr>
                <w:noProof/>
                <w:webHidden/>
              </w:rPr>
              <w:fldChar w:fldCharType="separate"/>
            </w:r>
            <w:r w:rsidR="00031E55">
              <w:rPr>
                <w:noProof/>
                <w:webHidden/>
              </w:rPr>
              <w:t>41</w:t>
            </w:r>
            <w:r w:rsidR="00031E55">
              <w:rPr>
                <w:noProof/>
                <w:webHidden/>
              </w:rPr>
              <w:fldChar w:fldCharType="end"/>
            </w:r>
          </w:hyperlink>
        </w:p>
        <w:p w:rsidR="00031E55" w:rsidRDefault="00B52C6D" w14:paraId="3C896A29" w14:textId="0BBECB85">
          <w:pPr>
            <w:pStyle w:val="TOC3"/>
            <w:tabs>
              <w:tab w:val="left" w:pos="1760"/>
            </w:tabs>
            <w:rPr>
              <w:rFonts w:asciiTheme="minorHAnsi" w:hAnsiTheme="minorHAnsi" w:eastAsiaTheme="minorEastAsia" w:cstheme="minorBidi"/>
              <w:i w:val="0"/>
              <w:noProof/>
              <w:color w:val="auto"/>
              <w:sz w:val="22"/>
              <w:lang w:eastAsia="en-GB"/>
            </w:rPr>
          </w:pPr>
          <w:hyperlink w:history="1" w:anchor="_Toc79997697">
            <w:r w:rsidRPr="00797C07" w:rsidR="00031E55">
              <w:rPr>
                <w:rStyle w:val="Hyperlink"/>
                <w:noProof/>
              </w:rPr>
              <w:t>4.23.1</w:t>
            </w:r>
            <w:r w:rsidR="00031E55">
              <w:rPr>
                <w:rFonts w:asciiTheme="minorHAnsi" w:hAnsiTheme="minorHAnsi" w:eastAsiaTheme="minorEastAsia" w:cstheme="minorBidi"/>
                <w:i w:val="0"/>
                <w:noProof/>
                <w:color w:val="auto"/>
                <w:sz w:val="22"/>
                <w:lang w:eastAsia="en-GB"/>
              </w:rPr>
              <w:tab/>
            </w:r>
            <w:r w:rsidRPr="00797C07" w:rsidR="00031E55">
              <w:rPr>
                <w:rStyle w:val="Hyperlink"/>
                <w:noProof/>
              </w:rPr>
              <w:t>Mapping</w:t>
            </w:r>
            <w:r w:rsidR="00031E55">
              <w:rPr>
                <w:noProof/>
                <w:webHidden/>
              </w:rPr>
              <w:tab/>
            </w:r>
            <w:r w:rsidR="00031E55">
              <w:rPr>
                <w:noProof/>
                <w:webHidden/>
              </w:rPr>
              <w:fldChar w:fldCharType="begin"/>
            </w:r>
            <w:r w:rsidR="00031E55">
              <w:rPr>
                <w:noProof/>
                <w:webHidden/>
              </w:rPr>
              <w:instrText xml:space="preserve"> PAGEREF _Toc79997697 \h </w:instrText>
            </w:r>
            <w:r w:rsidR="00031E55">
              <w:rPr>
                <w:noProof/>
                <w:webHidden/>
              </w:rPr>
            </w:r>
            <w:r w:rsidR="00031E55">
              <w:rPr>
                <w:noProof/>
                <w:webHidden/>
              </w:rPr>
              <w:fldChar w:fldCharType="separate"/>
            </w:r>
            <w:r w:rsidR="00031E55">
              <w:rPr>
                <w:noProof/>
                <w:webHidden/>
              </w:rPr>
              <w:t>42</w:t>
            </w:r>
            <w:r w:rsidR="00031E55">
              <w:rPr>
                <w:noProof/>
                <w:webHidden/>
              </w:rPr>
              <w:fldChar w:fldCharType="end"/>
            </w:r>
          </w:hyperlink>
        </w:p>
        <w:p w:rsidR="00031E55" w:rsidRDefault="00B52C6D" w14:paraId="7EBA74BE" w14:textId="60445B68">
          <w:pPr>
            <w:pStyle w:val="TOC2"/>
            <w:tabs>
              <w:tab w:val="left" w:pos="1760"/>
            </w:tabs>
            <w:rPr>
              <w:rFonts w:asciiTheme="minorHAnsi" w:hAnsiTheme="minorHAnsi" w:eastAsiaTheme="minorEastAsia" w:cstheme="minorBidi"/>
              <w:noProof/>
              <w:color w:val="auto"/>
              <w:sz w:val="22"/>
              <w:lang w:eastAsia="en-GB"/>
            </w:rPr>
          </w:pPr>
          <w:hyperlink w:history="1" w:anchor="_Toc79997698">
            <w:r w:rsidRPr="00797C07" w:rsidR="00031E55">
              <w:rPr>
                <w:rStyle w:val="Hyperlink"/>
                <w:noProof/>
              </w:rPr>
              <w:t>4.24</w:t>
            </w:r>
            <w:r w:rsidR="00031E55">
              <w:rPr>
                <w:rFonts w:asciiTheme="minorHAnsi" w:hAnsiTheme="minorHAnsi" w:eastAsiaTheme="minorEastAsia" w:cstheme="minorBidi"/>
                <w:noProof/>
                <w:color w:val="auto"/>
                <w:sz w:val="22"/>
                <w:lang w:eastAsia="en-GB"/>
              </w:rPr>
              <w:tab/>
            </w:r>
            <w:r w:rsidRPr="00797C07" w:rsidR="00031E55">
              <w:rPr>
                <w:rStyle w:val="Hyperlink"/>
                <w:noProof/>
              </w:rPr>
              <w:t>Person Absence (Sickness/ Annual)</w:t>
            </w:r>
            <w:r w:rsidR="00031E55">
              <w:rPr>
                <w:noProof/>
                <w:webHidden/>
              </w:rPr>
              <w:tab/>
            </w:r>
            <w:r w:rsidR="00031E55">
              <w:rPr>
                <w:noProof/>
                <w:webHidden/>
              </w:rPr>
              <w:fldChar w:fldCharType="begin"/>
            </w:r>
            <w:r w:rsidR="00031E55">
              <w:rPr>
                <w:noProof/>
                <w:webHidden/>
              </w:rPr>
              <w:instrText xml:space="preserve"> PAGEREF _Toc79997698 \h </w:instrText>
            </w:r>
            <w:r w:rsidR="00031E55">
              <w:rPr>
                <w:noProof/>
                <w:webHidden/>
              </w:rPr>
            </w:r>
            <w:r w:rsidR="00031E55">
              <w:rPr>
                <w:noProof/>
                <w:webHidden/>
              </w:rPr>
              <w:fldChar w:fldCharType="separate"/>
            </w:r>
            <w:r w:rsidR="00031E55">
              <w:rPr>
                <w:noProof/>
                <w:webHidden/>
              </w:rPr>
              <w:t>42</w:t>
            </w:r>
            <w:r w:rsidR="00031E55">
              <w:rPr>
                <w:noProof/>
                <w:webHidden/>
              </w:rPr>
              <w:fldChar w:fldCharType="end"/>
            </w:r>
          </w:hyperlink>
        </w:p>
        <w:p w:rsidR="00031E55" w:rsidRDefault="00B52C6D" w14:paraId="521D9E20" w14:textId="1EF722A3">
          <w:pPr>
            <w:pStyle w:val="TOC3"/>
            <w:tabs>
              <w:tab w:val="left" w:pos="1760"/>
            </w:tabs>
            <w:rPr>
              <w:rFonts w:asciiTheme="minorHAnsi" w:hAnsiTheme="minorHAnsi" w:eastAsiaTheme="minorEastAsia" w:cstheme="minorBidi"/>
              <w:i w:val="0"/>
              <w:noProof/>
              <w:color w:val="auto"/>
              <w:sz w:val="22"/>
              <w:lang w:eastAsia="en-GB"/>
            </w:rPr>
          </w:pPr>
          <w:hyperlink w:history="1" w:anchor="_Toc79997699">
            <w:r w:rsidRPr="00797C07" w:rsidR="00031E55">
              <w:rPr>
                <w:rStyle w:val="Hyperlink"/>
                <w:noProof/>
              </w:rPr>
              <w:t>4.24.1</w:t>
            </w:r>
            <w:r w:rsidR="00031E55">
              <w:rPr>
                <w:rFonts w:asciiTheme="minorHAnsi" w:hAnsiTheme="minorHAnsi" w:eastAsiaTheme="minorEastAsia" w:cstheme="minorBidi"/>
                <w:i w:val="0"/>
                <w:noProof/>
                <w:color w:val="auto"/>
                <w:sz w:val="22"/>
                <w:lang w:eastAsia="en-GB"/>
              </w:rPr>
              <w:tab/>
            </w:r>
            <w:r w:rsidRPr="00797C07" w:rsidR="00031E55">
              <w:rPr>
                <w:rStyle w:val="Hyperlink"/>
                <w:noProof/>
              </w:rPr>
              <w:t>Mapping Absence Type</w:t>
            </w:r>
            <w:r w:rsidR="00031E55">
              <w:rPr>
                <w:noProof/>
                <w:webHidden/>
              </w:rPr>
              <w:tab/>
            </w:r>
            <w:r w:rsidR="00031E55">
              <w:rPr>
                <w:noProof/>
                <w:webHidden/>
              </w:rPr>
              <w:fldChar w:fldCharType="begin"/>
            </w:r>
            <w:r w:rsidR="00031E55">
              <w:rPr>
                <w:noProof/>
                <w:webHidden/>
              </w:rPr>
              <w:instrText xml:space="preserve"> PAGEREF _Toc79997699 \h </w:instrText>
            </w:r>
            <w:r w:rsidR="00031E55">
              <w:rPr>
                <w:noProof/>
                <w:webHidden/>
              </w:rPr>
            </w:r>
            <w:r w:rsidR="00031E55">
              <w:rPr>
                <w:noProof/>
                <w:webHidden/>
              </w:rPr>
              <w:fldChar w:fldCharType="separate"/>
            </w:r>
            <w:r w:rsidR="00031E55">
              <w:rPr>
                <w:noProof/>
                <w:webHidden/>
              </w:rPr>
              <w:t>44</w:t>
            </w:r>
            <w:r w:rsidR="00031E55">
              <w:rPr>
                <w:noProof/>
                <w:webHidden/>
              </w:rPr>
              <w:fldChar w:fldCharType="end"/>
            </w:r>
          </w:hyperlink>
        </w:p>
        <w:p w:rsidR="00031E55" w:rsidRDefault="00B52C6D" w14:paraId="55480A44" w14:textId="51A7C4B7">
          <w:pPr>
            <w:pStyle w:val="TOC2"/>
            <w:tabs>
              <w:tab w:val="left" w:pos="1760"/>
            </w:tabs>
            <w:rPr>
              <w:rFonts w:asciiTheme="minorHAnsi" w:hAnsiTheme="minorHAnsi" w:eastAsiaTheme="minorEastAsia" w:cstheme="minorBidi"/>
              <w:noProof/>
              <w:color w:val="auto"/>
              <w:sz w:val="22"/>
              <w:lang w:eastAsia="en-GB"/>
            </w:rPr>
          </w:pPr>
          <w:hyperlink w:history="1" w:anchor="_Toc79997700">
            <w:r w:rsidRPr="00797C07" w:rsidR="00031E55">
              <w:rPr>
                <w:rStyle w:val="Hyperlink"/>
                <w:noProof/>
              </w:rPr>
              <w:t>4.25</w:t>
            </w:r>
            <w:r w:rsidR="00031E55">
              <w:rPr>
                <w:rFonts w:asciiTheme="minorHAnsi" w:hAnsiTheme="minorHAnsi" w:eastAsiaTheme="minorEastAsia" w:cstheme="minorBidi"/>
                <w:noProof/>
                <w:color w:val="auto"/>
                <w:sz w:val="22"/>
                <w:lang w:eastAsia="en-GB"/>
              </w:rPr>
              <w:tab/>
            </w:r>
            <w:r w:rsidRPr="00797C07" w:rsidR="00031E55">
              <w:rPr>
                <w:rStyle w:val="Hyperlink"/>
                <w:noProof/>
              </w:rPr>
              <w:t>Person Maternity Absence</w:t>
            </w:r>
            <w:r w:rsidR="00031E55">
              <w:rPr>
                <w:noProof/>
                <w:webHidden/>
              </w:rPr>
              <w:tab/>
            </w:r>
            <w:r w:rsidR="00031E55">
              <w:rPr>
                <w:noProof/>
                <w:webHidden/>
              </w:rPr>
              <w:fldChar w:fldCharType="begin"/>
            </w:r>
            <w:r w:rsidR="00031E55">
              <w:rPr>
                <w:noProof/>
                <w:webHidden/>
              </w:rPr>
              <w:instrText xml:space="preserve"> PAGEREF _Toc79997700 \h </w:instrText>
            </w:r>
            <w:r w:rsidR="00031E55">
              <w:rPr>
                <w:noProof/>
                <w:webHidden/>
              </w:rPr>
            </w:r>
            <w:r w:rsidR="00031E55">
              <w:rPr>
                <w:noProof/>
                <w:webHidden/>
              </w:rPr>
              <w:fldChar w:fldCharType="separate"/>
            </w:r>
            <w:r w:rsidR="00031E55">
              <w:rPr>
                <w:noProof/>
                <w:webHidden/>
              </w:rPr>
              <w:t>45</w:t>
            </w:r>
            <w:r w:rsidR="00031E55">
              <w:rPr>
                <w:noProof/>
                <w:webHidden/>
              </w:rPr>
              <w:fldChar w:fldCharType="end"/>
            </w:r>
          </w:hyperlink>
        </w:p>
        <w:p w:rsidR="00031E55" w:rsidRDefault="00B52C6D" w14:paraId="47BEA7F9" w14:textId="6F4B321D">
          <w:pPr>
            <w:pStyle w:val="TOC3"/>
            <w:tabs>
              <w:tab w:val="left" w:pos="1760"/>
            </w:tabs>
            <w:rPr>
              <w:rFonts w:asciiTheme="minorHAnsi" w:hAnsiTheme="minorHAnsi" w:eastAsiaTheme="minorEastAsia" w:cstheme="minorBidi"/>
              <w:i w:val="0"/>
              <w:noProof/>
              <w:color w:val="auto"/>
              <w:sz w:val="22"/>
              <w:lang w:eastAsia="en-GB"/>
            </w:rPr>
          </w:pPr>
          <w:hyperlink w:history="1" w:anchor="_Toc79997701">
            <w:r w:rsidRPr="00797C07" w:rsidR="00031E55">
              <w:rPr>
                <w:rStyle w:val="Hyperlink"/>
                <w:noProof/>
              </w:rPr>
              <w:t>4.25.1</w:t>
            </w:r>
            <w:r w:rsidR="00031E55">
              <w:rPr>
                <w:rFonts w:asciiTheme="minorHAnsi" w:hAnsiTheme="minorHAnsi" w:eastAsiaTheme="minorEastAsia" w:cstheme="minorBidi"/>
                <w:i w:val="0"/>
                <w:noProof/>
                <w:color w:val="auto"/>
                <w:sz w:val="22"/>
                <w:lang w:eastAsia="en-GB"/>
              </w:rPr>
              <w:tab/>
            </w:r>
            <w:r w:rsidRPr="00797C07" w:rsidR="00031E55">
              <w:rPr>
                <w:rStyle w:val="Hyperlink"/>
                <w:noProof/>
              </w:rPr>
              <w:t>Mapping</w:t>
            </w:r>
            <w:r w:rsidR="00031E55">
              <w:rPr>
                <w:noProof/>
                <w:webHidden/>
              </w:rPr>
              <w:tab/>
            </w:r>
            <w:r w:rsidR="00031E55">
              <w:rPr>
                <w:noProof/>
                <w:webHidden/>
              </w:rPr>
              <w:fldChar w:fldCharType="begin"/>
            </w:r>
            <w:r w:rsidR="00031E55">
              <w:rPr>
                <w:noProof/>
                <w:webHidden/>
              </w:rPr>
              <w:instrText xml:space="preserve"> PAGEREF _Toc79997701 \h </w:instrText>
            </w:r>
            <w:r w:rsidR="00031E55">
              <w:rPr>
                <w:noProof/>
                <w:webHidden/>
              </w:rPr>
            </w:r>
            <w:r w:rsidR="00031E55">
              <w:rPr>
                <w:noProof/>
                <w:webHidden/>
              </w:rPr>
              <w:fldChar w:fldCharType="separate"/>
            </w:r>
            <w:r w:rsidR="00031E55">
              <w:rPr>
                <w:noProof/>
                <w:webHidden/>
              </w:rPr>
              <w:t>47</w:t>
            </w:r>
            <w:r w:rsidR="00031E55">
              <w:rPr>
                <w:noProof/>
                <w:webHidden/>
              </w:rPr>
              <w:fldChar w:fldCharType="end"/>
            </w:r>
          </w:hyperlink>
        </w:p>
        <w:p w:rsidR="00031E55" w:rsidRDefault="00B52C6D" w14:paraId="783ECA0E" w14:textId="59E6301F">
          <w:pPr>
            <w:pStyle w:val="TOC2"/>
            <w:tabs>
              <w:tab w:val="left" w:pos="1760"/>
            </w:tabs>
            <w:rPr>
              <w:rFonts w:asciiTheme="minorHAnsi" w:hAnsiTheme="minorHAnsi" w:eastAsiaTheme="minorEastAsia" w:cstheme="minorBidi"/>
              <w:noProof/>
              <w:color w:val="auto"/>
              <w:sz w:val="22"/>
              <w:lang w:eastAsia="en-GB"/>
            </w:rPr>
          </w:pPr>
          <w:hyperlink w:history="1" w:anchor="_Toc79997702">
            <w:r w:rsidRPr="00797C07" w:rsidR="00031E55">
              <w:rPr>
                <w:rStyle w:val="Hyperlink"/>
                <w:noProof/>
              </w:rPr>
              <w:t>4.26</w:t>
            </w:r>
            <w:r w:rsidR="00031E55">
              <w:rPr>
                <w:rFonts w:asciiTheme="minorHAnsi" w:hAnsiTheme="minorHAnsi" w:eastAsiaTheme="minorEastAsia" w:cstheme="minorBidi"/>
                <w:noProof/>
                <w:color w:val="auto"/>
                <w:sz w:val="22"/>
                <w:lang w:eastAsia="en-GB"/>
              </w:rPr>
              <w:tab/>
            </w:r>
            <w:r w:rsidRPr="00797C07" w:rsidR="00031E55">
              <w:rPr>
                <w:rStyle w:val="Hyperlink"/>
                <w:noProof/>
              </w:rPr>
              <w:t>Assigned Payroll</w:t>
            </w:r>
            <w:r w:rsidR="00031E55">
              <w:rPr>
                <w:noProof/>
                <w:webHidden/>
              </w:rPr>
              <w:tab/>
            </w:r>
            <w:r w:rsidR="00031E55">
              <w:rPr>
                <w:noProof/>
                <w:webHidden/>
              </w:rPr>
              <w:fldChar w:fldCharType="begin"/>
            </w:r>
            <w:r w:rsidR="00031E55">
              <w:rPr>
                <w:noProof/>
                <w:webHidden/>
              </w:rPr>
              <w:instrText xml:space="preserve"> PAGEREF _Toc79997702 \h </w:instrText>
            </w:r>
            <w:r w:rsidR="00031E55">
              <w:rPr>
                <w:noProof/>
                <w:webHidden/>
              </w:rPr>
            </w:r>
            <w:r w:rsidR="00031E55">
              <w:rPr>
                <w:noProof/>
                <w:webHidden/>
              </w:rPr>
              <w:fldChar w:fldCharType="separate"/>
            </w:r>
            <w:r w:rsidR="00031E55">
              <w:rPr>
                <w:noProof/>
                <w:webHidden/>
              </w:rPr>
              <w:t>47</w:t>
            </w:r>
            <w:r w:rsidR="00031E55">
              <w:rPr>
                <w:noProof/>
                <w:webHidden/>
              </w:rPr>
              <w:fldChar w:fldCharType="end"/>
            </w:r>
          </w:hyperlink>
        </w:p>
        <w:p w:rsidR="00031E55" w:rsidRDefault="00B52C6D" w14:paraId="1BDA69AF" w14:textId="7D9D8468">
          <w:pPr>
            <w:pStyle w:val="TOC2"/>
            <w:tabs>
              <w:tab w:val="left" w:pos="1760"/>
            </w:tabs>
            <w:rPr>
              <w:rFonts w:asciiTheme="minorHAnsi" w:hAnsiTheme="minorHAnsi" w:eastAsiaTheme="minorEastAsia" w:cstheme="minorBidi"/>
              <w:noProof/>
              <w:color w:val="auto"/>
              <w:sz w:val="22"/>
              <w:lang w:eastAsia="en-GB"/>
            </w:rPr>
          </w:pPr>
          <w:hyperlink w:history="1" w:anchor="_Toc79997703">
            <w:r w:rsidRPr="00797C07" w:rsidR="00031E55">
              <w:rPr>
                <w:rStyle w:val="Hyperlink"/>
                <w:noProof/>
              </w:rPr>
              <w:t>4.27</w:t>
            </w:r>
            <w:r w:rsidR="00031E55">
              <w:rPr>
                <w:rFonts w:asciiTheme="minorHAnsi" w:hAnsiTheme="minorHAnsi" w:eastAsiaTheme="minorEastAsia" w:cstheme="minorBidi"/>
                <w:noProof/>
                <w:color w:val="auto"/>
                <w:sz w:val="22"/>
                <w:lang w:eastAsia="en-GB"/>
              </w:rPr>
              <w:tab/>
            </w:r>
            <w:r w:rsidRPr="00797C07" w:rsidR="00031E55">
              <w:rPr>
                <w:rStyle w:val="Hyperlink"/>
                <w:noProof/>
              </w:rPr>
              <w:t>Salary</w:t>
            </w:r>
            <w:r w:rsidR="00031E55">
              <w:rPr>
                <w:noProof/>
                <w:webHidden/>
              </w:rPr>
              <w:tab/>
            </w:r>
            <w:r w:rsidR="00031E55">
              <w:rPr>
                <w:noProof/>
                <w:webHidden/>
              </w:rPr>
              <w:fldChar w:fldCharType="begin"/>
            </w:r>
            <w:r w:rsidR="00031E55">
              <w:rPr>
                <w:noProof/>
                <w:webHidden/>
              </w:rPr>
              <w:instrText xml:space="preserve"> PAGEREF _Toc79997703 \h </w:instrText>
            </w:r>
            <w:r w:rsidR="00031E55">
              <w:rPr>
                <w:noProof/>
                <w:webHidden/>
              </w:rPr>
            </w:r>
            <w:r w:rsidR="00031E55">
              <w:rPr>
                <w:noProof/>
                <w:webHidden/>
              </w:rPr>
              <w:fldChar w:fldCharType="separate"/>
            </w:r>
            <w:r w:rsidR="00031E55">
              <w:rPr>
                <w:noProof/>
                <w:webHidden/>
              </w:rPr>
              <w:t>48</w:t>
            </w:r>
            <w:r w:rsidR="00031E55">
              <w:rPr>
                <w:noProof/>
                <w:webHidden/>
              </w:rPr>
              <w:fldChar w:fldCharType="end"/>
            </w:r>
          </w:hyperlink>
        </w:p>
        <w:p w:rsidR="00031E55" w:rsidRDefault="00B52C6D" w14:paraId="251515F3" w14:textId="134C64E9">
          <w:pPr>
            <w:pStyle w:val="TOC2"/>
            <w:tabs>
              <w:tab w:val="left" w:pos="1760"/>
            </w:tabs>
            <w:rPr>
              <w:rFonts w:asciiTheme="minorHAnsi" w:hAnsiTheme="minorHAnsi" w:eastAsiaTheme="minorEastAsia" w:cstheme="minorBidi"/>
              <w:noProof/>
              <w:color w:val="auto"/>
              <w:sz w:val="22"/>
              <w:lang w:eastAsia="en-GB"/>
            </w:rPr>
          </w:pPr>
          <w:hyperlink w:history="1" w:anchor="_Toc79997704">
            <w:r w:rsidRPr="00797C07" w:rsidR="00031E55">
              <w:rPr>
                <w:rStyle w:val="Hyperlink"/>
                <w:noProof/>
              </w:rPr>
              <w:t>4.28</w:t>
            </w:r>
            <w:r w:rsidR="00031E55">
              <w:rPr>
                <w:rFonts w:asciiTheme="minorHAnsi" w:hAnsiTheme="minorHAnsi" w:eastAsiaTheme="minorEastAsia" w:cstheme="minorBidi"/>
                <w:noProof/>
                <w:color w:val="auto"/>
                <w:sz w:val="22"/>
                <w:lang w:eastAsia="en-GB"/>
              </w:rPr>
              <w:tab/>
            </w:r>
            <w:r w:rsidRPr="00797C07" w:rsidR="00031E55">
              <w:rPr>
                <w:rStyle w:val="Hyperlink"/>
                <w:noProof/>
              </w:rPr>
              <w:t>Personal Payment Method</w:t>
            </w:r>
            <w:r w:rsidR="00031E55">
              <w:rPr>
                <w:noProof/>
                <w:webHidden/>
              </w:rPr>
              <w:tab/>
            </w:r>
            <w:r w:rsidR="00031E55">
              <w:rPr>
                <w:noProof/>
                <w:webHidden/>
              </w:rPr>
              <w:fldChar w:fldCharType="begin"/>
            </w:r>
            <w:r w:rsidR="00031E55">
              <w:rPr>
                <w:noProof/>
                <w:webHidden/>
              </w:rPr>
              <w:instrText xml:space="preserve"> PAGEREF _Toc79997704 \h </w:instrText>
            </w:r>
            <w:r w:rsidR="00031E55">
              <w:rPr>
                <w:noProof/>
                <w:webHidden/>
              </w:rPr>
            </w:r>
            <w:r w:rsidR="00031E55">
              <w:rPr>
                <w:noProof/>
                <w:webHidden/>
              </w:rPr>
              <w:fldChar w:fldCharType="separate"/>
            </w:r>
            <w:r w:rsidR="00031E55">
              <w:rPr>
                <w:noProof/>
                <w:webHidden/>
              </w:rPr>
              <w:t>49</w:t>
            </w:r>
            <w:r w:rsidR="00031E55">
              <w:rPr>
                <w:noProof/>
                <w:webHidden/>
              </w:rPr>
              <w:fldChar w:fldCharType="end"/>
            </w:r>
          </w:hyperlink>
        </w:p>
        <w:p w:rsidR="00031E55" w:rsidRDefault="00B52C6D" w14:paraId="34F7C7AC" w14:textId="1349FD82">
          <w:pPr>
            <w:pStyle w:val="TOC3"/>
            <w:tabs>
              <w:tab w:val="left" w:pos="1760"/>
            </w:tabs>
            <w:rPr>
              <w:rFonts w:asciiTheme="minorHAnsi" w:hAnsiTheme="minorHAnsi" w:eastAsiaTheme="minorEastAsia" w:cstheme="minorBidi"/>
              <w:i w:val="0"/>
              <w:noProof/>
              <w:color w:val="auto"/>
              <w:sz w:val="22"/>
              <w:lang w:eastAsia="en-GB"/>
            </w:rPr>
          </w:pPr>
          <w:hyperlink w:history="1" w:anchor="_Toc79997705">
            <w:r w:rsidRPr="00797C07" w:rsidR="00031E55">
              <w:rPr>
                <w:rStyle w:val="Hyperlink"/>
                <w:noProof/>
              </w:rPr>
              <w:t>4.28.1</w:t>
            </w:r>
            <w:r w:rsidR="00031E55">
              <w:rPr>
                <w:rFonts w:asciiTheme="minorHAnsi" w:hAnsiTheme="minorHAnsi" w:eastAsiaTheme="minorEastAsia" w:cstheme="minorBidi"/>
                <w:i w:val="0"/>
                <w:noProof/>
                <w:color w:val="auto"/>
                <w:sz w:val="22"/>
                <w:lang w:eastAsia="en-GB"/>
              </w:rPr>
              <w:tab/>
            </w:r>
            <w:r w:rsidRPr="00797C07" w:rsidR="00031E55">
              <w:rPr>
                <w:rStyle w:val="Hyperlink"/>
                <w:noProof/>
              </w:rPr>
              <w:t>Mapping</w:t>
            </w:r>
            <w:r w:rsidR="00031E55">
              <w:rPr>
                <w:noProof/>
                <w:webHidden/>
              </w:rPr>
              <w:tab/>
            </w:r>
            <w:r w:rsidR="00031E55">
              <w:rPr>
                <w:noProof/>
                <w:webHidden/>
              </w:rPr>
              <w:fldChar w:fldCharType="begin"/>
            </w:r>
            <w:r w:rsidR="00031E55">
              <w:rPr>
                <w:noProof/>
                <w:webHidden/>
              </w:rPr>
              <w:instrText xml:space="preserve"> PAGEREF _Toc79997705 \h </w:instrText>
            </w:r>
            <w:r w:rsidR="00031E55">
              <w:rPr>
                <w:noProof/>
                <w:webHidden/>
              </w:rPr>
            </w:r>
            <w:r w:rsidR="00031E55">
              <w:rPr>
                <w:noProof/>
                <w:webHidden/>
              </w:rPr>
              <w:fldChar w:fldCharType="separate"/>
            </w:r>
            <w:r w:rsidR="00031E55">
              <w:rPr>
                <w:noProof/>
                <w:webHidden/>
              </w:rPr>
              <w:t>50</w:t>
            </w:r>
            <w:r w:rsidR="00031E55">
              <w:rPr>
                <w:noProof/>
                <w:webHidden/>
              </w:rPr>
              <w:fldChar w:fldCharType="end"/>
            </w:r>
          </w:hyperlink>
        </w:p>
        <w:p w:rsidR="00031E55" w:rsidRDefault="00B52C6D" w14:paraId="20B3D466" w14:textId="5C4D8E8B">
          <w:pPr>
            <w:pStyle w:val="TOC2"/>
            <w:tabs>
              <w:tab w:val="left" w:pos="1760"/>
            </w:tabs>
            <w:rPr>
              <w:rFonts w:asciiTheme="minorHAnsi" w:hAnsiTheme="minorHAnsi" w:eastAsiaTheme="minorEastAsia" w:cstheme="minorBidi"/>
              <w:noProof/>
              <w:color w:val="auto"/>
              <w:sz w:val="22"/>
              <w:lang w:eastAsia="en-GB"/>
            </w:rPr>
          </w:pPr>
          <w:hyperlink w:history="1" w:anchor="_Toc79997706">
            <w:r w:rsidRPr="00797C07" w:rsidR="00031E55">
              <w:rPr>
                <w:rStyle w:val="Hyperlink"/>
                <w:noProof/>
              </w:rPr>
              <w:t>4.29</w:t>
            </w:r>
            <w:r w:rsidR="00031E55">
              <w:rPr>
                <w:rFonts w:asciiTheme="minorHAnsi" w:hAnsiTheme="minorHAnsi" w:eastAsiaTheme="minorEastAsia" w:cstheme="minorBidi"/>
                <w:noProof/>
                <w:color w:val="auto"/>
                <w:sz w:val="22"/>
                <w:lang w:eastAsia="en-GB"/>
              </w:rPr>
              <w:tab/>
            </w:r>
            <w:r w:rsidRPr="00797C07" w:rsidR="00031E55">
              <w:rPr>
                <w:rStyle w:val="Hyperlink"/>
                <w:noProof/>
              </w:rPr>
              <w:t>Assignment Work Measure</w:t>
            </w:r>
            <w:r w:rsidR="00031E55">
              <w:rPr>
                <w:noProof/>
                <w:webHidden/>
              </w:rPr>
              <w:tab/>
            </w:r>
            <w:r w:rsidR="00031E55">
              <w:rPr>
                <w:noProof/>
                <w:webHidden/>
              </w:rPr>
              <w:fldChar w:fldCharType="begin"/>
            </w:r>
            <w:r w:rsidR="00031E55">
              <w:rPr>
                <w:noProof/>
                <w:webHidden/>
              </w:rPr>
              <w:instrText xml:space="preserve"> PAGEREF _Toc79997706 \h </w:instrText>
            </w:r>
            <w:r w:rsidR="00031E55">
              <w:rPr>
                <w:noProof/>
                <w:webHidden/>
              </w:rPr>
            </w:r>
            <w:r w:rsidR="00031E55">
              <w:rPr>
                <w:noProof/>
                <w:webHidden/>
              </w:rPr>
              <w:fldChar w:fldCharType="separate"/>
            </w:r>
            <w:r w:rsidR="00031E55">
              <w:rPr>
                <w:noProof/>
                <w:webHidden/>
              </w:rPr>
              <w:t>51</w:t>
            </w:r>
            <w:r w:rsidR="00031E55">
              <w:rPr>
                <w:noProof/>
                <w:webHidden/>
              </w:rPr>
              <w:fldChar w:fldCharType="end"/>
            </w:r>
          </w:hyperlink>
        </w:p>
        <w:p w:rsidR="00031E55" w:rsidRDefault="00B52C6D" w14:paraId="2DE80866" w14:textId="16386225">
          <w:pPr>
            <w:pStyle w:val="TOC2"/>
            <w:tabs>
              <w:tab w:val="left" w:pos="1760"/>
            </w:tabs>
            <w:rPr>
              <w:rFonts w:asciiTheme="minorHAnsi" w:hAnsiTheme="minorHAnsi" w:eastAsiaTheme="minorEastAsia" w:cstheme="minorBidi"/>
              <w:noProof/>
              <w:color w:val="auto"/>
              <w:sz w:val="22"/>
              <w:lang w:eastAsia="en-GB"/>
            </w:rPr>
          </w:pPr>
          <w:hyperlink w:history="1" w:anchor="_Toc79997707">
            <w:r w:rsidRPr="00797C07" w:rsidR="00031E55">
              <w:rPr>
                <w:rStyle w:val="Hyperlink"/>
                <w:noProof/>
              </w:rPr>
              <w:t>4.30</w:t>
            </w:r>
            <w:r w:rsidR="00031E55">
              <w:rPr>
                <w:rFonts w:asciiTheme="minorHAnsi" w:hAnsiTheme="minorHAnsi" w:eastAsiaTheme="minorEastAsia" w:cstheme="minorBidi"/>
                <w:noProof/>
                <w:color w:val="auto"/>
                <w:sz w:val="22"/>
                <w:lang w:eastAsia="en-GB"/>
              </w:rPr>
              <w:tab/>
            </w:r>
            <w:r w:rsidRPr="00797C07" w:rsidR="00031E55">
              <w:rPr>
                <w:rStyle w:val="Hyperlink"/>
                <w:noProof/>
              </w:rPr>
              <w:t>Assignment Grade Steps</w:t>
            </w:r>
            <w:r w:rsidR="00031E55">
              <w:rPr>
                <w:noProof/>
                <w:webHidden/>
              </w:rPr>
              <w:tab/>
            </w:r>
            <w:r w:rsidR="00031E55">
              <w:rPr>
                <w:noProof/>
                <w:webHidden/>
              </w:rPr>
              <w:fldChar w:fldCharType="begin"/>
            </w:r>
            <w:r w:rsidR="00031E55">
              <w:rPr>
                <w:noProof/>
                <w:webHidden/>
              </w:rPr>
              <w:instrText xml:space="preserve"> PAGEREF _Toc79997707 \h </w:instrText>
            </w:r>
            <w:r w:rsidR="00031E55">
              <w:rPr>
                <w:noProof/>
                <w:webHidden/>
              </w:rPr>
            </w:r>
            <w:r w:rsidR="00031E55">
              <w:rPr>
                <w:noProof/>
                <w:webHidden/>
              </w:rPr>
              <w:fldChar w:fldCharType="separate"/>
            </w:r>
            <w:r w:rsidR="00031E55">
              <w:rPr>
                <w:noProof/>
                <w:webHidden/>
              </w:rPr>
              <w:t>52</w:t>
            </w:r>
            <w:r w:rsidR="00031E55">
              <w:rPr>
                <w:noProof/>
                <w:webHidden/>
              </w:rPr>
              <w:fldChar w:fldCharType="end"/>
            </w:r>
          </w:hyperlink>
        </w:p>
        <w:p w:rsidR="00031E55" w:rsidRDefault="00B52C6D" w14:paraId="39970580" w14:textId="08C4FF86">
          <w:pPr>
            <w:pStyle w:val="TOC2"/>
            <w:tabs>
              <w:tab w:val="left" w:pos="1760"/>
            </w:tabs>
            <w:rPr>
              <w:rFonts w:asciiTheme="minorHAnsi" w:hAnsiTheme="minorHAnsi" w:eastAsiaTheme="minorEastAsia" w:cstheme="minorBidi"/>
              <w:noProof/>
              <w:color w:val="auto"/>
              <w:sz w:val="22"/>
              <w:lang w:eastAsia="en-GB"/>
            </w:rPr>
          </w:pPr>
          <w:hyperlink w:history="1" w:anchor="_Toc79997708">
            <w:r w:rsidRPr="00797C07" w:rsidR="00031E55">
              <w:rPr>
                <w:rStyle w:val="Hyperlink"/>
                <w:noProof/>
              </w:rPr>
              <w:t>4.31</w:t>
            </w:r>
            <w:r w:rsidR="00031E55">
              <w:rPr>
                <w:rFonts w:asciiTheme="minorHAnsi" w:hAnsiTheme="minorHAnsi" w:eastAsiaTheme="minorEastAsia" w:cstheme="minorBidi"/>
                <w:noProof/>
                <w:color w:val="auto"/>
                <w:sz w:val="22"/>
                <w:lang w:eastAsia="en-GB"/>
              </w:rPr>
              <w:tab/>
            </w:r>
            <w:r w:rsidRPr="00797C07" w:rsidR="00031E55">
              <w:rPr>
                <w:rStyle w:val="Hyperlink"/>
                <w:noProof/>
              </w:rPr>
              <w:t>Person Absence Accrual</w:t>
            </w:r>
            <w:r w:rsidR="00031E55">
              <w:rPr>
                <w:noProof/>
                <w:webHidden/>
              </w:rPr>
              <w:tab/>
            </w:r>
            <w:r w:rsidR="00031E55">
              <w:rPr>
                <w:noProof/>
                <w:webHidden/>
              </w:rPr>
              <w:fldChar w:fldCharType="begin"/>
            </w:r>
            <w:r w:rsidR="00031E55">
              <w:rPr>
                <w:noProof/>
                <w:webHidden/>
              </w:rPr>
              <w:instrText xml:space="preserve"> PAGEREF _Toc79997708 \h </w:instrText>
            </w:r>
            <w:r w:rsidR="00031E55">
              <w:rPr>
                <w:noProof/>
                <w:webHidden/>
              </w:rPr>
            </w:r>
            <w:r w:rsidR="00031E55">
              <w:rPr>
                <w:noProof/>
                <w:webHidden/>
              </w:rPr>
              <w:fldChar w:fldCharType="separate"/>
            </w:r>
            <w:r w:rsidR="00031E55">
              <w:rPr>
                <w:noProof/>
                <w:webHidden/>
              </w:rPr>
              <w:t>53</w:t>
            </w:r>
            <w:r w:rsidR="00031E55">
              <w:rPr>
                <w:noProof/>
                <w:webHidden/>
              </w:rPr>
              <w:fldChar w:fldCharType="end"/>
            </w:r>
          </w:hyperlink>
        </w:p>
        <w:p w:rsidR="00031E55" w:rsidRDefault="00B52C6D" w14:paraId="71BACE2C" w14:textId="48F14053">
          <w:pPr>
            <w:pStyle w:val="TOC2"/>
            <w:tabs>
              <w:tab w:val="left" w:pos="1760"/>
            </w:tabs>
            <w:rPr>
              <w:rFonts w:asciiTheme="minorHAnsi" w:hAnsiTheme="minorHAnsi" w:eastAsiaTheme="minorEastAsia" w:cstheme="minorBidi"/>
              <w:noProof/>
              <w:color w:val="auto"/>
              <w:sz w:val="22"/>
              <w:lang w:eastAsia="en-GB"/>
            </w:rPr>
          </w:pPr>
          <w:hyperlink w:history="1" w:anchor="_Toc79997709">
            <w:r w:rsidRPr="00797C07" w:rsidR="00031E55">
              <w:rPr>
                <w:rStyle w:val="Hyperlink"/>
                <w:noProof/>
              </w:rPr>
              <w:t>4.32</w:t>
            </w:r>
            <w:r w:rsidR="00031E55">
              <w:rPr>
                <w:rFonts w:asciiTheme="minorHAnsi" w:hAnsiTheme="minorHAnsi" w:eastAsiaTheme="minorEastAsia" w:cstheme="minorBidi"/>
                <w:noProof/>
                <w:color w:val="auto"/>
                <w:sz w:val="22"/>
                <w:lang w:eastAsia="en-GB"/>
              </w:rPr>
              <w:tab/>
            </w:r>
            <w:r w:rsidRPr="00797C07" w:rsidR="00031E55">
              <w:rPr>
                <w:rStyle w:val="Hyperlink"/>
                <w:noProof/>
              </w:rPr>
              <w:t>Assignment Work Schedule</w:t>
            </w:r>
            <w:r w:rsidR="00031E55">
              <w:rPr>
                <w:noProof/>
                <w:webHidden/>
              </w:rPr>
              <w:tab/>
            </w:r>
            <w:r w:rsidR="00031E55">
              <w:rPr>
                <w:noProof/>
                <w:webHidden/>
              </w:rPr>
              <w:fldChar w:fldCharType="begin"/>
            </w:r>
            <w:r w:rsidR="00031E55">
              <w:rPr>
                <w:noProof/>
                <w:webHidden/>
              </w:rPr>
              <w:instrText xml:space="preserve"> PAGEREF _Toc79997709 \h </w:instrText>
            </w:r>
            <w:r w:rsidR="00031E55">
              <w:rPr>
                <w:noProof/>
                <w:webHidden/>
              </w:rPr>
            </w:r>
            <w:r w:rsidR="00031E55">
              <w:rPr>
                <w:noProof/>
                <w:webHidden/>
              </w:rPr>
              <w:fldChar w:fldCharType="separate"/>
            </w:r>
            <w:r w:rsidR="00031E55">
              <w:rPr>
                <w:noProof/>
                <w:webHidden/>
              </w:rPr>
              <w:t>54</w:t>
            </w:r>
            <w:r w:rsidR="00031E55">
              <w:rPr>
                <w:noProof/>
                <w:webHidden/>
              </w:rPr>
              <w:fldChar w:fldCharType="end"/>
            </w:r>
          </w:hyperlink>
        </w:p>
        <w:p w:rsidR="00031E55" w:rsidRDefault="00B52C6D" w14:paraId="2684638C" w14:textId="38273D03">
          <w:pPr>
            <w:pStyle w:val="TOC2"/>
            <w:tabs>
              <w:tab w:val="left" w:pos="1760"/>
            </w:tabs>
            <w:rPr>
              <w:rFonts w:asciiTheme="minorHAnsi" w:hAnsiTheme="minorHAnsi" w:eastAsiaTheme="minorEastAsia" w:cstheme="minorBidi"/>
              <w:noProof/>
              <w:color w:val="auto"/>
              <w:sz w:val="22"/>
              <w:lang w:eastAsia="en-GB"/>
            </w:rPr>
          </w:pPr>
          <w:hyperlink w:history="1" w:anchor="_Toc79997710">
            <w:r w:rsidRPr="00797C07" w:rsidR="00031E55">
              <w:rPr>
                <w:rStyle w:val="Hyperlink"/>
                <w:noProof/>
              </w:rPr>
              <w:t>4.33</w:t>
            </w:r>
            <w:r w:rsidR="00031E55">
              <w:rPr>
                <w:rFonts w:asciiTheme="minorHAnsi" w:hAnsiTheme="minorHAnsi" w:eastAsiaTheme="minorEastAsia" w:cstheme="minorBidi"/>
                <w:noProof/>
                <w:color w:val="auto"/>
                <w:sz w:val="22"/>
                <w:lang w:eastAsia="en-GB"/>
              </w:rPr>
              <w:tab/>
            </w:r>
            <w:r w:rsidRPr="00797C07" w:rsidR="00031E55">
              <w:rPr>
                <w:rStyle w:val="Hyperlink"/>
                <w:noProof/>
              </w:rPr>
              <w:t>Area of Responsibility</w:t>
            </w:r>
            <w:r w:rsidR="00031E55">
              <w:rPr>
                <w:noProof/>
                <w:webHidden/>
              </w:rPr>
              <w:tab/>
            </w:r>
            <w:r w:rsidR="00031E55">
              <w:rPr>
                <w:noProof/>
                <w:webHidden/>
              </w:rPr>
              <w:fldChar w:fldCharType="begin"/>
            </w:r>
            <w:r w:rsidR="00031E55">
              <w:rPr>
                <w:noProof/>
                <w:webHidden/>
              </w:rPr>
              <w:instrText xml:space="preserve"> PAGEREF _Toc79997710 \h </w:instrText>
            </w:r>
            <w:r w:rsidR="00031E55">
              <w:rPr>
                <w:noProof/>
                <w:webHidden/>
              </w:rPr>
            </w:r>
            <w:r w:rsidR="00031E55">
              <w:rPr>
                <w:noProof/>
                <w:webHidden/>
              </w:rPr>
              <w:fldChar w:fldCharType="separate"/>
            </w:r>
            <w:r w:rsidR="00031E55">
              <w:rPr>
                <w:noProof/>
                <w:webHidden/>
              </w:rPr>
              <w:t>55</w:t>
            </w:r>
            <w:r w:rsidR="00031E55">
              <w:rPr>
                <w:noProof/>
                <w:webHidden/>
              </w:rPr>
              <w:fldChar w:fldCharType="end"/>
            </w:r>
          </w:hyperlink>
        </w:p>
        <w:p w:rsidR="00031E55" w:rsidRDefault="00B52C6D" w14:paraId="3FEBCB8D" w14:textId="43F58468">
          <w:pPr>
            <w:pStyle w:val="TOC1"/>
            <w:tabs>
              <w:tab w:val="left" w:pos="1760"/>
            </w:tabs>
            <w:rPr>
              <w:rFonts w:asciiTheme="minorHAnsi" w:hAnsiTheme="minorHAnsi" w:eastAsiaTheme="minorEastAsia" w:cstheme="minorBidi"/>
              <w:caps w:val="0"/>
              <w:color w:val="auto"/>
              <w:sz w:val="22"/>
              <w:lang w:eastAsia="en-GB"/>
            </w:rPr>
          </w:pPr>
          <w:hyperlink w:history="1" w:anchor="_Toc79997711">
            <w:r w:rsidRPr="00797C07" w:rsidR="00031E55">
              <w:rPr>
                <w:rStyle w:val="Hyperlink"/>
              </w:rPr>
              <w:t>5</w:t>
            </w:r>
            <w:r w:rsidR="00031E55">
              <w:rPr>
                <w:rFonts w:asciiTheme="minorHAnsi" w:hAnsiTheme="minorHAnsi" w:eastAsiaTheme="minorEastAsia" w:cstheme="minorBidi"/>
                <w:caps w:val="0"/>
                <w:color w:val="auto"/>
                <w:sz w:val="22"/>
                <w:lang w:eastAsia="en-GB"/>
              </w:rPr>
              <w:tab/>
            </w:r>
            <w:r w:rsidRPr="00797C07" w:rsidR="00031E55">
              <w:rPr>
                <w:rStyle w:val="Hyperlink"/>
              </w:rPr>
              <w:t>Conversion Mapping</w:t>
            </w:r>
            <w:r w:rsidR="00031E55">
              <w:rPr>
                <w:webHidden/>
              </w:rPr>
              <w:tab/>
            </w:r>
            <w:r w:rsidR="00031E55">
              <w:rPr>
                <w:webHidden/>
              </w:rPr>
              <w:fldChar w:fldCharType="begin"/>
            </w:r>
            <w:r w:rsidR="00031E55">
              <w:rPr>
                <w:webHidden/>
              </w:rPr>
              <w:instrText xml:space="preserve"> PAGEREF _Toc79997711 \h </w:instrText>
            </w:r>
            <w:r w:rsidR="00031E55">
              <w:rPr>
                <w:webHidden/>
              </w:rPr>
            </w:r>
            <w:r w:rsidR="00031E55">
              <w:rPr>
                <w:webHidden/>
              </w:rPr>
              <w:fldChar w:fldCharType="separate"/>
            </w:r>
            <w:r w:rsidR="00031E55">
              <w:rPr>
                <w:webHidden/>
              </w:rPr>
              <w:t>59</w:t>
            </w:r>
            <w:r w:rsidR="00031E55">
              <w:rPr>
                <w:webHidden/>
              </w:rPr>
              <w:fldChar w:fldCharType="end"/>
            </w:r>
          </w:hyperlink>
        </w:p>
        <w:p w:rsidR="00031E55" w:rsidRDefault="00B52C6D" w14:paraId="53ECA3F5" w14:textId="2A6A9846">
          <w:pPr>
            <w:pStyle w:val="TOC2"/>
            <w:tabs>
              <w:tab w:val="left" w:pos="1760"/>
            </w:tabs>
            <w:rPr>
              <w:rFonts w:asciiTheme="minorHAnsi" w:hAnsiTheme="minorHAnsi" w:eastAsiaTheme="minorEastAsia" w:cstheme="minorBidi"/>
              <w:noProof/>
              <w:color w:val="auto"/>
              <w:sz w:val="22"/>
              <w:lang w:eastAsia="en-GB"/>
            </w:rPr>
          </w:pPr>
          <w:hyperlink w:history="1" w:anchor="_Toc79997712">
            <w:r w:rsidRPr="00797C07" w:rsidR="00031E55">
              <w:rPr>
                <w:rStyle w:val="Hyperlink"/>
                <w:noProof/>
              </w:rPr>
              <w:t>5.1</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Worker</w:t>
            </w:r>
            <w:r w:rsidR="00031E55">
              <w:rPr>
                <w:noProof/>
                <w:webHidden/>
              </w:rPr>
              <w:tab/>
            </w:r>
            <w:r w:rsidR="00031E55">
              <w:rPr>
                <w:noProof/>
                <w:webHidden/>
              </w:rPr>
              <w:fldChar w:fldCharType="begin"/>
            </w:r>
            <w:r w:rsidR="00031E55">
              <w:rPr>
                <w:noProof/>
                <w:webHidden/>
              </w:rPr>
              <w:instrText xml:space="preserve"> PAGEREF _Toc79997712 \h </w:instrText>
            </w:r>
            <w:r w:rsidR="00031E55">
              <w:rPr>
                <w:noProof/>
                <w:webHidden/>
              </w:rPr>
            </w:r>
            <w:r w:rsidR="00031E55">
              <w:rPr>
                <w:noProof/>
                <w:webHidden/>
              </w:rPr>
              <w:fldChar w:fldCharType="separate"/>
            </w:r>
            <w:r w:rsidR="00031E55">
              <w:rPr>
                <w:noProof/>
                <w:webHidden/>
              </w:rPr>
              <w:t>59</w:t>
            </w:r>
            <w:r w:rsidR="00031E55">
              <w:rPr>
                <w:noProof/>
                <w:webHidden/>
              </w:rPr>
              <w:fldChar w:fldCharType="end"/>
            </w:r>
          </w:hyperlink>
        </w:p>
        <w:p w:rsidR="00031E55" w:rsidRDefault="00B52C6D" w14:paraId="385ACFA3" w14:textId="59943C65">
          <w:pPr>
            <w:pStyle w:val="TOC2"/>
            <w:tabs>
              <w:tab w:val="left" w:pos="1760"/>
            </w:tabs>
            <w:rPr>
              <w:rFonts w:asciiTheme="minorHAnsi" w:hAnsiTheme="minorHAnsi" w:eastAsiaTheme="minorEastAsia" w:cstheme="minorBidi"/>
              <w:noProof/>
              <w:color w:val="auto"/>
              <w:sz w:val="22"/>
              <w:lang w:eastAsia="en-GB"/>
            </w:rPr>
          </w:pPr>
          <w:hyperlink w:history="1" w:anchor="_Toc79997713">
            <w:r w:rsidRPr="00797C07" w:rsidR="00031E55">
              <w:rPr>
                <w:rStyle w:val="Hyperlink"/>
                <w:noProof/>
              </w:rPr>
              <w:t>5.2</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Person Name</w:t>
            </w:r>
            <w:r w:rsidR="00031E55">
              <w:rPr>
                <w:noProof/>
                <w:webHidden/>
              </w:rPr>
              <w:tab/>
            </w:r>
            <w:r w:rsidR="00031E55">
              <w:rPr>
                <w:noProof/>
                <w:webHidden/>
              </w:rPr>
              <w:fldChar w:fldCharType="begin"/>
            </w:r>
            <w:r w:rsidR="00031E55">
              <w:rPr>
                <w:noProof/>
                <w:webHidden/>
              </w:rPr>
              <w:instrText xml:space="preserve"> PAGEREF _Toc79997713 \h </w:instrText>
            </w:r>
            <w:r w:rsidR="00031E55">
              <w:rPr>
                <w:noProof/>
                <w:webHidden/>
              </w:rPr>
            </w:r>
            <w:r w:rsidR="00031E55">
              <w:rPr>
                <w:noProof/>
                <w:webHidden/>
              </w:rPr>
              <w:fldChar w:fldCharType="separate"/>
            </w:r>
            <w:r w:rsidR="00031E55">
              <w:rPr>
                <w:noProof/>
                <w:webHidden/>
              </w:rPr>
              <w:t>60</w:t>
            </w:r>
            <w:r w:rsidR="00031E55">
              <w:rPr>
                <w:noProof/>
                <w:webHidden/>
              </w:rPr>
              <w:fldChar w:fldCharType="end"/>
            </w:r>
          </w:hyperlink>
        </w:p>
        <w:p w:rsidR="00031E55" w:rsidRDefault="00B52C6D" w14:paraId="0EDC6DB2" w14:textId="634E71B0">
          <w:pPr>
            <w:pStyle w:val="TOC2"/>
            <w:tabs>
              <w:tab w:val="left" w:pos="1760"/>
            </w:tabs>
            <w:rPr>
              <w:rFonts w:asciiTheme="minorHAnsi" w:hAnsiTheme="minorHAnsi" w:eastAsiaTheme="minorEastAsia" w:cstheme="minorBidi"/>
              <w:noProof/>
              <w:color w:val="auto"/>
              <w:sz w:val="22"/>
              <w:lang w:eastAsia="en-GB"/>
            </w:rPr>
          </w:pPr>
          <w:hyperlink w:history="1" w:anchor="_Toc79997714">
            <w:r w:rsidRPr="00797C07" w:rsidR="00031E55">
              <w:rPr>
                <w:rStyle w:val="Hyperlink"/>
                <w:noProof/>
              </w:rPr>
              <w:t>5.3</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Person Ethnicity</w:t>
            </w:r>
            <w:r w:rsidR="00031E55">
              <w:rPr>
                <w:noProof/>
                <w:webHidden/>
              </w:rPr>
              <w:tab/>
            </w:r>
            <w:r w:rsidR="00031E55">
              <w:rPr>
                <w:noProof/>
                <w:webHidden/>
              </w:rPr>
              <w:fldChar w:fldCharType="begin"/>
            </w:r>
            <w:r w:rsidR="00031E55">
              <w:rPr>
                <w:noProof/>
                <w:webHidden/>
              </w:rPr>
              <w:instrText xml:space="preserve"> PAGEREF _Toc79997714 \h </w:instrText>
            </w:r>
            <w:r w:rsidR="00031E55">
              <w:rPr>
                <w:noProof/>
                <w:webHidden/>
              </w:rPr>
            </w:r>
            <w:r w:rsidR="00031E55">
              <w:rPr>
                <w:noProof/>
                <w:webHidden/>
              </w:rPr>
              <w:fldChar w:fldCharType="separate"/>
            </w:r>
            <w:r w:rsidR="00031E55">
              <w:rPr>
                <w:noProof/>
                <w:webHidden/>
              </w:rPr>
              <w:t>61</w:t>
            </w:r>
            <w:r w:rsidR="00031E55">
              <w:rPr>
                <w:noProof/>
                <w:webHidden/>
              </w:rPr>
              <w:fldChar w:fldCharType="end"/>
            </w:r>
          </w:hyperlink>
        </w:p>
        <w:p w:rsidR="00031E55" w:rsidRDefault="00B52C6D" w14:paraId="3968F219" w14:textId="6133C47E">
          <w:pPr>
            <w:pStyle w:val="TOC2"/>
            <w:tabs>
              <w:tab w:val="left" w:pos="1760"/>
            </w:tabs>
            <w:rPr>
              <w:rFonts w:asciiTheme="minorHAnsi" w:hAnsiTheme="minorHAnsi" w:eastAsiaTheme="minorEastAsia" w:cstheme="minorBidi"/>
              <w:noProof/>
              <w:color w:val="auto"/>
              <w:sz w:val="22"/>
              <w:lang w:eastAsia="en-GB"/>
            </w:rPr>
          </w:pPr>
          <w:hyperlink w:history="1" w:anchor="_Toc79997715">
            <w:r w:rsidRPr="00797C07" w:rsidR="00031E55">
              <w:rPr>
                <w:rStyle w:val="Hyperlink"/>
                <w:noProof/>
              </w:rPr>
              <w:t>5.4</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Person Legislative Data</w:t>
            </w:r>
            <w:r w:rsidR="00031E55">
              <w:rPr>
                <w:noProof/>
                <w:webHidden/>
              </w:rPr>
              <w:tab/>
            </w:r>
            <w:r w:rsidR="00031E55">
              <w:rPr>
                <w:noProof/>
                <w:webHidden/>
              </w:rPr>
              <w:fldChar w:fldCharType="begin"/>
            </w:r>
            <w:r w:rsidR="00031E55">
              <w:rPr>
                <w:noProof/>
                <w:webHidden/>
              </w:rPr>
              <w:instrText xml:space="preserve"> PAGEREF _Toc79997715 \h </w:instrText>
            </w:r>
            <w:r w:rsidR="00031E55">
              <w:rPr>
                <w:noProof/>
                <w:webHidden/>
              </w:rPr>
            </w:r>
            <w:r w:rsidR="00031E55">
              <w:rPr>
                <w:noProof/>
                <w:webHidden/>
              </w:rPr>
              <w:fldChar w:fldCharType="separate"/>
            </w:r>
            <w:r w:rsidR="00031E55">
              <w:rPr>
                <w:noProof/>
                <w:webHidden/>
              </w:rPr>
              <w:t>61</w:t>
            </w:r>
            <w:r w:rsidR="00031E55">
              <w:rPr>
                <w:noProof/>
                <w:webHidden/>
              </w:rPr>
              <w:fldChar w:fldCharType="end"/>
            </w:r>
          </w:hyperlink>
        </w:p>
        <w:p w:rsidR="00031E55" w:rsidRDefault="00B52C6D" w14:paraId="0A1C77E9" w14:textId="32FCA539">
          <w:pPr>
            <w:pStyle w:val="TOC2"/>
            <w:tabs>
              <w:tab w:val="left" w:pos="1760"/>
            </w:tabs>
            <w:rPr>
              <w:rFonts w:asciiTheme="minorHAnsi" w:hAnsiTheme="minorHAnsi" w:eastAsiaTheme="minorEastAsia" w:cstheme="minorBidi"/>
              <w:noProof/>
              <w:color w:val="auto"/>
              <w:sz w:val="22"/>
              <w:lang w:eastAsia="en-GB"/>
            </w:rPr>
          </w:pPr>
          <w:hyperlink w:history="1" w:anchor="_Toc79997716">
            <w:r w:rsidRPr="00797C07" w:rsidR="00031E55">
              <w:rPr>
                <w:rStyle w:val="Hyperlink"/>
                <w:noProof/>
              </w:rPr>
              <w:t>5.5</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Person Address</w:t>
            </w:r>
            <w:r w:rsidR="00031E55">
              <w:rPr>
                <w:noProof/>
                <w:webHidden/>
              </w:rPr>
              <w:tab/>
            </w:r>
            <w:r w:rsidR="00031E55">
              <w:rPr>
                <w:noProof/>
                <w:webHidden/>
              </w:rPr>
              <w:fldChar w:fldCharType="begin"/>
            </w:r>
            <w:r w:rsidR="00031E55">
              <w:rPr>
                <w:noProof/>
                <w:webHidden/>
              </w:rPr>
              <w:instrText xml:space="preserve"> PAGEREF _Toc79997716 \h </w:instrText>
            </w:r>
            <w:r w:rsidR="00031E55">
              <w:rPr>
                <w:noProof/>
                <w:webHidden/>
              </w:rPr>
            </w:r>
            <w:r w:rsidR="00031E55">
              <w:rPr>
                <w:noProof/>
                <w:webHidden/>
              </w:rPr>
              <w:fldChar w:fldCharType="separate"/>
            </w:r>
            <w:r w:rsidR="00031E55">
              <w:rPr>
                <w:noProof/>
                <w:webHidden/>
              </w:rPr>
              <w:t>62</w:t>
            </w:r>
            <w:r w:rsidR="00031E55">
              <w:rPr>
                <w:noProof/>
                <w:webHidden/>
              </w:rPr>
              <w:fldChar w:fldCharType="end"/>
            </w:r>
          </w:hyperlink>
        </w:p>
        <w:p w:rsidR="00031E55" w:rsidRDefault="00B52C6D" w14:paraId="0130DC6C" w14:textId="07A90797">
          <w:pPr>
            <w:pStyle w:val="TOC2"/>
            <w:tabs>
              <w:tab w:val="left" w:pos="1760"/>
            </w:tabs>
            <w:rPr>
              <w:rFonts w:asciiTheme="minorHAnsi" w:hAnsiTheme="minorHAnsi" w:eastAsiaTheme="minorEastAsia" w:cstheme="minorBidi"/>
              <w:noProof/>
              <w:color w:val="auto"/>
              <w:sz w:val="22"/>
              <w:lang w:eastAsia="en-GB"/>
            </w:rPr>
          </w:pPr>
          <w:hyperlink w:history="1" w:anchor="_Toc79997717">
            <w:r w:rsidRPr="00797C07" w:rsidR="00031E55">
              <w:rPr>
                <w:rStyle w:val="Hyperlink"/>
                <w:noProof/>
              </w:rPr>
              <w:t>5.6</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Person Phone</w:t>
            </w:r>
            <w:r w:rsidR="00031E55">
              <w:rPr>
                <w:noProof/>
                <w:webHidden/>
              </w:rPr>
              <w:tab/>
            </w:r>
            <w:r w:rsidR="00031E55">
              <w:rPr>
                <w:noProof/>
                <w:webHidden/>
              </w:rPr>
              <w:fldChar w:fldCharType="begin"/>
            </w:r>
            <w:r w:rsidR="00031E55">
              <w:rPr>
                <w:noProof/>
                <w:webHidden/>
              </w:rPr>
              <w:instrText xml:space="preserve"> PAGEREF _Toc79997717 \h </w:instrText>
            </w:r>
            <w:r w:rsidR="00031E55">
              <w:rPr>
                <w:noProof/>
                <w:webHidden/>
              </w:rPr>
            </w:r>
            <w:r w:rsidR="00031E55">
              <w:rPr>
                <w:noProof/>
                <w:webHidden/>
              </w:rPr>
              <w:fldChar w:fldCharType="separate"/>
            </w:r>
            <w:r w:rsidR="00031E55">
              <w:rPr>
                <w:noProof/>
                <w:webHidden/>
              </w:rPr>
              <w:t>63</w:t>
            </w:r>
            <w:r w:rsidR="00031E55">
              <w:rPr>
                <w:noProof/>
                <w:webHidden/>
              </w:rPr>
              <w:fldChar w:fldCharType="end"/>
            </w:r>
          </w:hyperlink>
        </w:p>
        <w:p w:rsidR="00031E55" w:rsidRDefault="00B52C6D" w14:paraId="4A84C63E" w14:textId="274AA17F">
          <w:pPr>
            <w:pStyle w:val="TOC2"/>
            <w:tabs>
              <w:tab w:val="left" w:pos="1760"/>
            </w:tabs>
            <w:rPr>
              <w:rFonts w:asciiTheme="minorHAnsi" w:hAnsiTheme="minorHAnsi" w:eastAsiaTheme="minorEastAsia" w:cstheme="minorBidi"/>
              <w:noProof/>
              <w:color w:val="auto"/>
              <w:sz w:val="22"/>
              <w:lang w:eastAsia="en-GB"/>
            </w:rPr>
          </w:pPr>
          <w:hyperlink w:history="1" w:anchor="_Toc79997718">
            <w:r w:rsidRPr="00797C07" w:rsidR="00031E55">
              <w:rPr>
                <w:rStyle w:val="Hyperlink"/>
                <w:noProof/>
              </w:rPr>
              <w:t>5.7</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Person Citizenship</w:t>
            </w:r>
            <w:r w:rsidR="00031E55">
              <w:rPr>
                <w:noProof/>
                <w:webHidden/>
              </w:rPr>
              <w:tab/>
            </w:r>
            <w:r w:rsidR="00031E55">
              <w:rPr>
                <w:noProof/>
                <w:webHidden/>
              </w:rPr>
              <w:fldChar w:fldCharType="begin"/>
            </w:r>
            <w:r w:rsidR="00031E55">
              <w:rPr>
                <w:noProof/>
                <w:webHidden/>
              </w:rPr>
              <w:instrText xml:space="preserve"> PAGEREF _Toc79997718 \h </w:instrText>
            </w:r>
            <w:r w:rsidR="00031E55">
              <w:rPr>
                <w:noProof/>
                <w:webHidden/>
              </w:rPr>
            </w:r>
            <w:r w:rsidR="00031E55">
              <w:rPr>
                <w:noProof/>
                <w:webHidden/>
              </w:rPr>
              <w:fldChar w:fldCharType="separate"/>
            </w:r>
            <w:r w:rsidR="00031E55">
              <w:rPr>
                <w:noProof/>
                <w:webHidden/>
              </w:rPr>
              <w:t>64</w:t>
            </w:r>
            <w:r w:rsidR="00031E55">
              <w:rPr>
                <w:noProof/>
                <w:webHidden/>
              </w:rPr>
              <w:fldChar w:fldCharType="end"/>
            </w:r>
          </w:hyperlink>
        </w:p>
        <w:p w:rsidR="00031E55" w:rsidRDefault="00B52C6D" w14:paraId="62B61C67" w14:textId="00E396A6">
          <w:pPr>
            <w:pStyle w:val="TOC2"/>
            <w:tabs>
              <w:tab w:val="left" w:pos="1760"/>
            </w:tabs>
            <w:rPr>
              <w:rFonts w:asciiTheme="minorHAnsi" w:hAnsiTheme="minorHAnsi" w:eastAsiaTheme="minorEastAsia" w:cstheme="minorBidi"/>
              <w:noProof/>
              <w:color w:val="auto"/>
              <w:sz w:val="22"/>
              <w:lang w:eastAsia="en-GB"/>
            </w:rPr>
          </w:pPr>
          <w:hyperlink w:history="1" w:anchor="_Toc79997719">
            <w:r w:rsidRPr="00797C07" w:rsidR="00031E55">
              <w:rPr>
                <w:rStyle w:val="Hyperlink"/>
                <w:noProof/>
              </w:rPr>
              <w:t>5.8</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Person Email</w:t>
            </w:r>
            <w:r w:rsidR="00031E55">
              <w:rPr>
                <w:noProof/>
                <w:webHidden/>
              </w:rPr>
              <w:tab/>
            </w:r>
            <w:r w:rsidR="00031E55">
              <w:rPr>
                <w:noProof/>
                <w:webHidden/>
              </w:rPr>
              <w:fldChar w:fldCharType="begin"/>
            </w:r>
            <w:r w:rsidR="00031E55">
              <w:rPr>
                <w:noProof/>
                <w:webHidden/>
              </w:rPr>
              <w:instrText xml:space="preserve"> PAGEREF _Toc79997719 \h </w:instrText>
            </w:r>
            <w:r w:rsidR="00031E55">
              <w:rPr>
                <w:noProof/>
                <w:webHidden/>
              </w:rPr>
            </w:r>
            <w:r w:rsidR="00031E55">
              <w:rPr>
                <w:noProof/>
                <w:webHidden/>
              </w:rPr>
              <w:fldChar w:fldCharType="separate"/>
            </w:r>
            <w:r w:rsidR="00031E55">
              <w:rPr>
                <w:noProof/>
                <w:webHidden/>
              </w:rPr>
              <w:t>64</w:t>
            </w:r>
            <w:r w:rsidR="00031E55">
              <w:rPr>
                <w:noProof/>
                <w:webHidden/>
              </w:rPr>
              <w:fldChar w:fldCharType="end"/>
            </w:r>
          </w:hyperlink>
        </w:p>
        <w:p w:rsidR="00031E55" w:rsidRDefault="00B52C6D" w14:paraId="7F6C8596" w14:textId="1EDF09E9">
          <w:pPr>
            <w:pStyle w:val="TOC2"/>
            <w:tabs>
              <w:tab w:val="left" w:pos="1760"/>
            </w:tabs>
            <w:rPr>
              <w:rFonts w:asciiTheme="minorHAnsi" w:hAnsiTheme="minorHAnsi" w:eastAsiaTheme="minorEastAsia" w:cstheme="minorBidi"/>
              <w:noProof/>
              <w:color w:val="auto"/>
              <w:sz w:val="22"/>
              <w:lang w:eastAsia="en-GB"/>
            </w:rPr>
          </w:pPr>
          <w:hyperlink w:history="1" w:anchor="_Toc79997720">
            <w:r w:rsidRPr="00797C07" w:rsidR="00031E55">
              <w:rPr>
                <w:rStyle w:val="Hyperlink"/>
                <w:noProof/>
              </w:rPr>
              <w:t>5.9</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Person Passport</w:t>
            </w:r>
            <w:r w:rsidR="00031E55">
              <w:rPr>
                <w:noProof/>
                <w:webHidden/>
              </w:rPr>
              <w:tab/>
            </w:r>
            <w:r w:rsidR="00031E55">
              <w:rPr>
                <w:noProof/>
                <w:webHidden/>
              </w:rPr>
              <w:fldChar w:fldCharType="begin"/>
            </w:r>
            <w:r w:rsidR="00031E55">
              <w:rPr>
                <w:noProof/>
                <w:webHidden/>
              </w:rPr>
              <w:instrText xml:space="preserve"> PAGEREF _Toc79997720 \h </w:instrText>
            </w:r>
            <w:r w:rsidR="00031E55">
              <w:rPr>
                <w:noProof/>
                <w:webHidden/>
              </w:rPr>
            </w:r>
            <w:r w:rsidR="00031E55">
              <w:rPr>
                <w:noProof/>
                <w:webHidden/>
              </w:rPr>
              <w:fldChar w:fldCharType="separate"/>
            </w:r>
            <w:r w:rsidR="00031E55">
              <w:rPr>
                <w:noProof/>
                <w:webHidden/>
              </w:rPr>
              <w:t>65</w:t>
            </w:r>
            <w:r w:rsidR="00031E55">
              <w:rPr>
                <w:noProof/>
                <w:webHidden/>
              </w:rPr>
              <w:fldChar w:fldCharType="end"/>
            </w:r>
          </w:hyperlink>
        </w:p>
        <w:p w:rsidR="00031E55" w:rsidRDefault="00B52C6D" w14:paraId="014DDA76" w14:textId="20D2FC1E">
          <w:pPr>
            <w:pStyle w:val="TOC2"/>
            <w:tabs>
              <w:tab w:val="left" w:pos="1760"/>
            </w:tabs>
            <w:rPr>
              <w:rFonts w:asciiTheme="minorHAnsi" w:hAnsiTheme="minorHAnsi" w:eastAsiaTheme="minorEastAsia" w:cstheme="minorBidi"/>
              <w:noProof/>
              <w:color w:val="auto"/>
              <w:sz w:val="22"/>
              <w:lang w:eastAsia="en-GB"/>
            </w:rPr>
          </w:pPr>
          <w:hyperlink w:history="1" w:anchor="_Toc79997721">
            <w:r w:rsidRPr="00797C07" w:rsidR="00031E55">
              <w:rPr>
                <w:rStyle w:val="Hyperlink"/>
                <w:noProof/>
              </w:rPr>
              <w:t>5.10</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Person Visa</w:t>
            </w:r>
            <w:r w:rsidR="00031E55">
              <w:rPr>
                <w:noProof/>
                <w:webHidden/>
              </w:rPr>
              <w:tab/>
            </w:r>
            <w:r w:rsidR="00031E55">
              <w:rPr>
                <w:noProof/>
                <w:webHidden/>
              </w:rPr>
              <w:fldChar w:fldCharType="begin"/>
            </w:r>
            <w:r w:rsidR="00031E55">
              <w:rPr>
                <w:noProof/>
                <w:webHidden/>
              </w:rPr>
              <w:instrText xml:space="preserve"> PAGEREF _Toc79997721 \h </w:instrText>
            </w:r>
            <w:r w:rsidR="00031E55">
              <w:rPr>
                <w:noProof/>
                <w:webHidden/>
              </w:rPr>
            </w:r>
            <w:r w:rsidR="00031E55">
              <w:rPr>
                <w:noProof/>
                <w:webHidden/>
              </w:rPr>
              <w:fldChar w:fldCharType="separate"/>
            </w:r>
            <w:r w:rsidR="00031E55">
              <w:rPr>
                <w:noProof/>
                <w:webHidden/>
              </w:rPr>
              <w:t>66</w:t>
            </w:r>
            <w:r w:rsidR="00031E55">
              <w:rPr>
                <w:noProof/>
                <w:webHidden/>
              </w:rPr>
              <w:fldChar w:fldCharType="end"/>
            </w:r>
          </w:hyperlink>
        </w:p>
        <w:p w:rsidR="00031E55" w:rsidRDefault="00B52C6D" w14:paraId="22C283DC" w14:textId="0EA0777E">
          <w:pPr>
            <w:pStyle w:val="TOC2"/>
            <w:tabs>
              <w:tab w:val="left" w:pos="1760"/>
            </w:tabs>
            <w:rPr>
              <w:rFonts w:asciiTheme="minorHAnsi" w:hAnsiTheme="minorHAnsi" w:eastAsiaTheme="minorEastAsia" w:cstheme="minorBidi"/>
              <w:noProof/>
              <w:color w:val="auto"/>
              <w:sz w:val="22"/>
              <w:lang w:eastAsia="en-GB"/>
            </w:rPr>
          </w:pPr>
          <w:hyperlink w:history="1" w:anchor="_Toc79997722">
            <w:r w:rsidRPr="00797C07" w:rsidR="00031E55">
              <w:rPr>
                <w:rStyle w:val="Hyperlink"/>
                <w:noProof/>
              </w:rPr>
              <w:t>5.11</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Person Religion</w:t>
            </w:r>
            <w:r w:rsidR="00031E55">
              <w:rPr>
                <w:noProof/>
                <w:webHidden/>
              </w:rPr>
              <w:tab/>
            </w:r>
            <w:r w:rsidR="00031E55">
              <w:rPr>
                <w:noProof/>
                <w:webHidden/>
              </w:rPr>
              <w:fldChar w:fldCharType="begin"/>
            </w:r>
            <w:r w:rsidR="00031E55">
              <w:rPr>
                <w:noProof/>
                <w:webHidden/>
              </w:rPr>
              <w:instrText xml:space="preserve"> PAGEREF _Toc79997722 \h </w:instrText>
            </w:r>
            <w:r w:rsidR="00031E55">
              <w:rPr>
                <w:noProof/>
                <w:webHidden/>
              </w:rPr>
            </w:r>
            <w:r w:rsidR="00031E55">
              <w:rPr>
                <w:noProof/>
                <w:webHidden/>
              </w:rPr>
              <w:fldChar w:fldCharType="separate"/>
            </w:r>
            <w:r w:rsidR="00031E55">
              <w:rPr>
                <w:noProof/>
                <w:webHidden/>
              </w:rPr>
              <w:t>66</w:t>
            </w:r>
            <w:r w:rsidR="00031E55">
              <w:rPr>
                <w:noProof/>
                <w:webHidden/>
              </w:rPr>
              <w:fldChar w:fldCharType="end"/>
            </w:r>
          </w:hyperlink>
        </w:p>
        <w:p w:rsidR="00031E55" w:rsidRDefault="00B52C6D" w14:paraId="1B496219" w14:textId="4E47B239">
          <w:pPr>
            <w:pStyle w:val="TOC2"/>
            <w:tabs>
              <w:tab w:val="left" w:pos="1760"/>
            </w:tabs>
            <w:rPr>
              <w:rFonts w:asciiTheme="minorHAnsi" w:hAnsiTheme="minorHAnsi" w:eastAsiaTheme="minorEastAsia" w:cstheme="minorBidi"/>
              <w:noProof/>
              <w:color w:val="auto"/>
              <w:sz w:val="22"/>
              <w:lang w:eastAsia="en-GB"/>
            </w:rPr>
          </w:pPr>
          <w:hyperlink w:history="1" w:anchor="_Toc79997723">
            <w:r w:rsidRPr="00797C07" w:rsidR="00031E55">
              <w:rPr>
                <w:rStyle w:val="Hyperlink"/>
                <w:noProof/>
              </w:rPr>
              <w:t>5.12</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Person Disability</w:t>
            </w:r>
            <w:r w:rsidR="00031E55">
              <w:rPr>
                <w:noProof/>
                <w:webHidden/>
              </w:rPr>
              <w:tab/>
            </w:r>
            <w:r w:rsidR="00031E55">
              <w:rPr>
                <w:noProof/>
                <w:webHidden/>
              </w:rPr>
              <w:fldChar w:fldCharType="begin"/>
            </w:r>
            <w:r w:rsidR="00031E55">
              <w:rPr>
                <w:noProof/>
                <w:webHidden/>
              </w:rPr>
              <w:instrText xml:space="preserve"> PAGEREF _Toc79997723 \h </w:instrText>
            </w:r>
            <w:r w:rsidR="00031E55">
              <w:rPr>
                <w:noProof/>
                <w:webHidden/>
              </w:rPr>
            </w:r>
            <w:r w:rsidR="00031E55">
              <w:rPr>
                <w:noProof/>
                <w:webHidden/>
              </w:rPr>
              <w:fldChar w:fldCharType="separate"/>
            </w:r>
            <w:r w:rsidR="00031E55">
              <w:rPr>
                <w:noProof/>
                <w:webHidden/>
              </w:rPr>
              <w:t>67</w:t>
            </w:r>
            <w:r w:rsidR="00031E55">
              <w:rPr>
                <w:noProof/>
                <w:webHidden/>
              </w:rPr>
              <w:fldChar w:fldCharType="end"/>
            </w:r>
          </w:hyperlink>
        </w:p>
        <w:p w:rsidR="00031E55" w:rsidRDefault="00B52C6D" w14:paraId="69450985" w14:textId="52D4F4FC">
          <w:pPr>
            <w:pStyle w:val="TOC2"/>
            <w:tabs>
              <w:tab w:val="left" w:pos="1760"/>
            </w:tabs>
            <w:rPr>
              <w:rFonts w:asciiTheme="minorHAnsi" w:hAnsiTheme="minorHAnsi" w:eastAsiaTheme="minorEastAsia" w:cstheme="minorBidi"/>
              <w:noProof/>
              <w:color w:val="auto"/>
              <w:sz w:val="22"/>
              <w:lang w:eastAsia="en-GB"/>
            </w:rPr>
          </w:pPr>
          <w:hyperlink w:history="1" w:anchor="_Toc79997724">
            <w:r w:rsidRPr="00797C07" w:rsidR="00031E55">
              <w:rPr>
                <w:rStyle w:val="Hyperlink"/>
                <w:noProof/>
              </w:rPr>
              <w:t>5.13</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Work Relationship</w:t>
            </w:r>
            <w:r w:rsidR="00031E55">
              <w:rPr>
                <w:noProof/>
                <w:webHidden/>
              </w:rPr>
              <w:tab/>
            </w:r>
            <w:r w:rsidR="00031E55">
              <w:rPr>
                <w:noProof/>
                <w:webHidden/>
              </w:rPr>
              <w:fldChar w:fldCharType="begin"/>
            </w:r>
            <w:r w:rsidR="00031E55">
              <w:rPr>
                <w:noProof/>
                <w:webHidden/>
              </w:rPr>
              <w:instrText xml:space="preserve"> PAGEREF _Toc79997724 \h </w:instrText>
            </w:r>
            <w:r w:rsidR="00031E55">
              <w:rPr>
                <w:noProof/>
                <w:webHidden/>
              </w:rPr>
            </w:r>
            <w:r w:rsidR="00031E55">
              <w:rPr>
                <w:noProof/>
                <w:webHidden/>
              </w:rPr>
              <w:fldChar w:fldCharType="separate"/>
            </w:r>
            <w:r w:rsidR="00031E55">
              <w:rPr>
                <w:noProof/>
                <w:webHidden/>
              </w:rPr>
              <w:t>68</w:t>
            </w:r>
            <w:r w:rsidR="00031E55">
              <w:rPr>
                <w:noProof/>
                <w:webHidden/>
              </w:rPr>
              <w:fldChar w:fldCharType="end"/>
            </w:r>
          </w:hyperlink>
        </w:p>
        <w:p w:rsidR="00031E55" w:rsidRDefault="00B52C6D" w14:paraId="188B30DD" w14:textId="11B99DF4">
          <w:pPr>
            <w:pStyle w:val="TOC2"/>
            <w:tabs>
              <w:tab w:val="left" w:pos="1760"/>
            </w:tabs>
            <w:rPr>
              <w:rFonts w:asciiTheme="minorHAnsi" w:hAnsiTheme="minorHAnsi" w:eastAsiaTheme="minorEastAsia" w:cstheme="minorBidi"/>
              <w:noProof/>
              <w:color w:val="auto"/>
              <w:sz w:val="22"/>
              <w:lang w:eastAsia="en-GB"/>
            </w:rPr>
          </w:pPr>
          <w:hyperlink w:history="1" w:anchor="_Toc79997725">
            <w:r w:rsidRPr="00797C07" w:rsidR="00031E55">
              <w:rPr>
                <w:rStyle w:val="Hyperlink"/>
                <w:noProof/>
              </w:rPr>
              <w:t>5.14</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Work Terms</w:t>
            </w:r>
            <w:r w:rsidR="00031E55">
              <w:rPr>
                <w:noProof/>
                <w:webHidden/>
              </w:rPr>
              <w:tab/>
            </w:r>
            <w:r w:rsidR="00031E55">
              <w:rPr>
                <w:noProof/>
                <w:webHidden/>
              </w:rPr>
              <w:fldChar w:fldCharType="begin"/>
            </w:r>
            <w:r w:rsidR="00031E55">
              <w:rPr>
                <w:noProof/>
                <w:webHidden/>
              </w:rPr>
              <w:instrText xml:space="preserve"> PAGEREF _Toc79997725 \h </w:instrText>
            </w:r>
            <w:r w:rsidR="00031E55">
              <w:rPr>
                <w:noProof/>
                <w:webHidden/>
              </w:rPr>
            </w:r>
            <w:r w:rsidR="00031E55">
              <w:rPr>
                <w:noProof/>
                <w:webHidden/>
              </w:rPr>
              <w:fldChar w:fldCharType="separate"/>
            </w:r>
            <w:r w:rsidR="00031E55">
              <w:rPr>
                <w:noProof/>
                <w:webHidden/>
              </w:rPr>
              <w:t>68</w:t>
            </w:r>
            <w:r w:rsidR="00031E55">
              <w:rPr>
                <w:noProof/>
                <w:webHidden/>
              </w:rPr>
              <w:fldChar w:fldCharType="end"/>
            </w:r>
          </w:hyperlink>
        </w:p>
        <w:p w:rsidR="00031E55" w:rsidRDefault="00B52C6D" w14:paraId="2EDE3B8B" w14:textId="070A9FB9">
          <w:pPr>
            <w:pStyle w:val="TOC2"/>
            <w:tabs>
              <w:tab w:val="left" w:pos="1760"/>
            </w:tabs>
            <w:rPr>
              <w:rFonts w:asciiTheme="minorHAnsi" w:hAnsiTheme="minorHAnsi" w:eastAsiaTheme="minorEastAsia" w:cstheme="minorBidi"/>
              <w:noProof/>
              <w:color w:val="auto"/>
              <w:sz w:val="22"/>
              <w:lang w:eastAsia="en-GB"/>
            </w:rPr>
          </w:pPr>
          <w:hyperlink w:history="1" w:anchor="_Toc79997726">
            <w:r w:rsidRPr="00797C07" w:rsidR="00031E55">
              <w:rPr>
                <w:rStyle w:val="Hyperlink"/>
                <w:noProof/>
              </w:rPr>
              <w:t>5.15</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Assignment</w:t>
            </w:r>
            <w:r w:rsidR="00031E55">
              <w:rPr>
                <w:noProof/>
                <w:webHidden/>
              </w:rPr>
              <w:tab/>
            </w:r>
            <w:r w:rsidR="00031E55">
              <w:rPr>
                <w:noProof/>
                <w:webHidden/>
              </w:rPr>
              <w:fldChar w:fldCharType="begin"/>
            </w:r>
            <w:r w:rsidR="00031E55">
              <w:rPr>
                <w:noProof/>
                <w:webHidden/>
              </w:rPr>
              <w:instrText xml:space="preserve"> PAGEREF _Toc79997726 \h </w:instrText>
            </w:r>
            <w:r w:rsidR="00031E55">
              <w:rPr>
                <w:noProof/>
                <w:webHidden/>
              </w:rPr>
            </w:r>
            <w:r w:rsidR="00031E55">
              <w:rPr>
                <w:noProof/>
                <w:webHidden/>
              </w:rPr>
              <w:fldChar w:fldCharType="separate"/>
            </w:r>
            <w:r w:rsidR="00031E55">
              <w:rPr>
                <w:noProof/>
                <w:webHidden/>
              </w:rPr>
              <w:t>69</w:t>
            </w:r>
            <w:r w:rsidR="00031E55">
              <w:rPr>
                <w:noProof/>
                <w:webHidden/>
              </w:rPr>
              <w:fldChar w:fldCharType="end"/>
            </w:r>
          </w:hyperlink>
        </w:p>
        <w:p w:rsidR="00031E55" w:rsidRDefault="00B52C6D" w14:paraId="1E9F1240" w14:textId="7FD56DFF">
          <w:pPr>
            <w:pStyle w:val="TOC2"/>
            <w:tabs>
              <w:tab w:val="left" w:pos="1760"/>
            </w:tabs>
            <w:rPr>
              <w:rFonts w:asciiTheme="minorHAnsi" w:hAnsiTheme="minorHAnsi" w:eastAsiaTheme="minorEastAsia" w:cstheme="minorBidi"/>
              <w:noProof/>
              <w:color w:val="auto"/>
              <w:sz w:val="22"/>
              <w:lang w:eastAsia="en-GB"/>
            </w:rPr>
          </w:pPr>
          <w:hyperlink w:history="1" w:anchor="_Toc79997727">
            <w:r w:rsidRPr="00797C07" w:rsidR="00031E55">
              <w:rPr>
                <w:rStyle w:val="Hyperlink"/>
                <w:noProof/>
              </w:rPr>
              <w:t>5.16</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Assignment Work Measure</w:t>
            </w:r>
            <w:r w:rsidR="00031E55">
              <w:rPr>
                <w:noProof/>
                <w:webHidden/>
              </w:rPr>
              <w:tab/>
            </w:r>
            <w:r w:rsidR="00031E55">
              <w:rPr>
                <w:noProof/>
                <w:webHidden/>
              </w:rPr>
              <w:fldChar w:fldCharType="begin"/>
            </w:r>
            <w:r w:rsidR="00031E55">
              <w:rPr>
                <w:noProof/>
                <w:webHidden/>
              </w:rPr>
              <w:instrText xml:space="preserve"> PAGEREF _Toc79997727 \h </w:instrText>
            </w:r>
            <w:r w:rsidR="00031E55">
              <w:rPr>
                <w:noProof/>
                <w:webHidden/>
              </w:rPr>
            </w:r>
            <w:r w:rsidR="00031E55">
              <w:rPr>
                <w:noProof/>
                <w:webHidden/>
              </w:rPr>
              <w:fldChar w:fldCharType="separate"/>
            </w:r>
            <w:r w:rsidR="00031E55">
              <w:rPr>
                <w:noProof/>
                <w:webHidden/>
              </w:rPr>
              <w:t>72</w:t>
            </w:r>
            <w:r w:rsidR="00031E55">
              <w:rPr>
                <w:noProof/>
                <w:webHidden/>
              </w:rPr>
              <w:fldChar w:fldCharType="end"/>
            </w:r>
          </w:hyperlink>
        </w:p>
        <w:p w:rsidR="00031E55" w:rsidRDefault="00B52C6D" w14:paraId="578BD10E" w14:textId="13E147A9">
          <w:pPr>
            <w:pStyle w:val="TOC2"/>
            <w:tabs>
              <w:tab w:val="left" w:pos="1760"/>
            </w:tabs>
            <w:rPr>
              <w:rFonts w:asciiTheme="minorHAnsi" w:hAnsiTheme="minorHAnsi" w:eastAsiaTheme="minorEastAsia" w:cstheme="minorBidi"/>
              <w:noProof/>
              <w:color w:val="auto"/>
              <w:sz w:val="22"/>
              <w:lang w:eastAsia="en-GB"/>
            </w:rPr>
          </w:pPr>
          <w:hyperlink w:history="1" w:anchor="_Toc79997728">
            <w:r w:rsidRPr="00797C07" w:rsidR="00031E55">
              <w:rPr>
                <w:rStyle w:val="Hyperlink"/>
                <w:noProof/>
              </w:rPr>
              <w:t>5.17</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Assignment Grade Steps</w:t>
            </w:r>
            <w:r w:rsidR="00031E55">
              <w:rPr>
                <w:noProof/>
                <w:webHidden/>
              </w:rPr>
              <w:tab/>
            </w:r>
            <w:r w:rsidR="00031E55">
              <w:rPr>
                <w:noProof/>
                <w:webHidden/>
              </w:rPr>
              <w:fldChar w:fldCharType="begin"/>
            </w:r>
            <w:r w:rsidR="00031E55">
              <w:rPr>
                <w:noProof/>
                <w:webHidden/>
              </w:rPr>
              <w:instrText xml:space="preserve"> PAGEREF _Toc79997728 \h </w:instrText>
            </w:r>
            <w:r w:rsidR="00031E55">
              <w:rPr>
                <w:noProof/>
                <w:webHidden/>
              </w:rPr>
            </w:r>
            <w:r w:rsidR="00031E55">
              <w:rPr>
                <w:noProof/>
                <w:webHidden/>
              </w:rPr>
              <w:fldChar w:fldCharType="separate"/>
            </w:r>
            <w:r w:rsidR="00031E55">
              <w:rPr>
                <w:noProof/>
                <w:webHidden/>
              </w:rPr>
              <w:t>73</w:t>
            </w:r>
            <w:r w:rsidR="00031E55">
              <w:rPr>
                <w:noProof/>
                <w:webHidden/>
              </w:rPr>
              <w:fldChar w:fldCharType="end"/>
            </w:r>
          </w:hyperlink>
        </w:p>
        <w:p w:rsidR="00031E55" w:rsidRDefault="00B52C6D" w14:paraId="29DFDB95" w14:textId="79B83473">
          <w:pPr>
            <w:pStyle w:val="TOC2"/>
            <w:tabs>
              <w:tab w:val="left" w:pos="1760"/>
            </w:tabs>
            <w:rPr>
              <w:rFonts w:asciiTheme="minorHAnsi" w:hAnsiTheme="minorHAnsi" w:eastAsiaTheme="minorEastAsia" w:cstheme="minorBidi"/>
              <w:noProof/>
              <w:color w:val="auto"/>
              <w:sz w:val="22"/>
              <w:lang w:eastAsia="en-GB"/>
            </w:rPr>
          </w:pPr>
          <w:hyperlink w:history="1" w:anchor="_Toc79997729">
            <w:r w:rsidRPr="00797C07" w:rsidR="00031E55">
              <w:rPr>
                <w:rStyle w:val="Hyperlink"/>
                <w:noProof/>
              </w:rPr>
              <w:t>5.18</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Assigned Payroll</w:t>
            </w:r>
            <w:r w:rsidR="00031E55">
              <w:rPr>
                <w:noProof/>
                <w:webHidden/>
              </w:rPr>
              <w:tab/>
            </w:r>
            <w:r w:rsidR="00031E55">
              <w:rPr>
                <w:noProof/>
                <w:webHidden/>
              </w:rPr>
              <w:fldChar w:fldCharType="begin"/>
            </w:r>
            <w:r w:rsidR="00031E55">
              <w:rPr>
                <w:noProof/>
                <w:webHidden/>
              </w:rPr>
              <w:instrText xml:space="preserve"> PAGEREF _Toc79997729 \h </w:instrText>
            </w:r>
            <w:r w:rsidR="00031E55">
              <w:rPr>
                <w:noProof/>
                <w:webHidden/>
              </w:rPr>
            </w:r>
            <w:r w:rsidR="00031E55">
              <w:rPr>
                <w:noProof/>
                <w:webHidden/>
              </w:rPr>
              <w:fldChar w:fldCharType="separate"/>
            </w:r>
            <w:r w:rsidR="00031E55">
              <w:rPr>
                <w:noProof/>
                <w:webHidden/>
              </w:rPr>
              <w:t>74</w:t>
            </w:r>
            <w:r w:rsidR="00031E55">
              <w:rPr>
                <w:noProof/>
                <w:webHidden/>
              </w:rPr>
              <w:fldChar w:fldCharType="end"/>
            </w:r>
          </w:hyperlink>
        </w:p>
        <w:p w:rsidR="00031E55" w:rsidRDefault="00B52C6D" w14:paraId="0BF7A046" w14:textId="3BC9A7F0">
          <w:pPr>
            <w:pStyle w:val="TOC2"/>
            <w:tabs>
              <w:tab w:val="left" w:pos="1760"/>
            </w:tabs>
            <w:rPr>
              <w:rFonts w:asciiTheme="minorHAnsi" w:hAnsiTheme="minorHAnsi" w:eastAsiaTheme="minorEastAsia" w:cstheme="minorBidi"/>
              <w:noProof/>
              <w:color w:val="auto"/>
              <w:sz w:val="22"/>
              <w:lang w:eastAsia="en-GB"/>
            </w:rPr>
          </w:pPr>
          <w:hyperlink w:history="1" w:anchor="_Toc79997730">
            <w:r w:rsidRPr="00797C07" w:rsidR="00031E55">
              <w:rPr>
                <w:rStyle w:val="Hyperlink"/>
                <w:noProof/>
              </w:rPr>
              <w:t>5.19</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Salary</w:t>
            </w:r>
            <w:r w:rsidR="00031E55">
              <w:rPr>
                <w:noProof/>
                <w:webHidden/>
              </w:rPr>
              <w:tab/>
            </w:r>
            <w:r w:rsidR="00031E55">
              <w:rPr>
                <w:noProof/>
                <w:webHidden/>
              </w:rPr>
              <w:fldChar w:fldCharType="begin"/>
            </w:r>
            <w:r w:rsidR="00031E55">
              <w:rPr>
                <w:noProof/>
                <w:webHidden/>
              </w:rPr>
              <w:instrText xml:space="preserve"> PAGEREF _Toc79997730 \h </w:instrText>
            </w:r>
            <w:r w:rsidR="00031E55">
              <w:rPr>
                <w:noProof/>
                <w:webHidden/>
              </w:rPr>
            </w:r>
            <w:r w:rsidR="00031E55">
              <w:rPr>
                <w:noProof/>
                <w:webHidden/>
              </w:rPr>
              <w:fldChar w:fldCharType="separate"/>
            </w:r>
            <w:r w:rsidR="00031E55">
              <w:rPr>
                <w:noProof/>
                <w:webHidden/>
              </w:rPr>
              <w:t>74</w:t>
            </w:r>
            <w:r w:rsidR="00031E55">
              <w:rPr>
                <w:noProof/>
                <w:webHidden/>
              </w:rPr>
              <w:fldChar w:fldCharType="end"/>
            </w:r>
          </w:hyperlink>
        </w:p>
        <w:p w:rsidR="00031E55" w:rsidRDefault="00B52C6D" w14:paraId="35CC594C" w14:textId="7E74D724">
          <w:pPr>
            <w:pStyle w:val="TOC2"/>
            <w:tabs>
              <w:tab w:val="left" w:pos="1760"/>
            </w:tabs>
            <w:rPr>
              <w:rFonts w:asciiTheme="minorHAnsi" w:hAnsiTheme="minorHAnsi" w:eastAsiaTheme="minorEastAsia" w:cstheme="minorBidi"/>
              <w:noProof/>
              <w:color w:val="auto"/>
              <w:sz w:val="22"/>
              <w:lang w:eastAsia="en-GB"/>
            </w:rPr>
          </w:pPr>
          <w:hyperlink w:history="1" w:anchor="_Toc79997731">
            <w:r w:rsidRPr="00797C07" w:rsidR="00031E55">
              <w:rPr>
                <w:rStyle w:val="Hyperlink"/>
                <w:noProof/>
              </w:rPr>
              <w:t>5.20</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Personal Payment Method</w:t>
            </w:r>
            <w:r w:rsidR="00031E55">
              <w:rPr>
                <w:noProof/>
                <w:webHidden/>
              </w:rPr>
              <w:tab/>
            </w:r>
            <w:r w:rsidR="00031E55">
              <w:rPr>
                <w:noProof/>
                <w:webHidden/>
              </w:rPr>
              <w:fldChar w:fldCharType="begin"/>
            </w:r>
            <w:r w:rsidR="00031E55">
              <w:rPr>
                <w:noProof/>
                <w:webHidden/>
              </w:rPr>
              <w:instrText xml:space="preserve"> PAGEREF _Toc79997731 \h </w:instrText>
            </w:r>
            <w:r w:rsidR="00031E55">
              <w:rPr>
                <w:noProof/>
                <w:webHidden/>
              </w:rPr>
            </w:r>
            <w:r w:rsidR="00031E55">
              <w:rPr>
                <w:noProof/>
                <w:webHidden/>
              </w:rPr>
              <w:fldChar w:fldCharType="separate"/>
            </w:r>
            <w:r w:rsidR="00031E55">
              <w:rPr>
                <w:noProof/>
                <w:webHidden/>
              </w:rPr>
              <w:t>75</w:t>
            </w:r>
            <w:r w:rsidR="00031E55">
              <w:rPr>
                <w:noProof/>
                <w:webHidden/>
              </w:rPr>
              <w:fldChar w:fldCharType="end"/>
            </w:r>
          </w:hyperlink>
        </w:p>
        <w:p w:rsidR="00031E55" w:rsidRDefault="00B52C6D" w14:paraId="7B8A9777" w14:textId="0AE3C4A9">
          <w:pPr>
            <w:pStyle w:val="TOC2"/>
            <w:tabs>
              <w:tab w:val="left" w:pos="1760"/>
            </w:tabs>
            <w:rPr>
              <w:rFonts w:asciiTheme="minorHAnsi" w:hAnsiTheme="minorHAnsi" w:eastAsiaTheme="minorEastAsia" w:cstheme="minorBidi"/>
              <w:noProof/>
              <w:color w:val="auto"/>
              <w:sz w:val="22"/>
              <w:lang w:eastAsia="en-GB"/>
            </w:rPr>
          </w:pPr>
          <w:hyperlink w:history="1" w:anchor="_Toc79997732">
            <w:r w:rsidRPr="00797C07" w:rsidR="00031E55">
              <w:rPr>
                <w:rStyle w:val="Hyperlink"/>
                <w:noProof/>
              </w:rPr>
              <w:t>5.21</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External Bank Accounts</w:t>
            </w:r>
            <w:r w:rsidR="00031E55">
              <w:rPr>
                <w:noProof/>
                <w:webHidden/>
              </w:rPr>
              <w:tab/>
            </w:r>
            <w:r w:rsidR="00031E55">
              <w:rPr>
                <w:noProof/>
                <w:webHidden/>
              </w:rPr>
              <w:fldChar w:fldCharType="begin"/>
            </w:r>
            <w:r w:rsidR="00031E55">
              <w:rPr>
                <w:noProof/>
                <w:webHidden/>
              </w:rPr>
              <w:instrText xml:space="preserve"> PAGEREF _Toc79997732 \h </w:instrText>
            </w:r>
            <w:r w:rsidR="00031E55">
              <w:rPr>
                <w:noProof/>
                <w:webHidden/>
              </w:rPr>
            </w:r>
            <w:r w:rsidR="00031E55">
              <w:rPr>
                <w:noProof/>
                <w:webHidden/>
              </w:rPr>
              <w:fldChar w:fldCharType="separate"/>
            </w:r>
            <w:r w:rsidR="00031E55">
              <w:rPr>
                <w:noProof/>
                <w:webHidden/>
              </w:rPr>
              <w:t>75</w:t>
            </w:r>
            <w:r w:rsidR="00031E55">
              <w:rPr>
                <w:noProof/>
                <w:webHidden/>
              </w:rPr>
              <w:fldChar w:fldCharType="end"/>
            </w:r>
          </w:hyperlink>
        </w:p>
        <w:p w:rsidR="00031E55" w:rsidRDefault="00B52C6D" w14:paraId="0EE1AECA" w14:textId="37AB1385">
          <w:pPr>
            <w:pStyle w:val="TOC2"/>
            <w:tabs>
              <w:tab w:val="left" w:pos="1760"/>
            </w:tabs>
            <w:rPr>
              <w:rFonts w:asciiTheme="minorHAnsi" w:hAnsiTheme="minorHAnsi" w:eastAsiaTheme="minorEastAsia" w:cstheme="minorBidi"/>
              <w:noProof/>
              <w:color w:val="auto"/>
              <w:sz w:val="22"/>
              <w:lang w:eastAsia="en-GB"/>
            </w:rPr>
          </w:pPr>
          <w:hyperlink w:history="1" w:anchor="_Toc79997733">
            <w:r w:rsidRPr="00797C07" w:rsidR="00031E55">
              <w:rPr>
                <w:rStyle w:val="Hyperlink"/>
                <w:noProof/>
              </w:rPr>
              <w:t>5.22</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Bank</w:t>
            </w:r>
            <w:r w:rsidR="00031E55">
              <w:rPr>
                <w:noProof/>
                <w:webHidden/>
              </w:rPr>
              <w:tab/>
            </w:r>
            <w:r w:rsidR="00031E55">
              <w:rPr>
                <w:noProof/>
                <w:webHidden/>
              </w:rPr>
              <w:fldChar w:fldCharType="begin"/>
            </w:r>
            <w:r w:rsidR="00031E55">
              <w:rPr>
                <w:noProof/>
                <w:webHidden/>
              </w:rPr>
              <w:instrText xml:space="preserve"> PAGEREF _Toc79997733 \h </w:instrText>
            </w:r>
            <w:r w:rsidR="00031E55">
              <w:rPr>
                <w:noProof/>
                <w:webHidden/>
              </w:rPr>
            </w:r>
            <w:r w:rsidR="00031E55">
              <w:rPr>
                <w:noProof/>
                <w:webHidden/>
              </w:rPr>
              <w:fldChar w:fldCharType="separate"/>
            </w:r>
            <w:r w:rsidR="00031E55">
              <w:rPr>
                <w:noProof/>
                <w:webHidden/>
              </w:rPr>
              <w:t>76</w:t>
            </w:r>
            <w:r w:rsidR="00031E55">
              <w:rPr>
                <w:noProof/>
                <w:webHidden/>
              </w:rPr>
              <w:fldChar w:fldCharType="end"/>
            </w:r>
          </w:hyperlink>
        </w:p>
        <w:p w:rsidR="00031E55" w:rsidRDefault="00B52C6D" w14:paraId="02FB26EC" w14:textId="7E4956A4">
          <w:pPr>
            <w:pStyle w:val="TOC2"/>
            <w:tabs>
              <w:tab w:val="left" w:pos="1760"/>
            </w:tabs>
            <w:rPr>
              <w:rFonts w:asciiTheme="minorHAnsi" w:hAnsiTheme="minorHAnsi" w:eastAsiaTheme="minorEastAsia" w:cstheme="minorBidi"/>
              <w:noProof/>
              <w:color w:val="auto"/>
              <w:sz w:val="22"/>
              <w:lang w:eastAsia="en-GB"/>
            </w:rPr>
          </w:pPr>
          <w:hyperlink w:history="1" w:anchor="_Toc79997734">
            <w:r w:rsidRPr="00797C07" w:rsidR="00031E55">
              <w:rPr>
                <w:rStyle w:val="Hyperlink"/>
                <w:noProof/>
              </w:rPr>
              <w:t>5.23</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Bank Branch</w:t>
            </w:r>
            <w:r w:rsidR="00031E55">
              <w:rPr>
                <w:noProof/>
                <w:webHidden/>
              </w:rPr>
              <w:tab/>
            </w:r>
            <w:r w:rsidR="00031E55">
              <w:rPr>
                <w:noProof/>
                <w:webHidden/>
              </w:rPr>
              <w:fldChar w:fldCharType="begin"/>
            </w:r>
            <w:r w:rsidR="00031E55">
              <w:rPr>
                <w:noProof/>
                <w:webHidden/>
              </w:rPr>
              <w:instrText xml:space="preserve"> PAGEREF _Toc79997734 \h </w:instrText>
            </w:r>
            <w:r w:rsidR="00031E55">
              <w:rPr>
                <w:noProof/>
                <w:webHidden/>
              </w:rPr>
            </w:r>
            <w:r w:rsidR="00031E55">
              <w:rPr>
                <w:noProof/>
                <w:webHidden/>
              </w:rPr>
              <w:fldChar w:fldCharType="separate"/>
            </w:r>
            <w:r w:rsidR="00031E55">
              <w:rPr>
                <w:noProof/>
                <w:webHidden/>
              </w:rPr>
              <w:t>76</w:t>
            </w:r>
            <w:r w:rsidR="00031E55">
              <w:rPr>
                <w:noProof/>
                <w:webHidden/>
              </w:rPr>
              <w:fldChar w:fldCharType="end"/>
            </w:r>
          </w:hyperlink>
        </w:p>
        <w:p w:rsidR="00031E55" w:rsidRDefault="00B52C6D" w14:paraId="7810CD4D" w14:textId="7F87FCF4">
          <w:pPr>
            <w:pStyle w:val="TOC2"/>
            <w:tabs>
              <w:tab w:val="left" w:pos="1760"/>
            </w:tabs>
            <w:rPr>
              <w:rFonts w:asciiTheme="minorHAnsi" w:hAnsiTheme="minorHAnsi" w:eastAsiaTheme="minorEastAsia" w:cstheme="minorBidi"/>
              <w:noProof/>
              <w:color w:val="auto"/>
              <w:sz w:val="22"/>
              <w:lang w:eastAsia="en-GB"/>
            </w:rPr>
          </w:pPr>
          <w:hyperlink w:history="1" w:anchor="_Toc79997735">
            <w:r w:rsidRPr="00797C07" w:rsidR="00031E55">
              <w:rPr>
                <w:rStyle w:val="Hyperlink"/>
                <w:noProof/>
              </w:rPr>
              <w:t>5.24</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Assignment Supervisor</w:t>
            </w:r>
            <w:r w:rsidR="00031E55">
              <w:rPr>
                <w:noProof/>
                <w:webHidden/>
              </w:rPr>
              <w:tab/>
            </w:r>
            <w:r w:rsidR="00031E55">
              <w:rPr>
                <w:noProof/>
                <w:webHidden/>
              </w:rPr>
              <w:fldChar w:fldCharType="begin"/>
            </w:r>
            <w:r w:rsidR="00031E55">
              <w:rPr>
                <w:noProof/>
                <w:webHidden/>
              </w:rPr>
              <w:instrText xml:space="preserve"> PAGEREF _Toc79997735 \h </w:instrText>
            </w:r>
            <w:r w:rsidR="00031E55">
              <w:rPr>
                <w:noProof/>
                <w:webHidden/>
              </w:rPr>
            </w:r>
            <w:r w:rsidR="00031E55">
              <w:rPr>
                <w:noProof/>
                <w:webHidden/>
              </w:rPr>
              <w:fldChar w:fldCharType="separate"/>
            </w:r>
            <w:r w:rsidR="00031E55">
              <w:rPr>
                <w:noProof/>
                <w:webHidden/>
              </w:rPr>
              <w:t>77</w:t>
            </w:r>
            <w:r w:rsidR="00031E55">
              <w:rPr>
                <w:noProof/>
                <w:webHidden/>
              </w:rPr>
              <w:fldChar w:fldCharType="end"/>
            </w:r>
          </w:hyperlink>
        </w:p>
        <w:p w:rsidR="00031E55" w:rsidRDefault="00B52C6D" w14:paraId="37A0EB33" w14:textId="6D020977">
          <w:pPr>
            <w:pStyle w:val="TOC2"/>
            <w:tabs>
              <w:tab w:val="left" w:pos="1760"/>
            </w:tabs>
            <w:rPr>
              <w:rFonts w:asciiTheme="minorHAnsi" w:hAnsiTheme="minorHAnsi" w:eastAsiaTheme="minorEastAsia" w:cstheme="minorBidi"/>
              <w:noProof/>
              <w:color w:val="auto"/>
              <w:sz w:val="22"/>
              <w:lang w:eastAsia="en-GB"/>
            </w:rPr>
          </w:pPr>
          <w:hyperlink w:history="1" w:anchor="_Toc79997736">
            <w:r w:rsidRPr="00797C07" w:rsidR="00031E55">
              <w:rPr>
                <w:rStyle w:val="Hyperlink"/>
                <w:noProof/>
              </w:rPr>
              <w:t>5.25</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Contact</w:t>
            </w:r>
            <w:r w:rsidR="00031E55">
              <w:rPr>
                <w:noProof/>
                <w:webHidden/>
              </w:rPr>
              <w:tab/>
            </w:r>
            <w:r w:rsidR="00031E55">
              <w:rPr>
                <w:noProof/>
                <w:webHidden/>
              </w:rPr>
              <w:fldChar w:fldCharType="begin"/>
            </w:r>
            <w:r w:rsidR="00031E55">
              <w:rPr>
                <w:noProof/>
                <w:webHidden/>
              </w:rPr>
              <w:instrText xml:space="preserve"> PAGEREF _Toc79997736 \h </w:instrText>
            </w:r>
            <w:r w:rsidR="00031E55">
              <w:rPr>
                <w:noProof/>
                <w:webHidden/>
              </w:rPr>
            </w:r>
            <w:r w:rsidR="00031E55">
              <w:rPr>
                <w:noProof/>
                <w:webHidden/>
              </w:rPr>
              <w:fldChar w:fldCharType="separate"/>
            </w:r>
            <w:r w:rsidR="00031E55">
              <w:rPr>
                <w:noProof/>
                <w:webHidden/>
              </w:rPr>
              <w:t>78</w:t>
            </w:r>
            <w:r w:rsidR="00031E55">
              <w:rPr>
                <w:noProof/>
                <w:webHidden/>
              </w:rPr>
              <w:fldChar w:fldCharType="end"/>
            </w:r>
          </w:hyperlink>
        </w:p>
        <w:p w:rsidR="00031E55" w:rsidRDefault="00B52C6D" w14:paraId="336BE768" w14:textId="321F3B68">
          <w:pPr>
            <w:pStyle w:val="TOC2"/>
            <w:tabs>
              <w:tab w:val="left" w:pos="1760"/>
            </w:tabs>
            <w:rPr>
              <w:rFonts w:asciiTheme="minorHAnsi" w:hAnsiTheme="minorHAnsi" w:eastAsiaTheme="minorEastAsia" w:cstheme="minorBidi"/>
              <w:noProof/>
              <w:color w:val="auto"/>
              <w:sz w:val="22"/>
              <w:lang w:eastAsia="en-GB"/>
            </w:rPr>
          </w:pPr>
          <w:hyperlink w:history="1" w:anchor="_Toc79997737">
            <w:r w:rsidRPr="00797C07" w:rsidR="00031E55">
              <w:rPr>
                <w:rStyle w:val="Hyperlink"/>
                <w:noProof/>
              </w:rPr>
              <w:t>5.26</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Contact Phone</w:t>
            </w:r>
            <w:r w:rsidR="00031E55">
              <w:rPr>
                <w:noProof/>
                <w:webHidden/>
              </w:rPr>
              <w:tab/>
            </w:r>
            <w:r w:rsidR="00031E55">
              <w:rPr>
                <w:noProof/>
                <w:webHidden/>
              </w:rPr>
              <w:fldChar w:fldCharType="begin"/>
            </w:r>
            <w:r w:rsidR="00031E55">
              <w:rPr>
                <w:noProof/>
                <w:webHidden/>
              </w:rPr>
              <w:instrText xml:space="preserve"> PAGEREF _Toc79997737 \h </w:instrText>
            </w:r>
            <w:r w:rsidR="00031E55">
              <w:rPr>
                <w:noProof/>
                <w:webHidden/>
              </w:rPr>
            </w:r>
            <w:r w:rsidR="00031E55">
              <w:rPr>
                <w:noProof/>
                <w:webHidden/>
              </w:rPr>
              <w:fldChar w:fldCharType="separate"/>
            </w:r>
            <w:r w:rsidR="00031E55">
              <w:rPr>
                <w:noProof/>
                <w:webHidden/>
              </w:rPr>
              <w:t>78</w:t>
            </w:r>
            <w:r w:rsidR="00031E55">
              <w:rPr>
                <w:noProof/>
                <w:webHidden/>
              </w:rPr>
              <w:fldChar w:fldCharType="end"/>
            </w:r>
          </w:hyperlink>
        </w:p>
        <w:p w:rsidR="00031E55" w:rsidRDefault="00B52C6D" w14:paraId="4D995F7D" w14:textId="5327067A">
          <w:pPr>
            <w:pStyle w:val="TOC2"/>
            <w:tabs>
              <w:tab w:val="left" w:pos="1760"/>
            </w:tabs>
            <w:rPr>
              <w:rFonts w:asciiTheme="minorHAnsi" w:hAnsiTheme="minorHAnsi" w:eastAsiaTheme="minorEastAsia" w:cstheme="minorBidi"/>
              <w:noProof/>
              <w:color w:val="auto"/>
              <w:sz w:val="22"/>
              <w:lang w:eastAsia="en-GB"/>
            </w:rPr>
          </w:pPr>
          <w:hyperlink w:history="1" w:anchor="_Toc79997738">
            <w:r w:rsidRPr="00797C07" w:rsidR="00031E55">
              <w:rPr>
                <w:rStyle w:val="Hyperlink"/>
                <w:noProof/>
              </w:rPr>
              <w:t>5.27</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Contact Address</w:t>
            </w:r>
            <w:r w:rsidR="00031E55">
              <w:rPr>
                <w:noProof/>
                <w:webHidden/>
              </w:rPr>
              <w:tab/>
            </w:r>
            <w:r w:rsidR="00031E55">
              <w:rPr>
                <w:noProof/>
                <w:webHidden/>
              </w:rPr>
              <w:fldChar w:fldCharType="begin"/>
            </w:r>
            <w:r w:rsidR="00031E55">
              <w:rPr>
                <w:noProof/>
                <w:webHidden/>
              </w:rPr>
              <w:instrText xml:space="preserve"> PAGEREF _Toc79997738 \h </w:instrText>
            </w:r>
            <w:r w:rsidR="00031E55">
              <w:rPr>
                <w:noProof/>
                <w:webHidden/>
              </w:rPr>
            </w:r>
            <w:r w:rsidR="00031E55">
              <w:rPr>
                <w:noProof/>
                <w:webHidden/>
              </w:rPr>
              <w:fldChar w:fldCharType="separate"/>
            </w:r>
            <w:r w:rsidR="00031E55">
              <w:rPr>
                <w:noProof/>
                <w:webHidden/>
              </w:rPr>
              <w:t>79</w:t>
            </w:r>
            <w:r w:rsidR="00031E55">
              <w:rPr>
                <w:noProof/>
                <w:webHidden/>
              </w:rPr>
              <w:fldChar w:fldCharType="end"/>
            </w:r>
          </w:hyperlink>
        </w:p>
        <w:p w:rsidR="00031E55" w:rsidRDefault="00B52C6D" w14:paraId="0FF12F08" w14:textId="2B13CD03">
          <w:pPr>
            <w:pStyle w:val="TOC2"/>
            <w:tabs>
              <w:tab w:val="left" w:pos="1760"/>
            </w:tabs>
            <w:rPr>
              <w:rFonts w:asciiTheme="minorHAnsi" w:hAnsiTheme="minorHAnsi" w:eastAsiaTheme="minorEastAsia" w:cstheme="minorBidi"/>
              <w:noProof/>
              <w:color w:val="auto"/>
              <w:sz w:val="22"/>
              <w:lang w:eastAsia="en-GB"/>
            </w:rPr>
          </w:pPr>
          <w:hyperlink w:history="1" w:anchor="_Toc79997739">
            <w:r w:rsidRPr="00797C07" w:rsidR="00031E55">
              <w:rPr>
                <w:rStyle w:val="Hyperlink"/>
                <w:noProof/>
              </w:rPr>
              <w:t>5.28</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Contact Relationship</w:t>
            </w:r>
            <w:r w:rsidR="00031E55">
              <w:rPr>
                <w:noProof/>
                <w:webHidden/>
              </w:rPr>
              <w:tab/>
            </w:r>
            <w:r w:rsidR="00031E55">
              <w:rPr>
                <w:noProof/>
                <w:webHidden/>
              </w:rPr>
              <w:fldChar w:fldCharType="begin"/>
            </w:r>
            <w:r w:rsidR="00031E55">
              <w:rPr>
                <w:noProof/>
                <w:webHidden/>
              </w:rPr>
              <w:instrText xml:space="preserve"> PAGEREF _Toc79997739 \h </w:instrText>
            </w:r>
            <w:r w:rsidR="00031E55">
              <w:rPr>
                <w:noProof/>
                <w:webHidden/>
              </w:rPr>
            </w:r>
            <w:r w:rsidR="00031E55">
              <w:rPr>
                <w:noProof/>
                <w:webHidden/>
              </w:rPr>
              <w:fldChar w:fldCharType="separate"/>
            </w:r>
            <w:r w:rsidR="00031E55">
              <w:rPr>
                <w:noProof/>
                <w:webHidden/>
              </w:rPr>
              <w:t>79</w:t>
            </w:r>
            <w:r w:rsidR="00031E55">
              <w:rPr>
                <w:noProof/>
                <w:webHidden/>
              </w:rPr>
              <w:fldChar w:fldCharType="end"/>
            </w:r>
          </w:hyperlink>
        </w:p>
        <w:p w:rsidR="00031E55" w:rsidRDefault="00B52C6D" w14:paraId="32A5F99C" w14:textId="1BAC8A1C">
          <w:pPr>
            <w:pStyle w:val="TOC2"/>
            <w:tabs>
              <w:tab w:val="left" w:pos="1760"/>
            </w:tabs>
            <w:rPr>
              <w:rFonts w:asciiTheme="minorHAnsi" w:hAnsiTheme="minorHAnsi" w:eastAsiaTheme="minorEastAsia" w:cstheme="minorBidi"/>
              <w:noProof/>
              <w:color w:val="auto"/>
              <w:sz w:val="22"/>
              <w:lang w:eastAsia="en-GB"/>
            </w:rPr>
          </w:pPr>
          <w:hyperlink w:history="1" w:anchor="_Toc79997740">
            <w:r w:rsidRPr="00797C07" w:rsidR="00031E55">
              <w:rPr>
                <w:rStyle w:val="Hyperlink"/>
                <w:noProof/>
              </w:rPr>
              <w:t>5.29</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Person Absence Entry</w:t>
            </w:r>
            <w:r w:rsidR="00031E55">
              <w:rPr>
                <w:noProof/>
                <w:webHidden/>
              </w:rPr>
              <w:tab/>
            </w:r>
            <w:r w:rsidR="00031E55">
              <w:rPr>
                <w:noProof/>
                <w:webHidden/>
              </w:rPr>
              <w:fldChar w:fldCharType="begin"/>
            </w:r>
            <w:r w:rsidR="00031E55">
              <w:rPr>
                <w:noProof/>
                <w:webHidden/>
              </w:rPr>
              <w:instrText xml:space="preserve"> PAGEREF _Toc79997740 \h </w:instrText>
            </w:r>
            <w:r w:rsidR="00031E55">
              <w:rPr>
                <w:noProof/>
                <w:webHidden/>
              </w:rPr>
            </w:r>
            <w:r w:rsidR="00031E55">
              <w:rPr>
                <w:noProof/>
                <w:webHidden/>
              </w:rPr>
              <w:fldChar w:fldCharType="separate"/>
            </w:r>
            <w:r w:rsidR="00031E55">
              <w:rPr>
                <w:noProof/>
                <w:webHidden/>
              </w:rPr>
              <w:t>80</w:t>
            </w:r>
            <w:r w:rsidR="00031E55">
              <w:rPr>
                <w:noProof/>
                <w:webHidden/>
              </w:rPr>
              <w:fldChar w:fldCharType="end"/>
            </w:r>
          </w:hyperlink>
        </w:p>
        <w:p w:rsidR="00031E55" w:rsidRDefault="00B52C6D" w14:paraId="246595E3" w14:textId="7F30F582">
          <w:pPr>
            <w:pStyle w:val="TOC2"/>
            <w:tabs>
              <w:tab w:val="left" w:pos="1760"/>
            </w:tabs>
            <w:rPr>
              <w:rFonts w:asciiTheme="minorHAnsi" w:hAnsiTheme="minorHAnsi" w:eastAsiaTheme="minorEastAsia" w:cstheme="minorBidi"/>
              <w:noProof/>
              <w:color w:val="auto"/>
              <w:sz w:val="22"/>
              <w:lang w:eastAsia="en-GB"/>
            </w:rPr>
          </w:pPr>
          <w:hyperlink w:history="1" w:anchor="_Toc79997741">
            <w:r w:rsidRPr="00797C07" w:rsidR="00031E55">
              <w:rPr>
                <w:rStyle w:val="Hyperlink"/>
                <w:noProof/>
              </w:rPr>
              <w:t>5.30</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Person Maternity Absence Entry</w:t>
            </w:r>
            <w:r w:rsidR="00031E55">
              <w:rPr>
                <w:noProof/>
                <w:webHidden/>
              </w:rPr>
              <w:tab/>
            </w:r>
            <w:r w:rsidR="00031E55">
              <w:rPr>
                <w:noProof/>
                <w:webHidden/>
              </w:rPr>
              <w:fldChar w:fldCharType="begin"/>
            </w:r>
            <w:r w:rsidR="00031E55">
              <w:rPr>
                <w:noProof/>
                <w:webHidden/>
              </w:rPr>
              <w:instrText xml:space="preserve"> PAGEREF _Toc79997741 \h </w:instrText>
            </w:r>
            <w:r w:rsidR="00031E55">
              <w:rPr>
                <w:noProof/>
                <w:webHidden/>
              </w:rPr>
            </w:r>
            <w:r w:rsidR="00031E55">
              <w:rPr>
                <w:noProof/>
                <w:webHidden/>
              </w:rPr>
              <w:fldChar w:fldCharType="separate"/>
            </w:r>
            <w:r w:rsidR="00031E55">
              <w:rPr>
                <w:noProof/>
                <w:webHidden/>
              </w:rPr>
              <w:t>81</w:t>
            </w:r>
            <w:r w:rsidR="00031E55">
              <w:rPr>
                <w:noProof/>
                <w:webHidden/>
              </w:rPr>
              <w:fldChar w:fldCharType="end"/>
            </w:r>
          </w:hyperlink>
        </w:p>
        <w:p w:rsidR="00031E55" w:rsidRDefault="00B52C6D" w14:paraId="6833F27D" w14:textId="5C7FEA51">
          <w:pPr>
            <w:pStyle w:val="TOC2"/>
            <w:tabs>
              <w:tab w:val="left" w:pos="1760"/>
            </w:tabs>
            <w:rPr>
              <w:rFonts w:asciiTheme="minorHAnsi" w:hAnsiTheme="minorHAnsi" w:eastAsiaTheme="minorEastAsia" w:cstheme="minorBidi"/>
              <w:noProof/>
              <w:color w:val="auto"/>
              <w:sz w:val="22"/>
              <w:lang w:eastAsia="en-GB"/>
            </w:rPr>
          </w:pPr>
          <w:hyperlink w:history="1" w:anchor="_Toc79997742">
            <w:r w:rsidRPr="00797C07" w:rsidR="00031E55">
              <w:rPr>
                <w:rStyle w:val="Hyperlink"/>
                <w:noProof/>
              </w:rPr>
              <w:t>5.31</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Assignment Work Schedule</w:t>
            </w:r>
            <w:r w:rsidR="00031E55">
              <w:rPr>
                <w:noProof/>
                <w:webHidden/>
              </w:rPr>
              <w:tab/>
            </w:r>
            <w:r w:rsidR="00031E55">
              <w:rPr>
                <w:noProof/>
                <w:webHidden/>
              </w:rPr>
              <w:fldChar w:fldCharType="begin"/>
            </w:r>
            <w:r w:rsidR="00031E55">
              <w:rPr>
                <w:noProof/>
                <w:webHidden/>
              </w:rPr>
              <w:instrText xml:space="preserve"> PAGEREF _Toc79997742 \h </w:instrText>
            </w:r>
            <w:r w:rsidR="00031E55">
              <w:rPr>
                <w:noProof/>
                <w:webHidden/>
              </w:rPr>
            </w:r>
            <w:r w:rsidR="00031E55">
              <w:rPr>
                <w:noProof/>
                <w:webHidden/>
              </w:rPr>
              <w:fldChar w:fldCharType="separate"/>
            </w:r>
            <w:r w:rsidR="00031E55">
              <w:rPr>
                <w:noProof/>
                <w:webHidden/>
              </w:rPr>
              <w:t>82</w:t>
            </w:r>
            <w:r w:rsidR="00031E55">
              <w:rPr>
                <w:noProof/>
                <w:webHidden/>
              </w:rPr>
              <w:fldChar w:fldCharType="end"/>
            </w:r>
          </w:hyperlink>
        </w:p>
        <w:p w:rsidR="00031E55" w:rsidRDefault="00B52C6D" w14:paraId="2BEA9B20" w14:textId="46DAF8C9">
          <w:pPr>
            <w:pStyle w:val="TOC2"/>
            <w:tabs>
              <w:tab w:val="left" w:pos="1760"/>
            </w:tabs>
            <w:rPr>
              <w:rFonts w:asciiTheme="minorHAnsi" w:hAnsiTheme="minorHAnsi" w:eastAsiaTheme="minorEastAsia" w:cstheme="minorBidi"/>
              <w:noProof/>
              <w:color w:val="auto"/>
              <w:sz w:val="22"/>
              <w:lang w:eastAsia="en-GB"/>
            </w:rPr>
          </w:pPr>
          <w:hyperlink w:history="1" w:anchor="_Toc79997743">
            <w:r w:rsidRPr="00797C07" w:rsidR="00031E55">
              <w:rPr>
                <w:rStyle w:val="Hyperlink"/>
                <w:noProof/>
              </w:rPr>
              <w:t>5.32</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Person Seniority Date</w:t>
            </w:r>
            <w:r w:rsidR="00031E55">
              <w:rPr>
                <w:noProof/>
                <w:webHidden/>
              </w:rPr>
              <w:tab/>
            </w:r>
            <w:r w:rsidR="00031E55">
              <w:rPr>
                <w:noProof/>
                <w:webHidden/>
              </w:rPr>
              <w:fldChar w:fldCharType="begin"/>
            </w:r>
            <w:r w:rsidR="00031E55">
              <w:rPr>
                <w:noProof/>
                <w:webHidden/>
              </w:rPr>
              <w:instrText xml:space="preserve"> PAGEREF _Toc79997743 \h </w:instrText>
            </w:r>
            <w:r w:rsidR="00031E55">
              <w:rPr>
                <w:noProof/>
                <w:webHidden/>
              </w:rPr>
            </w:r>
            <w:r w:rsidR="00031E55">
              <w:rPr>
                <w:noProof/>
                <w:webHidden/>
              </w:rPr>
              <w:fldChar w:fldCharType="separate"/>
            </w:r>
            <w:r w:rsidR="00031E55">
              <w:rPr>
                <w:noProof/>
                <w:webHidden/>
              </w:rPr>
              <w:t>83</w:t>
            </w:r>
            <w:r w:rsidR="00031E55">
              <w:rPr>
                <w:noProof/>
                <w:webHidden/>
              </w:rPr>
              <w:fldChar w:fldCharType="end"/>
            </w:r>
          </w:hyperlink>
        </w:p>
        <w:p w:rsidR="00031E55" w:rsidRDefault="00B52C6D" w14:paraId="624DDBD0" w14:textId="55E5C32C">
          <w:pPr>
            <w:pStyle w:val="TOC2"/>
            <w:tabs>
              <w:tab w:val="left" w:pos="1760"/>
            </w:tabs>
            <w:rPr>
              <w:rFonts w:asciiTheme="minorHAnsi" w:hAnsiTheme="minorHAnsi" w:eastAsiaTheme="minorEastAsia" w:cstheme="minorBidi"/>
              <w:noProof/>
              <w:color w:val="auto"/>
              <w:sz w:val="22"/>
              <w:lang w:eastAsia="en-GB"/>
            </w:rPr>
          </w:pPr>
          <w:hyperlink w:history="1" w:anchor="_Toc79997744">
            <w:r w:rsidRPr="00797C07" w:rsidR="00031E55">
              <w:rPr>
                <w:rStyle w:val="Hyperlink"/>
                <w:noProof/>
              </w:rPr>
              <w:t>5.33</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Person Absence Accrual Detail</w:t>
            </w:r>
            <w:r w:rsidR="00031E55">
              <w:rPr>
                <w:noProof/>
                <w:webHidden/>
              </w:rPr>
              <w:tab/>
            </w:r>
            <w:r w:rsidR="00031E55">
              <w:rPr>
                <w:noProof/>
                <w:webHidden/>
              </w:rPr>
              <w:fldChar w:fldCharType="begin"/>
            </w:r>
            <w:r w:rsidR="00031E55">
              <w:rPr>
                <w:noProof/>
                <w:webHidden/>
              </w:rPr>
              <w:instrText xml:space="preserve"> PAGEREF _Toc79997744 \h </w:instrText>
            </w:r>
            <w:r w:rsidR="00031E55">
              <w:rPr>
                <w:noProof/>
                <w:webHidden/>
              </w:rPr>
            </w:r>
            <w:r w:rsidR="00031E55">
              <w:rPr>
                <w:noProof/>
                <w:webHidden/>
              </w:rPr>
              <w:fldChar w:fldCharType="separate"/>
            </w:r>
            <w:r w:rsidR="00031E55">
              <w:rPr>
                <w:noProof/>
                <w:webHidden/>
              </w:rPr>
              <w:t>84</w:t>
            </w:r>
            <w:r w:rsidR="00031E55">
              <w:rPr>
                <w:noProof/>
                <w:webHidden/>
              </w:rPr>
              <w:fldChar w:fldCharType="end"/>
            </w:r>
          </w:hyperlink>
        </w:p>
        <w:p w:rsidR="00031E55" w:rsidRDefault="00B52C6D" w14:paraId="5FF69573" w14:textId="7773888A">
          <w:pPr>
            <w:pStyle w:val="TOC2"/>
            <w:tabs>
              <w:tab w:val="left" w:pos="1760"/>
            </w:tabs>
            <w:rPr>
              <w:rFonts w:asciiTheme="minorHAnsi" w:hAnsiTheme="minorHAnsi" w:eastAsiaTheme="minorEastAsia" w:cstheme="minorBidi"/>
              <w:noProof/>
              <w:color w:val="auto"/>
              <w:sz w:val="22"/>
              <w:lang w:eastAsia="en-GB"/>
            </w:rPr>
          </w:pPr>
          <w:hyperlink w:history="1" w:anchor="_Toc79997745">
            <w:r w:rsidRPr="00797C07" w:rsidR="00031E55">
              <w:rPr>
                <w:rStyle w:val="Hyperlink"/>
                <w:noProof/>
              </w:rPr>
              <w:t>5.34</w:t>
            </w:r>
            <w:r w:rsidR="00031E55">
              <w:rPr>
                <w:rFonts w:asciiTheme="minorHAnsi" w:hAnsiTheme="minorHAnsi" w:eastAsiaTheme="minorEastAsia" w:cstheme="minorBidi"/>
                <w:noProof/>
                <w:color w:val="auto"/>
                <w:sz w:val="22"/>
                <w:lang w:eastAsia="en-GB"/>
              </w:rPr>
              <w:tab/>
            </w:r>
            <w:r w:rsidRPr="00797C07" w:rsidR="00031E55">
              <w:rPr>
                <w:rStyle w:val="Hyperlink"/>
                <w:noProof/>
              </w:rPr>
              <w:t>Business Object: Area Of Responsibility</w:t>
            </w:r>
            <w:r w:rsidR="00031E55">
              <w:rPr>
                <w:noProof/>
                <w:webHidden/>
              </w:rPr>
              <w:tab/>
            </w:r>
            <w:r w:rsidR="00031E55">
              <w:rPr>
                <w:noProof/>
                <w:webHidden/>
              </w:rPr>
              <w:fldChar w:fldCharType="begin"/>
            </w:r>
            <w:r w:rsidR="00031E55">
              <w:rPr>
                <w:noProof/>
                <w:webHidden/>
              </w:rPr>
              <w:instrText xml:space="preserve"> PAGEREF _Toc79997745 \h </w:instrText>
            </w:r>
            <w:r w:rsidR="00031E55">
              <w:rPr>
                <w:noProof/>
                <w:webHidden/>
              </w:rPr>
            </w:r>
            <w:r w:rsidR="00031E55">
              <w:rPr>
                <w:noProof/>
                <w:webHidden/>
              </w:rPr>
              <w:fldChar w:fldCharType="separate"/>
            </w:r>
            <w:r w:rsidR="00031E55">
              <w:rPr>
                <w:noProof/>
                <w:webHidden/>
              </w:rPr>
              <w:t>84</w:t>
            </w:r>
            <w:r w:rsidR="00031E55">
              <w:rPr>
                <w:noProof/>
                <w:webHidden/>
              </w:rPr>
              <w:fldChar w:fldCharType="end"/>
            </w:r>
          </w:hyperlink>
        </w:p>
        <w:p w:rsidR="00031E55" w:rsidRDefault="00B52C6D" w14:paraId="11D04348" w14:textId="3B8EF7AF">
          <w:pPr>
            <w:pStyle w:val="TOC1"/>
            <w:tabs>
              <w:tab w:val="left" w:pos="1760"/>
            </w:tabs>
            <w:rPr>
              <w:rFonts w:asciiTheme="minorHAnsi" w:hAnsiTheme="minorHAnsi" w:eastAsiaTheme="minorEastAsia" w:cstheme="minorBidi"/>
              <w:caps w:val="0"/>
              <w:color w:val="auto"/>
              <w:sz w:val="22"/>
              <w:lang w:eastAsia="en-GB"/>
            </w:rPr>
          </w:pPr>
          <w:hyperlink w:history="1" w:anchor="_Toc79997746">
            <w:r w:rsidRPr="00797C07" w:rsidR="00031E55">
              <w:rPr>
                <w:rStyle w:val="Hyperlink"/>
              </w:rPr>
              <w:t>6</w:t>
            </w:r>
            <w:r w:rsidR="00031E55">
              <w:rPr>
                <w:rFonts w:asciiTheme="minorHAnsi" w:hAnsiTheme="minorHAnsi" w:eastAsiaTheme="minorEastAsia" w:cstheme="minorBidi"/>
                <w:caps w:val="0"/>
                <w:color w:val="auto"/>
                <w:sz w:val="22"/>
                <w:lang w:eastAsia="en-GB"/>
              </w:rPr>
              <w:tab/>
            </w:r>
            <w:r w:rsidRPr="00797C07" w:rsidR="00031E55">
              <w:rPr>
                <w:rStyle w:val="Hyperlink"/>
              </w:rPr>
              <w:t>Open and Closed Issues for this deliverable</w:t>
            </w:r>
            <w:r w:rsidR="00031E55">
              <w:rPr>
                <w:webHidden/>
              </w:rPr>
              <w:tab/>
            </w:r>
            <w:r w:rsidR="00031E55">
              <w:rPr>
                <w:webHidden/>
              </w:rPr>
              <w:fldChar w:fldCharType="begin"/>
            </w:r>
            <w:r w:rsidR="00031E55">
              <w:rPr>
                <w:webHidden/>
              </w:rPr>
              <w:instrText xml:space="preserve"> PAGEREF _Toc79997746 \h </w:instrText>
            </w:r>
            <w:r w:rsidR="00031E55">
              <w:rPr>
                <w:webHidden/>
              </w:rPr>
            </w:r>
            <w:r w:rsidR="00031E55">
              <w:rPr>
                <w:webHidden/>
              </w:rPr>
              <w:fldChar w:fldCharType="separate"/>
            </w:r>
            <w:r w:rsidR="00031E55">
              <w:rPr>
                <w:webHidden/>
              </w:rPr>
              <w:t>86</w:t>
            </w:r>
            <w:r w:rsidR="00031E55">
              <w:rPr>
                <w:webHidden/>
              </w:rPr>
              <w:fldChar w:fldCharType="end"/>
            </w:r>
          </w:hyperlink>
        </w:p>
        <w:p w:rsidR="00031E55" w:rsidRDefault="00B52C6D" w14:paraId="7DB1E736" w14:textId="408F9211">
          <w:pPr>
            <w:pStyle w:val="TOC2"/>
            <w:tabs>
              <w:tab w:val="left" w:pos="1760"/>
            </w:tabs>
            <w:rPr>
              <w:rFonts w:asciiTheme="minorHAnsi" w:hAnsiTheme="minorHAnsi" w:eastAsiaTheme="minorEastAsia" w:cstheme="minorBidi"/>
              <w:noProof/>
              <w:color w:val="auto"/>
              <w:sz w:val="22"/>
              <w:lang w:eastAsia="en-GB"/>
            </w:rPr>
          </w:pPr>
          <w:hyperlink w:history="1" w:anchor="_Toc79997747">
            <w:r w:rsidRPr="00797C07" w:rsidR="00031E55">
              <w:rPr>
                <w:rStyle w:val="Hyperlink"/>
                <w:noProof/>
              </w:rPr>
              <w:t>6.1</w:t>
            </w:r>
            <w:r w:rsidR="00031E55">
              <w:rPr>
                <w:rFonts w:asciiTheme="minorHAnsi" w:hAnsiTheme="minorHAnsi" w:eastAsiaTheme="minorEastAsia" w:cstheme="minorBidi"/>
                <w:noProof/>
                <w:color w:val="auto"/>
                <w:sz w:val="22"/>
                <w:lang w:eastAsia="en-GB"/>
              </w:rPr>
              <w:tab/>
            </w:r>
            <w:r w:rsidRPr="00797C07" w:rsidR="00031E55">
              <w:rPr>
                <w:rStyle w:val="Hyperlink"/>
                <w:noProof/>
              </w:rPr>
              <w:t>Open Issues</w:t>
            </w:r>
            <w:r w:rsidR="00031E55">
              <w:rPr>
                <w:noProof/>
                <w:webHidden/>
              </w:rPr>
              <w:tab/>
            </w:r>
            <w:r w:rsidR="00031E55">
              <w:rPr>
                <w:noProof/>
                <w:webHidden/>
              </w:rPr>
              <w:fldChar w:fldCharType="begin"/>
            </w:r>
            <w:r w:rsidR="00031E55">
              <w:rPr>
                <w:noProof/>
                <w:webHidden/>
              </w:rPr>
              <w:instrText xml:space="preserve"> PAGEREF _Toc79997747 \h </w:instrText>
            </w:r>
            <w:r w:rsidR="00031E55">
              <w:rPr>
                <w:noProof/>
                <w:webHidden/>
              </w:rPr>
            </w:r>
            <w:r w:rsidR="00031E55">
              <w:rPr>
                <w:noProof/>
                <w:webHidden/>
              </w:rPr>
              <w:fldChar w:fldCharType="separate"/>
            </w:r>
            <w:r w:rsidR="00031E55">
              <w:rPr>
                <w:noProof/>
                <w:webHidden/>
              </w:rPr>
              <w:t>86</w:t>
            </w:r>
            <w:r w:rsidR="00031E55">
              <w:rPr>
                <w:noProof/>
                <w:webHidden/>
              </w:rPr>
              <w:fldChar w:fldCharType="end"/>
            </w:r>
          </w:hyperlink>
        </w:p>
        <w:p w:rsidR="00031E55" w:rsidRDefault="00B52C6D" w14:paraId="2CFFFC74" w14:textId="6421048D">
          <w:pPr>
            <w:pStyle w:val="TOC2"/>
            <w:tabs>
              <w:tab w:val="left" w:pos="1760"/>
            </w:tabs>
            <w:rPr>
              <w:rFonts w:asciiTheme="minorHAnsi" w:hAnsiTheme="minorHAnsi" w:eastAsiaTheme="minorEastAsia" w:cstheme="minorBidi"/>
              <w:noProof/>
              <w:color w:val="auto"/>
              <w:sz w:val="22"/>
              <w:lang w:eastAsia="en-GB"/>
            </w:rPr>
          </w:pPr>
          <w:hyperlink w:history="1" w:anchor="_Toc79997748">
            <w:r w:rsidRPr="00797C07" w:rsidR="00031E55">
              <w:rPr>
                <w:rStyle w:val="Hyperlink"/>
                <w:noProof/>
              </w:rPr>
              <w:t>6.2</w:t>
            </w:r>
            <w:r w:rsidR="00031E55">
              <w:rPr>
                <w:rFonts w:asciiTheme="minorHAnsi" w:hAnsiTheme="minorHAnsi" w:eastAsiaTheme="minorEastAsia" w:cstheme="minorBidi"/>
                <w:noProof/>
                <w:color w:val="auto"/>
                <w:sz w:val="22"/>
                <w:lang w:eastAsia="en-GB"/>
              </w:rPr>
              <w:tab/>
            </w:r>
            <w:r w:rsidRPr="00797C07" w:rsidR="00031E55">
              <w:rPr>
                <w:rStyle w:val="Hyperlink"/>
                <w:noProof/>
              </w:rPr>
              <w:t>Closed Issues</w:t>
            </w:r>
            <w:r w:rsidR="00031E55">
              <w:rPr>
                <w:noProof/>
                <w:webHidden/>
              </w:rPr>
              <w:tab/>
            </w:r>
            <w:r w:rsidR="00031E55">
              <w:rPr>
                <w:noProof/>
                <w:webHidden/>
              </w:rPr>
              <w:fldChar w:fldCharType="begin"/>
            </w:r>
            <w:r w:rsidR="00031E55">
              <w:rPr>
                <w:noProof/>
                <w:webHidden/>
              </w:rPr>
              <w:instrText xml:space="preserve"> PAGEREF _Toc79997748 \h </w:instrText>
            </w:r>
            <w:r w:rsidR="00031E55">
              <w:rPr>
                <w:noProof/>
                <w:webHidden/>
              </w:rPr>
            </w:r>
            <w:r w:rsidR="00031E55">
              <w:rPr>
                <w:noProof/>
                <w:webHidden/>
              </w:rPr>
              <w:fldChar w:fldCharType="separate"/>
            </w:r>
            <w:r w:rsidR="00031E55">
              <w:rPr>
                <w:noProof/>
                <w:webHidden/>
              </w:rPr>
              <w:t>86</w:t>
            </w:r>
            <w:r w:rsidR="00031E55">
              <w:rPr>
                <w:noProof/>
                <w:webHidden/>
              </w:rPr>
              <w:fldChar w:fldCharType="end"/>
            </w:r>
          </w:hyperlink>
        </w:p>
        <w:p w:rsidR="00801565" w:rsidP="00801565" w:rsidRDefault="00801565" w14:paraId="68198327" w14:textId="7384AF1A">
          <w:pPr>
            <w:tabs>
              <w:tab w:val="left" w:pos="993"/>
              <w:tab w:val="left" w:pos="3180"/>
            </w:tabs>
            <w:jc w:val="both"/>
            <w:rPr>
              <w:rFonts w:cs="Arial"/>
              <w:bCs/>
              <w:noProof/>
            </w:rPr>
          </w:pPr>
          <w:r>
            <w:rPr>
              <w:rFonts w:cs="Arial" w:asciiTheme="majorHAnsi" w:hAnsiTheme="majorHAnsi" w:eastAsiaTheme="majorEastAsia"/>
              <w:b/>
              <w:noProof/>
              <w:color w:val="1E5262"/>
              <w:sz w:val="24"/>
              <w:szCs w:val="32"/>
              <w:lang w:val="en-US" w:eastAsia="en-US"/>
            </w:rPr>
            <w:fldChar w:fldCharType="end"/>
          </w:r>
        </w:p>
      </w:sdtContent>
    </w:sdt>
    <w:p w:rsidRPr="00A40B2F" w:rsidR="00801565" w:rsidP="00801565" w:rsidRDefault="00801565" w14:paraId="42F0EBEF" w14:textId="77777777">
      <w:pPr>
        <w:jc w:val="both"/>
        <w:rPr>
          <w:rFonts w:ascii="Arial" w:hAnsi="Arial" w:cs="Arial"/>
        </w:rPr>
      </w:pPr>
    </w:p>
    <w:p w:rsidRPr="00A40B2F" w:rsidR="00801565" w:rsidP="00801565" w:rsidRDefault="00801565" w14:paraId="2F98034C" w14:textId="77777777">
      <w:pPr>
        <w:jc w:val="both"/>
        <w:rPr>
          <w:rFonts w:ascii="Arial" w:hAnsi="Arial" w:cs="Arial"/>
        </w:rPr>
      </w:pPr>
    </w:p>
    <w:p w:rsidRPr="00A40B2F" w:rsidR="00801565" w:rsidP="00801565" w:rsidRDefault="00801565" w14:paraId="75C33B6B" w14:textId="77777777">
      <w:pPr>
        <w:jc w:val="both"/>
        <w:rPr>
          <w:rFonts w:ascii="Arial" w:hAnsi="Arial" w:cs="Arial"/>
        </w:rPr>
      </w:pPr>
    </w:p>
    <w:p w:rsidRPr="00A40B2F" w:rsidR="00801565" w:rsidP="00801565" w:rsidRDefault="00801565" w14:paraId="5DCB7CA4" w14:textId="77777777">
      <w:pPr>
        <w:jc w:val="both"/>
        <w:rPr>
          <w:rFonts w:ascii="Arial" w:hAnsi="Arial" w:cs="Arial"/>
        </w:rPr>
      </w:pPr>
    </w:p>
    <w:p w:rsidRPr="00A40B2F" w:rsidR="00801565" w:rsidP="00801565" w:rsidRDefault="00801565" w14:paraId="62799AAF" w14:textId="77777777">
      <w:pPr>
        <w:jc w:val="both"/>
        <w:rPr>
          <w:rFonts w:ascii="Arial" w:hAnsi="Arial" w:cs="Arial"/>
        </w:rPr>
      </w:pPr>
    </w:p>
    <w:p w:rsidRPr="00A40B2F" w:rsidR="00801565" w:rsidP="00801565" w:rsidRDefault="00801565" w14:paraId="6E30161F" w14:textId="77777777">
      <w:pPr>
        <w:jc w:val="both"/>
        <w:rPr>
          <w:rFonts w:ascii="Arial" w:hAnsi="Arial" w:cs="Arial"/>
        </w:rPr>
      </w:pPr>
    </w:p>
    <w:p w:rsidRPr="00A40B2F" w:rsidR="00801565" w:rsidP="00801565" w:rsidRDefault="00801565" w14:paraId="45CD8857" w14:textId="77777777">
      <w:pPr>
        <w:jc w:val="both"/>
        <w:rPr>
          <w:rFonts w:ascii="Arial" w:hAnsi="Arial" w:cs="Arial"/>
        </w:rPr>
      </w:pPr>
    </w:p>
    <w:p w:rsidRPr="00A40B2F" w:rsidR="00801565" w:rsidP="00801565" w:rsidRDefault="00801565" w14:paraId="78F44CCA" w14:textId="77777777">
      <w:pPr>
        <w:jc w:val="both"/>
        <w:rPr>
          <w:rFonts w:ascii="Arial" w:hAnsi="Arial" w:cs="Arial"/>
        </w:rPr>
      </w:pPr>
    </w:p>
    <w:p w:rsidRPr="00A40B2F" w:rsidR="00801565" w:rsidP="00801565" w:rsidRDefault="00801565" w14:paraId="4F32E3C2" w14:textId="77777777">
      <w:pPr>
        <w:jc w:val="both"/>
        <w:rPr>
          <w:rFonts w:ascii="Arial" w:hAnsi="Arial" w:cs="Arial"/>
        </w:rPr>
      </w:pPr>
    </w:p>
    <w:p w:rsidRPr="00A40B2F" w:rsidR="00801565" w:rsidP="00801565" w:rsidRDefault="00801565" w14:paraId="6E586569" w14:textId="77777777">
      <w:pPr>
        <w:jc w:val="both"/>
        <w:rPr>
          <w:rFonts w:ascii="Arial" w:hAnsi="Arial" w:cs="Arial"/>
        </w:rPr>
      </w:pPr>
    </w:p>
    <w:p w:rsidRPr="00627041" w:rsidR="00801565" w:rsidP="00801565" w:rsidRDefault="00801565" w14:paraId="6B2DC39F" w14:textId="77777777">
      <w:pPr>
        <w:pStyle w:val="TableTitle0"/>
        <w:jc w:val="both"/>
        <w:rPr>
          <w:rFonts w:asciiTheme="majorHAnsi" w:hAnsiTheme="majorHAnsi"/>
          <w:i w:val="0"/>
        </w:rPr>
      </w:pPr>
      <w:bookmarkStart w:name="_Toc487011875" w:id="5"/>
      <w:bookmarkStart w:name="_Toc487012231" w:id="6"/>
      <w:bookmarkStart w:name="_Toc487012695" w:id="7"/>
      <w:bookmarkStart w:name="_Hlk63858827" w:id="8"/>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Pr="001D42C5" w:rsidR="00801565" w:rsidTr="007552AA" w14:paraId="0654450D" w14:textId="77777777">
        <w:trPr>
          <w:cnfStyle w:val="100000000000" w:firstRow="1" w:lastRow="0" w:firstColumn="0" w:lastColumn="0" w:oddVBand="0" w:evenVBand="0" w:oddHBand="0" w:evenHBand="0" w:firstRowFirstColumn="0" w:firstRowLastColumn="0" w:lastRowFirstColumn="0" w:lastRowLastColumn="0"/>
          <w:trHeight w:val="376"/>
        </w:trPr>
        <w:tc>
          <w:tcPr>
            <w:tcW w:w="2276" w:type="dxa"/>
          </w:tcPr>
          <w:p w:rsidRPr="001D42C5" w:rsidR="00801565" w:rsidP="0055101A" w:rsidRDefault="00801565" w14:paraId="55B69216" w14:textId="77777777">
            <w:pPr>
              <w:pStyle w:val="TableHeading"/>
              <w:jc w:val="both"/>
              <w:rPr>
                <w:i/>
              </w:rPr>
            </w:pPr>
            <w:bookmarkStart w:name="_Toc487011876" w:id="9"/>
            <w:bookmarkStart w:name="_Toc487012556" w:id="10"/>
            <w:r w:rsidRPr="001D42C5">
              <w:t>Date</w:t>
            </w:r>
            <w:bookmarkEnd w:id="9"/>
            <w:bookmarkEnd w:id="10"/>
          </w:p>
        </w:tc>
        <w:tc>
          <w:tcPr>
            <w:tcW w:w="2276" w:type="dxa"/>
          </w:tcPr>
          <w:p w:rsidRPr="001D42C5" w:rsidR="00801565" w:rsidP="0055101A" w:rsidRDefault="00801565" w14:paraId="580F426A" w14:textId="77777777">
            <w:pPr>
              <w:pStyle w:val="TableHeading"/>
              <w:jc w:val="both"/>
              <w:rPr>
                <w:i/>
              </w:rPr>
            </w:pPr>
            <w:bookmarkStart w:name="_Toc487011877" w:id="11"/>
            <w:bookmarkStart w:name="_Toc487012557" w:id="12"/>
            <w:r w:rsidRPr="001D42C5">
              <w:t>Version</w:t>
            </w:r>
            <w:bookmarkEnd w:id="11"/>
            <w:bookmarkEnd w:id="12"/>
          </w:p>
        </w:tc>
        <w:tc>
          <w:tcPr>
            <w:tcW w:w="2276" w:type="dxa"/>
          </w:tcPr>
          <w:p w:rsidRPr="001D42C5" w:rsidR="00801565" w:rsidP="0055101A" w:rsidRDefault="00801565" w14:paraId="5C73AFFA" w14:textId="77777777">
            <w:pPr>
              <w:pStyle w:val="TableHeading"/>
              <w:jc w:val="both"/>
              <w:rPr>
                <w:i/>
              </w:rPr>
            </w:pPr>
            <w:bookmarkStart w:name="_Toc487011878" w:id="13"/>
            <w:bookmarkStart w:name="_Toc487012558" w:id="14"/>
            <w:r w:rsidRPr="001D42C5">
              <w:t>Changed By</w:t>
            </w:r>
            <w:bookmarkEnd w:id="13"/>
            <w:bookmarkEnd w:id="14"/>
          </w:p>
        </w:tc>
        <w:tc>
          <w:tcPr>
            <w:tcW w:w="2276" w:type="dxa"/>
          </w:tcPr>
          <w:p w:rsidRPr="001D42C5" w:rsidR="00801565" w:rsidP="0055101A" w:rsidRDefault="00801565" w14:paraId="5D32F0FF" w14:textId="77777777">
            <w:pPr>
              <w:pStyle w:val="TableHeading"/>
              <w:jc w:val="both"/>
              <w:rPr>
                <w:i/>
              </w:rPr>
            </w:pPr>
            <w:bookmarkStart w:name="_Toc487011879" w:id="15"/>
            <w:bookmarkStart w:name="_Toc487012559" w:id="16"/>
            <w:r w:rsidRPr="001D42C5">
              <w:t>Reason for Change</w:t>
            </w:r>
            <w:bookmarkEnd w:id="15"/>
            <w:bookmarkEnd w:id="16"/>
          </w:p>
        </w:tc>
      </w:tr>
      <w:tr w:rsidR="005C3187" w:rsidTr="007552AA" w14:paraId="5E990478" w14:textId="77777777">
        <w:trPr>
          <w:cnfStyle w:val="000000100000" w:firstRow="0" w:lastRow="0" w:firstColumn="0" w:lastColumn="0" w:oddVBand="0" w:evenVBand="0" w:oddHBand="1" w:evenHBand="0" w:firstRowFirstColumn="0" w:firstRowLastColumn="0" w:lastRowFirstColumn="0" w:lastRowLastColumn="0"/>
          <w:trHeight w:val="376"/>
        </w:trPr>
        <w:tc>
          <w:tcPr>
            <w:tcW w:w="2276" w:type="dxa"/>
          </w:tcPr>
          <w:p w:rsidR="005C3187" w:rsidP="005C3187" w:rsidRDefault="005C3187" w14:paraId="0C0B7F0A" w14:textId="160C2E6D">
            <w:pPr>
              <w:pStyle w:val="TableTitle0"/>
              <w:jc w:val="both"/>
              <w:rPr>
                <w:i w:val="0"/>
                <w:iCs/>
              </w:rPr>
            </w:pPr>
          </w:p>
        </w:tc>
        <w:tc>
          <w:tcPr>
            <w:tcW w:w="2276" w:type="dxa"/>
          </w:tcPr>
          <w:p w:rsidR="005C3187" w:rsidP="005C3187" w:rsidRDefault="005C3187" w14:paraId="30155403" w14:textId="1DC12744">
            <w:pPr>
              <w:pStyle w:val="TableTitle0"/>
              <w:jc w:val="both"/>
              <w:rPr>
                <w:i w:val="0"/>
                <w:iCs/>
              </w:rPr>
            </w:pPr>
          </w:p>
        </w:tc>
        <w:tc>
          <w:tcPr>
            <w:tcW w:w="2276" w:type="dxa"/>
          </w:tcPr>
          <w:p w:rsidR="005C3187" w:rsidP="005C3187" w:rsidRDefault="005C3187" w14:paraId="3D44C577" w14:textId="0D7D5F64">
            <w:pPr>
              <w:pStyle w:val="TableTitle0"/>
              <w:jc w:val="both"/>
              <w:rPr>
                <w:i w:val="0"/>
                <w:iCs/>
              </w:rPr>
            </w:pPr>
          </w:p>
        </w:tc>
        <w:tc>
          <w:tcPr>
            <w:tcW w:w="2276" w:type="dxa"/>
          </w:tcPr>
          <w:p w:rsidR="005C3187" w:rsidP="005C3187" w:rsidRDefault="005C3187" w14:paraId="12583FEC" w14:textId="3EA650FA">
            <w:pPr>
              <w:pStyle w:val="TableTitle0"/>
              <w:jc w:val="both"/>
              <w:rPr>
                <w:i w:val="0"/>
                <w:iCs/>
              </w:rPr>
            </w:pPr>
          </w:p>
        </w:tc>
      </w:tr>
      <w:tr w:rsidR="005C3187" w:rsidTr="007552AA" w14:paraId="35770C65" w14:textId="77777777">
        <w:trPr>
          <w:trHeight w:val="376"/>
        </w:trPr>
        <w:tc>
          <w:tcPr>
            <w:tcW w:w="2276" w:type="dxa"/>
          </w:tcPr>
          <w:p w:rsidRPr="00DB00C0" w:rsidR="005C3187" w:rsidP="005C3187" w:rsidRDefault="005C3187" w14:paraId="49C43D95" w14:textId="130CC5DE">
            <w:pPr>
              <w:pStyle w:val="TableTitle0"/>
              <w:jc w:val="both"/>
              <w:rPr>
                <w:i w:val="0"/>
                <w:iCs/>
              </w:rPr>
            </w:pPr>
          </w:p>
        </w:tc>
        <w:tc>
          <w:tcPr>
            <w:tcW w:w="2276" w:type="dxa"/>
          </w:tcPr>
          <w:p w:rsidRPr="00DB00C0" w:rsidR="005C3187" w:rsidP="005C3187" w:rsidRDefault="005C3187" w14:paraId="087B5D3A" w14:textId="3A7E1C34">
            <w:pPr>
              <w:pStyle w:val="TableTitle0"/>
              <w:jc w:val="both"/>
              <w:rPr>
                <w:i w:val="0"/>
                <w:iCs/>
              </w:rPr>
            </w:pPr>
          </w:p>
        </w:tc>
        <w:tc>
          <w:tcPr>
            <w:tcW w:w="2276" w:type="dxa"/>
          </w:tcPr>
          <w:p w:rsidRPr="00DB00C0" w:rsidR="005C3187" w:rsidP="005C3187" w:rsidRDefault="005C3187" w14:paraId="7FB43F00" w14:textId="6685EA65">
            <w:pPr>
              <w:pStyle w:val="TableTitle0"/>
              <w:jc w:val="both"/>
              <w:rPr>
                <w:i w:val="0"/>
                <w:iCs/>
              </w:rPr>
            </w:pPr>
          </w:p>
        </w:tc>
        <w:tc>
          <w:tcPr>
            <w:tcW w:w="2276" w:type="dxa"/>
          </w:tcPr>
          <w:p w:rsidRPr="00DB00C0" w:rsidR="005C3187" w:rsidP="005C3187" w:rsidRDefault="005C3187" w14:paraId="40E1E766" w14:textId="6C5DD374">
            <w:pPr>
              <w:pStyle w:val="TableTitle0"/>
              <w:jc w:val="both"/>
              <w:rPr>
                <w:i w:val="0"/>
                <w:iCs/>
              </w:rPr>
            </w:pPr>
          </w:p>
        </w:tc>
      </w:tr>
      <w:tr w:rsidR="004307C7" w:rsidTr="007552AA" w14:paraId="4432236D" w14:textId="77777777">
        <w:trPr>
          <w:cnfStyle w:val="000000100000" w:firstRow="0" w:lastRow="0" w:firstColumn="0" w:lastColumn="0" w:oddVBand="0" w:evenVBand="0" w:oddHBand="1" w:evenHBand="0" w:firstRowFirstColumn="0" w:firstRowLastColumn="0" w:lastRowFirstColumn="0" w:lastRowLastColumn="0"/>
          <w:trHeight w:val="376"/>
        </w:trPr>
        <w:tc>
          <w:tcPr>
            <w:tcW w:w="2276" w:type="dxa"/>
          </w:tcPr>
          <w:p w:rsidR="004307C7" w:rsidP="005C3187" w:rsidRDefault="004307C7" w14:paraId="60C7E185" w14:textId="118BF7DD">
            <w:pPr>
              <w:pStyle w:val="TableTitle0"/>
              <w:jc w:val="both"/>
              <w:rPr>
                <w:rFonts w:cs="Arial"/>
                <w:szCs w:val="18"/>
              </w:rPr>
            </w:pPr>
          </w:p>
        </w:tc>
        <w:tc>
          <w:tcPr>
            <w:tcW w:w="2276" w:type="dxa"/>
          </w:tcPr>
          <w:p w:rsidR="004307C7" w:rsidP="005C3187" w:rsidRDefault="004307C7" w14:paraId="6F23847B" w14:textId="2866F9DA">
            <w:pPr>
              <w:pStyle w:val="TableTitle0"/>
              <w:jc w:val="both"/>
              <w:rPr>
                <w:rStyle w:val="HighlightedVariable"/>
                <w:rFonts w:ascii="Arial" w:hAnsi="Arial" w:cs="Arial"/>
                <w:szCs w:val="18"/>
              </w:rPr>
            </w:pPr>
          </w:p>
        </w:tc>
        <w:tc>
          <w:tcPr>
            <w:tcW w:w="2276" w:type="dxa"/>
          </w:tcPr>
          <w:p w:rsidR="004307C7" w:rsidP="005C3187" w:rsidRDefault="004307C7" w14:paraId="409E425E" w14:textId="2DA1848E">
            <w:pPr>
              <w:pStyle w:val="TableTitle0"/>
              <w:jc w:val="both"/>
              <w:rPr>
                <w:rFonts w:cs="Arial"/>
                <w:szCs w:val="18"/>
              </w:rPr>
            </w:pPr>
          </w:p>
        </w:tc>
        <w:tc>
          <w:tcPr>
            <w:tcW w:w="2276" w:type="dxa"/>
          </w:tcPr>
          <w:p w:rsidR="004307C7" w:rsidP="005C3187" w:rsidRDefault="004307C7" w14:paraId="1264E858" w14:textId="6C0F9A5B">
            <w:pPr>
              <w:pStyle w:val="TableTitle0"/>
              <w:jc w:val="both"/>
              <w:rPr>
                <w:rFonts w:cs="Arial"/>
                <w:szCs w:val="18"/>
              </w:rPr>
            </w:pPr>
          </w:p>
        </w:tc>
      </w:tr>
      <w:tr w:rsidR="00F171A3" w:rsidTr="007552AA" w14:paraId="41F1216E" w14:textId="77777777">
        <w:trPr>
          <w:trHeight w:val="376"/>
        </w:trPr>
        <w:tc>
          <w:tcPr>
            <w:tcW w:w="2276" w:type="dxa"/>
          </w:tcPr>
          <w:p w:rsidR="00F171A3" w:rsidP="00F171A3" w:rsidRDefault="00F171A3" w14:paraId="5633668B" w14:textId="229CA959">
            <w:pPr>
              <w:pStyle w:val="TableTitle0"/>
              <w:jc w:val="both"/>
              <w:rPr>
                <w:rFonts w:cs="Arial"/>
                <w:szCs w:val="18"/>
              </w:rPr>
            </w:pPr>
          </w:p>
        </w:tc>
        <w:tc>
          <w:tcPr>
            <w:tcW w:w="2276" w:type="dxa"/>
          </w:tcPr>
          <w:p w:rsidR="00F171A3" w:rsidP="00F171A3" w:rsidRDefault="00F171A3" w14:paraId="0CF1CB2D" w14:textId="2B060FE6">
            <w:pPr>
              <w:pStyle w:val="TableTitle0"/>
              <w:jc w:val="both"/>
              <w:rPr>
                <w:rStyle w:val="HighlightedVariable"/>
                <w:rFonts w:ascii="Arial" w:hAnsi="Arial" w:cs="Arial"/>
                <w:szCs w:val="18"/>
              </w:rPr>
            </w:pPr>
          </w:p>
        </w:tc>
        <w:tc>
          <w:tcPr>
            <w:tcW w:w="2276" w:type="dxa"/>
          </w:tcPr>
          <w:p w:rsidR="00F171A3" w:rsidP="00F171A3" w:rsidRDefault="00F171A3" w14:paraId="330C274F" w14:textId="3011841D">
            <w:pPr>
              <w:pStyle w:val="TableTitle0"/>
              <w:jc w:val="both"/>
              <w:rPr>
                <w:rFonts w:cs="Arial"/>
                <w:szCs w:val="18"/>
              </w:rPr>
            </w:pPr>
          </w:p>
        </w:tc>
        <w:tc>
          <w:tcPr>
            <w:tcW w:w="2276" w:type="dxa"/>
          </w:tcPr>
          <w:p w:rsidR="00F171A3" w:rsidP="00F171A3" w:rsidRDefault="00F171A3" w14:paraId="744CD0BF" w14:textId="41B0A0B1">
            <w:pPr>
              <w:pStyle w:val="TableTitle0"/>
              <w:jc w:val="both"/>
              <w:rPr>
                <w:rFonts w:cs="Arial"/>
                <w:szCs w:val="18"/>
              </w:rPr>
            </w:pPr>
          </w:p>
        </w:tc>
      </w:tr>
    </w:tbl>
    <w:p w:rsidRPr="00627041" w:rsidR="00801565" w:rsidP="00801565" w:rsidRDefault="00801565" w14:paraId="33235E73" w14:textId="77777777">
      <w:pPr>
        <w:pStyle w:val="TableTitle0"/>
        <w:jc w:val="both"/>
        <w:rPr>
          <w:rFonts w:asciiTheme="majorHAnsi" w:hAnsiTheme="majorHAnsi"/>
          <w:i w:val="0"/>
        </w:rPr>
      </w:pPr>
    </w:p>
    <w:p w:rsidRPr="00627041" w:rsidR="00801565" w:rsidP="00801565" w:rsidRDefault="00801565" w14:paraId="6EEB40DC" w14:textId="77777777">
      <w:pPr>
        <w:pStyle w:val="TableTitle0"/>
        <w:ind w:left="720" w:firstLine="720"/>
        <w:jc w:val="both"/>
        <w:rPr>
          <w:rFonts w:asciiTheme="majorHAnsi" w:hAnsiTheme="majorHAnsi"/>
          <w:i w:val="0"/>
        </w:rPr>
      </w:pPr>
      <w:bookmarkStart w:name="_Toc487011880" w:id="17"/>
      <w:bookmarkStart w:name="_Toc487012232" w:id="18"/>
      <w:bookmarkStart w:name="_Toc487012560" w:id="19"/>
      <w:bookmarkStart w:name="_Toc487012696" w:id="20"/>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Pr="001D42C5" w:rsidR="00801565" w:rsidTr="007552AA" w14:paraId="3970C3E1" w14:textId="77777777">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rsidRPr="001D42C5" w:rsidR="00801565" w:rsidP="0055101A" w:rsidRDefault="00801565" w14:paraId="52242504" w14:textId="77777777">
            <w:pPr>
              <w:pStyle w:val="TableHeading"/>
              <w:jc w:val="both"/>
              <w:rPr>
                <w:i/>
              </w:rPr>
            </w:pPr>
            <w:bookmarkStart w:name="_Toc487011881" w:id="21"/>
            <w:bookmarkStart w:name="_Toc487012561" w:id="22"/>
            <w:r w:rsidRPr="001D42C5">
              <w:t>Name</w:t>
            </w:r>
            <w:bookmarkEnd w:id="21"/>
            <w:bookmarkEnd w:id="22"/>
          </w:p>
        </w:tc>
        <w:tc>
          <w:tcPr>
            <w:tcW w:w="3029" w:type="dxa"/>
          </w:tcPr>
          <w:p w:rsidRPr="001D42C5" w:rsidR="00801565" w:rsidP="0055101A" w:rsidRDefault="00801565" w14:paraId="4FACF646" w14:textId="77777777">
            <w:pPr>
              <w:pStyle w:val="TableHeading"/>
              <w:jc w:val="both"/>
              <w:rPr>
                <w:i/>
              </w:rPr>
            </w:pPr>
            <w:bookmarkStart w:name="_Toc487011882" w:id="23"/>
            <w:bookmarkStart w:name="_Toc487012562" w:id="24"/>
            <w:r w:rsidRPr="001D42C5">
              <w:t>Organisation/Title</w:t>
            </w:r>
            <w:bookmarkEnd w:id="23"/>
            <w:bookmarkEnd w:id="24"/>
          </w:p>
        </w:tc>
      </w:tr>
      <w:tr w:rsidR="00801565" w:rsidTr="007552AA" w14:paraId="29FEC57D" w14:textId="77777777">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rsidR="00801565" w:rsidP="0055101A" w:rsidRDefault="00801565" w14:paraId="36177085" w14:textId="3EF8FEA5">
            <w:pPr>
              <w:pStyle w:val="TableTitle0"/>
              <w:jc w:val="both"/>
            </w:pPr>
          </w:p>
        </w:tc>
        <w:tc>
          <w:tcPr>
            <w:tcW w:w="3029" w:type="dxa"/>
          </w:tcPr>
          <w:p w:rsidR="00801565" w:rsidP="0055101A" w:rsidRDefault="00801565" w14:paraId="3C4479BB" w14:textId="6F19770C">
            <w:pPr>
              <w:pStyle w:val="TableTitle0"/>
              <w:jc w:val="both"/>
            </w:pPr>
          </w:p>
        </w:tc>
      </w:tr>
      <w:tr w:rsidR="00801565" w:rsidTr="007552AA" w14:paraId="44C42A1A" w14:textId="77777777">
        <w:trPr>
          <w:trHeight w:val="326"/>
          <w:jc w:val="center"/>
        </w:trPr>
        <w:tc>
          <w:tcPr>
            <w:tcW w:w="3029" w:type="dxa"/>
          </w:tcPr>
          <w:p w:rsidR="00801565" w:rsidP="0055101A" w:rsidRDefault="00801565" w14:paraId="2DEB1BFC" w14:textId="53A593F2">
            <w:pPr>
              <w:pStyle w:val="TableTitle0"/>
              <w:jc w:val="both"/>
            </w:pPr>
          </w:p>
        </w:tc>
        <w:tc>
          <w:tcPr>
            <w:tcW w:w="3029" w:type="dxa"/>
          </w:tcPr>
          <w:p w:rsidR="00801565" w:rsidP="0055101A" w:rsidRDefault="00801565" w14:paraId="2F9D68A4" w14:textId="714DE05F">
            <w:pPr>
              <w:pStyle w:val="TableTitle0"/>
              <w:jc w:val="both"/>
            </w:pPr>
          </w:p>
        </w:tc>
      </w:tr>
    </w:tbl>
    <w:p w:rsidRPr="00627041" w:rsidR="00801565" w:rsidP="00801565" w:rsidRDefault="00801565" w14:paraId="159F0766" w14:textId="77777777">
      <w:pPr>
        <w:pStyle w:val="TableTitle0"/>
        <w:jc w:val="both"/>
        <w:rPr>
          <w:rFonts w:asciiTheme="majorHAnsi" w:hAnsiTheme="majorHAnsi"/>
          <w:i w:val="0"/>
        </w:rPr>
      </w:pPr>
      <w:bookmarkStart w:name="_Toc487011884" w:id="25"/>
      <w:bookmarkStart w:name="_Toc487012233" w:id="26"/>
      <w:bookmarkStart w:name="_Toc487012564" w:id="27"/>
      <w:bookmarkStart w:name="_Toc487012697" w:id="28"/>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Pr="001D42C5" w:rsidR="00801565" w:rsidTr="007552AA" w14:paraId="39BCD85F" w14:textId="77777777">
        <w:trPr>
          <w:cnfStyle w:val="100000000000" w:firstRow="1" w:lastRow="0" w:firstColumn="0" w:lastColumn="0" w:oddVBand="0" w:evenVBand="0" w:oddHBand="0" w:evenHBand="0" w:firstRowFirstColumn="0" w:firstRowLastColumn="0" w:lastRowFirstColumn="0" w:lastRowLastColumn="0"/>
          <w:trHeight w:val="349"/>
        </w:trPr>
        <w:tc>
          <w:tcPr>
            <w:tcW w:w="3052" w:type="dxa"/>
          </w:tcPr>
          <w:p w:rsidRPr="001D42C5" w:rsidR="00801565" w:rsidP="0055101A" w:rsidRDefault="00801565" w14:paraId="10EB9013" w14:textId="77777777">
            <w:pPr>
              <w:pStyle w:val="TableHeading"/>
              <w:jc w:val="both"/>
              <w:rPr>
                <w:i/>
              </w:rPr>
            </w:pPr>
            <w:bookmarkStart w:name="_Toc487011885" w:id="29"/>
            <w:bookmarkStart w:name="_Toc487012565" w:id="30"/>
            <w:r w:rsidRPr="001D42C5">
              <w:t>Title</w:t>
            </w:r>
            <w:bookmarkEnd w:id="29"/>
            <w:bookmarkEnd w:id="30"/>
          </w:p>
        </w:tc>
        <w:tc>
          <w:tcPr>
            <w:tcW w:w="3052" w:type="dxa"/>
          </w:tcPr>
          <w:p w:rsidRPr="001D42C5" w:rsidR="00801565" w:rsidP="0055101A" w:rsidRDefault="00801565" w14:paraId="3802EF56" w14:textId="77777777">
            <w:pPr>
              <w:pStyle w:val="TableHeading"/>
              <w:jc w:val="both"/>
              <w:rPr>
                <w:i/>
              </w:rPr>
            </w:pPr>
            <w:bookmarkStart w:name="_Toc487011886" w:id="31"/>
            <w:bookmarkStart w:name="_Toc487012566" w:id="32"/>
            <w:r w:rsidRPr="001D42C5">
              <w:t>Description</w:t>
            </w:r>
            <w:bookmarkEnd w:id="31"/>
            <w:bookmarkEnd w:id="32"/>
          </w:p>
        </w:tc>
        <w:tc>
          <w:tcPr>
            <w:tcW w:w="3054" w:type="dxa"/>
          </w:tcPr>
          <w:p w:rsidRPr="001D42C5" w:rsidR="00801565" w:rsidP="0055101A" w:rsidRDefault="00801565" w14:paraId="63A48630" w14:textId="77777777">
            <w:pPr>
              <w:pStyle w:val="TableHeading"/>
              <w:jc w:val="both"/>
              <w:rPr>
                <w:i/>
              </w:rPr>
            </w:pPr>
            <w:bookmarkStart w:name="_Toc487011887" w:id="33"/>
            <w:bookmarkStart w:name="_Toc487012567" w:id="34"/>
            <w:r w:rsidRPr="001D42C5">
              <w:t>Owner</w:t>
            </w:r>
            <w:bookmarkEnd w:id="33"/>
            <w:bookmarkEnd w:id="34"/>
          </w:p>
        </w:tc>
      </w:tr>
      <w:tr w:rsidR="00801565" w:rsidTr="007552AA" w14:paraId="651044CB" w14:textId="77777777">
        <w:trPr>
          <w:cnfStyle w:val="000000100000" w:firstRow="0" w:lastRow="0" w:firstColumn="0" w:lastColumn="0" w:oddVBand="0" w:evenVBand="0" w:oddHBand="1" w:evenHBand="0" w:firstRowFirstColumn="0" w:firstRowLastColumn="0" w:lastRowFirstColumn="0" w:lastRowLastColumn="0"/>
          <w:trHeight w:val="375"/>
        </w:trPr>
        <w:tc>
          <w:tcPr>
            <w:tcW w:w="3052" w:type="dxa"/>
          </w:tcPr>
          <w:p w:rsidR="00801565" w:rsidP="0055101A" w:rsidRDefault="00801565" w14:paraId="1CC594CC" w14:textId="74596F3B">
            <w:pPr>
              <w:pStyle w:val="TableTitle0"/>
              <w:jc w:val="both"/>
            </w:pPr>
          </w:p>
        </w:tc>
        <w:tc>
          <w:tcPr>
            <w:tcW w:w="3052" w:type="dxa"/>
          </w:tcPr>
          <w:p w:rsidR="00801565" w:rsidP="0055101A" w:rsidRDefault="00801565" w14:paraId="62EA193E" w14:textId="60F00E17">
            <w:pPr>
              <w:pStyle w:val="TableTitle0"/>
              <w:jc w:val="both"/>
            </w:pPr>
          </w:p>
        </w:tc>
        <w:tc>
          <w:tcPr>
            <w:tcW w:w="3054" w:type="dxa"/>
          </w:tcPr>
          <w:p w:rsidR="00801565" w:rsidP="0055101A" w:rsidRDefault="00801565" w14:paraId="49D75622" w14:textId="12299970">
            <w:pPr>
              <w:pStyle w:val="TableTitle0"/>
              <w:jc w:val="both"/>
            </w:pPr>
          </w:p>
        </w:tc>
      </w:tr>
    </w:tbl>
    <w:p w:rsidRPr="006A79D6" w:rsidR="00801565" w:rsidP="00801565" w:rsidRDefault="00801565" w14:paraId="48E484A2" w14:textId="77777777">
      <w:pPr>
        <w:jc w:val="both"/>
      </w:pPr>
    </w:p>
    <w:bookmarkEnd w:id="8"/>
    <w:p w:rsidR="00801565" w:rsidP="00801565" w:rsidRDefault="00801565" w14:paraId="01C113F2" w14:textId="77777777">
      <w:pPr>
        <w:pStyle w:val="TableTitle0"/>
        <w:jc w:val="both"/>
      </w:pPr>
    </w:p>
    <w:p w:rsidR="00801565" w:rsidP="00801565" w:rsidRDefault="00801565" w14:paraId="6726DD44" w14:textId="77777777">
      <w:pPr>
        <w:pStyle w:val="TableTitle0"/>
        <w:jc w:val="both"/>
        <w:sectPr w:rsidR="00801565" w:rsidSect="00EA55E1">
          <w:pgSz w:w="11906" w:h="16838"/>
          <w:pgMar w:top="1440" w:right="1440" w:bottom="1440" w:left="1440" w:header="708" w:footer="708" w:gutter="0"/>
          <w:pgNumType w:fmt="lowerRoman" w:start="1"/>
          <w:cols w:space="708"/>
          <w:docGrid w:linePitch="360"/>
        </w:sectPr>
      </w:pPr>
    </w:p>
    <w:p w:rsidRPr="00C504BC" w:rsidR="00801565" w:rsidP="00C14968" w:rsidRDefault="00DB00C0" w14:paraId="590355F1" w14:textId="0BA88A8F">
      <w:pPr>
        <w:pStyle w:val="Heading1"/>
      </w:pPr>
      <w:bookmarkStart w:name="_Toc79997652" w:id="35"/>
      <w:bookmarkStart w:name="_Hlk516151418" w:id="36"/>
      <w:bookmarkStart w:name="_Hlk516151360" w:id="37"/>
      <w:r>
        <w:t>Introduction</w:t>
      </w:r>
      <w:bookmarkEnd w:id="35"/>
    </w:p>
    <w:p w:rsidR="00F004B3" w:rsidP="00157CB1" w:rsidRDefault="00F004B3" w14:paraId="1C842C27" w14:textId="4E222555">
      <w:pPr>
        <w:pStyle w:val="Heading2"/>
      </w:pPr>
      <w:bookmarkStart w:name="_Toc79997653" w:id="38"/>
      <w:r>
        <w:t>Purpose</w:t>
      </w:r>
      <w:bookmarkEnd w:id="38"/>
      <w:r>
        <w:t xml:space="preserve"> </w:t>
      </w:r>
    </w:p>
    <w:p w:rsidRPr="008C5C25" w:rsidR="008C5C25" w:rsidP="00050348" w:rsidRDefault="008C5C25" w14:paraId="31DCA0B7" w14:textId="03ACB6DD">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DF18E6">
        <w:rPr>
          <w:rFonts w:cs="Arial"/>
        </w:rPr>
        <w:t xml:space="preserve">. </w:t>
      </w:r>
      <w:r w:rsidRPr="008C5C25">
        <w:rPr>
          <w:rFonts w:cs="Arial"/>
        </w:rPr>
        <w:t xml:space="preserve"> </w:t>
      </w:r>
    </w:p>
    <w:p w:rsidRPr="00F004B3" w:rsidR="00F004B3" w:rsidP="00050348" w:rsidRDefault="00F004B3" w14:paraId="0EFF1462" w14:textId="77777777"/>
    <w:p w:rsidR="00384174" w:rsidP="00157CB1" w:rsidRDefault="00384174" w14:paraId="39219E65" w14:textId="76A113DE">
      <w:pPr>
        <w:pStyle w:val="Heading2"/>
      </w:pPr>
      <w:bookmarkStart w:name="_Toc79997654" w:id="39"/>
      <w:r>
        <w:t>Scope and Application</w:t>
      </w:r>
      <w:bookmarkEnd w:id="39"/>
    </w:p>
    <w:p w:rsidR="001814C6" w:rsidP="001814C6" w:rsidRDefault="00A25864" w14:paraId="395236D3" w14:textId="184D0811">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igration to Oracle Cloud HCM.</w:t>
      </w:r>
    </w:p>
    <w:p w:rsidR="001814C6" w:rsidP="001814C6" w:rsidRDefault="001814C6" w14:paraId="32185A8B" w14:textId="28D0E9C5">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rsidR="001814C6" w:rsidP="001814C6" w:rsidRDefault="001814C6" w14:paraId="33BA11E4" w14:textId="77777777">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rsidRPr="001814C6" w:rsidR="001814C6" w:rsidP="001814C6" w:rsidRDefault="001814C6" w14:paraId="36C8FCF5" w14:textId="73E8FC2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rsidR="003020F9" w:rsidP="003B45D4" w:rsidRDefault="001814C6" w14:paraId="185193E3" w14:textId="6E003B3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Oracle Cloud HCM Data Loader File Structure used for Data Migration.</w:t>
      </w:r>
      <w:bookmarkStart w:name="_Toc487011707" w:id="40"/>
      <w:bookmarkStart w:name="_Toc487701430" w:id="41"/>
      <w:bookmarkStart w:name="_Toc516221411" w:id="42"/>
    </w:p>
    <w:p w:rsidRPr="00460AC3" w:rsidR="00384174" w:rsidP="00096159" w:rsidRDefault="00384174" w14:paraId="19EC2471" w14:textId="7263B0B6">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c</w:t>
      </w:r>
      <w:r>
        <w:rPr>
          <w:rFonts w:cs="Arial"/>
        </w:rPr>
        <w:t>lient</w:t>
      </w:r>
      <w:r w:rsidR="00F117CA">
        <w:rPr>
          <w:rFonts w:cs="Arial"/>
        </w:rPr>
        <w:t>&gt;</w:t>
      </w:r>
      <w:r>
        <w:rPr>
          <w:rFonts w:cs="Arial"/>
        </w:rPr>
        <w:t xml:space="preserve"> Technical Team.</w:t>
      </w:r>
    </w:p>
    <w:p w:rsidRPr="00C97F6E" w:rsidR="00C97F6E" w:rsidP="00C97F6E" w:rsidRDefault="00C97F6E" w14:paraId="47655431" w14:textId="77777777">
      <w:pPr>
        <w:pStyle w:val="Bodytextversion1"/>
        <w:rPr>
          <w:rFonts w:cs="Arial"/>
        </w:rPr>
      </w:pPr>
    </w:p>
    <w:p w:rsidRPr="00451D54" w:rsidR="00451D54" w:rsidP="00157CB1" w:rsidRDefault="00451D54" w14:paraId="2F72AF79" w14:textId="77777777">
      <w:pPr>
        <w:pStyle w:val="Heading2"/>
      </w:pPr>
      <w:bookmarkStart w:name="_Toc79997655" w:id="43"/>
      <w:r w:rsidRPr="00451D54">
        <w:t>Data Acquisition High Level Source to Target Mapping</w:t>
      </w:r>
      <w:bookmarkEnd w:id="43"/>
    </w:p>
    <w:p w:rsidR="00C3643E" w:rsidP="00B53E20" w:rsidRDefault="00701BBF" w14:paraId="59396A03" w14:textId="16F4F105">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HCM) </w:t>
      </w:r>
      <w:r w:rsidR="00B53E20">
        <w:rPr>
          <w:rFonts w:cs="Arial"/>
        </w:rPr>
        <w:t>objects.</w:t>
      </w:r>
    </w:p>
    <w:p w:rsidR="00B53E20" w:rsidP="00B53E20" w:rsidRDefault="00B53E20" w14:paraId="01C1C665" w14:textId="01E4B26A">
      <w:pPr>
        <w:pStyle w:val="Bodytextversion1"/>
        <w:rPr>
          <w:rFonts w:cs="Arial"/>
        </w:rPr>
      </w:pPr>
    </w:p>
    <w:tbl>
      <w:tblPr>
        <w:tblStyle w:val="GridTable4-Accent11"/>
        <w:tblW w:w="9963" w:type="dxa"/>
        <w:tblLayout w:type="fixed"/>
        <w:tblLook w:val="0420" w:firstRow="1" w:lastRow="0" w:firstColumn="0" w:lastColumn="0" w:noHBand="0" w:noVBand="1"/>
      </w:tblPr>
      <w:tblGrid>
        <w:gridCol w:w="687"/>
        <w:gridCol w:w="998"/>
        <w:gridCol w:w="1133"/>
        <w:gridCol w:w="1133"/>
        <w:gridCol w:w="849"/>
        <w:gridCol w:w="1134"/>
        <w:gridCol w:w="1417"/>
        <w:gridCol w:w="2612"/>
      </w:tblGrid>
      <w:tr w:rsidRPr="00E5366B" w:rsidR="00B36DF5" w:rsidTr="00FF7D70" w14:paraId="631965C3" w14:textId="19A0D0DA">
        <w:trPr>
          <w:cnfStyle w:val="100000000000" w:firstRow="1" w:lastRow="0" w:firstColumn="0" w:lastColumn="0" w:oddVBand="0" w:evenVBand="0" w:oddHBand="0" w:evenHBand="0" w:firstRowFirstColumn="0" w:firstRowLastColumn="0" w:lastRowFirstColumn="0" w:lastRowLastColumn="0"/>
          <w:trHeight w:val="566"/>
        </w:trPr>
        <w:tc>
          <w:tcPr>
            <w:tcW w:w="687" w:type="dxa"/>
            <w:hideMark/>
          </w:tcPr>
          <w:p w:rsidRPr="00E5366B" w:rsidR="00B36DF5" w:rsidP="00B36DF5" w:rsidRDefault="00B36DF5" w14:paraId="15C3AD1A" w14:textId="77777777">
            <w:pPr>
              <w:pStyle w:val="Bodytextversion1"/>
              <w:rPr>
                <w:rFonts w:cs="Arial"/>
                <w:color w:val="FFFFFF" w:themeColor="background1"/>
                <w:sz w:val="16"/>
                <w:szCs w:val="16"/>
              </w:rPr>
            </w:pPr>
            <w:bookmarkStart w:name="_Hlk37221937" w:id="44"/>
            <w:r w:rsidRPr="00E5366B">
              <w:rPr>
                <w:rFonts w:cs="Arial"/>
                <w:color w:val="FFFFFF" w:themeColor="background1"/>
                <w:sz w:val="16"/>
                <w:szCs w:val="16"/>
              </w:rPr>
              <w:t>Source System</w:t>
            </w:r>
          </w:p>
        </w:tc>
        <w:tc>
          <w:tcPr>
            <w:tcW w:w="998" w:type="dxa"/>
            <w:hideMark/>
          </w:tcPr>
          <w:p w:rsidRPr="00E5366B" w:rsidR="00B36DF5" w:rsidP="00B36DF5" w:rsidRDefault="00B36DF5" w14:paraId="0ED482DC" w14:textId="77777777">
            <w:pPr>
              <w:pStyle w:val="Bodytextversion1"/>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rsidRPr="00E5366B" w:rsidR="00B36DF5" w:rsidP="00B36DF5" w:rsidRDefault="00B36DF5" w14:paraId="09ACDF2F" w14:textId="77777777">
            <w:pPr>
              <w:pStyle w:val="Bodytextversion1"/>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rsidRPr="00E5366B" w:rsidR="00B36DF5" w:rsidP="00B36DF5" w:rsidRDefault="00B36DF5" w14:paraId="47FAB676" w14:textId="77777777">
            <w:pPr>
              <w:pStyle w:val="Bodytextversion1"/>
              <w:rPr>
                <w:rFonts w:cs="Arial"/>
                <w:color w:val="FFFFFF" w:themeColor="background1"/>
                <w:sz w:val="16"/>
                <w:szCs w:val="16"/>
              </w:rPr>
            </w:pPr>
            <w:r w:rsidRPr="00E5366B">
              <w:rPr>
                <w:rFonts w:cs="Arial"/>
                <w:color w:val="FFFFFF" w:themeColor="background1"/>
                <w:sz w:val="16"/>
                <w:szCs w:val="16"/>
              </w:rPr>
              <w:t>Source Object(s)</w:t>
            </w:r>
          </w:p>
        </w:tc>
        <w:tc>
          <w:tcPr>
            <w:tcW w:w="849" w:type="dxa"/>
            <w:hideMark/>
          </w:tcPr>
          <w:p w:rsidRPr="00E5366B" w:rsidR="00B36DF5" w:rsidP="00B36DF5" w:rsidRDefault="00B36DF5" w14:paraId="7836A308" w14:textId="77777777">
            <w:pPr>
              <w:pStyle w:val="Bodytextversion1"/>
              <w:rPr>
                <w:rFonts w:cs="Arial"/>
                <w:color w:val="FFFFFF" w:themeColor="background1"/>
                <w:sz w:val="16"/>
                <w:szCs w:val="16"/>
              </w:rPr>
            </w:pPr>
            <w:r w:rsidRPr="00E5366B">
              <w:rPr>
                <w:rFonts w:cs="Arial"/>
                <w:color w:val="FFFFFF" w:themeColor="background1"/>
                <w:sz w:val="16"/>
                <w:szCs w:val="16"/>
              </w:rPr>
              <w:t>Join/Filter Conditions</w:t>
            </w:r>
          </w:p>
        </w:tc>
        <w:tc>
          <w:tcPr>
            <w:tcW w:w="1134" w:type="dxa"/>
          </w:tcPr>
          <w:p w:rsidRPr="00E5366B" w:rsidR="00B36DF5" w:rsidP="00B36DF5" w:rsidRDefault="00B36DF5" w14:paraId="6796A9C9" w14:textId="39EEB50E">
            <w:pPr>
              <w:pStyle w:val="Bodytextversion1"/>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rsidRPr="00E5366B" w:rsidR="00B36DF5" w:rsidP="00B36DF5" w:rsidRDefault="00B36DF5" w14:paraId="19FC83DA" w14:textId="33401710">
            <w:pPr>
              <w:pStyle w:val="Bodytextversion1"/>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rsidRPr="00E5366B" w:rsidR="00B36DF5" w:rsidP="00B36DF5" w:rsidRDefault="00B36DF5" w14:paraId="075AF107" w14:textId="3CC19A5A">
            <w:pPr>
              <w:pStyle w:val="Bodytextversion1"/>
              <w:rPr>
                <w:rFonts w:cs="Arial"/>
                <w:color w:val="FFFFFF" w:themeColor="background1"/>
                <w:sz w:val="16"/>
                <w:szCs w:val="16"/>
              </w:rPr>
            </w:pPr>
            <w:r w:rsidRPr="00E5366B">
              <w:rPr>
                <w:rFonts w:cs="Arial"/>
                <w:color w:val="FFFFFF" w:themeColor="background1"/>
                <w:sz w:val="16"/>
                <w:szCs w:val="16"/>
              </w:rPr>
              <w:t>Target Object</w:t>
            </w:r>
          </w:p>
        </w:tc>
      </w:tr>
      <w:bookmarkEnd w:id="44"/>
      <w:tr w:rsidRPr="00E5366B" w:rsidR="00B36DF5" w:rsidTr="00FF7D70" w14:paraId="2188C00A" w14:textId="46DD612D">
        <w:trPr>
          <w:cnfStyle w:val="000000100000" w:firstRow="0" w:lastRow="0" w:firstColumn="0" w:lastColumn="0" w:oddVBand="0" w:evenVBand="0" w:oddHBand="1" w:evenHBand="0" w:firstRowFirstColumn="0" w:firstRowLastColumn="0" w:lastRowFirstColumn="0" w:lastRowLastColumn="0"/>
          <w:trHeight w:val="189"/>
        </w:trPr>
        <w:tc>
          <w:tcPr>
            <w:tcW w:w="687" w:type="dxa"/>
            <w:hideMark/>
          </w:tcPr>
          <w:p w:rsidRPr="00E5366B" w:rsidR="00B36DF5" w:rsidP="00B36DF5" w:rsidRDefault="00B36DF5" w14:paraId="37BBEA35" w14:textId="77777777">
            <w:pPr>
              <w:pStyle w:val="Bodytextversion1"/>
              <w:rPr>
                <w:rFonts w:cs="Arial"/>
                <w:sz w:val="16"/>
                <w:szCs w:val="16"/>
              </w:rPr>
            </w:pPr>
            <w:r w:rsidRPr="003D78B0">
              <w:rPr>
                <w:rFonts w:cs="Arial"/>
                <w:sz w:val="16"/>
                <w:szCs w:val="16"/>
              </w:rPr>
              <w:t>Legacy System</w:t>
            </w:r>
          </w:p>
        </w:tc>
        <w:tc>
          <w:tcPr>
            <w:tcW w:w="998" w:type="dxa"/>
            <w:hideMark/>
          </w:tcPr>
          <w:p w:rsidRPr="00E5366B" w:rsidR="00B36DF5" w:rsidP="00B36DF5" w:rsidRDefault="00B36DF5" w14:paraId="3F14C0A8" w14:textId="77777777">
            <w:pPr>
              <w:pStyle w:val="Bodytextversion1"/>
              <w:rPr>
                <w:rFonts w:cs="Arial"/>
                <w:sz w:val="16"/>
                <w:szCs w:val="16"/>
              </w:rPr>
            </w:pPr>
            <w:r w:rsidRPr="00E5366B">
              <w:rPr>
                <w:rFonts w:cs="Arial"/>
                <w:sz w:val="16"/>
                <w:szCs w:val="16"/>
              </w:rPr>
              <w:t>ERP System</w:t>
            </w:r>
          </w:p>
        </w:tc>
        <w:tc>
          <w:tcPr>
            <w:tcW w:w="1133" w:type="dxa"/>
            <w:hideMark/>
          </w:tcPr>
          <w:p w:rsidRPr="00E5366B" w:rsidR="00B36DF5" w:rsidP="00B36DF5" w:rsidRDefault="00B36DF5" w14:paraId="1A2FB8DC" w14:textId="77777777">
            <w:pPr>
              <w:pStyle w:val="Bodytextversion1"/>
              <w:rPr>
                <w:rFonts w:cs="Arial"/>
                <w:sz w:val="16"/>
                <w:szCs w:val="16"/>
              </w:rPr>
            </w:pPr>
            <w:r w:rsidRPr="00E5366B">
              <w:rPr>
                <w:rFonts w:cs="Arial"/>
                <w:sz w:val="16"/>
                <w:szCs w:val="16"/>
              </w:rPr>
              <w:t>HDL</w:t>
            </w:r>
          </w:p>
        </w:tc>
        <w:tc>
          <w:tcPr>
            <w:tcW w:w="1133" w:type="dxa"/>
            <w:hideMark/>
          </w:tcPr>
          <w:p w:rsidRPr="00E5366B" w:rsidR="00B36DF5" w:rsidP="00B36DF5" w:rsidRDefault="00B36DF5" w14:paraId="33D3A2DE" w14:textId="77777777">
            <w:pPr>
              <w:pStyle w:val="Bodytextversion1"/>
              <w:rPr>
                <w:rFonts w:cs="Arial"/>
                <w:sz w:val="16"/>
                <w:szCs w:val="16"/>
              </w:rPr>
            </w:pPr>
            <w:r w:rsidRPr="00E5366B">
              <w:rPr>
                <w:rFonts w:cs="Arial"/>
                <w:sz w:val="16"/>
                <w:szCs w:val="16"/>
              </w:rPr>
              <w:t>Worker</w:t>
            </w:r>
          </w:p>
        </w:tc>
        <w:tc>
          <w:tcPr>
            <w:tcW w:w="849" w:type="dxa"/>
            <w:hideMark/>
          </w:tcPr>
          <w:p w:rsidRPr="00E5366B" w:rsidR="00B36DF5" w:rsidP="00B36DF5" w:rsidRDefault="00B36DF5" w14:paraId="591BFB69" w14:textId="77777777">
            <w:pPr>
              <w:pStyle w:val="Bodytextversion1"/>
              <w:rPr>
                <w:rFonts w:cs="Arial"/>
                <w:sz w:val="16"/>
                <w:szCs w:val="16"/>
              </w:rPr>
            </w:pPr>
            <w:r w:rsidRPr="00E5366B">
              <w:rPr>
                <w:rFonts w:cs="Arial"/>
                <w:sz w:val="16"/>
                <w:szCs w:val="16"/>
              </w:rPr>
              <w:t>ALL</w:t>
            </w:r>
          </w:p>
        </w:tc>
        <w:tc>
          <w:tcPr>
            <w:tcW w:w="1134" w:type="dxa"/>
          </w:tcPr>
          <w:p w:rsidRPr="00E5366B" w:rsidR="00B36DF5" w:rsidP="37C0A181" w:rsidRDefault="0643E24A" w14:paraId="2828B1E5" w14:textId="15A4A83D">
            <w:pPr>
              <w:pStyle w:val="Bodytextversion1"/>
              <w:rPr>
                <w:rFonts w:cs="Arial"/>
                <w:sz w:val="16"/>
                <w:szCs w:val="16"/>
              </w:rPr>
            </w:pPr>
            <w:r w:rsidRPr="00E5366B">
              <w:rPr>
                <w:rFonts w:cs="Arial"/>
                <w:sz w:val="16"/>
                <w:szCs w:val="16"/>
              </w:rPr>
              <w:t xml:space="preserve"> STAGING</w:t>
            </w:r>
          </w:p>
          <w:p w:rsidRPr="00E5366B" w:rsidR="00B36DF5" w:rsidP="37C0A181" w:rsidRDefault="00B36DF5" w14:paraId="35E5C7B3" w14:textId="42E91FC3">
            <w:pPr>
              <w:pStyle w:val="Bodytextversion1"/>
              <w:rPr>
                <w:color w:val="4F4F4F" w:themeColor="text1"/>
                <w:sz w:val="16"/>
                <w:szCs w:val="16"/>
              </w:rPr>
            </w:pPr>
          </w:p>
        </w:tc>
        <w:tc>
          <w:tcPr>
            <w:tcW w:w="1417" w:type="dxa"/>
          </w:tcPr>
          <w:p w:rsidRPr="00E5366B" w:rsidR="00B36DF5" w:rsidP="00B36DF5" w:rsidRDefault="00B36DF5" w14:paraId="4B2AFB63" w14:textId="65839D6E">
            <w:pPr>
              <w:pStyle w:val="Bodytextversion1"/>
              <w:rPr>
                <w:rFonts w:cs="Arial"/>
                <w:sz w:val="16"/>
                <w:szCs w:val="16"/>
              </w:rPr>
            </w:pPr>
            <w:r w:rsidRPr="003D78B0">
              <w:rPr>
                <w:rFonts w:cs="Arial"/>
                <w:sz w:val="16"/>
                <w:szCs w:val="16"/>
              </w:rPr>
              <w:t>Core HCM</w:t>
            </w:r>
          </w:p>
        </w:tc>
        <w:tc>
          <w:tcPr>
            <w:tcW w:w="2612" w:type="dxa"/>
          </w:tcPr>
          <w:p w:rsidRPr="00E5366B" w:rsidR="00B36DF5" w:rsidP="00B36DF5" w:rsidRDefault="00B36DF5" w14:paraId="053B780E" w14:textId="77777777">
            <w:pPr>
              <w:pStyle w:val="Bodytextversion1"/>
              <w:rPr>
                <w:rFonts w:cs="Arial"/>
                <w:sz w:val="16"/>
                <w:szCs w:val="16"/>
              </w:rPr>
            </w:pPr>
            <w:r w:rsidRPr="00E5366B">
              <w:rPr>
                <w:rFonts w:cs="Arial"/>
                <w:sz w:val="16"/>
                <w:szCs w:val="16"/>
              </w:rPr>
              <w:t>PER_ALL_PEOPLE_F</w:t>
            </w:r>
          </w:p>
          <w:p w:rsidRPr="00E5366B" w:rsidR="00B36DF5" w:rsidP="00B36DF5" w:rsidRDefault="00B36DF5" w14:paraId="55796490" w14:textId="77777777">
            <w:pPr>
              <w:pStyle w:val="Bodytextversion1"/>
              <w:rPr>
                <w:rFonts w:cs="Arial"/>
                <w:sz w:val="16"/>
                <w:szCs w:val="16"/>
              </w:rPr>
            </w:pPr>
            <w:r w:rsidRPr="00E5366B">
              <w:rPr>
                <w:rFonts w:cs="Arial"/>
                <w:sz w:val="16"/>
                <w:szCs w:val="16"/>
              </w:rPr>
              <w:t>PER_ADDRESSES_F</w:t>
            </w:r>
          </w:p>
          <w:p w:rsidRPr="00E5366B" w:rsidR="00B36DF5" w:rsidP="00B36DF5" w:rsidRDefault="00B36DF5" w14:paraId="2D13B9FC" w14:textId="77777777">
            <w:pPr>
              <w:pStyle w:val="Bodytextversion1"/>
              <w:rPr>
                <w:rFonts w:cs="Arial"/>
                <w:sz w:val="16"/>
                <w:szCs w:val="16"/>
              </w:rPr>
            </w:pPr>
            <w:r w:rsidRPr="00E5366B">
              <w:rPr>
                <w:rFonts w:cs="Arial"/>
                <w:sz w:val="16"/>
                <w:szCs w:val="16"/>
              </w:rPr>
              <w:t>PER_PERSON_ADDR_USAGES_F</w:t>
            </w:r>
          </w:p>
          <w:p w:rsidRPr="00E5366B" w:rsidR="00B36DF5" w:rsidP="00B36DF5" w:rsidRDefault="00B36DF5" w14:paraId="68D2D1EF" w14:textId="77777777">
            <w:pPr>
              <w:pStyle w:val="Bodytextversion1"/>
              <w:rPr>
                <w:rFonts w:cs="Arial"/>
                <w:sz w:val="16"/>
                <w:szCs w:val="16"/>
              </w:rPr>
            </w:pPr>
            <w:r w:rsidRPr="00E5366B">
              <w:rPr>
                <w:rFonts w:cs="Arial"/>
                <w:sz w:val="16"/>
                <w:szCs w:val="16"/>
              </w:rPr>
              <w:t>PER_PERSONS</w:t>
            </w:r>
          </w:p>
          <w:p w:rsidRPr="00E5366B" w:rsidR="00B36DF5" w:rsidP="00B36DF5" w:rsidRDefault="00B36DF5" w14:paraId="7ACCB269" w14:textId="77777777">
            <w:pPr>
              <w:pStyle w:val="Bodytextversion1"/>
              <w:rPr>
                <w:rFonts w:cs="Arial"/>
                <w:sz w:val="16"/>
                <w:szCs w:val="16"/>
              </w:rPr>
            </w:pPr>
            <w:r w:rsidRPr="00E5366B">
              <w:rPr>
                <w:rFonts w:cs="Arial"/>
                <w:sz w:val="16"/>
                <w:szCs w:val="16"/>
              </w:rPr>
              <w:t>PER_CITIZENSHIPS</w:t>
            </w:r>
          </w:p>
          <w:p w:rsidRPr="00E5366B" w:rsidR="00B36DF5" w:rsidP="00B36DF5" w:rsidRDefault="00B36DF5" w14:paraId="19E55843" w14:textId="77777777">
            <w:pPr>
              <w:pStyle w:val="Bodytextversion1"/>
              <w:rPr>
                <w:rFonts w:cs="Arial"/>
                <w:sz w:val="16"/>
                <w:szCs w:val="16"/>
              </w:rPr>
            </w:pPr>
            <w:r w:rsidRPr="00E5366B">
              <w:rPr>
                <w:rFonts w:cs="Arial"/>
                <w:sz w:val="16"/>
                <w:szCs w:val="16"/>
              </w:rPr>
              <w:t>PER_DISABILITIES_F</w:t>
            </w:r>
          </w:p>
          <w:p w:rsidRPr="00E5366B" w:rsidR="00B36DF5" w:rsidP="00B36DF5" w:rsidRDefault="00B36DF5" w14:paraId="0E77CE65" w14:textId="77777777">
            <w:pPr>
              <w:pStyle w:val="Bodytextversion1"/>
              <w:rPr>
                <w:rFonts w:cs="Arial"/>
                <w:sz w:val="16"/>
                <w:szCs w:val="16"/>
              </w:rPr>
            </w:pPr>
            <w:r w:rsidRPr="00E5366B">
              <w:rPr>
                <w:rFonts w:cs="Arial"/>
                <w:sz w:val="16"/>
                <w:szCs w:val="16"/>
              </w:rPr>
              <w:t>PER_EMAIL_ADDRESSES</w:t>
            </w:r>
          </w:p>
          <w:p w:rsidRPr="00E5366B" w:rsidR="00B36DF5" w:rsidP="00B36DF5" w:rsidRDefault="00B36DF5" w14:paraId="2535BA2E" w14:textId="77777777">
            <w:pPr>
              <w:pStyle w:val="Bodytextversion1"/>
              <w:rPr>
                <w:rFonts w:cs="Arial"/>
                <w:sz w:val="16"/>
                <w:szCs w:val="16"/>
              </w:rPr>
            </w:pPr>
            <w:r w:rsidRPr="00E5366B">
              <w:rPr>
                <w:rFonts w:cs="Arial"/>
                <w:sz w:val="16"/>
                <w:szCs w:val="16"/>
              </w:rPr>
              <w:t>PER_ETHNICITIES</w:t>
            </w:r>
          </w:p>
          <w:p w:rsidRPr="00E5366B" w:rsidR="00B36DF5" w:rsidP="00B36DF5" w:rsidRDefault="00B36DF5" w14:paraId="1934471D" w14:textId="77777777">
            <w:pPr>
              <w:pStyle w:val="Bodytextversion1"/>
              <w:rPr>
                <w:rFonts w:cs="Arial"/>
                <w:sz w:val="16"/>
                <w:szCs w:val="16"/>
              </w:rPr>
            </w:pPr>
            <w:r w:rsidRPr="00E5366B">
              <w:rPr>
                <w:rFonts w:cs="Arial"/>
                <w:sz w:val="16"/>
                <w:szCs w:val="16"/>
              </w:rPr>
              <w:t>PER_PEOPLE_LEGISLATIVE_F</w:t>
            </w:r>
          </w:p>
          <w:p w:rsidRPr="00E5366B" w:rsidR="00B36DF5" w:rsidP="00B36DF5" w:rsidRDefault="00B36DF5" w14:paraId="0598D332" w14:textId="77777777">
            <w:pPr>
              <w:pStyle w:val="Bodytextversion1"/>
              <w:rPr>
                <w:rFonts w:cs="Arial"/>
                <w:sz w:val="16"/>
                <w:szCs w:val="16"/>
              </w:rPr>
            </w:pPr>
            <w:r w:rsidRPr="00E5366B">
              <w:rPr>
                <w:rFonts w:cs="Arial"/>
                <w:sz w:val="16"/>
                <w:szCs w:val="16"/>
              </w:rPr>
              <w:t>PER_PERSON_NAMES_F</w:t>
            </w:r>
          </w:p>
          <w:p w:rsidRPr="00E5366B" w:rsidR="00B36DF5" w:rsidP="00B36DF5" w:rsidRDefault="00B36DF5" w14:paraId="52EAC65B" w14:textId="77777777">
            <w:pPr>
              <w:pStyle w:val="Bodytextversion1"/>
              <w:rPr>
                <w:rFonts w:cs="Arial"/>
                <w:sz w:val="16"/>
                <w:szCs w:val="16"/>
              </w:rPr>
            </w:pPr>
            <w:r w:rsidRPr="00E5366B">
              <w:rPr>
                <w:rFonts w:cs="Arial"/>
                <w:sz w:val="16"/>
                <w:szCs w:val="16"/>
              </w:rPr>
              <w:t>PER_NATIONAL_IDENTIFIERS</w:t>
            </w:r>
          </w:p>
          <w:p w:rsidRPr="00E5366B" w:rsidR="00B36DF5" w:rsidP="00B36DF5" w:rsidRDefault="00B36DF5" w14:paraId="13C87CCF" w14:textId="77777777">
            <w:pPr>
              <w:pStyle w:val="Bodytextversion1"/>
              <w:rPr>
                <w:rFonts w:cs="Arial"/>
                <w:sz w:val="16"/>
                <w:szCs w:val="16"/>
              </w:rPr>
            </w:pPr>
            <w:r w:rsidRPr="00E5366B">
              <w:rPr>
                <w:rFonts w:cs="Arial"/>
                <w:sz w:val="16"/>
                <w:szCs w:val="16"/>
              </w:rPr>
              <w:t>PER_PASSPORTS</w:t>
            </w:r>
          </w:p>
          <w:p w:rsidRPr="00E5366B" w:rsidR="00B36DF5" w:rsidP="00B36DF5" w:rsidRDefault="00B36DF5" w14:paraId="0D68CC52" w14:textId="77777777">
            <w:pPr>
              <w:pStyle w:val="Bodytextversion1"/>
              <w:rPr>
                <w:rFonts w:cs="Arial"/>
                <w:sz w:val="16"/>
                <w:szCs w:val="16"/>
              </w:rPr>
            </w:pPr>
            <w:r w:rsidRPr="00E5366B">
              <w:rPr>
                <w:rFonts w:cs="Arial"/>
                <w:sz w:val="16"/>
                <w:szCs w:val="16"/>
              </w:rPr>
              <w:t>PER_PHONES</w:t>
            </w:r>
          </w:p>
          <w:p w:rsidRPr="00E5366B" w:rsidR="00B36DF5" w:rsidP="00B36DF5" w:rsidRDefault="00B36DF5" w14:paraId="08732555" w14:textId="77777777">
            <w:pPr>
              <w:pStyle w:val="Bodytextversion1"/>
              <w:rPr>
                <w:rFonts w:cs="Arial"/>
                <w:sz w:val="16"/>
                <w:szCs w:val="16"/>
              </w:rPr>
            </w:pPr>
            <w:r w:rsidRPr="00E5366B">
              <w:rPr>
                <w:rFonts w:cs="Arial"/>
                <w:sz w:val="16"/>
                <w:szCs w:val="16"/>
              </w:rPr>
              <w:t>PER_RELIGIONS</w:t>
            </w:r>
          </w:p>
          <w:p w:rsidRPr="00E5366B" w:rsidR="00B36DF5" w:rsidP="00B36DF5" w:rsidRDefault="00B36DF5" w14:paraId="446BE28E" w14:textId="77777777">
            <w:pPr>
              <w:pStyle w:val="Bodytextversion1"/>
              <w:rPr>
                <w:rFonts w:cs="Arial"/>
                <w:sz w:val="16"/>
                <w:szCs w:val="16"/>
              </w:rPr>
            </w:pPr>
            <w:r w:rsidRPr="00E5366B">
              <w:rPr>
                <w:rFonts w:cs="Arial"/>
                <w:sz w:val="16"/>
                <w:szCs w:val="16"/>
              </w:rPr>
              <w:t>PER_VISAS_PERMITS_F</w:t>
            </w:r>
          </w:p>
          <w:p w:rsidRPr="00E5366B" w:rsidR="00B36DF5" w:rsidP="00B36DF5" w:rsidRDefault="00B36DF5" w14:paraId="79DF2FA8" w14:textId="77777777">
            <w:pPr>
              <w:pStyle w:val="Bodytextversion1"/>
              <w:rPr>
                <w:rFonts w:cs="Arial"/>
                <w:sz w:val="16"/>
                <w:szCs w:val="16"/>
              </w:rPr>
            </w:pPr>
            <w:r w:rsidRPr="00E5366B">
              <w:rPr>
                <w:rFonts w:cs="Arial"/>
                <w:sz w:val="16"/>
                <w:szCs w:val="16"/>
              </w:rPr>
              <w:t>PER_ALL_ASSIGNMENTS_M_STG</w:t>
            </w:r>
          </w:p>
          <w:p w:rsidRPr="00E5366B" w:rsidR="00B36DF5" w:rsidP="00B36DF5" w:rsidRDefault="00B36DF5" w14:paraId="02344A94" w14:textId="77777777">
            <w:pPr>
              <w:pStyle w:val="Bodytextversion1"/>
              <w:rPr>
                <w:rFonts w:cs="Arial"/>
                <w:sz w:val="16"/>
                <w:szCs w:val="16"/>
              </w:rPr>
            </w:pPr>
            <w:r w:rsidRPr="00E5366B">
              <w:rPr>
                <w:rFonts w:cs="Arial"/>
                <w:sz w:val="16"/>
                <w:szCs w:val="16"/>
              </w:rPr>
              <w:t>PER_ASSIGN_WORK_MEASURES_F</w:t>
            </w:r>
          </w:p>
          <w:p w:rsidRPr="00E5366B" w:rsidR="00B36DF5" w:rsidP="00B36DF5" w:rsidRDefault="00B36DF5" w14:paraId="2B1DBDB3" w14:textId="77777777">
            <w:pPr>
              <w:pStyle w:val="Bodytextversion1"/>
              <w:rPr>
                <w:rFonts w:cs="Arial"/>
                <w:sz w:val="16"/>
                <w:szCs w:val="16"/>
              </w:rPr>
            </w:pPr>
            <w:r w:rsidRPr="00E5366B">
              <w:rPr>
                <w:rFonts w:cs="Arial"/>
                <w:sz w:val="16"/>
                <w:szCs w:val="16"/>
              </w:rPr>
              <w:t>PER_PERIODS_OF_SERVICE</w:t>
            </w:r>
          </w:p>
          <w:p w:rsidRPr="00E5366B" w:rsidR="00B36DF5" w:rsidP="00B36DF5" w:rsidRDefault="00B36DF5" w14:paraId="2F033CC5" w14:textId="77777777">
            <w:pPr>
              <w:pStyle w:val="Bodytextversion1"/>
              <w:rPr>
                <w:rFonts w:cs="Arial"/>
                <w:sz w:val="16"/>
                <w:szCs w:val="16"/>
              </w:rPr>
            </w:pPr>
            <w:r w:rsidRPr="00E5366B">
              <w:rPr>
                <w:rFonts w:cs="Arial"/>
                <w:sz w:val="16"/>
                <w:szCs w:val="16"/>
              </w:rPr>
              <w:t>PER_ASSIGNMENT_SUPERVISORS_F</w:t>
            </w:r>
          </w:p>
          <w:p w:rsidRPr="00E5366B" w:rsidR="00B36DF5" w:rsidP="00B36DF5" w:rsidRDefault="00B36DF5" w14:paraId="4AFAEB3E" w14:textId="2A3F19A6">
            <w:pPr>
              <w:pStyle w:val="Bodytextversion1"/>
              <w:rPr>
                <w:rFonts w:cs="Arial"/>
                <w:sz w:val="16"/>
                <w:szCs w:val="16"/>
              </w:rPr>
            </w:pPr>
            <w:r w:rsidRPr="00E5366B">
              <w:rPr>
                <w:rFonts w:cs="Arial"/>
                <w:sz w:val="16"/>
                <w:szCs w:val="16"/>
              </w:rPr>
              <w:t>PER_ASSIGN_GRADE_STEPS_F</w:t>
            </w:r>
          </w:p>
        </w:tc>
      </w:tr>
      <w:tr w:rsidRPr="00E5366B" w:rsidR="00B36DF5" w:rsidTr="00FF7D70" w14:paraId="673F693C" w14:textId="171F810B">
        <w:trPr>
          <w:trHeight w:val="189"/>
        </w:trPr>
        <w:tc>
          <w:tcPr>
            <w:tcW w:w="687" w:type="dxa"/>
          </w:tcPr>
          <w:p w:rsidRPr="00E5366B" w:rsidR="00B36DF5" w:rsidP="00B36DF5" w:rsidRDefault="00B36DF5" w14:paraId="0E8E227B" w14:textId="77777777">
            <w:pPr>
              <w:pStyle w:val="Bodytextversion1"/>
              <w:rPr>
                <w:rFonts w:cs="Arial"/>
                <w:sz w:val="16"/>
                <w:szCs w:val="16"/>
              </w:rPr>
            </w:pPr>
            <w:r w:rsidRPr="003D78B0">
              <w:rPr>
                <w:rFonts w:cs="Arial"/>
                <w:sz w:val="16"/>
                <w:szCs w:val="16"/>
              </w:rPr>
              <w:t>Legacy System</w:t>
            </w:r>
          </w:p>
        </w:tc>
        <w:tc>
          <w:tcPr>
            <w:tcW w:w="998" w:type="dxa"/>
          </w:tcPr>
          <w:p w:rsidRPr="00E5366B" w:rsidR="00B36DF5" w:rsidP="00B36DF5" w:rsidRDefault="00B36DF5" w14:paraId="7DCD7AA8" w14:textId="77777777">
            <w:pPr>
              <w:pStyle w:val="Bodytextversion1"/>
              <w:rPr>
                <w:rFonts w:cs="Arial"/>
                <w:sz w:val="16"/>
                <w:szCs w:val="16"/>
              </w:rPr>
            </w:pPr>
            <w:r w:rsidRPr="00E5366B">
              <w:rPr>
                <w:rFonts w:cs="Arial"/>
                <w:sz w:val="16"/>
                <w:szCs w:val="16"/>
              </w:rPr>
              <w:t>ERP System</w:t>
            </w:r>
          </w:p>
        </w:tc>
        <w:tc>
          <w:tcPr>
            <w:tcW w:w="1133" w:type="dxa"/>
          </w:tcPr>
          <w:p w:rsidRPr="00E5366B" w:rsidR="00B36DF5" w:rsidP="00B36DF5" w:rsidRDefault="00B36DF5" w14:paraId="4EE78527" w14:textId="77777777">
            <w:pPr>
              <w:pStyle w:val="Bodytextversion1"/>
              <w:rPr>
                <w:rFonts w:cs="Arial"/>
                <w:sz w:val="16"/>
                <w:szCs w:val="16"/>
              </w:rPr>
            </w:pPr>
            <w:r w:rsidRPr="00E5366B">
              <w:rPr>
                <w:rFonts w:cs="Arial"/>
                <w:sz w:val="16"/>
                <w:szCs w:val="16"/>
              </w:rPr>
              <w:t>HDL</w:t>
            </w:r>
          </w:p>
        </w:tc>
        <w:tc>
          <w:tcPr>
            <w:tcW w:w="1133" w:type="dxa"/>
          </w:tcPr>
          <w:p w:rsidRPr="00E5366B" w:rsidR="00B36DF5" w:rsidP="00B36DF5" w:rsidRDefault="00B36DF5" w14:paraId="22EC0867" w14:textId="77777777">
            <w:pPr>
              <w:pStyle w:val="Bodytextversion1"/>
              <w:rPr>
                <w:rFonts w:cs="Arial"/>
                <w:sz w:val="16"/>
                <w:szCs w:val="16"/>
              </w:rPr>
            </w:pPr>
            <w:r w:rsidRPr="00E5366B">
              <w:rPr>
                <w:rFonts w:cs="Arial"/>
                <w:sz w:val="16"/>
                <w:szCs w:val="16"/>
              </w:rPr>
              <w:t>Bank</w:t>
            </w:r>
          </w:p>
          <w:p w:rsidRPr="00E5366B" w:rsidR="00B36DF5" w:rsidP="00B36DF5" w:rsidRDefault="00B36DF5" w14:paraId="540B2C16" w14:textId="77777777">
            <w:pPr>
              <w:pStyle w:val="Bodytextversion1"/>
              <w:rPr>
                <w:rFonts w:cs="Arial"/>
                <w:sz w:val="16"/>
                <w:szCs w:val="16"/>
              </w:rPr>
            </w:pPr>
            <w:r w:rsidRPr="00E5366B">
              <w:rPr>
                <w:rFonts w:cs="Arial"/>
                <w:sz w:val="16"/>
                <w:szCs w:val="16"/>
              </w:rPr>
              <w:t>BankBranch</w:t>
            </w:r>
          </w:p>
        </w:tc>
        <w:tc>
          <w:tcPr>
            <w:tcW w:w="849" w:type="dxa"/>
          </w:tcPr>
          <w:p w:rsidRPr="00E5366B" w:rsidR="00B36DF5" w:rsidP="00B36DF5" w:rsidRDefault="00B36DF5" w14:paraId="4BA72B92" w14:textId="77777777">
            <w:pPr>
              <w:pStyle w:val="Bodytextversion1"/>
              <w:rPr>
                <w:rFonts w:cs="Arial"/>
                <w:sz w:val="16"/>
                <w:szCs w:val="16"/>
              </w:rPr>
            </w:pPr>
            <w:r w:rsidRPr="00E5366B">
              <w:rPr>
                <w:rFonts w:cs="Arial"/>
                <w:sz w:val="16"/>
                <w:szCs w:val="16"/>
              </w:rPr>
              <w:t>ALL</w:t>
            </w:r>
          </w:p>
        </w:tc>
        <w:tc>
          <w:tcPr>
            <w:tcW w:w="1134" w:type="dxa"/>
          </w:tcPr>
          <w:p w:rsidRPr="00E5366B" w:rsidR="00B36DF5" w:rsidP="00B36DF5" w:rsidRDefault="00B36DF5" w14:paraId="2EA63C78" w14:textId="51C7C51A">
            <w:pPr>
              <w:pStyle w:val="Bodytextversion1"/>
              <w:rPr>
                <w:rFonts w:cs="Arial"/>
                <w:sz w:val="16"/>
                <w:szCs w:val="16"/>
              </w:rPr>
            </w:pPr>
            <w:r w:rsidRPr="00E5366B">
              <w:rPr>
                <w:rFonts w:cs="Arial"/>
                <w:sz w:val="16"/>
                <w:szCs w:val="16"/>
              </w:rPr>
              <w:t>STAGING</w:t>
            </w:r>
          </w:p>
        </w:tc>
        <w:tc>
          <w:tcPr>
            <w:tcW w:w="1417" w:type="dxa"/>
          </w:tcPr>
          <w:p w:rsidRPr="00E5366B" w:rsidR="00B36DF5" w:rsidP="00B36DF5" w:rsidRDefault="00B36DF5" w14:paraId="3A6A8749" w14:textId="1C641494">
            <w:pPr>
              <w:pStyle w:val="Bodytextversion1"/>
              <w:rPr>
                <w:rFonts w:cs="Arial"/>
                <w:sz w:val="16"/>
                <w:szCs w:val="16"/>
              </w:rPr>
            </w:pPr>
            <w:r w:rsidRPr="00E5366B">
              <w:rPr>
                <w:rFonts w:cs="Arial"/>
                <w:sz w:val="16"/>
                <w:szCs w:val="16"/>
              </w:rPr>
              <w:t xml:space="preserve">CORE HCM </w:t>
            </w:r>
          </w:p>
        </w:tc>
        <w:tc>
          <w:tcPr>
            <w:tcW w:w="2612" w:type="dxa"/>
          </w:tcPr>
          <w:p w:rsidRPr="00E5366B" w:rsidR="00B36DF5" w:rsidP="00B36DF5" w:rsidRDefault="00B36DF5" w14:paraId="4676343A" w14:textId="77777777">
            <w:pPr>
              <w:pStyle w:val="Bodytextversion1"/>
              <w:rPr>
                <w:rFonts w:cs="Arial"/>
                <w:sz w:val="16"/>
                <w:szCs w:val="16"/>
              </w:rPr>
            </w:pPr>
            <w:r w:rsidRPr="00E5366B">
              <w:rPr>
                <w:rFonts w:cs="Arial"/>
                <w:sz w:val="16"/>
                <w:szCs w:val="16"/>
              </w:rPr>
              <w:t>CE_INDEX_BANKS</w:t>
            </w:r>
          </w:p>
          <w:p w:rsidRPr="00E5366B" w:rsidR="00B36DF5" w:rsidP="00B36DF5" w:rsidRDefault="00B36DF5" w14:paraId="23D4BE22" w14:textId="3FBE7355">
            <w:pPr>
              <w:pStyle w:val="Bodytextversion1"/>
              <w:rPr>
                <w:rFonts w:cs="Arial"/>
                <w:sz w:val="16"/>
                <w:szCs w:val="16"/>
              </w:rPr>
            </w:pPr>
            <w:r w:rsidRPr="00E5366B">
              <w:rPr>
                <w:rFonts w:cs="Arial"/>
                <w:sz w:val="16"/>
                <w:szCs w:val="16"/>
              </w:rPr>
              <w:t>CE_INDEX_BANK_BRANCHES</w:t>
            </w:r>
          </w:p>
        </w:tc>
      </w:tr>
      <w:tr w:rsidRPr="00E5366B" w:rsidR="00B36DF5" w:rsidTr="00FF7D70" w14:paraId="133ECFFC" w14:textId="338EE430">
        <w:trPr>
          <w:cnfStyle w:val="000000100000" w:firstRow="0" w:lastRow="0" w:firstColumn="0" w:lastColumn="0" w:oddVBand="0" w:evenVBand="0" w:oddHBand="1" w:evenHBand="0" w:firstRowFirstColumn="0" w:firstRowLastColumn="0" w:lastRowFirstColumn="0" w:lastRowLastColumn="0"/>
          <w:trHeight w:val="189"/>
        </w:trPr>
        <w:tc>
          <w:tcPr>
            <w:tcW w:w="687" w:type="dxa"/>
          </w:tcPr>
          <w:p w:rsidRPr="00E5366B" w:rsidR="00B36DF5" w:rsidP="00B36DF5" w:rsidRDefault="00B36DF5" w14:paraId="7BA2AD1B" w14:textId="77777777">
            <w:pPr>
              <w:pStyle w:val="Bodytextversion1"/>
              <w:rPr>
                <w:rFonts w:cs="Arial"/>
                <w:sz w:val="16"/>
                <w:szCs w:val="16"/>
              </w:rPr>
            </w:pPr>
            <w:r w:rsidRPr="003D78B0">
              <w:rPr>
                <w:rFonts w:cs="Arial"/>
                <w:sz w:val="16"/>
                <w:szCs w:val="16"/>
              </w:rPr>
              <w:t>Legacy System</w:t>
            </w:r>
          </w:p>
        </w:tc>
        <w:tc>
          <w:tcPr>
            <w:tcW w:w="998" w:type="dxa"/>
          </w:tcPr>
          <w:p w:rsidRPr="00E5366B" w:rsidR="00B36DF5" w:rsidP="00B36DF5" w:rsidRDefault="00B36DF5" w14:paraId="2AD7DA00" w14:textId="77777777">
            <w:pPr>
              <w:pStyle w:val="Bodytextversion1"/>
              <w:rPr>
                <w:rFonts w:cs="Arial"/>
                <w:sz w:val="16"/>
                <w:szCs w:val="16"/>
              </w:rPr>
            </w:pPr>
            <w:r w:rsidRPr="00E5366B">
              <w:rPr>
                <w:rFonts w:cs="Arial"/>
                <w:sz w:val="16"/>
                <w:szCs w:val="16"/>
              </w:rPr>
              <w:t>ERP System</w:t>
            </w:r>
          </w:p>
        </w:tc>
        <w:tc>
          <w:tcPr>
            <w:tcW w:w="1133" w:type="dxa"/>
          </w:tcPr>
          <w:p w:rsidRPr="00E5366B" w:rsidR="00B36DF5" w:rsidP="00B36DF5" w:rsidRDefault="00B36DF5" w14:paraId="35D2E8C6" w14:textId="77777777">
            <w:pPr>
              <w:pStyle w:val="Bodytextversion1"/>
              <w:rPr>
                <w:rFonts w:cs="Arial"/>
                <w:sz w:val="16"/>
                <w:szCs w:val="16"/>
              </w:rPr>
            </w:pPr>
            <w:r w:rsidRPr="00E5366B">
              <w:rPr>
                <w:rFonts w:cs="Arial"/>
                <w:sz w:val="16"/>
                <w:szCs w:val="16"/>
              </w:rPr>
              <w:t>HDL</w:t>
            </w:r>
          </w:p>
        </w:tc>
        <w:tc>
          <w:tcPr>
            <w:tcW w:w="1133" w:type="dxa"/>
          </w:tcPr>
          <w:p w:rsidRPr="00E5366B" w:rsidR="00B36DF5" w:rsidP="00B36DF5" w:rsidRDefault="00B36DF5" w14:paraId="7738C54C" w14:textId="77777777">
            <w:pPr>
              <w:pStyle w:val="Bodytextversion1"/>
              <w:rPr>
                <w:rFonts w:cs="Arial"/>
                <w:sz w:val="16"/>
                <w:szCs w:val="16"/>
              </w:rPr>
            </w:pPr>
            <w:r w:rsidRPr="00E5366B">
              <w:rPr>
                <w:rFonts w:cs="Arial"/>
                <w:sz w:val="16"/>
                <w:szCs w:val="16"/>
              </w:rPr>
              <w:t>Salary</w:t>
            </w:r>
          </w:p>
        </w:tc>
        <w:tc>
          <w:tcPr>
            <w:tcW w:w="849" w:type="dxa"/>
          </w:tcPr>
          <w:p w:rsidRPr="00E5366B" w:rsidR="00B36DF5" w:rsidP="00B36DF5" w:rsidRDefault="00B36DF5" w14:paraId="57F5FEDA" w14:textId="77777777">
            <w:pPr>
              <w:pStyle w:val="Bodytextversion1"/>
              <w:rPr>
                <w:rFonts w:cs="Arial"/>
                <w:sz w:val="16"/>
                <w:szCs w:val="16"/>
              </w:rPr>
            </w:pPr>
            <w:r w:rsidRPr="00E5366B">
              <w:rPr>
                <w:rFonts w:cs="Arial"/>
                <w:sz w:val="16"/>
                <w:szCs w:val="16"/>
              </w:rPr>
              <w:t>ALL</w:t>
            </w:r>
          </w:p>
        </w:tc>
        <w:tc>
          <w:tcPr>
            <w:tcW w:w="1134" w:type="dxa"/>
          </w:tcPr>
          <w:p w:rsidRPr="00E5366B" w:rsidR="00B36DF5" w:rsidP="00B36DF5" w:rsidRDefault="00B36DF5" w14:paraId="0BD4C402" w14:textId="085B4AB1">
            <w:pPr>
              <w:pStyle w:val="Bodytextversion1"/>
              <w:rPr>
                <w:rFonts w:cs="Arial"/>
                <w:sz w:val="16"/>
                <w:szCs w:val="16"/>
              </w:rPr>
            </w:pPr>
            <w:r w:rsidRPr="00E5366B">
              <w:rPr>
                <w:rFonts w:cs="Arial"/>
                <w:sz w:val="16"/>
                <w:szCs w:val="16"/>
              </w:rPr>
              <w:t xml:space="preserve">STAGING </w:t>
            </w:r>
          </w:p>
        </w:tc>
        <w:tc>
          <w:tcPr>
            <w:tcW w:w="1417" w:type="dxa"/>
          </w:tcPr>
          <w:p w:rsidRPr="00E5366B" w:rsidR="00B36DF5" w:rsidP="00B36DF5" w:rsidRDefault="00B36DF5" w14:paraId="7C702789" w14:textId="314D0E5E">
            <w:pPr>
              <w:pStyle w:val="Bodytextversion1"/>
              <w:rPr>
                <w:rFonts w:cs="Arial"/>
                <w:sz w:val="16"/>
                <w:szCs w:val="16"/>
              </w:rPr>
            </w:pPr>
            <w:r w:rsidRPr="00E5366B">
              <w:rPr>
                <w:rFonts w:cs="Arial"/>
                <w:sz w:val="16"/>
                <w:szCs w:val="16"/>
              </w:rPr>
              <w:t xml:space="preserve">CORE HCM </w:t>
            </w:r>
          </w:p>
        </w:tc>
        <w:tc>
          <w:tcPr>
            <w:tcW w:w="2612" w:type="dxa"/>
          </w:tcPr>
          <w:p w:rsidRPr="00E5366B" w:rsidR="00B36DF5" w:rsidP="00B36DF5" w:rsidRDefault="00B36DF5" w14:paraId="75A9B66A" w14:textId="742CEA1C">
            <w:pPr>
              <w:pStyle w:val="Bodytextversion1"/>
              <w:rPr>
                <w:rFonts w:cs="Arial"/>
                <w:sz w:val="16"/>
                <w:szCs w:val="16"/>
              </w:rPr>
            </w:pPr>
            <w:r w:rsidRPr="00E5366B">
              <w:rPr>
                <w:rFonts w:cs="Arial"/>
                <w:sz w:val="16"/>
                <w:szCs w:val="16"/>
              </w:rPr>
              <w:t>CMP_SALARY</w:t>
            </w:r>
          </w:p>
        </w:tc>
      </w:tr>
      <w:tr w:rsidRPr="00E5366B" w:rsidR="00B36DF5" w:rsidTr="00FF7D70" w14:paraId="52F9F397" w14:textId="0AC80642">
        <w:trPr>
          <w:trHeight w:val="189"/>
        </w:trPr>
        <w:tc>
          <w:tcPr>
            <w:tcW w:w="687" w:type="dxa"/>
          </w:tcPr>
          <w:p w:rsidRPr="00E5366B" w:rsidR="00B36DF5" w:rsidP="00B36DF5" w:rsidRDefault="00B36DF5" w14:paraId="2D5A320E" w14:textId="77777777">
            <w:pPr>
              <w:pStyle w:val="Bodytextversion1"/>
              <w:rPr>
                <w:rFonts w:cs="Arial"/>
                <w:sz w:val="16"/>
                <w:szCs w:val="16"/>
              </w:rPr>
            </w:pPr>
            <w:r w:rsidRPr="003D78B0">
              <w:rPr>
                <w:rFonts w:cs="Arial"/>
                <w:sz w:val="16"/>
                <w:szCs w:val="16"/>
              </w:rPr>
              <w:t xml:space="preserve">Legacy </w:t>
            </w:r>
            <w:r w:rsidRPr="00E5366B">
              <w:rPr>
                <w:rFonts w:cs="Arial"/>
                <w:sz w:val="16"/>
                <w:szCs w:val="16"/>
              </w:rPr>
              <w:t>System</w:t>
            </w:r>
          </w:p>
        </w:tc>
        <w:tc>
          <w:tcPr>
            <w:tcW w:w="998" w:type="dxa"/>
          </w:tcPr>
          <w:p w:rsidRPr="00E5366B" w:rsidR="00B36DF5" w:rsidP="00B36DF5" w:rsidRDefault="00B36DF5" w14:paraId="783F0685" w14:textId="77777777">
            <w:pPr>
              <w:pStyle w:val="Bodytextversion1"/>
              <w:rPr>
                <w:rFonts w:cs="Arial"/>
                <w:sz w:val="16"/>
                <w:szCs w:val="16"/>
              </w:rPr>
            </w:pPr>
            <w:r w:rsidRPr="00E5366B">
              <w:rPr>
                <w:rFonts w:cs="Arial"/>
                <w:sz w:val="16"/>
                <w:szCs w:val="16"/>
              </w:rPr>
              <w:t>ERP System</w:t>
            </w:r>
          </w:p>
        </w:tc>
        <w:tc>
          <w:tcPr>
            <w:tcW w:w="1133" w:type="dxa"/>
          </w:tcPr>
          <w:p w:rsidRPr="00E5366B" w:rsidR="00B36DF5" w:rsidP="00B36DF5" w:rsidRDefault="00B36DF5" w14:paraId="24EA0871" w14:textId="77777777">
            <w:pPr>
              <w:pStyle w:val="Bodytextversion1"/>
              <w:rPr>
                <w:rFonts w:cs="Arial"/>
                <w:sz w:val="16"/>
                <w:szCs w:val="16"/>
              </w:rPr>
            </w:pPr>
            <w:r w:rsidRPr="00E5366B">
              <w:rPr>
                <w:rFonts w:cs="Arial"/>
                <w:sz w:val="16"/>
                <w:szCs w:val="16"/>
              </w:rPr>
              <w:t>HDL</w:t>
            </w:r>
          </w:p>
        </w:tc>
        <w:tc>
          <w:tcPr>
            <w:tcW w:w="1133" w:type="dxa"/>
          </w:tcPr>
          <w:p w:rsidRPr="00E5366B" w:rsidR="00B36DF5" w:rsidP="00B36DF5" w:rsidRDefault="00B36DF5" w14:paraId="41528EB9" w14:textId="77777777">
            <w:pPr>
              <w:pStyle w:val="Bodytextversion1"/>
              <w:rPr>
                <w:rFonts w:cs="Arial"/>
                <w:sz w:val="16"/>
                <w:szCs w:val="16"/>
              </w:rPr>
            </w:pPr>
            <w:r w:rsidRPr="00E5366B">
              <w:rPr>
                <w:rFonts w:cs="Arial"/>
                <w:sz w:val="16"/>
                <w:szCs w:val="16"/>
              </w:rPr>
              <w:t>ExternalBankAccount</w:t>
            </w:r>
          </w:p>
          <w:p w:rsidRPr="00E5366B" w:rsidR="00B36DF5" w:rsidP="00B36DF5" w:rsidRDefault="00B36DF5" w14:paraId="173A277A" w14:textId="77777777">
            <w:pPr>
              <w:pStyle w:val="Bodytextversion1"/>
              <w:rPr>
                <w:rFonts w:cs="Arial"/>
                <w:sz w:val="16"/>
                <w:szCs w:val="16"/>
              </w:rPr>
            </w:pPr>
            <w:r w:rsidRPr="00E5366B">
              <w:rPr>
                <w:rFonts w:cs="Arial"/>
                <w:sz w:val="16"/>
                <w:szCs w:val="16"/>
              </w:rPr>
              <w:t>PersonalPaymentMethod</w:t>
            </w:r>
          </w:p>
        </w:tc>
        <w:tc>
          <w:tcPr>
            <w:tcW w:w="849" w:type="dxa"/>
          </w:tcPr>
          <w:p w:rsidRPr="00E5366B" w:rsidR="00B36DF5" w:rsidP="00B36DF5" w:rsidRDefault="00B36DF5" w14:paraId="2D0925C0" w14:textId="77777777">
            <w:pPr>
              <w:pStyle w:val="Bodytextversion1"/>
              <w:rPr>
                <w:rFonts w:cs="Arial"/>
                <w:sz w:val="16"/>
                <w:szCs w:val="16"/>
              </w:rPr>
            </w:pPr>
            <w:r w:rsidRPr="00E5366B">
              <w:rPr>
                <w:rFonts w:cs="Arial"/>
                <w:sz w:val="16"/>
                <w:szCs w:val="16"/>
              </w:rPr>
              <w:t>ALL</w:t>
            </w:r>
          </w:p>
        </w:tc>
        <w:tc>
          <w:tcPr>
            <w:tcW w:w="1134" w:type="dxa"/>
          </w:tcPr>
          <w:p w:rsidRPr="00E5366B" w:rsidR="00B36DF5" w:rsidP="00B36DF5" w:rsidRDefault="00B36DF5" w14:paraId="36A4CE4B" w14:textId="7A1E3CB0">
            <w:pPr>
              <w:pStyle w:val="Bodytextversion1"/>
              <w:rPr>
                <w:rFonts w:cs="Arial"/>
                <w:sz w:val="16"/>
                <w:szCs w:val="16"/>
              </w:rPr>
            </w:pPr>
            <w:r w:rsidRPr="00E5366B">
              <w:rPr>
                <w:rFonts w:cs="Arial"/>
                <w:sz w:val="16"/>
                <w:szCs w:val="16"/>
              </w:rPr>
              <w:t>STAGING</w:t>
            </w:r>
          </w:p>
        </w:tc>
        <w:tc>
          <w:tcPr>
            <w:tcW w:w="1417" w:type="dxa"/>
          </w:tcPr>
          <w:p w:rsidRPr="00E5366B" w:rsidR="00B36DF5" w:rsidP="00B36DF5" w:rsidRDefault="00B36DF5" w14:paraId="6B8AF58D" w14:textId="750B2A57">
            <w:pPr>
              <w:pStyle w:val="Bodytextversion1"/>
              <w:rPr>
                <w:rFonts w:cs="Arial"/>
                <w:sz w:val="16"/>
                <w:szCs w:val="16"/>
              </w:rPr>
            </w:pPr>
            <w:r w:rsidRPr="00E5366B">
              <w:rPr>
                <w:rFonts w:cs="Arial"/>
                <w:sz w:val="16"/>
                <w:szCs w:val="16"/>
              </w:rPr>
              <w:t xml:space="preserve">CORE HCM </w:t>
            </w:r>
          </w:p>
        </w:tc>
        <w:tc>
          <w:tcPr>
            <w:tcW w:w="2612" w:type="dxa"/>
          </w:tcPr>
          <w:p w:rsidRPr="00E5366B" w:rsidR="00B36DF5" w:rsidP="00B36DF5" w:rsidRDefault="00B36DF5" w14:paraId="486435EE" w14:textId="77777777">
            <w:pPr>
              <w:pStyle w:val="Bodytextversion1"/>
              <w:rPr>
                <w:rFonts w:cs="Arial"/>
                <w:sz w:val="16"/>
                <w:szCs w:val="16"/>
              </w:rPr>
            </w:pPr>
            <w:r w:rsidRPr="00E5366B">
              <w:rPr>
                <w:rFonts w:cs="Arial"/>
                <w:sz w:val="16"/>
                <w:szCs w:val="16"/>
              </w:rPr>
              <w:t>IBY_EXT_BANK_ACCOUNTS</w:t>
            </w:r>
          </w:p>
          <w:p w:rsidRPr="00E5366B" w:rsidR="00B36DF5" w:rsidP="00B36DF5" w:rsidRDefault="00B36DF5" w14:paraId="4CFB080D" w14:textId="4775BBB6">
            <w:pPr>
              <w:pStyle w:val="Bodytextversion1"/>
              <w:rPr>
                <w:rFonts w:cs="Arial"/>
                <w:sz w:val="16"/>
                <w:szCs w:val="16"/>
              </w:rPr>
            </w:pPr>
            <w:r w:rsidRPr="00E5366B">
              <w:rPr>
                <w:rFonts w:cs="Arial"/>
                <w:sz w:val="16"/>
                <w:szCs w:val="16"/>
              </w:rPr>
              <w:t>PAY_PERSON_PAY_METHODS_F</w:t>
            </w:r>
          </w:p>
        </w:tc>
      </w:tr>
    </w:tbl>
    <w:p w:rsidR="00B53E20" w:rsidP="00157CB1" w:rsidRDefault="00B53E20" w14:paraId="3D9D35F2" w14:textId="5592922A">
      <w:pPr>
        <w:pStyle w:val="Heading2"/>
        <w:numPr>
          <w:ilvl w:val="0"/>
          <w:numId w:val="0"/>
        </w:numPr>
      </w:pPr>
    </w:p>
    <w:p w:rsidRPr="00F171A3" w:rsidR="00F171A3" w:rsidP="00F171A3" w:rsidRDefault="00F171A3" w14:paraId="72FE298D" w14:textId="77777777"/>
    <w:p w:rsidR="00B01D3F" w:rsidP="00AE65C0" w:rsidRDefault="00D44CD3" w14:paraId="3922AAFB" w14:textId="2F69B6A8">
      <w:pPr>
        <w:pStyle w:val="Heading2"/>
      </w:pPr>
      <w:bookmarkStart w:name="_Toc79997656" w:id="45"/>
      <w:r>
        <w:t>Assumptions</w:t>
      </w:r>
      <w:bookmarkEnd w:id="45"/>
    </w:p>
    <w:p w:rsidRPr="000C1FB0" w:rsidR="00D44CD3" w:rsidP="000C1FB0" w:rsidRDefault="00D44CD3" w14:paraId="05912360" w14:textId="2C06D346">
      <w:pPr>
        <w:pStyle w:val="Bodytextversion1"/>
        <w:ind w:left="720"/>
        <w:rPr>
          <w:rFonts w:cs="Arial"/>
        </w:rPr>
      </w:pPr>
    </w:p>
    <w:p w:rsidRPr="000C1FB0" w:rsidR="000C1FB0" w:rsidP="00662C3B" w:rsidRDefault="000C1FB0" w14:paraId="5B021F13" w14:textId="2B537D11">
      <w:pPr>
        <w:pStyle w:val="Bodytextversion1"/>
        <w:numPr>
          <w:ilvl w:val="0"/>
          <w:numId w:val="9"/>
        </w:numPr>
        <w:rPr>
          <w:rFonts w:cs="Arial"/>
        </w:rPr>
      </w:pPr>
      <w:r w:rsidRPr="000C1FB0">
        <w:rPr>
          <w:rFonts w:cs="Arial"/>
        </w:rPr>
        <w:t xml:space="preserve">All Data cleanse activity will be owned by </w:t>
      </w:r>
      <w:r w:rsidR="008F0B5B">
        <w:rPr>
          <w:rFonts w:cs="Arial"/>
        </w:rPr>
        <w:t xml:space="preserve">&lt;&lt;Client&gt;&gt; </w:t>
      </w:r>
      <w:r w:rsidRPr="000C1FB0">
        <w:rPr>
          <w:rFonts w:cs="Arial"/>
        </w:rPr>
        <w:t>and must be completed prior to Data Migration.</w:t>
      </w:r>
    </w:p>
    <w:p w:rsidRPr="000C1FB0" w:rsidR="000C1FB0" w:rsidP="00662C3B" w:rsidRDefault="000C1FB0" w14:paraId="7B6EFBF5" w14:textId="13A11B97">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rsidR="000C1FB0" w:rsidP="00662C3B" w:rsidRDefault="000C1FB0" w14:paraId="6BC4E0F5" w14:textId="5E82A2AB">
      <w:pPr>
        <w:pStyle w:val="Bodytextversion1"/>
        <w:numPr>
          <w:ilvl w:val="0"/>
          <w:numId w:val="9"/>
        </w:numPr>
        <w:rPr>
          <w:rFonts w:cs="Arial"/>
        </w:rPr>
      </w:pPr>
      <w:r w:rsidRPr="000C1FB0">
        <w:rPr>
          <w:rFonts w:cs="Arial"/>
        </w:rPr>
        <w:t>All Work Structure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rsidRPr="002A4DD7" w:rsidR="002A4DD7" w:rsidP="002A4DD7" w:rsidRDefault="002A4DD7" w14:paraId="294D8FA0" w14:textId="330D6D60">
      <w:pPr>
        <w:pStyle w:val="Bodytextversion1"/>
        <w:numPr>
          <w:ilvl w:val="0"/>
          <w:numId w:val="9"/>
        </w:numPr>
        <w:rPr>
          <w:rFonts w:cs="Arial"/>
        </w:rPr>
      </w:pPr>
      <w:r w:rsidRPr="000C1FB0">
        <w:rPr>
          <w:rFonts w:cs="Arial"/>
        </w:rPr>
        <w:t xml:space="preserve">Only </w:t>
      </w:r>
      <w:r w:rsidR="00C943E3">
        <w:rPr>
          <w:rFonts w:cs="Arial"/>
        </w:rPr>
        <w:t>current</w:t>
      </w:r>
      <w:r w:rsidRPr="000C1FB0">
        <w:rPr>
          <w:rFonts w:cs="Arial"/>
        </w:rPr>
        <w:t xml:space="preserve"> data will be migrated. Maximise will not import </w:t>
      </w:r>
      <w:r>
        <w:rPr>
          <w:rFonts w:cs="Arial"/>
        </w:rPr>
        <w:t>h</w:t>
      </w:r>
      <w:r w:rsidRPr="000C1FB0">
        <w:rPr>
          <w:rFonts w:cs="Arial"/>
        </w:rPr>
        <w:t xml:space="preserve">istorical </w:t>
      </w:r>
      <w:r>
        <w:rPr>
          <w:rFonts w:cs="Arial"/>
        </w:rPr>
        <w:t>c</w:t>
      </w:r>
      <w:r w:rsidRPr="000C1FB0">
        <w:rPr>
          <w:rFonts w:cs="Arial"/>
        </w:rPr>
        <w:t xml:space="preserve">hanges to </w:t>
      </w:r>
      <w:r>
        <w:rPr>
          <w:rFonts w:cs="Arial"/>
        </w:rPr>
        <w:t xml:space="preserve">Cloud </w:t>
      </w:r>
      <w:r w:rsidRPr="000C1FB0">
        <w:rPr>
          <w:rFonts w:cs="Arial"/>
        </w:rPr>
        <w:t>HCM</w:t>
      </w:r>
      <w:r w:rsidRPr="03354D35">
        <w:rPr>
          <w:rFonts w:cs="Arial"/>
        </w:rPr>
        <w:t>.</w:t>
      </w:r>
    </w:p>
    <w:p w:rsidRPr="000C1FB0" w:rsidR="000C1FB0" w:rsidP="00662C3B" w:rsidRDefault="00284295" w14:paraId="74AF5915" w14:textId="2CF25672">
      <w:pPr>
        <w:pStyle w:val="Bodytextversion1"/>
        <w:numPr>
          <w:ilvl w:val="0"/>
          <w:numId w:val="9"/>
        </w:numPr>
        <w:rPr>
          <w:rFonts w:cs="Arial"/>
        </w:rPr>
      </w:pPr>
      <w:r>
        <w:rPr>
          <w:rFonts w:cs="Arial"/>
        </w:rPr>
        <w:t xml:space="preserve">The </w:t>
      </w:r>
      <w:r w:rsidRPr="000C1FB0" w:rsidR="000C1FB0">
        <w:rPr>
          <w:rFonts w:cs="Arial"/>
        </w:rPr>
        <w:t xml:space="preserve">Data </w:t>
      </w:r>
      <w:r w:rsidR="002A4DD7">
        <w:rPr>
          <w:rFonts w:cs="Arial"/>
        </w:rPr>
        <w:t>Migration and Transformation</w:t>
      </w:r>
      <w:r w:rsidRPr="000C1FB0" w:rsidR="000C1FB0">
        <w:rPr>
          <w:rFonts w:cs="Arial"/>
        </w:rPr>
        <w:t xml:space="preserve"> time</w:t>
      </w:r>
      <w:r w:rsidR="00C943E3">
        <w:rPr>
          <w:rFonts w:cs="Arial"/>
        </w:rPr>
        <w:t xml:space="preserve">frame </w:t>
      </w:r>
      <w:r w:rsidRPr="000C1FB0" w:rsidR="000C1FB0">
        <w:rPr>
          <w:rFonts w:cs="Arial"/>
        </w:rPr>
        <w:t>will be based on the accuracy of</w:t>
      </w:r>
      <w:r w:rsidR="00607B65">
        <w:rPr>
          <w:rFonts w:cs="Arial"/>
        </w:rPr>
        <w:t xml:space="preserve"> the</w:t>
      </w:r>
      <w:r w:rsidRPr="000C1FB0" w:rsidR="000C1FB0">
        <w:rPr>
          <w:rFonts w:cs="Arial"/>
        </w:rPr>
        <w:t xml:space="preserve"> </w:t>
      </w:r>
      <w:r w:rsidR="00C943E3">
        <w:rPr>
          <w:rFonts w:cs="Arial"/>
        </w:rPr>
        <w:t xml:space="preserve">extract </w:t>
      </w:r>
      <w:r w:rsidRPr="000C1FB0" w:rsidR="000C1FB0">
        <w:rPr>
          <w:rFonts w:cs="Arial"/>
        </w:rPr>
        <w:t xml:space="preserve">data file provided </w:t>
      </w:r>
      <w:r w:rsidR="00C943E3">
        <w:rPr>
          <w:rFonts w:cs="Arial"/>
        </w:rPr>
        <w:t>to</w:t>
      </w:r>
      <w:r w:rsidR="00CE340D">
        <w:rPr>
          <w:rFonts w:cs="Arial"/>
        </w:rPr>
        <w:t xml:space="preserve"> the</w:t>
      </w:r>
      <w:r w:rsidRPr="000C1FB0" w:rsidR="000C1FB0">
        <w:rPr>
          <w:rFonts w:cs="Arial"/>
        </w:rPr>
        <w:t xml:space="preserve"> Version</w:t>
      </w:r>
      <w:r w:rsidR="00CE340D">
        <w:rPr>
          <w:rFonts w:cs="Arial"/>
        </w:rPr>
        <w:t xml:space="preserve"> </w:t>
      </w:r>
      <w:r w:rsidRPr="000C1FB0" w:rsid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rsidRPr="000C1FB0" w:rsidR="000C1FB0" w:rsidP="00662C3B" w:rsidRDefault="000C1FB0" w14:paraId="05F97E48" w14:textId="5EBFB7B6">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rsidRPr="002A4DD7" w:rsidR="000C1FB0" w:rsidP="004642CE" w:rsidRDefault="002A4DD7" w14:paraId="54FA25F4" w14:textId="34642A98">
      <w:pPr>
        <w:pStyle w:val="Bodytextversion1"/>
        <w:numPr>
          <w:ilvl w:val="0"/>
          <w:numId w:val="9"/>
        </w:numPr>
        <w:rPr>
          <w:rFonts w:cs="Arial"/>
        </w:rPr>
      </w:pPr>
      <w:r w:rsidRPr="002A4DD7">
        <w:rPr>
          <w:rFonts w:cs="Arial"/>
        </w:rPr>
        <w:t>Data Mapping</w:t>
      </w:r>
      <w:r w:rsidR="001B7419">
        <w:rPr>
          <w:rFonts w:cs="Arial"/>
        </w:rPr>
        <w:t xml:space="preserve"> must be provided by the</w:t>
      </w:r>
      <w:r w:rsidRPr="002A4DD7" w:rsidR="000C1FB0">
        <w:rPr>
          <w:rFonts w:cs="Arial"/>
        </w:rPr>
        <w:t xml:space="preserve"> </w:t>
      </w:r>
      <w:r w:rsidR="00276960">
        <w:rPr>
          <w:rFonts w:cs="Arial"/>
        </w:rPr>
        <w:t>&lt;</w:t>
      </w:r>
      <w:r w:rsidR="006C7816">
        <w:rPr>
          <w:rFonts w:cs="Arial"/>
        </w:rPr>
        <w:t>&lt;Client&gt;</w:t>
      </w:r>
      <w:r w:rsidR="00276960">
        <w:rPr>
          <w:rFonts w:cs="Arial"/>
        </w:rPr>
        <w:t>&gt;</w:t>
      </w:r>
      <w:r w:rsidRPr="002A4DD7" w:rsidR="000C1FB0">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Pr="002A4DD7" w:rsidR="000C1FB0">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rsidR="000C1FB0" w:rsidP="00662C3B" w:rsidRDefault="004A7A35" w14:paraId="1B8EDCFB" w14:textId="757F1ECA">
      <w:pPr>
        <w:pStyle w:val="Bodytextversion1"/>
        <w:numPr>
          <w:ilvl w:val="0"/>
          <w:numId w:val="9"/>
        </w:numPr>
        <w:rPr>
          <w:rFonts w:cs="Arial"/>
        </w:rPr>
      </w:pPr>
      <w:r>
        <w:rPr>
          <w:rFonts w:cs="Arial"/>
        </w:rPr>
        <w:t xml:space="preserve">The </w:t>
      </w:r>
      <w:r w:rsidRPr="000C1FB0" w:rsidR="000C1FB0">
        <w:rPr>
          <w:rFonts w:cs="Arial"/>
        </w:rPr>
        <w:t>Maximise</w:t>
      </w:r>
      <w:r w:rsidR="002A4DD7">
        <w:rPr>
          <w:rFonts w:cs="Arial"/>
        </w:rPr>
        <w:t xml:space="preserve"> tool</w:t>
      </w:r>
      <w:r w:rsidRPr="000C1FB0" w:rsid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rsidRPr="00B23CF5" w:rsidR="00B23CF5" w:rsidP="00B23CF5" w:rsidRDefault="00B23CF5" w14:paraId="70401427" w14:textId="1EC57BF5">
      <w:pPr>
        <w:pStyle w:val="Bodytextversion1"/>
        <w:numPr>
          <w:ilvl w:val="0"/>
          <w:numId w:val="9"/>
        </w:numPr>
        <w:rPr>
          <w:rFonts w:cs="Arial"/>
        </w:rPr>
      </w:pPr>
      <w:r w:rsidRPr="000C1FB0">
        <w:rPr>
          <w:rFonts w:cs="Arial"/>
        </w:rPr>
        <w:t xml:space="preserve">Maximise will provide the Descriptive Flex field Columns for </w:t>
      </w:r>
      <w:r>
        <w:rPr>
          <w:rFonts w:cs="Arial"/>
        </w:rPr>
        <w:t>Fusion HCM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rsidRPr="000C1FB0" w:rsidR="000C1FB0" w:rsidP="00662C3B" w:rsidRDefault="000C1FB0" w14:paraId="52C04CC5" w14:textId="2D931C5B">
      <w:pPr>
        <w:pStyle w:val="Bodytextversion1"/>
        <w:numPr>
          <w:ilvl w:val="0"/>
          <w:numId w:val="9"/>
        </w:numPr>
        <w:rPr>
          <w:rFonts w:cs="Arial"/>
        </w:rPr>
      </w:pPr>
      <w:r w:rsidRPr="000C1FB0">
        <w:rPr>
          <w:rFonts w:cs="Arial"/>
        </w:rPr>
        <w:t xml:space="preserve">Oracle Fusion HDL File Loader 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rsidR="005115A8" w:rsidP="00D44CD3" w:rsidRDefault="005115A8" w14:paraId="664A08DA" w14:textId="77777777"/>
    <w:p w:rsidR="000C1FB0" w:rsidP="00157CB1" w:rsidRDefault="00083CE0" w14:paraId="0EC1A752" w14:textId="7D987A5A">
      <w:pPr>
        <w:pStyle w:val="Heading2"/>
      </w:pPr>
      <w:bookmarkStart w:name="_Toc79997657" w:id="46"/>
      <w:r>
        <w:t>Pre- requisites</w:t>
      </w:r>
      <w:bookmarkEnd w:id="46"/>
      <w:r>
        <w:t xml:space="preserve"> </w:t>
      </w:r>
    </w:p>
    <w:p w:rsidRPr="003D5A79" w:rsidR="00083CE0" w:rsidP="00083CE0" w:rsidRDefault="00083CE0" w14:paraId="3775D08A" w14:textId="7016E08B">
      <w:pPr>
        <w:pStyle w:val="Bodytextversion1"/>
        <w:rPr>
          <w:rFonts w:cs="Arial"/>
          <w:b/>
          <w:bCs/>
          <w:i/>
          <w:iCs/>
        </w:rPr>
      </w:pPr>
      <w:r w:rsidRPr="00083CE0">
        <w:rPr>
          <w:rFonts w:cs="Arial"/>
        </w:rPr>
        <w:t>The following list of setup objects must be populated</w:t>
      </w:r>
      <w:r w:rsidR="00CD2C3E">
        <w:rPr>
          <w:rFonts w:cs="Arial"/>
        </w:rPr>
        <w:t>, in Cloud HCM,</w:t>
      </w:r>
      <w:r w:rsidRPr="00083CE0">
        <w:rPr>
          <w:rFonts w:cs="Arial"/>
        </w:rPr>
        <w:t xml:space="preserve"> before running HCM Data Loader File – </w:t>
      </w:r>
      <w:r w:rsidRPr="003D5A79">
        <w:rPr>
          <w:rFonts w:cs="Arial"/>
          <w:b/>
          <w:bCs/>
          <w:i/>
          <w:iCs/>
        </w:rPr>
        <w:t>Core HCM</w:t>
      </w:r>
      <w:r w:rsidRPr="003D5A79" w:rsidR="00545862">
        <w:rPr>
          <w:rFonts w:cs="Arial"/>
          <w:b/>
          <w:bCs/>
          <w:i/>
          <w:iCs/>
        </w:rPr>
        <w:t>:</w:t>
      </w:r>
    </w:p>
    <w:p w:rsidRPr="008405FA" w:rsidR="008405FA" w:rsidP="008405FA" w:rsidRDefault="008405FA" w14:paraId="184F2F4C" w14:textId="77777777">
      <w:pPr>
        <w:pStyle w:val="Bodytextversion1"/>
        <w:numPr>
          <w:ilvl w:val="0"/>
          <w:numId w:val="7"/>
        </w:numPr>
        <w:rPr>
          <w:rFonts w:cs="Arial"/>
        </w:rPr>
      </w:pPr>
      <w:r w:rsidRPr="008405FA">
        <w:rPr>
          <w:rFonts w:cs="Arial"/>
        </w:rPr>
        <w:t>Enterprise defaults</w:t>
      </w:r>
    </w:p>
    <w:p w:rsidRPr="008405FA" w:rsidR="008405FA" w:rsidP="008405FA" w:rsidRDefault="008405FA" w14:paraId="40917C30" w14:textId="5053970C">
      <w:pPr>
        <w:pStyle w:val="Bodytextversion1"/>
        <w:numPr>
          <w:ilvl w:val="0"/>
          <w:numId w:val="7"/>
        </w:numPr>
        <w:rPr>
          <w:rFonts w:cs="Arial"/>
        </w:rPr>
      </w:pPr>
      <w:r w:rsidRPr="008405FA">
        <w:rPr>
          <w:rFonts w:cs="Arial"/>
        </w:rPr>
        <w:t xml:space="preserve">Legal Entities </w:t>
      </w:r>
    </w:p>
    <w:p w:rsidRPr="008405FA" w:rsidR="008405FA" w:rsidP="008405FA" w:rsidRDefault="008405FA" w14:paraId="43F4CE0D" w14:textId="028F58F0">
      <w:pPr>
        <w:pStyle w:val="Bodytextversion1"/>
        <w:numPr>
          <w:ilvl w:val="0"/>
          <w:numId w:val="7"/>
        </w:numPr>
        <w:rPr>
          <w:rFonts w:cs="Arial"/>
        </w:rPr>
      </w:pPr>
      <w:r w:rsidRPr="008405FA">
        <w:rPr>
          <w:rFonts w:cs="Arial"/>
        </w:rPr>
        <w:t>Legal Addresses</w:t>
      </w:r>
    </w:p>
    <w:p w:rsidR="008405FA" w:rsidP="008405FA" w:rsidRDefault="008405FA" w14:paraId="305D17BA" w14:textId="77777777">
      <w:pPr>
        <w:pStyle w:val="Bodytextversion1"/>
        <w:numPr>
          <w:ilvl w:val="0"/>
          <w:numId w:val="7"/>
        </w:numPr>
        <w:rPr>
          <w:rFonts w:cs="Arial"/>
        </w:rPr>
      </w:pPr>
      <w:r w:rsidRPr="008405FA">
        <w:rPr>
          <w:rFonts w:cs="Arial"/>
        </w:rPr>
        <w:t>Reference Data Sets</w:t>
      </w:r>
    </w:p>
    <w:p w:rsidR="008405FA" w:rsidP="008405FA" w:rsidRDefault="008405FA" w14:paraId="16AE631F" w14:textId="77777777">
      <w:pPr>
        <w:pStyle w:val="Bodytextversion1"/>
        <w:numPr>
          <w:ilvl w:val="0"/>
          <w:numId w:val="7"/>
        </w:numPr>
        <w:rPr>
          <w:rFonts w:cs="Arial"/>
        </w:rPr>
      </w:pPr>
      <w:r w:rsidRPr="008405FA">
        <w:rPr>
          <w:rFonts w:cs="Arial"/>
        </w:rPr>
        <w:t>Salary basis</w:t>
      </w:r>
    </w:p>
    <w:p w:rsidR="008405FA" w:rsidP="008405FA" w:rsidRDefault="008405FA" w14:paraId="2B89678E" w14:textId="77777777">
      <w:pPr>
        <w:pStyle w:val="Bodytextversion1"/>
        <w:numPr>
          <w:ilvl w:val="0"/>
          <w:numId w:val="7"/>
        </w:numPr>
        <w:rPr>
          <w:rFonts w:cs="Arial"/>
        </w:rPr>
      </w:pPr>
      <w:r w:rsidRPr="008405FA">
        <w:rPr>
          <w:rFonts w:cs="Arial"/>
        </w:rPr>
        <w:t>Actions /</w:t>
      </w:r>
      <w:r>
        <w:rPr>
          <w:rFonts w:cs="Arial"/>
        </w:rPr>
        <w:t xml:space="preserve"> </w:t>
      </w:r>
      <w:r w:rsidRPr="008405FA">
        <w:rPr>
          <w:rFonts w:cs="Arial"/>
        </w:rPr>
        <w:t xml:space="preserve">Actions Reasons </w:t>
      </w:r>
    </w:p>
    <w:p w:rsidRPr="008405FA" w:rsidR="008405FA" w:rsidP="008405FA" w:rsidRDefault="008405FA" w14:paraId="2DC342DD" w14:textId="4E2CB7C9">
      <w:pPr>
        <w:pStyle w:val="Bodytextversion1"/>
        <w:numPr>
          <w:ilvl w:val="0"/>
          <w:numId w:val="7"/>
        </w:numPr>
        <w:rPr>
          <w:rFonts w:cs="Arial"/>
        </w:rPr>
      </w:pPr>
      <w:r w:rsidRPr="008405FA">
        <w:rPr>
          <w:rFonts w:cs="Arial"/>
        </w:rPr>
        <w:t xml:space="preserve">Worker Categories </w:t>
      </w:r>
    </w:p>
    <w:p w:rsidR="008405FA" w:rsidP="008405FA" w:rsidRDefault="008405FA" w14:paraId="029CA8AB" w14:textId="77777777">
      <w:pPr>
        <w:pStyle w:val="Bodytextversion1"/>
        <w:numPr>
          <w:ilvl w:val="0"/>
          <w:numId w:val="7"/>
        </w:numPr>
        <w:rPr>
          <w:rFonts w:cs="Arial"/>
        </w:rPr>
      </w:pPr>
      <w:r w:rsidRPr="00083CE0">
        <w:rPr>
          <w:rFonts w:cs="Arial"/>
        </w:rPr>
        <w:t>Business Units</w:t>
      </w:r>
    </w:p>
    <w:p w:rsidRPr="00083CE0" w:rsidR="00083CE0" w:rsidP="00296DAF" w:rsidRDefault="00083CE0" w14:paraId="23F0DA5C" w14:textId="77777777">
      <w:pPr>
        <w:pStyle w:val="Bodytextversion1"/>
        <w:numPr>
          <w:ilvl w:val="0"/>
          <w:numId w:val="7"/>
        </w:numPr>
        <w:rPr>
          <w:rFonts w:cs="Arial"/>
        </w:rPr>
      </w:pPr>
      <w:r w:rsidRPr="00083CE0">
        <w:rPr>
          <w:rFonts w:cs="Arial"/>
        </w:rPr>
        <w:t xml:space="preserve">Legal Employer </w:t>
      </w:r>
    </w:p>
    <w:p w:rsidRPr="00083CE0" w:rsidR="00083CE0" w:rsidP="00296DAF" w:rsidRDefault="00083CE0" w14:paraId="69F5B916" w14:textId="77777777">
      <w:pPr>
        <w:pStyle w:val="Bodytextversion1"/>
        <w:numPr>
          <w:ilvl w:val="0"/>
          <w:numId w:val="7"/>
        </w:numPr>
        <w:rPr>
          <w:rFonts w:cs="Arial"/>
        </w:rPr>
      </w:pPr>
      <w:r w:rsidRPr="00083CE0">
        <w:rPr>
          <w:rFonts w:cs="Arial"/>
        </w:rPr>
        <w:t>Tax Reporting Unit</w:t>
      </w:r>
    </w:p>
    <w:p w:rsidRPr="00083CE0" w:rsidR="00083CE0" w:rsidP="00296DAF" w:rsidRDefault="00083CE0" w14:paraId="12CA6DA4" w14:textId="77777777">
      <w:pPr>
        <w:pStyle w:val="Bodytextversion1"/>
        <w:numPr>
          <w:ilvl w:val="0"/>
          <w:numId w:val="7"/>
        </w:numPr>
        <w:rPr>
          <w:rFonts w:cs="Arial"/>
        </w:rPr>
      </w:pPr>
      <w:r w:rsidRPr="00083CE0">
        <w:rPr>
          <w:rFonts w:cs="Arial"/>
        </w:rPr>
        <w:t>Department</w:t>
      </w:r>
    </w:p>
    <w:p w:rsidRPr="00083CE0" w:rsidR="00083CE0" w:rsidP="00296DAF" w:rsidRDefault="00083CE0" w14:paraId="7ADCEE96" w14:textId="3F1EAECA">
      <w:pPr>
        <w:pStyle w:val="Bodytextversion1"/>
        <w:numPr>
          <w:ilvl w:val="0"/>
          <w:numId w:val="7"/>
        </w:numPr>
        <w:rPr>
          <w:rFonts w:cs="Arial"/>
        </w:rPr>
      </w:pPr>
      <w:r w:rsidRPr="00083CE0">
        <w:rPr>
          <w:rFonts w:cs="Arial"/>
        </w:rPr>
        <w:t>Jobs</w:t>
      </w:r>
      <w:r w:rsidR="008405FA">
        <w:rPr>
          <w:rFonts w:cs="Arial"/>
        </w:rPr>
        <w:t>,</w:t>
      </w:r>
      <w:r w:rsidRPr="008405FA" w:rsidR="008405FA">
        <w:rPr>
          <w:rFonts w:cs="Arial"/>
        </w:rPr>
        <w:t xml:space="preserve"> Job Families</w:t>
      </w:r>
    </w:p>
    <w:p w:rsidRPr="00083CE0" w:rsidR="00083CE0" w:rsidP="00296DAF" w:rsidRDefault="00083CE0" w14:paraId="08B9F1AC" w14:textId="1E813E2D">
      <w:pPr>
        <w:pStyle w:val="Bodytextversion1"/>
        <w:numPr>
          <w:ilvl w:val="0"/>
          <w:numId w:val="7"/>
        </w:numPr>
        <w:rPr>
          <w:rFonts w:cs="Arial"/>
        </w:rPr>
      </w:pPr>
      <w:r w:rsidRPr="00083CE0">
        <w:rPr>
          <w:rFonts w:cs="Arial"/>
        </w:rPr>
        <w:t>Grades</w:t>
      </w:r>
      <w:r w:rsidR="008405FA">
        <w:rPr>
          <w:rFonts w:cs="Arial"/>
        </w:rPr>
        <w:t>,</w:t>
      </w:r>
      <w:r w:rsidRPr="008405FA" w:rsidR="008405FA">
        <w:rPr>
          <w:rFonts w:cs="Arial"/>
        </w:rPr>
        <w:t xml:space="preserve"> Grade Rates and Ladders</w:t>
      </w:r>
    </w:p>
    <w:p w:rsidRPr="00083CE0" w:rsidR="00083CE0" w:rsidP="00296DAF" w:rsidRDefault="00083CE0" w14:paraId="60790CA7" w14:textId="77777777">
      <w:pPr>
        <w:pStyle w:val="Bodytextversion1"/>
        <w:numPr>
          <w:ilvl w:val="0"/>
          <w:numId w:val="7"/>
        </w:numPr>
        <w:rPr>
          <w:rFonts w:cs="Arial"/>
        </w:rPr>
      </w:pPr>
      <w:r w:rsidRPr="00083CE0">
        <w:rPr>
          <w:rFonts w:cs="Arial"/>
        </w:rPr>
        <w:t>Position</w:t>
      </w:r>
    </w:p>
    <w:p w:rsidRPr="00083CE0" w:rsidR="00083CE0" w:rsidP="00296DAF" w:rsidRDefault="00083CE0" w14:paraId="1EE75336" w14:textId="77777777">
      <w:pPr>
        <w:pStyle w:val="Bodytextversion1"/>
        <w:numPr>
          <w:ilvl w:val="0"/>
          <w:numId w:val="7"/>
        </w:numPr>
        <w:rPr>
          <w:rFonts w:cs="Arial"/>
        </w:rPr>
      </w:pPr>
      <w:r w:rsidRPr="00083CE0">
        <w:rPr>
          <w:rFonts w:cs="Arial"/>
        </w:rPr>
        <w:t>Locations</w:t>
      </w:r>
    </w:p>
    <w:p w:rsidRPr="00083CE0" w:rsidR="00083CE0" w:rsidP="00296DAF" w:rsidRDefault="00083CE0" w14:paraId="2B7011B7" w14:textId="77777777">
      <w:pPr>
        <w:pStyle w:val="Bodytextversion1"/>
        <w:numPr>
          <w:ilvl w:val="0"/>
          <w:numId w:val="7"/>
        </w:numPr>
        <w:rPr>
          <w:rFonts w:cs="Arial"/>
        </w:rPr>
      </w:pPr>
      <w:r w:rsidRPr="00083CE0">
        <w:rPr>
          <w:rFonts w:cs="Arial"/>
        </w:rPr>
        <w:t>All HCM Cost Allocation Key Flex</w:t>
      </w:r>
    </w:p>
    <w:p w:rsidR="00083CE0" w:rsidP="00296DAF" w:rsidRDefault="00083CE0" w14:paraId="58BE2294" w14:textId="24937F8D">
      <w:pPr>
        <w:pStyle w:val="Bodytextversion1"/>
        <w:numPr>
          <w:ilvl w:val="0"/>
          <w:numId w:val="7"/>
        </w:numPr>
        <w:rPr>
          <w:rFonts w:cs="Arial"/>
        </w:rPr>
      </w:pPr>
      <w:r w:rsidRPr="00083CE0">
        <w:rPr>
          <w:rFonts w:cs="Arial"/>
        </w:rPr>
        <w:t>People Group Key Flex</w:t>
      </w:r>
    </w:p>
    <w:p w:rsidRPr="008405FA" w:rsidR="008405FA" w:rsidP="00524D81" w:rsidRDefault="008405FA" w14:paraId="4990FC6B" w14:textId="7F7BC352">
      <w:pPr>
        <w:pStyle w:val="Bodytextversion1"/>
        <w:numPr>
          <w:ilvl w:val="0"/>
          <w:numId w:val="7"/>
        </w:numPr>
        <w:rPr>
          <w:rFonts w:cs="Arial"/>
        </w:rPr>
      </w:pPr>
      <w:r w:rsidRPr="008405FA">
        <w:rPr>
          <w:rFonts w:cs="Arial"/>
        </w:rPr>
        <w:t xml:space="preserve">Any </w:t>
      </w:r>
      <w:r>
        <w:rPr>
          <w:rFonts w:cs="Arial"/>
        </w:rPr>
        <w:t xml:space="preserve">relevant </w:t>
      </w:r>
      <w:r w:rsidRPr="008405FA">
        <w:rPr>
          <w:rFonts w:cs="Arial"/>
        </w:rPr>
        <w:t>HR lookup</w:t>
      </w:r>
      <w:r>
        <w:rPr>
          <w:rFonts w:cs="Arial"/>
        </w:rPr>
        <w:t xml:space="preserve">s </w:t>
      </w:r>
    </w:p>
    <w:p w:rsidR="00307DD6" w:rsidP="00307DD6" w:rsidRDefault="00307DD6" w14:paraId="72654096" w14:textId="316BA724">
      <w:pPr>
        <w:pStyle w:val="Bodytextversion1"/>
        <w:ind w:left="360"/>
        <w:rPr>
          <w:rFonts w:cs="Arial"/>
        </w:rPr>
      </w:pPr>
    </w:p>
    <w:p w:rsidR="00307DD6" w:rsidP="00307DD6" w:rsidRDefault="00307DD6" w14:paraId="09F7D23E" w14:textId="2B0D3857">
      <w:pPr>
        <w:pStyle w:val="Bodytextversion1"/>
        <w:ind w:left="360"/>
        <w:rPr>
          <w:rFonts w:cs="Arial"/>
        </w:rPr>
      </w:pPr>
      <w:r>
        <w:rPr>
          <w:rFonts w:cs="Arial"/>
        </w:rPr>
        <w:br w:type="page"/>
      </w:r>
    </w:p>
    <w:p w:rsidR="00307DD6" w:rsidP="00307DD6" w:rsidRDefault="00307DD6" w14:paraId="6EAD7129" w14:textId="3900B49D">
      <w:pPr>
        <w:pStyle w:val="Heading1"/>
      </w:pPr>
      <w:bookmarkStart w:name="_Toc79997658" w:id="47"/>
      <w:r>
        <w:t>Data Migration Flow in Maximise Tool</w:t>
      </w:r>
      <w:bookmarkEnd w:id="47"/>
    </w:p>
    <w:p w:rsidRPr="001A44D4" w:rsidR="00440760" w:rsidP="00440760" w:rsidRDefault="00440760" w14:paraId="2E034A89" w14:textId="34E41C4F">
      <w:pPr>
        <w:pStyle w:val="Heading2"/>
        <w:rPr>
          <w:szCs w:val="22"/>
        </w:rPr>
      </w:pPr>
      <w:bookmarkStart w:name="_Toc79997659" w:id="48"/>
      <w:r w:rsidRPr="002C0121">
        <w:t>Data</w:t>
      </w:r>
      <w:r w:rsidRPr="001A44D4">
        <w:rPr>
          <w:szCs w:val="22"/>
        </w:rPr>
        <w:t xml:space="preserve"> </w:t>
      </w:r>
      <w:r w:rsidRPr="002C0121">
        <w:t>Cleanse</w:t>
      </w:r>
      <w:bookmarkEnd w:id="48"/>
    </w:p>
    <w:p w:rsidR="00440760" w:rsidP="00440760" w:rsidRDefault="00440760" w14:paraId="4F4F452F" w14:textId="3593ECD1">
      <w:pPr>
        <w:pStyle w:val="BodyText"/>
        <w:ind w:left="0"/>
        <w:rPr>
          <w:rFonts w:ascii="Calibri Light" w:hAnsi="Calibri Light" w:cs="Arial"/>
          <w:color w:val="4F4F4F" w:themeColor="text1"/>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s place prior to any technical data extraction</w:t>
      </w:r>
      <w:r>
        <w:rPr>
          <w:rFonts w:ascii="Calibri Light" w:hAnsi="Calibri Light" w:cs="Arial"/>
          <w:color w:val="4F4F4F" w:themeColor="text1"/>
          <w:sz w:val="22"/>
          <w:szCs w:val="22"/>
          <w:lang w:val="en-GB" w:eastAsia="en-IE"/>
        </w:rPr>
        <w:t>.</w:t>
      </w:r>
    </w:p>
    <w:p w:rsidRPr="003912BD" w:rsidR="00440760" w:rsidP="00440760" w:rsidRDefault="00440760" w14:paraId="06F0D6C3" w14:textId="77777777">
      <w:pPr>
        <w:pStyle w:val="BodyText"/>
        <w:ind w:left="0"/>
        <w:rPr>
          <w:rFonts w:ascii="Calibri Light" w:hAnsi="Calibri Light" w:cs="Arial"/>
          <w:color w:val="4F4F4F"/>
          <w:sz w:val="22"/>
          <w:szCs w:val="22"/>
          <w:lang w:val="en-GB" w:eastAsia="en-IE"/>
        </w:rPr>
      </w:pPr>
    </w:p>
    <w:p w:rsidR="00885901" w:rsidP="009D3387" w:rsidRDefault="009D3387" w14:paraId="6B1DCAB7" w14:textId="5DAACFB2">
      <w:pPr>
        <w:pStyle w:val="Heading2"/>
      </w:pPr>
      <w:bookmarkStart w:name="_Toc79997660" w:id="49"/>
      <w:r>
        <w:t xml:space="preserve">Data Migration Conceptual View </w:t>
      </w:r>
      <w:r w:rsidR="00FA4D5D">
        <w:t>–</w:t>
      </w:r>
      <w:r>
        <w:t xml:space="preserve"> Maximise</w:t>
      </w:r>
      <w:bookmarkEnd w:id="49"/>
    </w:p>
    <w:p w:rsidRPr="003912BD" w:rsidR="00FA4D5D" w:rsidP="00FA4D5D" w:rsidRDefault="00FA4D5D" w14:paraId="7CEEBFB8" w14:textId="77777777">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Pr>
          <w:rFonts w:ascii="Calibri Light" w:hAnsi="Calibri Light" w:cs="Arial"/>
          <w:color w:val="4F4F4F"/>
          <w:sz w:val="22"/>
          <w:szCs w:val="22"/>
          <w:lang w:val="en-GB" w:eastAsia="en-IE"/>
        </w:rPr>
        <w:t>.</w:t>
      </w:r>
    </w:p>
    <w:p w:rsidRPr="00FA4D5D" w:rsidR="00FA4D5D" w:rsidP="00FA4D5D" w:rsidRDefault="00FA4D5D" w14:paraId="6DC0B12D" w14:textId="77777777"/>
    <w:p w:rsidR="00150FA1" w:rsidP="00804958" w:rsidRDefault="00545F0F" w14:paraId="574853C2" w14:textId="5F115BD2">
      <w:pPr>
        <w:keepNext/>
      </w:pPr>
      <w:r>
        <w:rPr>
          <w:noProof/>
        </w:rPr>
        <w:drawing>
          <wp:inline distT="0" distB="0" distL="0" distR="0" wp14:anchorId="53743739" wp14:editId="70BB5DFB">
            <wp:extent cx="6209665" cy="320421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09665" cy="3204210"/>
                    </a:xfrm>
                    <a:prstGeom prst="rect">
                      <a:avLst/>
                    </a:prstGeom>
                    <a:noFill/>
                    <a:ln>
                      <a:noFill/>
                    </a:ln>
                  </pic:spPr>
                </pic:pic>
              </a:graphicData>
            </a:graphic>
          </wp:inline>
        </w:drawing>
      </w:r>
    </w:p>
    <w:p w:rsidR="00307DD6" w:rsidP="00804958" w:rsidRDefault="00804958" w14:paraId="0EDB2789" w14:textId="71DEB61E">
      <w:pPr>
        <w:pStyle w:val="Caption"/>
      </w:pPr>
      <w:r>
        <w:t xml:space="preserve">Figure </w:t>
      </w:r>
      <w:r>
        <w:fldChar w:fldCharType="begin"/>
      </w:r>
      <w:r>
        <w:instrText>SEQ Figure \* ARABIC</w:instrText>
      </w:r>
      <w:r>
        <w:fldChar w:fldCharType="separate"/>
      </w:r>
      <w:r w:rsidR="00FD387D">
        <w:rPr>
          <w:noProof/>
        </w:rPr>
        <w:t>1</w:t>
      </w:r>
      <w:r>
        <w:fldChar w:fldCharType="end"/>
      </w:r>
      <w:r>
        <w:t xml:space="preserve"> - Maximise Conceptual Model</w:t>
      </w:r>
      <w:r w:rsidR="009D3387">
        <w:t xml:space="preserve"> - Migration</w:t>
      </w:r>
    </w:p>
    <w:p w:rsidR="00307DD6" w:rsidP="00CD11BC" w:rsidRDefault="00307DD6" w14:paraId="7A12458F" w14:textId="3876F619">
      <w:pPr>
        <w:pStyle w:val="BodyText"/>
        <w:ind w:left="0"/>
        <w:rPr>
          <w:rFonts w:ascii="Verdana" w:hAnsi="Verdana"/>
          <w:noProof/>
          <w:sz w:val="22"/>
          <w:szCs w:val="22"/>
        </w:rPr>
      </w:pPr>
    </w:p>
    <w:p w:rsidRPr="00793A81" w:rsidR="00307DD6" w:rsidP="00157CB1" w:rsidRDefault="00307DD6" w14:paraId="65B492CF" w14:textId="5057C1C6">
      <w:pPr>
        <w:pStyle w:val="Heading2"/>
      </w:pPr>
      <w:bookmarkStart w:name="_Toc79997661" w:id="50"/>
      <w:r w:rsidRPr="002C0121">
        <w:t>Extract</w:t>
      </w:r>
      <w:r w:rsidR="00DA1AC4">
        <w:t xml:space="preserve">, </w:t>
      </w:r>
      <w:r w:rsidRPr="002C0121">
        <w:t>Transform</w:t>
      </w:r>
      <w:r w:rsidR="00DA1AC4">
        <w:t xml:space="preserve"> and Load</w:t>
      </w:r>
      <w:bookmarkEnd w:id="50"/>
    </w:p>
    <w:p w:rsidR="00567072" w:rsidP="00307DD6" w:rsidRDefault="00BA0145" w14:paraId="6370EF99" w14:textId="3BBE0AF4">
      <w:pPr>
        <w:pStyle w:val="Bodytextversion1"/>
        <w:numPr>
          <w:ilvl w:val="0"/>
          <w:numId w:val="13"/>
        </w:numPr>
        <w:rPr>
          <w:rFonts w:cs="Arial"/>
        </w:rPr>
      </w:pPr>
      <w:r w:rsidRPr="00A11DF9">
        <w:rPr>
          <w:rFonts w:cs="Arial"/>
          <w:b/>
          <w:bCs/>
          <w:i/>
          <w:iCs/>
        </w:rPr>
        <w:t>STEP 1:</w:t>
      </w:r>
      <w:r>
        <w:rPr>
          <w:rFonts w:cs="Arial"/>
        </w:rPr>
        <w:t xml:space="preserve"> </w:t>
      </w:r>
      <w:r w:rsidRPr="003912BD" w:rsidR="00307DD6">
        <w:rPr>
          <w:rFonts w:cs="Arial"/>
        </w:rPr>
        <w:t xml:space="preserve">A </w:t>
      </w:r>
      <w:r w:rsidR="00E07826">
        <w:rPr>
          <w:rFonts w:cs="Arial"/>
        </w:rPr>
        <w:t xml:space="preserve">standard Maximise </w:t>
      </w:r>
      <w:r w:rsidR="001D5E34">
        <w:rPr>
          <w:rFonts w:cs="Arial"/>
        </w:rPr>
        <w:t xml:space="preserve">set of </w:t>
      </w:r>
      <w:r w:rsidRPr="003912BD" w:rsidR="00307DD6">
        <w:rPr>
          <w:rFonts w:cs="Arial"/>
        </w:rPr>
        <w:t xml:space="preserve">technical extract </w:t>
      </w:r>
      <w:r w:rsidR="001D5E34">
        <w:rPr>
          <w:rFonts w:cs="Arial"/>
        </w:rPr>
        <w:t>routines are</w:t>
      </w:r>
      <w:r w:rsidRPr="003912BD" w:rsidR="00307DD6">
        <w:rPr>
          <w:rFonts w:cs="Arial"/>
        </w:rPr>
        <w:t xml:space="preserve"> </w:t>
      </w:r>
      <w:r w:rsidR="00B74E02">
        <w:rPr>
          <w:rFonts w:cs="Arial"/>
        </w:rPr>
        <w:t>deployed</w:t>
      </w:r>
      <w:r w:rsidRPr="003912BD" w:rsidR="00B74E02">
        <w:rPr>
          <w:rFonts w:cs="Arial"/>
        </w:rPr>
        <w:t xml:space="preserve"> </w:t>
      </w:r>
      <w:r w:rsidRPr="003912BD" w:rsidR="00307DD6">
        <w:rPr>
          <w:rFonts w:cs="Arial"/>
        </w:rPr>
        <w:t xml:space="preserve">in a separate dedicated Oracle </w:t>
      </w:r>
      <w:r w:rsidR="00DB284F">
        <w:rPr>
          <w:rFonts w:cs="Arial"/>
        </w:rPr>
        <w:t>D</w:t>
      </w:r>
      <w:r w:rsidRPr="003912BD" w:rsidR="00DB284F">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Pr="003912BD" w:rsidR="00307DD6">
        <w:rPr>
          <w:rFonts w:cs="Arial"/>
        </w:rPr>
        <w:t xml:space="preserve"> </w:t>
      </w:r>
      <w:r w:rsidR="0081240C">
        <w:rPr>
          <w:rFonts w:cs="Arial"/>
        </w:rPr>
        <w:t>extract routines</w:t>
      </w:r>
      <w:r w:rsidR="00191121">
        <w:rPr>
          <w:rFonts w:cs="Arial"/>
        </w:rPr>
        <w:t xml:space="preserve"> </w:t>
      </w:r>
      <w:r w:rsidRPr="003912BD" w:rsidR="00307DD6">
        <w:rPr>
          <w:rFonts w:cs="Arial"/>
        </w:rPr>
        <w:t>control and manage</w:t>
      </w:r>
      <w:r w:rsidR="00123250">
        <w:rPr>
          <w:rFonts w:cs="Arial"/>
        </w:rPr>
        <w:t>,</w:t>
      </w:r>
      <w:r w:rsidRPr="003912BD" w:rsidR="00307DD6">
        <w:rPr>
          <w:rFonts w:cs="Arial"/>
        </w:rPr>
        <w:t xml:space="preserve"> the extraction of data from the </w:t>
      </w:r>
      <w:r w:rsidR="001D5E34">
        <w:rPr>
          <w:rFonts w:cs="Arial"/>
        </w:rPr>
        <w:t>“P</w:t>
      </w:r>
      <w:r w:rsidRPr="003912BD" w:rsidR="001D5E34">
        <w:rPr>
          <w:rFonts w:cs="Arial"/>
        </w:rPr>
        <w:t>roduction</w:t>
      </w:r>
      <w:r w:rsidR="001D5E34">
        <w:rPr>
          <w:rFonts w:cs="Arial"/>
        </w:rPr>
        <w:t>”</w:t>
      </w:r>
      <w:r w:rsidRPr="003912BD" w:rsidR="001D5E34">
        <w:rPr>
          <w:rFonts w:cs="Arial"/>
        </w:rPr>
        <w:t xml:space="preserve"> </w:t>
      </w:r>
      <w:r w:rsidRPr="003912BD" w:rsidR="00307DD6">
        <w:rPr>
          <w:rFonts w:cs="Arial"/>
        </w:rPr>
        <w:t xml:space="preserve">Legacy </w:t>
      </w:r>
      <w:r w:rsidR="00586151">
        <w:rPr>
          <w:rFonts w:cs="Arial"/>
        </w:rPr>
        <w:t xml:space="preserve">Data </w:t>
      </w:r>
      <w:r w:rsidRPr="003912BD" w:rsidR="00307DD6">
        <w:rPr>
          <w:rFonts w:cs="Arial"/>
        </w:rPr>
        <w:t>tables</w:t>
      </w:r>
      <w:r w:rsidR="00A7596A">
        <w:rPr>
          <w:rFonts w:cs="Arial"/>
        </w:rPr>
        <w:t>,</w:t>
      </w:r>
      <w:r w:rsidRPr="003912BD" w:rsidR="00307DD6">
        <w:rPr>
          <w:rFonts w:cs="Arial"/>
        </w:rPr>
        <w:t xml:space="preserve"> </w:t>
      </w:r>
      <w:r w:rsidR="00123250">
        <w:rPr>
          <w:rFonts w:cs="Arial"/>
        </w:rPr>
        <w:t xml:space="preserve">which </w:t>
      </w:r>
      <w:r w:rsidR="00D44BA2">
        <w:rPr>
          <w:rFonts w:cs="Arial"/>
        </w:rPr>
        <w:t>is</w:t>
      </w:r>
      <w:r w:rsidR="00826C1A">
        <w:rPr>
          <w:rFonts w:cs="Arial"/>
        </w:rPr>
        <w:t xml:space="preserve"> </w:t>
      </w:r>
      <w:r w:rsidR="00123250">
        <w:rPr>
          <w:rFonts w:cs="Arial"/>
        </w:rPr>
        <w:t>then</w:t>
      </w:r>
      <w:r w:rsidR="001D5E34">
        <w:rPr>
          <w:rFonts w:cs="Arial"/>
        </w:rPr>
        <w:t xml:space="preserve"> </w:t>
      </w:r>
      <w:r w:rsidRPr="003912BD" w:rsidR="00307DD6">
        <w:rPr>
          <w:rFonts w:cs="Arial"/>
        </w:rPr>
        <w:t>load</w:t>
      </w:r>
      <w:r w:rsidR="00457F96">
        <w:rPr>
          <w:rFonts w:cs="Arial"/>
        </w:rPr>
        <w:t>ed</w:t>
      </w:r>
      <w:r w:rsidRPr="003912BD" w:rsidR="00307DD6">
        <w:rPr>
          <w:rFonts w:cs="Arial"/>
        </w:rPr>
        <w:t xml:space="preserve"> into the </w:t>
      </w:r>
      <w:r w:rsidR="00123250">
        <w:rPr>
          <w:rFonts w:cs="Arial"/>
        </w:rPr>
        <w:t xml:space="preserve">Maximise </w:t>
      </w:r>
      <w:r w:rsidR="001D5E34">
        <w:rPr>
          <w:rFonts w:cs="Arial"/>
        </w:rPr>
        <w:t>S</w:t>
      </w:r>
      <w:r w:rsidRPr="003912BD" w:rsidR="001D5E34">
        <w:rPr>
          <w:rFonts w:cs="Arial"/>
        </w:rPr>
        <w:t>taging</w:t>
      </w:r>
      <w:r w:rsidR="001D5E34">
        <w:rPr>
          <w:rFonts w:cs="Arial"/>
        </w:rPr>
        <w:t xml:space="preserve"> (</w:t>
      </w:r>
      <w:r w:rsidRPr="000B2A48" w:rsidR="001D5E34">
        <w:rPr>
          <w:rFonts w:cs="Arial"/>
          <w:b/>
          <w:bCs/>
          <w:i/>
          <w:iCs/>
        </w:rPr>
        <w:t>STG</w:t>
      </w:r>
      <w:r w:rsidR="001D5E34">
        <w:rPr>
          <w:rFonts w:cs="Arial"/>
        </w:rPr>
        <w:t>)</w:t>
      </w:r>
      <w:r w:rsidRPr="003912BD" w:rsidR="001D5E34">
        <w:rPr>
          <w:rFonts w:cs="Arial"/>
        </w:rPr>
        <w:t xml:space="preserve"> </w:t>
      </w:r>
      <w:r w:rsidRPr="003912BD" w:rsidR="00307DD6">
        <w:rPr>
          <w:rFonts w:cs="Arial"/>
        </w:rPr>
        <w:t>tables.</w:t>
      </w:r>
      <w:r w:rsidR="00E41438">
        <w:rPr>
          <w:rFonts w:cs="Arial"/>
        </w:rPr>
        <w:t xml:space="preserve"> </w:t>
      </w:r>
    </w:p>
    <w:p w:rsidRPr="003912BD" w:rsidR="00307DD6" w:rsidP="00457F96" w:rsidRDefault="00567072" w14:paraId="5B70FDDE" w14:textId="3396EDF3">
      <w:pPr>
        <w:pStyle w:val="Bodytextversion1"/>
        <w:numPr>
          <w:ilvl w:val="1"/>
          <w:numId w:val="13"/>
        </w:numPr>
        <w:rPr>
          <w:rFonts w:cs="Arial"/>
        </w:rPr>
      </w:pPr>
      <w:r w:rsidRPr="00027213">
        <w:rPr>
          <w:rFonts w:cs="Arial"/>
          <w:b/>
          <w:i/>
        </w:rPr>
        <w:t xml:space="preserve">NOTE: </w:t>
      </w:r>
      <w:r>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rsidRPr="003912BD" w:rsidR="00307DD6" w:rsidP="00307DD6" w:rsidRDefault="00EA0087" w14:paraId="18C8125B" w14:textId="23FAE8FC">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Pr="003912BD" w:rsidR="001E75F9">
        <w:rPr>
          <w:rFonts w:cs="Arial"/>
        </w:rPr>
        <w:t xml:space="preserve">usiness </w:t>
      </w:r>
      <w:r w:rsidRPr="003912BD" w:rsidR="00307DD6">
        <w:rPr>
          <w:rFonts w:cs="Arial"/>
        </w:rPr>
        <w:t>stewards validate the technical extracts.</w:t>
      </w:r>
    </w:p>
    <w:p w:rsidRPr="003912BD" w:rsidR="00307DD6" w:rsidP="00307DD6" w:rsidRDefault="00307DD6" w14:paraId="4E74E554" w14:textId="66EE8DE5">
      <w:pPr>
        <w:pStyle w:val="Bodytextversion1"/>
        <w:numPr>
          <w:ilvl w:val="0"/>
          <w:numId w:val="13"/>
        </w:numPr>
        <w:rPr>
          <w:rFonts w:cs="Arial"/>
        </w:rPr>
      </w:pPr>
      <w:r w:rsidRPr="37C0A181">
        <w:rPr>
          <w:rFonts w:cs="Arial"/>
        </w:rPr>
        <w:t>The</w:t>
      </w:r>
      <w:r w:rsidRPr="37C0A181" w:rsidR="00EA0087">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Pr="00B235B1" w:rsidR="009B410F">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Pr="52E79355" w:rsidR="00D013F5">
        <w:rPr>
          <w:rFonts w:cs="Arial"/>
        </w:rPr>
        <w:t>e.g.</w:t>
      </w:r>
      <w:r w:rsidR="00B52BDD">
        <w:rPr>
          <w:rFonts w:cs="Arial"/>
        </w:rPr>
        <w:t xml:space="preserve"> Code Combination Mappings,</w:t>
      </w:r>
      <w:r w:rsidRPr="37C0A181">
        <w:rPr>
          <w:rFonts w:cs="Arial"/>
        </w:rPr>
        <w:t xml:space="preserve"> in a pre-</w:t>
      </w:r>
      <w:r w:rsidRPr="37C0A181" w:rsidR="71444E6A">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Pr="000B2A48" w:rsidR="00362C75">
        <w:rPr>
          <w:rFonts w:cs="Arial"/>
          <w:b/>
          <w:bCs/>
          <w:i/>
          <w:iCs/>
        </w:rPr>
        <w:t>Mapping_Master</w:t>
      </w:r>
      <w:r w:rsidRPr="000B2A48" w:rsidR="00AC32F4">
        <w:rPr>
          <w:rFonts w:cs="Arial"/>
          <w:b/>
          <w:bCs/>
          <w:i/>
          <w:iCs/>
        </w:rPr>
        <w:t xml:space="preserve"> </w:t>
      </w:r>
      <w:r w:rsidR="001E75F9">
        <w:rPr>
          <w:rFonts w:cs="Arial"/>
          <w:b/>
          <w:bCs/>
          <w:i/>
          <w:iCs/>
        </w:rPr>
        <w:t>S</w:t>
      </w:r>
      <w:r w:rsidRPr="000B2A48" w:rsidR="001E75F9">
        <w:rPr>
          <w:rFonts w:cs="Arial"/>
          <w:b/>
          <w:bCs/>
          <w:i/>
          <w:iCs/>
        </w:rPr>
        <w:t>preadsheet</w:t>
      </w:r>
      <w:r w:rsidR="00362C75">
        <w:rPr>
          <w:rFonts w:cs="Arial"/>
        </w:rPr>
        <w:t>”)</w:t>
      </w:r>
      <w:r w:rsidR="0039413C">
        <w:rPr>
          <w:rFonts w:cs="Arial"/>
        </w:rPr>
        <w:t>.</w:t>
      </w:r>
      <w:r w:rsidR="008264E6">
        <w:rPr>
          <w:rFonts w:cs="Arial"/>
        </w:rPr>
        <w:t xml:space="preserve">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Pr="37C0A181" w:rsidR="00E27518">
        <w:rPr>
          <w:rFonts w:cs="Arial"/>
        </w:rPr>
        <w:t xml:space="preserve"> </w:t>
      </w:r>
      <w:r w:rsidRPr="37C0A181">
        <w:rPr>
          <w:rFonts w:cs="Arial"/>
        </w:rPr>
        <w:t xml:space="preserve">to drive the </w:t>
      </w:r>
      <w:r w:rsidR="006B6756">
        <w:rPr>
          <w:rFonts w:cs="Arial"/>
        </w:rPr>
        <w:t xml:space="preserve">automatic </w:t>
      </w:r>
      <w:r w:rsidR="008929ED">
        <w:rPr>
          <w:rFonts w:cs="Arial"/>
        </w:rPr>
        <w:t xml:space="preserve">&lt;&lt;Client&gt;&gt; </w:t>
      </w:r>
      <w:r w:rsidR="00C35E62">
        <w:rPr>
          <w:rFonts w:cs="Arial"/>
        </w:rPr>
        <w:t xml:space="preserve">specific </w:t>
      </w:r>
      <w:r w:rsidRPr="37C0A181">
        <w:rPr>
          <w:rFonts w:cs="Arial"/>
        </w:rPr>
        <w:t>mapping process</w:t>
      </w:r>
      <w:r w:rsidR="006B6756">
        <w:rPr>
          <w:rFonts w:cs="Arial"/>
        </w:rPr>
        <w:t xml:space="preserve"> to the Transform (</w:t>
      </w:r>
      <w:r w:rsidRPr="00B235B1" w:rsidR="006B6756">
        <w:rPr>
          <w:rFonts w:cs="Arial"/>
          <w:b/>
          <w:bCs/>
          <w:i/>
          <w:iCs/>
        </w:rPr>
        <w:t>XFM</w:t>
      </w:r>
      <w:r w:rsidR="006B6756">
        <w:rPr>
          <w:rFonts w:cs="Arial"/>
        </w:rPr>
        <w:t>) tables</w:t>
      </w:r>
      <w:r w:rsidRPr="37C0A181">
        <w:rPr>
          <w:rFonts w:cs="Arial"/>
        </w:rPr>
        <w:t>.</w:t>
      </w:r>
    </w:p>
    <w:p w:rsidRPr="003912BD" w:rsidR="00307DD6" w:rsidP="00307DD6" w:rsidRDefault="00027213" w14:paraId="758EB129" w14:textId="27321A8B">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Pr="00F934E8" w:rsidR="00935852">
        <w:rPr>
          <w:rFonts w:cs="Arial"/>
          <w:b/>
          <w:bCs/>
          <w:i/>
          <w:iCs/>
        </w:rPr>
        <w:t>STG</w:t>
      </w:r>
      <w:r w:rsidR="00935852">
        <w:rPr>
          <w:rFonts w:cs="Arial"/>
        </w:rPr>
        <w:t xml:space="preserve"> and </w:t>
      </w:r>
      <w:r w:rsidRPr="00F934E8" w:rsidR="00935852">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Pr="003912BD" w:rsidR="00307DD6">
        <w:rPr>
          <w:rFonts w:cs="Arial"/>
        </w:rPr>
        <w:t xml:space="preserve"> technical </w:t>
      </w:r>
      <w:r w:rsidR="00E27D66">
        <w:rPr>
          <w:rFonts w:cs="Arial"/>
        </w:rPr>
        <w:t xml:space="preserve">“standard” </w:t>
      </w:r>
      <w:r w:rsidRPr="003912BD" w:rsidR="00307DD6">
        <w:rPr>
          <w:rFonts w:cs="Arial"/>
        </w:rPr>
        <w:t>mapping and transformation</w:t>
      </w:r>
      <w:r w:rsidR="00BA0145">
        <w:rPr>
          <w:rFonts w:cs="Arial"/>
        </w:rPr>
        <w:t>,</w:t>
      </w:r>
      <w:r w:rsidRPr="003912BD" w:rsidR="00307DD6">
        <w:rPr>
          <w:rFonts w:cs="Arial"/>
        </w:rPr>
        <w:t xml:space="preserve"> alongside verification and validation checks </w:t>
      </w:r>
      <w:r w:rsidR="00AE1BB4">
        <w:rPr>
          <w:rFonts w:cs="Arial"/>
        </w:rPr>
        <w:t>to</w:t>
      </w:r>
      <w:r w:rsidRPr="003912BD" w:rsidR="00AE1BB4">
        <w:rPr>
          <w:rFonts w:cs="Arial"/>
        </w:rPr>
        <w:t xml:space="preserve"> </w:t>
      </w:r>
      <w:r w:rsidRPr="003912BD" w:rsidR="00307DD6">
        <w:rPr>
          <w:rFonts w:cs="Arial"/>
        </w:rPr>
        <w:t>the new</w:t>
      </w:r>
      <w:r w:rsidR="00AE1BB4">
        <w:rPr>
          <w:rFonts w:cs="Arial"/>
        </w:rPr>
        <w:t>ly configured</w:t>
      </w:r>
      <w:r w:rsidRPr="003912BD" w:rsidR="00307DD6">
        <w:rPr>
          <w:rFonts w:cs="Arial"/>
        </w:rPr>
        <w:t xml:space="preserve"> Oracle Cloud (if any </w:t>
      </w:r>
      <w:r w:rsidR="00693A19">
        <w:rPr>
          <w:rFonts w:cs="Arial"/>
        </w:rPr>
        <w:t xml:space="preserve">are </w:t>
      </w:r>
      <w:r w:rsidRPr="003912BD" w:rsidR="00307DD6">
        <w:rPr>
          <w:rFonts w:cs="Arial"/>
        </w:rPr>
        <w:t xml:space="preserve">defined in the Maximise Tool). </w:t>
      </w:r>
    </w:p>
    <w:p w:rsidRPr="000B2A48" w:rsidR="00307DD6" w:rsidP="004145E9" w:rsidRDefault="00840855" w14:paraId="7DDFB353" w14:textId="1AA6A75A">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E565E3">
        <w:rPr>
          <w:rFonts w:cs="Arial"/>
        </w:rPr>
        <w:t xml:space="preserve">the </w:t>
      </w:r>
      <w:r w:rsidRPr="003912BD" w:rsidR="00307DD6">
        <w:rPr>
          <w:rFonts w:cs="Arial"/>
        </w:rPr>
        <w:t xml:space="preserve">data </w:t>
      </w:r>
      <w:r w:rsidR="0089729A">
        <w:rPr>
          <w:rFonts w:cs="Arial"/>
        </w:rPr>
        <w:t>files</w:t>
      </w:r>
      <w:r w:rsidRPr="003912BD" w:rsidR="0089729A">
        <w:rPr>
          <w:rFonts w:cs="Arial"/>
        </w:rPr>
        <w:t xml:space="preserve"> HDL</w:t>
      </w:r>
      <w:r w:rsidR="0089729A">
        <w:rPr>
          <w:rFonts w:cs="Arial"/>
        </w:rPr>
        <w:t>/FBDI</w:t>
      </w:r>
      <w:r w:rsidR="00DE5A25">
        <w:rPr>
          <w:rFonts w:cs="Arial"/>
        </w:rPr>
        <w:t xml:space="preserve"> </w:t>
      </w:r>
      <w:r w:rsidR="00E565E3">
        <w:rPr>
          <w:rFonts w:cs="Arial"/>
        </w:rPr>
        <w:t>(</w:t>
      </w:r>
      <w:r w:rsidR="007E49C3">
        <w:rPr>
          <w:rFonts w:cs="Arial"/>
        </w:rPr>
        <w:t>“</w:t>
      </w:r>
      <w:r w:rsidR="0089729A">
        <w:rPr>
          <w:rFonts w:cs="Arial"/>
        </w:rPr>
        <w:t>.</w:t>
      </w:r>
      <w:r w:rsidRPr="003912BD" w:rsidR="0089729A">
        <w:rPr>
          <w:rFonts w:cs="Arial"/>
        </w:rPr>
        <w:t>dat</w:t>
      </w:r>
      <w:r w:rsidR="007E49C3">
        <w:rPr>
          <w:rFonts w:cs="Arial"/>
        </w:rPr>
        <w:t>”</w:t>
      </w:r>
      <w:r w:rsidR="00DE5A25">
        <w:rPr>
          <w:rFonts w:cs="Arial"/>
        </w:rPr>
        <w:t>/</w:t>
      </w:r>
      <w:r w:rsidR="007E49C3">
        <w:rPr>
          <w:rFonts w:cs="Arial"/>
        </w:rPr>
        <w:t>”</w:t>
      </w:r>
      <w:r w:rsidR="00DE5A25">
        <w:rPr>
          <w:rFonts w:cs="Arial"/>
        </w:rPr>
        <w:t>.csv</w:t>
      </w:r>
      <w:r w:rsidR="007E49C3">
        <w:rPr>
          <w:rFonts w:cs="Arial"/>
        </w:rPr>
        <w:t>”</w:t>
      </w:r>
      <w:r w:rsidR="00E565E3">
        <w:rPr>
          <w:rStyle w:val="CommentReference"/>
        </w:rPr>
        <w:t xml:space="preserve"> </w:t>
      </w:r>
      <w:r w:rsidRPr="00E565E3" w:rsidR="00E565E3">
        <w:rPr>
          <w:rFonts w:cs="Arial"/>
        </w:rPr>
        <w:t>– respectively)</w:t>
      </w:r>
      <w:r w:rsidR="00E565E3">
        <w:rPr>
          <w:rStyle w:val="CommentReference"/>
        </w:rPr>
        <w:t xml:space="preserve"> </w:t>
      </w:r>
      <w:r w:rsidR="0089729A">
        <w:rPr>
          <w:rFonts w:cs="Arial"/>
        </w:rPr>
        <w:t xml:space="preserve">for </w:t>
      </w:r>
      <w:r w:rsidR="00E27D66">
        <w:rPr>
          <w:rFonts w:cs="Arial"/>
        </w:rPr>
        <w:t xml:space="preserve">the </w:t>
      </w:r>
      <w:r w:rsidRPr="003912BD" w:rsidR="00307DD6">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Pr="003912BD" w:rsidR="00307DD6">
        <w:rPr>
          <w:rFonts w:cs="Arial"/>
        </w:rPr>
        <w:t xml:space="preserve">. </w:t>
      </w:r>
      <w:r w:rsidRPr="004145E9" w:rsidR="00307DD6">
        <w:rPr>
          <w:rFonts w:cs="Arial"/>
        </w:rPr>
        <w:t>The</w:t>
      </w:r>
      <w:r w:rsidRPr="000B2A48" w:rsidR="00307DD6">
        <w:rPr>
          <w:rFonts w:cs="Arial"/>
        </w:rPr>
        <w:t xml:space="preserve"> Maximise tool </w:t>
      </w:r>
      <w:r w:rsidR="005D482E">
        <w:rPr>
          <w:rFonts w:cs="Arial"/>
        </w:rPr>
        <w:t xml:space="preserve">automatically </w:t>
      </w:r>
      <w:r w:rsidRPr="000B2A48" w:rsidR="00307DD6">
        <w:rPr>
          <w:rFonts w:cs="Arial"/>
        </w:rPr>
        <w:t>generate</w:t>
      </w:r>
      <w:r w:rsidRPr="000B2A48" w:rsidR="008B6DCD">
        <w:rPr>
          <w:rFonts w:cs="Arial"/>
        </w:rPr>
        <w:t>s</w:t>
      </w:r>
      <w:r w:rsidRPr="000B2A48" w:rsidR="00307DD6">
        <w:rPr>
          <w:rFonts w:cs="Arial"/>
        </w:rPr>
        <w:t xml:space="preserve"> the files in the correct format and </w:t>
      </w:r>
      <w:r w:rsidRPr="000B2A48" w:rsidR="008B6DCD">
        <w:rPr>
          <w:rFonts w:cs="Arial"/>
        </w:rPr>
        <w:t>p</w:t>
      </w:r>
      <w:r w:rsidRPr="000B2A48" w:rsidR="00307DD6">
        <w:rPr>
          <w:rFonts w:cs="Arial"/>
        </w:rPr>
        <w:t>ackage</w:t>
      </w:r>
      <w:r w:rsidRPr="000B2A48" w:rsidR="008B6DCD">
        <w:rPr>
          <w:rFonts w:cs="Arial"/>
        </w:rPr>
        <w:t>s</w:t>
      </w:r>
      <w:r w:rsidRPr="000B2A48" w:rsidR="00307DD6">
        <w:rPr>
          <w:rFonts w:cs="Arial"/>
        </w:rPr>
        <w:t xml:space="preserve"> them into a </w:t>
      </w:r>
      <w:r w:rsidR="00F13403">
        <w:rPr>
          <w:rFonts w:cs="Arial"/>
        </w:rPr>
        <w:t>“.z</w:t>
      </w:r>
      <w:r w:rsidRPr="000B2A48" w:rsidR="00F13403">
        <w:rPr>
          <w:rFonts w:cs="Arial"/>
        </w:rPr>
        <w:t>ip</w:t>
      </w:r>
      <w:r w:rsidR="00F13403">
        <w:rPr>
          <w:rFonts w:cs="Arial"/>
        </w:rPr>
        <w:t>”</w:t>
      </w:r>
      <w:r w:rsidRPr="000B2A48" w:rsidR="00F13403">
        <w:rPr>
          <w:rFonts w:cs="Arial"/>
        </w:rPr>
        <w:t xml:space="preserve"> </w:t>
      </w:r>
      <w:r w:rsidRPr="000B2A48" w:rsidR="00307DD6">
        <w:rPr>
          <w:rFonts w:cs="Arial"/>
        </w:rPr>
        <w:t>file format.</w:t>
      </w:r>
    </w:p>
    <w:p w:rsidRPr="00F61729" w:rsidR="00307DD6" w:rsidP="00307DD6" w:rsidRDefault="00307DD6" w14:paraId="09EF751C" w14:textId="77777777">
      <w:pPr>
        <w:pStyle w:val="BodyText"/>
        <w:ind w:left="340"/>
        <w:rPr>
          <w:rFonts w:asciiTheme="minorHAnsi" w:hAnsiTheme="minorHAnsi" w:cstheme="minorHAnsi"/>
          <w:sz w:val="22"/>
          <w:szCs w:val="22"/>
        </w:rPr>
      </w:pPr>
    </w:p>
    <w:p w:rsidRPr="00F61729" w:rsidR="00307DD6" w:rsidP="00157CB1" w:rsidRDefault="00307DD6" w14:paraId="426C73AF" w14:textId="77777777">
      <w:pPr>
        <w:pStyle w:val="Heading2"/>
      </w:pPr>
      <w:bookmarkStart w:name="_Toc79997662" w:id="51"/>
      <w:r w:rsidRPr="00F61729">
        <w:t>Load</w:t>
      </w:r>
      <w:bookmarkEnd w:id="51"/>
    </w:p>
    <w:p w:rsidRPr="003912BD" w:rsidR="00307DD6" w:rsidP="00307DD6" w:rsidRDefault="00322A72" w14:paraId="559EE979" w14:textId="197C4E7F">
      <w:pPr>
        <w:pStyle w:val="Bodytextversion1"/>
        <w:rPr>
          <w:rFonts w:cs="Arial"/>
        </w:rPr>
      </w:pPr>
      <w:r>
        <w:rPr>
          <w:rFonts w:cs="Arial"/>
        </w:rPr>
        <w:t>The l</w:t>
      </w:r>
      <w:r w:rsidRPr="003912BD">
        <w:rPr>
          <w:rFonts w:cs="Arial"/>
        </w:rPr>
        <w:t>oad</w:t>
      </w:r>
      <w:r>
        <w:rPr>
          <w:rFonts w:cs="Arial"/>
        </w:rPr>
        <w:t xml:space="preserve">ing of </w:t>
      </w:r>
      <w:r w:rsidRPr="003912BD" w:rsidR="00307DD6">
        <w:rPr>
          <w:rFonts w:cs="Arial"/>
        </w:rPr>
        <w:t xml:space="preserve">Data into </w:t>
      </w:r>
      <w:r w:rsidR="00382479">
        <w:rPr>
          <w:rFonts w:cs="Arial"/>
        </w:rPr>
        <w:t xml:space="preserve">the </w:t>
      </w:r>
      <w:r>
        <w:rPr>
          <w:rFonts w:cs="Arial"/>
        </w:rPr>
        <w:t xml:space="preserve">Fusion </w:t>
      </w:r>
      <w:r w:rsidRPr="003912BD" w:rsidR="00307DD6">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HCM)</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w:t>
      </w:r>
      <w:r w:rsidR="00030EA8">
        <w:rPr>
          <w:rFonts w:cs="Arial"/>
        </w:rPr>
        <w:t>follows: -</w:t>
      </w:r>
      <w:r w:rsidR="005816C1">
        <w:rPr>
          <w:rFonts w:cs="Arial"/>
        </w:rPr>
        <w:t xml:space="preserve"> </w:t>
      </w:r>
    </w:p>
    <w:p w:rsidRPr="003912BD" w:rsidR="00307DD6" w:rsidP="00307DD6" w:rsidRDefault="00322A72" w14:paraId="4C6FAC2F" w14:textId="6A781E81">
      <w:pPr>
        <w:pStyle w:val="Bodytextversion1"/>
        <w:numPr>
          <w:ilvl w:val="0"/>
          <w:numId w:val="12"/>
        </w:numPr>
        <w:rPr>
          <w:rFonts w:cs="Arial"/>
        </w:rPr>
      </w:pPr>
      <w:r>
        <w:rPr>
          <w:rFonts w:cs="Arial"/>
        </w:rPr>
        <w:t>T</w:t>
      </w:r>
      <w:r w:rsidR="00BB1E43">
        <w:rPr>
          <w:rFonts w:cs="Arial"/>
        </w:rPr>
        <w:t>he</w:t>
      </w:r>
      <w:r w:rsidR="007E49C3">
        <w:rPr>
          <w:rFonts w:cs="Arial"/>
        </w:rPr>
        <w:t xml:space="preserve"> </w:t>
      </w:r>
      <w:r w:rsidR="00F63A10">
        <w:rPr>
          <w:rFonts w:cs="Arial"/>
        </w:rPr>
        <w:t xml:space="preserve">HDL/FBDI </w:t>
      </w:r>
      <w:r w:rsidRPr="003912BD" w:rsidR="00307DD6">
        <w:rPr>
          <w:rFonts w:cs="Arial"/>
        </w:rPr>
        <w:t xml:space="preserve">Output </w:t>
      </w:r>
      <w:r w:rsidR="008B6DCD">
        <w:rPr>
          <w:rFonts w:cs="Arial"/>
        </w:rPr>
        <w:t>is</w:t>
      </w:r>
      <w:r w:rsidRPr="003912BD" w:rsidR="00307DD6">
        <w:rPr>
          <w:rFonts w:cs="Arial"/>
        </w:rPr>
        <w:t xml:space="preserve"> generated in </w:t>
      </w:r>
      <w:r w:rsidR="007E49C3">
        <w:rPr>
          <w:rFonts w:cs="Arial"/>
        </w:rPr>
        <w:t xml:space="preserve">the appropriate </w:t>
      </w:r>
      <w:r w:rsidRPr="003912BD" w:rsidR="00307DD6">
        <w:rPr>
          <w:rFonts w:cs="Arial"/>
        </w:rPr>
        <w:t>format</w:t>
      </w:r>
      <w:r w:rsidR="00F14754">
        <w:rPr>
          <w:rFonts w:cs="Arial"/>
        </w:rPr>
        <w:t>, by Maximise,</w:t>
      </w:r>
      <w:r w:rsidRPr="003912BD" w:rsidR="00307DD6">
        <w:rPr>
          <w:rFonts w:cs="Arial"/>
        </w:rPr>
        <w:t xml:space="preserve"> which </w:t>
      </w:r>
      <w:r w:rsidR="004B3598">
        <w:rPr>
          <w:rFonts w:cs="Arial"/>
        </w:rPr>
        <w:t>is then</w:t>
      </w:r>
      <w:r w:rsidRPr="003912BD" w:rsidR="00307DD6">
        <w:rPr>
          <w:rFonts w:cs="Arial"/>
        </w:rPr>
        <w:t xml:space="preserve"> loaded to </w:t>
      </w:r>
      <w:r w:rsidR="00382479">
        <w:rPr>
          <w:rFonts w:cs="Arial"/>
        </w:rPr>
        <w:t xml:space="preserve">the </w:t>
      </w:r>
      <w:r w:rsidRPr="003912BD" w:rsidR="00307DD6">
        <w:rPr>
          <w:rFonts w:cs="Arial"/>
        </w:rPr>
        <w:t xml:space="preserve">Fusion </w:t>
      </w:r>
      <w:r>
        <w:rPr>
          <w:rFonts w:cs="Arial"/>
        </w:rPr>
        <w:t>(Interface Tables)</w:t>
      </w:r>
      <w:r w:rsidR="00A662E1">
        <w:rPr>
          <w:rFonts w:cs="Arial"/>
        </w:rPr>
        <w:t xml:space="preserve"> Manually (HCM) or Automatically (ERP)</w:t>
      </w:r>
      <w:r w:rsidRPr="003912BD" w:rsidR="00307DD6">
        <w:rPr>
          <w:rFonts w:cs="Arial"/>
        </w:rPr>
        <w:t>.</w:t>
      </w:r>
    </w:p>
    <w:p w:rsidRPr="003912BD" w:rsidR="00307DD6" w:rsidP="00307DD6" w:rsidRDefault="009E4D71" w14:paraId="732D701F" w14:textId="35919567">
      <w:pPr>
        <w:pStyle w:val="Bodytextversion1"/>
        <w:numPr>
          <w:ilvl w:val="0"/>
          <w:numId w:val="12"/>
        </w:numPr>
        <w:rPr>
          <w:rFonts w:cs="Arial"/>
        </w:rPr>
      </w:pPr>
      <w:r>
        <w:rPr>
          <w:rFonts w:cs="Arial"/>
        </w:rPr>
        <w:t>For ERP, v</w:t>
      </w:r>
      <w:r w:rsidRPr="003912BD" w:rsidR="00F14754">
        <w:rPr>
          <w:rFonts w:cs="Arial"/>
        </w:rPr>
        <w:t>erif</w:t>
      </w:r>
      <w:r w:rsidR="00F14754">
        <w:rPr>
          <w:rFonts w:cs="Arial"/>
        </w:rPr>
        <w:t>ication</w:t>
      </w:r>
      <w:r w:rsidRPr="003912BD" w:rsidR="00F14754">
        <w:rPr>
          <w:rFonts w:cs="Arial"/>
        </w:rPr>
        <w:t xml:space="preserve"> </w:t>
      </w:r>
      <w:r w:rsidR="00633298">
        <w:rPr>
          <w:rFonts w:cs="Arial"/>
        </w:rPr>
        <w:t xml:space="preserve">that </w:t>
      </w:r>
      <w:r w:rsidRPr="003912BD" w:rsidR="00307DD6">
        <w:rPr>
          <w:rFonts w:cs="Arial"/>
        </w:rPr>
        <w:t xml:space="preserve">the Load Interface </w:t>
      </w:r>
      <w:r w:rsidR="00382479">
        <w:rPr>
          <w:rFonts w:cs="Arial"/>
        </w:rPr>
        <w:t>f</w:t>
      </w:r>
      <w:r w:rsidRPr="003912BD" w:rsidR="00382479">
        <w:rPr>
          <w:rFonts w:cs="Arial"/>
        </w:rPr>
        <w:t>ile</w:t>
      </w:r>
      <w:r w:rsidR="00382479">
        <w:rPr>
          <w:rFonts w:cs="Arial"/>
        </w:rPr>
        <w:t>,</w:t>
      </w:r>
      <w:r w:rsidRPr="003912BD" w:rsidR="00382479">
        <w:rPr>
          <w:rFonts w:cs="Arial"/>
        </w:rPr>
        <w:t xml:space="preserve"> </w:t>
      </w:r>
      <w:r w:rsidRPr="003912BD" w:rsidR="00307DD6">
        <w:rPr>
          <w:rFonts w:cs="Arial"/>
        </w:rPr>
        <w:t xml:space="preserve">for </w:t>
      </w:r>
      <w:r w:rsidR="00633298">
        <w:rPr>
          <w:rFonts w:cs="Arial"/>
        </w:rPr>
        <w:t xml:space="preserve">the </w:t>
      </w:r>
      <w:r w:rsidRPr="003912BD" w:rsidR="00307DD6">
        <w:rPr>
          <w:rFonts w:cs="Arial"/>
        </w:rPr>
        <w:t>Import process</w:t>
      </w:r>
      <w:r w:rsidR="00382479">
        <w:rPr>
          <w:rFonts w:cs="Arial"/>
        </w:rPr>
        <w:t>,</w:t>
      </w:r>
      <w:r w:rsidRPr="003912BD" w:rsidR="00307DD6">
        <w:rPr>
          <w:rFonts w:cs="Arial"/>
        </w:rPr>
        <w:t xml:space="preserve"> complete</w:t>
      </w:r>
      <w:r w:rsidR="00EE50C4">
        <w:rPr>
          <w:rFonts w:cs="Arial"/>
        </w:rPr>
        <w:t>s</w:t>
      </w:r>
      <w:r w:rsidRPr="003912BD" w:rsidR="00307DD6">
        <w:rPr>
          <w:rFonts w:cs="Arial"/>
        </w:rPr>
        <w:t xml:space="preserve"> successfully.</w:t>
      </w:r>
    </w:p>
    <w:p w:rsidR="00F14754" w:rsidP="00F14754" w:rsidRDefault="00F14754" w14:paraId="41C6D789" w14:textId="77777777">
      <w:pPr>
        <w:pStyle w:val="Bodytextversion1"/>
        <w:rPr>
          <w:rFonts w:cs="Arial"/>
        </w:rPr>
      </w:pPr>
    </w:p>
    <w:p w:rsidRPr="003912BD" w:rsidR="00307DD6" w:rsidP="00F934E8" w:rsidRDefault="00146111" w14:paraId="176E5E7C" w14:textId="1B62F8DF">
      <w:pPr>
        <w:pStyle w:val="Bodytextversion1"/>
        <w:rPr>
          <w:rFonts w:cs="Arial"/>
        </w:rPr>
      </w:pPr>
      <w:r>
        <w:rPr>
          <w:rFonts w:cs="Arial"/>
        </w:rPr>
        <w:t xml:space="preserve">NOTE: </w:t>
      </w:r>
      <w:r w:rsidRPr="003912BD" w:rsidR="00307DD6">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 xml:space="preserve">used </w:t>
      </w:r>
      <w:r w:rsidR="0039413C">
        <w:rPr>
          <w:rFonts w:cs="Arial"/>
        </w:rPr>
        <w:t xml:space="preserve">e.g. </w:t>
      </w:r>
      <w:r w:rsidR="00C50B72">
        <w:rPr>
          <w:rFonts w:cs="Arial"/>
        </w:rPr>
        <w:t>f</w:t>
      </w:r>
      <w:r w:rsidR="0039413C">
        <w:rPr>
          <w:rFonts w:cs="Arial"/>
        </w:rPr>
        <w:t>or</w:t>
      </w:r>
      <w:r>
        <w:rPr>
          <w:rFonts w:cs="Arial"/>
        </w:rPr>
        <w:t xml:space="preserve"> HCM</w:t>
      </w:r>
      <w:r w:rsidR="004916CF">
        <w:rPr>
          <w:rFonts w:cs="Arial"/>
        </w:rPr>
        <w:t>, t</w:t>
      </w:r>
      <w:r w:rsidRPr="003912BD" w:rsidR="00307DD6">
        <w:rPr>
          <w:rFonts w:cs="Arial"/>
        </w:rPr>
        <w:t xml:space="preserve">hese </w:t>
      </w:r>
      <w:r w:rsidR="00F14754">
        <w:rPr>
          <w:rFonts w:cs="Arial"/>
        </w:rPr>
        <w:t>s</w:t>
      </w:r>
      <w:r w:rsidRPr="003912BD" w:rsidR="00F14754">
        <w:rPr>
          <w:rFonts w:cs="Arial"/>
        </w:rPr>
        <w:t xml:space="preserve">teps </w:t>
      </w:r>
      <w:r w:rsidR="00EE50C4">
        <w:rPr>
          <w:rFonts w:cs="Arial"/>
        </w:rPr>
        <w:t>are performed</w:t>
      </w:r>
      <w:r w:rsidRPr="003912BD" w:rsidR="00307DD6">
        <w:rPr>
          <w:rFonts w:cs="Arial"/>
        </w:rPr>
        <w:t xml:space="preserve"> manually after generating the </w:t>
      </w:r>
      <w:r w:rsidR="00F14754">
        <w:rPr>
          <w:rFonts w:cs="Arial"/>
        </w:rPr>
        <w:t>“.</w:t>
      </w:r>
      <w:r w:rsidRPr="003912BD" w:rsidR="00307DD6">
        <w:rPr>
          <w:rFonts w:cs="Arial"/>
        </w:rPr>
        <w:t>dat</w:t>
      </w:r>
      <w:r w:rsidR="00F14754">
        <w:rPr>
          <w:rFonts w:cs="Arial"/>
        </w:rPr>
        <w:t>”</w:t>
      </w:r>
      <w:r w:rsidRPr="003912BD" w:rsidR="00307DD6">
        <w:rPr>
          <w:rFonts w:cs="Arial"/>
        </w:rPr>
        <w:t xml:space="preserve"> file.</w:t>
      </w:r>
    </w:p>
    <w:p w:rsidR="0002740E" w:rsidP="003D5A79" w:rsidRDefault="0002740E" w14:paraId="2965182B" w14:textId="35D6D85D">
      <w:pPr>
        <w:pStyle w:val="Bodytextversion1"/>
        <w:ind w:left="360"/>
        <w:rPr>
          <w:rFonts w:cs="Arial"/>
        </w:rPr>
      </w:pPr>
    </w:p>
    <w:p w:rsidRPr="00885901" w:rsidR="0002740E" w:rsidP="0002740E" w:rsidRDefault="0002740E" w14:paraId="0906268D" w14:textId="77777777">
      <w:pPr>
        <w:pStyle w:val="Heading2"/>
      </w:pPr>
      <w:bookmarkStart w:name="_Toc79997663" w:id="52"/>
      <w:r>
        <w:t>Data Reconciliation Conceptual View - Maximise</w:t>
      </w:r>
      <w:bookmarkEnd w:id="52"/>
    </w:p>
    <w:p w:rsidR="0002740E" w:rsidP="0002740E" w:rsidRDefault="00C120B6" w14:paraId="4C019356" w14:textId="293DE1DB">
      <w:pPr>
        <w:pStyle w:val="BodyText"/>
        <w:keepNext/>
        <w:ind w:left="0"/>
      </w:pPr>
      <w:r>
        <w:rPr>
          <w:noProof/>
        </w:rPr>
        <w:drawing>
          <wp:inline distT="0" distB="0" distL="0" distR="0" wp14:anchorId="2F4CF1AB" wp14:editId="2A08A8BB">
            <wp:extent cx="6209665" cy="335597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09665" cy="3355975"/>
                    </a:xfrm>
                    <a:prstGeom prst="rect">
                      <a:avLst/>
                    </a:prstGeom>
                    <a:noFill/>
                    <a:ln>
                      <a:noFill/>
                    </a:ln>
                  </pic:spPr>
                </pic:pic>
              </a:graphicData>
            </a:graphic>
          </wp:inline>
        </w:drawing>
      </w:r>
    </w:p>
    <w:p w:rsidR="0002740E" w:rsidP="0002740E" w:rsidRDefault="0002740E" w14:paraId="737E3935" w14:textId="77777777">
      <w:pPr>
        <w:pStyle w:val="Caption"/>
        <w:rPr>
          <w:rFonts w:ascii="Verdana" w:hAnsi="Verdana"/>
          <w:noProof/>
          <w:sz w:val="22"/>
          <w:szCs w:val="22"/>
        </w:rPr>
      </w:pPr>
      <w:r>
        <w:t xml:space="preserve">Figure </w:t>
      </w:r>
      <w:r>
        <w:fldChar w:fldCharType="begin"/>
      </w:r>
      <w:r>
        <w:instrText>SEQ Figure \* ARABIC</w:instrText>
      </w:r>
      <w:r>
        <w:fldChar w:fldCharType="separate"/>
      </w:r>
      <w:r>
        <w:rPr>
          <w:noProof/>
        </w:rPr>
        <w:t>2</w:t>
      </w:r>
      <w:r>
        <w:fldChar w:fldCharType="end"/>
      </w:r>
      <w:r>
        <w:t xml:space="preserve"> - Maximise Conceptual View - Reconciliation</w:t>
      </w:r>
    </w:p>
    <w:p w:rsidR="0002740E" w:rsidP="003D5A79" w:rsidRDefault="0002740E" w14:paraId="75BA8D38" w14:textId="77777777">
      <w:pPr>
        <w:pStyle w:val="Bodytextversion1"/>
        <w:ind w:left="360"/>
        <w:rPr>
          <w:rFonts w:cs="Arial"/>
        </w:rPr>
      </w:pPr>
    </w:p>
    <w:p w:rsidRPr="00793A81" w:rsidR="0002740E" w:rsidP="0002740E" w:rsidRDefault="0002740E" w14:paraId="265CE3B1" w14:textId="1C9273A8">
      <w:pPr>
        <w:pStyle w:val="Heading2"/>
      </w:pPr>
      <w:bookmarkStart w:name="_Toc79997664" w:id="53"/>
      <w:r>
        <w:t>Reconciliation</w:t>
      </w:r>
      <w:bookmarkEnd w:id="53"/>
      <w:r>
        <w:t xml:space="preserve"> </w:t>
      </w:r>
    </w:p>
    <w:p w:rsidR="0002740E" w:rsidP="0002740E" w:rsidRDefault="0002740E" w14:paraId="5497CE5F" w14:textId="5C19BB93">
      <w:pPr>
        <w:pStyle w:val="Bodytextversion1"/>
        <w:numPr>
          <w:ilvl w:val="0"/>
          <w:numId w:val="13"/>
        </w:numPr>
        <w:rPr>
          <w:rFonts w:cs="Arial"/>
        </w:rPr>
      </w:pPr>
      <w:r w:rsidRPr="00A11DF9">
        <w:rPr>
          <w:rFonts w:cs="Arial"/>
          <w:b/>
          <w:bCs/>
          <w:i/>
          <w:iCs/>
        </w:rPr>
        <w:t>STEP 1:</w:t>
      </w:r>
      <w:r>
        <w:rPr>
          <w:rFonts w:cs="Arial"/>
        </w:rPr>
        <w:t xml:space="preserve"> </w:t>
      </w:r>
      <w:r w:rsidRPr="003912BD">
        <w:rPr>
          <w:rFonts w:cs="Arial"/>
        </w:rPr>
        <w:t xml:space="preserve">A </w:t>
      </w:r>
      <w:r>
        <w:rPr>
          <w:rFonts w:cs="Arial"/>
        </w:rPr>
        <w:t xml:space="preserve">standard Maximise set of </w:t>
      </w:r>
      <w:r w:rsidRPr="003912BD">
        <w:rPr>
          <w:rFonts w:cs="Arial"/>
        </w:rPr>
        <w:t xml:space="preserve">technical extract </w:t>
      </w:r>
      <w:r>
        <w:rPr>
          <w:rFonts w:cs="Arial"/>
        </w:rPr>
        <w:t>routines are</w:t>
      </w:r>
      <w:r w:rsidRPr="003912BD">
        <w:rPr>
          <w:rFonts w:cs="Arial"/>
        </w:rPr>
        <w:t xml:space="preserve"> </w:t>
      </w:r>
      <w:r>
        <w:rPr>
          <w:rFonts w:cs="Arial"/>
        </w:rPr>
        <w:t>deployed</w:t>
      </w:r>
      <w:r w:rsidRPr="003912BD">
        <w:rPr>
          <w:rFonts w:cs="Arial"/>
        </w:rPr>
        <w:t xml:space="preserve"> in a separate dedicated Oracle </w:t>
      </w:r>
      <w:r>
        <w:rPr>
          <w:rFonts w:cs="Arial"/>
        </w:rPr>
        <w:t>D</w:t>
      </w:r>
      <w:r w:rsidRPr="003912BD">
        <w:rPr>
          <w:rFonts w:cs="Arial"/>
        </w:rPr>
        <w:t>atabase</w:t>
      </w:r>
      <w:r>
        <w:rPr>
          <w:rFonts w:cs="Arial"/>
        </w:rPr>
        <w:t xml:space="preserve"> (typically as DBaaS in &lt;&lt;Client&gt;&gt; Cloud tenancy). These</w:t>
      </w:r>
      <w:r w:rsidRPr="003912BD">
        <w:rPr>
          <w:rFonts w:cs="Arial"/>
        </w:rPr>
        <w:t xml:space="preserve"> extract</w:t>
      </w:r>
      <w:r w:rsidR="002E7734">
        <w:rPr>
          <w:rFonts w:cs="Arial"/>
        </w:rPr>
        <w:t xml:space="preserve"> the</w:t>
      </w:r>
      <w:r w:rsidRPr="003912BD">
        <w:rPr>
          <w:rFonts w:cs="Arial"/>
        </w:rPr>
        <w:t xml:space="preserve"> data from the </w:t>
      </w:r>
      <w:r>
        <w:rPr>
          <w:rFonts w:cs="Arial"/>
        </w:rPr>
        <w:t>Maximise S</w:t>
      </w:r>
      <w:r w:rsidRPr="003912BD">
        <w:rPr>
          <w:rFonts w:cs="Arial"/>
        </w:rPr>
        <w:t>taging</w:t>
      </w:r>
      <w:r>
        <w:rPr>
          <w:rFonts w:cs="Arial"/>
        </w:rPr>
        <w:t xml:space="preserve"> (</w:t>
      </w:r>
      <w:r w:rsidR="002E7734">
        <w:rPr>
          <w:rFonts w:cs="Arial"/>
          <w:b/>
          <w:bCs/>
          <w:i/>
          <w:iCs/>
        </w:rPr>
        <w:t>XFM</w:t>
      </w:r>
      <w:r>
        <w:rPr>
          <w:rFonts w:cs="Arial"/>
        </w:rPr>
        <w:t>)</w:t>
      </w:r>
      <w:r w:rsidRPr="003912BD">
        <w:rPr>
          <w:rFonts w:cs="Arial"/>
        </w:rPr>
        <w:t xml:space="preserve"> tables.</w:t>
      </w:r>
      <w:r>
        <w:rPr>
          <w:rFonts w:cs="Arial"/>
        </w:rPr>
        <w:t xml:space="preserve"> </w:t>
      </w:r>
    </w:p>
    <w:p w:rsidR="002B47EC" w:rsidP="002B47EC" w:rsidRDefault="002B47EC" w14:paraId="1BB3BF99" w14:textId="435E6607">
      <w:pPr>
        <w:pStyle w:val="Bodytextversion1"/>
        <w:numPr>
          <w:ilvl w:val="0"/>
          <w:numId w:val="13"/>
        </w:numPr>
        <w:rPr>
          <w:rFonts w:cs="Arial"/>
        </w:rPr>
      </w:pPr>
      <w:r w:rsidRPr="00A11DF9">
        <w:rPr>
          <w:rFonts w:cs="Arial"/>
          <w:b/>
          <w:bCs/>
          <w:i/>
          <w:iCs/>
        </w:rPr>
        <w:t xml:space="preserve">STEP </w:t>
      </w:r>
      <w:r>
        <w:rPr>
          <w:rFonts w:cs="Arial"/>
          <w:b/>
          <w:bCs/>
          <w:i/>
          <w:iCs/>
        </w:rPr>
        <w:t>2</w:t>
      </w:r>
      <w:r w:rsidRPr="00A11DF9">
        <w:rPr>
          <w:rFonts w:cs="Arial"/>
          <w:b/>
          <w:bCs/>
          <w:i/>
          <w:iCs/>
        </w:rPr>
        <w:t>:</w:t>
      </w:r>
      <w:r>
        <w:rPr>
          <w:rFonts w:cs="Arial"/>
        </w:rPr>
        <w:t xml:space="preserve"> </w:t>
      </w:r>
      <w:r w:rsidRPr="003912BD">
        <w:rPr>
          <w:rFonts w:cs="Arial"/>
        </w:rPr>
        <w:t xml:space="preserve">A </w:t>
      </w:r>
      <w:r w:rsidR="00601A49">
        <w:rPr>
          <w:rFonts w:cs="Arial"/>
        </w:rPr>
        <w:t xml:space="preserve">set of </w:t>
      </w:r>
      <w:r w:rsidR="00030EA8">
        <w:rPr>
          <w:rFonts w:cs="Arial"/>
        </w:rPr>
        <w:t>standards</w:t>
      </w:r>
      <w:r>
        <w:rPr>
          <w:rFonts w:cs="Arial"/>
        </w:rPr>
        <w:t xml:space="preserve"> Maximise (BI Publisher) Oracle </w:t>
      </w:r>
      <w:r w:rsidRPr="003912BD">
        <w:rPr>
          <w:rFonts w:cs="Arial"/>
        </w:rPr>
        <w:t xml:space="preserve">extract </w:t>
      </w:r>
      <w:r>
        <w:rPr>
          <w:rFonts w:cs="Arial"/>
        </w:rPr>
        <w:t>reports are</w:t>
      </w:r>
      <w:r w:rsidRPr="003912BD">
        <w:rPr>
          <w:rFonts w:cs="Arial"/>
        </w:rPr>
        <w:t xml:space="preserve"> </w:t>
      </w:r>
      <w:r>
        <w:rPr>
          <w:rFonts w:cs="Arial"/>
        </w:rPr>
        <w:t>deployed</w:t>
      </w:r>
      <w:r w:rsidRPr="003912BD">
        <w:rPr>
          <w:rFonts w:cs="Arial"/>
        </w:rPr>
        <w:t xml:space="preserve"> in </w:t>
      </w:r>
      <w:r w:rsidR="00A709C3">
        <w:rPr>
          <w:rFonts w:cs="Arial"/>
        </w:rPr>
        <w:t xml:space="preserve">the </w:t>
      </w:r>
      <w:r>
        <w:rPr>
          <w:rFonts w:cs="Arial"/>
        </w:rPr>
        <w:t>target Fusion environment. These</w:t>
      </w:r>
      <w:r w:rsidRPr="003912BD">
        <w:rPr>
          <w:rFonts w:cs="Arial"/>
        </w:rPr>
        <w:t xml:space="preserve"> extract</w:t>
      </w:r>
      <w:r>
        <w:rPr>
          <w:rFonts w:cs="Arial"/>
        </w:rPr>
        <w:t xml:space="preserve"> the</w:t>
      </w:r>
      <w:r w:rsidRPr="003912BD">
        <w:rPr>
          <w:rFonts w:cs="Arial"/>
        </w:rPr>
        <w:t xml:space="preserve"> </w:t>
      </w:r>
      <w:r>
        <w:rPr>
          <w:rFonts w:cs="Arial"/>
        </w:rPr>
        <w:t xml:space="preserve">loaded </w:t>
      </w:r>
      <w:r w:rsidRPr="003912BD">
        <w:rPr>
          <w:rFonts w:cs="Arial"/>
        </w:rPr>
        <w:t>data</w:t>
      </w:r>
      <w:r w:rsidR="00A709C3">
        <w:rPr>
          <w:rFonts w:cs="Arial"/>
        </w:rPr>
        <w:t>,</w:t>
      </w:r>
      <w:r w:rsidRPr="003912BD">
        <w:rPr>
          <w:rFonts w:cs="Arial"/>
        </w:rPr>
        <w:t xml:space="preserve"> </w:t>
      </w:r>
      <w:r w:rsidR="00601A49">
        <w:rPr>
          <w:rFonts w:cs="Arial"/>
        </w:rPr>
        <w:t>f</w:t>
      </w:r>
      <w:r>
        <w:rPr>
          <w:rFonts w:cs="Arial"/>
        </w:rPr>
        <w:t>rom Oracle ERP/SaaS</w:t>
      </w:r>
      <w:r w:rsidR="00A709C3">
        <w:rPr>
          <w:rFonts w:cs="Arial"/>
        </w:rPr>
        <w:t>,</w:t>
      </w:r>
      <w:r w:rsidR="00601A49">
        <w:rPr>
          <w:rFonts w:cs="Arial"/>
        </w:rPr>
        <w:t xml:space="preserve"> per ERP/HCM Entity</w:t>
      </w:r>
      <w:r w:rsidRPr="003912BD">
        <w:rPr>
          <w:rFonts w:cs="Arial"/>
        </w:rPr>
        <w:t>.</w:t>
      </w:r>
      <w:r>
        <w:rPr>
          <w:rFonts w:cs="Arial"/>
        </w:rPr>
        <w:t xml:space="preserve"> </w:t>
      </w:r>
    </w:p>
    <w:p w:rsidR="002B47EC" w:rsidP="002B47EC" w:rsidRDefault="002B47EC" w14:paraId="255C5280" w14:textId="353DA623">
      <w:pPr>
        <w:pStyle w:val="Bodytextversion1"/>
        <w:numPr>
          <w:ilvl w:val="0"/>
          <w:numId w:val="13"/>
        </w:numPr>
        <w:rPr>
          <w:rFonts w:cs="Arial"/>
        </w:rPr>
      </w:pPr>
      <w:r w:rsidRPr="00A11DF9">
        <w:rPr>
          <w:rFonts w:cs="Arial"/>
          <w:b/>
          <w:bCs/>
          <w:i/>
          <w:iCs/>
        </w:rPr>
        <w:t xml:space="preserve">STEP </w:t>
      </w:r>
      <w:r>
        <w:rPr>
          <w:rFonts w:cs="Arial"/>
          <w:b/>
          <w:bCs/>
          <w:i/>
          <w:iCs/>
        </w:rPr>
        <w:t>3</w:t>
      </w:r>
      <w:r w:rsidRPr="00A11DF9">
        <w:rPr>
          <w:rFonts w:cs="Arial"/>
          <w:b/>
          <w:bCs/>
          <w:i/>
          <w:iCs/>
        </w:rPr>
        <w:t>:</w:t>
      </w:r>
      <w:r>
        <w:rPr>
          <w:rFonts w:cs="Arial"/>
        </w:rPr>
        <w:t xml:space="preserve"> </w:t>
      </w:r>
      <w:r w:rsidRPr="003912BD">
        <w:rPr>
          <w:rFonts w:cs="Arial"/>
        </w:rPr>
        <w:t xml:space="preserve">A </w:t>
      </w:r>
      <w:r w:rsidR="00601A49">
        <w:rPr>
          <w:rFonts w:cs="Arial"/>
        </w:rPr>
        <w:t xml:space="preserve">set of </w:t>
      </w:r>
      <w:r w:rsidR="00030EA8">
        <w:rPr>
          <w:rFonts w:cs="Arial"/>
        </w:rPr>
        <w:t>standards</w:t>
      </w:r>
      <w:r>
        <w:rPr>
          <w:rFonts w:cs="Arial"/>
        </w:rPr>
        <w:t xml:space="preserve"> Maximise </w:t>
      </w:r>
      <w:r w:rsidR="00601A49">
        <w:rPr>
          <w:rFonts w:cs="Arial"/>
        </w:rPr>
        <w:t>(MS-E</w:t>
      </w:r>
      <w:r>
        <w:rPr>
          <w:rFonts w:cs="Arial"/>
        </w:rPr>
        <w:t>xcel</w:t>
      </w:r>
      <w:r w:rsidR="00601A49">
        <w:rPr>
          <w:rFonts w:cs="Arial"/>
        </w:rPr>
        <w:t>)</w:t>
      </w:r>
      <w:r w:rsidRPr="003912BD">
        <w:rPr>
          <w:rFonts w:cs="Arial"/>
        </w:rPr>
        <w:t xml:space="preserve"> </w:t>
      </w:r>
      <w:r>
        <w:rPr>
          <w:rFonts w:cs="Arial"/>
        </w:rPr>
        <w:t>consolidation sheets</w:t>
      </w:r>
      <w:r w:rsidR="00012F35">
        <w:rPr>
          <w:rFonts w:cs="Arial"/>
        </w:rPr>
        <w:t xml:space="preserve"> (with Summary, XFM and BIP worksheets), per entity,</w:t>
      </w:r>
      <w:r>
        <w:rPr>
          <w:rFonts w:cs="Arial"/>
        </w:rPr>
        <w:t xml:space="preserve"> accepts </w:t>
      </w:r>
      <w:r w:rsidR="00601A49">
        <w:rPr>
          <w:rFonts w:cs="Arial"/>
        </w:rPr>
        <w:t>out</w:t>
      </w:r>
      <w:r>
        <w:rPr>
          <w:rFonts w:cs="Arial"/>
        </w:rPr>
        <w:t>put</w:t>
      </w:r>
      <w:r w:rsidR="00601A49">
        <w:rPr>
          <w:rFonts w:cs="Arial"/>
        </w:rPr>
        <w:t>s</w:t>
      </w:r>
      <w:r>
        <w:rPr>
          <w:rFonts w:cs="Arial"/>
        </w:rPr>
        <w:t xml:space="preserve"> from </w:t>
      </w:r>
      <w:r w:rsidRPr="00601A49">
        <w:rPr>
          <w:rFonts w:cs="Arial"/>
          <w:b/>
          <w:bCs/>
          <w:i/>
          <w:iCs/>
        </w:rPr>
        <w:t>Steps 1</w:t>
      </w:r>
      <w:r>
        <w:rPr>
          <w:rFonts w:cs="Arial"/>
        </w:rPr>
        <w:t xml:space="preserve"> and </w:t>
      </w:r>
      <w:r w:rsidRPr="00601A49">
        <w:rPr>
          <w:rFonts w:cs="Arial"/>
          <w:b/>
          <w:bCs/>
          <w:i/>
          <w:iCs/>
        </w:rPr>
        <w:t>2</w:t>
      </w:r>
      <w:r w:rsidRPr="003912BD">
        <w:rPr>
          <w:rFonts w:cs="Arial"/>
        </w:rPr>
        <w:t>.</w:t>
      </w:r>
      <w:r>
        <w:rPr>
          <w:rFonts w:cs="Arial"/>
        </w:rPr>
        <w:t xml:space="preserve"> </w:t>
      </w:r>
    </w:p>
    <w:p w:rsidRPr="002F6804" w:rsidR="00307DD6" w:rsidP="006506AF" w:rsidRDefault="00C120B6" w14:paraId="2F085B90" w14:textId="0BBD5EFF">
      <w:pPr>
        <w:pStyle w:val="Bodytextversion1"/>
        <w:numPr>
          <w:ilvl w:val="0"/>
          <w:numId w:val="13"/>
        </w:numPr>
        <w:rPr>
          <w:rFonts w:cs="Arial"/>
        </w:rPr>
      </w:pPr>
      <w:r w:rsidRPr="002F6804">
        <w:rPr>
          <w:rFonts w:cs="Arial"/>
          <w:b/>
          <w:bCs/>
        </w:rPr>
        <w:t>STEP 4:</w:t>
      </w:r>
      <w:r w:rsidRPr="002F6804">
        <w:rPr>
          <w:rFonts w:cs="Arial"/>
        </w:rPr>
        <w:t xml:space="preserve"> </w:t>
      </w:r>
      <w:r w:rsidRPr="002F6804" w:rsidR="0002740E">
        <w:rPr>
          <w:rFonts w:cs="Arial"/>
        </w:rPr>
        <w:t xml:space="preserve">&lt;&lt;Client&gt;&gt; </w:t>
      </w:r>
      <w:r w:rsidRPr="002F6804" w:rsidR="00601A49">
        <w:rPr>
          <w:rFonts w:cs="Arial"/>
        </w:rPr>
        <w:t xml:space="preserve">(or Delivery team) </w:t>
      </w:r>
      <w:r w:rsidRPr="002F6804" w:rsidR="0002740E">
        <w:rPr>
          <w:rFonts w:cs="Arial"/>
        </w:rPr>
        <w:t>business stewards validate the technical extracts</w:t>
      </w:r>
      <w:r w:rsidRPr="002F6804" w:rsidR="00463043">
        <w:rPr>
          <w:rFonts w:cs="Arial"/>
        </w:rPr>
        <w:t xml:space="preserve"> and reconciliation</w:t>
      </w:r>
      <w:r w:rsidRPr="002F6804" w:rsidR="00012F35">
        <w:rPr>
          <w:rFonts w:cs="Arial"/>
        </w:rPr>
        <w:t xml:space="preserve"> as part of </w:t>
      </w:r>
      <w:r w:rsidRPr="002F6804" w:rsidR="00012F35">
        <w:rPr>
          <w:rFonts w:cs="Arial"/>
          <w:b/>
          <w:bCs/>
          <w:i/>
          <w:iCs/>
        </w:rPr>
        <w:t>STEP 3</w:t>
      </w:r>
      <w:r w:rsidRPr="002F6804" w:rsidR="00911D58">
        <w:rPr>
          <w:rFonts w:cs="Arial"/>
          <w:b/>
          <w:bCs/>
          <w:i/>
          <w:iCs/>
        </w:rPr>
        <w:t xml:space="preserve"> </w:t>
      </w:r>
      <w:r w:rsidRPr="002F6804" w:rsidR="00911D58">
        <w:rPr>
          <w:rFonts w:cs="Arial"/>
        </w:rPr>
        <w:t>in Excel</w:t>
      </w:r>
      <w:r w:rsidRPr="002F6804" w:rsidR="0002740E">
        <w:rPr>
          <w:rFonts w:cs="Arial"/>
        </w:rPr>
        <w:t>.</w:t>
      </w:r>
      <w:r w:rsidRPr="002F6804" w:rsidR="002F0844">
        <w:rPr>
          <w:rFonts w:cs="Arial"/>
        </w:rPr>
        <w:br w:type="page"/>
      </w:r>
    </w:p>
    <w:p w:rsidRPr="00AA69CA" w:rsidR="002D35E0" w:rsidP="002D35E0" w:rsidRDefault="00083CE0" w14:paraId="70BB5AC7" w14:textId="711D186B">
      <w:pPr>
        <w:pStyle w:val="Heading1"/>
      </w:pPr>
      <w:bookmarkStart w:name="_Toc79997665" w:id="54"/>
      <w:r>
        <w:t xml:space="preserve">Naming </w:t>
      </w:r>
      <w:r w:rsidR="00DA47E9">
        <w:t>Standards</w:t>
      </w:r>
      <w:bookmarkEnd w:id="54"/>
    </w:p>
    <w:p w:rsidR="002D35E0" w:rsidP="005A40DE" w:rsidRDefault="005A40DE" w14:paraId="73FED5B5" w14:textId="5AF15EB3">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rsidR="00795815" w:rsidP="004642CE" w:rsidRDefault="0011433B" w14:paraId="13EB22DF" w14:textId="4040A610">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Pr="00795815" w:rsidR="00795815">
        <w:rPr>
          <w:rFonts w:cs="Arial"/>
        </w:rPr>
        <w:t>Tool.</w:t>
      </w:r>
    </w:p>
    <w:p w:rsidRPr="00D839A6" w:rsidR="0011433B" w:rsidP="00050348" w:rsidRDefault="0011433B" w14:paraId="0607483F" w14:textId="4F0CBA60">
      <w:pPr>
        <w:pStyle w:val="Bodytextversion1"/>
        <w:numPr>
          <w:ilvl w:val="0"/>
          <w:numId w:val="12"/>
        </w:numPr>
        <w:rPr>
          <w:rFonts w:cs="Arial"/>
        </w:rPr>
      </w:pPr>
      <w:r w:rsidRPr="00F934E8">
        <w:rPr>
          <w:rFonts w:cs="Arial"/>
          <w:b/>
          <w:i/>
        </w:rPr>
        <w:t xml:space="preserve">Data </w:t>
      </w:r>
      <w:r w:rsidRPr="00F934E8" w:rsidR="00204A96">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20" w:firstRow="1" w:lastRow="0" w:firstColumn="0" w:lastColumn="0" w:noHBand="0" w:noVBand="1"/>
      </w:tblPr>
      <w:tblGrid>
        <w:gridCol w:w="3616"/>
        <w:gridCol w:w="2595"/>
        <w:gridCol w:w="3558"/>
      </w:tblGrid>
      <w:tr w:rsidRPr="00C0271E" w:rsidR="00854E83" w:rsidTr="00EC4213" w14:paraId="1BBF382B" w14:textId="77777777">
        <w:trPr>
          <w:cnfStyle w:val="100000000000" w:firstRow="1" w:lastRow="0" w:firstColumn="0" w:lastColumn="0" w:oddVBand="0" w:evenVBand="0" w:oddHBand="0" w:evenHBand="0" w:firstRowFirstColumn="0" w:firstRowLastColumn="0" w:lastRowFirstColumn="0" w:lastRowLastColumn="0"/>
          <w:trHeight w:val="255"/>
          <w:tblHeader/>
        </w:trPr>
        <w:tc>
          <w:tcPr>
            <w:tcW w:w="1851" w:type="pct"/>
            <w:noWrap/>
          </w:tcPr>
          <w:p w:rsidRPr="00C0271E" w:rsidR="00854E83" w:rsidP="00854E83" w:rsidRDefault="00854E83" w14:paraId="2508BACD" w14:textId="77777777">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rsidRPr="00C0271E" w:rsidR="00854E83" w:rsidP="00854E83" w:rsidRDefault="00854E83" w14:paraId="5AF317A6" w14:textId="77777777">
            <w:pPr>
              <w:spacing w:after="0" w:line="240" w:lineRule="auto"/>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rsidRPr="00C0271E" w:rsidR="00854E83" w:rsidP="00854E83" w:rsidRDefault="00854E83" w14:paraId="3ADF1897" w14:textId="77777777">
            <w:pPr>
              <w:spacing w:after="0" w:line="240" w:lineRule="auto"/>
              <w:rPr>
                <w:rFonts w:ascii="Calibri Light" w:hAnsi="Calibri Light" w:cs="Arial"/>
                <w:sz w:val="16"/>
                <w:szCs w:val="16"/>
              </w:rPr>
            </w:pPr>
            <w:r w:rsidRPr="00C0271E">
              <w:rPr>
                <w:rFonts w:ascii="Calibri Light" w:hAnsi="Calibri Light" w:cs="Arial"/>
                <w:sz w:val="16"/>
                <w:szCs w:val="16"/>
              </w:rPr>
              <w:t xml:space="preserve">File Name </w:t>
            </w:r>
          </w:p>
        </w:tc>
      </w:tr>
      <w:tr w:rsidRPr="00C0271E" w:rsidR="00854E83" w:rsidTr="00FF7D70" w14:paraId="77EFB9F4"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851" w:type="pct"/>
            <w:noWrap/>
          </w:tcPr>
          <w:p w:rsidRPr="00C0271E" w:rsidR="00854E83" w:rsidP="00854E83" w:rsidRDefault="00854E83" w14:paraId="11DA7EE6" w14:textId="77777777">
            <w:pPr>
              <w:keepLines/>
              <w:spacing w:after="0" w:line="240" w:lineRule="auto"/>
              <w:rPr>
                <w:rFonts w:ascii="Calibri Light" w:hAnsi="Calibri Light" w:cs="Arial"/>
                <w:color w:val="4F4F4F"/>
                <w:sz w:val="16"/>
                <w:szCs w:val="16"/>
              </w:rPr>
            </w:pPr>
          </w:p>
        </w:tc>
        <w:tc>
          <w:tcPr>
            <w:tcW w:w="1328" w:type="pct"/>
            <w:noWrap/>
          </w:tcPr>
          <w:p w:rsidRPr="00C0271E" w:rsidR="00854E83" w:rsidP="00854E83" w:rsidRDefault="00854E83" w14:paraId="0642F6A7" w14:textId="77777777">
            <w:pPr>
              <w:keepLines/>
              <w:spacing w:after="0" w:line="240" w:lineRule="auto"/>
              <w:rPr>
                <w:rFonts w:ascii="Calibri Light" w:hAnsi="Calibri Light" w:cs="Arial"/>
                <w:color w:val="4F4F4F"/>
                <w:sz w:val="16"/>
                <w:szCs w:val="16"/>
              </w:rPr>
            </w:pPr>
          </w:p>
        </w:tc>
        <w:tc>
          <w:tcPr>
            <w:tcW w:w="1821" w:type="pct"/>
          </w:tcPr>
          <w:p w:rsidRPr="00C0271E" w:rsidR="00854E83" w:rsidP="00854E83" w:rsidRDefault="00854E83" w14:paraId="51FD27E1" w14:textId="77777777">
            <w:pPr>
              <w:keepLines/>
              <w:spacing w:after="0" w:line="240" w:lineRule="auto"/>
              <w:rPr>
                <w:rFonts w:ascii="Calibri Light" w:hAnsi="Calibri Light" w:cs="Arial"/>
                <w:color w:val="4F4F4F"/>
                <w:sz w:val="16"/>
                <w:szCs w:val="16"/>
              </w:rPr>
            </w:pPr>
          </w:p>
        </w:tc>
      </w:tr>
      <w:tr w:rsidRPr="00C0271E" w:rsidR="00854E83" w:rsidTr="00FF7D70" w14:paraId="42B5C781" w14:textId="77777777">
        <w:trPr>
          <w:trHeight w:val="255"/>
        </w:trPr>
        <w:tc>
          <w:tcPr>
            <w:tcW w:w="1851" w:type="pct"/>
            <w:noWrap/>
          </w:tcPr>
          <w:p w:rsidRPr="00C0271E" w:rsidR="00854E83" w:rsidP="00854E83" w:rsidRDefault="00854E83" w14:paraId="42BDAFF7"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rsidRPr="00C0271E" w:rsidR="00854E83" w:rsidP="00854E83" w:rsidRDefault="00854E83" w14:paraId="021466FC" w14:textId="77777777">
            <w:pPr>
              <w:keepLines/>
              <w:spacing w:after="0" w:line="240" w:lineRule="auto"/>
              <w:rPr>
                <w:rFonts w:ascii="Calibri Light" w:hAnsi="Calibri Light" w:cs="Arial"/>
                <w:color w:val="4F4F4F"/>
                <w:sz w:val="16"/>
                <w:szCs w:val="16"/>
              </w:rPr>
            </w:pPr>
          </w:p>
        </w:tc>
        <w:tc>
          <w:tcPr>
            <w:tcW w:w="1821" w:type="pct"/>
          </w:tcPr>
          <w:p w:rsidRPr="00C0271E" w:rsidR="00854E83" w:rsidP="00854E83" w:rsidRDefault="00854E83" w14:paraId="63BF7343"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IND/DGUK/CV040/AR/02</w:t>
            </w:r>
          </w:p>
        </w:tc>
      </w:tr>
      <w:tr w:rsidRPr="00C0271E" w:rsidR="00854E83" w:rsidTr="00FF7D70" w14:paraId="3946C0FC" w14:textId="77777777">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rsidRPr="00C0271E" w:rsidR="00854E83" w:rsidP="00854E83" w:rsidRDefault="00854E83" w14:paraId="52B37B80"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rsidRPr="00C0271E" w:rsidR="00854E83" w:rsidP="00854E83" w:rsidRDefault="00854E83" w14:paraId="4A95BCF5"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lt;Name&gt;_TAB.sql</w:t>
            </w:r>
          </w:p>
        </w:tc>
        <w:tc>
          <w:tcPr>
            <w:tcW w:w="1821" w:type="pct"/>
          </w:tcPr>
          <w:p w:rsidRPr="00C0271E" w:rsidR="00854E83" w:rsidP="00854E83" w:rsidRDefault="00284D84" w14:paraId="6D7EEC93" w14:textId="09205751">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w:t>
            </w:r>
            <w:r w:rsidRPr="00C0271E" w:rsidR="00854E83">
              <w:rPr>
                <w:rFonts w:ascii="Calibri Light" w:hAnsi="Calibri Light" w:cs="Arial"/>
                <w:color w:val="4F4F4F"/>
                <w:sz w:val="16"/>
                <w:szCs w:val="16"/>
              </w:rPr>
              <w:t>_</w:t>
            </w:r>
            <w:r w:rsidRPr="00C0271E">
              <w:rPr>
                <w:rFonts w:ascii="Calibri Light" w:hAnsi="Calibri Light" w:cs="Arial"/>
                <w:color w:val="4F4F4F"/>
                <w:sz w:val="16"/>
                <w:szCs w:val="16"/>
              </w:rPr>
              <w:t>HCM</w:t>
            </w:r>
            <w:r w:rsidRPr="00C0271E" w:rsidR="00854E83">
              <w:rPr>
                <w:rFonts w:ascii="Calibri Light" w:hAnsi="Calibri Light" w:cs="Arial"/>
                <w:color w:val="4F4F4F"/>
                <w:sz w:val="16"/>
                <w:szCs w:val="16"/>
              </w:rPr>
              <w:t>_</w:t>
            </w:r>
            <w:r w:rsidRPr="00C0271E">
              <w:rPr>
                <w:rFonts w:ascii="Calibri Light" w:hAnsi="Calibri Light" w:cs="Arial"/>
                <w:color w:val="4F4F4F"/>
                <w:sz w:val="16"/>
                <w:szCs w:val="16"/>
              </w:rPr>
              <w:t>WORKER</w:t>
            </w:r>
            <w:r w:rsidRPr="00C0271E" w:rsidR="00854E83">
              <w:rPr>
                <w:rFonts w:ascii="Calibri Light" w:hAnsi="Calibri Light" w:cs="Arial"/>
                <w:color w:val="4F4F4F"/>
                <w:sz w:val="16"/>
                <w:szCs w:val="16"/>
              </w:rPr>
              <w:t>_</w:t>
            </w:r>
            <w:r w:rsidRPr="00C0271E">
              <w:rPr>
                <w:rFonts w:ascii="Calibri Light" w:hAnsi="Calibri Light" w:cs="Arial"/>
                <w:color w:val="4F4F4F"/>
                <w:sz w:val="16"/>
                <w:szCs w:val="16"/>
              </w:rPr>
              <w:t>TAB</w:t>
            </w:r>
            <w:r w:rsidRPr="00C0271E" w:rsidR="00854E83">
              <w:rPr>
                <w:rFonts w:ascii="Calibri Light" w:hAnsi="Calibri Light" w:cs="Arial"/>
                <w:color w:val="4F4F4F"/>
                <w:sz w:val="16"/>
                <w:szCs w:val="16"/>
              </w:rPr>
              <w:t>.sql</w:t>
            </w:r>
          </w:p>
        </w:tc>
      </w:tr>
      <w:tr w:rsidRPr="00C0271E" w:rsidR="00854E83" w:rsidTr="00FF7D70" w14:paraId="3CAFEB67" w14:textId="77777777">
        <w:trPr>
          <w:trHeight w:val="255"/>
        </w:trPr>
        <w:tc>
          <w:tcPr>
            <w:tcW w:w="1851" w:type="pct"/>
            <w:noWrap/>
          </w:tcPr>
          <w:p w:rsidRPr="00C0271E" w:rsidR="00854E83" w:rsidP="00854E83" w:rsidRDefault="00854E83" w14:paraId="6A664781"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rsidRPr="00C0271E" w:rsidR="00854E83" w:rsidP="00854E83" w:rsidRDefault="00854E83" w14:paraId="70D21666"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lt;SEL&gt;_&lt;Name&gt;.sql</w:t>
            </w:r>
          </w:p>
        </w:tc>
        <w:tc>
          <w:tcPr>
            <w:tcW w:w="1821" w:type="pct"/>
          </w:tcPr>
          <w:p w:rsidRPr="00C0271E" w:rsidR="00854E83" w:rsidP="00854E83" w:rsidRDefault="00854E83" w14:paraId="46B22E88"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Pr="00C0271E" w:rsidR="00854E83" w:rsidTr="00FF7D70" w14:paraId="74C5E476" w14:textId="77777777">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rsidRPr="00C0271E" w:rsidR="00854E83" w:rsidP="00854E83" w:rsidRDefault="00854E83" w14:paraId="43E699A5" w14:textId="3C92D72D">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Pr="00C0271E" w:rsidR="00966438">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Pr="00C0271E" w:rsidR="00966438">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rsidRPr="00C0271E" w:rsidR="00854E83" w:rsidP="00854E83" w:rsidRDefault="00854E83" w14:paraId="00A136DF"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lt;Name&gt;.dat</w:t>
            </w:r>
          </w:p>
        </w:tc>
        <w:tc>
          <w:tcPr>
            <w:tcW w:w="1821" w:type="pct"/>
          </w:tcPr>
          <w:p w:rsidRPr="00C0271E" w:rsidR="00795815" w:rsidP="00795815" w:rsidRDefault="00795815" w14:paraId="09ECEADE"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WORKER.dat</w:t>
            </w:r>
          </w:p>
          <w:p w:rsidRPr="00C0271E" w:rsidR="00795815" w:rsidP="00795815" w:rsidRDefault="00795815" w14:paraId="60FAFEB1"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PERSON.dat</w:t>
            </w:r>
          </w:p>
          <w:p w:rsidRPr="00C0271E" w:rsidR="00795815" w:rsidP="00795815" w:rsidRDefault="00795815" w14:paraId="1809C769"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ADDRESS.dat</w:t>
            </w:r>
          </w:p>
          <w:p w:rsidRPr="00C0271E" w:rsidR="00795815" w:rsidP="00795815" w:rsidRDefault="00795815" w14:paraId="4A33CB54"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NID.dat</w:t>
            </w:r>
          </w:p>
          <w:p w:rsidRPr="00C0271E" w:rsidR="00795815" w:rsidP="00795815" w:rsidRDefault="00795815" w14:paraId="400C3A98"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NAMES.dat</w:t>
            </w:r>
          </w:p>
          <w:p w:rsidRPr="00C0271E" w:rsidR="00795815" w:rsidP="00795815" w:rsidRDefault="00795815" w14:paraId="3030B455"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ETHNICITY.dat</w:t>
            </w:r>
          </w:p>
          <w:p w:rsidRPr="00C0271E" w:rsidR="00795815" w:rsidP="00795815" w:rsidRDefault="00795815" w14:paraId="5782F5EC"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CITIZEN.dat</w:t>
            </w:r>
          </w:p>
          <w:p w:rsidR="00795815" w:rsidP="00795815" w:rsidRDefault="00795815" w14:paraId="56213ECB" w14:textId="6AF71C29">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PHONE.dat</w:t>
            </w:r>
          </w:p>
          <w:p w:rsidRPr="00C0271E" w:rsidR="002B063E" w:rsidP="002B063E" w:rsidRDefault="002B063E" w14:paraId="16B88EE7" w14:textId="22FD3F1B">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w:t>
            </w:r>
            <w:r>
              <w:rPr>
                <w:rFonts w:ascii="Calibri Light" w:hAnsi="Calibri Light" w:cs="Arial"/>
                <w:color w:val="4F4F4F"/>
                <w:sz w:val="16"/>
                <w:szCs w:val="16"/>
              </w:rPr>
              <w:t>PASSPORT</w:t>
            </w:r>
            <w:r w:rsidRPr="00C0271E">
              <w:rPr>
                <w:rFonts w:ascii="Calibri Light" w:hAnsi="Calibri Light" w:cs="Arial"/>
                <w:color w:val="4F4F4F"/>
                <w:sz w:val="16"/>
                <w:szCs w:val="16"/>
              </w:rPr>
              <w:t>.dat</w:t>
            </w:r>
          </w:p>
          <w:p w:rsidR="002B063E" w:rsidP="00795815" w:rsidRDefault="002B063E" w14:paraId="25004735" w14:textId="3E657F6E">
            <w:pPr>
              <w:keepLines/>
              <w:spacing w:after="0" w:line="240" w:lineRule="auto"/>
              <w:rPr>
                <w:rFonts w:ascii="Calibri Light" w:hAnsi="Calibri Light" w:cs="Arial"/>
                <w:color w:val="4F4F4F"/>
                <w:sz w:val="16"/>
                <w:szCs w:val="16"/>
              </w:rPr>
            </w:pPr>
            <w:r w:rsidRPr="002B063E">
              <w:rPr>
                <w:rFonts w:ascii="Calibri Light" w:hAnsi="Calibri Light" w:cs="Arial"/>
                <w:color w:val="4F4F4F"/>
                <w:sz w:val="16"/>
                <w:szCs w:val="16"/>
              </w:rPr>
              <w:t>XXMX_HCM_PER_SENIORITYDT</w:t>
            </w:r>
            <w:r>
              <w:rPr>
                <w:rFonts w:ascii="Calibri Light" w:hAnsi="Calibri Light" w:cs="Arial"/>
                <w:color w:val="4F4F4F"/>
                <w:sz w:val="16"/>
                <w:szCs w:val="16"/>
              </w:rPr>
              <w:t>.dat</w:t>
            </w:r>
          </w:p>
          <w:p w:rsidRPr="00C0271E" w:rsidR="002B063E" w:rsidP="00795815" w:rsidRDefault="002B063E" w14:paraId="56D67C65" w14:textId="7DE09D0C">
            <w:pPr>
              <w:keepLines/>
              <w:spacing w:after="0" w:line="240" w:lineRule="auto"/>
              <w:rPr>
                <w:rFonts w:ascii="Calibri Light" w:hAnsi="Calibri Light" w:cs="Arial"/>
                <w:color w:val="4F4F4F"/>
                <w:sz w:val="16"/>
                <w:szCs w:val="16"/>
              </w:rPr>
            </w:pPr>
            <w:r w:rsidRPr="002B063E">
              <w:rPr>
                <w:rFonts w:ascii="Calibri Light" w:hAnsi="Calibri Light" w:cs="Arial"/>
                <w:color w:val="4F4F4F"/>
                <w:sz w:val="16"/>
                <w:szCs w:val="16"/>
              </w:rPr>
              <w:t>XXMX_HCM_PER_LEG</w:t>
            </w:r>
            <w:r>
              <w:rPr>
                <w:rFonts w:ascii="Calibri Light" w:hAnsi="Calibri Light" w:cs="Arial"/>
                <w:color w:val="4F4F4F"/>
                <w:sz w:val="16"/>
                <w:szCs w:val="16"/>
              </w:rPr>
              <w:t>.dat</w:t>
            </w:r>
          </w:p>
          <w:p w:rsidRPr="00C0271E" w:rsidR="00795815" w:rsidP="00795815" w:rsidRDefault="00795815" w14:paraId="5472C657"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RELIGION.dat</w:t>
            </w:r>
          </w:p>
          <w:p w:rsidRPr="00C0271E" w:rsidR="00795815" w:rsidP="00795815" w:rsidRDefault="00795815" w14:paraId="522FD437"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DISABILITY.dat</w:t>
            </w:r>
          </w:p>
          <w:p w:rsidRPr="00C0271E" w:rsidR="00795815" w:rsidP="00795815" w:rsidRDefault="00795815" w14:paraId="0FED2F4E"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VISA.dat</w:t>
            </w:r>
          </w:p>
          <w:p w:rsidRPr="00C0271E" w:rsidR="00795815" w:rsidP="00795815" w:rsidRDefault="00795815" w14:paraId="193C7757"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ASSIGNMENTS.dat</w:t>
            </w:r>
          </w:p>
          <w:p w:rsidRPr="00C0271E" w:rsidR="00795815" w:rsidP="00795815" w:rsidRDefault="00795815" w14:paraId="3FBAFA54"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WORKREL.dat</w:t>
            </w:r>
          </w:p>
          <w:p w:rsidRPr="00C0271E" w:rsidR="00795815" w:rsidP="00795815" w:rsidRDefault="00795815" w14:paraId="03224B6D"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ASG_SUPERVISOR.dat</w:t>
            </w:r>
          </w:p>
          <w:p w:rsidRPr="00C0271E" w:rsidR="00795815" w:rsidP="00795815" w:rsidRDefault="00795815" w14:paraId="55B43F15"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BANK.dat</w:t>
            </w:r>
          </w:p>
          <w:p w:rsidRPr="00C0271E" w:rsidR="00795815" w:rsidP="00795815" w:rsidRDefault="00795815" w14:paraId="7EE4E218"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BANKBRANCH.dat</w:t>
            </w:r>
          </w:p>
          <w:p w:rsidRPr="00C0271E" w:rsidR="00795815" w:rsidP="00795815" w:rsidRDefault="00795815" w14:paraId="2DC29EEB"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EXT_BANKACC.dat</w:t>
            </w:r>
          </w:p>
          <w:p w:rsidRPr="00C0271E" w:rsidR="00795815" w:rsidP="00795815" w:rsidRDefault="00795815" w14:paraId="1E575BF0"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CONTACT.dat</w:t>
            </w:r>
          </w:p>
          <w:p w:rsidRPr="00C0271E" w:rsidR="00795815" w:rsidP="00795815" w:rsidRDefault="00795815" w14:paraId="186ED35E"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CONTACT_REL.dat</w:t>
            </w:r>
          </w:p>
          <w:p w:rsidRPr="00C0271E" w:rsidR="00795815" w:rsidP="00795815" w:rsidRDefault="00795815" w14:paraId="6EAF7411"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CONTACT_ADDR.dat</w:t>
            </w:r>
          </w:p>
          <w:p w:rsidRPr="00C0271E" w:rsidR="00795815" w:rsidP="00795815" w:rsidRDefault="00795815" w14:paraId="5C04B5D9"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CONTACT_PHONE.dat</w:t>
            </w:r>
          </w:p>
          <w:p w:rsidRPr="00C0271E" w:rsidR="00795815" w:rsidP="00795815" w:rsidRDefault="00795815" w14:paraId="3BC12178"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SICK_ABSENCE.dat</w:t>
            </w:r>
          </w:p>
          <w:p w:rsidRPr="00C0271E" w:rsidR="00795815" w:rsidP="00795815" w:rsidRDefault="00795815" w14:paraId="7B2DD80D"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MAT_ABSENCE.dat</w:t>
            </w:r>
          </w:p>
          <w:p w:rsidRPr="00C0271E" w:rsidR="00795815" w:rsidP="00795815" w:rsidRDefault="00795815" w14:paraId="28C6544C"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ASG_PAYROLL.dat</w:t>
            </w:r>
          </w:p>
          <w:p w:rsidRPr="00C0271E" w:rsidR="00795815" w:rsidP="00795815" w:rsidRDefault="00795815" w14:paraId="5B9CBEE6"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ASG_SALARY.dat</w:t>
            </w:r>
          </w:p>
          <w:p w:rsidRPr="00C0271E" w:rsidR="00795815" w:rsidP="00795815" w:rsidRDefault="00795815" w14:paraId="27546ED9"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SONAL_PAYMTHD.dat</w:t>
            </w:r>
          </w:p>
          <w:p w:rsidRPr="00C0271E" w:rsidR="00795815" w:rsidP="00795815" w:rsidRDefault="00795815" w14:paraId="6D2D46E2"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ASG_WORKMSURE.dat</w:t>
            </w:r>
          </w:p>
          <w:p w:rsidRPr="00C0271E" w:rsidR="00795815" w:rsidP="00795815" w:rsidRDefault="00795815" w14:paraId="7D0533F3"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ASG_GRADESTEP.dat</w:t>
            </w:r>
          </w:p>
          <w:p w:rsidRPr="00C0271E" w:rsidR="00795815" w:rsidP="00795815" w:rsidRDefault="00795815" w14:paraId="4BA6E830"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ABSENCE_ACCRUAL.dat</w:t>
            </w:r>
          </w:p>
          <w:p w:rsidR="00854E83" w:rsidP="00854E83" w:rsidRDefault="00795815" w14:paraId="7EF300B8"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ASG_WORKSCHEDULE.dat</w:t>
            </w:r>
          </w:p>
          <w:p w:rsidRPr="00C0271E" w:rsidR="00BB459D" w:rsidP="00854E83" w:rsidRDefault="00BB459D" w14:paraId="449A76A1" w14:textId="4B6F924C">
            <w:pPr>
              <w:keepLines/>
              <w:spacing w:after="0" w:line="240" w:lineRule="auto"/>
              <w:rPr>
                <w:rFonts w:ascii="Calibri Light" w:hAnsi="Calibri Light" w:cs="Arial"/>
                <w:color w:val="4F4F4F"/>
                <w:sz w:val="16"/>
                <w:szCs w:val="16"/>
              </w:rPr>
            </w:pPr>
            <w:r>
              <w:rPr>
                <w:rFonts w:ascii="Calibri Light" w:hAnsi="Calibri Light" w:cs="Arial"/>
                <w:color w:val="4F4F4F"/>
                <w:sz w:val="16"/>
                <w:szCs w:val="16"/>
              </w:rPr>
              <w:t>XXMX_HCM_PER_AOR.dat</w:t>
            </w:r>
          </w:p>
        </w:tc>
      </w:tr>
      <w:tr w:rsidRPr="00C0271E" w:rsidR="00854E83" w:rsidTr="00FF7D70" w14:paraId="3701B02C" w14:textId="77777777">
        <w:trPr>
          <w:trHeight w:val="255"/>
        </w:trPr>
        <w:tc>
          <w:tcPr>
            <w:tcW w:w="1851" w:type="pct"/>
            <w:noWrap/>
          </w:tcPr>
          <w:p w:rsidRPr="00C0271E" w:rsidR="00854E83" w:rsidP="00854E83" w:rsidRDefault="00854E83" w14:paraId="66DA8B3C" w14:textId="40996FB4">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Pr="00C0271E" w:rsidR="0011433B">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Pr="00C0271E" w:rsidR="0011433B">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rsidRPr="00C0271E" w:rsidR="00854E83" w:rsidP="00854E83" w:rsidRDefault="00854E83" w14:paraId="691C6D1D"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lt;Name&gt;.ctl</w:t>
            </w:r>
          </w:p>
        </w:tc>
        <w:tc>
          <w:tcPr>
            <w:tcW w:w="1821" w:type="pct"/>
          </w:tcPr>
          <w:p w:rsidRPr="00C0271E" w:rsidR="00795815" w:rsidP="00795815" w:rsidRDefault="00795815" w14:paraId="3B59EDF2"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WORKER.ctl</w:t>
            </w:r>
          </w:p>
          <w:p w:rsidRPr="00C0271E" w:rsidR="00795815" w:rsidP="00795815" w:rsidRDefault="00795815" w14:paraId="040A2E4A"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PERSON.ctl</w:t>
            </w:r>
          </w:p>
          <w:p w:rsidRPr="00C0271E" w:rsidR="00795815" w:rsidP="00795815" w:rsidRDefault="00795815" w14:paraId="159E8A67"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ADDRESS.ctl</w:t>
            </w:r>
          </w:p>
          <w:p w:rsidRPr="00C0271E" w:rsidR="00795815" w:rsidP="00795815" w:rsidRDefault="00795815" w14:paraId="7E3049C3"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NID.ctl</w:t>
            </w:r>
          </w:p>
          <w:p w:rsidRPr="00C0271E" w:rsidR="00795815" w:rsidP="00795815" w:rsidRDefault="00795815" w14:paraId="1D8AAE76"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NAMES.ctl</w:t>
            </w:r>
          </w:p>
          <w:p w:rsidRPr="00C0271E" w:rsidR="00795815" w:rsidP="00795815" w:rsidRDefault="00795815" w14:paraId="6C5398A4"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ETHNICITY.ctl</w:t>
            </w:r>
          </w:p>
          <w:p w:rsidRPr="00C0271E" w:rsidR="00795815" w:rsidP="00795815" w:rsidRDefault="00795815" w14:paraId="5E13B91F"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CITIZEN.ctl</w:t>
            </w:r>
          </w:p>
          <w:p w:rsidR="00795815" w:rsidP="00795815" w:rsidRDefault="00795815" w14:paraId="35B1C9AE" w14:textId="58DF7BEB">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PHONE.ctl</w:t>
            </w:r>
          </w:p>
          <w:p w:rsidRPr="00C0271E" w:rsidR="002B063E" w:rsidP="002B063E" w:rsidRDefault="002B063E" w14:paraId="2A239499" w14:textId="0028CFAA">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w:t>
            </w:r>
            <w:r>
              <w:rPr>
                <w:rFonts w:ascii="Calibri Light" w:hAnsi="Calibri Light" w:cs="Arial"/>
                <w:color w:val="4F4F4F"/>
                <w:sz w:val="16"/>
                <w:szCs w:val="16"/>
              </w:rPr>
              <w:t>PASSPORT</w:t>
            </w:r>
            <w:r w:rsidRPr="00C0271E">
              <w:rPr>
                <w:rFonts w:ascii="Calibri Light" w:hAnsi="Calibri Light" w:cs="Arial"/>
                <w:color w:val="4F4F4F"/>
                <w:sz w:val="16"/>
                <w:szCs w:val="16"/>
              </w:rPr>
              <w:t>.</w:t>
            </w:r>
            <w:r>
              <w:rPr>
                <w:rFonts w:ascii="Calibri Light" w:hAnsi="Calibri Light" w:cs="Arial"/>
                <w:color w:val="4F4F4F"/>
                <w:sz w:val="16"/>
                <w:szCs w:val="16"/>
              </w:rPr>
              <w:t>ctl</w:t>
            </w:r>
          </w:p>
          <w:p w:rsidR="002B063E" w:rsidP="002B063E" w:rsidRDefault="002B063E" w14:paraId="320883C8" w14:textId="1A8B8979">
            <w:pPr>
              <w:keepLines/>
              <w:spacing w:after="0" w:line="240" w:lineRule="auto"/>
              <w:rPr>
                <w:rFonts w:ascii="Calibri Light" w:hAnsi="Calibri Light" w:cs="Arial"/>
                <w:color w:val="4F4F4F"/>
                <w:sz w:val="16"/>
                <w:szCs w:val="16"/>
              </w:rPr>
            </w:pPr>
            <w:r w:rsidRPr="002B063E">
              <w:rPr>
                <w:rFonts w:ascii="Calibri Light" w:hAnsi="Calibri Light" w:cs="Arial"/>
                <w:color w:val="4F4F4F"/>
                <w:sz w:val="16"/>
                <w:szCs w:val="16"/>
              </w:rPr>
              <w:t>XXMX_HCM_PER_SENIORITYDT</w:t>
            </w:r>
            <w:r>
              <w:rPr>
                <w:rFonts w:ascii="Calibri Light" w:hAnsi="Calibri Light" w:cs="Arial"/>
                <w:color w:val="4F4F4F"/>
                <w:sz w:val="16"/>
                <w:szCs w:val="16"/>
              </w:rPr>
              <w:t>.ctl</w:t>
            </w:r>
          </w:p>
          <w:p w:rsidRPr="00C0271E" w:rsidR="002B063E" w:rsidP="00795815" w:rsidRDefault="002B063E" w14:paraId="10A1CC34" w14:textId="4AB576FF">
            <w:pPr>
              <w:keepLines/>
              <w:spacing w:after="0" w:line="240" w:lineRule="auto"/>
              <w:rPr>
                <w:rFonts w:ascii="Calibri Light" w:hAnsi="Calibri Light" w:cs="Arial"/>
                <w:color w:val="4F4F4F"/>
                <w:sz w:val="16"/>
                <w:szCs w:val="16"/>
              </w:rPr>
            </w:pPr>
            <w:r w:rsidRPr="002B063E">
              <w:rPr>
                <w:rFonts w:ascii="Calibri Light" w:hAnsi="Calibri Light" w:cs="Arial"/>
                <w:color w:val="4F4F4F"/>
                <w:sz w:val="16"/>
                <w:szCs w:val="16"/>
              </w:rPr>
              <w:t>XXMX_HCM_PER_LEG</w:t>
            </w:r>
            <w:r>
              <w:rPr>
                <w:rFonts w:ascii="Calibri Light" w:hAnsi="Calibri Light" w:cs="Arial"/>
                <w:color w:val="4F4F4F"/>
                <w:sz w:val="16"/>
                <w:szCs w:val="16"/>
              </w:rPr>
              <w:t>.ctl</w:t>
            </w:r>
          </w:p>
          <w:p w:rsidRPr="00C0271E" w:rsidR="00795815" w:rsidP="00795815" w:rsidRDefault="00795815" w14:paraId="0092F5E0"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RELIGION.ctl</w:t>
            </w:r>
          </w:p>
          <w:p w:rsidRPr="00C0271E" w:rsidR="00795815" w:rsidP="00795815" w:rsidRDefault="00795815" w14:paraId="20EF47CD"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DISABILITY.ctl</w:t>
            </w:r>
          </w:p>
          <w:p w:rsidRPr="00C0271E" w:rsidR="00795815" w:rsidP="00795815" w:rsidRDefault="00795815" w14:paraId="16A24A82"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VISA.ctl</w:t>
            </w:r>
          </w:p>
          <w:p w:rsidRPr="00C0271E" w:rsidR="00795815" w:rsidP="00795815" w:rsidRDefault="00795815" w14:paraId="6B1123B2"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ASSIGNMENTS.ctl</w:t>
            </w:r>
          </w:p>
          <w:p w:rsidRPr="00C0271E" w:rsidR="00795815" w:rsidP="00795815" w:rsidRDefault="00795815" w14:paraId="0B934A48"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WORKREL.ctl</w:t>
            </w:r>
          </w:p>
          <w:p w:rsidRPr="00C0271E" w:rsidR="00795815" w:rsidP="00795815" w:rsidRDefault="00795815" w14:paraId="2C956986"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ASG_SUPERVISOR.ctl</w:t>
            </w:r>
          </w:p>
          <w:p w:rsidRPr="00C0271E" w:rsidR="002B063E" w:rsidP="00795815" w:rsidRDefault="00795815" w14:paraId="38BA73C8" w14:textId="26E0600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BANK.ctl</w:t>
            </w:r>
          </w:p>
          <w:p w:rsidRPr="00C0271E" w:rsidR="00795815" w:rsidP="00795815" w:rsidRDefault="00795815" w14:paraId="7EE3D6A2"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BANKBRANCH.ctl</w:t>
            </w:r>
          </w:p>
          <w:p w:rsidRPr="00C0271E" w:rsidR="00795815" w:rsidP="00795815" w:rsidRDefault="00795815" w14:paraId="05AE049C"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EXT_BANKACC.ctl</w:t>
            </w:r>
          </w:p>
          <w:p w:rsidRPr="00C0271E" w:rsidR="00795815" w:rsidP="00795815" w:rsidRDefault="00795815" w14:paraId="7FF37C9B"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CONTACT.ctl</w:t>
            </w:r>
          </w:p>
          <w:p w:rsidRPr="00C0271E" w:rsidR="00795815" w:rsidP="00795815" w:rsidRDefault="00795815" w14:paraId="3B003F65"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CONTACT_REL.ctl</w:t>
            </w:r>
          </w:p>
          <w:p w:rsidRPr="00C0271E" w:rsidR="00795815" w:rsidP="00795815" w:rsidRDefault="00795815" w14:paraId="138CCD8D"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CONTACT_ADDR.ctl</w:t>
            </w:r>
          </w:p>
          <w:p w:rsidRPr="00C0271E" w:rsidR="00795815" w:rsidP="00795815" w:rsidRDefault="00795815" w14:paraId="1BB6551E"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CONTACT_PHONE.ctl</w:t>
            </w:r>
          </w:p>
          <w:p w:rsidRPr="00C0271E" w:rsidR="00795815" w:rsidP="00795815" w:rsidRDefault="00795815" w14:paraId="3CEC30E5"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SICK_ABSENCE.ctl</w:t>
            </w:r>
          </w:p>
          <w:p w:rsidRPr="00C0271E" w:rsidR="00795815" w:rsidP="00795815" w:rsidRDefault="00795815" w14:paraId="4C1CA898"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_MAT_ABSENCE.ctl</w:t>
            </w:r>
          </w:p>
          <w:p w:rsidRPr="00C0271E" w:rsidR="00795815" w:rsidP="00795815" w:rsidRDefault="00795815" w14:paraId="027C9C2D"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ASG_PAYROLL.ctl</w:t>
            </w:r>
          </w:p>
          <w:p w:rsidRPr="00C0271E" w:rsidR="00795815" w:rsidP="00795815" w:rsidRDefault="00795815" w14:paraId="01800C5F"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ASG_SALARY.ctl</w:t>
            </w:r>
          </w:p>
          <w:p w:rsidRPr="00C0271E" w:rsidR="00795815" w:rsidP="00795815" w:rsidRDefault="00795815" w14:paraId="28673776"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PERSONAL_PAYMTHD.ctl</w:t>
            </w:r>
          </w:p>
          <w:p w:rsidRPr="00C0271E" w:rsidR="00795815" w:rsidP="00795815" w:rsidRDefault="00795815" w14:paraId="1AC77504"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ASG_WORKMSURE.ctl</w:t>
            </w:r>
          </w:p>
          <w:p w:rsidRPr="00C0271E" w:rsidR="00795815" w:rsidP="00795815" w:rsidRDefault="00795815" w14:paraId="70E0E843"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ASG_GRADESTEP.ctl</w:t>
            </w:r>
          </w:p>
          <w:p w:rsidRPr="00C0271E" w:rsidR="00795815" w:rsidP="00795815" w:rsidRDefault="00795815" w14:paraId="7F3B57AC"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ABSENCE_ACCRUAL.ctl</w:t>
            </w:r>
          </w:p>
          <w:p w:rsidR="00854E83" w:rsidP="00854E83" w:rsidRDefault="00795815" w14:paraId="63191601"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HCM_ASG_WORKSCHEDULE.ctl</w:t>
            </w:r>
          </w:p>
          <w:p w:rsidRPr="00C0271E" w:rsidR="00BB459D" w:rsidP="00854E83" w:rsidRDefault="00BB459D" w14:paraId="382D256E" w14:textId="4CE3670C">
            <w:pPr>
              <w:keepLines/>
              <w:spacing w:after="0" w:line="240" w:lineRule="auto"/>
              <w:rPr>
                <w:rFonts w:ascii="Calibri Light" w:hAnsi="Calibri Light" w:cs="Arial"/>
                <w:color w:val="4F4F4F"/>
                <w:sz w:val="16"/>
                <w:szCs w:val="16"/>
              </w:rPr>
            </w:pPr>
            <w:r>
              <w:rPr>
                <w:rFonts w:ascii="Calibri Light" w:hAnsi="Calibri Light" w:cs="Arial"/>
                <w:color w:val="4F4F4F"/>
                <w:sz w:val="16"/>
                <w:szCs w:val="16"/>
              </w:rPr>
              <w:t>XXMX_HCM_PER_AOR.ctl</w:t>
            </w:r>
          </w:p>
        </w:tc>
      </w:tr>
    </w:tbl>
    <w:p w:rsidR="002D35E0" w:rsidP="002D35E0" w:rsidRDefault="002D35E0" w14:paraId="12597738" w14:textId="3017BEBA"/>
    <w:p w:rsidR="000A0B1A" w:rsidP="002D35E0" w:rsidRDefault="000A0B1A" w14:paraId="5F3D5766" w14:textId="77777777">
      <w:pPr>
        <w:sectPr w:rsidR="000A0B1A" w:rsidSect="007C21DC">
          <w:headerReference w:type="even" r:id="rId18"/>
          <w:headerReference w:type="default" r:id="rId19"/>
          <w:headerReference w:type="first" r:id="rId20"/>
          <w:pgSz w:w="11906" w:h="16838"/>
          <w:pgMar w:top="1440" w:right="970" w:bottom="1440" w:left="1157" w:header="709" w:footer="709" w:gutter="0"/>
          <w:pgNumType w:start="1"/>
          <w:cols w:space="708"/>
          <w:docGrid w:linePitch="360"/>
        </w:sectPr>
      </w:pPr>
    </w:p>
    <w:p w:rsidR="00931FAC" w:rsidP="002D35E0" w:rsidRDefault="00931FAC" w14:paraId="0644A53F" w14:textId="77777777">
      <w:pPr>
        <w:sectPr w:rsidR="00931FAC" w:rsidSect="00931FAC">
          <w:headerReference w:type="even" r:id="rId21"/>
          <w:headerReference w:type="default" r:id="rId22"/>
          <w:footerReference w:type="default" r:id="rId23"/>
          <w:headerReference w:type="first" r:id="rId24"/>
          <w:pgSz w:w="16838" w:h="11906" w:orient="landscape"/>
          <w:pgMar w:top="970" w:right="1440" w:bottom="1157" w:left="1440" w:header="709" w:footer="709" w:gutter="0"/>
          <w:cols w:space="708"/>
          <w:docGrid w:linePitch="360"/>
        </w:sectPr>
      </w:pPr>
    </w:p>
    <w:p w:rsidR="002D35E0" w:rsidP="002D35E0" w:rsidRDefault="002D35E0" w14:paraId="2620D7EB" w14:textId="433C959E"/>
    <w:p w:rsidR="002D35E0" w:rsidP="002D35E0" w:rsidRDefault="00EB163B" w14:paraId="3325215B" w14:textId="2C7ED963">
      <w:pPr>
        <w:pStyle w:val="Heading1"/>
      </w:pPr>
      <w:bookmarkStart w:name="_Toc79997666" w:id="55"/>
      <w:r>
        <w:t>Extract File Layouts</w:t>
      </w:r>
      <w:bookmarkEnd w:id="55"/>
    </w:p>
    <w:p w:rsidR="000D7627" w:rsidP="00795815" w:rsidRDefault="00795815" w14:paraId="24A5ACAC" w14:textId="5E7FCF82">
      <w:pPr>
        <w:pStyle w:val="Bodytextversion1"/>
        <w:rPr>
          <w:rFonts w:cs="Arial"/>
        </w:rPr>
      </w:pPr>
      <w:r>
        <w:rPr>
          <w:rFonts w:cs="Arial"/>
        </w:rPr>
        <w:t xml:space="preserve">This section provides details for extracting the data file from source system.  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Maximise tool for Data Migration to Oracle Cloud HCM</w:t>
      </w:r>
      <w:r w:rsidR="000D7627">
        <w:rPr>
          <w:rFonts w:cs="Arial"/>
        </w:rPr>
        <w:t>:</w:t>
      </w:r>
    </w:p>
    <w:p w:rsidR="00C0271E" w:rsidP="00C0271E" w:rsidRDefault="000D7627" w14:paraId="43F4892B" w14:textId="45C615BD">
      <w:pPr>
        <w:pStyle w:val="Bodytextversion1"/>
        <w:numPr>
          <w:ilvl w:val="0"/>
          <w:numId w:val="17"/>
        </w:numPr>
        <w:rPr>
          <w:rFonts w:cs="Arial"/>
        </w:rPr>
      </w:pPr>
      <w:r>
        <w:rPr>
          <w:rFonts w:cs="Arial"/>
        </w:rPr>
        <w:t>An</w:t>
      </w:r>
      <w:r w:rsidR="00795815">
        <w:rPr>
          <w:rFonts w:cs="Arial"/>
        </w:rPr>
        <w:t xml:space="preserve"> overview of staging and transformation table structure.</w:t>
      </w:r>
    </w:p>
    <w:p w:rsidR="00795815" w:rsidP="00C0271E" w:rsidRDefault="00C0271E" w14:paraId="0A0956B8" w14:textId="5B3CCE8C">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rsidRPr="00284D84" w:rsidR="00284D84" w:rsidP="00373F2A" w:rsidRDefault="00284D84" w14:paraId="52AB686F" w14:textId="4FC53D38">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Pr="00C0271E" w:rsidR="00E67174" w:rsidTr="00960C6B" w14:paraId="6FA9692F" w14:textId="77777777">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rsidRPr="00E67174" w:rsidR="00E67174" w:rsidP="004642CE" w:rsidRDefault="00E67174" w14:paraId="57C70E91" w14:textId="7B2A72B6">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rsidRPr="008828CA" w:rsidR="00E67174" w:rsidP="004642CE" w:rsidRDefault="008828CA" w14:paraId="0A86C7BE" w14:textId="0498951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Pr="00C0271E" w:rsidR="00284D84" w:rsidTr="00476075" w14:paraId="140C9D16" w14:textId="77777777">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476075" w:rsidR="00284D84" w:rsidP="004642CE" w:rsidRDefault="00284D84" w14:paraId="14D25BFE" w14:textId="77777777">
            <w:pPr>
              <w:widowControl w:val="0"/>
              <w:autoSpaceDE w:val="0"/>
              <w:autoSpaceDN w:val="0"/>
              <w:adjustRightInd w:val="0"/>
              <w:ind w:left="108" w:right="108"/>
              <w:rPr>
                <w:rFonts w:ascii="Calibri Light" w:hAnsi="Calibri Light" w:cs="Arial"/>
                <w:color w:val="FFFFFF" w:themeColor="background1"/>
                <w:sz w:val="16"/>
                <w:szCs w:val="16"/>
              </w:rPr>
            </w:pPr>
            <w:r w:rsidRPr="00476075">
              <w:rPr>
                <w:rFonts w:ascii="Calibri Light" w:hAnsi="Calibri Light" w:cs="Arial"/>
                <w:color w:val="FFFFFF" w:themeColor="background1"/>
                <w:sz w:val="16"/>
                <w:szCs w:val="16"/>
              </w:rPr>
              <w:t>Col Seq.</w:t>
            </w:r>
          </w:p>
        </w:tc>
        <w:tc>
          <w:tcPr>
            <w:tcW w:w="4036" w:type="pct"/>
          </w:tcPr>
          <w:p w:rsidRPr="00C0271E" w:rsidR="00284D84" w:rsidP="004642CE" w:rsidRDefault="00284D84" w14:paraId="651FE7CD" w14:textId="77777777">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Pr="00C0271E" w:rsidR="00284D84" w:rsidTr="00476075" w14:paraId="7BA70422" w14:textId="77777777">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476075" w:rsidR="00284D84" w:rsidP="004642CE" w:rsidRDefault="00284D84" w14:paraId="42F300E6" w14:textId="77777777">
            <w:pPr>
              <w:widowControl w:val="0"/>
              <w:autoSpaceDE w:val="0"/>
              <w:autoSpaceDN w:val="0"/>
              <w:adjustRightInd w:val="0"/>
              <w:ind w:left="108" w:right="108"/>
              <w:rPr>
                <w:rFonts w:ascii="Calibri Light" w:hAnsi="Calibri Light" w:cs="Arial"/>
                <w:color w:val="FFFFFF" w:themeColor="background1"/>
                <w:sz w:val="16"/>
                <w:szCs w:val="16"/>
              </w:rPr>
            </w:pPr>
            <w:r w:rsidRPr="00476075">
              <w:rPr>
                <w:rFonts w:ascii="Calibri Light" w:hAnsi="Calibri Light" w:cs="Arial"/>
                <w:color w:val="FFFFFF" w:themeColor="background1"/>
                <w:sz w:val="16"/>
                <w:szCs w:val="16"/>
              </w:rPr>
              <w:t>Field Name</w:t>
            </w:r>
          </w:p>
        </w:tc>
        <w:tc>
          <w:tcPr>
            <w:tcW w:w="4036" w:type="pct"/>
          </w:tcPr>
          <w:p w:rsidRPr="00C0271E" w:rsidR="00284D84" w:rsidP="004642CE" w:rsidRDefault="00284D84" w14:paraId="7F766253" w14:textId="77777777">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p>
        </w:tc>
      </w:tr>
      <w:tr w:rsidRPr="00C0271E" w:rsidR="00284D84" w:rsidTr="00476075" w14:paraId="7BCD666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476075" w:rsidR="00284D84" w:rsidP="004642CE" w:rsidRDefault="00284D84" w14:paraId="51568177" w14:textId="77777777">
            <w:pPr>
              <w:widowControl w:val="0"/>
              <w:autoSpaceDE w:val="0"/>
              <w:autoSpaceDN w:val="0"/>
              <w:adjustRightInd w:val="0"/>
              <w:ind w:left="108" w:right="108"/>
              <w:rPr>
                <w:rFonts w:ascii="Calibri Light" w:hAnsi="Calibri Light" w:cs="Arial"/>
                <w:color w:val="FFFFFF" w:themeColor="background1"/>
                <w:sz w:val="16"/>
                <w:szCs w:val="16"/>
              </w:rPr>
            </w:pPr>
            <w:r w:rsidRPr="00476075">
              <w:rPr>
                <w:rFonts w:ascii="Calibri Light" w:hAnsi="Calibri Light" w:cs="Arial"/>
                <w:color w:val="FFFFFF" w:themeColor="background1"/>
                <w:sz w:val="16"/>
                <w:szCs w:val="16"/>
              </w:rPr>
              <w:t>Datatype</w:t>
            </w:r>
          </w:p>
        </w:tc>
        <w:tc>
          <w:tcPr>
            <w:tcW w:w="4036" w:type="pct"/>
          </w:tcPr>
          <w:p w:rsidRPr="00C0271E" w:rsidR="00284D84" w:rsidP="004642CE" w:rsidRDefault="00284D84" w14:paraId="7EB18878" w14:textId="6855B19C">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Pr="00C0271E" w:rsidR="00284D84" w:rsidTr="00476075" w14:paraId="584A3955" w14:textId="77777777">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476075" w:rsidR="00284D84" w:rsidP="004642CE" w:rsidRDefault="00284D84" w14:paraId="11DEF668" w14:textId="77777777">
            <w:pPr>
              <w:widowControl w:val="0"/>
              <w:autoSpaceDE w:val="0"/>
              <w:autoSpaceDN w:val="0"/>
              <w:adjustRightInd w:val="0"/>
              <w:ind w:left="108" w:right="108"/>
              <w:rPr>
                <w:rFonts w:ascii="Calibri Light" w:hAnsi="Calibri Light" w:cs="Arial"/>
                <w:color w:val="FFFFFF" w:themeColor="background1"/>
                <w:sz w:val="16"/>
                <w:szCs w:val="16"/>
              </w:rPr>
            </w:pPr>
            <w:r w:rsidRPr="00476075">
              <w:rPr>
                <w:rFonts w:ascii="Calibri Light" w:hAnsi="Calibri Light" w:cs="Arial"/>
                <w:color w:val="FFFFFF" w:themeColor="background1"/>
                <w:sz w:val="16"/>
                <w:szCs w:val="16"/>
              </w:rPr>
              <w:t>Include in Loader File</w:t>
            </w:r>
          </w:p>
        </w:tc>
        <w:tc>
          <w:tcPr>
            <w:tcW w:w="4036" w:type="pct"/>
          </w:tcPr>
          <w:p w:rsidRPr="00C0271E" w:rsidR="00284D84" w:rsidP="004642CE" w:rsidRDefault="00284D84" w14:paraId="319FBE09" w14:textId="1B71FDDC">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Pr="00C0271E" w:rsidR="00770630">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Pr="00C0271E" w:rsidR="00284D84" w:rsidTr="00476075" w14:paraId="783729C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476075" w:rsidR="00284D84" w:rsidP="004642CE" w:rsidRDefault="00284D84" w14:paraId="32865875" w14:textId="77777777">
            <w:pPr>
              <w:widowControl w:val="0"/>
              <w:autoSpaceDE w:val="0"/>
              <w:autoSpaceDN w:val="0"/>
              <w:adjustRightInd w:val="0"/>
              <w:ind w:left="108" w:right="108"/>
              <w:rPr>
                <w:rFonts w:ascii="Calibri Light" w:hAnsi="Calibri Light" w:cs="Arial"/>
                <w:color w:val="FFFFFF" w:themeColor="background1"/>
                <w:sz w:val="16"/>
                <w:szCs w:val="16"/>
              </w:rPr>
            </w:pPr>
            <w:r w:rsidRPr="00476075">
              <w:rPr>
                <w:rFonts w:ascii="Calibri Light" w:hAnsi="Calibri Light" w:cs="Arial"/>
                <w:color w:val="FFFFFF" w:themeColor="background1"/>
                <w:sz w:val="16"/>
                <w:szCs w:val="16"/>
              </w:rPr>
              <w:t xml:space="preserve">Req </w:t>
            </w:r>
          </w:p>
        </w:tc>
        <w:tc>
          <w:tcPr>
            <w:tcW w:w="4036" w:type="pct"/>
          </w:tcPr>
          <w:p w:rsidRPr="00C0271E" w:rsidR="00284D84" w:rsidP="004642CE" w:rsidRDefault="00284D84" w14:paraId="66FC4D87" w14:textId="77777777">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Pr="00C0271E" w:rsidR="00284D84" w:rsidTr="00476075" w14:paraId="06495C43" w14:textId="77777777">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476075" w:rsidR="00284D84" w:rsidP="004642CE" w:rsidRDefault="00284D84" w14:paraId="7749B8A9" w14:textId="77777777">
            <w:pPr>
              <w:widowControl w:val="0"/>
              <w:autoSpaceDE w:val="0"/>
              <w:autoSpaceDN w:val="0"/>
              <w:adjustRightInd w:val="0"/>
              <w:ind w:left="108" w:right="108"/>
              <w:rPr>
                <w:rFonts w:ascii="Calibri Light" w:hAnsi="Calibri Light" w:cs="Arial"/>
                <w:color w:val="FFFFFF" w:themeColor="background1"/>
                <w:sz w:val="16"/>
                <w:szCs w:val="16"/>
              </w:rPr>
            </w:pPr>
            <w:r w:rsidRPr="00476075">
              <w:rPr>
                <w:rFonts w:ascii="Calibri Light" w:hAnsi="Calibri Light" w:cs="Arial"/>
                <w:color w:val="FFFFFF" w:themeColor="background1"/>
                <w:sz w:val="16"/>
                <w:szCs w:val="16"/>
              </w:rPr>
              <w:t>Staging Table Columns</w:t>
            </w:r>
          </w:p>
        </w:tc>
        <w:tc>
          <w:tcPr>
            <w:tcW w:w="4036" w:type="pct"/>
          </w:tcPr>
          <w:p w:rsidRPr="00C0271E" w:rsidR="00284D84" w:rsidP="004642CE" w:rsidRDefault="00284D84" w14:paraId="623E2CCB" w14:textId="51BD6DE4">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p>
        </w:tc>
      </w:tr>
      <w:tr w:rsidRPr="00C0271E" w:rsidR="00284D84" w:rsidTr="00476075" w14:paraId="5D9A3BB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476075" w:rsidR="00284D84" w:rsidP="004642CE" w:rsidRDefault="00284D84" w14:paraId="47653B20" w14:textId="77777777">
            <w:pPr>
              <w:widowControl w:val="0"/>
              <w:autoSpaceDE w:val="0"/>
              <w:autoSpaceDN w:val="0"/>
              <w:adjustRightInd w:val="0"/>
              <w:ind w:left="108" w:right="108"/>
              <w:rPr>
                <w:rFonts w:ascii="Calibri Light" w:hAnsi="Calibri Light" w:cs="Arial"/>
                <w:color w:val="FFFFFF" w:themeColor="background1"/>
                <w:sz w:val="16"/>
                <w:szCs w:val="16"/>
              </w:rPr>
            </w:pPr>
            <w:r w:rsidRPr="00476075">
              <w:rPr>
                <w:rFonts w:ascii="Calibri Light" w:hAnsi="Calibri Light" w:cs="Arial"/>
                <w:color w:val="FFFFFF" w:themeColor="background1"/>
                <w:sz w:val="16"/>
                <w:szCs w:val="16"/>
              </w:rPr>
              <w:t>Transform Table Columns</w:t>
            </w:r>
          </w:p>
        </w:tc>
        <w:tc>
          <w:tcPr>
            <w:tcW w:w="4036" w:type="pct"/>
          </w:tcPr>
          <w:p w:rsidRPr="00C0271E" w:rsidR="00284D84" w:rsidP="004642CE" w:rsidRDefault="00284D84" w14:paraId="119A0ABA" w14:textId="75926FD5">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p>
        </w:tc>
      </w:tr>
      <w:tr w:rsidRPr="00C0271E" w:rsidR="00284D84" w:rsidTr="00476075" w14:paraId="120D86E3" w14:textId="77777777">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476075" w:rsidR="00284D84" w:rsidP="004642CE" w:rsidRDefault="00284D84" w14:paraId="00F1B386" w14:textId="77777777">
            <w:pPr>
              <w:widowControl w:val="0"/>
              <w:autoSpaceDE w:val="0"/>
              <w:autoSpaceDN w:val="0"/>
              <w:adjustRightInd w:val="0"/>
              <w:ind w:left="108" w:right="108"/>
              <w:rPr>
                <w:rFonts w:ascii="Calibri Light" w:hAnsi="Calibri Light" w:cs="Arial"/>
                <w:color w:val="FFFFFF" w:themeColor="background1"/>
                <w:sz w:val="16"/>
                <w:szCs w:val="16"/>
              </w:rPr>
            </w:pPr>
            <w:r w:rsidRPr="00476075">
              <w:rPr>
                <w:rFonts w:ascii="Calibri Light" w:hAnsi="Calibri Light" w:cs="Arial"/>
                <w:color w:val="FFFFFF" w:themeColor="background1"/>
                <w:sz w:val="16"/>
                <w:szCs w:val="16"/>
              </w:rPr>
              <w:t>Comments</w:t>
            </w:r>
          </w:p>
        </w:tc>
        <w:tc>
          <w:tcPr>
            <w:tcW w:w="4036" w:type="pct"/>
          </w:tcPr>
          <w:p w:rsidRPr="00C0271E" w:rsidR="00284D84" w:rsidP="004642CE" w:rsidRDefault="00284D84" w14:paraId="5380DF90" w14:textId="62F36405">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Pr="00C0271E" w:rsidR="00284D84" w:rsidTr="00476075" w14:paraId="6C840D6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476075" w:rsidR="00284D84" w:rsidP="004642CE" w:rsidRDefault="00284D84" w14:paraId="2BFC5CCD" w14:textId="77777777">
            <w:pPr>
              <w:widowControl w:val="0"/>
              <w:autoSpaceDE w:val="0"/>
              <w:autoSpaceDN w:val="0"/>
              <w:adjustRightInd w:val="0"/>
              <w:ind w:left="108" w:right="108"/>
              <w:rPr>
                <w:rFonts w:ascii="Calibri Light" w:hAnsi="Calibri Light" w:cs="Arial"/>
                <w:color w:val="FFFFFF" w:themeColor="background1"/>
                <w:sz w:val="16"/>
                <w:szCs w:val="16"/>
              </w:rPr>
            </w:pPr>
            <w:r w:rsidRPr="00476075">
              <w:rPr>
                <w:rFonts w:ascii="Calibri Light" w:hAnsi="Calibri Light" w:cs="Arial"/>
                <w:color w:val="FFFFFF" w:themeColor="background1"/>
                <w:sz w:val="16"/>
                <w:szCs w:val="16"/>
              </w:rPr>
              <w:t>Data File Name</w:t>
            </w:r>
          </w:p>
        </w:tc>
        <w:tc>
          <w:tcPr>
            <w:tcW w:w="4036" w:type="pct"/>
          </w:tcPr>
          <w:p w:rsidRPr="00C0271E" w:rsidR="00284D84" w:rsidP="004642CE" w:rsidRDefault="00284D84" w14:paraId="0B80F001" w14:textId="3C323E23">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Pr="00C0271E" w:rsidR="00FD7886">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Pr="00C0271E" w:rsidR="00284D84" w:rsidTr="00476075" w14:paraId="6AFB2E45" w14:textId="77777777">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476075" w:rsidR="00284D84" w:rsidP="004642CE" w:rsidRDefault="00284D84" w14:paraId="21044892" w14:textId="77777777">
            <w:pPr>
              <w:widowControl w:val="0"/>
              <w:autoSpaceDE w:val="0"/>
              <w:autoSpaceDN w:val="0"/>
              <w:adjustRightInd w:val="0"/>
              <w:ind w:left="108" w:right="108"/>
              <w:rPr>
                <w:rFonts w:ascii="Calibri Light" w:hAnsi="Calibri Light" w:cs="Arial"/>
                <w:color w:val="FFFFFF" w:themeColor="background1"/>
                <w:sz w:val="16"/>
                <w:szCs w:val="16"/>
              </w:rPr>
            </w:pPr>
            <w:r w:rsidRPr="00476075">
              <w:rPr>
                <w:rFonts w:ascii="Calibri Light" w:hAnsi="Calibri Light" w:cs="Arial"/>
                <w:color w:val="FFFFFF" w:themeColor="background1"/>
                <w:sz w:val="16"/>
                <w:szCs w:val="16"/>
              </w:rPr>
              <w:t>Staging table</w:t>
            </w:r>
          </w:p>
        </w:tc>
        <w:tc>
          <w:tcPr>
            <w:tcW w:w="4036" w:type="pct"/>
          </w:tcPr>
          <w:p w:rsidRPr="00C0271E" w:rsidR="00284D84" w:rsidP="004642CE" w:rsidRDefault="00284D84" w14:paraId="3C60DC96" w14:textId="086E8546">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Pr="00C0271E" w:rsidR="00284D84" w:rsidTr="00476075" w14:paraId="1E92444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476075" w:rsidR="00284D84" w:rsidP="004642CE" w:rsidRDefault="00284D84" w14:paraId="412B0DB8" w14:textId="77777777">
            <w:pPr>
              <w:widowControl w:val="0"/>
              <w:autoSpaceDE w:val="0"/>
              <w:autoSpaceDN w:val="0"/>
              <w:adjustRightInd w:val="0"/>
              <w:ind w:left="108" w:right="108"/>
              <w:rPr>
                <w:rFonts w:ascii="Calibri Light" w:hAnsi="Calibri Light" w:cs="Arial"/>
                <w:color w:val="FFFFFF" w:themeColor="background1"/>
                <w:sz w:val="16"/>
                <w:szCs w:val="16"/>
              </w:rPr>
            </w:pPr>
            <w:r w:rsidRPr="00476075">
              <w:rPr>
                <w:rFonts w:ascii="Calibri Light" w:hAnsi="Calibri Light" w:cs="Arial"/>
                <w:color w:val="FFFFFF" w:themeColor="background1"/>
                <w:sz w:val="16"/>
                <w:szCs w:val="16"/>
              </w:rPr>
              <w:t>Transformation Table</w:t>
            </w:r>
          </w:p>
        </w:tc>
        <w:tc>
          <w:tcPr>
            <w:tcW w:w="4036" w:type="pct"/>
          </w:tcPr>
          <w:p w:rsidRPr="00C0271E" w:rsidR="00284D84" w:rsidP="004642CE" w:rsidRDefault="00284D84" w14:paraId="2BBA210A" w14:textId="6E869B8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rsidRPr="00050348" w:rsidR="00795815" w:rsidP="00050348" w:rsidRDefault="007B5945" w14:paraId="196670FD" w14:textId="1CEDAA05">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rsidRPr="00050348" w:rsidR="00795815" w:rsidP="00050348" w:rsidRDefault="00795815" w14:paraId="64A038D0" w14:textId="77777777">
      <w:pPr>
        <w:widowControl w:val="0"/>
        <w:autoSpaceDE w:val="0"/>
        <w:autoSpaceDN w:val="0"/>
        <w:adjustRightInd w:val="0"/>
        <w:ind w:left="108" w:right="108"/>
        <w:rPr>
          <w:rFonts w:ascii="Calibri Light" w:hAnsi="Calibri Light" w:cs="Arial"/>
          <w:b/>
          <w:bCs/>
          <w:color w:val="FFFFFF" w:themeColor="background1"/>
          <w:sz w:val="14"/>
          <w:szCs w:val="14"/>
        </w:rPr>
      </w:pPr>
    </w:p>
    <w:p w:rsidRPr="00EB163B" w:rsidR="00EB163B" w:rsidP="00157CB1" w:rsidRDefault="00EB163B" w14:paraId="134CCDF3" w14:textId="79DAECFB">
      <w:pPr>
        <w:pStyle w:val="Heading2"/>
      </w:pPr>
      <w:bookmarkStart w:name="_Toc79997667" w:id="56"/>
      <w:r>
        <w:t>Worker</w:t>
      </w:r>
      <w:bookmarkEnd w:id="56"/>
    </w:p>
    <w:p w:rsidRPr="00D01BED" w:rsidR="00D01BED" w:rsidP="00D01BED" w:rsidRDefault="00D01BED" w14:paraId="73B87EA0" w14:textId="7777777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XXMX_HCM_PER_WORKER.dat</w:t>
      </w:r>
    </w:p>
    <w:p w:rsidRPr="00D01BED" w:rsidR="00D01BED" w:rsidP="00D01BED" w:rsidRDefault="00D01BED" w14:paraId="07DEB16C" w14:textId="77777777">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Staging table: XXMX_PER_PERSONS_STG</w:t>
      </w:r>
    </w:p>
    <w:p w:rsidRPr="00D01BED" w:rsidR="00D01BED" w:rsidP="00D01BED" w:rsidRDefault="00D01BED" w14:paraId="05493050" w14:textId="77777777">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XXMX_PER_PERSONS_XFM </w:t>
      </w:r>
    </w:p>
    <w:p w:rsidRPr="00D01BED" w:rsidR="00D01BED" w:rsidP="00D01BED" w:rsidRDefault="00D01BED" w14:paraId="63CF29C1" w14:textId="4AB940E1">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 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Pr="00D01BED" w:rsidR="00D01BED" w:rsidP="00D01BED" w:rsidRDefault="00D01BED" w14:paraId="1D81AFE6" w14:textId="77777777">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Fusion Business Object: Worker</w:t>
      </w:r>
    </w:p>
    <w:p w:rsidR="00D01BED" w:rsidP="00D01BED" w:rsidRDefault="00D01BED" w14:paraId="1345DBC8" w14:textId="53938528">
      <w:pPr>
        <w:pStyle w:val="Bullet"/>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Scope: Only Employee and Contingent Worker can be loaded using the below mapping details. For any other PERSON_TYPES </w:t>
      </w:r>
      <w:r w:rsidR="00307DD6">
        <w:rPr>
          <w:rFonts w:ascii="Calibri Light" w:hAnsi="Calibri Light" w:cs="Arial"/>
          <w:color w:val="4F4F4F"/>
          <w:sz w:val="22"/>
          <w:szCs w:val="22"/>
          <w:lang w:val="en-GB" w:eastAsia="en-IE"/>
        </w:rPr>
        <w:t xml:space="preserve">the </w:t>
      </w:r>
      <w:r w:rsidRPr="00D01BED">
        <w:rPr>
          <w:rFonts w:ascii="Calibri Light" w:hAnsi="Calibri Light" w:cs="Arial"/>
          <w:color w:val="4F4F4F"/>
          <w:sz w:val="22"/>
          <w:szCs w:val="22"/>
          <w:lang w:val="en-GB" w:eastAsia="en-IE"/>
        </w:rPr>
        <w:t xml:space="preserve">table structure </w:t>
      </w:r>
      <w:r w:rsidR="00307DD6">
        <w:rPr>
          <w:rFonts w:ascii="Calibri Light" w:hAnsi="Calibri Light" w:cs="Arial"/>
          <w:color w:val="4F4F4F"/>
          <w:sz w:val="22"/>
          <w:szCs w:val="22"/>
          <w:lang w:val="en-GB" w:eastAsia="en-IE"/>
        </w:rPr>
        <w:t xml:space="preserve">below </w:t>
      </w:r>
      <w:r w:rsidRPr="00D01BED">
        <w:rPr>
          <w:rFonts w:ascii="Calibri Light" w:hAnsi="Calibri Light" w:cs="Arial"/>
          <w:color w:val="4F4F4F"/>
          <w:sz w:val="22"/>
          <w:szCs w:val="22"/>
          <w:lang w:val="en-GB" w:eastAsia="en-IE"/>
        </w:rPr>
        <w:t xml:space="preserve">may </w:t>
      </w:r>
      <w:r w:rsidR="00307DD6">
        <w:rPr>
          <w:rFonts w:ascii="Calibri Light" w:hAnsi="Calibri Light" w:cs="Arial"/>
          <w:color w:val="4F4F4F"/>
          <w:sz w:val="22"/>
          <w:szCs w:val="22"/>
          <w:lang w:val="en-GB" w:eastAsia="en-IE"/>
        </w:rPr>
        <w:t>require changing</w:t>
      </w:r>
      <w:r w:rsidRPr="00D01BED">
        <w:rPr>
          <w:rFonts w:ascii="Calibri Light" w:hAnsi="Calibri Light" w:cs="Arial"/>
          <w:color w:val="4F4F4F"/>
          <w:sz w:val="22"/>
          <w:szCs w:val="22"/>
          <w:lang w:val="en-GB" w:eastAsia="en-IE"/>
        </w:rPr>
        <w:t>.</w:t>
      </w:r>
    </w:p>
    <w:p w:rsidR="001446E6" w:rsidP="00D01BED" w:rsidRDefault="001446E6" w14:paraId="689E2DD3" w14:textId="1750ECD8">
      <w:pPr>
        <w:pStyle w:val="Bullet"/>
        <w:rPr>
          <w:rFonts w:ascii="Calibri Light" w:hAnsi="Calibri Light" w:cs="Arial"/>
          <w:color w:val="4F4F4F"/>
          <w:sz w:val="22"/>
          <w:szCs w:val="22"/>
          <w:lang w:val="en-GB" w:eastAsia="en-IE"/>
        </w:rPr>
      </w:pPr>
    </w:p>
    <w:tbl>
      <w:tblPr>
        <w:tblStyle w:val="GridTable4-Accent11"/>
        <w:tblW w:w="5000" w:type="pct"/>
        <w:tblLook w:val="0420" w:firstRow="1" w:lastRow="0" w:firstColumn="0" w:lastColumn="0" w:noHBand="0" w:noVBand="1"/>
      </w:tblPr>
      <w:tblGrid>
        <w:gridCol w:w="667"/>
        <w:gridCol w:w="2483"/>
        <w:gridCol w:w="1476"/>
        <w:gridCol w:w="904"/>
        <w:gridCol w:w="680"/>
        <w:gridCol w:w="2483"/>
        <w:gridCol w:w="2483"/>
        <w:gridCol w:w="2772"/>
      </w:tblGrid>
      <w:tr w:rsidRPr="00EC4DEB" w:rsidR="000A0B1A" w:rsidTr="00962018" w14:paraId="7CA9B8C1" w14:textId="77777777">
        <w:trPr>
          <w:cnfStyle w:val="100000000000" w:firstRow="1" w:lastRow="0" w:firstColumn="0" w:lastColumn="0" w:oddVBand="0" w:evenVBand="0" w:oddHBand="0" w:evenHBand="0" w:firstRowFirstColumn="0" w:firstRowLastColumn="0" w:lastRowFirstColumn="0" w:lastRowLastColumn="0"/>
          <w:tblHeader/>
        </w:trPr>
        <w:tc>
          <w:tcPr>
            <w:tcW w:w="219" w:type="pct"/>
          </w:tcPr>
          <w:p w:rsidRPr="00EC4DEB" w:rsidR="001446E6" w:rsidP="001B1596" w:rsidRDefault="001446E6" w14:paraId="4C5A08E5" w14:textId="77777777">
            <w:pPr>
              <w:ind w:left="108" w:right="108"/>
              <w:rPr>
                <w:rFonts w:ascii="Calibri Light" w:hAnsi="Calibri Light" w:cs="Arial"/>
                <w:sz w:val="16"/>
                <w:szCs w:val="16"/>
              </w:rPr>
            </w:pPr>
            <w:bookmarkStart w:name="_Hlk75350404" w:id="57"/>
            <w:r w:rsidRPr="00EC4DEB">
              <w:rPr>
                <w:rFonts w:ascii="Calibri Light" w:hAnsi="Calibri Light" w:cs="Arial"/>
                <w:sz w:val="16"/>
                <w:szCs w:val="16"/>
              </w:rPr>
              <w:t>Col Seq</w:t>
            </w:r>
          </w:p>
        </w:tc>
        <w:tc>
          <w:tcPr>
            <w:tcW w:w="817" w:type="pct"/>
          </w:tcPr>
          <w:p w:rsidRPr="00EC4DEB" w:rsidR="001446E6" w:rsidP="001B1596" w:rsidRDefault="001446E6" w14:paraId="35141D12"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457" w:type="pct"/>
          </w:tcPr>
          <w:p w:rsidRPr="00EC4DEB" w:rsidR="001446E6" w:rsidP="001B1596" w:rsidRDefault="001446E6" w14:paraId="5FAC1A3F"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250" w:type="pct"/>
          </w:tcPr>
          <w:p w:rsidRPr="00EC4DEB" w:rsidR="001446E6" w:rsidP="001B1596" w:rsidRDefault="001446E6" w14:paraId="6877D380"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23" w:type="pct"/>
          </w:tcPr>
          <w:p w:rsidRPr="00EC4DEB" w:rsidR="001446E6" w:rsidP="001B1596" w:rsidRDefault="001446E6" w14:paraId="57F9D5ED"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816" w:type="pct"/>
          </w:tcPr>
          <w:p w:rsidRPr="00EC4DEB" w:rsidR="001446E6" w:rsidP="001B1596" w:rsidRDefault="001446E6" w14:paraId="2690CBAD"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23" w:type="pct"/>
          </w:tcPr>
          <w:p w:rsidRPr="00EC4DEB" w:rsidR="001446E6" w:rsidP="001B1596" w:rsidRDefault="001446E6" w14:paraId="1BE278E0"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395" w:type="pct"/>
          </w:tcPr>
          <w:p w:rsidRPr="00EC4DEB" w:rsidR="001446E6" w:rsidP="001B1596" w:rsidRDefault="001446E6" w14:paraId="5A43F8B9"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0A0B1A" w:rsidTr="00960C6B" w14:paraId="747F3B59"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1446E6" w:rsidP="001B1596" w:rsidRDefault="001446E6" w14:paraId="1621C55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1</w:t>
            </w:r>
          </w:p>
        </w:tc>
        <w:tc>
          <w:tcPr>
            <w:tcW w:w="817" w:type="pct"/>
          </w:tcPr>
          <w:p w:rsidRPr="00373F2A" w:rsidR="001446E6" w:rsidP="001B1596" w:rsidRDefault="005E0CEC" w14:paraId="289D675D" w14:textId="4C176BE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FILE_SET_ID</w:t>
            </w:r>
          </w:p>
        </w:tc>
        <w:tc>
          <w:tcPr>
            <w:tcW w:w="457" w:type="pct"/>
          </w:tcPr>
          <w:p w:rsidRPr="00357BB2" w:rsidR="001446E6" w:rsidP="001B1596" w:rsidRDefault="005E0CEC" w14:paraId="399327D0" w14:textId="714AD25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VARCHAR2(30)</w:t>
            </w:r>
          </w:p>
        </w:tc>
        <w:tc>
          <w:tcPr>
            <w:tcW w:w="250" w:type="pct"/>
          </w:tcPr>
          <w:p w:rsidRPr="00357BB2" w:rsidR="001446E6" w:rsidP="001B1596" w:rsidRDefault="001446E6" w14:paraId="5D6B25E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223" w:type="pct"/>
          </w:tcPr>
          <w:p w:rsidRPr="00357BB2" w:rsidR="001446E6" w:rsidP="001B1596" w:rsidRDefault="001446E6" w14:paraId="729A433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816" w:type="pct"/>
          </w:tcPr>
          <w:p w:rsidRPr="00357BB2" w:rsidR="001446E6" w:rsidP="001B1596" w:rsidRDefault="005E0CEC" w14:paraId="2310B00E" w14:textId="06D2F64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FILE_SET_ID</w:t>
            </w:r>
          </w:p>
        </w:tc>
        <w:tc>
          <w:tcPr>
            <w:tcW w:w="823" w:type="pct"/>
          </w:tcPr>
          <w:p w:rsidRPr="00357BB2" w:rsidR="001446E6" w:rsidP="001B1596" w:rsidRDefault="005E0CEC" w14:paraId="523EC94C" w14:textId="1B367A0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FILE_SET_ID</w:t>
            </w:r>
          </w:p>
        </w:tc>
        <w:tc>
          <w:tcPr>
            <w:tcW w:w="1395" w:type="pct"/>
          </w:tcPr>
          <w:p w:rsidRPr="00357BB2" w:rsidR="001446E6" w:rsidP="001B1596" w:rsidRDefault="001446E6" w14:paraId="4DBD5C0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Identifier for every Batch</w:t>
            </w:r>
          </w:p>
        </w:tc>
      </w:tr>
      <w:tr w:rsidRPr="00EC4DEB" w:rsidR="000A0B1A" w:rsidTr="00960C6B" w14:paraId="5C239DF2" w14:textId="77777777">
        <w:tc>
          <w:tcPr>
            <w:tcW w:w="219" w:type="pct"/>
          </w:tcPr>
          <w:p w:rsidRPr="00373F2A" w:rsidR="001446E6" w:rsidP="001B1596" w:rsidRDefault="001446E6" w14:paraId="5014ACE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2</w:t>
            </w:r>
          </w:p>
        </w:tc>
        <w:tc>
          <w:tcPr>
            <w:tcW w:w="817" w:type="pct"/>
          </w:tcPr>
          <w:p w:rsidRPr="00373F2A" w:rsidR="001446E6" w:rsidP="001B1596" w:rsidRDefault="001446E6" w14:paraId="4439352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MIGRATION_SET_NAME</w:t>
            </w:r>
          </w:p>
        </w:tc>
        <w:tc>
          <w:tcPr>
            <w:tcW w:w="457" w:type="pct"/>
          </w:tcPr>
          <w:p w:rsidRPr="00357BB2" w:rsidR="001446E6" w:rsidP="001B1596" w:rsidRDefault="001446E6" w14:paraId="61B8742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150)</w:t>
            </w:r>
          </w:p>
        </w:tc>
        <w:tc>
          <w:tcPr>
            <w:tcW w:w="250" w:type="pct"/>
          </w:tcPr>
          <w:p w:rsidRPr="00357BB2" w:rsidR="001446E6" w:rsidP="001B1596" w:rsidRDefault="001446E6" w14:paraId="7C4CE05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223" w:type="pct"/>
          </w:tcPr>
          <w:p w:rsidRPr="00357BB2" w:rsidR="001446E6" w:rsidP="001B1596" w:rsidRDefault="001446E6" w14:paraId="2C478A8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816" w:type="pct"/>
          </w:tcPr>
          <w:p w:rsidRPr="00357BB2" w:rsidR="001446E6" w:rsidP="001B1596" w:rsidRDefault="001446E6" w14:paraId="4F9B235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MIGRATION_SET_NAME</w:t>
            </w:r>
          </w:p>
        </w:tc>
        <w:tc>
          <w:tcPr>
            <w:tcW w:w="823" w:type="pct"/>
          </w:tcPr>
          <w:p w:rsidRPr="00357BB2" w:rsidR="001446E6" w:rsidP="001B1596" w:rsidRDefault="001446E6" w14:paraId="0DA835A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MIGRATION_SET_NAME</w:t>
            </w:r>
          </w:p>
        </w:tc>
        <w:tc>
          <w:tcPr>
            <w:tcW w:w="1395" w:type="pct"/>
          </w:tcPr>
          <w:p w:rsidRPr="00357BB2" w:rsidR="001446E6" w:rsidP="001B1596" w:rsidRDefault="001446E6" w14:paraId="091DED4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ew name for every extract</w:t>
            </w:r>
          </w:p>
        </w:tc>
      </w:tr>
      <w:tr w:rsidRPr="00EC4DEB" w:rsidR="000A0B1A" w:rsidTr="00960C6B" w14:paraId="06866419"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1446E6" w:rsidP="001B1596" w:rsidRDefault="001446E6" w14:paraId="5D6F23C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3</w:t>
            </w:r>
          </w:p>
        </w:tc>
        <w:tc>
          <w:tcPr>
            <w:tcW w:w="817" w:type="pct"/>
          </w:tcPr>
          <w:p w:rsidRPr="00373F2A" w:rsidR="001446E6" w:rsidP="001B1596" w:rsidRDefault="001446E6" w14:paraId="0BBB90F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MIGRATION_STATUS</w:t>
            </w:r>
          </w:p>
        </w:tc>
        <w:tc>
          <w:tcPr>
            <w:tcW w:w="457" w:type="pct"/>
          </w:tcPr>
          <w:p w:rsidRPr="00357BB2" w:rsidR="001446E6" w:rsidP="001B1596" w:rsidRDefault="001446E6" w14:paraId="35B4EBC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50)</w:t>
            </w:r>
          </w:p>
        </w:tc>
        <w:tc>
          <w:tcPr>
            <w:tcW w:w="250" w:type="pct"/>
          </w:tcPr>
          <w:p w:rsidRPr="00357BB2" w:rsidR="001446E6" w:rsidP="001B1596" w:rsidRDefault="001446E6" w14:paraId="78C63D4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223" w:type="pct"/>
          </w:tcPr>
          <w:p w:rsidRPr="00357BB2" w:rsidR="001446E6" w:rsidP="001B1596" w:rsidRDefault="001446E6" w14:paraId="6828F28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816" w:type="pct"/>
          </w:tcPr>
          <w:p w:rsidRPr="00357BB2" w:rsidR="001446E6" w:rsidP="001B1596" w:rsidRDefault="001446E6" w14:paraId="05EC1D8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MIGRATION_STATUS</w:t>
            </w:r>
          </w:p>
        </w:tc>
        <w:tc>
          <w:tcPr>
            <w:tcW w:w="823" w:type="pct"/>
          </w:tcPr>
          <w:p w:rsidRPr="00357BB2" w:rsidR="001446E6" w:rsidP="001B1596" w:rsidRDefault="001446E6" w14:paraId="4E347AC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MIGRATION_STATUS</w:t>
            </w:r>
          </w:p>
        </w:tc>
        <w:tc>
          <w:tcPr>
            <w:tcW w:w="1395" w:type="pct"/>
          </w:tcPr>
          <w:p w:rsidRPr="00357BB2" w:rsidR="001446E6" w:rsidP="001B1596" w:rsidRDefault="001446E6" w14:paraId="4E574F3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Hard Code- ‘Extracted’</w:t>
            </w:r>
          </w:p>
        </w:tc>
      </w:tr>
      <w:tr w:rsidRPr="00EC4DEB" w:rsidR="000A0B1A" w:rsidTr="00960C6B" w14:paraId="68EB7DBC" w14:textId="77777777">
        <w:tc>
          <w:tcPr>
            <w:tcW w:w="219" w:type="pct"/>
          </w:tcPr>
          <w:p w:rsidRPr="00373F2A" w:rsidR="001446E6" w:rsidP="001B1596" w:rsidRDefault="001446E6" w14:paraId="6CBABD4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4</w:t>
            </w:r>
          </w:p>
        </w:tc>
        <w:tc>
          <w:tcPr>
            <w:tcW w:w="817" w:type="pct"/>
          </w:tcPr>
          <w:p w:rsidRPr="00373F2A" w:rsidR="001446E6" w:rsidP="001B1596" w:rsidRDefault="001446E6" w14:paraId="52FBBDA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PERSONNUMBER</w:t>
            </w:r>
          </w:p>
        </w:tc>
        <w:tc>
          <w:tcPr>
            <w:tcW w:w="457" w:type="pct"/>
          </w:tcPr>
          <w:p w:rsidRPr="00357BB2" w:rsidR="001446E6" w:rsidP="001B1596" w:rsidRDefault="001446E6" w14:paraId="1EA7BBD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30)</w:t>
            </w:r>
          </w:p>
        </w:tc>
        <w:tc>
          <w:tcPr>
            <w:tcW w:w="250" w:type="pct"/>
          </w:tcPr>
          <w:p w:rsidRPr="00357BB2" w:rsidR="001446E6" w:rsidP="001B1596" w:rsidRDefault="001446E6" w14:paraId="23DEBAF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223" w:type="pct"/>
          </w:tcPr>
          <w:p w:rsidRPr="00357BB2" w:rsidR="001446E6" w:rsidP="001B1596" w:rsidRDefault="001446E6" w14:paraId="32B8747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816" w:type="pct"/>
          </w:tcPr>
          <w:p w:rsidRPr="00357BB2" w:rsidR="001446E6" w:rsidP="001B1596" w:rsidRDefault="001446E6" w14:paraId="6959036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PERSONNUMBER</w:t>
            </w:r>
          </w:p>
        </w:tc>
        <w:tc>
          <w:tcPr>
            <w:tcW w:w="823" w:type="pct"/>
          </w:tcPr>
          <w:p w:rsidRPr="00357BB2" w:rsidR="001446E6" w:rsidP="001B1596" w:rsidRDefault="001446E6" w14:paraId="16E437C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PERSONNUMBER</w:t>
            </w:r>
          </w:p>
        </w:tc>
        <w:tc>
          <w:tcPr>
            <w:tcW w:w="1395" w:type="pct"/>
          </w:tcPr>
          <w:p w:rsidRPr="00357BB2" w:rsidR="001446E6" w:rsidP="001B1596" w:rsidRDefault="001446E6" w14:paraId="4C3D5B7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Required</w:t>
            </w:r>
          </w:p>
        </w:tc>
      </w:tr>
      <w:tr w:rsidRPr="00EC4DEB" w:rsidR="000A0B1A" w:rsidTr="00960C6B" w14:paraId="5222FB90"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1446E6" w:rsidP="001B1596" w:rsidRDefault="001446E6" w14:paraId="2D437F6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5</w:t>
            </w:r>
          </w:p>
        </w:tc>
        <w:tc>
          <w:tcPr>
            <w:tcW w:w="817" w:type="pct"/>
          </w:tcPr>
          <w:p w:rsidRPr="00373F2A" w:rsidR="001446E6" w:rsidP="001B1596" w:rsidRDefault="001446E6" w14:paraId="117B275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BG_NAME</w:t>
            </w:r>
          </w:p>
        </w:tc>
        <w:tc>
          <w:tcPr>
            <w:tcW w:w="457" w:type="pct"/>
          </w:tcPr>
          <w:p w:rsidRPr="00357BB2" w:rsidR="001446E6" w:rsidP="001B1596" w:rsidRDefault="001446E6" w14:paraId="3CA068A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240)</w:t>
            </w:r>
          </w:p>
        </w:tc>
        <w:tc>
          <w:tcPr>
            <w:tcW w:w="250" w:type="pct"/>
          </w:tcPr>
          <w:p w:rsidRPr="00357BB2" w:rsidR="001446E6" w:rsidP="001B1596" w:rsidRDefault="001446E6" w14:paraId="70DABB4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223" w:type="pct"/>
          </w:tcPr>
          <w:p w:rsidRPr="00357BB2" w:rsidR="001446E6" w:rsidP="001B1596" w:rsidRDefault="001446E6" w14:paraId="124FAE5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816" w:type="pct"/>
          </w:tcPr>
          <w:p w:rsidRPr="00357BB2" w:rsidR="001446E6" w:rsidP="001B1596" w:rsidRDefault="001446E6" w14:paraId="15E0431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BG_NAME</w:t>
            </w:r>
          </w:p>
        </w:tc>
        <w:tc>
          <w:tcPr>
            <w:tcW w:w="823" w:type="pct"/>
          </w:tcPr>
          <w:p w:rsidRPr="00357BB2" w:rsidR="001446E6" w:rsidP="001B1596" w:rsidRDefault="001446E6" w14:paraId="577B342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BG_NAME</w:t>
            </w:r>
          </w:p>
        </w:tc>
        <w:tc>
          <w:tcPr>
            <w:tcW w:w="1395" w:type="pct"/>
          </w:tcPr>
          <w:p w:rsidRPr="00357BB2" w:rsidR="001446E6" w:rsidP="001B1596" w:rsidRDefault="001446E6" w14:paraId="2C8DAC9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Required to find the Legal Employer /Tax Reporting Unit in Fusion</w:t>
            </w:r>
          </w:p>
        </w:tc>
      </w:tr>
      <w:tr w:rsidRPr="00EC4DEB" w:rsidR="000A0B1A" w:rsidTr="00960C6B" w14:paraId="679F647D" w14:textId="77777777">
        <w:tc>
          <w:tcPr>
            <w:tcW w:w="219" w:type="pct"/>
          </w:tcPr>
          <w:p w:rsidRPr="00373F2A" w:rsidR="001446E6" w:rsidP="001B1596" w:rsidRDefault="001446E6" w14:paraId="2319B3E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6</w:t>
            </w:r>
          </w:p>
        </w:tc>
        <w:tc>
          <w:tcPr>
            <w:tcW w:w="817" w:type="pct"/>
          </w:tcPr>
          <w:p w:rsidRPr="00373F2A" w:rsidR="001446E6" w:rsidP="001B1596" w:rsidRDefault="001446E6" w14:paraId="2C188B8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START_DATE</w:t>
            </w:r>
          </w:p>
        </w:tc>
        <w:tc>
          <w:tcPr>
            <w:tcW w:w="457" w:type="pct"/>
          </w:tcPr>
          <w:p w:rsidRPr="00357BB2" w:rsidR="001446E6" w:rsidP="001B1596" w:rsidRDefault="001446E6" w14:paraId="44AD7A4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DATE</w:t>
            </w:r>
          </w:p>
        </w:tc>
        <w:tc>
          <w:tcPr>
            <w:tcW w:w="250" w:type="pct"/>
          </w:tcPr>
          <w:p w:rsidRPr="00357BB2" w:rsidR="001446E6" w:rsidP="001B1596" w:rsidRDefault="001446E6" w14:paraId="4E38030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223" w:type="pct"/>
          </w:tcPr>
          <w:p w:rsidRPr="00357BB2" w:rsidR="001446E6" w:rsidP="001B1596" w:rsidRDefault="001446E6" w14:paraId="55D80CB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816" w:type="pct"/>
          </w:tcPr>
          <w:p w:rsidRPr="00357BB2" w:rsidR="001446E6" w:rsidP="001B1596" w:rsidRDefault="001446E6" w14:paraId="5C6C89A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START_DATE</w:t>
            </w:r>
          </w:p>
        </w:tc>
        <w:tc>
          <w:tcPr>
            <w:tcW w:w="823" w:type="pct"/>
          </w:tcPr>
          <w:p w:rsidRPr="00357BB2" w:rsidR="001446E6" w:rsidP="001B1596" w:rsidRDefault="001446E6" w14:paraId="4AEA400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START_DATE</w:t>
            </w:r>
          </w:p>
        </w:tc>
        <w:tc>
          <w:tcPr>
            <w:tcW w:w="1395" w:type="pct"/>
          </w:tcPr>
          <w:p w:rsidRPr="00357BB2" w:rsidR="001446E6" w:rsidP="001B1596" w:rsidRDefault="001446E6" w14:paraId="17A6733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Required</w:t>
            </w:r>
          </w:p>
        </w:tc>
      </w:tr>
      <w:tr w:rsidRPr="00EC4DEB" w:rsidR="000A0B1A" w:rsidTr="00960C6B" w14:paraId="77DD98B7"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1446E6" w:rsidP="001B1596" w:rsidRDefault="001446E6" w14:paraId="68DF093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7</w:t>
            </w:r>
          </w:p>
        </w:tc>
        <w:tc>
          <w:tcPr>
            <w:tcW w:w="817" w:type="pct"/>
          </w:tcPr>
          <w:p w:rsidRPr="00373F2A" w:rsidR="001446E6" w:rsidP="001B1596" w:rsidRDefault="001446E6" w14:paraId="4F7276B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DATE_OF_BIRTH</w:t>
            </w:r>
          </w:p>
        </w:tc>
        <w:tc>
          <w:tcPr>
            <w:tcW w:w="457" w:type="pct"/>
          </w:tcPr>
          <w:p w:rsidRPr="00357BB2" w:rsidR="001446E6" w:rsidP="001B1596" w:rsidRDefault="001446E6" w14:paraId="75408F6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DATE</w:t>
            </w:r>
          </w:p>
        </w:tc>
        <w:tc>
          <w:tcPr>
            <w:tcW w:w="250" w:type="pct"/>
          </w:tcPr>
          <w:p w:rsidRPr="00357BB2" w:rsidR="001446E6" w:rsidP="001B1596" w:rsidRDefault="001446E6" w14:paraId="48CB906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223" w:type="pct"/>
          </w:tcPr>
          <w:p w:rsidRPr="00357BB2" w:rsidR="001446E6" w:rsidP="001B1596" w:rsidRDefault="001446E6" w14:paraId="4470B69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816" w:type="pct"/>
          </w:tcPr>
          <w:p w:rsidRPr="00357BB2" w:rsidR="001446E6" w:rsidP="001B1596" w:rsidRDefault="001446E6" w14:paraId="33195E2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DATE_OF_BIRTH</w:t>
            </w:r>
          </w:p>
        </w:tc>
        <w:tc>
          <w:tcPr>
            <w:tcW w:w="823" w:type="pct"/>
          </w:tcPr>
          <w:p w:rsidRPr="00357BB2" w:rsidR="001446E6" w:rsidP="001B1596" w:rsidRDefault="001446E6" w14:paraId="6F3EBB5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DATE_OF_BIRTH</w:t>
            </w:r>
          </w:p>
        </w:tc>
        <w:tc>
          <w:tcPr>
            <w:tcW w:w="1395" w:type="pct"/>
          </w:tcPr>
          <w:p w:rsidRPr="00357BB2" w:rsidR="001446E6" w:rsidP="001B1596" w:rsidRDefault="001446E6" w14:paraId="54A5CE0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Required</w:t>
            </w:r>
          </w:p>
        </w:tc>
      </w:tr>
      <w:tr w:rsidRPr="00EC4DEB" w:rsidR="000A0B1A" w:rsidTr="00960C6B" w14:paraId="7C1BE456" w14:textId="77777777">
        <w:tc>
          <w:tcPr>
            <w:tcW w:w="219" w:type="pct"/>
          </w:tcPr>
          <w:p w:rsidRPr="00373F2A" w:rsidR="001446E6" w:rsidP="001B1596" w:rsidRDefault="001446E6" w14:paraId="0B388AD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8</w:t>
            </w:r>
          </w:p>
        </w:tc>
        <w:tc>
          <w:tcPr>
            <w:tcW w:w="817" w:type="pct"/>
          </w:tcPr>
          <w:p w:rsidRPr="00373F2A" w:rsidR="001446E6" w:rsidP="001B1596" w:rsidRDefault="001446E6" w14:paraId="1332EC0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CORRESPONDENCE_LANGUAGE</w:t>
            </w:r>
          </w:p>
        </w:tc>
        <w:tc>
          <w:tcPr>
            <w:tcW w:w="457" w:type="pct"/>
          </w:tcPr>
          <w:p w:rsidRPr="00357BB2" w:rsidR="001446E6" w:rsidP="001B1596" w:rsidRDefault="001446E6" w14:paraId="239518B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30)</w:t>
            </w:r>
          </w:p>
        </w:tc>
        <w:tc>
          <w:tcPr>
            <w:tcW w:w="250" w:type="pct"/>
          </w:tcPr>
          <w:p w:rsidRPr="00357BB2" w:rsidR="001446E6" w:rsidP="001B1596" w:rsidRDefault="001446E6" w14:paraId="29E2E8D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223" w:type="pct"/>
          </w:tcPr>
          <w:p w:rsidRPr="00357BB2" w:rsidR="001446E6" w:rsidP="001B1596" w:rsidRDefault="001446E6" w14:paraId="010B8CA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1446E6" w:rsidP="001B1596" w:rsidRDefault="001446E6" w14:paraId="3320730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CORRESPONDENCE_LANGUAGE</w:t>
            </w:r>
          </w:p>
        </w:tc>
        <w:tc>
          <w:tcPr>
            <w:tcW w:w="823" w:type="pct"/>
          </w:tcPr>
          <w:p w:rsidRPr="00357BB2" w:rsidR="001446E6" w:rsidP="001B1596" w:rsidRDefault="001446E6" w14:paraId="7EE9DDD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CORRESPONDENCE_LANGUAGE</w:t>
            </w:r>
          </w:p>
        </w:tc>
        <w:tc>
          <w:tcPr>
            <w:tcW w:w="1395" w:type="pct"/>
          </w:tcPr>
          <w:p w:rsidRPr="00357BB2" w:rsidR="001446E6" w:rsidP="001B1596" w:rsidRDefault="001446E6" w14:paraId="6CF1321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0A0B1A" w:rsidTr="00960C6B" w14:paraId="3CE770AA"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1446E6" w:rsidP="001B1596" w:rsidRDefault="001446E6" w14:paraId="5513AFC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9</w:t>
            </w:r>
          </w:p>
        </w:tc>
        <w:tc>
          <w:tcPr>
            <w:tcW w:w="817" w:type="pct"/>
          </w:tcPr>
          <w:p w:rsidRPr="00373F2A" w:rsidR="001446E6" w:rsidP="001B1596" w:rsidRDefault="001446E6" w14:paraId="6F4C2F5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BLOOD_TYPE</w:t>
            </w:r>
          </w:p>
        </w:tc>
        <w:tc>
          <w:tcPr>
            <w:tcW w:w="457" w:type="pct"/>
          </w:tcPr>
          <w:p w:rsidRPr="00357BB2" w:rsidR="001446E6" w:rsidP="001B1596" w:rsidRDefault="001446E6" w14:paraId="58C16E6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30)</w:t>
            </w:r>
          </w:p>
        </w:tc>
        <w:tc>
          <w:tcPr>
            <w:tcW w:w="250" w:type="pct"/>
          </w:tcPr>
          <w:p w:rsidRPr="00357BB2" w:rsidR="001446E6" w:rsidP="001B1596" w:rsidRDefault="001446E6" w14:paraId="0FB5560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223" w:type="pct"/>
          </w:tcPr>
          <w:p w:rsidRPr="00357BB2" w:rsidR="001446E6" w:rsidP="001B1596" w:rsidRDefault="001446E6" w14:paraId="3AB2715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1446E6" w:rsidP="001B1596" w:rsidRDefault="001446E6" w14:paraId="6AB2B07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BLOOD_TYPE</w:t>
            </w:r>
          </w:p>
        </w:tc>
        <w:tc>
          <w:tcPr>
            <w:tcW w:w="823" w:type="pct"/>
          </w:tcPr>
          <w:p w:rsidRPr="00357BB2" w:rsidR="001446E6" w:rsidP="001B1596" w:rsidRDefault="001446E6" w14:paraId="6428458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BLOOD_TYPE</w:t>
            </w:r>
          </w:p>
        </w:tc>
        <w:tc>
          <w:tcPr>
            <w:tcW w:w="1395" w:type="pct"/>
          </w:tcPr>
          <w:p w:rsidRPr="00357BB2" w:rsidR="001446E6" w:rsidP="001B1596" w:rsidRDefault="001446E6" w14:paraId="780041C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0A0B1A" w:rsidTr="00960C6B" w14:paraId="60B3AABC" w14:textId="77777777">
        <w:tc>
          <w:tcPr>
            <w:tcW w:w="219" w:type="pct"/>
          </w:tcPr>
          <w:p w:rsidRPr="00373F2A" w:rsidR="001446E6" w:rsidP="001B1596" w:rsidRDefault="001446E6" w14:paraId="15DA04C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10</w:t>
            </w:r>
          </w:p>
        </w:tc>
        <w:tc>
          <w:tcPr>
            <w:tcW w:w="817" w:type="pct"/>
          </w:tcPr>
          <w:p w:rsidRPr="00373F2A" w:rsidR="001446E6" w:rsidP="001B1596" w:rsidRDefault="001446E6" w14:paraId="67F6D42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DATE_OF_DEATH</w:t>
            </w:r>
          </w:p>
        </w:tc>
        <w:tc>
          <w:tcPr>
            <w:tcW w:w="457" w:type="pct"/>
          </w:tcPr>
          <w:p w:rsidRPr="00357BB2" w:rsidR="001446E6" w:rsidP="001B1596" w:rsidRDefault="001446E6" w14:paraId="0336F34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DATE</w:t>
            </w:r>
          </w:p>
        </w:tc>
        <w:tc>
          <w:tcPr>
            <w:tcW w:w="250" w:type="pct"/>
          </w:tcPr>
          <w:p w:rsidRPr="00357BB2" w:rsidR="001446E6" w:rsidP="001B1596" w:rsidRDefault="001446E6" w14:paraId="6E1ED8D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223" w:type="pct"/>
          </w:tcPr>
          <w:p w:rsidRPr="00357BB2" w:rsidR="001446E6" w:rsidP="001B1596" w:rsidRDefault="001446E6" w14:paraId="3071438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1446E6" w:rsidP="001B1596" w:rsidRDefault="001446E6" w14:paraId="0437EB2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DATE_OF_DEATH</w:t>
            </w:r>
          </w:p>
        </w:tc>
        <w:tc>
          <w:tcPr>
            <w:tcW w:w="823" w:type="pct"/>
          </w:tcPr>
          <w:p w:rsidRPr="00357BB2" w:rsidR="001446E6" w:rsidP="001B1596" w:rsidRDefault="001446E6" w14:paraId="70452CF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DATE_OF_DEATH</w:t>
            </w:r>
          </w:p>
        </w:tc>
        <w:tc>
          <w:tcPr>
            <w:tcW w:w="1395" w:type="pct"/>
          </w:tcPr>
          <w:p w:rsidRPr="00357BB2" w:rsidR="001446E6" w:rsidP="001B1596" w:rsidRDefault="001446E6" w14:paraId="28DA7B2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0A0B1A" w:rsidTr="00960C6B" w14:paraId="1ABDD689"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1446E6" w:rsidP="001B1596" w:rsidRDefault="001446E6" w14:paraId="67A9DC2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11</w:t>
            </w:r>
          </w:p>
        </w:tc>
        <w:tc>
          <w:tcPr>
            <w:tcW w:w="817" w:type="pct"/>
          </w:tcPr>
          <w:p w:rsidRPr="00373F2A" w:rsidR="001446E6" w:rsidP="001B1596" w:rsidRDefault="001446E6" w14:paraId="7A6F35D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COUNTRY_OF_BIRTH</w:t>
            </w:r>
          </w:p>
        </w:tc>
        <w:tc>
          <w:tcPr>
            <w:tcW w:w="457" w:type="pct"/>
          </w:tcPr>
          <w:p w:rsidRPr="00357BB2" w:rsidR="001446E6" w:rsidP="001B1596" w:rsidRDefault="001446E6" w14:paraId="1771F82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240)</w:t>
            </w:r>
          </w:p>
        </w:tc>
        <w:tc>
          <w:tcPr>
            <w:tcW w:w="250" w:type="pct"/>
          </w:tcPr>
          <w:p w:rsidRPr="00357BB2" w:rsidR="001446E6" w:rsidP="001B1596" w:rsidRDefault="001446E6" w14:paraId="0A4A226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223" w:type="pct"/>
          </w:tcPr>
          <w:p w:rsidRPr="00357BB2" w:rsidR="001446E6" w:rsidP="001B1596" w:rsidRDefault="001446E6" w14:paraId="591767C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1446E6" w:rsidP="001B1596" w:rsidRDefault="001446E6" w14:paraId="71F5B96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COUNTRY_OF_BIRTH</w:t>
            </w:r>
          </w:p>
        </w:tc>
        <w:tc>
          <w:tcPr>
            <w:tcW w:w="823" w:type="pct"/>
          </w:tcPr>
          <w:p w:rsidRPr="00357BB2" w:rsidR="001446E6" w:rsidP="001B1596" w:rsidRDefault="001446E6" w14:paraId="7AD76CE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COUNTRY_OF_BIRTH</w:t>
            </w:r>
          </w:p>
        </w:tc>
        <w:tc>
          <w:tcPr>
            <w:tcW w:w="1395" w:type="pct"/>
          </w:tcPr>
          <w:p w:rsidRPr="00357BB2" w:rsidR="001446E6" w:rsidP="001B1596" w:rsidRDefault="001446E6" w14:paraId="3579BFB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0A0B1A" w:rsidTr="00960C6B" w14:paraId="5CB3A939" w14:textId="77777777">
        <w:tc>
          <w:tcPr>
            <w:tcW w:w="219" w:type="pct"/>
          </w:tcPr>
          <w:p w:rsidRPr="00373F2A" w:rsidR="001446E6" w:rsidP="001B1596" w:rsidRDefault="001446E6" w14:paraId="7FDBF89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12</w:t>
            </w:r>
          </w:p>
        </w:tc>
        <w:tc>
          <w:tcPr>
            <w:tcW w:w="817" w:type="pct"/>
          </w:tcPr>
          <w:p w:rsidRPr="00373F2A" w:rsidR="001446E6" w:rsidP="001B1596" w:rsidRDefault="001446E6" w14:paraId="34DBD8B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REGION_OF_BIRTH</w:t>
            </w:r>
          </w:p>
        </w:tc>
        <w:tc>
          <w:tcPr>
            <w:tcW w:w="457" w:type="pct"/>
          </w:tcPr>
          <w:p w:rsidRPr="00357BB2" w:rsidR="001446E6" w:rsidP="001B1596" w:rsidRDefault="001446E6" w14:paraId="7116096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240)</w:t>
            </w:r>
          </w:p>
        </w:tc>
        <w:tc>
          <w:tcPr>
            <w:tcW w:w="250" w:type="pct"/>
          </w:tcPr>
          <w:p w:rsidRPr="00357BB2" w:rsidR="001446E6" w:rsidP="001B1596" w:rsidRDefault="001446E6" w14:paraId="75735FE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223" w:type="pct"/>
          </w:tcPr>
          <w:p w:rsidRPr="00357BB2" w:rsidR="001446E6" w:rsidP="001B1596" w:rsidRDefault="001446E6" w14:paraId="6631FBB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1446E6" w:rsidP="001B1596" w:rsidRDefault="001446E6" w14:paraId="2691EE7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REGION_OF_BIRTH</w:t>
            </w:r>
          </w:p>
        </w:tc>
        <w:tc>
          <w:tcPr>
            <w:tcW w:w="823" w:type="pct"/>
          </w:tcPr>
          <w:p w:rsidRPr="00357BB2" w:rsidR="001446E6" w:rsidP="001B1596" w:rsidRDefault="001446E6" w14:paraId="4775853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REGION_OF_BIRTH</w:t>
            </w:r>
          </w:p>
        </w:tc>
        <w:tc>
          <w:tcPr>
            <w:tcW w:w="1395" w:type="pct"/>
          </w:tcPr>
          <w:p w:rsidRPr="00357BB2" w:rsidR="001446E6" w:rsidP="001B1596" w:rsidRDefault="001446E6" w14:paraId="0285A91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0A0B1A" w:rsidTr="00960C6B" w14:paraId="68930AF7"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1446E6" w:rsidP="001B1596" w:rsidRDefault="001446E6" w14:paraId="736FC47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13</w:t>
            </w:r>
          </w:p>
        </w:tc>
        <w:tc>
          <w:tcPr>
            <w:tcW w:w="817" w:type="pct"/>
          </w:tcPr>
          <w:p w:rsidRPr="00373F2A" w:rsidR="001446E6" w:rsidP="001B1596" w:rsidRDefault="001446E6" w14:paraId="21D0715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TOWN_OF_BIRTH</w:t>
            </w:r>
          </w:p>
        </w:tc>
        <w:tc>
          <w:tcPr>
            <w:tcW w:w="457" w:type="pct"/>
          </w:tcPr>
          <w:p w:rsidRPr="00357BB2" w:rsidR="001446E6" w:rsidP="001B1596" w:rsidRDefault="001446E6" w14:paraId="54987F9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240)</w:t>
            </w:r>
          </w:p>
        </w:tc>
        <w:tc>
          <w:tcPr>
            <w:tcW w:w="250" w:type="pct"/>
          </w:tcPr>
          <w:p w:rsidRPr="00357BB2" w:rsidR="001446E6" w:rsidP="001B1596" w:rsidRDefault="001446E6" w14:paraId="796419D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Y</w:t>
            </w:r>
          </w:p>
        </w:tc>
        <w:tc>
          <w:tcPr>
            <w:tcW w:w="223" w:type="pct"/>
          </w:tcPr>
          <w:p w:rsidRPr="00357BB2" w:rsidR="001446E6" w:rsidP="001B1596" w:rsidRDefault="001446E6" w14:paraId="1040910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1446E6" w:rsidP="001B1596" w:rsidRDefault="001446E6" w14:paraId="18092C8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TOWN_OF_BIRTH</w:t>
            </w:r>
          </w:p>
        </w:tc>
        <w:tc>
          <w:tcPr>
            <w:tcW w:w="823" w:type="pct"/>
          </w:tcPr>
          <w:p w:rsidRPr="00357BB2" w:rsidR="001446E6" w:rsidP="001B1596" w:rsidRDefault="001446E6" w14:paraId="32FE5FE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TOWN_OF_BIRTH</w:t>
            </w:r>
          </w:p>
        </w:tc>
        <w:tc>
          <w:tcPr>
            <w:tcW w:w="1395" w:type="pct"/>
          </w:tcPr>
          <w:p w:rsidRPr="00357BB2" w:rsidR="001446E6" w:rsidP="001B1596" w:rsidRDefault="001446E6" w14:paraId="63B3175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0A0B1A" w:rsidTr="00960C6B" w14:paraId="4CCD4831" w14:textId="77777777">
        <w:tc>
          <w:tcPr>
            <w:tcW w:w="219" w:type="pct"/>
          </w:tcPr>
          <w:p w:rsidRPr="00373F2A" w:rsidR="001446E6" w:rsidP="001B1596" w:rsidRDefault="001446E6" w14:paraId="6C18A5E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14</w:t>
            </w:r>
          </w:p>
        </w:tc>
        <w:tc>
          <w:tcPr>
            <w:tcW w:w="817" w:type="pct"/>
          </w:tcPr>
          <w:p w:rsidRPr="00373F2A" w:rsidR="001446E6" w:rsidP="001B1596" w:rsidRDefault="001446E6" w14:paraId="08A2938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METADATA</w:t>
            </w:r>
          </w:p>
        </w:tc>
        <w:tc>
          <w:tcPr>
            <w:tcW w:w="457" w:type="pct"/>
          </w:tcPr>
          <w:p w:rsidRPr="00357BB2" w:rsidR="001446E6" w:rsidP="001B1596" w:rsidRDefault="001446E6" w14:paraId="600148A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10)</w:t>
            </w:r>
          </w:p>
        </w:tc>
        <w:tc>
          <w:tcPr>
            <w:tcW w:w="250" w:type="pct"/>
          </w:tcPr>
          <w:p w:rsidRPr="00357BB2" w:rsidR="001446E6" w:rsidP="001B1596" w:rsidRDefault="001446E6" w14:paraId="2C4DF10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1446E6" w:rsidP="001B1596" w:rsidRDefault="001446E6" w14:paraId="4523C39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1446E6" w:rsidP="001B1596" w:rsidRDefault="001446E6" w14:paraId="0813B7A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METADATA</w:t>
            </w:r>
          </w:p>
        </w:tc>
        <w:tc>
          <w:tcPr>
            <w:tcW w:w="823" w:type="pct"/>
          </w:tcPr>
          <w:p w:rsidRPr="00357BB2" w:rsidR="001446E6" w:rsidP="001B1596" w:rsidRDefault="001446E6" w14:paraId="777A1B5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METADATA</w:t>
            </w:r>
          </w:p>
        </w:tc>
        <w:tc>
          <w:tcPr>
            <w:tcW w:w="1395" w:type="pct"/>
          </w:tcPr>
          <w:p w:rsidRPr="00357BB2" w:rsidR="001446E6" w:rsidP="001B1596" w:rsidRDefault="001446E6" w14:paraId="227710D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Hardcode -MERGE</w:t>
            </w:r>
          </w:p>
        </w:tc>
      </w:tr>
      <w:tr w:rsidRPr="00EC4DEB" w:rsidR="000A0B1A" w:rsidTr="00960C6B" w14:paraId="0A4168A9"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1446E6" w:rsidP="001B1596" w:rsidRDefault="001446E6" w14:paraId="7A575BF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15</w:t>
            </w:r>
          </w:p>
        </w:tc>
        <w:tc>
          <w:tcPr>
            <w:tcW w:w="817" w:type="pct"/>
          </w:tcPr>
          <w:p w:rsidRPr="00373F2A" w:rsidR="001446E6" w:rsidP="001B1596" w:rsidRDefault="001446E6" w14:paraId="046FD63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OBJECT_NAME</w:t>
            </w:r>
          </w:p>
        </w:tc>
        <w:tc>
          <w:tcPr>
            <w:tcW w:w="457" w:type="pct"/>
          </w:tcPr>
          <w:p w:rsidRPr="00357BB2" w:rsidR="001446E6" w:rsidP="001B1596" w:rsidRDefault="001446E6" w14:paraId="517AD55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100)</w:t>
            </w:r>
          </w:p>
        </w:tc>
        <w:tc>
          <w:tcPr>
            <w:tcW w:w="250" w:type="pct"/>
          </w:tcPr>
          <w:p w:rsidRPr="00357BB2" w:rsidR="001446E6" w:rsidP="001B1596" w:rsidRDefault="001446E6" w14:paraId="7056B1F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1446E6" w:rsidP="001B1596" w:rsidRDefault="001446E6" w14:paraId="48F5F7E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1446E6" w:rsidP="001B1596" w:rsidRDefault="001446E6" w14:paraId="1F34CC3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OBJECT_NAME</w:t>
            </w:r>
          </w:p>
        </w:tc>
        <w:tc>
          <w:tcPr>
            <w:tcW w:w="823" w:type="pct"/>
          </w:tcPr>
          <w:p w:rsidRPr="00357BB2" w:rsidR="001446E6" w:rsidP="001B1596" w:rsidRDefault="001446E6" w14:paraId="478B054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OBJECT_NAME</w:t>
            </w:r>
          </w:p>
        </w:tc>
        <w:tc>
          <w:tcPr>
            <w:tcW w:w="1395" w:type="pct"/>
          </w:tcPr>
          <w:p w:rsidRPr="00357BB2" w:rsidR="001446E6" w:rsidP="001B1596" w:rsidRDefault="001446E6" w14:paraId="3B56C14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Hardcode- Worker</w:t>
            </w:r>
          </w:p>
        </w:tc>
      </w:tr>
      <w:tr w:rsidRPr="00EC4DEB" w:rsidR="000A0B1A" w:rsidTr="00960C6B" w14:paraId="6A0B94E1" w14:textId="77777777">
        <w:tc>
          <w:tcPr>
            <w:tcW w:w="219" w:type="pct"/>
          </w:tcPr>
          <w:p w:rsidRPr="00373F2A" w:rsidR="001446E6" w:rsidP="001B1596" w:rsidRDefault="001446E6" w14:paraId="0A58C0C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16</w:t>
            </w:r>
          </w:p>
        </w:tc>
        <w:tc>
          <w:tcPr>
            <w:tcW w:w="817" w:type="pct"/>
          </w:tcPr>
          <w:p w:rsidRPr="00373F2A" w:rsidR="001446E6" w:rsidP="001B1596" w:rsidRDefault="001446E6" w14:paraId="09E8AB0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SOURCESYSTEMID</w:t>
            </w:r>
          </w:p>
        </w:tc>
        <w:tc>
          <w:tcPr>
            <w:tcW w:w="457" w:type="pct"/>
          </w:tcPr>
          <w:p w:rsidRPr="00357BB2" w:rsidR="001446E6" w:rsidP="001B1596" w:rsidRDefault="001446E6" w14:paraId="3DF4D98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350)</w:t>
            </w:r>
          </w:p>
        </w:tc>
        <w:tc>
          <w:tcPr>
            <w:tcW w:w="250" w:type="pct"/>
          </w:tcPr>
          <w:p w:rsidRPr="00357BB2" w:rsidR="001446E6" w:rsidP="001B1596" w:rsidRDefault="001446E6" w14:paraId="754997D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1446E6" w:rsidP="001B1596" w:rsidRDefault="001446E6" w14:paraId="2352C26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1446E6" w:rsidP="001B1596" w:rsidRDefault="001446E6" w14:paraId="38F81B1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SOURCESYSTEMID</w:t>
            </w:r>
          </w:p>
        </w:tc>
        <w:tc>
          <w:tcPr>
            <w:tcW w:w="823" w:type="pct"/>
          </w:tcPr>
          <w:p w:rsidRPr="00357BB2" w:rsidR="001446E6" w:rsidP="001B1596" w:rsidRDefault="001446E6" w14:paraId="21352ED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SOURCESYSTEMID</w:t>
            </w:r>
          </w:p>
        </w:tc>
        <w:tc>
          <w:tcPr>
            <w:tcW w:w="1395" w:type="pct"/>
          </w:tcPr>
          <w:p w:rsidRPr="00357BB2" w:rsidR="001446E6" w:rsidP="001B1596" w:rsidRDefault="001446E6" w14:paraId="1053630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utoGenerated</w:t>
            </w:r>
          </w:p>
        </w:tc>
      </w:tr>
      <w:tr w:rsidRPr="00EC4DEB" w:rsidR="000A0B1A" w:rsidTr="00960C6B" w14:paraId="3A4A5C37"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1446E6" w:rsidP="001B1596" w:rsidRDefault="001446E6" w14:paraId="595B6D8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17</w:t>
            </w:r>
          </w:p>
        </w:tc>
        <w:tc>
          <w:tcPr>
            <w:tcW w:w="817" w:type="pct"/>
          </w:tcPr>
          <w:p w:rsidRPr="00373F2A" w:rsidR="001446E6" w:rsidP="001B1596" w:rsidRDefault="001446E6" w14:paraId="2386B70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SOURCESYSTEMOWNER</w:t>
            </w:r>
          </w:p>
        </w:tc>
        <w:tc>
          <w:tcPr>
            <w:tcW w:w="457" w:type="pct"/>
          </w:tcPr>
          <w:p w:rsidRPr="00357BB2" w:rsidR="001446E6" w:rsidP="001B1596" w:rsidRDefault="001446E6" w14:paraId="02295F1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50)</w:t>
            </w:r>
          </w:p>
        </w:tc>
        <w:tc>
          <w:tcPr>
            <w:tcW w:w="250" w:type="pct"/>
          </w:tcPr>
          <w:p w:rsidRPr="00357BB2" w:rsidR="001446E6" w:rsidP="001B1596" w:rsidRDefault="001446E6" w14:paraId="0831C86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1446E6" w:rsidP="001B1596" w:rsidRDefault="001446E6" w14:paraId="78E0EE9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1446E6" w:rsidP="001B1596" w:rsidRDefault="001446E6" w14:paraId="682E981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SOURCESYSTEMOWNER</w:t>
            </w:r>
          </w:p>
        </w:tc>
        <w:tc>
          <w:tcPr>
            <w:tcW w:w="823" w:type="pct"/>
          </w:tcPr>
          <w:p w:rsidRPr="00357BB2" w:rsidR="001446E6" w:rsidP="001B1596" w:rsidRDefault="001446E6" w14:paraId="5E8CF17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SOURCESYSTEMOWNER</w:t>
            </w:r>
          </w:p>
        </w:tc>
        <w:tc>
          <w:tcPr>
            <w:tcW w:w="1395" w:type="pct"/>
          </w:tcPr>
          <w:p w:rsidRPr="00357BB2" w:rsidR="001446E6" w:rsidP="001B1596" w:rsidRDefault="001446E6" w14:paraId="6019010E" w14:textId="65BA6835">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Hardcode- D</w:t>
            </w:r>
            <w:r w:rsidR="004E5036">
              <w:rPr>
                <w:rFonts w:ascii="Calibri Light" w:hAnsi="Calibri Light" w:cs="Arial"/>
                <w:color w:val="4F4F4F"/>
                <w:sz w:val="16"/>
                <w:szCs w:val="16"/>
              </w:rPr>
              <w:t>ataMigration</w:t>
            </w:r>
          </w:p>
        </w:tc>
      </w:tr>
      <w:tr w:rsidRPr="00EC4DEB" w:rsidR="000A0B1A" w:rsidTr="00960C6B" w14:paraId="629A115D" w14:textId="77777777">
        <w:tc>
          <w:tcPr>
            <w:tcW w:w="219" w:type="pct"/>
          </w:tcPr>
          <w:p w:rsidRPr="00373F2A" w:rsidR="001446E6" w:rsidP="001B1596" w:rsidRDefault="001446E6" w14:paraId="51C0738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18</w:t>
            </w:r>
          </w:p>
        </w:tc>
        <w:tc>
          <w:tcPr>
            <w:tcW w:w="817" w:type="pct"/>
          </w:tcPr>
          <w:p w:rsidRPr="00373F2A" w:rsidR="001446E6" w:rsidP="001B1596" w:rsidRDefault="001446E6" w14:paraId="5F1E1D0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ACTION_CODE</w:t>
            </w:r>
          </w:p>
        </w:tc>
        <w:tc>
          <w:tcPr>
            <w:tcW w:w="457" w:type="pct"/>
          </w:tcPr>
          <w:p w:rsidRPr="00357BB2" w:rsidR="001446E6" w:rsidP="001B1596" w:rsidRDefault="001446E6" w14:paraId="214C547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100)</w:t>
            </w:r>
          </w:p>
        </w:tc>
        <w:tc>
          <w:tcPr>
            <w:tcW w:w="250" w:type="pct"/>
          </w:tcPr>
          <w:p w:rsidRPr="00357BB2" w:rsidR="001446E6" w:rsidP="001B1596" w:rsidRDefault="001446E6" w14:paraId="0851E2B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1446E6" w:rsidP="001B1596" w:rsidRDefault="001446E6" w14:paraId="4872DC1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1446E6" w:rsidP="001B1596" w:rsidRDefault="001446E6" w14:paraId="79717FB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CTION_CODE</w:t>
            </w:r>
          </w:p>
        </w:tc>
        <w:tc>
          <w:tcPr>
            <w:tcW w:w="823" w:type="pct"/>
          </w:tcPr>
          <w:p w:rsidRPr="00357BB2" w:rsidR="001446E6" w:rsidP="001B1596" w:rsidRDefault="001446E6" w14:paraId="123DA63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CTION_CODE</w:t>
            </w:r>
          </w:p>
        </w:tc>
        <w:tc>
          <w:tcPr>
            <w:tcW w:w="1395" w:type="pct"/>
          </w:tcPr>
          <w:p w:rsidRPr="00357BB2" w:rsidR="001446E6" w:rsidP="001B1596" w:rsidRDefault="001446E6" w14:paraId="621F375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Hardcode- HIRE</w:t>
            </w:r>
          </w:p>
        </w:tc>
      </w:tr>
      <w:tr w:rsidRPr="00EC4DEB" w:rsidR="000A0B1A" w:rsidTr="00960C6B" w14:paraId="2D418125"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1446E6" w:rsidP="001B1596" w:rsidRDefault="001446E6" w14:paraId="4B990F0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19</w:t>
            </w:r>
          </w:p>
        </w:tc>
        <w:tc>
          <w:tcPr>
            <w:tcW w:w="817" w:type="pct"/>
          </w:tcPr>
          <w:p w:rsidRPr="00373F2A" w:rsidR="001446E6" w:rsidP="001B1596" w:rsidRDefault="001446E6" w14:paraId="49E33FA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REASON_CODE</w:t>
            </w:r>
          </w:p>
        </w:tc>
        <w:tc>
          <w:tcPr>
            <w:tcW w:w="457" w:type="pct"/>
          </w:tcPr>
          <w:p w:rsidRPr="00357BB2" w:rsidR="001446E6" w:rsidP="001B1596" w:rsidRDefault="001446E6" w14:paraId="2E0D28D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100)</w:t>
            </w:r>
          </w:p>
        </w:tc>
        <w:tc>
          <w:tcPr>
            <w:tcW w:w="250" w:type="pct"/>
          </w:tcPr>
          <w:p w:rsidRPr="00357BB2" w:rsidR="001446E6" w:rsidP="001B1596" w:rsidRDefault="001446E6" w14:paraId="49E52ED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1446E6" w:rsidP="001B1596" w:rsidRDefault="001446E6" w14:paraId="7842499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1446E6" w:rsidP="001B1596" w:rsidRDefault="001446E6" w14:paraId="220EFAA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REASON_CODE</w:t>
            </w:r>
          </w:p>
        </w:tc>
        <w:tc>
          <w:tcPr>
            <w:tcW w:w="823" w:type="pct"/>
          </w:tcPr>
          <w:p w:rsidRPr="00357BB2" w:rsidR="001446E6" w:rsidP="001B1596" w:rsidRDefault="001446E6" w14:paraId="33B1D03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REASON_CODE</w:t>
            </w:r>
          </w:p>
        </w:tc>
        <w:tc>
          <w:tcPr>
            <w:tcW w:w="1395" w:type="pct"/>
          </w:tcPr>
          <w:p w:rsidRPr="00357BB2" w:rsidR="001446E6" w:rsidP="001B1596" w:rsidRDefault="001446E6" w14:paraId="478DFD7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DATAMIGRATION’ Should be defined in Fusion</w:t>
            </w:r>
          </w:p>
        </w:tc>
      </w:tr>
      <w:tr w:rsidRPr="00EC4DEB" w:rsidR="000A0B1A" w:rsidTr="00960C6B" w14:paraId="74FBDBFD" w14:textId="77777777">
        <w:tc>
          <w:tcPr>
            <w:tcW w:w="219" w:type="pct"/>
          </w:tcPr>
          <w:p w:rsidRPr="00373F2A" w:rsidR="001446E6" w:rsidP="001B1596" w:rsidRDefault="001446E6" w14:paraId="450423C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20</w:t>
            </w:r>
          </w:p>
        </w:tc>
        <w:tc>
          <w:tcPr>
            <w:tcW w:w="817" w:type="pct"/>
          </w:tcPr>
          <w:p w:rsidRPr="00373F2A" w:rsidR="001446E6" w:rsidP="001B1596" w:rsidRDefault="001446E6" w14:paraId="4ADDAA7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BG_ID</w:t>
            </w:r>
          </w:p>
        </w:tc>
        <w:tc>
          <w:tcPr>
            <w:tcW w:w="457" w:type="pct"/>
          </w:tcPr>
          <w:p w:rsidRPr="00357BB2" w:rsidR="001446E6" w:rsidP="001B1596" w:rsidRDefault="001446E6" w14:paraId="34E165E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UMBER</w:t>
            </w:r>
          </w:p>
        </w:tc>
        <w:tc>
          <w:tcPr>
            <w:tcW w:w="250" w:type="pct"/>
          </w:tcPr>
          <w:p w:rsidRPr="00357BB2" w:rsidR="001446E6" w:rsidP="001B1596" w:rsidRDefault="001446E6" w14:paraId="460F447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1446E6" w:rsidP="001B1596" w:rsidRDefault="001446E6" w14:paraId="52C2FC4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1446E6" w:rsidP="001B1596" w:rsidRDefault="001446E6" w14:paraId="1D55D2B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BG_ID</w:t>
            </w:r>
          </w:p>
        </w:tc>
        <w:tc>
          <w:tcPr>
            <w:tcW w:w="823" w:type="pct"/>
          </w:tcPr>
          <w:p w:rsidRPr="00357BB2" w:rsidR="001446E6" w:rsidP="001B1596" w:rsidRDefault="001446E6" w14:paraId="0082826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BG_ID</w:t>
            </w:r>
          </w:p>
        </w:tc>
        <w:tc>
          <w:tcPr>
            <w:tcW w:w="1395" w:type="pct"/>
          </w:tcPr>
          <w:p w:rsidRPr="00357BB2" w:rsidR="001446E6" w:rsidP="001B1596" w:rsidRDefault="001446E6" w14:paraId="29D1E99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0A0B1A" w:rsidTr="00960C6B" w14:paraId="73B6C2CD"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1446E6" w:rsidP="001B1596" w:rsidRDefault="001446E6" w14:paraId="7D3367D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21</w:t>
            </w:r>
          </w:p>
        </w:tc>
        <w:tc>
          <w:tcPr>
            <w:tcW w:w="817" w:type="pct"/>
          </w:tcPr>
          <w:p w:rsidRPr="00373F2A" w:rsidR="001446E6" w:rsidP="001B1596" w:rsidRDefault="001446E6" w14:paraId="38238D2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PERSON_ID</w:t>
            </w:r>
          </w:p>
        </w:tc>
        <w:tc>
          <w:tcPr>
            <w:tcW w:w="457" w:type="pct"/>
          </w:tcPr>
          <w:p w:rsidRPr="00357BB2" w:rsidR="001446E6" w:rsidP="001B1596" w:rsidRDefault="001446E6" w14:paraId="46EA05B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264)</w:t>
            </w:r>
          </w:p>
        </w:tc>
        <w:tc>
          <w:tcPr>
            <w:tcW w:w="250" w:type="pct"/>
          </w:tcPr>
          <w:p w:rsidRPr="00357BB2" w:rsidR="001446E6" w:rsidP="001B1596" w:rsidRDefault="001446E6" w14:paraId="1AEA892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1446E6" w:rsidP="001B1596" w:rsidRDefault="001446E6" w14:paraId="329BD20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1446E6" w:rsidP="001B1596" w:rsidRDefault="001446E6" w14:paraId="1ED4B62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PERSON_ID</w:t>
            </w:r>
          </w:p>
        </w:tc>
        <w:tc>
          <w:tcPr>
            <w:tcW w:w="823" w:type="pct"/>
          </w:tcPr>
          <w:p w:rsidRPr="00357BB2" w:rsidR="001446E6" w:rsidP="001B1596" w:rsidRDefault="001446E6" w14:paraId="615DA43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PERSON_ID</w:t>
            </w:r>
          </w:p>
        </w:tc>
        <w:tc>
          <w:tcPr>
            <w:tcW w:w="1395" w:type="pct"/>
          </w:tcPr>
          <w:p w:rsidRPr="00357BB2" w:rsidR="001446E6" w:rsidP="001B1596" w:rsidRDefault="001446E6" w14:paraId="6071402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0A0B1A" w:rsidTr="00960C6B" w14:paraId="003DD954" w14:textId="77777777">
        <w:tc>
          <w:tcPr>
            <w:tcW w:w="219" w:type="pct"/>
          </w:tcPr>
          <w:p w:rsidRPr="00373F2A" w:rsidR="001446E6" w:rsidP="001B1596" w:rsidRDefault="001446E6" w14:paraId="455C19E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22</w:t>
            </w:r>
          </w:p>
        </w:tc>
        <w:tc>
          <w:tcPr>
            <w:tcW w:w="817" w:type="pct"/>
          </w:tcPr>
          <w:p w:rsidRPr="00373F2A" w:rsidR="001446E6" w:rsidP="001B1596" w:rsidRDefault="001446E6" w14:paraId="7959735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PARTY_ID</w:t>
            </w:r>
          </w:p>
        </w:tc>
        <w:tc>
          <w:tcPr>
            <w:tcW w:w="457" w:type="pct"/>
          </w:tcPr>
          <w:p w:rsidRPr="00357BB2" w:rsidR="001446E6" w:rsidP="001B1596" w:rsidRDefault="001446E6" w14:paraId="77AA25E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264)</w:t>
            </w:r>
          </w:p>
        </w:tc>
        <w:tc>
          <w:tcPr>
            <w:tcW w:w="250" w:type="pct"/>
          </w:tcPr>
          <w:p w:rsidRPr="00357BB2" w:rsidR="001446E6" w:rsidP="001B1596" w:rsidRDefault="001446E6" w14:paraId="557CAE0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1446E6" w:rsidP="001B1596" w:rsidRDefault="001446E6" w14:paraId="2B2C919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1446E6" w:rsidP="001B1596" w:rsidRDefault="001446E6" w14:paraId="67DB1CC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PARTY_ID</w:t>
            </w:r>
          </w:p>
        </w:tc>
        <w:tc>
          <w:tcPr>
            <w:tcW w:w="823" w:type="pct"/>
          </w:tcPr>
          <w:p w:rsidRPr="00357BB2" w:rsidR="001446E6" w:rsidP="001B1596" w:rsidRDefault="001446E6" w14:paraId="5BEC224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PARTY_ID</w:t>
            </w:r>
          </w:p>
        </w:tc>
        <w:tc>
          <w:tcPr>
            <w:tcW w:w="1395" w:type="pct"/>
          </w:tcPr>
          <w:p w:rsidR="00C36534" w:rsidP="001B1596" w:rsidRDefault="001446E6" w14:paraId="4572404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p w:rsidRPr="00357BB2" w:rsidR="001446E6" w:rsidP="001B1596" w:rsidRDefault="00C36534" w14:paraId="0CED21FF" w14:textId="2071B67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 xml:space="preserve"> </w:t>
            </w:r>
          </w:p>
        </w:tc>
      </w:tr>
      <w:tr w:rsidRPr="00EC4DEB" w:rsidR="00A80C36" w:rsidTr="00960C6B" w14:paraId="50258C04"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A80C36" w:rsidP="00A80C36" w:rsidRDefault="00A80C36" w14:paraId="5FC72D00" w14:textId="1AD3278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23</w:t>
            </w:r>
          </w:p>
        </w:tc>
        <w:tc>
          <w:tcPr>
            <w:tcW w:w="817" w:type="pct"/>
          </w:tcPr>
          <w:p w:rsidRPr="00373F2A" w:rsidR="00A80C36" w:rsidP="00A80C36" w:rsidRDefault="00A80C36" w14:paraId="77164FC3" w14:textId="5EE8979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PERSON_TYPE</w:t>
            </w:r>
          </w:p>
        </w:tc>
        <w:tc>
          <w:tcPr>
            <w:tcW w:w="457" w:type="pct"/>
          </w:tcPr>
          <w:p w:rsidRPr="00357BB2" w:rsidR="00A80C36" w:rsidP="00A80C36" w:rsidRDefault="00A80C36" w14:paraId="2DFED03F" w14:textId="795BA5C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VARCHAR2(30)</w:t>
            </w:r>
          </w:p>
        </w:tc>
        <w:tc>
          <w:tcPr>
            <w:tcW w:w="250" w:type="pct"/>
          </w:tcPr>
          <w:p w:rsidRPr="00357BB2" w:rsidR="00A80C36" w:rsidP="00A80C36" w:rsidRDefault="00A80C36" w14:paraId="2387C3A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A80C36" w:rsidP="00A80C36" w:rsidRDefault="00A80C36" w14:paraId="2A698B1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A80C36" w:rsidP="00A80C36" w:rsidRDefault="00A80C36" w14:paraId="2E093497" w14:textId="63CD4673">
            <w:pPr>
              <w:widowControl w:val="0"/>
              <w:autoSpaceDE w:val="0"/>
              <w:autoSpaceDN w:val="0"/>
              <w:adjustRightInd w:val="0"/>
              <w:spacing w:after="0" w:line="240" w:lineRule="auto"/>
              <w:ind w:left="108" w:right="108"/>
              <w:rPr>
                <w:rFonts w:ascii="Calibri Light" w:hAnsi="Calibri Light" w:cs="Arial"/>
                <w:color w:val="4F4F4F"/>
                <w:sz w:val="16"/>
                <w:szCs w:val="16"/>
              </w:rPr>
            </w:pPr>
            <w:r w:rsidRPr="004E27DD">
              <w:rPr>
                <w:rFonts w:ascii="Calibri Light" w:hAnsi="Calibri Light" w:cs="Arial"/>
                <w:color w:val="4F4F4F"/>
                <w:sz w:val="16"/>
                <w:szCs w:val="16"/>
              </w:rPr>
              <w:t>PERSON_TYPE</w:t>
            </w:r>
          </w:p>
        </w:tc>
        <w:tc>
          <w:tcPr>
            <w:tcW w:w="823" w:type="pct"/>
          </w:tcPr>
          <w:p w:rsidRPr="00357BB2" w:rsidR="00A80C36" w:rsidP="00A80C36" w:rsidRDefault="00A80C36" w14:paraId="323352C8" w14:textId="107FC543">
            <w:pPr>
              <w:widowControl w:val="0"/>
              <w:autoSpaceDE w:val="0"/>
              <w:autoSpaceDN w:val="0"/>
              <w:adjustRightInd w:val="0"/>
              <w:spacing w:after="0" w:line="240" w:lineRule="auto"/>
              <w:ind w:left="108" w:right="108"/>
              <w:rPr>
                <w:rFonts w:ascii="Calibri Light" w:hAnsi="Calibri Light" w:cs="Arial"/>
                <w:color w:val="4F4F4F"/>
                <w:sz w:val="16"/>
                <w:szCs w:val="16"/>
              </w:rPr>
            </w:pPr>
            <w:r w:rsidRPr="004E27DD">
              <w:rPr>
                <w:rFonts w:ascii="Calibri Light" w:hAnsi="Calibri Light" w:cs="Arial"/>
                <w:color w:val="4F4F4F"/>
                <w:sz w:val="16"/>
                <w:szCs w:val="16"/>
              </w:rPr>
              <w:t>PERSON_TYPE</w:t>
            </w:r>
          </w:p>
        </w:tc>
        <w:tc>
          <w:tcPr>
            <w:tcW w:w="1395" w:type="pct"/>
          </w:tcPr>
          <w:p w:rsidRPr="00357BB2" w:rsidR="00A80C36" w:rsidP="00A80C36" w:rsidRDefault="00A80C36" w14:paraId="75FB98E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A80C36" w:rsidTr="00960C6B" w14:paraId="2530736F" w14:textId="77777777">
        <w:tc>
          <w:tcPr>
            <w:tcW w:w="219" w:type="pct"/>
          </w:tcPr>
          <w:p w:rsidRPr="00373F2A" w:rsidR="00A80C36" w:rsidP="00A80C36" w:rsidRDefault="00A80C36" w14:paraId="4B7954FC" w14:textId="2935FE5F">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2</w:t>
            </w:r>
            <w:r>
              <w:rPr>
                <w:rFonts w:ascii="Calibri Light" w:hAnsi="Calibri Light" w:cs="Arial"/>
                <w:color w:val="4F4F4F"/>
                <w:sz w:val="16"/>
                <w:szCs w:val="16"/>
              </w:rPr>
              <w:t>4</w:t>
            </w:r>
          </w:p>
        </w:tc>
        <w:tc>
          <w:tcPr>
            <w:tcW w:w="817" w:type="pct"/>
          </w:tcPr>
          <w:p w:rsidRPr="00373F2A" w:rsidR="00A80C36" w:rsidP="00A80C36" w:rsidRDefault="00A80C36" w14:paraId="08BE3818" w14:textId="51664A90">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ATTRIBUTE_CATEGORY</w:t>
            </w:r>
          </w:p>
        </w:tc>
        <w:tc>
          <w:tcPr>
            <w:tcW w:w="457" w:type="pct"/>
          </w:tcPr>
          <w:p w:rsidRPr="00357BB2" w:rsidR="00A80C36" w:rsidP="00A80C36" w:rsidRDefault="00A80C36" w14:paraId="047A9D74" w14:textId="3775F2DB">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30)</w:t>
            </w:r>
          </w:p>
        </w:tc>
        <w:tc>
          <w:tcPr>
            <w:tcW w:w="250" w:type="pct"/>
          </w:tcPr>
          <w:p w:rsidRPr="00357BB2" w:rsidR="00A80C36" w:rsidP="00A80C36" w:rsidRDefault="00A80C36" w14:paraId="6EF72F79" w14:textId="706E2F4F">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A80C36" w:rsidP="00A80C36" w:rsidRDefault="00A80C36" w14:paraId="1BE527F9" w14:textId="5151EA22">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A80C36" w:rsidP="00A80C36" w:rsidRDefault="00A80C36" w14:paraId="413B4E67" w14:textId="039AAD59">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_CATEGORY</w:t>
            </w:r>
          </w:p>
        </w:tc>
        <w:tc>
          <w:tcPr>
            <w:tcW w:w="823" w:type="pct"/>
          </w:tcPr>
          <w:p w:rsidRPr="00357BB2" w:rsidR="00A80C36" w:rsidP="00A80C36" w:rsidRDefault="00A80C36" w14:paraId="1B3BA22F" w14:textId="697298C2">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_CATEGORY</w:t>
            </w:r>
          </w:p>
        </w:tc>
        <w:tc>
          <w:tcPr>
            <w:tcW w:w="1395" w:type="pct"/>
          </w:tcPr>
          <w:p w:rsidRPr="00357BB2" w:rsidR="00A80C36" w:rsidP="00A80C36" w:rsidRDefault="00A80C36" w14:paraId="59C9939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A80C36" w:rsidTr="00960C6B" w14:paraId="4F9EA122"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A80C36" w:rsidP="00A80C36" w:rsidRDefault="00A80C36" w14:paraId="4EC91FCC" w14:textId="2FF535D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2</w:t>
            </w:r>
            <w:r>
              <w:rPr>
                <w:rFonts w:ascii="Calibri Light" w:hAnsi="Calibri Light" w:cs="Arial"/>
                <w:color w:val="4F4F4F"/>
                <w:sz w:val="16"/>
                <w:szCs w:val="16"/>
              </w:rPr>
              <w:t>5</w:t>
            </w:r>
          </w:p>
        </w:tc>
        <w:tc>
          <w:tcPr>
            <w:tcW w:w="817" w:type="pct"/>
          </w:tcPr>
          <w:p w:rsidRPr="00373F2A" w:rsidR="00A80C36" w:rsidP="00A80C36" w:rsidRDefault="00A80C36" w14:paraId="14D5B0F9" w14:textId="74ACE138">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ATTRIBUTE1</w:t>
            </w:r>
          </w:p>
        </w:tc>
        <w:tc>
          <w:tcPr>
            <w:tcW w:w="457" w:type="pct"/>
          </w:tcPr>
          <w:p w:rsidRPr="00357BB2" w:rsidR="00A80C36" w:rsidP="00A80C36" w:rsidRDefault="00A80C36" w14:paraId="64F30E75" w14:textId="39DB3D94">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150)</w:t>
            </w:r>
          </w:p>
        </w:tc>
        <w:tc>
          <w:tcPr>
            <w:tcW w:w="250" w:type="pct"/>
          </w:tcPr>
          <w:p w:rsidRPr="00357BB2" w:rsidR="00A80C36" w:rsidP="00A80C36" w:rsidRDefault="00A80C36" w14:paraId="5B7E7BB7" w14:textId="73FFB3E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A80C36" w:rsidP="00A80C36" w:rsidRDefault="00A80C36" w14:paraId="1E5CF3D3" w14:textId="73F0511D">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A80C36" w:rsidP="00A80C36" w:rsidRDefault="00A80C36" w14:paraId="6F029F0B" w14:textId="63CC6EF5">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1</w:t>
            </w:r>
          </w:p>
        </w:tc>
        <w:tc>
          <w:tcPr>
            <w:tcW w:w="823" w:type="pct"/>
          </w:tcPr>
          <w:p w:rsidRPr="00357BB2" w:rsidR="00A80C36" w:rsidP="00A80C36" w:rsidRDefault="00A80C36" w14:paraId="529C6E71" w14:textId="353ADC21">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1</w:t>
            </w:r>
          </w:p>
        </w:tc>
        <w:tc>
          <w:tcPr>
            <w:tcW w:w="1395" w:type="pct"/>
          </w:tcPr>
          <w:p w:rsidRPr="00357BB2" w:rsidR="00A80C36" w:rsidP="00A80C36" w:rsidRDefault="00A80C36" w14:paraId="5645D23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A80C36" w:rsidTr="00960C6B" w14:paraId="4890B5F0" w14:textId="77777777">
        <w:tc>
          <w:tcPr>
            <w:tcW w:w="219" w:type="pct"/>
          </w:tcPr>
          <w:p w:rsidRPr="00373F2A" w:rsidR="00A80C36" w:rsidP="00A80C36" w:rsidRDefault="00A80C36" w14:paraId="139879AF" w14:textId="65FFFC9C">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2</w:t>
            </w:r>
            <w:r>
              <w:rPr>
                <w:rFonts w:ascii="Calibri Light" w:hAnsi="Calibri Light" w:cs="Arial"/>
                <w:color w:val="4F4F4F"/>
                <w:sz w:val="16"/>
                <w:szCs w:val="16"/>
              </w:rPr>
              <w:t>6</w:t>
            </w:r>
          </w:p>
        </w:tc>
        <w:tc>
          <w:tcPr>
            <w:tcW w:w="817" w:type="pct"/>
          </w:tcPr>
          <w:p w:rsidRPr="00373F2A" w:rsidR="00A80C36" w:rsidP="00A80C36" w:rsidRDefault="00A80C36" w14:paraId="5B80EA5E" w14:textId="7CE932D7">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ATTRIBUTE2</w:t>
            </w:r>
          </w:p>
        </w:tc>
        <w:tc>
          <w:tcPr>
            <w:tcW w:w="457" w:type="pct"/>
          </w:tcPr>
          <w:p w:rsidRPr="00357BB2" w:rsidR="00A80C36" w:rsidP="00A80C36" w:rsidRDefault="00A80C36" w14:paraId="7BABF009" w14:textId="19505739">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150)</w:t>
            </w:r>
          </w:p>
        </w:tc>
        <w:tc>
          <w:tcPr>
            <w:tcW w:w="250" w:type="pct"/>
          </w:tcPr>
          <w:p w:rsidRPr="00357BB2" w:rsidR="00A80C36" w:rsidP="00A80C36" w:rsidRDefault="00A80C36" w14:paraId="0E248BF3" w14:textId="3A2ED596">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A80C36" w:rsidP="00A80C36" w:rsidRDefault="00A80C36" w14:paraId="2B19945D" w14:textId="31C4B7F4">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A80C36" w:rsidP="00A80C36" w:rsidRDefault="00A80C36" w14:paraId="0F5D7846" w14:textId="62D1EB06">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2</w:t>
            </w:r>
          </w:p>
        </w:tc>
        <w:tc>
          <w:tcPr>
            <w:tcW w:w="823" w:type="pct"/>
          </w:tcPr>
          <w:p w:rsidRPr="00357BB2" w:rsidR="00A80C36" w:rsidP="00A80C36" w:rsidRDefault="00A80C36" w14:paraId="0FDBC9A8" w14:textId="2A3227C9">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2</w:t>
            </w:r>
          </w:p>
        </w:tc>
        <w:tc>
          <w:tcPr>
            <w:tcW w:w="1395" w:type="pct"/>
          </w:tcPr>
          <w:p w:rsidRPr="00357BB2" w:rsidR="00A80C36" w:rsidP="00A80C36" w:rsidRDefault="00A80C36" w14:paraId="7DD3FCA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A80C36" w:rsidTr="00960C6B" w14:paraId="2E17A82A"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A80C36" w:rsidP="00A80C36" w:rsidRDefault="00A80C36" w14:paraId="72A08A3B" w14:textId="71EAFEDC">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2</w:t>
            </w:r>
            <w:r>
              <w:rPr>
                <w:rFonts w:ascii="Calibri Light" w:hAnsi="Calibri Light" w:cs="Arial"/>
                <w:color w:val="4F4F4F"/>
                <w:sz w:val="16"/>
                <w:szCs w:val="16"/>
              </w:rPr>
              <w:t>7</w:t>
            </w:r>
          </w:p>
        </w:tc>
        <w:tc>
          <w:tcPr>
            <w:tcW w:w="817" w:type="pct"/>
          </w:tcPr>
          <w:p w:rsidRPr="00373F2A" w:rsidR="00A80C36" w:rsidP="00A80C36" w:rsidRDefault="00A80C36" w14:paraId="13E3F5AB" w14:textId="251338F2">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ATTRIBUTE3</w:t>
            </w:r>
          </w:p>
        </w:tc>
        <w:tc>
          <w:tcPr>
            <w:tcW w:w="457" w:type="pct"/>
          </w:tcPr>
          <w:p w:rsidRPr="00357BB2" w:rsidR="00A80C36" w:rsidP="00A80C36" w:rsidRDefault="00A80C36" w14:paraId="2B545AE4" w14:textId="55465DC4">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150)</w:t>
            </w:r>
          </w:p>
        </w:tc>
        <w:tc>
          <w:tcPr>
            <w:tcW w:w="250" w:type="pct"/>
          </w:tcPr>
          <w:p w:rsidRPr="00357BB2" w:rsidR="00A80C36" w:rsidP="00A80C36" w:rsidRDefault="00A80C36" w14:paraId="5E2FB864" w14:textId="09839D7F">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A80C36" w:rsidP="00A80C36" w:rsidRDefault="00A80C36" w14:paraId="67C1ACD1" w14:textId="72FFBD72">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A80C36" w:rsidP="00A80C36" w:rsidRDefault="00A80C36" w14:paraId="0C0FBBA0" w14:textId="0490B2AC">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3</w:t>
            </w:r>
          </w:p>
        </w:tc>
        <w:tc>
          <w:tcPr>
            <w:tcW w:w="823" w:type="pct"/>
          </w:tcPr>
          <w:p w:rsidRPr="00357BB2" w:rsidR="00A80C36" w:rsidP="00A80C36" w:rsidRDefault="00A80C36" w14:paraId="529D999A" w14:textId="650D8733">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3</w:t>
            </w:r>
          </w:p>
        </w:tc>
        <w:tc>
          <w:tcPr>
            <w:tcW w:w="1395" w:type="pct"/>
          </w:tcPr>
          <w:p w:rsidRPr="00357BB2" w:rsidR="00A80C36" w:rsidP="00A80C36" w:rsidRDefault="00A80C36" w14:paraId="031A96C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A80C36" w:rsidTr="00960C6B" w14:paraId="65E6C217" w14:textId="77777777">
        <w:tc>
          <w:tcPr>
            <w:tcW w:w="219" w:type="pct"/>
          </w:tcPr>
          <w:p w:rsidRPr="00373F2A" w:rsidR="00A80C36" w:rsidP="00A80C36" w:rsidRDefault="00A80C36" w14:paraId="5C9B1280" w14:textId="3B3DCA2C">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2</w:t>
            </w:r>
            <w:r>
              <w:rPr>
                <w:rFonts w:ascii="Calibri Light" w:hAnsi="Calibri Light" w:cs="Arial"/>
                <w:color w:val="4F4F4F"/>
                <w:sz w:val="16"/>
                <w:szCs w:val="16"/>
              </w:rPr>
              <w:t>8</w:t>
            </w:r>
          </w:p>
        </w:tc>
        <w:tc>
          <w:tcPr>
            <w:tcW w:w="817" w:type="pct"/>
          </w:tcPr>
          <w:p w:rsidRPr="00373F2A" w:rsidR="00A80C36" w:rsidP="00A80C36" w:rsidRDefault="00A80C36" w14:paraId="44218EAB" w14:textId="0DE88D98">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ATTRIBUTE4</w:t>
            </w:r>
          </w:p>
        </w:tc>
        <w:tc>
          <w:tcPr>
            <w:tcW w:w="457" w:type="pct"/>
          </w:tcPr>
          <w:p w:rsidRPr="00357BB2" w:rsidR="00A80C36" w:rsidP="00A80C36" w:rsidRDefault="00A80C36" w14:paraId="566B0B9D" w14:textId="085DF648">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150)</w:t>
            </w:r>
          </w:p>
        </w:tc>
        <w:tc>
          <w:tcPr>
            <w:tcW w:w="250" w:type="pct"/>
          </w:tcPr>
          <w:p w:rsidRPr="00357BB2" w:rsidR="00A80C36" w:rsidP="00A80C36" w:rsidRDefault="00A80C36" w14:paraId="63A9698A" w14:textId="69F8C383">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A80C36" w:rsidP="00A80C36" w:rsidRDefault="00A80C36" w14:paraId="7542B55C" w14:textId="253CCC0D">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A80C36" w:rsidP="00A80C36" w:rsidRDefault="00A80C36" w14:paraId="1B348FA6" w14:textId="73E95C14">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4</w:t>
            </w:r>
          </w:p>
        </w:tc>
        <w:tc>
          <w:tcPr>
            <w:tcW w:w="823" w:type="pct"/>
          </w:tcPr>
          <w:p w:rsidRPr="00357BB2" w:rsidR="00A80C36" w:rsidP="00A80C36" w:rsidRDefault="00A80C36" w14:paraId="4A778548" w14:textId="3D302050">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4</w:t>
            </w:r>
          </w:p>
        </w:tc>
        <w:tc>
          <w:tcPr>
            <w:tcW w:w="1395" w:type="pct"/>
          </w:tcPr>
          <w:p w:rsidRPr="00357BB2" w:rsidR="00A80C36" w:rsidP="00A80C36" w:rsidRDefault="00A80C36" w14:paraId="6640FAE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A80C36" w:rsidTr="00960C6B" w14:paraId="5FE2D1B9"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A80C36" w:rsidP="00A80C36" w:rsidRDefault="00A80C36" w14:paraId="60B0D973" w14:textId="282FDF4A">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2</w:t>
            </w:r>
            <w:r>
              <w:rPr>
                <w:rFonts w:ascii="Calibri Light" w:hAnsi="Calibri Light" w:cs="Arial"/>
                <w:color w:val="4F4F4F"/>
                <w:sz w:val="16"/>
                <w:szCs w:val="16"/>
              </w:rPr>
              <w:t>9</w:t>
            </w:r>
          </w:p>
        </w:tc>
        <w:tc>
          <w:tcPr>
            <w:tcW w:w="817" w:type="pct"/>
          </w:tcPr>
          <w:p w:rsidRPr="00373F2A" w:rsidR="00A80C36" w:rsidP="00A80C36" w:rsidRDefault="00A80C36" w14:paraId="7B92FC99" w14:textId="28F9F079">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ATTRIBUTE5</w:t>
            </w:r>
          </w:p>
        </w:tc>
        <w:tc>
          <w:tcPr>
            <w:tcW w:w="457" w:type="pct"/>
          </w:tcPr>
          <w:p w:rsidRPr="00357BB2" w:rsidR="00A80C36" w:rsidP="00A80C36" w:rsidRDefault="00A80C36" w14:paraId="50F16208" w14:textId="4E47A35F">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150)</w:t>
            </w:r>
          </w:p>
        </w:tc>
        <w:tc>
          <w:tcPr>
            <w:tcW w:w="250" w:type="pct"/>
          </w:tcPr>
          <w:p w:rsidRPr="00357BB2" w:rsidR="00A80C36" w:rsidP="00A80C36" w:rsidRDefault="00A80C36" w14:paraId="574AAED6" w14:textId="7021837C">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A80C36" w:rsidP="00A80C36" w:rsidRDefault="00A80C36" w14:paraId="67223117" w14:textId="295B7485">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A80C36" w:rsidP="00A80C36" w:rsidRDefault="00A80C36" w14:paraId="25C22808" w14:textId="57B6EA68">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5</w:t>
            </w:r>
          </w:p>
        </w:tc>
        <w:tc>
          <w:tcPr>
            <w:tcW w:w="823" w:type="pct"/>
          </w:tcPr>
          <w:p w:rsidRPr="00357BB2" w:rsidR="00A80C36" w:rsidP="00A80C36" w:rsidRDefault="00A80C36" w14:paraId="24868B3B" w14:textId="301B66DA">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5</w:t>
            </w:r>
          </w:p>
        </w:tc>
        <w:tc>
          <w:tcPr>
            <w:tcW w:w="1395" w:type="pct"/>
          </w:tcPr>
          <w:p w:rsidRPr="00357BB2" w:rsidR="00A80C36" w:rsidP="00A80C36" w:rsidRDefault="00A80C36" w14:paraId="5898257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A80C36" w:rsidTr="00960C6B" w14:paraId="0E00751A" w14:textId="77777777">
        <w:tc>
          <w:tcPr>
            <w:tcW w:w="219" w:type="pct"/>
          </w:tcPr>
          <w:p w:rsidRPr="00373F2A" w:rsidR="00A80C36" w:rsidP="00A80C36" w:rsidRDefault="00A80C36" w14:paraId="1B949195" w14:textId="4D978C0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30</w:t>
            </w:r>
          </w:p>
        </w:tc>
        <w:tc>
          <w:tcPr>
            <w:tcW w:w="817" w:type="pct"/>
          </w:tcPr>
          <w:p w:rsidRPr="00373F2A" w:rsidR="00A80C36" w:rsidP="00A80C36" w:rsidRDefault="00A80C36" w14:paraId="2DA1BFC5" w14:textId="2554FCAD">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ATTRIBUTE6</w:t>
            </w:r>
          </w:p>
        </w:tc>
        <w:tc>
          <w:tcPr>
            <w:tcW w:w="457" w:type="pct"/>
          </w:tcPr>
          <w:p w:rsidRPr="00357BB2" w:rsidR="00A80C36" w:rsidP="00A80C36" w:rsidRDefault="00A80C36" w14:paraId="3146BCB6" w14:textId="49533389">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150)</w:t>
            </w:r>
          </w:p>
        </w:tc>
        <w:tc>
          <w:tcPr>
            <w:tcW w:w="250" w:type="pct"/>
          </w:tcPr>
          <w:p w:rsidRPr="00357BB2" w:rsidR="00A80C36" w:rsidP="00A80C36" w:rsidRDefault="00A80C36" w14:paraId="01C26B49" w14:textId="75D86386">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A80C36" w:rsidP="00A80C36" w:rsidRDefault="00A80C36" w14:paraId="1A9A88D8" w14:textId="01F16868">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A80C36" w:rsidP="00A80C36" w:rsidRDefault="00A80C36" w14:paraId="35807839" w14:textId="7CBA22D9">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6</w:t>
            </w:r>
          </w:p>
        </w:tc>
        <w:tc>
          <w:tcPr>
            <w:tcW w:w="823" w:type="pct"/>
          </w:tcPr>
          <w:p w:rsidRPr="00357BB2" w:rsidR="00A80C36" w:rsidP="00A80C36" w:rsidRDefault="00A80C36" w14:paraId="1C910491" w14:textId="758297C5">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6</w:t>
            </w:r>
          </w:p>
        </w:tc>
        <w:tc>
          <w:tcPr>
            <w:tcW w:w="1395" w:type="pct"/>
          </w:tcPr>
          <w:p w:rsidRPr="00357BB2" w:rsidR="00A80C36" w:rsidP="00A80C36" w:rsidRDefault="00A80C36" w14:paraId="0268EAB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A80C36" w:rsidTr="00960C6B" w14:paraId="776B7DD0"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A80C36" w:rsidP="00A80C36" w:rsidRDefault="00A80C36" w14:paraId="42991008" w14:textId="1F65C5B8">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3</w:t>
            </w:r>
            <w:r>
              <w:rPr>
                <w:rFonts w:ascii="Calibri Light" w:hAnsi="Calibri Light" w:cs="Arial"/>
                <w:color w:val="4F4F4F"/>
                <w:sz w:val="16"/>
                <w:szCs w:val="16"/>
              </w:rPr>
              <w:t>1</w:t>
            </w:r>
          </w:p>
        </w:tc>
        <w:tc>
          <w:tcPr>
            <w:tcW w:w="817" w:type="pct"/>
          </w:tcPr>
          <w:p w:rsidRPr="00373F2A" w:rsidR="00A80C36" w:rsidP="00A80C36" w:rsidRDefault="00A80C36" w14:paraId="0508EC7C" w14:textId="4500AB65">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ATTRIBUTE7</w:t>
            </w:r>
          </w:p>
        </w:tc>
        <w:tc>
          <w:tcPr>
            <w:tcW w:w="457" w:type="pct"/>
          </w:tcPr>
          <w:p w:rsidRPr="00357BB2" w:rsidR="00A80C36" w:rsidP="00A80C36" w:rsidRDefault="00A80C36" w14:paraId="426501E6" w14:textId="5CD7DDCF">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150)</w:t>
            </w:r>
          </w:p>
        </w:tc>
        <w:tc>
          <w:tcPr>
            <w:tcW w:w="250" w:type="pct"/>
          </w:tcPr>
          <w:p w:rsidRPr="00357BB2" w:rsidR="00A80C36" w:rsidP="00A80C36" w:rsidRDefault="00A80C36" w14:paraId="3806BEE1" w14:textId="264A5BF3">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A80C36" w:rsidP="00A80C36" w:rsidRDefault="00A80C36" w14:paraId="75D58DE9" w14:textId="2457F1D3">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A80C36" w:rsidP="00A80C36" w:rsidRDefault="00A80C36" w14:paraId="1CB20B1F" w14:textId="57E2B206">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7</w:t>
            </w:r>
          </w:p>
        </w:tc>
        <w:tc>
          <w:tcPr>
            <w:tcW w:w="823" w:type="pct"/>
          </w:tcPr>
          <w:p w:rsidRPr="00357BB2" w:rsidR="00A80C36" w:rsidP="00A80C36" w:rsidRDefault="00A80C36" w14:paraId="75617841" w14:textId="277DE1C6">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7</w:t>
            </w:r>
          </w:p>
        </w:tc>
        <w:tc>
          <w:tcPr>
            <w:tcW w:w="1395" w:type="pct"/>
          </w:tcPr>
          <w:p w:rsidRPr="00357BB2" w:rsidR="00A80C36" w:rsidP="00A80C36" w:rsidRDefault="00A80C36" w14:paraId="374F473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A80C36" w:rsidTr="00960C6B" w14:paraId="6E1E7E90" w14:textId="77777777">
        <w:tc>
          <w:tcPr>
            <w:tcW w:w="219" w:type="pct"/>
          </w:tcPr>
          <w:p w:rsidRPr="00373F2A" w:rsidR="00A80C36" w:rsidP="00A80C36" w:rsidRDefault="00A80C36" w14:paraId="71C6924A" w14:textId="3B0F0D14">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3</w:t>
            </w:r>
            <w:r>
              <w:rPr>
                <w:rFonts w:ascii="Calibri Light" w:hAnsi="Calibri Light" w:cs="Arial"/>
                <w:color w:val="4F4F4F"/>
                <w:sz w:val="16"/>
                <w:szCs w:val="16"/>
              </w:rPr>
              <w:t>2</w:t>
            </w:r>
          </w:p>
        </w:tc>
        <w:tc>
          <w:tcPr>
            <w:tcW w:w="817" w:type="pct"/>
          </w:tcPr>
          <w:p w:rsidRPr="00373F2A" w:rsidR="00A80C36" w:rsidP="00A80C36" w:rsidRDefault="00A80C36" w14:paraId="69E7194A" w14:textId="48FD95D1">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ATTRIBUTE8</w:t>
            </w:r>
          </w:p>
        </w:tc>
        <w:tc>
          <w:tcPr>
            <w:tcW w:w="457" w:type="pct"/>
          </w:tcPr>
          <w:p w:rsidRPr="00357BB2" w:rsidR="00A80C36" w:rsidP="00A80C36" w:rsidRDefault="00A80C36" w14:paraId="61C22830" w14:textId="38F7F548">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150)</w:t>
            </w:r>
          </w:p>
        </w:tc>
        <w:tc>
          <w:tcPr>
            <w:tcW w:w="250" w:type="pct"/>
          </w:tcPr>
          <w:p w:rsidRPr="00357BB2" w:rsidR="00A80C36" w:rsidP="00A80C36" w:rsidRDefault="00A80C36" w14:paraId="708CA063" w14:textId="0A607E41">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A80C36" w:rsidP="00A80C36" w:rsidRDefault="00A80C36" w14:paraId="5DF1E5D5" w14:textId="2978F98A">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A80C36" w:rsidP="00A80C36" w:rsidRDefault="00A80C36" w14:paraId="240AFD90" w14:textId="17490D7C">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8</w:t>
            </w:r>
          </w:p>
        </w:tc>
        <w:tc>
          <w:tcPr>
            <w:tcW w:w="823" w:type="pct"/>
          </w:tcPr>
          <w:p w:rsidRPr="00357BB2" w:rsidR="00A80C36" w:rsidP="00A80C36" w:rsidRDefault="00A80C36" w14:paraId="54AE4757" w14:textId="06BA457B">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8</w:t>
            </w:r>
          </w:p>
        </w:tc>
        <w:tc>
          <w:tcPr>
            <w:tcW w:w="1395" w:type="pct"/>
          </w:tcPr>
          <w:p w:rsidRPr="00357BB2" w:rsidR="00A80C36" w:rsidP="00A80C36" w:rsidRDefault="00A80C36" w14:paraId="3CF3C02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A80C36" w:rsidTr="00960C6B" w14:paraId="31DA6860" w14:textId="77777777">
        <w:trPr>
          <w:cnfStyle w:val="000000100000" w:firstRow="0" w:lastRow="0" w:firstColumn="0" w:lastColumn="0" w:oddVBand="0" w:evenVBand="0" w:oddHBand="1" w:evenHBand="0" w:firstRowFirstColumn="0" w:firstRowLastColumn="0" w:lastRowFirstColumn="0" w:lastRowLastColumn="0"/>
        </w:trPr>
        <w:tc>
          <w:tcPr>
            <w:tcW w:w="219" w:type="pct"/>
          </w:tcPr>
          <w:p w:rsidRPr="00373F2A" w:rsidR="00A80C36" w:rsidP="00A80C36" w:rsidRDefault="00A80C36" w14:paraId="22EA4C95" w14:textId="7639C115">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3</w:t>
            </w:r>
            <w:r>
              <w:rPr>
                <w:rFonts w:ascii="Calibri Light" w:hAnsi="Calibri Light" w:cs="Arial"/>
                <w:color w:val="4F4F4F"/>
                <w:sz w:val="16"/>
                <w:szCs w:val="16"/>
              </w:rPr>
              <w:t>3</w:t>
            </w:r>
          </w:p>
        </w:tc>
        <w:tc>
          <w:tcPr>
            <w:tcW w:w="817" w:type="pct"/>
          </w:tcPr>
          <w:p w:rsidRPr="00373F2A" w:rsidR="00A80C36" w:rsidP="00A80C36" w:rsidRDefault="00A80C36" w14:paraId="1188A3C2" w14:textId="79A12572">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ATTRIBUTE9</w:t>
            </w:r>
          </w:p>
        </w:tc>
        <w:tc>
          <w:tcPr>
            <w:tcW w:w="457" w:type="pct"/>
          </w:tcPr>
          <w:p w:rsidRPr="00357BB2" w:rsidR="00A80C36" w:rsidP="00A80C36" w:rsidRDefault="00A80C36" w14:paraId="41FF02B9" w14:textId="7BF0B0A2">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150)</w:t>
            </w:r>
          </w:p>
        </w:tc>
        <w:tc>
          <w:tcPr>
            <w:tcW w:w="250" w:type="pct"/>
          </w:tcPr>
          <w:p w:rsidRPr="00357BB2" w:rsidR="00A80C36" w:rsidP="00A80C36" w:rsidRDefault="00A80C36" w14:paraId="6F18445A" w14:textId="4F592513">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A80C36" w:rsidP="00A80C36" w:rsidRDefault="00A80C36" w14:paraId="11032609" w14:textId="7DF991C9">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A80C36" w:rsidP="00A80C36" w:rsidRDefault="00A80C36" w14:paraId="40D6EC21" w14:textId="370EE741">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9</w:t>
            </w:r>
          </w:p>
        </w:tc>
        <w:tc>
          <w:tcPr>
            <w:tcW w:w="823" w:type="pct"/>
          </w:tcPr>
          <w:p w:rsidRPr="00357BB2" w:rsidR="00A80C36" w:rsidP="00A80C36" w:rsidRDefault="00A80C36" w14:paraId="102D850F" w14:textId="5D32B965">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9</w:t>
            </w:r>
          </w:p>
        </w:tc>
        <w:tc>
          <w:tcPr>
            <w:tcW w:w="1395" w:type="pct"/>
          </w:tcPr>
          <w:p w:rsidRPr="00357BB2" w:rsidR="00A80C36" w:rsidP="00A80C36" w:rsidRDefault="00A80C36" w14:paraId="3D56467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 </w:t>
            </w:r>
          </w:p>
        </w:tc>
      </w:tr>
      <w:tr w:rsidRPr="00EC4DEB" w:rsidR="00A80C36" w:rsidTr="00960C6B" w14:paraId="4C05AEB6" w14:textId="77777777">
        <w:tc>
          <w:tcPr>
            <w:tcW w:w="219" w:type="pct"/>
          </w:tcPr>
          <w:p w:rsidRPr="00373F2A" w:rsidR="00A80C36" w:rsidP="00A80C36" w:rsidRDefault="00A80C36" w14:paraId="55BEAB26" w14:textId="4CD9260E">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3</w:t>
            </w:r>
            <w:r>
              <w:rPr>
                <w:rFonts w:ascii="Calibri Light" w:hAnsi="Calibri Light" w:cs="Arial"/>
                <w:color w:val="4F4F4F"/>
                <w:sz w:val="16"/>
                <w:szCs w:val="16"/>
              </w:rPr>
              <w:t>4</w:t>
            </w:r>
          </w:p>
        </w:tc>
        <w:tc>
          <w:tcPr>
            <w:tcW w:w="817" w:type="pct"/>
          </w:tcPr>
          <w:p w:rsidRPr="00373F2A" w:rsidR="00A80C36" w:rsidP="00A80C36" w:rsidRDefault="00A80C36" w14:paraId="0EB8ACD2" w14:textId="4332D389">
            <w:pPr>
              <w:widowControl w:val="0"/>
              <w:autoSpaceDE w:val="0"/>
              <w:autoSpaceDN w:val="0"/>
              <w:adjustRightInd w:val="0"/>
              <w:spacing w:after="0" w:line="240" w:lineRule="auto"/>
              <w:ind w:left="108" w:right="108"/>
              <w:rPr>
                <w:rFonts w:ascii="Calibri Light" w:hAnsi="Calibri Light" w:cs="Arial"/>
                <w:color w:val="4F4F4F"/>
                <w:sz w:val="16"/>
                <w:szCs w:val="16"/>
              </w:rPr>
            </w:pPr>
            <w:r w:rsidRPr="00373F2A">
              <w:rPr>
                <w:rFonts w:ascii="Calibri Light" w:hAnsi="Calibri Light" w:cs="Arial"/>
                <w:color w:val="4F4F4F"/>
                <w:sz w:val="16"/>
                <w:szCs w:val="16"/>
              </w:rPr>
              <w:t>ATTRIBUTE10</w:t>
            </w:r>
          </w:p>
        </w:tc>
        <w:tc>
          <w:tcPr>
            <w:tcW w:w="457" w:type="pct"/>
          </w:tcPr>
          <w:p w:rsidRPr="00357BB2" w:rsidR="00A80C36" w:rsidP="00A80C36" w:rsidRDefault="00A80C36" w14:paraId="5DCAA9DC" w14:textId="0FE9F821">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VARCHAR2(150)</w:t>
            </w:r>
          </w:p>
        </w:tc>
        <w:tc>
          <w:tcPr>
            <w:tcW w:w="250" w:type="pct"/>
          </w:tcPr>
          <w:p w:rsidRPr="00357BB2" w:rsidR="00A80C36" w:rsidP="00A80C36" w:rsidRDefault="00A80C36" w14:paraId="42E35841" w14:textId="1DE0B6CC">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223" w:type="pct"/>
          </w:tcPr>
          <w:p w:rsidRPr="00357BB2" w:rsidR="00A80C36" w:rsidP="00A80C36" w:rsidRDefault="00A80C36" w14:paraId="26BD8EB4" w14:textId="50D17B69">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N</w:t>
            </w:r>
          </w:p>
        </w:tc>
        <w:tc>
          <w:tcPr>
            <w:tcW w:w="816" w:type="pct"/>
          </w:tcPr>
          <w:p w:rsidRPr="00357BB2" w:rsidR="00A80C36" w:rsidP="00A80C36" w:rsidRDefault="00A80C36" w14:paraId="5118681B" w14:textId="0F785A0B">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10</w:t>
            </w:r>
          </w:p>
        </w:tc>
        <w:tc>
          <w:tcPr>
            <w:tcW w:w="823" w:type="pct"/>
          </w:tcPr>
          <w:p w:rsidRPr="00357BB2" w:rsidR="00A80C36" w:rsidP="00A80C36" w:rsidRDefault="00A80C36" w14:paraId="305EB00C" w14:textId="172304E2">
            <w:pPr>
              <w:widowControl w:val="0"/>
              <w:autoSpaceDE w:val="0"/>
              <w:autoSpaceDN w:val="0"/>
              <w:adjustRightInd w:val="0"/>
              <w:spacing w:after="0" w:line="240" w:lineRule="auto"/>
              <w:ind w:left="108" w:right="108"/>
              <w:rPr>
                <w:rFonts w:ascii="Calibri Light" w:hAnsi="Calibri Light" w:cs="Arial"/>
                <w:color w:val="4F4F4F"/>
                <w:sz w:val="16"/>
                <w:szCs w:val="16"/>
              </w:rPr>
            </w:pPr>
            <w:r w:rsidRPr="00357BB2">
              <w:rPr>
                <w:rFonts w:ascii="Calibri Light" w:hAnsi="Calibri Light" w:cs="Arial"/>
                <w:color w:val="4F4F4F"/>
                <w:sz w:val="16"/>
                <w:szCs w:val="16"/>
              </w:rPr>
              <w:t>ATTRIBUTE10</w:t>
            </w:r>
          </w:p>
        </w:tc>
        <w:tc>
          <w:tcPr>
            <w:tcW w:w="1395" w:type="pct"/>
          </w:tcPr>
          <w:p w:rsidRPr="00357BB2" w:rsidR="00A80C36" w:rsidP="00A80C36" w:rsidRDefault="00A80C36" w14:paraId="3B9486D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bookmarkEnd w:id="57"/>
    </w:tbl>
    <w:p w:rsidR="001446E6" w:rsidP="00157CB1" w:rsidRDefault="001446E6" w14:paraId="169AD13F" w14:textId="6CD2D13D">
      <w:pPr>
        <w:pStyle w:val="Heading2"/>
        <w:numPr>
          <w:ilvl w:val="0"/>
          <w:numId w:val="0"/>
        </w:numPr>
      </w:pPr>
    </w:p>
    <w:p w:rsidR="00D75EE7" w:rsidP="00080425" w:rsidRDefault="00080425" w14:paraId="2F1FB35B" w14:textId="184F6898">
      <w:pPr>
        <w:pStyle w:val="Heading3"/>
      </w:pPr>
      <w:bookmarkStart w:name="_Toc79997668" w:id="58"/>
      <w:r>
        <w:t>Mapping</w:t>
      </w:r>
      <w:bookmarkEnd w:id="58"/>
    </w:p>
    <w:p w:rsidRPr="00B213B0" w:rsidR="00080425" w:rsidP="00080425" w:rsidRDefault="00080425" w14:paraId="396C57D3" w14:textId="7796FC1B">
      <w:pPr>
        <w:rPr>
          <w:rFonts w:asciiTheme="majorHAnsi" w:hAnsiTheme="majorHAnsi" w:cstheme="majorHAnsi"/>
        </w:rPr>
      </w:pPr>
      <w:r w:rsidRPr="00B213B0">
        <w:rPr>
          <w:rFonts w:asciiTheme="majorHAnsi" w:hAnsiTheme="majorHAnsi" w:cstheme="majorHAnsi"/>
        </w:rPr>
        <w:t>Person Type</w:t>
      </w:r>
    </w:p>
    <w:tbl>
      <w:tblPr>
        <w:tblStyle w:val="GridTable4-Accent11"/>
        <w:tblW w:w="0" w:type="auto"/>
        <w:tblLook w:val="04A0" w:firstRow="1" w:lastRow="0" w:firstColumn="1" w:lastColumn="0" w:noHBand="0" w:noVBand="1"/>
      </w:tblPr>
      <w:tblGrid>
        <w:gridCol w:w="2471"/>
        <w:gridCol w:w="1934"/>
      </w:tblGrid>
      <w:tr w:rsidRPr="00EC4DEB" w:rsidR="0064367C" w:rsidTr="00FF7D70" w14:paraId="616F2D0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EC4DEB" w:rsidR="0064367C" w:rsidP="0064367C" w:rsidRDefault="0064367C" w14:paraId="0B9EAFBC" w14:textId="77777777">
            <w:pPr>
              <w:widowControl w:val="0"/>
              <w:autoSpaceDE w:val="0"/>
              <w:autoSpaceDN w:val="0"/>
              <w:adjustRightInd w:val="0"/>
              <w:spacing w:after="0" w:line="240" w:lineRule="auto"/>
              <w:ind w:left="108" w:right="108"/>
              <w:rPr>
                <w:rFonts w:ascii="Calibri Light" w:hAnsi="Calibri Light" w:cs="Arial"/>
                <w:sz w:val="16"/>
                <w:szCs w:val="16"/>
              </w:rPr>
            </w:pPr>
            <w:r w:rsidRPr="00EC4DEB">
              <w:rPr>
                <w:rFonts w:ascii="Calibri Light" w:hAnsi="Calibri Light" w:cs="Arial"/>
                <w:sz w:val="16"/>
                <w:szCs w:val="16"/>
              </w:rPr>
              <w:t>Source Column</w:t>
            </w:r>
          </w:p>
        </w:tc>
        <w:tc>
          <w:tcPr>
            <w:tcW w:w="1934" w:type="dxa"/>
          </w:tcPr>
          <w:p w:rsidRPr="00EC4DEB" w:rsidR="0064367C" w:rsidP="0064367C" w:rsidRDefault="0064367C" w14:paraId="61C86FA0"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EC4DEB">
              <w:rPr>
                <w:rFonts w:ascii="Calibri Light" w:hAnsi="Calibri Light" w:cs="Arial"/>
                <w:sz w:val="16"/>
                <w:szCs w:val="16"/>
              </w:rPr>
              <w:t>Target Column</w:t>
            </w:r>
          </w:p>
        </w:tc>
      </w:tr>
      <w:tr w:rsidRPr="00EC4DEB" w:rsidR="00FA573C" w:rsidTr="00FF7D70" w14:paraId="508456D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EC4DEB" w:rsidR="00FA573C" w:rsidP="00FA573C" w:rsidRDefault="00FA573C" w14:paraId="011F78EE" w14:textId="3BB54D5D">
            <w:pPr>
              <w:widowControl w:val="0"/>
              <w:autoSpaceDE w:val="0"/>
              <w:autoSpaceDN w:val="0"/>
              <w:adjustRightInd w:val="0"/>
              <w:spacing w:after="0" w:line="240" w:lineRule="auto"/>
              <w:ind w:left="108" w:right="108"/>
              <w:rPr>
                <w:rFonts w:ascii="Calibri Light" w:hAnsi="Calibri Light" w:cs="Calibri Light"/>
                <w:color w:val="FFFFFF" w:themeColor="background1"/>
                <w:sz w:val="16"/>
                <w:szCs w:val="16"/>
              </w:rPr>
            </w:pPr>
            <w:r w:rsidRPr="00EC4DEB">
              <w:rPr>
                <w:rFonts w:ascii="Calibri Light" w:hAnsi="Calibri Light" w:cs="Calibri Light"/>
                <w:sz w:val="16"/>
                <w:szCs w:val="16"/>
                <w:lang w:eastAsia="en-GB"/>
              </w:rPr>
              <w:t>EMPLOYEE</w:t>
            </w:r>
          </w:p>
        </w:tc>
        <w:tc>
          <w:tcPr>
            <w:tcW w:w="1934" w:type="dxa"/>
          </w:tcPr>
          <w:p w:rsidRPr="00EC4DEB" w:rsidR="00FA573C" w:rsidP="00FA573C" w:rsidRDefault="00FA573C" w14:paraId="2F6F00F4" w14:textId="1DA0120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r w:rsidRPr="00EC4DEB">
              <w:rPr>
                <w:rFonts w:ascii="Calibri Light" w:hAnsi="Calibri Light" w:cs="Calibri Light"/>
                <w:sz w:val="16"/>
                <w:szCs w:val="16"/>
                <w:lang w:eastAsia="en-GB"/>
              </w:rPr>
              <w:t>EMP</w:t>
            </w:r>
          </w:p>
        </w:tc>
      </w:tr>
      <w:tr w:rsidRPr="00EC4DEB" w:rsidR="00FA573C" w:rsidTr="00FF7D70" w14:paraId="2271612A" w14:textId="77777777">
        <w:tc>
          <w:tcPr>
            <w:cnfStyle w:val="001000000000" w:firstRow="0" w:lastRow="0" w:firstColumn="1" w:lastColumn="0" w:oddVBand="0" w:evenVBand="0" w:oddHBand="0" w:evenHBand="0" w:firstRowFirstColumn="0" w:firstRowLastColumn="0" w:lastRowFirstColumn="0" w:lastRowLastColumn="0"/>
            <w:tcW w:w="2471" w:type="dxa"/>
          </w:tcPr>
          <w:p w:rsidRPr="00EC4DEB" w:rsidR="00FA573C" w:rsidP="00FA573C" w:rsidRDefault="00FA573C" w14:paraId="0004AFBF" w14:textId="43B2F7C0">
            <w:pPr>
              <w:widowControl w:val="0"/>
              <w:autoSpaceDE w:val="0"/>
              <w:autoSpaceDN w:val="0"/>
              <w:adjustRightInd w:val="0"/>
              <w:spacing w:after="0" w:line="240" w:lineRule="auto"/>
              <w:ind w:left="108" w:right="108"/>
              <w:rPr>
                <w:rFonts w:ascii="Calibri Light" w:hAnsi="Calibri Light" w:cs="Calibri Light"/>
                <w:color w:val="FFFFFF" w:themeColor="background1"/>
                <w:sz w:val="16"/>
                <w:szCs w:val="16"/>
              </w:rPr>
            </w:pPr>
            <w:r w:rsidRPr="00EC4DEB">
              <w:rPr>
                <w:rFonts w:ascii="Calibri Light" w:hAnsi="Calibri Light" w:cs="Calibri Light"/>
                <w:sz w:val="16"/>
                <w:szCs w:val="16"/>
                <w:lang w:eastAsia="en-GB"/>
              </w:rPr>
              <w:t>EX-EMPLOYEE</w:t>
            </w:r>
          </w:p>
        </w:tc>
        <w:tc>
          <w:tcPr>
            <w:tcW w:w="1934" w:type="dxa"/>
          </w:tcPr>
          <w:p w:rsidRPr="00EC4DEB" w:rsidR="00FA573C" w:rsidP="00FA573C" w:rsidRDefault="00FA573C" w14:paraId="4ED6D334" w14:textId="355C9FD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FFFFFF" w:themeColor="background1"/>
                <w:sz w:val="16"/>
                <w:szCs w:val="16"/>
              </w:rPr>
            </w:pPr>
            <w:r w:rsidRPr="00EC4DEB">
              <w:rPr>
                <w:rFonts w:ascii="Calibri Light" w:hAnsi="Calibri Light" w:cs="Calibri Light"/>
                <w:sz w:val="16"/>
                <w:szCs w:val="16"/>
                <w:lang w:eastAsia="en-GB"/>
              </w:rPr>
              <w:t>EX_EMP</w:t>
            </w:r>
          </w:p>
        </w:tc>
      </w:tr>
      <w:tr w:rsidRPr="00EC4DEB" w:rsidR="00FA573C" w:rsidTr="00FF7D70" w14:paraId="14D2EE0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rsidRPr="00EC4DEB" w:rsidR="00FA573C" w:rsidP="00FA573C" w:rsidRDefault="00FA573C" w14:paraId="72A93F7A" w14:textId="6EB6DDC3">
            <w:pPr>
              <w:widowControl w:val="0"/>
              <w:autoSpaceDE w:val="0"/>
              <w:autoSpaceDN w:val="0"/>
              <w:adjustRightInd w:val="0"/>
              <w:spacing w:after="0" w:line="240" w:lineRule="auto"/>
              <w:ind w:left="108" w:right="108"/>
              <w:rPr>
                <w:rFonts w:ascii="Calibri Light" w:hAnsi="Calibri Light" w:cs="Calibri Light"/>
                <w:color w:val="FFFFFF" w:themeColor="background1"/>
                <w:sz w:val="16"/>
                <w:szCs w:val="16"/>
              </w:rPr>
            </w:pPr>
            <w:r w:rsidRPr="00EC4DEB">
              <w:rPr>
                <w:rFonts w:ascii="Calibri Light" w:hAnsi="Calibri Light" w:cs="Calibri Light"/>
                <w:sz w:val="16"/>
                <w:szCs w:val="16"/>
                <w:lang w:eastAsia="en-GB"/>
              </w:rPr>
              <w:t>CONTINGENT WORKER</w:t>
            </w:r>
          </w:p>
        </w:tc>
        <w:tc>
          <w:tcPr>
            <w:tcW w:w="1934" w:type="dxa"/>
          </w:tcPr>
          <w:p w:rsidRPr="00EC4DEB" w:rsidR="00FA573C" w:rsidP="00FA573C" w:rsidRDefault="00FA573C" w14:paraId="61F52680" w14:textId="0F9A918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r w:rsidRPr="00EC4DEB">
              <w:rPr>
                <w:rFonts w:ascii="Calibri Light" w:hAnsi="Calibri Light" w:cs="Calibri Light"/>
                <w:sz w:val="16"/>
                <w:szCs w:val="16"/>
                <w:lang w:eastAsia="en-GB"/>
              </w:rPr>
              <w:t>CWK</w:t>
            </w:r>
          </w:p>
        </w:tc>
      </w:tr>
    </w:tbl>
    <w:p w:rsidRPr="00FA573C" w:rsidR="00975A2B" w:rsidP="00080425" w:rsidRDefault="00975A2B" w14:paraId="76528952" w14:textId="03465BE0">
      <w:pPr>
        <w:rPr>
          <w:rFonts w:ascii="Calibri Light" w:hAnsi="Calibri Light" w:cs="Calibri Light"/>
        </w:rPr>
      </w:pPr>
    </w:p>
    <w:p w:rsidR="0064367C" w:rsidP="00157CB1" w:rsidRDefault="00AA601A" w14:paraId="3D3F441E" w14:textId="6CEC4BEE">
      <w:pPr>
        <w:pStyle w:val="Heading2"/>
      </w:pPr>
      <w:bookmarkStart w:name="_Toc79997669" w:id="59"/>
      <w:r>
        <w:t>Person Address</w:t>
      </w:r>
      <w:bookmarkEnd w:id="59"/>
    </w:p>
    <w:p w:rsidRPr="00D61C80" w:rsidR="00416467" w:rsidP="00416467" w:rsidRDefault="00416467" w14:paraId="3EBC266F" w14:textId="7777777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Data File Name: XXMX_HCM_PER_ADDRESS.dat</w:t>
      </w:r>
    </w:p>
    <w:p w:rsidRPr="00D61C80" w:rsidR="00416467" w:rsidP="00416467" w:rsidRDefault="00416467" w14:paraId="531B3E79" w14:textId="7777777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Staging table:  XXMX_PER_ADDRESS_F_STG</w:t>
      </w:r>
    </w:p>
    <w:p w:rsidRPr="00D61C80" w:rsidR="00416467" w:rsidP="00416467" w:rsidRDefault="00416467" w14:paraId="5738931A" w14:textId="7777777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Transform Table: XXMX_PER_ADDRESS_F_XFM </w:t>
      </w:r>
    </w:p>
    <w:p w:rsidRPr="00D61C80" w:rsidR="00416467" w:rsidP="00902AB7" w:rsidRDefault="00416467" w14:paraId="307042E9" w14:textId="77777777">
      <w:pPr>
        <w:pStyle w:val="Bullet"/>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D61C80" w:rsidR="00416467" w:rsidP="00416467" w:rsidRDefault="00416467" w14:paraId="5DC39ECA" w14:textId="7777777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Fusion Business Object: Worker</w:t>
      </w:r>
    </w:p>
    <w:tbl>
      <w:tblPr>
        <w:tblStyle w:val="GridTable4-Accent11"/>
        <w:tblW w:w="5000" w:type="pct"/>
        <w:tblLook w:val="0420" w:firstRow="1" w:lastRow="0" w:firstColumn="0" w:lastColumn="0" w:noHBand="0" w:noVBand="1"/>
      </w:tblPr>
      <w:tblGrid>
        <w:gridCol w:w="667"/>
        <w:gridCol w:w="2572"/>
        <w:gridCol w:w="1521"/>
        <w:gridCol w:w="904"/>
        <w:gridCol w:w="680"/>
        <w:gridCol w:w="2563"/>
        <w:gridCol w:w="2572"/>
        <w:gridCol w:w="2469"/>
      </w:tblGrid>
      <w:tr w:rsidRPr="00EC4DEB" w:rsidR="00423FDC" w:rsidTr="00962018" w14:paraId="222C9C88" w14:textId="77777777">
        <w:trPr>
          <w:cnfStyle w:val="100000000000" w:firstRow="1" w:lastRow="0" w:firstColumn="0" w:lastColumn="0" w:oddVBand="0" w:evenVBand="0" w:oddHBand="0" w:evenHBand="0" w:firstRowFirstColumn="0" w:firstRowLastColumn="0" w:lastRowFirstColumn="0" w:lastRowLastColumn="0"/>
          <w:tblHeader/>
        </w:trPr>
        <w:tc>
          <w:tcPr>
            <w:tcW w:w="186" w:type="pct"/>
          </w:tcPr>
          <w:p w:rsidRPr="00EC4DEB" w:rsidR="00442524" w:rsidP="00423FDC" w:rsidRDefault="00442524" w14:paraId="25DDD036" w14:textId="77777777">
            <w:pPr>
              <w:widowControl w:val="0"/>
              <w:autoSpaceDE w:val="0"/>
              <w:autoSpaceDN w:val="0"/>
              <w:adjustRightInd w:val="0"/>
              <w:spacing w:after="0" w:line="240" w:lineRule="auto"/>
              <w:ind w:left="108" w:right="108"/>
              <w:rPr>
                <w:rFonts w:ascii="Calibri Light" w:hAnsi="Calibri Light" w:cs="Calibri Light"/>
                <w:b w:val="0"/>
                <w:bCs w:val="0"/>
                <w:sz w:val="16"/>
                <w:szCs w:val="16"/>
              </w:rPr>
            </w:pPr>
            <w:r w:rsidRPr="00EC4DEB">
              <w:rPr>
                <w:rFonts w:ascii="Calibri Light" w:hAnsi="Calibri Light" w:cs="Calibri Light"/>
                <w:sz w:val="16"/>
                <w:szCs w:val="16"/>
              </w:rPr>
              <w:t>Col Seq</w:t>
            </w:r>
          </w:p>
        </w:tc>
        <w:tc>
          <w:tcPr>
            <w:tcW w:w="949" w:type="pct"/>
          </w:tcPr>
          <w:p w:rsidRPr="00EC4DEB" w:rsidR="00442524" w:rsidP="00423FDC" w:rsidRDefault="00442524" w14:paraId="49895FD0" w14:textId="77777777">
            <w:pPr>
              <w:widowControl w:val="0"/>
              <w:autoSpaceDE w:val="0"/>
              <w:autoSpaceDN w:val="0"/>
              <w:adjustRightInd w:val="0"/>
              <w:spacing w:after="0" w:line="240" w:lineRule="auto"/>
              <w:ind w:left="108" w:right="108"/>
              <w:rPr>
                <w:rFonts w:ascii="Calibri Light" w:hAnsi="Calibri Light" w:cs="Calibri Light"/>
                <w:b w:val="0"/>
                <w:bCs w:val="0"/>
                <w:sz w:val="16"/>
                <w:szCs w:val="16"/>
              </w:rPr>
            </w:pPr>
            <w:r w:rsidRPr="00EC4DEB">
              <w:rPr>
                <w:rFonts w:ascii="Calibri Light" w:hAnsi="Calibri Light" w:cs="Calibri Light"/>
                <w:sz w:val="16"/>
                <w:szCs w:val="16"/>
              </w:rPr>
              <w:t>Field Name</w:t>
            </w:r>
          </w:p>
        </w:tc>
        <w:tc>
          <w:tcPr>
            <w:tcW w:w="569" w:type="pct"/>
          </w:tcPr>
          <w:p w:rsidRPr="00EC4DEB" w:rsidR="00442524" w:rsidP="00423FDC" w:rsidRDefault="00442524" w14:paraId="362D913E" w14:textId="77777777">
            <w:pPr>
              <w:widowControl w:val="0"/>
              <w:autoSpaceDE w:val="0"/>
              <w:autoSpaceDN w:val="0"/>
              <w:adjustRightInd w:val="0"/>
              <w:spacing w:after="0" w:line="240" w:lineRule="auto"/>
              <w:ind w:left="108" w:right="108"/>
              <w:rPr>
                <w:rFonts w:ascii="Calibri Light" w:hAnsi="Calibri Light" w:cs="Calibri Light"/>
                <w:b w:val="0"/>
                <w:bCs w:val="0"/>
                <w:sz w:val="16"/>
                <w:szCs w:val="16"/>
              </w:rPr>
            </w:pPr>
            <w:r w:rsidRPr="00EC4DEB">
              <w:rPr>
                <w:rFonts w:ascii="Calibri Light" w:hAnsi="Calibri Light" w:cs="Calibri Light"/>
                <w:sz w:val="16"/>
                <w:szCs w:val="16"/>
              </w:rPr>
              <w:t>Datatype</w:t>
            </w:r>
          </w:p>
        </w:tc>
        <w:tc>
          <w:tcPr>
            <w:tcW w:w="293" w:type="pct"/>
          </w:tcPr>
          <w:p w:rsidRPr="00EC4DEB" w:rsidR="00442524" w:rsidP="00423FDC" w:rsidRDefault="00442524" w14:paraId="0D29D9D5" w14:textId="77777777">
            <w:pPr>
              <w:widowControl w:val="0"/>
              <w:autoSpaceDE w:val="0"/>
              <w:autoSpaceDN w:val="0"/>
              <w:adjustRightInd w:val="0"/>
              <w:spacing w:after="0" w:line="240" w:lineRule="auto"/>
              <w:ind w:left="108" w:right="108"/>
              <w:rPr>
                <w:rFonts w:ascii="Calibri Light" w:hAnsi="Calibri Light" w:cs="Calibri Light"/>
                <w:b w:val="0"/>
                <w:bCs w:val="0"/>
                <w:sz w:val="16"/>
                <w:szCs w:val="16"/>
              </w:rPr>
            </w:pPr>
            <w:r w:rsidRPr="00EC4DEB">
              <w:rPr>
                <w:rFonts w:ascii="Calibri Light" w:hAnsi="Calibri Light" w:cs="Calibri Light"/>
                <w:sz w:val="16"/>
                <w:szCs w:val="16"/>
              </w:rPr>
              <w:t xml:space="preserve">Include in Loader </w:t>
            </w:r>
          </w:p>
        </w:tc>
        <w:tc>
          <w:tcPr>
            <w:tcW w:w="192" w:type="pct"/>
          </w:tcPr>
          <w:p w:rsidRPr="00EC4DEB" w:rsidR="00442524" w:rsidP="00423FDC" w:rsidRDefault="00442524" w14:paraId="19967FD9" w14:textId="77777777">
            <w:pPr>
              <w:widowControl w:val="0"/>
              <w:autoSpaceDE w:val="0"/>
              <w:autoSpaceDN w:val="0"/>
              <w:adjustRightInd w:val="0"/>
              <w:spacing w:after="0" w:line="240" w:lineRule="auto"/>
              <w:ind w:left="108" w:right="108"/>
              <w:rPr>
                <w:rFonts w:ascii="Calibri Light" w:hAnsi="Calibri Light" w:cs="Calibri Light"/>
                <w:b w:val="0"/>
                <w:bCs w:val="0"/>
                <w:sz w:val="16"/>
                <w:szCs w:val="16"/>
              </w:rPr>
            </w:pPr>
            <w:r w:rsidRPr="00EC4DEB">
              <w:rPr>
                <w:rFonts w:ascii="Calibri Light" w:hAnsi="Calibri Light" w:cs="Calibri Light"/>
                <w:sz w:val="16"/>
                <w:szCs w:val="16"/>
              </w:rPr>
              <w:t>Req</w:t>
            </w:r>
          </w:p>
        </w:tc>
        <w:tc>
          <w:tcPr>
            <w:tcW w:w="949" w:type="pct"/>
          </w:tcPr>
          <w:p w:rsidRPr="00EC4DEB" w:rsidR="00442524" w:rsidP="00423FDC" w:rsidRDefault="00442524" w14:paraId="3DB3558A" w14:textId="77777777">
            <w:pPr>
              <w:widowControl w:val="0"/>
              <w:autoSpaceDE w:val="0"/>
              <w:autoSpaceDN w:val="0"/>
              <w:adjustRightInd w:val="0"/>
              <w:spacing w:after="0" w:line="240" w:lineRule="auto"/>
              <w:ind w:left="108" w:right="108"/>
              <w:rPr>
                <w:rFonts w:ascii="Calibri Light" w:hAnsi="Calibri Light" w:cs="Calibri Light"/>
                <w:b w:val="0"/>
                <w:bCs w:val="0"/>
                <w:sz w:val="16"/>
                <w:szCs w:val="16"/>
              </w:rPr>
            </w:pPr>
            <w:r w:rsidRPr="00EC4DEB">
              <w:rPr>
                <w:rFonts w:ascii="Calibri Light" w:hAnsi="Calibri Light" w:cs="Calibri Light"/>
                <w:sz w:val="16"/>
                <w:szCs w:val="16"/>
              </w:rPr>
              <w:t>Staging Table Column</w:t>
            </w:r>
          </w:p>
        </w:tc>
        <w:tc>
          <w:tcPr>
            <w:tcW w:w="949" w:type="pct"/>
          </w:tcPr>
          <w:p w:rsidRPr="00EC4DEB" w:rsidR="00442524" w:rsidP="00423FDC" w:rsidRDefault="00442524" w14:paraId="23E56155" w14:textId="77777777">
            <w:pPr>
              <w:widowControl w:val="0"/>
              <w:autoSpaceDE w:val="0"/>
              <w:autoSpaceDN w:val="0"/>
              <w:adjustRightInd w:val="0"/>
              <w:spacing w:after="0" w:line="240" w:lineRule="auto"/>
              <w:ind w:left="108" w:right="108"/>
              <w:rPr>
                <w:rFonts w:ascii="Calibri Light" w:hAnsi="Calibri Light" w:cs="Calibri Light"/>
                <w:b w:val="0"/>
                <w:bCs w:val="0"/>
                <w:sz w:val="16"/>
                <w:szCs w:val="16"/>
              </w:rPr>
            </w:pPr>
            <w:r w:rsidRPr="00EC4DEB">
              <w:rPr>
                <w:rFonts w:ascii="Calibri Light" w:hAnsi="Calibri Light" w:cs="Calibri Light"/>
                <w:sz w:val="16"/>
                <w:szCs w:val="16"/>
              </w:rPr>
              <w:t>Transform Table Column</w:t>
            </w:r>
          </w:p>
        </w:tc>
        <w:tc>
          <w:tcPr>
            <w:tcW w:w="912" w:type="pct"/>
          </w:tcPr>
          <w:p w:rsidRPr="00EC4DEB" w:rsidR="00442524" w:rsidP="00423FDC" w:rsidRDefault="00442524" w14:paraId="31D3B752" w14:textId="77777777">
            <w:pPr>
              <w:widowControl w:val="0"/>
              <w:autoSpaceDE w:val="0"/>
              <w:autoSpaceDN w:val="0"/>
              <w:adjustRightInd w:val="0"/>
              <w:spacing w:after="0" w:line="240" w:lineRule="auto"/>
              <w:ind w:left="108" w:right="108"/>
              <w:rPr>
                <w:rFonts w:ascii="Calibri Light" w:hAnsi="Calibri Light" w:cs="Calibri Light"/>
                <w:b w:val="0"/>
                <w:bCs w:val="0"/>
                <w:sz w:val="16"/>
                <w:szCs w:val="16"/>
              </w:rPr>
            </w:pPr>
            <w:r w:rsidRPr="00EC4DEB">
              <w:rPr>
                <w:rFonts w:ascii="Calibri Light" w:hAnsi="Calibri Light" w:cs="Calibri Light"/>
                <w:sz w:val="16"/>
                <w:szCs w:val="16"/>
              </w:rPr>
              <w:t>Comments</w:t>
            </w:r>
          </w:p>
        </w:tc>
      </w:tr>
      <w:tr w:rsidRPr="00EC4DEB" w:rsidR="00423FDC" w:rsidTr="00FF7D70" w14:paraId="1950BB64"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247DDBC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1</w:t>
            </w:r>
          </w:p>
        </w:tc>
        <w:tc>
          <w:tcPr>
            <w:tcW w:w="949" w:type="pct"/>
          </w:tcPr>
          <w:p w:rsidRPr="00EC4DEB" w:rsidR="00442524" w:rsidP="00442524" w:rsidRDefault="005E0CEC" w14:paraId="0B656159" w14:textId="1223FA97">
            <w:pPr>
              <w:widowControl w:val="0"/>
              <w:autoSpaceDE w:val="0"/>
              <w:autoSpaceDN w:val="0"/>
              <w:adjustRightInd w:val="0"/>
              <w:spacing w:after="0" w:line="240" w:lineRule="auto"/>
              <w:ind w:left="108" w:right="108"/>
              <w:rPr>
                <w:rFonts w:ascii="Calibri Light" w:hAnsi="Calibri Light" w:cs="Calibri Light"/>
                <w:color w:val="4F4F4F"/>
                <w:sz w:val="16"/>
                <w:szCs w:val="16"/>
              </w:rPr>
            </w:pPr>
            <w:r>
              <w:rPr>
                <w:rFonts w:ascii="Calibri Light" w:hAnsi="Calibri Light" w:cs="Calibri Light"/>
                <w:color w:val="4F4F4F"/>
                <w:sz w:val="16"/>
                <w:szCs w:val="16"/>
              </w:rPr>
              <w:t>FILE_SET_ID</w:t>
            </w:r>
          </w:p>
        </w:tc>
        <w:tc>
          <w:tcPr>
            <w:tcW w:w="569" w:type="pct"/>
          </w:tcPr>
          <w:p w:rsidRPr="00EC4DEB" w:rsidR="00442524" w:rsidP="00442524" w:rsidRDefault="005E0CEC" w14:paraId="4B545711" w14:textId="485EECA5">
            <w:pPr>
              <w:widowControl w:val="0"/>
              <w:autoSpaceDE w:val="0"/>
              <w:autoSpaceDN w:val="0"/>
              <w:adjustRightInd w:val="0"/>
              <w:spacing w:after="0" w:line="240" w:lineRule="auto"/>
              <w:ind w:left="108" w:right="108"/>
              <w:rPr>
                <w:rFonts w:ascii="Calibri Light" w:hAnsi="Calibri Light" w:cs="Calibri Light"/>
                <w:color w:val="4F4F4F"/>
                <w:sz w:val="16"/>
                <w:szCs w:val="16"/>
              </w:rPr>
            </w:pPr>
            <w:r>
              <w:rPr>
                <w:rFonts w:asciiTheme="minorHAnsi" w:hAnsiTheme="minorHAnsi" w:cstheme="minorHAnsi"/>
                <w:color w:val="4F4F4F"/>
                <w:sz w:val="16"/>
                <w:szCs w:val="16"/>
              </w:rPr>
              <w:t>VARCHAR2(30)</w:t>
            </w:r>
          </w:p>
        </w:tc>
        <w:tc>
          <w:tcPr>
            <w:tcW w:w="293" w:type="pct"/>
          </w:tcPr>
          <w:p w:rsidRPr="00EC4DEB" w:rsidR="00442524" w:rsidP="00442524" w:rsidRDefault="00442524" w14:paraId="7D9D08C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0C67BAA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949" w:type="pct"/>
          </w:tcPr>
          <w:p w:rsidRPr="00EC4DEB" w:rsidR="00442524" w:rsidP="00442524" w:rsidRDefault="005E0CEC" w14:paraId="027151CC" w14:textId="0CBEF3F2">
            <w:pPr>
              <w:widowControl w:val="0"/>
              <w:autoSpaceDE w:val="0"/>
              <w:autoSpaceDN w:val="0"/>
              <w:adjustRightInd w:val="0"/>
              <w:spacing w:after="0" w:line="240" w:lineRule="auto"/>
              <w:ind w:left="108" w:right="108"/>
              <w:rPr>
                <w:rFonts w:ascii="Calibri Light" w:hAnsi="Calibri Light" w:cs="Calibri Light"/>
                <w:color w:val="4F4F4F"/>
                <w:sz w:val="16"/>
                <w:szCs w:val="16"/>
              </w:rPr>
            </w:pPr>
            <w:r>
              <w:rPr>
                <w:rFonts w:ascii="Calibri Light" w:hAnsi="Calibri Light" w:cs="Calibri Light"/>
                <w:color w:val="4F4F4F"/>
                <w:sz w:val="16"/>
                <w:szCs w:val="16"/>
              </w:rPr>
              <w:t>FILE_SET_ID</w:t>
            </w:r>
          </w:p>
        </w:tc>
        <w:tc>
          <w:tcPr>
            <w:tcW w:w="949" w:type="pct"/>
          </w:tcPr>
          <w:p w:rsidRPr="00EC4DEB" w:rsidR="00442524" w:rsidP="00442524" w:rsidRDefault="005E0CEC" w14:paraId="505BB582" w14:textId="0A5EC2EF">
            <w:pPr>
              <w:widowControl w:val="0"/>
              <w:autoSpaceDE w:val="0"/>
              <w:autoSpaceDN w:val="0"/>
              <w:adjustRightInd w:val="0"/>
              <w:spacing w:after="0" w:line="240" w:lineRule="auto"/>
              <w:ind w:left="108" w:right="108"/>
              <w:rPr>
                <w:rFonts w:ascii="Calibri Light" w:hAnsi="Calibri Light" w:cs="Calibri Light"/>
                <w:color w:val="4F4F4F"/>
                <w:sz w:val="16"/>
                <w:szCs w:val="16"/>
              </w:rPr>
            </w:pPr>
            <w:r>
              <w:rPr>
                <w:rFonts w:ascii="Calibri Light" w:hAnsi="Calibri Light" w:cs="Calibri Light"/>
                <w:color w:val="4F4F4F"/>
                <w:sz w:val="16"/>
                <w:szCs w:val="16"/>
              </w:rPr>
              <w:t>FILE_SET_ID</w:t>
            </w:r>
          </w:p>
        </w:tc>
        <w:tc>
          <w:tcPr>
            <w:tcW w:w="912" w:type="pct"/>
          </w:tcPr>
          <w:p w:rsidRPr="00EC4DEB" w:rsidR="00442524" w:rsidP="00442524" w:rsidRDefault="00442524" w14:paraId="694F111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Identifier for every Batch</w:t>
            </w:r>
          </w:p>
        </w:tc>
      </w:tr>
      <w:tr w:rsidRPr="00EC4DEB" w:rsidR="00423FDC" w:rsidTr="00FF7D70" w14:paraId="4676BE5B" w14:textId="77777777">
        <w:tc>
          <w:tcPr>
            <w:tcW w:w="186" w:type="pct"/>
          </w:tcPr>
          <w:p w:rsidRPr="00EC4DEB" w:rsidR="00442524" w:rsidP="00442524" w:rsidRDefault="00442524" w14:paraId="493198B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2</w:t>
            </w:r>
          </w:p>
        </w:tc>
        <w:tc>
          <w:tcPr>
            <w:tcW w:w="949" w:type="pct"/>
          </w:tcPr>
          <w:p w:rsidRPr="00EC4DEB" w:rsidR="00442524" w:rsidP="00442524" w:rsidRDefault="00442524" w14:paraId="0EBD40F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MIGRATION_SET_NAME</w:t>
            </w:r>
          </w:p>
        </w:tc>
        <w:tc>
          <w:tcPr>
            <w:tcW w:w="569" w:type="pct"/>
          </w:tcPr>
          <w:p w:rsidRPr="00EC4DEB" w:rsidR="00442524" w:rsidP="00442524" w:rsidRDefault="00442524" w14:paraId="0D72D17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50)</w:t>
            </w:r>
          </w:p>
        </w:tc>
        <w:tc>
          <w:tcPr>
            <w:tcW w:w="293" w:type="pct"/>
          </w:tcPr>
          <w:p w:rsidRPr="00EC4DEB" w:rsidR="00442524" w:rsidP="00442524" w:rsidRDefault="00442524" w14:paraId="08DAE53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5097B1F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949" w:type="pct"/>
          </w:tcPr>
          <w:p w:rsidRPr="00EC4DEB" w:rsidR="00442524" w:rsidP="00442524" w:rsidRDefault="00442524" w14:paraId="6694164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MIGRATION_SET_NAME</w:t>
            </w:r>
          </w:p>
        </w:tc>
        <w:tc>
          <w:tcPr>
            <w:tcW w:w="949" w:type="pct"/>
          </w:tcPr>
          <w:p w:rsidRPr="00EC4DEB" w:rsidR="00442524" w:rsidP="00442524" w:rsidRDefault="00442524" w14:paraId="5A281DD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MIGRATION_SET_NAME</w:t>
            </w:r>
          </w:p>
        </w:tc>
        <w:tc>
          <w:tcPr>
            <w:tcW w:w="912" w:type="pct"/>
          </w:tcPr>
          <w:p w:rsidRPr="00EC4DEB" w:rsidR="00442524" w:rsidP="00442524" w:rsidRDefault="00442524" w14:paraId="500E0F8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ew name for every extract</w:t>
            </w:r>
          </w:p>
        </w:tc>
      </w:tr>
      <w:tr w:rsidRPr="00EC4DEB" w:rsidR="00423FDC" w:rsidTr="00FF7D70" w14:paraId="5E148BA7"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54717CC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3</w:t>
            </w:r>
          </w:p>
        </w:tc>
        <w:tc>
          <w:tcPr>
            <w:tcW w:w="949" w:type="pct"/>
          </w:tcPr>
          <w:p w:rsidRPr="00EC4DEB" w:rsidR="00442524" w:rsidP="00442524" w:rsidRDefault="00442524" w14:paraId="20CBCDD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MIGRATION_STATUS</w:t>
            </w:r>
          </w:p>
        </w:tc>
        <w:tc>
          <w:tcPr>
            <w:tcW w:w="569" w:type="pct"/>
          </w:tcPr>
          <w:p w:rsidRPr="00EC4DEB" w:rsidR="00442524" w:rsidP="00442524" w:rsidRDefault="00442524" w14:paraId="45A4366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50)</w:t>
            </w:r>
          </w:p>
        </w:tc>
        <w:tc>
          <w:tcPr>
            <w:tcW w:w="293" w:type="pct"/>
          </w:tcPr>
          <w:p w:rsidRPr="00EC4DEB" w:rsidR="00442524" w:rsidP="00442524" w:rsidRDefault="00442524" w14:paraId="47C8C97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7CE5BA3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949" w:type="pct"/>
          </w:tcPr>
          <w:p w:rsidRPr="00EC4DEB" w:rsidR="00442524" w:rsidP="00442524" w:rsidRDefault="00442524" w14:paraId="14259D9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MIGRATION_STATUS</w:t>
            </w:r>
          </w:p>
        </w:tc>
        <w:tc>
          <w:tcPr>
            <w:tcW w:w="949" w:type="pct"/>
          </w:tcPr>
          <w:p w:rsidRPr="00EC4DEB" w:rsidR="00442524" w:rsidP="00442524" w:rsidRDefault="00442524" w14:paraId="021C240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MIGRATION_STATUS</w:t>
            </w:r>
          </w:p>
        </w:tc>
        <w:tc>
          <w:tcPr>
            <w:tcW w:w="912" w:type="pct"/>
          </w:tcPr>
          <w:p w:rsidRPr="00EC4DEB" w:rsidR="00442524" w:rsidP="00442524" w:rsidRDefault="00442524" w14:paraId="0C9F8095" w14:textId="49D3B0B4">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Hard Code</w:t>
            </w:r>
            <w:r w:rsidR="00315C8A">
              <w:rPr>
                <w:rFonts w:ascii="Calibri Light" w:hAnsi="Calibri Light" w:cs="Calibri Light"/>
                <w:color w:val="4F4F4F"/>
                <w:sz w:val="16"/>
                <w:szCs w:val="16"/>
              </w:rPr>
              <w:t xml:space="preserve"> – Extracted </w:t>
            </w:r>
          </w:p>
        </w:tc>
      </w:tr>
      <w:tr w:rsidRPr="00EC4DEB" w:rsidR="00423FDC" w:rsidTr="00FF7D70" w14:paraId="6EB47F0B" w14:textId="77777777">
        <w:tc>
          <w:tcPr>
            <w:tcW w:w="186" w:type="pct"/>
          </w:tcPr>
          <w:p w:rsidRPr="00EC4DEB" w:rsidR="00442524" w:rsidP="00442524" w:rsidRDefault="00442524" w14:paraId="553E66F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4</w:t>
            </w:r>
          </w:p>
        </w:tc>
        <w:tc>
          <w:tcPr>
            <w:tcW w:w="949" w:type="pct"/>
          </w:tcPr>
          <w:p w:rsidRPr="00EC4DEB" w:rsidR="00442524" w:rsidP="00442524" w:rsidRDefault="00442524" w14:paraId="5601E6F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PERSONNUMBER</w:t>
            </w:r>
          </w:p>
        </w:tc>
        <w:tc>
          <w:tcPr>
            <w:tcW w:w="569" w:type="pct"/>
          </w:tcPr>
          <w:p w:rsidRPr="00EC4DEB" w:rsidR="00442524" w:rsidP="00442524" w:rsidRDefault="00442524" w14:paraId="2205FFD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30)</w:t>
            </w:r>
          </w:p>
        </w:tc>
        <w:tc>
          <w:tcPr>
            <w:tcW w:w="293" w:type="pct"/>
          </w:tcPr>
          <w:p w:rsidRPr="00EC4DEB" w:rsidR="00442524" w:rsidP="00442524" w:rsidRDefault="00442524" w14:paraId="5B340BA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76B0FDB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949" w:type="pct"/>
          </w:tcPr>
          <w:p w:rsidRPr="00EC4DEB" w:rsidR="00442524" w:rsidP="00442524" w:rsidRDefault="00442524" w14:paraId="7F02E1D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PERSONNUMBER</w:t>
            </w:r>
          </w:p>
        </w:tc>
        <w:tc>
          <w:tcPr>
            <w:tcW w:w="949" w:type="pct"/>
          </w:tcPr>
          <w:p w:rsidRPr="00EC4DEB" w:rsidR="00442524" w:rsidP="00442524" w:rsidRDefault="00442524" w14:paraId="2CA01A6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PERSONNUMBER</w:t>
            </w:r>
          </w:p>
        </w:tc>
        <w:tc>
          <w:tcPr>
            <w:tcW w:w="912" w:type="pct"/>
          </w:tcPr>
          <w:p w:rsidRPr="00EC4DEB" w:rsidR="00442524" w:rsidP="00442524" w:rsidRDefault="00442524" w14:paraId="1522AF8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6659DBDA"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1D7AC14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5</w:t>
            </w:r>
          </w:p>
        </w:tc>
        <w:tc>
          <w:tcPr>
            <w:tcW w:w="949" w:type="pct"/>
          </w:tcPr>
          <w:p w:rsidRPr="00EC4DEB" w:rsidR="00442524" w:rsidP="00442524" w:rsidRDefault="00442524" w14:paraId="0954C8F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BG_NAME</w:t>
            </w:r>
          </w:p>
        </w:tc>
        <w:tc>
          <w:tcPr>
            <w:tcW w:w="569" w:type="pct"/>
          </w:tcPr>
          <w:p w:rsidRPr="00EC4DEB" w:rsidR="00442524" w:rsidP="00442524" w:rsidRDefault="00442524" w14:paraId="14AF346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240)</w:t>
            </w:r>
          </w:p>
        </w:tc>
        <w:tc>
          <w:tcPr>
            <w:tcW w:w="293" w:type="pct"/>
          </w:tcPr>
          <w:p w:rsidRPr="00EC4DEB" w:rsidR="00442524" w:rsidP="00442524" w:rsidRDefault="00442524" w14:paraId="207935F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6519396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949" w:type="pct"/>
          </w:tcPr>
          <w:p w:rsidRPr="00EC4DEB" w:rsidR="00442524" w:rsidP="00442524" w:rsidRDefault="00442524" w14:paraId="13BCD08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BG_NAME</w:t>
            </w:r>
          </w:p>
        </w:tc>
        <w:tc>
          <w:tcPr>
            <w:tcW w:w="949" w:type="pct"/>
          </w:tcPr>
          <w:p w:rsidRPr="00EC4DEB" w:rsidR="00442524" w:rsidP="00442524" w:rsidRDefault="00442524" w14:paraId="4D97D0C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BG_NAME</w:t>
            </w:r>
          </w:p>
        </w:tc>
        <w:tc>
          <w:tcPr>
            <w:tcW w:w="912" w:type="pct"/>
          </w:tcPr>
          <w:p w:rsidRPr="00EC4DEB" w:rsidR="00442524" w:rsidP="00442524" w:rsidRDefault="00442524" w14:paraId="543091E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Required to find the Legal Employer /Tax Reporting Unit in Fusion</w:t>
            </w:r>
          </w:p>
        </w:tc>
      </w:tr>
      <w:tr w:rsidRPr="00EC4DEB" w:rsidR="00423FDC" w:rsidTr="00FF7D70" w14:paraId="3EAF9D08" w14:textId="77777777">
        <w:tc>
          <w:tcPr>
            <w:tcW w:w="186" w:type="pct"/>
          </w:tcPr>
          <w:p w:rsidRPr="00EC4DEB" w:rsidR="00442524" w:rsidP="00442524" w:rsidRDefault="00442524" w14:paraId="205415F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6</w:t>
            </w:r>
          </w:p>
        </w:tc>
        <w:tc>
          <w:tcPr>
            <w:tcW w:w="949" w:type="pct"/>
          </w:tcPr>
          <w:p w:rsidRPr="00EC4DEB" w:rsidR="00442524" w:rsidP="00442524" w:rsidRDefault="00442524" w14:paraId="54DC2B9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EFFECTIVE_START_DATE</w:t>
            </w:r>
          </w:p>
        </w:tc>
        <w:tc>
          <w:tcPr>
            <w:tcW w:w="569" w:type="pct"/>
          </w:tcPr>
          <w:p w:rsidRPr="00EC4DEB" w:rsidR="00442524" w:rsidP="00442524" w:rsidRDefault="00442524" w14:paraId="1D80AE1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DATE</w:t>
            </w:r>
          </w:p>
        </w:tc>
        <w:tc>
          <w:tcPr>
            <w:tcW w:w="293" w:type="pct"/>
          </w:tcPr>
          <w:p w:rsidRPr="00EC4DEB" w:rsidR="00442524" w:rsidP="00442524" w:rsidRDefault="00442524" w14:paraId="6CA3CD0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62FE28A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949" w:type="pct"/>
          </w:tcPr>
          <w:p w:rsidRPr="00EC4DEB" w:rsidR="00442524" w:rsidP="00442524" w:rsidRDefault="00442524" w14:paraId="4B69E8F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EFFECTIVE_START_DATE</w:t>
            </w:r>
          </w:p>
        </w:tc>
        <w:tc>
          <w:tcPr>
            <w:tcW w:w="949" w:type="pct"/>
          </w:tcPr>
          <w:p w:rsidRPr="00EC4DEB" w:rsidR="00442524" w:rsidP="00442524" w:rsidRDefault="00442524" w14:paraId="391BB10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EFFECTIVE_START_DATE</w:t>
            </w:r>
          </w:p>
        </w:tc>
        <w:tc>
          <w:tcPr>
            <w:tcW w:w="912" w:type="pct"/>
          </w:tcPr>
          <w:p w:rsidRPr="00EC4DEB" w:rsidR="00442524" w:rsidP="00442524" w:rsidRDefault="00442524" w14:paraId="7662930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2B7EA5BC"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722810F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7</w:t>
            </w:r>
          </w:p>
        </w:tc>
        <w:tc>
          <w:tcPr>
            <w:tcW w:w="949" w:type="pct"/>
          </w:tcPr>
          <w:p w:rsidRPr="00EC4DEB" w:rsidR="00442524" w:rsidP="00442524" w:rsidRDefault="00442524" w14:paraId="061F1A5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EFFECTIVE_END_DATE</w:t>
            </w:r>
          </w:p>
        </w:tc>
        <w:tc>
          <w:tcPr>
            <w:tcW w:w="569" w:type="pct"/>
          </w:tcPr>
          <w:p w:rsidRPr="00EC4DEB" w:rsidR="00442524" w:rsidP="00442524" w:rsidRDefault="00442524" w14:paraId="724229F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DATE</w:t>
            </w:r>
          </w:p>
        </w:tc>
        <w:tc>
          <w:tcPr>
            <w:tcW w:w="293" w:type="pct"/>
          </w:tcPr>
          <w:p w:rsidRPr="00EC4DEB" w:rsidR="00442524" w:rsidP="00442524" w:rsidRDefault="00442524" w14:paraId="6F51931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2784E4F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949" w:type="pct"/>
          </w:tcPr>
          <w:p w:rsidRPr="00EC4DEB" w:rsidR="00442524" w:rsidP="00442524" w:rsidRDefault="00442524" w14:paraId="3050010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EFFECTIVE_END_DATE</w:t>
            </w:r>
          </w:p>
        </w:tc>
        <w:tc>
          <w:tcPr>
            <w:tcW w:w="949" w:type="pct"/>
          </w:tcPr>
          <w:p w:rsidRPr="00EC4DEB" w:rsidR="00442524" w:rsidP="00442524" w:rsidRDefault="00442524" w14:paraId="0844B06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EFFECTIVE_END_DATE</w:t>
            </w:r>
          </w:p>
        </w:tc>
        <w:tc>
          <w:tcPr>
            <w:tcW w:w="912" w:type="pct"/>
          </w:tcPr>
          <w:p w:rsidRPr="00EC4DEB" w:rsidR="00442524" w:rsidP="00442524" w:rsidRDefault="00442524" w14:paraId="4E303C1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IF Null – ’31-DEC-4712’</w:t>
            </w:r>
          </w:p>
        </w:tc>
      </w:tr>
      <w:tr w:rsidRPr="00EC4DEB" w:rsidR="00423FDC" w:rsidTr="00FF7D70" w14:paraId="33968303" w14:textId="77777777">
        <w:tc>
          <w:tcPr>
            <w:tcW w:w="186" w:type="pct"/>
          </w:tcPr>
          <w:p w:rsidRPr="00EC4DEB" w:rsidR="00442524" w:rsidP="00442524" w:rsidRDefault="00442524" w14:paraId="34A8F38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8</w:t>
            </w:r>
          </w:p>
        </w:tc>
        <w:tc>
          <w:tcPr>
            <w:tcW w:w="949" w:type="pct"/>
          </w:tcPr>
          <w:p w:rsidRPr="00EC4DEB" w:rsidR="00442524" w:rsidP="00442524" w:rsidRDefault="00442524" w14:paraId="5093D19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LINE_1</w:t>
            </w:r>
          </w:p>
        </w:tc>
        <w:tc>
          <w:tcPr>
            <w:tcW w:w="569" w:type="pct"/>
          </w:tcPr>
          <w:p w:rsidRPr="00EC4DEB" w:rsidR="00442524" w:rsidP="00442524" w:rsidRDefault="00442524" w14:paraId="51DC939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240)</w:t>
            </w:r>
          </w:p>
        </w:tc>
        <w:tc>
          <w:tcPr>
            <w:tcW w:w="293" w:type="pct"/>
          </w:tcPr>
          <w:p w:rsidRPr="00EC4DEB" w:rsidR="00442524" w:rsidP="00442524" w:rsidRDefault="00442524" w14:paraId="16175D8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196CC59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949" w:type="pct"/>
          </w:tcPr>
          <w:p w:rsidRPr="00EC4DEB" w:rsidR="00442524" w:rsidP="00442524" w:rsidRDefault="00442524" w14:paraId="7CE3E8E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LINE_1</w:t>
            </w:r>
          </w:p>
        </w:tc>
        <w:tc>
          <w:tcPr>
            <w:tcW w:w="949" w:type="pct"/>
          </w:tcPr>
          <w:p w:rsidRPr="00EC4DEB" w:rsidR="00442524" w:rsidP="00442524" w:rsidRDefault="00442524" w14:paraId="4E6A934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LINE_1</w:t>
            </w:r>
          </w:p>
        </w:tc>
        <w:tc>
          <w:tcPr>
            <w:tcW w:w="912" w:type="pct"/>
          </w:tcPr>
          <w:p w:rsidRPr="00EC4DEB" w:rsidR="00442524" w:rsidP="00442524" w:rsidRDefault="00442524" w14:paraId="699FD40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54B6B52E"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302CDBD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9</w:t>
            </w:r>
          </w:p>
        </w:tc>
        <w:tc>
          <w:tcPr>
            <w:tcW w:w="949" w:type="pct"/>
          </w:tcPr>
          <w:p w:rsidRPr="00EC4DEB" w:rsidR="00442524" w:rsidP="00442524" w:rsidRDefault="00442524" w14:paraId="43FA811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TOWN_OR_CITY</w:t>
            </w:r>
          </w:p>
        </w:tc>
        <w:tc>
          <w:tcPr>
            <w:tcW w:w="569" w:type="pct"/>
          </w:tcPr>
          <w:p w:rsidRPr="00EC4DEB" w:rsidR="00442524" w:rsidP="00442524" w:rsidRDefault="00442524" w14:paraId="7C378C8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30)</w:t>
            </w:r>
          </w:p>
        </w:tc>
        <w:tc>
          <w:tcPr>
            <w:tcW w:w="293" w:type="pct"/>
          </w:tcPr>
          <w:p w:rsidRPr="00EC4DEB" w:rsidR="00442524" w:rsidP="00442524" w:rsidRDefault="00442524" w14:paraId="7A17C95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7D944A2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949" w:type="pct"/>
          </w:tcPr>
          <w:p w:rsidRPr="00EC4DEB" w:rsidR="00442524" w:rsidP="00442524" w:rsidRDefault="00442524" w14:paraId="3CED868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TOWN_OR_CITY</w:t>
            </w:r>
          </w:p>
        </w:tc>
        <w:tc>
          <w:tcPr>
            <w:tcW w:w="949" w:type="pct"/>
          </w:tcPr>
          <w:p w:rsidRPr="00EC4DEB" w:rsidR="00442524" w:rsidP="00442524" w:rsidRDefault="00442524" w14:paraId="7F4E79C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TOWN_OR_CITY</w:t>
            </w:r>
          </w:p>
        </w:tc>
        <w:tc>
          <w:tcPr>
            <w:tcW w:w="912" w:type="pct"/>
          </w:tcPr>
          <w:p w:rsidRPr="00EC4DEB" w:rsidR="00442524" w:rsidP="00442524" w:rsidRDefault="00442524" w14:paraId="00A1A80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4357BE95" w14:textId="77777777">
        <w:tc>
          <w:tcPr>
            <w:tcW w:w="186" w:type="pct"/>
          </w:tcPr>
          <w:p w:rsidRPr="00EC4DEB" w:rsidR="00442524" w:rsidP="00442524" w:rsidRDefault="00442524" w14:paraId="005193D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10</w:t>
            </w:r>
          </w:p>
        </w:tc>
        <w:tc>
          <w:tcPr>
            <w:tcW w:w="949" w:type="pct"/>
          </w:tcPr>
          <w:p w:rsidRPr="00EC4DEB" w:rsidR="00442524" w:rsidP="00442524" w:rsidRDefault="00442524" w14:paraId="54A21E4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REGION_1</w:t>
            </w:r>
          </w:p>
        </w:tc>
        <w:tc>
          <w:tcPr>
            <w:tcW w:w="569" w:type="pct"/>
          </w:tcPr>
          <w:p w:rsidRPr="00EC4DEB" w:rsidR="00442524" w:rsidP="00442524" w:rsidRDefault="00442524" w14:paraId="6A71B02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20)</w:t>
            </w:r>
          </w:p>
        </w:tc>
        <w:tc>
          <w:tcPr>
            <w:tcW w:w="293" w:type="pct"/>
          </w:tcPr>
          <w:p w:rsidRPr="00EC4DEB" w:rsidR="00442524" w:rsidP="00442524" w:rsidRDefault="00442524" w14:paraId="26801FF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1C56FF0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949" w:type="pct"/>
          </w:tcPr>
          <w:p w:rsidRPr="00EC4DEB" w:rsidR="00442524" w:rsidP="00442524" w:rsidRDefault="00442524" w14:paraId="50818CA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REGION_1</w:t>
            </w:r>
          </w:p>
        </w:tc>
        <w:tc>
          <w:tcPr>
            <w:tcW w:w="949" w:type="pct"/>
          </w:tcPr>
          <w:p w:rsidRPr="00EC4DEB" w:rsidR="00442524" w:rsidP="00442524" w:rsidRDefault="00442524" w14:paraId="14FD9A7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REGION_1</w:t>
            </w:r>
          </w:p>
        </w:tc>
        <w:tc>
          <w:tcPr>
            <w:tcW w:w="912" w:type="pct"/>
          </w:tcPr>
          <w:p w:rsidRPr="00EC4DEB" w:rsidR="00442524" w:rsidP="00442524" w:rsidRDefault="00442524" w14:paraId="601C939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2ED0E22D"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18373E1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11</w:t>
            </w:r>
          </w:p>
        </w:tc>
        <w:tc>
          <w:tcPr>
            <w:tcW w:w="949" w:type="pct"/>
          </w:tcPr>
          <w:p w:rsidRPr="00EC4DEB" w:rsidR="00442524" w:rsidP="00442524" w:rsidRDefault="00442524" w14:paraId="1A55914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COUNTRY</w:t>
            </w:r>
          </w:p>
        </w:tc>
        <w:tc>
          <w:tcPr>
            <w:tcW w:w="569" w:type="pct"/>
          </w:tcPr>
          <w:p w:rsidRPr="00EC4DEB" w:rsidR="00442524" w:rsidP="00442524" w:rsidRDefault="00442524" w14:paraId="5FB449D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60)</w:t>
            </w:r>
          </w:p>
        </w:tc>
        <w:tc>
          <w:tcPr>
            <w:tcW w:w="293" w:type="pct"/>
          </w:tcPr>
          <w:p w:rsidRPr="00EC4DEB" w:rsidR="00442524" w:rsidP="00442524" w:rsidRDefault="00442524" w14:paraId="22814AD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552016F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949" w:type="pct"/>
          </w:tcPr>
          <w:p w:rsidRPr="00EC4DEB" w:rsidR="00442524" w:rsidP="00442524" w:rsidRDefault="00442524" w14:paraId="4B1E79F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COUNTRY</w:t>
            </w:r>
          </w:p>
        </w:tc>
        <w:tc>
          <w:tcPr>
            <w:tcW w:w="949" w:type="pct"/>
          </w:tcPr>
          <w:p w:rsidRPr="00EC4DEB" w:rsidR="00442524" w:rsidP="00442524" w:rsidRDefault="00442524" w14:paraId="6B39F05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COUNTRY</w:t>
            </w:r>
          </w:p>
        </w:tc>
        <w:tc>
          <w:tcPr>
            <w:tcW w:w="912" w:type="pct"/>
          </w:tcPr>
          <w:p w:rsidRPr="00EC4DEB" w:rsidR="00442524" w:rsidP="00442524" w:rsidRDefault="00442524" w14:paraId="28C5295F" w14:textId="68C70F96">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r w:rsidR="00505380">
              <w:rPr>
                <w:rFonts w:ascii="Calibri Light" w:hAnsi="Calibri Light" w:cs="Calibri Light"/>
                <w:color w:val="4F4F4F"/>
                <w:sz w:val="16"/>
                <w:szCs w:val="16"/>
              </w:rPr>
              <w:t xml:space="preserve">Transformation </w:t>
            </w:r>
            <w:r w:rsidR="00812A63">
              <w:rPr>
                <w:rFonts w:ascii="Calibri Light" w:hAnsi="Calibri Light" w:cs="Calibri Light"/>
                <w:color w:val="4F4F4F"/>
                <w:sz w:val="16"/>
                <w:szCs w:val="16"/>
              </w:rPr>
              <w:t>needed</w:t>
            </w:r>
          </w:p>
        </w:tc>
      </w:tr>
      <w:tr w:rsidRPr="00EC4DEB" w:rsidR="00423FDC" w:rsidTr="00FF7D70" w14:paraId="69481FE2" w14:textId="77777777">
        <w:tc>
          <w:tcPr>
            <w:tcW w:w="186" w:type="pct"/>
          </w:tcPr>
          <w:p w:rsidRPr="00EC4DEB" w:rsidR="00442524" w:rsidP="00442524" w:rsidRDefault="00442524" w14:paraId="1E81A8D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12</w:t>
            </w:r>
          </w:p>
        </w:tc>
        <w:tc>
          <w:tcPr>
            <w:tcW w:w="949" w:type="pct"/>
          </w:tcPr>
          <w:p w:rsidRPr="00EC4DEB" w:rsidR="00442524" w:rsidP="00442524" w:rsidRDefault="00442524" w14:paraId="6F365D4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POSTAL_CODE</w:t>
            </w:r>
          </w:p>
        </w:tc>
        <w:tc>
          <w:tcPr>
            <w:tcW w:w="569" w:type="pct"/>
          </w:tcPr>
          <w:p w:rsidRPr="00EC4DEB" w:rsidR="00442524" w:rsidP="00442524" w:rsidRDefault="00442524" w14:paraId="13A5303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30)</w:t>
            </w:r>
          </w:p>
        </w:tc>
        <w:tc>
          <w:tcPr>
            <w:tcW w:w="293" w:type="pct"/>
          </w:tcPr>
          <w:p w:rsidRPr="00EC4DEB" w:rsidR="00442524" w:rsidP="00442524" w:rsidRDefault="00442524" w14:paraId="43380D3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585EEEC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949" w:type="pct"/>
          </w:tcPr>
          <w:p w:rsidRPr="00EC4DEB" w:rsidR="00442524" w:rsidP="00442524" w:rsidRDefault="00442524" w14:paraId="4CFA802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POSTAL_CODE</w:t>
            </w:r>
          </w:p>
        </w:tc>
        <w:tc>
          <w:tcPr>
            <w:tcW w:w="949" w:type="pct"/>
          </w:tcPr>
          <w:p w:rsidRPr="00EC4DEB" w:rsidR="00442524" w:rsidP="00442524" w:rsidRDefault="00442524" w14:paraId="41129BA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POSTAL_CODE</w:t>
            </w:r>
          </w:p>
        </w:tc>
        <w:tc>
          <w:tcPr>
            <w:tcW w:w="912" w:type="pct"/>
          </w:tcPr>
          <w:p w:rsidRPr="00EC4DEB" w:rsidR="00442524" w:rsidP="00442524" w:rsidRDefault="00442524" w14:paraId="01E92BF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7E6AB202"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0EFBFEB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13</w:t>
            </w:r>
          </w:p>
        </w:tc>
        <w:tc>
          <w:tcPr>
            <w:tcW w:w="949" w:type="pct"/>
          </w:tcPr>
          <w:p w:rsidRPr="00EC4DEB" w:rsidR="00442524" w:rsidP="00442524" w:rsidRDefault="00442524" w14:paraId="746691C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PRIMARY_FLAG</w:t>
            </w:r>
          </w:p>
        </w:tc>
        <w:tc>
          <w:tcPr>
            <w:tcW w:w="569" w:type="pct"/>
          </w:tcPr>
          <w:p w:rsidRPr="00EC4DEB" w:rsidR="00442524" w:rsidP="00442524" w:rsidRDefault="00442524" w14:paraId="1DF2A7E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0)</w:t>
            </w:r>
          </w:p>
        </w:tc>
        <w:tc>
          <w:tcPr>
            <w:tcW w:w="293" w:type="pct"/>
          </w:tcPr>
          <w:p w:rsidRPr="00EC4DEB" w:rsidR="00442524" w:rsidP="00442524" w:rsidRDefault="00442524" w14:paraId="0121110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6C9722E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949" w:type="pct"/>
          </w:tcPr>
          <w:p w:rsidRPr="00EC4DEB" w:rsidR="00442524" w:rsidP="00442524" w:rsidRDefault="00442524" w14:paraId="7D226D8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PRIMARY_FLAG</w:t>
            </w:r>
          </w:p>
        </w:tc>
        <w:tc>
          <w:tcPr>
            <w:tcW w:w="949" w:type="pct"/>
          </w:tcPr>
          <w:p w:rsidRPr="00EC4DEB" w:rsidR="00442524" w:rsidP="00442524" w:rsidRDefault="00442524" w14:paraId="2CCFC9C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PRIMARY_FLAG</w:t>
            </w:r>
          </w:p>
        </w:tc>
        <w:tc>
          <w:tcPr>
            <w:tcW w:w="912" w:type="pct"/>
          </w:tcPr>
          <w:p w:rsidRPr="00EC4DEB" w:rsidR="00442524" w:rsidP="00442524" w:rsidRDefault="00442524" w14:paraId="3A7D9284" w14:textId="7288BA2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xml:space="preserve">Hardcode </w:t>
            </w:r>
            <w:r w:rsidR="00315C8A">
              <w:rPr>
                <w:rFonts w:ascii="Calibri Light" w:hAnsi="Calibri Light" w:cs="Calibri Light"/>
                <w:color w:val="4F4F4F"/>
                <w:sz w:val="16"/>
                <w:szCs w:val="16"/>
              </w:rPr>
              <w:t>–</w:t>
            </w:r>
            <w:r w:rsidRPr="00EC4DEB">
              <w:rPr>
                <w:rFonts w:ascii="Calibri Light" w:hAnsi="Calibri Light" w:cs="Calibri Light"/>
                <w:color w:val="4F4F4F"/>
                <w:sz w:val="16"/>
                <w:szCs w:val="16"/>
              </w:rPr>
              <w:t xml:space="preserve"> Y</w:t>
            </w:r>
          </w:p>
        </w:tc>
      </w:tr>
      <w:tr w:rsidRPr="00EC4DEB" w:rsidR="00423FDC" w:rsidTr="00FF7D70" w14:paraId="1680B72F" w14:textId="77777777">
        <w:tc>
          <w:tcPr>
            <w:tcW w:w="186" w:type="pct"/>
          </w:tcPr>
          <w:p w:rsidRPr="00EC4DEB" w:rsidR="00442524" w:rsidP="00442524" w:rsidRDefault="00442524" w14:paraId="5E3BF1A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14</w:t>
            </w:r>
          </w:p>
        </w:tc>
        <w:tc>
          <w:tcPr>
            <w:tcW w:w="949" w:type="pct"/>
          </w:tcPr>
          <w:p w:rsidRPr="00EC4DEB" w:rsidR="00442524" w:rsidP="00442524" w:rsidRDefault="00442524" w14:paraId="3CB3A34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STYLE</w:t>
            </w:r>
          </w:p>
        </w:tc>
        <w:tc>
          <w:tcPr>
            <w:tcW w:w="569" w:type="pct"/>
          </w:tcPr>
          <w:p w:rsidRPr="00EC4DEB" w:rsidR="00442524" w:rsidP="00442524" w:rsidRDefault="00442524" w14:paraId="528B0F4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50)</w:t>
            </w:r>
          </w:p>
        </w:tc>
        <w:tc>
          <w:tcPr>
            <w:tcW w:w="293" w:type="pct"/>
          </w:tcPr>
          <w:p w:rsidRPr="00EC4DEB" w:rsidR="00442524" w:rsidP="00442524" w:rsidRDefault="00442524" w14:paraId="3BD579F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07B4156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949" w:type="pct"/>
          </w:tcPr>
          <w:p w:rsidRPr="00EC4DEB" w:rsidR="00442524" w:rsidP="00442524" w:rsidRDefault="00442524" w14:paraId="22A4E34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STYLE</w:t>
            </w:r>
          </w:p>
        </w:tc>
        <w:tc>
          <w:tcPr>
            <w:tcW w:w="949" w:type="pct"/>
          </w:tcPr>
          <w:p w:rsidRPr="00EC4DEB" w:rsidR="00442524" w:rsidP="00442524" w:rsidRDefault="00442524" w14:paraId="2AAF3D9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STYLE</w:t>
            </w:r>
          </w:p>
        </w:tc>
        <w:tc>
          <w:tcPr>
            <w:tcW w:w="912" w:type="pct"/>
          </w:tcPr>
          <w:p w:rsidRPr="00EC4DEB" w:rsidR="00442524" w:rsidP="00442524" w:rsidRDefault="00442524" w14:paraId="1FDA5878" w14:textId="3B3C9E68">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Hardcode - United King</w:t>
            </w:r>
            <w:r w:rsidR="00505380">
              <w:rPr>
                <w:rFonts w:ascii="Calibri Light" w:hAnsi="Calibri Light" w:cs="Calibri Light"/>
                <w:color w:val="4F4F4F"/>
                <w:sz w:val="16"/>
                <w:szCs w:val="16"/>
              </w:rPr>
              <w:t>d</w:t>
            </w:r>
            <w:r w:rsidRPr="00EC4DEB">
              <w:rPr>
                <w:rFonts w:ascii="Calibri Light" w:hAnsi="Calibri Light" w:cs="Calibri Light"/>
                <w:color w:val="4F4F4F"/>
                <w:sz w:val="16"/>
                <w:szCs w:val="16"/>
              </w:rPr>
              <w:t>om</w:t>
            </w:r>
          </w:p>
        </w:tc>
      </w:tr>
      <w:tr w:rsidRPr="00EC4DEB" w:rsidR="00423FDC" w:rsidTr="00FF7D70" w14:paraId="2C4DA2E2"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6300336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15</w:t>
            </w:r>
          </w:p>
        </w:tc>
        <w:tc>
          <w:tcPr>
            <w:tcW w:w="949" w:type="pct"/>
          </w:tcPr>
          <w:p w:rsidRPr="00EC4DEB" w:rsidR="00442524" w:rsidP="00442524" w:rsidRDefault="00442524" w14:paraId="19C0F28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TYPE</w:t>
            </w:r>
          </w:p>
        </w:tc>
        <w:tc>
          <w:tcPr>
            <w:tcW w:w="569" w:type="pct"/>
          </w:tcPr>
          <w:p w:rsidRPr="00EC4DEB" w:rsidR="00442524" w:rsidP="00442524" w:rsidRDefault="00442524" w14:paraId="1A23EA8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50)</w:t>
            </w:r>
          </w:p>
        </w:tc>
        <w:tc>
          <w:tcPr>
            <w:tcW w:w="293" w:type="pct"/>
          </w:tcPr>
          <w:p w:rsidRPr="00EC4DEB" w:rsidR="00442524" w:rsidP="00442524" w:rsidRDefault="00442524" w14:paraId="6EE9D2B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1B46098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949" w:type="pct"/>
          </w:tcPr>
          <w:p w:rsidRPr="00EC4DEB" w:rsidR="00442524" w:rsidP="00442524" w:rsidRDefault="00442524" w14:paraId="68E95A4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TYPE</w:t>
            </w:r>
          </w:p>
        </w:tc>
        <w:tc>
          <w:tcPr>
            <w:tcW w:w="949" w:type="pct"/>
          </w:tcPr>
          <w:p w:rsidRPr="00EC4DEB" w:rsidR="00442524" w:rsidP="00442524" w:rsidRDefault="00442524" w14:paraId="5B398A3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TYPE</w:t>
            </w:r>
          </w:p>
        </w:tc>
        <w:tc>
          <w:tcPr>
            <w:tcW w:w="912" w:type="pct"/>
          </w:tcPr>
          <w:p w:rsidRPr="00EC4DEB" w:rsidR="00442524" w:rsidP="00442524" w:rsidRDefault="00505380" w14:paraId="49786F2B" w14:textId="1F95DDDD">
            <w:pPr>
              <w:widowControl w:val="0"/>
              <w:autoSpaceDE w:val="0"/>
              <w:autoSpaceDN w:val="0"/>
              <w:adjustRightInd w:val="0"/>
              <w:spacing w:after="0" w:line="240" w:lineRule="auto"/>
              <w:ind w:left="108" w:right="108"/>
              <w:rPr>
                <w:rFonts w:ascii="Calibri Light" w:hAnsi="Calibri Light" w:cs="Calibri Light"/>
                <w:color w:val="4F4F4F"/>
                <w:sz w:val="16"/>
                <w:szCs w:val="16"/>
              </w:rPr>
            </w:pPr>
            <w:r>
              <w:rPr>
                <w:rFonts w:ascii="Calibri Light" w:hAnsi="Calibri Light" w:cs="Calibri Light"/>
                <w:color w:val="4F4F4F"/>
                <w:sz w:val="16"/>
                <w:szCs w:val="16"/>
              </w:rPr>
              <w:t xml:space="preserve">Transformation </w:t>
            </w:r>
            <w:r w:rsidR="00812A63">
              <w:rPr>
                <w:rFonts w:ascii="Calibri Light" w:hAnsi="Calibri Light" w:cs="Calibri Light"/>
                <w:color w:val="4F4F4F"/>
                <w:sz w:val="16"/>
                <w:szCs w:val="16"/>
              </w:rPr>
              <w:t>Required</w:t>
            </w:r>
          </w:p>
        </w:tc>
      </w:tr>
      <w:tr w:rsidRPr="00EC4DEB" w:rsidR="00423FDC" w:rsidTr="00FF7D70" w14:paraId="1754E458" w14:textId="77777777">
        <w:tc>
          <w:tcPr>
            <w:tcW w:w="186" w:type="pct"/>
          </w:tcPr>
          <w:p w:rsidRPr="00EC4DEB" w:rsidR="00442524" w:rsidP="00442524" w:rsidRDefault="00442524" w14:paraId="396E7EE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16</w:t>
            </w:r>
          </w:p>
        </w:tc>
        <w:tc>
          <w:tcPr>
            <w:tcW w:w="949" w:type="pct"/>
          </w:tcPr>
          <w:p w:rsidRPr="00EC4DEB" w:rsidR="00442524" w:rsidP="00442524" w:rsidRDefault="00442524" w14:paraId="5F077D1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COUNTRY_CODE</w:t>
            </w:r>
          </w:p>
        </w:tc>
        <w:tc>
          <w:tcPr>
            <w:tcW w:w="569" w:type="pct"/>
          </w:tcPr>
          <w:p w:rsidRPr="00EC4DEB" w:rsidR="00442524" w:rsidP="00442524" w:rsidRDefault="00442524" w14:paraId="3D55FFD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0)</w:t>
            </w:r>
          </w:p>
        </w:tc>
        <w:tc>
          <w:tcPr>
            <w:tcW w:w="293" w:type="pct"/>
          </w:tcPr>
          <w:p w:rsidRPr="00EC4DEB" w:rsidR="00442524" w:rsidP="00442524" w:rsidRDefault="00442524" w14:paraId="2745C9C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3B5BBBB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949" w:type="pct"/>
          </w:tcPr>
          <w:p w:rsidRPr="00EC4DEB" w:rsidR="00442524" w:rsidP="00442524" w:rsidRDefault="00442524" w14:paraId="493DAAE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COUNTRY_CODE</w:t>
            </w:r>
          </w:p>
        </w:tc>
        <w:tc>
          <w:tcPr>
            <w:tcW w:w="949" w:type="pct"/>
          </w:tcPr>
          <w:p w:rsidRPr="00EC4DEB" w:rsidR="00442524" w:rsidP="00442524" w:rsidRDefault="00442524" w14:paraId="5DD1718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COUNTRY_CODE</w:t>
            </w:r>
          </w:p>
        </w:tc>
        <w:tc>
          <w:tcPr>
            <w:tcW w:w="912" w:type="pct"/>
          </w:tcPr>
          <w:p w:rsidRPr="00EC4DEB" w:rsidR="00442524" w:rsidP="008E29BF" w:rsidRDefault="00442524" w14:paraId="46FDF2B5" w14:textId="6689D42B">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r w:rsidR="005203EE">
              <w:rPr>
                <w:rFonts w:ascii="Calibri Light" w:hAnsi="Calibri Light" w:cs="Calibri Light"/>
                <w:color w:val="4F4F4F"/>
                <w:sz w:val="16"/>
                <w:szCs w:val="16"/>
              </w:rPr>
              <w:t xml:space="preserve">Should be </w:t>
            </w:r>
            <w:r w:rsidRPr="005203EE" w:rsidR="00BF787C">
              <w:rPr>
                <w:rFonts w:ascii="Calibri Light" w:hAnsi="Calibri Light" w:cs="Calibri Light"/>
                <w:color w:val="4F4F4F"/>
                <w:sz w:val="16"/>
                <w:szCs w:val="16"/>
              </w:rPr>
              <w:t xml:space="preserve">2 letter ISO code reference for each country </w:t>
            </w:r>
            <w:r w:rsidRPr="005203EE" w:rsidR="005203EE">
              <w:rPr>
                <w:rFonts w:ascii="Calibri Light" w:hAnsi="Calibri Light" w:cs="Calibri Light"/>
                <w:color w:val="4F4F4F"/>
                <w:sz w:val="16"/>
                <w:szCs w:val="16"/>
              </w:rPr>
              <w:t>e.g., United</w:t>
            </w:r>
            <w:r w:rsidRPr="005203EE" w:rsidR="00BF787C">
              <w:rPr>
                <w:rFonts w:ascii="Calibri Light" w:hAnsi="Calibri Light" w:cs="Calibri Light"/>
                <w:color w:val="4F4F4F"/>
                <w:sz w:val="16"/>
                <w:szCs w:val="16"/>
              </w:rPr>
              <w:t xml:space="preserve"> Kingdom = GB.</w:t>
            </w:r>
          </w:p>
        </w:tc>
      </w:tr>
      <w:tr w:rsidRPr="00EC4DEB" w:rsidR="00423FDC" w:rsidTr="00FF7D70" w14:paraId="38728A2B"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2EC8CE9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17</w:t>
            </w:r>
          </w:p>
        </w:tc>
        <w:tc>
          <w:tcPr>
            <w:tcW w:w="949" w:type="pct"/>
          </w:tcPr>
          <w:p w:rsidRPr="00EC4DEB" w:rsidR="00442524" w:rsidP="00442524" w:rsidRDefault="00442524" w14:paraId="68AA9A1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LINE_2</w:t>
            </w:r>
          </w:p>
        </w:tc>
        <w:tc>
          <w:tcPr>
            <w:tcW w:w="569" w:type="pct"/>
          </w:tcPr>
          <w:p w:rsidRPr="00EC4DEB" w:rsidR="00442524" w:rsidP="00442524" w:rsidRDefault="00442524" w14:paraId="73E78F9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240)</w:t>
            </w:r>
          </w:p>
        </w:tc>
        <w:tc>
          <w:tcPr>
            <w:tcW w:w="293" w:type="pct"/>
          </w:tcPr>
          <w:p w:rsidRPr="00EC4DEB" w:rsidR="00442524" w:rsidP="00442524" w:rsidRDefault="00442524" w14:paraId="157CAF7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6B64E5D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18D3238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LINE_2</w:t>
            </w:r>
          </w:p>
        </w:tc>
        <w:tc>
          <w:tcPr>
            <w:tcW w:w="949" w:type="pct"/>
          </w:tcPr>
          <w:p w:rsidRPr="00EC4DEB" w:rsidR="00442524" w:rsidP="00442524" w:rsidRDefault="00442524" w14:paraId="7705EBF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LINE_2</w:t>
            </w:r>
          </w:p>
        </w:tc>
        <w:tc>
          <w:tcPr>
            <w:tcW w:w="912" w:type="pct"/>
          </w:tcPr>
          <w:p w:rsidRPr="00EC4DEB" w:rsidR="00442524" w:rsidP="00442524" w:rsidRDefault="00442524" w14:paraId="393B713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7B3A4155" w14:textId="77777777">
        <w:tc>
          <w:tcPr>
            <w:tcW w:w="186" w:type="pct"/>
          </w:tcPr>
          <w:p w:rsidRPr="00EC4DEB" w:rsidR="00442524" w:rsidP="00442524" w:rsidRDefault="00442524" w14:paraId="1D2B68E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18</w:t>
            </w:r>
          </w:p>
        </w:tc>
        <w:tc>
          <w:tcPr>
            <w:tcW w:w="949" w:type="pct"/>
          </w:tcPr>
          <w:p w:rsidRPr="00EC4DEB" w:rsidR="00442524" w:rsidP="00442524" w:rsidRDefault="00442524" w14:paraId="2563C16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LINE_3</w:t>
            </w:r>
          </w:p>
        </w:tc>
        <w:tc>
          <w:tcPr>
            <w:tcW w:w="569" w:type="pct"/>
          </w:tcPr>
          <w:p w:rsidRPr="00EC4DEB" w:rsidR="00442524" w:rsidP="00442524" w:rsidRDefault="00442524" w14:paraId="7F00613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240)</w:t>
            </w:r>
          </w:p>
        </w:tc>
        <w:tc>
          <w:tcPr>
            <w:tcW w:w="293" w:type="pct"/>
          </w:tcPr>
          <w:p w:rsidRPr="00EC4DEB" w:rsidR="00442524" w:rsidP="00442524" w:rsidRDefault="00442524" w14:paraId="4C9D728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4F3FD49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5ECBE1D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LINE_3</w:t>
            </w:r>
          </w:p>
        </w:tc>
        <w:tc>
          <w:tcPr>
            <w:tcW w:w="949" w:type="pct"/>
          </w:tcPr>
          <w:p w:rsidRPr="00EC4DEB" w:rsidR="00442524" w:rsidP="00442524" w:rsidRDefault="00442524" w14:paraId="4EA3393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LINE_3</w:t>
            </w:r>
          </w:p>
        </w:tc>
        <w:tc>
          <w:tcPr>
            <w:tcW w:w="912" w:type="pct"/>
          </w:tcPr>
          <w:p w:rsidRPr="00EC4DEB" w:rsidR="00442524" w:rsidP="00442524" w:rsidRDefault="00442524" w14:paraId="66D7ADF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65B3C445"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04E9613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19</w:t>
            </w:r>
          </w:p>
        </w:tc>
        <w:tc>
          <w:tcPr>
            <w:tcW w:w="949" w:type="pct"/>
          </w:tcPr>
          <w:p w:rsidRPr="00EC4DEB" w:rsidR="00442524" w:rsidP="00442524" w:rsidRDefault="00442524" w14:paraId="0842BD2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LINE_4</w:t>
            </w:r>
          </w:p>
        </w:tc>
        <w:tc>
          <w:tcPr>
            <w:tcW w:w="569" w:type="pct"/>
          </w:tcPr>
          <w:p w:rsidRPr="00EC4DEB" w:rsidR="00442524" w:rsidP="00442524" w:rsidRDefault="00442524" w14:paraId="035FD3B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240)</w:t>
            </w:r>
          </w:p>
        </w:tc>
        <w:tc>
          <w:tcPr>
            <w:tcW w:w="293" w:type="pct"/>
          </w:tcPr>
          <w:p w:rsidRPr="00EC4DEB" w:rsidR="00442524" w:rsidP="00442524" w:rsidRDefault="00442524" w14:paraId="0E49FD0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477DD94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4206494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LINE_4</w:t>
            </w:r>
          </w:p>
        </w:tc>
        <w:tc>
          <w:tcPr>
            <w:tcW w:w="949" w:type="pct"/>
          </w:tcPr>
          <w:p w:rsidRPr="00EC4DEB" w:rsidR="00442524" w:rsidP="00442524" w:rsidRDefault="00442524" w14:paraId="0636B8C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LINE_4</w:t>
            </w:r>
          </w:p>
        </w:tc>
        <w:tc>
          <w:tcPr>
            <w:tcW w:w="912" w:type="pct"/>
          </w:tcPr>
          <w:p w:rsidRPr="00EC4DEB" w:rsidR="00442524" w:rsidP="00442524" w:rsidRDefault="00442524" w14:paraId="7C5BB82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43FC0D0B" w14:textId="77777777">
        <w:tc>
          <w:tcPr>
            <w:tcW w:w="186" w:type="pct"/>
          </w:tcPr>
          <w:p w:rsidRPr="00EC4DEB" w:rsidR="00442524" w:rsidP="00442524" w:rsidRDefault="00442524" w14:paraId="3C7D75B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20</w:t>
            </w:r>
          </w:p>
        </w:tc>
        <w:tc>
          <w:tcPr>
            <w:tcW w:w="949" w:type="pct"/>
          </w:tcPr>
          <w:p w:rsidRPr="00EC4DEB" w:rsidR="00442524" w:rsidP="00442524" w:rsidRDefault="00442524" w14:paraId="3418CCF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BUILDING</w:t>
            </w:r>
          </w:p>
        </w:tc>
        <w:tc>
          <w:tcPr>
            <w:tcW w:w="569" w:type="pct"/>
          </w:tcPr>
          <w:p w:rsidRPr="00EC4DEB" w:rsidR="00442524" w:rsidP="00442524" w:rsidRDefault="00442524" w14:paraId="367CB68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240)</w:t>
            </w:r>
          </w:p>
        </w:tc>
        <w:tc>
          <w:tcPr>
            <w:tcW w:w="293" w:type="pct"/>
          </w:tcPr>
          <w:p w:rsidRPr="00EC4DEB" w:rsidR="00442524" w:rsidP="00442524" w:rsidRDefault="00442524" w14:paraId="6973A18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14097AC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4AB74AD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BUILDING</w:t>
            </w:r>
          </w:p>
        </w:tc>
        <w:tc>
          <w:tcPr>
            <w:tcW w:w="949" w:type="pct"/>
          </w:tcPr>
          <w:p w:rsidRPr="00EC4DEB" w:rsidR="00442524" w:rsidP="00442524" w:rsidRDefault="00442524" w14:paraId="74BE857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BUILDING</w:t>
            </w:r>
          </w:p>
        </w:tc>
        <w:tc>
          <w:tcPr>
            <w:tcW w:w="912" w:type="pct"/>
          </w:tcPr>
          <w:p w:rsidRPr="00EC4DEB" w:rsidR="00442524" w:rsidP="00442524" w:rsidRDefault="00442524" w14:paraId="4C145B3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727535BF"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378D447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21</w:t>
            </w:r>
          </w:p>
        </w:tc>
        <w:tc>
          <w:tcPr>
            <w:tcW w:w="949" w:type="pct"/>
          </w:tcPr>
          <w:p w:rsidRPr="00EC4DEB" w:rsidR="00442524" w:rsidP="00442524" w:rsidRDefault="00442524" w14:paraId="4187C75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FLOOR_NUMBER</w:t>
            </w:r>
          </w:p>
        </w:tc>
        <w:tc>
          <w:tcPr>
            <w:tcW w:w="569" w:type="pct"/>
          </w:tcPr>
          <w:p w:rsidRPr="00EC4DEB" w:rsidR="00442524" w:rsidP="00442524" w:rsidRDefault="00442524" w14:paraId="10F847F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40)</w:t>
            </w:r>
          </w:p>
        </w:tc>
        <w:tc>
          <w:tcPr>
            <w:tcW w:w="293" w:type="pct"/>
          </w:tcPr>
          <w:p w:rsidRPr="00EC4DEB" w:rsidR="00442524" w:rsidP="00442524" w:rsidRDefault="00442524" w14:paraId="1FED173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65A0359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4E353D9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FLOOR_NUMBER</w:t>
            </w:r>
          </w:p>
        </w:tc>
        <w:tc>
          <w:tcPr>
            <w:tcW w:w="949" w:type="pct"/>
          </w:tcPr>
          <w:p w:rsidRPr="00EC4DEB" w:rsidR="00442524" w:rsidP="00442524" w:rsidRDefault="00442524" w14:paraId="6B89CD1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FLOOR_NUMBER</w:t>
            </w:r>
          </w:p>
        </w:tc>
        <w:tc>
          <w:tcPr>
            <w:tcW w:w="912" w:type="pct"/>
          </w:tcPr>
          <w:p w:rsidRPr="00EC4DEB" w:rsidR="00442524" w:rsidP="00442524" w:rsidRDefault="00442524" w14:paraId="208D940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630EB4A3" w14:textId="77777777">
        <w:tc>
          <w:tcPr>
            <w:tcW w:w="186" w:type="pct"/>
          </w:tcPr>
          <w:p w:rsidRPr="00EC4DEB" w:rsidR="00442524" w:rsidP="00442524" w:rsidRDefault="00442524" w14:paraId="159BD2B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22</w:t>
            </w:r>
          </w:p>
        </w:tc>
        <w:tc>
          <w:tcPr>
            <w:tcW w:w="949" w:type="pct"/>
          </w:tcPr>
          <w:p w:rsidRPr="00EC4DEB" w:rsidR="00442524" w:rsidP="00442524" w:rsidRDefault="00442524" w14:paraId="15F00A9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REGION_2</w:t>
            </w:r>
          </w:p>
        </w:tc>
        <w:tc>
          <w:tcPr>
            <w:tcW w:w="569" w:type="pct"/>
          </w:tcPr>
          <w:p w:rsidRPr="00EC4DEB" w:rsidR="00442524" w:rsidP="00442524" w:rsidRDefault="00442524" w14:paraId="34D3986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20)</w:t>
            </w:r>
          </w:p>
        </w:tc>
        <w:tc>
          <w:tcPr>
            <w:tcW w:w="293" w:type="pct"/>
          </w:tcPr>
          <w:p w:rsidRPr="00EC4DEB" w:rsidR="00442524" w:rsidP="00442524" w:rsidRDefault="00442524" w14:paraId="348A74D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3EB0681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109719D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REGION_2</w:t>
            </w:r>
          </w:p>
        </w:tc>
        <w:tc>
          <w:tcPr>
            <w:tcW w:w="949" w:type="pct"/>
          </w:tcPr>
          <w:p w:rsidRPr="00EC4DEB" w:rsidR="00442524" w:rsidP="00442524" w:rsidRDefault="00442524" w14:paraId="0FC7503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REGION_2</w:t>
            </w:r>
          </w:p>
        </w:tc>
        <w:tc>
          <w:tcPr>
            <w:tcW w:w="912" w:type="pct"/>
          </w:tcPr>
          <w:p w:rsidRPr="00EC4DEB" w:rsidR="00442524" w:rsidP="00442524" w:rsidRDefault="00442524" w14:paraId="6C5DBC5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0B5826DB"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4634AE0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23</w:t>
            </w:r>
          </w:p>
        </w:tc>
        <w:tc>
          <w:tcPr>
            <w:tcW w:w="949" w:type="pct"/>
          </w:tcPr>
          <w:p w:rsidRPr="00EC4DEB" w:rsidR="00442524" w:rsidP="00442524" w:rsidRDefault="00442524" w14:paraId="6E06049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REGION_3</w:t>
            </w:r>
          </w:p>
        </w:tc>
        <w:tc>
          <w:tcPr>
            <w:tcW w:w="569" w:type="pct"/>
          </w:tcPr>
          <w:p w:rsidRPr="00EC4DEB" w:rsidR="00442524" w:rsidP="00442524" w:rsidRDefault="00442524" w14:paraId="77EABC7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20)</w:t>
            </w:r>
          </w:p>
        </w:tc>
        <w:tc>
          <w:tcPr>
            <w:tcW w:w="293" w:type="pct"/>
          </w:tcPr>
          <w:p w:rsidRPr="00EC4DEB" w:rsidR="00442524" w:rsidP="00442524" w:rsidRDefault="00442524" w14:paraId="034E0B1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640B1DD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198456F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REGION_3</w:t>
            </w:r>
          </w:p>
        </w:tc>
        <w:tc>
          <w:tcPr>
            <w:tcW w:w="949" w:type="pct"/>
          </w:tcPr>
          <w:p w:rsidRPr="00EC4DEB" w:rsidR="00442524" w:rsidP="00442524" w:rsidRDefault="00442524" w14:paraId="0509F3E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REGION_3</w:t>
            </w:r>
          </w:p>
        </w:tc>
        <w:tc>
          <w:tcPr>
            <w:tcW w:w="912" w:type="pct"/>
          </w:tcPr>
          <w:p w:rsidRPr="00EC4DEB" w:rsidR="00442524" w:rsidP="00442524" w:rsidRDefault="00442524" w14:paraId="69DE2C5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73545067" w14:textId="77777777">
        <w:tc>
          <w:tcPr>
            <w:tcW w:w="186" w:type="pct"/>
          </w:tcPr>
          <w:p w:rsidRPr="00EC4DEB" w:rsidR="00442524" w:rsidP="00442524" w:rsidRDefault="00442524" w14:paraId="4FD74ED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24</w:t>
            </w:r>
          </w:p>
        </w:tc>
        <w:tc>
          <w:tcPr>
            <w:tcW w:w="949" w:type="pct"/>
          </w:tcPr>
          <w:p w:rsidRPr="00EC4DEB" w:rsidR="00442524" w:rsidP="00442524" w:rsidRDefault="00442524" w14:paraId="11F8593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LONG_POSTAL_CODE</w:t>
            </w:r>
          </w:p>
        </w:tc>
        <w:tc>
          <w:tcPr>
            <w:tcW w:w="569" w:type="pct"/>
          </w:tcPr>
          <w:p w:rsidRPr="00EC4DEB" w:rsidR="00442524" w:rsidP="00442524" w:rsidRDefault="00442524" w14:paraId="7F823A0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30)</w:t>
            </w:r>
          </w:p>
        </w:tc>
        <w:tc>
          <w:tcPr>
            <w:tcW w:w="293" w:type="pct"/>
          </w:tcPr>
          <w:p w:rsidRPr="00EC4DEB" w:rsidR="00442524" w:rsidP="00442524" w:rsidRDefault="00442524" w14:paraId="41FA576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3BF89B6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4B6DCD9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LONG_POSTAL_CODE</w:t>
            </w:r>
          </w:p>
        </w:tc>
        <w:tc>
          <w:tcPr>
            <w:tcW w:w="949" w:type="pct"/>
          </w:tcPr>
          <w:p w:rsidRPr="00EC4DEB" w:rsidR="00442524" w:rsidP="00442524" w:rsidRDefault="00442524" w14:paraId="4E746B7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LONG_POSTAL_CODE</w:t>
            </w:r>
          </w:p>
        </w:tc>
        <w:tc>
          <w:tcPr>
            <w:tcW w:w="912" w:type="pct"/>
          </w:tcPr>
          <w:p w:rsidRPr="00EC4DEB" w:rsidR="00442524" w:rsidP="00442524" w:rsidRDefault="00442524" w14:paraId="634BF07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2BA68122"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049D7D7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25</w:t>
            </w:r>
          </w:p>
        </w:tc>
        <w:tc>
          <w:tcPr>
            <w:tcW w:w="949" w:type="pct"/>
          </w:tcPr>
          <w:p w:rsidRPr="00EC4DEB" w:rsidR="00442524" w:rsidP="00442524" w:rsidRDefault="00442524" w14:paraId="28E26C5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TIMEZONE_CODE</w:t>
            </w:r>
          </w:p>
        </w:tc>
        <w:tc>
          <w:tcPr>
            <w:tcW w:w="569" w:type="pct"/>
          </w:tcPr>
          <w:p w:rsidRPr="00EC4DEB" w:rsidR="00442524" w:rsidP="00442524" w:rsidRDefault="00442524" w14:paraId="1162E4A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50)</w:t>
            </w:r>
          </w:p>
        </w:tc>
        <w:tc>
          <w:tcPr>
            <w:tcW w:w="293" w:type="pct"/>
          </w:tcPr>
          <w:p w:rsidRPr="00EC4DEB" w:rsidR="00442524" w:rsidP="00442524" w:rsidRDefault="00442524" w14:paraId="19E9AF9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3502B33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43A1F9A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TIMEZONE_CODE</w:t>
            </w:r>
          </w:p>
        </w:tc>
        <w:tc>
          <w:tcPr>
            <w:tcW w:w="949" w:type="pct"/>
          </w:tcPr>
          <w:p w:rsidRPr="00EC4DEB" w:rsidR="00442524" w:rsidP="00442524" w:rsidRDefault="00442524" w14:paraId="37F3701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TIMEZONE_CODE</w:t>
            </w:r>
          </w:p>
        </w:tc>
        <w:tc>
          <w:tcPr>
            <w:tcW w:w="912" w:type="pct"/>
          </w:tcPr>
          <w:p w:rsidRPr="00EC4DEB" w:rsidR="00442524" w:rsidP="00442524" w:rsidRDefault="00442524" w14:paraId="11209FF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774B38C4" w14:textId="77777777">
        <w:tc>
          <w:tcPr>
            <w:tcW w:w="186" w:type="pct"/>
          </w:tcPr>
          <w:p w:rsidRPr="00EC4DEB" w:rsidR="00442524" w:rsidP="00442524" w:rsidRDefault="00442524" w14:paraId="2DB4AF1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26</w:t>
            </w:r>
          </w:p>
        </w:tc>
        <w:tc>
          <w:tcPr>
            <w:tcW w:w="949" w:type="pct"/>
          </w:tcPr>
          <w:p w:rsidRPr="00EC4DEB" w:rsidR="00442524" w:rsidP="00442524" w:rsidRDefault="00442524" w14:paraId="07AF13D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DERIVED_LOCALE</w:t>
            </w:r>
          </w:p>
        </w:tc>
        <w:tc>
          <w:tcPr>
            <w:tcW w:w="569" w:type="pct"/>
          </w:tcPr>
          <w:p w:rsidRPr="00EC4DEB" w:rsidR="00442524" w:rsidP="00442524" w:rsidRDefault="00442524" w14:paraId="62985E2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240)</w:t>
            </w:r>
          </w:p>
        </w:tc>
        <w:tc>
          <w:tcPr>
            <w:tcW w:w="293" w:type="pct"/>
          </w:tcPr>
          <w:p w:rsidRPr="00EC4DEB" w:rsidR="00442524" w:rsidP="00442524" w:rsidRDefault="00442524" w14:paraId="0A6078C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32061AC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2F3DE56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DERIVED_LOCALE</w:t>
            </w:r>
          </w:p>
        </w:tc>
        <w:tc>
          <w:tcPr>
            <w:tcW w:w="949" w:type="pct"/>
          </w:tcPr>
          <w:p w:rsidRPr="00EC4DEB" w:rsidR="00442524" w:rsidP="00442524" w:rsidRDefault="00442524" w14:paraId="7496D1E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DERIVED_LOCALE</w:t>
            </w:r>
          </w:p>
        </w:tc>
        <w:tc>
          <w:tcPr>
            <w:tcW w:w="912" w:type="pct"/>
          </w:tcPr>
          <w:p w:rsidRPr="00EC4DEB" w:rsidR="00442524" w:rsidP="00442524" w:rsidRDefault="00442524" w14:paraId="5900305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6D4EC3F0"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1BCDBC2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27</w:t>
            </w:r>
          </w:p>
        </w:tc>
        <w:tc>
          <w:tcPr>
            <w:tcW w:w="949" w:type="pct"/>
          </w:tcPr>
          <w:p w:rsidRPr="00EC4DEB" w:rsidR="00442524" w:rsidP="00442524" w:rsidRDefault="00442524" w14:paraId="3EB6FA7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GEOMETRY</w:t>
            </w:r>
          </w:p>
        </w:tc>
        <w:tc>
          <w:tcPr>
            <w:tcW w:w="569" w:type="pct"/>
          </w:tcPr>
          <w:p w:rsidRPr="00EC4DEB" w:rsidR="00442524" w:rsidP="00442524" w:rsidRDefault="00442524" w14:paraId="0CB3246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SDO_GEOMETRY</w:t>
            </w:r>
          </w:p>
        </w:tc>
        <w:tc>
          <w:tcPr>
            <w:tcW w:w="293" w:type="pct"/>
          </w:tcPr>
          <w:p w:rsidRPr="00EC4DEB" w:rsidR="00442524" w:rsidP="00442524" w:rsidRDefault="00442524" w14:paraId="4F87A13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213F834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1C9B462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GEOMETRY</w:t>
            </w:r>
          </w:p>
        </w:tc>
        <w:tc>
          <w:tcPr>
            <w:tcW w:w="949" w:type="pct"/>
          </w:tcPr>
          <w:p w:rsidRPr="00EC4DEB" w:rsidR="00442524" w:rsidP="00442524" w:rsidRDefault="00442524" w14:paraId="0BDE40F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GEOMETRY</w:t>
            </w:r>
          </w:p>
        </w:tc>
        <w:tc>
          <w:tcPr>
            <w:tcW w:w="912" w:type="pct"/>
          </w:tcPr>
          <w:p w:rsidRPr="00EC4DEB" w:rsidR="00442524" w:rsidP="00442524" w:rsidRDefault="00442524" w14:paraId="686E5F6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15EB9147" w14:textId="77777777">
        <w:tc>
          <w:tcPr>
            <w:tcW w:w="186" w:type="pct"/>
          </w:tcPr>
          <w:p w:rsidRPr="00EC4DEB" w:rsidR="00442524" w:rsidP="00442524" w:rsidRDefault="00442524" w14:paraId="01BFC00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28</w:t>
            </w:r>
          </w:p>
        </w:tc>
        <w:tc>
          <w:tcPr>
            <w:tcW w:w="949" w:type="pct"/>
          </w:tcPr>
          <w:p w:rsidRPr="00EC4DEB" w:rsidR="00442524" w:rsidP="00442524" w:rsidRDefault="00442524" w14:paraId="3435BCE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TELEPHONE_NUMBER_1</w:t>
            </w:r>
          </w:p>
        </w:tc>
        <w:tc>
          <w:tcPr>
            <w:tcW w:w="569" w:type="pct"/>
          </w:tcPr>
          <w:p w:rsidRPr="00EC4DEB" w:rsidR="00442524" w:rsidP="00442524" w:rsidRDefault="00442524" w14:paraId="0C9CE24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60)</w:t>
            </w:r>
          </w:p>
        </w:tc>
        <w:tc>
          <w:tcPr>
            <w:tcW w:w="293" w:type="pct"/>
          </w:tcPr>
          <w:p w:rsidRPr="00EC4DEB" w:rsidR="00442524" w:rsidP="00442524" w:rsidRDefault="00442524" w14:paraId="79A0BD8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26934BF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7BD71D6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TELEPHONE_NUMBER_1</w:t>
            </w:r>
          </w:p>
        </w:tc>
        <w:tc>
          <w:tcPr>
            <w:tcW w:w="949" w:type="pct"/>
          </w:tcPr>
          <w:p w:rsidRPr="00EC4DEB" w:rsidR="00442524" w:rsidP="00442524" w:rsidRDefault="00442524" w14:paraId="0690A36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TELEPHONE_NUMBER_1</w:t>
            </w:r>
          </w:p>
        </w:tc>
        <w:tc>
          <w:tcPr>
            <w:tcW w:w="912" w:type="pct"/>
          </w:tcPr>
          <w:p w:rsidRPr="00EC4DEB" w:rsidR="00442524" w:rsidP="00442524" w:rsidRDefault="00442524" w14:paraId="75D8B6D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15A71733"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093120B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29</w:t>
            </w:r>
          </w:p>
        </w:tc>
        <w:tc>
          <w:tcPr>
            <w:tcW w:w="949" w:type="pct"/>
          </w:tcPr>
          <w:p w:rsidRPr="00EC4DEB" w:rsidR="00442524" w:rsidP="00442524" w:rsidRDefault="00442524" w14:paraId="3CC1EB9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TELEPHONE_NUMBER_2</w:t>
            </w:r>
          </w:p>
        </w:tc>
        <w:tc>
          <w:tcPr>
            <w:tcW w:w="569" w:type="pct"/>
          </w:tcPr>
          <w:p w:rsidRPr="00EC4DEB" w:rsidR="00442524" w:rsidP="00442524" w:rsidRDefault="00442524" w14:paraId="7678068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60)</w:t>
            </w:r>
          </w:p>
        </w:tc>
        <w:tc>
          <w:tcPr>
            <w:tcW w:w="293" w:type="pct"/>
          </w:tcPr>
          <w:p w:rsidRPr="00EC4DEB" w:rsidR="00442524" w:rsidP="00442524" w:rsidRDefault="00442524" w14:paraId="759E45F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53F03E3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4290E56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TELEPHONE_NUMBER_2</w:t>
            </w:r>
          </w:p>
        </w:tc>
        <w:tc>
          <w:tcPr>
            <w:tcW w:w="949" w:type="pct"/>
          </w:tcPr>
          <w:p w:rsidRPr="00EC4DEB" w:rsidR="00442524" w:rsidP="00442524" w:rsidRDefault="00442524" w14:paraId="4BBD9D8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TELEPHONE_NUMBER_2</w:t>
            </w:r>
          </w:p>
        </w:tc>
        <w:tc>
          <w:tcPr>
            <w:tcW w:w="912" w:type="pct"/>
          </w:tcPr>
          <w:p w:rsidRPr="00EC4DEB" w:rsidR="00442524" w:rsidP="00442524" w:rsidRDefault="00442524" w14:paraId="4451EAB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1C3CE43B" w14:textId="77777777">
        <w:tc>
          <w:tcPr>
            <w:tcW w:w="186" w:type="pct"/>
          </w:tcPr>
          <w:p w:rsidRPr="00EC4DEB" w:rsidR="00442524" w:rsidP="00442524" w:rsidRDefault="00442524" w14:paraId="4631BE6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30</w:t>
            </w:r>
          </w:p>
        </w:tc>
        <w:tc>
          <w:tcPr>
            <w:tcW w:w="949" w:type="pct"/>
          </w:tcPr>
          <w:p w:rsidRPr="00EC4DEB" w:rsidR="00442524" w:rsidP="00442524" w:rsidRDefault="00442524" w14:paraId="7D61EB6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TELEPHONE_NUMBER_3</w:t>
            </w:r>
          </w:p>
        </w:tc>
        <w:tc>
          <w:tcPr>
            <w:tcW w:w="569" w:type="pct"/>
          </w:tcPr>
          <w:p w:rsidRPr="00EC4DEB" w:rsidR="00442524" w:rsidP="00442524" w:rsidRDefault="00442524" w14:paraId="308FB50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60)</w:t>
            </w:r>
          </w:p>
        </w:tc>
        <w:tc>
          <w:tcPr>
            <w:tcW w:w="293" w:type="pct"/>
          </w:tcPr>
          <w:p w:rsidRPr="00EC4DEB" w:rsidR="00442524" w:rsidP="00442524" w:rsidRDefault="00442524" w14:paraId="1421218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560F997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2F7F8C9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TELEPHONE_NUMBER_3</w:t>
            </w:r>
          </w:p>
        </w:tc>
        <w:tc>
          <w:tcPr>
            <w:tcW w:w="949" w:type="pct"/>
          </w:tcPr>
          <w:p w:rsidRPr="00EC4DEB" w:rsidR="00442524" w:rsidP="00442524" w:rsidRDefault="00442524" w14:paraId="4B41BB0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TELEPHONE_NUMBER_3</w:t>
            </w:r>
          </w:p>
        </w:tc>
        <w:tc>
          <w:tcPr>
            <w:tcW w:w="912" w:type="pct"/>
          </w:tcPr>
          <w:p w:rsidRPr="00EC4DEB" w:rsidR="00442524" w:rsidP="00442524" w:rsidRDefault="00442524" w14:paraId="33B0AF2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129B9BE8"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670C7C9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31</w:t>
            </w:r>
          </w:p>
        </w:tc>
        <w:tc>
          <w:tcPr>
            <w:tcW w:w="949" w:type="pct"/>
          </w:tcPr>
          <w:p w:rsidRPr="00EC4DEB" w:rsidR="00442524" w:rsidP="00442524" w:rsidRDefault="00442524" w14:paraId="65142F1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DQ_VALIDATION_LEVEL</w:t>
            </w:r>
          </w:p>
        </w:tc>
        <w:tc>
          <w:tcPr>
            <w:tcW w:w="569" w:type="pct"/>
          </w:tcPr>
          <w:p w:rsidRPr="00EC4DEB" w:rsidR="00442524" w:rsidP="00442524" w:rsidRDefault="00442524" w14:paraId="525FE38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UMBER</w:t>
            </w:r>
          </w:p>
        </w:tc>
        <w:tc>
          <w:tcPr>
            <w:tcW w:w="293" w:type="pct"/>
          </w:tcPr>
          <w:p w:rsidRPr="00EC4DEB" w:rsidR="00442524" w:rsidP="00442524" w:rsidRDefault="00442524" w14:paraId="43A82E7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Y</w:t>
            </w:r>
          </w:p>
        </w:tc>
        <w:tc>
          <w:tcPr>
            <w:tcW w:w="192" w:type="pct"/>
          </w:tcPr>
          <w:p w:rsidRPr="00EC4DEB" w:rsidR="00442524" w:rsidP="00442524" w:rsidRDefault="00442524" w14:paraId="260AB00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03106DA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DQ_VALIDATION_LEVEL</w:t>
            </w:r>
          </w:p>
        </w:tc>
        <w:tc>
          <w:tcPr>
            <w:tcW w:w="949" w:type="pct"/>
          </w:tcPr>
          <w:p w:rsidRPr="00EC4DEB" w:rsidR="00442524" w:rsidP="00442524" w:rsidRDefault="00442524" w14:paraId="284BDA2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DQ_VALIDATION_LEVEL</w:t>
            </w:r>
          </w:p>
        </w:tc>
        <w:tc>
          <w:tcPr>
            <w:tcW w:w="912" w:type="pct"/>
          </w:tcPr>
          <w:p w:rsidRPr="00EC4DEB" w:rsidR="00442524" w:rsidP="00442524" w:rsidRDefault="00442524" w14:paraId="00FD5B1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0246F129" w14:textId="77777777">
        <w:tc>
          <w:tcPr>
            <w:tcW w:w="186" w:type="pct"/>
          </w:tcPr>
          <w:p w:rsidRPr="00EC4DEB" w:rsidR="00442524" w:rsidP="00442524" w:rsidRDefault="00442524" w14:paraId="76B8C90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32</w:t>
            </w:r>
          </w:p>
        </w:tc>
        <w:tc>
          <w:tcPr>
            <w:tcW w:w="949" w:type="pct"/>
          </w:tcPr>
          <w:p w:rsidRPr="00EC4DEB" w:rsidR="00442524" w:rsidP="00442524" w:rsidRDefault="00442524" w14:paraId="2A0419C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METADATA</w:t>
            </w:r>
          </w:p>
        </w:tc>
        <w:tc>
          <w:tcPr>
            <w:tcW w:w="569" w:type="pct"/>
          </w:tcPr>
          <w:p w:rsidRPr="00EC4DEB" w:rsidR="00442524" w:rsidP="00442524" w:rsidRDefault="00442524" w14:paraId="7A5D7A1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0)</w:t>
            </w:r>
          </w:p>
        </w:tc>
        <w:tc>
          <w:tcPr>
            <w:tcW w:w="293" w:type="pct"/>
          </w:tcPr>
          <w:p w:rsidRPr="00EC4DEB" w:rsidR="00442524" w:rsidP="00442524" w:rsidRDefault="00442524" w14:paraId="6F22019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06A52A6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095750D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METADATA</w:t>
            </w:r>
          </w:p>
        </w:tc>
        <w:tc>
          <w:tcPr>
            <w:tcW w:w="949" w:type="pct"/>
          </w:tcPr>
          <w:p w:rsidRPr="00EC4DEB" w:rsidR="00442524" w:rsidP="00442524" w:rsidRDefault="00442524" w14:paraId="75C5D34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METADATA</w:t>
            </w:r>
          </w:p>
        </w:tc>
        <w:tc>
          <w:tcPr>
            <w:tcW w:w="912" w:type="pct"/>
          </w:tcPr>
          <w:p w:rsidRPr="00EC4DEB" w:rsidR="00442524" w:rsidP="00442524" w:rsidRDefault="00442524" w14:paraId="4148007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Hardcode -MERGE</w:t>
            </w:r>
          </w:p>
        </w:tc>
      </w:tr>
      <w:tr w:rsidRPr="00EC4DEB" w:rsidR="00423FDC" w:rsidTr="00FF7D70" w14:paraId="3D036B32"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769E652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33</w:t>
            </w:r>
          </w:p>
        </w:tc>
        <w:tc>
          <w:tcPr>
            <w:tcW w:w="949" w:type="pct"/>
          </w:tcPr>
          <w:p w:rsidRPr="00EC4DEB" w:rsidR="00442524" w:rsidP="00442524" w:rsidRDefault="00442524" w14:paraId="359B1F9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OBJECT_NAME</w:t>
            </w:r>
          </w:p>
        </w:tc>
        <w:tc>
          <w:tcPr>
            <w:tcW w:w="569" w:type="pct"/>
          </w:tcPr>
          <w:p w:rsidRPr="00EC4DEB" w:rsidR="00442524" w:rsidP="00442524" w:rsidRDefault="00442524" w14:paraId="1B1720C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00)</w:t>
            </w:r>
          </w:p>
        </w:tc>
        <w:tc>
          <w:tcPr>
            <w:tcW w:w="293" w:type="pct"/>
          </w:tcPr>
          <w:p w:rsidRPr="00EC4DEB" w:rsidR="00442524" w:rsidP="00442524" w:rsidRDefault="00442524" w14:paraId="6151F62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205CC09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2154F77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OBJECT_NAME</w:t>
            </w:r>
          </w:p>
        </w:tc>
        <w:tc>
          <w:tcPr>
            <w:tcW w:w="949" w:type="pct"/>
          </w:tcPr>
          <w:p w:rsidRPr="00EC4DEB" w:rsidR="00442524" w:rsidP="00442524" w:rsidRDefault="00442524" w14:paraId="53A7245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OBJECT_NAME</w:t>
            </w:r>
          </w:p>
        </w:tc>
        <w:tc>
          <w:tcPr>
            <w:tcW w:w="912" w:type="pct"/>
          </w:tcPr>
          <w:p w:rsidRPr="00EC4DEB" w:rsidR="00442524" w:rsidP="00442524" w:rsidRDefault="00442524" w14:paraId="4E2A04B5" w14:textId="536D3835">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xml:space="preserve">Hardcode- </w:t>
            </w:r>
            <w:r w:rsidR="00465A5C">
              <w:rPr>
                <w:rFonts w:ascii="Calibri Light" w:hAnsi="Calibri Light" w:cs="Calibri Light"/>
                <w:color w:val="4F4F4F"/>
                <w:sz w:val="16"/>
                <w:szCs w:val="16"/>
              </w:rPr>
              <w:t>PersonAddress</w:t>
            </w:r>
          </w:p>
        </w:tc>
      </w:tr>
      <w:tr w:rsidRPr="00EC4DEB" w:rsidR="00423FDC" w:rsidTr="00FF7D70" w14:paraId="45EB88AE" w14:textId="77777777">
        <w:tc>
          <w:tcPr>
            <w:tcW w:w="186" w:type="pct"/>
          </w:tcPr>
          <w:p w:rsidRPr="00EC4DEB" w:rsidR="00442524" w:rsidP="00442524" w:rsidRDefault="00442524" w14:paraId="4734360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34</w:t>
            </w:r>
          </w:p>
        </w:tc>
        <w:tc>
          <w:tcPr>
            <w:tcW w:w="949" w:type="pct"/>
          </w:tcPr>
          <w:p w:rsidRPr="00EC4DEB" w:rsidR="00442524" w:rsidP="00442524" w:rsidRDefault="00442524" w14:paraId="390994B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SOURCESYSTEMID</w:t>
            </w:r>
          </w:p>
        </w:tc>
        <w:tc>
          <w:tcPr>
            <w:tcW w:w="569" w:type="pct"/>
          </w:tcPr>
          <w:p w:rsidRPr="00EC4DEB" w:rsidR="00442524" w:rsidP="00442524" w:rsidRDefault="00442524" w14:paraId="3F9B191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350)</w:t>
            </w:r>
          </w:p>
        </w:tc>
        <w:tc>
          <w:tcPr>
            <w:tcW w:w="293" w:type="pct"/>
          </w:tcPr>
          <w:p w:rsidRPr="00EC4DEB" w:rsidR="00442524" w:rsidP="00442524" w:rsidRDefault="00442524" w14:paraId="3C1E03F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668BADB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1794372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SOURCESYSTEMID</w:t>
            </w:r>
          </w:p>
        </w:tc>
        <w:tc>
          <w:tcPr>
            <w:tcW w:w="949" w:type="pct"/>
          </w:tcPr>
          <w:p w:rsidRPr="00EC4DEB" w:rsidR="00442524" w:rsidP="00442524" w:rsidRDefault="00442524" w14:paraId="2C14755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SOURCESYSTEMID</w:t>
            </w:r>
          </w:p>
        </w:tc>
        <w:tc>
          <w:tcPr>
            <w:tcW w:w="912" w:type="pct"/>
          </w:tcPr>
          <w:p w:rsidRPr="00EC4DEB" w:rsidR="00442524" w:rsidP="00442524" w:rsidRDefault="00442524" w14:paraId="27E6377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utoGenerated</w:t>
            </w:r>
          </w:p>
        </w:tc>
      </w:tr>
      <w:tr w:rsidRPr="00EC4DEB" w:rsidR="00423FDC" w:rsidTr="00FF7D70" w14:paraId="1FB45E31"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77E765F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35</w:t>
            </w:r>
          </w:p>
        </w:tc>
        <w:tc>
          <w:tcPr>
            <w:tcW w:w="949" w:type="pct"/>
          </w:tcPr>
          <w:p w:rsidRPr="00EC4DEB" w:rsidR="00442524" w:rsidP="00442524" w:rsidRDefault="00442524" w14:paraId="0340482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SOURCESYSTEMOWNER</w:t>
            </w:r>
          </w:p>
        </w:tc>
        <w:tc>
          <w:tcPr>
            <w:tcW w:w="569" w:type="pct"/>
          </w:tcPr>
          <w:p w:rsidRPr="00EC4DEB" w:rsidR="00442524" w:rsidP="00442524" w:rsidRDefault="00442524" w14:paraId="541D685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50)</w:t>
            </w:r>
          </w:p>
        </w:tc>
        <w:tc>
          <w:tcPr>
            <w:tcW w:w="293" w:type="pct"/>
          </w:tcPr>
          <w:p w:rsidRPr="00EC4DEB" w:rsidR="00442524" w:rsidP="00442524" w:rsidRDefault="00442524" w14:paraId="0739DAA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518731B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4A8AC73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SOURCESYSTEMOWNER</w:t>
            </w:r>
          </w:p>
        </w:tc>
        <w:tc>
          <w:tcPr>
            <w:tcW w:w="949" w:type="pct"/>
          </w:tcPr>
          <w:p w:rsidRPr="00EC4DEB" w:rsidR="00442524" w:rsidP="00442524" w:rsidRDefault="00442524" w14:paraId="490885D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SOURCESYSTEMOWNER</w:t>
            </w:r>
          </w:p>
        </w:tc>
        <w:tc>
          <w:tcPr>
            <w:tcW w:w="912" w:type="pct"/>
          </w:tcPr>
          <w:p w:rsidRPr="00EC4DEB" w:rsidR="00442524" w:rsidP="00442524" w:rsidRDefault="004E5036" w14:paraId="67040157" w14:textId="201229B0">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EC4DEB" w:rsidR="00423FDC" w:rsidTr="00FF7D70" w14:paraId="47AA7506" w14:textId="77777777">
        <w:tc>
          <w:tcPr>
            <w:tcW w:w="186" w:type="pct"/>
          </w:tcPr>
          <w:p w:rsidRPr="00EC4DEB" w:rsidR="00442524" w:rsidP="00442524" w:rsidRDefault="00442524" w14:paraId="658E53B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36</w:t>
            </w:r>
          </w:p>
        </w:tc>
        <w:tc>
          <w:tcPr>
            <w:tcW w:w="949" w:type="pct"/>
          </w:tcPr>
          <w:p w:rsidRPr="00EC4DEB" w:rsidR="00442524" w:rsidP="00442524" w:rsidRDefault="00442524" w14:paraId="202F86F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BG_ID</w:t>
            </w:r>
          </w:p>
        </w:tc>
        <w:tc>
          <w:tcPr>
            <w:tcW w:w="569" w:type="pct"/>
          </w:tcPr>
          <w:p w:rsidRPr="00EC4DEB" w:rsidR="00442524" w:rsidP="00442524" w:rsidRDefault="00442524" w14:paraId="5A59EE5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UMBER</w:t>
            </w:r>
          </w:p>
        </w:tc>
        <w:tc>
          <w:tcPr>
            <w:tcW w:w="293" w:type="pct"/>
          </w:tcPr>
          <w:p w:rsidRPr="00EC4DEB" w:rsidR="00442524" w:rsidP="00442524" w:rsidRDefault="00442524" w14:paraId="4718C74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1CA1186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6B31F0B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BG_ID</w:t>
            </w:r>
          </w:p>
        </w:tc>
        <w:tc>
          <w:tcPr>
            <w:tcW w:w="949" w:type="pct"/>
          </w:tcPr>
          <w:p w:rsidRPr="00EC4DEB" w:rsidR="00442524" w:rsidP="00442524" w:rsidRDefault="00442524" w14:paraId="75EBCF3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BG_ID</w:t>
            </w:r>
          </w:p>
        </w:tc>
        <w:tc>
          <w:tcPr>
            <w:tcW w:w="912" w:type="pct"/>
          </w:tcPr>
          <w:p w:rsidRPr="00EC4DEB" w:rsidR="00442524" w:rsidP="00442524" w:rsidRDefault="00442524" w14:paraId="7279D9E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326B2070"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715840D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37</w:t>
            </w:r>
          </w:p>
        </w:tc>
        <w:tc>
          <w:tcPr>
            <w:tcW w:w="949" w:type="pct"/>
          </w:tcPr>
          <w:p w:rsidRPr="00EC4DEB" w:rsidR="00442524" w:rsidP="00442524" w:rsidRDefault="00442524" w14:paraId="61BD6EB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ID</w:t>
            </w:r>
          </w:p>
        </w:tc>
        <w:tc>
          <w:tcPr>
            <w:tcW w:w="569" w:type="pct"/>
          </w:tcPr>
          <w:p w:rsidRPr="00EC4DEB" w:rsidR="00442524" w:rsidP="00442524" w:rsidRDefault="00442524" w14:paraId="3B4E770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264)</w:t>
            </w:r>
          </w:p>
        </w:tc>
        <w:tc>
          <w:tcPr>
            <w:tcW w:w="293" w:type="pct"/>
          </w:tcPr>
          <w:p w:rsidRPr="00EC4DEB" w:rsidR="00442524" w:rsidP="00442524" w:rsidRDefault="00442524" w14:paraId="4C38C84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3968B80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01694CD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ID</w:t>
            </w:r>
          </w:p>
        </w:tc>
        <w:tc>
          <w:tcPr>
            <w:tcW w:w="949" w:type="pct"/>
          </w:tcPr>
          <w:p w:rsidRPr="00EC4DEB" w:rsidR="00442524" w:rsidP="00442524" w:rsidRDefault="00442524" w14:paraId="3FB4F16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ESS_ID</w:t>
            </w:r>
          </w:p>
        </w:tc>
        <w:tc>
          <w:tcPr>
            <w:tcW w:w="912" w:type="pct"/>
          </w:tcPr>
          <w:p w:rsidRPr="00EC4DEB" w:rsidR="00442524" w:rsidP="00442524" w:rsidRDefault="00442524" w14:paraId="1B9EB3F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70CFCFD1" w14:textId="77777777">
        <w:tc>
          <w:tcPr>
            <w:tcW w:w="186" w:type="pct"/>
          </w:tcPr>
          <w:p w:rsidRPr="00EC4DEB" w:rsidR="00442524" w:rsidP="00442524" w:rsidRDefault="00442524" w14:paraId="52C83F6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38</w:t>
            </w:r>
          </w:p>
        </w:tc>
        <w:tc>
          <w:tcPr>
            <w:tcW w:w="949" w:type="pct"/>
          </w:tcPr>
          <w:p w:rsidRPr="00EC4DEB" w:rsidR="00442524" w:rsidP="00442524" w:rsidRDefault="00442524" w14:paraId="67344C2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PERSON_ID</w:t>
            </w:r>
          </w:p>
        </w:tc>
        <w:tc>
          <w:tcPr>
            <w:tcW w:w="569" w:type="pct"/>
          </w:tcPr>
          <w:p w:rsidRPr="00EC4DEB" w:rsidR="00442524" w:rsidP="00442524" w:rsidRDefault="00442524" w14:paraId="5C5A147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264)</w:t>
            </w:r>
          </w:p>
        </w:tc>
        <w:tc>
          <w:tcPr>
            <w:tcW w:w="293" w:type="pct"/>
          </w:tcPr>
          <w:p w:rsidRPr="00EC4DEB" w:rsidR="00442524" w:rsidP="00442524" w:rsidRDefault="00442524" w14:paraId="06CFD7B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6E939A6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2F97B5E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PERSON_ID</w:t>
            </w:r>
          </w:p>
        </w:tc>
        <w:tc>
          <w:tcPr>
            <w:tcW w:w="949" w:type="pct"/>
          </w:tcPr>
          <w:p w:rsidRPr="00EC4DEB" w:rsidR="00442524" w:rsidP="00442524" w:rsidRDefault="00442524" w14:paraId="6A2AB0F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PERSON_ID</w:t>
            </w:r>
          </w:p>
        </w:tc>
        <w:tc>
          <w:tcPr>
            <w:tcW w:w="912" w:type="pct"/>
          </w:tcPr>
          <w:p w:rsidRPr="00EC4DEB" w:rsidR="00442524" w:rsidP="00442524" w:rsidRDefault="00442524" w14:paraId="02D2ECB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07BCDDAB"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6F646CA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39</w:t>
            </w:r>
          </w:p>
        </w:tc>
        <w:tc>
          <w:tcPr>
            <w:tcW w:w="949" w:type="pct"/>
          </w:tcPr>
          <w:p w:rsidRPr="00EC4DEB" w:rsidR="00442524" w:rsidP="00442524" w:rsidRDefault="00442524" w14:paraId="7AA8360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_CATEGORY</w:t>
            </w:r>
          </w:p>
        </w:tc>
        <w:tc>
          <w:tcPr>
            <w:tcW w:w="569" w:type="pct"/>
          </w:tcPr>
          <w:p w:rsidRPr="00EC4DEB" w:rsidR="00442524" w:rsidP="00442524" w:rsidRDefault="00442524" w14:paraId="222D86C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30)</w:t>
            </w:r>
          </w:p>
        </w:tc>
        <w:tc>
          <w:tcPr>
            <w:tcW w:w="293" w:type="pct"/>
          </w:tcPr>
          <w:p w:rsidRPr="00EC4DEB" w:rsidR="00442524" w:rsidP="00442524" w:rsidRDefault="00442524" w14:paraId="4798713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3E3BF43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1D13D1E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_CATEGORY</w:t>
            </w:r>
          </w:p>
        </w:tc>
        <w:tc>
          <w:tcPr>
            <w:tcW w:w="949" w:type="pct"/>
          </w:tcPr>
          <w:p w:rsidRPr="00EC4DEB" w:rsidR="00442524" w:rsidP="00442524" w:rsidRDefault="00442524" w14:paraId="1C680CB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_CATEGORY</w:t>
            </w:r>
          </w:p>
        </w:tc>
        <w:tc>
          <w:tcPr>
            <w:tcW w:w="912" w:type="pct"/>
          </w:tcPr>
          <w:p w:rsidRPr="00EC4DEB" w:rsidR="00442524" w:rsidP="00442524" w:rsidRDefault="00442524" w14:paraId="5EBCB01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71ADAD99" w14:textId="77777777">
        <w:tc>
          <w:tcPr>
            <w:tcW w:w="186" w:type="pct"/>
          </w:tcPr>
          <w:p w:rsidRPr="00EC4DEB" w:rsidR="00442524" w:rsidP="00442524" w:rsidRDefault="00442524" w14:paraId="7390A52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40</w:t>
            </w:r>
          </w:p>
        </w:tc>
        <w:tc>
          <w:tcPr>
            <w:tcW w:w="949" w:type="pct"/>
          </w:tcPr>
          <w:p w:rsidRPr="00EC4DEB" w:rsidR="00442524" w:rsidP="00442524" w:rsidRDefault="00442524" w14:paraId="0F1C1C8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1</w:t>
            </w:r>
          </w:p>
        </w:tc>
        <w:tc>
          <w:tcPr>
            <w:tcW w:w="569" w:type="pct"/>
          </w:tcPr>
          <w:p w:rsidRPr="00EC4DEB" w:rsidR="00442524" w:rsidP="00442524" w:rsidRDefault="00442524" w14:paraId="447E9D8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50)</w:t>
            </w:r>
          </w:p>
        </w:tc>
        <w:tc>
          <w:tcPr>
            <w:tcW w:w="293" w:type="pct"/>
          </w:tcPr>
          <w:p w:rsidRPr="00EC4DEB" w:rsidR="00442524" w:rsidP="00442524" w:rsidRDefault="00442524" w14:paraId="486E89B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53A59EA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13C515F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1</w:t>
            </w:r>
          </w:p>
        </w:tc>
        <w:tc>
          <w:tcPr>
            <w:tcW w:w="949" w:type="pct"/>
          </w:tcPr>
          <w:p w:rsidRPr="00EC4DEB" w:rsidR="00442524" w:rsidP="00442524" w:rsidRDefault="00442524" w14:paraId="0AE934C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1</w:t>
            </w:r>
          </w:p>
        </w:tc>
        <w:tc>
          <w:tcPr>
            <w:tcW w:w="912" w:type="pct"/>
          </w:tcPr>
          <w:p w:rsidRPr="00EC4DEB" w:rsidR="00442524" w:rsidP="00442524" w:rsidRDefault="00442524" w14:paraId="2F9B3E3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716A547B"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2EE9B19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41</w:t>
            </w:r>
          </w:p>
        </w:tc>
        <w:tc>
          <w:tcPr>
            <w:tcW w:w="949" w:type="pct"/>
          </w:tcPr>
          <w:p w:rsidRPr="00EC4DEB" w:rsidR="00442524" w:rsidP="00442524" w:rsidRDefault="00442524" w14:paraId="564E634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2</w:t>
            </w:r>
          </w:p>
        </w:tc>
        <w:tc>
          <w:tcPr>
            <w:tcW w:w="569" w:type="pct"/>
          </w:tcPr>
          <w:p w:rsidRPr="00EC4DEB" w:rsidR="00442524" w:rsidP="00442524" w:rsidRDefault="00442524" w14:paraId="1843F6A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30)</w:t>
            </w:r>
          </w:p>
        </w:tc>
        <w:tc>
          <w:tcPr>
            <w:tcW w:w="293" w:type="pct"/>
          </w:tcPr>
          <w:p w:rsidRPr="00EC4DEB" w:rsidR="00442524" w:rsidP="00442524" w:rsidRDefault="00442524" w14:paraId="02597C2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3DFC625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1656A29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2</w:t>
            </w:r>
          </w:p>
        </w:tc>
        <w:tc>
          <w:tcPr>
            <w:tcW w:w="949" w:type="pct"/>
          </w:tcPr>
          <w:p w:rsidRPr="00EC4DEB" w:rsidR="00442524" w:rsidP="00442524" w:rsidRDefault="00442524" w14:paraId="14A76D2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2</w:t>
            </w:r>
          </w:p>
        </w:tc>
        <w:tc>
          <w:tcPr>
            <w:tcW w:w="912" w:type="pct"/>
          </w:tcPr>
          <w:p w:rsidRPr="00EC4DEB" w:rsidR="00442524" w:rsidP="00442524" w:rsidRDefault="00442524" w14:paraId="7613D1F3"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3D99B384" w14:textId="77777777">
        <w:tc>
          <w:tcPr>
            <w:tcW w:w="186" w:type="pct"/>
          </w:tcPr>
          <w:p w:rsidRPr="00EC4DEB" w:rsidR="00442524" w:rsidP="00442524" w:rsidRDefault="00442524" w14:paraId="1737E09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42</w:t>
            </w:r>
          </w:p>
        </w:tc>
        <w:tc>
          <w:tcPr>
            <w:tcW w:w="949" w:type="pct"/>
          </w:tcPr>
          <w:p w:rsidRPr="00EC4DEB" w:rsidR="00442524" w:rsidP="00442524" w:rsidRDefault="00442524" w14:paraId="55B05FC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3</w:t>
            </w:r>
          </w:p>
        </w:tc>
        <w:tc>
          <w:tcPr>
            <w:tcW w:w="569" w:type="pct"/>
          </w:tcPr>
          <w:p w:rsidRPr="00EC4DEB" w:rsidR="00442524" w:rsidP="00442524" w:rsidRDefault="00442524" w14:paraId="6A56CAA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50)</w:t>
            </w:r>
          </w:p>
        </w:tc>
        <w:tc>
          <w:tcPr>
            <w:tcW w:w="293" w:type="pct"/>
          </w:tcPr>
          <w:p w:rsidRPr="00EC4DEB" w:rsidR="00442524" w:rsidP="00442524" w:rsidRDefault="00442524" w14:paraId="1EA94A7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5F99F93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30F9975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3</w:t>
            </w:r>
          </w:p>
        </w:tc>
        <w:tc>
          <w:tcPr>
            <w:tcW w:w="949" w:type="pct"/>
          </w:tcPr>
          <w:p w:rsidRPr="00EC4DEB" w:rsidR="00442524" w:rsidP="00442524" w:rsidRDefault="00442524" w14:paraId="72304DA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3</w:t>
            </w:r>
          </w:p>
        </w:tc>
        <w:tc>
          <w:tcPr>
            <w:tcW w:w="912" w:type="pct"/>
          </w:tcPr>
          <w:p w:rsidRPr="00EC4DEB" w:rsidR="00442524" w:rsidP="00442524" w:rsidRDefault="00442524" w14:paraId="421F15F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4B5518F9"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4C88972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43</w:t>
            </w:r>
          </w:p>
        </w:tc>
        <w:tc>
          <w:tcPr>
            <w:tcW w:w="949" w:type="pct"/>
          </w:tcPr>
          <w:p w:rsidRPr="00EC4DEB" w:rsidR="00442524" w:rsidP="00442524" w:rsidRDefault="00442524" w14:paraId="2F1CC3D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4</w:t>
            </w:r>
          </w:p>
        </w:tc>
        <w:tc>
          <w:tcPr>
            <w:tcW w:w="569" w:type="pct"/>
          </w:tcPr>
          <w:p w:rsidRPr="00EC4DEB" w:rsidR="00442524" w:rsidP="00442524" w:rsidRDefault="00442524" w14:paraId="7D90BEF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50)</w:t>
            </w:r>
          </w:p>
        </w:tc>
        <w:tc>
          <w:tcPr>
            <w:tcW w:w="293" w:type="pct"/>
          </w:tcPr>
          <w:p w:rsidRPr="00EC4DEB" w:rsidR="00442524" w:rsidP="00442524" w:rsidRDefault="00442524" w14:paraId="34FA7FE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090A15C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62F2C1C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4</w:t>
            </w:r>
          </w:p>
        </w:tc>
        <w:tc>
          <w:tcPr>
            <w:tcW w:w="949" w:type="pct"/>
          </w:tcPr>
          <w:p w:rsidRPr="00EC4DEB" w:rsidR="00442524" w:rsidP="00442524" w:rsidRDefault="00442524" w14:paraId="160179A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4</w:t>
            </w:r>
          </w:p>
        </w:tc>
        <w:tc>
          <w:tcPr>
            <w:tcW w:w="912" w:type="pct"/>
          </w:tcPr>
          <w:p w:rsidRPr="00EC4DEB" w:rsidR="00442524" w:rsidP="00442524" w:rsidRDefault="00442524" w14:paraId="51A53E5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4355821E" w14:textId="77777777">
        <w:tc>
          <w:tcPr>
            <w:tcW w:w="186" w:type="pct"/>
          </w:tcPr>
          <w:p w:rsidRPr="00EC4DEB" w:rsidR="00442524" w:rsidP="00442524" w:rsidRDefault="00442524" w14:paraId="1AABD6F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44</w:t>
            </w:r>
          </w:p>
        </w:tc>
        <w:tc>
          <w:tcPr>
            <w:tcW w:w="949" w:type="pct"/>
          </w:tcPr>
          <w:p w:rsidRPr="00EC4DEB" w:rsidR="00442524" w:rsidP="00442524" w:rsidRDefault="00442524" w14:paraId="4D6342C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5</w:t>
            </w:r>
          </w:p>
        </w:tc>
        <w:tc>
          <w:tcPr>
            <w:tcW w:w="569" w:type="pct"/>
          </w:tcPr>
          <w:p w:rsidRPr="00EC4DEB" w:rsidR="00442524" w:rsidP="00442524" w:rsidRDefault="00442524" w14:paraId="7406E10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50)</w:t>
            </w:r>
          </w:p>
        </w:tc>
        <w:tc>
          <w:tcPr>
            <w:tcW w:w="293" w:type="pct"/>
          </w:tcPr>
          <w:p w:rsidRPr="00EC4DEB" w:rsidR="00442524" w:rsidP="00442524" w:rsidRDefault="00442524" w14:paraId="46F4B87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35559A1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3005AE5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5</w:t>
            </w:r>
          </w:p>
        </w:tc>
        <w:tc>
          <w:tcPr>
            <w:tcW w:w="949" w:type="pct"/>
          </w:tcPr>
          <w:p w:rsidRPr="00EC4DEB" w:rsidR="00442524" w:rsidP="00442524" w:rsidRDefault="00442524" w14:paraId="64FEF43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5</w:t>
            </w:r>
          </w:p>
        </w:tc>
        <w:tc>
          <w:tcPr>
            <w:tcW w:w="912" w:type="pct"/>
          </w:tcPr>
          <w:p w:rsidRPr="00EC4DEB" w:rsidR="00442524" w:rsidP="00442524" w:rsidRDefault="00442524" w14:paraId="23EC827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7C2C973C"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426D9AE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45</w:t>
            </w:r>
          </w:p>
        </w:tc>
        <w:tc>
          <w:tcPr>
            <w:tcW w:w="949" w:type="pct"/>
          </w:tcPr>
          <w:p w:rsidRPr="00EC4DEB" w:rsidR="00442524" w:rsidP="00442524" w:rsidRDefault="00442524" w14:paraId="01DC803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6</w:t>
            </w:r>
          </w:p>
        </w:tc>
        <w:tc>
          <w:tcPr>
            <w:tcW w:w="569" w:type="pct"/>
          </w:tcPr>
          <w:p w:rsidRPr="00EC4DEB" w:rsidR="00442524" w:rsidP="00442524" w:rsidRDefault="00442524" w14:paraId="0330625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50)</w:t>
            </w:r>
          </w:p>
        </w:tc>
        <w:tc>
          <w:tcPr>
            <w:tcW w:w="293" w:type="pct"/>
          </w:tcPr>
          <w:p w:rsidRPr="00EC4DEB" w:rsidR="00442524" w:rsidP="00442524" w:rsidRDefault="00442524" w14:paraId="7239E76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326EF03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6502612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6</w:t>
            </w:r>
          </w:p>
        </w:tc>
        <w:tc>
          <w:tcPr>
            <w:tcW w:w="949" w:type="pct"/>
          </w:tcPr>
          <w:p w:rsidRPr="00EC4DEB" w:rsidR="00442524" w:rsidP="00442524" w:rsidRDefault="00442524" w14:paraId="2755A94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6</w:t>
            </w:r>
          </w:p>
        </w:tc>
        <w:tc>
          <w:tcPr>
            <w:tcW w:w="912" w:type="pct"/>
          </w:tcPr>
          <w:p w:rsidRPr="00EC4DEB" w:rsidR="00442524" w:rsidP="00442524" w:rsidRDefault="00442524" w14:paraId="1C4AC9C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3241815B" w14:textId="77777777">
        <w:tc>
          <w:tcPr>
            <w:tcW w:w="186" w:type="pct"/>
          </w:tcPr>
          <w:p w:rsidRPr="00EC4DEB" w:rsidR="00442524" w:rsidP="00442524" w:rsidRDefault="00442524" w14:paraId="55B2C9D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46</w:t>
            </w:r>
          </w:p>
        </w:tc>
        <w:tc>
          <w:tcPr>
            <w:tcW w:w="949" w:type="pct"/>
          </w:tcPr>
          <w:p w:rsidRPr="00EC4DEB" w:rsidR="00442524" w:rsidP="00442524" w:rsidRDefault="00442524" w14:paraId="46F700D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7</w:t>
            </w:r>
          </w:p>
        </w:tc>
        <w:tc>
          <w:tcPr>
            <w:tcW w:w="569" w:type="pct"/>
          </w:tcPr>
          <w:p w:rsidRPr="00EC4DEB" w:rsidR="00442524" w:rsidP="00442524" w:rsidRDefault="00442524" w14:paraId="0CE93FD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50)</w:t>
            </w:r>
          </w:p>
        </w:tc>
        <w:tc>
          <w:tcPr>
            <w:tcW w:w="293" w:type="pct"/>
          </w:tcPr>
          <w:p w:rsidRPr="00EC4DEB" w:rsidR="00442524" w:rsidP="00442524" w:rsidRDefault="00442524" w14:paraId="6B42998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7508D75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6F3AE66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7</w:t>
            </w:r>
          </w:p>
        </w:tc>
        <w:tc>
          <w:tcPr>
            <w:tcW w:w="949" w:type="pct"/>
          </w:tcPr>
          <w:p w:rsidRPr="00EC4DEB" w:rsidR="00442524" w:rsidP="00442524" w:rsidRDefault="00442524" w14:paraId="41A69CC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7</w:t>
            </w:r>
          </w:p>
        </w:tc>
        <w:tc>
          <w:tcPr>
            <w:tcW w:w="912" w:type="pct"/>
          </w:tcPr>
          <w:p w:rsidRPr="00EC4DEB" w:rsidR="00442524" w:rsidP="00442524" w:rsidRDefault="00442524" w14:paraId="2FD8FBD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036ED086"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160C404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47</w:t>
            </w:r>
          </w:p>
        </w:tc>
        <w:tc>
          <w:tcPr>
            <w:tcW w:w="949" w:type="pct"/>
          </w:tcPr>
          <w:p w:rsidRPr="00EC4DEB" w:rsidR="00442524" w:rsidP="00442524" w:rsidRDefault="00442524" w14:paraId="6F0A8A7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8</w:t>
            </w:r>
          </w:p>
        </w:tc>
        <w:tc>
          <w:tcPr>
            <w:tcW w:w="569" w:type="pct"/>
          </w:tcPr>
          <w:p w:rsidRPr="00EC4DEB" w:rsidR="00442524" w:rsidP="00442524" w:rsidRDefault="00442524" w14:paraId="026E79D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50)</w:t>
            </w:r>
          </w:p>
        </w:tc>
        <w:tc>
          <w:tcPr>
            <w:tcW w:w="293" w:type="pct"/>
          </w:tcPr>
          <w:p w:rsidRPr="00EC4DEB" w:rsidR="00442524" w:rsidP="00442524" w:rsidRDefault="00442524" w14:paraId="634587D2"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7D786525"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0ECD35D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8</w:t>
            </w:r>
          </w:p>
        </w:tc>
        <w:tc>
          <w:tcPr>
            <w:tcW w:w="949" w:type="pct"/>
          </w:tcPr>
          <w:p w:rsidRPr="00EC4DEB" w:rsidR="00442524" w:rsidP="00442524" w:rsidRDefault="00442524" w14:paraId="7196C36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8</w:t>
            </w:r>
          </w:p>
        </w:tc>
        <w:tc>
          <w:tcPr>
            <w:tcW w:w="912" w:type="pct"/>
          </w:tcPr>
          <w:p w:rsidRPr="00EC4DEB" w:rsidR="00442524" w:rsidP="00442524" w:rsidRDefault="00442524" w14:paraId="3FD25760"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0602A365" w14:textId="77777777">
        <w:tc>
          <w:tcPr>
            <w:tcW w:w="186" w:type="pct"/>
          </w:tcPr>
          <w:p w:rsidRPr="00EC4DEB" w:rsidR="00442524" w:rsidP="00442524" w:rsidRDefault="00442524" w14:paraId="4D426591"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48</w:t>
            </w:r>
          </w:p>
        </w:tc>
        <w:tc>
          <w:tcPr>
            <w:tcW w:w="949" w:type="pct"/>
          </w:tcPr>
          <w:p w:rsidRPr="00EC4DEB" w:rsidR="00442524" w:rsidP="00442524" w:rsidRDefault="00442524" w14:paraId="073F510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9</w:t>
            </w:r>
          </w:p>
        </w:tc>
        <w:tc>
          <w:tcPr>
            <w:tcW w:w="569" w:type="pct"/>
          </w:tcPr>
          <w:p w:rsidRPr="00EC4DEB" w:rsidR="00442524" w:rsidP="00442524" w:rsidRDefault="00442524" w14:paraId="231556B6"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50)</w:t>
            </w:r>
          </w:p>
        </w:tc>
        <w:tc>
          <w:tcPr>
            <w:tcW w:w="293" w:type="pct"/>
          </w:tcPr>
          <w:p w:rsidRPr="00EC4DEB" w:rsidR="00442524" w:rsidP="00442524" w:rsidRDefault="00442524" w14:paraId="04AC48AE"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606CF66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4F35BA4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9</w:t>
            </w:r>
          </w:p>
        </w:tc>
        <w:tc>
          <w:tcPr>
            <w:tcW w:w="949" w:type="pct"/>
          </w:tcPr>
          <w:p w:rsidRPr="00EC4DEB" w:rsidR="00442524" w:rsidP="00442524" w:rsidRDefault="00442524" w14:paraId="5B387FCC"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9</w:t>
            </w:r>
          </w:p>
        </w:tc>
        <w:tc>
          <w:tcPr>
            <w:tcW w:w="912" w:type="pct"/>
          </w:tcPr>
          <w:p w:rsidRPr="00EC4DEB" w:rsidR="00442524" w:rsidP="00442524" w:rsidRDefault="00442524" w14:paraId="218BA9E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r w:rsidRPr="00EC4DEB" w:rsidR="00423FDC" w:rsidTr="00FF7D70" w14:paraId="4D0EBFB7" w14:textId="77777777">
        <w:trPr>
          <w:cnfStyle w:val="000000100000" w:firstRow="0" w:lastRow="0" w:firstColumn="0" w:lastColumn="0" w:oddVBand="0" w:evenVBand="0" w:oddHBand="1" w:evenHBand="0" w:firstRowFirstColumn="0" w:firstRowLastColumn="0" w:lastRowFirstColumn="0" w:lastRowLastColumn="0"/>
        </w:trPr>
        <w:tc>
          <w:tcPr>
            <w:tcW w:w="186" w:type="pct"/>
          </w:tcPr>
          <w:p w:rsidRPr="00EC4DEB" w:rsidR="00442524" w:rsidP="00442524" w:rsidRDefault="00442524" w14:paraId="2E43194F"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49</w:t>
            </w:r>
          </w:p>
        </w:tc>
        <w:tc>
          <w:tcPr>
            <w:tcW w:w="949" w:type="pct"/>
          </w:tcPr>
          <w:p w:rsidRPr="00EC4DEB" w:rsidR="00442524" w:rsidP="00442524" w:rsidRDefault="00442524" w14:paraId="5F2EA757"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10</w:t>
            </w:r>
          </w:p>
        </w:tc>
        <w:tc>
          <w:tcPr>
            <w:tcW w:w="569" w:type="pct"/>
          </w:tcPr>
          <w:p w:rsidRPr="00EC4DEB" w:rsidR="00442524" w:rsidP="00442524" w:rsidRDefault="00442524" w14:paraId="1BD6A4ED"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VARCHAR2(150)</w:t>
            </w:r>
          </w:p>
        </w:tc>
        <w:tc>
          <w:tcPr>
            <w:tcW w:w="293" w:type="pct"/>
          </w:tcPr>
          <w:p w:rsidRPr="00EC4DEB" w:rsidR="00442524" w:rsidP="00442524" w:rsidRDefault="00442524" w14:paraId="1481D64B"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192" w:type="pct"/>
          </w:tcPr>
          <w:p w:rsidRPr="00EC4DEB" w:rsidR="00442524" w:rsidP="00442524" w:rsidRDefault="00442524" w14:paraId="5406A594"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N</w:t>
            </w:r>
          </w:p>
        </w:tc>
        <w:tc>
          <w:tcPr>
            <w:tcW w:w="949" w:type="pct"/>
          </w:tcPr>
          <w:p w:rsidRPr="00EC4DEB" w:rsidR="00442524" w:rsidP="00442524" w:rsidRDefault="00442524" w14:paraId="1E0B10A9"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10</w:t>
            </w:r>
          </w:p>
        </w:tc>
        <w:tc>
          <w:tcPr>
            <w:tcW w:w="949" w:type="pct"/>
          </w:tcPr>
          <w:p w:rsidRPr="00EC4DEB" w:rsidR="00442524" w:rsidP="00442524" w:rsidRDefault="00442524" w14:paraId="298ADA78"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ADDR_ATTRIBUTE10</w:t>
            </w:r>
          </w:p>
        </w:tc>
        <w:tc>
          <w:tcPr>
            <w:tcW w:w="912" w:type="pct"/>
          </w:tcPr>
          <w:p w:rsidRPr="00EC4DEB" w:rsidR="00442524" w:rsidP="00442524" w:rsidRDefault="00442524" w14:paraId="4EEBF47A" w14:textId="77777777">
            <w:pPr>
              <w:widowControl w:val="0"/>
              <w:autoSpaceDE w:val="0"/>
              <w:autoSpaceDN w:val="0"/>
              <w:adjustRightInd w:val="0"/>
              <w:spacing w:after="0" w:line="240" w:lineRule="auto"/>
              <w:ind w:left="108" w:right="108"/>
              <w:rPr>
                <w:rFonts w:ascii="Calibri Light" w:hAnsi="Calibri Light" w:cs="Calibri Light"/>
                <w:color w:val="4F4F4F"/>
                <w:sz w:val="16"/>
                <w:szCs w:val="16"/>
              </w:rPr>
            </w:pPr>
            <w:r w:rsidRPr="00EC4DEB">
              <w:rPr>
                <w:rFonts w:ascii="Calibri Light" w:hAnsi="Calibri Light" w:cs="Calibri Light"/>
                <w:color w:val="4F4F4F"/>
                <w:sz w:val="16"/>
                <w:szCs w:val="16"/>
              </w:rPr>
              <w:t> </w:t>
            </w:r>
          </w:p>
        </w:tc>
      </w:tr>
    </w:tbl>
    <w:p w:rsidR="001B1596" w:rsidP="009A0873" w:rsidRDefault="009A0873" w14:paraId="3DFBA0FD" w14:textId="08BAC1D1">
      <w:pPr>
        <w:pStyle w:val="Heading3"/>
      </w:pPr>
      <w:bookmarkStart w:name="_Toc79997670" w:id="60"/>
      <w:r>
        <w:t>Mapping</w:t>
      </w:r>
      <w:bookmarkEnd w:id="60"/>
    </w:p>
    <w:p w:rsidR="009A0873" w:rsidP="009A0873" w:rsidRDefault="009A0873" w14:paraId="7FAA28C4" w14:textId="0430D405">
      <w:r>
        <w:t>Address Type</w:t>
      </w:r>
    </w:p>
    <w:tbl>
      <w:tblPr>
        <w:tblStyle w:val="GridTable4-Accent11"/>
        <w:tblpPr w:leftFromText="180" w:rightFromText="180" w:vertAnchor="text" w:horzAnchor="margin" w:tblpY="34"/>
        <w:tblW w:w="0" w:type="auto"/>
        <w:tblLook w:val="04A0" w:firstRow="1" w:lastRow="0" w:firstColumn="1" w:lastColumn="0" w:noHBand="0" w:noVBand="1"/>
      </w:tblPr>
      <w:tblGrid>
        <w:gridCol w:w="2245"/>
        <w:gridCol w:w="2070"/>
      </w:tblGrid>
      <w:tr w:rsidRPr="00EC4DEB" w:rsidR="00177B98" w:rsidTr="00FF7D70" w14:paraId="2686840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Pr="00EC4DEB" w:rsidR="00177B98" w:rsidP="00177B98" w:rsidRDefault="00177B98" w14:paraId="140A0279" w14:textId="77777777">
            <w:pPr>
              <w:widowControl w:val="0"/>
              <w:autoSpaceDE w:val="0"/>
              <w:autoSpaceDN w:val="0"/>
              <w:adjustRightInd w:val="0"/>
              <w:spacing w:after="0" w:line="240" w:lineRule="auto"/>
              <w:ind w:left="108" w:right="108"/>
              <w:rPr>
                <w:rFonts w:ascii="Calibri Light" w:hAnsi="Calibri Light" w:cs="Arial"/>
                <w:b w:val="0"/>
                <w:bCs w:val="0"/>
                <w:sz w:val="16"/>
                <w:szCs w:val="16"/>
              </w:rPr>
            </w:pPr>
            <w:r w:rsidRPr="00EC4DEB">
              <w:rPr>
                <w:rFonts w:ascii="Calibri Light" w:hAnsi="Calibri Light" w:cs="Arial"/>
                <w:sz w:val="16"/>
                <w:szCs w:val="16"/>
              </w:rPr>
              <w:t>Source Column</w:t>
            </w:r>
          </w:p>
        </w:tc>
        <w:tc>
          <w:tcPr>
            <w:tcW w:w="2070" w:type="dxa"/>
          </w:tcPr>
          <w:p w:rsidRPr="00EC4DEB" w:rsidR="00177B98" w:rsidP="00177B98" w:rsidRDefault="00177B98" w14:paraId="5F0D9128"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b w:val="0"/>
                <w:bCs w:val="0"/>
                <w:sz w:val="16"/>
                <w:szCs w:val="16"/>
              </w:rPr>
            </w:pPr>
            <w:r w:rsidRPr="00EC4DEB">
              <w:rPr>
                <w:rFonts w:ascii="Calibri Light" w:hAnsi="Calibri Light" w:cs="Arial"/>
                <w:sz w:val="16"/>
                <w:szCs w:val="16"/>
              </w:rPr>
              <w:t>Target Column</w:t>
            </w:r>
          </w:p>
        </w:tc>
      </w:tr>
      <w:tr w:rsidRPr="00EC4DEB" w:rsidR="00177B98" w:rsidTr="00FF7D70" w14:paraId="54EF6AC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Pr="00EC4DEB" w:rsidR="00177B98" w:rsidP="00177B98" w:rsidRDefault="00177B98" w14:paraId="1183A18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EC4DEB">
              <w:rPr>
                <w:rFonts w:ascii="Calibri Light" w:hAnsi="Calibri Light" w:cs="Arial"/>
                <w:color w:val="4F4F4F"/>
                <w:sz w:val="16"/>
                <w:szCs w:val="16"/>
              </w:rPr>
              <w:t>HOME</w:t>
            </w:r>
          </w:p>
        </w:tc>
        <w:tc>
          <w:tcPr>
            <w:tcW w:w="2070" w:type="dxa"/>
          </w:tcPr>
          <w:p w:rsidRPr="00EC4DEB" w:rsidR="00177B98" w:rsidP="00177B98" w:rsidRDefault="00177B98" w14:paraId="01D7F570"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EC4DEB">
              <w:rPr>
                <w:rFonts w:ascii="Calibri Light" w:hAnsi="Calibri Light" w:cs="Arial"/>
                <w:color w:val="4F4F4F"/>
                <w:sz w:val="16"/>
                <w:szCs w:val="16"/>
              </w:rPr>
              <w:t>H</w:t>
            </w:r>
          </w:p>
        </w:tc>
      </w:tr>
      <w:tr w:rsidRPr="00EC4DEB" w:rsidR="00177B98" w:rsidTr="00FF7D70" w14:paraId="15AB341E" w14:textId="77777777">
        <w:tc>
          <w:tcPr>
            <w:cnfStyle w:val="001000000000" w:firstRow="0" w:lastRow="0" w:firstColumn="1" w:lastColumn="0" w:oddVBand="0" w:evenVBand="0" w:oddHBand="0" w:evenHBand="0" w:firstRowFirstColumn="0" w:firstRowLastColumn="0" w:lastRowFirstColumn="0" w:lastRowLastColumn="0"/>
            <w:tcW w:w="2245" w:type="dxa"/>
          </w:tcPr>
          <w:p w:rsidRPr="00EC4DEB" w:rsidR="00177B98" w:rsidP="00177B98" w:rsidRDefault="00177B98" w14:paraId="7FE1459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EC4DEB">
              <w:rPr>
                <w:rFonts w:ascii="Calibri Light" w:hAnsi="Calibri Light" w:cs="Arial"/>
                <w:color w:val="4F4F4F"/>
                <w:sz w:val="16"/>
                <w:szCs w:val="16"/>
              </w:rPr>
              <w:t>MAIL</w:t>
            </w:r>
          </w:p>
        </w:tc>
        <w:tc>
          <w:tcPr>
            <w:tcW w:w="2070" w:type="dxa"/>
          </w:tcPr>
          <w:p w:rsidRPr="00EC4DEB" w:rsidR="00177B98" w:rsidP="00177B98" w:rsidRDefault="00177B98" w14:paraId="003894A5"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EC4DEB">
              <w:rPr>
                <w:rFonts w:ascii="Calibri Light" w:hAnsi="Calibri Light" w:cs="Arial"/>
                <w:color w:val="4F4F4F"/>
                <w:sz w:val="16"/>
                <w:szCs w:val="16"/>
              </w:rPr>
              <w:t>M</w:t>
            </w:r>
          </w:p>
        </w:tc>
      </w:tr>
    </w:tbl>
    <w:p w:rsidR="009A0873" w:rsidP="009A0873" w:rsidRDefault="009A0873" w14:paraId="60426B01" w14:textId="34CD2E24"/>
    <w:p w:rsidR="004F24A6" w:rsidP="009A0873" w:rsidRDefault="004F24A6" w14:paraId="3E6FE927" w14:textId="66506158"/>
    <w:p w:rsidR="004F24A6" w:rsidP="009A0873" w:rsidRDefault="004F24A6" w14:paraId="34B3678D" w14:textId="61986C5B"/>
    <w:p w:rsidR="004F24A6" w:rsidP="00157CB1" w:rsidRDefault="004F24A6" w14:paraId="2F81BA9F" w14:textId="027B931E">
      <w:pPr>
        <w:pStyle w:val="Heading2"/>
      </w:pPr>
      <w:bookmarkStart w:name="_Toc79997671" w:id="61"/>
      <w:r>
        <w:t>Person National Identifier</w:t>
      </w:r>
      <w:bookmarkEnd w:id="61"/>
    </w:p>
    <w:p w:rsidRPr="00F82124" w:rsidR="00F82124" w:rsidP="00F82124" w:rsidRDefault="00F82124" w14:paraId="1EC3FEF6" w14:textId="77777777">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Data File Name: XXMX_HCM_PER_NID.dat</w:t>
      </w:r>
    </w:p>
    <w:p w:rsidRPr="00F82124" w:rsidR="00F82124" w:rsidP="00F82124" w:rsidRDefault="00F82124" w14:paraId="6018F304" w14:textId="77777777">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Staging table:  XXMX_PER_NID_F_STG</w:t>
      </w:r>
    </w:p>
    <w:p w:rsidRPr="00F82124" w:rsidR="00F82124" w:rsidP="00F82124" w:rsidRDefault="00F82124" w14:paraId="382FBD84" w14:textId="77777777">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Transform Table: XXMX_PER_NID_F_XFM </w:t>
      </w:r>
    </w:p>
    <w:p w:rsidRPr="00F82124" w:rsidR="00F82124" w:rsidP="00F82124" w:rsidRDefault="00F82124" w14:paraId="1A863B5C" w14:textId="77777777">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F82124" w:rsidR="00F82124" w:rsidP="00F82124" w:rsidRDefault="00F82124" w14:paraId="2A9FFA10" w14:textId="77777777">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Fusion Business Object: Worker</w:t>
      </w:r>
    </w:p>
    <w:tbl>
      <w:tblPr>
        <w:tblStyle w:val="GridTable4-Accent11"/>
        <w:tblW w:w="5000" w:type="pct"/>
        <w:tblLook w:val="0420" w:firstRow="1" w:lastRow="0" w:firstColumn="0" w:lastColumn="0" w:noHBand="0" w:noVBand="1"/>
      </w:tblPr>
      <w:tblGrid>
        <w:gridCol w:w="667"/>
        <w:gridCol w:w="2748"/>
        <w:gridCol w:w="1476"/>
        <w:gridCol w:w="904"/>
        <w:gridCol w:w="754"/>
        <w:gridCol w:w="2642"/>
        <w:gridCol w:w="2748"/>
        <w:gridCol w:w="2009"/>
      </w:tblGrid>
      <w:tr w:rsidRPr="00EC4DEB" w:rsidR="001D1E7C" w:rsidTr="00962018" w14:paraId="6024E455" w14:textId="77777777">
        <w:trPr>
          <w:cnfStyle w:val="100000000000" w:firstRow="1" w:lastRow="0" w:firstColumn="0" w:lastColumn="0" w:oddVBand="0" w:evenVBand="0" w:oddHBand="0" w:evenHBand="0" w:firstRowFirstColumn="0" w:firstRowLastColumn="0" w:lastRowFirstColumn="0" w:lastRowLastColumn="0"/>
          <w:tblHeader/>
        </w:trPr>
        <w:tc>
          <w:tcPr>
            <w:tcW w:w="182" w:type="pct"/>
          </w:tcPr>
          <w:p w:rsidRPr="00EC4DEB" w:rsidR="001D1E7C" w:rsidP="00120AB4" w:rsidRDefault="001D1E7C" w14:paraId="2CC69C3A"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l Seq</w:t>
            </w:r>
          </w:p>
        </w:tc>
        <w:tc>
          <w:tcPr>
            <w:tcW w:w="1044" w:type="pct"/>
          </w:tcPr>
          <w:p w:rsidRPr="00EC4DEB" w:rsidR="001D1E7C" w:rsidP="00120AB4" w:rsidRDefault="001D1E7C" w14:paraId="5A643602"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Field Name</w:t>
            </w:r>
          </w:p>
        </w:tc>
        <w:tc>
          <w:tcPr>
            <w:tcW w:w="550" w:type="pct"/>
          </w:tcPr>
          <w:p w:rsidRPr="00EC4DEB" w:rsidR="001D1E7C" w:rsidP="00120AB4" w:rsidRDefault="001D1E7C" w14:paraId="5178DBDE"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Datatype</w:t>
            </w:r>
          </w:p>
        </w:tc>
        <w:tc>
          <w:tcPr>
            <w:tcW w:w="290" w:type="pct"/>
          </w:tcPr>
          <w:p w:rsidRPr="00EC4DEB" w:rsidR="001D1E7C" w:rsidP="00120AB4" w:rsidRDefault="001D1E7C" w14:paraId="2497B821"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Include in Loader</w:t>
            </w:r>
          </w:p>
        </w:tc>
        <w:tc>
          <w:tcPr>
            <w:tcW w:w="222" w:type="pct"/>
          </w:tcPr>
          <w:p w:rsidRPr="00EC4DEB" w:rsidR="001D1E7C" w:rsidP="00120AB4" w:rsidRDefault="001D1E7C" w14:paraId="6B7F93B7"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Req?</w:t>
            </w:r>
          </w:p>
        </w:tc>
        <w:tc>
          <w:tcPr>
            <w:tcW w:w="1044" w:type="pct"/>
          </w:tcPr>
          <w:p w:rsidRPr="00EC4DEB" w:rsidR="001D1E7C" w:rsidP="00120AB4" w:rsidRDefault="001D1E7C" w14:paraId="1852C97F"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Staging Table Column</w:t>
            </w:r>
          </w:p>
        </w:tc>
        <w:tc>
          <w:tcPr>
            <w:tcW w:w="1044" w:type="pct"/>
          </w:tcPr>
          <w:p w:rsidRPr="00EC4DEB" w:rsidR="001D1E7C" w:rsidP="00120AB4" w:rsidRDefault="001D1E7C" w14:paraId="3B08C3E9"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Transform Table Column</w:t>
            </w:r>
          </w:p>
        </w:tc>
        <w:tc>
          <w:tcPr>
            <w:tcW w:w="624" w:type="pct"/>
          </w:tcPr>
          <w:p w:rsidRPr="00EC4DEB" w:rsidR="001D1E7C" w:rsidP="00120AB4" w:rsidRDefault="001D1E7C" w14:paraId="5A509304"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mments</w:t>
            </w:r>
          </w:p>
        </w:tc>
      </w:tr>
      <w:tr w:rsidRPr="00EC4DEB" w:rsidR="001D1E7C" w:rsidTr="00FF7D70" w14:paraId="65E1B747" w14:textId="77777777">
        <w:trPr>
          <w:cnfStyle w:val="000000100000" w:firstRow="0" w:lastRow="0" w:firstColumn="0" w:lastColumn="0" w:oddVBand="0" w:evenVBand="0" w:oddHBand="1" w:evenHBand="0" w:firstRowFirstColumn="0" w:firstRowLastColumn="0" w:lastRowFirstColumn="0" w:lastRowLastColumn="0"/>
        </w:trPr>
        <w:tc>
          <w:tcPr>
            <w:tcW w:w="182" w:type="pct"/>
          </w:tcPr>
          <w:p w:rsidRPr="00EC4DEB" w:rsidR="001D1E7C" w:rsidP="00120AB4" w:rsidRDefault="001D1E7C" w14:paraId="02586F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p>
        </w:tc>
        <w:tc>
          <w:tcPr>
            <w:tcW w:w="1044" w:type="pct"/>
          </w:tcPr>
          <w:p w:rsidRPr="00EC4DEB" w:rsidR="001D1E7C" w:rsidP="00120AB4" w:rsidRDefault="005E0CEC" w14:paraId="15BDBE1D" w14:textId="05D6EE5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50" w:type="pct"/>
          </w:tcPr>
          <w:p w:rsidRPr="00EC4DEB" w:rsidR="001D1E7C" w:rsidP="00120AB4" w:rsidRDefault="005E0CEC" w14:paraId="2B33123D" w14:textId="0715D57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90" w:type="pct"/>
          </w:tcPr>
          <w:p w:rsidRPr="00EC4DEB" w:rsidR="001D1E7C" w:rsidP="00120AB4" w:rsidRDefault="001D1E7C" w14:paraId="614F85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2" w:type="pct"/>
          </w:tcPr>
          <w:p w:rsidRPr="00EC4DEB" w:rsidR="001D1E7C" w:rsidP="00120AB4" w:rsidRDefault="001D1E7C" w14:paraId="42BC9E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044" w:type="pct"/>
          </w:tcPr>
          <w:p w:rsidRPr="00EC4DEB" w:rsidR="001D1E7C" w:rsidP="00120AB4" w:rsidRDefault="005E0CEC" w14:paraId="590DDAB3" w14:textId="0126A73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044" w:type="pct"/>
          </w:tcPr>
          <w:p w:rsidRPr="00EC4DEB" w:rsidR="001D1E7C" w:rsidP="00120AB4" w:rsidRDefault="005E0CEC" w14:paraId="038BEC82" w14:textId="3780517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624" w:type="pct"/>
          </w:tcPr>
          <w:p w:rsidRPr="00EC4DEB" w:rsidR="001D1E7C" w:rsidP="00120AB4" w:rsidRDefault="001D1E7C" w14:paraId="29FCE4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dentifier for every Batch</w:t>
            </w:r>
          </w:p>
        </w:tc>
      </w:tr>
      <w:tr w:rsidRPr="00EC4DEB" w:rsidR="001D1E7C" w:rsidTr="00FF7D70" w14:paraId="162FF32F" w14:textId="77777777">
        <w:tc>
          <w:tcPr>
            <w:tcW w:w="182" w:type="pct"/>
          </w:tcPr>
          <w:p w:rsidRPr="00EC4DEB" w:rsidR="001D1E7C" w:rsidP="00120AB4" w:rsidRDefault="001D1E7C" w14:paraId="1F410A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w:t>
            </w:r>
          </w:p>
        </w:tc>
        <w:tc>
          <w:tcPr>
            <w:tcW w:w="1044" w:type="pct"/>
          </w:tcPr>
          <w:p w:rsidRPr="00EC4DEB" w:rsidR="001D1E7C" w:rsidP="00120AB4" w:rsidRDefault="001D1E7C" w14:paraId="1D49B1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550" w:type="pct"/>
          </w:tcPr>
          <w:p w:rsidRPr="00EC4DEB" w:rsidR="001D1E7C" w:rsidP="00120AB4" w:rsidRDefault="001D1E7C" w14:paraId="2F1BE1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0" w:type="pct"/>
          </w:tcPr>
          <w:p w:rsidRPr="00EC4DEB" w:rsidR="001D1E7C" w:rsidP="00120AB4" w:rsidRDefault="001D1E7C" w14:paraId="5BA6C8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2" w:type="pct"/>
          </w:tcPr>
          <w:p w:rsidRPr="00EC4DEB" w:rsidR="001D1E7C" w:rsidP="00120AB4" w:rsidRDefault="001D1E7C" w14:paraId="2854E7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044" w:type="pct"/>
          </w:tcPr>
          <w:p w:rsidRPr="00EC4DEB" w:rsidR="001D1E7C" w:rsidP="00120AB4" w:rsidRDefault="001D1E7C" w14:paraId="5C469D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1044" w:type="pct"/>
          </w:tcPr>
          <w:p w:rsidRPr="00EC4DEB" w:rsidR="001D1E7C" w:rsidP="00120AB4" w:rsidRDefault="001D1E7C" w14:paraId="1C0B55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624" w:type="pct"/>
          </w:tcPr>
          <w:p w:rsidRPr="00EC4DEB" w:rsidR="001D1E7C" w:rsidP="00120AB4" w:rsidRDefault="001D1E7C" w14:paraId="79DFB5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ew name for every extract</w:t>
            </w:r>
          </w:p>
        </w:tc>
      </w:tr>
      <w:tr w:rsidRPr="00EC4DEB" w:rsidR="001D1E7C" w:rsidTr="00FF7D70" w14:paraId="0D305AAC" w14:textId="77777777">
        <w:trPr>
          <w:cnfStyle w:val="000000100000" w:firstRow="0" w:lastRow="0" w:firstColumn="0" w:lastColumn="0" w:oddVBand="0" w:evenVBand="0" w:oddHBand="1" w:evenHBand="0" w:firstRowFirstColumn="0" w:firstRowLastColumn="0" w:lastRowFirstColumn="0" w:lastRowLastColumn="0"/>
        </w:trPr>
        <w:tc>
          <w:tcPr>
            <w:tcW w:w="182" w:type="pct"/>
          </w:tcPr>
          <w:p w:rsidRPr="00EC4DEB" w:rsidR="001D1E7C" w:rsidP="00120AB4" w:rsidRDefault="001D1E7C" w14:paraId="489103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w:t>
            </w:r>
          </w:p>
        </w:tc>
        <w:tc>
          <w:tcPr>
            <w:tcW w:w="1044" w:type="pct"/>
          </w:tcPr>
          <w:p w:rsidRPr="00EC4DEB" w:rsidR="001D1E7C" w:rsidP="00120AB4" w:rsidRDefault="001D1E7C" w14:paraId="7E3E47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550" w:type="pct"/>
          </w:tcPr>
          <w:p w:rsidRPr="00EC4DEB" w:rsidR="001D1E7C" w:rsidP="00120AB4" w:rsidRDefault="001D1E7C" w14:paraId="364A6C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90" w:type="pct"/>
          </w:tcPr>
          <w:p w:rsidRPr="00EC4DEB" w:rsidR="001D1E7C" w:rsidP="00120AB4" w:rsidRDefault="001D1E7C" w14:paraId="6036B9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2" w:type="pct"/>
          </w:tcPr>
          <w:p w:rsidRPr="00EC4DEB" w:rsidR="001D1E7C" w:rsidP="00120AB4" w:rsidRDefault="001D1E7C" w14:paraId="2E80E3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044" w:type="pct"/>
          </w:tcPr>
          <w:p w:rsidRPr="00EC4DEB" w:rsidR="001D1E7C" w:rsidP="00120AB4" w:rsidRDefault="001D1E7C" w14:paraId="219EBD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1044" w:type="pct"/>
          </w:tcPr>
          <w:p w:rsidRPr="00EC4DEB" w:rsidR="001D1E7C" w:rsidP="00120AB4" w:rsidRDefault="001D1E7C" w14:paraId="61C76E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624" w:type="pct"/>
          </w:tcPr>
          <w:p w:rsidRPr="00EC4DEB" w:rsidR="001D1E7C" w:rsidP="00120AB4" w:rsidRDefault="001D1E7C" w14:paraId="3AF612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 Code- ‘Extracted’</w:t>
            </w:r>
          </w:p>
        </w:tc>
      </w:tr>
      <w:tr w:rsidRPr="00EC4DEB" w:rsidR="001D1E7C" w:rsidTr="00FF7D70" w14:paraId="4CC7FBED" w14:textId="77777777">
        <w:tc>
          <w:tcPr>
            <w:tcW w:w="182" w:type="pct"/>
          </w:tcPr>
          <w:p w:rsidRPr="00EC4DEB" w:rsidR="001D1E7C" w:rsidP="00120AB4" w:rsidRDefault="001D1E7C" w14:paraId="131325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w:t>
            </w:r>
          </w:p>
        </w:tc>
        <w:tc>
          <w:tcPr>
            <w:tcW w:w="1044" w:type="pct"/>
          </w:tcPr>
          <w:p w:rsidRPr="00EC4DEB" w:rsidR="001D1E7C" w:rsidP="00120AB4" w:rsidRDefault="001D1E7C" w14:paraId="608D59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FLAG</w:t>
            </w:r>
          </w:p>
        </w:tc>
        <w:tc>
          <w:tcPr>
            <w:tcW w:w="550" w:type="pct"/>
          </w:tcPr>
          <w:p w:rsidRPr="00EC4DEB" w:rsidR="001D1E7C" w:rsidP="00120AB4" w:rsidRDefault="001D1E7C" w14:paraId="29AC48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w:t>
            </w:r>
          </w:p>
        </w:tc>
        <w:tc>
          <w:tcPr>
            <w:tcW w:w="290" w:type="pct"/>
          </w:tcPr>
          <w:p w:rsidRPr="00EC4DEB" w:rsidR="001D1E7C" w:rsidP="00120AB4" w:rsidRDefault="001D1E7C" w14:paraId="516BB5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2" w:type="pct"/>
          </w:tcPr>
          <w:p w:rsidRPr="00EC4DEB" w:rsidR="001D1E7C" w:rsidP="00120AB4" w:rsidRDefault="001D1E7C" w14:paraId="2C2124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044" w:type="pct"/>
          </w:tcPr>
          <w:p w:rsidRPr="00EC4DEB" w:rsidR="001D1E7C" w:rsidP="00120AB4" w:rsidRDefault="001D1E7C" w14:paraId="0E714F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FLAG</w:t>
            </w:r>
          </w:p>
        </w:tc>
        <w:tc>
          <w:tcPr>
            <w:tcW w:w="1044" w:type="pct"/>
          </w:tcPr>
          <w:p w:rsidRPr="00EC4DEB" w:rsidR="001D1E7C" w:rsidP="00120AB4" w:rsidRDefault="001D1E7C" w14:paraId="2C1625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FLAG</w:t>
            </w:r>
          </w:p>
        </w:tc>
        <w:tc>
          <w:tcPr>
            <w:tcW w:w="624" w:type="pct"/>
          </w:tcPr>
          <w:p w:rsidRPr="00EC4DEB" w:rsidR="001D1E7C" w:rsidP="00120AB4" w:rsidRDefault="001D1E7C" w14:paraId="68B041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Y’</w:t>
            </w:r>
          </w:p>
        </w:tc>
      </w:tr>
      <w:tr w:rsidRPr="00EC4DEB" w:rsidR="001D1E7C" w:rsidTr="00FF7D70" w14:paraId="33260BD1" w14:textId="77777777">
        <w:trPr>
          <w:cnfStyle w:val="000000100000" w:firstRow="0" w:lastRow="0" w:firstColumn="0" w:lastColumn="0" w:oddVBand="0" w:evenVBand="0" w:oddHBand="1" w:evenHBand="0" w:firstRowFirstColumn="0" w:firstRowLastColumn="0" w:lastRowFirstColumn="0" w:lastRowLastColumn="0"/>
        </w:trPr>
        <w:tc>
          <w:tcPr>
            <w:tcW w:w="182" w:type="pct"/>
          </w:tcPr>
          <w:p w:rsidRPr="00EC4DEB" w:rsidR="001D1E7C" w:rsidP="00120AB4" w:rsidRDefault="001D1E7C" w14:paraId="2F1891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w:t>
            </w:r>
          </w:p>
        </w:tc>
        <w:tc>
          <w:tcPr>
            <w:tcW w:w="1044" w:type="pct"/>
          </w:tcPr>
          <w:p w:rsidRPr="00EC4DEB" w:rsidR="001D1E7C" w:rsidP="00120AB4" w:rsidRDefault="001D1E7C" w14:paraId="5CA43C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LACE_OF_ISSUE</w:t>
            </w:r>
          </w:p>
        </w:tc>
        <w:tc>
          <w:tcPr>
            <w:tcW w:w="550" w:type="pct"/>
          </w:tcPr>
          <w:p w:rsidRPr="00EC4DEB" w:rsidR="001D1E7C" w:rsidP="00120AB4" w:rsidRDefault="001D1E7C" w14:paraId="23A61B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90" w:type="pct"/>
          </w:tcPr>
          <w:p w:rsidRPr="00EC4DEB" w:rsidR="001D1E7C" w:rsidP="00120AB4" w:rsidRDefault="001D1E7C" w14:paraId="368C79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2" w:type="pct"/>
          </w:tcPr>
          <w:p w:rsidRPr="00EC4DEB" w:rsidR="001D1E7C" w:rsidP="00120AB4" w:rsidRDefault="001D1E7C" w14:paraId="462C4C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044" w:type="pct"/>
          </w:tcPr>
          <w:p w:rsidRPr="00EC4DEB" w:rsidR="001D1E7C" w:rsidP="00120AB4" w:rsidRDefault="001D1E7C" w14:paraId="2C7A31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LACE_OF_ISSUE</w:t>
            </w:r>
          </w:p>
        </w:tc>
        <w:tc>
          <w:tcPr>
            <w:tcW w:w="1044" w:type="pct"/>
          </w:tcPr>
          <w:p w:rsidRPr="00EC4DEB" w:rsidR="001D1E7C" w:rsidP="00120AB4" w:rsidRDefault="001D1E7C" w14:paraId="66DA16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LACE_OF_ISSUE</w:t>
            </w:r>
          </w:p>
        </w:tc>
        <w:tc>
          <w:tcPr>
            <w:tcW w:w="624" w:type="pct"/>
          </w:tcPr>
          <w:p w:rsidRPr="00EC4DEB" w:rsidR="001D1E7C" w:rsidP="00120AB4" w:rsidRDefault="001D1E7C" w14:paraId="578C0E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7950BB6C" w14:textId="77777777">
        <w:tc>
          <w:tcPr>
            <w:tcW w:w="182" w:type="pct"/>
          </w:tcPr>
          <w:p w:rsidRPr="00EC4DEB" w:rsidR="001D1E7C" w:rsidP="00120AB4" w:rsidRDefault="001D1E7C" w14:paraId="55A029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w:t>
            </w:r>
          </w:p>
        </w:tc>
        <w:tc>
          <w:tcPr>
            <w:tcW w:w="1044" w:type="pct"/>
          </w:tcPr>
          <w:p w:rsidRPr="00EC4DEB" w:rsidR="001D1E7C" w:rsidP="00120AB4" w:rsidRDefault="001D1E7C" w14:paraId="7C6D34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550" w:type="pct"/>
          </w:tcPr>
          <w:p w:rsidRPr="00EC4DEB" w:rsidR="001D1E7C" w:rsidP="00120AB4" w:rsidRDefault="001D1E7C" w14:paraId="048B0A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90" w:type="pct"/>
          </w:tcPr>
          <w:p w:rsidRPr="00EC4DEB" w:rsidR="001D1E7C" w:rsidP="00120AB4" w:rsidRDefault="001D1E7C" w14:paraId="6516CE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2" w:type="pct"/>
          </w:tcPr>
          <w:p w:rsidRPr="00EC4DEB" w:rsidR="001D1E7C" w:rsidP="00120AB4" w:rsidRDefault="001D1E7C" w14:paraId="37032D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044" w:type="pct"/>
          </w:tcPr>
          <w:p w:rsidRPr="00EC4DEB" w:rsidR="001D1E7C" w:rsidP="00120AB4" w:rsidRDefault="001D1E7C" w14:paraId="0FF23D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1044" w:type="pct"/>
          </w:tcPr>
          <w:p w:rsidRPr="00EC4DEB" w:rsidR="001D1E7C" w:rsidP="00120AB4" w:rsidRDefault="001D1E7C" w14:paraId="5B3443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624" w:type="pct"/>
          </w:tcPr>
          <w:p w:rsidRPr="00EC4DEB" w:rsidR="001D1E7C" w:rsidP="00120AB4" w:rsidRDefault="001D1E7C" w14:paraId="7F0B8D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213F237B" w14:textId="77777777">
        <w:trPr>
          <w:cnfStyle w:val="000000100000" w:firstRow="0" w:lastRow="0" w:firstColumn="0" w:lastColumn="0" w:oddVBand="0" w:evenVBand="0" w:oddHBand="1" w:evenHBand="0" w:firstRowFirstColumn="0" w:firstRowLastColumn="0" w:lastRowFirstColumn="0" w:lastRowLastColumn="0"/>
        </w:trPr>
        <w:tc>
          <w:tcPr>
            <w:tcW w:w="182" w:type="pct"/>
          </w:tcPr>
          <w:p w:rsidRPr="00EC4DEB" w:rsidR="001D1E7C" w:rsidP="00120AB4" w:rsidRDefault="001D1E7C" w14:paraId="293328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w:t>
            </w:r>
          </w:p>
        </w:tc>
        <w:tc>
          <w:tcPr>
            <w:tcW w:w="1044" w:type="pct"/>
          </w:tcPr>
          <w:p w:rsidRPr="00EC4DEB" w:rsidR="001D1E7C" w:rsidP="00120AB4" w:rsidRDefault="001D1E7C" w14:paraId="2A936F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ATIONAL_IDENTIFIER_TYPE</w:t>
            </w:r>
          </w:p>
        </w:tc>
        <w:tc>
          <w:tcPr>
            <w:tcW w:w="550" w:type="pct"/>
          </w:tcPr>
          <w:p w:rsidRPr="00EC4DEB" w:rsidR="001D1E7C" w:rsidP="00120AB4" w:rsidRDefault="001D1E7C" w14:paraId="7537F4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90" w:type="pct"/>
          </w:tcPr>
          <w:p w:rsidRPr="00EC4DEB" w:rsidR="001D1E7C" w:rsidP="00120AB4" w:rsidRDefault="001D1E7C" w14:paraId="7EB2D7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2" w:type="pct"/>
          </w:tcPr>
          <w:p w:rsidRPr="00EC4DEB" w:rsidR="001D1E7C" w:rsidP="00120AB4" w:rsidRDefault="001D1E7C" w14:paraId="2E0737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044" w:type="pct"/>
          </w:tcPr>
          <w:p w:rsidRPr="00EC4DEB" w:rsidR="001D1E7C" w:rsidP="00120AB4" w:rsidRDefault="001D1E7C" w14:paraId="65EE8E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ATIONAL_IDENTIFIER_TYPE</w:t>
            </w:r>
          </w:p>
        </w:tc>
        <w:tc>
          <w:tcPr>
            <w:tcW w:w="1044" w:type="pct"/>
          </w:tcPr>
          <w:p w:rsidRPr="00EC4DEB" w:rsidR="001D1E7C" w:rsidP="00120AB4" w:rsidRDefault="001D1E7C" w14:paraId="0BCBA1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ATIONAL_IDENTIFIER_TYPE</w:t>
            </w:r>
          </w:p>
        </w:tc>
        <w:tc>
          <w:tcPr>
            <w:tcW w:w="624" w:type="pct"/>
          </w:tcPr>
          <w:p w:rsidRPr="00EC4DEB" w:rsidR="001D1E7C" w:rsidP="00120AB4" w:rsidRDefault="001D1E7C" w14:paraId="1E042D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lidate against lookup in Fusion</w:t>
            </w:r>
          </w:p>
        </w:tc>
      </w:tr>
      <w:tr w:rsidRPr="00EC4DEB" w:rsidR="001D1E7C" w:rsidTr="00FF7D70" w14:paraId="310A551B" w14:textId="77777777">
        <w:tc>
          <w:tcPr>
            <w:tcW w:w="182" w:type="pct"/>
          </w:tcPr>
          <w:p w:rsidRPr="00EC4DEB" w:rsidR="001D1E7C" w:rsidP="00120AB4" w:rsidRDefault="001D1E7C" w14:paraId="0E40EE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w:t>
            </w:r>
          </w:p>
        </w:tc>
        <w:tc>
          <w:tcPr>
            <w:tcW w:w="1044" w:type="pct"/>
          </w:tcPr>
          <w:p w:rsidRPr="00EC4DEB" w:rsidR="001D1E7C" w:rsidP="00120AB4" w:rsidRDefault="001D1E7C" w14:paraId="6C0267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ATIONAL_IDENTIFIER_NUMBER</w:t>
            </w:r>
          </w:p>
        </w:tc>
        <w:tc>
          <w:tcPr>
            <w:tcW w:w="550" w:type="pct"/>
          </w:tcPr>
          <w:p w:rsidRPr="00EC4DEB" w:rsidR="001D1E7C" w:rsidP="00120AB4" w:rsidRDefault="001D1E7C" w14:paraId="3339F8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90" w:type="pct"/>
          </w:tcPr>
          <w:p w:rsidRPr="00EC4DEB" w:rsidR="001D1E7C" w:rsidP="00120AB4" w:rsidRDefault="001D1E7C" w14:paraId="51F4DA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2" w:type="pct"/>
          </w:tcPr>
          <w:p w:rsidRPr="00EC4DEB" w:rsidR="001D1E7C" w:rsidP="00120AB4" w:rsidRDefault="001D1E7C" w14:paraId="397536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044" w:type="pct"/>
          </w:tcPr>
          <w:p w:rsidRPr="00EC4DEB" w:rsidR="001D1E7C" w:rsidP="00120AB4" w:rsidRDefault="001D1E7C" w14:paraId="60A939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ATIONAL_IDENTIFIER_NUMBER</w:t>
            </w:r>
          </w:p>
        </w:tc>
        <w:tc>
          <w:tcPr>
            <w:tcW w:w="1044" w:type="pct"/>
          </w:tcPr>
          <w:p w:rsidRPr="00EC4DEB" w:rsidR="001D1E7C" w:rsidP="00120AB4" w:rsidRDefault="001D1E7C" w14:paraId="570E89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ATIONAL_IDENTIFIER_NUMBER</w:t>
            </w:r>
          </w:p>
        </w:tc>
        <w:tc>
          <w:tcPr>
            <w:tcW w:w="624" w:type="pct"/>
          </w:tcPr>
          <w:p w:rsidRPr="00EC4DEB" w:rsidR="001D1E7C" w:rsidP="00120AB4" w:rsidRDefault="001D1E7C" w14:paraId="63AAF8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1F569C46" w14:textId="77777777">
        <w:trPr>
          <w:cnfStyle w:val="000000100000" w:firstRow="0" w:lastRow="0" w:firstColumn="0" w:lastColumn="0" w:oddVBand="0" w:evenVBand="0" w:oddHBand="1" w:evenHBand="0" w:firstRowFirstColumn="0" w:firstRowLastColumn="0" w:lastRowFirstColumn="0" w:lastRowLastColumn="0"/>
        </w:trPr>
        <w:tc>
          <w:tcPr>
            <w:tcW w:w="182" w:type="pct"/>
          </w:tcPr>
          <w:p w:rsidRPr="00EC4DEB" w:rsidR="001D1E7C" w:rsidP="00120AB4" w:rsidRDefault="001D1E7C" w14:paraId="746FB3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w:t>
            </w:r>
          </w:p>
        </w:tc>
        <w:tc>
          <w:tcPr>
            <w:tcW w:w="1044" w:type="pct"/>
          </w:tcPr>
          <w:p w:rsidRPr="00EC4DEB" w:rsidR="001D1E7C" w:rsidP="00120AB4" w:rsidRDefault="001D1E7C" w14:paraId="7C5600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550" w:type="pct"/>
          </w:tcPr>
          <w:p w:rsidRPr="00EC4DEB" w:rsidR="001D1E7C" w:rsidP="00120AB4" w:rsidRDefault="001D1E7C" w14:paraId="0A56AA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90" w:type="pct"/>
          </w:tcPr>
          <w:p w:rsidRPr="00EC4DEB" w:rsidR="001D1E7C" w:rsidP="00120AB4" w:rsidRDefault="001D1E7C" w14:paraId="39D97A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2" w:type="pct"/>
          </w:tcPr>
          <w:p w:rsidRPr="00EC4DEB" w:rsidR="001D1E7C" w:rsidP="00120AB4" w:rsidRDefault="001D1E7C" w14:paraId="6732D3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044" w:type="pct"/>
          </w:tcPr>
          <w:p w:rsidRPr="00EC4DEB" w:rsidR="001D1E7C" w:rsidP="00120AB4" w:rsidRDefault="001D1E7C" w14:paraId="23F5D7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1044" w:type="pct"/>
          </w:tcPr>
          <w:p w:rsidRPr="00EC4DEB" w:rsidR="001D1E7C" w:rsidP="00120AB4" w:rsidRDefault="001D1E7C" w14:paraId="296AF8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624" w:type="pct"/>
          </w:tcPr>
          <w:p w:rsidRPr="00EC4DEB" w:rsidR="001D1E7C" w:rsidP="00120AB4" w:rsidRDefault="001D1E7C" w14:paraId="07BAAB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344F7D3B" w14:textId="77777777">
        <w:tc>
          <w:tcPr>
            <w:tcW w:w="182" w:type="pct"/>
          </w:tcPr>
          <w:p w:rsidRPr="00EC4DEB" w:rsidR="001D1E7C" w:rsidP="00120AB4" w:rsidRDefault="001D1E7C" w14:paraId="58B5F5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w:t>
            </w:r>
          </w:p>
        </w:tc>
        <w:tc>
          <w:tcPr>
            <w:tcW w:w="1044" w:type="pct"/>
          </w:tcPr>
          <w:p w:rsidRPr="00EC4DEB" w:rsidR="001D1E7C" w:rsidP="00120AB4" w:rsidRDefault="001D1E7C" w14:paraId="578618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SSUE_DATE</w:t>
            </w:r>
          </w:p>
        </w:tc>
        <w:tc>
          <w:tcPr>
            <w:tcW w:w="550" w:type="pct"/>
          </w:tcPr>
          <w:p w:rsidRPr="00EC4DEB" w:rsidR="001D1E7C" w:rsidP="00120AB4" w:rsidRDefault="001D1E7C" w14:paraId="4E5F77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90" w:type="pct"/>
          </w:tcPr>
          <w:p w:rsidRPr="00EC4DEB" w:rsidR="001D1E7C" w:rsidP="00120AB4" w:rsidRDefault="001D1E7C" w14:paraId="3F84AD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2" w:type="pct"/>
          </w:tcPr>
          <w:p w:rsidRPr="00EC4DEB" w:rsidR="001D1E7C" w:rsidP="00120AB4" w:rsidRDefault="001D1E7C" w14:paraId="5FFDE4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044" w:type="pct"/>
          </w:tcPr>
          <w:p w:rsidRPr="00EC4DEB" w:rsidR="001D1E7C" w:rsidP="00120AB4" w:rsidRDefault="001D1E7C" w14:paraId="2A43FF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SSUE_DATE</w:t>
            </w:r>
          </w:p>
        </w:tc>
        <w:tc>
          <w:tcPr>
            <w:tcW w:w="1044" w:type="pct"/>
          </w:tcPr>
          <w:p w:rsidRPr="00EC4DEB" w:rsidR="001D1E7C" w:rsidP="00120AB4" w:rsidRDefault="001D1E7C" w14:paraId="0DB3CC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SSUE_DATE</w:t>
            </w:r>
          </w:p>
        </w:tc>
        <w:tc>
          <w:tcPr>
            <w:tcW w:w="624" w:type="pct"/>
          </w:tcPr>
          <w:p w:rsidRPr="00EC4DEB" w:rsidR="001D1E7C" w:rsidP="00120AB4" w:rsidRDefault="001D1E7C" w14:paraId="45BE65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5E1560CB" w14:textId="77777777">
        <w:trPr>
          <w:cnfStyle w:val="000000100000" w:firstRow="0" w:lastRow="0" w:firstColumn="0" w:lastColumn="0" w:oddVBand="0" w:evenVBand="0" w:oddHBand="1" w:evenHBand="0" w:firstRowFirstColumn="0" w:firstRowLastColumn="0" w:lastRowFirstColumn="0" w:lastRowLastColumn="0"/>
        </w:trPr>
        <w:tc>
          <w:tcPr>
            <w:tcW w:w="182" w:type="pct"/>
          </w:tcPr>
          <w:p w:rsidRPr="00EC4DEB" w:rsidR="001D1E7C" w:rsidP="00120AB4" w:rsidRDefault="001D1E7C" w14:paraId="688423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w:t>
            </w:r>
          </w:p>
        </w:tc>
        <w:tc>
          <w:tcPr>
            <w:tcW w:w="1044" w:type="pct"/>
          </w:tcPr>
          <w:p w:rsidRPr="00EC4DEB" w:rsidR="001D1E7C" w:rsidP="00120AB4" w:rsidRDefault="001D1E7C" w14:paraId="304111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XPIRATION_DATE</w:t>
            </w:r>
          </w:p>
        </w:tc>
        <w:tc>
          <w:tcPr>
            <w:tcW w:w="550" w:type="pct"/>
          </w:tcPr>
          <w:p w:rsidRPr="00EC4DEB" w:rsidR="001D1E7C" w:rsidP="00120AB4" w:rsidRDefault="001D1E7C" w14:paraId="4B5B41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90" w:type="pct"/>
          </w:tcPr>
          <w:p w:rsidRPr="00EC4DEB" w:rsidR="001D1E7C" w:rsidP="00120AB4" w:rsidRDefault="001D1E7C" w14:paraId="06DB16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2" w:type="pct"/>
          </w:tcPr>
          <w:p w:rsidRPr="00EC4DEB" w:rsidR="001D1E7C" w:rsidP="00120AB4" w:rsidRDefault="001D1E7C" w14:paraId="1E025A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044" w:type="pct"/>
          </w:tcPr>
          <w:p w:rsidRPr="00EC4DEB" w:rsidR="001D1E7C" w:rsidP="00120AB4" w:rsidRDefault="001D1E7C" w14:paraId="5B4443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XPIRATION_DATE</w:t>
            </w:r>
          </w:p>
        </w:tc>
        <w:tc>
          <w:tcPr>
            <w:tcW w:w="1044" w:type="pct"/>
          </w:tcPr>
          <w:p w:rsidRPr="00EC4DEB" w:rsidR="001D1E7C" w:rsidP="00120AB4" w:rsidRDefault="001D1E7C" w14:paraId="64EC4B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XPIRATION_DATE</w:t>
            </w:r>
          </w:p>
        </w:tc>
        <w:tc>
          <w:tcPr>
            <w:tcW w:w="624" w:type="pct"/>
          </w:tcPr>
          <w:p w:rsidRPr="00EC4DEB" w:rsidR="001D1E7C" w:rsidP="00120AB4" w:rsidRDefault="001D1E7C" w14:paraId="580BF7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5B1A0D78" w14:textId="77777777">
        <w:tc>
          <w:tcPr>
            <w:tcW w:w="182" w:type="pct"/>
          </w:tcPr>
          <w:p w:rsidRPr="00EC4DEB" w:rsidR="001D1E7C" w:rsidP="00120AB4" w:rsidRDefault="001D1E7C" w14:paraId="752F2C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w:t>
            </w:r>
          </w:p>
        </w:tc>
        <w:tc>
          <w:tcPr>
            <w:tcW w:w="1044" w:type="pct"/>
          </w:tcPr>
          <w:p w:rsidRPr="00EC4DEB" w:rsidR="001D1E7C" w:rsidP="00120AB4" w:rsidRDefault="001D1E7C" w14:paraId="2DCA31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550" w:type="pct"/>
          </w:tcPr>
          <w:p w:rsidRPr="00EC4DEB" w:rsidR="001D1E7C" w:rsidP="00120AB4" w:rsidRDefault="001D1E7C" w14:paraId="40D0DB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90" w:type="pct"/>
          </w:tcPr>
          <w:p w:rsidRPr="00EC4DEB" w:rsidR="001D1E7C" w:rsidP="00120AB4" w:rsidRDefault="001D1E7C" w14:paraId="278AB9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2" w:type="pct"/>
          </w:tcPr>
          <w:p w:rsidRPr="00EC4DEB" w:rsidR="001D1E7C" w:rsidP="00120AB4" w:rsidRDefault="001D1E7C" w14:paraId="100B91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044" w:type="pct"/>
          </w:tcPr>
          <w:p w:rsidRPr="00EC4DEB" w:rsidR="001D1E7C" w:rsidP="00120AB4" w:rsidRDefault="001D1E7C" w14:paraId="26E894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1044" w:type="pct"/>
          </w:tcPr>
          <w:p w:rsidRPr="00EC4DEB" w:rsidR="001D1E7C" w:rsidP="00120AB4" w:rsidRDefault="001D1E7C" w14:paraId="439C50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624" w:type="pct"/>
          </w:tcPr>
          <w:p w:rsidRPr="00EC4DEB" w:rsidR="001D1E7C" w:rsidP="00120AB4" w:rsidRDefault="001D1E7C" w14:paraId="5ED637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quired to find the Legal Employer /Tax Reporting Unit in Fusion</w:t>
            </w:r>
          </w:p>
        </w:tc>
      </w:tr>
      <w:tr w:rsidRPr="00EC4DEB" w:rsidR="001D1E7C" w:rsidTr="00FF7D70" w14:paraId="2DBD3BAC" w14:textId="77777777">
        <w:trPr>
          <w:cnfStyle w:val="000000100000" w:firstRow="0" w:lastRow="0" w:firstColumn="0" w:lastColumn="0" w:oddVBand="0" w:evenVBand="0" w:oddHBand="1" w:evenHBand="0" w:firstRowFirstColumn="0" w:firstRowLastColumn="0" w:lastRowFirstColumn="0" w:lastRowLastColumn="0"/>
        </w:trPr>
        <w:tc>
          <w:tcPr>
            <w:tcW w:w="182" w:type="pct"/>
          </w:tcPr>
          <w:p w:rsidRPr="00EC4DEB" w:rsidR="001D1E7C" w:rsidP="00120AB4" w:rsidRDefault="001D1E7C" w14:paraId="118394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w:t>
            </w:r>
          </w:p>
        </w:tc>
        <w:tc>
          <w:tcPr>
            <w:tcW w:w="1044" w:type="pct"/>
          </w:tcPr>
          <w:p w:rsidRPr="00EC4DEB" w:rsidR="001D1E7C" w:rsidP="00120AB4" w:rsidRDefault="001D1E7C" w14:paraId="7FE4DF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550" w:type="pct"/>
          </w:tcPr>
          <w:p w:rsidRPr="00EC4DEB" w:rsidR="001D1E7C" w:rsidP="00120AB4" w:rsidRDefault="001D1E7C" w14:paraId="0A5FD6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90" w:type="pct"/>
          </w:tcPr>
          <w:p w:rsidRPr="00EC4DEB" w:rsidR="001D1E7C" w:rsidP="00120AB4" w:rsidRDefault="001D1E7C" w14:paraId="19A81C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615424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741A54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1044" w:type="pct"/>
          </w:tcPr>
          <w:p w:rsidRPr="00EC4DEB" w:rsidR="001D1E7C" w:rsidP="00120AB4" w:rsidRDefault="001D1E7C" w14:paraId="313A8E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624" w:type="pct"/>
          </w:tcPr>
          <w:p w:rsidRPr="00EC4DEB" w:rsidR="001D1E7C" w:rsidP="00120AB4" w:rsidRDefault="001D1E7C" w14:paraId="2E6683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utoGenerated</w:t>
            </w:r>
          </w:p>
        </w:tc>
      </w:tr>
      <w:tr w:rsidRPr="00EC4DEB" w:rsidR="001D1E7C" w:rsidTr="00FF7D70" w14:paraId="6CD14097" w14:textId="77777777">
        <w:tc>
          <w:tcPr>
            <w:tcW w:w="182" w:type="pct"/>
          </w:tcPr>
          <w:p w:rsidRPr="00EC4DEB" w:rsidR="001D1E7C" w:rsidP="00120AB4" w:rsidRDefault="001D1E7C" w14:paraId="4FA6FB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4</w:t>
            </w:r>
          </w:p>
        </w:tc>
        <w:tc>
          <w:tcPr>
            <w:tcW w:w="1044" w:type="pct"/>
          </w:tcPr>
          <w:p w:rsidRPr="00EC4DEB" w:rsidR="001D1E7C" w:rsidP="00120AB4" w:rsidRDefault="001D1E7C" w14:paraId="541296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550" w:type="pct"/>
          </w:tcPr>
          <w:p w:rsidRPr="00EC4DEB" w:rsidR="001D1E7C" w:rsidP="00120AB4" w:rsidRDefault="001D1E7C" w14:paraId="682C7C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50)</w:t>
            </w:r>
          </w:p>
        </w:tc>
        <w:tc>
          <w:tcPr>
            <w:tcW w:w="290" w:type="pct"/>
          </w:tcPr>
          <w:p w:rsidRPr="00EC4DEB" w:rsidR="001D1E7C" w:rsidP="00120AB4" w:rsidRDefault="001D1E7C" w14:paraId="0DB84B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7225CB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2F079F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1044" w:type="pct"/>
          </w:tcPr>
          <w:p w:rsidRPr="00EC4DEB" w:rsidR="001D1E7C" w:rsidP="00120AB4" w:rsidRDefault="001D1E7C" w14:paraId="52794E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624" w:type="pct"/>
          </w:tcPr>
          <w:p w:rsidRPr="00EC4DEB" w:rsidR="001D1E7C" w:rsidP="00120AB4" w:rsidRDefault="004E5036" w14:paraId="12D4125D" w14:textId="73D616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EC4DEB" w:rsidR="001D1E7C" w:rsidTr="00FF7D70" w14:paraId="74D938BF" w14:textId="77777777">
        <w:trPr>
          <w:cnfStyle w:val="000000100000" w:firstRow="0" w:lastRow="0" w:firstColumn="0" w:lastColumn="0" w:oddVBand="0" w:evenVBand="0" w:oddHBand="1" w:evenHBand="0" w:firstRowFirstColumn="0" w:firstRowLastColumn="0" w:lastRowFirstColumn="0" w:lastRowLastColumn="0"/>
        </w:trPr>
        <w:tc>
          <w:tcPr>
            <w:tcW w:w="182" w:type="pct"/>
          </w:tcPr>
          <w:p w:rsidRPr="00EC4DEB" w:rsidR="001D1E7C" w:rsidP="00120AB4" w:rsidRDefault="001D1E7C" w14:paraId="32A7D3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5</w:t>
            </w:r>
          </w:p>
        </w:tc>
        <w:tc>
          <w:tcPr>
            <w:tcW w:w="1044" w:type="pct"/>
          </w:tcPr>
          <w:p w:rsidRPr="00EC4DEB" w:rsidR="001D1E7C" w:rsidP="00120AB4" w:rsidRDefault="001D1E7C" w14:paraId="6B6F45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550" w:type="pct"/>
          </w:tcPr>
          <w:p w:rsidRPr="00EC4DEB" w:rsidR="001D1E7C" w:rsidP="00120AB4" w:rsidRDefault="001D1E7C" w14:paraId="26C14A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90" w:type="pct"/>
          </w:tcPr>
          <w:p w:rsidRPr="00EC4DEB" w:rsidR="001D1E7C" w:rsidP="00120AB4" w:rsidRDefault="001D1E7C" w14:paraId="604944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75DF3D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104C5F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1044" w:type="pct"/>
          </w:tcPr>
          <w:p w:rsidRPr="00EC4DEB" w:rsidR="001D1E7C" w:rsidP="00120AB4" w:rsidRDefault="001D1E7C" w14:paraId="5CF577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624" w:type="pct"/>
          </w:tcPr>
          <w:p w:rsidRPr="00EC4DEB" w:rsidR="001D1E7C" w:rsidP="00120AB4" w:rsidRDefault="001D1E7C" w14:paraId="4FF7EA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77CC1C02" w14:textId="77777777">
        <w:tc>
          <w:tcPr>
            <w:tcW w:w="182" w:type="pct"/>
          </w:tcPr>
          <w:p w:rsidRPr="00EC4DEB" w:rsidR="001D1E7C" w:rsidP="00120AB4" w:rsidRDefault="001D1E7C" w14:paraId="4C62F8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6</w:t>
            </w:r>
          </w:p>
        </w:tc>
        <w:tc>
          <w:tcPr>
            <w:tcW w:w="1044" w:type="pct"/>
          </w:tcPr>
          <w:p w:rsidRPr="00EC4DEB" w:rsidR="001D1E7C" w:rsidP="00120AB4" w:rsidRDefault="001D1E7C" w14:paraId="0BE0CC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550" w:type="pct"/>
          </w:tcPr>
          <w:p w:rsidRPr="00EC4DEB" w:rsidR="001D1E7C" w:rsidP="00120AB4" w:rsidRDefault="001D1E7C" w14:paraId="4A08B9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290" w:type="pct"/>
          </w:tcPr>
          <w:p w:rsidRPr="00EC4DEB" w:rsidR="001D1E7C" w:rsidP="00120AB4" w:rsidRDefault="001D1E7C" w14:paraId="4BD34F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04A013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0C169E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1044" w:type="pct"/>
          </w:tcPr>
          <w:p w:rsidRPr="00EC4DEB" w:rsidR="001D1E7C" w:rsidP="00120AB4" w:rsidRDefault="001D1E7C" w14:paraId="5ACBAD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624" w:type="pct"/>
          </w:tcPr>
          <w:p w:rsidRPr="00EC4DEB" w:rsidR="001D1E7C" w:rsidP="00120AB4" w:rsidRDefault="001D1E7C" w14:paraId="52CC0441" w14:textId="771739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PersonN</w:t>
            </w:r>
            <w:r w:rsidR="00812A63">
              <w:rPr>
                <w:rFonts w:ascii="Calibri Light" w:hAnsi="Calibri Light" w:cs="Calibri Light"/>
                <w:color w:val="000000"/>
                <w:sz w:val="16"/>
                <w:szCs w:val="16"/>
              </w:rPr>
              <w:t>ationalIdentifier</w:t>
            </w:r>
          </w:p>
        </w:tc>
      </w:tr>
      <w:tr w:rsidRPr="00EC4DEB" w:rsidR="001D1E7C" w:rsidTr="00FF7D70" w14:paraId="776CBE75" w14:textId="77777777">
        <w:trPr>
          <w:cnfStyle w:val="000000100000" w:firstRow="0" w:lastRow="0" w:firstColumn="0" w:lastColumn="0" w:oddVBand="0" w:evenVBand="0" w:oddHBand="1" w:evenHBand="0" w:firstRowFirstColumn="0" w:firstRowLastColumn="0" w:lastRowFirstColumn="0" w:lastRowLastColumn="0"/>
        </w:trPr>
        <w:tc>
          <w:tcPr>
            <w:tcW w:w="182" w:type="pct"/>
          </w:tcPr>
          <w:p w:rsidRPr="00EC4DEB" w:rsidR="001D1E7C" w:rsidP="00120AB4" w:rsidRDefault="001D1E7C" w14:paraId="6C5B76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7</w:t>
            </w:r>
          </w:p>
        </w:tc>
        <w:tc>
          <w:tcPr>
            <w:tcW w:w="1044" w:type="pct"/>
          </w:tcPr>
          <w:p w:rsidRPr="00EC4DEB" w:rsidR="001D1E7C" w:rsidP="00120AB4" w:rsidRDefault="001D1E7C" w14:paraId="0BD398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ATIONAL_IDENTIFIER_ID</w:t>
            </w:r>
          </w:p>
        </w:tc>
        <w:tc>
          <w:tcPr>
            <w:tcW w:w="550" w:type="pct"/>
          </w:tcPr>
          <w:p w:rsidRPr="00EC4DEB" w:rsidR="001D1E7C" w:rsidP="00120AB4" w:rsidRDefault="001D1E7C" w14:paraId="4F9C31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90" w:type="pct"/>
          </w:tcPr>
          <w:p w:rsidRPr="00EC4DEB" w:rsidR="001D1E7C" w:rsidP="00120AB4" w:rsidRDefault="001D1E7C" w14:paraId="36288A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4C5E3B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562970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ATIONAL_IDENTIFIER_ID</w:t>
            </w:r>
          </w:p>
        </w:tc>
        <w:tc>
          <w:tcPr>
            <w:tcW w:w="1044" w:type="pct"/>
          </w:tcPr>
          <w:p w:rsidRPr="00EC4DEB" w:rsidR="001D1E7C" w:rsidP="00120AB4" w:rsidRDefault="001D1E7C" w14:paraId="0EC54C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ATIONAL_IDENTIFIER_ID</w:t>
            </w:r>
          </w:p>
        </w:tc>
        <w:tc>
          <w:tcPr>
            <w:tcW w:w="624" w:type="pct"/>
          </w:tcPr>
          <w:p w:rsidRPr="00EC4DEB" w:rsidR="001D1E7C" w:rsidP="00120AB4" w:rsidRDefault="001D1E7C" w14:paraId="42093C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3946EB36" w14:textId="77777777">
        <w:tc>
          <w:tcPr>
            <w:tcW w:w="182" w:type="pct"/>
          </w:tcPr>
          <w:p w:rsidRPr="00EC4DEB" w:rsidR="001D1E7C" w:rsidP="00120AB4" w:rsidRDefault="001D1E7C" w14:paraId="21D382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8</w:t>
            </w:r>
          </w:p>
        </w:tc>
        <w:tc>
          <w:tcPr>
            <w:tcW w:w="1044" w:type="pct"/>
          </w:tcPr>
          <w:p w:rsidRPr="00EC4DEB" w:rsidR="001D1E7C" w:rsidP="00120AB4" w:rsidRDefault="001D1E7C" w14:paraId="4A41FC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550" w:type="pct"/>
          </w:tcPr>
          <w:p w:rsidRPr="00EC4DEB" w:rsidR="001D1E7C" w:rsidP="00120AB4" w:rsidRDefault="001D1E7C" w14:paraId="6080CD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w:t>
            </w:r>
          </w:p>
        </w:tc>
        <w:tc>
          <w:tcPr>
            <w:tcW w:w="290" w:type="pct"/>
          </w:tcPr>
          <w:p w:rsidRPr="00EC4DEB" w:rsidR="001D1E7C" w:rsidP="00120AB4" w:rsidRDefault="001D1E7C" w14:paraId="48645C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4D2D82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65ED64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1044" w:type="pct"/>
          </w:tcPr>
          <w:p w:rsidRPr="00EC4DEB" w:rsidR="001D1E7C" w:rsidP="00120AB4" w:rsidRDefault="001D1E7C" w14:paraId="5F41AE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624" w:type="pct"/>
          </w:tcPr>
          <w:p w:rsidRPr="00EC4DEB" w:rsidR="001D1E7C" w:rsidP="00120AB4" w:rsidRDefault="001D1E7C" w14:paraId="75D9A2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MERGE</w:t>
            </w:r>
          </w:p>
        </w:tc>
      </w:tr>
      <w:tr w:rsidRPr="00EC4DEB" w:rsidR="001D1E7C" w:rsidTr="00FF7D70" w14:paraId="5F90E0C9" w14:textId="77777777">
        <w:trPr>
          <w:cnfStyle w:val="000000100000" w:firstRow="0" w:lastRow="0" w:firstColumn="0" w:lastColumn="0" w:oddVBand="0" w:evenVBand="0" w:oddHBand="1" w:evenHBand="0" w:firstRowFirstColumn="0" w:firstRowLastColumn="0" w:lastRowFirstColumn="0" w:lastRowLastColumn="0"/>
        </w:trPr>
        <w:tc>
          <w:tcPr>
            <w:tcW w:w="182" w:type="pct"/>
          </w:tcPr>
          <w:p w:rsidRPr="00EC4DEB" w:rsidR="001D1E7C" w:rsidP="00120AB4" w:rsidRDefault="001D1E7C" w14:paraId="70BA49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9</w:t>
            </w:r>
          </w:p>
        </w:tc>
        <w:tc>
          <w:tcPr>
            <w:tcW w:w="1044" w:type="pct"/>
          </w:tcPr>
          <w:p w:rsidRPr="00EC4DEB" w:rsidR="001D1E7C" w:rsidP="00120AB4" w:rsidRDefault="001D1E7C" w14:paraId="35A4F6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550" w:type="pct"/>
          </w:tcPr>
          <w:p w:rsidRPr="00EC4DEB" w:rsidR="001D1E7C" w:rsidP="00120AB4" w:rsidRDefault="001D1E7C" w14:paraId="14810B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290" w:type="pct"/>
          </w:tcPr>
          <w:p w:rsidRPr="00EC4DEB" w:rsidR="001D1E7C" w:rsidP="00120AB4" w:rsidRDefault="001D1E7C" w14:paraId="35B422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5AAE7F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734CF2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1044" w:type="pct"/>
          </w:tcPr>
          <w:p w:rsidRPr="00EC4DEB" w:rsidR="001D1E7C" w:rsidP="00120AB4" w:rsidRDefault="001D1E7C" w14:paraId="69F994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624" w:type="pct"/>
          </w:tcPr>
          <w:p w:rsidRPr="00EC4DEB" w:rsidR="001D1E7C" w:rsidP="00120AB4" w:rsidRDefault="001D1E7C" w14:paraId="26B742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543E9FB7" w14:textId="77777777">
        <w:tc>
          <w:tcPr>
            <w:tcW w:w="182" w:type="pct"/>
          </w:tcPr>
          <w:p w:rsidRPr="00EC4DEB" w:rsidR="001D1E7C" w:rsidP="00120AB4" w:rsidRDefault="001D1E7C" w14:paraId="540C5D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0</w:t>
            </w:r>
          </w:p>
        </w:tc>
        <w:tc>
          <w:tcPr>
            <w:tcW w:w="1044" w:type="pct"/>
          </w:tcPr>
          <w:p w:rsidRPr="00EC4DEB" w:rsidR="001D1E7C" w:rsidP="00120AB4" w:rsidRDefault="001D1E7C" w14:paraId="797779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550" w:type="pct"/>
          </w:tcPr>
          <w:p w:rsidRPr="00EC4DEB" w:rsidR="001D1E7C" w:rsidP="00120AB4" w:rsidRDefault="001D1E7C" w14:paraId="776C0A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0" w:type="pct"/>
          </w:tcPr>
          <w:p w:rsidRPr="00EC4DEB" w:rsidR="001D1E7C" w:rsidP="00120AB4" w:rsidRDefault="001D1E7C" w14:paraId="06D785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1523C4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183A52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1044" w:type="pct"/>
          </w:tcPr>
          <w:p w:rsidRPr="00EC4DEB" w:rsidR="001D1E7C" w:rsidP="00120AB4" w:rsidRDefault="001D1E7C" w14:paraId="1072BA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624" w:type="pct"/>
          </w:tcPr>
          <w:p w:rsidRPr="00EC4DEB" w:rsidR="001D1E7C" w:rsidP="00120AB4" w:rsidRDefault="001D1E7C" w14:paraId="1C5717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065879B9" w14:textId="77777777">
        <w:trPr>
          <w:cnfStyle w:val="000000100000" w:firstRow="0" w:lastRow="0" w:firstColumn="0" w:lastColumn="0" w:oddVBand="0" w:evenVBand="0" w:oddHBand="1" w:evenHBand="0" w:firstRowFirstColumn="0" w:firstRowLastColumn="0" w:lastRowFirstColumn="0" w:lastRowLastColumn="0"/>
        </w:trPr>
        <w:tc>
          <w:tcPr>
            <w:tcW w:w="182" w:type="pct"/>
          </w:tcPr>
          <w:p w:rsidRPr="00EC4DEB" w:rsidR="001D1E7C" w:rsidP="00120AB4" w:rsidRDefault="001D1E7C" w14:paraId="018212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1</w:t>
            </w:r>
          </w:p>
        </w:tc>
        <w:tc>
          <w:tcPr>
            <w:tcW w:w="1044" w:type="pct"/>
          </w:tcPr>
          <w:p w:rsidRPr="00EC4DEB" w:rsidR="001D1E7C" w:rsidP="00120AB4" w:rsidRDefault="001D1E7C" w14:paraId="760DF0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550" w:type="pct"/>
          </w:tcPr>
          <w:p w:rsidRPr="00EC4DEB" w:rsidR="001D1E7C" w:rsidP="00120AB4" w:rsidRDefault="001D1E7C" w14:paraId="0FD248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0" w:type="pct"/>
          </w:tcPr>
          <w:p w:rsidRPr="00EC4DEB" w:rsidR="001D1E7C" w:rsidP="00120AB4" w:rsidRDefault="001D1E7C" w14:paraId="11400E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61800F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08D0A6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1044" w:type="pct"/>
          </w:tcPr>
          <w:p w:rsidRPr="00EC4DEB" w:rsidR="001D1E7C" w:rsidP="00120AB4" w:rsidRDefault="001D1E7C" w14:paraId="479323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624" w:type="pct"/>
          </w:tcPr>
          <w:p w:rsidRPr="00EC4DEB" w:rsidR="001D1E7C" w:rsidP="00120AB4" w:rsidRDefault="001D1E7C" w14:paraId="72C4E3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2A884281" w14:textId="77777777">
        <w:tc>
          <w:tcPr>
            <w:tcW w:w="182" w:type="pct"/>
          </w:tcPr>
          <w:p w:rsidRPr="00EC4DEB" w:rsidR="001D1E7C" w:rsidP="00120AB4" w:rsidRDefault="001D1E7C" w14:paraId="0B4267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2</w:t>
            </w:r>
          </w:p>
        </w:tc>
        <w:tc>
          <w:tcPr>
            <w:tcW w:w="1044" w:type="pct"/>
          </w:tcPr>
          <w:p w:rsidRPr="00EC4DEB" w:rsidR="001D1E7C" w:rsidP="00120AB4" w:rsidRDefault="001D1E7C" w14:paraId="0D9BBD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550" w:type="pct"/>
          </w:tcPr>
          <w:p w:rsidRPr="00EC4DEB" w:rsidR="001D1E7C" w:rsidP="00120AB4" w:rsidRDefault="001D1E7C" w14:paraId="2ABD31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0" w:type="pct"/>
          </w:tcPr>
          <w:p w:rsidRPr="00EC4DEB" w:rsidR="001D1E7C" w:rsidP="00120AB4" w:rsidRDefault="001D1E7C" w14:paraId="37112D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28FA22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1F0CDC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1044" w:type="pct"/>
          </w:tcPr>
          <w:p w:rsidRPr="00EC4DEB" w:rsidR="001D1E7C" w:rsidP="00120AB4" w:rsidRDefault="001D1E7C" w14:paraId="4B66CF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624" w:type="pct"/>
          </w:tcPr>
          <w:p w:rsidRPr="00EC4DEB" w:rsidR="001D1E7C" w:rsidP="00120AB4" w:rsidRDefault="001D1E7C" w14:paraId="422BEF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68EC3CB2" w14:textId="77777777">
        <w:trPr>
          <w:cnfStyle w:val="000000100000" w:firstRow="0" w:lastRow="0" w:firstColumn="0" w:lastColumn="0" w:oddVBand="0" w:evenVBand="0" w:oddHBand="1" w:evenHBand="0" w:firstRowFirstColumn="0" w:firstRowLastColumn="0" w:lastRowFirstColumn="0" w:lastRowLastColumn="0"/>
        </w:trPr>
        <w:tc>
          <w:tcPr>
            <w:tcW w:w="182" w:type="pct"/>
          </w:tcPr>
          <w:p w:rsidRPr="00EC4DEB" w:rsidR="001D1E7C" w:rsidP="00120AB4" w:rsidRDefault="001D1E7C" w14:paraId="486C07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3</w:t>
            </w:r>
          </w:p>
        </w:tc>
        <w:tc>
          <w:tcPr>
            <w:tcW w:w="1044" w:type="pct"/>
          </w:tcPr>
          <w:p w:rsidRPr="00EC4DEB" w:rsidR="001D1E7C" w:rsidP="00120AB4" w:rsidRDefault="001D1E7C" w14:paraId="7357AD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550" w:type="pct"/>
          </w:tcPr>
          <w:p w:rsidRPr="00EC4DEB" w:rsidR="001D1E7C" w:rsidP="00120AB4" w:rsidRDefault="001D1E7C" w14:paraId="0599AD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0" w:type="pct"/>
          </w:tcPr>
          <w:p w:rsidRPr="00EC4DEB" w:rsidR="001D1E7C" w:rsidP="00120AB4" w:rsidRDefault="001D1E7C" w14:paraId="7399FC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756838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3A5E7A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1044" w:type="pct"/>
          </w:tcPr>
          <w:p w:rsidRPr="00EC4DEB" w:rsidR="001D1E7C" w:rsidP="00120AB4" w:rsidRDefault="001D1E7C" w14:paraId="5599FC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624" w:type="pct"/>
          </w:tcPr>
          <w:p w:rsidRPr="00EC4DEB" w:rsidR="001D1E7C" w:rsidP="00120AB4" w:rsidRDefault="001D1E7C" w14:paraId="0F7079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60FB6870" w14:textId="77777777">
        <w:tc>
          <w:tcPr>
            <w:tcW w:w="182" w:type="pct"/>
          </w:tcPr>
          <w:p w:rsidRPr="00EC4DEB" w:rsidR="001D1E7C" w:rsidP="00120AB4" w:rsidRDefault="001D1E7C" w14:paraId="49E172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4</w:t>
            </w:r>
          </w:p>
        </w:tc>
        <w:tc>
          <w:tcPr>
            <w:tcW w:w="1044" w:type="pct"/>
          </w:tcPr>
          <w:p w:rsidRPr="00EC4DEB" w:rsidR="001D1E7C" w:rsidP="00120AB4" w:rsidRDefault="001D1E7C" w14:paraId="68E11A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550" w:type="pct"/>
          </w:tcPr>
          <w:p w:rsidRPr="00EC4DEB" w:rsidR="001D1E7C" w:rsidP="00120AB4" w:rsidRDefault="001D1E7C" w14:paraId="1EB2B5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0" w:type="pct"/>
          </w:tcPr>
          <w:p w:rsidRPr="00EC4DEB" w:rsidR="001D1E7C" w:rsidP="00120AB4" w:rsidRDefault="001D1E7C" w14:paraId="48DB85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289CBF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20661A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1044" w:type="pct"/>
          </w:tcPr>
          <w:p w:rsidRPr="00EC4DEB" w:rsidR="001D1E7C" w:rsidP="00120AB4" w:rsidRDefault="001D1E7C" w14:paraId="0801E7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624" w:type="pct"/>
          </w:tcPr>
          <w:p w:rsidRPr="00EC4DEB" w:rsidR="001D1E7C" w:rsidP="00120AB4" w:rsidRDefault="001D1E7C" w14:paraId="4C2921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594AA9F4" w14:textId="77777777">
        <w:trPr>
          <w:cnfStyle w:val="000000100000" w:firstRow="0" w:lastRow="0" w:firstColumn="0" w:lastColumn="0" w:oddVBand="0" w:evenVBand="0" w:oddHBand="1" w:evenHBand="0" w:firstRowFirstColumn="0" w:firstRowLastColumn="0" w:lastRowFirstColumn="0" w:lastRowLastColumn="0"/>
        </w:trPr>
        <w:tc>
          <w:tcPr>
            <w:tcW w:w="182" w:type="pct"/>
          </w:tcPr>
          <w:p w:rsidRPr="00EC4DEB" w:rsidR="001D1E7C" w:rsidP="00120AB4" w:rsidRDefault="001D1E7C" w14:paraId="27E279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5</w:t>
            </w:r>
          </w:p>
        </w:tc>
        <w:tc>
          <w:tcPr>
            <w:tcW w:w="1044" w:type="pct"/>
          </w:tcPr>
          <w:p w:rsidRPr="00EC4DEB" w:rsidR="001D1E7C" w:rsidP="00120AB4" w:rsidRDefault="001D1E7C" w14:paraId="3667F4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550" w:type="pct"/>
          </w:tcPr>
          <w:p w:rsidRPr="00EC4DEB" w:rsidR="001D1E7C" w:rsidP="00120AB4" w:rsidRDefault="001D1E7C" w14:paraId="4D153D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0" w:type="pct"/>
          </w:tcPr>
          <w:p w:rsidRPr="00EC4DEB" w:rsidR="001D1E7C" w:rsidP="00120AB4" w:rsidRDefault="001D1E7C" w14:paraId="42E7B1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4D9537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707308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1044" w:type="pct"/>
          </w:tcPr>
          <w:p w:rsidRPr="00EC4DEB" w:rsidR="001D1E7C" w:rsidP="00120AB4" w:rsidRDefault="001D1E7C" w14:paraId="08293E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624" w:type="pct"/>
          </w:tcPr>
          <w:p w:rsidRPr="00EC4DEB" w:rsidR="001D1E7C" w:rsidP="00120AB4" w:rsidRDefault="001D1E7C" w14:paraId="31605F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4E95A86F" w14:textId="77777777">
        <w:tc>
          <w:tcPr>
            <w:tcW w:w="182" w:type="pct"/>
          </w:tcPr>
          <w:p w:rsidRPr="00EC4DEB" w:rsidR="001D1E7C" w:rsidP="00120AB4" w:rsidRDefault="001D1E7C" w14:paraId="2066DB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6</w:t>
            </w:r>
          </w:p>
        </w:tc>
        <w:tc>
          <w:tcPr>
            <w:tcW w:w="1044" w:type="pct"/>
          </w:tcPr>
          <w:p w:rsidRPr="00EC4DEB" w:rsidR="001D1E7C" w:rsidP="00120AB4" w:rsidRDefault="001D1E7C" w14:paraId="24FE5E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550" w:type="pct"/>
          </w:tcPr>
          <w:p w:rsidRPr="00EC4DEB" w:rsidR="001D1E7C" w:rsidP="00120AB4" w:rsidRDefault="001D1E7C" w14:paraId="4D8271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0" w:type="pct"/>
          </w:tcPr>
          <w:p w:rsidRPr="00EC4DEB" w:rsidR="001D1E7C" w:rsidP="00120AB4" w:rsidRDefault="001D1E7C" w14:paraId="205A81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4B24CA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5D6C2E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1044" w:type="pct"/>
          </w:tcPr>
          <w:p w:rsidRPr="00EC4DEB" w:rsidR="001D1E7C" w:rsidP="00120AB4" w:rsidRDefault="001D1E7C" w14:paraId="1A5053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624" w:type="pct"/>
          </w:tcPr>
          <w:p w:rsidRPr="00EC4DEB" w:rsidR="001D1E7C" w:rsidP="00120AB4" w:rsidRDefault="001D1E7C" w14:paraId="16B23B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627ED69A" w14:textId="77777777">
        <w:trPr>
          <w:cnfStyle w:val="000000100000" w:firstRow="0" w:lastRow="0" w:firstColumn="0" w:lastColumn="0" w:oddVBand="0" w:evenVBand="0" w:oddHBand="1" w:evenHBand="0" w:firstRowFirstColumn="0" w:firstRowLastColumn="0" w:lastRowFirstColumn="0" w:lastRowLastColumn="0"/>
        </w:trPr>
        <w:tc>
          <w:tcPr>
            <w:tcW w:w="182" w:type="pct"/>
          </w:tcPr>
          <w:p w:rsidRPr="00EC4DEB" w:rsidR="001D1E7C" w:rsidP="00120AB4" w:rsidRDefault="001D1E7C" w14:paraId="5E6B77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7</w:t>
            </w:r>
          </w:p>
        </w:tc>
        <w:tc>
          <w:tcPr>
            <w:tcW w:w="1044" w:type="pct"/>
          </w:tcPr>
          <w:p w:rsidRPr="00EC4DEB" w:rsidR="001D1E7C" w:rsidP="00120AB4" w:rsidRDefault="001D1E7C" w14:paraId="5BDFC6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550" w:type="pct"/>
          </w:tcPr>
          <w:p w:rsidRPr="00EC4DEB" w:rsidR="001D1E7C" w:rsidP="00120AB4" w:rsidRDefault="001D1E7C" w14:paraId="32C613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0" w:type="pct"/>
          </w:tcPr>
          <w:p w:rsidRPr="00EC4DEB" w:rsidR="001D1E7C" w:rsidP="00120AB4" w:rsidRDefault="001D1E7C" w14:paraId="73F5EE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3CDD4B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109708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1044" w:type="pct"/>
          </w:tcPr>
          <w:p w:rsidRPr="00EC4DEB" w:rsidR="001D1E7C" w:rsidP="00120AB4" w:rsidRDefault="001D1E7C" w14:paraId="0D2CF6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624" w:type="pct"/>
          </w:tcPr>
          <w:p w:rsidRPr="00EC4DEB" w:rsidR="001D1E7C" w:rsidP="00120AB4" w:rsidRDefault="001D1E7C" w14:paraId="10FD5A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5D654B6A" w14:textId="77777777">
        <w:tc>
          <w:tcPr>
            <w:tcW w:w="182" w:type="pct"/>
          </w:tcPr>
          <w:p w:rsidRPr="00EC4DEB" w:rsidR="001D1E7C" w:rsidP="00120AB4" w:rsidRDefault="001D1E7C" w14:paraId="36FBB1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8</w:t>
            </w:r>
          </w:p>
        </w:tc>
        <w:tc>
          <w:tcPr>
            <w:tcW w:w="1044" w:type="pct"/>
          </w:tcPr>
          <w:p w:rsidRPr="00EC4DEB" w:rsidR="001D1E7C" w:rsidP="00120AB4" w:rsidRDefault="001D1E7C" w14:paraId="70D485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550" w:type="pct"/>
          </w:tcPr>
          <w:p w:rsidRPr="00EC4DEB" w:rsidR="001D1E7C" w:rsidP="00120AB4" w:rsidRDefault="001D1E7C" w14:paraId="242042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0" w:type="pct"/>
          </w:tcPr>
          <w:p w:rsidRPr="00EC4DEB" w:rsidR="001D1E7C" w:rsidP="00120AB4" w:rsidRDefault="001D1E7C" w14:paraId="049F6E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734C3C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4EC1E0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1044" w:type="pct"/>
          </w:tcPr>
          <w:p w:rsidRPr="00EC4DEB" w:rsidR="001D1E7C" w:rsidP="00120AB4" w:rsidRDefault="001D1E7C" w14:paraId="7EDC7A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624" w:type="pct"/>
          </w:tcPr>
          <w:p w:rsidRPr="00EC4DEB" w:rsidR="001D1E7C" w:rsidP="00120AB4" w:rsidRDefault="001D1E7C" w14:paraId="6B6359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2247D1F0" w14:textId="77777777">
        <w:trPr>
          <w:cnfStyle w:val="000000100000" w:firstRow="0" w:lastRow="0" w:firstColumn="0" w:lastColumn="0" w:oddVBand="0" w:evenVBand="0" w:oddHBand="1" w:evenHBand="0" w:firstRowFirstColumn="0" w:firstRowLastColumn="0" w:lastRowFirstColumn="0" w:lastRowLastColumn="0"/>
        </w:trPr>
        <w:tc>
          <w:tcPr>
            <w:tcW w:w="182" w:type="pct"/>
          </w:tcPr>
          <w:p w:rsidRPr="00EC4DEB" w:rsidR="001D1E7C" w:rsidP="00120AB4" w:rsidRDefault="001D1E7C" w14:paraId="120B12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9</w:t>
            </w:r>
          </w:p>
        </w:tc>
        <w:tc>
          <w:tcPr>
            <w:tcW w:w="1044" w:type="pct"/>
          </w:tcPr>
          <w:p w:rsidRPr="00EC4DEB" w:rsidR="001D1E7C" w:rsidP="00120AB4" w:rsidRDefault="001D1E7C" w14:paraId="4DC32F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550" w:type="pct"/>
          </w:tcPr>
          <w:p w:rsidRPr="00EC4DEB" w:rsidR="001D1E7C" w:rsidP="00120AB4" w:rsidRDefault="001D1E7C" w14:paraId="540959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0" w:type="pct"/>
          </w:tcPr>
          <w:p w:rsidRPr="00EC4DEB" w:rsidR="001D1E7C" w:rsidP="00120AB4" w:rsidRDefault="001D1E7C" w14:paraId="05BBE9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150C11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0B0975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1044" w:type="pct"/>
          </w:tcPr>
          <w:p w:rsidRPr="00EC4DEB" w:rsidR="001D1E7C" w:rsidP="00120AB4" w:rsidRDefault="001D1E7C" w14:paraId="04FF12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624" w:type="pct"/>
          </w:tcPr>
          <w:p w:rsidRPr="00EC4DEB" w:rsidR="001D1E7C" w:rsidP="00120AB4" w:rsidRDefault="001D1E7C" w14:paraId="48849B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D1E7C" w:rsidTr="00FF7D70" w14:paraId="41DBE203" w14:textId="77777777">
        <w:tc>
          <w:tcPr>
            <w:tcW w:w="182" w:type="pct"/>
          </w:tcPr>
          <w:p w:rsidRPr="00EC4DEB" w:rsidR="001D1E7C" w:rsidP="00120AB4" w:rsidRDefault="001D1E7C" w14:paraId="384DB7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0</w:t>
            </w:r>
          </w:p>
        </w:tc>
        <w:tc>
          <w:tcPr>
            <w:tcW w:w="1044" w:type="pct"/>
          </w:tcPr>
          <w:p w:rsidRPr="00EC4DEB" w:rsidR="001D1E7C" w:rsidP="00120AB4" w:rsidRDefault="001D1E7C" w14:paraId="188B8F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550" w:type="pct"/>
          </w:tcPr>
          <w:p w:rsidRPr="00EC4DEB" w:rsidR="001D1E7C" w:rsidP="00120AB4" w:rsidRDefault="001D1E7C" w14:paraId="3D01C2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90" w:type="pct"/>
          </w:tcPr>
          <w:p w:rsidRPr="00EC4DEB" w:rsidR="001D1E7C" w:rsidP="00120AB4" w:rsidRDefault="001D1E7C" w14:paraId="0795C8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2" w:type="pct"/>
          </w:tcPr>
          <w:p w:rsidRPr="00EC4DEB" w:rsidR="001D1E7C" w:rsidP="00120AB4" w:rsidRDefault="001D1E7C" w14:paraId="1839C1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044" w:type="pct"/>
          </w:tcPr>
          <w:p w:rsidRPr="00EC4DEB" w:rsidR="001D1E7C" w:rsidP="00120AB4" w:rsidRDefault="001D1E7C" w14:paraId="7AAFCE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1044" w:type="pct"/>
          </w:tcPr>
          <w:p w:rsidRPr="00EC4DEB" w:rsidR="001D1E7C" w:rsidP="00120AB4" w:rsidRDefault="001D1E7C" w14:paraId="458F79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624" w:type="pct"/>
          </w:tcPr>
          <w:p w:rsidRPr="00EC4DEB" w:rsidR="001D1E7C" w:rsidP="00120AB4" w:rsidRDefault="001D1E7C" w14:paraId="2C4082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bl>
    <w:p w:rsidR="004F24A6" w:rsidP="005C1316" w:rsidRDefault="00FB1B30" w14:paraId="59C79FF7" w14:textId="43EF8075">
      <w:pPr>
        <w:pStyle w:val="Heading3"/>
      </w:pPr>
      <w:bookmarkStart w:name="_Toc79997672" w:id="62"/>
      <w:r>
        <w:t>Mapping</w:t>
      </w:r>
      <w:bookmarkEnd w:id="62"/>
      <w:r>
        <w:t xml:space="preserve"> </w:t>
      </w:r>
    </w:p>
    <w:p w:rsidR="00FB1B30" w:rsidP="00FB1B30" w:rsidRDefault="00FB1B30" w14:paraId="561FD89A" w14:textId="399EF640">
      <w:r>
        <w:t>National Identifier Type</w:t>
      </w:r>
    </w:p>
    <w:tbl>
      <w:tblPr>
        <w:tblStyle w:val="GridTable4-Accent11"/>
        <w:tblW w:w="0" w:type="auto"/>
        <w:tblLook w:val="04A0" w:firstRow="1" w:lastRow="0" w:firstColumn="1" w:lastColumn="0" w:noHBand="0" w:noVBand="1"/>
      </w:tblPr>
      <w:tblGrid>
        <w:gridCol w:w="2875"/>
        <w:gridCol w:w="1530"/>
      </w:tblGrid>
      <w:tr w:rsidRPr="00EC4DEB" w:rsidR="00B213B0" w:rsidTr="00FF7D70" w14:paraId="333A644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213B0" w:rsidP="00120AB4" w:rsidRDefault="00B213B0" w14:paraId="6728DC88" w14:textId="77777777">
            <w:pPr>
              <w:rPr>
                <w:rFonts w:ascii="Calibri Light" w:hAnsi="Calibri Light" w:cs="Calibri Light"/>
                <w:sz w:val="16"/>
                <w:szCs w:val="16"/>
              </w:rPr>
            </w:pPr>
            <w:r w:rsidRPr="00EC4DEB">
              <w:rPr>
                <w:rFonts w:ascii="Calibri Light" w:hAnsi="Calibri Light" w:cs="Calibri Light"/>
                <w:sz w:val="16"/>
                <w:szCs w:val="16"/>
              </w:rPr>
              <w:t>Source Column</w:t>
            </w:r>
          </w:p>
        </w:tc>
        <w:tc>
          <w:tcPr>
            <w:tcW w:w="1530" w:type="dxa"/>
          </w:tcPr>
          <w:p w:rsidRPr="00EC4DEB" w:rsidR="00B213B0" w:rsidP="00120AB4" w:rsidRDefault="00B213B0" w14:paraId="25A12CA4" w14:textId="77777777">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EC4DEB">
              <w:rPr>
                <w:rFonts w:ascii="Calibri Light" w:hAnsi="Calibri Light" w:cs="Calibri Light"/>
                <w:sz w:val="16"/>
                <w:szCs w:val="16"/>
              </w:rPr>
              <w:t>Target Column</w:t>
            </w:r>
          </w:p>
        </w:tc>
      </w:tr>
      <w:tr w:rsidRPr="00EC4DEB" w:rsidR="00B213B0" w:rsidTr="00FF7D70" w14:paraId="7C4C44B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213B0" w:rsidP="00120AB4" w:rsidRDefault="00B213B0" w14:paraId="6224A877"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EC4DEB">
              <w:rPr>
                <w:rFonts w:ascii="Calibri Light" w:hAnsi="Calibri Light" w:cs="Calibri Light"/>
                <w:sz w:val="16"/>
                <w:szCs w:val="16"/>
                <w:lang w:eastAsia="en-GB"/>
              </w:rPr>
              <w:t>National Insurance Number</w:t>
            </w:r>
          </w:p>
        </w:tc>
        <w:tc>
          <w:tcPr>
            <w:tcW w:w="1530" w:type="dxa"/>
          </w:tcPr>
          <w:p w:rsidRPr="00EC4DEB" w:rsidR="00B213B0" w:rsidP="00120AB4" w:rsidRDefault="00B213B0" w14:paraId="335FC66E"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NID</w:t>
            </w:r>
          </w:p>
        </w:tc>
      </w:tr>
      <w:tr w:rsidRPr="00EC4DEB" w:rsidR="00B213B0" w:rsidTr="00FF7D70" w14:paraId="7E3338C6" w14:textId="77777777">
        <w:tc>
          <w:tcPr>
            <w:cnfStyle w:val="001000000000" w:firstRow="0" w:lastRow="0" w:firstColumn="1" w:lastColumn="0" w:oddVBand="0" w:evenVBand="0" w:oddHBand="0" w:evenHBand="0" w:firstRowFirstColumn="0" w:firstRowLastColumn="0" w:lastRowFirstColumn="0" w:lastRowLastColumn="0"/>
            <w:tcW w:w="2875" w:type="dxa"/>
          </w:tcPr>
          <w:p w:rsidRPr="00EC4DEB" w:rsidR="00B213B0" w:rsidP="00120AB4" w:rsidRDefault="00B213B0" w14:paraId="14F45F98"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EC4DEB">
              <w:rPr>
                <w:rFonts w:ascii="Calibri Light" w:hAnsi="Calibri Light" w:cs="Calibri Light"/>
                <w:sz w:val="16"/>
                <w:szCs w:val="16"/>
                <w:lang w:eastAsia="en-GB"/>
              </w:rPr>
              <w:t>Social Security Number</w:t>
            </w:r>
          </w:p>
        </w:tc>
        <w:tc>
          <w:tcPr>
            <w:tcW w:w="1530" w:type="dxa"/>
          </w:tcPr>
          <w:p w:rsidRPr="00EC4DEB" w:rsidR="00B213B0" w:rsidP="00120AB4" w:rsidRDefault="00B213B0" w14:paraId="7E0418AA"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SSN</w:t>
            </w:r>
          </w:p>
        </w:tc>
      </w:tr>
      <w:tr w:rsidRPr="00EC4DEB" w:rsidR="00B213B0" w:rsidTr="00FF7D70" w14:paraId="0AA79B8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213B0" w:rsidP="00120AB4" w:rsidRDefault="00B213B0" w14:paraId="0E16106C"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EC4DEB">
              <w:rPr>
                <w:rFonts w:ascii="Calibri Light" w:hAnsi="Calibri Light" w:cs="Calibri Light"/>
                <w:sz w:val="16"/>
                <w:szCs w:val="16"/>
                <w:lang w:eastAsia="en-GB"/>
              </w:rPr>
              <w:t>Citizen Identification Number</w:t>
            </w:r>
          </w:p>
        </w:tc>
        <w:tc>
          <w:tcPr>
            <w:tcW w:w="1530" w:type="dxa"/>
          </w:tcPr>
          <w:p w:rsidRPr="00EC4DEB" w:rsidR="00B213B0" w:rsidP="00120AB4" w:rsidRDefault="00B213B0" w14:paraId="7F80C8E3"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CIN</w:t>
            </w:r>
          </w:p>
        </w:tc>
      </w:tr>
    </w:tbl>
    <w:p w:rsidR="00B213B0" w:rsidP="00FB1B30" w:rsidRDefault="00B213B0" w14:paraId="2259B95D" w14:textId="6E50387D"/>
    <w:p w:rsidR="002261A8" w:rsidP="002261A8" w:rsidRDefault="002261A8" w14:paraId="4A7097D1" w14:textId="7CDF8EA9">
      <w:pPr>
        <w:pStyle w:val="Heading2"/>
      </w:pPr>
      <w:bookmarkStart w:name="_Toc79997673" w:id="63"/>
      <w:r>
        <w:t>Person Passport</w:t>
      </w:r>
      <w:bookmarkEnd w:id="63"/>
    </w:p>
    <w:p w:rsidRPr="00F82124" w:rsidR="002261A8" w:rsidP="002261A8" w:rsidRDefault="002261A8" w14:paraId="5C7D1779" w14:textId="330200A1">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Data File Name: </w:t>
      </w:r>
      <w:r w:rsidRPr="002261A8">
        <w:rPr>
          <w:rFonts w:ascii="Calibri Light" w:hAnsi="Calibri Light" w:cs="Arial"/>
          <w:color w:val="4F4F4F"/>
          <w:sz w:val="22"/>
          <w:szCs w:val="22"/>
          <w:lang w:val="en-GB" w:eastAsia="en-IE"/>
        </w:rPr>
        <w:t>XXMX_HCM_PER_PASSPORT.dat</w:t>
      </w:r>
    </w:p>
    <w:p w:rsidRPr="00F82124" w:rsidR="002261A8" w:rsidP="002261A8" w:rsidRDefault="002261A8" w14:paraId="45FA6209" w14:textId="44ACD735">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Staging table:  </w:t>
      </w:r>
      <w:r w:rsidRPr="002261A8">
        <w:rPr>
          <w:rFonts w:ascii="Calibri Light" w:hAnsi="Calibri Light" w:cs="Arial"/>
          <w:color w:val="4F4F4F"/>
          <w:sz w:val="22"/>
          <w:szCs w:val="22"/>
          <w:lang w:val="en-GB" w:eastAsia="en-IE"/>
        </w:rPr>
        <w:t>XXMX_PER_PASSPORT_STG</w:t>
      </w:r>
    </w:p>
    <w:p w:rsidRPr="00F82124" w:rsidR="002261A8" w:rsidP="002261A8" w:rsidRDefault="002261A8" w14:paraId="318FCE62" w14:textId="6A638AFE">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Transform Table: </w:t>
      </w:r>
      <w:r w:rsidRPr="002261A8">
        <w:rPr>
          <w:rFonts w:ascii="Calibri Light" w:hAnsi="Calibri Light" w:cs="Arial"/>
          <w:color w:val="4F4F4F"/>
          <w:sz w:val="22"/>
          <w:szCs w:val="22"/>
          <w:lang w:val="en-GB" w:eastAsia="en-IE"/>
        </w:rPr>
        <w:t>XXMX_PER_PASSPORT_</w:t>
      </w:r>
      <w:r>
        <w:rPr>
          <w:rFonts w:ascii="Calibri Light" w:hAnsi="Calibri Light" w:cs="Arial"/>
          <w:color w:val="4F4F4F"/>
          <w:sz w:val="22"/>
          <w:szCs w:val="22"/>
          <w:lang w:val="en-GB" w:eastAsia="en-IE"/>
        </w:rPr>
        <w:t>XFM</w:t>
      </w:r>
    </w:p>
    <w:p w:rsidRPr="00F82124" w:rsidR="002261A8" w:rsidP="002261A8" w:rsidRDefault="002261A8" w14:paraId="74ED5AA4" w14:textId="77777777">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F82124" w:rsidR="002261A8" w:rsidP="002261A8" w:rsidRDefault="002261A8" w14:paraId="50BB4C00" w14:textId="77777777">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Fusion Business Object: Worker</w:t>
      </w:r>
    </w:p>
    <w:tbl>
      <w:tblPr>
        <w:tblStyle w:val="GridTable4-Accent11"/>
        <w:tblW w:w="5000" w:type="pct"/>
        <w:tblLook w:val="0020" w:firstRow="1" w:lastRow="0" w:firstColumn="0" w:lastColumn="0" w:noHBand="0" w:noVBand="0"/>
      </w:tblPr>
      <w:tblGrid>
        <w:gridCol w:w="667"/>
        <w:gridCol w:w="1999"/>
        <w:gridCol w:w="1558"/>
        <w:gridCol w:w="904"/>
        <w:gridCol w:w="680"/>
        <w:gridCol w:w="2231"/>
        <w:gridCol w:w="1999"/>
        <w:gridCol w:w="3910"/>
      </w:tblGrid>
      <w:tr w:rsidRPr="00EC4DEB" w:rsidR="00A80C36" w:rsidTr="00962018" w14:paraId="689E94E8"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273" w:type="pct"/>
          </w:tcPr>
          <w:p w:rsidRPr="00EC4DEB" w:rsidR="00A80C36" w:rsidP="00524D81" w:rsidRDefault="00A80C36" w14:paraId="5D7227C4"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l Seq</w:t>
            </w:r>
          </w:p>
        </w:tc>
        <w:tc>
          <w:tcPr>
            <w:tcW w:w="736" w:type="pct"/>
          </w:tcPr>
          <w:p w:rsidRPr="00EC4DEB" w:rsidR="00A80C36" w:rsidP="00524D81" w:rsidRDefault="00A80C36" w14:paraId="7F6C63D0" w14:textId="77777777">
            <w:pPr>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Field Name</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A80C36" w:rsidP="00524D81" w:rsidRDefault="00A80C36" w14:paraId="7C3E2C0D"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Datatype</w:t>
            </w:r>
          </w:p>
        </w:tc>
        <w:tc>
          <w:tcPr>
            <w:tcW w:w="265" w:type="pct"/>
          </w:tcPr>
          <w:p w:rsidRPr="00EC4DEB" w:rsidR="00A80C36" w:rsidP="00524D81" w:rsidRDefault="00A80C36" w14:paraId="782CFAE9" w14:textId="77777777">
            <w:pPr>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 xml:space="preserve">Include in Loader </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A80C36" w:rsidP="00524D81" w:rsidRDefault="00A80C36" w14:paraId="70A2B726"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Req</w:t>
            </w:r>
          </w:p>
        </w:tc>
        <w:tc>
          <w:tcPr>
            <w:tcW w:w="862" w:type="pct"/>
          </w:tcPr>
          <w:p w:rsidRPr="00EC4DEB" w:rsidR="00A80C36" w:rsidP="00524D81" w:rsidRDefault="00A80C36" w14:paraId="2D592C69" w14:textId="77777777">
            <w:pPr>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Staging Table Column</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A80C36" w:rsidP="00524D81" w:rsidRDefault="00A80C36" w14:paraId="51097882"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Transform Table Column</w:t>
            </w:r>
          </w:p>
        </w:tc>
        <w:tc>
          <w:tcPr>
            <w:tcW w:w="1440" w:type="pct"/>
          </w:tcPr>
          <w:p w:rsidRPr="00EC4DEB" w:rsidR="00A80C36" w:rsidP="00524D81" w:rsidRDefault="00A80C36" w14:paraId="7360EE30" w14:textId="77777777">
            <w:pPr>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mments</w:t>
            </w:r>
          </w:p>
        </w:tc>
      </w:tr>
      <w:tr w:rsidRPr="00EC4DEB" w:rsidR="00B648D2" w:rsidTr="001B7B4B" w14:paraId="7DE2C6B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26C370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p>
        </w:tc>
        <w:tc>
          <w:tcPr>
            <w:tcW w:w="736" w:type="pct"/>
          </w:tcPr>
          <w:p w:rsidRPr="00EC4DEB" w:rsidR="00B648D2" w:rsidP="00B648D2" w:rsidRDefault="00B648D2" w14:paraId="32C5B7D8" w14:textId="1461B21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FILE_SET_ID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662AB9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65" w:type="pct"/>
          </w:tcPr>
          <w:p w:rsidRPr="00EC4DEB" w:rsidR="00B648D2" w:rsidP="00B648D2" w:rsidRDefault="00B648D2" w14:paraId="1008258C"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239518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2" w:type="pct"/>
          </w:tcPr>
          <w:p w:rsidRPr="00EC4DEB" w:rsidR="00B648D2" w:rsidP="00B648D2" w:rsidRDefault="00B648D2" w14:paraId="29DD438E" w14:textId="58E1E36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FILE_SET_ID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28756B3D" w14:textId="4710830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FILE_SET_ID </w:t>
            </w:r>
          </w:p>
        </w:tc>
        <w:tc>
          <w:tcPr>
            <w:tcW w:w="1440" w:type="pct"/>
          </w:tcPr>
          <w:p w:rsidRPr="00EC4DEB" w:rsidR="00B648D2" w:rsidP="00B648D2" w:rsidRDefault="00B648D2" w14:paraId="3B9FD608"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Identifier for every Batch</w:t>
            </w:r>
          </w:p>
        </w:tc>
      </w:tr>
      <w:tr w:rsidRPr="00EC4DEB" w:rsidR="00B648D2" w:rsidTr="001B7B4B" w14:paraId="05695A6C" w14:textId="77777777">
        <w:trPr>
          <w:trHeight w:val="5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7FED9A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w:t>
            </w:r>
          </w:p>
        </w:tc>
        <w:tc>
          <w:tcPr>
            <w:tcW w:w="736" w:type="pct"/>
          </w:tcPr>
          <w:p w:rsidRPr="00EC4DEB" w:rsidR="00B648D2" w:rsidP="00B648D2" w:rsidRDefault="00B648D2" w14:paraId="593B69BE" w14:textId="1E3A6A9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MIGRATION_SET_NAME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57547E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65" w:type="pct"/>
          </w:tcPr>
          <w:p w:rsidRPr="00EC4DEB" w:rsidR="00B648D2" w:rsidP="00B648D2" w:rsidRDefault="00B648D2" w14:paraId="5F841F93"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6ABC38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2" w:type="pct"/>
          </w:tcPr>
          <w:p w:rsidRPr="00EC4DEB" w:rsidR="00B648D2" w:rsidP="00B648D2" w:rsidRDefault="00B648D2" w14:paraId="51DACCC2" w14:textId="1DD00F4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MIGRATION_SET_NAME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51EE1D98" w14:textId="3ACE75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MIGRATION_SET_NAME </w:t>
            </w:r>
          </w:p>
        </w:tc>
        <w:tc>
          <w:tcPr>
            <w:tcW w:w="1440" w:type="pct"/>
          </w:tcPr>
          <w:p w:rsidRPr="00EC4DEB" w:rsidR="00B648D2" w:rsidP="00B648D2" w:rsidRDefault="00B648D2" w14:paraId="36F2385F"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New name for every extract</w:t>
            </w:r>
          </w:p>
        </w:tc>
      </w:tr>
      <w:tr w:rsidRPr="00EC4DEB" w:rsidR="00B648D2" w:rsidTr="001B7B4B" w14:paraId="3AC5C06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35BEA6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w:t>
            </w:r>
          </w:p>
        </w:tc>
        <w:tc>
          <w:tcPr>
            <w:tcW w:w="736" w:type="pct"/>
          </w:tcPr>
          <w:p w:rsidRPr="00EC4DEB" w:rsidR="00B648D2" w:rsidP="00B648D2" w:rsidRDefault="00B648D2" w14:paraId="6E109C9E" w14:textId="41E3B3E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MIGRATION_STATUS</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0E555D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65" w:type="pct"/>
          </w:tcPr>
          <w:p w:rsidRPr="00EC4DEB" w:rsidR="00B648D2" w:rsidP="00B648D2" w:rsidRDefault="00B648D2" w14:paraId="7BEDD42B"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6DF170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2" w:type="pct"/>
          </w:tcPr>
          <w:p w:rsidRPr="00EC4DEB" w:rsidR="00B648D2" w:rsidP="00B648D2" w:rsidRDefault="00B648D2" w14:paraId="628719E1" w14:textId="25D7EF7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MIGRATION_STATUS</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73F8B376" w14:textId="56FC4F9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MIGRATION_STATUS</w:t>
            </w:r>
          </w:p>
        </w:tc>
        <w:tc>
          <w:tcPr>
            <w:tcW w:w="1440" w:type="pct"/>
          </w:tcPr>
          <w:p w:rsidRPr="00EC4DEB" w:rsidR="00B648D2" w:rsidP="00B648D2" w:rsidRDefault="00B648D2" w14:paraId="2709B732"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Hard Code- ‘Extracted’</w:t>
            </w:r>
          </w:p>
        </w:tc>
      </w:tr>
      <w:tr w:rsidRPr="00EC4DEB" w:rsidR="00B648D2" w:rsidTr="001B7B4B" w14:paraId="23DBDE44" w14:textId="77777777">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4F73BF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w:t>
            </w:r>
          </w:p>
        </w:tc>
        <w:tc>
          <w:tcPr>
            <w:tcW w:w="736" w:type="pct"/>
          </w:tcPr>
          <w:p w:rsidRPr="00EC4DEB" w:rsidR="00B648D2" w:rsidP="00B648D2" w:rsidRDefault="00B648D2" w14:paraId="267760C7" w14:textId="62866BC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BG_NAME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4CC87055" w14:textId="2B9AE32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w:t>
            </w:r>
            <w:r>
              <w:rPr>
                <w:rFonts w:ascii="Calibri Light" w:hAnsi="Calibri Light" w:cs="Calibri Light"/>
                <w:color w:val="000000"/>
                <w:sz w:val="16"/>
                <w:szCs w:val="16"/>
              </w:rPr>
              <w:t>24</w:t>
            </w:r>
            <w:r w:rsidRPr="00EC4DEB">
              <w:rPr>
                <w:rFonts w:ascii="Calibri Light" w:hAnsi="Calibri Light" w:cs="Calibri Light"/>
                <w:color w:val="000000"/>
                <w:sz w:val="16"/>
                <w:szCs w:val="16"/>
              </w:rPr>
              <w:t>0)</w:t>
            </w:r>
          </w:p>
        </w:tc>
        <w:tc>
          <w:tcPr>
            <w:tcW w:w="265" w:type="pct"/>
          </w:tcPr>
          <w:p w:rsidRPr="00EC4DEB" w:rsidR="00B648D2" w:rsidP="00B648D2" w:rsidRDefault="00B648D2" w14:paraId="408A5601"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161238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2" w:type="pct"/>
          </w:tcPr>
          <w:p w:rsidRPr="00EC4DEB" w:rsidR="00B648D2" w:rsidP="00B648D2" w:rsidRDefault="00B648D2" w14:paraId="54004D09" w14:textId="4909461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BG_NAME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2A98468F" w14:textId="1A2F9A7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BG_NAME   </w:t>
            </w:r>
          </w:p>
        </w:tc>
        <w:tc>
          <w:tcPr>
            <w:tcW w:w="1440" w:type="pct"/>
          </w:tcPr>
          <w:p w:rsidRPr="00EC4DEB" w:rsidR="00B648D2" w:rsidP="00B648D2" w:rsidRDefault="00B648D2" w14:paraId="2ED7B231" w14:textId="170FCC9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Required to find the Legal Employer /Tax Reporting Unit in Fusion</w:t>
            </w:r>
          </w:p>
        </w:tc>
      </w:tr>
      <w:tr w:rsidRPr="00EC4DEB" w:rsidR="00B648D2" w:rsidTr="001B7B4B" w14:paraId="200202A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44EA8F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w:t>
            </w:r>
          </w:p>
        </w:tc>
        <w:tc>
          <w:tcPr>
            <w:tcW w:w="736" w:type="pct"/>
          </w:tcPr>
          <w:p w:rsidRPr="00EC4DEB" w:rsidR="00B648D2" w:rsidP="00B648D2" w:rsidRDefault="00B648D2" w14:paraId="75988ECF" w14:textId="4E69BC4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BG_ID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78AB9CE6" w14:textId="29D574E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265" w:type="pct"/>
          </w:tcPr>
          <w:p w:rsidRPr="00EC4DEB" w:rsidR="00B648D2" w:rsidP="00B648D2" w:rsidRDefault="00B648D2" w14:paraId="6AAF0D93" w14:textId="690D760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58A8C181" w14:textId="50161E3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862" w:type="pct"/>
          </w:tcPr>
          <w:p w:rsidRPr="00EC4DEB" w:rsidR="00B648D2" w:rsidP="00B648D2" w:rsidRDefault="00B648D2" w14:paraId="5D144A6D" w14:textId="567A66D4">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BG_ID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6E782C42" w14:textId="3511CEE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BG_ID         </w:t>
            </w:r>
          </w:p>
        </w:tc>
        <w:tc>
          <w:tcPr>
            <w:tcW w:w="1440" w:type="pct"/>
          </w:tcPr>
          <w:p w:rsidRPr="00EC4DEB" w:rsidR="00B648D2" w:rsidP="00B648D2" w:rsidRDefault="00B648D2" w14:paraId="1346D910" w14:textId="70096CD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Pr="00EC4DEB" w:rsidR="00B648D2" w:rsidTr="001B7B4B" w14:paraId="035B8088" w14:textId="77777777">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082D3B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w:t>
            </w:r>
          </w:p>
        </w:tc>
        <w:tc>
          <w:tcPr>
            <w:tcW w:w="736" w:type="pct"/>
          </w:tcPr>
          <w:p w:rsidRPr="00EC4DEB" w:rsidR="00B648D2" w:rsidP="00B648D2" w:rsidRDefault="00B648D2" w14:paraId="4A4BC93C" w14:textId="7631743E">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PERSONNUMBER</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5873EA32" w14:textId="3B636F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w:t>
            </w:r>
            <w:r>
              <w:rPr>
                <w:rFonts w:ascii="Calibri Light" w:hAnsi="Calibri Light" w:cs="Calibri Light"/>
                <w:color w:val="000000"/>
                <w:sz w:val="16"/>
                <w:szCs w:val="16"/>
              </w:rPr>
              <w:t>40</w:t>
            </w:r>
            <w:r w:rsidRPr="00EC4DEB">
              <w:rPr>
                <w:rFonts w:ascii="Calibri Light" w:hAnsi="Calibri Light" w:cs="Calibri Light"/>
                <w:color w:val="000000"/>
                <w:sz w:val="16"/>
                <w:szCs w:val="16"/>
              </w:rPr>
              <w:t>)</w:t>
            </w:r>
          </w:p>
        </w:tc>
        <w:tc>
          <w:tcPr>
            <w:tcW w:w="265" w:type="pct"/>
          </w:tcPr>
          <w:p w:rsidRPr="00EC4DEB" w:rsidR="00B648D2" w:rsidP="00B648D2" w:rsidRDefault="00B648D2" w14:paraId="71EC737A"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1716FE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2" w:type="pct"/>
          </w:tcPr>
          <w:p w:rsidRPr="00EC4DEB" w:rsidR="00B648D2" w:rsidP="00B648D2" w:rsidRDefault="00B648D2" w14:paraId="681D97A2" w14:textId="7B04F3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PERSONNUMBER</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524F0A4D" w14:textId="1579EF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PERSONNUMBER</w:t>
            </w:r>
          </w:p>
        </w:tc>
        <w:tc>
          <w:tcPr>
            <w:tcW w:w="1440" w:type="pct"/>
          </w:tcPr>
          <w:p w:rsidRPr="00EC4DEB" w:rsidR="00B648D2" w:rsidP="00B648D2" w:rsidRDefault="00B648D2" w14:paraId="3D4B0DC1" w14:textId="756E5E2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Pr="00EC4DEB" w:rsidR="00B648D2" w:rsidTr="001B7B4B" w14:paraId="18FC480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685E85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w:t>
            </w:r>
          </w:p>
        </w:tc>
        <w:tc>
          <w:tcPr>
            <w:tcW w:w="736" w:type="pct"/>
          </w:tcPr>
          <w:p w:rsidRPr="00EC4DEB" w:rsidR="00B648D2" w:rsidP="00B648D2" w:rsidRDefault="00B648D2" w14:paraId="0D380E29" w14:textId="18CA748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LEGISLATIONCODE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3A83EAA0" w14:textId="3B2EA71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65" w:type="pct"/>
          </w:tcPr>
          <w:p w:rsidRPr="00EC4DEB" w:rsidR="00B648D2" w:rsidP="00B648D2" w:rsidRDefault="00B648D2" w14:paraId="71CCCAA6"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588729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2" w:type="pct"/>
          </w:tcPr>
          <w:p w:rsidRPr="00EC4DEB" w:rsidR="00B648D2" w:rsidP="00B648D2" w:rsidRDefault="00B648D2" w14:paraId="54607164" w14:textId="59C8F815">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LEGISLATIONCODE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12EAF2AE" w14:textId="26979F3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LEGISLATIONCODE   </w:t>
            </w:r>
          </w:p>
        </w:tc>
        <w:tc>
          <w:tcPr>
            <w:tcW w:w="1440" w:type="pct"/>
          </w:tcPr>
          <w:p w:rsidRPr="00EC4DEB" w:rsidR="00B648D2" w:rsidP="00B648D2" w:rsidRDefault="00B648D2" w14:paraId="5A6CBF85"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B648D2" w:rsidTr="001B7B4B" w14:paraId="718BED25" w14:textId="77777777">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21631D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w:t>
            </w:r>
          </w:p>
        </w:tc>
        <w:tc>
          <w:tcPr>
            <w:tcW w:w="736" w:type="pct"/>
          </w:tcPr>
          <w:p w:rsidRPr="00EC4DEB" w:rsidR="00B648D2" w:rsidP="00B648D2" w:rsidRDefault="00B648D2" w14:paraId="726C372F" w14:textId="58DB323F">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PASSPORTTYPE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3C8DF172" w14:textId="4762FF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65" w:type="pct"/>
          </w:tcPr>
          <w:p w:rsidRPr="00EC4DEB" w:rsidR="00B648D2" w:rsidP="00B648D2" w:rsidRDefault="00B648D2" w14:paraId="2C74877E"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0D7EC7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2" w:type="pct"/>
          </w:tcPr>
          <w:p w:rsidRPr="00EC4DEB" w:rsidR="00B648D2" w:rsidP="00B648D2" w:rsidRDefault="00B648D2" w14:paraId="53C72482" w14:textId="35800A35">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PASSPORTTYPE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19D06F4A" w14:textId="073ABA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PASSPORTTYPE </w:t>
            </w:r>
          </w:p>
        </w:tc>
        <w:tc>
          <w:tcPr>
            <w:tcW w:w="1440" w:type="pct"/>
          </w:tcPr>
          <w:p w:rsidRPr="00EC4DEB" w:rsidR="00B648D2" w:rsidP="00B648D2" w:rsidRDefault="00B648D2" w14:paraId="6C4A181C" w14:textId="5428BAE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Pr="00EC4DEB" w:rsidR="00B648D2" w:rsidTr="001B7B4B" w14:paraId="7DF2264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201591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w:t>
            </w:r>
          </w:p>
        </w:tc>
        <w:tc>
          <w:tcPr>
            <w:tcW w:w="736" w:type="pct"/>
          </w:tcPr>
          <w:p w:rsidRPr="00EC4DEB" w:rsidR="00B648D2" w:rsidP="00B648D2" w:rsidRDefault="00B648D2" w14:paraId="7685C046" w14:textId="2B38879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PASSPORTNUMBER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042E46DA" w14:textId="491D598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w:t>
            </w:r>
            <w:r>
              <w:rPr>
                <w:rFonts w:ascii="Calibri Light" w:hAnsi="Calibri Light" w:cs="Calibri Light"/>
                <w:color w:val="000000"/>
                <w:sz w:val="16"/>
                <w:szCs w:val="16"/>
              </w:rPr>
              <w:t>3</w:t>
            </w:r>
            <w:r w:rsidRPr="00EC4DEB">
              <w:rPr>
                <w:rFonts w:ascii="Calibri Light" w:hAnsi="Calibri Light" w:cs="Calibri Light"/>
                <w:color w:val="000000"/>
                <w:sz w:val="16"/>
                <w:szCs w:val="16"/>
              </w:rPr>
              <w:t>0)</w:t>
            </w:r>
          </w:p>
        </w:tc>
        <w:tc>
          <w:tcPr>
            <w:tcW w:w="265" w:type="pct"/>
          </w:tcPr>
          <w:p w:rsidRPr="00EC4DEB" w:rsidR="00B648D2" w:rsidP="00B648D2" w:rsidRDefault="00B648D2" w14:paraId="7E60D1C3"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635C2B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2" w:type="pct"/>
          </w:tcPr>
          <w:p w:rsidRPr="00EC4DEB" w:rsidR="00B648D2" w:rsidP="00B648D2" w:rsidRDefault="00B648D2" w14:paraId="61F85CA2" w14:textId="045CBDE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PASSPORTNUMBER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1006A87E" w14:textId="2C88C33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PASSPORTNUMBER </w:t>
            </w:r>
          </w:p>
        </w:tc>
        <w:tc>
          <w:tcPr>
            <w:tcW w:w="1440" w:type="pct"/>
          </w:tcPr>
          <w:p w:rsidRPr="00EC4DEB" w:rsidR="00B648D2" w:rsidP="00B648D2" w:rsidRDefault="00B648D2" w14:paraId="6A7AA3FE"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B648D2" w:rsidTr="001B7B4B" w14:paraId="637AAD8A" w14:textId="77777777">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4DB37E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w:t>
            </w:r>
          </w:p>
        </w:tc>
        <w:tc>
          <w:tcPr>
            <w:tcW w:w="736" w:type="pct"/>
          </w:tcPr>
          <w:p w:rsidRPr="00EC4DEB" w:rsidR="00B648D2" w:rsidP="00B648D2" w:rsidRDefault="00B648D2" w14:paraId="7A00802C" w14:textId="1F9B4AAF">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ISSUEDATE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00420708" w14:textId="26B183A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265" w:type="pct"/>
          </w:tcPr>
          <w:p w:rsidRPr="00EC4DEB" w:rsidR="00B648D2" w:rsidP="00B648D2" w:rsidRDefault="00B648D2" w14:paraId="001478E1"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2C6E01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2" w:type="pct"/>
          </w:tcPr>
          <w:p w:rsidRPr="00EC4DEB" w:rsidR="00B648D2" w:rsidP="00B648D2" w:rsidRDefault="00B648D2" w14:paraId="13365843" w14:textId="6E79E38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ISSUEDATE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26E4C481" w14:textId="2A9350E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ISSUEDATE </w:t>
            </w:r>
          </w:p>
        </w:tc>
        <w:tc>
          <w:tcPr>
            <w:tcW w:w="1440" w:type="pct"/>
          </w:tcPr>
          <w:p w:rsidRPr="00EC4DEB" w:rsidR="00B648D2" w:rsidP="00B648D2" w:rsidRDefault="00B648D2" w14:paraId="31534B40"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B648D2" w:rsidTr="001B7B4B" w14:paraId="12B48FE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746078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w:t>
            </w:r>
          </w:p>
        </w:tc>
        <w:tc>
          <w:tcPr>
            <w:tcW w:w="736" w:type="pct"/>
          </w:tcPr>
          <w:p w:rsidRPr="00EC4DEB" w:rsidR="00B648D2" w:rsidP="00B648D2" w:rsidRDefault="00B648D2" w14:paraId="33F8B9A7" w14:textId="6CA22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EXPIRATIONDATE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67F6FD3A" w14:textId="03A49D5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265" w:type="pct"/>
          </w:tcPr>
          <w:p w:rsidRPr="00EC4DEB" w:rsidR="00B648D2" w:rsidP="00B648D2" w:rsidRDefault="00B648D2" w14:paraId="095D97CE"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669565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2" w:type="pct"/>
          </w:tcPr>
          <w:p w:rsidRPr="00EC4DEB" w:rsidR="00B648D2" w:rsidP="00B648D2" w:rsidRDefault="00B648D2" w14:paraId="0C5EB572" w14:textId="50D1E0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EXPIRATIONDATE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28639847" w14:textId="65843DE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EXPIRATIONDATE </w:t>
            </w:r>
          </w:p>
        </w:tc>
        <w:tc>
          <w:tcPr>
            <w:tcW w:w="1440" w:type="pct"/>
          </w:tcPr>
          <w:p w:rsidRPr="00EC4DEB" w:rsidR="00B648D2" w:rsidP="00B648D2" w:rsidRDefault="00B648D2" w14:paraId="0FD5A8AC"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B648D2" w:rsidTr="001B7B4B" w14:paraId="5F306A38" w14:textId="77777777">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340133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w:t>
            </w:r>
          </w:p>
        </w:tc>
        <w:tc>
          <w:tcPr>
            <w:tcW w:w="736" w:type="pct"/>
          </w:tcPr>
          <w:p w:rsidRPr="00EC4DEB" w:rsidR="00B648D2" w:rsidP="00B648D2" w:rsidRDefault="00B648D2" w14:paraId="2D3424B0" w14:textId="19E1DB8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ISSUINGAUTHORITY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44703B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65" w:type="pct"/>
          </w:tcPr>
          <w:p w:rsidRPr="00EC4DEB" w:rsidR="00B648D2" w:rsidP="00B648D2" w:rsidRDefault="00B648D2" w14:paraId="2098DD2B"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23698A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2" w:type="pct"/>
          </w:tcPr>
          <w:p w:rsidRPr="00EC4DEB" w:rsidR="00B648D2" w:rsidP="00B648D2" w:rsidRDefault="00B648D2" w14:paraId="22ED3600" w14:textId="5F4CC93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ISSUINGAUTHORITY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013D6449" w14:textId="5008BB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ISSUINGAUTHORITY </w:t>
            </w:r>
          </w:p>
        </w:tc>
        <w:tc>
          <w:tcPr>
            <w:tcW w:w="1440" w:type="pct"/>
          </w:tcPr>
          <w:p w:rsidRPr="00EC4DEB" w:rsidR="00B648D2" w:rsidP="00B648D2" w:rsidRDefault="00B648D2" w14:paraId="2B3D0688"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B648D2" w:rsidTr="001B7B4B" w14:paraId="1D7B7BF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5F67D1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w:t>
            </w:r>
          </w:p>
        </w:tc>
        <w:tc>
          <w:tcPr>
            <w:tcW w:w="736" w:type="pct"/>
          </w:tcPr>
          <w:p w:rsidRPr="00EC4DEB" w:rsidR="00B648D2" w:rsidP="00B648D2" w:rsidRDefault="00B648D2" w14:paraId="2CD84F1B" w14:textId="2DA5CE2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ISSUINGCOUNTRY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015F82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000)</w:t>
            </w:r>
          </w:p>
        </w:tc>
        <w:tc>
          <w:tcPr>
            <w:tcW w:w="265" w:type="pct"/>
          </w:tcPr>
          <w:p w:rsidRPr="00EC4DEB" w:rsidR="00B648D2" w:rsidP="00B648D2" w:rsidRDefault="00B648D2" w14:paraId="4822D000"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7A9259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2" w:type="pct"/>
          </w:tcPr>
          <w:p w:rsidRPr="00EC4DEB" w:rsidR="00B648D2" w:rsidP="00B648D2" w:rsidRDefault="00B648D2" w14:paraId="5B7AD6B1" w14:textId="26EA363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ISSUINGCOUNTRY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128B2E07" w14:textId="37F5504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ISSUINGCOUNTRY </w:t>
            </w:r>
          </w:p>
        </w:tc>
        <w:tc>
          <w:tcPr>
            <w:tcW w:w="1440" w:type="pct"/>
          </w:tcPr>
          <w:p w:rsidRPr="00EC4DEB" w:rsidR="00B648D2" w:rsidP="00B648D2" w:rsidRDefault="00B648D2" w14:paraId="00718156"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B648D2" w:rsidTr="001B7B4B" w14:paraId="698E42F6" w14:textId="77777777">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254F5D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4</w:t>
            </w:r>
          </w:p>
        </w:tc>
        <w:tc>
          <w:tcPr>
            <w:tcW w:w="736" w:type="pct"/>
          </w:tcPr>
          <w:p w:rsidRPr="00EC4DEB" w:rsidR="00B648D2" w:rsidP="00B648D2" w:rsidRDefault="00B648D2" w14:paraId="70BACBD0" w14:textId="084EE514">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ISSUINGLOCATION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4929F0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80)</w:t>
            </w:r>
          </w:p>
        </w:tc>
        <w:tc>
          <w:tcPr>
            <w:tcW w:w="265" w:type="pct"/>
          </w:tcPr>
          <w:p w:rsidRPr="00EC4DEB" w:rsidR="00B648D2" w:rsidP="00B648D2" w:rsidRDefault="00B648D2" w14:paraId="6901D8C2"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06E57D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2CFDBE4B" w14:textId="4F1CEED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ISSUINGLOCATION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1D7A0749" w14:textId="22F42D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ISSUINGLOCATION </w:t>
            </w:r>
          </w:p>
        </w:tc>
        <w:tc>
          <w:tcPr>
            <w:tcW w:w="1440" w:type="pct"/>
          </w:tcPr>
          <w:p w:rsidRPr="00EC4DEB" w:rsidR="00B648D2" w:rsidP="00B648D2" w:rsidRDefault="00B648D2" w14:paraId="6D762C4C"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B648D2" w:rsidTr="001B7B4B" w14:paraId="4EA1E5C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11ABD2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5</w:t>
            </w:r>
          </w:p>
        </w:tc>
        <w:tc>
          <w:tcPr>
            <w:tcW w:w="736" w:type="pct"/>
          </w:tcPr>
          <w:p w:rsidRPr="00EC4DEB" w:rsidR="00B648D2" w:rsidP="00B648D2" w:rsidRDefault="00B648D2" w14:paraId="07AAD707" w14:textId="636E6BA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PROFESSION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4007D0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65" w:type="pct"/>
          </w:tcPr>
          <w:p w:rsidRPr="00EC4DEB" w:rsidR="00B648D2" w:rsidP="00B648D2" w:rsidRDefault="00B648D2" w14:paraId="06D1F2DB"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3F5E78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263AEDE8" w14:textId="4FB8754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PROFESSION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3DC5AA62" w14:textId="1FB7C03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PROFESSION </w:t>
            </w:r>
          </w:p>
        </w:tc>
        <w:tc>
          <w:tcPr>
            <w:tcW w:w="1440" w:type="pct"/>
          </w:tcPr>
          <w:p w:rsidRPr="00EC4DEB" w:rsidR="00B648D2" w:rsidP="00B648D2" w:rsidRDefault="00B648D2" w14:paraId="632647EB"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B648D2" w:rsidTr="001B7B4B" w14:paraId="386FA659" w14:textId="77777777">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33F9C4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6</w:t>
            </w:r>
          </w:p>
        </w:tc>
        <w:tc>
          <w:tcPr>
            <w:tcW w:w="736" w:type="pct"/>
          </w:tcPr>
          <w:p w:rsidRPr="00EC4DEB" w:rsidR="00B648D2" w:rsidP="00B648D2" w:rsidRDefault="00B648D2" w14:paraId="0FFD4348" w14:textId="0451FEB4">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ECNR_REQUIRED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020AD29D" w14:textId="650636A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w:t>
            </w:r>
            <w:r>
              <w:rPr>
                <w:rFonts w:ascii="Calibri Light" w:hAnsi="Calibri Light" w:cs="Calibri Light"/>
                <w:color w:val="000000"/>
                <w:sz w:val="16"/>
                <w:szCs w:val="16"/>
              </w:rPr>
              <w:t>10</w:t>
            </w:r>
            <w:r w:rsidRPr="00EC4DEB">
              <w:rPr>
                <w:rFonts w:ascii="Calibri Light" w:hAnsi="Calibri Light" w:cs="Calibri Light"/>
                <w:color w:val="000000"/>
                <w:sz w:val="16"/>
                <w:szCs w:val="16"/>
              </w:rPr>
              <w:t>)</w:t>
            </w:r>
          </w:p>
        </w:tc>
        <w:tc>
          <w:tcPr>
            <w:tcW w:w="265" w:type="pct"/>
          </w:tcPr>
          <w:p w:rsidRPr="00EC4DEB" w:rsidR="00B648D2" w:rsidP="00B648D2" w:rsidRDefault="00B648D2" w14:paraId="743E8003"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1CC1EF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56FB945E" w14:textId="5B9646F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ECNR_REQUIRED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0C77B62A" w14:textId="559E02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ECNR_REQUIRED </w:t>
            </w:r>
          </w:p>
        </w:tc>
        <w:tc>
          <w:tcPr>
            <w:tcW w:w="1440" w:type="pct"/>
          </w:tcPr>
          <w:p w:rsidRPr="00EC4DEB" w:rsidR="00B648D2" w:rsidP="00B648D2" w:rsidRDefault="00B648D2" w14:paraId="67941ED4"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B648D2" w:rsidTr="001B7B4B" w14:paraId="754D871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2E4D7D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7</w:t>
            </w:r>
          </w:p>
        </w:tc>
        <w:tc>
          <w:tcPr>
            <w:tcW w:w="736" w:type="pct"/>
          </w:tcPr>
          <w:p w:rsidRPr="00EC4DEB" w:rsidR="00B648D2" w:rsidP="00B648D2" w:rsidRDefault="00B648D2" w14:paraId="6DD170F2" w14:textId="494E341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PERSONID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16E6F684" w14:textId="71BAED3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265" w:type="pct"/>
          </w:tcPr>
          <w:p w:rsidRPr="00EC4DEB" w:rsidR="00B648D2" w:rsidP="00B648D2" w:rsidRDefault="00B648D2" w14:paraId="358BF082" w14:textId="4BDE9B7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54967A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2BF1E091" w14:textId="009D8B4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PERSONID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7940E933" w14:textId="7B0F8C2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PERSONID  </w:t>
            </w:r>
          </w:p>
        </w:tc>
        <w:tc>
          <w:tcPr>
            <w:tcW w:w="1440" w:type="pct"/>
          </w:tcPr>
          <w:p w:rsidRPr="00EC4DEB" w:rsidR="00B648D2" w:rsidP="00B648D2" w:rsidRDefault="00B648D2" w14:paraId="4A3F3127"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B648D2" w:rsidTr="001B7B4B" w14:paraId="689AC2A8" w14:textId="77777777">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3A44B3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8</w:t>
            </w:r>
          </w:p>
        </w:tc>
        <w:tc>
          <w:tcPr>
            <w:tcW w:w="736" w:type="pct"/>
          </w:tcPr>
          <w:p w:rsidRPr="00EC4DEB" w:rsidR="00B648D2" w:rsidP="00B648D2" w:rsidRDefault="00B648D2" w14:paraId="78A46BC8" w14:textId="0B817AE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NAME</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56C7DC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65" w:type="pct"/>
          </w:tcPr>
          <w:p w:rsidRPr="00EC4DEB" w:rsidR="00B648D2" w:rsidP="00B648D2" w:rsidRDefault="00B648D2" w14:paraId="4C5A7D1D"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467E9B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022FA2A5" w14:textId="7A87E60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NAME</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787F507B" w14:textId="2F512C4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NAME</w:t>
            </w:r>
          </w:p>
        </w:tc>
        <w:tc>
          <w:tcPr>
            <w:tcW w:w="1440" w:type="pct"/>
          </w:tcPr>
          <w:p w:rsidRPr="00EC4DEB" w:rsidR="00B648D2" w:rsidP="00B648D2" w:rsidRDefault="00B648D2" w14:paraId="473F75E6" w14:textId="19BC114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Pr="00EC4DEB" w:rsidR="00B648D2" w:rsidTr="001B7B4B" w14:paraId="176C57A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142A99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9</w:t>
            </w:r>
          </w:p>
        </w:tc>
        <w:tc>
          <w:tcPr>
            <w:tcW w:w="736" w:type="pct"/>
          </w:tcPr>
          <w:p w:rsidRPr="00EC4DEB" w:rsidR="00B648D2" w:rsidP="00B648D2" w:rsidRDefault="00B648D2" w14:paraId="41507223" w14:textId="3C31D7D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METADATA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463774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80)</w:t>
            </w:r>
          </w:p>
        </w:tc>
        <w:tc>
          <w:tcPr>
            <w:tcW w:w="265" w:type="pct"/>
          </w:tcPr>
          <w:p w:rsidRPr="00EC4DEB" w:rsidR="00B648D2" w:rsidP="00B648D2" w:rsidRDefault="00B648D2" w14:paraId="58900AAA" w14:textId="7C1BEAE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28F606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015703AD" w14:textId="3B1CED4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METADATA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0234C0D8" w14:textId="4065B7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METADATA       </w:t>
            </w:r>
          </w:p>
        </w:tc>
        <w:tc>
          <w:tcPr>
            <w:tcW w:w="1440" w:type="pct"/>
          </w:tcPr>
          <w:p w:rsidRPr="00EC4DEB" w:rsidR="00B648D2" w:rsidP="00B648D2" w:rsidRDefault="00B648D2" w14:paraId="3CD6CC67" w14:textId="65F7183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Hardcode -MERGE</w:t>
            </w:r>
          </w:p>
        </w:tc>
      </w:tr>
      <w:tr w:rsidRPr="00EC4DEB" w:rsidR="00B648D2" w:rsidTr="001B7B4B" w14:paraId="0E38C67A" w14:textId="77777777">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326B97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0</w:t>
            </w:r>
          </w:p>
        </w:tc>
        <w:tc>
          <w:tcPr>
            <w:tcW w:w="736" w:type="pct"/>
          </w:tcPr>
          <w:p w:rsidRPr="00EC4DEB" w:rsidR="00B648D2" w:rsidP="00B648D2" w:rsidRDefault="00B648D2" w14:paraId="6492AC2D" w14:textId="270C4DD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OBJECT_NAME</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69E421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80)</w:t>
            </w:r>
          </w:p>
        </w:tc>
        <w:tc>
          <w:tcPr>
            <w:tcW w:w="265" w:type="pct"/>
          </w:tcPr>
          <w:p w:rsidRPr="00EC4DEB" w:rsidR="00B648D2" w:rsidP="00B648D2" w:rsidRDefault="00B648D2" w14:paraId="6FE9CFF5" w14:textId="48C25F7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77DBE0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495334D5" w14:textId="0F14588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OBJECT_NAME</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181EB103" w14:textId="3348FB7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OBJECT_NAME</w:t>
            </w:r>
          </w:p>
        </w:tc>
        <w:tc>
          <w:tcPr>
            <w:tcW w:w="1440" w:type="pct"/>
          </w:tcPr>
          <w:p w:rsidRPr="00EC4DEB" w:rsidR="00B648D2" w:rsidP="00B648D2" w:rsidRDefault="00B648D2" w14:paraId="6C798D90" w14:textId="53690DB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Hardcode- Person</w:t>
            </w:r>
            <w:r>
              <w:rPr>
                <w:rFonts w:ascii="Calibri Light" w:hAnsi="Calibri Light" w:cs="Calibri Light"/>
                <w:color w:val="000000"/>
                <w:sz w:val="16"/>
                <w:szCs w:val="16"/>
              </w:rPr>
              <w:t>Passport</w:t>
            </w:r>
          </w:p>
        </w:tc>
      </w:tr>
      <w:tr w:rsidRPr="00EC4DEB" w:rsidR="00B648D2" w:rsidTr="001B7B4B" w14:paraId="26812F7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3322DE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1</w:t>
            </w:r>
          </w:p>
        </w:tc>
        <w:tc>
          <w:tcPr>
            <w:tcW w:w="736" w:type="pct"/>
          </w:tcPr>
          <w:p w:rsidRPr="00EC4DEB" w:rsidR="00B648D2" w:rsidP="00B648D2" w:rsidRDefault="00B648D2" w14:paraId="5BCC5BA9" w14:textId="649ECF9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SOURCESYSTEMID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49E556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65" w:type="pct"/>
          </w:tcPr>
          <w:p w:rsidRPr="00EC4DEB" w:rsidR="00B648D2" w:rsidP="00B648D2" w:rsidRDefault="00B648D2" w14:paraId="7E216EFA" w14:textId="5EB6BE85">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63AB6E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42B60E99" w14:textId="3FFF802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SOURCESYSTEMID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5D5AE67C" w14:textId="0B10F91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SOURCESYSTEMID   </w:t>
            </w:r>
          </w:p>
        </w:tc>
        <w:tc>
          <w:tcPr>
            <w:tcW w:w="1440" w:type="pct"/>
          </w:tcPr>
          <w:p w:rsidRPr="00EC4DEB" w:rsidR="00B648D2" w:rsidP="00B648D2" w:rsidRDefault="00B648D2" w14:paraId="03491A43" w14:textId="003FD224">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AutoGenerated</w:t>
            </w:r>
          </w:p>
        </w:tc>
      </w:tr>
      <w:tr w:rsidRPr="00EC4DEB" w:rsidR="00B648D2" w:rsidTr="001B7B4B" w14:paraId="621990A2" w14:textId="77777777">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4505D7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2</w:t>
            </w:r>
          </w:p>
        </w:tc>
        <w:tc>
          <w:tcPr>
            <w:tcW w:w="736" w:type="pct"/>
          </w:tcPr>
          <w:p w:rsidRPr="00EC4DEB" w:rsidR="00B648D2" w:rsidP="00B648D2" w:rsidRDefault="00B648D2" w14:paraId="0C1F6A86" w14:textId="063B655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SOURCESYSTEMOWNER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2C4659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65" w:type="pct"/>
          </w:tcPr>
          <w:p w:rsidRPr="00EC4DEB" w:rsidR="00B648D2" w:rsidP="00B648D2" w:rsidRDefault="00B648D2" w14:paraId="21F636EB" w14:textId="617497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7DA595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545A092A" w14:textId="3A4561F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SOURCESYSTEMOWNER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1D1E744A" w14:textId="2C1962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SOURCESYSTEMOWNER  </w:t>
            </w:r>
          </w:p>
        </w:tc>
        <w:tc>
          <w:tcPr>
            <w:tcW w:w="1440" w:type="pct"/>
          </w:tcPr>
          <w:p w:rsidRPr="00EC4DEB" w:rsidR="00B648D2" w:rsidP="00B648D2" w:rsidRDefault="00B648D2" w14:paraId="3460012B" w14:textId="118E85B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EC4DEB" w:rsidR="00B648D2" w:rsidTr="001B7B4B" w14:paraId="2135A71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09CE71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3</w:t>
            </w:r>
          </w:p>
        </w:tc>
        <w:tc>
          <w:tcPr>
            <w:tcW w:w="736" w:type="pct"/>
          </w:tcPr>
          <w:p w:rsidRPr="00EC4DEB" w:rsidR="00B648D2" w:rsidP="00B648D2" w:rsidRDefault="00B648D2" w14:paraId="4FEB664A" w14:textId="74ACEFD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_CATEGORY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14C015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65" w:type="pct"/>
          </w:tcPr>
          <w:p w:rsidRPr="00EC4DEB" w:rsidR="00B648D2" w:rsidP="00B648D2" w:rsidRDefault="00B648D2" w14:paraId="2802C9B2" w14:textId="0CCFFB2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0E0076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42BBAAA7" w14:textId="394F99CB">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_CATEGORY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348E9B8A" w14:textId="10051CC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_CATEGORY </w:t>
            </w:r>
          </w:p>
        </w:tc>
        <w:tc>
          <w:tcPr>
            <w:tcW w:w="1440" w:type="pct"/>
          </w:tcPr>
          <w:p w:rsidRPr="00EC4DEB" w:rsidR="00B648D2" w:rsidP="00B648D2" w:rsidRDefault="00B648D2" w14:paraId="5DF1D2ED"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B648D2" w:rsidTr="001B7B4B" w14:paraId="2841BECC" w14:textId="77777777">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2258D5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4</w:t>
            </w:r>
          </w:p>
        </w:tc>
        <w:tc>
          <w:tcPr>
            <w:tcW w:w="736" w:type="pct"/>
          </w:tcPr>
          <w:p w:rsidRPr="00EC4DEB" w:rsidR="00B648D2" w:rsidP="00B648D2" w:rsidRDefault="00B648D2" w14:paraId="44FB0B84" w14:textId="2A1BD78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ATTRIBUTE1</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6DF591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w:t>
            </w:r>
          </w:p>
        </w:tc>
        <w:tc>
          <w:tcPr>
            <w:tcW w:w="265" w:type="pct"/>
          </w:tcPr>
          <w:p w:rsidRPr="00EC4DEB" w:rsidR="00B648D2" w:rsidP="00B648D2" w:rsidRDefault="00B648D2" w14:paraId="00CAB895"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7C17CE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384F2CFC" w14:textId="4DAABF6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ATTRIBUTE1</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507DA17A" w14:textId="72CAED6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ATTRIBUTE1</w:t>
            </w:r>
          </w:p>
        </w:tc>
        <w:tc>
          <w:tcPr>
            <w:tcW w:w="1440" w:type="pct"/>
          </w:tcPr>
          <w:p w:rsidRPr="00EC4DEB" w:rsidR="00B648D2" w:rsidP="00B648D2" w:rsidRDefault="00B648D2" w14:paraId="7EA8AEAA" w14:textId="5DA6C054">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Pr="00EC4DEB" w:rsidR="00B648D2" w:rsidTr="001B7B4B" w14:paraId="62E8DE3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7D4168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5</w:t>
            </w:r>
          </w:p>
        </w:tc>
        <w:tc>
          <w:tcPr>
            <w:tcW w:w="736" w:type="pct"/>
          </w:tcPr>
          <w:p w:rsidRPr="00EC4DEB" w:rsidR="00B648D2" w:rsidP="00B648D2" w:rsidRDefault="00B648D2" w14:paraId="5153193E" w14:textId="4864F4F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ATTRIBUTE2</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7BFC4D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265" w:type="pct"/>
          </w:tcPr>
          <w:p w:rsidRPr="00EC4DEB" w:rsidR="00B648D2" w:rsidP="00B648D2" w:rsidRDefault="00B648D2" w14:paraId="1933D3CD"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74511A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667BB87F" w14:textId="2FF32C6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ATTRIBUTE2</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3361D972" w14:textId="7BD9BF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ATTRIBUTE2</w:t>
            </w:r>
          </w:p>
        </w:tc>
        <w:tc>
          <w:tcPr>
            <w:tcW w:w="1440" w:type="pct"/>
          </w:tcPr>
          <w:p w:rsidRPr="00EC4DEB" w:rsidR="00B648D2" w:rsidP="00B648D2" w:rsidRDefault="00B648D2" w14:paraId="4BDFC72D" w14:textId="612D445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Pr="00EC4DEB" w:rsidR="00B648D2" w:rsidTr="001B7B4B" w14:paraId="69EB918C" w14:textId="77777777">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1AA2C2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6</w:t>
            </w:r>
          </w:p>
        </w:tc>
        <w:tc>
          <w:tcPr>
            <w:tcW w:w="736" w:type="pct"/>
          </w:tcPr>
          <w:p w:rsidRPr="00EC4DEB" w:rsidR="00B648D2" w:rsidP="00B648D2" w:rsidRDefault="00B648D2" w14:paraId="711210C6" w14:textId="481D78C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3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5D1A7E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50)</w:t>
            </w:r>
          </w:p>
        </w:tc>
        <w:tc>
          <w:tcPr>
            <w:tcW w:w="265" w:type="pct"/>
          </w:tcPr>
          <w:p w:rsidRPr="00EC4DEB" w:rsidR="00B648D2" w:rsidP="00B648D2" w:rsidRDefault="00B648D2" w14:paraId="5C6692AE"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661608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764B8184" w14:textId="40E64EEB">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3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49B4ABD3" w14:textId="6672AFC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3 </w:t>
            </w:r>
          </w:p>
        </w:tc>
        <w:tc>
          <w:tcPr>
            <w:tcW w:w="1440" w:type="pct"/>
          </w:tcPr>
          <w:p w:rsidRPr="00EC4DEB" w:rsidR="00B648D2" w:rsidP="00B648D2" w:rsidRDefault="00B648D2" w14:paraId="333095B2" w14:textId="20A46234">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Pr="00EC4DEB" w:rsidR="00B648D2" w:rsidTr="001B7B4B" w14:paraId="53608F3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0D3B97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7</w:t>
            </w:r>
          </w:p>
        </w:tc>
        <w:tc>
          <w:tcPr>
            <w:tcW w:w="736" w:type="pct"/>
          </w:tcPr>
          <w:p w:rsidRPr="00EC4DEB" w:rsidR="00B648D2" w:rsidP="00B648D2" w:rsidRDefault="00B648D2" w14:paraId="422D1C32" w14:textId="3BC0D0E4">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4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579F7D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65" w:type="pct"/>
          </w:tcPr>
          <w:p w:rsidRPr="00EC4DEB" w:rsidR="00B648D2" w:rsidP="00B648D2" w:rsidRDefault="00B648D2" w14:paraId="1CA676E7"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392C2F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6F344696" w14:textId="4A60CC7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4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4384CF85" w14:textId="197BF1E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4 </w:t>
            </w:r>
          </w:p>
        </w:tc>
        <w:tc>
          <w:tcPr>
            <w:tcW w:w="1440" w:type="pct"/>
          </w:tcPr>
          <w:p w:rsidRPr="00EC4DEB" w:rsidR="00B648D2" w:rsidP="00B648D2" w:rsidRDefault="00B648D2" w14:paraId="5919F1DD" w14:textId="5D58242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Pr="00EC4DEB" w:rsidR="00B648D2" w:rsidTr="001B7B4B" w14:paraId="4C93297B" w14:textId="77777777">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3A63FC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8</w:t>
            </w:r>
          </w:p>
        </w:tc>
        <w:tc>
          <w:tcPr>
            <w:tcW w:w="736" w:type="pct"/>
          </w:tcPr>
          <w:p w:rsidRPr="00EC4DEB" w:rsidR="00B648D2" w:rsidP="00B648D2" w:rsidRDefault="00B648D2" w14:paraId="28E78A3D" w14:textId="66E3770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5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55AF20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4)</w:t>
            </w:r>
          </w:p>
        </w:tc>
        <w:tc>
          <w:tcPr>
            <w:tcW w:w="265" w:type="pct"/>
          </w:tcPr>
          <w:p w:rsidRPr="00EC4DEB" w:rsidR="00B648D2" w:rsidP="00B648D2" w:rsidRDefault="00B648D2" w14:paraId="3A8270A3"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3927FC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4DFB5D39" w14:textId="1FBAD9BD">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5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3F3429A6" w14:textId="68A5E77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5 </w:t>
            </w:r>
          </w:p>
        </w:tc>
        <w:tc>
          <w:tcPr>
            <w:tcW w:w="1440" w:type="pct"/>
          </w:tcPr>
          <w:p w:rsidRPr="00EC4DEB" w:rsidR="00B648D2" w:rsidP="00B648D2" w:rsidRDefault="00B648D2" w14:paraId="4F2EAC41"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B648D2" w:rsidTr="001B7B4B" w14:paraId="6F9E358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44AB34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9</w:t>
            </w:r>
          </w:p>
        </w:tc>
        <w:tc>
          <w:tcPr>
            <w:tcW w:w="736" w:type="pct"/>
          </w:tcPr>
          <w:p w:rsidRPr="00EC4DEB" w:rsidR="00B648D2" w:rsidP="00B648D2" w:rsidRDefault="00B648D2" w14:paraId="771512CE" w14:textId="032F16B4">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6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7E7F58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265" w:type="pct"/>
          </w:tcPr>
          <w:p w:rsidRPr="00EC4DEB" w:rsidR="00B648D2" w:rsidP="00B648D2" w:rsidRDefault="00B648D2" w14:paraId="76723308"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161CBD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67A68FB5" w14:textId="57612A5D">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6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7BE4137A" w14:textId="25EAD85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6 </w:t>
            </w:r>
          </w:p>
        </w:tc>
        <w:tc>
          <w:tcPr>
            <w:tcW w:w="1440" w:type="pct"/>
          </w:tcPr>
          <w:p w:rsidRPr="00EC4DEB" w:rsidR="00B648D2" w:rsidP="00B648D2" w:rsidRDefault="00B648D2" w14:paraId="77CC31C4"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B648D2" w:rsidTr="001B7B4B" w14:paraId="663DB258" w14:textId="77777777">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237913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0</w:t>
            </w:r>
          </w:p>
        </w:tc>
        <w:tc>
          <w:tcPr>
            <w:tcW w:w="736" w:type="pct"/>
          </w:tcPr>
          <w:p w:rsidRPr="00EC4DEB" w:rsidR="00B648D2" w:rsidP="00B648D2" w:rsidRDefault="00B648D2" w14:paraId="76F78922" w14:textId="0A02509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7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1154DC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65" w:type="pct"/>
          </w:tcPr>
          <w:p w:rsidRPr="00EC4DEB" w:rsidR="00B648D2" w:rsidP="00B648D2" w:rsidRDefault="00B648D2" w14:paraId="7F8DC4B6"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7CC07B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7F4C8BAB" w14:textId="1AB14E6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7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3697156F" w14:textId="43AFD6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7 </w:t>
            </w:r>
          </w:p>
        </w:tc>
        <w:tc>
          <w:tcPr>
            <w:tcW w:w="1440" w:type="pct"/>
          </w:tcPr>
          <w:p w:rsidRPr="00EC4DEB" w:rsidR="00B648D2" w:rsidP="00B648D2" w:rsidRDefault="00B648D2" w14:paraId="5D1E15F8"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B648D2" w:rsidTr="001B7B4B" w14:paraId="1661D8C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67EFBF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1</w:t>
            </w:r>
          </w:p>
        </w:tc>
        <w:tc>
          <w:tcPr>
            <w:tcW w:w="736" w:type="pct"/>
          </w:tcPr>
          <w:p w:rsidRPr="00EC4DEB" w:rsidR="00B648D2" w:rsidP="00B648D2" w:rsidRDefault="00B648D2" w14:paraId="738C89F4" w14:textId="549B466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ATTRIBUTE8</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719540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65" w:type="pct"/>
          </w:tcPr>
          <w:p w:rsidRPr="00EC4DEB" w:rsidR="00B648D2" w:rsidP="00B648D2" w:rsidRDefault="00B648D2" w14:paraId="05DAB5F3"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3282D2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5FD0F8FE" w14:textId="4BF8B00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ATTRIBUTE8</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6EED1956" w14:textId="16B924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ATTRIBUTE8</w:t>
            </w:r>
          </w:p>
        </w:tc>
        <w:tc>
          <w:tcPr>
            <w:tcW w:w="1440" w:type="pct"/>
          </w:tcPr>
          <w:p w:rsidRPr="00EC4DEB" w:rsidR="00B648D2" w:rsidP="00B648D2" w:rsidRDefault="00B648D2" w14:paraId="18F1FC1E"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B648D2" w:rsidTr="001B7B4B" w14:paraId="493A70E5" w14:textId="77777777">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42C50D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2</w:t>
            </w:r>
          </w:p>
        </w:tc>
        <w:tc>
          <w:tcPr>
            <w:tcW w:w="736" w:type="pct"/>
          </w:tcPr>
          <w:p w:rsidRPr="00EC4DEB" w:rsidR="00B648D2" w:rsidP="00B648D2" w:rsidRDefault="00B648D2" w14:paraId="1C917FC4" w14:textId="6CE3092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9 </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14DF3A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65" w:type="pct"/>
          </w:tcPr>
          <w:p w:rsidRPr="00EC4DEB" w:rsidR="00B648D2" w:rsidP="00B648D2" w:rsidRDefault="00B648D2" w14:paraId="52E17CF5"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2F83B2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6A74D5FD" w14:textId="2D67E6C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9 </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1F423037" w14:textId="54AAE8D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 xml:space="preserve">ATTRIBUTE9 </w:t>
            </w:r>
          </w:p>
        </w:tc>
        <w:tc>
          <w:tcPr>
            <w:tcW w:w="1440" w:type="pct"/>
          </w:tcPr>
          <w:p w:rsidRPr="00EC4DEB" w:rsidR="00B648D2" w:rsidP="00B648D2" w:rsidRDefault="00B648D2" w14:paraId="494077A2"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B648D2" w:rsidTr="001B7B4B" w14:paraId="58671C8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3" w:type="pct"/>
          </w:tcPr>
          <w:p w:rsidRPr="00EC4DEB" w:rsidR="00B648D2" w:rsidP="00B648D2" w:rsidRDefault="00B648D2" w14:paraId="6209E2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3</w:t>
            </w:r>
          </w:p>
        </w:tc>
        <w:tc>
          <w:tcPr>
            <w:tcW w:w="736" w:type="pct"/>
          </w:tcPr>
          <w:p w:rsidRPr="00EC4DEB" w:rsidR="00B648D2" w:rsidP="00B648D2" w:rsidRDefault="00B648D2" w14:paraId="303E46E8" w14:textId="1B05774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ATTRIBUTE10</w:t>
            </w:r>
          </w:p>
        </w:tc>
        <w:tc>
          <w:tcPr>
            <w:cnfStyle w:val="000010000000" w:firstRow="0" w:lastRow="0" w:firstColumn="0" w:lastColumn="0" w:oddVBand="1" w:evenVBand="0" w:oddHBand="0" w:evenHBand="0" w:firstRowFirstColumn="0" w:firstRowLastColumn="0" w:lastRowFirstColumn="0" w:lastRowLastColumn="0"/>
            <w:tcW w:w="538" w:type="pct"/>
          </w:tcPr>
          <w:p w:rsidRPr="00EC4DEB" w:rsidR="00B648D2" w:rsidP="00B648D2" w:rsidRDefault="00B648D2" w14:paraId="6032F7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65" w:type="pct"/>
          </w:tcPr>
          <w:p w:rsidRPr="00EC4DEB" w:rsidR="00B648D2" w:rsidP="00B648D2" w:rsidRDefault="00B648D2" w14:paraId="1E4B76A1"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cnfStyle w:val="000010000000" w:firstRow="0" w:lastRow="0" w:firstColumn="0" w:lastColumn="0" w:oddVBand="1" w:evenVBand="0" w:oddHBand="0" w:evenHBand="0" w:firstRowFirstColumn="0" w:firstRowLastColumn="0" w:lastRowFirstColumn="0" w:lastRowLastColumn="0"/>
            <w:tcW w:w="181" w:type="pct"/>
          </w:tcPr>
          <w:p w:rsidRPr="00EC4DEB" w:rsidR="00B648D2" w:rsidP="00B648D2" w:rsidRDefault="00B648D2" w14:paraId="5012CA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2" w:type="pct"/>
          </w:tcPr>
          <w:p w:rsidRPr="00EC4DEB" w:rsidR="00B648D2" w:rsidP="00B648D2" w:rsidRDefault="00B648D2" w14:paraId="7BEB383D" w14:textId="1B2F97B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648D2">
              <w:rPr>
                <w:rFonts w:ascii="Calibri Light" w:hAnsi="Calibri Light" w:cs="Calibri Light"/>
                <w:color w:val="000000"/>
                <w:sz w:val="16"/>
                <w:szCs w:val="16"/>
              </w:rPr>
              <w:t>ATTRIBUTE10</w:t>
            </w:r>
          </w:p>
        </w:tc>
        <w:tc>
          <w:tcPr>
            <w:cnfStyle w:val="000010000000" w:firstRow="0" w:lastRow="0" w:firstColumn="0" w:lastColumn="0" w:oddVBand="1" w:evenVBand="0" w:oddHBand="0" w:evenHBand="0" w:firstRowFirstColumn="0" w:firstRowLastColumn="0" w:lastRowFirstColumn="0" w:lastRowLastColumn="0"/>
            <w:tcW w:w="705" w:type="pct"/>
          </w:tcPr>
          <w:p w:rsidRPr="00EC4DEB" w:rsidR="00B648D2" w:rsidP="00B648D2" w:rsidRDefault="00B648D2" w14:paraId="09D97B2B" w14:textId="431F30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648D2">
              <w:rPr>
                <w:rFonts w:ascii="Calibri Light" w:hAnsi="Calibri Light" w:cs="Calibri Light"/>
                <w:color w:val="000000"/>
                <w:sz w:val="16"/>
                <w:szCs w:val="16"/>
              </w:rPr>
              <w:t>ATTRIBUTE10</w:t>
            </w:r>
          </w:p>
        </w:tc>
        <w:tc>
          <w:tcPr>
            <w:tcW w:w="1440" w:type="pct"/>
          </w:tcPr>
          <w:p w:rsidRPr="00EC4DEB" w:rsidR="00B648D2" w:rsidP="00B648D2" w:rsidRDefault="00B648D2" w14:paraId="7756CF99"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bl>
    <w:p w:rsidR="002261A8" w:rsidP="00FB1B30" w:rsidRDefault="002261A8" w14:paraId="16941830" w14:textId="1FF08E0C"/>
    <w:p w:rsidR="00811D77" w:rsidP="00811D77" w:rsidRDefault="00811D77" w14:paraId="34B8A7A6" w14:textId="3465D57B">
      <w:pPr>
        <w:pStyle w:val="Heading2"/>
      </w:pPr>
      <w:bookmarkStart w:name="_Toc79997674" w:id="64"/>
      <w:r>
        <w:t>Person Seniority Date</w:t>
      </w:r>
      <w:bookmarkEnd w:id="64"/>
    </w:p>
    <w:p w:rsidRPr="00F82124" w:rsidR="00811D77" w:rsidP="00811D77" w:rsidRDefault="00811D77" w14:paraId="2B0458A2" w14:textId="44146A71">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Data File Name: </w:t>
      </w:r>
      <w:r w:rsidRPr="00811D77">
        <w:rPr>
          <w:rFonts w:ascii="Calibri Light" w:hAnsi="Calibri Light" w:cs="Arial"/>
          <w:color w:val="4F4F4F"/>
          <w:sz w:val="22"/>
          <w:szCs w:val="22"/>
          <w:lang w:val="en-GB" w:eastAsia="en-IE"/>
        </w:rPr>
        <w:t>XXMX_HCM_PER_SENIORITYDT</w:t>
      </w:r>
      <w:r w:rsidRPr="002261A8">
        <w:rPr>
          <w:rFonts w:ascii="Calibri Light" w:hAnsi="Calibri Light" w:cs="Arial"/>
          <w:color w:val="4F4F4F"/>
          <w:sz w:val="22"/>
          <w:szCs w:val="22"/>
          <w:lang w:val="en-GB" w:eastAsia="en-IE"/>
        </w:rPr>
        <w:t>.dat</w:t>
      </w:r>
    </w:p>
    <w:p w:rsidRPr="00F82124" w:rsidR="00811D77" w:rsidP="00811D77" w:rsidRDefault="00811D77" w14:paraId="60C903B6" w14:textId="4AD2AD90">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Staging table:  </w:t>
      </w:r>
      <w:r w:rsidRPr="00811D77">
        <w:rPr>
          <w:rFonts w:ascii="Calibri Light" w:hAnsi="Calibri Light" w:cs="Arial"/>
          <w:color w:val="4F4F4F"/>
          <w:sz w:val="22"/>
          <w:szCs w:val="22"/>
          <w:lang w:val="en-GB" w:eastAsia="en-IE"/>
        </w:rPr>
        <w:t>XXMX_PER_SENIORITYDT_STG</w:t>
      </w:r>
    </w:p>
    <w:p w:rsidR="00811D77" w:rsidP="00811D77" w:rsidRDefault="00811D77" w14:paraId="5E87C352" w14:textId="77777777">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Transform Table: </w:t>
      </w:r>
      <w:r w:rsidRPr="00811D77">
        <w:rPr>
          <w:rFonts w:ascii="Calibri Light" w:hAnsi="Calibri Light" w:cs="Arial"/>
          <w:color w:val="4F4F4F"/>
          <w:sz w:val="22"/>
          <w:szCs w:val="22"/>
          <w:lang w:val="en-GB" w:eastAsia="en-IE"/>
        </w:rPr>
        <w:t>XXMX_PER_SENIORITYDT_</w:t>
      </w:r>
      <w:r>
        <w:rPr>
          <w:rFonts w:ascii="Calibri Light" w:hAnsi="Calibri Light" w:cs="Arial"/>
          <w:color w:val="4F4F4F"/>
          <w:sz w:val="22"/>
          <w:szCs w:val="22"/>
          <w:lang w:val="en-GB" w:eastAsia="en-IE"/>
        </w:rPr>
        <w:t>XFM</w:t>
      </w:r>
    </w:p>
    <w:p w:rsidRPr="00F82124" w:rsidR="00811D77" w:rsidP="00811D77" w:rsidRDefault="00811D77" w14:paraId="0EFECB77" w14:textId="79E8440E">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F82124" w:rsidR="00811D77" w:rsidP="00811D77" w:rsidRDefault="00811D77" w14:paraId="5FD04648" w14:textId="77777777">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Fusion Business Object: Worker</w:t>
      </w:r>
    </w:p>
    <w:tbl>
      <w:tblPr>
        <w:tblStyle w:val="GridTable4-Accent11"/>
        <w:tblW w:w="5000" w:type="pct"/>
        <w:tblLook w:val="0420" w:firstRow="1" w:lastRow="0" w:firstColumn="0" w:lastColumn="0" w:noHBand="0" w:noVBand="1"/>
      </w:tblPr>
      <w:tblGrid>
        <w:gridCol w:w="667"/>
        <w:gridCol w:w="2691"/>
        <w:gridCol w:w="1558"/>
        <w:gridCol w:w="904"/>
        <w:gridCol w:w="680"/>
        <w:gridCol w:w="2691"/>
        <w:gridCol w:w="2691"/>
        <w:gridCol w:w="2066"/>
      </w:tblGrid>
      <w:tr w:rsidRPr="00EC4DEB" w:rsidR="005A2F21" w:rsidTr="00962018" w14:paraId="24E7F33A" w14:textId="77777777">
        <w:trPr>
          <w:cnfStyle w:val="100000000000" w:firstRow="1" w:lastRow="0" w:firstColumn="0" w:lastColumn="0" w:oddVBand="0" w:evenVBand="0" w:oddHBand="0" w:evenHBand="0" w:firstRowFirstColumn="0" w:firstRowLastColumn="0" w:lastRowFirstColumn="0" w:lastRowLastColumn="0"/>
          <w:tblHeader/>
        </w:trPr>
        <w:tc>
          <w:tcPr>
            <w:tcW w:w="181" w:type="pct"/>
          </w:tcPr>
          <w:p w:rsidRPr="00EC4DEB" w:rsidR="00811D77" w:rsidP="00524D81" w:rsidRDefault="00811D77" w14:paraId="54251EE2"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l Seq</w:t>
            </w:r>
          </w:p>
        </w:tc>
        <w:tc>
          <w:tcPr>
            <w:tcW w:w="891" w:type="pct"/>
          </w:tcPr>
          <w:p w:rsidRPr="00EC4DEB" w:rsidR="00811D77" w:rsidP="00524D81" w:rsidRDefault="00811D77" w14:paraId="2F1E9F11"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Field Name</w:t>
            </w:r>
          </w:p>
        </w:tc>
        <w:tc>
          <w:tcPr>
            <w:tcW w:w="485" w:type="pct"/>
          </w:tcPr>
          <w:p w:rsidRPr="00EC4DEB" w:rsidR="00811D77" w:rsidP="00524D81" w:rsidRDefault="00811D77" w14:paraId="44C91648"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Datatype</w:t>
            </w:r>
          </w:p>
        </w:tc>
        <w:tc>
          <w:tcPr>
            <w:tcW w:w="250" w:type="pct"/>
          </w:tcPr>
          <w:p w:rsidRPr="00EC4DEB" w:rsidR="00811D77" w:rsidP="00524D81" w:rsidRDefault="00811D77" w14:paraId="7168B074"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 xml:space="preserve">Include in Loader </w:t>
            </w:r>
          </w:p>
        </w:tc>
        <w:tc>
          <w:tcPr>
            <w:tcW w:w="170" w:type="pct"/>
          </w:tcPr>
          <w:p w:rsidRPr="00EC4DEB" w:rsidR="00811D77" w:rsidP="00524D81" w:rsidRDefault="00811D77" w14:paraId="58464C59"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Req</w:t>
            </w:r>
          </w:p>
        </w:tc>
        <w:tc>
          <w:tcPr>
            <w:tcW w:w="891" w:type="pct"/>
          </w:tcPr>
          <w:p w:rsidRPr="00EC4DEB" w:rsidR="00811D77" w:rsidP="00524D81" w:rsidRDefault="00811D77" w14:paraId="1BEBD610"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Staging Table Column</w:t>
            </w:r>
          </w:p>
        </w:tc>
        <w:tc>
          <w:tcPr>
            <w:tcW w:w="891" w:type="pct"/>
          </w:tcPr>
          <w:p w:rsidRPr="00EC4DEB" w:rsidR="00811D77" w:rsidP="00524D81" w:rsidRDefault="00811D77" w14:paraId="417FF496"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Transform Table Column</w:t>
            </w:r>
          </w:p>
        </w:tc>
        <w:tc>
          <w:tcPr>
            <w:tcW w:w="1241" w:type="pct"/>
          </w:tcPr>
          <w:p w:rsidRPr="00EC4DEB" w:rsidR="00811D77" w:rsidP="00524D81" w:rsidRDefault="00811D77" w14:paraId="64D6F0FC"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mments</w:t>
            </w:r>
          </w:p>
        </w:tc>
      </w:tr>
      <w:tr w:rsidRPr="00EC4DEB" w:rsidR="005A2F21" w:rsidTr="00DE0E50" w14:paraId="70814267"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716ABF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p>
        </w:tc>
        <w:tc>
          <w:tcPr>
            <w:tcW w:w="891" w:type="pct"/>
          </w:tcPr>
          <w:p w:rsidRPr="00EC4DEB" w:rsidR="005A2F21" w:rsidP="005A2F21" w:rsidRDefault="005A2F21" w14:paraId="273AC964" w14:textId="2D8CCCF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FILE_SET_ID </w:t>
            </w:r>
          </w:p>
        </w:tc>
        <w:tc>
          <w:tcPr>
            <w:tcW w:w="485" w:type="pct"/>
          </w:tcPr>
          <w:p w:rsidRPr="00EC4DEB" w:rsidR="005A2F21" w:rsidP="005A2F21" w:rsidRDefault="005A2F21" w14:paraId="154CCD15" w14:textId="170D50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30)</w:t>
            </w:r>
          </w:p>
        </w:tc>
        <w:tc>
          <w:tcPr>
            <w:tcW w:w="250" w:type="pct"/>
          </w:tcPr>
          <w:p w:rsidRPr="00EC4DEB" w:rsidR="005A2F21" w:rsidP="005A2F21" w:rsidRDefault="005A2F21" w14:paraId="3E646A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70" w:type="pct"/>
          </w:tcPr>
          <w:p w:rsidRPr="00EC4DEB" w:rsidR="005A2F21" w:rsidP="005A2F21" w:rsidRDefault="005A2F21" w14:paraId="2D5A9D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91" w:type="pct"/>
          </w:tcPr>
          <w:p w:rsidRPr="00EC4DEB" w:rsidR="005A2F21" w:rsidP="005A2F21" w:rsidRDefault="005A2F21" w14:paraId="084D3553" w14:textId="097E959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FILE_SET_ID </w:t>
            </w:r>
          </w:p>
        </w:tc>
        <w:tc>
          <w:tcPr>
            <w:tcW w:w="891" w:type="pct"/>
          </w:tcPr>
          <w:p w:rsidRPr="00EC4DEB" w:rsidR="005A2F21" w:rsidP="005A2F21" w:rsidRDefault="005A2F21" w14:paraId="1503606F" w14:textId="75815D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FILE_SET_ID </w:t>
            </w:r>
          </w:p>
        </w:tc>
        <w:tc>
          <w:tcPr>
            <w:tcW w:w="1241" w:type="pct"/>
          </w:tcPr>
          <w:p w:rsidRPr="00EC4DEB" w:rsidR="005A2F21" w:rsidP="005A2F21" w:rsidRDefault="005A2F21" w14:paraId="3D974D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dentifier for every Batch</w:t>
            </w:r>
          </w:p>
        </w:tc>
      </w:tr>
      <w:tr w:rsidRPr="00EC4DEB" w:rsidR="005A2F21" w:rsidTr="00DE0E50" w14:paraId="60A077DA" w14:textId="77777777">
        <w:trPr>
          <w:trHeight w:val="50"/>
        </w:trPr>
        <w:tc>
          <w:tcPr>
            <w:tcW w:w="181" w:type="pct"/>
          </w:tcPr>
          <w:p w:rsidRPr="00EC4DEB" w:rsidR="005A2F21" w:rsidP="005A2F21" w:rsidRDefault="005A2F21" w14:paraId="29DD6F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w:t>
            </w:r>
          </w:p>
        </w:tc>
        <w:tc>
          <w:tcPr>
            <w:tcW w:w="891" w:type="pct"/>
          </w:tcPr>
          <w:p w:rsidRPr="00EC4DEB" w:rsidR="005A2F21" w:rsidP="005A2F21" w:rsidRDefault="005A2F21" w14:paraId="2F07207A" w14:textId="7609D1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MIGRATION_SET_NAME </w:t>
            </w:r>
          </w:p>
        </w:tc>
        <w:tc>
          <w:tcPr>
            <w:tcW w:w="485" w:type="pct"/>
          </w:tcPr>
          <w:p w:rsidRPr="00EC4DEB" w:rsidR="005A2F21" w:rsidP="005A2F21" w:rsidRDefault="005A2F21" w14:paraId="3F75B74C" w14:textId="3274B86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150)</w:t>
            </w:r>
          </w:p>
        </w:tc>
        <w:tc>
          <w:tcPr>
            <w:tcW w:w="250" w:type="pct"/>
          </w:tcPr>
          <w:p w:rsidRPr="00EC4DEB" w:rsidR="005A2F21" w:rsidP="005A2F21" w:rsidRDefault="005A2F21" w14:paraId="2205A3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70" w:type="pct"/>
          </w:tcPr>
          <w:p w:rsidRPr="00EC4DEB" w:rsidR="005A2F21" w:rsidP="005A2F21" w:rsidRDefault="005A2F21" w14:paraId="4D5749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91" w:type="pct"/>
          </w:tcPr>
          <w:p w:rsidRPr="00EC4DEB" w:rsidR="005A2F21" w:rsidP="005A2F21" w:rsidRDefault="005A2F21" w14:paraId="28BBA100" w14:textId="3438FC7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MIGRATION_SET_NAME </w:t>
            </w:r>
          </w:p>
        </w:tc>
        <w:tc>
          <w:tcPr>
            <w:tcW w:w="891" w:type="pct"/>
          </w:tcPr>
          <w:p w:rsidRPr="00EC4DEB" w:rsidR="005A2F21" w:rsidP="005A2F21" w:rsidRDefault="005A2F21" w14:paraId="411C54AB" w14:textId="5C6AA0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MIGRATION_SET_NAME </w:t>
            </w:r>
          </w:p>
        </w:tc>
        <w:tc>
          <w:tcPr>
            <w:tcW w:w="1241" w:type="pct"/>
          </w:tcPr>
          <w:p w:rsidRPr="00EC4DEB" w:rsidR="005A2F21" w:rsidP="005A2F21" w:rsidRDefault="005A2F21" w14:paraId="76E8EB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ew name for every extract</w:t>
            </w:r>
          </w:p>
        </w:tc>
      </w:tr>
      <w:tr w:rsidRPr="00EC4DEB" w:rsidR="005A2F21" w:rsidTr="00DE0E50" w14:paraId="43FC6F39"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0722CF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w:t>
            </w:r>
          </w:p>
        </w:tc>
        <w:tc>
          <w:tcPr>
            <w:tcW w:w="891" w:type="pct"/>
          </w:tcPr>
          <w:p w:rsidRPr="00EC4DEB" w:rsidR="005A2F21" w:rsidP="005A2F21" w:rsidRDefault="005A2F21" w14:paraId="5D8F4F86" w14:textId="78804CC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MIGRATION_STATUS</w:t>
            </w:r>
          </w:p>
        </w:tc>
        <w:tc>
          <w:tcPr>
            <w:tcW w:w="485" w:type="pct"/>
          </w:tcPr>
          <w:p w:rsidRPr="00EC4DEB" w:rsidR="005A2F21" w:rsidP="005A2F21" w:rsidRDefault="005A2F21" w14:paraId="5DEAA9C2" w14:textId="6412BE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50)</w:t>
            </w:r>
          </w:p>
        </w:tc>
        <w:tc>
          <w:tcPr>
            <w:tcW w:w="250" w:type="pct"/>
          </w:tcPr>
          <w:p w:rsidRPr="00EC4DEB" w:rsidR="005A2F21" w:rsidP="005A2F21" w:rsidRDefault="005A2F21" w14:paraId="0E7F6E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70" w:type="pct"/>
          </w:tcPr>
          <w:p w:rsidRPr="00EC4DEB" w:rsidR="005A2F21" w:rsidP="005A2F21" w:rsidRDefault="005A2F21" w14:paraId="49C90F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91" w:type="pct"/>
          </w:tcPr>
          <w:p w:rsidRPr="00EC4DEB" w:rsidR="005A2F21" w:rsidP="005A2F21" w:rsidRDefault="005A2F21" w14:paraId="415BC181" w14:textId="29FBFA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MIGRATION_STATUS</w:t>
            </w:r>
          </w:p>
        </w:tc>
        <w:tc>
          <w:tcPr>
            <w:tcW w:w="891" w:type="pct"/>
          </w:tcPr>
          <w:p w:rsidRPr="00EC4DEB" w:rsidR="005A2F21" w:rsidP="005A2F21" w:rsidRDefault="005A2F21" w14:paraId="781B39DE" w14:textId="28C845C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MIGRATION_STATUS</w:t>
            </w:r>
          </w:p>
        </w:tc>
        <w:tc>
          <w:tcPr>
            <w:tcW w:w="1241" w:type="pct"/>
          </w:tcPr>
          <w:p w:rsidRPr="00EC4DEB" w:rsidR="005A2F21" w:rsidP="005A2F21" w:rsidRDefault="005A2F21" w14:paraId="4787E8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 Code- ‘Extracted’</w:t>
            </w:r>
          </w:p>
        </w:tc>
      </w:tr>
      <w:tr w:rsidRPr="00EC4DEB" w:rsidR="005A2F21" w:rsidTr="00DE0E50" w14:paraId="3C6DAE2C" w14:textId="77777777">
        <w:tc>
          <w:tcPr>
            <w:tcW w:w="181" w:type="pct"/>
          </w:tcPr>
          <w:p w:rsidRPr="00EC4DEB" w:rsidR="005A2F21" w:rsidP="005A2F21" w:rsidRDefault="005A2F21" w14:paraId="4643C5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w:t>
            </w:r>
          </w:p>
        </w:tc>
        <w:tc>
          <w:tcPr>
            <w:tcW w:w="891" w:type="pct"/>
          </w:tcPr>
          <w:p w:rsidRPr="00EC4DEB" w:rsidR="005A2F21" w:rsidP="005A2F21" w:rsidRDefault="005A2F21" w14:paraId="310A4ED5" w14:textId="63B0CAD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BG_NAME   </w:t>
            </w:r>
          </w:p>
        </w:tc>
        <w:tc>
          <w:tcPr>
            <w:tcW w:w="485" w:type="pct"/>
          </w:tcPr>
          <w:p w:rsidRPr="00EC4DEB" w:rsidR="005A2F21" w:rsidP="005A2F21" w:rsidRDefault="005A2F21" w14:paraId="737F06E9" w14:textId="5F8901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VARCHAR2(240) </w:t>
            </w:r>
          </w:p>
        </w:tc>
        <w:tc>
          <w:tcPr>
            <w:tcW w:w="250" w:type="pct"/>
          </w:tcPr>
          <w:p w:rsidRPr="00EC4DEB" w:rsidR="005A2F21" w:rsidP="005A2F21" w:rsidRDefault="005A2F21" w14:paraId="6B3908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70" w:type="pct"/>
          </w:tcPr>
          <w:p w:rsidRPr="00EC4DEB" w:rsidR="005A2F21" w:rsidP="005A2F21" w:rsidRDefault="005A2F21" w14:paraId="05F72B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91" w:type="pct"/>
          </w:tcPr>
          <w:p w:rsidRPr="00EC4DEB" w:rsidR="005A2F21" w:rsidP="005A2F21" w:rsidRDefault="005A2F21" w14:paraId="764E7CB0" w14:textId="696334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BG_NAME   </w:t>
            </w:r>
          </w:p>
        </w:tc>
        <w:tc>
          <w:tcPr>
            <w:tcW w:w="891" w:type="pct"/>
          </w:tcPr>
          <w:p w:rsidRPr="00EC4DEB" w:rsidR="005A2F21" w:rsidP="005A2F21" w:rsidRDefault="005A2F21" w14:paraId="3C125C2E" w14:textId="1139CAA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BG_NAME   </w:t>
            </w:r>
          </w:p>
        </w:tc>
        <w:tc>
          <w:tcPr>
            <w:tcW w:w="1241" w:type="pct"/>
          </w:tcPr>
          <w:p w:rsidRPr="00EC4DEB" w:rsidR="005A2F21" w:rsidP="005A2F21" w:rsidRDefault="005A2F21" w14:paraId="27672E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quired to find the Legal Employer /Tax Reporting Unit in Fusion</w:t>
            </w:r>
          </w:p>
        </w:tc>
      </w:tr>
      <w:tr w:rsidRPr="00EC4DEB" w:rsidR="005A2F21" w:rsidTr="00DE0E50" w14:paraId="05BF58BB"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56BF90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w:t>
            </w:r>
          </w:p>
        </w:tc>
        <w:tc>
          <w:tcPr>
            <w:tcW w:w="891" w:type="pct"/>
          </w:tcPr>
          <w:p w:rsidRPr="00EC4DEB" w:rsidR="005A2F21" w:rsidP="005A2F21" w:rsidRDefault="005A2F21" w14:paraId="0E2682E7" w14:textId="13EE32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BG_ID            </w:t>
            </w:r>
          </w:p>
        </w:tc>
        <w:tc>
          <w:tcPr>
            <w:tcW w:w="485" w:type="pct"/>
          </w:tcPr>
          <w:p w:rsidRPr="00EC4DEB" w:rsidR="005A2F21" w:rsidP="005A2F21" w:rsidRDefault="00030EA8" w14:paraId="767885FF" w14:textId="1CA87AF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NUMBER (</w:t>
            </w:r>
            <w:r w:rsidRPr="005A2F21" w:rsidR="005A2F21">
              <w:rPr>
                <w:rFonts w:ascii="Calibri Light" w:hAnsi="Calibri Light" w:cs="Calibri Light"/>
                <w:color w:val="000000"/>
                <w:sz w:val="16"/>
                <w:szCs w:val="16"/>
              </w:rPr>
              <w:t>15)</w:t>
            </w:r>
          </w:p>
        </w:tc>
        <w:tc>
          <w:tcPr>
            <w:tcW w:w="250" w:type="pct"/>
          </w:tcPr>
          <w:p w:rsidRPr="00EC4DEB" w:rsidR="005A2F21" w:rsidP="005A2F21" w:rsidRDefault="005A2F21" w14:paraId="08B97C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170" w:type="pct"/>
          </w:tcPr>
          <w:p w:rsidRPr="00EC4DEB" w:rsidR="005A2F21" w:rsidP="005A2F21" w:rsidRDefault="005A2F21" w14:paraId="4EF0C8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891" w:type="pct"/>
          </w:tcPr>
          <w:p w:rsidRPr="00EC4DEB" w:rsidR="005A2F21" w:rsidP="005A2F21" w:rsidRDefault="005A2F21" w14:paraId="063D0DB8" w14:textId="2D828D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BG_ID            </w:t>
            </w:r>
          </w:p>
        </w:tc>
        <w:tc>
          <w:tcPr>
            <w:tcW w:w="891" w:type="pct"/>
          </w:tcPr>
          <w:p w:rsidRPr="00EC4DEB" w:rsidR="005A2F21" w:rsidP="005A2F21" w:rsidRDefault="005A2F21" w14:paraId="6F44005E" w14:textId="28DC352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BG_ID            </w:t>
            </w:r>
          </w:p>
        </w:tc>
        <w:tc>
          <w:tcPr>
            <w:tcW w:w="1241" w:type="pct"/>
          </w:tcPr>
          <w:p w:rsidRPr="00EC4DEB" w:rsidR="005A2F21" w:rsidP="005A2F21" w:rsidRDefault="005A2F21" w14:paraId="1ECEFC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5A2F21" w:rsidTr="00DE0E50" w14:paraId="0F83EBEB" w14:textId="77777777">
        <w:tc>
          <w:tcPr>
            <w:tcW w:w="181" w:type="pct"/>
          </w:tcPr>
          <w:p w:rsidRPr="00EC4DEB" w:rsidR="005A2F21" w:rsidP="005A2F21" w:rsidRDefault="005A2F21" w14:paraId="18BBAB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w:t>
            </w:r>
          </w:p>
        </w:tc>
        <w:tc>
          <w:tcPr>
            <w:tcW w:w="891" w:type="pct"/>
          </w:tcPr>
          <w:p w:rsidRPr="00EC4DEB" w:rsidR="005A2F21" w:rsidP="005A2F21" w:rsidRDefault="005A2F21" w14:paraId="729D85CE" w14:textId="556C3C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PERSONNUMBER </w:t>
            </w:r>
          </w:p>
        </w:tc>
        <w:tc>
          <w:tcPr>
            <w:tcW w:w="485" w:type="pct"/>
          </w:tcPr>
          <w:p w:rsidRPr="00EC4DEB" w:rsidR="005A2F21" w:rsidP="005A2F21" w:rsidRDefault="005A2F21" w14:paraId="2023349C" w14:textId="241F54C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264)</w:t>
            </w:r>
          </w:p>
        </w:tc>
        <w:tc>
          <w:tcPr>
            <w:tcW w:w="250" w:type="pct"/>
          </w:tcPr>
          <w:p w:rsidRPr="00EC4DEB" w:rsidR="005A2F21" w:rsidP="005A2F21" w:rsidRDefault="005A2F21" w14:paraId="01A619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70" w:type="pct"/>
          </w:tcPr>
          <w:p w:rsidRPr="00EC4DEB" w:rsidR="005A2F21" w:rsidP="005A2F21" w:rsidRDefault="005A2F21" w14:paraId="5C29E2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91" w:type="pct"/>
          </w:tcPr>
          <w:p w:rsidRPr="00EC4DEB" w:rsidR="005A2F21" w:rsidP="005A2F21" w:rsidRDefault="005A2F21" w14:paraId="4DD2182A" w14:textId="1C42D03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PERSONNUMBER </w:t>
            </w:r>
          </w:p>
        </w:tc>
        <w:tc>
          <w:tcPr>
            <w:tcW w:w="891" w:type="pct"/>
          </w:tcPr>
          <w:p w:rsidRPr="00EC4DEB" w:rsidR="005A2F21" w:rsidP="005A2F21" w:rsidRDefault="005A2F21" w14:paraId="0FF5E9D7" w14:textId="3F4ED47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PERSONNUMBER </w:t>
            </w:r>
          </w:p>
        </w:tc>
        <w:tc>
          <w:tcPr>
            <w:tcW w:w="1241" w:type="pct"/>
          </w:tcPr>
          <w:p w:rsidRPr="00EC4DEB" w:rsidR="005A2F21" w:rsidP="005A2F21" w:rsidRDefault="005A2F21" w14:paraId="681883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5A2F21" w:rsidTr="00DE0E50" w14:paraId="7F01E6D1"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52FE57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w:t>
            </w:r>
          </w:p>
        </w:tc>
        <w:tc>
          <w:tcPr>
            <w:tcW w:w="891" w:type="pct"/>
          </w:tcPr>
          <w:p w:rsidRPr="00EC4DEB" w:rsidR="005A2F21" w:rsidP="005A2F21" w:rsidRDefault="005A2F21" w14:paraId="0271E3D7" w14:textId="2CE626D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LEGISLATIONCODE </w:t>
            </w:r>
          </w:p>
        </w:tc>
        <w:tc>
          <w:tcPr>
            <w:tcW w:w="485" w:type="pct"/>
          </w:tcPr>
          <w:p w:rsidRPr="00EC4DEB" w:rsidR="005A2F21" w:rsidP="005A2F21" w:rsidRDefault="005A2F21" w14:paraId="663E6F3E" w14:textId="682778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VARCHAR2(30) </w:t>
            </w:r>
          </w:p>
        </w:tc>
        <w:tc>
          <w:tcPr>
            <w:tcW w:w="250" w:type="pct"/>
          </w:tcPr>
          <w:p w:rsidRPr="00EC4DEB" w:rsidR="005A2F21" w:rsidP="005A2F21" w:rsidRDefault="005A2F21" w14:paraId="043E89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70" w:type="pct"/>
          </w:tcPr>
          <w:p w:rsidRPr="00EC4DEB" w:rsidR="005A2F21" w:rsidP="005A2F21" w:rsidRDefault="005A2F21" w14:paraId="6E3EF3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91" w:type="pct"/>
          </w:tcPr>
          <w:p w:rsidRPr="00EC4DEB" w:rsidR="005A2F21" w:rsidP="005A2F21" w:rsidRDefault="005A2F21" w14:paraId="000BFB14" w14:textId="5A3EDA6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LEGISLATIONCODE </w:t>
            </w:r>
          </w:p>
        </w:tc>
        <w:tc>
          <w:tcPr>
            <w:tcW w:w="891" w:type="pct"/>
          </w:tcPr>
          <w:p w:rsidRPr="00EC4DEB" w:rsidR="005A2F21" w:rsidP="005A2F21" w:rsidRDefault="005A2F21" w14:paraId="66ABE722" w14:textId="0C3D427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LEGISLATIONCODE </w:t>
            </w:r>
          </w:p>
        </w:tc>
        <w:tc>
          <w:tcPr>
            <w:tcW w:w="1241" w:type="pct"/>
          </w:tcPr>
          <w:p w:rsidRPr="00EC4DEB" w:rsidR="005A2F21" w:rsidP="005A2F21" w:rsidRDefault="005A2F21" w14:paraId="6BCEFE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5A2F21" w:rsidTr="00DE0E50" w14:paraId="0AB55546" w14:textId="77777777">
        <w:tc>
          <w:tcPr>
            <w:tcW w:w="181" w:type="pct"/>
          </w:tcPr>
          <w:p w:rsidRPr="00EC4DEB" w:rsidR="005A2F21" w:rsidP="005A2F21" w:rsidRDefault="005A2F21" w14:paraId="0700CB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w:t>
            </w:r>
          </w:p>
        </w:tc>
        <w:tc>
          <w:tcPr>
            <w:tcW w:w="891" w:type="pct"/>
          </w:tcPr>
          <w:p w:rsidRPr="00EC4DEB" w:rsidR="005A2F21" w:rsidP="005A2F21" w:rsidRDefault="005A2F21" w14:paraId="4489C76E" w14:textId="1563C9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SENIORITYDATECODE   </w:t>
            </w:r>
          </w:p>
        </w:tc>
        <w:tc>
          <w:tcPr>
            <w:tcW w:w="485" w:type="pct"/>
          </w:tcPr>
          <w:p w:rsidRPr="00EC4DEB" w:rsidR="005A2F21" w:rsidP="005A2F21" w:rsidRDefault="005A2F21" w14:paraId="74B499D4" w14:textId="4430A12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18)</w:t>
            </w:r>
          </w:p>
        </w:tc>
        <w:tc>
          <w:tcPr>
            <w:tcW w:w="250" w:type="pct"/>
          </w:tcPr>
          <w:p w:rsidRPr="00EC4DEB" w:rsidR="005A2F21" w:rsidP="005A2F21" w:rsidRDefault="005A2F21" w14:paraId="4F7E56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70" w:type="pct"/>
          </w:tcPr>
          <w:p w:rsidRPr="00EC4DEB" w:rsidR="005A2F21" w:rsidP="005A2F21" w:rsidRDefault="005A2F21" w14:paraId="3CBCAF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91" w:type="pct"/>
          </w:tcPr>
          <w:p w:rsidRPr="00EC4DEB" w:rsidR="005A2F21" w:rsidP="005A2F21" w:rsidRDefault="005A2F21" w14:paraId="2D95449E" w14:textId="0C4E09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SENIORITYDATECODE   </w:t>
            </w:r>
          </w:p>
        </w:tc>
        <w:tc>
          <w:tcPr>
            <w:tcW w:w="891" w:type="pct"/>
          </w:tcPr>
          <w:p w:rsidRPr="00EC4DEB" w:rsidR="005A2F21" w:rsidP="005A2F21" w:rsidRDefault="005A2F21" w14:paraId="52763DA2" w14:textId="0030F00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SENIORITYDATECODE   </w:t>
            </w:r>
          </w:p>
        </w:tc>
        <w:tc>
          <w:tcPr>
            <w:tcW w:w="1241" w:type="pct"/>
          </w:tcPr>
          <w:p w:rsidRPr="00EC4DEB" w:rsidR="005A2F21" w:rsidP="005A2F21" w:rsidRDefault="005A2F21" w14:paraId="1D2760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5A2F21" w:rsidTr="00DE0E50" w14:paraId="675F4451"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699512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w:t>
            </w:r>
          </w:p>
        </w:tc>
        <w:tc>
          <w:tcPr>
            <w:tcW w:w="891" w:type="pct"/>
          </w:tcPr>
          <w:p w:rsidRPr="00EC4DEB" w:rsidR="005A2F21" w:rsidP="005A2F21" w:rsidRDefault="005A2F21" w14:paraId="16EB224F" w14:textId="5D668D9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ENTRYDATE </w:t>
            </w:r>
          </w:p>
        </w:tc>
        <w:tc>
          <w:tcPr>
            <w:tcW w:w="485" w:type="pct"/>
          </w:tcPr>
          <w:p w:rsidRPr="00EC4DEB" w:rsidR="005A2F21" w:rsidP="005A2F21" w:rsidRDefault="005A2F21" w14:paraId="558FF57B" w14:textId="757DFD7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30)</w:t>
            </w:r>
          </w:p>
        </w:tc>
        <w:tc>
          <w:tcPr>
            <w:tcW w:w="250" w:type="pct"/>
          </w:tcPr>
          <w:p w:rsidRPr="00EC4DEB" w:rsidR="005A2F21" w:rsidP="005A2F21" w:rsidRDefault="005A2F21" w14:paraId="0EC966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70" w:type="pct"/>
          </w:tcPr>
          <w:p w:rsidRPr="00EC4DEB" w:rsidR="005A2F21" w:rsidP="005A2F21" w:rsidRDefault="005A2F21" w14:paraId="5F6079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91" w:type="pct"/>
          </w:tcPr>
          <w:p w:rsidRPr="00EC4DEB" w:rsidR="005A2F21" w:rsidP="005A2F21" w:rsidRDefault="005A2F21" w14:paraId="13333752" w14:textId="7EB93A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ENTRYDATE </w:t>
            </w:r>
          </w:p>
        </w:tc>
        <w:tc>
          <w:tcPr>
            <w:tcW w:w="891" w:type="pct"/>
          </w:tcPr>
          <w:p w:rsidRPr="00EC4DEB" w:rsidR="005A2F21" w:rsidP="005A2F21" w:rsidRDefault="005A2F21" w14:paraId="2EDE08AD" w14:textId="3036FCE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ENTRYDATE </w:t>
            </w:r>
          </w:p>
        </w:tc>
        <w:tc>
          <w:tcPr>
            <w:tcW w:w="1241" w:type="pct"/>
          </w:tcPr>
          <w:p w:rsidRPr="00EC4DEB" w:rsidR="005A2F21" w:rsidP="005A2F21" w:rsidRDefault="005A2F21" w14:paraId="16FF9E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5A2F21" w:rsidTr="00DE0E50" w14:paraId="64D8A571" w14:textId="77777777">
        <w:tc>
          <w:tcPr>
            <w:tcW w:w="181" w:type="pct"/>
          </w:tcPr>
          <w:p w:rsidRPr="00EC4DEB" w:rsidR="005A2F21" w:rsidP="005A2F21" w:rsidRDefault="005A2F21" w14:paraId="4CCCD1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w:t>
            </w:r>
          </w:p>
        </w:tc>
        <w:tc>
          <w:tcPr>
            <w:tcW w:w="891" w:type="pct"/>
          </w:tcPr>
          <w:p w:rsidRPr="00EC4DEB" w:rsidR="005A2F21" w:rsidP="005A2F21" w:rsidRDefault="005A2F21" w14:paraId="68879805" w14:textId="15F9407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EFFECTIVESTARTDATE </w:t>
            </w:r>
          </w:p>
        </w:tc>
        <w:tc>
          <w:tcPr>
            <w:tcW w:w="485" w:type="pct"/>
          </w:tcPr>
          <w:p w:rsidRPr="00EC4DEB" w:rsidR="005A2F21" w:rsidP="005A2F21" w:rsidRDefault="005A2F21" w14:paraId="34DFF878" w14:textId="21D148C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30)</w:t>
            </w:r>
          </w:p>
        </w:tc>
        <w:tc>
          <w:tcPr>
            <w:tcW w:w="250" w:type="pct"/>
          </w:tcPr>
          <w:p w:rsidRPr="00EC4DEB" w:rsidR="005A2F21" w:rsidP="005A2F21" w:rsidRDefault="005A2F21" w14:paraId="0F4BE8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70" w:type="pct"/>
          </w:tcPr>
          <w:p w:rsidRPr="00EC4DEB" w:rsidR="005A2F21" w:rsidP="005A2F21" w:rsidRDefault="005A2F21" w14:paraId="6E2B75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91" w:type="pct"/>
          </w:tcPr>
          <w:p w:rsidRPr="00EC4DEB" w:rsidR="005A2F21" w:rsidP="005A2F21" w:rsidRDefault="005A2F21" w14:paraId="1439DCEB" w14:textId="1B054FC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EFFECTIVESTARTDATE </w:t>
            </w:r>
          </w:p>
        </w:tc>
        <w:tc>
          <w:tcPr>
            <w:tcW w:w="891" w:type="pct"/>
          </w:tcPr>
          <w:p w:rsidRPr="00EC4DEB" w:rsidR="005A2F21" w:rsidP="005A2F21" w:rsidRDefault="005A2F21" w14:paraId="0ADCDA26" w14:textId="29A187F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EFFECTIVESTARTDATE </w:t>
            </w:r>
          </w:p>
        </w:tc>
        <w:tc>
          <w:tcPr>
            <w:tcW w:w="1241" w:type="pct"/>
          </w:tcPr>
          <w:p w:rsidRPr="00EC4DEB" w:rsidR="005A2F21" w:rsidP="005A2F21" w:rsidRDefault="005A2F21" w14:paraId="55A98E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5A2F21" w:rsidTr="00DE0E50" w14:paraId="6527CFB6"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664FBE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w:t>
            </w:r>
          </w:p>
        </w:tc>
        <w:tc>
          <w:tcPr>
            <w:tcW w:w="891" w:type="pct"/>
          </w:tcPr>
          <w:p w:rsidRPr="00EC4DEB" w:rsidR="005A2F21" w:rsidP="005A2F21" w:rsidRDefault="005A2F21" w14:paraId="1C560919" w14:textId="0EB6CB6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EFFECTIVEENDDATE</w:t>
            </w:r>
          </w:p>
        </w:tc>
        <w:tc>
          <w:tcPr>
            <w:tcW w:w="485" w:type="pct"/>
          </w:tcPr>
          <w:p w:rsidRPr="00EC4DEB" w:rsidR="005A2F21" w:rsidP="005A2F21" w:rsidRDefault="005A2F21" w14:paraId="2BA7B7C9" w14:textId="07D897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30)</w:t>
            </w:r>
          </w:p>
        </w:tc>
        <w:tc>
          <w:tcPr>
            <w:tcW w:w="250" w:type="pct"/>
          </w:tcPr>
          <w:p w:rsidRPr="00EC4DEB" w:rsidR="005A2F21" w:rsidP="005A2F21" w:rsidRDefault="005A2F21" w14:paraId="5C425A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70" w:type="pct"/>
          </w:tcPr>
          <w:p w:rsidRPr="00EC4DEB" w:rsidR="005A2F21" w:rsidP="005A2F21" w:rsidRDefault="005A2F21" w14:paraId="788C7C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91" w:type="pct"/>
          </w:tcPr>
          <w:p w:rsidRPr="00EC4DEB" w:rsidR="005A2F21" w:rsidP="005A2F21" w:rsidRDefault="005A2F21" w14:paraId="409D7A00" w14:textId="3D373B8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EFFECTIVEENDDATE</w:t>
            </w:r>
          </w:p>
        </w:tc>
        <w:tc>
          <w:tcPr>
            <w:tcW w:w="891" w:type="pct"/>
          </w:tcPr>
          <w:p w:rsidRPr="00EC4DEB" w:rsidR="005A2F21" w:rsidP="005A2F21" w:rsidRDefault="005A2F21" w14:paraId="745E399F" w14:textId="77812D1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EFFECTIVEENDDATE</w:t>
            </w:r>
          </w:p>
        </w:tc>
        <w:tc>
          <w:tcPr>
            <w:tcW w:w="1241" w:type="pct"/>
          </w:tcPr>
          <w:p w:rsidRPr="00EC4DEB" w:rsidR="005A2F21" w:rsidP="005A2F21" w:rsidRDefault="005A2F21" w14:paraId="5DD590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5A2F21" w:rsidTr="00DE0E50" w14:paraId="1810B9C2" w14:textId="77777777">
        <w:tc>
          <w:tcPr>
            <w:tcW w:w="181" w:type="pct"/>
          </w:tcPr>
          <w:p w:rsidRPr="00EC4DEB" w:rsidR="005A2F21" w:rsidP="005A2F21" w:rsidRDefault="005A2F21" w14:paraId="435873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w:t>
            </w:r>
          </w:p>
        </w:tc>
        <w:tc>
          <w:tcPr>
            <w:tcW w:w="891" w:type="pct"/>
          </w:tcPr>
          <w:p w:rsidRPr="00EC4DEB" w:rsidR="005A2F21" w:rsidP="005A2F21" w:rsidRDefault="005A2F21" w14:paraId="336139E7" w14:textId="404F8D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BUSINESSUNITSHORTCODE </w:t>
            </w:r>
          </w:p>
        </w:tc>
        <w:tc>
          <w:tcPr>
            <w:tcW w:w="485" w:type="pct"/>
          </w:tcPr>
          <w:p w:rsidRPr="00EC4DEB" w:rsidR="005A2F21" w:rsidP="005A2F21" w:rsidRDefault="005A2F21" w14:paraId="33F7263D" w14:textId="1541A5F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30)</w:t>
            </w:r>
          </w:p>
        </w:tc>
        <w:tc>
          <w:tcPr>
            <w:tcW w:w="250" w:type="pct"/>
          </w:tcPr>
          <w:p w:rsidRPr="00EC4DEB" w:rsidR="005A2F21" w:rsidP="005A2F21" w:rsidRDefault="005A2F21" w14:paraId="2B82CB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70" w:type="pct"/>
          </w:tcPr>
          <w:p w:rsidRPr="00EC4DEB" w:rsidR="005A2F21" w:rsidP="005A2F21" w:rsidRDefault="005A2F21" w14:paraId="53C1EE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91" w:type="pct"/>
          </w:tcPr>
          <w:p w:rsidRPr="00EC4DEB" w:rsidR="005A2F21" w:rsidP="005A2F21" w:rsidRDefault="005A2F21" w14:paraId="51EF69BF" w14:textId="5B42B4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BUSINESSUNITSHORTCODE </w:t>
            </w:r>
          </w:p>
        </w:tc>
        <w:tc>
          <w:tcPr>
            <w:tcW w:w="891" w:type="pct"/>
          </w:tcPr>
          <w:p w:rsidRPr="00EC4DEB" w:rsidR="005A2F21" w:rsidP="005A2F21" w:rsidRDefault="005A2F21" w14:paraId="68B8B5FA" w14:textId="0023BA8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BUSINESSUNITSHORTCODE </w:t>
            </w:r>
          </w:p>
        </w:tc>
        <w:tc>
          <w:tcPr>
            <w:tcW w:w="1241" w:type="pct"/>
          </w:tcPr>
          <w:p w:rsidRPr="00EC4DEB" w:rsidR="005A2F21" w:rsidP="005A2F21" w:rsidRDefault="005A2F21" w14:paraId="112A1F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5A2F21" w:rsidTr="00DE0E50" w14:paraId="331B9437"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54B2F3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w:t>
            </w:r>
          </w:p>
        </w:tc>
        <w:tc>
          <w:tcPr>
            <w:tcW w:w="891" w:type="pct"/>
          </w:tcPr>
          <w:p w:rsidRPr="00EC4DEB" w:rsidR="005A2F21" w:rsidP="005A2F21" w:rsidRDefault="005A2F21" w14:paraId="70218205" w14:textId="34FDA7D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MANUALADJUSTMENTDAYS </w:t>
            </w:r>
          </w:p>
        </w:tc>
        <w:tc>
          <w:tcPr>
            <w:tcW w:w="485" w:type="pct"/>
          </w:tcPr>
          <w:p w:rsidRPr="00EC4DEB" w:rsidR="005A2F21" w:rsidP="005A2F21" w:rsidRDefault="005A2F21" w14:paraId="5085E20A" w14:textId="35D40BA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100)</w:t>
            </w:r>
          </w:p>
        </w:tc>
        <w:tc>
          <w:tcPr>
            <w:tcW w:w="250" w:type="pct"/>
          </w:tcPr>
          <w:p w:rsidRPr="00EC4DEB" w:rsidR="005A2F21" w:rsidP="005A2F21" w:rsidRDefault="005A2F21" w14:paraId="3B3D8C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70" w:type="pct"/>
          </w:tcPr>
          <w:p w:rsidRPr="00EC4DEB" w:rsidR="005A2F21" w:rsidP="005A2F21" w:rsidRDefault="005A2F21" w14:paraId="43550E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91" w:type="pct"/>
          </w:tcPr>
          <w:p w:rsidRPr="00EC4DEB" w:rsidR="005A2F21" w:rsidP="005A2F21" w:rsidRDefault="005A2F21" w14:paraId="31202EB4" w14:textId="004AF3F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MANUALADJUSTMENTDAYS </w:t>
            </w:r>
          </w:p>
        </w:tc>
        <w:tc>
          <w:tcPr>
            <w:tcW w:w="891" w:type="pct"/>
          </w:tcPr>
          <w:p w:rsidRPr="00EC4DEB" w:rsidR="005A2F21" w:rsidP="005A2F21" w:rsidRDefault="005A2F21" w14:paraId="3AAC89E8" w14:textId="37A01F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MANUALADJUSTMENTDAYS </w:t>
            </w:r>
          </w:p>
        </w:tc>
        <w:tc>
          <w:tcPr>
            <w:tcW w:w="1241" w:type="pct"/>
          </w:tcPr>
          <w:p w:rsidRPr="00EC4DEB" w:rsidR="005A2F21" w:rsidP="005A2F21" w:rsidRDefault="005A2F21" w14:paraId="08334C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5A2F21" w:rsidTr="00DE0E50" w14:paraId="793CB8A3" w14:textId="77777777">
        <w:tc>
          <w:tcPr>
            <w:tcW w:w="181" w:type="pct"/>
          </w:tcPr>
          <w:p w:rsidRPr="00EC4DEB" w:rsidR="005A2F21" w:rsidP="005A2F21" w:rsidRDefault="005A2F21" w14:paraId="4411D3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4</w:t>
            </w:r>
          </w:p>
        </w:tc>
        <w:tc>
          <w:tcPr>
            <w:tcW w:w="891" w:type="pct"/>
          </w:tcPr>
          <w:p w:rsidRPr="00EC4DEB" w:rsidR="005A2F21" w:rsidP="005A2F21" w:rsidRDefault="005A2F21" w14:paraId="7AEEA72F" w14:textId="281E2CD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MANUALADJUSTMENTCOMMENTS</w:t>
            </w:r>
          </w:p>
        </w:tc>
        <w:tc>
          <w:tcPr>
            <w:tcW w:w="485" w:type="pct"/>
          </w:tcPr>
          <w:p w:rsidRPr="00EC4DEB" w:rsidR="005A2F21" w:rsidP="005A2F21" w:rsidRDefault="005A2F21" w14:paraId="3090AEC9" w14:textId="04635C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30)</w:t>
            </w:r>
          </w:p>
        </w:tc>
        <w:tc>
          <w:tcPr>
            <w:tcW w:w="250" w:type="pct"/>
          </w:tcPr>
          <w:p w:rsidRPr="00EC4DEB" w:rsidR="005A2F21" w:rsidP="005A2F21" w:rsidRDefault="005A2F21" w14:paraId="398E20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70" w:type="pct"/>
          </w:tcPr>
          <w:p w:rsidRPr="00EC4DEB" w:rsidR="005A2F21" w:rsidP="005A2F21" w:rsidRDefault="005A2F21" w14:paraId="1C80986D" w14:textId="1F853F9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891" w:type="pct"/>
          </w:tcPr>
          <w:p w:rsidRPr="00EC4DEB" w:rsidR="005A2F21" w:rsidP="005A2F21" w:rsidRDefault="005A2F21" w14:paraId="0C64589B" w14:textId="1BB5CC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MANUALADJUSTMENTCOMMENTS</w:t>
            </w:r>
          </w:p>
        </w:tc>
        <w:tc>
          <w:tcPr>
            <w:tcW w:w="891" w:type="pct"/>
          </w:tcPr>
          <w:p w:rsidRPr="00EC4DEB" w:rsidR="005A2F21" w:rsidP="005A2F21" w:rsidRDefault="005A2F21" w14:paraId="00A7DEF8" w14:textId="1AF113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MANUALADJUSTMENTCOMMENTS</w:t>
            </w:r>
          </w:p>
        </w:tc>
        <w:tc>
          <w:tcPr>
            <w:tcW w:w="1241" w:type="pct"/>
          </w:tcPr>
          <w:p w:rsidRPr="00EC4DEB" w:rsidR="005A2F21" w:rsidP="005A2F21" w:rsidRDefault="005A2F21" w14:paraId="43218D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5A2F21" w:rsidTr="00DE0E50" w14:paraId="0E146D73"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298449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5</w:t>
            </w:r>
          </w:p>
        </w:tc>
        <w:tc>
          <w:tcPr>
            <w:tcW w:w="891" w:type="pct"/>
          </w:tcPr>
          <w:p w:rsidRPr="00EC4DEB" w:rsidR="005A2F21" w:rsidP="005A2F21" w:rsidRDefault="005A2F21" w14:paraId="53060494" w14:textId="296FE60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LEGALEMPLOYERNAME</w:t>
            </w:r>
          </w:p>
        </w:tc>
        <w:tc>
          <w:tcPr>
            <w:tcW w:w="485" w:type="pct"/>
          </w:tcPr>
          <w:p w:rsidRPr="00EC4DEB" w:rsidR="005A2F21" w:rsidP="005A2F21" w:rsidRDefault="005A2F21" w14:paraId="28EA8C9D" w14:textId="6EF4836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VARCHAR2(150) </w:t>
            </w:r>
          </w:p>
        </w:tc>
        <w:tc>
          <w:tcPr>
            <w:tcW w:w="250" w:type="pct"/>
          </w:tcPr>
          <w:p w:rsidRPr="00EC4DEB" w:rsidR="005A2F21" w:rsidP="005A2F21" w:rsidRDefault="005A2F21" w14:paraId="49213D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70" w:type="pct"/>
          </w:tcPr>
          <w:p w:rsidRPr="00EC4DEB" w:rsidR="005A2F21" w:rsidP="005A2F21" w:rsidRDefault="005A2F21" w14:paraId="1B45EDC2" w14:textId="6BF8967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891" w:type="pct"/>
          </w:tcPr>
          <w:p w:rsidRPr="00EC4DEB" w:rsidR="005A2F21" w:rsidP="005A2F21" w:rsidRDefault="005A2F21" w14:paraId="64BEDBA7" w14:textId="1532E4C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LEGALEMPLOYERNAME</w:t>
            </w:r>
          </w:p>
        </w:tc>
        <w:tc>
          <w:tcPr>
            <w:tcW w:w="891" w:type="pct"/>
          </w:tcPr>
          <w:p w:rsidRPr="00EC4DEB" w:rsidR="005A2F21" w:rsidP="005A2F21" w:rsidRDefault="005A2F21" w14:paraId="08FD8E02" w14:textId="4CCFF85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LEGALEMPLOYERNAME</w:t>
            </w:r>
          </w:p>
        </w:tc>
        <w:tc>
          <w:tcPr>
            <w:tcW w:w="1241" w:type="pct"/>
          </w:tcPr>
          <w:p w:rsidRPr="00EC4DEB" w:rsidR="005A2F21" w:rsidP="005A2F21" w:rsidRDefault="005A2F21" w14:paraId="023D8B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5A2F21" w:rsidTr="00DE0E50" w14:paraId="40DCDEA9" w14:textId="77777777">
        <w:tc>
          <w:tcPr>
            <w:tcW w:w="181" w:type="pct"/>
          </w:tcPr>
          <w:p w:rsidRPr="00EC4DEB" w:rsidR="005A2F21" w:rsidP="005A2F21" w:rsidRDefault="005A2F21" w14:paraId="40B77B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6</w:t>
            </w:r>
          </w:p>
        </w:tc>
        <w:tc>
          <w:tcPr>
            <w:tcW w:w="891" w:type="pct"/>
          </w:tcPr>
          <w:p w:rsidRPr="00EC4DEB" w:rsidR="005A2F21" w:rsidP="005A2F21" w:rsidRDefault="005A2F21" w14:paraId="5A102403" w14:textId="6CA037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DATESTART </w:t>
            </w:r>
          </w:p>
        </w:tc>
        <w:tc>
          <w:tcPr>
            <w:tcW w:w="485" w:type="pct"/>
          </w:tcPr>
          <w:p w:rsidRPr="00EC4DEB" w:rsidR="005A2F21" w:rsidP="005A2F21" w:rsidRDefault="005A2F21" w14:paraId="38427F93" w14:textId="6D6DBB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100)</w:t>
            </w:r>
          </w:p>
        </w:tc>
        <w:tc>
          <w:tcPr>
            <w:tcW w:w="250" w:type="pct"/>
          </w:tcPr>
          <w:p w:rsidRPr="00EC4DEB" w:rsidR="005A2F21" w:rsidP="005A2F21" w:rsidRDefault="005A2F21" w14:paraId="6A2507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70" w:type="pct"/>
          </w:tcPr>
          <w:p w:rsidRPr="00EC4DEB" w:rsidR="005A2F21" w:rsidP="005A2F21" w:rsidRDefault="005A2F21" w14:paraId="29938B06" w14:textId="57E7C60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891" w:type="pct"/>
          </w:tcPr>
          <w:p w:rsidRPr="00EC4DEB" w:rsidR="005A2F21" w:rsidP="005A2F21" w:rsidRDefault="005A2F21" w14:paraId="1C49332F" w14:textId="4BA16F0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DATESTART </w:t>
            </w:r>
          </w:p>
        </w:tc>
        <w:tc>
          <w:tcPr>
            <w:tcW w:w="891" w:type="pct"/>
          </w:tcPr>
          <w:p w:rsidRPr="00EC4DEB" w:rsidR="005A2F21" w:rsidP="005A2F21" w:rsidRDefault="005A2F21" w14:paraId="3F3D48EC" w14:textId="240AB8A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DATESTART </w:t>
            </w:r>
          </w:p>
        </w:tc>
        <w:tc>
          <w:tcPr>
            <w:tcW w:w="1241" w:type="pct"/>
          </w:tcPr>
          <w:p w:rsidRPr="00EC4DEB" w:rsidR="005A2F21" w:rsidP="005A2F21" w:rsidRDefault="005A2F21" w14:paraId="2D235E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5A2F21" w:rsidTr="00DE0E50" w14:paraId="3825F2E1"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7456D8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7</w:t>
            </w:r>
          </w:p>
        </w:tc>
        <w:tc>
          <w:tcPr>
            <w:tcW w:w="891" w:type="pct"/>
          </w:tcPr>
          <w:p w:rsidRPr="00EC4DEB" w:rsidR="005A2F21" w:rsidP="005A2F21" w:rsidRDefault="005A2F21" w14:paraId="42BBAD6B" w14:textId="33783A2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WORKERTYPE </w:t>
            </w:r>
          </w:p>
        </w:tc>
        <w:tc>
          <w:tcPr>
            <w:tcW w:w="485" w:type="pct"/>
          </w:tcPr>
          <w:p w:rsidRPr="00EC4DEB" w:rsidR="005A2F21" w:rsidP="005A2F21" w:rsidRDefault="005A2F21" w14:paraId="34F8A755" w14:textId="7CE00B0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VARCHAR2(100) </w:t>
            </w:r>
          </w:p>
        </w:tc>
        <w:tc>
          <w:tcPr>
            <w:tcW w:w="250" w:type="pct"/>
          </w:tcPr>
          <w:p w:rsidRPr="00EC4DEB" w:rsidR="005A2F21" w:rsidP="005A2F21" w:rsidRDefault="005A2F21" w14:paraId="423829F7" w14:textId="740CE7A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170" w:type="pct"/>
          </w:tcPr>
          <w:p w:rsidRPr="00EC4DEB" w:rsidR="005A2F21" w:rsidP="005A2F21" w:rsidRDefault="005A2F21" w14:paraId="7FAECA82" w14:textId="041D10F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891" w:type="pct"/>
          </w:tcPr>
          <w:p w:rsidRPr="00EC4DEB" w:rsidR="005A2F21" w:rsidP="005A2F21" w:rsidRDefault="005A2F21" w14:paraId="6F9BDF00" w14:textId="46B605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WORKERTYPE </w:t>
            </w:r>
          </w:p>
        </w:tc>
        <w:tc>
          <w:tcPr>
            <w:tcW w:w="891" w:type="pct"/>
          </w:tcPr>
          <w:p w:rsidRPr="00EC4DEB" w:rsidR="005A2F21" w:rsidP="005A2F21" w:rsidRDefault="005A2F21" w14:paraId="49C6F3EB" w14:textId="77C07A5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WORKERTYPE </w:t>
            </w:r>
          </w:p>
        </w:tc>
        <w:tc>
          <w:tcPr>
            <w:tcW w:w="1241" w:type="pct"/>
          </w:tcPr>
          <w:p w:rsidRPr="00EC4DEB" w:rsidR="005A2F21" w:rsidP="005A2F21" w:rsidRDefault="005A2F21" w14:paraId="70884E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5A2F21" w:rsidTr="00DE0E50" w14:paraId="245A11AE" w14:textId="77777777">
        <w:tc>
          <w:tcPr>
            <w:tcW w:w="181" w:type="pct"/>
          </w:tcPr>
          <w:p w:rsidRPr="00EC4DEB" w:rsidR="005A2F21" w:rsidP="005A2F21" w:rsidRDefault="005A2F21" w14:paraId="22E36C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8</w:t>
            </w:r>
          </w:p>
        </w:tc>
        <w:tc>
          <w:tcPr>
            <w:tcW w:w="891" w:type="pct"/>
          </w:tcPr>
          <w:p w:rsidRPr="00EC4DEB" w:rsidR="005A2F21" w:rsidP="005A2F21" w:rsidRDefault="005A2F21" w14:paraId="09BE48D3" w14:textId="3C6C98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JOBCODE</w:t>
            </w:r>
          </w:p>
        </w:tc>
        <w:tc>
          <w:tcPr>
            <w:tcW w:w="485" w:type="pct"/>
          </w:tcPr>
          <w:p w:rsidRPr="00EC4DEB" w:rsidR="005A2F21" w:rsidP="005A2F21" w:rsidRDefault="005A2F21" w14:paraId="63FC7661" w14:textId="51B9F59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30)</w:t>
            </w:r>
          </w:p>
        </w:tc>
        <w:tc>
          <w:tcPr>
            <w:tcW w:w="250" w:type="pct"/>
          </w:tcPr>
          <w:p w:rsidRPr="00EC4DEB" w:rsidR="005A2F21" w:rsidP="005A2F21" w:rsidRDefault="005A2F21" w14:paraId="67565C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70" w:type="pct"/>
          </w:tcPr>
          <w:p w:rsidRPr="00EC4DEB" w:rsidR="005A2F21" w:rsidP="005A2F21" w:rsidRDefault="005A2F21" w14:paraId="77191F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91" w:type="pct"/>
          </w:tcPr>
          <w:p w:rsidRPr="00EC4DEB" w:rsidR="005A2F21" w:rsidP="005A2F21" w:rsidRDefault="005A2F21" w14:paraId="19D0BC1C" w14:textId="1DD07FD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JOBCODE</w:t>
            </w:r>
          </w:p>
        </w:tc>
        <w:tc>
          <w:tcPr>
            <w:tcW w:w="891" w:type="pct"/>
          </w:tcPr>
          <w:p w:rsidRPr="00EC4DEB" w:rsidR="005A2F21" w:rsidP="005A2F21" w:rsidRDefault="005A2F21" w14:paraId="77CD3A56" w14:textId="52434EE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JOBCODE</w:t>
            </w:r>
          </w:p>
        </w:tc>
        <w:tc>
          <w:tcPr>
            <w:tcW w:w="1241" w:type="pct"/>
          </w:tcPr>
          <w:p w:rsidRPr="00EC4DEB" w:rsidR="005A2F21" w:rsidP="005A2F21" w:rsidRDefault="005A2F21" w14:paraId="1743EF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5A2F21" w:rsidTr="00DE0E50" w14:paraId="32206E65"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2E64FB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9</w:t>
            </w:r>
          </w:p>
        </w:tc>
        <w:tc>
          <w:tcPr>
            <w:tcW w:w="891" w:type="pct"/>
          </w:tcPr>
          <w:p w:rsidRPr="00EC4DEB" w:rsidR="005A2F21" w:rsidP="005A2F21" w:rsidRDefault="005A2F21" w14:paraId="73020BCE" w14:textId="28A425B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GRADECODE</w:t>
            </w:r>
          </w:p>
        </w:tc>
        <w:tc>
          <w:tcPr>
            <w:tcW w:w="485" w:type="pct"/>
          </w:tcPr>
          <w:p w:rsidRPr="00EC4DEB" w:rsidR="005A2F21" w:rsidP="005A2F21" w:rsidRDefault="005A2F21" w14:paraId="308BC53D" w14:textId="082F35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30)</w:t>
            </w:r>
          </w:p>
        </w:tc>
        <w:tc>
          <w:tcPr>
            <w:tcW w:w="250" w:type="pct"/>
          </w:tcPr>
          <w:p w:rsidRPr="00EC4DEB" w:rsidR="005A2F21" w:rsidP="005A2F21" w:rsidRDefault="005A2F21" w14:paraId="7D1A821C" w14:textId="282AAD0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170" w:type="pct"/>
          </w:tcPr>
          <w:p w:rsidRPr="00EC4DEB" w:rsidR="005A2F21" w:rsidP="005A2F21" w:rsidRDefault="005A2F21" w14:paraId="7CFE5A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91" w:type="pct"/>
          </w:tcPr>
          <w:p w:rsidRPr="00EC4DEB" w:rsidR="005A2F21" w:rsidP="005A2F21" w:rsidRDefault="005A2F21" w14:paraId="44F2AED4" w14:textId="3FD838C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GRADECODE</w:t>
            </w:r>
          </w:p>
        </w:tc>
        <w:tc>
          <w:tcPr>
            <w:tcW w:w="891" w:type="pct"/>
          </w:tcPr>
          <w:p w:rsidRPr="00EC4DEB" w:rsidR="005A2F21" w:rsidP="005A2F21" w:rsidRDefault="005A2F21" w14:paraId="2D29E38B" w14:textId="0CE8AE3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GRADECODE</w:t>
            </w:r>
          </w:p>
        </w:tc>
        <w:tc>
          <w:tcPr>
            <w:tcW w:w="1241" w:type="pct"/>
          </w:tcPr>
          <w:p w:rsidRPr="00EC4DEB" w:rsidR="005A2F21" w:rsidP="005A2F21" w:rsidRDefault="005A2F21" w14:paraId="3B0B0DE2" w14:textId="109EAB7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5A2F21" w:rsidTr="00DE0E50" w14:paraId="5F0159E4" w14:textId="77777777">
        <w:tc>
          <w:tcPr>
            <w:tcW w:w="181" w:type="pct"/>
          </w:tcPr>
          <w:p w:rsidRPr="00EC4DEB" w:rsidR="005A2F21" w:rsidP="005A2F21" w:rsidRDefault="005A2F21" w14:paraId="2137E3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0</w:t>
            </w:r>
          </w:p>
        </w:tc>
        <w:tc>
          <w:tcPr>
            <w:tcW w:w="891" w:type="pct"/>
          </w:tcPr>
          <w:p w:rsidRPr="00EC4DEB" w:rsidR="005A2F21" w:rsidP="005A2F21" w:rsidRDefault="005A2F21" w14:paraId="782416D0" w14:textId="1980CA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BARGAININGUNITCODE</w:t>
            </w:r>
          </w:p>
        </w:tc>
        <w:tc>
          <w:tcPr>
            <w:tcW w:w="485" w:type="pct"/>
          </w:tcPr>
          <w:p w:rsidRPr="00EC4DEB" w:rsidR="005A2F21" w:rsidP="005A2F21" w:rsidRDefault="005A2F21" w14:paraId="1B8C116A" w14:textId="4EE69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30)</w:t>
            </w:r>
          </w:p>
        </w:tc>
        <w:tc>
          <w:tcPr>
            <w:tcW w:w="250" w:type="pct"/>
          </w:tcPr>
          <w:p w:rsidRPr="00EC4DEB" w:rsidR="005A2F21" w:rsidP="005A2F21" w:rsidRDefault="005A2F21" w14:paraId="6784E00E" w14:textId="0C224C9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170" w:type="pct"/>
          </w:tcPr>
          <w:p w:rsidRPr="00EC4DEB" w:rsidR="005A2F21" w:rsidP="005A2F21" w:rsidRDefault="005A2F21" w14:paraId="6F945D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91" w:type="pct"/>
          </w:tcPr>
          <w:p w:rsidRPr="00EC4DEB" w:rsidR="005A2F21" w:rsidP="005A2F21" w:rsidRDefault="005A2F21" w14:paraId="29C22E50" w14:textId="3602D37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BARGAININGUNITCODE</w:t>
            </w:r>
          </w:p>
        </w:tc>
        <w:tc>
          <w:tcPr>
            <w:tcW w:w="891" w:type="pct"/>
          </w:tcPr>
          <w:p w:rsidRPr="00EC4DEB" w:rsidR="005A2F21" w:rsidP="005A2F21" w:rsidRDefault="005A2F21" w14:paraId="19777946" w14:textId="7A4DE05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BARGAININGUNITCODE</w:t>
            </w:r>
          </w:p>
        </w:tc>
        <w:tc>
          <w:tcPr>
            <w:tcW w:w="1241" w:type="pct"/>
          </w:tcPr>
          <w:p w:rsidRPr="00EC4DEB" w:rsidR="005A2F21" w:rsidP="005A2F21" w:rsidRDefault="005A2F21" w14:paraId="17742D7A" w14:textId="3223DBC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5A2F21" w:rsidTr="00DE0E50" w14:paraId="7A8A9680"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51E25E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1</w:t>
            </w:r>
          </w:p>
        </w:tc>
        <w:tc>
          <w:tcPr>
            <w:tcW w:w="891" w:type="pct"/>
          </w:tcPr>
          <w:p w:rsidRPr="00EC4DEB" w:rsidR="005A2F21" w:rsidP="005A2F21" w:rsidRDefault="005A2F21" w14:paraId="7462DD9C" w14:textId="484068D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COLLECTIVEAGREEMENTCODE</w:t>
            </w:r>
          </w:p>
        </w:tc>
        <w:tc>
          <w:tcPr>
            <w:tcW w:w="485" w:type="pct"/>
          </w:tcPr>
          <w:p w:rsidRPr="00EC4DEB" w:rsidR="005A2F21" w:rsidP="005A2F21" w:rsidRDefault="005A2F21" w14:paraId="0FDC9160" w14:textId="29483C3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30)</w:t>
            </w:r>
          </w:p>
        </w:tc>
        <w:tc>
          <w:tcPr>
            <w:tcW w:w="250" w:type="pct"/>
          </w:tcPr>
          <w:p w:rsidRPr="00EC4DEB" w:rsidR="005A2F21" w:rsidP="005A2F21" w:rsidRDefault="005A2F21" w14:paraId="1BC1D257" w14:textId="55E63E6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170" w:type="pct"/>
          </w:tcPr>
          <w:p w:rsidRPr="00EC4DEB" w:rsidR="005A2F21" w:rsidP="005A2F21" w:rsidRDefault="005A2F21" w14:paraId="75AF0B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91" w:type="pct"/>
          </w:tcPr>
          <w:p w:rsidRPr="00EC4DEB" w:rsidR="005A2F21" w:rsidP="005A2F21" w:rsidRDefault="005A2F21" w14:paraId="57591AAB" w14:textId="6706B49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COLLECTIVEAGREEMENTCODE</w:t>
            </w:r>
          </w:p>
        </w:tc>
        <w:tc>
          <w:tcPr>
            <w:tcW w:w="891" w:type="pct"/>
          </w:tcPr>
          <w:p w:rsidRPr="00EC4DEB" w:rsidR="005A2F21" w:rsidP="005A2F21" w:rsidRDefault="005A2F21" w14:paraId="106104FD" w14:textId="4EC205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COLLECTIVEAGREEMENTCODE</w:t>
            </w:r>
          </w:p>
        </w:tc>
        <w:tc>
          <w:tcPr>
            <w:tcW w:w="1241" w:type="pct"/>
          </w:tcPr>
          <w:p w:rsidRPr="00EC4DEB" w:rsidR="005A2F21" w:rsidP="005A2F21" w:rsidRDefault="005A2F21" w14:paraId="750922D7" w14:textId="24B23C7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5A2F21" w:rsidTr="00DE0E50" w14:paraId="2870B1D6" w14:textId="77777777">
        <w:tc>
          <w:tcPr>
            <w:tcW w:w="181" w:type="pct"/>
          </w:tcPr>
          <w:p w:rsidRPr="00EC4DEB" w:rsidR="005A2F21" w:rsidP="005A2F21" w:rsidRDefault="005A2F21" w14:paraId="31BCAB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2</w:t>
            </w:r>
          </w:p>
        </w:tc>
        <w:tc>
          <w:tcPr>
            <w:tcW w:w="891" w:type="pct"/>
          </w:tcPr>
          <w:p w:rsidRPr="00EC4DEB" w:rsidR="005A2F21" w:rsidP="005A2F21" w:rsidRDefault="005A2F21" w14:paraId="2E00C9BA" w14:textId="12578F8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PERSONID</w:t>
            </w:r>
          </w:p>
        </w:tc>
        <w:tc>
          <w:tcPr>
            <w:tcW w:w="485" w:type="pct"/>
          </w:tcPr>
          <w:p w:rsidRPr="00EC4DEB" w:rsidR="005A2F21" w:rsidP="005A2F21" w:rsidRDefault="005A2F21" w14:paraId="6F47A442" w14:textId="34181D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100)</w:t>
            </w:r>
          </w:p>
        </w:tc>
        <w:tc>
          <w:tcPr>
            <w:tcW w:w="250" w:type="pct"/>
          </w:tcPr>
          <w:p w:rsidRPr="00EC4DEB" w:rsidR="005A2F21" w:rsidP="005A2F21" w:rsidRDefault="005A2F21" w14:paraId="2A7560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170" w:type="pct"/>
          </w:tcPr>
          <w:p w:rsidRPr="00EC4DEB" w:rsidR="005A2F21" w:rsidP="005A2F21" w:rsidRDefault="005A2F21" w14:paraId="741536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91" w:type="pct"/>
          </w:tcPr>
          <w:p w:rsidRPr="00EC4DEB" w:rsidR="005A2F21" w:rsidP="005A2F21" w:rsidRDefault="005A2F21" w14:paraId="6CDA84C1" w14:textId="60B26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PERSONID</w:t>
            </w:r>
          </w:p>
        </w:tc>
        <w:tc>
          <w:tcPr>
            <w:tcW w:w="891" w:type="pct"/>
          </w:tcPr>
          <w:p w:rsidRPr="00EC4DEB" w:rsidR="005A2F21" w:rsidP="005A2F21" w:rsidRDefault="005A2F21" w14:paraId="1623CF89" w14:textId="0744012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PERSONID</w:t>
            </w:r>
          </w:p>
        </w:tc>
        <w:tc>
          <w:tcPr>
            <w:tcW w:w="1241" w:type="pct"/>
          </w:tcPr>
          <w:p w:rsidRPr="00EC4DEB" w:rsidR="005A2F21" w:rsidP="005A2F21" w:rsidRDefault="005A2F21" w14:paraId="76DD7223" w14:textId="64C5F09A">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5A2F21" w:rsidTr="00DE0E50" w14:paraId="72AE0F76"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066321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3</w:t>
            </w:r>
          </w:p>
        </w:tc>
        <w:tc>
          <w:tcPr>
            <w:tcW w:w="891" w:type="pct"/>
          </w:tcPr>
          <w:p w:rsidRPr="00EC4DEB" w:rsidR="005A2F21" w:rsidP="005A2F21" w:rsidRDefault="005A2F21" w14:paraId="2414A51E" w14:textId="2ED31C1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METADATA         </w:t>
            </w:r>
          </w:p>
        </w:tc>
        <w:tc>
          <w:tcPr>
            <w:tcW w:w="485" w:type="pct"/>
          </w:tcPr>
          <w:p w:rsidRPr="00EC4DEB" w:rsidR="005A2F21" w:rsidP="005A2F21" w:rsidRDefault="005A2F21" w14:paraId="470F3C1A" w14:textId="76FA0B7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VARCHAR2(10) </w:t>
            </w:r>
          </w:p>
        </w:tc>
        <w:tc>
          <w:tcPr>
            <w:tcW w:w="250" w:type="pct"/>
          </w:tcPr>
          <w:p w:rsidRPr="00EC4DEB" w:rsidR="005A2F21" w:rsidP="005A2F21" w:rsidRDefault="005A2F21" w14:paraId="2E8180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170" w:type="pct"/>
          </w:tcPr>
          <w:p w:rsidRPr="00EC4DEB" w:rsidR="005A2F21" w:rsidP="005A2F21" w:rsidRDefault="005A2F21" w14:paraId="3939B3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91" w:type="pct"/>
          </w:tcPr>
          <w:p w:rsidRPr="00EC4DEB" w:rsidR="005A2F21" w:rsidP="005A2F21" w:rsidRDefault="005A2F21" w14:paraId="759B4F63" w14:textId="1BD3604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METADATA         </w:t>
            </w:r>
          </w:p>
        </w:tc>
        <w:tc>
          <w:tcPr>
            <w:tcW w:w="891" w:type="pct"/>
          </w:tcPr>
          <w:p w:rsidRPr="00EC4DEB" w:rsidR="005A2F21" w:rsidP="005A2F21" w:rsidRDefault="005A2F21" w14:paraId="62416FD7" w14:textId="56501A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METADATA         </w:t>
            </w:r>
          </w:p>
        </w:tc>
        <w:tc>
          <w:tcPr>
            <w:tcW w:w="1241" w:type="pct"/>
          </w:tcPr>
          <w:p w:rsidRPr="00EC4DEB" w:rsidR="005A2F21" w:rsidP="005A2F21" w:rsidRDefault="005A2F21" w14:paraId="036C7416" w14:textId="11C28F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MERGE</w:t>
            </w:r>
          </w:p>
        </w:tc>
      </w:tr>
      <w:tr w:rsidRPr="00EC4DEB" w:rsidR="005A2F21" w:rsidTr="00DE0E50" w14:paraId="3D74BA4D" w14:textId="77777777">
        <w:tc>
          <w:tcPr>
            <w:tcW w:w="181" w:type="pct"/>
          </w:tcPr>
          <w:p w:rsidRPr="00EC4DEB" w:rsidR="005A2F21" w:rsidP="005A2F21" w:rsidRDefault="005A2F21" w14:paraId="1A9406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4</w:t>
            </w:r>
          </w:p>
        </w:tc>
        <w:tc>
          <w:tcPr>
            <w:tcW w:w="891" w:type="pct"/>
          </w:tcPr>
          <w:p w:rsidRPr="00EC4DEB" w:rsidR="005A2F21" w:rsidP="005A2F21" w:rsidRDefault="005A2F21" w14:paraId="3BD58D5C" w14:textId="47C1702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OBJECT_NAME      </w:t>
            </w:r>
          </w:p>
        </w:tc>
        <w:tc>
          <w:tcPr>
            <w:tcW w:w="485" w:type="pct"/>
          </w:tcPr>
          <w:p w:rsidRPr="00EC4DEB" w:rsidR="005A2F21" w:rsidP="005A2F21" w:rsidRDefault="005A2F21" w14:paraId="0A9CE6AE" w14:textId="6DD4C39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200)</w:t>
            </w:r>
          </w:p>
        </w:tc>
        <w:tc>
          <w:tcPr>
            <w:tcW w:w="250" w:type="pct"/>
          </w:tcPr>
          <w:p w:rsidRPr="00EC4DEB" w:rsidR="005A2F21" w:rsidP="005A2F21" w:rsidRDefault="005A2F21" w14:paraId="404A56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70" w:type="pct"/>
          </w:tcPr>
          <w:p w:rsidRPr="00EC4DEB" w:rsidR="005A2F21" w:rsidP="005A2F21" w:rsidRDefault="005A2F21" w14:paraId="7ED373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91" w:type="pct"/>
          </w:tcPr>
          <w:p w:rsidRPr="00EC4DEB" w:rsidR="005A2F21" w:rsidP="005A2F21" w:rsidRDefault="005A2F21" w14:paraId="10FA6D19" w14:textId="654882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OBJECT_NAME      </w:t>
            </w:r>
          </w:p>
        </w:tc>
        <w:tc>
          <w:tcPr>
            <w:tcW w:w="891" w:type="pct"/>
          </w:tcPr>
          <w:p w:rsidRPr="00EC4DEB" w:rsidR="005A2F21" w:rsidP="005A2F21" w:rsidRDefault="005A2F21" w14:paraId="723806C2" w14:textId="4704A2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OBJECT_NAME      </w:t>
            </w:r>
          </w:p>
        </w:tc>
        <w:tc>
          <w:tcPr>
            <w:tcW w:w="1241" w:type="pct"/>
          </w:tcPr>
          <w:p w:rsidRPr="00EC4DEB" w:rsidR="005A2F21" w:rsidP="005A2F21" w:rsidRDefault="005A2F21" w14:paraId="6A6846E5" w14:textId="1E8797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Person</w:t>
            </w:r>
            <w:r>
              <w:rPr>
                <w:rFonts w:ascii="Calibri Light" w:hAnsi="Calibri Light" w:cs="Calibri Light"/>
                <w:color w:val="000000"/>
                <w:sz w:val="16"/>
                <w:szCs w:val="16"/>
              </w:rPr>
              <w:t>SeniorityDate</w:t>
            </w:r>
          </w:p>
        </w:tc>
      </w:tr>
      <w:tr w:rsidRPr="00EC4DEB" w:rsidR="005A2F21" w:rsidTr="00DE0E50" w14:paraId="2BBEDA8E"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421BE0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5</w:t>
            </w:r>
          </w:p>
        </w:tc>
        <w:tc>
          <w:tcPr>
            <w:tcW w:w="891" w:type="pct"/>
          </w:tcPr>
          <w:p w:rsidRPr="00EC4DEB" w:rsidR="005A2F21" w:rsidP="005A2F21" w:rsidRDefault="005A2F21" w14:paraId="4273439C" w14:textId="138F05D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SOURCESYSTEMID   </w:t>
            </w:r>
          </w:p>
        </w:tc>
        <w:tc>
          <w:tcPr>
            <w:tcW w:w="485" w:type="pct"/>
          </w:tcPr>
          <w:p w:rsidRPr="00EC4DEB" w:rsidR="005A2F21" w:rsidP="005A2F21" w:rsidRDefault="005A2F21" w14:paraId="5AF592C9" w14:textId="7980D44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2000)</w:t>
            </w:r>
          </w:p>
        </w:tc>
        <w:tc>
          <w:tcPr>
            <w:tcW w:w="250" w:type="pct"/>
          </w:tcPr>
          <w:p w:rsidRPr="00EC4DEB" w:rsidR="005A2F21" w:rsidP="005A2F21" w:rsidRDefault="005A2F21" w14:paraId="1A0CFE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70" w:type="pct"/>
          </w:tcPr>
          <w:p w:rsidRPr="00EC4DEB" w:rsidR="005A2F21" w:rsidP="005A2F21" w:rsidRDefault="005A2F21" w14:paraId="7F7B8B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91" w:type="pct"/>
          </w:tcPr>
          <w:p w:rsidRPr="00EC4DEB" w:rsidR="005A2F21" w:rsidP="005A2F21" w:rsidRDefault="005A2F21" w14:paraId="41B1BE9B" w14:textId="5CD840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SOURCESYSTEMID   </w:t>
            </w:r>
          </w:p>
        </w:tc>
        <w:tc>
          <w:tcPr>
            <w:tcW w:w="891" w:type="pct"/>
          </w:tcPr>
          <w:p w:rsidRPr="00EC4DEB" w:rsidR="005A2F21" w:rsidP="005A2F21" w:rsidRDefault="005A2F21" w14:paraId="5AEA1CFE" w14:textId="580AE28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SOURCESYSTEMID   </w:t>
            </w:r>
          </w:p>
        </w:tc>
        <w:tc>
          <w:tcPr>
            <w:tcW w:w="1241" w:type="pct"/>
          </w:tcPr>
          <w:p w:rsidRPr="00EC4DEB" w:rsidR="005A2F21" w:rsidP="005A2F21" w:rsidRDefault="005A2F21" w14:paraId="6267308F" w14:textId="5F5C8BD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utoGenerated</w:t>
            </w:r>
          </w:p>
        </w:tc>
      </w:tr>
      <w:tr w:rsidRPr="00EC4DEB" w:rsidR="005A2F21" w:rsidTr="00DE0E50" w14:paraId="7CEE9EE5" w14:textId="77777777">
        <w:tc>
          <w:tcPr>
            <w:tcW w:w="181" w:type="pct"/>
          </w:tcPr>
          <w:p w:rsidRPr="00EC4DEB" w:rsidR="005A2F21" w:rsidP="005A2F21" w:rsidRDefault="005A2F21" w14:paraId="53D356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6</w:t>
            </w:r>
          </w:p>
        </w:tc>
        <w:tc>
          <w:tcPr>
            <w:tcW w:w="891" w:type="pct"/>
          </w:tcPr>
          <w:p w:rsidRPr="00EC4DEB" w:rsidR="005A2F21" w:rsidP="005A2F21" w:rsidRDefault="005A2F21" w14:paraId="6D98E9BE" w14:textId="7ADB5E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SOURCESYSTEMOWNER</w:t>
            </w:r>
          </w:p>
        </w:tc>
        <w:tc>
          <w:tcPr>
            <w:tcW w:w="485" w:type="pct"/>
          </w:tcPr>
          <w:p w:rsidRPr="00EC4DEB" w:rsidR="005A2F21" w:rsidP="005A2F21" w:rsidRDefault="005A2F21" w14:paraId="1E4C00A2" w14:textId="4E8D252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VARCHAR2(50) </w:t>
            </w:r>
          </w:p>
        </w:tc>
        <w:tc>
          <w:tcPr>
            <w:tcW w:w="250" w:type="pct"/>
          </w:tcPr>
          <w:p w:rsidRPr="00EC4DEB" w:rsidR="005A2F21" w:rsidP="005A2F21" w:rsidRDefault="005A2F21" w14:paraId="64C0FB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70" w:type="pct"/>
          </w:tcPr>
          <w:p w:rsidRPr="00EC4DEB" w:rsidR="005A2F21" w:rsidP="005A2F21" w:rsidRDefault="005A2F21" w14:paraId="5A89B7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91" w:type="pct"/>
          </w:tcPr>
          <w:p w:rsidRPr="00EC4DEB" w:rsidR="005A2F21" w:rsidP="005A2F21" w:rsidRDefault="005A2F21" w14:paraId="705562A3" w14:textId="40EDE2D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SOURCESYSTEMOWNER</w:t>
            </w:r>
          </w:p>
        </w:tc>
        <w:tc>
          <w:tcPr>
            <w:tcW w:w="891" w:type="pct"/>
          </w:tcPr>
          <w:p w:rsidRPr="00EC4DEB" w:rsidR="005A2F21" w:rsidP="005A2F21" w:rsidRDefault="005A2F21" w14:paraId="16B6034D" w14:textId="417A8FC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SOURCESYSTEMOWNER</w:t>
            </w:r>
          </w:p>
        </w:tc>
        <w:tc>
          <w:tcPr>
            <w:tcW w:w="1241" w:type="pct"/>
          </w:tcPr>
          <w:p w:rsidRPr="00EC4DEB" w:rsidR="005A2F21" w:rsidP="005A2F21" w:rsidRDefault="005A2F21" w14:paraId="5FA94CA7" w14:textId="23AC5BC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EC4DEB" w:rsidR="005A2F21" w:rsidTr="00DE0E50" w14:paraId="0BBB9B4B"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6952BD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7</w:t>
            </w:r>
          </w:p>
        </w:tc>
        <w:tc>
          <w:tcPr>
            <w:tcW w:w="891" w:type="pct"/>
          </w:tcPr>
          <w:p w:rsidRPr="00EC4DEB" w:rsidR="005A2F21" w:rsidP="005A2F21" w:rsidRDefault="005A2F21" w14:paraId="263E24D6" w14:textId="42D24E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_CATEGORY </w:t>
            </w:r>
          </w:p>
        </w:tc>
        <w:tc>
          <w:tcPr>
            <w:tcW w:w="485" w:type="pct"/>
          </w:tcPr>
          <w:p w:rsidRPr="00EC4DEB" w:rsidR="005A2F21" w:rsidP="005A2F21" w:rsidRDefault="005A2F21" w14:paraId="3917E715" w14:textId="3671D25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VARCHAR2(30) </w:t>
            </w:r>
          </w:p>
        </w:tc>
        <w:tc>
          <w:tcPr>
            <w:tcW w:w="250" w:type="pct"/>
          </w:tcPr>
          <w:p w:rsidRPr="00EC4DEB" w:rsidR="005A2F21" w:rsidP="005A2F21" w:rsidRDefault="005A2F21" w14:paraId="6508D3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70" w:type="pct"/>
          </w:tcPr>
          <w:p w:rsidRPr="00EC4DEB" w:rsidR="005A2F21" w:rsidP="005A2F21" w:rsidRDefault="005A2F21" w14:paraId="1E96F7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91" w:type="pct"/>
          </w:tcPr>
          <w:p w:rsidRPr="00EC4DEB" w:rsidR="005A2F21" w:rsidP="005A2F21" w:rsidRDefault="005A2F21" w14:paraId="20A62F35" w14:textId="7609E18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_CATEGORY </w:t>
            </w:r>
          </w:p>
        </w:tc>
        <w:tc>
          <w:tcPr>
            <w:tcW w:w="891" w:type="pct"/>
          </w:tcPr>
          <w:p w:rsidRPr="00EC4DEB" w:rsidR="005A2F21" w:rsidP="005A2F21" w:rsidRDefault="005A2F21" w14:paraId="226DD0AF" w14:textId="67C4AC0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_CATEGORY </w:t>
            </w:r>
          </w:p>
        </w:tc>
        <w:tc>
          <w:tcPr>
            <w:tcW w:w="1241" w:type="pct"/>
          </w:tcPr>
          <w:p w:rsidRPr="00EC4DEB" w:rsidR="005A2F21" w:rsidP="005A2F21" w:rsidRDefault="005A2F21" w14:paraId="69EB87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5A2F21" w:rsidTr="00DE0E50" w14:paraId="50B99907" w14:textId="77777777">
        <w:tc>
          <w:tcPr>
            <w:tcW w:w="181" w:type="pct"/>
          </w:tcPr>
          <w:p w:rsidRPr="00EC4DEB" w:rsidR="005A2F21" w:rsidP="005A2F21" w:rsidRDefault="005A2F21" w14:paraId="37413D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8</w:t>
            </w:r>
          </w:p>
        </w:tc>
        <w:tc>
          <w:tcPr>
            <w:tcW w:w="891" w:type="pct"/>
          </w:tcPr>
          <w:p w:rsidRPr="00EC4DEB" w:rsidR="005A2F21" w:rsidP="005A2F21" w:rsidRDefault="005A2F21" w14:paraId="5CEBB13D" w14:textId="0D92DD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1 </w:t>
            </w:r>
          </w:p>
        </w:tc>
        <w:tc>
          <w:tcPr>
            <w:tcW w:w="485" w:type="pct"/>
          </w:tcPr>
          <w:p w:rsidRPr="00EC4DEB" w:rsidR="005A2F21" w:rsidP="005A2F21" w:rsidRDefault="005A2F21" w14:paraId="58FB68F8" w14:textId="5129619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VARCHAR2(150) </w:t>
            </w:r>
          </w:p>
        </w:tc>
        <w:tc>
          <w:tcPr>
            <w:tcW w:w="250" w:type="pct"/>
          </w:tcPr>
          <w:p w:rsidRPr="00EC4DEB" w:rsidR="005A2F21" w:rsidP="005A2F21" w:rsidRDefault="005A2F21" w14:paraId="3FF6DC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70" w:type="pct"/>
          </w:tcPr>
          <w:p w:rsidRPr="00EC4DEB" w:rsidR="005A2F21" w:rsidP="005A2F21" w:rsidRDefault="005A2F21" w14:paraId="7C86E4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91" w:type="pct"/>
          </w:tcPr>
          <w:p w:rsidRPr="00EC4DEB" w:rsidR="005A2F21" w:rsidP="005A2F21" w:rsidRDefault="005A2F21" w14:paraId="5DEB03B5" w14:textId="352C7DD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1 </w:t>
            </w:r>
          </w:p>
        </w:tc>
        <w:tc>
          <w:tcPr>
            <w:tcW w:w="891" w:type="pct"/>
          </w:tcPr>
          <w:p w:rsidRPr="00EC4DEB" w:rsidR="005A2F21" w:rsidP="005A2F21" w:rsidRDefault="005A2F21" w14:paraId="1BFA0D4C" w14:textId="1A1ECA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1 </w:t>
            </w:r>
          </w:p>
        </w:tc>
        <w:tc>
          <w:tcPr>
            <w:tcW w:w="1241" w:type="pct"/>
          </w:tcPr>
          <w:p w:rsidRPr="00EC4DEB" w:rsidR="005A2F21" w:rsidP="005A2F21" w:rsidRDefault="005A2F21" w14:paraId="62DCEE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5A2F21" w:rsidTr="00DE0E50" w14:paraId="1780C784"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7B3085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9</w:t>
            </w:r>
          </w:p>
        </w:tc>
        <w:tc>
          <w:tcPr>
            <w:tcW w:w="891" w:type="pct"/>
          </w:tcPr>
          <w:p w:rsidRPr="00EC4DEB" w:rsidR="005A2F21" w:rsidP="005A2F21" w:rsidRDefault="005A2F21" w14:paraId="0F83FE8F" w14:textId="50A9F46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2 </w:t>
            </w:r>
          </w:p>
        </w:tc>
        <w:tc>
          <w:tcPr>
            <w:tcW w:w="485" w:type="pct"/>
          </w:tcPr>
          <w:p w:rsidRPr="00EC4DEB" w:rsidR="005A2F21" w:rsidP="005A2F21" w:rsidRDefault="005A2F21" w14:paraId="55C971EA" w14:textId="5ED9A9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VARCHAR2(150) </w:t>
            </w:r>
          </w:p>
        </w:tc>
        <w:tc>
          <w:tcPr>
            <w:tcW w:w="250" w:type="pct"/>
          </w:tcPr>
          <w:p w:rsidRPr="00EC4DEB" w:rsidR="005A2F21" w:rsidP="005A2F21" w:rsidRDefault="005A2F21" w14:paraId="2C2400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70" w:type="pct"/>
          </w:tcPr>
          <w:p w:rsidRPr="00EC4DEB" w:rsidR="005A2F21" w:rsidP="005A2F21" w:rsidRDefault="005A2F21" w14:paraId="7C2723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91" w:type="pct"/>
          </w:tcPr>
          <w:p w:rsidRPr="00EC4DEB" w:rsidR="005A2F21" w:rsidP="005A2F21" w:rsidRDefault="005A2F21" w14:paraId="047C451F" w14:textId="1D29E04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2 </w:t>
            </w:r>
          </w:p>
        </w:tc>
        <w:tc>
          <w:tcPr>
            <w:tcW w:w="891" w:type="pct"/>
          </w:tcPr>
          <w:p w:rsidRPr="00EC4DEB" w:rsidR="005A2F21" w:rsidP="005A2F21" w:rsidRDefault="005A2F21" w14:paraId="2E746159" w14:textId="5D69C47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2 </w:t>
            </w:r>
          </w:p>
        </w:tc>
        <w:tc>
          <w:tcPr>
            <w:tcW w:w="1241" w:type="pct"/>
          </w:tcPr>
          <w:p w:rsidRPr="00EC4DEB" w:rsidR="005A2F21" w:rsidP="005A2F21" w:rsidRDefault="005A2F21" w14:paraId="41C757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5A2F21" w:rsidTr="00DE0E50" w14:paraId="4605BF22" w14:textId="77777777">
        <w:tc>
          <w:tcPr>
            <w:tcW w:w="181" w:type="pct"/>
          </w:tcPr>
          <w:p w:rsidRPr="00EC4DEB" w:rsidR="005A2F21" w:rsidP="005A2F21" w:rsidRDefault="005A2F21" w14:paraId="4272DD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0</w:t>
            </w:r>
          </w:p>
        </w:tc>
        <w:tc>
          <w:tcPr>
            <w:tcW w:w="891" w:type="pct"/>
          </w:tcPr>
          <w:p w:rsidRPr="00EC4DEB" w:rsidR="005A2F21" w:rsidP="005A2F21" w:rsidRDefault="005A2F21" w14:paraId="4BAB73AC" w14:textId="7F130DD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3 </w:t>
            </w:r>
          </w:p>
        </w:tc>
        <w:tc>
          <w:tcPr>
            <w:tcW w:w="485" w:type="pct"/>
          </w:tcPr>
          <w:p w:rsidRPr="00EC4DEB" w:rsidR="005A2F21" w:rsidP="005A2F21" w:rsidRDefault="005A2F21" w14:paraId="0B815F76" w14:textId="7AFBB8B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VARCHAR2(150) </w:t>
            </w:r>
          </w:p>
        </w:tc>
        <w:tc>
          <w:tcPr>
            <w:tcW w:w="250" w:type="pct"/>
          </w:tcPr>
          <w:p w:rsidRPr="00EC4DEB" w:rsidR="005A2F21" w:rsidP="005A2F21" w:rsidRDefault="005A2F21" w14:paraId="7D37DA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70" w:type="pct"/>
          </w:tcPr>
          <w:p w:rsidRPr="00EC4DEB" w:rsidR="005A2F21" w:rsidP="005A2F21" w:rsidRDefault="005A2F21" w14:paraId="62C285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91" w:type="pct"/>
          </w:tcPr>
          <w:p w:rsidRPr="00EC4DEB" w:rsidR="005A2F21" w:rsidP="005A2F21" w:rsidRDefault="005A2F21" w14:paraId="5B8932EE" w14:textId="61148F2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3 </w:t>
            </w:r>
          </w:p>
        </w:tc>
        <w:tc>
          <w:tcPr>
            <w:tcW w:w="891" w:type="pct"/>
          </w:tcPr>
          <w:p w:rsidRPr="00EC4DEB" w:rsidR="005A2F21" w:rsidP="005A2F21" w:rsidRDefault="005A2F21" w14:paraId="3973B8B7" w14:textId="583448C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3 </w:t>
            </w:r>
          </w:p>
        </w:tc>
        <w:tc>
          <w:tcPr>
            <w:tcW w:w="1241" w:type="pct"/>
          </w:tcPr>
          <w:p w:rsidRPr="00EC4DEB" w:rsidR="005A2F21" w:rsidP="005A2F21" w:rsidRDefault="005A2F21" w14:paraId="27821F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5A2F21" w:rsidTr="00DE0E50" w14:paraId="763DB9BF"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658257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1</w:t>
            </w:r>
          </w:p>
        </w:tc>
        <w:tc>
          <w:tcPr>
            <w:tcW w:w="891" w:type="pct"/>
          </w:tcPr>
          <w:p w:rsidRPr="00EC4DEB" w:rsidR="005A2F21" w:rsidP="005A2F21" w:rsidRDefault="005A2F21" w14:paraId="545B86DA" w14:textId="1170ED0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4 </w:t>
            </w:r>
          </w:p>
        </w:tc>
        <w:tc>
          <w:tcPr>
            <w:tcW w:w="485" w:type="pct"/>
          </w:tcPr>
          <w:p w:rsidRPr="00EC4DEB" w:rsidR="005A2F21" w:rsidP="005A2F21" w:rsidRDefault="005A2F21" w14:paraId="56513249" w14:textId="393711A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VARCHAR2(150) </w:t>
            </w:r>
          </w:p>
        </w:tc>
        <w:tc>
          <w:tcPr>
            <w:tcW w:w="250" w:type="pct"/>
          </w:tcPr>
          <w:p w:rsidRPr="00EC4DEB" w:rsidR="005A2F21" w:rsidP="005A2F21" w:rsidRDefault="005A2F21" w14:paraId="0402F3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70" w:type="pct"/>
          </w:tcPr>
          <w:p w:rsidRPr="00EC4DEB" w:rsidR="005A2F21" w:rsidP="005A2F21" w:rsidRDefault="005A2F21" w14:paraId="003A21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91" w:type="pct"/>
          </w:tcPr>
          <w:p w:rsidRPr="00EC4DEB" w:rsidR="005A2F21" w:rsidP="005A2F21" w:rsidRDefault="005A2F21" w14:paraId="511220BF" w14:textId="58F39C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4 </w:t>
            </w:r>
          </w:p>
        </w:tc>
        <w:tc>
          <w:tcPr>
            <w:tcW w:w="891" w:type="pct"/>
          </w:tcPr>
          <w:p w:rsidRPr="00EC4DEB" w:rsidR="005A2F21" w:rsidP="005A2F21" w:rsidRDefault="005A2F21" w14:paraId="3F7F2E5B" w14:textId="7277286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4 </w:t>
            </w:r>
          </w:p>
        </w:tc>
        <w:tc>
          <w:tcPr>
            <w:tcW w:w="1241" w:type="pct"/>
          </w:tcPr>
          <w:p w:rsidRPr="00EC4DEB" w:rsidR="005A2F21" w:rsidP="005A2F21" w:rsidRDefault="005A2F21" w14:paraId="0D2241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5A2F21" w:rsidTr="00DE0E50" w14:paraId="192D553B" w14:textId="77777777">
        <w:tc>
          <w:tcPr>
            <w:tcW w:w="181" w:type="pct"/>
          </w:tcPr>
          <w:p w:rsidRPr="00EC4DEB" w:rsidR="005A2F21" w:rsidP="005A2F21" w:rsidRDefault="005A2F21" w14:paraId="390BCD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2</w:t>
            </w:r>
          </w:p>
        </w:tc>
        <w:tc>
          <w:tcPr>
            <w:tcW w:w="891" w:type="pct"/>
          </w:tcPr>
          <w:p w:rsidRPr="00EC4DEB" w:rsidR="005A2F21" w:rsidP="005A2F21" w:rsidRDefault="005A2F21" w14:paraId="14E7A231" w14:textId="5BC816A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5 </w:t>
            </w:r>
          </w:p>
        </w:tc>
        <w:tc>
          <w:tcPr>
            <w:tcW w:w="485" w:type="pct"/>
          </w:tcPr>
          <w:p w:rsidRPr="00EC4DEB" w:rsidR="005A2F21" w:rsidP="005A2F21" w:rsidRDefault="005A2F21" w14:paraId="1545E1E8" w14:textId="4579916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VARCHAR2(150) </w:t>
            </w:r>
          </w:p>
        </w:tc>
        <w:tc>
          <w:tcPr>
            <w:tcW w:w="250" w:type="pct"/>
          </w:tcPr>
          <w:p w:rsidRPr="00EC4DEB" w:rsidR="005A2F21" w:rsidP="005A2F21" w:rsidRDefault="005A2F21" w14:paraId="34F84C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70" w:type="pct"/>
          </w:tcPr>
          <w:p w:rsidRPr="00EC4DEB" w:rsidR="005A2F21" w:rsidP="005A2F21" w:rsidRDefault="005A2F21" w14:paraId="34935F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91" w:type="pct"/>
          </w:tcPr>
          <w:p w:rsidRPr="00EC4DEB" w:rsidR="005A2F21" w:rsidP="005A2F21" w:rsidRDefault="005A2F21" w14:paraId="14C514DE" w14:textId="204FF8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5 </w:t>
            </w:r>
          </w:p>
        </w:tc>
        <w:tc>
          <w:tcPr>
            <w:tcW w:w="891" w:type="pct"/>
          </w:tcPr>
          <w:p w:rsidRPr="00EC4DEB" w:rsidR="005A2F21" w:rsidP="005A2F21" w:rsidRDefault="005A2F21" w14:paraId="67BE330E" w14:textId="67A8A62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5 </w:t>
            </w:r>
          </w:p>
        </w:tc>
        <w:tc>
          <w:tcPr>
            <w:tcW w:w="1241" w:type="pct"/>
          </w:tcPr>
          <w:p w:rsidRPr="00EC4DEB" w:rsidR="005A2F21" w:rsidP="005A2F21" w:rsidRDefault="005A2F21" w14:paraId="06B998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5A2F21" w:rsidTr="00DE0E50" w14:paraId="5BAA0519"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7B2B7F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3</w:t>
            </w:r>
          </w:p>
        </w:tc>
        <w:tc>
          <w:tcPr>
            <w:tcW w:w="891" w:type="pct"/>
          </w:tcPr>
          <w:p w:rsidRPr="00EC4DEB" w:rsidR="005A2F21" w:rsidP="005A2F21" w:rsidRDefault="005A2F21" w14:paraId="4ECE792C" w14:textId="4BDE375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6 </w:t>
            </w:r>
          </w:p>
        </w:tc>
        <w:tc>
          <w:tcPr>
            <w:tcW w:w="485" w:type="pct"/>
          </w:tcPr>
          <w:p w:rsidRPr="00EC4DEB" w:rsidR="005A2F21" w:rsidP="005A2F21" w:rsidRDefault="005A2F21" w14:paraId="620B7F19" w14:textId="206B8DE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VARCHAR2(150) </w:t>
            </w:r>
          </w:p>
        </w:tc>
        <w:tc>
          <w:tcPr>
            <w:tcW w:w="250" w:type="pct"/>
          </w:tcPr>
          <w:p w:rsidRPr="00EC4DEB" w:rsidR="005A2F21" w:rsidP="005A2F21" w:rsidRDefault="005A2F21" w14:paraId="6E17D4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70" w:type="pct"/>
          </w:tcPr>
          <w:p w:rsidRPr="00EC4DEB" w:rsidR="005A2F21" w:rsidP="005A2F21" w:rsidRDefault="005A2F21" w14:paraId="233D14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91" w:type="pct"/>
          </w:tcPr>
          <w:p w:rsidRPr="00EC4DEB" w:rsidR="005A2F21" w:rsidP="005A2F21" w:rsidRDefault="005A2F21" w14:paraId="7939977D" w14:textId="4B42E52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6 </w:t>
            </w:r>
          </w:p>
        </w:tc>
        <w:tc>
          <w:tcPr>
            <w:tcW w:w="891" w:type="pct"/>
          </w:tcPr>
          <w:p w:rsidRPr="00EC4DEB" w:rsidR="005A2F21" w:rsidP="005A2F21" w:rsidRDefault="005A2F21" w14:paraId="31759963" w14:textId="0BA313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ATTRIBUTE6 </w:t>
            </w:r>
          </w:p>
        </w:tc>
        <w:tc>
          <w:tcPr>
            <w:tcW w:w="1241" w:type="pct"/>
          </w:tcPr>
          <w:p w:rsidRPr="00EC4DEB" w:rsidR="005A2F21" w:rsidP="005A2F21" w:rsidRDefault="005A2F21" w14:paraId="078A31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5A2F21" w:rsidTr="00DE0E50" w14:paraId="2A527ACC" w14:textId="77777777">
        <w:tc>
          <w:tcPr>
            <w:tcW w:w="181" w:type="pct"/>
          </w:tcPr>
          <w:p w:rsidRPr="00EC4DEB" w:rsidR="005A2F21" w:rsidP="005A2F21" w:rsidRDefault="005A2F21" w14:paraId="7E8864D0" w14:textId="21361BD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4</w:t>
            </w:r>
          </w:p>
        </w:tc>
        <w:tc>
          <w:tcPr>
            <w:tcW w:w="891" w:type="pct"/>
          </w:tcPr>
          <w:p w:rsidRPr="005A2F21" w:rsidR="005A2F21" w:rsidP="005A2F21" w:rsidRDefault="005A2F21" w14:paraId="51908D40" w14:textId="3BAD78E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485" w:type="pct"/>
          </w:tcPr>
          <w:p w:rsidRPr="00EC4DEB" w:rsidR="005A2F21" w:rsidP="005A2F21" w:rsidRDefault="005A2F21" w14:paraId="3187BCAC" w14:textId="592FA8E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VARCHAR2(150) </w:t>
            </w:r>
          </w:p>
        </w:tc>
        <w:tc>
          <w:tcPr>
            <w:tcW w:w="250" w:type="pct"/>
          </w:tcPr>
          <w:p w:rsidRPr="00EC4DEB" w:rsidR="005A2F21" w:rsidP="005A2F21" w:rsidRDefault="005A2F21" w14:paraId="3F5DE5F4" w14:textId="7CF5D52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170" w:type="pct"/>
          </w:tcPr>
          <w:p w:rsidRPr="00EC4DEB" w:rsidR="005A2F21" w:rsidP="005A2F21" w:rsidRDefault="005A2F21" w14:paraId="104BA8D2" w14:textId="48FAA5F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891" w:type="pct"/>
          </w:tcPr>
          <w:p w:rsidRPr="00B648D2" w:rsidR="005A2F21" w:rsidP="005A2F21" w:rsidRDefault="005A2F21" w14:paraId="41983856" w14:textId="605EFD5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891" w:type="pct"/>
          </w:tcPr>
          <w:p w:rsidRPr="00B648D2" w:rsidR="005A2F21" w:rsidP="005A2F21" w:rsidRDefault="005A2F21" w14:paraId="07B60FFD" w14:textId="0A2C9BC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1241" w:type="pct"/>
          </w:tcPr>
          <w:p w:rsidRPr="00EC4DEB" w:rsidR="005A2F21" w:rsidP="005A2F21" w:rsidRDefault="005A2F21" w14:paraId="6E9021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5A2F21" w:rsidTr="00DE0E50" w14:paraId="2E922BDD"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33276A9C" w14:textId="6205856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5</w:t>
            </w:r>
          </w:p>
        </w:tc>
        <w:tc>
          <w:tcPr>
            <w:tcW w:w="891" w:type="pct"/>
          </w:tcPr>
          <w:p w:rsidRPr="005A2F21" w:rsidR="005A2F21" w:rsidP="005A2F21" w:rsidRDefault="005A2F21" w14:paraId="0A31BCE4" w14:textId="67F4DC7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485" w:type="pct"/>
          </w:tcPr>
          <w:p w:rsidRPr="00EC4DEB" w:rsidR="005A2F21" w:rsidP="005A2F21" w:rsidRDefault="005A2F21" w14:paraId="31281E9E" w14:textId="146F01B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VARCHAR2(150) </w:t>
            </w:r>
          </w:p>
        </w:tc>
        <w:tc>
          <w:tcPr>
            <w:tcW w:w="250" w:type="pct"/>
          </w:tcPr>
          <w:p w:rsidRPr="00EC4DEB" w:rsidR="005A2F21" w:rsidP="005A2F21" w:rsidRDefault="005A2F21" w14:paraId="6B2B582E" w14:textId="7DFE44A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170" w:type="pct"/>
          </w:tcPr>
          <w:p w:rsidRPr="00EC4DEB" w:rsidR="005A2F21" w:rsidP="005A2F21" w:rsidRDefault="005A2F21" w14:paraId="78E2D32B" w14:textId="52BE753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891" w:type="pct"/>
          </w:tcPr>
          <w:p w:rsidRPr="00B648D2" w:rsidR="005A2F21" w:rsidP="005A2F21" w:rsidRDefault="005A2F21" w14:paraId="30CC1F91" w14:textId="3729AE1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891" w:type="pct"/>
          </w:tcPr>
          <w:p w:rsidRPr="00B648D2" w:rsidR="005A2F21" w:rsidP="005A2F21" w:rsidRDefault="005A2F21" w14:paraId="21E3DCC3" w14:textId="6C610C1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1241" w:type="pct"/>
          </w:tcPr>
          <w:p w:rsidRPr="00EC4DEB" w:rsidR="005A2F21" w:rsidP="005A2F21" w:rsidRDefault="005A2F21" w14:paraId="3D98EB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5A2F21" w:rsidTr="00DE0E50" w14:paraId="44C6493A" w14:textId="77777777">
        <w:tc>
          <w:tcPr>
            <w:tcW w:w="181" w:type="pct"/>
          </w:tcPr>
          <w:p w:rsidRPr="00EC4DEB" w:rsidR="005A2F21" w:rsidP="005A2F21" w:rsidRDefault="005A2F21" w14:paraId="674D41A3" w14:textId="55F4026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6</w:t>
            </w:r>
          </w:p>
        </w:tc>
        <w:tc>
          <w:tcPr>
            <w:tcW w:w="891" w:type="pct"/>
          </w:tcPr>
          <w:p w:rsidRPr="005A2F21" w:rsidR="005A2F21" w:rsidP="005A2F21" w:rsidRDefault="005A2F21" w14:paraId="19DBEC99" w14:textId="6CEFA2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485" w:type="pct"/>
          </w:tcPr>
          <w:p w:rsidRPr="00EC4DEB" w:rsidR="005A2F21" w:rsidP="005A2F21" w:rsidRDefault="005A2F21" w14:paraId="25107004" w14:textId="01A220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 xml:space="preserve">VARCHAR2(150) </w:t>
            </w:r>
          </w:p>
        </w:tc>
        <w:tc>
          <w:tcPr>
            <w:tcW w:w="250" w:type="pct"/>
          </w:tcPr>
          <w:p w:rsidRPr="00EC4DEB" w:rsidR="005A2F21" w:rsidP="005A2F21" w:rsidRDefault="005A2F21" w14:paraId="02A61968" w14:textId="1E9CA9A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170" w:type="pct"/>
          </w:tcPr>
          <w:p w:rsidRPr="00EC4DEB" w:rsidR="005A2F21" w:rsidP="005A2F21" w:rsidRDefault="005A2F21" w14:paraId="392956FD" w14:textId="6FA3691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891" w:type="pct"/>
          </w:tcPr>
          <w:p w:rsidRPr="00B648D2" w:rsidR="005A2F21" w:rsidP="005A2F21" w:rsidRDefault="005A2F21" w14:paraId="01FB0833" w14:textId="5508D77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891" w:type="pct"/>
          </w:tcPr>
          <w:p w:rsidRPr="00B648D2" w:rsidR="005A2F21" w:rsidP="005A2F21" w:rsidRDefault="005A2F21" w14:paraId="1676404E" w14:textId="6218BB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1241" w:type="pct"/>
          </w:tcPr>
          <w:p w:rsidRPr="00EC4DEB" w:rsidR="005A2F21" w:rsidP="005A2F21" w:rsidRDefault="005A2F21" w14:paraId="518DB7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5A2F21" w:rsidTr="00DE0E50" w14:paraId="14DE0F50" w14:textId="77777777">
        <w:trPr>
          <w:cnfStyle w:val="000000100000" w:firstRow="0" w:lastRow="0" w:firstColumn="0" w:lastColumn="0" w:oddVBand="0" w:evenVBand="0" w:oddHBand="1" w:evenHBand="0" w:firstRowFirstColumn="0" w:firstRowLastColumn="0" w:lastRowFirstColumn="0" w:lastRowLastColumn="0"/>
        </w:trPr>
        <w:tc>
          <w:tcPr>
            <w:tcW w:w="181" w:type="pct"/>
          </w:tcPr>
          <w:p w:rsidRPr="00EC4DEB" w:rsidR="005A2F21" w:rsidP="005A2F21" w:rsidRDefault="005A2F21" w14:paraId="4476D4B2" w14:textId="545D55B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7</w:t>
            </w:r>
          </w:p>
        </w:tc>
        <w:tc>
          <w:tcPr>
            <w:tcW w:w="891" w:type="pct"/>
          </w:tcPr>
          <w:p w:rsidRPr="005A2F21" w:rsidR="005A2F21" w:rsidP="005A2F21" w:rsidRDefault="005A2F21" w14:paraId="1DCA97C5" w14:textId="331F201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485" w:type="pct"/>
          </w:tcPr>
          <w:p w:rsidRPr="00EC4DEB" w:rsidR="005A2F21" w:rsidP="005A2F21" w:rsidRDefault="005A2F21" w14:paraId="002D11A6" w14:textId="43CC5A1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VARCHAR2(150)</w:t>
            </w:r>
          </w:p>
        </w:tc>
        <w:tc>
          <w:tcPr>
            <w:tcW w:w="250" w:type="pct"/>
          </w:tcPr>
          <w:p w:rsidRPr="00EC4DEB" w:rsidR="005A2F21" w:rsidP="005A2F21" w:rsidRDefault="005A2F21" w14:paraId="5C0ABFCE" w14:textId="7B24AC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170" w:type="pct"/>
          </w:tcPr>
          <w:p w:rsidRPr="00EC4DEB" w:rsidR="005A2F21" w:rsidP="005A2F21" w:rsidRDefault="005A2F21" w14:paraId="236D2C03" w14:textId="6B03745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891" w:type="pct"/>
          </w:tcPr>
          <w:p w:rsidRPr="00B648D2" w:rsidR="005A2F21" w:rsidP="005A2F21" w:rsidRDefault="005A2F21" w14:paraId="2E3E3FB7" w14:textId="4F3EB6A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891" w:type="pct"/>
          </w:tcPr>
          <w:p w:rsidRPr="00B648D2" w:rsidR="005A2F21" w:rsidP="005A2F21" w:rsidRDefault="005A2F21" w14:paraId="251F140B" w14:textId="69E94FD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A2F21">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1241" w:type="pct"/>
          </w:tcPr>
          <w:p w:rsidRPr="00EC4DEB" w:rsidR="005A2F21" w:rsidP="005A2F21" w:rsidRDefault="005A2F21" w14:paraId="3450A5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bl>
    <w:p w:rsidR="00811D77" w:rsidP="00FB1B30" w:rsidRDefault="00811D77" w14:paraId="6A8613F6" w14:textId="5AB4A99A"/>
    <w:p w:rsidR="00B607B8" w:rsidP="00B607B8" w:rsidRDefault="00B607B8" w14:paraId="7C90945A" w14:textId="114DE8A8">
      <w:pPr>
        <w:pStyle w:val="Heading2"/>
      </w:pPr>
      <w:bookmarkStart w:name="_Toc79997675" w:id="65"/>
      <w:r>
        <w:t xml:space="preserve">Person </w:t>
      </w:r>
      <w:r w:rsidR="00C356C1">
        <w:t>Legislative Data</w:t>
      </w:r>
      <w:bookmarkEnd w:id="65"/>
    </w:p>
    <w:p w:rsidRPr="00C0271E" w:rsidR="00B607B8" w:rsidP="00B607B8" w:rsidRDefault="00B607B8" w14:paraId="38DEA5AF" w14:textId="77777777">
      <w:pPr>
        <w:keepLines/>
        <w:spacing w:after="0" w:line="240" w:lineRule="auto"/>
        <w:rPr>
          <w:rFonts w:ascii="Calibri Light" w:hAnsi="Calibri Light" w:cs="Arial"/>
          <w:color w:val="4F4F4F"/>
          <w:sz w:val="16"/>
          <w:szCs w:val="16"/>
        </w:rPr>
      </w:pPr>
      <w:r w:rsidRPr="00F82124">
        <w:rPr>
          <w:rFonts w:ascii="Calibri Light" w:hAnsi="Calibri Light" w:cs="Arial"/>
          <w:color w:val="4F4F4F"/>
        </w:rPr>
        <w:t xml:space="preserve">Data File Name: </w:t>
      </w:r>
      <w:r w:rsidRPr="00B607B8">
        <w:rPr>
          <w:rFonts w:ascii="Calibri Light" w:hAnsi="Calibri Light" w:cs="Arial"/>
          <w:color w:val="4F4F4F"/>
        </w:rPr>
        <w:t>XXMX_HCM_PER_LEG.dat</w:t>
      </w:r>
    </w:p>
    <w:p w:rsidRPr="00F82124" w:rsidR="00B607B8" w:rsidP="00B607B8" w:rsidRDefault="00B607B8" w14:paraId="57693B9C" w14:textId="63669A2B">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Staging table:  </w:t>
      </w:r>
      <w:r w:rsidRPr="00B607B8">
        <w:rPr>
          <w:rFonts w:ascii="Calibri Light" w:hAnsi="Calibri Light" w:cs="Arial"/>
          <w:color w:val="4F4F4F"/>
          <w:sz w:val="22"/>
          <w:szCs w:val="22"/>
          <w:lang w:val="en-GB" w:eastAsia="en-IE"/>
        </w:rPr>
        <w:t>XXMX_PER_LEG_F_STG</w:t>
      </w:r>
    </w:p>
    <w:p w:rsidR="00B607B8" w:rsidP="00B607B8" w:rsidRDefault="00B607B8" w14:paraId="7B20BC9D" w14:textId="549E8D20">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Transform Table: </w:t>
      </w:r>
      <w:r w:rsidRPr="00B607B8">
        <w:rPr>
          <w:rFonts w:ascii="Calibri Light" w:hAnsi="Calibri Light" w:cs="Arial"/>
          <w:color w:val="4F4F4F"/>
          <w:sz w:val="22"/>
          <w:szCs w:val="22"/>
          <w:lang w:val="en-GB" w:eastAsia="en-IE"/>
        </w:rPr>
        <w:t>XXMX_PER_LEG_F_</w:t>
      </w:r>
      <w:r>
        <w:rPr>
          <w:rFonts w:ascii="Calibri Light" w:hAnsi="Calibri Light" w:cs="Arial"/>
          <w:color w:val="4F4F4F"/>
          <w:sz w:val="22"/>
          <w:szCs w:val="22"/>
          <w:lang w:val="en-GB" w:eastAsia="en-IE"/>
        </w:rPr>
        <w:t>XFM</w:t>
      </w:r>
    </w:p>
    <w:p w:rsidRPr="00F82124" w:rsidR="00B607B8" w:rsidP="00B607B8" w:rsidRDefault="00B607B8" w14:paraId="31F0D749" w14:textId="77777777">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00B607B8" w:rsidP="00B607B8" w:rsidRDefault="00B607B8" w14:paraId="5FDB5674" w14:textId="6B73AF48">
      <w:pPr>
        <w:rPr>
          <w:rFonts w:ascii="Calibri Light" w:hAnsi="Calibri Light" w:cs="Arial"/>
          <w:color w:val="4F4F4F"/>
        </w:rPr>
      </w:pPr>
      <w:r w:rsidRPr="00F82124">
        <w:rPr>
          <w:rFonts w:ascii="Calibri Light" w:hAnsi="Calibri Light" w:cs="Arial"/>
          <w:color w:val="4F4F4F"/>
        </w:rPr>
        <w:t>Fusion Business Object: Worker</w:t>
      </w:r>
    </w:p>
    <w:tbl>
      <w:tblPr>
        <w:tblStyle w:val="GridTable4-Accent11"/>
        <w:tblW w:w="5000" w:type="pct"/>
        <w:tblLook w:val="0420" w:firstRow="1" w:lastRow="0" w:firstColumn="0" w:lastColumn="0" w:noHBand="0" w:noVBand="1"/>
      </w:tblPr>
      <w:tblGrid>
        <w:gridCol w:w="667"/>
        <w:gridCol w:w="2313"/>
        <w:gridCol w:w="1558"/>
        <w:gridCol w:w="904"/>
        <w:gridCol w:w="680"/>
        <w:gridCol w:w="2313"/>
        <w:gridCol w:w="2313"/>
        <w:gridCol w:w="3200"/>
      </w:tblGrid>
      <w:tr w:rsidRPr="00EC4DEB" w:rsidR="00B607B8" w:rsidTr="00962018" w14:paraId="0891D32A" w14:textId="77777777">
        <w:trPr>
          <w:cnfStyle w:val="100000000000" w:firstRow="1" w:lastRow="0" w:firstColumn="0" w:lastColumn="0" w:oddVBand="0" w:evenVBand="0" w:oddHBand="0" w:evenHBand="0" w:firstRowFirstColumn="0" w:firstRowLastColumn="0" w:lastRowFirstColumn="0" w:lastRowLastColumn="0"/>
          <w:tblHeader/>
        </w:trPr>
        <w:tc>
          <w:tcPr>
            <w:tcW w:w="283" w:type="pct"/>
          </w:tcPr>
          <w:p w:rsidRPr="00EC4DEB" w:rsidR="00B607B8" w:rsidP="00524D81" w:rsidRDefault="00B607B8" w14:paraId="4D6FB609"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l Seq</w:t>
            </w:r>
          </w:p>
        </w:tc>
        <w:tc>
          <w:tcPr>
            <w:tcW w:w="755" w:type="pct"/>
          </w:tcPr>
          <w:p w:rsidRPr="00EC4DEB" w:rsidR="00B607B8" w:rsidP="00524D81" w:rsidRDefault="00B607B8" w14:paraId="51A745F2"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Field Name</w:t>
            </w:r>
          </w:p>
        </w:tc>
        <w:tc>
          <w:tcPr>
            <w:tcW w:w="538" w:type="pct"/>
          </w:tcPr>
          <w:p w:rsidRPr="00EC4DEB" w:rsidR="00B607B8" w:rsidP="00524D81" w:rsidRDefault="00B607B8" w14:paraId="1933241E"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Datatype</w:t>
            </w:r>
          </w:p>
        </w:tc>
        <w:tc>
          <w:tcPr>
            <w:tcW w:w="274" w:type="pct"/>
          </w:tcPr>
          <w:p w:rsidRPr="00EC4DEB" w:rsidR="00B607B8" w:rsidP="00524D81" w:rsidRDefault="00B607B8" w14:paraId="59FD4626"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 xml:space="preserve">Include in Loader </w:t>
            </w:r>
          </w:p>
        </w:tc>
        <w:tc>
          <w:tcPr>
            <w:tcW w:w="190" w:type="pct"/>
          </w:tcPr>
          <w:p w:rsidRPr="00EC4DEB" w:rsidR="00B607B8" w:rsidP="00524D81" w:rsidRDefault="00B607B8" w14:paraId="647902EF"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Req</w:t>
            </w:r>
          </w:p>
        </w:tc>
        <w:tc>
          <w:tcPr>
            <w:tcW w:w="755" w:type="pct"/>
          </w:tcPr>
          <w:p w:rsidRPr="00EC4DEB" w:rsidR="00B607B8" w:rsidP="00524D81" w:rsidRDefault="00B607B8" w14:paraId="11727094"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Staging Table Column</w:t>
            </w:r>
          </w:p>
        </w:tc>
        <w:tc>
          <w:tcPr>
            <w:tcW w:w="755" w:type="pct"/>
          </w:tcPr>
          <w:p w:rsidRPr="00EC4DEB" w:rsidR="00B607B8" w:rsidP="00524D81" w:rsidRDefault="00B607B8" w14:paraId="6E55AADD"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Transform Table Column</w:t>
            </w:r>
          </w:p>
        </w:tc>
        <w:tc>
          <w:tcPr>
            <w:tcW w:w="1449" w:type="pct"/>
          </w:tcPr>
          <w:p w:rsidRPr="00EC4DEB" w:rsidR="00B607B8" w:rsidP="00524D81" w:rsidRDefault="00B607B8" w14:paraId="6788DCF7"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mments</w:t>
            </w:r>
          </w:p>
        </w:tc>
      </w:tr>
      <w:tr w:rsidRPr="00EC4DEB" w:rsidR="00C356C1" w:rsidTr="00DE0E50" w14:paraId="1CB78F81" w14:textId="77777777">
        <w:trPr>
          <w:cnfStyle w:val="000000100000" w:firstRow="0" w:lastRow="0" w:firstColumn="0" w:lastColumn="0" w:oddVBand="0" w:evenVBand="0" w:oddHBand="1" w:evenHBand="0" w:firstRowFirstColumn="0" w:firstRowLastColumn="0" w:lastRowFirstColumn="0" w:lastRowLastColumn="0"/>
          <w:trHeight w:val="50"/>
        </w:trPr>
        <w:tc>
          <w:tcPr>
            <w:tcW w:w="283" w:type="pct"/>
          </w:tcPr>
          <w:p w:rsidRPr="00EC4DEB" w:rsidR="00C356C1" w:rsidP="00C356C1" w:rsidRDefault="00C356C1" w14:paraId="69210E81" w14:textId="7AE66FE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w:t>
            </w:r>
          </w:p>
        </w:tc>
        <w:tc>
          <w:tcPr>
            <w:tcW w:w="755" w:type="pct"/>
          </w:tcPr>
          <w:p w:rsidRPr="00EC4DEB" w:rsidR="00C356C1" w:rsidP="00C356C1" w:rsidRDefault="00C356C1" w14:paraId="34365410" w14:textId="57A35CB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FILE_SET_ID</w:t>
            </w:r>
          </w:p>
        </w:tc>
        <w:tc>
          <w:tcPr>
            <w:tcW w:w="538" w:type="pct"/>
          </w:tcPr>
          <w:p w:rsidRPr="00EC4DEB" w:rsidR="00C356C1" w:rsidP="00C356C1" w:rsidRDefault="00C356C1" w14:paraId="2343C4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74" w:type="pct"/>
          </w:tcPr>
          <w:p w:rsidRPr="00EC4DEB" w:rsidR="00C356C1" w:rsidP="00C356C1" w:rsidRDefault="00C356C1" w14:paraId="79D82D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90" w:type="pct"/>
          </w:tcPr>
          <w:p w:rsidRPr="00EC4DEB" w:rsidR="00C356C1" w:rsidP="00C356C1" w:rsidRDefault="00C356C1" w14:paraId="75616C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55" w:type="pct"/>
          </w:tcPr>
          <w:p w:rsidRPr="00EC4DEB" w:rsidR="00C356C1" w:rsidP="00C356C1" w:rsidRDefault="00C356C1" w14:paraId="3593485F" w14:textId="0BBA26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FILE_SET_ID</w:t>
            </w:r>
          </w:p>
        </w:tc>
        <w:tc>
          <w:tcPr>
            <w:tcW w:w="755" w:type="pct"/>
          </w:tcPr>
          <w:p w:rsidRPr="00EC4DEB" w:rsidR="00C356C1" w:rsidP="00C356C1" w:rsidRDefault="00C356C1" w14:paraId="6E4C3369" w14:textId="5DA2FEE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FILE_SET_ID</w:t>
            </w:r>
          </w:p>
        </w:tc>
        <w:tc>
          <w:tcPr>
            <w:tcW w:w="1449" w:type="pct"/>
          </w:tcPr>
          <w:p w:rsidRPr="00EC4DEB" w:rsidR="00C356C1" w:rsidP="00C356C1" w:rsidRDefault="00C356C1" w14:paraId="7C5D273F" w14:textId="42DDE4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dentifier for every Batch</w:t>
            </w:r>
          </w:p>
        </w:tc>
      </w:tr>
      <w:tr w:rsidRPr="00EC4DEB" w:rsidR="00C356C1" w:rsidTr="00DE0E50" w14:paraId="76352CBD" w14:textId="77777777">
        <w:tc>
          <w:tcPr>
            <w:tcW w:w="283" w:type="pct"/>
          </w:tcPr>
          <w:p w:rsidRPr="00EC4DEB" w:rsidR="00C356C1" w:rsidP="00C356C1" w:rsidRDefault="00C356C1" w14:paraId="490905D4" w14:textId="28DB674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2</w:t>
            </w:r>
          </w:p>
        </w:tc>
        <w:tc>
          <w:tcPr>
            <w:tcW w:w="755" w:type="pct"/>
          </w:tcPr>
          <w:p w:rsidRPr="00EC4DEB" w:rsidR="00C356C1" w:rsidP="00C356C1" w:rsidRDefault="00C356C1" w14:paraId="7A31782B" w14:textId="76C29EE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MIGRATION_SET_NAME </w:t>
            </w:r>
          </w:p>
        </w:tc>
        <w:tc>
          <w:tcPr>
            <w:tcW w:w="538" w:type="pct"/>
          </w:tcPr>
          <w:p w:rsidRPr="00EC4DEB" w:rsidR="00C356C1" w:rsidP="00C356C1" w:rsidRDefault="00C356C1" w14:paraId="56DC07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74" w:type="pct"/>
          </w:tcPr>
          <w:p w:rsidRPr="00EC4DEB" w:rsidR="00C356C1" w:rsidP="00C356C1" w:rsidRDefault="00C356C1" w14:paraId="5226F8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90" w:type="pct"/>
          </w:tcPr>
          <w:p w:rsidRPr="00EC4DEB" w:rsidR="00C356C1" w:rsidP="00C356C1" w:rsidRDefault="00C356C1" w14:paraId="3C2229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55" w:type="pct"/>
          </w:tcPr>
          <w:p w:rsidRPr="00EC4DEB" w:rsidR="00C356C1" w:rsidP="00C356C1" w:rsidRDefault="00C356C1" w14:paraId="05958958" w14:textId="53257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MIGRATION_SET_NAME </w:t>
            </w:r>
          </w:p>
        </w:tc>
        <w:tc>
          <w:tcPr>
            <w:tcW w:w="755" w:type="pct"/>
          </w:tcPr>
          <w:p w:rsidRPr="00EC4DEB" w:rsidR="00C356C1" w:rsidP="00C356C1" w:rsidRDefault="00C356C1" w14:paraId="54C2A991" w14:textId="3DA382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MIGRATION_SET_NAME </w:t>
            </w:r>
          </w:p>
        </w:tc>
        <w:tc>
          <w:tcPr>
            <w:tcW w:w="1449" w:type="pct"/>
          </w:tcPr>
          <w:p w:rsidRPr="00EC4DEB" w:rsidR="00C356C1" w:rsidP="00C356C1" w:rsidRDefault="00C356C1" w14:paraId="4AF00D25" w14:textId="558FB2E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ew name for every extract</w:t>
            </w:r>
          </w:p>
        </w:tc>
      </w:tr>
      <w:tr w:rsidRPr="00EC4DEB" w:rsidR="00C356C1" w:rsidTr="00DE0E50" w14:paraId="19018CF1" w14:textId="77777777">
        <w:trPr>
          <w:cnfStyle w:val="000000100000" w:firstRow="0" w:lastRow="0" w:firstColumn="0" w:lastColumn="0" w:oddVBand="0" w:evenVBand="0" w:oddHBand="1" w:evenHBand="0" w:firstRowFirstColumn="0" w:firstRowLastColumn="0" w:lastRowFirstColumn="0" w:lastRowLastColumn="0"/>
        </w:trPr>
        <w:tc>
          <w:tcPr>
            <w:tcW w:w="283" w:type="pct"/>
          </w:tcPr>
          <w:p w:rsidRPr="00EC4DEB" w:rsidR="00C356C1" w:rsidP="00C356C1" w:rsidRDefault="00C356C1" w14:paraId="710248DE" w14:textId="7169368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w:t>
            </w:r>
          </w:p>
        </w:tc>
        <w:tc>
          <w:tcPr>
            <w:tcW w:w="755" w:type="pct"/>
          </w:tcPr>
          <w:p w:rsidRPr="00EC4DEB" w:rsidR="00C356C1" w:rsidP="00C356C1" w:rsidRDefault="00C356C1" w14:paraId="7FB25060" w14:textId="4FF498F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MIGRATION_STATUS</w:t>
            </w:r>
          </w:p>
        </w:tc>
        <w:tc>
          <w:tcPr>
            <w:tcW w:w="538" w:type="pct"/>
          </w:tcPr>
          <w:p w:rsidRPr="00EC4DEB" w:rsidR="00C356C1" w:rsidP="00C356C1" w:rsidRDefault="00C356C1" w14:paraId="76C26A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74" w:type="pct"/>
          </w:tcPr>
          <w:p w:rsidRPr="00EC4DEB" w:rsidR="00C356C1" w:rsidP="00C356C1" w:rsidRDefault="00C356C1" w14:paraId="1B6CA7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90" w:type="pct"/>
          </w:tcPr>
          <w:p w:rsidRPr="00EC4DEB" w:rsidR="00C356C1" w:rsidP="00C356C1" w:rsidRDefault="00C356C1" w14:paraId="3263E8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55" w:type="pct"/>
          </w:tcPr>
          <w:p w:rsidRPr="00EC4DEB" w:rsidR="00C356C1" w:rsidP="00C356C1" w:rsidRDefault="00C356C1" w14:paraId="3DE0CC6C" w14:textId="549F6DC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MIGRATION_STATUS</w:t>
            </w:r>
          </w:p>
        </w:tc>
        <w:tc>
          <w:tcPr>
            <w:tcW w:w="755" w:type="pct"/>
          </w:tcPr>
          <w:p w:rsidRPr="00EC4DEB" w:rsidR="00C356C1" w:rsidP="00C356C1" w:rsidRDefault="00C356C1" w14:paraId="740F13D6" w14:textId="01D9337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MIGRATION_STATUS</w:t>
            </w:r>
          </w:p>
        </w:tc>
        <w:tc>
          <w:tcPr>
            <w:tcW w:w="1449" w:type="pct"/>
          </w:tcPr>
          <w:p w:rsidRPr="00EC4DEB" w:rsidR="00C356C1" w:rsidP="00C356C1" w:rsidRDefault="00C356C1" w14:paraId="0178F953" w14:textId="04D0562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 Code- ‘Extracted’</w:t>
            </w:r>
          </w:p>
        </w:tc>
      </w:tr>
      <w:tr w:rsidRPr="00EC4DEB" w:rsidR="00C356C1" w:rsidTr="00DE0E50" w14:paraId="202B6BF6" w14:textId="77777777">
        <w:tc>
          <w:tcPr>
            <w:tcW w:w="283" w:type="pct"/>
          </w:tcPr>
          <w:p w:rsidRPr="00EC4DEB" w:rsidR="00C356C1" w:rsidP="00C356C1" w:rsidRDefault="00C356C1" w14:paraId="6B88BE55" w14:textId="0CB12A0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w:t>
            </w:r>
          </w:p>
        </w:tc>
        <w:tc>
          <w:tcPr>
            <w:tcW w:w="755" w:type="pct"/>
          </w:tcPr>
          <w:p w:rsidRPr="00EC4DEB" w:rsidR="00C356C1" w:rsidP="00C356C1" w:rsidRDefault="00C356C1" w14:paraId="77FAC4D7" w14:textId="162EAD8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BG_NAME   </w:t>
            </w:r>
          </w:p>
        </w:tc>
        <w:tc>
          <w:tcPr>
            <w:tcW w:w="538" w:type="pct"/>
          </w:tcPr>
          <w:p w:rsidRPr="00EC4DEB" w:rsidR="00C356C1" w:rsidP="00C356C1" w:rsidRDefault="00C356C1" w14:paraId="6A5E5B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74" w:type="pct"/>
          </w:tcPr>
          <w:p w:rsidRPr="00EC4DEB" w:rsidR="00C356C1" w:rsidP="00C356C1" w:rsidRDefault="00C356C1" w14:paraId="40E441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90" w:type="pct"/>
          </w:tcPr>
          <w:p w:rsidRPr="00EC4DEB" w:rsidR="00C356C1" w:rsidP="00C356C1" w:rsidRDefault="00C356C1" w14:paraId="0FB84E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55" w:type="pct"/>
          </w:tcPr>
          <w:p w:rsidRPr="00EC4DEB" w:rsidR="00C356C1" w:rsidP="00C356C1" w:rsidRDefault="00C356C1" w14:paraId="2CA7AD36" w14:textId="69E5263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BG_NAME   </w:t>
            </w:r>
          </w:p>
        </w:tc>
        <w:tc>
          <w:tcPr>
            <w:tcW w:w="755" w:type="pct"/>
          </w:tcPr>
          <w:p w:rsidRPr="00EC4DEB" w:rsidR="00C356C1" w:rsidP="00C356C1" w:rsidRDefault="00C356C1" w14:paraId="37ACB301" w14:textId="40083FA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BG_NAME   </w:t>
            </w:r>
          </w:p>
        </w:tc>
        <w:tc>
          <w:tcPr>
            <w:tcW w:w="1449" w:type="pct"/>
          </w:tcPr>
          <w:p w:rsidRPr="00EC4DEB" w:rsidR="00C356C1" w:rsidP="00C356C1" w:rsidRDefault="00C356C1" w14:paraId="775C04A7" w14:textId="29E232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quired to find the Legal Employer /Tax Reporting Unit in Fusion</w:t>
            </w:r>
          </w:p>
        </w:tc>
      </w:tr>
      <w:tr w:rsidRPr="00EC4DEB" w:rsidR="00C356C1" w:rsidTr="00DE0E50" w14:paraId="3059AEE8" w14:textId="77777777">
        <w:trPr>
          <w:cnfStyle w:val="000000100000" w:firstRow="0" w:lastRow="0" w:firstColumn="0" w:lastColumn="0" w:oddVBand="0" w:evenVBand="0" w:oddHBand="1" w:evenHBand="0" w:firstRowFirstColumn="0" w:firstRowLastColumn="0" w:lastRowFirstColumn="0" w:lastRowLastColumn="0"/>
        </w:trPr>
        <w:tc>
          <w:tcPr>
            <w:tcW w:w="283" w:type="pct"/>
          </w:tcPr>
          <w:p w:rsidRPr="00EC4DEB" w:rsidR="00C356C1" w:rsidP="00C356C1" w:rsidRDefault="00C356C1" w14:paraId="3CD9886C" w14:textId="033ABD3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w:t>
            </w:r>
          </w:p>
        </w:tc>
        <w:tc>
          <w:tcPr>
            <w:tcW w:w="755" w:type="pct"/>
          </w:tcPr>
          <w:p w:rsidRPr="00EC4DEB" w:rsidR="00C356C1" w:rsidP="00C356C1" w:rsidRDefault="00C356C1" w14:paraId="005358BA" w14:textId="771363F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BG_ID            </w:t>
            </w:r>
          </w:p>
        </w:tc>
        <w:tc>
          <w:tcPr>
            <w:tcW w:w="538" w:type="pct"/>
          </w:tcPr>
          <w:p w:rsidRPr="00EC4DEB" w:rsidR="00C356C1" w:rsidP="00C356C1" w:rsidRDefault="00C356C1" w14:paraId="187F81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74" w:type="pct"/>
          </w:tcPr>
          <w:p w:rsidRPr="00EC4DEB" w:rsidR="00C356C1" w:rsidP="00C356C1" w:rsidRDefault="00C356C1" w14:paraId="6E9BED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90" w:type="pct"/>
          </w:tcPr>
          <w:p w:rsidRPr="00EC4DEB" w:rsidR="00C356C1" w:rsidP="00C356C1" w:rsidRDefault="00C356C1" w14:paraId="6EEC85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55" w:type="pct"/>
          </w:tcPr>
          <w:p w:rsidRPr="00EC4DEB" w:rsidR="00C356C1" w:rsidP="00C356C1" w:rsidRDefault="00C356C1" w14:paraId="02C80883" w14:textId="5A92D6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BG_ID            </w:t>
            </w:r>
          </w:p>
        </w:tc>
        <w:tc>
          <w:tcPr>
            <w:tcW w:w="755" w:type="pct"/>
          </w:tcPr>
          <w:p w:rsidRPr="00EC4DEB" w:rsidR="00C356C1" w:rsidP="00C356C1" w:rsidRDefault="00C356C1" w14:paraId="4EFB2F94" w14:textId="7435F25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BG_ID            </w:t>
            </w:r>
          </w:p>
        </w:tc>
        <w:tc>
          <w:tcPr>
            <w:tcW w:w="1449" w:type="pct"/>
          </w:tcPr>
          <w:p w:rsidRPr="00EC4DEB" w:rsidR="00C356C1" w:rsidP="00C356C1" w:rsidRDefault="00C356C1" w14:paraId="155D1E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quired to find the Legal Employer /Tax Reporting Unit in Fusion</w:t>
            </w:r>
          </w:p>
        </w:tc>
      </w:tr>
      <w:tr w:rsidRPr="00EC4DEB" w:rsidR="00C356C1" w:rsidTr="00DE0E50" w14:paraId="4249631C" w14:textId="77777777">
        <w:tc>
          <w:tcPr>
            <w:tcW w:w="283" w:type="pct"/>
          </w:tcPr>
          <w:p w:rsidRPr="00EC4DEB" w:rsidR="00C356C1" w:rsidP="00C356C1" w:rsidRDefault="00C356C1" w14:paraId="7B97C8BA" w14:textId="4C87B71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w:t>
            </w:r>
          </w:p>
        </w:tc>
        <w:tc>
          <w:tcPr>
            <w:tcW w:w="755" w:type="pct"/>
          </w:tcPr>
          <w:p w:rsidRPr="00EC4DEB" w:rsidR="00C356C1" w:rsidP="00C356C1" w:rsidRDefault="00C356C1" w14:paraId="08FC8E98" w14:textId="7422E4E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PERSON_LEGISLATIVE_ID </w:t>
            </w:r>
          </w:p>
        </w:tc>
        <w:tc>
          <w:tcPr>
            <w:tcW w:w="538" w:type="pct"/>
          </w:tcPr>
          <w:p w:rsidRPr="00EC4DEB" w:rsidR="00C356C1" w:rsidP="00C356C1" w:rsidRDefault="00C356C1" w14:paraId="5BF71C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74" w:type="pct"/>
          </w:tcPr>
          <w:p w:rsidRPr="00EC4DEB" w:rsidR="00C356C1" w:rsidP="00C356C1" w:rsidRDefault="005E2E3F" w14:paraId="321FB921" w14:textId="35B906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190" w:type="pct"/>
          </w:tcPr>
          <w:p w:rsidRPr="00EC4DEB" w:rsidR="00C356C1" w:rsidP="005E2E3F" w:rsidRDefault="005E2E3F" w14:paraId="060DE8B4" w14:textId="59DC69E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N</w:t>
            </w:r>
          </w:p>
        </w:tc>
        <w:tc>
          <w:tcPr>
            <w:tcW w:w="755" w:type="pct"/>
          </w:tcPr>
          <w:p w:rsidRPr="00EC4DEB" w:rsidR="00C356C1" w:rsidP="00C356C1" w:rsidRDefault="00C356C1" w14:paraId="5EA50054" w14:textId="5942F31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PERSON_LEGISLATIVE_ID </w:t>
            </w:r>
          </w:p>
        </w:tc>
        <w:tc>
          <w:tcPr>
            <w:tcW w:w="755" w:type="pct"/>
          </w:tcPr>
          <w:p w:rsidRPr="00EC4DEB" w:rsidR="00C356C1" w:rsidP="00C356C1" w:rsidRDefault="00C356C1" w14:paraId="7B0A8688" w14:textId="0BA14AF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PERSON_LEGISLATIVE_ID </w:t>
            </w:r>
          </w:p>
        </w:tc>
        <w:tc>
          <w:tcPr>
            <w:tcW w:w="1449" w:type="pct"/>
          </w:tcPr>
          <w:p w:rsidRPr="00EC4DEB" w:rsidR="00C356C1" w:rsidP="00C356C1" w:rsidRDefault="00C356C1" w14:paraId="5DD7FE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C356C1" w:rsidTr="00DE0E50" w14:paraId="771460C5" w14:textId="77777777">
        <w:trPr>
          <w:cnfStyle w:val="000000100000" w:firstRow="0" w:lastRow="0" w:firstColumn="0" w:lastColumn="0" w:oddVBand="0" w:evenVBand="0" w:oddHBand="1" w:evenHBand="0" w:firstRowFirstColumn="0" w:firstRowLastColumn="0" w:lastRowFirstColumn="0" w:lastRowLastColumn="0"/>
        </w:trPr>
        <w:tc>
          <w:tcPr>
            <w:tcW w:w="283" w:type="pct"/>
          </w:tcPr>
          <w:p w:rsidRPr="00EC4DEB" w:rsidR="00C356C1" w:rsidP="00C356C1" w:rsidRDefault="00C356C1" w14:paraId="146C0124" w14:textId="3A87BE5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w:t>
            </w:r>
          </w:p>
        </w:tc>
        <w:tc>
          <w:tcPr>
            <w:tcW w:w="755" w:type="pct"/>
          </w:tcPr>
          <w:p w:rsidRPr="00EC4DEB" w:rsidR="00C356C1" w:rsidP="00C356C1" w:rsidRDefault="00C356C1" w14:paraId="0E747F00" w14:textId="042A02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EFFECTIVE_START_DATE </w:t>
            </w:r>
          </w:p>
        </w:tc>
        <w:tc>
          <w:tcPr>
            <w:tcW w:w="538" w:type="pct"/>
          </w:tcPr>
          <w:p w:rsidRPr="00EC4DEB" w:rsidR="00C356C1" w:rsidP="00C356C1" w:rsidRDefault="00C356C1" w14:paraId="2638C9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74" w:type="pct"/>
          </w:tcPr>
          <w:p w:rsidRPr="00EC4DEB" w:rsidR="00C356C1" w:rsidP="00C356C1" w:rsidRDefault="00C356C1" w14:paraId="6BA8CD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90" w:type="pct"/>
          </w:tcPr>
          <w:p w:rsidRPr="00EC4DEB" w:rsidR="00C356C1" w:rsidP="00C356C1" w:rsidRDefault="00C356C1" w14:paraId="45E3F0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55" w:type="pct"/>
          </w:tcPr>
          <w:p w:rsidRPr="00EC4DEB" w:rsidR="00C356C1" w:rsidP="00C356C1" w:rsidRDefault="00C356C1" w14:paraId="549E6A45" w14:textId="1454DE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EFFECTIVE_START_DATE </w:t>
            </w:r>
          </w:p>
        </w:tc>
        <w:tc>
          <w:tcPr>
            <w:tcW w:w="755" w:type="pct"/>
          </w:tcPr>
          <w:p w:rsidRPr="00EC4DEB" w:rsidR="00C356C1" w:rsidP="00C356C1" w:rsidRDefault="00C356C1" w14:paraId="5C5FBF6B" w14:textId="65C227C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EFFECTIVE_START_DATE </w:t>
            </w:r>
          </w:p>
        </w:tc>
        <w:tc>
          <w:tcPr>
            <w:tcW w:w="1449" w:type="pct"/>
          </w:tcPr>
          <w:p w:rsidRPr="00EC4DEB" w:rsidR="00C356C1" w:rsidP="00C356C1" w:rsidRDefault="00C356C1" w14:paraId="603F4A5B" w14:textId="5284C830">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C356C1" w:rsidTr="00DE0E50" w14:paraId="44B70602" w14:textId="77777777">
        <w:tc>
          <w:tcPr>
            <w:tcW w:w="283" w:type="pct"/>
          </w:tcPr>
          <w:p w:rsidRPr="00EC4DEB" w:rsidR="00C356C1" w:rsidP="00C356C1" w:rsidRDefault="00C356C1" w14:paraId="63D14BFE" w14:textId="4A5C44E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w:t>
            </w:r>
          </w:p>
        </w:tc>
        <w:tc>
          <w:tcPr>
            <w:tcW w:w="755" w:type="pct"/>
          </w:tcPr>
          <w:p w:rsidRPr="00EC4DEB" w:rsidR="00C356C1" w:rsidP="00C356C1" w:rsidRDefault="00C356C1" w14:paraId="6F5D34CC" w14:textId="62DBFDB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EFFECTIVE_END_DATE </w:t>
            </w:r>
          </w:p>
        </w:tc>
        <w:tc>
          <w:tcPr>
            <w:tcW w:w="538" w:type="pct"/>
          </w:tcPr>
          <w:p w:rsidRPr="00EC4DEB" w:rsidR="00C356C1" w:rsidP="00C356C1" w:rsidRDefault="00C356C1" w14:paraId="65BF7B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4)</w:t>
            </w:r>
          </w:p>
        </w:tc>
        <w:tc>
          <w:tcPr>
            <w:tcW w:w="274" w:type="pct"/>
          </w:tcPr>
          <w:p w:rsidRPr="00EC4DEB" w:rsidR="00C356C1" w:rsidP="00C356C1" w:rsidRDefault="00C356C1" w14:paraId="7DDFC4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90" w:type="pct"/>
          </w:tcPr>
          <w:p w:rsidRPr="00EC4DEB" w:rsidR="00C356C1" w:rsidP="00C356C1" w:rsidRDefault="00C356C1" w14:paraId="0C8B50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55" w:type="pct"/>
          </w:tcPr>
          <w:p w:rsidRPr="00EC4DEB" w:rsidR="00C356C1" w:rsidP="00C356C1" w:rsidRDefault="00C356C1" w14:paraId="579D9BDE" w14:textId="22409D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EFFECTIVE_END_DATE </w:t>
            </w:r>
          </w:p>
        </w:tc>
        <w:tc>
          <w:tcPr>
            <w:tcW w:w="755" w:type="pct"/>
          </w:tcPr>
          <w:p w:rsidRPr="00EC4DEB" w:rsidR="00C356C1" w:rsidP="00C356C1" w:rsidRDefault="00C356C1" w14:paraId="54717667" w14:textId="512BE0A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EFFECTIVE_END_DATE </w:t>
            </w:r>
          </w:p>
        </w:tc>
        <w:tc>
          <w:tcPr>
            <w:tcW w:w="1449" w:type="pct"/>
          </w:tcPr>
          <w:p w:rsidRPr="00EC4DEB" w:rsidR="00C356C1" w:rsidP="00C356C1" w:rsidRDefault="00C356C1" w14:paraId="1FD836B2" w14:textId="569C35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31-DEC-4712’</w:t>
            </w:r>
          </w:p>
        </w:tc>
      </w:tr>
      <w:tr w:rsidRPr="00EC4DEB" w:rsidR="00C356C1" w:rsidTr="00DE0E50" w14:paraId="58BD56F8" w14:textId="77777777">
        <w:trPr>
          <w:cnfStyle w:val="000000100000" w:firstRow="0" w:lastRow="0" w:firstColumn="0" w:lastColumn="0" w:oddVBand="0" w:evenVBand="0" w:oddHBand="1" w:evenHBand="0" w:firstRowFirstColumn="0" w:firstRowLastColumn="0" w:lastRowFirstColumn="0" w:lastRowLastColumn="0"/>
        </w:trPr>
        <w:tc>
          <w:tcPr>
            <w:tcW w:w="283" w:type="pct"/>
          </w:tcPr>
          <w:p w:rsidRPr="00EC4DEB" w:rsidR="00C356C1" w:rsidP="00C356C1" w:rsidRDefault="00C356C1" w14:paraId="3C6E4F2C" w14:textId="64FC57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9</w:t>
            </w:r>
          </w:p>
        </w:tc>
        <w:tc>
          <w:tcPr>
            <w:tcW w:w="755" w:type="pct"/>
          </w:tcPr>
          <w:p w:rsidRPr="00EC4DEB" w:rsidR="00C356C1" w:rsidP="00C356C1" w:rsidRDefault="00C356C1" w14:paraId="6EE019A8" w14:textId="69B97E1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PERSON_ID </w:t>
            </w:r>
          </w:p>
        </w:tc>
        <w:tc>
          <w:tcPr>
            <w:tcW w:w="538" w:type="pct"/>
          </w:tcPr>
          <w:p w:rsidRPr="00EC4DEB" w:rsidR="00C356C1" w:rsidP="00C356C1" w:rsidRDefault="00C356C1" w14:paraId="264537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74" w:type="pct"/>
          </w:tcPr>
          <w:p w:rsidRPr="00EC4DEB" w:rsidR="00C356C1" w:rsidP="00C356C1" w:rsidRDefault="005E2E3F" w14:paraId="48729BE8" w14:textId="3035A68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190" w:type="pct"/>
          </w:tcPr>
          <w:p w:rsidRPr="00EC4DEB" w:rsidR="00C356C1" w:rsidP="00C356C1" w:rsidRDefault="005E2E3F" w14:paraId="6FD3FD61" w14:textId="0E58FC8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755" w:type="pct"/>
          </w:tcPr>
          <w:p w:rsidRPr="00EC4DEB" w:rsidR="00C356C1" w:rsidP="00C356C1" w:rsidRDefault="00C356C1" w14:paraId="32AC53DF" w14:textId="075DD67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PERSON_ID </w:t>
            </w:r>
          </w:p>
        </w:tc>
        <w:tc>
          <w:tcPr>
            <w:tcW w:w="755" w:type="pct"/>
          </w:tcPr>
          <w:p w:rsidRPr="00EC4DEB" w:rsidR="00C356C1" w:rsidP="00C356C1" w:rsidRDefault="00C356C1" w14:paraId="181A5F91" w14:textId="2F04F8E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PERSON_ID </w:t>
            </w:r>
          </w:p>
        </w:tc>
        <w:tc>
          <w:tcPr>
            <w:tcW w:w="1449" w:type="pct"/>
          </w:tcPr>
          <w:p w:rsidRPr="00EC4DEB" w:rsidR="00C356C1" w:rsidP="00C356C1" w:rsidRDefault="00C356C1" w14:paraId="46D0F1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C356C1" w:rsidTr="00DE0E50" w14:paraId="21479FFC" w14:textId="77777777">
        <w:tc>
          <w:tcPr>
            <w:tcW w:w="283" w:type="pct"/>
          </w:tcPr>
          <w:p w:rsidRPr="00EC4DEB" w:rsidR="00C356C1" w:rsidP="00C356C1" w:rsidRDefault="00C356C1" w14:paraId="72BE459A" w14:textId="17CB25C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Pr>
                <w:rFonts w:ascii="Calibri Light" w:hAnsi="Calibri Light" w:cs="Calibri Light"/>
                <w:color w:val="000000"/>
                <w:sz w:val="16"/>
                <w:szCs w:val="16"/>
              </w:rPr>
              <w:t>0</w:t>
            </w:r>
          </w:p>
        </w:tc>
        <w:tc>
          <w:tcPr>
            <w:tcW w:w="755" w:type="pct"/>
          </w:tcPr>
          <w:p w:rsidRPr="00EC4DEB" w:rsidR="00C356C1" w:rsidP="00C356C1" w:rsidRDefault="00C356C1" w14:paraId="0881192A" w14:textId="6CFBA2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LEGISLATION_CODE </w:t>
            </w:r>
          </w:p>
        </w:tc>
        <w:tc>
          <w:tcPr>
            <w:tcW w:w="538" w:type="pct"/>
          </w:tcPr>
          <w:p w:rsidRPr="00EC4DEB" w:rsidR="00C356C1" w:rsidP="00C356C1" w:rsidRDefault="00C356C1" w14:paraId="5BAF09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74" w:type="pct"/>
          </w:tcPr>
          <w:p w:rsidRPr="00EC4DEB" w:rsidR="00C356C1" w:rsidP="00C356C1" w:rsidRDefault="00C356C1" w14:paraId="650277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90" w:type="pct"/>
          </w:tcPr>
          <w:p w:rsidRPr="00EC4DEB" w:rsidR="00C356C1" w:rsidP="00C356C1" w:rsidRDefault="00C356C1" w14:paraId="2A9EEE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55" w:type="pct"/>
          </w:tcPr>
          <w:p w:rsidRPr="00EC4DEB" w:rsidR="00C356C1" w:rsidP="00C356C1" w:rsidRDefault="00C356C1" w14:paraId="2E3BA1E3" w14:textId="2859495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LEGISLATION_CODE </w:t>
            </w:r>
          </w:p>
        </w:tc>
        <w:tc>
          <w:tcPr>
            <w:tcW w:w="755" w:type="pct"/>
          </w:tcPr>
          <w:p w:rsidRPr="00EC4DEB" w:rsidR="00C356C1" w:rsidP="00C356C1" w:rsidRDefault="00C356C1" w14:paraId="40BE4786" w14:textId="3111AC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LEGISLATION_CODE </w:t>
            </w:r>
          </w:p>
        </w:tc>
        <w:tc>
          <w:tcPr>
            <w:tcW w:w="1449" w:type="pct"/>
          </w:tcPr>
          <w:p w:rsidRPr="00EC4DEB" w:rsidR="00C356C1" w:rsidP="00C356C1" w:rsidRDefault="00C356C1" w14:paraId="5ECAB3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C356C1" w:rsidTr="00DE0E50" w14:paraId="61CE13DD" w14:textId="77777777">
        <w:trPr>
          <w:cnfStyle w:val="000000100000" w:firstRow="0" w:lastRow="0" w:firstColumn="0" w:lastColumn="0" w:oddVBand="0" w:evenVBand="0" w:oddHBand="1" w:evenHBand="0" w:firstRowFirstColumn="0" w:firstRowLastColumn="0" w:lastRowFirstColumn="0" w:lastRowLastColumn="0"/>
        </w:trPr>
        <w:tc>
          <w:tcPr>
            <w:tcW w:w="283" w:type="pct"/>
          </w:tcPr>
          <w:p w:rsidRPr="00EC4DEB" w:rsidR="00C356C1" w:rsidP="00C356C1" w:rsidRDefault="00C356C1" w14:paraId="53D13E98" w14:textId="10958DE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Pr>
                <w:rFonts w:ascii="Calibri Light" w:hAnsi="Calibri Light" w:cs="Calibri Light"/>
                <w:color w:val="000000"/>
                <w:sz w:val="16"/>
                <w:szCs w:val="16"/>
              </w:rPr>
              <w:t>1</w:t>
            </w:r>
          </w:p>
        </w:tc>
        <w:tc>
          <w:tcPr>
            <w:tcW w:w="755" w:type="pct"/>
          </w:tcPr>
          <w:p w:rsidRPr="00EC4DEB" w:rsidR="00C356C1" w:rsidP="00C356C1" w:rsidRDefault="00C356C1" w14:paraId="1D5B21F7" w14:textId="76300EE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SEX </w:t>
            </w:r>
          </w:p>
        </w:tc>
        <w:tc>
          <w:tcPr>
            <w:tcW w:w="538" w:type="pct"/>
          </w:tcPr>
          <w:p w:rsidRPr="00EC4DEB" w:rsidR="00C356C1" w:rsidP="00C356C1" w:rsidRDefault="00C356C1" w14:paraId="4C32C4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74" w:type="pct"/>
          </w:tcPr>
          <w:p w:rsidRPr="00EC4DEB" w:rsidR="00C356C1" w:rsidP="00C356C1" w:rsidRDefault="00C356C1" w14:paraId="52B92A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90" w:type="pct"/>
          </w:tcPr>
          <w:p w:rsidRPr="00EC4DEB" w:rsidR="00C356C1" w:rsidP="00C356C1" w:rsidRDefault="00C356C1" w14:paraId="249069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55" w:type="pct"/>
          </w:tcPr>
          <w:p w:rsidRPr="00EC4DEB" w:rsidR="00C356C1" w:rsidP="00C356C1" w:rsidRDefault="00C356C1" w14:paraId="531D05DA" w14:textId="78C45A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SEX </w:t>
            </w:r>
          </w:p>
        </w:tc>
        <w:tc>
          <w:tcPr>
            <w:tcW w:w="755" w:type="pct"/>
          </w:tcPr>
          <w:p w:rsidRPr="00EC4DEB" w:rsidR="00C356C1" w:rsidP="00C356C1" w:rsidRDefault="00C356C1" w14:paraId="1B765C42" w14:textId="691463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SEX </w:t>
            </w:r>
          </w:p>
        </w:tc>
        <w:tc>
          <w:tcPr>
            <w:tcW w:w="1449" w:type="pct"/>
          </w:tcPr>
          <w:p w:rsidRPr="00EC4DEB" w:rsidR="00C356C1" w:rsidP="00C356C1" w:rsidRDefault="00C356C1" w14:paraId="26BDFE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C356C1" w:rsidTr="00DE0E50" w14:paraId="2DB69543" w14:textId="77777777">
        <w:tc>
          <w:tcPr>
            <w:tcW w:w="283" w:type="pct"/>
          </w:tcPr>
          <w:p w:rsidRPr="00EC4DEB" w:rsidR="00C356C1" w:rsidP="00C356C1" w:rsidRDefault="00C356C1" w14:paraId="39DCF29B" w14:textId="473E3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Pr>
                <w:rFonts w:ascii="Calibri Light" w:hAnsi="Calibri Light" w:cs="Calibri Light"/>
                <w:color w:val="000000"/>
                <w:sz w:val="16"/>
                <w:szCs w:val="16"/>
              </w:rPr>
              <w:t>2</w:t>
            </w:r>
          </w:p>
        </w:tc>
        <w:tc>
          <w:tcPr>
            <w:tcW w:w="755" w:type="pct"/>
          </w:tcPr>
          <w:p w:rsidRPr="00EC4DEB" w:rsidR="00C356C1" w:rsidP="00C356C1" w:rsidRDefault="00C356C1" w14:paraId="6C53FEAB" w14:textId="4F0C45E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MARITAL_STATUS </w:t>
            </w:r>
          </w:p>
        </w:tc>
        <w:tc>
          <w:tcPr>
            <w:tcW w:w="538" w:type="pct"/>
          </w:tcPr>
          <w:p w:rsidRPr="00EC4DEB" w:rsidR="00C356C1" w:rsidP="00C356C1" w:rsidRDefault="00C356C1" w14:paraId="6D5DE8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000)</w:t>
            </w:r>
          </w:p>
        </w:tc>
        <w:tc>
          <w:tcPr>
            <w:tcW w:w="274" w:type="pct"/>
          </w:tcPr>
          <w:p w:rsidRPr="00EC4DEB" w:rsidR="00C356C1" w:rsidP="00C356C1" w:rsidRDefault="00C356C1" w14:paraId="46B00C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90" w:type="pct"/>
          </w:tcPr>
          <w:p w:rsidRPr="00EC4DEB" w:rsidR="00C356C1" w:rsidP="00C356C1" w:rsidRDefault="00C356C1" w14:paraId="6AC9F3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55" w:type="pct"/>
          </w:tcPr>
          <w:p w:rsidRPr="00EC4DEB" w:rsidR="00C356C1" w:rsidP="00C356C1" w:rsidRDefault="00C356C1" w14:paraId="60974310" w14:textId="4C31EB9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MARITAL_STATUS </w:t>
            </w:r>
          </w:p>
        </w:tc>
        <w:tc>
          <w:tcPr>
            <w:tcW w:w="755" w:type="pct"/>
          </w:tcPr>
          <w:p w:rsidRPr="00EC4DEB" w:rsidR="00C356C1" w:rsidP="00C356C1" w:rsidRDefault="00C356C1" w14:paraId="25F4B4A0" w14:textId="5B6A36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MARITAL_STATUS </w:t>
            </w:r>
          </w:p>
        </w:tc>
        <w:tc>
          <w:tcPr>
            <w:tcW w:w="1449" w:type="pct"/>
          </w:tcPr>
          <w:p w:rsidRPr="00EC4DEB" w:rsidR="00C356C1" w:rsidP="00C356C1" w:rsidRDefault="00C356C1" w14:paraId="37C222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C356C1" w:rsidTr="00DE0E50" w14:paraId="3DE99D65" w14:textId="77777777">
        <w:trPr>
          <w:cnfStyle w:val="000000100000" w:firstRow="0" w:lastRow="0" w:firstColumn="0" w:lastColumn="0" w:oddVBand="0" w:evenVBand="0" w:oddHBand="1" w:evenHBand="0" w:firstRowFirstColumn="0" w:firstRowLastColumn="0" w:lastRowFirstColumn="0" w:lastRowLastColumn="0"/>
        </w:trPr>
        <w:tc>
          <w:tcPr>
            <w:tcW w:w="283" w:type="pct"/>
          </w:tcPr>
          <w:p w:rsidRPr="00EC4DEB" w:rsidR="00C356C1" w:rsidP="00C356C1" w:rsidRDefault="00C356C1" w14:paraId="5088F5F8" w14:textId="423288F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Pr>
                <w:rFonts w:ascii="Calibri Light" w:hAnsi="Calibri Light" w:cs="Calibri Light"/>
                <w:color w:val="000000"/>
                <w:sz w:val="16"/>
                <w:szCs w:val="16"/>
              </w:rPr>
              <w:t>3</w:t>
            </w:r>
          </w:p>
        </w:tc>
        <w:tc>
          <w:tcPr>
            <w:tcW w:w="755" w:type="pct"/>
          </w:tcPr>
          <w:p w:rsidRPr="00EC4DEB" w:rsidR="00C356C1" w:rsidP="00C356C1" w:rsidRDefault="00C356C1" w14:paraId="315101A3" w14:textId="14D57FB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MARITAL_STATUS_DATE</w:t>
            </w:r>
          </w:p>
        </w:tc>
        <w:tc>
          <w:tcPr>
            <w:tcW w:w="538" w:type="pct"/>
          </w:tcPr>
          <w:p w:rsidRPr="00EC4DEB" w:rsidR="00C356C1" w:rsidP="00C356C1" w:rsidRDefault="00C356C1" w14:paraId="0BB89C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80)</w:t>
            </w:r>
          </w:p>
        </w:tc>
        <w:tc>
          <w:tcPr>
            <w:tcW w:w="274" w:type="pct"/>
          </w:tcPr>
          <w:p w:rsidRPr="00EC4DEB" w:rsidR="00C356C1" w:rsidP="00C356C1" w:rsidRDefault="00C356C1" w14:paraId="444CAC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90" w:type="pct"/>
          </w:tcPr>
          <w:p w:rsidRPr="00EC4DEB" w:rsidR="00C356C1" w:rsidP="00C356C1" w:rsidRDefault="00C356C1" w14:paraId="4C7C43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55" w:type="pct"/>
          </w:tcPr>
          <w:p w:rsidRPr="00EC4DEB" w:rsidR="00C356C1" w:rsidP="00C356C1" w:rsidRDefault="00C356C1" w14:paraId="56307A95" w14:textId="3385AA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MARITAL_STATUS_DATE</w:t>
            </w:r>
          </w:p>
        </w:tc>
        <w:tc>
          <w:tcPr>
            <w:tcW w:w="755" w:type="pct"/>
          </w:tcPr>
          <w:p w:rsidRPr="00EC4DEB" w:rsidR="00C356C1" w:rsidP="00C356C1" w:rsidRDefault="00C356C1" w14:paraId="1CDB8A63" w14:textId="620530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MARITAL_STATUS_DATE</w:t>
            </w:r>
          </w:p>
        </w:tc>
        <w:tc>
          <w:tcPr>
            <w:tcW w:w="1449" w:type="pct"/>
          </w:tcPr>
          <w:p w:rsidRPr="00EC4DEB" w:rsidR="00C356C1" w:rsidP="00C356C1" w:rsidRDefault="00C356C1" w14:paraId="2D58AC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C356C1" w:rsidTr="00DE0E50" w14:paraId="7472214B" w14:textId="77777777">
        <w:tc>
          <w:tcPr>
            <w:tcW w:w="283" w:type="pct"/>
          </w:tcPr>
          <w:p w:rsidRPr="00EC4DEB" w:rsidR="00C356C1" w:rsidP="00C356C1" w:rsidRDefault="00C356C1" w14:paraId="464807A1" w14:textId="00CC8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Pr>
                <w:rFonts w:ascii="Calibri Light" w:hAnsi="Calibri Light" w:cs="Calibri Light"/>
                <w:color w:val="000000"/>
                <w:sz w:val="16"/>
                <w:szCs w:val="16"/>
              </w:rPr>
              <w:t>4</w:t>
            </w:r>
          </w:p>
        </w:tc>
        <w:tc>
          <w:tcPr>
            <w:tcW w:w="755" w:type="pct"/>
          </w:tcPr>
          <w:p w:rsidRPr="00EC4DEB" w:rsidR="00C356C1" w:rsidP="00C356C1" w:rsidRDefault="00C356C1" w14:paraId="54598075" w14:textId="263600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HIGHEST_EDUCATION_LEVEL </w:t>
            </w:r>
          </w:p>
        </w:tc>
        <w:tc>
          <w:tcPr>
            <w:tcW w:w="538" w:type="pct"/>
          </w:tcPr>
          <w:p w:rsidRPr="00EC4DEB" w:rsidR="00C356C1" w:rsidP="00C356C1" w:rsidRDefault="00C356C1" w14:paraId="08A1E1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74" w:type="pct"/>
          </w:tcPr>
          <w:p w:rsidRPr="00EC4DEB" w:rsidR="00C356C1" w:rsidP="00C356C1" w:rsidRDefault="00C356C1" w14:paraId="45585C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90" w:type="pct"/>
          </w:tcPr>
          <w:p w:rsidRPr="00EC4DEB" w:rsidR="00C356C1" w:rsidP="00C356C1" w:rsidRDefault="00C356C1" w14:paraId="69F219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55" w:type="pct"/>
          </w:tcPr>
          <w:p w:rsidRPr="00EC4DEB" w:rsidR="00C356C1" w:rsidP="00C356C1" w:rsidRDefault="00C356C1" w14:paraId="07B8454C" w14:textId="61C9A1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HIGHEST_EDUCATION_LEVEL </w:t>
            </w:r>
          </w:p>
        </w:tc>
        <w:tc>
          <w:tcPr>
            <w:tcW w:w="755" w:type="pct"/>
          </w:tcPr>
          <w:p w:rsidRPr="00EC4DEB" w:rsidR="00C356C1" w:rsidP="00C356C1" w:rsidRDefault="00C356C1" w14:paraId="434716DA" w14:textId="14933B8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HIGHEST_EDUCATION_LEVEL </w:t>
            </w:r>
          </w:p>
        </w:tc>
        <w:tc>
          <w:tcPr>
            <w:tcW w:w="1449" w:type="pct"/>
          </w:tcPr>
          <w:p w:rsidRPr="00EC4DEB" w:rsidR="00C356C1" w:rsidP="00C356C1" w:rsidRDefault="00C356C1" w14:paraId="194483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C356C1" w:rsidTr="00DE0E50" w14:paraId="46DD154C" w14:textId="77777777">
        <w:trPr>
          <w:cnfStyle w:val="000000100000" w:firstRow="0" w:lastRow="0" w:firstColumn="0" w:lastColumn="0" w:oddVBand="0" w:evenVBand="0" w:oddHBand="1" w:evenHBand="0" w:firstRowFirstColumn="0" w:firstRowLastColumn="0" w:lastRowFirstColumn="0" w:lastRowLastColumn="0"/>
        </w:trPr>
        <w:tc>
          <w:tcPr>
            <w:tcW w:w="283" w:type="pct"/>
          </w:tcPr>
          <w:p w:rsidRPr="00EC4DEB" w:rsidR="00C356C1" w:rsidP="00C356C1" w:rsidRDefault="00C356C1" w14:paraId="59742564" w14:textId="44F99B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Pr>
                <w:rFonts w:ascii="Calibri Light" w:hAnsi="Calibri Light" w:cs="Calibri Light"/>
                <w:color w:val="000000"/>
                <w:sz w:val="16"/>
                <w:szCs w:val="16"/>
              </w:rPr>
              <w:t>5</w:t>
            </w:r>
          </w:p>
        </w:tc>
        <w:tc>
          <w:tcPr>
            <w:tcW w:w="755" w:type="pct"/>
          </w:tcPr>
          <w:p w:rsidRPr="00EC4DEB" w:rsidR="00C356C1" w:rsidP="00C356C1" w:rsidRDefault="00C356C1" w14:paraId="57CB63F0" w14:textId="6596D45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PRIMARY_FLAG </w:t>
            </w:r>
          </w:p>
        </w:tc>
        <w:tc>
          <w:tcPr>
            <w:tcW w:w="538" w:type="pct"/>
          </w:tcPr>
          <w:p w:rsidRPr="00EC4DEB" w:rsidR="00C356C1" w:rsidP="00C356C1" w:rsidRDefault="00C356C1" w14:paraId="30C5DC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80)</w:t>
            </w:r>
          </w:p>
        </w:tc>
        <w:tc>
          <w:tcPr>
            <w:tcW w:w="274" w:type="pct"/>
          </w:tcPr>
          <w:p w:rsidRPr="00EC4DEB" w:rsidR="00C356C1" w:rsidP="00C356C1" w:rsidRDefault="00C356C1" w14:paraId="31AE02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90" w:type="pct"/>
          </w:tcPr>
          <w:p w:rsidRPr="00EC4DEB" w:rsidR="00C356C1" w:rsidP="00C356C1" w:rsidRDefault="00C356C1" w14:paraId="7BA885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55" w:type="pct"/>
          </w:tcPr>
          <w:p w:rsidRPr="00EC4DEB" w:rsidR="00C356C1" w:rsidP="00C356C1" w:rsidRDefault="00C356C1" w14:paraId="0B0EC380" w14:textId="520107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PRIMARY_FLAG </w:t>
            </w:r>
          </w:p>
        </w:tc>
        <w:tc>
          <w:tcPr>
            <w:tcW w:w="755" w:type="pct"/>
          </w:tcPr>
          <w:p w:rsidRPr="00EC4DEB" w:rsidR="00C356C1" w:rsidP="00C356C1" w:rsidRDefault="00C356C1" w14:paraId="506EC7F6" w14:textId="4FD77D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PRIMARY_FLAG </w:t>
            </w:r>
          </w:p>
        </w:tc>
        <w:tc>
          <w:tcPr>
            <w:tcW w:w="1449" w:type="pct"/>
          </w:tcPr>
          <w:p w:rsidRPr="00EC4DEB" w:rsidR="00C356C1" w:rsidP="00C356C1" w:rsidRDefault="00030EA8" w14:paraId="44FA06A1" w14:textId="1A19807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code –</w:t>
            </w:r>
            <w:r w:rsidR="00C356C1">
              <w:rPr>
                <w:rFonts w:ascii="Calibri Light" w:hAnsi="Calibri Light" w:cs="Calibri Light"/>
                <w:color w:val="000000"/>
                <w:sz w:val="16"/>
                <w:szCs w:val="16"/>
              </w:rPr>
              <w:t xml:space="preserve"> ‘Y’</w:t>
            </w:r>
          </w:p>
        </w:tc>
      </w:tr>
      <w:tr w:rsidRPr="00EC4DEB" w:rsidR="00C356C1" w:rsidTr="00DE0E50" w14:paraId="329404F0" w14:textId="77777777">
        <w:tc>
          <w:tcPr>
            <w:tcW w:w="283" w:type="pct"/>
          </w:tcPr>
          <w:p w:rsidRPr="00EC4DEB" w:rsidR="00C356C1" w:rsidP="00C356C1" w:rsidRDefault="00C356C1" w14:paraId="2A86D10A" w14:textId="2E15297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Pr>
                <w:rFonts w:ascii="Calibri Light" w:hAnsi="Calibri Light" w:cs="Calibri Light"/>
                <w:color w:val="000000"/>
                <w:sz w:val="16"/>
                <w:szCs w:val="16"/>
              </w:rPr>
              <w:t>6</w:t>
            </w:r>
          </w:p>
        </w:tc>
        <w:tc>
          <w:tcPr>
            <w:tcW w:w="755" w:type="pct"/>
          </w:tcPr>
          <w:p w:rsidRPr="00EC4DEB" w:rsidR="00C356C1" w:rsidP="00C356C1" w:rsidRDefault="00C356C1" w14:paraId="110E2A9A" w14:textId="2EDB958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METADATA    </w:t>
            </w:r>
          </w:p>
        </w:tc>
        <w:tc>
          <w:tcPr>
            <w:tcW w:w="538" w:type="pct"/>
          </w:tcPr>
          <w:p w:rsidRPr="00EC4DEB" w:rsidR="00C356C1" w:rsidP="00C356C1" w:rsidRDefault="00C356C1" w14:paraId="678511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80)</w:t>
            </w:r>
          </w:p>
        </w:tc>
        <w:tc>
          <w:tcPr>
            <w:tcW w:w="274" w:type="pct"/>
          </w:tcPr>
          <w:p w:rsidRPr="00EC4DEB" w:rsidR="00C356C1" w:rsidP="00C356C1" w:rsidRDefault="00C356C1" w14:paraId="7706578C" w14:textId="33B2F57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190" w:type="pct"/>
          </w:tcPr>
          <w:p w:rsidRPr="00EC4DEB" w:rsidR="00C356C1" w:rsidP="00C356C1" w:rsidRDefault="00C356C1" w14:paraId="495998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55" w:type="pct"/>
          </w:tcPr>
          <w:p w:rsidRPr="00EC4DEB" w:rsidR="00C356C1" w:rsidP="00C356C1" w:rsidRDefault="00C356C1" w14:paraId="0D3D9138" w14:textId="291D32A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METADATA    </w:t>
            </w:r>
          </w:p>
        </w:tc>
        <w:tc>
          <w:tcPr>
            <w:tcW w:w="755" w:type="pct"/>
          </w:tcPr>
          <w:p w:rsidRPr="00EC4DEB" w:rsidR="00C356C1" w:rsidP="00C356C1" w:rsidRDefault="00C356C1" w14:paraId="0DF8D5D5" w14:textId="0667DB1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METADATA    </w:t>
            </w:r>
          </w:p>
        </w:tc>
        <w:tc>
          <w:tcPr>
            <w:tcW w:w="1449" w:type="pct"/>
          </w:tcPr>
          <w:p w:rsidRPr="00EC4DEB" w:rsidR="00C356C1" w:rsidP="00C356C1" w:rsidRDefault="00C356C1" w14:paraId="1E30009B" w14:textId="3B23914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MERGE</w:t>
            </w:r>
          </w:p>
        </w:tc>
      </w:tr>
      <w:tr w:rsidRPr="00EC4DEB" w:rsidR="00C356C1" w:rsidTr="00DE0E50" w14:paraId="43631708" w14:textId="77777777">
        <w:trPr>
          <w:cnfStyle w:val="000000100000" w:firstRow="0" w:lastRow="0" w:firstColumn="0" w:lastColumn="0" w:oddVBand="0" w:evenVBand="0" w:oddHBand="1" w:evenHBand="0" w:firstRowFirstColumn="0" w:firstRowLastColumn="0" w:lastRowFirstColumn="0" w:lastRowLastColumn="0"/>
        </w:trPr>
        <w:tc>
          <w:tcPr>
            <w:tcW w:w="283" w:type="pct"/>
          </w:tcPr>
          <w:p w:rsidRPr="00EC4DEB" w:rsidR="00C356C1" w:rsidP="00C356C1" w:rsidRDefault="00C356C1" w14:paraId="738E41BA" w14:textId="074B408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Pr>
                <w:rFonts w:ascii="Calibri Light" w:hAnsi="Calibri Light" w:cs="Calibri Light"/>
                <w:color w:val="000000"/>
                <w:sz w:val="16"/>
                <w:szCs w:val="16"/>
              </w:rPr>
              <w:t>7</w:t>
            </w:r>
          </w:p>
        </w:tc>
        <w:tc>
          <w:tcPr>
            <w:tcW w:w="755" w:type="pct"/>
          </w:tcPr>
          <w:p w:rsidRPr="00EC4DEB" w:rsidR="00C356C1" w:rsidP="00C356C1" w:rsidRDefault="00C356C1" w14:paraId="337C74E8" w14:textId="6B333A3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OBJECT_NAME      </w:t>
            </w:r>
          </w:p>
        </w:tc>
        <w:tc>
          <w:tcPr>
            <w:tcW w:w="538" w:type="pct"/>
          </w:tcPr>
          <w:p w:rsidRPr="00EC4DEB" w:rsidR="00C356C1" w:rsidP="00C356C1" w:rsidRDefault="00C356C1" w14:paraId="489DB7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74" w:type="pct"/>
          </w:tcPr>
          <w:p w:rsidRPr="00EC4DEB" w:rsidR="00C356C1" w:rsidP="00C356C1" w:rsidRDefault="00C356C1" w14:paraId="658F038E" w14:textId="0EB61F6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190" w:type="pct"/>
          </w:tcPr>
          <w:p w:rsidRPr="00EC4DEB" w:rsidR="00C356C1" w:rsidP="00C356C1" w:rsidRDefault="00C356C1" w14:paraId="3A8849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55" w:type="pct"/>
          </w:tcPr>
          <w:p w:rsidRPr="00EC4DEB" w:rsidR="00C356C1" w:rsidP="00C356C1" w:rsidRDefault="00C356C1" w14:paraId="198A2103" w14:textId="5CF047B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OBJECT_NAME      </w:t>
            </w:r>
          </w:p>
        </w:tc>
        <w:tc>
          <w:tcPr>
            <w:tcW w:w="755" w:type="pct"/>
          </w:tcPr>
          <w:p w:rsidRPr="00EC4DEB" w:rsidR="00C356C1" w:rsidP="00C356C1" w:rsidRDefault="00C356C1" w14:paraId="63211DDF" w14:textId="58FF5BA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OBJECT_NAME      </w:t>
            </w:r>
          </w:p>
        </w:tc>
        <w:tc>
          <w:tcPr>
            <w:tcW w:w="1449" w:type="pct"/>
          </w:tcPr>
          <w:p w:rsidRPr="00EC4DEB" w:rsidR="00C356C1" w:rsidP="00C356C1" w:rsidRDefault="00C356C1" w14:paraId="0883CD2E" w14:textId="3500B18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Person</w:t>
            </w:r>
            <w:r>
              <w:rPr>
                <w:rFonts w:ascii="Calibri Light" w:hAnsi="Calibri Light" w:cs="Calibri Light"/>
                <w:color w:val="000000"/>
                <w:sz w:val="16"/>
                <w:szCs w:val="16"/>
              </w:rPr>
              <w:t>LegislativeData</w:t>
            </w:r>
          </w:p>
        </w:tc>
      </w:tr>
      <w:tr w:rsidRPr="00EC4DEB" w:rsidR="00C356C1" w:rsidTr="00DE0E50" w14:paraId="2C5E3D70" w14:textId="77777777">
        <w:tc>
          <w:tcPr>
            <w:tcW w:w="283" w:type="pct"/>
          </w:tcPr>
          <w:p w:rsidRPr="00EC4DEB" w:rsidR="00C356C1" w:rsidP="00C356C1" w:rsidRDefault="00C356C1" w14:paraId="4B776606" w14:textId="45AA475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Pr>
                <w:rFonts w:ascii="Calibri Light" w:hAnsi="Calibri Light" w:cs="Calibri Light"/>
                <w:color w:val="000000"/>
                <w:sz w:val="16"/>
                <w:szCs w:val="16"/>
              </w:rPr>
              <w:t>8</w:t>
            </w:r>
          </w:p>
        </w:tc>
        <w:tc>
          <w:tcPr>
            <w:tcW w:w="755" w:type="pct"/>
          </w:tcPr>
          <w:p w:rsidRPr="00EC4DEB" w:rsidR="00C356C1" w:rsidP="00C356C1" w:rsidRDefault="00C356C1" w14:paraId="3E91BF09" w14:textId="6D4EE5E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SOURCESYSTEMID   </w:t>
            </w:r>
          </w:p>
        </w:tc>
        <w:tc>
          <w:tcPr>
            <w:tcW w:w="538" w:type="pct"/>
          </w:tcPr>
          <w:p w:rsidRPr="00EC4DEB" w:rsidR="00C356C1" w:rsidP="00C356C1" w:rsidRDefault="00C356C1" w14:paraId="785A81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80)</w:t>
            </w:r>
          </w:p>
        </w:tc>
        <w:tc>
          <w:tcPr>
            <w:tcW w:w="274" w:type="pct"/>
          </w:tcPr>
          <w:p w:rsidRPr="00EC4DEB" w:rsidR="00C356C1" w:rsidP="00C356C1" w:rsidRDefault="00C356C1" w14:paraId="432145AB" w14:textId="724182E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190" w:type="pct"/>
          </w:tcPr>
          <w:p w:rsidRPr="00EC4DEB" w:rsidR="00C356C1" w:rsidP="00C356C1" w:rsidRDefault="00C356C1" w14:paraId="6E7A81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55" w:type="pct"/>
          </w:tcPr>
          <w:p w:rsidRPr="00EC4DEB" w:rsidR="00C356C1" w:rsidP="00C356C1" w:rsidRDefault="00C356C1" w14:paraId="6CBC21D9" w14:textId="2129B58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SOURCESYSTEMID   </w:t>
            </w:r>
          </w:p>
        </w:tc>
        <w:tc>
          <w:tcPr>
            <w:tcW w:w="755" w:type="pct"/>
          </w:tcPr>
          <w:p w:rsidRPr="00EC4DEB" w:rsidR="00C356C1" w:rsidP="00C356C1" w:rsidRDefault="00C356C1" w14:paraId="086B803D" w14:textId="11CB02C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SOURCESYSTEMID   </w:t>
            </w:r>
          </w:p>
        </w:tc>
        <w:tc>
          <w:tcPr>
            <w:tcW w:w="1449" w:type="pct"/>
          </w:tcPr>
          <w:p w:rsidRPr="00EC4DEB" w:rsidR="00C356C1" w:rsidP="00C356C1" w:rsidRDefault="00C356C1" w14:paraId="1F23681F" w14:textId="667F1F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utoGenerated</w:t>
            </w:r>
          </w:p>
        </w:tc>
      </w:tr>
      <w:tr w:rsidRPr="00EC4DEB" w:rsidR="00C356C1" w:rsidTr="00DE0E50" w14:paraId="6C3A7331" w14:textId="77777777">
        <w:trPr>
          <w:cnfStyle w:val="000000100000" w:firstRow="0" w:lastRow="0" w:firstColumn="0" w:lastColumn="0" w:oddVBand="0" w:evenVBand="0" w:oddHBand="1" w:evenHBand="0" w:firstRowFirstColumn="0" w:firstRowLastColumn="0" w:lastRowFirstColumn="0" w:lastRowLastColumn="0"/>
        </w:trPr>
        <w:tc>
          <w:tcPr>
            <w:tcW w:w="283" w:type="pct"/>
          </w:tcPr>
          <w:p w:rsidRPr="00EC4DEB" w:rsidR="00C356C1" w:rsidP="00C356C1" w:rsidRDefault="00C356C1" w14:paraId="3667B2CD" w14:textId="67B3359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9</w:t>
            </w:r>
          </w:p>
        </w:tc>
        <w:tc>
          <w:tcPr>
            <w:tcW w:w="755" w:type="pct"/>
          </w:tcPr>
          <w:p w:rsidRPr="00EC4DEB" w:rsidR="00C356C1" w:rsidP="00C356C1" w:rsidRDefault="00C356C1" w14:paraId="43433664" w14:textId="0AD1C6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SOURCESYSTEMOWNER </w:t>
            </w:r>
          </w:p>
        </w:tc>
        <w:tc>
          <w:tcPr>
            <w:tcW w:w="538" w:type="pct"/>
          </w:tcPr>
          <w:p w:rsidRPr="00EC4DEB" w:rsidR="00C356C1" w:rsidP="00C356C1" w:rsidRDefault="00C356C1" w14:paraId="048A84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80)</w:t>
            </w:r>
          </w:p>
        </w:tc>
        <w:tc>
          <w:tcPr>
            <w:tcW w:w="274" w:type="pct"/>
          </w:tcPr>
          <w:p w:rsidRPr="00EC4DEB" w:rsidR="00C356C1" w:rsidP="00C356C1" w:rsidRDefault="00C356C1" w14:paraId="511B4A53" w14:textId="321D7E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190" w:type="pct"/>
          </w:tcPr>
          <w:p w:rsidRPr="00EC4DEB" w:rsidR="00C356C1" w:rsidP="00C356C1" w:rsidRDefault="00C356C1" w14:paraId="1EFF29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55" w:type="pct"/>
          </w:tcPr>
          <w:p w:rsidRPr="00EC4DEB" w:rsidR="00C356C1" w:rsidP="00C356C1" w:rsidRDefault="00C356C1" w14:paraId="3DDA45DC" w14:textId="217EBF5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SOURCESYSTEMOWNER </w:t>
            </w:r>
          </w:p>
        </w:tc>
        <w:tc>
          <w:tcPr>
            <w:tcW w:w="755" w:type="pct"/>
          </w:tcPr>
          <w:p w:rsidRPr="00EC4DEB" w:rsidR="00C356C1" w:rsidP="00C356C1" w:rsidRDefault="00C356C1" w14:paraId="79B6E575" w14:textId="45CB49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SOURCESYSTEMOWNER </w:t>
            </w:r>
          </w:p>
        </w:tc>
        <w:tc>
          <w:tcPr>
            <w:tcW w:w="1449" w:type="pct"/>
          </w:tcPr>
          <w:p w:rsidRPr="00EC4DEB" w:rsidR="00C356C1" w:rsidP="00C356C1" w:rsidRDefault="00C356C1" w14:paraId="788D9FDA" w14:textId="2BF0D45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EC4DEB" w:rsidR="00C356C1" w:rsidTr="00DE0E50" w14:paraId="537A3D5E" w14:textId="77777777">
        <w:tc>
          <w:tcPr>
            <w:tcW w:w="283" w:type="pct"/>
          </w:tcPr>
          <w:p w:rsidRPr="00EC4DEB" w:rsidR="00C356C1" w:rsidP="00C356C1" w:rsidRDefault="00C356C1" w14:paraId="19620887" w14:textId="0ACF70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w:t>
            </w:r>
            <w:r>
              <w:rPr>
                <w:rFonts w:ascii="Calibri Light" w:hAnsi="Calibri Light" w:cs="Calibri Light"/>
                <w:color w:val="000000"/>
                <w:sz w:val="16"/>
                <w:szCs w:val="16"/>
              </w:rPr>
              <w:t>0</w:t>
            </w:r>
          </w:p>
        </w:tc>
        <w:tc>
          <w:tcPr>
            <w:tcW w:w="755" w:type="pct"/>
          </w:tcPr>
          <w:p w:rsidRPr="00EC4DEB" w:rsidR="00C356C1" w:rsidP="00C356C1" w:rsidRDefault="00C356C1" w14:paraId="60EDE1E8" w14:textId="72C281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PERSONNUMBER      </w:t>
            </w:r>
          </w:p>
        </w:tc>
        <w:tc>
          <w:tcPr>
            <w:tcW w:w="538" w:type="pct"/>
          </w:tcPr>
          <w:p w:rsidRPr="00EC4DEB" w:rsidR="00C356C1" w:rsidP="00C356C1" w:rsidRDefault="00C356C1" w14:paraId="21006A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74" w:type="pct"/>
          </w:tcPr>
          <w:p w:rsidRPr="00EC4DEB" w:rsidR="00C356C1" w:rsidP="00C356C1" w:rsidRDefault="00C356C1" w14:paraId="27FC0B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90" w:type="pct"/>
          </w:tcPr>
          <w:p w:rsidRPr="00EC4DEB" w:rsidR="00C356C1" w:rsidP="00C356C1" w:rsidRDefault="00C356C1" w14:paraId="0B58F306" w14:textId="20B6CF3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55" w:type="pct"/>
          </w:tcPr>
          <w:p w:rsidRPr="00EC4DEB" w:rsidR="00C356C1" w:rsidP="00C356C1" w:rsidRDefault="00C356C1" w14:paraId="6E6FD45D" w14:textId="2B1A7C7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PERSONNUMBER      </w:t>
            </w:r>
          </w:p>
        </w:tc>
        <w:tc>
          <w:tcPr>
            <w:tcW w:w="755" w:type="pct"/>
          </w:tcPr>
          <w:p w:rsidRPr="00EC4DEB" w:rsidR="00C356C1" w:rsidP="00C356C1" w:rsidRDefault="00C356C1" w14:paraId="5332F3E9" w14:textId="23DDA8E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356C1">
              <w:rPr>
                <w:rFonts w:ascii="Calibri Light" w:hAnsi="Calibri Light" w:cs="Calibri Light"/>
                <w:color w:val="000000"/>
                <w:sz w:val="16"/>
                <w:szCs w:val="16"/>
              </w:rPr>
              <w:t xml:space="preserve">PERSONNUMBER      </w:t>
            </w:r>
          </w:p>
        </w:tc>
        <w:tc>
          <w:tcPr>
            <w:tcW w:w="1449" w:type="pct"/>
          </w:tcPr>
          <w:p w:rsidRPr="00EC4DEB" w:rsidR="00C356C1" w:rsidP="00C356C1" w:rsidRDefault="00C356C1" w14:paraId="64C422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bl>
    <w:p w:rsidR="00B607B8" w:rsidP="00B607B8" w:rsidRDefault="00B607B8" w14:paraId="50184083" w14:textId="77777777"/>
    <w:p w:rsidR="009D3347" w:rsidP="00157CB1" w:rsidRDefault="009D3347" w14:paraId="39F90B9D" w14:textId="4A2C9BA1">
      <w:pPr>
        <w:pStyle w:val="Heading2"/>
      </w:pPr>
      <w:bookmarkStart w:name="_Toc79997676" w:id="66"/>
      <w:r>
        <w:t>Person Name</w:t>
      </w:r>
      <w:bookmarkEnd w:id="66"/>
    </w:p>
    <w:p w:rsidRPr="00405A8D" w:rsidR="00405A8D" w:rsidP="00ED06CF" w:rsidRDefault="00405A8D" w14:paraId="17CDEA5D" w14:textId="77777777">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Data File Name: XXMX_HCM_PER_NAMES.dat</w:t>
      </w:r>
    </w:p>
    <w:p w:rsidRPr="00405A8D" w:rsidR="00405A8D" w:rsidP="00ED06CF" w:rsidRDefault="00405A8D" w14:paraId="51A4BA47" w14:textId="77777777">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Staging table:  XXMX_PER_NAMES_F_STG</w:t>
      </w:r>
    </w:p>
    <w:p w:rsidRPr="00405A8D" w:rsidR="00405A8D" w:rsidP="00ED06CF" w:rsidRDefault="00405A8D" w14:paraId="378B18BD" w14:textId="77777777">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Transform Table: XXMX_PER_NAMES_F_XFM </w:t>
      </w:r>
    </w:p>
    <w:p w:rsidRPr="00405A8D" w:rsidR="00405A8D" w:rsidP="00ED06CF" w:rsidRDefault="00405A8D" w14:paraId="6E40CBD8" w14:textId="77777777">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009D3347" w:rsidP="00405A8D" w:rsidRDefault="00405A8D" w14:paraId="70490B67" w14:textId="6AD5D91E">
      <w:pPr>
        <w:pStyle w:val="Bullet"/>
        <w:ind w:left="513" w:hanging="513"/>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Fusion Business Object: Worker</w:t>
      </w:r>
    </w:p>
    <w:p w:rsidR="00607C33" w:rsidP="00405A8D" w:rsidRDefault="00607C33" w14:paraId="28F738AE" w14:textId="2F462A87">
      <w:pPr>
        <w:pStyle w:val="Bullet"/>
        <w:ind w:left="513" w:hanging="513"/>
        <w:rPr>
          <w:rFonts w:ascii="Calibri Light" w:hAnsi="Calibri Light" w:cs="Arial"/>
          <w:color w:val="4F4F4F"/>
          <w:sz w:val="22"/>
          <w:szCs w:val="22"/>
          <w:lang w:val="en-GB" w:eastAsia="en-IE"/>
        </w:rPr>
      </w:pPr>
    </w:p>
    <w:tbl>
      <w:tblPr>
        <w:tblStyle w:val="GridTable4-Accent11"/>
        <w:tblW w:w="5000" w:type="pct"/>
        <w:tblLook w:val="0420" w:firstRow="1" w:lastRow="0" w:firstColumn="0" w:lastColumn="0" w:noHBand="0" w:noVBand="1"/>
      </w:tblPr>
      <w:tblGrid>
        <w:gridCol w:w="773"/>
        <w:gridCol w:w="2065"/>
        <w:gridCol w:w="1558"/>
        <w:gridCol w:w="904"/>
        <w:gridCol w:w="680"/>
        <w:gridCol w:w="2010"/>
        <w:gridCol w:w="2010"/>
        <w:gridCol w:w="3948"/>
      </w:tblGrid>
      <w:tr w:rsidRPr="00EC4DEB" w:rsidR="00607C33" w:rsidTr="00962018" w14:paraId="6644B3C6" w14:textId="77777777">
        <w:trPr>
          <w:cnfStyle w:val="100000000000" w:firstRow="1" w:lastRow="0" w:firstColumn="0" w:lastColumn="0" w:oddVBand="0" w:evenVBand="0" w:oddHBand="0" w:evenHBand="0" w:firstRowFirstColumn="0" w:firstRowLastColumn="0" w:lastRowFirstColumn="0" w:lastRowLastColumn="0"/>
          <w:tblHeader/>
        </w:trPr>
        <w:tc>
          <w:tcPr>
            <w:tcW w:w="303" w:type="pct"/>
          </w:tcPr>
          <w:p w:rsidRPr="00EC4DEB" w:rsidR="00607C33" w:rsidP="00120AB4" w:rsidRDefault="00607C33" w14:paraId="1D4FEFCA"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l Seq</w:t>
            </w:r>
          </w:p>
        </w:tc>
        <w:tc>
          <w:tcPr>
            <w:tcW w:w="766" w:type="pct"/>
          </w:tcPr>
          <w:p w:rsidRPr="00EC4DEB" w:rsidR="00607C33" w:rsidP="00120AB4" w:rsidRDefault="00607C33" w14:paraId="1EAED514"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Field Name</w:t>
            </w:r>
          </w:p>
        </w:tc>
        <w:tc>
          <w:tcPr>
            <w:tcW w:w="568" w:type="pct"/>
          </w:tcPr>
          <w:p w:rsidRPr="00EC4DEB" w:rsidR="00607C33" w:rsidP="00120AB4" w:rsidRDefault="00607C33" w14:paraId="343118B0"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Datatype</w:t>
            </w:r>
          </w:p>
        </w:tc>
        <w:tc>
          <w:tcPr>
            <w:tcW w:w="294" w:type="pct"/>
          </w:tcPr>
          <w:p w:rsidRPr="00EC4DEB" w:rsidR="00607C33" w:rsidP="00120AB4" w:rsidRDefault="00607C33" w14:paraId="5A8CE929"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 xml:space="preserve">Include in Loader </w:t>
            </w:r>
          </w:p>
        </w:tc>
        <w:tc>
          <w:tcPr>
            <w:tcW w:w="210" w:type="pct"/>
          </w:tcPr>
          <w:p w:rsidRPr="00EC4DEB" w:rsidR="00607C33" w:rsidP="00120AB4" w:rsidRDefault="00607C33" w14:paraId="6AD99FD6"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Req</w:t>
            </w:r>
          </w:p>
        </w:tc>
        <w:tc>
          <w:tcPr>
            <w:tcW w:w="656" w:type="pct"/>
          </w:tcPr>
          <w:p w:rsidRPr="00EC4DEB" w:rsidR="00607C33" w:rsidP="00120AB4" w:rsidRDefault="00607C33" w14:paraId="39D5BBB2"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Staging Table Column</w:t>
            </w:r>
          </w:p>
        </w:tc>
        <w:tc>
          <w:tcPr>
            <w:tcW w:w="734" w:type="pct"/>
          </w:tcPr>
          <w:p w:rsidRPr="00EC4DEB" w:rsidR="00607C33" w:rsidP="00120AB4" w:rsidRDefault="00607C33" w14:paraId="578E6551"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Transform Table Column</w:t>
            </w:r>
          </w:p>
        </w:tc>
        <w:tc>
          <w:tcPr>
            <w:tcW w:w="1469" w:type="pct"/>
          </w:tcPr>
          <w:p w:rsidRPr="00EC4DEB" w:rsidR="00607C33" w:rsidP="00120AB4" w:rsidRDefault="00607C33" w14:paraId="0CD1C379"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mments</w:t>
            </w:r>
          </w:p>
        </w:tc>
      </w:tr>
      <w:tr w:rsidRPr="00EC4DEB" w:rsidR="00607C33" w:rsidTr="00DE0E50" w14:paraId="114C01F9"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74B1A3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p>
        </w:tc>
        <w:tc>
          <w:tcPr>
            <w:tcW w:w="766" w:type="pct"/>
          </w:tcPr>
          <w:p w:rsidRPr="00EC4DEB" w:rsidR="00607C33" w:rsidP="00120AB4" w:rsidRDefault="005E0CEC" w14:paraId="5DD36C4F" w14:textId="3A3E667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68" w:type="pct"/>
          </w:tcPr>
          <w:p w:rsidRPr="00EC4DEB" w:rsidR="00607C33" w:rsidP="00120AB4" w:rsidRDefault="005E0CEC" w14:paraId="12EF05B8" w14:textId="76DA06B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94" w:type="pct"/>
          </w:tcPr>
          <w:p w:rsidRPr="00EC4DEB" w:rsidR="00607C33" w:rsidP="00120AB4" w:rsidRDefault="00607C33" w14:paraId="76BB10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016F22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56" w:type="pct"/>
          </w:tcPr>
          <w:p w:rsidRPr="00EC4DEB" w:rsidR="00607C33" w:rsidP="00120AB4" w:rsidRDefault="005E0CEC" w14:paraId="1F8AEE81" w14:textId="72E6E0B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734" w:type="pct"/>
          </w:tcPr>
          <w:p w:rsidRPr="00EC4DEB" w:rsidR="00607C33" w:rsidP="00120AB4" w:rsidRDefault="005E0CEC" w14:paraId="2FEC7D38" w14:textId="3178D7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469" w:type="pct"/>
          </w:tcPr>
          <w:p w:rsidRPr="00EC4DEB" w:rsidR="00607C33" w:rsidP="00120AB4" w:rsidRDefault="00607C33" w14:paraId="1E8C8E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dentifier for every Batch</w:t>
            </w:r>
          </w:p>
        </w:tc>
      </w:tr>
      <w:tr w:rsidRPr="00EC4DEB" w:rsidR="00607C33" w:rsidTr="00DE0E50" w14:paraId="6923970F" w14:textId="77777777">
        <w:trPr>
          <w:trHeight w:val="50"/>
        </w:trPr>
        <w:tc>
          <w:tcPr>
            <w:tcW w:w="303" w:type="pct"/>
          </w:tcPr>
          <w:p w:rsidRPr="00EC4DEB" w:rsidR="00607C33" w:rsidP="00120AB4" w:rsidRDefault="00607C33" w14:paraId="2BF476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w:t>
            </w:r>
          </w:p>
        </w:tc>
        <w:tc>
          <w:tcPr>
            <w:tcW w:w="766" w:type="pct"/>
          </w:tcPr>
          <w:p w:rsidRPr="00EC4DEB" w:rsidR="00607C33" w:rsidP="00120AB4" w:rsidRDefault="00607C33" w14:paraId="5C71ED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568" w:type="pct"/>
          </w:tcPr>
          <w:p w:rsidRPr="00EC4DEB" w:rsidR="00607C33" w:rsidP="00120AB4" w:rsidRDefault="00607C33" w14:paraId="19AA07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4" w:type="pct"/>
          </w:tcPr>
          <w:p w:rsidRPr="00EC4DEB" w:rsidR="00607C33" w:rsidP="00120AB4" w:rsidRDefault="00607C33" w14:paraId="2ADEEA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44DAE9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56" w:type="pct"/>
          </w:tcPr>
          <w:p w:rsidRPr="00EC4DEB" w:rsidR="00607C33" w:rsidP="00120AB4" w:rsidRDefault="00607C33" w14:paraId="1D368E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734" w:type="pct"/>
          </w:tcPr>
          <w:p w:rsidRPr="00EC4DEB" w:rsidR="00607C33" w:rsidP="00120AB4" w:rsidRDefault="00607C33" w14:paraId="5111A4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1469" w:type="pct"/>
          </w:tcPr>
          <w:p w:rsidRPr="00EC4DEB" w:rsidR="00607C33" w:rsidP="00120AB4" w:rsidRDefault="00607C33" w14:paraId="2CD101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ew name for every extract</w:t>
            </w:r>
          </w:p>
        </w:tc>
      </w:tr>
      <w:tr w:rsidRPr="00EC4DEB" w:rsidR="00607C33" w:rsidTr="00DE0E50" w14:paraId="21C97E9D"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156714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w:t>
            </w:r>
          </w:p>
        </w:tc>
        <w:tc>
          <w:tcPr>
            <w:tcW w:w="766" w:type="pct"/>
          </w:tcPr>
          <w:p w:rsidRPr="00EC4DEB" w:rsidR="00607C33" w:rsidP="00120AB4" w:rsidRDefault="00607C33" w14:paraId="2E7C35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568" w:type="pct"/>
          </w:tcPr>
          <w:p w:rsidRPr="00EC4DEB" w:rsidR="00607C33" w:rsidP="00120AB4" w:rsidRDefault="00607C33" w14:paraId="6E20C8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94" w:type="pct"/>
          </w:tcPr>
          <w:p w:rsidRPr="00EC4DEB" w:rsidR="00607C33" w:rsidP="00120AB4" w:rsidRDefault="00607C33" w14:paraId="7AB8F7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24F111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56" w:type="pct"/>
          </w:tcPr>
          <w:p w:rsidRPr="00EC4DEB" w:rsidR="00607C33" w:rsidP="00120AB4" w:rsidRDefault="00607C33" w14:paraId="4F2668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734" w:type="pct"/>
          </w:tcPr>
          <w:p w:rsidRPr="00EC4DEB" w:rsidR="00607C33" w:rsidP="00120AB4" w:rsidRDefault="00607C33" w14:paraId="0F8B4E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1469" w:type="pct"/>
          </w:tcPr>
          <w:p w:rsidRPr="00EC4DEB" w:rsidR="00607C33" w:rsidP="00120AB4" w:rsidRDefault="00607C33" w14:paraId="6E5DDB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 Code- ‘Extracted’</w:t>
            </w:r>
          </w:p>
        </w:tc>
      </w:tr>
      <w:tr w:rsidRPr="00EC4DEB" w:rsidR="00607C33" w:rsidTr="00DE0E50" w14:paraId="5D48512D" w14:textId="77777777">
        <w:tc>
          <w:tcPr>
            <w:tcW w:w="303" w:type="pct"/>
          </w:tcPr>
          <w:p w:rsidRPr="00EC4DEB" w:rsidR="00607C33" w:rsidP="00120AB4" w:rsidRDefault="00607C33" w14:paraId="4A0B1D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w:t>
            </w:r>
          </w:p>
        </w:tc>
        <w:tc>
          <w:tcPr>
            <w:tcW w:w="766" w:type="pct"/>
          </w:tcPr>
          <w:p w:rsidRPr="00EC4DEB" w:rsidR="00607C33" w:rsidP="00120AB4" w:rsidRDefault="00607C33" w14:paraId="276F41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568" w:type="pct"/>
          </w:tcPr>
          <w:p w:rsidRPr="00EC4DEB" w:rsidR="00607C33" w:rsidP="00120AB4" w:rsidRDefault="00607C33" w14:paraId="723480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94" w:type="pct"/>
          </w:tcPr>
          <w:p w:rsidRPr="00EC4DEB" w:rsidR="00607C33" w:rsidP="00120AB4" w:rsidRDefault="00607C33" w14:paraId="633BE4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0BA77C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56" w:type="pct"/>
          </w:tcPr>
          <w:p w:rsidRPr="00EC4DEB" w:rsidR="00607C33" w:rsidP="00120AB4" w:rsidRDefault="00607C33" w14:paraId="3359FE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734" w:type="pct"/>
          </w:tcPr>
          <w:p w:rsidRPr="00EC4DEB" w:rsidR="00607C33" w:rsidP="00120AB4" w:rsidRDefault="00607C33" w14:paraId="1E7FC0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1469" w:type="pct"/>
          </w:tcPr>
          <w:p w:rsidRPr="00EC4DEB" w:rsidR="00607C33" w:rsidP="00120AB4" w:rsidRDefault="00607C33" w14:paraId="260307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39B963E2"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3A5F13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w:t>
            </w:r>
          </w:p>
        </w:tc>
        <w:tc>
          <w:tcPr>
            <w:tcW w:w="766" w:type="pct"/>
          </w:tcPr>
          <w:p w:rsidRPr="00EC4DEB" w:rsidR="00607C33" w:rsidP="00120AB4" w:rsidRDefault="00607C33" w14:paraId="6C705B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AME_TYPE</w:t>
            </w:r>
          </w:p>
        </w:tc>
        <w:tc>
          <w:tcPr>
            <w:tcW w:w="568" w:type="pct"/>
          </w:tcPr>
          <w:p w:rsidRPr="00EC4DEB" w:rsidR="00607C33" w:rsidP="00120AB4" w:rsidRDefault="00607C33" w14:paraId="2D8369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94" w:type="pct"/>
          </w:tcPr>
          <w:p w:rsidRPr="00EC4DEB" w:rsidR="00607C33" w:rsidP="00120AB4" w:rsidRDefault="00607C33" w14:paraId="25646B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187B2C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56" w:type="pct"/>
          </w:tcPr>
          <w:p w:rsidRPr="00EC4DEB" w:rsidR="00607C33" w:rsidP="00120AB4" w:rsidRDefault="00607C33" w14:paraId="4875E1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AME_TYPE</w:t>
            </w:r>
          </w:p>
        </w:tc>
        <w:tc>
          <w:tcPr>
            <w:tcW w:w="734" w:type="pct"/>
          </w:tcPr>
          <w:p w:rsidRPr="00EC4DEB" w:rsidR="00607C33" w:rsidP="00120AB4" w:rsidRDefault="00607C33" w14:paraId="6D69E6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AME_TYPE</w:t>
            </w:r>
          </w:p>
        </w:tc>
        <w:tc>
          <w:tcPr>
            <w:tcW w:w="1469" w:type="pct"/>
          </w:tcPr>
          <w:p w:rsidRPr="00EC4DEB" w:rsidR="00607C33" w:rsidP="00120AB4" w:rsidRDefault="00607C33" w14:paraId="12C8BA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xml:space="preserve">HardCode- Global </w:t>
            </w:r>
          </w:p>
        </w:tc>
      </w:tr>
      <w:tr w:rsidRPr="00EC4DEB" w:rsidR="00607C33" w:rsidTr="00DE0E50" w14:paraId="18BDE4CE" w14:textId="77777777">
        <w:tc>
          <w:tcPr>
            <w:tcW w:w="303" w:type="pct"/>
          </w:tcPr>
          <w:p w:rsidRPr="00EC4DEB" w:rsidR="00607C33" w:rsidP="00120AB4" w:rsidRDefault="00607C33" w14:paraId="183999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w:t>
            </w:r>
          </w:p>
        </w:tc>
        <w:tc>
          <w:tcPr>
            <w:tcW w:w="766" w:type="pct"/>
          </w:tcPr>
          <w:p w:rsidRPr="00EC4DEB" w:rsidR="00607C33" w:rsidP="00120AB4" w:rsidRDefault="00607C33" w14:paraId="74D169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568" w:type="pct"/>
          </w:tcPr>
          <w:p w:rsidRPr="00EC4DEB" w:rsidR="00607C33" w:rsidP="00120AB4" w:rsidRDefault="00607C33" w14:paraId="20CB99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94" w:type="pct"/>
          </w:tcPr>
          <w:p w:rsidRPr="00EC4DEB" w:rsidR="00607C33" w:rsidP="00120AB4" w:rsidRDefault="00607C33" w14:paraId="3DD8E5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44E2B1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56" w:type="pct"/>
          </w:tcPr>
          <w:p w:rsidRPr="00EC4DEB" w:rsidR="00607C33" w:rsidP="00120AB4" w:rsidRDefault="00607C33" w14:paraId="47CA75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734" w:type="pct"/>
          </w:tcPr>
          <w:p w:rsidRPr="00EC4DEB" w:rsidR="00607C33" w:rsidP="00120AB4" w:rsidRDefault="00607C33" w14:paraId="3D0702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1469" w:type="pct"/>
          </w:tcPr>
          <w:p w:rsidRPr="00EC4DEB" w:rsidR="00607C33" w:rsidP="00120AB4" w:rsidRDefault="00607C33" w14:paraId="50F316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quired to find the Legal Employer /Tax Reporting Unit in Fusion</w:t>
            </w:r>
          </w:p>
        </w:tc>
      </w:tr>
      <w:tr w:rsidRPr="00EC4DEB" w:rsidR="00607C33" w:rsidTr="00DE0E50" w14:paraId="0B474FBB"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47FF66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w:t>
            </w:r>
          </w:p>
        </w:tc>
        <w:tc>
          <w:tcPr>
            <w:tcW w:w="766" w:type="pct"/>
          </w:tcPr>
          <w:p w:rsidRPr="00EC4DEB" w:rsidR="00607C33" w:rsidP="00120AB4" w:rsidRDefault="00607C33" w14:paraId="2C161B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START_DATE</w:t>
            </w:r>
          </w:p>
        </w:tc>
        <w:tc>
          <w:tcPr>
            <w:tcW w:w="568" w:type="pct"/>
          </w:tcPr>
          <w:p w:rsidRPr="00EC4DEB" w:rsidR="00607C33" w:rsidP="00120AB4" w:rsidRDefault="00607C33" w14:paraId="673B6D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94" w:type="pct"/>
          </w:tcPr>
          <w:p w:rsidRPr="00EC4DEB" w:rsidR="00607C33" w:rsidP="00120AB4" w:rsidRDefault="00607C33" w14:paraId="6DD29C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43C612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56" w:type="pct"/>
          </w:tcPr>
          <w:p w:rsidRPr="00EC4DEB" w:rsidR="00607C33" w:rsidP="00120AB4" w:rsidRDefault="00607C33" w14:paraId="20B5FE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START_DATE</w:t>
            </w:r>
          </w:p>
        </w:tc>
        <w:tc>
          <w:tcPr>
            <w:tcW w:w="734" w:type="pct"/>
          </w:tcPr>
          <w:p w:rsidRPr="00EC4DEB" w:rsidR="00607C33" w:rsidP="00120AB4" w:rsidRDefault="00607C33" w14:paraId="00F466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START_DATE</w:t>
            </w:r>
          </w:p>
        </w:tc>
        <w:tc>
          <w:tcPr>
            <w:tcW w:w="1469" w:type="pct"/>
          </w:tcPr>
          <w:p w:rsidRPr="00EC4DEB" w:rsidR="00607C33" w:rsidP="00120AB4" w:rsidRDefault="00607C33" w14:paraId="3B1AB9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0D4B561D" w14:textId="77777777">
        <w:tc>
          <w:tcPr>
            <w:tcW w:w="303" w:type="pct"/>
          </w:tcPr>
          <w:p w:rsidRPr="00EC4DEB" w:rsidR="00607C33" w:rsidP="00120AB4" w:rsidRDefault="00607C33" w14:paraId="49CA77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w:t>
            </w:r>
          </w:p>
        </w:tc>
        <w:tc>
          <w:tcPr>
            <w:tcW w:w="766" w:type="pct"/>
          </w:tcPr>
          <w:p w:rsidRPr="00EC4DEB" w:rsidR="00607C33" w:rsidP="00120AB4" w:rsidRDefault="00607C33" w14:paraId="775456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END_DATE</w:t>
            </w:r>
          </w:p>
        </w:tc>
        <w:tc>
          <w:tcPr>
            <w:tcW w:w="568" w:type="pct"/>
          </w:tcPr>
          <w:p w:rsidRPr="00EC4DEB" w:rsidR="00607C33" w:rsidP="00120AB4" w:rsidRDefault="00607C33" w14:paraId="7992FE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94" w:type="pct"/>
          </w:tcPr>
          <w:p w:rsidRPr="00EC4DEB" w:rsidR="00607C33" w:rsidP="00120AB4" w:rsidRDefault="00607C33" w14:paraId="17306F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3830BA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56" w:type="pct"/>
          </w:tcPr>
          <w:p w:rsidRPr="00EC4DEB" w:rsidR="00607C33" w:rsidP="00120AB4" w:rsidRDefault="00607C33" w14:paraId="4078B9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END_DATE</w:t>
            </w:r>
          </w:p>
        </w:tc>
        <w:tc>
          <w:tcPr>
            <w:tcW w:w="734" w:type="pct"/>
          </w:tcPr>
          <w:p w:rsidRPr="00EC4DEB" w:rsidR="00607C33" w:rsidP="00120AB4" w:rsidRDefault="00607C33" w14:paraId="726AAF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END_DATE</w:t>
            </w:r>
          </w:p>
        </w:tc>
        <w:tc>
          <w:tcPr>
            <w:tcW w:w="1469" w:type="pct"/>
          </w:tcPr>
          <w:p w:rsidRPr="00EC4DEB" w:rsidR="00607C33" w:rsidP="00120AB4" w:rsidRDefault="00607C33" w14:paraId="01CC14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31-DEC-4712’</w:t>
            </w:r>
          </w:p>
        </w:tc>
      </w:tr>
      <w:tr w:rsidRPr="00EC4DEB" w:rsidR="00607C33" w:rsidTr="00DE0E50" w14:paraId="09BC033C"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1E3348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w:t>
            </w:r>
          </w:p>
        </w:tc>
        <w:tc>
          <w:tcPr>
            <w:tcW w:w="766" w:type="pct"/>
          </w:tcPr>
          <w:p w:rsidRPr="00EC4DEB" w:rsidR="00607C33" w:rsidP="00120AB4" w:rsidRDefault="00607C33" w14:paraId="307A5F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568" w:type="pct"/>
          </w:tcPr>
          <w:p w:rsidRPr="00EC4DEB" w:rsidR="00607C33" w:rsidP="00120AB4" w:rsidRDefault="00607C33" w14:paraId="61BFF4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4)</w:t>
            </w:r>
          </w:p>
        </w:tc>
        <w:tc>
          <w:tcPr>
            <w:tcW w:w="294" w:type="pct"/>
          </w:tcPr>
          <w:p w:rsidRPr="00EC4DEB" w:rsidR="00607C33" w:rsidP="00120AB4" w:rsidRDefault="00607C33" w14:paraId="1C103D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361014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56" w:type="pct"/>
          </w:tcPr>
          <w:p w:rsidRPr="00EC4DEB" w:rsidR="00607C33" w:rsidP="00120AB4" w:rsidRDefault="00607C33" w14:paraId="21EA61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734" w:type="pct"/>
          </w:tcPr>
          <w:p w:rsidRPr="00EC4DEB" w:rsidR="00607C33" w:rsidP="00120AB4" w:rsidRDefault="00607C33" w14:paraId="37B2B3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1469" w:type="pct"/>
          </w:tcPr>
          <w:p w:rsidRPr="00EC4DEB" w:rsidR="00607C33" w:rsidP="00120AB4" w:rsidRDefault="00607C33" w14:paraId="5DA478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6FAED20D" w14:textId="77777777">
        <w:tc>
          <w:tcPr>
            <w:tcW w:w="303" w:type="pct"/>
          </w:tcPr>
          <w:p w:rsidRPr="00EC4DEB" w:rsidR="00607C33" w:rsidP="00120AB4" w:rsidRDefault="00607C33" w14:paraId="0CD4BA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w:t>
            </w:r>
          </w:p>
        </w:tc>
        <w:tc>
          <w:tcPr>
            <w:tcW w:w="766" w:type="pct"/>
          </w:tcPr>
          <w:p w:rsidRPr="00EC4DEB" w:rsidR="00607C33" w:rsidP="00120AB4" w:rsidRDefault="00607C33" w14:paraId="57FD4F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NAME</w:t>
            </w:r>
          </w:p>
        </w:tc>
        <w:tc>
          <w:tcPr>
            <w:tcW w:w="568" w:type="pct"/>
          </w:tcPr>
          <w:p w:rsidRPr="00EC4DEB" w:rsidR="00607C33" w:rsidP="00120AB4" w:rsidRDefault="00607C33" w14:paraId="2BD28A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4" w:type="pct"/>
          </w:tcPr>
          <w:p w:rsidRPr="00EC4DEB" w:rsidR="00607C33" w:rsidP="00120AB4" w:rsidRDefault="00607C33" w14:paraId="470B8F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21837F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56" w:type="pct"/>
          </w:tcPr>
          <w:p w:rsidRPr="00EC4DEB" w:rsidR="00607C33" w:rsidP="00120AB4" w:rsidRDefault="00607C33" w14:paraId="4CB429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NAME</w:t>
            </w:r>
          </w:p>
        </w:tc>
        <w:tc>
          <w:tcPr>
            <w:tcW w:w="734" w:type="pct"/>
          </w:tcPr>
          <w:p w:rsidRPr="00EC4DEB" w:rsidR="00607C33" w:rsidP="00120AB4" w:rsidRDefault="00607C33" w14:paraId="369DDA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NAME</w:t>
            </w:r>
          </w:p>
        </w:tc>
        <w:tc>
          <w:tcPr>
            <w:tcW w:w="1469" w:type="pct"/>
          </w:tcPr>
          <w:p w:rsidRPr="00EC4DEB" w:rsidR="00607C33" w:rsidP="00120AB4" w:rsidRDefault="00607C33" w14:paraId="60CE91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5629B5D5"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20BD1E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w:t>
            </w:r>
          </w:p>
        </w:tc>
        <w:tc>
          <w:tcPr>
            <w:tcW w:w="766" w:type="pct"/>
          </w:tcPr>
          <w:p w:rsidRPr="00EC4DEB" w:rsidR="00607C33" w:rsidP="00120AB4" w:rsidRDefault="00607C33" w14:paraId="124536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IRST_NAME</w:t>
            </w:r>
          </w:p>
        </w:tc>
        <w:tc>
          <w:tcPr>
            <w:tcW w:w="568" w:type="pct"/>
          </w:tcPr>
          <w:p w:rsidRPr="00EC4DEB" w:rsidR="00607C33" w:rsidP="00120AB4" w:rsidRDefault="00607C33" w14:paraId="044502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4" w:type="pct"/>
          </w:tcPr>
          <w:p w:rsidRPr="00EC4DEB" w:rsidR="00607C33" w:rsidP="00120AB4" w:rsidRDefault="00607C33" w14:paraId="667C11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40C000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56" w:type="pct"/>
          </w:tcPr>
          <w:p w:rsidRPr="00EC4DEB" w:rsidR="00607C33" w:rsidP="00120AB4" w:rsidRDefault="00607C33" w14:paraId="20CD09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IRST_NAME</w:t>
            </w:r>
          </w:p>
        </w:tc>
        <w:tc>
          <w:tcPr>
            <w:tcW w:w="734" w:type="pct"/>
          </w:tcPr>
          <w:p w:rsidRPr="00EC4DEB" w:rsidR="00607C33" w:rsidP="00120AB4" w:rsidRDefault="00607C33" w14:paraId="74F20C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IRST_NAME</w:t>
            </w:r>
          </w:p>
        </w:tc>
        <w:tc>
          <w:tcPr>
            <w:tcW w:w="1469" w:type="pct"/>
          </w:tcPr>
          <w:p w:rsidRPr="00EC4DEB" w:rsidR="00607C33" w:rsidP="00120AB4" w:rsidRDefault="00607C33" w14:paraId="04D764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77604464" w14:textId="77777777">
        <w:tc>
          <w:tcPr>
            <w:tcW w:w="303" w:type="pct"/>
          </w:tcPr>
          <w:p w:rsidRPr="00EC4DEB" w:rsidR="00607C33" w:rsidP="00120AB4" w:rsidRDefault="00607C33" w14:paraId="193196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w:t>
            </w:r>
          </w:p>
        </w:tc>
        <w:tc>
          <w:tcPr>
            <w:tcW w:w="766" w:type="pct"/>
          </w:tcPr>
          <w:p w:rsidRPr="00EC4DEB" w:rsidR="00607C33" w:rsidP="00120AB4" w:rsidRDefault="00607C33" w14:paraId="1E7227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ITLE</w:t>
            </w:r>
          </w:p>
        </w:tc>
        <w:tc>
          <w:tcPr>
            <w:tcW w:w="568" w:type="pct"/>
          </w:tcPr>
          <w:p w:rsidRPr="00EC4DEB" w:rsidR="00607C33" w:rsidP="00120AB4" w:rsidRDefault="00607C33" w14:paraId="1C5FB0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94" w:type="pct"/>
          </w:tcPr>
          <w:p w:rsidRPr="00EC4DEB" w:rsidR="00607C33" w:rsidP="00120AB4" w:rsidRDefault="00607C33" w14:paraId="1E09D7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7A9D56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56" w:type="pct"/>
          </w:tcPr>
          <w:p w:rsidRPr="00EC4DEB" w:rsidR="00607C33" w:rsidP="00120AB4" w:rsidRDefault="00607C33" w14:paraId="011E19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ITLE</w:t>
            </w:r>
          </w:p>
        </w:tc>
        <w:tc>
          <w:tcPr>
            <w:tcW w:w="734" w:type="pct"/>
          </w:tcPr>
          <w:p w:rsidRPr="00EC4DEB" w:rsidR="00607C33" w:rsidP="00120AB4" w:rsidRDefault="00607C33" w14:paraId="7AB885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ITLE</w:t>
            </w:r>
          </w:p>
        </w:tc>
        <w:tc>
          <w:tcPr>
            <w:tcW w:w="1469" w:type="pct"/>
          </w:tcPr>
          <w:p w:rsidRPr="00EC4DEB" w:rsidR="00607C33" w:rsidP="00120AB4" w:rsidRDefault="00607C33" w14:paraId="13F69F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0466541A"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432C9F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w:t>
            </w:r>
          </w:p>
        </w:tc>
        <w:tc>
          <w:tcPr>
            <w:tcW w:w="766" w:type="pct"/>
          </w:tcPr>
          <w:p w:rsidRPr="00EC4DEB" w:rsidR="00607C33" w:rsidP="00120AB4" w:rsidRDefault="00607C33" w14:paraId="21EAE0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ULL_NAME</w:t>
            </w:r>
          </w:p>
        </w:tc>
        <w:tc>
          <w:tcPr>
            <w:tcW w:w="568" w:type="pct"/>
          </w:tcPr>
          <w:p w:rsidRPr="00EC4DEB" w:rsidR="00607C33" w:rsidP="00120AB4" w:rsidRDefault="00607C33" w14:paraId="4AC096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000)</w:t>
            </w:r>
          </w:p>
        </w:tc>
        <w:tc>
          <w:tcPr>
            <w:tcW w:w="294" w:type="pct"/>
          </w:tcPr>
          <w:p w:rsidRPr="00EC4DEB" w:rsidR="00607C33" w:rsidP="00120AB4" w:rsidRDefault="00607C33" w14:paraId="595803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208F1E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56" w:type="pct"/>
          </w:tcPr>
          <w:p w:rsidRPr="00EC4DEB" w:rsidR="00607C33" w:rsidP="00120AB4" w:rsidRDefault="00607C33" w14:paraId="2D9718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ULL_NAME</w:t>
            </w:r>
          </w:p>
        </w:tc>
        <w:tc>
          <w:tcPr>
            <w:tcW w:w="734" w:type="pct"/>
          </w:tcPr>
          <w:p w:rsidRPr="00EC4DEB" w:rsidR="00607C33" w:rsidP="00120AB4" w:rsidRDefault="00607C33" w14:paraId="188367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ULL_NAME</w:t>
            </w:r>
          </w:p>
        </w:tc>
        <w:tc>
          <w:tcPr>
            <w:tcW w:w="1469" w:type="pct"/>
          </w:tcPr>
          <w:p w:rsidRPr="00EC4DEB" w:rsidR="00607C33" w:rsidP="00120AB4" w:rsidRDefault="00607C33" w14:paraId="043871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14CF7A13" w14:textId="77777777">
        <w:tc>
          <w:tcPr>
            <w:tcW w:w="303" w:type="pct"/>
          </w:tcPr>
          <w:p w:rsidRPr="00EC4DEB" w:rsidR="00607C33" w:rsidP="00120AB4" w:rsidRDefault="00607C33" w14:paraId="64B529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4</w:t>
            </w:r>
          </w:p>
        </w:tc>
        <w:tc>
          <w:tcPr>
            <w:tcW w:w="766" w:type="pct"/>
          </w:tcPr>
          <w:p w:rsidRPr="00EC4DEB" w:rsidR="00607C33" w:rsidP="00120AB4" w:rsidRDefault="00607C33" w14:paraId="1511C5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DDLE_NAMES</w:t>
            </w:r>
          </w:p>
        </w:tc>
        <w:tc>
          <w:tcPr>
            <w:tcW w:w="568" w:type="pct"/>
          </w:tcPr>
          <w:p w:rsidRPr="00EC4DEB" w:rsidR="00607C33" w:rsidP="00120AB4" w:rsidRDefault="00607C33" w14:paraId="65C5A3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80)</w:t>
            </w:r>
          </w:p>
        </w:tc>
        <w:tc>
          <w:tcPr>
            <w:tcW w:w="294" w:type="pct"/>
          </w:tcPr>
          <w:p w:rsidRPr="00EC4DEB" w:rsidR="00607C33" w:rsidP="00120AB4" w:rsidRDefault="00607C33" w14:paraId="6A190F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5E6492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5361FF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DDLE_NAMES</w:t>
            </w:r>
          </w:p>
        </w:tc>
        <w:tc>
          <w:tcPr>
            <w:tcW w:w="734" w:type="pct"/>
          </w:tcPr>
          <w:p w:rsidRPr="00EC4DEB" w:rsidR="00607C33" w:rsidP="00120AB4" w:rsidRDefault="00607C33" w14:paraId="718FB5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DDLE_NAMES</w:t>
            </w:r>
          </w:p>
        </w:tc>
        <w:tc>
          <w:tcPr>
            <w:tcW w:w="1469" w:type="pct"/>
          </w:tcPr>
          <w:p w:rsidRPr="00EC4DEB" w:rsidR="00607C33" w:rsidP="00120AB4" w:rsidRDefault="00607C33" w14:paraId="31408F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4CF7B2FC"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768AF5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5</w:t>
            </w:r>
          </w:p>
        </w:tc>
        <w:tc>
          <w:tcPr>
            <w:tcW w:w="766" w:type="pct"/>
          </w:tcPr>
          <w:p w:rsidRPr="00EC4DEB" w:rsidR="00607C33" w:rsidP="00120AB4" w:rsidRDefault="00607C33" w14:paraId="4BFFF8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E_NAME_ADJUNCT</w:t>
            </w:r>
          </w:p>
        </w:tc>
        <w:tc>
          <w:tcPr>
            <w:tcW w:w="568" w:type="pct"/>
          </w:tcPr>
          <w:p w:rsidRPr="00EC4DEB" w:rsidR="00607C33" w:rsidP="00120AB4" w:rsidRDefault="00607C33" w14:paraId="35F468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4" w:type="pct"/>
          </w:tcPr>
          <w:p w:rsidRPr="00EC4DEB" w:rsidR="00607C33" w:rsidP="00120AB4" w:rsidRDefault="00607C33" w14:paraId="7C4AAA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5778F0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55B0A8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E_NAME_ADJUNCT</w:t>
            </w:r>
          </w:p>
        </w:tc>
        <w:tc>
          <w:tcPr>
            <w:tcW w:w="734" w:type="pct"/>
          </w:tcPr>
          <w:p w:rsidRPr="00EC4DEB" w:rsidR="00607C33" w:rsidP="00120AB4" w:rsidRDefault="00607C33" w14:paraId="754FB6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E_NAME_ADJUNCT</w:t>
            </w:r>
          </w:p>
        </w:tc>
        <w:tc>
          <w:tcPr>
            <w:tcW w:w="1469" w:type="pct"/>
          </w:tcPr>
          <w:p w:rsidRPr="00EC4DEB" w:rsidR="00607C33" w:rsidP="00120AB4" w:rsidRDefault="00607C33" w14:paraId="0E2C1A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3DA4ED10" w14:textId="77777777">
        <w:tc>
          <w:tcPr>
            <w:tcW w:w="303" w:type="pct"/>
          </w:tcPr>
          <w:p w:rsidRPr="00EC4DEB" w:rsidR="00607C33" w:rsidP="00120AB4" w:rsidRDefault="00607C33" w14:paraId="559A4E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6</w:t>
            </w:r>
          </w:p>
        </w:tc>
        <w:tc>
          <w:tcPr>
            <w:tcW w:w="766" w:type="pct"/>
          </w:tcPr>
          <w:p w:rsidRPr="00EC4DEB" w:rsidR="00607C33" w:rsidP="00120AB4" w:rsidRDefault="00607C33" w14:paraId="1BB147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UFFIX</w:t>
            </w:r>
          </w:p>
        </w:tc>
        <w:tc>
          <w:tcPr>
            <w:tcW w:w="568" w:type="pct"/>
          </w:tcPr>
          <w:p w:rsidRPr="00EC4DEB" w:rsidR="00607C33" w:rsidP="00120AB4" w:rsidRDefault="00607C33" w14:paraId="7B0280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80)</w:t>
            </w:r>
          </w:p>
        </w:tc>
        <w:tc>
          <w:tcPr>
            <w:tcW w:w="294" w:type="pct"/>
          </w:tcPr>
          <w:p w:rsidRPr="00EC4DEB" w:rsidR="00607C33" w:rsidP="00120AB4" w:rsidRDefault="00607C33" w14:paraId="2A16DA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49CC4B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3D76E2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UFFIX</w:t>
            </w:r>
          </w:p>
        </w:tc>
        <w:tc>
          <w:tcPr>
            <w:tcW w:w="734" w:type="pct"/>
          </w:tcPr>
          <w:p w:rsidRPr="00EC4DEB" w:rsidR="00607C33" w:rsidP="00120AB4" w:rsidRDefault="00607C33" w14:paraId="14D0A8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UFFIX</w:t>
            </w:r>
          </w:p>
        </w:tc>
        <w:tc>
          <w:tcPr>
            <w:tcW w:w="1469" w:type="pct"/>
          </w:tcPr>
          <w:p w:rsidRPr="00EC4DEB" w:rsidR="00607C33" w:rsidP="00120AB4" w:rsidRDefault="00607C33" w14:paraId="23DF03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2ED02F7E"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7B2751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7</w:t>
            </w:r>
          </w:p>
        </w:tc>
        <w:tc>
          <w:tcPr>
            <w:tcW w:w="766" w:type="pct"/>
          </w:tcPr>
          <w:p w:rsidRPr="00EC4DEB" w:rsidR="00607C33" w:rsidP="00120AB4" w:rsidRDefault="00607C33" w14:paraId="2E643D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KNOWN_AS</w:t>
            </w:r>
          </w:p>
        </w:tc>
        <w:tc>
          <w:tcPr>
            <w:tcW w:w="568" w:type="pct"/>
          </w:tcPr>
          <w:p w:rsidRPr="00EC4DEB" w:rsidR="00607C33" w:rsidP="00120AB4" w:rsidRDefault="00607C33" w14:paraId="568A7F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80)</w:t>
            </w:r>
          </w:p>
        </w:tc>
        <w:tc>
          <w:tcPr>
            <w:tcW w:w="294" w:type="pct"/>
          </w:tcPr>
          <w:p w:rsidRPr="00EC4DEB" w:rsidR="00607C33" w:rsidP="00120AB4" w:rsidRDefault="00607C33" w14:paraId="1A594A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6E9200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72261C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KNOWN_AS</w:t>
            </w:r>
          </w:p>
        </w:tc>
        <w:tc>
          <w:tcPr>
            <w:tcW w:w="734" w:type="pct"/>
          </w:tcPr>
          <w:p w:rsidRPr="00EC4DEB" w:rsidR="00607C33" w:rsidP="00120AB4" w:rsidRDefault="00607C33" w14:paraId="3B0FE8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KNOWN_AS</w:t>
            </w:r>
          </w:p>
        </w:tc>
        <w:tc>
          <w:tcPr>
            <w:tcW w:w="1469" w:type="pct"/>
          </w:tcPr>
          <w:p w:rsidRPr="00EC4DEB" w:rsidR="00607C33" w:rsidP="00120AB4" w:rsidRDefault="00607C33" w14:paraId="6C5C5F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06AA514C" w14:textId="77777777">
        <w:tc>
          <w:tcPr>
            <w:tcW w:w="303" w:type="pct"/>
          </w:tcPr>
          <w:p w:rsidRPr="00EC4DEB" w:rsidR="00607C33" w:rsidP="00120AB4" w:rsidRDefault="00607C33" w14:paraId="03BACA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8</w:t>
            </w:r>
          </w:p>
        </w:tc>
        <w:tc>
          <w:tcPr>
            <w:tcW w:w="766" w:type="pct"/>
          </w:tcPr>
          <w:p w:rsidRPr="00EC4DEB" w:rsidR="00607C33" w:rsidP="00120AB4" w:rsidRDefault="00607C33" w14:paraId="2FE8B6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EVIOUS_LAST_NAME</w:t>
            </w:r>
          </w:p>
        </w:tc>
        <w:tc>
          <w:tcPr>
            <w:tcW w:w="568" w:type="pct"/>
          </w:tcPr>
          <w:p w:rsidRPr="00EC4DEB" w:rsidR="00607C33" w:rsidP="00120AB4" w:rsidRDefault="00607C33" w14:paraId="0DACDD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4" w:type="pct"/>
          </w:tcPr>
          <w:p w:rsidRPr="00EC4DEB" w:rsidR="00607C33" w:rsidP="00120AB4" w:rsidRDefault="00607C33" w14:paraId="3BC220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2165AD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54C6D9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EVIOUS_LAST_NAME</w:t>
            </w:r>
          </w:p>
        </w:tc>
        <w:tc>
          <w:tcPr>
            <w:tcW w:w="734" w:type="pct"/>
          </w:tcPr>
          <w:p w:rsidRPr="00EC4DEB" w:rsidR="00607C33" w:rsidP="00120AB4" w:rsidRDefault="00607C33" w14:paraId="6BA4BC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EVIOUS_LAST_NAME</w:t>
            </w:r>
          </w:p>
        </w:tc>
        <w:tc>
          <w:tcPr>
            <w:tcW w:w="1469" w:type="pct"/>
          </w:tcPr>
          <w:p w:rsidRPr="00EC4DEB" w:rsidR="00607C33" w:rsidP="00120AB4" w:rsidRDefault="00607C33" w14:paraId="29D90B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7A6823B2"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4EFD82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9</w:t>
            </w:r>
          </w:p>
        </w:tc>
        <w:tc>
          <w:tcPr>
            <w:tcW w:w="766" w:type="pct"/>
          </w:tcPr>
          <w:p w:rsidRPr="00EC4DEB" w:rsidR="00607C33" w:rsidP="00120AB4" w:rsidRDefault="00607C33" w14:paraId="6E9033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ONORS</w:t>
            </w:r>
          </w:p>
        </w:tc>
        <w:tc>
          <w:tcPr>
            <w:tcW w:w="568" w:type="pct"/>
          </w:tcPr>
          <w:p w:rsidRPr="00EC4DEB" w:rsidR="00607C33" w:rsidP="00120AB4" w:rsidRDefault="00607C33" w14:paraId="2D2278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80)</w:t>
            </w:r>
          </w:p>
        </w:tc>
        <w:tc>
          <w:tcPr>
            <w:tcW w:w="294" w:type="pct"/>
          </w:tcPr>
          <w:p w:rsidRPr="00EC4DEB" w:rsidR="00607C33" w:rsidP="00120AB4" w:rsidRDefault="00607C33" w14:paraId="1E62AC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4A83B1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3938F3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ONORS</w:t>
            </w:r>
          </w:p>
        </w:tc>
        <w:tc>
          <w:tcPr>
            <w:tcW w:w="734" w:type="pct"/>
          </w:tcPr>
          <w:p w:rsidRPr="00EC4DEB" w:rsidR="00607C33" w:rsidP="00120AB4" w:rsidRDefault="00607C33" w14:paraId="58F40B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ONORS</w:t>
            </w:r>
          </w:p>
        </w:tc>
        <w:tc>
          <w:tcPr>
            <w:tcW w:w="1469" w:type="pct"/>
          </w:tcPr>
          <w:p w:rsidRPr="00EC4DEB" w:rsidR="00607C33" w:rsidP="00120AB4" w:rsidRDefault="00607C33" w14:paraId="257451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094A9B5D" w14:textId="77777777">
        <w:tc>
          <w:tcPr>
            <w:tcW w:w="303" w:type="pct"/>
          </w:tcPr>
          <w:p w:rsidRPr="00EC4DEB" w:rsidR="00607C33" w:rsidP="00120AB4" w:rsidRDefault="00607C33" w14:paraId="082E4F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0</w:t>
            </w:r>
          </w:p>
        </w:tc>
        <w:tc>
          <w:tcPr>
            <w:tcW w:w="766" w:type="pct"/>
          </w:tcPr>
          <w:p w:rsidRPr="00EC4DEB" w:rsidR="00607C33" w:rsidP="00120AB4" w:rsidRDefault="00607C33" w14:paraId="73A670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LITARY_RANK</w:t>
            </w:r>
          </w:p>
        </w:tc>
        <w:tc>
          <w:tcPr>
            <w:tcW w:w="568" w:type="pct"/>
          </w:tcPr>
          <w:p w:rsidRPr="00EC4DEB" w:rsidR="00607C33" w:rsidP="00120AB4" w:rsidRDefault="00607C33" w14:paraId="534366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80)</w:t>
            </w:r>
          </w:p>
        </w:tc>
        <w:tc>
          <w:tcPr>
            <w:tcW w:w="294" w:type="pct"/>
          </w:tcPr>
          <w:p w:rsidRPr="00EC4DEB" w:rsidR="00607C33" w:rsidP="00120AB4" w:rsidRDefault="00607C33" w14:paraId="5BAD31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1E47F6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49B6AC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LITARY_RANK</w:t>
            </w:r>
          </w:p>
        </w:tc>
        <w:tc>
          <w:tcPr>
            <w:tcW w:w="734" w:type="pct"/>
          </w:tcPr>
          <w:p w:rsidRPr="00EC4DEB" w:rsidR="00607C33" w:rsidP="00120AB4" w:rsidRDefault="00607C33" w14:paraId="0005C1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LITARY_RANK</w:t>
            </w:r>
          </w:p>
        </w:tc>
        <w:tc>
          <w:tcPr>
            <w:tcW w:w="1469" w:type="pct"/>
          </w:tcPr>
          <w:p w:rsidRPr="00EC4DEB" w:rsidR="00607C33" w:rsidP="00120AB4" w:rsidRDefault="00607C33" w14:paraId="77DD8B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4DA731DF"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0E3701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1</w:t>
            </w:r>
          </w:p>
        </w:tc>
        <w:tc>
          <w:tcPr>
            <w:tcW w:w="766" w:type="pct"/>
          </w:tcPr>
          <w:p w:rsidRPr="00EC4DEB" w:rsidR="00607C33" w:rsidP="00120AB4" w:rsidRDefault="00607C33" w14:paraId="6F432B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ISPLAY_NAME</w:t>
            </w:r>
          </w:p>
        </w:tc>
        <w:tc>
          <w:tcPr>
            <w:tcW w:w="568" w:type="pct"/>
          </w:tcPr>
          <w:p w:rsidRPr="00EC4DEB" w:rsidR="00607C33" w:rsidP="00120AB4" w:rsidRDefault="00607C33" w14:paraId="7EED9C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94" w:type="pct"/>
          </w:tcPr>
          <w:p w:rsidRPr="00EC4DEB" w:rsidR="00607C33" w:rsidP="00120AB4" w:rsidRDefault="00607C33" w14:paraId="7C8D38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50B78B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2C740B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ISPLAY_NAME</w:t>
            </w:r>
          </w:p>
        </w:tc>
        <w:tc>
          <w:tcPr>
            <w:tcW w:w="734" w:type="pct"/>
          </w:tcPr>
          <w:p w:rsidRPr="00EC4DEB" w:rsidR="00607C33" w:rsidP="00120AB4" w:rsidRDefault="00607C33" w14:paraId="7AF4DA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ISPLAY_NAME</w:t>
            </w:r>
          </w:p>
        </w:tc>
        <w:tc>
          <w:tcPr>
            <w:tcW w:w="1469" w:type="pct"/>
          </w:tcPr>
          <w:p w:rsidRPr="00EC4DEB" w:rsidR="00607C33" w:rsidP="00120AB4" w:rsidRDefault="00607C33" w14:paraId="1E6617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7CBECE4C" w14:textId="77777777">
        <w:tc>
          <w:tcPr>
            <w:tcW w:w="303" w:type="pct"/>
          </w:tcPr>
          <w:p w:rsidRPr="00EC4DEB" w:rsidR="00607C33" w:rsidP="00120AB4" w:rsidRDefault="00607C33" w14:paraId="223112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2</w:t>
            </w:r>
          </w:p>
        </w:tc>
        <w:tc>
          <w:tcPr>
            <w:tcW w:w="766" w:type="pct"/>
          </w:tcPr>
          <w:p w:rsidRPr="00EC4DEB" w:rsidR="00607C33" w:rsidP="00120AB4" w:rsidRDefault="00607C33" w14:paraId="4FA648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IST_NAME</w:t>
            </w:r>
          </w:p>
        </w:tc>
        <w:tc>
          <w:tcPr>
            <w:tcW w:w="568" w:type="pct"/>
          </w:tcPr>
          <w:p w:rsidRPr="00EC4DEB" w:rsidR="00607C33" w:rsidP="00120AB4" w:rsidRDefault="00607C33" w14:paraId="39360F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94" w:type="pct"/>
          </w:tcPr>
          <w:p w:rsidRPr="00EC4DEB" w:rsidR="00607C33" w:rsidP="00120AB4" w:rsidRDefault="00607C33" w14:paraId="6A0A57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29BBD8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267673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IST_NAME</w:t>
            </w:r>
          </w:p>
        </w:tc>
        <w:tc>
          <w:tcPr>
            <w:tcW w:w="734" w:type="pct"/>
          </w:tcPr>
          <w:p w:rsidRPr="00EC4DEB" w:rsidR="00607C33" w:rsidP="00120AB4" w:rsidRDefault="00607C33" w14:paraId="294528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IST_NAME</w:t>
            </w:r>
          </w:p>
        </w:tc>
        <w:tc>
          <w:tcPr>
            <w:tcW w:w="1469" w:type="pct"/>
          </w:tcPr>
          <w:p w:rsidRPr="00EC4DEB" w:rsidR="00607C33" w:rsidP="00120AB4" w:rsidRDefault="00607C33" w14:paraId="5D2558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70558A06"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3EFD45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3</w:t>
            </w:r>
          </w:p>
        </w:tc>
        <w:tc>
          <w:tcPr>
            <w:tcW w:w="766" w:type="pct"/>
          </w:tcPr>
          <w:p w:rsidRPr="00EC4DEB" w:rsidR="00607C33" w:rsidP="00120AB4" w:rsidRDefault="00607C33" w14:paraId="155A5E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RDER_NAME</w:t>
            </w:r>
          </w:p>
        </w:tc>
        <w:tc>
          <w:tcPr>
            <w:tcW w:w="568" w:type="pct"/>
          </w:tcPr>
          <w:p w:rsidRPr="00EC4DEB" w:rsidR="00607C33" w:rsidP="00120AB4" w:rsidRDefault="00607C33" w14:paraId="46E414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94" w:type="pct"/>
          </w:tcPr>
          <w:p w:rsidRPr="00EC4DEB" w:rsidR="00607C33" w:rsidP="00120AB4" w:rsidRDefault="00607C33" w14:paraId="36E885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10" w:type="pct"/>
          </w:tcPr>
          <w:p w:rsidRPr="00EC4DEB" w:rsidR="00607C33" w:rsidP="00120AB4" w:rsidRDefault="00607C33" w14:paraId="116110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53C451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RDER_NAME</w:t>
            </w:r>
          </w:p>
        </w:tc>
        <w:tc>
          <w:tcPr>
            <w:tcW w:w="734" w:type="pct"/>
          </w:tcPr>
          <w:p w:rsidRPr="00EC4DEB" w:rsidR="00607C33" w:rsidP="00120AB4" w:rsidRDefault="00607C33" w14:paraId="2D7888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RDER_NAME</w:t>
            </w:r>
          </w:p>
        </w:tc>
        <w:tc>
          <w:tcPr>
            <w:tcW w:w="1469" w:type="pct"/>
          </w:tcPr>
          <w:p w:rsidRPr="00EC4DEB" w:rsidR="00607C33" w:rsidP="00120AB4" w:rsidRDefault="00607C33" w14:paraId="040FE1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77302BFA" w14:textId="77777777">
        <w:tc>
          <w:tcPr>
            <w:tcW w:w="303" w:type="pct"/>
          </w:tcPr>
          <w:p w:rsidRPr="00EC4DEB" w:rsidR="00607C33" w:rsidP="00120AB4" w:rsidRDefault="00607C33" w14:paraId="1C9CF6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4</w:t>
            </w:r>
          </w:p>
        </w:tc>
        <w:tc>
          <w:tcPr>
            <w:tcW w:w="766" w:type="pct"/>
          </w:tcPr>
          <w:p w:rsidRPr="00EC4DEB" w:rsidR="00607C33" w:rsidP="00120AB4" w:rsidRDefault="00607C33" w14:paraId="4C9FC8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568" w:type="pct"/>
          </w:tcPr>
          <w:p w:rsidRPr="00EC4DEB" w:rsidR="00607C33" w:rsidP="00120AB4" w:rsidRDefault="00607C33" w14:paraId="28E142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w:t>
            </w:r>
          </w:p>
        </w:tc>
        <w:tc>
          <w:tcPr>
            <w:tcW w:w="294" w:type="pct"/>
          </w:tcPr>
          <w:p w:rsidRPr="00EC4DEB" w:rsidR="00607C33" w:rsidP="00120AB4" w:rsidRDefault="00607C33" w14:paraId="64B38E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57684D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577647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734" w:type="pct"/>
          </w:tcPr>
          <w:p w:rsidRPr="00EC4DEB" w:rsidR="00607C33" w:rsidP="00120AB4" w:rsidRDefault="00607C33" w14:paraId="6FAB17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1469" w:type="pct"/>
          </w:tcPr>
          <w:p w:rsidRPr="00EC4DEB" w:rsidR="00607C33" w:rsidP="00120AB4" w:rsidRDefault="00607C33" w14:paraId="11AB64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MERGE</w:t>
            </w:r>
          </w:p>
        </w:tc>
      </w:tr>
      <w:tr w:rsidRPr="00EC4DEB" w:rsidR="00607C33" w:rsidTr="00DE0E50" w14:paraId="0F31C8C7"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0E1417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5</w:t>
            </w:r>
          </w:p>
        </w:tc>
        <w:tc>
          <w:tcPr>
            <w:tcW w:w="766" w:type="pct"/>
          </w:tcPr>
          <w:p w:rsidRPr="00EC4DEB" w:rsidR="00607C33" w:rsidP="00120AB4" w:rsidRDefault="00607C33" w14:paraId="33C8D4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568" w:type="pct"/>
          </w:tcPr>
          <w:p w:rsidRPr="00EC4DEB" w:rsidR="00607C33" w:rsidP="00120AB4" w:rsidRDefault="00607C33" w14:paraId="3A7C39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294" w:type="pct"/>
          </w:tcPr>
          <w:p w:rsidRPr="00EC4DEB" w:rsidR="00607C33" w:rsidP="00120AB4" w:rsidRDefault="00607C33" w14:paraId="4ABDE0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715BF2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6F745A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734" w:type="pct"/>
          </w:tcPr>
          <w:p w:rsidRPr="00EC4DEB" w:rsidR="00607C33" w:rsidP="00120AB4" w:rsidRDefault="00607C33" w14:paraId="5DCFD7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1469" w:type="pct"/>
          </w:tcPr>
          <w:p w:rsidRPr="00EC4DEB" w:rsidR="00607C33" w:rsidP="00120AB4" w:rsidRDefault="00607C33" w14:paraId="097958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PersonName</w:t>
            </w:r>
          </w:p>
        </w:tc>
      </w:tr>
      <w:tr w:rsidRPr="00EC4DEB" w:rsidR="00607C33" w:rsidTr="00DE0E50" w14:paraId="7FA2CD21" w14:textId="77777777">
        <w:tc>
          <w:tcPr>
            <w:tcW w:w="303" w:type="pct"/>
          </w:tcPr>
          <w:p w:rsidRPr="00EC4DEB" w:rsidR="00607C33" w:rsidP="00120AB4" w:rsidRDefault="00607C33" w14:paraId="03F026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6</w:t>
            </w:r>
          </w:p>
        </w:tc>
        <w:tc>
          <w:tcPr>
            <w:tcW w:w="766" w:type="pct"/>
          </w:tcPr>
          <w:p w:rsidRPr="00EC4DEB" w:rsidR="00607C33" w:rsidP="00120AB4" w:rsidRDefault="00607C33" w14:paraId="2EFEFC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568" w:type="pct"/>
          </w:tcPr>
          <w:p w:rsidRPr="00EC4DEB" w:rsidR="00607C33" w:rsidP="00120AB4" w:rsidRDefault="00607C33" w14:paraId="073964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50)</w:t>
            </w:r>
          </w:p>
        </w:tc>
        <w:tc>
          <w:tcPr>
            <w:tcW w:w="294" w:type="pct"/>
          </w:tcPr>
          <w:p w:rsidRPr="00EC4DEB" w:rsidR="00607C33" w:rsidP="00120AB4" w:rsidRDefault="00607C33" w14:paraId="3FC854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03617D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4E1363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734" w:type="pct"/>
          </w:tcPr>
          <w:p w:rsidRPr="00EC4DEB" w:rsidR="00607C33" w:rsidP="00120AB4" w:rsidRDefault="00607C33" w14:paraId="58DF01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1469" w:type="pct"/>
          </w:tcPr>
          <w:p w:rsidRPr="00EC4DEB" w:rsidR="00607C33" w:rsidP="00120AB4" w:rsidRDefault="00607C33" w14:paraId="7E4387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utoGenerated</w:t>
            </w:r>
          </w:p>
        </w:tc>
      </w:tr>
      <w:tr w:rsidRPr="00EC4DEB" w:rsidR="00607C33" w:rsidTr="00DE0E50" w14:paraId="07A65F1C"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23A45F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7</w:t>
            </w:r>
          </w:p>
        </w:tc>
        <w:tc>
          <w:tcPr>
            <w:tcW w:w="766" w:type="pct"/>
          </w:tcPr>
          <w:p w:rsidRPr="00EC4DEB" w:rsidR="00607C33" w:rsidP="00120AB4" w:rsidRDefault="00607C33" w14:paraId="73EADC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568" w:type="pct"/>
          </w:tcPr>
          <w:p w:rsidRPr="00EC4DEB" w:rsidR="00607C33" w:rsidP="00120AB4" w:rsidRDefault="00607C33" w14:paraId="142C68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94" w:type="pct"/>
          </w:tcPr>
          <w:p w:rsidRPr="00EC4DEB" w:rsidR="00607C33" w:rsidP="00120AB4" w:rsidRDefault="00607C33" w14:paraId="06B185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6357EC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3F1CB9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734" w:type="pct"/>
          </w:tcPr>
          <w:p w:rsidRPr="00EC4DEB" w:rsidR="00607C33" w:rsidP="00120AB4" w:rsidRDefault="00607C33" w14:paraId="4C05FA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1469" w:type="pct"/>
          </w:tcPr>
          <w:p w:rsidRPr="00EC4DEB" w:rsidR="00607C33" w:rsidP="00120AB4" w:rsidRDefault="004E5036" w14:paraId="1C691DBB" w14:textId="2648BD4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EC4DEB" w:rsidR="00607C33" w:rsidTr="00DE0E50" w14:paraId="5F16B2C4" w14:textId="77777777">
        <w:tc>
          <w:tcPr>
            <w:tcW w:w="303" w:type="pct"/>
          </w:tcPr>
          <w:p w:rsidRPr="00EC4DEB" w:rsidR="00607C33" w:rsidP="00120AB4" w:rsidRDefault="00607C33" w14:paraId="149B76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8</w:t>
            </w:r>
          </w:p>
        </w:tc>
        <w:tc>
          <w:tcPr>
            <w:tcW w:w="766" w:type="pct"/>
          </w:tcPr>
          <w:p w:rsidRPr="00EC4DEB" w:rsidR="00607C33" w:rsidP="00120AB4" w:rsidRDefault="00607C33" w14:paraId="2B15A2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HAR_SET_CONTEXT</w:t>
            </w:r>
          </w:p>
        </w:tc>
        <w:tc>
          <w:tcPr>
            <w:tcW w:w="568" w:type="pct"/>
          </w:tcPr>
          <w:p w:rsidRPr="00EC4DEB" w:rsidR="00607C33" w:rsidP="00120AB4" w:rsidRDefault="00607C33" w14:paraId="78058D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4)</w:t>
            </w:r>
          </w:p>
        </w:tc>
        <w:tc>
          <w:tcPr>
            <w:tcW w:w="294" w:type="pct"/>
          </w:tcPr>
          <w:p w:rsidRPr="00EC4DEB" w:rsidR="00607C33" w:rsidP="00120AB4" w:rsidRDefault="00607C33" w14:paraId="080AFB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2868A5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51A30F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HAR_SET_CONTEXT</w:t>
            </w:r>
          </w:p>
        </w:tc>
        <w:tc>
          <w:tcPr>
            <w:tcW w:w="734" w:type="pct"/>
          </w:tcPr>
          <w:p w:rsidRPr="00EC4DEB" w:rsidR="00607C33" w:rsidP="00120AB4" w:rsidRDefault="00607C33" w14:paraId="779290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HAR_SET_CONTEXT</w:t>
            </w:r>
          </w:p>
        </w:tc>
        <w:tc>
          <w:tcPr>
            <w:tcW w:w="1469" w:type="pct"/>
          </w:tcPr>
          <w:p w:rsidRPr="00EC4DEB" w:rsidR="00607C33" w:rsidP="00120AB4" w:rsidRDefault="00607C33" w14:paraId="4CB88D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1E9A2AF9"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04D4E2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9</w:t>
            </w:r>
          </w:p>
        </w:tc>
        <w:tc>
          <w:tcPr>
            <w:tcW w:w="766" w:type="pct"/>
          </w:tcPr>
          <w:p w:rsidRPr="00EC4DEB" w:rsidR="00607C33" w:rsidP="00120AB4" w:rsidRDefault="00607C33" w14:paraId="75F190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568" w:type="pct"/>
          </w:tcPr>
          <w:p w:rsidRPr="00EC4DEB" w:rsidR="00607C33" w:rsidP="00120AB4" w:rsidRDefault="00607C33" w14:paraId="4F3B8E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294" w:type="pct"/>
          </w:tcPr>
          <w:p w:rsidRPr="00EC4DEB" w:rsidR="00607C33" w:rsidP="00120AB4" w:rsidRDefault="00607C33" w14:paraId="3AE730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523027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1C76D4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734" w:type="pct"/>
          </w:tcPr>
          <w:p w:rsidRPr="00EC4DEB" w:rsidR="00607C33" w:rsidP="00120AB4" w:rsidRDefault="00607C33" w14:paraId="15BF62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1469" w:type="pct"/>
          </w:tcPr>
          <w:p w:rsidRPr="00EC4DEB" w:rsidR="00607C33" w:rsidP="00120AB4" w:rsidRDefault="00607C33" w14:paraId="6A2B6A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5521460B" w14:textId="77777777">
        <w:tc>
          <w:tcPr>
            <w:tcW w:w="303" w:type="pct"/>
          </w:tcPr>
          <w:p w:rsidRPr="00EC4DEB" w:rsidR="00607C33" w:rsidP="00120AB4" w:rsidRDefault="00607C33" w14:paraId="1B6F56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0</w:t>
            </w:r>
          </w:p>
        </w:tc>
        <w:tc>
          <w:tcPr>
            <w:tcW w:w="766" w:type="pct"/>
          </w:tcPr>
          <w:p w:rsidRPr="00EC4DEB" w:rsidR="00607C33" w:rsidP="00120AB4" w:rsidRDefault="00607C33" w14:paraId="196456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NAME_ID</w:t>
            </w:r>
          </w:p>
        </w:tc>
        <w:tc>
          <w:tcPr>
            <w:tcW w:w="568" w:type="pct"/>
          </w:tcPr>
          <w:p w:rsidRPr="00EC4DEB" w:rsidR="00607C33" w:rsidP="00120AB4" w:rsidRDefault="00607C33" w14:paraId="394E63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94" w:type="pct"/>
          </w:tcPr>
          <w:p w:rsidRPr="00EC4DEB" w:rsidR="00607C33" w:rsidP="00120AB4" w:rsidRDefault="00607C33" w14:paraId="0F581F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42ADB1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1C7448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NAME_ID</w:t>
            </w:r>
          </w:p>
        </w:tc>
        <w:tc>
          <w:tcPr>
            <w:tcW w:w="734" w:type="pct"/>
          </w:tcPr>
          <w:p w:rsidRPr="00EC4DEB" w:rsidR="00607C33" w:rsidP="00120AB4" w:rsidRDefault="00607C33" w14:paraId="33FFAF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NAME_ID</w:t>
            </w:r>
          </w:p>
        </w:tc>
        <w:tc>
          <w:tcPr>
            <w:tcW w:w="1469" w:type="pct"/>
          </w:tcPr>
          <w:p w:rsidRPr="00EC4DEB" w:rsidR="00607C33" w:rsidP="00120AB4" w:rsidRDefault="00607C33" w14:paraId="72FC53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47C3C171"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7888E5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1</w:t>
            </w:r>
          </w:p>
        </w:tc>
        <w:tc>
          <w:tcPr>
            <w:tcW w:w="766" w:type="pct"/>
          </w:tcPr>
          <w:p w:rsidRPr="00EC4DEB" w:rsidR="00607C33" w:rsidP="00120AB4" w:rsidRDefault="00607C33" w14:paraId="36E84A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568" w:type="pct"/>
          </w:tcPr>
          <w:p w:rsidRPr="00EC4DEB" w:rsidR="00607C33" w:rsidP="00120AB4" w:rsidRDefault="00607C33" w14:paraId="08706F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94" w:type="pct"/>
          </w:tcPr>
          <w:p w:rsidRPr="00EC4DEB" w:rsidR="00607C33" w:rsidP="00120AB4" w:rsidRDefault="00607C33" w14:paraId="5C71DB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16F667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05E598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734" w:type="pct"/>
          </w:tcPr>
          <w:p w:rsidRPr="00EC4DEB" w:rsidR="00607C33" w:rsidP="00120AB4" w:rsidRDefault="00607C33" w14:paraId="540691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1469" w:type="pct"/>
          </w:tcPr>
          <w:p w:rsidRPr="00EC4DEB" w:rsidR="00607C33" w:rsidP="00120AB4" w:rsidRDefault="00607C33" w14:paraId="1B1320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07C049EE" w14:textId="77777777">
        <w:tc>
          <w:tcPr>
            <w:tcW w:w="303" w:type="pct"/>
          </w:tcPr>
          <w:p w:rsidRPr="00EC4DEB" w:rsidR="00607C33" w:rsidP="00120AB4" w:rsidRDefault="00607C33" w14:paraId="3BE0DB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2</w:t>
            </w:r>
          </w:p>
        </w:tc>
        <w:tc>
          <w:tcPr>
            <w:tcW w:w="766" w:type="pct"/>
          </w:tcPr>
          <w:p w:rsidRPr="00EC4DEB" w:rsidR="00607C33" w:rsidP="00120AB4" w:rsidRDefault="00607C33" w14:paraId="3C5C1E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568" w:type="pct"/>
          </w:tcPr>
          <w:p w:rsidRPr="00EC4DEB" w:rsidR="00607C33" w:rsidP="00120AB4" w:rsidRDefault="00607C33" w14:paraId="351C89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94" w:type="pct"/>
          </w:tcPr>
          <w:p w:rsidRPr="00EC4DEB" w:rsidR="00607C33" w:rsidP="00120AB4" w:rsidRDefault="00607C33" w14:paraId="22D98D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0F1D27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6C6EF0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734" w:type="pct"/>
          </w:tcPr>
          <w:p w:rsidRPr="00EC4DEB" w:rsidR="00607C33" w:rsidP="00120AB4" w:rsidRDefault="00607C33" w14:paraId="771566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1469" w:type="pct"/>
          </w:tcPr>
          <w:p w:rsidRPr="00EC4DEB" w:rsidR="00607C33" w:rsidP="00120AB4" w:rsidRDefault="00607C33" w14:paraId="0B1034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5FFC5251"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76E0D4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3</w:t>
            </w:r>
          </w:p>
        </w:tc>
        <w:tc>
          <w:tcPr>
            <w:tcW w:w="766" w:type="pct"/>
          </w:tcPr>
          <w:p w:rsidRPr="00EC4DEB" w:rsidR="00607C33" w:rsidP="00120AB4" w:rsidRDefault="00607C33" w14:paraId="2A441B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568" w:type="pct"/>
          </w:tcPr>
          <w:p w:rsidRPr="00EC4DEB" w:rsidR="00607C33" w:rsidP="00120AB4" w:rsidRDefault="00607C33" w14:paraId="11EC16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4" w:type="pct"/>
          </w:tcPr>
          <w:p w:rsidRPr="00EC4DEB" w:rsidR="00607C33" w:rsidP="00120AB4" w:rsidRDefault="00607C33" w14:paraId="292793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6E4030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2F8A2C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734" w:type="pct"/>
          </w:tcPr>
          <w:p w:rsidRPr="00EC4DEB" w:rsidR="00607C33" w:rsidP="00120AB4" w:rsidRDefault="00607C33" w14:paraId="62D82B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1469" w:type="pct"/>
          </w:tcPr>
          <w:p w:rsidRPr="00EC4DEB" w:rsidR="00607C33" w:rsidP="00120AB4" w:rsidRDefault="00607C33" w14:paraId="1A057F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189D58C2" w14:textId="77777777">
        <w:tc>
          <w:tcPr>
            <w:tcW w:w="303" w:type="pct"/>
          </w:tcPr>
          <w:p w:rsidRPr="00EC4DEB" w:rsidR="00607C33" w:rsidP="00120AB4" w:rsidRDefault="00607C33" w14:paraId="6DEEC9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4</w:t>
            </w:r>
          </w:p>
        </w:tc>
        <w:tc>
          <w:tcPr>
            <w:tcW w:w="766" w:type="pct"/>
          </w:tcPr>
          <w:p w:rsidRPr="00EC4DEB" w:rsidR="00607C33" w:rsidP="00120AB4" w:rsidRDefault="00607C33" w14:paraId="7CB2A9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xml:space="preserve">ATTRIBUTE2 </w:t>
            </w:r>
          </w:p>
        </w:tc>
        <w:tc>
          <w:tcPr>
            <w:tcW w:w="568" w:type="pct"/>
          </w:tcPr>
          <w:p w:rsidRPr="00EC4DEB" w:rsidR="00607C33" w:rsidP="00120AB4" w:rsidRDefault="00607C33" w14:paraId="6D2234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4" w:type="pct"/>
          </w:tcPr>
          <w:p w:rsidRPr="00EC4DEB" w:rsidR="00607C33" w:rsidP="00120AB4" w:rsidRDefault="00607C33" w14:paraId="543835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0B7308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57238D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734" w:type="pct"/>
          </w:tcPr>
          <w:p w:rsidRPr="00EC4DEB" w:rsidR="00607C33" w:rsidP="00120AB4" w:rsidRDefault="00607C33" w14:paraId="09ED13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1469" w:type="pct"/>
          </w:tcPr>
          <w:p w:rsidRPr="00EC4DEB" w:rsidR="00607C33" w:rsidP="00120AB4" w:rsidRDefault="00607C33" w14:paraId="671E83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52D84798"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6762DA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5</w:t>
            </w:r>
          </w:p>
        </w:tc>
        <w:tc>
          <w:tcPr>
            <w:tcW w:w="766" w:type="pct"/>
          </w:tcPr>
          <w:p w:rsidRPr="00EC4DEB" w:rsidR="00607C33" w:rsidP="00120AB4" w:rsidRDefault="00607C33" w14:paraId="566AF9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568" w:type="pct"/>
          </w:tcPr>
          <w:p w:rsidRPr="00EC4DEB" w:rsidR="00607C33" w:rsidP="00120AB4" w:rsidRDefault="00607C33" w14:paraId="60FD41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4" w:type="pct"/>
          </w:tcPr>
          <w:p w:rsidRPr="00EC4DEB" w:rsidR="00607C33" w:rsidP="00120AB4" w:rsidRDefault="00607C33" w14:paraId="6EC98F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4580C5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781B19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734" w:type="pct"/>
          </w:tcPr>
          <w:p w:rsidRPr="00EC4DEB" w:rsidR="00607C33" w:rsidP="00120AB4" w:rsidRDefault="00607C33" w14:paraId="42A30F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1469" w:type="pct"/>
          </w:tcPr>
          <w:p w:rsidRPr="00EC4DEB" w:rsidR="00607C33" w:rsidP="00120AB4" w:rsidRDefault="00607C33" w14:paraId="04A897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4E302D79" w14:textId="77777777">
        <w:tc>
          <w:tcPr>
            <w:tcW w:w="303" w:type="pct"/>
          </w:tcPr>
          <w:p w:rsidRPr="00EC4DEB" w:rsidR="00607C33" w:rsidP="00120AB4" w:rsidRDefault="00607C33" w14:paraId="4E3F61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6</w:t>
            </w:r>
          </w:p>
        </w:tc>
        <w:tc>
          <w:tcPr>
            <w:tcW w:w="766" w:type="pct"/>
          </w:tcPr>
          <w:p w:rsidRPr="00EC4DEB" w:rsidR="00607C33" w:rsidP="00120AB4" w:rsidRDefault="00607C33" w14:paraId="70891F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568" w:type="pct"/>
          </w:tcPr>
          <w:p w:rsidRPr="00EC4DEB" w:rsidR="00607C33" w:rsidP="00120AB4" w:rsidRDefault="00607C33" w14:paraId="5789BB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4" w:type="pct"/>
          </w:tcPr>
          <w:p w:rsidRPr="00EC4DEB" w:rsidR="00607C33" w:rsidP="00120AB4" w:rsidRDefault="00607C33" w14:paraId="59DE93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4AC0F9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682D50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734" w:type="pct"/>
          </w:tcPr>
          <w:p w:rsidRPr="00EC4DEB" w:rsidR="00607C33" w:rsidP="00120AB4" w:rsidRDefault="00607C33" w14:paraId="2D657F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1469" w:type="pct"/>
          </w:tcPr>
          <w:p w:rsidRPr="00EC4DEB" w:rsidR="00607C33" w:rsidP="00120AB4" w:rsidRDefault="00607C33" w14:paraId="29EB97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28B7BD54"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294D54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7</w:t>
            </w:r>
          </w:p>
        </w:tc>
        <w:tc>
          <w:tcPr>
            <w:tcW w:w="766" w:type="pct"/>
          </w:tcPr>
          <w:p w:rsidRPr="00EC4DEB" w:rsidR="00607C33" w:rsidP="00120AB4" w:rsidRDefault="00607C33" w14:paraId="16B528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568" w:type="pct"/>
          </w:tcPr>
          <w:p w:rsidRPr="00EC4DEB" w:rsidR="00607C33" w:rsidP="00120AB4" w:rsidRDefault="00607C33" w14:paraId="3ECDE9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4" w:type="pct"/>
          </w:tcPr>
          <w:p w:rsidRPr="00EC4DEB" w:rsidR="00607C33" w:rsidP="00120AB4" w:rsidRDefault="00607C33" w14:paraId="7C7AA3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07D2EE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4214C0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734" w:type="pct"/>
          </w:tcPr>
          <w:p w:rsidRPr="00EC4DEB" w:rsidR="00607C33" w:rsidP="00120AB4" w:rsidRDefault="00607C33" w14:paraId="311B6F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1469" w:type="pct"/>
          </w:tcPr>
          <w:p w:rsidRPr="00EC4DEB" w:rsidR="00607C33" w:rsidP="00120AB4" w:rsidRDefault="00607C33" w14:paraId="049A26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13F1A705" w14:textId="77777777">
        <w:tc>
          <w:tcPr>
            <w:tcW w:w="303" w:type="pct"/>
          </w:tcPr>
          <w:p w:rsidRPr="00EC4DEB" w:rsidR="00607C33" w:rsidP="00120AB4" w:rsidRDefault="00607C33" w14:paraId="2BE71A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8</w:t>
            </w:r>
          </w:p>
        </w:tc>
        <w:tc>
          <w:tcPr>
            <w:tcW w:w="766" w:type="pct"/>
          </w:tcPr>
          <w:p w:rsidRPr="00EC4DEB" w:rsidR="00607C33" w:rsidP="00120AB4" w:rsidRDefault="00607C33" w14:paraId="5BF847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568" w:type="pct"/>
          </w:tcPr>
          <w:p w:rsidRPr="00EC4DEB" w:rsidR="00607C33" w:rsidP="00120AB4" w:rsidRDefault="00607C33" w14:paraId="5ED816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4" w:type="pct"/>
          </w:tcPr>
          <w:p w:rsidRPr="00EC4DEB" w:rsidR="00607C33" w:rsidP="00120AB4" w:rsidRDefault="00607C33" w14:paraId="22DE76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4B62C3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26F7F6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734" w:type="pct"/>
          </w:tcPr>
          <w:p w:rsidRPr="00EC4DEB" w:rsidR="00607C33" w:rsidP="00120AB4" w:rsidRDefault="00607C33" w14:paraId="11BAF4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1469" w:type="pct"/>
          </w:tcPr>
          <w:p w:rsidRPr="00EC4DEB" w:rsidR="00607C33" w:rsidP="00120AB4" w:rsidRDefault="00607C33" w14:paraId="4C527F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1A726E1A"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38A11E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9</w:t>
            </w:r>
          </w:p>
        </w:tc>
        <w:tc>
          <w:tcPr>
            <w:tcW w:w="766" w:type="pct"/>
          </w:tcPr>
          <w:p w:rsidRPr="00EC4DEB" w:rsidR="00607C33" w:rsidP="00120AB4" w:rsidRDefault="00607C33" w14:paraId="182254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568" w:type="pct"/>
          </w:tcPr>
          <w:p w:rsidRPr="00EC4DEB" w:rsidR="00607C33" w:rsidP="00120AB4" w:rsidRDefault="00607C33" w14:paraId="7807C6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4" w:type="pct"/>
          </w:tcPr>
          <w:p w:rsidRPr="00EC4DEB" w:rsidR="00607C33" w:rsidP="00120AB4" w:rsidRDefault="00607C33" w14:paraId="5D4BFC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47126B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28C042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734" w:type="pct"/>
          </w:tcPr>
          <w:p w:rsidRPr="00EC4DEB" w:rsidR="00607C33" w:rsidP="00120AB4" w:rsidRDefault="00607C33" w14:paraId="72D118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1469" w:type="pct"/>
          </w:tcPr>
          <w:p w:rsidRPr="00EC4DEB" w:rsidR="00607C33" w:rsidP="00120AB4" w:rsidRDefault="00607C33" w14:paraId="5A9B7F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0AC21450" w14:textId="77777777">
        <w:tc>
          <w:tcPr>
            <w:tcW w:w="303" w:type="pct"/>
          </w:tcPr>
          <w:p w:rsidRPr="00EC4DEB" w:rsidR="00607C33" w:rsidP="00120AB4" w:rsidRDefault="00607C33" w14:paraId="32F6A8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0</w:t>
            </w:r>
          </w:p>
        </w:tc>
        <w:tc>
          <w:tcPr>
            <w:tcW w:w="766" w:type="pct"/>
          </w:tcPr>
          <w:p w:rsidRPr="00EC4DEB" w:rsidR="00607C33" w:rsidP="00120AB4" w:rsidRDefault="00607C33" w14:paraId="3BA439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568" w:type="pct"/>
          </w:tcPr>
          <w:p w:rsidRPr="00EC4DEB" w:rsidR="00607C33" w:rsidP="00120AB4" w:rsidRDefault="00607C33" w14:paraId="264139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4" w:type="pct"/>
          </w:tcPr>
          <w:p w:rsidRPr="00EC4DEB" w:rsidR="00607C33" w:rsidP="00120AB4" w:rsidRDefault="00607C33" w14:paraId="2F389A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299D23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0C662E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734" w:type="pct"/>
          </w:tcPr>
          <w:p w:rsidRPr="00EC4DEB" w:rsidR="00607C33" w:rsidP="00120AB4" w:rsidRDefault="00607C33" w14:paraId="471D31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1469" w:type="pct"/>
          </w:tcPr>
          <w:p w:rsidRPr="00EC4DEB" w:rsidR="00607C33" w:rsidP="00120AB4" w:rsidRDefault="00607C33" w14:paraId="4606B7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35D67432"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607C33" w:rsidP="00120AB4" w:rsidRDefault="00607C33" w14:paraId="529203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1</w:t>
            </w:r>
          </w:p>
        </w:tc>
        <w:tc>
          <w:tcPr>
            <w:tcW w:w="766" w:type="pct"/>
          </w:tcPr>
          <w:p w:rsidRPr="00EC4DEB" w:rsidR="00607C33" w:rsidP="00120AB4" w:rsidRDefault="00607C33" w14:paraId="468CCA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568" w:type="pct"/>
          </w:tcPr>
          <w:p w:rsidRPr="00EC4DEB" w:rsidR="00607C33" w:rsidP="00120AB4" w:rsidRDefault="00607C33" w14:paraId="2249AE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4" w:type="pct"/>
          </w:tcPr>
          <w:p w:rsidRPr="00EC4DEB" w:rsidR="00607C33" w:rsidP="00120AB4" w:rsidRDefault="00607C33" w14:paraId="7FA599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0F03AE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1B5B64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734" w:type="pct"/>
          </w:tcPr>
          <w:p w:rsidRPr="00EC4DEB" w:rsidR="00607C33" w:rsidP="00120AB4" w:rsidRDefault="00607C33" w14:paraId="1C3287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1469" w:type="pct"/>
          </w:tcPr>
          <w:p w:rsidRPr="00EC4DEB" w:rsidR="00607C33" w:rsidP="00120AB4" w:rsidRDefault="00607C33" w14:paraId="598747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07C33" w:rsidTr="00DE0E50" w14:paraId="6CFA88C7" w14:textId="77777777">
        <w:tc>
          <w:tcPr>
            <w:tcW w:w="303" w:type="pct"/>
          </w:tcPr>
          <w:p w:rsidRPr="00EC4DEB" w:rsidR="00607C33" w:rsidP="00120AB4" w:rsidRDefault="00607C33" w14:paraId="7F3477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2</w:t>
            </w:r>
          </w:p>
        </w:tc>
        <w:tc>
          <w:tcPr>
            <w:tcW w:w="766" w:type="pct"/>
          </w:tcPr>
          <w:p w:rsidRPr="00EC4DEB" w:rsidR="00607C33" w:rsidP="00120AB4" w:rsidRDefault="00607C33" w14:paraId="1ADF4B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568" w:type="pct"/>
          </w:tcPr>
          <w:p w:rsidRPr="00EC4DEB" w:rsidR="00607C33" w:rsidP="00120AB4" w:rsidRDefault="00607C33" w14:paraId="0361A9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94" w:type="pct"/>
          </w:tcPr>
          <w:p w:rsidRPr="00EC4DEB" w:rsidR="00607C33" w:rsidP="00120AB4" w:rsidRDefault="00607C33" w14:paraId="549D43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10" w:type="pct"/>
          </w:tcPr>
          <w:p w:rsidRPr="00EC4DEB" w:rsidR="00607C33" w:rsidP="00120AB4" w:rsidRDefault="00607C33" w14:paraId="304127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56" w:type="pct"/>
          </w:tcPr>
          <w:p w:rsidRPr="00EC4DEB" w:rsidR="00607C33" w:rsidP="00120AB4" w:rsidRDefault="00607C33" w14:paraId="4E8655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734" w:type="pct"/>
          </w:tcPr>
          <w:p w:rsidRPr="00EC4DEB" w:rsidR="00607C33" w:rsidP="00120AB4" w:rsidRDefault="00607C33" w14:paraId="12856B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1469" w:type="pct"/>
          </w:tcPr>
          <w:p w:rsidRPr="00EC4DEB" w:rsidR="00607C33" w:rsidP="00120AB4" w:rsidRDefault="00607C33" w14:paraId="23757A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bl>
    <w:p w:rsidR="00607C33" w:rsidP="00405A8D" w:rsidRDefault="00607C33" w14:paraId="31DA432D" w14:textId="644B8C46">
      <w:pPr>
        <w:pStyle w:val="Bullet"/>
        <w:ind w:left="513" w:hanging="513"/>
        <w:rPr>
          <w:rFonts w:ascii="Calibri Light" w:hAnsi="Calibri Light" w:cs="Arial"/>
          <w:color w:val="4F4F4F"/>
          <w:sz w:val="22"/>
          <w:szCs w:val="22"/>
          <w:lang w:val="en-GB" w:eastAsia="en-IE"/>
        </w:rPr>
      </w:pPr>
    </w:p>
    <w:p w:rsidR="006E390D" w:rsidP="00157CB1" w:rsidRDefault="00B12D3B" w14:paraId="415146C0" w14:textId="261C755E">
      <w:pPr>
        <w:pStyle w:val="Heading2"/>
      </w:pPr>
      <w:bookmarkStart w:name="_Toc79997677" w:id="67"/>
      <w:r>
        <w:t>Person Ethnicity</w:t>
      </w:r>
      <w:bookmarkEnd w:id="67"/>
    </w:p>
    <w:p w:rsidRPr="00D66E29" w:rsidR="00D66E29" w:rsidP="00D66E29" w:rsidRDefault="00D66E29" w14:paraId="62A3173D" w14:textId="77777777">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Data File Name: XXMX_HCM_PER_ETHNICITY.dat</w:t>
      </w:r>
    </w:p>
    <w:p w:rsidRPr="00D66E29" w:rsidR="00D66E29" w:rsidP="00D66E29" w:rsidRDefault="00D66E29" w14:paraId="25BF581A" w14:textId="77777777">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Staging table:  XXMX_PER_ETHNICITIES_STG</w:t>
      </w:r>
    </w:p>
    <w:p w:rsidRPr="00D66E29" w:rsidR="00D66E29" w:rsidP="00D66E29" w:rsidRDefault="00D66E29" w14:paraId="38A3A839" w14:textId="77777777">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 xml:space="preserve">Transform Table: XXMX_PER_ETHNICITIES_XFM </w:t>
      </w:r>
    </w:p>
    <w:p w:rsidRPr="00D66E29" w:rsidR="00D66E29" w:rsidP="00D66E29" w:rsidRDefault="00D66E29" w14:paraId="7979772F" w14:textId="77777777">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D66E29" w:rsidR="00D66E29" w:rsidP="00D66E29" w:rsidRDefault="00D66E29" w14:paraId="43DE362B" w14:textId="77777777">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Fusion Business Object: Worker</w:t>
      </w:r>
    </w:p>
    <w:tbl>
      <w:tblPr>
        <w:tblStyle w:val="GridTable4-Accent11"/>
        <w:tblW w:w="5000" w:type="pct"/>
        <w:tblLook w:val="0420" w:firstRow="1" w:lastRow="0" w:firstColumn="0" w:lastColumn="0" w:noHBand="0" w:noVBand="1"/>
      </w:tblPr>
      <w:tblGrid>
        <w:gridCol w:w="785"/>
        <w:gridCol w:w="2057"/>
        <w:gridCol w:w="1497"/>
        <w:gridCol w:w="904"/>
        <w:gridCol w:w="680"/>
        <w:gridCol w:w="1999"/>
        <w:gridCol w:w="1999"/>
        <w:gridCol w:w="4027"/>
      </w:tblGrid>
      <w:tr w:rsidRPr="00EC4DEB" w:rsidR="00E81536" w:rsidTr="00EC4213" w14:paraId="5D5EF41D" w14:textId="77777777">
        <w:trPr>
          <w:cnfStyle w:val="100000000000" w:firstRow="1" w:lastRow="0" w:firstColumn="0" w:lastColumn="0" w:oddVBand="0" w:evenVBand="0" w:oddHBand="0" w:evenHBand="0" w:firstRowFirstColumn="0" w:firstRowLastColumn="0" w:lastRowFirstColumn="0" w:lastRowLastColumn="0"/>
          <w:tblHeader/>
        </w:trPr>
        <w:tc>
          <w:tcPr>
            <w:tcW w:w="303" w:type="pct"/>
          </w:tcPr>
          <w:p w:rsidRPr="00EC4DEB" w:rsidR="00E81536" w:rsidP="00E81536" w:rsidRDefault="00E81536" w14:paraId="724A632C"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l Seq</w:t>
            </w:r>
          </w:p>
        </w:tc>
        <w:tc>
          <w:tcPr>
            <w:tcW w:w="759" w:type="pct"/>
          </w:tcPr>
          <w:p w:rsidRPr="00EC4DEB" w:rsidR="00E81536" w:rsidP="00E81536" w:rsidRDefault="00E81536" w14:paraId="2ACB7DF4"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Field Name</w:t>
            </w:r>
          </w:p>
        </w:tc>
        <w:tc>
          <w:tcPr>
            <w:tcW w:w="558" w:type="pct"/>
          </w:tcPr>
          <w:p w:rsidRPr="00EC4DEB" w:rsidR="00E81536" w:rsidP="00E81536" w:rsidRDefault="00E81536" w14:paraId="5BABD3EE"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Datatype</w:t>
            </w:r>
          </w:p>
        </w:tc>
        <w:tc>
          <w:tcPr>
            <w:tcW w:w="259" w:type="pct"/>
          </w:tcPr>
          <w:p w:rsidRPr="00EC4DEB" w:rsidR="00E81536" w:rsidP="00E81536" w:rsidRDefault="00E81536" w14:paraId="69EE2694"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Include in Loader</w:t>
            </w:r>
          </w:p>
        </w:tc>
        <w:tc>
          <w:tcPr>
            <w:tcW w:w="236" w:type="pct"/>
          </w:tcPr>
          <w:p w:rsidRPr="00EC4DEB" w:rsidR="00E81536" w:rsidP="00E81536" w:rsidRDefault="00E81536" w14:paraId="704AE2CA"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Req</w:t>
            </w:r>
          </w:p>
        </w:tc>
        <w:tc>
          <w:tcPr>
            <w:tcW w:w="682" w:type="pct"/>
          </w:tcPr>
          <w:p w:rsidRPr="00EC4DEB" w:rsidR="00E81536" w:rsidP="00E81536" w:rsidRDefault="00E81536" w14:paraId="03EB5639"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Staging Table Column</w:t>
            </w:r>
          </w:p>
        </w:tc>
        <w:tc>
          <w:tcPr>
            <w:tcW w:w="734" w:type="pct"/>
          </w:tcPr>
          <w:p w:rsidRPr="00EC4DEB" w:rsidR="00E81536" w:rsidP="00E81536" w:rsidRDefault="00E81536" w14:paraId="76577F7A"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Transform Table Column</w:t>
            </w:r>
          </w:p>
        </w:tc>
        <w:tc>
          <w:tcPr>
            <w:tcW w:w="1469" w:type="pct"/>
          </w:tcPr>
          <w:p w:rsidRPr="00EC4DEB" w:rsidR="00E81536" w:rsidP="00E81536" w:rsidRDefault="00E81536" w14:paraId="15C2630F"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mments</w:t>
            </w:r>
          </w:p>
        </w:tc>
      </w:tr>
      <w:tr w:rsidRPr="00EC4DEB" w:rsidR="00E81536" w:rsidTr="00DE0E50" w14:paraId="7AFC0D9F"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E81536" w:rsidP="00E81536" w:rsidRDefault="00E81536" w14:paraId="1EC7E9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p>
        </w:tc>
        <w:tc>
          <w:tcPr>
            <w:tcW w:w="759" w:type="pct"/>
          </w:tcPr>
          <w:p w:rsidRPr="00EC4DEB" w:rsidR="00E81536" w:rsidP="00E81536" w:rsidRDefault="005E0CEC" w14:paraId="76497215" w14:textId="39AE7D2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58" w:type="pct"/>
          </w:tcPr>
          <w:p w:rsidRPr="00EC4DEB" w:rsidR="00E81536" w:rsidP="00E81536" w:rsidRDefault="005E0CEC" w14:paraId="7AAA90CD" w14:textId="6251B27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59" w:type="pct"/>
          </w:tcPr>
          <w:p w:rsidRPr="00EC4DEB" w:rsidR="00E81536" w:rsidP="00E81536" w:rsidRDefault="00E81536" w14:paraId="7C820E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36" w:type="pct"/>
          </w:tcPr>
          <w:p w:rsidRPr="00EC4DEB" w:rsidR="00E81536" w:rsidP="00E81536" w:rsidRDefault="00E81536" w14:paraId="246E1C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82" w:type="pct"/>
          </w:tcPr>
          <w:p w:rsidRPr="00EC4DEB" w:rsidR="00E81536" w:rsidP="00E81536" w:rsidRDefault="005E0CEC" w14:paraId="2F526558" w14:textId="3428F85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734" w:type="pct"/>
          </w:tcPr>
          <w:p w:rsidRPr="00EC4DEB" w:rsidR="00E81536" w:rsidP="00E81536" w:rsidRDefault="005E0CEC" w14:paraId="0706A828" w14:textId="2D1A593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469" w:type="pct"/>
          </w:tcPr>
          <w:p w:rsidRPr="00EC4DEB" w:rsidR="00E81536" w:rsidP="00E81536" w:rsidRDefault="00E81536" w14:paraId="256DA9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dentifier for every Batch</w:t>
            </w:r>
          </w:p>
        </w:tc>
      </w:tr>
      <w:tr w:rsidRPr="00EC4DEB" w:rsidR="00E81536" w:rsidTr="00DE0E50" w14:paraId="73C06C8F" w14:textId="77777777">
        <w:tc>
          <w:tcPr>
            <w:tcW w:w="303" w:type="pct"/>
          </w:tcPr>
          <w:p w:rsidRPr="00EC4DEB" w:rsidR="00E81536" w:rsidP="00E81536" w:rsidRDefault="00E81536" w14:paraId="32A397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w:t>
            </w:r>
          </w:p>
        </w:tc>
        <w:tc>
          <w:tcPr>
            <w:tcW w:w="759" w:type="pct"/>
          </w:tcPr>
          <w:p w:rsidRPr="00EC4DEB" w:rsidR="00E81536" w:rsidP="00E81536" w:rsidRDefault="00E81536" w14:paraId="48EA9F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558" w:type="pct"/>
          </w:tcPr>
          <w:p w:rsidRPr="00EC4DEB" w:rsidR="00E81536" w:rsidP="00E81536" w:rsidRDefault="00E81536" w14:paraId="6C04B6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9" w:type="pct"/>
          </w:tcPr>
          <w:p w:rsidRPr="00EC4DEB" w:rsidR="00E81536" w:rsidP="00E81536" w:rsidRDefault="00E81536" w14:paraId="0BE5F9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36" w:type="pct"/>
          </w:tcPr>
          <w:p w:rsidRPr="00EC4DEB" w:rsidR="00E81536" w:rsidP="00E81536" w:rsidRDefault="00E81536" w14:paraId="10B07F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82" w:type="pct"/>
          </w:tcPr>
          <w:p w:rsidRPr="00EC4DEB" w:rsidR="00E81536" w:rsidP="00E81536" w:rsidRDefault="00E81536" w14:paraId="5E241C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734" w:type="pct"/>
          </w:tcPr>
          <w:p w:rsidRPr="00EC4DEB" w:rsidR="00E81536" w:rsidP="00E81536" w:rsidRDefault="00E81536" w14:paraId="2A5A3E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1469" w:type="pct"/>
          </w:tcPr>
          <w:p w:rsidRPr="00EC4DEB" w:rsidR="00E81536" w:rsidP="00E81536" w:rsidRDefault="00E81536" w14:paraId="630FE4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ew name for every extract</w:t>
            </w:r>
          </w:p>
        </w:tc>
      </w:tr>
      <w:tr w:rsidRPr="00EC4DEB" w:rsidR="00E81536" w:rsidTr="00DE0E50" w14:paraId="4CC9B62B"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E81536" w:rsidP="00E81536" w:rsidRDefault="00E81536" w14:paraId="38119A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w:t>
            </w:r>
          </w:p>
        </w:tc>
        <w:tc>
          <w:tcPr>
            <w:tcW w:w="759" w:type="pct"/>
          </w:tcPr>
          <w:p w:rsidRPr="00EC4DEB" w:rsidR="00E81536" w:rsidP="00E81536" w:rsidRDefault="00E81536" w14:paraId="166666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558" w:type="pct"/>
          </w:tcPr>
          <w:p w:rsidRPr="00EC4DEB" w:rsidR="00E81536" w:rsidP="00E81536" w:rsidRDefault="00E81536" w14:paraId="717B51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59" w:type="pct"/>
          </w:tcPr>
          <w:p w:rsidRPr="00EC4DEB" w:rsidR="00E81536" w:rsidP="00E81536" w:rsidRDefault="00E81536" w14:paraId="22E42C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36" w:type="pct"/>
          </w:tcPr>
          <w:p w:rsidRPr="00EC4DEB" w:rsidR="00E81536" w:rsidP="00E81536" w:rsidRDefault="00E81536" w14:paraId="2687C4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82" w:type="pct"/>
          </w:tcPr>
          <w:p w:rsidRPr="00EC4DEB" w:rsidR="00E81536" w:rsidP="00E81536" w:rsidRDefault="00E81536" w14:paraId="417FE5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734" w:type="pct"/>
          </w:tcPr>
          <w:p w:rsidRPr="00EC4DEB" w:rsidR="00E81536" w:rsidP="00E81536" w:rsidRDefault="00E81536" w14:paraId="628E5F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1469" w:type="pct"/>
          </w:tcPr>
          <w:p w:rsidRPr="00EC4DEB" w:rsidR="00E81536" w:rsidP="00E81536" w:rsidRDefault="00E81536" w14:paraId="0B04A8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 Code- ‘Extracted’</w:t>
            </w:r>
          </w:p>
        </w:tc>
      </w:tr>
      <w:tr w:rsidRPr="00EC4DEB" w:rsidR="00E81536" w:rsidTr="00DE0E50" w14:paraId="2F060DF0" w14:textId="77777777">
        <w:tc>
          <w:tcPr>
            <w:tcW w:w="303" w:type="pct"/>
          </w:tcPr>
          <w:p w:rsidRPr="00EC4DEB" w:rsidR="00E81536" w:rsidP="00E81536" w:rsidRDefault="00E81536" w14:paraId="715E7E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w:t>
            </w:r>
          </w:p>
        </w:tc>
        <w:tc>
          <w:tcPr>
            <w:tcW w:w="759" w:type="pct"/>
          </w:tcPr>
          <w:p w:rsidRPr="00EC4DEB" w:rsidR="00E81536" w:rsidP="00E81536" w:rsidRDefault="00E81536" w14:paraId="511CE1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558" w:type="pct"/>
          </w:tcPr>
          <w:p w:rsidRPr="00EC4DEB" w:rsidR="00E81536" w:rsidP="00E81536" w:rsidRDefault="00E81536" w14:paraId="5C0C0C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59" w:type="pct"/>
          </w:tcPr>
          <w:p w:rsidRPr="00EC4DEB" w:rsidR="00E81536" w:rsidP="00E81536" w:rsidRDefault="00E81536" w14:paraId="554122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36" w:type="pct"/>
          </w:tcPr>
          <w:p w:rsidRPr="00EC4DEB" w:rsidR="00E81536" w:rsidP="00E81536" w:rsidRDefault="00E81536" w14:paraId="3EE655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82" w:type="pct"/>
          </w:tcPr>
          <w:p w:rsidRPr="00EC4DEB" w:rsidR="00E81536" w:rsidP="00E81536" w:rsidRDefault="00E81536" w14:paraId="255CF4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734" w:type="pct"/>
          </w:tcPr>
          <w:p w:rsidRPr="00EC4DEB" w:rsidR="00E81536" w:rsidP="00E81536" w:rsidRDefault="00E81536" w14:paraId="7A1DF6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1469" w:type="pct"/>
          </w:tcPr>
          <w:p w:rsidRPr="00EC4DEB" w:rsidR="00E81536" w:rsidP="00E81536" w:rsidRDefault="00E81536" w14:paraId="6A969C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E81536" w:rsidTr="00DE0E50" w14:paraId="430FA508"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E81536" w:rsidP="00E81536" w:rsidRDefault="00E81536" w14:paraId="16518F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w:t>
            </w:r>
          </w:p>
        </w:tc>
        <w:tc>
          <w:tcPr>
            <w:tcW w:w="759" w:type="pct"/>
          </w:tcPr>
          <w:p w:rsidRPr="00EC4DEB" w:rsidR="00E81536" w:rsidP="00E81536" w:rsidRDefault="00E81536" w14:paraId="520096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558" w:type="pct"/>
          </w:tcPr>
          <w:p w:rsidRPr="00EC4DEB" w:rsidR="00E81536" w:rsidP="00E81536" w:rsidRDefault="00E81536" w14:paraId="7B9B1D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59" w:type="pct"/>
          </w:tcPr>
          <w:p w:rsidRPr="00EC4DEB" w:rsidR="00E81536" w:rsidP="00E81536" w:rsidRDefault="00E81536" w14:paraId="08BAE4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36" w:type="pct"/>
          </w:tcPr>
          <w:p w:rsidRPr="00EC4DEB" w:rsidR="00E81536" w:rsidP="00E81536" w:rsidRDefault="00E81536" w14:paraId="04EDE8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82" w:type="pct"/>
          </w:tcPr>
          <w:p w:rsidRPr="00EC4DEB" w:rsidR="00E81536" w:rsidP="00E81536" w:rsidRDefault="00E81536" w14:paraId="35F05B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734" w:type="pct"/>
          </w:tcPr>
          <w:p w:rsidRPr="00EC4DEB" w:rsidR="00E81536" w:rsidP="00E81536" w:rsidRDefault="00E81536" w14:paraId="60ECE8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1469" w:type="pct"/>
          </w:tcPr>
          <w:p w:rsidRPr="00EC4DEB" w:rsidR="00E81536" w:rsidP="00E81536" w:rsidRDefault="00E81536" w14:paraId="7B9CA2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quired to find the Legal Employer /Tax Reporting Unit in Fusion</w:t>
            </w:r>
          </w:p>
        </w:tc>
      </w:tr>
      <w:tr w:rsidRPr="00EC4DEB" w:rsidR="00E81536" w:rsidTr="00DE0E50" w14:paraId="443AE8FB" w14:textId="77777777">
        <w:tc>
          <w:tcPr>
            <w:tcW w:w="303" w:type="pct"/>
          </w:tcPr>
          <w:p w:rsidRPr="00EC4DEB" w:rsidR="00E81536" w:rsidP="00E81536" w:rsidRDefault="00E81536" w14:paraId="4A3B0C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w:t>
            </w:r>
          </w:p>
        </w:tc>
        <w:tc>
          <w:tcPr>
            <w:tcW w:w="759" w:type="pct"/>
          </w:tcPr>
          <w:p w:rsidRPr="00EC4DEB" w:rsidR="00E81536" w:rsidP="00E81536" w:rsidRDefault="00E81536" w14:paraId="566440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558" w:type="pct"/>
          </w:tcPr>
          <w:p w:rsidRPr="00EC4DEB" w:rsidR="00E81536" w:rsidP="00E81536" w:rsidRDefault="00E81536" w14:paraId="5EFF84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59" w:type="pct"/>
          </w:tcPr>
          <w:p w:rsidRPr="00EC4DEB" w:rsidR="00E81536" w:rsidP="00E81536" w:rsidRDefault="00E81536" w14:paraId="0B9D10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36" w:type="pct"/>
          </w:tcPr>
          <w:p w:rsidRPr="00EC4DEB" w:rsidR="00E81536" w:rsidP="00E81536" w:rsidRDefault="00E81536" w14:paraId="239D92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82" w:type="pct"/>
          </w:tcPr>
          <w:p w:rsidRPr="00EC4DEB" w:rsidR="00E81536" w:rsidP="00E81536" w:rsidRDefault="00E81536" w14:paraId="6F0768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734" w:type="pct"/>
          </w:tcPr>
          <w:p w:rsidRPr="00EC4DEB" w:rsidR="00E81536" w:rsidP="00E81536" w:rsidRDefault="00E81536" w14:paraId="0A321E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1469" w:type="pct"/>
          </w:tcPr>
          <w:p w:rsidRPr="00EC4DEB" w:rsidR="00E81536" w:rsidP="00E81536" w:rsidRDefault="00E81536" w14:paraId="3FD407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E81536" w:rsidTr="00DE0E50" w14:paraId="59385C6C"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E81536" w:rsidP="00E81536" w:rsidRDefault="00E81536" w14:paraId="2308CB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w:t>
            </w:r>
          </w:p>
        </w:tc>
        <w:tc>
          <w:tcPr>
            <w:tcW w:w="759" w:type="pct"/>
          </w:tcPr>
          <w:p w:rsidRPr="00EC4DEB" w:rsidR="00E81536" w:rsidP="00E81536" w:rsidRDefault="00E81536" w14:paraId="238384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THNICITY</w:t>
            </w:r>
          </w:p>
        </w:tc>
        <w:tc>
          <w:tcPr>
            <w:tcW w:w="558" w:type="pct"/>
          </w:tcPr>
          <w:p w:rsidRPr="00EC4DEB" w:rsidR="00E81536" w:rsidP="00E81536" w:rsidRDefault="00E81536" w14:paraId="07831B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59" w:type="pct"/>
          </w:tcPr>
          <w:p w:rsidRPr="00EC4DEB" w:rsidR="00E81536" w:rsidP="00E81536" w:rsidRDefault="00E81536" w14:paraId="4BCD89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36" w:type="pct"/>
          </w:tcPr>
          <w:p w:rsidRPr="00EC4DEB" w:rsidR="00E81536" w:rsidP="00E81536" w:rsidRDefault="00E81536" w14:paraId="272460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82" w:type="pct"/>
          </w:tcPr>
          <w:p w:rsidRPr="00EC4DEB" w:rsidR="00E81536" w:rsidP="00E81536" w:rsidRDefault="00E81536" w14:paraId="398629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THNICITY</w:t>
            </w:r>
          </w:p>
        </w:tc>
        <w:tc>
          <w:tcPr>
            <w:tcW w:w="734" w:type="pct"/>
          </w:tcPr>
          <w:p w:rsidRPr="00EC4DEB" w:rsidR="00E81536" w:rsidP="00E81536" w:rsidRDefault="00E81536" w14:paraId="6AF1AA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THNICITY</w:t>
            </w:r>
          </w:p>
        </w:tc>
        <w:tc>
          <w:tcPr>
            <w:tcW w:w="1469" w:type="pct"/>
          </w:tcPr>
          <w:p w:rsidRPr="00EC4DEB" w:rsidR="00E81536" w:rsidP="00E81536" w:rsidRDefault="00E81536" w14:paraId="5422E1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lidated against lookup - PER_ETHNICITY</w:t>
            </w:r>
          </w:p>
        </w:tc>
      </w:tr>
      <w:tr w:rsidRPr="00EC4DEB" w:rsidR="00E81536" w:rsidTr="00DE0E50" w14:paraId="786FA2CB" w14:textId="77777777">
        <w:tc>
          <w:tcPr>
            <w:tcW w:w="303" w:type="pct"/>
          </w:tcPr>
          <w:p w:rsidRPr="00EC4DEB" w:rsidR="00E81536" w:rsidP="00E81536" w:rsidRDefault="00E81536" w14:paraId="623E8C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w:t>
            </w:r>
          </w:p>
        </w:tc>
        <w:tc>
          <w:tcPr>
            <w:tcW w:w="759" w:type="pct"/>
          </w:tcPr>
          <w:p w:rsidRPr="00EC4DEB" w:rsidR="00E81536" w:rsidP="00E81536" w:rsidRDefault="00E81536" w14:paraId="149C23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FLAG</w:t>
            </w:r>
          </w:p>
        </w:tc>
        <w:tc>
          <w:tcPr>
            <w:tcW w:w="558" w:type="pct"/>
          </w:tcPr>
          <w:p w:rsidRPr="00EC4DEB" w:rsidR="00E81536" w:rsidP="00E81536" w:rsidRDefault="00E81536" w14:paraId="450523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59" w:type="pct"/>
          </w:tcPr>
          <w:p w:rsidRPr="00EC4DEB" w:rsidR="00E81536" w:rsidP="00E81536" w:rsidRDefault="00E81536" w14:paraId="713ACC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36" w:type="pct"/>
          </w:tcPr>
          <w:p w:rsidRPr="00EC4DEB" w:rsidR="00E81536" w:rsidP="00E81536" w:rsidRDefault="00E81536" w14:paraId="77B22B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682" w:type="pct"/>
          </w:tcPr>
          <w:p w:rsidRPr="00EC4DEB" w:rsidR="00E81536" w:rsidP="00E81536" w:rsidRDefault="00E81536" w14:paraId="094D93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FLAG</w:t>
            </w:r>
          </w:p>
        </w:tc>
        <w:tc>
          <w:tcPr>
            <w:tcW w:w="734" w:type="pct"/>
          </w:tcPr>
          <w:p w:rsidRPr="00EC4DEB" w:rsidR="00E81536" w:rsidP="00E81536" w:rsidRDefault="00E81536" w14:paraId="002616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FLAG</w:t>
            </w:r>
          </w:p>
        </w:tc>
        <w:tc>
          <w:tcPr>
            <w:tcW w:w="1469" w:type="pct"/>
          </w:tcPr>
          <w:p w:rsidRPr="00EC4DEB" w:rsidR="00E81536" w:rsidP="00E81536" w:rsidRDefault="00E81536" w14:paraId="504B6B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Y’</w:t>
            </w:r>
          </w:p>
        </w:tc>
      </w:tr>
      <w:tr w:rsidRPr="00EC4DEB" w:rsidR="00E81536" w:rsidTr="00DE0E50" w14:paraId="2F734317"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E81536" w:rsidP="00E81536" w:rsidRDefault="00E81536" w14:paraId="6DC53C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w:t>
            </w:r>
          </w:p>
        </w:tc>
        <w:tc>
          <w:tcPr>
            <w:tcW w:w="759" w:type="pct"/>
          </w:tcPr>
          <w:p w:rsidRPr="00EC4DEB" w:rsidR="00E81536" w:rsidP="00E81536" w:rsidRDefault="00E81536" w14:paraId="42A0BD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CLARER_ID</w:t>
            </w:r>
          </w:p>
        </w:tc>
        <w:tc>
          <w:tcPr>
            <w:tcW w:w="558" w:type="pct"/>
          </w:tcPr>
          <w:p w:rsidRPr="00EC4DEB" w:rsidR="00E81536" w:rsidP="00E81536" w:rsidRDefault="00E81536" w14:paraId="2BA1B0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59" w:type="pct"/>
          </w:tcPr>
          <w:p w:rsidRPr="00EC4DEB" w:rsidR="00E81536" w:rsidP="00E81536" w:rsidRDefault="00E81536" w14:paraId="74EC46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36" w:type="pct"/>
          </w:tcPr>
          <w:p w:rsidRPr="00EC4DEB" w:rsidR="00E81536" w:rsidP="00E81536" w:rsidRDefault="00E81536" w14:paraId="275F63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117E3E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CLARER_ID</w:t>
            </w:r>
          </w:p>
        </w:tc>
        <w:tc>
          <w:tcPr>
            <w:tcW w:w="734" w:type="pct"/>
          </w:tcPr>
          <w:p w:rsidRPr="00EC4DEB" w:rsidR="00E81536" w:rsidP="00E81536" w:rsidRDefault="00E81536" w14:paraId="3330AF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CLARER_ID</w:t>
            </w:r>
          </w:p>
        </w:tc>
        <w:tc>
          <w:tcPr>
            <w:tcW w:w="1469" w:type="pct"/>
          </w:tcPr>
          <w:p w:rsidRPr="00EC4DEB" w:rsidR="00E81536" w:rsidP="00E81536" w:rsidRDefault="00E81536" w14:paraId="6DDC17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E81536" w:rsidTr="00DE0E50" w14:paraId="212A7628" w14:textId="77777777">
        <w:tc>
          <w:tcPr>
            <w:tcW w:w="303" w:type="pct"/>
          </w:tcPr>
          <w:p w:rsidRPr="00EC4DEB" w:rsidR="00E81536" w:rsidP="00E81536" w:rsidRDefault="00E81536" w14:paraId="73E1A6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w:t>
            </w:r>
          </w:p>
        </w:tc>
        <w:tc>
          <w:tcPr>
            <w:tcW w:w="759" w:type="pct"/>
          </w:tcPr>
          <w:p w:rsidRPr="00EC4DEB" w:rsidR="00E81536" w:rsidP="00E81536" w:rsidRDefault="00E81536" w14:paraId="32BD01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558" w:type="pct"/>
          </w:tcPr>
          <w:p w:rsidRPr="00EC4DEB" w:rsidR="00E81536" w:rsidP="00E81536" w:rsidRDefault="00E81536" w14:paraId="17E1CC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w:t>
            </w:r>
          </w:p>
        </w:tc>
        <w:tc>
          <w:tcPr>
            <w:tcW w:w="259" w:type="pct"/>
          </w:tcPr>
          <w:p w:rsidRPr="00EC4DEB" w:rsidR="00E81536" w:rsidP="00E81536" w:rsidRDefault="00E81536" w14:paraId="4C6E04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33A580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6F40E2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734" w:type="pct"/>
          </w:tcPr>
          <w:p w:rsidRPr="00EC4DEB" w:rsidR="00E81536" w:rsidP="00E81536" w:rsidRDefault="00E81536" w14:paraId="27414D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1469" w:type="pct"/>
          </w:tcPr>
          <w:p w:rsidRPr="00EC4DEB" w:rsidR="00E81536" w:rsidP="00E81536" w:rsidRDefault="00E81536" w14:paraId="0F4D3D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MERGE</w:t>
            </w:r>
          </w:p>
        </w:tc>
      </w:tr>
      <w:tr w:rsidRPr="00EC4DEB" w:rsidR="00E81536" w:rsidTr="00DE0E50" w14:paraId="032C9F51"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E81536" w:rsidP="00E81536" w:rsidRDefault="00E81536" w14:paraId="75039C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w:t>
            </w:r>
          </w:p>
        </w:tc>
        <w:tc>
          <w:tcPr>
            <w:tcW w:w="759" w:type="pct"/>
          </w:tcPr>
          <w:p w:rsidRPr="00EC4DEB" w:rsidR="00E81536" w:rsidP="00E81536" w:rsidRDefault="00E81536" w14:paraId="26A118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558" w:type="pct"/>
          </w:tcPr>
          <w:p w:rsidRPr="00EC4DEB" w:rsidR="00E81536" w:rsidP="00E81536" w:rsidRDefault="00E81536" w14:paraId="0D3269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259" w:type="pct"/>
          </w:tcPr>
          <w:p w:rsidRPr="00EC4DEB" w:rsidR="00E81536" w:rsidP="00E81536" w:rsidRDefault="00E81536" w14:paraId="6213DE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2F3CB3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46AE2C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734" w:type="pct"/>
          </w:tcPr>
          <w:p w:rsidRPr="00EC4DEB" w:rsidR="00E81536" w:rsidP="00E81536" w:rsidRDefault="00E81536" w14:paraId="22FF52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1469" w:type="pct"/>
          </w:tcPr>
          <w:p w:rsidRPr="00EC4DEB" w:rsidR="00E81536" w:rsidP="00E81536" w:rsidRDefault="00E81536" w14:paraId="381470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PersonEthnicity</w:t>
            </w:r>
          </w:p>
        </w:tc>
      </w:tr>
      <w:tr w:rsidRPr="00EC4DEB" w:rsidR="00E81536" w:rsidTr="00DE0E50" w14:paraId="28CEF7FE" w14:textId="77777777">
        <w:tc>
          <w:tcPr>
            <w:tcW w:w="303" w:type="pct"/>
          </w:tcPr>
          <w:p w:rsidRPr="00EC4DEB" w:rsidR="00E81536" w:rsidP="00E81536" w:rsidRDefault="00E81536" w14:paraId="61E89E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w:t>
            </w:r>
          </w:p>
        </w:tc>
        <w:tc>
          <w:tcPr>
            <w:tcW w:w="759" w:type="pct"/>
          </w:tcPr>
          <w:p w:rsidRPr="00EC4DEB" w:rsidR="00E81536" w:rsidP="00E81536" w:rsidRDefault="00E81536" w14:paraId="34145C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558" w:type="pct"/>
          </w:tcPr>
          <w:p w:rsidRPr="00EC4DEB" w:rsidR="00E81536" w:rsidP="00E81536" w:rsidRDefault="00E81536" w14:paraId="0C3540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50)</w:t>
            </w:r>
          </w:p>
        </w:tc>
        <w:tc>
          <w:tcPr>
            <w:tcW w:w="259" w:type="pct"/>
          </w:tcPr>
          <w:p w:rsidRPr="00EC4DEB" w:rsidR="00E81536" w:rsidP="00E81536" w:rsidRDefault="00E81536" w14:paraId="71FB49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504A33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499C33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734" w:type="pct"/>
          </w:tcPr>
          <w:p w:rsidRPr="00EC4DEB" w:rsidR="00E81536" w:rsidP="00E81536" w:rsidRDefault="00E81536" w14:paraId="086FAF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1469" w:type="pct"/>
          </w:tcPr>
          <w:p w:rsidRPr="00EC4DEB" w:rsidR="00E81536" w:rsidP="00E81536" w:rsidRDefault="00E81536" w14:paraId="3FA7F0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utoGenerated</w:t>
            </w:r>
          </w:p>
        </w:tc>
      </w:tr>
      <w:tr w:rsidRPr="00EC4DEB" w:rsidR="00E81536" w:rsidTr="00DE0E50" w14:paraId="737EB28A"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E81536" w:rsidP="00E81536" w:rsidRDefault="00E81536" w14:paraId="270C92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w:t>
            </w:r>
          </w:p>
        </w:tc>
        <w:tc>
          <w:tcPr>
            <w:tcW w:w="759" w:type="pct"/>
          </w:tcPr>
          <w:p w:rsidRPr="00EC4DEB" w:rsidR="00E81536" w:rsidP="00E81536" w:rsidRDefault="00E81536" w14:paraId="2852BB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558" w:type="pct"/>
          </w:tcPr>
          <w:p w:rsidRPr="00EC4DEB" w:rsidR="00E81536" w:rsidP="00E81536" w:rsidRDefault="00E81536" w14:paraId="08FB5D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59" w:type="pct"/>
          </w:tcPr>
          <w:p w:rsidRPr="00EC4DEB" w:rsidR="00E81536" w:rsidP="00E81536" w:rsidRDefault="00E81536" w14:paraId="2E332A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7BE1C5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1F5E40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734" w:type="pct"/>
          </w:tcPr>
          <w:p w:rsidRPr="00EC4DEB" w:rsidR="00E81536" w:rsidP="00E81536" w:rsidRDefault="00E81536" w14:paraId="7DDA91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1469" w:type="pct"/>
          </w:tcPr>
          <w:p w:rsidRPr="00EC4DEB" w:rsidR="00E81536" w:rsidP="00E81536" w:rsidRDefault="004E5036" w14:paraId="450532E7" w14:textId="4F920F2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EC4DEB" w:rsidR="00E81536" w:rsidTr="00DE0E50" w14:paraId="41134A8E" w14:textId="77777777">
        <w:tc>
          <w:tcPr>
            <w:tcW w:w="303" w:type="pct"/>
          </w:tcPr>
          <w:p w:rsidRPr="00EC4DEB" w:rsidR="00E81536" w:rsidP="00E81536" w:rsidRDefault="00E81536" w14:paraId="5E9444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4</w:t>
            </w:r>
          </w:p>
        </w:tc>
        <w:tc>
          <w:tcPr>
            <w:tcW w:w="759" w:type="pct"/>
          </w:tcPr>
          <w:p w:rsidRPr="00EC4DEB" w:rsidR="00E81536" w:rsidP="00E81536" w:rsidRDefault="00E81536" w14:paraId="79086F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558" w:type="pct"/>
          </w:tcPr>
          <w:p w:rsidRPr="00EC4DEB" w:rsidR="00E81536" w:rsidP="00E81536" w:rsidRDefault="00E81536" w14:paraId="53B7E1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259" w:type="pct"/>
          </w:tcPr>
          <w:p w:rsidRPr="00EC4DEB" w:rsidR="00E81536" w:rsidP="00E81536" w:rsidRDefault="00E81536" w14:paraId="5054B2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5C5718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145F19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734" w:type="pct"/>
          </w:tcPr>
          <w:p w:rsidRPr="00EC4DEB" w:rsidR="00E81536" w:rsidP="00E81536" w:rsidRDefault="00E81536" w14:paraId="1F5AC5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1469" w:type="pct"/>
          </w:tcPr>
          <w:p w:rsidRPr="00EC4DEB" w:rsidR="00E81536" w:rsidP="00E81536" w:rsidRDefault="00E81536" w14:paraId="785071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E81536" w:rsidTr="00DE0E50" w14:paraId="648BE9B8"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E81536" w:rsidP="00E81536" w:rsidRDefault="00E81536" w14:paraId="1C1FF6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5</w:t>
            </w:r>
          </w:p>
        </w:tc>
        <w:tc>
          <w:tcPr>
            <w:tcW w:w="759" w:type="pct"/>
          </w:tcPr>
          <w:p w:rsidRPr="00EC4DEB" w:rsidR="00E81536" w:rsidP="00E81536" w:rsidRDefault="00E81536" w14:paraId="114D54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THNICITY_ID</w:t>
            </w:r>
          </w:p>
        </w:tc>
        <w:tc>
          <w:tcPr>
            <w:tcW w:w="558" w:type="pct"/>
          </w:tcPr>
          <w:p w:rsidRPr="00EC4DEB" w:rsidR="00E81536" w:rsidP="00E81536" w:rsidRDefault="00E81536" w14:paraId="5E9C38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59" w:type="pct"/>
          </w:tcPr>
          <w:p w:rsidRPr="00EC4DEB" w:rsidR="00E81536" w:rsidP="00E81536" w:rsidRDefault="00E81536" w14:paraId="2A3CD2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7A6A9F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677D44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THNICITY_ID</w:t>
            </w:r>
          </w:p>
        </w:tc>
        <w:tc>
          <w:tcPr>
            <w:tcW w:w="734" w:type="pct"/>
          </w:tcPr>
          <w:p w:rsidRPr="00EC4DEB" w:rsidR="00E81536" w:rsidP="00E81536" w:rsidRDefault="00E81536" w14:paraId="4BBED4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THNICITY_ID</w:t>
            </w:r>
          </w:p>
        </w:tc>
        <w:tc>
          <w:tcPr>
            <w:tcW w:w="1469" w:type="pct"/>
          </w:tcPr>
          <w:p w:rsidRPr="00EC4DEB" w:rsidR="00E81536" w:rsidP="00E81536" w:rsidRDefault="00E81536" w14:paraId="72DB5D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E81536" w:rsidTr="00DE0E50" w14:paraId="4912DF10" w14:textId="77777777">
        <w:tc>
          <w:tcPr>
            <w:tcW w:w="303" w:type="pct"/>
          </w:tcPr>
          <w:p w:rsidRPr="00EC4DEB" w:rsidR="00E81536" w:rsidP="00E81536" w:rsidRDefault="00E81536" w14:paraId="669229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6</w:t>
            </w:r>
          </w:p>
        </w:tc>
        <w:tc>
          <w:tcPr>
            <w:tcW w:w="759" w:type="pct"/>
          </w:tcPr>
          <w:p w:rsidRPr="00EC4DEB" w:rsidR="00E81536" w:rsidP="00E81536" w:rsidRDefault="00E81536" w14:paraId="104F4F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558" w:type="pct"/>
          </w:tcPr>
          <w:p w:rsidRPr="00EC4DEB" w:rsidR="00E81536" w:rsidP="00E81536" w:rsidRDefault="00E81536" w14:paraId="4D9B2B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59" w:type="pct"/>
          </w:tcPr>
          <w:p w:rsidRPr="00EC4DEB" w:rsidR="00E81536" w:rsidP="00E81536" w:rsidRDefault="00E81536" w14:paraId="54E0EC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53DDAE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7A8BF4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734" w:type="pct"/>
          </w:tcPr>
          <w:p w:rsidRPr="00EC4DEB" w:rsidR="00E81536" w:rsidP="00E81536" w:rsidRDefault="00E81536" w14:paraId="6626A3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1469" w:type="pct"/>
          </w:tcPr>
          <w:p w:rsidRPr="00EC4DEB" w:rsidR="00E81536" w:rsidP="00E81536" w:rsidRDefault="00E81536" w14:paraId="73596F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E81536" w:rsidTr="00DE0E50" w14:paraId="13C25066"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E81536" w:rsidP="00E81536" w:rsidRDefault="00E81536" w14:paraId="740448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7</w:t>
            </w:r>
          </w:p>
        </w:tc>
        <w:tc>
          <w:tcPr>
            <w:tcW w:w="759" w:type="pct"/>
          </w:tcPr>
          <w:p w:rsidRPr="00EC4DEB" w:rsidR="00E81536" w:rsidP="00E81536" w:rsidRDefault="00E81536" w14:paraId="635848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558" w:type="pct"/>
          </w:tcPr>
          <w:p w:rsidRPr="00EC4DEB" w:rsidR="00E81536" w:rsidP="00E81536" w:rsidRDefault="00E81536" w14:paraId="4CE29C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59" w:type="pct"/>
          </w:tcPr>
          <w:p w:rsidRPr="00EC4DEB" w:rsidR="00E81536" w:rsidP="00E81536" w:rsidRDefault="00E81536" w14:paraId="2CA790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334CAD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1FB6CA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734" w:type="pct"/>
          </w:tcPr>
          <w:p w:rsidRPr="00EC4DEB" w:rsidR="00E81536" w:rsidP="00E81536" w:rsidRDefault="00E81536" w14:paraId="4292F5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1469" w:type="pct"/>
          </w:tcPr>
          <w:p w:rsidRPr="00EC4DEB" w:rsidR="00E81536" w:rsidP="00E81536" w:rsidRDefault="00E81536" w14:paraId="1ACF0A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E81536" w:rsidTr="00DE0E50" w14:paraId="173031E1" w14:textId="77777777">
        <w:tc>
          <w:tcPr>
            <w:tcW w:w="303" w:type="pct"/>
          </w:tcPr>
          <w:p w:rsidRPr="00EC4DEB" w:rsidR="00E81536" w:rsidP="00E81536" w:rsidRDefault="00E81536" w14:paraId="209316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8</w:t>
            </w:r>
          </w:p>
        </w:tc>
        <w:tc>
          <w:tcPr>
            <w:tcW w:w="759" w:type="pct"/>
          </w:tcPr>
          <w:p w:rsidRPr="00EC4DEB" w:rsidR="00E81536" w:rsidP="00E81536" w:rsidRDefault="00E81536" w14:paraId="45C75E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558" w:type="pct"/>
          </w:tcPr>
          <w:p w:rsidRPr="00EC4DEB" w:rsidR="00E81536" w:rsidP="00E81536" w:rsidRDefault="00E81536" w14:paraId="0C7D27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9" w:type="pct"/>
          </w:tcPr>
          <w:p w:rsidRPr="00EC4DEB" w:rsidR="00E81536" w:rsidP="00E81536" w:rsidRDefault="00E81536" w14:paraId="386324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4E78C8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0AAA25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734" w:type="pct"/>
          </w:tcPr>
          <w:p w:rsidRPr="00EC4DEB" w:rsidR="00E81536" w:rsidP="00E81536" w:rsidRDefault="00E81536" w14:paraId="3C7A95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1469" w:type="pct"/>
          </w:tcPr>
          <w:p w:rsidRPr="00EC4DEB" w:rsidR="00E81536" w:rsidP="00E81536" w:rsidRDefault="00E81536" w14:paraId="45C44F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E81536" w:rsidTr="00DE0E50" w14:paraId="3EC3CBB1"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E81536" w:rsidP="00E81536" w:rsidRDefault="00E81536" w14:paraId="2EF63C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9</w:t>
            </w:r>
          </w:p>
        </w:tc>
        <w:tc>
          <w:tcPr>
            <w:tcW w:w="759" w:type="pct"/>
          </w:tcPr>
          <w:p w:rsidRPr="00EC4DEB" w:rsidR="00E81536" w:rsidP="00E81536" w:rsidRDefault="00E81536" w14:paraId="377860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558" w:type="pct"/>
          </w:tcPr>
          <w:p w:rsidRPr="00EC4DEB" w:rsidR="00E81536" w:rsidP="00E81536" w:rsidRDefault="00E81536" w14:paraId="201774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9" w:type="pct"/>
          </w:tcPr>
          <w:p w:rsidRPr="00EC4DEB" w:rsidR="00E81536" w:rsidP="00E81536" w:rsidRDefault="00E81536" w14:paraId="3EEDD8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458571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2B5706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734" w:type="pct"/>
          </w:tcPr>
          <w:p w:rsidRPr="00EC4DEB" w:rsidR="00E81536" w:rsidP="00E81536" w:rsidRDefault="00E81536" w14:paraId="44A83E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1469" w:type="pct"/>
          </w:tcPr>
          <w:p w:rsidRPr="00EC4DEB" w:rsidR="00E81536" w:rsidP="00E81536" w:rsidRDefault="00E81536" w14:paraId="056996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E81536" w:rsidTr="00DE0E50" w14:paraId="5AFF6E80" w14:textId="77777777">
        <w:tc>
          <w:tcPr>
            <w:tcW w:w="303" w:type="pct"/>
          </w:tcPr>
          <w:p w:rsidRPr="00EC4DEB" w:rsidR="00E81536" w:rsidP="00E81536" w:rsidRDefault="00E81536" w14:paraId="786A2A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0</w:t>
            </w:r>
          </w:p>
        </w:tc>
        <w:tc>
          <w:tcPr>
            <w:tcW w:w="759" w:type="pct"/>
          </w:tcPr>
          <w:p w:rsidRPr="00EC4DEB" w:rsidR="00E81536" w:rsidP="00E81536" w:rsidRDefault="00E81536" w14:paraId="1BE006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558" w:type="pct"/>
          </w:tcPr>
          <w:p w:rsidRPr="00EC4DEB" w:rsidR="00E81536" w:rsidP="00E81536" w:rsidRDefault="00E81536" w14:paraId="7C6F62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9" w:type="pct"/>
          </w:tcPr>
          <w:p w:rsidRPr="00EC4DEB" w:rsidR="00E81536" w:rsidP="00E81536" w:rsidRDefault="00E81536" w14:paraId="5814E4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34A14C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2AF5F4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734" w:type="pct"/>
          </w:tcPr>
          <w:p w:rsidRPr="00EC4DEB" w:rsidR="00E81536" w:rsidP="00E81536" w:rsidRDefault="00E81536" w14:paraId="38BC80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1469" w:type="pct"/>
          </w:tcPr>
          <w:p w:rsidRPr="00EC4DEB" w:rsidR="00E81536" w:rsidP="00E81536" w:rsidRDefault="00E81536" w14:paraId="32A765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E81536" w:rsidTr="00DE0E50" w14:paraId="7C7266E4"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E81536" w:rsidP="00E81536" w:rsidRDefault="00E81536" w14:paraId="143F00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1</w:t>
            </w:r>
          </w:p>
        </w:tc>
        <w:tc>
          <w:tcPr>
            <w:tcW w:w="759" w:type="pct"/>
          </w:tcPr>
          <w:p w:rsidRPr="00EC4DEB" w:rsidR="00E81536" w:rsidP="00E81536" w:rsidRDefault="00E81536" w14:paraId="4FF23E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558" w:type="pct"/>
          </w:tcPr>
          <w:p w:rsidRPr="00EC4DEB" w:rsidR="00E81536" w:rsidP="00E81536" w:rsidRDefault="00E81536" w14:paraId="1B4CFD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9" w:type="pct"/>
          </w:tcPr>
          <w:p w:rsidRPr="00EC4DEB" w:rsidR="00E81536" w:rsidP="00E81536" w:rsidRDefault="00E81536" w14:paraId="73AC5F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36EA4E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55C752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734" w:type="pct"/>
          </w:tcPr>
          <w:p w:rsidRPr="00EC4DEB" w:rsidR="00E81536" w:rsidP="00E81536" w:rsidRDefault="00E81536" w14:paraId="5AB692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1469" w:type="pct"/>
          </w:tcPr>
          <w:p w:rsidRPr="00EC4DEB" w:rsidR="00E81536" w:rsidP="00E81536" w:rsidRDefault="00E81536" w14:paraId="290D40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E81536" w:rsidTr="00DE0E50" w14:paraId="6D9D71E5" w14:textId="77777777">
        <w:tc>
          <w:tcPr>
            <w:tcW w:w="303" w:type="pct"/>
          </w:tcPr>
          <w:p w:rsidRPr="00EC4DEB" w:rsidR="00E81536" w:rsidP="00E81536" w:rsidRDefault="00E81536" w14:paraId="4BE23A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2</w:t>
            </w:r>
          </w:p>
        </w:tc>
        <w:tc>
          <w:tcPr>
            <w:tcW w:w="759" w:type="pct"/>
          </w:tcPr>
          <w:p w:rsidRPr="00EC4DEB" w:rsidR="00E81536" w:rsidP="00E81536" w:rsidRDefault="00E81536" w14:paraId="40F7B6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558" w:type="pct"/>
          </w:tcPr>
          <w:p w:rsidRPr="00EC4DEB" w:rsidR="00E81536" w:rsidP="00E81536" w:rsidRDefault="00E81536" w14:paraId="7A2309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9" w:type="pct"/>
          </w:tcPr>
          <w:p w:rsidRPr="00EC4DEB" w:rsidR="00E81536" w:rsidP="00E81536" w:rsidRDefault="00E81536" w14:paraId="2D2C87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205797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5B569E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734" w:type="pct"/>
          </w:tcPr>
          <w:p w:rsidRPr="00EC4DEB" w:rsidR="00E81536" w:rsidP="00E81536" w:rsidRDefault="00E81536" w14:paraId="2507CA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1469" w:type="pct"/>
          </w:tcPr>
          <w:p w:rsidRPr="00EC4DEB" w:rsidR="00E81536" w:rsidP="00E81536" w:rsidRDefault="00E81536" w14:paraId="36F199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E81536" w:rsidTr="00DE0E50" w14:paraId="23938D74"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E81536" w:rsidP="00E81536" w:rsidRDefault="00E81536" w14:paraId="4C2741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3</w:t>
            </w:r>
          </w:p>
        </w:tc>
        <w:tc>
          <w:tcPr>
            <w:tcW w:w="759" w:type="pct"/>
          </w:tcPr>
          <w:p w:rsidRPr="00EC4DEB" w:rsidR="00E81536" w:rsidP="00E81536" w:rsidRDefault="00E81536" w14:paraId="19102B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558" w:type="pct"/>
          </w:tcPr>
          <w:p w:rsidRPr="00EC4DEB" w:rsidR="00E81536" w:rsidP="00E81536" w:rsidRDefault="00E81536" w14:paraId="1C70CF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9" w:type="pct"/>
          </w:tcPr>
          <w:p w:rsidRPr="00EC4DEB" w:rsidR="00E81536" w:rsidP="00E81536" w:rsidRDefault="00E81536" w14:paraId="2EC3FD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2FF0CB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43C86B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734" w:type="pct"/>
          </w:tcPr>
          <w:p w:rsidRPr="00EC4DEB" w:rsidR="00E81536" w:rsidP="00E81536" w:rsidRDefault="00E81536" w14:paraId="7ACAD4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1469" w:type="pct"/>
          </w:tcPr>
          <w:p w:rsidRPr="00EC4DEB" w:rsidR="00E81536" w:rsidP="00E81536" w:rsidRDefault="00E81536" w14:paraId="525861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E81536" w:rsidTr="00DE0E50" w14:paraId="46132019" w14:textId="77777777">
        <w:tc>
          <w:tcPr>
            <w:tcW w:w="303" w:type="pct"/>
          </w:tcPr>
          <w:p w:rsidRPr="00EC4DEB" w:rsidR="00E81536" w:rsidP="00E81536" w:rsidRDefault="00E81536" w14:paraId="6EA659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4</w:t>
            </w:r>
          </w:p>
        </w:tc>
        <w:tc>
          <w:tcPr>
            <w:tcW w:w="759" w:type="pct"/>
          </w:tcPr>
          <w:p w:rsidRPr="00EC4DEB" w:rsidR="00E81536" w:rsidP="00E81536" w:rsidRDefault="00E81536" w14:paraId="7ECF21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558" w:type="pct"/>
          </w:tcPr>
          <w:p w:rsidRPr="00EC4DEB" w:rsidR="00E81536" w:rsidP="00E81536" w:rsidRDefault="00E81536" w14:paraId="6B508E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9" w:type="pct"/>
          </w:tcPr>
          <w:p w:rsidRPr="00EC4DEB" w:rsidR="00E81536" w:rsidP="00E81536" w:rsidRDefault="00E81536" w14:paraId="0C7FC2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1C62B3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118D50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734" w:type="pct"/>
          </w:tcPr>
          <w:p w:rsidRPr="00EC4DEB" w:rsidR="00E81536" w:rsidP="00E81536" w:rsidRDefault="00E81536" w14:paraId="754E7E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1469" w:type="pct"/>
          </w:tcPr>
          <w:p w:rsidRPr="00EC4DEB" w:rsidR="00E81536" w:rsidP="00E81536" w:rsidRDefault="00E81536" w14:paraId="5F4A72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E81536" w:rsidTr="00DE0E50" w14:paraId="553D5632"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E81536" w:rsidP="00E81536" w:rsidRDefault="00E81536" w14:paraId="66C33A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5</w:t>
            </w:r>
          </w:p>
        </w:tc>
        <w:tc>
          <w:tcPr>
            <w:tcW w:w="759" w:type="pct"/>
          </w:tcPr>
          <w:p w:rsidRPr="00EC4DEB" w:rsidR="00E81536" w:rsidP="00E81536" w:rsidRDefault="00E81536" w14:paraId="6AADA4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558" w:type="pct"/>
          </w:tcPr>
          <w:p w:rsidRPr="00EC4DEB" w:rsidR="00E81536" w:rsidP="00E81536" w:rsidRDefault="00E81536" w14:paraId="2289FD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9" w:type="pct"/>
          </w:tcPr>
          <w:p w:rsidRPr="00EC4DEB" w:rsidR="00E81536" w:rsidP="00E81536" w:rsidRDefault="00E81536" w14:paraId="22D4EC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5D9014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7B7CFA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734" w:type="pct"/>
          </w:tcPr>
          <w:p w:rsidRPr="00EC4DEB" w:rsidR="00E81536" w:rsidP="00E81536" w:rsidRDefault="00E81536" w14:paraId="049C9A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1469" w:type="pct"/>
          </w:tcPr>
          <w:p w:rsidRPr="00EC4DEB" w:rsidR="00E81536" w:rsidP="00E81536" w:rsidRDefault="00E81536" w14:paraId="06ED36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E81536" w:rsidTr="00DE0E50" w14:paraId="4E44DF32" w14:textId="77777777">
        <w:tc>
          <w:tcPr>
            <w:tcW w:w="303" w:type="pct"/>
          </w:tcPr>
          <w:p w:rsidRPr="00EC4DEB" w:rsidR="00E81536" w:rsidP="00E81536" w:rsidRDefault="00E81536" w14:paraId="2D209E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6</w:t>
            </w:r>
          </w:p>
        </w:tc>
        <w:tc>
          <w:tcPr>
            <w:tcW w:w="759" w:type="pct"/>
          </w:tcPr>
          <w:p w:rsidRPr="00EC4DEB" w:rsidR="00E81536" w:rsidP="00E81536" w:rsidRDefault="00E81536" w14:paraId="577AA6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558" w:type="pct"/>
          </w:tcPr>
          <w:p w:rsidRPr="00EC4DEB" w:rsidR="00E81536" w:rsidP="00E81536" w:rsidRDefault="00E81536" w14:paraId="175CDF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9" w:type="pct"/>
          </w:tcPr>
          <w:p w:rsidRPr="00EC4DEB" w:rsidR="00E81536" w:rsidP="00E81536" w:rsidRDefault="00E81536" w14:paraId="6100E9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7B0C72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278066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734" w:type="pct"/>
          </w:tcPr>
          <w:p w:rsidRPr="00EC4DEB" w:rsidR="00E81536" w:rsidP="00E81536" w:rsidRDefault="00E81536" w14:paraId="03F810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1469" w:type="pct"/>
          </w:tcPr>
          <w:p w:rsidRPr="00EC4DEB" w:rsidR="00E81536" w:rsidP="00E81536" w:rsidRDefault="00E81536" w14:paraId="5EA07F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E81536" w:rsidTr="00DE0E50" w14:paraId="6F37A22E" w14:textId="77777777">
        <w:trPr>
          <w:cnfStyle w:val="000000100000" w:firstRow="0" w:lastRow="0" w:firstColumn="0" w:lastColumn="0" w:oddVBand="0" w:evenVBand="0" w:oddHBand="1" w:evenHBand="0" w:firstRowFirstColumn="0" w:firstRowLastColumn="0" w:lastRowFirstColumn="0" w:lastRowLastColumn="0"/>
        </w:trPr>
        <w:tc>
          <w:tcPr>
            <w:tcW w:w="303" w:type="pct"/>
          </w:tcPr>
          <w:p w:rsidRPr="00EC4DEB" w:rsidR="00E81536" w:rsidP="00E81536" w:rsidRDefault="00E81536" w14:paraId="43336B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7</w:t>
            </w:r>
          </w:p>
        </w:tc>
        <w:tc>
          <w:tcPr>
            <w:tcW w:w="759" w:type="pct"/>
          </w:tcPr>
          <w:p w:rsidRPr="00EC4DEB" w:rsidR="00E81536" w:rsidP="00E81536" w:rsidRDefault="00E81536" w14:paraId="26A6CA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558" w:type="pct"/>
          </w:tcPr>
          <w:p w:rsidRPr="00EC4DEB" w:rsidR="00E81536" w:rsidP="00E81536" w:rsidRDefault="00E81536" w14:paraId="67C57F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9" w:type="pct"/>
          </w:tcPr>
          <w:p w:rsidRPr="00EC4DEB" w:rsidR="00E81536" w:rsidP="00E81536" w:rsidRDefault="00E81536" w14:paraId="1EC9C6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36" w:type="pct"/>
          </w:tcPr>
          <w:p w:rsidRPr="00EC4DEB" w:rsidR="00E81536" w:rsidP="00E81536" w:rsidRDefault="00E81536" w14:paraId="3DD590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682" w:type="pct"/>
          </w:tcPr>
          <w:p w:rsidRPr="00EC4DEB" w:rsidR="00E81536" w:rsidP="00E81536" w:rsidRDefault="00E81536" w14:paraId="4518A7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734" w:type="pct"/>
          </w:tcPr>
          <w:p w:rsidRPr="00EC4DEB" w:rsidR="00E81536" w:rsidP="00E81536" w:rsidRDefault="00E81536" w14:paraId="5DE39C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1469" w:type="pct"/>
          </w:tcPr>
          <w:p w:rsidRPr="00EC4DEB" w:rsidR="00E81536" w:rsidP="00E81536" w:rsidRDefault="00E81536" w14:paraId="000587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bl>
    <w:p w:rsidR="000E3618" w:rsidP="00157CB1" w:rsidRDefault="000E3618" w14:paraId="4B0821D4" w14:textId="77777777">
      <w:pPr>
        <w:pStyle w:val="Heading2"/>
        <w:numPr>
          <w:ilvl w:val="0"/>
          <w:numId w:val="0"/>
        </w:numPr>
        <w:ind w:left="576"/>
      </w:pPr>
    </w:p>
    <w:p w:rsidR="00B12D3B" w:rsidP="00AE65C0" w:rsidRDefault="00E81536" w14:paraId="2CCF6EAB" w14:textId="53464D16">
      <w:pPr>
        <w:pStyle w:val="Heading2"/>
      </w:pPr>
      <w:bookmarkStart w:name="_Toc79997678" w:id="68"/>
      <w:r>
        <w:t>Person Citizenship</w:t>
      </w:r>
      <w:bookmarkEnd w:id="68"/>
    </w:p>
    <w:p w:rsidRPr="00C90D78" w:rsidR="00C90D78" w:rsidP="00C90D78" w:rsidRDefault="00C90D78" w14:paraId="6E22696C" w14:textId="77777777">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Data File Name: XXMX_HCM_PER_CITIZEN.dat</w:t>
      </w:r>
    </w:p>
    <w:p w:rsidRPr="00C90D78" w:rsidR="00C90D78" w:rsidP="00C90D78" w:rsidRDefault="00C90D78" w14:paraId="39335928" w14:textId="77777777">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Staging table:  XXMX_CITIZENSHIPS_STG</w:t>
      </w:r>
    </w:p>
    <w:p w:rsidRPr="00C90D78" w:rsidR="00C90D78" w:rsidP="00C90D78" w:rsidRDefault="00C90D78" w14:paraId="01F0365E" w14:textId="77777777">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Transform Table: XXMX_CITIZENSHIPS_XFM </w:t>
      </w:r>
    </w:p>
    <w:p w:rsidRPr="00C90D78" w:rsidR="00C90D78" w:rsidP="00C90D78" w:rsidRDefault="00C90D78" w14:paraId="776257A9" w14:textId="77777777">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C90D78" w:rsidR="00C90D78" w:rsidP="00C90D78" w:rsidRDefault="00C90D78" w14:paraId="6490D7E9" w14:textId="12C9F259">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Fusion Business Object: Worker</w:t>
      </w:r>
    </w:p>
    <w:tbl>
      <w:tblPr>
        <w:tblStyle w:val="GridTable4-Accent11"/>
        <w:tblW w:w="5000" w:type="pct"/>
        <w:tblLook w:val="0420" w:firstRow="1" w:lastRow="0" w:firstColumn="0" w:lastColumn="0" w:noHBand="0" w:noVBand="1"/>
      </w:tblPr>
      <w:tblGrid>
        <w:gridCol w:w="667"/>
        <w:gridCol w:w="1999"/>
        <w:gridCol w:w="1476"/>
        <w:gridCol w:w="904"/>
        <w:gridCol w:w="680"/>
        <w:gridCol w:w="3137"/>
        <w:gridCol w:w="2185"/>
        <w:gridCol w:w="2900"/>
      </w:tblGrid>
      <w:tr w:rsidRPr="00EC4DEB" w:rsidR="00076FDD" w:rsidTr="00962018" w14:paraId="52EC9037" w14:textId="77777777">
        <w:trPr>
          <w:cnfStyle w:val="100000000000" w:firstRow="1" w:lastRow="0" w:firstColumn="0" w:lastColumn="0" w:oddVBand="0" w:evenVBand="0" w:oddHBand="0" w:evenHBand="0" w:firstRowFirstColumn="0" w:firstRowLastColumn="0" w:lastRowFirstColumn="0" w:lastRowLastColumn="0"/>
          <w:tblHeader/>
        </w:trPr>
        <w:tc>
          <w:tcPr>
            <w:tcW w:w="274" w:type="pct"/>
          </w:tcPr>
          <w:p w:rsidRPr="00EC4DEB" w:rsidR="00076FDD" w:rsidP="00076FDD" w:rsidRDefault="00076FDD" w14:paraId="205691A1" w14:textId="77777777">
            <w:pPr>
              <w:widowControl w:val="0"/>
              <w:autoSpaceDE w:val="0"/>
              <w:autoSpaceDN w:val="0"/>
              <w:adjustRightInd w:val="0"/>
              <w:spacing w:after="0" w:line="240" w:lineRule="auto"/>
              <w:ind w:left="108" w:right="108"/>
              <w:rPr>
                <w:rFonts w:ascii="Calibri Light" w:hAnsi="Calibri Light" w:cs="Calibri Light"/>
                <w:b w:val="0"/>
                <w:bCs w:val="0"/>
                <w:color w:val="FFFFFF"/>
                <w:sz w:val="16"/>
                <w:szCs w:val="16"/>
                <w:lang w:eastAsia="en-GB"/>
              </w:rPr>
            </w:pPr>
            <w:r w:rsidRPr="00EC4DEB">
              <w:rPr>
                <w:rFonts w:ascii="Calibri Light" w:hAnsi="Calibri Light" w:cs="Calibri Light"/>
                <w:color w:val="FFFFFF"/>
                <w:sz w:val="16"/>
                <w:szCs w:val="16"/>
                <w:lang w:eastAsia="en-GB"/>
              </w:rPr>
              <w:t>Col Seq</w:t>
            </w:r>
          </w:p>
        </w:tc>
        <w:tc>
          <w:tcPr>
            <w:tcW w:w="681" w:type="pct"/>
          </w:tcPr>
          <w:p w:rsidRPr="00EC4DEB" w:rsidR="00076FDD" w:rsidP="00076FDD" w:rsidRDefault="00076FDD" w14:paraId="341D99C4" w14:textId="77777777">
            <w:pPr>
              <w:widowControl w:val="0"/>
              <w:autoSpaceDE w:val="0"/>
              <w:autoSpaceDN w:val="0"/>
              <w:adjustRightInd w:val="0"/>
              <w:spacing w:after="0" w:line="240" w:lineRule="auto"/>
              <w:ind w:left="108" w:right="108"/>
              <w:rPr>
                <w:rFonts w:ascii="Calibri Light" w:hAnsi="Calibri Light" w:cs="Calibri Light"/>
                <w:b w:val="0"/>
                <w:bCs w:val="0"/>
                <w:color w:val="FFFFFF"/>
                <w:sz w:val="16"/>
                <w:szCs w:val="16"/>
                <w:lang w:eastAsia="en-GB"/>
              </w:rPr>
            </w:pPr>
            <w:r w:rsidRPr="00EC4DEB">
              <w:rPr>
                <w:rFonts w:ascii="Calibri Light" w:hAnsi="Calibri Light" w:cs="Calibri Light"/>
                <w:color w:val="FFFFFF"/>
                <w:sz w:val="16"/>
                <w:szCs w:val="16"/>
                <w:lang w:eastAsia="en-GB"/>
              </w:rPr>
              <w:t>Field Name</w:t>
            </w:r>
          </w:p>
        </w:tc>
        <w:tc>
          <w:tcPr>
            <w:tcW w:w="504" w:type="pct"/>
          </w:tcPr>
          <w:p w:rsidRPr="00EC4DEB" w:rsidR="00076FDD" w:rsidP="00076FDD" w:rsidRDefault="00076FDD" w14:paraId="6EA0CA98" w14:textId="77777777">
            <w:pPr>
              <w:widowControl w:val="0"/>
              <w:autoSpaceDE w:val="0"/>
              <w:autoSpaceDN w:val="0"/>
              <w:adjustRightInd w:val="0"/>
              <w:spacing w:after="0" w:line="240" w:lineRule="auto"/>
              <w:ind w:left="108" w:right="108"/>
              <w:rPr>
                <w:rFonts w:ascii="Calibri Light" w:hAnsi="Calibri Light" w:cs="Calibri Light"/>
                <w:b w:val="0"/>
                <w:bCs w:val="0"/>
                <w:color w:val="FFFFFF"/>
                <w:sz w:val="16"/>
                <w:szCs w:val="16"/>
                <w:lang w:eastAsia="en-GB"/>
              </w:rPr>
            </w:pPr>
            <w:r w:rsidRPr="00EC4DEB">
              <w:rPr>
                <w:rFonts w:ascii="Calibri Light" w:hAnsi="Calibri Light" w:cs="Calibri Light"/>
                <w:color w:val="FFFFFF"/>
                <w:sz w:val="16"/>
                <w:szCs w:val="16"/>
                <w:lang w:eastAsia="en-GB"/>
              </w:rPr>
              <w:t>Datatype</w:t>
            </w:r>
          </w:p>
        </w:tc>
        <w:tc>
          <w:tcPr>
            <w:tcW w:w="218" w:type="pct"/>
          </w:tcPr>
          <w:p w:rsidRPr="00EC4DEB" w:rsidR="00076FDD" w:rsidP="00076FDD" w:rsidRDefault="00076FDD" w14:paraId="2989139E" w14:textId="77777777">
            <w:pPr>
              <w:widowControl w:val="0"/>
              <w:autoSpaceDE w:val="0"/>
              <w:autoSpaceDN w:val="0"/>
              <w:adjustRightInd w:val="0"/>
              <w:spacing w:after="0" w:line="240" w:lineRule="auto"/>
              <w:ind w:left="108" w:right="108"/>
              <w:rPr>
                <w:rFonts w:ascii="Calibri Light" w:hAnsi="Calibri Light" w:cs="Calibri Light"/>
                <w:b w:val="0"/>
                <w:bCs w:val="0"/>
                <w:color w:val="FFFFFF"/>
                <w:sz w:val="16"/>
                <w:szCs w:val="16"/>
                <w:lang w:eastAsia="en-GB"/>
              </w:rPr>
            </w:pPr>
            <w:r w:rsidRPr="00EC4DEB">
              <w:rPr>
                <w:rFonts w:ascii="Calibri Light" w:hAnsi="Calibri Light" w:cs="Calibri Light"/>
                <w:color w:val="FFFFFF"/>
                <w:sz w:val="16"/>
                <w:szCs w:val="16"/>
                <w:lang w:eastAsia="en-GB"/>
              </w:rPr>
              <w:t>Include in Loader</w:t>
            </w:r>
          </w:p>
        </w:tc>
        <w:tc>
          <w:tcPr>
            <w:tcW w:w="164" w:type="pct"/>
          </w:tcPr>
          <w:p w:rsidRPr="00EC4DEB" w:rsidR="00076FDD" w:rsidP="00076FDD" w:rsidRDefault="00076FDD" w14:paraId="0AC26B8B" w14:textId="77777777">
            <w:pPr>
              <w:widowControl w:val="0"/>
              <w:autoSpaceDE w:val="0"/>
              <w:autoSpaceDN w:val="0"/>
              <w:adjustRightInd w:val="0"/>
              <w:spacing w:after="0" w:line="240" w:lineRule="auto"/>
              <w:ind w:left="108" w:right="108"/>
              <w:rPr>
                <w:rFonts w:ascii="Calibri Light" w:hAnsi="Calibri Light" w:cs="Calibri Light"/>
                <w:b w:val="0"/>
                <w:bCs w:val="0"/>
                <w:color w:val="FFFFFF"/>
                <w:sz w:val="16"/>
                <w:szCs w:val="16"/>
                <w:lang w:eastAsia="en-GB"/>
              </w:rPr>
            </w:pPr>
            <w:r w:rsidRPr="00EC4DEB">
              <w:rPr>
                <w:rFonts w:ascii="Calibri Light" w:hAnsi="Calibri Light" w:cs="Calibri Light"/>
                <w:color w:val="FFFFFF"/>
                <w:sz w:val="16"/>
                <w:szCs w:val="16"/>
                <w:lang w:eastAsia="en-GB"/>
              </w:rPr>
              <w:t>Req</w:t>
            </w:r>
          </w:p>
        </w:tc>
        <w:tc>
          <w:tcPr>
            <w:tcW w:w="1213" w:type="pct"/>
          </w:tcPr>
          <w:p w:rsidRPr="00EC4DEB" w:rsidR="00076FDD" w:rsidP="00076FDD" w:rsidRDefault="00076FDD" w14:paraId="5FA4707C" w14:textId="77777777">
            <w:pPr>
              <w:widowControl w:val="0"/>
              <w:autoSpaceDE w:val="0"/>
              <w:autoSpaceDN w:val="0"/>
              <w:adjustRightInd w:val="0"/>
              <w:spacing w:after="0" w:line="240" w:lineRule="auto"/>
              <w:ind w:left="108" w:right="108"/>
              <w:rPr>
                <w:rFonts w:ascii="Calibri Light" w:hAnsi="Calibri Light" w:cs="Calibri Light"/>
                <w:b w:val="0"/>
                <w:bCs w:val="0"/>
                <w:color w:val="FFFFFF"/>
                <w:sz w:val="16"/>
                <w:szCs w:val="16"/>
                <w:lang w:eastAsia="en-GB"/>
              </w:rPr>
            </w:pPr>
            <w:r w:rsidRPr="00EC4DEB">
              <w:rPr>
                <w:rFonts w:ascii="Calibri Light" w:hAnsi="Calibri Light" w:cs="Calibri Light"/>
                <w:color w:val="FFFFFF"/>
                <w:sz w:val="16"/>
                <w:szCs w:val="16"/>
                <w:lang w:eastAsia="en-GB"/>
              </w:rPr>
              <w:t>Staging Table Column</w:t>
            </w:r>
          </w:p>
        </w:tc>
        <w:tc>
          <w:tcPr>
            <w:tcW w:w="845" w:type="pct"/>
          </w:tcPr>
          <w:p w:rsidRPr="00EC4DEB" w:rsidR="00076FDD" w:rsidP="00076FDD" w:rsidRDefault="00076FDD" w14:paraId="427C3FB4" w14:textId="77777777">
            <w:pPr>
              <w:widowControl w:val="0"/>
              <w:autoSpaceDE w:val="0"/>
              <w:autoSpaceDN w:val="0"/>
              <w:adjustRightInd w:val="0"/>
              <w:spacing w:after="0" w:line="240" w:lineRule="auto"/>
              <w:ind w:left="108" w:right="108"/>
              <w:rPr>
                <w:rFonts w:ascii="Calibri Light" w:hAnsi="Calibri Light" w:cs="Calibri Light"/>
                <w:b w:val="0"/>
                <w:bCs w:val="0"/>
                <w:color w:val="FFFFFF"/>
                <w:sz w:val="16"/>
                <w:szCs w:val="16"/>
                <w:lang w:eastAsia="en-GB"/>
              </w:rPr>
            </w:pPr>
            <w:r w:rsidRPr="00EC4DEB">
              <w:rPr>
                <w:rFonts w:ascii="Calibri Light" w:hAnsi="Calibri Light" w:cs="Calibri Light"/>
                <w:color w:val="FFFFFF"/>
                <w:sz w:val="16"/>
                <w:szCs w:val="16"/>
                <w:lang w:eastAsia="en-GB"/>
              </w:rPr>
              <w:t>Transform Table Column</w:t>
            </w:r>
          </w:p>
        </w:tc>
        <w:tc>
          <w:tcPr>
            <w:tcW w:w="1101" w:type="pct"/>
          </w:tcPr>
          <w:p w:rsidRPr="00EC4DEB" w:rsidR="00076FDD" w:rsidP="00076FDD" w:rsidRDefault="00076FDD" w14:paraId="33A4C37E" w14:textId="77777777">
            <w:pPr>
              <w:widowControl w:val="0"/>
              <w:autoSpaceDE w:val="0"/>
              <w:autoSpaceDN w:val="0"/>
              <w:adjustRightInd w:val="0"/>
              <w:spacing w:after="0" w:line="240" w:lineRule="auto"/>
              <w:ind w:left="108" w:right="108"/>
              <w:rPr>
                <w:rFonts w:ascii="Calibri Light" w:hAnsi="Calibri Light" w:cs="Calibri Light"/>
                <w:b w:val="0"/>
                <w:bCs w:val="0"/>
                <w:color w:val="FFFFFF"/>
                <w:sz w:val="16"/>
                <w:szCs w:val="16"/>
                <w:lang w:eastAsia="en-GB"/>
              </w:rPr>
            </w:pPr>
            <w:r w:rsidRPr="00EC4DEB">
              <w:rPr>
                <w:rFonts w:ascii="Calibri Light" w:hAnsi="Calibri Light" w:cs="Calibri Light"/>
                <w:color w:val="FFFFFF"/>
                <w:sz w:val="16"/>
                <w:szCs w:val="16"/>
                <w:lang w:eastAsia="en-GB"/>
              </w:rPr>
              <w:t>Comments</w:t>
            </w:r>
          </w:p>
        </w:tc>
      </w:tr>
      <w:tr w:rsidRPr="00EC4DEB" w:rsidR="00076FDD" w:rsidTr="00DE0E50" w14:paraId="5EB4941F" w14:textId="77777777">
        <w:trPr>
          <w:cnfStyle w:val="000000100000" w:firstRow="0" w:lastRow="0" w:firstColumn="0" w:lastColumn="0" w:oddVBand="0" w:evenVBand="0" w:oddHBand="1" w:evenHBand="0" w:firstRowFirstColumn="0" w:firstRowLastColumn="0" w:lastRowFirstColumn="0" w:lastRowLastColumn="0"/>
        </w:trPr>
        <w:tc>
          <w:tcPr>
            <w:tcW w:w="274" w:type="pct"/>
          </w:tcPr>
          <w:p w:rsidRPr="00EC4DEB" w:rsidR="00076FDD" w:rsidP="00076FDD" w:rsidRDefault="00076FDD" w14:paraId="586566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p>
        </w:tc>
        <w:tc>
          <w:tcPr>
            <w:tcW w:w="681" w:type="pct"/>
          </w:tcPr>
          <w:p w:rsidRPr="00EC4DEB" w:rsidR="00076FDD" w:rsidP="00076FDD" w:rsidRDefault="005E0CEC" w14:paraId="452756A4" w14:textId="4905EE5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04" w:type="pct"/>
          </w:tcPr>
          <w:p w:rsidRPr="00EC4DEB" w:rsidR="00076FDD" w:rsidP="00076FDD" w:rsidRDefault="005E0CEC" w14:paraId="1133BA2E" w14:textId="5F73F25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18" w:type="pct"/>
          </w:tcPr>
          <w:p w:rsidRPr="00EC4DEB" w:rsidR="00076FDD" w:rsidP="00076FDD" w:rsidRDefault="00076FDD" w14:paraId="087A40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4" w:type="pct"/>
          </w:tcPr>
          <w:p w:rsidRPr="00EC4DEB" w:rsidR="00076FDD" w:rsidP="00076FDD" w:rsidRDefault="00076FDD" w14:paraId="54F89F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213" w:type="pct"/>
          </w:tcPr>
          <w:p w:rsidRPr="00EC4DEB" w:rsidR="00076FDD" w:rsidP="00076FDD" w:rsidRDefault="005E0CEC" w14:paraId="6105E4A2" w14:textId="187A83B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845" w:type="pct"/>
          </w:tcPr>
          <w:p w:rsidRPr="00EC4DEB" w:rsidR="00076FDD" w:rsidP="00076FDD" w:rsidRDefault="005E0CEC" w14:paraId="3A2109BF" w14:textId="44E7A33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101" w:type="pct"/>
          </w:tcPr>
          <w:p w:rsidRPr="00EC4DEB" w:rsidR="00076FDD" w:rsidP="00076FDD" w:rsidRDefault="00076FDD" w14:paraId="207FB7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dentifier for every Batch</w:t>
            </w:r>
          </w:p>
        </w:tc>
      </w:tr>
      <w:tr w:rsidRPr="00EC4DEB" w:rsidR="00076FDD" w:rsidTr="00DE0E50" w14:paraId="6162C63C" w14:textId="77777777">
        <w:tc>
          <w:tcPr>
            <w:tcW w:w="274" w:type="pct"/>
          </w:tcPr>
          <w:p w:rsidRPr="00EC4DEB" w:rsidR="00076FDD" w:rsidP="00076FDD" w:rsidRDefault="00076FDD" w14:paraId="50A354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w:t>
            </w:r>
          </w:p>
        </w:tc>
        <w:tc>
          <w:tcPr>
            <w:tcW w:w="681" w:type="pct"/>
          </w:tcPr>
          <w:p w:rsidRPr="00EC4DEB" w:rsidR="00076FDD" w:rsidP="00076FDD" w:rsidRDefault="00076FDD" w14:paraId="24DBB0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504" w:type="pct"/>
          </w:tcPr>
          <w:p w:rsidRPr="00EC4DEB" w:rsidR="00076FDD" w:rsidP="00076FDD" w:rsidRDefault="00076FDD" w14:paraId="1B1DE9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8" w:type="pct"/>
          </w:tcPr>
          <w:p w:rsidRPr="00EC4DEB" w:rsidR="00076FDD" w:rsidP="00076FDD" w:rsidRDefault="00076FDD" w14:paraId="6596A8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4" w:type="pct"/>
          </w:tcPr>
          <w:p w:rsidRPr="00EC4DEB" w:rsidR="00076FDD" w:rsidP="00076FDD" w:rsidRDefault="00076FDD" w14:paraId="5FDBAE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213" w:type="pct"/>
          </w:tcPr>
          <w:p w:rsidRPr="00EC4DEB" w:rsidR="00076FDD" w:rsidP="00076FDD" w:rsidRDefault="00076FDD" w14:paraId="09BB3C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845" w:type="pct"/>
          </w:tcPr>
          <w:p w:rsidRPr="00EC4DEB" w:rsidR="00076FDD" w:rsidP="00076FDD" w:rsidRDefault="00076FDD" w14:paraId="6F1D58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1101" w:type="pct"/>
          </w:tcPr>
          <w:p w:rsidRPr="00EC4DEB" w:rsidR="00076FDD" w:rsidP="00076FDD" w:rsidRDefault="00076FDD" w14:paraId="53E05D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ew name for every extract</w:t>
            </w:r>
          </w:p>
        </w:tc>
      </w:tr>
      <w:tr w:rsidRPr="00EC4DEB" w:rsidR="00076FDD" w:rsidTr="00DE0E50" w14:paraId="52D9820A" w14:textId="77777777">
        <w:trPr>
          <w:cnfStyle w:val="000000100000" w:firstRow="0" w:lastRow="0" w:firstColumn="0" w:lastColumn="0" w:oddVBand="0" w:evenVBand="0" w:oddHBand="1" w:evenHBand="0" w:firstRowFirstColumn="0" w:firstRowLastColumn="0" w:lastRowFirstColumn="0" w:lastRowLastColumn="0"/>
        </w:trPr>
        <w:tc>
          <w:tcPr>
            <w:tcW w:w="274" w:type="pct"/>
          </w:tcPr>
          <w:p w:rsidRPr="00EC4DEB" w:rsidR="00076FDD" w:rsidP="00076FDD" w:rsidRDefault="00076FDD" w14:paraId="255BCB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w:t>
            </w:r>
          </w:p>
        </w:tc>
        <w:tc>
          <w:tcPr>
            <w:tcW w:w="681" w:type="pct"/>
          </w:tcPr>
          <w:p w:rsidRPr="00EC4DEB" w:rsidR="00076FDD" w:rsidP="00076FDD" w:rsidRDefault="00076FDD" w14:paraId="4D9CE5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504" w:type="pct"/>
          </w:tcPr>
          <w:p w:rsidRPr="00EC4DEB" w:rsidR="00076FDD" w:rsidP="00076FDD" w:rsidRDefault="00076FDD" w14:paraId="1723BE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18" w:type="pct"/>
          </w:tcPr>
          <w:p w:rsidRPr="00EC4DEB" w:rsidR="00076FDD" w:rsidP="00076FDD" w:rsidRDefault="00076FDD" w14:paraId="51452F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4" w:type="pct"/>
          </w:tcPr>
          <w:p w:rsidRPr="00EC4DEB" w:rsidR="00076FDD" w:rsidP="00076FDD" w:rsidRDefault="00076FDD" w14:paraId="6647B3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213" w:type="pct"/>
          </w:tcPr>
          <w:p w:rsidRPr="00EC4DEB" w:rsidR="00076FDD" w:rsidP="00076FDD" w:rsidRDefault="00076FDD" w14:paraId="67CE46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845" w:type="pct"/>
          </w:tcPr>
          <w:p w:rsidRPr="00EC4DEB" w:rsidR="00076FDD" w:rsidP="00076FDD" w:rsidRDefault="00076FDD" w14:paraId="6F7411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1101" w:type="pct"/>
          </w:tcPr>
          <w:p w:rsidRPr="00EC4DEB" w:rsidR="00076FDD" w:rsidP="00076FDD" w:rsidRDefault="00076FDD" w14:paraId="52CB0D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 Code- ‘Extracted’</w:t>
            </w:r>
          </w:p>
        </w:tc>
      </w:tr>
      <w:tr w:rsidRPr="00EC4DEB" w:rsidR="00076FDD" w:rsidTr="00DE0E50" w14:paraId="0638233D" w14:textId="77777777">
        <w:tc>
          <w:tcPr>
            <w:tcW w:w="274" w:type="pct"/>
          </w:tcPr>
          <w:p w:rsidRPr="00EC4DEB" w:rsidR="00076FDD" w:rsidP="00076FDD" w:rsidRDefault="00076FDD" w14:paraId="7D5E96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w:t>
            </w:r>
          </w:p>
        </w:tc>
        <w:tc>
          <w:tcPr>
            <w:tcW w:w="681" w:type="pct"/>
          </w:tcPr>
          <w:p w:rsidRPr="00EC4DEB" w:rsidR="00076FDD" w:rsidP="00076FDD" w:rsidRDefault="00076FDD" w14:paraId="30C7F5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504" w:type="pct"/>
          </w:tcPr>
          <w:p w:rsidRPr="00EC4DEB" w:rsidR="00076FDD" w:rsidP="00076FDD" w:rsidRDefault="00076FDD" w14:paraId="021175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18" w:type="pct"/>
          </w:tcPr>
          <w:p w:rsidRPr="00EC4DEB" w:rsidR="00076FDD" w:rsidP="00076FDD" w:rsidRDefault="00076FDD" w14:paraId="72CBFD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4" w:type="pct"/>
          </w:tcPr>
          <w:p w:rsidRPr="00EC4DEB" w:rsidR="00076FDD" w:rsidP="00076FDD" w:rsidRDefault="00076FDD" w14:paraId="16CAFA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213" w:type="pct"/>
          </w:tcPr>
          <w:p w:rsidRPr="00EC4DEB" w:rsidR="00076FDD" w:rsidP="00076FDD" w:rsidRDefault="00076FDD" w14:paraId="03EEFC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845" w:type="pct"/>
          </w:tcPr>
          <w:p w:rsidRPr="00EC4DEB" w:rsidR="00076FDD" w:rsidP="00076FDD" w:rsidRDefault="00076FDD" w14:paraId="024E55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1101" w:type="pct"/>
          </w:tcPr>
          <w:p w:rsidRPr="00EC4DEB" w:rsidR="00076FDD" w:rsidP="00076FDD" w:rsidRDefault="00076FDD" w14:paraId="122DE8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76FDD" w:rsidTr="00DE0E50" w14:paraId="3E023775" w14:textId="77777777">
        <w:trPr>
          <w:cnfStyle w:val="000000100000" w:firstRow="0" w:lastRow="0" w:firstColumn="0" w:lastColumn="0" w:oddVBand="0" w:evenVBand="0" w:oddHBand="1" w:evenHBand="0" w:firstRowFirstColumn="0" w:firstRowLastColumn="0" w:lastRowFirstColumn="0" w:lastRowLastColumn="0"/>
        </w:trPr>
        <w:tc>
          <w:tcPr>
            <w:tcW w:w="274" w:type="pct"/>
          </w:tcPr>
          <w:p w:rsidRPr="00EC4DEB" w:rsidR="00076FDD" w:rsidP="00076FDD" w:rsidRDefault="00076FDD" w14:paraId="32AC91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w:t>
            </w:r>
          </w:p>
        </w:tc>
        <w:tc>
          <w:tcPr>
            <w:tcW w:w="681" w:type="pct"/>
          </w:tcPr>
          <w:p w:rsidRPr="00EC4DEB" w:rsidR="00076FDD" w:rsidP="00076FDD" w:rsidRDefault="00076FDD" w14:paraId="215330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504" w:type="pct"/>
          </w:tcPr>
          <w:p w:rsidRPr="00EC4DEB" w:rsidR="00076FDD" w:rsidP="00076FDD" w:rsidRDefault="00076FDD" w14:paraId="0F692F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18" w:type="pct"/>
          </w:tcPr>
          <w:p w:rsidRPr="00EC4DEB" w:rsidR="00076FDD" w:rsidP="00076FDD" w:rsidRDefault="00076FDD" w14:paraId="515BF4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4" w:type="pct"/>
          </w:tcPr>
          <w:p w:rsidRPr="00EC4DEB" w:rsidR="00076FDD" w:rsidP="00076FDD" w:rsidRDefault="00076FDD" w14:paraId="4FB777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213" w:type="pct"/>
          </w:tcPr>
          <w:p w:rsidRPr="00EC4DEB" w:rsidR="00076FDD" w:rsidP="00076FDD" w:rsidRDefault="00076FDD" w14:paraId="4C6D61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845" w:type="pct"/>
          </w:tcPr>
          <w:p w:rsidRPr="00EC4DEB" w:rsidR="00076FDD" w:rsidP="00076FDD" w:rsidRDefault="00076FDD" w14:paraId="1B402B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1101" w:type="pct"/>
          </w:tcPr>
          <w:p w:rsidRPr="00EC4DEB" w:rsidR="00076FDD" w:rsidP="00076FDD" w:rsidRDefault="00076FDD" w14:paraId="07E02B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quired to find the Legal Employer /Tax Reporting Unit in Fusion</w:t>
            </w:r>
          </w:p>
        </w:tc>
      </w:tr>
      <w:tr w:rsidRPr="00EC4DEB" w:rsidR="00076FDD" w:rsidTr="00DE0E50" w14:paraId="014DA579" w14:textId="77777777">
        <w:tc>
          <w:tcPr>
            <w:tcW w:w="274" w:type="pct"/>
          </w:tcPr>
          <w:p w:rsidRPr="00EC4DEB" w:rsidR="00076FDD" w:rsidP="00076FDD" w:rsidRDefault="00076FDD" w14:paraId="76164F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w:t>
            </w:r>
          </w:p>
        </w:tc>
        <w:tc>
          <w:tcPr>
            <w:tcW w:w="681" w:type="pct"/>
          </w:tcPr>
          <w:p w:rsidRPr="00EC4DEB" w:rsidR="00076FDD" w:rsidP="00076FDD" w:rsidRDefault="00076FDD" w14:paraId="510261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FROM</w:t>
            </w:r>
          </w:p>
        </w:tc>
        <w:tc>
          <w:tcPr>
            <w:tcW w:w="504" w:type="pct"/>
          </w:tcPr>
          <w:p w:rsidRPr="00EC4DEB" w:rsidR="00076FDD" w:rsidP="00076FDD" w:rsidRDefault="00076FDD" w14:paraId="63735A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18" w:type="pct"/>
          </w:tcPr>
          <w:p w:rsidRPr="00EC4DEB" w:rsidR="00076FDD" w:rsidP="00076FDD" w:rsidRDefault="00076FDD" w14:paraId="5B6F29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4" w:type="pct"/>
          </w:tcPr>
          <w:p w:rsidRPr="00EC4DEB" w:rsidR="00076FDD" w:rsidP="00076FDD" w:rsidRDefault="00076FDD" w14:paraId="529A50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213" w:type="pct"/>
          </w:tcPr>
          <w:p w:rsidRPr="00EC4DEB" w:rsidR="00076FDD" w:rsidP="00076FDD" w:rsidRDefault="00076FDD" w14:paraId="051E94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FROM</w:t>
            </w:r>
          </w:p>
        </w:tc>
        <w:tc>
          <w:tcPr>
            <w:tcW w:w="845" w:type="pct"/>
          </w:tcPr>
          <w:p w:rsidRPr="00EC4DEB" w:rsidR="00076FDD" w:rsidP="00076FDD" w:rsidRDefault="00076FDD" w14:paraId="013C38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FROM</w:t>
            </w:r>
          </w:p>
        </w:tc>
        <w:tc>
          <w:tcPr>
            <w:tcW w:w="1101" w:type="pct"/>
          </w:tcPr>
          <w:p w:rsidRPr="00EC4DEB" w:rsidR="00076FDD" w:rsidP="00076FDD" w:rsidRDefault="00076FDD" w14:paraId="7E5AED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76FDD" w:rsidTr="00DE0E50" w14:paraId="1CB0F6B8" w14:textId="77777777">
        <w:trPr>
          <w:cnfStyle w:val="000000100000" w:firstRow="0" w:lastRow="0" w:firstColumn="0" w:lastColumn="0" w:oddVBand="0" w:evenVBand="0" w:oddHBand="1" w:evenHBand="0" w:firstRowFirstColumn="0" w:firstRowLastColumn="0" w:lastRowFirstColumn="0" w:lastRowLastColumn="0"/>
        </w:trPr>
        <w:tc>
          <w:tcPr>
            <w:tcW w:w="274" w:type="pct"/>
          </w:tcPr>
          <w:p w:rsidRPr="00EC4DEB" w:rsidR="00076FDD" w:rsidP="00076FDD" w:rsidRDefault="00076FDD" w14:paraId="1AD1C8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w:t>
            </w:r>
          </w:p>
        </w:tc>
        <w:tc>
          <w:tcPr>
            <w:tcW w:w="681" w:type="pct"/>
          </w:tcPr>
          <w:p w:rsidRPr="00EC4DEB" w:rsidR="00076FDD" w:rsidP="00076FDD" w:rsidRDefault="00076FDD" w14:paraId="7D06DE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TO</w:t>
            </w:r>
          </w:p>
        </w:tc>
        <w:tc>
          <w:tcPr>
            <w:tcW w:w="504" w:type="pct"/>
          </w:tcPr>
          <w:p w:rsidRPr="00EC4DEB" w:rsidR="00076FDD" w:rsidP="00076FDD" w:rsidRDefault="00076FDD" w14:paraId="0B8DED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18" w:type="pct"/>
          </w:tcPr>
          <w:p w:rsidRPr="00EC4DEB" w:rsidR="00076FDD" w:rsidP="00076FDD" w:rsidRDefault="00076FDD" w14:paraId="5EDBD5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4" w:type="pct"/>
          </w:tcPr>
          <w:p w:rsidRPr="00EC4DEB" w:rsidR="00076FDD" w:rsidP="00076FDD" w:rsidRDefault="00076FDD" w14:paraId="32A254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213" w:type="pct"/>
          </w:tcPr>
          <w:p w:rsidRPr="00EC4DEB" w:rsidR="00076FDD" w:rsidP="00076FDD" w:rsidRDefault="00076FDD" w14:paraId="189735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TO</w:t>
            </w:r>
          </w:p>
        </w:tc>
        <w:tc>
          <w:tcPr>
            <w:tcW w:w="845" w:type="pct"/>
          </w:tcPr>
          <w:p w:rsidRPr="00EC4DEB" w:rsidR="00076FDD" w:rsidP="00076FDD" w:rsidRDefault="00076FDD" w14:paraId="7BDD38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TO</w:t>
            </w:r>
          </w:p>
        </w:tc>
        <w:tc>
          <w:tcPr>
            <w:tcW w:w="1101" w:type="pct"/>
          </w:tcPr>
          <w:p w:rsidRPr="00EC4DEB" w:rsidR="00076FDD" w:rsidP="00076FDD" w:rsidRDefault="00076FDD" w14:paraId="70DB00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76FDD" w:rsidTr="00DE0E50" w14:paraId="63DAFDB6" w14:textId="77777777">
        <w:tc>
          <w:tcPr>
            <w:tcW w:w="274" w:type="pct"/>
          </w:tcPr>
          <w:p w:rsidRPr="00EC4DEB" w:rsidR="00076FDD" w:rsidP="00076FDD" w:rsidRDefault="00076FDD" w14:paraId="4BF5AE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w:t>
            </w:r>
          </w:p>
        </w:tc>
        <w:tc>
          <w:tcPr>
            <w:tcW w:w="681" w:type="pct"/>
          </w:tcPr>
          <w:p w:rsidRPr="00EC4DEB" w:rsidR="00076FDD" w:rsidP="00076FDD" w:rsidRDefault="00076FDD" w14:paraId="2B235E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504" w:type="pct"/>
          </w:tcPr>
          <w:p w:rsidRPr="00EC4DEB" w:rsidR="00076FDD" w:rsidP="00076FDD" w:rsidRDefault="00076FDD" w14:paraId="06F2E1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18" w:type="pct"/>
          </w:tcPr>
          <w:p w:rsidRPr="00EC4DEB" w:rsidR="00076FDD" w:rsidP="00076FDD" w:rsidRDefault="00076FDD" w14:paraId="2EB03B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4" w:type="pct"/>
          </w:tcPr>
          <w:p w:rsidRPr="00EC4DEB" w:rsidR="00076FDD" w:rsidP="00076FDD" w:rsidRDefault="00076FDD" w14:paraId="39E9D1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213" w:type="pct"/>
          </w:tcPr>
          <w:p w:rsidRPr="00EC4DEB" w:rsidR="00076FDD" w:rsidP="00076FDD" w:rsidRDefault="00076FDD" w14:paraId="5A1B46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845" w:type="pct"/>
          </w:tcPr>
          <w:p w:rsidRPr="00EC4DEB" w:rsidR="00076FDD" w:rsidP="00076FDD" w:rsidRDefault="00076FDD" w14:paraId="637648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1101" w:type="pct"/>
          </w:tcPr>
          <w:p w:rsidRPr="00EC4DEB" w:rsidR="00076FDD" w:rsidP="00076FDD" w:rsidRDefault="00076FDD" w14:paraId="4BC1C6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hould be available in Fusion Lookup- NATIONALITY</w:t>
            </w:r>
          </w:p>
        </w:tc>
      </w:tr>
      <w:tr w:rsidRPr="00EC4DEB" w:rsidR="00076FDD" w:rsidTr="00DE0E50" w14:paraId="4BDF6F6F" w14:textId="77777777">
        <w:trPr>
          <w:cnfStyle w:val="000000100000" w:firstRow="0" w:lastRow="0" w:firstColumn="0" w:lastColumn="0" w:oddVBand="0" w:evenVBand="0" w:oddHBand="1" w:evenHBand="0" w:firstRowFirstColumn="0" w:firstRowLastColumn="0" w:lastRowFirstColumn="0" w:lastRowLastColumn="0"/>
        </w:trPr>
        <w:tc>
          <w:tcPr>
            <w:tcW w:w="274" w:type="pct"/>
          </w:tcPr>
          <w:p w:rsidRPr="00EC4DEB" w:rsidR="00076FDD" w:rsidP="00076FDD" w:rsidRDefault="00076FDD" w14:paraId="634416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w:t>
            </w:r>
          </w:p>
        </w:tc>
        <w:tc>
          <w:tcPr>
            <w:tcW w:w="681" w:type="pct"/>
          </w:tcPr>
          <w:p w:rsidRPr="00EC4DEB" w:rsidR="00076FDD" w:rsidP="00076FDD" w:rsidRDefault="00076FDD" w14:paraId="4620B9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ITIZENSHIP_STATUS</w:t>
            </w:r>
          </w:p>
        </w:tc>
        <w:tc>
          <w:tcPr>
            <w:tcW w:w="504" w:type="pct"/>
          </w:tcPr>
          <w:p w:rsidRPr="00EC4DEB" w:rsidR="00076FDD" w:rsidP="00076FDD" w:rsidRDefault="00076FDD" w14:paraId="707054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18" w:type="pct"/>
          </w:tcPr>
          <w:p w:rsidRPr="00EC4DEB" w:rsidR="00076FDD" w:rsidP="00076FDD" w:rsidRDefault="00076FDD" w14:paraId="206485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4" w:type="pct"/>
          </w:tcPr>
          <w:p w:rsidRPr="00EC4DEB" w:rsidR="00076FDD" w:rsidP="00076FDD" w:rsidRDefault="00076FDD" w14:paraId="4B5277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213" w:type="pct"/>
          </w:tcPr>
          <w:p w:rsidRPr="00EC4DEB" w:rsidR="00076FDD" w:rsidP="00076FDD" w:rsidRDefault="00076FDD" w14:paraId="35C259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ITIZENSHIP_STATUS</w:t>
            </w:r>
          </w:p>
        </w:tc>
        <w:tc>
          <w:tcPr>
            <w:tcW w:w="845" w:type="pct"/>
          </w:tcPr>
          <w:p w:rsidRPr="00EC4DEB" w:rsidR="00076FDD" w:rsidP="00076FDD" w:rsidRDefault="00076FDD" w14:paraId="7BFA3E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ITIZENSHIP_STATUS</w:t>
            </w:r>
          </w:p>
        </w:tc>
        <w:tc>
          <w:tcPr>
            <w:tcW w:w="1101" w:type="pct"/>
          </w:tcPr>
          <w:p w:rsidRPr="00EC4DEB" w:rsidR="00076FDD" w:rsidP="00076FDD" w:rsidRDefault="00076FDD" w14:paraId="4A2A17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 ‘A’</w:t>
            </w:r>
          </w:p>
        </w:tc>
      </w:tr>
      <w:tr w:rsidRPr="00EC4DEB" w:rsidR="00076FDD" w:rsidTr="00DE0E50" w14:paraId="654BFDB2" w14:textId="77777777">
        <w:tc>
          <w:tcPr>
            <w:tcW w:w="274" w:type="pct"/>
          </w:tcPr>
          <w:p w:rsidRPr="00EC4DEB" w:rsidR="00076FDD" w:rsidP="00076FDD" w:rsidRDefault="00076FDD" w14:paraId="55C2C1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w:t>
            </w:r>
          </w:p>
        </w:tc>
        <w:tc>
          <w:tcPr>
            <w:tcW w:w="681" w:type="pct"/>
          </w:tcPr>
          <w:p w:rsidRPr="00EC4DEB" w:rsidR="00076FDD" w:rsidP="00076FDD" w:rsidRDefault="00076FDD" w14:paraId="2B7308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504" w:type="pct"/>
          </w:tcPr>
          <w:p w:rsidRPr="00EC4DEB" w:rsidR="00076FDD" w:rsidP="00076FDD" w:rsidRDefault="00076FDD" w14:paraId="771509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w:t>
            </w:r>
          </w:p>
        </w:tc>
        <w:tc>
          <w:tcPr>
            <w:tcW w:w="218" w:type="pct"/>
          </w:tcPr>
          <w:p w:rsidRPr="00EC4DEB" w:rsidR="00076FDD" w:rsidP="00076FDD" w:rsidRDefault="00076FDD" w14:paraId="7D1AE1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0B3A55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57E811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845" w:type="pct"/>
          </w:tcPr>
          <w:p w:rsidRPr="00EC4DEB" w:rsidR="00076FDD" w:rsidP="00076FDD" w:rsidRDefault="00076FDD" w14:paraId="7CF4CF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1101" w:type="pct"/>
          </w:tcPr>
          <w:p w:rsidRPr="00EC4DEB" w:rsidR="00076FDD" w:rsidP="00076FDD" w:rsidRDefault="00076FDD" w14:paraId="56D931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MERGE</w:t>
            </w:r>
          </w:p>
        </w:tc>
      </w:tr>
      <w:tr w:rsidRPr="00EC4DEB" w:rsidR="00076FDD" w:rsidTr="00DE0E50" w14:paraId="2D4C27AB" w14:textId="77777777">
        <w:trPr>
          <w:cnfStyle w:val="000000100000" w:firstRow="0" w:lastRow="0" w:firstColumn="0" w:lastColumn="0" w:oddVBand="0" w:evenVBand="0" w:oddHBand="1" w:evenHBand="0" w:firstRowFirstColumn="0" w:firstRowLastColumn="0" w:lastRowFirstColumn="0" w:lastRowLastColumn="0"/>
          <w:trHeight w:val="251"/>
        </w:trPr>
        <w:tc>
          <w:tcPr>
            <w:tcW w:w="274" w:type="pct"/>
          </w:tcPr>
          <w:p w:rsidRPr="00EC4DEB" w:rsidR="00076FDD" w:rsidP="00076FDD" w:rsidRDefault="00076FDD" w14:paraId="2F5070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w:t>
            </w:r>
          </w:p>
        </w:tc>
        <w:tc>
          <w:tcPr>
            <w:tcW w:w="681" w:type="pct"/>
          </w:tcPr>
          <w:p w:rsidRPr="00EC4DEB" w:rsidR="00076FDD" w:rsidP="00076FDD" w:rsidRDefault="00076FDD" w14:paraId="3BF7D7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504" w:type="pct"/>
          </w:tcPr>
          <w:p w:rsidRPr="00EC4DEB" w:rsidR="00076FDD" w:rsidP="00076FDD" w:rsidRDefault="00076FDD" w14:paraId="2E20B6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218" w:type="pct"/>
          </w:tcPr>
          <w:p w:rsidRPr="00EC4DEB" w:rsidR="00076FDD" w:rsidP="00076FDD" w:rsidRDefault="00076FDD" w14:paraId="380F43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3CA72D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749551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845" w:type="pct"/>
          </w:tcPr>
          <w:p w:rsidRPr="00EC4DEB" w:rsidR="00076FDD" w:rsidP="00076FDD" w:rsidRDefault="00076FDD" w14:paraId="1F597D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1101" w:type="pct"/>
          </w:tcPr>
          <w:p w:rsidRPr="00EC4DEB" w:rsidR="00076FDD" w:rsidP="00076FDD" w:rsidRDefault="00076FDD" w14:paraId="473DEA23" w14:textId="315D2F0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Person</w:t>
            </w:r>
            <w:r w:rsidR="00AA1AEC">
              <w:rPr>
                <w:rFonts w:ascii="Calibri Light" w:hAnsi="Calibri Light" w:cs="Calibri Light"/>
                <w:color w:val="000000"/>
                <w:sz w:val="16"/>
                <w:szCs w:val="16"/>
              </w:rPr>
              <w:t>Citizenship</w:t>
            </w:r>
          </w:p>
        </w:tc>
      </w:tr>
      <w:tr w:rsidRPr="00EC4DEB" w:rsidR="00076FDD" w:rsidTr="00DE0E50" w14:paraId="392811F3" w14:textId="77777777">
        <w:tc>
          <w:tcPr>
            <w:tcW w:w="274" w:type="pct"/>
          </w:tcPr>
          <w:p w:rsidRPr="00EC4DEB" w:rsidR="00076FDD" w:rsidP="00076FDD" w:rsidRDefault="00076FDD" w14:paraId="5D9A94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w:t>
            </w:r>
          </w:p>
        </w:tc>
        <w:tc>
          <w:tcPr>
            <w:tcW w:w="681" w:type="pct"/>
          </w:tcPr>
          <w:p w:rsidRPr="00EC4DEB" w:rsidR="00076FDD" w:rsidP="00076FDD" w:rsidRDefault="00076FDD" w14:paraId="0E449F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504" w:type="pct"/>
          </w:tcPr>
          <w:p w:rsidRPr="00EC4DEB" w:rsidR="00076FDD" w:rsidP="00076FDD" w:rsidRDefault="00076FDD" w14:paraId="799D83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50)</w:t>
            </w:r>
          </w:p>
        </w:tc>
        <w:tc>
          <w:tcPr>
            <w:tcW w:w="218" w:type="pct"/>
          </w:tcPr>
          <w:p w:rsidRPr="00EC4DEB" w:rsidR="00076FDD" w:rsidP="00076FDD" w:rsidRDefault="00076FDD" w14:paraId="2AD858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48BC8F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04D01A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845" w:type="pct"/>
          </w:tcPr>
          <w:p w:rsidRPr="00EC4DEB" w:rsidR="00076FDD" w:rsidP="00076FDD" w:rsidRDefault="00076FDD" w14:paraId="3EA436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1101" w:type="pct"/>
          </w:tcPr>
          <w:p w:rsidRPr="00EC4DEB" w:rsidR="00076FDD" w:rsidP="00076FDD" w:rsidRDefault="00076FDD" w14:paraId="3CC6FE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utoGenerated</w:t>
            </w:r>
          </w:p>
        </w:tc>
      </w:tr>
      <w:tr w:rsidRPr="00EC4DEB" w:rsidR="00076FDD" w:rsidTr="00DE0E50" w14:paraId="60F0F0D9" w14:textId="77777777">
        <w:trPr>
          <w:cnfStyle w:val="000000100000" w:firstRow="0" w:lastRow="0" w:firstColumn="0" w:lastColumn="0" w:oddVBand="0" w:evenVBand="0" w:oddHBand="1" w:evenHBand="0" w:firstRowFirstColumn="0" w:firstRowLastColumn="0" w:lastRowFirstColumn="0" w:lastRowLastColumn="0"/>
        </w:trPr>
        <w:tc>
          <w:tcPr>
            <w:tcW w:w="274" w:type="pct"/>
          </w:tcPr>
          <w:p w:rsidRPr="00EC4DEB" w:rsidR="00076FDD" w:rsidP="00076FDD" w:rsidRDefault="00076FDD" w14:paraId="514556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w:t>
            </w:r>
          </w:p>
        </w:tc>
        <w:tc>
          <w:tcPr>
            <w:tcW w:w="681" w:type="pct"/>
          </w:tcPr>
          <w:p w:rsidRPr="00EC4DEB" w:rsidR="00076FDD" w:rsidP="00076FDD" w:rsidRDefault="00076FDD" w14:paraId="6C262A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504" w:type="pct"/>
          </w:tcPr>
          <w:p w:rsidRPr="00EC4DEB" w:rsidR="00076FDD" w:rsidP="00076FDD" w:rsidRDefault="00076FDD" w14:paraId="0F4127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18" w:type="pct"/>
          </w:tcPr>
          <w:p w:rsidRPr="00EC4DEB" w:rsidR="00076FDD" w:rsidP="00076FDD" w:rsidRDefault="00076FDD" w14:paraId="51988A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64031E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66B27F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845" w:type="pct"/>
          </w:tcPr>
          <w:p w:rsidRPr="00EC4DEB" w:rsidR="00076FDD" w:rsidP="00076FDD" w:rsidRDefault="00076FDD" w14:paraId="68CF7E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1101" w:type="pct"/>
          </w:tcPr>
          <w:p w:rsidRPr="00EC4DEB" w:rsidR="00076FDD" w:rsidP="00076FDD" w:rsidRDefault="004E5036" w14:paraId="7B2BF8B3" w14:textId="5EE104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EC4DEB" w:rsidR="00076FDD" w:rsidTr="00DE0E50" w14:paraId="6C53EBBC" w14:textId="77777777">
        <w:tc>
          <w:tcPr>
            <w:tcW w:w="274" w:type="pct"/>
          </w:tcPr>
          <w:p w:rsidRPr="00EC4DEB" w:rsidR="00076FDD" w:rsidP="00076FDD" w:rsidRDefault="00076FDD" w14:paraId="16549E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4</w:t>
            </w:r>
          </w:p>
        </w:tc>
        <w:tc>
          <w:tcPr>
            <w:tcW w:w="681" w:type="pct"/>
          </w:tcPr>
          <w:p w:rsidRPr="00EC4DEB" w:rsidR="00076FDD" w:rsidP="00076FDD" w:rsidRDefault="00076FDD" w14:paraId="475392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504" w:type="pct"/>
          </w:tcPr>
          <w:p w:rsidRPr="00EC4DEB" w:rsidR="00076FDD" w:rsidP="00076FDD" w:rsidRDefault="00076FDD" w14:paraId="6C313E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218" w:type="pct"/>
          </w:tcPr>
          <w:p w:rsidRPr="00EC4DEB" w:rsidR="00076FDD" w:rsidP="00076FDD" w:rsidRDefault="00076FDD" w14:paraId="3840CF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297657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3C01C2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845" w:type="pct"/>
          </w:tcPr>
          <w:p w:rsidRPr="00EC4DEB" w:rsidR="00076FDD" w:rsidP="00076FDD" w:rsidRDefault="00076FDD" w14:paraId="2A8BD7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1101" w:type="pct"/>
          </w:tcPr>
          <w:p w:rsidRPr="00EC4DEB" w:rsidR="00076FDD" w:rsidP="00076FDD" w:rsidRDefault="00076FDD" w14:paraId="51E229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76FDD" w:rsidTr="00DE0E50" w14:paraId="5420B4AB" w14:textId="77777777">
        <w:trPr>
          <w:cnfStyle w:val="000000100000" w:firstRow="0" w:lastRow="0" w:firstColumn="0" w:lastColumn="0" w:oddVBand="0" w:evenVBand="0" w:oddHBand="1" w:evenHBand="0" w:firstRowFirstColumn="0" w:firstRowLastColumn="0" w:lastRowFirstColumn="0" w:lastRowLastColumn="0"/>
        </w:trPr>
        <w:tc>
          <w:tcPr>
            <w:tcW w:w="274" w:type="pct"/>
          </w:tcPr>
          <w:p w:rsidRPr="00EC4DEB" w:rsidR="00076FDD" w:rsidP="00076FDD" w:rsidRDefault="00076FDD" w14:paraId="6A8773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5</w:t>
            </w:r>
          </w:p>
        </w:tc>
        <w:tc>
          <w:tcPr>
            <w:tcW w:w="681" w:type="pct"/>
          </w:tcPr>
          <w:p w:rsidRPr="00EC4DEB" w:rsidR="00076FDD" w:rsidP="00076FDD" w:rsidRDefault="00076FDD" w14:paraId="6964C8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ITIZENSHIP_ID</w:t>
            </w:r>
          </w:p>
        </w:tc>
        <w:tc>
          <w:tcPr>
            <w:tcW w:w="504" w:type="pct"/>
          </w:tcPr>
          <w:p w:rsidRPr="00EC4DEB" w:rsidR="00076FDD" w:rsidP="00076FDD" w:rsidRDefault="00076FDD" w14:paraId="5A798D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18" w:type="pct"/>
          </w:tcPr>
          <w:p w:rsidRPr="00EC4DEB" w:rsidR="00076FDD" w:rsidP="00076FDD" w:rsidRDefault="00076FDD" w14:paraId="042B37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090845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1D51E4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ITIZENSHIP_ID</w:t>
            </w:r>
          </w:p>
        </w:tc>
        <w:tc>
          <w:tcPr>
            <w:tcW w:w="845" w:type="pct"/>
          </w:tcPr>
          <w:p w:rsidRPr="00EC4DEB" w:rsidR="00076FDD" w:rsidP="00076FDD" w:rsidRDefault="00076FDD" w14:paraId="69AF3B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ITIZENSHIP_ID</w:t>
            </w:r>
          </w:p>
        </w:tc>
        <w:tc>
          <w:tcPr>
            <w:tcW w:w="1101" w:type="pct"/>
          </w:tcPr>
          <w:p w:rsidRPr="00EC4DEB" w:rsidR="00076FDD" w:rsidP="00076FDD" w:rsidRDefault="00076FDD" w14:paraId="029CCA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76FDD" w:rsidTr="00DE0E50" w14:paraId="5015D877" w14:textId="77777777">
        <w:tc>
          <w:tcPr>
            <w:tcW w:w="274" w:type="pct"/>
          </w:tcPr>
          <w:p w:rsidRPr="00EC4DEB" w:rsidR="00076FDD" w:rsidP="00076FDD" w:rsidRDefault="00076FDD" w14:paraId="05BFD9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6</w:t>
            </w:r>
          </w:p>
        </w:tc>
        <w:tc>
          <w:tcPr>
            <w:tcW w:w="681" w:type="pct"/>
          </w:tcPr>
          <w:p w:rsidRPr="00EC4DEB" w:rsidR="00076FDD" w:rsidP="00076FDD" w:rsidRDefault="00076FDD" w14:paraId="2BFB17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504" w:type="pct"/>
          </w:tcPr>
          <w:p w:rsidRPr="00EC4DEB" w:rsidR="00076FDD" w:rsidP="00076FDD" w:rsidRDefault="00076FDD" w14:paraId="5ABA70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18" w:type="pct"/>
          </w:tcPr>
          <w:p w:rsidRPr="00EC4DEB" w:rsidR="00076FDD" w:rsidP="00076FDD" w:rsidRDefault="00076FDD" w14:paraId="3D73B0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1A54D5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4382A6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845" w:type="pct"/>
          </w:tcPr>
          <w:p w:rsidRPr="00EC4DEB" w:rsidR="00076FDD" w:rsidP="00076FDD" w:rsidRDefault="00076FDD" w14:paraId="0627C7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1101" w:type="pct"/>
          </w:tcPr>
          <w:p w:rsidRPr="00EC4DEB" w:rsidR="00076FDD" w:rsidP="00076FDD" w:rsidRDefault="00076FDD" w14:paraId="3F2380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76FDD" w:rsidTr="00DE0E50" w14:paraId="7834E428" w14:textId="77777777">
        <w:trPr>
          <w:cnfStyle w:val="000000100000" w:firstRow="0" w:lastRow="0" w:firstColumn="0" w:lastColumn="0" w:oddVBand="0" w:evenVBand="0" w:oddHBand="1" w:evenHBand="0" w:firstRowFirstColumn="0" w:firstRowLastColumn="0" w:lastRowFirstColumn="0" w:lastRowLastColumn="0"/>
        </w:trPr>
        <w:tc>
          <w:tcPr>
            <w:tcW w:w="274" w:type="pct"/>
          </w:tcPr>
          <w:p w:rsidRPr="00EC4DEB" w:rsidR="00076FDD" w:rsidP="00076FDD" w:rsidRDefault="00076FDD" w14:paraId="711E3B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7</w:t>
            </w:r>
          </w:p>
        </w:tc>
        <w:tc>
          <w:tcPr>
            <w:tcW w:w="681" w:type="pct"/>
          </w:tcPr>
          <w:p w:rsidRPr="00EC4DEB" w:rsidR="00076FDD" w:rsidP="00076FDD" w:rsidRDefault="00076FDD" w14:paraId="2FD5CC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504" w:type="pct"/>
          </w:tcPr>
          <w:p w:rsidRPr="00EC4DEB" w:rsidR="00076FDD" w:rsidP="00076FDD" w:rsidRDefault="00076FDD" w14:paraId="380B32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18" w:type="pct"/>
          </w:tcPr>
          <w:p w:rsidRPr="00EC4DEB" w:rsidR="00076FDD" w:rsidP="00076FDD" w:rsidRDefault="00076FDD" w14:paraId="209CA5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348D98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370DE9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845" w:type="pct"/>
          </w:tcPr>
          <w:p w:rsidRPr="00EC4DEB" w:rsidR="00076FDD" w:rsidP="00076FDD" w:rsidRDefault="00076FDD" w14:paraId="2BC022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1101" w:type="pct"/>
          </w:tcPr>
          <w:p w:rsidRPr="00EC4DEB" w:rsidR="00076FDD" w:rsidP="00076FDD" w:rsidRDefault="00076FDD" w14:paraId="050051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76FDD" w:rsidTr="00DE0E50" w14:paraId="7C613A58" w14:textId="77777777">
        <w:tc>
          <w:tcPr>
            <w:tcW w:w="274" w:type="pct"/>
          </w:tcPr>
          <w:p w:rsidRPr="00EC4DEB" w:rsidR="00076FDD" w:rsidP="00076FDD" w:rsidRDefault="00076FDD" w14:paraId="2021C0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8</w:t>
            </w:r>
          </w:p>
        </w:tc>
        <w:tc>
          <w:tcPr>
            <w:tcW w:w="681" w:type="pct"/>
          </w:tcPr>
          <w:p w:rsidRPr="00EC4DEB" w:rsidR="00076FDD" w:rsidP="00076FDD" w:rsidRDefault="00076FDD" w14:paraId="49EF46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504" w:type="pct"/>
          </w:tcPr>
          <w:p w:rsidRPr="00EC4DEB" w:rsidR="00076FDD" w:rsidP="00076FDD" w:rsidRDefault="00076FDD" w14:paraId="7B7EF2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8" w:type="pct"/>
          </w:tcPr>
          <w:p w:rsidRPr="00EC4DEB" w:rsidR="00076FDD" w:rsidP="00076FDD" w:rsidRDefault="00076FDD" w14:paraId="502E58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1D11ED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53C086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845" w:type="pct"/>
          </w:tcPr>
          <w:p w:rsidRPr="00EC4DEB" w:rsidR="00076FDD" w:rsidP="00076FDD" w:rsidRDefault="00076FDD" w14:paraId="1BEC61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1101" w:type="pct"/>
          </w:tcPr>
          <w:p w:rsidRPr="00EC4DEB" w:rsidR="00076FDD" w:rsidP="00076FDD" w:rsidRDefault="00076FDD" w14:paraId="56685A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76FDD" w:rsidTr="00DE0E50" w14:paraId="5EECBC32" w14:textId="77777777">
        <w:trPr>
          <w:cnfStyle w:val="000000100000" w:firstRow="0" w:lastRow="0" w:firstColumn="0" w:lastColumn="0" w:oddVBand="0" w:evenVBand="0" w:oddHBand="1" w:evenHBand="0" w:firstRowFirstColumn="0" w:firstRowLastColumn="0" w:lastRowFirstColumn="0" w:lastRowLastColumn="0"/>
        </w:trPr>
        <w:tc>
          <w:tcPr>
            <w:tcW w:w="274" w:type="pct"/>
          </w:tcPr>
          <w:p w:rsidRPr="00EC4DEB" w:rsidR="00076FDD" w:rsidP="00076FDD" w:rsidRDefault="00076FDD" w14:paraId="390837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9</w:t>
            </w:r>
          </w:p>
        </w:tc>
        <w:tc>
          <w:tcPr>
            <w:tcW w:w="681" w:type="pct"/>
          </w:tcPr>
          <w:p w:rsidRPr="00EC4DEB" w:rsidR="00076FDD" w:rsidP="00076FDD" w:rsidRDefault="00076FDD" w14:paraId="0B4FD5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504" w:type="pct"/>
          </w:tcPr>
          <w:p w:rsidRPr="00EC4DEB" w:rsidR="00076FDD" w:rsidP="00076FDD" w:rsidRDefault="00076FDD" w14:paraId="10C37E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8" w:type="pct"/>
          </w:tcPr>
          <w:p w:rsidRPr="00EC4DEB" w:rsidR="00076FDD" w:rsidP="00076FDD" w:rsidRDefault="00076FDD" w14:paraId="36DD5A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64DD18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10FB33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845" w:type="pct"/>
          </w:tcPr>
          <w:p w:rsidRPr="00EC4DEB" w:rsidR="00076FDD" w:rsidP="00076FDD" w:rsidRDefault="00076FDD" w14:paraId="0FFCE9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1101" w:type="pct"/>
          </w:tcPr>
          <w:p w:rsidRPr="00EC4DEB" w:rsidR="00076FDD" w:rsidP="00076FDD" w:rsidRDefault="00076FDD" w14:paraId="74864A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76FDD" w:rsidTr="00DE0E50" w14:paraId="72F022B2" w14:textId="77777777">
        <w:tc>
          <w:tcPr>
            <w:tcW w:w="274" w:type="pct"/>
          </w:tcPr>
          <w:p w:rsidRPr="00EC4DEB" w:rsidR="00076FDD" w:rsidP="00076FDD" w:rsidRDefault="00076FDD" w14:paraId="3AFCBE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0</w:t>
            </w:r>
          </w:p>
        </w:tc>
        <w:tc>
          <w:tcPr>
            <w:tcW w:w="681" w:type="pct"/>
          </w:tcPr>
          <w:p w:rsidRPr="00EC4DEB" w:rsidR="00076FDD" w:rsidP="00076FDD" w:rsidRDefault="00076FDD" w14:paraId="0D14DF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504" w:type="pct"/>
          </w:tcPr>
          <w:p w:rsidRPr="00EC4DEB" w:rsidR="00076FDD" w:rsidP="00076FDD" w:rsidRDefault="00076FDD" w14:paraId="74BD00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8" w:type="pct"/>
          </w:tcPr>
          <w:p w:rsidRPr="00EC4DEB" w:rsidR="00076FDD" w:rsidP="00076FDD" w:rsidRDefault="00076FDD" w14:paraId="11CD3E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09D75E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266179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845" w:type="pct"/>
          </w:tcPr>
          <w:p w:rsidRPr="00EC4DEB" w:rsidR="00076FDD" w:rsidP="00076FDD" w:rsidRDefault="00076FDD" w14:paraId="047A12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1101" w:type="pct"/>
          </w:tcPr>
          <w:p w:rsidRPr="00EC4DEB" w:rsidR="00076FDD" w:rsidP="00076FDD" w:rsidRDefault="00076FDD" w14:paraId="5A1501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76FDD" w:rsidTr="00DE0E50" w14:paraId="54F6F271" w14:textId="77777777">
        <w:trPr>
          <w:cnfStyle w:val="000000100000" w:firstRow="0" w:lastRow="0" w:firstColumn="0" w:lastColumn="0" w:oddVBand="0" w:evenVBand="0" w:oddHBand="1" w:evenHBand="0" w:firstRowFirstColumn="0" w:firstRowLastColumn="0" w:lastRowFirstColumn="0" w:lastRowLastColumn="0"/>
        </w:trPr>
        <w:tc>
          <w:tcPr>
            <w:tcW w:w="274" w:type="pct"/>
          </w:tcPr>
          <w:p w:rsidRPr="00EC4DEB" w:rsidR="00076FDD" w:rsidP="00076FDD" w:rsidRDefault="00076FDD" w14:paraId="016FF6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1</w:t>
            </w:r>
          </w:p>
        </w:tc>
        <w:tc>
          <w:tcPr>
            <w:tcW w:w="681" w:type="pct"/>
          </w:tcPr>
          <w:p w:rsidRPr="00EC4DEB" w:rsidR="00076FDD" w:rsidP="00076FDD" w:rsidRDefault="00076FDD" w14:paraId="3F5480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504" w:type="pct"/>
          </w:tcPr>
          <w:p w:rsidRPr="00EC4DEB" w:rsidR="00076FDD" w:rsidP="00076FDD" w:rsidRDefault="00076FDD" w14:paraId="27D3D4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8" w:type="pct"/>
          </w:tcPr>
          <w:p w:rsidRPr="00EC4DEB" w:rsidR="00076FDD" w:rsidP="00076FDD" w:rsidRDefault="00076FDD" w14:paraId="0491B1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644719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16A999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845" w:type="pct"/>
          </w:tcPr>
          <w:p w:rsidRPr="00EC4DEB" w:rsidR="00076FDD" w:rsidP="00076FDD" w:rsidRDefault="00076FDD" w14:paraId="037FA7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1101" w:type="pct"/>
          </w:tcPr>
          <w:p w:rsidRPr="00EC4DEB" w:rsidR="00076FDD" w:rsidP="00076FDD" w:rsidRDefault="00076FDD" w14:paraId="533FE3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76FDD" w:rsidTr="00DE0E50" w14:paraId="72B2DF2B" w14:textId="77777777">
        <w:tc>
          <w:tcPr>
            <w:tcW w:w="274" w:type="pct"/>
          </w:tcPr>
          <w:p w:rsidRPr="00EC4DEB" w:rsidR="00076FDD" w:rsidP="00076FDD" w:rsidRDefault="00076FDD" w14:paraId="20BFCF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2</w:t>
            </w:r>
          </w:p>
        </w:tc>
        <w:tc>
          <w:tcPr>
            <w:tcW w:w="681" w:type="pct"/>
          </w:tcPr>
          <w:p w:rsidRPr="00EC4DEB" w:rsidR="00076FDD" w:rsidP="00076FDD" w:rsidRDefault="00076FDD" w14:paraId="797A55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504" w:type="pct"/>
          </w:tcPr>
          <w:p w:rsidRPr="00EC4DEB" w:rsidR="00076FDD" w:rsidP="00076FDD" w:rsidRDefault="00076FDD" w14:paraId="653846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8" w:type="pct"/>
          </w:tcPr>
          <w:p w:rsidRPr="00EC4DEB" w:rsidR="00076FDD" w:rsidP="00076FDD" w:rsidRDefault="00076FDD" w14:paraId="3AFBF6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6F3200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6C515D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845" w:type="pct"/>
          </w:tcPr>
          <w:p w:rsidRPr="00EC4DEB" w:rsidR="00076FDD" w:rsidP="00076FDD" w:rsidRDefault="00076FDD" w14:paraId="08805B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1101" w:type="pct"/>
          </w:tcPr>
          <w:p w:rsidRPr="00EC4DEB" w:rsidR="00076FDD" w:rsidP="00076FDD" w:rsidRDefault="00076FDD" w14:paraId="3F386C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76FDD" w:rsidTr="00DE0E50" w14:paraId="193BCD00" w14:textId="77777777">
        <w:trPr>
          <w:cnfStyle w:val="000000100000" w:firstRow="0" w:lastRow="0" w:firstColumn="0" w:lastColumn="0" w:oddVBand="0" w:evenVBand="0" w:oddHBand="1" w:evenHBand="0" w:firstRowFirstColumn="0" w:firstRowLastColumn="0" w:lastRowFirstColumn="0" w:lastRowLastColumn="0"/>
        </w:trPr>
        <w:tc>
          <w:tcPr>
            <w:tcW w:w="274" w:type="pct"/>
          </w:tcPr>
          <w:p w:rsidRPr="00EC4DEB" w:rsidR="00076FDD" w:rsidP="00076FDD" w:rsidRDefault="00076FDD" w14:paraId="532867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3</w:t>
            </w:r>
          </w:p>
        </w:tc>
        <w:tc>
          <w:tcPr>
            <w:tcW w:w="681" w:type="pct"/>
          </w:tcPr>
          <w:p w:rsidRPr="00EC4DEB" w:rsidR="00076FDD" w:rsidP="00076FDD" w:rsidRDefault="00076FDD" w14:paraId="501CAB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504" w:type="pct"/>
          </w:tcPr>
          <w:p w:rsidRPr="00EC4DEB" w:rsidR="00076FDD" w:rsidP="00076FDD" w:rsidRDefault="00076FDD" w14:paraId="76DF20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8" w:type="pct"/>
          </w:tcPr>
          <w:p w:rsidRPr="00EC4DEB" w:rsidR="00076FDD" w:rsidP="00076FDD" w:rsidRDefault="00076FDD" w14:paraId="68F4A1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0BF4D3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4A5AC8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845" w:type="pct"/>
          </w:tcPr>
          <w:p w:rsidRPr="00EC4DEB" w:rsidR="00076FDD" w:rsidP="00076FDD" w:rsidRDefault="00076FDD" w14:paraId="17B972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1101" w:type="pct"/>
          </w:tcPr>
          <w:p w:rsidRPr="00EC4DEB" w:rsidR="00076FDD" w:rsidP="00076FDD" w:rsidRDefault="00076FDD" w14:paraId="40690D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76FDD" w:rsidTr="00DE0E50" w14:paraId="5D8A775A" w14:textId="77777777">
        <w:tc>
          <w:tcPr>
            <w:tcW w:w="274" w:type="pct"/>
          </w:tcPr>
          <w:p w:rsidRPr="00EC4DEB" w:rsidR="00076FDD" w:rsidP="00076FDD" w:rsidRDefault="00076FDD" w14:paraId="26343C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4</w:t>
            </w:r>
          </w:p>
        </w:tc>
        <w:tc>
          <w:tcPr>
            <w:tcW w:w="681" w:type="pct"/>
          </w:tcPr>
          <w:p w:rsidRPr="00EC4DEB" w:rsidR="00076FDD" w:rsidP="00076FDD" w:rsidRDefault="00076FDD" w14:paraId="3D0AD9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504" w:type="pct"/>
          </w:tcPr>
          <w:p w:rsidRPr="00EC4DEB" w:rsidR="00076FDD" w:rsidP="00076FDD" w:rsidRDefault="00076FDD" w14:paraId="64574C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8" w:type="pct"/>
          </w:tcPr>
          <w:p w:rsidRPr="00EC4DEB" w:rsidR="00076FDD" w:rsidP="00076FDD" w:rsidRDefault="00076FDD" w14:paraId="042F65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296843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1FED70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845" w:type="pct"/>
          </w:tcPr>
          <w:p w:rsidRPr="00EC4DEB" w:rsidR="00076FDD" w:rsidP="00076FDD" w:rsidRDefault="00076FDD" w14:paraId="730761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1101" w:type="pct"/>
          </w:tcPr>
          <w:p w:rsidRPr="00EC4DEB" w:rsidR="00076FDD" w:rsidP="00076FDD" w:rsidRDefault="00076FDD" w14:paraId="7D3B0D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76FDD" w:rsidTr="00DE0E50" w14:paraId="7FF406FD" w14:textId="77777777">
        <w:trPr>
          <w:cnfStyle w:val="000000100000" w:firstRow="0" w:lastRow="0" w:firstColumn="0" w:lastColumn="0" w:oddVBand="0" w:evenVBand="0" w:oddHBand="1" w:evenHBand="0" w:firstRowFirstColumn="0" w:firstRowLastColumn="0" w:lastRowFirstColumn="0" w:lastRowLastColumn="0"/>
        </w:trPr>
        <w:tc>
          <w:tcPr>
            <w:tcW w:w="274" w:type="pct"/>
          </w:tcPr>
          <w:p w:rsidRPr="00EC4DEB" w:rsidR="00076FDD" w:rsidP="00076FDD" w:rsidRDefault="00076FDD" w14:paraId="2411AF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5</w:t>
            </w:r>
          </w:p>
        </w:tc>
        <w:tc>
          <w:tcPr>
            <w:tcW w:w="681" w:type="pct"/>
          </w:tcPr>
          <w:p w:rsidRPr="00EC4DEB" w:rsidR="00076FDD" w:rsidP="00076FDD" w:rsidRDefault="00076FDD" w14:paraId="558112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504" w:type="pct"/>
          </w:tcPr>
          <w:p w:rsidRPr="00EC4DEB" w:rsidR="00076FDD" w:rsidP="00076FDD" w:rsidRDefault="00076FDD" w14:paraId="53C196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8" w:type="pct"/>
          </w:tcPr>
          <w:p w:rsidRPr="00EC4DEB" w:rsidR="00076FDD" w:rsidP="00076FDD" w:rsidRDefault="00076FDD" w14:paraId="44C7CB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3FE913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6B9A51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845" w:type="pct"/>
          </w:tcPr>
          <w:p w:rsidRPr="00EC4DEB" w:rsidR="00076FDD" w:rsidP="00076FDD" w:rsidRDefault="00076FDD" w14:paraId="1A394C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1101" w:type="pct"/>
          </w:tcPr>
          <w:p w:rsidRPr="00EC4DEB" w:rsidR="00076FDD" w:rsidP="00076FDD" w:rsidRDefault="00076FDD" w14:paraId="23293C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76FDD" w:rsidTr="00DE0E50" w14:paraId="04371126" w14:textId="77777777">
        <w:tc>
          <w:tcPr>
            <w:tcW w:w="274" w:type="pct"/>
          </w:tcPr>
          <w:p w:rsidRPr="00EC4DEB" w:rsidR="00076FDD" w:rsidP="00076FDD" w:rsidRDefault="00076FDD" w14:paraId="4FBD0B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6</w:t>
            </w:r>
          </w:p>
        </w:tc>
        <w:tc>
          <w:tcPr>
            <w:tcW w:w="681" w:type="pct"/>
          </w:tcPr>
          <w:p w:rsidRPr="00EC4DEB" w:rsidR="00076FDD" w:rsidP="00076FDD" w:rsidRDefault="00076FDD" w14:paraId="2275B7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504" w:type="pct"/>
          </w:tcPr>
          <w:p w:rsidRPr="00EC4DEB" w:rsidR="00076FDD" w:rsidP="00076FDD" w:rsidRDefault="00076FDD" w14:paraId="19171A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8" w:type="pct"/>
          </w:tcPr>
          <w:p w:rsidRPr="00EC4DEB" w:rsidR="00076FDD" w:rsidP="00076FDD" w:rsidRDefault="00076FDD" w14:paraId="2666C4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4F8952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622808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845" w:type="pct"/>
          </w:tcPr>
          <w:p w:rsidRPr="00EC4DEB" w:rsidR="00076FDD" w:rsidP="00076FDD" w:rsidRDefault="00076FDD" w14:paraId="34E49C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1101" w:type="pct"/>
          </w:tcPr>
          <w:p w:rsidRPr="00EC4DEB" w:rsidR="00076FDD" w:rsidP="00076FDD" w:rsidRDefault="00076FDD" w14:paraId="414EB9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76FDD" w:rsidTr="00DE0E50" w14:paraId="4F636D13" w14:textId="77777777">
        <w:trPr>
          <w:cnfStyle w:val="000000100000" w:firstRow="0" w:lastRow="0" w:firstColumn="0" w:lastColumn="0" w:oddVBand="0" w:evenVBand="0" w:oddHBand="1" w:evenHBand="0" w:firstRowFirstColumn="0" w:firstRowLastColumn="0" w:lastRowFirstColumn="0" w:lastRowLastColumn="0"/>
        </w:trPr>
        <w:tc>
          <w:tcPr>
            <w:tcW w:w="274" w:type="pct"/>
          </w:tcPr>
          <w:p w:rsidRPr="00EC4DEB" w:rsidR="00076FDD" w:rsidP="00076FDD" w:rsidRDefault="00076FDD" w14:paraId="4F99A1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7</w:t>
            </w:r>
          </w:p>
        </w:tc>
        <w:tc>
          <w:tcPr>
            <w:tcW w:w="681" w:type="pct"/>
          </w:tcPr>
          <w:p w:rsidRPr="00EC4DEB" w:rsidR="00076FDD" w:rsidP="00076FDD" w:rsidRDefault="00076FDD" w14:paraId="53DDCB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504" w:type="pct"/>
          </w:tcPr>
          <w:p w:rsidRPr="00EC4DEB" w:rsidR="00076FDD" w:rsidP="00076FDD" w:rsidRDefault="00076FDD" w14:paraId="7EC8C4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8" w:type="pct"/>
          </w:tcPr>
          <w:p w:rsidRPr="00EC4DEB" w:rsidR="00076FDD" w:rsidP="00076FDD" w:rsidRDefault="00076FDD" w14:paraId="7735E0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4" w:type="pct"/>
          </w:tcPr>
          <w:p w:rsidRPr="00EC4DEB" w:rsidR="00076FDD" w:rsidP="00076FDD" w:rsidRDefault="00076FDD" w14:paraId="68FD01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213" w:type="pct"/>
          </w:tcPr>
          <w:p w:rsidRPr="00EC4DEB" w:rsidR="00076FDD" w:rsidP="00076FDD" w:rsidRDefault="00076FDD" w14:paraId="4D34D8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845" w:type="pct"/>
          </w:tcPr>
          <w:p w:rsidRPr="00EC4DEB" w:rsidR="00076FDD" w:rsidP="00076FDD" w:rsidRDefault="00076FDD" w14:paraId="7F5724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1101" w:type="pct"/>
          </w:tcPr>
          <w:p w:rsidRPr="00EC4DEB" w:rsidR="00076FDD" w:rsidP="00076FDD" w:rsidRDefault="00076FDD" w14:paraId="4D2995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bl>
    <w:p w:rsidRPr="00C90D78" w:rsidR="00C90D78" w:rsidP="00C90D78" w:rsidRDefault="00C90D78" w14:paraId="60EB5F5F" w14:textId="77777777"/>
    <w:p w:rsidR="00E81536" w:rsidP="00157CB1" w:rsidRDefault="00E81B1F" w14:paraId="5B90EE9C" w14:textId="35B4C015">
      <w:pPr>
        <w:pStyle w:val="Heading2"/>
      </w:pPr>
      <w:bookmarkStart w:name="_Toc79997679" w:id="69"/>
      <w:r>
        <w:t>Person Phone</w:t>
      </w:r>
      <w:bookmarkEnd w:id="69"/>
    </w:p>
    <w:p w:rsidRPr="00E47A7C" w:rsidR="00E47A7C" w:rsidP="00E47A7C" w:rsidRDefault="00E47A7C" w14:paraId="2A624810" w14:textId="77777777">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Data File Name: XXMX_HCM_PER_PHONE.dat</w:t>
      </w:r>
    </w:p>
    <w:p w:rsidRPr="00E47A7C" w:rsidR="00E47A7C" w:rsidP="00E47A7C" w:rsidRDefault="00E47A7C" w14:paraId="17735E5D" w14:textId="77777777">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Staging table: XXMX_PER_PHONES_STG</w:t>
      </w:r>
    </w:p>
    <w:p w:rsidRPr="00E47A7C" w:rsidR="00E47A7C" w:rsidP="00E47A7C" w:rsidRDefault="00E47A7C" w14:paraId="3FF7D360" w14:textId="77777777">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Transform Table: XXMX_PER_PHONES_XFM </w:t>
      </w:r>
    </w:p>
    <w:p w:rsidRPr="00E47A7C" w:rsidR="00E47A7C" w:rsidP="00E47A7C" w:rsidRDefault="00E47A7C" w14:paraId="2174EF8E" w14:textId="77777777">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E47A7C" w:rsidR="00E47A7C" w:rsidP="00E47A7C" w:rsidRDefault="00E47A7C" w14:paraId="1E16E0B9" w14:textId="77777777">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Fusion Business Object: Worker</w:t>
      </w:r>
    </w:p>
    <w:tbl>
      <w:tblPr>
        <w:tblStyle w:val="GridTable4-Accent11"/>
        <w:tblW w:w="5000" w:type="pct"/>
        <w:tblLook w:val="0420" w:firstRow="1" w:lastRow="0" w:firstColumn="0" w:lastColumn="0" w:noHBand="0" w:noVBand="1"/>
      </w:tblPr>
      <w:tblGrid>
        <w:gridCol w:w="793"/>
        <w:gridCol w:w="2177"/>
        <w:gridCol w:w="1479"/>
        <w:gridCol w:w="904"/>
        <w:gridCol w:w="680"/>
        <w:gridCol w:w="2177"/>
        <w:gridCol w:w="2177"/>
        <w:gridCol w:w="3561"/>
      </w:tblGrid>
      <w:tr w:rsidRPr="00EC4DEB" w:rsidR="000E3618" w:rsidTr="00962018" w14:paraId="7DC03A35" w14:textId="77777777">
        <w:trPr>
          <w:cnfStyle w:val="100000000000" w:firstRow="1" w:lastRow="0" w:firstColumn="0" w:lastColumn="0" w:oddVBand="0" w:evenVBand="0" w:oddHBand="0" w:evenHBand="0" w:firstRowFirstColumn="0" w:firstRowLastColumn="0" w:lastRowFirstColumn="0" w:lastRowLastColumn="0"/>
          <w:tblHeader/>
        </w:trPr>
        <w:tc>
          <w:tcPr>
            <w:tcW w:w="318" w:type="pct"/>
          </w:tcPr>
          <w:p w:rsidRPr="00EC4DEB" w:rsidR="000E3618" w:rsidP="00120AB4" w:rsidRDefault="000E3618" w14:paraId="7FEAB028"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l Seq</w:t>
            </w:r>
          </w:p>
        </w:tc>
        <w:tc>
          <w:tcPr>
            <w:tcW w:w="792" w:type="pct"/>
          </w:tcPr>
          <w:p w:rsidRPr="00EC4DEB" w:rsidR="000E3618" w:rsidP="00120AB4" w:rsidRDefault="000E3618" w14:paraId="6974E2F8"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Field Name</w:t>
            </w:r>
          </w:p>
        </w:tc>
        <w:tc>
          <w:tcPr>
            <w:tcW w:w="586" w:type="pct"/>
          </w:tcPr>
          <w:p w:rsidRPr="00EC4DEB" w:rsidR="000E3618" w:rsidP="00120AB4" w:rsidRDefault="000E3618" w14:paraId="4434286C"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Datatype</w:t>
            </w:r>
          </w:p>
        </w:tc>
        <w:tc>
          <w:tcPr>
            <w:tcW w:w="254" w:type="pct"/>
          </w:tcPr>
          <w:p w:rsidRPr="00EC4DEB" w:rsidR="000E3618" w:rsidP="00120AB4" w:rsidRDefault="000E3618" w14:paraId="1FFF9965"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Include in Loader</w:t>
            </w:r>
          </w:p>
        </w:tc>
        <w:tc>
          <w:tcPr>
            <w:tcW w:w="163" w:type="pct"/>
          </w:tcPr>
          <w:p w:rsidRPr="00EC4DEB" w:rsidR="000E3618" w:rsidP="00120AB4" w:rsidRDefault="000E3618" w14:paraId="2BAC6938"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Req</w:t>
            </w:r>
          </w:p>
        </w:tc>
        <w:tc>
          <w:tcPr>
            <w:tcW w:w="762" w:type="pct"/>
          </w:tcPr>
          <w:p w:rsidRPr="00EC4DEB" w:rsidR="000E3618" w:rsidP="00120AB4" w:rsidRDefault="000E3618" w14:paraId="104D65A9"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Staging Table Column</w:t>
            </w:r>
          </w:p>
        </w:tc>
        <w:tc>
          <w:tcPr>
            <w:tcW w:w="790" w:type="pct"/>
          </w:tcPr>
          <w:p w:rsidRPr="00EC4DEB" w:rsidR="000E3618" w:rsidP="00120AB4" w:rsidRDefault="000E3618" w14:paraId="0441AF7B"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Transform Table Column</w:t>
            </w:r>
          </w:p>
        </w:tc>
        <w:tc>
          <w:tcPr>
            <w:tcW w:w="1334" w:type="pct"/>
          </w:tcPr>
          <w:p w:rsidRPr="00EC4DEB" w:rsidR="000E3618" w:rsidP="00120AB4" w:rsidRDefault="000E3618" w14:paraId="66F5C62A"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mments</w:t>
            </w:r>
          </w:p>
        </w:tc>
      </w:tr>
      <w:tr w:rsidRPr="00EC4DEB" w:rsidR="000E3618" w:rsidTr="00DE0E50" w14:paraId="0BADCD3C"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5285F4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p>
        </w:tc>
        <w:tc>
          <w:tcPr>
            <w:tcW w:w="792" w:type="pct"/>
          </w:tcPr>
          <w:p w:rsidRPr="00EC4DEB" w:rsidR="000E3618" w:rsidP="00120AB4" w:rsidRDefault="005E0CEC" w14:paraId="77F7EB6D" w14:textId="67F56EC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86" w:type="pct"/>
          </w:tcPr>
          <w:p w:rsidRPr="00EC4DEB" w:rsidR="000E3618" w:rsidP="00120AB4" w:rsidRDefault="005E0CEC" w14:paraId="7D0FACEE" w14:textId="1AB64FE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254" w:type="pct"/>
          </w:tcPr>
          <w:p w:rsidRPr="00EC4DEB" w:rsidR="000E3618" w:rsidP="00120AB4" w:rsidRDefault="000E3618" w14:paraId="5D6A1B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4ABC2C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0E3618" w:rsidP="00120AB4" w:rsidRDefault="005E0CEC" w14:paraId="2FF5B9F8" w14:textId="048B04E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790" w:type="pct"/>
          </w:tcPr>
          <w:p w:rsidRPr="00EC4DEB" w:rsidR="000E3618" w:rsidP="00120AB4" w:rsidRDefault="005E0CEC" w14:paraId="00EC199E" w14:textId="46042C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334" w:type="pct"/>
          </w:tcPr>
          <w:p w:rsidRPr="00EC4DEB" w:rsidR="000E3618" w:rsidP="00120AB4" w:rsidRDefault="000E3618" w14:paraId="7C9F70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dentifier for every Batch</w:t>
            </w:r>
          </w:p>
        </w:tc>
      </w:tr>
      <w:tr w:rsidRPr="00EC4DEB" w:rsidR="000E3618" w:rsidTr="00DE0E50" w14:paraId="54EFB6F0" w14:textId="77777777">
        <w:tc>
          <w:tcPr>
            <w:tcW w:w="318" w:type="pct"/>
          </w:tcPr>
          <w:p w:rsidRPr="00EC4DEB" w:rsidR="000E3618" w:rsidP="00120AB4" w:rsidRDefault="000E3618" w14:paraId="25A727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w:t>
            </w:r>
          </w:p>
        </w:tc>
        <w:tc>
          <w:tcPr>
            <w:tcW w:w="792" w:type="pct"/>
          </w:tcPr>
          <w:p w:rsidRPr="00EC4DEB" w:rsidR="000E3618" w:rsidP="00120AB4" w:rsidRDefault="000E3618" w14:paraId="1894D6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586" w:type="pct"/>
          </w:tcPr>
          <w:p w:rsidRPr="00EC4DEB" w:rsidR="000E3618" w:rsidP="00120AB4" w:rsidRDefault="000E3618" w14:paraId="20F70C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4" w:type="pct"/>
          </w:tcPr>
          <w:p w:rsidRPr="00EC4DEB" w:rsidR="000E3618" w:rsidP="00120AB4" w:rsidRDefault="000E3618" w14:paraId="40A496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052CA6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0E3618" w:rsidP="00120AB4" w:rsidRDefault="000E3618" w14:paraId="1CF685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790" w:type="pct"/>
          </w:tcPr>
          <w:p w:rsidRPr="00EC4DEB" w:rsidR="000E3618" w:rsidP="00120AB4" w:rsidRDefault="000E3618" w14:paraId="387582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1334" w:type="pct"/>
          </w:tcPr>
          <w:p w:rsidRPr="00EC4DEB" w:rsidR="000E3618" w:rsidP="00120AB4" w:rsidRDefault="000E3618" w14:paraId="0F1FE0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ew name for every extract</w:t>
            </w:r>
          </w:p>
        </w:tc>
      </w:tr>
      <w:tr w:rsidRPr="00EC4DEB" w:rsidR="000E3618" w:rsidTr="00DE0E50" w14:paraId="7D69E7F1"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0B49FC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w:t>
            </w:r>
          </w:p>
        </w:tc>
        <w:tc>
          <w:tcPr>
            <w:tcW w:w="792" w:type="pct"/>
          </w:tcPr>
          <w:p w:rsidRPr="00EC4DEB" w:rsidR="000E3618" w:rsidP="00120AB4" w:rsidRDefault="000E3618" w14:paraId="307779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586" w:type="pct"/>
          </w:tcPr>
          <w:p w:rsidRPr="00EC4DEB" w:rsidR="000E3618" w:rsidP="00120AB4" w:rsidRDefault="000E3618" w14:paraId="7274EA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54" w:type="pct"/>
          </w:tcPr>
          <w:p w:rsidRPr="00EC4DEB" w:rsidR="000E3618" w:rsidP="00120AB4" w:rsidRDefault="000E3618" w14:paraId="0A4754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6D77E7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0E3618" w:rsidP="00120AB4" w:rsidRDefault="000E3618" w14:paraId="2C029C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790" w:type="pct"/>
          </w:tcPr>
          <w:p w:rsidRPr="00EC4DEB" w:rsidR="000E3618" w:rsidP="00120AB4" w:rsidRDefault="000E3618" w14:paraId="7B2956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1334" w:type="pct"/>
          </w:tcPr>
          <w:p w:rsidRPr="00EC4DEB" w:rsidR="000E3618" w:rsidP="00120AB4" w:rsidRDefault="000E3618" w14:paraId="7BE438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 Code- ‘Extracted’</w:t>
            </w:r>
          </w:p>
        </w:tc>
      </w:tr>
      <w:tr w:rsidRPr="00EC4DEB" w:rsidR="000E3618" w:rsidTr="00DE0E50" w14:paraId="2BC2AD0E" w14:textId="77777777">
        <w:tc>
          <w:tcPr>
            <w:tcW w:w="318" w:type="pct"/>
          </w:tcPr>
          <w:p w:rsidRPr="00EC4DEB" w:rsidR="000E3618" w:rsidP="00120AB4" w:rsidRDefault="000E3618" w14:paraId="62F3F9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w:t>
            </w:r>
          </w:p>
        </w:tc>
        <w:tc>
          <w:tcPr>
            <w:tcW w:w="792" w:type="pct"/>
          </w:tcPr>
          <w:p w:rsidRPr="00EC4DEB" w:rsidR="000E3618" w:rsidP="00120AB4" w:rsidRDefault="000E3618" w14:paraId="44C1BF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586" w:type="pct"/>
          </w:tcPr>
          <w:p w:rsidRPr="00EC4DEB" w:rsidR="000E3618" w:rsidP="00120AB4" w:rsidRDefault="000E3618" w14:paraId="57E50F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54" w:type="pct"/>
          </w:tcPr>
          <w:p w:rsidRPr="00EC4DEB" w:rsidR="000E3618" w:rsidP="00120AB4" w:rsidRDefault="000E3618" w14:paraId="0982F0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7F5929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0E3618" w:rsidP="00120AB4" w:rsidRDefault="000E3618" w14:paraId="1AA05D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790" w:type="pct"/>
          </w:tcPr>
          <w:p w:rsidRPr="00EC4DEB" w:rsidR="000E3618" w:rsidP="00120AB4" w:rsidRDefault="000E3618" w14:paraId="1539D7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1334" w:type="pct"/>
          </w:tcPr>
          <w:p w:rsidRPr="00EC4DEB" w:rsidR="000E3618" w:rsidP="00120AB4" w:rsidRDefault="000E3618" w14:paraId="6700FB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0D788E8B"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6675A9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w:t>
            </w:r>
          </w:p>
        </w:tc>
        <w:tc>
          <w:tcPr>
            <w:tcW w:w="792" w:type="pct"/>
          </w:tcPr>
          <w:p w:rsidRPr="00EC4DEB" w:rsidR="000E3618" w:rsidP="00120AB4" w:rsidRDefault="000E3618" w14:paraId="4B012F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LIDITY</w:t>
            </w:r>
          </w:p>
        </w:tc>
        <w:tc>
          <w:tcPr>
            <w:tcW w:w="586" w:type="pct"/>
          </w:tcPr>
          <w:p w:rsidRPr="00EC4DEB" w:rsidR="000E3618" w:rsidP="00120AB4" w:rsidRDefault="000E3618" w14:paraId="078C6E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54" w:type="pct"/>
          </w:tcPr>
          <w:p w:rsidRPr="00EC4DEB" w:rsidR="000E3618" w:rsidP="00120AB4" w:rsidRDefault="000E3618" w14:paraId="317FD2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0FCD5D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0E3618" w:rsidP="00120AB4" w:rsidRDefault="000E3618" w14:paraId="5480E0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LIDITY</w:t>
            </w:r>
          </w:p>
        </w:tc>
        <w:tc>
          <w:tcPr>
            <w:tcW w:w="790" w:type="pct"/>
          </w:tcPr>
          <w:p w:rsidRPr="00EC4DEB" w:rsidR="000E3618" w:rsidP="00120AB4" w:rsidRDefault="000E3618" w14:paraId="6F43FC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LIDITY</w:t>
            </w:r>
          </w:p>
        </w:tc>
        <w:tc>
          <w:tcPr>
            <w:tcW w:w="1334" w:type="pct"/>
          </w:tcPr>
          <w:p w:rsidRPr="00EC4DEB" w:rsidR="000E3618" w:rsidP="00120AB4" w:rsidRDefault="000E3618" w14:paraId="1E2BB2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0B0E478F" w14:textId="77777777">
        <w:tc>
          <w:tcPr>
            <w:tcW w:w="318" w:type="pct"/>
          </w:tcPr>
          <w:p w:rsidRPr="00EC4DEB" w:rsidR="000E3618" w:rsidP="00120AB4" w:rsidRDefault="000E3618" w14:paraId="650112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w:t>
            </w:r>
          </w:p>
        </w:tc>
        <w:tc>
          <w:tcPr>
            <w:tcW w:w="792" w:type="pct"/>
          </w:tcPr>
          <w:p w:rsidRPr="00EC4DEB" w:rsidR="000E3618" w:rsidP="00120AB4" w:rsidRDefault="000E3618" w14:paraId="75411E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586" w:type="pct"/>
          </w:tcPr>
          <w:p w:rsidRPr="00EC4DEB" w:rsidR="000E3618" w:rsidP="00120AB4" w:rsidRDefault="000E3618" w14:paraId="5E2E1C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4)</w:t>
            </w:r>
          </w:p>
        </w:tc>
        <w:tc>
          <w:tcPr>
            <w:tcW w:w="254" w:type="pct"/>
          </w:tcPr>
          <w:p w:rsidRPr="00EC4DEB" w:rsidR="000E3618" w:rsidP="00120AB4" w:rsidRDefault="000E3618" w14:paraId="2A064B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4E970A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0E3618" w:rsidP="00120AB4" w:rsidRDefault="000E3618" w14:paraId="1379F9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790" w:type="pct"/>
          </w:tcPr>
          <w:p w:rsidRPr="00EC4DEB" w:rsidR="000E3618" w:rsidP="00120AB4" w:rsidRDefault="000E3618" w14:paraId="49548F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1334" w:type="pct"/>
          </w:tcPr>
          <w:p w:rsidRPr="00EC4DEB" w:rsidR="000E3618" w:rsidP="00120AB4" w:rsidRDefault="000E3618" w14:paraId="4C08DC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3912A32C"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3DDBE5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w:t>
            </w:r>
          </w:p>
        </w:tc>
        <w:tc>
          <w:tcPr>
            <w:tcW w:w="792" w:type="pct"/>
          </w:tcPr>
          <w:p w:rsidRPr="00EC4DEB" w:rsidR="000E3618" w:rsidP="00120AB4" w:rsidRDefault="000E3618" w14:paraId="38072E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FLAG</w:t>
            </w:r>
          </w:p>
        </w:tc>
        <w:tc>
          <w:tcPr>
            <w:tcW w:w="586" w:type="pct"/>
          </w:tcPr>
          <w:p w:rsidRPr="00EC4DEB" w:rsidR="000E3618" w:rsidP="00120AB4" w:rsidRDefault="000E3618" w14:paraId="069F6D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w:t>
            </w:r>
          </w:p>
        </w:tc>
        <w:tc>
          <w:tcPr>
            <w:tcW w:w="254" w:type="pct"/>
          </w:tcPr>
          <w:p w:rsidRPr="00EC4DEB" w:rsidR="000E3618" w:rsidP="00120AB4" w:rsidRDefault="000E3618" w14:paraId="2D30CF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449477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0E3618" w:rsidP="00120AB4" w:rsidRDefault="000E3618" w14:paraId="0EB85C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FLAG</w:t>
            </w:r>
          </w:p>
        </w:tc>
        <w:tc>
          <w:tcPr>
            <w:tcW w:w="790" w:type="pct"/>
          </w:tcPr>
          <w:p w:rsidRPr="00EC4DEB" w:rsidR="000E3618" w:rsidP="00120AB4" w:rsidRDefault="000E3618" w14:paraId="51BB20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FLAG</w:t>
            </w:r>
          </w:p>
        </w:tc>
        <w:tc>
          <w:tcPr>
            <w:tcW w:w="1334" w:type="pct"/>
          </w:tcPr>
          <w:p w:rsidRPr="00EC4DEB" w:rsidR="000E3618" w:rsidP="00120AB4" w:rsidRDefault="000E3618" w14:paraId="12ED6A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 ‘Y’</w:t>
            </w:r>
          </w:p>
        </w:tc>
      </w:tr>
      <w:tr w:rsidRPr="00EC4DEB" w:rsidR="000E3618" w:rsidTr="00DE0E50" w14:paraId="79EEAF28" w14:textId="77777777">
        <w:tc>
          <w:tcPr>
            <w:tcW w:w="318" w:type="pct"/>
          </w:tcPr>
          <w:p w:rsidRPr="00EC4DEB" w:rsidR="000E3618" w:rsidP="00120AB4" w:rsidRDefault="000E3618" w14:paraId="1B0A9B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w:t>
            </w:r>
          </w:p>
        </w:tc>
        <w:tc>
          <w:tcPr>
            <w:tcW w:w="792" w:type="pct"/>
          </w:tcPr>
          <w:p w:rsidRPr="00EC4DEB" w:rsidR="000E3618" w:rsidP="00120AB4" w:rsidRDefault="000E3618" w14:paraId="00ED6F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586" w:type="pct"/>
          </w:tcPr>
          <w:p w:rsidRPr="00EC4DEB" w:rsidR="000E3618" w:rsidP="00120AB4" w:rsidRDefault="000E3618" w14:paraId="2FEE2F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54" w:type="pct"/>
          </w:tcPr>
          <w:p w:rsidRPr="00EC4DEB" w:rsidR="000E3618" w:rsidP="00120AB4" w:rsidRDefault="000E3618" w14:paraId="5FA30A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0CDB1E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0E3618" w:rsidP="00120AB4" w:rsidRDefault="000E3618" w14:paraId="4D3E9C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790" w:type="pct"/>
          </w:tcPr>
          <w:p w:rsidRPr="00EC4DEB" w:rsidR="000E3618" w:rsidP="00120AB4" w:rsidRDefault="000E3618" w14:paraId="7609A6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1334" w:type="pct"/>
          </w:tcPr>
          <w:p w:rsidRPr="00EC4DEB" w:rsidR="000E3618" w:rsidP="00120AB4" w:rsidRDefault="000E3618" w14:paraId="6B5368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quired to find the Legal Employer /Tax Reporting Unit in Fusion</w:t>
            </w:r>
          </w:p>
        </w:tc>
      </w:tr>
      <w:tr w:rsidRPr="00EC4DEB" w:rsidR="000E3618" w:rsidTr="00DE0E50" w14:paraId="080CAC9E"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54C293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w:t>
            </w:r>
          </w:p>
        </w:tc>
        <w:tc>
          <w:tcPr>
            <w:tcW w:w="792" w:type="pct"/>
          </w:tcPr>
          <w:p w:rsidRPr="00EC4DEB" w:rsidR="000E3618" w:rsidP="00120AB4" w:rsidRDefault="000E3618" w14:paraId="479728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FROM</w:t>
            </w:r>
          </w:p>
        </w:tc>
        <w:tc>
          <w:tcPr>
            <w:tcW w:w="586" w:type="pct"/>
          </w:tcPr>
          <w:p w:rsidRPr="00EC4DEB" w:rsidR="000E3618" w:rsidP="00120AB4" w:rsidRDefault="000E3618" w14:paraId="0CF7EB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54" w:type="pct"/>
          </w:tcPr>
          <w:p w:rsidRPr="00EC4DEB" w:rsidR="000E3618" w:rsidP="00120AB4" w:rsidRDefault="000E3618" w14:paraId="1E05A2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592D10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0E3618" w:rsidP="00120AB4" w:rsidRDefault="000E3618" w14:paraId="30E901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FROM</w:t>
            </w:r>
          </w:p>
        </w:tc>
        <w:tc>
          <w:tcPr>
            <w:tcW w:w="790" w:type="pct"/>
          </w:tcPr>
          <w:p w:rsidRPr="00EC4DEB" w:rsidR="000E3618" w:rsidP="00120AB4" w:rsidRDefault="000E3618" w14:paraId="75ED49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FROM</w:t>
            </w:r>
          </w:p>
        </w:tc>
        <w:tc>
          <w:tcPr>
            <w:tcW w:w="1334" w:type="pct"/>
          </w:tcPr>
          <w:p w:rsidRPr="00EC4DEB" w:rsidR="000E3618" w:rsidP="00120AB4" w:rsidRDefault="000E3618" w14:paraId="2B2D68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0EC1FBE9" w14:textId="77777777">
        <w:tc>
          <w:tcPr>
            <w:tcW w:w="318" w:type="pct"/>
          </w:tcPr>
          <w:p w:rsidRPr="00EC4DEB" w:rsidR="000E3618" w:rsidP="00120AB4" w:rsidRDefault="000E3618" w14:paraId="6946DC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w:t>
            </w:r>
          </w:p>
        </w:tc>
        <w:tc>
          <w:tcPr>
            <w:tcW w:w="792" w:type="pct"/>
          </w:tcPr>
          <w:p w:rsidRPr="00EC4DEB" w:rsidR="000E3618" w:rsidP="00120AB4" w:rsidRDefault="000E3618" w14:paraId="5E8BAF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TO</w:t>
            </w:r>
          </w:p>
        </w:tc>
        <w:tc>
          <w:tcPr>
            <w:tcW w:w="586" w:type="pct"/>
          </w:tcPr>
          <w:p w:rsidRPr="00EC4DEB" w:rsidR="000E3618" w:rsidP="00120AB4" w:rsidRDefault="000E3618" w14:paraId="2FD61B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54" w:type="pct"/>
          </w:tcPr>
          <w:p w:rsidRPr="00EC4DEB" w:rsidR="000E3618" w:rsidP="00120AB4" w:rsidRDefault="000E3618" w14:paraId="43D99B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0E2A3B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0E3618" w:rsidP="00120AB4" w:rsidRDefault="000E3618" w14:paraId="053827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TO</w:t>
            </w:r>
          </w:p>
        </w:tc>
        <w:tc>
          <w:tcPr>
            <w:tcW w:w="790" w:type="pct"/>
          </w:tcPr>
          <w:p w:rsidRPr="00EC4DEB" w:rsidR="000E3618" w:rsidP="00120AB4" w:rsidRDefault="000E3618" w14:paraId="565659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TO</w:t>
            </w:r>
          </w:p>
        </w:tc>
        <w:tc>
          <w:tcPr>
            <w:tcW w:w="1334" w:type="pct"/>
          </w:tcPr>
          <w:p w:rsidRPr="00EC4DEB" w:rsidR="000E3618" w:rsidP="00120AB4" w:rsidRDefault="000E3618" w14:paraId="49BA65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2328110E"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42E9C8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w:t>
            </w:r>
          </w:p>
        </w:tc>
        <w:tc>
          <w:tcPr>
            <w:tcW w:w="792" w:type="pct"/>
          </w:tcPr>
          <w:p w:rsidRPr="00EC4DEB" w:rsidR="000E3618" w:rsidP="00120AB4" w:rsidRDefault="000E3618" w14:paraId="1DC277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HONE_TYPE</w:t>
            </w:r>
          </w:p>
        </w:tc>
        <w:tc>
          <w:tcPr>
            <w:tcW w:w="586" w:type="pct"/>
          </w:tcPr>
          <w:p w:rsidRPr="00EC4DEB" w:rsidR="000E3618" w:rsidP="00120AB4" w:rsidRDefault="000E3618" w14:paraId="4876AB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54" w:type="pct"/>
          </w:tcPr>
          <w:p w:rsidRPr="00EC4DEB" w:rsidR="000E3618" w:rsidP="00120AB4" w:rsidRDefault="000E3618" w14:paraId="0BA8A9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6069C3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0E3618" w:rsidP="00120AB4" w:rsidRDefault="000E3618" w14:paraId="548BF0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HONE_TYPE</w:t>
            </w:r>
          </w:p>
        </w:tc>
        <w:tc>
          <w:tcPr>
            <w:tcW w:w="790" w:type="pct"/>
          </w:tcPr>
          <w:p w:rsidRPr="00EC4DEB" w:rsidR="000E3618" w:rsidP="00120AB4" w:rsidRDefault="000E3618" w14:paraId="178F37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HONE_TYPE</w:t>
            </w:r>
          </w:p>
        </w:tc>
        <w:tc>
          <w:tcPr>
            <w:tcW w:w="1334" w:type="pct"/>
          </w:tcPr>
          <w:p w:rsidRPr="00EC4DEB" w:rsidR="000E3618" w:rsidP="00120AB4" w:rsidRDefault="000E3618" w14:paraId="6C3E0A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lidate against Fusion Lookup - PHONE_TYPE</w:t>
            </w:r>
          </w:p>
        </w:tc>
      </w:tr>
      <w:tr w:rsidRPr="00EC4DEB" w:rsidR="000E3618" w:rsidTr="00DE0E50" w14:paraId="2F431E34" w14:textId="77777777">
        <w:tc>
          <w:tcPr>
            <w:tcW w:w="318" w:type="pct"/>
          </w:tcPr>
          <w:p w:rsidRPr="00EC4DEB" w:rsidR="000E3618" w:rsidP="00120AB4" w:rsidRDefault="000E3618" w14:paraId="5322F8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w:t>
            </w:r>
          </w:p>
        </w:tc>
        <w:tc>
          <w:tcPr>
            <w:tcW w:w="792" w:type="pct"/>
          </w:tcPr>
          <w:p w:rsidRPr="00EC4DEB" w:rsidR="000E3618" w:rsidP="00120AB4" w:rsidRDefault="000E3618" w14:paraId="7F9EDD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HONE_NUMBER</w:t>
            </w:r>
          </w:p>
        </w:tc>
        <w:tc>
          <w:tcPr>
            <w:tcW w:w="586" w:type="pct"/>
          </w:tcPr>
          <w:p w:rsidRPr="00EC4DEB" w:rsidR="000E3618" w:rsidP="00120AB4" w:rsidRDefault="000E3618" w14:paraId="0C9330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60)</w:t>
            </w:r>
          </w:p>
        </w:tc>
        <w:tc>
          <w:tcPr>
            <w:tcW w:w="254" w:type="pct"/>
          </w:tcPr>
          <w:p w:rsidRPr="00EC4DEB" w:rsidR="000E3618" w:rsidP="00120AB4" w:rsidRDefault="000E3618" w14:paraId="05BF98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224067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0E3618" w:rsidP="00120AB4" w:rsidRDefault="000E3618" w14:paraId="1BC4FA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HONE_NUMBER</w:t>
            </w:r>
          </w:p>
        </w:tc>
        <w:tc>
          <w:tcPr>
            <w:tcW w:w="790" w:type="pct"/>
          </w:tcPr>
          <w:p w:rsidRPr="00EC4DEB" w:rsidR="000E3618" w:rsidP="00120AB4" w:rsidRDefault="000E3618" w14:paraId="6ED2B5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HONE_NUMBER</w:t>
            </w:r>
          </w:p>
        </w:tc>
        <w:tc>
          <w:tcPr>
            <w:tcW w:w="1334" w:type="pct"/>
          </w:tcPr>
          <w:p w:rsidRPr="00EC4DEB" w:rsidR="000E3618" w:rsidP="00120AB4" w:rsidRDefault="000E3618" w14:paraId="24781E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0F5D0F4E"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3CEA88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w:t>
            </w:r>
          </w:p>
        </w:tc>
        <w:tc>
          <w:tcPr>
            <w:tcW w:w="792" w:type="pct"/>
          </w:tcPr>
          <w:p w:rsidRPr="00EC4DEB" w:rsidR="000E3618" w:rsidP="00120AB4" w:rsidRDefault="000E3618" w14:paraId="0C7FDD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UNTRY_CODE_NUMBER</w:t>
            </w:r>
          </w:p>
        </w:tc>
        <w:tc>
          <w:tcPr>
            <w:tcW w:w="586" w:type="pct"/>
          </w:tcPr>
          <w:p w:rsidRPr="00EC4DEB" w:rsidR="000E3618" w:rsidP="00120AB4" w:rsidRDefault="000E3618" w14:paraId="2065B6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54" w:type="pct"/>
          </w:tcPr>
          <w:p w:rsidRPr="00EC4DEB" w:rsidR="000E3618" w:rsidP="00120AB4" w:rsidRDefault="000E3618" w14:paraId="790752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2906B9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02179E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UNTRY_CODE_NUMBER</w:t>
            </w:r>
          </w:p>
        </w:tc>
        <w:tc>
          <w:tcPr>
            <w:tcW w:w="790" w:type="pct"/>
          </w:tcPr>
          <w:p w:rsidRPr="00EC4DEB" w:rsidR="000E3618" w:rsidP="00120AB4" w:rsidRDefault="000E3618" w14:paraId="5F163F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UNTRY_CODE_NUMBER</w:t>
            </w:r>
          </w:p>
        </w:tc>
        <w:tc>
          <w:tcPr>
            <w:tcW w:w="1334" w:type="pct"/>
          </w:tcPr>
          <w:p w:rsidRPr="00EC4DEB" w:rsidR="000E3618" w:rsidP="00120AB4" w:rsidRDefault="000E3618" w14:paraId="739753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4943599F" w14:textId="77777777">
        <w:tc>
          <w:tcPr>
            <w:tcW w:w="318" w:type="pct"/>
          </w:tcPr>
          <w:p w:rsidRPr="00EC4DEB" w:rsidR="000E3618" w:rsidP="00120AB4" w:rsidRDefault="000E3618" w14:paraId="0020CF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4</w:t>
            </w:r>
          </w:p>
        </w:tc>
        <w:tc>
          <w:tcPr>
            <w:tcW w:w="792" w:type="pct"/>
          </w:tcPr>
          <w:p w:rsidRPr="00EC4DEB" w:rsidR="000E3618" w:rsidP="00120AB4" w:rsidRDefault="000E3618" w14:paraId="05C9C7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XTENSION</w:t>
            </w:r>
          </w:p>
        </w:tc>
        <w:tc>
          <w:tcPr>
            <w:tcW w:w="586" w:type="pct"/>
          </w:tcPr>
          <w:p w:rsidRPr="00EC4DEB" w:rsidR="000E3618" w:rsidP="00120AB4" w:rsidRDefault="000E3618" w14:paraId="28FD10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60)</w:t>
            </w:r>
          </w:p>
        </w:tc>
        <w:tc>
          <w:tcPr>
            <w:tcW w:w="254" w:type="pct"/>
          </w:tcPr>
          <w:p w:rsidRPr="00EC4DEB" w:rsidR="000E3618" w:rsidP="00120AB4" w:rsidRDefault="000E3618" w14:paraId="0F75E8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3967F8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64AC85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XTENSION</w:t>
            </w:r>
          </w:p>
        </w:tc>
        <w:tc>
          <w:tcPr>
            <w:tcW w:w="790" w:type="pct"/>
          </w:tcPr>
          <w:p w:rsidRPr="00EC4DEB" w:rsidR="000E3618" w:rsidP="00120AB4" w:rsidRDefault="000E3618" w14:paraId="499265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XTENSION</w:t>
            </w:r>
          </w:p>
        </w:tc>
        <w:tc>
          <w:tcPr>
            <w:tcW w:w="1334" w:type="pct"/>
          </w:tcPr>
          <w:p w:rsidRPr="00EC4DEB" w:rsidR="000E3618" w:rsidP="00120AB4" w:rsidRDefault="000E3618" w14:paraId="103B2D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53B4C450"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37D208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5</w:t>
            </w:r>
          </w:p>
        </w:tc>
        <w:tc>
          <w:tcPr>
            <w:tcW w:w="792" w:type="pct"/>
          </w:tcPr>
          <w:p w:rsidRPr="00EC4DEB" w:rsidR="000E3618" w:rsidP="00120AB4" w:rsidRDefault="000E3618" w14:paraId="0F8F56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PEED_DIAL_NUMBER</w:t>
            </w:r>
          </w:p>
        </w:tc>
        <w:tc>
          <w:tcPr>
            <w:tcW w:w="586" w:type="pct"/>
          </w:tcPr>
          <w:p w:rsidRPr="00EC4DEB" w:rsidR="000E3618" w:rsidP="00120AB4" w:rsidRDefault="000E3618" w14:paraId="08E4E5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60)</w:t>
            </w:r>
          </w:p>
        </w:tc>
        <w:tc>
          <w:tcPr>
            <w:tcW w:w="254" w:type="pct"/>
          </w:tcPr>
          <w:p w:rsidRPr="00EC4DEB" w:rsidR="000E3618" w:rsidP="00120AB4" w:rsidRDefault="000E3618" w14:paraId="504CC7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2C92A5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10ECCC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PEED_DIAL_NUMBER</w:t>
            </w:r>
          </w:p>
        </w:tc>
        <w:tc>
          <w:tcPr>
            <w:tcW w:w="790" w:type="pct"/>
          </w:tcPr>
          <w:p w:rsidRPr="00EC4DEB" w:rsidR="000E3618" w:rsidP="00120AB4" w:rsidRDefault="000E3618" w14:paraId="6773F4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PEED_DIAL_NUMBER</w:t>
            </w:r>
          </w:p>
        </w:tc>
        <w:tc>
          <w:tcPr>
            <w:tcW w:w="1334" w:type="pct"/>
          </w:tcPr>
          <w:p w:rsidRPr="00EC4DEB" w:rsidR="000E3618" w:rsidP="00120AB4" w:rsidRDefault="000E3618" w14:paraId="667FE6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739A8EE2" w14:textId="77777777">
        <w:tc>
          <w:tcPr>
            <w:tcW w:w="318" w:type="pct"/>
          </w:tcPr>
          <w:p w:rsidRPr="00EC4DEB" w:rsidR="000E3618" w:rsidP="00120AB4" w:rsidRDefault="000E3618" w14:paraId="58DC25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6</w:t>
            </w:r>
          </w:p>
        </w:tc>
        <w:tc>
          <w:tcPr>
            <w:tcW w:w="792" w:type="pct"/>
          </w:tcPr>
          <w:p w:rsidRPr="00EC4DEB" w:rsidR="000E3618" w:rsidP="00120AB4" w:rsidRDefault="000E3618" w14:paraId="108644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REA_CODE</w:t>
            </w:r>
          </w:p>
        </w:tc>
        <w:tc>
          <w:tcPr>
            <w:tcW w:w="586" w:type="pct"/>
          </w:tcPr>
          <w:p w:rsidRPr="00EC4DEB" w:rsidR="000E3618" w:rsidP="00120AB4" w:rsidRDefault="000E3618" w14:paraId="09FD03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54" w:type="pct"/>
          </w:tcPr>
          <w:p w:rsidRPr="00EC4DEB" w:rsidR="000E3618" w:rsidP="00120AB4" w:rsidRDefault="000E3618" w14:paraId="4A6C40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3601C2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7C7EE7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REA_CODE</w:t>
            </w:r>
          </w:p>
        </w:tc>
        <w:tc>
          <w:tcPr>
            <w:tcW w:w="790" w:type="pct"/>
          </w:tcPr>
          <w:p w:rsidRPr="00EC4DEB" w:rsidR="000E3618" w:rsidP="00120AB4" w:rsidRDefault="000E3618" w14:paraId="2B78BE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REA_CODE</w:t>
            </w:r>
          </w:p>
        </w:tc>
        <w:tc>
          <w:tcPr>
            <w:tcW w:w="1334" w:type="pct"/>
          </w:tcPr>
          <w:p w:rsidRPr="00EC4DEB" w:rsidR="000E3618" w:rsidP="00120AB4" w:rsidRDefault="000E3618" w14:paraId="523919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6E2F0FAC"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0B6865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7</w:t>
            </w:r>
          </w:p>
        </w:tc>
        <w:tc>
          <w:tcPr>
            <w:tcW w:w="792" w:type="pct"/>
          </w:tcPr>
          <w:p w:rsidRPr="00EC4DEB" w:rsidR="000E3618" w:rsidP="00120AB4" w:rsidRDefault="000E3618" w14:paraId="3EFE00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EARCH_PHONE_NUMBER</w:t>
            </w:r>
          </w:p>
        </w:tc>
        <w:tc>
          <w:tcPr>
            <w:tcW w:w="586" w:type="pct"/>
          </w:tcPr>
          <w:p w:rsidRPr="00EC4DEB" w:rsidR="000E3618" w:rsidP="00120AB4" w:rsidRDefault="000E3618" w14:paraId="315AC6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54" w:type="pct"/>
          </w:tcPr>
          <w:p w:rsidRPr="00EC4DEB" w:rsidR="000E3618" w:rsidP="00120AB4" w:rsidRDefault="000E3618" w14:paraId="026D92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408904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636CF5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EARCH_PHONE_NUMBER</w:t>
            </w:r>
          </w:p>
        </w:tc>
        <w:tc>
          <w:tcPr>
            <w:tcW w:w="790" w:type="pct"/>
          </w:tcPr>
          <w:p w:rsidRPr="00EC4DEB" w:rsidR="000E3618" w:rsidP="00120AB4" w:rsidRDefault="000E3618" w14:paraId="66127E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EARCH_PHONE_NUMBER</w:t>
            </w:r>
          </w:p>
        </w:tc>
        <w:tc>
          <w:tcPr>
            <w:tcW w:w="1334" w:type="pct"/>
          </w:tcPr>
          <w:p w:rsidRPr="00EC4DEB" w:rsidR="000E3618" w:rsidP="00120AB4" w:rsidRDefault="000E3618" w14:paraId="6E8E8F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38FB546F" w14:textId="77777777">
        <w:tc>
          <w:tcPr>
            <w:tcW w:w="318" w:type="pct"/>
          </w:tcPr>
          <w:p w:rsidRPr="00EC4DEB" w:rsidR="000E3618" w:rsidP="00120AB4" w:rsidRDefault="000E3618" w14:paraId="1E792A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8</w:t>
            </w:r>
          </w:p>
        </w:tc>
        <w:tc>
          <w:tcPr>
            <w:tcW w:w="792" w:type="pct"/>
          </w:tcPr>
          <w:p w:rsidRPr="00EC4DEB" w:rsidR="000E3618" w:rsidP="00120AB4" w:rsidRDefault="000E3618" w14:paraId="296DC0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ANING</w:t>
            </w:r>
          </w:p>
        </w:tc>
        <w:tc>
          <w:tcPr>
            <w:tcW w:w="586" w:type="pct"/>
          </w:tcPr>
          <w:p w:rsidRPr="00EC4DEB" w:rsidR="000E3618" w:rsidP="00120AB4" w:rsidRDefault="000E3618" w14:paraId="7276C1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54" w:type="pct"/>
          </w:tcPr>
          <w:p w:rsidRPr="00EC4DEB" w:rsidR="000E3618" w:rsidP="00120AB4" w:rsidRDefault="000E3618" w14:paraId="50ED3D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163" w:type="pct"/>
          </w:tcPr>
          <w:p w:rsidRPr="00EC4DEB" w:rsidR="000E3618" w:rsidP="00120AB4" w:rsidRDefault="000E3618" w14:paraId="3867F4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071F94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ANING</w:t>
            </w:r>
          </w:p>
        </w:tc>
        <w:tc>
          <w:tcPr>
            <w:tcW w:w="790" w:type="pct"/>
          </w:tcPr>
          <w:p w:rsidRPr="00EC4DEB" w:rsidR="000E3618" w:rsidP="00120AB4" w:rsidRDefault="000E3618" w14:paraId="6198B8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ANING</w:t>
            </w:r>
          </w:p>
        </w:tc>
        <w:tc>
          <w:tcPr>
            <w:tcW w:w="1334" w:type="pct"/>
          </w:tcPr>
          <w:p w:rsidRPr="00EC4DEB" w:rsidR="000E3618" w:rsidP="00120AB4" w:rsidRDefault="000E3618" w14:paraId="3AF08A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57578B74"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1CE302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9</w:t>
            </w:r>
          </w:p>
        </w:tc>
        <w:tc>
          <w:tcPr>
            <w:tcW w:w="792" w:type="pct"/>
          </w:tcPr>
          <w:p w:rsidRPr="00EC4DEB" w:rsidR="000E3618" w:rsidP="00120AB4" w:rsidRDefault="000E3618" w14:paraId="4BD7B9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586" w:type="pct"/>
          </w:tcPr>
          <w:p w:rsidRPr="00EC4DEB" w:rsidR="000E3618" w:rsidP="00120AB4" w:rsidRDefault="000E3618" w14:paraId="2DF1DA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w:t>
            </w:r>
          </w:p>
        </w:tc>
        <w:tc>
          <w:tcPr>
            <w:tcW w:w="254" w:type="pct"/>
          </w:tcPr>
          <w:p w:rsidRPr="00EC4DEB" w:rsidR="000E3618" w:rsidP="00120AB4" w:rsidRDefault="000E3618" w14:paraId="326781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47EF0D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38F702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790" w:type="pct"/>
          </w:tcPr>
          <w:p w:rsidRPr="00EC4DEB" w:rsidR="000E3618" w:rsidP="00120AB4" w:rsidRDefault="000E3618" w14:paraId="772270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1334" w:type="pct"/>
          </w:tcPr>
          <w:p w:rsidRPr="00EC4DEB" w:rsidR="000E3618" w:rsidP="00120AB4" w:rsidRDefault="000E3618" w14:paraId="7F4363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MERGE</w:t>
            </w:r>
          </w:p>
        </w:tc>
      </w:tr>
      <w:tr w:rsidRPr="00EC4DEB" w:rsidR="000E3618" w:rsidTr="00DE0E50" w14:paraId="1FC7ABD9" w14:textId="77777777">
        <w:tc>
          <w:tcPr>
            <w:tcW w:w="318" w:type="pct"/>
          </w:tcPr>
          <w:p w:rsidRPr="00EC4DEB" w:rsidR="000E3618" w:rsidP="00120AB4" w:rsidRDefault="000E3618" w14:paraId="548DC9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0</w:t>
            </w:r>
          </w:p>
        </w:tc>
        <w:tc>
          <w:tcPr>
            <w:tcW w:w="792" w:type="pct"/>
          </w:tcPr>
          <w:p w:rsidRPr="00EC4DEB" w:rsidR="000E3618" w:rsidP="00120AB4" w:rsidRDefault="000E3618" w14:paraId="5E89E6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586" w:type="pct"/>
          </w:tcPr>
          <w:p w:rsidRPr="00EC4DEB" w:rsidR="000E3618" w:rsidP="00120AB4" w:rsidRDefault="000E3618" w14:paraId="6B6F65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254" w:type="pct"/>
          </w:tcPr>
          <w:p w:rsidRPr="00EC4DEB" w:rsidR="000E3618" w:rsidP="00120AB4" w:rsidRDefault="000E3618" w14:paraId="2B85A3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40CD34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1B60A8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790" w:type="pct"/>
          </w:tcPr>
          <w:p w:rsidRPr="00EC4DEB" w:rsidR="000E3618" w:rsidP="00120AB4" w:rsidRDefault="000E3618" w14:paraId="663359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1334" w:type="pct"/>
          </w:tcPr>
          <w:p w:rsidRPr="00EC4DEB" w:rsidR="000E3618" w:rsidP="00120AB4" w:rsidRDefault="000E3618" w14:paraId="5B0311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PersonPhone</w:t>
            </w:r>
          </w:p>
        </w:tc>
      </w:tr>
      <w:tr w:rsidRPr="00EC4DEB" w:rsidR="000E3618" w:rsidTr="00DE0E50" w14:paraId="1D7ED075"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4A1868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1</w:t>
            </w:r>
          </w:p>
        </w:tc>
        <w:tc>
          <w:tcPr>
            <w:tcW w:w="792" w:type="pct"/>
          </w:tcPr>
          <w:p w:rsidRPr="00EC4DEB" w:rsidR="000E3618" w:rsidP="00120AB4" w:rsidRDefault="000E3618" w14:paraId="2566C6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586" w:type="pct"/>
          </w:tcPr>
          <w:p w:rsidRPr="00EC4DEB" w:rsidR="000E3618" w:rsidP="00120AB4" w:rsidRDefault="000E3618" w14:paraId="72C752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50)</w:t>
            </w:r>
          </w:p>
        </w:tc>
        <w:tc>
          <w:tcPr>
            <w:tcW w:w="254" w:type="pct"/>
          </w:tcPr>
          <w:p w:rsidRPr="00EC4DEB" w:rsidR="000E3618" w:rsidP="00120AB4" w:rsidRDefault="000E3618" w14:paraId="63A4C6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435358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6F6500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790" w:type="pct"/>
          </w:tcPr>
          <w:p w:rsidRPr="00EC4DEB" w:rsidR="000E3618" w:rsidP="00120AB4" w:rsidRDefault="000E3618" w14:paraId="10DB8B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1334" w:type="pct"/>
          </w:tcPr>
          <w:p w:rsidRPr="00EC4DEB" w:rsidR="000E3618" w:rsidP="00120AB4" w:rsidRDefault="000E3618" w14:paraId="51935D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utoGenerated</w:t>
            </w:r>
          </w:p>
        </w:tc>
      </w:tr>
      <w:tr w:rsidRPr="00EC4DEB" w:rsidR="000E3618" w:rsidTr="00DE0E50" w14:paraId="1F9909A5" w14:textId="77777777">
        <w:tc>
          <w:tcPr>
            <w:tcW w:w="318" w:type="pct"/>
          </w:tcPr>
          <w:p w:rsidRPr="00EC4DEB" w:rsidR="000E3618" w:rsidP="00120AB4" w:rsidRDefault="000E3618" w14:paraId="250FDA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2</w:t>
            </w:r>
          </w:p>
        </w:tc>
        <w:tc>
          <w:tcPr>
            <w:tcW w:w="792" w:type="pct"/>
          </w:tcPr>
          <w:p w:rsidRPr="00EC4DEB" w:rsidR="000E3618" w:rsidP="00120AB4" w:rsidRDefault="000E3618" w14:paraId="6C5013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586" w:type="pct"/>
          </w:tcPr>
          <w:p w:rsidRPr="00EC4DEB" w:rsidR="000E3618" w:rsidP="00120AB4" w:rsidRDefault="000E3618" w14:paraId="571BBE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54" w:type="pct"/>
          </w:tcPr>
          <w:p w:rsidRPr="00EC4DEB" w:rsidR="000E3618" w:rsidP="00120AB4" w:rsidRDefault="000E3618" w14:paraId="5E57F8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6FD6F5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248CCF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790" w:type="pct"/>
          </w:tcPr>
          <w:p w:rsidRPr="00EC4DEB" w:rsidR="000E3618" w:rsidP="00120AB4" w:rsidRDefault="000E3618" w14:paraId="490352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1334" w:type="pct"/>
          </w:tcPr>
          <w:p w:rsidRPr="00EC4DEB" w:rsidR="000E3618" w:rsidP="00120AB4" w:rsidRDefault="004E5036" w14:paraId="1F912DDC" w14:textId="796E7D4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EC4DEB" w:rsidR="000E3618" w:rsidTr="00DE0E50" w14:paraId="776DF3C2"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4D13C5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3</w:t>
            </w:r>
          </w:p>
        </w:tc>
        <w:tc>
          <w:tcPr>
            <w:tcW w:w="792" w:type="pct"/>
          </w:tcPr>
          <w:p w:rsidRPr="00EC4DEB" w:rsidR="000E3618" w:rsidP="00120AB4" w:rsidRDefault="000E3618" w14:paraId="0A9343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586" w:type="pct"/>
          </w:tcPr>
          <w:p w:rsidRPr="00EC4DEB" w:rsidR="000E3618" w:rsidP="00120AB4" w:rsidRDefault="000E3618" w14:paraId="4E89EF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54" w:type="pct"/>
          </w:tcPr>
          <w:p w:rsidRPr="00EC4DEB" w:rsidR="000E3618" w:rsidP="00120AB4" w:rsidRDefault="000E3618" w14:paraId="1CC0D3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2C8A3A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4E01E1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790" w:type="pct"/>
          </w:tcPr>
          <w:p w:rsidRPr="00EC4DEB" w:rsidR="000E3618" w:rsidP="00120AB4" w:rsidRDefault="000E3618" w14:paraId="39224C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1334" w:type="pct"/>
          </w:tcPr>
          <w:p w:rsidRPr="00EC4DEB" w:rsidR="000E3618" w:rsidP="00120AB4" w:rsidRDefault="000E3618" w14:paraId="73D96E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028EBFE8" w14:textId="77777777">
        <w:tc>
          <w:tcPr>
            <w:tcW w:w="318" w:type="pct"/>
          </w:tcPr>
          <w:p w:rsidRPr="00EC4DEB" w:rsidR="000E3618" w:rsidP="00120AB4" w:rsidRDefault="000E3618" w14:paraId="502D41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4</w:t>
            </w:r>
          </w:p>
        </w:tc>
        <w:tc>
          <w:tcPr>
            <w:tcW w:w="792" w:type="pct"/>
          </w:tcPr>
          <w:p w:rsidRPr="00EC4DEB" w:rsidR="000E3618" w:rsidP="00120AB4" w:rsidRDefault="000E3618" w14:paraId="732764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586" w:type="pct"/>
          </w:tcPr>
          <w:p w:rsidRPr="00EC4DEB" w:rsidR="000E3618" w:rsidP="00120AB4" w:rsidRDefault="000E3618" w14:paraId="4942A0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254" w:type="pct"/>
          </w:tcPr>
          <w:p w:rsidRPr="00EC4DEB" w:rsidR="000E3618" w:rsidP="00120AB4" w:rsidRDefault="000E3618" w14:paraId="1C0993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366DA6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279FB4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790" w:type="pct"/>
          </w:tcPr>
          <w:p w:rsidRPr="00EC4DEB" w:rsidR="000E3618" w:rsidP="00120AB4" w:rsidRDefault="000E3618" w14:paraId="34ECDA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1334" w:type="pct"/>
          </w:tcPr>
          <w:p w:rsidRPr="00EC4DEB" w:rsidR="000E3618" w:rsidP="00120AB4" w:rsidRDefault="000E3618" w14:paraId="7D961A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7BAAECB3"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3964D8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5</w:t>
            </w:r>
          </w:p>
        </w:tc>
        <w:tc>
          <w:tcPr>
            <w:tcW w:w="792" w:type="pct"/>
          </w:tcPr>
          <w:p w:rsidRPr="00EC4DEB" w:rsidR="000E3618" w:rsidP="00120AB4" w:rsidRDefault="000E3618" w14:paraId="6CE419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HONE_ID</w:t>
            </w:r>
          </w:p>
        </w:tc>
        <w:tc>
          <w:tcPr>
            <w:tcW w:w="586" w:type="pct"/>
          </w:tcPr>
          <w:p w:rsidRPr="00EC4DEB" w:rsidR="000E3618" w:rsidP="00120AB4" w:rsidRDefault="000E3618" w14:paraId="05A9B2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54" w:type="pct"/>
          </w:tcPr>
          <w:p w:rsidRPr="00EC4DEB" w:rsidR="000E3618" w:rsidP="00120AB4" w:rsidRDefault="000E3618" w14:paraId="5A3E04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184BC0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2D2ADB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HONE_ID</w:t>
            </w:r>
          </w:p>
        </w:tc>
        <w:tc>
          <w:tcPr>
            <w:tcW w:w="790" w:type="pct"/>
          </w:tcPr>
          <w:p w:rsidRPr="00EC4DEB" w:rsidR="000E3618" w:rsidP="00120AB4" w:rsidRDefault="000E3618" w14:paraId="602447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HONE_ID</w:t>
            </w:r>
          </w:p>
        </w:tc>
        <w:tc>
          <w:tcPr>
            <w:tcW w:w="1334" w:type="pct"/>
          </w:tcPr>
          <w:p w:rsidRPr="00EC4DEB" w:rsidR="000E3618" w:rsidP="00120AB4" w:rsidRDefault="000E3618" w14:paraId="6AE203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42E414D1" w14:textId="77777777">
        <w:tc>
          <w:tcPr>
            <w:tcW w:w="318" w:type="pct"/>
          </w:tcPr>
          <w:p w:rsidRPr="00EC4DEB" w:rsidR="000E3618" w:rsidP="00120AB4" w:rsidRDefault="000E3618" w14:paraId="674789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6</w:t>
            </w:r>
          </w:p>
        </w:tc>
        <w:tc>
          <w:tcPr>
            <w:tcW w:w="792" w:type="pct"/>
          </w:tcPr>
          <w:p w:rsidRPr="00EC4DEB" w:rsidR="000E3618" w:rsidP="00120AB4" w:rsidRDefault="000E3618" w14:paraId="3E7426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586" w:type="pct"/>
          </w:tcPr>
          <w:p w:rsidRPr="00EC4DEB" w:rsidR="000E3618" w:rsidP="00120AB4" w:rsidRDefault="000E3618" w14:paraId="08E301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54" w:type="pct"/>
          </w:tcPr>
          <w:p w:rsidRPr="00EC4DEB" w:rsidR="000E3618" w:rsidP="00120AB4" w:rsidRDefault="000E3618" w14:paraId="07B8BA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54CD5B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6529DD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790" w:type="pct"/>
          </w:tcPr>
          <w:p w:rsidRPr="00EC4DEB" w:rsidR="000E3618" w:rsidP="00120AB4" w:rsidRDefault="000E3618" w14:paraId="12142C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1334" w:type="pct"/>
          </w:tcPr>
          <w:p w:rsidRPr="00EC4DEB" w:rsidR="000E3618" w:rsidP="00120AB4" w:rsidRDefault="000E3618" w14:paraId="2AEF8C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771A2F13"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42FF7E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7</w:t>
            </w:r>
          </w:p>
        </w:tc>
        <w:tc>
          <w:tcPr>
            <w:tcW w:w="792" w:type="pct"/>
          </w:tcPr>
          <w:p w:rsidRPr="00EC4DEB" w:rsidR="000E3618" w:rsidP="00120AB4" w:rsidRDefault="000E3618" w14:paraId="5E976B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586" w:type="pct"/>
          </w:tcPr>
          <w:p w:rsidRPr="00EC4DEB" w:rsidR="000E3618" w:rsidP="00120AB4" w:rsidRDefault="000E3618" w14:paraId="71F26C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4" w:type="pct"/>
          </w:tcPr>
          <w:p w:rsidRPr="00EC4DEB" w:rsidR="000E3618" w:rsidP="00120AB4" w:rsidRDefault="000E3618" w14:paraId="7C43B1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4BF7F0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01D48B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790" w:type="pct"/>
          </w:tcPr>
          <w:p w:rsidRPr="00EC4DEB" w:rsidR="000E3618" w:rsidP="00120AB4" w:rsidRDefault="000E3618" w14:paraId="51FB2F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1334" w:type="pct"/>
          </w:tcPr>
          <w:p w:rsidRPr="00EC4DEB" w:rsidR="000E3618" w:rsidP="00120AB4" w:rsidRDefault="000E3618" w14:paraId="2C69EF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74C94E5C" w14:textId="77777777">
        <w:tc>
          <w:tcPr>
            <w:tcW w:w="318" w:type="pct"/>
          </w:tcPr>
          <w:p w:rsidRPr="00EC4DEB" w:rsidR="000E3618" w:rsidP="00120AB4" w:rsidRDefault="000E3618" w14:paraId="428CF2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8</w:t>
            </w:r>
          </w:p>
        </w:tc>
        <w:tc>
          <w:tcPr>
            <w:tcW w:w="792" w:type="pct"/>
          </w:tcPr>
          <w:p w:rsidRPr="00EC4DEB" w:rsidR="000E3618" w:rsidP="00120AB4" w:rsidRDefault="000E3618" w14:paraId="34392E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586" w:type="pct"/>
          </w:tcPr>
          <w:p w:rsidRPr="00EC4DEB" w:rsidR="000E3618" w:rsidP="00120AB4" w:rsidRDefault="000E3618" w14:paraId="10C8F1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4" w:type="pct"/>
          </w:tcPr>
          <w:p w:rsidRPr="00EC4DEB" w:rsidR="000E3618" w:rsidP="00120AB4" w:rsidRDefault="000E3618" w14:paraId="07EEC4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6DFE61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52F9BD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790" w:type="pct"/>
          </w:tcPr>
          <w:p w:rsidRPr="00EC4DEB" w:rsidR="000E3618" w:rsidP="00120AB4" w:rsidRDefault="000E3618" w14:paraId="51F9D9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1334" w:type="pct"/>
          </w:tcPr>
          <w:p w:rsidRPr="00EC4DEB" w:rsidR="000E3618" w:rsidP="00120AB4" w:rsidRDefault="000E3618" w14:paraId="791D51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550882B5"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69D00D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9</w:t>
            </w:r>
          </w:p>
        </w:tc>
        <w:tc>
          <w:tcPr>
            <w:tcW w:w="792" w:type="pct"/>
          </w:tcPr>
          <w:p w:rsidRPr="00EC4DEB" w:rsidR="000E3618" w:rsidP="00120AB4" w:rsidRDefault="000E3618" w14:paraId="6D96EE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586" w:type="pct"/>
          </w:tcPr>
          <w:p w:rsidRPr="00EC4DEB" w:rsidR="000E3618" w:rsidP="00120AB4" w:rsidRDefault="000E3618" w14:paraId="524FA0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4" w:type="pct"/>
          </w:tcPr>
          <w:p w:rsidRPr="00EC4DEB" w:rsidR="000E3618" w:rsidP="00120AB4" w:rsidRDefault="000E3618" w14:paraId="53C431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28B4DB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3D5F48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790" w:type="pct"/>
          </w:tcPr>
          <w:p w:rsidRPr="00EC4DEB" w:rsidR="000E3618" w:rsidP="00120AB4" w:rsidRDefault="000E3618" w14:paraId="0B6DBB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1334" w:type="pct"/>
          </w:tcPr>
          <w:p w:rsidRPr="00EC4DEB" w:rsidR="000E3618" w:rsidP="00120AB4" w:rsidRDefault="000E3618" w14:paraId="0BC9BA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13697B59" w14:textId="77777777">
        <w:tc>
          <w:tcPr>
            <w:tcW w:w="318" w:type="pct"/>
          </w:tcPr>
          <w:p w:rsidRPr="00EC4DEB" w:rsidR="000E3618" w:rsidP="00120AB4" w:rsidRDefault="000E3618" w14:paraId="428B2E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0</w:t>
            </w:r>
          </w:p>
        </w:tc>
        <w:tc>
          <w:tcPr>
            <w:tcW w:w="792" w:type="pct"/>
          </w:tcPr>
          <w:p w:rsidRPr="00EC4DEB" w:rsidR="000E3618" w:rsidP="00120AB4" w:rsidRDefault="000E3618" w14:paraId="708968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586" w:type="pct"/>
          </w:tcPr>
          <w:p w:rsidRPr="00EC4DEB" w:rsidR="000E3618" w:rsidP="00120AB4" w:rsidRDefault="000E3618" w14:paraId="6277FA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4" w:type="pct"/>
          </w:tcPr>
          <w:p w:rsidRPr="00EC4DEB" w:rsidR="000E3618" w:rsidP="00120AB4" w:rsidRDefault="000E3618" w14:paraId="2FCF50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3F46EF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1F5782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790" w:type="pct"/>
          </w:tcPr>
          <w:p w:rsidRPr="00EC4DEB" w:rsidR="000E3618" w:rsidP="00120AB4" w:rsidRDefault="000E3618" w14:paraId="7B4158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1334" w:type="pct"/>
          </w:tcPr>
          <w:p w:rsidRPr="00EC4DEB" w:rsidR="000E3618" w:rsidP="00120AB4" w:rsidRDefault="000E3618" w14:paraId="14DD93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067AAC4F"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50ADAE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1</w:t>
            </w:r>
          </w:p>
        </w:tc>
        <w:tc>
          <w:tcPr>
            <w:tcW w:w="792" w:type="pct"/>
          </w:tcPr>
          <w:p w:rsidRPr="00EC4DEB" w:rsidR="000E3618" w:rsidP="00120AB4" w:rsidRDefault="000E3618" w14:paraId="320DE0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586" w:type="pct"/>
          </w:tcPr>
          <w:p w:rsidRPr="00EC4DEB" w:rsidR="000E3618" w:rsidP="00120AB4" w:rsidRDefault="000E3618" w14:paraId="596DCF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4" w:type="pct"/>
          </w:tcPr>
          <w:p w:rsidRPr="00EC4DEB" w:rsidR="000E3618" w:rsidP="00120AB4" w:rsidRDefault="000E3618" w14:paraId="64B9A3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40D037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0EE042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790" w:type="pct"/>
          </w:tcPr>
          <w:p w:rsidRPr="00EC4DEB" w:rsidR="000E3618" w:rsidP="00120AB4" w:rsidRDefault="000E3618" w14:paraId="4C626F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1334" w:type="pct"/>
          </w:tcPr>
          <w:p w:rsidRPr="00EC4DEB" w:rsidR="000E3618" w:rsidP="00120AB4" w:rsidRDefault="000E3618" w14:paraId="7754AC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4A3670B7" w14:textId="77777777">
        <w:tc>
          <w:tcPr>
            <w:tcW w:w="318" w:type="pct"/>
          </w:tcPr>
          <w:p w:rsidRPr="00EC4DEB" w:rsidR="000E3618" w:rsidP="00120AB4" w:rsidRDefault="000E3618" w14:paraId="2B310C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2</w:t>
            </w:r>
          </w:p>
        </w:tc>
        <w:tc>
          <w:tcPr>
            <w:tcW w:w="792" w:type="pct"/>
          </w:tcPr>
          <w:p w:rsidRPr="00EC4DEB" w:rsidR="000E3618" w:rsidP="00120AB4" w:rsidRDefault="000E3618" w14:paraId="13C3B2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586" w:type="pct"/>
          </w:tcPr>
          <w:p w:rsidRPr="00EC4DEB" w:rsidR="000E3618" w:rsidP="00120AB4" w:rsidRDefault="000E3618" w14:paraId="55A905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4" w:type="pct"/>
          </w:tcPr>
          <w:p w:rsidRPr="00EC4DEB" w:rsidR="000E3618" w:rsidP="00120AB4" w:rsidRDefault="000E3618" w14:paraId="504814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78407C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5D04B8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790" w:type="pct"/>
          </w:tcPr>
          <w:p w:rsidRPr="00EC4DEB" w:rsidR="000E3618" w:rsidP="00120AB4" w:rsidRDefault="000E3618" w14:paraId="192440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1334" w:type="pct"/>
          </w:tcPr>
          <w:p w:rsidRPr="00EC4DEB" w:rsidR="000E3618" w:rsidP="00120AB4" w:rsidRDefault="000E3618" w14:paraId="1EC6C3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1C3A257A"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258EFA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3</w:t>
            </w:r>
          </w:p>
        </w:tc>
        <w:tc>
          <w:tcPr>
            <w:tcW w:w="792" w:type="pct"/>
          </w:tcPr>
          <w:p w:rsidRPr="00EC4DEB" w:rsidR="000E3618" w:rsidP="00120AB4" w:rsidRDefault="000E3618" w14:paraId="793BD1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586" w:type="pct"/>
          </w:tcPr>
          <w:p w:rsidRPr="00EC4DEB" w:rsidR="000E3618" w:rsidP="00120AB4" w:rsidRDefault="000E3618" w14:paraId="06E3B8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4" w:type="pct"/>
          </w:tcPr>
          <w:p w:rsidRPr="00EC4DEB" w:rsidR="000E3618" w:rsidP="00120AB4" w:rsidRDefault="000E3618" w14:paraId="692D37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06BF76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7A40FB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790" w:type="pct"/>
          </w:tcPr>
          <w:p w:rsidRPr="00EC4DEB" w:rsidR="000E3618" w:rsidP="00120AB4" w:rsidRDefault="000E3618" w14:paraId="2A1020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1334" w:type="pct"/>
          </w:tcPr>
          <w:p w:rsidRPr="00EC4DEB" w:rsidR="000E3618" w:rsidP="00120AB4" w:rsidRDefault="000E3618" w14:paraId="47AB93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04C1960D" w14:textId="77777777">
        <w:tc>
          <w:tcPr>
            <w:tcW w:w="318" w:type="pct"/>
          </w:tcPr>
          <w:p w:rsidRPr="00EC4DEB" w:rsidR="000E3618" w:rsidP="00120AB4" w:rsidRDefault="000E3618" w14:paraId="7DBC84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4</w:t>
            </w:r>
          </w:p>
        </w:tc>
        <w:tc>
          <w:tcPr>
            <w:tcW w:w="792" w:type="pct"/>
          </w:tcPr>
          <w:p w:rsidRPr="00EC4DEB" w:rsidR="000E3618" w:rsidP="00120AB4" w:rsidRDefault="000E3618" w14:paraId="4421B7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586" w:type="pct"/>
          </w:tcPr>
          <w:p w:rsidRPr="00EC4DEB" w:rsidR="000E3618" w:rsidP="00120AB4" w:rsidRDefault="000E3618" w14:paraId="5C90CF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4" w:type="pct"/>
          </w:tcPr>
          <w:p w:rsidRPr="00EC4DEB" w:rsidR="000E3618" w:rsidP="00120AB4" w:rsidRDefault="000E3618" w14:paraId="3A67DA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3D3401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0F2F82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790" w:type="pct"/>
          </w:tcPr>
          <w:p w:rsidRPr="00EC4DEB" w:rsidR="000E3618" w:rsidP="00120AB4" w:rsidRDefault="000E3618" w14:paraId="2CBC18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1334" w:type="pct"/>
          </w:tcPr>
          <w:p w:rsidRPr="00EC4DEB" w:rsidR="000E3618" w:rsidP="00120AB4" w:rsidRDefault="000E3618" w14:paraId="46F374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0852E792" w14:textId="77777777">
        <w:trPr>
          <w:cnfStyle w:val="000000100000" w:firstRow="0" w:lastRow="0" w:firstColumn="0" w:lastColumn="0" w:oddVBand="0" w:evenVBand="0" w:oddHBand="1" w:evenHBand="0" w:firstRowFirstColumn="0" w:firstRowLastColumn="0" w:lastRowFirstColumn="0" w:lastRowLastColumn="0"/>
        </w:trPr>
        <w:tc>
          <w:tcPr>
            <w:tcW w:w="318" w:type="pct"/>
          </w:tcPr>
          <w:p w:rsidRPr="00EC4DEB" w:rsidR="000E3618" w:rsidP="00120AB4" w:rsidRDefault="000E3618" w14:paraId="11A62F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5</w:t>
            </w:r>
          </w:p>
        </w:tc>
        <w:tc>
          <w:tcPr>
            <w:tcW w:w="792" w:type="pct"/>
          </w:tcPr>
          <w:p w:rsidRPr="00EC4DEB" w:rsidR="000E3618" w:rsidP="00120AB4" w:rsidRDefault="000E3618" w14:paraId="2F7F56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586" w:type="pct"/>
          </w:tcPr>
          <w:p w:rsidRPr="00EC4DEB" w:rsidR="000E3618" w:rsidP="00120AB4" w:rsidRDefault="000E3618" w14:paraId="4322E9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4" w:type="pct"/>
          </w:tcPr>
          <w:p w:rsidRPr="00EC4DEB" w:rsidR="000E3618" w:rsidP="00120AB4" w:rsidRDefault="000E3618" w14:paraId="2D58B7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3F8918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0988E8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790" w:type="pct"/>
          </w:tcPr>
          <w:p w:rsidRPr="00EC4DEB" w:rsidR="000E3618" w:rsidP="00120AB4" w:rsidRDefault="000E3618" w14:paraId="645BD8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1334" w:type="pct"/>
          </w:tcPr>
          <w:p w:rsidRPr="00EC4DEB" w:rsidR="000E3618" w:rsidP="00120AB4" w:rsidRDefault="000E3618" w14:paraId="329B3B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0E3618" w:rsidTr="00DE0E50" w14:paraId="1AC9FC81" w14:textId="77777777">
        <w:tc>
          <w:tcPr>
            <w:tcW w:w="318" w:type="pct"/>
          </w:tcPr>
          <w:p w:rsidRPr="00EC4DEB" w:rsidR="000E3618" w:rsidP="00120AB4" w:rsidRDefault="000E3618" w14:paraId="6F8A7E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6</w:t>
            </w:r>
          </w:p>
        </w:tc>
        <w:tc>
          <w:tcPr>
            <w:tcW w:w="792" w:type="pct"/>
          </w:tcPr>
          <w:p w:rsidRPr="00EC4DEB" w:rsidR="000E3618" w:rsidP="00120AB4" w:rsidRDefault="000E3618" w14:paraId="2F1CBE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586" w:type="pct"/>
          </w:tcPr>
          <w:p w:rsidRPr="00EC4DEB" w:rsidR="000E3618" w:rsidP="00120AB4" w:rsidRDefault="000E3618" w14:paraId="7CCC81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54" w:type="pct"/>
          </w:tcPr>
          <w:p w:rsidRPr="00EC4DEB" w:rsidR="000E3618" w:rsidP="00120AB4" w:rsidRDefault="000E3618" w14:paraId="4C8D95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163" w:type="pct"/>
          </w:tcPr>
          <w:p w:rsidRPr="00EC4DEB" w:rsidR="000E3618" w:rsidP="00120AB4" w:rsidRDefault="000E3618" w14:paraId="6EB3E3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0E3618" w:rsidP="00120AB4" w:rsidRDefault="000E3618" w14:paraId="062B23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790" w:type="pct"/>
          </w:tcPr>
          <w:p w:rsidRPr="00EC4DEB" w:rsidR="000E3618" w:rsidP="00120AB4" w:rsidRDefault="000E3618" w14:paraId="400B3C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1334" w:type="pct"/>
          </w:tcPr>
          <w:p w:rsidRPr="00EC4DEB" w:rsidR="000E3618" w:rsidP="00120AB4" w:rsidRDefault="000E3618" w14:paraId="0A1676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bl>
    <w:p w:rsidRPr="00E47A7C" w:rsidR="000E3618" w:rsidP="00E47A7C" w:rsidRDefault="000E3618" w14:paraId="6687B9AB" w14:textId="77777777"/>
    <w:p w:rsidR="007C0F8A" w:rsidP="00157CB1" w:rsidRDefault="00677B03" w14:paraId="696E4391" w14:textId="5FED2821">
      <w:pPr>
        <w:pStyle w:val="Heading2"/>
      </w:pPr>
      <w:bookmarkStart w:name="_Toc79997680" w:id="70"/>
      <w:r>
        <w:t>Person Religion</w:t>
      </w:r>
      <w:bookmarkEnd w:id="70"/>
    </w:p>
    <w:p w:rsidRPr="009D704A" w:rsidR="00364A52" w:rsidP="009D704A" w:rsidRDefault="00364A52" w14:paraId="7641456F" w14:textId="77777777">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Data File Name: XXMX_HCM_PER_RELIGION.dat</w:t>
      </w:r>
    </w:p>
    <w:p w:rsidRPr="009D704A" w:rsidR="00364A52" w:rsidP="009D704A" w:rsidRDefault="00364A52" w14:paraId="4111A37E" w14:textId="77777777">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Staging table:  XXMX_PER_RELIGION_STG</w:t>
      </w:r>
    </w:p>
    <w:p w:rsidRPr="009D704A" w:rsidR="00364A52" w:rsidP="009D704A" w:rsidRDefault="00364A52" w14:paraId="5CB9EF77" w14:textId="77777777">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XXMX_PER_RELIGION_XFM </w:t>
      </w:r>
    </w:p>
    <w:p w:rsidRPr="009D704A" w:rsidR="00364A52" w:rsidP="009D704A" w:rsidRDefault="00364A52" w14:paraId="64248823" w14:textId="77777777">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9D704A" w:rsidR="00364A52" w:rsidP="009D704A" w:rsidRDefault="00364A52" w14:paraId="688793BC" w14:textId="77777777">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Fusion Business Object: Worker</w:t>
      </w:r>
    </w:p>
    <w:tbl>
      <w:tblPr>
        <w:tblStyle w:val="GridTable4-Accent11"/>
        <w:tblW w:w="5000" w:type="pct"/>
        <w:tblLook w:val="0420" w:firstRow="1" w:lastRow="0" w:firstColumn="0" w:lastColumn="0" w:noHBand="0" w:noVBand="1"/>
      </w:tblPr>
      <w:tblGrid>
        <w:gridCol w:w="821"/>
        <w:gridCol w:w="1999"/>
        <w:gridCol w:w="1543"/>
        <w:gridCol w:w="904"/>
        <w:gridCol w:w="843"/>
        <w:gridCol w:w="2377"/>
        <w:gridCol w:w="1999"/>
        <w:gridCol w:w="3462"/>
      </w:tblGrid>
      <w:tr w:rsidRPr="00EC4DEB" w:rsidR="00677B03" w:rsidTr="008E5DFD" w14:paraId="0F02325C" w14:textId="77777777">
        <w:trPr>
          <w:cnfStyle w:val="100000000000" w:firstRow="1" w:lastRow="0" w:firstColumn="0" w:lastColumn="0" w:oddVBand="0" w:evenVBand="0" w:oddHBand="0" w:evenHBand="0" w:firstRowFirstColumn="0" w:firstRowLastColumn="0" w:lastRowFirstColumn="0" w:lastRowLastColumn="0"/>
          <w:tblHeader/>
        </w:trPr>
        <w:tc>
          <w:tcPr>
            <w:tcW w:w="310" w:type="pct"/>
          </w:tcPr>
          <w:p w:rsidRPr="00EC4DEB" w:rsidR="00677B03" w:rsidP="00677B03" w:rsidRDefault="00677B03" w14:paraId="134C0901"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l Seq</w:t>
            </w:r>
          </w:p>
        </w:tc>
        <w:tc>
          <w:tcPr>
            <w:tcW w:w="729" w:type="pct"/>
          </w:tcPr>
          <w:p w:rsidRPr="00EC4DEB" w:rsidR="00677B03" w:rsidP="00677B03" w:rsidRDefault="00677B03" w14:paraId="6702310B"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Field Name</w:t>
            </w:r>
          </w:p>
        </w:tc>
        <w:tc>
          <w:tcPr>
            <w:tcW w:w="572" w:type="pct"/>
          </w:tcPr>
          <w:p w:rsidRPr="00EC4DEB" w:rsidR="00677B03" w:rsidP="00677B03" w:rsidRDefault="00677B03" w14:paraId="5A20705A"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Datatype</w:t>
            </w:r>
          </w:p>
        </w:tc>
        <w:tc>
          <w:tcPr>
            <w:tcW w:w="213" w:type="pct"/>
          </w:tcPr>
          <w:p w:rsidRPr="00EC4DEB" w:rsidR="00677B03" w:rsidP="00677B03" w:rsidRDefault="00677B03" w14:paraId="2983021E"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Include in Loader</w:t>
            </w:r>
          </w:p>
        </w:tc>
        <w:tc>
          <w:tcPr>
            <w:tcW w:w="318" w:type="pct"/>
          </w:tcPr>
          <w:p w:rsidRPr="00EC4DEB" w:rsidR="00677B03" w:rsidP="00677B03" w:rsidRDefault="00677B03" w14:paraId="21F4EF13"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Req</w:t>
            </w:r>
          </w:p>
        </w:tc>
        <w:tc>
          <w:tcPr>
            <w:tcW w:w="868" w:type="pct"/>
          </w:tcPr>
          <w:p w:rsidRPr="00EC4DEB" w:rsidR="00677B03" w:rsidP="00677B03" w:rsidRDefault="00677B03" w14:paraId="4C846BE4"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Staging Table Column</w:t>
            </w:r>
          </w:p>
        </w:tc>
        <w:tc>
          <w:tcPr>
            <w:tcW w:w="731" w:type="pct"/>
          </w:tcPr>
          <w:p w:rsidRPr="00EC4DEB" w:rsidR="00677B03" w:rsidP="00677B03" w:rsidRDefault="00677B03" w14:paraId="0F2BE851"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Transform Table Column</w:t>
            </w:r>
          </w:p>
        </w:tc>
        <w:tc>
          <w:tcPr>
            <w:tcW w:w="1258" w:type="pct"/>
          </w:tcPr>
          <w:p w:rsidRPr="00EC4DEB" w:rsidR="00677B03" w:rsidP="00677B03" w:rsidRDefault="00677B03" w14:paraId="227C20C7"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mments</w:t>
            </w:r>
          </w:p>
        </w:tc>
      </w:tr>
      <w:tr w:rsidRPr="00EC4DEB" w:rsidR="00677B03" w:rsidTr="00DE0E50" w14:paraId="210CEDD0" w14:textId="77777777">
        <w:trPr>
          <w:cnfStyle w:val="000000100000" w:firstRow="0" w:lastRow="0" w:firstColumn="0" w:lastColumn="0" w:oddVBand="0" w:evenVBand="0" w:oddHBand="1" w:evenHBand="0" w:firstRowFirstColumn="0" w:firstRowLastColumn="0" w:lastRowFirstColumn="0" w:lastRowLastColumn="0"/>
        </w:trPr>
        <w:tc>
          <w:tcPr>
            <w:tcW w:w="310" w:type="pct"/>
          </w:tcPr>
          <w:p w:rsidRPr="00EC4DEB" w:rsidR="00677B03" w:rsidP="00677B03" w:rsidRDefault="00677B03" w14:paraId="6252B2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p>
        </w:tc>
        <w:tc>
          <w:tcPr>
            <w:tcW w:w="729" w:type="pct"/>
          </w:tcPr>
          <w:p w:rsidRPr="00EC4DEB" w:rsidR="00677B03" w:rsidP="00677B03" w:rsidRDefault="005E0CEC" w14:paraId="1997232F" w14:textId="1248747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72" w:type="pct"/>
          </w:tcPr>
          <w:p w:rsidRPr="00EC4DEB" w:rsidR="00677B03" w:rsidP="00677B03" w:rsidRDefault="005E0CEC" w14:paraId="562D8283" w14:textId="4DA0AC4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13" w:type="pct"/>
          </w:tcPr>
          <w:p w:rsidRPr="00EC4DEB" w:rsidR="00677B03" w:rsidP="00677B03" w:rsidRDefault="00677B03" w14:paraId="2AF4BD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8" w:type="pct"/>
          </w:tcPr>
          <w:p w:rsidRPr="00EC4DEB" w:rsidR="00677B03" w:rsidP="00677B03" w:rsidRDefault="00677B03" w14:paraId="0A1780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8" w:type="pct"/>
          </w:tcPr>
          <w:p w:rsidRPr="00EC4DEB" w:rsidR="00677B03" w:rsidP="00677B03" w:rsidRDefault="005E0CEC" w14:paraId="42AFE26F" w14:textId="1092749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731" w:type="pct"/>
          </w:tcPr>
          <w:p w:rsidRPr="00EC4DEB" w:rsidR="00677B03" w:rsidP="00677B03" w:rsidRDefault="005E0CEC" w14:paraId="708E8CA5" w14:textId="6FFD885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258" w:type="pct"/>
          </w:tcPr>
          <w:p w:rsidRPr="00EC4DEB" w:rsidR="00677B03" w:rsidP="00677B03" w:rsidRDefault="00677B03" w14:paraId="27B68B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dentifier for every Batch</w:t>
            </w:r>
          </w:p>
        </w:tc>
      </w:tr>
      <w:tr w:rsidRPr="00EC4DEB" w:rsidR="00677B03" w:rsidTr="00DE0E50" w14:paraId="1BDCC4E7" w14:textId="77777777">
        <w:tc>
          <w:tcPr>
            <w:tcW w:w="310" w:type="pct"/>
          </w:tcPr>
          <w:p w:rsidRPr="00EC4DEB" w:rsidR="00677B03" w:rsidP="00677B03" w:rsidRDefault="00677B03" w14:paraId="080C10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w:t>
            </w:r>
          </w:p>
        </w:tc>
        <w:tc>
          <w:tcPr>
            <w:tcW w:w="729" w:type="pct"/>
          </w:tcPr>
          <w:p w:rsidRPr="00EC4DEB" w:rsidR="00677B03" w:rsidP="00677B03" w:rsidRDefault="00677B03" w14:paraId="51E35F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572" w:type="pct"/>
          </w:tcPr>
          <w:p w:rsidRPr="00EC4DEB" w:rsidR="00677B03" w:rsidP="00677B03" w:rsidRDefault="00677B03" w14:paraId="1AC0F0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3" w:type="pct"/>
          </w:tcPr>
          <w:p w:rsidRPr="00EC4DEB" w:rsidR="00677B03" w:rsidP="00677B03" w:rsidRDefault="00677B03" w14:paraId="76E956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8" w:type="pct"/>
          </w:tcPr>
          <w:p w:rsidRPr="00EC4DEB" w:rsidR="00677B03" w:rsidP="00677B03" w:rsidRDefault="00677B03" w14:paraId="7098EE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8" w:type="pct"/>
          </w:tcPr>
          <w:p w:rsidRPr="00EC4DEB" w:rsidR="00677B03" w:rsidP="00677B03" w:rsidRDefault="00677B03" w14:paraId="360364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731" w:type="pct"/>
          </w:tcPr>
          <w:p w:rsidRPr="00EC4DEB" w:rsidR="00677B03" w:rsidP="00677B03" w:rsidRDefault="00677B03" w14:paraId="3B3F93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1258" w:type="pct"/>
          </w:tcPr>
          <w:p w:rsidRPr="00EC4DEB" w:rsidR="00677B03" w:rsidP="00677B03" w:rsidRDefault="00677B03" w14:paraId="110C31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ew name for every extract</w:t>
            </w:r>
          </w:p>
        </w:tc>
      </w:tr>
      <w:tr w:rsidRPr="00EC4DEB" w:rsidR="00677B03" w:rsidTr="00DE0E50" w14:paraId="7C023297" w14:textId="77777777">
        <w:trPr>
          <w:cnfStyle w:val="000000100000" w:firstRow="0" w:lastRow="0" w:firstColumn="0" w:lastColumn="0" w:oddVBand="0" w:evenVBand="0" w:oddHBand="1" w:evenHBand="0" w:firstRowFirstColumn="0" w:firstRowLastColumn="0" w:lastRowFirstColumn="0" w:lastRowLastColumn="0"/>
        </w:trPr>
        <w:tc>
          <w:tcPr>
            <w:tcW w:w="310" w:type="pct"/>
          </w:tcPr>
          <w:p w:rsidRPr="00EC4DEB" w:rsidR="00677B03" w:rsidP="00677B03" w:rsidRDefault="00677B03" w14:paraId="7F7A8F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w:t>
            </w:r>
          </w:p>
        </w:tc>
        <w:tc>
          <w:tcPr>
            <w:tcW w:w="729" w:type="pct"/>
          </w:tcPr>
          <w:p w:rsidRPr="00EC4DEB" w:rsidR="00677B03" w:rsidP="00677B03" w:rsidRDefault="00677B03" w14:paraId="1BF193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572" w:type="pct"/>
          </w:tcPr>
          <w:p w:rsidRPr="00EC4DEB" w:rsidR="00677B03" w:rsidP="00677B03" w:rsidRDefault="00677B03" w14:paraId="1DA62C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13" w:type="pct"/>
          </w:tcPr>
          <w:p w:rsidRPr="00EC4DEB" w:rsidR="00677B03" w:rsidP="00677B03" w:rsidRDefault="00677B03" w14:paraId="0B12CB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8" w:type="pct"/>
          </w:tcPr>
          <w:p w:rsidRPr="00EC4DEB" w:rsidR="00677B03" w:rsidP="00677B03" w:rsidRDefault="00677B03" w14:paraId="6B03E2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8" w:type="pct"/>
          </w:tcPr>
          <w:p w:rsidRPr="00EC4DEB" w:rsidR="00677B03" w:rsidP="00677B03" w:rsidRDefault="00677B03" w14:paraId="0F04C9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731" w:type="pct"/>
          </w:tcPr>
          <w:p w:rsidRPr="00EC4DEB" w:rsidR="00677B03" w:rsidP="00677B03" w:rsidRDefault="00677B03" w14:paraId="45B3CC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1258" w:type="pct"/>
          </w:tcPr>
          <w:p w:rsidRPr="00EC4DEB" w:rsidR="00677B03" w:rsidP="00677B03" w:rsidRDefault="00677B03" w14:paraId="1DAFCA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 Code- ‘Extracted’</w:t>
            </w:r>
          </w:p>
        </w:tc>
      </w:tr>
      <w:tr w:rsidRPr="00EC4DEB" w:rsidR="00677B03" w:rsidTr="00DE0E50" w14:paraId="6460F97B" w14:textId="77777777">
        <w:tc>
          <w:tcPr>
            <w:tcW w:w="310" w:type="pct"/>
          </w:tcPr>
          <w:p w:rsidRPr="00EC4DEB" w:rsidR="00677B03" w:rsidP="00677B03" w:rsidRDefault="00677B03" w14:paraId="7B5BBA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w:t>
            </w:r>
          </w:p>
        </w:tc>
        <w:tc>
          <w:tcPr>
            <w:tcW w:w="729" w:type="pct"/>
          </w:tcPr>
          <w:p w:rsidRPr="00EC4DEB" w:rsidR="00677B03" w:rsidP="00677B03" w:rsidRDefault="00677B03" w14:paraId="091FCB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572" w:type="pct"/>
          </w:tcPr>
          <w:p w:rsidRPr="00EC4DEB" w:rsidR="00677B03" w:rsidP="00677B03" w:rsidRDefault="00677B03" w14:paraId="23DF20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13" w:type="pct"/>
          </w:tcPr>
          <w:p w:rsidRPr="00EC4DEB" w:rsidR="00677B03" w:rsidP="00677B03" w:rsidRDefault="00677B03" w14:paraId="41E46F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8" w:type="pct"/>
          </w:tcPr>
          <w:p w:rsidRPr="00EC4DEB" w:rsidR="00677B03" w:rsidP="00677B03" w:rsidRDefault="00677B03" w14:paraId="7389A8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8" w:type="pct"/>
          </w:tcPr>
          <w:p w:rsidRPr="00EC4DEB" w:rsidR="00677B03" w:rsidP="00677B03" w:rsidRDefault="00677B03" w14:paraId="031215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731" w:type="pct"/>
          </w:tcPr>
          <w:p w:rsidRPr="00EC4DEB" w:rsidR="00677B03" w:rsidP="00677B03" w:rsidRDefault="00677B03" w14:paraId="67C482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1258" w:type="pct"/>
          </w:tcPr>
          <w:p w:rsidRPr="00EC4DEB" w:rsidR="00677B03" w:rsidP="00677B03" w:rsidRDefault="00677B03" w14:paraId="78DD7F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quired to find the Legal Employer /Tax Reporting Unit in Fusion</w:t>
            </w:r>
          </w:p>
        </w:tc>
      </w:tr>
      <w:tr w:rsidRPr="00EC4DEB" w:rsidR="00677B03" w:rsidTr="00DE0E50" w14:paraId="42B1E166" w14:textId="77777777">
        <w:trPr>
          <w:cnfStyle w:val="000000100000" w:firstRow="0" w:lastRow="0" w:firstColumn="0" w:lastColumn="0" w:oddVBand="0" w:evenVBand="0" w:oddHBand="1" w:evenHBand="0" w:firstRowFirstColumn="0" w:firstRowLastColumn="0" w:lastRowFirstColumn="0" w:lastRowLastColumn="0"/>
        </w:trPr>
        <w:tc>
          <w:tcPr>
            <w:tcW w:w="310" w:type="pct"/>
          </w:tcPr>
          <w:p w:rsidRPr="00EC4DEB" w:rsidR="00677B03" w:rsidP="00677B03" w:rsidRDefault="00677B03" w14:paraId="774FCE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w:t>
            </w:r>
          </w:p>
        </w:tc>
        <w:tc>
          <w:tcPr>
            <w:tcW w:w="729" w:type="pct"/>
          </w:tcPr>
          <w:p w:rsidRPr="00EC4DEB" w:rsidR="00677B03" w:rsidP="00677B03" w:rsidRDefault="00677B03" w14:paraId="4B9EF2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572" w:type="pct"/>
          </w:tcPr>
          <w:p w:rsidRPr="00EC4DEB" w:rsidR="00677B03" w:rsidP="00677B03" w:rsidRDefault="00677B03" w14:paraId="2BD949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213" w:type="pct"/>
          </w:tcPr>
          <w:p w:rsidRPr="00EC4DEB" w:rsidR="00677B03" w:rsidP="00677B03" w:rsidRDefault="00677B03" w14:paraId="49D94B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3034DC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76EAF1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731" w:type="pct"/>
          </w:tcPr>
          <w:p w:rsidRPr="00EC4DEB" w:rsidR="00677B03" w:rsidP="00677B03" w:rsidRDefault="00677B03" w14:paraId="2E4E3B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1258" w:type="pct"/>
          </w:tcPr>
          <w:p w:rsidRPr="00EC4DEB" w:rsidR="00677B03" w:rsidP="00677B03" w:rsidRDefault="00677B03" w14:paraId="0A3C34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77B03" w:rsidTr="00DE0E50" w14:paraId="66B3C6FD" w14:textId="77777777">
        <w:tc>
          <w:tcPr>
            <w:tcW w:w="310" w:type="pct"/>
          </w:tcPr>
          <w:p w:rsidRPr="00EC4DEB" w:rsidR="00677B03" w:rsidP="00677B03" w:rsidRDefault="00677B03" w14:paraId="3D20EB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w:t>
            </w:r>
          </w:p>
        </w:tc>
        <w:tc>
          <w:tcPr>
            <w:tcW w:w="729" w:type="pct"/>
          </w:tcPr>
          <w:p w:rsidRPr="00EC4DEB" w:rsidR="00677B03" w:rsidP="00677B03" w:rsidRDefault="00677B03" w14:paraId="32F4D1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572" w:type="pct"/>
          </w:tcPr>
          <w:p w:rsidRPr="00EC4DEB" w:rsidR="00677B03" w:rsidP="00677B03" w:rsidRDefault="00677B03" w14:paraId="75271B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13" w:type="pct"/>
          </w:tcPr>
          <w:p w:rsidRPr="00EC4DEB" w:rsidR="00677B03" w:rsidP="00677B03" w:rsidRDefault="00677B03" w14:paraId="7863C2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8" w:type="pct"/>
          </w:tcPr>
          <w:p w:rsidRPr="00EC4DEB" w:rsidR="00677B03" w:rsidP="00677B03" w:rsidRDefault="00677B03" w14:paraId="2621CA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8" w:type="pct"/>
          </w:tcPr>
          <w:p w:rsidRPr="00EC4DEB" w:rsidR="00677B03" w:rsidP="00677B03" w:rsidRDefault="00677B03" w14:paraId="796767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731" w:type="pct"/>
          </w:tcPr>
          <w:p w:rsidRPr="00EC4DEB" w:rsidR="00677B03" w:rsidP="00677B03" w:rsidRDefault="00677B03" w14:paraId="0EF741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1258" w:type="pct"/>
          </w:tcPr>
          <w:p w:rsidRPr="00EC4DEB" w:rsidR="00677B03" w:rsidP="00677B03" w:rsidRDefault="00677B03" w14:paraId="3E8746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77B03" w:rsidTr="00DE0E50" w14:paraId="1BCFF434" w14:textId="77777777">
        <w:trPr>
          <w:cnfStyle w:val="000000100000" w:firstRow="0" w:lastRow="0" w:firstColumn="0" w:lastColumn="0" w:oddVBand="0" w:evenVBand="0" w:oddHBand="1" w:evenHBand="0" w:firstRowFirstColumn="0" w:firstRowLastColumn="0" w:lastRowFirstColumn="0" w:lastRowLastColumn="0"/>
        </w:trPr>
        <w:tc>
          <w:tcPr>
            <w:tcW w:w="310" w:type="pct"/>
          </w:tcPr>
          <w:p w:rsidRPr="00EC4DEB" w:rsidR="00677B03" w:rsidP="00677B03" w:rsidRDefault="00677B03" w14:paraId="19E5D1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w:t>
            </w:r>
          </w:p>
        </w:tc>
        <w:tc>
          <w:tcPr>
            <w:tcW w:w="729" w:type="pct"/>
          </w:tcPr>
          <w:p w:rsidRPr="00EC4DEB" w:rsidR="00677B03" w:rsidP="00677B03" w:rsidRDefault="00677B03" w14:paraId="20A96D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CODE</w:t>
            </w:r>
          </w:p>
        </w:tc>
        <w:tc>
          <w:tcPr>
            <w:tcW w:w="572" w:type="pct"/>
          </w:tcPr>
          <w:p w:rsidRPr="00EC4DEB" w:rsidR="00677B03" w:rsidP="00677B03" w:rsidRDefault="00677B03" w14:paraId="1ED412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13" w:type="pct"/>
          </w:tcPr>
          <w:p w:rsidRPr="00EC4DEB" w:rsidR="00677B03" w:rsidP="00677B03" w:rsidRDefault="00677B03" w14:paraId="48C52A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8" w:type="pct"/>
          </w:tcPr>
          <w:p w:rsidRPr="00EC4DEB" w:rsidR="00677B03" w:rsidP="00677B03" w:rsidRDefault="00677B03" w14:paraId="4F050F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8" w:type="pct"/>
          </w:tcPr>
          <w:p w:rsidRPr="00EC4DEB" w:rsidR="00677B03" w:rsidP="00677B03" w:rsidRDefault="00677B03" w14:paraId="1035D9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CODE</w:t>
            </w:r>
          </w:p>
        </w:tc>
        <w:tc>
          <w:tcPr>
            <w:tcW w:w="731" w:type="pct"/>
          </w:tcPr>
          <w:p w:rsidRPr="00EC4DEB" w:rsidR="00677B03" w:rsidP="00677B03" w:rsidRDefault="00677B03" w14:paraId="7CF525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CODE</w:t>
            </w:r>
          </w:p>
        </w:tc>
        <w:tc>
          <w:tcPr>
            <w:tcW w:w="1258" w:type="pct"/>
          </w:tcPr>
          <w:p w:rsidRPr="00EC4DEB" w:rsidR="00677B03" w:rsidP="00677B03" w:rsidRDefault="00677B03" w14:paraId="63B7C3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77B03" w:rsidTr="00DE0E50" w14:paraId="3F619D5D" w14:textId="77777777">
        <w:tc>
          <w:tcPr>
            <w:tcW w:w="310" w:type="pct"/>
          </w:tcPr>
          <w:p w:rsidRPr="00EC4DEB" w:rsidR="00677B03" w:rsidP="00677B03" w:rsidRDefault="00677B03" w14:paraId="13D821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w:t>
            </w:r>
          </w:p>
        </w:tc>
        <w:tc>
          <w:tcPr>
            <w:tcW w:w="729" w:type="pct"/>
          </w:tcPr>
          <w:p w:rsidRPr="00EC4DEB" w:rsidR="00677B03" w:rsidP="00677B03" w:rsidRDefault="00677B03" w14:paraId="659162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STARTDATE</w:t>
            </w:r>
          </w:p>
        </w:tc>
        <w:tc>
          <w:tcPr>
            <w:tcW w:w="572" w:type="pct"/>
          </w:tcPr>
          <w:p w:rsidRPr="00EC4DEB" w:rsidR="00677B03" w:rsidP="00677B03" w:rsidRDefault="00677B03" w14:paraId="158F35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13" w:type="pct"/>
          </w:tcPr>
          <w:p w:rsidRPr="00EC4DEB" w:rsidR="00677B03" w:rsidP="00677B03" w:rsidRDefault="00677B03" w14:paraId="320A85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8" w:type="pct"/>
          </w:tcPr>
          <w:p w:rsidRPr="00EC4DEB" w:rsidR="00677B03" w:rsidP="00677B03" w:rsidRDefault="00677B03" w14:paraId="58B49D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8" w:type="pct"/>
          </w:tcPr>
          <w:p w:rsidRPr="00EC4DEB" w:rsidR="00677B03" w:rsidP="00677B03" w:rsidRDefault="00677B03" w14:paraId="23FC73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STARTDATE</w:t>
            </w:r>
          </w:p>
        </w:tc>
        <w:tc>
          <w:tcPr>
            <w:tcW w:w="731" w:type="pct"/>
          </w:tcPr>
          <w:p w:rsidRPr="00EC4DEB" w:rsidR="00677B03" w:rsidP="00677B03" w:rsidRDefault="00677B03" w14:paraId="26F602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STARTDATE</w:t>
            </w:r>
          </w:p>
        </w:tc>
        <w:tc>
          <w:tcPr>
            <w:tcW w:w="1258" w:type="pct"/>
          </w:tcPr>
          <w:p w:rsidRPr="00EC4DEB" w:rsidR="00677B03" w:rsidP="00677B03" w:rsidRDefault="00677B03" w14:paraId="46B8EC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77B03" w:rsidTr="00DE0E50" w14:paraId="24A26A09" w14:textId="77777777">
        <w:trPr>
          <w:cnfStyle w:val="000000100000" w:firstRow="0" w:lastRow="0" w:firstColumn="0" w:lastColumn="0" w:oddVBand="0" w:evenVBand="0" w:oddHBand="1" w:evenHBand="0" w:firstRowFirstColumn="0" w:firstRowLastColumn="0" w:lastRowFirstColumn="0" w:lastRowLastColumn="0"/>
        </w:trPr>
        <w:tc>
          <w:tcPr>
            <w:tcW w:w="310" w:type="pct"/>
          </w:tcPr>
          <w:p w:rsidRPr="00EC4DEB" w:rsidR="00677B03" w:rsidP="00677B03" w:rsidRDefault="00677B03" w14:paraId="1EDEBC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w:t>
            </w:r>
          </w:p>
        </w:tc>
        <w:tc>
          <w:tcPr>
            <w:tcW w:w="729" w:type="pct"/>
          </w:tcPr>
          <w:p w:rsidRPr="00EC4DEB" w:rsidR="00677B03" w:rsidP="00677B03" w:rsidRDefault="00677B03" w14:paraId="61EA7C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ENDDATE</w:t>
            </w:r>
          </w:p>
        </w:tc>
        <w:tc>
          <w:tcPr>
            <w:tcW w:w="572" w:type="pct"/>
          </w:tcPr>
          <w:p w:rsidRPr="00EC4DEB" w:rsidR="00677B03" w:rsidP="00677B03" w:rsidRDefault="00677B03" w14:paraId="7BB0C9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13" w:type="pct"/>
          </w:tcPr>
          <w:p w:rsidRPr="00EC4DEB" w:rsidR="00677B03" w:rsidP="00677B03" w:rsidRDefault="00677B03" w14:paraId="481EFC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8" w:type="pct"/>
          </w:tcPr>
          <w:p w:rsidRPr="00EC4DEB" w:rsidR="00677B03" w:rsidP="00677B03" w:rsidRDefault="00677B03" w14:paraId="67C1EF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8" w:type="pct"/>
          </w:tcPr>
          <w:p w:rsidRPr="00EC4DEB" w:rsidR="00677B03" w:rsidP="00677B03" w:rsidRDefault="00677B03" w14:paraId="160E50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ENDDATE</w:t>
            </w:r>
          </w:p>
        </w:tc>
        <w:tc>
          <w:tcPr>
            <w:tcW w:w="731" w:type="pct"/>
          </w:tcPr>
          <w:p w:rsidRPr="00EC4DEB" w:rsidR="00677B03" w:rsidP="00677B03" w:rsidRDefault="00677B03" w14:paraId="3E3CBF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ENDDATE</w:t>
            </w:r>
          </w:p>
        </w:tc>
        <w:tc>
          <w:tcPr>
            <w:tcW w:w="1258" w:type="pct"/>
          </w:tcPr>
          <w:p w:rsidRPr="00EC4DEB" w:rsidR="00677B03" w:rsidP="00677B03" w:rsidRDefault="00677B03" w14:paraId="3B9029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f Null – ’31-DEC-4712’</w:t>
            </w:r>
          </w:p>
        </w:tc>
      </w:tr>
      <w:tr w:rsidRPr="00EC4DEB" w:rsidR="00677B03" w:rsidTr="00DE0E50" w14:paraId="1D22D34B" w14:textId="77777777">
        <w:tc>
          <w:tcPr>
            <w:tcW w:w="310" w:type="pct"/>
          </w:tcPr>
          <w:p w:rsidRPr="00EC4DEB" w:rsidR="00677B03" w:rsidP="00677B03" w:rsidRDefault="00677B03" w14:paraId="05CAAC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w:t>
            </w:r>
          </w:p>
        </w:tc>
        <w:tc>
          <w:tcPr>
            <w:tcW w:w="729" w:type="pct"/>
          </w:tcPr>
          <w:p w:rsidRPr="00EC4DEB" w:rsidR="00677B03" w:rsidP="00677B03" w:rsidRDefault="00677B03" w14:paraId="4B5972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LIGION</w:t>
            </w:r>
          </w:p>
        </w:tc>
        <w:tc>
          <w:tcPr>
            <w:tcW w:w="572" w:type="pct"/>
          </w:tcPr>
          <w:p w:rsidRPr="00EC4DEB" w:rsidR="00677B03" w:rsidP="00677B03" w:rsidRDefault="00677B03" w14:paraId="419B55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213" w:type="pct"/>
          </w:tcPr>
          <w:p w:rsidRPr="00EC4DEB" w:rsidR="00677B03" w:rsidP="00677B03" w:rsidRDefault="00677B03" w14:paraId="7F367F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8" w:type="pct"/>
          </w:tcPr>
          <w:p w:rsidRPr="00EC4DEB" w:rsidR="00677B03" w:rsidP="00677B03" w:rsidRDefault="00677B03" w14:paraId="68B4BB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8" w:type="pct"/>
          </w:tcPr>
          <w:p w:rsidRPr="00EC4DEB" w:rsidR="00677B03" w:rsidP="00677B03" w:rsidRDefault="00677B03" w14:paraId="7883B3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LIGION</w:t>
            </w:r>
          </w:p>
        </w:tc>
        <w:tc>
          <w:tcPr>
            <w:tcW w:w="731" w:type="pct"/>
          </w:tcPr>
          <w:p w:rsidRPr="00EC4DEB" w:rsidR="00677B03" w:rsidP="00677B03" w:rsidRDefault="00677B03" w14:paraId="6F8166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LIGION</w:t>
            </w:r>
          </w:p>
        </w:tc>
        <w:tc>
          <w:tcPr>
            <w:tcW w:w="1258" w:type="pct"/>
          </w:tcPr>
          <w:p w:rsidRPr="00EC4DEB" w:rsidR="00677B03" w:rsidP="00677B03" w:rsidRDefault="00677B03" w14:paraId="5254E0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lidated against Fusion Values - PER_RELIGION</w:t>
            </w:r>
          </w:p>
        </w:tc>
      </w:tr>
      <w:tr w:rsidRPr="00EC4DEB" w:rsidR="00677B03" w:rsidTr="00DE0E50" w14:paraId="550D084C" w14:textId="77777777">
        <w:trPr>
          <w:cnfStyle w:val="000000100000" w:firstRow="0" w:lastRow="0" w:firstColumn="0" w:lastColumn="0" w:oddVBand="0" w:evenVBand="0" w:oddHBand="1" w:evenHBand="0" w:firstRowFirstColumn="0" w:firstRowLastColumn="0" w:lastRowFirstColumn="0" w:lastRowLastColumn="0"/>
        </w:trPr>
        <w:tc>
          <w:tcPr>
            <w:tcW w:w="310" w:type="pct"/>
          </w:tcPr>
          <w:p w:rsidRPr="00EC4DEB" w:rsidR="00677B03" w:rsidP="00677B03" w:rsidRDefault="00677B03" w14:paraId="5C10B5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w:t>
            </w:r>
          </w:p>
        </w:tc>
        <w:tc>
          <w:tcPr>
            <w:tcW w:w="729" w:type="pct"/>
          </w:tcPr>
          <w:p w:rsidRPr="00EC4DEB" w:rsidR="00677B03" w:rsidP="00677B03" w:rsidRDefault="00677B03" w14:paraId="081FD1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FLAG</w:t>
            </w:r>
          </w:p>
        </w:tc>
        <w:tc>
          <w:tcPr>
            <w:tcW w:w="572" w:type="pct"/>
          </w:tcPr>
          <w:p w:rsidRPr="00EC4DEB" w:rsidR="00677B03" w:rsidP="00677B03" w:rsidRDefault="00677B03" w14:paraId="47BEF4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213" w:type="pct"/>
          </w:tcPr>
          <w:p w:rsidRPr="00EC4DEB" w:rsidR="00677B03" w:rsidP="00677B03" w:rsidRDefault="00677B03" w14:paraId="03A5FB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8" w:type="pct"/>
          </w:tcPr>
          <w:p w:rsidRPr="00EC4DEB" w:rsidR="00677B03" w:rsidP="00677B03" w:rsidRDefault="00677B03" w14:paraId="11BEA5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68" w:type="pct"/>
          </w:tcPr>
          <w:p w:rsidRPr="00EC4DEB" w:rsidR="00677B03" w:rsidP="00677B03" w:rsidRDefault="00677B03" w14:paraId="59DD9A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FLAG</w:t>
            </w:r>
          </w:p>
        </w:tc>
        <w:tc>
          <w:tcPr>
            <w:tcW w:w="731" w:type="pct"/>
          </w:tcPr>
          <w:p w:rsidRPr="00EC4DEB" w:rsidR="00677B03" w:rsidP="00677B03" w:rsidRDefault="00677B03" w14:paraId="257FA7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FLAG</w:t>
            </w:r>
          </w:p>
        </w:tc>
        <w:tc>
          <w:tcPr>
            <w:tcW w:w="1258" w:type="pct"/>
          </w:tcPr>
          <w:p w:rsidRPr="00EC4DEB" w:rsidR="00677B03" w:rsidP="00677B03" w:rsidRDefault="00677B03" w14:paraId="2D4BEE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 ‘Y’</w:t>
            </w:r>
          </w:p>
        </w:tc>
      </w:tr>
      <w:tr w:rsidRPr="00EC4DEB" w:rsidR="00677B03" w:rsidTr="00DE0E50" w14:paraId="02F42559" w14:textId="77777777">
        <w:tc>
          <w:tcPr>
            <w:tcW w:w="310" w:type="pct"/>
          </w:tcPr>
          <w:p w:rsidRPr="00EC4DEB" w:rsidR="00677B03" w:rsidP="00677B03" w:rsidRDefault="00677B03" w14:paraId="700425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w:t>
            </w:r>
          </w:p>
        </w:tc>
        <w:tc>
          <w:tcPr>
            <w:tcW w:w="729" w:type="pct"/>
          </w:tcPr>
          <w:p w:rsidRPr="00EC4DEB" w:rsidR="00677B03" w:rsidP="00677B03" w:rsidRDefault="00677B03" w14:paraId="6A233E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ID</w:t>
            </w:r>
          </w:p>
        </w:tc>
        <w:tc>
          <w:tcPr>
            <w:tcW w:w="572" w:type="pct"/>
          </w:tcPr>
          <w:p w:rsidRPr="00EC4DEB" w:rsidR="00677B03" w:rsidP="00677B03" w:rsidRDefault="00677B03" w14:paraId="6515AE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213" w:type="pct"/>
          </w:tcPr>
          <w:p w:rsidRPr="00EC4DEB" w:rsidR="00677B03" w:rsidP="00677B03" w:rsidRDefault="00677B03" w14:paraId="0BE56F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7BE9D5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54A99A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ID</w:t>
            </w:r>
          </w:p>
        </w:tc>
        <w:tc>
          <w:tcPr>
            <w:tcW w:w="731" w:type="pct"/>
          </w:tcPr>
          <w:p w:rsidRPr="00EC4DEB" w:rsidR="00677B03" w:rsidP="00677B03" w:rsidRDefault="00677B03" w14:paraId="0990A0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ID</w:t>
            </w:r>
          </w:p>
        </w:tc>
        <w:tc>
          <w:tcPr>
            <w:tcW w:w="1258" w:type="pct"/>
          </w:tcPr>
          <w:p w:rsidRPr="00EC4DEB" w:rsidR="00677B03" w:rsidP="00677B03" w:rsidRDefault="00677B03" w14:paraId="0C7516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77B03" w:rsidTr="00DE0E50" w14:paraId="175AEE38" w14:textId="77777777">
        <w:trPr>
          <w:cnfStyle w:val="000000100000" w:firstRow="0" w:lastRow="0" w:firstColumn="0" w:lastColumn="0" w:oddVBand="0" w:evenVBand="0" w:oddHBand="1" w:evenHBand="0" w:firstRowFirstColumn="0" w:firstRowLastColumn="0" w:lastRowFirstColumn="0" w:lastRowLastColumn="0"/>
        </w:trPr>
        <w:tc>
          <w:tcPr>
            <w:tcW w:w="310" w:type="pct"/>
          </w:tcPr>
          <w:p w:rsidRPr="00EC4DEB" w:rsidR="00677B03" w:rsidP="00677B03" w:rsidRDefault="00677B03" w14:paraId="6B497E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w:t>
            </w:r>
          </w:p>
        </w:tc>
        <w:tc>
          <w:tcPr>
            <w:tcW w:w="729" w:type="pct"/>
          </w:tcPr>
          <w:p w:rsidRPr="00EC4DEB" w:rsidR="00677B03" w:rsidP="00677B03" w:rsidRDefault="00677B03" w14:paraId="7D9182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572" w:type="pct"/>
          </w:tcPr>
          <w:p w:rsidRPr="00EC4DEB" w:rsidR="00677B03" w:rsidP="00677B03" w:rsidRDefault="00677B03" w14:paraId="5235CF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13" w:type="pct"/>
          </w:tcPr>
          <w:p w:rsidRPr="00EC4DEB" w:rsidR="00677B03" w:rsidP="00677B03" w:rsidRDefault="00677B03" w14:paraId="756A6C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0EDB4D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0E3B1C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731" w:type="pct"/>
          </w:tcPr>
          <w:p w:rsidRPr="00EC4DEB" w:rsidR="00677B03" w:rsidP="00677B03" w:rsidRDefault="00677B03" w14:paraId="0CCD95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1258" w:type="pct"/>
          </w:tcPr>
          <w:p w:rsidRPr="00EC4DEB" w:rsidR="00677B03" w:rsidP="00677B03" w:rsidRDefault="00677B03" w14:paraId="45DF01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77B03" w:rsidTr="00DE0E50" w14:paraId="78529564" w14:textId="77777777">
        <w:tc>
          <w:tcPr>
            <w:tcW w:w="310" w:type="pct"/>
          </w:tcPr>
          <w:p w:rsidRPr="00EC4DEB" w:rsidR="00677B03" w:rsidP="00677B03" w:rsidRDefault="00677B03" w14:paraId="1671A8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4</w:t>
            </w:r>
          </w:p>
        </w:tc>
        <w:tc>
          <w:tcPr>
            <w:tcW w:w="729" w:type="pct"/>
          </w:tcPr>
          <w:p w:rsidRPr="00EC4DEB" w:rsidR="00677B03" w:rsidP="00677B03" w:rsidRDefault="00677B03" w14:paraId="2159D4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572" w:type="pct"/>
          </w:tcPr>
          <w:p w:rsidRPr="00EC4DEB" w:rsidR="00677B03" w:rsidP="00677B03" w:rsidRDefault="00677B03" w14:paraId="0E4A31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3" w:type="pct"/>
          </w:tcPr>
          <w:p w:rsidRPr="00EC4DEB" w:rsidR="00677B03" w:rsidP="00677B03" w:rsidRDefault="00677B03" w14:paraId="4F6698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2E0414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6D9383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731" w:type="pct"/>
          </w:tcPr>
          <w:p w:rsidRPr="00EC4DEB" w:rsidR="00677B03" w:rsidP="00677B03" w:rsidRDefault="00677B03" w14:paraId="4F19B8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1258" w:type="pct"/>
          </w:tcPr>
          <w:p w:rsidRPr="00EC4DEB" w:rsidR="00677B03" w:rsidP="00677B03" w:rsidRDefault="00677B03" w14:paraId="28D116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77B03" w:rsidTr="00DE0E50" w14:paraId="6A700FCB" w14:textId="77777777">
        <w:trPr>
          <w:cnfStyle w:val="000000100000" w:firstRow="0" w:lastRow="0" w:firstColumn="0" w:lastColumn="0" w:oddVBand="0" w:evenVBand="0" w:oddHBand="1" w:evenHBand="0" w:firstRowFirstColumn="0" w:firstRowLastColumn="0" w:lastRowFirstColumn="0" w:lastRowLastColumn="0"/>
        </w:trPr>
        <w:tc>
          <w:tcPr>
            <w:tcW w:w="310" w:type="pct"/>
          </w:tcPr>
          <w:p w:rsidRPr="00EC4DEB" w:rsidR="00677B03" w:rsidP="00677B03" w:rsidRDefault="00677B03" w14:paraId="133A07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5</w:t>
            </w:r>
          </w:p>
        </w:tc>
        <w:tc>
          <w:tcPr>
            <w:tcW w:w="729" w:type="pct"/>
          </w:tcPr>
          <w:p w:rsidRPr="00EC4DEB" w:rsidR="00677B03" w:rsidP="00677B03" w:rsidRDefault="00677B03" w14:paraId="3438E2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572" w:type="pct"/>
          </w:tcPr>
          <w:p w:rsidRPr="00EC4DEB" w:rsidR="00677B03" w:rsidP="00677B03" w:rsidRDefault="00677B03" w14:paraId="055394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3" w:type="pct"/>
          </w:tcPr>
          <w:p w:rsidRPr="00EC4DEB" w:rsidR="00677B03" w:rsidP="00677B03" w:rsidRDefault="00677B03" w14:paraId="7283BD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42FB6D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42ACA6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731" w:type="pct"/>
          </w:tcPr>
          <w:p w:rsidRPr="00EC4DEB" w:rsidR="00677B03" w:rsidP="00677B03" w:rsidRDefault="00677B03" w14:paraId="748E7F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1258" w:type="pct"/>
          </w:tcPr>
          <w:p w:rsidRPr="00EC4DEB" w:rsidR="00677B03" w:rsidP="00677B03" w:rsidRDefault="00677B03" w14:paraId="19C660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77B03" w:rsidTr="00DE0E50" w14:paraId="0B3DB918" w14:textId="77777777">
        <w:tc>
          <w:tcPr>
            <w:tcW w:w="310" w:type="pct"/>
          </w:tcPr>
          <w:p w:rsidRPr="00EC4DEB" w:rsidR="00677B03" w:rsidP="00677B03" w:rsidRDefault="00677B03" w14:paraId="681AD9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6</w:t>
            </w:r>
          </w:p>
        </w:tc>
        <w:tc>
          <w:tcPr>
            <w:tcW w:w="729" w:type="pct"/>
          </w:tcPr>
          <w:p w:rsidRPr="00EC4DEB" w:rsidR="00677B03" w:rsidP="00677B03" w:rsidRDefault="00677B03" w14:paraId="6904CC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572" w:type="pct"/>
          </w:tcPr>
          <w:p w:rsidRPr="00EC4DEB" w:rsidR="00677B03" w:rsidP="00677B03" w:rsidRDefault="00677B03" w14:paraId="781953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3" w:type="pct"/>
          </w:tcPr>
          <w:p w:rsidRPr="00EC4DEB" w:rsidR="00677B03" w:rsidP="00677B03" w:rsidRDefault="00677B03" w14:paraId="7E9DAE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0235A2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5E950A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731" w:type="pct"/>
          </w:tcPr>
          <w:p w:rsidRPr="00EC4DEB" w:rsidR="00677B03" w:rsidP="00677B03" w:rsidRDefault="00677B03" w14:paraId="16B93B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1258" w:type="pct"/>
          </w:tcPr>
          <w:p w:rsidRPr="00EC4DEB" w:rsidR="00677B03" w:rsidP="00677B03" w:rsidRDefault="00677B03" w14:paraId="5B2DE8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77B03" w:rsidTr="00DE0E50" w14:paraId="790DD7C7" w14:textId="77777777">
        <w:trPr>
          <w:cnfStyle w:val="000000100000" w:firstRow="0" w:lastRow="0" w:firstColumn="0" w:lastColumn="0" w:oddVBand="0" w:evenVBand="0" w:oddHBand="1" w:evenHBand="0" w:firstRowFirstColumn="0" w:firstRowLastColumn="0" w:lastRowFirstColumn="0" w:lastRowLastColumn="0"/>
        </w:trPr>
        <w:tc>
          <w:tcPr>
            <w:tcW w:w="310" w:type="pct"/>
          </w:tcPr>
          <w:p w:rsidRPr="00EC4DEB" w:rsidR="00677B03" w:rsidP="00677B03" w:rsidRDefault="00677B03" w14:paraId="59F276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7</w:t>
            </w:r>
          </w:p>
        </w:tc>
        <w:tc>
          <w:tcPr>
            <w:tcW w:w="729" w:type="pct"/>
          </w:tcPr>
          <w:p w:rsidRPr="00EC4DEB" w:rsidR="00677B03" w:rsidP="00677B03" w:rsidRDefault="00677B03" w14:paraId="45B81F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572" w:type="pct"/>
          </w:tcPr>
          <w:p w:rsidRPr="00EC4DEB" w:rsidR="00677B03" w:rsidP="00677B03" w:rsidRDefault="00677B03" w14:paraId="4396C0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3" w:type="pct"/>
          </w:tcPr>
          <w:p w:rsidRPr="00EC4DEB" w:rsidR="00677B03" w:rsidP="00677B03" w:rsidRDefault="00677B03" w14:paraId="096E04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5CB298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4A9AE8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731" w:type="pct"/>
          </w:tcPr>
          <w:p w:rsidRPr="00EC4DEB" w:rsidR="00677B03" w:rsidP="00677B03" w:rsidRDefault="00677B03" w14:paraId="33DCF0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1258" w:type="pct"/>
          </w:tcPr>
          <w:p w:rsidRPr="00EC4DEB" w:rsidR="00677B03" w:rsidP="00677B03" w:rsidRDefault="00677B03" w14:paraId="3DF19C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77B03" w:rsidTr="00DE0E50" w14:paraId="58225486" w14:textId="77777777">
        <w:tc>
          <w:tcPr>
            <w:tcW w:w="310" w:type="pct"/>
          </w:tcPr>
          <w:p w:rsidRPr="00EC4DEB" w:rsidR="00677B03" w:rsidP="00677B03" w:rsidRDefault="00677B03" w14:paraId="231BE2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8</w:t>
            </w:r>
          </w:p>
        </w:tc>
        <w:tc>
          <w:tcPr>
            <w:tcW w:w="729" w:type="pct"/>
          </w:tcPr>
          <w:p w:rsidRPr="00EC4DEB" w:rsidR="00677B03" w:rsidP="00677B03" w:rsidRDefault="00677B03" w14:paraId="7FBE06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572" w:type="pct"/>
          </w:tcPr>
          <w:p w:rsidRPr="00EC4DEB" w:rsidR="00677B03" w:rsidP="00677B03" w:rsidRDefault="00677B03" w14:paraId="380DC9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w:t>
            </w:r>
          </w:p>
        </w:tc>
        <w:tc>
          <w:tcPr>
            <w:tcW w:w="213" w:type="pct"/>
          </w:tcPr>
          <w:p w:rsidRPr="00EC4DEB" w:rsidR="00677B03" w:rsidP="00677B03" w:rsidRDefault="00677B03" w14:paraId="03E7E2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71E17C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726808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731" w:type="pct"/>
          </w:tcPr>
          <w:p w:rsidRPr="00EC4DEB" w:rsidR="00677B03" w:rsidP="00677B03" w:rsidRDefault="00677B03" w14:paraId="1C2C35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1258" w:type="pct"/>
          </w:tcPr>
          <w:p w:rsidRPr="00EC4DEB" w:rsidR="00677B03" w:rsidP="00677B03" w:rsidRDefault="00677B03" w14:paraId="670F7C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MERGE</w:t>
            </w:r>
          </w:p>
        </w:tc>
      </w:tr>
      <w:tr w:rsidRPr="00EC4DEB" w:rsidR="00677B03" w:rsidTr="00DE0E50" w14:paraId="2CBCF52C" w14:textId="77777777">
        <w:trPr>
          <w:cnfStyle w:val="000000100000" w:firstRow="0" w:lastRow="0" w:firstColumn="0" w:lastColumn="0" w:oddVBand="0" w:evenVBand="0" w:oddHBand="1" w:evenHBand="0" w:firstRowFirstColumn="0" w:firstRowLastColumn="0" w:lastRowFirstColumn="0" w:lastRowLastColumn="0"/>
        </w:trPr>
        <w:tc>
          <w:tcPr>
            <w:tcW w:w="310" w:type="pct"/>
          </w:tcPr>
          <w:p w:rsidRPr="00EC4DEB" w:rsidR="00677B03" w:rsidP="00677B03" w:rsidRDefault="00677B03" w14:paraId="38116B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9</w:t>
            </w:r>
          </w:p>
        </w:tc>
        <w:tc>
          <w:tcPr>
            <w:tcW w:w="729" w:type="pct"/>
          </w:tcPr>
          <w:p w:rsidRPr="00EC4DEB" w:rsidR="00677B03" w:rsidP="00677B03" w:rsidRDefault="00677B03" w14:paraId="0F5AB5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572" w:type="pct"/>
          </w:tcPr>
          <w:p w:rsidRPr="00EC4DEB" w:rsidR="00677B03" w:rsidP="00677B03" w:rsidRDefault="00677B03" w14:paraId="26009A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213" w:type="pct"/>
          </w:tcPr>
          <w:p w:rsidRPr="00EC4DEB" w:rsidR="00677B03" w:rsidP="00677B03" w:rsidRDefault="00677B03" w14:paraId="002E8D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14F8EA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2C429A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731" w:type="pct"/>
          </w:tcPr>
          <w:p w:rsidRPr="00EC4DEB" w:rsidR="00677B03" w:rsidP="00677B03" w:rsidRDefault="00677B03" w14:paraId="123747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1258" w:type="pct"/>
          </w:tcPr>
          <w:p w:rsidRPr="00EC4DEB" w:rsidR="00677B03" w:rsidP="00677B03" w:rsidRDefault="00677B03" w14:paraId="6DBAA7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PersonReligion</w:t>
            </w:r>
          </w:p>
        </w:tc>
      </w:tr>
      <w:tr w:rsidRPr="00EC4DEB" w:rsidR="00677B03" w:rsidTr="00DE0E50" w14:paraId="1EF31D01" w14:textId="77777777">
        <w:tc>
          <w:tcPr>
            <w:tcW w:w="310" w:type="pct"/>
          </w:tcPr>
          <w:p w:rsidRPr="00EC4DEB" w:rsidR="00677B03" w:rsidP="00677B03" w:rsidRDefault="00677B03" w14:paraId="681669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0</w:t>
            </w:r>
          </w:p>
        </w:tc>
        <w:tc>
          <w:tcPr>
            <w:tcW w:w="729" w:type="pct"/>
          </w:tcPr>
          <w:p w:rsidRPr="00EC4DEB" w:rsidR="00677B03" w:rsidP="00677B03" w:rsidRDefault="00677B03" w14:paraId="3ECFEA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572" w:type="pct"/>
          </w:tcPr>
          <w:p w:rsidRPr="00EC4DEB" w:rsidR="00677B03" w:rsidP="00677B03" w:rsidRDefault="00677B03" w14:paraId="497289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50)</w:t>
            </w:r>
          </w:p>
        </w:tc>
        <w:tc>
          <w:tcPr>
            <w:tcW w:w="213" w:type="pct"/>
          </w:tcPr>
          <w:p w:rsidRPr="00EC4DEB" w:rsidR="00677B03" w:rsidP="00677B03" w:rsidRDefault="00677B03" w14:paraId="4A1337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5E4F42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21BFC2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731" w:type="pct"/>
          </w:tcPr>
          <w:p w:rsidRPr="00EC4DEB" w:rsidR="00677B03" w:rsidP="00677B03" w:rsidRDefault="00677B03" w14:paraId="548E9B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1258" w:type="pct"/>
          </w:tcPr>
          <w:p w:rsidRPr="00EC4DEB" w:rsidR="00677B03" w:rsidP="00677B03" w:rsidRDefault="00677B03" w14:paraId="7DE03F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utoGenerated</w:t>
            </w:r>
          </w:p>
        </w:tc>
      </w:tr>
      <w:tr w:rsidRPr="00EC4DEB" w:rsidR="00677B03" w:rsidTr="00DE0E50" w14:paraId="5CFB97F0" w14:textId="77777777">
        <w:trPr>
          <w:cnfStyle w:val="000000100000" w:firstRow="0" w:lastRow="0" w:firstColumn="0" w:lastColumn="0" w:oddVBand="0" w:evenVBand="0" w:oddHBand="1" w:evenHBand="0" w:firstRowFirstColumn="0" w:firstRowLastColumn="0" w:lastRowFirstColumn="0" w:lastRowLastColumn="0"/>
        </w:trPr>
        <w:tc>
          <w:tcPr>
            <w:tcW w:w="310" w:type="pct"/>
          </w:tcPr>
          <w:p w:rsidRPr="00EC4DEB" w:rsidR="00677B03" w:rsidP="00677B03" w:rsidRDefault="00677B03" w14:paraId="6FAC70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1</w:t>
            </w:r>
          </w:p>
        </w:tc>
        <w:tc>
          <w:tcPr>
            <w:tcW w:w="729" w:type="pct"/>
          </w:tcPr>
          <w:p w:rsidRPr="00EC4DEB" w:rsidR="00677B03" w:rsidP="00677B03" w:rsidRDefault="00677B03" w14:paraId="45750B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572" w:type="pct"/>
          </w:tcPr>
          <w:p w:rsidRPr="00EC4DEB" w:rsidR="00677B03" w:rsidP="00677B03" w:rsidRDefault="00677B03" w14:paraId="3645A6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13" w:type="pct"/>
          </w:tcPr>
          <w:p w:rsidRPr="00EC4DEB" w:rsidR="00677B03" w:rsidP="00677B03" w:rsidRDefault="00677B03" w14:paraId="2908C7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50E07E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4F5D1C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731" w:type="pct"/>
          </w:tcPr>
          <w:p w:rsidRPr="00EC4DEB" w:rsidR="00677B03" w:rsidP="00677B03" w:rsidRDefault="00677B03" w14:paraId="42292B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1258" w:type="pct"/>
          </w:tcPr>
          <w:p w:rsidRPr="00EC4DEB" w:rsidR="00677B03" w:rsidP="00677B03" w:rsidRDefault="004E5036" w14:paraId="40642566" w14:textId="1EC9B47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EC4DEB" w:rsidR="00677B03" w:rsidTr="00DE0E50" w14:paraId="48BF64E8" w14:textId="77777777">
        <w:tc>
          <w:tcPr>
            <w:tcW w:w="310" w:type="pct"/>
          </w:tcPr>
          <w:p w:rsidRPr="00EC4DEB" w:rsidR="00677B03" w:rsidP="00677B03" w:rsidRDefault="00677B03" w14:paraId="3B00C2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2</w:t>
            </w:r>
          </w:p>
        </w:tc>
        <w:tc>
          <w:tcPr>
            <w:tcW w:w="729" w:type="pct"/>
          </w:tcPr>
          <w:p w:rsidRPr="00EC4DEB" w:rsidR="00677B03" w:rsidP="00677B03" w:rsidRDefault="00677B03" w14:paraId="274112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572" w:type="pct"/>
          </w:tcPr>
          <w:p w:rsidRPr="00EC4DEB" w:rsidR="00677B03" w:rsidP="00677B03" w:rsidRDefault="00677B03" w14:paraId="0679F2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3" w:type="pct"/>
          </w:tcPr>
          <w:p w:rsidRPr="00EC4DEB" w:rsidR="00677B03" w:rsidP="00677B03" w:rsidRDefault="00677B03" w14:paraId="0F469D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231828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70E811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731" w:type="pct"/>
          </w:tcPr>
          <w:p w:rsidRPr="00EC4DEB" w:rsidR="00677B03" w:rsidP="00677B03" w:rsidRDefault="00677B03" w14:paraId="120574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1258" w:type="pct"/>
          </w:tcPr>
          <w:p w:rsidRPr="00EC4DEB" w:rsidR="00677B03" w:rsidP="00677B03" w:rsidRDefault="00677B03" w14:paraId="764178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77B03" w:rsidTr="00DE0E50" w14:paraId="6DC056B6" w14:textId="77777777">
        <w:trPr>
          <w:cnfStyle w:val="000000100000" w:firstRow="0" w:lastRow="0" w:firstColumn="0" w:lastColumn="0" w:oddVBand="0" w:evenVBand="0" w:oddHBand="1" w:evenHBand="0" w:firstRowFirstColumn="0" w:firstRowLastColumn="0" w:lastRowFirstColumn="0" w:lastRowLastColumn="0"/>
        </w:trPr>
        <w:tc>
          <w:tcPr>
            <w:tcW w:w="310" w:type="pct"/>
          </w:tcPr>
          <w:p w:rsidRPr="00EC4DEB" w:rsidR="00677B03" w:rsidP="00677B03" w:rsidRDefault="00677B03" w14:paraId="718EED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3</w:t>
            </w:r>
          </w:p>
        </w:tc>
        <w:tc>
          <w:tcPr>
            <w:tcW w:w="729" w:type="pct"/>
          </w:tcPr>
          <w:p w:rsidRPr="00EC4DEB" w:rsidR="00677B03" w:rsidP="00677B03" w:rsidRDefault="00677B03" w14:paraId="1327E9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572" w:type="pct"/>
          </w:tcPr>
          <w:p w:rsidRPr="00EC4DEB" w:rsidR="00677B03" w:rsidP="00677B03" w:rsidRDefault="00677B03" w14:paraId="7D3E69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3" w:type="pct"/>
          </w:tcPr>
          <w:p w:rsidRPr="00EC4DEB" w:rsidR="00677B03" w:rsidP="00677B03" w:rsidRDefault="00677B03" w14:paraId="5E6DA0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2EA611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34077A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731" w:type="pct"/>
          </w:tcPr>
          <w:p w:rsidRPr="00EC4DEB" w:rsidR="00677B03" w:rsidP="00677B03" w:rsidRDefault="00677B03" w14:paraId="1DE855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1258" w:type="pct"/>
          </w:tcPr>
          <w:p w:rsidRPr="00EC4DEB" w:rsidR="00677B03" w:rsidP="00677B03" w:rsidRDefault="00677B03" w14:paraId="751CD2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77B03" w:rsidTr="00DE0E50" w14:paraId="5387C610" w14:textId="77777777">
        <w:tc>
          <w:tcPr>
            <w:tcW w:w="310" w:type="pct"/>
          </w:tcPr>
          <w:p w:rsidRPr="00EC4DEB" w:rsidR="00677B03" w:rsidP="00677B03" w:rsidRDefault="00677B03" w14:paraId="06CB85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4</w:t>
            </w:r>
          </w:p>
        </w:tc>
        <w:tc>
          <w:tcPr>
            <w:tcW w:w="729" w:type="pct"/>
          </w:tcPr>
          <w:p w:rsidRPr="00EC4DEB" w:rsidR="00677B03" w:rsidP="00677B03" w:rsidRDefault="00677B03" w14:paraId="48C28D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572" w:type="pct"/>
          </w:tcPr>
          <w:p w:rsidRPr="00EC4DEB" w:rsidR="00677B03" w:rsidP="00677B03" w:rsidRDefault="00677B03" w14:paraId="6ACDD1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3" w:type="pct"/>
          </w:tcPr>
          <w:p w:rsidRPr="00EC4DEB" w:rsidR="00677B03" w:rsidP="00677B03" w:rsidRDefault="00677B03" w14:paraId="74F70D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44CEBC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4A1C87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731" w:type="pct"/>
          </w:tcPr>
          <w:p w:rsidRPr="00EC4DEB" w:rsidR="00677B03" w:rsidP="00677B03" w:rsidRDefault="00677B03" w14:paraId="437822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1258" w:type="pct"/>
          </w:tcPr>
          <w:p w:rsidRPr="00EC4DEB" w:rsidR="00677B03" w:rsidP="00677B03" w:rsidRDefault="00677B03" w14:paraId="72DAEB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77B03" w:rsidTr="00DE0E50" w14:paraId="7ECD1A30" w14:textId="77777777">
        <w:trPr>
          <w:cnfStyle w:val="000000100000" w:firstRow="0" w:lastRow="0" w:firstColumn="0" w:lastColumn="0" w:oddVBand="0" w:evenVBand="0" w:oddHBand="1" w:evenHBand="0" w:firstRowFirstColumn="0" w:firstRowLastColumn="0" w:lastRowFirstColumn="0" w:lastRowLastColumn="0"/>
        </w:trPr>
        <w:tc>
          <w:tcPr>
            <w:tcW w:w="310" w:type="pct"/>
          </w:tcPr>
          <w:p w:rsidRPr="00EC4DEB" w:rsidR="00677B03" w:rsidP="00677B03" w:rsidRDefault="00677B03" w14:paraId="1AC636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5</w:t>
            </w:r>
          </w:p>
        </w:tc>
        <w:tc>
          <w:tcPr>
            <w:tcW w:w="729" w:type="pct"/>
          </w:tcPr>
          <w:p w:rsidRPr="00EC4DEB" w:rsidR="00677B03" w:rsidP="00677B03" w:rsidRDefault="00677B03" w14:paraId="412B21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572" w:type="pct"/>
          </w:tcPr>
          <w:p w:rsidRPr="00EC4DEB" w:rsidR="00677B03" w:rsidP="00677B03" w:rsidRDefault="00677B03" w14:paraId="2EBD52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3" w:type="pct"/>
          </w:tcPr>
          <w:p w:rsidRPr="00EC4DEB" w:rsidR="00677B03" w:rsidP="00677B03" w:rsidRDefault="00677B03" w14:paraId="302130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0442B9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0ECC39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731" w:type="pct"/>
          </w:tcPr>
          <w:p w:rsidRPr="00EC4DEB" w:rsidR="00677B03" w:rsidP="00677B03" w:rsidRDefault="00677B03" w14:paraId="4BC240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1258" w:type="pct"/>
          </w:tcPr>
          <w:p w:rsidRPr="00EC4DEB" w:rsidR="00677B03" w:rsidP="00677B03" w:rsidRDefault="00677B03" w14:paraId="762183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77B03" w:rsidTr="00DE0E50" w14:paraId="0EF313E8" w14:textId="77777777">
        <w:tc>
          <w:tcPr>
            <w:tcW w:w="310" w:type="pct"/>
          </w:tcPr>
          <w:p w:rsidRPr="00EC4DEB" w:rsidR="00677B03" w:rsidP="00677B03" w:rsidRDefault="00677B03" w14:paraId="1D72A0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6</w:t>
            </w:r>
          </w:p>
        </w:tc>
        <w:tc>
          <w:tcPr>
            <w:tcW w:w="729" w:type="pct"/>
          </w:tcPr>
          <w:p w:rsidRPr="00EC4DEB" w:rsidR="00677B03" w:rsidP="00677B03" w:rsidRDefault="00677B03" w14:paraId="517E22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572" w:type="pct"/>
          </w:tcPr>
          <w:p w:rsidRPr="00EC4DEB" w:rsidR="00677B03" w:rsidP="00677B03" w:rsidRDefault="00677B03" w14:paraId="6EEBC9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3" w:type="pct"/>
          </w:tcPr>
          <w:p w:rsidRPr="00EC4DEB" w:rsidR="00677B03" w:rsidP="00677B03" w:rsidRDefault="00677B03" w14:paraId="66972E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50EA2F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43321B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731" w:type="pct"/>
          </w:tcPr>
          <w:p w:rsidRPr="00EC4DEB" w:rsidR="00677B03" w:rsidP="00677B03" w:rsidRDefault="00677B03" w14:paraId="7449E9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1258" w:type="pct"/>
          </w:tcPr>
          <w:p w:rsidRPr="00EC4DEB" w:rsidR="00677B03" w:rsidP="00677B03" w:rsidRDefault="00677B03" w14:paraId="52868D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677B03" w:rsidTr="00DE0E50" w14:paraId="0FE55505" w14:textId="77777777">
        <w:trPr>
          <w:cnfStyle w:val="000000100000" w:firstRow="0" w:lastRow="0" w:firstColumn="0" w:lastColumn="0" w:oddVBand="0" w:evenVBand="0" w:oddHBand="1" w:evenHBand="0" w:firstRowFirstColumn="0" w:firstRowLastColumn="0" w:lastRowFirstColumn="0" w:lastRowLastColumn="0"/>
        </w:trPr>
        <w:tc>
          <w:tcPr>
            <w:tcW w:w="310" w:type="pct"/>
          </w:tcPr>
          <w:p w:rsidRPr="00EC4DEB" w:rsidR="00677B03" w:rsidP="00677B03" w:rsidRDefault="00677B03" w14:paraId="1E4F5F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7</w:t>
            </w:r>
          </w:p>
        </w:tc>
        <w:tc>
          <w:tcPr>
            <w:tcW w:w="729" w:type="pct"/>
          </w:tcPr>
          <w:p w:rsidRPr="00EC4DEB" w:rsidR="00677B03" w:rsidP="00677B03" w:rsidRDefault="00677B03" w14:paraId="660729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572" w:type="pct"/>
          </w:tcPr>
          <w:p w:rsidRPr="00EC4DEB" w:rsidR="00677B03" w:rsidP="00677B03" w:rsidRDefault="00677B03" w14:paraId="3BC612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13" w:type="pct"/>
          </w:tcPr>
          <w:p w:rsidRPr="00EC4DEB" w:rsidR="00677B03" w:rsidP="00677B03" w:rsidRDefault="00677B03" w14:paraId="38BDD6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8" w:type="pct"/>
          </w:tcPr>
          <w:p w:rsidRPr="00EC4DEB" w:rsidR="00677B03" w:rsidP="00677B03" w:rsidRDefault="00677B03" w14:paraId="65E69C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68" w:type="pct"/>
          </w:tcPr>
          <w:p w:rsidRPr="00EC4DEB" w:rsidR="00677B03" w:rsidP="00677B03" w:rsidRDefault="00677B03" w14:paraId="5B14FA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731" w:type="pct"/>
          </w:tcPr>
          <w:p w:rsidRPr="00EC4DEB" w:rsidR="00677B03" w:rsidP="00677B03" w:rsidRDefault="00677B03" w14:paraId="4EEC2A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1258" w:type="pct"/>
          </w:tcPr>
          <w:p w:rsidRPr="00EC4DEB" w:rsidR="00677B03" w:rsidP="00677B03" w:rsidRDefault="00677B03" w14:paraId="551E8B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bl>
    <w:p w:rsidR="009C2D36" w:rsidP="00157CB1" w:rsidRDefault="009C2D36" w14:paraId="028B3C41" w14:textId="77777777">
      <w:pPr>
        <w:pStyle w:val="Heading2"/>
        <w:numPr>
          <w:ilvl w:val="0"/>
          <w:numId w:val="0"/>
        </w:numPr>
        <w:ind w:left="576"/>
      </w:pPr>
    </w:p>
    <w:p w:rsidR="007C0F8A" w:rsidP="00AE65C0" w:rsidRDefault="00B23100" w14:paraId="49B9BEB0" w14:textId="2EBF78D4">
      <w:pPr>
        <w:pStyle w:val="Heading2"/>
      </w:pPr>
      <w:r>
        <w:t xml:space="preserve"> </w:t>
      </w:r>
      <w:bookmarkStart w:name="_Toc79997681" w:id="71"/>
      <w:r>
        <w:t>Person Disability</w:t>
      </w:r>
      <w:bookmarkEnd w:id="71"/>
      <w:r>
        <w:t xml:space="preserve"> </w:t>
      </w:r>
    </w:p>
    <w:p w:rsidRPr="00AF6675" w:rsidR="00AF6675" w:rsidP="00AF6675" w:rsidRDefault="00AF6675" w14:paraId="5F51A2F1" w14:textId="77777777">
      <w:pPr>
        <w:pStyle w:val="Bullet"/>
        <w:ind w:left="513" w:hanging="513"/>
        <w:rPr>
          <w:rFonts w:ascii="Calibri Light" w:hAnsi="Calibri Light" w:cs="Arial"/>
          <w:color w:val="4F4F4F"/>
          <w:sz w:val="22"/>
          <w:szCs w:val="22"/>
          <w:lang w:val="en-GB" w:eastAsia="en-IE"/>
        </w:rPr>
      </w:pPr>
      <w:r w:rsidRPr="00AF6675">
        <w:rPr>
          <w:rFonts w:ascii="Calibri Light" w:hAnsi="Calibri Light" w:cs="Arial"/>
          <w:color w:val="4F4F4F"/>
          <w:sz w:val="22"/>
          <w:szCs w:val="22"/>
          <w:lang w:val="en-GB" w:eastAsia="en-IE"/>
        </w:rPr>
        <w:t>Data File Name: XXMX_HCM_PER_DISABILITY.dat</w:t>
      </w:r>
    </w:p>
    <w:p w:rsidRPr="00AF6675" w:rsidR="00AF6675" w:rsidP="00AF6675" w:rsidRDefault="00AF6675" w14:paraId="59E4DAAE" w14:textId="77777777">
      <w:pPr>
        <w:pStyle w:val="Bullet"/>
        <w:ind w:left="513" w:hanging="513"/>
        <w:rPr>
          <w:rFonts w:ascii="Calibri Light" w:hAnsi="Calibri Light" w:cs="Arial"/>
          <w:color w:val="4F4F4F"/>
          <w:sz w:val="22"/>
          <w:szCs w:val="22"/>
          <w:lang w:val="en-GB" w:eastAsia="en-IE"/>
        </w:rPr>
      </w:pPr>
      <w:r w:rsidRPr="00AF6675">
        <w:rPr>
          <w:rFonts w:ascii="Calibri Light" w:hAnsi="Calibri Light" w:cs="Arial"/>
          <w:color w:val="4F4F4F"/>
          <w:sz w:val="22"/>
          <w:szCs w:val="22"/>
          <w:lang w:val="en-GB" w:eastAsia="en-IE"/>
        </w:rPr>
        <w:t>Staging table:  XXMX_PER_DISABILITY_STG</w:t>
      </w:r>
    </w:p>
    <w:p w:rsidRPr="00AF6675" w:rsidR="00AF6675" w:rsidP="00AF6675" w:rsidRDefault="00AF6675" w14:paraId="3BA62AF7" w14:textId="77777777">
      <w:pPr>
        <w:pStyle w:val="Bullet"/>
        <w:ind w:left="513" w:hanging="513"/>
        <w:rPr>
          <w:rFonts w:ascii="Calibri Light" w:hAnsi="Calibri Light" w:cs="Arial"/>
          <w:color w:val="4F4F4F"/>
          <w:sz w:val="22"/>
          <w:szCs w:val="22"/>
          <w:lang w:val="en-GB" w:eastAsia="en-IE"/>
        </w:rPr>
      </w:pPr>
      <w:r w:rsidRPr="00AF6675">
        <w:rPr>
          <w:rFonts w:ascii="Calibri Light" w:hAnsi="Calibri Light" w:cs="Arial"/>
          <w:color w:val="4F4F4F"/>
          <w:sz w:val="22"/>
          <w:szCs w:val="22"/>
          <w:lang w:val="en-GB" w:eastAsia="en-IE"/>
        </w:rPr>
        <w:t xml:space="preserve">Transform Table: XXMX_PER_DISABILITY_XFM </w:t>
      </w:r>
    </w:p>
    <w:p w:rsidRPr="00AF6675" w:rsidR="00AF6675" w:rsidP="00AF6675" w:rsidRDefault="00AF6675" w14:paraId="70CB12D4" w14:textId="77777777">
      <w:pPr>
        <w:pStyle w:val="Bullet"/>
        <w:ind w:left="513" w:hanging="513"/>
        <w:rPr>
          <w:rFonts w:ascii="Calibri Light" w:hAnsi="Calibri Light" w:cs="Arial"/>
          <w:color w:val="4F4F4F"/>
          <w:sz w:val="22"/>
          <w:szCs w:val="22"/>
          <w:lang w:val="en-GB" w:eastAsia="en-IE"/>
        </w:rPr>
      </w:pPr>
      <w:r w:rsidRPr="00AF6675">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AF6675" w:rsidR="00AF6675" w:rsidP="00AF6675" w:rsidRDefault="00AF6675" w14:paraId="399E4BB2" w14:textId="731037E2">
      <w:pPr>
        <w:pStyle w:val="Bullet"/>
        <w:ind w:left="513" w:hanging="513"/>
        <w:rPr>
          <w:rFonts w:ascii="Calibri Light" w:hAnsi="Calibri Light" w:cs="Arial"/>
          <w:color w:val="4F4F4F"/>
          <w:sz w:val="22"/>
          <w:szCs w:val="22"/>
          <w:lang w:val="en-GB" w:eastAsia="en-IE"/>
        </w:rPr>
      </w:pPr>
      <w:r w:rsidRPr="00AF6675">
        <w:rPr>
          <w:rFonts w:ascii="Calibri Light" w:hAnsi="Calibri Light" w:cs="Arial"/>
          <w:color w:val="4F4F4F"/>
          <w:sz w:val="22"/>
          <w:szCs w:val="22"/>
          <w:lang w:val="en-GB" w:eastAsia="en-IE"/>
        </w:rPr>
        <w:t xml:space="preserve">Fusion Business Object: </w:t>
      </w:r>
      <w:r w:rsidR="0039413C">
        <w:rPr>
          <w:rFonts w:ascii="Calibri Light" w:hAnsi="Calibri Light" w:cs="Arial"/>
          <w:color w:val="4F4F4F"/>
          <w:sz w:val="22"/>
          <w:szCs w:val="22"/>
          <w:lang w:val="en-GB" w:eastAsia="en-IE"/>
        </w:rPr>
        <w:t>Worker</w:t>
      </w:r>
    </w:p>
    <w:tbl>
      <w:tblPr>
        <w:tblStyle w:val="GridTable4-Accent11"/>
        <w:tblW w:w="5000" w:type="pct"/>
        <w:tblLook w:val="0420" w:firstRow="1" w:lastRow="0" w:firstColumn="0" w:lastColumn="0" w:noHBand="0" w:noVBand="1"/>
      </w:tblPr>
      <w:tblGrid>
        <w:gridCol w:w="667"/>
        <w:gridCol w:w="2195"/>
        <w:gridCol w:w="1476"/>
        <w:gridCol w:w="904"/>
        <w:gridCol w:w="680"/>
        <w:gridCol w:w="2195"/>
        <w:gridCol w:w="2195"/>
        <w:gridCol w:w="3636"/>
      </w:tblGrid>
      <w:tr w:rsidRPr="00EC4DEB" w:rsidR="008A4EFA" w:rsidTr="008E5DFD" w14:paraId="3FFF1414" w14:textId="77777777">
        <w:trPr>
          <w:cnfStyle w:val="100000000000" w:firstRow="1" w:lastRow="0" w:firstColumn="0" w:lastColumn="0" w:oddVBand="0" w:evenVBand="0" w:oddHBand="0" w:evenHBand="0" w:firstRowFirstColumn="0" w:firstRowLastColumn="0" w:lastRowFirstColumn="0" w:lastRowLastColumn="0"/>
          <w:tblHeader/>
        </w:trPr>
        <w:tc>
          <w:tcPr>
            <w:tcW w:w="217" w:type="pct"/>
          </w:tcPr>
          <w:p w:rsidRPr="00EC4DEB" w:rsidR="008A4EFA" w:rsidP="008A4EFA" w:rsidRDefault="008A4EFA" w14:paraId="20157DF9"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l Seq</w:t>
            </w:r>
          </w:p>
        </w:tc>
        <w:tc>
          <w:tcPr>
            <w:tcW w:w="682" w:type="pct"/>
          </w:tcPr>
          <w:p w:rsidRPr="00EC4DEB" w:rsidR="008A4EFA" w:rsidP="008A4EFA" w:rsidRDefault="008A4EFA" w14:paraId="738E8056"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Field Name</w:t>
            </w:r>
          </w:p>
        </w:tc>
        <w:tc>
          <w:tcPr>
            <w:tcW w:w="454" w:type="pct"/>
          </w:tcPr>
          <w:p w:rsidRPr="00EC4DEB" w:rsidR="008A4EFA" w:rsidP="008A4EFA" w:rsidRDefault="008A4EFA" w14:paraId="3CDE5D00"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Datatype</w:t>
            </w:r>
          </w:p>
        </w:tc>
        <w:tc>
          <w:tcPr>
            <w:tcW w:w="227" w:type="pct"/>
          </w:tcPr>
          <w:p w:rsidRPr="00EC4DEB" w:rsidR="008A4EFA" w:rsidP="008A4EFA" w:rsidRDefault="008A4EFA" w14:paraId="39A2A949"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Include in Loader</w:t>
            </w:r>
          </w:p>
        </w:tc>
        <w:tc>
          <w:tcPr>
            <w:tcW w:w="202" w:type="pct"/>
          </w:tcPr>
          <w:p w:rsidRPr="00EC4DEB" w:rsidR="008A4EFA" w:rsidP="008A4EFA" w:rsidRDefault="008A4EFA" w14:paraId="304518A8"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Req</w:t>
            </w:r>
          </w:p>
        </w:tc>
        <w:tc>
          <w:tcPr>
            <w:tcW w:w="909" w:type="pct"/>
          </w:tcPr>
          <w:p w:rsidRPr="00EC4DEB" w:rsidR="008A4EFA" w:rsidP="008A4EFA" w:rsidRDefault="008A4EFA" w14:paraId="65CFB547"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Staging Table Column</w:t>
            </w:r>
          </w:p>
        </w:tc>
        <w:tc>
          <w:tcPr>
            <w:tcW w:w="631" w:type="pct"/>
          </w:tcPr>
          <w:p w:rsidRPr="00EC4DEB" w:rsidR="008A4EFA" w:rsidP="008A4EFA" w:rsidRDefault="008A4EFA" w14:paraId="6C6A533C"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Transform Table Column</w:t>
            </w:r>
          </w:p>
        </w:tc>
        <w:tc>
          <w:tcPr>
            <w:tcW w:w="1677" w:type="pct"/>
          </w:tcPr>
          <w:p w:rsidRPr="00EC4DEB" w:rsidR="008A4EFA" w:rsidP="008A4EFA" w:rsidRDefault="008A4EFA" w14:paraId="46081AF5"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mments</w:t>
            </w:r>
          </w:p>
        </w:tc>
      </w:tr>
      <w:tr w:rsidRPr="00EC4DEB" w:rsidR="008A4EFA" w:rsidTr="00DE0E50" w14:paraId="6814AD7D"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37B20C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p>
        </w:tc>
        <w:tc>
          <w:tcPr>
            <w:tcW w:w="682" w:type="pct"/>
          </w:tcPr>
          <w:p w:rsidRPr="00EC4DEB" w:rsidR="008A4EFA" w:rsidP="008A4EFA" w:rsidRDefault="005E0CEC" w14:paraId="44926352" w14:textId="41BF938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454" w:type="pct"/>
          </w:tcPr>
          <w:p w:rsidRPr="00EC4DEB" w:rsidR="008A4EFA" w:rsidP="008A4EFA" w:rsidRDefault="005E0CEC" w14:paraId="3EF91875" w14:textId="021A8A4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27" w:type="pct"/>
          </w:tcPr>
          <w:p w:rsidRPr="00EC4DEB" w:rsidR="008A4EFA" w:rsidP="008A4EFA" w:rsidRDefault="008A4EFA" w14:paraId="752C07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353853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909" w:type="pct"/>
          </w:tcPr>
          <w:p w:rsidRPr="00EC4DEB" w:rsidR="008A4EFA" w:rsidP="008A4EFA" w:rsidRDefault="005E0CEC" w14:paraId="4CE672DD" w14:textId="7F661DF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631" w:type="pct"/>
          </w:tcPr>
          <w:p w:rsidRPr="00EC4DEB" w:rsidR="008A4EFA" w:rsidP="008A4EFA" w:rsidRDefault="005E0CEC" w14:paraId="3FD16D70" w14:textId="5A45C26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677" w:type="pct"/>
          </w:tcPr>
          <w:p w:rsidRPr="00EC4DEB" w:rsidR="008A4EFA" w:rsidP="008A4EFA" w:rsidRDefault="008A4EFA" w14:paraId="606043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dentifier for every Batch</w:t>
            </w:r>
          </w:p>
        </w:tc>
      </w:tr>
      <w:tr w:rsidRPr="00EC4DEB" w:rsidR="008A4EFA" w:rsidTr="00DE0E50" w14:paraId="63FE9931" w14:textId="77777777">
        <w:tc>
          <w:tcPr>
            <w:tcW w:w="217" w:type="pct"/>
          </w:tcPr>
          <w:p w:rsidRPr="00EC4DEB" w:rsidR="008A4EFA" w:rsidP="008A4EFA" w:rsidRDefault="008A4EFA" w14:paraId="7C5074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w:t>
            </w:r>
          </w:p>
        </w:tc>
        <w:tc>
          <w:tcPr>
            <w:tcW w:w="682" w:type="pct"/>
          </w:tcPr>
          <w:p w:rsidRPr="00EC4DEB" w:rsidR="008A4EFA" w:rsidP="008A4EFA" w:rsidRDefault="008A4EFA" w14:paraId="359F53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454" w:type="pct"/>
          </w:tcPr>
          <w:p w:rsidRPr="00EC4DEB" w:rsidR="008A4EFA" w:rsidP="008A4EFA" w:rsidRDefault="008A4EFA" w14:paraId="3C54C3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7" w:type="pct"/>
          </w:tcPr>
          <w:p w:rsidRPr="00EC4DEB" w:rsidR="008A4EFA" w:rsidP="008A4EFA" w:rsidRDefault="008A4EFA" w14:paraId="1AE2B4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0630ED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909" w:type="pct"/>
          </w:tcPr>
          <w:p w:rsidRPr="00EC4DEB" w:rsidR="008A4EFA" w:rsidP="008A4EFA" w:rsidRDefault="008A4EFA" w14:paraId="1E08A6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631" w:type="pct"/>
          </w:tcPr>
          <w:p w:rsidRPr="00EC4DEB" w:rsidR="008A4EFA" w:rsidP="008A4EFA" w:rsidRDefault="008A4EFA" w14:paraId="4CE588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1677" w:type="pct"/>
          </w:tcPr>
          <w:p w:rsidRPr="00EC4DEB" w:rsidR="008A4EFA" w:rsidP="008A4EFA" w:rsidRDefault="008A4EFA" w14:paraId="1CBEEF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ew name for every extract</w:t>
            </w:r>
          </w:p>
        </w:tc>
      </w:tr>
      <w:tr w:rsidRPr="00EC4DEB" w:rsidR="008A4EFA" w:rsidTr="00DE0E50" w14:paraId="488C8CC3"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3947CD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w:t>
            </w:r>
          </w:p>
        </w:tc>
        <w:tc>
          <w:tcPr>
            <w:tcW w:w="682" w:type="pct"/>
          </w:tcPr>
          <w:p w:rsidRPr="00EC4DEB" w:rsidR="008A4EFA" w:rsidP="008A4EFA" w:rsidRDefault="008A4EFA" w14:paraId="12A7A7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454" w:type="pct"/>
          </w:tcPr>
          <w:p w:rsidRPr="00EC4DEB" w:rsidR="008A4EFA" w:rsidP="008A4EFA" w:rsidRDefault="008A4EFA" w14:paraId="44C70F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27" w:type="pct"/>
          </w:tcPr>
          <w:p w:rsidRPr="00EC4DEB" w:rsidR="008A4EFA" w:rsidP="008A4EFA" w:rsidRDefault="008A4EFA" w14:paraId="23A95F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33C7B3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909" w:type="pct"/>
          </w:tcPr>
          <w:p w:rsidRPr="00EC4DEB" w:rsidR="008A4EFA" w:rsidP="008A4EFA" w:rsidRDefault="008A4EFA" w14:paraId="0F4D99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631" w:type="pct"/>
          </w:tcPr>
          <w:p w:rsidRPr="00EC4DEB" w:rsidR="008A4EFA" w:rsidP="008A4EFA" w:rsidRDefault="008A4EFA" w14:paraId="2EF87C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1677" w:type="pct"/>
          </w:tcPr>
          <w:p w:rsidRPr="00EC4DEB" w:rsidR="008A4EFA" w:rsidP="008A4EFA" w:rsidRDefault="008A4EFA" w14:paraId="0DD1E6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 Code- ‘Extracted’</w:t>
            </w:r>
          </w:p>
        </w:tc>
      </w:tr>
      <w:tr w:rsidRPr="00EC4DEB" w:rsidR="008A4EFA" w:rsidTr="00DE0E50" w14:paraId="6F91BA7A" w14:textId="77777777">
        <w:tc>
          <w:tcPr>
            <w:tcW w:w="217" w:type="pct"/>
          </w:tcPr>
          <w:p w:rsidRPr="00EC4DEB" w:rsidR="008A4EFA" w:rsidP="008A4EFA" w:rsidRDefault="008A4EFA" w14:paraId="5300FA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w:t>
            </w:r>
          </w:p>
        </w:tc>
        <w:tc>
          <w:tcPr>
            <w:tcW w:w="682" w:type="pct"/>
          </w:tcPr>
          <w:p w:rsidRPr="00EC4DEB" w:rsidR="008A4EFA" w:rsidP="008A4EFA" w:rsidRDefault="008A4EFA" w14:paraId="67A8C5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454" w:type="pct"/>
          </w:tcPr>
          <w:p w:rsidRPr="00EC4DEB" w:rsidR="008A4EFA" w:rsidP="008A4EFA" w:rsidRDefault="008A4EFA" w14:paraId="50B43F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27" w:type="pct"/>
          </w:tcPr>
          <w:p w:rsidRPr="00EC4DEB" w:rsidR="008A4EFA" w:rsidP="008A4EFA" w:rsidRDefault="008A4EFA" w14:paraId="2DF736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7FE925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909" w:type="pct"/>
          </w:tcPr>
          <w:p w:rsidRPr="00EC4DEB" w:rsidR="008A4EFA" w:rsidP="008A4EFA" w:rsidRDefault="008A4EFA" w14:paraId="2E4790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631" w:type="pct"/>
          </w:tcPr>
          <w:p w:rsidRPr="00EC4DEB" w:rsidR="008A4EFA" w:rsidP="008A4EFA" w:rsidRDefault="008A4EFA" w14:paraId="0A88D0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1677" w:type="pct"/>
          </w:tcPr>
          <w:p w:rsidRPr="00EC4DEB" w:rsidR="008A4EFA" w:rsidP="008A4EFA" w:rsidRDefault="008A4EFA" w14:paraId="3DBBFA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quired to find the Legal Employer /Tax Reporting Unit in Fusion</w:t>
            </w:r>
          </w:p>
        </w:tc>
      </w:tr>
      <w:tr w:rsidRPr="00EC4DEB" w:rsidR="008A4EFA" w:rsidTr="00DE0E50" w14:paraId="6C821A33"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44ABCE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w:t>
            </w:r>
          </w:p>
        </w:tc>
        <w:tc>
          <w:tcPr>
            <w:tcW w:w="682" w:type="pct"/>
          </w:tcPr>
          <w:p w:rsidRPr="00EC4DEB" w:rsidR="008A4EFA" w:rsidP="008A4EFA" w:rsidRDefault="008A4EFA" w14:paraId="0E0B0D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454" w:type="pct"/>
          </w:tcPr>
          <w:p w:rsidRPr="00EC4DEB" w:rsidR="008A4EFA" w:rsidP="008A4EFA" w:rsidRDefault="008A4EFA" w14:paraId="5922FA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7" w:type="pct"/>
          </w:tcPr>
          <w:p w:rsidRPr="00EC4DEB" w:rsidR="008A4EFA" w:rsidP="008A4EFA" w:rsidRDefault="008A4EFA" w14:paraId="2DEADE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266121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909" w:type="pct"/>
          </w:tcPr>
          <w:p w:rsidRPr="00EC4DEB" w:rsidR="008A4EFA" w:rsidP="008A4EFA" w:rsidRDefault="008A4EFA" w14:paraId="774E05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631" w:type="pct"/>
          </w:tcPr>
          <w:p w:rsidRPr="00EC4DEB" w:rsidR="008A4EFA" w:rsidP="008A4EFA" w:rsidRDefault="008A4EFA" w14:paraId="073CE5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1677" w:type="pct"/>
          </w:tcPr>
          <w:p w:rsidRPr="00EC4DEB" w:rsidR="008A4EFA" w:rsidP="008A4EFA" w:rsidRDefault="008A4EFA" w14:paraId="463EA6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5A1AF75D" w14:textId="77777777">
        <w:tc>
          <w:tcPr>
            <w:tcW w:w="217" w:type="pct"/>
          </w:tcPr>
          <w:p w:rsidRPr="00EC4DEB" w:rsidR="008A4EFA" w:rsidP="008A4EFA" w:rsidRDefault="008A4EFA" w14:paraId="563408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w:t>
            </w:r>
          </w:p>
        </w:tc>
        <w:tc>
          <w:tcPr>
            <w:tcW w:w="682" w:type="pct"/>
          </w:tcPr>
          <w:p w:rsidRPr="00EC4DEB" w:rsidR="008A4EFA" w:rsidP="008A4EFA" w:rsidRDefault="008A4EFA" w14:paraId="2536AE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ATEGORY</w:t>
            </w:r>
          </w:p>
        </w:tc>
        <w:tc>
          <w:tcPr>
            <w:tcW w:w="454" w:type="pct"/>
          </w:tcPr>
          <w:p w:rsidRPr="00EC4DEB" w:rsidR="008A4EFA" w:rsidP="008A4EFA" w:rsidRDefault="008A4EFA" w14:paraId="3DC7BD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7" w:type="pct"/>
          </w:tcPr>
          <w:p w:rsidRPr="00EC4DEB" w:rsidR="008A4EFA" w:rsidP="008A4EFA" w:rsidRDefault="008A4EFA" w14:paraId="32B7A8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4ACC92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909" w:type="pct"/>
          </w:tcPr>
          <w:p w:rsidRPr="00EC4DEB" w:rsidR="008A4EFA" w:rsidP="008A4EFA" w:rsidRDefault="008A4EFA" w14:paraId="251B83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ATEGORY</w:t>
            </w:r>
          </w:p>
        </w:tc>
        <w:tc>
          <w:tcPr>
            <w:tcW w:w="631" w:type="pct"/>
          </w:tcPr>
          <w:p w:rsidRPr="00EC4DEB" w:rsidR="008A4EFA" w:rsidP="008A4EFA" w:rsidRDefault="008A4EFA" w14:paraId="2B87D6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ATEGORY</w:t>
            </w:r>
          </w:p>
        </w:tc>
        <w:tc>
          <w:tcPr>
            <w:tcW w:w="1677" w:type="pct"/>
          </w:tcPr>
          <w:p w:rsidRPr="00EC4DEB" w:rsidR="008A4EFA" w:rsidP="008A4EFA" w:rsidRDefault="008A4EFA" w14:paraId="152C28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ype of Disability – Blind, Deaf etc. Validated again Fusion Values DISABILITY_CATEGORY</w:t>
            </w:r>
          </w:p>
        </w:tc>
      </w:tr>
      <w:tr w:rsidRPr="00EC4DEB" w:rsidR="008A4EFA" w:rsidTr="00DE0E50" w14:paraId="605998B7"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579099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w:t>
            </w:r>
          </w:p>
        </w:tc>
        <w:tc>
          <w:tcPr>
            <w:tcW w:w="682" w:type="pct"/>
          </w:tcPr>
          <w:p w:rsidRPr="00EC4DEB" w:rsidR="008A4EFA" w:rsidP="008A4EFA" w:rsidRDefault="008A4EFA" w14:paraId="615BDB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SCRIPTION</w:t>
            </w:r>
          </w:p>
        </w:tc>
        <w:tc>
          <w:tcPr>
            <w:tcW w:w="454" w:type="pct"/>
          </w:tcPr>
          <w:p w:rsidRPr="00EC4DEB" w:rsidR="008A4EFA" w:rsidP="008A4EFA" w:rsidRDefault="008A4EFA" w14:paraId="1C0DCC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27" w:type="pct"/>
          </w:tcPr>
          <w:p w:rsidRPr="00EC4DEB" w:rsidR="008A4EFA" w:rsidP="008A4EFA" w:rsidRDefault="008A4EFA" w14:paraId="585BEB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5956D5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909" w:type="pct"/>
          </w:tcPr>
          <w:p w:rsidRPr="00EC4DEB" w:rsidR="008A4EFA" w:rsidP="008A4EFA" w:rsidRDefault="008A4EFA" w14:paraId="7358E5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SCRIPTION</w:t>
            </w:r>
          </w:p>
        </w:tc>
        <w:tc>
          <w:tcPr>
            <w:tcW w:w="631" w:type="pct"/>
          </w:tcPr>
          <w:p w:rsidRPr="00EC4DEB" w:rsidR="008A4EFA" w:rsidP="008A4EFA" w:rsidRDefault="008A4EFA" w14:paraId="345AA6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SCRIPTION</w:t>
            </w:r>
          </w:p>
        </w:tc>
        <w:tc>
          <w:tcPr>
            <w:tcW w:w="1677" w:type="pct"/>
          </w:tcPr>
          <w:p w:rsidRPr="00EC4DEB" w:rsidR="008A4EFA" w:rsidP="008A4EFA" w:rsidRDefault="008A4EFA" w14:paraId="14BE37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1A9B8AC7" w14:textId="77777777">
        <w:tc>
          <w:tcPr>
            <w:tcW w:w="217" w:type="pct"/>
          </w:tcPr>
          <w:p w:rsidRPr="00EC4DEB" w:rsidR="008A4EFA" w:rsidP="008A4EFA" w:rsidRDefault="008A4EFA" w14:paraId="68448C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w:t>
            </w:r>
          </w:p>
        </w:tc>
        <w:tc>
          <w:tcPr>
            <w:tcW w:w="682" w:type="pct"/>
          </w:tcPr>
          <w:p w:rsidRPr="00EC4DEB" w:rsidR="008A4EFA" w:rsidP="008A4EFA" w:rsidRDefault="008A4EFA" w14:paraId="28DC88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ASON</w:t>
            </w:r>
          </w:p>
        </w:tc>
        <w:tc>
          <w:tcPr>
            <w:tcW w:w="454" w:type="pct"/>
          </w:tcPr>
          <w:p w:rsidRPr="00EC4DEB" w:rsidR="008A4EFA" w:rsidP="008A4EFA" w:rsidRDefault="008A4EFA" w14:paraId="2F6884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7" w:type="pct"/>
          </w:tcPr>
          <w:p w:rsidRPr="00EC4DEB" w:rsidR="008A4EFA" w:rsidP="008A4EFA" w:rsidRDefault="008A4EFA" w14:paraId="579E8A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7835A3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909" w:type="pct"/>
          </w:tcPr>
          <w:p w:rsidRPr="00EC4DEB" w:rsidR="008A4EFA" w:rsidP="008A4EFA" w:rsidRDefault="008A4EFA" w14:paraId="3CC3D2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ASON</w:t>
            </w:r>
          </w:p>
        </w:tc>
        <w:tc>
          <w:tcPr>
            <w:tcW w:w="631" w:type="pct"/>
          </w:tcPr>
          <w:p w:rsidRPr="00EC4DEB" w:rsidR="008A4EFA" w:rsidP="008A4EFA" w:rsidRDefault="008A4EFA" w14:paraId="3F799C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ASON</w:t>
            </w:r>
          </w:p>
        </w:tc>
        <w:tc>
          <w:tcPr>
            <w:tcW w:w="1677" w:type="pct"/>
          </w:tcPr>
          <w:p w:rsidRPr="00EC4DEB" w:rsidR="008A4EFA" w:rsidP="008A4EFA" w:rsidRDefault="008A4EFA" w14:paraId="376AE3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xml:space="preserve"> Validated again Fusion Values DISABILITY_REASON</w:t>
            </w:r>
          </w:p>
        </w:tc>
      </w:tr>
      <w:tr w:rsidRPr="00EC4DEB" w:rsidR="008A4EFA" w:rsidTr="00DE0E50" w14:paraId="126DC5C4"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5C27A6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w:t>
            </w:r>
          </w:p>
        </w:tc>
        <w:tc>
          <w:tcPr>
            <w:tcW w:w="682" w:type="pct"/>
          </w:tcPr>
          <w:p w:rsidRPr="00EC4DEB" w:rsidR="008A4EFA" w:rsidP="008A4EFA" w:rsidRDefault="008A4EFA" w14:paraId="783C63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TATUS</w:t>
            </w:r>
          </w:p>
        </w:tc>
        <w:tc>
          <w:tcPr>
            <w:tcW w:w="454" w:type="pct"/>
          </w:tcPr>
          <w:p w:rsidRPr="00EC4DEB" w:rsidR="008A4EFA" w:rsidP="008A4EFA" w:rsidRDefault="008A4EFA" w14:paraId="3FC82A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7" w:type="pct"/>
          </w:tcPr>
          <w:p w:rsidRPr="00EC4DEB" w:rsidR="008A4EFA" w:rsidP="008A4EFA" w:rsidRDefault="008A4EFA" w14:paraId="7D1CF8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5B7108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909" w:type="pct"/>
          </w:tcPr>
          <w:p w:rsidRPr="00EC4DEB" w:rsidR="008A4EFA" w:rsidP="008A4EFA" w:rsidRDefault="008A4EFA" w14:paraId="1A54E6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TATUS</w:t>
            </w:r>
          </w:p>
        </w:tc>
        <w:tc>
          <w:tcPr>
            <w:tcW w:w="631" w:type="pct"/>
          </w:tcPr>
          <w:p w:rsidRPr="00EC4DEB" w:rsidR="008A4EFA" w:rsidP="008A4EFA" w:rsidRDefault="008A4EFA" w14:paraId="461598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TATUS</w:t>
            </w:r>
          </w:p>
        </w:tc>
        <w:tc>
          <w:tcPr>
            <w:tcW w:w="1677" w:type="pct"/>
          </w:tcPr>
          <w:p w:rsidRPr="00EC4DEB" w:rsidR="008A4EFA" w:rsidP="008A4EFA" w:rsidRDefault="008A4EFA" w14:paraId="4598CF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A’. Validated again Fusion Values DISABILITY_STATUS</w:t>
            </w:r>
          </w:p>
        </w:tc>
      </w:tr>
      <w:tr w:rsidRPr="00EC4DEB" w:rsidR="008A4EFA" w:rsidTr="00DE0E50" w14:paraId="5A4D94E6" w14:textId="77777777">
        <w:tc>
          <w:tcPr>
            <w:tcW w:w="217" w:type="pct"/>
          </w:tcPr>
          <w:p w:rsidRPr="00EC4DEB" w:rsidR="008A4EFA" w:rsidP="008A4EFA" w:rsidRDefault="008A4EFA" w14:paraId="18489D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w:t>
            </w:r>
          </w:p>
        </w:tc>
        <w:tc>
          <w:tcPr>
            <w:tcW w:w="682" w:type="pct"/>
          </w:tcPr>
          <w:p w:rsidRPr="00EC4DEB" w:rsidR="008A4EFA" w:rsidP="008A4EFA" w:rsidRDefault="008A4EFA" w14:paraId="34D626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CODE</w:t>
            </w:r>
          </w:p>
        </w:tc>
        <w:tc>
          <w:tcPr>
            <w:tcW w:w="454" w:type="pct"/>
          </w:tcPr>
          <w:p w:rsidRPr="00EC4DEB" w:rsidR="008A4EFA" w:rsidP="008A4EFA" w:rsidRDefault="008A4EFA" w14:paraId="16856F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7" w:type="pct"/>
          </w:tcPr>
          <w:p w:rsidRPr="00EC4DEB" w:rsidR="008A4EFA" w:rsidP="008A4EFA" w:rsidRDefault="008A4EFA" w14:paraId="18094D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37F9A4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909" w:type="pct"/>
          </w:tcPr>
          <w:p w:rsidRPr="00EC4DEB" w:rsidR="008A4EFA" w:rsidP="008A4EFA" w:rsidRDefault="008A4EFA" w14:paraId="7F1E5C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CODE</w:t>
            </w:r>
          </w:p>
        </w:tc>
        <w:tc>
          <w:tcPr>
            <w:tcW w:w="631" w:type="pct"/>
          </w:tcPr>
          <w:p w:rsidRPr="00EC4DEB" w:rsidR="008A4EFA" w:rsidP="008A4EFA" w:rsidRDefault="008A4EFA" w14:paraId="4AD257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CODE</w:t>
            </w:r>
          </w:p>
        </w:tc>
        <w:tc>
          <w:tcPr>
            <w:tcW w:w="1677" w:type="pct"/>
          </w:tcPr>
          <w:p w:rsidRPr="00EC4DEB" w:rsidR="008A4EFA" w:rsidP="008A4EFA" w:rsidRDefault="008A4EFA" w14:paraId="028242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356B9ED9"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6D5614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w:t>
            </w:r>
          </w:p>
        </w:tc>
        <w:tc>
          <w:tcPr>
            <w:tcW w:w="682" w:type="pct"/>
          </w:tcPr>
          <w:p w:rsidRPr="00EC4DEB" w:rsidR="008A4EFA" w:rsidP="008A4EFA" w:rsidRDefault="008A4EFA" w14:paraId="1A5D2D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STARTDATE</w:t>
            </w:r>
          </w:p>
        </w:tc>
        <w:tc>
          <w:tcPr>
            <w:tcW w:w="454" w:type="pct"/>
          </w:tcPr>
          <w:p w:rsidRPr="00EC4DEB" w:rsidR="008A4EFA" w:rsidP="008A4EFA" w:rsidRDefault="008A4EFA" w14:paraId="03B76B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7" w:type="pct"/>
          </w:tcPr>
          <w:p w:rsidRPr="00EC4DEB" w:rsidR="008A4EFA" w:rsidP="008A4EFA" w:rsidRDefault="008A4EFA" w14:paraId="2EB1A8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7097E8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909" w:type="pct"/>
          </w:tcPr>
          <w:p w:rsidRPr="00EC4DEB" w:rsidR="008A4EFA" w:rsidP="008A4EFA" w:rsidRDefault="008A4EFA" w14:paraId="0ECD63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STARTDATE</w:t>
            </w:r>
          </w:p>
        </w:tc>
        <w:tc>
          <w:tcPr>
            <w:tcW w:w="631" w:type="pct"/>
          </w:tcPr>
          <w:p w:rsidRPr="00EC4DEB" w:rsidR="008A4EFA" w:rsidP="008A4EFA" w:rsidRDefault="008A4EFA" w14:paraId="786041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STARTDATE</w:t>
            </w:r>
          </w:p>
        </w:tc>
        <w:tc>
          <w:tcPr>
            <w:tcW w:w="1677" w:type="pct"/>
          </w:tcPr>
          <w:p w:rsidRPr="00EC4DEB" w:rsidR="008A4EFA" w:rsidP="008A4EFA" w:rsidRDefault="008A4EFA" w14:paraId="1FAC70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374EEA7F" w14:textId="77777777">
        <w:tc>
          <w:tcPr>
            <w:tcW w:w="217" w:type="pct"/>
          </w:tcPr>
          <w:p w:rsidRPr="00EC4DEB" w:rsidR="008A4EFA" w:rsidP="008A4EFA" w:rsidRDefault="008A4EFA" w14:paraId="7CB9CA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w:t>
            </w:r>
          </w:p>
        </w:tc>
        <w:tc>
          <w:tcPr>
            <w:tcW w:w="682" w:type="pct"/>
          </w:tcPr>
          <w:p w:rsidRPr="00EC4DEB" w:rsidR="008A4EFA" w:rsidP="008A4EFA" w:rsidRDefault="008A4EFA" w14:paraId="7E9262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ENDDATE</w:t>
            </w:r>
          </w:p>
        </w:tc>
        <w:tc>
          <w:tcPr>
            <w:tcW w:w="454" w:type="pct"/>
          </w:tcPr>
          <w:p w:rsidRPr="00EC4DEB" w:rsidR="008A4EFA" w:rsidP="008A4EFA" w:rsidRDefault="008A4EFA" w14:paraId="50D7F9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7" w:type="pct"/>
          </w:tcPr>
          <w:p w:rsidRPr="00EC4DEB" w:rsidR="008A4EFA" w:rsidP="008A4EFA" w:rsidRDefault="008A4EFA" w14:paraId="0896D2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1D0775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909" w:type="pct"/>
          </w:tcPr>
          <w:p w:rsidRPr="00EC4DEB" w:rsidR="008A4EFA" w:rsidP="008A4EFA" w:rsidRDefault="008A4EFA" w14:paraId="4235AC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ENDDATE</w:t>
            </w:r>
          </w:p>
        </w:tc>
        <w:tc>
          <w:tcPr>
            <w:tcW w:w="631" w:type="pct"/>
          </w:tcPr>
          <w:p w:rsidRPr="00EC4DEB" w:rsidR="008A4EFA" w:rsidP="008A4EFA" w:rsidRDefault="008A4EFA" w14:paraId="202070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ENDDATE</w:t>
            </w:r>
          </w:p>
        </w:tc>
        <w:tc>
          <w:tcPr>
            <w:tcW w:w="1677" w:type="pct"/>
          </w:tcPr>
          <w:p w:rsidRPr="00EC4DEB" w:rsidR="008A4EFA" w:rsidP="008A4EFA" w:rsidRDefault="008A4EFA" w14:paraId="177D27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f Null – ’31-DEC-4712’</w:t>
            </w:r>
          </w:p>
        </w:tc>
      </w:tr>
      <w:tr w:rsidRPr="00EC4DEB" w:rsidR="008A4EFA" w:rsidTr="00DE0E50" w14:paraId="592D9137"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6986D1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w:t>
            </w:r>
          </w:p>
        </w:tc>
        <w:tc>
          <w:tcPr>
            <w:tcW w:w="682" w:type="pct"/>
          </w:tcPr>
          <w:p w:rsidRPr="00EC4DEB" w:rsidR="008A4EFA" w:rsidP="008A4EFA" w:rsidRDefault="008A4EFA" w14:paraId="741BDF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RGANIZATIONNAME</w:t>
            </w:r>
          </w:p>
        </w:tc>
        <w:tc>
          <w:tcPr>
            <w:tcW w:w="454" w:type="pct"/>
          </w:tcPr>
          <w:p w:rsidRPr="00EC4DEB" w:rsidR="008A4EFA" w:rsidP="008A4EFA" w:rsidRDefault="008A4EFA" w14:paraId="6C5C89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27" w:type="pct"/>
          </w:tcPr>
          <w:p w:rsidRPr="00EC4DEB" w:rsidR="008A4EFA" w:rsidP="008A4EFA" w:rsidRDefault="008A4EFA" w14:paraId="350B4D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0DA040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57CD14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RGANIZATIONNAME</w:t>
            </w:r>
          </w:p>
        </w:tc>
        <w:tc>
          <w:tcPr>
            <w:tcW w:w="631" w:type="pct"/>
          </w:tcPr>
          <w:p w:rsidRPr="00EC4DEB" w:rsidR="008A4EFA" w:rsidP="008A4EFA" w:rsidRDefault="008A4EFA" w14:paraId="7194FF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RGANIZATIONNAME</w:t>
            </w:r>
          </w:p>
        </w:tc>
        <w:tc>
          <w:tcPr>
            <w:tcW w:w="1677" w:type="pct"/>
          </w:tcPr>
          <w:p w:rsidRPr="00EC4DEB" w:rsidR="008A4EFA" w:rsidP="008A4EFA" w:rsidRDefault="008A4EFA" w14:paraId="7C18A9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62989A27" w14:textId="77777777">
        <w:tc>
          <w:tcPr>
            <w:tcW w:w="217" w:type="pct"/>
          </w:tcPr>
          <w:p w:rsidRPr="00EC4DEB" w:rsidR="008A4EFA" w:rsidP="008A4EFA" w:rsidRDefault="008A4EFA" w14:paraId="4428C2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4</w:t>
            </w:r>
          </w:p>
        </w:tc>
        <w:tc>
          <w:tcPr>
            <w:tcW w:w="682" w:type="pct"/>
          </w:tcPr>
          <w:p w:rsidRPr="00EC4DEB" w:rsidR="008A4EFA" w:rsidP="008A4EFA" w:rsidRDefault="008A4EFA" w14:paraId="6AC301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RGANIZATIONCLASSCODE</w:t>
            </w:r>
          </w:p>
        </w:tc>
        <w:tc>
          <w:tcPr>
            <w:tcW w:w="454" w:type="pct"/>
          </w:tcPr>
          <w:p w:rsidRPr="00EC4DEB" w:rsidR="008A4EFA" w:rsidP="008A4EFA" w:rsidRDefault="008A4EFA" w14:paraId="56208A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27" w:type="pct"/>
          </w:tcPr>
          <w:p w:rsidRPr="00EC4DEB" w:rsidR="008A4EFA" w:rsidP="008A4EFA" w:rsidRDefault="008A4EFA" w14:paraId="397A5E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2675ED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153112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RGANIZATIONCLASSCODE</w:t>
            </w:r>
          </w:p>
        </w:tc>
        <w:tc>
          <w:tcPr>
            <w:tcW w:w="631" w:type="pct"/>
          </w:tcPr>
          <w:p w:rsidRPr="00EC4DEB" w:rsidR="008A4EFA" w:rsidP="008A4EFA" w:rsidRDefault="008A4EFA" w14:paraId="168DDC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RGANIZATIONCLASSCODE</w:t>
            </w:r>
          </w:p>
        </w:tc>
        <w:tc>
          <w:tcPr>
            <w:tcW w:w="1677" w:type="pct"/>
          </w:tcPr>
          <w:p w:rsidRPr="00EC4DEB" w:rsidR="008A4EFA" w:rsidP="008A4EFA" w:rsidRDefault="008A4EFA" w14:paraId="5B4E36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326DC304"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135EC1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5</w:t>
            </w:r>
          </w:p>
        </w:tc>
        <w:tc>
          <w:tcPr>
            <w:tcW w:w="682" w:type="pct"/>
          </w:tcPr>
          <w:p w:rsidRPr="00EC4DEB" w:rsidR="008A4EFA" w:rsidP="008A4EFA" w:rsidRDefault="008A4EFA" w14:paraId="35419E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GISTRATIONDATE</w:t>
            </w:r>
          </w:p>
        </w:tc>
        <w:tc>
          <w:tcPr>
            <w:tcW w:w="454" w:type="pct"/>
          </w:tcPr>
          <w:p w:rsidRPr="00EC4DEB" w:rsidR="008A4EFA" w:rsidP="008A4EFA" w:rsidRDefault="008A4EFA" w14:paraId="3175D6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7" w:type="pct"/>
          </w:tcPr>
          <w:p w:rsidRPr="00EC4DEB" w:rsidR="008A4EFA" w:rsidP="008A4EFA" w:rsidRDefault="008A4EFA" w14:paraId="10BF00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0A84AE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1F298A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GISTRATIONDATE</w:t>
            </w:r>
          </w:p>
        </w:tc>
        <w:tc>
          <w:tcPr>
            <w:tcW w:w="631" w:type="pct"/>
          </w:tcPr>
          <w:p w:rsidRPr="00EC4DEB" w:rsidR="008A4EFA" w:rsidP="008A4EFA" w:rsidRDefault="008A4EFA" w14:paraId="17B42A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GISTRATIONDATE</w:t>
            </w:r>
          </w:p>
        </w:tc>
        <w:tc>
          <w:tcPr>
            <w:tcW w:w="1677" w:type="pct"/>
          </w:tcPr>
          <w:p w:rsidRPr="00EC4DEB" w:rsidR="008A4EFA" w:rsidP="008A4EFA" w:rsidRDefault="008A4EFA" w14:paraId="75BEC3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4395F624" w14:textId="77777777">
        <w:tc>
          <w:tcPr>
            <w:tcW w:w="217" w:type="pct"/>
          </w:tcPr>
          <w:p w:rsidRPr="00EC4DEB" w:rsidR="008A4EFA" w:rsidP="008A4EFA" w:rsidRDefault="008A4EFA" w14:paraId="37DF4B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6</w:t>
            </w:r>
          </w:p>
        </w:tc>
        <w:tc>
          <w:tcPr>
            <w:tcW w:w="682" w:type="pct"/>
          </w:tcPr>
          <w:p w:rsidRPr="00EC4DEB" w:rsidR="008A4EFA" w:rsidP="008A4EFA" w:rsidRDefault="008A4EFA" w14:paraId="0C5FEE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GISTRATIONEXPDATE</w:t>
            </w:r>
          </w:p>
        </w:tc>
        <w:tc>
          <w:tcPr>
            <w:tcW w:w="454" w:type="pct"/>
          </w:tcPr>
          <w:p w:rsidRPr="00EC4DEB" w:rsidR="008A4EFA" w:rsidP="008A4EFA" w:rsidRDefault="008A4EFA" w14:paraId="575ADF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7" w:type="pct"/>
          </w:tcPr>
          <w:p w:rsidRPr="00EC4DEB" w:rsidR="008A4EFA" w:rsidP="008A4EFA" w:rsidRDefault="008A4EFA" w14:paraId="542A4A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757198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2200FE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GISTRATIONEXPDATE</w:t>
            </w:r>
          </w:p>
        </w:tc>
        <w:tc>
          <w:tcPr>
            <w:tcW w:w="631" w:type="pct"/>
          </w:tcPr>
          <w:p w:rsidRPr="00EC4DEB" w:rsidR="008A4EFA" w:rsidP="008A4EFA" w:rsidRDefault="008A4EFA" w14:paraId="1B413C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GISTRATIONEXPDATE</w:t>
            </w:r>
          </w:p>
        </w:tc>
        <w:tc>
          <w:tcPr>
            <w:tcW w:w="1677" w:type="pct"/>
          </w:tcPr>
          <w:p w:rsidRPr="00EC4DEB" w:rsidR="008A4EFA" w:rsidP="008A4EFA" w:rsidRDefault="008A4EFA" w14:paraId="30AEF9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30CACCDD"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6B108B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7</w:t>
            </w:r>
          </w:p>
        </w:tc>
        <w:tc>
          <w:tcPr>
            <w:tcW w:w="682" w:type="pct"/>
          </w:tcPr>
          <w:p w:rsidRPr="00EC4DEB" w:rsidR="008A4EFA" w:rsidP="008A4EFA" w:rsidRDefault="008A4EFA" w14:paraId="74BD33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ESSMENTDUEDATE</w:t>
            </w:r>
          </w:p>
        </w:tc>
        <w:tc>
          <w:tcPr>
            <w:tcW w:w="454" w:type="pct"/>
          </w:tcPr>
          <w:p w:rsidRPr="00EC4DEB" w:rsidR="008A4EFA" w:rsidP="008A4EFA" w:rsidRDefault="008A4EFA" w14:paraId="196B0C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7" w:type="pct"/>
          </w:tcPr>
          <w:p w:rsidRPr="00EC4DEB" w:rsidR="008A4EFA" w:rsidP="008A4EFA" w:rsidRDefault="008A4EFA" w14:paraId="3ABE24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2B8A8D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7D671D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ESSMENTDUEDATE</w:t>
            </w:r>
          </w:p>
        </w:tc>
        <w:tc>
          <w:tcPr>
            <w:tcW w:w="631" w:type="pct"/>
          </w:tcPr>
          <w:p w:rsidRPr="00EC4DEB" w:rsidR="008A4EFA" w:rsidP="008A4EFA" w:rsidRDefault="008A4EFA" w14:paraId="77E90E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ESSMENTDUEDATE</w:t>
            </w:r>
          </w:p>
        </w:tc>
        <w:tc>
          <w:tcPr>
            <w:tcW w:w="1677" w:type="pct"/>
          </w:tcPr>
          <w:p w:rsidRPr="00EC4DEB" w:rsidR="008A4EFA" w:rsidP="008A4EFA" w:rsidRDefault="008A4EFA" w14:paraId="42DCEF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1833754B" w14:textId="77777777">
        <w:tc>
          <w:tcPr>
            <w:tcW w:w="217" w:type="pct"/>
          </w:tcPr>
          <w:p w:rsidRPr="00EC4DEB" w:rsidR="008A4EFA" w:rsidP="008A4EFA" w:rsidRDefault="008A4EFA" w14:paraId="6F2214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8</w:t>
            </w:r>
          </w:p>
        </w:tc>
        <w:tc>
          <w:tcPr>
            <w:tcW w:w="682" w:type="pct"/>
          </w:tcPr>
          <w:p w:rsidRPr="00EC4DEB" w:rsidR="008A4EFA" w:rsidP="008A4EFA" w:rsidRDefault="008A4EFA" w14:paraId="097F00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GREE</w:t>
            </w:r>
          </w:p>
        </w:tc>
        <w:tc>
          <w:tcPr>
            <w:tcW w:w="454" w:type="pct"/>
          </w:tcPr>
          <w:p w:rsidRPr="00EC4DEB" w:rsidR="008A4EFA" w:rsidP="008A4EFA" w:rsidRDefault="008A4EFA" w14:paraId="683EDF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7" w:type="pct"/>
          </w:tcPr>
          <w:p w:rsidRPr="00EC4DEB" w:rsidR="008A4EFA" w:rsidP="008A4EFA" w:rsidRDefault="008A4EFA" w14:paraId="4F09B1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41EBEA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12883B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GREE</w:t>
            </w:r>
          </w:p>
        </w:tc>
        <w:tc>
          <w:tcPr>
            <w:tcW w:w="631" w:type="pct"/>
          </w:tcPr>
          <w:p w:rsidRPr="00EC4DEB" w:rsidR="008A4EFA" w:rsidP="008A4EFA" w:rsidRDefault="008A4EFA" w14:paraId="0F5317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GREE</w:t>
            </w:r>
          </w:p>
        </w:tc>
        <w:tc>
          <w:tcPr>
            <w:tcW w:w="1677" w:type="pct"/>
          </w:tcPr>
          <w:p w:rsidRPr="00EC4DEB" w:rsidR="008A4EFA" w:rsidP="008A4EFA" w:rsidRDefault="008A4EFA" w14:paraId="01C5B1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5AE0E81E"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09276C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9</w:t>
            </w:r>
          </w:p>
        </w:tc>
        <w:tc>
          <w:tcPr>
            <w:tcW w:w="682" w:type="pct"/>
          </w:tcPr>
          <w:p w:rsidRPr="00EC4DEB" w:rsidR="008A4EFA" w:rsidP="008A4EFA" w:rsidRDefault="008A4EFA" w14:paraId="487C57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QUOTAFTE</w:t>
            </w:r>
          </w:p>
        </w:tc>
        <w:tc>
          <w:tcPr>
            <w:tcW w:w="454" w:type="pct"/>
          </w:tcPr>
          <w:p w:rsidRPr="00EC4DEB" w:rsidR="008A4EFA" w:rsidP="008A4EFA" w:rsidRDefault="008A4EFA" w14:paraId="654159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27" w:type="pct"/>
          </w:tcPr>
          <w:p w:rsidRPr="00EC4DEB" w:rsidR="008A4EFA" w:rsidP="008A4EFA" w:rsidRDefault="008A4EFA" w14:paraId="17255A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0F13B7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027457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QUOTAFTE</w:t>
            </w:r>
          </w:p>
        </w:tc>
        <w:tc>
          <w:tcPr>
            <w:tcW w:w="631" w:type="pct"/>
          </w:tcPr>
          <w:p w:rsidRPr="00EC4DEB" w:rsidR="008A4EFA" w:rsidP="008A4EFA" w:rsidRDefault="008A4EFA" w14:paraId="443AE4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QUOTAFTE</w:t>
            </w:r>
          </w:p>
        </w:tc>
        <w:tc>
          <w:tcPr>
            <w:tcW w:w="1677" w:type="pct"/>
          </w:tcPr>
          <w:p w:rsidRPr="00EC4DEB" w:rsidR="008A4EFA" w:rsidP="008A4EFA" w:rsidRDefault="008A4EFA" w14:paraId="226D6C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1’</w:t>
            </w:r>
          </w:p>
        </w:tc>
      </w:tr>
      <w:tr w:rsidRPr="00EC4DEB" w:rsidR="008A4EFA" w:rsidTr="00DE0E50" w14:paraId="2B25A42A" w14:textId="77777777">
        <w:tc>
          <w:tcPr>
            <w:tcW w:w="217" w:type="pct"/>
          </w:tcPr>
          <w:p w:rsidRPr="00EC4DEB" w:rsidR="008A4EFA" w:rsidP="008A4EFA" w:rsidRDefault="008A4EFA" w14:paraId="0135A3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0</w:t>
            </w:r>
          </w:p>
        </w:tc>
        <w:tc>
          <w:tcPr>
            <w:tcW w:w="682" w:type="pct"/>
          </w:tcPr>
          <w:p w:rsidRPr="00EC4DEB" w:rsidR="008A4EFA" w:rsidP="008A4EFA" w:rsidRDefault="008A4EFA" w14:paraId="01CBBF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EREGISTRATIONJOB</w:t>
            </w:r>
          </w:p>
        </w:tc>
        <w:tc>
          <w:tcPr>
            <w:tcW w:w="454" w:type="pct"/>
          </w:tcPr>
          <w:p w:rsidRPr="00EC4DEB" w:rsidR="008A4EFA" w:rsidP="008A4EFA" w:rsidRDefault="008A4EFA" w14:paraId="00852E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27" w:type="pct"/>
          </w:tcPr>
          <w:p w:rsidRPr="00EC4DEB" w:rsidR="008A4EFA" w:rsidP="008A4EFA" w:rsidRDefault="008A4EFA" w14:paraId="104F5A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4F4002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65AA4F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EREGISTRATIONJOB</w:t>
            </w:r>
          </w:p>
        </w:tc>
        <w:tc>
          <w:tcPr>
            <w:tcW w:w="631" w:type="pct"/>
          </w:tcPr>
          <w:p w:rsidRPr="00EC4DEB" w:rsidR="008A4EFA" w:rsidP="008A4EFA" w:rsidRDefault="008A4EFA" w14:paraId="51A658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EREGISTRATIONJOB</w:t>
            </w:r>
          </w:p>
        </w:tc>
        <w:tc>
          <w:tcPr>
            <w:tcW w:w="1677" w:type="pct"/>
          </w:tcPr>
          <w:p w:rsidRPr="00EC4DEB" w:rsidR="008A4EFA" w:rsidP="008A4EFA" w:rsidRDefault="008A4EFA" w14:paraId="758C87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38250DA8"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5E1799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1</w:t>
            </w:r>
          </w:p>
        </w:tc>
        <w:tc>
          <w:tcPr>
            <w:tcW w:w="682" w:type="pct"/>
          </w:tcPr>
          <w:p w:rsidRPr="00EC4DEB" w:rsidR="008A4EFA" w:rsidP="008A4EFA" w:rsidRDefault="008A4EFA" w14:paraId="4A733B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RESTRICTION</w:t>
            </w:r>
          </w:p>
        </w:tc>
        <w:tc>
          <w:tcPr>
            <w:tcW w:w="454" w:type="pct"/>
          </w:tcPr>
          <w:p w:rsidRPr="00EC4DEB" w:rsidR="008A4EFA" w:rsidP="008A4EFA" w:rsidRDefault="008A4EFA" w14:paraId="41CA70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27" w:type="pct"/>
          </w:tcPr>
          <w:p w:rsidRPr="00EC4DEB" w:rsidR="008A4EFA" w:rsidP="008A4EFA" w:rsidRDefault="008A4EFA" w14:paraId="0E3F6C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02" w:type="pct"/>
          </w:tcPr>
          <w:p w:rsidRPr="00EC4DEB" w:rsidR="008A4EFA" w:rsidP="008A4EFA" w:rsidRDefault="008A4EFA" w14:paraId="322BD2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56456E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RESTRICTION</w:t>
            </w:r>
          </w:p>
        </w:tc>
        <w:tc>
          <w:tcPr>
            <w:tcW w:w="631" w:type="pct"/>
          </w:tcPr>
          <w:p w:rsidRPr="00EC4DEB" w:rsidR="008A4EFA" w:rsidP="008A4EFA" w:rsidRDefault="008A4EFA" w14:paraId="40A3AB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RESTRICTION</w:t>
            </w:r>
          </w:p>
        </w:tc>
        <w:tc>
          <w:tcPr>
            <w:tcW w:w="1677" w:type="pct"/>
          </w:tcPr>
          <w:p w:rsidRPr="00EC4DEB" w:rsidR="008A4EFA" w:rsidP="008A4EFA" w:rsidRDefault="008A4EFA" w14:paraId="61E8B9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40496771" w14:textId="77777777">
        <w:tc>
          <w:tcPr>
            <w:tcW w:w="217" w:type="pct"/>
          </w:tcPr>
          <w:p w:rsidRPr="00EC4DEB" w:rsidR="008A4EFA" w:rsidP="008A4EFA" w:rsidRDefault="008A4EFA" w14:paraId="0089AF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2</w:t>
            </w:r>
          </w:p>
        </w:tc>
        <w:tc>
          <w:tcPr>
            <w:tcW w:w="682" w:type="pct"/>
          </w:tcPr>
          <w:p w:rsidRPr="00EC4DEB" w:rsidR="008A4EFA" w:rsidP="008A4EFA" w:rsidRDefault="008A4EFA" w14:paraId="3D119C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454" w:type="pct"/>
          </w:tcPr>
          <w:p w:rsidRPr="00EC4DEB" w:rsidR="008A4EFA" w:rsidP="008A4EFA" w:rsidRDefault="008A4EFA" w14:paraId="67AE98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w:t>
            </w:r>
          </w:p>
        </w:tc>
        <w:tc>
          <w:tcPr>
            <w:tcW w:w="227" w:type="pct"/>
          </w:tcPr>
          <w:p w:rsidRPr="00EC4DEB" w:rsidR="008A4EFA" w:rsidP="008A4EFA" w:rsidRDefault="008A4EFA" w14:paraId="301761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0BF8DD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655D5B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631" w:type="pct"/>
          </w:tcPr>
          <w:p w:rsidRPr="00EC4DEB" w:rsidR="008A4EFA" w:rsidP="008A4EFA" w:rsidRDefault="008A4EFA" w14:paraId="498F81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1677" w:type="pct"/>
          </w:tcPr>
          <w:p w:rsidRPr="00EC4DEB" w:rsidR="008A4EFA" w:rsidP="008A4EFA" w:rsidRDefault="008A4EFA" w14:paraId="216BD1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MERGE</w:t>
            </w:r>
          </w:p>
        </w:tc>
      </w:tr>
      <w:tr w:rsidRPr="00EC4DEB" w:rsidR="008A4EFA" w:rsidTr="00DE0E50" w14:paraId="4C27418E"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5B1226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3</w:t>
            </w:r>
          </w:p>
        </w:tc>
        <w:tc>
          <w:tcPr>
            <w:tcW w:w="682" w:type="pct"/>
          </w:tcPr>
          <w:p w:rsidRPr="00EC4DEB" w:rsidR="008A4EFA" w:rsidP="008A4EFA" w:rsidRDefault="008A4EFA" w14:paraId="624F7B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454" w:type="pct"/>
          </w:tcPr>
          <w:p w:rsidRPr="00EC4DEB" w:rsidR="008A4EFA" w:rsidP="008A4EFA" w:rsidRDefault="008A4EFA" w14:paraId="1E34EC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227" w:type="pct"/>
          </w:tcPr>
          <w:p w:rsidRPr="00EC4DEB" w:rsidR="008A4EFA" w:rsidP="008A4EFA" w:rsidRDefault="008A4EFA" w14:paraId="6F7109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5E9773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732F9B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631" w:type="pct"/>
          </w:tcPr>
          <w:p w:rsidRPr="00EC4DEB" w:rsidR="008A4EFA" w:rsidP="008A4EFA" w:rsidRDefault="008A4EFA" w14:paraId="0461FD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1677" w:type="pct"/>
          </w:tcPr>
          <w:p w:rsidRPr="00EC4DEB" w:rsidR="008A4EFA" w:rsidP="008A4EFA" w:rsidRDefault="008A4EFA" w14:paraId="3E3D2E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PersonDisability</w:t>
            </w:r>
          </w:p>
        </w:tc>
      </w:tr>
      <w:tr w:rsidRPr="00EC4DEB" w:rsidR="008A4EFA" w:rsidTr="00DE0E50" w14:paraId="20AA7084" w14:textId="77777777">
        <w:tc>
          <w:tcPr>
            <w:tcW w:w="217" w:type="pct"/>
          </w:tcPr>
          <w:p w:rsidRPr="00EC4DEB" w:rsidR="008A4EFA" w:rsidP="008A4EFA" w:rsidRDefault="008A4EFA" w14:paraId="190AB3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4</w:t>
            </w:r>
          </w:p>
        </w:tc>
        <w:tc>
          <w:tcPr>
            <w:tcW w:w="682" w:type="pct"/>
          </w:tcPr>
          <w:p w:rsidRPr="00EC4DEB" w:rsidR="008A4EFA" w:rsidP="008A4EFA" w:rsidRDefault="008A4EFA" w14:paraId="4A9FFF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454" w:type="pct"/>
          </w:tcPr>
          <w:p w:rsidRPr="00EC4DEB" w:rsidR="008A4EFA" w:rsidP="008A4EFA" w:rsidRDefault="008A4EFA" w14:paraId="771ECC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50)</w:t>
            </w:r>
          </w:p>
        </w:tc>
        <w:tc>
          <w:tcPr>
            <w:tcW w:w="227" w:type="pct"/>
          </w:tcPr>
          <w:p w:rsidRPr="00EC4DEB" w:rsidR="008A4EFA" w:rsidP="008A4EFA" w:rsidRDefault="008A4EFA" w14:paraId="73AA9E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73A02A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6288EF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631" w:type="pct"/>
          </w:tcPr>
          <w:p w:rsidRPr="00EC4DEB" w:rsidR="008A4EFA" w:rsidP="008A4EFA" w:rsidRDefault="008A4EFA" w14:paraId="3A464E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1677" w:type="pct"/>
          </w:tcPr>
          <w:p w:rsidRPr="00EC4DEB" w:rsidR="008A4EFA" w:rsidP="008A4EFA" w:rsidRDefault="008A4EFA" w14:paraId="36456E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utoGenerated</w:t>
            </w:r>
          </w:p>
        </w:tc>
      </w:tr>
      <w:tr w:rsidRPr="00EC4DEB" w:rsidR="008A4EFA" w:rsidTr="00DE0E50" w14:paraId="218B70CD"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45AB49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5</w:t>
            </w:r>
          </w:p>
        </w:tc>
        <w:tc>
          <w:tcPr>
            <w:tcW w:w="682" w:type="pct"/>
          </w:tcPr>
          <w:p w:rsidRPr="00EC4DEB" w:rsidR="008A4EFA" w:rsidP="008A4EFA" w:rsidRDefault="008A4EFA" w14:paraId="573A18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454" w:type="pct"/>
          </w:tcPr>
          <w:p w:rsidRPr="00EC4DEB" w:rsidR="008A4EFA" w:rsidP="008A4EFA" w:rsidRDefault="008A4EFA" w14:paraId="6AC161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27" w:type="pct"/>
          </w:tcPr>
          <w:p w:rsidRPr="00EC4DEB" w:rsidR="008A4EFA" w:rsidP="008A4EFA" w:rsidRDefault="008A4EFA" w14:paraId="17D7E6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50C0BD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0D43CA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631" w:type="pct"/>
          </w:tcPr>
          <w:p w:rsidRPr="00EC4DEB" w:rsidR="008A4EFA" w:rsidP="008A4EFA" w:rsidRDefault="008A4EFA" w14:paraId="7CCDA4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1677" w:type="pct"/>
          </w:tcPr>
          <w:p w:rsidRPr="00EC4DEB" w:rsidR="008A4EFA" w:rsidP="008A4EFA" w:rsidRDefault="004E5036" w14:paraId="782E4148" w14:textId="3B1CE36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EC4DEB" w:rsidR="008A4EFA" w:rsidTr="00DE0E50" w14:paraId="124FA50A" w14:textId="77777777">
        <w:tc>
          <w:tcPr>
            <w:tcW w:w="217" w:type="pct"/>
          </w:tcPr>
          <w:p w:rsidRPr="00EC4DEB" w:rsidR="008A4EFA" w:rsidP="008A4EFA" w:rsidRDefault="008A4EFA" w14:paraId="7D7335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6</w:t>
            </w:r>
          </w:p>
        </w:tc>
        <w:tc>
          <w:tcPr>
            <w:tcW w:w="682" w:type="pct"/>
          </w:tcPr>
          <w:p w:rsidRPr="00EC4DEB" w:rsidR="008A4EFA" w:rsidP="008A4EFA" w:rsidRDefault="008A4EFA" w14:paraId="47E69E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454" w:type="pct"/>
          </w:tcPr>
          <w:p w:rsidRPr="00EC4DEB" w:rsidR="008A4EFA" w:rsidP="008A4EFA" w:rsidRDefault="008A4EFA" w14:paraId="755003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227" w:type="pct"/>
          </w:tcPr>
          <w:p w:rsidRPr="00EC4DEB" w:rsidR="008A4EFA" w:rsidP="008A4EFA" w:rsidRDefault="008A4EFA" w14:paraId="19B005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10CFFA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15D976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631" w:type="pct"/>
          </w:tcPr>
          <w:p w:rsidRPr="00EC4DEB" w:rsidR="008A4EFA" w:rsidP="008A4EFA" w:rsidRDefault="008A4EFA" w14:paraId="529DBC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1677" w:type="pct"/>
          </w:tcPr>
          <w:p w:rsidRPr="00EC4DEB" w:rsidR="008A4EFA" w:rsidP="008A4EFA" w:rsidRDefault="008A4EFA" w14:paraId="0849CD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523A629E"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147B24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7</w:t>
            </w:r>
          </w:p>
        </w:tc>
        <w:tc>
          <w:tcPr>
            <w:tcW w:w="682" w:type="pct"/>
          </w:tcPr>
          <w:p w:rsidRPr="00EC4DEB" w:rsidR="008A4EFA" w:rsidP="008A4EFA" w:rsidRDefault="008A4EFA" w14:paraId="533936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ID</w:t>
            </w:r>
          </w:p>
        </w:tc>
        <w:tc>
          <w:tcPr>
            <w:tcW w:w="454" w:type="pct"/>
          </w:tcPr>
          <w:p w:rsidRPr="00EC4DEB" w:rsidR="008A4EFA" w:rsidP="008A4EFA" w:rsidRDefault="008A4EFA" w14:paraId="54FD78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227" w:type="pct"/>
          </w:tcPr>
          <w:p w:rsidRPr="00EC4DEB" w:rsidR="008A4EFA" w:rsidP="008A4EFA" w:rsidRDefault="008A4EFA" w14:paraId="1AF501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4449F1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63B4C7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ID</w:t>
            </w:r>
          </w:p>
        </w:tc>
        <w:tc>
          <w:tcPr>
            <w:tcW w:w="631" w:type="pct"/>
          </w:tcPr>
          <w:p w:rsidRPr="00EC4DEB" w:rsidR="008A4EFA" w:rsidP="008A4EFA" w:rsidRDefault="008A4EFA" w14:paraId="294D90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ID</w:t>
            </w:r>
          </w:p>
        </w:tc>
        <w:tc>
          <w:tcPr>
            <w:tcW w:w="1677" w:type="pct"/>
          </w:tcPr>
          <w:p w:rsidRPr="00EC4DEB" w:rsidR="008A4EFA" w:rsidP="008A4EFA" w:rsidRDefault="008A4EFA" w14:paraId="1F9C82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0C432661" w14:textId="77777777">
        <w:tc>
          <w:tcPr>
            <w:tcW w:w="217" w:type="pct"/>
          </w:tcPr>
          <w:p w:rsidRPr="00EC4DEB" w:rsidR="008A4EFA" w:rsidP="008A4EFA" w:rsidRDefault="008A4EFA" w14:paraId="24E62D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8</w:t>
            </w:r>
          </w:p>
        </w:tc>
        <w:tc>
          <w:tcPr>
            <w:tcW w:w="682" w:type="pct"/>
          </w:tcPr>
          <w:p w:rsidRPr="00EC4DEB" w:rsidR="008A4EFA" w:rsidP="008A4EFA" w:rsidRDefault="008A4EFA" w14:paraId="2D731D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454" w:type="pct"/>
          </w:tcPr>
          <w:p w:rsidRPr="00EC4DEB" w:rsidR="008A4EFA" w:rsidP="008A4EFA" w:rsidRDefault="008A4EFA" w14:paraId="343A58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7" w:type="pct"/>
          </w:tcPr>
          <w:p w:rsidRPr="00EC4DEB" w:rsidR="008A4EFA" w:rsidP="008A4EFA" w:rsidRDefault="008A4EFA" w14:paraId="3D668B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2200A3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0D96E8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631" w:type="pct"/>
          </w:tcPr>
          <w:p w:rsidRPr="00EC4DEB" w:rsidR="008A4EFA" w:rsidP="008A4EFA" w:rsidRDefault="008A4EFA" w14:paraId="717370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1677" w:type="pct"/>
          </w:tcPr>
          <w:p w:rsidRPr="00EC4DEB" w:rsidR="008A4EFA" w:rsidP="008A4EFA" w:rsidRDefault="008A4EFA" w14:paraId="74BCDB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75B84CF2"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07241E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9</w:t>
            </w:r>
          </w:p>
        </w:tc>
        <w:tc>
          <w:tcPr>
            <w:tcW w:w="682" w:type="pct"/>
          </w:tcPr>
          <w:p w:rsidRPr="00EC4DEB" w:rsidR="008A4EFA" w:rsidP="008A4EFA" w:rsidRDefault="008A4EFA" w14:paraId="0FA73E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454" w:type="pct"/>
          </w:tcPr>
          <w:p w:rsidRPr="00EC4DEB" w:rsidR="008A4EFA" w:rsidP="008A4EFA" w:rsidRDefault="008A4EFA" w14:paraId="1E169D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7" w:type="pct"/>
          </w:tcPr>
          <w:p w:rsidRPr="00EC4DEB" w:rsidR="008A4EFA" w:rsidP="008A4EFA" w:rsidRDefault="008A4EFA" w14:paraId="6496DD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0ACB6B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38D638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631" w:type="pct"/>
          </w:tcPr>
          <w:p w:rsidRPr="00EC4DEB" w:rsidR="008A4EFA" w:rsidP="008A4EFA" w:rsidRDefault="008A4EFA" w14:paraId="0D32EC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1677" w:type="pct"/>
          </w:tcPr>
          <w:p w:rsidRPr="00EC4DEB" w:rsidR="008A4EFA" w:rsidP="008A4EFA" w:rsidRDefault="008A4EFA" w14:paraId="759F27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03525054" w14:textId="77777777">
        <w:tc>
          <w:tcPr>
            <w:tcW w:w="217" w:type="pct"/>
          </w:tcPr>
          <w:p w:rsidRPr="00EC4DEB" w:rsidR="008A4EFA" w:rsidP="008A4EFA" w:rsidRDefault="008A4EFA" w14:paraId="3A6CE3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0</w:t>
            </w:r>
          </w:p>
        </w:tc>
        <w:tc>
          <w:tcPr>
            <w:tcW w:w="682" w:type="pct"/>
          </w:tcPr>
          <w:p w:rsidRPr="00EC4DEB" w:rsidR="008A4EFA" w:rsidP="008A4EFA" w:rsidRDefault="008A4EFA" w14:paraId="7E68AA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454" w:type="pct"/>
          </w:tcPr>
          <w:p w:rsidRPr="00EC4DEB" w:rsidR="008A4EFA" w:rsidP="008A4EFA" w:rsidRDefault="008A4EFA" w14:paraId="105F65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7" w:type="pct"/>
          </w:tcPr>
          <w:p w:rsidRPr="00EC4DEB" w:rsidR="008A4EFA" w:rsidP="008A4EFA" w:rsidRDefault="008A4EFA" w14:paraId="36B47F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459DCA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517BAF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631" w:type="pct"/>
          </w:tcPr>
          <w:p w:rsidRPr="00EC4DEB" w:rsidR="008A4EFA" w:rsidP="008A4EFA" w:rsidRDefault="008A4EFA" w14:paraId="110635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1677" w:type="pct"/>
          </w:tcPr>
          <w:p w:rsidRPr="00EC4DEB" w:rsidR="008A4EFA" w:rsidP="008A4EFA" w:rsidRDefault="008A4EFA" w14:paraId="364EAD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298C79C3"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07E050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1</w:t>
            </w:r>
          </w:p>
        </w:tc>
        <w:tc>
          <w:tcPr>
            <w:tcW w:w="682" w:type="pct"/>
          </w:tcPr>
          <w:p w:rsidRPr="00EC4DEB" w:rsidR="008A4EFA" w:rsidP="008A4EFA" w:rsidRDefault="008A4EFA" w14:paraId="437387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454" w:type="pct"/>
          </w:tcPr>
          <w:p w:rsidRPr="00EC4DEB" w:rsidR="008A4EFA" w:rsidP="008A4EFA" w:rsidRDefault="008A4EFA" w14:paraId="422C0C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7" w:type="pct"/>
          </w:tcPr>
          <w:p w:rsidRPr="00EC4DEB" w:rsidR="008A4EFA" w:rsidP="008A4EFA" w:rsidRDefault="008A4EFA" w14:paraId="2EE8CF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346CB6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499C0F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631" w:type="pct"/>
          </w:tcPr>
          <w:p w:rsidRPr="00EC4DEB" w:rsidR="008A4EFA" w:rsidP="008A4EFA" w:rsidRDefault="008A4EFA" w14:paraId="03182B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1677" w:type="pct"/>
          </w:tcPr>
          <w:p w:rsidRPr="00EC4DEB" w:rsidR="008A4EFA" w:rsidP="008A4EFA" w:rsidRDefault="008A4EFA" w14:paraId="514044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173FFB91" w14:textId="77777777">
        <w:tc>
          <w:tcPr>
            <w:tcW w:w="217" w:type="pct"/>
          </w:tcPr>
          <w:p w:rsidRPr="00EC4DEB" w:rsidR="008A4EFA" w:rsidP="008A4EFA" w:rsidRDefault="008A4EFA" w14:paraId="0D27F8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2</w:t>
            </w:r>
          </w:p>
        </w:tc>
        <w:tc>
          <w:tcPr>
            <w:tcW w:w="682" w:type="pct"/>
          </w:tcPr>
          <w:p w:rsidRPr="00EC4DEB" w:rsidR="008A4EFA" w:rsidP="008A4EFA" w:rsidRDefault="008A4EFA" w14:paraId="5179A9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454" w:type="pct"/>
          </w:tcPr>
          <w:p w:rsidRPr="00EC4DEB" w:rsidR="008A4EFA" w:rsidP="008A4EFA" w:rsidRDefault="008A4EFA" w14:paraId="4376E6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7" w:type="pct"/>
          </w:tcPr>
          <w:p w:rsidRPr="00EC4DEB" w:rsidR="008A4EFA" w:rsidP="008A4EFA" w:rsidRDefault="008A4EFA" w14:paraId="437459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61907C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7F0850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631" w:type="pct"/>
          </w:tcPr>
          <w:p w:rsidRPr="00EC4DEB" w:rsidR="008A4EFA" w:rsidP="008A4EFA" w:rsidRDefault="008A4EFA" w14:paraId="7D1449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1677" w:type="pct"/>
          </w:tcPr>
          <w:p w:rsidRPr="00EC4DEB" w:rsidR="008A4EFA" w:rsidP="008A4EFA" w:rsidRDefault="008A4EFA" w14:paraId="0E48BB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3F1888F2"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0CA2B8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3</w:t>
            </w:r>
          </w:p>
        </w:tc>
        <w:tc>
          <w:tcPr>
            <w:tcW w:w="682" w:type="pct"/>
          </w:tcPr>
          <w:p w:rsidRPr="00EC4DEB" w:rsidR="008A4EFA" w:rsidP="008A4EFA" w:rsidRDefault="008A4EFA" w14:paraId="599E22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454" w:type="pct"/>
          </w:tcPr>
          <w:p w:rsidRPr="00EC4DEB" w:rsidR="008A4EFA" w:rsidP="008A4EFA" w:rsidRDefault="008A4EFA" w14:paraId="22AC30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7" w:type="pct"/>
          </w:tcPr>
          <w:p w:rsidRPr="00EC4DEB" w:rsidR="008A4EFA" w:rsidP="008A4EFA" w:rsidRDefault="008A4EFA" w14:paraId="42DE00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59C96A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1F050C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631" w:type="pct"/>
          </w:tcPr>
          <w:p w:rsidRPr="00EC4DEB" w:rsidR="008A4EFA" w:rsidP="008A4EFA" w:rsidRDefault="008A4EFA" w14:paraId="1FB98A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1677" w:type="pct"/>
          </w:tcPr>
          <w:p w:rsidRPr="00EC4DEB" w:rsidR="008A4EFA" w:rsidP="008A4EFA" w:rsidRDefault="008A4EFA" w14:paraId="2BFDB5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3EB90332" w14:textId="77777777">
        <w:tc>
          <w:tcPr>
            <w:tcW w:w="217" w:type="pct"/>
          </w:tcPr>
          <w:p w:rsidRPr="00EC4DEB" w:rsidR="008A4EFA" w:rsidP="008A4EFA" w:rsidRDefault="008A4EFA" w14:paraId="2B4A8D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4</w:t>
            </w:r>
          </w:p>
        </w:tc>
        <w:tc>
          <w:tcPr>
            <w:tcW w:w="682" w:type="pct"/>
          </w:tcPr>
          <w:p w:rsidRPr="00EC4DEB" w:rsidR="008A4EFA" w:rsidP="008A4EFA" w:rsidRDefault="008A4EFA" w14:paraId="6613C2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454" w:type="pct"/>
          </w:tcPr>
          <w:p w:rsidRPr="00EC4DEB" w:rsidR="008A4EFA" w:rsidP="008A4EFA" w:rsidRDefault="008A4EFA" w14:paraId="1F0A97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7" w:type="pct"/>
          </w:tcPr>
          <w:p w:rsidRPr="00EC4DEB" w:rsidR="008A4EFA" w:rsidP="008A4EFA" w:rsidRDefault="008A4EFA" w14:paraId="746A54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2E2E9A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4CE721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631" w:type="pct"/>
          </w:tcPr>
          <w:p w:rsidRPr="00EC4DEB" w:rsidR="008A4EFA" w:rsidP="008A4EFA" w:rsidRDefault="008A4EFA" w14:paraId="5A0057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1677" w:type="pct"/>
          </w:tcPr>
          <w:p w:rsidRPr="00EC4DEB" w:rsidR="008A4EFA" w:rsidP="008A4EFA" w:rsidRDefault="008A4EFA" w14:paraId="5A1A51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5C394910"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5ABC59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5</w:t>
            </w:r>
          </w:p>
        </w:tc>
        <w:tc>
          <w:tcPr>
            <w:tcW w:w="682" w:type="pct"/>
          </w:tcPr>
          <w:p w:rsidRPr="00EC4DEB" w:rsidR="008A4EFA" w:rsidP="008A4EFA" w:rsidRDefault="008A4EFA" w14:paraId="06D0AF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454" w:type="pct"/>
          </w:tcPr>
          <w:p w:rsidRPr="00EC4DEB" w:rsidR="008A4EFA" w:rsidP="008A4EFA" w:rsidRDefault="008A4EFA" w14:paraId="0EE9CC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7" w:type="pct"/>
          </w:tcPr>
          <w:p w:rsidRPr="00EC4DEB" w:rsidR="008A4EFA" w:rsidP="008A4EFA" w:rsidRDefault="008A4EFA" w14:paraId="3A56D5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304717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325BC1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631" w:type="pct"/>
          </w:tcPr>
          <w:p w:rsidRPr="00EC4DEB" w:rsidR="008A4EFA" w:rsidP="008A4EFA" w:rsidRDefault="008A4EFA" w14:paraId="051403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1677" w:type="pct"/>
          </w:tcPr>
          <w:p w:rsidRPr="00EC4DEB" w:rsidR="008A4EFA" w:rsidP="008A4EFA" w:rsidRDefault="008A4EFA" w14:paraId="6BE21B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17B005CD" w14:textId="77777777">
        <w:tc>
          <w:tcPr>
            <w:tcW w:w="217" w:type="pct"/>
          </w:tcPr>
          <w:p w:rsidRPr="00EC4DEB" w:rsidR="008A4EFA" w:rsidP="008A4EFA" w:rsidRDefault="008A4EFA" w14:paraId="1CB4E2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6</w:t>
            </w:r>
          </w:p>
        </w:tc>
        <w:tc>
          <w:tcPr>
            <w:tcW w:w="682" w:type="pct"/>
          </w:tcPr>
          <w:p w:rsidRPr="00EC4DEB" w:rsidR="008A4EFA" w:rsidP="008A4EFA" w:rsidRDefault="008A4EFA" w14:paraId="625599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454" w:type="pct"/>
          </w:tcPr>
          <w:p w:rsidRPr="00EC4DEB" w:rsidR="008A4EFA" w:rsidP="008A4EFA" w:rsidRDefault="008A4EFA" w14:paraId="08EA37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7" w:type="pct"/>
          </w:tcPr>
          <w:p w:rsidRPr="00EC4DEB" w:rsidR="008A4EFA" w:rsidP="008A4EFA" w:rsidRDefault="008A4EFA" w14:paraId="1C6FFA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0EF383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2F05A0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631" w:type="pct"/>
          </w:tcPr>
          <w:p w:rsidRPr="00EC4DEB" w:rsidR="008A4EFA" w:rsidP="008A4EFA" w:rsidRDefault="008A4EFA" w14:paraId="05F4A9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1677" w:type="pct"/>
          </w:tcPr>
          <w:p w:rsidRPr="00EC4DEB" w:rsidR="008A4EFA" w:rsidP="008A4EFA" w:rsidRDefault="008A4EFA" w14:paraId="1613FB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41881AC8" w14:textId="77777777">
        <w:trPr>
          <w:cnfStyle w:val="000000100000" w:firstRow="0" w:lastRow="0" w:firstColumn="0" w:lastColumn="0" w:oddVBand="0" w:evenVBand="0" w:oddHBand="1" w:evenHBand="0" w:firstRowFirstColumn="0" w:firstRowLastColumn="0" w:lastRowFirstColumn="0" w:lastRowLastColumn="0"/>
        </w:trPr>
        <w:tc>
          <w:tcPr>
            <w:tcW w:w="217" w:type="pct"/>
          </w:tcPr>
          <w:p w:rsidRPr="00EC4DEB" w:rsidR="008A4EFA" w:rsidP="008A4EFA" w:rsidRDefault="008A4EFA" w14:paraId="56DB35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7</w:t>
            </w:r>
          </w:p>
        </w:tc>
        <w:tc>
          <w:tcPr>
            <w:tcW w:w="682" w:type="pct"/>
          </w:tcPr>
          <w:p w:rsidRPr="00EC4DEB" w:rsidR="008A4EFA" w:rsidP="008A4EFA" w:rsidRDefault="008A4EFA" w14:paraId="32A174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454" w:type="pct"/>
          </w:tcPr>
          <w:p w:rsidRPr="00EC4DEB" w:rsidR="008A4EFA" w:rsidP="008A4EFA" w:rsidRDefault="008A4EFA" w14:paraId="7708DB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7" w:type="pct"/>
          </w:tcPr>
          <w:p w:rsidRPr="00EC4DEB" w:rsidR="008A4EFA" w:rsidP="008A4EFA" w:rsidRDefault="008A4EFA" w14:paraId="29D940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0E838C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67B6D6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631" w:type="pct"/>
          </w:tcPr>
          <w:p w:rsidRPr="00EC4DEB" w:rsidR="008A4EFA" w:rsidP="008A4EFA" w:rsidRDefault="008A4EFA" w14:paraId="6C4086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1677" w:type="pct"/>
          </w:tcPr>
          <w:p w:rsidRPr="00EC4DEB" w:rsidR="008A4EFA" w:rsidP="008A4EFA" w:rsidRDefault="008A4EFA" w14:paraId="02779B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8A4EFA" w:rsidTr="00DE0E50" w14:paraId="5FDD2596" w14:textId="77777777">
        <w:tc>
          <w:tcPr>
            <w:tcW w:w="217" w:type="pct"/>
          </w:tcPr>
          <w:p w:rsidRPr="00EC4DEB" w:rsidR="008A4EFA" w:rsidP="008A4EFA" w:rsidRDefault="008A4EFA" w14:paraId="1D784E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8</w:t>
            </w:r>
          </w:p>
        </w:tc>
        <w:tc>
          <w:tcPr>
            <w:tcW w:w="682" w:type="pct"/>
          </w:tcPr>
          <w:p w:rsidRPr="00EC4DEB" w:rsidR="008A4EFA" w:rsidP="008A4EFA" w:rsidRDefault="008A4EFA" w14:paraId="2B7832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454" w:type="pct"/>
          </w:tcPr>
          <w:p w:rsidRPr="00EC4DEB" w:rsidR="008A4EFA" w:rsidP="008A4EFA" w:rsidRDefault="008A4EFA" w14:paraId="3D430E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7" w:type="pct"/>
          </w:tcPr>
          <w:p w:rsidRPr="00EC4DEB" w:rsidR="008A4EFA" w:rsidP="008A4EFA" w:rsidRDefault="008A4EFA" w14:paraId="509752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02" w:type="pct"/>
          </w:tcPr>
          <w:p w:rsidRPr="00EC4DEB" w:rsidR="008A4EFA" w:rsidP="008A4EFA" w:rsidRDefault="008A4EFA" w14:paraId="584C71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909" w:type="pct"/>
          </w:tcPr>
          <w:p w:rsidRPr="00EC4DEB" w:rsidR="008A4EFA" w:rsidP="008A4EFA" w:rsidRDefault="008A4EFA" w14:paraId="07BB3C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631" w:type="pct"/>
          </w:tcPr>
          <w:p w:rsidRPr="00EC4DEB" w:rsidR="008A4EFA" w:rsidP="008A4EFA" w:rsidRDefault="008A4EFA" w14:paraId="351A7A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1677" w:type="pct"/>
          </w:tcPr>
          <w:p w:rsidRPr="00EC4DEB" w:rsidR="008A4EFA" w:rsidP="008A4EFA" w:rsidRDefault="008A4EFA" w14:paraId="53D650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bl>
    <w:p w:rsidR="00B23100" w:rsidP="00B23100" w:rsidRDefault="00B23100" w14:paraId="0B1A512F" w14:textId="2A1CDC55"/>
    <w:p w:rsidR="008A4EFA" w:rsidP="00157CB1" w:rsidRDefault="008A4EFA" w14:paraId="303D7336" w14:textId="38105CDE">
      <w:pPr>
        <w:pStyle w:val="Heading2"/>
      </w:pPr>
      <w:bookmarkStart w:name="_Toc79997682" w:id="72"/>
      <w:r>
        <w:t>Person Visa</w:t>
      </w:r>
      <w:bookmarkEnd w:id="72"/>
    </w:p>
    <w:p w:rsidRPr="004078A2" w:rsidR="004078A2" w:rsidP="004078A2" w:rsidRDefault="004078A2" w14:paraId="0D838CD5" w14:textId="77777777">
      <w:pPr>
        <w:pStyle w:val="Bullet"/>
        <w:ind w:left="513" w:hanging="513"/>
        <w:rPr>
          <w:rFonts w:ascii="Calibri Light" w:hAnsi="Calibri Light" w:cs="Arial"/>
          <w:color w:val="4F4F4F"/>
          <w:sz w:val="22"/>
          <w:szCs w:val="22"/>
          <w:lang w:val="en-GB" w:eastAsia="en-IE"/>
        </w:rPr>
      </w:pPr>
      <w:r w:rsidRPr="004078A2">
        <w:rPr>
          <w:rFonts w:ascii="Calibri Light" w:hAnsi="Calibri Light" w:cs="Arial"/>
          <w:color w:val="4F4F4F"/>
          <w:sz w:val="22"/>
          <w:szCs w:val="22"/>
          <w:lang w:val="en-GB" w:eastAsia="en-IE"/>
        </w:rPr>
        <w:t>Data File Name: XXMX_HCM_PER_VISA.dat</w:t>
      </w:r>
    </w:p>
    <w:p w:rsidRPr="004078A2" w:rsidR="004078A2" w:rsidP="004078A2" w:rsidRDefault="004078A2" w14:paraId="0ABE6F2B" w14:textId="77777777">
      <w:pPr>
        <w:pStyle w:val="Bullet"/>
        <w:ind w:left="513" w:hanging="513"/>
        <w:rPr>
          <w:rFonts w:ascii="Calibri Light" w:hAnsi="Calibri Light" w:cs="Arial"/>
          <w:color w:val="4F4F4F"/>
          <w:sz w:val="22"/>
          <w:szCs w:val="22"/>
          <w:lang w:val="en-GB" w:eastAsia="en-IE"/>
        </w:rPr>
      </w:pPr>
      <w:r w:rsidRPr="004078A2">
        <w:rPr>
          <w:rFonts w:ascii="Calibri Light" w:hAnsi="Calibri Light" w:cs="Arial"/>
          <w:color w:val="4F4F4F"/>
          <w:sz w:val="22"/>
          <w:szCs w:val="22"/>
          <w:lang w:val="en-GB" w:eastAsia="en-IE"/>
        </w:rPr>
        <w:t>Staging table:  XXMX_PER_VISA_F_STG</w:t>
      </w:r>
    </w:p>
    <w:p w:rsidRPr="004078A2" w:rsidR="004078A2" w:rsidP="004078A2" w:rsidRDefault="004078A2" w14:paraId="46BB8968" w14:textId="77777777">
      <w:pPr>
        <w:pStyle w:val="Bullet"/>
        <w:ind w:left="513" w:hanging="513"/>
        <w:rPr>
          <w:rFonts w:ascii="Calibri Light" w:hAnsi="Calibri Light" w:cs="Arial"/>
          <w:color w:val="4F4F4F"/>
          <w:sz w:val="22"/>
          <w:szCs w:val="22"/>
          <w:lang w:val="en-GB" w:eastAsia="en-IE"/>
        </w:rPr>
      </w:pPr>
      <w:r w:rsidRPr="004078A2">
        <w:rPr>
          <w:rFonts w:ascii="Calibri Light" w:hAnsi="Calibri Light" w:cs="Arial"/>
          <w:color w:val="4F4F4F"/>
          <w:sz w:val="22"/>
          <w:szCs w:val="22"/>
          <w:lang w:val="en-GB" w:eastAsia="en-IE"/>
        </w:rPr>
        <w:t xml:space="preserve">Transform Table: XXMX_PER_VISA_F_XFM </w:t>
      </w:r>
    </w:p>
    <w:p w:rsidRPr="004078A2" w:rsidR="004078A2" w:rsidP="004078A2" w:rsidRDefault="004078A2" w14:paraId="23932AE2" w14:textId="77777777">
      <w:pPr>
        <w:pStyle w:val="Bullet"/>
        <w:ind w:left="513" w:hanging="513"/>
        <w:rPr>
          <w:rFonts w:ascii="Calibri Light" w:hAnsi="Calibri Light" w:cs="Arial"/>
          <w:color w:val="4F4F4F"/>
          <w:sz w:val="22"/>
          <w:szCs w:val="22"/>
          <w:lang w:val="en-GB" w:eastAsia="en-IE"/>
        </w:rPr>
      </w:pPr>
      <w:r w:rsidRPr="004078A2">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4078A2" w:rsidR="004078A2" w:rsidP="004078A2" w:rsidRDefault="004078A2" w14:paraId="5FE0DA3F" w14:textId="77777777">
      <w:pPr>
        <w:pStyle w:val="Bullet"/>
        <w:ind w:left="513" w:hanging="513"/>
        <w:rPr>
          <w:rFonts w:ascii="Calibri Light" w:hAnsi="Calibri Light" w:cs="Arial"/>
          <w:color w:val="4F4F4F"/>
          <w:sz w:val="22"/>
          <w:szCs w:val="22"/>
          <w:lang w:val="en-GB" w:eastAsia="en-IE"/>
        </w:rPr>
      </w:pPr>
      <w:r w:rsidRPr="004078A2">
        <w:rPr>
          <w:rFonts w:ascii="Calibri Light" w:hAnsi="Calibri Light" w:cs="Arial"/>
          <w:color w:val="4F4F4F"/>
          <w:sz w:val="22"/>
          <w:szCs w:val="22"/>
          <w:lang w:val="en-GB" w:eastAsia="en-IE"/>
        </w:rPr>
        <w:t>Fusion Business Object: Worker</w:t>
      </w:r>
    </w:p>
    <w:tbl>
      <w:tblPr>
        <w:tblStyle w:val="GridTable4-Accent11"/>
        <w:tblW w:w="5000" w:type="pct"/>
        <w:tblLook w:val="0420" w:firstRow="1" w:lastRow="0" w:firstColumn="0" w:lastColumn="0" w:noHBand="0" w:noVBand="1"/>
      </w:tblPr>
      <w:tblGrid>
        <w:gridCol w:w="787"/>
        <w:gridCol w:w="2053"/>
        <w:gridCol w:w="1476"/>
        <w:gridCol w:w="981"/>
        <w:gridCol w:w="981"/>
        <w:gridCol w:w="2053"/>
        <w:gridCol w:w="2053"/>
        <w:gridCol w:w="3564"/>
      </w:tblGrid>
      <w:tr w:rsidRPr="00EC4DEB" w:rsidR="001E760E" w:rsidTr="00962018" w14:paraId="23CC9AC4" w14:textId="77777777">
        <w:trPr>
          <w:cnfStyle w:val="100000000000" w:firstRow="1" w:lastRow="0" w:firstColumn="0" w:lastColumn="0" w:oddVBand="0" w:evenVBand="0" w:oddHBand="0" w:evenHBand="0" w:firstRowFirstColumn="0" w:firstRowLastColumn="0" w:lastRowFirstColumn="0" w:lastRowLastColumn="0"/>
          <w:tblHeader/>
        </w:trPr>
        <w:tc>
          <w:tcPr>
            <w:tcW w:w="322" w:type="pct"/>
          </w:tcPr>
          <w:p w:rsidRPr="00EC4DEB" w:rsidR="001E760E" w:rsidP="001E760E" w:rsidRDefault="001E760E" w14:paraId="25481B42"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l Seq</w:t>
            </w:r>
          </w:p>
        </w:tc>
        <w:tc>
          <w:tcPr>
            <w:tcW w:w="711" w:type="pct"/>
          </w:tcPr>
          <w:p w:rsidRPr="00EC4DEB" w:rsidR="001E760E" w:rsidP="001E760E" w:rsidRDefault="001E760E" w14:paraId="5A4A8339"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Field Name</w:t>
            </w:r>
          </w:p>
        </w:tc>
        <w:tc>
          <w:tcPr>
            <w:tcW w:w="470" w:type="pct"/>
          </w:tcPr>
          <w:p w:rsidRPr="00EC4DEB" w:rsidR="001E760E" w:rsidP="001E760E" w:rsidRDefault="001E760E" w14:paraId="77991026"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Datatype</w:t>
            </w:r>
          </w:p>
        </w:tc>
        <w:tc>
          <w:tcPr>
            <w:tcW w:w="391" w:type="pct"/>
          </w:tcPr>
          <w:p w:rsidRPr="00EC4DEB" w:rsidR="001E760E" w:rsidP="001E760E" w:rsidRDefault="001E760E" w14:paraId="460D77F7"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Include in Loader</w:t>
            </w:r>
          </w:p>
        </w:tc>
        <w:tc>
          <w:tcPr>
            <w:tcW w:w="391" w:type="pct"/>
          </w:tcPr>
          <w:p w:rsidRPr="00EC4DEB" w:rsidR="001E760E" w:rsidP="001E760E" w:rsidRDefault="001E760E" w14:paraId="0DC029CE"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Req</w:t>
            </w:r>
          </w:p>
        </w:tc>
        <w:tc>
          <w:tcPr>
            <w:tcW w:w="706" w:type="pct"/>
          </w:tcPr>
          <w:p w:rsidRPr="00EC4DEB" w:rsidR="001E760E" w:rsidP="001E760E" w:rsidRDefault="001E760E" w14:paraId="20108CF8"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Staging Table Column</w:t>
            </w:r>
          </w:p>
        </w:tc>
        <w:tc>
          <w:tcPr>
            <w:tcW w:w="692" w:type="pct"/>
          </w:tcPr>
          <w:p w:rsidRPr="00EC4DEB" w:rsidR="001E760E" w:rsidP="001E760E" w:rsidRDefault="001E760E" w14:paraId="35FCC45C"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Transform Table Column</w:t>
            </w:r>
          </w:p>
        </w:tc>
        <w:tc>
          <w:tcPr>
            <w:tcW w:w="1317" w:type="pct"/>
          </w:tcPr>
          <w:p w:rsidRPr="00EC4DEB" w:rsidR="001E760E" w:rsidP="001E760E" w:rsidRDefault="001E760E" w14:paraId="3D05D517"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mments</w:t>
            </w:r>
          </w:p>
        </w:tc>
      </w:tr>
      <w:tr w:rsidRPr="00EC4DEB" w:rsidR="001E760E" w:rsidTr="00DE0E50" w14:paraId="2E68D972"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7B5A08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p>
        </w:tc>
        <w:tc>
          <w:tcPr>
            <w:tcW w:w="711" w:type="pct"/>
          </w:tcPr>
          <w:p w:rsidRPr="00EC4DEB" w:rsidR="001E760E" w:rsidP="001E760E" w:rsidRDefault="005E0CEC" w14:paraId="480AB207" w14:textId="4715A26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470" w:type="pct"/>
          </w:tcPr>
          <w:p w:rsidRPr="00EC4DEB" w:rsidR="001E760E" w:rsidP="001E760E" w:rsidRDefault="005E0CEC" w14:paraId="5D5C9BC5" w14:textId="06EF0C2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391" w:type="pct"/>
          </w:tcPr>
          <w:p w:rsidRPr="00EC4DEB" w:rsidR="001E760E" w:rsidP="001E760E" w:rsidRDefault="001E760E" w14:paraId="44D0BD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170723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5E0CEC" w14:paraId="07DE3C57" w14:textId="78EA5BE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692" w:type="pct"/>
          </w:tcPr>
          <w:p w:rsidRPr="00EC4DEB" w:rsidR="001E760E" w:rsidP="001E760E" w:rsidRDefault="005E0CEC" w14:paraId="73BD7CCA" w14:textId="6932D6D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317" w:type="pct"/>
          </w:tcPr>
          <w:p w:rsidRPr="00EC4DEB" w:rsidR="001E760E" w:rsidP="001E760E" w:rsidRDefault="001E760E" w14:paraId="476951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dentifier for every Batch</w:t>
            </w:r>
          </w:p>
        </w:tc>
      </w:tr>
      <w:tr w:rsidRPr="00EC4DEB" w:rsidR="001E760E" w:rsidTr="00DE0E50" w14:paraId="6ADB634D" w14:textId="77777777">
        <w:tc>
          <w:tcPr>
            <w:tcW w:w="322" w:type="pct"/>
          </w:tcPr>
          <w:p w:rsidRPr="00EC4DEB" w:rsidR="001E760E" w:rsidP="001E760E" w:rsidRDefault="001E760E" w14:paraId="076AAF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w:t>
            </w:r>
          </w:p>
        </w:tc>
        <w:tc>
          <w:tcPr>
            <w:tcW w:w="711" w:type="pct"/>
          </w:tcPr>
          <w:p w:rsidRPr="00EC4DEB" w:rsidR="001E760E" w:rsidP="001E760E" w:rsidRDefault="001E760E" w14:paraId="22DB87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470" w:type="pct"/>
          </w:tcPr>
          <w:p w:rsidRPr="00EC4DEB" w:rsidR="001E760E" w:rsidP="001E760E" w:rsidRDefault="001E760E" w14:paraId="5ADB0D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91" w:type="pct"/>
          </w:tcPr>
          <w:p w:rsidRPr="00EC4DEB" w:rsidR="001E760E" w:rsidP="001E760E" w:rsidRDefault="001E760E" w14:paraId="209610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380BA5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31DAFC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692" w:type="pct"/>
          </w:tcPr>
          <w:p w:rsidRPr="00EC4DEB" w:rsidR="001E760E" w:rsidP="001E760E" w:rsidRDefault="001E760E" w14:paraId="390617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1317" w:type="pct"/>
          </w:tcPr>
          <w:p w:rsidRPr="00EC4DEB" w:rsidR="001E760E" w:rsidP="001E760E" w:rsidRDefault="001E760E" w14:paraId="39CC3A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ew name for every extract</w:t>
            </w:r>
          </w:p>
        </w:tc>
      </w:tr>
      <w:tr w:rsidRPr="00EC4DEB" w:rsidR="001E760E" w:rsidTr="00DE0E50" w14:paraId="4E930404"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7D7D80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w:t>
            </w:r>
          </w:p>
        </w:tc>
        <w:tc>
          <w:tcPr>
            <w:tcW w:w="711" w:type="pct"/>
          </w:tcPr>
          <w:p w:rsidRPr="00EC4DEB" w:rsidR="001E760E" w:rsidP="001E760E" w:rsidRDefault="001E760E" w14:paraId="52C02D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470" w:type="pct"/>
          </w:tcPr>
          <w:p w:rsidRPr="00EC4DEB" w:rsidR="001E760E" w:rsidP="001E760E" w:rsidRDefault="001E760E" w14:paraId="31AC96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391" w:type="pct"/>
          </w:tcPr>
          <w:p w:rsidRPr="00EC4DEB" w:rsidR="001E760E" w:rsidP="001E760E" w:rsidRDefault="001E760E" w14:paraId="452252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50B18D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46872D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692" w:type="pct"/>
          </w:tcPr>
          <w:p w:rsidRPr="00EC4DEB" w:rsidR="001E760E" w:rsidP="001E760E" w:rsidRDefault="001E760E" w14:paraId="4AF4CE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1317" w:type="pct"/>
          </w:tcPr>
          <w:p w:rsidRPr="00EC4DEB" w:rsidR="001E760E" w:rsidP="001E760E" w:rsidRDefault="001E760E" w14:paraId="2CB59E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 Code- ‘Extracted’</w:t>
            </w:r>
          </w:p>
        </w:tc>
      </w:tr>
      <w:tr w:rsidRPr="00EC4DEB" w:rsidR="001E760E" w:rsidTr="00DE0E50" w14:paraId="0D2EF425" w14:textId="77777777">
        <w:tc>
          <w:tcPr>
            <w:tcW w:w="322" w:type="pct"/>
          </w:tcPr>
          <w:p w:rsidRPr="00EC4DEB" w:rsidR="001E760E" w:rsidP="001E760E" w:rsidRDefault="001E760E" w14:paraId="790DE7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w:t>
            </w:r>
          </w:p>
        </w:tc>
        <w:tc>
          <w:tcPr>
            <w:tcW w:w="711" w:type="pct"/>
          </w:tcPr>
          <w:p w:rsidRPr="00EC4DEB" w:rsidR="001E760E" w:rsidP="001E760E" w:rsidRDefault="001E760E" w14:paraId="257799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470" w:type="pct"/>
          </w:tcPr>
          <w:p w:rsidRPr="00EC4DEB" w:rsidR="001E760E" w:rsidP="001E760E" w:rsidRDefault="001E760E" w14:paraId="7849C3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391" w:type="pct"/>
          </w:tcPr>
          <w:p w:rsidRPr="00EC4DEB" w:rsidR="001E760E" w:rsidP="001E760E" w:rsidRDefault="001E760E" w14:paraId="40DE28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25C63F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418F42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692" w:type="pct"/>
          </w:tcPr>
          <w:p w:rsidRPr="00EC4DEB" w:rsidR="001E760E" w:rsidP="001E760E" w:rsidRDefault="001E760E" w14:paraId="2FF1A6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1317" w:type="pct"/>
          </w:tcPr>
          <w:p w:rsidRPr="00EC4DEB" w:rsidR="001E760E" w:rsidP="001E760E" w:rsidRDefault="001E760E" w14:paraId="648995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quired to find the Legal Employer /Tax Reporting Unit in Fusion</w:t>
            </w:r>
          </w:p>
        </w:tc>
      </w:tr>
      <w:tr w:rsidRPr="00EC4DEB" w:rsidR="001E760E" w:rsidTr="00DE0E50" w14:paraId="7CB201A1"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5D58DE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w:t>
            </w:r>
          </w:p>
        </w:tc>
        <w:tc>
          <w:tcPr>
            <w:tcW w:w="711" w:type="pct"/>
          </w:tcPr>
          <w:p w:rsidRPr="00EC4DEB" w:rsidR="001E760E" w:rsidP="001E760E" w:rsidRDefault="001E760E" w14:paraId="35624A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ISAPERMITTYPE</w:t>
            </w:r>
          </w:p>
        </w:tc>
        <w:tc>
          <w:tcPr>
            <w:tcW w:w="470" w:type="pct"/>
          </w:tcPr>
          <w:p w:rsidRPr="00EC4DEB" w:rsidR="001E760E" w:rsidP="001E760E" w:rsidRDefault="001E760E" w14:paraId="16CDA2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w:t>
            </w:r>
          </w:p>
        </w:tc>
        <w:tc>
          <w:tcPr>
            <w:tcW w:w="391" w:type="pct"/>
          </w:tcPr>
          <w:p w:rsidRPr="00EC4DEB" w:rsidR="001E760E" w:rsidP="001E760E" w:rsidRDefault="001E760E" w14:paraId="69E466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7A4229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573FB6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ISAPERMITTYPE</w:t>
            </w:r>
          </w:p>
        </w:tc>
        <w:tc>
          <w:tcPr>
            <w:tcW w:w="692" w:type="pct"/>
          </w:tcPr>
          <w:p w:rsidRPr="00EC4DEB" w:rsidR="001E760E" w:rsidP="001E760E" w:rsidRDefault="001E760E" w14:paraId="425858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ISAPERMITTYPE</w:t>
            </w:r>
          </w:p>
        </w:tc>
        <w:tc>
          <w:tcPr>
            <w:tcW w:w="1317" w:type="pct"/>
          </w:tcPr>
          <w:p w:rsidRPr="00EC4DEB" w:rsidR="001E760E" w:rsidP="001E760E" w:rsidRDefault="001E760E" w14:paraId="5246AE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lidate against lookup - PER_VISA_PERMIT_TYPE</w:t>
            </w:r>
          </w:p>
        </w:tc>
      </w:tr>
      <w:tr w:rsidRPr="00EC4DEB" w:rsidR="001E760E" w:rsidTr="00DE0E50" w14:paraId="6712C2B5" w14:textId="77777777">
        <w:tc>
          <w:tcPr>
            <w:tcW w:w="322" w:type="pct"/>
          </w:tcPr>
          <w:p w:rsidRPr="00EC4DEB" w:rsidR="001E760E" w:rsidP="001E760E" w:rsidRDefault="001E760E" w14:paraId="53F572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w:t>
            </w:r>
          </w:p>
        </w:tc>
        <w:tc>
          <w:tcPr>
            <w:tcW w:w="711" w:type="pct"/>
          </w:tcPr>
          <w:p w:rsidRPr="00EC4DEB" w:rsidR="001E760E" w:rsidP="001E760E" w:rsidRDefault="001E760E" w14:paraId="0A3774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STARTDATE</w:t>
            </w:r>
          </w:p>
        </w:tc>
        <w:tc>
          <w:tcPr>
            <w:tcW w:w="470" w:type="pct"/>
          </w:tcPr>
          <w:p w:rsidRPr="00EC4DEB" w:rsidR="001E760E" w:rsidP="001E760E" w:rsidRDefault="001E760E" w14:paraId="0C7907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391" w:type="pct"/>
          </w:tcPr>
          <w:p w:rsidRPr="00EC4DEB" w:rsidR="001E760E" w:rsidP="001E760E" w:rsidRDefault="001E760E" w14:paraId="1A301D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42ED69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28FA0B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STARTDATE</w:t>
            </w:r>
          </w:p>
        </w:tc>
        <w:tc>
          <w:tcPr>
            <w:tcW w:w="692" w:type="pct"/>
          </w:tcPr>
          <w:p w:rsidRPr="00EC4DEB" w:rsidR="001E760E" w:rsidP="001E760E" w:rsidRDefault="001E760E" w14:paraId="1B99CD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STARTDATE</w:t>
            </w:r>
          </w:p>
        </w:tc>
        <w:tc>
          <w:tcPr>
            <w:tcW w:w="1317" w:type="pct"/>
          </w:tcPr>
          <w:p w:rsidRPr="00EC4DEB" w:rsidR="001E760E" w:rsidP="001E760E" w:rsidRDefault="001E760E" w14:paraId="7666F6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417C8829"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55C494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w:t>
            </w:r>
          </w:p>
        </w:tc>
        <w:tc>
          <w:tcPr>
            <w:tcW w:w="711" w:type="pct"/>
          </w:tcPr>
          <w:p w:rsidRPr="00EC4DEB" w:rsidR="001E760E" w:rsidP="001E760E" w:rsidRDefault="001E760E" w14:paraId="718FA6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ENDDATE</w:t>
            </w:r>
          </w:p>
        </w:tc>
        <w:tc>
          <w:tcPr>
            <w:tcW w:w="470" w:type="pct"/>
          </w:tcPr>
          <w:p w:rsidRPr="00EC4DEB" w:rsidR="001E760E" w:rsidP="001E760E" w:rsidRDefault="001E760E" w14:paraId="2EF22E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391" w:type="pct"/>
          </w:tcPr>
          <w:p w:rsidRPr="00EC4DEB" w:rsidR="001E760E" w:rsidP="001E760E" w:rsidRDefault="001E760E" w14:paraId="1BF557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2E313D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32110D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ENDDATE</w:t>
            </w:r>
          </w:p>
        </w:tc>
        <w:tc>
          <w:tcPr>
            <w:tcW w:w="692" w:type="pct"/>
          </w:tcPr>
          <w:p w:rsidRPr="00EC4DEB" w:rsidR="001E760E" w:rsidP="001E760E" w:rsidRDefault="001E760E" w14:paraId="532F66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ENDDATE</w:t>
            </w:r>
          </w:p>
        </w:tc>
        <w:tc>
          <w:tcPr>
            <w:tcW w:w="1317" w:type="pct"/>
          </w:tcPr>
          <w:p w:rsidRPr="00EC4DEB" w:rsidR="001E760E" w:rsidP="001E760E" w:rsidRDefault="001E760E" w14:paraId="5C8A52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f Null – ‘31-DEC-4712’</w:t>
            </w:r>
          </w:p>
        </w:tc>
      </w:tr>
      <w:tr w:rsidRPr="00EC4DEB" w:rsidR="001E760E" w:rsidTr="00DE0E50" w14:paraId="20BF0A65" w14:textId="77777777">
        <w:tc>
          <w:tcPr>
            <w:tcW w:w="322" w:type="pct"/>
          </w:tcPr>
          <w:p w:rsidRPr="00EC4DEB" w:rsidR="001E760E" w:rsidP="001E760E" w:rsidRDefault="001E760E" w14:paraId="618069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w:t>
            </w:r>
          </w:p>
        </w:tc>
        <w:tc>
          <w:tcPr>
            <w:tcW w:w="711" w:type="pct"/>
          </w:tcPr>
          <w:p w:rsidRPr="00EC4DEB" w:rsidR="001E760E" w:rsidP="001E760E" w:rsidRDefault="001E760E" w14:paraId="164E07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470" w:type="pct"/>
          </w:tcPr>
          <w:p w:rsidRPr="00EC4DEB" w:rsidR="001E760E" w:rsidP="001E760E" w:rsidRDefault="001E760E" w14:paraId="4A8F3E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391" w:type="pct"/>
          </w:tcPr>
          <w:p w:rsidRPr="00EC4DEB" w:rsidR="001E760E" w:rsidP="001E760E" w:rsidRDefault="001E760E" w14:paraId="747023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0D18BD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093D7E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692" w:type="pct"/>
          </w:tcPr>
          <w:p w:rsidRPr="00EC4DEB" w:rsidR="001E760E" w:rsidP="001E760E" w:rsidRDefault="001E760E" w14:paraId="171CB5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1317" w:type="pct"/>
          </w:tcPr>
          <w:p w:rsidRPr="00EC4DEB" w:rsidR="001E760E" w:rsidP="001E760E" w:rsidRDefault="001E760E" w14:paraId="4368A6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58D604B1"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5BFE85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w:t>
            </w:r>
          </w:p>
        </w:tc>
        <w:tc>
          <w:tcPr>
            <w:tcW w:w="711" w:type="pct"/>
          </w:tcPr>
          <w:p w:rsidRPr="00EC4DEB" w:rsidR="001E760E" w:rsidP="001E760E" w:rsidRDefault="001E760E" w14:paraId="4E4345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CODE</w:t>
            </w:r>
          </w:p>
        </w:tc>
        <w:tc>
          <w:tcPr>
            <w:tcW w:w="470" w:type="pct"/>
          </w:tcPr>
          <w:p w:rsidRPr="00EC4DEB" w:rsidR="001E760E" w:rsidP="001E760E" w:rsidRDefault="001E760E" w14:paraId="05BCCA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91" w:type="pct"/>
          </w:tcPr>
          <w:p w:rsidRPr="00EC4DEB" w:rsidR="001E760E" w:rsidP="001E760E" w:rsidRDefault="001E760E" w14:paraId="36BE0F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345E6A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251FBC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CODE</w:t>
            </w:r>
          </w:p>
        </w:tc>
        <w:tc>
          <w:tcPr>
            <w:tcW w:w="692" w:type="pct"/>
          </w:tcPr>
          <w:p w:rsidRPr="00EC4DEB" w:rsidR="001E760E" w:rsidP="001E760E" w:rsidRDefault="001E760E" w14:paraId="4D97CF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CODE</w:t>
            </w:r>
          </w:p>
        </w:tc>
        <w:tc>
          <w:tcPr>
            <w:tcW w:w="1317" w:type="pct"/>
          </w:tcPr>
          <w:p w:rsidRPr="00EC4DEB" w:rsidR="001E760E" w:rsidP="001E760E" w:rsidRDefault="001E760E" w14:paraId="53ED7C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3B2BC894" w14:textId="77777777">
        <w:tc>
          <w:tcPr>
            <w:tcW w:w="322" w:type="pct"/>
          </w:tcPr>
          <w:p w:rsidRPr="00EC4DEB" w:rsidR="001E760E" w:rsidP="001E760E" w:rsidRDefault="001E760E" w14:paraId="257EEB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w:t>
            </w:r>
          </w:p>
        </w:tc>
        <w:tc>
          <w:tcPr>
            <w:tcW w:w="711" w:type="pct"/>
          </w:tcPr>
          <w:p w:rsidRPr="00EC4DEB" w:rsidR="001E760E" w:rsidP="001E760E" w:rsidRDefault="001E760E" w14:paraId="111B32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NTRYDATE</w:t>
            </w:r>
          </w:p>
        </w:tc>
        <w:tc>
          <w:tcPr>
            <w:tcW w:w="470" w:type="pct"/>
          </w:tcPr>
          <w:p w:rsidRPr="00EC4DEB" w:rsidR="001E760E" w:rsidP="001E760E" w:rsidRDefault="001E760E" w14:paraId="5B6E55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391" w:type="pct"/>
          </w:tcPr>
          <w:p w:rsidRPr="00EC4DEB" w:rsidR="001E760E" w:rsidP="001E760E" w:rsidRDefault="001E760E" w14:paraId="32C4EF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481F9F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004412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NTRYDATE</w:t>
            </w:r>
          </w:p>
        </w:tc>
        <w:tc>
          <w:tcPr>
            <w:tcW w:w="692" w:type="pct"/>
          </w:tcPr>
          <w:p w:rsidRPr="00EC4DEB" w:rsidR="001E760E" w:rsidP="001E760E" w:rsidRDefault="001E760E" w14:paraId="4E7C6F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NTRYDATE</w:t>
            </w:r>
          </w:p>
        </w:tc>
        <w:tc>
          <w:tcPr>
            <w:tcW w:w="1317" w:type="pct"/>
          </w:tcPr>
          <w:p w:rsidRPr="00EC4DEB" w:rsidR="001E760E" w:rsidP="001E760E" w:rsidRDefault="001E760E" w14:paraId="16D9C3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165D7D28"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19BA99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w:t>
            </w:r>
          </w:p>
        </w:tc>
        <w:tc>
          <w:tcPr>
            <w:tcW w:w="711" w:type="pct"/>
          </w:tcPr>
          <w:p w:rsidRPr="00EC4DEB" w:rsidR="001E760E" w:rsidP="001E760E" w:rsidRDefault="001E760E" w14:paraId="269705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XPIRATIONDATE</w:t>
            </w:r>
          </w:p>
        </w:tc>
        <w:tc>
          <w:tcPr>
            <w:tcW w:w="470" w:type="pct"/>
          </w:tcPr>
          <w:p w:rsidRPr="00EC4DEB" w:rsidR="001E760E" w:rsidP="001E760E" w:rsidRDefault="001E760E" w14:paraId="0ABB99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391" w:type="pct"/>
          </w:tcPr>
          <w:p w:rsidRPr="00EC4DEB" w:rsidR="001E760E" w:rsidP="001E760E" w:rsidRDefault="001E760E" w14:paraId="59EF65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500A55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377679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XPIRATIONDATE</w:t>
            </w:r>
          </w:p>
        </w:tc>
        <w:tc>
          <w:tcPr>
            <w:tcW w:w="692" w:type="pct"/>
          </w:tcPr>
          <w:p w:rsidRPr="00EC4DEB" w:rsidR="001E760E" w:rsidP="001E760E" w:rsidRDefault="001E760E" w14:paraId="571B70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XPIRATIONDATE</w:t>
            </w:r>
          </w:p>
        </w:tc>
        <w:tc>
          <w:tcPr>
            <w:tcW w:w="1317" w:type="pct"/>
          </w:tcPr>
          <w:p w:rsidRPr="00EC4DEB" w:rsidR="001E760E" w:rsidP="001E760E" w:rsidRDefault="001E760E" w14:paraId="52B21F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26CAB50A" w14:textId="77777777">
        <w:tc>
          <w:tcPr>
            <w:tcW w:w="322" w:type="pct"/>
          </w:tcPr>
          <w:p w:rsidRPr="00EC4DEB" w:rsidR="001E760E" w:rsidP="001E760E" w:rsidRDefault="001E760E" w14:paraId="1B9715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w:t>
            </w:r>
          </w:p>
        </w:tc>
        <w:tc>
          <w:tcPr>
            <w:tcW w:w="711" w:type="pct"/>
          </w:tcPr>
          <w:p w:rsidRPr="00EC4DEB" w:rsidR="001E760E" w:rsidP="001E760E" w:rsidRDefault="001E760E" w14:paraId="0E27D6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URRENTVISAPERMIT</w:t>
            </w:r>
          </w:p>
        </w:tc>
        <w:tc>
          <w:tcPr>
            <w:tcW w:w="470" w:type="pct"/>
          </w:tcPr>
          <w:p w:rsidRPr="00EC4DEB" w:rsidR="001E760E" w:rsidP="001E760E" w:rsidRDefault="001E760E" w14:paraId="295FDD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391" w:type="pct"/>
          </w:tcPr>
          <w:p w:rsidRPr="00EC4DEB" w:rsidR="001E760E" w:rsidP="001E760E" w:rsidRDefault="001E760E" w14:paraId="5DB614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2D336E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2914DF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URRENTVISAPERMIT</w:t>
            </w:r>
          </w:p>
        </w:tc>
        <w:tc>
          <w:tcPr>
            <w:tcW w:w="692" w:type="pct"/>
          </w:tcPr>
          <w:p w:rsidRPr="00EC4DEB" w:rsidR="001E760E" w:rsidP="001E760E" w:rsidRDefault="001E760E" w14:paraId="20CF00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URRENTVISAPERMIT</w:t>
            </w:r>
          </w:p>
        </w:tc>
        <w:tc>
          <w:tcPr>
            <w:tcW w:w="1317" w:type="pct"/>
          </w:tcPr>
          <w:p w:rsidRPr="00EC4DEB" w:rsidR="001E760E" w:rsidP="001E760E" w:rsidRDefault="001E760E" w14:paraId="40520D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1D8B0CCB"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498FFE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w:t>
            </w:r>
          </w:p>
        </w:tc>
        <w:tc>
          <w:tcPr>
            <w:tcW w:w="711" w:type="pct"/>
          </w:tcPr>
          <w:p w:rsidRPr="00EC4DEB" w:rsidR="001E760E" w:rsidP="001E760E" w:rsidRDefault="001E760E" w14:paraId="343295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SSUEDATE</w:t>
            </w:r>
          </w:p>
        </w:tc>
        <w:tc>
          <w:tcPr>
            <w:tcW w:w="470" w:type="pct"/>
          </w:tcPr>
          <w:p w:rsidRPr="00EC4DEB" w:rsidR="001E760E" w:rsidP="001E760E" w:rsidRDefault="001E760E" w14:paraId="139373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391" w:type="pct"/>
          </w:tcPr>
          <w:p w:rsidRPr="00EC4DEB" w:rsidR="001E760E" w:rsidP="001E760E" w:rsidRDefault="001E760E" w14:paraId="1AB3FD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060B02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6F7325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SSUEDATE</w:t>
            </w:r>
          </w:p>
        </w:tc>
        <w:tc>
          <w:tcPr>
            <w:tcW w:w="692" w:type="pct"/>
          </w:tcPr>
          <w:p w:rsidRPr="00EC4DEB" w:rsidR="001E760E" w:rsidP="001E760E" w:rsidRDefault="001E760E" w14:paraId="2F70B5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SSUEDATE</w:t>
            </w:r>
          </w:p>
        </w:tc>
        <w:tc>
          <w:tcPr>
            <w:tcW w:w="1317" w:type="pct"/>
          </w:tcPr>
          <w:p w:rsidRPr="00EC4DEB" w:rsidR="001E760E" w:rsidP="001E760E" w:rsidRDefault="001E760E" w14:paraId="11E51C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0723BD96" w14:textId="77777777">
        <w:tc>
          <w:tcPr>
            <w:tcW w:w="322" w:type="pct"/>
          </w:tcPr>
          <w:p w:rsidRPr="00EC4DEB" w:rsidR="001E760E" w:rsidP="001E760E" w:rsidRDefault="001E760E" w14:paraId="7A7694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4</w:t>
            </w:r>
          </w:p>
        </w:tc>
        <w:tc>
          <w:tcPr>
            <w:tcW w:w="711" w:type="pct"/>
          </w:tcPr>
          <w:p w:rsidRPr="00EC4DEB" w:rsidR="001E760E" w:rsidP="001E760E" w:rsidRDefault="001E760E" w14:paraId="32335F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SSUINGAUTHORITY</w:t>
            </w:r>
          </w:p>
        </w:tc>
        <w:tc>
          <w:tcPr>
            <w:tcW w:w="470" w:type="pct"/>
          </w:tcPr>
          <w:p w:rsidRPr="00EC4DEB" w:rsidR="001E760E" w:rsidP="001E760E" w:rsidRDefault="001E760E" w14:paraId="77E004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391" w:type="pct"/>
          </w:tcPr>
          <w:p w:rsidRPr="00EC4DEB" w:rsidR="001E760E" w:rsidP="001E760E" w:rsidRDefault="001E760E" w14:paraId="681D70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4C6DB4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27B721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SSUINGAUTHORITY</w:t>
            </w:r>
          </w:p>
        </w:tc>
        <w:tc>
          <w:tcPr>
            <w:tcW w:w="692" w:type="pct"/>
          </w:tcPr>
          <w:p w:rsidRPr="00EC4DEB" w:rsidR="001E760E" w:rsidP="001E760E" w:rsidRDefault="001E760E" w14:paraId="377E17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SSUINGAUTHORITY</w:t>
            </w:r>
          </w:p>
        </w:tc>
        <w:tc>
          <w:tcPr>
            <w:tcW w:w="1317" w:type="pct"/>
          </w:tcPr>
          <w:p w:rsidRPr="00EC4DEB" w:rsidR="001E760E" w:rsidP="001E760E" w:rsidRDefault="001E760E" w14:paraId="7B65B0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0B95BAA5"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012CC8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5</w:t>
            </w:r>
          </w:p>
        </w:tc>
        <w:tc>
          <w:tcPr>
            <w:tcW w:w="711" w:type="pct"/>
          </w:tcPr>
          <w:p w:rsidRPr="00EC4DEB" w:rsidR="001E760E" w:rsidP="001E760E" w:rsidRDefault="001E760E" w14:paraId="2E2352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SSUINGCOUNTRY</w:t>
            </w:r>
          </w:p>
        </w:tc>
        <w:tc>
          <w:tcPr>
            <w:tcW w:w="470" w:type="pct"/>
          </w:tcPr>
          <w:p w:rsidRPr="00EC4DEB" w:rsidR="001E760E" w:rsidP="001E760E" w:rsidRDefault="001E760E" w14:paraId="1C10AA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391" w:type="pct"/>
          </w:tcPr>
          <w:p w:rsidRPr="00EC4DEB" w:rsidR="001E760E" w:rsidP="001E760E" w:rsidRDefault="001E760E" w14:paraId="465C53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5F08A9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6A6C74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SSUINGCOUNTRY</w:t>
            </w:r>
          </w:p>
        </w:tc>
        <w:tc>
          <w:tcPr>
            <w:tcW w:w="692" w:type="pct"/>
          </w:tcPr>
          <w:p w:rsidRPr="00EC4DEB" w:rsidR="001E760E" w:rsidP="001E760E" w:rsidRDefault="001E760E" w14:paraId="5DBBF0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SSUINGCOUNTRY</w:t>
            </w:r>
          </w:p>
        </w:tc>
        <w:tc>
          <w:tcPr>
            <w:tcW w:w="1317" w:type="pct"/>
          </w:tcPr>
          <w:p w:rsidRPr="00EC4DEB" w:rsidR="001E760E" w:rsidP="001E760E" w:rsidRDefault="001E760E" w14:paraId="0E05B2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484A8158" w14:textId="77777777">
        <w:tc>
          <w:tcPr>
            <w:tcW w:w="322" w:type="pct"/>
          </w:tcPr>
          <w:p w:rsidRPr="00EC4DEB" w:rsidR="001E760E" w:rsidP="001E760E" w:rsidRDefault="001E760E" w14:paraId="0A2605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6</w:t>
            </w:r>
          </w:p>
        </w:tc>
        <w:tc>
          <w:tcPr>
            <w:tcW w:w="711" w:type="pct"/>
          </w:tcPr>
          <w:p w:rsidRPr="00EC4DEB" w:rsidR="001E760E" w:rsidP="001E760E" w:rsidRDefault="001E760E" w14:paraId="6FB8D2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SSUINGLOCATION</w:t>
            </w:r>
          </w:p>
        </w:tc>
        <w:tc>
          <w:tcPr>
            <w:tcW w:w="470" w:type="pct"/>
          </w:tcPr>
          <w:p w:rsidRPr="00EC4DEB" w:rsidR="001E760E" w:rsidP="001E760E" w:rsidRDefault="001E760E" w14:paraId="20723F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391" w:type="pct"/>
          </w:tcPr>
          <w:p w:rsidRPr="00EC4DEB" w:rsidR="001E760E" w:rsidP="001E760E" w:rsidRDefault="001E760E" w14:paraId="59FE72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116B24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565709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SSUINGLOCATION</w:t>
            </w:r>
          </w:p>
        </w:tc>
        <w:tc>
          <w:tcPr>
            <w:tcW w:w="692" w:type="pct"/>
          </w:tcPr>
          <w:p w:rsidRPr="00EC4DEB" w:rsidR="001E760E" w:rsidP="001E760E" w:rsidRDefault="001E760E" w14:paraId="642357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SSUINGLOCATION</w:t>
            </w:r>
          </w:p>
        </w:tc>
        <w:tc>
          <w:tcPr>
            <w:tcW w:w="1317" w:type="pct"/>
          </w:tcPr>
          <w:p w:rsidRPr="00EC4DEB" w:rsidR="001E760E" w:rsidP="001E760E" w:rsidRDefault="001E760E" w14:paraId="3AD63F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65FF387D"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6D50F8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7</w:t>
            </w:r>
          </w:p>
        </w:tc>
        <w:tc>
          <w:tcPr>
            <w:tcW w:w="711" w:type="pct"/>
          </w:tcPr>
          <w:p w:rsidRPr="00EC4DEB" w:rsidR="001E760E" w:rsidP="001E760E" w:rsidRDefault="001E760E" w14:paraId="565F86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FESSION</w:t>
            </w:r>
          </w:p>
        </w:tc>
        <w:tc>
          <w:tcPr>
            <w:tcW w:w="470" w:type="pct"/>
          </w:tcPr>
          <w:p w:rsidRPr="00EC4DEB" w:rsidR="001E760E" w:rsidP="001E760E" w:rsidRDefault="001E760E" w14:paraId="29A80A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391" w:type="pct"/>
          </w:tcPr>
          <w:p w:rsidRPr="00EC4DEB" w:rsidR="001E760E" w:rsidP="001E760E" w:rsidRDefault="001E760E" w14:paraId="2EA305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3F2640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3985DA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FESSION</w:t>
            </w:r>
          </w:p>
        </w:tc>
        <w:tc>
          <w:tcPr>
            <w:tcW w:w="692" w:type="pct"/>
          </w:tcPr>
          <w:p w:rsidRPr="00EC4DEB" w:rsidR="001E760E" w:rsidP="001E760E" w:rsidRDefault="001E760E" w14:paraId="5F1767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FESSION</w:t>
            </w:r>
          </w:p>
        </w:tc>
        <w:tc>
          <w:tcPr>
            <w:tcW w:w="1317" w:type="pct"/>
          </w:tcPr>
          <w:p w:rsidRPr="00EC4DEB" w:rsidR="001E760E" w:rsidP="001E760E" w:rsidRDefault="001E760E" w14:paraId="1FDFC1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33A7C88B" w14:textId="77777777">
        <w:tc>
          <w:tcPr>
            <w:tcW w:w="322" w:type="pct"/>
          </w:tcPr>
          <w:p w:rsidRPr="00EC4DEB" w:rsidR="001E760E" w:rsidP="001E760E" w:rsidRDefault="001E760E" w14:paraId="0B2708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8</w:t>
            </w:r>
          </w:p>
        </w:tc>
        <w:tc>
          <w:tcPr>
            <w:tcW w:w="711" w:type="pct"/>
          </w:tcPr>
          <w:p w:rsidRPr="00EC4DEB" w:rsidR="001E760E" w:rsidP="001E760E" w:rsidRDefault="001E760E" w14:paraId="738D32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ISAPERMITCATEGORY</w:t>
            </w:r>
          </w:p>
        </w:tc>
        <w:tc>
          <w:tcPr>
            <w:tcW w:w="470" w:type="pct"/>
          </w:tcPr>
          <w:p w:rsidRPr="00EC4DEB" w:rsidR="001E760E" w:rsidP="001E760E" w:rsidRDefault="001E760E" w14:paraId="0ACBB5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391" w:type="pct"/>
          </w:tcPr>
          <w:p w:rsidRPr="00EC4DEB" w:rsidR="001E760E" w:rsidP="001E760E" w:rsidRDefault="001E760E" w14:paraId="440978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3A6CEE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0013DD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ISAPERMITCATEGORY</w:t>
            </w:r>
          </w:p>
        </w:tc>
        <w:tc>
          <w:tcPr>
            <w:tcW w:w="692" w:type="pct"/>
          </w:tcPr>
          <w:p w:rsidRPr="00EC4DEB" w:rsidR="001E760E" w:rsidP="001E760E" w:rsidRDefault="001E760E" w14:paraId="1525CC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ISAPERMITCATEGORY</w:t>
            </w:r>
          </w:p>
        </w:tc>
        <w:tc>
          <w:tcPr>
            <w:tcW w:w="1317" w:type="pct"/>
          </w:tcPr>
          <w:p w:rsidRPr="00EC4DEB" w:rsidR="001E760E" w:rsidP="001E760E" w:rsidRDefault="001E760E" w14:paraId="663253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lidate against lookup - PER_VISA_PERMIT_CATEGORY</w:t>
            </w:r>
          </w:p>
        </w:tc>
      </w:tr>
      <w:tr w:rsidRPr="00EC4DEB" w:rsidR="001E760E" w:rsidTr="00DE0E50" w14:paraId="0D4A95AB"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46C549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9</w:t>
            </w:r>
          </w:p>
        </w:tc>
        <w:tc>
          <w:tcPr>
            <w:tcW w:w="711" w:type="pct"/>
          </w:tcPr>
          <w:p w:rsidRPr="00EC4DEB" w:rsidR="001E760E" w:rsidP="001E760E" w:rsidRDefault="001E760E" w14:paraId="199129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ISAPERMITNUMBER</w:t>
            </w:r>
          </w:p>
        </w:tc>
        <w:tc>
          <w:tcPr>
            <w:tcW w:w="470" w:type="pct"/>
          </w:tcPr>
          <w:p w:rsidRPr="00EC4DEB" w:rsidR="001E760E" w:rsidP="001E760E" w:rsidRDefault="001E760E" w14:paraId="70FD9D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91" w:type="pct"/>
          </w:tcPr>
          <w:p w:rsidRPr="00EC4DEB" w:rsidR="001E760E" w:rsidP="001E760E" w:rsidRDefault="001E760E" w14:paraId="4C99A7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3DB77C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4336A8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ISAPERMITNUMBER</w:t>
            </w:r>
          </w:p>
        </w:tc>
        <w:tc>
          <w:tcPr>
            <w:tcW w:w="692" w:type="pct"/>
          </w:tcPr>
          <w:p w:rsidRPr="00EC4DEB" w:rsidR="001E760E" w:rsidP="001E760E" w:rsidRDefault="001E760E" w14:paraId="22D9E5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ISAPERMITNUMBER</w:t>
            </w:r>
          </w:p>
        </w:tc>
        <w:tc>
          <w:tcPr>
            <w:tcW w:w="1317" w:type="pct"/>
          </w:tcPr>
          <w:p w:rsidRPr="00EC4DEB" w:rsidR="001E760E" w:rsidP="001E760E" w:rsidRDefault="001E760E" w14:paraId="1C3A8D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1322A47E" w14:textId="77777777">
        <w:tc>
          <w:tcPr>
            <w:tcW w:w="322" w:type="pct"/>
          </w:tcPr>
          <w:p w:rsidRPr="00EC4DEB" w:rsidR="001E760E" w:rsidP="001E760E" w:rsidRDefault="001E760E" w14:paraId="015C6F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0</w:t>
            </w:r>
          </w:p>
        </w:tc>
        <w:tc>
          <w:tcPr>
            <w:tcW w:w="711" w:type="pct"/>
          </w:tcPr>
          <w:p w:rsidRPr="00EC4DEB" w:rsidR="001E760E" w:rsidP="001E760E" w:rsidRDefault="001E760E" w14:paraId="522B8C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ISAPERMITSTATUS</w:t>
            </w:r>
          </w:p>
        </w:tc>
        <w:tc>
          <w:tcPr>
            <w:tcW w:w="470" w:type="pct"/>
          </w:tcPr>
          <w:p w:rsidRPr="00EC4DEB" w:rsidR="001E760E" w:rsidP="001E760E" w:rsidRDefault="001E760E" w14:paraId="6BAD83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91" w:type="pct"/>
          </w:tcPr>
          <w:p w:rsidRPr="00EC4DEB" w:rsidR="001E760E" w:rsidP="001E760E" w:rsidRDefault="001E760E" w14:paraId="7A9C78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5FB6CE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031783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ISAPERMITSTATUS</w:t>
            </w:r>
          </w:p>
        </w:tc>
        <w:tc>
          <w:tcPr>
            <w:tcW w:w="692" w:type="pct"/>
          </w:tcPr>
          <w:p w:rsidRPr="00EC4DEB" w:rsidR="001E760E" w:rsidP="001E760E" w:rsidRDefault="001E760E" w14:paraId="381ABF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ISAPERMITSTATUS</w:t>
            </w:r>
          </w:p>
        </w:tc>
        <w:tc>
          <w:tcPr>
            <w:tcW w:w="1317" w:type="pct"/>
          </w:tcPr>
          <w:p w:rsidRPr="00EC4DEB" w:rsidR="001E760E" w:rsidP="001E760E" w:rsidRDefault="001E760E" w14:paraId="752E7A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lidate against Fusion lookup - PER_VISA_PERMIT_STATUS</w:t>
            </w:r>
          </w:p>
        </w:tc>
      </w:tr>
      <w:tr w:rsidRPr="00EC4DEB" w:rsidR="001E760E" w:rsidTr="00DE0E50" w14:paraId="0B683693"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330D25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1</w:t>
            </w:r>
          </w:p>
        </w:tc>
        <w:tc>
          <w:tcPr>
            <w:tcW w:w="711" w:type="pct"/>
          </w:tcPr>
          <w:p w:rsidRPr="00EC4DEB" w:rsidR="001E760E" w:rsidP="001E760E" w:rsidRDefault="001E760E" w14:paraId="1A75D3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ISAPERMITSTATUSDATE</w:t>
            </w:r>
          </w:p>
        </w:tc>
        <w:tc>
          <w:tcPr>
            <w:tcW w:w="470" w:type="pct"/>
          </w:tcPr>
          <w:p w:rsidRPr="00EC4DEB" w:rsidR="001E760E" w:rsidP="001E760E" w:rsidRDefault="001E760E" w14:paraId="3543FC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391" w:type="pct"/>
          </w:tcPr>
          <w:p w:rsidRPr="00EC4DEB" w:rsidR="001E760E" w:rsidP="001E760E" w:rsidRDefault="001E760E" w14:paraId="0C4B40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91" w:type="pct"/>
          </w:tcPr>
          <w:p w:rsidRPr="00EC4DEB" w:rsidR="001E760E" w:rsidP="001E760E" w:rsidRDefault="001E760E" w14:paraId="3E06B7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06" w:type="pct"/>
          </w:tcPr>
          <w:p w:rsidRPr="00EC4DEB" w:rsidR="001E760E" w:rsidP="001E760E" w:rsidRDefault="001E760E" w14:paraId="22C2A5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ISAPERMITSTATUSDATE</w:t>
            </w:r>
          </w:p>
        </w:tc>
        <w:tc>
          <w:tcPr>
            <w:tcW w:w="692" w:type="pct"/>
          </w:tcPr>
          <w:p w:rsidRPr="00EC4DEB" w:rsidR="001E760E" w:rsidP="001E760E" w:rsidRDefault="001E760E" w14:paraId="204F08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ISAPERMITSTATUSDATE</w:t>
            </w:r>
          </w:p>
        </w:tc>
        <w:tc>
          <w:tcPr>
            <w:tcW w:w="1317" w:type="pct"/>
          </w:tcPr>
          <w:p w:rsidRPr="00EC4DEB" w:rsidR="001E760E" w:rsidP="001E760E" w:rsidRDefault="001E760E" w14:paraId="130D97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18252912" w14:textId="77777777">
        <w:tc>
          <w:tcPr>
            <w:tcW w:w="322" w:type="pct"/>
          </w:tcPr>
          <w:p w:rsidRPr="00EC4DEB" w:rsidR="001E760E" w:rsidP="001E760E" w:rsidRDefault="001E760E" w14:paraId="380254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2</w:t>
            </w:r>
          </w:p>
        </w:tc>
        <w:tc>
          <w:tcPr>
            <w:tcW w:w="711" w:type="pct"/>
          </w:tcPr>
          <w:p w:rsidRPr="00EC4DEB" w:rsidR="001E760E" w:rsidP="001E760E" w:rsidRDefault="001E760E" w14:paraId="4C5DA9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470" w:type="pct"/>
          </w:tcPr>
          <w:p w:rsidRPr="00EC4DEB" w:rsidR="001E760E" w:rsidP="001E760E" w:rsidRDefault="001E760E" w14:paraId="40488F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w:t>
            </w:r>
          </w:p>
        </w:tc>
        <w:tc>
          <w:tcPr>
            <w:tcW w:w="391" w:type="pct"/>
          </w:tcPr>
          <w:p w:rsidRPr="00EC4DEB" w:rsidR="001E760E" w:rsidP="001E760E" w:rsidRDefault="001E760E" w14:paraId="3ABB62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41CAB6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18C47C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692" w:type="pct"/>
          </w:tcPr>
          <w:p w:rsidRPr="00EC4DEB" w:rsidR="001E760E" w:rsidP="001E760E" w:rsidRDefault="001E760E" w14:paraId="44E4BC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1317" w:type="pct"/>
          </w:tcPr>
          <w:p w:rsidRPr="00EC4DEB" w:rsidR="001E760E" w:rsidP="001E760E" w:rsidRDefault="001E760E" w14:paraId="1613FE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MERGE</w:t>
            </w:r>
          </w:p>
        </w:tc>
      </w:tr>
      <w:tr w:rsidRPr="00EC4DEB" w:rsidR="001E760E" w:rsidTr="00DE0E50" w14:paraId="061E9B2E"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64A567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3</w:t>
            </w:r>
          </w:p>
        </w:tc>
        <w:tc>
          <w:tcPr>
            <w:tcW w:w="711" w:type="pct"/>
          </w:tcPr>
          <w:p w:rsidRPr="00EC4DEB" w:rsidR="001E760E" w:rsidP="001E760E" w:rsidRDefault="001E760E" w14:paraId="3885B8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470" w:type="pct"/>
          </w:tcPr>
          <w:p w:rsidRPr="00EC4DEB" w:rsidR="001E760E" w:rsidP="001E760E" w:rsidRDefault="001E760E" w14:paraId="7D0C69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391" w:type="pct"/>
          </w:tcPr>
          <w:p w:rsidRPr="00EC4DEB" w:rsidR="001E760E" w:rsidP="001E760E" w:rsidRDefault="001E760E" w14:paraId="602E80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72F688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76CEED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692" w:type="pct"/>
          </w:tcPr>
          <w:p w:rsidRPr="00EC4DEB" w:rsidR="001E760E" w:rsidP="001E760E" w:rsidRDefault="001E760E" w14:paraId="7B822A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1317" w:type="pct"/>
          </w:tcPr>
          <w:p w:rsidRPr="00EC4DEB" w:rsidR="001E760E" w:rsidP="001E760E" w:rsidRDefault="001E760E" w14:paraId="4BA7F995" w14:textId="543BBD8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Person</w:t>
            </w:r>
            <w:r w:rsidR="00AA1AEC">
              <w:rPr>
                <w:rFonts w:ascii="Calibri Light" w:hAnsi="Calibri Light" w:cs="Calibri Light"/>
                <w:color w:val="000000"/>
                <w:sz w:val="16"/>
                <w:szCs w:val="16"/>
              </w:rPr>
              <w:t>Visa</w:t>
            </w:r>
          </w:p>
        </w:tc>
      </w:tr>
      <w:tr w:rsidRPr="00EC4DEB" w:rsidR="001E760E" w:rsidTr="00DE0E50" w14:paraId="43D7CDA4" w14:textId="77777777">
        <w:tc>
          <w:tcPr>
            <w:tcW w:w="322" w:type="pct"/>
          </w:tcPr>
          <w:p w:rsidRPr="00EC4DEB" w:rsidR="001E760E" w:rsidP="001E760E" w:rsidRDefault="001E760E" w14:paraId="5F33E3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4</w:t>
            </w:r>
          </w:p>
        </w:tc>
        <w:tc>
          <w:tcPr>
            <w:tcW w:w="711" w:type="pct"/>
          </w:tcPr>
          <w:p w:rsidRPr="00EC4DEB" w:rsidR="001E760E" w:rsidP="001E760E" w:rsidRDefault="001E760E" w14:paraId="64A094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470" w:type="pct"/>
          </w:tcPr>
          <w:p w:rsidRPr="00EC4DEB" w:rsidR="001E760E" w:rsidP="001E760E" w:rsidRDefault="001E760E" w14:paraId="7F7F95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391" w:type="pct"/>
          </w:tcPr>
          <w:p w:rsidRPr="00EC4DEB" w:rsidR="001E760E" w:rsidP="001E760E" w:rsidRDefault="001E760E" w14:paraId="5C91A4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5A6BC6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73A742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692" w:type="pct"/>
          </w:tcPr>
          <w:p w:rsidRPr="00EC4DEB" w:rsidR="001E760E" w:rsidP="001E760E" w:rsidRDefault="001E760E" w14:paraId="72A63D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1317" w:type="pct"/>
          </w:tcPr>
          <w:p w:rsidRPr="00EC4DEB" w:rsidR="001E760E" w:rsidP="001E760E" w:rsidRDefault="001E760E" w14:paraId="6E9777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utoGenerated</w:t>
            </w:r>
          </w:p>
        </w:tc>
      </w:tr>
      <w:tr w:rsidRPr="00EC4DEB" w:rsidR="001E760E" w:rsidTr="00DE0E50" w14:paraId="5D1BB37A"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48F8EE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5</w:t>
            </w:r>
          </w:p>
        </w:tc>
        <w:tc>
          <w:tcPr>
            <w:tcW w:w="711" w:type="pct"/>
          </w:tcPr>
          <w:p w:rsidRPr="00EC4DEB" w:rsidR="001E760E" w:rsidP="001E760E" w:rsidRDefault="001E760E" w14:paraId="10E89A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470" w:type="pct"/>
          </w:tcPr>
          <w:p w:rsidRPr="00EC4DEB" w:rsidR="001E760E" w:rsidP="001E760E" w:rsidRDefault="001E760E" w14:paraId="4674F5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91" w:type="pct"/>
          </w:tcPr>
          <w:p w:rsidRPr="00EC4DEB" w:rsidR="001E760E" w:rsidP="001E760E" w:rsidRDefault="001E760E" w14:paraId="1008C9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3C3A03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18AA99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692" w:type="pct"/>
          </w:tcPr>
          <w:p w:rsidRPr="00EC4DEB" w:rsidR="001E760E" w:rsidP="001E760E" w:rsidRDefault="001E760E" w14:paraId="63DA09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1317" w:type="pct"/>
          </w:tcPr>
          <w:p w:rsidRPr="00EC4DEB" w:rsidR="001E760E" w:rsidP="001E760E" w:rsidRDefault="001E760E" w14:paraId="3EB266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503BFE60" w14:textId="77777777">
        <w:tc>
          <w:tcPr>
            <w:tcW w:w="322" w:type="pct"/>
          </w:tcPr>
          <w:p w:rsidRPr="00EC4DEB" w:rsidR="001E760E" w:rsidP="001E760E" w:rsidRDefault="001E760E" w14:paraId="0AC13B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6</w:t>
            </w:r>
          </w:p>
        </w:tc>
        <w:tc>
          <w:tcPr>
            <w:tcW w:w="711" w:type="pct"/>
          </w:tcPr>
          <w:p w:rsidRPr="00EC4DEB" w:rsidR="001E760E" w:rsidP="001E760E" w:rsidRDefault="001E760E" w14:paraId="32099C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470" w:type="pct"/>
          </w:tcPr>
          <w:p w:rsidRPr="00EC4DEB" w:rsidR="001E760E" w:rsidP="001E760E" w:rsidRDefault="001E760E" w14:paraId="35C1D2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91" w:type="pct"/>
          </w:tcPr>
          <w:p w:rsidRPr="00EC4DEB" w:rsidR="001E760E" w:rsidP="001E760E" w:rsidRDefault="001E760E" w14:paraId="67BD92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6EA128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378C28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692" w:type="pct"/>
          </w:tcPr>
          <w:p w:rsidRPr="00EC4DEB" w:rsidR="001E760E" w:rsidP="001E760E" w:rsidRDefault="001E760E" w14:paraId="16F742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1317" w:type="pct"/>
          </w:tcPr>
          <w:p w:rsidRPr="00EC4DEB" w:rsidR="001E760E" w:rsidP="001E760E" w:rsidRDefault="001E760E" w14:paraId="26C0DF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04C1F6F9"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289A94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7</w:t>
            </w:r>
          </w:p>
        </w:tc>
        <w:tc>
          <w:tcPr>
            <w:tcW w:w="711" w:type="pct"/>
          </w:tcPr>
          <w:p w:rsidRPr="00EC4DEB" w:rsidR="001E760E" w:rsidP="001E760E" w:rsidRDefault="001E760E" w14:paraId="4D3EB9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470" w:type="pct"/>
          </w:tcPr>
          <w:p w:rsidRPr="00EC4DEB" w:rsidR="001E760E" w:rsidP="001E760E" w:rsidRDefault="001E760E" w14:paraId="7A5F51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91" w:type="pct"/>
          </w:tcPr>
          <w:p w:rsidRPr="00EC4DEB" w:rsidR="001E760E" w:rsidP="001E760E" w:rsidRDefault="001E760E" w14:paraId="35CC01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6E5809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42762D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692" w:type="pct"/>
          </w:tcPr>
          <w:p w:rsidRPr="00EC4DEB" w:rsidR="001E760E" w:rsidP="001E760E" w:rsidRDefault="001E760E" w14:paraId="4AADCA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1317" w:type="pct"/>
          </w:tcPr>
          <w:p w:rsidRPr="00EC4DEB" w:rsidR="001E760E" w:rsidP="001E760E" w:rsidRDefault="001E760E" w14:paraId="0842C6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266D3001" w14:textId="77777777">
        <w:tc>
          <w:tcPr>
            <w:tcW w:w="322" w:type="pct"/>
          </w:tcPr>
          <w:p w:rsidRPr="00EC4DEB" w:rsidR="001E760E" w:rsidP="001E760E" w:rsidRDefault="001E760E" w14:paraId="202C5F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8</w:t>
            </w:r>
          </w:p>
        </w:tc>
        <w:tc>
          <w:tcPr>
            <w:tcW w:w="711" w:type="pct"/>
          </w:tcPr>
          <w:p w:rsidRPr="00EC4DEB" w:rsidR="001E760E" w:rsidP="001E760E" w:rsidRDefault="001E760E" w14:paraId="615CC3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470" w:type="pct"/>
          </w:tcPr>
          <w:p w:rsidRPr="00EC4DEB" w:rsidR="001E760E" w:rsidP="001E760E" w:rsidRDefault="001E760E" w14:paraId="3EC511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91" w:type="pct"/>
          </w:tcPr>
          <w:p w:rsidRPr="00EC4DEB" w:rsidR="001E760E" w:rsidP="001E760E" w:rsidRDefault="001E760E" w14:paraId="294D26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0FDD57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396E09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692" w:type="pct"/>
          </w:tcPr>
          <w:p w:rsidRPr="00EC4DEB" w:rsidR="001E760E" w:rsidP="001E760E" w:rsidRDefault="001E760E" w14:paraId="4D6283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1317" w:type="pct"/>
          </w:tcPr>
          <w:p w:rsidRPr="00EC4DEB" w:rsidR="001E760E" w:rsidP="001E760E" w:rsidRDefault="001E760E" w14:paraId="576706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46986AB2"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45D74B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9</w:t>
            </w:r>
          </w:p>
        </w:tc>
        <w:tc>
          <w:tcPr>
            <w:tcW w:w="711" w:type="pct"/>
          </w:tcPr>
          <w:p w:rsidRPr="00EC4DEB" w:rsidR="001E760E" w:rsidP="001E760E" w:rsidRDefault="001E760E" w14:paraId="6F7D8B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470" w:type="pct"/>
          </w:tcPr>
          <w:p w:rsidRPr="00EC4DEB" w:rsidR="001E760E" w:rsidP="001E760E" w:rsidRDefault="001E760E" w14:paraId="3E642F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91" w:type="pct"/>
          </w:tcPr>
          <w:p w:rsidRPr="00EC4DEB" w:rsidR="001E760E" w:rsidP="001E760E" w:rsidRDefault="001E760E" w14:paraId="246E29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314428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1EE3E4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692" w:type="pct"/>
          </w:tcPr>
          <w:p w:rsidRPr="00EC4DEB" w:rsidR="001E760E" w:rsidP="001E760E" w:rsidRDefault="001E760E" w14:paraId="27C942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1317" w:type="pct"/>
          </w:tcPr>
          <w:p w:rsidRPr="00EC4DEB" w:rsidR="001E760E" w:rsidP="001E760E" w:rsidRDefault="001E760E" w14:paraId="6EFBA2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0A0FCEC2" w14:textId="77777777">
        <w:tc>
          <w:tcPr>
            <w:tcW w:w="322" w:type="pct"/>
          </w:tcPr>
          <w:p w:rsidRPr="00EC4DEB" w:rsidR="001E760E" w:rsidP="001E760E" w:rsidRDefault="001E760E" w14:paraId="6041F6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0</w:t>
            </w:r>
          </w:p>
        </w:tc>
        <w:tc>
          <w:tcPr>
            <w:tcW w:w="711" w:type="pct"/>
          </w:tcPr>
          <w:p w:rsidRPr="00EC4DEB" w:rsidR="001E760E" w:rsidP="001E760E" w:rsidRDefault="001E760E" w14:paraId="5D8FAE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470" w:type="pct"/>
          </w:tcPr>
          <w:p w:rsidRPr="00EC4DEB" w:rsidR="001E760E" w:rsidP="001E760E" w:rsidRDefault="001E760E" w14:paraId="6C1689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91" w:type="pct"/>
          </w:tcPr>
          <w:p w:rsidRPr="00EC4DEB" w:rsidR="001E760E" w:rsidP="001E760E" w:rsidRDefault="001E760E" w14:paraId="37B2BC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5EFBE0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7FF2CB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692" w:type="pct"/>
          </w:tcPr>
          <w:p w:rsidRPr="00EC4DEB" w:rsidR="001E760E" w:rsidP="001E760E" w:rsidRDefault="001E760E" w14:paraId="206C87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1317" w:type="pct"/>
          </w:tcPr>
          <w:p w:rsidRPr="00EC4DEB" w:rsidR="001E760E" w:rsidP="001E760E" w:rsidRDefault="001E760E" w14:paraId="7E89DD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7A9D77A2"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1B7B99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1</w:t>
            </w:r>
          </w:p>
        </w:tc>
        <w:tc>
          <w:tcPr>
            <w:tcW w:w="711" w:type="pct"/>
          </w:tcPr>
          <w:p w:rsidRPr="00EC4DEB" w:rsidR="001E760E" w:rsidP="001E760E" w:rsidRDefault="001E760E" w14:paraId="6FBEB5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470" w:type="pct"/>
          </w:tcPr>
          <w:p w:rsidRPr="00EC4DEB" w:rsidR="001E760E" w:rsidP="001E760E" w:rsidRDefault="001E760E" w14:paraId="0243E6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91" w:type="pct"/>
          </w:tcPr>
          <w:p w:rsidRPr="00EC4DEB" w:rsidR="001E760E" w:rsidP="001E760E" w:rsidRDefault="001E760E" w14:paraId="01FFE0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5065C0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6AA8A9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692" w:type="pct"/>
          </w:tcPr>
          <w:p w:rsidRPr="00EC4DEB" w:rsidR="001E760E" w:rsidP="001E760E" w:rsidRDefault="001E760E" w14:paraId="638618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1317" w:type="pct"/>
          </w:tcPr>
          <w:p w:rsidRPr="00EC4DEB" w:rsidR="001E760E" w:rsidP="001E760E" w:rsidRDefault="001E760E" w14:paraId="2A6B8A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303F76FE" w14:textId="77777777">
        <w:tc>
          <w:tcPr>
            <w:tcW w:w="322" w:type="pct"/>
          </w:tcPr>
          <w:p w:rsidRPr="00EC4DEB" w:rsidR="001E760E" w:rsidP="001E760E" w:rsidRDefault="001E760E" w14:paraId="060375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2</w:t>
            </w:r>
          </w:p>
        </w:tc>
        <w:tc>
          <w:tcPr>
            <w:tcW w:w="711" w:type="pct"/>
          </w:tcPr>
          <w:p w:rsidRPr="00EC4DEB" w:rsidR="001E760E" w:rsidP="001E760E" w:rsidRDefault="001E760E" w14:paraId="4DC11A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470" w:type="pct"/>
          </w:tcPr>
          <w:p w:rsidRPr="00EC4DEB" w:rsidR="001E760E" w:rsidP="001E760E" w:rsidRDefault="001E760E" w14:paraId="041CEC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91" w:type="pct"/>
          </w:tcPr>
          <w:p w:rsidRPr="00EC4DEB" w:rsidR="001E760E" w:rsidP="001E760E" w:rsidRDefault="001E760E" w14:paraId="649B64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38589F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3AEBFE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692" w:type="pct"/>
          </w:tcPr>
          <w:p w:rsidRPr="00EC4DEB" w:rsidR="001E760E" w:rsidP="001E760E" w:rsidRDefault="001E760E" w14:paraId="0A92C1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1317" w:type="pct"/>
          </w:tcPr>
          <w:p w:rsidRPr="00EC4DEB" w:rsidR="001E760E" w:rsidP="001E760E" w:rsidRDefault="001E760E" w14:paraId="3B225C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17B246D7"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0DC4C2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3</w:t>
            </w:r>
          </w:p>
        </w:tc>
        <w:tc>
          <w:tcPr>
            <w:tcW w:w="711" w:type="pct"/>
          </w:tcPr>
          <w:p w:rsidRPr="00EC4DEB" w:rsidR="001E760E" w:rsidP="001E760E" w:rsidRDefault="001E760E" w14:paraId="5057DC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470" w:type="pct"/>
          </w:tcPr>
          <w:p w:rsidRPr="00EC4DEB" w:rsidR="001E760E" w:rsidP="001E760E" w:rsidRDefault="001E760E" w14:paraId="55B4FD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91" w:type="pct"/>
          </w:tcPr>
          <w:p w:rsidRPr="00EC4DEB" w:rsidR="001E760E" w:rsidP="001E760E" w:rsidRDefault="001E760E" w14:paraId="1B69BB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425C0B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603F9B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692" w:type="pct"/>
          </w:tcPr>
          <w:p w:rsidRPr="00EC4DEB" w:rsidR="001E760E" w:rsidP="001E760E" w:rsidRDefault="001E760E" w14:paraId="033716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1317" w:type="pct"/>
          </w:tcPr>
          <w:p w:rsidRPr="00EC4DEB" w:rsidR="001E760E" w:rsidP="001E760E" w:rsidRDefault="001E760E" w14:paraId="736F80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1DC85094" w14:textId="77777777">
        <w:tc>
          <w:tcPr>
            <w:tcW w:w="322" w:type="pct"/>
          </w:tcPr>
          <w:p w:rsidRPr="00EC4DEB" w:rsidR="001E760E" w:rsidP="001E760E" w:rsidRDefault="001E760E" w14:paraId="2D5473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4</w:t>
            </w:r>
          </w:p>
        </w:tc>
        <w:tc>
          <w:tcPr>
            <w:tcW w:w="711" w:type="pct"/>
          </w:tcPr>
          <w:p w:rsidRPr="00EC4DEB" w:rsidR="001E760E" w:rsidP="001E760E" w:rsidRDefault="001E760E" w14:paraId="1BEB8D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470" w:type="pct"/>
          </w:tcPr>
          <w:p w:rsidRPr="00EC4DEB" w:rsidR="001E760E" w:rsidP="001E760E" w:rsidRDefault="001E760E" w14:paraId="36A1A9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91" w:type="pct"/>
          </w:tcPr>
          <w:p w:rsidRPr="00EC4DEB" w:rsidR="001E760E" w:rsidP="001E760E" w:rsidRDefault="001E760E" w14:paraId="72F40A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1742D7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7A51C9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692" w:type="pct"/>
          </w:tcPr>
          <w:p w:rsidRPr="00EC4DEB" w:rsidR="001E760E" w:rsidP="001E760E" w:rsidRDefault="001E760E" w14:paraId="2EA36D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1317" w:type="pct"/>
          </w:tcPr>
          <w:p w:rsidRPr="00EC4DEB" w:rsidR="001E760E" w:rsidP="001E760E" w:rsidRDefault="001E760E" w14:paraId="4EB556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52CF3B3F"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28C7F0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5</w:t>
            </w:r>
          </w:p>
        </w:tc>
        <w:tc>
          <w:tcPr>
            <w:tcW w:w="711" w:type="pct"/>
          </w:tcPr>
          <w:p w:rsidRPr="00EC4DEB" w:rsidR="001E760E" w:rsidP="001E760E" w:rsidRDefault="001E760E" w14:paraId="19566B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470" w:type="pct"/>
          </w:tcPr>
          <w:p w:rsidRPr="00EC4DEB" w:rsidR="001E760E" w:rsidP="001E760E" w:rsidRDefault="001E760E" w14:paraId="2353F2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91" w:type="pct"/>
          </w:tcPr>
          <w:p w:rsidRPr="00EC4DEB" w:rsidR="001E760E" w:rsidP="001E760E" w:rsidRDefault="001E760E" w14:paraId="667AFE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17946D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342C2A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692" w:type="pct"/>
          </w:tcPr>
          <w:p w:rsidRPr="00EC4DEB" w:rsidR="001E760E" w:rsidP="001E760E" w:rsidRDefault="001E760E" w14:paraId="1D6F75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1317" w:type="pct"/>
          </w:tcPr>
          <w:p w:rsidRPr="00EC4DEB" w:rsidR="001E760E" w:rsidP="001E760E" w:rsidRDefault="001E760E" w14:paraId="57EDA4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21B9EC23" w14:textId="77777777">
        <w:tc>
          <w:tcPr>
            <w:tcW w:w="322" w:type="pct"/>
          </w:tcPr>
          <w:p w:rsidRPr="00EC4DEB" w:rsidR="001E760E" w:rsidP="001E760E" w:rsidRDefault="001E760E" w14:paraId="7320C1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6</w:t>
            </w:r>
          </w:p>
        </w:tc>
        <w:tc>
          <w:tcPr>
            <w:tcW w:w="711" w:type="pct"/>
          </w:tcPr>
          <w:p w:rsidRPr="00EC4DEB" w:rsidR="001E760E" w:rsidP="001E760E" w:rsidRDefault="001E760E" w14:paraId="4AA439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470" w:type="pct"/>
          </w:tcPr>
          <w:p w:rsidRPr="00EC4DEB" w:rsidR="001E760E" w:rsidP="001E760E" w:rsidRDefault="001E760E" w14:paraId="193278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391" w:type="pct"/>
          </w:tcPr>
          <w:p w:rsidRPr="00EC4DEB" w:rsidR="001E760E" w:rsidP="001E760E" w:rsidRDefault="001E760E" w14:paraId="4056B0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58C127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051D33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692" w:type="pct"/>
          </w:tcPr>
          <w:p w:rsidRPr="00EC4DEB" w:rsidR="001E760E" w:rsidP="001E760E" w:rsidRDefault="001E760E" w14:paraId="4C5EF2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1317" w:type="pct"/>
          </w:tcPr>
          <w:p w:rsidRPr="00EC4DEB" w:rsidR="001E760E" w:rsidP="001E760E" w:rsidRDefault="001E760E" w14:paraId="71854B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5154FB02" w14:textId="77777777">
        <w:trPr>
          <w:cnfStyle w:val="000000100000" w:firstRow="0" w:lastRow="0" w:firstColumn="0" w:lastColumn="0" w:oddVBand="0" w:evenVBand="0" w:oddHBand="1" w:evenHBand="0" w:firstRowFirstColumn="0" w:firstRowLastColumn="0" w:lastRowFirstColumn="0" w:lastRowLastColumn="0"/>
        </w:trPr>
        <w:tc>
          <w:tcPr>
            <w:tcW w:w="322" w:type="pct"/>
          </w:tcPr>
          <w:p w:rsidRPr="00EC4DEB" w:rsidR="001E760E" w:rsidP="001E760E" w:rsidRDefault="001E760E" w14:paraId="74A4CD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7</w:t>
            </w:r>
          </w:p>
        </w:tc>
        <w:tc>
          <w:tcPr>
            <w:tcW w:w="711" w:type="pct"/>
          </w:tcPr>
          <w:p w:rsidRPr="00EC4DEB" w:rsidR="001E760E" w:rsidP="001E760E" w:rsidRDefault="001E760E" w14:paraId="716CE9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470" w:type="pct"/>
          </w:tcPr>
          <w:p w:rsidRPr="00EC4DEB" w:rsidR="001E760E" w:rsidP="001E760E" w:rsidRDefault="001E760E" w14:paraId="7A4364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91" w:type="pct"/>
          </w:tcPr>
          <w:p w:rsidRPr="00EC4DEB" w:rsidR="001E760E" w:rsidP="001E760E" w:rsidRDefault="001E760E" w14:paraId="0678DF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661EC3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454DBD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692" w:type="pct"/>
          </w:tcPr>
          <w:p w:rsidRPr="00EC4DEB" w:rsidR="001E760E" w:rsidP="001E760E" w:rsidRDefault="001E760E" w14:paraId="525955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1317" w:type="pct"/>
          </w:tcPr>
          <w:p w:rsidRPr="00EC4DEB" w:rsidR="001E760E" w:rsidP="001E760E" w:rsidRDefault="001E760E" w14:paraId="483917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E760E" w:rsidTr="00DE0E50" w14:paraId="65707396" w14:textId="77777777">
        <w:tc>
          <w:tcPr>
            <w:tcW w:w="322" w:type="pct"/>
          </w:tcPr>
          <w:p w:rsidRPr="00EC4DEB" w:rsidR="001E760E" w:rsidP="001E760E" w:rsidRDefault="001E760E" w14:paraId="442E5C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8</w:t>
            </w:r>
          </w:p>
        </w:tc>
        <w:tc>
          <w:tcPr>
            <w:tcW w:w="711" w:type="pct"/>
          </w:tcPr>
          <w:p w:rsidRPr="00EC4DEB" w:rsidR="001E760E" w:rsidP="001E760E" w:rsidRDefault="001E760E" w14:paraId="419B01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470" w:type="pct"/>
          </w:tcPr>
          <w:p w:rsidRPr="00EC4DEB" w:rsidR="001E760E" w:rsidP="001E760E" w:rsidRDefault="001E760E" w14:paraId="72986C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91" w:type="pct"/>
          </w:tcPr>
          <w:p w:rsidRPr="00EC4DEB" w:rsidR="001E760E" w:rsidP="001E760E" w:rsidRDefault="001E760E" w14:paraId="5C91B1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91" w:type="pct"/>
          </w:tcPr>
          <w:p w:rsidRPr="00EC4DEB" w:rsidR="001E760E" w:rsidP="001E760E" w:rsidRDefault="001E760E" w14:paraId="5C620F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06" w:type="pct"/>
          </w:tcPr>
          <w:p w:rsidRPr="00EC4DEB" w:rsidR="001E760E" w:rsidP="001E760E" w:rsidRDefault="001E760E" w14:paraId="390250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692" w:type="pct"/>
          </w:tcPr>
          <w:p w:rsidRPr="00EC4DEB" w:rsidR="001E760E" w:rsidP="001E760E" w:rsidRDefault="001E760E" w14:paraId="28DAEB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1317" w:type="pct"/>
          </w:tcPr>
          <w:p w:rsidRPr="00EC4DEB" w:rsidR="001E760E" w:rsidP="001E760E" w:rsidRDefault="004E5036" w14:paraId="7183B981" w14:textId="12E369F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bl>
    <w:p w:rsidR="004078A2" w:rsidP="004078A2" w:rsidRDefault="004078A2" w14:paraId="66C77940" w14:textId="5673854E"/>
    <w:p w:rsidR="001E760E" w:rsidP="00157CB1" w:rsidRDefault="001E760E" w14:paraId="28CDE24B" w14:textId="26284568">
      <w:pPr>
        <w:pStyle w:val="Heading2"/>
      </w:pPr>
      <w:bookmarkStart w:name="_Toc79997683" w:id="73"/>
      <w:r>
        <w:t>Assignment and Work Terms</w:t>
      </w:r>
      <w:bookmarkEnd w:id="73"/>
    </w:p>
    <w:p w:rsidRPr="009C68D3" w:rsidR="009C68D3" w:rsidP="009C68D3" w:rsidRDefault="009C68D3" w14:paraId="4D286445" w14:textId="77777777">
      <w:pPr>
        <w:pStyle w:val="Bullet"/>
        <w:ind w:left="513" w:hanging="513"/>
        <w:rPr>
          <w:rFonts w:ascii="Calibri Light" w:hAnsi="Calibri Light" w:cs="Arial"/>
          <w:color w:val="4F4F4F"/>
          <w:sz w:val="22"/>
          <w:szCs w:val="22"/>
          <w:lang w:val="en-GB" w:eastAsia="en-IE"/>
        </w:rPr>
      </w:pPr>
      <w:r w:rsidRPr="009C68D3">
        <w:rPr>
          <w:rFonts w:ascii="Calibri Light" w:hAnsi="Calibri Light" w:cs="Arial"/>
          <w:color w:val="4F4F4F"/>
          <w:sz w:val="22"/>
          <w:szCs w:val="22"/>
          <w:lang w:val="en-GB" w:eastAsia="en-IE"/>
        </w:rPr>
        <w:t>Data File Name: XXMX_HCM_ASSIGNMENTS.dat</w:t>
      </w:r>
    </w:p>
    <w:p w:rsidRPr="009C68D3" w:rsidR="009C68D3" w:rsidP="009C68D3" w:rsidRDefault="009C68D3" w14:paraId="219B99BD" w14:textId="77777777">
      <w:pPr>
        <w:pStyle w:val="Bullet"/>
        <w:ind w:left="513" w:hanging="513"/>
        <w:rPr>
          <w:rFonts w:ascii="Calibri Light" w:hAnsi="Calibri Light" w:cs="Arial"/>
          <w:color w:val="4F4F4F"/>
          <w:sz w:val="22"/>
          <w:szCs w:val="22"/>
          <w:lang w:val="en-GB" w:eastAsia="en-IE"/>
        </w:rPr>
      </w:pPr>
      <w:r w:rsidRPr="009C68D3">
        <w:rPr>
          <w:rFonts w:ascii="Calibri Light" w:hAnsi="Calibri Light" w:cs="Arial"/>
          <w:color w:val="4F4F4F"/>
          <w:sz w:val="22"/>
          <w:szCs w:val="22"/>
          <w:lang w:val="en-GB" w:eastAsia="en-IE"/>
        </w:rPr>
        <w:t>Staging table:  XXMX_PER_ASSIGNMENTS_M_STG</w:t>
      </w:r>
    </w:p>
    <w:p w:rsidRPr="009C68D3" w:rsidR="009C68D3" w:rsidP="009C68D3" w:rsidRDefault="009C68D3" w14:paraId="6965A600" w14:textId="77777777">
      <w:pPr>
        <w:pStyle w:val="Bullet"/>
        <w:ind w:left="513" w:hanging="513"/>
        <w:rPr>
          <w:rFonts w:ascii="Calibri Light" w:hAnsi="Calibri Light" w:cs="Arial"/>
          <w:color w:val="4F4F4F"/>
          <w:sz w:val="22"/>
          <w:szCs w:val="22"/>
          <w:lang w:val="en-GB" w:eastAsia="en-IE"/>
        </w:rPr>
      </w:pPr>
      <w:r w:rsidRPr="009C68D3">
        <w:rPr>
          <w:rFonts w:ascii="Calibri Light" w:hAnsi="Calibri Light" w:cs="Arial"/>
          <w:color w:val="4F4F4F"/>
          <w:sz w:val="22"/>
          <w:szCs w:val="22"/>
          <w:lang w:val="en-GB" w:eastAsia="en-IE"/>
        </w:rPr>
        <w:t xml:space="preserve">Transform Table: XXMX_PER_ASSIGNMENTS_M_XFM </w:t>
      </w:r>
    </w:p>
    <w:p w:rsidRPr="009C68D3" w:rsidR="009C68D3" w:rsidP="009C68D3" w:rsidRDefault="009C68D3" w14:paraId="7B9E2CA2" w14:textId="77777777">
      <w:pPr>
        <w:pStyle w:val="Bullet"/>
        <w:ind w:left="513" w:hanging="513"/>
        <w:rPr>
          <w:rFonts w:ascii="Calibri Light" w:hAnsi="Calibri Light" w:cs="Arial"/>
          <w:color w:val="4F4F4F"/>
          <w:sz w:val="22"/>
          <w:szCs w:val="22"/>
          <w:lang w:val="en-GB" w:eastAsia="en-IE"/>
        </w:rPr>
      </w:pPr>
      <w:r w:rsidRPr="009C68D3">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9C68D3" w:rsidR="009C68D3" w:rsidP="009C68D3" w:rsidRDefault="009C68D3" w14:paraId="7E232C7F" w14:textId="77777777">
      <w:pPr>
        <w:pStyle w:val="Bullet"/>
        <w:ind w:left="513" w:hanging="513"/>
        <w:rPr>
          <w:rFonts w:ascii="Calibri Light" w:hAnsi="Calibri Light" w:cs="Arial"/>
          <w:color w:val="4F4F4F"/>
          <w:sz w:val="22"/>
          <w:szCs w:val="22"/>
          <w:lang w:val="en-GB" w:eastAsia="en-IE"/>
        </w:rPr>
      </w:pPr>
      <w:r w:rsidRPr="009C68D3">
        <w:rPr>
          <w:rFonts w:ascii="Calibri Light" w:hAnsi="Calibri Light" w:cs="Arial"/>
          <w:color w:val="4F4F4F"/>
          <w:sz w:val="22"/>
          <w:szCs w:val="22"/>
          <w:lang w:val="en-GB" w:eastAsia="en-IE"/>
        </w:rPr>
        <w:t>Fusion Business Object: Worker</w:t>
      </w:r>
    </w:p>
    <w:tbl>
      <w:tblPr>
        <w:tblStyle w:val="GridTable4-Accent11"/>
        <w:tblW w:w="5000" w:type="pct"/>
        <w:tblLayout w:type="fixed"/>
        <w:tblLook w:val="0420" w:firstRow="1" w:lastRow="0" w:firstColumn="0" w:lastColumn="0" w:noHBand="0" w:noVBand="1"/>
      </w:tblPr>
      <w:tblGrid>
        <w:gridCol w:w="704"/>
        <w:gridCol w:w="2127"/>
        <w:gridCol w:w="1559"/>
        <w:gridCol w:w="848"/>
        <w:gridCol w:w="851"/>
        <w:gridCol w:w="2126"/>
        <w:gridCol w:w="2413"/>
        <w:gridCol w:w="3320"/>
      </w:tblGrid>
      <w:tr w:rsidRPr="00EC4DEB" w:rsidR="00120AB4" w:rsidTr="00AA2BC9" w14:paraId="2CCD85A6" w14:textId="77777777">
        <w:trPr>
          <w:cnfStyle w:val="100000000000" w:firstRow="1" w:lastRow="0" w:firstColumn="0" w:lastColumn="0" w:oddVBand="0" w:evenVBand="0" w:oddHBand="0" w:evenHBand="0" w:firstRowFirstColumn="0" w:firstRowLastColumn="0" w:lastRowFirstColumn="0" w:lastRowLastColumn="0"/>
          <w:tblHeader/>
        </w:trPr>
        <w:tc>
          <w:tcPr>
            <w:tcW w:w="252" w:type="pct"/>
          </w:tcPr>
          <w:p w:rsidRPr="00EC4DEB" w:rsidR="00905B41" w:rsidP="00120AB4" w:rsidRDefault="00905B41" w14:paraId="49E0D90E"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l Seq</w:t>
            </w:r>
          </w:p>
        </w:tc>
        <w:tc>
          <w:tcPr>
            <w:tcW w:w="762" w:type="pct"/>
          </w:tcPr>
          <w:p w:rsidRPr="00EC4DEB" w:rsidR="00905B41" w:rsidP="00120AB4" w:rsidRDefault="00905B41" w14:paraId="51F3D5F0"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Field Name</w:t>
            </w:r>
          </w:p>
        </w:tc>
        <w:tc>
          <w:tcPr>
            <w:tcW w:w="559" w:type="pct"/>
          </w:tcPr>
          <w:p w:rsidRPr="00EC4DEB" w:rsidR="00905B41" w:rsidP="00120AB4" w:rsidRDefault="00905B41" w14:paraId="12632897"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Datatype</w:t>
            </w:r>
          </w:p>
        </w:tc>
        <w:tc>
          <w:tcPr>
            <w:tcW w:w="304" w:type="pct"/>
          </w:tcPr>
          <w:p w:rsidRPr="00EC4DEB" w:rsidR="00905B41" w:rsidP="00120AB4" w:rsidRDefault="00905B41" w14:paraId="0118D884"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Include in Loader</w:t>
            </w:r>
          </w:p>
        </w:tc>
        <w:tc>
          <w:tcPr>
            <w:tcW w:w="305" w:type="pct"/>
          </w:tcPr>
          <w:p w:rsidRPr="00EC4DEB" w:rsidR="00905B41" w:rsidP="00120AB4" w:rsidRDefault="00905B41" w14:paraId="3136E126"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Req</w:t>
            </w:r>
          </w:p>
        </w:tc>
        <w:tc>
          <w:tcPr>
            <w:tcW w:w="762" w:type="pct"/>
          </w:tcPr>
          <w:p w:rsidRPr="00EC4DEB" w:rsidR="00905B41" w:rsidP="00120AB4" w:rsidRDefault="00905B41" w14:paraId="21683431"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Staging Table Column</w:t>
            </w:r>
          </w:p>
        </w:tc>
        <w:tc>
          <w:tcPr>
            <w:tcW w:w="865" w:type="pct"/>
          </w:tcPr>
          <w:p w:rsidRPr="00EC4DEB" w:rsidR="00905B41" w:rsidP="00120AB4" w:rsidRDefault="00905B41" w14:paraId="35A7026C"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Transform Table Column</w:t>
            </w:r>
          </w:p>
        </w:tc>
        <w:tc>
          <w:tcPr>
            <w:tcW w:w="1190" w:type="pct"/>
          </w:tcPr>
          <w:p w:rsidRPr="00EC4DEB" w:rsidR="00905B41" w:rsidP="00120AB4" w:rsidRDefault="00905B41" w14:paraId="6314B76C"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mments</w:t>
            </w:r>
          </w:p>
        </w:tc>
      </w:tr>
      <w:tr w:rsidRPr="00EC4DEB" w:rsidR="00120AB4" w:rsidTr="00AA2BC9" w14:paraId="7BFBDFE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638CFB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p>
        </w:tc>
        <w:tc>
          <w:tcPr>
            <w:tcW w:w="762" w:type="pct"/>
          </w:tcPr>
          <w:p w:rsidRPr="00EC4DEB" w:rsidR="00905B41" w:rsidP="00120AB4" w:rsidRDefault="005E0CEC" w14:paraId="32A6F67F" w14:textId="1ACFC08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59" w:type="pct"/>
          </w:tcPr>
          <w:p w:rsidRPr="00EC4DEB" w:rsidR="00905B41" w:rsidP="00120AB4" w:rsidRDefault="005E0CEC" w14:paraId="4A4B3C3B" w14:textId="30A9A1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304" w:type="pct"/>
          </w:tcPr>
          <w:p w:rsidRPr="00EC4DEB" w:rsidR="00905B41" w:rsidP="00120AB4" w:rsidRDefault="00905B41" w14:paraId="435271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4CEAAB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5E0CEC" w14:paraId="61C72158" w14:textId="0B9BA4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865" w:type="pct"/>
          </w:tcPr>
          <w:p w:rsidRPr="00EC4DEB" w:rsidR="00905B41" w:rsidP="00120AB4" w:rsidRDefault="005E0CEC" w14:paraId="2F570F5A" w14:textId="5B692A4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190" w:type="pct"/>
          </w:tcPr>
          <w:p w:rsidRPr="00EC4DEB" w:rsidR="00905B41" w:rsidP="00120AB4" w:rsidRDefault="00905B41" w14:paraId="39F4B6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dentifier for every Batch</w:t>
            </w:r>
          </w:p>
        </w:tc>
      </w:tr>
      <w:tr w:rsidRPr="00EC4DEB" w:rsidR="00120AB4" w:rsidTr="00AA2BC9" w14:paraId="02E10C1B" w14:textId="77777777">
        <w:tc>
          <w:tcPr>
            <w:tcW w:w="252" w:type="pct"/>
          </w:tcPr>
          <w:p w:rsidRPr="00EC4DEB" w:rsidR="00905B41" w:rsidP="00120AB4" w:rsidRDefault="00905B41" w14:paraId="08CACC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w:t>
            </w:r>
          </w:p>
        </w:tc>
        <w:tc>
          <w:tcPr>
            <w:tcW w:w="762" w:type="pct"/>
          </w:tcPr>
          <w:p w:rsidRPr="00EC4DEB" w:rsidR="00905B41" w:rsidP="00120AB4" w:rsidRDefault="00905B41" w14:paraId="671E0E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559" w:type="pct"/>
          </w:tcPr>
          <w:p w:rsidRPr="00EC4DEB" w:rsidR="00905B41" w:rsidP="00120AB4" w:rsidRDefault="00905B41" w14:paraId="072ED1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04" w:type="pct"/>
          </w:tcPr>
          <w:p w:rsidRPr="00EC4DEB" w:rsidR="00905B41" w:rsidP="00120AB4" w:rsidRDefault="00905B41" w14:paraId="2A3047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19413F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771BB8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865" w:type="pct"/>
          </w:tcPr>
          <w:p w:rsidRPr="00EC4DEB" w:rsidR="00905B41" w:rsidP="00120AB4" w:rsidRDefault="00905B41" w14:paraId="7D7A23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1190" w:type="pct"/>
          </w:tcPr>
          <w:p w:rsidRPr="00EC4DEB" w:rsidR="00905B41" w:rsidP="00120AB4" w:rsidRDefault="00905B41" w14:paraId="51BAB5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ew name for every extract</w:t>
            </w:r>
          </w:p>
        </w:tc>
      </w:tr>
      <w:tr w:rsidRPr="00EC4DEB" w:rsidR="00120AB4" w:rsidTr="00AA2BC9" w14:paraId="21CD7F5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0E9A09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w:t>
            </w:r>
          </w:p>
        </w:tc>
        <w:tc>
          <w:tcPr>
            <w:tcW w:w="762" w:type="pct"/>
          </w:tcPr>
          <w:p w:rsidRPr="00EC4DEB" w:rsidR="00905B41" w:rsidP="00120AB4" w:rsidRDefault="00905B41" w14:paraId="4660D0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559" w:type="pct"/>
          </w:tcPr>
          <w:p w:rsidRPr="00EC4DEB" w:rsidR="00905B41" w:rsidP="00120AB4" w:rsidRDefault="00905B41" w14:paraId="0B2645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304" w:type="pct"/>
          </w:tcPr>
          <w:p w:rsidRPr="00EC4DEB" w:rsidR="00905B41" w:rsidP="00120AB4" w:rsidRDefault="00905B41" w14:paraId="5646C3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73C530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6EEE05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865" w:type="pct"/>
          </w:tcPr>
          <w:p w:rsidRPr="00EC4DEB" w:rsidR="00905B41" w:rsidP="00120AB4" w:rsidRDefault="00905B41" w14:paraId="3C5163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1190" w:type="pct"/>
          </w:tcPr>
          <w:p w:rsidRPr="00EC4DEB" w:rsidR="00905B41" w:rsidP="00120AB4" w:rsidRDefault="00905B41" w14:paraId="196063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 Code- ‘Extracted’</w:t>
            </w:r>
          </w:p>
        </w:tc>
      </w:tr>
      <w:tr w:rsidRPr="00EC4DEB" w:rsidR="00120AB4" w:rsidTr="00AA2BC9" w14:paraId="42EDAFC3" w14:textId="77777777">
        <w:tc>
          <w:tcPr>
            <w:tcW w:w="252" w:type="pct"/>
          </w:tcPr>
          <w:p w:rsidRPr="00EC4DEB" w:rsidR="00905B41" w:rsidP="00120AB4" w:rsidRDefault="00905B41" w14:paraId="639B4A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w:t>
            </w:r>
          </w:p>
        </w:tc>
        <w:tc>
          <w:tcPr>
            <w:tcW w:w="762" w:type="pct"/>
          </w:tcPr>
          <w:p w:rsidRPr="00EC4DEB" w:rsidR="00905B41" w:rsidP="00120AB4" w:rsidRDefault="00905B41" w14:paraId="5773E0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559" w:type="pct"/>
          </w:tcPr>
          <w:p w:rsidRPr="00EC4DEB" w:rsidR="00905B41" w:rsidP="00120AB4" w:rsidRDefault="00905B41" w14:paraId="1375DF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304" w:type="pct"/>
          </w:tcPr>
          <w:p w:rsidRPr="00EC4DEB" w:rsidR="00905B41" w:rsidP="00120AB4" w:rsidRDefault="00905B41" w14:paraId="2C1602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637346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586862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865" w:type="pct"/>
          </w:tcPr>
          <w:p w:rsidRPr="00EC4DEB" w:rsidR="00905B41" w:rsidP="00120AB4" w:rsidRDefault="00905B41" w14:paraId="378A54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1190" w:type="pct"/>
          </w:tcPr>
          <w:p w:rsidRPr="00EC4DEB" w:rsidR="00905B41" w:rsidP="00120AB4" w:rsidRDefault="00905B41" w14:paraId="50E02B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quired to find the Legal Employer /Tax Reporting Unit in Fusion</w:t>
            </w:r>
          </w:p>
        </w:tc>
      </w:tr>
      <w:tr w:rsidRPr="00EC4DEB" w:rsidR="00120AB4" w:rsidTr="00AA2BC9" w14:paraId="4D6C185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337C9F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w:t>
            </w:r>
          </w:p>
        </w:tc>
        <w:tc>
          <w:tcPr>
            <w:tcW w:w="762" w:type="pct"/>
          </w:tcPr>
          <w:p w:rsidRPr="00EC4DEB" w:rsidR="00905B41" w:rsidP="00120AB4" w:rsidRDefault="00905B41" w14:paraId="4EF2C1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AYROLL_NAME</w:t>
            </w:r>
          </w:p>
        </w:tc>
        <w:tc>
          <w:tcPr>
            <w:tcW w:w="559" w:type="pct"/>
          </w:tcPr>
          <w:p w:rsidRPr="00EC4DEB" w:rsidR="00905B41" w:rsidP="00120AB4" w:rsidRDefault="00905B41" w14:paraId="51E81C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304" w:type="pct"/>
          </w:tcPr>
          <w:p w:rsidRPr="00EC4DEB" w:rsidR="00905B41" w:rsidP="00120AB4" w:rsidRDefault="00905B41" w14:paraId="508726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6BD762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40F062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AYROLL_NAME</w:t>
            </w:r>
          </w:p>
        </w:tc>
        <w:tc>
          <w:tcPr>
            <w:tcW w:w="865" w:type="pct"/>
          </w:tcPr>
          <w:p w:rsidRPr="00EC4DEB" w:rsidR="00905B41" w:rsidP="00120AB4" w:rsidRDefault="00905B41" w14:paraId="60F548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AYROLL_NAME</w:t>
            </w:r>
          </w:p>
        </w:tc>
        <w:tc>
          <w:tcPr>
            <w:tcW w:w="1190" w:type="pct"/>
          </w:tcPr>
          <w:p w:rsidRPr="00EC4DEB" w:rsidR="00905B41" w:rsidP="00120AB4" w:rsidRDefault="00905B41" w14:paraId="3CF992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eeded for Mapping purpose</w:t>
            </w:r>
          </w:p>
        </w:tc>
      </w:tr>
      <w:tr w:rsidRPr="00EC4DEB" w:rsidR="00120AB4" w:rsidTr="00AA2BC9" w14:paraId="7013A626" w14:textId="77777777">
        <w:tc>
          <w:tcPr>
            <w:tcW w:w="252" w:type="pct"/>
          </w:tcPr>
          <w:p w:rsidRPr="00EC4DEB" w:rsidR="00905B41" w:rsidP="00120AB4" w:rsidRDefault="00905B41" w14:paraId="46EE5D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w:t>
            </w:r>
          </w:p>
        </w:tc>
        <w:tc>
          <w:tcPr>
            <w:tcW w:w="762" w:type="pct"/>
          </w:tcPr>
          <w:p w:rsidRPr="00EC4DEB" w:rsidR="00905B41" w:rsidP="00120AB4" w:rsidRDefault="00905B41" w14:paraId="418501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NUMBER</w:t>
            </w:r>
          </w:p>
        </w:tc>
        <w:tc>
          <w:tcPr>
            <w:tcW w:w="559" w:type="pct"/>
          </w:tcPr>
          <w:p w:rsidRPr="00EC4DEB" w:rsidR="00905B41" w:rsidP="00120AB4" w:rsidRDefault="00905B41" w14:paraId="2685AF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304" w:type="pct"/>
          </w:tcPr>
          <w:p w:rsidRPr="00EC4DEB" w:rsidR="00905B41" w:rsidP="00120AB4" w:rsidRDefault="00905B41" w14:paraId="71B63D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775456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798B71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NUMBER</w:t>
            </w:r>
          </w:p>
        </w:tc>
        <w:tc>
          <w:tcPr>
            <w:tcW w:w="865" w:type="pct"/>
          </w:tcPr>
          <w:p w:rsidRPr="00EC4DEB" w:rsidR="00905B41" w:rsidP="00120AB4" w:rsidRDefault="00905B41" w14:paraId="759E16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NUMBER</w:t>
            </w:r>
          </w:p>
        </w:tc>
        <w:tc>
          <w:tcPr>
            <w:tcW w:w="1190" w:type="pct"/>
          </w:tcPr>
          <w:p w:rsidRPr="00EC4DEB" w:rsidR="00905B41" w:rsidP="00120AB4" w:rsidRDefault="00905B41" w14:paraId="4CDA5C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79DD8ED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3CD9F8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w:t>
            </w:r>
          </w:p>
        </w:tc>
        <w:tc>
          <w:tcPr>
            <w:tcW w:w="762" w:type="pct"/>
          </w:tcPr>
          <w:p w:rsidRPr="00EC4DEB" w:rsidR="00905B41" w:rsidP="00120AB4" w:rsidRDefault="00905B41" w14:paraId="11114C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ERCATEGORY</w:t>
            </w:r>
          </w:p>
        </w:tc>
        <w:tc>
          <w:tcPr>
            <w:tcW w:w="559" w:type="pct"/>
          </w:tcPr>
          <w:p w:rsidRPr="00EC4DEB" w:rsidR="00905B41" w:rsidP="00120AB4" w:rsidRDefault="00905B41" w14:paraId="5FA259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04" w:type="pct"/>
          </w:tcPr>
          <w:p w:rsidRPr="00EC4DEB" w:rsidR="00905B41" w:rsidP="00120AB4" w:rsidRDefault="00905B41" w14:paraId="7256BA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042F68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29DBAC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ERCATEGORY</w:t>
            </w:r>
          </w:p>
        </w:tc>
        <w:tc>
          <w:tcPr>
            <w:tcW w:w="865" w:type="pct"/>
          </w:tcPr>
          <w:p w:rsidRPr="00EC4DEB" w:rsidR="00905B41" w:rsidP="00120AB4" w:rsidRDefault="00905B41" w14:paraId="6B725E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ERCATEGORY</w:t>
            </w:r>
          </w:p>
        </w:tc>
        <w:tc>
          <w:tcPr>
            <w:tcW w:w="1190" w:type="pct"/>
          </w:tcPr>
          <w:p w:rsidRPr="00EC4DEB" w:rsidR="00905B41" w:rsidP="00120AB4" w:rsidRDefault="00905B41" w14:paraId="1D8E5E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1CBC5647" w14:textId="77777777">
        <w:tc>
          <w:tcPr>
            <w:tcW w:w="252" w:type="pct"/>
          </w:tcPr>
          <w:p w:rsidRPr="00EC4DEB" w:rsidR="00905B41" w:rsidP="00120AB4" w:rsidRDefault="00905B41" w14:paraId="43BD53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w:t>
            </w:r>
          </w:p>
        </w:tc>
        <w:tc>
          <w:tcPr>
            <w:tcW w:w="762" w:type="pct"/>
          </w:tcPr>
          <w:p w:rsidRPr="00EC4DEB" w:rsidR="00905B41" w:rsidP="00120AB4" w:rsidRDefault="00905B41" w14:paraId="512DB2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GRADE_CODE</w:t>
            </w:r>
          </w:p>
        </w:tc>
        <w:tc>
          <w:tcPr>
            <w:tcW w:w="559" w:type="pct"/>
          </w:tcPr>
          <w:p w:rsidRPr="00EC4DEB" w:rsidR="00905B41" w:rsidP="00120AB4" w:rsidRDefault="00905B41" w14:paraId="613341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06663E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1B654A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17F890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GRADE_CODE</w:t>
            </w:r>
          </w:p>
        </w:tc>
        <w:tc>
          <w:tcPr>
            <w:tcW w:w="865" w:type="pct"/>
          </w:tcPr>
          <w:p w:rsidRPr="00EC4DEB" w:rsidR="00905B41" w:rsidP="00120AB4" w:rsidRDefault="00905B41" w14:paraId="35DA20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GRADE_CODE</w:t>
            </w:r>
          </w:p>
        </w:tc>
        <w:tc>
          <w:tcPr>
            <w:tcW w:w="1190" w:type="pct"/>
          </w:tcPr>
          <w:p w:rsidRPr="00EC4DEB" w:rsidR="00905B41" w:rsidP="00120AB4" w:rsidRDefault="00905B41" w14:paraId="0C11AA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3CE901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0046A8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w:t>
            </w:r>
          </w:p>
        </w:tc>
        <w:tc>
          <w:tcPr>
            <w:tcW w:w="762" w:type="pct"/>
          </w:tcPr>
          <w:p w:rsidRPr="00EC4DEB" w:rsidR="00905B41" w:rsidP="00120AB4" w:rsidRDefault="00905B41" w14:paraId="31ADA9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GRADE_LADDER_PGM_NAME</w:t>
            </w:r>
          </w:p>
        </w:tc>
        <w:tc>
          <w:tcPr>
            <w:tcW w:w="559" w:type="pct"/>
          </w:tcPr>
          <w:p w:rsidRPr="00EC4DEB" w:rsidR="00905B41" w:rsidP="00120AB4" w:rsidRDefault="00905B41" w14:paraId="6E3EED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7F2A0F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0B9ED7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67B219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GRADE_LADDER_PGM_NAME</w:t>
            </w:r>
          </w:p>
        </w:tc>
        <w:tc>
          <w:tcPr>
            <w:tcW w:w="865" w:type="pct"/>
          </w:tcPr>
          <w:p w:rsidRPr="00EC4DEB" w:rsidR="00905B41" w:rsidP="00120AB4" w:rsidRDefault="00905B41" w14:paraId="3684D9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GRADE_LADDER_PGM_NAME</w:t>
            </w:r>
          </w:p>
        </w:tc>
        <w:tc>
          <w:tcPr>
            <w:tcW w:w="1190" w:type="pct"/>
          </w:tcPr>
          <w:p w:rsidRPr="00EC4DEB" w:rsidR="00905B41" w:rsidP="00120AB4" w:rsidRDefault="00905B41" w14:paraId="21A0E0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C3BE26C" w14:textId="77777777">
        <w:tc>
          <w:tcPr>
            <w:tcW w:w="252" w:type="pct"/>
          </w:tcPr>
          <w:p w:rsidRPr="00EC4DEB" w:rsidR="00905B41" w:rsidP="00120AB4" w:rsidRDefault="00905B41" w14:paraId="167B6C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w:t>
            </w:r>
          </w:p>
        </w:tc>
        <w:tc>
          <w:tcPr>
            <w:tcW w:w="762" w:type="pct"/>
          </w:tcPr>
          <w:p w:rsidRPr="00EC4DEB" w:rsidR="00905B41" w:rsidP="00120AB4" w:rsidRDefault="00905B41" w14:paraId="17F294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JOB_CODE</w:t>
            </w:r>
          </w:p>
        </w:tc>
        <w:tc>
          <w:tcPr>
            <w:tcW w:w="559" w:type="pct"/>
          </w:tcPr>
          <w:p w:rsidRPr="00EC4DEB" w:rsidR="00905B41" w:rsidP="00120AB4" w:rsidRDefault="00905B41" w14:paraId="50445A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69550B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7EA559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2874CB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JOB_CODE</w:t>
            </w:r>
          </w:p>
        </w:tc>
        <w:tc>
          <w:tcPr>
            <w:tcW w:w="865" w:type="pct"/>
          </w:tcPr>
          <w:p w:rsidRPr="00EC4DEB" w:rsidR="00905B41" w:rsidP="00120AB4" w:rsidRDefault="00905B41" w14:paraId="23B296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JOB_CODE</w:t>
            </w:r>
          </w:p>
        </w:tc>
        <w:tc>
          <w:tcPr>
            <w:tcW w:w="1190" w:type="pct"/>
          </w:tcPr>
          <w:p w:rsidRPr="00EC4DEB" w:rsidR="00905B41" w:rsidP="00120AB4" w:rsidRDefault="00905B41" w14:paraId="15334D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0993833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506A31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w:t>
            </w:r>
          </w:p>
        </w:tc>
        <w:tc>
          <w:tcPr>
            <w:tcW w:w="762" w:type="pct"/>
          </w:tcPr>
          <w:p w:rsidRPr="00EC4DEB" w:rsidR="00905B41" w:rsidP="00120AB4" w:rsidRDefault="00905B41" w14:paraId="14EFA9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SITION_CODE</w:t>
            </w:r>
          </w:p>
        </w:tc>
        <w:tc>
          <w:tcPr>
            <w:tcW w:w="559" w:type="pct"/>
          </w:tcPr>
          <w:p w:rsidRPr="00EC4DEB" w:rsidR="00905B41" w:rsidP="00120AB4" w:rsidRDefault="00905B41" w14:paraId="49384B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0FA6F9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13B696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5EC9C6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SITION_CODE</w:t>
            </w:r>
          </w:p>
        </w:tc>
        <w:tc>
          <w:tcPr>
            <w:tcW w:w="865" w:type="pct"/>
          </w:tcPr>
          <w:p w:rsidRPr="00EC4DEB" w:rsidR="00905B41" w:rsidP="00120AB4" w:rsidRDefault="00905B41" w14:paraId="7DE0C2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SITION_CODE</w:t>
            </w:r>
          </w:p>
        </w:tc>
        <w:tc>
          <w:tcPr>
            <w:tcW w:w="1190" w:type="pct"/>
          </w:tcPr>
          <w:p w:rsidRPr="00EC4DEB" w:rsidR="00905B41" w:rsidP="00120AB4" w:rsidRDefault="00905B41" w14:paraId="328A95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7ED365D8" w14:textId="77777777">
        <w:tc>
          <w:tcPr>
            <w:tcW w:w="252" w:type="pct"/>
          </w:tcPr>
          <w:p w:rsidRPr="00EC4DEB" w:rsidR="00905B41" w:rsidP="00120AB4" w:rsidRDefault="00905B41" w14:paraId="7B1E92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w:t>
            </w:r>
          </w:p>
        </w:tc>
        <w:tc>
          <w:tcPr>
            <w:tcW w:w="762" w:type="pct"/>
          </w:tcPr>
          <w:p w:rsidRPr="00EC4DEB" w:rsidR="00905B41" w:rsidP="00120AB4" w:rsidRDefault="00905B41" w14:paraId="5EEDD6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OCATION_CODE</w:t>
            </w:r>
          </w:p>
        </w:tc>
        <w:tc>
          <w:tcPr>
            <w:tcW w:w="559" w:type="pct"/>
          </w:tcPr>
          <w:p w:rsidRPr="00EC4DEB" w:rsidR="00905B41" w:rsidP="00120AB4" w:rsidRDefault="00905B41" w14:paraId="6551B7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0AF34E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330B49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53021C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OCATION_CODE</w:t>
            </w:r>
          </w:p>
        </w:tc>
        <w:tc>
          <w:tcPr>
            <w:tcW w:w="865" w:type="pct"/>
          </w:tcPr>
          <w:p w:rsidRPr="00EC4DEB" w:rsidR="00905B41" w:rsidP="00120AB4" w:rsidRDefault="00905B41" w14:paraId="12FD27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OCATION_CODE</w:t>
            </w:r>
          </w:p>
        </w:tc>
        <w:tc>
          <w:tcPr>
            <w:tcW w:w="1190" w:type="pct"/>
          </w:tcPr>
          <w:p w:rsidRPr="00EC4DEB" w:rsidR="00905B41" w:rsidP="00120AB4" w:rsidRDefault="00905B41" w14:paraId="14EDB8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7EDF584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0EF6FF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w:t>
            </w:r>
          </w:p>
        </w:tc>
        <w:tc>
          <w:tcPr>
            <w:tcW w:w="762" w:type="pct"/>
          </w:tcPr>
          <w:p w:rsidRPr="00EC4DEB" w:rsidR="00905B41" w:rsidP="00120AB4" w:rsidRDefault="00905B41" w14:paraId="34C286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OPLE_GROUP_NAME</w:t>
            </w:r>
          </w:p>
        </w:tc>
        <w:tc>
          <w:tcPr>
            <w:tcW w:w="559" w:type="pct"/>
          </w:tcPr>
          <w:p w:rsidRPr="00EC4DEB" w:rsidR="00905B41" w:rsidP="00120AB4" w:rsidRDefault="00905B41" w14:paraId="25AC8F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681CCF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3444CB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4E36A1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OPLE_GROUP_NAME</w:t>
            </w:r>
          </w:p>
        </w:tc>
        <w:tc>
          <w:tcPr>
            <w:tcW w:w="865" w:type="pct"/>
          </w:tcPr>
          <w:p w:rsidRPr="00EC4DEB" w:rsidR="00905B41" w:rsidP="00120AB4" w:rsidRDefault="00905B41" w14:paraId="20F0EF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OPLE_GROUP_NAME</w:t>
            </w:r>
          </w:p>
        </w:tc>
        <w:tc>
          <w:tcPr>
            <w:tcW w:w="1190" w:type="pct"/>
          </w:tcPr>
          <w:p w:rsidRPr="00EC4DEB" w:rsidR="00905B41" w:rsidP="00120AB4" w:rsidRDefault="00905B41" w14:paraId="561F03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A7A0C44" w14:textId="77777777">
        <w:tc>
          <w:tcPr>
            <w:tcW w:w="252" w:type="pct"/>
          </w:tcPr>
          <w:p w:rsidRPr="00EC4DEB" w:rsidR="00905B41" w:rsidP="00120AB4" w:rsidRDefault="00905B41" w14:paraId="594993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4</w:t>
            </w:r>
          </w:p>
        </w:tc>
        <w:tc>
          <w:tcPr>
            <w:tcW w:w="762" w:type="pct"/>
          </w:tcPr>
          <w:p w:rsidRPr="00EC4DEB" w:rsidR="00905B41" w:rsidP="00120AB4" w:rsidRDefault="00905B41" w14:paraId="76A6A0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USER_PERSON_TYPE</w:t>
            </w:r>
          </w:p>
        </w:tc>
        <w:tc>
          <w:tcPr>
            <w:tcW w:w="559" w:type="pct"/>
          </w:tcPr>
          <w:p w:rsidRPr="00EC4DEB" w:rsidR="00905B41" w:rsidP="00120AB4" w:rsidRDefault="00905B41" w14:paraId="715B35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53125D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0297E7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189D15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USER_PERSON_TYPE</w:t>
            </w:r>
          </w:p>
        </w:tc>
        <w:tc>
          <w:tcPr>
            <w:tcW w:w="865" w:type="pct"/>
          </w:tcPr>
          <w:p w:rsidRPr="00EC4DEB" w:rsidR="00905B41" w:rsidP="00120AB4" w:rsidRDefault="00905B41" w14:paraId="5D509F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USER_PERSON_TYPE</w:t>
            </w:r>
          </w:p>
        </w:tc>
        <w:tc>
          <w:tcPr>
            <w:tcW w:w="1190" w:type="pct"/>
          </w:tcPr>
          <w:p w:rsidRPr="00EC4DEB" w:rsidR="00905B41" w:rsidP="00120AB4" w:rsidRDefault="00905B41" w14:paraId="790FB4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fault ‘Employee’ for Employee creation, Default ‘Contingent Worker’ for Contingent Worker creation</w:t>
            </w:r>
          </w:p>
        </w:tc>
      </w:tr>
      <w:tr w:rsidRPr="00EC4DEB" w:rsidR="00120AB4" w:rsidTr="00AA2BC9" w14:paraId="2AF5CC3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67356E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5</w:t>
            </w:r>
          </w:p>
        </w:tc>
        <w:tc>
          <w:tcPr>
            <w:tcW w:w="762" w:type="pct"/>
          </w:tcPr>
          <w:p w:rsidRPr="00EC4DEB" w:rsidR="00905B41" w:rsidP="00120AB4" w:rsidRDefault="00905B41" w14:paraId="07E226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START_DATE</w:t>
            </w:r>
          </w:p>
        </w:tc>
        <w:tc>
          <w:tcPr>
            <w:tcW w:w="559" w:type="pct"/>
          </w:tcPr>
          <w:p w:rsidRPr="00EC4DEB" w:rsidR="00905B41" w:rsidP="00120AB4" w:rsidRDefault="00905B41" w14:paraId="09E05B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304" w:type="pct"/>
          </w:tcPr>
          <w:p w:rsidRPr="00EC4DEB" w:rsidR="00905B41" w:rsidP="00120AB4" w:rsidRDefault="00905B41" w14:paraId="7F17AA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49E9CF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29B831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START_DATE</w:t>
            </w:r>
          </w:p>
        </w:tc>
        <w:tc>
          <w:tcPr>
            <w:tcW w:w="865" w:type="pct"/>
          </w:tcPr>
          <w:p w:rsidRPr="00EC4DEB" w:rsidR="00905B41" w:rsidP="00120AB4" w:rsidRDefault="00905B41" w14:paraId="1A55EC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START_DATE</w:t>
            </w:r>
          </w:p>
        </w:tc>
        <w:tc>
          <w:tcPr>
            <w:tcW w:w="1190" w:type="pct"/>
          </w:tcPr>
          <w:p w:rsidRPr="00EC4DEB" w:rsidR="00905B41" w:rsidP="00120AB4" w:rsidRDefault="00905B41" w14:paraId="6D59D9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1D6F14F" w14:textId="77777777">
        <w:tc>
          <w:tcPr>
            <w:tcW w:w="252" w:type="pct"/>
          </w:tcPr>
          <w:p w:rsidRPr="00EC4DEB" w:rsidR="00905B41" w:rsidP="00120AB4" w:rsidRDefault="00905B41" w14:paraId="32A809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6</w:t>
            </w:r>
          </w:p>
        </w:tc>
        <w:tc>
          <w:tcPr>
            <w:tcW w:w="762" w:type="pct"/>
          </w:tcPr>
          <w:p w:rsidRPr="00EC4DEB" w:rsidR="00905B41" w:rsidP="00120AB4" w:rsidRDefault="00905B41" w14:paraId="73781A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END_DATE</w:t>
            </w:r>
          </w:p>
        </w:tc>
        <w:tc>
          <w:tcPr>
            <w:tcW w:w="559" w:type="pct"/>
          </w:tcPr>
          <w:p w:rsidRPr="00EC4DEB" w:rsidR="00905B41" w:rsidP="00120AB4" w:rsidRDefault="00905B41" w14:paraId="619A54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304" w:type="pct"/>
          </w:tcPr>
          <w:p w:rsidRPr="00EC4DEB" w:rsidR="00905B41" w:rsidP="00120AB4" w:rsidRDefault="00905B41" w14:paraId="78B65B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06E521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1F401D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END_DATE</w:t>
            </w:r>
          </w:p>
        </w:tc>
        <w:tc>
          <w:tcPr>
            <w:tcW w:w="865" w:type="pct"/>
          </w:tcPr>
          <w:p w:rsidRPr="00EC4DEB" w:rsidR="00905B41" w:rsidP="00120AB4" w:rsidRDefault="00905B41" w14:paraId="79B6B0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END_DATE</w:t>
            </w:r>
          </w:p>
        </w:tc>
        <w:tc>
          <w:tcPr>
            <w:tcW w:w="1190" w:type="pct"/>
          </w:tcPr>
          <w:p w:rsidRPr="00EC4DEB" w:rsidR="00905B41" w:rsidP="00120AB4" w:rsidRDefault="00905B41" w14:paraId="709366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f Null – ’31-Dec-4712’</w:t>
            </w:r>
          </w:p>
        </w:tc>
      </w:tr>
      <w:tr w:rsidRPr="00EC4DEB" w:rsidR="00120AB4" w:rsidTr="00AA2BC9" w14:paraId="433BCC4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0DF444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7</w:t>
            </w:r>
          </w:p>
        </w:tc>
        <w:tc>
          <w:tcPr>
            <w:tcW w:w="762" w:type="pct"/>
          </w:tcPr>
          <w:p w:rsidRPr="00EC4DEB" w:rsidR="00905B41" w:rsidP="00120AB4" w:rsidRDefault="00905B41" w14:paraId="6EEC5D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TYPE</w:t>
            </w:r>
          </w:p>
        </w:tc>
        <w:tc>
          <w:tcPr>
            <w:tcW w:w="559" w:type="pct"/>
          </w:tcPr>
          <w:p w:rsidRPr="00EC4DEB" w:rsidR="00905B41" w:rsidP="00120AB4" w:rsidRDefault="00905B41" w14:paraId="7CBEFA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459871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044BA9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65B315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TYPE</w:t>
            </w:r>
          </w:p>
        </w:tc>
        <w:tc>
          <w:tcPr>
            <w:tcW w:w="865" w:type="pct"/>
          </w:tcPr>
          <w:p w:rsidRPr="00EC4DEB" w:rsidR="00905B41" w:rsidP="00120AB4" w:rsidRDefault="00905B41" w14:paraId="223D72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TYPE</w:t>
            </w:r>
          </w:p>
        </w:tc>
        <w:tc>
          <w:tcPr>
            <w:tcW w:w="1190" w:type="pct"/>
          </w:tcPr>
          <w:p w:rsidRPr="00EC4DEB" w:rsidR="00905B41" w:rsidP="00120AB4" w:rsidRDefault="00905B41" w14:paraId="2A66C2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fault ‘E’ for Employee creation. Default ‘C’ for Contingent worker creation</w:t>
            </w:r>
          </w:p>
        </w:tc>
      </w:tr>
      <w:tr w:rsidRPr="00EC4DEB" w:rsidR="00120AB4" w:rsidTr="00AA2BC9" w14:paraId="70263CF2" w14:textId="77777777">
        <w:tc>
          <w:tcPr>
            <w:tcW w:w="252" w:type="pct"/>
          </w:tcPr>
          <w:p w:rsidRPr="00EC4DEB" w:rsidR="00905B41" w:rsidP="00120AB4" w:rsidRDefault="00905B41" w14:paraId="681936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8</w:t>
            </w:r>
          </w:p>
        </w:tc>
        <w:tc>
          <w:tcPr>
            <w:tcW w:w="762" w:type="pct"/>
          </w:tcPr>
          <w:p w:rsidRPr="00EC4DEB" w:rsidR="00905B41" w:rsidP="00120AB4" w:rsidRDefault="00905B41" w14:paraId="2A5C3E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NUMBER</w:t>
            </w:r>
          </w:p>
        </w:tc>
        <w:tc>
          <w:tcPr>
            <w:tcW w:w="559" w:type="pct"/>
          </w:tcPr>
          <w:p w:rsidRPr="00EC4DEB" w:rsidR="00905B41" w:rsidP="00120AB4" w:rsidRDefault="00905B41" w14:paraId="2FC5FF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59EA65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103FC5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7987BC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NUMBER</w:t>
            </w:r>
          </w:p>
        </w:tc>
        <w:tc>
          <w:tcPr>
            <w:tcW w:w="865" w:type="pct"/>
          </w:tcPr>
          <w:p w:rsidRPr="00EC4DEB" w:rsidR="00905B41" w:rsidP="00120AB4" w:rsidRDefault="00905B41" w14:paraId="675B2D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NUMBER</w:t>
            </w:r>
          </w:p>
        </w:tc>
        <w:tc>
          <w:tcPr>
            <w:tcW w:w="1190" w:type="pct"/>
          </w:tcPr>
          <w:p w:rsidRPr="00EC4DEB" w:rsidR="00B23CF5" w:rsidP="00B23CF5" w:rsidRDefault="00905B41" w14:paraId="7DA10738" w14:textId="04FB17FA">
            <w:pPr>
              <w:widowControl w:val="0"/>
              <w:autoSpaceDE w:val="0"/>
              <w:autoSpaceDN w:val="0"/>
              <w:adjustRightInd w:val="0"/>
              <w:spacing w:after="0" w:line="240" w:lineRule="auto"/>
              <w:ind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r w:rsidRPr="00EC4DEB" w:rsidR="00B23CF5">
              <w:rPr>
                <w:rFonts w:ascii="Calibri Light" w:hAnsi="Calibri Light" w:cs="Calibri Light"/>
                <w:color w:val="000000"/>
                <w:sz w:val="16"/>
                <w:szCs w:val="16"/>
              </w:rPr>
              <w:t xml:space="preserve">Assignment Number for Employee will be </w:t>
            </w:r>
            <w:r w:rsidR="00385246">
              <w:rPr>
                <w:rFonts w:ascii="Calibri Light" w:hAnsi="Calibri Light" w:cs="Calibri Light"/>
                <w:color w:val="000000"/>
                <w:sz w:val="16"/>
                <w:szCs w:val="16"/>
              </w:rPr>
              <w:t>Prefixed</w:t>
            </w:r>
            <w:r w:rsidRPr="00EC4DEB" w:rsidR="00B23CF5">
              <w:rPr>
                <w:rFonts w:ascii="Calibri Light" w:hAnsi="Calibri Light" w:cs="Calibri Light"/>
                <w:color w:val="000000"/>
                <w:sz w:val="16"/>
                <w:szCs w:val="16"/>
              </w:rPr>
              <w:t xml:space="preserve"> with ‘E’ and for Contingent Worker will be ‘C’.</w:t>
            </w:r>
          </w:p>
          <w:p w:rsidRPr="00EC4DEB" w:rsidR="00905B41" w:rsidP="00120AB4" w:rsidRDefault="00905B41" w14:paraId="2FE49B4A" w14:textId="259EE85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120AB4" w:rsidTr="00AA2BC9" w14:paraId="611A885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2D9911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0</w:t>
            </w:r>
          </w:p>
        </w:tc>
        <w:tc>
          <w:tcPr>
            <w:tcW w:w="762" w:type="pct"/>
          </w:tcPr>
          <w:p w:rsidRPr="00EC4DEB" w:rsidR="00905B41" w:rsidP="00120AB4" w:rsidRDefault="00905B41" w14:paraId="6438FF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PARTMENT_NAME</w:t>
            </w:r>
          </w:p>
        </w:tc>
        <w:tc>
          <w:tcPr>
            <w:tcW w:w="559" w:type="pct"/>
          </w:tcPr>
          <w:p w:rsidRPr="00EC4DEB" w:rsidR="00905B41" w:rsidP="00120AB4" w:rsidRDefault="00905B41" w14:paraId="79BE07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0A2CD7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7559A7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0B7F0C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RGANIZATION_ID</w:t>
            </w:r>
          </w:p>
        </w:tc>
        <w:tc>
          <w:tcPr>
            <w:tcW w:w="865" w:type="pct"/>
          </w:tcPr>
          <w:p w:rsidRPr="00EC4DEB" w:rsidR="00905B41" w:rsidP="00120AB4" w:rsidRDefault="00905B41" w14:paraId="2418BA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RGANIZATION_ID</w:t>
            </w:r>
          </w:p>
        </w:tc>
        <w:tc>
          <w:tcPr>
            <w:tcW w:w="1190" w:type="pct"/>
          </w:tcPr>
          <w:p w:rsidRPr="00EC4DEB" w:rsidR="00905B41" w:rsidP="00120AB4" w:rsidRDefault="00905B41" w14:paraId="63B991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Pass Department Name for the Assignment</w:t>
            </w:r>
          </w:p>
        </w:tc>
      </w:tr>
      <w:tr w:rsidRPr="00EC4DEB" w:rsidR="00120AB4" w:rsidTr="00AA2BC9" w14:paraId="42681528" w14:textId="77777777">
        <w:tc>
          <w:tcPr>
            <w:tcW w:w="252" w:type="pct"/>
          </w:tcPr>
          <w:p w:rsidRPr="00EC4DEB" w:rsidR="00905B41" w:rsidP="00120AB4" w:rsidRDefault="00905B41" w14:paraId="51ED2D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1</w:t>
            </w:r>
          </w:p>
        </w:tc>
        <w:tc>
          <w:tcPr>
            <w:tcW w:w="762" w:type="pct"/>
          </w:tcPr>
          <w:p w:rsidRPr="00EC4DEB" w:rsidR="00905B41" w:rsidP="00120AB4" w:rsidRDefault="00905B41" w14:paraId="12F939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MPLOYEE_CATEGORY</w:t>
            </w:r>
          </w:p>
        </w:tc>
        <w:tc>
          <w:tcPr>
            <w:tcW w:w="559" w:type="pct"/>
          </w:tcPr>
          <w:p w:rsidRPr="00EC4DEB" w:rsidR="00905B41" w:rsidP="00120AB4" w:rsidRDefault="00905B41" w14:paraId="7E26E9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35C5C3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7EFA18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5B8F1D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MPLOYEE_CATEGORY</w:t>
            </w:r>
          </w:p>
        </w:tc>
        <w:tc>
          <w:tcPr>
            <w:tcW w:w="865" w:type="pct"/>
          </w:tcPr>
          <w:p w:rsidRPr="00EC4DEB" w:rsidR="00905B41" w:rsidP="00120AB4" w:rsidRDefault="00905B41" w14:paraId="1C74F2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MPLOYEE_CATEGORY</w:t>
            </w:r>
          </w:p>
        </w:tc>
        <w:tc>
          <w:tcPr>
            <w:tcW w:w="1190" w:type="pct"/>
          </w:tcPr>
          <w:p w:rsidRPr="00EC4DEB" w:rsidR="00905B41" w:rsidP="00120AB4" w:rsidRDefault="00905B41" w14:paraId="4D8D57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2FB8C1B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2E006C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2</w:t>
            </w:r>
          </w:p>
        </w:tc>
        <w:tc>
          <w:tcPr>
            <w:tcW w:w="762" w:type="pct"/>
          </w:tcPr>
          <w:p w:rsidRPr="00EC4DEB" w:rsidR="00905B41" w:rsidP="00120AB4" w:rsidRDefault="00905B41" w14:paraId="615179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MPLOYMENT_CATEGORY</w:t>
            </w:r>
          </w:p>
        </w:tc>
        <w:tc>
          <w:tcPr>
            <w:tcW w:w="559" w:type="pct"/>
          </w:tcPr>
          <w:p w:rsidRPr="00EC4DEB" w:rsidR="00905B41" w:rsidP="00120AB4" w:rsidRDefault="00905B41" w14:paraId="0DA740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64553F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357CC2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0E3164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MPLOYMENT_CATEGORY</w:t>
            </w:r>
          </w:p>
        </w:tc>
        <w:tc>
          <w:tcPr>
            <w:tcW w:w="865" w:type="pct"/>
          </w:tcPr>
          <w:p w:rsidRPr="00EC4DEB" w:rsidR="00905B41" w:rsidP="00120AB4" w:rsidRDefault="00905B41" w14:paraId="17FAB8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MPLOYMENT_CATEGORY</w:t>
            </w:r>
          </w:p>
        </w:tc>
        <w:tc>
          <w:tcPr>
            <w:tcW w:w="1190" w:type="pct"/>
          </w:tcPr>
          <w:p w:rsidRPr="00EC4DEB" w:rsidR="00905B41" w:rsidP="00120AB4" w:rsidRDefault="00905B41" w14:paraId="0875F1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4D4ECF11" w14:textId="77777777">
        <w:tc>
          <w:tcPr>
            <w:tcW w:w="252" w:type="pct"/>
          </w:tcPr>
          <w:p w:rsidRPr="00EC4DEB" w:rsidR="00905B41" w:rsidP="00120AB4" w:rsidRDefault="00905B41" w14:paraId="5DED6A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3</w:t>
            </w:r>
          </w:p>
        </w:tc>
        <w:tc>
          <w:tcPr>
            <w:tcW w:w="762" w:type="pct"/>
          </w:tcPr>
          <w:p w:rsidRPr="00EC4DEB" w:rsidR="00905B41" w:rsidP="00120AB4" w:rsidRDefault="00905B41" w14:paraId="7825CB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STATUS_TYPE</w:t>
            </w:r>
          </w:p>
        </w:tc>
        <w:tc>
          <w:tcPr>
            <w:tcW w:w="559" w:type="pct"/>
          </w:tcPr>
          <w:p w:rsidRPr="00EC4DEB" w:rsidR="00905B41" w:rsidP="00120AB4" w:rsidRDefault="00905B41" w14:paraId="5D0669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5A16C5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369837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08A574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STATUS_TYPE</w:t>
            </w:r>
          </w:p>
        </w:tc>
        <w:tc>
          <w:tcPr>
            <w:tcW w:w="865" w:type="pct"/>
          </w:tcPr>
          <w:p w:rsidRPr="00EC4DEB" w:rsidR="00905B41" w:rsidP="00120AB4" w:rsidRDefault="00905B41" w14:paraId="4E80CA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STATUS_TYPE</w:t>
            </w:r>
          </w:p>
        </w:tc>
        <w:tc>
          <w:tcPr>
            <w:tcW w:w="1190" w:type="pct"/>
          </w:tcPr>
          <w:p w:rsidRPr="00EC4DEB" w:rsidR="00905B41" w:rsidP="00120AB4" w:rsidRDefault="00905B41" w14:paraId="3DE676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or New employee always ‘Active_Process’</w:t>
            </w:r>
          </w:p>
        </w:tc>
      </w:tr>
      <w:tr w:rsidRPr="00EC4DEB" w:rsidR="00120AB4" w:rsidTr="00AA2BC9" w14:paraId="1F31197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636A9B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4</w:t>
            </w:r>
          </w:p>
        </w:tc>
        <w:tc>
          <w:tcPr>
            <w:tcW w:w="762" w:type="pct"/>
          </w:tcPr>
          <w:p w:rsidRPr="00EC4DEB" w:rsidR="00905B41" w:rsidP="00120AB4" w:rsidRDefault="00905B41" w14:paraId="0BD8FB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AL_EMPLOYER_NAME</w:t>
            </w:r>
          </w:p>
        </w:tc>
        <w:tc>
          <w:tcPr>
            <w:tcW w:w="559" w:type="pct"/>
          </w:tcPr>
          <w:p w:rsidRPr="00EC4DEB" w:rsidR="00905B41" w:rsidP="00120AB4" w:rsidRDefault="00905B41" w14:paraId="1E47E1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46A35F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0486C2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40EAEA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AL_EMPLOYER_NAME</w:t>
            </w:r>
          </w:p>
        </w:tc>
        <w:tc>
          <w:tcPr>
            <w:tcW w:w="865" w:type="pct"/>
          </w:tcPr>
          <w:p w:rsidRPr="00EC4DEB" w:rsidR="00905B41" w:rsidP="00120AB4" w:rsidRDefault="00905B41" w14:paraId="0F3B3E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AL_EMPLOYER_NAME</w:t>
            </w:r>
          </w:p>
        </w:tc>
        <w:tc>
          <w:tcPr>
            <w:tcW w:w="1190" w:type="pct"/>
          </w:tcPr>
          <w:p w:rsidRPr="00EC4DEB" w:rsidR="00905B41" w:rsidP="00120AB4" w:rsidRDefault="00905B41" w14:paraId="6EDC94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andatory</w:t>
            </w:r>
          </w:p>
        </w:tc>
      </w:tr>
      <w:tr w:rsidRPr="00EC4DEB" w:rsidR="00120AB4" w:rsidTr="00AA2BC9" w14:paraId="122E5A68" w14:textId="77777777">
        <w:tc>
          <w:tcPr>
            <w:tcW w:w="252" w:type="pct"/>
          </w:tcPr>
          <w:p w:rsidRPr="00EC4DEB" w:rsidR="00905B41" w:rsidP="00120AB4" w:rsidRDefault="00905B41" w14:paraId="39AAFA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5</w:t>
            </w:r>
          </w:p>
        </w:tc>
        <w:tc>
          <w:tcPr>
            <w:tcW w:w="762" w:type="pct"/>
          </w:tcPr>
          <w:p w:rsidRPr="00EC4DEB" w:rsidR="00905B41" w:rsidP="00120AB4" w:rsidRDefault="00905B41" w14:paraId="6F68D9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559" w:type="pct"/>
          </w:tcPr>
          <w:p w:rsidRPr="00EC4DEB" w:rsidR="00905B41" w:rsidP="00120AB4" w:rsidRDefault="00905B41" w14:paraId="246E90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04" w:type="pct"/>
          </w:tcPr>
          <w:p w:rsidRPr="00EC4DEB" w:rsidR="00905B41" w:rsidP="00120AB4" w:rsidRDefault="00905B41" w14:paraId="40BC74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18CC51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715A6B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865" w:type="pct"/>
          </w:tcPr>
          <w:p w:rsidRPr="00EC4DEB" w:rsidR="00905B41" w:rsidP="00120AB4" w:rsidRDefault="00905B41" w14:paraId="34CA8F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1190" w:type="pct"/>
          </w:tcPr>
          <w:p w:rsidRPr="00EC4DEB" w:rsidR="00905B41" w:rsidP="00120AB4" w:rsidRDefault="00905B41" w14:paraId="59E71C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andatory</w:t>
            </w:r>
          </w:p>
        </w:tc>
      </w:tr>
      <w:tr w:rsidRPr="00EC4DEB" w:rsidR="00120AB4" w:rsidTr="00AA2BC9" w14:paraId="606A145A"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174F01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6</w:t>
            </w:r>
          </w:p>
        </w:tc>
        <w:tc>
          <w:tcPr>
            <w:tcW w:w="762" w:type="pct"/>
          </w:tcPr>
          <w:p w:rsidRPr="00EC4DEB" w:rsidR="00905B41" w:rsidP="00120AB4" w:rsidRDefault="00905B41" w14:paraId="4CF59A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WORK_TERMS_FLAG</w:t>
            </w:r>
          </w:p>
        </w:tc>
        <w:tc>
          <w:tcPr>
            <w:tcW w:w="559" w:type="pct"/>
          </w:tcPr>
          <w:p w:rsidRPr="00EC4DEB" w:rsidR="00905B41" w:rsidP="00120AB4" w:rsidRDefault="00905B41" w14:paraId="052378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3CDB64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47ABF9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2B9C77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WORK_TERMS_FLAG</w:t>
            </w:r>
          </w:p>
        </w:tc>
        <w:tc>
          <w:tcPr>
            <w:tcW w:w="865" w:type="pct"/>
          </w:tcPr>
          <w:p w:rsidRPr="00EC4DEB" w:rsidR="00905B41" w:rsidP="00120AB4" w:rsidRDefault="00905B41" w14:paraId="2C9EBE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WORK_TERMS_FLAG</w:t>
            </w:r>
          </w:p>
        </w:tc>
        <w:tc>
          <w:tcPr>
            <w:tcW w:w="1190" w:type="pct"/>
          </w:tcPr>
          <w:p w:rsidRPr="00EC4DEB" w:rsidR="00905B41" w:rsidP="00120AB4" w:rsidRDefault="00905B41" w14:paraId="60F98B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or Primary Assignment ‘Y’ otherwise ‘N’</w:t>
            </w:r>
          </w:p>
        </w:tc>
      </w:tr>
      <w:tr w:rsidRPr="00EC4DEB" w:rsidR="00120AB4" w:rsidTr="00AA2BC9" w14:paraId="2721B2C5" w14:textId="77777777">
        <w:tc>
          <w:tcPr>
            <w:tcW w:w="252" w:type="pct"/>
          </w:tcPr>
          <w:p w:rsidRPr="00EC4DEB" w:rsidR="00905B41" w:rsidP="00120AB4" w:rsidRDefault="00905B41" w14:paraId="609BB2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7</w:t>
            </w:r>
          </w:p>
        </w:tc>
        <w:tc>
          <w:tcPr>
            <w:tcW w:w="762" w:type="pct"/>
          </w:tcPr>
          <w:p w:rsidRPr="00EC4DEB" w:rsidR="00905B41" w:rsidP="00120AB4" w:rsidRDefault="00905B41" w14:paraId="502A81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ASSIGNMENT_FLAG</w:t>
            </w:r>
          </w:p>
        </w:tc>
        <w:tc>
          <w:tcPr>
            <w:tcW w:w="559" w:type="pct"/>
          </w:tcPr>
          <w:p w:rsidRPr="00EC4DEB" w:rsidR="00905B41" w:rsidP="00120AB4" w:rsidRDefault="00905B41" w14:paraId="09B375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44BF1A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725C02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4ED792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ASSIGNMENT_FLAG</w:t>
            </w:r>
          </w:p>
        </w:tc>
        <w:tc>
          <w:tcPr>
            <w:tcW w:w="865" w:type="pct"/>
          </w:tcPr>
          <w:p w:rsidRPr="00EC4DEB" w:rsidR="00905B41" w:rsidP="00120AB4" w:rsidRDefault="00905B41" w14:paraId="3F1961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ASSIGNMENT_FLAG</w:t>
            </w:r>
          </w:p>
        </w:tc>
        <w:tc>
          <w:tcPr>
            <w:tcW w:w="1190" w:type="pct"/>
          </w:tcPr>
          <w:p w:rsidRPr="00EC4DEB" w:rsidR="00905B41" w:rsidP="00120AB4" w:rsidRDefault="00905B41" w14:paraId="4BCD89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or Primary Assignment ‘Y’ otherwise ‘N’</w:t>
            </w:r>
          </w:p>
        </w:tc>
      </w:tr>
      <w:tr w:rsidRPr="00EC4DEB" w:rsidR="00120AB4" w:rsidTr="00AA2BC9" w14:paraId="63ABCF3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52D408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8</w:t>
            </w:r>
          </w:p>
        </w:tc>
        <w:tc>
          <w:tcPr>
            <w:tcW w:w="762" w:type="pct"/>
          </w:tcPr>
          <w:p w:rsidRPr="00EC4DEB" w:rsidR="00905B41" w:rsidP="00120AB4" w:rsidRDefault="00905B41" w14:paraId="2B4E8E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WORK_RELATION_FLAG</w:t>
            </w:r>
          </w:p>
        </w:tc>
        <w:tc>
          <w:tcPr>
            <w:tcW w:w="559" w:type="pct"/>
          </w:tcPr>
          <w:p w:rsidRPr="00EC4DEB" w:rsidR="00905B41" w:rsidP="00120AB4" w:rsidRDefault="00905B41" w14:paraId="7FB983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0AE9F7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4CCC36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5145FE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WORK_RELATION_FLAG</w:t>
            </w:r>
          </w:p>
        </w:tc>
        <w:tc>
          <w:tcPr>
            <w:tcW w:w="865" w:type="pct"/>
          </w:tcPr>
          <w:p w:rsidRPr="00EC4DEB" w:rsidR="00905B41" w:rsidP="00120AB4" w:rsidRDefault="00905B41" w14:paraId="05439A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WORK_RELATION_FLAG</w:t>
            </w:r>
          </w:p>
        </w:tc>
        <w:tc>
          <w:tcPr>
            <w:tcW w:w="1190" w:type="pct"/>
          </w:tcPr>
          <w:p w:rsidRPr="00EC4DEB" w:rsidR="00905B41" w:rsidP="00120AB4" w:rsidRDefault="00905B41" w14:paraId="0D9D39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r>
      <w:tr w:rsidRPr="00EC4DEB" w:rsidR="00120AB4" w:rsidTr="00AA2BC9" w14:paraId="65F6016C" w14:textId="77777777">
        <w:tc>
          <w:tcPr>
            <w:tcW w:w="252" w:type="pct"/>
          </w:tcPr>
          <w:p w:rsidRPr="00EC4DEB" w:rsidR="00905B41" w:rsidP="00120AB4" w:rsidRDefault="00905B41" w14:paraId="5139F4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9</w:t>
            </w:r>
          </w:p>
        </w:tc>
        <w:tc>
          <w:tcPr>
            <w:tcW w:w="762" w:type="pct"/>
          </w:tcPr>
          <w:p w:rsidRPr="00EC4DEB" w:rsidR="00905B41" w:rsidP="00120AB4" w:rsidRDefault="00905B41" w14:paraId="375B67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YSTEM_PERSON_TYPE</w:t>
            </w:r>
          </w:p>
        </w:tc>
        <w:tc>
          <w:tcPr>
            <w:tcW w:w="559" w:type="pct"/>
          </w:tcPr>
          <w:p w:rsidRPr="00EC4DEB" w:rsidR="00905B41" w:rsidP="00120AB4" w:rsidRDefault="00905B41" w14:paraId="48A090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52D61C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7B0307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3E415C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YSTEM_PERSON_TYPE</w:t>
            </w:r>
          </w:p>
        </w:tc>
        <w:tc>
          <w:tcPr>
            <w:tcW w:w="865" w:type="pct"/>
          </w:tcPr>
          <w:p w:rsidRPr="00EC4DEB" w:rsidR="00905B41" w:rsidP="00120AB4" w:rsidRDefault="00905B41" w14:paraId="6C9514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YSTEM_PERSON_TYPE</w:t>
            </w:r>
          </w:p>
        </w:tc>
        <w:tc>
          <w:tcPr>
            <w:tcW w:w="1190" w:type="pct"/>
          </w:tcPr>
          <w:p w:rsidRPr="00EC4DEB" w:rsidR="00905B41" w:rsidP="00120AB4" w:rsidRDefault="00905B41" w14:paraId="2E2F41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or Employee migration ‘EMP’, For Contingent Worker – ‘CWK’</w:t>
            </w:r>
          </w:p>
        </w:tc>
      </w:tr>
      <w:tr w:rsidRPr="00EC4DEB" w:rsidR="00120AB4" w:rsidTr="00AA2BC9" w14:paraId="544219D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29A18C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0</w:t>
            </w:r>
          </w:p>
        </w:tc>
        <w:tc>
          <w:tcPr>
            <w:tcW w:w="762" w:type="pct"/>
          </w:tcPr>
          <w:p w:rsidRPr="00EC4DEB" w:rsidR="00905B41" w:rsidP="00120AB4" w:rsidRDefault="00905B41" w14:paraId="358717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USINESS_UNIT_NAME</w:t>
            </w:r>
          </w:p>
        </w:tc>
        <w:tc>
          <w:tcPr>
            <w:tcW w:w="559" w:type="pct"/>
          </w:tcPr>
          <w:p w:rsidRPr="00EC4DEB" w:rsidR="00905B41" w:rsidP="00120AB4" w:rsidRDefault="00905B41" w14:paraId="1A8A6F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4BDEE8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4194D1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052DEA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USINESS_UNIT_NAME</w:t>
            </w:r>
          </w:p>
        </w:tc>
        <w:tc>
          <w:tcPr>
            <w:tcW w:w="865" w:type="pct"/>
          </w:tcPr>
          <w:p w:rsidRPr="00EC4DEB" w:rsidR="00905B41" w:rsidP="00120AB4" w:rsidRDefault="00905B41" w14:paraId="4D7CFE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USINESS_UNIT_NAME</w:t>
            </w:r>
          </w:p>
        </w:tc>
        <w:tc>
          <w:tcPr>
            <w:tcW w:w="1190" w:type="pct"/>
          </w:tcPr>
          <w:p w:rsidRPr="00EC4DEB" w:rsidR="00905B41" w:rsidP="00120AB4" w:rsidRDefault="00905B41" w14:paraId="4F38E1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1DD7CC99" w14:textId="77777777">
        <w:tc>
          <w:tcPr>
            <w:tcW w:w="252" w:type="pct"/>
          </w:tcPr>
          <w:p w:rsidRPr="00EC4DEB" w:rsidR="00905B41" w:rsidP="00120AB4" w:rsidRDefault="00905B41" w14:paraId="06E768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1</w:t>
            </w:r>
          </w:p>
        </w:tc>
        <w:tc>
          <w:tcPr>
            <w:tcW w:w="762" w:type="pct"/>
          </w:tcPr>
          <w:p w:rsidRPr="00EC4DEB" w:rsidR="00905B41" w:rsidP="00120AB4" w:rsidRDefault="00905B41" w14:paraId="76B377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POSED_WORKER_TYPE</w:t>
            </w:r>
          </w:p>
        </w:tc>
        <w:tc>
          <w:tcPr>
            <w:tcW w:w="559" w:type="pct"/>
          </w:tcPr>
          <w:p w:rsidRPr="00EC4DEB" w:rsidR="00905B41" w:rsidP="00120AB4" w:rsidRDefault="00905B41" w14:paraId="5E0598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17C995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2B8830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22A970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POSED_WORKER_TYPE</w:t>
            </w:r>
          </w:p>
        </w:tc>
        <w:tc>
          <w:tcPr>
            <w:tcW w:w="865" w:type="pct"/>
          </w:tcPr>
          <w:p w:rsidRPr="00EC4DEB" w:rsidR="00905B41" w:rsidP="00120AB4" w:rsidRDefault="00905B41" w14:paraId="5959DD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POSED_WORKER_TYPE</w:t>
            </w:r>
          </w:p>
        </w:tc>
        <w:tc>
          <w:tcPr>
            <w:tcW w:w="1190" w:type="pct"/>
          </w:tcPr>
          <w:p w:rsidRPr="00EC4DEB" w:rsidR="00905B41" w:rsidP="00120AB4" w:rsidRDefault="00905B41" w14:paraId="67A41C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26C58E1"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7AD0BC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2</w:t>
            </w:r>
          </w:p>
        </w:tc>
        <w:tc>
          <w:tcPr>
            <w:tcW w:w="762" w:type="pct"/>
          </w:tcPr>
          <w:p w:rsidRPr="00EC4DEB" w:rsidR="00905B41" w:rsidP="00120AB4" w:rsidRDefault="00905B41" w14:paraId="34D4FB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NTRACT_TYPE</w:t>
            </w:r>
          </w:p>
        </w:tc>
        <w:tc>
          <w:tcPr>
            <w:tcW w:w="559" w:type="pct"/>
          </w:tcPr>
          <w:p w:rsidRPr="00EC4DEB" w:rsidR="00905B41" w:rsidP="00120AB4" w:rsidRDefault="00905B41" w14:paraId="69BDED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304" w:type="pct"/>
          </w:tcPr>
          <w:p w:rsidRPr="00EC4DEB" w:rsidR="00905B41" w:rsidP="00120AB4" w:rsidRDefault="00905B41" w14:paraId="365682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2FE747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6A562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NTRACT_TYPE</w:t>
            </w:r>
          </w:p>
        </w:tc>
        <w:tc>
          <w:tcPr>
            <w:tcW w:w="865" w:type="pct"/>
          </w:tcPr>
          <w:p w:rsidRPr="00EC4DEB" w:rsidR="00905B41" w:rsidP="00120AB4" w:rsidRDefault="00905B41" w14:paraId="21CD2D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NTRACT_TYPE</w:t>
            </w:r>
          </w:p>
        </w:tc>
        <w:tc>
          <w:tcPr>
            <w:tcW w:w="1190" w:type="pct"/>
          </w:tcPr>
          <w:p w:rsidRPr="00EC4DEB" w:rsidR="00905B41" w:rsidP="00120AB4" w:rsidRDefault="00905B41" w14:paraId="574A8F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05667D68" w14:textId="77777777">
        <w:tc>
          <w:tcPr>
            <w:tcW w:w="252" w:type="pct"/>
          </w:tcPr>
          <w:p w:rsidRPr="00EC4DEB" w:rsidR="00905B41" w:rsidP="00120AB4" w:rsidRDefault="00905B41" w14:paraId="719A90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3</w:t>
            </w:r>
          </w:p>
        </w:tc>
        <w:tc>
          <w:tcPr>
            <w:tcW w:w="762" w:type="pct"/>
          </w:tcPr>
          <w:p w:rsidRPr="00EC4DEB" w:rsidR="00905B41" w:rsidP="00120AB4" w:rsidRDefault="00905B41" w14:paraId="519C98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PEC_CEILING_STEP</w:t>
            </w:r>
          </w:p>
        </w:tc>
        <w:tc>
          <w:tcPr>
            <w:tcW w:w="559" w:type="pct"/>
          </w:tcPr>
          <w:p w:rsidRPr="00EC4DEB" w:rsidR="00905B41" w:rsidP="00120AB4" w:rsidRDefault="00905B41" w14:paraId="7FA3A6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44344D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258A76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4BED55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PEC_CEILING_STEP</w:t>
            </w:r>
          </w:p>
        </w:tc>
        <w:tc>
          <w:tcPr>
            <w:tcW w:w="865" w:type="pct"/>
          </w:tcPr>
          <w:p w:rsidRPr="00EC4DEB" w:rsidR="00905B41" w:rsidP="00120AB4" w:rsidRDefault="00905B41" w14:paraId="6AFB30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PEC_CEILING_STEP</w:t>
            </w:r>
          </w:p>
        </w:tc>
        <w:tc>
          <w:tcPr>
            <w:tcW w:w="1190" w:type="pct"/>
          </w:tcPr>
          <w:p w:rsidRPr="00EC4DEB" w:rsidR="00905B41" w:rsidP="00120AB4" w:rsidRDefault="00905B41" w14:paraId="418424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63F1DF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47E5AA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4</w:t>
            </w:r>
          </w:p>
        </w:tc>
        <w:tc>
          <w:tcPr>
            <w:tcW w:w="762" w:type="pct"/>
          </w:tcPr>
          <w:p w:rsidRPr="00EC4DEB" w:rsidR="00905B41" w:rsidP="00120AB4" w:rsidRDefault="00905B41" w14:paraId="50DD8C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LLECT_AGREE_NAME</w:t>
            </w:r>
          </w:p>
        </w:tc>
        <w:tc>
          <w:tcPr>
            <w:tcW w:w="559" w:type="pct"/>
          </w:tcPr>
          <w:p w:rsidRPr="00EC4DEB" w:rsidR="00905B41" w:rsidP="00120AB4" w:rsidRDefault="00905B41" w14:paraId="5E581D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7568E3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53E1C9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18071A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LLECT_AGREE_NAME</w:t>
            </w:r>
          </w:p>
        </w:tc>
        <w:tc>
          <w:tcPr>
            <w:tcW w:w="865" w:type="pct"/>
          </w:tcPr>
          <w:p w:rsidRPr="00EC4DEB" w:rsidR="00905B41" w:rsidP="00120AB4" w:rsidRDefault="00905B41" w14:paraId="638A01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LLECT_AGREE_NAME</w:t>
            </w:r>
          </w:p>
        </w:tc>
        <w:tc>
          <w:tcPr>
            <w:tcW w:w="1190" w:type="pct"/>
          </w:tcPr>
          <w:p w:rsidRPr="00EC4DEB" w:rsidR="00905B41" w:rsidP="00120AB4" w:rsidRDefault="00905B41" w14:paraId="406679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296864F" w14:textId="77777777">
        <w:tc>
          <w:tcPr>
            <w:tcW w:w="252" w:type="pct"/>
          </w:tcPr>
          <w:p w:rsidRPr="00EC4DEB" w:rsidR="00905B41" w:rsidP="00120AB4" w:rsidRDefault="00905B41" w14:paraId="2E6CC3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5</w:t>
            </w:r>
          </w:p>
        </w:tc>
        <w:tc>
          <w:tcPr>
            <w:tcW w:w="762" w:type="pct"/>
          </w:tcPr>
          <w:p w:rsidRPr="00EC4DEB" w:rsidR="00905B41" w:rsidP="00120AB4" w:rsidRDefault="00905B41" w14:paraId="1D95DA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TIREMENT_DATE</w:t>
            </w:r>
          </w:p>
        </w:tc>
        <w:tc>
          <w:tcPr>
            <w:tcW w:w="559" w:type="pct"/>
          </w:tcPr>
          <w:p w:rsidRPr="00EC4DEB" w:rsidR="00905B41" w:rsidP="00120AB4" w:rsidRDefault="00905B41" w14:paraId="18DDCD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304" w:type="pct"/>
          </w:tcPr>
          <w:p w:rsidRPr="00EC4DEB" w:rsidR="00905B41" w:rsidP="00120AB4" w:rsidRDefault="00905B41" w14:paraId="101E93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000326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13FA6D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TIREMENT_DATE</w:t>
            </w:r>
          </w:p>
        </w:tc>
        <w:tc>
          <w:tcPr>
            <w:tcW w:w="865" w:type="pct"/>
          </w:tcPr>
          <w:p w:rsidRPr="00EC4DEB" w:rsidR="00905B41" w:rsidP="00120AB4" w:rsidRDefault="00905B41" w14:paraId="09515C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TIREMENT_DATE</w:t>
            </w:r>
          </w:p>
        </w:tc>
        <w:tc>
          <w:tcPr>
            <w:tcW w:w="1190" w:type="pct"/>
          </w:tcPr>
          <w:p w:rsidRPr="00EC4DEB" w:rsidR="00905B41" w:rsidP="00120AB4" w:rsidRDefault="00905B41" w14:paraId="1152DA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78C617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53AB60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6</w:t>
            </w:r>
          </w:p>
        </w:tc>
        <w:tc>
          <w:tcPr>
            <w:tcW w:w="762" w:type="pct"/>
          </w:tcPr>
          <w:p w:rsidRPr="00EC4DEB" w:rsidR="00905B41" w:rsidP="00120AB4" w:rsidRDefault="00905B41" w14:paraId="709A32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SITION_OVERRIDE_FLAG</w:t>
            </w:r>
          </w:p>
        </w:tc>
        <w:tc>
          <w:tcPr>
            <w:tcW w:w="559" w:type="pct"/>
          </w:tcPr>
          <w:p w:rsidRPr="00EC4DEB" w:rsidR="00905B41" w:rsidP="00120AB4" w:rsidRDefault="00905B41" w14:paraId="669A61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4B9FD1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4D2693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BF8CE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SITION_OVERRIDE_FLAG</w:t>
            </w:r>
          </w:p>
        </w:tc>
        <w:tc>
          <w:tcPr>
            <w:tcW w:w="865" w:type="pct"/>
          </w:tcPr>
          <w:p w:rsidRPr="00EC4DEB" w:rsidR="00905B41" w:rsidP="00120AB4" w:rsidRDefault="00905B41" w14:paraId="73289B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SITION_OVERRIDE_FLAG</w:t>
            </w:r>
          </w:p>
        </w:tc>
        <w:tc>
          <w:tcPr>
            <w:tcW w:w="1190" w:type="pct"/>
          </w:tcPr>
          <w:p w:rsidRPr="00EC4DEB" w:rsidR="00905B41" w:rsidP="00120AB4" w:rsidRDefault="00905B41" w14:paraId="77E8C2F6" w14:textId="5F28DF6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fault as ‘Y’</w:t>
            </w:r>
            <w:r w:rsidR="00385246">
              <w:rPr>
                <w:rFonts w:ascii="Calibri Light" w:hAnsi="Calibri Light" w:cs="Calibri Light"/>
                <w:color w:val="000000"/>
                <w:sz w:val="16"/>
                <w:szCs w:val="16"/>
              </w:rPr>
              <w:t xml:space="preserve">. </w:t>
            </w:r>
          </w:p>
        </w:tc>
      </w:tr>
      <w:tr w:rsidRPr="00EC4DEB" w:rsidR="00120AB4" w:rsidTr="00AA2BC9" w14:paraId="2A1C1B85" w14:textId="77777777">
        <w:tc>
          <w:tcPr>
            <w:tcW w:w="252" w:type="pct"/>
          </w:tcPr>
          <w:p w:rsidRPr="00EC4DEB" w:rsidR="00905B41" w:rsidP="00120AB4" w:rsidRDefault="00905B41" w14:paraId="1F83BC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7</w:t>
            </w:r>
          </w:p>
        </w:tc>
        <w:tc>
          <w:tcPr>
            <w:tcW w:w="762" w:type="pct"/>
          </w:tcPr>
          <w:p w:rsidRPr="00EC4DEB" w:rsidR="00905B41" w:rsidP="00120AB4" w:rsidRDefault="00905B41" w14:paraId="1BEB91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LATEST_CHANGE</w:t>
            </w:r>
          </w:p>
        </w:tc>
        <w:tc>
          <w:tcPr>
            <w:tcW w:w="559" w:type="pct"/>
          </w:tcPr>
          <w:p w:rsidRPr="00EC4DEB" w:rsidR="00905B41" w:rsidP="00120AB4" w:rsidRDefault="00905B41" w14:paraId="374AC6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4A9EE7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4D2F96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35A18C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LATEST_CHANGE</w:t>
            </w:r>
          </w:p>
        </w:tc>
        <w:tc>
          <w:tcPr>
            <w:tcW w:w="865" w:type="pct"/>
          </w:tcPr>
          <w:p w:rsidRPr="00EC4DEB" w:rsidR="00905B41" w:rsidP="00120AB4" w:rsidRDefault="00905B41" w14:paraId="11A354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LATEST_CHANGE</w:t>
            </w:r>
          </w:p>
        </w:tc>
        <w:tc>
          <w:tcPr>
            <w:tcW w:w="1190" w:type="pct"/>
          </w:tcPr>
          <w:p w:rsidRPr="00EC4DEB" w:rsidR="00905B41" w:rsidP="00120AB4" w:rsidRDefault="00905B41" w14:paraId="41E931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fault as ‘1’</w:t>
            </w:r>
          </w:p>
        </w:tc>
      </w:tr>
      <w:tr w:rsidRPr="00EC4DEB" w:rsidR="00120AB4" w:rsidTr="00AA2BC9" w14:paraId="068E4D2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13587D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8</w:t>
            </w:r>
          </w:p>
        </w:tc>
        <w:tc>
          <w:tcPr>
            <w:tcW w:w="762" w:type="pct"/>
          </w:tcPr>
          <w:p w:rsidRPr="00EC4DEB" w:rsidR="00905B41" w:rsidP="00120AB4" w:rsidRDefault="00905B41" w14:paraId="44C078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LLOW_ASG_OVERRIDE_FLAG</w:t>
            </w:r>
          </w:p>
        </w:tc>
        <w:tc>
          <w:tcPr>
            <w:tcW w:w="559" w:type="pct"/>
          </w:tcPr>
          <w:p w:rsidRPr="00EC4DEB" w:rsidR="00905B41" w:rsidP="00120AB4" w:rsidRDefault="00905B41" w14:paraId="26D567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63EE18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403332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07280E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LLOW_ASG_OVERRIDE_FLAG</w:t>
            </w:r>
          </w:p>
        </w:tc>
        <w:tc>
          <w:tcPr>
            <w:tcW w:w="865" w:type="pct"/>
          </w:tcPr>
          <w:p w:rsidRPr="00EC4DEB" w:rsidR="00905B41" w:rsidP="00120AB4" w:rsidRDefault="00905B41" w14:paraId="26C855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LLOW_ASG_OVERRIDE_FLAG</w:t>
            </w:r>
          </w:p>
        </w:tc>
        <w:tc>
          <w:tcPr>
            <w:tcW w:w="1190" w:type="pct"/>
          </w:tcPr>
          <w:p w:rsidRPr="00EC4DEB" w:rsidR="00905B41" w:rsidP="00120AB4" w:rsidRDefault="00385246" w14:paraId="6E7B2D86" w14:textId="57F2184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efault as ‘Y’</w:t>
            </w:r>
          </w:p>
        </w:tc>
      </w:tr>
      <w:tr w:rsidRPr="00EC4DEB" w:rsidR="00120AB4" w:rsidTr="00AA2BC9" w14:paraId="61A3EBDE" w14:textId="77777777">
        <w:tc>
          <w:tcPr>
            <w:tcW w:w="252" w:type="pct"/>
          </w:tcPr>
          <w:p w:rsidRPr="00EC4DEB" w:rsidR="00905B41" w:rsidP="00120AB4" w:rsidRDefault="00905B41" w14:paraId="1C3221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9</w:t>
            </w:r>
          </w:p>
        </w:tc>
        <w:tc>
          <w:tcPr>
            <w:tcW w:w="762" w:type="pct"/>
          </w:tcPr>
          <w:p w:rsidRPr="00EC4DEB" w:rsidR="00905B41" w:rsidP="00120AB4" w:rsidRDefault="00905B41" w14:paraId="4A39AA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ARGAINING_UNIT_CODE</w:t>
            </w:r>
          </w:p>
        </w:tc>
        <w:tc>
          <w:tcPr>
            <w:tcW w:w="559" w:type="pct"/>
          </w:tcPr>
          <w:p w:rsidRPr="00EC4DEB" w:rsidR="00905B41" w:rsidP="00120AB4" w:rsidRDefault="00905B41" w14:paraId="215BDC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5C1AEE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10371F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2DCDE5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ARGAINING_UNIT_CODE</w:t>
            </w:r>
          </w:p>
        </w:tc>
        <w:tc>
          <w:tcPr>
            <w:tcW w:w="865" w:type="pct"/>
          </w:tcPr>
          <w:p w:rsidRPr="00EC4DEB" w:rsidR="00905B41" w:rsidP="00120AB4" w:rsidRDefault="00905B41" w14:paraId="4EEF3F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ARGAINING_UNIT_CODE</w:t>
            </w:r>
          </w:p>
        </w:tc>
        <w:tc>
          <w:tcPr>
            <w:tcW w:w="1190" w:type="pct"/>
          </w:tcPr>
          <w:p w:rsidRPr="00EC4DEB" w:rsidR="00905B41" w:rsidP="00120AB4" w:rsidRDefault="00905B41" w14:paraId="4B71A3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31B9B6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689C8B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0</w:t>
            </w:r>
          </w:p>
        </w:tc>
        <w:tc>
          <w:tcPr>
            <w:tcW w:w="762" w:type="pct"/>
          </w:tcPr>
          <w:p w:rsidRPr="00EC4DEB" w:rsidR="00905B41" w:rsidP="00120AB4" w:rsidRDefault="00905B41" w14:paraId="58ABFD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BOUR_UNION_MEMBER_FLAG</w:t>
            </w:r>
          </w:p>
        </w:tc>
        <w:tc>
          <w:tcPr>
            <w:tcW w:w="559" w:type="pct"/>
          </w:tcPr>
          <w:p w:rsidRPr="00EC4DEB" w:rsidR="00905B41" w:rsidP="00120AB4" w:rsidRDefault="00905B41" w14:paraId="59245E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633C2D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16B4BC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2EA5D8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BOUR_UNION_MEMBER_FLAG</w:t>
            </w:r>
          </w:p>
        </w:tc>
        <w:tc>
          <w:tcPr>
            <w:tcW w:w="865" w:type="pct"/>
          </w:tcPr>
          <w:p w:rsidRPr="00EC4DEB" w:rsidR="00905B41" w:rsidP="00120AB4" w:rsidRDefault="00905B41" w14:paraId="2B7D36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BOUR_UNION_MEMBER_FLAG</w:t>
            </w:r>
          </w:p>
        </w:tc>
        <w:tc>
          <w:tcPr>
            <w:tcW w:w="1190" w:type="pct"/>
          </w:tcPr>
          <w:p w:rsidRPr="00EC4DEB" w:rsidR="00905B41" w:rsidP="00120AB4" w:rsidRDefault="00905B41" w14:paraId="7DB20F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27EC5967" w14:textId="77777777">
        <w:tc>
          <w:tcPr>
            <w:tcW w:w="252" w:type="pct"/>
          </w:tcPr>
          <w:p w:rsidRPr="00EC4DEB" w:rsidR="00905B41" w:rsidP="00120AB4" w:rsidRDefault="00905B41" w14:paraId="452661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1</w:t>
            </w:r>
          </w:p>
        </w:tc>
        <w:tc>
          <w:tcPr>
            <w:tcW w:w="762" w:type="pct"/>
          </w:tcPr>
          <w:p w:rsidRPr="00EC4DEB" w:rsidR="00905B41" w:rsidP="00120AB4" w:rsidRDefault="00905B41" w14:paraId="6C7D92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AGR_ID_FLEX_NUM</w:t>
            </w:r>
          </w:p>
        </w:tc>
        <w:tc>
          <w:tcPr>
            <w:tcW w:w="559" w:type="pct"/>
          </w:tcPr>
          <w:p w:rsidRPr="00EC4DEB" w:rsidR="00905B41" w:rsidP="00120AB4" w:rsidRDefault="00905B41" w14:paraId="2857AC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468CE6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26606A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BDB50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AGR_ID_FLEX_NUM</w:t>
            </w:r>
          </w:p>
        </w:tc>
        <w:tc>
          <w:tcPr>
            <w:tcW w:w="865" w:type="pct"/>
          </w:tcPr>
          <w:p w:rsidRPr="00EC4DEB" w:rsidR="00905B41" w:rsidP="00120AB4" w:rsidRDefault="00905B41" w14:paraId="07AC76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AGR_ID_FLEX_NUM</w:t>
            </w:r>
          </w:p>
        </w:tc>
        <w:tc>
          <w:tcPr>
            <w:tcW w:w="1190" w:type="pct"/>
          </w:tcPr>
          <w:p w:rsidRPr="00EC4DEB" w:rsidR="00905B41" w:rsidP="00120AB4" w:rsidRDefault="00905B41" w14:paraId="7E3A91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16B679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312E9A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2</w:t>
            </w:r>
          </w:p>
        </w:tc>
        <w:tc>
          <w:tcPr>
            <w:tcW w:w="762" w:type="pct"/>
          </w:tcPr>
          <w:p w:rsidRPr="00EC4DEB" w:rsidR="00905B41" w:rsidP="00120AB4" w:rsidRDefault="00905B41" w14:paraId="63FBA1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ANAGER_FLAG</w:t>
            </w:r>
          </w:p>
        </w:tc>
        <w:tc>
          <w:tcPr>
            <w:tcW w:w="559" w:type="pct"/>
          </w:tcPr>
          <w:p w:rsidRPr="00EC4DEB" w:rsidR="00905B41" w:rsidP="00120AB4" w:rsidRDefault="00905B41" w14:paraId="476955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2F0219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7EAB0C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030570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ANAGER_FLAG</w:t>
            </w:r>
          </w:p>
        </w:tc>
        <w:tc>
          <w:tcPr>
            <w:tcW w:w="865" w:type="pct"/>
          </w:tcPr>
          <w:p w:rsidRPr="00EC4DEB" w:rsidR="00905B41" w:rsidP="00120AB4" w:rsidRDefault="00905B41" w14:paraId="02AF16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ANAGER_FLAG</w:t>
            </w:r>
          </w:p>
        </w:tc>
        <w:tc>
          <w:tcPr>
            <w:tcW w:w="1190" w:type="pct"/>
          </w:tcPr>
          <w:p w:rsidRPr="00EC4DEB" w:rsidR="00905B41" w:rsidP="00120AB4" w:rsidRDefault="00905B41" w14:paraId="11ED8D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B43294B" w14:textId="77777777">
        <w:tc>
          <w:tcPr>
            <w:tcW w:w="252" w:type="pct"/>
          </w:tcPr>
          <w:p w:rsidRPr="00EC4DEB" w:rsidR="00905B41" w:rsidP="00120AB4" w:rsidRDefault="00905B41" w14:paraId="707290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3</w:t>
            </w:r>
          </w:p>
        </w:tc>
        <w:tc>
          <w:tcPr>
            <w:tcW w:w="762" w:type="pct"/>
          </w:tcPr>
          <w:p w:rsidRPr="00EC4DEB" w:rsidR="00905B41" w:rsidP="00120AB4" w:rsidRDefault="00905B41" w14:paraId="762600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PROBATION_END</w:t>
            </w:r>
          </w:p>
        </w:tc>
        <w:tc>
          <w:tcPr>
            <w:tcW w:w="559" w:type="pct"/>
          </w:tcPr>
          <w:p w:rsidRPr="00EC4DEB" w:rsidR="00905B41" w:rsidP="00120AB4" w:rsidRDefault="00905B41" w14:paraId="2AE11C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304" w:type="pct"/>
          </w:tcPr>
          <w:p w:rsidRPr="00EC4DEB" w:rsidR="00905B41" w:rsidP="00120AB4" w:rsidRDefault="00905B41" w14:paraId="191710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24D9AE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4E0CD0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PROBATION_END</w:t>
            </w:r>
          </w:p>
        </w:tc>
        <w:tc>
          <w:tcPr>
            <w:tcW w:w="865" w:type="pct"/>
          </w:tcPr>
          <w:p w:rsidRPr="00EC4DEB" w:rsidR="00905B41" w:rsidP="00120AB4" w:rsidRDefault="00905B41" w14:paraId="5C9EBD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PROBATION_END</w:t>
            </w:r>
          </w:p>
        </w:tc>
        <w:tc>
          <w:tcPr>
            <w:tcW w:w="1190" w:type="pct"/>
          </w:tcPr>
          <w:p w:rsidRPr="00EC4DEB" w:rsidR="00905B41" w:rsidP="00120AB4" w:rsidRDefault="00905B41" w14:paraId="50EB3A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7BE696D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0A9408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4</w:t>
            </w:r>
          </w:p>
        </w:tc>
        <w:tc>
          <w:tcPr>
            <w:tcW w:w="762" w:type="pct"/>
          </w:tcPr>
          <w:p w:rsidRPr="00EC4DEB" w:rsidR="00905B41" w:rsidP="00120AB4" w:rsidRDefault="00905B41" w14:paraId="6C0C54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BATION_PERIOD</w:t>
            </w:r>
          </w:p>
        </w:tc>
        <w:tc>
          <w:tcPr>
            <w:tcW w:w="559" w:type="pct"/>
          </w:tcPr>
          <w:p w:rsidRPr="00EC4DEB" w:rsidR="00905B41" w:rsidP="00120AB4" w:rsidRDefault="00905B41" w14:paraId="301D9A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304" w:type="pct"/>
          </w:tcPr>
          <w:p w:rsidRPr="00EC4DEB" w:rsidR="00905B41" w:rsidP="00120AB4" w:rsidRDefault="00905B41" w14:paraId="7AB582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206690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19C7AB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BATION_PERIOD</w:t>
            </w:r>
          </w:p>
        </w:tc>
        <w:tc>
          <w:tcPr>
            <w:tcW w:w="865" w:type="pct"/>
          </w:tcPr>
          <w:p w:rsidRPr="00EC4DEB" w:rsidR="00905B41" w:rsidP="00120AB4" w:rsidRDefault="00905B41" w14:paraId="1C1422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BATION_PERIOD</w:t>
            </w:r>
          </w:p>
        </w:tc>
        <w:tc>
          <w:tcPr>
            <w:tcW w:w="1190" w:type="pct"/>
          </w:tcPr>
          <w:p w:rsidRPr="00EC4DEB" w:rsidR="00905B41" w:rsidP="00120AB4" w:rsidRDefault="00905B41" w14:paraId="4B6BA6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7ABD0152" w14:textId="77777777">
        <w:tc>
          <w:tcPr>
            <w:tcW w:w="252" w:type="pct"/>
          </w:tcPr>
          <w:p w:rsidRPr="00EC4DEB" w:rsidR="00905B41" w:rsidP="00120AB4" w:rsidRDefault="00905B41" w14:paraId="583574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5</w:t>
            </w:r>
          </w:p>
        </w:tc>
        <w:tc>
          <w:tcPr>
            <w:tcW w:w="762" w:type="pct"/>
          </w:tcPr>
          <w:p w:rsidRPr="00EC4DEB" w:rsidR="00905B41" w:rsidP="00120AB4" w:rsidRDefault="00905B41" w14:paraId="15D537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BATION_UNIT</w:t>
            </w:r>
          </w:p>
        </w:tc>
        <w:tc>
          <w:tcPr>
            <w:tcW w:w="559" w:type="pct"/>
          </w:tcPr>
          <w:p w:rsidRPr="00EC4DEB" w:rsidR="00905B41" w:rsidP="00120AB4" w:rsidRDefault="00905B41" w14:paraId="2FB433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2F19BC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0956A4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BF6B1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BATION_UNIT</w:t>
            </w:r>
          </w:p>
        </w:tc>
        <w:tc>
          <w:tcPr>
            <w:tcW w:w="865" w:type="pct"/>
          </w:tcPr>
          <w:p w:rsidRPr="00EC4DEB" w:rsidR="00905B41" w:rsidP="00120AB4" w:rsidRDefault="00905B41" w14:paraId="21F4C2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BATION_UNIT</w:t>
            </w:r>
          </w:p>
        </w:tc>
        <w:tc>
          <w:tcPr>
            <w:tcW w:w="1190" w:type="pct"/>
          </w:tcPr>
          <w:p w:rsidRPr="00EC4DEB" w:rsidR="00905B41" w:rsidP="00120AB4" w:rsidRDefault="00905B41" w14:paraId="45CA3E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7582929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3FE8A8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6</w:t>
            </w:r>
          </w:p>
        </w:tc>
        <w:tc>
          <w:tcPr>
            <w:tcW w:w="762" w:type="pct"/>
          </w:tcPr>
          <w:p w:rsidRPr="00EC4DEB" w:rsidR="00905B41" w:rsidP="00120AB4" w:rsidRDefault="00905B41" w14:paraId="5B94AD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ORMAL_HOURS</w:t>
            </w:r>
          </w:p>
        </w:tc>
        <w:tc>
          <w:tcPr>
            <w:tcW w:w="559" w:type="pct"/>
          </w:tcPr>
          <w:p w:rsidRPr="00EC4DEB" w:rsidR="00905B41" w:rsidP="00120AB4" w:rsidRDefault="00905B41" w14:paraId="71CE55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304" w:type="pct"/>
          </w:tcPr>
          <w:p w:rsidRPr="00EC4DEB" w:rsidR="00905B41" w:rsidP="00120AB4" w:rsidRDefault="00905B41" w14:paraId="13C59C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1F11F9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0FA607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ORMAL_HOURS</w:t>
            </w:r>
          </w:p>
        </w:tc>
        <w:tc>
          <w:tcPr>
            <w:tcW w:w="865" w:type="pct"/>
          </w:tcPr>
          <w:p w:rsidRPr="00EC4DEB" w:rsidR="00905B41" w:rsidP="00120AB4" w:rsidRDefault="00905B41" w14:paraId="6F7B66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ORMAL_HOURS</w:t>
            </w:r>
          </w:p>
        </w:tc>
        <w:tc>
          <w:tcPr>
            <w:tcW w:w="1190" w:type="pct"/>
          </w:tcPr>
          <w:p w:rsidRPr="00EC4DEB" w:rsidR="00905B41" w:rsidP="00120AB4" w:rsidRDefault="00905B41" w14:paraId="6C28D5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465A2F15" w14:textId="77777777">
        <w:tc>
          <w:tcPr>
            <w:tcW w:w="252" w:type="pct"/>
          </w:tcPr>
          <w:p w:rsidRPr="00EC4DEB" w:rsidR="00905B41" w:rsidP="00120AB4" w:rsidRDefault="00905B41" w14:paraId="2D3D90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7</w:t>
            </w:r>
          </w:p>
        </w:tc>
        <w:tc>
          <w:tcPr>
            <w:tcW w:w="762" w:type="pct"/>
          </w:tcPr>
          <w:p w:rsidRPr="00EC4DEB" w:rsidR="00905B41" w:rsidP="00120AB4" w:rsidRDefault="00905B41" w14:paraId="2DE617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REQUENCY</w:t>
            </w:r>
          </w:p>
        </w:tc>
        <w:tc>
          <w:tcPr>
            <w:tcW w:w="559" w:type="pct"/>
          </w:tcPr>
          <w:p w:rsidRPr="00EC4DEB" w:rsidR="00905B41" w:rsidP="00120AB4" w:rsidRDefault="00905B41" w14:paraId="6F203A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427138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0C9B58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3EAC45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REQUENCY</w:t>
            </w:r>
          </w:p>
        </w:tc>
        <w:tc>
          <w:tcPr>
            <w:tcW w:w="865" w:type="pct"/>
          </w:tcPr>
          <w:p w:rsidRPr="00EC4DEB" w:rsidR="00905B41" w:rsidP="00120AB4" w:rsidRDefault="00905B41" w14:paraId="71F953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REQUENCY</w:t>
            </w:r>
          </w:p>
        </w:tc>
        <w:tc>
          <w:tcPr>
            <w:tcW w:w="1190" w:type="pct"/>
          </w:tcPr>
          <w:p w:rsidRPr="00EC4DEB" w:rsidR="00905B41" w:rsidP="00120AB4" w:rsidRDefault="00905B41" w14:paraId="0505B0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5F78551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0CCD0C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8</w:t>
            </w:r>
          </w:p>
        </w:tc>
        <w:tc>
          <w:tcPr>
            <w:tcW w:w="762" w:type="pct"/>
          </w:tcPr>
          <w:p w:rsidRPr="00EC4DEB" w:rsidR="00905B41" w:rsidP="00120AB4" w:rsidRDefault="00905B41" w14:paraId="315602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_AT_HOME</w:t>
            </w:r>
          </w:p>
        </w:tc>
        <w:tc>
          <w:tcPr>
            <w:tcW w:w="559" w:type="pct"/>
          </w:tcPr>
          <w:p w:rsidRPr="00EC4DEB" w:rsidR="00905B41" w:rsidP="00120AB4" w:rsidRDefault="00905B41" w14:paraId="4BA17C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0D2DB6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2DC728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4C61F7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_AT_HOME</w:t>
            </w:r>
          </w:p>
        </w:tc>
        <w:tc>
          <w:tcPr>
            <w:tcW w:w="865" w:type="pct"/>
          </w:tcPr>
          <w:p w:rsidRPr="00EC4DEB" w:rsidR="00905B41" w:rsidP="00120AB4" w:rsidRDefault="00905B41" w14:paraId="654F88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_AT_HOME</w:t>
            </w:r>
          </w:p>
        </w:tc>
        <w:tc>
          <w:tcPr>
            <w:tcW w:w="1190" w:type="pct"/>
          </w:tcPr>
          <w:p w:rsidRPr="00EC4DEB" w:rsidR="00905B41" w:rsidP="00120AB4" w:rsidRDefault="00905B41" w14:paraId="37414E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58DC3494" w14:textId="77777777">
        <w:tc>
          <w:tcPr>
            <w:tcW w:w="252" w:type="pct"/>
          </w:tcPr>
          <w:p w:rsidRPr="00EC4DEB" w:rsidR="00905B41" w:rsidP="00120AB4" w:rsidRDefault="00905B41" w14:paraId="2664B4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9</w:t>
            </w:r>
          </w:p>
        </w:tc>
        <w:tc>
          <w:tcPr>
            <w:tcW w:w="762" w:type="pct"/>
          </w:tcPr>
          <w:p w:rsidRPr="00EC4DEB" w:rsidR="00905B41" w:rsidP="00120AB4" w:rsidRDefault="00905B41" w14:paraId="007B38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IME_NORMAL_FINISH</w:t>
            </w:r>
          </w:p>
        </w:tc>
        <w:tc>
          <w:tcPr>
            <w:tcW w:w="559" w:type="pct"/>
          </w:tcPr>
          <w:p w:rsidRPr="00EC4DEB" w:rsidR="00905B41" w:rsidP="00120AB4" w:rsidRDefault="00905B41" w14:paraId="1234A6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w:t>
            </w:r>
          </w:p>
        </w:tc>
        <w:tc>
          <w:tcPr>
            <w:tcW w:w="304" w:type="pct"/>
          </w:tcPr>
          <w:p w:rsidRPr="00EC4DEB" w:rsidR="00905B41" w:rsidP="00120AB4" w:rsidRDefault="00905B41" w14:paraId="08ED07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085643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706504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IME_NORMAL_FINISH</w:t>
            </w:r>
          </w:p>
        </w:tc>
        <w:tc>
          <w:tcPr>
            <w:tcW w:w="865" w:type="pct"/>
          </w:tcPr>
          <w:p w:rsidRPr="00EC4DEB" w:rsidR="00905B41" w:rsidP="00120AB4" w:rsidRDefault="00905B41" w14:paraId="6E7218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IME_NORMAL_FINISH</w:t>
            </w:r>
          </w:p>
        </w:tc>
        <w:tc>
          <w:tcPr>
            <w:tcW w:w="1190" w:type="pct"/>
          </w:tcPr>
          <w:p w:rsidRPr="00EC4DEB" w:rsidR="00905B41" w:rsidP="00120AB4" w:rsidRDefault="00905B41" w14:paraId="2A1A95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047809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12D9EF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0</w:t>
            </w:r>
          </w:p>
        </w:tc>
        <w:tc>
          <w:tcPr>
            <w:tcW w:w="762" w:type="pct"/>
          </w:tcPr>
          <w:p w:rsidRPr="00EC4DEB" w:rsidR="00905B41" w:rsidP="00120AB4" w:rsidRDefault="00905B41" w14:paraId="4DC304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IME_NORMAL_START</w:t>
            </w:r>
          </w:p>
        </w:tc>
        <w:tc>
          <w:tcPr>
            <w:tcW w:w="559" w:type="pct"/>
          </w:tcPr>
          <w:p w:rsidRPr="00EC4DEB" w:rsidR="00905B41" w:rsidP="00120AB4" w:rsidRDefault="00905B41" w14:paraId="4D8C10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w:t>
            </w:r>
          </w:p>
        </w:tc>
        <w:tc>
          <w:tcPr>
            <w:tcW w:w="304" w:type="pct"/>
          </w:tcPr>
          <w:p w:rsidRPr="00EC4DEB" w:rsidR="00905B41" w:rsidP="00120AB4" w:rsidRDefault="00905B41" w14:paraId="1174E7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4CF3ED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44DA3B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IME_NORMAL_START</w:t>
            </w:r>
          </w:p>
        </w:tc>
        <w:tc>
          <w:tcPr>
            <w:tcW w:w="865" w:type="pct"/>
          </w:tcPr>
          <w:p w:rsidRPr="00EC4DEB" w:rsidR="00905B41" w:rsidP="00120AB4" w:rsidRDefault="00905B41" w14:paraId="033242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IME_NORMAL_START</w:t>
            </w:r>
          </w:p>
        </w:tc>
        <w:tc>
          <w:tcPr>
            <w:tcW w:w="1190" w:type="pct"/>
          </w:tcPr>
          <w:p w:rsidRPr="00EC4DEB" w:rsidR="00905B41" w:rsidP="00120AB4" w:rsidRDefault="00905B41" w14:paraId="3A24C9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A02D5BA" w14:textId="77777777">
        <w:tc>
          <w:tcPr>
            <w:tcW w:w="252" w:type="pct"/>
          </w:tcPr>
          <w:p w:rsidRPr="00EC4DEB" w:rsidR="00905B41" w:rsidP="00120AB4" w:rsidRDefault="00905B41" w14:paraId="421D3A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1</w:t>
            </w:r>
          </w:p>
        </w:tc>
        <w:tc>
          <w:tcPr>
            <w:tcW w:w="762" w:type="pct"/>
          </w:tcPr>
          <w:p w:rsidRPr="00EC4DEB" w:rsidR="00905B41" w:rsidP="00120AB4" w:rsidRDefault="00905B41" w14:paraId="765E42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OTICE_PERIOD</w:t>
            </w:r>
          </w:p>
        </w:tc>
        <w:tc>
          <w:tcPr>
            <w:tcW w:w="559" w:type="pct"/>
          </w:tcPr>
          <w:p w:rsidRPr="00EC4DEB" w:rsidR="00905B41" w:rsidP="00120AB4" w:rsidRDefault="00905B41" w14:paraId="1917A1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304" w:type="pct"/>
          </w:tcPr>
          <w:p w:rsidRPr="00EC4DEB" w:rsidR="00905B41" w:rsidP="00120AB4" w:rsidRDefault="00905B41" w14:paraId="3A966E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380DF5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0A9086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OTICE_PERIOD</w:t>
            </w:r>
          </w:p>
        </w:tc>
        <w:tc>
          <w:tcPr>
            <w:tcW w:w="865" w:type="pct"/>
          </w:tcPr>
          <w:p w:rsidRPr="00EC4DEB" w:rsidR="00905B41" w:rsidP="00120AB4" w:rsidRDefault="00905B41" w14:paraId="658F07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OTICE_PERIOD</w:t>
            </w:r>
          </w:p>
        </w:tc>
        <w:tc>
          <w:tcPr>
            <w:tcW w:w="1190" w:type="pct"/>
          </w:tcPr>
          <w:p w:rsidRPr="00EC4DEB" w:rsidR="00905B41" w:rsidP="00120AB4" w:rsidRDefault="00905B41" w14:paraId="3B2A8A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7B668B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09CE3F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2</w:t>
            </w:r>
          </w:p>
        </w:tc>
        <w:tc>
          <w:tcPr>
            <w:tcW w:w="762" w:type="pct"/>
          </w:tcPr>
          <w:p w:rsidRPr="00EC4DEB" w:rsidR="00905B41" w:rsidP="00120AB4" w:rsidRDefault="00905B41" w14:paraId="4863FF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OTICE_PERIOD_UOM</w:t>
            </w:r>
          </w:p>
        </w:tc>
        <w:tc>
          <w:tcPr>
            <w:tcW w:w="559" w:type="pct"/>
          </w:tcPr>
          <w:p w:rsidRPr="00EC4DEB" w:rsidR="00905B41" w:rsidP="00120AB4" w:rsidRDefault="00905B41" w14:paraId="3F5E24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19A38B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3237B5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1E429F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OTICE_PERIOD_UOM</w:t>
            </w:r>
          </w:p>
        </w:tc>
        <w:tc>
          <w:tcPr>
            <w:tcW w:w="865" w:type="pct"/>
          </w:tcPr>
          <w:p w:rsidRPr="00EC4DEB" w:rsidR="00905B41" w:rsidP="00120AB4" w:rsidRDefault="00905B41" w14:paraId="7D00B8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OTICE_PERIOD_UOM</w:t>
            </w:r>
          </w:p>
        </w:tc>
        <w:tc>
          <w:tcPr>
            <w:tcW w:w="1190" w:type="pct"/>
          </w:tcPr>
          <w:p w:rsidRPr="00EC4DEB" w:rsidR="00905B41" w:rsidP="00120AB4" w:rsidRDefault="00905B41" w14:paraId="1FBE6F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5D8155FC" w14:textId="77777777">
        <w:tc>
          <w:tcPr>
            <w:tcW w:w="252" w:type="pct"/>
          </w:tcPr>
          <w:p w:rsidRPr="00EC4DEB" w:rsidR="00905B41" w:rsidP="00120AB4" w:rsidRDefault="00905B41" w14:paraId="5BDCE4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3</w:t>
            </w:r>
          </w:p>
        </w:tc>
        <w:tc>
          <w:tcPr>
            <w:tcW w:w="762" w:type="pct"/>
          </w:tcPr>
          <w:p w:rsidRPr="00EC4DEB" w:rsidR="00905B41" w:rsidP="00120AB4" w:rsidRDefault="00905B41" w14:paraId="44385F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FAULT_CODE_COMB_ID</w:t>
            </w:r>
          </w:p>
        </w:tc>
        <w:tc>
          <w:tcPr>
            <w:tcW w:w="559" w:type="pct"/>
          </w:tcPr>
          <w:p w:rsidRPr="00EC4DEB" w:rsidR="00905B41" w:rsidP="00120AB4" w:rsidRDefault="00905B41" w14:paraId="41BCEA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078346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524439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1E62A4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FAULT_CODE_COMB_ID</w:t>
            </w:r>
          </w:p>
        </w:tc>
        <w:tc>
          <w:tcPr>
            <w:tcW w:w="865" w:type="pct"/>
          </w:tcPr>
          <w:p w:rsidRPr="00EC4DEB" w:rsidR="00905B41" w:rsidP="00120AB4" w:rsidRDefault="00905B41" w14:paraId="494B07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FAULT_CODE_COMB_ID</w:t>
            </w:r>
          </w:p>
        </w:tc>
        <w:tc>
          <w:tcPr>
            <w:tcW w:w="1190" w:type="pct"/>
          </w:tcPr>
          <w:p w:rsidRPr="00EC4DEB" w:rsidR="00905B41" w:rsidP="00120AB4" w:rsidRDefault="00905B41" w14:paraId="5E78DB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2DA6B398"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45CC95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4</w:t>
            </w:r>
          </w:p>
        </w:tc>
        <w:tc>
          <w:tcPr>
            <w:tcW w:w="762" w:type="pct"/>
          </w:tcPr>
          <w:p w:rsidRPr="00EC4DEB" w:rsidR="00905B41" w:rsidP="00120AB4" w:rsidRDefault="00905B41" w14:paraId="54A005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STABLISHMENT_ID</w:t>
            </w:r>
          </w:p>
        </w:tc>
        <w:tc>
          <w:tcPr>
            <w:tcW w:w="559" w:type="pct"/>
          </w:tcPr>
          <w:p w:rsidRPr="00EC4DEB" w:rsidR="00905B41" w:rsidP="00120AB4" w:rsidRDefault="00905B41" w14:paraId="19EDC1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511C6B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4A497C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0035BB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STABLISHMENT_ID</w:t>
            </w:r>
          </w:p>
        </w:tc>
        <w:tc>
          <w:tcPr>
            <w:tcW w:w="865" w:type="pct"/>
          </w:tcPr>
          <w:p w:rsidRPr="00EC4DEB" w:rsidR="00905B41" w:rsidP="00120AB4" w:rsidRDefault="00905B41" w14:paraId="285E80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STABLISHMENT_ID</w:t>
            </w:r>
          </w:p>
        </w:tc>
        <w:tc>
          <w:tcPr>
            <w:tcW w:w="1190" w:type="pct"/>
          </w:tcPr>
          <w:p w:rsidRPr="00EC4DEB" w:rsidR="00905B41" w:rsidP="00120AB4" w:rsidRDefault="00905B41" w14:paraId="4C7132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Pass Establishment Name for the Assignment</w:t>
            </w:r>
          </w:p>
        </w:tc>
      </w:tr>
      <w:tr w:rsidRPr="00EC4DEB" w:rsidR="00120AB4" w:rsidTr="00AA2BC9" w14:paraId="2976641C" w14:textId="77777777">
        <w:tc>
          <w:tcPr>
            <w:tcW w:w="252" w:type="pct"/>
          </w:tcPr>
          <w:p w:rsidRPr="00EC4DEB" w:rsidR="00905B41" w:rsidP="00120AB4" w:rsidRDefault="00905B41" w14:paraId="6F4487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5</w:t>
            </w:r>
          </w:p>
        </w:tc>
        <w:tc>
          <w:tcPr>
            <w:tcW w:w="762" w:type="pct"/>
          </w:tcPr>
          <w:p w:rsidRPr="00EC4DEB" w:rsidR="00905B41" w:rsidP="00120AB4" w:rsidRDefault="00905B41" w14:paraId="330DB1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OURLY_SALARIED_CODE</w:t>
            </w:r>
          </w:p>
        </w:tc>
        <w:tc>
          <w:tcPr>
            <w:tcW w:w="559" w:type="pct"/>
          </w:tcPr>
          <w:p w:rsidRPr="00EC4DEB" w:rsidR="00905B41" w:rsidP="00120AB4" w:rsidRDefault="00905B41" w14:paraId="2F5AA5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4383D3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335800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2112E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OURLY_SALARIED_CODE</w:t>
            </w:r>
          </w:p>
        </w:tc>
        <w:tc>
          <w:tcPr>
            <w:tcW w:w="865" w:type="pct"/>
          </w:tcPr>
          <w:p w:rsidRPr="00EC4DEB" w:rsidR="00905B41" w:rsidP="00120AB4" w:rsidRDefault="00905B41" w14:paraId="783CF5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OURLY_SALARIED_CODE</w:t>
            </w:r>
          </w:p>
        </w:tc>
        <w:tc>
          <w:tcPr>
            <w:tcW w:w="1190" w:type="pct"/>
          </w:tcPr>
          <w:p w:rsidRPr="00EC4DEB" w:rsidR="00905B41" w:rsidP="00120AB4" w:rsidRDefault="00905B41" w14:paraId="55B204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7F7A66F1"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3DEB45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6</w:t>
            </w:r>
          </w:p>
        </w:tc>
        <w:tc>
          <w:tcPr>
            <w:tcW w:w="762" w:type="pct"/>
          </w:tcPr>
          <w:p w:rsidRPr="00EC4DEB" w:rsidR="00905B41" w:rsidP="00120AB4" w:rsidRDefault="00905B41" w14:paraId="05E3F1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AL_REVIEW_PERIOD</w:t>
            </w:r>
          </w:p>
        </w:tc>
        <w:tc>
          <w:tcPr>
            <w:tcW w:w="559" w:type="pct"/>
          </w:tcPr>
          <w:p w:rsidRPr="00EC4DEB" w:rsidR="00905B41" w:rsidP="00120AB4" w:rsidRDefault="00905B41" w14:paraId="14C3CA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304" w:type="pct"/>
          </w:tcPr>
          <w:p w:rsidRPr="00EC4DEB" w:rsidR="00905B41" w:rsidP="00120AB4" w:rsidRDefault="00905B41" w14:paraId="36381C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21B94A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C66D5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AL_REVIEW_PERIOD</w:t>
            </w:r>
          </w:p>
        </w:tc>
        <w:tc>
          <w:tcPr>
            <w:tcW w:w="865" w:type="pct"/>
          </w:tcPr>
          <w:p w:rsidRPr="00EC4DEB" w:rsidR="00905B41" w:rsidP="00120AB4" w:rsidRDefault="00905B41" w14:paraId="7016E2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AL_REVIEW_PERIOD</w:t>
            </w:r>
          </w:p>
        </w:tc>
        <w:tc>
          <w:tcPr>
            <w:tcW w:w="1190" w:type="pct"/>
          </w:tcPr>
          <w:p w:rsidRPr="00EC4DEB" w:rsidR="00905B41" w:rsidP="00120AB4" w:rsidRDefault="00905B41" w14:paraId="39013C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2FBDDEE8" w14:textId="77777777">
        <w:tc>
          <w:tcPr>
            <w:tcW w:w="252" w:type="pct"/>
          </w:tcPr>
          <w:p w:rsidRPr="00EC4DEB" w:rsidR="00905B41" w:rsidP="00120AB4" w:rsidRDefault="00905B41" w14:paraId="15CC1C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7</w:t>
            </w:r>
          </w:p>
        </w:tc>
        <w:tc>
          <w:tcPr>
            <w:tcW w:w="762" w:type="pct"/>
          </w:tcPr>
          <w:p w:rsidRPr="00EC4DEB" w:rsidR="00905B41" w:rsidP="00120AB4" w:rsidRDefault="00905B41" w14:paraId="525E97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AL_REVIEW_PERIOD_FREQUENCY</w:t>
            </w:r>
          </w:p>
        </w:tc>
        <w:tc>
          <w:tcPr>
            <w:tcW w:w="559" w:type="pct"/>
          </w:tcPr>
          <w:p w:rsidRPr="00EC4DEB" w:rsidR="00905B41" w:rsidP="00120AB4" w:rsidRDefault="00905B41" w14:paraId="11F8B1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0CAB37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1F877A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2B7541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AL_REVIEW_PERIOD_FREQUENCY</w:t>
            </w:r>
          </w:p>
        </w:tc>
        <w:tc>
          <w:tcPr>
            <w:tcW w:w="865" w:type="pct"/>
          </w:tcPr>
          <w:p w:rsidRPr="00EC4DEB" w:rsidR="00905B41" w:rsidP="00120AB4" w:rsidRDefault="00905B41" w14:paraId="4C70C3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AL_REVIEW_PERIOD_FREQUENCY</w:t>
            </w:r>
          </w:p>
        </w:tc>
        <w:tc>
          <w:tcPr>
            <w:tcW w:w="1190" w:type="pct"/>
          </w:tcPr>
          <w:p w:rsidRPr="00EC4DEB" w:rsidR="00905B41" w:rsidP="00120AB4" w:rsidRDefault="00905B41" w14:paraId="1D0DA6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728F94A8"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221D26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8</w:t>
            </w:r>
          </w:p>
        </w:tc>
        <w:tc>
          <w:tcPr>
            <w:tcW w:w="762" w:type="pct"/>
          </w:tcPr>
          <w:p w:rsidRPr="00EC4DEB" w:rsidR="00905B41" w:rsidP="00120AB4" w:rsidRDefault="00905B41" w14:paraId="534D5E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JOB_POST_SOURCE_NAME</w:t>
            </w:r>
          </w:p>
        </w:tc>
        <w:tc>
          <w:tcPr>
            <w:tcW w:w="559" w:type="pct"/>
          </w:tcPr>
          <w:p w:rsidRPr="00EC4DEB" w:rsidR="00905B41" w:rsidP="00120AB4" w:rsidRDefault="00905B41" w14:paraId="5A3577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304" w:type="pct"/>
          </w:tcPr>
          <w:p w:rsidRPr="00EC4DEB" w:rsidR="00905B41" w:rsidP="00120AB4" w:rsidRDefault="00905B41" w14:paraId="504777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60B0E1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7CC43F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JOB_POST_SOURCE_NAME</w:t>
            </w:r>
          </w:p>
        </w:tc>
        <w:tc>
          <w:tcPr>
            <w:tcW w:w="865" w:type="pct"/>
          </w:tcPr>
          <w:p w:rsidRPr="00EC4DEB" w:rsidR="00905B41" w:rsidP="00120AB4" w:rsidRDefault="00905B41" w14:paraId="0FB6A1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JOB_POST_SOURCE_NAME</w:t>
            </w:r>
          </w:p>
        </w:tc>
        <w:tc>
          <w:tcPr>
            <w:tcW w:w="1190" w:type="pct"/>
          </w:tcPr>
          <w:p w:rsidRPr="00EC4DEB" w:rsidR="00905B41" w:rsidP="00120AB4" w:rsidRDefault="00905B41" w14:paraId="6C5E23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DA230F2" w14:textId="77777777">
        <w:tc>
          <w:tcPr>
            <w:tcW w:w="252" w:type="pct"/>
          </w:tcPr>
          <w:p w:rsidRPr="00EC4DEB" w:rsidR="00905B41" w:rsidP="00120AB4" w:rsidRDefault="00905B41" w14:paraId="33CC04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0</w:t>
            </w:r>
          </w:p>
        </w:tc>
        <w:tc>
          <w:tcPr>
            <w:tcW w:w="762" w:type="pct"/>
          </w:tcPr>
          <w:p w:rsidRPr="00EC4DEB" w:rsidR="00905B41" w:rsidP="00120AB4" w:rsidRDefault="00905B41" w14:paraId="34CEE0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REFERRED_BY_ID</w:t>
            </w:r>
          </w:p>
        </w:tc>
        <w:tc>
          <w:tcPr>
            <w:tcW w:w="559" w:type="pct"/>
          </w:tcPr>
          <w:p w:rsidRPr="00EC4DEB" w:rsidR="00905B41" w:rsidP="00120AB4" w:rsidRDefault="00905B41" w14:paraId="7F82EF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5D2E1B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4CD32E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CB0C3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REFERRED_BY_ID</w:t>
            </w:r>
          </w:p>
        </w:tc>
        <w:tc>
          <w:tcPr>
            <w:tcW w:w="865" w:type="pct"/>
          </w:tcPr>
          <w:p w:rsidRPr="00EC4DEB" w:rsidR="00905B41" w:rsidP="00120AB4" w:rsidRDefault="00905B41" w14:paraId="044657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REFERRED_BY_ID</w:t>
            </w:r>
          </w:p>
        </w:tc>
        <w:tc>
          <w:tcPr>
            <w:tcW w:w="1190" w:type="pct"/>
          </w:tcPr>
          <w:p w:rsidRPr="00EC4DEB" w:rsidR="00905B41" w:rsidP="00120AB4" w:rsidRDefault="00905B41" w14:paraId="198C7C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1D2FD4E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123C96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1</w:t>
            </w:r>
          </w:p>
        </w:tc>
        <w:tc>
          <w:tcPr>
            <w:tcW w:w="762" w:type="pct"/>
          </w:tcPr>
          <w:p w:rsidRPr="00EC4DEB" w:rsidR="00905B41" w:rsidP="00120AB4" w:rsidRDefault="00905B41" w14:paraId="396187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JECTED_ASSIGNMENT_END</w:t>
            </w:r>
          </w:p>
        </w:tc>
        <w:tc>
          <w:tcPr>
            <w:tcW w:w="559" w:type="pct"/>
          </w:tcPr>
          <w:p w:rsidRPr="00EC4DEB" w:rsidR="00905B41" w:rsidP="00120AB4" w:rsidRDefault="00905B41" w14:paraId="6DA7E7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304" w:type="pct"/>
          </w:tcPr>
          <w:p w:rsidRPr="00EC4DEB" w:rsidR="00905B41" w:rsidP="00120AB4" w:rsidRDefault="00905B41" w14:paraId="5D75CF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0BAD6F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17A5DA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JECTED_ASSIGNMENT_END</w:t>
            </w:r>
          </w:p>
        </w:tc>
        <w:tc>
          <w:tcPr>
            <w:tcW w:w="865" w:type="pct"/>
          </w:tcPr>
          <w:p w:rsidRPr="00EC4DEB" w:rsidR="00905B41" w:rsidP="00120AB4" w:rsidRDefault="00905B41" w14:paraId="50C76B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JECTED_ASSIGNMENT_END</w:t>
            </w:r>
          </w:p>
        </w:tc>
        <w:tc>
          <w:tcPr>
            <w:tcW w:w="1190" w:type="pct"/>
          </w:tcPr>
          <w:p w:rsidRPr="00EC4DEB" w:rsidR="00905B41" w:rsidP="00120AB4" w:rsidRDefault="00905B41" w14:paraId="0D7D5B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1C422DE8" w14:textId="77777777">
        <w:tc>
          <w:tcPr>
            <w:tcW w:w="252" w:type="pct"/>
          </w:tcPr>
          <w:p w:rsidRPr="00EC4DEB" w:rsidR="00905B41" w:rsidP="00120AB4" w:rsidRDefault="00905B41" w14:paraId="4F0841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2</w:t>
            </w:r>
          </w:p>
        </w:tc>
        <w:tc>
          <w:tcPr>
            <w:tcW w:w="762" w:type="pct"/>
          </w:tcPr>
          <w:p w:rsidRPr="00EC4DEB" w:rsidR="00905B41" w:rsidP="00120AB4" w:rsidRDefault="00905B41" w14:paraId="0AC55D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ENDOR_ASSIGNMENT_NUMBER</w:t>
            </w:r>
          </w:p>
        </w:tc>
        <w:tc>
          <w:tcPr>
            <w:tcW w:w="559" w:type="pct"/>
          </w:tcPr>
          <w:p w:rsidRPr="00EC4DEB" w:rsidR="00905B41" w:rsidP="00120AB4" w:rsidRDefault="00905B41" w14:paraId="50AE87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5296FD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05878C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3C33B5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ENDOR_ASSIGNMENT_NUMBER</w:t>
            </w:r>
          </w:p>
        </w:tc>
        <w:tc>
          <w:tcPr>
            <w:tcW w:w="865" w:type="pct"/>
          </w:tcPr>
          <w:p w:rsidRPr="00EC4DEB" w:rsidR="00905B41" w:rsidP="00120AB4" w:rsidRDefault="00905B41" w14:paraId="26CE95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ENDOR_ASSIGNMENT_NUMBER</w:t>
            </w:r>
          </w:p>
        </w:tc>
        <w:tc>
          <w:tcPr>
            <w:tcW w:w="1190" w:type="pct"/>
          </w:tcPr>
          <w:p w:rsidRPr="00EC4DEB" w:rsidR="00905B41" w:rsidP="00120AB4" w:rsidRDefault="00905B41" w14:paraId="5E55CA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D49F8F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31E7CD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3</w:t>
            </w:r>
          </w:p>
        </w:tc>
        <w:tc>
          <w:tcPr>
            <w:tcW w:w="762" w:type="pct"/>
          </w:tcPr>
          <w:p w:rsidRPr="00EC4DEB" w:rsidR="00905B41" w:rsidP="00120AB4" w:rsidRDefault="00905B41" w14:paraId="24B0BA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ENDOR_EMPLOYEE_NUMBER</w:t>
            </w:r>
          </w:p>
        </w:tc>
        <w:tc>
          <w:tcPr>
            <w:tcW w:w="559" w:type="pct"/>
          </w:tcPr>
          <w:p w:rsidRPr="00EC4DEB" w:rsidR="00905B41" w:rsidP="00120AB4" w:rsidRDefault="00905B41" w14:paraId="2AF400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6DCA35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0169BA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0299F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ENDOR_EMPLOYEE_NUMBER</w:t>
            </w:r>
          </w:p>
        </w:tc>
        <w:tc>
          <w:tcPr>
            <w:tcW w:w="865" w:type="pct"/>
          </w:tcPr>
          <w:p w:rsidRPr="00EC4DEB" w:rsidR="00905B41" w:rsidP="00120AB4" w:rsidRDefault="00905B41" w14:paraId="67D363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ENDOR_EMPLOYEE_NUMBER</w:t>
            </w:r>
          </w:p>
        </w:tc>
        <w:tc>
          <w:tcPr>
            <w:tcW w:w="1190" w:type="pct"/>
          </w:tcPr>
          <w:p w:rsidRPr="00EC4DEB" w:rsidR="00905B41" w:rsidP="00120AB4" w:rsidRDefault="00905B41" w14:paraId="3396DA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0FC0729B" w14:textId="77777777">
        <w:tc>
          <w:tcPr>
            <w:tcW w:w="252" w:type="pct"/>
          </w:tcPr>
          <w:p w:rsidRPr="00EC4DEB" w:rsidR="00905B41" w:rsidP="00120AB4" w:rsidRDefault="00905B41" w14:paraId="59E0A4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4</w:t>
            </w:r>
          </w:p>
        </w:tc>
        <w:tc>
          <w:tcPr>
            <w:tcW w:w="762" w:type="pct"/>
          </w:tcPr>
          <w:p w:rsidRPr="00EC4DEB" w:rsidR="00905B41" w:rsidP="00120AB4" w:rsidRDefault="00905B41" w14:paraId="1A0AE0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TIREMENT_AGE</w:t>
            </w:r>
          </w:p>
        </w:tc>
        <w:tc>
          <w:tcPr>
            <w:tcW w:w="559" w:type="pct"/>
          </w:tcPr>
          <w:p w:rsidRPr="00EC4DEB" w:rsidR="00905B41" w:rsidP="00120AB4" w:rsidRDefault="00905B41" w14:paraId="2E415B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304" w:type="pct"/>
          </w:tcPr>
          <w:p w:rsidRPr="00EC4DEB" w:rsidR="00905B41" w:rsidP="00120AB4" w:rsidRDefault="00905B41" w14:paraId="1C522B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1759BD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68C8F3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TIREMENT_AGE</w:t>
            </w:r>
          </w:p>
        </w:tc>
        <w:tc>
          <w:tcPr>
            <w:tcW w:w="865" w:type="pct"/>
          </w:tcPr>
          <w:p w:rsidRPr="00EC4DEB" w:rsidR="00905B41" w:rsidP="00120AB4" w:rsidRDefault="00905B41" w14:paraId="00393B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TIREMENT_AGE</w:t>
            </w:r>
          </w:p>
        </w:tc>
        <w:tc>
          <w:tcPr>
            <w:tcW w:w="1190" w:type="pct"/>
          </w:tcPr>
          <w:p w:rsidRPr="00EC4DEB" w:rsidR="00905B41" w:rsidP="00120AB4" w:rsidRDefault="00905B41" w14:paraId="2EBC7A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EF273E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64F95B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5</w:t>
            </w:r>
          </w:p>
        </w:tc>
        <w:tc>
          <w:tcPr>
            <w:tcW w:w="762" w:type="pct"/>
          </w:tcPr>
          <w:p w:rsidRPr="00EC4DEB" w:rsidR="00905B41" w:rsidP="00120AB4" w:rsidRDefault="00905B41" w14:paraId="4D3945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XPENSE_CHECK_ADDRESS</w:t>
            </w:r>
          </w:p>
        </w:tc>
        <w:tc>
          <w:tcPr>
            <w:tcW w:w="559" w:type="pct"/>
          </w:tcPr>
          <w:p w:rsidRPr="00EC4DEB" w:rsidR="00905B41" w:rsidP="00120AB4" w:rsidRDefault="00905B41" w14:paraId="29218D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0733A4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6340E9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4C40E7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XPENSE_CHECK_ADDRESS</w:t>
            </w:r>
          </w:p>
        </w:tc>
        <w:tc>
          <w:tcPr>
            <w:tcW w:w="865" w:type="pct"/>
          </w:tcPr>
          <w:p w:rsidRPr="00EC4DEB" w:rsidR="00905B41" w:rsidP="00120AB4" w:rsidRDefault="00905B41" w14:paraId="70FA72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XPENSE_CHECK_ADDRESS</w:t>
            </w:r>
          </w:p>
        </w:tc>
        <w:tc>
          <w:tcPr>
            <w:tcW w:w="1190" w:type="pct"/>
          </w:tcPr>
          <w:p w:rsidRPr="00EC4DEB" w:rsidR="00905B41" w:rsidP="00120AB4" w:rsidRDefault="00905B41" w14:paraId="530B2E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121A2166" w14:textId="77777777">
        <w:tc>
          <w:tcPr>
            <w:tcW w:w="252" w:type="pct"/>
          </w:tcPr>
          <w:p w:rsidRPr="00EC4DEB" w:rsidR="00905B41" w:rsidP="00120AB4" w:rsidRDefault="00905B41" w14:paraId="665439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6</w:t>
            </w:r>
          </w:p>
        </w:tc>
        <w:tc>
          <w:tcPr>
            <w:tcW w:w="762" w:type="pct"/>
          </w:tcPr>
          <w:p w:rsidRPr="00EC4DEB" w:rsidR="00905B41" w:rsidP="00120AB4" w:rsidRDefault="00905B41" w14:paraId="48284D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NTERNAL_BUILDING</w:t>
            </w:r>
          </w:p>
        </w:tc>
        <w:tc>
          <w:tcPr>
            <w:tcW w:w="559" w:type="pct"/>
          </w:tcPr>
          <w:p w:rsidRPr="00EC4DEB" w:rsidR="00905B41" w:rsidP="00120AB4" w:rsidRDefault="00905B41" w14:paraId="4D32A0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45)</w:t>
            </w:r>
          </w:p>
        </w:tc>
        <w:tc>
          <w:tcPr>
            <w:tcW w:w="304" w:type="pct"/>
          </w:tcPr>
          <w:p w:rsidRPr="00EC4DEB" w:rsidR="00905B41" w:rsidP="00120AB4" w:rsidRDefault="00905B41" w14:paraId="2A40C5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11EDFB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71C558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NTERNAL_BUILDING</w:t>
            </w:r>
          </w:p>
        </w:tc>
        <w:tc>
          <w:tcPr>
            <w:tcW w:w="865" w:type="pct"/>
          </w:tcPr>
          <w:p w:rsidRPr="00EC4DEB" w:rsidR="00905B41" w:rsidP="00120AB4" w:rsidRDefault="00905B41" w14:paraId="3AEB74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NTERNAL_BUILDING</w:t>
            </w:r>
          </w:p>
        </w:tc>
        <w:tc>
          <w:tcPr>
            <w:tcW w:w="1190" w:type="pct"/>
          </w:tcPr>
          <w:p w:rsidRPr="00EC4DEB" w:rsidR="00905B41" w:rsidP="00120AB4" w:rsidRDefault="00905B41" w14:paraId="75D1F1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46FE676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0F8002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7</w:t>
            </w:r>
          </w:p>
        </w:tc>
        <w:tc>
          <w:tcPr>
            <w:tcW w:w="762" w:type="pct"/>
          </w:tcPr>
          <w:p w:rsidRPr="00EC4DEB" w:rsidR="00905B41" w:rsidP="00120AB4" w:rsidRDefault="00905B41" w14:paraId="3CE219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NTERNAL_FLOOR</w:t>
            </w:r>
          </w:p>
        </w:tc>
        <w:tc>
          <w:tcPr>
            <w:tcW w:w="559" w:type="pct"/>
          </w:tcPr>
          <w:p w:rsidRPr="00EC4DEB" w:rsidR="00905B41" w:rsidP="00120AB4" w:rsidRDefault="00905B41" w14:paraId="48E8DB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45)</w:t>
            </w:r>
          </w:p>
        </w:tc>
        <w:tc>
          <w:tcPr>
            <w:tcW w:w="304" w:type="pct"/>
          </w:tcPr>
          <w:p w:rsidRPr="00EC4DEB" w:rsidR="00905B41" w:rsidP="00120AB4" w:rsidRDefault="00905B41" w14:paraId="284BB2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7B1655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22DC29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NTERNAL_FLOOR</w:t>
            </w:r>
          </w:p>
        </w:tc>
        <w:tc>
          <w:tcPr>
            <w:tcW w:w="865" w:type="pct"/>
          </w:tcPr>
          <w:p w:rsidRPr="00EC4DEB" w:rsidR="00905B41" w:rsidP="00120AB4" w:rsidRDefault="00905B41" w14:paraId="731FF8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NTERNAL_FLOOR</w:t>
            </w:r>
          </w:p>
        </w:tc>
        <w:tc>
          <w:tcPr>
            <w:tcW w:w="1190" w:type="pct"/>
          </w:tcPr>
          <w:p w:rsidRPr="00EC4DEB" w:rsidR="00905B41" w:rsidP="00120AB4" w:rsidRDefault="00905B41" w14:paraId="2C90B8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2F24A114" w14:textId="77777777">
        <w:tc>
          <w:tcPr>
            <w:tcW w:w="252" w:type="pct"/>
          </w:tcPr>
          <w:p w:rsidRPr="00EC4DEB" w:rsidR="00905B41" w:rsidP="00120AB4" w:rsidRDefault="00905B41" w14:paraId="1D71F4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9</w:t>
            </w:r>
          </w:p>
        </w:tc>
        <w:tc>
          <w:tcPr>
            <w:tcW w:w="762" w:type="pct"/>
          </w:tcPr>
          <w:p w:rsidRPr="00EC4DEB" w:rsidR="00905B41" w:rsidP="00120AB4" w:rsidRDefault="00905B41" w14:paraId="37BF53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NTERNAL_MAILSTOP</w:t>
            </w:r>
          </w:p>
        </w:tc>
        <w:tc>
          <w:tcPr>
            <w:tcW w:w="559" w:type="pct"/>
          </w:tcPr>
          <w:p w:rsidRPr="00EC4DEB" w:rsidR="00905B41" w:rsidP="00120AB4" w:rsidRDefault="00905B41" w14:paraId="41FA3C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45)</w:t>
            </w:r>
          </w:p>
        </w:tc>
        <w:tc>
          <w:tcPr>
            <w:tcW w:w="304" w:type="pct"/>
          </w:tcPr>
          <w:p w:rsidRPr="00EC4DEB" w:rsidR="00905B41" w:rsidP="00120AB4" w:rsidRDefault="00905B41" w14:paraId="37F322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057CAA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1AB645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NTERNAL_MAILSTOP</w:t>
            </w:r>
          </w:p>
        </w:tc>
        <w:tc>
          <w:tcPr>
            <w:tcW w:w="865" w:type="pct"/>
          </w:tcPr>
          <w:p w:rsidRPr="00EC4DEB" w:rsidR="00905B41" w:rsidP="00120AB4" w:rsidRDefault="00905B41" w14:paraId="5D970A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NTERNAL_MAILSTOP</w:t>
            </w:r>
          </w:p>
        </w:tc>
        <w:tc>
          <w:tcPr>
            <w:tcW w:w="1190" w:type="pct"/>
          </w:tcPr>
          <w:p w:rsidRPr="00EC4DEB" w:rsidR="00905B41" w:rsidP="00120AB4" w:rsidRDefault="00905B41" w14:paraId="068B75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C9F582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2B4444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0</w:t>
            </w:r>
          </w:p>
        </w:tc>
        <w:tc>
          <w:tcPr>
            <w:tcW w:w="762" w:type="pct"/>
          </w:tcPr>
          <w:p w:rsidRPr="00EC4DEB" w:rsidR="00905B41" w:rsidP="00120AB4" w:rsidRDefault="00905B41" w14:paraId="7512F9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NTERNAL_OFFICE_NUMBER</w:t>
            </w:r>
          </w:p>
        </w:tc>
        <w:tc>
          <w:tcPr>
            <w:tcW w:w="559" w:type="pct"/>
          </w:tcPr>
          <w:p w:rsidRPr="00EC4DEB" w:rsidR="00905B41" w:rsidP="00120AB4" w:rsidRDefault="00905B41" w14:paraId="73EFF4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45)</w:t>
            </w:r>
          </w:p>
        </w:tc>
        <w:tc>
          <w:tcPr>
            <w:tcW w:w="304" w:type="pct"/>
          </w:tcPr>
          <w:p w:rsidRPr="00EC4DEB" w:rsidR="00905B41" w:rsidP="00120AB4" w:rsidRDefault="00905B41" w14:paraId="5778F3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5624D8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E9EAD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NTERNAL_OFFICE_NUMBER</w:t>
            </w:r>
          </w:p>
        </w:tc>
        <w:tc>
          <w:tcPr>
            <w:tcW w:w="865" w:type="pct"/>
          </w:tcPr>
          <w:p w:rsidRPr="00EC4DEB" w:rsidR="00905B41" w:rsidP="00120AB4" w:rsidRDefault="00905B41" w14:paraId="086A77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NTERNAL_OFFICE_NUMBER</w:t>
            </w:r>
          </w:p>
        </w:tc>
        <w:tc>
          <w:tcPr>
            <w:tcW w:w="1190" w:type="pct"/>
          </w:tcPr>
          <w:p w:rsidRPr="00EC4DEB" w:rsidR="00905B41" w:rsidP="00120AB4" w:rsidRDefault="00905B41" w14:paraId="77755D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15D0F844" w14:textId="77777777">
        <w:tc>
          <w:tcPr>
            <w:tcW w:w="252" w:type="pct"/>
          </w:tcPr>
          <w:p w:rsidRPr="00EC4DEB" w:rsidR="00905B41" w:rsidP="00120AB4" w:rsidRDefault="00905B41" w14:paraId="3806B5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1</w:t>
            </w:r>
          </w:p>
        </w:tc>
        <w:tc>
          <w:tcPr>
            <w:tcW w:w="762" w:type="pct"/>
          </w:tcPr>
          <w:p w:rsidRPr="00EC4DEB" w:rsidR="00905B41" w:rsidP="00120AB4" w:rsidRDefault="00905B41" w14:paraId="747392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INKAGE_TYPE</w:t>
            </w:r>
          </w:p>
        </w:tc>
        <w:tc>
          <w:tcPr>
            <w:tcW w:w="559" w:type="pct"/>
          </w:tcPr>
          <w:p w:rsidRPr="00EC4DEB" w:rsidR="00905B41" w:rsidP="00120AB4" w:rsidRDefault="00905B41" w14:paraId="10C8E3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05D69B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152A0A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08DB09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INKAGE_TYPE</w:t>
            </w:r>
          </w:p>
        </w:tc>
        <w:tc>
          <w:tcPr>
            <w:tcW w:w="865" w:type="pct"/>
          </w:tcPr>
          <w:p w:rsidRPr="00EC4DEB" w:rsidR="00905B41" w:rsidP="00120AB4" w:rsidRDefault="00905B41" w14:paraId="56144D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INKAGE_TYPE</w:t>
            </w:r>
          </w:p>
        </w:tc>
        <w:tc>
          <w:tcPr>
            <w:tcW w:w="1190" w:type="pct"/>
          </w:tcPr>
          <w:p w:rsidRPr="00EC4DEB" w:rsidR="00905B41" w:rsidP="00120AB4" w:rsidRDefault="00905B41" w14:paraId="63ECFD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10D9CB8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0CD0FF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2</w:t>
            </w:r>
          </w:p>
        </w:tc>
        <w:tc>
          <w:tcPr>
            <w:tcW w:w="762" w:type="pct"/>
          </w:tcPr>
          <w:p w:rsidRPr="00EC4DEB" w:rsidR="00905B41" w:rsidP="00120AB4" w:rsidRDefault="00905B41" w14:paraId="48F6FB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JECTED_START_DATE</w:t>
            </w:r>
          </w:p>
        </w:tc>
        <w:tc>
          <w:tcPr>
            <w:tcW w:w="559" w:type="pct"/>
          </w:tcPr>
          <w:p w:rsidRPr="00EC4DEB" w:rsidR="00905B41" w:rsidP="00120AB4" w:rsidRDefault="00905B41" w14:paraId="462B31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304" w:type="pct"/>
          </w:tcPr>
          <w:p w:rsidRPr="00EC4DEB" w:rsidR="00905B41" w:rsidP="00120AB4" w:rsidRDefault="00905B41" w14:paraId="0217C2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05" w:type="pct"/>
          </w:tcPr>
          <w:p w:rsidRPr="00EC4DEB" w:rsidR="00905B41" w:rsidP="00120AB4" w:rsidRDefault="00905B41" w14:paraId="6492C2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6D4444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JECTED_START_DATE</w:t>
            </w:r>
          </w:p>
        </w:tc>
        <w:tc>
          <w:tcPr>
            <w:tcW w:w="865" w:type="pct"/>
          </w:tcPr>
          <w:p w:rsidRPr="00EC4DEB" w:rsidR="00905B41" w:rsidP="00120AB4" w:rsidRDefault="00905B41" w14:paraId="6F14A7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JECTED_START_DATE</w:t>
            </w:r>
          </w:p>
        </w:tc>
        <w:tc>
          <w:tcPr>
            <w:tcW w:w="1190" w:type="pct"/>
          </w:tcPr>
          <w:p w:rsidRPr="00EC4DEB" w:rsidR="00905B41" w:rsidP="00120AB4" w:rsidRDefault="00905B41" w14:paraId="06694D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412CC4FD" w14:textId="77777777">
        <w:tc>
          <w:tcPr>
            <w:tcW w:w="252" w:type="pct"/>
          </w:tcPr>
          <w:p w:rsidRPr="00EC4DEB" w:rsidR="00905B41" w:rsidP="00120AB4" w:rsidRDefault="00905B41" w14:paraId="0E6098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3</w:t>
            </w:r>
          </w:p>
        </w:tc>
        <w:tc>
          <w:tcPr>
            <w:tcW w:w="762" w:type="pct"/>
          </w:tcPr>
          <w:p w:rsidRPr="00EC4DEB" w:rsidR="00905B41" w:rsidP="00120AB4" w:rsidRDefault="00905B41" w14:paraId="2AD316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SEQUENCE</w:t>
            </w:r>
          </w:p>
        </w:tc>
        <w:tc>
          <w:tcPr>
            <w:tcW w:w="559" w:type="pct"/>
          </w:tcPr>
          <w:p w:rsidRPr="00EC4DEB" w:rsidR="00905B41" w:rsidP="00120AB4" w:rsidRDefault="00905B41" w14:paraId="7F166D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304" w:type="pct"/>
          </w:tcPr>
          <w:p w:rsidRPr="00EC4DEB" w:rsidR="00905B41" w:rsidP="00120AB4" w:rsidRDefault="00905B41" w14:paraId="1A638A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77C09D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62" w:type="pct"/>
          </w:tcPr>
          <w:p w:rsidRPr="00EC4DEB" w:rsidR="00905B41" w:rsidP="00120AB4" w:rsidRDefault="00905B41" w14:paraId="336CF7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SEQUENCE</w:t>
            </w:r>
          </w:p>
        </w:tc>
        <w:tc>
          <w:tcPr>
            <w:tcW w:w="865" w:type="pct"/>
          </w:tcPr>
          <w:p w:rsidRPr="00EC4DEB" w:rsidR="00905B41" w:rsidP="00120AB4" w:rsidRDefault="00905B41" w14:paraId="766079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SEQUENCE</w:t>
            </w:r>
          </w:p>
        </w:tc>
        <w:tc>
          <w:tcPr>
            <w:tcW w:w="1190" w:type="pct"/>
          </w:tcPr>
          <w:p w:rsidRPr="00EC4DEB" w:rsidR="00905B41" w:rsidP="00120AB4" w:rsidRDefault="00905B41" w14:paraId="6E2FF7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705F88A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6D8DF2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4</w:t>
            </w:r>
          </w:p>
        </w:tc>
        <w:tc>
          <w:tcPr>
            <w:tcW w:w="762" w:type="pct"/>
          </w:tcPr>
          <w:p w:rsidRPr="00EC4DEB" w:rsidR="00905B41" w:rsidP="00120AB4" w:rsidRDefault="00905B41" w14:paraId="798BDC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559" w:type="pct"/>
          </w:tcPr>
          <w:p w:rsidRPr="00EC4DEB" w:rsidR="00905B41" w:rsidP="00120AB4" w:rsidRDefault="00905B41" w14:paraId="058D63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w:t>
            </w:r>
          </w:p>
        </w:tc>
        <w:tc>
          <w:tcPr>
            <w:tcW w:w="304" w:type="pct"/>
          </w:tcPr>
          <w:p w:rsidRPr="00EC4DEB" w:rsidR="00905B41" w:rsidP="00120AB4" w:rsidRDefault="00905B41" w14:paraId="1C1F02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6CB996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26BE7F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865" w:type="pct"/>
          </w:tcPr>
          <w:p w:rsidRPr="00EC4DEB" w:rsidR="00905B41" w:rsidP="00120AB4" w:rsidRDefault="00905B41" w14:paraId="75212D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1190" w:type="pct"/>
          </w:tcPr>
          <w:p w:rsidRPr="00EC4DEB" w:rsidR="00905B41" w:rsidP="00120AB4" w:rsidRDefault="00905B41" w14:paraId="14D2A7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MERGE</w:t>
            </w:r>
          </w:p>
        </w:tc>
      </w:tr>
      <w:tr w:rsidRPr="00EC4DEB" w:rsidR="00120AB4" w:rsidTr="00AA2BC9" w14:paraId="20CAAC3B" w14:textId="77777777">
        <w:tc>
          <w:tcPr>
            <w:tcW w:w="252" w:type="pct"/>
          </w:tcPr>
          <w:p w:rsidRPr="00EC4DEB" w:rsidR="00905B41" w:rsidP="00120AB4" w:rsidRDefault="00905B41" w14:paraId="1C0A03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5</w:t>
            </w:r>
          </w:p>
        </w:tc>
        <w:tc>
          <w:tcPr>
            <w:tcW w:w="762" w:type="pct"/>
          </w:tcPr>
          <w:p w:rsidRPr="00EC4DEB" w:rsidR="00905B41" w:rsidP="00120AB4" w:rsidRDefault="00905B41" w14:paraId="47350C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559" w:type="pct"/>
          </w:tcPr>
          <w:p w:rsidRPr="00EC4DEB" w:rsidR="00905B41" w:rsidP="00120AB4" w:rsidRDefault="00905B41" w14:paraId="59203F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304" w:type="pct"/>
          </w:tcPr>
          <w:p w:rsidRPr="00EC4DEB" w:rsidR="00905B41" w:rsidP="00120AB4" w:rsidRDefault="00905B41" w14:paraId="452C7F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57179C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3FD787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865" w:type="pct"/>
          </w:tcPr>
          <w:p w:rsidRPr="00EC4DEB" w:rsidR="00905B41" w:rsidP="00120AB4" w:rsidRDefault="00905B41" w14:paraId="4A6CF4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1190" w:type="pct"/>
          </w:tcPr>
          <w:p w:rsidRPr="00EC4DEB" w:rsidR="00905B41" w:rsidP="00120AB4" w:rsidRDefault="00905B41" w14:paraId="50ECA0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Assignment</w:t>
            </w:r>
          </w:p>
        </w:tc>
      </w:tr>
      <w:tr w:rsidRPr="00EC4DEB" w:rsidR="00120AB4" w:rsidTr="00AA2BC9" w14:paraId="538B85C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1A3E15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6</w:t>
            </w:r>
          </w:p>
        </w:tc>
        <w:tc>
          <w:tcPr>
            <w:tcW w:w="762" w:type="pct"/>
          </w:tcPr>
          <w:p w:rsidRPr="00EC4DEB" w:rsidR="00905B41" w:rsidP="00120AB4" w:rsidRDefault="00905B41" w14:paraId="5ADAD0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559" w:type="pct"/>
          </w:tcPr>
          <w:p w:rsidRPr="00EC4DEB" w:rsidR="00905B41" w:rsidP="00120AB4" w:rsidRDefault="00905B41" w14:paraId="177BB8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50)</w:t>
            </w:r>
          </w:p>
        </w:tc>
        <w:tc>
          <w:tcPr>
            <w:tcW w:w="304" w:type="pct"/>
          </w:tcPr>
          <w:p w:rsidRPr="00EC4DEB" w:rsidR="00905B41" w:rsidP="00120AB4" w:rsidRDefault="00905B41" w14:paraId="00730E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5907F3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211DBC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865" w:type="pct"/>
          </w:tcPr>
          <w:p w:rsidRPr="00EC4DEB" w:rsidR="00905B41" w:rsidP="00120AB4" w:rsidRDefault="00905B41" w14:paraId="0CC22F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1190" w:type="pct"/>
          </w:tcPr>
          <w:p w:rsidRPr="00EC4DEB" w:rsidR="00905B41" w:rsidP="00120AB4" w:rsidRDefault="004E5036" w14:paraId="109F8A5B" w14:textId="39660FB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EC4DEB" w:rsidR="00120AB4" w:rsidTr="00AA2BC9" w14:paraId="2964E7B8" w14:textId="77777777">
        <w:tc>
          <w:tcPr>
            <w:tcW w:w="252" w:type="pct"/>
          </w:tcPr>
          <w:p w:rsidRPr="00EC4DEB" w:rsidR="00905B41" w:rsidP="00120AB4" w:rsidRDefault="00905B41" w14:paraId="2A98BA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7</w:t>
            </w:r>
          </w:p>
        </w:tc>
        <w:tc>
          <w:tcPr>
            <w:tcW w:w="762" w:type="pct"/>
          </w:tcPr>
          <w:p w:rsidRPr="00EC4DEB" w:rsidR="00905B41" w:rsidP="00120AB4" w:rsidRDefault="00905B41" w14:paraId="40398C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559" w:type="pct"/>
          </w:tcPr>
          <w:p w:rsidRPr="00EC4DEB" w:rsidR="00905B41" w:rsidP="00120AB4" w:rsidRDefault="00905B41" w14:paraId="7AC012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304" w:type="pct"/>
          </w:tcPr>
          <w:p w:rsidRPr="00EC4DEB" w:rsidR="00905B41" w:rsidP="00120AB4" w:rsidRDefault="00905B41" w14:paraId="3585BD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66D16A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0AE6F8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865" w:type="pct"/>
          </w:tcPr>
          <w:p w:rsidRPr="00EC4DEB" w:rsidR="00905B41" w:rsidP="00120AB4" w:rsidRDefault="00905B41" w14:paraId="59E9E7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1190" w:type="pct"/>
          </w:tcPr>
          <w:p w:rsidRPr="00EC4DEB" w:rsidR="00905B41" w:rsidP="00120AB4" w:rsidRDefault="00905B41" w14:paraId="7D510C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utoGenerated</w:t>
            </w:r>
          </w:p>
        </w:tc>
      </w:tr>
      <w:tr w:rsidRPr="00EC4DEB" w:rsidR="00120AB4" w:rsidTr="00AA2BC9" w14:paraId="6024CDB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1F1A50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8</w:t>
            </w:r>
          </w:p>
        </w:tc>
        <w:tc>
          <w:tcPr>
            <w:tcW w:w="762" w:type="pct"/>
          </w:tcPr>
          <w:p w:rsidRPr="00EC4DEB" w:rsidR="00905B41" w:rsidP="00120AB4" w:rsidRDefault="00905B41" w14:paraId="4F8333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TERMS_SSID</w:t>
            </w:r>
          </w:p>
        </w:tc>
        <w:tc>
          <w:tcPr>
            <w:tcW w:w="559" w:type="pct"/>
          </w:tcPr>
          <w:p w:rsidRPr="00EC4DEB" w:rsidR="00905B41" w:rsidP="00120AB4" w:rsidRDefault="00905B41" w14:paraId="774F3B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50)</w:t>
            </w:r>
          </w:p>
        </w:tc>
        <w:tc>
          <w:tcPr>
            <w:tcW w:w="304" w:type="pct"/>
          </w:tcPr>
          <w:p w:rsidRPr="00EC4DEB" w:rsidR="00905B41" w:rsidP="00120AB4" w:rsidRDefault="00905B41" w14:paraId="359F55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3CA92C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412383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TERMS_SSID</w:t>
            </w:r>
          </w:p>
        </w:tc>
        <w:tc>
          <w:tcPr>
            <w:tcW w:w="865" w:type="pct"/>
          </w:tcPr>
          <w:p w:rsidRPr="00EC4DEB" w:rsidR="00905B41" w:rsidP="00120AB4" w:rsidRDefault="00905B41" w14:paraId="0A73B8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TERMS_SSID</w:t>
            </w:r>
          </w:p>
        </w:tc>
        <w:tc>
          <w:tcPr>
            <w:tcW w:w="1190" w:type="pct"/>
          </w:tcPr>
          <w:p w:rsidRPr="00EC4DEB" w:rsidR="00905B41" w:rsidP="00120AB4" w:rsidRDefault="00905B41" w14:paraId="1488D3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7BD1E5C7" w14:textId="77777777">
        <w:tc>
          <w:tcPr>
            <w:tcW w:w="252" w:type="pct"/>
          </w:tcPr>
          <w:p w:rsidRPr="00EC4DEB" w:rsidR="00905B41" w:rsidP="00120AB4" w:rsidRDefault="00905B41" w14:paraId="7EF42D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9</w:t>
            </w:r>
          </w:p>
        </w:tc>
        <w:tc>
          <w:tcPr>
            <w:tcW w:w="762" w:type="pct"/>
          </w:tcPr>
          <w:p w:rsidRPr="00EC4DEB" w:rsidR="00905B41" w:rsidP="00120AB4" w:rsidRDefault="00905B41" w14:paraId="788599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REL_SSID</w:t>
            </w:r>
          </w:p>
        </w:tc>
        <w:tc>
          <w:tcPr>
            <w:tcW w:w="559" w:type="pct"/>
          </w:tcPr>
          <w:p w:rsidRPr="00EC4DEB" w:rsidR="00905B41" w:rsidP="00120AB4" w:rsidRDefault="00905B41" w14:paraId="3871C8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50)</w:t>
            </w:r>
          </w:p>
        </w:tc>
        <w:tc>
          <w:tcPr>
            <w:tcW w:w="304" w:type="pct"/>
          </w:tcPr>
          <w:p w:rsidRPr="00EC4DEB" w:rsidR="00905B41" w:rsidP="00120AB4" w:rsidRDefault="00905B41" w14:paraId="00388D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14A37B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ECDB0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REL_SSID</w:t>
            </w:r>
          </w:p>
        </w:tc>
        <w:tc>
          <w:tcPr>
            <w:tcW w:w="865" w:type="pct"/>
          </w:tcPr>
          <w:p w:rsidRPr="00EC4DEB" w:rsidR="00905B41" w:rsidP="00120AB4" w:rsidRDefault="00905B41" w14:paraId="140BA0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REL_SSID</w:t>
            </w:r>
          </w:p>
        </w:tc>
        <w:tc>
          <w:tcPr>
            <w:tcW w:w="1190" w:type="pct"/>
          </w:tcPr>
          <w:p w:rsidRPr="00EC4DEB" w:rsidR="00905B41" w:rsidP="00120AB4" w:rsidRDefault="00905B41" w14:paraId="1D23A7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4F63E2C1"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3E6901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0</w:t>
            </w:r>
          </w:p>
        </w:tc>
        <w:tc>
          <w:tcPr>
            <w:tcW w:w="762" w:type="pct"/>
          </w:tcPr>
          <w:p w:rsidRPr="00EC4DEB" w:rsidR="00905B41" w:rsidP="00120AB4" w:rsidRDefault="00905B41" w14:paraId="5D6A54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RU</w:t>
            </w:r>
          </w:p>
        </w:tc>
        <w:tc>
          <w:tcPr>
            <w:tcW w:w="559" w:type="pct"/>
          </w:tcPr>
          <w:p w:rsidRPr="00EC4DEB" w:rsidR="00905B41" w:rsidP="00120AB4" w:rsidRDefault="00905B41" w14:paraId="5330E3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50)</w:t>
            </w:r>
          </w:p>
        </w:tc>
        <w:tc>
          <w:tcPr>
            <w:tcW w:w="304" w:type="pct"/>
          </w:tcPr>
          <w:p w:rsidRPr="00EC4DEB" w:rsidR="00905B41" w:rsidP="00120AB4" w:rsidRDefault="00905B41" w14:paraId="15960F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38E18B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3FAE67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RU</w:t>
            </w:r>
          </w:p>
        </w:tc>
        <w:tc>
          <w:tcPr>
            <w:tcW w:w="865" w:type="pct"/>
          </w:tcPr>
          <w:p w:rsidRPr="00EC4DEB" w:rsidR="00905B41" w:rsidP="00120AB4" w:rsidRDefault="00905B41" w14:paraId="20B64B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RU</w:t>
            </w:r>
          </w:p>
        </w:tc>
        <w:tc>
          <w:tcPr>
            <w:tcW w:w="1190" w:type="pct"/>
          </w:tcPr>
          <w:p w:rsidRPr="00EC4DEB" w:rsidR="00905B41" w:rsidP="00120AB4" w:rsidRDefault="00905B41" w14:paraId="0C7A6A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2D5F59D" w14:textId="77777777">
        <w:tc>
          <w:tcPr>
            <w:tcW w:w="252" w:type="pct"/>
          </w:tcPr>
          <w:p w:rsidRPr="00EC4DEB" w:rsidR="00905B41" w:rsidP="00120AB4" w:rsidRDefault="00905B41" w14:paraId="45FEE0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1</w:t>
            </w:r>
          </w:p>
        </w:tc>
        <w:tc>
          <w:tcPr>
            <w:tcW w:w="762" w:type="pct"/>
          </w:tcPr>
          <w:p w:rsidRPr="00EC4DEB" w:rsidR="00905B41" w:rsidP="00120AB4" w:rsidRDefault="00905B41" w14:paraId="5E04E3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D_FLEX_NUM</w:t>
            </w:r>
          </w:p>
        </w:tc>
        <w:tc>
          <w:tcPr>
            <w:tcW w:w="559" w:type="pct"/>
          </w:tcPr>
          <w:p w:rsidRPr="00EC4DEB" w:rsidR="00905B41" w:rsidP="00120AB4" w:rsidRDefault="00905B41" w14:paraId="7CA27E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304" w:type="pct"/>
          </w:tcPr>
          <w:p w:rsidRPr="00EC4DEB" w:rsidR="00905B41" w:rsidP="00120AB4" w:rsidRDefault="00905B41" w14:paraId="00CDFD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798E69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676B9C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D_FLEX_NUM</w:t>
            </w:r>
          </w:p>
        </w:tc>
        <w:tc>
          <w:tcPr>
            <w:tcW w:w="865" w:type="pct"/>
          </w:tcPr>
          <w:p w:rsidRPr="00EC4DEB" w:rsidR="00905B41" w:rsidP="00120AB4" w:rsidRDefault="00905B41" w14:paraId="266A34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D_FLEX_NUM</w:t>
            </w:r>
          </w:p>
        </w:tc>
        <w:tc>
          <w:tcPr>
            <w:tcW w:w="1190" w:type="pct"/>
          </w:tcPr>
          <w:p w:rsidRPr="00EC4DEB" w:rsidR="00905B41" w:rsidP="00120AB4" w:rsidRDefault="00905B41" w14:paraId="536B9F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7A2C9A9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453C63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2</w:t>
            </w:r>
          </w:p>
        </w:tc>
        <w:tc>
          <w:tcPr>
            <w:tcW w:w="762" w:type="pct"/>
          </w:tcPr>
          <w:p w:rsidRPr="00EC4DEB" w:rsidR="00905B41" w:rsidP="00120AB4" w:rsidRDefault="00905B41" w14:paraId="38CB7C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559" w:type="pct"/>
          </w:tcPr>
          <w:p w:rsidRPr="00EC4DEB" w:rsidR="00905B41" w:rsidP="00120AB4" w:rsidRDefault="00905B41" w14:paraId="71801D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304" w:type="pct"/>
          </w:tcPr>
          <w:p w:rsidRPr="00EC4DEB" w:rsidR="00905B41" w:rsidP="00120AB4" w:rsidRDefault="00905B41" w14:paraId="5AE5FA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43B65E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466279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865" w:type="pct"/>
          </w:tcPr>
          <w:p w:rsidRPr="00EC4DEB" w:rsidR="00905B41" w:rsidP="00120AB4" w:rsidRDefault="00905B41" w14:paraId="4AEBC4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1190" w:type="pct"/>
          </w:tcPr>
          <w:p w:rsidRPr="00EC4DEB" w:rsidR="00905B41" w:rsidP="00120AB4" w:rsidRDefault="00905B41" w14:paraId="51EC88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1A7F5E80" w14:textId="77777777">
        <w:tc>
          <w:tcPr>
            <w:tcW w:w="252" w:type="pct"/>
          </w:tcPr>
          <w:p w:rsidRPr="00EC4DEB" w:rsidR="00905B41" w:rsidP="00120AB4" w:rsidRDefault="00905B41" w14:paraId="1C3459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3</w:t>
            </w:r>
          </w:p>
        </w:tc>
        <w:tc>
          <w:tcPr>
            <w:tcW w:w="762" w:type="pct"/>
          </w:tcPr>
          <w:p w:rsidRPr="00EC4DEB" w:rsidR="00905B41" w:rsidP="00120AB4" w:rsidRDefault="00905B41" w14:paraId="1F6781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ID</w:t>
            </w:r>
          </w:p>
        </w:tc>
        <w:tc>
          <w:tcPr>
            <w:tcW w:w="559" w:type="pct"/>
          </w:tcPr>
          <w:p w:rsidRPr="00EC4DEB" w:rsidR="00905B41" w:rsidP="00120AB4" w:rsidRDefault="00905B41" w14:paraId="60CD76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454AFC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68D254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680F7C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ID</w:t>
            </w:r>
          </w:p>
        </w:tc>
        <w:tc>
          <w:tcPr>
            <w:tcW w:w="865" w:type="pct"/>
          </w:tcPr>
          <w:p w:rsidRPr="00EC4DEB" w:rsidR="00905B41" w:rsidP="00120AB4" w:rsidRDefault="00905B41" w14:paraId="352EEE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ID</w:t>
            </w:r>
          </w:p>
        </w:tc>
        <w:tc>
          <w:tcPr>
            <w:tcW w:w="1190" w:type="pct"/>
          </w:tcPr>
          <w:p w:rsidRPr="00EC4DEB" w:rsidR="00905B41" w:rsidP="00120AB4" w:rsidRDefault="00905B41" w14:paraId="647FEB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0C3A99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235914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4</w:t>
            </w:r>
          </w:p>
        </w:tc>
        <w:tc>
          <w:tcPr>
            <w:tcW w:w="762" w:type="pct"/>
          </w:tcPr>
          <w:p w:rsidRPr="00EC4DEB" w:rsidR="00905B41" w:rsidP="00120AB4" w:rsidRDefault="00905B41" w14:paraId="2B6B3E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559" w:type="pct"/>
          </w:tcPr>
          <w:p w:rsidRPr="00EC4DEB" w:rsidR="00905B41" w:rsidP="00120AB4" w:rsidRDefault="00905B41" w14:paraId="4C4138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7D1714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798360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4012CC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865" w:type="pct"/>
          </w:tcPr>
          <w:p w:rsidRPr="00EC4DEB" w:rsidR="00905B41" w:rsidP="00120AB4" w:rsidRDefault="00905B41" w14:paraId="2C2FE8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1190" w:type="pct"/>
          </w:tcPr>
          <w:p w:rsidRPr="00EC4DEB" w:rsidR="00905B41" w:rsidP="00120AB4" w:rsidRDefault="00905B41" w14:paraId="45080C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C31CD63" w14:textId="77777777">
        <w:tc>
          <w:tcPr>
            <w:tcW w:w="252" w:type="pct"/>
          </w:tcPr>
          <w:p w:rsidRPr="00EC4DEB" w:rsidR="00905B41" w:rsidP="00120AB4" w:rsidRDefault="00905B41" w14:paraId="4D4DCF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5</w:t>
            </w:r>
          </w:p>
        </w:tc>
        <w:tc>
          <w:tcPr>
            <w:tcW w:w="762" w:type="pct"/>
          </w:tcPr>
          <w:p w:rsidRPr="00EC4DEB" w:rsidR="00905B41" w:rsidP="00120AB4" w:rsidRDefault="00905B41" w14:paraId="3D15FD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IOD_OF_SERVICE_ID</w:t>
            </w:r>
          </w:p>
        </w:tc>
        <w:tc>
          <w:tcPr>
            <w:tcW w:w="559" w:type="pct"/>
          </w:tcPr>
          <w:p w:rsidRPr="00EC4DEB" w:rsidR="00905B41" w:rsidP="00120AB4" w:rsidRDefault="00905B41" w14:paraId="0FB103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14E30D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65904F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6C3B88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IOD_OF_SERVICE_ID</w:t>
            </w:r>
          </w:p>
        </w:tc>
        <w:tc>
          <w:tcPr>
            <w:tcW w:w="865" w:type="pct"/>
          </w:tcPr>
          <w:p w:rsidRPr="00EC4DEB" w:rsidR="00905B41" w:rsidP="00120AB4" w:rsidRDefault="00905B41" w14:paraId="42E81E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IOD_OF_SERVICE_ID</w:t>
            </w:r>
          </w:p>
        </w:tc>
        <w:tc>
          <w:tcPr>
            <w:tcW w:w="1190" w:type="pct"/>
          </w:tcPr>
          <w:p w:rsidRPr="00EC4DEB" w:rsidR="00905B41" w:rsidP="00120AB4" w:rsidRDefault="00905B41" w14:paraId="5DF286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367090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5DA126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6</w:t>
            </w:r>
          </w:p>
        </w:tc>
        <w:tc>
          <w:tcPr>
            <w:tcW w:w="762" w:type="pct"/>
          </w:tcPr>
          <w:p w:rsidRPr="00EC4DEB" w:rsidR="00905B41" w:rsidP="00120AB4" w:rsidRDefault="00905B41" w14:paraId="0A457C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STATUS_TYPE_ID</w:t>
            </w:r>
          </w:p>
        </w:tc>
        <w:tc>
          <w:tcPr>
            <w:tcW w:w="559" w:type="pct"/>
          </w:tcPr>
          <w:p w:rsidRPr="00EC4DEB" w:rsidR="00905B41" w:rsidP="00120AB4" w:rsidRDefault="00905B41" w14:paraId="26D59C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6BDB50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57B4E6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1F520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STATUS_TYPE_ID</w:t>
            </w:r>
          </w:p>
        </w:tc>
        <w:tc>
          <w:tcPr>
            <w:tcW w:w="865" w:type="pct"/>
          </w:tcPr>
          <w:p w:rsidRPr="00EC4DEB" w:rsidR="00905B41" w:rsidP="00120AB4" w:rsidRDefault="00905B41" w14:paraId="43FEBE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STATUS_TYPE_ID</w:t>
            </w:r>
          </w:p>
        </w:tc>
        <w:tc>
          <w:tcPr>
            <w:tcW w:w="1190" w:type="pct"/>
          </w:tcPr>
          <w:p w:rsidRPr="00EC4DEB" w:rsidR="00905B41" w:rsidP="00120AB4" w:rsidRDefault="00905B41" w14:paraId="1EF18A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79D43D6D" w14:textId="77777777">
        <w:tc>
          <w:tcPr>
            <w:tcW w:w="252" w:type="pct"/>
          </w:tcPr>
          <w:p w:rsidRPr="00EC4DEB" w:rsidR="00905B41" w:rsidP="00120AB4" w:rsidRDefault="00905B41" w14:paraId="12D340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7</w:t>
            </w:r>
          </w:p>
        </w:tc>
        <w:tc>
          <w:tcPr>
            <w:tcW w:w="762" w:type="pct"/>
          </w:tcPr>
          <w:p w:rsidRPr="00EC4DEB" w:rsidR="00905B41" w:rsidP="00120AB4" w:rsidRDefault="00905B41" w14:paraId="4D5D02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JOB_ID</w:t>
            </w:r>
          </w:p>
        </w:tc>
        <w:tc>
          <w:tcPr>
            <w:tcW w:w="559" w:type="pct"/>
          </w:tcPr>
          <w:p w:rsidRPr="00EC4DEB" w:rsidR="00905B41" w:rsidP="00120AB4" w:rsidRDefault="00905B41" w14:paraId="042396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645132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1A053A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59892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JOB_ID</w:t>
            </w:r>
          </w:p>
        </w:tc>
        <w:tc>
          <w:tcPr>
            <w:tcW w:w="865" w:type="pct"/>
          </w:tcPr>
          <w:p w:rsidRPr="00EC4DEB" w:rsidR="00905B41" w:rsidP="00120AB4" w:rsidRDefault="00905B41" w14:paraId="59429F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JOB_ID</w:t>
            </w:r>
          </w:p>
        </w:tc>
        <w:tc>
          <w:tcPr>
            <w:tcW w:w="1190" w:type="pct"/>
          </w:tcPr>
          <w:p w:rsidRPr="00EC4DEB" w:rsidR="00905B41" w:rsidP="00120AB4" w:rsidRDefault="00905B41" w14:paraId="6C00E8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7BC054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5E4569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8</w:t>
            </w:r>
          </w:p>
        </w:tc>
        <w:tc>
          <w:tcPr>
            <w:tcW w:w="762" w:type="pct"/>
          </w:tcPr>
          <w:p w:rsidRPr="00EC4DEB" w:rsidR="00905B41" w:rsidP="00120AB4" w:rsidRDefault="00905B41" w14:paraId="27F3B4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OCATION_ID</w:t>
            </w:r>
          </w:p>
        </w:tc>
        <w:tc>
          <w:tcPr>
            <w:tcW w:w="559" w:type="pct"/>
          </w:tcPr>
          <w:p w:rsidRPr="00EC4DEB" w:rsidR="00905B41" w:rsidP="00120AB4" w:rsidRDefault="00905B41" w14:paraId="4B67AF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63C5EE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3B5461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2F2208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OCATION_ID</w:t>
            </w:r>
          </w:p>
        </w:tc>
        <w:tc>
          <w:tcPr>
            <w:tcW w:w="865" w:type="pct"/>
          </w:tcPr>
          <w:p w:rsidRPr="00EC4DEB" w:rsidR="00905B41" w:rsidP="00120AB4" w:rsidRDefault="00905B41" w14:paraId="47AE91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OCATION_ID</w:t>
            </w:r>
          </w:p>
        </w:tc>
        <w:tc>
          <w:tcPr>
            <w:tcW w:w="1190" w:type="pct"/>
          </w:tcPr>
          <w:p w:rsidRPr="00EC4DEB" w:rsidR="00905B41" w:rsidP="00120AB4" w:rsidRDefault="00905B41" w14:paraId="0F151B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58BED841" w14:textId="77777777">
        <w:tc>
          <w:tcPr>
            <w:tcW w:w="252" w:type="pct"/>
          </w:tcPr>
          <w:p w:rsidRPr="00EC4DEB" w:rsidR="00905B41" w:rsidP="00120AB4" w:rsidRDefault="00905B41" w14:paraId="43239E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9</w:t>
            </w:r>
          </w:p>
        </w:tc>
        <w:tc>
          <w:tcPr>
            <w:tcW w:w="762" w:type="pct"/>
          </w:tcPr>
          <w:p w:rsidRPr="00EC4DEB" w:rsidR="00905B41" w:rsidP="00120AB4" w:rsidRDefault="00905B41" w14:paraId="4884A4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SITION_ID</w:t>
            </w:r>
          </w:p>
        </w:tc>
        <w:tc>
          <w:tcPr>
            <w:tcW w:w="559" w:type="pct"/>
          </w:tcPr>
          <w:p w:rsidRPr="00EC4DEB" w:rsidR="00905B41" w:rsidP="00120AB4" w:rsidRDefault="00905B41" w14:paraId="23ADD3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5E984C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13CB7E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00B953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SITION_ID</w:t>
            </w:r>
          </w:p>
        </w:tc>
        <w:tc>
          <w:tcPr>
            <w:tcW w:w="865" w:type="pct"/>
          </w:tcPr>
          <w:p w:rsidRPr="00EC4DEB" w:rsidR="00905B41" w:rsidP="00120AB4" w:rsidRDefault="00905B41" w14:paraId="60BB7A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SITION_ID</w:t>
            </w:r>
          </w:p>
        </w:tc>
        <w:tc>
          <w:tcPr>
            <w:tcW w:w="1190" w:type="pct"/>
          </w:tcPr>
          <w:p w:rsidRPr="00EC4DEB" w:rsidR="00905B41" w:rsidP="00120AB4" w:rsidRDefault="00905B41" w14:paraId="135FAE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4B10B32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2C7B28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0</w:t>
            </w:r>
          </w:p>
        </w:tc>
        <w:tc>
          <w:tcPr>
            <w:tcW w:w="762" w:type="pct"/>
          </w:tcPr>
          <w:p w:rsidRPr="00EC4DEB" w:rsidR="00905B41" w:rsidP="00120AB4" w:rsidRDefault="00905B41" w14:paraId="0BD83B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GRADE_ID</w:t>
            </w:r>
          </w:p>
        </w:tc>
        <w:tc>
          <w:tcPr>
            <w:tcW w:w="559" w:type="pct"/>
          </w:tcPr>
          <w:p w:rsidRPr="00EC4DEB" w:rsidR="00905B41" w:rsidP="00120AB4" w:rsidRDefault="00905B41" w14:paraId="016022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60050D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3CDFF3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767ED5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GRADE_ID</w:t>
            </w:r>
          </w:p>
        </w:tc>
        <w:tc>
          <w:tcPr>
            <w:tcW w:w="865" w:type="pct"/>
          </w:tcPr>
          <w:p w:rsidRPr="00EC4DEB" w:rsidR="00905B41" w:rsidP="00120AB4" w:rsidRDefault="00905B41" w14:paraId="7AC74A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GRADE_ID</w:t>
            </w:r>
          </w:p>
        </w:tc>
        <w:tc>
          <w:tcPr>
            <w:tcW w:w="1190" w:type="pct"/>
          </w:tcPr>
          <w:p w:rsidRPr="00EC4DEB" w:rsidR="00905B41" w:rsidP="00120AB4" w:rsidRDefault="00905B41" w14:paraId="4A94D7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597714E0" w14:textId="77777777">
        <w:tc>
          <w:tcPr>
            <w:tcW w:w="252" w:type="pct"/>
          </w:tcPr>
          <w:p w:rsidRPr="00EC4DEB" w:rsidR="00905B41" w:rsidP="00120AB4" w:rsidRDefault="00905B41" w14:paraId="5AB550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1</w:t>
            </w:r>
          </w:p>
        </w:tc>
        <w:tc>
          <w:tcPr>
            <w:tcW w:w="762" w:type="pct"/>
          </w:tcPr>
          <w:p w:rsidRPr="00EC4DEB" w:rsidR="00905B41" w:rsidP="00120AB4" w:rsidRDefault="00905B41" w14:paraId="78D7A8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GRADE_LADDER_PGM_ID</w:t>
            </w:r>
          </w:p>
        </w:tc>
        <w:tc>
          <w:tcPr>
            <w:tcW w:w="559" w:type="pct"/>
          </w:tcPr>
          <w:p w:rsidRPr="00EC4DEB" w:rsidR="00905B41" w:rsidP="00120AB4" w:rsidRDefault="00905B41" w14:paraId="045770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2977BD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71A8E0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76C697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GRADE_LADDER_PGM_ID</w:t>
            </w:r>
          </w:p>
        </w:tc>
        <w:tc>
          <w:tcPr>
            <w:tcW w:w="865" w:type="pct"/>
          </w:tcPr>
          <w:p w:rsidRPr="00EC4DEB" w:rsidR="00905B41" w:rsidP="00120AB4" w:rsidRDefault="00905B41" w14:paraId="3BB121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GRADE_LADDER_PGM_ID</w:t>
            </w:r>
          </w:p>
        </w:tc>
        <w:tc>
          <w:tcPr>
            <w:tcW w:w="1190" w:type="pct"/>
          </w:tcPr>
          <w:p w:rsidRPr="00EC4DEB" w:rsidR="00905B41" w:rsidP="00120AB4" w:rsidRDefault="00905B41" w14:paraId="156832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B6CE20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4868C0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2</w:t>
            </w:r>
          </w:p>
        </w:tc>
        <w:tc>
          <w:tcPr>
            <w:tcW w:w="762" w:type="pct"/>
          </w:tcPr>
          <w:p w:rsidRPr="00EC4DEB" w:rsidR="00905B41" w:rsidP="00120AB4" w:rsidRDefault="00905B41" w14:paraId="75B184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OPLE_GROUP_ID</w:t>
            </w:r>
          </w:p>
        </w:tc>
        <w:tc>
          <w:tcPr>
            <w:tcW w:w="559" w:type="pct"/>
          </w:tcPr>
          <w:p w:rsidRPr="00EC4DEB" w:rsidR="00905B41" w:rsidP="00120AB4" w:rsidRDefault="00905B41" w14:paraId="363AB0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04994E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087089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60479B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OPLE_GROUP_ID</w:t>
            </w:r>
          </w:p>
        </w:tc>
        <w:tc>
          <w:tcPr>
            <w:tcW w:w="865" w:type="pct"/>
          </w:tcPr>
          <w:p w:rsidRPr="00EC4DEB" w:rsidR="00905B41" w:rsidP="00120AB4" w:rsidRDefault="00905B41" w14:paraId="361648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OPLE_GROUP_ID</w:t>
            </w:r>
          </w:p>
        </w:tc>
        <w:tc>
          <w:tcPr>
            <w:tcW w:w="1190" w:type="pct"/>
          </w:tcPr>
          <w:p w:rsidRPr="00EC4DEB" w:rsidR="00905B41" w:rsidP="00120AB4" w:rsidRDefault="00905B41" w14:paraId="0FEE13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1230100" w14:textId="77777777">
        <w:tc>
          <w:tcPr>
            <w:tcW w:w="252" w:type="pct"/>
          </w:tcPr>
          <w:p w:rsidRPr="00EC4DEB" w:rsidR="00905B41" w:rsidP="00120AB4" w:rsidRDefault="00905B41" w14:paraId="5B2798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3</w:t>
            </w:r>
          </w:p>
        </w:tc>
        <w:tc>
          <w:tcPr>
            <w:tcW w:w="762" w:type="pct"/>
          </w:tcPr>
          <w:p w:rsidRPr="00EC4DEB" w:rsidR="00905B41" w:rsidP="00120AB4" w:rsidRDefault="00905B41" w14:paraId="1924B3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LLECTIVE_AGREEMENT_ID</w:t>
            </w:r>
          </w:p>
        </w:tc>
        <w:tc>
          <w:tcPr>
            <w:tcW w:w="559" w:type="pct"/>
          </w:tcPr>
          <w:p w:rsidRPr="00EC4DEB" w:rsidR="00905B41" w:rsidP="00120AB4" w:rsidRDefault="00905B41" w14:paraId="301062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7FA775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565B13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7F079C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LLECTIVE_AGREEMENT_ID</w:t>
            </w:r>
          </w:p>
        </w:tc>
        <w:tc>
          <w:tcPr>
            <w:tcW w:w="865" w:type="pct"/>
          </w:tcPr>
          <w:p w:rsidRPr="00EC4DEB" w:rsidR="00905B41" w:rsidP="00120AB4" w:rsidRDefault="00905B41" w14:paraId="621BBC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LLECTIVE_AGREEMENT_ID</w:t>
            </w:r>
          </w:p>
        </w:tc>
        <w:tc>
          <w:tcPr>
            <w:tcW w:w="1190" w:type="pct"/>
          </w:tcPr>
          <w:p w:rsidRPr="00EC4DEB" w:rsidR="00905B41" w:rsidP="00120AB4" w:rsidRDefault="00905B41" w14:paraId="5D1CB3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743A73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26EA1F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4</w:t>
            </w:r>
          </w:p>
        </w:tc>
        <w:tc>
          <w:tcPr>
            <w:tcW w:w="762" w:type="pct"/>
          </w:tcPr>
          <w:p w:rsidRPr="00EC4DEB" w:rsidR="00905B41" w:rsidP="00120AB4" w:rsidRDefault="00905B41" w14:paraId="7ECB8F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AGR_GRADE_DEF_ID</w:t>
            </w:r>
          </w:p>
        </w:tc>
        <w:tc>
          <w:tcPr>
            <w:tcW w:w="559" w:type="pct"/>
          </w:tcPr>
          <w:p w:rsidRPr="00EC4DEB" w:rsidR="00905B41" w:rsidP="00120AB4" w:rsidRDefault="00905B41" w14:paraId="625B1C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5C6427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0939A8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040A02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AGR_GRADE_DEF_ID</w:t>
            </w:r>
          </w:p>
        </w:tc>
        <w:tc>
          <w:tcPr>
            <w:tcW w:w="865" w:type="pct"/>
          </w:tcPr>
          <w:p w:rsidRPr="00EC4DEB" w:rsidR="00905B41" w:rsidP="00120AB4" w:rsidRDefault="00905B41" w14:paraId="0F1FB3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AGR_GRADE_DEF_ID</w:t>
            </w:r>
          </w:p>
        </w:tc>
        <w:tc>
          <w:tcPr>
            <w:tcW w:w="1190" w:type="pct"/>
          </w:tcPr>
          <w:p w:rsidRPr="00EC4DEB" w:rsidR="00905B41" w:rsidP="00120AB4" w:rsidRDefault="00905B41" w14:paraId="4E3877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42C51901" w14:textId="77777777">
        <w:tc>
          <w:tcPr>
            <w:tcW w:w="252" w:type="pct"/>
          </w:tcPr>
          <w:p w:rsidRPr="00EC4DEB" w:rsidR="00905B41" w:rsidP="00120AB4" w:rsidRDefault="00905B41" w14:paraId="2972E8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5</w:t>
            </w:r>
          </w:p>
        </w:tc>
        <w:tc>
          <w:tcPr>
            <w:tcW w:w="762" w:type="pct"/>
          </w:tcPr>
          <w:p w:rsidRPr="00EC4DEB" w:rsidR="00905B41" w:rsidP="00120AB4" w:rsidRDefault="00905B41" w14:paraId="384BC3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NTRACT_ID</w:t>
            </w:r>
          </w:p>
        </w:tc>
        <w:tc>
          <w:tcPr>
            <w:tcW w:w="559" w:type="pct"/>
          </w:tcPr>
          <w:p w:rsidRPr="00EC4DEB" w:rsidR="00905B41" w:rsidP="00120AB4" w:rsidRDefault="00905B41" w14:paraId="4D8632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305A5F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160E2D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38EFBC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NTRACT_ID</w:t>
            </w:r>
          </w:p>
        </w:tc>
        <w:tc>
          <w:tcPr>
            <w:tcW w:w="865" w:type="pct"/>
          </w:tcPr>
          <w:p w:rsidRPr="00EC4DEB" w:rsidR="00905B41" w:rsidP="00120AB4" w:rsidRDefault="00905B41" w14:paraId="601D7C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NTRACT_ID</w:t>
            </w:r>
          </w:p>
        </w:tc>
        <w:tc>
          <w:tcPr>
            <w:tcW w:w="1190" w:type="pct"/>
          </w:tcPr>
          <w:p w:rsidRPr="00EC4DEB" w:rsidR="00905B41" w:rsidP="00120AB4" w:rsidRDefault="00905B41" w14:paraId="66360E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44A563F2"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1E5D1B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6</w:t>
            </w:r>
          </w:p>
        </w:tc>
        <w:tc>
          <w:tcPr>
            <w:tcW w:w="762" w:type="pct"/>
          </w:tcPr>
          <w:p w:rsidRPr="00EC4DEB" w:rsidR="00905B41" w:rsidP="00120AB4" w:rsidRDefault="00905B41" w14:paraId="750312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_HEADER_ID</w:t>
            </w:r>
          </w:p>
        </w:tc>
        <w:tc>
          <w:tcPr>
            <w:tcW w:w="559" w:type="pct"/>
          </w:tcPr>
          <w:p w:rsidRPr="00EC4DEB" w:rsidR="00905B41" w:rsidP="00120AB4" w:rsidRDefault="00905B41" w14:paraId="11D866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35F327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4C4B29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7A8CDC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_HEADER_ID</w:t>
            </w:r>
          </w:p>
        </w:tc>
        <w:tc>
          <w:tcPr>
            <w:tcW w:w="865" w:type="pct"/>
          </w:tcPr>
          <w:p w:rsidRPr="00EC4DEB" w:rsidR="00905B41" w:rsidP="00120AB4" w:rsidRDefault="00905B41" w14:paraId="08F7C8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_HEADER_ID</w:t>
            </w:r>
          </w:p>
        </w:tc>
        <w:tc>
          <w:tcPr>
            <w:tcW w:w="1190" w:type="pct"/>
          </w:tcPr>
          <w:p w:rsidRPr="00EC4DEB" w:rsidR="00905B41" w:rsidP="00120AB4" w:rsidRDefault="00905B41" w14:paraId="24D2C3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AAE881C" w14:textId="77777777">
        <w:tc>
          <w:tcPr>
            <w:tcW w:w="252" w:type="pct"/>
          </w:tcPr>
          <w:p w:rsidRPr="00EC4DEB" w:rsidR="00905B41" w:rsidP="00120AB4" w:rsidRDefault="00905B41" w14:paraId="17F825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7</w:t>
            </w:r>
          </w:p>
        </w:tc>
        <w:tc>
          <w:tcPr>
            <w:tcW w:w="762" w:type="pct"/>
          </w:tcPr>
          <w:p w:rsidRPr="00EC4DEB" w:rsidR="00905B41" w:rsidP="00120AB4" w:rsidRDefault="00905B41" w14:paraId="25CAA4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_LINE_ID</w:t>
            </w:r>
          </w:p>
        </w:tc>
        <w:tc>
          <w:tcPr>
            <w:tcW w:w="559" w:type="pct"/>
          </w:tcPr>
          <w:p w:rsidRPr="00EC4DEB" w:rsidR="00905B41" w:rsidP="00120AB4" w:rsidRDefault="00905B41" w14:paraId="6A17D0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2EAE39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6CD508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43B9F8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_LINE_ID</w:t>
            </w:r>
          </w:p>
        </w:tc>
        <w:tc>
          <w:tcPr>
            <w:tcW w:w="865" w:type="pct"/>
          </w:tcPr>
          <w:p w:rsidRPr="00EC4DEB" w:rsidR="00905B41" w:rsidP="00120AB4" w:rsidRDefault="00905B41" w14:paraId="508082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_LINE_ID</w:t>
            </w:r>
          </w:p>
        </w:tc>
        <w:tc>
          <w:tcPr>
            <w:tcW w:w="1190" w:type="pct"/>
          </w:tcPr>
          <w:p w:rsidRPr="00EC4DEB" w:rsidR="00905B41" w:rsidP="00120AB4" w:rsidRDefault="00905B41" w14:paraId="6D0818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133DB43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44A892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8</w:t>
            </w:r>
          </w:p>
        </w:tc>
        <w:tc>
          <w:tcPr>
            <w:tcW w:w="762" w:type="pct"/>
          </w:tcPr>
          <w:p w:rsidRPr="00EC4DEB" w:rsidR="00905B41" w:rsidP="00120AB4" w:rsidRDefault="00905B41" w14:paraId="120674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CRUITER_ID</w:t>
            </w:r>
          </w:p>
        </w:tc>
        <w:tc>
          <w:tcPr>
            <w:tcW w:w="559" w:type="pct"/>
          </w:tcPr>
          <w:p w:rsidRPr="00EC4DEB" w:rsidR="00905B41" w:rsidP="00120AB4" w:rsidRDefault="00905B41" w14:paraId="1CA6C9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459A09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417DC9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11B9AB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CRUITER_ID</w:t>
            </w:r>
          </w:p>
        </w:tc>
        <w:tc>
          <w:tcPr>
            <w:tcW w:w="865" w:type="pct"/>
          </w:tcPr>
          <w:p w:rsidRPr="00EC4DEB" w:rsidR="00905B41" w:rsidP="00120AB4" w:rsidRDefault="00905B41" w14:paraId="1B008B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CRUITER_ID</w:t>
            </w:r>
          </w:p>
        </w:tc>
        <w:tc>
          <w:tcPr>
            <w:tcW w:w="1190" w:type="pct"/>
          </w:tcPr>
          <w:p w:rsidRPr="00EC4DEB" w:rsidR="00905B41" w:rsidP="00120AB4" w:rsidRDefault="00905B41" w14:paraId="7EEADD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703A9B46" w14:textId="77777777">
        <w:tc>
          <w:tcPr>
            <w:tcW w:w="252" w:type="pct"/>
          </w:tcPr>
          <w:p w:rsidRPr="00EC4DEB" w:rsidR="00905B41" w:rsidP="00120AB4" w:rsidRDefault="00905B41" w14:paraId="41380B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9</w:t>
            </w:r>
          </w:p>
        </w:tc>
        <w:tc>
          <w:tcPr>
            <w:tcW w:w="762" w:type="pct"/>
          </w:tcPr>
          <w:p w:rsidRPr="00EC4DEB" w:rsidR="00905B41" w:rsidP="00120AB4" w:rsidRDefault="00905B41" w14:paraId="1E13C1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CRUITMENT_ACTIVITY_ID</w:t>
            </w:r>
          </w:p>
        </w:tc>
        <w:tc>
          <w:tcPr>
            <w:tcW w:w="559" w:type="pct"/>
          </w:tcPr>
          <w:p w:rsidRPr="00EC4DEB" w:rsidR="00905B41" w:rsidP="00120AB4" w:rsidRDefault="00905B41" w14:paraId="76F081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03A45A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533C1B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43F9C9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CRUITMENT_ACTIVITY_ID</w:t>
            </w:r>
          </w:p>
        </w:tc>
        <w:tc>
          <w:tcPr>
            <w:tcW w:w="865" w:type="pct"/>
          </w:tcPr>
          <w:p w:rsidRPr="00EC4DEB" w:rsidR="00905B41" w:rsidP="00120AB4" w:rsidRDefault="00905B41" w14:paraId="60A43B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CRUITMENT_ACTIVITY_ID</w:t>
            </w:r>
          </w:p>
        </w:tc>
        <w:tc>
          <w:tcPr>
            <w:tcW w:w="1190" w:type="pct"/>
          </w:tcPr>
          <w:p w:rsidRPr="00EC4DEB" w:rsidR="00905B41" w:rsidP="00120AB4" w:rsidRDefault="00905B41" w14:paraId="177EA2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456921F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1363C5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0</w:t>
            </w:r>
          </w:p>
        </w:tc>
        <w:tc>
          <w:tcPr>
            <w:tcW w:w="762" w:type="pct"/>
          </w:tcPr>
          <w:p w:rsidRPr="00EC4DEB" w:rsidR="00905B41" w:rsidP="00120AB4" w:rsidRDefault="00905B41" w14:paraId="75AE60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CANCY_ID</w:t>
            </w:r>
          </w:p>
        </w:tc>
        <w:tc>
          <w:tcPr>
            <w:tcW w:w="559" w:type="pct"/>
          </w:tcPr>
          <w:p w:rsidRPr="00EC4DEB" w:rsidR="00905B41" w:rsidP="00120AB4" w:rsidRDefault="00905B41" w14:paraId="3DACC1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304" w:type="pct"/>
          </w:tcPr>
          <w:p w:rsidRPr="00EC4DEB" w:rsidR="00905B41" w:rsidP="00120AB4" w:rsidRDefault="00905B41" w14:paraId="2789BC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6A170D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11649E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CANCY_ID</w:t>
            </w:r>
          </w:p>
        </w:tc>
        <w:tc>
          <w:tcPr>
            <w:tcW w:w="865" w:type="pct"/>
          </w:tcPr>
          <w:p w:rsidRPr="00EC4DEB" w:rsidR="00905B41" w:rsidP="00120AB4" w:rsidRDefault="00905B41" w14:paraId="5C2DFC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CANCY_ID</w:t>
            </w:r>
          </w:p>
        </w:tc>
        <w:tc>
          <w:tcPr>
            <w:tcW w:w="1190" w:type="pct"/>
          </w:tcPr>
          <w:p w:rsidRPr="00EC4DEB" w:rsidR="00905B41" w:rsidP="00120AB4" w:rsidRDefault="00905B41" w14:paraId="6B3E05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14A418F" w14:textId="77777777">
        <w:tc>
          <w:tcPr>
            <w:tcW w:w="252" w:type="pct"/>
          </w:tcPr>
          <w:p w:rsidRPr="00EC4DEB" w:rsidR="00905B41" w:rsidP="00120AB4" w:rsidRDefault="00905B41" w14:paraId="6D48A5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1</w:t>
            </w:r>
          </w:p>
        </w:tc>
        <w:tc>
          <w:tcPr>
            <w:tcW w:w="762" w:type="pct"/>
          </w:tcPr>
          <w:p w:rsidRPr="00EC4DEB" w:rsidR="00905B41" w:rsidP="00120AB4" w:rsidRDefault="00905B41" w14:paraId="1702C0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PPLICANT_RANK</w:t>
            </w:r>
          </w:p>
        </w:tc>
        <w:tc>
          <w:tcPr>
            <w:tcW w:w="559" w:type="pct"/>
          </w:tcPr>
          <w:p w:rsidRPr="00EC4DEB" w:rsidR="00905B41" w:rsidP="00120AB4" w:rsidRDefault="00905B41" w14:paraId="5F9719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304" w:type="pct"/>
          </w:tcPr>
          <w:p w:rsidRPr="00EC4DEB" w:rsidR="00905B41" w:rsidP="00120AB4" w:rsidRDefault="00905B41" w14:paraId="42A980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7BB8B0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77551C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PPLICANT_RANK</w:t>
            </w:r>
          </w:p>
        </w:tc>
        <w:tc>
          <w:tcPr>
            <w:tcW w:w="865" w:type="pct"/>
          </w:tcPr>
          <w:p w:rsidRPr="00EC4DEB" w:rsidR="00905B41" w:rsidP="00120AB4" w:rsidRDefault="00905B41" w14:paraId="173F41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PPLICANT_RANK</w:t>
            </w:r>
          </w:p>
        </w:tc>
        <w:tc>
          <w:tcPr>
            <w:tcW w:w="1190" w:type="pct"/>
          </w:tcPr>
          <w:p w:rsidRPr="00EC4DEB" w:rsidR="00905B41" w:rsidP="00120AB4" w:rsidRDefault="00905B41" w14:paraId="70CF71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194EB2F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78C201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2</w:t>
            </w:r>
          </w:p>
        </w:tc>
        <w:tc>
          <w:tcPr>
            <w:tcW w:w="762" w:type="pct"/>
          </w:tcPr>
          <w:p w:rsidRPr="00EC4DEB" w:rsidR="00905B41" w:rsidP="00120AB4" w:rsidRDefault="00905B41" w14:paraId="45B739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STING_CONTENT_ID</w:t>
            </w:r>
          </w:p>
        </w:tc>
        <w:tc>
          <w:tcPr>
            <w:tcW w:w="559" w:type="pct"/>
          </w:tcPr>
          <w:p w:rsidRPr="00EC4DEB" w:rsidR="00905B41" w:rsidP="00120AB4" w:rsidRDefault="00905B41" w14:paraId="213580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1C7F50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5B39E1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6910C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STING_CONTENT_ID</w:t>
            </w:r>
          </w:p>
        </w:tc>
        <w:tc>
          <w:tcPr>
            <w:tcW w:w="865" w:type="pct"/>
          </w:tcPr>
          <w:p w:rsidRPr="00EC4DEB" w:rsidR="00905B41" w:rsidP="00120AB4" w:rsidRDefault="00905B41" w14:paraId="15A769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OSTING_CONTENT_ID</w:t>
            </w:r>
          </w:p>
        </w:tc>
        <w:tc>
          <w:tcPr>
            <w:tcW w:w="1190" w:type="pct"/>
          </w:tcPr>
          <w:p w:rsidRPr="00EC4DEB" w:rsidR="00905B41" w:rsidP="00120AB4" w:rsidRDefault="00905B41" w14:paraId="52837C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5914A270" w14:textId="77777777">
        <w:tc>
          <w:tcPr>
            <w:tcW w:w="252" w:type="pct"/>
          </w:tcPr>
          <w:p w:rsidRPr="00EC4DEB" w:rsidR="00905B41" w:rsidP="00120AB4" w:rsidRDefault="00905B41" w14:paraId="7B33D9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3</w:t>
            </w:r>
          </w:p>
        </w:tc>
        <w:tc>
          <w:tcPr>
            <w:tcW w:w="762" w:type="pct"/>
          </w:tcPr>
          <w:p w:rsidRPr="00EC4DEB" w:rsidR="00905B41" w:rsidP="00120AB4" w:rsidRDefault="00905B41" w14:paraId="0F37C9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_ORGANIZATION_ID</w:t>
            </w:r>
          </w:p>
        </w:tc>
        <w:tc>
          <w:tcPr>
            <w:tcW w:w="559" w:type="pct"/>
          </w:tcPr>
          <w:p w:rsidRPr="00EC4DEB" w:rsidR="00905B41" w:rsidP="00120AB4" w:rsidRDefault="00905B41" w14:paraId="6A3E90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7D2C4B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274A34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64BCEB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_ORGANIZATION_ID</w:t>
            </w:r>
          </w:p>
        </w:tc>
        <w:tc>
          <w:tcPr>
            <w:tcW w:w="865" w:type="pct"/>
          </w:tcPr>
          <w:p w:rsidRPr="00EC4DEB" w:rsidR="00905B41" w:rsidP="00120AB4" w:rsidRDefault="00905B41" w14:paraId="3E9FF6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_ORGANIZATION_ID</w:t>
            </w:r>
          </w:p>
        </w:tc>
        <w:tc>
          <w:tcPr>
            <w:tcW w:w="1190" w:type="pct"/>
          </w:tcPr>
          <w:p w:rsidRPr="00EC4DEB" w:rsidR="00905B41" w:rsidP="00120AB4" w:rsidRDefault="00905B41" w14:paraId="19C296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4D296BA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07A878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4</w:t>
            </w:r>
          </w:p>
        </w:tc>
        <w:tc>
          <w:tcPr>
            <w:tcW w:w="762" w:type="pct"/>
          </w:tcPr>
          <w:p w:rsidRPr="00EC4DEB" w:rsidR="00905B41" w:rsidP="00120AB4" w:rsidRDefault="00905B41" w14:paraId="652E5F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_TYPE</w:t>
            </w:r>
          </w:p>
        </w:tc>
        <w:tc>
          <w:tcPr>
            <w:tcW w:w="559" w:type="pct"/>
          </w:tcPr>
          <w:p w:rsidRPr="00EC4DEB" w:rsidR="00905B41" w:rsidP="00120AB4" w:rsidRDefault="00905B41" w14:paraId="3F064F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701E78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5BF239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769350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_TYPE</w:t>
            </w:r>
          </w:p>
        </w:tc>
        <w:tc>
          <w:tcPr>
            <w:tcW w:w="865" w:type="pct"/>
          </w:tcPr>
          <w:p w:rsidRPr="00EC4DEB" w:rsidR="00905B41" w:rsidP="00120AB4" w:rsidRDefault="00905B41" w14:paraId="0C8D39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_TYPE</w:t>
            </w:r>
          </w:p>
        </w:tc>
        <w:tc>
          <w:tcPr>
            <w:tcW w:w="1190" w:type="pct"/>
          </w:tcPr>
          <w:p w:rsidRPr="00EC4DEB" w:rsidR="00905B41" w:rsidP="00120AB4" w:rsidRDefault="00905B41" w14:paraId="20E6B1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58F9A5EF" w14:textId="77777777">
        <w:tc>
          <w:tcPr>
            <w:tcW w:w="252" w:type="pct"/>
          </w:tcPr>
          <w:p w:rsidRPr="00EC4DEB" w:rsidR="00905B41" w:rsidP="00120AB4" w:rsidRDefault="00905B41" w14:paraId="491332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5</w:t>
            </w:r>
          </w:p>
        </w:tc>
        <w:tc>
          <w:tcPr>
            <w:tcW w:w="762" w:type="pct"/>
          </w:tcPr>
          <w:p w:rsidRPr="00EC4DEB" w:rsidR="00905B41" w:rsidP="00120AB4" w:rsidRDefault="00905B41" w14:paraId="007963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ET_OF_BOOKS_ID</w:t>
            </w:r>
          </w:p>
        </w:tc>
        <w:tc>
          <w:tcPr>
            <w:tcW w:w="559" w:type="pct"/>
          </w:tcPr>
          <w:p w:rsidRPr="00EC4DEB" w:rsidR="00905B41" w:rsidP="00120AB4" w:rsidRDefault="00905B41" w14:paraId="4BF6C6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551CAA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47CE57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1FA9B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ET_OF_BOOKS_ID</w:t>
            </w:r>
          </w:p>
        </w:tc>
        <w:tc>
          <w:tcPr>
            <w:tcW w:w="865" w:type="pct"/>
          </w:tcPr>
          <w:p w:rsidRPr="00EC4DEB" w:rsidR="00905B41" w:rsidP="00120AB4" w:rsidRDefault="00905B41" w14:paraId="161A01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ET_OF_BOOKS_ID</w:t>
            </w:r>
          </w:p>
        </w:tc>
        <w:tc>
          <w:tcPr>
            <w:tcW w:w="1190" w:type="pct"/>
          </w:tcPr>
          <w:p w:rsidRPr="00EC4DEB" w:rsidR="00905B41" w:rsidP="00120AB4" w:rsidRDefault="00905B41" w14:paraId="7EC7FB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2B95D5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7C5F9B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6</w:t>
            </w:r>
          </w:p>
        </w:tc>
        <w:tc>
          <w:tcPr>
            <w:tcW w:w="762" w:type="pct"/>
          </w:tcPr>
          <w:p w:rsidRPr="00EC4DEB" w:rsidR="00905B41" w:rsidP="00120AB4" w:rsidRDefault="00905B41" w14:paraId="7AD81A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FT_CODING_KEYFLEX_ID</w:t>
            </w:r>
          </w:p>
        </w:tc>
        <w:tc>
          <w:tcPr>
            <w:tcW w:w="559" w:type="pct"/>
          </w:tcPr>
          <w:p w:rsidRPr="00EC4DEB" w:rsidR="00905B41" w:rsidP="00120AB4" w:rsidRDefault="00905B41" w14:paraId="4F8E9F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2D9A94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1E5020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0301E8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FT_CODING_KEYFLEX_ID</w:t>
            </w:r>
          </w:p>
        </w:tc>
        <w:tc>
          <w:tcPr>
            <w:tcW w:w="865" w:type="pct"/>
          </w:tcPr>
          <w:p w:rsidRPr="00EC4DEB" w:rsidR="00905B41" w:rsidP="00120AB4" w:rsidRDefault="00905B41" w14:paraId="7B305A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FT_CODING_KEYFLEX_ID</w:t>
            </w:r>
          </w:p>
        </w:tc>
        <w:tc>
          <w:tcPr>
            <w:tcW w:w="1190" w:type="pct"/>
          </w:tcPr>
          <w:p w:rsidRPr="00EC4DEB" w:rsidR="00905B41" w:rsidP="00120AB4" w:rsidRDefault="00905B41" w14:paraId="090011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12C478C1" w14:textId="77777777">
        <w:tc>
          <w:tcPr>
            <w:tcW w:w="252" w:type="pct"/>
          </w:tcPr>
          <w:p w:rsidRPr="00EC4DEB" w:rsidR="00905B41" w:rsidP="00120AB4" w:rsidRDefault="00905B41" w14:paraId="7C3FA7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7</w:t>
            </w:r>
          </w:p>
        </w:tc>
        <w:tc>
          <w:tcPr>
            <w:tcW w:w="762" w:type="pct"/>
          </w:tcPr>
          <w:p w:rsidRPr="00EC4DEB" w:rsidR="00905B41" w:rsidP="00120AB4" w:rsidRDefault="00905B41" w14:paraId="30F992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PECIAL_CEILING_STEP_ID</w:t>
            </w:r>
          </w:p>
        </w:tc>
        <w:tc>
          <w:tcPr>
            <w:tcW w:w="559" w:type="pct"/>
          </w:tcPr>
          <w:p w:rsidRPr="00EC4DEB" w:rsidR="00905B41" w:rsidP="00120AB4" w:rsidRDefault="00905B41" w14:paraId="7175B8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4C3C7F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480579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15039C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PECIAL_CEILING_STEP_ID</w:t>
            </w:r>
          </w:p>
        </w:tc>
        <w:tc>
          <w:tcPr>
            <w:tcW w:w="865" w:type="pct"/>
          </w:tcPr>
          <w:p w:rsidRPr="00EC4DEB" w:rsidR="00905B41" w:rsidP="00120AB4" w:rsidRDefault="00905B41" w14:paraId="4698EF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PECIAL_CEILING_STEP_ID</w:t>
            </w:r>
          </w:p>
        </w:tc>
        <w:tc>
          <w:tcPr>
            <w:tcW w:w="1190" w:type="pct"/>
          </w:tcPr>
          <w:p w:rsidRPr="00EC4DEB" w:rsidR="00905B41" w:rsidP="00120AB4" w:rsidRDefault="00905B41" w14:paraId="741CDF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69950C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16592D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8</w:t>
            </w:r>
          </w:p>
        </w:tc>
        <w:tc>
          <w:tcPr>
            <w:tcW w:w="762" w:type="pct"/>
          </w:tcPr>
          <w:p w:rsidRPr="00EC4DEB" w:rsidR="00905B41" w:rsidP="00120AB4" w:rsidRDefault="00905B41" w14:paraId="762F7F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ENDOR_ID</w:t>
            </w:r>
          </w:p>
        </w:tc>
        <w:tc>
          <w:tcPr>
            <w:tcW w:w="559" w:type="pct"/>
          </w:tcPr>
          <w:p w:rsidRPr="00EC4DEB" w:rsidR="00905B41" w:rsidP="00120AB4" w:rsidRDefault="00905B41" w14:paraId="172C6C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1E43AE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2578E7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2A5C2E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ENDOR_ID</w:t>
            </w:r>
          </w:p>
        </w:tc>
        <w:tc>
          <w:tcPr>
            <w:tcW w:w="865" w:type="pct"/>
          </w:tcPr>
          <w:p w:rsidRPr="00EC4DEB" w:rsidR="00905B41" w:rsidP="00120AB4" w:rsidRDefault="00905B41" w14:paraId="2D6D61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ENDOR_ID</w:t>
            </w:r>
          </w:p>
        </w:tc>
        <w:tc>
          <w:tcPr>
            <w:tcW w:w="1190" w:type="pct"/>
          </w:tcPr>
          <w:p w:rsidRPr="00EC4DEB" w:rsidR="00905B41" w:rsidP="00120AB4" w:rsidRDefault="00905B41" w14:paraId="58364F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E52678F" w14:textId="77777777">
        <w:tc>
          <w:tcPr>
            <w:tcW w:w="252" w:type="pct"/>
          </w:tcPr>
          <w:p w:rsidRPr="00EC4DEB" w:rsidR="00905B41" w:rsidP="00120AB4" w:rsidRDefault="00905B41" w14:paraId="32BD40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9</w:t>
            </w:r>
          </w:p>
        </w:tc>
        <w:tc>
          <w:tcPr>
            <w:tcW w:w="762" w:type="pct"/>
          </w:tcPr>
          <w:p w:rsidRPr="00EC4DEB" w:rsidR="00905B41" w:rsidP="00120AB4" w:rsidRDefault="00905B41" w14:paraId="216FD0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ENDOR_SITE_ID</w:t>
            </w:r>
          </w:p>
        </w:tc>
        <w:tc>
          <w:tcPr>
            <w:tcW w:w="559" w:type="pct"/>
          </w:tcPr>
          <w:p w:rsidRPr="00EC4DEB" w:rsidR="00905B41" w:rsidP="00120AB4" w:rsidRDefault="00905B41" w14:paraId="59AC53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43189F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22AE56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153236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ENDOR_SITE_ID</w:t>
            </w:r>
          </w:p>
        </w:tc>
        <w:tc>
          <w:tcPr>
            <w:tcW w:w="865" w:type="pct"/>
          </w:tcPr>
          <w:p w:rsidRPr="00EC4DEB" w:rsidR="00905B41" w:rsidP="00120AB4" w:rsidRDefault="00905B41" w14:paraId="426919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ENDOR_SITE_ID</w:t>
            </w:r>
          </w:p>
        </w:tc>
        <w:tc>
          <w:tcPr>
            <w:tcW w:w="1190" w:type="pct"/>
          </w:tcPr>
          <w:p w:rsidRPr="00EC4DEB" w:rsidR="00905B41" w:rsidP="00120AB4" w:rsidRDefault="00905B41" w14:paraId="54FB0D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2D11176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7A5BBB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0</w:t>
            </w:r>
          </w:p>
        </w:tc>
        <w:tc>
          <w:tcPr>
            <w:tcW w:w="762" w:type="pct"/>
          </w:tcPr>
          <w:p w:rsidRPr="00EC4DEB" w:rsidR="00905B41" w:rsidP="00120AB4" w:rsidRDefault="00905B41" w14:paraId="2C3CD1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_CATEGORY</w:t>
            </w:r>
          </w:p>
        </w:tc>
        <w:tc>
          <w:tcPr>
            <w:tcW w:w="559" w:type="pct"/>
          </w:tcPr>
          <w:p w:rsidRPr="00EC4DEB" w:rsidR="00905B41" w:rsidP="00120AB4" w:rsidRDefault="00905B41" w14:paraId="344448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3A9FB1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1B6B12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75AE3C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_CATEGORY</w:t>
            </w:r>
          </w:p>
        </w:tc>
        <w:tc>
          <w:tcPr>
            <w:tcW w:w="865" w:type="pct"/>
          </w:tcPr>
          <w:p w:rsidRPr="00EC4DEB" w:rsidR="00905B41" w:rsidP="00120AB4" w:rsidRDefault="00905B41" w14:paraId="3843C7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_CATEGORY</w:t>
            </w:r>
          </w:p>
        </w:tc>
        <w:tc>
          <w:tcPr>
            <w:tcW w:w="1190" w:type="pct"/>
          </w:tcPr>
          <w:p w:rsidRPr="00EC4DEB" w:rsidR="00905B41" w:rsidP="00120AB4" w:rsidRDefault="00905B41" w14:paraId="1B51D2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026CDDBF" w14:textId="77777777">
        <w:tc>
          <w:tcPr>
            <w:tcW w:w="252" w:type="pct"/>
          </w:tcPr>
          <w:p w:rsidRPr="00EC4DEB" w:rsidR="00905B41" w:rsidP="00120AB4" w:rsidRDefault="00905B41" w14:paraId="03BCB4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1</w:t>
            </w:r>
          </w:p>
        </w:tc>
        <w:tc>
          <w:tcPr>
            <w:tcW w:w="762" w:type="pct"/>
          </w:tcPr>
          <w:p w:rsidRPr="00EC4DEB" w:rsidR="00905B41" w:rsidP="00120AB4" w:rsidRDefault="00905B41" w14:paraId="796CF3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1</w:t>
            </w:r>
          </w:p>
        </w:tc>
        <w:tc>
          <w:tcPr>
            <w:tcW w:w="559" w:type="pct"/>
          </w:tcPr>
          <w:p w:rsidRPr="00EC4DEB" w:rsidR="00905B41" w:rsidP="00120AB4" w:rsidRDefault="00905B41" w14:paraId="63C339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04" w:type="pct"/>
          </w:tcPr>
          <w:p w:rsidRPr="00EC4DEB" w:rsidR="00905B41" w:rsidP="00120AB4" w:rsidRDefault="00905B41" w14:paraId="537422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2951C0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40442F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1</w:t>
            </w:r>
          </w:p>
        </w:tc>
        <w:tc>
          <w:tcPr>
            <w:tcW w:w="865" w:type="pct"/>
          </w:tcPr>
          <w:p w:rsidRPr="00EC4DEB" w:rsidR="00905B41" w:rsidP="00120AB4" w:rsidRDefault="00905B41" w14:paraId="12EB34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1</w:t>
            </w:r>
          </w:p>
        </w:tc>
        <w:tc>
          <w:tcPr>
            <w:tcW w:w="1190" w:type="pct"/>
          </w:tcPr>
          <w:p w:rsidRPr="00EC4DEB" w:rsidR="00905B41" w:rsidP="00120AB4" w:rsidRDefault="00905B41" w14:paraId="6449E8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20CEDCA2"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2583A9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2</w:t>
            </w:r>
          </w:p>
        </w:tc>
        <w:tc>
          <w:tcPr>
            <w:tcW w:w="762" w:type="pct"/>
          </w:tcPr>
          <w:p w:rsidRPr="00EC4DEB" w:rsidR="00905B41" w:rsidP="00120AB4" w:rsidRDefault="00905B41" w14:paraId="471027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2</w:t>
            </w:r>
          </w:p>
        </w:tc>
        <w:tc>
          <w:tcPr>
            <w:tcW w:w="559" w:type="pct"/>
          </w:tcPr>
          <w:p w:rsidRPr="00EC4DEB" w:rsidR="00905B41" w:rsidP="00120AB4" w:rsidRDefault="00905B41" w14:paraId="51BB49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04" w:type="pct"/>
          </w:tcPr>
          <w:p w:rsidRPr="00EC4DEB" w:rsidR="00905B41" w:rsidP="00120AB4" w:rsidRDefault="00905B41" w14:paraId="18F70C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58A841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49E3D1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2</w:t>
            </w:r>
          </w:p>
        </w:tc>
        <w:tc>
          <w:tcPr>
            <w:tcW w:w="865" w:type="pct"/>
          </w:tcPr>
          <w:p w:rsidRPr="00EC4DEB" w:rsidR="00905B41" w:rsidP="00120AB4" w:rsidRDefault="00905B41" w14:paraId="43EE33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2</w:t>
            </w:r>
          </w:p>
        </w:tc>
        <w:tc>
          <w:tcPr>
            <w:tcW w:w="1190" w:type="pct"/>
          </w:tcPr>
          <w:p w:rsidRPr="00EC4DEB" w:rsidR="00905B41" w:rsidP="00120AB4" w:rsidRDefault="00905B41" w14:paraId="243BAF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57318A27" w14:textId="77777777">
        <w:tc>
          <w:tcPr>
            <w:tcW w:w="252" w:type="pct"/>
          </w:tcPr>
          <w:p w:rsidRPr="00EC4DEB" w:rsidR="00905B41" w:rsidP="00120AB4" w:rsidRDefault="00905B41" w14:paraId="3AF2FE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3</w:t>
            </w:r>
          </w:p>
        </w:tc>
        <w:tc>
          <w:tcPr>
            <w:tcW w:w="762" w:type="pct"/>
          </w:tcPr>
          <w:p w:rsidRPr="00EC4DEB" w:rsidR="00905B41" w:rsidP="00120AB4" w:rsidRDefault="00905B41" w14:paraId="17188C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3</w:t>
            </w:r>
          </w:p>
        </w:tc>
        <w:tc>
          <w:tcPr>
            <w:tcW w:w="559" w:type="pct"/>
          </w:tcPr>
          <w:p w:rsidRPr="00EC4DEB" w:rsidR="00905B41" w:rsidP="00120AB4" w:rsidRDefault="00905B41" w14:paraId="23D499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04" w:type="pct"/>
          </w:tcPr>
          <w:p w:rsidRPr="00EC4DEB" w:rsidR="00905B41" w:rsidP="00120AB4" w:rsidRDefault="00905B41" w14:paraId="2E163C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261D0A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431908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3</w:t>
            </w:r>
          </w:p>
        </w:tc>
        <w:tc>
          <w:tcPr>
            <w:tcW w:w="865" w:type="pct"/>
          </w:tcPr>
          <w:p w:rsidRPr="00EC4DEB" w:rsidR="00905B41" w:rsidP="00120AB4" w:rsidRDefault="00905B41" w14:paraId="326D78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3</w:t>
            </w:r>
          </w:p>
        </w:tc>
        <w:tc>
          <w:tcPr>
            <w:tcW w:w="1190" w:type="pct"/>
          </w:tcPr>
          <w:p w:rsidRPr="00EC4DEB" w:rsidR="00905B41" w:rsidP="00120AB4" w:rsidRDefault="00905B41" w14:paraId="2CA87F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945D00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228DDC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4</w:t>
            </w:r>
          </w:p>
        </w:tc>
        <w:tc>
          <w:tcPr>
            <w:tcW w:w="762" w:type="pct"/>
          </w:tcPr>
          <w:p w:rsidRPr="00EC4DEB" w:rsidR="00905B41" w:rsidP="00120AB4" w:rsidRDefault="00905B41" w14:paraId="375B73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4</w:t>
            </w:r>
          </w:p>
        </w:tc>
        <w:tc>
          <w:tcPr>
            <w:tcW w:w="559" w:type="pct"/>
          </w:tcPr>
          <w:p w:rsidRPr="00EC4DEB" w:rsidR="00905B41" w:rsidP="00120AB4" w:rsidRDefault="00905B41" w14:paraId="4A61E1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04" w:type="pct"/>
          </w:tcPr>
          <w:p w:rsidRPr="00EC4DEB" w:rsidR="00905B41" w:rsidP="00120AB4" w:rsidRDefault="00905B41" w14:paraId="281A97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1F2DA0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347346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4</w:t>
            </w:r>
          </w:p>
        </w:tc>
        <w:tc>
          <w:tcPr>
            <w:tcW w:w="865" w:type="pct"/>
          </w:tcPr>
          <w:p w:rsidRPr="00EC4DEB" w:rsidR="00905B41" w:rsidP="00120AB4" w:rsidRDefault="00905B41" w14:paraId="45742E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4</w:t>
            </w:r>
          </w:p>
        </w:tc>
        <w:tc>
          <w:tcPr>
            <w:tcW w:w="1190" w:type="pct"/>
          </w:tcPr>
          <w:p w:rsidRPr="00EC4DEB" w:rsidR="00905B41" w:rsidP="00120AB4" w:rsidRDefault="00905B41" w14:paraId="152937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1FC9378E" w14:textId="77777777">
        <w:tc>
          <w:tcPr>
            <w:tcW w:w="252" w:type="pct"/>
          </w:tcPr>
          <w:p w:rsidRPr="00EC4DEB" w:rsidR="00905B41" w:rsidP="00120AB4" w:rsidRDefault="00905B41" w14:paraId="364A7D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5</w:t>
            </w:r>
          </w:p>
        </w:tc>
        <w:tc>
          <w:tcPr>
            <w:tcW w:w="762" w:type="pct"/>
          </w:tcPr>
          <w:p w:rsidRPr="00EC4DEB" w:rsidR="00905B41" w:rsidP="00120AB4" w:rsidRDefault="00905B41" w14:paraId="62B4D3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5</w:t>
            </w:r>
          </w:p>
        </w:tc>
        <w:tc>
          <w:tcPr>
            <w:tcW w:w="559" w:type="pct"/>
          </w:tcPr>
          <w:p w:rsidRPr="00EC4DEB" w:rsidR="00905B41" w:rsidP="00120AB4" w:rsidRDefault="00905B41" w14:paraId="4E1DE7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04" w:type="pct"/>
          </w:tcPr>
          <w:p w:rsidRPr="00EC4DEB" w:rsidR="00905B41" w:rsidP="00120AB4" w:rsidRDefault="00905B41" w14:paraId="6C50EE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77CDC8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2C9791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5</w:t>
            </w:r>
          </w:p>
        </w:tc>
        <w:tc>
          <w:tcPr>
            <w:tcW w:w="865" w:type="pct"/>
          </w:tcPr>
          <w:p w:rsidRPr="00EC4DEB" w:rsidR="00905B41" w:rsidP="00120AB4" w:rsidRDefault="00905B41" w14:paraId="4DAA25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5</w:t>
            </w:r>
          </w:p>
        </w:tc>
        <w:tc>
          <w:tcPr>
            <w:tcW w:w="1190" w:type="pct"/>
          </w:tcPr>
          <w:p w:rsidRPr="00EC4DEB" w:rsidR="00905B41" w:rsidP="00120AB4" w:rsidRDefault="00905B41" w14:paraId="137F90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4A612D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0564F5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6</w:t>
            </w:r>
          </w:p>
        </w:tc>
        <w:tc>
          <w:tcPr>
            <w:tcW w:w="762" w:type="pct"/>
          </w:tcPr>
          <w:p w:rsidRPr="00EC4DEB" w:rsidR="00905B41" w:rsidP="00120AB4" w:rsidRDefault="00905B41" w14:paraId="0D37F5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6</w:t>
            </w:r>
          </w:p>
        </w:tc>
        <w:tc>
          <w:tcPr>
            <w:tcW w:w="559" w:type="pct"/>
          </w:tcPr>
          <w:p w:rsidRPr="00EC4DEB" w:rsidR="00905B41" w:rsidP="00120AB4" w:rsidRDefault="00905B41" w14:paraId="36E051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04" w:type="pct"/>
          </w:tcPr>
          <w:p w:rsidRPr="00EC4DEB" w:rsidR="00905B41" w:rsidP="00120AB4" w:rsidRDefault="00905B41" w14:paraId="56AD99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5CDF1B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7634B9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6</w:t>
            </w:r>
          </w:p>
        </w:tc>
        <w:tc>
          <w:tcPr>
            <w:tcW w:w="865" w:type="pct"/>
          </w:tcPr>
          <w:p w:rsidRPr="00EC4DEB" w:rsidR="00905B41" w:rsidP="00120AB4" w:rsidRDefault="00905B41" w14:paraId="5FADCF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6</w:t>
            </w:r>
          </w:p>
        </w:tc>
        <w:tc>
          <w:tcPr>
            <w:tcW w:w="1190" w:type="pct"/>
          </w:tcPr>
          <w:p w:rsidRPr="00EC4DEB" w:rsidR="00905B41" w:rsidP="00120AB4" w:rsidRDefault="00905B41" w14:paraId="29F846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8D61BC8" w14:textId="77777777">
        <w:tc>
          <w:tcPr>
            <w:tcW w:w="252" w:type="pct"/>
          </w:tcPr>
          <w:p w:rsidRPr="00EC4DEB" w:rsidR="00905B41" w:rsidP="00120AB4" w:rsidRDefault="00905B41" w14:paraId="622D68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7</w:t>
            </w:r>
          </w:p>
        </w:tc>
        <w:tc>
          <w:tcPr>
            <w:tcW w:w="762" w:type="pct"/>
          </w:tcPr>
          <w:p w:rsidRPr="00EC4DEB" w:rsidR="00905B41" w:rsidP="00120AB4" w:rsidRDefault="00905B41" w14:paraId="031BFC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7</w:t>
            </w:r>
          </w:p>
        </w:tc>
        <w:tc>
          <w:tcPr>
            <w:tcW w:w="559" w:type="pct"/>
          </w:tcPr>
          <w:p w:rsidRPr="00EC4DEB" w:rsidR="00905B41" w:rsidP="00120AB4" w:rsidRDefault="00905B41" w14:paraId="63BD8E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04" w:type="pct"/>
          </w:tcPr>
          <w:p w:rsidRPr="00EC4DEB" w:rsidR="00905B41" w:rsidP="00120AB4" w:rsidRDefault="00905B41" w14:paraId="7A0EAD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201152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39B46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7</w:t>
            </w:r>
          </w:p>
        </w:tc>
        <w:tc>
          <w:tcPr>
            <w:tcW w:w="865" w:type="pct"/>
          </w:tcPr>
          <w:p w:rsidRPr="00EC4DEB" w:rsidR="00905B41" w:rsidP="00120AB4" w:rsidRDefault="00905B41" w14:paraId="06DEF5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7</w:t>
            </w:r>
          </w:p>
        </w:tc>
        <w:tc>
          <w:tcPr>
            <w:tcW w:w="1190" w:type="pct"/>
          </w:tcPr>
          <w:p w:rsidRPr="00EC4DEB" w:rsidR="00905B41" w:rsidP="00120AB4" w:rsidRDefault="00905B41" w14:paraId="328F26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26F5E68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08F4A9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8</w:t>
            </w:r>
          </w:p>
        </w:tc>
        <w:tc>
          <w:tcPr>
            <w:tcW w:w="762" w:type="pct"/>
          </w:tcPr>
          <w:p w:rsidRPr="00EC4DEB" w:rsidR="00905B41" w:rsidP="00120AB4" w:rsidRDefault="00905B41" w14:paraId="2D2648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8</w:t>
            </w:r>
          </w:p>
        </w:tc>
        <w:tc>
          <w:tcPr>
            <w:tcW w:w="559" w:type="pct"/>
          </w:tcPr>
          <w:p w:rsidRPr="00EC4DEB" w:rsidR="00905B41" w:rsidP="00120AB4" w:rsidRDefault="00905B41" w14:paraId="30B170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04" w:type="pct"/>
          </w:tcPr>
          <w:p w:rsidRPr="00EC4DEB" w:rsidR="00905B41" w:rsidP="00120AB4" w:rsidRDefault="00905B41" w14:paraId="222FB1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1AC479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7E7E01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8</w:t>
            </w:r>
          </w:p>
        </w:tc>
        <w:tc>
          <w:tcPr>
            <w:tcW w:w="865" w:type="pct"/>
          </w:tcPr>
          <w:p w:rsidRPr="00EC4DEB" w:rsidR="00905B41" w:rsidP="00120AB4" w:rsidRDefault="00905B41" w14:paraId="42FD0E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8</w:t>
            </w:r>
          </w:p>
        </w:tc>
        <w:tc>
          <w:tcPr>
            <w:tcW w:w="1190" w:type="pct"/>
          </w:tcPr>
          <w:p w:rsidRPr="00EC4DEB" w:rsidR="00905B41" w:rsidP="00120AB4" w:rsidRDefault="00905B41" w14:paraId="013345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7FA6E320" w14:textId="77777777">
        <w:tc>
          <w:tcPr>
            <w:tcW w:w="252" w:type="pct"/>
          </w:tcPr>
          <w:p w:rsidRPr="00EC4DEB" w:rsidR="00905B41" w:rsidP="00120AB4" w:rsidRDefault="00905B41" w14:paraId="429976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9</w:t>
            </w:r>
          </w:p>
        </w:tc>
        <w:tc>
          <w:tcPr>
            <w:tcW w:w="762" w:type="pct"/>
          </w:tcPr>
          <w:p w:rsidRPr="00EC4DEB" w:rsidR="00905B41" w:rsidP="00120AB4" w:rsidRDefault="00905B41" w14:paraId="147061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9</w:t>
            </w:r>
          </w:p>
        </w:tc>
        <w:tc>
          <w:tcPr>
            <w:tcW w:w="559" w:type="pct"/>
          </w:tcPr>
          <w:p w:rsidRPr="00EC4DEB" w:rsidR="00905B41" w:rsidP="00120AB4" w:rsidRDefault="00905B41" w14:paraId="36524E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04" w:type="pct"/>
          </w:tcPr>
          <w:p w:rsidRPr="00EC4DEB" w:rsidR="00905B41" w:rsidP="00120AB4" w:rsidRDefault="00905B41" w14:paraId="0EA2D1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173B6C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DBB06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9</w:t>
            </w:r>
          </w:p>
        </w:tc>
        <w:tc>
          <w:tcPr>
            <w:tcW w:w="865" w:type="pct"/>
          </w:tcPr>
          <w:p w:rsidRPr="00EC4DEB" w:rsidR="00905B41" w:rsidP="00120AB4" w:rsidRDefault="00905B41" w14:paraId="6AECE7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9</w:t>
            </w:r>
          </w:p>
        </w:tc>
        <w:tc>
          <w:tcPr>
            <w:tcW w:w="1190" w:type="pct"/>
          </w:tcPr>
          <w:p w:rsidRPr="00EC4DEB" w:rsidR="00905B41" w:rsidP="00120AB4" w:rsidRDefault="00905B41" w14:paraId="1D8B2F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5B0BA27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406438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0</w:t>
            </w:r>
          </w:p>
        </w:tc>
        <w:tc>
          <w:tcPr>
            <w:tcW w:w="762" w:type="pct"/>
          </w:tcPr>
          <w:p w:rsidRPr="00EC4DEB" w:rsidR="00905B41" w:rsidP="00120AB4" w:rsidRDefault="00905B41" w14:paraId="5FE642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10</w:t>
            </w:r>
          </w:p>
        </w:tc>
        <w:tc>
          <w:tcPr>
            <w:tcW w:w="559" w:type="pct"/>
          </w:tcPr>
          <w:p w:rsidRPr="00EC4DEB" w:rsidR="00905B41" w:rsidP="00120AB4" w:rsidRDefault="00905B41" w14:paraId="1F8045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304" w:type="pct"/>
          </w:tcPr>
          <w:p w:rsidRPr="00EC4DEB" w:rsidR="00905B41" w:rsidP="00120AB4" w:rsidRDefault="00905B41" w14:paraId="16FB52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429AE6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4B7A6F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10</w:t>
            </w:r>
          </w:p>
        </w:tc>
        <w:tc>
          <w:tcPr>
            <w:tcW w:w="865" w:type="pct"/>
          </w:tcPr>
          <w:p w:rsidRPr="00EC4DEB" w:rsidR="00905B41" w:rsidP="00120AB4" w:rsidRDefault="00905B41" w14:paraId="331280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_ATTRIBUTE10</w:t>
            </w:r>
          </w:p>
        </w:tc>
        <w:tc>
          <w:tcPr>
            <w:tcW w:w="1190" w:type="pct"/>
          </w:tcPr>
          <w:p w:rsidRPr="00EC4DEB" w:rsidR="00905B41" w:rsidP="00120AB4" w:rsidRDefault="00905B41" w14:paraId="67CDBE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0EDB9B21" w14:textId="77777777">
        <w:tc>
          <w:tcPr>
            <w:tcW w:w="252" w:type="pct"/>
          </w:tcPr>
          <w:p w:rsidRPr="00EC4DEB" w:rsidR="00905B41" w:rsidP="00120AB4" w:rsidRDefault="00905B41" w14:paraId="686566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1</w:t>
            </w:r>
          </w:p>
        </w:tc>
        <w:tc>
          <w:tcPr>
            <w:tcW w:w="762" w:type="pct"/>
          </w:tcPr>
          <w:p w:rsidRPr="00EC4DEB" w:rsidR="00905B41" w:rsidP="00120AB4" w:rsidRDefault="00905B41" w14:paraId="151C4A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VERSION_NUMBER</w:t>
            </w:r>
          </w:p>
        </w:tc>
        <w:tc>
          <w:tcPr>
            <w:tcW w:w="559" w:type="pct"/>
          </w:tcPr>
          <w:p w:rsidRPr="00EC4DEB" w:rsidR="00905B41" w:rsidP="00120AB4" w:rsidRDefault="00905B41" w14:paraId="79732A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304" w:type="pct"/>
          </w:tcPr>
          <w:p w:rsidRPr="00EC4DEB" w:rsidR="00905B41" w:rsidP="00120AB4" w:rsidRDefault="00905B41" w14:paraId="523E10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32054B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1020A2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VERSION_NUMBER</w:t>
            </w:r>
          </w:p>
        </w:tc>
        <w:tc>
          <w:tcPr>
            <w:tcW w:w="865" w:type="pct"/>
          </w:tcPr>
          <w:p w:rsidRPr="00EC4DEB" w:rsidR="00905B41" w:rsidP="00120AB4" w:rsidRDefault="00905B41" w14:paraId="4EF7D3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VERSION_NUMBER</w:t>
            </w:r>
          </w:p>
        </w:tc>
        <w:tc>
          <w:tcPr>
            <w:tcW w:w="1190" w:type="pct"/>
          </w:tcPr>
          <w:p w:rsidRPr="00EC4DEB" w:rsidR="00905B41" w:rsidP="00120AB4" w:rsidRDefault="00905B41" w14:paraId="147CB2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BF871C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19DAFF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2</w:t>
            </w:r>
          </w:p>
        </w:tc>
        <w:tc>
          <w:tcPr>
            <w:tcW w:w="762" w:type="pct"/>
          </w:tcPr>
          <w:p w:rsidRPr="00EC4DEB" w:rsidR="00905B41" w:rsidP="00120AB4" w:rsidRDefault="00905B41" w14:paraId="019357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REATED_BY</w:t>
            </w:r>
          </w:p>
        </w:tc>
        <w:tc>
          <w:tcPr>
            <w:tcW w:w="559" w:type="pct"/>
          </w:tcPr>
          <w:p w:rsidRPr="00EC4DEB" w:rsidR="00905B41" w:rsidP="00120AB4" w:rsidRDefault="00905B41" w14:paraId="0C8BCE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64)</w:t>
            </w:r>
          </w:p>
        </w:tc>
        <w:tc>
          <w:tcPr>
            <w:tcW w:w="304" w:type="pct"/>
          </w:tcPr>
          <w:p w:rsidRPr="00EC4DEB" w:rsidR="00905B41" w:rsidP="00120AB4" w:rsidRDefault="00905B41" w14:paraId="6A8948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2FB0D9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2E845E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REATED_BY</w:t>
            </w:r>
          </w:p>
        </w:tc>
        <w:tc>
          <w:tcPr>
            <w:tcW w:w="865" w:type="pct"/>
          </w:tcPr>
          <w:p w:rsidRPr="00EC4DEB" w:rsidR="00905B41" w:rsidP="00120AB4" w:rsidRDefault="00905B41" w14:paraId="271CFD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REATED_BY</w:t>
            </w:r>
          </w:p>
        </w:tc>
        <w:tc>
          <w:tcPr>
            <w:tcW w:w="1190" w:type="pct"/>
          </w:tcPr>
          <w:p w:rsidRPr="00EC4DEB" w:rsidR="00905B41" w:rsidP="00120AB4" w:rsidRDefault="00905B41" w14:paraId="1E34D5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1F2BBA4" w14:textId="77777777">
        <w:trPr>
          <w:trHeight w:val="140"/>
        </w:trPr>
        <w:tc>
          <w:tcPr>
            <w:tcW w:w="252" w:type="pct"/>
          </w:tcPr>
          <w:p w:rsidRPr="00EC4DEB" w:rsidR="00905B41" w:rsidP="00120AB4" w:rsidRDefault="00905B41" w14:paraId="3531A9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3</w:t>
            </w:r>
          </w:p>
        </w:tc>
        <w:tc>
          <w:tcPr>
            <w:tcW w:w="762" w:type="pct"/>
          </w:tcPr>
          <w:p w:rsidRPr="00EC4DEB" w:rsidR="00905B41" w:rsidP="00120AB4" w:rsidRDefault="00905B41" w14:paraId="4D2E1A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REATION_DATE</w:t>
            </w:r>
          </w:p>
        </w:tc>
        <w:tc>
          <w:tcPr>
            <w:tcW w:w="559" w:type="pct"/>
          </w:tcPr>
          <w:p w:rsidRPr="00EC4DEB" w:rsidR="00905B41" w:rsidP="00120AB4" w:rsidRDefault="00905B41" w14:paraId="7CC814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304" w:type="pct"/>
          </w:tcPr>
          <w:p w:rsidRPr="00EC4DEB" w:rsidR="00905B41" w:rsidP="00120AB4" w:rsidRDefault="00905B41" w14:paraId="22B70D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639441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499600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REATION_DATE</w:t>
            </w:r>
          </w:p>
        </w:tc>
        <w:tc>
          <w:tcPr>
            <w:tcW w:w="865" w:type="pct"/>
          </w:tcPr>
          <w:p w:rsidRPr="00EC4DEB" w:rsidR="00905B41" w:rsidP="00120AB4" w:rsidRDefault="00905B41" w14:paraId="1A9CC5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REATION_DATE</w:t>
            </w:r>
          </w:p>
        </w:tc>
        <w:tc>
          <w:tcPr>
            <w:tcW w:w="1190" w:type="pct"/>
          </w:tcPr>
          <w:p w:rsidRPr="00EC4DEB" w:rsidR="00905B41" w:rsidP="00120AB4" w:rsidRDefault="00905B41" w14:paraId="0B47F0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74E15CF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381572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4</w:t>
            </w:r>
          </w:p>
        </w:tc>
        <w:tc>
          <w:tcPr>
            <w:tcW w:w="762" w:type="pct"/>
          </w:tcPr>
          <w:p w:rsidRPr="00EC4DEB" w:rsidR="00905B41" w:rsidP="00120AB4" w:rsidRDefault="00905B41" w14:paraId="29E87F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_DATE</w:t>
            </w:r>
          </w:p>
        </w:tc>
        <w:tc>
          <w:tcPr>
            <w:tcW w:w="559" w:type="pct"/>
          </w:tcPr>
          <w:p w:rsidRPr="00EC4DEB" w:rsidR="00905B41" w:rsidP="00120AB4" w:rsidRDefault="00905B41" w14:paraId="57749C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304" w:type="pct"/>
          </w:tcPr>
          <w:p w:rsidRPr="00EC4DEB" w:rsidR="00905B41" w:rsidP="00120AB4" w:rsidRDefault="00905B41" w14:paraId="2FB6EE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17F109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14F7C2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_DATE</w:t>
            </w:r>
          </w:p>
        </w:tc>
        <w:tc>
          <w:tcPr>
            <w:tcW w:w="865" w:type="pct"/>
          </w:tcPr>
          <w:p w:rsidRPr="00EC4DEB" w:rsidR="00905B41" w:rsidP="00120AB4" w:rsidRDefault="00905B41" w14:paraId="7FFCED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_DATE</w:t>
            </w:r>
          </w:p>
        </w:tc>
        <w:tc>
          <w:tcPr>
            <w:tcW w:w="1190" w:type="pct"/>
          </w:tcPr>
          <w:p w:rsidRPr="00EC4DEB" w:rsidR="00905B41" w:rsidP="00120AB4" w:rsidRDefault="00905B41" w14:paraId="252419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4740E07" w14:textId="77777777">
        <w:tc>
          <w:tcPr>
            <w:tcW w:w="252" w:type="pct"/>
          </w:tcPr>
          <w:p w:rsidRPr="00EC4DEB" w:rsidR="00905B41" w:rsidP="00120AB4" w:rsidRDefault="00905B41" w14:paraId="04B747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5</w:t>
            </w:r>
          </w:p>
        </w:tc>
        <w:tc>
          <w:tcPr>
            <w:tcW w:w="762" w:type="pct"/>
          </w:tcPr>
          <w:p w:rsidRPr="00EC4DEB" w:rsidR="00905B41" w:rsidP="00120AB4" w:rsidRDefault="00905B41" w14:paraId="064DD4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_LOGIN</w:t>
            </w:r>
          </w:p>
        </w:tc>
        <w:tc>
          <w:tcPr>
            <w:tcW w:w="559" w:type="pct"/>
          </w:tcPr>
          <w:p w:rsidRPr="00EC4DEB" w:rsidR="00905B41" w:rsidP="00120AB4" w:rsidRDefault="00905B41" w14:paraId="72DC9C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2)</w:t>
            </w:r>
          </w:p>
        </w:tc>
        <w:tc>
          <w:tcPr>
            <w:tcW w:w="304" w:type="pct"/>
          </w:tcPr>
          <w:p w:rsidRPr="00EC4DEB" w:rsidR="00905B41" w:rsidP="00120AB4" w:rsidRDefault="00905B41" w14:paraId="146D52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40F4EE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0F815D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_LOGIN</w:t>
            </w:r>
          </w:p>
        </w:tc>
        <w:tc>
          <w:tcPr>
            <w:tcW w:w="865" w:type="pct"/>
          </w:tcPr>
          <w:p w:rsidRPr="00EC4DEB" w:rsidR="00905B41" w:rsidP="00120AB4" w:rsidRDefault="00905B41" w14:paraId="70F7EE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_LOGIN</w:t>
            </w:r>
          </w:p>
        </w:tc>
        <w:tc>
          <w:tcPr>
            <w:tcW w:w="1190" w:type="pct"/>
          </w:tcPr>
          <w:p w:rsidRPr="00EC4DEB" w:rsidR="00905B41" w:rsidP="00120AB4" w:rsidRDefault="00905B41" w14:paraId="727A9A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4DFBF6B8"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534B1C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6</w:t>
            </w:r>
          </w:p>
        </w:tc>
        <w:tc>
          <w:tcPr>
            <w:tcW w:w="762" w:type="pct"/>
          </w:tcPr>
          <w:p w:rsidRPr="00EC4DEB" w:rsidR="00905B41" w:rsidP="00120AB4" w:rsidRDefault="00905B41" w14:paraId="039AD5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D_BY</w:t>
            </w:r>
          </w:p>
        </w:tc>
        <w:tc>
          <w:tcPr>
            <w:tcW w:w="559" w:type="pct"/>
          </w:tcPr>
          <w:p w:rsidRPr="00EC4DEB" w:rsidR="00905B41" w:rsidP="00120AB4" w:rsidRDefault="00905B41" w14:paraId="65F9C0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64)</w:t>
            </w:r>
          </w:p>
        </w:tc>
        <w:tc>
          <w:tcPr>
            <w:tcW w:w="304" w:type="pct"/>
          </w:tcPr>
          <w:p w:rsidRPr="00EC4DEB" w:rsidR="00905B41" w:rsidP="00120AB4" w:rsidRDefault="00905B41" w14:paraId="395E11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68C338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244C7B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D_BY</w:t>
            </w:r>
          </w:p>
        </w:tc>
        <w:tc>
          <w:tcPr>
            <w:tcW w:w="865" w:type="pct"/>
          </w:tcPr>
          <w:p w:rsidRPr="00EC4DEB" w:rsidR="00905B41" w:rsidP="00120AB4" w:rsidRDefault="00905B41" w14:paraId="252390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D_BY</w:t>
            </w:r>
          </w:p>
        </w:tc>
        <w:tc>
          <w:tcPr>
            <w:tcW w:w="1190" w:type="pct"/>
          </w:tcPr>
          <w:p w:rsidRPr="00EC4DEB" w:rsidR="00905B41" w:rsidP="00120AB4" w:rsidRDefault="00905B41" w14:paraId="606CEE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5DF9E7AE" w14:textId="77777777">
        <w:tc>
          <w:tcPr>
            <w:tcW w:w="252" w:type="pct"/>
          </w:tcPr>
          <w:p w:rsidRPr="00EC4DEB" w:rsidR="00905B41" w:rsidP="00120AB4" w:rsidRDefault="00905B41" w14:paraId="5634CD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7</w:t>
            </w:r>
          </w:p>
        </w:tc>
        <w:tc>
          <w:tcPr>
            <w:tcW w:w="762" w:type="pct"/>
          </w:tcPr>
          <w:p w:rsidRPr="00EC4DEB" w:rsidR="00905B41" w:rsidP="00120AB4" w:rsidRDefault="00905B41" w14:paraId="42CC07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_TERMS_ASSIGNMENT_ID</w:t>
            </w:r>
          </w:p>
        </w:tc>
        <w:tc>
          <w:tcPr>
            <w:tcW w:w="559" w:type="pct"/>
          </w:tcPr>
          <w:p w:rsidRPr="00EC4DEB" w:rsidR="00905B41" w:rsidP="00120AB4" w:rsidRDefault="00905B41" w14:paraId="284FAC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139C61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715E5D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4C3359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_TERMS_ASSIGNMENT_ID</w:t>
            </w:r>
          </w:p>
        </w:tc>
        <w:tc>
          <w:tcPr>
            <w:tcW w:w="865" w:type="pct"/>
          </w:tcPr>
          <w:p w:rsidRPr="00EC4DEB" w:rsidR="00905B41" w:rsidP="00120AB4" w:rsidRDefault="00905B41" w14:paraId="69104A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_TERMS_ASSIGNMENT_ID</w:t>
            </w:r>
          </w:p>
        </w:tc>
        <w:tc>
          <w:tcPr>
            <w:tcW w:w="1190" w:type="pct"/>
          </w:tcPr>
          <w:p w:rsidRPr="00EC4DEB" w:rsidR="00905B41" w:rsidP="00120AB4" w:rsidRDefault="00905B41" w14:paraId="30F5BA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45E93C1"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5739DC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8</w:t>
            </w:r>
          </w:p>
        </w:tc>
        <w:tc>
          <w:tcPr>
            <w:tcW w:w="762" w:type="pct"/>
          </w:tcPr>
          <w:p w:rsidRPr="00EC4DEB" w:rsidR="00905B41" w:rsidP="00120AB4" w:rsidRDefault="00905B41" w14:paraId="61D754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TION_CODE</w:t>
            </w:r>
          </w:p>
        </w:tc>
        <w:tc>
          <w:tcPr>
            <w:tcW w:w="559" w:type="pct"/>
          </w:tcPr>
          <w:p w:rsidRPr="00EC4DEB" w:rsidR="00905B41" w:rsidP="00120AB4" w:rsidRDefault="00905B41" w14:paraId="1CC7D7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399758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7E2FEC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0F92FC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TION_CODE</w:t>
            </w:r>
          </w:p>
        </w:tc>
        <w:tc>
          <w:tcPr>
            <w:tcW w:w="865" w:type="pct"/>
          </w:tcPr>
          <w:p w:rsidRPr="00EC4DEB" w:rsidR="00905B41" w:rsidP="00120AB4" w:rsidRDefault="00905B41" w14:paraId="14DFFB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TION_CODE</w:t>
            </w:r>
          </w:p>
        </w:tc>
        <w:tc>
          <w:tcPr>
            <w:tcW w:w="1190" w:type="pct"/>
          </w:tcPr>
          <w:p w:rsidRPr="00EC4DEB" w:rsidR="00905B41" w:rsidP="00120AB4" w:rsidRDefault="00905B41" w14:paraId="6FB957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4C138111" w14:textId="77777777">
        <w:tc>
          <w:tcPr>
            <w:tcW w:w="252" w:type="pct"/>
          </w:tcPr>
          <w:p w:rsidRPr="00EC4DEB" w:rsidR="00905B41" w:rsidP="00120AB4" w:rsidRDefault="00905B41" w14:paraId="2B572D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9</w:t>
            </w:r>
          </w:p>
        </w:tc>
        <w:tc>
          <w:tcPr>
            <w:tcW w:w="762" w:type="pct"/>
          </w:tcPr>
          <w:p w:rsidRPr="00EC4DEB" w:rsidR="00905B41" w:rsidP="00120AB4" w:rsidRDefault="00905B41" w14:paraId="4A6FDD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NAME</w:t>
            </w:r>
          </w:p>
        </w:tc>
        <w:tc>
          <w:tcPr>
            <w:tcW w:w="559" w:type="pct"/>
          </w:tcPr>
          <w:p w:rsidRPr="00EC4DEB" w:rsidR="00905B41" w:rsidP="00120AB4" w:rsidRDefault="00905B41" w14:paraId="409CA4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80)</w:t>
            </w:r>
          </w:p>
        </w:tc>
        <w:tc>
          <w:tcPr>
            <w:tcW w:w="304" w:type="pct"/>
          </w:tcPr>
          <w:p w:rsidRPr="00EC4DEB" w:rsidR="00905B41" w:rsidP="00120AB4" w:rsidRDefault="00905B41" w14:paraId="544CFD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28998B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2584CE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NAME</w:t>
            </w:r>
          </w:p>
        </w:tc>
        <w:tc>
          <w:tcPr>
            <w:tcW w:w="865" w:type="pct"/>
          </w:tcPr>
          <w:p w:rsidRPr="00EC4DEB" w:rsidR="00905B41" w:rsidP="00120AB4" w:rsidRDefault="00905B41" w14:paraId="72F3AC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SSIGNMENT_NAME</w:t>
            </w:r>
          </w:p>
        </w:tc>
        <w:tc>
          <w:tcPr>
            <w:tcW w:w="1190" w:type="pct"/>
          </w:tcPr>
          <w:p w:rsidRPr="00EC4DEB" w:rsidR="00905B41" w:rsidP="00120AB4" w:rsidRDefault="00905B41" w14:paraId="0934DD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3F4346C2"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234B59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0</w:t>
            </w:r>
          </w:p>
        </w:tc>
        <w:tc>
          <w:tcPr>
            <w:tcW w:w="762" w:type="pct"/>
          </w:tcPr>
          <w:p w:rsidRPr="00EC4DEB" w:rsidR="00905B41" w:rsidP="00120AB4" w:rsidRDefault="00905B41" w14:paraId="1CBDBA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UTO_END_FLAG</w:t>
            </w:r>
          </w:p>
        </w:tc>
        <w:tc>
          <w:tcPr>
            <w:tcW w:w="559" w:type="pct"/>
          </w:tcPr>
          <w:p w:rsidRPr="00EC4DEB" w:rsidR="00905B41" w:rsidP="00120AB4" w:rsidRDefault="00905B41" w14:paraId="35B973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269F98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539B89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110120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UTO_END_FLAG</w:t>
            </w:r>
          </w:p>
        </w:tc>
        <w:tc>
          <w:tcPr>
            <w:tcW w:w="865" w:type="pct"/>
          </w:tcPr>
          <w:p w:rsidRPr="00EC4DEB" w:rsidR="00905B41" w:rsidP="00120AB4" w:rsidRDefault="00905B41" w14:paraId="734342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UTO_END_FLAG</w:t>
            </w:r>
          </w:p>
        </w:tc>
        <w:tc>
          <w:tcPr>
            <w:tcW w:w="1190" w:type="pct"/>
          </w:tcPr>
          <w:p w:rsidRPr="00EC4DEB" w:rsidR="00905B41" w:rsidP="00120AB4" w:rsidRDefault="00905B41" w14:paraId="765894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2AB9411E" w14:textId="77777777">
        <w:tc>
          <w:tcPr>
            <w:tcW w:w="252" w:type="pct"/>
          </w:tcPr>
          <w:p w:rsidRPr="00EC4DEB" w:rsidR="00905B41" w:rsidP="00120AB4" w:rsidRDefault="00905B41" w14:paraId="12FE51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1</w:t>
            </w:r>
          </w:p>
        </w:tc>
        <w:tc>
          <w:tcPr>
            <w:tcW w:w="762" w:type="pct"/>
          </w:tcPr>
          <w:p w:rsidRPr="00EC4DEB" w:rsidR="00905B41" w:rsidP="00120AB4" w:rsidRDefault="00905B41" w14:paraId="418E36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UTIES_TYPE</w:t>
            </w:r>
          </w:p>
        </w:tc>
        <w:tc>
          <w:tcPr>
            <w:tcW w:w="559" w:type="pct"/>
          </w:tcPr>
          <w:p w:rsidRPr="00EC4DEB" w:rsidR="00905B41" w:rsidP="00120AB4" w:rsidRDefault="00905B41" w14:paraId="07BE48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29E2EF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02110B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62E0BC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UTIES_TYPE</w:t>
            </w:r>
          </w:p>
        </w:tc>
        <w:tc>
          <w:tcPr>
            <w:tcW w:w="865" w:type="pct"/>
          </w:tcPr>
          <w:p w:rsidRPr="00EC4DEB" w:rsidR="00905B41" w:rsidP="00120AB4" w:rsidRDefault="00905B41" w14:paraId="62B998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UTIES_TYPE</w:t>
            </w:r>
          </w:p>
        </w:tc>
        <w:tc>
          <w:tcPr>
            <w:tcW w:w="1190" w:type="pct"/>
          </w:tcPr>
          <w:p w:rsidRPr="00EC4DEB" w:rsidR="00905B41" w:rsidP="00120AB4" w:rsidRDefault="00905B41" w14:paraId="051250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DDEEB3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2003DB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2</w:t>
            </w:r>
          </w:p>
        </w:tc>
        <w:tc>
          <w:tcPr>
            <w:tcW w:w="762" w:type="pct"/>
          </w:tcPr>
          <w:p w:rsidRPr="00EC4DEB" w:rsidR="00905B41" w:rsidP="00120AB4" w:rsidRDefault="00905B41" w14:paraId="4F0912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SEQUENCE</w:t>
            </w:r>
          </w:p>
        </w:tc>
        <w:tc>
          <w:tcPr>
            <w:tcW w:w="559" w:type="pct"/>
          </w:tcPr>
          <w:p w:rsidRPr="00EC4DEB" w:rsidR="00905B41" w:rsidP="00120AB4" w:rsidRDefault="00905B41" w14:paraId="2A1B41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304" w:type="pct"/>
          </w:tcPr>
          <w:p w:rsidRPr="00EC4DEB" w:rsidR="00905B41" w:rsidP="00120AB4" w:rsidRDefault="00905B41" w14:paraId="72AE09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19A885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7123C7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SEQUENCE</w:t>
            </w:r>
          </w:p>
        </w:tc>
        <w:tc>
          <w:tcPr>
            <w:tcW w:w="865" w:type="pct"/>
          </w:tcPr>
          <w:p w:rsidRPr="00EC4DEB" w:rsidR="00905B41" w:rsidP="00120AB4" w:rsidRDefault="00905B41" w14:paraId="04B4C1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FFECTIVE_SEQUENCE</w:t>
            </w:r>
          </w:p>
        </w:tc>
        <w:tc>
          <w:tcPr>
            <w:tcW w:w="1190" w:type="pct"/>
          </w:tcPr>
          <w:p w:rsidRPr="00EC4DEB" w:rsidR="00905B41" w:rsidP="00120AB4" w:rsidRDefault="00905B41" w14:paraId="2570A7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efault ‘1’</w:t>
            </w:r>
          </w:p>
        </w:tc>
      </w:tr>
      <w:tr w:rsidRPr="00EC4DEB" w:rsidR="00120AB4" w:rsidTr="00AA2BC9" w14:paraId="43CCD434" w14:textId="77777777">
        <w:tc>
          <w:tcPr>
            <w:tcW w:w="252" w:type="pct"/>
          </w:tcPr>
          <w:p w:rsidRPr="00EC4DEB" w:rsidR="00905B41" w:rsidP="00120AB4" w:rsidRDefault="00905B41" w14:paraId="1BF3D2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3</w:t>
            </w:r>
          </w:p>
        </w:tc>
        <w:tc>
          <w:tcPr>
            <w:tcW w:w="762" w:type="pct"/>
          </w:tcPr>
          <w:p w:rsidRPr="00EC4DEB" w:rsidR="00905B41" w:rsidP="00120AB4" w:rsidRDefault="00905B41" w14:paraId="73F00F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ARENT_ASSIGNMENT_ID</w:t>
            </w:r>
          </w:p>
        </w:tc>
        <w:tc>
          <w:tcPr>
            <w:tcW w:w="559" w:type="pct"/>
          </w:tcPr>
          <w:p w:rsidRPr="00EC4DEB" w:rsidR="00905B41" w:rsidP="00120AB4" w:rsidRDefault="00905B41" w14:paraId="5B8381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5F1195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40A6BA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75544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ARENT_ASSIGNMENT_ID</w:t>
            </w:r>
          </w:p>
        </w:tc>
        <w:tc>
          <w:tcPr>
            <w:tcW w:w="865" w:type="pct"/>
          </w:tcPr>
          <w:p w:rsidRPr="00EC4DEB" w:rsidR="00905B41" w:rsidP="00120AB4" w:rsidRDefault="00905B41" w14:paraId="7D22D3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ARENT_ASSIGNMENT_ID</w:t>
            </w:r>
          </w:p>
        </w:tc>
        <w:tc>
          <w:tcPr>
            <w:tcW w:w="1190" w:type="pct"/>
          </w:tcPr>
          <w:p w:rsidRPr="00EC4DEB" w:rsidR="00905B41" w:rsidP="00120AB4" w:rsidRDefault="00905B41" w14:paraId="3C0FC3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7E67C13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23F5B7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4</w:t>
            </w:r>
          </w:p>
        </w:tc>
        <w:tc>
          <w:tcPr>
            <w:tcW w:w="762" w:type="pct"/>
          </w:tcPr>
          <w:p w:rsidRPr="00EC4DEB" w:rsidR="00905B41" w:rsidP="00120AB4" w:rsidRDefault="00905B41" w14:paraId="2492E5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TYPE_ID</w:t>
            </w:r>
          </w:p>
        </w:tc>
        <w:tc>
          <w:tcPr>
            <w:tcW w:w="559" w:type="pct"/>
          </w:tcPr>
          <w:p w:rsidRPr="00EC4DEB" w:rsidR="00905B41" w:rsidP="00120AB4" w:rsidRDefault="00905B41" w14:paraId="328966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5C3EF7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76ADB6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014A80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TYPE_ID</w:t>
            </w:r>
          </w:p>
        </w:tc>
        <w:tc>
          <w:tcPr>
            <w:tcW w:w="865" w:type="pct"/>
          </w:tcPr>
          <w:p w:rsidRPr="00EC4DEB" w:rsidR="00905B41" w:rsidP="00120AB4" w:rsidRDefault="00905B41" w14:paraId="2230D1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TYPE_ID</w:t>
            </w:r>
          </w:p>
        </w:tc>
        <w:tc>
          <w:tcPr>
            <w:tcW w:w="1190" w:type="pct"/>
          </w:tcPr>
          <w:p w:rsidRPr="00EC4DEB" w:rsidR="00905B41" w:rsidP="00120AB4" w:rsidRDefault="00905B41" w14:paraId="45DB05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2C8E6806" w14:textId="77777777">
        <w:tc>
          <w:tcPr>
            <w:tcW w:w="252" w:type="pct"/>
          </w:tcPr>
          <w:p w:rsidRPr="00EC4DEB" w:rsidR="00905B41" w:rsidP="00120AB4" w:rsidRDefault="00905B41" w14:paraId="6D6B3E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5</w:t>
            </w:r>
          </w:p>
        </w:tc>
        <w:tc>
          <w:tcPr>
            <w:tcW w:w="762" w:type="pct"/>
          </w:tcPr>
          <w:p w:rsidRPr="00EC4DEB" w:rsidR="00905B41" w:rsidP="00120AB4" w:rsidRDefault="00905B41" w14:paraId="465BF6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ASON_CODE</w:t>
            </w:r>
          </w:p>
        </w:tc>
        <w:tc>
          <w:tcPr>
            <w:tcW w:w="559" w:type="pct"/>
          </w:tcPr>
          <w:p w:rsidRPr="00EC4DEB" w:rsidR="00905B41" w:rsidP="00120AB4" w:rsidRDefault="00905B41" w14:paraId="5109AC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7B241E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33A2B4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03FD92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ASON_CODE</w:t>
            </w:r>
          </w:p>
        </w:tc>
        <w:tc>
          <w:tcPr>
            <w:tcW w:w="865" w:type="pct"/>
          </w:tcPr>
          <w:p w:rsidRPr="00EC4DEB" w:rsidR="00905B41" w:rsidP="00120AB4" w:rsidRDefault="00905B41" w14:paraId="31E653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ASON_CODE</w:t>
            </w:r>
          </w:p>
        </w:tc>
        <w:tc>
          <w:tcPr>
            <w:tcW w:w="1190" w:type="pct"/>
          </w:tcPr>
          <w:p w:rsidRPr="00EC4DEB" w:rsidR="00905B41" w:rsidP="00120AB4" w:rsidRDefault="00905B41" w14:paraId="6C0C3D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5C4C0E2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2FD0E1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7</w:t>
            </w:r>
          </w:p>
        </w:tc>
        <w:tc>
          <w:tcPr>
            <w:tcW w:w="762" w:type="pct"/>
          </w:tcPr>
          <w:p w:rsidRPr="00EC4DEB" w:rsidR="00905B41" w:rsidP="00120AB4" w:rsidRDefault="00905B41" w14:paraId="7B5836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TEP_ENTRY_DATE</w:t>
            </w:r>
          </w:p>
        </w:tc>
        <w:tc>
          <w:tcPr>
            <w:tcW w:w="559" w:type="pct"/>
          </w:tcPr>
          <w:p w:rsidRPr="00EC4DEB" w:rsidR="00905B41" w:rsidP="00120AB4" w:rsidRDefault="00905B41" w14:paraId="022DC6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304" w:type="pct"/>
          </w:tcPr>
          <w:p w:rsidRPr="00EC4DEB" w:rsidR="00905B41" w:rsidP="00120AB4" w:rsidRDefault="00905B41" w14:paraId="312D85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3A5D73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2E2FFC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TEP_ENTRY_DATE</w:t>
            </w:r>
          </w:p>
        </w:tc>
        <w:tc>
          <w:tcPr>
            <w:tcW w:w="865" w:type="pct"/>
          </w:tcPr>
          <w:p w:rsidRPr="00EC4DEB" w:rsidR="00905B41" w:rsidP="00120AB4" w:rsidRDefault="00905B41" w14:paraId="01EA24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TEP_ENTRY_DATE</w:t>
            </w:r>
          </w:p>
        </w:tc>
        <w:tc>
          <w:tcPr>
            <w:tcW w:w="1190" w:type="pct"/>
          </w:tcPr>
          <w:p w:rsidRPr="00EC4DEB" w:rsidR="00905B41" w:rsidP="00120AB4" w:rsidRDefault="00905B41" w14:paraId="0E8696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F25F7CC" w14:textId="77777777">
        <w:tc>
          <w:tcPr>
            <w:tcW w:w="252" w:type="pct"/>
          </w:tcPr>
          <w:p w:rsidRPr="00EC4DEB" w:rsidR="00905B41" w:rsidP="00120AB4" w:rsidRDefault="00905B41" w14:paraId="6CC6C8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8</w:t>
            </w:r>
          </w:p>
        </w:tc>
        <w:tc>
          <w:tcPr>
            <w:tcW w:w="762" w:type="pct"/>
          </w:tcPr>
          <w:p w:rsidRPr="00EC4DEB" w:rsidR="00905B41" w:rsidP="00120AB4" w:rsidRDefault="00905B41" w14:paraId="2100FF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AX_ADDRESS_ID</w:t>
            </w:r>
          </w:p>
        </w:tc>
        <w:tc>
          <w:tcPr>
            <w:tcW w:w="559" w:type="pct"/>
          </w:tcPr>
          <w:p w:rsidRPr="00EC4DEB" w:rsidR="00905B41" w:rsidP="00120AB4" w:rsidRDefault="00905B41" w14:paraId="3E5CBD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304" w:type="pct"/>
          </w:tcPr>
          <w:p w:rsidRPr="00EC4DEB" w:rsidR="00905B41" w:rsidP="00120AB4" w:rsidRDefault="00905B41" w14:paraId="06E47F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06FDC3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0327A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AX_ADDRESS_ID</w:t>
            </w:r>
          </w:p>
        </w:tc>
        <w:tc>
          <w:tcPr>
            <w:tcW w:w="865" w:type="pct"/>
          </w:tcPr>
          <w:p w:rsidRPr="00EC4DEB" w:rsidR="00905B41" w:rsidP="00120AB4" w:rsidRDefault="00905B41" w14:paraId="3B91D0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AX_ADDRESS_ID</w:t>
            </w:r>
          </w:p>
        </w:tc>
        <w:tc>
          <w:tcPr>
            <w:tcW w:w="1190" w:type="pct"/>
          </w:tcPr>
          <w:p w:rsidRPr="00EC4DEB" w:rsidR="00905B41" w:rsidP="00120AB4" w:rsidRDefault="00905B41" w14:paraId="63EBFB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67D5014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EC4DEB" w:rsidR="00905B41" w:rsidP="00120AB4" w:rsidRDefault="00905B41" w14:paraId="1EA041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9</w:t>
            </w:r>
          </w:p>
        </w:tc>
        <w:tc>
          <w:tcPr>
            <w:tcW w:w="762" w:type="pct"/>
          </w:tcPr>
          <w:p w:rsidRPr="00EC4DEB" w:rsidR="00905B41" w:rsidP="00120AB4" w:rsidRDefault="00905B41" w14:paraId="04F9BC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CORD_CREATOR</w:t>
            </w:r>
          </w:p>
        </w:tc>
        <w:tc>
          <w:tcPr>
            <w:tcW w:w="559" w:type="pct"/>
          </w:tcPr>
          <w:p w:rsidRPr="00EC4DEB" w:rsidR="00905B41" w:rsidP="00120AB4" w:rsidRDefault="00905B41" w14:paraId="7BB98C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304" w:type="pct"/>
          </w:tcPr>
          <w:p w:rsidRPr="00EC4DEB" w:rsidR="00905B41" w:rsidP="00120AB4" w:rsidRDefault="00905B41" w14:paraId="183F6D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5468D9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556999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CORD_CREATOR</w:t>
            </w:r>
          </w:p>
        </w:tc>
        <w:tc>
          <w:tcPr>
            <w:tcW w:w="865" w:type="pct"/>
          </w:tcPr>
          <w:p w:rsidRPr="00EC4DEB" w:rsidR="00905B41" w:rsidP="00120AB4" w:rsidRDefault="00905B41" w14:paraId="4F3EA6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CORD_CREATOR</w:t>
            </w:r>
          </w:p>
        </w:tc>
        <w:tc>
          <w:tcPr>
            <w:tcW w:w="1190" w:type="pct"/>
          </w:tcPr>
          <w:p w:rsidRPr="00EC4DEB" w:rsidR="00905B41" w:rsidP="00120AB4" w:rsidRDefault="00905B41" w14:paraId="31821E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120AB4" w:rsidTr="00AA2BC9" w14:paraId="1DD03C5C" w14:textId="77777777">
        <w:tc>
          <w:tcPr>
            <w:tcW w:w="252" w:type="pct"/>
          </w:tcPr>
          <w:p w:rsidRPr="00EC4DEB" w:rsidR="00905B41" w:rsidP="00120AB4" w:rsidRDefault="00905B41" w14:paraId="719DD8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40</w:t>
            </w:r>
          </w:p>
        </w:tc>
        <w:tc>
          <w:tcPr>
            <w:tcW w:w="762" w:type="pct"/>
          </w:tcPr>
          <w:p w:rsidRPr="00EC4DEB" w:rsidR="00905B41" w:rsidP="00120AB4" w:rsidRDefault="00905B41" w14:paraId="4F7668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TION_OCCURRENCE_ID</w:t>
            </w:r>
          </w:p>
        </w:tc>
        <w:tc>
          <w:tcPr>
            <w:tcW w:w="559" w:type="pct"/>
          </w:tcPr>
          <w:p w:rsidRPr="00EC4DEB" w:rsidR="00905B41" w:rsidP="00120AB4" w:rsidRDefault="00905B41" w14:paraId="0CA05B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304" w:type="pct"/>
          </w:tcPr>
          <w:p w:rsidRPr="00EC4DEB" w:rsidR="00905B41" w:rsidP="00120AB4" w:rsidRDefault="00905B41" w14:paraId="7EE1C4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05" w:type="pct"/>
          </w:tcPr>
          <w:p w:rsidRPr="00EC4DEB" w:rsidR="00905B41" w:rsidP="00120AB4" w:rsidRDefault="00905B41" w14:paraId="364B1E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62" w:type="pct"/>
          </w:tcPr>
          <w:p w:rsidRPr="00EC4DEB" w:rsidR="00905B41" w:rsidP="00120AB4" w:rsidRDefault="00905B41" w14:paraId="7ADBB7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TION_OCCURRENCE_ID</w:t>
            </w:r>
          </w:p>
        </w:tc>
        <w:tc>
          <w:tcPr>
            <w:tcW w:w="865" w:type="pct"/>
          </w:tcPr>
          <w:p w:rsidRPr="00EC4DEB" w:rsidR="00905B41" w:rsidP="00120AB4" w:rsidRDefault="00905B41" w14:paraId="5A0D64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TION_OCCURRENCE_ID</w:t>
            </w:r>
          </w:p>
        </w:tc>
        <w:tc>
          <w:tcPr>
            <w:tcW w:w="1190" w:type="pct"/>
          </w:tcPr>
          <w:p w:rsidRPr="00EC4DEB" w:rsidR="00905B41" w:rsidP="00120AB4" w:rsidRDefault="00905B41" w14:paraId="4ECCB1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bl>
    <w:p w:rsidR="001E760E" w:rsidP="001E760E" w:rsidRDefault="001E760E" w14:paraId="4BE25665" w14:textId="6E1EB1D1"/>
    <w:p w:rsidR="008D3EF2" w:rsidP="008D3EF2" w:rsidRDefault="008D3EF2" w14:paraId="2A989564" w14:textId="72938DCB">
      <w:pPr>
        <w:pStyle w:val="Heading3"/>
      </w:pPr>
      <w:r>
        <w:t xml:space="preserve"> </w:t>
      </w:r>
      <w:bookmarkStart w:name="_Toc79997684" w:id="74"/>
      <w:r>
        <w:t>Mapping</w:t>
      </w:r>
      <w:bookmarkEnd w:id="74"/>
    </w:p>
    <w:p w:rsidRPr="0089140E" w:rsidR="00B11954" w:rsidP="00B11954" w:rsidRDefault="00B11954" w14:paraId="475F9984" w14:textId="77777777">
      <w:pPr>
        <w:rPr>
          <w:rFonts w:ascii="Calibri Light" w:hAnsi="Calibri Light" w:cs="Calibri Light"/>
          <w:sz w:val="20"/>
          <w:szCs w:val="20"/>
        </w:rPr>
      </w:pPr>
      <w:r w:rsidRPr="0089140E">
        <w:rPr>
          <w:rFonts w:ascii="Calibri Light" w:hAnsi="Calibri Light" w:cs="Calibri Light"/>
          <w:sz w:val="20"/>
          <w:szCs w:val="20"/>
        </w:rPr>
        <w:t>Legal Employer Name</w:t>
      </w:r>
    </w:p>
    <w:tbl>
      <w:tblPr>
        <w:tblStyle w:val="GridTable4-Accent11"/>
        <w:tblW w:w="0" w:type="auto"/>
        <w:tblLook w:val="04A0" w:firstRow="1" w:lastRow="0" w:firstColumn="1" w:lastColumn="0" w:noHBand="0" w:noVBand="1"/>
      </w:tblPr>
      <w:tblGrid>
        <w:gridCol w:w="2875"/>
        <w:gridCol w:w="2340"/>
      </w:tblGrid>
      <w:tr w:rsidRPr="00EC4DEB" w:rsidR="00B11954" w:rsidTr="00AA2BC9" w14:paraId="00BD9E9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399144F4" w14:textId="77777777">
            <w:pPr>
              <w:widowControl w:val="0"/>
              <w:autoSpaceDE w:val="0"/>
              <w:autoSpaceDN w:val="0"/>
              <w:adjustRightInd w:val="0"/>
              <w:spacing w:after="0" w:line="240" w:lineRule="auto"/>
              <w:ind w:left="108" w:right="108"/>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Source Column</w:t>
            </w:r>
          </w:p>
        </w:tc>
        <w:tc>
          <w:tcPr>
            <w:tcW w:w="2340" w:type="dxa"/>
          </w:tcPr>
          <w:p w:rsidRPr="00EC4DEB" w:rsidR="00B11954" w:rsidP="004642CE" w:rsidRDefault="00B11954" w14:paraId="150F22FA"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Target Column</w:t>
            </w:r>
          </w:p>
        </w:tc>
      </w:tr>
      <w:tr w:rsidRPr="00EC4DEB" w:rsidR="00B11954" w:rsidTr="00AA2BC9" w14:paraId="098233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057A1BE4" w14:textId="77777777">
            <w:pPr>
              <w:widowControl w:val="0"/>
              <w:autoSpaceDE w:val="0"/>
              <w:autoSpaceDN w:val="0"/>
              <w:adjustRightInd w:val="0"/>
              <w:spacing w:after="0" w:line="240" w:lineRule="auto"/>
              <w:ind w:left="108" w:right="108"/>
              <w:rPr>
                <w:rFonts w:ascii="Calibri Light" w:hAnsi="Calibri Light" w:cs="Calibri Light"/>
                <w:color w:val="FFFFFF"/>
                <w:sz w:val="16"/>
                <w:szCs w:val="16"/>
                <w:lang w:eastAsia="en-GB"/>
              </w:rPr>
            </w:pPr>
          </w:p>
        </w:tc>
        <w:tc>
          <w:tcPr>
            <w:tcW w:w="2340" w:type="dxa"/>
          </w:tcPr>
          <w:p w:rsidRPr="00EC4DEB" w:rsidR="00B11954" w:rsidP="004642CE" w:rsidRDefault="00B11954" w14:paraId="388CB82C"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sz w:val="16"/>
                <w:szCs w:val="16"/>
                <w:lang w:eastAsia="en-GB"/>
              </w:rPr>
            </w:pPr>
          </w:p>
        </w:tc>
      </w:tr>
      <w:tr w:rsidRPr="00EC4DEB" w:rsidR="00B11954" w:rsidTr="00AA2BC9" w14:paraId="3B457D16" w14:textId="77777777">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63083D71"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EC4DEB">
              <w:rPr>
                <w:rFonts w:ascii="Calibri Light" w:hAnsi="Calibri Light" w:cs="Calibri Light"/>
                <w:sz w:val="16"/>
                <w:szCs w:val="16"/>
                <w:lang w:eastAsia="en-GB"/>
              </w:rPr>
              <w:t>Payroll Name</w:t>
            </w:r>
          </w:p>
        </w:tc>
        <w:tc>
          <w:tcPr>
            <w:tcW w:w="2340" w:type="dxa"/>
          </w:tcPr>
          <w:p w:rsidRPr="00EC4DEB" w:rsidR="00B11954" w:rsidP="004642CE" w:rsidRDefault="00B11954" w14:paraId="4E29F915"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Fusion Legal Employer Name</w:t>
            </w:r>
          </w:p>
        </w:tc>
      </w:tr>
    </w:tbl>
    <w:p w:rsidR="004221A7" w:rsidP="00B11954" w:rsidRDefault="004221A7" w14:paraId="1DCB2E0D" w14:textId="77777777">
      <w:pPr>
        <w:rPr>
          <w:rFonts w:ascii="Calibri Light" w:hAnsi="Calibri Light" w:cs="Calibri Light"/>
          <w:sz w:val="20"/>
          <w:szCs w:val="20"/>
        </w:rPr>
      </w:pPr>
    </w:p>
    <w:p w:rsidRPr="0089140E" w:rsidR="00B11954" w:rsidP="00B11954" w:rsidRDefault="00B11954" w14:paraId="7B256C2C" w14:textId="79E9EA37">
      <w:pPr>
        <w:rPr>
          <w:rFonts w:ascii="Calibri Light" w:hAnsi="Calibri Light" w:cs="Calibri Light"/>
          <w:sz w:val="20"/>
          <w:szCs w:val="20"/>
        </w:rPr>
      </w:pPr>
      <w:r w:rsidRPr="0089140E">
        <w:rPr>
          <w:rFonts w:ascii="Calibri Light" w:hAnsi="Calibri Light" w:cs="Calibri Light"/>
          <w:sz w:val="20"/>
          <w:szCs w:val="20"/>
        </w:rPr>
        <w:t>Business Short Name</w:t>
      </w:r>
    </w:p>
    <w:tbl>
      <w:tblPr>
        <w:tblStyle w:val="GridTable4-Accent11"/>
        <w:tblW w:w="0" w:type="auto"/>
        <w:tblLook w:val="04A0" w:firstRow="1" w:lastRow="0" w:firstColumn="1" w:lastColumn="0" w:noHBand="0" w:noVBand="1"/>
      </w:tblPr>
      <w:tblGrid>
        <w:gridCol w:w="2875"/>
        <w:gridCol w:w="2255"/>
      </w:tblGrid>
      <w:tr w:rsidRPr="00EC4DEB" w:rsidR="00B11954" w:rsidTr="00AA2BC9" w14:paraId="54F0815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65B3D635" w14:textId="77777777">
            <w:pPr>
              <w:widowControl w:val="0"/>
              <w:autoSpaceDE w:val="0"/>
              <w:autoSpaceDN w:val="0"/>
              <w:adjustRightInd w:val="0"/>
              <w:spacing w:after="0" w:line="240" w:lineRule="auto"/>
              <w:ind w:left="108" w:right="108"/>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Source Column</w:t>
            </w:r>
          </w:p>
        </w:tc>
        <w:tc>
          <w:tcPr>
            <w:tcW w:w="2255" w:type="dxa"/>
          </w:tcPr>
          <w:p w:rsidRPr="00EC4DEB" w:rsidR="00B11954" w:rsidP="004642CE" w:rsidRDefault="00B11954" w14:paraId="3F2DA3C5"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Target Column</w:t>
            </w:r>
          </w:p>
        </w:tc>
      </w:tr>
      <w:tr w:rsidRPr="00EC4DEB" w:rsidR="00B11954" w:rsidTr="00AA2BC9" w14:paraId="2D5562A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299F29CC"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EC4DEB">
              <w:rPr>
                <w:rFonts w:ascii="Calibri Light" w:hAnsi="Calibri Light" w:cs="Calibri Light"/>
                <w:sz w:val="16"/>
                <w:szCs w:val="16"/>
                <w:lang w:eastAsia="en-GB"/>
              </w:rPr>
              <w:t>Payroll Name</w:t>
            </w:r>
          </w:p>
        </w:tc>
        <w:tc>
          <w:tcPr>
            <w:tcW w:w="2255" w:type="dxa"/>
          </w:tcPr>
          <w:p w:rsidRPr="00EC4DEB" w:rsidR="00B11954" w:rsidP="004642CE" w:rsidRDefault="00B11954" w14:paraId="5A133141"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Fusion Business Short Name</w:t>
            </w:r>
          </w:p>
        </w:tc>
      </w:tr>
    </w:tbl>
    <w:p w:rsidRPr="0089140E" w:rsidR="00B11954" w:rsidP="00B11954" w:rsidRDefault="00B11954" w14:paraId="6ABC7525" w14:textId="77777777">
      <w:pPr>
        <w:rPr>
          <w:rFonts w:ascii="Calibri Light" w:hAnsi="Calibri Light" w:cs="Calibri Light"/>
          <w:sz w:val="20"/>
          <w:szCs w:val="20"/>
        </w:rPr>
      </w:pPr>
    </w:p>
    <w:p w:rsidRPr="0089140E" w:rsidR="00B11954" w:rsidP="00B11954" w:rsidRDefault="00B11954" w14:paraId="07E1CC8C" w14:textId="7836D5FE">
      <w:pPr>
        <w:rPr>
          <w:rFonts w:ascii="Calibri Light" w:hAnsi="Calibri Light" w:cs="Calibri Light"/>
          <w:sz w:val="20"/>
          <w:szCs w:val="20"/>
        </w:rPr>
      </w:pPr>
      <w:r w:rsidRPr="0089140E">
        <w:rPr>
          <w:rFonts w:ascii="Calibri Light" w:hAnsi="Calibri Light" w:cs="Calibri Light"/>
          <w:sz w:val="20"/>
          <w:szCs w:val="20"/>
        </w:rPr>
        <w:t>Tax Reporting Unit Name</w:t>
      </w:r>
    </w:p>
    <w:tbl>
      <w:tblPr>
        <w:tblStyle w:val="GridTable4-Accent11"/>
        <w:tblW w:w="0" w:type="auto"/>
        <w:tblLook w:val="04A0" w:firstRow="1" w:lastRow="0" w:firstColumn="1" w:lastColumn="0" w:noHBand="0" w:noVBand="1"/>
      </w:tblPr>
      <w:tblGrid>
        <w:gridCol w:w="2875"/>
        <w:gridCol w:w="2340"/>
      </w:tblGrid>
      <w:tr w:rsidRPr="00EC4DEB" w:rsidR="00B11954" w:rsidTr="00AA2BC9" w14:paraId="307900D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7C70DEA3" w14:textId="77777777">
            <w:pPr>
              <w:widowControl w:val="0"/>
              <w:autoSpaceDE w:val="0"/>
              <w:autoSpaceDN w:val="0"/>
              <w:adjustRightInd w:val="0"/>
              <w:spacing w:after="0" w:line="240" w:lineRule="auto"/>
              <w:ind w:right="108"/>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Source Column</w:t>
            </w:r>
          </w:p>
        </w:tc>
        <w:tc>
          <w:tcPr>
            <w:tcW w:w="2340" w:type="dxa"/>
          </w:tcPr>
          <w:p w:rsidRPr="00EC4DEB" w:rsidR="00B11954" w:rsidP="004642CE" w:rsidRDefault="00B11954" w14:paraId="111A13DF" w14:textId="77777777">
            <w:pPr>
              <w:widowControl w:val="0"/>
              <w:autoSpaceDE w:val="0"/>
              <w:autoSpaceDN w:val="0"/>
              <w:adjustRightInd w:val="0"/>
              <w:spacing w:after="0" w:line="240" w:lineRule="auto"/>
              <w:ind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Target Column</w:t>
            </w:r>
          </w:p>
        </w:tc>
      </w:tr>
      <w:tr w:rsidRPr="00EC4DEB" w:rsidR="00B11954" w:rsidTr="00AA2BC9" w14:paraId="6A5F927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2D22261A" w14:textId="77777777">
            <w:pPr>
              <w:widowControl w:val="0"/>
              <w:autoSpaceDE w:val="0"/>
              <w:autoSpaceDN w:val="0"/>
              <w:adjustRightInd w:val="0"/>
              <w:spacing w:after="0" w:line="240" w:lineRule="auto"/>
              <w:ind w:right="108"/>
              <w:rPr>
                <w:rFonts w:ascii="Calibri Light" w:hAnsi="Calibri Light" w:cs="Calibri Light"/>
                <w:sz w:val="16"/>
                <w:szCs w:val="16"/>
                <w:lang w:eastAsia="en-GB"/>
              </w:rPr>
            </w:pPr>
            <w:r w:rsidRPr="00EC4DEB">
              <w:rPr>
                <w:rFonts w:ascii="Calibri Light" w:hAnsi="Calibri Light" w:cs="Calibri Light"/>
                <w:sz w:val="16"/>
                <w:szCs w:val="16"/>
                <w:lang w:eastAsia="en-GB"/>
              </w:rPr>
              <w:t>Payroll Name</w:t>
            </w:r>
          </w:p>
        </w:tc>
        <w:tc>
          <w:tcPr>
            <w:tcW w:w="2340" w:type="dxa"/>
          </w:tcPr>
          <w:p w:rsidRPr="00EC4DEB" w:rsidR="00B11954" w:rsidP="004642CE" w:rsidRDefault="00B11954" w14:paraId="121C7FCD" w14:textId="77777777">
            <w:pPr>
              <w:widowControl w:val="0"/>
              <w:autoSpaceDE w:val="0"/>
              <w:autoSpaceDN w:val="0"/>
              <w:adjustRightInd w:val="0"/>
              <w:spacing w:after="0" w:line="240" w:lineRule="auto"/>
              <w:ind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Fusion Tax Reporting Unit Name</w:t>
            </w:r>
          </w:p>
        </w:tc>
      </w:tr>
    </w:tbl>
    <w:p w:rsidRPr="0089140E" w:rsidR="00B11954" w:rsidP="00B11954" w:rsidRDefault="00B11954" w14:paraId="4243526D" w14:textId="5AE700A7">
      <w:pPr>
        <w:rPr>
          <w:rFonts w:ascii="Calibri Light" w:hAnsi="Calibri Light" w:cs="Calibri Light"/>
          <w:sz w:val="20"/>
          <w:szCs w:val="20"/>
        </w:rPr>
      </w:pPr>
      <w:r w:rsidRPr="0089140E">
        <w:rPr>
          <w:rFonts w:ascii="Calibri Light" w:hAnsi="Calibri Light" w:cs="Calibri Light"/>
          <w:sz w:val="20"/>
          <w:szCs w:val="20"/>
        </w:rPr>
        <w:t>Location Code</w:t>
      </w:r>
    </w:p>
    <w:tbl>
      <w:tblPr>
        <w:tblStyle w:val="GridTable4-Accent11"/>
        <w:tblW w:w="0" w:type="auto"/>
        <w:tblLook w:val="04A0" w:firstRow="1" w:lastRow="0" w:firstColumn="1" w:lastColumn="0" w:noHBand="0" w:noVBand="1"/>
      </w:tblPr>
      <w:tblGrid>
        <w:gridCol w:w="2875"/>
        <w:gridCol w:w="2340"/>
      </w:tblGrid>
      <w:tr w:rsidRPr="00EC4DEB" w:rsidR="00B11954" w:rsidTr="00AA2BC9" w14:paraId="3D44A3B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2BBE0893" w14:textId="77777777">
            <w:pPr>
              <w:widowControl w:val="0"/>
              <w:autoSpaceDE w:val="0"/>
              <w:autoSpaceDN w:val="0"/>
              <w:adjustRightInd w:val="0"/>
              <w:spacing w:after="0" w:line="240" w:lineRule="auto"/>
              <w:ind w:left="108" w:right="108"/>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Source Column</w:t>
            </w:r>
          </w:p>
        </w:tc>
        <w:tc>
          <w:tcPr>
            <w:tcW w:w="2340" w:type="dxa"/>
          </w:tcPr>
          <w:p w:rsidRPr="00EC4DEB" w:rsidR="00B11954" w:rsidP="004642CE" w:rsidRDefault="00B11954" w14:paraId="345BB53D"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Target Column</w:t>
            </w:r>
          </w:p>
        </w:tc>
      </w:tr>
      <w:tr w:rsidRPr="00EC4DEB" w:rsidR="00B11954" w:rsidTr="00AA2BC9" w14:paraId="7A3AECC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0D49E3C0"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EC4DEB">
              <w:rPr>
                <w:rFonts w:ascii="Calibri Light" w:hAnsi="Calibri Light" w:cs="Calibri Light"/>
                <w:sz w:val="16"/>
                <w:szCs w:val="16"/>
                <w:lang w:eastAsia="en-GB"/>
              </w:rPr>
              <w:t>Location Code</w:t>
            </w:r>
          </w:p>
        </w:tc>
        <w:tc>
          <w:tcPr>
            <w:tcW w:w="2340" w:type="dxa"/>
          </w:tcPr>
          <w:p w:rsidRPr="00EC4DEB" w:rsidR="00B11954" w:rsidP="004642CE" w:rsidRDefault="00B11954" w14:paraId="66B2F3AC"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Fusion Location Code</w:t>
            </w:r>
          </w:p>
        </w:tc>
      </w:tr>
    </w:tbl>
    <w:tbl>
      <w:tblPr>
        <w:tblStyle w:val="GridTable4-Accent11"/>
        <w:tblpPr w:leftFromText="180" w:rightFromText="180" w:vertAnchor="text" w:horzAnchor="margin" w:tblpY="835"/>
        <w:tblW w:w="0" w:type="auto"/>
        <w:tblLook w:val="04A0" w:firstRow="1" w:lastRow="0" w:firstColumn="1" w:lastColumn="0" w:noHBand="0" w:noVBand="1"/>
      </w:tblPr>
      <w:tblGrid>
        <w:gridCol w:w="2875"/>
        <w:gridCol w:w="2340"/>
      </w:tblGrid>
      <w:tr w:rsidRPr="00EC4DEB" w:rsidR="0089140E" w:rsidTr="00AA2BC9" w14:paraId="0682F69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07C4E" w:rsidRDefault="00B11954" w14:paraId="65B21F09" w14:textId="77777777">
            <w:pPr>
              <w:widowControl w:val="0"/>
              <w:autoSpaceDE w:val="0"/>
              <w:autoSpaceDN w:val="0"/>
              <w:adjustRightInd w:val="0"/>
              <w:spacing w:after="0" w:line="240" w:lineRule="auto"/>
              <w:ind w:left="108" w:right="108"/>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Source Column</w:t>
            </w:r>
          </w:p>
        </w:tc>
        <w:tc>
          <w:tcPr>
            <w:tcW w:w="2340" w:type="dxa"/>
          </w:tcPr>
          <w:p w:rsidRPr="00EC4DEB" w:rsidR="00B11954" w:rsidP="00407C4E" w:rsidRDefault="00B11954" w14:paraId="7D5D7CA0"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Target Column</w:t>
            </w:r>
          </w:p>
        </w:tc>
      </w:tr>
      <w:tr w:rsidRPr="00EC4DEB" w:rsidR="00B11954" w:rsidTr="00AA2BC9" w14:paraId="34969A8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07C4E" w:rsidRDefault="00B11954" w14:paraId="693AF16B" w14:textId="77777777">
            <w:pPr>
              <w:widowControl w:val="0"/>
              <w:autoSpaceDE w:val="0"/>
              <w:autoSpaceDN w:val="0"/>
              <w:adjustRightInd w:val="0"/>
              <w:spacing w:after="0" w:line="240" w:lineRule="auto"/>
              <w:ind w:left="26" w:right="108"/>
              <w:rPr>
                <w:rFonts w:ascii="Calibri Light" w:hAnsi="Calibri Light" w:cs="Calibri Light"/>
                <w:sz w:val="16"/>
                <w:szCs w:val="16"/>
                <w:lang w:eastAsia="en-GB"/>
              </w:rPr>
            </w:pPr>
            <w:r w:rsidRPr="00EC4DEB">
              <w:rPr>
                <w:rFonts w:ascii="Calibri Light" w:hAnsi="Calibri Light" w:cs="Calibri Light"/>
                <w:sz w:val="16"/>
                <w:szCs w:val="16"/>
                <w:lang w:eastAsia="en-GB"/>
              </w:rPr>
              <w:t>Organization Code</w:t>
            </w:r>
          </w:p>
        </w:tc>
        <w:tc>
          <w:tcPr>
            <w:tcW w:w="2340" w:type="dxa"/>
          </w:tcPr>
          <w:p w:rsidRPr="00EC4DEB" w:rsidR="00B11954" w:rsidP="00407C4E" w:rsidRDefault="00B11954" w14:paraId="154C8BA9"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Fusion Department Name</w:t>
            </w:r>
          </w:p>
        </w:tc>
      </w:tr>
    </w:tbl>
    <w:p w:rsidR="00E87BB9" w:rsidP="0089140E" w:rsidRDefault="00E87BB9" w14:paraId="6F3DD8F8" w14:textId="77777777">
      <w:pPr>
        <w:rPr>
          <w:rFonts w:ascii="Calibri Light" w:hAnsi="Calibri Light" w:cs="Calibri Light"/>
          <w:sz w:val="20"/>
          <w:szCs w:val="20"/>
        </w:rPr>
      </w:pPr>
    </w:p>
    <w:p w:rsidRPr="0089140E" w:rsidR="0089140E" w:rsidP="0089140E" w:rsidRDefault="0089140E" w14:paraId="2A5C6278" w14:textId="592B5A8E">
      <w:pPr>
        <w:rPr>
          <w:rFonts w:ascii="Calibri Light" w:hAnsi="Calibri Light" w:cs="Calibri Light"/>
          <w:sz w:val="20"/>
          <w:szCs w:val="20"/>
        </w:rPr>
      </w:pPr>
      <w:r w:rsidRPr="0089140E">
        <w:rPr>
          <w:rFonts w:ascii="Calibri Light" w:hAnsi="Calibri Light" w:cs="Calibri Light"/>
          <w:sz w:val="20"/>
          <w:szCs w:val="20"/>
        </w:rPr>
        <w:t xml:space="preserve">Department Name </w:t>
      </w:r>
    </w:p>
    <w:p w:rsidRPr="0089140E" w:rsidR="00B11954" w:rsidP="00B11954" w:rsidRDefault="00B11954" w14:paraId="36DE4275" w14:textId="56C49A1D">
      <w:pPr>
        <w:rPr>
          <w:rFonts w:ascii="Calibri Light" w:hAnsi="Calibri Light" w:cs="Calibri Light"/>
          <w:sz w:val="20"/>
          <w:szCs w:val="20"/>
        </w:rPr>
      </w:pPr>
    </w:p>
    <w:p w:rsidR="00407C4E" w:rsidP="00B11954" w:rsidRDefault="00407C4E" w14:paraId="0933C86A" w14:textId="77777777">
      <w:pPr>
        <w:rPr>
          <w:rFonts w:ascii="Calibri Light" w:hAnsi="Calibri Light" w:cs="Calibri Light"/>
          <w:sz w:val="20"/>
          <w:szCs w:val="20"/>
        </w:rPr>
      </w:pPr>
    </w:p>
    <w:p w:rsidRPr="0089140E" w:rsidR="00B11954" w:rsidP="00B11954" w:rsidRDefault="00B11954" w14:paraId="53C7ED2F" w14:textId="1266B4D3">
      <w:pPr>
        <w:rPr>
          <w:rFonts w:ascii="Calibri Light" w:hAnsi="Calibri Light" w:cs="Calibri Light"/>
          <w:sz w:val="20"/>
          <w:szCs w:val="20"/>
        </w:rPr>
      </w:pPr>
      <w:r w:rsidRPr="0089140E">
        <w:rPr>
          <w:rFonts w:ascii="Calibri Light" w:hAnsi="Calibri Light" w:cs="Calibri Light"/>
          <w:sz w:val="20"/>
          <w:szCs w:val="20"/>
        </w:rPr>
        <w:t xml:space="preserve">Assignment Status Type </w:t>
      </w:r>
    </w:p>
    <w:tbl>
      <w:tblPr>
        <w:tblStyle w:val="GridTable4-Accent11"/>
        <w:tblW w:w="0" w:type="auto"/>
        <w:tblLook w:val="04A0" w:firstRow="1" w:lastRow="0" w:firstColumn="1" w:lastColumn="0" w:noHBand="0" w:noVBand="1"/>
      </w:tblPr>
      <w:tblGrid>
        <w:gridCol w:w="2875"/>
        <w:gridCol w:w="2340"/>
      </w:tblGrid>
      <w:tr w:rsidRPr="00EC4DEB" w:rsidR="00B11954" w:rsidTr="00AA2BC9" w14:paraId="35EAB97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37E3154B" w14:textId="77777777">
            <w:pPr>
              <w:widowControl w:val="0"/>
              <w:autoSpaceDE w:val="0"/>
              <w:autoSpaceDN w:val="0"/>
              <w:adjustRightInd w:val="0"/>
              <w:spacing w:after="0" w:line="240" w:lineRule="auto"/>
              <w:ind w:left="108" w:right="108"/>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Source Column</w:t>
            </w:r>
          </w:p>
        </w:tc>
        <w:tc>
          <w:tcPr>
            <w:tcW w:w="2340" w:type="dxa"/>
          </w:tcPr>
          <w:p w:rsidRPr="00EC4DEB" w:rsidR="00B11954" w:rsidP="004642CE" w:rsidRDefault="00B11954" w14:paraId="1DB4A355"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Target Column</w:t>
            </w:r>
          </w:p>
        </w:tc>
      </w:tr>
      <w:tr w:rsidRPr="00EC4DEB" w:rsidR="00B11954" w:rsidTr="00AA2BC9" w14:paraId="08A6697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08DAC070"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EC4DEB">
              <w:rPr>
                <w:rFonts w:ascii="Calibri Light" w:hAnsi="Calibri Light" w:cs="Calibri Light"/>
                <w:sz w:val="16"/>
                <w:szCs w:val="16"/>
                <w:lang w:eastAsia="en-GB"/>
              </w:rPr>
              <w:t>Active Assignment</w:t>
            </w:r>
          </w:p>
        </w:tc>
        <w:tc>
          <w:tcPr>
            <w:tcW w:w="2340" w:type="dxa"/>
          </w:tcPr>
          <w:p w:rsidRPr="00EC4DEB" w:rsidR="00B11954" w:rsidP="004642CE" w:rsidRDefault="00B11954" w14:paraId="4B153BDD"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 xml:space="preserve">Active Process </w:t>
            </w:r>
          </w:p>
        </w:tc>
      </w:tr>
      <w:tr w:rsidRPr="00EC4DEB" w:rsidR="00B11954" w:rsidTr="00AA2BC9" w14:paraId="679BF582" w14:textId="77777777">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73282449"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EC4DEB">
              <w:rPr>
                <w:rFonts w:ascii="Calibri Light" w:hAnsi="Calibri Light" w:cs="Calibri Light"/>
                <w:sz w:val="16"/>
                <w:szCs w:val="16"/>
                <w:lang w:eastAsia="en-GB"/>
              </w:rPr>
              <w:t>Active Contingent Assignment</w:t>
            </w:r>
          </w:p>
        </w:tc>
        <w:tc>
          <w:tcPr>
            <w:tcW w:w="2340" w:type="dxa"/>
          </w:tcPr>
          <w:p w:rsidRPr="00EC4DEB" w:rsidR="00B11954" w:rsidP="004642CE" w:rsidRDefault="00B11954" w14:paraId="6604F79B"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 xml:space="preserve">Active Process </w:t>
            </w:r>
          </w:p>
        </w:tc>
      </w:tr>
      <w:tr w:rsidRPr="00EC4DEB" w:rsidR="00B11954" w:rsidTr="00AA2BC9" w14:paraId="33005F2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65267442"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EC4DEB">
              <w:rPr>
                <w:rFonts w:ascii="Calibri Light" w:hAnsi="Calibri Light" w:cs="Calibri Light"/>
                <w:sz w:val="16"/>
                <w:szCs w:val="16"/>
                <w:lang w:eastAsia="en-GB"/>
              </w:rPr>
              <w:t>InActive Assignment</w:t>
            </w:r>
          </w:p>
        </w:tc>
        <w:tc>
          <w:tcPr>
            <w:tcW w:w="2340" w:type="dxa"/>
          </w:tcPr>
          <w:p w:rsidRPr="00EC4DEB" w:rsidR="00B11954" w:rsidP="004642CE" w:rsidRDefault="00B11954" w14:paraId="0F4707BC"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 xml:space="preserve">Inactive – No Payroll </w:t>
            </w:r>
          </w:p>
        </w:tc>
      </w:tr>
      <w:tr w:rsidRPr="00EC4DEB" w:rsidR="00B11954" w:rsidTr="00AA2BC9" w14:paraId="72977209" w14:textId="77777777">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304F73A6"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EC4DEB">
              <w:rPr>
                <w:rFonts w:ascii="Calibri Light" w:hAnsi="Calibri Light" w:cs="Calibri Light"/>
                <w:sz w:val="16"/>
                <w:szCs w:val="16"/>
                <w:lang w:eastAsia="en-GB"/>
              </w:rPr>
              <w:t>Resigned</w:t>
            </w:r>
          </w:p>
        </w:tc>
        <w:tc>
          <w:tcPr>
            <w:tcW w:w="2340" w:type="dxa"/>
          </w:tcPr>
          <w:p w:rsidRPr="00EC4DEB" w:rsidR="00B11954" w:rsidP="004642CE" w:rsidRDefault="00B11954" w14:paraId="73147347"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 xml:space="preserve">Inactive No Payroll </w:t>
            </w:r>
          </w:p>
        </w:tc>
      </w:tr>
    </w:tbl>
    <w:p w:rsidRPr="0089140E" w:rsidR="0089140E" w:rsidP="00B11954" w:rsidRDefault="0089140E" w14:paraId="6B5E2796" w14:textId="77777777">
      <w:pPr>
        <w:rPr>
          <w:rFonts w:ascii="Calibri Light" w:hAnsi="Calibri Light" w:cs="Calibri Light"/>
          <w:sz w:val="20"/>
          <w:szCs w:val="20"/>
        </w:rPr>
      </w:pPr>
    </w:p>
    <w:p w:rsidRPr="0089140E" w:rsidR="00B11954" w:rsidP="00B11954" w:rsidRDefault="00B11954" w14:paraId="36FEBE3A" w14:textId="6182A0C2">
      <w:pPr>
        <w:rPr>
          <w:rFonts w:ascii="Calibri Light" w:hAnsi="Calibri Light" w:cs="Calibri Light"/>
          <w:sz w:val="20"/>
          <w:szCs w:val="20"/>
        </w:rPr>
      </w:pPr>
      <w:r w:rsidRPr="0089140E">
        <w:rPr>
          <w:rFonts w:ascii="Calibri Light" w:hAnsi="Calibri Light" w:cs="Calibri Light"/>
          <w:sz w:val="20"/>
          <w:szCs w:val="20"/>
        </w:rPr>
        <w:t>Grade Code</w:t>
      </w:r>
    </w:p>
    <w:tbl>
      <w:tblPr>
        <w:tblStyle w:val="GridTable4-Accent11"/>
        <w:tblW w:w="0" w:type="auto"/>
        <w:tblLook w:val="04A0" w:firstRow="1" w:lastRow="0" w:firstColumn="1" w:lastColumn="0" w:noHBand="0" w:noVBand="1"/>
      </w:tblPr>
      <w:tblGrid>
        <w:gridCol w:w="2875"/>
        <w:gridCol w:w="2340"/>
      </w:tblGrid>
      <w:tr w:rsidRPr="00EC4DEB" w:rsidR="00B11954" w:rsidTr="00AA2BC9" w14:paraId="420110A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65D493C1" w14:textId="77777777">
            <w:pPr>
              <w:widowControl w:val="0"/>
              <w:autoSpaceDE w:val="0"/>
              <w:autoSpaceDN w:val="0"/>
              <w:adjustRightInd w:val="0"/>
              <w:spacing w:after="0" w:line="240" w:lineRule="auto"/>
              <w:ind w:left="108" w:right="108"/>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Source Column</w:t>
            </w:r>
          </w:p>
        </w:tc>
        <w:tc>
          <w:tcPr>
            <w:tcW w:w="2340" w:type="dxa"/>
          </w:tcPr>
          <w:p w:rsidRPr="00EC4DEB" w:rsidR="00B11954" w:rsidP="004642CE" w:rsidRDefault="00B11954" w14:paraId="27354767"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Target Column</w:t>
            </w:r>
          </w:p>
        </w:tc>
      </w:tr>
      <w:tr w:rsidRPr="00EC4DEB" w:rsidR="00B11954" w:rsidTr="00AA2BC9" w14:paraId="241D272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3DE8FFDB"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EC4DEB">
              <w:rPr>
                <w:rFonts w:ascii="Calibri Light" w:hAnsi="Calibri Light" w:cs="Calibri Light"/>
                <w:sz w:val="16"/>
                <w:szCs w:val="16"/>
                <w:lang w:eastAsia="en-GB"/>
              </w:rPr>
              <w:t>Team_Member</w:t>
            </w:r>
          </w:p>
        </w:tc>
        <w:tc>
          <w:tcPr>
            <w:tcW w:w="2340" w:type="dxa"/>
          </w:tcPr>
          <w:p w:rsidRPr="00EC4DEB" w:rsidR="00B11954" w:rsidP="004642CE" w:rsidRDefault="00B11954" w14:paraId="2EAC53F2"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Fusion Grade Code</w:t>
            </w:r>
          </w:p>
        </w:tc>
      </w:tr>
    </w:tbl>
    <w:p w:rsidRPr="0089140E" w:rsidR="0089140E" w:rsidP="00B11954" w:rsidRDefault="0089140E" w14:paraId="235195D3" w14:textId="77777777">
      <w:pPr>
        <w:rPr>
          <w:rFonts w:ascii="Calibri Light" w:hAnsi="Calibri Light" w:cs="Calibri Light"/>
          <w:sz w:val="20"/>
          <w:szCs w:val="20"/>
        </w:rPr>
      </w:pPr>
    </w:p>
    <w:p w:rsidRPr="0089140E" w:rsidR="00B11954" w:rsidP="00B11954" w:rsidRDefault="00B11954" w14:paraId="3956C883" w14:textId="1621A207">
      <w:pPr>
        <w:rPr>
          <w:rFonts w:ascii="Calibri Light" w:hAnsi="Calibri Light" w:cs="Calibri Light"/>
          <w:sz w:val="20"/>
          <w:szCs w:val="20"/>
        </w:rPr>
      </w:pPr>
      <w:r w:rsidRPr="0089140E">
        <w:rPr>
          <w:rFonts w:ascii="Calibri Light" w:hAnsi="Calibri Light" w:cs="Calibri Light"/>
          <w:sz w:val="20"/>
          <w:szCs w:val="20"/>
        </w:rPr>
        <w:t>Job Code</w:t>
      </w:r>
    </w:p>
    <w:tbl>
      <w:tblPr>
        <w:tblStyle w:val="GridTable4-Accent11"/>
        <w:tblW w:w="0" w:type="auto"/>
        <w:tblLook w:val="04A0" w:firstRow="1" w:lastRow="0" w:firstColumn="1" w:lastColumn="0" w:noHBand="0" w:noVBand="1"/>
      </w:tblPr>
      <w:tblGrid>
        <w:gridCol w:w="2875"/>
        <w:gridCol w:w="2340"/>
      </w:tblGrid>
      <w:tr w:rsidRPr="00EC4DEB" w:rsidR="00B11954" w:rsidTr="00AA2BC9" w14:paraId="50DE8F9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51571BA3" w14:textId="77777777">
            <w:pPr>
              <w:widowControl w:val="0"/>
              <w:autoSpaceDE w:val="0"/>
              <w:autoSpaceDN w:val="0"/>
              <w:adjustRightInd w:val="0"/>
              <w:spacing w:after="0" w:line="240" w:lineRule="auto"/>
              <w:ind w:left="108" w:right="108"/>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Sample Source Column</w:t>
            </w:r>
          </w:p>
        </w:tc>
        <w:tc>
          <w:tcPr>
            <w:tcW w:w="2340" w:type="dxa"/>
          </w:tcPr>
          <w:p w:rsidRPr="00EC4DEB" w:rsidR="00B11954" w:rsidP="004642CE" w:rsidRDefault="00B11954" w14:paraId="15CC1216"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Target Column</w:t>
            </w:r>
          </w:p>
        </w:tc>
      </w:tr>
      <w:tr w:rsidRPr="00EC4DEB" w:rsidR="00B11954" w:rsidTr="00AA2BC9" w14:paraId="42455B9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053847AA"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EC4DEB">
              <w:rPr>
                <w:rFonts w:ascii="Calibri Light" w:hAnsi="Calibri Light" w:cs="Calibri Light"/>
                <w:sz w:val="16"/>
                <w:szCs w:val="16"/>
                <w:lang w:eastAsia="en-GB"/>
              </w:rPr>
              <w:t xml:space="preserve">Manager </w:t>
            </w:r>
          </w:p>
        </w:tc>
        <w:tc>
          <w:tcPr>
            <w:tcW w:w="2340" w:type="dxa"/>
          </w:tcPr>
          <w:p w:rsidRPr="00EC4DEB" w:rsidR="00B11954" w:rsidP="004642CE" w:rsidRDefault="00B11954" w14:paraId="5B21FF20"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 xml:space="preserve">Fusion Corresponding Job Code Value </w:t>
            </w:r>
          </w:p>
        </w:tc>
      </w:tr>
    </w:tbl>
    <w:p w:rsidR="00357BB2" w:rsidP="00B11954" w:rsidRDefault="00357BB2" w14:paraId="045E8CAE" w14:textId="3F4605EB">
      <w:pPr>
        <w:tabs>
          <w:tab w:val="left" w:pos="851"/>
        </w:tabs>
        <w:rPr>
          <w:rFonts w:ascii="Calibri Light" w:hAnsi="Calibri Light" w:cs="Calibri Light"/>
          <w:sz w:val="20"/>
          <w:szCs w:val="20"/>
        </w:rPr>
      </w:pPr>
    </w:p>
    <w:p w:rsidR="00706B18" w:rsidP="00B11954" w:rsidRDefault="00706B18" w14:paraId="7C5DCF06" w14:textId="35DC2466">
      <w:pPr>
        <w:tabs>
          <w:tab w:val="left" w:pos="851"/>
        </w:tabs>
        <w:rPr>
          <w:rFonts w:ascii="Calibri Light" w:hAnsi="Calibri Light" w:cs="Calibri Light"/>
          <w:sz w:val="20"/>
          <w:szCs w:val="20"/>
        </w:rPr>
      </w:pPr>
    </w:p>
    <w:p w:rsidR="00706B18" w:rsidP="00B11954" w:rsidRDefault="00706B18" w14:paraId="596D2369" w14:textId="77777777">
      <w:pPr>
        <w:tabs>
          <w:tab w:val="left" w:pos="851"/>
        </w:tabs>
        <w:rPr>
          <w:rFonts w:ascii="Calibri Light" w:hAnsi="Calibri Light" w:cs="Calibri Light"/>
          <w:sz w:val="20"/>
          <w:szCs w:val="20"/>
        </w:rPr>
      </w:pPr>
    </w:p>
    <w:p w:rsidRPr="0089140E" w:rsidR="00B11954" w:rsidP="00B11954" w:rsidRDefault="00B11954" w14:paraId="27A2DFF2" w14:textId="1F39B842">
      <w:pPr>
        <w:tabs>
          <w:tab w:val="left" w:pos="851"/>
        </w:tabs>
        <w:rPr>
          <w:rFonts w:ascii="Calibri Light" w:hAnsi="Calibri Light" w:cs="Calibri Light"/>
          <w:sz w:val="20"/>
          <w:szCs w:val="20"/>
        </w:rPr>
      </w:pPr>
      <w:r w:rsidRPr="0089140E">
        <w:rPr>
          <w:rFonts w:ascii="Calibri Light" w:hAnsi="Calibri Light" w:cs="Calibri Light"/>
          <w:sz w:val="20"/>
          <w:szCs w:val="20"/>
        </w:rPr>
        <w:t xml:space="preserve">Grade Ladder Program Name </w:t>
      </w:r>
    </w:p>
    <w:tbl>
      <w:tblPr>
        <w:tblStyle w:val="GridTable4-Accent11"/>
        <w:tblW w:w="0" w:type="auto"/>
        <w:tblLook w:val="04A0" w:firstRow="1" w:lastRow="0" w:firstColumn="1" w:lastColumn="0" w:noHBand="0" w:noVBand="1"/>
      </w:tblPr>
      <w:tblGrid>
        <w:gridCol w:w="2875"/>
        <w:gridCol w:w="2340"/>
      </w:tblGrid>
      <w:tr w:rsidRPr="00EC4DEB" w:rsidR="00B11954" w:rsidTr="00EC4213" w14:paraId="3A19178F"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2E761451" w14:textId="77777777">
            <w:pPr>
              <w:widowControl w:val="0"/>
              <w:autoSpaceDE w:val="0"/>
              <w:autoSpaceDN w:val="0"/>
              <w:adjustRightInd w:val="0"/>
              <w:spacing w:after="0" w:line="240" w:lineRule="auto"/>
              <w:ind w:left="108" w:right="108"/>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Source Column</w:t>
            </w:r>
          </w:p>
        </w:tc>
        <w:tc>
          <w:tcPr>
            <w:tcW w:w="2340" w:type="dxa"/>
          </w:tcPr>
          <w:p w:rsidRPr="00EC4DEB" w:rsidR="00B11954" w:rsidP="004642CE" w:rsidRDefault="00B11954" w14:paraId="02F63342"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Target Column</w:t>
            </w:r>
          </w:p>
        </w:tc>
      </w:tr>
      <w:tr w:rsidRPr="00EC4DEB" w:rsidR="00B11954" w:rsidTr="00AA2BC9" w14:paraId="7617198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6FA9A5B6"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EC4DEB">
              <w:rPr>
                <w:rFonts w:ascii="Calibri Light" w:hAnsi="Calibri Light" w:cs="Calibri Light"/>
                <w:sz w:val="16"/>
                <w:szCs w:val="16"/>
                <w:lang w:eastAsia="en-GB"/>
              </w:rPr>
              <w:t>Grade Ladder Program Name</w:t>
            </w:r>
          </w:p>
        </w:tc>
        <w:tc>
          <w:tcPr>
            <w:tcW w:w="2340" w:type="dxa"/>
          </w:tcPr>
          <w:p w:rsidRPr="00EC4DEB" w:rsidR="00B11954" w:rsidP="004642CE" w:rsidRDefault="00B11954" w14:paraId="5A472303"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Fusion Grade Ladder Program Name</w:t>
            </w:r>
          </w:p>
        </w:tc>
      </w:tr>
    </w:tbl>
    <w:p w:rsidRPr="0089140E" w:rsidR="0089140E" w:rsidP="00B11954" w:rsidRDefault="0089140E" w14:paraId="12DBF31F" w14:textId="77777777">
      <w:pPr>
        <w:rPr>
          <w:rFonts w:ascii="Calibri Light" w:hAnsi="Calibri Light" w:cs="Calibri Light"/>
          <w:sz w:val="20"/>
          <w:szCs w:val="20"/>
        </w:rPr>
      </w:pPr>
    </w:p>
    <w:p w:rsidRPr="0089140E" w:rsidR="00B11954" w:rsidP="00B11954" w:rsidRDefault="00B11954" w14:paraId="61F543EC" w14:textId="3C869A58">
      <w:pPr>
        <w:rPr>
          <w:rFonts w:ascii="Calibri Light" w:hAnsi="Calibri Light" w:cs="Calibri Light"/>
          <w:sz w:val="20"/>
          <w:szCs w:val="20"/>
        </w:rPr>
      </w:pPr>
      <w:r w:rsidRPr="0089140E">
        <w:rPr>
          <w:rFonts w:ascii="Calibri Light" w:hAnsi="Calibri Light" w:cs="Calibri Light"/>
          <w:sz w:val="20"/>
          <w:szCs w:val="20"/>
        </w:rPr>
        <w:t>Position Code</w:t>
      </w:r>
    </w:p>
    <w:tbl>
      <w:tblPr>
        <w:tblStyle w:val="GridTable4-Accent11"/>
        <w:tblW w:w="0" w:type="auto"/>
        <w:tblLook w:val="04A0" w:firstRow="1" w:lastRow="0" w:firstColumn="1" w:lastColumn="0" w:noHBand="0" w:noVBand="1"/>
      </w:tblPr>
      <w:tblGrid>
        <w:gridCol w:w="2875"/>
        <w:gridCol w:w="2340"/>
      </w:tblGrid>
      <w:tr w:rsidRPr="00EC4DEB" w:rsidR="00B11954" w:rsidTr="00AA2BC9" w14:paraId="4219D8F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193BAFB2" w14:textId="77777777">
            <w:pPr>
              <w:widowControl w:val="0"/>
              <w:autoSpaceDE w:val="0"/>
              <w:autoSpaceDN w:val="0"/>
              <w:adjustRightInd w:val="0"/>
              <w:spacing w:after="0" w:line="240" w:lineRule="auto"/>
              <w:ind w:left="108" w:right="108"/>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Sample Source Column</w:t>
            </w:r>
          </w:p>
        </w:tc>
        <w:tc>
          <w:tcPr>
            <w:tcW w:w="2340" w:type="dxa"/>
          </w:tcPr>
          <w:p w:rsidRPr="00EC4DEB" w:rsidR="00B11954" w:rsidP="004642CE" w:rsidRDefault="00B11954" w14:paraId="21CFF5EA"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Target Column</w:t>
            </w:r>
          </w:p>
        </w:tc>
      </w:tr>
      <w:tr w:rsidRPr="00EC4DEB" w:rsidR="00B11954" w:rsidTr="00AA2BC9" w14:paraId="31AC6BD1" w14:textId="77777777">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875" w:type="dxa"/>
          </w:tcPr>
          <w:p w:rsidRPr="00EC4DEB" w:rsidR="00B11954" w:rsidP="004642CE" w:rsidRDefault="00B11954" w14:paraId="74A55617"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EC4DEB">
              <w:rPr>
                <w:rFonts w:ascii="Calibri Light" w:hAnsi="Calibri Light" w:cs="Calibri Light"/>
                <w:sz w:val="16"/>
                <w:szCs w:val="16"/>
                <w:lang w:eastAsia="en-GB"/>
              </w:rPr>
              <w:t xml:space="preserve">Manager </w:t>
            </w:r>
          </w:p>
        </w:tc>
        <w:tc>
          <w:tcPr>
            <w:tcW w:w="2340" w:type="dxa"/>
          </w:tcPr>
          <w:p w:rsidRPr="00EC4DEB" w:rsidR="00B11954" w:rsidP="004642CE" w:rsidRDefault="00B11954" w14:paraId="05E4B2CF"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 xml:space="preserve">Fusion Corresponding Value </w:t>
            </w:r>
          </w:p>
        </w:tc>
      </w:tr>
    </w:tbl>
    <w:p w:rsidR="00B11954" w:rsidP="008D3EF2" w:rsidRDefault="00B11954" w14:paraId="57893FC0" w14:textId="1F349E60"/>
    <w:p w:rsidR="00974A78" w:rsidP="00157CB1" w:rsidRDefault="0005464D" w14:paraId="40AC9ED1" w14:textId="3F515791">
      <w:pPr>
        <w:pStyle w:val="Heading2"/>
      </w:pPr>
      <w:r>
        <w:t xml:space="preserve"> </w:t>
      </w:r>
      <w:bookmarkStart w:name="_Toc79997685" w:id="75"/>
      <w:r>
        <w:t>Work Relationship</w:t>
      </w:r>
      <w:bookmarkEnd w:id="75"/>
    </w:p>
    <w:p w:rsidRPr="0005464D" w:rsidR="0005464D" w:rsidP="0005464D" w:rsidRDefault="0005464D" w14:paraId="4692832F" w14:textId="77777777">
      <w:pPr>
        <w:pStyle w:val="Bullet"/>
        <w:ind w:left="513" w:hanging="513"/>
        <w:rPr>
          <w:rFonts w:ascii="Calibri Light" w:hAnsi="Calibri Light" w:cs="Arial"/>
          <w:color w:val="4F4F4F"/>
          <w:sz w:val="22"/>
          <w:szCs w:val="22"/>
          <w:lang w:val="en-GB" w:eastAsia="en-IE"/>
        </w:rPr>
      </w:pPr>
      <w:r w:rsidRPr="0005464D">
        <w:rPr>
          <w:rFonts w:ascii="Calibri Light" w:hAnsi="Calibri Light" w:cs="Arial"/>
          <w:color w:val="4F4F4F"/>
          <w:sz w:val="22"/>
          <w:szCs w:val="22"/>
          <w:lang w:val="en-GB" w:eastAsia="en-IE"/>
        </w:rPr>
        <w:t>Data File Name: XXMX_HCM_WORKREL.dat</w:t>
      </w:r>
    </w:p>
    <w:p w:rsidRPr="0005464D" w:rsidR="0005464D" w:rsidP="0005464D" w:rsidRDefault="0005464D" w14:paraId="7DBF8188" w14:textId="77777777">
      <w:pPr>
        <w:pStyle w:val="Bullet"/>
        <w:ind w:left="513" w:hanging="513"/>
        <w:rPr>
          <w:rFonts w:ascii="Calibri Light" w:hAnsi="Calibri Light" w:cs="Arial"/>
          <w:color w:val="4F4F4F"/>
          <w:sz w:val="22"/>
          <w:szCs w:val="22"/>
          <w:lang w:val="en-GB" w:eastAsia="en-IE"/>
        </w:rPr>
      </w:pPr>
      <w:r w:rsidRPr="0005464D">
        <w:rPr>
          <w:rFonts w:ascii="Calibri Light" w:hAnsi="Calibri Light" w:cs="Arial"/>
          <w:color w:val="4F4F4F"/>
          <w:sz w:val="22"/>
          <w:szCs w:val="22"/>
          <w:lang w:val="en-GB" w:eastAsia="en-IE"/>
        </w:rPr>
        <w:t>Staging table:  XXMX_PER_POS_WR_STG</w:t>
      </w:r>
    </w:p>
    <w:p w:rsidRPr="0005464D" w:rsidR="0005464D" w:rsidP="0005464D" w:rsidRDefault="0005464D" w14:paraId="36D927FB" w14:textId="77777777">
      <w:pPr>
        <w:pStyle w:val="Bullet"/>
        <w:ind w:left="513" w:hanging="513"/>
        <w:rPr>
          <w:rFonts w:ascii="Calibri Light" w:hAnsi="Calibri Light" w:cs="Arial"/>
          <w:color w:val="4F4F4F"/>
          <w:sz w:val="22"/>
          <w:szCs w:val="22"/>
          <w:lang w:val="en-GB" w:eastAsia="en-IE"/>
        </w:rPr>
      </w:pPr>
      <w:r w:rsidRPr="0005464D">
        <w:rPr>
          <w:rFonts w:ascii="Calibri Light" w:hAnsi="Calibri Light" w:cs="Arial"/>
          <w:color w:val="4F4F4F"/>
          <w:sz w:val="22"/>
          <w:szCs w:val="22"/>
          <w:lang w:val="en-GB" w:eastAsia="en-IE"/>
        </w:rPr>
        <w:t xml:space="preserve">Transform Table: XXMX_PER_POS_WR_XFM </w:t>
      </w:r>
    </w:p>
    <w:p w:rsidRPr="0005464D" w:rsidR="0005464D" w:rsidP="0005464D" w:rsidRDefault="0005464D" w14:paraId="43DF9F7A" w14:textId="77777777">
      <w:pPr>
        <w:pStyle w:val="Bullet"/>
        <w:ind w:left="513" w:hanging="513"/>
        <w:rPr>
          <w:rFonts w:ascii="Calibri Light" w:hAnsi="Calibri Light" w:cs="Arial"/>
          <w:color w:val="4F4F4F"/>
          <w:sz w:val="22"/>
          <w:szCs w:val="22"/>
          <w:lang w:val="en-GB" w:eastAsia="en-IE"/>
        </w:rPr>
      </w:pPr>
      <w:r w:rsidRPr="0005464D">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05464D" w:rsidR="0005464D" w:rsidP="0005464D" w:rsidRDefault="0005464D" w14:paraId="74F5D63F" w14:textId="77777777">
      <w:pPr>
        <w:pStyle w:val="Bullet"/>
        <w:ind w:left="513" w:hanging="513"/>
        <w:rPr>
          <w:rFonts w:ascii="Calibri Light" w:hAnsi="Calibri Light" w:cs="Arial"/>
          <w:color w:val="4F4F4F"/>
          <w:sz w:val="22"/>
          <w:szCs w:val="22"/>
          <w:lang w:val="en-GB" w:eastAsia="en-IE"/>
        </w:rPr>
      </w:pPr>
      <w:r w:rsidRPr="0005464D">
        <w:rPr>
          <w:rFonts w:ascii="Calibri Light" w:hAnsi="Calibri Light" w:cs="Arial"/>
          <w:color w:val="4F4F4F"/>
          <w:sz w:val="22"/>
          <w:szCs w:val="22"/>
          <w:lang w:val="en-GB" w:eastAsia="en-IE"/>
        </w:rPr>
        <w:t>Fusion Business Object: Worker</w:t>
      </w:r>
    </w:p>
    <w:p w:rsidRPr="0005464D" w:rsidR="0005464D" w:rsidP="0005464D" w:rsidRDefault="0005464D" w14:paraId="1629214E" w14:textId="77777777">
      <w:pPr>
        <w:pStyle w:val="Bullet"/>
        <w:ind w:left="513" w:hanging="513"/>
        <w:rPr>
          <w:rFonts w:ascii="Calibri Light" w:hAnsi="Calibri Light" w:cs="Arial"/>
          <w:color w:val="4F4F4F"/>
          <w:sz w:val="22"/>
          <w:szCs w:val="22"/>
          <w:lang w:val="en-GB" w:eastAsia="en-IE"/>
        </w:rPr>
      </w:pPr>
      <w:r w:rsidRPr="0005464D">
        <w:rPr>
          <w:rFonts w:ascii="Calibri Light" w:hAnsi="Calibri Light" w:cs="Arial"/>
          <w:color w:val="4F4F4F"/>
          <w:sz w:val="22"/>
          <w:szCs w:val="22"/>
          <w:lang w:val="en-GB" w:eastAsia="en-IE"/>
        </w:rPr>
        <w:t>Scope: Multiple WorkRelationship is out of scope for Maximise Data Migration.</w:t>
      </w:r>
    </w:p>
    <w:tbl>
      <w:tblPr>
        <w:tblStyle w:val="GridTable4-Accent11"/>
        <w:tblW w:w="5000" w:type="pct"/>
        <w:tblLook w:val="0420" w:firstRow="1" w:lastRow="0" w:firstColumn="0" w:lastColumn="0" w:noHBand="0" w:noVBand="1"/>
      </w:tblPr>
      <w:tblGrid>
        <w:gridCol w:w="655"/>
        <w:gridCol w:w="2866"/>
        <w:gridCol w:w="1524"/>
        <w:gridCol w:w="886"/>
        <w:gridCol w:w="668"/>
        <w:gridCol w:w="2866"/>
        <w:gridCol w:w="2866"/>
        <w:gridCol w:w="1617"/>
      </w:tblGrid>
      <w:tr w:rsidRPr="00EC4DEB" w:rsidR="003C36F6" w:rsidTr="00962018" w14:paraId="37D7D50E" w14:textId="77777777">
        <w:trPr>
          <w:cnfStyle w:val="100000000000" w:firstRow="1" w:lastRow="0" w:firstColumn="0" w:lastColumn="0" w:oddVBand="0" w:evenVBand="0" w:oddHBand="0" w:evenHBand="0" w:firstRowFirstColumn="0" w:firstRowLastColumn="0" w:lastRowFirstColumn="0" w:lastRowLastColumn="0"/>
          <w:tblHeader/>
        </w:trPr>
        <w:tc>
          <w:tcPr>
            <w:tcW w:w="246" w:type="pct"/>
          </w:tcPr>
          <w:p w:rsidRPr="00EC4DEB" w:rsidR="003C36F6" w:rsidP="004642CE" w:rsidRDefault="003C36F6" w14:paraId="6597C62A"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l Seq</w:t>
            </w:r>
          </w:p>
        </w:tc>
        <w:tc>
          <w:tcPr>
            <w:tcW w:w="947" w:type="pct"/>
          </w:tcPr>
          <w:p w:rsidRPr="00EC4DEB" w:rsidR="003C36F6" w:rsidP="004642CE" w:rsidRDefault="003C36F6" w14:paraId="0A9A2FF3"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Field Name</w:t>
            </w:r>
          </w:p>
        </w:tc>
        <w:tc>
          <w:tcPr>
            <w:tcW w:w="443" w:type="pct"/>
          </w:tcPr>
          <w:p w:rsidRPr="00EC4DEB" w:rsidR="003C36F6" w:rsidP="004642CE" w:rsidRDefault="003C36F6" w14:paraId="582E25F6"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Datatype</w:t>
            </w:r>
          </w:p>
        </w:tc>
        <w:tc>
          <w:tcPr>
            <w:tcW w:w="225" w:type="pct"/>
          </w:tcPr>
          <w:p w:rsidRPr="00EC4DEB" w:rsidR="003C36F6" w:rsidP="004642CE" w:rsidRDefault="003C36F6" w14:paraId="7D734068"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Include in Loader</w:t>
            </w:r>
          </w:p>
        </w:tc>
        <w:tc>
          <w:tcPr>
            <w:tcW w:w="224" w:type="pct"/>
          </w:tcPr>
          <w:p w:rsidRPr="00EC4DEB" w:rsidR="003C36F6" w:rsidP="004642CE" w:rsidRDefault="003C36F6" w14:paraId="497AC127"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Req</w:t>
            </w:r>
          </w:p>
        </w:tc>
        <w:tc>
          <w:tcPr>
            <w:tcW w:w="848" w:type="pct"/>
          </w:tcPr>
          <w:p w:rsidRPr="00EC4DEB" w:rsidR="003C36F6" w:rsidP="004642CE" w:rsidRDefault="003C36F6" w14:paraId="0550DA40"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Staging Table Column</w:t>
            </w:r>
          </w:p>
        </w:tc>
        <w:tc>
          <w:tcPr>
            <w:tcW w:w="947" w:type="pct"/>
          </w:tcPr>
          <w:p w:rsidRPr="00EC4DEB" w:rsidR="003C36F6" w:rsidP="004642CE" w:rsidRDefault="003C36F6" w14:paraId="09D17E01"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Transform Table Column</w:t>
            </w:r>
          </w:p>
        </w:tc>
        <w:tc>
          <w:tcPr>
            <w:tcW w:w="1120" w:type="pct"/>
          </w:tcPr>
          <w:p w:rsidRPr="00EC4DEB" w:rsidR="003C36F6" w:rsidP="004642CE" w:rsidRDefault="003C36F6" w14:paraId="44DB9B0B"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mments</w:t>
            </w:r>
          </w:p>
        </w:tc>
      </w:tr>
      <w:tr w:rsidRPr="00EC4DEB" w:rsidR="003C36F6" w:rsidTr="00AA2BC9" w14:paraId="5F42AEA0"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6E154E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p>
        </w:tc>
        <w:tc>
          <w:tcPr>
            <w:tcW w:w="947" w:type="pct"/>
          </w:tcPr>
          <w:p w:rsidRPr="00EC4DEB" w:rsidR="003C36F6" w:rsidP="004642CE" w:rsidRDefault="005E0CEC" w14:paraId="427845D3" w14:textId="197FB0F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443" w:type="pct"/>
          </w:tcPr>
          <w:p w:rsidRPr="00EC4DEB" w:rsidR="003C36F6" w:rsidP="004642CE" w:rsidRDefault="005E0CEC" w14:paraId="1B1B769D" w14:textId="7C68805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25" w:type="pct"/>
          </w:tcPr>
          <w:p w:rsidRPr="00EC4DEB" w:rsidR="003C36F6" w:rsidP="004642CE" w:rsidRDefault="003C36F6" w14:paraId="07A219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70A74A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48" w:type="pct"/>
          </w:tcPr>
          <w:p w:rsidRPr="00EC4DEB" w:rsidR="003C36F6" w:rsidP="004642CE" w:rsidRDefault="005E0CEC" w14:paraId="5CDC67F6" w14:textId="1945E8E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947" w:type="pct"/>
          </w:tcPr>
          <w:p w:rsidRPr="00EC4DEB" w:rsidR="003C36F6" w:rsidP="004642CE" w:rsidRDefault="005E0CEC" w14:paraId="0E8D3F95" w14:textId="23B3498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120" w:type="pct"/>
          </w:tcPr>
          <w:p w:rsidRPr="00EC4DEB" w:rsidR="003C36F6" w:rsidP="004642CE" w:rsidRDefault="003C36F6" w14:paraId="5BCCEA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dentifier for every Batch</w:t>
            </w:r>
          </w:p>
        </w:tc>
      </w:tr>
      <w:tr w:rsidRPr="00EC4DEB" w:rsidR="003C36F6" w:rsidTr="00AA2BC9" w14:paraId="5B67E874" w14:textId="77777777">
        <w:tc>
          <w:tcPr>
            <w:tcW w:w="246" w:type="pct"/>
          </w:tcPr>
          <w:p w:rsidRPr="00EC4DEB" w:rsidR="003C36F6" w:rsidP="004642CE" w:rsidRDefault="003C36F6" w14:paraId="1C321E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w:t>
            </w:r>
          </w:p>
        </w:tc>
        <w:tc>
          <w:tcPr>
            <w:tcW w:w="947" w:type="pct"/>
          </w:tcPr>
          <w:p w:rsidRPr="00EC4DEB" w:rsidR="003C36F6" w:rsidP="004642CE" w:rsidRDefault="003C36F6" w14:paraId="49BA57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443" w:type="pct"/>
          </w:tcPr>
          <w:p w:rsidRPr="00EC4DEB" w:rsidR="003C36F6" w:rsidP="004642CE" w:rsidRDefault="003C36F6" w14:paraId="0CBFFF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5" w:type="pct"/>
          </w:tcPr>
          <w:p w:rsidRPr="00EC4DEB" w:rsidR="003C36F6" w:rsidP="004642CE" w:rsidRDefault="003C36F6" w14:paraId="3CB5AB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209320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48" w:type="pct"/>
          </w:tcPr>
          <w:p w:rsidRPr="00EC4DEB" w:rsidR="003C36F6" w:rsidP="004642CE" w:rsidRDefault="003C36F6" w14:paraId="4756E0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947" w:type="pct"/>
          </w:tcPr>
          <w:p w:rsidRPr="00EC4DEB" w:rsidR="003C36F6" w:rsidP="004642CE" w:rsidRDefault="003C36F6" w14:paraId="6AEF9A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1120" w:type="pct"/>
          </w:tcPr>
          <w:p w:rsidRPr="00EC4DEB" w:rsidR="003C36F6" w:rsidP="004642CE" w:rsidRDefault="003C36F6" w14:paraId="0516EB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ew name for every extract</w:t>
            </w:r>
          </w:p>
        </w:tc>
      </w:tr>
      <w:tr w:rsidRPr="00EC4DEB" w:rsidR="003C36F6" w:rsidTr="00AA2BC9" w14:paraId="78DDE2A1"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3C4D96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w:t>
            </w:r>
          </w:p>
        </w:tc>
        <w:tc>
          <w:tcPr>
            <w:tcW w:w="947" w:type="pct"/>
          </w:tcPr>
          <w:p w:rsidRPr="00EC4DEB" w:rsidR="003C36F6" w:rsidP="004642CE" w:rsidRDefault="003C36F6" w14:paraId="0781C6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443" w:type="pct"/>
          </w:tcPr>
          <w:p w:rsidRPr="00EC4DEB" w:rsidR="003C36F6" w:rsidP="004642CE" w:rsidRDefault="003C36F6" w14:paraId="18B02B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25" w:type="pct"/>
          </w:tcPr>
          <w:p w:rsidRPr="00EC4DEB" w:rsidR="003C36F6" w:rsidP="004642CE" w:rsidRDefault="003C36F6" w14:paraId="398568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4E01CB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48" w:type="pct"/>
          </w:tcPr>
          <w:p w:rsidRPr="00EC4DEB" w:rsidR="003C36F6" w:rsidP="004642CE" w:rsidRDefault="003C36F6" w14:paraId="35EA74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947" w:type="pct"/>
          </w:tcPr>
          <w:p w:rsidRPr="00EC4DEB" w:rsidR="003C36F6" w:rsidP="004642CE" w:rsidRDefault="003C36F6" w14:paraId="7E90C0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1120" w:type="pct"/>
          </w:tcPr>
          <w:p w:rsidRPr="00EC4DEB" w:rsidR="003C36F6" w:rsidP="004642CE" w:rsidRDefault="003C36F6" w14:paraId="124840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 Code- ‘Extracted’</w:t>
            </w:r>
          </w:p>
        </w:tc>
      </w:tr>
      <w:tr w:rsidRPr="00EC4DEB" w:rsidR="003C36F6" w:rsidTr="00AA2BC9" w14:paraId="4842E9B3" w14:textId="77777777">
        <w:tc>
          <w:tcPr>
            <w:tcW w:w="246" w:type="pct"/>
          </w:tcPr>
          <w:p w:rsidRPr="00EC4DEB" w:rsidR="003C36F6" w:rsidP="004642CE" w:rsidRDefault="003C36F6" w14:paraId="734C2C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w:t>
            </w:r>
          </w:p>
        </w:tc>
        <w:tc>
          <w:tcPr>
            <w:tcW w:w="947" w:type="pct"/>
          </w:tcPr>
          <w:p w:rsidRPr="00EC4DEB" w:rsidR="003C36F6" w:rsidP="004642CE" w:rsidRDefault="003C36F6" w14:paraId="4C5AE2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443" w:type="pct"/>
          </w:tcPr>
          <w:p w:rsidRPr="00EC4DEB" w:rsidR="003C36F6" w:rsidP="004642CE" w:rsidRDefault="003C36F6" w14:paraId="55A2F5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40)</w:t>
            </w:r>
          </w:p>
        </w:tc>
        <w:tc>
          <w:tcPr>
            <w:tcW w:w="225" w:type="pct"/>
          </w:tcPr>
          <w:p w:rsidRPr="00EC4DEB" w:rsidR="003C36F6" w:rsidP="004642CE" w:rsidRDefault="003C36F6" w14:paraId="67ABF3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4A9688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48" w:type="pct"/>
          </w:tcPr>
          <w:p w:rsidRPr="00EC4DEB" w:rsidR="003C36F6" w:rsidP="004642CE" w:rsidRDefault="003C36F6" w14:paraId="0BEFB7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947" w:type="pct"/>
          </w:tcPr>
          <w:p w:rsidRPr="00EC4DEB" w:rsidR="003C36F6" w:rsidP="004642CE" w:rsidRDefault="003C36F6" w14:paraId="06620E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NAME</w:t>
            </w:r>
          </w:p>
        </w:tc>
        <w:tc>
          <w:tcPr>
            <w:tcW w:w="1120" w:type="pct"/>
          </w:tcPr>
          <w:p w:rsidRPr="00EC4DEB" w:rsidR="003C36F6" w:rsidP="004642CE" w:rsidRDefault="003C36F6" w14:paraId="7AC08F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quired to find the Legal Employer /Tax Reporting Unit in Fusion</w:t>
            </w:r>
          </w:p>
        </w:tc>
      </w:tr>
      <w:tr w:rsidRPr="00EC4DEB" w:rsidR="003C36F6" w:rsidTr="00AA2BC9" w14:paraId="4AAE08C0"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4A0C65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w:t>
            </w:r>
          </w:p>
        </w:tc>
        <w:tc>
          <w:tcPr>
            <w:tcW w:w="947" w:type="pct"/>
          </w:tcPr>
          <w:p w:rsidRPr="00EC4DEB" w:rsidR="003C36F6" w:rsidP="004642CE" w:rsidRDefault="003C36F6" w14:paraId="589321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443" w:type="pct"/>
          </w:tcPr>
          <w:p w:rsidRPr="00EC4DEB" w:rsidR="003C36F6" w:rsidP="004642CE" w:rsidRDefault="003C36F6" w14:paraId="1F8A71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5" w:type="pct"/>
          </w:tcPr>
          <w:p w:rsidRPr="00EC4DEB" w:rsidR="003C36F6" w:rsidP="004642CE" w:rsidRDefault="003C36F6" w14:paraId="1D4319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322C84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48" w:type="pct"/>
          </w:tcPr>
          <w:p w:rsidRPr="00EC4DEB" w:rsidR="003C36F6" w:rsidP="004642CE" w:rsidRDefault="003C36F6" w14:paraId="70D635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947" w:type="pct"/>
          </w:tcPr>
          <w:p w:rsidRPr="00EC4DEB" w:rsidR="003C36F6" w:rsidP="004642CE" w:rsidRDefault="003C36F6" w14:paraId="64CB0E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NUMBER</w:t>
            </w:r>
          </w:p>
        </w:tc>
        <w:tc>
          <w:tcPr>
            <w:tcW w:w="1120" w:type="pct"/>
          </w:tcPr>
          <w:p w:rsidRPr="00EC4DEB" w:rsidR="003C36F6" w:rsidP="004642CE" w:rsidRDefault="003C36F6" w14:paraId="5D02AC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3644730A" w14:textId="77777777">
        <w:tc>
          <w:tcPr>
            <w:tcW w:w="246" w:type="pct"/>
          </w:tcPr>
          <w:p w:rsidRPr="00EC4DEB" w:rsidR="003C36F6" w:rsidP="004642CE" w:rsidRDefault="003C36F6" w14:paraId="11929A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w:t>
            </w:r>
          </w:p>
        </w:tc>
        <w:tc>
          <w:tcPr>
            <w:tcW w:w="947" w:type="pct"/>
          </w:tcPr>
          <w:p w:rsidRPr="00EC4DEB" w:rsidR="003C36F6" w:rsidP="004642CE" w:rsidRDefault="003C36F6" w14:paraId="40429C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AYROLL_NAME</w:t>
            </w:r>
          </w:p>
        </w:tc>
        <w:tc>
          <w:tcPr>
            <w:tcW w:w="443" w:type="pct"/>
          </w:tcPr>
          <w:p w:rsidRPr="00EC4DEB" w:rsidR="003C36F6" w:rsidP="004642CE" w:rsidRDefault="003C36F6" w14:paraId="56818D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225" w:type="pct"/>
          </w:tcPr>
          <w:p w:rsidRPr="00EC4DEB" w:rsidR="003C36F6" w:rsidP="004642CE" w:rsidRDefault="003C36F6" w14:paraId="43246D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677871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48" w:type="pct"/>
          </w:tcPr>
          <w:p w:rsidRPr="00EC4DEB" w:rsidR="003C36F6" w:rsidP="004642CE" w:rsidRDefault="003C36F6" w14:paraId="12AEC2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AYROLL_NAME</w:t>
            </w:r>
          </w:p>
        </w:tc>
        <w:tc>
          <w:tcPr>
            <w:tcW w:w="947" w:type="pct"/>
          </w:tcPr>
          <w:p w:rsidRPr="00EC4DEB" w:rsidR="003C36F6" w:rsidP="004642CE" w:rsidRDefault="003C36F6" w14:paraId="55569D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AYROLL_NAME</w:t>
            </w:r>
          </w:p>
        </w:tc>
        <w:tc>
          <w:tcPr>
            <w:tcW w:w="1120" w:type="pct"/>
          </w:tcPr>
          <w:p w:rsidRPr="00EC4DEB" w:rsidR="003C36F6" w:rsidP="004642CE" w:rsidRDefault="003C36F6" w14:paraId="76DA78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4778640C"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7AFE12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w:t>
            </w:r>
          </w:p>
        </w:tc>
        <w:tc>
          <w:tcPr>
            <w:tcW w:w="947" w:type="pct"/>
          </w:tcPr>
          <w:p w:rsidRPr="00EC4DEB" w:rsidR="003C36F6" w:rsidP="004642CE" w:rsidRDefault="003C36F6" w14:paraId="000E6C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443" w:type="pct"/>
          </w:tcPr>
          <w:p w:rsidRPr="00EC4DEB" w:rsidR="003C36F6" w:rsidP="004642CE" w:rsidRDefault="003C36F6" w14:paraId="4459C9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5" w:type="pct"/>
          </w:tcPr>
          <w:p w:rsidRPr="00EC4DEB" w:rsidR="003C36F6" w:rsidP="004642CE" w:rsidRDefault="003C36F6" w14:paraId="4399DF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011DB6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48" w:type="pct"/>
          </w:tcPr>
          <w:p w:rsidRPr="00EC4DEB" w:rsidR="003C36F6" w:rsidP="004642CE" w:rsidRDefault="003C36F6" w14:paraId="6BDC61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947" w:type="pct"/>
          </w:tcPr>
          <w:p w:rsidRPr="00EC4DEB" w:rsidR="003C36F6" w:rsidP="004642CE" w:rsidRDefault="003C36F6" w14:paraId="008C2E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ISLATION_CODE</w:t>
            </w:r>
          </w:p>
        </w:tc>
        <w:tc>
          <w:tcPr>
            <w:tcW w:w="1120" w:type="pct"/>
          </w:tcPr>
          <w:p w:rsidRPr="00EC4DEB" w:rsidR="003C36F6" w:rsidP="004642CE" w:rsidRDefault="003C36F6" w14:paraId="1CECE7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60F2FD1F" w14:textId="77777777">
        <w:tc>
          <w:tcPr>
            <w:tcW w:w="246" w:type="pct"/>
          </w:tcPr>
          <w:p w:rsidRPr="00EC4DEB" w:rsidR="003C36F6" w:rsidP="004642CE" w:rsidRDefault="003C36F6" w14:paraId="70A2FE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w:t>
            </w:r>
          </w:p>
        </w:tc>
        <w:tc>
          <w:tcPr>
            <w:tcW w:w="947" w:type="pct"/>
          </w:tcPr>
          <w:p w:rsidRPr="00EC4DEB" w:rsidR="003C36F6" w:rsidP="004642CE" w:rsidRDefault="003C36F6" w14:paraId="381BD0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FLAG</w:t>
            </w:r>
          </w:p>
        </w:tc>
        <w:tc>
          <w:tcPr>
            <w:tcW w:w="443" w:type="pct"/>
          </w:tcPr>
          <w:p w:rsidRPr="00EC4DEB" w:rsidR="003C36F6" w:rsidP="004642CE" w:rsidRDefault="003C36F6" w14:paraId="1E0859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5" w:type="pct"/>
          </w:tcPr>
          <w:p w:rsidRPr="00EC4DEB" w:rsidR="003C36F6" w:rsidP="004642CE" w:rsidRDefault="003C36F6" w14:paraId="416E10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3678AB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48" w:type="pct"/>
          </w:tcPr>
          <w:p w:rsidRPr="00EC4DEB" w:rsidR="003C36F6" w:rsidP="004642CE" w:rsidRDefault="003C36F6" w14:paraId="4E530E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FLAG</w:t>
            </w:r>
          </w:p>
        </w:tc>
        <w:tc>
          <w:tcPr>
            <w:tcW w:w="947" w:type="pct"/>
          </w:tcPr>
          <w:p w:rsidRPr="00EC4DEB" w:rsidR="003C36F6" w:rsidP="004642CE" w:rsidRDefault="003C36F6" w14:paraId="635EB2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IMARY_FLAG</w:t>
            </w:r>
          </w:p>
        </w:tc>
        <w:tc>
          <w:tcPr>
            <w:tcW w:w="1120" w:type="pct"/>
          </w:tcPr>
          <w:p w:rsidRPr="00EC4DEB" w:rsidR="003C36F6" w:rsidP="004642CE" w:rsidRDefault="003C36F6" w14:paraId="42F235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 ‘Y’</w:t>
            </w:r>
          </w:p>
        </w:tc>
      </w:tr>
      <w:tr w:rsidRPr="00EC4DEB" w:rsidR="003C36F6" w:rsidTr="00AA2BC9" w14:paraId="22A50809"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64E572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w:t>
            </w:r>
          </w:p>
        </w:tc>
        <w:tc>
          <w:tcPr>
            <w:tcW w:w="947" w:type="pct"/>
          </w:tcPr>
          <w:p w:rsidRPr="00EC4DEB" w:rsidR="003C36F6" w:rsidP="004642CE" w:rsidRDefault="003C36F6" w14:paraId="516CCC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START</w:t>
            </w:r>
          </w:p>
        </w:tc>
        <w:tc>
          <w:tcPr>
            <w:tcW w:w="443" w:type="pct"/>
          </w:tcPr>
          <w:p w:rsidRPr="00EC4DEB" w:rsidR="003C36F6" w:rsidP="004642CE" w:rsidRDefault="003C36F6" w14:paraId="55FCCD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25" w:type="pct"/>
          </w:tcPr>
          <w:p w:rsidRPr="00EC4DEB" w:rsidR="003C36F6" w:rsidP="004642CE" w:rsidRDefault="003C36F6" w14:paraId="5E72C0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735760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48" w:type="pct"/>
          </w:tcPr>
          <w:p w:rsidRPr="00EC4DEB" w:rsidR="003C36F6" w:rsidP="004642CE" w:rsidRDefault="003C36F6" w14:paraId="7A2F46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START</w:t>
            </w:r>
          </w:p>
        </w:tc>
        <w:tc>
          <w:tcPr>
            <w:tcW w:w="947" w:type="pct"/>
          </w:tcPr>
          <w:p w:rsidRPr="00EC4DEB" w:rsidR="003C36F6" w:rsidP="004642CE" w:rsidRDefault="003C36F6" w14:paraId="02BF28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START</w:t>
            </w:r>
          </w:p>
        </w:tc>
        <w:tc>
          <w:tcPr>
            <w:tcW w:w="1120" w:type="pct"/>
          </w:tcPr>
          <w:p w:rsidRPr="00EC4DEB" w:rsidR="003C36F6" w:rsidP="004642CE" w:rsidRDefault="003C36F6" w14:paraId="7A86DB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andatory for all Employees, Contingent Worker</w:t>
            </w:r>
          </w:p>
        </w:tc>
      </w:tr>
      <w:tr w:rsidRPr="00EC4DEB" w:rsidR="003C36F6" w:rsidTr="00AA2BC9" w14:paraId="103F647F" w14:textId="77777777">
        <w:tc>
          <w:tcPr>
            <w:tcW w:w="246" w:type="pct"/>
          </w:tcPr>
          <w:p w:rsidRPr="00EC4DEB" w:rsidR="003C36F6" w:rsidP="004642CE" w:rsidRDefault="003C36F6" w14:paraId="303209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w:t>
            </w:r>
          </w:p>
        </w:tc>
        <w:tc>
          <w:tcPr>
            <w:tcW w:w="947" w:type="pct"/>
          </w:tcPr>
          <w:p w:rsidRPr="00EC4DEB" w:rsidR="003C36F6" w:rsidP="004642CE" w:rsidRDefault="003C36F6" w14:paraId="0AA631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CEPTED_TERMINATION_DATE</w:t>
            </w:r>
          </w:p>
        </w:tc>
        <w:tc>
          <w:tcPr>
            <w:tcW w:w="443" w:type="pct"/>
          </w:tcPr>
          <w:p w:rsidRPr="00EC4DEB" w:rsidR="003C36F6" w:rsidP="004642CE" w:rsidRDefault="003C36F6" w14:paraId="24B6B7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25" w:type="pct"/>
          </w:tcPr>
          <w:p w:rsidRPr="00EC4DEB" w:rsidR="003C36F6" w:rsidP="004642CE" w:rsidRDefault="003C36F6" w14:paraId="10A853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249FD8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48" w:type="pct"/>
          </w:tcPr>
          <w:p w:rsidRPr="00EC4DEB" w:rsidR="003C36F6" w:rsidP="004642CE" w:rsidRDefault="003C36F6" w14:paraId="233675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CEPTED_TERMINATION_DATE</w:t>
            </w:r>
          </w:p>
        </w:tc>
        <w:tc>
          <w:tcPr>
            <w:tcW w:w="947" w:type="pct"/>
          </w:tcPr>
          <w:p w:rsidRPr="00EC4DEB" w:rsidR="003C36F6" w:rsidP="004642CE" w:rsidRDefault="003C36F6" w14:paraId="7B52C9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CEPTED_TERMINATION_DATE</w:t>
            </w:r>
          </w:p>
        </w:tc>
        <w:tc>
          <w:tcPr>
            <w:tcW w:w="1120" w:type="pct"/>
          </w:tcPr>
          <w:p w:rsidRPr="00EC4DEB" w:rsidR="003C36F6" w:rsidP="004642CE" w:rsidRDefault="003C36F6" w14:paraId="3215FA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andatory For Terminated employees</w:t>
            </w:r>
          </w:p>
        </w:tc>
      </w:tr>
      <w:tr w:rsidRPr="00EC4DEB" w:rsidR="003C36F6" w:rsidTr="00AA2BC9" w14:paraId="08AABFD5"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6AFF09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w:t>
            </w:r>
          </w:p>
        </w:tc>
        <w:tc>
          <w:tcPr>
            <w:tcW w:w="947" w:type="pct"/>
          </w:tcPr>
          <w:p w:rsidRPr="00EC4DEB" w:rsidR="003C36F6" w:rsidP="004642CE" w:rsidRDefault="003C36F6" w14:paraId="552975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TUAL_TERMINATION_DATE</w:t>
            </w:r>
          </w:p>
        </w:tc>
        <w:tc>
          <w:tcPr>
            <w:tcW w:w="443" w:type="pct"/>
          </w:tcPr>
          <w:p w:rsidRPr="00EC4DEB" w:rsidR="003C36F6" w:rsidP="004642CE" w:rsidRDefault="003C36F6" w14:paraId="3293DE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25" w:type="pct"/>
          </w:tcPr>
          <w:p w:rsidRPr="00EC4DEB" w:rsidR="003C36F6" w:rsidP="004642CE" w:rsidRDefault="003C36F6" w14:paraId="6DD0F1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03DDDB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848" w:type="pct"/>
          </w:tcPr>
          <w:p w:rsidRPr="00EC4DEB" w:rsidR="003C36F6" w:rsidP="004642CE" w:rsidRDefault="003C36F6" w14:paraId="7134E5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TUAL_TERMINATION_DATE</w:t>
            </w:r>
          </w:p>
        </w:tc>
        <w:tc>
          <w:tcPr>
            <w:tcW w:w="947" w:type="pct"/>
          </w:tcPr>
          <w:p w:rsidRPr="00EC4DEB" w:rsidR="003C36F6" w:rsidP="004642CE" w:rsidRDefault="003C36F6" w14:paraId="156209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TUAL_TERMINATION_DATE</w:t>
            </w:r>
          </w:p>
        </w:tc>
        <w:tc>
          <w:tcPr>
            <w:tcW w:w="1120" w:type="pct"/>
          </w:tcPr>
          <w:p w:rsidRPr="00EC4DEB" w:rsidR="003C36F6" w:rsidP="004642CE" w:rsidRDefault="003C36F6" w14:paraId="6D2392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andatory For Terminated employees</w:t>
            </w:r>
          </w:p>
        </w:tc>
      </w:tr>
      <w:tr w:rsidRPr="00EC4DEB" w:rsidR="003C36F6" w:rsidTr="00AA2BC9" w14:paraId="788A440B" w14:textId="77777777">
        <w:tc>
          <w:tcPr>
            <w:tcW w:w="246" w:type="pct"/>
          </w:tcPr>
          <w:p w:rsidRPr="00EC4DEB" w:rsidR="003C36F6" w:rsidP="004642CE" w:rsidRDefault="003C36F6" w14:paraId="198E03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w:t>
            </w:r>
          </w:p>
        </w:tc>
        <w:tc>
          <w:tcPr>
            <w:tcW w:w="947" w:type="pct"/>
          </w:tcPr>
          <w:p w:rsidRPr="00EC4DEB" w:rsidR="003C36F6" w:rsidP="004642CE" w:rsidRDefault="003C36F6" w14:paraId="783A7C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AL_EMPLOYER_NAME</w:t>
            </w:r>
          </w:p>
        </w:tc>
        <w:tc>
          <w:tcPr>
            <w:tcW w:w="443" w:type="pct"/>
          </w:tcPr>
          <w:p w:rsidRPr="00EC4DEB" w:rsidR="003C36F6" w:rsidP="004642CE" w:rsidRDefault="003C36F6" w14:paraId="76CB45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25" w:type="pct"/>
          </w:tcPr>
          <w:p w:rsidRPr="00EC4DEB" w:rsidR="003C36F6" w:rsidP="004642CE" w:rsidRDefault="003C36F6" w14:paraId="6F4022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0A7D5D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06831B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AL_EMPLOYER_NAME</w:t>
            </w:r>
          </w:p>
        </w:tc>
        <w:tc>
          <w:tcPr>
            <w:tcW w:w="947" w:type="pct"/>
          </w:tcPr>
          <w:p w:rsidRPr="00EC4DEB" w:rsidR="003C36F6" w:rsidP="004642CE" w:rsidRDefault="003C36F6" w14:paraId="6ED4C4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EGAL_EMPLOYER_NAME</w:t>
            </w:r>
          </w:p>
        </w:tc>
        <w:tc>
          <w:tcPr>
            <w:tcW w:w="1120" w:type="pct"/>
          </w:tcPr>
          <w:p w:rsidRPr="00EC4DEB" w:rsidR="003C36F6" w:rsidP="004642CE" w:rsidRDefault="003C36F6" w14:paraId="739364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136AF5CA"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6B615C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w:t>
            </w:r>
          </w:p>
        </w:tc>
        <w:tc>
          <w:tcPr>
            <w:tcW w:w="947" w:type="pct"/>
          </w:tcPr>
          <w:p w:rsidRPr="00EC4DEB" w:rsidR="003C36F6" w:rsidP="004642CE" w:rsidRDefault="003C36F6" w14:paraId="111EA4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N_MILITARY_SERVICE</w:t>
            </w:r>
          </w:p>
        </w:tc>
        <w:tc>
          <w:tcPr>
            <w:tcW w:w="443" w:type="pct"/>
          </w:tcPr>
          <w:p w:rsidRPr="00EC4DEB" w:rsidR="003C36F6" w:rsidP="004642CE" w:rsidRDefault="003C36F6" w14:paraId="5F9F7A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5" w:type="pct"/>
          </w:tcPr>
          <w:p w:rsidRPr="00EC4DEB" w:rsidR="003C36F6" w:rsidP="004642CE" w:rsidRDefault="003C36F6" w14:paraId="0436E6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4923BF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7B8063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N_MILITARY_SERVICE</w:t>
            </w:r>
          </w:p>
        </w:tc>
        <w:tc>
          <w:tcPr>
            <w:tcW w:w="947" w:type="pct"/>
          </w:tcPr>
          <w:p w:rsidRPr="00EC4DEB" w:rsidR="003C36F6" w:rsidP="004642CE" w:rsidRDefault="003C36F6" w14:paraId="076965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N_MILITARY_SERVICE</w:t>
            </w:r>
          </w:p>
        </w:tc>
        <w:tc>
          <w:tcPr>
            <w:tcW w:w="1120" w:type="pct"/>
          </w:tcPr>
          <w:p w:rsidRPr="00EC4DEB" w:rsidR="003C36F6" w:rsidP="004642CE" w:rsidRDefault="003C36F6" w14:paraId="71743D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7482B6B0" w14:textId="77777777">
        <w:tc>
          <w:tcPr>
            <w:tcW w:w="246" w:type="pct"/>
          </w:tcPr>
          <w:p w:rsidRPr="00EC4DEB" w:rsidR="003C36F6" w:rsidP="004642CE" w:rsidRDefault="003C36F6" w14:paraId="096401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4</w:t>
            </w:r>
          </w:p>
        </w:tc>
        <w:tc>
          <w:tcPr>
            <w:tcW w:w="947" w:type="pct"/>
          </w:tcPr>
          <w:p w:rsidRPr="00EC4DEB" w:rsidR="003C36F6" w:rsidP="004642CE" w:rsidRDefault="003C36F6" w14:paraId="5CA031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RIGINAL_DATE_OF_HIRE</w:t>
            </w:r>
          </w:p>
        </w:tc>
        <w:tc>
          <w:tcPr>
            <w:tcW w:w="443" w:type="pct"/>
          </w:tcPr>
          <w:p w:rsidRPr="00EC4DEB" w:rsidR="003C36F6" w:rsidP="004642CE" w:rsidRDefault="003C36F6" w14:paraId="088A2B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25" w:type="pct"/>
          </w:tcPr>
          <w:p w:rsidRPr="00EC4DEB" w:rsidR="003C36F6" w:rsidP="004642CE" w:rsidRDefault="003C36F6" w14:paraId="37A991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7F524D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137B03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RIGINAL_DATE_OF_HIRE</w:t>
            </w:r>
          </w:p>
        </w:tc>
        <w:tc>
          <w:tcPr>
            <w:tcW w:w="947" w:type="pct"/>
          </w:tcPr>
          <w:p w:rsidRPr="00EC4DEB" w:rsidR="003C36F6" w:rsidP="004642CE" w:rsidRDefault="003C36F6" w14:paraId="71533E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RIGINAL_DATE_OF_HIRE</w:t>
            </w:r>
          </w:p>
        </w:tc>
        <w:tc>
          <w:tcPr>
            <w:tcW w:w="1120" w:type="pct"/>
          </w:tcPr>
          <w:p w:rsidRPr="00EC4DEB" w:rsidR="003C36F6" w:rsidP="004642CE" w:rsidRDefault="003C36F6" w14:paraId="21A290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21DDDC45"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55A766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5</w:t>
            </w:r>
          </w:p>
        </w:tc>
        <w:tc>
          <w:tcPr>
            <w:tcW w:w="947" w:type="pct"/>
          </w:tcPr>
          <w:p w:rsidRPr="00EC4DEB" w:rsidR="003C36F6" w:rsidP="004642CE" w:rsidRDefault="003C36F6" w14:paraId="121B45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IOD_TYPE</w:t>
            </w:r>
          </w:p>
        </w:tc>
        <w:tc>
          <w:tcPr>
            <w:tcW w:w="443" w:type="pct"/>
          </w:tcPr>
          <w:p w:rsidRPr="00EC4DEB" w:rsidR="003C36F6" w:rsidP="004642CE" w:rsidRDefault="003C36F6" w14:paraId="3B4173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5" w:type="pct"/>
          </w:tcPr>
          <w:p w:rsidRPr="00EC4DEB" w:rsidR="003C36F6" w:rsidP="004642CE" w:rsidRDefault="003C36F6" w14:paraId="58E996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144414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12C00D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IOD_TYPE</w:t>
            </w:r>
          </w:p>
        </w:tc>
        <w:tc>
          <w:tcPr>
            <w:tcW w:w="947" w:type="pct"/>
          </w:tcPr>
          <w:p w:rsidRPr="00EC4DEB" w:rsidR="003C36F6" w:rsidP="004642CE" w:rsidRDefault="003C36F6" w14:paraId="6CCD2F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IOD_TYPE</w:t>
            </w:r>
          </w:p>
        </w:tc>
        <w:tc>
          <w:tcPr>
            <w:tcW w:w="1120" w:type="pct"/>
          </w:tcPr>
          <w:p w:rsidRPr="00EC4DEB" w:rsidR="003C36F6" w:rsidP="004642CE" w:rsidRDefault="003C36F6" w14:paraId="1699B5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198596E9" w14:textId="77777777">
        <w:tc>
          <w:tcPr>
            <w:tcW w:w="246" w:type="pct"/>
          </w:tcPr>
          <w:p w:rsidRPr="00EC4DEB" w:rsidR="003C36F6" w:rsidP="004642CE" w:rsidRDefault="003C36F6" w14:paraId="5757F6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6</w:t>
            </w:r>
          </w:p>
        </w:tc>
        <w:tc>
          <w:tcPr>
            <w:tcW w:w="947" w:type="pct"/>
          </w:tcPr>
          <w:p w:rsidRPr="00EC4DEB" w:rsidR="003C36F6" w:rsidP="004642CE" w:rsidRDefault="003C36F6" w14:paraId="64A863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HIRE_AUTHORIZOR</w:t>
            </w:r>
          </w:p>
        </w:tc>
        <w:tc>
          <w:tcPr>
            <w:tcW w:w="443" w:type="pct"/>
          </w:tcPr>
          <w:p w:rsidRPr="00EC4DEB" w:rsidR="003C36F6" w:rsidP="004642CE" w:rsidRDefault="003C36F6" w14:paraId="2AFED0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5" w:type="pct"/>
          </w:tcPr>
          <w:p w:rsidRPr="00EC4DEB" w:rsidR="003C36F6" w:rsidP="004642CE" w:rsidRDefault="003C36F6" w14:paraId="0C9035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135AB8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1A5296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HIRE_AUTHORIZOR</w:t>
            </w:r>
          </w:p>
        </w:tc>
        <w:tc>
          <w:tcPr>
            <w:tcW w:w="947" w:type="pct"/>
          </w:tcPr>
          <w:p w:rsidRPr="00EC4DEB" w:rsidR="003C36F6" w:rsidP="004642CE" w:rsidRDefault="003C36F6" w14:paraId="6D59CC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HIRE_AUTHORIZOR</w:t>
            </w:r>
          </w:p>
        </w:tc>
        <w:tc>
          <w:tcPr>
            <w:tcW w:w="1120" w:type="pct"/>
          </w:tcPr>
          <w:p w:rsidRPr="00EC4DEB" w:rsidR="003C36F6" w:rsidP="004642CE" w:rsidRDefault="003C36F6" w14:paraId="290AAC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02BCB01B"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34FB1C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7</w:t>
            </w:r>
          </w:p>
        </w:tc>
        <w:tc>
          <w:tcPr>
            <w:tcW w:w="947" w:type="pct"/>
          </w:tcPr>
          <w:p w:rsidRPr="00EC4DEB" w:rsidR="003C36F6" w:rsidP="004642CE" w:rsidRDefault="003C36F6" w14:paraId="208C81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HIRE_REASON</w:t>
            </w:r>
          </w:p>
        </w:tc>
        <w:tc>
          <w:tcPr>
            <w:tcW w:w="443" w:type="pct"/>
          </w:tcPr>
          <w:p w:rsidRPr="00EC4DEB" w:rsidR="003C36F6" w:rsidP="004642CE" w:rsidRDefault="003C36F6" w14:paraId="495B3D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60)</w:t>
            </w:r>
          </w:p>
        </w:tc>
        <w:tc>
          <w:tcPr>
            <w:tcW w:w="225" w:type="pct"/>
          </w:tcPr>
          <w:p w:rsidRPr="00EC4DEB" w:rsidR="003C36F6" w:rsidP="004642CE" w:rsidRDefault="003C36F6" w14:paraId="4C48D2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20AE4F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5A261B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HIRE_REASON</w:t>
            </w:r>
          </w:p>
        </w:tc>
        <w:tc>
          <w:tcPr>
            <w:tcW w:w="947" w:type="pct"/>
          </w:tcPr>
          <w:p w:rsidRPr="00EC4DEB" w:rsidR="003C36F6" w:rsidP="004642CE" w:rsidRDefault="003C36F6" w14:paraId="0307B8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HIRE_REASON</w:t>
            </w:r>
          </w:p>
        </w:tc>
        <w:tc>
          <w:tcPr>
            <w:tcW w:w="1120" w:type="pct"/>
          </w:tcPr>
          <w:p w:rsidRPr="00EC4DEB" w:rsidR="003C36F6" w:rsidP="004642CE" w:rsidRDefault="003C36F6" w14:paraId="5A4421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7DF39E57" w14:textId="77777777">
        <w:tc>
          <w:tcPr>
            <w:tcW w:w="246" w:type="pct"/>
          </w:tcPr>
          <w:p w:rsidRPr="00EC4DEB" w:rsidR="003C36F6" w:rsidP="004642CE" w:rsidRDefault="003C36F6" w14:paraId="1BBCBF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8</w:t>
            </w:r>
          </w:p>
        </w:tc>
        <w:tc>
          <w:tcPr>
            <w:tcW w:w="947" w:type="pct"/>
          </w:tcPr>
          <w:p w:rsidRPr="00EC4DEB" w:rsidR="003C36F6" w:rsidP="004642CE" w:rsidRDefault="003C36F6" w14:paraId="32FBD9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HIRE_RECOMMENDATION</w:t>
            </w:r>
          </w:p>
        </w:tc>
        <w:tc>
          <w:tcPr>
            <w:tcW w:w="443" w:type="pct"/>
          </w:tcPr>
          <w:p w:rsidRPr="00EC4DEB" w:rsidR="003C36F6" w:rsidP="004642CE" w:rsidRDefault="003C36F6" w14:paraId="02E370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5" w:type="pct"/>
          </w:tcPr>
          <w:p w:rsidRPr="00EC4DEB" w:rsidR="003C36F6" w:rsidP="004642CE" w:rsidRDefault="003C36F6" w14:paraId="6A5143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4A8847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692F42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HIRE_RECOMMENDATION</w:t>
            </w:r>
          </w:p>
        </w:tc>
        <w:tc>
          <w:tcPr>
            <w:tcW w:w="947" w:type="pct"/>
          </w:tcPr>
          <w:p w:rsidRPr="00EC4DEB" w:rsidR="003C36F6" w:rsidP="004642CE" w:rsidRDefault="003C36F6" w14:paraId="550795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HIRE_RECOMMENDATION</w:t>
            </w:r>
          </w:p>
        </w:tc>
        <w:tc>
          <w:tcPr>
            <w:tcW w:w="1120" w:type="pct"/>
          </w:tcPr>
          <w:p w:rsidRPr="00EC4DEB" w:rsidR="003C36F6" w:rsidP="004642CE" w:rsidRDefault="003C36F6" w14:paraId="1F00D4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1E8AE461"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060E71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9</w:t>
            </w:r>
          </w:p>
        </w:tc>
        <w:tc>
          <w:tcPr>
            <w:tcW w:w="947" w:type="pct"/>
          </w:tcPr>
          <w:p w:rsidRPr="00EC4DEB" w:rsidR="003C36F6" w:rsidP="004642CE" w:rsidRDefault="003C36F6" w14:paraId="731DA7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MMENTS</w:t>
            </w:r>
          </w:p>
        </w:tc>
        <w:tc>
          <w:tcPr>
            <w:tcW w:w="443" w:type="pct"/>
          </w:tcPr>
          <w:p w:rsidRPr="00EC4DEB" w:rsidR="003C36F6" w:rsidP="004642CE" w:rsidRDefault="003C36F6" w14:paraId="53AA4F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0)</w:t>
            </w:r>
          </w:p>
        </w:tc>
        <w:tc>
          <w:tcPr>
            <w:tcW w:w="225" w:type="pct"/>
          </w:tcPr>
          <w:p w:rsidRPr="00EC4DEB" w:rsidR="003C36F6" w:rsidP="004642CE" w:rsidRDefault="003C36F6" w14:paraId="47A8D0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325CC3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2BB260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MMENTS</w:t>
            </w:r>
          </w:p>
        </w:tc>
        <w:tc>
          <w:tcPr>
            <w:tcW w:w="947" w:type="pct"/>
          </w:tcPr>
          <w:p w:rsidRPr="00EC4DEB" w:rsidR="003C36F6" w:rsidP="004642CE" w:rsidRDefault="003C36F6" w14:paraId="753D09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MMENTS</w:t>
            </w:r>
          </w:p>
        </w:tc>
        <w:tc>
          <w:tcPr>
            <w:tcW w:w="1120" w:type="pct"/>
          </w:tcPr>
          <w:p w:rsidRPr="00EC4DEB" w:rsidR="003C36F6" w:rsidP="004642CE" w:rsidRDefault="003C36F6" w14:paraId="41B02B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6044E003" w14:textId="77777777">
        <w:tc>
          <w:tcPr>
            <w:tcW w:w="246" w:type="pct"/>
          </w:tcPr>
          <w:p w:rsidRPr="00EC4DEB" w:rsidR="003C36F6" w:rsidP="004642CE" w:rsidRDefault="003C36F6" w14:paraId="516814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0</w:t>
            </w:r>
          </w:p>
        </w:tc>
        <w:tc>
          <w:tcPr>
            <w:tcW w:w="947" w:type="pct"/>
          </w:tcPr>
          <w:p w:rsidRPr="00EC4DEB" w:rsidR="003C36F6" w:rsidP="004642CE" w:rsidRDefault="003C36F6" w14:paraId="20DD28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HIRE_AUTHORIZER_PERSON_ID</w:t>
            </w:r>
          </w:p>
        </w:tc>
        <w:tc>
          <w:tcPr>
            <w:tcW w:w="443" w:type="pct"/>
          </w:tcPr>
          <w:p w:rsidRPr="00EC4DEB" w:rsidR="003C36F6" w:rsidP="004642CE" w:rsidRDefault="003C36F6" w14:paraId="5F5738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25" w:type="pct"/>
          </w:tcPr>
          <w:p w:rsidRPr="00EC4DEB" w:rsidR="003C36F6" w:rsidP="004642CE" w:rsidRDefault="003C36F6" w14:paraId="301C40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46EB1F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45221B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HIRE_AUTHORIZER_PERSON_ID</w:t>
            </w:r>
          </w:p>
        </w:tc>
        <w:tc>
          <w:tcPr>
            <w:tcW w:w="947" w:type="pct"/>
          </w:tcPr>
          <w:p w:rsidRPr="00EC4DEB" w:rsidR="003C36F6" w:rsidP="004642CE" w:rsidRDefault="003C36F6" w14:paraId="4873A1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HIRE_AUTHORIZER_PERSON_ID</w:t>
            </w:r>
          </w:p>
        </w:tc>
        <w:tc>
          <w:tcPr>
            <w:tcW w:w="1120" w:type="pct"/>
          </w:tcPr>
          <w:p w:rsidRPr="00EC4DEB" w:rsidR="003C36F6" w:rsidP="004642CE" w:rsidRDefault="003C36F6" w14:paraId="1702C4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6AC7E3B5"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4D52B0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1</w:t>
            </w:r>
          </w:p>
        </w:tc>
        <w:tc>
          <w:tcPr>
            <w:tcW w:w="947" w:type="pct"/>
          </w:tcPr>
          <w:p w:rsidRPr="00EC4DEB" w:rsidR="003C36F6" w:rsidP="004642CE" w:rsidRDefault="003C36F6" w14:paraId="784532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VOKE_USER_ACCESS</w:t>
            </w:r>
          </w:p>
        </w:tc>
        <w:tc>
          <w:tcPr>
            <w:tcW w:w="443" w:type="pct"/>
          </w:tcPr>
          <w:p w:rsidRPr="00EC4DEB" w:rsidR="003C36F6" w:rsidP="004642CE" w:rsidRDefault="003C36F6" w14:paraId="11A310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5" w:type="pct"/>
          </w:tcPr>
          <w:p w:rsidRPr="00EC4DEB" w:rsidR="003C36F6" w:rsidP="004642CE" w:rsidRDefault="003C36F6" w14:paraId="37C4F5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1A10D1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124F44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VOKE_USER_ACCESS</w:t>
            </w:r>
          </w:p>
        </w:tc>
        <w:tc>
          <w:tcPr>
            <w:tcW w:w="947" w:type="pct"/>
          </w:tcPr>
          <w:p w:rsidRPr="00EC4DEB" w:rsidR="003C36F6" w:rsidP="004642CE" w:rsidRDefault="003C36F6" w14:paraId="061422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VOKE_USER_ACCESS</w:t>
            </w:r>
          </w:p>
        </w:tc>
        <w:tc>
          <w:tcPr>
            <w:tcW w:w="1120" w:type="pct"/>
          </w:tcPr>
          <w:p w:rsidRPr="00EC4DEB" w:rsidR="003C36F6" w:rsidP="004642CE" w:rsidRDefault="003C36F6" w14:paraId="4D87B8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02742B72" w14:textId="77777777">
        <w:tc>
          <w:tcPr>
            <w:tcW w:w="246" w:type="pct"/>
          </w:tcPr>
          <w:p w:rsidRPr="00EC4DEB" w:rsidR="003C36F6" w:rsidP="004642CE" w:rsidRDefault="003C36F6" w14:paraId="117792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2</w:t>
            </w:r>
          </w:p>
        </w:tc>
        <w:tc>
          <w:tcPr>
            <w:tcW w:w="947" w:type="pct"/>
          </w:tcPr>
          <w:p w:rsidRPr="00EC4DEB" w:rsidR="003C36F6" w:rsidP="004642CE" w:rsidRDefault="003C36F6" w14:paraId="334BCD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OTIFIED_TERMINATION_DATE</w:t>
            </w:r>
          </w:p>
        </w:tc>
        <w:tc>
          <w:tcPr>
            <w:tcW w:w="443" w:type="pct"/>
          </w:tcPr>
          <w:p w:rsidRPr="00EC4DEB" w:rsidR="003C36F6" w:rsidP="004642CE" w:rsidRDefault="003C36F6" w14:paraId="7E207E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25" w:type="pct"/>
          </w:tcPr>
          <w:p w:rsidRPr="00EC4DEB" w:rsidR="003C36F6" w:rsidP="004642CE" w:rsidRDefault="003C36F6" w14:paraId="3F8F15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6F3202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6C863C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OTIFIED_TERMINATION_DATE</w:t>
            </w:r>
          </w:p>
        </w:tc>
        <w:tc>
          <w:tcPr>
            <w:tcW w:w="947" w:type="pct"/>
          </w:tcPr>
          <w:p w:rsidRPr="00EC4DEB" w:rsidR="003C36F6" w:rsidP="004642CE" w:rsidRDefault="003C36F6" w14:paraId="74BCFA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OTIFIED_TERMINATION_DATE</w:t>
            </w:r>
          </w:p>
        </w:tc>
        <w:tc>
          <w:tcPr>
            <w:tcW w:w="1120" w:type="pct"/>
          </w:tcPr>
          <w:p w:rsidRPr="00EC4DEB" w:rsidR="003C36F6" w:rsidP="004642CE" w:rsidRDefault="003C36F6" w14:paraId="10ED80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or Terminated employees</w:t>
            </w:r>
          </w:p>
        </w:tc>
      </w:tr>
      <w:tr w:rsidRPr="00EC4DEB" w:rsidR="003C36F6" w:rsidTr="00AA2BC9" w14:paraId="3D2EBBA3"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3DB373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3</w:t>
            </w:r>
          </w:p>
        </w:tc>
        <w:tc>
          <w:tcPr>
            <w:tcW w:w="947" w:type="pct"/>
          </w:tcPr>
          <w:p w:rsidRPr="00EC4DEB" w:rsidR="003C36F6" w:rsidP="004642CE" w:rsidRDefault="003C36F6" w14:paraId="2862F3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JECTED_TERMINATION_DATE</w:t>
            </w:r>
          </w:p>
        </w:tc>
        <w:tc>
          <w:tcPr>
            <w:tcW w:w="443" w:type="pct"/>
          </w:tcPr>
          <w:p w:rsidRPr="00EC4DEB" w:rsidR="003C36F6" w:rsidP="004642CE" w:rsidRDefault="003C36F6" w14:paraId="7722A6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25" w:type="pct"/>
          </w:tcPr>
          <w:p w:rsidRPr="00EC4DEB" w:rsidR="003C36F6" w:rsidP="004642CE" w:rsidRDefault="003C36F6" w14:paraId="076B6A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3EEC3E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082B03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JECTED_TERMINATION_DATE</w:t>
            </w:r>
          </w:p>
        </w:tc>
        <w:tc>
          <w:tcPr>
            <w:tcW w:w="947" w:type="pct"/>
          </w:tcPr>
          <w:p w:rsidRPr="00EC4DEB" w:rsidR="003C36F6" w:rsidP="004642CE" w:rsidRDefault="003C36F6" w14:paraId="7534DF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ROJECTED_TERMINATION_DATE</w:t>
            </w:r>
          </w:p>
        </w:tc>
        <w:tc>
          <w:tcPr>
            <w:tcW w:w="1120" w:type="pct"/>
          </w:tcPr>
          <w:p w:rsidRPr="00EC4DEB" w:rsidR="003C36F6" w:rsidP="004642CE" w:rsidRDefault="003C36F6" w14:paraId="086F9E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or Terminated employees</w:t>
            </w:r>
          </w:p>
        </w:tc>
      </w:tr>
      <w:tr w:rsidRPr="00EC4DEB" w:rsidR="003C36F6" w:rsidTr="00AA2BC9" w14:paraId="288A1B9D" w14:textId="77777777">
        <w:tc>
          <w:tcPr>
            <w:tcW w:w="246" w:type="pct"/>
          </w:tcPr>
          <w:p w:rsidRPr="00EC4DEB" w:rsidR="003C36F6" w:rsidP="004642CE" w:rsidRDefault="003C36F6" w14:paraId="44E121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4</w:t>
            </w:r>
          </w:p>
        </w:tc>
        <w:tc>
          <w:tcPr>
            <w:tcW w:w="947" w:type="pct"/>
          </w:tcPr>
          <w:p w:rsidRPr="00EC4DEB" w:rsidR="003C36F6" w:rsidP="004642CE" w:rsidRDefault="003C36F6" w14:paraId="0BDE4B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EMPLOYEE_DATA_VERIFIED</w:t>
            </w:r>
          </w:p>
        </w:tc>
        <w:tc>
          <w:tcPr>
            <w:tcW w:w="443" w:type="pct"/>
          </w:tcPr>
          <w:p w:rsidRPr="00EC4DEB" w:rsidR="003C36F6" w:rsidP="004642CE" w:rsidRDefault="003C36F6" w14:paraId="6A050F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25" w:type="pct"/>
          </w:tcPr>
          <w:p w:rsidRPr="00EC4DEB" w:rsidR="003C36F6" w:rsidP="004642CE" w:rsidRDefault="003C36F6" w14:paraId="5F27F3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1AAEC3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3D9CFA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EMPLOYEE_DATA_VERIFIED</w:t>
            </w:r>
          </w:p>
        </w:tc>
        <w:tc>
          <w:tcPr>
            <w:tcW w:w="947" w:type="pct"/>
          </w:tcPr>
          <w:p w:rsidRPr="00EC4DEB" w:rsidR="003C36F6" w:rsidP="004642CE" w:rsidRDefault="003C36F6" w14:paraId="4A34C6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_EMPLOYEE_DATA_VERIFIED</w:t>
            </w:r>
          </w:p>
        </w:tc>
        <w:tc>
          <w:tcPr>
            <w:tcW w:w="1120" w:type="pct"/>
          </w:tcPr>
          <w:p w:rsidRPr="00EC4DEB" w:rsidR="003C36F6" w:rsidP="004642CE" w:rsidRDefault="003C36F6" w14:paraId="659F3A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591CF25D"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55522D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5</w:t>
            </w:r>
          </w:p>
        </w:tc>
        <w:tc>
          <w:tcPr>
            <w:tcW w:w="947" w:type="pct"/>
          </w:tcPr>
          <w:p w:rsidRPr="00EC4DEB" w:rsidR="003C36F6" w:rsidP="004642CE" w:rsidRDefault="003C36F6" w14:paraId="4CAD39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ER_TYPE</w:t>
            </w:r>
          </w:p>
        </w:tc>
        <w:tc>
          <w:tcPr>
            <w:tcW w:w="443" w:type="pct"/>
          </w:tcPr>
          <w:p w:rsidRPr="00EC4DEB" w:rsidR="003C36F6" w:rsidP="004642CE" w:rsidRDefault="003C36F6" w14:paraId="2C941B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5" w:type="pct"/>
          </w:tcPr>
          <w:p w:rsidRPr="00EC4DEB" w:rsidR="003C36F6" w:rsidP="004642CE" w:rsidRDefault="003C36F6" w14:paraId="48DDC4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224" w:type="pct"/>
          </w:tcPr>
          <w:p w:rsidRPr="00EC4DEB" w:rsidR="003C36F6" w:rsidP="004642CE" w:rsidRDefault="003C36F6" w14:paraId="7ED747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23DEF0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ER_TYPE</w:t>
            </w:r>
          </w:p>
        </w:tc>
        <w:tc>
          <w:tcPr>
            <w:tcW w:w="947" w:type="pct"/>
          </w:tcPr>
          <w:p w:rsidRPr="00EC4DEB" w:rsidR="003C36F6" w:rsidP="004642CE" w:rsidRDefault="003C36F6" w14:paraId="3AB130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ER_TYPE</w:t>
            </w:r>
          </w:p>
        </w:tc>
        <w:tc>
          <w:tcPr>
            <w:tcW w:w="1120" w:type="pct"/>
          </w:tcPr>
          <w:p w:rsidRPr="00EC4DEB" w:rsidR="003C36F6" w:rsidP="004642CE" w:rsidRDefault="003C36F6" w14:paraId="3A9DF717" w14:textId="7DB05F4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 ‘Employee’</w:t>
            </w:r>
            <w:r w:rsidR="00CC47F1">
              <w:rPr>
                <w:rFonts w:ascii="Calibri Light" w:hAnsi="Calibri Light" w:cs="Calibri Light"/>
                <w:color w:val="000000"/>
                <w:sz w:val="16"/>
                <w:szCs w:val="16"/>
              </w:rPr>
              <w:t xml:space="preserve"> for only Employees.</w:t>
            </w:r>
          </w:p>
        </w:tc>
      </w:tr>
      <w:tr w:rsidRPr="00EC4DEB" w:rsidR="003C36F6" w:rsidTr="00AA2BC9" w14:paraId="5A27534B" w14:textId="77777777">
        <w:tc>
          <w:tcPr>
            <w:tcW w:w="246" w:type="pct"/>
          </w:tcPr>
          <w:p w:rsidRPr="00EC4DEB" w:rsidR="003C36F6" w:rsidP="004642CE" w:rsidRDefault="003C36F6" w14:paraId="468ABE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6</w:t>
            </w:r>
          </w:p>
        </w:tc>
        <w:tc>
          <w:tcPr>
            <w:tcW w:w="947" w:type="pct"/>
          </w:tcPr>
          <w:p w:rsidRPr="00EC4DEB" w:rsidR="003C36F6" w:rsidP="004642CE" w:rsidRDefault="003C36F6" w14:paraId="53C61F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443" w:type="pct"/>
          </w:tcPr>
          <w:p w:rsidRPr="00EC4DEB" w:rsidR="003C36F6" w:rsidP="004642CE" w:rsidRDefault="003C36F6" w14:paraId="72B457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50)</w:t>
            </w:r>
          </w:p>
        </w:tc>
        <w:tc>
          <w:tcPr>
            <w:tcW w:w="225" w:type="pct"/>
          </w:tcPr>
          <w:p w:rsidRPr="00EC4DEB" w:rsidR="003C36F6" w:rsidP="004642CE" w:rsidRDefault="003C36F6" w14:paraId="0B826B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2573AE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61F591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947" w:type="pct"/>
          </w:tcPr>
          <w:p w:rsidRPr="00EC4DEB" w:rsidR="003C36F6" w:rsidP="004642CE" w:rsidRDefault="003C36F6" w14:paraId="24CAD3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1120" w:type="pct"/>
          </w:tcPr>
          <w:p w:rsidRPr="00EC4DEB" w:rsidR="003C36F6" w:rsidP="004642CE" w:rsidRDefault="003C36F6" w14:paraId="142B3F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utogenerated</w:t>
            </w:r>
          </w:p>
        </w:tc>
      </w:tr>
      <w:tr w:rsidRPr="00EC4DEB" w:rsidR="003C36F6" w:rsidTr="00AA2BC9" w14:paraId="585A873A"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31B34F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7</w:t>
            </w:r>
          </w:p>
        </w:tc>
        <w:tc>
          <w:tcPr>
            <w:tcW w:w="947" w:type="pct"/>
          </w:tcPr>
          <w:p w:rsidRPr="00EC4DEB" w:rsidR="003C36F6" w:rsidP="004642CE" w:rsidRDefault="003C36F6" w14:paraId="46FF65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443" w:type="pct"/>
          </w:tcPr>
          <w:p w:rsidRPr="00EC4DEB" w:rsidR="003C36F6" w:rsidP="004642CE" w:rsidRDefault="003C36F6" w14:paraId="4EE6EA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25" w:type="pct"/>
          </w:tcPr>
          <w:p w:rsidRPr="00EC4DEB" w:rsidR="003C36F6" w:rsidP="004642CE" w:rsidRDefault="003C36F6" w14:paraId="0BC5A1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37C8DD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2FEB7C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947" w:type="pct"/>
          </w:tcPr>
          <w:p w:rsidRPr="00EC4DEB" w:rsidR="003C36F6" w:rsidP="004642CE" w:rsidRDefault="003C36F6" w14:paraId="7816DC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1120" w:type="pct"/>
          </w:tcPr>
          <w:p w:rsidRPr="00EC4DEB" w:rsidR="003C36F6" w:rsidP="004642CE" w:rsidRDefault="003C36F6" w14:paraId="2011724C" w14:textId="4AF518B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DataMigration</w:t>
            </w:r>
          </w:p>
        </w:tc>
      </w:tr>
      <w:tr w:rsidRPr="00EC4DEB" w:rsidR="003C36F6" w:rsidTr="00AA2BC9" w14:paraId="4DCDEB67" w14:textId="77777777">
        <w:tc>
          <w:tcPr>
            <w:tcW w:w="246" w:type="pct"/>
          </w:tcPr>
          <w:p w:rsidRPr="00EC4DEB" w:rsidR="003C36F6" w:rsidP="004642CE" w:rsidRDefault="003C36F6" w14:paraId="2402B0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8</w:t>
            </w:r>
          </w:p>
        </w:tc>
        <w:tc>
          <w:tcPr>
            <w:tcW w:w="947" w:type="pct"/>
          </w:tcPr>
          <w:p w:rsidRPr="00EC4DEB" w:rsidR="003C36F6" w:rsidP="004642CE" w:rsidRDefault="003C36F6" w14:paraId="162910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AST_PATH_EMPLOYEE</w:t>
            </w:r>
          </w:p>
        </w:tc>
        <w:tc>
          <w:tcPr>
            <w:tcW w:w="443" w:type="pct"/>
          </w:tcPr>
          <w:p w:rsidRPr="00EC4DEB" w:rsidR="003C36F6" w:rsidP="004642CE" w:rsidRDefault="003C36F6" w14:paraId="405EA1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5" w:type="pct"/>
          </w:tcPr>
          <w:p w:rsidRPr="00EC4DEB" w:rsidR="003C36F6" w:rsidP="004642CE" w:rsidRDefault="003C36F6" w14:paraId="096C87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23A70C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5A9F10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AST_PATH_EMPLOYEE</w:t>
            </w:r>
          </w:p>
        </w:tc>
        <w:tc>
          <w:tcPr>
            <w:tcW w:w="947" w:type="pct"/>
          </w:tcPr>
          <w:p w:rsidRPr="00EC4DEB" w:rsidR="003C36F6" w:rsidP="004642CE" w:rsidRDefault="003C36F6" w14:paraId="2337F1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FAST_PATH_EMPLOYEE</w:t>
            </w:r>
          </w:p>
        </w:tc>
        <w:tc>
          <w:tcPr>
            <w:tcW w:w="1120" w:type="pct"/>
          </w:tcPr>
          <w:p w:rsidRPr="00EC4DEB" w:rsidR="003C36F6" w:rsidP="004642CE" w:rsidRDefault="003C36F6" w14:paraId="34481E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20BD810C"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6FCCA1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9</w:t>
            </w:r>
          </w:p>
        </w:tc>
        <w:tc>
          <w:tcPr>
            <w:tcW w:w="947" w:type="pct"/>
          </w:tcPr>
          <w:p w:rsidRPr="00EC4DEB" w:rsidR="003C36F6" w:rsidP="004642CE" w:rsidRDefault="003C36F6" w14:paraId="185749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WORKING_DATE</w:t>
            </w:r>
          </w:p>
        </w:tc>
        <w:tc>
          <w:tcPr>
            <w:tcW w:w="443" w:type="pct"/>
          </w:tcPr>
          <w:p w:rsidRPr="00EC4DEB" w:rsidR="003C36F6" w:rsidP="004642CE" w:rsidRDefault="003C36F6" w14:paraId="67AD54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25" w:type="pct"/>
          </w:tcPr>
          <w:p w:rsidRPr="00EC4DEB" w:rsidR="003C36F6" w:rsidP="004642CE" w:rsidRDefault="003C36F6" w14:paraId="7F9F01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121BA8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4A18C7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WORKING_DATE</w:t>
            </w:r>
          </w:p>
        </w:tc>
        <w:tc>
          <w:tcPr>
            <w:tcW w:w="947" w:type="pct"/>
          </w:tcPr>
          <w:p w:rsidRPr="00EC4DEB" w:rsidR="003C36F6" w:rsidP="004642CE" w:rsidRDefault="003C36F6" w14:paraId="339E97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WORKING_DATE</w:t>
            </w:r>
          </w:p>
        </w:tc>
        <w:tc>
          <w:tcPr>
            <w:tcW w:w="1120" w:type="pct"/>
          </w:tcPr>
          <w:p w:rsidRPr="00EC4DEB" w:rsidR="003C36F6" w:rsidP="004642CE" w:rsidRDefault="003C36F6" w14:paraId="661723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28CC66F5" w14:textId="77777777">
        <w:tc>
          <w:tcPr>
            <w:tcW w:w="246" w:type="pct"/>
          </w:tcPr>
          <w:p w:rsidRPr="00EC4DEB" w:rsidR="003C36F6" w:rsidP="004642CE" w:rsidRDefault="003C36F6" w14:paraId="210C62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0</w:t>
            </w:r>
          </w:p>
        </w:tc>
        <w:tc>
          <w:tcPr>
            <w:tcW w:w="947" w:type="pct"/>
          </w:tcPr>
          <w:p w:rsidRPr="00EC4DEB" w:rsidR="003C36F6" w:rsidP="004642CE" w:rsidRDefault="003C36F6" w14:paraId="732705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ER_NUMBER</w:t>
            </w:r>
          </w:p>
        </w:tc>
        <w:tc>
          <w:tcPr>
            <w:tcW w:w="443" w:type="pct"/>
          </w:tcPr>
          <w:p w:rsidRPr="00EC4DEB" w:rsidR="003C36F6" w:rsidP="004642CE" w:rsidRDefault="003C36F6" w14:paraId="3B180A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5" w:type="pct"/>
          </w:tcPr>
          <w:p w:rsidRPr="00EC4DEB" w:rsidR="003C36F6" w:rsidP="004642CE" w:rsidRDefault="003C36F6" w14:paraId="24636A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150754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5544D0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ER_NUMBER</w:t>
            </w:r>
          </w:p>
        </w:tc>
        <w:tc>
          <w:tcPr>
            <w:tcW w:w="947" w:type="pct"/>
          </w:tcPr>
          <w:p w:rsidRPr="00EC4DEB" w:rsidR="003C36F6" w:rsidP="004642CE" w:rsidRDefault="003C36F6" w14:paraId="4BEFD4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WORKER_NUMBER</w:t>
            </w:r>
          </w:p>
        </w:tc>
        <w:tc>
          <w:tcPr>
            <w:tcW w:w="1120" w:type="pct"/>
          </w:tcPr>
          <w:p w:rsidRPr="00EC4DEB" w:rsidR="003C36F6" w:rsidP="004642CE" w:rsidRDefault="003C36F6" w14:paraId="4AC2A8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65CF0A2A"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449694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1</w:t>
            </w:r>
          </w:p>
        </w:tc>
        <w:tc>
          <w:tcPr>
            <w:tcW w:w="947" w:type="pct"/>
          </w:tcPr>
          <w:p w:rsidRPr="00EC4DEB" w:rsidR="003C36F6" w:rsidP="004642CE" w:rsidRDefault="003C36F6" w14:paraId="5FCBE7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TION_OCCURRENCE_ID</w:t>
            </w:r>
          </w:p>
        </w:tc>
        <w:tc>
          <w:tcPr>
            <w:tcW w:w="443" w:type="pct"/>
          </w:tcPr>
          <w:p w:rsidRPr="00EC4DEB" w:rsidR="003C36F6" w:rsidP="004642CE" w:rsidRDefault="003C36F6" w14:paraId="2C8FA7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25" w:type="pct"/>
          </w:tcPr>
          <w:p w:rsidRPr="00EC4DEB" w:rsidR="003C36F6" w:rsidP="004642CE" w:rsidRDefault="003C36F6" w14:paraId="1E1BD9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2D80CC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412391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TION_OCCURRENCE_ID</w:t>
            </w:r>
          </w:p>
        </w:tc>
        <w:tc>
          <w:tcPr>
            <w:tcW w:w="947" w:type="pct"/>
          </w:tcPr>
          <w:p w:rsidRPr="00EC4DEB" w:rsidR="003C36F6" w:rsidP="004642CE" w:rsidRDefault="003C36F6" w14:paraId="0CA076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TION_OCCURRENCE_ID</w:t>
            </w:r>
          </w:p>
        </w:tc>
        <w:tc>
          <w:tcPr>
            <w:tcW w:w="1120" w:type="pct"/>
          </w:tcPr>
          <w:p w:rsidRPr="00EC4DEB" w:rsidR="003C36F6" w:rsidP="004642CE" w:rsidRDefault="003C36F6" w14:paraId="02DCA5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228C08EA" w14:textId="77777777">
        <w:tc>
          <w:tcPr>
            <w:tcW w:w="246" w:type="pct"/>
          </w:tcPr>
          <w:p w:rsidRPr="00EC4DEB" w:rsidR="003C36F6" w:rsidP="004642CE" w:rsidRDefault="003C36F6" w14:paraId="52C5EA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2</w:t>
            </w:r>
          </w:p>
        </w:tc>
        <w:tc>
          <w:tcPr>
            <w:tcW w:w="947" w:type="pct"/>
          </w:tcPr>
          <w:p w:rsidRPr="00EC4DEB" w:rsidR="003C36F6" w:rsidP="004642CE" w:rsidRDefault="003C36F6" w14:paraId="0DC395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443" w:type="pct"/>
          </w:tcPr>
          <w:p w:rsidRPr="00EC4DEB" w:rsidR="003C36F6" w:rsidP="004642CE" w:rsidRDefault="003C36F6" w14:paraId="234E73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w:t>
            </w:r>
          </w:p>
        </w:tc>
        <w:tc>
          <w:tcPr>
            <w:tcW w:w="225" w:type="pct"/>
          </w:tcPr>
          <w:p w:rsidRPr="00EC4DEB" w:rsidR="003C36F6" w:rsidP="004642CE" w:rsidRDefault="003C36F6" w14:paraId="13A1D3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423904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207D88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947" w:type="pct"/>
          </w:tcPr>
          <w:p w:rsidRPr="00EC4DEB" w:rsidR="003C36F6" w:rsidP="004642CE" w:rsidRDefault="003C36F6" w14:paraId="0ADE0F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1120" w:type="pct"/>
          </w:tcPr>
          <w:p w:rsidRPr="00EC4DEB" w:rsidR="003C36F6" w:rsidP="004642CE" w:rsidRDefault="00B60B0E" w14:paraId="03F32982" w14:textId="1B759C2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MERGE</w:t>
            </w:r>
          </w:p>
        </w:tc>
      </w:tr>
      <w:tr w:rsidRPr="00EC4DEB" w:rsidR="003C36F6" w:rsidTr="00AA2BC9" w14:paraId="3B648F43"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713EC4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3</w:t>
            </w:r>
          </w:p>
        </w:tc>
        <w:tc>
          <w:tcPr>
            <w:tcW w:w="947" w:type="pct"/>
          </w:tcPr>
          <w:p w:rsidRPr="00EC4DEB" w:rsidR="003C36F6" w:rsidP="004642CE" w:rsidRDefault="003C36F6" w14:paraId="100C58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443" w:type="pct"/>
          </w:tcPr>
          <w:p w:rsidRPr="00EC4DEB" w:rsidR="003C36F6" w:rsidP="004642CE" w:rsidRDefault="003C36F6" w14:paraId="44BD20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225" w:type="pct"/>
          </w:tcPr>
          <w:p w:rsidRPr="00EC4DEB" w:rsidR="003C36F6" w:rsidP="004642CE" w:rsidRDefault="003C36F6" w14:paraId="26A78B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049B2A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4FA76E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947" w:type="pct"/>
          </w:tcPr>
          <w:p w:rsidRPr="00EC4DEB" w:rsidR="003C36F6" w:rsidP="004642CE" w:rsidRDefault="003C36F6" w14:paraId="6551E9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1120" w:type="pct"/>
          </w:tcPr>
          <w:p w:rsidRPr="00EC4DEB" w:rsidR="003C36F6" w:rsidP="004642CE" w:rsidRDefault="003C36F6" w14:paraId="127C08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 ‘WorkRelationship’</w:t>
            </w:r>
          </w:p>
        </w:tc>
      </w:tr>
      <w:tr w:rsidRPr="00EC4DEB" w:rsidR="003C36F6" w:rsidTr="00AA2BC9" w14:paraId="728130F0" w14:textId="77777777">
        <w:tc>
          <w:tcPr>
            <w:tcW w:w="246" w:type="pct"/>
          </w:tcPr>
          <w:p w:rsidRPr="00EC4DEB" w:rsidR="003C36F6" w:rsidP="004642CE" w:rsidRDefault="003C36F6" w14:paraId="1BD8D7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4</w:t>
            </w:r>
          </w:p>
        </w:tc>
        <w:tc>
          <w:tcPr>
            <w:tcW w:w="947" w:type="pct"/>
          </w:tcPr>
          <w:p w:rsidRPr="00EC4DEB" w:rsidR="003C36F6" w:rsidP="004642CE" w:rsidRDefault="003C36F6" w14:paraId="68D7F0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443" w:type="pct"/>
          </w:tcPr>
          <w:p w:rsidRPr="00EC4DEB" w:rsidR="003C36F6" w:rsidP="004642CE" w:rsidRDefault="003C36F6" w14:paraId="3F315B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225" w:type="pct"/>
          </w:tcPr>
          <w:p w:rsidRPr="00EC4DEB" w:rsidR="003C36F6" w:rsidP="004642CE" w:rsidRDefault="003C36F6" w14:paraId="638590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161560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4D30C6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947" w:type="pct"/>
          </w:tcPr>
          <w:p w:rsidRPr="00EC4DEB" w:rsidR="003C36F6" w:rsidP="004642CE" w:rsidRDefault="003C36F6" w14:paraId="634CAC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G_ID</w:t>
            </w:r>
          </w:p>
        </w:tc>
        <w:tc>
          <w:tcPr>
            <w:tcW w:w="1120" w:type="pct"/>
          </w:tcPr>
          <w:p w:rsidRPr="00EC4DEB" w:rsidR="003C36F6" w:rsidP="004642CE" w:rsidRDefault="003C36F6" w14:paraId="0F8EC0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016C4132"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613F4D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5</w:t>
            </w:r>
          </w:p>
        </w:tc>
        <w:tc>
          <w:tcPr>
            <w:tcW w:w="947" w:type="pct"/>
          </w:tcPr>
          <w:p w:rsidRPr="00EC4DEB" w:rsidR="003C36F6" w:rsidP="004642CE" w:rsidRDefault="003C36F6" w14:paraId="548BA5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IOD_OF_SERVICE_ID</w:t>
            </w:r>
          </w:p>
        </w:tc>
        <w:tc>
          <w:tcPr>
            <w:tcW w:w="443" w:type="pct"/>
          </w:tcPr>
          <w:p w:rsidRPr="00EC4DEB" w:rsidR="003C36F6" w:rsidP="004642CE" w:rsidRDefault="003C36F6" w14:paraId="0C6550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25" w:type="pct"/>
          </w:tcPr>
          <w:p w:rsidRPr="00EC4DEB" w:rsidR="003C36F6" w:rsidP="004642CE" w:rsidRDefault="003C36F6" w14:paraId="25BE64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141A2D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4B5E86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IOD_OF_SERVICE_ID</w:t>
            </w:r>
          </w:p>
        </w:tc>
        <w:tc>
          <w:tcPr>
            <w:tcW w:w="947" w:type="pct"/>
          </w:tcPr>
          <w:p w:rsidRPr="00EC4DEB" w:rsidR="003C36F6" w:rsidP="004642CE" w:rsidRDefault="003C36F6" w14:paraId="0453EE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IOD_OF_SERVICE_ID</w:t>
            </w:r>
          </w:p>
        </w:tc>
        <w:tc>
          <w:tcPr>
            <w:tcW w:w="1120" w:type="pct"/>
          </w:tcPr>
          <w:p w:rsidRPr="00EC4DEB" w:rsidR="003C36F6" w:rsidP="004642CE" w:rsidRDefault="003C36F6" w14:paraId="22F08D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24322646" w14:textId="77777777">
        <w:tc>
          <w:tcPr>
            <w:tcW w:w="246" w:type="pct"/>
          </w:tcPr>
          <w:p w:rsidRPr="00EC4DEB" w:rsidR="003C36F6" w:rsidP="004642CE" w:rsidRDefault="003C36F6" w14:paraId="310DB9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6</w:t>
            </w:r>
          </w:p>
        </w:tc>
        <w:tc>
          <w:tcPr>
            <w:tcW w:w="947" w:type="pct"/>
          </w:tcPr>
          <w:p w:rsidRPr="00EC4DEB" w:rsidR="003C36F6" w:rsidP="004642CE" w:rsidRDefault="003C36F6" w14:paraId="769E1F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ERMINATION_ACCEPTED_PERSON_ID</w:t>
            </w:r>
          </w:p>
        </w:tc>
        <w:tc>
          <w:tcPr>
            <w:tcW w:w="443" w:type="pct"/>
          </w:tcPr>
          <w:p w:rsidRPr="00EC4DEB" w:rsidR="003C36F6" w:rsidP="004642CE" w:rsidRDefault="003C36F6" w14:paraId="2B1FED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25" w:type="pct"/>
          </w:tcPr>
          <w:p w:rsidRPr="00EC4DEB" w:rsidR="003C36F6" w:rsidP="004642CE" w:rsidRDefault="003C36F6" w14:paraId="02E888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2DD0EC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42FBC0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ERMINATION_ACCEPTED_PERSON_ID</w:t>
            </w:r>
          </w:p>
        </w:tc>
        <w:tc>
          <w:tcPr>
            <w:tcW w:w="947" w:type="pct"/>
          </w:tcPr>
          <w:p w:rsidRPr="00EC4DEB" w:rsidR="003C36F6" w:rsidP="004642CE" w:rsidRDefault="003C36F6" w14:paraId="4F207D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TERMINATION_ACCEPTED_PERSON_ID</w:t>
            </w:r>
          </w:p>
        </w:tc>
        <w:tc>
          <w:tcPr>
            <w:tcW w:w="1120" w:type="pct"/>
          </w:tcPr>
          <w:p w:rsidRPr="00EC4DEB" w:rsidR="003C36F6" w:rsidP="004642CE" w:rsidRDefault="003C36F6" w14:paraId="2C85CD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51C0A4AB"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32F30C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7</w:t>
            </w:r>
          </w:p>
        </w:tc>
        <w:tc>
          <w:tcPr>
            <w:tcW w:w="947" w:type="pct"/>
          </w:tcPr>
          <w:p w:rsidRPr="00EC4DEB" w:rsidR="003C36F6" w:rsidP="004642CE" w:rsidRDefault="003C36F6" w14:paraId="313DA4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443" w:type="pct"/>
          </w:tcPr>
          <w:p w:rsidRPr="00EC4DEB" w:rsidR="003C36F6" w:rsidP="004642CE" w:rsidRDefault="003C36F6" w14:paraId="24CA7E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64)</w:t>
            </w:r>
          </w:p>
        </w:tc>
        <w:tc>
          <w:tcPr>
            <w:tcW w:w="225" w:type="pct"/>
          </w:tcPr>
          <w:p w:rsidRPr="00EC4DEB" w:rsidR="003C36F6" w:rsidP="004642CE" w:rsidRDefault="003C36F6" w14:paraId="076F6B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588165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771AAB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947" w:type="pct"/>
          </w:tcPr>
          <w:p w:rsidRPr="00EC4DEB" w:rsidR="003C36F6" w:rsidP="004642CE" w:rsidRDefault="003C36F6" w14:paraId="553149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PERSON_ID</w:t>
            </w:r>
          </w:p>
        </w:tc>
        <w:tc>
          <w:tcPr>
            <w:tcW w:w="1120" w:type="pct"/>
          </w:tcPr>
          <w:p w:rsidRPr="00EC4DEB" w:rsidR="003C36F6" w:rsidP="004642CE" w:rsidRDefault="003C36F6" w14:paraId="5EDCA5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695650D1" w14:textId="77777777">
        <w:tc>
          <w:tcPr>
            <w:tcW w:w="246" w:type="pct"/>
          </w:tcPr>
          <w:p w:rsidRPr="00EC4DEB" w:rsidR="003C36F6" w:rsidP="004642CE" w:rsidRDefault="003C36F6" w14:paraId="667A23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8</w:t>
            </w:r>
          </w:p>
        </w:tc>
        <w:tc>
          <w:tcPr>
            <w:tcW w:w="947" w:type="pct"/>
          </w:tcPr>
          <w:p w:rsidRPr="00EC4DEB" w:rsidR="003C36F6" w:rsidP="004642CE" w:rsidRDefault="003C36F6" w14:paraId="76B802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443" w:type="pct"/>
          </w:tcPr>
          <w:p w:rsidRPr="00EC4DEB" w:rsidR="003C36F6" w:rsidP="004642CE" w:rsidRDefault="003C36F6" w14:paraId="0C4615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5" w:type="pct"/>
          </w:tcPr>
          <w:p w:rsidRPr="00EC4DEB" w:rsidR="003C36F6" w:rsidP="004642CE" w:rsidRDefault="003C36F6" w14:paraId="77AC8C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318E87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43EDBE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947" w:type="pct"/>
          </w:tcPr>
          <w:p w:rsidRPr="00EC4DEB" w:rsidR="003C36F6" w:rsidP="004642CE" w:rsidRDefault="003C36F6" w14:paraId="12B802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_CATEGORY</w:t>
            </w:r>
          </w:p>
        </w:tc>
        <w:tc>
          <w:tcPr>
            <w:tcW w:w="1120" w:type="pct"/>
          </w:tcPr>
          <w:p w:rsidRPr="00EC4DEB" w:rsidR="003C36F6" w:rsidP="004642CE" w:rsidRDefault="003C36F6" w14:paraId="3831CB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0FC9FD95"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2F6746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9</w:t>
            </w:r>
          </w:p>
        </w:tc>
        <w:tc>
          <w:tcPr>
            <w:tcW w:w="947" w:type="pct"/>
          </w:tcPr>
          <w:p w:rsidRPr="00EC4DEB" w:rsidR="003C36F6" w:rsidP="004642CE" w:rsidRDefault="003C36F6" w14:paraId="280A8D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443" w:type="pct"/>
          </w:tcPr>
          <w:p w:rsidRPr="00EC4DEB" w:rsidR="003C36F6" w:rsidP="004642CE" w:rsidRDefault="003C36F6" w14:paraId="37D9BE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5" w:type="pct"/>
          </w:tcPr>
          <w:p w:rsidRPr="00EC4DEB" w:rsidR="003C36F6" w:rsidP="004642CE" w:rsidRDefault="003C36F6" w14:paraId="375BA3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51A11A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2C8FDB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947" w:type="pct"/>
          </w:tcPr>
          <w:p w:rsidRPr="00EC4DEB" w:rsidR="003C36F6" w:rsidP="004642CE" w:rsidRDefault="003C36F6" w14:paraId="25F734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w:t>
            </w:r>
          </w:p>
        </w:tc>
        <w:tc>
          <w:tcPr>
            <w:tcW w:w="1120" w:type="pct"/>
          </w:tcPr>
          <w:p w:rsidRPr="00EC4DEB" w:rsidR="003C36F6" w:rsidP="004642CE" w:rsidRDefault="003C36F6" w14:paraId="17AAD5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1E64AEEE" w14:textId="77777777">
        <w:tc>
          <w:tcPr>
            <w:tcW w:w="246" w:type="pct"/>
          </w:tcPr>
          <w:p w:rsidRPr="00EC4DEB" w:rsidR="003C36F6" w:rsidP="004642CE" w:rsidRDefault="003C36F6" w14:paraId="5311E7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0</w:t>
            </w:r>
          </w:p>
        </w:tc>
        <w:tc>
          <w:tcPr>
            <w:tcW w:w="947" w:type="pct"/>
          </w:tcPr>
          <w:p w:rsidRPr="00EC4DEB" w:rsidR="003C36F6" w:rsidP="004642CE" w:rsidRDefault="003C36F6" w14:paraId="70F7EB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443" w:type="pct"/>
          </w:tcPr>
          <w:p w:rsidRPr="00EC4DEB" w:rsidR="003C36F6" w:rsidP="004642CE" w:rsidRDefault="003C36F6" w14:paraId="720380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5" w:type="pct"/>
          </w:tcPr>
          <w:p w:rsidRPr="00EC4DEB" w:rsidR="003C36F6" w:rsidP="004642CE" w:rsidRDefault="003C36F6" w14:paraId="0B605E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0B25AC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3F49D4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947" w:type="pct"/>
          </w:tcPr>
          <w:p w:rsidRPr="00EC4DEB" w:rsidR="003C36F6" w:rsidP="004642CE" w:rsidRDefault="003C36F6" w14:paraId="0E630F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2</w:t>
            </w:r>
          </w:p>
        </w:tc>
        <w:tc>
          <w:tcPr>
            <w:tcW w:w="1120" w:type="pct"/>
          </w:tcPr>
          <w:p w:rsidRPr="00EC4DEB" w:rsidR="003C36F6" w:rsidP="004642CE" w:rsidRDefault="003C36F6" w14:paraId="094B07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2F116331"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1797A7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1</w:t>
            </w:r>
          </w:p>
        </w:tc>
        <w:tc>
          <w:tcPr>
            <w:tcW w:w="947" w:type="pct"/>
          </w:tcPr>
          <w:p w:rsidRPr="00EC4DEB" w:rsidR="003C36F6" w:rsidP="004642CE" w:rsidRDefault="003C36F6" w14:paraId="30072D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443" w:type="pct"/>
          </w:tcPr>
          <w:p w:rsidRPr="00EC4DEB" w:rsidR="003C36F6" w:rsidP="004642CE" w:rsidRDefault="003C36F6" w14:paraId="1E76AD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5" w:type="pct"/>
          </w:tcPr>
          <w:p w:rsidRPr="00EC4DEB" w:rsidR="003C36F6" w:rsidP="004642CE" w:rsidRDefault="003C36F6" w14:paraId="49ED04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24D6E7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6382E6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947" w:type="pct"/>
          </w:tcPr>
          <w:p w:rsidRPr="00EC4DEB" w:rsidR="003C36F6" w:rsidP="004642CE" w:rsidRDefault="003C36F6" w14:paraId="2FD4E3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3</w:t>
            </w:r>
          </w:p>
        </w:tc>
        <w:tc>
          <w:tcPr>
            <w:tcW w:w="1120" w:type="pct"/>
          </w:tcPr>
          <w:p w:rsidRPr="00EC4DEB" w:rsidR="003C36F6" w:rsidP="004642CE" w:rsidRDefault="003C36F6" w14:paraId="152106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5C40E9C2" w14:textId="77777777">
        <w:tc>
          <w:tcPr>
            <w:tcW w:w="246" w:type="pct"/>
          </w:tcPr>
          <w:p w:rsidRPr="00EC4DEB" w:rsidR="003C36F6" w:rsidP="004642CE" w:rsidRDefault="003C36F6" w14:paraId="491721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2</w:t>
            </w:r>
          </w:p>
        </w:tc>
        <w:tc>
          <w:tcPr>
            <w:tcW w:w="947" w:type="pct"/>
          </w:tcPr>
          <w:p w:rsidRPr="00EC4DEB" w:rsidR="003C36F6" w:rsidP="004642CE" w:rsidRDefault="003C36F6" w14:paraId="177C38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443" w:type="pct"/>
          </w:tcPr>
          <w:p w:rsidRPr="00EC4DEB" w:rsidR="003C36F6" w:rsidP="004642CE" w:rsidRDefault="003C36F6" w14:paraId="139F4F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5" w:type="pct"/>
          </w:tcPr>
          <w:p w:rsidRPr="00EC4DEB" w:rsidR="003C36F6" w:rsidP="004642CE" w:rsidRDefault="003C36F6" w14:paraId="61B8F4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0F8AC1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59297F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947" w:type="pct"/>
          </w:tcPr>
          <w:p w:rsidRPr="00EC4DEB" w:rsidR="003C36F6" w:rsidP="004642CE" w:rsidRDefault="003C36F6" w14:paraId="2803B2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4</w:t>
            </w:r>
          </w:p>
        </w:tc>
        <w:tc>
          <w:tcPr>
            <w:tcW w:w="1120" w:type="pct"/>
          </w:tcPr>
          <w:p w:rsidRPr="00EC4DEB" w:rsidR="003C36F6" w:rsidP="004642CE" w:rsidRDefault="003C36F6" w14:paraId="30DE53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70A93DE4"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4154A9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3</w:t>
            </w:r>
          </w:p>
        </w:tc>
        <w:tc>
          <w:tcPr>
            <w:tcW w:w="947" w:type="pct"/>
          </w:tcPr>
          <w:p w:rsidRPr="00EC4DEB" w:rsidR="003C36F6" w:rsidP="004642CE" w:rsidRDefault="003C36F6" w14:paraId="680957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443" w:type="pct"/>
          </w:tcPr>
          <w:p w:rsidRPr="00EC4DEB" w:rsidR="003C36F6" w:rsidP="004642CE" w:rsidRDefault="003C36F6" w14:paraId="497088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5" w:type="pct"/>
          </w:tcPr>
          <w:p w:rsidRPr="00EC4DEB" w:rsidR="003C36F6" w:rsidP="004642CE" w:rsidRDefault="003C36F6" w14:paraId="7D316C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6C2B51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54D7F5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947" w:type="pct"/>
          </w:tcPr>
          <w:p w:rsidRPr="00EC4DEB" w:rsidR="003C36F6" w:rsidP="004642CE" w:rsidRDefault="003C36F6" w14:paraId="7BE6FC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5</w:t>
            </w:r>
          </w:p>
        </w:tc>
        <w:tc>
          <w:tcPr>
            <w:tcW w:w="1120" w:type="pct"/>
          </w:tcPr>
          <w:p w:rsidRPr="00EC4DEB" w:rsidR="003C36F6" w:rsidP="004642CE" w:rsidRDefault="003C36F6" w14:paraId="676033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1CACD8AC" w14:textId="77777777">
        <w:tc>
          <w:tcPr>
            <w:tcW w:w="246" w:type="pct"/>
          </w:tcPr>
          <w:p w:rsidRPr="00EC4DEB" w:rsidR="003C36F6" w:rsidP="004642CE" w:rsidRDefault="003C36F6" w14:paraId="27B839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4</w:t>
            </w:r>
          </w:p>
        </w:tc>
        <w:tc>
          <w:tcPr>
            <w:tcW w:w="947" w:type="pct"/>
          </w:tcPr>
          <w:p w:rsidRPr="00EC4DEB" w:rsidR="003C36F6" w:rsidP="004642CE" w:rsidRDefault="003C36F6" w14:paraId="6185D6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443" w:type="pct"/>
          </w:tcPr>
          <w:p w:rsidRPr="00EC4DEB" w:rsidR="003C36F6" w:rsidP="004642CE" w:rsidRDefault="003C36F6" w14:paraId="667E2B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5" w:type="pct"/>
          </w:tcPr>
          <w:p w:rsidRPr="00EC4DEB" w:rsidR="003C36F6" w:rsidP="004642CE" w:rsidRDefault="003C36F6" w14:paraId="11575B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5F6FC8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5E670D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947" w:type="pct"/>
          </w:tcPr>
          <w:p w:rsidRPr="00EC4DEB" w:rsidR="003C36F6" w:rsidP="004642CE" w:rsidRDefault="003C36F6" w14:paraId="32714C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6</w:t>
            </w:r>
          </w:p>
        </w:tc>
        <w:tc>
          <w:tcPr>
            <w:tcW w:w="1120" w:type="pct"/>
          </w:tcPr>
          <w:p w:rsidRPr="00EC4DEB" w:rsidR="003C36F6" w:rsidP="004642CE" w:rsidRDefault="003C36F6" w14:paraId="3F8998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65537C92"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2E00F4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5</w:t>
            </w:r>
          </w:p>
        </w:tc>
        <w:tc>
          <w:tcPr>
            <w:tcW w:w="947" w:type="pct"/>
          </w:tcPr>
          <w:p w:rsidRPr="00EC4DEB" w:rsidR="003C36F6" w:rsidP="004642CE" w:rsidRDefault="003C36F6" w14:paraId="75AB37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443" w:type="pct"/>
          </w:tcPr>
          <w:p w:rsidRPr="00EC4DEB" w:rsidR="003C36F6" w:rsidP="004642CE" w:rsidRDefault="003C36F6" w14:paraId="448C61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5" w:type="pct"/>
          </w:tcPr>
          <w:p w:rsidRPr="00EC4DEB" w:rsidR="003C36F6" w:rsidP="004642CE" w:rsidRDefault="003C36F6" w14:paraId="58862B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2E519E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0C2F64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947" w:type="pct"/>
          </w:tcPr>
          <w:p w:rsidRPr="00EC4DEB" w:rsidR="003C36F6" w:rsidP="004642CE" w:rsidRDefault="003C36F6" w14:paraId="1134DE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7</w:t>
            </w:r>
          </w:p>
        </w:tc>
        <w:tc>
          <w:tcPr>
            <w:tcW w:w="1120" w:type="pct"/>
          </w:tcPr>
          <w:p w:rsidRPr="00EC4DEB" w:rsidR="003C36F6" w:rsidP="004642CE" w:rsidRDefault="003C36F6" w14:paraId="344565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1BB7B69A" w14:textId="77777777">
        <w:tc>
          <w:tcPr>
            <w:tcW w:w="246" w:type="pct"/>
          </w:tcPr>
          <w:p w:rsidRPr="00EC4DEB" w:rsidR="003C36F6" w:rsidP="004642CE" w:rsidRDefault="003C36F6" w14:paraId="4EDED9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6</w:t>
            </w:r>
          </w:p>
        </w:tc>
        <w:tc>
          <w:tcPr>
            <w:tcW w:w="947" w:type="pct"/>
          </w:tcPr>
          <w:p w:rsidRPr="00EC4DEB" w:rsidR="003C36F6" w:rsidP="004642CE" w:rsidRDefault="003C36F6" w14:paraId="563DD7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443" w:type="pct"/>
          </w:tcPr>
          <w:p w:rsidRPr="00EC4DEB" w:rsidR="003C36F6" w:rsidP="004642CE" w:rsidRDefault="003C36F6" w14:paraId="1D8EBD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5" w:type="pct"/>
          </w:tcPr>
          <w:p w:rsidRPr="00EC4DEB" w:rsidR="003C36F6" w:rsidP="004642CE" w:rsidRDefault="003C36F6" w14:paraId="081657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5C2679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4B0D14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947" w:type="pct"/>
          </w:tcPr>
          <w:p w:rsidRPr="00EC4DEB" w:rsidR="003C36F6" w:rsidP="004642CE" w:rsidRDefault="003C36F6" w14:paraId="4FD769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8</w:t>
            </w:r>
          </w:p>
        </w:tc>
        <w:tc>
          <w:tcPr>
            <w:tcW w:w="1120" w:type="pct"/>
          </w:tcPr>
          <w:p w:rsidRPr="00EC4DEB" w:rsidR="003C36F6" w:rsidP="004642CE" w:rsidRDefault="003C36F6" w14:paraId="1606BE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5BB34E92"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71E4EC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7</w:t>
            </w:r>
          </w:p>
        </w:tc>
        <w:tc>
          <w:tcPr>
            <w:tcW w:w="947" w:type="pct"/>
          </w:tcPr>
          <w:p w:rsidRPr="00EC4DEB" w:rsidR="003C36F6" w:rsidP="004642CE" w:rsidRDefault="003C36F6" w14:paraId="765345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443" w:type="pct"/>
          </w:tcPr>
          <w:p w:rsidRPr="00EC4DEB" w:rsidR="003C36F6" w:rsidP="004642CE" w:rsidRDefault="003C36F6" w14:paraId="73A2B6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5" w:type="pct"/>
          </w:tcPr>
          <w:p w:rsidRPr="00EC4DEB" w:rsidR="003C36F6" w:rsidP="004642CE" w:rsidRDefault="003C36F6" w14:paraId="443AB9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1BFB45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11B018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947" w:type="pct"/>
          </w:tcPr>
          <w:p w:rsidRPr="00EC4DEB" w:rsidR="003C36F6" w:rsidP="004642CE" w:rsidRDefault="003C36F6" w14:paraId="2B980F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9</w:t>
            </w:r>
          </w:p>
        </w:tc>
        <w:tc>
          <w:tcPr>
            <w:tcW w:w="1120" w:type="pct"/>
          </w:tcPr>
          <w:p w:rsidRPr="00EC4DEB" w:rsidR="003C36F6" w:rsidP="004642CE" w:rsidRDefault="003C36F6" w14:paraId="03A7E9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58E27E48" w14:textId="77777777">
        <w:tc>
          <w:tcPr>
            <w:tcW w:w="246" w:type="pct"/>
          </w:tcPr>
          <w:p w:rsidRPr="00EC4DEB" w:rsidR="003C36F6" w:rsidP="004642CE" w:rsidRDefault="003C36F6" w14:paraId="08DA0B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8</w:t>
            </w:r>
          </w:p>
        </w:tc>
        <w:tc>
          <w:tcPr>
            <w:tcW w:w="947" w:type="pct"/>
          </w:tcPr>
          <w:p w:rsidRPr="00EC4DEB" w:rsidR="003C36F6" w:rsidP="004642CE" w:rsidRDefault="003C36F6" w14:paraId="2FFA42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443" w:type="pct"/>
          </w:tcPr>
          <w:p w:rsidRPr="00EC4DEB" w:rsidR="003C36F6" w:rsidP="004642CE" w:rsidRDefault="003C36F6" w14:paraId="2ED98C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50)</w:t>
            </w:r>
          </w:p>
        </w:tc>
        <w:tc>
          <w:tcPr>
            <w:tcW w:w="225" w:type="pct"/>
          </w:tcPr>
          <w:p w:rsidRPr="00EC4DEB" w:rsidR="003C36F6" w:rsidP="004642CE" w:rsidRDefault="003C36F6" w14:paraId="6AE819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652AE2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393442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947" w:type="pct"/>
          </w:tcPr>
          <w:p w:rsidRPr="00EC4DEB" w:rsidR="003C36F6" w:rsidP="004642CE" w:rsidRDefault="003C36F6" w14:paraId="24F933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TTRIBUTE10</w:t>
            </w:r>
          </w:p>
        </w:tc>
        <w:tc>
          <w:tcPr>
            <w:tcW w:w="1120" w:type="pct"/>
          </w:tcPr>
          <w:p w:rsidRPr="00EC4DEB" w:rsidR="003C36F6" w:rsidP="004642CE" w:rsidRDefault="003C36F6" w14:paraId="073009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1D9EF2F6"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041374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9</w:t>
            </w:r>
          </w:p>
        </w:tc>
        <w:tc>
          <w:tcPr>
            <w:tcW w:w="947" w:type="pct"/>
          </w:tcPr>
          <w:p w:rsidRPr="00EC4DEB" w:rsidR="003C36F6" w:rsidP="004642CE" w:rsidRDefault="003C36F6" w14:paraId="79741A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_DATE</w:t>
            </w:r>
          </w:p>
        </w:tc>
        <w:tc>
          <w:tcPr>
            <w:tcW w:w="443" w:type="pct"/>
          </w:tcPr>
          <w:p w:rsidRPr="00EC4DEB" w:rsidR="003C36F6" w:rsidP="004642CE" w:rsidRDefault="003C36F6" w14:paraId="763099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25" w:type="pct"/>
          </w:tcPr>
          <w:p w:rsidRPr="00EC4DEB" w:rsidR="003C36F6" w:rsidP="004642CE" w:rsidRDefault="003C36F6" w14:paraId="4177A2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25AF75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574D46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_DATE</w:t>
            </w:r>
          </w:p>
        </w:tc>
        <w:tc>
          <w:tcPr>
            <w:tcW w:w="947" w:type="pct"/>
          </w:tcPr>
          <w:p w:rsidRPr="00EC4DEB" w:rsidR="003C36F6" w:rsidP="004642CE" w:rsidRDefault="003C36F6" w14:paraId="4A9162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_DATE</w:t>
            </w:r>
          </w:p>
        </w:tc>
        <w:tc>
          <w:tcPr>
            <w:tcW w:w="1120" w:type="pct"/>
          </w:tcPr>
          <w:p w:rsidRPr="00EC4DEB" w:rsidR="003C36F6" w:rsidP="004642CE" w:rsidRDefault="003C36F6" w14:paraId="467BFC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57A4E690" w14:textId="77777777">
        <w:tc>
          <w:tcPr>
            <w:tcW w:w="246" w:type="pct"/>
          </w:tcPr>
          <w:p w:rsidRPr="00EC4DEB" w:rsidR="003C36F6" w:rsidP="004642CE" w:rsidRDefault="003C36F6" w14:paraId="75DB85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0</w:t>
            </w:r>
          </w:p>
        </w:tc>
        <w:tc>
          <w:tcPr>
            <w:tcW w:w="947" w:type="pct"/>
          </w:tcPr>
          <w:p w:rsidRPr="00EC4DEB" w:rsidR="003C36F6" w:rsidP="004642CE" w:rsidRDefault="003C36F6" w14:paraId="01A54F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D_BY</w:t>
            </w:r>
          </w:p>
        </w:tc>
        <w:tc>
          <w:tcPr>
            <w:tcW w:w="443" w:type="pct"/>
          </w:tcPr>
          <w:p w:rsidRPr="00EC4DEB" w:rsidR="003C36F6" w:rsidP="004642CE" w:rsidRDefault="003C36F6" w14:paraId="3DE372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64)</w:t>
            </w:r>
          </w:p>
        </w:tc>
        <w:tc>
          <w:tcPr>
            <w:tcW w:w="225" w:type="pct"/>
          </w:tcPr>
          <w:p w:rsidRPr="00EC4DEB" w:rsidR="003C36F6" w:rsidP="004642CE" w:rsidRDefault="003C36F6" w14:paraId="59B3AF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5D50F2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058350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D_BY</w:t>
            </w:r>
          </w:p>
        </w:tc>
        <w:tc>
          <w:tcPr>
            <w:tcW w:w="947" w:type="pct"/>
          </w:tcPr>
          <w:p w:rsidRPr="00EC4DEB" w:rsidR="003C36F6" w:rsidP="004642CE" w:rsidRDefault="003C36F6" w14:paraId="19C07E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D_BY</w:t>
            </w:r>
          </w:p>
        </w:tc>
        <w:tc>
          <w:tcPr>
            <w:tcW w:w="1120" w:type="pct"/>
          </w:tcPr>
          <w:p w:rsidRPr="00EC4DEB" w:rsidR="003C36F6" w:rsidP="004642CE" w:rsidRDefault="003C36F6" w14:paraId="08BD0C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1CAF45AE"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6C2E0A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1</w:t>
            </w:r>
          </w:p>
        </w:tc>
        <w:tc>
          <w:tcPr>
            <w:tcW w:w="947" w:type="pct"/>
          </w:tcPr>
          <w:p w:rsidRPr="00EC4DEB" w:rsidR="003C36F6" w:rsidP="004642CE" w:rsidRDefault="003C36F6" w14:paraId="3D5CDC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_LOGIN</w:t>
            </w:r>
          </w:p>
        </w:tc>
        <w:tc>
          <w:tcPr>
            <w:tcW w:w="443" w:type="pct"/>
          </w:tcPr>
          <w:p w:rsidRPr="00EC4DEB" w:rsidR="003C36F6" w:rsidP="004642CE" w:rsidRDefault="003C36F6" w14:paraId="2E8D91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2)</w:t>
            </w:r>
          </w:p>
        </w:tc>
        <w:tc>
          <w:tcPr>
            <w:tcW w:w="225" w:type="pct"/>
          </w:tcPr>
          <w:p w:rsidRPr="00EC4DEB" w:rsidR="003C36F6" w:rsidP="004642CE" w:rsidRDefault="003C36F6" w14:paraId="080B67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389611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701BBC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_LOGIN</w:t>
            </w:r>
          </w:p>
        </w:tc>
        <w:tc>
          <w:tcPr>
            <w:tcW w:w="947" w:type="pct"/>
          </w:tcPr>
          <w:p w:rsidRPr="00EC4DEB" w:rsidR="003C36F6" w:rsidP="004642CE" w:rsidRDefault="003C36F6" w14:paraId="732CF6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LAST_UPDATE_LOGIN</w:t>
            </w:r>
          </w:p>
        </w:tc>
        <w:tc>
          <w:tcPr>
            <w:tcW w:w="1120" w:type="pct"/>
          </w:tcPr>
          <w:p w:rsidRPr="00EC4DEB" w:rsidR="003C36F6" w:rsidP="004642CE" w:rsidRDefault="003C36F6" w14:paraId="1EE6F0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5AC8D1CD" w14:textId="77777777">
        <w:tc>
          <w:tcPr>
            <w:tcW w:w="246" w:type="pct"/>
          </w:tcPr>
          <w:p w:rsidRPr="00EC4DEB" w:rsidR="003C36F6" w:rsidP="004642CE" w:rsidRDefault="003C36F6" w14:paraId="0B10D9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2</w:t>
            </w:r>
          </w:p>
        </w:tc>
        <w:tc>
          <w:tcPr>
            <w:tcW w:w="947" w:type="pct"/>
          </w:tcPr>
          <w:p w:rsidRPr="00EC4DEB" w:rsidR="003C36F6" w:rsidP="004642CE" w:rsidRDefault="003C36F6" w14:paraId="207CE9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REATED_BY</w:t>
            </w:r>
          </w:p>
        </w:tc>
        <w:tc>
          <w:tcPr>
            <w:tcW w:w="443" w:type="pct"/>
          </w:tcPr>
          <w:p w:rsidRPr="00EC4DEB" w:rsidR="003C36F6" w:rsidP="004642CE" w:rsidRDefault="003C36F6" w14:paraId="730801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64)</w:t>
            </w:r>
          </w:p>
        </w:tc>
        <w:tc>
          <w:tcPr>
            <w:tcW w:w="225" w:type="pct"/>
          </w:tcPr>
          <w:p w:rsidRPr="00EC4DEB" w:rsidR="003C36F6" w:rsidP="004642CE" w:rsidRDefault="003C36F6" w14:paraId="151F67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70D2EC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66C4D1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REATED_BY</w:t>
            </w:r>
          </w:p>
        </w:tc>
        <w:tc>
          <w:tcPr>
            <w:tcW w:w="947" w:type="pct"/>
          </w:tcPr>
          <w:p w:rsidRPr="00EC4DEB" w:rsidR="003C36F6" w:rsidP="004642CE" w:rsidRDefault="003C36F6" w14:paraId="279DC6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REATED_BY</w:t>
            </w:r>
          </w:p>
        </w:tc>
        <w:tc>
          <w:tcPr>
            <w:tcW w:w="1120" w:type="pct"/>
          </w:tcPr>
          <w:p w:rsidRPr="00EC4DEB" w:rsidR="003C36F6" w:rsidP="004642CE" w:rsidRDefault="003C36F6" w14:paraId="6ADA7B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205B1451"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652599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3</w:t>
            </w:r>
          </w:p>
        </w:tc>
        <w:tc>
          <w:tcPr>
            <w:tcW w:w="947" w:type="pct"/>
          </w:tcPr>
          <w:p w:rsidRPr="00EC4DEB" w:rsidR="003C36F6" w:rsidP="004642CE" w:rsidRDefault="003C36F6" w14:paraId="6E8B83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REATION_DATE</w:t>
            </w:r>
          </w:p>
        </w:tc>
        <w:tc>
          <w:tcPr>
            <w:tcW w:w="443" w:type="pct"/>
          </w:tcPr>
          <w:p w:rsidRPr="00EC4DEB" w:rsidR="003C36F6" w:rsidP="004642CE" w:rsidRDefault="003C36F6" w14:paraId="7951FF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25" w:type="pct"/>
          </w:tcPr>
          <w:p w:rsidRPr="00EC4DEB" w:rsidR="003C36F6" w:rsidP="004642CE" w:rsidRDefault="003C36F6" w14:paraId="59D620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06971F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6EA360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REATION_DATE</w:t>
            </w:r>
          </w:p>
        </w:tc>
        <w:tc>
          <w:tcPr>
            <w:tcW w:w="947" w:type="pct"/>
          </w:tcPr>
          <w:p w:rsidRPr="00EC4DEB" w:rsidR="003C36F6" w:rsidP="004642CE" w:rsidRDefault="003C36F6" w14:paraId="0CC1E7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REATION_DATE</w:t>
            </w:r>
          </w:p>
        </w:tc>
        <w:tc>
          <w:tcPr>
            <w:tcW w:w="1120" w:type="pct"/>
          </w:tcPr>
          <w:p w:rsidRPr="00EC4DEB" w:rsidR="003C36F6" w:rsidP="004642CE" w:rsidRDefault="003C36F6" w14:paraId="05E795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0C64217B" w14:textId="77777777">
        <w:tc>
          <w:tcPr>
            <w:tcW w:w="246" w:type="pct"/>
          </w:tcPr>
          <w:p w:rsidRPr="00EC4DEB" w:rsidR="003C36F6" w:rsidP="004642CE" w:rsidRDefault="003C36F6" w14:paraId="61272B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4</w:t>
            </w:r>
          </w:p>
        </w:tc>
        <w:tc>
          <w:tcPr>
            <w:tcW w:w="947" w:type="pct"/>
          </w:tcPr>
          <w:p w:rsidRPr="00EC4DEB" w:rsidR="003C36F6" w:rsidP="004642CE" w:rsidRDefault="003C36F6" w14:paraId="36CF44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VERSION_NUMBER</w:t>
            </w:r>
          </w:p>
        </w:tc>
        <w:tc>
          <w:tcPr>
            <w:tcW w:w="443" w:type="pct"/>
          </w:tcPr>
          <w:p w:rsidRPr="00EC4DEB" w:rsidR="003C36F6" w:rsidP="004642CE" w:rsidRDefault="003C36F6" w14:paraId="487486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225" w:type="pct"/>
          </w:tcPr>
          <w:p w:rsidRPr="00EC4DEB" w:rsidR="003C36F6" w:rsidP="004642CE" w:rsidRDefault="003C36F6" w14:paraId="3951A8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0CB406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716717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VERSION_NUMBER</w:t>
            </w:r>
          </w:p>
        </w:tc>
        <w:tc>
          <w:tcPr>
            <w:tcW w:w="947" w:type="pct"/>
          </w:tcPr>
          <w:p w:rsidRPr="00EC4DEB" w:rsidR="003C36F6" w:rsidP="004642CE" w:rsidRDefault="003C36F6" w14:paraId="1AFE7C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VERSION_NUMBER</w:t>
            </w:r>
          </w:p>
        </w:tc>
        <w:tc>
          <w:tcPr>
            <w:tcW w:w="1120" w:type="pct"/>
          </w:tcPr>
          <w:p w:rsidRPr="00EC4DEB" w:rsidR="003C36F6" w:rsidP="004642CE" w:rsidRDefault="003C36F6" w14:paraId="2FE8AD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2AD572AB" w14:textId="77777777">
        <w:trPr>
          <w:cnfStyle w:val="000000100000" w:firstRow="0" w:lastRow="0" w:firstColumn="0" w:lastColumn="0" w:oddVBand="0" w:evenVBand="0" w:oddHBand="1" w:evenHBand="0" w:firstRowFirstColumn="0" w:firstRowLastColumn="0" w:lastRowFirstColumn="0" w:lastRowLastColumn="0"/>
          <w:trHeight w:val="268"/>
        </w:trPr>
        <w:tc>
          <w:tcPr>
            <w:tcW w:w="246" w:type="pct"/>
          </w:tcPr>
          <w:p w:rsidRPr="00EC4DEB" w:rsidR="003C36F6" w:rsidP="004642CE" w:rsidRDefault="003C36F6" w14:paraId="786525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5</w:t>
            </w:r>
          </w:p>
        </w:tc>
        <w:tc>
          <w:tcPr>
            <w:tcW w:w="947" w:type="pct"/>
          </w:tcPr>
          <w:p w:rsidRPr="00EC4DEB" w:rsidR="003C36F6" w:rsidP="004642CE" w:rsidRDefault="003C36F6" w14:paraId="5B662E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DJUSTED_SVC_DATE</w:t>
            </w:r>
          </w:p>
        </w:tc>
        <w:tc>
          <w:tcPr>
            <w:tcW w:w="443" w:type="pct"/>
          </w:tcPr>
          <w:p w:rsidRPr="00EC4DEB" w:rsidR="003C36F6" w:rsidP="004642CE" w:rsidRDefault="003C36F6" w14:paraId="7A06AF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25" w:type="pct"/>
          </w:tcPr>
          <w:p w:rsidRPr="00EC4DEB" w:rsidR="003C36F6" w:rsidP="004642CE" w:rsidRDefault="003C36F6" w14:paraId="6D8B30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0FE31A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167F49F4" w14:textId="77777777">
            <w:pPr>
              <w:rPr>
                <w:rFonts w:ascii="Calibri Light" w:hAnsi="Calibri Light" w:cs="Calibri Light"/>
                <w:color w:val="000000"/>
                <w:sz w:val="16"/>
                <w:szCs w:val="16"/>
              </w:rPr>
            </w:pPr>
            <w:r w:rsidRPr="00EC4DEB">
              <w:rPr>
                <w:rFonts w:ascii="Calibri Light" w:hAnsi="Calibri Light" w:cs="Calibri Light"/>
                <w:color w:val="000000"/>
                <w:sz w:val="16"/>
                <w:szCs w:val="16"/>
              </w:rPr>
              <w:t>ADJUSTED_SVC_DATE</w:t>
            </w:r>
          </w:p>
        </w:tc>
        <w:tc>
          <w:tcPr>
            <w:tcW w:w="947" w:type="pct"/>
          </w:tcPr>
          <w:p w:rsidRPr="00EC4DEB" w:rsidR="003C36F6" w:rsidP="004642CE" w:rsidRDefault="003C36F6" w14:paraId="2C44D33C" w14:textId="77777777">
            <w:pPr>
              <w:rPr>
                <w:rFonts w:ascii="Calibri Light" w:hAnsi="Calibri Light" w:cs="Calibri Light"/>
                <w:color w:val="000000"/>
                <w:sz w:val="16"/>
                <w:szCs w:val="16"/>
              </w:rPr>
            </w:pPr>
            <w:r w:rsidRPr="00EC4DEB">
              <w:rPr>
                <w:rFonts w:ascii="Calibri Light" w:hAnsi="Calibri Light" w:cs="Calibri Light"/>
                <w:color w:val="000000"/>
                <w:sz w:val="16"/>
                <w:szCs w:val="16"/>
              </w:rPr>
              <w:t>ADJUSTED_SVC_DATE</w:t>
            </w:r>
          </w:p>
        </w:tc>
        <w:tc>
          <w:tcPr>
            <w:tcW w:w="1120" w:type="pct"/>
          </w:tcPr>
          <w:p w:rsidRPr="00EC4DEB" w:rsidR="003C36F6" w:rsidP="004642CE" w:rsidRDefault="003C36F6" w14:paraId="676864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 </w:t>
            </w:r>
          </w:p>
        </w:tc>
      </w:tr>
      <w:tr w:rsidRPr="00EC4DEB" w:rsidR="003C36F6" w:rsidTr="00AA2BC9" w14:paraId="3FE1236D" w14:textId="77777777">
        <w:tc>
          <w:tcPr>
            <w:tcW w:w="246" w:type="pct"/>
          </w:tcPr>
          <w:p w:rsidRPr="00EC4DEB" w:rsidR="003C36F6" w:rsidP="004642CE" w:rsidRDefault="003C36F6" w14:paraId="599CE4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6</w:t>
            </w:r>
          </w:p>
        </w:tc>
        <w:tc>
          <w:tcPr>
            <w:tcW w:w="947" w:type="pct"/>
          </w:tcPr>
          <w:p w:rsidRPr="00EC4DEB" w:rsidR="003C36F6" w:rsidP="004642CE" w:rsidRDefault="003C36F6" w14:paraId="72F925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TION_CODE</w:t>
            </w:r>
          </w:p>
        </w:tc>
        <w:tc>
          <w:tcPr>
            <w:tcW w:w="443" w:type="pct"/>
          </w:tcPr>
          <w:p w:rsidRPr="00EC4DEB" w:rsidR="003C36F6" w:rsidP="004642CE" w:rsidRDefault="003C36F6" w14:paraId="5B0D76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5" w:type="pct"/>
          </w:tcPr>
          <w:p w:rsidRPr="00EC4DEB" w:rsidR="003C36F6" w:rsidP="004642CE" w:rsidRDefault="003C36F6" w14:paraId="2E7A61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27EBFF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23B028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TION_CODE</w:t>
            </w:r>
          </w:p>
        </w:tc>
        <w:tc>
          <w:tcPr>
            <w:tcW w:w="947" w:type="pct"/>
          </w:tcPr>
          <w:p w:rsidRPr="00EC4DEB" w:rsidR="003C36F6" w:rsidP="004642CE" w:rsidRDefault="003C36F6" w14:paraId="381D7C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CTION_CODE</w:t>
            </w:r>
          </w:p>
        </w:tc>
        <w:tc>
          <w:tcPr>
            <w:tcW w:w="1120" w:type="pct"/>
          </w:tcPr>
          <w:p w:rsidRPr="00EC4DEB" w:rsidR="003C36F6" w:rsidP="004642CE" w:rsidRDefault="003C36F6" w14:paraId="5E4609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 ‘HIRE’</w:t>
            </w:r>
          </w:p>
        </w:tc>
      </w:tr>
      <w:tr w:rsidRPr="00EC4DEB" w:rsidR="003C36F6" w:rsidTr="00AA2BC9" w14:paraId="20F5205C" w14:textId="77777777">
        <w:trPr>
          <w:cnfStyle w:val="000000100000" w:firstRow="0" w:lastRow="0" w:firstColumn="0" w:lastColumn="0" w:oddVBand="0" w:evenVBand="0" w:oddHBand="1" w:evenHBand="0" w:firstRowFirstColumn="0" w:firstRowLastColumn="0" w:lastRowFirstColumn="0" w:lastRowLastColumn="0"/>
        </w:trPr>
        <w:tc>
          <w:tcPr>
            <w:tcW w:w="246" w:type="pct"/>
          </w:tcPr>
          <w:p w:rsidRPr="00EC4DEB" w:rsidR="003C36F6" w:rsidP="004642CE" w:rsidRDefault="003C36F6" w14:paraId="3B18D7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7</w:t>
            </w:r>
          </w:p>
        </w:tc>
        <w:tc>
          <w:tcPr>
            <w:tcW w:w="947" w:type="pct"/>
          </w:tcPr>
          <w:p w:rsidRPr="00EC4DEB" w:rsidR="003C36F6" w:rsidP="004642CE" w:rsidRDefault="003C36F6" w14:paraId="4319C1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ASON</w:t>
            </w:r>
          </w:p>
        </w:tc>
        <w:tc>
          <w:tcPr>
            <w:tcW w:w="443" w:type="pct"/>
          </w:tcPr>
          <w:p w:rsidRPr="00EC4DEB" w:rsidR="003C36F6" w:rsidP="004642CE" w:rsidRDefault="003C36F6" w14:paraId="4E2918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25" w:type="pct"/>
          </w:tcPr>
          <w:p w:rsidRPr="00EC4DEB" w:rsidR="003C36F6" w:rsidP="004642CE" w:rsidRDefault="003C36F6" w14:paraId="1993D4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224" w:type="pct"/>
          </w:tcPr>
          <w:p w:rsidRPr="00EC4DEB" w:rsidR="003C36F6" w:rsidP="004642CE" w:rsidRDefault="003C36F6" w14:paraId="573A9B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848" w:type="pct"/>
          </w:tcPr>
          <w:p w:rsidRPr="00EC4DEB" w:rsidR="003C36F6" w:rsidP="004642CE" w:rsidRDefault="003C36F6" w14:paraId="7E7851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ASON</w:t>
            </w:r>
          </w:p>
        </w:tc>
        <w:tc>
          <w:tcPr>
            <w:tcW w:w="947" w:type="pct"/>
          </w:tcPr>
          <w:p w:rsidRPr="00EC4DEB" w:rsidR="003C36F6" w:rsidP="004642CE" w:rsidRDefault="003C36F6" w14:paraId="68C96A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REASON</w:t>
            </w:r>
          </w:p>
        </w:tc>
        <w:tc>
          <w:tcPr>
            <w:tcW w:w="1120" w:type="pct"/>
          </w:tcPr>
          <w:p w:rsidRPr="00EC4DEB" w:rsidR="003C36F6" w:rsidP="004642CE" w:rsidRDefault="003C36F6" w14:paraId="12173F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lidated against Fusion Value</w:t>
            </w:r>
          </w:p>
        </w:tc>
      </w:tr>
    </w:tbl>
    <w:p w:rsidR="003C36F6" w:rsidP="003C36F6" w:rsidRDefault="003C36F6" w14:paraId="3DD9BF97" w14:textId="73814DDC">
      <w:pPr>
        <w:pStyle w:val="Heading3"/>
      </w:pPr>
      <w:r>
        <w:t xml:space="preserve"> </w:t>
      </w:r>
      <w:bookmarkStart w:name="_Toc79997686" w:id="76"/>
      <w:r>
        <w:t>Mapping</w:t>
      </w:r>
      <w:bookmarkEnd w:id="76"/>
    </w:p>
    <w:p w:rsidR="008813BD" w:rsidP="008813BD" w:rsidRDefault="008813BD" w14:paraId="4294F120" w14:textId="596A7108">
      <w:r>
        <w:t xml:space="preserve">Legal Employer Name </w:t>
      </w:r>
    </w:p>
    <w:tbl>
      <w:tblPr>
        <w:tblStyle w:val="GridTable4-Accent11"/>
        <w:tblW w:w="0" w:type="auto"/>
        <w:tblLook w:val="04A0" w:firstRow="1" w:lastRow="0" w:firstColumn="1" w:lastColumn="0" w:noHBand="0" w:noVBand="1"/>
      </w:tblPr>
      <w:tblGrid>
        <w:gridCol w:w="2875"/>
        <w:gridCol w:w="2340"/>
      </w:tblGrid>
      <w:tr w:rsidRPr="00EC4DEB" w:rsidR="003D7173" w:rsidTr="007F3B78" w14:paraId="22C84FA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3D7173" w:rsidP="004642CE" w:rsidRDefault="003D7173" w14:paraId="22A9D602" w14:textId="77777777">
            <w:pPr>
              <w:widowControl w:val="0"/>
              <w:autoSpaceDE w:val="0"/>
              <w:autoSpaceDN w:val="0"/>
              <w:adjustRightInd w:val="0"/>
              <w:spacing w:after="0" w:line="240" w:lineRule="auto"/>
              <w:ind w:left="108" w:right="108"/>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Source Column</w:t>
            </w:r>
          </w:p>
        </w:tc>
        <w:tc>
          <w:tcPr>
            <w:tcW w:w="2340" w:type="dxa"/>
          </w:tcPr>
          <w:p w:rsidRPr="00EC4DEB" w:rsidR="003D7173" w:rsidP="004642CE" w:rsidRDefault="003D7173" w14:paraId="6883C924"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EC4DEB">
              <w:rPr>
                <w:rFonts w:ascii="Calibri Light" w:hAnsi="Calibri Light" w:cs="Calibri Light"/>
                <w:color w:val="FFFFFF"/>
                <w:sz w:val="16"/>
                <w:szCs w:val="16"/>
                <w:lang w:eastAsia="en-GB"/>
              </w:rPr>
              <w:t>Target Column</w:t>
            </w:r>
          </w:p>
        </w:tc>
      </w:tr>
      <w:tr w:rsidRPr="00EC4DEB" w:rsidR="003D7173" w:rsidTr="007F3B78" w14:paraId="7DA4572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EC4DEB" w:rsidR="003D7173" w:rsidP="004642CE" w:rsidRDefault="003D7173" w14:paraId="79A5ABBC"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EC4DEB">
              <w:rPr>
                <w:rFonts w:ascii="Calibri Light" w:hAnsi="Calibri Light" w:cs="Calibri Light"/>
                <w:sz w:val="16"/>
                <w:szCs w:val="16"/>
                <w:lang w:eastAsia="en-GB"/>
              </w:rPr>
              <w:t>Payroll Name</w:t>
            </w:r>
          </w:p>
        </w:tc>
        <w:tc>
          <w:tcPr>
            <w:tcW w:w="2340" w:type="dxa"/>
          </w:tcPr>
          <w:p w:rsidRPr="00EC4DEB" w:rsidR="003D7173" w:rsidP="004642CE" w:rsidRDefault="003D7173" w14:paraId="63BA5038"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eastAsia="en-GB"/>
              </w:rPr>
            </w:pPr>
            <w:r w:rsidRPr="00EC4DEB">
              <w:rPr>
                <w:rFonts w:ascii="Calibri Light" w:hAnsi="Calibri Light" w:cs="Calibri Light"/>
                <w:sz w:val="16"/>
                <w:szCs w:val="16"/>
                <w:lang w:eastAsia="en-GB"/>
              </w:rPr>
              <w:t>Fusion Legal Employer Name</w:t>
            </w:r>
          </w:p>
        </w:tc>
      </w:tr>
    </w:tbl>
    <w:p w:rsidR="008813BD" w:rsidP="00157CB1" w:rsidRDefault="008813BD" w14:paraId="637F2309" w14:textId="5563D008">
      <w:pPr>
        <w:pStyle w:val="Heading2"/>
        <w:numPr>
          <w:ilvl w:val="0"/>
          <w:numId w:val="0"/>
        </w:numPr>
        <w:ind w:left="576"/>
      </w:pPr>
    </w:p>
    <w:p w:rsidRPr="003D7173" w:rsidR="003D7173" w:rsidP="00AE65C0" w:rsidRDefault="009F0E9A" w14:paraId="71309C85" w14:textId="0EAC4A06">
      <w:pPr>
        <w:pStyle w:val="Heading2"/>
      </w:pPr>
      <w:r>
        <w:t xml:space="preserve"> </w:t>
      </w:r>
      <w:bookmarkStart w:name="_Toc79997687" w:id="77"/>
      <w:r>
        <w:t>Assignment Supervisor</w:t>
      </w:r>
      <w:bookmarkEnd w:id="77"/>
    </w:p>
    <w:p w:rsidRPr="007E469D" w:rsidR="007E469D" w:rsidP="007E469D" w:rsidRDefault="007E469D" w14:paraId="3F325241" w14:textId="77777777">
      <w:pPr>
        <w:pStyle w:val="Bullet"/>
        <w:ind w:left="513" w:hanging="513"/>
        <w:rPr>
          <w:rFonts w:ascii="Calibri Light" w:hAnsi="Calibri Light" w:cs="Arial"/>
          <w:color w:val="4F4F4F"/>
          <w:sz w:val="22"/>
          <w:szCs w:val="22"/>
          <w:lang w:val="en-GB" w:eastAsia="en-IE"/>
        </w:rPr>
      </w:pPr>
      <w:r w:rsidRPr="007E469D">
        <w:rPr>
          <w:rFonts w:ascii="Calibri Light" w:hAnsi="Calibri Light" w:cs="Arial"/>
          <w:color w:val="4F4F4F"/>
          <w:sz w:val="22"/>
          <w:szCs w:val="22"/>
          <w:lang w:val="en-GB" w:eastAsia="en-IE"/>
        </w:rPr>
        <w:t>Data File Name: XXMX_HCM_ASG_SUPERVISOR.dat</w:t>
      </w:r>
    </w:p>
    <w:p w:rsidRPr="007E469D" w:rsidR="007E469D" w:rsidP="007E469D" w:rsidRDefault="007E469D" w14:paraId="088A5C70" w14:textId="77777777">
      <w:pPr>
        <w:pStyle w:val="Bullet"/>
        <w:ind w:left="513" w:hanging="513"/>
        <w:rPr>
          <w:rFonts w:ascii="Calibri Light" w:hAnsi="Calibri Light" w:cs="Arial"/>
          <w:color w:val="4F4F4F"/>
          <w:sz w:val="22"/>
          <w:szCs w:val="22"/>
          <w:lang w:val="en-GB" w:eastAsia="en-IE"/>
        </w:rPr>
      </w:pPr>
      <w:r w:rsidRPr="007E469D">
        <w:rPr>
          <w:rFonts w:ascii="Calibri Light" w:hAnsi="Calibri Light" w:cs="Arial"/>
          <w:color w:val="4F4F4F"/>
          <w:sz w:val="22"/>
          <w:szCs w:val="22"/>
          <w:lang w:val="en-GB" w:eastAsia="en-IE"/>
        </w:rPr>
        <w:t>Staging table:  XXMX_PER_ASG_SUP_F_STG</w:t>
      </w:r>
    </w:p>
    <w:p w:rsidRPr="007E469D" w:rsidR="007E469D" w:rsidP="007E469D" w:rsidRDefault="007E469D" w14:paraId="3F08D97A" w14:textId="77777777">
      <w:pPr>
        <w:pStyle w:val="Bullet"/>
        <w:ind w:left="513" w:hanging="513"/>
        <w:rPr>
          <w:rFonts w:ascii="Calibri Light" w:hAnsi="Calibri Light" w:cs="Arial"/>
          <w:color w:val="4F4F4F"/>
          <w:sz w:val="22"/>
          <w:szCs w:val="22"/>
          <w:lang w:val="en-GB" w:eastAsia="en-IE"/>
        </w:rPr>
      </w:pPr>
      <w:r w:rsidRPr="007E469D">
        <w:rPr>
          <w:rFonts w:ascii="Calibri Light" w:hAnsi="Calibri Light" w:cs="Arial"/>
          <w:color w:val="4F4F4F"/>
          <w:sz w:val="22"/>
          <w:szCs w:val="22"/>
          <w:lang w:val="en-GB" w:eastAsia="en-IE"/>
        </w:rPr>
        <w:t xml:space="preserve">Transform Table: XXMX_PER_ASG_SUP_F_XFM </w:t>
      </w:r>
    </w:p>
    <w:p w:rsidR="007E469D" w:rsidP="007E469D" w:rsidRDefault="007E469D" w14:paraId="518BFE47" w14:textId="15030BCE">
      <w:pPr>
        <w:pStyle w:val="Bullet"/>
        <w:ind w:left="513" w:hanging="513"/>
        <w:rPr>
          <w:rFonts w:ascii="Calibri Light" w:hAnsi="Calibri Light" w:cs="Arial"/>
          <w:color w:val="4F4F4F"/>
          <w:sz w:val="22"/>
          <w:szCs w:val="22"/>
          <w:lang w:val="en-GB" w:eastAsia="en-IE"/>
        </w:rPr>
      </w:pPr>
      <w:r w:rsidRPr="007E469D">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7E469D" w:rsidR="00B23CF5" w:rsidP="00B23CF5" w:rsidRDefault="00B23CF5" w14:paraId="30E8A432" w14:textId="3FB0A9EC">
      <w:pPr>
        <w:pStyle w:val="Bullet"/>
        <w:ind w:left="513" w:hanging="513"/>
        <w:rPr>
          <w:rFonts w:ascii="Calibri Light" w:hAnsi="Calibri Light" w:cs="Arial"/>
          <w:color w:val="4F4F4F"/>
          <w:sz w:val="22"/>
          <w:szCs w:val="22"/>
          <w:lang w:val="en-GB" w:eastAsia="en-IE"/>
        </w:rPr>
      </w:pPr>
      <w:r w:rsidRPr="00D923A4">
        <w:rPr>
          <w:rFonts w:ascii="Calibri Light" w:hAnsi="Calibri Light" w:cs="Arial"/>
          <w:color w:val="4F4F4F"/>
          <w:sz w:val="22"/>
          <w:szCs w:val="22"/>
          <w:lang w:val="en-GB" w:eastAsia="en-IE"/>
        </w:rPr>
        <w:t xml:space="preserve">Fusion Business Object: </w:t>
      </w:r>
      <w:r>
        <w:rPr>
          <w:rFonts w:ascii="Calibri Light" w:hAnsi="Calibri Light" w:cs="Arial"/>
          <w:color w:val="4F4F4F"/>
          <w:sz w:val="22"/>
          <w:szCs w:val="22"/>
          <w:lang w:val="en-GB" w:eastAsia="en-IE"/>
        </w:rPr>
        <w:t>Worker</w:t>
      </w:r>
    </w:p>
    <w:tbl>
      <w:tblPr>
        <w:tblStyle w:val="GridTable4-Accent11"/>
        <w:tblW w:w="0" w:type="auto"/>
        <w:tblLayout w:type="fixed"/>
        <w:tblLook w:val="0420" w:firstRow="1" w:lastRow="0" w:firstColumn="0" w:lastColumn="0" w:noHBand="0" w:noVBand="1"/>
      </w:tblPr>
      <w:tblGrid>
        <w:gridCol w:w="704"/>
        <w:gridCol w:w="2406"/>
        <w:gridCol w:w="1478"/>
        <w:gridCol w:w="714"/>
        <w:gridCol w:w="483"/>
        <w:gridCol w:w="2642"/>
        <w:gridCol w:w="2642"/>
        <w:gridCol w:w="2879"/>
      </w:tblGrid>
      <w:tr w:rsidRPr="00EC4DEB" w:rsidR="00635C0C" w:rsidTr="00B04B49" w14:paraId="21B11839" w14:textId="77777777">
        <w:trPr>
          <w:cnfStyle w:val="100000000000" w:firstRow="1" w:lastRow="0" w:firstColumn="0" w:lastColumn="0" w:oddVBand="0" w:evenVBand="0" w:oddHBand="0" w:evenHBand="0" w:firstRowFirstColumn="0" w:firstRowLastColumn="0" w:lastRowFirstColumn="0" w:lastRowLastColumn="0"/>
          <w:tblHeader/>
        </w:trPr>
        <w:tc>
          <w:tcPr>
            <w:tcW w:w="704" w:type="dxa"/>
          </w:tcPr>
          <w:p w:rsidRPr="00EC4DEB" w:rsidR="00A039FB" w:rsidP="004642CE" w:rsidRDefault="00A039FB" w14:paraId="0D792865"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l Seq</w:t>
            </w:r>
          </w:p>
        </w:tc>
        <w:tc>
          <w:tcPr>
            <w:tcW w:w="2406" w:type="dxa"/>
          </w:tcPr>
          <w:p w:rsidRPr="00EC4DEB" w:rsidR="00A039FB" w:rsidP="004642CE" w:rsidRDefault="00A039FB" w14:paraId="7C0F5386"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Field Name</w:t>
            </w:r>
          </w:p>
        </w:tc>
        <w:tc>
          <w:tcPr>
            <w:tcW w:w="1478" w:type="dxa"/>
          </w:tcPr>
          <w:p w:rsidRPr="00EC4DEB" w:rsidR="00A039FB" w:rsidP="004642CE" w:rsidRDefault="00A039FB" w14:paraId="73043BA8"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Datatype</w:t>
            </w:r>
          </w:p>
        </w:tc>
        <w:tc>
          <w:tcPr>
            <w:tcW w:w="714" w:type="dxa"/>
          </w:tcPr>
          <w:p w:rsidRPr="00EC4DEB" w:rsidR="00A039FB" w:rsidP="004642CE" w:rsidRDefault="00A039FB" w14:paraId="04717F2A"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Include in Loader</w:t>
            </w:r>
          </w:p>
        </w:tc>
        <w:tc>
          <w:tcPr>
            <w:tcW w:w="483" w:type="dxa"/>
          </w:tcPr>
          <w:p w:rsidRPr="00EC4DEB" w:rsidR="00A039FB" w:rsidP="004642CE" w:rsidRDefault="00A039FB" w14:paraId="11282DBA"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Req</w:t>
            </w:r>
          </w:p>
        </w:tc>
        <w:tc>
          <w:tcPr>
            <w:tcW w:w="2642" w:type="dxa"/>
          </w:tcPr>
          <w:p w:rsidRPr="00EC4DEB" w:rsidR="00A039FB" w:rsidP="004642CE" w:rsidRDefault="00A039FB" w14:paraId="4D6EE647"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Staging Table Column</w:t>
            </w:r>
          </w:p>
        </w:tc>
        <w:tc>
          <w:tcPr>
            <w:tcW w:w="2642" w:type="dxa"/>
          </w:tcPr>
          <w:p w:rsidRPr="00EC4DEB" w:rsidR="00A039FB" w:rsidP="004642CE" w:rsidRDefault="00A039FB" w14:paraId="328503FE"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Transform Table Column</w:t>
            </w:r>
          </w:p>
        </w:tc>
        <w:tc>
          <w:tcPr>
            <w:tcW w:w="2879" w:type="dxa"/>
          </w:tcPr>
          <w:p w:rsidRPr="00EC4DEB" w:rsidR="00A039FB" w:rsidP="004642CE" w:rsidRDefault="00A039FB" w14:paraId="33F6E4B7"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mments</w:t>
            </w:r>
          </w:p>
        </w:tc>
      </w:tr>
      <w:tr w:rsidRPr="00EC4DEB" w:rsidR="00136EAF" w:rsidTr="007F3B78" w14:paraId="7E348166"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21FB11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p>
        </w:tc>
        <w:tc>
          <w:tcPr>
            <w:tcW w:w="2406" w:type="dxa"/>
          </w:tcPr>
          <w:p w:rsidRPr="00EC4DEB" w:rsidR="00136EAF" w:rsidP="00136EAF" w:rsidRDefault="00136EAF" w14:paraId="37CB2C52" w14:textId="540431B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RIMARY_FLAG</w:t>
            </w:r>
          </w:p>
        </w:tc>
        <w:tc>
          <w:tcPr>
            <w:tcW w:w="1478" w:type="dxa"/>
          </w:tcPr>
          <w:p w:rsidRPr="00EC4DEB" w:rsidR="00136EAF" w:rsidP="00136EAF" w:rsidRDefault="00136EAF" w14:paraId="08700987" w14:textId="3FF4591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714" w:type="dxa"/>
          </w:tcPr>
          <w:p w:rsidRPr="00EC4DEB" w:rsidR="00136EAF" w:rsidP="00136EAF" w:rsidRDefault="00136EAF" w14:paraId="4D2A3B50" w14:textId="1C0A2A1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483" w:type="dxa"/>
          </w:tcPr>
          <w:p w:rsidRPr="00EC4DEB" w:rsidR="00136EAF" w:rsidP="00136EAF" w:rsidRDefault="00136EAF" w14:paraId="68323989" w14:textId="4CFC5A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642" w:type="dxa"/>
          </w:tcPr>
          <w:p w:rsidRPr="00EC4DEB" w:rsidR="00136EAF" w:rsidP="00136EAF" w:rsidRDefault="00136EAF" w14:paraId="69D635ED" w14:textId="082758F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RIMARY_FLAG</w:t>
            </w:r>
          </w:p>
        </w:tc>
        <w:tc>
          <w:tcPr>
            <w:tcW w:w="2642" w:type="dxa"/>
          </w:tcPr>
          <w:p w:rsidRPr="00EC4DEB" w:rsidR="00136EAF" w:rsidP="00136EAF" w:rsidRDefault="00136EAF" w14:paraId="59DFBA49" w14:textId="688D4F2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RIMARY_FLAG</w:t>
            </w:r>
          </w:p>
        </w:tc>
        <w:tc>
          <w:tcPr>
            <w:tcW w:w="2879" w:type="dxa"/>
          </w:tcPr>
          <w:p w:rsidRPr="00EC4DEB" w:rsidR="00136EAF" w:rsidP="00136EAF" w:rsidRDefault="00136EAF" w14:paraId="76FA5FA7" w14:textId="1470D33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code – ‘Y’</w:t>
            </w:r>
          </w:p>
        </w:tc>
      </w:tr>
      <w:tr w:rsidRPr="00EC4DEB" w:rsidR="00136EAF" w:rsidTr="007F3B78" w14:paraId="223B455D" w14:textId="77777777">
        <w:tc>
          <w:tcPr>
            <w:tcW w:w="704" w:type="dxa"/>
          </w:tcPr>
          <w:p w:rsidRPr="00EC4DEB" w:rsidR="00136EAF" w:rsidP="00136EAF" w:rsidRDefault="00136EAF" w14:paraId="3F5530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w:t>
            </w:r>
          </w:p>
        </w:tc>
        <w:tc>
          <w:tcPr>
            <w:tcW w:w="2406" w:type="dxa"/>
          </w:tcPr>
          <w:p w:rsidRPr="00EC4DEB" w:rsidR="00136EAF" w:rsidP="00136EAF" w:rsidRDefault="00136EAF" w14:paraId="42307223" w14:textId="102361D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ANAGER_TYPE</w:t>
            </w:r>
          </w:p>
        </w:tc>
        <w:tc>
          <w:tcPr>
            <w:tcW w:w="1478" w:type="dxa"/>
          </w:tcPr>
          <w:p w:rsidRPr="00EC4DEB" w:rsidR="00136EAF" w:rsidP="00136EAF" w:rsidRDefault="00136EAF" w14:paraId="579771B2" w14:textId="386C5B0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714" w:type="dxa"/>
          </w:tcPr>
          <w:p w:rsidRPr="00EC4DEB" w:rsidR="00136EAF" w:rsidP="00136EAF" w:rsidRDefault="00136EAF" w14:paraId="67F1905B" w14:textId="2FEDF08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483" w:type="dxa"/>
          </w:tcPr>
          <w:p w:rsidRPr="00EC4DEB" w:rsidR="00136EAF" w:rsidP="00136EAF" w:rsidRDefault="00136EAF" w14:paraId="393BD2F8" w14:textId="5631D0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642" w:type="dxa"/>
          </w:tcPr>
          <w:p w:rsidRPr="00EC4DEB" w:rsidR="00136EAF" w:rsidP="00136EAF" w:rsidRDefault="00136EAF" w14:paraId="47193AC0" w14:textId="5023125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ANAGER_TYPE</w:t>
            </w:r>
          </w:p>
        </w:tc>
        <w:tc>
          <w:tcPr>
            <w:tcW w:w="2642" w:type="dxa"/>
          </w:tcPr>
          <w:p w:rsidRPr="00EC4DEB" w:rsidR="00136EAF" w:rsidP="00136EAF" w:rsidRDefault="00136EAF" w14:paraId="2DEFBC9B" w14:textId="6C82BE2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ANAGER_TYPE</w:t>
            </w:r>
          </w:p>
        </w:tc>
        <w:tc>
          <w:tcPr>
            <w:tcW w:w="2879" w:type="dxa"/>
          </w:tcPr>
          <w:p w:rsidRPr="00EC4DEB" w:rsidR="00136EAF" w:rsidP="00136EAF" w:rsidRDefault="00136EAF" w14:paraId="61234C84" w14:textId="6EC70E9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Code – Line_Manager</w:t>
            </w:r>
          </w:p>
        </w:tc>
      </w:tr>
      <w:tr w:rsidRPr="00EC4DEB" w:rsidR="00136EAF" w:rsidTr="007F3B78" w14:paraId="6A6CB4D0"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56E0B9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w:t>
            </w:r>
          </w:p>
        </w:tc>
        <w:tc>
          <w:tcPr>
            <w:tcW w:w="2406" w:type="dxa"/>
          </w:tcPr>
          <w:p w:rsidRPr="00EC4DEB" w:rsidR="00136EAF" w:rsidP="00136EAF" w:rsidRDefault="00136EAF" w14:paraId="0633B739" w14:textId="658727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ERSONNUMBER</w:t>
            </w:r>
          </w:p>
        </w:tc>
        <w:tc>
          <w:tcPr>
            <w:tcW w:w="1478" w:type="dxa"/>
          </w:tcPr>
          <w:p w:rsidRPr="00EC4DEB" w:rsidR="00136EAF" w:rsidP="00136EAF" w:rsidRDefault="00136EAF" w14:paraId="0908AD0C" w14:textId="0CF7848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714" w:type="dxa"/>
          </w:tcPr>
          <w:p w:rsidRPr="00EC4DEB" w:rsidR="00136EAF" w:rsidP="00136EAF" w:rsidRDefault="00136EAF" w14:paraId="2CE366B3" w14:textId="0EA30C7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483" w:type="dxa"/>
          </w:tcPr>
          <w:p w:rsidRPr="00EC4DEB" w:rsidR="00136EAF" w:rsidP="00136EAF" w:rsidRDefault="00136EAF" w14:paraId="2AE7A37E" w14:textId="20216B7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642" w:type="dxa"/>
          </w:tcPr>
          <w:p w:rsidRPr="00EC4DEB" w:rsidR="00136EAF" w:rsidP="00136EAF" w:rsidRDefault="00136EAF" w14:paraId="1377D0AC" w14:textId="3D24D6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ERSONNUMBER</w:t>
            </w:r>
          </w:p>
        </w:tc>
        <w:tc>
          <w:tcPr>
            <w:tcW w:w="2642" w:type="dxa"/>
          </w:tcPr>
          <w:p w:rsidRPr="00EC4DEB" w:rsidR="00136EAF" w:rsidP="00136EAF" w:rsidRDefault="00136EAF" w14:paraId="768D1D4A" w14:textId="494C7CE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ERSONNUMBER</w:t>
            </w:r>
          </w:p>
        </w:tc>
        <w:tc>
          <w:tcPr>
            <w:tcW w:w="2879" w:type="dxa"/>
          </w:tcPr>
          <w:p w:rsidRPr="00EC4DEB" w:rsidR="00136EAF" w:rsidP="00136EAF" w:rsidRDefault="00136EAF" w14:paraId="1EA992AD" w14:textId="725970D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515399C3" w14:textId="77777777">
        <w:tc>
          <w:tcPr>
            <w:tcW w:w="704" w:type="dxa"/>
          </w:tcPr>
          <w:p w:rsidRPr="00EC4DEB" w:rsidR="00136EAF" w:rsidP="00136EAF" w:rsidRDefault="00136EAF" w14:paraId="676171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w:t>
            </w:r>
          </w:p>
        </w:tc>
        <w:tc>
          <w:tcPr>
            <w:tcW w:w="2406" w:type="dxa"/>
          </w:tcPr>
          <w:p w:rsidRPr="00EC4DEB" w:rsidR="00136EAF" w:rsidP="00136EAF" w:rsidRDefault="005E0CEC" w14:paraId="205477BD" w14:textId="65FDD3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478" w:type="dxa"/>
          </w:tcPr>
          <w:p w:rsidRPr="00EC4DEB" w:rsidR="00136EAF" w:rsidP="00136EAF" w:rsidRDefault="005E0CEC" w14:paraId="6382439B" w14:textId="7B4B823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714" w:type="dxa"/>
          </w:tcPr>
          <w:p w:rsidRPr="00EC4DEB" w:rsidR="00136EAF" w:rsidP="00136EAF" w:rsidRDefault="00136EAF" w14:paraId="1768891F" w14:textId="5264BDF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483" w:type="dxa"/>
          </w:tcPr>
          <w:p w:rsidRPr="00EC4DEB" w:rsidR="00136EAF" w:rsidP="00136EAF" w:rsidRDefault="00136EAF" w14:paraId="20612EC0" w14:textId="7DD7F40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642" w:type="dxa"/>
          </w:tcPr>
          <w:p w:rsidRPr="00EC4DEB" w:rsidR="00136EAF" w:rsidP="00136EAF" w:rsidRDefault="005E0CEC" w14:paraId="4B4B2FFA" w14:textId="720B187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2642" w:type="dxa"/>
          </w:tcPr>
          <w:p w:rsidRPr="00EC4DEB" w:rsidR="00136EAF" w:rsidP="00136EAF" w:rsidRDefault="005E0CEC" w14:paraId="1E7C5474" w14:textId="0E4507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2879" w:type="dxa"/>
          </w:tcPr>
          <w:p w:rsidRPr="00EC4DEB" w:rsidR="00136EAF" w:rsidP="00136EAF" w:rsidRDefault="00136EAF" w14:paraId="22C09652" w14:textId="4C12D51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136EAF" w:rsidTr="007F3B78" w14:paraId="22D63D48"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0F3E9C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w:t>
            </w:r>
          </w:p>
        </w:tc>
        <w:tc>
          <w:tcPr>
            <w:tcW w:w="2406" w:type="dxa"/>
          </w:tcPr>
          <w:p w:rsidRPr="00EC4DEB" w:rsidR="00136EAF" w:rsidP="00136EAF" w:rsidRDefault="00136EAF" w14:paraId="700FE2C3" w14:textId="03D0DF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IGRATION_SET_NAME</w:t>
            </w:r>
          </w:p>
        </w:tc>
        <w:tc>
          <w:tcPr>
            <w:tcW w:w="1478" w:type="dxa"/>
          </w:tcPr>
          <w:p w:rsidRPr="00EC4DEB" w:rsidR="00136EAF" w:rsidP="00136EAF" w:rsidRDefault="00136EAF" w14:paraId="2C7B4675" w14:textId="7F1E2FE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714" w:type="dxa"/>
          </w:tcPr>
          <w:p w:rsidRPr="00EC4DEB" w:rsidR="00136EAF" w:rsidP="00136EAF" w:rsidRDefault="00136EAF" w14:paraId="104AB479" w14:textId="44212D9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483" w:type="dxa"/>
          </w:tcPr>
          <w:p w:rsidRPr="00EC4DEB" w:rsidR="00136EAF" w:rsidP="00136EAF" w:rsidRDefault="00136EAF" w14:paraId="1CFA41C1" w14:textId="47DE4D2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642" w:type="dxa"/>
          </w:tcPr>
          <w:p w:rsidRPr="00EC4DEB" w:rsidR="00136EAF" w:rsidP="00136EAF" w:rsidRDefault="00136EAF" w14:paraId="47B93AA4" w14:textId="36418D9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IGRATION_SET_NAME</w:t>
            </w:r>
          </w:p>
        </w:tc>
        <w:tc>
          <w:tcPr>
            <w:tcW w:w="2642" w:type="dxa"/>
          </w:tcPr>
          <w:p w:rsidRPr="00EC4DEB" w:rsidR="00136EAF" w:rsidP="00136EAF" w:rsidRDefault="00136EAF" w14:paraId="280B81E4" w14:textId="0BE24A0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IGRATION_SET_NAME</w:t>
            </w:r>
          </w:p>
        </w:tc>
        <w:tc>
          <w:tcPr>
            <w:tcW w:w="2879" w:type="dxa"/>
          </w:tcPr>
          <w:p w:rsidRPr="00EC4DEB" w:rsidR="00136EAF" w:rsidP="00136EAF" w:rsidRDefault="00136EAF" w14:paraId="5C82D946" w14:textId="033DC1E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ew name for every extract</w:t>
            </w:r>
          </w:p>
        </w:tc>
      </w:tr>
      <w:tr w:rsidRPr="00EC4DEB" w:rsidR="00136EAF" w:rsidTr="007F3B78" w14:paraId="6D9F548F" w14:textId="77777777">
        <w:tc>
          <w:tcPr>
            <w:tcW w:w="704" w:type="dxa"/>
          </w:tcPr>
          <w:p w:rsidRPr="00EC4DEB" w:rsidR="00136EAF" w:rsidP="00136EAF" w:rsidRDefault="00136EAF" w14:paraId="0FF9A7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w:t>
            </w:r>
          </w:p>
        </w:tc>
        <w:tc>
          <w:tcPr>
            <w:tcW w:w="2406" w:type="dxa"/>
          </w:tcPr>
          <w:p w:rsidRPr="00EC4DEB" w:rsidR="00136EAF" w:rsidP="00136EAF" w:rsidRDefault="00136EAF" w14:paraId="7797253A" w14:textId="7344C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IGRATION_STATUS</w:t>
            </w:r>
          </w:p>
        </w:tc>
        <w:tc>
          <w:tcPr>
            <w:tcW w:w="1478" w:type="dxa"/>
          </w:tcPr>
          <w:p w:rsidRPr="00EC4DEB" w:rsidR="00136EAF" w:rsidP="00136EAF" w:rsidRDefault="00136EAF" w14:paraId="7C7C1EF9" w14:textId="31AB44D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50)</w:t>
            </w:r>
          </w:p>
        </w:tc>
        <w:tc>
          <w:tcPr>
            <w:tcW w:w="714" w:type="dxa"/>
          </w:tcPr>
          <w:p w:rsidRPr="00EC4DEB" w:rsidR="00136EAF" w:rsidP="00136EAF" w:rsidRDefault="00136EAF" w14:paraId="40BD2EDE" w14:textId="127C564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483" w:type="dxa"/>
          </w:tcPr>
          <w:p w:rsidRPr="00EC4DEB" w:rsidR="00136EAF" w:rsidP="00136EAF" w:rsidRDefault="00136EAF" w14:paraId="34BBD098" w14:textId="4707A74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642" w:type="dxa"/>
          </w:tcPr>
          <w:p w:rsidRPr="00EC4DEB" w:rsidR="00136EAF" w:rsidP="00136EAF" w:rsidRDefault="00136EAF" w14:paraId="243E17CF" w14:textId="0BA950C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IGRATION_STATUS</w:t>
            </w:r>
          </w:p>
        </w:tc>
        <w:tc>
          <w:tcPr>
            <w:tcW w:w="2642" w:type="dxa"/>
          </w:tcPr>
          <w:p w:rsidRPr="00EC4DEB" w:rsidR="00136EAF" w:rsidP="00136EAF" w:rsidRDefault="00136EAF" w14:paraId="7D2429B3" w14:textId="798D5B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IGRATION_STATUS</w:t>
            </w:r>
          </w:p>
        </w:tc>
        <w:tc>
          <w:tcPr>
            <w:tcW w:w="2879" w:type="dxa"/>
          </w:tcPr>
          <w:p w:rsidRPr="00EC4DEB" w:rsidR="00136EAF" w:rsidP="00136EAF" w:rsidRDefault="00136EAF" w14:paraId="6F60BF7F" w14:textId="5FC9530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 Code- ‘Extracted’</w:t>
            </w:r>
          </w:p>
        </w:tc>
      </w:tr>
      <w:tr w:rsidRPr="00EC4DEB" w:rsidR="00136EAF" w:rsidTr="007F3B78" w14:paraId="38E4C52B"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147BE1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w:t>
            </w:r>
          </w:p>
        </w:tc>
        <w:tc>
          <w:tcPr>
            <w:tcW w:w="2406" w:type="dxa"/>
          </w:tcPr>
          <w:p w:rsidRPr="00EC4DEB" w:rsidR="00136EAF" w:rsidP="00136EAF" w:rsidRDefault="00136EAF" w14:paraId="6F8D305D" w14:textId="3EF0C3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BG_NAME</w:t>
            </w:r>
          </w:p>
        </w:tc>
        <w:tc>
          <w:tcPr>
            <w:tcW w:w="1478" w:type="dxa"/>
          </w:tcPr>
          <w:p w:rsidRPr="00EC4DEB" w:rsidR="00136EAF" w:rsidP="00136EAF" w:rsidRDefault="00136EAF" w14:paraId="1685586C" w14:textId="3587838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714" w:type="dxa"/>
          </w:tcPr>
          <w:p w:rsidRPr="00EC4DEB" w:rsidR="00136EAF" w:rsidP="00136EAF" w:rsidRDefault="00136EAF" w14:paraId="149DEBCC" w14:textId="2ACD769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483" w:type="dxa"/>
          </w:tcPr>
          <w:p w:rsidRPr="00EC4DEB" w:rsidR="00136EAF" w:rsidP="00136EAF" w:rsidRDefault="00136EAF" w14:paraId="096BAC4E" w14:textId="274C0AB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642" w:type="dxa"/>
          </w:tcPr>
          <w:p w:rsidRPr="00EC4DEB" w:rsidR="00136EAF" w:rsidP="00136EAF" w:rsidRDefault="00136EAF" w14:paraId="02BDF2D9" w14:textId="2B44430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BG_NAME</w:t>
            </w:r>
          </w:p>
        </w:tc>
        <w:tc>
          <w:tcPr>
            <w:tcW w:w="2642" w:type="dxa"/>
          </w:tcPr>
          <w:p w:rsidRPr="00EC4DEB" w:rsidR="00136EAF" w:rsidP="00136EAF" w:rsidRDefault="00136EAF" w14:paraId="4C1A1F63" w14:textId="74CD66D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BG_NAME</w:t>
            </w:r>
          </w:p>
        </w:tc>
        <w:tc>
          <w:tcPr>
            <w:tcW w:w="2879" w:type="dxa"/>
          </w:tcPr>
          <w:p w:rsidRPr="00EC4DEB" w:rsidR="00136EAF" w:rsidP="00136EAF" w:rsidRDefault="00136EAF" w14:paraId="2132E76B" w14:textId="7ED587C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Required to find the Legal Employer /Tax Reporting Unit in Fusion</w:t>
            </w:r>
          </w:p>
        </w:tc>
      </w:tr>
      <w:tr w:rsidRPr="00EC4DEB" w:rsidR="00136EAF" w:rsidTr="007F3B78" w14:paraId="7D6BC858" w14:textId="77777777">
        <w:tc>
          <w:tcPr>
            <w:tcW w:w="704" w:type="dxa"/>
          </w:tcPr>
          <w:p w:rsidRPr="00EC4DEB" w:rsidR="00136EAF" w:rsidP="00136EAF" w:rsidRDefault="00136EAF" w14:paraId="3B6CDF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8</w:t>
            </w:r>
          </w:p>
        </w:tc>
        <w:tc>
          <w:tcPr>
            <w:tcW w:w="2406" w:type="dxa"/>
          </w:tcPr>
          <w:p w:rsidRPr="00EC4DEB" w:rsidR="00136EAF" w:rsidP="00136EAF" w:rsidRDefault="00136EAF" w14:paraId="5AC8473C" w14:textId="06EF68D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EFFECTIVE_START_DATE</w:t>
            </w:r>
          </w:p>
        </w:tc>
        <w:tc>
          <w:tcPr>
            <w:tcW w:w="1478" w:type="dxa"/>
          </w:tcPr>
          <w:p w:rsidRPr="00EC4DEB" w:rsidR="00136EAF" w:rsidP="00136EAF" w:rsidRDefault="00136EAF" w14:paraId="5061B90A" w14:textId="29963AC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14" w:type="dxa"/>
          </w:tcPr>
          <w:p w:rsidRPr="00EC4DEB" w:rsidR="00136EAF" w:rsidP="00136EAF" w:rsidRDefault="00136EAF" w14:paraId="50049238" w14:textId="0358C3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483" w:type="dxa"/>
          </w:tcPr>
          <w:p w:rsidRPr="00EC4DEB" w:rsidR="00136EAF" w:rsidP="00136EAF" w:rsidRDefault="00136EAF" w14:paraId="5A6A4329" w14:textId="7F50C09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642" w:type="dxa"/>
          </w:tcPr>
          <w:p w:rsidRPr="00EC4DEB" w:rsidR="00136EAF" w:rsidP="00136EAF" w:rsidRDefault="00136EAF" w14:paraId="399F6D69" w14:textId="57FA53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EFFECTIVE_START_DATE</w:t>
            </w:r>
          </w:p>
        </w:tc>
        <w:tc>
          <w:tcPr>
            <w:tcW w:w="2642" w:type="dxa"/>
          </w:tcPr>
          <w:p w:rsidRPr="00EC4DEB" w:rsidR="00136EAF" w:rsidP="00136EAF" w:rsidRDefault="00136EAF" w14:paraId="3435361A" w14:textId="395A8C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EFFECTIVE_START_DATE</w:t>
            </w:r>
          </w:p>
        </w:tc>
        <w:tc>
          <w:tcPr>
            <w:tcW w:w="2879" w:type="dxa"/>
          </w:tcPr>
          <w:p w:rsidRPr="00EC4DEB" w:rsidR="00136EAF" w:rsidP="00136EAF" w:rsidRDefault="00136EAF" w14:paraId="78695EEE" w14:textId="3F004D3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7F382BD5"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2AF1C9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9</w:t>
            </w:r>
          </w:p>
        </w:tc>
        <w:tc>
          <w:tcPr>
            <w:tcW w:w="2406" w:type="dxa"/>
          </w:tcPr>
          <w:p w:rsidRPr="00EC4DEB" w:rsidR="00136EAF" w:rsidP="00136EAF" w:rsidRDefault="00136EAF" w14:paraId="18D6FA90" w14:textId="61BA1D2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EFFECTIVE_END_DATE</w:t>
            </w:r>
          </w:p>
        </w:tc>
        <w:tc>
          <w:tcPr>
            <w:tcW w:w="1478" w:type="dxa"/>
          </w:tcPr>
          <w:p w:rsidRPr="00EC4DEB" w:rsidR="00136EAF" w:rsidP="00136EAF" w:rsidRDefault="00136EAF" w14:paraId="0A57384A" w14:textId="3BFDB8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14" w:type="dxa"/>
          </w:tcPr>
          <w:p w:rsidRPr="00EC4DEB" w:rsidR="00136EAF" w:rsidP="00136EAF" w:rsidRDefault="00136EAF" w14:paraId="4F17176B" w14:textId="0F9974E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483" w:type="dxa"/>
          </w:tcPr>
          <w:p w:rsidRPr="00EC4DEB" w:rsidR="00136EAF" w:rsidP="00136EAF" w:rsidRDefault="00136EAF" w14:paraId="43EA47FA" w14:textId="0D26C86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642" w:type="dxa"/>
          </w:tcPr>
          <w:p w:rsidRPr="00EC4DEB" w:rsidR="00136EAF" w:rsidP="00136EAF" w:rsidRDefault="00136EAF" w14:paraId="0DD80F13" w14:textId="23E3661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EFFECTIVE_END_DATE</w:t>
            </w:r>
          </w:p>
        </w:tc>
        <w:tc>
          <w:tcPr>
            <w:tcW w:w="2642" w:type="dxa"/>
          </w:tcPr>
          <w:p w:rsidRPr="00EC4DEB" w:rsidR="00136EAF" w:rsidP="00136EAF" w:rsidRDefault="00136EAF" w14:paraId="34C709CB" w14:textId="65CF990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EFFECTIVE_END_DATE</w:t>
            </w:r>
          </w:p>
        </w:tc>
        <w:tc>
          <w:tcPr>
            <w:tcW w:w="2879" w:type="dxa"/>
          </w:tcPr>
          <w:p w:rsidRPr="00EC4DEB" w:rsidR="00136EAF" w:rsidP="00136EAF" w:rsidRDefault="00136EAF" w14:paraId="52CF8BEF" w14:textId="1B7F409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IF Null – ‘31-DEC-4712’</w:t>
            </w:r>
          </w:p>
        </w:tc>
      </w:tr>
      <w:tr w:rsidRPr="00EC4DEB" w:rsidR="00136EAF" w:rsidTr="007F3B78" w14:paraId="640B7377" w14:textId="77777777">
        <w:tc>
          <w:tcPr>
            <w:tcW w:w="704" w:type="dxa"/>
          </w:tcPr>
          <w:p w:rsidRPr="00EC4DEB" w:rsidR="00136EAF" w:rsidP="00136EAF" w:rsidRDefault="00136EAF" w14:paraId="28F68C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0</w:t>
            </w:r>
          </w:p>
        </w:tc>
        <w:tc>
          <w:tcPr>
            <w:tcW w:w="2406" w:type="dxa"/>
          </w:tcPr>
          <w:p w:rsidRPr="00EC4DEB" w:rsidR="00136EAF" w:rsidP="00136EAF" w:rsidRDefault="00136EAF" w14:paraId="157FC442" w14:textId="682E8F3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ANAGER_ASG_NUMBER</w:t>
            </w:r>
          </w:p>
        </w:tc>
        <w:tc>
          <w:tcPr>
            <w:tcW w:w="1478" w:type="dxa"/>
          </w:tcPr>
          <w:p w:rsidRPr="00EC4DEB" w:rsidR="00136EAF" w:rsidP="00136EAF" w:rsidRDefault="00136EAF" w14:paraId="6198D1AB" w14:textId="5D39EE0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80)</w:t>
            </w:r>
          </w:p>
        </w:tc>
        <w:tc>
          <w:tcPr>
            <w:tcW w:w="714" w:type="dxa"/>
          </w:tcPr>
          <w:p w:rsidRPr="00EC4DEB" w:rsidR="00136EAF" w:rsidP="00136EAF" w:rsidRDefault="00136EAF" w14:paraId="3EB08814" w14:textId="126C63D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483" w:type="dxa"/>
          </w:tcPr>
          <w:p w:rsidRPr="00EC4DEB" w:rsidR="00136EAF" w:rsidP="00136EAF" w:rsidRDefault="00136EAF" w14:paraId="156143E1" w14:textId="633F3A3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642" w:type="dxa"/>
          </w:tcPr>
          <w:p w:rsidRPr="00EC4DEB" w:rsidR="00136EAF" w:rsidP="00136EAF" w:rsidRDefault="00136EAF" w14:paraId="4F75D5B2" w14:textId="0BAA687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ANAGER_ASG_NUMBER</w:t>
            </w:r>
          </w:p>
        </w:tc>
        <w:tc>
          <w:tcPr>
            <w:tcW w:w="2642" w:type="dxa"/>
          </w:tcPr>
          <w:p w:rsidRPr="00EC4DEB" w:rsidR="00136EAF" w:rsidP="00136EAF" w:rsidRDefault="00136EAF" w14:paraId="7693E806" w14:textId="237768F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ANAGER_ASG_NUMBER</w:t>
            </w:r>
          </w:p>
        </w:tc>
        <w:tc>
          <w:tcPr>
            <w:tcW w:w="2879" w:type="dxa"/>
          </w:tcPr>
          <w:p w:rsidRPr="00EC4DEB" w:rsidR="00136EAF" w:rsidP="00136EAF" w:rsidRDefault="00136EAF" w14:paraId="233930A2" w14:textId="6A7CA15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5874FBBB"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26599A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1</w:t>
            </w:r>
          </w:p>
        </w:tc>
        <w:tc>
          <w:tcPr>
            <w:tcW w:w="2406" w:type="dxa"/>
          </w:tcPr>
          <w:p w:rsidRPr="00EC4DEB" w:rsidR="00136EAF" w:rsidP="00136EAF" w:rsidRDefault="00136EAF" w14:paraId="5685837D" w14:textId="37019DB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ANAGER_PERSON_NUMBER</w:t>
            </w:r>
          </w:p>
        </w:tc>
        <w:tc>
          <w:tcPr>
            <w:tcW w:w="1478" w:type="dxa"/>
          </w:tcPr>
          <w:p w:rsidRPr="00EC4DEB" w:rsidR="00136EAF" w:rsidP="00136EAF" w:rsidRDefault="00136EAF" w14:paraId="5B1227FA" w14:textId="540D8B1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714" w:type="dxa"/>
          </w:tcPr>
          <w:p w:rsidRPr="00EC4DEB" w:rsidR="00136EAF" w:rsidP="00136EAF" w:rsidRDefault="00136EAF" w14:paraId="62948C4B" w14:textId="269CED7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483" w:type="dxa"/>
          </w:tcPr>
          <w:p w:rsidRPr="00EC4DEB" w:rsidR="00136EAF" w:rsidP="00136EAF" w:rsidRDefault="00136EAF" w14:paraId="77D6F75A" w14:textId="6D4F6D8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642" w:type="dxa"/>
          </w:tcPr>
          <w:p w:rsidRPr="00EC4DEB" w:rsidR="00136EAF" w:rsidP="00136EAF" w:rsidRDefault="00136EAF" w14:paraId="0CDC3D4C" w14:textId="1B290EA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ANAGER_PERSON_NUMBER</w:t>
            </w:r>
          </w:p>
        </w:tc>
        <w:tc>
          <w:tcPr>
            <w:tcW w:w="2642" w:type="dxa"/>
          </w:tcPr>
          <w:p w:rsidRPr="00EC4DEB" w:rsidR="00136EAF" w:rsidP="00136EAF" w:rsidRDefault="00136EAF" w14:paraId="78283AFD" w14:textId="11243BB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ANAGER_PERSON_NUMBER</w:t>
            </w:r>
          </w:p>
        </w:tc>
        <w:tc>
          <w:tcPr>
            <w:tcW w:w="2879" w:type="dxa"/>
          </w:tcPr>
          <w:p w:rsidRPr="00EC4DEB" w:rsidR="00136EAF" w:rsidP="00136EAF" w:rsidRDefault="00136EAF" w14:paraId="3A6BE675" w14:textId="1F1DF3F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463557E8" w14:textId="77777777">
        <w:tc>
          <w:tcPr>
            <w:tcW w:w="704" w:type="dxa"/>
          </w:tcPr>
          <w:p w:rsidRPr="00EC4DEB" w:rsidR="00136EAF" w:rsidP="00136EAF" w:rsidRDefault="00136EAF" w14:paraId="1AEA1D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2</w:t>
            </w:r>
          </w:p>
        </w:tc>
        <w:tc>
          <w:tcPr>
            <w:tcW w:w="2406" w:type="dxa"/>
          </w:tcPr>
          <w:p w:rsidRPr="00EC4DEB" w:rsidR="00136EAF" w:rsidP="00136EAF" w:rsidRDefault="00136EAF" w14:paraId="228D195A" w14:textId="3614B36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_NUMBER</w:t>
            </w:r>
          </w:p>
        </w:tc>
        <w:tc>
          <w:tcPr>
            <w:tcW w:w="1478" w:type="dxa"/>
          </w:tcPr>
          <w:p w:rsidRPr="00EC4DEB" w:rsidR="00136EAF" w:rsidP="00136EAF" w:rsidRDefault="00136EAF" w14:paraId="1A124C24" w14:textId="533345E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80)</w:t>
            </w:r>
          </w:p>
        </w:tc>
        <w:tc>
          <w:tcPr>
            <w:tcW w:w="714" w:type="dxa"/>
          </w:tcPr>
          <w:p w:rsidRPr="00EC4DEB" w:rsidR="00136EAF" w:rsidP="00136EAF" w:rsidRDefault="00136EAF" w14:paraId="4AFFCEA1" w14:textId="710E177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483" w:type="dxa"/>
          </w:tcPr>
          <w:p w:rsidRPr="00EC4DEB" w:rsidR="00136EAF" w:rsidP="00136EAF" w:rsidRDefault="00136EAF" w14:paraId="52A6D040" w14:textId="44A835C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642" w:type="dxa"/>
          </w:tcPr>
          <w:p w:rsidRPr="00EC4DEB" w:rsidR="00136EAF" w:rsidP="00136EAF" w:rsidRDefault="00136EAF" w14:paraId="64901851" w14:textId="042420F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_NUMBER</w:t>
            </w:r>
          </w:p>
        </w:tc>
        <w:tc>
          <w:tcPr>
            <w:tcW w:w="2642" w:type="dxa"/>
          </w:tcPr>
          <w:p w:rsidRPr="00EC4DEB" w:rsidR="00136EAF" w:rsidP="00136EAF" w:rsidRDefault="00136EAF" w14:paraId="0701B8F1" w14:textId="7912298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_NUMBER</w:t>
            </w:r>
          </w:p>
        </w:tc>
        <w:tc>
          <w:tcPr>
            <w:tcW w:w="2879" w:type="dxa"/>
          </w:tcPr>
          <w:p w:rsidRPr="00EC4DEB" w:rsidR="00136EAF" w:rsidP="00136EAF" w:rsidRDefault="00136EAF" w14:paraId="68209D09" w14:textId="47D3145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3E91BD00"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077A3F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3</w:t>
            </w:r>
          </w:p>
        </w:tc>
        <w:tc>
          <w:tcPr>
            <w:tcW w:w="2406" w:type="dxa"/>
          </w:tcPr>
          <w:p w:rsidRPr="00EC4DEB" w:rsidR="00136EAF" w:rsidP="00136EAF" w:rsidRDefault="00136EAF" w14:paraId="77F0E04B" w14:textId="48D012E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ERSON_ID</w:t>
            </w:r>
          </w:p>
        </w:tc>
        <w:tc>
          <w:tcPr>
            <w:tcW w:w="1478" w:type="dxa"/>
          </w:tcPr>
          <w:p w:rsidRPr="00EC4DEB" w:rsidR="00136EAF" w:rsidP="00136EAF" w:rsidRDefault="00136EAF" w14:paraId="6ED9835F" w14:textId="717239A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64)</w:t>
            </w:r>
          </w:p>
        </w:tc>
        <w:tc>
          <w:tcPr>
            <w:tcW w:w="714" w:type="dxa"/>
          </w:tcPr>
          <w:p w:rsidRPr="00EC4DEB" w:rsidR="00136EAF" w:rsidP="00136EAF" w:rsidRDefault="00136EAF" w14:paraId="2991C388" w14:textId="461AA0A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58070129" w14:textId="0692BAA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1FC46A0C" w14:textId="460E8BA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ERSON_ID</w:t>
            </w:r>
          </w:p>
        </w:tc>
        <w:tc>
          <w:tcPr>
            <w:tcW w:w="2642" w:type="dxa"/>
          </w:tcPr>
          <w:p w:rsidRPr="00EC4DEB" w:rsidR="00136EAF" w:rsidP="00136EAF" w:rsidRDefault="00136EAF" w14:paraId="4D251444" w14:textId="3710655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ERSON_ID</w:t>
            </w:r>
          </w:p>
        </w:tc>
        <w:tc>
          <w:tcPr>
            <w:tcW w:w="2879" w:type="dxa"/>
          </w:tcPr>
          <w:p w:rsidRPr="00EC4DEB" w:rsidR="00136EAF" w:rsidP="00136EAF" w:rsidRDefault="00136EAF" w14:paraId="2287609A" w14:textId="3A5C0AC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57A3FD7B" w14:textId="77777777">
        <w:tc>
          <w:tcPr>
            <w:tcW w:w="704" w:type="dxa"/>
          </w:tcPr>
          <w:p w:rsidRPr="00EC4DEB" w:rsidR="00136EAF" w:rsidP="00136EAF" w:rsidRDefault="00136EAF" w14:paraId="780C86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4</w:t>
            </w:r>
          </w:p>
        </w:tc>
        <w:tc>
          <w:tcPr>
            <w:tcW w:w="2406" w:type="dxa"/>
          </w:tcPr>
          <w:p w:rsidRPr="00EC4DEB" w:rsidR="00136EAF" w:rsidP="00136EAF" w:rsidRDefault="00136EAF" w14:paraId="1396DD2F" w14:textId="0B0D05D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ANAGER_ASSIGNMENT_ID</w:t>
            </w:r>
          </w:p>
        </w:tc>
        <w:tc>
          <w:tcPr>
            <w:tcW w:w="1478" w:type="dxa"/>
          </w:tcPr>
          <w:p w:rsidRPr="00EC4DEB" w:rsidR="00136EAF" w:rsidP="00136EAF" w:rsidRDefault="00136EAF" w14:paraId="1DB01B2F" w14:textId="0DA4C76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64)</w:t>
            </w:r>
          </w:p>
        </w:tc>
        <w:tc>
          <w:tcPr>
            <w:tcW w:w="714" w:type="dxa"/>
          </w:tcPr>
          <w:p w:rsidRPr="00EC4DEB" w:rsidR="00136EAF" w:rsidP="00136EAF" w:rsidRDefault="00136EAF" w14:paraId="080F9C04" w14:textId="058318F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59E0F2EF" w14:textId="1161349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25D49E7B" w14:textId="592C3B0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ANAGER_ASSIGNMENT_ID</w:t>
            </w:r>
          </w:p>
        </w:tc>
        <w:tc>
          <w:tcPr>
            <w:tcW w:w="2642" w:type="dxa"/>
          </w:tcPr>
          <w:p w:rsidRPr="00EC4DEB" w:rsidR="00136EAF" w:rsidP="00136EAF" w:rsidRDefault="00136EAF" w14:paraId="68D09E7C" w14:textId="10E287F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ANAGER_ASSIGNMENT_ID</w:t>
            </w:r>
          </w:p>
        </w:tc>
        <w:tc>
          <w:tcPr>
            <w:tcW w:w="2879" w:type="dxa"/>
          </w:tcPr>
          <w:p w:rsidRPr="00EC4DEB" w:rsidR="00136EAF" w:rsidP="00136EAF" w:rsidRDefault="00136EAF" w14:paraId="265CF807" w14:textId="39592E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33A424D3"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494048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5</w:t>
            </w:r>
          </w:p>
        </w:tc>
        <w:tc>
          <w:tcPr>
            <w:tcW w:w="2406" w:type="dxa"/>
          </w:tcPr>
          <w:p w:rsidRPr="00EC4DEB" w:rsidR="00136EAF" w:rsidP="00136EAF" w:rsidRDefault="00136EAF" w14:paraId="4236AB22" w14:textId="5D87D11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ANAGER_ID</w:t>
            </w:r>
          </w:p>
        </w:tc>
        <w:tc>
          <w:tcPr>
            <w:tcW w:w="1478" w:type="dxa"/>
          </w:tcPr>
          <w:p w:rsidRPr="00EC4DEB" w:rsidR="00136EAF" w:rsidP="00136EAF" w:rsidRDefault="00136EAF" w14:paraId="46500115" w14:textId="3E6C896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64)</w:t>
            </w:r>
          </w:p>
        </w:tc>
        <w:tc>
          <w:tcPr>
            <w:tcW w:w="714" w:type="dxa"/>
          </w:tcPr>
          <w:p w:rsidRPr="00EC4DEB" w:rsidR="00136EAF" w:rsidP="00136EAF" w:rsidRDefault="00136EAF" w14:paraId="06465248" w14:textId="64E0743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52CF4ADA" w14:textId="11D7FBA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75777DF6" w14:textId="25DD6DE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ANAGER_ID</w:t>
            </w:r>
          </w:p>
        </w:tc>
        <w:tc>
          <w:tcPr>
            <w:tcW w:w="2642" w:type="dxa"/>
          </w:tcPr>
          <w:p w:rsidRPr="00EC4DEB" w:rsidR="00136EAF" w:rsidP="00136EAF" w:rsidRDefault="00136EAF" w14:paraId="04282E5F" w14:textId="3ACD76D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ANAGER_ID</w:t>
            </w:r>
          </w:p>
        </w:tc>
        <w:tc>
          <w:tcPr>
            <w:tcW w:w="2879" w:type="dxa"/>
          </w:tcPr>
          <w:p w:rsidRPr="00EC4DEB" w:rsidR="00136EAF" w:rsidP="00136EAF" w:rsidRDefault="00136EAF" w14:paraId="1487AA7C" w14:textId="4B3AA84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31581D2E" w14:textId="77777777">
        <w:tc>
          <w:tcPr>
            <w:tcW w:w="704" w:type="dxa"/>
          </w:tcPr>
          <w:p w:rsidRPr="00EC4DEB" w:rsidR="00136EAF" w:rsidP="00136EAF" w:rsidRDefault="00136EAF" w14:paraId="3B257A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6</w:t>
            </w:r>
          </w:p>
        </w:tc>
        <w:tc>
          <w:tcPr>
            <w:tcW w:w="2406" w:type="dxa"/>
          </w:tcPr>
          <w:p w:rsidRPr="00EC4DEB" w:rsidR="00136EAF" w:rsidP="00136EAF" w:rsidRDefault="00136EAF" w14:paraId="27EAEDB6" w14:textId="77557DC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_CATEGORY</w:t>
            </w:r>
          </w:p>
        </w:tc>
        <w:tc>
          <w:tcPr>
            <w:tcW w:w="1478" w:type="dxa"/>
          </w:tcPr>
          <w:p w:rsidRPr="00EC4DEB" w:rsidR="00136EAF" w:rsidP="00136EAF" w:rsidRDefault="00136EAF" w14:paraId="7AAE1763" w14:textId="25C753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714" w:type="dxa"/>
          </w:tcPr>
          <w:p w:rsidRPr="00EC4DEB" w:rsidR="00136EAF" w:rsidP="00136EAF" w:rsidRDefault="00136EAF" w14:paraId="03C41A9E" w14:textId="6AE59EF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153DD75F" w14:textId="0610EB0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007C254B" w14:textId="521588D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_CATEGORY</w:t>
            </w:r>
          </w:p>
        </w:tc>
        <w:tc>
          <w:tcPr>
            <w:tcW w:w="2642" w:type="dxa"/>
          </w:tcPr>
          <w:p w:rsidRPr="00EC4DEB" w:rsidR="00136EAF" w:rsidP="00136EAF" w:rsidRDefault="00136EAF" w14:paraId="35AF5031" w14:textId="1F2E9DE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_CATEGORY</w:t>
            </w:r>
          </w:p>
        </w:tc>
        <w:tc>
          <w:tcPr>
            <w:tcW w:w="2879" w:type="dxa"/>
          </w:tcPr>
          <w:p w:rsidRPr="00EC4DEB" w:rsidR="00136EAF" w:rsidP="00136EAF" w:rsidRDefault="00136EAF" w14:paraId="21A42625" w14:textId="75BB712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04717E97"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1C6428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7</w:t>
            </w:r>
          </w:p>
        </w:tc>
        <w:tc>
          <w:tcPr>
            <w:tcW w:w="2406" w:type="dxa"/>
          </w:tcPr>
          <w:p w:rsidRPr="00EC4DEB" w:rsidR="00136EAF" w:rsidP="00136EAF" w:rsidRDefault="00136EAF" w14:paraId="4984F2A9" w14:textId="5A6BA66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1</w:t>
            </w:r>
          </w:p>
        </w:tc>
        <w:tc>
          <w:tcPr>
            <w:tcW w:w="1478" w:type="dxa"/>
          </w:tcPr>
          <w:p w:rsidRPr="00EC4DEB" w:rsidR="00136EAF" w:rsidP="00136EAF" w:rsidRDefault="00136EAF" w14:paraId="0C5E1032" w14:textId="6EDC1D0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714" w:type="dxa"/>
          </w:tcPr>
          <w:p w:rsidRPr="00EC4DEB" w:rsidR="00136EAF" w:rsidP="00136EAF" w:rsidRDefault="00136EAF" w14:paraId="0F9FF6A1" w14:textId="0D5189C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06C53544" w14:textId="0C20609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56991CB6" w14:textId="5126D9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1</w:t>
            </w:r>
          </w:p>
        </w:tc>
        <w:tc>
          <w:tcPr>
            <w:tcW w:w="2642" w:type="dxa"/>
          </w:tcPr>
          <w:p w:rsidRPr="00EC4DEB" w:rsidR="00136EAF" w:rsidP="00136EAF" w:rsidRDefault="00136EAF" w14:paraId="4AEF55FF" w14:textId="5A7A752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1</w:t>
            </w:r>
          </w:p>
        </w:tc>
        <w:tc>
          <w:tcPr>
            <w:tcW w:w="2879" w:type="dxa"/>
          </w:tcPr>
          <w:p w:rsidRPr="00EC4DEB" w:rsidR="00136EAF" w:rsidP="00136EAF" w:rsidRDefault="00136EAF" w14:paraId="5AC2F658" w14:textId="1C4108D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2C48BD47" w14:textId="77777777">
        <w:tc>
          <w:tcPr>
            <w:tcW w:w="704" w:type="dxa"/>
          </w:tcPr>
          <w:p w:rsidRPr="00EC4DEB" w:rsidR="00136EAF" w:rsidP="00136EAF" w:rsidRDefault="00136EAF" w14:paraId="11121A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8</w:t>
            </w:r>
          </w:p>
        </w:tc>
        <w:tc>
          <w:tcPr>
            <w:tcW w:w="2406" w:type="dxa"/>
          </w:tcPr>
          <w:p w:rsidRPr="00EC4DEB" w:rsidR="00136EAF" w:rsidP="00136EAF" w:rsidRDefault="00136EAF" w14:paraId="7E91A029" w14:textId="26EC494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2</w:t>
            </w:r>
          </w:p>
        </w:tc>
        <w:tc>
          <w:tcPr>
            <w:tcW w:w="1478" w:type="dxa"/>
          </w:tcPr>
          <w:p w:rsidRPr="00EC4DEB" w:rsidR="00136EAF" w:rsidP="00136EAF" w:rsidRDefault="00136EAF" w14:paraId="33BA3849" w14:textId="51C518C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714" w:type="dxa"/>
          </w:tcPr>
          <w:p w:rsidRPr="00EC4DEB" w:rsidR="00136EAF" w:rsidP="00136EAF" w:rsidRDefault="00136EAF" w14:paraId="0A0E17DF" w14:textId="1153F27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59B68733" w14:textId="5C89A23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4A6D8A6A" w14:textId="2720C96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2</w:t>
            </w:r>
          </w:p>
        </w:tc>
        <w:tc>
          <w:tcPr>
            <w:tcW w:w="2642" w:type="dxa"/>
          </w:tcPr>
          <w:p w:rsidRPr="00EC4DEB" w:rsidR="00136EAF" w:rsidP="00136EAF" w:rsidRDefault="00136EAF" w14:paraId="6763EB02" w14:textId="2FDC7C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2</w:t>
            </w:r>
          </w:p>
        </w:tc>
        <w:tc>
          <w:tcPr>
            <w:tcW w:w="2879" w:type="dxa"/>
          </w:tcPr>
          <w:p w:rsidRPr="00EC4DEB" w:rsidR="00136EAF" w:rsidP="00136EAF" w:rsidRDefault="00136EAF" w14:paraId="7F3B9825" w14:textId="52E9382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21921B9C"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7D920D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9</w:t>
            </w:r>
          </w:p>
        </w:tc>
        <w:tc>
          <w:tcPr>
            <w:tcW w:w="2406" w:type="dxa"/>
          </w:tcPr>
          <w:p w:rsidRPr="00EC4DEB" w:rsidR="00136EAF" w:rsidP="00136EAF" w:rsidRDefault="00136EAF" w14:paraId="67269175" w14:textId="38A781B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3</w:t>
            </w:r>
          </w:p>
        </w:tc>
        <w:tc>
          <w:tcPr>
            <w:tcW w:w="1478" w:type="dxa"/>
          </w:tcPr>
          <w:p w:rsidRPr="00EC4DEB" w:rsidR="00136EAF" w:rsidP="00136EAF" w:rsidRDefault="00136EAF" w14:paraId="4DA72885" w14:textId="0D27276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714" w:type="dxa"/>
          </w:tcPr>
          <w:p w:rsidRPr="00EC4DEB" w:rsidR="00136EAF" w:rsidP="00136EAF" w:rsidRDefault="00136EAF" w14:paraId="20CA4930" w14:textId="321FC54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0B668C3C" w14:textId="07DF2DD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781E8C72" w14:textId="17EEB28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3</w:t>
            </w:r>
          </w:p>
        </w:tc>
        <w:tc>
          <w:tcPr>
            <w:tcW w:w="2642" w:type="dxa"/>
          </w:tcPr>
          <w:p w:rsidRPr="00EC4DEB" w:rsidR="00136EAF" w:rsidP="00136EAF" w:rsidRDefault="00136EAF" w14:paraId="46FEE986" w14:textId="3B42BC1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3</w:t>
            </w:r>
          </w:p>
        </w:tc>
        <w:tc>
          <w:tcPr>
            <w:tcW w:w="2879" w:type="dxa"/>
          </w:tcPr>
          <w:p w:rsidRPr="00EC4DEB" w:rsidR="00136EAF" w:rsidP="00136EAF" w:rsidRDefault="00136EAF" w14:paraId="3C519A1D" w14:textId="7C7AB44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2CBEA414" w14:textId="77777777">
        <w:tc>
          <w:tcPr>
            <w:tcW w:w="704" w:type="dxa"/>
          </w:tcPr>
          <w:p w:rsidRPr="00EC4DEB" w:rsidR="00136EAF" w:rsidP="00136EAF" w:rsidRDefault="00136EAF" w14:paraId="7D39F7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0</w:t>
            </w:r>
          </w:p>
        </w:tc>
        <w:tc>
          <w:tcPr>
            <w:tcW w:w="2406" w:type="dxa"/>
          </w:tcPr>
          <w:p w:rsidRPr="00EC4DEB" w:rsidR="00136EAF" w:rsidP="00136EAF" w:rsidRDefault="00136EAF" w14:paraId="33DF970B" w14:textId="0A363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4</w:t>
            </w:r>
          </w:p>
        </w:tc>
        <w:tc>
          <w:tcPr>
            <w:tcW w:w="1478" w:type="dxa"/>
          </w:tcPr>
          <w:p w:rsidRPr="00EC4DEB" w:rsidR="00136EAF" w:rsidP="00136EAF" w:rsidRDefault="00136EAF" w14:paraId="23B249C1" w14:textId="5C8793F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714" w:type="dxa"/>
          </w:tcPr>
          <w:p w:rsidRPr="00EC4DEB" w:rsidR="00136EAF" w:rsidP="00136EAF" w:rsidRDefault="00136EAF" w14:paraId="09C432E7" w14:textId="584469A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46E18DD3" w14:textId="539646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560AC38C" w14:textId="4722ED6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4</w:t>
            </w:r>
          </w:p>
        </w:tc>
        <w:tc>
          <w:tcPr>
            <w:tcW w:w="2642" w:type="dxa"/>
          </w:tcPr>
          <w:p w:rsidRPr="00EC4DEB" w:rsidR="00136EAF" w:rsidP="00136EAF" w:rsidRDefault="00136EAF" w14:paraId="75FCC146" w14:textId="21F9B6D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4</w:t>
            </w:r>
          </w:p>
        </w:tc>
        <w:tc>
          <w:tcPr>
            <w:tcW w:w="2879" w:type="dxa"/>
          </w:tcPr>
          <w:p w:rsidRPr="00EC4DEB" w:rsidR="00136EAF" w:rsidP="00136EAF" w:rsidRDefault="00136EAF" w14:paraId="7C8F9E73" w14:textId="680845E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10D0B759"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28A968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1</w:t>
            </w:r>
          </w:p>
        </w:tc>
        <w:tc>
          <w:tcPr>
            <w:tcW w:w="2406" w:type="dxa"/>
          </w:tcPr>
          <w:p w:rsidRPr="00EC4DEB" w:rsidR="00136EAF" w:rsidP="00136EAF" w:rsidRDefault="00136EAF" w14:paraId="06137EC3" w14:textId="03E7778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5</w:t>
            </w:r>
          </w:p>
        </w:tc>
        <w:tc>
          <w:tcPr>
            <w:tcW w:w="1478" w:type="dxa"/>
          </w:tcPr>
          <w:p w:rsidRPr="00EC4DEB" w:rsidR="00136EAF" w:rsidP="00136EAF" w:rsidRDefault="00136EAF" w14:paraId="34F2AD12" w14:textId="61E206D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714" w:type="dxa"/>
          </w:tcPr>
          <w:p w:rsidRPr="00EC4DEB" w:rsidR="00136EAF" w:rsidP="00136EAF" w:rsidRDefault="00136EAF" w14:paraId="5CE66826" w14:textId="372DE6F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0E366721" w14:textId="7702385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581F10FD" w14:textId="2B376A2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5</w:t>
            </w:r>
          </w:p>
        </w:tc>
        <w:tc>
          <w:tcPr>
            <w:tcW w:w="2642" w:type="dxa"/>
          </w:tcPr>
          <w:p w:rsidRPr="00EC4DEB" w:rsidR="00136EAF" w:rsidP="00136EAF" w:rsidRDefault="00136EAF" w14:paraId="3ADB95FF" w14:textId="07F0DF7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5</w:t>
            </w:r>
          </w:p>
        </w:tc>
        <w:tc>
          <w:tcPr>
            <w:tcW w:w="2879" w:type="dxa"/>
          </w:tcPr>
          <w:p w:rsidRPr="00EC4DEB" w:rsidR="00136EAF" w:rsidP="00136EAF" w:rsidRDefault="00136EAF" w14:paraId="15163A8C" w14:textId="3EB8DA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6FDA720D" w14:textId="77777777">
        <w:tc>
          <w:tcPr>
            <w:tcW w:w="704" w:type="dxa"/>
          </w:tcPr>
          <w:p w:rsidRPr="00EC4DEB" w:rsidR="00136EAF" w:rsidP="00136EAF" w:rsidRDefault="00136EAF" w14:paraId="321684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2</w:t>
            </w:r>
          </w:p>
        </w:tc>
        <w:tc>
          <w:tcPr>
            <w:tcW w:w="2406" w:type="dxa"/>
          </w:tcPr>
          <w:p w:rsidRPr="00EC4DEB" w:rsidR="00136EAF" w:rsidP="00136EAF" w:rsidRDefault="00136EAF" w14:paraId="24E36B85" w14:textId="54A3424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6</w:t>
            </w:r>
          </w:p>
        </w:tc>
        <w:tc>
          <w:tcPr>
            <w:tcW w:w="1478" w:type="dxa"/>
          </w:tcPr>
          <w:p w:rsidRPr="00EC4DEB" w:rsidR="00136EAF" w:rsidP="00136EAF" w:rsidRDefault="00136EAF" w14:paraId="43A094F3" w14:textId="16329F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714" w:type="dxa"/>
          </w:tcPr>
          <w:p w:rsidRPr="00EC4DEB" w:rsidR="00136EAF" w:rsidP="00136EAF" w:rsidRDefault="00136EAF" w14:paraId="027EFAA2" w14:textId="2F206E9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5C61CFD9" w14:textId="0A3F8CC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2F6F9E1D" w14:textId="43091DD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6</w:t>
            </w:r>
          </w:p>
        </w:tc>
        <w:tc>
          <w:tcPr>
            <w:tcW w:w="2642" w:type="dxa"/>
          </w:tcPr>
          <w:p w:rsidRPr="00EC4DEB" w:rsidR="00136EAF" w:rsidP="00136EAF" w:rsidRDefault="00136EAF" w14:paraId="681186B0" w14:textId="4FCA8FA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6</w:t>
            </w:r>
          </w:p>
        </w:tc>
        <w:tc>
          <w:tcPr>
            <w:tcW w:w="2879" w:type="dxa"/>
          </w:tcPr>
          <w:p w:rsidRPr="00EC4DEB" w:rsidR="00136EAF" w:rsidP="00136EAF" w:rsidRDefault="00136EAF" w14:paraId="03690B12" w14:textId="28F4FB1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554D0259"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2A5645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3</w:t>
            </w:r>
          </w:p>
        </w:tc>
        <w:tc>
          <w:tcPr>
            <w:tcW w:w="2406" w:type="dxa"/>
          </w:tcPr>
          <w:p w:rsidRPr="00EC4DEB" w:rsidR="00136EAF" w:rsidP="00136EAF" w:rsidRDefault="00136EAF" w14:paraId="4AB9C9FD" w14:textId="5952696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7</w:t>
            </w:r>
          </w:p>
        </w:tc>
        <w:tc>
          <w:tcPr>
            <w:tcW w:w="1478" w:type="dxa"/>
          </w:tcPr>
          <w:p w:rsidRPr="00EC4DEB" w:rsidR="00136EAF" w:rsidP="00136EAF" w:rsidRDefault="00136EAF" w14:paraId="5486D7F5" w14:textId="49A203B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714" w:type="dxa"/>
          </w:tcPr>
          <w:p w:rsidRPr="00EC4DEB" w:rsidR="00136EAF" w:rsidP="00136EAF" w:rsidRDefault="00136EAF" w14:paraId="5417C52B" w14:textId="6775238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2EF3E36E" w14:textId="13E1A82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5D68C083" w14:textId="52FD728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7</w:t>
            </w:r>
          </w:p>
        </w:tc>
        <w:tc>
          <w:tcPr>
            <w:tcW w:w="2642" w:type="dxa"/>
          </w:tcPr>
          <w:p w:rsidRPr="00EC4DEB" w:rsidR="00136EAF" w:rsidP="00136EAF" w:rsidRDefault="00136EAF" w14:paraId="16AE3B5B" w14:textId="602091D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7</w:t>
            </w:r>
          </w:p>
        </w:tc>
        <w:tc>
          <w:tcPr>
            <w:tcW w:w="2879" w:type="dxa"/>
          </w:tcPr>
          <w:p w:rsidRPr="00EC4DEB" w:rsidR="00136EAF" w:rsidP="00136EAF" w:rsidRDefault="00136EAF" w14:paraId="3527DCC3" w14:textId="5C88DB2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3B1C2C18" w14:textId="77777777">
        <w:tc>
          <w:tcPr>
            <w:tcW w:w="704" w:type="dxa"/>
          </w:tcPr>
          <w:p w:rsidRPr="00EC4DEB" w:rsidR="00136EAF" w:rsidP="00136EAF" w:rsidRDefault="00136EAF" w14:paraId="066004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4</w:t>
            </w:r>
          </w:p>
        </w:tc>
        <w:tc>
          <w:tcPr>
            <w:tcW w:w="2406" w:type="dxa"/>
          </w:tcPr>
          <w:p w:rsidRPr="00EC4DEB" w:rsidR="00136EAF" w:rsidP="00136EAF" w:rsidRDefault="00136EAF" w14:paraId="2C9B3E23" w14:textId="094C110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8</w:t>
            </w:r>
          </w:p>
        </w:tc>
        <w:tc>
          <w:tcPr>
            <w:tcW w:w="1478" w:type="dxa"/>
          </w:tcPr>
          <w:p w:rsidRPr="00EC4DEB" w:rsidR="00136EAF" w:rsidP="00136EAF" w:rsidRDefault="00136EAF" w14:paraId="5AAB7EEF" w14:textId="46370E2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714" w:type="dxa"/>
          </w:tcPr>
          <w:p w:rsidRPr="00EC4DEB" w:rsidR="00136EAF" w:rsidP="00136EAF" w:rsidRDefault="00136EAF" w14:paraId="003175D6" w14:textId="4927576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04825283" w14:textId="05518E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16A40ECF" w14:textId="24E2C32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8</w:t>
            </w:r>
          </w:p>
        </w:tc>
        <w:tc>
          <w:tcPr>
            <w:tcW w:w="2642" w:type="dxa"/>
          </w:tcPr>
          <w:p w:rsidRPr="00EC4DEB" w:rsidR="00136EAF" w:rsidP="00136EAF" w:rsidRDefault="00136EAF" w14:paraId="2ED8EB49" w14:textId="2A6657B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8</w:t>
            </w:r>
          </w:p>
        </w:tc>
        <w:tc>
          <w:tcPr>
            <w:tcW w:w="2879" w:type="dxa"/>
          </w:tcPr>
          <w:p w:rsidRPr="00EC4DEB" w:rsidR="00136EAF" w:rsidP="00136EAF" w:rsidRDefault="00136EAF" w14:paraId="52C71923" w14:textId="33409E9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02BB3437"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42D464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5</w:t>
            </w:r>
          </w:p>
        </w:tc>
        <w:tc>
          <w:tcPr>
            <w:tcW w:w="2406" w:type="dxa"/>
          </w:tcPr>
          <w:p w:rsidRPr="00EC4DEB" w:rsidR="00136EAF" w:rsidP="00136EAF" w:rsidRDefault="00136EAF" w14:paraId="6929A690" w14:textId="5110D1C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9</w:t>
            </w:r>
          </w:p>
        </w:tc>
        <w:tc>
          <w:tcPr>
            <w:tcW w:w="1478" w:type="dxa"/>
          </w:tcPr>
          <w:p w:rsidRPr="00EC4DEB" w:rsidR="00136EAF" w:rsidP="00136EAF" w:rsidRDefault="00136EAF" w14:paraId="7DE7BE79" w14:textId="0D4CD8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714" w:type="dxa"/>
          </w:tcPr>
          <w:p w:rsidRPr="00EC4DEB" w:rsidR="00136EAF" w:rsidP="00136EAF" w:rsidRDefault="00136EAF" w14:paraId="3E8311D5" w14:textId="580A126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454FE52E" w14:textId="157056B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2517F685" w14:textId="11BBF39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9</w:t>
            </w:r>
          </w:p>
        </w:tc>
        <w:tc>
          <w:tcPr>
            <w:tcW w:w="2642" w:type="dxa"/>
          </w:tcPr>
          <w:p w:rsidRPr="00EC4DEB" w:rsidR="00136EAF" w:rsidP="00136EAF" w:rsidRDefault="00136EAF" w14:paraId="235919DF" w14:textId="727CAF6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9</w:t>
            </w:r>
          </w:p>
        </w:tc>
        <w:tc>
          <w:tcPr>
            <w:tcW w:w="2879" w:type="dxa"/>
          </w:tcPr>
          <w:p w:rsidRPr="00EC4DEB" w:rsidR="00136EAF" w:rsidP="00136EAF" w:rsidRDefault="00136EAF" w14:paraId="2C42336A" w14:textId="14FB414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3DDD76B9" w14:textId="77777777">
        <w:tc>
          <w:tcPr>
            <w:tcW w:w="704" w:type="dxa"/>
          </w:tcPr>
          <w:p w:rsidRPr="00EC4DEB" w:rsidR="00136EAF" w:rsidP="00136EAF" w:rsidRDefault="00136EAF" w14:paraId="62CED9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6</w:t>
            </w:r>
          </w:p>
        </w:tc>
        <w:tc>
          <w:tcPr>
            <w:tcW w:w="2406" w:type="dxa"/>
          </w:tcPr>
          <w:p w:rsidRPr="00EC4DEB" w:rsidR="00136EAF" w:rsidP="00136EAF" w:rsidRDefault="00136EAF" w14:paraId="346C94D8" w14:textId="34623AE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10</w:t>
            </w:r>
          </w:p>
        </w:tc>
        <w:tc>
          <w:tcPr>
            <w:tcW w:w="1478" w:type="dxa"/>
          </w:tcPr>
          <w:p w:rsidRPr="00EC4DEB" w:rsidR="00136EAF" w:rsidP="00136EAF" w:rsidRDefault="00136EAF" w14:paraId="4496E262" w14:textId="377A1E7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714" w:type="dxa"/>
          </w:tcPr>
          <w:p w:rsidRPr="00EC4DEB" w:rsidR="00136EAF" w:rsidP="00136EAF" w:rsidRDefault="00136EAF" w14:paraId="6B77A11E" w14:textId="62EF625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676CDBBB" w14:textId="149C9CC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56367B0F" w14:textId="5736DA0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10</w:t>
            </w:r>
          </w:p>
        </w:tc>
        <w:tc>
          <w:tcPr>
            <w:tcW w:w="2642" w:type="dxa"/>
          </w:tcPr>
          <w:p w:rsidRPr="00EC4DEB" w:rsidR="00136EAF" w:rsidP="00136EAF" w:rsidRDefault="00136EAF" w14:paraId="031BDE65" w14:textId="6E571B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UP_ATTRIBUTE10</w:t>
            </w:r>
          </w:p>
        </w:tc>
        <w:tc>
          <w:tcPr>
            <w:tcW w:w="2879" w:type="dxa"/>
          </w:tcPr>
          <w:p w:rsidRPr="00EC4DEB" w:rsidR="00136EAF" w:rsidP="00136EAF" w:rsidRDefault="00136EAF" w14:paraId="5F2F8A67" w14:textId="1ECDB3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3B1A6CBB"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742077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7</w:t>
            </w:r>
          </w:p>
        </w:tc>
        <w:tc>
          <w:tcPr>
            <w:tcW w:w="2406" w:type="dxa"/>
          </w:tcPr>
          <w:p w:rsidRPr="00EC4DEB" w:rsidR="00136EAF" w:rsidP="00136EAF" w:rsidRDefault="00136EAF" w14:paraId="1CA33F44" w14:textId="546F3F2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CTION_OCCURRENCE_ID</w:t>
            </w:r>
          </w:p>
        </w:tc>
        <w:tc>
          <w:tcPr>
            <w:tcW w:w="1478" w:type="dxa"/>
          </w:tcPr>
          <w:p w:rsidRPr="00EC4DEB" w:rsidR="00136EAF" w:rsidP="00136EAF" w:rsidRDefault="00136EAF" w14:paraId="3DBECF6C" w14:textId="4AD6CE2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714" w:type="dxa"/>
          </w:tcPr>
          <w:p w:rsidRPr="00EC4DEB" w:rsidR="00136EAF" w:rsidP="00136EAF" w:rsidRDefault="00136EAF" w14:paraId="5C283328" w14:textId="2DB07CB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0D3F65F8" w14:textId="66ADA0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543785CD" w14:textId="2DE0BF5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CTION_OCCURRENCE_ID</w:t>
            </w:r>
          </w:p>
        </w:tc>
        <w:tc>
          <w:tcPr>
            <w:tcW w:w="2642" w:type="dxa"/>
          </w:tcPr>
          <w:p w:rsidRPr="00EC4DEB" w:rsidR="00136EAF" w:rsidP="00136EAF" w:rsidRDefault="00136EAF" w14:paraId="7114F7D7" w14:textId="2219A9E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CTION_OCCURRENCE_ID</w:t>
            </w:r>
          </w:p>
        </w:tc>
        <w:tc>
          <w:tcPr>
            <w:tcW w:w="2879" w:type="dxa"/>
          </w:tcPr>
          <w:p w:rsidRPr="00EC4DEB" w:rsidR="00136EAF" w:rsidP="00136EAF" w:rsidRDefault="00136EAF" w14:paraId="4C74E24C" w14:textId="4D96C97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6406C6DE" w14:textId="77777777">
        <w:tc>
          <w:tcPr>
            <w:tcW w:w="704" w:type="dxa"/>
          </w:tcPr>
          <w:p w:rsidRPr="00EC4DEB" w:rsidR="00136EAF" w:rsidP="00136EAF" w:rsidRDefault="00136EAF" w14:paraId="7FCA03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8</w:t>
            </w:r>
          </w:p>
        </w:tc>
        <w:tc>
          <w:tcPr>
            <w:tcW w:w="2406" w:type="dxa"/>
          </w:tcPr>
          <w:p w:rsidRPr="00EC4DEB" w:rsidR="00136EAF" w:rsidP="00136EAF" w:rsidRDefault="00136EAF" w14:paraId="03FD961E" w14:textId="2CBBEB4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WORKING_PERCENTAGE</w:t>
            </w:r>
          </w:p>
        </w:tc>
        <w:tc>
          <w:tcPr>
            <w:tcW w:w="1478" w:type="dxa"/>
          </w:tcPr>
          <w:p w:rsidRPr="00EC4DEB" w:rsidR="00136EAF" w:rsidP="00136EAF" w:rsidRDefault="00136EAF" w14:paraId="3274C282" w14:textId="403E68E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714" w:type="dxa"/>
          </w:tcPr>
          <w:p w:rsidRPr="00EC4DEB" w:rsidR="00136EAF" w:rsidP="00136EAF" w:rsidRDefault="00136EAF" w14:paraId="4456C540" w14:textId="354B126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4FDA01CA" w14:textId="1C0EB5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79837E8B" w14:textId="7B51965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WORKING_PERCENTAGE</w:t>
            </w:r>
          </w:p>
        </w:tc>
        <w:tc>
          <w:tcPr>
            <w:tcW w:w="2642" w:type="dxa"/>
          </w:tcPr>
          <w:p w:rsidRPr="00EC4DEB" w:rsidR="00136EAF" w:rsidP="00136EAF" w:rsidRDefault="00136EAF" w14:paraId="449A845F" w14:textId="04017FB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WORKING_PERCENTAGE</w:t>
            </w:r>
          </w:p>
        </w:tc>
        <w:tc>
          <w:tcPr>
            <w:tcW w:w="2879" w:type="dxa"/>
          </w:tcPr>
          <w:p w:rsidRPr="00EC4DEB" w:rsidR="00136EAF" w:rsidP="00136EAF" w:rsidRDefault="00136EAF" w14:paraId="76D4FD4F" w14:textId="488D6FE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5E01B52A"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730826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9</w:t>
            </w:r>
          </w:p>
        </w:tc>
        <w:tc>
          <w:tcPr>
            <w:tcW w:w="2406" w:type="dxa"/>
          </w:tcPr>
          <w:p w:rsidRPr="00EC4DEB" w:rsidR="00136EAF" w:rsidP="00136EAF" w:rsidRDefault="00136EAF" w14:paraId="1ABC3C14" w14:textId="750B351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REEZE_START_DATE</w:t>
            </w:r>
          </w:p>
        </w:tc>
        <w:tc>
          <w:tcPr>
            <w:tcW w:w="1478" w:type="dxa"/>
          </w:tcPr>
          <w:p w:rsidRPr="00EC4DEB" w:rsidR="00136EAF" w:rsidP="00136EAF" w:rsidRDefault="00136EAF" w14:paraId="4259961F" w14:textId="4A002EA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14" w:type="dxa"/>
          </w:tcPr>
          <w:p w:rsidRPr="00EC4DEB" w:rsidR="00136EAF" w:rsidP="00136EAF" w:rsidRDefault="00136EAF" w14:paraId="01E0E85A" w14:textId="0409EC2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2C3E63F1" w14:textId="0BB430F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708CE493" w14:textId="1AC8179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REEZE_START_DATE</w:t>
            </w:r>
          </w:p>
        </w:tc>
        <w:tc>
          <w:tcPr>
            <w:tcW w:w="2642" w:type="dxa"/>
          </w:tcPr>
          <w:p w:rsidRPr="00EC4DEB" w:rsidR="00136EAF" w:rsidP="00136EAF" w:rsidRDefault="00136EAF" w14:paraId="6829CBF1" w14:textId="093D4F0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REEZE_START_DATE</w:t>
            </w:r>
          </w:p>
        </w:tc>
        <w:tc>
          <w:tcPr>
            <w:tcW w:w="2879" w:type="dxa"/>
          </w:tcPr>
          <w:p w:rsidRPr="00EC4DEB" w:rsidR="00136EAF" w:rsidP="00136EAF" w:rsidRDefault="00136EAF" w14:paraId="2681D629" w14:textId="13AE721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4F05ACBC" w14:textId="77777777">
        <w:tc>
          <w:tcPr>
            <w:tcW w:w="704" w:type="dxa"/>
          </w:tcPr>
          <w:p w:rsidRPr="00EC4DEB" w:rsidR="00136EAF" w:rsidP="00136EAF" w:rsidRDefault="00136EAF" w14:paraId="028FF7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0</w:t>
            </w:r>
          </w:p>
        </w:tc>
        <w:tc>
          <w:tcPr>
            <w:tcW w:w="2406" w:type="dxa"/>
          </w:tcPr>
          <w:p w:rsidRPr="00EC4DEB" w:rsidR="00136EAF" w:rsidP="00136EAF" w:rsidRDefault="00136EAF" w14:paraId="6804C186" w14:textId="265C7BB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REEZE_UNTIL_DATE</w:t>
            </w:r>
          </w:p>
        </w:tc>
        <w:tc>
          <w:tcPr>
            <w:tcW w:w="1478" w:type="dxa"/>
          </w:tcPr>
          <w:p w:rsidRPr="00EC4DEB" w:rsidR="00136EAF" w:rsidP="00136EAF" w:rsidRDefault="00136EAF" w14:paraId="198126CC" w14:textId="450298E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14" w:type="dxa"/>
          </w:tcPr>
          <w:p w:rsidRPr="00EC4DEB" w:rsidR="00136EAF" w:rsidP="00136EAF" w:rsidRDefault="00136EAF" w14:paraId="0ABA26EC" w14:textId="0FB1DBE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2273D1CD" w14:textId="354EB11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50446370" w14:textId="26EBCC3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REEZE_UNTIL_DATE</w:t>
            </w:r>
          </w:p>
        </w:tc>
        <w:tc>
          <w:tcPr>
            <w:tcW w:w="2642" w:type="dxa"/>
          </w:tcPr>
          <w:p w:rsidRPr="00EC4DEB" w:rsidR="00136EAF" w:rsidP="00136EAF" w:rsidRDefault="00136EAF" w14:paraId="6AA7A1D7" w14:textId="3F0546A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REEZE_UNTIL_DATE</w:t>
            </w:r>
          </w:p>
        </w:tc>
        <w:tc>
          <w:tcPr>
            <w:tcW w:w="2879" w:type="dxa"/>
          </w:tcPr>
          <w:p w:rsidRPr="00EC4DEB" w:rsidR="00136EAF" w:rsidP="00136EAF" w:rsidRDefault="00136EAF" w14:paraId="3BF8B35C" w14:textId="7C1705A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31BCEB48"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27C079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1</w:t>
            </w:r>
          </w:p>
        </w:tc>
        <w:tc>
          <w:tcPr>
            <w:tcW w:w="2406" w:type="dxa"/>
          </w:tcPr>
          <w:p w:rsidRPr="00EC4DEB" w:rsidR="00136EAF" w:rsidP="00136EAF" w:rsidRDefault="00136EAF" w14:paraId="1E0B58E0" w14:textId="48750A4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ETADATA</w:t>
            </w:r>
          </w:p>
        </w:tc>
        <w:tc>
          <w:tcPr>
            <w:tcW w:w="1478" w:type="dxa"/>
          </w:tcPr>
          <w:p w:rsidRPr="00EC4DEB" w:rsidR="00136EAF" w:rsidP="00136EAF" w:rsidRDefault="00136EAF" w14:paraId="345D3D9A" w14:textId="4D181EC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0)</w:t>
            </w:r>
          </w:p>
        </w:tc>
        <w:tc>
          <w:tcPr>
            <w:tcW w:w="714" w:type="dxa"/>
          </w:tcPr>
          <w:p w:rsidRPr="00EC4DEB" w:rsidR="00136EAF" w:rsidP="00136EAF" w:rsidRDefault="00136EAF" w14:paraId="78110792" w14:textId="3162BCF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405C68F2" w14:textId="33F7704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3432DDF6" w14:textId="369AF78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ETADATA</w:t>
            </w:r>
          </w:p>
        </w:tc>
        <w:tc>
          <w:tcPr>
            <w:tcW w:w="2642" w:type="dxa"/>
          </w:tcPr>
          <w:p w:rsidRPr="00EC4DEB" w:rsidR="00136EAF" w:rsidP="00136EAF" w:rsidRDefault="00136EAF" w14:paraId="1E79FC3D" w14:textId="72170EE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METADATA</w:t>
            </w:r>
          </w:p>
        </w:tc>
        <w:tc>
          <w:tcPr>
            <w:tcW w:w="2879" w:type="dxa"/>
          </w:tcPr>
          <w:p w:rsidRPr="00EC4DEB" w:rsidR="00136EAF" w:rsidP="00136EAF" w:rsidRDefault="00B60B0E" w14:paraId="48CE69C8" w14:textId="09F522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MERGE</w:t>
            </w:r>
          </w:p>
        </w:tc>
      </w:tr>
      <w:tr w:rsidRPr="00EC4DEB" w:rsidR="00136EAF" w:rsidTr="007F3B78" w14:paraId="5E1B4411" w14:textId="77777777">
        <w:tc>
          <w:tcPr>
            <w:tcW w:w="704" w:type="dxa"/>
          </w:tcPr>
          <w:p w:rsidRPr="00EC4DEB" w:rsidR="00136EAF" w:rsidP="00136EAF" w:rsidRDefault="00136EAF" w14:paraId="379B09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2</w:t>
            </w:r>
          </w:p>
        </w:tc>
        <w:tc>
          <w:tcPr>
            <w:tcW w:w="2406" w:type="dxa"/>
          </w:tcPr>
          <w:p w:rsidRPr="00EC4DEB" w:rsidR="00136EAF" w:rsidP="00136EAF" w:rsidRDefault="00136EAF" w14:paraId="51D73669" w14:textId="79A3560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BJECT_NAME</w:t>
            </w:r>
          </w:p>
        </w:tc>
        <w:tc>
          <w:tcPr>
            <w:tcW w:w="1478" w:type="dxa"/>
          </w:tcPr>
          <w:p w:rsidRPr="00EC4DEB" w:rsidR="00136EAF" w:rsidP="00136EAF" w:rsidRDefault="00136EAF" w14:paraId="484F3808" w14:textId="0A277D7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00)</w:t>
            </w:r>
          </w:p>
        </w:tc>
        <w:tc>
          <w:tcPr>
            <w:tcW w:w="714" w:type="dxa"/>
          </w:tcPr>
          <w:p w:rsidRPr="00EC4DEB" w:rsidR="00136EAF" w:rsidP="00136EAF" w:rsidRDefault="00136EAF" w14:paraId="2225553D" w14:textId="2804357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0D43BFD5" w14:textId="4484C34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7B230A78" w14:textId="3444E7A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BJECT_NAME</w:t>
            </w:r>
          </w:p>
        </w:tc>
        <w:tc>
          <w:tcPr>
            <w:tcW w:w="2642" w:type="dxa"/>
          </w:tcPr>
          <w:p w:rsidRPr="00EC4DEB" w:rsidR="00136EAF" w:rsidP="00136EAF" w:rsidRDefault="00136EAF" w14:paraId="0A55915D" w14:textId="52775EC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BJECT_NAME</w:t>
            </w:r>
          </w:p>
        </w:tc>
        <w:tc>
          <w:tcPr>
            <w:tcW w:w="2879" w:type="dxa"/>
          </w:tcPr>
          <w:p w:rsidRPr="00EC4DEB" w:rsidR="00136EAF" w:rsidP="00136EAF" w:rsidRDefault="00136EAF" w14:paraId="0FB64254" w14:textId="59D956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ardcode- </w:t>
            </w:r>
            <w:r w:rsidR="00CC47F1">
              <w:rPr>
                <w:rFonts w:ascii="Calibri Light" w:hAnsi="Calibri Light" w:cs="Calibri Light"/>
                <w:color w:val="000000"/>
                <w:sz w:val="16"/>
                <w:szCs w:val="16"/>
              </w:rPr>
              <w:t>AssignmentSupervisor</w:t>
            </w:r>
          </w:p>
        </w:tc>
      </w:tr>
      <w:tr w:rsidRPr="00EC4DEB" w:rsidR="00136EAF" w:rsidTr="007F3B78" w14:paraId="3D1A3E73"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570F18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3</w:t>
            </w:r>
          </w:p>
        </w:tc>
        <w:tc>
          <w:tcPr>
            <w:tcW w:w="2406" w:type="dxa"/>
          </w:tcPr>
          <w:p w:rsidRPr="00EC4DEB" w:rsidR="00136EAF" w:rsidP="00136EAF" w:rsidRDefault="00136EAF" w14:paraId="7937DF31" w14:textId="487C278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OURCESYSTEMID</w:t>
            </w:r>
          </w:p>
        </w:tc>
        <w:tc>
          <w:tcPr>
            <w:tcW w:w="1478" w:type="dxa"/>
          </w:tcPr>
          <w:p w:rsidRPr="00EC4DEB" w:rsidR="00136EAF" w:rsidP="00136EAF" w:rsidRDefault="00136EAF" w14:paraId="6F7A4FC3" w14:textId="5E06209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50)</w:t>
            </w:r>
          </w:p>
        </w:tc>
        <w:tc>
          <w:tcPr>
            <w:tcW w:w="714" w:type="dxa"/>
          </w:tcPr>
          <w:p w:rsidRPr="00EC4DEB" w:rsidR="00136EAF" w:rsidP="00136EAF" w:rsidRDefault="00136EAF" w14:paraId="4252DA82" w14:textId="2C1D2EE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7F959200" w14:textId="769E0D6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280F15F8" w14:textId="28759B1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OURCESYSTEMID</w:t>
            </w:r>
          </w:p>
        </w:tc>
        <w:tc>
          <w:tcPr>
            <w:tcW w:w="2642" w:type="dxa"/>
          </w:tcPr>
          <w:p w:rsidRPr="00EC4DEB" w:rsidR="00136EAF" w:rsidP="00136EAF" w:rsidRDefault="00136EAF" w14:paraId="65CA8A42" w14:textId="42CC67E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OURCESYSTEMID</w:t>
            </w:r>
          </w:p>
        </w:tc>
        <w:tc>
          <w:tcPr>
            <w:tcW w:w="2879" w:type="dxa"/>
          </w:tcPr>
          <w:p w:rsidRPr="00EC4DEB" w:rsidR="00136EAF" w:rsidP="00136EAF" w:rsidRDefault="00385246" w14:paraId="2626E48A" w14:textId="01C9137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utoGenerated</w:t>
            </w:r>
          </w:p>
        </w:tc>
      </w:tr>
      <w:tr w:rsidRPr="00EC4DEB" w:rsidR="00136EAF" w:rsidTr="007F3B78" w14:paraId="59C361F2" w14:textId="77777777">
        <w:tc>
          <w:tcPr>
            <w:tcW w:w="704" w:type="dxa"/>
          </w:tcPr>
          <w:p w:rsidRPr="00EC4DEB" w:rsidR="00136EAF" w:rsidP="00136EAF" w:rsidRDefault="00136EAF" w14:paraId="32DAA4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4</w:t>
            </w:r>
          </w:p>
        </w:tc>
        <w:tc>
          <w:tcPr>
            <w:tcW w:w="2406" w:type="dxa"/>
          </w:tcPr>
          <w:p w:rsidRPr="00EC4DEB" w:rsidR="00136EAF" w:rsidP="00136EAF" w:rsidRDefault="00136EAF" w14:paraId="08D59F76" w14:textId="35055E6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OURCESYSTEMOWNER</w:t>
            </w:r>
          </w:p>
        </w:tc>
        <w:tc>
          <w:tcPr>
            <w:tcW w:w="1478" w:type="dxa"/>
          </w:tcPr>
          <w:p w:rsidRPr="00EC4DEB" w:rsidR="00136EAF" w:rsidP="00136EAF" w:rsidRDefault="00136EAF" w14:paraId="06531F94" w14:textId="2A043D8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50)</w:t>
            </w:r>
          </w:p>
        </w:tc>
        <w:tc>
          <w:tcPr>
            <w:tcW w:w="714" w:type="dxa"/>
          </w:tcPr>
          <w:p w:rsidRPr="00EC4DEB" w:rsidR="00136EAF" w:rsidP="00136EAF" w:rsidRDefault="00136EAF" w14:paraId="3DEF1C99" w14:textId="7FB9849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1928FD64" w14:textId="0B215EB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548D96B4" w14:textId="1A3A764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OURCESYSTEMOWNER</w:t>
            </w:r>
          </w:p>
        </w:tc>
        <w:tc>
          <w:tcPr>
            <w:tcW w:w="2642" w:type="dxa"/>
          </w:tcPr>
          <w:p w:rsidRPr="00EC4DEB" w:rsidR="00136EAF" w:rsidP="00136EAF" w:rsidRDefault="00136EAF" w14:paraId="56DB6C21" w14:textId="4FD7802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OURCESYSTEMOWNER</w:t>
            </w:r>
          </w:p>
        </w:tc>
        <w:tc>
          <w:tcPr>
            <w:tcW w:w="2879" w:type="dxa"/>
          </w:tcPr>
          <w:p w:rsidRPr="00EC4DEB" w:rsidR="00136EAF" w:rsidP="00136EAF" w:rsidRDefault="00385246" w14:paraId="3AD007AE" w14:textId="1470E72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EC4DEB" w:rsidR="00136EAF" w:rsidTr="007F3B78" w14:paraId="336ADE8F"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379162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5</w:t>
            </w:r>
          </w:p>
        </w:tc>
        <w:tc>
          <w:tcPr>
            <w:tcW w:w="2406" w:type="dxa"/>
          </w:tcPr>
          <w:p w:rsidRPr="00EC4DEB" w:rsidR="00136EAF" w:rsidP="00136EAF" w:rsidRDefault="00136EAF" w14:paraId="5F7E6255" w14:textId="195CC25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BG_ID</w:t>
            </w:r>
          </w:p>
        </w:tc>
        <w:tc>
          <w:tcPr>
            <w:tcW w:w="1478" w:type="dxa"/>
          </w:tcPr>
          <w:p w:rsidRPr="00EC4DEB" w:rsidR="00136EAF" w:rsidP="00136EAF" w:rsidRDefault="00136EAF" w14:paraId="0E8F500B" w14:textId="16978F5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714" w:type="dxa"/>
          </w:tcPr>
          <w:p w:rsidRPr="00EC4DEB" w:rsidR="00136EAF" w:rsidP="00136EAF" w:rsidRDefault="00136EAF" w14:paraId="2AFE5E76" w14:textId="4F61F3D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7B7A8BA3" w14:textId="7BD52C2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274BE3F4" w14:textId="3C0C410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BG_ID</w:t>
            </w:r>
          </w:p>
        </w:tc>
        <w:tc>
          <w:tcPr>
            <w:tcW w:w="2642" w:type="dxa"/>
          </w:tcPr>
          <w:p w:rsidRPr="00EC4DEB" w:rsidR="00136EAF" w:rsidP="00136EAF" w:rsidRDefault="00136EAF" w14:paraId="2574C54F" w14:textId="3D2716B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BG_ID</w:t>
            </w:r>
          </w:p>
        </w:tc>
        <w:tc>
          <w:tcPr>
            <w:tcW w:w="2879" w:type="dxa"/>
          </w:tcPr>
          <w:p w:rsidRPr="00EC4DEB" w:rsidR="00136EAF" w:rsidP="00136EAF" w:rsidRDefault="00136EAF" w14:paraId="0BC22DFC" w14:textId="11C5F95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3CE8F1A6" w14:textId="77777777">
        <w:tc>
          <w:tcPr>
            <w:tcW w:w="704" w:type="dxa"/>
          </w:tcPr>
          <w:p w:rsidRPr="00EC4DEB" w:rsidR="00136EAF" w:rsidP="00136EAF" w:rsidRDefault="00136EAF" w14:paraId="25E8EE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6</w:t>
            </w:r>
          </w:p>
        </w:tc>
        <w:tc>
          <w:tcPr>
            <w:tcW w:w="2406" w:type="dxa"/>
          </w:tcPr>
          <w:p w:rsidRPr="00EC4DEB" w:rsidR="00136EAF" w:rsidP="00136EAF" w:rsidRDefault="00136EAF" w14:paraId="741C8E5F" w14:textId="1FA013C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_SUPERVISOR_ID</w:t>
            </w:r>
          </w:p>
        </w:tc>
        <w:tc>
          <w:tcPr>
            <w:tcW w:w="1478" w:type="dxa"/>
          </w:tcPr>
          <w:p w:rsidRPr="00EC4DEB" w:rsidR="00136EAF" w:rsidP="00136EAF" w:rsidRDefault="00136EAF" w14:paraId="068EC30F" w14:textId="5B24495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64)</w:t>
            </w:r>
          </w:p>
        </w:tc>
        <w:tc>
          <w:tcPr>
            <w:tcW w:w="714" w:type="dxa"/>
          </w:tcPr>
          <w:p w:rsidRPr="00EC4DEB" w:rsidR="00136EAF" w:rsidP="00136EAF" w:rsidRDefault="00136EAF" w14:paraId="2DDDC355" w14:textId="1A1F168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2F9B6627" w14:textId="35AF22A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77AAAA93" w14:textId="1AD198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_SUPERVISOR_ID</w:t>
            </w:r>
          </w:p>
        </w:tc>
        <w:tc>
          <w:tcPr>
            <w:tcW w:w="2642" w:type="dxa"/>
          </w:tcPr>
          <w:p w:rsidRPr="00EC4DEB" w:rsidR="00136EAF" w:rsidP="00136EAF" w:rsidRDefault="00136EAF" w14:paraId="695EC362" w14:textId="75D01CD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_SUPERVISOR_ID</w:t>
            </w:r>
          </w:p>
        </w:tc>
        <w:tc>
          <w:tcPr>
            <w:tcW w:w="2879" w:type="dxa"/>
          </w:tcPr>
          <w:p w:rsidRPr="00EC4DEB" w:rsidR="00136EAF" w:rsidP="00136EAF" w:rsidRDefault="00136EAF" w14:paraId="737A7BB6" w14:textId="5B90C8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Pr="00EC4DEB" w:rsidR="00136EAF" w:rsidTr="007F3B78" w14:paraId="5B347604"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EC4DEB" w:rsidR="00136EAF" w:rsidP="00136EAF" w:rsidRDefault="00136EAF" w14:paraId="4F8B42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7</w:t>
            </w:r>
          </w:p>
        </w:tc>
        <w:tc>
          <w:tcPr>
            <w:tcW w:w="2406" w:type="dxa"/>
          </w:tcPr>
          <w:p w:rsidRPr="00EC4DEB" w:rsidR="00136EAF" w:rsidP="00136EAF" w:rsidRDefault="00136EAF" w14:paraId="2C942F5B" w14:textId="4BEFBFF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_ID</w:t>
            </w:r>
          </w:p>
        </w:tc>
        <w:tc>
          <w:tcPr>
            <w:tcW w:w="1478" w:type="dxa"/>
          </w:tcPr>
          <w:p w:rsidRPr="00EC4DEB" w:rsidR="00136EAF" w:rsidP="00136EAF" w:rsidRDefault="00136EAF" w14:paraId="4BE9900C" w14:textId="47A37E5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64)</w:t>
            </w:r>
          </w:p>
        </w:tc>
        <w:tc>
          <w:tcPr>
            <w:tcW w:w="714" w:type="dxa"/>
          </w:tcPr>
          <w:p w:rsidRPr="00EC4DEB" w:rsidR="00136EAF" w:rsidP="00136EAF" w:rsidRDefault="00136EAF" w14:paraId="5A47FBF7" w14:textId="663341E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483" w:type="dxa"/>
          </w:tcPr>
          <w:p w:rsidRPr="00EC4DEB" w:rsidR="00136EAF" w:rsidP="00136EAF" w:rsidRDefault="00136EAF" w14:paraId="169A2A3E" w14:textId="5774E4E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642" w:type="dxa"/>
          </w:tcPr>
          <w:p w:rsidRPr="00EC4DEB" w:rsidR="00136EAF" w:rsidP="00136EAF" w:rsidRDefault="00136EAF" w14:paraId="33535B80" w14:textId="3A7E80E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_ID</w:t>
            </w:r>
          </w:p>
        </w:tc>
        <w:tc>
          <w:tcPr>
            <w:tcW w:w="2642" w:type="dxa"/>
          </w:tcPr>
          <w:p w:rsidRPr="00EC4DEB" w:rsidR="00136EAF" w:rsidP="00136EAF" w:rsidRDefault="00136EAF" w14:paraId="1FEA0236" w14:textId="2223277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_ID</w:t>
            </w:r>
          </w:p>
        </w:tc>
        <w:tc>
          <w:tcPr>
            <w:tcW w:w="2879" w:type="dxa"/>
          </w:tcPr>
          <w:p w:rsidRPr="00EC4DEB" w:rsidR="00136EAF" w:rsidP="00136EAF" w:rsidRDefault="00136EAF" w14:paraId="6F639ABF" w14:textId="26F8859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w:t>
            </w:r>
          </w:p>
        </w:tc>
      </w:tr>
    </w:tbl>
    <w:p w:rsidR="003D7173" w:rsidP="003D7173" w:rsidRDefault="003D7173" w14:paraId="3B30ACD9" w14:textId="44C71688"/>
    <w:p w:rsidR="00FB2DBF" w:rsidP="00157CB1" w:rsidRDefault="009F0E9A" w14:paraId="24B84A08" w14:textId="6782EADD">
      <w:pPr>
        <w:pStyle w:val="Heading2"/>
      </w:pPr>
      <w:r>
        <w:t xml:space="preserve"> </w:t>
      </w:r>
      <w:bookmarkStart w:name="_Toc79997688" w:id="78"/>
      <w:r>
        <w:t>Bank</w:t>
      </w:r>
      <w:bookmarkEnd w:id="78"/>
    </w:p>
    <w:p w:rsidRPr="00D923A4" w:rsidR="00D923A4" w:rsidP="00D923A4" w:rsidRDefault="00D923A4" w14:paraId="78EAD428" w14:textId="77777777">
      <w:pPr>
        <w:pStyle w:val="Bullet"/>
        <w:ind w:left="513" w:hanging="513"/>
        <w:rPr>
          <w:rFonts w:ascii="Calibri Light" w:hAnsi="Calibri Light" w:cs="Arial"/>
          <w:color w:val="4F4F4F"/>
          <w:sz w:val="22"/>
          <w:szCs w:val="22"/>
          <w:lang w:val="en-GB" w:eastAsia="en-IE"/>
        </w:rPr>
      </w:pPr>
      <w:r w:rsidRPr="00D923A4">
        <w:rPr>
          <w:rFonts w:ascii="Calibri Light" w:hAnsi="Calibri Light" w:cs="Arial"/>
          <w:color w:val="4F4F4F"/>
          <w:sz w:val="22"/>
          <w:szCs w:val="22"/>
          <w:lang w:val="en-GB" w:eastAsia="en-IE"/>
        </w:rPr>
        <w:t>Data File Name: XXMX_HCM_BANK.dat</w:t>
      </w:r>
    </w:p>
    <w:p w:rsidRPr="00D923A4" w:rsidR="00D923A4" w:rsidP="00D923A4" w:rsidRDefault="00D923A4" w14:paraId="63DA0B80" w14:textId="77777777">
      <w:pPr>
        <w:pStyle w:val="Bullet"/>
        <w:ind w:left="513" w:hanging="513"/>
        <w:rPr>
          <w:rFonts w:ascii="Calibri Light" w:hAnsi="Calibri Light" w:cs="Arial"/>
          <w:color w:val="4F4F4F"/>
          <w:sz w:val="22"/>
          <w:szCs w:val="22"/>
          <w:lang w:val="en-GB" w:eastAsia="en-IE"/>
        </w:rPr>
      </w:pPr>
      <w:r w:rsidRPr="00D923A4">
        <w:rPr>
          <w:rFonts w:ascii="Calibri Light" w:hAnsi="Calibri Light" w:cs="Arial"/>
          <w:color w:val="4F4F4F"/>
          <w:sz w:val="22"/>
          <w:szCs w:val="22"/>
          <w:lang w:val="en-GB" w:eastAsia="en-IE"/>
        </w:rPr>
        <w:t>Staging table:  XXMX_BANKS_STG</w:t>
      </w:r>
    </w:p>
    <w:p w:rsidRPr="00D923A4" w:rsidR="00D923A4" w:rsidP="00D923A4" w:rsidRDefault="00D923A4" w14:paraId="3EF808D7" w14:textId="77777777">
      <w:pPr>
        <w:pStyle w:val="Bullet"/>
        <w:ind w:left="513" w:hanging="513"/>
        <w:rPr>
          <w:rFonts w:ascii="Calibri Light" w:hAnsi="Calibri Light" w:cs="Arial"/>
          <w:color w:val="4F4F4F"/>
          <w:sz w:val="22"/>
          <w:szCs w:val="22"/>
          <w:lang w:val="en-GB" w:eastAsia="en-IE"/>
        </w:rPr>
      </w:pPr>
      <w:r w:rsidRPr="00D923A4">
        <w:rPr>
          <w:rFonts w:ascii="Calibri Light" w:hAnsi="Calibri Light" w:cs="Arial"/>
          <w:color w:val="4F4F4F"/>
          <w:sz w:val="22"/>
          <w:szCs w:val="22"/>
          <w:lang w:val="en-GB" w:eastAsia="en-IE"/>
        </w:rPr>
        <w:t xml:space="preserve">Transform Table: XXMX_BANKS_XFM </w:t>
      </w:r>
    </w:p>
    <w:p w:rsidRPr="00D923A4" w:rsidR="00D923A4" w:rsidP="00D923A4" w:rsidRDefault="00D923A4" w14:paraId="4C77E3B1" w14:textId="77777777">
      <w:pPr>
        <w:pStyle w:val="Bullet"/>
        <w:ind w:left="513" w:hanging="513"/>
        <w:rPr>
          <w:rFonts w:ascii="Calibri Light" w:hAnsi="Calibri Light" w:cs="Arial"/>
          <w:color w:val="4F4F4F"/>
          <w:sz w:val="22"/>
          <w:szCs w:val="22"/>
          <w:lang w:val="en-GB" w:eastAsia="en-IE"/>
        </w:rPr>
      </w:pPr>
      <w:r w:rsidRPr="00D923A4">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D923A4" w:rsidR="00D923A4" w:rsidP="00D923A4" w:rsidRDefault="00D923A4" w14:paraId="2E66D0FF" w14:textId="77777777">
      <w:pPr>
        <w:pStyle w:val="Bullet"/>
        <w:ind w:left="513" w:hanging="513"/>
        <w:rPr>
          <w:rFonts w:ascii="Calibri Light" w:hAnsi="Calibri Light" w:cs="Arial"/>
          <w:color w:val="4F4F4F"/>
          <w:sz w:val="22"/>
          <w:szCs w:val="22"/>
          <w:lang w:val="en-GB" w:eastAsia="en-IE"/>
        </w:rPr>
      </w:pPr>
      <w:r w:rsidRPr="00D923A4">
        <w:rPr>
          <w:rFonts w:ascii="Calibri Light" w:hAnsi="Calibri Light" w:cs="Arial"/>
          <w:color w:val="4F4F4F"/>
          <w:sz w:val="22"/>
          <w:szCs w:val="22"/>
          <w:lang w:val="en-GB" w:eastAsia="en-IE"/>
        </w:rPr>
        <w:t>Fusion Business Object: Bank</w:t>
      </w:r>
    </w:p>
    <w:tbl>
      <w:tblPr>
        <w:tblStyle w:val="GridTable4-Accent11"/>
        <w:tblW w:w="5000" w:type="pct"/>
        <w:tblLook w:val="0420" w:firstRow="1" w:lastRow="0" w:firstColumn="0" w:lastColumn="0" w:noHBand="0" w:noVBand="1"/>
      </w:tblPr>
      <w:tblGrid>
        <w:gridCol w:w="708"/>
        <w:gridCol w:w="2102"/>
        <w:gridCol w:w="1476"/>
        <w:gridCol w:w="904"/>
        <w:gridCol w:w="805"/>
        <w:gridCol w:w="2102"/>
        <w:gridCol w:w="2102"/>
        <w:gridCol w:w="3749"/>
      </w:tblGrid>
      <w:tr w:rsidRPr="00EC4DEB" w:rsidR="00BB685E" w:rsidTr="00B04B49" w14:paraId="0B577315" w14:textId="77777777">
        <w:trPr>
          <w:cnfStyle w:val="100000000000" w:firstRow="1" w:lastRow="0" w:firstColumn="0" w:lastColumn="0" w:oddVBand="0" w:evenVBand="0" w:oddHBand="0" w:evenHBand="0" w:firstRowFirstColumn="0" w:firstRowLastColumn="0" w:lastRowFirstColumn="0" w:lastRowLastColumn="0"/>
          <w:tblHeader/>
        </w:trPr>
        <w:tc>
          <w:tcPr>
            <w:tcW w:w="282" w:type="pct"/>
          </w:tcPr>
          <w:p w:rsidRPr="00EC4DEB" w:rsidR="00BB685E" w:rsidP="004642CE" w:rsidRDefault="00BB685E" w14:paraId="19A5E4A1"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l Seq</w:t>
            </w:r>
          </w:p>
        </w:tc>
        <w:tc>
          <w:tcPr>
            <w:tcW w:w="745" w:type="pct"/>
          </w:tcPr>
          <w:p w:rsidRPr="00EC4DEB" w:rsidR="00BB685E" w:rsidP="004642CE" w:rsidRDefault="00BB685E" w14:paraId="0C40AB57"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Field Name</w:t>
            </w:r>
          </w:p>
        </w:tc>
        <w:tc>
          <w:tcPr>
            <w:tcW w:w="510" w:type="pct"/>
          </w:tcPr>
          <w:p w:rsidRPr="00EC4DEB" w:rsidR="00BB685E" w:rsidP="004642CE" w:rsidRDefault="00BB685E" w14:paraId="27F9DA96"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Datatype</w:t>
            </w:r>
          </w:p>
        </w:tc>
        <w:tc>
          <w:tcPr>
            <w:tcW w:w="284" w:type="pct"/>
          </w:tcPr>
          <w:p w:rsidRPr="00EC4DEB" w:rsidR="00BB685E" w:rsidP="004642CE" w:rsidRDefault="00BB685E" w14:paraId="374365E3"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Include in Loader</w:t>
            </w:r>
          </w:p>
        </w:tc>
        <w:tc>
          <w:tcPr>
            <w:tcW w:w="317" w:type="pct"/>
          </w:tcPr>
          <w:p w:rsidRPr="00EC4DEB" w:rsidR="00BB685E" w:rsidP="004642CE" w:rsidRDefault="00BB685E" w14:paraId="2FA8948D"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Req</w:t>
            </w:r>
          </w:p>
        </w:tc>
        <w:tc>
          <w:tcPr>
            <w:tcW w:w="745" w:type="pct"/>
          </w:tcPr>
          <w:p w:rsidRPr="00EC4DEB" w:rsidR="00BB685E" w:rsidP="004642CE" w:rsidRDefault="00BB685E" w14:paraId="7157ABF4"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Staging Table Column</w:t>
            </w:r>
          </w:p>
        </w:tc>
        <w:tc>
          <w:tcPr>
            <w:tcW w:w="745" w:type="pct"/>
          </w:tcPr>
          <w:p w:rsidRPr="00EC4DEB" w:rsidR="00BB685E" w:rsidP="004642CE" w:rsidRDefault="00BB685E" w14:paraId="4B6C9B76"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Transform Table Column</w:t>
            </w:r>
          </w:p>
        </w:tc>
        <w:tc>
          <w:tcPr>
            <w:tcW w:w="1372" w:type="pct"/>
          </w:tcPr>
          <w:p w:rsidRPr="00EC4DEB" w:rsidR="00BB685E" w:rsidP="004642CE" w:rsidRDefault="00BB685E" w14:paraId="2094E665" w14:textId="77777777">
            <w:pPr>
              <w:ind w:left="108" w:right="108"/>
              <w:rPr>
                <w:rFonts w:ascii="Calibri Light" w:hAnsi="Calibri Light" w:eastAsia="Book Antiqua" w:cs="Calibri Light"/>
                <w:b w:val="0"/>
                <w:bCs w:val="0"/>
                <w:color w:val="FFFFFF"/>
                <w:sz w:val="16"/>
                <w:szCs w:val="16"/>
              </w:rPr>
            </w:pPr>
            <w:r w:rsidRPr="00EC4DEB">
              <w:rPr>
                <w:rFonts w:ascii="Calibri Light" w:hAnsi="Calibri Light" w:eastAsia="Book Antiqua" w:cs="Calibri Light"/>
                <w:color w:val="FFFFFF"/>
                <w:sz w:val="16"/>
                <w:szCs w:val="16"/>
              </w:rPr>
              <w:t>Comments</w:t>
            </w:r>
          </w:p>
        </w:tc>
      </w:tr>
      <w:tr w:rsidRPr="00EC4DEB" w:rsidR="00BB685E" w:rsidTr="007F3B78" w14:paraId="097A6705" w14:textId="77777777">
        <w:trPr>
          <w:cnfStyle w:val="000000100000" w:firstRow="0" w:lastRow="0" w:firstColumn="0" w:lastColumn="0" w:oddVBand="0" w:evenVBand="0" w:oddHBand="1" w:evenHBand="0" w:firstRowFirstColumn="0" w:firstRowLastColumn="0" w:lastRowFirstColumn="0" w:lastRowLastColumn="0"/>
        </w:trPr>
        <w:tc>
          <w:tcPr>
            <w:tcW w:w="282" w:type="pct"/>
          </w:tcPr>
          <w:p w:rsidRPr="00EC4DEB" w:rsidR="00BB685E" w:rsidP="004642CE" w:rsidRDefault="00BB685E" w14:paraId="34E69D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p>
        </w:tc>
        <w:tc>
          <w:tcPr>
            <w:tcW w:w="745" w:type="pct"/>
          </w:tcPr>
          <w:p w:rsidRPr="00EC4DEB" w:rsidR="00BB685E" w:rsidP="004642CE" w:rsidRDefault="00BB685E" w14:paraId="0E3741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ANK_TYPE</w:t>
            </w:r>
          </w:p>
        </w:tc>
        <w:tc>
          <w:tcPr>
            <w:tcW w:w="510" w:type="pct"/>
          </w:tcPr>
          <w:p w:rsidRPr="00EC4DEB" w:rsidR="00BB685E" w:rsidP="004642CE" w:rsidRDefault="00BB685E" w14:paraId="78E720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84" w:type="pct"/>
          </w:tcPr>
          <w:p w:rsidRPr="00EC4DEB" w:rsidR="00BB685E" w:rsidP="004642CE" w:rsidRDefault="00BB685E" w14:paraId="55E1CD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7" w:type="pct"/>
          </w:tcPr>
          <w:p w:rsidRPr="00EC4DEB" w:rsidR="00BB685E" w:rsidP="004642CE" w:rsidRDefault="00BB685E" w14:paraId="528B47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45" w:type="pct"/>
          </w:tcPr>
          <w:p w:rsidRPr="00EC4DEB" w:rsidR="00BB685E" w:rsidP="004642CE" w:rsidRDefault="00BB685E" w14:paraId="443CDE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ANK_TYPE</w:t>
            </w:r>
          </w:p>
        </w:tc>
        <w:tc>
          <w:tcPr>
            <w:tcW w:w="745" w:type="pct"/>
          </w:tcPr>
          <w:p w:rsidRPr="00EC4DEB" w:rsidR="00BB685E" w:rsidP="004642CE" w:rsidRDefault="00BB685E" w14:paraId="6E40E9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ANK_TYPE</w:t>
            </w:r>
          </w:p>
        </w:tc>
        <w:tc>
          <w:tcPr>
            <w:tcW w:w="1372" w:type="pct"/>
          </w:tcPr>
          <w:p w:rsidRPr="00EC4DEB" w:rsidR="00BB685E" w:rsidP="004642CE" w:rsidRDefault="00BB685E" w14:paraId="4B474D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BB685E" w:rsidTr="007F3B78" w14:paraId="246942BA" w14:textId="77777777">
        <w:tc>
          <w:tcPr>
            <w:tcW w:w="282" w:type="pct"/>
          </w:tcPr>
          <w:p w:rsidRPr="00EC4DEB" w:rsidR="00BB685E" w:rsidP="004642CE" w:rsidRDefault="00BB685E" w14:paraId="37CEE7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2</w:t>
            </w:r>
          </w:p>
        </w:tc>
        <w:tc>
          <w:tcPr>
            <w:tcW w:w="745" w:type="pct"/>
          </w:tcPr>
          <w:p w:rsidRPr="00EC4DEB" w:rsidR="00BB685E" w:rsidP="004642CE" w:rsidRDefault="00BB685E" w14:paraId="179445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HORT_BANK_NAME</w:t>
            </w:r>
          </w:p>
        </w:tc>
        <w:tc>
          <w:tcPr>
            <w:tcW w:w="510" w:type="pct"/>
          </w:tcPr>
          <w:p w:rsidRPr="00EC4DEB" w:rsidR="00BB685E" w:rsidP="004642CE" w:rsidRDefault="00BB685E" w14:paraId="2E2855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40)</w:t>
            </w:r>
          </w:p>
        </w:tc>
        <w:tc>
          <w:tcPr>
            <w:tcW w:w="284" w:type="pct"/>
          </w:tcPr>
          <w:p w:rsidRPr="00EC4DEB" w:rsidR="00BB685E" w:rsidP="004642CE" w:rsidRDefault="00BB685E" w14:paraId="5C5DB4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7" w:type="pct"/>
          </w:tcPr>
          <w:p w:rsidRPr="00EC4DEB" w:rsidR="00BB685E" w:rsidP="004642CE" w:rsidRDefault="00BB685E" w14:paraId="11CF71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45" w:type="pct"/>
          </w:tcPr>
          <w:p w:rsidRPr="00EC4DEB" w:rsidR="00BB685E" w:rsidP="004642CE" w:rsidRDefault="00BB685E" w14:paraId="5E3AF9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HORT_BANK_NAME</w:t>
            </w:r>
          </w:p>
        </w:tc>
        <w:tc>
          <w:tcPr>
            <w:tcW w:w="745" w:type="pct"/>
          </w:tcPr>
          <w:p w:rsidRPr="00EC4DEB" w:rsidR="00BB685E" w:rsidP="004642CE" w:rsidRDefault="00BB685E" w14:paraId="179300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HORT_BANK_NAME</w:t>
            </w:r>
          </w:p>
        </w:tc>
        <w:tc>
          <w:tcPr>
            <w:tcW w:w="1372" w:type="pct"/>
          </w:tcPr>
          <w:p w:rsidRPr="00EC4DEB" w:rsidR="00BB685E" w:rsidP="004642CE" w:rsidRDefault="00BB685E" w14:paraId="7D89A4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BB685E" w:rsidTr="007F3B78" w14:paraId="6E98D840" w14:textId="77777777">
        <w:trPr>
          <w:cnfStyle w:val="000000100000" w:firstRow="0" w:lastRow="0" w:firstColumn="0" w:lastColumn="0" w:oddVBand="0" w:evenVBand="0" w:oddHBand="1" w:evenHBand="0" w:firstRowFirstColumn="0" w:firstRowLastColumn="0" w:lastRowFirstColumn="0" w:lastRowLastColumn="0"/>
        </w:trPr>
        <w:tc>
          <w:tcPr>
            <w:tcW w:w="282" w:type="pct"/>
          </w:tcPr>
          <w:p w:rsidRPr="00EC4DEB" w:rsidR="00BB685E" w:rsidP="004642CE" w:rsidRDefault="00BB685E" w14:paraId="7531A5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3</w:t>
            </w:r>
          </w:p>
        </w:tc>
        <w:tc>
          <w:tcPr>
            <w:tcW w:w="745" w:type="pct"/>
          </w:tcPr>
          <w:p w:rsidRPr="00EC4DEB" w:rsidR="00BB685E" w:rsidP="004642CE" w:rsidRDefault="00BB685E" w14:paraId="0CB72C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ANK_ID</w:t>
            </w:r>
          </w:p>
        </w:tc>
        <w:tc>
          <w:tcPr>
            <w:tcW w:w="510" w:type="pct"/>
          </w:tcPr>
          <w:p w:rsidRPr="00EC4DEB" w:rsidR="00BB685E" w:rsidP="004642CE" w:rsidRDefault="00BB685E" w14:paraId="6A237B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w:t>
            </w:r>
          </w:p>
        </w:tc>
        <w:tc>
          <w:tcPr>
            <w:tcW w:w="284" w:type="pct"/>
          </w:tcPr>
          <w:p w:rsidRPr="00EC4DEB" w:rsidR="00BB685E" w:rsidP="004642CE" w:rsidRDefault="00BB685E" w14:paraId="6E381F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7" w:type="pct"/>
          </w:tcPr>
          <w:p w:rsidRPr="00EC4DEB" w:rsidR="00BB685E" w:rsidP="004642CE" w:rsidRDefault="00BB685E" w14:paraId="7A2C6B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45" w:type="pct"/>
          </w:tcPr>
          <w:p w:rsidRPr="00EC4DEB" w:rsidR="00BB685E" w:rsidP="004642CE" w:rsidRDefault="00BB685E" w14:paraId="152FBE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ANK_ID</w:t>
            </w:r>
          </w:p>
        </w:tc>
        <w:tc>
          <w:tcPr>
            <w:tcW w:w="745" w:type="pct"/>
          </w:tcPr>
          <w:p w:rsidRPr="00EC4DEB" w:rsidR="00BB685E" w:rsidP="004642CE" w:rsidRDefault="00BB685E" w14:paraId="63AD50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ANK_ID</w:t>
            </w:r>
          </w:p>
        </w:tc>
        <w:tc>
          <w:tcPr>
            <w:tcW w:w="1372" w:type="pct"/>
          </w:tcPr>
          <w:p w:rsidRPr="00EC4DEB" w:rsidR="00BB685E" w:rsidP="004642CE" w:rsidRDefault="00BB685E" w14:paraId="0AF185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BB685E" w:rsidTr="007F3B78" w14:paraId="3F1FC28C" w14:textId="77777777">
        <w:tc>
          <w:tcPr>
            <w:tcW w:w="282" w:type="pct"/>
          </w:tcPr>
          <w:p w:rsidRPr="00EC4DEB" w:rsidR="00BB685E" w:rsidP="004642CE" w:rsidRDefault="00BB685E" w14:paraId="78AD02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4</w:t>
            </w:r>
          </w:p>
        </w:tc>
        <w:tc>
          <w:tcPr>
            <w:tcW w:w="745" w:type="pct"/>
          </w:tcPr>
          <w:p w:rsidRPr="00EC4DEB" w:rsidR="00BB685E" w:rsidP="004642CE" w:rsidRDefault="005E0CEC" w14:paraId="2050DCD2" w14:textId="0C18814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10" w:type="pct"/>
          </w:tcPr>
          <w:p w:rsidRPr="00EC4DEB" w:rsidR="00BB685E" w:rsidP="004642CE" w:rsidRDefault="00BB685E" w14:paraId="59342B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UMBER</w:t>
            </w:r>
          </w:p>
        </w:tc>
        <w:tc>
          <w:tcPr>
            <w:tcW w:w="284" w:type="pct"/>
          </w:tcPr>
          <w:p w:rsidRPr="00EC4DEB" w:rsidR="00BB685E" w:rsidP="004642CE" w:rsidRDefault="00BB685E" w14:paraId="416BEA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7" w:type="pct"/>
          </w:tcPr>
          <w:p w:rsidRPr="00EC4DEB" w:rsidR="00BB685E" w:rsidP="004642CE" w:rsidRDefault="00BB685E" w14:paraId="640675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45" w:type="pct"/>
          </w:tcPr>
          <w:p w:rsidRPr="00EC4DEB" w:rsidR="00BB685E" w:rsidP="004642CE" w:rsidRDefault="005E0CEC" w14:paraId="66D04725" w14:textId="14C0D2E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745" w:type="pct"/>
          </w:tcPr>
          <w:p w:rsidRPr="00EC4DEB" w:rsidR="00BB685E" w:rsidP="004642CE" w:rsidRDefault="005E0CEC" w14:paraId="5F464DA7" w14:textId="32097EC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372" w:type="pct"/>
          </w:tcPr>
          <w:p w:rsidRPr="00EC4DEB" w:rsidR="00BB685E" w:rsidP="004642CE" w:rsidRDefault="00BB685E" w14:paraId="271DD9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dentifier for every Batch</w:t>
            </w:r>
          </w:p>
        </w:tc>
      </w:tr>
      <w:tr w:rsidRPr="00EC4DEB" w:rsidR="00BB685E" w:rsidTr="007F3B78" w14:paraId="7ACD9403" w14:textId="77777777">
        <w:trPr>
          <w:cnfStyle w:val="000000100000" w:firstRow="0" w:lastRow="0" w:firstColumn="0" w:lastColumn="0" w:oddVBand="0" w:evenVBand="0" w:oddHBand="1" w:evenHBand="0" w:firstRowFirstColumn="0" w:firstRowLastColumn="0" w:lastRowFirstColumn="0" w:lastRowLastColumn="0"/>
        </w:trPr>
        <w:tc>
          <w:tcPr>
            <w:tcW w:w="282" w:type="pct"/>
          </w:tcPr>
          <w:p w:rsidRPr="00EC4DEB" w:rsidR="00BB685E" w:rsidP="004642CE" w:rsidRDefault="00BB685E" w14:paraId="40773C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5</w:t>
            </w:r>
          </w:p>
        </w:tc>
        <w:tc>
          <w:tcPr>
            <w:tcW w:w="745" w:type="pct"/>
          </w:tcPr>
          <w:p w:rsidRPr="00EC4DEB" w:rsidR="00BB685E" w:rsidP="004642CE" w:rsidRDefault="00BB685E" w14:paraId="39587A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510" w:type="pct"/>
          </w:tcPr>
          <w:p w:rsidRPr="00EC4DEB" w:rsidR="00BB685E" w:rsidP="004642CE" w:rsidRDefault="00BB685E" w14:paraId="1251FA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284" w:type="pct"/>
          </w:tcPr>
          <w:p w:rsidRPr="00EC4DEB" w:rsidR="00BB685E" w:rsidP="004642CE" w:rsidRDefault="00BB685E" w14:paraId="6E167B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7" w:type="pct"/>
          </w:tcPr>
          <w:p w:rsidRPr="00EC4DEB" w:rsidR="00BB685E" w:rsidP="004642CE" w:rsidRDefault="00BB685E" w14:paraId="6F9925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45" w:type="pct"/>
          </w:tcPr>
          <w:p w:rsidRPr="00EC4DEB" w:rsidR="00BB685E" w:rsidP="004642CE" w:rsidRDefault="00BB685E" w14:paraId="6133C2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745" w:type="pct"/>
          </w:tcPr>
          <w:p w:rsidRPr="00EC4DEB" w:rsidR="00BB685E" w:rsidP="004642CE" w:rsidRDefault="00BB685E" w14:paraId="19B7C2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ET_NAME</w:t>
            </w:r>
          </w:p>
        </w:tc>
        <w:tc>
          <w:tcPr>
            <w:tcW w:w="1372" w:type="pct"/>
          </w:tcPr>
          <w:p w:rsidRPr="00EC4DEB" w:rsidR="00BB685E" w:rsidP="004642CE" w:rsidRDefault="00BB685E" w14:paraId="39A49A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ew name for every extract</w:t>
            </w:r>
          </w:p>
        </w:tc>
      </w:tr>
      <w:tr w:rsidRPr="00EC4DEB" w:rsidR="00BB685E" w:rsidTr="007F3B78" w14:paraId="54E793B3" w14:textId="77777777">
        <w:tc>
          <w:tcPr>
            <w:tcW w:w="282" w:type="pct"/>
          </w:tcPr>
          <w:p w:rsidRPr="00EC4DEB" w:rsidR="00BB685E" w:rsidP="004642CE" w:rsidRDefault="00BB685E" w14:paraId="3BB442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6</w:t>
            </w:r>
          </w:p>
        </w:tc>
        <w:tc>
          <w:tcPr>
            <w:tcW w:w="745" w:type="pct"/>
          </w:tcPr>
          <w:p w:rsidRPr="00EC4DEB" w:rsidR="00BB685E" w:rsidP="004642CE" w:rsidRDefault="00BB685E" w14:paraId="0D71D6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510" w:type="pct"/>
          </w:tcPr>
          <w:p w:rsidRPr="00EC4DEB" w:rsidR="00BB685E" w:rsidP="004642CE" w:rsidRDefault="00BB685E" w14:paraId="63309F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84" w:type="pct"/>
          </w:tcPr>
          <w:p w:rsidRPr="00EC4DEB" w:rsidR="00BB685E" w:rsidP="004642CE" w:rsidRDefault="00BB685E" w14:paraId="5B51D7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7" w:type="pct"/>
          </w:tcPr>
          <w:p w:rsidRPr="00EC4DEB" w:rsidR="00BB685E" w:rsidP="004642CE" w:rsidRDefault="00BB685E" w14:paraId="6DB557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45" w:type="pct"/>
          </w:tcPr>
          <w:p w:rsidRPr="00EC4DEB" w:rsidR="00BB685E" w:rsidP="004642CE" w:rsidRDefault="00BB685E" w14:paraId="60E636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745" w:type="pct"/>
          </w:tcPr>
          <w:p w:rsidRPr="00EC4DEB" w:rsidR="00BB685E" w:rsidP="004642CE" w:rsidRDefault="00BB685E" w14:paraId="7AB736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STATUS</w:t>
            </w:r>
          </w:p>
        </w:tc>
        <w:tc>
          <w:tcPr>
            <w:tcW w:w="1372" w:type="pct"/>
          </w:tcPr>
          <w:p w:rsidRPr="00EC4DEB" w:rsidR="00BB685E" w:rsidP="004642CE" w:rsidRDefault="00BB685E" w14:paraId="61AA14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 Extracted</w:t>
            </w:r>
          </w:p>
        </w:tc>
      </w:tr>
      <w:tr w:rsidRPr="00EC4DEB" w:rsidR="00BB685E" w:rsidTr="007F3B78" w14:paraId="23E3A9AA" w14:textId="77777777">
        <w:trPr>
          <w:cnfStyle w:val="000000100000" w:firstRow="0" w:lastRow="0" w:firstColumn="0" w:lastColumn="0" w:oddVBand="0" w:evenVBand="0" w:oddHBand="1" w:evenHBand="0" w:firstRowFirstColumn="0" w:firstRowLastColumn="0" w:lastRowFirstColumn="0" w:lastRowLastColumn="0"/>
        </w:trPr>
        <w:tc>
          <w:tcPr>
            <w:tcW w:w="282" w:type="pct"/>
          </w:tcPr>
          <w:p w:rsidRPr="00EC4DEB" w:rsidR="00BB685E" w:rsidP="004642CE" w:rsidRDefault="00BB685E" w14:paraId="531A20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7</w:t>
            </w:r>
          </w:p>
        </w:tc>
        <w:tc>
          <w:tcPr>
            <w:tcW w:w="745" w:type="pct"/>
          </w:tcPr>
          <w:p w:rsidRPr="00EC4DEB" w:rsidR="00BB685E" w:rsidP="004642CE" w:rsidRDefault="00BB685E" w14:paraId="2C7006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ACTION</w:t>
            </w:r>
          </w:p>
        </w:tc>
        <w:tc>
          <w:tcPr>
            <w:tcW w:w="510" w:type="pct"/>
          </w:tcPr>
          <w:p w:rsidRPr="00EC4DEB" w:rsidR="00BB685E" w:rsidP="004642CE" w:rsidRDefault="00BB685E" w14:paraId="60BD6F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w:t>
            </w:r>
          </w:p>
        </w:tc>
        <w:tc>
          <w:tcPr>
            <w:tcW w:w="284" w:type="pct"/>
          </w:tcPr>
          <w:p w:rsidRPr="00EC4DEB" w:rsidR="00BB685E" w:rsidP="004642CE" w:rsidRDefault="00BB685E" w14:paraId="5E59E2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7" w:type="pct"/>
          </w:tcPr>
          <w:p w:rsidRPr="00EC4DEB" w:rsidR="00BB685E" w:rsidP="004642CE" w:rsidRDefault="00BB685E" w14:paraId="395012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45" w:type="pct"/>
          </w:tcPr>
          <w:p w:rsidRPr="00EC4DEB" w:rsidR="00BB685E" w:rsidP="004642CE" w:rsidRDefault="00BB685E" w14:paraId="4FE31E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ACTION</w:t>
            </w:r>
          </w:p>
        </w:tc>
        <w:tc>
          <w:tcPr>
            <w:tcW w:w="745" w:type="pct"/>
          </w:tcPr>
          <w:p w:rsidRPr="00EC4DEB" w:rsidR="00BB685E" w:rsidP="004642CE" w:rsidRDefault="00BB685E" w14:paraId="5708B3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IGRATION_ACTION</w:t>
            </w:r>
          </w:p>
        </w:tc>
        <w:tc>
          <w:tcPr>
            <w:tcW w:w="1372" w:type="pct"/>
          </w:tcPr>
          <w:p w:rsidRPr="00EC4DEB" w:rsidR="00BB685E" w:rsidP="004642CE" w:rsidRDefault="00BB685E" w14:paraId="03EC86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BB459D" w:rsidTr="007F3B78" w14:paraId="5C11E3C3" w14:textId="77777777">
        <w:tc>
          <w:tcPr>
            <w:tcW w:w="282" w:type="pct"/>
          </w:tcPr>
          <w:p w:rsidRPr="00EC4DEB" w:rsidR="00BB459D" w:rsidP="00BB459D" w:rsidRDefault="00BB459D" w14:paraId="4A4AE21E" w14:textId="355B945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w:t>
            </w:r>
          </w:p>
        </w:tc>
        <w:tc>
          <w:tcPr>
            <w:tcW w:w="745" w:type="pct"/>
          </w:tcPr>
          <w:p w:rsidRPr="00EC4DEB" w:rsidR="00BB459D" w:rsidP="00BB459D" w:rsidRDefault="00BB459D" w14:paraId="35D1865F" w14:textId="51A115C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BG_NAME</w:t>
            </w:r>
          </w:p>
        </w:tc>
        <w:tc>
          <w:tcPr>
            <w:tcW w:w="510" w:type="pct"/>
          </w:tcPr>
          <w:p w:rsidRPr="00EC4DEB" w:rsidR="00BB459D" w:rsidP="00BB459D" w:rsidRDefault="00BB459D" w14:paraId="421CAC73" w14:textId="11821D2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284" w:type="pct"/>
          </w:tcPr>
          <w:p w:rsidRPr="00EC4DEB" w:rsidR="00BB459D" w:rsidP="00BB459D" w:rsidRDefault="00BB459D" w14:paraId="61108B9F" w14:textId="47A4E8E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317" w:type="pct"/>
          </w:tcPr>
          <w:p w:rsidRPr="00EC4DEB" w:rsidR="00BB459D" w:rsidP="00BB459D" w:rsidRDefault="00BB459D" w14:paraId="52C9366A" w14:textId="1C888B1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45" w:type="pct"/>
          </w:tcPr>
          <w:p w:rsidRPr="00EC4DEB" w:rsidR="00BB459D" w:rsidP="00BB459D" w:rsidRDefault="00BB459D" w14:paraId="0C3970AE" w14:textId="3D4C384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BG_NAME</w:t>
            </w:r>
          </w:p>
        </w:tc>
        <w:tc>
          <w:tcPr>
            <w:tcW w:w="745" w:type="pct"/>
          </w:tcPr>
          <w:p w:rsidRPr="00EC4DEB" w:rsidR="00BB459D" w:rsidP="00BB459D" w:rsidRDefault="00BB459D" w14:paraId="12A47378" w14:textId="30172C7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BG_NAME</w:t>
            </w:r>
          </w:p>
        </w:tc>
        <w:tc>
          <w:tcPr>
            <w:tcW w:w="1372" w:type="pct"/>
          </w:tcPr>
          <w:p w:rsidRPr="00EC4DEB" w:rsidR="00BB459D" w:rsidP="00BB459D" w:rsidRDefault="00BB459D" w14:paraId="49EE752C" w14:textId="0410DD8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Required to find the Legal Employer /Tax Reporting Unit in Fusion</w:t>
            </w:r>
          </w:p>
        </w:tc>
      </w:tr>
      <w:tr w:rsidRPr="00EC4DEB" w:rsidR="00BB685E" w:rsidTr="007F3B78" w14:paraId="421FCFE3" w14:textId="77777777">
        <w:trPr>
          <w:cnfStyle w:val="000000100000" w:firstRow="0" w:lastRow="0" w:firstColumn="0" w:lastColumn="0" w:oddVBand="0" w:evenVBand="0" w:oddHBand="1" w:evenHBand="0" w:firstRowFirstColumn="0" w:firstRowLastColumn="0" w:lastRowFirstColumn="0" w:lastRowLastColumn="0"/>
        </w:trPr>
        <w:tc>
          <w:tcPr>
            <w:tcW w:w="282" w:type="pct"/>
          </w:tcPr>
          <w:p w:rsidRPr="00EC4DEB" w:rsidR="00BB685E" w:rsidP="004642CE" w:rsidRDefault="00BB459D" w14:paraId="6FF09F45" w14:textId="7AF58DE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9</w:t>
            </w:r>
          </w:p>
        </w:tc>
        <w:tc>
          <w:tcPr>
            <w:tcW w:w="745" w:type="pct"/>
          </w:tcPr>
          <w:p w:rsidRPr="00EC4DEB" w:rsidR="00BB685E" w:rsidP="004642CE" w:rsidRDefault="00BB685E" w14:paraId="7D1B02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NSTITUTION_LEVEL</w:t>
            </w:r>
          </w:p>
        </w:tc>
        <w:tc>
          <w:tcPr>
            <w:tcW w:w="510" w:type="pct"/>
          </w:tcPr>
          <w:p w:rsidRPr="00EC4DEB" w:rsidR="00BB685E" w:rsidP="004642CE" w:rsidRDefault="00BB685E" w14:paraId="104DA2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20)</w:t>
            </w:r>
          </w:p>
        </w:tc>
        <w:tc>
          <w:tcPr>
            <w:tcW w:w="284" w:type="pct"/>
          </w:tcPr>
          <w:p w:rsidRPr="00EC4DEB" w:rsidR="00BB685E" w:rsidP="004642CE" w:rsidRDefault="00BB685E" w14:paraId="0D717A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7" w:type="pct"/>
          </w:tcPr>
          <w:p w:rsidRPr="00EC4DEB" w:rsidR="00BB685E" w:rsidP="004642CE" w:rsidRDefault="00BB685E" w14:paraId="556717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45" w:type="pct"/>
          </w:tcPr>
          <w:p w:rsidRPr="00EC4DEB" w:rsidR="00BB685E" w:rsidP="004642CE" w:rsidRDefault="00BB685E" w14:paraId="6F074A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NSTITUTION_LEVEL</w:t>
            </w:r>
          </w:p>
        </w:tc>
        <w:tc>
          <w:tcPr>
            <w:tcW w:w="745" w:type="pct"/>
          </w:tcPr>
          <w:p w:rsidRPr="00EC4DEB" w:rsidR="00BB685E" w:rsidP="004642CE" w:rsidRDefault="00BB685E" w14:paraId="05B4FB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INSTITUTION_LEVEL</w:t>
            </w:r>
          </w:p>
        </w:tc>
        <w:tc>
          <w:tcPr>
            <w:tcW w:w="1372" w:type="pct"/>
          </w:tcPr>
          <w:p w:rsidRPr="00EC4DEB" w:rsidR="00BB685E" w:rsidP="004642CE" w:rsidRDefault="00BB685E" w14:paraId="0B1510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BB685E" w:rsidTr="007F3B78" w14:paraId="2CCB33B9" w14:textId="77777777">
        <w:tc>
          <w:tcPr>
            <w:tcW w:w="282" w:type="pct"/>
          </w:tcPr>
          <w:p w:rsidRPr="00EC4DEB" w:rsidR="00BB685E" w:rsidP="004642CE" w:rsidRDefault="00BB459D" w14:paraId="597716D9" w14:textId="33E0882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0</w:t>
            </w:r>
          </w:p>
        </w:tc>
        <w:tc>
          <w:tcPr>
            <w:tcW w:w="745" w:type="pct"/>
          </w:tcPr>
          <w:p w:rsidRPr="00EC4DEB" w:rsidR="00BB685E" w:rsidP="004642CE" w:rsidRDefault="00BB685E" w14:paraId="48B465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ANK_NAME</w:t>
            </w:r>
          </w:p>
        </w:tc>
        <w:tc>
          <w:tcPr>
            <w:tcW w:w="510" w:type="pct"/>
          </w:tcPr>
          <w:p w:rsidRPr="00EC4DEB" w:rsidR="00BB685E" w:rsidP="004642CE" w:rsidRDefault="00BB685E" w14:paraId="4BA455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60)</w:t>
            </w:r>
          </w:p>
        </w:tc>
        <w:tc>
          <w:tcPr>
            <w:tcW w:w="284" w:type="pct"/>
          </w:tcPr>
          <w:p w:rsidRPr="00EC4DEB" w:rsidR="00BB685E" w:rsidP="004642CE" w:rsidRDefault="00BB685E" w14:paraId="7A5EB1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7" w:type="pct"/>
          </w:tcPr>
          <w:p w:rsidRPr="00EC4DEB" w:rsidR="00BB685E" w:rsidP="004642CE" w:rsidRDefault="00BB685E" w14:paraId="1DBE12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45" w:type="pct"/>
          </w:tcPr>
          <w:p w:rsidRPr="00EC4DEB" w:rsidR="00BB685E" w:rsidP="004642CE" w:rsidRDefault="00BB685E" w14:paraId="1FDF99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ANK_NAME</w:t>
            </w:r>
          </w:p>
        </w:tc>
        <w:tc>
          <w:tcPr>
            <w:tcW w:w="745" w:type="pct"/>
          </w:tcPr>
          <w:p w:rsidRPr="00EC4DEB" w:rsidR="00BB685E" w:rsidP="004642CE" w:rsidRDefault="00BB685E" w14:paraId="600B84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ANK_NAME</w:t>
            </w:r>
          </w:p>
        </w:tc>
        <w:tc>
          <w:tcPr>
            <w:tcW w:w="1372" w:type="pct"/>
          </w:tcPr>
          <w:p w:rsidRPr="00EC4DEB" w:rsidR="00BB685E" w:rsidP="004642CE" w:rsidRDefault="00BB685E" w14:paraId="34DA11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BB685E" w:rsidTr="007F3B78" w14:paraId="4C18C46D" w14:textId="77777777">
        <w:trPr>
          <w:cnfStyle w:val="000000100000" w:firstRow="0" w:lastRow="0" w:firstColumn="0" w:lastColumn="0" w:oddVBand="0" w:evenVBand="0" w:oddHBand="1" w:evenHBand="0" w:firstRowFirstColumn="0" w:firstRowLastColumn="0" w:lastRowFirstColumn="0" w:lastRowLastColumn="0"/>
        </w:trPr>
        <w:tc>
          <w:tcPr>
            <w:tcW w:w="282" w:type="pct"/>
          </w:tcPr>
          <w:p w:rsidRPr="00EC4DEB" w:rsidR="00BB685E" w:rsidP="004642CE" w:rsidRDefault="00BB685E" w14:paraId="0A8C0A51" w14:textId="4C843C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sidR="00BB459D">
              <w:rPr>
                <w:rFonts w:ascii="Calibri Light" w:hAnsi="Calibri Light" w:cs="Calibri Light"/>
                <w:color w:val="000000"/>
                <w:sz w:val="16"/>
                <w:szCs w:val="16"/>
              </w:rPr>
              <w:t>1</w:t>
            </w:r>
          </w:p>
        </w:tc>
        <w:tc>
          <w:tcPr>
            <w:tcW w:w="745" w:type="pct"/>
          </w:tcPr>
          <w:p w:rsidRPr="00EC4DEB" w:rsidR="00BB685E" w:rsidP="004642CE" w:rsidRDefault="00BB685E" w14:paraId="39746B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UNTRY</w:t>
            </w:r>
          </w:p>
        </w:tc>
        <w:tc>
          <w:tcPr>
            <w:tcW w:w="510" w:type="pct"/>
          </w:tcPr>
          <w:p w:rsidRPr="00EC4DEB" w:rsidR="00BB685E" w:rsidP="004642CE" w:rsidRDefault="00BB685E" w14:paraId="4240FF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60)</w:t>
            </w:r>
          </w:p>
        </w:tc>
        <w:tc>
          <w:tcPr>
            <w:tcW w:w="284" w:type="pct"/>
          </w:tcPr>
          <w:p w:rsidRPr="00EC4DEB" w:rsidR="00BB685E" w:rsidP="004642CE" w:rsidRDefault="00BB685E" w14:paraId="528D53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7" w:type="pct"/>
          </w:tcPr>
          <w:p w:rsidRPr="00EC4DEB" w:rsidR="00BB685E" w:rsidP="004642CE" w:rsidRDefault="00BB685E" w14:paraId="12BFBB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45" w:type="pct"/>
          </w:tcPr>
          <w:p w:rsidRPr="00EC4DEB" w:rsidR="00BB685E" w:rsidP="004642CE" w:rsidRDefault="00BB685E" w14:paraId="6075FF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UNTRY</w:t>
            </w:r>
          </w:p>
        </w:tc>
        <w:tc>
          <w:tcPr>
            <w:tcW w:w="745" w:type="pct"/>
          </w:tcPr>
          <w:p w:rsidRPr="00EC4DEB" w:rsidR="00BB685E" w:rsidP="004642CE" w:rsidRDefault="00BB685E" w14:paraId="29E1B2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COUNTRY</w:t>
            </w:r>
          </w:p>
        </w:tc>
        <w:tc>
          <w:tcPr>
            <w:tcW w:w="1372" w:type="pct"/>
          </w:tcPr>
          <w:p w:rsidRPr="00EC4DEB" w:rsidR="00BB685E" w:rsidP="004642CE" w:rsidRDefault="00BB685E" w14:paraId="529C2A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BB685E" w:rsidTr="007F3B78" w14:paraId="45237062" w14:textId="77777777">
        <w:tc>
          <w:tcPr>
            <w:tcW w:w="282" w:type="pct"/>
          </w:tcPr>
          <w:p w:rsidRPr="00EC4DEB" w:rsidR="00BB685E" w:rsidP="004642CE" w:rsidRDefault="00BB685E" w14:paraId="6D3470B2" w14:textId="61E1E3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sidR="00BB459D">
              <w:rPr>
                <w:rFonts w:ascii="Calibri Light" w:hAnsi="Calibri Light" w:cs="Calibri Light"/>
                <w:color w:val="000000"/>
                <w:sz w:val="16"/>
                <w:szCs w:val="16"/>
              </w:rPr>
              <w:t>2</w:t>
            </w:r>
          </w:p>
        </w:tc>
        <w:tc>
          <w:tcPr>
            <w:tcW w:w="745" w:type="pct"/>
          </w:tcPr>
          <w:p w:rsidRPr="00EC4DEB" w:rsidR="00BB685E" w:rsidP="004642CE" w:rsidRDefault="00BB685E" w14:paraId="0FD45A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ANK_NUMBER</w:t>
            </w:r>
          </w:p>
        </w:tc>
        <w:tc>
          <w:tcPr>
            <w:tcW w:w="510" w:type="pct"/>
          </w:tcPr>
          <w:p w:rsidRPr="00EC4DEB" w:rsidR="00BB685E" w:rsidP="004642CE" w:rsidRDefault="00BB685E" w14:paraId="609F86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0)</w:t>
            </w:r>
          </w:p>
        </w:tc>
        <w:tc>
          <w:tcPr>
            <w:tcW w:w="284" w:type="pct"/>
          </w:tcPr>
          <w:p w:rsidRPr="00EC4DEB" w:rsidR="00BB685E" w:rsidP="004642CE" w:rsidRDefault="00BB685E" w14:paraId="62F900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7" w:type="pct"/>
          </w:tcPr>
          <w:p w:rsidRPr="00EC4DEB" w:rsidR="00BB685E" w:rsidP="004642CE" w:rsidRDefault="00BB685E" w14:paraId="0596DF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745" w:type="pct"/>
          </w:tcPr>
          <w:p w:rsidRPr="00EC4DEB" w:rsidR="00BB685E" w:rsidP="004642CE" w:rsidRDefault="00BB685E" w14:paraId="0802D6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ANK_NUMBER</w:t>
            </w:r>
          </w:p>
        </w:tc>
        <w:tc>
          <w:tcPr>
            <w:tcW w:w="745" w:type="pct"/>
          </w:tcPr>
          <w:p w:rsidRPr="00EC4DEB" w:rsidR="00BB685E" w:rsidP="004642CE" w:rsidRDefault="00BB685E" w14:paraId="6FE570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BANK_NUMBER</w:t>
            </w:r>
          </w:p>
        </w:tc>
        <w:tc>
          <w:tcPr>
            <w:tcW w:w="1372" w:type="pct"/>
          </w:tcPr>
          <w:p w:rsidRPr="00EC4DEB" w:rsidR="00BB685E" w:rsidP="004642CE" w:rsidRDefault="00BB685E" w14:paraId="5028B7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BB685E" w:rsidTr="007F3B78" w14:paraId="3BC80258" w14:textId="77777777">
        <w:trPr>
          <w:cnfStyle w:val="000000100000" w:firstRow="0" w:lastRow="0" w:firstColumn="0" w:lastColumn="0" w:oddVBand="0" w:evenVBand="0" w:oddHBand="1" w:evenHBand="0" w:firstRowFirstColumn="0" w:firstRowLastColumn="0" w:lastRowFirstColumn="0" w:lastRowLastColumn="0"/>
        </w:trPr>
        <w:tc>
          <w:tcPr>
            <w:tcW w:w="282" w:type="pct"/>
          </w:tcPr>
          <w:p w:rsidRPr="00EC4DEB" w:rsidR="00BB685E" w:rsidP="004642CE" w:rsidRDefault="00BB685E" w14:paraId="7B9B2F2C" w14:textId="2A8D629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sidR="00BB459D">
              <w:rPr>
                <w:rFonts w:ascii="Calibri Light" w:hAnsi="Calibri Light" w:cs="Calibri Light"/>
                <w:color w:val="000000"/>
                <w:sz w:val="16"/>
                <w:szCs w:val="16"/>
              </w:rPr>
              <w:t>3</w:t>
            </w:r>
          </w:p>
        </w:tc>
        <w:tc>
          <w:tcPr>
            <w:tcW w:w="745" w:type="pct"/>
          </w:tcPr>
          <w:p w:rsidRPr="00EC4DEB" w:rsidR="00BB685E" w:rsidP="004642CE" w:rsidRDefault="00BB685E" w14:paraId="0B6DA7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LTERNATE_BANK_NAME</w:t>
            </w:r>
          </w:p>
        </w:tc>
        <w:tc>
          <w:tcPr>
            <w:tcW w:w="510" w:type="pct"/>
          </w:tcPr>
          <w:p w:rsidRPr="00EC4DEB" w:rsidR="00BB685E" w:rsidP="004642CE" w:rsidRDefault="00BB685E" w14:paraId="08BD68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20)</w:t>
            </w:r>
          </w:p>
        </w:tc>
        <w:tc>
          <w:tcPr>
            <w:tcW w:w="284" w:type="pct"/>
          </w:tcPr>
          <w:p w:rsidRPr="00EC4DEB" w:rsidR="00BB685E" w:rsidP="004642CE" w:rsidRDefault="00BB685E" w14:paraId="656496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7" w:type="pct"/>
          </w:tcPr>
          <w:p w:rsidRPr="00EC4DEB" w:rsidR="00BB685E" w:rsidP="004642CE" w:rsidRDefault="00BB685E" w14:paraId="5EFDD3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45" w:type="pct"/>
          </w:tcPr>
          <w:p w:rsidRPr="00EC4DEB" w:rsidR="00BB685E" w:rsidP="004642CE" w:rsidRDefault="00BB685E" w14:paraId="4A9FA0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LTERNATE_BANK_NAME</w:t>
            </w:r>
          </w:p>
        </w:tc>
        <w:tc>
          <w:tcPr>
            <w:tcW w:w="745" w:type="pct"/>
          </w:tcPr>
          <w:p w:rsidRPr="00EC4DEB" w:rsidR="00BB685E" w:rsidP="004642CE" w:rsidRDefault="00BB685E" w14:paraId="68E276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LTERNATE_BANK_NAME</w:t>
            </w:r>
          </w:p>
        </w:tc>
        <w:tc>
          <w:tcPr>
            <w:tcW w:w="1372" w:type="pct"/>
          </w:tcPr>
          <w:p w:rsidRPr="00EC4DEB" w:rsidR="00BB685E" w:rsidP="004642CE" w:rsidRDefault="00BB685E" w14:paraId="52E87B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BB685E" w:rsidTr="007F3B78" w14:paraId="19C9DA4D" w14:textId="77777777">
        <w:tc>
          <w:tcPr>
            <w:tcW w:w="282" w:type="pct"/>
          </w:tcPr>
          <w:p w:rsidRPr="00EC4DEB" w:rsidR="00BB685E" w:rsidP="004642CE" w:rsidRDefault="00BB685E" w14:paraId="030EB8A6" w14:textId="3E86CB2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sidR="00BB459D">
              <w:rPr>
                <w:rFonts w:ascii="Calibri Light" w:hAnsi="Calibri Light" w:cs="Calibri Light"/>
                <w:color w:val="000000"/>
                <w:sz w:val="16"/>
                <w:szCs w:val="16"/>
              </w:rPr>
              <w:t>4</w:t>
            </w:r>
          </w:p>
        </w:tc>
        <w:tc>
          <w:tcPr>
            <w:tcW w:w="745" w:type="pct"/>
          </w:tcPr>
          <w:p w:rsidRPr="00EC4DEB" w:rsidR="00BB685E" w:rsidP="004642CE" w:rsidRDefault="00BB685E" w14:paraId="66CE61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ND_EFFECTIVE_DATE</w:t>
            </w:r>
          </w:p>
        </w:tc>
        <w:tc>
          <w:tcPr>
            <w:tcW w:w="510" w:type="pct"/>
          </w:tcPr>
          <w:p w:rsidRPr="00EC4DEB" w:rsidR="00BB685E" w:rsidP="004642CE" w:rsidRDefault="00BB685E" w14:paraId="16717B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DATE</w:t>
            </w:r>
          </w:p>
        </w:tc>
        <w:tc>
          <w:tcPr>
            <w:tcW w:w="284" w:type="pct"/>
          </w:tcPr>
          <w:p w:rsidRPr="00EC4DEB" w:rsidR="00BB685E" w:rsidP="004642CE" w:rsidRDefault="00BB685E" w14:paraId="1AA32F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Y</w:t>
            </w:r>
          </w:p>
        </w:tc>
        <w:tc>
          <w:tcPr>
            <w:tcW w:w="317" w:type="pct"/>
          </w:tcPr>
          <w:p w:rsidRPr="00EC4DEB" w:rsidR="00BB685E" w:rsidP="004642CE" w:rsidRDefault="00BB685E" w14:paraId="015F92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45" w:type="pct"/>
          </w:tcPr>
          <w:p w:rsidRPr="00EC4DEB" w:rsidR="00BB685E" w:rsidP="004642CE" w:rsidRDefault="00BB685E" w14:paraId="4A714B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ND_EFFECTIVE_DATE</w:t>
            </w:r>
          </w:p>
        </w:tc>
        <w:tc>
          <w:tcPr>
            <w:tcW w:w="745" w:type="pct"/>
          </w:tcPr>
          <w:p w:rsidRPr="00EC4DEB" w:rsidR="00BB685E" w:rsidP="004642CE" w:rsidRDefault="00BB685E" w14:paraId="7757AE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END_EFFECTIVE_DATE</w:t>
            </w:r>
          </w:p>
        </w:tc>
        <w:tc>
          <w:tcPr>
            <w:tcW w:w="1372" w:type="pct"/>
          </w:tcPr>
          <w:p w:rsidRPr="00EC4DEB" w:rsidR="00BB685E" w:rsidP="004642CE" w:rsidRDefault="00BB685E" w14:paraId="79D5CA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EC4DEB" w:rsidR="00BB685E" w:rsidTr="007F3B78" w14:paraId="1F51E164" w14:textId="77777777">
        <w:trPr>
          <w:cnfStyle w:val="000000100000" w:firstRow="0" w:lastRow="0" w:firstColumn="0" w:lastColumn="0" w:oddVBand="0" w:evenVBand="0" w:oddHBand="1" w:evenHBand="0" w:firstRowFirstColumn="0" w:firstRowLastColumn="0" w:lastRowFirstColumn="0" w:lastRowLastColumn="0"/>
        </w:trPr>
        <w:tc>
          <w:tcPr>
            <w:tcW w:w="282" w:type="pct"/>
          </w:tcPr>
          <w:p w:rsidRPr="00EC4DEB" w:rsidR="00BB685E" w:rsidP="004642CE" w:rsidRDefault="00BB685E" w14:paraId="6FC86E8C" w14:textId="6D847A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sidR="00BB459D">
              <w:rPr>
                <w:rFonts w:ascii="Calibri Light" w:hAnsi="Calibri Light" w:cs="Calibri Light"/>
                <w:color w:val="000000"/>
                <w:sz w:val="16"/>
                <w:szCs w:val="16"/>
              </w:rPr>
              <w:t>5</w:t>
            </w:r>
          </w:p>
        </w:tc>
        <w:tc>
          <w:tcPr>
            <w:tcW w:w="745" w:type="pct"/>
          </w:tcPr>
          <w:p w:rsidRPr="00EC4DEB" w:rsidR="00BB685E" w:rsidP="004642CE" w:rsidRDefault="00BB685E" w14:paraId="7745E2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510" w:type="pct"/>
          </w:tcPr>
          <w:p w:rsidRPr="00EC4DEB" w:rsidR="00BB685E" w:rsidP="004642CE" w:rsidRDefault="00BB685E" w14:paraId="4EFBFE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w:t>
            </w:r>
          </w:p>
        </w:tc>
        <w:tc>
          <w:tcPr>
            <w:tcW w:w="284" w:type="pct"/>
          </w:tcPr>
          <w:p w:rsidRPr="00EC4DEB" w:rsidR="00BB685E" w:rsidP="004642CE" w:rsidRDefault="00BB685E" w14:paraId="34643E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7" w:type="pct"/>
          </w:tcPr>
          <w:p w:rsidRPr="00EC4DEB" w:rsidR="00BB685E" w:rsidP="004642CE" w:rsidRDefault="00BB685E" w14:paraId="04B42B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45" w:type="pct"/>
          </w:tcPr>
          <w:p w:rsidRPr="00EC4DEB" w:rsidR="00BB685E" w:rsidP="004642CE" w:rsidRDefault="00BB685E" w14:paraId="0F017D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745" w:type="pct"/>
          </w:tcPr>
          <w:p w:rsidRPr="00EC4DEB" w:rsidR="00BB685E" w:rsidP="004642CE" w:rsidRDefault="00BB685E" w14:paraId="474757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METADATA</w:t>
            </w:r>
          </w:p>
        </w:tc>
        <w:tc>
          <w:tcPr>
            <w:tcW w:w="1372" w:type="pct"/>
          </w:tcPr>
          <w:p w:rsidRPr="00EC4DEB" w:rsidR="00BB685E" w:rsidP="004642CE" w:rsidRDefault="00BB685E" w14:paraId="16F710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MERGE</w:t>
            </w:r>
          </w:p>
        </w:tc>
      </w:tr>
      <w:tr w:rsidRPr="00EC4DEB" w:rsidR="00BB685E" w:rsidTr="007F3B78" w14:paraId="3956E645" w14:textId="77777777">
        <w:tc>
          <w:tcPr>
            <w:tcW w:w="282" w:type="pct"/>
          </w:tcPr>
          <w:p w:rsidRPr="00EC4DEB" w:rsidR="00BB685E" w:rsidP="004642CE" w:rsidRDefault="00BB685E" w14:paraId="23408C20" w14:textId="04D2A6C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sidR="00BB459D">
              <w:rPr>
                <w:rFonts w:ascii="Calibri Light" w:hAnsi="Calibri Light" w:cs="Calibri Light"/>
                <w:color w:val="000000"/>
                <w:sz w:val="16"/>
                <w:szCs w:val="16"/>
              </w:rPr>
              <w:t>6</w:t>
            </w:r>
          </w:p>
        </w:tc>
        <w:tc>
          <w:tcPr>
            <w:tcW w:w="745" w:type="pct"/>
          </w:tcPr>
          <w:p w:rsidRPr="00EC4DEB" w:rsidR="00BB685E" w:rsidP="004642CE" w:rsidRDefault="00BB685E" w14:paraId="7E4C76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510" w:type="pct"/>
          </w:tcPr>
          <w:p w:rsidRPr="00EC4DEB" w:rsidR="00BB685E" w:rsidP="004642CE" w:rsidRDefault="00BB685E" w14:paraId="5668F6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100)</w:t>
            </w:r>
          </w:p>
        </w:tc>
        <w:tc>
          <w:tcPr>
            <w:tcW w:w="284" w:type="pct"/>
          </w:tcPr>
          <w:p w:rsidRPr="00EC4DEB" w:rsidR="00BB685E" w:rsidP="004642CE" w:rsidRDefault="00BB685E" w14:paraId="13D540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7" w:type="pct"/>
          </w:tcPr>
          <w:p w:rsidRPr="00EC4DEB" w:rsidR="00BB685E" w:rsidP="004642CE" w:rsidRDefault="00BB685E" w14:paraId="77168C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45" w:type="pct"/>
          </w:tcPr>
          <w:p w:rsidRPr="00EC4DEB" w:rsidR="00BB685E" w:rsidP="004642CE" w:rsidRDefault="00BB685E" w14:paraId="372BA0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745" w:type="pct"/>
          </w:tcPr>
          <w:p w:rsidRPr="00EC4DEB" w:rsidR="00BB685E" w:rsidP="004642CE" w:rsidRDefault="00BB685E" w14:paraId="1FB919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OBJECT_NAME</w:t>
            </w:r>
          </w:p>
        </w:tc>
        <w:tc>
          <w:tcPr>
            <w:tcW w:w="1372" w:type="pct"/>
          </w:tcPr>
          <w:p w:rsidRPr="00EC4DEB" w:rsidR="00BB685E" w:rsidP="004642CE" w:rsidRDefault="00BB685E" w14:paraId="1B08BD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Hardcode- Bank</w:t>
            </w:r>
          </w:p>
        </w:tc>
      </w:tr>
      <w:tr w:rsidRPr="00EC4DEB" w:rsidR="00BB685E" w:rsidTr="007F3B78" w14:paraId="1EA94C9A" w14:textId="77777777">
        <w:trPr>
          <w:cnfStyle w:val="000000100000" w:firstRow="0" w:lastRow="0" w:firstColumn="0" w:lastColumn="0" w:oddVBand="0" w:evenVBand="0" w:oddHBand="1" w:evenHBand="0" w:firstRowFirstColumn="0" w:firstRowLastColumn="0" w:lastRowFirstColumn="0" w:lastRowLastColumn="0"/>
        </w:trPr>
        <w:tc>
          <w:tcPr>
            <w:tcW w:w="282" w:type="pct"/>
          </w:tcPr>
          <w:p w:rsidRPr="00EC4DEB" w:rsidR="00BB685E" w:rsidP="004642CE" w:rsidRDefault="00BB685E" w14:paraId="55CCB457" w14:textId="64EA6C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sidR="00BB459D">
              <w:rPr>
                <w:rFonts w:ascii="Calibri Light" w:hAnsi="Calibri Light" w:cs="Calibri Light"/>
                <w:color w:val="000000"/>
                <w:sz w:val="16"/>
                <w:szCs w:val="16"/>
              </w:rPr>
              <w:t>7</w:t>
            </w:r>
          </w:p>
        </w:tc>
        <w:tc>
          <w:tcPr>
            <w:tcW w:w="745" w:type="pct"/>
          </w:tcPr>
          <w:p w:rsidRPr="00EC4DEB" w:rsidR="00BB685E" w:rsidP="004642CE" w:rsidRDefault="00BB685E" w14:paraId="292F4E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510" w:type="pct"/>
          </w:tcPr>
          <w:p w:rsidRPr="00EC4DEB" w:rsidR="00BB685E" w:rsidP="004642CE" w:rsidRDefault="00BB685E" w14:paraId="16D766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350)</w:t>
            </w:r>
          </w:p>
        </w:tc>
        <w:tc>
          <w:tcPr>
            <w:tcW w:w="284" w:type="pct"/>
          </w:tcPr>
          <w:p w:rsidRPr="00EC4DEB" w:rsidR="00BB685E" w:rsidP="004642CE" w:rsidRDefault="00BB685E" w14:paraId="608209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7" w:type="pct"/>
          </w:tcPr>
          <w:p w:rsidRPr="00EC4DEB" w:rsidR="00BB685E" w:rsidP="004642CE" w:rsidRDefault="00BB685E" w14:paraId="77B4E3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45" w:type="pct"/>
          </w:tcPr>
          <w:p w:rsidRPr="00EC4DEB" w:rsidR="00BB685E" w:rsidP="004642CE" w:rsidRDefault="00BB685E" w14:paraId="717837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745" w:type="pct"/>
          </w:tcPr>
          <w:p w:rsidRPr="00EC4DEB" w:rsidR="00BB685E" w:rsidP="004642CE" w:rsidRDefault="00BB685E" w14:paraId="2C0857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ID</w:t>
            </w:r>
          </w:p>
        </w:tc>
        <w:tc>
          <w:tcPr>
            <w:tcW w:w="1372" w:type="pct"/>
          </w:tcPr>
          <w:p w:rsidRPr="00EC4DEB" w:rsidR="00BB685E" w:rsidP="004642CE" w:rsidRDefault="004E5036" w14:paraId="57061039" w14:textId="19FC84E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EC4DEB" w:rsidR="00BB685E" w:rsidTr="007F3B78" w14:paraId="6B8F81A4" w14:textId="77777777">
        <w:tc>
          <w:tcPr>
            <w:tcW w:w="282" w:type="pct"/>
          </w:tcPr>
          <w:p w:rsidRPr="00EC4DEB" w:rsidR="00BB685E" w:rsidP="004642CE" w:rsidRDefault="00BB685E" w14:paraId="5FEC6704" w14:textId="4ED8B6C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1</w:t>
            </w:r>
            <w:r w:rsidR="00BB459D">
              <w:rPr>
                <w:rFonts w:ascii="Calibri Light" w:hAnsi="Calibri Light" w:cs="Calibri Light"/>
                <w:color w:val="000000"/>
                <w:sz w:val="16"/>
                <w:szCs w:val="16"/>
              </w:rPr>
              <w:t>8</w:t>
            </w:r>
          </w:p>
        </w:tc>
        <w:tc>
          <w:tcPr>
            <w:tcW w:w="745" w:type="pct"/>
          </w:tcPr>
          <w:p w:rsidRPr="00EC4DEB" w:rsidR="00BB685E" w:rsidP="004642CE" w:rsidRDefault="00BB685E" w14:paraId="0B38F1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510" w:type="pct"/>
          </w:tcPr>
          <w:p w:rsidRPr="00EC4DEB" w:rsidR="00BB685E" w:rsidP="004642CE" w:rsidRDefault="00BB685E" w14:paraId="229D33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VARCHAR2(50)</w:t>
            </w:r>
          </w:p>
        </w:tc>
        <w:tc>
          <w:tcPr>
            <w:tcW w:w="284" w:type="pct"/>
          </w:tcPr>
          <w:p w:rsidRPr="00EC4DEB" w:rsidR="00BB685E" w:rsidP="004642CE" w:rsidRDefault="00BB685E" w14:paraId="03CA96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317" w:type="pct"/>
          </w:tcPr>
          <w:p w:rsidRPr="00EC4DEB" w:rsidR="00BB685E" w:rsidP="004642CE" w:rsidRDefault="00BB685E" w14:paraId="0DFA4F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N</w:t>
            </w:r>
          </w:p>
        </w:tc>
        <w:tc>
          <w:tcPr>
            <w:tcW w:w="745" w:type="pct"/>
          </w:tcPr>
          <w:p w:rsidRPr="00EC4DEB" w:rsidR="00BB685E" w:rsidP="004642CE" w:rsidRDefault="00BB685E" w14:paraId="56CBDB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745" w:type="pct"/>
          </w:tcPr>
          <w:p w:rsidRPr="00EC4DEB" w:rsidR="00BB685E" w:rsidP="004642CE" w:rsidRDefault="00BB685E" w14:paraId="65B085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SOURCESYSTEMOWNER</w:t>
            </w:r>
          </w:p>
        </w:tc>
        <w:tc>
          <w:tcPr>
            <w:tcW w:w="1372" w:type="pct"/>
          </w:tcPr>
          <w:p w:rsidRPr="00EC4DEB" w:rsidR="00BB685E" w:rsidP="004642CE" w:rsidRDefault="00BB685E" w14:paraId="3FF315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C4DEB">
              <w:rPr>
                <w:rFonts w:ascii="Calibri Light" w:hAnsi="Calibri Light" w:cs="Calibri Light"/>
                <w:color w:val="000000"/>
                <w:sz w:val="16"/>
                <w:szCs w:val="16"/>
              </w:rPr>
              <w:t>AutoGenerated</w:t>
            </w:r>
          </w:p>
        </w:tc>
      </w:tr>
    </w:tbl>
    <w:p w:rsidR="00D923A4" w:rsidP="00D923A4" w:rsidRDefault="00D923A4" w14:paraId="19A20D74" w14:textId="2FC14765"/>
    <w:p w:rsidR="00BB685E" w:rsidP="00157CB1" w:rsidRDefault="00BB685E" w14:paraId="24DCC882" w14:textId="6516D3A6">
      <w:pPr>
        <w:pStyle w:val="Heading2"/>
      </w:pPr>
      <w:r>
        <w:t xml:space="preserve"> </w:t>
      </w:r>
      <w:bookmarkStart w:name="_Toc79997689" w:id="79"/>
      <w:r>
        <w:t>Bank Branch</w:t>
      </w:r>
      <w:bookmarkEnd w:id="79"/>
    </w:p>
    <w:p w:rsidRPr="001E35F5" w:rsidR="001E35F5" w:rsidP="001E35F5" w:rsidRDefault="001E35F5" w14:paraId="44DDE93A" w14:textId="77777777">
      <w:pPr>
        <w:pStyle w:val="Bullet"/>
        <w:ind w:left="513" w:hanging="513"/>
        <w:rPr>
          <w:rFonts w:ascii="Calibri Light" w:hAnsi="Calibri Light" w:cs="Arial"/>
          <w:color w:val="4F4F4F"/>
          <w:sz w:val="22"/>
          <w:szCs w:val="22"/>
          <w:lang w:val="en-GB" w:eastAsia="en-IE"/>
        </w:rPr>
      </w:pPr>
      <w:r w:rsidRPr="001E35F5">
        <w:rPr>
          <w:rFonts w:ascii="Calibri Light" w:hAnsi="Calibri Light" w:cs="Arial"/>
          <w:color w:val="4F4F4F"/>
          <w:sz w:val="22"/>
          <w:szCs w:val="22"/>
          <w:lang w:val="en-GB" w:eastAsia="en-IE"/>
        </w:rPr>
        <w:t>Data File Name: XXMX_HCM_BANKBRANCH.dat</w:t>
      </w:r>
    </w:p>
    <w:p w:rsidRPr="001E35F5" w:rsidR="001E35F5" w:rsidP="001E35F5" w:rsidRDefault="001E35F5" w14:paraId="10493FCC" w14:textId="77777777">
      <w:pPr>
        <w:pStyle w:val="Bullet"/>
        <w:ind w:left="513" w:hanging="513"/>
        <w:rPr>
          <w:rFonts w:ascii="Calibri Light" w:hAnsi="Calibri Light" w:cs="Arial"/>
          <w:color w:val="4F4F4F"/>
          <w:sz w:val="22"/>
          <w:szCs w:val="22"/>
          <w:lang w:val="en-GB" w:eastAsia="en-IE"/>
        </w:rPr>
      </w:pPr>
      <w:r w:rsidRPr="001E35F5">
        <w:rPr>
          <w:rFonts w:ascii="Calibri Light" w:hAnsi="Calibri Light" w:cs="Arial"/>
          <w:color w:val="4F4F4F"/>
          <w:sz w:val="22"/>
          <w:szCs w:val="22"/>
          <w:lang w:val="en-GB" w:eastAsia="en-IE"/>
        </w:rPr>
        <w:t>Staging table: XXMX_BANK_BRANCHES_STG</w:t>
      </w:r>
    </w:p>
    <w:p w:rsidRPr="001E35F5" w:rsidR="001E35F5" w:rsidP="001E35F5" w:rsidRDefault="001E35F5" w14:paraId="652133E6" w14:textId="77777777">
      <w:pPr>
        <w:pStyle w:val="Bullet"/>
        <w:ind w:left="513" w:hanging="513"/>
        <w:rPr>
          <w:rFonts w:ascii="Calibri Light" w:hAnsi="Calibri Light" w:cs="Arial"/>
          <w:color w:val="4F4F4F"/>
          <w:sz w:val="22"/>
          <w:szCs w:val="22"/>
          <w:lang w:val="en-GB" w:eastAsia="en-IE"/>
        </w:rPr>
      </w:pPr>
      <w:r w:rsidRPr="001E35F5">
        <w:rPr>
          <w:rFonts w:ascii="Calibri Light" w:hAnsi="Calibri Light" w:cs="Arial"/>
          <w:color w:val="4F4F4F"/>
          <w:sz w:val="22"/>
          <w:szCs w:val="22"/>
          <w:lang w:val="en-GB" w:eastAsia="en-IE"/>
        </w:rPr>
        <w:t xml:space="preserve">Transform Table: XXMX_BANK_BRANCHES_XFM </w:t>
      </w:r>
    </w:p>
    <w:p w:rsidRPr="001E35F5" w:rsidR="001E35F5" w:rsidP="001E35F5" w:rsidRDefault="001E35F5" w14:paraId="45D0E0A3" w14:textId="77777777">
      <w:pPr>
        <w:pStyle w:val="Bullet"/>
        <w:ind w:left="513" w:hanging="513"/>
        <w:rPr>
          <w:rFonts w:ascii="Calibri Light" w:hAnsi="Calibri Light" w:cs="Arial"/>
          <w:color w:val="4F4F4F"/>
          <w:sz w:val="22"/>
          <w:szCs w:val="22"/>
          <w:lang w:val="en-GB" w:eastAsia="en-IE"/>
        </w:rPr>
      </w:pPr>
      <w:r w:rsidRPr="001E35F5">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1E35F5" w:rsidR="001E35F5" w:rsidP="001E35F5" w:rsidRDefault="001E35F5" w14:paraId="79469E22" w14:textId="77777777">
      <w:pPr>
        <w:pStyle w:val="Bullet"/>
        <w:ind w:left="513" w:hanging="513"/>
        <w:rPr>
          <w:rFonts w:ascii="Calibri Light" w:hAnsi="Calibri Light" w:cs="Arial"/>
          <w:color w:val="4F4F4F"/>
          <w:sz w:val="22"/>
          <w:szCs w:val="22"/>
          <w:lang w:val="en-GB" w:eastAsia="en-IE"/>
        </w:rPr>
      </w:pPr>
      <w:r w:rsidRPr="001E35F5">
        <w:rPr>
          <w:rFonts w:ascii="Calibri Light" w:hAnsi="Calibri Light" w:cs="Arial"/>
          <w:color w:val="4F4F4F"/>
          <w:sz w:val="22"/>
          <w:szCs w:val="22"/>
          <w:lang w:val="en-GB" w:eastAsia="en-IE"/>
        </w:rPr>
        <w:t>Fusion Business Object: Bank Branch</w:t>
      </w:r>
    </w:p>
    <w:tbl>
      <w:tblPr>
        <w:tblStyle w:val="GridTable4-Accent11"/>
        <w:tblW w:w="5000" w:type="pct"/>
        <w:tblLook w:val="0420" w:firstRow="1" w:lastRow="0" w:firstColumn="0" w:lastColumn="0" w:noHBand="0" w:noVBand="1"/>
      </w:tblPr>
      <w:tblGrid>
        <w:gridCol w:w="667"/>
        <w:gridCol w:w="2729"/>
        <w:gridCol w:w="1476"/>
        <w:gridCol w:w="904"/>
        <w:gridCol w:w="680"/>
        <w:gridCol w:w="2729"/>
        <w:gridCol w:w="2729"/>
        <w:gridCol w:w="2034"/>
      </w:tblGrid>
      <w:tr w:rsidRPr="00464E4B" w:rsidR="003979D2" w:rsidTr="00B04B49" w14:paraId="5B2C4040" w14:textId="77777777">
        <w:trPr>
          <w:cnfStyle w:val="100000000000" w:firstRow="1" w:lastRow="0" w:firstColumn="0" w:lastColumn="0" w:oddVBand="0" w:evenVBand="0" w:oddHBand="0" w:evenHBand="0" w:firstRowFirstColumn="0" w:firstRowLastColumn="0" w:lastRowFirstColumn="0" w:lastRowLastColumn="0"/>
          <w:tblHeader/>
        </w:trPr>
        <w:tc>
          <w:tcPr>
            <w:tcW w:w="222" w:type="pct"/>
          </w:tcPr>
          <w:p w:rsidRPr="00464E4B" w:rsidR="003979D2" w:rsidP="004642CE" w:rsidRDefault="003979D2" w14:paraId="4A9853F0" w14:textId="77777777">
            <w:pPr>
              <w:ind w:left="108" w:right="108"/>
              <w:rPr>
                <w:rFonts w:ascii="Calibri Light" w:hAnsi="Calibri Light" w:eastAsia="Book Antiqua" w:cs="Calibri Light"/>
                <w:b w:val="0"/>
                <w:bCs w:val="0"/>
                <w:color w:val="FFFFFF"/>
                <w:sz w:val="16"/>
                <w:szCs w:val="16"/>
              </w:rPr>
            </w:pPr>
            <w:r w:rsidRPr="00464E4B">
              <w:rPr>
                <w:rFonts w:ascii="Calibri Light" w:hAnsi="Calibri Light" w:eastAsia="Book Antiqua" w:cs="Calibri Light"/>
                <w:color w:val="FFFFFF"/>
                <w:sz w:val="16"/>
                <w:szCs w:val="16"/>
              </w:rPr>
              <w:t>Col Seq</w:t>
            </w:r>
          </w:p>
        </w:tc>
        <w:tc>
          <w:tcPr>
            <w:tcW w:w="904" w:type="pct"/>
          </w:tcPr>
          <w:p w:rsidRPr="00464E4B" w:rsidR="003979D2" w:rsidP="004642CE" w:rsidRDefault="003979D2" w14:paraId="50D8F0D5" w14:textId="77777777">
            <w:pPr>
              <w:ind w:left="108" w:right="108"/>
              <w:rPr>
                <w:rFonts w:ascii="Calibri Light" w:hAnsi="Calibri Light" w:eastAsia="Book Antiqua" w:cs="Calibri Light"/>
                <w:b w:val="0"/>
                <w:bCs w:val="0"/>
                <w:color w:val="FFFFFF"/>
                <w:sz w:val="16"/>
                <w:szCs w:val="16"/>
              </w:rPr>
            </w:pPr>
            <w:r w:rsidRPr="00464E4B">
              <w:rPr>
                <w:rFonts w:ascii="Calibri Light" w:hAnsi="Calibri Light" w:eastAsia="Book Antiqua" w:cs="Calibri Light"/>
                <w:color w:val="FFFFFF"/>
                <w:sz w:val="16"/>
                <w:szCs w:val="16"/>
              </w:rPr>
              <w:t>Field Name</w:t>
            </w:r>
          </w:p>
        </w:tc>
        <w:tc>
          <w:tcPr>
            <w:tcW w:w="455" w:type="pct"/>
          </w:tcPr>
          <w:p w:rsidRPr="00464E4B" w:rsidR="003979D2" w:rsidP="004642CE" w:rsidRDefault="003979D2" w14:paraId="2D9C02A2" w14:textId="77777777">
            <w:pPr>
              <w:ind w:left="108" w:right="108"/>
              <w:rPr>
                <w:rFonts w:ascii="Calibri Light" w:hAnsi="Calibri Light" w:eastAsia="Book Antiqua" w:cs="Calibri Light"/>
                <w:b w:val="0"/>
                <w:bCs w:val="0"/>
                <w:color w:val="FFFFFF"/>
                <w:sz w:val="16"/>
                <w:szCs w:val="16"/>
              </w:rPr>
            </w:pPr>
            <w:r w:rsidRPr="00464E4B">
              <w:rPr>
                <w:rFonts w:ascii="Calibri Light" w:hAnsi="Calibri Light" w:eastAsia="Book Antiqua" w:cs="Calibri Light"/>
                <w:color w:val="FFFFFF"/>
                <w:sz w:val="16"/>
                <w:szCs w:val="16"/>
              </w:rPr>
              <w:t>Datatype</w:t>
            </w:r>
          </w:p>
        </w:tc>
        <w:tc>
          <w:tcPr>
            <w:tcW w:w="255" w:type="pct"/>
          </w:tcPr>
          <w:p w:rsidRPr="00464E4B" w:rsidR="003979D2" w:rsidP="004642CE" w:rsidRDefault="003979D2" w14:paraId="551DBFDE" w14:textId="77777777">
            <w:pPr>
              <w:ind w:left="108" w:right="108"/>
              <w:rPr>
                <w:rFonts w:ascii="Calibri Light" w:hAnsi="Calibri Light" w:eastAsia="Book Antiqua" w:cs="Calibri Light"/>
                <w:b w:val="0"/>
                <w:bCs w:val="0"/>
                <w:color w:val="FFFFFF"/>
                <w:sz w:val="16"/>
                <w:szCs w:val="16"/>
              </w:rPr>
            </w:pPr>
            <w:r w:rsidRPr="00464E4B">
              <w:rPr>
                <w:rFonts w:ascii="Calibri Light" w:hAnsi="Calibri Light" w:eastAsia="Book Antiqua" w:cs="Calibri Light"/>
                <w:color w:val="FFFFFF"/>
                <w:sz w:val="16"/>
                <w:szCs w:val="16"/>
              </w:rPr>
              <w:t>Include in Loader</w:t>
            </w:r>
          </w:p>
        </w:tc>
        <w:tc>
          <w:tcPr>
            <w:tcW w:w="170" w:type="pct"/>
          </w:tcPr>
          <w:p w:rsidRPr="00464E4B" w:rsidR="003979D2" w:rsidP="004642CE" w:rsidRDefault="003979D2" w14:paraId="71567845" w14:textId="77777777">
            <w:pPr>
              <w:ind w:left="108" w:right="108"/>
              <w:rPr>
                <w:rFonts w:ascii="Calibri Light" w:hAnsi="Calibri Light" w:eastAsia="Book Antiqua" w:cs="Calibri Light"/>
                <w:b w:val="0"/>
                <w:bCs w:val="0"/>
                <w:color w:val="FFFFFF"/>
                <w:sz w:val="16"/>
                <w:szCs w:val="16"/>
              </w:rPr>
            </w:pPr>
            <w:r w:rsidRPr="00464E4B">
              <w:rPr>
                <w:rFonts w:ascii="Calibri Light" w:hAnsi="Calibri Light" w:eastAsia="Book Antiqua" w:cs="Calibri Light"/>
                <w:color w:val="FFFFFF"/>
                <w:sz w:val="16"/>
                <w:szCs w:val="16"/>
              </w:rPr>
              <w:t>Req</w:t>
            </w:r>
          </w:p>
        </w:tc>
        <w:tc>
          <w:tcPr>
            <w:tcW w:w="904" w:type="pct"/>
          </w:tcPr>
          <w:p w:rsidRPr="00464E4B" w:rsidR="003979D2" w:rsidP="004642CE" w:rsidRDefault="003979D2" w14:paraId="1D50D9FE" w14:textId="77777777">
            <w:pPr>
              <w:ind w:left="108" w:right="108"/>
              <w:rPr>
                <w:rFonts w:ascii="Calibri Light" w:hAnsi="Calibri Light" w:eastAsia="Book Antiqua" w:cs="Calibri Light"/>
                <w:b w:val="0"/>
                <w:bCs w:val="0"/>
                <w:color w:val="FFFFFF"/>
                <w:sz w:val="16"/>
                <w:szCs w:val="16"/>
              </w:rPr>
            </w:pPr>
            <w:r w:rsidRPr="00464E4B">
              <w:rPr>
                <w:rFonts w:ascii="Calibri Light" w:hAnsi="Calibri Light" w:eastAsia="Book Antiqua" w:cs="Calibri Light"/>
                <w:color w:val="FFFFFF"/>
                <w:sz w:val="16"/>
                <w:szCs w:val="16"/>
              </w:rPr>
              <w:t>Staging Table Column</w:t>
            </w:r>
          </w:p>
        </w:tc>
        <w:tc>
          <w:tcPr>
            <w:tcW w:w="904" w:type="pct"/>
          </w:tcPr>
          <w:p w:rsidRPr="00464E4B" w:rsidR="003979D2" w:rsidP="004642CE" w:rsidRDefault="003979D2" w14:paraId="41C7A08B" w14:textId="77777777">
            <w:pPr>
              <w:ind w:left="108" w:right="108"/>
              <w:rPr>
                <w:rFonts w:ascii="Calibri Light" w:hAnsi="Calibri Light" w:eastAsia="Book Antiqua" w:cs="Calibri Light"/>
                <w:b w:val="0"/>
                <w:bCs w:val="0"/>
                <w:color w:val="FFFFFF"/>
                <w:sz w:val="16"/>
                <w:szCs w:val="16"/>
              </w:rPr>
            </w:pPr>
            <w:r w:rsidRPr="00464E4B">
              <w:rPr>
                <w:rFonts w:ascii="Calibri Light" w:hAnsi="Calibri Light" w:eastAsia="Book Antiqua" w:cs="Calibri Light"/>
                <w:color w:val="FFFFFF"/>
                <w:sz w:val="16"/>
                <w:szCs w:val="16"/>
              </w:rPr>
              <w:t>Transform Table Column</w:t>
            </w:r>
          </w:p>
        </w:tc>
        <w:tc>
          <w:tcPr>
            <w:tcW w:w="1185" w:type="pct"/>
          </w:tcPr>
          <w:p w:rsidRPr="00464E4B" w:rsidR="003979D2" w:rsidP="004642CE" w:rsidRDefault="003979D2" w14:paraId="2266C1F9" w14:textId="77777777">
            <w:pPr>
              <w:ind w:left="108" w:right="108"/>
              <w:rPr>
                <w:rFonts w:ascii="Calibri Light" w:hAnsi="Calibri Light" w:eastAsia="Book Antiqua" w:cs="Calibri Light"/>
                <w:b w:val="0"/>
                <w:bCs w:val="0"/>
                <w:color w:val="FFFFFF"/>
                <w:sz w:val="16"/>
                <w:szCs w:val="16"/>
              </w:rPr>
            </w:pPr>
            <w:r w:rsidRPr="00464E4B">
              <w:rPr>
                <w:rFonts w:ascii="Calibri Light" w:hAnsi="Calibri Light" w:eastAsia="Book Antiqua" w:cs="Calibri Light"/>
                <w:color w:val="FFFFFF"/>
                <w:sz w:val="16"/>
                <w:szCs w:val="16"/>
              </w:rPr>
              <w:t>Comments</w:t>
            </w:r>
          </w:p>
        </w:tc>
      </w:tr>
      <w:tr w:rsidRPr="00464E4B" w:rsidR="003979D2" w:rsidTr="007F3B78" w14:paraId="35EA79DC"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464E4B" w:rsidR="003979D2" w:rsidP="004642CE" w:rsidRDefault="003979D2" w14:paraId="4BA9CC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w:t>
            </w:r>
          </w:p>
        </w:tc>
        <w:tc>
          <w:tcPr>
            <w:tcW w:w="904" w:type="pct"/>
          </w:tcPr>
          <w:p w:rsidRPr="00464E4B" w:rsidR="003979D2" w:rsidP="004642CE" w:rsidRDefault="003979D2" w14:paraId="4C14C1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TYPE</w:t>
            </w:r>
          </w:p>
        </w:tc>
        <w:tc>
          <w:tcPr>
            <w:tcW w:w="455" w:type="pct"/>
          </w:tcPr>
          <w:p w:rsidRPr="00464E4B" w:rsidR="003979D2" w:rsidP="004642CE" w:rsidRDefault="003979D2" w14:paraId="535C8D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0)</w:t>
            </w:r>
          </w:p>
        </w:tc>
        <w:tc>
          <w:tcPr>
            <w:tcW w:w="255" w:type="pct"/>
          </w:tcPr>
          <w:p w:rsidRPr="00464E4B" w:rsidR="003979D2" w:rsidP="004642CE" w:rsidRDefault="003979D2" w14:paraId="209B03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3979D2" w:rsidP="004642CE" w:rsidRDefault="003979D2" w14:paraId="75D135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904" w:type="pct"/>
          </w:tcPr>
          <w:p w:rsidRPr="00464E4B" w:rsidR="003979D2" w:rsidP="004642CE" w:rsidRDefault="003979D2" w14:paraId="75F130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TYPE</w:t>
            </w:r>
          </w:p>
        </w:tc>
        <w:tc>
          <w:tcPr>
            <w:tcW w:w="904" w:type="pct"/>
          </w:tcPr>
          <w:p w:rsidRPr="00464E4B" w:rsidR="003979D2" w:rsidP="004642CE" w:rsidRDefault="003979D2" w14:paraId="40D0FB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TYPE</w:t>
            </w:r>
          </w:p>
        </w:tc>
        <w:tc>
          <w:tcPr>
            <w:tcW w:w="1185" w:type="pct"/>
          </w:tcPr>
          <w:p w:rsidRPr="00464E4B" w:rsidR="003979D2" w:rsidP="004642CE" w:rsidRDefault="003979D2" w14:paraId="2C5E3A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3979D2" w:rsidTr="007F3B78" w14:paraId="710CD9BF" w14:textId="77777777">
        <w:tc>
          <w:tcPr>
            <w:tcW w:w="222" w:type="pct"/>
          </w:tcPr>
          <w:p w:rsidRPr="00464E4B" w:rsidR="003979D2" w:rsidP="004642CE" w:rsidRDefault="003979D2" w14:paraId="7F51B8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w:t>
            </w:r>
          </w:p>
        </w:tc>
        <w:tc>
          <w:tcPr>
            <w:tcW w:w="904" w:type="pct"/>
          </w:tcPr>
          <w:p w:rsidRPr="00464E4B" w:rsidR="003979D2" w:rsidP="004642CE" w:rsidRDefault="003979D2" w14:paraId="7D20D1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HORT_BANK_NAME</w:t>
            </w:r>
          </w:p>
        </w:tc>
        <w:tc>
          <w:tcPr>
            <w:tcW w:w="455" w:type="pct"/>
          </w:tcPr>
          <w:p w:rsidRPr="00464E4B" w:rsidR="003979D2" w:rsidP="004642CE" w:rsidRDefault="003979D2" w14:paraId="6F01FB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40)</w:t>
            </w:r>
          </w:p>
        </w:tc>
        <w:tc>
          <w:tcPr>
            <w:tcW w:w="255" w:type="pct"/>
          </w:tcPr>
          <w:p w:rsidRPr="00464E4B" w:rsidR="003979D2" w:rsidP="004642CE" w:rsidRDefault="003979D2" w14:paraId="3A23EE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3979D2" w:rsidP="004642CE" w:rsidRDefault="003979D2" w14:paraId="0F9310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904" w:type="pct"/>
          </w:tcPr>
          <w:p w:rsidRPr="00464E4B" w:rsidR="003979D2" w:rsidP="004642CE" w:rsidRDefault="003979D2" w14:paraId="17F5CD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HORT_BANK_NAME</w:t>
            </w:r>
          </w:p>
        </w:tc>
        <w:tc>
          <w:tcPr>
            <w:tcW w:w="904" w:type="pct"/>
          </w:tcPr>
          <w:p w:rsidRPr="00464E4B" w:rsidR="003979D2" w:rsidP="004642CE" w:rsidRDefault="003979D2" w14:paraId="4BC8FE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HORT_BANK_NAME</w:t>
            </w:r>
          </w:p>
        </w:tc>
        <w:tc>
          <w:tcPr>
            <w:tcW w:w="1185" w:type="pct"/>
          </w:tcPr>
          <w:p w:rsidRPr="00464E4B" w:rsidR="003979D2" w:rsidP="004642CE" w:rsidRDefault="003979D2" w14:paraId="78C678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3979D2" w:rsidTr="007F3B78" w14:paraId="08A5AF14"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464E4B" w:rsidR="003979D2" w:rsidP="004642CE" w:rsidRDefault="003979D2" w14:paraId="150A6A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3</w:t>
            </w:r>
          </w:p>
        </w:tc>
        <w:tc>
          <w:tcPr>
            <w:tcW w:w="904" w:type="pct"/>
          </w:tcPr>
          <w:p w:rsidRPr="00464E4B" w:rsidR="003979D2" w:rsidP="004642CE" w:rsidRDefault="003979D2" w14:paraId="4BAC27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ID</w:t>
            </w:r>
          </w:p>
        </w:tc>
        <w:tc>
          <w:tcPr>
            <w:tcW w:w="455" w:type="pct"/>
          </w:tcPr>
          <w:p w:rsidRPr="00464E4B" w:rsidR="003979D2" w:rsidP="004642CE" w:rsidRDefault="003979D2" w14:paraId="267AD8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0)</w:t>
            </w:r>
          </w:p>
        </w:tc>
        <w:tc>
          <w:tcPr>
            <w:tcW w:w="255" w:type="pct"/>
          </w:tcPr>
          <w:p w:rsidRPr="00464E4B" w:rsidR="003979D2" w:rsidP="004642CE" w:rsidRDefault="003979D2" w14:paraId="51D989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70" w:type="pct"/>
          </w:tcPr>
          <w:p w:rsidRPr="00464E4B" w:rsidR="003979D2" w:rsidP="004642CE" w:rsidRDefault="003979D2" w14:paraId="218382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904" w:type="pct"/>
          </w:tcPr>
          <w:p w:rsidRPr="00464E4B" w:rsidR="003979D2" w:rsidP="004642CE" w:rsidRDefault="003979D2" w14:paraId="4D3120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ID</w:t>
            </w:r>
          </w:p>
        </w:tc>
        <w:tc>
          <w:tcPr>
            <w:tcW w:w="904" w:type="pct"/>
          </w:tcPr>
          <w:p w:rsidRPr="00464E4B" w:rsidR="003979D2" w:rsidP="004642CE" w:rsidRDefault="003979D2" w14:paraId="70B949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ID</w:t>
            </w:r>
          </w:p>
        </w:tc>
        <w:tc>
          <w:tcPr>
            <w:tcW w:w="1185" w:type="pct"/>
          </w:tcPr>
          <w:p w:rsidRPr="00464E4B" w:rsidR="003979D2" w:rsidP="004642CE" w:rsidRDefault="003979D2" w14:paraId="0F45ED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3979D2" w:rsidTr="007F3B78" w14:paraId="28FA80A9" w14:textId="77777777">
        <w:tc>
          <w:tcPr>
            <w:tcW w:w="222" w:type="pct"/>
          </w:tcPr>
          <w:p w:rsidRPr="00464E4B" w:rsidR="003979D2" w:rsidP="004642CE" w:rsidRDefault="003979D2" w14:paraId="573A41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4</w:t>
            </w:r>
          </w:p>
        </w:tc>
        <w:tc>
          <w:tcPr>
            <w:tcW w:w="904" w:type="pct"/>
          </w:tcPr>
          <w:p w:rsidRPr="00464E4B" w:rsidR="003979D2" w:rsidP="004642CE" w:rsidRDefault="003979D2" w14:paraId="70E8C3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RANCH_ID</w:t>
            </w:r>
          </w:p>
        </w:tc>
        <w:tc>
          <w:tcPr>
            <w:tcW w:w="455" w:type="pct"/>
          </w:tcPr>
          <w:p w:rsidRPr="00464E4B" w:rsidR="003979D2" w:rsidP="004642CE" w:rsidRDefault="003979D2" w14:paraId="2C9A2D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0)</w:t>
            </w:r>
          </w:p>
        </w:tc>
        <w:tc>
          <w:tcPr>
            <w:tcW w:w="255" w:type="pct"/>
          </w:tcPr>
          <w:p w:rsidRPr="00464E4B" w:rsidR="003979D2" w:rsidP="004642CE" w:rsidRDefault="003979D2" w14:paraId="31D08C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70" w:type="pct"/>
          </w:tcPr>
          <w:p w:rsidRPr="00464E4B" w:rsidR="003979D2" w:rsidP="004642CE" w:rsidRDefault="003979D2" w14:paraId="28AACD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904" w:type="pct"/>
          </w:tcPr>
          <w:p w:rsidRPr="00464E4B" w:rsidR="003979D2" w:rsidP="004642CE" w:rsidRDefault="003979D2" w14:paraId="3BA576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RANCH_ID</w:t>
            </w:r>
          </w:p>
        </w:tc>
        <w:tc>
          <w:tcPr>
            <w:tcW w:w="904" w:type="pct"/>
          </w:tcPr>
          <w:p w:rsidRPr="00464E4B" w:rsidR="003979D2" w:rsidP="004642CE" w:rsidRDefault="003979D2" w14:paraId="55B48F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RANCH_ID</w:t>
            </w:r>
          </w:p>
        </w:tc>
        <w:tc>
          <w:tcPr>
            <w:tcW w:w="1185" w:type="pct"/>
          </w:tcPr>
          <w:p w:rsidRPr="00464E4B" w:rsidR="003979D2" w:rsidP="004642CE" w:rsidRDefault="003979D2" w14:paraId="0AE25C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3979D2" w:rsidTr="007F3B78" w14:paraId="463AE2EE"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464E4B" w:rsidR="003979D2" w:rsidP="004642CE" w:rsidRDefault="003979D2" w14:paraId="2D2692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5</w:t>
            </w:r>
          </w:p>
        </w:tc>
        <w:tc>
          <w:tcPr>
            <w:tcW w:w="904" w:type="pct"/>
          </w:tcPr>
          <w:p w:rsidRPr="00464E4B" w:rsidR="003979D2" w:rsidP="004642CE" w:rsidRDefault="005E0CEC" w14:paraId="3BD71640" w14:textId="729897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455" w:type="pct"/>
          </w:tcPr>
          <w:p w:rsidRPr="00464E4B" w:rsidR="003979D2" w:rsidP="004642CE" w:rsidRDefault="005E0CEC" w14:paraId="457D6FB0" w14:textId="1933144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55" w:type="pct"/>
          </w:tcPr>
          <w:p w:rsidRPr="00464E4B" w:rsidR="003979D2" w:rsidP="004642CE" w:rsidRDefault="003979D2" w14:paraId="783295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3979D2" w:rsidP="004642CE" w:rsidRDefault="003979D2" w14:paraId="47B110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904" w:type="pct"/>
          </w:tcPr>
          <w:p w:rsidRPr="00464E4B" w:rsidR="003979D2" w:rsidP="004642CE" w:rsidRDefault="005E0CEC" w14:paraId="6EC1E0BE" w14:textId="6C5DA04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904" w:type="pct"/>
          </w:tcPr>
          <w:p w:rsidRPr="00464E4B" w:rsidR="003979D2" w:rsidP="004642CE" w:rsidRDefault="005E0CEC" w14:paraId="1ED7DC4D" w14:textId="79A9373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185" w:type="pct"/>
          </w:tcPr>
          <w:p w:rsidRPr="00464E4B" w:rsidR="003979D2" w:rsidP="004642CE" w:rsidRDefault="003979D2" w14:paraId="5A2B32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Identifier for every Batch</w:t>
            </w:r>
          </w:p>
        </w:tc>
      </w:tr>
      <w:tr w:rsidRPr="00464E4B" w:rsidR="003979D2" w:rsidTr="007F3B78" w14:paraId="4A6F6FA6" w14:textId="77777777">
        <w:tc>
          <w:tcPr>
            <w:tcW w:w="222" w:type="pct"/>
          </w:tcPr>
          <w:p w:rsidRPr="00464E4B" w:rsidR="003979D2" w:rsidP="004642CE" w:rsidRDefault="003979D2" w14:paraId="5C20A2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6</w:t>
            </w:r>
          </w:p>
        </w:tc>
        <w:tc>
          <w:tcPr>
            <w:tcW w:w="904" w:type="pct"/>
          </w:tcPr>
          <w:p w:rsidRPr="00464E4B" w:rsidR="003979D2" w:rsidP="004642CE" w:rsidRDefault="003979D2" w14:paraId="6AF57B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IGRATION_SET_NAME</w:t>
            </w:r>
          </w:p>
        </w:tc>
        <w:tc>
          <w:tcPr>
            <w:tcW w:w="455" w:type="pct"/>
          </w:tcPr>
          <w:p w:rsidRPr="00464E4B" w:rsidR="003979D2" w:rsidP="004642CE" w:rsidRDefault="003979D2" w14:paraId="66835E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00)</w:t>
            </w:r>
          </w:p>
        </w:tc>
        <w:tc>
          <w:tcPr>
            <w:tcW w:w="255" w:type="pct"/>
          </w:tcPr>
          <w:p w:rsidRPr="00464E4B" w:rsidR="003979D2" w:rsidP="004642CE" w:rsidRDefault="003979D2" w14:paraId="58DB25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3979D2" w:rsidP="004642CE" w:rsidRDefault="003979D2" w14:paraId="6A3376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904" w:type="pct"/>
          </w:tcPr>
          <w:p w:rsidRPr="00464E4B" w:rsidR="003979D2" w:rsidP="004642CE" w:rsidRDefault="003979D2" w14:paraId="536489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IGRATION_SET_NAME</w:t>
            </w:r>
          </w:p>
        </w:tc>
        <w:tc>
          <w:tcPr>
            <w:tcW w:w="904" w:type="pct"/>
          </w:tcPr>
          <w:p w:rsidRPr="00464E4B" w:rsidR="003979D2" w:rsidP="004642CE" w:rsidRDefault="003979D2" w14:paraId="52FBE5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IGRATION_SET_NAME</w:t>
            </w:r>
          </w:p>
        </w:tc>
        <w:tc>
          <w:tcPr>
            <w:tcW w:w="1185" w:type="pct"/>
          </w:tcPr>
          <w:p w:rsidRPr="00464E4B" w:rsidR="003979D2" w:rsidP="004642CE" w:rsidRDefault="003979D2" w14:paraId="24A78A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ew name for every extract</w:t>
            </w:r>
          </w:p>
        </w:tc>
      </w:tr>
      <w:tr w:rsidRPr="00464E4B" w:rsidR="003979D2" w:rsidTr="007F3B78" w14:paraId="4711E1FC"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464E4B" w:rsidR="003979D2" w:rsidP="004642CE" w:rsidRDefault="003979D2" w14:paraId="301B08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7</w:t>
            </w:r>
          </w:p>
        </w:tc>
        <w:tc>
          <w:tcPr>
            <w:tcW w:w="904" w:type="pct"/>
          </w:tcPr>
          <w:p w:rsidRPr="00464E4B" w:rsidR="003979D2" w:rsidP="004642CE" w:rsidRDefault="003979D2" w14:paraId="18165E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IGRATION_STATUS</w:t>
            </w:r>
          </w:p>
        </w:tc>
        <w:tc>
          <w:tcPr>
            <w:tcW w:w="455" w:type="pct"/>
          </w:tcPr>
          <w:p w:rsidRPr="00464E4B" w:rsidR="003979D2" w:rsidP="004642CE" w:rsidRDefault="003979D2" w14:paraId="2D39E3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50)</w:t>
            </w:r>
          </w:p>
        </w:tc>
        <w:tc>
          <w:tcPr>
            <w:tcW w:w="255" w:type="pct"/>
          </w:tcPr>
          <w:p w:rsidRPr="00464E4B" w:rsidR="003979D2" w:rsidP="004642CE" w:rsidRDefault="003979D2" w14:paraId="20CBB7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3979D2" w:rsidP="004642CE" w:rsidRDefault="003979D2" w14:paraId="425C66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904" w:type="pct"/>
          </w:tcPr>
          <w:p w:rsidRPr="00464E4B" w:rsidR="003979D2" w:rsidP="004642CE" w:rsidRDefault="003979D2" w14:paraId="6DD70C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IGRATION_STATUS</w:t>
            </w:r>
          </w:p>
        </w:tc>
        <w:tc>
          <w:tcPr>
            <w:tcW w:w="904" w:type="pct"/>
          </w:tcPr>
          <w:p w:rsidRPr="00464E4B" w:rsidR="003979D2" w:rsidP="004642CE" w:rsidRDefault="003979D2" w14:paraId="6E04D6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IGRATION_STATUS</w:t>
            </w:r>
          </w:p>
        </w:tc>
        <w:tc>
          <w:tcPr>
            <w:tcW w:w="1185" w:type="pct"/>
          </w:tcPr>
          <w:p w:rsidRPr="00464E4B" w:rsidR="003979D2" w:rsidP="004642CE" w:rsidRDefault="003979D2" w14:paraId="4AAC17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Hardcode - Extracted</w:t>
            </w:r>
          </w:p>
        </w:tc>
      </w:tr>
      <w:tr w:rsidRPr="00464E4B" w:rsidR="003979D2" w:rsidTr="007F3B78" w14:paraId="07AA5A90" w14:textId="77777777">
        <w:tc>
          <w:tcPr>
            <w:tcW w:w="222" w:type="pct"/>
          </w:tcPr>
          <w:p w:rsidRPr="00464E4B" w:rsidR="003979D2" w:rsidP="004642CE" w:rsidRDefault="003979D2" w14:paraId="14174A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8</w:t>
            </w:r>
          </w:p>
        </w:tc>
        <w:tc>
          <w:tcPr>
            <w:tcW w:w="904" w:type="pct"/>
          </w:tcPr>
          <w:p w:rsidRPr="00464E4B" w:rsidR="003979D2" w:rsidP="004642CE" w:rsidRDefault="003979D2" w14:paraId="5C8395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IGRATION_ACTION</w:t>
            </w:r>
          </w:p>
        </w:tc>
        <w:tc>
          <w:tcPr>
            <w:tcW w:w="455" w:type="pct"/>
          </w:tcPr>
          <w:p w:rsidRPr="00464E4B" w:rsidR="003979D2" w:rsidP="004642CE" w:rsidRDefault="003979D2" w14:paraId="3F12D9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0)</w:t>
            </w:r>
          </w:p>
        </w:tc>
        <w:tc>
          <w:tcPr>
            <w:tcW w:w="255" w:type="pct"/>
          </w:tcPr>
          <w:p w:rsidRPr="00464E4B" w:rsidR="003979D2" w:rsidP="004642CE" w:rsidRDefault="003979D2" w14:paraId="51285B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70" w:type="pct"/>
          </w:tcPr>
          <w:p w:rsidRPr="00464E4B" w:rsidR="003979D2" w:rsidP="004642CE" w:rsidRDefault="003979D2" w14:paraId="144C5F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904" w:type="pct"/>
          </w:tcPr>
          <w:p w:rsidRPr="00464E4B" w:rsidR="003979D2" w:rsidP="004642CE" w:rsidRDefault="003979D2" w14:paraId="50F69F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IGRATION_ACTION</w:t>
            </w:r>
          </w:p>
        </w:tc>
        <w:tc>
          <w:tcPr>
            <w:tcW w:w="904" w:type="pct"/>
          </w:tcPr>
          <w:p w:rsidRPr="00464E4B" w:rsidR="003979D2" w:rsidP="004642CE" w:rsidRDefault="003979D2" w14:paraId="20636A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IGRATION_ACTION</w:t>
            </w:r>
          </w:p>
        </w:tc>
        <w:tc>
          <w:tcPr>
            <w:tcW w:w="1185" w:type="pct"/>
          </w:tcPr>
          <w:p w:rsidRPr="00464E4B" w:rsidR="003979D2" w:rsidP="004642CE" w:rsidRDefault="003979D2" w14:paraId="20F590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BB459D" w:rsidTr="007F3B78" w14:paraId="6392930D"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464E4B" w:rsidR="00BB459D" w:rsidP="00BB459D" w:rsidRDefault="00BB459D" w14:paraId="04B80713" w14:textId="5799ED8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9</w:t>
            </w:r>
          </w:p>
        </w:tc>
        <w:tc>
          <w:tcPr>
            <w:tcW w:w="904" w:type="pct"/>
          </w:tcPr>
          <w:p w:rsidRPr="00464E4B" w:rsidR="00BB459D" w:rsidP="00BB459D" w:rsidRDefault="00BB459D" w14:paraId="22F40B04" w14:textId="6A762D4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BG_NAME</w:t>
            </w:r>
          </w:p>
        </w:tc>
        <w:tc>
          <w:tcPr>
            <w:tcW w:w="455" w:type="pct"/>
          </w:tcPr>
          <w:p w:rsidRPr="00464E4B" w:rsidR="00BB459D" w:rsidP="00BB459D" w:rsidRDefault="00BB459D" w14:paraId="07576B41" w14:textId="52B4B4F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255" w:type="pct"/>
          </w:tcPr>
          <w:p w:rsidRPr="00464E4B" w:rsidR="00BB459D" w:rsidP="00BB459D" w:rsidRDefault="00BB459D" w14:paraId="3FBA4513" w14:textId="798E76C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170" w:type="pct"/>
          </w:tcPr>
          <w:p w:rsidRPr="00464E4B" w:rsidR="00BB459D" w:rsidP="00BB459D" w:rsidRDefault="00BB459D" w14:paraId="67F8C709" w14:textId="6970EDA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04" w:type="pct"/>
          </w:tcPr>
          <w:p w:rsidRPr="00464E4B" w:rsidR="00BB459D" w:rsidP="00BB459D" w:rsidRDefault="00BB459D" w14:paraId="4DF89C01" w14:textId="2C5A866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BG_NAME</w:t>
            </w:r>
          </w:p>
        </w:tc>
        <w:tc>
          <w:tcPr>
            <w:tcW w:w="904" w:type="pct"/>
          </w:tcPr>
          <w:p w:rsidRPr="00464E4B" w:rsidR="00BB459D" w:rsidP="00BB459D" w:rsidRDefault="00BB459D" w14:paraId="5585B63E" w14:textId="27E1CEC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BG_NAME</w:t>
            </w:r>
          </w:p>
        </w:tc>
        <w:tc>
          <w:tcPr>
            <w:tcW w:w="1185" w:type="pct"/>
          </w:tcPr>
          <w:p w:rsidRPr="00464E4B" w:rsidR="00BB459D" w:rsidP="00BB459D" w:rsidRDefault="00BB459D" w14:paraId="05AD473D" w14:textId="1CC610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Required to find the Legal Employer /Tax Reporting Unit in Fusion</w:t>
            </w:r>
          </w:p>
        </w:tc>
      </w:tr>
      <w:tr w:rsidRPr="00464E4B" w:rsidR="00BB459D" w:rsidTr="007F3B78" w14:paraId="21CD8325" w14:textId="77777777">
        <w:tc>
          <w:tcPr>
            <w:tcW w:w="222" w:type="pct"/>
          </w:tcPr>
          <w:p w:rsidRPr="00464E4B" w:rsidR="00BB459D" w:rsidP="00BB459D" w:rsidRDefault="00BB459D" w14:paraId="2D60EBDA" w14:textId="7DB5146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0</w:t>
            </w:r>
          </w:p>
        </w:tc>
        <w:tc>
          <w:tcPr>
            <w:tcW w:w="904" w:type="pct"/>
          </w:tcPr>
          <w:p w:rsidRPr="00464E4B" w:rsidR="00BB459D" w:rsidP="00BB459D" w:rsidRDefault="00BB459D" w14:paraId="7A44E4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INSTITUTION_LEVEL</w:t>
            </w:r>
          </w:p>
        </w:tc>
        <w:tc>
          <w:tcPr>
            <w:tcW w:w="455" w:type="pct"/>
          </w:tcPr>
          <w:p w:rsidRPr="00464E4B" w:rsidR="00BB459D" w:rsidP="00BB459D" w:rsidRDefault="00BB459D" w14:paraId="3FEFDE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20)</w:t>
            </w:r>
          </w:p>
        </w:tc>
        <w:tc>
          <w:tcPr>
            <w:tcW w:w="255" w:type="pct"/>
          </w:tcPr>
          <w:p w:rsidRPr="00464E4B" w:rsidR="00BB459D" w:rsidP="00BB459D" w:rsidRDefault="00BB459D" w14:paraId="7043A6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BB459D" w:rsidP="00BB459D" w:rsidRDefault="00BB459D" w14:paraId="6E66E7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904" w:type="pct"/>
          </w:tcPr>
          <w:p w:rsidRPr="00464E4B" w:rsidR="00BB459D" w:rsidP="00BB459D" w:rsidRDefault="00BB459D" w14:paraId="7CD95A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INSTITUTION_LEVEL</w:t>
            </w:r>
          </w:p>
        </w:tc>
        <w:tc>
          <w:tcPr>
            <w:tcW w:w="904" w:type="pct"/>
          </w:tcPr>
          <w:p w:rsidRPr="00464E4B" w:rsidR="00BB459D" w:rsidP="00BB459D" w:rsidRDefault="00BB459D" w14:paraId="397000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INSTITUTION_LEVEL</w:t>
            </w:r>
          </w:p>
        </w:tc>
        <w:tc>
          <w:tcPr>
            <w:tcW w:w="1185" w:type="pct"/>
          </w:tcPr>
          <w:p w:rsidRPr="00464E4B" w:rsidR="00BB459D" w:rsidP="00BB459D" w:rsidRDefault="00BB459D" w14:paraId="18C6E8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BB459D" w:rsidTr="007F3B78" w14:paraId="44A65440"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464E4B" w:rsidR="00BB459D" w:rsidP="00BB459D" w:rsidRDefault="00BB459D" w14:paraId="642CD4DE" w14:textId="6B0ECE4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w:t>
            </w:r>
            <w:r>
              <w:rPr>
                <w:rFonts w:ascii="Calibri Light" w:hAnsi="Calibri Light" w:cs="Calibri Light"/>
                <w:color w:val="000000"/>
                <w:sz w:val="16"/>
                <w:szCs w:val="16"/>
              </w:rPr>
              <w:t>1</w:t>
            </w:r>
          </w:p>
        </w:tc>
        <w:tc>
          <w:tcPr>
            <w:tcW w:w="904" w:type="pct"/>
          </w:tcPr>
          <w:p w:rsidRPr="00464E4B" w:rsidR="00BB459D" w:rsidP="00BB459D" w:rsidRDefault="00BB459D" w14:paraId="26EF2B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NAME</w:t>
            </w:r>
          </w:p>
        </w:tc>
        <w:tc>
          <w:tcPr>
            <w:tcW w:w="455" w:type="pct"/>
          </w:tcPr>
          <w:p w:rsidRPr="00464E4B" w:rsidR="00BB459D" w:rsidP="00BB459D" w:rsidRDefault="00BB459D" w14:paraId="407236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60)</w:t>
            </w:r>
          </w:p>
        </w:tc>
        <w:tc>
          <w:tcPr>
            <w:tcW w:w="255" w:type="pct"/>
          </w:tcPr>
          <w:p w:rsidRPr="00464E4B" w:rsidR="00BB459D" w:rsidP="00BB459D" w:rsidRDefault="00BB459D" w14:paraId="78B19E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BB459D" w:rsidP="00BB459D" w:rsidRDefault="00BB459D" w14:paraId="5114B9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904" w:type="pct"/>
          </w:tcPr>
          <w:p w:rsidRPr="00464E4B" w:rsidR="00BB459D" w:rsidP="00BB459D" w:rsidRDefault="00BB459D" w14:paraId="2318EA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NAME</w:t>
            </w:r>
          </w:p>
        </w:tc>
        <w:tc>
          <w:tcPr>
            <w:tcW w:w="904" w:type="pct"/>
          </w:tcPr>
          <w:p w:rsidRPr="00464E4B" w:rsidR="00BB459D" w:rsidP="00BB459D" w:rsidRDefault="00BB459D" w14:paraId="0DFA39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NAME</w:t>
            </w:r>
          </w:p>
        </w:tc>
        <w:tc>
          <w:tcPr>
            <w:tcW w:w="1185" w:type="pct"/>
          </w:tcPr>
          <w:p w:rsidRPr="00464E4B" w:rsidR="00BB459D" w:rsidP="00BB459D" w:rsidRDefault="00BB459D" w14:paraId="538C33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BB459D" w:rsidTr="007F3B78" w14:paraId="0741C8FA" w14:textId="77777777">
        <w:tc>
          <w:tcPr>
            <w:tcW w:w="222" w:type="pct"/>
          </w:tcPr>
          <w:p w:rsidRPr="00464E4B" w:rsidR="00BB459D" w:rsidP="00BB459D" w:rsidRDefault="00BB459D" w14:paraId="3BFAF923" w14:textId="350455E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w:t>
            </w:r>
            <w:r>
              <w:rPr>
                <w:rFonts w:ascii="Calibri Light" w:hAnsi="Calibri Light" w:cs="Calibri Light"/>
                <w:color w:val="000000"/>
                <w:sz w:val="16"/>
                <w:szCs w:val="16"/>
              </w:rPr>
              <w:t>2</w:t>
            </w:r>
          </w:p>
        </w:tc>
        <w:tc>
          <w:tcPr>
            <w:tcW w:w="904" w:type="pct"/>
          </w:tcPr>
          <w:p w:rsidRPr="00464E4B" w:rsidR="00BB459D" w:rsidP="00BB459D" w:rsidRDefault="00BB459D" w14:paraId="26347E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NUMBER</w:t>
            </w:r>
          </w:p>
        </w:tc>
        <w:tc>
          <w:tcPr>
            <w:tcW w:w="455" w:type="pct"/>
          </w:tcPr>
          <w:p w:rsidRPr="00464E4B" w:rsidR="00BB459D" w:rsidP="00BB459D" w:rsidRDefault="00BB459D" w14:paraId="46D44D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0)</w:t>
            </w:r>
          </w:p>
        </w:tc>
        <w:tc>
          <w:tcPr>
            <w:tcW w:w="255" w:type="pct"/>
          </w:tcPr>
          <w:p w:rsidRPr="00464E4B" w:rsidR="00BB459D" w:rsidP="00BB459D" w:rsidRDefault="00BB459D" w14:paraId="599BE7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BB459D" w:rsidP="00BB459D" w:rsidRDefault="00BB459D" w14:paraId="4D2015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904" w:type="pct"/>
          </w:tcPr>
          <w:p w:rsidRPr="00464E4B" w:rsidR="00BB459D" w:rsidP="00BB459D" w:rsidRDefault="00BB459D" w14:paraId="62E1DC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NUMBER</w:t>
            </w:r>
          </w:p>
        </w:tc>
        <w:tc>
          <w:tcPr>
            <w:tcW w:w="904" w:type="pct"/>
          </w:tcPr>
          <w:p w:rsidRPr="00464E4B" w:rsidR="00BB459D" w:rsidP="00BB459D" w:rsidRDefault="00BB459D" w14:paraId="0DCB2F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NUMBER</w:t>
            </w:r>
          </w:p>
        </w:tc>
        <w:tc>
          <w:tcPr>
            <w:tcW w:w="1185" w:type="pct"/>
          </w:tcPr>
          <w:p w:rsidRPr="00464E4B" w:rsidR="00BB459D" w:rsidP="00BB459D" w:rsidRDefault="00BB459D" w14:paraId="46F6DB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BB459D" w:rsidTr="007F3B78" w14:paraId="7BD3ED52"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464E4B" w:rsidR="00BB459D" w:rsidP="00BB459D" w:rsidRDefault="00BB459D" w14:paraId="01C7CA95" w14:textId="4E6C123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w:t>
            </w:r>
            <w:r>
              <w:rPr>
                <w:rFonts w:ascii="Calibri Light" w:hAnsi="Calibri Light" w:cs="Calibri Light"/>
                <w:color w:val="000000"/>
                <w:sz w:val="16"/>
                <w:szCs w:val="16"/>
              </w:rPr>
              <w:t>3</w:t>
            </w:r>
          </w:p>
        </w:tc>
        <w:tc>
          <w:tcPr>
            <w:tcW w:w="904" w:type="pct"/>
          </w:tcPr>
          <w:p w:rsidRPr="00464E4B" w:rsidR="00BB459D" w:rsidP="00BB459D" w:rsidRDefault="00BB459D" w14:paraId="68B36C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COUNTRY</w:t>
            </w:r>
          </w:p>
        </w:tc>
        <w:tc>
          <w:tcPr>
            <w:tcW w:w="455" w:type="pct"/>
          </w:tcPr>
          <w:p w:rsidRPr="00464E4B" w:rsidR="00BB459D" w:rsidP="00BB459D" w:rsidRDefault="00BB459D" w14:paraId="465A2B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60)</w:t>
            </w:r>
          </w:p>
        </w:tc>
        <w:tc>
          <w:tcPr>
            <w:tcW w:w="255" w:type="pct"/>
          </w:tcPr>
          <w:p w:rsidRPr="00464E4B" w:rsidR="00BB459D" w:rsidP="00BB459D" w:rsidRDefault="00BB459D" w14:paraId="0C4F89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BB459D" w:rsidP="00BB459D" w:rsidRDefault="00BB459D" w14:paraId="624F64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904" w:type="pct"/>
          </w:tcPr>
          <w:p w:rsidRPr="00464E4B" w:rsidR="00BB459D" w:rsidP="00BB459D" w:rsidRDefault="00BB459D" w14:paraId="1ABD86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COUNTRY</w:t>
            </w:r>
          </w:p>
        </w:tc>
        <w:tc>
          <w:tcPr>
            <w:tcW w:w="904" w:type="pct"/>
          </w:tcPr>
          <w:p w:rsidRPr="00464E4B" w:rsidR="00BB459D" w:rsidP="00BB459D" w:rsidRDefault="00BB459D" w14:paraId="73DB30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COUNTRY</w:t>
            </w:r>
          </w:p>
        </w:tc>
        <w:tc>
          <w:tcPr>
            <w:tcW w:w="1185" w:type="pct"/>
          </w:tcPr>
          <w:p w:rsidRPr="00464E4B" w:rsidR="00BB459D" w:rsidP="00BB459D" w:rsidRDefault="00BB459D" w14:paraId="3ACD94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BB459D" w:rsidTr="007F3B78" w14:paraId="451FC141" w14:textId="77777777">
        <w:tc>
          <w:tcPr>
            <w:tcW w:w="222" w:type="pct"/>
          </w:tcPr>
          <w:p w:rsidRPr="00464E4B" w:rsidR="00BB459D" w:rsidP="00BB459D" w:rsidRDefault="00BB459D" w14:paraId="0C444E3D" w14:textId="7471347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w:t>
            </w:r>
            <w:r>
              <w:rPr>
                <w:rFonts w:ascii="Calibri Light" w:hAnsi="Calibri Light" w:cs="Calibri Light"/>
                <w:color w:val="000000"/>
                <w:sz w:val="16"/>
                <w:szCs w:val="16"/>
              </w:rPr>
              <w:t>4</w:t>
            </w:r>
          </w:p>
        </w:tc>
        <w:tc>
          <w:tcPr>
            <w:tcW w:w="904" w:type="pct"/>
          </w:tcPr>
          <w:p w:rsidRPr="00464E4B" w:rsidR="00BB459D" w:rsidP="00BB459D" w:rsidRDefault="00BB459D" w14:paraId="337A3F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BRANCH_NUMBER</w:t>
            </w:r>
          </w:p>
        </w:tc>
        <w:tc>
          <w:tcPr>
            <w:tcW w:w="455" w:type="pct"/>
          </w:tcPr>
          <w:p w:rsidRPr="00464E4B" w:rsidR="00BB459D" w:rsidP="00BB459D" w:rsidRDefault="00BB459D" w14:paraId="73F2F8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0)</w:t>
            </w:r>
          </w:p>
        </w:tc>
        <w:tc>
          <w:tcPr>
            <w:tcW w:w="255" w:type="pct"/>
          </w:tcPr>
          <w:p w:rsidRPr="00464E4B" w:rsidR="00BB459D" w:rsidP="00BB459D" w:rsidRDefault="00BB459D" w14:paraId="4B2DA6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BB459D" w:rsidP="00BB459D" w:rsidRDefault="00BB459D" w14:paraId="314CE9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904" w:type="pct"/>
          </w:tcPr>
          <w:p w:rsidRPr="00464E4B" w:rsidR="00BB459D" w:rsidP="00BB459D" w:rsidRDefault="00BB459D" w14:paraId="6EA04B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BRANCH_NUMBER</w:t>
            </w:r>
          </w:p>
        </w:tc>
        <w:tc>
          <w:tcPr>
            <w:tcW w:w="904" w:type="pct"/>
          </w:tcPr>
          <w:p w:rsidRPr="00464E4B" w:rsidR="00BB459D" w:rsidP="00BB459D" w:rsidRDefault="00BB459D" w14:paraId="168417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BRANCH_NUMBER</w:t>
            </w:r>
          </w:p>
        </w:tc>
        <w:tc>
          <w:tcPr>
            <w:tcW w:w="1185" w:type="pct"/>
          </w:tcPr>
          <w:p w:rsidRPr="00464E4B" w:rsidR="00BB459D" w:rsidP="00BB459D" w:rsidRDefault="00BB459D" w14:paraId="649863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BB459D" w:rsidTr="007F3B78" w14:paraId="6C8B4061"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464E4B" w:rsidR="00BB459D" w:rsidP="00BB459D" w:rsidRDefault="00BB459D" w14:paraId="6E45B367" w14:textId="4531A17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w:t>
            </w:r>
            <w:r>
              <w:rPr>
                <w:rFonts w:ascii="Calibri Light" w:hAnsi="Calibri Light" w:cs="Calibri Light"/>
                <w:color w:val="000000"/>
                <w:sz w:val="16"/>
                <w:szCs w:val="16"/>
              </w:rPr>
              <w:t>5</w:t>
            </w:r>
          </w:p>
        </w:tc>
        <w:tc>
          <w:tcPr>
            <w:tcW w:w="904" w:type="pct"/>
          </w:tcPr>
          <w:p w:rsidRPr="00464E4B" w:rsidR="00BB459D" w:rsidP="00BB459D" w:rsidRDefault="00BB459D" w14:paraId="030059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BRANCH_NAME</w:t>
            </w:r>
          </w:p>
        </w:tc>
        <w:tc>
          <w:tcPr>
            <w:tcW w:w="455" w:type="pct"/>
          </w:tcPr>
          <w:p w:rsidRPr="00464E4B" w:rsidR="00BB459D" w:rsidP="00BB459D" w:rsidRDefault="00BB459D" w14:paraId="3F7B15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60)</w:t>
            </w:r>
          </w:p>
        </w:tc>
        <w:tc>
          <w:tcPr>
            <w:tcW w:w="255" w:type="pct"/>
          </w:tcPr>
          <w:p w:rsidRPr="00464E4B" w:rsidR="00BB459D" w:rsidP="00BB459D" w:rsidRDefault="00BB459D" w14:paraId="6FF3FF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BB459D" w:rsidP="00BB459D" w:rsidRDefault="00BB459D" w14:paraId="7E8B9D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904" w:type="pct"/>
          </w:tcPr>
          <w:p w:rsidRPr="00464E4B" w:rsidR="00BB459D" w:rsidP="00BB459D" w:rsidRDefault="00BB459D" w14:paraId="4D1C04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BRANCH_NAME</w:t>
            </w:r>
          </w:p>
        </w:tc>
        <w:tc>
          <w:tcPr>
            <w:tcW w:w="904" w:type="pct"/>
          </w:tcPr>
          <w:p w:rsidRPr="00464E4B" w:rsidR="00BB459D" w:rsidP="00BB459D" w:rsidRDefault="00BB459D" w14:paraId="46D261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BRANCH_NAME</w:t>
            </w:r>
          </w:p>
        </w:tc>
        <w:tc>
          <w:tcPr>
            <w:tcW w:w="1185" w:type="pct"/>
          </w:tcPr>
          <w:p w:rsidRPr="00464E4B" w:rsidR="00BB459D" w:rsidP="00BB459D" w:rsidRDefault="00BB459D" w14:paraId="100360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BB459D" w:rsidTr="007F3B78" w14:paraId="22822358" w14:textId="77777777">
        <w:tc>
          <w:tcPr>
            <w:tcW w:w="222" w:type="pct"/>
          </w:tcPr>
          <w:p w:rsidRPr="00464E4B" w:rsidR="00BB459D" w:rsidP="00BB459D" w:rsidRDefault="00BB459D" w14:paraId="3531AF24" w14:textId="3E8A3B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w:t>
            </w:r>
            <w:r>
              <w:rPr>
                <w:rFonts w:ascii="Calibri Light" w:hAnsi="Calibri Light" w:cs="Calibri Light"/>
                <w:color w:val="000000"/>
                <w:sz w:val="16"/>
                <w:szCs w:val="16"/>
              </w:rPr>
              <w:t>6</w:t>
            </w:r>
          </w:p>
        </w:tc>
        <w:tc>
          <w:tcPr>
            <w:tcW w:w="904" w:type="pct"/>
          </w:tcPr>
          <w:p w:rsidRPr="00464E4B" w:rsidR="00BB459D" w:rsidP="00BB459D" w:rsidRDefault="00BB459D" w14:paraId="4E18D3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LTERNATE_BANK_BRANCH_NAME</w:t>
            </w:r>
          </w:p>
        </w:tc>
        <w:tc>
          <w:tcPr>
            <w:tcW w:w="455" w:type="pct"/>
          </w:tcPr>
          <w:p w:rsidRPr="00464E4B" w:rsidR="00BB459D" w:rsidP="00BB459D" w:rsidRDefault="00BB459D" w14:paraId="2967F3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20)</w:t>
            </w:r>
          </w:p>
        </w:tc>
        <w:tc>
          <w:tcPr>
            <w:tcW w:w="255" w:type="pct"/>
          </w:tcPr>
          <w:p w:rsidRPr="00464E4B" w:rsidR="00BB459D" w:rsidP="00BB459D" w:rsidRDefault="00BB459D" w14:paraId="14077B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BB459D" w:rsidP="00BB459D" w:rsidRDefault="00BB459D" w14:paraId="7E1EF0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904" w:type="pct"/>
          </w:tcPr>
          <w:p w:rsidRPr="00464E4B" w:rsidR="00BB459D" w:rsidP="00BB459D" w:rsidRDefault="00BB459D" w14:paraId="03FAB2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LTERNATE_BANK_BRANCH_NAME</w:t>
            </w:r>
          </w:p>
        </w:tc>
        <w:tc>
          <w:tcPr>
            <w:tcW w:w="904" w:type="pct"/>
          </w:tcPr>
          <w:p w:rsidRPr="00464E4B" w:rsidR="00BB459D" w:rsidP="00BB459D" w:rsidRDefault="00BB459D" w14:paraId="439D0E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LTERNATE_BANK_BRANCH_NAME</w:t>
            </w:r>
          </w:p>
        </w:tc>
        <w:tc>
          <w:tcPr>
            <w:tcW w:w="1185" w:type="pct"/>
          </w:tcPr>
          <w:p w:rsidRPr="00464E4B" w:rsidR="00BB459D" w:rsidP="00BB459D" w:rsidRDefault="00BB459D" w14:paraId="7B345A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BB459D" w:rsidTr="007F3B78" w14:paraId="11F179B0"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464E4B" w:rsidR="00BB459D" w:rsidP="00BB459D" w:rsidRDefault="00BB459D" w14:paraId="7592BE42" w14:textId="78654B8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w:t>
            </w:r>
            <w:r>
              <w:rPr>
                <w:rFonts w:ascii="Calibri Light" w:hAnsi="Calibri Light" w:cs="Calibri Light"/>
                <w:color w:val="000000"/>
                <w:sz w:val="16"/>
                <w:szCs w:val="16"/>
              </w:rPr>
              <w:t>7</w:t>
            </w:r>
          </w:p>
        </w:tc>
        <w:tc>
          <w:tcPr>
            <w:tcW w:w="904" w:type="pct"/>
          </w:tcPr>
          <w:p w:rsidRPr="00464E4B" w:rsidR="00BB459D" w:rsidP="00BB459D" w:rsidRDefault="00BB459D" w14:paraId="1999DB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BRANCH_TYPE</w:t>
            </w:r>
          </w:p>
        </w:tc>
        <w:tc>
          <w:tcPr>
            <w:tcW w:w="455" w:type="pct"/>
          </w:tcPr>
          <w:p w:rsidRPr="00464E4B" w:rsidR="00BB459D" w:rsidP="00BB459D" w:rsidRDefault="00BB459D" w14:paraId="3E7DB2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0)</w:t>
            </w:r>
          </w:p>
        </w:tc>
        <w:tc>
          <w:tcPr>
            <w:tcW w:w="255" w:type="pct"/>
          </w:tcPr>
          <w:p w:rsidRPr="00464E4B" w:rsidR="00BB459D" w:rsidP="00BB459D" w:rsidRDefault="00BB459D" w14:paraId="772710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BB459D" w:rsidP="00BB459D" w:rsidRDefault="00BB459D" w14:paraId="30BA66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904" w:type="pct"/>
          </w:tcPr>
          <w:p w:rsidRPr="00464E4B" w:rsidR="00BB459D" w:rsidP="00BB459D" w:rsidRDefault="00BB459D" w14:paraId="79ED95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BRANCH_TYPE</w:t>
            </w:r>
          </w:p>
        </w:tc>
        <w:tc>
          <w:tcPr>
            <w:tcW w:w="904" w:type="pct"/>
          </w:tcPr>
          <w:p w:rsidRPr="00464E4B" w:rsidR="00BB459D" w:rsidP="00BB459D" w:rsidRDefault="00BB459D" w14:paraId="2A9C67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BRANCH_TYPE</w:t>
            </w:r>
          </w:p>
        </w:tc>
        <w:tc>
          <w:tcPr>
            <w:tcW w:w="1185" w:type="pct"/>
          </w:tcPr>
          <w:p w:rsidRPr="00464E4B" w:rsidR="00BB459D" w:rsidP="00BB459D" w:rsidRDefault="00BB459D" w14:paraId="4D2B51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BB459D" w:rsidTr="007F3B78" w14:paraId="7EF7D430" w14:textId="77777777">
        <w:tc>
          <w:tcPr>
            <w:tcW w:w="222" w:type="pct"/>
          </w:tcPr>
          <w:p w:rsidRPr="00464E4B" w:rsidR="00BB459D" w:rsidP="00BB459D" w:rsidRDefault="00BB459D" w14:paraId="77D610F4" w14:textId="46AA285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w:t>
            </w:r>
            <w:r>
              <w:rPr>
                <w:rFonts w:ascii="Calibri Light" w:hAnsi="Calibri Light" w:cs="Calibri Light"/>
                <w:color w:val="000000"/>
                <w:sz w:val="16"/>
                <w:szCs w:val="16"/>
              </w:rPr>
              <w:t>8</w:t>
            </w:r>
          </w:p>
        </w:tc>
        <w:tc>
          <w:tcPr>
            <w:tcW w:w="904" w:type="pct"/>
          </w:tcPr>
          <w:p w:rsidRPr="00464E4B" w:rsidR="00BB459D" w:rsidP="00BB459D" w:rsidRDefault="00BB459D" w14:paraId="6A554D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EFT_SWIFT_CODE</w:t>
            </w:r>
          </w:p>
        </w:tc>
        <w:tc>
          <w:tcPr>
            <w:tcW w:w="455" w:type="pct"/>
          </w:tcPr>
          <w:p w:rsidRPr="00464E4B" w:rsidR="00BB459D" w:rsidP="00BB459D" w:rsidRDefault="00BB459D" w14:paraId="658891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0)</w:t>
            </w:r>
          </w:p>
        </w:tc>
        <w:tc>
          <w:tcPr>
            <w:tcW w:w="255" w:type="pct"/>
          </w:tcPr>
          <w:p w:rsidRPr="00464E4B" w:rsidR="00BB459D" w:rsidP="00BB459D" w:rsidRDefault="00BB459D" w14:paraId="4347EC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BB459D" w:rsidP="00BB459D" w:rsidRDefault="00BB459D" w14:paraId="3953BB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904" w:type="pct"/>
          </w:tcPr>
          <w:p w:rsidRPr="00464E4B" w:rsidR="00BB459D" w:rsidP="00BB459D" w:rsidRDefault="00BB459D" w14:paraId="5C4562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EFT_SWIFT_CODE</w:t>
            </w:r>
          </w:p>
        </w:tc>
        <w:tc>
          <w:tcPr>
            <w:tcW w:w="904" w:type="pct"/>
          </w:tcPr>
          <w:p w:rsidRPr="00464E4B" w:rsidR="00BB459D" w:rsidP="00BB459D" w:rsidRDefault="00BB459D" w14:paraId="6CDF8C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EFT_SWIFT_CODE</w:t>
            </w:r>
          </w:p>
        </w:tc>
        <w:tc>
          <w:tcPr>
            <w:tcW w:w="1185" w:type="pct"/>
          </w:tcPr>
          <w:p w:rsidRPr="00464E4B" w:rsidR="00BB459D" w:rsidP="00BB459D" w:rsidRDefault="00BB459D" w14:paraId="571295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BB459D" w:rsidTr="007F3B78" w14:paraId="39732806"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464E4B" w:rsidR="00BB459D" w:rsidP="00BB459D" w:rsidRDefault="00BB459D" w14:paraId="04942E60" w14:textId="21B9AFB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w:t>
            </w:r>
            <w:r>
              <w:rPr>
                <w:rFonts w:ascii="Calibri Light" w:hAnsi="Calibri Light" w:cs="Calibri Light"/>
                <w:color w:val="000000"/>
                <w:sz w:val="16"/>
                <w:szCs w:val="16"/>
              </w:rPr>
              <w:t>9</w:t>
            </w:r>
          </w:p>
        </w:tc>
        <w:tc>
          <w:tcPr>
            <w:tcW w:w="904" w:type="pct"/>
          </w:tcPr>
          <w:p w:rsidRPr="00464E4B" w:rsidR="00BB459D" w:rsidP="00BB459D" w:rsidRDefault="00BB459D" w14:paraId="43C3D2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EFT_USER_NUMBER</w:t>
            </w:r>
          </w:p>
        </w:tc>
        <w:tc>
          <w:tcPr>
            <w:tcW w:w="455" w:type="pct"/>
          </w:tcPr>
          <w:p w:rsidRPr="00464E4B" w:rsidR="00BB459D" w:rsidP="00BB459D" w:rsidRDefault="00BB459D" w14:paraId="4A805E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0)</w:t>
            </w:r>
          </w:p>
        </w:tc>
        <w:tc>
          <w:tcPr>
            <w:tcW w:w="255" w:type="pct"/>
          </w:tcPr>
          <w:p w:rsidRPr="00464E4B" w:rsidR="00BB459D" w:rsidP="00BB459D" w:rsidRDefault="00BB459D" w14:paraId="39C8D7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BB459D" w:rsidP="00BB459D" w:rsidRDefault="00BB459D" w14:paraId="69101B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904" w:type="pct"/>
          </w:tcPr>
          <w:p w:rsidRPr="00464E4B" w:rsidR="00BB459D" w:rsidP="00BB459D" w:rsidRDefault="00BB459D" w14:paraId="29F062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EFT_USER_NUMBER</w:t>
            </w:r>
          </w:p>
        </w:tc>
        <w:tc>
          <w:tcPr>
            <w:tcW w:w="904" w:type="pct"/>
          </w:tcPr>
          <w:p w:rsidRPr="00464E4B" w:rsidR="00BB459D" w:rsidP="00BB459D" w:rsidRDefault="00BB459D" w14:paraId="06053C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EFT_USER_NUMBER</w:t>
            </w:r>
          </w:p>
        </w:tc>
        <w:tc>
          <w:tcPr>
            <w:tcW w:w="1185" w:type="pct"/>
          </w:tcPr>
          <w:p w:rsidRPr="00464E4B" w:rsidR="00BB459D" w:rsidP="00BB459D" w:rsidRDefault="00BB459D" w14:paraId="11DF2A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BB459D" w:rsidTr="007F3B78" w14:paraId="048977C4" w14:textId="77777777">
        <w:tc>
          <w:tcPr>
            <w:tcW w:w="222" w:type="pct"/>
          </w:tcPr>
          <w:p w:rsidRPr="00464E4B" w:rsidR="00BB459D" w:rsidP="00BB459D" w:rsidRDefault="00BB459D" w14:paraId="11D3373D" w14:textId="0DBFD4E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20</w:t>
            </w:r>
          </w:p>
        </w:tc>
        <w:tc>
          <w:tcPr>
            <w:tcW w:w="904" w:type="pct"/>
          </w:tcPr>
          <w:p w:rsidRPr="00464E4B" w:rsidR="00BB459D" w:rsidP="00BB459D" w:rsidRDefault="00BB459D" w14:paraId="6EFAD6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RFC</w:t>
            </w:r>
          </w:p>
        </w:tc>
        <w:tc>
          <w:tcPr>
            <w:tcW w:w="455" w:type="pct"/>
          </w:tcPr>
          <w:p w:rsidRPr="00464E4B" w:rsidR="00BB459D" w:rsidP="00BB459D" w:rsidRDefault="00BB459D" w14:paraId="280222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0)</w:t>
            </w:r>
          </w:p>
        </w:tc>
        <w:tc>
          <w:tcPr>
            <w:tcW w:w="255" w:type="pct"/>
          </w:tcPr>
          <w:p w:rsidRPr="00464E4B" w:rsidR="00BB459D" w:rsidP="00BB459D" w:rsidRDefault="00BB459D" w14:paraId="74EA5E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BB459D" w:rsidP="00BB459D" w:rsidRDefault="00BB459D" w14:paraId="5E328A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904" w:type="pct"/>
          </w:tcPr>
          <w:p w:rsidRPr="00464E4B" w:rsidR="00BB459D" w:rsidP="00BB459D" w:rsidRDefault="00BB459D" w14:paraId="540B2C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RFC</w:t>
            </w:r>
          </w:p>
        </w:tc>
        <w:tc>
          <w:tcPr>
            <w:tcW w:w="904" w:type="pct"/>
          </w:tcPr>
          <w:p w:rsidRPr="00464E4B" w:rsidR="00BB459D" w:rsidP="00BB459D" w:rsidRDefault="00BB459D" w14:paraId="4BB64E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RFC</w:t>
            </w:r>
          </w:p>
        </w:tc>
        <w:tc>
          <w:tcPr>
            <w:tcW w:w="1185" w:type="pct"/>
          </w:tcPr>
          <w:p w:rsidRPr="00464E4B" w:rsidR="00BB459D" w:rsidP="00BB459D" w:rsidRDefault="00BB459D" w14:paraId="2BE829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BB459D" w:rsidTr="007F3B78" w14:paraId="7EBA7D0F"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464E4B" w:rsidR="00BB459D" w:rsidP="00BB459D" w:rsidRDefault="00BB459D" w14:paraId="28C44CC8" w14:textId="187A700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w:t>
            </w:r>
            <w:r>
              <w:rPr>
                <w:rFonts w:ascii="Calibri Light" w:hAnsi="Calibri Light" w:cs="Calibri Light"/>
                <w:color w:val="000000"/>
                <w:sz w:val="16"/>
                <w:szCs w:val="16"/>
              </w:rPr>
              <w:t>1</w:t>
            </w:r>
          </w:p>
        </w:tc>
        <w:tc>
          <w:tcPr>
            <w:tcW w:w="904" w:type="pct"/>
          </w:tcPr>
          <w:p w:rsidRPr="00464E4B" w:rsidR="00BB459D" w:rsidP="00BB459D" w:rsidRDefault="00BB459D" w14:paraId="0DC25F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END_EFFECTIVE_DATE</w:t>
            </w:r>
          </w:p>
        </w:tc>
        <w:tc>
          <w:tcPr>
            <w:tcW w:w="455" w:type="pct"/>
          </w:tcPr>
          <w:p w:rsidRPr="00464E4B" w:rsidR="00BB459D" w:rsidP="00BB459D" w:rsidRDefault="00BB459D" w14:paraId="74D409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DATE</w:t>
            </w:r>
          </w:p>
        </w:tc>
        <w:tc>
          <w:tcPr>
            <w:tcW w:w="255" w:type="pct"/>
          </w:tcPr>
          <w:p w:rsidRPr="00464E4B" w:rsidR="00BB459D" w:rsidP="00BB459D" w:rsidRDefault="00BB459D" w14:paraId="0588ED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70" w:type="pct"/>
          </w:tcPr>
          <w:p w:rsidRPr="00464E4B" w:rsidR="00BB459D" w:rsidP="00BB459D" w:rsidRDefault="00BB459D" w14:paraId="710EA3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904" w:type="pct"/>
          </w:tcPr>
          <w:p w:rsidRPr="00464E4B" w:rsidR="00BB459D" w:rsidP="00BB459D" w:rsidRDefault="00BB459D" w14:paraId="599C84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END_EFFECTIVE_DATE</w:t>
            </w:r>
          </w:p>
        </w:tc>
        <w:tc>
          <w:tcPr>
            <w:tcW w:w="904" w:type="pct"/>
          </w:tcPr>
          <w:p w:rsidRPr="00464E4B" w:rsidR="00BB459D" w:rsidP="00BB459D" w:rsidRDefault="00BB459D" w14:paraId="6488FC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END_EFFECTIVE_DATE</w:t>
            </w:r>
          </w:p>
        </w:tc>
        <w:tc>
          <w:tcPr>
            <w:tcW w:w="1185" w:type="pct"/>
          </w:tcPr>
          <w:p w:rsidRPr="00464E4B" w:rsidR="00BB459D" w:rsidP="00BB459D" w:rsidRDefault="00BB459D" w14:paraId="764CE3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BB459D" w:rsidTr="007F3B78" w14:paraId="694DC4C6" w14:textId="77777777">
        <w:tc>
          <w:tcPr>
            <w:tcW w:w="222" w:type="pct"/>
          </w:tcPr>
          <w:p w:rsidRPr="00464E4B" w:rsidR="00BB459D" w:rsidP="00BB459D" w:rsidRDefault="00BB459D" w14:paraId="535C9D69" w14:textId="3847133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w:t>
            </w:r>
            <w:r>
              <w:rPr>
                <w:rFonts w:ascii="Calibri Light" w:hAnsi="Calibri Light" w:cs="Calibri Light"/>
                <w:color w:val="000000"/>
                <w:sz w:val="16"/>
                <w:szCs w:val="16"/>
              </w:rPr>
              <w:t>2</w:t>
            </w:r>
          </w:p>
        </w:tc>
        <w:tc>
          <w:tcPr>
            <w:tcW w:w="904" w:type="pct"/>
          </w:tcPr>
          <w:p w:rsidRPr="00464E4B" w:rsidR="00BB459D" w:rsidP="00BB459D" w:rsidRDefault="00BB459D" w14:paraId="230FB3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ETADATA</w:t>
            </w:r>
          </w:p>
        </w:tc>
        <w:tc>
          <w:tcPr>
            <w:tcW w:w="455" w:type="pct"/>
          </w:tcPr>
          <w:p w:rsidRPr="00464E4B" w:rsidR="00BB459D" w:rsidP="00BB459D" w:rsidRDefault="00BB459D" w14:paraId="2C7217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0)</w:t>
            </w:r>
          </w:p>
        </w:tc>
        <w:tc>
          <w:tcPr>
            <w:tcW w:w="255" w:type="pct"/>
          </w:tcPr>
          <w:p w:rsidRPr="00464E4B" w:rsidR="00BB459D" w:rsidP="00BB459D" w:rsidRDefault="00BB459D" w14:paraId="2FF36A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70" w:type="pct"/>
          </w:tcPr>
          <w:p w:rsidRPr="00464E4B" w:rsidR="00BB459D" w:rsidP="00BB459D" w:rsidRDefault="00BB459D" w14:paraId="28434E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904" w:type="pct"/>
          </w:tcPr>
          <w:p w:rsidRPr="00464E4B" w:rsidR="00BB459D" w:rsidP="00BB459D" w:rsidRDefault="00BB459D" w14:paraId="39365F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ETADATA</w:t>
            </w:r>
          </w:p>
        </w:tc>
        <w:tc>
          <w:tcPr>
            <w:tcW w:w="904" w:type="pct"/>
          </w:tcPr>
          <w:p w:rsidRPr="00464E4B" w:rsidR="00BB459D" w:rsidP="00BB459D" w:rsidRDefault="00BB459D" w14:paraId="75E7DC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ETADATA</w:t>
            </w:r>
          </w:p>
        </w:tc>
        <w:tc>
          <w:tcPr>
            <w:tcW w:w="1185" w:type="pct"/>
          </w:tcPr>
          <w:p w:rsidRPr="00464E4B" w:rsidR="00BB459D" w:rsidP="00BB459D" w:rsidRDefault="00BB459D" w14:paraId="5AFAF9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Hardcode –MERGE</w:t>
            </w:r>
          </w:p>
        </w:tc>
      </w:tr>
      <w:tr w:rsidRPr="00464E4B" w:rsidR="00BB459D" w:rsidTr="007F3B78" w14:paraId="27922093"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464E4B" w:rsidR="00BB459D" w:rsidP="00BB459D" w:rsidRDefault="00BB459D" w14:paraId="6782CC93" w14:textId="6712071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w:t>
            </w:r>
            <w:r>
              <w:rPr>
                <w:rFonts w:ascii="Calibri Light" w:hAnsi="Calibri Light" w:cs="Calibri Light"/>
                <w:color w:val="000000"/>
                <w:sz w:val="16"/>
                <w:szCs w:val="16"/>
              </w:rPr>
              <w:t>3</w:t>
            </w:r>
          </w:p>
        </w:tc>
        <w:tc>
          <w:tcPr>
            <w:tcW w:w="904" w:type="pct"/>
          </w:tcPr>
          <w:p w:rsidRPr="00464E4B" w:rsidR="00BB459D" w:rsidP="00BB459D" w:rsidRDefault="00BB459D" w14:paraId="1FEF0B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OBJECT_NAME</w:t>
            </w:r>
          </w:p>
        </w:tc>
        <w:tc>
          <w:tcPr>
            <w:tcW w:w="455" w:type="pct"/>
          </w:tcPr>
          <w:p w:rsidRPr="00464E4B" w:rsidR="00BB459D" w:rsidP="00BB459D" w:rsidRDefault="00BB459D" w14:paraId="30A3AC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00)</w:t>
            </w:r>
          </w:p>
        </w:tc>
        <w:tc>
          <w:tcPr>
            <w:tcW w:w="255" w:type="pct"/>
          </w:tcPr>
          <w:p w:rsidRPr="00464E4B" w:rsidR="00BB459D" w:rsidP="00BB459D" w:rsidRDefault="00BB459D" w14:paraId="120E67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70" w:type="pct"/>
          </w:tcPr>
          <w:p w:rsidRPr="00464E4B" w:rsidR="00BB459D" w:rsidP="00BB459D" w:rsidRDefault="00BB459D" w14:paraId="4D9F65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904" w:type="pct"/>
          </w:tcPr>
          <w:p w:rsidRPr="00464E4B" w:rsidR="00BB459D" w:rsidP="00BB459D" w:rsidRDefault="00BB459D" w14:paraId="76F835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OBJECT_NAME</w:t>
            </w:r>
          </w:p>
        </w:tc>
        <w:tc>
          <w:tcPr>
            <w:tcW w:w="904" w:type="pct"/>
          </w:tcPr>
          <w:p w:rsidRPr="00464E4B" w:rsidR="00BB459D" w:rsidP="00BB459D" w:rsidRDefault="00BB459D" w14:paraId="2B38A3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OBJECT_NAME</w:t>
            </w:r>
          </w:p>
        </w:tc>
        <w:tc>
          <w:tcPr>
            <w:tcW w:w="1185" w:type="pct"/>
          </w:tcPr>
          <w:p w:rsidRPr="00464E4B" w:rsidR="00BB459D" w:rsidP="00BB459D" w:rsidRDefault="00BB459D" w14:paraId="36DBC1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Hardcode- BankBranch</w:t>
            </w:r>
          </w:p>
        </w:tc>
      </w:tr>
      <w:tr w:rsidRPr="00464E4B" w:rsidR="00BB459D" w:rsidTr="007F3B78" w14:paraId="57BC2650" w14:textId="77777777">
        <w:tc>
          <w:tcPr>
            <w:tcW w:w="222" w:type="pct"/>
          </w:tcPr>
          <w:p w:rsidRPr="00464E4B" w:rsidR="00BB459D" w:rsidP="00BB459D" w:rsidRDefault="00BB459D" w14:paraId="2BF87D32" w14:textId="6E98316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w:t>
            </w:r>
            <w:r>
              <w:rPr>
                <w:rFonts w:ascii="Calibri Light" w:hAnsi="Calibri Light" w:cs="Calibri Light"/>
                <w:color w:val="000000"/>
                <w:sz w:val="16"/>
                <w:szCs w:val="16"/>
              </w:rPr>
              <w:t>4</w:t>
            </w:r>
          </w:p>
        </w:tc>
        <w:tc>
          <w:tcPr>
            <w:tcW w:w="904" w:type="pct"/>
          </w:tcPr>
          <w:p w:rsidRPr="00464E4B" w:rsidR="00BB459D" w:rsidP="00BB459D" w:rsidRDefault="00BB459D" w14:paraId="76E7C0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OURCESYSTEMID</w:t>
            </w:r>
          </w:p>
        </w:tc>
        <w:tc>
          <w:tcPr>
            <w:tcW w:w="455" w:type="pct"/>
          </w:tcPr>
          <w:p w:rsidRPr="00464E4B" w:rsidR="00BB459D" w:rsidP="00BB459D" w:rsidRDefault="00BB459D" w14:paraId="33C476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50)</w:t>
            </w:r>
          </w:p>
        </w:tc>
        <w:tc>
          <w:tcPr>
            <w:tcW w:w="255" w:type="pct"/>
          </w:tcPr>
          <w:p w:rsidRPr="00464E4B" w:rsidR="00BB459D" w:rsidP="00BB459D" w:rsidRDefault="00BB459D" w14:paraId="130146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70" w:type="pct"/>
          </w:tcPr>
          <w:p w:rsidRPr="00464E4B" w:rsidR="00BB459D" w:rsidP="00BB459D" w:rsidRDefault="00BB459D" w14:paraId="330B36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904" w:type="pct"/>
          </w:tcPr>
          <w:p w:rsidRPr="00464E4B" w:rsidR="00BB459D" w:rsidP="00BB459D" w:rsidRDefault="00BB459D" w14:paraId="502D70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OURCESYSTEMID</w:t>
            </w:r>
          </w:p>
        </w:tc>
        <w:tc>
          <w:tcPr>
            <w:tcW w:w="904" w:type="pct"/>
          </w:tcPr>
          <w:p w:rsidRPr="00464E4B" w:rsidR="00BB459D" w:rsidP="00BB459D" w:rsidRDefault="00BB459D" w14:paraId="7A3BCF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OURCESYSTEMID</w:t>
            </w:r>
          </w:p>
        </w:tc>
        <w:tc>
          <w:tcPr>
            <w:tcW w:w="1185" w:type="pct"/>
          </w:tcPr>
          <w:p w:rsidRPr="00464E4B" w:rsidR="00BB459D" w:rsidP="00BB459D" w:rsidRDefault="00BB459D" w14:paraId="63874703" w14:textId="0783BF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464E4B" w:rsidR="00BB459D" w:rsidTr="007F3B78" w14:paraId="0FBEAF3E"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464E4B" w:rsidR="00BB459D" w:rsidP="00BB459D" w:rsidRDefault="00BB459D" w14:paraId="6816BE4D" w14:textId="6DFD4D2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w:t>
            </w:r>
            <w:r>
              <w:rPr>
                <w:rFonts w:ascii="Calibri Light" w:hAnsi="Calibri Light" w:cs="Calibri Light"/>
                <w:color w:val="000000"/>
                <w:sz w:val="16"/>
                <w:szCs w:val="16"/>
              </w:rPr>
              <w:t>5</w:t>
            </w:r>
          </w:p>
        </w:tc>
        <w:tc>
          <w:tcPr>
            <w:tcW w:w="904" w:type="pct"/>
          </w:tcPr>
          <w:p w:rsidRPr="00464E4B" w:rsidR="00BB459D" w:rsidP="00BB459D" w:rsidRDefault="00BB459D" w14:paraId="4B8F77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OURCESYSTEMOWNER</w:t>
            </w:r>
          </w:p>
        </w:tc>
        <w:tc>
          <w:tcPr>
            <w:tcW w:w="455" w:type="pct"/>
          </w:tcPr>
          <w:p w:rsidRPr="00464E4B" w:rsidR="00BB459D" w:rsidP="00BB459D" w:rsidRDefault="00BB459D" w14:paraId="59F1CA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50)</w:t>
            </w:r>
          </w:p>
        </w:tc>
        <w:tc>
          <w:tcPr>
            <w:tcW w:w="255" w:type="pct"/>
          </w:tcPr>
          <w:p w:rsidRPr="00464E4B" w:rsidR="00BB459D" w:rsidP="00BB459D" w:rsidRDefault="00BB459D" w14:paraId="2BE620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70" w:type="pct"/>
          </w:tcPr>
          <w:p w:rsidRPr="00464E4B" w:rsidR="00BB459D" w:rsidP="00BB459D" w:rsidRDefault="00BB459D" w14:paraId="368712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904" w:type="pct"/>
          </w:tcPr>
          <w:p w:rsidRPr="00464E4B" w:rsidR="00BB459D" w:rsidP="00BB459D" w:rsidRDefault="00BB459D" w14:paraId="76D8DC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OURCESYSTEMOWNER</w:t>
            </w:r>
          </w:p>
        </w:tc>
        <w:tc>
          <w:tcPr>
            <w:tcW w:w="904" w:type="pct"/>
          </w:tcPr>
          <w:p w:rsidRPr="00464E4B" w:rsidR="00BB459D" w:rsidP="00BB459D" w:rsidRDefault="00BB459D" w14:paraId="788247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OURCESYSTEMOWNER</w:t>
            </w:r>
          </w:p>
        </w:tc>
        <w:tc>
          <w:tcPr>
            <w:tcW w:w="1185" w:type="pct"/>
          </w:tcPr>
          <w:p w:rsidRPr="00464E4B" w:rsidR="00BB459D" w:rsidP="00BB459D" w:rsidRDefault="00BB459D" w14:paraId="38F0FA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utoGenerated</w:t>
            </w:r>
          </w:p>
        </w:tc>
      </w:tr>
    </w:tbl>
    <w:p w:rsidR="00BB685E" w:rsidP="00BB685E" w:rsidRDefault="00BB685E" w14:paraId="37C2784C" w14:textId="4EB303D7"/>
    <w:p w:rsidR="003979D2" w:rsidP="00157CB1" w:rsidRDefault="00B547FA" w14:paraId="44A71F47" w14:textId="1796D216">
      <w:pPr>
        <w:pStyle w:val="Heading2"/>
      </w:pPr>
      <w:r>
        <w:t xml:space="preserve"> </w:t>
      </w:r>
      <w:bookmarkStart w:name="_Toc79997690" w:id="80"/>
      <w:r>
        <w:t>External Bank Account</w:t>
      </w:r>
      <w:bookmarkEnd w:id="80"/>
    </w:p>
    <w:p w:rsidRPr="00B547FA" w:rsidR="00B547FA" w:rsidP="00B547FA" w:rsidRDefault="00B547FA" w14:paraId="639F91B9" w14:textId="77777777">
      <w:pPr>
        <w:pStyle w:val="Bullet"/>
        <w:ind w:left="513" w:hanging="513"/>
        <w:rPr>
          <w:rFonts w:ascii="Calibri Light" w:hAnsi="Calibri Light" w:cs="Arial"/>
          <w:color w:val="4F4F4F"/>
          <w:sz w:val="22"/>
          <w:szCs w:val="22"/>
          <w:lang w:val="en-GB" w:eastAsia="en-IE"/>
        </w:rPr>
      </w:pPr>
      <w:r w:rsidRPr="00B547FA">
        <w:rPr>
          <w:rFonts w:ascii="Calibri Light" w:hAnsi="Calibri Light" w:cs="Arial"/>
          <w:color w:val="4F4F4F"/>
          <w:sz w:val="22"/>
          <w:szCs w:val="22"/>
          <w:lang w:val="en-GB" w:eastAsia="en-IE"/>
        </w:rPr>
        <w:t>Data File Name: XXMX_HCM_EXT_BANKACC.dat</w:t>
      </w:r>
    </w:p>
    <w:p w:rsidRPr="00B547FA" w:rsidR="00B547FA" w:rsidP="00B547FA" w:rsidRDefault="00B547FA" w14:paraId="7BA65672" w14:textId="77777777">
      <w:pPr>
        <w:pStyle w:val="Bullet"/>
        <w:ind w:left="513" w:hanging="513"/>
        <w:rPr>
          <w:rFonts w:ascii="Calibri Light" w:hAnsi="Calibri Light" w:cs="Arial"/>
          <w:color w:val="4F4F4F"/>
          <w:sz w:val="22"/>
          <w:szCs w:val="22"/>
          <w:lang w:val="en-GB" w:eastAsia="en-IE"/>
        </w:rPr>
      </w:pPr>
      <w:r w:rsidRPr="00B547FA">
        <w:rPr>
          <w:rFonts w:ascii="Calibri Light" w:hAnsi="Calibri Light" w:cs="Arial"/>
          <w:color w:val="4F4F4F"/>
          <w:sz w:val="22"/>
          <w:szCs w:val="22"/>
          <w:lang w:val="en-GB" w:eastAsia="en-IE"/>
        </w:rPr>
        <w:t>Staging table: XXMX_EXT_BANK_ACC_STG</w:t>
      </w:r>
    </w:p>
    <w:p w:rsidRPr="00B547FA" w:rsidR="00B547FA" w:rsidP="00B547FA" w:rsidRDefault="00B547FA" w14:paraId="374F575D" w14:textId="77777777">
      <w:pPr>
        <w:pStyle w:val="Bullet"/>
        <w:ind w:left="513" w:hanging="513"/>
        <w:rPr>
          <w:rFonts w:ascii="Calibri Light" w:hAnsi="Calibri Light" w:cs="Arial"/>
          <w:color w:val="4F4F4F"/>
          <w:sz w:val="22"/>
          <w:szCs w:val="22"/>
          <w:lang w:val="en-GB" w:eastAsia="en-IE"/>
        </w:rPr>
      </w:pPr>
      <w:r w:rsidRPr="00B547FA">
        <w:rPr>
          <w:rFonts w:ascii="Calibri Light" w:hAnsi="Calibri Light" w:cs="Arial"/>
          <w:color w:val="4F4F4F"/>
          <w:sz w:val="22"/>
          <w:szCs w:val="22"/>
          <w:lang w:val="en-GB" w:eastAsia="en-IE"/>
        </w:rPr>
        <w:t xml:space="preserve">Transform Table: XXMX_EXT_BANK_ACC_XFM </w:t>
      </w:r>
    </w:p>
    <w:p w:rsidRPr="00B547FA" w:rsidR="00B547FA" w:rsidP="00B547FA" w:rsidRDefault="00B547FA" w14:paraId="79D75FAD" w14:textId="77777777">
      <w:pPr>
        <w:pStyle w:val="Bullet"/>
        <w:ind w:left="513" w:hanging="513"/>
        <w:rPr>
          <w:rFonts w:ascii="Calibri Light" w:hAnsi="Calibri Light" w:cs="Arial"/>
          <w:color w:val="4F4F4F"/>
          <w:sz w:val="22"/>
          <w:szCs w:val="22"/>
          <w:lang w:val="en-GB" w:eastAsia="en-IE"/>
        </w:rPr>
      </w:pPr>
      <w:r w:rsidRPr="00B547F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B547FA" w:rsidR="00B547FA" w:rsidP="00B547FA" w:rsidRDefault="00B547FA" w14:paraId="567E6855" w14:textId="77777777">
      <w:pPr>
        <w:pStyle w:val="Bullet"/>
        <w:ind w:left="513" w:hanging="513"/>
        <w:rPr>
          <w:rFonts w:ascii="Calibri Light" w:hAnsi="Calibri Light" w:cs="Arial"/>
          <w:color w:val="4F4F4F"/>
          <w:sz w:val="22"/>
          <w:szCs w:val="22"/>
          <w:lang w:val="en-GB" w:eastAsia="en-IE"/>
        </w:rPr>
      </w:pPr>
      <w:r w:rsidRPr="00B547FA">
        <w:rPr>
          <w:rFonts w:ascii="Calibri Light" w:hAnsi="Calibri Light" w:cs="Arial"/>
          <w:color w:val="4F4F4F"/>
          <w:sz w:val="22"/>
          <w:szCs w:val="22"/>
          <w:lang w:val="en-GB" w:eastAsia="en-IE"/>
        </w:rPr>
        <w:t>Fusion Business Object: External Bank Account</w:t>
      </w:r>
    </w:p>
    <w:tbl>
      <w:tblPr>
        <w:tblStyle w:val="GridTable4-Accent11"/>
        <w:tblW w:w="5000" w:type="pct"/>
        <w:tblLook w:val="0420" w:firstRow="1" w:lastRow="0" w:firstColumn="0" w:lastColumn="0" w:noHBand="0" w:noVBand="1"/>
      </w:tblPr>
      <w:tblGrid>
        <w:gridCol w:w="667"/>
        <w:gridCol w:w="222"/>
        <w:gridCol w:w="2710"/>
        <w:gridCol w:w="1511"/>
        <w:gridCol w:w="904"/>
        <w:gridCol w:w="680"/>
        <w:gridCol w:w="2710"/>
        <w:gridCol w:w="2711"/>
        <w:gridCol w:w="1833"/>
      </w:tblGrid>
      <w:tr w:rsidRPr="00464E4B" w:rsidR="00E36864" w:rsidTr="00B04B49" w14:paraId="11A6B126" w14:textId="77777777">
        <w:trPr>
          <w:cnfStyle w:val="100000000000" w:firstRow="1" w:lastRow="0" w:firstColumn="0" w:lastColumn="0" w:oddVBand="0" w:evenVBand="0" w:oddHBand="0" w:evenHBand="0" w:firstRowFirstColumn="0" w:firstRowLastColumn="0" w:lastRowFirstColumn="0" w:lastRowLastColumn="0"/>
          <w:tblHeader/>
        </w:trPr>
        <w:tc>
          <w:tcPr>
            <w:tcW w:w="187" w:type="pct"/>
          </w:tcPr>
          <w:p w:rsidRPr="00464E4B" w:rsidR="00E36864" w:rsidP="004642CE" w:rsidRDefault="00E36864" w14:paraId="07D5C2B5" w14:textId="77777777">
            <w:pPr>
              <w:ind w:left="108" w:right="108"/>
              <w:rPr>
                <w:rFonts w:ascii="Calibri Light" w:hAnsi="Calibri Light" w:eastAsia="Book Antiqua" w:cs="Calibri Light"/>
                <w:b w:val="0"/>
                <w:bCs w:val="0"/>
                <w:color w:val="FFFFFF"/>
                <w:sz w:val="16"/>
                <w:szCs w:val="16"/>
              </w:rPr>
            </w:pPr>
            <w:r w:rsidRPr="00464E4B">
              <w:rPr>
                <w:rFonts w:ascii="Calibri Light" w:hAnsi="Calibri Light" w:eastAsia="Book Antiqua" w:cs="Calibri Light"/>
                <w:color w:val="FFFFFF"/>
                <w:sz w:val="16"/>
                <w:szCs w:val="16"/>
              </w:rPr>
              <w:t>Col Seq</w:t>
            </w:r>
          </w:p>
        </w:tc>
        <w:tc>
          <w:tcPr>
            <w:tcW w:w="8" w:type="pct"/>
          </w:tcPr>
          <w:p w:rsidRPr="00464E4B" w:rsidR="00E36864" w:rsidP="004642CE" w:rsidRDefault="00E36864" w14:paraId="2E9B448A" w14:textId="77777777">
            <w:pPr>
              <w:ind w:left="108" w:right="108"/>
              <w:rPr>
                <w:rFonts w:ascii="Calibri Light" w:hAnsi="Calibri Light" w:eastAsia="Book Antiqua" w:cs="Calibri Light"/>
                <w:b w:val="0"/>
                <w:bCs w:val="0"/>
                <w:color w:val="FFFFFF"/>
                <w:sz w:val="16"/>
                <w:szCs w:val="16"/>
              </w:rPr>
            </w:pPr>
          </w:p>
        </w:tc>
        <w:tc>
          <w:tcPr>
            <w:tcW w:w="1015" w:type="pct"/>
          </w:tcPr>
          <w:p w:rsidRPr="00464E4B" w:rsidR="00E36864" w:rsidP="004642CE" w:rsidRDefault="00E36864" w14:paraId="15A1311C" w14:textId="77777777">
            <w:pPr>
              <w:ind w:left="108" w:right="108"/>
              <w:rPr>
                <w:rFonts w:ascii="Calibri Light" w:hAnsi="Calibri Light" w:eastAsia="Book Antiqua" w:cs="Calibri Light"/>
                <w:b w:val="0"/>
                <w:bCs w:val="0"/>
                <w:color w:val="FFFFFF"/>
                <w:sz w:val="16"/>
                <w:szCs w:val="16"/>
              </w:rPr>
            </w:pPr>
            <w:r w:rsidRPr="00464E4B">
              <w:rPr>
                <w:rFonts w:ascii="Calibri Light" w:hAnsi="Calibri Light" w:eastAsia="Book Antiqua" w:cs="Calibri Light"/>
                <w:color w:val="FFFFFF"/>
                <w:sz w:val="16"/>
                <w:szCs w:val="16"/>
              </w:rPr>
              <w:t>Field Name</w:t>
            </w:r>
          </w:p>
        </w:tc>
        <w:tc>
          <w:tcPr>
            <w:tcW w:w="585" w:type="pct"/>
          </w:tcPr>
          <w:p w:rsidRPr="00464E4B" w:rsidR="00E36864" w:rsidP="004642CE" w:rsidRDefault="00E36864" w14:paraId="63E5C3E1" w14:textId="77777777">
            <w:pPr>
              <w:ind w:left="108" w:right="108"/>
              <w:rPr>
                <w:rFonts w:ascii="Calibri Light" w:hAnsi="Calibri Light" w:eastAsia="Book Antiqua" w:cs="Calibri Light"/>
                <w:b w:val="0"/>
                <w:bCs w:val="0"/>
                <w:color w:val="FFFFFF"/>
                <w:sz w:val="16"/>
                <w:szCs w:val="16"/>
              </w:rPr>
            </w:pPr>
            <w:r w:rsidRPr="00464E4B">
              <w:rPr>
                <w:rFonts w:ascii="Calibri Light" w:hAnsi="Calibri Light" w:eastAsia="Book Antiqua" w:cs="Calibri Light"/>
                <w:color w:val="FFFFFF"/>
                <w:sz w:val="16"/>
                <w:szCs w:val="16"/>
              </w:rPr>
              <w:t>Datatype</w:t>
            </w:r>
          </w:p>
        </w:tc>
        <w:tc>
          <w:tcPr>
            <w:tcW w:w="283" w:type="pct"/>
          </w:tcPr>
          <w:p w:rsidRPr="00464E4B" w:rsidR="00E36864" w:rsidP="004642CE" w:rsidRDefault="00E36864" w14:paraId="00987E3C" w14:textId="77777777">
            <w:pPr>
              <w:ind w:left="108" w:right="108"/>
              <w:rPr>
                <w:rFonts w:ascii="Calibri Light" w:hAnsi="Calibri Light" w:eastAsia="Book Antiqua" w:cs="Calibri Light"/>
                <w:b w:val="0"/>
                <w:bCs w:val="0"/>
                <w:color w:val="FFFFFF"/>
                <w:sz w:val="16"/>
                <w:szCs w:val="16"/>
              </w:rPr>
            </w:pPr>
            <w:r w:rsidRPr="00464E4B">
              <w:rPr>
                <w:rFonts w:ascii="Calibri Light" w:hAnsi="Calibri Light" w:eastAsia="Book Antiqua" w:cs="Calibri Light"/>
                <w:color w:val="FFFFFF"/>
                <w:sz w:val="16"/>
                <w:szCs w:val="16"/>
              </w:rPr>
              <w:t>Include in Loader</w:t>
            </w:r>
          </w:p>
        </w:tc>
        <w:tc>
          <w:tcPr>
            <w:tcW w:w="192" w:type="pct"/>
          </w:tcPr>
          <w:p w:rsidRPr="00464E4B" w:rsidR="00E36864" w:rsidP="004642CE" w:rsidRDefault="00E36864" w14:paraId="752F820F" w14:textId="77777777">
            <w:pPr>
              <w:ind w:left="108" w:right="108"/>
              <w:rPr>
                <w:rFonts w:ascii="Calibri Light" w:hAnsi="Calibri Light" w:eastAsia="Book Antiqua" w:cs="Calibri Light"/>
                <w:b w:val="0"/>
                <w:bCs w:val="0"/>
                <w:color w:val="FFFFFF"/>
                <w:sz w:val="16"/>
                <w:szCs w:val="16"/>
              </w:rPr>
            </w:pPr>
            <w:r w:rsidRPr="00464E4B">
              <w:rPr>
                <w:rFonts w:ascii="Calibri Light" w:hAnsi="Calibri Light" w:eastAsia="Book Antiqua" w:cs="Calibri Light"/>
                <w:color w:val="FFFFFF"/>
                <w:sz w:val="16"/>
                <w:szCs w:val="16"/>
              </w:rPr>
              <w:t>Req</w:t>
            </w:r>
          </w:p>
        </w:tc>
        <w:tc>
          <w:tcPr>
            <w:tcW w:w="1015" w:type="pct"/>
          </w:tcPr>
          <w:p w:rsidRPr="00464E4B" w:rsidR="00E36864" w:rsidP="004642CE" w:rsidRDefault="00E36864" w14:paraId="3A9D777B" w14:textId="77777777">
            <w:pPr>
              <w:ind w:left="108" w:right="108"/>
              <w:rPr>
                <w:rFonts w:ascii="Calibri Light" w:hAnsi="Calibri Light" w:eastAsia="Book Antiqua" w:cs="Calibri Light"/>
                <w:b w:val="0"/>
                <w:bCs w:val="0"/>
                <w:color w:val="FFFFFF"/>
                <w:sz w:val="16"/>
                <w:szCs w:val="16"/>
              </w:rPr>
            </w:pPr>
            <w:r w:rsidRPr="00464E4B">
              <w:rPr>
                <w:rFonts w:ascii="Calibri Light" w:hAnsi="Calibri Light" w:eastAsia="Book Antiqua" w:cs="Calibri Light"/>
                <w:color w:val="FFFFFF"/>
                <w:sz w:val="16"/>
                <w:szCs w:val="16"/>
              </w:rPr>
              <w:t>Staging Table Column</w:t>
            </w:r>
          </w:p>
        </w:tc>
        <w:tc>
          <w:tcPr>
            <w:tcW w:w="1015" w:type="pct"/>
          </w:tcPr>
          <w:p w:rsidRPr="00464E4B" w:rsidR="00E36864" w:rsidP="004642CE" w:rsidRDefault="00E36864" w14:paraId="45FD7CA1" w14:textId="77777777">
            <w:pPr>
              <w:ind w:left="108" w:right="108"/>
              <w:rPr>
                <w:rFonts w:ascii="Calibri Light" w:hAnsi="Calibri Light" w:eastAsia="Book Antiqua" w:cs="Calibri Light"/>
                <w:b w:val="0"/>
                <w:bCs w:val="0"/>
                <w:color w:val="FFFFFF"/>
                <w:sz w:val="16"/>
                <w:szCs w:val="16"/>
              </w:rPr>
            </w:pPr>
            <w:r w:rsidRPr="00464E4B">
              <w:rPr>
                <w:rFonts w:ascii="Calibri Light" w:hAnsi="Calibri Light" w:eastAsia="Book Antiqua" w:cs="Calibri Light"/>
                <w:color w:val="FFFFFF"/>
                <w:sz w:val="16"/>
                <w:szCs w:val="16"/>
              </w:rPr>
              <w:t>Transform Table Column</w:t>
            </w:r>
          </w:p>
        </w:tc>
        <w:tc>
          <w:tcPr>
            <w:tcW w:w="700" w:type="pct"/>
          </w:tcPr>
          <w:p w:rsidRPr="00464E4B" w:rsidR="00E36864" w:rsidP="004642CE" w:rsidRDefault="00E36864" w14:paraId="28A30940" w14:textId="77777777">
            <w:pPr>
              <w:ind w:left="108" w:right="108"/>
              <w:rPr>
                <w:rFonts w:ascii="Calibri Light" w:hAnsi="Calibri Light" w:eastAsia="Book Antiqua" w:cs="Calibri Light"/>
                <w:b w:val="0"/>
                <w:bCs w:val="0"/>
                <w:color w:val="FFFFFF"/>
                <w:sz w:val="16"/>
                <w:szCs w:val="16"/>
              </w:rPr>
            </w:pPr>
            <w:r w:rsidRPr="00464E4B">
              <w:rPr>
                <w:rFonts w:ascii="Calibri Light" w:hAnsi="Calibri Light" w:eastAsia="Book Antiqua" w:cs="Calibri Light"/>
                <w:color w:val="FFFFFF"/>
                <w:sz w:val="16"/>
                <w:szCs w:val="16"/>
              </w:rPr>
              <w:t>Comments</w:t>
            </w:r>
          </w:p>
        </w:tc>
      </w:tr>
      <w:tr w:rsidRPr="00464E4B" w:rsidR="00E36864" w:rsidTr="007F3B78" w14:paraId="4C46DCDE"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42E6AA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w:t>
            </w:r>
          </w:p>
        </w:tc>
        <w:tc>
          <w:tcPr>
            <w:tcW w:w="8" w:type="pct"/>
          </w:tcPr>
          <w:p w:rsidRPr="00464E4B" w:rsidR="00E36864" w:rsidP="004642CE" w:rsidRDefault="00E36864" w14:paraId="262A33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3BF914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ETADATA</w:t>
            </w:r>
          </w:p>
        </w:tc>
        <w:tc>
          <w:tcPr>
            <w:tcW w:w="585" w:type="pct"/>
          </w:tcPr>
          <w:p w:rsidRPr="00464E4B" w:rsidR="00E36864" w:rsidP="004642CE" w:rsidRDefault="00E36864" w14:paraId="5D9AB2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0)</w:t>
            </w:r>
          </w:p>
        </w:tc>
        <w:tc>
          <w:tcPr>
            <w:tcW w:w="283" w:type="pct"/>
          </w:tcPr>
          <w:p w:rsidRPr="00464E4B" w:rsidR="00E36864" w:rsidP="004642CE" w:rsidRDefault="00E36864" w14:paraId="12B02C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0BA6F6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1F43A1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ETADATA</w:t>
            </w:r>
          </w:p>
        </w:tc>
        <w:tc>
          <w:tcPr>
            <w:tcW w:w="1015" w:type="pct"/>
          </w:tcPr>
          <w:p w:rsidRPr="00464E4B" w:rsidR="00E36864" w:rsidP="004642CE" w:rsidRDefault="00E36864" w14:paraId="009272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ETADATA</w:t>
            </w:r>
          </w:p>
        </w:tc>
        <w:tc>
          <w:tcPr>
            <w:tcW w:w="700" w:type="pct"/>
          </w:tcPr>
          <w:p w:rsidRPr="00464E4B" w:rsidR="00E36864" w:rsidP="004642CE" w:rsidRDefault="00E36864" w14:paraId="0D352E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Hardcode –MERGE</w:t>
            </w:r>
          </w:p>
        </w:tc>
      </w:tr>
      <w:tr w:rsidRPr="00464E4B" w:rsidR="00E36864" w:rsidTr="007F3B78" w14:paraId="3EF78AF9" w14:textId="77777777">
        <w:tc>
          <w:tcPr>
            <w:tcW w:w="187" w:type="pct"/>
          </w:tcPr>
          <w:p w:rsidRPr="00464E4B" w:rsidR="00E36864" w:rsidP="004642CE" w:rsidRDefault="00E36864" w14:paraId="5593FE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w:t>
            </w:r>
          </w:p>
        </w:tc>
        <w:tc>
          <w:tcPr>
            <w:tcW w:w="8" w:type="pct"/>
          </w:tcPr>
          <w:p w:rsidRPr="00464E4B" w:rsidR="00E36864" w:rsidP="004642CE" w:rsidRDefault="00E36864" w14:paraId="298D34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291800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OBJECT_NAME</w:t>
            </w:r>
          </w:p>
        </w:tc>
        <w:tc>
          <w:tcPr>
            <w:tcW w:w="585" w:type="pct"/>
          </w:tcPr>
          <w:p w:rsidRPr="00464E4B" w:rsidR="00E36864" w:rsidP="004642CE" w:rsidRDefault="00E36864" w14:paraId="18E9A9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00)</w:t>
            </w:r>
          </w:p>
        </w:tc>
        <w:tc>
          <w:tcPr>
            <w:tcW w:w="283" w:type="pct"/>
          </w:tcPr>
          <w:p w:rsidRPr="00464E4B" w:rsidR="00E36864" w:rsidP="004642CE" w:rsidRDefault="00E36864" w14:paraId="572974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6C734F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1ECAC3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OBJECT_NAME</w:t>
            </w:r>
          </w:p>
        </w:tc>
        <w:tc>
          <w:tcPr>
            <w:tcW w:w="1015" w:type="pct"/>
          </w:tcPr>
          <w:p w:rsidRPr="00464E4B" w:rsidR="00E36864" w:rsidP="004642CE" w:rsidRDefault="00E36864" w14:paraId="63C44B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OBJECT_NAME</w:t>
            </w:r>
          </w:p>
        </w:tc>
        <w:tc>
          <w:tcPr>
            <w:tcW w:w="700" w:type="pct"/>
          </w:tcPr>
          <w:p w:rsidRPr="00464E4B" w:rsidR="00E36864" w:rsidP="004642CE" w:rsidRDefault="00E36864" w14:paraId="7C9A1A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Hardcode- ExternalBankAccount</w:t>
            </w:r>
          </w:p>
        </w:tc>
      </w:tr>
      <w:tr w:rsidRPr="00464E4B" w:rsidR="00E36864" w:rsidTr="007F3B78" w14:paraId="1A3D30EF"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399B50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3</w:t>
            </w:r>
          </w:p>
        </w:tc>
        <w:tc>
          <w:tcPr>
            <w:tcW w:w="8" w:type="pct"/>
          </w:tcPr>
          <w:p w:rsidRPr="00464E4B" w:rsidR="00E36864" w:rsidP="004642CE" w:rsidRDefault="00E36864" w14:paraId="167189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1CBF8E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OURCESYSTEMID</w:t>
            </w:r>
          </w:p>
        </w:tc>
        <w:tc>
          <w:tcPr>
            <w:tcW w:w="585" w:type="pct"/>
          </w:tcPr>
          <w:p w:rsidRPr="00464E4B" w:rsidR="00E36864" w:rsidP="004642CE" w:rsidRDefault="00E36864" w14:paraId="7BBF44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50)</w:t>
            </w:r>
          </w:p>
        </w:tc>
        <w:tc>
          <w:tcPr>
            <w:tcW w:w="283" w:type="pct"/>
          </w:tcPr>
          <w:p w:rsidRPr="00464E4B" w:rsidR="00E36864" w:rsidP="004642CE" w:rsidRDefault="00E36864" w14:paraId="73C0F8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4CFC90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102DA4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OURCESYSTEMID</w:t>
            </w:r>
          </w:p>
        </w:tc>
        <w:tc>
          <w:tcPr>
            <w:tcW w:w="1015" w:type="pct"/>
          </w:tcPr>
          <w:p w:rsidRPr="00464E4B" w:rsidR="00E36864" w:rsidP="004642CE" w:rsidRDefault="00E36864" w14:paraId="420F5A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OURCESYSTEMID</w:t>
            </w:r>
          </w:p>
        </w:tc>
        <w:tc>
          <w:tcPr>
            <w:tcW w:w="700" w:type="pct"/>
          </w:tcPr>
          <w:p w:rsidRPr="00464E4B" w:rsidR="00E36864" w:rsidP="004642CE" w:rsidRDefault="004E5036" w14:paraId="6220AA96" w14:textId="465EF3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464E4B" w:rsidR="00E36864" w:rsidTr="007F3B78" w14:paraId="7D908FE0" w14:textId="77777777">
        <w:tc>
          <w:tcPr>
            <w:tcW w:w="187" w:type="pct"/>
          </w:tcPr>
          <w:p w:rsidRPr="00464E4B" w:rsidR="00E36864" w:rsidP="004642CE" w:rsidRDefault="00E36864" w14:paraId="388AFE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4</w:t>
            </w:r>
          </w:p>
        </w:tc>
        <w:tc>
          <w:tcPr>
            <w:tcW w:w="8" w:type="pct"/>
          </w:tcPr>
          <w:p w:rsidRPr="00464E4B" w:rsidR="00E36864" w:rsidP="004642CE" w:rsidRDefault="00E36864" w14:paraId="4757AD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09B34B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OURCESYSTEMOWNER</w:t>
            </w:r>
          </w:p>
        </w:tc>
        <w:tc>
          <w:tcPr>
            <w:tcW w:w="585" w:type="pct"/>
          </w:tcPr>
          <w:p w:rsidRPr="00464E4B" w:rsidR="00E36864" w:rsidP="004642CE" w:rsidRDefault="00E36864" w14:paraId="3E5A65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50)</w:t>
            </w:r>
          </w:p>
        </w:tc>
        <w:tc>
          <w:tcPr>
            <w:tcW w:w="283" w:type="pct"/>
          </w:tcPr>
          <w:p w:rsidRPr="00464E4B" w:rsidR="00E36864" w:rsidP="004642CE" w:rsidRDefault="00E36864" w14:paraId="2CE4D5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61DEBD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391409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OURCESYSTEMOWNER</w:t>
            </w:r>
          </w:p>
        </w:tc>
        <w:tc>
          <w:tcPr>
            <w:tcW w:w="1015" w:type="pct"/>
          </w:tcPr>
          <w:p w:rsidRPr="00464E4B" w:rsidR="00E36864" w:rsidP="004642CE" w:rsidRDefault="00E36864" w14:paraId="50AD32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OURCESYSTEMOWNER</w:t>
            </w:r>
          </w:p>
        </w:tc>
        <w:tc>
          <w:tcPr>
            <w:tcW w:w="700" w:type="pct"/>
          </w:tcPr>
          <w:p w:rsidRPr="00464E4B" w:rsidR="00E36864" w:rsidP="004642CE" w:rsidRDefault="00E36864" w14:paraId="1F6840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utoGenerated</w:t>
            </w:r>
          </w:p>
        </w:tc>
      </w:tr>
      <w:tr w:rsidRPr="00464E4B" w:rsidR="00E36864" w:rsidTr="007F3B78" w14:paraId="10FF50C7"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2DEC90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5</w:t>
            </w:r>
          </w:p>
        </w:tc>
        <w:tc>
          <w:tcPr>
            <w:tcW w:w="8" w:type="pct"/>
          </w:tcPr>
          <w:p w:rsidRPr="00464E4B" w:rsidR="00E36864" w:rsidP="004642CE" w:rsidRDefault="00E36864" w14:paraId="67675F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03C14F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PERSONNUMBER</w:t>
            </w:r>
          </w:p>
        </w:tc>
        <w:tc>
          <w:tcPr>
            <w:tcW w:w="585" w:type="pct"/>
          </w:tcPr>
          <w:p w:rsidRPr="00464E4B" w:rsidR="00E36864" w:rsidP="004642CE" w:rsidRDefault="00E36864" w14:paraId="2A22BC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0)</w:t>
            </w:r>
          </w:p>
        </w:tc>
        <w:tc>
          <w:tcPr>
            <w:tcW w:w="283" w:type="pct"/>
          </w:tcPr>
          <w:p w:rsidRPr="00464E4B" w:rsidR="00E36864" w:rsidP="004642CE" w:rsidRDefault="00E36864" w14:paraId="1193A5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92" w:type="pct"/>
          </w:tcPr>
          <w:p w:rsidRPr="00464E4B" w:rsidR="00E36864" w:rsidP="004642CE" w:rsidRDefault="00E36864" w14:paraId="6838FE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015" w:type="pct"/>
          </w:tcPr>
          <w:p w:rsidRPr="00464E4B" w:rsidR="00E36864" w:rsidP="004642CE" w:rsidRDefault="00E36864" w14:paraId="6D9395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PERSONNUMBER</w:t>
            </w:r>
          </w:p>
        </w:tc>
        <w:tc>
          <w:tcPr>
            <w:tcW w:w="1015" w:type="pct"/>
          </w:tcPr>
          <w:p w:rsidRPr="00464E4B" w:rsidR="00E36864" w:rsidP="004642CE" w:rsidRDefault="00E36864" w14:paraId="51E2D9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PERSONNUMBER</w:t>
            </w:r>
          </w:p>
        </w:tc>
        <w:tc>
          <w:tcPr>
            <w:tcW w:w="700" w:type="pct"/>
          </w:tcPr>
          <w:p w:rsidRPr="00464E4B" w:rsidR="00E36864" w:rsidP="004642CE" w:rsidRDefault="00E36864" w14:paraId="06C6BA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798FBE44" w14:textId="77777777">
        <w:tc>
          <w:tcPr>
            <w:tcW w:w="187" w:type="pct"/>
          </w:tcPr>
          <w:p w:rsidRPr="00464E4B" w:rsidR="00E36864" w:rsidP="004642CE" w:rsidRDefault="00E36864" w14:paraId="2DCA9A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6</w:t>
            </w:r>
          </w:p>
        </w:tc>
        <w:tc>
          <w:tcPr>
            <w:tcW w:w="8" w:type="pct"/>
          </w:tcPr>
          <w:p w:rsidRPr="00464E4B" w:rsidR="00E36864" w:rsidP="004642CE" w:rsidRDefault="00E36864" w14:paraId="50A3EF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3C25B6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LAST_UPDATE_LOGIN</w:t>
            </w:r>
          </w:p>
        </w:tc>
        <w:tc>
          <w:tcPr>
            <w:tcW w:w="585" w:type="pct"/>
          </w:tcPr>
          <w:p w:rsidRPr="00464E4B" w:rsidR="00E36864" w:rsidP="004642CE" w:rsidRDefault="00E36864" w14:paraId="0DC85E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2)</w:t>
            </w:r>
          </w:p>
        </w:tc>
        <w:tc>
          <w:tcPr>
            <w:tcW w:w="283" w:type="pct"/>
          </w:tcPr>
          <w:p w:rsidRPr="00464E4B" w:rsidR="00E36864" w:rsidP="004642CE" w:rsidRDefault="00E36864" w14:paraId="5AD40C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13F50E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3B27C2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LAST_UPDATE_LOGIN</w:t>
            </w:r>
          </w:p>
        </w:tc>
        <w:tc>
          <w:tcPr>
            <w:tcW w:w="1015" w:type="pct"/>
          </w:tcPr>
          <w:p w:rsidRPr="00464E4B" w:rsidR="00E36864" w:rsidP="004642CE" w:rsidRDefault="00E36864" w14:paraId="7F7030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LAST_UPDATE_LOGIN</w:t>
            </w:r>
          </w:p>
        </w:tc>
        <w:tc>
          <w:tcPr>
            <w:tcW w:w="700" w:type="pct"/>
          </w:tcPr>
          <w:p w:rsidRPr="00464E4B" w:rsidR="00E36864" w:rsidP="004642CE" w:rsidRDefault="00E36864" w14:paraId="0DFB37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2A8F0730"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1A833B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7</w:t>
            </w:r>
          </w:p>
        </w:tc>
        <w:tc>
          <w:tcPr>
            <w:tcW w:w="8" w:type="pct"/>
          </w:tcPr>
          <w:p w:rsidRPr="00464E4B" w:rsidR="00E36864" w:rsidP="004642CE" w:rsidRDefault="00E36864" w14:paraId="379ECB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61EF67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LAST_UPDATE_DATE</w:t>
            </w:r>
          </w:p>
        </w:tc>
        <w:tc>
          <w:tcPr>
            <w:tcW w:w="585" w:type="pct"/>
          </w:tcPr>
          <w:p w:rsidRPr="00464E4B" w:rsidR="00E36864" w:rsidP="004642CE" w:rsidRDefault="00E36864" w14:paraId="38605F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DATE</w:t>
            </w:r>
          </w:p>
        </w:tc>
        <w:tc>
          <w:tcPr>
            <w:tcW w:w="283" w:type="pct"/>
          </w:tcPr>
          <w:p w:rsidRPr="00464E4B" w:rsidR="00E36864" w:rsidP="004642CE" w:rsidRDefault="00E36864" w14:paraId="643C78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7EDD5B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0D02B5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LAST_UPDATE_DATE</w:t>
            </w:r>
          </w:p>
        </w:tc>
        <w:tc>
          <w:tcPr>
            <w:tcW w:w="1015" w:type="pct"/>
          </w:tcPr>
          <w:p w:rsidRPr="00464E4B" w:rsidR="00E36864" w:rsidP="004642CE" w:rsidRDefault="00E36864" w14:paraId="3BE908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LAST_UPDATE_DATE</w:t>
            </w:r>
          </w:p>
        </w:tc>
        <w:tc>
          <w:tcPr>
            <w:tcW w:w="700" w:type="pct"/>
          </w:tcPr>
          <w:p w:rsidRPr="00464E4B" w:rsidR="00E36864" w:rsidP="004642CE" w:rsidRDefault="00E36864" w14:paraId="76014A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48073971" w14:textId="77777777">
        <w:tc>
          <w:tcPr>
            <w:tcW w:w="187" w:type="pct"/>
          </w:tcPr>
          <w:p w:rsidRPr="00464E4B" w:rsidR="00E36864" w:rsidP="004642CE" w:rsidRDefault="00E36864" w14:paraId="4C138C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8</w:t>
            </w:r>
          </w:p>
        </w:tc>
        <w:tc>
          <w:tcPr>
            <w:tcW w:w="8" w:type="pct"/>
          </w:tcPr>
          <w:p w:rsidRPr="00464E4B" w:rsidR="00E36864" w:rsidP="004642CE" w:rsidRDefault="00E36864" w14:paraId="250EC3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5E0CEC" w14:paraId="4278D766" w14:textId="26B2EB6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85" w:type="pct"/>
          </w:tcPr>
          <w:p w:rsidRPr="00464E4B" w:rsidR="00E36864" w:rsidP="004642CE" w:rsidRDefault="005E0CEC" w14:paraId="30EC2971" w14:textId="60C8889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83" w:type="pct"/>
          </w:tcPr>
          <w:p w:rsidRPr="00464E4B" w:rsidR="00E36864" w:rsidP="004642CE" w:rsidRDefault="00E36864" w14:paraId="6EFE8F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92" w:type="pct"/>
          </w:tcPr>
          <w:p w:rsidRPr="00464E4B" w:rsidR="00E36864" w:rsidP="004642CE" w:rsidRDefault="00E36864" w14:paraId="36C74A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015" w:type="pct"/>
          </w:tcPr>
          <w:p w:rsidRPr="00464E4B" w:rsidR="00E36864" w:rsidP="004642CE" w:rsidRDefault="005E0CEC" w14:paraId="1682D1B8" w14:textId="5654AC6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015" w:type="pct"/>
          </w:tcPr>
          <w:p w:rsidRPr="00464E4B" w:rsidR="00E36864" w:rsidP="004642CE" w:rsidRDefault="005E0CEC" w14:paraId="33B44DEC" w14:textId="5B9295D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700" w:type="pct"/>
          </w:tcPr>
          <w:p w:rsidRPr="00464E4B" w:rsidR="00E36864" w:rsidP="004642CE" w:rsidRDefault="00E36864" w14:paraId="271E14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Identifier for every Batch</w:t>
            </w:r>
          </w:p>
        </w:tc>
      </w:tr>
      <w:tr w:rsidRPr="00464E4B" w:rsidR="00E36864" w:rsidTr="007F3B78" w14:paraId="2DED44F1"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583384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9</w:t>
            </w:r>
          </w:p>
        </w:tc>
        <w:tc>
          <w:tcPr>
            <w:tcW w:w="8" w:type="pct"/>
          </w:tcPr>
          <w:p w:rsidRPr="00464E4B" w:rsidR="00E36864" w:rsidP="004642CE" w:rsidRDefault="00E36864" w14:paraId="4B62DA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2A6A77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IGRATION_SET_NAME</w:t>
            </w:r>
          </w:p>
        </w:tc>
        <w:tc>
          <w:tcPr>
            <w:tcW w:w="585" w:type="pct"/>
          </w:tcPr>
          <w:p w:rsidRPr="00464E4B" w:rsidR="00E36864" w:rsidP="004642CE" w:rsidRDefault="00E36864" w14:paraId="517F22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50)</w:t>
            </w:r>
          </w:p>
        </w:tc>
        <w:tc>
          <w:tcPr>
            <w:tcW w:w="283" w:type="pct"/>
          </w:tcPr>
          <w:p w:rsidRPr="00464E4B" w:rsidR="00E36864" w:rsidP="004642CE" w:rsidRDefault="00E36864" w14:paraId="154B7C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92" w:type="pct"/>
          </w:tcPr>
          <w:p w:rsidRPr="00464E4B" w:rsidR="00E36864" w:rsidP="004642CE" w:rsidRDefault="00E36864" w14:paraId="0C00E5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015" w:type="pct"/>
          </w:tcPr>
          <w:p w:rsidRPr="00464E4B" w:rsidR="00E36864" w:rsidP="004642CE" w:rsidRDefault="00E36864" w14:paraId="1966A0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IGRATION_SET_NAME</w:t>
            </w:r>
          </w:p>
        </w:tc>
        <w:tc>
          <w:tcPr>
            <w:tcW w:w="1015" w:type="pct"/>
          </w:tcPr>
          <w:p w:rsidRPr="00464E4B" w:rsidR="00E36864" w:rsidP="004642CE" w:rsidRDefault="00E36864" w14:paraId="11279A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IGRATION_SET_NAME</w:t>
            </w:r>
          </w:p>
        </w:tc>
        <w:tc>
          <w:tcPr>
            <w:tcW w:w="700" w:type="pct"/>
          </w:tcPr>
          <w:p w:rsidRPr="00464E4B" w:rsidR="00E36864" w:rsidP="004642CE" w:rsidRDefault="00E36864" w14:paraId="3764B7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ew name for every extract</w:t>
            </w:r>
          </w:p>
        </w:tc>
      </w:tr>
      <w:tr w:rsidRPr="00464E4B" w:rsidR="00E36864" w:rsidTr="007F3B78" w14:paraId="0659CD69" w14:textId="77777777">
        <w:tc>
          <w:tcPr>
            <w:tcW w:w="187" w:type="pct"/>
          </w:tcPr>
          <w:p w:rsidRPr="00464E4B" w:rsidR="00E36864" w:rsidP="004642CE" w:rsidRDefault="00E36864" w14:paraId="027A8D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0</w:t>
            </w:r>
          </w:p>
        </w:tc>
        <w:tc>
          <w:tcPr>
            <w:tcW w:w="8" w:type="pct"/>
          </w:tcPr>
          <w:p w:rsidRPr="00464E4B" w:rsidR="00E36864" w:rsidP="004642CE" w:rsidRDefault="00E36864" w14:paraId="32A15F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73EAF9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IGRATION_STATUS</w:t>
            </w:r>
          </w:p>
        </w:tc>
        <w:tc>
          <w:tcPr>
            <w:tcW w:w="585" w:type="pct"/>
          </w:tcPr>
          <w:p w:rsidRPr="00464E4B" w:rsidR="00E36864" w:rsidP="004642CE" w:rsidRDefault="00E36864" w14:paraId="18715B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50)</w:t>
            </w:r>
          </w:p>
        </w:tc>
        <w:tc>
          <w:tcPr>
            <w:tcW w:w="283" w:type="pct"/>
          </w:tcPr>
          <w:p w:rsidRPr="00464E4B" w:rsidR="00E36864" w:rsidP="004642CE" w:rsidRDefault="00E36864" w14:paraId="4FD678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92" w:type="pct"/>
          </w:tcPr>
          <w:p w:rsidRPr="00464E4B" w:rsidR="00E36864" w:rsidP="004642CE" w:rsidRDefault="00E36864" w14:paraId="71D2F3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015" w:type="pct"/>
          </w:tcPr>
          <w:p w:rsidRPr="00464E4B" w:rsidR="00E36864" w:rsidP="004642CE" w:rsidRDefault="00E36864" w14:paraId="44DDE0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IGRATION_STATUS</w:t>
            </w:r>
          </w:p>
        </w:tc>
        <w:tc>
          <w:tcPr>
            <w:tcW w:w="1015" w:type="pct"/>
          </w:tcPr>
          <w:p w:rsidRPr="00464E4B" w:rsidR="00E36864" w:rsidP="004642CE" w:rsidRDefault="00E36864" w14:paraId="0EF28B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MIGRATION_STATUS</w:t>
            </w:r>
          </w:p>
        </w:tc>
        <w:tc>
          <w:tcPr>
            <w:tcW w:w="700" w:type="pct"/>
          </w:tcPr>
          <w:p w:rsidRPr="00464E4B" w:rsidR="00E36864" w:rsidP="004642CE" w:rsidRDefault="00E36864" w14:paraId="09DD35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Hard Code- ‘Extracted’</w:t>
            </w:r>
          </w:p>
        </w:tc>
      </w:tr>
      <w:tr w:rsidRPr="00464E4B" w:rsidR="00E36864" w:rsidTr="007F3B78" w14:paraId="185964AC"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3E29F6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1</w:t>
            </w:r>
          </w:p>
        </w:tc>
        <w:tc>
          <w:tcPr>
            <w:tcW w:w="8" w:type="pct"/>
          </w:tcPr>
          <w:p w:rsidRPr="00464E4B" w:rsidR="00E36864" w:rsidP="004642CE" w:rsidRDefault="00E36864" w14:paraId="6AD636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36E372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G_NAME</w:t>
            </w:r>
          </w:p>
        </w:tc>
        <w:tc>
          <w:tcPr>
            <w:tcW w:w="585" w:type="pct"/>
          </w:tcPr>
          <w:p w:rsidRPr="00464E4B" w:rsidR="00E36864" w:rsidP="004642CE" w:rsidRDefault="00E36864" w14:paraId="4EBCB3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240)</w:t>
            </w:r>
          </w:p>
        </w:tc>
        <w:tc>
          <w:tcPr>
            <w:tcW w:w="283" w:type="pct"/>
          </w:tcPr>
          <w:p w:rsidRPr="00464E4B" w:rsidR="00E36864" w:rsidP="004642CE" w:rsidRDefault="00E36864" w14:paraId="384137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92" w:type="pct"/>
          </w:tcPr>
          <w:p w:rsidRPr="00464E4B" w:rsidR="00E36864" w:rsidP="004642CE" w:rsidRDefault="00E36864" w14:paraId="38E936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015" w:type="pct"/>
          </w:tcPr>
          <w:p w:rsidRPr="00464E4B" w:rsidR="00E36864" w:rsidP="004642CE" w:rsidRDefault="00E36864" w14:paraId="65CB6C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G_NAME</w:t>
            </w:r>
          </w:p>
        </w:tc>
        <w:tc>
          <w:tcPr>
            <w:tcW w:w="1015" w:type="pct"/>
          </w:tcPr>
          <w:p w:rsidRPr="00464E4B" w:rsidR="00E36864" w:rsidP="004642CE" w:rsidRDefault="00E36864" w14:paraId="480045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G_NAME</w:t>
            </w:r>
          </w:p>
        </w:tc>
        <w:tc>
          <w:tcPr>
            <w:tcW w:w="700" w:type="pct"/>
          </w:tcPr>
          <w:p w:rsidRPr="00464E4B" w:rsidR="00E36864" w:rsidP="004642CE" w:rsidRDefault="00E36864" w14:paraId="4D6E37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Required to find the Legal Employer /Tax Reporting Unit in Fusion</w:t>
            </w:r>
          </w:p>
        </w:tc>
      </w:tr>
      <w:tr w:rsidRPr="00464E4B" w:rsidR="00E36864" w:rsidTr="007F3B78" w14:paraId="0F587C77" w14:textId="77777777">
        <w:tc>
          <w:tcPr>
            <w:tcW w:w="187" w:type="pct"/>
          </w:tcPr>
          <w:p w:rsidRPr="00464E4B" w:rsidR="00E36864" w:rsidP="004642CE" w:rsidRDefault="00E36864" w14:paraId="3877E9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2</w:t>
            </w:r>
          </w:p>
        </w:tc>
        <w:tc>
          <w:tcPr>
            <w:tcW w:w="8" w:type="pct"/>
          </w:tcPr>
          <w:p w:rsidRPr="00464E4B" w:rsidR="00E36864" w:rsidP="004642CE" w:rsidRDefault="00E36864" w14:paraId="6B32D9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18C933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G_ID</w:t>
            </w:r>
          </w:p>
        </w:tc>
        <w:tc>
          <w:tcPr>
            <w:tcW w:w="585" w:type="pct"/>
          </w:tcPr>
          <w:p w:rsidRPr="00464E4B" w:rsidR="00E36864" w:rsidP="004642CE" w:rsidRDefault="00E36864" w14:paraId="79CB8A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UMBER</w:t>
            </w:r>
          </w:p>
        </w:tc>
        <w:tc>
          <w:tcPr>
            <w:tcW w:w="283" w:type="pct"/>
          </w:tcPr>
          <w:p w:rsidRPr="00464E4B" w:rsidR="00E36864" w:rsidP="004642CE" w:rsidRDefault="00E36864" w14:paraId="1096E2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077B76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268D5D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G_ID</w:t>
            </w:r>
          </w:p>
        </w:tc>
        <w:tc>
          <w:tcPr>
            <w:tcW w:w="1015" w:type="pct"/>
          </w:tcPr>
          <w:p w:rsidRPr="00464E4B" w:rsidR="00E36864" w:rsidP="004642CE" w:rsidRDefault="00E36864" w14:paraId="183C58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G_ID</w:t>
            </w:r>
          </w:p>
        </w:tc>
        <w:tc>
          <w:tcPr>
            <w:tcW w:w="700" w:type="pct"/>
          </w:tcPr>
          <w:p w:rsidRPr="00464E4B" w:rsidR="00E36864" w:rsidP="004642CE" w:rsidRDefault="00E36864" w14:paraId="5E160F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3F4441B2"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50ABA9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3</w:t>
            </w:r>
          </w:p>
        </w:tc>
        <w:tc>
          <w:tcPr>
            <w:tcW w:w="8" w:type="pct"/>
          </w:tcPr>
          <w:p w:rsidRPr="00464E4B" w:rsidR="00E36864" w:rsidP="004642CE" w:rsidRDefault="00E36864" w14:paraId="6496B1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041E57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ACCOUNT_NUMBER</w:t>
            </w:r>
          </w:p>
        </w:tc>
        <w:tc>
          <w:tcPr>
            <w:tcW w:w="585" w:type="pct"/>
          </w:tcPr>
          <w:p w:rsidRPr="00464E4B" w:rsidR="00E36864" w:rsidP="004642CE" w:rsidRDefault="00E36864" w14:paraId="1B0EF3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80)</w:t>
            </w:r>
          </w:p>
        </w:tc>
        <w:tc>
          <w:tcPr>
            <w:tcW w:w="283" w:type="pct"/>
          </w:tcPr>
          <w:p w:rsidRPr="00464E4B" w:rsidR="00E36864" w:rsidP="004642CE" w:rsidRDefault="00E36864" w14:paraId="27A841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92" w:type="pct"/>
          </w:tcPr>
          <w:p w:rsidRPr="00464E4B" w:rsidR="00E36864" w:rsidP="004642CE" w:rsidRDefault="00E36864" w14:paraId="7CE277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015" w:type="pct"/>
          </w:tcPr>
          <w:p w:rsidRPr="00464E4B" w:rsidR="00E36864" w:rsidP="004642CE" w:rsidRDefault="00E36864" w14:paraId="170E09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ACCOUNT_NUMBER</w:t>
            </w:r>
          </w:p>
        </w:tc>
        <w:tc>
          <w:tcPr>
            <w:tcW w:w="1015" w:type="pct"/>
          </w:tcPr>
          <w:p w:rsidRPr="00464E4B" w:rsidR="00E36864" w:rsidP="004642CE" w:rsidRDefault="00E36864" w14:paraId="107CB0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ACCOUNT_NUMBER</w:t>
            </w:r>
          </w:p>
        </w:tc>
        <w:tc>
          <w:tcPr>
            <w:tcW w:w="700" w:type="pct"/>
          </w:tcPr>
          <w:p w:rsidRPr="00464E4B" w:rsidR="00E36864" w:rsidP="004642CE" w:rsidRDefault="00E36864" w14:paraId="1A9773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167D0AAF" w14:textId="77777777">
        <w:tc>
          <w:tcPr>
            <w:tcW w:w="187" w:type="pct"/>
          </w:tcPr>
          <w:p w:rsidRPr="00464E4B" w:rsidR="00E36864" w:rsidP="004642CE" w:rsidRDefault="00E36864" w14:paraId="389918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4</w:t>
            </w:r>
          </w:p>
        </w:tc>
        <w:tc>
          <w:tcPr>
            <w:tcW w:w="8" w:type="pct"/>
          </w:tcPr>
          <w:p w:rsidRPr="00464E4B" w:rsidR="00E36864" w:rsidP="004642CE" w:rsidRDefault="00E36864" w14:paraId="6458D0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3E3183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NUMBER</w:t>
            </w:r>
          </w:p>
        </w:tc>
        <w:tc>
          <w:tcPr>
            <w:tcW w:w="585" w:type="pct"/>
          </w:tcPr>
          <w:p w:rsidRPr="00464E4B" w:rsidR="00E36864" w:rsidP="004642CE" w:rsidRDefault="00E36864" w14:paraId="0C99E8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80)</w:t>
            </w:r>
          </w:p>
        </w:tc>
        <w:tc>
          <w:tcPr>
            <w:tcW w:w="283" w:type="pct"/>
          </w:tcPr>
          <w:p w:rsidRPr="00464E4B" w:rsidR="00E36864" w:rsidP="004642CE" w:rsidRDefault="00E36864" w14:paraId="076AE4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92" w:type="pct"/>
          </w:tcPr>
          <w:p w:rsidRPr="00464E4B" w:rsidR="00E36864" w:rsidP="004642CE" w:rsidRDefault="00E36864" w14:paraId="2AC32F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015" w:type="pct"/>
          </w:tcPr>
          <w:p w:rsidRPr="00464E4B" w:rsidR="00E36864" w:rsidP="004642CE" w:rsidRDefault="00E36864" w14:paraId="1D0DF9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NUMBER</w:t>
            </w:r>
          </w:p>
        </w:tc>
        <w:tc>
          <w:tcPr>
            <w:tcW w:w="1015" w:type="pct"/>
          </w:tcPr>
          <w:p w:rsidRPr="00464E4B" w:rsidR="00E36864" w:rsidP="004642CE" w:rsidRDefault="00E36864" w14:paraId="3C334D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NUMBER</w:t>
            </w:r>
          </w:p>
        </w:tc>
        <w:tc>
          <w:tcPr>
            <w:tcW w:w="700" w:type="pct"/>
          </w:tcPr>
          <w:p w:rsidRPr="00464E4B" w:rsidR="00E36864" w:rsidP="004642CE" w:rsidRDefault="00E36864" w14:paraId="174393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0417954A"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560F95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5</w:t>
            </w:r>
          </w:p>
        </w:tc>
        <w:tc>
          <w:tcPr>
            <w:tcW w:w="8" w:type="pct"/>
          </w:tcPr>
          <w:p w:rsidRPr="00464E4B" w:rsidR="00E36864" w:rsidP="004642CE" w:rsidRDefault="00E36864" w14:paraId="2EF54B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13631B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NAME</w:t>
            </w:r>
          </w:p>
        </w:tc>
        <w:tc>
          <w:tcPr>
            <w:tcW w:w="585" w:type="pct"/>
          </w:tcPr>
          <w:p w:rsidRPr="00464E4B" w:rsidR="00E36864" w:rsidP="004642CE" w:rsidRDefault="00E36864" w14:paraId="5C14B1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80)</w:t>
            </w:r>
          </w:p>
        </w:tc>
        <w:tc>
          <w:tcPr>
            <w:tcW w:w="283" w:type="pct"/>
          </w:tcPr>
          <w:p w:rsidRPr="00464E4B" w:rsidR="00E36864" w:rsidP="004642CE" w:rsidRDefault="00E36864" w14:paraId="20E2E1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92" w:type="pct"/>
          </w:tcPr>
          <w:p w:rsidRPr="00464E4B" w:rsidR="00E36864" w:rsidP="004642CE" w:rsidRDefault="00E36864" w14:paraId="3B00B8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015" w:type="pct"/>
          </w:tcPr>
          <w:p w:rsidRPr="00464E4B" w:rsidR="00E36864" w:rsidP="004642CE" w:rsidRDefault="00E36864" w14:paraId="25B3DE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NAME</w:t>
            </w:r>
          </w:p>
        </w:tc>
        <w:tc>
          <w:tcPr>
            <w:tcW w:w="1015" w:type="pct"/>
          </w:tcPr>
          <w:p w:rsidRPr="00464E4B" w:rsidR="00E36864" w:rsidP="004642CE" w:rsidRDefault="00E36864" w14:paraId="006E64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ANK_NAME</w:t>
            </w:r>
          </w:p>
        </w:tc>
        <w:tc>
          <w:tcPr>
            <w:tcW w:w="700" w:type="pct"/>
          </w:tcPr>
          <w:p w:rsidRPr="00464E4B" w:rsidR="00E36864" w:rsidP="004642CE" w:rsidRDefault="00E36864" w14:paraId="261163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7546204F" w14:textId="77777777">
        <w:tc>
          <w:tcPr>
            <w:tcW w:w="187" w:type="pct"/>
          </w:tcPr>
          <w:p w:rsidRPr="00464E4B" w:rsidR="00E36864" w:rsidP="004642CE" w:rsidRDefault="00E36864" w14:paraId="17C6FD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6</w:t>
            </w:r>
          </w:p>
        </w:tc>
        <w:tc>
          <w:tcPr>
            <w:tcW w:w="8" w:type="pct"/>
          </w:tcPr>
          <w:p w:rsidRPr="00464E4B" w:rsidR="00E36864" w:rsidP="004642CE" w:rsidRDefault="00E36864" w14:paraId="47ED8B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7F03EB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RANCH_NAME</w:t>
            </w:r>
          </w:p>
        </w:tc>
        <w:tc>
          <w:tcPr>
            <w:tcW w:w="585" w:type="pct"/>
          </w:tcPr>
          <w:p w:rsidRPr="00464E4B" w:rsidR="00E36864" w:rsidP="004642CE" w:rsidRDefault="00E36864" w14:paraId="545C6C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80)</w:t>
            </w:r>
          </w:p>
        </w:tc>
        <w:tc>
          <w:tcPr>
            <w:tcW w:w="283" w:type="pct"/>
          </w:tcPr>
          <w:p w:rsidRPr="00464E4B" w:rsidR="00E36864" w:rsidP="004642CE" w:rsidRDefault="00E36864" w14:paraId="78C3AE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92" w:type="pct"/>
          </w:tcPr>
          <w:p w:rsidRPr="00464E4B" w:rsidR="00E36864" w:rsidP="004642CE" w:rsidRDefault="00E36864" w14:paraId="060589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015" w:type="pct"/>
          </w:tcPr>
          <w:p w:rsidRPr="00464E4B" w:rsidR="00E36864" w:rsidP="004642CE" w:rsidRDefault="00E36864" w14:paraId="1D75A1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RANCH_NAME</w:t>
            </w:r>
          </w:p>
        </w:tc>
        <w:tc>
          <w:tcPr>
            <w:tcW w:w="1015" w:type="pct"/>
          </w:tcPr>
          <w:p w:rsidRPr="00464E4B" w:rsidR="00E36864" w:rsidP="004642CE" w:rsidRDefault="00E36864" w14:paraId="44B2CE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BRANCH_NAME</w:t>
            </w:r>
          </w:p>
        </w:tc>
        <w:tc>
          <w:tcPr>
            <w:tcW w:w="700" w:type="pct"/>
          </w:tcPr>
          <w:p w:rsidRPr="00464E4B" w:rsidR="00E36864" w:rsidP="004642CE" w:rsidRDefault="00E36864" w14:paraId="1A9C32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50D97DD0"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1E526B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7</w:t>
            </w:r>
          </w:p>
        </w:tc>
        <w:tc>
          <w:tcPr>
            <w:tcW w:w="8" w:type="pct"/>
          </w:tcPr>
          <w:p w:rsidRPr="00464E4B" w:rsidR="00E36864" w:rsidP="004642CE" w:rsidRDefault="00E36864" w14:paraId="5AFEE0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7F031B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CURRENCY_CODE</w:t>
            </w:r>
          </w:p>
        </w:tc>
        <w:tc>
          <w:tcPr>
            <w:tcW w:w="585" w:type="pct"/>
          </w:tcPr>
          <w:p w:rsidRPr="00464E4B" w:rsidR="00E36864" w:rsidP="004642CE" w:rsidRDefault="00E36864" w14:paraId="353B11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0)</w:t>
            </w:r>
          </w:p>
        </w:tc>
        <w:tc>
          <w:tcPr>
            <w:tcW w:w="283" w:type="pct"/>
          </w:tcPr>
          <w:p w:rsidRPr="00464E4B" w:rsidR="00E36864" w:rsidP="004642CE" w:rsidRDefault="00E36864" w14:paraId="362E1F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92" w:type="pct"/>
          </w:tcPr>
          <w:p w:rsidRPr="00464E4B" w:rsidR="00E36864" w:rsidP="004642CE" w:rsidRDefault="00E36864" w14:paraId="228CB5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015" w:type="pct"/>
          </w:tcPr>
          <w:p w:rsidRPr="00464E4B" w:rsidR="00E36864" w:rsidP="004642CE" w:rsidRDefault="00E36864" w14:paraId="0B2CEA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CURRENCY_CODE</w:t>
            </w:r>
          </w:p>
        </w:tc>
        <w:tc>
          <w:tcPr>
            <w:tcW w:w="1015" w:type="pct"/>
          </w:tcPr>
          <w:p w:rsidRPr="00464E4B" w:rsidR="00E36864" w:rsidP="004642CE" w:rsidRDefault="00E36864" w14:paraId="55364F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CURRENCY_CODE</w:t>
            </w:r>
          </w:p>
        </w:tc>
        <w:tc>
          <w:tcPr>
            <w:tcW w:w="700" w:type="pct"/>
          </w:tcPr>
          <w:p w:rsidRPr="00464E4B" w:rsidR="00E36864" w:rsidP="004642CE" w:rsidRDefault="00E36864" w14:paraId="1F851D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345007BC" w14:textId="77777777">
        <w:tc>
          <w:tcPr>
            <w:tcW w:w="187" w:type="pct"/>
          </w:tcPr>
          <w:p w:rsidRPr="00464E4B" w:rsidR="00E36864" w:rsidP="004642CE" w:rsidRDefault="00E36864" w14:paraId="42BC6C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8</w:t>
            </w:r>
          </w:p>
        </w:tc>
        <w:tc>
          <w:tcPr>
            <w:tcW w:w="8" w:type="pct"/>
          </w:tcPr>
          <w:p w:rsidRPr="00464E4B" w:rsidR="00E36864" w:rsidP="004642CE" w:rsidRDefault="00E36864" w14:paraId="5193BA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2B6EB1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COUNTRY_CODE</w:t>
            </w:r>
          </w:p>
        </w:tc>
        <w:tc>
          <w:tcPr>
            <w:tcW w:w="585" w:type="pct"/>
          </w:tcPr>
          <w:p w:rsidRPr="00464E4B" w:rsidR="00E36864" w:rsidP="004642CE" w:rsidRDefault="00E36864" w14:paraId="50A815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0)</w:t>
            </w:r>
          </w:p>
        </w:tc>
        <w:tc>
          <w:tcPr>
            <w:tcW w:w="283" w:type="pct"/>
          </w:tcPr>
          <w:p w:rsidRPr="00464E4B" w:rsidR="00E36864" w:rsidP="004642CE" w:rsidRDefault="00E36864" w14:paraId="5B5E53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92" w:type="pct"/>
          </w:tcPr>
          <w:p w:rsidRPr="00464E4B" w:rsidR="00E36864" w:rsidP="004642CE" w:rsidRDefault="00E36864" w14:paraId="4CB47C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015" w:type="pct"/>
          </w:tcPr>
          <w:p w:rsidRPr="00464E4B" w:rsidR="00E36864" w:rsidP="004642CE" w:rsidRDefault="00E36864" w14:paraId="432B7B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COUNTRY_CODE</w:t>
            </w:r>
          </w:p>
        </w:tc>
        <w:tc>
          <w:tcPr>
            <w:tcW w:w="1015" w:type="pct"/>
          </w:tcPr>
          <w:p w:rsidRPr="00464E4B" w:rsidR="00E36864" w:rsidP="004642CE" w:rsidRDefault="00E36864" w14:paraId="76401B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COUNTRY_CODE</w:t>
            </w:r>
          </w:p>
        </w:tc>
        <w:tc>
          <w:tcPr>
            <w:tcW w:w="700" w:type="pct"/>
          </w:tcPr>
          <w:p w:rsidRPr="00464E4B" w:rsidR="00E36864" w:rsidP="004642CE" w:rsidRDefault="00E36864" w14:paraId="1458F8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66C2148D"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7D457B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19</w:t>
            </w:r>
          </w:p>
        </w:tc>
        <w:tc>
          <w:tcPr>
            <w:tcW w:w="8" w:type="pct"/>
          </w:tcPr>
          <w:p w:rsidRPr="00464E4B" w:rsidR="00E36864" w:rsidP="004642CE" w:rsidRDefault="00E36864" w14:paraId="6DAA82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415375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EC_ACCOUNT_REF</w:t>
            </w:r>
          </w:p>
        </w:tc>
        <w:tc>
          <w:tcPr>
            <w:tcW w:w="585" w:type="pct"/>
          </w:tcPr>
          <w:p w:rsidRPr="00464E4B" w:rsidR="00E36864" w:rsidP="004642CE" w:rsidRDefault="00E36864" w14:paraId="39D2FF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80)</w:t>
            </w:r>
          </w:p>
        </w:tc>
        <w:tc>
          <w:tcPr>
            <w:tcW w:w="283" w:type="pct"/>
          </w:tcPr>
          <w:p w:rsidRPr="00464E4B" w:rsidR="00E36864" w:rsidP="004642CE" w:rsidRDefault="00E36864" w14:paraId="6E9E66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92" w:type="pct"/>
          </w:tcPr>
          <w:p w:rsidRPr="00464E4B" w:rsidR="00E36864" w:rsidP="004642CE" w:rsidRDefault="00E36864" w14:paraId="4DDD44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3C8CE0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EC_ACCOUNT_REF</w:t>
            </w:r>
          </w:p>
        </w:tc>
        <w:tc>
          <w:tcPr>
            <w:tcW w:w="1015" w:type="pct"/>
          </w:tcPr>
          <w:p w:rsidRPr="00464E4B" w:rsidR="00E36864" w:rsidP="004642CE" w:rsidRDefault="00E36864" w14:paraId="038559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EC_ACCOUNT_REF</w:t>
            </w:r>
          </w:p>
        </w:tc>
        <w:tc>
          <w:tcPr>
            <w:tcW w:w="700" w:type="pct"/>
          </w:tcPr>
          <w:p w:rsidRPr="00464E4B" w:rsidR="00E36864" w:rsidP="004642CE" w:rsidRDefault="00E36864" w14:paraId="2DC12C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5D963EBB" w14:textId="77777777">
        <w:tc>
          <w:tcPr>
            <w:tcW w:w="187" w:type="pct"/>
          </w:tcPr>
          <w:p w:rsidRPr="00464E4B" w:rsidR="00E36864" w:rsidP="004642CE" w:rsidRDefault="00E36864" w14:paraId="3E9B5E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0</w:t>
            </w:r>
          </w:p>
        </w:tc>
        <w:tc>
          <w:tcPr>
            <w:tcW w:w="8" w:type="pct"/>
          </w:tcPr>
          <w:p w:rsidRPr="00464E4B" w:rsidR="00E36864" w:rsidP="004642CE" w:rsidRDefault="00E36864" w14:paraId="698664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63BD9A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ORT_CODE</w:t>
            </w:r>
          </w:p>
        </w:tc>
        <w:tc>
          <w:tcPr>
            <w:tcW w:w="585" w:type="pct"/>
          </w:tcPr>
          <w:p w:rsidRPr="00464E4B" w:rsidR="00E36864" w:rsidP="004642CE" w:rsidRDefault="00E36864" w14:paraId="7BDD8C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0)</w:t>
            </w:r>
          </w:p>
        </w:tc>
        <w:tc>
          <w:tcPr>
            <w:tcW w:w="283" w:type="pct"/>
          </w:tcPr>
          <w:p w:rsidRPr="00464E4B" w:rsidR="00E36864" w:rsidP="004642CE" w:rsidRDefault="00E36864" w14:paraId="7D5391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92" w:type="pct"/>
          </w:tcPr>
          <w:p w:rsidRPr="00464E4B" w:rsidR="00E36864" w:rsidP="004642CE" w:rsidRDefault="00E36864" w14:paraId="0A0ADB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015" w:type="pct"/>
          </w:tcPr>
          <w:p w:rsidRPr="00464E4B" w:rsidR="00E36864" w:rsidP="004642CE" w:rsidRDefault="00E36864" w14:paraId="5D9751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ORT_CODE</w:t>
            </w:r>
          </w:p>
        </w:tc>
        <w:tc>
          <w:tcPr>
            <w:tcW w:w="1015" w:type="pct"/>
          </w:tcPr>
          <w:p w:rsidRPr="00464E4B" w:rsidR="00E36864" w:rsidP="004642CE" w:rsidRDefault="00E36864" w14:paraId="112347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SORT_CODE</w:t>
            </w:r>
          </w:p>
        </w:tc>
        <w:tc>
          <w:tcPr>
            <w:tcW w:w="700" w:type="pct"/>
          </w:tcPr>
          <w:p w:rsidRPr="00464E4B" w:rsidR="00E36864" w:rsidP="004642CE" w:rsidRDefault="00385246" w14:paraId="116EAAAC" w14:textId="14BCA3F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If Null, </w:t>
            </w:r>
            <w:r w:rsidRPr="00464E4B" w:rsidR="00E36864">
              <w:rPr>
                <w:rFonts w:ascii="Calibri Light" w:hAnsi="Calibri Light" w:cs="Calibri Light"/>
                <w:color w:val="000000"/>
                <w:sz w:val="16"/>
                <w:szCs w:val="16"/>
              </w:rPr>
              <w:t>Hardcode - BranchNumber</w:t>
            </w:r>
          </w:p>
        </w:tc>
      </w:tr>
      <w:tr w:rsidRPr="00464E4B" w:rsidR="00E36864" w:rsidTr="007F3B78" w14:paraId="7F491954"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67F179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1</w:t>
            </w:r>
          </w:p>
        </w:tc>
        <w:tc>
          <w:tcPr>
            <w:tcW w:w="8" w:type="pct"/>
          </w:tcPr>
          <w:p w:rsidRPr="00464E4B" w:rsidR="00E36864" w:rsidP="004642CE" w:rsidRDefault="00E36864" w14:paraId="35C58C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76BE2E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PERSON_ID</w:t>
            </w:r>
          </w:p>
        </w:tc>
        <w:tc>
          <w:tcPr>
            <w:tcW w:w="585" w:type="pct"/>
          </w:tcPr>
          <w:p w:rsidRPr="00464E4B" w:rsidR="00E36864" w:rsidP="004642CE" w:rsidRDefault="00E36864" w14:paraId="791A5D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265)</w:t>
            </w:r>
          </w:p>
        </w:tc>
        <w:tc>
          <w:tcPr>
            <w:tcW w:w="283" w:type="pct"/>
          </w:tcPr>
          <w:p w:rsidRPr="00464E4B" w:rsidR="00E36864" w:rsidP="004642CE" w:rsidRDefault="00E36864" w14:paraId="0375CB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590489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1E0AE0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PERSON_ID</w:t>
            </w:r>
          </w:p>
        </w:tc>
        <w:tc>
          <w:tcPr>
            <w:tcW w:w="1015" w:type="pct"/>
          </w:tcPr>
          <w:p w:rsidRPr="00464E4B" w:rsidR="00E36864" w:rsidP="004642CE" w:rsidRDefault="00E36864" w14:paraId="2257AA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PERSON_ID</w:t>
            </w:r>
          </w:p>
        </w:tc>
        <w:tc>
          <w:tcPr>
            <w:tcW w:w="700" w:type="pct"/>
          </w:tcPr>
          <w:p w:rsidRPr="00464E4B" w:rsidR="00E36864" w:rsidP="004642CE" w:rsidRDefault="00E36864" w14:paraId="183689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4F68FD14" w14:textId="77777777">
        <w:tc>
          <w:tcPr>
            <w:tcW w:w="187" w:type="pct"/>
          </w:tcPr>
          <w:p w:rsidRPr="00464E4B" w:rsidR="00E36864" w:rsidP="004642CE" w:rsidRDefault="00E36864" w14:paraId="325DA3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2</w:t>
            </w:r>
          </w:p>
        </w:tc>
        <w:tc>
          <w:tcPr>
            <w:tcW w:w="8" w:type="pct"/>
          </w:tcPr>
          <w:p w:rsidRPr="00464E4B" w:rsidR="00E36864" w:rsidP="004642CE" w:rsidRDefault="00E36864" w14:paraId="4D5831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4B79E2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PERSON_NUMBER</w:t>
            </w:r>
          </w:p>
        </w:tc>
        <w:tc>
          <w:tcPr>
            <w:tcW w:w="585" w:type="pct"/>
          </w:tcPr>
          <w:p w:rsidRPr="00464E4B" w:rsidR="00E36864" w:rsidP="004642CE" w:rsidRDefault="00E36864" w14:paraId="1DE003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265)</w:t>
            </w:r>
          </w:p>
        </w:tc>
        <w:tc>
          <w:tcPr>
            <w:tcW w:w="283" w:type="pct"/>
          </w:tcPr>
          <w:p w:rsidRPr="00464E4B" w:rsidR="00E36864" w:rsidP="004642CE" w:rsidRDefault="00E36864" w14:paraId="360175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70F640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015" w:type="pct"/>
          </w:tcPr>
          <w:p w:rsidRPr="00464E4B" w:rsidR="00E36864" w:rsidP="004642CE" w:rsidRDefault="00E36864" w14:paraId="320D02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PERSON_NUMBER</w:t>
            </w:r>
          </w:p>
        </w:tc>
        <w:tc>
          <w:tcPr>
            <w:tcW w:w="1015" w:type="pct"/>
          </w:tcPr>
          <w:p w:rsidRPr="00464E4B" w:rsidR="00E36864" w:rsidP="004642CE" w:rsidRDefault="00E36864" w14:paraId="3819EB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PERSON_NUMBER</w:t>
            </w:r>
          </w:p>
        </w:tc>
        <w:tc>
          <w:tcPr>
            <w:tcW w:w="700" w:type="pct"/>
          </w:tcPr>
          <w:p w:rsidRPr="00464E4B" w:rsidR="00E36864" w:rsidP="004642CE" w:rsidRDefault="00E36864" w14:paraId="556644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494B0CD6"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09C1B4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3</w:t>
            </w:r>
          </w:p>
        </w:tc>
        <w:tc>
          <w:tcPr>
            <w:tcW w:w="8" w:type="pct"/>
          </w:tcPr>
          <w:p w:rsidRPr="00464E4B" w:rsidR="00E36864" w:rsidP="004642CE" w:rsidRDefault="00E36864" w14:paraId="67494E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024680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EXT_BANK_ACC_OWNER</w:t>
            </w:r>
          </w:p>
        </w:tc>
        <w:tc>
          <w:tcPr>
            <w:tcW w:w="585" w:type="pct"/>
          </w:tcPr>
          <w:p w:rsidRPr="00464E4B" w:rsidR="00E36864" w:rsidP="004642CE" w:rsidRDefault="00E36864" w14:paraId="65B14A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265)</w:t>
            </w:r>
          </w:p>
        </w:tc>
        <w:tc>
          <w:tcPr>
            <w:tcW w:w="283" w:type="pct"/>
          </w:tcPr>
          <w:p w:rsidRPr="00464E4B" w:rsidR="00E36864" w:rsidP="004642CE" w:rsidRDefault="00E36864" w14:paraId="5D896A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92" w:type="pct"/>
          </w:tcPr>
          <w:p w:rsidRPr="00464E4B" w:rsidR="00E36864" w:rsidP="004642CE" w:rsidRDefault="00E36864" w14:paraId="7BBAD6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015" w:type="pct"/>
          </w:tcPr>
          <w:p w:rsidRPr="00464E4B" w:rsidR="00E36864" w:rsidP="004642CE" w:rsidRDefault="00E36864" w14:paraId="49BF0A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EXT_BANK_ACC_OWNER</w:t>
            </w:r>
          </w:p>
        </w:tc>
        <w:tc>
          <w:tcPr>
            <w:tcW w:w="1015" w:type="pct"/>
          </w:tcPr>
          <w:p w:rsidRPr="00464E4B" w:rsidR="00E36864" w:rsidP="004642CE" w:rsidRDefault="00E36864" w14:paraId="40F535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EXT_BANK_ACC_OWNER</w:t>
            </w:r>
          </w:p>
        </w:tc>
        <w:tc>
          <w:tcPr>
            <w:tcW w:w="700" w:type="pct"/>
          </w:tcPr>
          <w:p w:rsidRPr="00464E4B" w:rsidR="00E36864" w:rsidP="004642CE" w:rsidRDefault="00E36864" w14:paraId="1A1596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1F069635" w14:textId="77777777">
        <w:tc>
          <w:tcPr>
            <w:tcW w:w="187" w:type="pct"/>
          </w:tcPr>
          <w:p w:rsidRPr="00464E4B" w:rsidR="00E36864" w:rsidP="004642CE" w:rsidRDefault="00E36864" w14:paraId="5F383D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4</w:t>
            </w:r>
          </w:p>
        </w:tc>
        <w:tc>
          <w:tcPr>
            <w:tcW w:w="8" w:type="pct"/>
          </w:tcPr>
          <w:p w:rsidRPr="00464E4B" w:rsidR="00E36864" w:rsidP="004642CE" w:rsidRDefault="00E36864" w14:paraId="0B9522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735A16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EXTERNALBANKACCOUNTID</w:t>
            </w:r>
          </w:p>
        </w:tc>
        <w:tc>
          <w:tcPr>
            <w:tcW w:w="585" w:type="pct"/>
          </w:tcPr>
          <w:p w:rsidRPr="00464E4B" w:rsidR="00E36864" w:rsidP="004642CE" w:rsidRDefault="00E36864" w14:paraId="622B1D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265)</w:t>
            </w:r>
          </w:p>
        </w:tc>
        <w:tc>
          <w:tcPr>
            <w:tcW w:w="283" w:type="pct"/>
          </w:tcPr>
          <w:p w:rsidRPr="00464E4B" w:rsidR="00E36864" w:rsidP="004642CE" w:rsidRDefault="00E36864" w14:paraId="2B2070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1696B7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2F0FAA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EXTERNALBANKACCOUNTID</w:t>
            </w:r>
          </w:p>
        </w:tc>
        <w:tc>
          <w:tcPr>
            <w:tcW w:w="1015" w:type="pct"/>
          </w:tcPr>
          <w:p w:rsidRPr="00464E4B" w:rsidR="00E36864" w:rsidP="004642CE" w:rsidRDefault="00E36864" w14:paraId="070DCD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EXTERNALBANKACCOUNTID</w:t>
            </w:r>
          </w:p>
        </w:tc>
        <w:tc>
          <w:tcPr>
            <w:tcW w:w="700" w:type="pct"/>
          </w:tcPr>
          <w:p w:rsidRPr="00464E4B" w:rsidR="00E36864" w:rsidP="004642CE" w:rsidRDefault="00E36864" w14:paraId="378C5E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3D49393B"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5ABD34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5</w:t>
            </w:r>
          </w:p>
        </w:tc>
        <w:tc>
          <w:tcPr>
            <w:tcW w:w="8" w:type="pct"/>
          </w:tcPr>
          <w:p w:rsidRPr="00464E4B" w:rsidR="00E36864" w:rsidP="004642CE" w:rsidRDefault="00E36864" w14:paraId="278AD3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13DAAB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PRIMARY_FLAG</w:t>
            </w:r>
          </w:p>
        </w:tc>
        <w:tc>
          <w:tcPr>
            <w:tcW w:w="585" w:type="pct"/>
          </w:tcPr>
          <w:p w:rsidRPr="00464E4B" w:rsidR="00E36864" w:rsidP="004642CE" w:rsidRDefault="00E36864" w14:paraId="46E350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0)</w:t>
            </w:r>
          </w:p>
        </w:tc>
        <w:tc>
          <w:tcPr>
            <w:tcW w:w="283" w:type="pct"/>
          </w:tcPr>
          <w:p w:rsidRPr="00464E4B" w:rsidR="00E36864" w:rsidP="004642CE" w:rsidRDefault="00E36864" w14:paraId="199BC2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92" w:type="pct"/>
          </w:tcPr>
          <w:p w:rsidRPr="00464E4B" w:rsidR="00E36864" w:rsidP="004642CE" w:rsidRDefault="00E36864" w14:paraId="078998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Y</w:t>
            </w:r>
          </w:p>
        </w:tc>
        <w:tc>
          <w:tcPr>
            <w:tcW w:w="1015" w:type="pct"/>
          </w:tcPr>
          <w:p w:rsidRPr="00464E4B" w:rsidR="00E36864" w:rsidP="004642CE" w:rsidRDefault="00E36864" w14:paraId="44A200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PRIMARY_FLAG</w:t>
            </w:r>
          </w:p>
        </w:tc>
        <w:tc>
          <w:tcPr>
            <w:tcW w:w="1015" w:type="pct"/>
          </w:tcPr>
          <w:p w:rsidRPr="00464E4B" w:rsidR="00E36864" w:rsidP="004642CE" w:rsidRDefault="00E36864" w14:paraId="15FFCB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PRIMARY_FLAG</w:t>
            </w:r>
          </w:p>
        </w:tc>
        <w:tc>
          <w:tcPr>
            <w:tcW w:w="700" w:type="pct"/>
          </w:tcPr>
          <w:p w:rsidRPr="00464E4B" w:rsidR="00E36864" w:rsidP="004642CE" w:rsidRDefault="00385246" w14:paraId="113870BA" w14:textId="548E97F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If Null, </w:t>
            </w:r>
            <w:r w:rsidRPr="00464E4B" w:rsidR="00E36864">
              <w:rPr>
                <w:rFonts w:ascii="Calibri Light" w:hAnsi="Calibri Light" w:cs="Calibri Light"/>
                <w:color w:val="000000"/>
                <w:sz w:val="16"/>
                <w:szCs w:val="16"/>
              </w:rPr>
              <w:t>Hardcode – ‘Y’</w:t>
            </w:r>
          </w:p>
        </w:tc>
      </w:tr>
      <w:tr w:rsidRPr="00464E4B" w:rsidR="00E36864" w:rsidTr="007F3B78" w14:paraId="64C6435C" w14:textId="77777777">
        <w:tc>
          <w:tcPr>
            <w:tcW w:w="187" w:type="pct"/>
          </w:tcPr>
          <w:p w:rsidRPr="00464E4B" w:rsidR="00E36864" w:rsidP="004642CE" w:rsidRDefault="00E36864" w14:paraId="3D2565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6</w:t>
            </w:r>
          </w:p>
        </w:tc>
        <w:tc>
          <w:tcPr>
            <w:tcW w:w="8" w:type="pct"/>
          </w:tcPr>
          <w:p w:rsidRPr="00464E4B" w:rsidR="00E36864" w:rsidP="004642CE" w:rsidRDefault="00E36864" w14:paraId="5EC5DD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67D3E0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_CATEGORY</w:t>
            </w:r>
          </w:p>
        </w:tc>
        <w:tc>
          <w:tcPr>
            <w:tcW w:w="585" w:type="pct"/>
          </w:tcPr>
          <w:p w:rsidRPr="00464E4B" w:rsidR="00E36864" w:rsidP="004642CE" w:rsidRDefault="00E36864" w14:paraId="464FAA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30)</w:t>
            </w:r>
          </w:p>
        </w:tc>
        <w:tc>
          <w:tcPr>
            <w:tcW w:w="283" w:type="pct"/>
          </w:tcPr>
          <w:p w:rsidRPr="00464E4B" w:rsidR="00E36864" w:rsidP="004642CE" w:rsidRDefault="00E36864" w14:paraId="793F9A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181200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059DE4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_CATEGORY</w:t>
            </w:r>
          </w:p>
        </w:tc>
        <w:tc>
          <w:tcPr>
            <w:tcW w:w="1015" w:type="pct"/>
          </w:tcPr>
          <w:p w:rsidRPr="00464E4B" w:rsidR="00E36864" w:rsidP="004642CE" w:rsidRDefault="00E36864" w14:paraId="155837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_CATEGORY</w:t>
            </w:r>
          </w:p>
        </w:tc>
        <w:tc>
          <w:tcPr>
            <w:tcW w:w="700" w:type="pct"/>
          </w:tcPr>
          <w:p w:rsidRPr="00464E4B" w:rsidR="00E36864" w:rsidP="004642CE" w:rsidRDefault="00E36864" w14:paraId="744A63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6B1B4F63"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2512FA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7</w:t>
            </w:r>
          </w:p>
        </w:tc>
        <w:tc>
          <w:tcPr>
            <w:tcW w:w="8" w:type="pct"/>
          </w:tcPr>
          <w:p w:rsidRPr="00464E4B" w:rsidR="00E36864" w:rsidP="004642CE" w:rsidRDefault="00E36864" w14:paraId="6417AE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7B7B82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1</w:t>
            </w:r>
          </w:p>
        </w:tc>
        <w:tc>
          <w:tcPr>
            <w:tcW w:w="585" w:type="pct"/>
          </w:tcPr>
          <w:p w:rsidRPr="00464E4B" w:rsidR="00E36864" w:rsidP="004642CE" w:rsidRDefault="00E36864" w14:paraId="4C4976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50)</w:t>
            </w:r>
          </w:p>
        </w:tc>
        <w:tc>
          <w:tcPr>
            <w:tcW w:w="283" w:type="pct"/>
          </w:tcPr>
          <w:p w:rsidRPr="00464E4B" w:rsidR="00E36864" w:rsidP="004642CE" w:rsidRDefault="00E36864" w14:paraId="396394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3C40D9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1ED2E8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1</w:t>
            </w:r>
          </w:p>
        </w:tc>
        <w:tc>
          <w:tcPr>
            <w:tcW w:w="1015" w:type="pct"/>
          </w:tcPr>
          <w:p w:rsidRPr="00464E4B" w:rsidR="00E36864" w:rsidP="004642CE" w:rsidRDefault="00E36864" w14:paraId="1C3961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1</w:t>
            </w:r>
          </w:p>
        </w:tc>
        <w:tc>
          <w:tcPr>
            <w:tcW w:w="700" w:type="pct"/>
          </w:tcPr>
          <w:p w:rsidRPr="00464E4B" w:rsidR="00E36864" w:rsidP="004642CE" w:rsidRDefault="00E36864" w14:paraId="606DB0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7B40354A" w14:textId="77777777">
        <w:tc>
          <w:tcPr>
            <w:tcW w:w="187" w:type="pct"/>
          </w:tcPr>
          <w:p w:rsidRPr="00464E4B" w:rsidR="00E36864" w:rsidP="004642CE" w:rsidRDefault="00E36864" w14:paraId="11C189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8</w:t>
            </w:r>
          </w:p>
        </w:tc>
        <w:tc>
          <w:tcPr>
            <w:tcW w:w="8" w:type="pct"/>
          </w:tcPr>
          <w:p w:rsidRPr="00464E4B" w:rsidR="00E36864" w:rsidP="004642CE" w:rsidRDefault="00E36864" w14:paraId="48BDC8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33B2B2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2</w:t>
            </w:r>
          </w:p>
        </w:tc>
        <w:tc>
          <w:tcPr>
            <w:tcW w:w="585" w:type="pct"/>
          </w:tcPr>
          <w:p w:rsidRPr="00464E4B" w:rsidR="00E36864" w:rsidP="004642CE" w:rsidRDefault="00E36864" w14:paraId="696E8B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50)</w:t>
            </w:r>
          </w:p>
        </w:tc>
        <w:tc>
          <w:tcPr>
            <w:tcW w:w="283" w:type="pct"/>
          </w:tcPr>
          <w:p w:rsidRPr="00464E4B" w:rsidR="00E36864" w:rsidP="004642CE" w:rsidRDefault="00E36864" w14:paraId="50F396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2BEAE2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6D1320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2</w:t>
            </w:r>
          </w:p>
        </w:tc>
        <w:tc>
          <w:tcPr>
            <w:tcW w:w="1015" w:type="pct"/>
          </w:tcPr>
          <w:p w:rsidRPr="00464E4B" w:rsidR="00E36864" w:rsidP="004642CE" w:rsidRDefault="00E36864" w14:paraId="11D8CC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2</w:t>
            </w:r>
          </w:p>
        </w:tc>
        <w:tc>
          <w:tcPr>
            <w:tcW w:w="700" w:type="pct"/>
          </w:tcPr>
          <w:p w:rsidRPr="00464E4B" w:rsidR="00E36864" w:rsidP="004642CE" w:rsidRDefault="00E36864" w14:paraId="453AC9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439097DF"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694946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29</w:t>
            </w:r>
          </w:p>
        </w:tc>
        <w:tc>
          <w:tcPr>
            <w:tcW w:w="8" w:type="pct"/>
          </w:tcPr>
          <w:p w:rsidRPr="00464E4B" w:rsidR="00E36864" w:rsidP="004642CE" w:rsidRDefault="00E36864" w14:paraId="3B2FF3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399CB1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3</w:t>
            </w:r>
          </w:p>
        </w:tc>
        <w:tc>
          <w:tcPr>
            <w:tcW w:w="585" w:type="pct"/>
          </w:tcPr>
          <w:p w:rsidRPr="00464E4B" w:rsidR="00E36864" w:rsidP="004642CE" w:rsidRDefault="00E36864" w14:paraId="4B457F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50)</w:t>
            </w:r>
          </w:p>
        </w:tc>
        <w:tc>
          <w:tcPr>
            <w:tcW w:w="283" w:type="pct"/>
          </w:tcPr>
          <w:p w:rsidRPr="00464E4B" w:rsidR="00E36864" w:rsidP="004642CE" w:rsidRDefault="00E36864" w14:paraId="4430E3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22A764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0ABE21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3</w:t>
            </w:r>
          </w:p>
        </w:tc>
        <w:tc>
          <w:tcPr>
            <w:tcW w:w="1015" w:type="pct"/>
          </w:tcPr>
          <w:p w:rsidRPr="00464E4B" w:rsidR="00E36864" w:rsidP="004642CE" w:rsidRDefault="00E36864" w14:paraId="3B2295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3</w:t>
            </w:r>
          </w:p>
        </w:tc>
        <w:tc>
          <w:tcPr>
            <w:tcW w:w="700" w:type="pct"/>
          </w:tcPr>
          <w:p w:rsidRPr="00464E4B" w:rsidR="00E36864" w:rsidP="004642CE" w:rsidRDefault="00E36864" w14:paraId="38BCF1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6B4C119C" w14:textId="77777777">
        <w:tc>
          <w:tcPr>
            <w:tcW w:w="187" w:type="pct"/>
          </w:tcPr>
          <w:p w:rsidRPr="00464E4B" w:rsidR="00E36864" w:rsidP="004642CE" w:rsidRDefault="00E36864" w14:paraId="1D1F22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30</w:t>
            </w:r>
          </w:p>
        </w:tc>
        <w:tc>
          <w:tcPr>
            <w:tcW w:w="8" w:type="pct"/>
          </w:tcPr>
          <w:p w:rsidRPr="00464E4B" w:rsidR="00E36864" w:rsidP="004642CE" w:rsidRDefault="00E36864" w14:paraId="4E8B9A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5CB576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4</w:t>
            </w:r>
          </w:p>
        </w:tc>
        <w:tc>
          <w:tcPr>
            <w:tcW w:w="585" w:type="pct"/>
          </w:tcPr>
          <w:p w:rsidRPr="00464E4B" w:rsidR="00E36864" w:rsidP="004642CE" w:rsidRDefault="00E36864" w14:paraId="389203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50)</w:t>
            </w:r>
          </w:p>
        </w:tc>
        <w:tc>
          <w:tcPr>
            <w:tcW w:w="283" w:type="pct"/>
          </w:tcPr>
          <w:p w:rsidRPr="00464E4B" w:rsidR="00E36864" w:rsidP="004642CE" w:rsidRDefault="00E36864" w14:paraId="549083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471D40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48530A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4</w:t>
            </w:r>
          </w:p>
        </w:tc>
        <w:tc>
          <w:tcPr>
            <w:tcW w:w="1015" w:type="pct"/>
          </w:tcPr>
          <w:p w:rsidRPr="00464E4B" w:rsidR="00E36864" w:rsidP="004642CE" w:rsidRDefault="00E36864" w14:paraId="34D4C2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4</w:t>
            </w:r>
          </w:p>
        </w:tc>
        <w:tc>
          <w:tcPr>
            <w:tcW w:w="700" w:type="pct"/>
          </w:tcPr>
          <w:p w:rsidRPr="00464E4B" w:rsidR="00E36864" w:rsidP="004642CE" w:rsidRDefault="00E36864" w14:paraId="61288A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619FD56F"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604C8A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31</w:t>
            </w:r>
          </w:p>
        </w:tc>
        <w:tc>
          <w:tcPr>
            <w:tcW w:w="8" w:type="pct"/>
          </w:tcPr>
          <w:p w:rsidRPr="00464E4B" w:rsidR="00E36864" w:rsidP="004642CE" w:rsidRDefault="00E36864" w14:paraId="736A42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4E7374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5</w:t>
            </w:r>
          </w:p>
        </w:tc>
        <w:tc>
          <w:tcPr>
            <w:tcW w:w="585" w:type="pct"/>
          </w:tcPr>
          <w:p w:rsidRPr="00464E4B" w:rsidR="00E36864" w:rsidP="004642CE" w:rsidRDefault="00E36864" w14:paraId="3E45BB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50)</w:t>
            </w:r>
          </w:p>
        </w:tc>
        <w:tc>
          <w:tcPr>
            <w:tcW w:w="283" w:type="pct"/>
          </w:tcPr>
          <w:p w:rsidRPr="00464E4B" w:rsidR="00E36864" w:rsidP="004642CE" w:rsidRDefault="00E36864" w14:paraId="1441C7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3A808D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70B242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5</w:t>
            </w:r>
          </w:p>
        </w:tc>
        <w:tc>
          <w:tcPr>
            <w:tcW w:w="1015" w:type="pct"/>
          </w:tcPr>
          <w:p w:rsidRPr="00464E4B" w:rsidR="00E36864" w:rsidP="004642CE" w:rsidRDefault="00E36864" w14:paraId="01A9BA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5</w:t>
            </w:r>
          </w:p>
        </w:tc>
        <w:tc>
          <w:tcPr>
            <w:tcW w:w="700" w:type="pct"/>
          </w:tcPr>
          <w:p w:rsidRPr="00464E4B" w:rsidR="00E36864" w:rsidP="004642CE" w:rsidRDefault="00E36864" w14:paraId="675C79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1F986F38" w14:textId="77777777">
        <w:tc>
          <w:tcPr>
            <w:tcW w:w="187" w:type="pct"/>
          </w:tcPr>
          <w:p w:rsidRPr="00464E4B" w:rsidR="00E36864" w:rsidP="004642CE" w:rsidRDefault="00E36864" w14:paraId="4BCBDE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32</w:t>
            </w:r>
          </w:p>
        </w:tc>
        <w:tc>
          <w:tcPr>
            <w:tcW w:w="8" w:type="pct"/>
          </w:tcPr>
          <w:p w:rsidRPr="00464E4B" w:rsidR="00E36864" w:rsidP="004642CE" w:rsidRDefault="00E36864" w14:paraId="672703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5EBD10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6</w:t>
            </w:r>
          </w:p>
        </w:tc>
        <w:tc>
          <w:tcPr>
            <w:tcW w:w="585" w:type="pct"/>
          </w:tcPr>
          <w:p w:rsidRPr="00464E4B" w:rsidR="00E36864" w:rsidP="004642CE" w:rsidRDefault="00E36864" w14:paraId="163951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50)</w:t>
            </w:r>
          </w:p>
        </w:tc>
        <w:tc>
          <w:tcPr>
            <w:tcW w:w="283" w:type="pct"/>
          </w:tcPr>
          <w:p w:rsidRPr="00464E4B" w:rsidR="00E36864" w:rsidP="004642CE" w:rsidRDefault="00E36864" w14:paraId="2FEFC0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1BA584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37CA04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6</w:t>
            </w:r>
          </w:p>
        </w:tc>
        <w:tc>
          <w:tcPr>
            <w:tcW w:w="1015" w:type="pct"/>
          </w:tcPr>
          <w:p w:rsidRPr="00464E4B" w:rsidR="00E36864" w:rsidP="004642CE" w:rsidRDefault="00E36864" w14:paraId="5C131D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6</w:t>
            </w:r>
          </w:p>
        </w:tc>
        <w:tc>
          <w:tcPr>
            <w:tcW w:w="700" w:type="pct"/>
          </w:tcPr>
          <w:p w:rsidRPr="00464E4B" w:rsidR="00E36864" w:rsidP="004642CE" w:rsidRDefault="00E36864" w14:paraId="645B59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58FAEAAC"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35EF7A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33</w:t>
            </w:r>
          </w:p>
        </w:tc>
        <w:tc>
          <w:tcPr>
            <w:tcW w:w="8" w:type="pct"/>
          </w:tcPr>
          <w:p w:rsidRPr="00464E4B" w:rsidR="00E36864" w:rsidP="004642CE" w:rsidRDefault="00E36864" w14:paraId="3F2F11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0BBD41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7</w:t>
            </w:r>
          </w:p>
        </w:tc>
        <w:tc>
          <w:tcPr>
            <w:tcW w:w="585" w:type="pct"/>
          </w:tcPr>
          <w:p w:rsidRPr="00464E4B" w:rsidR="00E36864" w:rsidP="004642CE" w:rsidRDefault="00E36864" w14:paraId="76809B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50)</w:t>
            </w:r>
          </w:p>
        </w:tc>
        <w:tc>
          <w:tcPr>
            <w:tcW w:w="283" w:type="pct"/>
          </w:tcPr>
          <w:p w:rsidRPr="00464E4B" w:rsidR="00E36864" w:rsidP="004642CE" w:rsidRDefault="00E36864" w14:paraId="3ED178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0513A5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5DB6F6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7</w:t>
            </w:r>
          </w:p>
        </w:tc>
        <w:tc>
          <w:tcPr>
            <w:tcW w:w="1015" w:type="pct"/>
          </w:tcPr>
          <w:p w:rsidRPr="00464E4B" w:rsidR="00E36864" w:rsidP="004642CE" w:rsidRDefault="00E36864" w14:paraId="4F1837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7</w:t>
            </w:r>
          </w:p>
        </w:tc>
        <w:tc>
          <w:tcPr>
            <w:tcW w:w="700" w:type="pct"/>
          </w:tcPr>
          <w:p w:rsidRPr="00464E4B" w:rsidR="00E36864" w:rsidP="004642CE" w:rsidRDefault="00E36864" w14:paraId="6F2427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4F6C8451" w14:textId="77777777">
        <w:tc>
          <w:tcPr>
            <w:tcW w:w="187" w:type="pct"/>
          </w:tcPr>
          <w:p w:rsidRPr="00464E4B" w:rsidR="00E36864" w:rsidP="004642CE" w:rsidRDefault="00E36864" w14:paraId="2D09B7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34</w:t>
            </w:r>
          </w:p>
        </w:tc>
        <w:tc>
          <w:tcPr>
            <w:tcW w:w="8" w:type="pct"/>
          </w:tcPr>
          <w:p w:rsidRPr="00464E4B" w:rsidR="00E36864" w:rsidP="004642CE" w:rsidRDefault="00E36864" w14:paraId="68C9F7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272D18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8</w:t>
            </w:r>
          </w:p>
        </w:tc>
        <w:tc>
          <w:tcPr>
            <w:tcW w:w="585" w:type="pct"/>
          </w:tcPr>
          <w:p w:rsidRPr="00464E4B" w:rsidR="00E36864" w:rsidP="004642CE" w:rsidRDefault="00E36864" w14:paraId="080EF8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50)</w:t>
            </w:r>
          </w:p>
        </w:tc>
        <w:tc>
          <w:tcPr>
            <w:tcW w:w="283" w:type="pct"/>
          </w:tcPr>
          <w:p w:rsidRPr="00464E4B" w:rsidR="00E36864" w:rsidP="004642CE" w:rsidRDefault="00E36864" w14:paraId="414CC8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39BF5D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7D787D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8</w:t>
            </w:r>
          </w:p>
        </w:tc>
        <w:tc>
          <w:tcPr>
            <w:tcW w:w="1015" w:type="pct"/>
          </w:tcPr>
          <w:p w:rsidRPr="00464E4B" w:rsidR="00E36864" w:rsidP="004642CE" w:rsidRDefault="00E36864" w14:paraId="12773D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8</w:t>
            </w:r>
          </w:p>
        </w:tc>
        <w:tc>
          <w:tcPr>
            <w:tcW w:w="700" w:type="pct"/>
          </w:tcPr>
          <w:p w:rsidRPr="00464E4B" w:rsidR="00E36864" w:rsidP="004642CE" w:rsidRDefault="00E36864" w14:paraId="03863A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3698A285" w14:textId="77777777">
        <w:trPr>
          <w:cnfStyle w:val="000000100000" w:firstRow="0" w:lastRow="0" w:firstColumn="0" w:lastColumn="0" w:oddVBand="0" w:evenVBand="0" w:oddHBand="1" w:evenHBand="0" w:firstRowFirstColumn="0" w:firstRowLastColumn="0" w:lastRowFirstColumn="0" w:lastRowLastColumn="0"/>
        </w:trPr>
        <w:tc>
          <w:tcPr>
            <w:tcW w:w="187" w:type="pct"/>
          </w:tcPr>
          <w:p w:rsidRPr="00464E4B" w:rsidR="00E36864" w:rsidP="004642CE" w:rsidRDefault="00E36864" w14:paraId="111D01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35</w:t>
            </w:r>
          </w:p>
        </w:tc>
        <w:tc>
          <w:tcPr>
            <w:tcW w:w="8" w:type="pct"/>
          </w:tcPr>
          <w:p w:rsidRPr="00464E4B" w:rsidR="00E36864" w:rsidP="004642CE" w:rsidRDefault="00E36864" w14:paraId="20D333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615F5B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9</w:t>
            </w:r>
          </w:p>
        </w:tc>
        <w:tc>
          <w:tcPr>
            <w:tcW w:w="585" w:type="pct"/>
          </w:tcPr>
          <w:p w:rsidRPr="00464E4B" w:rsidR="00E36864" w:rsidP="004642CE" w:rsidRDefault="00E36864" w14:paraId="22435E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50)</w:t>
            </w:r>
          </w:p>
        </w:tc>
        <w:tc>
          <w:tcPr>
            <w:tcW w:w="283" w:type="pct"/>
          </w:tcPr>
          <w:p w:rsidRPr="00464E4B" w:rsidR="00E36864" w:rsidP="004642CE" w:rsidRDefault="00E36864" w14:paraId="0D7F09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5DA23A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33AD79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9</w:t>
            </w:r>
          </w:p>
        </w:tc>
        <w:tc>
          <w:tcPr>
            <w:tcW w:w="1015" w:type="pct"/>
          </w:tcPr>
          <w:p w:rsidRPr="00464E4B" w:rsidR="00E36864" w:rsidP="004642CE" w:rsidRDefault="00E36864" w14:paraId="211D35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9</w:t>
            </w:r>
          </w:p>
        </w:tc>
        <w:tc>
          <w:tcPr>
            <w:tcW w:w="700" w:type="pct"/>
          </w:tcPr>
          <w:p w:rsidRPr="00464E4B" w:rsidR="00E36864" w:rsidP="004642CE" w:rsidRDefault="00E36864" w14:paraId="788F90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464E4B" w:rsidR="00E36864" w:rsidTr="007F3B78" w14:paraId="3EFE0BD9" w14:textId="77777777">
        <w:tc>
          <w:tcPr>
            <w:tcW w:w="187" w:type="pct"/>
          </w:tcPr>
          <w:p w:rsidRPr="00464E4B" w:rsidR="00E36864" w:rsidP="004642CE" w:rsidRDefault="00E36864" w14:paraId="189F97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36</w:t>
            </w:r>
          </w:p>
        </w:tc>
        <w:tc>
          <w:tcPr>
            <w:tcW w:w="8" w:type="pct"/>
          </w:tcPr>
          <w:p w:rsidRPr="00464E4B" w:rsidR="00E36864" w:rsidP="004642CE" w:rsidRDefault="00E36864" w14:paraId="3D733D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015" w:type="pct"/>
          </w:tcPr>
          <w:p w:rsidRPr="00464E4B" w:rsidR="00E36864" w:rsidP="004642CE" w:rsidRDefault="00E36864" w14:paraId="09052E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10</w:t>
            </w:r>
          </w:p>
        </w:tc>
        <w:tc>
          <w:tcPr>
            <w:tcW w:w="585" w:type="pct"/>
          </w:tcPr>
          <w:p w:rsidRPr="00464E4B" w:rsidR="00E36864" w:rsidP="004642CE" w:rsidRDefault="00E36864" w14:paraId="26D448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VARCHAR2(150)</w:t>
            </w:r>
          </w:p>
        </w:tc>
        <w:tc>
          <w:tcPr>
            <w:tcW w:w="283" w:type="pct"/>
          </w:tcPr>
          <w:p w:rsidRPr="00464E4B" w:rsidR="00E36864" w:rsidP="004642CE" w:rsidRDefault="00E36864" w14:paraId="38E946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92" w:type="pct"/>
          </w:tcPr>
          <w:p w:rsidRPr="00464E4B" w:rsidR="00E36864" w:rsidP="004642CE" w:rsidRDefault="00E36864" w14:paraId="684BC5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N</w:t>
            </w:r>
          </w:p>
        </w:tc>
        <w:tc>
          <w:tcPr>
            <w:tcW w:w="1015" w:type="pct"/>
          </w:tcPr>
          <w:p w:rsidRPr="00464E4B" w:rsidR="00E36864" w:rsidP="004642CE" w:rsidRDefault="00E36864" w14:paraId="3DF347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10</w:t>
            </w:r>
          </w:p>
        </w:tc>
        <w:tc>
          <w:tcPr>
            <w:tcW w:w="1015" w:type="pct"/>
          </w:tcPr>
          <w:p w:rsidRPr="00464E4B" w:rsidR="00E36864" w:rsidP="004642CE" w:rsidRDefault="00E36864" w14:paraId="3902DA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4E4B">
              <w:rPr>
                <w:rFonts w:ascii="Calibri Light" w:hAnsi="Calibri Light" w:cs="Calibri Light"/>
                <w:color w:val="000000"/>
                <w:sz w:val="16"/>
                <w:szCs w:val="16"/>
              </w:rPr>
              <w:t>ATTRIBUTE10</w:t>
            </w:r>
          </w:p>
        </w:tc>
        <w:tc>
          <w:tcPr>
            <w:tcW w:w="700" w:type="pct"/>
          </w:tcPr>
          <w:p w:rsidRPr="00464E4B" w:rsidR="00E36864" w:rsidP="004642CE" w:rsidRDefault="00E36864" w14:paraId="3D74A5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bl>
    <w:p w:rsidR="00B547FA" w:rsidP="00B547FA" w:rsidRDefault="00B547FA" w14:paraId="0BA2122A" w14:textId="5EE3D2B3"/>
    <w:p w:rsidR="00E36864" w:rsidP="00157CB1" w:rsidRDefault="00CD2CDD" w14:paraId="651706AD" w14:textId="176CAF28">
      <w:pPr>
        <w:pStyle w:val="Heading2"/>
      </w:pPr>
      <w:r>
        <w:t xml:space="preserve"> </w:t>
      </w:r>
      <w:bookmarkStart w:name="_Toc79997691" w:id="81"/>
      <w:r>
        <w:t>Contact</w:t>
      </w:r>
      <w:bookmarkEnd w:id="81"/>
      <w:r>
        <w:t xml:space="preserve"> </w:t>
      </w:r>
    </w:p>
    <w:p w:rsidRPr="006B20AA" w:rsidR="006B20AA" w:rsidP="006B20AA" w:rsidRDefault="006B20AA" w14:paraId="79FA2C00" w14:textId="77777777">
      <w:pPr>
        <w:pStyle w:val="Bullet"/>
        <w:ind w:left="513" w:hanging="513"/>
        <w:rPr>
          <w:rFonts w:ascii="Calibri Light" w:hAnsi="Calibri Light" w:cs="Arial"/>
          <w:color w:val="4F4F4F"/>
          <w:sz w:val="22"/>
          <w:szCs w:val="22"/>
          <w:lang w:val="en-GB" w:eastAsia="en-IE"/>
        </w:rPr>
      </w:pPr>
      <w:r w:rsidRPr="006B20AA">
        <w:rPr>
          <w:rFonts w:ascii="Calibri Light" w:hAnsi="Calibri Light" w:cs="Arial"/>
          <w:color w:val="4F4F4F"/>
          <w:sz w:val="22"/>
          <w:szCs w:val="22"/>
          <w:lang w:val="en-GB" w:eastAsia="en-IE"/>
        </w:rPr>
        <w:t>Data File Name: XXMX_HCM_PER_CONTACT.dat</w:t>
      </w:r>
    </w:p>
    <w:p w:rsidRPr="006B20AA" w:rsidR="006B20AA" w:rsidP="006B20AA" w:rsidRDefault="006B20AA" w14:paraId="0D76F769" w14:textId="77777777">
      <w:pPr>
        <w:pStyle w:val="Bullet"/>
        <w:ind w:left="513" w:hanging="513"/>
        <w:rPr>
          <w:rFonts w:ascii="Calibri Light" w:hAnsi="Calibri Light" w:cs="Arial"/>
          <w:color w:val="4F4F4F"/>
          <w:sz w:val="22"/>
          <w:szCs w:val="22"/>
          <w:lang w:val="en-GB" w:eastAsia="en-IE"/>
        </w:rPr>
      </w:pPr>
      <w:r w:rsidRPr="006B20AA">
        <w:rPr>
          <w:rFonts w:ascii="Calibri Light" w:hAnsi="Calibri Light" w:cs="Arial"/>
          <w:color w:val="4F4F4F"/>
          <w:sz w:val="22"/>
          <w:szCs w:val="22"/>
          <w:lang w:val="en-GB" w:eastAsia="en-IE"/>
        </w:rPr>
        <w:t>Staging table:  XXMX_PER_CONTACTS_STG</w:t>
      </w:r>
    </w:p>
    <w:p w:rsidRPr="006B20AA" w:rsidR="006B20AA" w:rsidP="006B20AA" w:rsidRDefault="006B20AA" w14:paraId="27FE30EB" w14:textId="77777777">
      <w:pPr>
        <w:pStyle w:val="Bullet"/>
        <w:ind w:left="513" w:hanging="513"/>
        <w:rPr>
          <w:rFonts w:ascii="Calibri Light" w:hAnsi="Calibri Light" w:cs="Arial"/>
          <w:color w:val="4F4F4F"/>
          <w:sz w:val="22"/>
          <w:szCs w:val="22"/>
          <w:lang w:val="en-GB" w:eastAsia="en-IE"/>
        </w:rPr>
      </w:pPr>
      <w:r w:rsidRPr="006B20AA">
        <w:rPr>
          <w:rFonts w:ascii="Calibri Light" w:hAnsi="Calibri Light" w:cs="Arial"/>
          <w:color w:val="4F4F4F"/>
          <w:sz w:val="22"/>
          <w:szCs w:val="22"/>
          <w:lang w:val="en-GB" w:eastAsia="en-IE"/>
        </w:rPr>
        <w:t xml:space="preserve">Transform Table: XXMX_PER_CONTACTS_XFM </w:t>
      </w:r>
    </w:p>
    <w:p w:rsidRPr="006B20AA" w:rsidR="006B20AA" w:rsidP="006B20AA" w:rsidRDefault="006B20AA" w14:paraId="5DA75C92" w14:textId="77777777">
      <w:pPr>
        <w:pStyle w:val="Bullet"/>
        <w:ind w:left="513" w:hanging="513"/>
        <w:rPr>
          <w:rFonts w:ascii="Calibri Light" w:hAnsi="Calibri Light" w:cs="Arial"/>
          <w:color w:val="4F4F4F"/>
          <w:sz w:val="22"/>
          <w:szCs w:val="22"/>
          <w:lang w:val="en-GB" w:eastAsia="en-IE"/>
        </w:rPr>
      </w:pPr>
      <w:r w:rsidRPr="006B20A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006B20AA" w:rsidP="006B20AA" w:rsidRDefault="006B20AA" w14:paraId="78972587" w14:textId="2D94DA87">
      <w:pPr>
        <w:pStyle w:val="Bullet"/>
        <w:ind w:left="513" w:hanging="513"/>
        <w:rPr>
          <w:rFonts w:ascii="Calibri Light" w:hAnsi="Calibri Light" w:cs="Arial"/>
          <w:color w:val="4F4F4F"/>
          <w:sz w:val="22"/>
          <w:szCs w:val="22"/>
          <w:lang w:val="en-GB" w:eastAsia="en-IE"/>
        </w:rPr>
      </w:pPr>
      <w:r w:rsidRPr="006B20AA">
        <w:rPr>
          <w:rFonts w:ascii="Calibri Light" w:hAnsi="Calibri Light" w:cs="Arial"/>
          <w:color w:val="4F4F4F"/>
          <w:sz w:val="22"/>
          <w:szCs w:val="22"/>
          <w:lang w:val="en-GB" w:eastAsia="en-IE"/>
        </w:rPr>
        <w:t>Fusion Business Object: Contact</w:t>
      </w:r>
    </w:p>
    <w:p w:rsidRPr="006B20AA" w:rsidR="007F3B78" w:rsidP="006B20AA" w:rsidRDefault="007F3B78" w14:paraId="429031AD" w14:textId="77777777">
      <w:pPr>
        <w:pStyle w:val="Bullet"/>
        <w:ind w:left="513" w:hanging="513"/>
        <w:rPr>
          <w:rFonts w:ascii="Calibri Light" w:hAnsi="Calibri Light" w:cs="Arial"/>
          <w:color w:val="4F4F4F"/>
          <w:sz w:val="22"/>
          <w:szCs w:val="22"/>
          <w:lang w:val="en-GB" w:eastAsia="en-IE"/>
        </w:rPr>
      </w:pPr>
    </w:p>
    <w:tbl>
      <w:tblPr>
        <w:tblStyle w:val="GridTable4-Accent11"/>
        <w:tblW w:w="5000" w:type="pct"/>
        <w:tblLook w:val="0420" w:firstRow="1" w:lastRow="0" w:firstColumn="0" w:lastColumn="0" w:noHBand="0" w:noVBand="1"/>
      </w:tblPr>
      <w:tblGrid>
        <w:gridCol w:w="667"/>
        <w:gridCol w:w="2692"/>
        <w:gridCol w:w="1558"/>
        <w:gridCol w:w="904"/>
        <w:gridCol w:w="680"/>
        <w:gridCol w:w="2576"/>
        <w:gridCol w:w="2692"/>
        <w:gridCol w:w="2179"/>
      </w:tblGrid>
      <w:tr w:rsidRPr="001A563F" w:rsidR="00CD2CDD" w:rsidTr="00B04B49" w14:paraId="79919F77" w14:textId="77777777">
        <w:trPr>
          <w:cnfStyle w:val="100000000000" w:firstRow="1" w:lastRow="0" w:firstColumn="0" w:lastColumn="0" w:oddVBand="0" w:evenVBand="0" w:oddHBand="0" w:evenHBand="0" w:firstRowFirstColumn="0" w:firstRowLastColumn="0" w:lastRowFirstColumn="0" w:lastRowLastColumn="0"/>
          <w:tblHeader/>
        </w:trPr>
        <w:tc>
          <w:tcPr>
            <w:tcW w:w="168" w:type="pct"/>
          </w:tcPr>
          <w:p w:rsidRPr="001A563F" w:rsidR="00CD2CDD" w:rsidP="00CD2CDD" w:rsidRDefault="00CD2CDD" w14:paraId="5FB12CF7"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Col Seq</w:t>
            </w:r>
          </w:p>
        </w:tc>
        <w:tc>
          <w:tcPr>
            <w:tcW w:w="1007" w:type="pct"/>
          </w:tcPr>
          <w:p w:rsidRPr="001A563F" w:rsidR="00CD2CDD" w:rsidP="00CD2CDD" w:rsidRDefault="00CD2CDD" w14:paraId="2B16F7B1"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Field Name</w:t>
            </w:r>
          </w:p>
        </w:tc>
        <w:tc>
          <w:tcPr>
            <w:tcW w:w="559" w:type="pct"/>
          </w:tcPr>
          <w:p w:rsidRPr="001A563F" w:rsidR="00CD2CDD" w:rsidP="00CD2CDD" w:rsidRDefault="00CD2CDD" w14:paraId="2B2913B9"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Datatype</w:t>
            </w:r>
          </w:p>
        </w:tc>
        <w:tc>
          <w:tcPr>
            <w:tcW w:w="256" w:type="pct"/>
          </w:tcPr>
          <w:p w:rsidRPr="001A563F" w:rsidR="00CD2CDD" w:rsidP="00CD2CDD" w:rsidRDefault="00CD2CDD" w14:paraId="61E6728D"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Include in Loader</w:t>
            </w:r>
          </w:p>
        </w:tc>
        <w:tc>
          <w:tcPr>
            <w:tcW w:w="173" w:type="pct"/>
          </w:tcPr>
          <w:p w:rsidRPr="001A563F" w:rsidR="00CD2CDD" w:rsidP="00CD2CDD" w:rsidRDefault="00CD2CDD" w14:paraId="60C57CF6"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Req</w:t>
            </w:r>
          </w:p>
        </w:tc>
        <w:tc>
          <w:tcPr>
            <w:tcW w:w="1007" w:type="pct"/>
          </w:tcPr>
          <w:p w:rsidRPr="001A563F" w:rsidR="00CD2CDD" w:rsidP="00CD2CDD" w:rsidRDefault="00CD2CDD" w14:paraId="1357DF3C"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Staging Table Column</w:t>
            </w:r>
          </w:p>
        </w:tc>
        <w:tc>
          <w:tcPr>
            <w:tcW w:w="1007" w:type="pct"/>
          </w:tcPr>
          <w:p w:rsidRPr="001A563F" w:rsidR="00CD2CDD" w:rsidP="00CD2CDD" w:rsidRDefault="00CD2CDD" w14:paraId="2D1BA98F"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Transform Table Column</w:t>
            </w:r>
          </w:p>
        </w:tc>
        <w:tc>
          <w:tcPr>
            <w:tcW w:w="824" w:type="pct"/>
          </w:tcPr>
          <w:p w:rsidRPr="001A563F" w:rsidR="00CD2CDD" w:rsidP="00CD2CDD" w:rsidRDefault="00CD2CDD" w14:paraId="1944A599"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Comments</w:t>
            </w:r>
          </w:p>
        </w:tc>
      </w:tr>
      <w:tr w:rsidRPr="001A563F" w:rsidR="00CD2CDD" w:rsidTr="007F3B78" w14:paraId="7F903418"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629FA3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w:t>
            </w:r>
          </w:p>
        </w:tc>
        <w:tc>
          <w:tcPr>
            <w:tcW w:w="1007" w:type="pct"/>
          </w:tcPr>
          <w:p w:rsidRPr="001A563F" w:rsidR="00CD2CDD" w:rsidP="00CD2CDD" w:rsidRDefault="00CD2CDD" w14:paraId="216258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559" w:type="pct"/>
          </w:tcPr>
          <w:p w:rsidRPr="001A563F" w:rsidR="00CD2CDD" w:rsidP="00CD2CDD" w:rsidRDefault="00CD2CDD" w14:paraId="54DCC2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w:t>
            </w:r>
          </w:p>
        </w:tc>
        <w:tc>
          <w:tcPr>
            <w:tcW w:w="256" w:type="pct"/>
          </w:tcPr>
          <w:p w:rsidRPr="001A563F" w:rsidR="00CD2CDD" w:rsidP="00CD2CDD" w:rsidRDefault="00CD2CDD" w14:paraId="340D96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086249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3DA4AE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1007" w:type="pct"/>
          </w:tcPr>
          <w:p w:rsidRPr="001A563F" w:rsidR="00CD2CDD" w:rsidP="00CD2CDD" w:rsidRDefault="00CD2CDD" w14:paraId="71CFF5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824" w:type="pct"/>
          </w:tcPr>
          <w:p w:rsidRPr="001A563F" w:rsidR="00CD2CDD" w:rsidP="00CD2CDD" w:rsidRDefault="00CD2CDD" w14:paraId="5214B5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code –MERGE</w:t>
            </w:r>
          </w:p>
        </w:tc>
      </w:tr>
      <w:tr w:rsidRPr="001A563F" w:rsidR="00CD2CDD" w:rsidTr="007F3B78" w14:paraId="3EE50ED1" w14:textId="77777777">
        <w:tc>
          <w:tcPr>
            <w:tcW w:w="168" w:type="pct"/>
          </w:tcPr>
          <w:p w:rsidRPr="001A563F" w:rsidR="00CD2CDD" w:rsidP="00CD2CDD" w:rsidRDefault="00CD2CDD" w14:paraId="5A2B71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w:t>
            </w:r>
          </w:p>
        </w:tc>
        <w:tc>
          <w:tcPr>
            <w:tcW w:w="1007" w:type="pct"/>
          </w:tcPr>
          <w:p w:rsidRPr="001A563F" w:rsidR="00CD2CDD" w:rsidP="00CD2CDD" w:rsidRDefault="00CD2CDD" w14:paraId="4FB7EE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559" w:type="pct"/>
          </w:tcPr>
          <w:p w:rsidRPr="001A563F" w:rsidR="00CD2CDD" w:rsidP="00CD2CDD" w:rsidRDefault="00CD2CDD" w14:paraId="5E51FC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200)</w:t>
            </w:r>
          </w:p>
        </w:tc>
        <w:tc>
          <w:tcPr>
            <w:tcW w:w="256" w:type="pct"/>
          </w:tcPr>
          <w:p w:rsidRPr="001A563F" w:rsidR="00CD2CDD" w:rsidP="00CD2CDD" w:rsidRDefault="00CD2CDD" w14:paraId="0A4531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1B9385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0580A9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1007" w:type="pct"/>
          </w:tcPr>
          <w:p w:rsidRPr="001A563F" w:rsidR="00CD2CDD" w:rsidP="00CD2CDD" w:rsidRDefault="00CD2CDD" w14:paraId="33E6AA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824" w:type="pct"/>
          </w:tcPr>
          <w:p w:rsidRPr="001A563F" w:rsidR="00CD2CDD" w:rsidP="00CD2CDD" w:rsidRDefault="00CD2CDD" w14:paraId="33181B88" w14:textId="43BC665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 xml:space="preserve">Hardcode- </w:t>
            </w:r>
            <w:r w:rsidR="00CC47F1">
              <w:rPr>
                <w:rFonts w:ascii="Calibri Light" w:hAnsi="Calibri Light" w:cs="Calibri Light"/>
                <w:color w:val="000000"/>
                <w:sz w:val="16"/>
                <w:szCs w:val="16"/>
              </w:rPr>
              <w:t>Contact</w:t>
            </w:r>
          </w:p>
        </w:tc>
      </w:tr>
      <w:tr w:rsidRPr="001A563F" w:rsidR="00CD2CDD" w:rsidTr="007F3B78" w14:paraId="52EE39A7"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74763C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w:t>
            </w:r>
          </w:p>
        </w:tc>
        <w:tc>
          <w:tcPr>
            <w:tcW w:w="1007" w:type="pct"/>
          </w:tcPr>
          <w:p w:rsidRPr="001A563F" w:rsidR="00CD2CDD" w:rsidP="00CD2CDD" w:rsidRDefault="00CD2CDD" w14:paraId="770256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559" w:type="pct"/>
          </w:tcPr>
          <w:p w:rsidRPr="001A563F" w:rsidR="00CD2CDD" w:rsidP="00CD2CDD" w:rsidRDefault="00CD2CDD" w14:paraId="2FC3C3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2000)</w:t>
            </w:r>
          </w:p>
        </w:tc>
        <w:tc>
          <w:tcPr>
            <w:tcW w:w="256" w:type="pct"/>
          </w:tcPr>
          <w:p w:rsidRPr="001A563F" w:rsidR="00CD2CDD" w:rsidP="00CD2CDD" w:rsidRDefault="00CD2CDD" w14:paraId="042A16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5DAC5A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38100C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1007" w:type="pct"/>
          </w:tcPr>
          <w:p w:rsidRPr="001A563F" w:rsidR="00CD2CDD" w:rsidP="00CD2CDD" w:rsidRDefault="00CD2CDD" w14:paraId="5AADA8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824" w:type="pct"/>
          </w:tcPr>
          <w:p w:rsidRPr="001A563F" w:rsidR="00CD2CDD" w:rsidP="00CD2CDD" w:rsidRDefault="004E5036" w14:paraId="53327CE5" w14:textId="2DAE705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1A563F" w:rsidR="00CD2CDD" w:rsidTr="007F3B78" w14:paraId="6F80E838" w14:textId="77777777">
        <w:tc>
          <w:tcPr>
            <w:tcW w:w="168" w:type="pct"/>
          </w:tcPr>
          <w:p w:rsidRPr="001A563F" w:rsidR="00CD2CDD" w:rsidP="00CD2CDD" w:rsidRDefault="00CD2CDD" w14:paraId="18269B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w:t>
            </w:r>
          </w:p>
        </w:tc>
        <w:tc>
          <w:tcPr>
            <w:tcW w:w="1007" w:type="pct"/>
          </w:tcPr>
          <w:p w:rsidRPr="001A563F" w:rsidR="00CD2CDD" w:rsidP="00CD2CDD" w:rsidRDefault="00CD2CDD" w14:paraId="1C1724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559" w:type="pct"/>
          </w:tcPr>
          <w:p w:rsidRPr="001A563F" w:rsidR="00CD2CDD" w:rsidP="00CD2CDD" w:rsidRDefault="00CD2CDD" w14:paraId="3ED985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200)</w:t>
            </w:r>
          </w:p>
        </w:tc>
        <w:tc>
          <w:tcPr>
            <w:tcW w:w="256" w:type="pct"/>
          </w:tcPr>
          <w:p w:rsidRPr="001A563F" w:rsidR="00CD2CDD" w:rsidP="00CD2CDD" w:rsidRDefault="00CD2CDD" w14:paraId="39F0E6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69B9ED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1CCB2D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1007" w:type="pct"/>
          </w:tcPr>
          <w:p w:rsidRPr="001A563F" w:rsidR="00CD2CDD" w:rsidP="00CD2CDD" w:rsidRDefault="00CD2CDD" w14:paraId="399ACD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824" w:type="pct"/>
          </w:tcPr>
          <w:p w:rsidRPr="001A563F" w:rsidR="00CD2CDD" w:rsidP="00CD2CDD" w:rsidRDefault="00CD2CDD" w14:paraId="02C58B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utoGenerated</w:t>
            </w:r>
          </w:p>
        </w:tc>
      </w:tr>
      <w:tr w:rsidRPr="001A563F" w:rsidR="00CD2CDD" w:rsidTr="007F3B78" w14:paraId="42D309B3"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3F59A0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w:t>
            </w:r>
          </w:p>
        </w:tc>
        <w:tc>
          <w:tcPr>
            <w:tcW w:w="1007" w:type="pct"/>
          </w:tcPr>
          <w:p w:rsidRPr="001A563F" w:rsidR="00CD2CDD" w:rsidP="00CD2CDD" w:rsidRDefault="00CD2CDD" w14:paraId="6C68D4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559" w:type="pct"/>
          </w:tcPr>
          <w:p w:rsidRPr="001A563F" w:rsidR="00CD2CDD" w:rsidP="00CD2CDD" w:rsidRDefault="00CD2CDD" w14:paraId="0CB44E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80)</w:t>
            </w:r>
          </w:p>
        </w:tc>
        <w:tc>
          <w:tcPr>
            <w:tcW w:w="256" w:type="pct"/>
          </w:tcPr>
          <w:p w:rsidRPr="001A563F" w:rsidR="00CD2CDD" w:rsidP="00CD2CDD" w:rsidRDefault="00CD2CDD" w14:paraId="7C3F4F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23E39E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007" w:type="pct"/>
          </w:tcPr>
          <w:p w:rsidRPr="001A563F" w:rsidR="00CD2CDD" w:rsidP="00CD2CDD" w:rsidRDefault="00CD2CDD" w14:paraId="6E32DA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1007" w:type="pct"/>
          </w:tcPr>
          <w:p w:rsidRPr="001A563F" w:rsidR="00CD2CDD" w:rsidP="00CD2CDD" w:rsidRDefault="00CD2CDD" w14:paraId="2FF328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824" w:type="pct"/>
          </w:tcPr>
          <w:p w:rsidRPr="001A563F" w:rsidR="00CD2CDD" w:rsidP="00CD2CDD" w:rsidRDefault="00CD2CDD" w14:paraId="1E5520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1D5DBEA2" w14:textId="77777777">
        <w:tc>
          <w:tcPr>
            <w:tcW w:w="168" w:type="pct"/>
          </w:tcPr>
          <w:p w:rsidRPr="001A563F" w:rsidR="00CD2CDD" w:rsidP="00CD2CDD" w:rsidRDefault="00CD2CDD" w14:paraId="352800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6</w:t>
            </w:r>
          </w:p>
        </w:tc>
        <w:tc>
          <w:tcPr>
            <w:tcW w:w="1007" w:type="pct"/>
          </w:tcPr>
          <w:p w:rsidRPr="001A563F" w:rsidR="00CD2CDD" w:rsidP="00CD2CDD" w:rsidRDefault="005E0CEC" w14:paraId="5A98CABF" w14:textId="79BFFF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59" w:type="pct"/>
          </w:tcPr>
          <w:p w:rsidRPr="001A563F" w:rsidR="00CD2CDD" w:rsidP="00CD2CDD" w:rsidRDefault="005E0CEC" w14:paraId="32A6F168" w14:textId="266CFC6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56" w:type="pct"/>
          </w:tcPr>
          <w:p w:rsidRPr="001A563F" w:rsidR="00CD2CDD" w:rsidP="00CD2CDD" w:rsidRDefault="00CD2CDD" w14:paraId="4987EB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7E60EF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007" w:type="pct"/>
          </w:tcPr>
          <w:p w:rsidRPr="001A563F" w:rsidR="00CD2CDD" w:rsidP="00CD2CDD" w:rsidRDefault="005E0CEC" w14:paraId="67BF8FC0" w14:textId="7703AEF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007" w:type="pct"/>
          </w:tcPr>
          <w:p w:rsidRPr="001A563F" w:rsidR="00CD2CDD" w:rsidP="00CD2CDD" w:rsidRDefault="005E0CEC" w14:paraId="3AFAA446" w14:textId="6B87E28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824" w:type="pct"/>
          </w:tcPr>
          <w:p w:rsidRPr="001A563F" w:rsidR="00CD2CDD" w:rsidP="00CD2CDD" w:rsidRDefault="00CD2CDD" w14:paraId="3C7CDE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dentifier for every Batch</w:t>
            </w:r>
          </w:p>
        </w:tc>
      </w:tr>
      <w:tr w:rsidRPr="001A563F" w:rsidR="00CD2CDD" w:rsidTr="007F3B78" w14:paraId="400EFC46"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306700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7</w:t>
            </w:r>
          </w:p>
        </w:tc>
        <w:tc>
          <w:tcPr>
            <w:tcW w:w="1007" w:type="pct"/>
          </w:tcPr>
          <w:p w:rsidRPr="001A563F" w:rsidR="00CD2CDD" w:rsidP="00CD2CDD" w:rsidRDefault="00CD2CDD" w14:paraId="7A8748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559" w:type="pct"/>
          </w:tcPr>
          <w:p w:rsidRPr="001A563F" w:rsidR="00CD2CDD" w:rsidP="00CD2CDD" w:rsidRDefault="00CD2CDD" w14:paraId="32E43C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CD2CDD" w:rsidP="00CD2CDD" w:rsidRDefault="00CD2CDD" w14:paraId="78FA2D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30B3F6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007" w:type="pct"/>
          </w:tcPr>
          <w:p w:rsidRPr="001A563F" w:rsidR="00CD2CDD" w:rsidP="00CD2CDD" w:rsidRDefault="00CD2CDD" w14:paraId="030009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1007" w:type="pct"/>
          </w:tcPr>
          <w:p w:rsidRPr="001A563F" w:rsidR="00CD2CDD" w:rsidP="00CD2CDD" w:rsidRDefault="00CD2CDD" w14:paraId="337D70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824" w:type="pct"/>
          </w:tcPr>
          <w:p w:rsidRPr="001A563F" w:rsidR="00CD2CDD" w:rsidP="00CD2CDD" w:rsidRDefault="00CD2CDD" w14:paraId="6E5B4F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ew name for every extract</w:t>
            </w:r>
          </w:p>
        </w:tc>
      </w:tr>
      <w:tr w:rsidRPr="001A563F" w:rsidR="00CD2CDD" w:rsidTr="007F3B78" w14:paraId="66A51287" w14:textId="77777777">
        <w:tc>
          <w:tcPr>
            <w:tcW w:w="168" w:type="pct"/>
          </w:tcPr>
          <w:p w:rsidRPr="001A563F" w:rsidR="00CD2CDD" w:rsidP="00CD2CDD" w:rsidRDefault="00CD2CDD" w14:paraId="19F0D1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8</w:t>
            </w:r>
          </w:p>
        </w:tc>
        <w:tc>
          <w:tcPr>
            <w:tcW w:w="1007" w:type="pct"/>
          </w:tcPr>
          <w:p w:rsidRPr="001A563F" w:rsidR="00CD2CDD" w:rsidP="00CD2CDD" w:rsidRDefault="00CD2CDD" w14:paraId="46A53E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559" w:type="pct"/>
          </w:tcPr>
          <w:p w:rsidRPr="001A563F" w:rsidR="00CD2CDD" w:rsidP="00CD2CDD" w:rsidRDefault="00CD2CDD" w14:paraId="4C5250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50)</w:t>
            </w:r>
          </w:p>
        </w:tc>
        <w:tc>
          <w:tcPr>
            <w:tcW w:w="256" w:type="pct"/>
          </w:tcPr>
          <w:p w:rsidRPr="001A563F" w:rsidR="00CD2CDD" w:rsidP="00CD2CDD" w:rsidRDefault="00CD2CDD" w14:paraId="0CF4A4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204811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007" w:type="pct"/>
          </w:tcPr>
          <w:p w:rsidRPr="001A563F" w:rsidR="00CD2CDD" w:rsidP="00CD2CDD" w:rsidRDefault="00CD2CDD" w14:paraId="07E559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1007" w:type="pct"/>
          </w:tcPr>
          <w:p w:rsidRPr="001A563F" w:rsidR="00CD2CDD" w:rsidP="00CD2CDD" w:rsidRDefault="00CD2CDD" w14:paraId="04B925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824" w:type="pct"/>
          </w:tcPr>
          <w:p w:rsidRPr="001A563F" w:rsidR="00CD2CDD" w:rsidP="00CD2CDD" w:rsidRDefault="00CD2CDD" w14:paraId="4DE1B3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 Code- ‘Extracted’</w:t>
            </w:r>
          </w:p>
        </w:tc>
      </w:tr>
      <w:tr w:rsidRPr="001A563F" w:rsidR="00CD2CDD" w:rsidTr="007F3B78" w14:paraId="1762EA9F"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65C4C5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9</w:t>
            </w:r>
          </w:p>
        </w:tc>
        <w:tc>
          <w:tcPr>
            <w:tcW w:w="1007" w:type="pct"/>
          </w:tcPr>
          <w:p w:rsidRPr="001A563F" w:rsidR="00CD2CDD" w:rsidP="00CD2CDD" w:rsidRDefault="00CD2CDD" w14:paraId="48CCF3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559" w:type="pct"/>
          </w:tcPr>
          <w:p w:rsidRPr="001A563F" w:rsidR="00CD2CDD" w:rsidP="00CD2CDD" w:rsidRDefault="00CD2CDD" w14:paraId="79AD84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240)</w:t>
            </w:r>
          </w:p>
        </w:tc>
        <w:tc>
          <w:tcPr>
            <w:tcW w:w="256" w:type="pct"/>
          </w:tcPr>
          <w:p w:rsidRPr="001A563F" w:rsidR="00CD2CDD" w:rsidP="00CD2CDD" w:rsidRDefault="00CD2CDD" w14:paraId="10BEFD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0A14D8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007" w:type="pct"/>
          </w:tcPr>
          <w:p w:rsidRPr="001A563F" w:rsidR="00CD2CDD" w:rsidP="00CD2CDD" w:rsidRDefault="00CD2CDD" w14:paraId="5CCF71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1007" w:type="pct"/>
          </w:tcPr>
          <w:p w:rsidRPr="001A563F" w:rsidR="00CD2CDD" w:rsidP="00CD2CDD" w:rsidRDefault="00CD2CDD" w14:paraId="1D3A25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824" w:type="pct"/>
          </w:tcPr>
          <w:p w:rsidRPr="001A563F" w:rsidR="00CD2CDD" w:rsidP="00CD2CDD" w:rsidRDefault="00CD2CDD" w14:paraId="5AAF6F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quired to find the Legal Employer /Tax Reporting Unit in Fusion</w:t>
            </w:r>
          </w:p>
        </w:tc>
      </w:tr>
      <w:tr w:rsidRPr="001A563F" w:rsidR="00CD2CDD" w:rsidTr="007F3B78" w14:paraId="56B83F0C" w14:textId="77777777">
        <w:tc>
          <w:tcPr>
            <w:tcW w:w="168" w:type="pct"/>
          </w:tcPr>
          <w:p w:rsidRPr="001A563F" w:rsidR="00CD2CDD" w:rsidP="00CD2CDD" w:rsidRDefault="00CD2CDD" w14:paraId="48CF82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0</w:t>
            </w:r>
          </w:p>
        </w:tc>
        <w:tc>
          <w:tcPr>
            <w:tcW w:w="1007" w:type="pct"/>
          </w:tcPr>
          <w:p w:rsidRPr="001A563F" w:rsidR="00CD2CDD" w:rsidP="00CD2CDD" w:rsidRDefault="00CD2CDD" w14:paraId="5BDC65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559" w:type="pct"/>
          </w:tcPr>
          <w:p w:rsidRPr="001A563F" w:rsidR="00CD2CDD" w:rsidP="00CD2CDD" w:rsidRDefault="00CD2CDD" w14:paraId="313B2E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56" w:type="pct"/>
          </w:tcPr>
          <w:p w:rsidRPr="001A563F" w:rsidR="00CD2CDD" w:rsidP="00CD2CDD" w:rsidRDefault="00CD2CDD" w14:paraId="4662F0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5CB362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68C897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1007" w:type="pct"/>
          </w:tcPr>
          <w:p w:rsidRPr="001A563F" w:rsidR="00CD2CDD" w:rsidP="00CD2CDD" w:rsidRDefault="00CD2CDD" w14:paraId="726632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824" w:type="pct"/>
          </w:tcPr>
          <w:p w:rsidRPr="001A563F" w:rsidR="00CD2CDD" w:rsidP="00CD2CDD" w:rsidRDefault="00CD2CDD" w14:paraId="559BD7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21038964"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75578A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1</w:t>
            </w:r>
          </w:p>
        </w:tc>
        <w:tc>
          <w:tcPr>
            <w:tcW w:w="1007" w:type="pct"/>
          </w:tcPr>
          <w:p w:rsidRPr="001A563F" w:rsidR="00CD2CDD" w:rsidP="00CD2CDD" w:rsidRDefault="00CD2CDD" w14:paraId="3A7958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_ID</w:t>
            </w:r>
          </w:p>
        </w:tc>
        <w:tc>
          <w:tcPr>
            <w:tcW w:w="559" w:type="pct"/>
          </w:tcPr>
          <w:p w:rsidRPr="001A563F" w:rsidR="00CD2CDD" w:rsidP="00CD2CDD" w:rsidRDefault="00CD2CDD" w14:paraId="5C3A70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264)</w:t>
            </w:r>
          </w:p>
        </w:tc>
        <w:tc>
          <w:tcPr>
            <w:tcW w:w="256" w:type="pct"/>
          </w:tcPr>
          <w:p w:rsidRPr="001A563F" w:rsidR="00CD2CDD" w:rsidP="00CD2CDD" w:rsidRDefault="00CD2CDD" w14:paraId="48F9D6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339899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004DC0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_ID</w:t>
            </w:r>
          </w:p>
        </w:tc>
        <w:tc>
          <w:tcPr>
            <w:tcW w:w="1007" w:type="pct"/>
          </w:tcPr>
          <w:p w:rsidRPr="001A563F" w:rsidR="00CD2CDD" w:rsidP="00CD2CDD" w:rsidRDefault="00CD2CDD" w14:paraId="41D5F9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_ID</w:t>
            </w:r>
          </w:p>
        </w:tc>
        <w:tc>
          <w:tcPr>
            <w:tcW w:w="824" w:type="pct"/>
          </w:tcPr>
          <w:p w:rsidRPr="001A563F" w:rsidR="00CD2CDD" w:rsidP="00CD2CDD" w:rsidRDefault="00CD2CDD" w14:paraId="48C3F7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30E072D3" w14:textId="77777777">
        <w:tc>
          <w:tcPr>
            <w:tcW w:w="168" w:type="pct"/>
          </w:tcPr>
          <w:p w:rsidRPr="001A563F" w:rsidR="00CD2CDD" w:rsidP="00CD2CDD" w:rsidRDefault="00CD2CDD" w14:paraId="1FBA8D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2</w:t>
            </w:r>
          </w:p>
        </w:tc>
        <w:tc>
          <w:tcPr>
            <w:tcW w:w="1007" w:type="pct"/>
          </w:tcPr>
          <w:p w:rsidRPr="001A563F" w:rsidR="00CD2CDD" w:rsidP="00CD2CDD" w:rsidRDefault="00CD2CDD" w14:paraId="52D749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_DATE</w:t>
            </w:r>
          </w:p>
        </w:tc>
        <w:tc>
          <w:tcPr>
            <w:tcW w:w="559" w:type="pct"/>
          </w:tcPr>
          <w:p w:rsidRPr="001A563F" w:rsidR="00CD2CDD" w:rsidP="00CD2CDD" w:rsidRDefault="00CD2CDD" w14:paraId="283342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56" w:type="pct"/>
          </w:tcPr>
          <w:p w:rsidRPr="001A563F" w:rsidR="00CD2CDD" w:rsidP="00CD2CDD" w:rsidRDefault="00CD2CDD" w14:paraId="518826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6F4304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007" w:type="pct"/>
          </w:tcPr>
          <w:p w:rsidRPr="001A563F" w:rsidR="00CD2CDD" w:rsidP="00CD2CDD" w:rsidRDefault="00CD2CDD" w14:paraId="78FDE1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_DATE</w:t>
            </w:r>
          </w:p>
        </w:tc>
        <w:tc>
          <w:tcPr>
            <w:tcW w:w="1007" w:type="pct"/>
          </w:tcPr>
          <w:p w:rsidRPr="001A563F" w:rsidR="00CD2CDD" w:rsidP="00CD2CDD" w:rsidRDefault="00CD2CDD" w14:paraId="3ECA43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_DATE</w:t>
            </w:r>
          </w:p>
        </w:tc>
        <w:tc>
          <w:tcPr>
            <w:tcW w:w="824" w:type="pct"/>
          </w:tcPr>
          <w:p w:rsidRPr="001A563F" w:rsidR="00CD2CDD" w:rsidP="00CD2CDD" w:rsidRDefault="00CD2CDD" w14:paraId="708EC9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577A8EFE"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2DA1C8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3</w:t>
            </w:r>
          </w:p>
        </w:tc>
        <w:tc>
          <w:tcPr>
            <w:tcW w:w="1007" w:type="pct"/>
          </w:tcPr>
          <w:p w:rsidRPr="001A563F" w:rsidR="00CD2CDD" w:rsidP="00CD2CDD" w:rsidRDefault="00CD2CDD" w14:paraId="329DF9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ARTY_ID</w:t>
            </w:r>
          </w:p>
        </w:tc>
        <w:tc>
          <w:tcPr>
            <w:tcW w:w="559" w:type="pct"/>
          </w:tcPr>
          <w:p w:rsidRPr="001A563F" w:rsidR="00CD2CDD" w:rsidP="00CD2CDD" w:rsidRDefault="00CD2CDD" w14:paraId="718A1D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264)</w:t>
            </w:r>
          </w:p>
        </w:tc>
        <w:tc>
          <w:tcPr>
            <w:tcW w:w="256" w:type="pct"/>
          </w:tcPr>
          <w:p w:rsidRPr="001A563F" w:rsidR="00CD2CDD" w:rsidP="00CD2CDD" w:rsidRDefault="00CD2CDD" w14:paraId="5A9752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7A3D82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24C943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ARTY_ID</w:t>
            </w:r>
          </w:p>
        </w:tc>
        <w:tc>
          <w:tcPr>
            <w:tcW w:w="1007" w:type="pct"/>
          </w:tcPr>
          <w:p w:rsidRPr="001A563F" w:rsidR="00CD2CDD" w:rsidP="00CD2CDD" w:rsidRDefault="00CD2CDD" w14:paraId="583C51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ARTY_ID</w:t>
            </w:r>
          </w:p>
        </w:tc>
        <w:tc>
          <w:tcPr>
            <w:tcW w:w="824" w:type="pct"/>
          </w:tcPr>
          <w:p w:rsidRPr="001A563F" w:rsidR="00CD2CDD" w:rsidP="00CD2CDD" w:rsidRDefault="00CD2CDD" w14:paraId="1D1205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324F70A8" w14:textId="77777777">
        <w:tc>
          <w:tcPr>
            <w:tcW w:w="168" w:type="pct"/>
          </w:tcPr>
          <w:p w:rsidRPr="001A563F" w:rsidR="00CD2CDD" w:rsidP="00CD2CDD" w:rsidRDefault="00CD2CDD" w14:paraId="13CC99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4</w:t>
            </w:r>
          </w:p>
        </w:tc>
        <w:tc>
          <w:tcPr>
            <w:tcW w:w="1007" w:type="pct"/>
          </w:tcPr>
          <w:p w:rsidRPr="001A563F" w:rsidR="00CD2CDD" w:rsidP="00CD2CDD" w:rsidRDefault="00CD2CDD" w14:paraId="2B18DF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RRESPONDENCE_LANGUAGE</w:t>
            </w:r>
          </w:p>
        </w:tc>
        <w:tc>
          <w:tcPr>
            <w:tcW w:w="559" w:type="pct"/>
          </w:tcPr>
          <w:p w:rsidRPr="001A563F" w:rsidR="00CD2CDD" w:rsidP="00CD2CDD" w:rsidRDefault="00CD2CDD" w14:paraId="74354A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CD2CDD" w:rsidP="00CD2CDD" w:rsidRDefault="00CD2CDD" w14:paraId="3B6DB7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7B2CB7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7D81C3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RRESPONDENCE_LANGUAGE</w:t>
            </w:r>
          </w:p>
        </w:tc>
        <w:tc>
          <w:tcPr>
            <w:tcW w:w="1007" w:type="pct"/>
          </w:tcPr>
          <w:p w:rsidRPr="001A563F" w:rsidR="00CD2CDD" w:rsidP="00CD2CDD" w:rsidRDefault="00CD2CDD" w14:paraId="763878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RRESPONDENCE_LANGUAGE</w:t>
            </w:r>
          </w:p>
        </w:tc>
        <w:tc>
          <w:tcPr>
            <w:tcW w:w="824" w:type="pct"/>
          </w:tcPr>
          <w:p w:rsidRPr="001A563F" w:rsidR="00CD2CDD" w:rsidP="00CD2CDD" w:rsidRDefault="00CD2CDD" w14:paraId="6F6FE2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60F69747"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2CA1A1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5</w:t>
            </w:r>
          </w:p>
        </w:tc>
        <w:tc>
          <w:tcPr>
            <w:tcW w:w="1007" w:type="pct"/>
          </w:tcPr>
          <w:p w:rsidRPr="001A563F" w:rsidR="00CD2CDD" w:rsidP="00CD2CDD" w:rsidRDefault="00CD2CDD" w14:paraId="4FCC7E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LOOD_TYPE</w:t>
            </w:r>
          </w:p>
        </w:tc>
        <w:tc>
          <w:tcPr>
            <w:tcW w:w="559" w:type="pct"/>
          </w:tcPr>
          <w:p w:rsidRPr="001A563F" w:rsidR="00CD2CDD" w:rsidP="00CD2CDD" w:rsidRDefault="00CD2CDD" w14:paraId="732CF3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CD2CDD" w:rsidP="00CD2CDD" w:rsidRDefault="00CD2CDD" w14:paraId="1E894D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1462C4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2C16D7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LOOD_TYPE</w:t>
            </w:r>
          </w:p>
        </w:tc>
        <w:tc>
          <w:tcPr>
            <w:tcW w:w="1007" w:type="pct"/>
          </w:tcPr>
          <w:p w:rsidRPr="001A563F" w:rsidR="00CD2CDD" w:rsidP="00CD2CDD" w:rsidRDefault="00CD2CDD" w14:paraId="035BE8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LOOD_TYPE</w:t>
            </w:r>
          </w:p>
        </w:tc>
        <w:tc>
          <w:tcPr>
            <w:tcW w:w="824" w:type="pct"/>
          </w:tcPr>
          <w:p w:rsidRPr="001A563F" w:rsidR="00CD2CDD" w:rsidP="00CD2CDD" w:rsidRDefault="00CD2CDD" w14:paraId="77FDDC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1A432FEF" w14:textId="77777777">
        <w:tc>
          <w:tcPr>
            <w:tcW w:w="168" w:type="pct"/>
          </w:tcPr>
          <w:p w:rsidRPr="001A563F" w:rsidR="00CD2CDD" w:rsidP="00CD2CDD" w:rsidRDefault="00CD2CDD" w14:paraId="6F1662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6</w:t>
            </w:r>
          </w:p>
        </w:tc>
        <w:tc>
          <w:tcPr>
            <w:tcW w:w="1007" w:type="pct"/>
          </w:tcPr>
          <w:p w:rsidRPr="001A563F" w:rsidR="00CD2CDD" w:rsidP="00CD2CDD" w:rsidRDefault="00CD2CDD" w14:paraId="48CE7F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_OF_BIRTH</w:t>
            </w:r>
          </w:p>
        </w:tc>
        <w:tc>
          <w:tcPr>
            <w:tcW w:w="559" w:type="pct"/>
          </w:tcPr>
          <w:p w:rsidRPr="001A563F" w:rsidR="00CD2CDD" w:rsidP="00CD2CDD" w:rsidRDefault="00CD2CDD" w14:paraId="34FC57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56" w:type="pct"/>
          </w:tcPr>
          <w:p w:rsidRPr="001A563F" w:rsidR="00CD2CDD" w:rsidP="00CD2CDD" w:rsidRDefault="00CD2CDD" w14:paraId="4FC0A1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2BF7B9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59921B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_OF_BIRTH</w:t>
            </w:r>
          </w:p>
        </w:tc>
        <w:tc>
          <w:tcPr>
            <w:tcW w:w="1007" w:type="pct"/>
          </w:tcPr>
          <w:p w:rsidRPr="001A563F" w:rsidR="00CD2CDD" w:rsidP="00CD2CDD" w:rsidRDefault="00CD2CDD" w14:paraId="552413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_OF_BIRTH</w:t>
            </w:r>
          </w:p>
        </w:tc>
        <w:tc>
          <w:tcPr>
            <w:tcW w:w="824" w:type="pct"/>
          </w:tcPr>
          <w:p w:rsidRPr="001A563F" w:rsidR="00CD2CDD" w:rsidP="00CD2CDD" w:rsidRDefault="00CD2CDD" w14:paraId="640120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1F4F678D"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1E9294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7</w:t>
            </w:r>
          </w:p>
        </w:tc>
        <w:tc>
          <w:tcPr>
            <w:tcW w:w="1007" w:type="pct"/>
          </w:tcPr>
          <w:p w:rsidRPr="001A563F" w:rsidR="00CD2CDD" w:rsidP="00CD2CDD" w:rsidRDefault="00CD2CDD" w14:paraId="78531B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_OF_DEATH</w:t>
            </w:r>
          </w:p>
        </w:tc>
        <w:tc>
          <w:tcPr>
            <w:tcW w:w="559" w:type="pct"/>
          </w:tcPr>
          <w:p w:rsidRPr="001A563F" w:rsidR="00CD2CDD" w:rsidP="00CD2CDD" w:rsidRDefault="00CD2CDD" w14:paraId="275A0F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56" w:type="pct"/>
          </w:tcPr>
          <w:p w:rsidRPr="001A563F" w:rsidR="00CD2CDD" w:rsidP="00CD2CDD" w:rsidRDefault="00CD2CDD" w14:paraId="451520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5686BF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0A7D35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_OF_DEATH</w:t>
            </w:r>
          </w:p>
        </w:tc>
        <w:tc>
          <w:tcPr>
            <w:tcW w:w="1007" w:type="pct"/>
          </w:tcPr>
          <w:p w:rsidRPr="001A563F" w:rsidR="00CD2CDD" w:rsidP="00CD2CDD" w:rsidRDefault="00CD2CDD" w14:paraId="0082B9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_OF_DEATH</w:t>
            </w:r>
          </w:p>
        </w:tc>
        <w:tc>
          <w:tcPr>
            <w:tcW w:w="824" w:type="pct"/>
          </w:tcPr>
          <w:p w:rsidRPr="001A563F" w:rsidR="00CD2CDD" w:rsidP="00CD2CDD" w:rsidRDefault="00CD2CDD" w14:paraId="3205B0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76AA3E26" w14:textId="77777777">
        <w:tc>
          <w:tcPr>
            <w:tcW w:w="168" w:type="pct"/>
          </w:tcPr>
          <w:p w:rsidRPr="001A563F" w:rsidR="00CD2CDD" w:rsidP="00CD2CDD" w:rsidRDefault="00CD2CDD" w14:paraId="444452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8</w:t>
            </w:r>
          </w:p>
        </w:tc>
        <w:tc>
          <w:tcPr>
            <w:tcW w:w="1007" w:type="pct"/>
          </w:tcPr>
          <w:p w:rsidRPr="001A563F" w:rsidR="00CD2CDD" w:rsidP="00CD2CDD" w:rsidRDefault="00CD2CDD" w14:paraId="0C1F77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UNTRY_OF_BIRTH</w:t>
            </w:r>
          </w:p>
        </w:tc>
        <w:tc>
          <w:tcPr>
            <w:tcW w:w="559" w:type="pct"/>
          </w:tcPr>
          <w:p w:rsidRPr="001A563F" w:rsidR="00CD2CDD" w:rsidP="00CD2CDD" w:rsidRDefault="00CD2CDD" w14:paraId="2E2BBE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240)</w:t>
            </w:r>
          </w:p>
        </w:tc>
        <w:tc>
          <w:tcPr>
            <w:tcW w:w="256" w:type="pct"/>
          </w:tcPr>
          <w:p w:rsidRPr="001A563F" w:rsidR="00CD2CDD" w:rsidP="00CD2CDD" w:rsidRDefault="00CD2CDD" w14:paraId="5F46AD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356DB5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4CCCF4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UNTRY_OF_BIRTH</w:t>
            </w:r>
          </w:p>
        </w:tc>
        <w:tc>
          <w:tcPr>
            <w:tcW w:w="1007" w:type="pct"/>
          </w:tcPr>
          <w:p w:rsidRPr="001A563F" w:rsidR="00CD2CDD" w:rsidP="00CD2CDD" w:rsidRDefault="00CD2CDD" w14:paraId="6DD00B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UNTRY_OF_BIRTH</w:t>
            </w:r>
          </w:p>
        </w:tc>
        <w:tc>
          <w:tcPr>
            <w:tcW w:w="824" w:type="pct"/>
          </w:tcPr>
          <w:p w:rsidRPr="001A563F" w:rsidR="00CD2CDD" w:rsidP="00CD2CDD" w:rsidRDefault="00CD2CDD" w14:paraId="6164E4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4B1583AD"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7C1F22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9</w:t>
            </w:r>
          </w:p>
        </w:tc>
        <w:tc>
          <w:tcPr>
            <w:tcW w:w="1007" w:type="pct"/>
          </w:tcPr>
          <w:p w:rsidRPr="001A563F" w:rsidR="00CD2CDD" w:rsidP="00CD2CDD" w:rsidRDefault="00CD2CDD" w14:paraId="516A3C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GION_OF_BIRTH</w:t>
            </w:r>
          </w:p>
        </w:tc>
        <w:tc>
          <w:tcPr>
            <w:tcW w:w="559" w:type="pct"/>
          </w:tcPr>
          <w:p w:rsidRPr="001A563F" w:rsidR="00CD2CDD" w:rsidP="00CD2CDD" w:rsidRDefault="00CD2CDD" w14:paraId="739D8E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240)</w:t>
            </w:r>
          </w:p>
        </w:tc>
        <w:tc>
          <w:tcPr>
            <w:tcW w:w="256" w:type="pct"/>
          </w:tcPr>
          <w:p w:rsidRPr="001A563F" w:rsidR="00CD2CDD" w:rsidP="00CD2CDD" w:rsidRDefault="00CD2CDD" w14:paraId="7E68CB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156261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7A4972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GION_OF_BIRTH</w:t>
            </w:r>
          </w:p>
        </w:tc>
        <w:tc>
          <w:tcPr>
            <w:tcW w:w="1007" w:type="pct"/>
          </w:tcPr>
          <w:p w:rsidRPr="001A563F" w:rsidR="00CD2CDD" w:rsidP="00CD2CDD" w:rsidRDefault="00CD2CDD" w14:paraId="6EA844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GION_OF_BIRTH</w:t>
            </w:r>
          </w:p>
        </w:tc>
        <w:tc>
          <w:tcPr>
            <w:tcW w:w="824" w:type="pct"/>
          </w:tcPr>
          <w:p w:rsidRPr="001A563F" w:rsidR="00CD2CDD" w:rsidP="00CD2CDD" w:rsidRDefault="00CD2CDD" w14:paraId="484646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7E576CA6" w14:textId="77777777">
        <w:tc>
          <w:tcPr>
            <w:tcW w:w="168" w:type="pct"/>
          </w:tcPr>
          <w:p w:rsidRPr="001A563F" w:rsidR="00CD2CDD" w:rsidP="00CD2CDD" w:rsidRDefault="00CD2CDD" w14:paraId="13695F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0</w:t>
            </w:r>
          </w:p>
        </w:tc>
        <w:tc>
          <w:tcPr>
            <w:tcW w:w="1007" w:type="pct"/>
          </w:tcPr>
          <w:p w:rsidRPr="001A563F" w:rsidR="00CD2CDD" w:rsidP="00CD2CDD" w:rsidRDefault="00CD2CDD" w14:paraId="4C8997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TOWN_OF_BIRTH</w:t>
            </w:r>
          </w:p>
        </w:tc>
        <w:tc>
          <w:tcPr>
            <w:tcW w:w="559" w:type="pct"/>
          </w:tcPr>
          <w:p w:rsidRPr="001A563F" w:rsidR="00CD2CDD" w:rsidP="00CD2CDD" w:rsidRDefault="00CD2CDD" w14:paraId="557737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240)</w:t>
            </w:r>
          </w:p>
        </w:tc>
        <w:tc>
          <w:tcPr>
            <w:tcW w:w="256" w:type="pct"/>
          </w:tcPr>
          <w:p w:rsidRPr="001A563F" w:rsidR="00CD2CDD" w:rsidP="00CD2CDD" w:rsidRDefault="00CD2CDD" w14:paraId="598A05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1F0252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371DFF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TOWN_OF_BIRTH</w:t>
            </w:r>
          </w:p>
        </w:tc>
        <w:tc>
          <w:tcPr>
            <w:tcW w:w="1007" w:type="pct"/>
          </w:tcPr>
          <w:p w:rsidRPr="001A563F" w:rsidR="00CD2CDD" w:rsidP="00CD2CDD" w:rsidRDefault="00CD2CDD" w14:paraId="14DC72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TOWN_OF_BIRTH</w:t>
            </w:r>
          </w:p>
        </w:tc>
        <w:tc>
          <w:tcPr>
            <w:tcW w:w="824" w:type="pct"/>
          </w:tcPr>
          <w:p w:rsidRPr="001A563F" w:rsidR="00CD2CDD" w:rsidP="00CD2CDD" w:rsidRDefault="00CD2CDD" w14:paraId="682569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5AE7F5D4"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7AF024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1</w:t>
            </w:r>
          </w:p>
        </w:tc>
        <w:tc>
          <w:tcPr>
            <w:tcW w:w="1007" w:type="pct"/>
          </w:tcPr>
          <w:p w:rsidRPr="001A563F" w:rsidR="00CD2CDD" w:rsidP="00CD2CDD" w:rsidRDefault="00CD2CDD" w14:paraId="69B32B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AMETYPE</w:t>
            </w:r>
          </w:p>
        </w:tc>
        <w:tc>
          <w:tcPr>
            <w:tcW w:w="559" w:type="pct"/>
          </w:tcPr>
          <w:p w:rsidRPr="001A563F" w:rsidR="00CD2CDD" w:rsidP="00CD2CDD" w:rsidRDefault="00CD2CDD" w14:paraId="198FA1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CD2CDD" w:rsidP="00CD2CDD" w:rsidRDefault="00CD2CDD" w14:paraId="362BD9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4B3FCA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007" w:type="pct"/>
          </w:tcPr>
          <w:p w:rsidRPr="001A563F" w:rsidR="00CD2CDD" w:rsidP="00CD2CDD" w:rsidRDefault="00CD2CDD" w14:paraId="6936AD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AMETYPE</w:t>
            </w:r>
          </w:p>
        </w:tc>
        <w:tc>
          <w:tcPr>
            <w:tcW w:w="1007" w:type="pct"/>
          </w:tcPr>
          <w:p w:rsidRPr="001A563F" w:rsidR="00CD2CDD" w:rsidP="00CD2CDD" w:rsidRDefault="00CD2CDD" w14:paraId="71981B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AMETYPE</w:t>
            </w:r>
          </w:p>
        </w:tc>
        <w:tc>
          <w:tcPr>
            <w:tcW w:w="824" w:type="pct"/>
          </w:tcPr>
          <w:p w:rsidRPr="001A563F" w:rsidR="00CD2CDD" w:rsidP="00CD2CDD" w:rsidRDefault="00CD2CDD" w14:paraId="73673E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6F52A8C3" w14:textId="77777777">
        <w:tc>
          <w:tcPr>
            <w:tcW w:w="168" w:type="pct"/>
          </w:tcPr>
          <w:p w:rsidRPr="001A563F" w:rsidR="00CD2CDD" w:rsidP="00CD2CDD" w:rsidRDefault="00CD2CDD" w14:paraId="0FCEAD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2</w:t>
            </w:r>
          </w:p>
        </w:tc>
        <w:tc>
          <w:tcPr>
            <w:tcW w:w="1007" w:type="pct"/>
          </w:tcPr>
          <w:p w:rsidRPr="001A563F" w:rsidR="00CD2CDD" w:rsidP="00CD2CDD" w:rsidRDefault="00CD2CDD" w14:paraId="06DCCE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AST_NAME</w:t>
            </w:r>
          </w:p>
        </w:tc>
        <w:tc>
          <w:tcPr>
            <w:tcW w:w="559" w:type="pct"/>
          </w:tcPr>
          <w:p w:rsidRPr="001A563F" w:rsidR="00CD2CDD" w:rsidP="00CD2CDD" w:rsidRDefault="00CD2CDD" w14:paraId="5FFC33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CD2CDD" w:rsidP="00CD2CDD" w:rsidRDefault="00CD2CDD" w14:paraId="6942D7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444D5B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007" w:type="pct"/>
          </w:tcPr>
          <w:p w:rsidRPr="001A563F" w:rsidR="00CD2CDD" w:rsidP="00CD2CDD" w:rsidRDefault="00CD2CDD" w14:paraId="66CBD1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AST_NAME</w:t>
            </w:r>
          </w:p>
        </w:tc>
        <w:tc>
          <w:tcPr>
            <w:tcW w:w="1007" w:type="pct"/>
          </w:tcPr>
          <w:p w:rsidRPr="001A563F" w:rsidR="00CD2CDD" w:rsidP="00CD2CDD" w:rsidRDefault="00CD2CDD" w14:paraId="3440B0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AST_NAME</w:t>
            </w:r>
          </w:p>
        </w:tc>
        <w:tc>
          <w:tcPr>
            <w:tcW w:w="824" w:type="pct"/>
          </w:tcPr>
          <w:p w:rsidRPr="001A563F" w:rsidR="00CD2CDD" w:rsidP="00CD2CDD" w:rsidRDefault="00CD2CDD" w14:paraId="30BD75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1A8F5D6A"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512130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3</w:t>
            </w:r>
          </w:p>
        </w:tc>
        <w:tc>
          <w:tcPr>
            <w:tcW w:w="1007" w:type="pct"/>
          </w:tcPr>
          <w:p w:rsidRPr="001A563F" w:rsidR="00CD2CDD" w:rsidP="00CD2CDD" w:rsidRDefault="00CD2CDD" w14:paraId="014251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FIRST_NAME</w:t>
            </w:r>
          </w:p>
        </w:tc>
        <w:tc>
          <w:tcPr>
            <w:tcW w:w="559" w:type="pct"/>
          </w:tcPr>
          <w:p w:rsidRPr="001A563F" w:rsidR="00CD2CDD" w:rsidP="00CD2CDD" w:rsidRDefault="00CD2CDD" w14:paraId="684D6B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CD2CDD" w:rsidP="00CD2CDD" w:rsidRDefault="00CD2CDD" w14:paraId="7D2F6E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1FC137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007" w:type="pct"/>
          </w:tcPr>
          <w:p w:rsidRPr="001A563F" w:rsidR="00CD2CDD" w:rsidP="00CD2CDD" w:rsidRDefault="00CD2CDD" w14:paraId="527BED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FIRST_NAME</w:t>
            </w:r>
          </w:p>
        </w:tc>
        <w:tc>
          <w:tcPr>
            <w:tcW w:w="1007" w:type="pct"/>
          </w:tcPr>
          <w:p w:rsidRPr="001A563F" w:rsidR="00CD2CDD" w:rsidP="00CD2CDD" w:rsidRDefault="00CD2CDD" w14:paraId="774A1E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FIRST_NAME</w:t>
            </w:r>
          </w:p>
        </w:tc>
        <w:tc>
          <w:tcPr>
            <w:tcW w:w="824" w:type="pct"/>
          </w:tcPr>
          <w:p w:rsidRPr="001A563F" w:rsidR="00CD2CDD" w:rsidP="00CD2CDD" w:rsidRDefault="00CD2CDD" w14:paraId="7181C5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227E4175" w14:textId="77777777">
        <w:tc>
          <w:tcPr>
            <w:tcW w:w="168" w:type="pct"/>
          </w:tcPr>
          <w:p w:rsidRPr="001A563F" w:rsidR="00CD2CDD" w:rsidP="00CD2CDD" w:rsidRDefault="00CD2CDD" w14:paraId="08FF67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4</w:t>
            </w:r>
          </w:p>
        </w:tc>
        <w:tc>
          <w:tcPr>
            <w:tcW w:w="1007" w:type="pct"/>
          </w:tcPr>
          <w:p w:rsidRPr="001A563F" w:rsidR="00CD2CDD" w:rsidP="00CD2CDD" w:rsidRDefault="00CD2CDD" w14:paraId="49392C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DDLE_NAMES</w:t>
            </w:r>
          </w:p>
        </w:tc>
        <w:tc>
          <w:tcPr>
            <w:tcW w:w="559" w:type="pct"/>
          </w:tcPr>
          <w:p w:rsidRPr="001A563F" w:rsidR="00CD2CDD" w:rsidP="00CD2CDD" w:rsidRDefault="00CD2CDD" w14:paraId="316228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80)</w:t>
            </w:r>
          </w:p>
        </w:tc>
        <w:tc>
          <w:tcPr>
            <w:tcW w:w="256" w:type="pct"/>
          </w:tcPr>
          <w:p w:rsidRPr="001A563F" w:rsidR="00CD2CDD" w:rsidP="00CD2CDD" w:rsidRDefault="00CD2CDD" w14:paraId="1DA74E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3669D5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152645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DDLE_NAMES</w:t>
            </w:r>
          </w:p>
        </w:tc>
        <w:tc>
          <w:tcPr>
            <w:tcW w:w="1007" w:type="pct"/>
          </w:tcPr>
          <w:p w:rsidRPr="001A563F" w:rsidR="00CD2CDD" w:rsidP="00CD2CDD" w:rsidRDefault="00CD2CDD" w14:paraId="784320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DDLE_NAMES</w:t>
            </w:r>
          </w:p>
        </w:tc>
        <w:tc>
          <w:tcPr>
            <w:tcW w:w="824" w:type="pct"/>
          </w:tcPr>
          <w:p w:rsidRPr="001A563F" w:rsidR="00CD2CDD" w:rsidP="00CD2CDD" w:rsidRDefault="00CD2CDD" w14:paraId="424D17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33959BD9"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60A1FC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5</w:t>
            </w:r>
          </w:p>
        </w:tc>
        <w:tc>
          <w:tcPr>
            <w:tcW w:w="1007" w:type="pct"/>
          </w:tcPr>
          <w:p w:rsidRPr="001A563F" w:rsidR="00CD2CDD" w:rsidP="00CD2CDD" w:rsidRDefault="00CD2CDD" w14:paraId="416EC8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EGISLATION_CODE</w:t>
            </w:r>
          </w:p>
        </w:tc>
        <w:tc>
          <w:tcPr>
            <w:tcW w:w="559" w:type="pct"/>
          </w:tcPr>
          <w:p w:rsidRPr="001A563F" w:rsidR="00CD2CDD" w:rsidP="00CD2CDD" w:rsidRDefault="00CD2CDD" w14:paraId="521E5A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4)</w:t>
            </w:r>
          </w:p>
        </w:tc>
        <w:tc>
          <w:tcPr>
            <w:tcW w:w="256" w:type="pct"/>
          </w:tcPr>
          <w:p w:rsidRPr="001A563F" w:rsidR="00CD2CDD" w:rsidP="00CD2CDD" w:rsidRDefault="00CD2CDD" w14:paraId="7185A1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2E966A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007" w:type="pct"/>
          </w:tcPr>
          <w:p w:rsidRPr="001A563F" w:rsidR="00CD2CDD" w:rsidP="00CD2CDD" w:rsidRDefault="00CD2CDD" w14:paraId="5B7B59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EGISLATION_CODE</w:t>
            </w:r>
          </w:p>
        </w:tc>
        <w:tc>
          <w:tcPr>
            <w:tcW w:w="1007" w:type="pct"/>
          </w:tcPr>
          <w:p w:rsidRPr="001A563F" w:rsidR="00CD2CDD" w:rsidP="00CD2CDD" w:rsidRDefault="00CD2CDD" w14:paraId="262D72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EGISLATION_CODE</w:t>
            </w:r>
          </w:p>
        </w:tc>
        <w:tc>
          <w:tcPr>
            <w:tcW w:w="824" w:type="pct"/>
          </w:tcPr>
          <w:p w:rsidRPr="001A563F" w:rsidR="00CD2CDD" w:rsidP="00CD2CDD" w:rsidRDefault="00CD2CDD" w14:paraId="388DD0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0787EE50" w14:textId="77777777">
        <w:tc>
          <w:tcPr>
            <w:tcW w:w="168" w:type="pct"/>
          </w:tcPr>
          <w:p w:rsidRPr="001A563F" w:rsidR="00CD2CDD" w:rsidP="00CD2CDD" w:rsidRDefault="00CD2CDD" w14:paraId="0D8895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6</w:t>
            </w:r>
          </w:p>
        </w:tc>
        <w:tc>
          <w:tcPr>
            <w:tcW w:w="1007" w:type="pct"/>
          </w:tcPr>
          <w:p w:rsidRPr="001A563F" w:rsidR="00CD2CDD" w:rsidP="00CD2CDD" w:rsidRDefault="00CD2CDD" w14:paraId="4BE39A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TITLE</w:t>
            </w:r>
          </w:p>
        </w:tc>
        <w:tc>
          <w:tcPr>
            <w:tcW w:w="559" w:type="pct"/>
          </w:tcPr>
          <w:p w:rsidRPr="001A563F" w:rsidR="00CD2CDD" w:rsidP="00CD2CDD" w:rsidRDefault="00CD2CDD" w14:paraId="75AC87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CD2CDD" w:rsidP="00CD2CDD" w:rsidRDefault="00CD2CDD" w14:paraId="76E6BF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0D3D16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007" w:type="pct"/>
          </w:tcPr>
          <w:p w:rsidRPr="001A563F" w:rsidR="00CD2CDD" w:rsidP="00CD2CDD" w:rsidRDefault="00CD2CDD" w14:paraId="7B836B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TITLE</w:t>
            </w:r>
          </w:p>
        </w:tc>
        <w:tc>
          <w:tcPr>
            <w:tcW w:w="1007" w:type="pct"/>
          </w:tcPr>
          <w:p w:rsidRPr="001A563F" w:rsidR="00CD2CDD" w:rsidP="00CD2CDD" w:rsidRDefault="00CD2CDD" w14:paraId="7BB66C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TITLE</w:t>
            </w:r>
          </w:p>
        </w:tc>
        <w:tc>
          <w:tcPr>
            <w:tcW w:w="824" w:type="pct"/>
          </w:tcPr>
          <w:p w:rsidRPr="001A563F" w:rsidR="00CD2CDD" w:rsidP="00CD2CDD" w:rsidRDefault="00CD2CDD" w14:paraId="206CC3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4C0B4D68"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04CE34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7</w:t>
            </w:r>
          </w:p>
        </w:tc>
        <w:tc>
          <w:tcPr>
            <w:tcW w:w="1007" w:type="pct"/>
          </w:tcPr>
          <w:p w:rsidRPr="001A563F" w:rsidR="00CD2CDD" w:rsidP="00CD2CDD" w:rsidRDefault="00CD2CDD" w14:paraId="75C2D5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RE_NAME_ADJUNCT</w:t>
            </w:r>
          </w:p>
        </w:tc>
        <w:tc>
          <w:tcPr>
            <w:tcW w:w="559" w:type="pct"/>
          </w:tcPr>
          <w:p w:rsidRPr="001A563F" w:rsidR="00CD2CDD" w:rsidP="00CD2CDD" w:rsidRDefault="00CD2CDD" w14:paraId="4E8A0A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CD2CDD" w:rsidP="00CD2CDD" w:rsidRDefault="00CD2CDD" w14:paraId="20CC62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5BE09D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5301DA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RE_NAME_ADJUNCT</w:t>
            </w:r>
          </w:p>
        </w:tc>
        <w:tc>
          <w:tcPr>
            <w:tcW w:w="1007" w:type="pct"/>
          </w:tcPr>
          <w:p w:rsidRPr="001A563F" w:rsidR="00CD2CDD" w:rsidP="00CD2CDD" w:rsidRDefault="00CD2CDD" w14:paraId="091F48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RE_NAME_ADJUNCT</w:t>
            </w:r>
          </w:p>
        </w:tc>
        <w:tc>
          <w:tcPr>
            <w:tcW w:w="824" w:type="pct"/>
          </w:tcPr>
          <w:p w:rsidRPr="001A563F" w:rsidR="00CD2CDD" w:rsidP="00CD2CDD" w:rsidRDefault="00CD2CDD" w14:paraId="10313D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10B29886" w14:textId="77777777">
        <w:tc>
          <w:tcPr>
            <w:tcW w:w="168" w:type="pct"/>
          </w:tcPr>
          <w:p w:rsidRPr="001A563F" w:rsidR="00CD2CDD" w:rsidP="00CD2CDD" w:rsidRDefault="00CD2CDD" w14:paraId="68A572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8</w:t>
            </w:r>
          </w:p>
        </w:tc>
        <w:tc>
          <w:tcPr>
            <w:tcW w:w="1007" w:type="pct"/>
          </w:tcPr>
          <w:p w:rsidRPr="001A563F" w:rsidR="00CD2CDD" w:rsidP="00CD2CDD" w:rsidRDefault="00CD2CDD" w14:paraId="2E381B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UFFIX</w:t>
            </w:r>
          </w:p>
        </w:tc>
        <w:tc>
          <w:tcPr>
            <w:tcW w:w="559" w:type="pct"/>
          </w:tcPr>
          <w:p w:rsidRPr="001A563F" w:rsidR="00CD2CDD" w:rsidP="00CD2CDD" w:rsidRDefault="00CD2CDD" w14:paraId="398729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80)</w:t>
            </w:r>
          </w:p>
        </w:tc>
        <w:tc>
          <w:tcPr>
            <w:tcW w:w="256" w:type="pct"/>
          </w:tcPr>
          <w:p w:rsidRPr="001A563F" w:rsidR="00CD2CDD" w:rsidP="00CD2CDD" w:rsidRDefault="00CD2CDD" w14:paraId="1154BA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7A8ACA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3984A5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UFFIX</w:t>
            </w:r>
          </w:p>
        </w:tc>
        <w:tc>
          <w:tcPr>
            <w:tcW w:w="1007" w:type="pct"/>
          </w:tcPr>
          <w:p w:rsidRPr="001A563F" w:rsidR="00CD2CDD" w:rsidP="00CD2CDD" w:rsidRDefault="00CD2CDD" w14:paraId="30C605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UFFIX</w:t>
            </w:r>
          </w:p>
        </w:tc>
        <w:tc>
          <w:tcPr>
            <w:tcW w:w="824" w:type="pct"/>
          </w:tcPr>
          <w:p w:rsidRPr="001A563F" w:rsidR="00CD2CDD" w:rsidP="00CD2CDD" w:rsidRDefault="00CD2CDD" w14:paraId="37BE0A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3EDF8BD7"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2E920B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9</w:t>
            </w:r>
          </w:p>
        </w:tc>
        <w:tc>
          <w:tcPr>
            <w:tcW w:w="1007" w:type="pct"/>
          </w:tcPr>
          <w:p w:rsidRPr="001A563F" w:rsidR="00CD2CDD" w:rsidP="00CD2CDD" w:rsidRDefault="00CD2CDD" w14:paraId="33E01B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KNOWN_AS</w:t>
            </w:r>
          </w:p>
        </w:tc>
        <w:tc>
          <w:tcPr>
            <w:tcW w:w="559" w:type="pct"/>
          </w:tcPr>
          <w:p w:rsidRPr="001A563F" w:rsidR="00CD2CDD" w:rsidP="00CD2CDD" w:rsidRDefault="00CD2CDD" w14:paraId="379B25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80)</w:t>
            </w:r>
          </w:p>
        </w:tc>
        <w:tc>
          <w:tcPr>
            <w:tcW w:w="256" w:type="pct"/>
          </w:tcPr>
          <w:p w:rsidRPr="001A563F" w:rsidR="00CD2CDD" w:rsidP="00CD2CDD" w:rsidRDefault="00CD2CDD" w14:paraId="55EBAC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4D3A9C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5C8A82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KNOWN_AS</w:t>
            </w:r>
          </w:p>
        </w:tc>
        <w:tc>
          <w:tcPr>
            <w:tcW w:w="1007" w:type="pct"/>
          </w:tcPr>
          <w:p w:rsidRPr="001A563F" w:rsidR="00CD2CDD" w:rsidP="00CD2CDD" w:rsidRDefault="00CD2CDD" w14:paraId="48B764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KNOWN_AS</w:t>
            </w:r>
          </w:p>
        </w:tc>
        <w:tc>
          <w:tcPr>
            <w:tcW w:w="824" w:type="pct"/>
          </w:tcPr>
          <w:p w:rsidRPr="001A563F" w:rsidR="00CD2CDD" w:rsidP="00CD2CDD" w:rsidRDefault="00CD2CDD" w14:paraId="3E9395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05C1B461" w14:textId="77777777">
        <w:tc>
          <w:tcPr>
            <w:tcW w:w="168" w:type="pct"/>
          </w:tcPr>
          <w:p w:rsidRPr="001A563F" w:rsidR="00CD2CDD" w:rsidP="00CD2CDD" w:rsidRDefault="00CD2CDD" w14:paraId="21048E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0</w:t>
            </w:r>
          </w:p>
        </w:tc>
        <w:tc>
          <w:tcPr>
            <w:tcW w:w="1007" w:type="pct"/>
          </w:tcPr>
          <w:p w:rsidRPr="001A563F" w:rsidR="00CD2CDD" w:rsidP="00CD2CDD" w:rsidRDefault="00CD2CDD" w14:paraId="46E8E9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REVIOUS_LAST_NAME</w:t>
            </w:r>
          </w:p>
        </w:tc>
        <w:tc>
          <w:tcPr>
            <w:tcW w:w="559" w:type="pct"/>
          </w:tcPr>
          <w:p w:rsidRPr="001A563F" w:rsidR="00CD2CDD" w:rsidP="00CD2CDD" w:rsidRDefault="00CD2CDD" w14:paraId="70476F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CD2CDD" w:rsidP="00CD2CDD" w:rsidRDefault="00CD2CDD" w14:paraId="7F9E5A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CD2CDD" w:rsidP="00CD2CDD" w:rsidRDefault="00CD2CDD" w14:paraId="790873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54548B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REVIOUS_LAST_NAME</w:t>
            </w:r>
          </w:p>
        </w:tc>
        <w:tc>
          <w:tcPr>
            <w:tcW w:w="1007" w:type="pct"/>
          </w:tcPr>
          <w:p w:rsidRPr="001A563F" w:rsidR="00CD2CDD" w:rsidP="00CD2CDD" w:rsidRDefault="00CD2CDD" w14:paraId="4A81AB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REVIOUS_LAST_NAME</w:t>
            </w:r>
          </w:p>
        </w:tc>
        <w:tc>
          <w:tcPr>
            <w:tcW w:w="824" w:type="pct"/>
          </w:tcPr>
          <w:p w:rsidRPr="001A563F" w:rsidR="00CD2CDD" w:rsidP="00CD2CDD" w:rsidRDefault="00CD2CDD" w14:paraId="6B9D1F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209802A7"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733195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1</w:t>
            </w:r>
          </w:p>
        </w:tc>
        <w:tc>
          <w:tcPr>
            <w:tcW w:w="1007" w:type="pct"/>
          </w:tcPr>
          <w:p w:rsidRPr="001A563F" w:rsidR="00CD2CDD" w:rsidP="00CD2CDD" w:rsidRDefault="00CD2CDD" w14:paraId="5034B2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559" w:type="pct"/>
          </w:tcPr>
          <w:p w:rsidRPr="001A563F" w:rsidR="00CD2CDD" w:rsidP="00CD2CDD" w:rsidRDefault="00CD2CDD" w14:paraId="10A024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CD2CDD" w:rsidP="00CD2CDD" w:rsidRDefault="00CD2CDD" w14:paraId="6AA117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412096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1A31E2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1007" w:type="pct"/>
          </w:tcPr>
          <w:p w:rsidRPr="001A563F" w:rsidR="00CD2CDD" w:rsidP="00CD2CDD" w:rsidRDefault="00CD2CDD" w14:paraId="06D7D2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824" w:type="pct"/>
          </w:tcPr>
          <w:p w:rsidRPr="001A563F" w:rsidR="00CD2CDD" w:rsidP="00CD2CDD" w:rsidRDefault="00CD2CDD" w14:paraId="20ACCF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77005826" w14:textId="77777777">
        <w:tc>
          <w:tcPr>
            <w:tcW w:w="168" w:type="pct"/>
          </w:tcPr>
          <w:p w:rsidRPr="001A563F" w:rsidR="00CD2CDD" w:rsidP="00CD2CDD" w:rsidRDefault="00CD2CDD" w14:paraId="02AA74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2</w:t>
            </w:r>
          </w:p>
        </w:tc>
        <w:tc>
          <w:tcPr>
            <w:tcW w:w="1007" w:type="pct"/>
          </w:tcPr>
          <w:p w:rsidRPr="001A563F" w:rsidR="00CD2CDD" w:rsidP="00CD2CDD" w:rsidRDefault="00CD2CDD" w14:paraId="60505F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559" w:type="pct"/>
          </w:tcPr>
          <w:p w:rsidRPr="001A563F" w:rsidR="00CD2CDD" w:rsidP="00CD2CDD" w:rsidRDefault="00CD2CDD" w14:paraId="067DC7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CD2CDD" w:rsidP="00CD2CDD" w:rsidRDefault="00CD2CDD" w14:paraId="226C51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30720E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22A3FD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1007" w:type="pct"/>
          </w:tcPr>
          <w:p w:rsidRPr="001A563F" w:rsidR="00CD2CDD" w:rsidP="00CD2CDD" w:rsidRDefault="00CD2CDD" w14:paraId="084E5F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824" w:type="pct"/>
          </w:tcPr>
          <w:p w:rsidRPr="001A563F" w:rsidR="00CD2CDD" w:rsidP="00CD2CDD" w:rsidRDefault="00CD2CDD" w14:paraId="41B27A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6C941005"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6342A2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3</w:t>
            </w:r>
          </w:p>
        </w:tc>
        <w:tc>
          <w:tcPr>
            <w:tcW w:w="1007" w:type="pct"/>
          </w:tcPr>
          <w:p w:rsidRPr="001A563F" w:rsidR="00CD2CDD" w:rsidP="00CD2CDD" w:rsidRDefault="00CD2CDD" w14:paraId="0E5E8D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559" w:type="pct"/>
          </w:tcPr>
          <w:p w:rsidRPr="001A563F" w:rsidR="00CD2CDD" w:rsidP="00CD2CDD" w:rsidRDefault="00CD2CDD" w14:paraId="5C6B7B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CD2CDD" w:rsidP="00CD2CDD" w:rsidRDefault="00CD2CDD" w14:paraId="22634C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568B90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43321A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1007" w:type="pct"/>
          </w:tcPr>
          <w:p w:rsidRPr="001A563F" w:rsidR="00CD2CDD" w:rsidP="00CD2CDD" w:rsidRDefault="00CD2CDD" w14:paraId="741DF8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824" w:type="pct"/>
          </w:tcPr>
          <w:p w:rsidRPr="001A563F" w:rsidR="00CD2CDD" w:rsidP="00CD2CDD" w:rsidRDefault="00CD2CDD" w14:paraId="3CD904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43DB4371" w14:textId="77777777">
        <w:tc>
          <w:tcPr>
            <w:tcW w:w="168" w:type="pct"/>
          </w:tcPr>
          <w:p w:rsidRPr="001A563F" w:rsidR="00CD2CDD" w:rsidP="00CD2CDD" w:rsidRDefault="00CD2CDD" w14:paraId="073787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4</w:t>
            </w:r>
          </w:p>
        </w:tc>
        <w:tc>
          <w:tcPr>
            <w:tcW w:w="1007" w:type="pct"/>
          </w:tcPr>
          <w:p w:rsidRPr="001A563F" w:rsidR="00CD2CDD" w:rsidP="00CD2CDD" w:rsidRDefault="00CD2CDD" w14:paraId="7846D0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559" w:type="pct"/>
          </w:tcPr>
          <w:p w:rsidRPr="001A563F" w:rsidR="00CD2CDD" w:rsidP="00CD2CDD" w:rsidRDefault="00CD2CDD" w14:paraId="4FC818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CD2CDD" w:rsidP="00CD2CDD" w:rsidRDefault="00CD2CDD" w14:paraId="4A6CAB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460488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36F9AF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1007" w:type="pct"/>
          </w:tcPr>
          <w:p w:rsidRPr="001A563F" w:rsidR="00CD2CDD" w:rsidP="00CD2CDD" w:rsidRDefault="00CD2CDD" w14:paraId="23D076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824" w:type="pct"/>
          </w:tcPr>
          <w:p w:rsidRPr="001A563F" w:rsidR="00CD2CDD" w:rsidP="00CD2CDD" w:rsidRDefault="00CD2CDD" w14:paraId="0F68D5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743E01FD"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4DB712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5</w:t>
            </w:r>
          </w:p>
        </w:tc>
        <w:tc>
          <w:tcPr>
            <w:tcW w:w="1007" w:type="pct"/>
          </w:tcPr>
          <w:p w:rsidRPr="001A563F" w:rsidR="00CD2CDD" w:rsidP="00CD2CDD" w:rsidRDefault="00CD2CDD" w14:paraId="035B16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559" w:type="pct"/>
          </w:tcPr>
          <w:p w:rsidRPr="001A563F" w:rsidR="00CD2CDD" w:rsidP="00CD2CDD" w:rsidRDefault="00CD2CDD" w14:paraId="5867F1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CD2CDD" w:rsidP="00CD2CDD" w:rsidRDefault="00CD2CDD" w14:paraId="26B877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0DD7B1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26C671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1007" w:type="pct"/>
          </w:tcPr>
          <w:p w:rsidRPr="001A563F" w:rsidR="00CD2CDD" w:rsidP="00CD2CDD" w:rsidRDefault="00CD2CDD" w14:paraId="25F7CA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824" w:type="pct"/>
          </w:tcPr>
          <w:p w:rsidRPr="001A563F" w:rsidR="00CD2CDD" w:rsidP="00CD2CDD" w:rsidRDefault="00CD2CDD" w14:paraId="2E259E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42DC4F9B" w14:textId="77777777">
        <w:tc>
          <w:tcPr>
            <w:tcW w:w="168" w:type="pct"/>
          </w:tcPr>
          <w:p w:rsidRPr="001A563F" w:rsidR="00CD2CDD" w:rsidP="00CD2CDD" w:rsidRDefault="00CD2CDD" w14:paraId="09DF4C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6</w:t>
            </w:r>
          </w:p>
        </w:tc>
        <w:tc>
          <w:tcPr>
            <w:tcW w:w="1007" w:type="pct"/>
          </w:tcPr>
          <w:p w:rsidRPr="001A563F" w:rsidR="00CD2CDD" w:rsidP="00CD2CDD" w:rsidRDefault="00CD2CDD" w14:paraId="567E4C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559" w:type="pct"/>
          </w:tcPr>
          <w:p w:rsidRPr="001A563F" w:rsidR="00CD2CDD" w:rsidP="00CD2CDD" w:rsidRDefault="00CD2CDD" w14:paraId="464156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CD2CDD" w:rsidP="00CD2CDD" w:rsidRDefault="00CD2CDD" w14:paraId="5390E5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78B414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2F901F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1007" w:type="pct"/>
          </w:tcPr>
          <w:p w:rsidRPr="001A563F" w:rsidR="00CD2CDD" w:rsidP="00CD2CDD" w:rsidRDefault="00CD2CDD" w14:paraId="471154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824" w:type="pct"/>
          </w:tcPr>
          <w:p w:rsidRPr="001A563F" w:rsidR="00CD2CDD" w:rsidP="00CD2CDD" w:rsidRDefault="00CD2CDD" w14:paraId="7EEF71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7371B5E8"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18E6B2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7</w:t>
            </w:r>
          </w:p>
        </w:tc>
        <w:tc>
          <w:tcPr>
            <w:tcW w:w="1007" w:type="pct"/>
          </w:tcPr>
          <w:p w:rsidRPr="001A563F" w:rsidR="00CD2CDD" w:rsidP="00CD2CDD" w:rsidRDefault="00CD2CDD" w14:paraId="656AB1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559" w:type="pct"/>
          </w:tcPr>
          <w:p w:rsidRPr="001A563F" w:rsidR="00CD2CDD" w:rsidP="00CD2CDD" w:rsidRDefault="00CD2CDD" w14:paraId="492449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CD2CDD" w:rsidP="00CD2CDD" w:rsidRDefault="00CD2CDD" w14:paraId="101A38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58FA09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0B3BAA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1007" w:type="pct"/>
          </w:tcPr>
          <w:p w:rsidRPr="001A563F" w:rsidR="00CD2CDD" w:rsidP="00CD2CDD" w:rsidRDefault="00CD2CDD" w14:paraId="0B06B1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824" w:type="pct"/>
          </w:tcPr>
          <w:p w:rsidRPr="001A563F" w:rsidR="00CD2CDD" w:rsidP="00CD2CDD" w:rsidRDefault="00CD2CDD" w14:paraId="1ACADC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590EA3A3" w14:textId="77777777">
        <w:tc>
          <w:tcPr>
            <w:tcW w:w="168" w:type="pct"/>
          </w:tcPr>
          <w:p w:rsidRPr="001A563F" w:rsidR="00CD2CDD" w:rsidP="00CD2CDD" w:rsidRDefault="00CD2CDD" w14:paraId="6C5C79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8</w:t>
            </w:r>
          </w:p>
        </w:tc>
        <w:tc>
          <w:tcPr>
            <w:tcW w:w="1007" w:type="pct"/>
          </w:tcPr>
          <w:p w:rsidRPr="001A563F" w:rsidR="00CD2CDD" w:rsidP="00CD2CDD" w:rsidRDefault="00CD2CDD" w14:paraId="32BC2B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559" w:type="pct"/>
          </w:tcPr>
          <w:p w:rsidRPr="001A563F" w:rsidR="00CD2CDD" w:rsidP="00CD2CDD" w:rsidRDefault="00CD2CDD" w14:paraId="77E7CA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CD2CDD" w:rsidP="00CD2CDD" w:rsidRDefault="00CD2CDD" w14:paraId="124707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49F630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04BA26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1007" w:type="pct"/>
          </w:tcPr>
          <w:p w:rsidRPr="001A563F" w:rsidR="00CD2CDD" w:rsidP="00CD2CDD" w:rsidRDefault="00CD2CDD" w14:paraId="745A24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824" w:type="pct"/>
          </w:tcPr>
          <w:p w:rsidRPr="001A563F" w:rsidR="00CD2CDD" w:rsidP="00CD2CDD" w:rsidRDefault="00CD2CDD" w14:paraId="413994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037F1BBC"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21A887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9</w:t>
            </w:r>
          </w:p>
        </w:tc>
        <w:tc>
          <w:tcPr>
            <w:tcW w:w="1007" w:type="pct"/>
          </w:tcPr>
          <w:p w:rsidRPr="001A563F" w:rsidR="00CD2CDD" w:rsidP="00CD2CDD" w:rsidRDefault="00CD2CDD" w14:paraId="595A40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559" w:type="pct"/>
          </w:tcPr>
          <w:p w:rsidRPr="001A563F" w:rsidR="00CD2CDD" w:rsidP="00CD2CDD" w:rsidRDefault="00CD2CDD" w14:paraId="7676BC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CD2CDD" w:rsidP="00CD2CDD" w:rsidRDefault="00CD2CDD" w14:paraId="44272A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2DA254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4793F5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1007" w:type="pct"/>
          </w:tcPr>
          <w:p w:rsidRPr="001A563F" w:rsidR="00CD2CDD" w:rsidP="00CD2CDD" w:rsidRDefault="00CD2CDD" w14:paraId="123774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824" w:type="pct"/>
          </w:tcPr>
          <w:p w:rsidRPr="001A563F" w:rsidR="00CD2CDD" w:rsidP="00CD2CDD" w:rsidRDefault="00CD2CDD" w14:paraId="747D3C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2FCF03A1" w14:textId="77777777">
        <w:tc>
          <w:tcPr>
            <w:tcW w:w="168" w:type="pct"/>
          </w:tcPr>
          <w:p w:rsidRPr="001A563F" w:rsidR="00CD2CDD" w:rsidP="00CD2CDD" w:rsidRDefault="00CD2CDD" w14:paraId="3E57B2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0</w:t>
            </w:r>
          </w:p>
        </w:tc>
        <w:tc>
          <w:tcPr>
            <w:tcW w:w="1007" w:type="pct"/>
          </w:tcPr>
          <w:p w:rsidRPr="001A563F" w:rsidR="00CD2CDD" w:rsidP="00CD2CDD" w:rsidRDefault="00CD2CDD" w14:paraId="4579AC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559" w:type="pct"/>
          </w:tcPr>
          <w:p w:rsidRPr="001A563F" w:rsidR="00CD2CDD" w:rsidP="00CD2CDD" w:rsidRDefault="00CD2CDD" w14:paraId="67D61E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CD2CDD" w:rsidP="00CD2CDD" w:rsidRDefault="00CD2CDD" w14:paraId="1C51E0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0C2AC5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5FD4CD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1007" w:type="pct"/>
          </w:tcPr>
          <w:p w:rsidRPr="001A563F" w:rsidR="00CD2CDD" w:rsidP="00CD2CDD" w:rsidRDefault="00CD2CDD" w14:paraId="01CC02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824" w:type="pct"/>
          </w:tcPr>
          <w:p w:rsidRPr="001A563F" w:rsidR="00CD2CDD" w:rsidP="00CD2CDD" w:rsidRDefault="00CD2CDD" w14:paraId="0A7E71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CD2CDD" w:rsidTr="007F3B78" w14:paraId="64CF15EC"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CD2CDD" w:rsidP="00CD2CDD" w:rsidRDefault="00CD2CDD" w14:paraId="33CB0C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1</w:t>
            </w:r>
          </w:p>
        </w:tc>
        <w:tc>
          <w:tcPr>
            <w:tcW w:w="1007" w:type="pct"/>
          </w:tcPr>
          <w:p w:rsidRPr="001A563F" w:rsidR="00CD2CDD" w:rsidP="00CD2CDD" w:rsidRDefault="00CD2CDD" w14:paraId="0FBD80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559" w:type="pct"/>
          </w:tcPr>
          <w:p w:rsidRPr="001A563F" w:rsidR="00CD2CDD" w:rsidP="00CD2CDD" w:rsidRDefault="00CD2CDD" w14:paraId="73FFBC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CD2CDD" w:rsidP="00CD2CDD" w:rsidRDefault="00CD2CDD" w14:paraId="34FF49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CD2CDD" w:rsidP="00CD2CDD" w:rsidRDefault="00CD2CDD" w14:paraId="40BAE4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007" w:type="pct"/>
          </w:tcPr>
          <w:p w:rsidRPr="001A563F" w:rsidR="00CD2CDD" w:rsidP="00CD2CDD" w:rsidRDefault="00CD2CDD" w14:paraId="5CCD29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1007" w:type="pct"/>
          </w:tcPr>
          <w:p w:rsidRPr="001A563F" w:rsidR="00CD2CDD" w:rsidP="00CD2CDD" w:rsidRDefault="00CD2CDD" w14:paraId="45C03F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824" w:type="pct"/>
          </w:tcPr>
          <w:p w:rsidRPr="001A563F" w:rsidR="00CD2CDD" w:rsidP="00CD2CDD" w:rsidRDefault="00CD2CDD" w14:paraId="7B5772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bl>
    <w:p w:rsidR="00C44DD4" w:rsidP="006B20AA" w:rsidRDefault="00C44DD4" w14:paraId="35C27FFE" w14:textId="77777777"/>
    <w:p w:rsidR="00970087" w:rsidP="00157CB1" w:rsidRDefault="00970087" w14:paraId="2CCDD399" w14:textId="678FF09C">
      <w:pPr>
        <w:pStyle w:val="Heading2"/>
      </w:pPr>
      <w:r>
        <w:t xml:space="preserve"> </w:t>
      </w:r>
      <w:bookmarkStart w:name="_Toc79997692" w:id="82"/>
      <w:r>
        <w:t>Contact Relationship</w:t>
      </w:r>
      <w:bookmarkEnd w:id="82"/>
    </w:p>
    <w:p w:rsidRPr="00901A08" w:rsidR="00901A08" w:rsidP="00901A08" w:rsidRDefault="00901A08" w14:paraId="01B91479" w14:textId="77777777">
      <w:pPr>
        <w:pStyle w:val="Bullet"/>
        <w:ind w:left="513" w:hanging="513"/>
        <w:rPr>
          <w:rFonts w:ascii="Calibri Light" w:hAnsi="Calibri Light" w:cs="Arial"/>
          <w:color w:val="4F4F4F"/>
          <w:sz w:val="22"/>
          <w:szCs w:val="22"/>
          <w:lang w:val="en-GB" w:eastAsia="en-IE"/>
        </w:rPr>
      </w:pPr>
      <w:r w:rsidRPr="00901A08">
        <w:rPr>
          <w:rFonts w:ascii="Calibri Light" w:hAnsi="Calibri Light" w:cs="Arial"/>
          <w:color w:val="4F4F4F"/>
          <w:sz w:val="22"/>
          <w:szCs w:val="22"/>
          <w:lang w:val="en-GB" w:eastAsia="en-IE"/>
        </w:rPr>
        <w:t>Data File Name: XXMX_HCM_CONTACT_REL.dat</w:t>
      </w:r>
    </w:p>
    <w:p w:rsidRPr="00901A08" w:rsidR="00901A08" w:rsidP="00901A08" w:rsidRDefault="00901A08" w14:paraId="34531FF4" w14:textId="77777777">
      <w:pPr>
        <w:pStyle w:val="Bullet"/>
        <w:ind w:left="513" w:hanging="513"/>
        <w:rPr>
          <w:rFonts w:ascii="Calibri Light" w:hAnsi="Calibri Light" w:cs="Arial"/>
          <w:color w:val="4F4F4F"/>
          <w:sz w:val="22"/>
          <w:szCs w:val="22"/>
          <w:lang w:val="en-GB" w:eastAsia="en-IE"/>
        </w:rPr>
      </w:pPr>
      <w:r w:rsidRPr="00901A08">
        <w:rPr>
          <w:rFonts w:ascii="Calibri Light" w:hAnsi="Calibri Light" w:cs="Arial"/>
          <w:color w:val="4F4F4F"/>
          <w:sz w:val="22"/>
          <w:szCs w:val="22"/>
          <w:lang w:val="en-GB" w:eastAsia="en-IE"/>
        </w:rPr>
        <w:t>Staging table:  XXMX_PER_CONTACT_REL_STG</w:t>
      </w:r>
    </w:p>
    <w:p w:rsidRPr="00901A08" w:rsidR="00901A08" w:rsidP="00901A08" w:rsidRDefault="00901A08" w14:paraId="73FD9DBF" w14:textId="77777777">
      <w:pPr>
        <w:pStyle w:val="Bullet"/>
        <w:ind w:left="513" w:hanging="513"/>
        <w:rPr>
          <w:rFonts w:ascii="Calibri Light" w:hAnsi="Calibri Light" w:cs="Arial"/>
          <w:color w:val="4F4F4F"/>
          <w:sz w:val="22"/>
          <w:szCs w:val="22"/>
          <w:lang w:val="en-GB" w:eastAsia="en-IE"/>
        </w:rPr>
      </w:pPr>
      <w:r w:rsidRPr="00901A08">
        <w:rPr>
          <w:rFonts w:ascii="Calibri Light" w:hAnsi="Calibri Light" w:cs="Arial"/>
          <w:color w:val="4F4F4F"/>
          <w:sz w:val="22"/>
          <w:szCs w:val="22"/>
          <w:lang w:val="en-GB" w:eastAsia="en-IE"/>
        </w:rPr>
        <w:t xml:space="preserve">Transform Table: XXMX_PER_CONTACT_REL_XFM </w:t>
      </w:r>
    </w:p>
    <w:p w:rsidRPr="00901A08" w:rsidR="00901A08" w:rsidP="00901A08" w:rsidRDefault="00901A08" w14:paraId="63998B84" w14:textId="77777777">
      <w:pPr>
        <w:pStyle w:val="Bullet"/>
        <w:ind w:left="513" w:hanging="513"/>
        <w:rPr>
          <w:rFonts w:ascii="Calibri Light" w:hAnsi="Calibri Light" w:cs="Arial"/>
          <w:color w:val="4F4F4F"/>
          <w:sz w:val="22"/>
          <w:szCs w:val="22"/>
          <w:lang w:val="en-GB" w:eastAsia="en-IE"/>
        </w:rPr>
      </w:pPr>
      <w:r w:rsidRPr="00901A08">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901A08" w:rsidR="00901A08" w:rsidP="00901A08" w:rsidRDefault="00901A08" w14:paraId="148A2CC9" w14:textId="77777777">
      <w:pPr>
        <w:pStyle w:val="Bullet"/>
        <w:ind w:left="513" w:hanging="513"/>
        <w:rPr>
          <w:rFonts w:ascii="Calibri Light" w:hAnsi="Calibri Light" w:cs="Arial"/>
          <w:color w:val="4F4F4F"/>
          <w:sz w:val="22"/>
          <w:szCs w:val="22"/>
          <w:lang w:val="en-GB" w:eastAsia="en-IE"/>
        </w:rPr>
      </w:pPr>
      <w:r w:rsidRPr="00901A08">
        <w:rPr>
          <w:rFonts w:ascii="Calibri Light" w:hAnsi="Calibri Light" w:cs="Arial"/>
          <w:color w:val="4F4F4F"/>
          <w:sz w:val="22"/>
          <w:szCs w:val="22"/>
          <w:lang w:val="en-GB" w:eastAsia="en-IE"/>
        </w:rPr>
        <w:t>Fusion Business Object: Contact</w:t>
      </w:r>
    </w:p>
    <w:tbl>
      <w:tblPr>
        <w:tblStyle w:val="GridTable4-Accent11"/>
        <w:tblW w:w="5000" w:type="pct"/>
        <w:tblLook w:val="0420" w:firstRow="1" w:lastRow="0" w:firstColumn="0" w:lastColumn="0" w:noHBand="0" w:noVBand="1"/>
      </w:tblPr>
      <w:tblGrid>
        <w:gridCol w:w="667"/>
        <w:gridCol w:w="2401"/>
        <w:gridCol w:w="1476"/>
        <w:gridCol w:w="904"/>
        <w:gridCol w:w="680"/>
        <w:gridCol w:w="2310"/>
        <w:gridCol w:w="2402"/>
        <w:gridCol w:w="3108"/>
      </w:tblGrid>
      <w:tr w:rsidRPr="001A563F" w:rsidR="00B14F9A" w:rsidTr="00B04B49" w14:paraId="7334B51B" w14:textId="77777777">
        <w:trPr>
          <w:cnfStyle w:val="100000000000" w:firstRow="1" w:lastRow="0" w:firstColumn="0" w:lastColumn="0" w:oddVBand="0" w:evenVBand="0" w:oddHBand="0" w:evenHBand="0" w:firstRowFirstColumn="0" w:firstRowLastColumn="0" w:lastRowFirstColumn="0" w:lastRowLastColumn="0"/>
          <w:tblHeader/>
        </w:trPr>
        <w:tc>
          <w:tcPr>
            <w:tcW w:w="173" w:type="pct"/>
          </w:tcPr>
          <w:p w:rsidRPr="001A563F" w:rsidR="00B14F9A" w:rsidP="004642CE" w:rsidRDefault="00B14F9A" w14:paraId="00336B97"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Col Seq</w:t>
            </w:r>
          </w:p>
        </w:tc>
        <w:tc>
          <w:tcPr>
            <w:tcW w:w="894" w:type="pct"/>
          </w:tcPr>
          <w:p w:rsidRPr="001A563F" w:rsidR="00B14F9A" w:rsidP="004642CE" w:rsidRDefault="00B14F9A" w14:paraId="4FB31DE7"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Field Name</w:t>
            </w:r>
          </w:p>
        </w:tc>
        <w:tc>
          <w:tcPr>
            <w:tcW w:w="530" w:type="pct"/>
          </w:tcPr>
          <w:p w:rsidRPr="001A563F" w:rsidR="00B14F9A" w:rsidP="004642CE" w:rsidRDefault="00B14F9A" w14:paraId="258EFA8B"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Datatype</w:t>
            </w:r>
          </w:p>
        </w:tc>
        <w:tc>
          <w:tcPr>
            <w:tcW w:w="295" w:type="pct"/>
          </w:tcPr>
          <w:p w:rsidRPr="001A563F" w:rsidR="00B14F9A" w:rsidP="004642CE" w:rsidRDefault="00B14F9A" w14:paraId="792E5D44"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Include in Loader</w:t>
            </w:r>
          </w:p>
        </w:tc>
        <w:tc>
          <w:tcPr>
            <w:tcW w:w="173" w:type="pct"/>
          </w:tcPr>
          <w:p w:rsidRPr="001A563F" w:rsidR="00B14F9A" w:rsidP="004642CE" w:rsidRDefault="00B14F9A" w14:paraId="02BCF171"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Req</w:t>
            </w:r>
          </w:p>
        </w:tc>
        <w:tc>
          <w:tcPr>
            <w:tcW w:w="894" w:type="pct"/>
          </w:tcPr>
          <w:p w:rsidRPr="001A563F" w:rsidR="00B14F9A" w:rsidP="004642CE" w:rsidRDefault="00B14F9A" w14:paraId="258739B8"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Staging Table Column</w:t>
            </w:r>
          </w:p>
        </w:tc>
        <w:tc>
          <w:tcPr>
            <w:tcW w:w="894" w:type="pct"/>
          </w:tcPr>
          <w:p w:rsidRPr="001A563F" w:rsidR="00B14F9A" w:rsidP="004642CE" w:rsidRDefault="00B14F9A" w14:paraId="4FBE0E21"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Transform Table Column</w:t>
            </w:r>
          </w:p>
        </w:tc>
        <w:tc>
          <w:tcPr>
            <w:tcW w:w="1148" w:type="pct"/>
          </w:tcPr>
          <w:p w:rsidRPr="001A563F" w:rsidR="00B14F9A" w:rsidP="004642CE" w:rsidRDefault="00B14F9A" w14:paraId="4930E101"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Comments</w:t>
            </w:r>
          </w:p>
        </w:tc>
      </w:tr>
      <w:tr w:rsidRPr="001A563F" w:rsidR="00B14F9A" w:rsidTr="00B04B49" w14:paraId="50D6AD91"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4814D3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w:t>
            </w:r>
          </w:p>
        </w:tc>
        <w:tc>
          <w:tcPr>
            <w:tcW w:w="894" w:type="pct"/>
          </w:tcPr>
          <w:p w:rsidRPr="001A563F" w:rsidR="00B14F9A" w:rsidP="004642CE" w:rsidRDefault="00B14F9A" w14:paraId="6203D2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530" w:type="pct"/>
          </w:tcPr>
          <w:p w:rsidRPr="001A563F" w:rsidR="00B14F9A" w:rsidP="004642CE" w:rsidRDefault="00B14F9A" w14:paraId="47B577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w:t>
            </w:r>
          </w:p>
        </w:tc>
        <w:tc>
          <w:tcPr>
            <w:tcW w:w="295" w:type="pct"/>
          </w:tcPr>
          <w:p w:rsidRPr="001A563F" w:rsidR="00B14F9A" w:rsidP="004642CE" w:rsidRDefault="00B14F9A" w14:paraId="17B4AA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08EDB4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223860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894" w:type="pct"/>
          </w:tcPr>
          <w:p w:rsidRPr="001A563F" w:rsidR="00B14F9A" w:rsidP="004642CE" w:rsidRDefault="00B14F9A" w14:paraId="67D650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1148" w:type="pct"/>
          </w:tcPr>
          <w:p w:rsidRPr="001A563F" w:rsidR="00B14F9A" w:rsidP="004642CE" w:rsidRDefault="00B14F9A" w14:paraId="23E630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code –MERGE</w:t>
            </w:r>
          </w:p>
        </w:tc>
      </w:tr>
      <w:tr w:rsidRPr="001A563F" w:rsidR="00B14F9A" w:rsidTr="00B04B49" w14:paraId="0286A24E" w14:textId="77777777">
        <w:tc>
          <w:tcPr>
            <w:tcW w:w="173" w:type="pct"/>
          </w:tcPr>
          <w:p w:rsidRPr="001A563F" w:rsidR="00B14F9A" w:rsidP="004642CE" w:rsidRDefault="00B14F9A" w14:paraId="56CD80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w:t>
            </w:r>
          </w:p>
        </w:tc>
        <w:tc>
          <w:tcPr>
            <w:tcW w:w="894" w:type="pct"/>
          </w:tcPr>
          <w:p w:rsidRPr="001A563F" w:rsidR="00B14F9A" w:rsidP="004642CE" w:rsidRDefault="00B14F9A" w14:paraId="24B812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530" w:type="pct"/>
          </w:tcPr>
          <w:p w:rsidRPr="001A563F" w:rsidR="00B14F9A" w:rsidP="004642CE" w:rsidRDefault="00B14F9A" w14:paraId="44AC92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95" w:type="pct"/>
          </w:tcPr>
          <w:p w:rsidRPr="001A563F" w:rsidR="00B14F9A" w:rsidP="004642CE" w:rsidRDefault="00B14F9A" w14:paraId="2B7931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636B76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2CC019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894" w:type="pct"/>
          </w:tcPr>
          <w:p w:rsidRPr="001A563F" w:rsidR="00B14F9A" w:rsidP="004642CE" w:rsidRDefault="00B14F9A" w14:paraId="608C20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1148" w:type="pct"/>
          </w:tcPr>
          <w:p w:rsidRPr="001A563F" w:rsidR="00B14F9A" w:rsidP="004642CE" w:rsidRDefault="00B14F9A" w14:paraId="7AC56A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code- ContactRelationship</w:t>
            </w:r>
          </w:p>
        </w:tc>
      </w:tr>
      <w:tr w:rsidRPr="001A563F" w:rsidR="00B14F9A" w:rsidTr="00B04B49" w14:paraId="04EF8232"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020D44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w:t>
            </w:r>
          </w:p>
        </w:tc>
        <w:tc>
          <w:tcPr>
            <w:tcW w:w="894" w:type="pct"/>
          </w:tcPr>
          <w:p w:rsidRPr="001A563F" w:rsidR="00B14F9A" w:rsidP="004642CE" w:rsidRDefault="00B14F9A" w14:paraId="51FA9B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530" w:type="pct"/>
          </w:tcPr>
          <w:p w:rsidRPr="001A563F" w:rsidR="00B14F9A" w:rsidP="004642CE" w:rsidRDefault="00B14F9A" w14:paraId="16277B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50)</w:t>
            </w:r>
          </w:p>
        </w:tc>
        <w:tc>
          <w:tcPr>
            <w:tcW w:w="295" w:type="pct"/>
          </w:tcPr>
          <w:p w:rsidRPr="001A563F" w:rsidR="00B14F9A" w:rsidP="004642CE" w:rsidRDefault="00B14F9A" w14:paraId="03A68B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27552C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099318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894" w:type="pct"/>
          </w:tcPr>
          <w:p w:rsidRPr="001A563F" w:rsidR="00B14F9A" w:rsidP="004642CE" w:rsidRDefault="00B14F9A" w14:paraId="6B1008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1148" w:type="pct"/>
          </w:tcPr>
          <w:p w:rsidRPr="001A563F" w:rsidR="00B14F9A" w:rsidP="004642CE" w:rsidRDefault="004E5036" w14:paraId="611BDCB9" w14:textId="1818B2E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1A563F" w:rsidR="00B14F9A" w:rsidTr="00B04B49" w14:paraId="1226C9CF" w14:textId="77777777">
        <w:tc>
          <w:tcPr>
            <w:tcW w:w="173" w:type="pct"/>
          </w:tcPr>
          <w:p w:rsidRPr="001A563F" w:rsidR="00B14F9A" w:rsidP="004642CE" w:rsidRDefault="00B14F9A" w14:paraId="73627B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w:t>
            </w:r>
          </w:p>
        </w:tc>
        <w:tc>
          <w:tcPr>
            <w:tcW w:w="894" w:type="pct"/>
          </w:tcPr>
          <w:p w:rsidRPr="001A563F" w:rsidR="00B14F9A" w:rsidP="004642CE" w:rsidRDefault="00B14F9A" w14:paraId="242C88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530" w:type="pct"/>
          </w:tcPr>
          <w:p w:rsidRPr="001A563F" w:rsidR="00B14F9A" w:rsidP="004642CE" w:rsidRDefault="00B14F9A" w14:paraId="5B853F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50)</w:t>
            </w:r>
          </w:p>
        </w:tc>
        <w:tc>
          <w:tcPr>
            <w:tcW w:w="295" w:type="pct"/>
          </w:tcPr>
          <w:p w:rsidRPr="001A563F" w:rsidR="00B14F9A" w:rsidP="004642CE" w:rsidRDefault="00B14F9A" w14:paraId="21DF10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0596C7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046007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894" w:type="pct"/>
          </w:tcPr>
          <w:p w:rsidRPr="001A563F" w:rsidR="00B14F9A" w:rsidP="004642CE" w:rsidRDefault="00B14F9A" w14:paraId="72FD83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1148" w:type="pct"/>
          </w:tcPr>
          <w:p w:rsidRPr="001A563F" w:rsidR="00B14F9A" w:rsidP="004642CE" w:rsidRDefault="00B14F9A" w14:paraId="02ABC1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utoGenerated</w:t>
            </w:r>
          </w:p>
        </w:tc>
      </w:tr>
      <w:tr w:rsidRPr="001A563F" w:rsidR="00B14F9A" w:rsidTr="00B04B49" w14:paraId="50BAC060"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7518D1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w:t>
            </w:r>
          </w:p>
        </w:tc>
        <w:tc>
          <w:tcPr>
            <w:tcW w:w="894" w:type="pct"/>
          </w:tcPr>
          <w:p w:rsidRPr="001A563F" w:rsidR="00B14F9A" w:rsidP="004642CE" w:rsidRDefault="00B14F9A" w14:paraId="5430FB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530" w:type="pct"/>
          </w:tcPr>
          <w:p w:rsidRPr="001A563F" w:rsidR="00B14F9A" w:rsidP="004642CE" w:rsidRDefault="00B14F9A" w14:paraId="76401B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95" w:type="pct"/>
          </w:tcPr>
          <w:p w:rsidRPr="001A563F" w:rsidR="00B14F9A" w:rsidP="004642CE" w:rsidRDefault="00B14F9A" w14:paraId="1477BA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14F9A" w:rsidP="004642CE" w:rsidRDefault="00B14F9A" w14:paraId="503C91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894" w:type="pct"/>
          </w:tcPr>
          <w:p w:rsidRPr="001A563F" w:rsidR="00B14F9A" w:rsidP="004642CE" w:rsidRDefault="00B14F9A" w14:paraId="3EB468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894" w:type="pct"/>
          </w:tcPr>
          <w:p w:rsidRPr="001A563F" w:rsidR="00B14F9A" w:rsidP="004642CE" w:rsidRDefault="00B14F9A" w14:paraId="2A0E97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1148" w:type="pct"/>
          </w:tcPr>
          <w:p w:rsidRPr="001A563F" w:rsidR="00B14F9A" w:rsidP="004642CE" w:rsidRDefault="00B14F9A" w14:paraId="0CD489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13149081" w14:textId="77777777">
        <w:tc>
          <w:tcPr>
            <w:tcW w:w="173" w:type="pct"/>
          </w:tcPr>
          <w:p w:rsidRPr="001A563F" w:rsidR="00B14F9A" w:rsidP="004642CE" w:rsidRDefault="00B14F9A" w14:paraId="277306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6</w:t>
            </w:r>
          </w:p>
        </w:tc>
        <w:tc>
          <w:tcPr>
            <w:tcW w:w="894" w:type="pct"/>
          </w:tcPr>
          <w:p w:rsidRPr="001A563F" w:rsidR="00B14F9A" w:rsidP="004642CE" w:rsidRDefault="00B14F9A" w14:paraId="02D9D8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ACT_PERSONNUM</w:t>
            </w:r>
          </w:p>
        </w:tc>
        <w:tc>
          <w:tcPr>
            <w:tcW w:w="530" w:type="pct"/>
          </w:tcPr>
          <w:p w:rsidRPr="001A563F" w:rsidR="00B14F9A" w:rsidP="004642CE" w:rsidRDefault="00B14F9A" w14:paraId="7A5AEA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95" w:type="pct"/>
          </w:tcPr>
          <w:p w:rsidRPr="001A563F" w:rsidR="00B14F9A" w:rsidP="004642CE" w:rsidRDefault="00B14F9A" w14:paraId="0CEE6E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14F9A" w:rsidP="004642CE" w:rsidRDefault="00B14F9A" w14:paraId="3213EA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894" w:type="pct"/>
          </w:tcPr>
          <w:p w:rsidRPr="001A563F" w:rsidR="00B14F9A" w:rsidP="004642CE" w:rsidRDefault="00B14F9A" w14:paraId="41280F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ACT_PERSONNUM</w:t>
            </w:r>
          </w:p>
        </w:tc>
        <w:tc>
          <w:tcPr>
            <w:tcW w:w="894" w:type="pct"/>
          </w:tcPr>
          <w:p w:rsidRPr="001A563F" w:rsidR="00B14F9A" w:rsidP="004642CE" w:rsidRDefault="00B14F9A" w14:paraId="38D7B7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ACT_PERSONNUM</w:t>
            </w:r>
          </w:p>
        </w:tc>
        <w:tc>
          <w:tcPr>
            <w:tcW w:w="1148" w:type="pct"/>
          </w:tcPr>
          <w:p w:rsidRPr="001A563F" w:rsidR="00B14F9A" w:rsidP="004642CE" w:rsidRDefault="00B14F9A" w14:paraId="46A3C0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60A80294"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16F872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7</w:t>
            </w:r>
          </w:p>
        </w:tc>
        <w:tc>
          <w:tcPr>
            <w:tcW w:w="894" w:type="pct"/>
          </w:tcPr>
          <w:p w:rsidRPr="001A563F" w:rsidR="00B14F9A" w:rsidP="004642CE" w:rsidRDefault="005E0CEC" w14:paraId="544D0624" w14:textId="3F13EAA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30" w:type="pct"/>
          </w:tcPr>
          <w:p w:rsidRPr="001A563F" w:rsidR="00B14F9A" w:rsidP="004642CE" w:rsidRDefault="005E0CEC" w14:paraId="29F18007" w14:textId="5864B15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95" w:type="pct"/>
          </w:tcPr>
          <w:p w:rsidRPr="001A563F" w:rsidR="00B14F9A" w:rsidP="004642CE" w:rsidRDefault="00B14F9A" w14:paraId="30C944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14F9A" w:rsidP="004642CE" w:rsidRDefault="00B14F9A" w14:paraId="34450A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894" w:type="pct"/>
          </w:tcPr>
          <w:p w:rsidRPr="001A563F" w:rsidR="00B14F9A" w:rsidP="004642CE" w:rsidRDefault="005E0CEC" w14:paraId="57B0D7E5" w14:textId="4EB9A49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894" w:type="pct"/>
          </w:tcPr>
          <w:p w:rsidRPr="001A563F" w:rsidR="00B14F9A" w:rsidP="004642CE" w:rsidRDefault="005E0CEC" w14:paraId="36574EA6" w14:textId="6561081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148" w:type="pct"/>
          </w:tcPr>
          <w:p w:rsidRPr="001A563F" w:rsidR="00B14F9A" w:rsidP="004642CE" w:rsidRDefault="00B14F9A" w14:paraId="4E7103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dentifier for every Batch</w:t>
            </w:r>
          </w:p>
        </w:tc>
      </w:tr>
      <w:tr w:rsidRPr="001A563F" w:rsidR="00B14F9A" w:rsidTr="00B04B49" w14:paraId="7C4EADCE" w14:textId="77777777">
        <w:tc>
          <w:tcPr>
            <w:tcW w:w="173" w:type="pct"/>
          </w:tcPr>
          <w:p w:rsidRPr="001A563F" w:rsidR="00B14F9A" w:rsidP="004642CE" w:rsidRDefault="00B14F9A" w14:paraId="2877E1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8</w:t>
            </w:r>
          </w:p>
        </w:tc>
        <w:tc>
          <w:tcPr>
            <w:tcW w:w="894" w:type="pct"/>
          </w:tcPr>
          <w:p w:rsidRPr="001A563F" w:rsidR="00B14F9A" w:rsidP="004642CE" w:rsidRDefault="00B14F9A" w14:paraId="1A0272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530" w:type="pct"/>
          </w:tcPr>
          <w:p w:rsidRPr="001A563F" w:rsidR="00B14F9A" w:rsidP="004642CE" w:rsidRDefault="00B14F9A" w14:paraId="6AF5B8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95" w:type="pct"/>
          </w:tcPr>
          <w:p w:rsidRPr="001A563F" w:rsidR="00B14F9A" w:rsidP="004642CE" w:rsidRDefault="00B14F9A" w14:paraId="6FB9B0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14F9A" w:rsidP="004642CE" w:rsidRDefault="00B14F9A" w14:paraId="41C012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894" w:type="pct"/>
          </w:tcPr>
          <w:p w:rsidRPr="001A563F" w:rsidR="00B14F9A" w:rsidP="004642CE" w:rsidRDefault="00B14F9A" w14:paraId="0087CA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894" w:type="pct"/>
          </w:tcPr>
          <w:p w:rsidRPr="001A563F" w:rsidR="00B14F9A" w:rsidP="004642CE" w:rsidRDefault="00B14F9A" w14:paraId="746801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1148" w:type="pct"/>
          </w:tcPr>
          <w:p w:rsidRPr="001A563F" w:rsidR="00B14F9A" w:rsidP="004642CE" w:rsidRDefault="00B14F9A" w14:paraId="550001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ew name for every extract</w:t>
            </w:r>
          </w:p>
        </w:tc>
      </w:tr>
      <w:tr w:rsidRPr="001A563F" w:rsidR="00B14F9A" w:rsidTr="00B04B49" w14:paraId="09EA3FE8"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716EC0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9</w:t>
            </w:r>
          </w:p>
        </w:tc>
        <w:tc>
          <w:tcPr>
            <w:tcW w:w="894" w:type="pct"/>
          </w:tcPr>
          <w:p w:rsidRPr="001A563F" w:rsidR="00B14F9A" w:rsidP="004642CE" w:rsidRDefault="00B14F9A" w14:paraId="40D63B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530" w:type="pct"/>
          </w:tcPr>
          <w:p w:rsidRPr="001A563F" w:rsidR="00B14F9A" w:rsidP="004642CE" w:rsidRDefault="00B14F9A" w14:paraId="75A618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50)</w:t>
            </w:r>
          </w:p>
        </w:tc>
        <w:tc>
          <w:tcPr>
            <w:tcW w:w="295" w:type="pct"/>
          </w:tcPr>
          <w:p w:rsidRPr="001A563F" w:rsidR="00B14F9A" w:rsidP="004642CE" w:rsidRDefault="00B14F9A" w14:paraId="00031D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14F9A" w:rsidP="004642CE" w:rsidRDefault="00B14F9A" w14:paraId="12A101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894" w:type="pct"/>
          </w:tcPr>
          <w:p w:rsidRPr="001A563F" w:rsidR="00B14F9A" w:rsidP="004642CE" w:rsidRDefault="00B14F9A" w14:paraId="45BA6F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894" w:type="pct"/>
          </w:tcPr>
          <w:p w:rsidRPr="001A563F" w:rsidR="00B14F9A" w:rsidP="004642CE" w:rsidRDefault="00B14F9A" w14:paraId="1C56B1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1148" w:type="pct"/>
          </w:tcPr>
          <w:p w:rsidRPr="001A563F" w:rsidR="00B14F9A" w:rsidP="004642CE" w:rsidRDefault="00B14F9A" w14:paraId="44D712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 Code- ‘Extracted’</w:t>
            </w:r>
          </w:p>
        </w:tc>
      </w:tr>
      <w:tr w:rsidRPr="001A563F" w:rsidR="00B14F9A" w:rsidTr="00B04B49" w14:paraId="28189567" w14:textId="77777777">
        <w:tc>
          <w:tcPr>
            <w:tcW w:w="173" w:type="pct"/>
          </w:tcPr>
          <w:p w:rsidRPr="001A563F" w:rsidR="00B14F9A" w:rsidP="004642CE" w:rsidRDefault="00B14F9A" w14:paraId="7AA261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0</w:t>
            </w:r>
          </w:p>
        </w:tc>
        <w:tc>
          <w:tcPr>
            <w:tcW w:w="894" w:type="pct"/>
          </w:tcPr>
          <w:p w:rsidRPr="001A563F" w:rsidR="00B14F9A" w:rsidP="004642CE" w:rsidRDefault="00B14F9A" w14:paraId="4274EB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530" w:type="pct"/>
          </w:tcPr>
          <w:p w:rsidRPr="001A563F" w:rsidR="00B14F9A" w:rsidP="004642CE" w:rsidRDefault="00B14F9A" w14:paraId="1A6E31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240)</w:t>
            </w:r>
          </w:p>
        </w:tc>
        <w:tc>
          <w:tcPr>
            <w:tcW w:w="295" w:type="pct"/>
          </w:tcPr>
          <w:p w:rsidRPr="001A563F" w:rsidR="00B14F9A" w:rsidP="004642CE" w:rsidRDefault="00B14F9A" w14:paraId="108012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14F9A" w:rsidP="004642CE" w:rsidRDefault="00B14F9A" w14:paraId="1C5261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894" w:type="pct"/>
          </w:tcPr>
          <w:p w:rsidRPr="001A563F" w:rsidR="00B14F9A" w:rsidP="004642CE" w:rsidRDefault="00B14F9A" w14:paraId="1F6CF9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894" w:type="pct"/>
          </w:tcPr>
          <w:p w:rsidRPr="001A563F" w:rsidR="00B14F9A" w:rsidP="004642CE" w:rsidRDefault="00B14F9A" w14:paraId="32BA29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1148" w:type="pct"/>
          </w:tcPr>
          <w:p w:rsidRPr="001A563F" w:rsidR="00B14F9A" w:rsidP="004642CE" w:rsidRDefault="00B14F9A" w14:paraId="2ADE2A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quired to find the Legal Employer /Tax Reporting Unit in Fusion</w:t>
            </w:r>
          </w:p>
        </w:tc>
      </w:tr>
      <w:tr w:rsidRPr="001A563F" w:rsidR="00B14F9A" w:rsidTr="00B04B49" w14:paraId="2DC84A9A"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522866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1</w:t>
            </w:r>
          </w:p>
        </w:tc>
        <w:tc>
          <w:tcPr>
            <w:tcW w:w="894" w:type="pct"/>
          </w:tcPr>
          <w:p w:rsidRPr="001A563F" w:rsidR="00B14F9A" w:rsidP="004642CE" w:rsidRDefault="00B14F9A" w14:paraId="72FA1D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530" w:type="pct"/>
          </w:tcPr>
          <w:p w:rsidRPr="001A563F" w:rsidR="00B14F9A" w:rsidP="004642CE" w:rsidRDefault="00B14F9A" w14:paraId="005343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95" w:type="pct"/>
          </w:tcPr>
          <w:p w:rsidRPr="001A563F" w:rsidR="00B14F9A" w:rsidP="004642CE" w:rsidRDefault="00B14F9A" w14:paraId="155E25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57D1D1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277165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894" w:type="pct"/>
          </w:tcPr>
          <w:p w:rsidRPr="001A563F" w:rsidR="00B14F9A" w:rsidP="004642CE" w:rsidRDefault="00B14F9A" w14:paraId="445591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1148" w:type="pct"/>
          </w:tcPr>
          <w:p w:rsidRPr="001A563F" w:rsidR="00B14F9A" w:rsidP="004642CE" w:rsidRDefault="00B14F9A" w14:paraId="21AABA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26D4B964" w14:textId="77777777">
        <w:tc>
          <w:tcPr>
            <w:tcW w:w="173" w:type="pct"/>
          </w:tcPr>
          <w:p w:rsidRPr="001A563F" w:rsidR="00B14F9A" w:rsidP="004642CE" w:rsidRDefault="00B14F9A" w14:paraId="77E2C1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2</w:t>
            </w:r>
          </w:p>
        </w:tc>
        <w:tc>
          <w:tcPr>
            <w:tcW w:w="894" w:type="pct"/>
          </w:tcPr>
          <w:p w:rsidRPr="001A563F" w:rsidR="00B14F9A" w:rsidP="004642CE" w:rsidRDefault="00B14F9A" w14:paraId="51365B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STARTDATE</w:t>
            </w:r>
          </w:p>
        </w:tc>
        <w:tc>
          <w:tcPr>
            <w:tcW w:w="530" w:type="pct"/>
          </w:tcPr>
          <w:p w:rsidRPr="001A563F" w:rsidR="00B14F9A" w:rsidP="004642CE" w:rsidRDefault="00B14F9A" w14:paraId="2D6590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95" w:type="pct"/>
          </w:tcPr>
          <w:p w:rsidRPr="001A563F" w:rsidR="00B14F9A" w:rsidP="004642CE" w:rsidRDefault="00B14F9A" w14:paraId="2C783C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14F9A" w:rsidP="004642CE" w:rsidRDefault="00B14F9A" w14:paraId="1BC497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894" w:type="pct"/>
          </w:tcPr>
          <w:p w:rsidRPr="001A563F" w:rsidR="00B14F9A" w:rsidP="004642CE" w:rsidRDefault="00B14F9A" w14:paraId="5FF1E4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STARTDATE</w:t>
            </w:r>
          </w:p>
        </w:tc>
        <w:tc>
          <w:tcPr>
            <w:tcW w:w="894" w:type="pct"/>
          </w:tcPr>
          <w:p w:rsidRPr="001A563F" w:rsidR="00B14F9A" w:rsidP="004642CE" w:rsidRDefault="00B14F9A" w14:paraId="5DDB9D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STARTDATE</w:t>
            </w:r>
          </w:p>
        </w:tc>
        <w:tc>
          <w:tcPr>
            <w:tcW w:w="1148" w:type="pct"/>
          </w:tcPr>
          <w:p w:rsidRPr="001A563F" w:rsidR="00B14F9A" w:rsidP="004642CE" w:rsidRDefault="00B14F9A" w14:paraId="4D3C8C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0428DD95"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49D90A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3</w:t>
            </w:r>
          </w:p>
        </w:tc>
        <w:tc>
          <w:tcPr>
            <w:tcW w:w="894" w:type="pct"/>
          </w:tcPr>
          <w:p w:rsidRPr="001A563F" w:rsidR="00B14F9A" w:rsidP="004642CE" w:rsidRDefault="00B14F9A" w14:paraId="267FE2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ENDDATE</w:t>
            </w:r>
          </w:p>
        </w:tc>
        <w:tc>
          <w:tcPr>
            <w:tcW w:w="530" w:type="pct"/>
          </w:tcPr>
          <w:p w:rsidRPr="001A563F" w:rsidR="00B14F9A" w:rsidP="004642CE" w:rsidRDefault="00B14F9A" w14:paraId="1331FF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95" w:type="pct"/>
          </w:tcPr>
          <w:p w:rsidRPr="001A563F" w:rsidR="00B14F9A" w:rsidP="004642CE" w:rsidRDefault="00B14F9A" w14:paraId="00177A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14F9A" w:rsidP="004642CE" w:rsidRDefault="00B14F9A" w14:paraId="1FC084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894" w:type="pct"/>
          </w:tcPr>
          <w:p w:rsidRPr="001A563F" w:rsidR="00B14F9A" w:rsidP="004642CE" w:rsidRDefault="00B14F9A" w14:paraId="37B991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ENDDATE</w:t>
            </w:r>
          </w:p>
        </w:tc>
        <w:tc>
          <w:tcPr>
            <w:tcW w:w="894" w:type="pct"/>
          </w:tcPr>
          <w:p w:rsidRPr="001A563F" w:rsidR="00B14F9A" w:rsidP="004642CE" w:rsidRDefault="00B14F9A" w14:paraId="65075C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ENDDATE</w:t>
            </w:r>
          </w:p>
        </w:tc>
        <w:tc>
          <w:tcPr>
            <w:tcW w:w="1148" w:type="pct"/>
          </w:tcPr>
          <w:p w:rsidRPr="001A563F" w:rsidR="00B14F9A" w:rsidP="004642CE" w:rsidRDefault="00B14F9A" w14:paraId="666D24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2D56D730" w14:textId="77777777">
        <w:tc>
          <w:tcPr>
            <w:tcW w:w="173" w:type="pct"/>
          </w:tcPr>
          <w:p w:rsidRPr="001A563F" w:rsidR="00B14F9A" w:rsidP="004642CE" w:rsidRDefault="00B14F9A" w14:paraId="2EC957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4</w:t>
            </w:r>
          </w:p>
        </w:tc>
        <w:tc>
          <w:tcPr>
            <w:tcW w:w="894" w:type="pct"/>
          </w:tcPr>
          <w:p w:rsidRPr="001A563F" w:rsidR="00B14F9A" w:rsidP="004642CE" w:rsidRDefault="00B14F9A" w14:paraId="7D2310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PERSONID</w:t>
            </w:r>
          </w:p>
        </w:tc>
        <w:tc>
          <w:tcPr>
            <w:tcW w:w="530" w:type="pct"/>
          </w:tcPr>
          <w:p w:rsidRPr="001A563F" w:rsidR="00B14F9A" w:rsidP="004642CE" w:rsidRDefault="00B14F9A" w14:paraId="4540AB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95" w:type="pct"/>
          </w:tcPr>
          <w:p w:rsidRPr="001A563F" w:rsidR="00B14F9A" w:rsidP="004642CE" w:rsidRDefault="00B14F9A" w14:paraId="5D1178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024A62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7AB4D2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PERSONID</w:t>
            </w:r>
          </w:p>
        </w:tc>
        <w:tc>
          <w:tcPr>
            <w:tcW w:w="894" w:type="pct"/>
          </w:tcPr>
          <w:p w:rsidRPr="001A563F" w:rsidR="00B14F9A" w:rsidP="004642CE" w:rsidRDefault="00B14F9A" w14:paraId="05EF35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PERSONID</w:t>
            </w:r>
          </w:p>
        </w:tc>
        <w:tc>
          <w:tcPr>
            <w:tcW w:w="1148" w:type="pct"/>
          </w:tcPr>
          <w:p w:rsidRPr="001A563F" w:rsidR="00B14F9A" w:rsidP="004642CE" w:rsidRDefault="00B14F9A" w14:paraId="44D7FE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15ADF912"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778A28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5</w:t>
            </w:r>
          </w:p>
        </w:tc>
        <w:tc>
          <w:tcPr>
            <w:tcW w:w="894" w:type="pct"/>
          </w:tcPr>
          <w:p w:rsidRPr="001A563F" w:rsidR="00B14F9A" w:rsidP="004642CE" w:rsidRDefault="00B14F9A" w14:paraId="0A473F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LATEDPERSONID</w:t>
            </w:r>
          </w:p>
        </w:tc>
        <w:tc>
          <w:tcPr>
            <w:tcW w:w="530" w:type="pct"/>
          </w:tcPr>
          <w:p w:rsidRPr="001A563F" w:rsidR="00B14F9A" w:rsidP="004642CE" w:rsidRDefault="00B14F9A" w14:paraId="6A5542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95" w:type="pct"/>
          </w:tcPr>
          <w:p w:rsidRPr="001A563F" w:rsidR="00B14F9A" w:rsidP="004642CE" w:rsidRDefault="00B14F9A" w14:paraId="63DC39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128BDF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1B0086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LATEDPERSONID</w:t>
            </w:r>
          </w:p>
        </w:tc>
        <w:tc>
          <w:tcPr>
            <w:tcW w:w="894" w:type="pct"/>
          </w:tcPr>
          <w:p w:rsidRPr="001A563F" w:rsidR="00B14F9A" w:rsidP="004642CE" w:rsidRDefault="00B14F9A" w14:paraId="7E2728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LATEDPERSONID</w:t>
            </w:r>
          </w:p>
        </w:tc>
        <w:tc>
          <w:tcPr>
            <w:tcW w:w="1148" w:type="pct"/>
          </w:tcPr>
          <w:p w:rsidRPr="001A563F" w:rsidR="00B14F9A" w:rsidP="004642CE" w:rsidRDefault="00B14F9A" w14:paraId="3F575D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77ABF2F8" w14:textId="77777777">
        <w:tc>
          <w:tcPr>
            <w:tcW w:w="173" w:type="pct"/>
          </w:tcPr>
          <w:p w:rsidRPr="001A563F" w:rsidR="00B14F9A" w:rsidP="004642CE" w:rsidRDefault="00B14F9A" w14:paraId="4E38D6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6</w:t>
            </w:r>
          </w:p>
        </w:tc>
        <w:tc>
          <w:tcPr>
            <w:tcW w:w="894" w:type="pct"/>
          </w:tcPr>
          <w:p w:rsidRPr="001A563F" w:rsidR="00B14F9A" w:rsidP="004642CE" w:rsidRDefault="00B14F9A" w14:paraId="757C22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LATEDPERSONNUM</w:t>
            </w:r>
          </w:p>
        </w:tc>
        <w:tc>
          <w:tcPr>
            <w:tcW w:w="530" w:type="pct"/>
          </w:tcPr>
          <w:p w:rsidRPr="001A563F" w:rsidR="00B14F9A" w:rsidP="004642CE" w:rsidRDefault="00B14F9A" w14:paraId="364594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80)</w:t>
            </w:r>
          </w:p>
        </w:tc>
        <w:tc>
          <w:tcPr>
            <w:tcW w:w="295" w:type="pct"/>
          </w:tcPr>
          <w:p w:rsidRPr="001A563F" w:rsidR="00B14F9A" w:rsidP="004642CE" w:rsidRDefault="00B14F9A" w14:paraId="265045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14F9A" w:rsidP="004642CE" w:rsidRDefault="00B14F9A" w14:paraId="708709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894" w:type="pct"/>
          </w:tcPr>
          <w:p w:rsidRPr="001A563F" w:rsidR="00B14F9A" w:rsidP="004642CE" w:rsidRDefault="00B14F9A" w14:paraId="0796AA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LATEDPERSONNUM</w:t>
            </w:r>
          </w:p>
        </w:tc>
        <w:tc>
          <w:tcPr>
            <w:tcW w:w="894" w:type="pct"/>
          </w:tcPr>
          <w:p w:rsidRPr="001A563F" w:rsidR="00B14F9A" w:rsidP="004642CE" w:rsidRDefault="00B14F9A" w14:paraId="3A22E1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LATEDPERSONNUM</w:t>
            </w:r>
          </w:p>
        </w:tc>
        <w:tc>
          <w:tcPr>
            <w:tcW w:w="1148" w:type="pct"/>
          </w:tcPr>
          <w:p w:rsidRPr="001A563F" w:rsidR="00B14F9A" w:rsidP="004642CE" w:rsidRDefault="00B14F9A" w14:paraId="673858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621BCD69"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1A950A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7</w:t>
            </w:r>
          </w:p>
        </w:tc>
        <w:tc>
          <w:tcPr>
            <w:tcW w:w="894" w:type="pct"/>
          </w:tcPr>
          <w:p w:rsidRPr="001A563F" w:rsidR="00B14F9A" w:rsidP="004642CE" w:rsidRDefault="00B14F9A" w14:paraId="62D129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ACTTYPE</w:t>
            </w:r>
          </w:p>
        </w:tc>
        <w:tc>
          <w:tcPr>
            <w:tcW w:w="530" w:type="pct"/>
          </w:tcPr>
          <w:p w:rsidRPr="001A563F" w:rsidR="00B14F9A" w:rsidP="004642CE" w:rsidRDefault="00B14F9A" w14:paraId="0D35A3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95" w:type="pct"/>
          </w:tcPr>
          <w:p w:rsidRPr="001A563F" w:rsidR="00B14F9A" w:rsidP="004642CE" w:rsidRDefault="00B14F9A" w14:paraId="5DDFAB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14F9A" w:rsidP="004642CE" w:rsidRDefault="00B14F9A" w14:paraId="68C3EC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894" w:type="pct"/>
          </w:tcPr>
          <w:p w:rsidRPr="001A563F" w:rsidR="00B14F9A" w:rsidP="004642CE" w:rsidRDefault="00B14F9A" w14:paraId="3F4292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ACTTYPE</w:t>
            </w:r>
          </w:p>
        </w:tc>
        <w:tc>
          <w:tcPr>
            <w:tcW w:w="894" w:type="pct"/>
          </w:tcPr>
          <w:p w:rsidRPr="001A563F" w:rsidR="00B14F9A" w:rsidP="004642CE" w:rsidRDefault="00B14F9A" w14:paraId="780676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ACTTYPE</w:t>
            </w:r>
          </w:p>
        </w:tc>
        <w:tc>
          <w:tcPr>
            <w:tcW w:w="1148" w:type="pct"/>
          </w:tcPr>
          <w:p w:rsidRPr="001A563F" w:rsidR="00B14F9A" w:rsidP="004642CE" w:rsidRDefault="00B14F9A" w14:paraId="2AF05C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01D71046" w14:textId="77777777">
        <w:tc>
          <w:tcPr>
            <w:tcW w:w="173" w:type="pct"/>
          </w:tcPr>
          <w:p w:rsidRPr="001A563F" w:rsidR="00B14F9A" w:rsidP="004642CE" w:rsidRDefault="00B14F9A" w14:paraId="5FA431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8</w:t>
            </w:r>
          </w:p>
        </w:tc>
        <w:tc>
          <w:tcPr>
            <w:tcW w:w="894" w:type="pct"/>
          </w:tcPr>
          <w:p w:rsidRPr="001A563F" w:rsidR="00B14F9A" w:rsidP="004642CE" w:rsidRDefault="00B14F9A" w14:paraId="39184F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MERGENCYCONTACTFLAG</w:t>
            </w:r>
          </w:p>
        </w:tc>
        <w:tc>
          <w:tcPr>
            <w:tcW w:w="530" w:type="pct"/>
          </w:tcPr>
          <w:p w:rsidRPr="001A563F" w:rsidR="00B14F9A" w:rsidP="004642CE" w:rsidRDefault="00B14F9A" w14:paraId="749EB3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95" w:type="pct"/>
          </w:tcPr>
          <w:p w:rsidRPr="001A563F" w:rsidR="00B14F9A" w:rsidP="004642CE" w:rsidRDefault="00B14F9A" w14:paraId="076814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14F9A" w:rsidP="004642CE" w:rsidRDefault="00B14F9A" w14:paraId="3EF321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894" w:type="pct"/>
          </w:tcPr>
          <w:p w:rsidRPr="001A563F" w:rsidR="00B14F9A" w:rsidP="004642CE" w:rsidRDefault="00B14F9A" w14:paraId="10494B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MERGENCYCONTACTFLAG</w:t>
            </w:r>
          </w:p>
        </w:tc>
        <w:tc>
          <w:tcPr>
            <w:tcW w:w="894" w:type="pct"/>
          </w:tcPr>
          <w:p w:rsidRPr="001A563F" w:rsidR="00B14F9A" w:rsidP="004642CE" w:rsidRDefault="00B14F9A" w14:paraId="66E8B0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MERGENCYCONTACTFLAG</w:t>
            </w:r>
          </w:p>
        </w:tc>
        <w:tc>
          <w:tcPr>
            <w:tcW w:w="1148" w:type="pct"/>
          </w:tcPr>
          <w:p w:rsidRPr="001A563F" w:rsidR="00B14F9A" w:rsidP="004642CE" w:rsidRDefault="00B14F9A" w14:paraId="07CA95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F Contact_type = ‘EMRG’ then ‘Y’</w:t>
            </w:r>
          </w:p>
        </w:tc>
      </w:tr>
      <w:tr w:rsidRPr="001A563F" w:rsidR="00B14F9A" w:rsidTr="00B04B49" w14:paraId="31474CCA"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3297F1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9</w:t>
            </w:r>
          </w:p>
        </w:tc>
        <w:tc>
          <w:tcPr>
            <w:tcW w:w="894" w:type="pct"/>
          </w:tcPr>
          <w:p w:rsidRPr="001A563F" w:rsidR="00B14F9A" w:rsidP="004642CE" w:rsidRDefault="00B14F9A" w14:paraId="0A2010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RIMARYCONTACTFLAG</w:t>
            </w:r>
          </w:p>
        </w:tc>
        <w:tc>
          <w:tcPr>
            <w:tcW w:w="530" w:type="pct"/>
          </w:tcPr>
          <w:p w:rsidRPr="001A563F" w:rsidR="00B14F9A" w:rsidP="004642CE" w:rsidRDefault="00B14F9A" w14:paraId="0B1AAA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95" w:type="pct"/>
          </w:tcPr>
          <w:p w:rsidRPr="001A563F" w:rsidR="00B14F9A" w:rsidP="004642CE" w:rsidRDefault="00B14F9A" w14:paraId="19015F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14F9A" w:rsidP="004642CE" w:rsidRDefault="00B14F9A" w14:paraId="64B098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894" w:type="pct"/>
          </w:tcPr>
          <w:p w:rsidRPr="001A563F" w:rsidR="00B14F9A" w:rsidP="004642CE" w:rsidRDefault="00B14F9A" w14:paraId="65DC4C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RIMARYCONTACTFLAG</w:t>
            </w:r>
          </w:p>
        </w:tc>
        <w:tc>
          <w:tcPr>
            <w:tcW w:w="894" w:type="pct"/>
          </w:tcPr>
          <w:p w:rsidRPr="001A563F" w:rsidR="00B14F9A" w:rsidP="004642CE" w:rsidRDefault="00B14F9A" w14:paraId="4F5D85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RIMARYCONTACTFLAG</w:t>
            </w:r>
          </w:p>
        </w:tc>
        <w:tc>
          <w:tcPr>
            <w:tcW w:w="1148" w:type="pct"/>
          </w:tcPr>
          <w:p w:rsidRPr="001A563F" w:rsidR="00B14F9A" w:rsidP="004642CE" w:rsidRDefault="00B14F9A" w14:paraId="51E3F5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code – ‘Y’</w:t>
            </w:r>
          </w:p>
        </w:tc>
      </w:tr>
      <w:tr w:rsidRPr="001A563F" w:rsidR="00B14F9A" w:rsidTr="00B04B49" w14:paraId="7479EE1B" w14:textId="77777777">
        <w:tc>
          <w:tcPr>
            <w:tcW w:w="173" w:type="pct"/>
          </w:tcPr>
          <w:p w:rsidRPr="001A563F" w:rsidR="00B14F9A" w:rsidP="004642CE" w:rsidRDefault="00B14F9A" w14:paraId="1759C0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0</w:t>
            </w:r>
          </w:p>
        </w:tc>
        <w:tc>
          <w:tcPr>
            <w:tcW w:w="894" w:type="pct"/>
          </w:tcPr>
          <w:p w:rsidRPr="001A563F" w:rsidR="00B14F9A" w:rsidP="004642CE" w:rsidRDefault="00B14F9A" w14:paraId="6947E1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XISTINGPERSON</w:t>
            </w:r>
          </w:p>
        </w:tc>
        <w:tc>
          <w:tcPr>
            <w:tcW w:w="530" w:type="pct"/>
          </w:tcPr>
          <w:p w:rsidRPr="001A563F" w:rsidR="00B14F9A" w:rsidP="004642CE" w:rsidRDefault="00B14F9A" w14:paraId="05A9A7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95" w:type="pct"/>
          </w:tcPr>
          <w:p w:rsidRPr="001A563F" w:rsidR="00B14F9A" w:rsidP="004642CE" w:rsidRDefault="00B14F9A" w14:paraId="5888EA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14F9A" w:rsidP="004642CE" w:rsidRDefault="00B14F9A" w14:paraId="17A92F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509FBE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XISTINGPERSON</w:t>
            </w:r>
          </w:p>
        </w:tc>
        <w:tc>
          <w:tcPr>
            <w:tcW w:w="894" w:type="pct"/>
          </w:tcPr>
          <w:p w:rsidRPr="001A563F" w:rsidR="00B14F9A" w:rsidP="004642CE" w:rsidRDefault="00B14F9A" w14:paraId="1B65EC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XISTINGPERSON</w:t>
            </w:r>
          </w:p>
        </w:tc>
        <w:tc>
          <w:tcPr>
            <w:tcW w:w="1148" w:type="pct"/>
          </w:tcPr>
          <w:p w:rsidRPr="001A563F" w:rsidR="00B14F9A" w:rsidP="004642CE" w:rsidRDefault="00B14F9A" w14:paraId="302AC9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code – ‘Y’</w:t>
            </w:r>
          </w:p>
        </w:tc>
      </w:tr>
      <w:tr w:rsidRPr="001A563F" w:rsidR="00B14F9A" w:rsidTr="00B04B49" w14:paraId="6E85E65D"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04B07F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1</w:t>
            </w:r>
          </w:p>
        </w:tc>
        <w:tc>
          <w:tcPr>
            <w:tcW w:w="894" w:type="pct"/>
          </w:tcPr>
          <w:p w:rsidRPr="001A563F" w:rsidR="00B14F9A" w:rsidP="004642CE" w:rsidRDefault="00B14F9A" w14:paraId="020B43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ALFLAG</w:t>
            </w:r>
          </w:p>
        </w:tc>
        <w:tc>
          <w:tcPr>
            <w:tcW w:w="530" w:type="pct"/>
          </w:tcPr>
          <w:p w:rsidRPr="001A563F" w:rsidR="00B14F9A" w:rsidP="004642CE" w:rsidRDefault="00B14F9A" w14:paraId="053300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95" w:type="pct"/>
          </w:tcPr>
          <w:p w:rsidRPr="001A563F" w:rsidR="00B14F9A" w:rsidP="004642CE" w:rsidRDefault="00B14F9A" w14:paraId="109D9F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14F9A" w:rsidP="004642CE" w:rsidRDefault="00B14F9A" w14:paraId="0A0A17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894" w:type="pct"/>
          </w:tcPr>
          <w:p w:rsidRPr="001A563F" w:rsidR="00B14F9A" w:rsidP="004642CE" w:rsidRDefault="00B14F9A" w14:paraId="402D8B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ALFLAG</w:t>
            </w:r>
          </w:p>
        </w:tc>
        <w:tc>
          <w:tcPr>
            <w:tcW w:w="894" w:type="pct"/>
          </w:tcPr>
          <w:p w:rsidRPr="001A563F" w:rsidR="00B14F9A" w:rsidP="004642CE" w:rsidRDefault="00B14F9A" w14:paraId="2E3B72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ALFLAG</w:t>
            </w:r>
          </w:p>
        </w:tc>
        <w:tc>
          <w:tcPr>
            <w:tcW w:w="1148" w:type="pct"/>
          </w:tcPr>
          <w:p w:rsidRPr="001A563F" w:rsidR="00B14F9A" w:rsidP="004642CE" w:rsidRDefault="00B14F9A" w14:paraId="39AE4B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code – ‘Y’</w:t>
            </w:r>
          </w:p>
        </w:tc>
      </w:tr>
      <w:tr w:rsidRPr="001A563F" w:rsidR="00B14F9A" w:rsidTr="00B04B49" w14:paraId="5748C738" w14:textId="77777777">
        <w:tc>
          <w:tcPr>
            <w:tcW w:w="173" w:type="pct"/>
          </w:tcPr>
          <w:p w:rsidRPr="001A563F" w:rsidR="00B14F9A" w:rsidP="004642CE" w:rsidRDefault="00B14F9A" w14:paraId="21E37D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2</w:t>
            </w:r>
          </w:p>
        </w:tc>
        <w:tc>
          <w:tcPr>
            <w:tcW w:w="894" w:type="pct"/>
          </w:tcPr>
          <w:p w:rsidRPr="001A563F" w:rsidR="00B14F9A" w:rsidP="004642CE" w:rsidRDefault="00B14F9A" w14:paraId="2F5C84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EQUENCENUMBER</w:t>
            </w:r>
          </w:p>
        </w:tc>
        <w:tc>
          <w:tcPr>
            <w:tcW w:w="530" w:type="pct"/>
          </w:tcPr>
          <w:p w:rsidRPr="001A563F" w:rsidR="00B14F9A" w:rsidP="004642CE" w:rsidRDefault="00B14F9A" w14:paraId="0B6603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95" w:type="pct"/>
          </w:tcPr>
          <w:p w:rsidRPr="001A563F" w:rsidR="00B14F9A" w:rsidP="004642CE" w:rsidRDefault="00B14F9A" w14:paraId="63AE68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14F9A" w:rsidP="004642CE" w:rsidRDefault="00B14F9A" w14:paraId="34FC6F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53409B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EQUENCENUMBER</w:t>
            </w:r>
          </w:p>
        </w:tc>
        <w:tc>
          <w:tcPr>
            <w:tcW w:w="894" w:type="pct"/>
          </w:tcPr>
          <w:p w:rsidRPr="001A563F" w:rsidR="00B14F9A" w:rsidP="004642CE" w:rsidRDefault="00B14F9A" w14:paraId="709AA5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EQUENCENUMBER</w:t>
            </w:r>
          </w:p>
        </w:tc>
        <w:tc>
          <w:tcPr>
            <w:tcW w:w="1148" w:type="pct"/>
          </w:tcPr>
          <w:p w:rsidRPr="001A563F" w:rsidR="00B14F9A" w:rsidP="004642CE" w:rsidRDefault="00B14F9A" w14:paraId="77CB8F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103D381D"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1E0F8B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3</w:t>
            </w:r>
          </w:p>
        </w:tc>
        <w:tc>
          <w:tcPr>
            <w:tcW w:w="894" w:type="pct"/>
          </w:tcPr>
          <w:p w:rsidRPr="001A563F" w:rsidR="00B14F9A" w:rsidP="004642CE" w:rsidRDefault="00B14F9A" w14:paraId="55705D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530" w:type="pct"/>
          </w:tcPr>
          <w:p w:rsidRPr="001A563F" w:rsidR="00B14F9A" w:rsidP="004642CE" w:rsidRDefault="00B14F9A" w14:paraId="52BA06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95" w:type="pct"/>
          </w:tcPr>
          <w:p w:rsidRPr="001A563F" w:rsidR="00B14F9A" w:rsidP="004642CE" w:rsidRDefault="00B14F9A" w14:paraId="458748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71F1D1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65035C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894" w:type="pct"/>
          </w:tcPr>
          <w:p w:rsidRPr="001A563F" w:rsidR="00B14F9A" w:rsidP="004642CE" w:rsidRDefault="00B14F9A" w14:paraId="4CFA23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1148" w:type="pct"/>
          </w:tcPr>
          <w:p w:rsidRPr="001A563F" w:rsidR="00B14F9A" w:rsidP="004642CE" w:rsidRDefault="00B14F9A" w14:paraId="3320E6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7E1B705F" w14:textId="77777777">
        <w:tc>
          <w:tcPr>
            <w:tcW w:w="173" w:type="pct"/>
          </w:tcPr>
          <w:p w:rsidRPr="001A563F" w:rsidR="00B14F9A" w:rsidP="004642CE" w:rsidRDefault="00B14F9A" w14:paraId="179E60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4</w:t>
            </w:r>
          </w:p>
        </w:tc>
        <w:tc>
          <w:tcPr>
            <w:tcW w:w="894" w:type="pct"/>
          </w:tcPr>
          <w:p w:rsidRPr="001A563F" w:rsidR="00B14F9A" w:rsidP="004642CE" w:rsidRDefault="00B14F9A" w14:paraId="31F3FE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530" w:type="pct"/>
          </w:tcPr>
          <w:p w:rsidRPr="001A563F" w:rsidR="00B14F9A" w:rsidP="004642CE" w:rsidRDefault="00B14F9A" w14:paraId="787080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95" w:type="pct"/>
          </w:tcPr>
          <w:p w:rsidRPr="001A563F" w:rsidR="00B14F9A" w:rsidP="004642CE" w:rsidRDefault="00B14F9A" w14:paraId="0F0F0E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4FBCFD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205062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894" w:type="pct"/>
          </w:tcPr>
          <w:p w:rsidRPr="001A563F" w:rsidR="00B14F9A" w:rsidP="004642CE" w:rsidRDefault="00B14F9A" w14:paraId="46E65F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1148" w:type="pct"/>
          </w:tcPr>
          <w:p w:rsidRPr="001A563F" w:rsidR="00B14F9A" w:rsidP="004642CE" w:rsidRDefault="00B14F9A" w14:paraId="0EF593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70471D56"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7DB2DC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5</w:t>
            </w:r>
          </w:p>
        </w:tc>
        <w:tc>
          <w:tcPr>
            <w:tcW w:w="894" w:type="pct"/>
          </w:tcPr>
          <w:p w:rsidRPr="001A563F" w:rsidR="00B14F9A" w:rsidP="004642CE" w:rsidRDefault="00B14F9A" w14:paraId="51C5F5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530" w:type="pct"/>
          </w:tcPr>
          <w:p w:rsidRPr="001A563F" w:rsidR="00B14F9A" w:rsidP="004642CE" w:rsidRDefault="00B14F9A" w14:paraId="327995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95" w:type="pct"/>
          </w:tcPr>
          <w:p w:rsidRPr="001A563F" w:rsidR="00B14F9A" w:rsidP="004642CE" w:rsidRDefault="00B14F9A" w14:paraId="7D5B57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3436BA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32A39D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894" w:type="pct"/>
          </w:tcPr>
          <w:p w:rsidRPr="001A563F" w:rsidR="00B14F9A" w:rsidP="004642CE" w:rsidRDefault="00B14F9A" w14:paraId="49EA2C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1148" w:type="pct"/>
          </w:tcPr>
          <w:p w:rsidRPr="001A563F" w:rsidR="00B14F9A" w:rsidP="004642CE" w:rsidRDefault="00B14F9A" w14:paraId="37AC83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47233579" w14:textId="77777777">
        <w:tc>
          <w:tcPr>
            <w:tcW w:w="173" w:type="pct"/>
          </w:tcPr>
          <w:p w:rsidRPr="001A563F" w:rsidR="00B14F9A" w:rsidP="004642CE" w:rsidRDefault="00B14F9A" w14:paraId="733D5C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6</w:t>
            </w:r>
          </w:p>
        </w:tc>
        <w:tc>
          <w:tcPr>
            <w:tcW w:w="894" w:type="pct"/>
          </w:tcPr>
          <w:p w:rsidRPr="001A563F" w:rsidR="00B14F9A" w:rsidP="004642CE" w:rsidRDefault="00B14F9A" w14:paraId="14037F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530" w:type="pct"/>
          </w:tcPr>
          <w:p w:rsidRPr="001A563F" w:rsidR="00B14F9A" w:rsidP="004642CE" w:rsidRDefault="00B14F9A" w14:paraId="653990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95" w:type="pct"/>
          </w:tcPr>
          <w:p w:rsidRPr="001A563F" w:rsidR="00B14F9A" w:rsidP="004642CE" w:rsidRDefault="00B14F9A" w14:paraId="6C5C67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2FF709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333140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894" w:type="pct"/>
          </w:tcPr>
          <w:p w:rsidRPr="001A563F" w:rsidR="00B14F9A" w:rsidP="004642CE" w:rsidRDefault="00B14F9A" w14:paraId="038797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1148" w:type="pct"/>
          </w:tcPr>
          <w:p w:rsidRPr="001A563F" w:rsidR="00B14F9A" w:rsidP="004642CE" w:rsidRDefault="00B14F9A" w14:paraId="03D96C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6EFE3374"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2CC742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7</w:t>
            </w:r>
          </w:p>
        </w:tc>
        <w:tc>
          <w:tcPr>
            <w:tcW w:w="894" w:type="pct"/>
          </w:tcPr>
          <w:p w:rsidRPr="001A563F" w:rsidR="00B14F9A" w:rsidP="004642CE" w:rsidRDefault="00B14F9A" w14:paraId="735A25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530" w:type="pct"/>
          </w:tcPr>
          <w:p w:rsidRPr="001A563F" w:rsidR="00B14F9A" w:rsidP="004642CE" w:rsidRDefault="00B14F9A" w14:paraId="645AFC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95" w:type="pct"/>
          </w:tcPr>
          <w:p w:rsidRPr="001A563F" w:rsidR="00B14F9A" w:rsidP="004642CE" w:rsidRDefault="00B14F9A" w14:paraId="118DDB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0A3932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4F5860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894" w:type="pct"/>
          </w:tcPr>
          <w:p w:rsidRPr="001A563F" w:rsidR="00B14F9A" w:rsidP="004642CE" w:rsidRDefault="00B14F9A" w14:paraId="0C7214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1148" w:type="pct"/>
          </w:tcPr>
          <w:p w:rsidRPr="001A563F" w:rsidR="00B14F9A" w:rsidP="004642CE" w:rsidRDefault="00B14F9A" w14:paraId="0F91FF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254E745B" w14:textId="77777777">
        <w:tc>
          <w:tcPr>
            <w:tcW w:w="173" w:type="pct"/>
          </w:tcPr>
          <w:p w:rsidRPr="001A563F" w:rsidR="00B14F9A" w:rsidP="004642CE" w:rsidRDefault="00B14F9A" w14:paraId="2908CA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8</w:t>
            </w:r>
          </w:p>
        </w:tc>
        <w:tc>
          <w:tcPr>
            <w:tcW w:w="894" w:type="pct"/>
          </w:tcPr>
          <w:p w:rsidRPr="001A563F" w:rsidR="00B14F9A" w:rsidP="004642CE" w:rsidRDefault="00B14F9A" w14:paraId="514C5B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530" w:type="pct"/>
          </w:tcPr>
          <w:p w:rsidRPr="001A563F" w:rsidR="00B14F9A" w:rsidP="004642CE" w:rsidRDefault="00B14F9A" w14:paraId="79722F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95" w:type="pct"/>
          </w:tcPr>
          <w:p w:rsidRPr="001A563F" w:rsidR="00B14F9A" w:rsidP="004642CE" w:rsidRDefault="00B14F9A" w14:paraId="2CA3E0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25EEEB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59D8A5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894" w:type="pct"/>
          </w:tcPr>
          <w:p w:rsidRPr="001A563F" w:rsidR="00B14F9A" w:rsidP="004642CE" w:rsidRDefault="00B14F9A" w14:paraId="6748BE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1148" w:type="pct"/>
          </w:tcPr>
          <w:p w:rsidRPr="001A563F" w:rsidR="00B14F9A" w:rsidP="004642CE" w:rsidRDefault="00B14F9A" w14:paraId="6CD43D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0DAA0CE4"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4DD299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9</w:t>
            </w:r>
          </w:p>
        </w:tc>
        <w:tc>
          <w:tcPr>
            <w:tcW w:w="894" w:type="pct"/>
          </w:tcPr>
          <w:p w:rsidRPr="001A563F" w:rsidR="00B14F9A" w:rsidP="004642CE" w:rsidRDefault="00B14F9A" w14:paraId="2359B5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530" w:type="pct"/>
          </w:tcPr>
          <w:p w:rsidRPr="001A563F" w:rsidR="00B14F9A" w:rsidP="004642CE" w:rsidRDefault="00B14F9A" w14:paraId="43A426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95" w:type="pct"/>
          </w:tcPr>
          <w:p w:rsidRPr="001A563F" w:rsidR="00B14F9A" w:rsidP="004642CE" w:rsidRDefault="00B14F9A" w14:paraId="0B595C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7E33C2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22B235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894" w:type="pct"/>
          </w:tcPr>
          <w:p w:rsidRPr="001A563F" w:rsidR="00B14F9A" w:rsidP="004642CE" w:rsidRDefault="00B14F9A" w14:paraId="29AC0F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1148" w:type="pct"/>
          </w:tcPr>
          <w:p w:rsidRPr="001A563F" w:rsidR="00B14F9A" w:rsidP="004642CE" w:rsidRDefault="00B14F9A" w14:paraId="48DE27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40EFEF84" w14:textId="77777777">
        <w:tc>
          <w:tcPr>
            <w:tcW w:w="173" w:type="pct"/>
          </w:tcPr>
          <w:p w:rsidRPr="001A563F" w:rsidR="00B14F9A" w:rsidP="004642CE" w:rsidRDefault="00B14F9A" w14:paraId="4FBD2E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0</w:t>
            </w:r>
          </w:p>
        </w:tc>
        <w:tc>
          <w:tcPr>
            <w:tcW w:w="894" w:type="pct"/>
          </w:tcPr>
          <w:p w:rsidRPr="001A563F" w:rsidR="00B14F9A" w:rsidP="004642CE" w:rsidRDefault="00B14F9A" w14:paraId="27A988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530" w:type="pct"/>
          </w:tcPr>
          <w:p w:rsidRPr="001A563F" w:rsidR="00B14F9A" w:rsidP="004642CE" w:rsidRDefault="00B14F9A" w14:paraId="2DE925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95" w:type="pct"/>
          </w:tcPr>
          <w:p w:rsidRPr="001A563F" w:rsidR="00B14F9A" w:rsidP="004642CE" w:rsidRDefault="00B14F9A" w14:paraId="64507E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7F2086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1DDCA9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894" w:type="pct"/>
          </w:tcPr>
          <w:p w:rsidRPr="001A563F" w:rsidR="00B14F9A" w:rsidP="004642CE" w:rsidRDefault="00B14F9A" w14:paraId="354FC1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1148" w:type="pct"/>
          </w:tcPr>
          <w:p w:rsidRPr="001A563F" w:rsidR="00B14F9A" w:rsidP="004642CE" w:rsidRDefault="00B14F9A" w14:paraId="4FBA80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256A797A"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4FC46D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1</w:t>
            </w:r>
          </w:p>
        </w:tc>
        <w:tc>
          <w:tcPr>
            <w:tcW w:w="894" w:type="pct"/>
          </w:tcPr>
          <w:p w:rsidRPr="001A563F" w:rsidR="00B14F9A" w:rsidP="004642CE" w:rsidRDefault="00B14F9A" w14:paraId="3DA4CE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530" w:type="pct"/>
          </w:tcPr>
          <w:p w:rsidRPr="001A563F" w:rsidR="00B14F9A" w:rsidP="004642CE" w:rsidRDefault="00B14F9A" w14:paraId="76882C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95" w:type="pct"/>
          </w:tcPr>
          <w:p w:rsidRPr="001A563F" w:rsidR="00B14F9A" w:rsidP="004642CE" w:rsidRDefault="00B14F9A" w14:paraId="611017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41620B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697229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894" w:type="pct"/>
          </w:tcPr>
          <w:p w:rsidRPr="001A563F" w:rsidR="00B14F9A" w:rsidP="004642CE" w:rsidRDefault="00B14F9A" w14:paraId="5B9E7A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1148" w:type="pct"/>
          </w:tcPr>
          <w:p w:rsidRPr="001A563F" w:rsidR="00B14F9A" w:rsidP="004642CE" w:rsidRDefault="00B14F9A" w14:paraId="69D4D7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5497B965" w14:textId="77777777">
        <w:tc>
          <w:tcPr>
            <w:tcW w:w="173" w:type="pct"/>
          </w:tcPr>
          <w:p w:rsidRPr="001A563F" w:rsidR="00B14F9A" w:rsidP="004642CE" w:rsidRDefault="00B14F9A" w14:paraId="00C313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2</w:t>
            </w:r>
          </w:p>
        </w:tc>
        <w:tc>
          <w:tcPr>
            <w:tcW w:w="894" w:type="pct"/>
          </w:tcPr>
          <w:p w:rsidRPr="001A563F" w:rsidR="00B14F9A" w:rsidP="004642CE" w:rsidRDefault="00B14F9A" w14:paraId="56D537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530" w:type="pct"/>
          </w:tcPr>
          <w:p w:rsidRPr="001A563F" w:rsidR="00B14F9A" w:rsidP="004642CE" w:rsidRDefault="00B14F9A" w14:paraId="4CC490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95" w:type="pct"/>
          </w:tcPr>
          <w:p w:rsidRPr="001A563F" w:rsidR="00B14F9A" w:rsidP="004642CE" w:rsidRDefault="00B14F9A" w14:paraId="2BDD09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59BBF8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1B2782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894" w:type="pct"/>
          </w:tcPr>
          <w:p w:rsidRPr="001A563F" w:rsidR="00B14F9A" w:rsidP="004642CE" w:rsidRDefault="00B14F9A" w14:paraId="55CB43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1148" w:type="pct"/>
          </w:tcPr>
          <w:p w:rsidRPr="001A563F" w:rsidR="00B14F9A" w:rsidP="004642CE" w:rsidRDefault="00B14F9A" w14:paraId="71D6B2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14F9A" w:rsidTr="00B04B49" w14:paraId="53DE8779" w14:textId="77777777">
        <w:trPr>
          <w:cnfStyle w:val="000000100000" w:firstRow="0" w:lastRow="0" w:firstColumn="0" w:lastColumn="0" w:oddVBand="0" w:evenVBand="0" w:oddHBand="1" w:evenHBand="0" w:firstRowFirstColumn="0" w:firstRowLastColumn="0" w:lastRowFirstColumn="0" w:lastRowLastColumn="0"/>
        </w:trPr>
        <w:tc>
          <w:tcPr>
            <w:tcW w:w="173" w:type="pct"/>
          </w:tcPr>
          <w:p w:rsidRPr="001A563F" w:rsidR="00B14F9A" w:rsidP="004642CE" w:rsidRDefault="00B14F9A" w14:paraId="5BB049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3</w:t>
            </w:r>
          </w:p>
        </w:tc>
        <w:tc>
          <w:tcPr>
            <w:tcW w:w="894" w:type="pct"/>
          </w:tcPr>
          <w:p w:rsidRPr="001A563F" w:rsidR="00B14F9A" w:rsidP="004642CE" w:rsidRDefault="00B14F9A" w14:paraId="14EF97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530" w:type="pct"/>
          </w:tcPr>
          <w:p w:rsidRPr="001A563F" w:rsidR="00B14F9A" w:rsidP="004642CE" w:rsidRDefault="00B14F9A" w14:paraId="4692BA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95" w:type="pct"/>
          </w:tcPr>
          <w:p w:rsidRPr="001A563F" w:rsidR="00B14F9A" w:rsidP="004642CE" w:rsidRDefault="00B14F9A" w14:paraId="0602D2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14F9A" w:rsidP="004642CE" w:rsidRDefault="00B14F9A" w14:paraId="3562A0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894" w:type="pct"/>
          </w:tcPr>
          <w:p w:rsidRPr="001A563F" w:rsidR="00B14F9A" w:rsidP="004642CE" w:rsidRDefault="00B14F9A" w14:paraId="23B7C0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894" w:type="pct"/>
          </w:tcPr>
          <w:p w:rsidRPr="001A563F" w:rsidR="00B14F9A" w:rsidP="004642CE" w:rsidRDefault="00B14F9A" w14:paraId="5B620F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1148" w:type="pct"/>
          </w:tcPr>
          <w:p w:rsidRPr="001A563F" w:rsidR="00B14F9A" w:rsidP="004642CE" w:rsidRDefault="00B14F9A" w14:paraId="5BE74F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bl>
    <w:p w:rsidR="00901A08" w:rsidP="00901A08" w:rsidRDefault="00901A08" w14:paraId="180E900D" w14:textId="02D95C32"/>
    <w:p w:rsidR="00B14F9A" w:rsidP="00B14F9A" w:rsidRDefault="00B14F9A" w14:paraId="67B29A31" w14:textId="6C3B2F61">
      <w:pPr>
        <w:pStyle w:val="Heading3"/>
      </w:pPr>
      <w:r>
        <w:t xml:space="preserve"> </w:t>
      </w:r>
      <w:bookmarkStart w:name="_Toc79997693" w:id="83"/>
      <w:r>
        <w:t>Mapping</w:t>
      </w:r>
      <w:bookmarkEnd w:id="83"/>
    </w:p>
    <w:p w:rsidR="00A2636F" w:rsidP="00A2636F" w:rsidRDefault="00A2636F" w14:paraId="35958956" w14:textId="76EDFB73">
      <w:r>
        <w:t>Contact Type</w:t>
      </w:r>
    </w:p>
    <w:tbl>
      <w:tblPr>
        <w:tblStyle w:val="GridTable4-Accent11"/>
        <w:tblW w:w="0" w:type="auto"/>
        <w:tblLook w:val="04A0" w:firstRow="1" w:lastRow="0" w:firstColumn="1" w:lastColumn="0" w:noHBand="0" w:noVBand="1"/>
      </w:tblPr>
      <w:tblGrid>
        <w:gridCol w:w="2875"/>
        <w:gridCol w:w="2340"/>
      </w:tblGrid>
      <w:tr w:rsidRPr="001A563F" w:rsidR="00EF6D5A" w:rsidTr="00B04B49" w14:paraId="268CCA9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1A563F" w:rsidR="00EF6D5A" w:rsidP="004642CE" w:rsidRDefault="00EF6D5A" w14:paraId="4602A001" w14:textId="77777777">
            <w:pPr>
              <w:widowControl w:val="0"/>
              <w:autoSpaceDE w:val="0"/>
              <w:autoSpaceDN w:val="0"/>
              <w:adjustRightInd w:val="0"/>
              <w:spacing w:after="0" w:line="240" w:lineRule="auto"/>
              <w:ind w:left="108" w:right="108"/>
              <w:rPr>
                <w:rFonts w:ascii="Calibri Light" w:hAnsi="Calibri Light" w:cs="Calibri Light"/>
                <w:color w:val="FFFFFF"/>
                <w:sz w:val="16"/>
                <w:szCs w:val="16"/>
                <w:lang w:eastAsia="en-GB"/>
              </w:rPr>
            </w:pPr>
            <w:r w:rsidRPr="001A563F">
              <w:rPr>
                <w:rFonts w:ascii="Calibri Light" w:hAnsi="Calibri Light" w:cs="Calibri Light"/>
                <w:color w:val="FFFFFF"/>
                <w:sz w:val="16"/>
                <w:szCs w:val="16"/>
                <w:lang w:eastAsia="en-GB"/>
              </w:rPr>
              <w:t>Source Column</w:t>
            </w:r>
          </w:p>
        </w:tc>
        <w:tc>
          <w:tcPr>
            <w:tcW w:w="2340" w:type="dxa"/>
          </w:tcPr>
          <w:p w:rsidRPr="001A563F" w:rsidR="00EF6D5A" w:rsidP="004642CE" w:rsidRDefault="00EF6D5A" w14:paraId="6DC12A9D"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1A563F">
              <w:rPr>
                <w:rFonts w:ascii="Calibri Light" w:hAnsi="Calibri Light" w:cs="Calibri Light"/>
                <w:color w:val="FFFFFF"/>
                <w:sz w:val="16"/>
                <w:szCs w:val="16"/>
                <w:lang w:eastAsia="en-GB"/>
              </w:rPr>
              <w:t>Target Column</w:t>
            </w:r>
          </w:p>
        </w:tc>
      </w:tr>
      <w:tr w:rsidRPr="001A563F" w:rsidR="00EF6D5A" w:rsidTr="00B04B49" w14:paraId="770FDF5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1A563F" w:rsidR="00EF6D5A" w:rsidP="004642CE" w:rsidRDefault="00EF6D5A" w14:paraId="0244B895" w14:textId="77777777">
            <w:pPr>
              <w:widowControl w:val="0"/>
              <w:autoSpaceDE w:val="0"/>
              <w:autoSpaceDN w:val="0"/>
              <w:adjustRightInd w:val="0"/>
              <w:spacing w:after="0" w:line="240" w:lineRule="auto"/>
              <w:ind w:left="108" w:right="108"/>
              <w:rPr>
                <w:rFonts w:ascii="Calibri Light" w:hAnsi="Calibri Light" w:cs="Calibri Light"/>
                <w:sz w:val="16"/>
                <w:szCs w:val="16"/>
              </w:rPr>
            </w:pPr>
            <w:r w:rsidRPr="001A563F">
              <w:rPr>
                <w:rFonts w:ascii="Calibri Light" w:hAnsi="Calibri Light" w:cs="Calibri Light"/>
                <w:sz w:val="16"/>
                <w:szCs w:val="16"/>
              </w:rPr>
              <w:t>Brother</w:t>
            </w:r>
          </w:p>
        </w:tc>
        <w:tc>
          <w:tcPr>
            <w:tcW w:w="2340" w:type="dxa"/>
          </w:tcPr>
          <w:p w:rsidRPr="001A563F" w:rsidR="00EF6D5A" w:rsidP="004642CE" w:rsidRDefault="00EF6D5A" w14:paraId="2169E8AC"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1A563F">
              <w:rPr>
                <w:rFonts w:ascii="Calibri Light" w:hAnsi="Calibri Light" w:cs="Calibri Light"/>
                <w:sz w:val="16"/>
                <w:szCs w:val="16"/>
              </w:rPr>
              <w:t>BROTHER</w:t>
            </w:r>
          </w:p>
        </w:tc>
      </w:tr>
      <w:tr w:rsidRPr="001A563F" w:rsidR="00EF6D5A" w:rsidTr="00B04B49" w14:paraId="2A14E132" w14:textId="77777777">
        <w:tc>
          <w:tcPr>
            <w:cnfStyle w:val="001000000000" w:firstRow="0" w:lastRow="0" w:firstColumn="1" w:lastColumn="0" w:oddVBand="0" w:evenVBand="0" w:oddHBand="0" w:evenHBand="0" w:firstRowFirstColumn="0" w:firstRowLastColumn="0" w:lastRowFirstColumn="0" w:lastRowLastColumn="0"/>
            <w:tcW w:w="2875" w:type="dxa"/>
          </w:tcPr>
          <w:p w:rsidRPr="001A563F" w:rsidR="00EF6D5A" w:rsidP="004642CE" w:rsidRDefault="00EF6D5A" w14:paraId="36F7B059" w14:textId="77777777">
            <w:pPr>
              <w:widowControl w:val="0"/>
              <w:autoSpaceDE w:val="0"/>
              <w:autoSpaceDN w:val="0"/>
              <w:adjustRightInd w:val="0"/>
              <w:spacing w:after="0" w:line="240" w:lineRule="auto"/>
              <w:ind w:left="108" w:right="108"/>
              <w:rPr>
                <w:rFonts w:ascii="Calibri Light" w:hAnsi="Calibri Light" w:cs="Calibri Light"/>
                <w:sz w:val="16"/>
                <w:szCs w:val="16"/>
              </w:rPr>
            </w:pPr>
            <w:r w:rsidRPr="001A563F">
              <w:rPr>
                <w:rFonts w:ascii="Calibri Light" w:hAnsi="Calibri Light" w:cs="Calibri Light"/>
                <w:sz w:val="16"/>
                <w:szCs w:val="16"/>
              </w:rPr>
              <w:t>Dependent Child</w:t>
            </w:r>
          </w:p>
        </w:tc>
        <w:tc>
          <w:tcPr>
            <w:tcW w:w="2340" w:type="dxa"/>
          </w:tcPr>
          <w:p w:rsidRPr="001A563F" w:rsidR="00EF6D5A" w:rsidP="004642CE" w:rsidRDefault="00EF6D5A" w14:paraId="57351288"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1A563F">
              <w:rPr>
                <w:rFonts w:ascii="Calibri Light" w:hAnsi="Calibri Light" w:cs="Calibri Light"/>
                <w:sz w:val="16"/>
                <w:szCs w:val="16"/>
              </w:rPr>
              <w:t>DC</w:t>
            </w:r>
          </w:p>
        </w:tc>
      </w:tr>
      <w:tr w:rsidRPr="001A563F" w:rsidR="00EF6D5A" w:rsidTr="00B04B49" w14:paraId="37CC299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1A563F" w:rsidR="00EF6D5A" w:rsidP="004642CE" w:rsidRDefault="00EF6D5A" w14:paraId="7E100351" w14:textId="77777777">
            <w:pPr>
              <w:widowControl w:val="0"/>
              <w:autoSpaceDE w:val="0"/>
              <w:autoSpaceDN w:val="0"/>
              <w:adjustRightInd w:val="0"/>
              <w:spacing w:after="0" w:line="240" w:lineRule="auto"/>
              <w:ind w:left="108" w:right="108"/>
              <w:rPr>
                <w:rFonts w:ascii="Calibri Light" w:hAnsi="Calibri Light" w:cs="Calibri Light"/>
                <w:sz w:val="16"/>
                <w:szCs w:val="16"/>
              </w:rPr>
            </w:pPr>
            <w:r w:rsidRPr="001A563F">
              <w:rPr>
                <w:rFonts w:ascii="Calibri Light" w:hAnsi="Calibri Light" w:cs="Calibri Light"/>
                <w:sz w:val="16"/>
                <w:szCs w:val="16"/>
              </w:rPr>
              <w:t>Emergency Contact</w:t>
            </w:r>
          </w:p>
        </w:tc>
        <w:tc>
          <w:tcPr>
            <w:tcW w:w="2340" w:type="dxa"/>
          </w:tcPr>
          <w:p w:rsidRPr="001A563F" w:rsidR="00EF6D5A" w:rsidP="004642CE" w:rsidRDefault="00EF6D5A" w14:paraId="475C378E"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1A563F">
              <w:rPr>
                <w:rFonts w:ascii="Calibri Light" w:hAnsi="Calibri Light" w:cs="Calibri Light"/>
                <w:sz w:val="16"/>
                <w:szCs w:val="16"/>
              </w:rPr>
              <w:t>EMRG</w:t>
            </w:r>
          </w:p>
        </w:tc>
      </w:tr>
      <w:tr w:rsidRPr="001A563F" w:rsidR="00EF6D5A" w:rsidTr="00B04B49" w14:paraId="31AD156B" w14:textId="77777777">
        <w:tc>
          <w:tcPr>
            <w:cnfStyle w:val="001000000000" w:firstRow="0" w:lastRow="0" w:firstColumn="1" w:lastColumn="0" w:oddVBand="0" w:evenVBand="0" w:oddHBand="0" w:evenHBand="0" w:firstRowFirstColumn="0" w:firstRowLastColumn="0" w:lastRowFirstColumn="0" w:lastRowLastColumn="0"/>
            <w:tcW w:w="2875" w:type="dxa"/>
          </w:tcPr>
          <w:p w:rsidRPr="001A563F" w:rsidR="00EF6D5A" w:rsidP="004642CE" w:rsidRDefault="00EF6D5A" w14:paraId="2E653C82" w14:textId="77777777">
            <w:pPr>
              <w:widowControl w:val="0"/>
              <w:autoSpaceDE w:val="0"/>
              <w:autoSpaceDN w:val="0"/>
              <w:adjustRightInd w:val="0"/>
              <w:spacing w:after="0" w:line="240" w:lineRule="auto"/>
              <w:ind w:left="108" w:right="108"/>
              <w:rPr>
                <w:rFonts w:ascii="Calibri Light" w:hAnsi="Calibri Light" w:cs="Calibri Light"/>
                <w:sz w:val="16"/>
                <w:szCs w:val="16"/>
              </w:rPr>
            </w:pPr>
            <w:r w:rsidRPr="001A563F">
              <w:rPr>
                <w:rFonts w:ascii="Calibri Light" w:hAnsi="Calibri Light" w:cs="Calibri Light"/>
                <w:sz w:val="16"/>
                <w:szCs w:val="16"/>
              </w:rPr>
              <w:t>Sister</w:t>
            </w:r>
          </w:p>
        </w:tc>
        <w:tc>
          <w:tcPr>
            <w:tcW w:w="2340" w:type="dxa"/>
          </w:tcPr>
          <w:p w:rsidRPr="001A563F" w:rsidR="00EF6D5A" w:rsidP="004642CE" w:rsidRDefault="00EF6D5A" w14:paraId="7CCF2436"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1A563F">
              <w:rPr>
                <w:rFonts w:ascii="Calibri Light" w:hAnsi="Calibri Light" w:cs="Calibri Light"/>
                <w:sz w:val="16"/>
                <w:szCs w:val="16"/>
              </w:rPr>
              <w:t>SISTER</w:t>
            </w:r>
          </w:p>
        </w:tc>
      </w:tr>
      <w:tr w:rsidRPr="001A563F" w:rsidR="00EF6D5A" w:rsidTr="00B04B49" w14:paraId="34BF7A1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rsidRPr="001A563F" w:rsidR="00EF6D5A" w:rsidP="004642CE" w:rsidRDefault="00EF6D5A" w14:paraId="581B6FA1" w14:textId="77777777">
            <w:pPr>
              <w:widowControl w:val="0"/>
              <w:autoSpaceDE w:val="0"/>
              <w:autoSpaceDN w:val="0"/>
              <w:adjustRightInd w:val="0"/>
              <w:spacing w:after="0" w:line="240" w:lineRule="auto"/>
              <w:ind w:left="108" w:right="108"/>
              <w:rPr>
                <w:rFonts w:ascii="Calibri Light" w:hAnsi="Calibri Light" w:cs="Calibri Light"/>
                <w:sz w:val="16"/>
                <w:szCs w:val="16"/>
              </w:rPr>
            </w:pPr>
            <w:r w:rsidRPr="001A563F">
              <w:rPr>
                <w:rFonts w:ascii="Calibri Light" w:hAnsi="Calibri Light" w:cs="Calibri Light"/>
                <w:sz w:val="16"/>
                <w:szCs w:val="16"/>
              </w:rPr>
              <w:t>Mother</w:t>
            </w:r>
          </w:p>
        </w:tc>
        <w:tc>
          <w:tcPr>
            <w:tcW w:w="2340" w:type="dxa"/>
          </w:tcPr>
          <w:p w:rsidRPr="001A563F" w:rsidR="00EF6D5A" w:rsidP="004642CE" w:rsidRDefault="00EF6D5A" w14:paraId="2F965173"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sidRPr="001A563F">
              <w:rPr>
                <w:rFonts w:ascii="Calibri Light" w:hAnsi="Calibri Light" w:cs="Calibri Light"/>
                <w:sz w:val="16"/>
                <w:szCs w:val="16"/>
              </w:rPr>
              <w:t>MOTHER</w:t>
            </w:r>
          </w:p>
        </w:tc>
      </w:tr>
      <w:tr w:rsidRPr="001A563F" w:rsidR="00EF6D5A" w:rsidTr="00B04B49" w14:paraId="14348193" w14:textId="77777777">
        <w:tc>
          <w:tcPr>
            <w:cnfStyle w:val="001000000000" w:firstRow="0" w:lastRow="0" w:firstColumn="1" w:lastColumn="0" w:oddVBand="0" w:evenVBand="0" w:oddHBand="0" w:evenHBand="0" w:firstRowFirstColumn="0" w:firstRowLastColumn="0" w:lastRowFirstColumn="0" w:lastRowLastColumn="0"/>
            <w:tcW w:w="2875" w:type="dxa"/>
          </w:tcPr>
          <w:p w:rsidRPr="001A563F" w:rsidR="00EF6D5A" w:rsidP="004642CE" w:rsidRDefault="00EF6D5A" w14:paraId="30BB07D1" w14:textId="77777777">
            <w:pPr>
              <w:widowControl w:val="0"/>
              <w:autoSpaceDE w:val="0"/>
              <w:autoSpaceDN w:val="0"/>
              <w:adjustRightInd w:val="0"/>
              <w:spacing w:after="0" w:line="240" w:lineRule="auto"/>
              <w:ind w:left="108" w:right="108"/>
              <w:rPr>
                <w:rFonts w:ascii="Calibri Light" w:hAnsi="Calibri Light" w:cs="Calibri Light"/>
                <w:sz w:val="16"/>
                <w:szCs w:val="16"/>
              </w:rPr>
            </w:pPr>
            <w:r w:rsidRPr="001A563F">
              <w:rPr>
                <w:rFonts w:ascii="Calibri Light" w:hAnsi="Calibri Light" w:cs="Calibri Light"/>
                <w:sz w:val="16"/>
                <w:szCs w:val="16"/>
              </w:rPr>
              <w:t>Spouse</w:t>
            </w:r>
          </w:p>
        </w:tc>
        <w:tc>
          <w:tcPr>
            <w:tcW w:w="2340" w:type="dxa"/>
          </w:tcPr>
          <w:p w:rsidRPr="001A563F" w:rsidR="00EF6D5A" w:rsidP="004642CE" w:rsidRDefault="00EF6D5A" w14:paraId="12279965"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1A563F">
              <w:rPr>
                <w:rFonts w:ascii="Calibri Light" w:hAnsi="Calibri Light" w:cs="Calibri Light"/>
                <w:sz w:val="16"/>
                <w:szCs w:val="16"/>
              </w:rPr>
              <w:t>S</w:t>
            </w:r>
          </w:p>
        </w:tc>
      </w:tr>
    </w:tbl>
    <w:p w:rsidR="00EF6D5A" w:rsidP="00A2636F" w:rsidRDefault="00EF6D5A" w14:paraId="22D44FB5" w14:textId="617F9811"/>
    <w:p w:rsidR="00EF6D5A" w:rsidP="00157CB1" w:rsidRDefault="00EF6D5A" w14:paraId="76F9A534" w14:textId="040773E9">
      <w:pPr>
        <w:pStyle w:val="Heading2"/>
      </w:pPr>
      <w:r>
        <w:t xml:space="preserve"> </w:t>
      </w:r>
      <w:bookmarkStart w:name="_Toc79997694" w:id="84"/>
      <w:r>
        <w:t>Contact Address</w:t>
      </w:r>
      <w:bookmarkEnd w:id="84"/>
    </w:p>
    <w:p w:rsidRPr="00CE0F27" w:rsidR="00CE0F27" w:rsidP="00CE0F27" w:rsidRDefault="00CE0F27" w14:paraId="073CD9CA" w14:textId="77777777">
      <w:pPr>
        <w:pStyle w:val="Bullet"/>
        <w:ind w:left="513" w:hanging="513"/>
        <w:rPr>
          <w:rFonts w:ascii="Calibri Light" w:hAnsi="Calibri Light" w:cs="Arial"/>
          <w:color w:val="4F4F4F"/>
          <w:sz w:val="22"/>
          <w:szCs w:val="22"/>
          <w:lang w:val="en-GB" w:eastAsia="en-IE"/>
        </w:rPr>
      </w:pPr>
      <w:r w:rsidRPr="00CE0F27">
        <w:rPr>
          <w:rFonts w:ascii="Calibri Light" w:hAnsi="Calibri Light" w:cs="Arial"/>
          <w:color w:val="4F4F4F"/>
          <w:sz w:val="22"/>
          <w:szCs w:val="22"/>
          <w:lang w:val="en-GB" w:eastAsia="en-IE"/>
        </w:rPr>
        <w:t>Data File Name: XXMX_HCM_CONTACT_ADDR.dat</w:t>
      </w:r>
    </w:p>
    <w:p w:rsidRPr="00CE0F27" w:rsidR="00CE0F27" w:rsidP="00CE0F27" w:rsidRDefault="00CE0F27" w14:paraId="447BC83D" w14:textId="77777777">
      <w:pPr>
        <w:pStyle w:val="Bullet"/>
        <w:ind w:left="513" w:hanging="513"/>
        <w:rPr>
          <w:rFonts w:ascii="Calibri Light" w:hAnsi="Calibri Light" w:cs="Arial"/>
          <w:color w:val="4F4F4F"/>
          <w:sz w:val="22"/>
          <w:szCs w:val="22"/>
          <w:lang w:val="en-GB" w:eastAsia="en-IE"/>
        </w:rPr>
      </w:pPr>
      <w:r w:rsidRPr="00CE0F27">
        <w:rPr>
          <w:rFonts w:ascii="Calibri Light" w:hAnsi="Calibri Light" w:cs="Arial"/>
          <w:color w:val="4F4F4F"/>
          <w:sz w:val="22"/>
          <w:szCs w:val="22"/>
          <w:lang w:val="en-GB" w:eastAsia="en-IE"/>
        </w:rPr>
        <w:t>Staging table:  XXMX_PER_CONTACT_ADDR_STG</w:t>
      </w:r>
    </w:p>
    <w:p w:rsidRPr="00CE0F27" w:rsidR="00CE0F27" w:rsidP="00CE0F27" w:rsidRDefault="00CE0F27" w14:paraId="5BBDAC4B" w14:textId="77777777">
      <w:pPr>
        <w:pStyle w:val="Bullet"/>
        <w:ind w:left="513" w:hanging="513"/>
        <w:rPr>
          <w:rFonts w:ascii="Calibri Light" w:hAnsi="Calibri Light" w:cs="Arial"/>
          <w:color w:val="4F4F4F"/>
          <w:sz w:val="22"/>
          <w:szCs w:val="22"/>
          <w:lang w:val="en-GB" w:eastAsia="en-IE"/>
        </w:rPr>
      </w:pPr>
      <w:r w:rsidRPr="00CE0F27">
        <w:rPr>
          <w:rFonts w:ascii="Calibri Light" w:hAnsi="Calibri Light" w:cs="Arial"/>
          <w:color w:val="4F4F4F"/>
          <w:sz w:val="22"/>
          <w:szCs w:val="22"/>
          <w:lang w:val="en-GB" w:eastAsia="en-IE"/>
        </w:rPr>
        <w:t xml:space="preserve">Transform Table: XXMX_PER_CONTACT_ADDR_XFM </w:t>
      </w:r>
    </w:p>
    <w:p w:rsidRPr="00CE0F27" w:rsidR="00CE0F27" w:rsidP="00CE0F27" w:rsidRDefault="00CE0F27" w14:paraId="168794D0" w14:textId="77777777">
      <w:pPr>
        <w:pStyle w:val="Bullet"/>
        <w:ind w:left="513" w:hanging="513"/>
        <w:rPr>
          <w:rFonts w:ascii="Calibri Light" w:hAnsi="Calibri Light" w:cs="Arial"/>
          <w:color w:val="4F4F4F"/>
          <w:sz w:val="22"/>
          <w:szCs w:val="22"/>
          <w:lang w:val="en-GB" w:eastAsia="en-IE"/>
        </w:rPr>
      </w:pPr>
      <w:r w:rsidRPr="00CE0F2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CE0F27" w:rsidR="00CE0F27" w:rsidP="00CE0F27" w:rsidRDefault="00CE0F27" w14:paraId="6A64A1B0" w14:textId="77777777">
      <w:pPr>
        <w:pStyle w:val="Bullet"/>
        <w:ind w:left="513" w:hanging="513"/>
        <w:rPr>
          <w:rFonts w:ascii="Calibri Light" w:hAnsi="Calibri Light" w:cs="Arial"/>
          <w:color w:val="4F4F4F"/>
          <w:sz w:val="22"/>
          <w:szCs w:val="22"/>
          <w:lang w:val="en-GB" w:eastAsia="en-IE"/>
        </w:rPr>
      </w:pPr>
      <w:r w:rsidRPr="00CE0F27">
        <w:rPr>
          <w:rFonts w:ascii="Calibri Light" w:hAnsi="Calibri Light" w:cs="Arial"/>
          <w:color w:val="4F4F4F"/>
          <w:sz w:val="22"/>
          <w:szCs w:val="22"/>
          <w:lang w:val="en-GB" w:eastAsia="en-IE"/>
        </w:rPr>
        <w:t>Fusion Business Object: Contact</w:t>
      </w:r>
    </w:p>
    <w:tbl>
      <w:tblPr>
        <w:tblStyle w:val="GridTable4-Accent11"/>
        <w:tblW w:w="5000" w:type="pct"/>
        <w:tblLook w:val="0420" w:firstRow="1" w:lastRow="0" w:firstColumn="0" w:lastColumn="0" w:noHBand="0" w:noVBand="1"/>
      </w:tblPr>
      <w:tblGrid>
        <w:gridCol w:w="688"/>
        <w:gridCol w:w="2136"/>
        <w:gridCol w:w="1476"/>
        <w:gridCol w:w="1009"/>
        <w:gridCol w:w="680"/>
        <w:gridCol w:w="2137"/>
        <w:gridCol w:w="2137"/>
        <w:gridCol w:w="3685"/>
      </w:tblGrid>
      <w:tr w:rsidRPr="001A563F" w:rsidR="00AC2ED2" w:rsidTr="00706B18" w14:paraId="78F294E6" w14:textId="77777777">
        <w:trPr>
          <w:cnfStyle w:val="100000000000" w:firstRow="1" w:lastRow="0" w:firstColumn="0" w:lastColumn="0" w:oddVBand="0" w:evenVBand="0" w:oddHBand="0" w:evenHBand="0" w:firstRowFirstColumn="0" w:firstRowLastColumn="0" w:lastRowFirstColumn="0" w:lastRowLastColumn="0"/>
          <w:tblHeader/>
        </w:trPr>
        <w:tc>
          <w:tcPr>
            <w:tcW w:w="257" w:type="pct"/>
          </w:tcPr>
          <w:p w:rsidRPr="001A563F" w:rsidR="00AC2ED2" w:rsidP="004642CE" w:rsidRDefault="00AC2ED2" w14:paraId="7B95C044"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Col Seq</w:t>
            </w:r>
          </w:p>
        </w:tc>
        <w:tc>
          <w:tcPr>
            <w:tcW w:w="776" w:type="pct"/>
          </w:tcPr>
          <w:p w:rsidRPr="001A563F" w:rsidR="00AC2ED2" w:rsidP="004642CE" w:rsidRDefault="00AC2ED2" w14:paraId="3AFDF09B"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Field Name</w:t>
            </w:r>
          </w:p>
        </w:tc>
        <w:tc>
          <w:tcPr>
            <w:tcW w:w="530" w:type="pct"/>
          </w:tcPr>
          <w:p w:rsidRPr="001A563F" w:rsidR="00AC2ED2" w:rsidP="004642CE" w:rsidRDefault="00AC2ED2" w14:paraId="3B04468C"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Datatype</w:t>
            </w:r>
          </w:p>
        </w:tc>
        <w:tc>
          <w:tcPr>
            <w:tcW w:w="381" w:type="pct"/>
          </w:tcPr>
          <w:p w:rsidRPr="001A563F" w:rsidR="00AC2ED2" w:rsidP="004642CE" w:rsidRDefault="00AC2ED2" w14:paraId="2E133357"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Include in Loader</w:t>
            </w:r>
          </w:p>
        </w:tc>
        <w:tc>
          <w:tcPr>
            <w:tcW w:w="173" w:type="pct"/>
          </w:tcPr>
          <w:p w:rsidRPr="001A563F" w:rsidR="00AC2ED2" w:rsidP="004642CE" w:rsidRDefault="00AC2ED2" w14:paraId="31A55936"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Req</w:t>
            </w:r>
          </w:p>
        </w:tc>
        <w:tc>
          <w:tcPr>
            <w:tcW w:w="776" w:type="pct"/>
          </w:tcPr>
          <w:p w:rsidRPr="001A563F" w:rsidR="00AC2ED2" w:rsidP="004642CE" w:rsidRDefault="00AC2ED2" w14:paraId="2F5C46D5"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Staging Table Column</w:t>
            </w:r>
          </w:p>
        </w:tc>
        <w:tc>
          <w:tcPr>
            <w:tcW w:w="776" w:type="pct"/>
          </w:tcPr>
          <w:p w:rsidRPr="001A563F" w:rsidR="00AC2ED2" w:rsidP="004642CE" w:rsidRDefault="00AC2ED2" w14:paraId="02162789"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Transform Table Column</w:t>
            </w:r>
          </w:p>
        </w:tc>
        <w:tc>
          <w:tcPr>
            <w:tcW w:w="1331" w:type="pct"/>
          </w:tcPr>
          <w:p w:rsidRPr="001A563F" w:rsidR="00AC2ED2" w:rsidP="004642CE" w:rsidRDefault="00AC2ED2" w14:paraId="26F75131"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Comments</w:t>
            </w:r>
          </w:p>
        </w:tc>
      </w:tr>
      <w:tr w:rsidRPr="001A563F" w:rsidR="00AC2ED2" w:rsidTr="00B04B49" w14:paraId="78791B9E"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0D4733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w:t>
            </w:r>
          </w:p>
        </w:tc>
        <w:tc>
          <w:tcPr>
            <w:tcW w:w="776" w:type="pct"/>
          </w:tcPr>
          <w:p w:rsidRPr="001A563F" w:rsidR="00AC2ED2" w:rsidP="004642CE" w:rsidRDefault="00AC2ED2" w14:paraId="7F7EE2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530" w:type="pct"/>
          </w:tcPr>
          <w:p w:rsidRPr="001A563F" w:rsidR="00AC2ED2" w:rsidP="004642CE" w:rsidRDefault="00AC2ED2" w14:paraId="41B996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w:t>
            </w:r>
          </w:p>
        </w:tc>
        <w:tc>
          <w:tcPr>
            <w:tcW w:w="381" w:type="pct"/>
          </w:tcPr>
          <w:p w:rsidRPr="001A563F" w:rsidR="00AC2ED2" w:rsidP="004642CE" w:rsidRDefault="00AC2ED2" w14:paraId="07D908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2C379F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6CE419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776" w:type="pct"/>
          </w:tcPr>
          <w:p w:rsidRPr="001A563F" w:rsidR="00AC2ED2" w:rsidP="004642CE" w:rsidRDefault="00AC2ED2" w14:paraId="05B74F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1331" w:type="pct"/>
          </w:tcPr>
          <w:p w:rsidRPr="001A563F" w:rsidR="00AC2ED2" w:rsidP="004642CE" w:rsidRDefault="00AC2ED2" w14:paraId="647506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code –MERGE</w:t>
            </w:r>
          </w:p>
        </w:tc>
      </w:tr>
      <w:tr w:rsidRPr="001A563F" w:rsidR="00AC2ED2" w:rsidTr="00B04B49" w14:paraId="0A31826B" w14:textId="77777777">
        <w:tc>
          <w:tcPr>
            <w:tcW w:w="257" w:type="pct"/>
          </w:tcPr>
          <w:p w:rsidRPr="001A563F" w:rsidR="00AC2ED2" w:rsidP="004642CE" w:rsidRDefault="00AC2ED2" w14:paraId="592571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w:t>
            </w:r>
          </w:p>
        </w:tc>
        <w:tc>
          <w:tcPr>
            <w:tcW w:w="776" w:type="pct"/>
          </w:tcPr>
          <w:p w:rsidRPr="001A563F" w:rsidR="00AC2ED2" w:rsidP="004642CE" w:rsidRDefault="00AC2ED2" w14:paraId="0C7AC5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530" w:type="pct"/>
          </w:tcPr>
          <w:p w:rsidRPr="001A563F" w:rsidR="00AC2ED2" w:rsidP="004642CE" w:rsidRDefault="00AC2ED2" w14:paraId="5CE7E8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381" w:type="pct"/>
          </w:tcPr>
          <w:p w:rsidRPr="001A563F" w:rsidR="00AC2ED2" w:rsidP="004642CE" w:rsidRDefault="00AC2ED2" w14:paraId="47BE66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6E5F1D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51F30A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776" w:type="pct"/>
          </w:tcPr>
          <w:p w:rsidRPr="001A563F" w:rsidR="00AC2ED2" w:rsidP="004642CE" w:rsidRDefault="00AC2ED2" w14:paraId="73F8FF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1331" w:type="pct"/>
          </w:tcPr>
          <w:p w:rsidRPr="001A563F" w:rsidR="00AC2ED2" w:rsidP="004642CE" w:rsidRDefault="00AC2ED2" w14:paraId="325F39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code- ContactAddress</w:t>
            </w:r>
          </w:p>
        </w:tc>
      </w:tr>
      <w:tr w:rsidRPr="001A563F" w:rsidR="00AC2ED2" w:rsidTr="00B04B49" w14:paraId="747C1B84"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286502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w:t>
            </w:r>
          </w:p>
        </w:tc>
        <w:tc>
          <w:tcPr>
            <w:tcW w:w="776" w:type="pct"/>
          </w:tcPr>
          <w:p w:rsidRPr="001A563F" w:rsidR="00AC2ED2" w:rsidP="004642CE" w:rsidRDefault="00AC2ED2" w14:paraId="462010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530" w:type="pct"/>
          </w:tcPr>
          <w:p w:rsidRPr="001A563F" w:rsidR="00AC2ED2" w:rsidP="004642CE" w:rsidRDefault="00AC2ED2" w14:paraId="573619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50)</w:t>
            </w:r>
          </w:p>
        </w:tc>
        <w:tc>
          <w:tcPr>
            <w:tcW w:w="381" w:type="pct"/>
          </w:tcPr>
          <w:p w:rsidRPr="001A563F" w:rsidR="00AC2ED2" w:rsidP="004642CE" w:rsidRDefault="00AC2ED2" w14:paraId="518DA4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41E85D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0A57FB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776" w:type="pct"/>
          </w:tcPr>
          <w:p w:rsidRPr="001A563F" w:rsidR="00AC2ED2" w:rsidP="004642CE" w:rsidRDefault="00AC2ED2" w14:paraId="6C4AC0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1331" w:type="pct"/>
          </w:tcPr>
          <w:p w:rsidRPr="001A563F" w:rsidR="00AC2ED2" w:rsidP="004642CE" w:rsidRDefault="004E5036" w14:paraId="0AB8F42D" w14:textId="069497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1A563F" w:rsidR="00AC2ED2" w:rsidTr="00B04B49" w14:paraId="4061126C" w14:textId="77777777">
        <w:tc>
          <w:tcPr>
            <w:tcW w:w="257" w:type="pct"/>
          </w:tcPr>
          <w:p w:rsidRPr="001A563F" w:rsidR="00AC2ED2" w:rsidP="004642CE" w:rsidRDefault="00AC2ED2" w14:paraId="583887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w:t>
            </w:r>
          </w:p>
        </w:tc>
        <w:tc>
          <w:tcPr>
            <w:tcW w:w="776" w:type="pct"/>
          </w:tcPr>
          <w:p w:rsidRPr="001A563F" w:rsidR="00AC2ED2" w:rsidP="004642CE" w:rsidRDefault="00AC2ED2" w14:paraId="0BB2E6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530" w:type="pct"/>
          </w:tcPr>
          <w:p w:rsidRPr="001A563F" w:rsidR="00AC2ED2" w:rsidP="004642CE" w:rsidRDefault="00AC2ED2" w14:paraId="693D0F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50)</w:t>
            </w:r>
          </w:p>
        </w:tc>
        <w:tc>
          <w:tcPr>
            <w:tcW w:w="381" w:type="pct"/>
          </w:tcPr>
          <w:p w:rsidRPr="001A563F" w:rsidR="00AC2ED2" w:rsidP="004642CE" w:rsidRDefault="00AC2ED2" w14:paraId="6696C8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41A19A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6FB654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776" w:type="pct"/>
          </w:tcPr>
          <w:p w:rsidRPr="001A563F" w:rsidR="00AC2ED2" w:rsidP="004642CE" w:rsidRDefault="00AC2ED2" w14:paraId="40CDF0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1331" w:type="pct"/>
          </w:tcPr>
          <w:p w:rsidRPr="001A563F" w:rsidR="00AC2ED2" w:rsidP="004642CE" w:rsidRDefault="00AC2ED2" w14:paraId="37973F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utoGenerated</w:t>
            </w:r>
          </w:p>
        </w:tc>
      </w:tr>
      <w:tr w:rsidRPr="001A563F" w:rsidR="00AC2ED2" w:rsidTr="00B04B49" w14:paraId="05A1C5B6"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670C93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w:t>
            </w:r>
          </w:p>
        </w:tc>
        <w:tc>
          <w:tcPr>
            <w:tcW w:w="776" w:type="pct"/>
          </w:tcPr>
          <w:p w:rsidRPr="001A563F" w:rsidR="00AC2ED2" w:rsidP="004642CE" w:rsidRDefault="00AC2ED2" w14:paraId="6878D1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530" w:type="pct"/>
          </w:tcPr>
          <w:p w:rsidRPr="001A563F" w:rsidR="00AC2ED2" w:rsidP="004642CE" w:rsidRDefault="00AC2ED2" w14:paraId="7E02E1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381" w:type="pct"/>
          </w:tcPr>
          <w:p w:rsidRPr="001A563F" w:rsidR="00AC2ED2" w:rsidP="004642CE" w:rsidRDefault="00AC2ED2" w14:paraId="4F9493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11E6B5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76" w:type="pct"/>
          </w:tcPr>
          <w:p w:rsidRPr="001A563F" w:rsidR="00AC2ED2" w:rsidP="004642CE" w:rsidRDefault="00AC2ED2" w14:paraId="5ABE57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776" w:type="pct"/>
          </w:tcPr>
          <w:p w:rsidRPr="001A563F" w:rsidR="00AC2ED2" w:rsidP="004642CE" w:rsidRDefault="00AC2ED2" w14:paraId="532229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1331" w:type="pct"/>
          </w:tcPr>
          <w:p w:rsidRPr="001A563F" w:rsidR="00AC2ED2" w:rsidP="004642CE" w:rsidRDefault="00AC2ED2" w14:paraId="609315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50E4AF48" w14:textId="77777777">
        <w:tc>
          <w:tcPr>
            <w:tcW w:w="257" w:type="pct"/>
          </w:tcPr>
          <w:p w:rsidRPr="001A563F" w:rsidR="00AC2ED2" w:rsidP="004642CE" w:rsidRDefault="00AC2ED2" w14:paraId="2A2A8B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6</w:t>
            </w:r>
          </w:p>
        </w:tc>
        <w:tc>
          <w:tcPr>
            <w:tcW w:w="776" w:type="pct"/>
          </w:tcPr>
          <w:p w:rsidRPr="001A563F" w:rsidR="00AC2ED2" w:rsidP="004642CE" w:rsidRDefault="00AC2ED2" w14:paraId="3D3ED8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ACT_PERSONNUM</w:t>
            </w:r>
          </w:p>
        </w:tc>
        <w:tc>
          <w:tcPr>
            <w:tcW w:w="530" w:type="pct"/>
          </w:tcPr>
          <w:p w:rsidRPr="001A563F" w:rsidR="00AC2ED2" w:rsidP="004642CE" w:rsidRDefault="00AC2ED2" w14:paraId="2F15CA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381" w:type="pct"/>
          </w:tcPr>
          <w:p w:rsidRPr="001A563F" w:rsidR="00AC2ED2" w:rsidP="004642CE" w:rsidRDefault="00AC2ED2" w14:paraId="720963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6D3F3B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76" w:type="pct"/>
          </w:tcPr>
          <w:p w:rsidRPr="001A563F" w:rsidR="00AC2ED2" w:rsidP="004642CE" w:rsidRDefault="00AC2ED2" w14:paraId="2DD3CF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ACT_PERSONNUM</w:t>
            </w:r>
          </w:p>
        </w:tc>
        <w:tc>
          <w:tcPr>
            <w:tcW w:w="776" w:type="pct"/>
          </w:tcPr>
          <w:p w:rsidRPr="001A563F" w:rsidR="00AC2ED2" w:rsidP="004642CE" w:rsidRDefault="00AC2ED2" w14:paraId="31CB13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ACT_PERSONNUM</w:t>
            </w:r>
          </w:p>
        </w:tc>
        <w:tc>
          <w:tcPr>
            <w:tcW w:w="1331" w:type="pct"/>
          </w:tcPr>
          <w:p w:rsidRPr="001A563F" w:rsidR="00AC2ED2" w:rsidP="004642CE" w:rsidRDefault="00AC2ED2" w14:paraId="56AD49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61D0D63C"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70253A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7</w:t>
            </w:r>
          </w:p>
        </w:tc>
        <w:tc>
          <w:tcPr>
            <w:tcW w:w="776" w:type="pct"/>
          </w:tcPr>
          <w:p w:rsidRPr="001A563F" w:rsidR="00AC2ED2" w:rsidP="004642CE" w:rsidRDefault="005E0CEC" w14:paraId="5F53FF74" w14:textId="1C9F1B3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30" w:type="pct"/>
          </w:tcPr>
          <w:p w:rsidRPr="001A563F" w:rsidR="00AC2ED2" w:rsidP="004642CE" w:rsidRDefault="005E0CEC" w14:paraId="347BEA5F" w14:textId="7110F6F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381" w:type="pct"/>
          </w:tcPr>
          <w:p w:rsidRPr="001A563F" w:rsidR="00AC2ED2" w:rsidP="004642CE" w:rsidRDefault="00AC2ED2" w14:paraId="10DB01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3CC9CE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76" w:type="pct"/>
          </w:tcPr>
          <w:p w:rsidRPr="001A563F" w:rsidR="00AC2ED2" w:rsidP="004642CE" w:rsidRDefault="005E0CEC" w14:paraId="24FD4D53" w14:textId="406CFFD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776" w:type="pct"/>
          </w:tcPr>
          <w:p w:rsidRPr="001A563F" w:rsidR="00AC2ED2" w:rsidP="004642CE" w:rsidRDefault="005E0CEC" w14:paraId="248C36B5" w14:textId="7BB964E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331" w:type="pct"/>
          </w:tcPr>
          <w:p w:rsidRPr="001A563F" w:rsidR="00AC2ED2" w:rsidP="004642CE" w:rsidRDefault="00AC2ED2" w14:paraId="321B71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dentifier for every Batch</w:t>
            </w:r>
          </w:p>
        </w:tc>
      </w:tr>
      <w:tr w:rsidRPr="001A563F" w:rsidR="00AC2ED2" w:rsidTr="00B04B49" w14:paraId="37346408" w14:textId="77777777">
        <w:tc>
          <w:tcPr>
            <w:tcW w:w="257" w:type="pct"/>
          </w:tcPr>
          <w:p w:rsidRPr="001A563F" w:rsidR="00AC2ED2" w:rsidP="004642CE" w:rsidRDefault="00AC2ED2" w14:paraId="23B799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8</w:t>
            </w:r>
          </w:p>
        </w:tc>
        <w:tc>
          <w:tcPr>
            <w:tcW w:w="776" w:type="pct"/>
          </w:tcPr>
          <w:p w:rsidRPr="001A563F" w:rsidR="00AC2ED2" w:rsidP="004642CE" w:rsidRDefault="00AC2ED2" w14:paraId="558139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530" w:type="pct"/>
          </w:tcPr>
          <w:p w:rsidRPr="001A563F" w:rsidR="00AC2ED2" w:rsidP="004642CE" w:rsidRDefault="00AC2ED2" w14:paraId="5989A5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109ED9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391346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76" w:type="pct"/>
          </w:tcPr>
          <w:p w:rsidRPr="001A563F" w:rsidR="00AC2ED2" w:rsidP="004642CE" w:rsidRDefault="00AC2ED2" w14:paraId="3391FF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776" w:type="pct"/>
          </w:tcPr>
          <w:p w:rsidRPr="001A563F" w:rsidR="00AC2ED2" w:rsidP="004642CE" w:rsidRDefault="00AC2ED2" w14:paraId="02FCDC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1331" w:type="pct"/>
          </w:tcPr>
          <w:p w:rsidRPr="001A563F" w:rsidR="00AC2ED2" w:rsidP="004642CE" w:rsidRDefault="00AC2ED2" w14:paraId="39ACDA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ew name for every extract</w:t>
            </w:r>
          </w:p>
        </w:tc>
      </w:tr>
      <w:tr w:rsidRPr="001A563F" w:rsidR="00AC2ED2" w:rsidTr="00B04B49" w14:paraId="5C18344D"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6FEE67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9</w:t>
            </w:r>
          </w:p>
        </w:tc>
        <w:tc>
          <w:tcPr>
            <w:tcW w:w="776" w:type="pct"/>
          </w:tcPr>
          <w:p w:rsidRPr="001A563F" w:rsidR="00AC2ED2" w:rsidP="004642CE" w:rsidRDefault="00AC2ED2" w14:paraId="2807E5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530" w:type="pct"/>
          </w:tcPr>
          <w:p w:rsidRPr="001A563F" w:rsidR="00AC2ED2" w:rsidP="004642CE" w:rsidRDefault="00AC2ED2" w14:paraId="51F429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50)</w:t>
            </w:r>
          </w:p>
        </w:tc>
        <w:tc>
          <w:tcPr>
            <w:tcW w:w="381" w:type="pct"/>
          </w:tcPr>
          <w:p w:rsidRPr="001A563F" w:rsidR="00AC2ED2" w:rsidP="004642CE" w:rsidRDefault="00AC2ED2" w14:paraId="1EFAB9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13B11C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76" w:type="pct"/>
          </w:tcPr>
          <w:p w:rsidRPr="001A563F" w:rsidR="00AC2ED2" w:rsidP="004642CE" w:rsidRDefault="00AC2ED2" w14:paraId="0C8FE2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776" w:type="pct"/>
          </w:tcPr>
          <w:p w:rsidRPr="001A563F" w:rsidR="00AC2ED2" w:rsidP="004642CE" w:rsidRDefault="00AC2ED2" w14:paraId="06F1D0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1331" w:type="pct"/>
          </w:tcPr>
          <w:p w:rsidRPr="001A563F" w:rsidR="00AC2ED2" w:rsidP="004642CE" w:rsidRDefault="00AC2ED2" w14:paraId="05D1C8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 Code- ‘Extracted’</w:t>
            </w:r>
          </w:p>
        </w:tc>
      </w:tr>
      <w:tr w:rsidRPr="001A563F" w:rsidR="00AC2ED2" w:rsidTr="00B04B49" w14:paraId="368AB8FE" w14:textId="77777777">
        <w:tc>
          <w:tcPr>
            <w:tcW w:w="257" w:type="pct"/>
          </w:tcPr>
          <w:p w:rsidRPr="001A563F" w:rsidR="00AC2ED2" w:rsidP="004642CE" w:rsidRDefault="00AC2ED2" w14:paraId="279B56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0</w:t>
            </w:r>
          </w:p>
        </w:tc>
        <w:tc>
          <w:tcPr>
            <w:tcW w:w="776" w:type="pct"/>
          </w:tcPr>
          <w:p w:rsidRPr="001A563F" w:rsidR="00AC2ED2" w:rsidP="004642CE" w:rsidRDefault="00AC2ED2" w14:paraId="0D43CF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530" w:type="pct"/>
          </w:tcPr>
          <w:p w:rsidRPr="001A563F" w:rsidR="00AC2ED2" w:rsidP="004642CE" w:rsidRDefault="00AC2ED2" w14:paraId="7D7D80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240)</w:t>
            </w:r>
          </w:p>
        </w:tc>
        <w:tc>
          <w:tcPr>
            <w:tcW w:w="381" w:type="pct"/>
          </w:tcPr>
          <w:p w:rsidRPr="001A563F" w:rsidR="00AC2ED2" w:rsidP="004642CE" w:rsidRDefault="00AC2ED2" w14:paraId="52AFF9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43FF4F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76" w:type="pct"/>
          </w:tcPr>
          <w:p w:rsidRPr="001A563F" w:rsidR="00AC2ED2" w:rsidP="004642CE" w:rsidRDefault="00AC2ED2" w14:paraId="3488FB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776" w:type="pct"/>
          </w:tcPr>
          <w:p w:rsidRPr="001A563F" w:rsidR="00AC2ED2" w:rsidP="004642CE" w:rsidRDefault="00AC2ED2" w14:paraId="0627D2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1331" w:type="pct"/>
          </w:tcPr>
          <w:p w:rsidRPr="001A563F" w:rsidR="00AC2ED2" w:rsidP="004642CE" w:rsidRDefault="00AC2ED2" w14:paraId="40D495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quired to find the Legal Employer /Tax Reporting Unit in Fusion</w:t>
            </w:r>
          </w:p>
        </w:tc>
      </w:tr>
      <w:tr w:rsidRPr="001A563F" w:rsidR="00AC2ED2" w:rsidTr="00B04B49" w14:paraId="5B084F95"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02E7B6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1</w:t>
            </w:r>
          </w:p>
        </w:tc>
        <w:tc>
          <w:tcPr>
            <w:tcW w:w="776" w:type="pct"/>
          </w:tcPr>
          <w:p w:rsidRPr="001A563F" w:rsidR="00AC2ED2" w:rsidP="004642CE" w:rsidRDefault="00AC2ED2" w14:paraId="0E6257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530" w:type="pct"/>
          </w:tcPr>
          <w:p w:rsidRPr="001A563F" w:rsidR="00AC2ED2" w:rsidP="004642CE" w:rsidRDefault="00AC2ED2" w14:paraId="6DC2BC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381" w:type="pct"/>
          </w:tcPr>
          <w:p w:rsidRPr="001A563F" w:rsidR="00AC2ED2" w:rsidP="004642CE" w:rsidRDefault="00AC2ED2" w14:paraId="62D716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709891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281FC0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776" w:type="pct"/>
          </w:tcPr>
          <w:p w:rsidRPr="001A563F" w:rsidR="00AC2ED2" w:rsidP="004642CE" w:rsidRDefault="00AC2ED2" w14:paraId="653AB8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1331" w:type="pct"/>
          </w:tcPr>
          <w:p w:rsidRPr="001A563F" w:rsidR="00AC2ED2" w:rsidP="004642CE" w:rsidRDefault="00AC2ED2" w14:paraId="18BB0D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370F3BC5" w14:textId="77777777">
        <w:tc>
          <w:tcPr>
            <w:tcW w:w="257" w:type="pct"/>
          </w:tcPr>
          <w:p w:rsidRPr="001A563F" w:rsidR="00AC2ED2" w:rsidP="004642CE" w:rsidRDefault="00AC2ED2" w14:paraId="68E1E7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2</w:t>
            </w:r>
          </w:p>
        </w:tc>
        <w:tc>
          <w:tcPr>
            <w:tcW w:w="776" w:type="pct"/>
          </w:tcPr>
          <w:p w:rsidRPr="001A563F" w:rsidR="00AC2ED2" w:rsidP="004642CE" w:rsidRDefault="00AC2ED2" w14:paraId="3D8030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STARTDATE</w:t>
            </w:r>
          </w:p>
        </w:tc>
        <w:tc>
          <w:tcPr>
            <w:tcW w:w="530" w:type="pct"/>
          </w:tcPr>
          <w:p w:rsidRPr="001A563F" w:rsidR="00AC2ED2" w:rsidP="004642CE" w:rsidRDefault="00AC2ED2" w14:paraId="79C817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381" w:type="pct"/>
          </w:tcPr>
          <w:p w:rsidRPr="001A563F" w:rsidR="00AC2ED2" w:rsidP="004642CE" w:rsidRDefault="00AC2ED2" w14:paraId="0C4842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4B2BA1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76" w:type="pct"/>
          </w:tcPr>
          <w:p w:rsidRPr="001A563F" w:rsidR="00AC2ED2" w:rsidP="004642CE" w:rsidRDefault="00AC2ED2" w14:paraId="63CF7D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STARTDATE</w:t>
            </w:r>
          </w:p>
        </w:tc>
        <w:tc>
          <w:tcPr>
            <w:tcW w:w="776" w:type="pct"/>
          </w:tcPr>
          <w:p w:rsidRPr="001A563F" w:rsidR="00AC2ED2" w:rsidP="004642CE" w:rsidRDefault="00AC2ED2" w14:paraId="2A00B8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STARTDATE</w:t>
            </w:r>
          </w:p>
        </w:tc>
        <w:tc>
          <w:tcPr>
            <w:tcW w:w="1331" w:type="pct"/>
          </w:tcPr>
          <w:p w:rsidRPr="001A563F" w:rsidR="00AC2ED2" w:rsidP="004642CE" w:rsidRDefault="00AC2ED2" w14:paraId="78A398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6A405BA4"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5E74C7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3</w:t>
            </w:r>
          </w:p>
        </w:tc>
        <w:tc>
          <w:tcPr>
            <w:tcW w:w="776" w:type="pct"/>
          </w:tcPr>
          <w:p w:rsidRPr="001A563F" w:rsidR="00AC2ED2" w:rsidP="004642CE" w:rsidRDefault="00AC2ED2" w14:paraId="41058A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ENDDATE</w:t>
            </w:r>
          </w:p>
        </w:tc>
        <w:tc>
          <w:tcPr>
            <w:tcW w:w="530" w:type="pct"/>
          </w:tcPr>
          <w:p w:rsidRPr="001A563F" w:rsidR="00AC2ED2" w:rsidP="004642CE" w:rsidRDefault="00AC2ED2" w14:paraId="0C90DB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381" w:type="pct"/>
          </w:tcPr>
          <w:p w:rsidRPr="001A563F" w:rsidR="00AC2ED2" w:rsidP="004642CE" w:rsidRDefault="00AC2ED2" w14:paraId="2C37CF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742A37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76" w:type="pct"/>
          </w:tcPr>
          <w:p w:rsidRPr="001A563F" w:rsidR="00AC2ED2" w:rsidP="004642CE" w:rsidRDefault="00AC2ED2" w14:paraId="129DCE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ENDDATE</w:t>
            </w:r>
          </w:p>
        </w:tc>
        <w:tc>
          <w:tcPr>
            <w:tcW w:w="776" w:type="pct"/>
          </w:tcPr>
          <w:p w:rsidRPr="001A563F" w:rsidR="00AC2ED2" w:rsidP="004642CE" w:rsidRDefault="00AC2ED2" w14:paraId="4B0621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ENDDATE</w:t>
            </w:r>
          </w:p>
        </w:tc>
        <w:tc>
          <w:tcPr>
            <w:tcW w:w="1331" w:type="pct"/>
          </w:tcPr>
          <w:p w:rsidRPr="001A563F" w:rsidR="00AC2ED2" w:rsidP="004642CE" w:rsidRDefault="00AC2ED2" w14:paraId="453701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f Null – ‘31-DEC-4712’</w:t>
            </w:r>
          </w:p>
        </w:tc>
      </w:tr>
      <w:tr w:rsidRPr="001A563F" w:rsidR="00AC2ED2" w:rsidTr="00B04B49" w14:paraId="734801B8" w14:textId="77777777">
        <w:tc>
          <w:tcPr>
            <w:tcW w:w="257" w:type="pct"/>
          </w:tcPr>
          <w:p w:rsidRPr="001A563F" w:rsidR="00AC2ED2" w:rsidP="004642CE" w:rsidRDefault="00AC2ED2" w14:paraId="420896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4</w:t>
            </w:r>
          </w:p>
        </w:tc>
        <w:tc>
          <w:tcPr>
            <w:tcW w:w="776" w:type="pct"/>
          </w:tcPr>
          <w:p w:rsidRPr="001A563F" w:rsidR="00AC2ED2" w:rsidP="004642CE" w:rsidRDefault="00AC2ED2" w14:paraId="5E9098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PERSONID</w:t>
            </w:r>
          </w:p>
        </w:tc>
        <w:tc>
          <w:tcPr>
            <w:tcW w:w="530" w:type="pct"/>
          </w:tcPr>
          <w:p w:rsidRPr="001A563F" w:rsidR="00AC2ED2" w:rsidP="004642CE" w:rsidRDefault="00AC2ED2" w14:paraId="6C463F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381" w:type="pct"/>
          </w:tcPr>
          <w:p w:rsidRPr="001A563F" w:rsidR="00AC2ED2" w:rsidP="004642CE" w:rsidRDefault="00AC2ED2" w14:paraId="5DF6D9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61F9E8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4B54D9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PERSONID</w:t>
            </w:r>
          </w:p>
        </w:tc>
        <w:tc>
          <w:tcPr>
            <w:tcW w:w="776" w:type="pct"/>
          </w:tcPr>
          <w:p w:rsidRPr="001A563F" w:rsidR="00AC2ED2" w:rsidP="004642CE" w:rsidRDefault="00AC2ED2" w14:paraId="11387F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PERSONID</w:t>
            </w:r>
          </w:p>
        </w:tc>
        <w:tc>
          <w:tcPr>
            <w:tcW w:w="1331" w:type="pct"/>
          </w:tcPr>
          <w:p w:rsidRPr="001A563F" w:rsidR="00AC2ED2" w:rsidP="004642CE" w:rsidRDefault="00AC2ED2" w14:paraId="3F7129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1605A699"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2C76D3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5</w:t>
            </w:r>
          </w:p>
        </w:tc>
        <w:tc>
          <w:tcPr>
            <w:tcW w:w="776" w:type="pct"/>
          </w:tcPr>
          <w:p w:rsidRPr="001A563F" w:rsidR="00AC2ED2" w:rsidP="004642CE" w:rsidRDefault="00AC2ED2" w14:paraId="65A25F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DDRESSTYPE</w:t>
            </w:r>
          </w:p>
        </w:tc>
        <w:tc>
          <w:tcPr>
            <w:tcW w:w="530" w:type="pct"/>
          </w:tcPr>
          <w:p w:rsidRPr="001A563F" w:rsidR="00AC2ED2" w:rsidP="004642CE" w:rsidRDefault="00AC2ED2" w14:paraId="21251D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381" w:type="pct"/>
          </w:tcPr>
          <w:p w:rsidRPr="001A563F" w:rsidR="00AC2ED2" w:rsidP="004642CE" w:rsidRDefault="00AC2ED2" w14:paraId="27F28E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1F6443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76" w:type="pct"/>
          </w:tcPr>
          <w:p w:rsidRPr="001A563F" w:rsidR="00AC2ED2" w:rsidP="004642CE" w:rsidRDefault="00AC2ED2" w14:paraId="6483F2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DDRESSTYPE</w:t>
            </w:r>
          </w:p>
        </w:tc>
        <w:tc>
          <w:tcPr>
            <w:tcW w:w="776" w:type="pct"/>
          </w:tcPr>
          <w:p w:rsidRPr="001A563F" w:rsidR="00AC2ED2" w:rsidP="004642CE" w:rsidRDefault="00AC2ED2" w14:paraId="34FDBE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DDRESSTYPE</w:t>
            </w:r>
          </w:p>
        </w:tc>
        <w:tc>
          <w:tcPr>
            <w:tcW w:w="1331" w:type="pct"/>
          </w:tcPr>
          <w:p w:rsidRPr="001A563F" w:rsidR="00AC2ED2" w:rsidP="004642CE" w:rsidRDefault="00AC2ED2" w14:paraId="059090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lidated against Fusion. Hardcode – ‘H’</w:t>
            </w:r>
          </w:p>
        </w:tc>
      </w:tr>
      <w:tr w:rsidRPr="001A563F" w:rsidR="00AC2ED2" w:rsidTr="00B04B49" w14:paraId="4201C445" w14:textId="77777777">
        <w:tc>
          <w:tcPr>
            <w:tcW w:w="257" w:type="pct"/>
          </w:tcPr>
          <w:p w:rsidRPr="001A563F" w:rsidR="00AC2ED2" w:rsidP="004642CE" w:rsidRDefault="00AC2ED2" w14:paraId="71D4F2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6</w:t>
            </w:r>
          </w:p>
        </w:tc>
        <w:tc>
          <w:tcPr>
            <w:tcW w:w="776" w:type="pct"/>
          </w:tcPr>
          <w:p w:rsidRPr="001A563F" w:rsidR="00AC2ED2" w:rsidP="004642CE" w:rsidRDefault="00AC2ED2" w14:paraId="11625E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DDRESSLINE1</w:t>
            </w:r>
          </w:p>
        </w:tc>
        <w:tc>
          <w:tcPr>
            <w:tcW w:w="530" w:type="pct"/>
          </w:tcPr>
          <w:p w:rsidRPr="001A563F" w:rsidR="00AC2ED2" w:rsidP="004642CE" w:rsidRDefault="00AC2ED2" w14:paraId="05CD85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389A27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0CEC5A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76" w:type="pct"/>
          </w:tcPr>
          <w:p w:rsidRPr="001A563F" w:rsidR="00AC2ED2" w:rsidP="004642CE" w:rsidRDefault="00AC2ED2" w14:paraId="626A6A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DDRESSLINE1</w:t>
            </w:r>
          </w:p>
        </w:tc>
        <w:tc>
          <w:tcPr>
            <w:tcW w:w="776" w:type="pct"/>
          </w:tcPr>
          <w:p w:rsidRPr="001A563F" w:rsidR="00AC2ED2" w:rsidP="004642CE" w:rsidRDefault="00AC2ED2" w14:paraId="277846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DDRESSLINE1</w:t>
            </w:r>
          </w:p>
        </w:tc>
        <w:tc>
          <w:tcPr>
            <w:tcW w:w="1331" w:type="pct"/>
          </w:tcPr>
          <w:p w:rsidRPr="001A563F" w:rsidR="00AC2ED2" w:rsidP="004642CE" w:rsidRDefault="00AC2ED2" w14:paraId="4C2BA9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3E74B295"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58D375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7</w:t>
            </w:r>
          </w:p>
        </w:tc>
        <w:tc>
          <w:tcPr>
            <w:tcW w:w="776" w:type="pct"/>
          </w:tcPr>
          <w:p w:rsidRPr="001A563F" w:rsidR="00AC2ED2" w:rsidP="004642CE" w:rsidRDefault="00AC2ED2" w14:paraId="4359AC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DDRESSLINE2</w:t>
            </w:r>
          </w:p>
        </w:tc>
        <w:tc>
          <w:tcPr>
            <w:tcW w:w="530" w:type="pct"/>
          </w:tcPr>
          <w:p w:rsidRPr="001A563F" w:rsidR="00AC2ED2" w:rsidP="004642CE" w:rsidRDefault="00AC2ED2" w14:paraId="624920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2A6DF1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56E052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76BB8D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DDRESSLINE2</w:t>
            </w:r>
          </w:p>
        </w:tc>
        <w:tc>
          <w:tcPr>
            <w:tcW w:w="776" w:type="pct"/>
          </w:tcPr>
          <w:p w:rsidRPr="001A563F" w:rsidR="00AC2ED2" w:rsidP="004642CE" w:rsidRDefault="00AC2ED2" w14:paraId="143945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DDRESSLINE2</w:t>
            </w:r>
          </w:p>
        </w:tc>
        <w:tc>
          <w:tcPr>
            <w:tcW w:w="1331" w:type="pct"/>
          </w:tcPr>
          <w:p w:rsidRPr="001A563F" w:rsidR="00AC2ED2" w:rsidP="004642CE" w:rsidRDefault="00AC2ED2" w14:paraId="743208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7E413C9E" w14:textId="77777777">
        <w:tc>
          <w:tcPr>
            <w:tcW w:w="257" w:type="pct"/>
          </w:tcPr>
          <w:p w:rsidRPr="001A563F" w:rsidR="00AC2ED2" w:rsidP="004642CE" w:rsidRDefault="00AC2ED2" w14:paraId="1DF3E4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8</w:t>
            </w:r>
          </w:p>
        </w:tc>
        <w:tc>
          <w:tcPr>
            <w:tcW w:w="776" w:type="pct"/>
          </w:tcPr>
          <w:p w:rsidRPr="001A563F" w:rsidR="00AC2ED2" w:rsidP="004642CE" w:rsidRDefault="00AC2ED2" w14:paraId="309F80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DDRESSLINE3</w:t>
            </w:r>
          </w:p>
        </w:tc>
        <w:tc>
          <w:tcPr>
            <w:tcW w:w="530" w:type="pct"/>
          </w:tcPr>
          <w:p w:rsidRPr="001A563F" w:rsidR="00AC2ED2" w:rsidP="004642CE" w:rsidRDefault="00AC2ED2" w14:paraId="72125B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455816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5F5D1B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11F9F9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DDRESSLINE3</w:t>
            </w:r>
          </w:p>
        </w:tc>
        <w:tc>
          <w:tcPr>
            <w:tcW w:w="776" w:type="pct"/>
          </w:tcPr>
          <w:p w:rsidRPr="001A563F" w:rsidR="00AC2ED2" w:rsidP="004642CE" w:rsidRDefault="00AC2ED2" w14:paraId="3DE5BA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DDRESSLINE3</w:t>
            </w:r>
          </w:p>
        </w:tc>
        <w:tc>
          <w:tcPr>
            <w:tcW w:w="1331" w:type="pct"/>
          </w:tcPr>
          <w:p w:rsidRPr="001A563F" w:rsidR="00AC2ED2" w:rsidP="004642CE" w:rsidRDefault="00AC2ED2" w14:paraId="311E9B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752E410D"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27BF6A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9</w:t>
            </w:r>
          </w:p>
        </w:tc>
        <w:tc>
          <w:tcPr>
            <w:tcW w:w="776" w:type="pct"/>
          </w:tcPr>
          <w:p w:rsidRPr="001A563F" w:rsidR="00AC2ED2" w:rsidP="004642CE" w:rsidRDefault="00AC2ED2" w14:paraId="756714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TOWNORCITY</w:t>
            </w:r>
          </w:p>
        </w:tc>
        <w:tc>
          <w:tcPr>
            <w:tcW w:w="530" w:type="pct"/>
          </w:tcPr>
          <w:p w:rsidRPr="001A563F" w:rsidR="00AC2ED2" w:rsidP="004642CE" w:rsidRDefault="00AC2ED2" w14:paraId="0E9454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6B7AC6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6028D2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76" w:type="pct"/>
          </w:tcPr>
          <w:p w:rsidRPr="001A563F" w:rsidR="00AC2ED2" w:rsidP="004642CE" w:rsidRDefault="00AC2ED2" w14:paraId="191C9B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TOWNORCITY</w:t>
            </w:r>
          </w:p>
        </w:tc>
        <w:tc>
          <w:tcPr>
            <w:tcW w:w="776" w:type="pct"/>
          </w:tcPr>
          <w:p w:rsidRPr="001A563F" w:rsidR="00AC2ED2" w:rsidP="004642CE" w:rsidRDefault="00AC2ED2" w14:paraId="79750F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TOWNORCITY</w:t>
            </w:r>
          </w:p>
        </w:tc>
        <w:tc>
          <w:tcPr>
            <w:tcW w:w="1331" w:type="pct"/>
          </w:tcPr>
          <w:p w:rsidRPr="001A563F" w:rsidR="00AC2ED2" w:rsidP="004642CE" w:rsidRDefault="00AC2ED2" w14:paraId="1AD4EA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49D4C9DC" w14:textId="77777777">
        <w:tc>
          <w:tcPr>
            <w:tcW w:w="257" w:type="pct"/>
          </w:tcPr>
          <w:p w:rsidRPr="001A563F" w:rsidR="00AC2ED2" w:rsidP="004642CE" w:rsidRDefault="00AC2ED2" w14:paraId="0A8273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0</w:t>
            </w:r>
          </w:p>
        </w:tc>
        <w:tc>
          <w:tcPr>
            <w:tcW w:w="776" w:type="pct"/>
          </w:tcPr>
          <w:p w:rsidRPr="001A563F" w:rsidR="00AC2ED2" w:rsidP="004642CE" w:rsidRDefault="00AC2ED2" w14:paraId="49A259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GION1</w:t>
            </w:r>
          </w:p>
        </w:tc>
        <w:tc>
          <w:tcPr>
            <w:tcW w:w="530" w:type="pct"/>
          </w:tcPr>
          <w:p w:rsidRPr="001A563F" w:rsidR="00AC2ED2" w:rsidP="004642CE" w:rsidRDefault="00AC2ED2" w14:paraId="744769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72B8B7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3358AE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76" w:type="pct"/>
          </w:tcPr>
          <w:p w:rsidRPr="001A563F" w:rsidR="00AC2ED2" w:rsidP="004642CE" w:rsidRDefault="00AC2ED2" w14:paraId="6C3A1D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GION1</w:t>
            </w:r>
          </w:p>
        </w:tc>
        <w:tc>
          <w:tcPr>
            <w:tcW w:w="776" w:type="pct"/>
          </w:tcPr>
          <w:p w:rsidRPr="001A563F" w:rsidR="00AC2ED2" w:rsidP="004642CE" w:rsidRDefault="00AC2ED2" w14:paraId="0C8876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GION1</w:t>
            </w:r>
          </w:p>
        </w:tc>
        <w:tc>
          <w:tcPr>
            <w:tcW w:w="1331" w:type="pct"/>
          </w:tcPr>
          <w:p w:rsidRPr="001A563F" w:rsidR="00AC2ED2" w:rsidP="004642CE" w:rsidRDefault="00AC2ED2" w14:paraId="6A2C8A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7312E074"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0350E7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1</w:t>
            </w:r>
          </w:p>
        </w:tc>
        <w:tc>
          <w:tcPr>
            <w:tcW w:w="776" w:type="pct"/>
          </w:tcPr>
          <w:p w:rsidRPr="001A563F" w:rsidR="00AC2ED2" w:rsidP="004642CE" w:rsidRDefault="00AC2ED2" w14:paraId="51C9EB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UNTRY</w:t>
            </w:r>
          </w:p>
        </w:tc>
        <w:tc>
          <w:tcPr>
            <w:tcW w:w="530" w:type="pct"/>
          </w:tcPr>
          <w:p w:rsidRPr="001A563F" w:rsidR="00AC2ED2" w:rsidP="004642CE" w:rsidRDefault="00AC2ED2" w14:paraId="4A67F6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117069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208955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76" w:type="pct"/>
          </w:tcPr>
          <w:p w:rsidRPr="001A563F" w:rsidR="00AC2ED2" w:rsidP="004642CE" w:rsidRDefault="00AC2ED2" w14:paraId="4F92FD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UNTRY</w:t>
            </w:r>
          </w:p>
        </w:tc>
        <w:tc>
          <w:tcPr>
            <w:tcW w:w="776" w:type="pct"/>
          </w:tcPr>
          <w:p w:rsidRPr="001A563F" w:rsidR="00AC2ED2" w:rsidP="004642CE" w:rsidRDefault="00AC2ED2" w14:paraId="550841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UNTRY</w:t>
            </w:r>
          </w:p>
        </w:tc>
        <w:tc>
          <w:tcPr>
            <w:tcW w:w="1331" w:type="pct"/>
          </w:tcPr>
          <w:p w:rsidRPr="001A563F" w:rsidR="00AC2ED2" w:rsidP="004642CE" w:rsidRDefault="00AC2ED2" w14:paraId="38D233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43B626E9" w14:textId="77777777">
        <w:tc>
          <w:tcPr>
            <w:tcW w:w="257" w:type="pct"/>
          </w:tcPr>
          <w:p w:rsidRPr="001A563F" w:rsidR="00AC2ED2" w:rsidP="004642CE" w:rsidRDefault="00AC2ED2" w14:paraId="3639BA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2</w:t>
            </w:r>
          </w:p>
        </w:tc>
        <w:tc>
          <w:tcPr>
            <w:tcW w:w="776" w:type="pct"/>
          </w:tcPr>
          <w:p w:rsidRPr="001A563F" w:rsidR="00AC2ED2" w:rsidP="004642CE" w:rsidRDefault="00AC2ED2" w14:paraId="5FC208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OSTALCODE</w:t>
            </w:r>
          </w:p>
        </w:tc>
        <w:tc>
          <w:tcPr>
            <w:tcW w:w="530" w:type="pct"/>
          </w:tcPr>
          <w:p w:rsidRPr="001A563F" w:rsidR="00AC2ED2" w:rsidP="004642CE" w:rsidRDefault="00AC2ED2" w14:paraId="31D29E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7821DC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46258F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76" w:type="pct"/>
          </w:tcPr>
          <w:p w:rsidRPr="001A563F" w:rsidR="00AC2ED2" w:rsidP="004642CE" w:rsidRDefault="00AC2ED2" w14:paraId="2A0C35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OSTALCODE</w:t>
            </w:r>
          </w:p>
        </w:tc>
        <w:tc>
          <w:tcPr>
            <w:tcW w:w="776" w:type="pct"/>
          </w:tcPr>
          <w:p w:rsidRPr="001A563F" w:rsidR="00AC2ED2" w:rsidP="004642CE" w:rsidRDefault="00AC2ED2" w14:paraId="3161B6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OSTALCODE</w:t>
            </w:r>
          </w:p>
        </w:tc>
        <w:tc>
          <w:tcPr>
            <w:tcW w:w="1331" w:type="pct"/>
          </w:tcPr>
          <w:p w:rsidRPr="001A563F" w:rsidR="00AC2ED2" w:rsidP="004642CE" w:rsidRDefault="00AC2ED2" w14:paraId="0C9B7A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667BE68C"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3DFF7F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3</w:t>
            </w:r>
          </w:p>
        </w:tc>
        <w:tc>
          <w:tcPr>
            <w:tcW w:w="776" w:type="pct"/>
          </w:tcPr>
          <w:p w:rsidRPr="001A563F" w:rsidR="00AC2ED2" w:rsidP="004642CE" w:rsidRDefault="00AC2ED2" w14:paraId="0DDA90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RIMARYFLAG</w:t>
            </w:r>
          </w:p>
        </w:tc>
        <w:tc>
          <w:tcPr>
            <w:tcW w:w="530" w:type="pct"/>
          </w:tcPr>
          <w:p w:rsidRPr="001A563F" w:rsidR="00AC2ED2" w:rsidP="004642CE" w:rsidRDefault="00AC2ED2" w14:paraId="14F187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10E245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AC2ED2" w:rsidP="004642CE" w:rsidRDefault="00AC2ED2" w14:paraId="539A26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76" w:type="pct"/>
          </w:tcPr>
          <w:p w:rsidRPr="001A563F" w:rsidR="00AC2ED2" w:rsidP="004642CE" w:rsidRDefault="00AC2ED2" w14:paraId="5BC0D1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RIMARYFLAG</w:t>
            </w:r>
          </w:p>
        </w:tc>
        <w:tc>
          <w:tcPr>
            <w:tcW w:w="776" w:type="pct"/>
          </w:tcPr>
          <w:p w:rsidRPr="001A563F" w:rsidR="00AC2ED2" w:rsidP="004642CE" w:rsidRDefault="00AC2ED2" w14:paraId="0F1EF0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RIMARYFLAG</w:t>
            </w:r>
          </w:p>
        </w:tc>
        <w:tc>
          <w:tcPr>
            <w:tcW w:w="1331" w:type="pct"/>
          </w:tcPr>
          <w:p w:rsidRPr="001A563F" w:rsidR="00AC2ED2" w:rsidP="004642CE" w:rsidRDefault="00AC2ED2" w14:paraId="30EBF0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code – ‘Y’</w:t>
            </w:r>
          </w:p>
        </w:tc>
      </w:tr>
      <w:tr w:rsidRPr="001A563F" w:rsidR="00AC2ED2" w:rsidTr="00B04B49" w14:paraId="7AC649FF" w14:textId="77777777">
        <w:tc>
          <w:tcPr>
            <w:tcW w:w="257" w:type="pct"/>
          </w:tcPr>
          <w:p w:rsidRPr="001A563F" w:rsidR="00AC2ED2" w:rsidP="004642CE" w:rsidRDefault="00AC2ED2" w14:paraId="3A4865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4</w:t>
            </w:r>
          </w:p>
        </w:tc>
        <w:tc>
          <w:tcPr>
            <w:tcW w:w="776" w:type="pct"/>
          </w:tcPr>
          <w:p w:rsidRPr="001A563F" w:rsidR="00AC2ED2" w:rsidP="004642CE" w:rsidRDefault="00AC2ED2" w14:paraId="0663DA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530" w:type="pct"/>
          </w:tcPr>
          <w:p w:rsidRPr="001A563F" w:rsidR="00AC2ED2" w:rsidP="004642CE" w:rsidRDefault="00AC2ED2" w14:paraId="3FB5AC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381" w:type="pct"/>
          </w:tcPr>
          <w:p w:rsidRPr="001A563F" w:rsidR="00AC2ED2" w:rsidP="004642CE" w:rsidRDefault="00AC2ED2" w14:paraId="37AAF8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350059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697FEE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776" w:type="pct"/>
          </w:tcPr>
          <w:p w:rsidRPr="001A563F" w:rsidR="00AC2ED2" w:rsidP="004642CE" w:rsidRDefault="00AC2ED2" w14:paraId="6BEB61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1331" w:type="pct"/>
          </w:tcPr>
          <w:p w:rsidRPr="001A563F" w:rsidR="00AC2ED2" w:rsidP="004642CE" w:rsidRDefault="00AC2ED2" w14:paraId="3FFA27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74E3FE22"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2411A2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5</w:t>
            </w:r>
          </w:p>
        </w:tc>
        <w:tc>
          <w:tcPr>
            <w:tcW w:w="776" w:type="pct"/>
          </w:tcPr>
          <w:p w:rsidRPr="001A563F" w:rsidR="00AC2ED2" w:rsidP="004642CE" w:rsidRDefault="00AC2ED2" w14:paraId="539744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530" w:type="pct"/>
          </w:tcPr>
          <w:p w:rsidRPr="001A563F" w:rsidR="00AC2ED2" w:rsidP="004642CE" w:rsidRDefault="00AC2ED2" w14:paraId="6D2C1E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50921E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109F47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49813A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776" w:type="pct"/>
          </w:tcPr>
          <w:p w:rsidRPr="001A563F" w:rsidR="00AC2ED2" w:rsidP="004642CE" w:rsidRDefault="00AC2ED2" w14:paraId="7DA20B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1331" w:type="pct"/>
          </w:tcPr>
          <w:p w:rsidRPr="001A563F" w:rsidR="00AC2ED2" w:rsidP="004642CE" w:rsidRDefault="00AC2ED2" w14:paraId="4CAF1C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68AFE49E" w14:textId="77777777">
        <w:tc>
          <w:tcPr>
            <w:tcW w:w="257" w:type="pct"/>
          </w:tcPr>
          <w:p w:rsidRPr="001A563F" w:rsidR="00AC2ED2" w:rsidP="004642CE" w:rsidRDefault="00AC2ED2" w14:paraId="699956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6</w:t>
            </w:r>
          </w:p>
        </w:tc>
        <w:tc>
          <w:tcPr>
            <w:tcW w:w="776" w:type="pct"/>
          </w:tcPr>
          <w:p w:rsidRPr="001A563F" w:rsidR="00AC2ED2" w:rsidP="004642CE" w:rsidRDefault="00AC2ED2" w14:paraId="3A9F6C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530" w:type="pct"/>
          </w:tcPr>
          <w:p w:rsidRPr="001A563F" w:rsidR="00AC2ED2" w:rsidP="004642CE" w:rsidRDefault="00AC2ED2" w14:paraId="1124F1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5154F2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42F5ED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6F9D04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776" w:type="pct"/>
          </w:tcPr>
          <w:p w:rsidRPr="001A563F" w:rsidR="00AC2ED2" w:rsidP="004642CE" w:rsidRDefault="00AC2ED2" w14:paraId="75B059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1331" w:type="pct"/>
          </w:tcPr>
          <w:p w:rsidRPr="001A563F" w:rsidR="00AC2ED2" w:rsidP="004642CE" w:rsidRDefault="00AC2ED2" w14:paraId="096E54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13E9D60A"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3EE271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7</w:t>
            </w:r>
          </w:p>
        </w:tc>
        <w:tc>
          <w:tcPr>
            <w:tcW w:w="776" w:type="pct"/>
          </w:tcPr>
          <w:p w:rsidRPr="001A563F" w:rsidR="00AC2ED2" w:rsidP="004642CE" w:rsidRDefault="00AC2ED2" w14:paraId="1022FE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530" w:type="pct"/>
          </w:tcPr>
          <w:p w:rsidRPr="001A563F" w:rsidR="00AC2ED2" w:rsidP="004642CE" w:rsidRDefault="00AC2ED2" w14:paraId="29913E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441817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6B4E84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3E3851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776" w:type="pct"/>
          </w:tcPr>
          <w:p w:rsidRPr="001A563F" w:rsidR="00AC2ED2" w:rsidP="004642CE" w:rsidRDefault="00AC2ED2" w14:paraId="11A9EE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1331" w:type="pct"/>
          </w:tcPr>
          <w:p w:rsidRPr="001A563F" w:rsidR="00AC2ED2" w:rsidP="004642CE" w:rsidRDefault="00AC2ED2" w14:paraId="3F3CA0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582F261D" w14:textId="77777777">
        <w:tc>
          <w:tcPr>
            <w:tcW w:w="257" w:type="pct"/>
          </w:tcPr>
          <w:p w:rsidRPr="001A563F" w:rsidR="00AC2ED2" w:rsidP="004642CE" w:rsidRDefault="00AC2ED2" w14:paraId="0CC509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8</w:t>
            </w:r>
          </w:p>
        </w:tc>
        <w:tc>
          <w:tcPr>
            <w:tcW w:w="776" w:type="pct"/>
          </w:tcPr>
          <w:p w:rsidRPr="001A563F" w:rsidR="00AC2ED2" w:rsidP="004642CE" w:rsidRDefault="00AC2ED2" w14:paraId="7E1A06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530" w:type="pct"/>
          </w:tcPr>
          <w:p w:rsidRPr="001A563F" w:rsidR="00AC2ED2" w:rsidP="004642CE" w:rsidRDefault="00AC2ED2" w14:paraId="476671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402384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2D95E1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6A003D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776" w:type="pct"/>
          </w:tcPr>
          <w:p w:rsidRPr="001A563F" w:rsidR="00AC2ED2" w:rsidP="004642CE" w:rsidRDefault="00AC2ED2" w14:paraId="2655C7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1331" w:type="pct"/>
          </w:tcPr>
          <w:p w:rsidRPr="001A563F" w:rsidR="00AC2ED2" w:rsidP="004642CE" w:rsidRDefault="00AC2ED2" w14:paraId="43C42E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0870909A"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23D610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9</w:t>
            </w:r>
          </w:p>
        </w:tc>
        <w:tc>
          <w:tcPr>
            <w:tcW w:w="776" w:type="pct"/>
          </w:tcPr>
          <w:p w:rsidRPr="001A563F" w:rsidR="00AC2ED2" w:rsidP="004642CE" w:rsidRDefault="00AC2ED2" w14:paraId="664BD8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530" w:type="pct"/>
          </w:tcPr>
          <w:p w:rsidRPr="001A563F" w:rsidR="00AC2ED2" w:rsidP="004642CE" w:rsidRDefault="00AC2ED2" w14:paraId="06B7E4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57C289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5D28A3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7B15C7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776" w:type="pct"/>
          </w:tcPr>
          <w:p w:rsidRPr="001A563F" w:rsidR="00AC2ED2" w:rsidP="004642CE" w:rsidRDefault="00AC2ED2" w14:paraId="0D92B3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1331" w:type="pct"/>
          </w:tcPr>
          <w:p w:rsidRPr="001A563F" w:rsidR="00AC2ED2" w:rsidP="004642CE" w:rsidRDefault="00AC2ED2" w14:paraId="4FF516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63230227" w14:textId="77777777">
        <w:tc>
          <w:tcPr>
            <w:tcW w:w="257" w:type="pct"/>
          </w:tcPr>
          <w:p w:rsidRPr="001A563F" w:rsidR="00AC2ED2" w:rsidP="004642CE" w:rsidRDefault="00AC2ED2" w14:paraId="61680D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0</w:t>
            </w:r>
          </w:p>
        </w:tc>
        <w:tc>
          <w:tcPr>
            <w:tcW w:w="776" w:type="pct"/>
          </w:tcPr>
          <w:p w:rsidRPr="001A563F" w:rsidR="00AC2ED2" w:rsidP="004642CE" w:rsidRDefault="00AC2ED2" w14:paraId="6FCAAD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530" w:type="pct"/>
          </w:tcPr>
          <w:p w:rsidRPr="001A563F" w:rsidR="00AC2ED2" w:rsidP="004642CE" w:rsidRDefault="00AC2ED2" w14:paraId="4D7897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2662D4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388AA8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3A7B4C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776" w:type="pct"/>
          </w:tcPr>
          <w:p w:rsidRPr="001A563F" w:rsidR="00AC2ED2" w:rsidP="004642CE" w:rsidRDefault="00AC2ED2" w14:paraId="273DCC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1331" w:type="pct"/>
          </w:tcPr>
          <w:p w:rsidRPr="001A563F" w:rsidR="00AC2ED2" w:rsidP="004642CE" w:rsidRDefault="00AC2ED2" w14:paraId="08E20D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4DE3D083"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51166A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1</w:t>
            </w:r>
          </w:p>
        </w:tc>
        <w:tc>
          <w:tcPr>
            <w:tcW w:w="776" w:type="pct"/>
          </w:tcPr>
          <w:p w:rsidRPr="001A563F" w:rsidR="00AC2ED2" w:rsidP="004642CE" w:rsidRDefault="00AC2ED2" w14:paraId="64121C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530" w:type="pct"/>
          </w:tcPr>
          <w:p w:rsidRPr="001A563F" w:rsidR="00AC2ED2" w:rsidP="004642CE" w:rsidRDefault="00AC2ED2" w14:paraId="25D109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5F7884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2D8B83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5C33C2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776" w:type="pct"/>
          </w:tcPr>
          <w:p w:rsidRPr="001A563F" w:rsidR="00AC2ED2" w:rsidP="004642CE" w:rsidRDefault="00AC2ED2" w14:paraId="48ACB2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1331" w:type="pct"/>
          </w:tcPr>
          <w:p w:rsidRPr="001A563F" w:rsidR="00AC2ED2" w:rsidP="004642CE" w:rsidRDefault="00AC2ED2" w14:paraId="244032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79442DEC" w14:textId="77777777">
        <w:tc>
          <w:tcPr>
            <w:tcW w:w="257" w:type="pct"/>
          </w:tcPr>
          <w:p w:rsidRPr="001A563F" w:rsidR="00AC2ED2" w:rsidP="004642CE" w:rsidRDefault="00AC2ED2" w14:paraId="37C312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2</w:t>
            </w:r>
          </w:p>
        </w:tc>
        <w:tc>
          <w:tcPr>
            <w:tcW w:w="776" w:type="pct"/>
          </w:tcPr>
          <w:p w:rsidRPr="001A563F" w:rsidR="00AC2ED2" w:rsidP="004642CE" w:rsidRDefault="00AC2ED2" w14:paraId="51BC9F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530" w:type="pct"/>
          </w:tcPr>
          <w:p w:rsidRPr="001A563F" w:rsidR="00AC2ED2" w:rsidP="004642CE" w:rsidRDefault="00AC2ED2" w14:paraId="4C4283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2EB009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325EDD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7C6EB7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776" w:type="pct"/>
          </w:tcPr>
          <w:p w:rsidRPr="001A563F" w:rsidR="00AC2ED2" w:rsidP="004642CE" w:rsidRDefault="00AC2ED2" w14:paraId="3E7E55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1331" w:type="pct"/>
          </w:tcPr>
          <w:p w:rsidRPr="001A563F" w:rsidR="00AC2ED2" w:rsidP="004642CE" w:rsidRDefault="00AC2ED2" w14:paraId="0FA648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151CEC39" w14:textId="77777777">
        <w:trPr>
          <w:cnfStyle w:val="000000100000" w:firstRow="0" w:lastRow="0" w:firstColumn="0" w:lastColumn="0" w:oddVBand="0" w:evenVBand="0" w:oddHBand="1" w:evenHBand="0" w:firstRowFirstColumn="0" w:firstRowLastColumn="0" w:lastRowFirstColumn="0" w:lastRowLastColumn="0"/>
        </w:trPr>
        <w:tc>
          <w:tcPr>
            <w:tcW w:w="257" w:type="pct"/>
          </w:tcPr>
          <w:p w:rsidRPr="001A563F" w:rsidR="00AC2ED2" w:rsidP="004642CE" w:rsidRDefault="00AC2ED2" w14:paraId="47A2B9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3</w:t>
            </w:r>
          </w:p>
        </w:tc>
        <w:tc>
          <w:tcPr>
            <w:tcW w:w="776" w:type="pct"/>
          </w:tcPr>
          <w:p w:rsidRPr="001A563F" w:rsidR="00AC2ED2" w:rsidP="004642CE" w:rsidRDefault="00AC2ED2" w14:paraId="48A723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530" w:type="pct"/>
          </w:tcPr>
          <w:p w:rsidRPr="001A563F" w:rsidR="00AC2ED2" w:rsidP="004642CE" w:rsidRDefault="00AC2ED2" w14:paraId="4EF8A7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344E1E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33EBC5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77143F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776" w:type="pct"/>
          </w:tcPr>
          <w:p w:rsidRPr="001A563F" w:rsidR="00AC2ED2" w:rsidP="004642CE" w:rsidRDefault="00AC2ED2" w14:paraId="5EDEAD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1331" w:type="pct"/>
          </w:tcPr>
          <w:p w:rsidRPr="001A563F" w:rsidR="00AC2ED2" w:rsidP="004642CE" w:rsidRDefault="00AC2ED2" w14:paraId="1FA842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AC2ED2" w:rsidTr="00B04B49" w14:paraId="33EDC5FB" w14:textId="77777777">
        <w:tc>
          <w:tcPr>
            <w:tcW w:w="257" w:type="pct"/>
          </w:tcPr>
          <w:p w:rsidRPr="001A563F" w:rsidR="00AC2ED2" w:rsidP="004642CE" w:rsidRDefault="00AC2ED2" w14:paraId="119F03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4</w:t>
            </w:r>
          </w:p>
        </w:tc>
        <w:tc>
          <w:tcPr>
            <w:tcW w:w="776" w:type="pct"/>
          </w:tcPr>
          <w:p w:rsidRPr="001A563F" w:rsidR="00AC2ED2" w:rsidP="004642CE" w:rsidRDefault="00AC2ED2" w14:paraId="1C665D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530" w:type="pct"/>
          </w:tcPr>
          <w:p w:rsidRPr="001A563F" w:rsidR="00AC2ED2" w:rsidP="004642CE" w:rsidRDefault="00AC2ED2" w14:paraId="1E2E74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381" w:type="pct"/>
          </w:tcPr>
          <w:p w:rsidRPr="001A563F" w:rsidR="00AC2ED2" w:rsidP="004642CE" w:rsidRDefault="00AC2ED2" w14:paraId="773A90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AC2ED2" w:rsidP="004642CE" w:rsidRDefault="00AC2ED2" w14:paraId="1CD4D6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76" w:type="pct"/>
          </w:tcPr>
          <w:p w:rsidRPr="001A563F" w:rsidR="00AC2ED2" w:rsidP="004642CE" w:rsidRDefault="00AC2ED2" w14:paraId="2C2410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776" w:type="pct"/>
          </w:tcPr>
          <w:p w:rsidRPr="001A563F" w:rsidR="00AC2ED2" w:rsidP="004642CE" w:rsidRDefault="00AC2ED2" w14:paraId="7E971A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1331" w:type="pct"/>
          </w:tcPr>
          <w:p w:rsidRPr="001A563F" w:rsidR="00AC2ED2" w:rsidP="004642CE" w:rsidRDefault="00AC2ED2" w14:paraId="05EB6E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bl>
    <w:p w:rsidR="00EF6D5A" w:rsidP="00131668" w:rsidRDefault="00131668" w14:paraId="2CF654B6" w14:textId="44D2D219">
      <w:pPr>
        <w:pStyle w:val="Heading3"/>
      </w:pPr>
      <w:r>
        <w:t xml:space="preserve"> </w:t>
      </w:r>
      <w:bookmarkStart w:name="_Toc79997695" w:id="85"/>
      <w:r>
        <w:t>Mapping</w:t>
      </w:r>
      <w:bookmarkEnd w:id="85"/>
    </w:p>
    <w:p w:rsidR="00131668" w:rsidP="00131668" w:rsidRDefault="00131668" w14:paraId="66D2E76A" w14:textId="33F8192E">
      <w:r>
        <w:t>Address Type</w:t>
      </w:r>
    </w:p>
    <w:tbl>
      <w:tblPr>
        <w:tblStyle w:val="GridTable4-Accent11"/>
        <w:tblW w:w="0" w:type="auto"/>
        <w:tblLook w:val="04A0" w:firstRow="1" w:lastRow="0" w:firstColumn="1" w:lastColumn="0" w:noHBand="0" w:noVBand="1"/>
      </w:tblPr>
      <w:tblGrid>
        <w:gridCol w:w="2245"/>
        <w:gridCol w:w="2070"/>
      </w:tblGrid>
      <w:tr w:rsidRPr="001A563F" w:rsidR="00A35BCC" w:rsidTr="00B04B49" w14:paraId="2FBE9D2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Pr="001A563F" w:rsidR="00A35BCC" w:rsidP="004642CE" w:rsidRDefault="00A35BCC" w14:paraId="681DED1E" w14:textId="77777777">
            <w:pPr>
              <w:widowControl w:val="0"/>
              <w:autoSpaceDE w:val="0"/>
              <w:autoSpaceDN w:val="0"/>
              <w:adjustRightInd w:val="0"/>
              <w:spacing w:after="0" w:line="240" w:lineRule="auto"/>
              <w:ind w:left="108" w:right="108"/>
              <w:rPr>
                <w:rFonts w:ascii="Calibri Light" w:hAnsi="Calibri Light" w:cs="Calibri Light"/>
                <w:color w:val="FFFFFF"/>
                <w:sz w:val="16"/>
                <w:szCs w:val="16"/>
                <w:lang w:eastAsia="en-GB"/>
              </w:rPr>
            </w:pPr>
            <w:r w:rsidRPr="001A563F">
              <w:rPr>
                <w:rFonts w:ascii="Calibri Light" w:hAnsi="Calibri Light" w:cs="Calibri Light"/>
                <w:color w:val="FFFFFF"/>
                <w:sz w:val="16"/>
                <w:szCs w:val="16"/>
                <w:lang w:eastAsia="en-GB"/>
              </w:rPr>
              <w:t>Source Column</w:t>
            </w:r>
          </w:p>
        </w:tc>
        <w:tc>
          <w:tcPr>
            <w:tcW w:w="2070" w:type="dxa"/>
          </w:tcPr>
          <w:p w:rsidRPr="001A563F" w:rsidR="00A35BCC" w:rsidP="004642CE" w:rsidRDefault="00A35BCC" w14:paraId="5F1E7D6D"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eastAsia="en-GB"/>
              </w:rPr>
            </w:pPr>
            <w:r w:rsidRPr="001A563F">
              <w:rPr>
                <w:rFonts w:ascii="Calibri Light" w:hAnsi="Calibri Light" w:cs="Calibri Light"/>
                <w:color w:val="FFFFFF"/>
                <w:sz w:val="16"/>
                <w:szCs w:val="16"/>
                <w:lang w:eastAsia="en-GB"/>
              </w:rPr>
              <w:t>Target Column</w:t>
            </w:r>
          </w:p>
        </w:tc>
      </w:tr>
      <w:tr w:rsidRPr="001A563F" w:rsidR="00A35BCC" w:rsidTr="00B04B49" w14:paraId="6015728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Pr="001A563F" w:rsidR="00A35BCC" w:rsidP="004642CE" w:rsidRDefault="00A35BCC" w14:paraId="3E9FEA36"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1A563F">
              <w:rPr>
                <w:rFonts w:ascii="Calibri Light" w:hAnsi="Calibri Light" w:cs="Calibri Light"/>
                <w:sz w:val="16"/>
                <w:szCs w:val="16"/>
                <w:lang w:eastAsia="en-GB"/>
              </w:rPr>
              <w:t>HOME</w:t>
            </w:r>
          </w:p>
        </w:tc>
        <w:tc>
          <w:tcPr>
            <w:tcW w:w="2070" w:type="dxa"/>
          </w:tcPr>
          <w:p w:rsidRPr="001A563F" w:rsidR="00A35BCC" w:rsidP="004642CE" w:rsidRDefault="00A35BCC" w14:paraId="17E8FBED"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eastAsia="en-GB"/>
              </w:rPr>
            </w:pPr>
            <w:r w:rsidRPr="001A563F">
              <w:rPr>
                <w:rFonts w:ascii="Calibri Light" w:hAnsi="Calibri Light" w:cs="Calibri Light"/>
                <w:sz w:val="16"/>
                <w:szCs w:val="16"/>
                <w:lang w:eastAsia="en-GB"/>
              </w:rPr>
              <w:t>H</w:t>
            </w:r>
          </w:p>
        </w:tc>
      </w:tr>
      <w:tr w:rsidRPr="001A563F" w:rsidR="00A35BCC" w:rsidTr="00B04B49" w14:paraId="6D9634E9" w14:textId="77777777">
        <w:tc>
          <w:tcPr>
            <w:cnfStyle w:val="001000000000" w:firstRow="0" w:lastRow="0" w:firstColumn="1" w:lastColumn="0" w:oddVBand="0" w:evenVBand="0" w:oddHBand="0" w:evenHBand="0" w:firstRowFirstColumn="0" w:firstRowLastColumn="0" w:lastRowFirstColumn="0" w:lastRowLastColumn="0"/>
            <w:tcW w:w="2245" w:type="dxa"/>
          </w:tcPr>
          <w:p w:rsidRPr="001A563F" w:rsidR="00A35BCC" w:rsidP="004642CE" w:rsidRDefault="00A35BCC" w14:paraId="31D8D262"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r w:rsidRPr="001A563F">
              <w:rPr>
                <w:rFonts w:ascii="Calibri Light" w:hAnsi="Calibri Light" w:cs="Calibri Light"/>
                <w:sz w:val="16"/>
                <w:szCs w:val="16"/>
                <w:lang w:eastAsia="en-GB"/>
              </w:rPr>
              <w:t>MAIL</w:t>
            </w:r>
          </w:p>
        </w:tc>
        <w:tc>
          <w:tcPr>
            <w:tcW w:w="2070" w:type="dxa"/>
          </w:tcPr>
          <w:p w:rsidRPr="001A563F" w:rsidR="00A35BCC" w:rsidP="004642CE" w:rsidRDefault="00A35BCC" w14:paraId="660BCBCC"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eastAsia="en-GB"/>
              </w:rPr>
            </w:pPr>
            <w:r w:rsidRPr="001A563F">
              <w:rPr>
                <w:rFonts w:ascii="Calibri Light" w:hAnsi="Calibri Light" w:cs="Calibri Light"/>
                <w:sz w:val="16"/>
                <w:szCs w:val="16"/>
                <w:lang w:eastAsia="en-GB"/>
              </w:rPr>
              <w:t>M</w:t>
            </w:r>
          </w:p>
        </w:tc>
      </w:tr>
    </w:tbl>
    <w:p w:rsidR="00131668" w:rsidP="00131668" w:rsidRDefault="00131668" w14:paraId="4FEAC790" w14:textId="4C9B752F"/>
    <w:p w:rsidR="00A35BCC" w:rsidP="00157CB1" w:rsidRDefault="00A55326" w14:paraId="02EB720E" w14:textId="602F3A7B">
      <w:pPr>
        <w:pStyle w:val="Heading2"/>
      </w:pPr>
      <w:r>
        <w:t xml:space="preserve"> </w:t>
      </w:r>
      <w:bookmarkStart w:name="_Toc79997696" w:id="86"/>
      <w:r>
        <w:t>Contact Phone</w:t>
      </w:r>
      <w:bookmarkEnd w:id="86"/>
    </w:p>
    <w:p w:rsidRPr="00A55326" w:rsidR="00A55326" w:rsidP="00A55326" w:rsidRDefault="00A55326" w14:paraId="12397626" w14:textId="77777777">
      <w:pPr>
        <w:pStyle w:val="Bullet"/>
        <w:ind w:left="513" w:hanging="513"/>
        <w:rPr>
          <w:rFonts w:ascii="Calibri Light" w:hAnsi="Calibri Light" w:cs="Arial"/>
          <w:color w:val="4F4F4F"/>
          <w:sz w:val="22"/>
          <w:szCs w:val="22"/>
          <w:lang w:val="en-GB" w:eastAsia="en-IE"/>
        </w:rPr>
      </w:pPr>
      <w:r w:rsidRPr="00A55326">
        <w:rPr>
          <w:rFonts w:ascii="Calibri Light" w:hAnsi="Calibri Light" w:cs="Arial"/>
          <w:color w:val="4F4F4F"/>
          <w:sz w:val="22"/>
          <w:szCs w:val="22"/>
          <w:lang w:val="en-GB" w:eastAsia="en-IE"/>
        </w:rPr>
        <w:t>Data File Name: XXMX_HCM_CONTACT_PHONE.dat</w:t>
      </w:r>
    </w:p>
    <w:p w:rsidRPr="00A55326" w:rsidR="00A55326" w:rsidP="00A55326" w:rsidRDefault="00A55326" w14:paraId="4176472D" w14:textId="77777777">
      <w:pPr>
        <w:pStyle w:val="Bullet"/>
        <w:ind w:left="513" w:hanging="513"/>
        <w:rPr>
          <w:rFonts w:ascii="Calibri Light" w:hAnsi="Calibri Light" w:cs="Arial"/>
          <w:color w:val="4F4F4F"/>
          <w:sz w:val="22"/>
          <w:szCs w:val="22"/>
          <w:lang w:val="en-GB" w:eastAsia="en-IE"/>
        </w:rPr>
      </w:pPr>
      <w:r w:rsidRPr="00A55326">
        <w:rPr>
          <w:rFonts w:ascii="Calibri Light" w:hAnsi="Calibri Light" w:cs="Arial"/>
          <w:color w:val="4F4F4F"/>
          <w:sz w:val="22"/>
          <w:szCs w:val="22"/>
          <w:lang w:val="en-GB" w:eastAsia="en-IE"/>
        </w:rPr>
        <w:t>Staging table:  XXMX_PER_CONTACT_PHONE_STG</w:t>
      </w:r>
    </w:p>
    <w:p w:rsidRPr="00A55326" w:rsidR="00A55326" w:rsidP="00A55326" w:rsidRDefault="00A55326" w14:paraId="71956C1A" w14:textId="77777777">
      <w:pPr>
        <w:pStyle w:val="Bullet"/>
        <w:ind w:left="513" w:hanging="513"/>
        <w:rPr>
          <w:rFonts w:ascii="Calibri Light" w:hAnsi="Calibri Light" w:cs="Arial"/>
          <w:color w:val="4F4F4F"/>
          <w:sz w:val="22"/>
          <w:szCs w:val="22"/>
          <w:lang w:val="en-GB" w:eastAsia="en-IE"/>
        </w:rPr>
      </w:pPr>
      <w:r w:rsidRPr="00A55326">
        <w:rPr>
          <w:rFonts w:ascii="Calibri Light" w:hAnsi="Calibri Light" w:cs="Arial"/>
          <w:color w:val="4F4F4F"/>
          <w:sz w:val="22"/>
          <w:szCs w:val="22"/>
          <w:lang w:val="en-GB" w:eastAsia="en-IE"/>
        </w:rPr>
        <w:t xml:space="preserve">Transform Table: XXMX_PER_CONTACT_PHONE_XFM </w:t>
      </w:r>
    </w:p>
    <w:p w:rsidRPr="00A55326" w:rsidR="00A55326" w:rsidP="00A55326" w:rsidRDefault="00A55326" w14:paraId="0C610AB9" w14:textId="77777777">
      <w:pPr>
        <w:pStyle w:val="Bullet"/>
        <w:ind w:left="513" w:hanging="513"/>
        <w:rPr>
          <w:rFonts w:ascii="Calibri Light" w:hAnsi="Calibri Light" w:cs="Arial"/>
          <w:color w:val="4F4F4F"/>
          <w:sz w:val="22"/>
          <w:szCs w:val="22"/>
          <w:lang w:val="en-GB" w:eastAsia="en-IE"/>
        </w:rPr>
      </w:pPr>
      <w:r w:rsidRPr="00A55326">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00A55326" w:rsidP="00A55326" w:rsidRDefault="00A55326" w14:paraId="01E516A1" w14:textId="0907815A">
      <w:pPr>
        <w:pStyle w:val="Bullet"/>
        <w:ind w:left="513" w:hanging="513"/>
        <w:rPr>
          <w:rFonts w:ascii="Calibri Light" w:hAnsi="Calibri Light" w:cs="Arial"/>
          <w:color w:val="4F4F4F"/>
          <w:sz w:val="22"/>
          <w:szCs w:val="22"/>
          <w:lang w:val="en-GB" w:eastAsia="en-IE"/>
        </w:rPr>
      </w:pPr>
      <w:r w:rsidRPr="00A55326">
        <w:rPr>
          <w:rFonts w:ascii="Calibri Light" w:hAnsi="Calibri Light" w:cs="Arial"/>
          <w:color w:val="4F4F4F"/>
          <w:sz w:val="22"/>
          <w:szCs w:val="22"/>
          <w:lang w:val="en-GB" w:eastAsia="en-IE"/>
        </w:rPr>
        <w:t>Fusion Business Object: Contact</w:t>
      </w:r>
    </w:p>
    <w:tbl>
      <w:tblPr>
        <w:tblStyle w:val="GridTable4-Accent11"/>
        <w:tblW w:w="5000" w:type="pct"/>
        <w:tblLook w:val="0420" w:firstRow="1" w:lastRow="0" w:firstColumn="0" w:lastColumn="0" w:noHBand="0" w:noVBand="1"/>
      </w:tblPr>
      <w:tblGrid>
        <w:gridCol w:w="667"/>
        <w:gridCol w:w="2090"/>
        <w:gridCol w:w="1476"/>
        <w:gridCol w:w="904"/>
        <w:gridCol w:w="680"/>
        <w:gridCol w:w="2018"/>
        <w:gridCol w:w="2047"/>
        <w:gridCol w:w="4066"/>
      </w:tblGrid>
      <w:tr w:rsidRPr="001A563F" w:rsidR="00B35B74" w:rsidTr="00706B18" w14:paraId="1016F2C4" w14:textId="77777777">
        <w:trPr>
          <w:cnfStyle w:val="100000000000" w:firstRow="1" w:lastRow="0" w:firstColumn="0" w:lastColumn="0" w:oddVBand="0" w:evenVBand="0" w:oddHBand="0" w:evenHBand="0" w:firstRowFirstColumn="0" w:firstRowLastColumn="0" w:lastRowFirstColumn="0" w:lastRowLastColumn="0"/>
          <w:tblHeader/>
        </w:trPr>
        <w:tc>
          <w:tcPr>
            <w:tcW w:w="168" w:type="pct"/>
          </w:tcPr>
          <w:p w:rsidRPr="001A563F" w:rsidR="00B35B74" w:rsidP="004642CE" w:rsidRDefault="00B35B74" w14:paraId="38BB0CEE"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Col Seq</w:t>
            </w:r>
          </w:p>
        </w:tc>
        <w:tc>
          <w:tcPr>
            <w:tcW w:w="791" w:type="pct"/>
          </w:tcPr>
          <w:p w:rsidRPr="001A563F" w:rsidR="00B35B74" w:rsidP="004642CE" w:rsidRDefault="00B35B74" w14:paraId="7AEBDE33"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Field Name</w:t>
            </w:r>
          </w:p>
        </w:tc>
        <w:tc>
          <w:tcPr>
            <w:tcW w:w="530" w:type="pct"/>
          </w:tcPr>
          <w:p w:rsidRPr="001A563F" w:rsidR="00B35B74" w:rsidP="004642CE" w:rsidRDefault="00B35B74" w14:paraId="45B83F44"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Datatype</w:t>
            </w:r>
          </w:p>
        </w:tc>
        <w:tc>
          <w:tcPr>
            <w:tcW w:w="256" w:type="pct"/>
          </w:tcPr>
          <w:p w:rsidRPr="001A563F" w:rsidR="00B35B74" w:rsidP="004642CE" w:rsidRDefault="00B35B74" w14:paraId="485FED8B"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Include in Loader</w:t>
            </w:r>
          </w:p>
        </w:tc>
        <w:tc>
          <w:tcPr>
            <w:tcW w:w="173" w:type="pct"/>
          </w:tcPr>
          <w:p w:rsidRPr="001A563F" w:rsidR="00B35B74" w:rsidP="004642CE" w:rsidRDefault="00B35B74" w14:paraId="2328BF2C"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Req</w:t>
            </w:r>
          </w:p>
        </w:tc>
        <w:tc>
          <w:tcPr>
            <w:tcW w:w="791" w:type="pct"/>
          </w:tcPr>
          <w:p w:rsidRPr="001A563F" w:rsidR="00B35B74" w:rsidP="004642CE" w:rsidRDefault="00B35B74" w14:paraId="6D3AAE02"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Staging Table Column</w:t>
            </w:r>
          </w:p>
        </w:tc>
        <w:tc>
          <w:tcPr>
            <w:tcW w:w="791" w:type="pct"/>
          </w:tcPr>
          <w:p w:rsidRPr="001A563F" w:rsidR="00B35B74" w:rsidP="004642CE" w:rsidRDefault="00B35B74" w14:paraId="7F327750"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Transform Table Column</w:t>
            </w:r>
          </w:p>
        </w:tc>
        <w:tc>
          <w:tcPr>
            <w:tcW w:w="1499" w:type="pct"/>
          </w:tcPr>
          <w:p w:rsidRPr="001A563F" w:rsidR="00B35B74" w:rsidP="004642CE" w:rsidRDefault="00B35B74" w14:paraId="4E182A2E"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Comments</w:t>
            </w:r>
          </w:p>
        </w:tc>
      </w:tr>
      <w:tr w:rsidRPr="001A563F" w:rsidR="00B35B74" w:rsidTr="00333720" w14:paraId="40815A0C"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B35B74" w:rsidP="004642CE" w:rsidRDefault="00B35B74" w14:paraId="5B6C0A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w:t>
            </w:r>
          </w:p>
        </w:tc>
        <w:tc>
          <w:tcPr>
            <w:tcW w:w="791" w:type="pct"/>
          </w:tcPr>
          <w:p w:rsidRPr="001A563F" w:rsidR="00B35B74" w:rsidP="004642CE" w:rsidRDefault="00B35B74" w14:paraId="5AE2F8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530" w:type="pct"/>
          </w:tcPr>
          <w:p w:rsidRPr="001A563F" w:rsidR="00B35B74" w:rsidP="004642CE" w:rsidRDefault="00B35B74" w14:paraId="506BC1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w:t>
            </w:r>
          </w:p>
        </w:tc>
        <w:tc>
          <w:tcPr>
            <w:tcW w:w="256" w:type="pct"/>
          </w:tcPr>
          <w:p w:rsidRPr="001A563F" w:rsidR="00B35B74" w:rsidP="004642CE" w:rsidRDefault="00B35B74" w14:paraId="50D9B0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4A64EC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1CDB89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791" w:type="pct"/>
          </w:tcPr>
          <w:p w:rsidRPr="001A563F" w:rsidR="00B35B74" w:rsidP="004642CE" w:rsidRDefault="00B35B74" w14:paraId="2D3A72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1499" w:type="pct"/>
          </w:tcPr>
          <w:p w:rsidRPr="001A563F" w:rsidR="00B35B74" w:rsidP="004642CE" w:rsidRDefault="00B60B0E" w14:paraId="3638EA4D" w14:textId="0D8F35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MERGE</w:t>
            </w:r>
          </w:p>
        </w:tc>
      </w:tr>
      <w:tr w:rsidRPr="001A563F" w:rsidR="00B35B74" w:rsidTr="00333720" w14:paraId="133074CE" w14:textId="77777777">
        <w:tc>
          <w:tcPr>
            <w:tcW w:w="168" w:type="pct"/>
          </w:tcPr>
          <w:p w:rsidRPr="001A563F" w:rsidR="00B35B74" w:rsidP="004642CE" w:rsidRDefault="00B35B74" w14:paraId="3D6862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w:t>
            </w:r>
          </w:p>
        </w:tc>
        <w:tc>
          <w:tcPr>
            <w:tcW w:w="791" w:type="pct"/>
          </w:tcPr>
          <w:p w:rsidRPr="001A563F" w:rsidR="00B35B74" w:rsidP="004642CE" w:rsidRDefault="00B35B74" w14:paraId="68991C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530" w:type="pct"/>
          </w:tcPr>
          <w:p w:rsidRPr="001A563F" w:rsidR="00B35B74" w:rsidP="004642CE" w:rsidRDefault="00B35B74" w14:paraId="54E188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B35B74" w:rsidP="004642CE" w:rsidRDefault="00B35B74" w14:paraId="6B4B08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3894EE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448521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791" w:type="pct"/>
          </w:tcPr>
          <w:p w:rsidRPr="001A563F" w:rsidR="00B35B74" w:rsidP="004642CE" w:rsidRDefault="00B35B74" w14:paraId="425E8A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1499" w:type="pct"/>
          </w:tcPr>
          <w:p w:rsidRPr="001A563F" w:rsidR="00B35B74" w:rsidP="004642CE" w:rsidRDefault="00662BE1" w14:paraId="3FF0C7DE" w14:textId="336DE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ardcode - </w:t>
            </w:r>
            <w:r w:rsidRPr="001A563F" w:rsidR="00B35B74">
              <w:rPr>
                <w:rFonts w:ascii="Calibri Light" w:hAnsi="Calibri Light" w:cs="Calibri Light"/>
                <w:color w:val="000000"/>
                <w:sz w:val="16"/>
                <w:szCs w:val="16"/>
              </w:rPr>
              <w:t>ContactPhone</w:t>
            </w:r>
          </w:p>
        </w:tc>
      </w:tr>
      <w:tr w:rsidRPr="001A563F" w:rsidR="00B35B74" w:rsidTr="00333720" w14:paraId="6D28AA7F"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B35B74" w:rsidP="004642CE" w:rsidRDefault="00B35B74" w14:paraId="44FDBE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w:t>
            </w:r>
          </w:p>
        </w:tc>
        <w:tc>
          <w:tcPr>
            <w:tcW w:w="791" w:type="pct"/>
          </w:tcPr>
          <w:p w:rsidRPr="001A563F" w:rsidR="00B35B74" w:rsidP="004642CE" w:rsidRDefault="00B35B74" w14:paraId="55841E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530" w:type="pct"/>
          </w:tcPr>
          <w:p w:rsidRPr="001A563F" w:rsidR="00B35B74" w:rsidP="004642CE" w:rsidRDefault="00B35B74" w14:paraId="489341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50)</w:t>
            </w:r>
          </w:p>
        </w:tc>
        <w:tc>
          <w:tcPr>
            <w:tcW w:w="256" w:type="pct"/>
          </w:tcPr>
          <w:p w:rsidRPr="001A563F" w:rsidR="00B35B74" w:rsidP="004642CE" w:rsidRDefault="00B35B74" w14:paraId="544AC1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52ECE0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64713C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791" w:type="pct"/>
          </w:tcPr>
          <w:p w:rsidRPr="001A563F" w:rsidR="00B35B74" w:rsidP="004642CE" w:rsidRDefault="00B35B74" w14:paraId="673567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1499" w:type="pct"/>
          </w:tcPr>
          <w:p w:rsidRPr="001A563F" w:rsidR="00B35B74" w:rsidP="004642CE" w:rsidRDefault="00B35B74" w14:paraId="06BF1F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utogenerated</w:t>
            </w:r>
          </w:p>
        </w:tc>
      </w:tr>
      <w:tr w:rsidRPr="001A563F" w:rsidR="00B35B74" w:rsidTr="00333720" w14:paraId="6F8D014B" w14:textId="77777777">
        <w:tc>
          <w:tcPr>
            <w:tcW w:w="168" w:type="pct"/>
          </w:tcPr>
          <w:p w:rsidRPr="001A563F" w:rsidR="00B35B74" w:rsidP="004642CE" w:rsidRDefault="00B35B74" w14:paraId="4C21B6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w:t>
            </w:r>
          </w:p>
        </w:tc>
        <w:tc>
          <w:tcPr>
            <w:tcW w:w="791" w:type="pct"/>
          </w:tcPr>
          <w:p w:rsidRPr="001A563F" w:rsidR="00B35B74" w:rsidP="004642CE" w:rsidRDefault="00B35B74" w14:paraId="445140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530" w:type="pct"/>
          </w:tcPr>
          <w:p w:rsidRPr="001A563F" w:rsidR="00B35B74" w:rsidP="004642CE" w:rsidRDefault="00B35B74" w14:paraId="7C1D8D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50)</w:t>
            </w:r>
          </w:p>
        </w:tc>
        <w:tc>
          <w:tcPr>
            <w:tcW w:w="256" w:type="pct"/>
          </w:tcPr>
          <w:p w:rsidRPr="001A563F" w:rsidR="00B35B74" w:rsidP="004642CE" w:rsidRDefault="00B35B74" w14:paraId="14D640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7A6F83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232037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791" w:type="pct"/>
          </w:tcPr>
          <w:p w:rsidRPr="001A563F" w:rsidR="00B35B74" w:rsidP="004642CE" w:rsidRDefault="00B35B74" w14:paraId="26087A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1499" w:type="pct"/>
          </w:tcPr>
          <w:p w:rsidRPr="001A563F" w:rsidR="00B35B74" w:rsidP="004642CE" w:rsidRDefault="004E5036" w14:paraId="2E5AE196" w14:textId="4A02C1F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1A563F" w:rsidR="00B35B74" w:rsidTr="00333720" w14:paraId="2AC0DB42"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B35B74" w:rsidP="004642CE" w:rsidRDefault="00B35B74" w14:paraId="0F7797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w:t>
            </w:r>
          </w:p>
        </w:tc>
        <w:tc>
          <w:tcPr>
            <w:tcW w:w="791" w:type="pct"/>
          </w:tcPr>
          <w:p w:rsidRPr="001A563F" w:rsidR="00B35B74" w:rsidP="004642CE" w:rsidRDefault="00B35B74" w14:paraId="79F165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530" w:type="pct"/>
          </w:tcPr>
          <w:p w:rsidRPr="001A563F" w:rsidR="00B35B74" w:rsidP="004642CE" w:rsidRDefault="00B35B74" w14:paraId="3CBCEE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B35B74" w:rsidP="004642CE" w:rsidRDefault="00B35B74" w14:paraId="37249F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35B74" w:rsidP="004642CE" w:rsidRDefault="00B35B74" w14:paraId="12FF3E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91" w:type="pct"/>
          </w:tcPr>
          <w:p w:rsidRPr="001A563F" w:rsidR="00B35B74" w:rsidP="004642CE" w:rsidRDefault="00B35B74" w14:paraId="650BFC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791" w:type="pct"/>
          </w:tcPr>
          <w:p w:rsidRPr="001A563F" w:rsidR="00B35B74" w:rsidP="004642CE" w:rsidRDefault="00B35B74" w14:paraId="17D9E7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1499" w:type="pct"/>
          </w:tcPr>
          <w:p w:rsidRPr="001A563F" w:rsidR="00B35B74" w:rsidP="004642CE" w:rsidRDefault="00B35B74" w14:paraId="1D88F8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4ABD3FE0" w14:textId="77777777">
        <w:tc>
          <w:tcPr>
            <w:tcW w:w="168" w:type="pct"/>
          </w:tcPr>
          <w:p w:rsidRPr="001A563F" w:rsidR="00B35B74" w:rsidP="004642CE" w:rsidRDefault="00B35B74" w14:paraId="43A82E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6</w:t>
            </w:r>
          </w:p>
        </w:tc>
        <w:tc>
          <w:tcPr>
            <w:tcW w:w="791" w:type="pct"/>
          </w:tcPr>
          <w:p w:rsidRPr="001A563F" w:rsidR="00B35B74" w:rsidP="004642CE" w:rsidRDefault="00B35B74" w14:paraId="261433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ACT_PERSONNUM</w:t>
            </w:r>
          </w:p>
        </w:tc>
        <w:tc>
          <w:tcPr>
            <w:tcW w:w="530" w:type="pct"/>
          </w:tcPr>
          <w:p w:rsidRPr="001A563F" w:rsidR="00B35B74" w:rsidP="004642CE" w:rsidRDefault="00B35B74" w14:paraId="700BE1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B35B74" w:rsidP="004642CE" w:rsidRDefault="00B35B74" w14:paraId="12E712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35B74" w:rsidP="004642CE" w:rsidRDefault="00B35B74" w14:paraId="45B0EA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91" w:type="pct"/>
          </w:tcPr>
          <w:p w:rsidRPr="001A563F" w:rsidR="00B35B74" w:rsidP="004642CE" w:rsidRDefault="00B35B74" w14:paraId="2F133D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ACT_PERSONNUM</w:t>
            </w:r>
          </w:p>
        </w:tc>
        <w:tc>
          <w:tcPr>
            <w:tcW w:w="791" w:type="pct"/>
          </w:tcPr>
          <w:p w:rsidRPr="001A563F" w:rsidR="00B35B74" w:rsidP="004642CE" w:rsidRDefault="00B35B74" w14:paraId="10386E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ACT_PERSONNUM</w:t>
            </w:r>
          </w:p>
        </w:tc>
        <w:tc>
          <w:tcPr>
            <w:tcW w:w="1499" w:type="pct"/>
          </w:tcPr>
          <w:p w:rsidRPr="001A563F" w:rsidR="00B35B74" w:rsidP="004642CE" w:rsidRDefault="00B35B74" w14:paraId="5FEE0E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424B95F9"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B35B74" w:rsidP="004642CE" w:rsidRDefault="00B35B74" w14:paraId="59485D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7</w:t>
            </w:r>
          </w:p>
        </w:tc>
        <w:tc>
          <w:tcPr>
            <w:tcW w:w="791" w:type="pct"/>
          </w:tcPr>
          <w:p w:rsidRPr="001A563F" w:rsidR="00B35B74" w:rsidP="004642CE" w:rsidRDefault="005E0CEC" w14:paraId="4834EB66" w14:textId="19D0F4D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30" w:type="pct"/>
          </w:tcPr>
          <w:p w:rsidRPr="001A563F" w:rsidR="00B35B74" w:rsidP="004642CE" w:rsidRDefault="005E0CEC" w14:paraId="313788DD" w14:textId="16704FC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56" w:type="pct"/>
          </w:tcPr>
          <w:p w:rsidRPr="001A563F" w:rsidR="00B35B74" w:rsidP="004642CE" w:rsidRDefault="00B35B74" w14:paraId="3A8A53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35B74" w:rsidP="004642CE" w:rsidRDefault="00B35B74" w14:paraId="67BF12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91" w:type="pct"/>
          </w:tcPr>
          <w:p w:rsidRPr="001A563F" w:rsidR="00B35B74" w:rsidP="004642CE" w:rsidRDefault="005E0CEC" w14:paraId="2835CFEF" w14:textId="46C46BF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791" w:type="pct"/>
          </w:tcPr>
          <w:p w:rsidRPr="001A563F" w:rsidR="00B35B74" w:rsidP="004642CE" w:rsidRDefault="005E0CEC" w14:paraId="3376BAF9" w14:textId="4B4DACB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499" w:type="pct"/>
          </w:tcPr>
          <w:p w:rsidRPr="001A563F" w:rsidR="00B35B74" w:rsidP="004642CE" w:rsidRDefault="00B35B74" w14:paraId="6CEFB0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dentifier for every Batch</w:t>
            </w:r>
          </w:p>
        </w:tc>
      </w:tr>
      <w:tr w:rsidRPr="001A563F" w:rsidR="00B35B74" w:rsidTr="00333720" w14:paraId="34DC1787" w14:textId="77777777">
        <w:tc>
          <w:tcPr>
            <w:tcW w:w="168" w:type="pct"/>
          </w:tcPr>
          <w:p w:rsidRPr="001A563F" w:rsidR="00B35B74" w:rsidP="004642CE" w:rsidRDefault="00B35B74" w14:paraId="68C552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8</w:t>
            </w:r>
          </w:p>
        </w:tc>
        <w:tc>
          <w:tcPr>
            <w:tcW w:w="791" w:type="pct"/>
          </w:tcPr>
          <w:p w:rsidRPr="001A563F" w:rsidR="00B35B74" w:rsidP="004642CE" w:rsidRDefault="00B35B74" w14:paraId="74EEE8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530" w:type="pct"/>
          </w:tcPr>
          <w:p w:rsidRPr="001A563F" w:rsidR="00B35B74" w:rsidP="004642CE" w:rsidRDefault="00B35B74" w14:paraId="0C55D5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B35B74" w:rsidP="004642CE" w:rsidRDefault="00B35B74" w14:paraId="53EBE6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35B74" w:rsidP="004642CE" w:rsidRDefault="00B35B74" w14:paraId="1C02A1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91" w:type="pct"/>
          </w:tcPr>
          <w:p w:rsidRPr="001A563F" w:rsidR="00B35B74" w:rsidP="004642CE" w:rsidRDefault="00B35B74" w14:paraId="2BFCEF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791" w:type="pct"/>
          </w:tcPr>
          <w:p w:rsidRPr="001A563F" w:rsidR="00B35B74" w:rsidP="004642CE" w:rsidRDefault="00B35B74" w14:paraId="218281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1499" w:type="pct"/>
          </w:tcPr>
          <w:p w:rsidRPr="001A563F" w:rsidR="00B35B74" w:rsidP="004642CE" w:rsidRDefault="00B35B74" w14:paraId="269ECA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ew name for every extract</w:t>
            </w:r>
          </w:p>
        </w:tc>
      </w:tr>
      <w:tr w:rsidRPr="001A563F" w:rsidR="00B35B74" w:rsidTr="00333720" w14:paraId="52D81521"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B35B74" w:rsidP="004642CE" w:rsidRDefault="00B35B74" w14:paraId="7A7F74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9</w:t>
            </w:r>
          </w:p>
        </w:tc>
        <w:tc>
          <w:tcPr>
            <w:tcW w:w="791" w:type="pct"/>
          </w:tcPr>
          <w:p w:rsidRPr="001A563F" w:rsidR="00B35B74" w:rsidP="004642CE" w:rsidRDefault="00B35B74" w14:paraId="06ABFA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530" w:type="pct"/>
          </w:tcPr>
          <w:p w:rsidRPr="001A563F" w:rsidR="00B35B74" w:rsidP="004642CE" w:rsidRDefault="00B35B74" w14:paraId="0EB5B8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50)</w:t>
            </w:r>
          </w:p>
        </w:tc>
        <w:tc>
          <w:tcPr>
            <w:tcW w:w="256" w:type="pct"/>
          </w:tcPr>
          <w:p w:rsidRPr="001A563F" w:rsidR="00B35B74" w:rsidP="004642CE" w:rsidRDefault="00B35B74" w14:paraId="6C72C7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35B74" w:rsidP="004642CE" w:rsidRDefault="00B35B74" w14:paraId="0A653F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91" w:type="pct"/>
          </w:tcPr>
          <w:p w:rsidRPr="001A563F" w:rsidR="00B35B74" w:rsidP="004642CE" w:rsidRDefault="00B35B74" w14:paraId="6945DB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791" w:type="pct"/>
          </w:tcPr>
          <w:p w:rsidRPr="001A563F" w:rsidR="00B35B74" w:rsidP="004642CE" w:rsidRDefault="00B35B74" w14:paraId="380B2D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1499" w:type="pct"/>
          </w:tcPr>
          <w:p w:rsidRPr="001A563F" w:rsidR="00B35B74" w:rsidP="004642CE" w:rsidRDefault="00B35B74" w14:paraId="1FE943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 Code- ‘Extracted’</w:t>
            </w:r>
          </w:p>
        </w:tc>
      </w:tr>
      <w:tr w:rsidRPr="001A563F" w:rsidR="00B35B74" w:rsidTr="00333720" w14:paraId="2603521A" w14:textId="77777777">
        <w:tc>
          <w:tcPr>
            <w:tcW w:w="168" w:type="pct"/>
          </w:tcPr>
          <w:p w:rsidRPr="001A563F" w:rsidR="00B35B74" w:rsidP="004642CE" w:rsidRDefault="00B35B74" w14:paraId="46AF75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0</w:t>
            </w:r>
          </w:p>
        </w:tc>
        <w:tc>
          <w:tcPr>
            <w:tcW w:w="791" w:type="pct"/>
          </w:tcPr>
          <w:p w:rsidRPr="001A563F" w:rsidR="00B35B74" w:rsidP="004642CE" w:rsidRDefault="00B35B74" w14:paraId="544203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530" w:type="pct"/>
          </w:tcPr>
          <w:p w:rsidRPr="001A563F" w:rsidR="00B35B74" w:rsidP="004642CE" w:rsidRDefault="00B35B74" w14:paraId="038A52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240)</w:t>
            </w:r>
          </w:p>
        </w:tc>
        <w:tc>
          <w:tcPr>
            <w:tcW w:w="256" w:type="pct"/>
          </w:tcPr>
          <w:p w:rsidRPr="001A563F" w:rsidR="00B35B74" w:rsidP="004642CE" w:rsidRDefault="00B35B74" w14:paraId="6C88F3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35B74" w:rsidP="004642CE" w:rsidRDefault="00B35B74" w14:paraId="5CF8B9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91" w:type="pct"/>
          </w:tcPr>
          <w:p w:rsidRPr="001A563F" w:rsidR="00B35B74" w:rsidP="004642CE" w:rsidRDefault="00B35B74" w14:paraId="4CEA3C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791" w:type="pct"/>
          </w:tcPr>
          <w:p w:rsidRPr="001A563F" w:rsidR="00B35B74" w:rsidP="004642CE" w:rsidRDefault="00B35B74" w14:paraId="51185B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1499" w:type="pct"/>
          </w:tcPr>
          <w:p w:rsidRPr="001A563F" w:rsidR="00B35B74" w:rsidP="004642CE" w:rsidRDefault="00B35B74" w14:paraId="2E69A5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quired to find the Legal Employer /Tax Reporting Unit in Fusion</w:t>
            </w:r>
          </w:p>
        </w:tc>
      </w:tr>
      <w:tr w:rsidRPr="001A563F" w:rsidR="00B35B74" w:rsidTr="00333720" w14:paraId="6E8DB479"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B35B74" w:rsidP="004642CE" w:rsidRDefault="00B35B74" w14:paraId="68716F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1</w:t>
            </w:r>
          </w:p>
        </w:tc>
        <w:tc>
          <w:tcPr>
            <w:tcW w:w="791" w:type="pct"/>
          </w:tcPr>
          <w:p w:rsidRPr="001A563F" w:rsidR="00B35B74" w:rsidP="004642CE" w:rsidRDefault="00B35B74" w14:paraId="62D573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w:t>
            </w:r>
            <w:r w:rsidRPr="001A563F">
              <w:rPr>
                <w:rFonts w:ascii="Calibri Light" w:hAnsi="Calibri Light" w:cs="Calibri Light"/>
                <w:sz w:val="16"/>
                <w:szCs w:val="16"/>
              </w:rPr>
              <w:t>ID</w:t>
            </w:r>
          </w:p>
        </w:tc>
        <w:tc>
          <w:tcPr>
            <w:tcW w:w="530" w:type="pct"/>
          </w:tcPr>
          <w:p w:rsidRPr="001A563F" w:rsidR="00B35B74" w:rsidP="004642CE" w:rsidRDefault="00B35B74" w14:paraId="31B9C5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56" w:type="pct"/>
          </w:tcPr>
          <w:p w:rsidRPr="001A563F" w:rsidR="00B35B74" w:rsidP="004642CE" w:rsidRDefault="00B35B74" w14:paraId="3EDDCC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5E020A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0F4A47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791" w:type="pct"/>
          </w:tcPr>
          <w:p w:rsidRPr="001A563F" w:rsidR="00B35B74" w:rsidP="004642CE" w:rsidRDefault="00B35B74" w14:paraId="2FA90B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1499" w:type="pct"/>
          </w:tcPr>
          <w:p w:rsidRPr="001A563F" w:rsidR="00B35B74" w:rsidP="004642CE" w:rsidRDefault="00B35B74" w14:paraId="032CF3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0FC28A32" w14:textId="77777777">
        <w:tc>
          <w:tcPr>
            <w:tcW w:w="168" w:type="pct"/>
          </w:tcPr>
          <w:p w:rsidRPr="001A563F" w:rsidR="00B35B74" w:rsidP="004642CE" w:rsidRDefault="00B35B74" w14:paraId="4D518A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2</w:t>
            </w:r>
          </w:p>
        </w:tc>
        <w:tc>
          <w:tcPr>
            <w:tcW w:w="791" w:type="pct"/>
          </w:tcPr>
          <w:p w:rsidRPr="001A563F" w:rsidR="00B35B74" w:rsidP="004642CE" w:rsidRDefault="00B35B74" w14:paraId="4C4413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FROM</w:t>
            </w:r>
          </w:p>
        </w:tc>
        <w:tc>
          <w:tcPr>
            <w:tcW w:w="530" w:type="pct"/>
          </w:tcPr>
          <w:p w:rsidRPr="001A563F" w:rsidR="00B35B74" w:rsidP="004642CE" w:rsidRDefault="00B35B74" w14:paraId="6AB6BB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56" w:type="pct"/>
          </w:tcPr>
          <w:p w:rsidRPr="001A563F" w:rsidR="00B35B74" w:rsidP="004642CE" w:rsidRDefault="00B35B74" w14:paraId="7F4665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35B74" w:rsidP="004642CE" w:rsidRDefault="00B35B74" w14:paraId="4AA125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91" w:type="pct"/>
          </w:tcPr>
          <w:p w:rsidRPr="001A563F" w:rsidR="00B35B74" w:rsidP="004642CE" w:rsidRDefault="00B35B74" w14:paraId="231A53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FROM</w:t>
            </w:r>
          </w:p>
        </w:tc>
        <w:tc>
          <w:tcPr>
            <w:tcW w:w="791" w:type="pct"/>
          </w:tcPr>
          <w:p w:rsidRPr="001A563F" w:rsidR="00B35B74" w:rsidP="004642CE" w:rsidRDefault="00B35B74" w14:paraId="4411BA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FROM</w:t>
            </w:r>
          </w:p>
        </w:tc>
        <w:tc>
          <w:tcPr>
            <w:tcW w:w="1499" w:type="pct"/>
          </w:tcPr>
          <w:p w:rsidRPr="001A563F" w:rsidR="00B35B74" w:rsidP="004642CE" w:rsidRDefault="00B35B74" w14:paraId="773A39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2A71F274"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B35B74" w:rsidP="004642CE" w:rsidRDefault="00B35B74" w14:paraId="353C61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3</w:t>
            </w:r>
          </w:p>
        </w:tc>
        <w:tc>
          <w:tcPr>
            <w:tcW w:w="791" w:type="pct"/>
          </w:tcPr>
          <w:p w:rsidRPr="001A563F" w:rsidR="00B35B74" w:rsidP="004642CE" w:rsidRDefault="00B35B74" w14:paraId="687274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TO</w:t>
            </w:r>
          </w:p>
        </w:tc>
        <w:tc>
          <w:tcPr>
            <w:tcW w:w="530" w:type="pct"/>
          </w:tcPr>
          <w:p w:rsidRPr="001A563F" w:rsidR="00B35B74" w:rsidP="004642CE" w:rsidRDefault="00B35B74" w14:paraId="09EA68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56" w:type="pct"/>
          </w:tcPr>
          <w:p w:rsidRPr="001A563F" w:rsidR="00B35B74" w:rsidP="004642CE" w:rsidRDefault="00B35B74" w14:paraId="00B8A3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35B74" w:rsidP="004642CE" w:rsidRDefault="00B35B74" w14:paraId="46565F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91" w:type="pct"/>
          </w:tcPr>
          <w:p w:rsidRPr="001A563F" w:rsidR="00B35B74" w:rsidP="004642CE" w:rsidRDefault="00B35B74" w14:paraId="7A99EA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TO</w:t>
            </w:r>
          </w:p>
        </w:tc>
        <w:tc>
          <w:tcPr>
            <w:tcW w:w="791" w:type="pct"/>
          </w:tcPr>
          <w:p w:rsidRPr="001A563F" w:rsidR="00B35B74" w:rsidP="004642CE" w:rsidRDefault="00B35B74" w14:paraId="7DCA9B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TO</w:t>
            </w:r>
          </w:p>
        </w:tc>
        <w:tc>
          <w:tcPr>
            <w:tcW w:w="1499" w:type="pct"/>
          </w:tcPr>
          <w:p w:rsidRPr="001A563F" w:rsidR="00B35B74" w:rsidP="004642CE" w:rsidRDefault="00B35B74" w14:paraId="60AEBC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f Null – 31-Dec-4712</w:t>
            </w:r>
          </w:p>
        </w:tc>
      </w:tr>
      <w:tr w:rsidRPr="001A563F" w:rsidR="00B35B74" w:rsidTr="00333720" w14:paraId="3A4BB41E" w14:textId="77777777">
        <w:tc>
          <w:tcPr>
            <w:tcW w:w="168" w:type="pct"/>
          </w:tcPr>
          <w:p w:rsidRPr="001A563F" w:rsidR="00B35B74" w:rsidP="004642CE" w:rsidRDefault="00B35B74" w14:paraId="706F25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4</w:t>
            </w:r>
          </w:p>
        </w:tc>
        <w:tc>
          <w:tcPr>
            <w:tcW w:w="791" w:type="pct"/>
          </w:tcPr>
          <w:p w:rsidRPr="001A563F" w:rsidR="00B35B74" w:rsidP="004642CE" w:rsidRDefault="00B35B74" w14:paraId="730DFF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PERSONID</w:t>
            </w:r>
          </w:p>
        </w:tc>
        <w:tc>
          <w:tcPr>
            <w:tcW w:w="530" w:type="pct"/>
          </w:tcPr>
          <w:p w:rsidRPr="001A563F" w:rsidR="00B35B74" w:rsidP="004642CE" w:rsidRDefault="00B35B74" w14:paraId="7B2244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56" w:type="pct"/>
          </w:tcPr>
          <w:p w:rsidRPr="001A563F" w:rsidR="00B35B74" w:rsidP="004642CE" w:rsidRDefault="00B35B74" w14:paraId="6C9CA1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4FE2C0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48EFC9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PERSONID</w:t>
            </w:r>
          </w:p>
        </w:tc>
        <w:tc>
          <w:tcPr>
            <w:tcW w:w="791" w:type="pct"/>
          </w:tcPr>
          <w:p w:rsidRPr="001A563F" w:rsidR="00B35B74" w:rsidP="004642CE" w:rsidRDefault="00B35B74" w14:paraId="32125E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TPERSONID</w:t>
            </w:r>
          </w:p>
        </w:tc>
        <w:tc>
          <w:tcPr>
            <w:tcW w:w="1499" w:type="pct"/>
          </w:tcPr>
          <w:p w:rsidRPr="001A563F" w:rsidR="00B35B74" w:rsidP="004642CE" w:rsidRDefault="00B35B74" w14:paraId="05D0E7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23F09D3B"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B35B74" w:rsidP="004642CE" w:rsidRDefault="00B35B74" w14:paraId="0549A3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5</w:t>
            </w:r>
          </w:p>
        </w:tc>
        <w:tc>
          <w:tcPr>
            <w:tcW w:w="791" w:type="pct"/>
          </w:tcPr>
          <w:p w:rsidRPr="001A563F" w:rsidR="00B35B74" w:rsidP="004642CE" w:rsidRDefault="00B35B74" w14:paraId="75035C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EGISLATIONCODE</w:t>
            </w:r>
          </w:p>
        </w:tc>
        <w:tc>
          <w:tcPr>
            <w:tcW w:w="530" w:type="pct"/>
          </w:tcPr>
          <w:p w:rsidRPr="001A563F" w:rsidR="00B35B74" w:rsidP="004642CE" w:rsidRDefault="00B35B74" w14:paraId="1D02CF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B35B74" w:rsidP="004642CE" w:rsidRDefault="00B35B74" w14:paraId="0FE56E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35B74" w:rsidP="004642CE" w:rsidRDefault="00B35B74" w14:paraId="6FBA97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91" w:type="pct"/>
          </w:tcPr>
          <w:p w:rsidRPr="001A563F" w:rsidR="00B35B74" w:rsidP="004642CE" w:rsidRDefault="00B35B74" w14:paraId="645983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EGISLATIONCODE</w:t>
            </w:r>
          </w:p>
        </w:tc>
        <w:tc>
          <w:tcPr>
            <w:tcW w:w="791" w:type="pct"/>
          </w:tcPr>
          <w:p w:rsidRPr="001A563F" w:rsidR="00B35B74" w:rsidP="004642CE" w:rsidRDefault="00B35B74" w14:paraId="5924A2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EGISLATIONCODE</w:t>
            </w:r>
          </w:p>
        </w:tc>
        <w:tc>
          <w:tcPr>
            <w:tcW w:w="1499" w:type="pct"/>
          </w:tcPr>
          <w:p w:rsidRPr="001A563F" w:rsidR="00B35B74" w:rsidP="004642CE" w:rsidRDefault="00B35B74" w14:paraId="6D6DAF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4FE6D73B" w14:textId="77777777">
        <w:tc>
          <w:tcPr>
            <w:tcW w:w="168" w:type="pct"/>
          </w:tcPr>
          <w:p w:rsidRPr="001A563F" w:rsidR="00B35B74" w:rsidP="004642CE" w:rsidRDefault="00B35B74" w14:paraId="60CC9A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6</w:t>
            </w:r>
          </w:p>
        </w:tc>
        <w:tc>
          <w:tcPr>
            <w:tcW w:w="791" w:type="pct"/>
          </w:tcPr>
          <w:p w:rsidRPr="001A563F" w:rsidR="00B35B74" w:rsidP="004642CE" w:rsidRDefault="00B35B74" w14:paraId="245B97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UNTRYCODENUMBER</w:t>
            </w:r>
          </w:p>
        </w:tc>
        <w:tc>
          <w:tcPr>
            <w:tcW w:w="530" w:type="pct"/>
          </w:tcPr>
          <w:p w:rsidRPr="001A563F" w:rsidR="00B35B74" w:rsidP="004642CE" w:rsidRDefault="00B35B74" w14:paraId="68CCC1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B35B74" w:rsidP="004642CE" w:rsidRDefault="00B35B74" w14:paraId="1231F9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35B74" w:rsidP="004642CE" w:rsidRDefault="00B35B74" w14:paraId="224934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91" w:type="pct"/>
          </w:tcPr>
          <w:p w:rsidRPr="001A563F" w:rsidR="00B35B74" w:rsidP="004642CE" w:rsidRDefault="00B35B74" w14:paraId="6D7E0B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UNTRYCODENUMBER</w:t>
            </w:r>
          </w:p>
        </w:tc>
        <w:tc>
          <w:tcPr>
            <w:tcW w:w="791" w:type="pct"/>
          </w:tcPr>
          <w:p w:rsidRPr="001A563F" w:rsidR="00B35B74" w:rsidP="004642CE" w:rsidRDefault="00B35B74" w14:paraId="177CD8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UNTRYCODENUMBER</w:t>
            </w:r>
          </w:p>
        </w:tc>
        <w:tc>
          <w:tcPr>
            <w:tcW w:w="1499" w:type="pct"/>
          </w:tcPr>
          <w:p w:rsidRPr="001A563F" w:rsidR="00B35B74" w:rsidP="004642CE" w:rsidRDefault="00B35B74" w14:paraId="2B7F5B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6D753FF5"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B35B74" w:rsidP="004642CE" w:rsidRDefault="00B35B74" w14:paraId="65DBCB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7</w:t>
            </w:r>
          </w:p>
        </w:tc>
        <w:tc>
          <w:tcPr>
            <w:tcW w:w="791" w:type="pct"/>
          </w:tcPr>
          <w:p w:rsidRPr="001A563F" w:rsidR="00B35B74" w:rsidP="004642CE" w:rsidRDefault="00B35B74" w14:paraId="3C0A6D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HONETYPE</w:t>
            </w:r>
          </w:p>
        </w:tc>
        <w:tc>
          <w:tcPr>
            <w:tcW w:w="530" w:type="pct"/>
          </w:tcPr>
          <w:p w:rsidRPr="001A563F" w:rsidR="00B35B74" w:rsidP="004642CE" w:rsidRDefault="00B35B74" w14:paraId="770AFF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B35B74" w:rsidP="004642CE" w:rsidRDefault="00B35B74" w14:paraId="7BFBE5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35B74" w:rsidP="004642CE" w:rsidRDefault="00B35B74" w14:paraId="09A8C7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91" w:type="pct"/>
          </w:tcPr>
          <w:p w:rsidRPr="001A563F" w:rsidR="00B35B74" w:rsidP="004642CE" w:rsidRDefault="00B35B74" w14:paraId="2B0B4B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HONETYPE</w:t>
            </w:r>
          </w:p>
        </w:tc>
        <w:tc>
          <w:tcPr>
            <w:tcW w:w="791" w:type="pct"/>
          </w:tcPr>
          <w:p w:rsidRPr="001A563F" w:rsidR="00B35B74" w:rsidP="004642CE" w:rsidRDefault="00B35B74" w14:paraId="6B57B8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HONETYPE</w:t>
            </w:r>
          </w:p>
        </w:tc>
        <w:tc>
          <w:tcPr>
            <w:tcW w:w="1499" w:type="pct"/>
          </w:tcPr>
          <w:p w:rsidRPr="001A563F" w:rsidR="00B35B74" w:rsidP="004642CE" w:rsidRDefault="00B35B74" w14:paraId="1F4D24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4E980294" w14:textId="77777777">
        <w:tc>
          <w:tcPr>
            <w:tcW w:w="168" w:type="pct"/>
          </w:tcPr>
          <w:p w:rsidRPr="001A563F" w:rsidR="00B35B74" w:rsidP="004642CE" w:rsidRDefault="00B35B74" w14:paraId="462392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8</w:t>
            </w:r>
          </w:p>
        </w:tc>
        <w:tc>
          <w:tcPr>
            <w:tcW w:w="791" w:type="pct"/>
          </w:tcPr>
          <w:p w:rsidRPr="001A563F" w:rsidR="00B35B74" w:rsidP="004642CE" w:rsidRDefault="00B35B74" w14:paraId="5DB7A2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HONENUMBER</w:t>
            </w:r>
          </w:p>
        </w:tc>
        <w:tc>
          <w:tcPr>
            <w:tcW w:w="530" w:type="pct"/>
          </w:tcPr>
          <w:p w:rsidRPr="001A563F" w:rsidR="00B35B74" w:rsidP="004642CE" w:rsidRDefault="00B35B74" w14:paraId="68D826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B35B74" w:rsidP="004642CE" w:rsidRDefault="00B35B74" w14:paraId="475361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35B74" w:rsidP="004642CE" w:rsidRDefault="00B35B74" w14:paraId="64D9DF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91" w:type="pct"/>
          </w:tcPr>
          <w:p w:rsidRPr="001A563F" w:rsidR="00B35B74" w:rsidP="004642CE" w:rsidRDefault="00B35B74" w14:paraId="1571B8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HONENUMBER</w:t>
            </w:r>
          </w:p>
        </w:tc>
        <w:tc>
          <w:tcPr>
            <w:tcW w:w="791" w:type="pct"/>
          </w:tcPr>
          <w:p w:rsidRPr="001A563F" w:rsidR="00B35B74" w:rsidP="004642CE" w:rsidRDefault="00B35B74" w14:paraId="46C7D7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HONENUMBER</w:t>
            </w:r>
          </w:p>
        </w:tc>
        <w:tc>
          <w:tcPr>
            <w:tcW w:w="1499" w:type="pct"/>
          </w:tcPr>
          <w:p w:rsidRPr="001A563F" w:rsidR="00B35B74" w:rsidP="004642CE" w:rsidRDefault="00B35B74" w14:paraId="7BA39B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092D0EAA"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B35B74" w:rsidP="004642CE" w:rsidRDefault="00B35B74" w14:paraId="38A7D3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9</w:t>
            </w:r>
          </w:p>
        </w:tc>
        <w:tc>
          <w:tcPr>
            <w:tcW w:w="791" w:type="pct"/>
          </w:tcPr>
          <w:p w:rsidRPr="001A563F" w:rsidR="00B35B74" w:rsidP="004642CE" w:rsidRDefault="00B35B74" w14:paraId="196D09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RIMARYFLAG</w:t>
            </w:r>
          </w:p>
        </w:tc>
        <w:tc>
          <w:tcPr>
            <w:tcW w:w="530" w:type="pct"/>
          </w:tcPr>
          <w:p w:rsidRPr="001A563F" w:rsidR="00B35B74" w:rsidP="004642CE" w:rsidRDefault="00B35B74" w14:paraId="072344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B35B74" w:rsidP="004642CE" w:rsidRDefault="00B35B74" w14:paraId="6F014C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B35B74" w:rsidP="004642CE" w:rsidRDefault="00B35B74" w14:paraId="1FD8A3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791" w:type="pct"/>
          </w:tcPr>
          <w:p w:rsidRPr="001A563F" w:rsidR="00B35B74" w:rsidP="004642CE" w:rsidRDefault="00B35B74" w14:paraId="5510BF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RIMARYFLAG</w:t>
            </w:r>
          </w:p>
        </w:tc>
        <w:tc>
          <w:tcPr>
            <w:tcW w:w="791" w:type="pct"/>
          </w:tcPr>
          <w:p w:rsidRPr="001A563F" w:rsidR="00B35B74" w:rsidP="004642CE" w:rsidRDefault="00B35B74" w14:paraId="7E80E5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RIMARYFLAG</w:t>
            </w:r>
          </w:p>
        </w:tc>
        <w:tc>
          <w:tcPr>
            <w:tcW w:w="1499" w:type="pct"/>
          </w:tcPr>
          <w:p w:rsidRPr="001A563F" w:rsidR="00B35B74" w:rsidP="004642CE" w:rsidRDefault="00B35B74" w14:paraId="31EA6B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code – ‘Y’</w:t>
            </w:r>
          </w:p>
        </w:tc>
      </w:tr>
      <w:tr w:rsidRPr="001A563F" w:rsidR="00B35B74" w:rsidTr="00333720" w14:paraId="19E9043B" w14:textId="77777777">
        <w:tc>
          <w:tcPr>
            <w:tcW w:w="168" w:type="pct"/>
          </w:tcPr>
          <w:p w:rsidRPr="001A563F" w:rsidR="00B35B74" w:rsidP="004642CE" w:rsidRDefault="00B35B74" w14:paraId="20984E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0</w:t>
            </w:r>
          </w:p>
        </w:tc>
        <w:tc>
          <w:tcPr>
            <w:tcW w:w="791" w:type="pct"/>
          </w:tcPr>
          <w:p w:rsidRPr="001A563F" w:rsidR="00B35B74" w:rsidP="004642CE" w:rsidRDefault="00B35B74" w14:paraId="0E0FF2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530" w:type="pct"/>
          </w:tcPr>
          <w:p w:rsidRPr="001A563F" w:rsidR="00B35B74" w:rsidP="004642CE" w:rsidRDefault="00B35B74" w14:paraId="14DDEC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B35B74" w:rsidP="004642CE" w:rsidRDefault="00B35B74" w14:paraId="20BD5A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1B510E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0F9840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791" w:type="pct"/>
          </w:tcPr>
          <w:p w:rsidRPr="001A563F" w:rsidR="00B35B74" w:rsidP="004642CE" w:rsidRDefault="00B35B74" w14:paraId="5EE530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1499" w:type="pct"/>
          </w:tcPr>
          <w:p w:rsidRPr="001A563F" w:rsidR="00B35B74" w:rsidP="004642CE" w:rsidRDefault="00B35B74" w14:paraId="198B8E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2253AAD3"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B35B74" w:rsidP="004642CE" w:rsidRDefault="00B35B74" w14:paraId="1B53FD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1</w:t>
            </w:r>
          </w:p>
        </w:tc>
        <w:tc>
          <w:tcPr>
            <w:tcW w:w="791" w:type="pct"/>
          </w:tcPr>
          <w:p w:rsidRPr="001A563F" w:rsidR="00B35B74" w:rsidP="004642CE" w:rsidRDefault="00B35B74" w14:paraId="003904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530" w:type="pct"/>
          </w:tcPr>
          <w:p w:rsidRPr="001A563F" w:rsidR="00B35B74" w:rsidP="004642CE" w:rsidRDefault="00B35B74" w14:paraId="266A18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B35B74" w:rsidP="004642CE" w:rsidRDefault="00B35B74" w14:paraId="4F3D3A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7B09C2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4073C7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791" w:type="pct"/>
          </w:tcPr>
          <w:p w:rsidRPr="001A563F" w:rsidR="00B35B74" w:rsidP="004642CE" w:rsidRDefault="00B35B74" w14:paraId="34B4A5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1499" w:type="pct"/>
          </w:tcPr>
          <w:p w:rsidRPr="001A563F" w:rsidR="00B35B74" w:rsidP="004642CE" w:rsidRDefault="00B35B74" w14:paraId="114515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17AF64DD" w14:textId="77777777">
        <w:tc>
          <w:tcPr>
            <w:tcW w:w="168" w:type="pct"/>
          </w:tcPr>
          <w:p w:rsidRPr="001A563F" w:rsidR="00B35B74" w:rsidP="004642CE" w:rsidRDefault="00B35B74" w14:paraId="7ECD2B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2</w:t>
            </w:r>
          </w:p>
        </w:tc>
        <w:tc>
          <w:tcPr>
            <w:tcW w:w="791" w:type="pct"/>
          </w:tcPr>
          <w:p w:rsidRPr="001A563F" w:rsidR="00B35B74" w:rsidP="004642CE" w:rsidRDefault="00B35B74" w14:paraId="20023F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530" w:type="pct"/>
          </w:tcPr>
          <w:p w:rsidRPr="001A563F" w:rsidR="00B35B74" w:rsidP="004642CE" w:rsidRDefault="00B35B74" w14:paraId="115288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B35B74" w:rsidP="004642CE" w:rsidRDefault="00B35B74" w14:paraId="263B16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43E563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5228E5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791" w:type="pct"/>
          </w:tcPr>
          <w:p w:rsidRPr="001A563F" w:rsidR="00B35B74" w:rsidP="004642CE" w:rsidRDefault="00B35B74" w14:paraId="060696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1499" w:type="pct"/>
          </w:tcPr>
          <w:p w:rsidRPr="001A563F" w:rsidR="00B35B74" w:rsidP="004642CE" w:rsidRDefault="00B35B74" w14:paraId="45CAFF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50215A36"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B35B74" w:rsidP="004642CE" w:rsidRDefault="00B35B74" w14:paraId="3EBD3C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3</w:t>
            </w:r>
          </w:p>
        </w:tc>
        <w:tc>
          <w:tcPr>
            <w:tcW w:w="791" w:type="pct"/>
          </w:tcPr>
          <w:p w:rsidRPr="001A563F" w:rsidR="00B35B74" w:rsidP="004642CE" w:rsidRDefault="00B35B74" w14:paraId="7CCB34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530" w:type="pct"/>
          </w:tcPr>
          <w:p w:rsidRPr="001A563F" w:rsidR="00B35B74" w:rsidP="004642CE" w:rsidRDefault="00B35B74" w14:paraId="1A9952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B35B74" w:rsidP="004642CE" w:rsidRDefault="00B35B74" w14:paraId="0703DE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3A77EF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261FA8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791" w:type="pct"/>
          </w:tcPr>
          <w:p w:rsidRPr="001A563F" w:rsidR="00B35B74" w:rsidP="004642CE" w:rsidRDefault="00B35B74" w14:paraId="279AB7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1499" w:type="pct"/>
          </w:tcPr>
          <w:p w:rsidRPr="001A563F" w:rsidR="00B35B74" w:rsidP="004642CE" w:rsidRDefault="00B35B74" w14:paraId="758A27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4F062E9C" w14:textId="77777777">
        <w:tc>
          <w:tcPr>
            <w:tcW w:w="168" w:type="pct"/>
          </w:tcPr>
          <w:p w:rsidRPr="001A563F" w:rsidR="00B35B74" w:rsidP="004642CE" w:rsidRDefault="00B35B74" w14:paraId="2A8EAA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4</w:t>
            </w:r>
          </w:p>
        </w:tc>
        <w:tc>
          <w:tcPr>
            <w:tcW w:w="791" w:type="pct"/>
          </w:tcPr>
          <w:p w:rsidRPr="001A563F" w:rsidR="00B35B74" w:rsidP="004642CE" w:rsidRDefault="00B35B74" w14:paraId="3E2A05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530" w:type="pct"/>
          </w:tcPr>
          <w:p w:rsidRPr="001A563F" w:rsidR="00B35B74" w:rsidP="004642CE" w:rsidRDefault="00B35B74" w14:paraId="6D1952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B35B74" w:rsidP="004642CE" w:rsidRDefault="00B35B74" w14:paraId="7F85A7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45793A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56B93F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791" w:type="pct"/>
          </w:tcPr>
          <w:p w:rsidRPr="001A563F" w:rsidR="00B35B74" w:rsidP="004642CE" w:rsidRDefault="00B35B74" w14:paraId="1BD0FC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1499" w:type="pct"/>
          </w:tcPr>
          <w:p w:rsidRPr="001A563F" w:rsidR="00B35B74" w:rsidP="004642CE" w:rsidRDefault="00B35B74" w14:paraId="3B7D3F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1AB73FB7"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B35B74" w:rsidP="004642CE" w:rsidRDefault="00B35B74" w14:paraId="3B36EF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5</w:t>
            </w:r>
          </w:p>
        </w:tc>
        <w:tc>
          <w:tcPr>
            <w:tcW w:w="791" w:type="pct"/>
          </w:tcPr>
          <w:p w:rsidRPr="001A563F" w:rsidR="00B35B74" w:rsidP="004642CE" w:rsidRDefault="00B35B74" w14:paraId="459EA4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530" w:type="pct"/>
          </w:tcPr>
          <w:p w:rsidRPr="001A563F" w:rsidR="00B35B74" w:rsidP="004642CE" w:rsidRDefault="00B35B74" w14:paraId="7211CB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B35B74" w:rsidP="004642CE" w:rsidRDefault="00B35B74" w14:paraId="2FBCC4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77CCA3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00B0BB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791" w:type="pct"/>
          </w:tcPr>
          <w:p w:rsidRPr="001A563F" w:rsidR="00B35B74" w:rsidP="004642CE" w:rsidRDefault="00B35B74" w14:paraId="1703F3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1499" w:type="pct"/>
          </w:tcPr>
          <w:p w:rsidRPr="001A563F" w:rsidR="00B35B74" w:rsidP="004642CE" w:rsidRDefault="00B35B74" w14:paraId="0DB2AD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25968C45" w14:textId="77777777">
        <w:tc>
          <w:tcPr>
            <w:tcW w:w="168" w:type="pct"/>
          </w:tcPr>
          <w:p w:rsidRPr="001A563F" w:rsidR="00B35B74" w:rsidP="004642CE" w:rsidRDefault="00B35B74" w14:paraId="031405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6</w:t>
            </w:r>
          </w:p>
        </w:tc>
        <w:tc>
          <w:tcPr>
            <w:tcW w:w="791" w:type="pct"/>
          </w:tcPr>
          <w:p w:rsidRPr="001A563F" w:rsidR="00B35B74" w:rsidP="004642CE" w:rsidRDefault="00B35B74" w14:paraId="321FAE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530" w:type="pct"/>
          </w:tcPr>
          <w:p w:rsidRPr="001A563F" w:rsidR="00B35B74" w:rsidP="004642CE" w:rsidRDefault="00B35B74" w14:paraId="047531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B35B74" w:rsidP="004642CE" w:rsidRDefault="00B35B74" w14:paraId="1EFFF7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5CD91B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100118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791" w:type="pct"/>
          </w:tcPr>
          <w:p w:rsidRPr="001A563F" w:rsidR="00B35B74" w:rsidP="004642CE" w:rsidRDefault="00B35B74" w14:paraId="151DF5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1499" w:type="pct"/>
          </w:tcPr>
          <w:p w:rsidRPr="001A563F" w:rsidR="00B35B74" w:rsidP="004642CE" w:rsidRDefault="00B35B74" w14:paraId="395C50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0BDAF899"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B35B74" w:rsidP="004642CE" w:rsidRDefault="00B35B74" w14:paraId="1B8FFB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7</w:t>
            </w:r>
          </w:p>
        </w:tc>
        <w:tc>
          <w:tcPr>
            <w:tcW w:w="791" w:type="pct"/>
          </w:tcPr>
          <w:p w:rsidRPr="001A563F" w:rsidR="00B35B74" w:rsidP="004642CE" w:rsidRDefault="00B35B74" w14:paraId="7D9FD0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530" w:type="pct"/>
          </w:tcPr>
          <w:p w:rsidRPr="001A563F" w:rsidR="00B35B74" w:rsidP="004642CE" w:rsidRDefault="00B35B74" w14:paraId="771785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B35B74" w:rsidP="004642CE" w:rsidRDefault="00B35B74" w14:paraId="5C582B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3D9AD6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78195D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791" w:type="pct"/>
          </w:tcPr>
          <w:p w:rsidRPr="001A563F" w:rsidR="00B35B74" w:rsidP="004642CE" w:rsidRDefault="00B35B74" w14:paraId="0030E0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1499" w:type="pct"/>
          </w:tcPr>
          <w:p w:rsidRPr="001A563F" w:rsidR="00B35B74" w:rsidP="004642CE" w:rsidRDefault="00B35B74" w14:paraId="6E1738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696EA8EF" w14:textId="77777777">
        <w:tc>
          <w:tcPr>
            <w:tcW w:w="168" w:type="pct"/>
          </w:tcPr>
          <w:p w:rsidRPr="001A563F" w:rsidR="00B35B74" w:rsidP="004642CE" w:rsidRDefault="00B35B74" w14:paraId="6A7FC4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8</w:t>
            </w:r>
          </w:p>
        </w:tc>
        <w:tc>
          <w:tcPr>
            <w:tcW w:w="791" w:type="pct"/>
          </w:tcPr>
          <w:p w:rsidRPr="001A563F" w:rsidR="00B35B74" w:rsidP="004642CE" w:rsidRDefault="00B35B74" w14:paraId="4294B2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530" w:type="pct"/>
          </w:tcPr>
          <w:p w:rsidRPr="001A563F" w:rsidR="00B35B74" w:rsidP="004642CE" w:rsidRDefault="00B35B74" w14:paraId="5DA324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B35B74" w:rsidP="004642CE" w:rsidRDefault="00B35B74" w14:paraId="56BAEE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5C6BEF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33D1FA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791" w:type="pct"/>
          </w:tcPr>
          <w:p w:rsidRPr="001A563F" w:rsidR="00B35B74" w:rsidP="004642CE" w:rsidRDefault="00B35B74" w14:paraId="197261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1499" w:type="pct"/>
          </w:tcPr>
          <w:p w:rsidRPr="001A563F" w:rsidR="00B35B74" w:rsidP="004642CE" w:rsidRDefault="00B35B74" w14:paraId="5415F5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4AC9C7CC"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B35B74" w:rsidP="004642CE" w:rsidRDefault="00B35B74" w14:paraId="5553CF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9</w:t>
            </w:r>
          </w:p>
        </w:tc>
        <w:tc>
          <w:tcPr>
            <w:tcW w:w="791" w:type="pct"/>
          </w:tcPr>
          <w:p w:rsidRPr="001A563F" w:rsidR="00B35B74" w:rsidP="004642CE" w:rsidRDefault="00B35B74" w14:paraId="0B46E3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530" w:type="pct"/>
          </w:tcPr>
          <w:p w:rsidRPr="001A563F" w:rsidR="00B35B74" w:rsidP="004642CE" w:rsidRDefault="00B35B74" w14:paraId="39A1C2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B35B74" w:rsidP="004642CE" w:rsidRDefault="00B35B74" w14:paraId="0DAE86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7B6DC7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3D974D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791" w:type="pct"/>
          </w:tcPr>
          <w:p w:rsidRPr="001A563F" w:rsidR="00B35B74" w:rsidP="004642CE" w:rsidRDefault="00B35B74" w14:paraId="708716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1499" w:type="pct"/>
          </w:tcPr>
          <w:p w:rsidRPr="001A563F" w:rsidR="00B35B74" w:rsidP="004642CE" w:rsidRDefault="00B35B74" w14:paraId="0966E0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1A563F" w:rsidR="00B35B74" w:rsidTr="00333720" w14:paraId="7F15AADA" w14:textId="77777777">
        <w:tc>
          <w:tcPr>
            <w:tcW w:w="168" w:type="pct"/>
          </w:tcPr>
          <w:p w:rsidRPr="001A563F" w:rsidR="00B35B74" w:rsidP="004642CE" w:rsidRDefault="00B35B74" w14:paraId="3A02BB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0</w:t>
            </w:r>
          </w:p>
        </w:tc>
        <w:tc>
          <w:tcPr>
            <w:tcW w:w="791" w:type="pct"/>
          </w:tcPr>
          <w:p w:rsidRPr="001A563F" w:rsidR="00B35B74" w:rsidP="004642CE" w:rsidRDefault="00B35B74" w14:paraId="15F1F1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530" w:type="pct"/>
          </w:tcPr>
          <w:p w:rsidRPr="001A563F" w:rsidR="00B35B74" w:rsidP="004642CE" w:rsidRDefault="00B35B74" w14:paraId="7DC24F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B35B74" w:rsidP="004642CE" w:rsidRDefault="00B35B74" w14:paraId="226AA3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B35B74" w:rsidP="004642CE" w:rsidRDefault="00B35B74" w14:paraId="701FCD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791" w:type="pct"/>
          </w:tcPr>
          <w:p w:rsidRPr="001A563F" w:rsidR="00B35B74" w:rsidP="004642CE" w:rsidRDefault="00B35B74" w14:paraId="0F2A2A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791" w:type="pct"/>
          </w:tcPr>
          <w:p w:rsidRPr="001A563F" w:rsidR="00B35B74" w:rsidP="004642CE" w:rsidRDefault="00B35B74" w14:paraId="5FB00A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1499" w:type="pct"/>
          </w:tcPr>
          <w:p w:rsidRPr="001A563F" w:rsidR="00B35B74" w:rsidP="004642CE" w:rsidRDefault="00B35B74" w14:paraId="7F8A7E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bl>
    <w:p w:rsidR="00B35B74" w:rsidP="00070B7D" w:rsidRDefault="00070B7D" w14:paraId="7FFA19C1" w14:textId="45A3F807">
      <w:pPr>
        <w:pStyle w:val="Heading3"/>
      </w:pPr>
      <w:r>
        <w:t xml:space="preserve"> </w:t>
      </w:r>
      <w:bookmarkStart w:name="_Toc79997697" w:id="87"/>
      <w:r>
        <w:t>Mapping</w:t>
      </w:r>
      <w:bookmarkEnd w:id="87"/>
    </w:p>
    <w:p w:rsidR="00070B7D" w:rsidP="00070B7D" w:rsidRDefault="00070B7D" w14:paraId="3E6F0FFE" w14:textId="48AB9A95">
      <w:r>
        <w:t>Phone Type</w:t>
      </w:r>
    </w:p>
    <w:tbl>
      <w:tblPr>
        <w:tblStyle w:val="GridTable4-Accent11"/>
        <w:tblW w:w="0" w:type="auto"/>
        <w:tblLook w:val="04A0" w:firstRow="1" w:lastRow="0" w:firstColumn="1" w:lastColumn="0" w:noHBand="0" w:noVBand="1"/>
      </w:tblPr>
      <w:tblGrid>
        <w:gridCol w:w="2875"/>
        <w:gridCol w:w="1530"/>
      </w:tblGrid>
      <w:tr w:rsidRPr="001A563F" w:rsidR="005A4F76" w:rsidTr="00333720" w14:paraId="4595323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hideMark/>
          </w:tcPr>
          <w:p w:rsidRPr="001A563F" w:rsidR="005A4F76" w:rsidP="004642CE" w:rsidRDefault="005A4F76" w14:paraId="1AD216EF" w14:textId="77777777">
            <w:pPr>
              <w:widowControl w:val="0"/>
              <w:autoSpaceDE w:val="0"/>
              <w:autoSpaceDN w:val="0"/>
              <w:adjustRightInd w:val="0"/>
              <w:spacing w:after="0" w:line="240" w:lineRule="auto"/>
              <w:ind w:left="108" w:right="108"/>
              <w:rPr>
                <w:rFonts w:ascii="Calibri Light" w:hAnsi="Calibri Light" w:cs="Calibri Light"/>
                <w:color w:val="FFFFFF"/>
                <w:sz w:val="16"/>
                <w:szCs w:val="16"/>
                <w:lang w:val="en-IE" w:eastAsia="en-GB"/>
              </w:rPr>
            </w:pPr>
            <w:r w:rsidRPr="001A563F">
              <w:rPr>
                <w:rFonts w:ascii="Calibri Light" w:hAnsi="Calibri Light" w:cs="Calibri Light"/>
                <w:color w:val="FFFFFF"/>
                <w:sz w:val="16"/>
                <w:szCs w:val="16"/>
                <w:lang w:val="en-IE" w:eastAsia="en-GB"/>
              </w:rPr>
              <w:t>Source Column</w:t>
            </w:r>
          </w:p>
        </w:tc>
        <w:tc>
          <w:tcPr>
            <w:tcW w:w="1530" w:type="dxa"/>
            <w:hideMark/>
          </w:tcPr>
          <w:p w:rsidRPr="001A563F" w:rsidR="005A4F76" w:rsidP="004642CE" w:rsidRDefault="005A4F76" w14:paraId="08C696D6"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val="en-IE" w:eastAsia="en-GB"/>
              </w:rPr>
            </w:pPr>
            <w:r w:rsidRPr="001A563F">
              <w:rPr>
                <w:rFonts w:ascii="Calibri Light" w:hAnsi="Calibri Light" w:cs="Calibri Light"/>
                <w:color w:val="FFFFFF"/>
                <w:sz w:val="16"/>
                <w:szCs w:val="16"/>
                <w:lang w:val="en-IE" w:eastAsia="en-GB"/>
              </w:rPr>
              <w:t>Target Column</w:t>
            </w:r>
          </w:p>
        </w:tc>
      </w:tr>
      <w:tr w:rsidRPr="001A563F" w:rsidR="005A4F76" w:rsidTr="00333720" w14:paraId="69182DAA" w14:textId="77777777">
        <w:trPr>
          <w:cnfStyle w:val="000000100000" w:firstRow="0" w:lastRow="0" w:firstColumn="0" w:lastColumn="0" w:oddVBand="0" w:evenVBand="0" w:oddHBand="1" w:evenHBand="0" w:firstRowFirstColumn="0" w:firstRowLastColumn="0" w:lastRowFirstColumn="0" w:lastRowLastColumn="0"/>
          <w:trHeight w:val="44"/>
        </w:trPr>
        <w:tc>
          <w:tcPr>
            <w:cnfStyle w:val="001000000000" w:firstRow="0" w:lastRow="0" w:firstColumn="1" w:lastColumn="0" w:oddVBand="0" w:evenVBand="0" w:oddHBand="0" w:evenHBand="0" w:firstRowFirstColumn="0" w:firstRowLastColumn="0" w:lastRowFirstColumn="0" w:lastRowLastColumn="0"/>
            <w:tcW w:w="2875" w:type="dxa"/>
            <w:hideMark/>
          </w:tcPr>
          <w:p w:rsidRPr="001A563F" w:rsidR="005A4F76" w:rsidP="004642CE" w:rsidRDefault="005A4F76" w14:paraId="07B40A60" w14:textId="77777777">
            <w:pPr>
              <w:widowControl w:val="0"/>
              <w:autoSpaceDE w:val="0"/>
              <w:autoSpaceDN w:val="0"/>
              <w:adjustRightInd w:val="0"/>
              <w:spacing w:after="0" w:line="240" w:lineRule="auto"/>
              <w:ind w:left="108" w:right="108"/>
              <w:rPr>
                <w:rFonts w:ascii="Calibri Light" w:hAnsi="Calibri Light" w:cs="Calibri Light"/>
                <w:sz w:val="16"/>
                <w:szCs w:val="16"/>
                <w:lang w:val="en-IE" w:eastAsia="en-GB"/>
              </w:rPr>
            </w:pPr>
            <w:r w:rsidRPr="001A563F">
              <w:rPr>
                <w:rFonts w:ascii="Calibri Light" w:hAnsi="Calibri Light" w:cs="Calibri Light"/>
                <w:sz w:val="16"/>
                <w:szCs w:val="16"/>
                <w:lang w:val="en-IE" w:eastAsia="en-GB"/>
              </w:rPr>
              <w:t>Work Phone</w:t>
            </w:r>
          </w:p>
        </w:tc>
        <w:tc>
          <w:tcPr>
            <w:tcW w:w="1530" w:type="dxa"/>
            <w:hideMark/>
          </w:tcPr>
          <w:p w:rsidRPr="001A563F" w:rsidR="005A4F76" w:rsidP="004642CE" w:rsidRDefault="005A4F76" w14:paraId="20FEC6AA"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IE" w:eastAsia="en-GB"/>
              </w:rPr>
            </w:pPr>
            <w:r w:rsidRPr="001A563F">
              <w:rPr>
                <w:rFonts w:ascii="Calibri Light" w:hAnsi="Calibri Light" w:cs="Calibri Light"/>
                <w:sz w:val="16"/>
                <w:szCs w:val="16"/>
                <w:lang w:val="en-IE" w:eastAsia="en-GB"/>
              </w:rPr>
              <w:t>W1</w:t>
            </w:r>
          </w:p>
        </w:tc>
      </w:tr>
      <w:tr w:rsidRPr="001A563F" w:rsidR="005A4F76" w:rsidTr="00333720" w14:paraId="26B5B5A8" w14:textId="77777777">
        <w:tc>
          <w:tcPr>
            <w:cnfStyle w:val="001000000000" w:firstRow="0" w:lastRow="0" w:firstColumn="1" w:lastColumn="0" w:oddVBand="0" w:evenVBand="0" w:oddHBand="0" w:evenHBand="0" w:firstRowFirstColumn="0" w:firstRowLastColumn="0" w:lastRowFirstColumn="0" w:lastRowLastColumn="0"/>
            <w:tcW w:w="2875" w:type="dxa"/>
            <w:hideMark/>
          </w:tcPr>
          <w:p w:rsidRPr="001A563F" w:rsidR="005A4F76" w:rsidP="004642CE" w:rsidRDefault="005A4F76" w14:paraId="5F9CBEA7" w14:textId="77777777">
            <w:pPr>
              <w:widowControl w:val="0"/>
              <w:autoSpaceDE w:val="0"/>
              <w:autoSpaceDN w:val="0"/>
              <w:adjustRightInd w:val="0"/>
              <w:spacing w:after="0" w:line="240" w:lineRule="auto"/>
              <w:ind w:left="108" w:right="108"/>
              <w:rPr>
                <w:rFonts w:ascii="Calibri Light" w:hAnsi="Calibri Light" w:cs="Calibri Light"/>
                <w:sz w:val="16"/>
                <w:szCs w:val="16"/>
                <w:lang w:val="en-IE" w:eastAsia="en-GB"/>
              </w:rPr>
            </w:pPr>
            <w:r w:rsidRPr="001A563F">
              <w:rPr>
                <w:rFonts w:ascii="Calibri Light" w:hAnsi="Calibri Light" w:cs="Calibri Light"/>
                <w:sz w:val="16"/>
                <w:szCs w:val="16"/>
                <w:lang w:val="en-IE" w:eastAsia="en-GB"/>
              </w:rPr>
              <w:t>Home Phone</w:t>
            </w:r>
          </w:p>
        </w:tc>
        <w:tc>
          <w:tcPr>
            <w:tcW w:w="1530" w:type="dxa"/>
            <w:hideMark/>
          </w:tcPr>
          <w:p w:rsidRPr="001A563F" w:rsidR="005A4F76" w:rsidP="004642CE" w:rsidRDefault="005A4F76" w14:paraId="1B4AFC17"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IE" w:eastAsia="en-GB"/>
              </w:rPr>
            </w:pPr>
            <w:r w:rsidRPr="001A563F">
              <w:rPr>
                <w:rFonts w:ascii="Calibri Light" w:hAnsi="Calibri Light" w:cs="Calibri Light"/>
                <w:sz w:val="16"/>
                <w:szCs w:val="16"/>
                <w:lang w:val="en-IE" w:eastAsia="en-GB"/>
              </w:rPr>
              <w:t>H1</w:t>
            </w:r>
          </w:p>
        </w:tc>
      </w:tr>
    </w:tbl>
    <w:p w:rsidRPr="00070B7D" w:rsidR="00070B7D" w:rsidP="00070B7D" w:rsidRDefault="00070B7D" w14:paraId="7A561207" w14:textId="77777777"/>
    <w:p w:rsidR="00A55326" w:rsidP="00157CB1" w:rsidRDefault="00FC1C2C" w14:paraId="588F72F1" w14:textId="2A91A265">
      <w:pPr>
        <w:pStyle w:val="Heading2"/>
      </w:pPr>
      <w:r>
        <w:t xml:space="preserve"> </w:t>
      </w:r>
      <w:bookmarkStart w:name="_Toc79997698" w:id="88"/>
      <w:r>
        <w:t>Person Absence (Sickness/ Annual)</w:t>
      </w:r>
      <w:bookmarkEnd w:id="88"/>
    </w:p>
    <w:p w:rsidRPr="0093356F" w:rsidR="0093356F" w:rsidP="0093356F" w:rsidRDefault="0093356F" w14:paraId="122E1102" w14:textId="77777777">
      <w:pPr>
        <w:pStyle w:val="Bullet"/>
        <w:ind w:left="513" w:hanging="513"/>
        <w:rPr>
          <w:rFonts w:ascii="Calibri Light" w:hAnsi="Calibri Light" w:cs="Arial"/>
          <w:color w:val="4F4F4F"/>
          <w:sz w:val="22"/>
          <w:szCs w:val="22"/>
          <w:lang w:val="en-GB" w:eastAsia="en-IE"/>
        </w:rPr>
      </w:pPr>
      <w:r w:rsidRPr="0093356F">
        <w:rPr>
          <w:rFonts w:ascii="Calibri Light" w:hAnsi="Calibri Light" w:cs="Arial"/>
          <w:color w:val="4F4F4F"/>
          <w:sz w:val="22"/>
          <w:szCs w:val="22"/>
          <w:lang w:val="en-GB" w:eastAsia="en-IE"/>
        </w:rPr>
        <w:t>Data File Name: XXMX_HCM_PER_SICK_ABSENCE.dat</w:t>
      </w:r>
    </w:p>
    <w:p w:rsidRPr="0093356F" w:rsidR="0093356F" w:rsidP="0093356F" w:rsidRDefault="0093356F" w14:paraId="0C4F33B9" w14:textId="77777777">
      <w:pPr>
        <w:pStyle w:val="Bullet"/>
        <w:ind w:left="513" w:hanging="513"/>
        <w:rPr>
          <w:rFonts w:ascii="Calibri Light" w:hAnsi="Calibri Light" w:cs="Arial"/>
          <w:color w:val="4F4F4F"/>
          <w:sz w:val="22"/>
          <w:szCs w:val="22"/>
          <w:lang w:val="en-GB" w:eastAsia="en-IE"/>
        </w:rPr>
      </w:pPr>
      <w:r w:rsidRPr="0093356F">
        <w:rPr>
          <w:rFonts w:ascii="Calibri Light" w:hAnsi="Calibri Light" w:cs="Arial"/>
          <w:color w:val="4F4F4F"/>
          <w:sz w:val="22"/>
          <w:szCs w:val="22"/>
          <w:lang w:val="en-GB" w:eastAsia="en-IE"/>
        </w:rPr>
        <w:t>Staging table:  XXMX_PER_ABSENCE_STG</w:t>
      </w:r>
    </w:p>
    <w:p w:rsidRPr="0093356F" w:rsidR="0093356F" w:rsidP="0093356F" w:rsidRDefault="0093356F" w14:paraId="55800A4F" w14:textId="77777777">
      <w:pPr>
        <w:pStyle w:val="Bullet"/>
        <w:ind w:left="513" w:hanging="513"/>
        <w:rPr>
          <w:rFonts w:ascii="Calibri Light" w:hAnsi="Calibri Light" w:cs="Arial"/>
          <w:color w:val="4F4F4F"/>
          <w:sz w:val="22"/>
          <w:szCs w:val="22"/>
          <w:lang w:val="en-GB" w:eastAsia="en-IE"/>
        </w:rPr>
      </w:pPr>
      <w:r w:rsidRPr="0093356F">
        <w:rPr>
          <w:rFonts w:ascii="Calibri Light" w:hAnsi="Calibri Light" w:cs="Arial"/>
          <w:color w:val="4F4F4F"/>
          <w:sz w:val="22"/>
          <w:szCs w:val="22"/>
          <w:lang w:val="en-GB" w:eastAsia="en-IE"/>
        </w:rPr>
        <w:t xml:space="preserve">Transform Table: XXMX_ PER_ABSENCE_XFM </w:t>
      </w:r>
    </w:p>
    <w:p w:rsidRPr="0093356F" w:rsidR="0093356F" w:rsidP="0093356F" w:rsidRDefault="0093356F" w14:paraId="2C186B31" w14:textId="77777777">
      <w:pPr>
        <w:pStyle w:val="Bullet"/>
        <w:ind w:left="513" w:hanging="513"/>
        <w:rPr>
          <w:rFonts w:ascii="Calibri Light" w:hAnsi="Calibri Light" w:cs="Arial"/>
          <w:color w:val="4F4F4F"/>
          <w:sz w:val="22"/>
          <w:szCs w:val="22"/>
          <w:lang w:val="en-GB" w:eastAsia="en-IE"/>
        </w:rPr>
      </w:pPr>
      <w:r w:rsidRPr="0093356F">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00CB5C96" w:rsidP="0093356F" w:rsidRDefault="0093356F" w14:paraId="7320C61D" w14:textId="15206EBC">
      <w:pPr>
        <w:pStyle w:val="Bullet"/>
        <w:ind w:left="513" w:hanging="513"/>
        <w:rPr>
          <w:rFonts w:ascii="Calibri Light" w:hAnsi="Calibri Light" w:cs="Arial"/>
          <w:color w:val="4F4F4F"/>
          <w:sz w:val="22"/>
          <w:szCs w:val="22"/>
          <w:lang w:val="en-GB" w:eastAsia="en-IE"/>
        </w:rPr>
      </w:pPr>
      <w:r w:rsidRPr="0093356F">
        <w:rPr>
          <w:rFonts w:ascii="Calibri Light" w:hAnsi="Calibri Light" w:cs="Arial"/>
          <w:color w:val="4F4F4F"/>
          <w:sz w:val="22"/>
          <w:szCs w:val="22"/>
          <w:lang w:val="en-GB" w:eastAsia="en-IE"/>
        </w:rPr>
        <w:t>Fusion Business Object: Person Absence Entry</w:t>
      </w:r>
    </w:p>
    <w:tbl>
      <w:tblPr>
        <w:tblStyle w:val="GridTable4-Accent11"/>
        <w:tblW w:w="5000" w:type="pct"/>
        <w:tblLook w:val="0420" w:firstRow="1" w:lastRow="0" w:firstColumn="0" w:lastColumn="0" w:noHBand="0" w:noVBand="1"/>
      </w:tblPr>
      <w:tblGrid>
        <w:gridCol w:w="667"/>
        <w:gridCol w:w="2586"/>
        <w:gridCol w:w="1558"/>
        <w:gridCol w:w="904"/>
        <w:gridCol w:w="680"/>
        <w:gridCol w:w="2471"/>
        <w:gridCol w:w="2587"/>
        <w:gridCol w:w="2495"/>
      </w:tblGrid>
      <w:tr w:rsidRPr="00555A2A" w:rsidR="00555A2A" w:rsidTr="00AB03B1" w14:paraId="7248594A" w14:textId="77777777">
        <w:trPr>
          <w:cnfStyle w:val="100000000000" w:firstRow="1" w:lastRow="0" w:firstColumn="0" w:lastColumn="0" w:oddVBand="0" w:evenVBand="0" w:oddHBand="0" w:evenHBand="0" w:firstRowFirstColumn="0" w:firstRowLastColumn="0" w:lastRowFirstColumn="0" w:lastRowLastColumn="0"/>
          <w:tblHeader/>
        </w:trPr>
        <w:tc>
          <w:tcPr>
            <w:tcW w:w="168" w:type="pct"/>
          </w:tcPr>
          <w:p w:rsidRPr="001A563F" w:rsidR="00555A2A" w:rsidP="004642CE" w:rsidRDefault="00555A2A" w14:paraId="2778B42F"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Col Seq</w:t>
            </w:r>
          </w:p>
        </w:tc>
        <w:tc>
          <w:tcPr>
            <w:tcW w:w="969" w:type="pct"/>
          </w:tcPr>
          <w:p w:rsidRPr="001A563F" w:rsidR="00555A2A" w:rsidP="004642CE" w:rsidRDefault="00555A2A" w14:paraId="5CA53F79"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Field Name</w:t>
            </w:r>
          </w:p>
        </w:tc>
        <w:tc>
          <w:tcPr>
            <w:tcW w:w="559" w:type="pct"/>
          </w:tcPr>
          <w:p w:rsidRPr="001A563F" w:rsidR="00555A2A" w:rsidP="004642CE" w:rsidRDefault="00555A2A" w14:paraId="4A80DAF9"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Datatype</w:t>
            </w:r>
          </w:p>
        </w:tc>
        <w:tc>
          <w:tcPr>
            <w:tcW w:w="256" w:type="pct"/>
          </w:tcPr>
          <w:p w:rsidRPr="001A563F" w:rsidR="00555A2A" w:rsidP="004642CE" w:rsidRDefault="00555A2A" w14:paraId="4C5D7060"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Include in Loader</w:t>
            </w:r>
          </w:p>
        </w:tc>
        <w:tc>
          <w:tcPr>
            <w:tcW w:w="173" w:type="pct"/>
          </w:tcPr>
          <w:p w:rsidRPr="001A563F" w:rsidR="00555A2A" w:rsidP="004642CE" w:rsidRDefault="00555A2A" w14:paraId="37ACFE9F"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Req</w:t>
            </w:r>
          </w:p>
        </w:tc>
        <w:tc>
          <w:tcPr>
            <w:tcW w:w="969" w:type="pct"/>
          </w:tcPr>
          <w:p w:rsidRPr="001A563F" w:rsidR="00555A2A" w:rsidP="004642CE" w:rsidRDefault="00555A2A" w14:paraId="02B0FB3F"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Staging Table Column</w:t>
            </w:r>
          </w:p>
        </w:tc>
        <w:tc>
          <w:tcPr>
            <w:tcW w:w="969" w:type="pct"/>
          </w:tcPr>
          <w:p w:rsidRPr="001A563F" w:rsidR="00555A2A" w:rsidP="004642CE" w:rsidRDefault="00555A2A" w14:paraId="5AA35F6D"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Transform Table Column</w:t>
            </w:r>
          </w:p>
        </w:tc>
        <w:tc>
          <w:tcPr>
            <w:tcW w:w="936" w:type="pct"/>
          </w:tcPr>
          <w:p w:rsidRPr="001A563F" w:rsidR="00555A2A" w:rsidP="004642CE" w:rsidRDefault="00555A2A" w14:paraId="4890B3A3"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Comments</w:t>
            </w:r>
          </w:p>
        </w:tc>
      </w:tr>
      <w:tr w:rsidRPr="00555A2A" w:rsidR="00555A2A" w:rsidTr="00333720" w14:paraId="7995B864"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5C966D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w:t>
            </w:r>
          </w:p>
        </w:tc>
        <w:tc>
          <w:tcPr>
            <w:tcW w:w="969" w:type="pct"/>
          </w:tcPr>
          <w:p w:rsidRPr="001A563F" w:rsidR="00555A2A" w:rsidP="004642CE" w:rsidRDefault="00555A2A" w14:paraId="11EE37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AYROLL_NAME</w:t>
            </w:r>
          </w:p>
        </w:tc>
        <w:tc>
          <w:tcPr>
            <w:tcW w:w="559" w:type="pct"/>
          </w:tcPr>
          <w:p w:rsidRPr="001A563F" w:rsidR="00555A2A" w:rsidP="004642CE" w:rsidRDefault="00555A2A" w14:paraId="7AD2B0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555A2A" w:rsidP="004642CE" w:rsidRDefault="00555A2A" w14:paraId="7FC1DB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4B0DB4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67BF7E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AYROLL_NAME</w:t>
            </w:r>
          </w:p>
        </w:tc>
        <w:tc>
          <w:tcPr>
            <w:tcW w:w="969" w:type="pct"/>
          </w:tcPr>
          <w:p w:rsidRPr="001A563F" w:rsidR="00555A2A" w:rsidP="004642CE" w:rsidRDefault="00555A2A" w14:paraId="386D82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AYROLL_NAME</w:t>
            </w:r>
          </w:p>
        </w:tc>
        <w:tc>
          <w:tcPr>
            <w:tcW w:w="936" w:type="pct"/>
          </w:tcPr>
          <w:p w:rsidRPr="001A563F" w:rsidR="00555A2A" w:rsidP="004642CE" w:rsidRDefault="00555A2A" w14:paraId="5C3F0A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674ABCF3" w14:textId="77777777">
        <w:tc>
          <w:tcPr>
            <w:tcW w:w="168" w:type="pct"/>
          </w:tcPr>
          <w:p w:rsidRPr="001A563F" w:rsidR="00555A2A" w:rsidP="004642CE" w:rsidRDefault="00555A2A" w14:paraId="7FCFD9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w:t>
            </w:r>
          </w:p>
        </w:tc>
        <w:tc>
          <w:tcPr>
            <w:tcW w:w="969" w:type="pct"/>
          </w:tcPr>
          <w:p w:rsidRPr="001A563F" w:rsidR="00555A2A" w:rsidP="004642CE" w:rsidRDefault="00555A2A" w14:paraId="63E26E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559" w:type="pct"/>
          </w:tcPr>
          <w:p w:rsidRPr="001A563F" w:rsidR="00555A2A" w:rsidP="004642CE" w:rsidRDefault="00555A2A" w14:paraId="00A6A7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w:t>
            </w:r>
          </w:p>
        </w:tc>
        <w:tc>
          <w:tcPr>
            <w:tcW w:w="256" w:type="pct"/>
          </w:tcPr>
          <w:p w:rsidRPr="001A563F" w:rsidR="00555A2A" w:rsidP="004642CE" w:rsidRDefault="00555A2A" w14:paraId="1485DA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6E1127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232B15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969" w:type="pct"/>
          </w:tcPr>
          <w:p w:rsidRPr="001A563F" w:rsidR="00555A2A" w:rsidP="004642CE" w:rsidRDefault="00555A2A" w14:paraId="46E22A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936" w:type="pct"/>
          </w:tcPr>
          <w:p w:rsidRPr="001A563F" w:rsidR="00555A2A" w:rsidP="004642CE" w:rsidRDefault="00B60B0E" w14:paraId="6D90CE64" w14:textId="66D8E3B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MERGE</w:t>
            </w:r>
          </w:p>
        </w:tc>
      </w:tr>
      <w:tr w:rsidRPr="00555A2A" w:rsidR="00555A2A" w:rsidTr="00333720" w14:paraId="08E30E3E"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393FA2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w:t>
            </w:r>
          </w:p>
        </w:tc>
        <w:tc>
          <w:tcPr>
            <w:tcW w:w="969" w:type="pct"/>
          </w:tcPr>
          <w:p w:rsidRPr="001A563F" w:rsidR="00555A2A" w:rsidP="004642CE" w:rsidRDefault="00555A2A" w14:paraId="594601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559" w:type="pct"/>
          </w:tcPr>
          <w:p w:rsidRPr="001A563F" w:rsidR="00555A2A" w:rsidP="004642CE" w:rsidRDefault="00555A2A" w14:paraId="6DA1C7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555A2A" w:rsidP="004642CE" w:rsidRDefault="00555A2A" w14:paraId="7278ED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24424F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1EE62E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969" w:type="pct"/>
          </w:tcPr>
          <w:p w:rsidRPr="001A563F" w:rsidR="00555A2A" w:rsidP="004642CE" w:rsidRDefault="00555A2A" w14:paraId="7F8080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936" w:type="pct"/>
          </w:tcPr>
          <w:p w:rsidRPr="001A563F" w:rsidR="00555A2A" w:rsidP="004642CE" w:rsidRDefault="00662BE1" w14:paraId="7FD77CFE" w14:textId="09DB8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ardcode - </w:t>
            </w:r>
            <w:r w:rsidRPr="001A563F" w:rsidR="00555A2A">
              <w:rPr>
                <w:rFonts w:ascii="Calibri Light" w:hAnsi="Calibri Light" w:cs="Calibri Light"/>
                <w:color w:val="000000"/>
                <w:sz w:val="16"/>
                <w:szCs w:val="16"/>
              </w:rPr>
              <w:t>PersonAbsenceEntry</w:t>
            </w:r>
          </w:p>
        </w:tc>
      </w:tr>
      <w:tr w:rsidRPr="00555A2A" w:rsidR="00555A2A" w:rsidTr="00333720" w14:paraId="1A0C2CF2" w14:textId="77777777">
        <w:tc>
          <w:tcPr>
            <w:tcW w:w="168" w:type="pct"/>
          </w:tcPr>
          <w:p w:rsidRPr="001A563F" w:rsidR="00555A2A" w:rsidP="004642CE" w:rsidRDefault="00555A2A" w14:paraId="09A61E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w:t>
            </w:r>
          </w:p>
        </w:tc>
        <w:tc>
          <w:tcPr>
            <w:tcW w:w="969" w:type="pct"/>
          </w:tcPr>
          <w:p w:rsidRPr="001A563F" w:rsidR="00555A2A" w:rsidP="004642CE" w:rsidRDefault="00555A2A" w14:paraId="44F243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559" w:type="pct"/>
          </w:tcPr>
          <w:p w:rsidRPr="001A563F" w:rsidR="00555A2A" w:rsidP="004642CE" w:rsidRDefault="00555A2A" w14:paraId="1D0CFD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50)</w:t>
            </w:r>
          </w:p>
        </w:tc>
        <w:tc>
          <w:tcPr>
            <w:tcW w:w="256" w:type="pct"/>
          </w:tcPr>
          <w:p w:rsidRPr="001A563F" w:rsidR="00555A2A" w:rsidP="004642CE" w:rsidRDefault="00555A2A" w14:paraId="16601C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002E19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038595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969" w:type="pct"/>
          </w:tcPr>
          <w:p w:rsidRPr="001A563F" w:rsidR="00555A2A" w:rsidP="004642CE" w:rsidRDefault="00555A2A" w14:paraId="36CD92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936" w:type="pct"/>
          </w:tcPr>
          <w:p w:rsidRPr="001A563F" w:rsidR="00555A2A" w:rsidP="004642CE" w:rsidRDefault="00555A2A" w14:paraId="076DCA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utogenerated</w:t>
            </w:r>
          </w:p>
        </w:tc>
      </w:tr>
      <w:tr w:rsidRPr="00555A2A" w:rsidR="00555A2A" w:rsidTr="00333720" w14:paraId="50D2E1E0"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6024FD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w:t>
            </w:r>
          </w:p>
        </w:tc>
        <w:tc>
          <w:tcPr>
            <w:tcW w:w="969" w:type="pct"/>
          </w:tcPr>
          <w:p w:rsidRPr="001A563F" w:rsidR="00555A2A" w:rsidP="004642CE" w:rsidRDefault="00555A2A" w14:paraId="061583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559" w:type="pct"/>
          </w:tcPr>
          <w:p w:rsidRPr="001A563F" w:rsidR="00555A2A" w:rsidP="004642CE" w:rsidRDefault="00555A2A" w14:paraId="027313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50)</w:t>
            </w:r>
          </w:p>
        </w:tc>
        <w:tc>
          <w:tcPr>
            <w:tcW w:w="256" w:type="pct"/>
          </w:tcPr>
          <w:p w:rsidRPr="001A563F" w:rsidR="00555A2A" w:rsidP="004642CE" w:rsidRDefault="00555A2A" w14:paraId="13D177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65DB4C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29014F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969" w:type="pct"/>
          </w:tcPr>
          <w:p w:rsidRPr="001A563F" w:rsidR="00555A2A" w:rsidP="004642CE" w:rsidRDefault="00555A2A" w14:paraId="324999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936" w:type="pct"/>
          </w:tcPr>
          <w:p w:rsidRPr="001A563F" w:rsidR="00555A2A" w:rsidP="004642CE" w:rsidRDefault="004E5036" w14:paraId="4C9A26E4" w14:textId="29A5F2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555A2A" w:rsidR="00555A2A" w:rsidTr="00333720" w14:paraId="6208DEAE" w14:textId="77777777">
        <w:tc>
          <w:tcPr>
            <w:tcW w:w="168" w:type="pct"/>
          </w:tcPr>
          <w:p w:rsidRPr="001A563F" w:rsidR="00555A2A" w:rsidP="004642CE" w:rsidRDefault="00555A2A" w14:paraId="453041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6</w:t>
            </w:r>
          </w:p>
        </w:tc>
        <w:tc>
          <w:tcPr>
            <w:tcW w:w="969" w:type="pct"/>
          </w:tcPr>
          <w:p w:rsidRPr="001A563F" w:rsidR="00555A2A" w:rsidP="004642CE" w:rsidRDefault="00555A2A" w14:paraId="674F2B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_ABSENCE_ATTENDACE_ID</w:t>
            </w:r>
          </w:p>
        </w:tc>
        <w:tc>
          <w:tcPr>
            <w:tcW w:w="559" w:type="pct"/>
          </w:tcPr>
          <w:p w:rsidRPr="001A563F" w:rsidR="00555A2A" w:rsidP="004642CE" w:rsidRDefault="00555A2A" w14:paraId="63558A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56" w:type="pct"/>
          </w:tcPr>
          <w:p w:rsidRPr="001A563F" w:rsidR="00555A2A" w:rsidP="004642CE" w:rsidRDefault="00555A2A" w14:paraId="639FE1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078F9F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2BDFEA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_ABSENCE_ATTENDACE_ID</w:t>
            </w:r>
          </w:p>
        </w:tc>
        <w:tc>
          <w:tcPr>
            <w:tcW w:w="969" w:type="pct"/>
          </w:tcPr>
          <w:p w:rsidRPr="001A563F" w:rsidR="00555A2A" w:rsidP="004642CE" w:rsidRDefault="00555A2A" w14:paraId="482C59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_ABSENCE_ATTENDACE_ID</w:t>
            </w:r>
          </w:p>
        </w:tc>
        <w:tc>
          <w:tcPr>
            <w:tcW w:w="936" w:type="pct"/>
          </w:tcPr>
          <w:p w:rsidRPr="001A563F" w:rsidR="00555A2A" w:rsidP="004642CE" w:rsidRDefault="00555A2A" w14:paraId="687EC2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51AD2415"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095398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7</w:t>
            </w:r>
          </w:p>
        </w:tc>
        <w:tc>
          <w:tcPr>
            <w:tcW w:w="969" w:type="pct"/>
          </w:tcPr>
          <w:p w:rsidRPr="001A563F" w:rsidR="00555A2A" w:rsidP="004642CE" w:rsidRDefault="00555A2A" w14:paraId="670382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DATEDURATION</w:t>
            </w:r>
          </w:p>
        </w:tc>
        <w:tc>
          <w:tcPr>
            <w:tcW w:w="559" w:type="pct"/>
          </w:tcPr>
          <w:p w:rsidRPr="001A563F" w:rsidR="00555A2A" w:rsidP="004642CE" w:rsidRDefault="00555A2A" w14:paraId="0CB125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56" w:type="pct"/>
          </w:tcPr>
          <w:p w:rsidRPr="001A563F" w:rsidR="00555A2A" w:rsidP="004642CE" w:rsidRDefault="00555A2A" w14:paraId="02F9E0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4733A3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231EAC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DATEDURATION</w:t>
            </w:r>
          </w:p>
        </w:tc>
        <w:tc>
          <w:tcPr>
            <w:tcW w:w="969" w:type="pct"/>
          </w:tcPr>
          <w:p w:rsidRPr="001A563F" w:rsidR="00555A2A" w:rsidP="004642CE" w:rsidRDefault="00555A2A" w14:paraId="6ACFD6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DATEDURATION</w:t>
            </w:r>
          </w:p>
        </w:tc>
        <w:tc>
          <w:tcPr>
            <w:tcW w:w="936" w:type="pct"/>
          </w:tcPr>
          <w:p w:rsidRPr="001A563F" w:rsidR="00555A2A" w:rsidP="004642CE" w:rsidRDefault="00555A2A" w14:paraId="425854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ither Startdateduration or enddateduration is mandatory</w:t>
            </w:r>
          </w:p>
        </w:tc>
      </w:tr>
      <w:tr w:rsidRPr="00555A2A" w:rsidR="00555A2A" w:rsidTr="00333720" w14:paraId="61F245BD" w14:textId="77777777">
        <w:tc>
          <w:tcPr>
            <w:tcW w:w="168" w:type="pct"/>
          </w:tcPr>
          <w:p w:rsidRPr="001A563F" w:rsidR="00555A2A" w:rsidP="004642CE" w:rsidRDefault="00555A2A" w14:paraId="7A4E25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8</w:t>
            </w:r>
          </w:p>
        </w:tc>
        <w:tc>
          <w:tcPr>
            <w:tcW w:w="969" w:type="pct"/>
          </w:tcPr>
          <w:p w:rsidRPr="001A563F" w:rsidR="00555A2A" w:rsidP="004642CE" w:rsidRDefault="00555A2A" w14:paraId="22F135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DATEDURATION</w:t>
            </w:r>
          </w:p>
        </w:tc>
        <w:tc>
          <w:tcPr>
            <w:tcW w:w="559" w:type="pct"/>
          </w:tcPr>
          <w:p w:rsidRPr="001A563F" w:rsidR="00555A2A" w:rsidP="004642CE" w:rsidRDefault="00555A2A" w14:paraId="1AACA2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56" w:type="pct"/>
          </w:tcPr>
          <w:p w:rsidRPr="001A563F" w:rsidR="00555A2A" w:rsidP="004642CE" w:rsidRDefault="00555A2A" w14:paraId="6BE1DC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52D399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1AABD6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DATEDURATION</w:t>
            </w:r>
          </w:p>
        </w:tc>
        <w:tc>
          <w:tcPr>
            <w:tcW w:w="969" w:type="pct"/>
          </w:tcPr>
          <w:p w:rsidRPr="001A563F" w:rsidR="00555A2A" w:rsidP="004642CE" w:rsidRDefault="00555A2A" w14:paraId="4D4C8A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DATEDURATION</w:t>
            </w:r>
          </w:p>
        </w:tc>
        <w:tc>
          <w:tcPr>
            <w:tcW w:w="936" w:type="pct"/>
          </w:tcPr>
          <w:p w:rsidRPr="001A563F" w:rsidR="00555A2A" w:rsidP="004642CE" w:rsidRDefault="00555A2A" w14:paraId="0C6A37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4A15586B"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266A4E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9</w:t>
            </w:r>
          </w:p>
        </w:tc>
        <w:tc>
          <w:tcPr>
            <w:tcW w:w="969" w:type="pct"/>
          </w:tcPr>
          <w:p w:rsidRPr="001A563F" w:rsidR="00555A2A" w:rsidP="004642CE" w:rsidRDefault="00555A2A" w14:paraId="574A0C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LANNEDENDDATE</w:t>
            </w:r>
          </w:p>
        </w:tc>
        <w:tc>
          <w:tcPr>
            <w:tcW w:w="559" w:type="pct"/>
          </w:tcPr>
          <w:p w:rsidRPr="001A563F" w:rsidR="00555A2A" w:rsidP="004642CE" w:rsidRDefault="00555A2A" w14:paraId="4EC2FD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56" w:type="pct"/>
          </w:tcPr>
          <w:p w:rsidRPr="001A563F" w:rsidR="00555A2A" w:rsidP="004642CE" w:rsidRDefault="00555A2A" w14:paraId="29929C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788B76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195B6F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LANNEDENDDATE</w:t>
            </w:r>
          </w:p>
        </w:tc>
        <w:tc>
          <w:tcPr>
            <w:tcW w:w="969" w:type="pct"/>
          </w:tcPr>
          <w:p w:rsidRPr="001A563F" w:rsidR="00555A2A" w:rsidP="004642CE" w:rsidRDefault="00555A2A" w14:paraId="63D32C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LANNEDENDDATE</w:t>
            </w:r>
          </w:p>
        </w:tc>
        <w:tc>
          <w:tcPr>
            <w:tcW w:w="936" w:type="pct"/>
          </w:tcPr>
          <w:p w:rsidRPr="001A563F" w:rsidR="00555A2A" w:rsidP="004642CE" w:rsidRDefault="00555A2A" w14:paraId="375EC7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789A4749" w14:textId="77777777">
        <w:tc>
          <w:tcPr>
            <w:tcW w:w="168" w:type="pct"/>
          </w:tcPr>
          <w:p w:rsidRPr="001A563F" w:rsidR="00555A2A" w:rsidP="004642CE" w:rsidRDefault="00555A2A" w14:paraId="2FEDE7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0</w:t>
            </w:r>
          </w:p>
        </w:tc>
        <w:tc>
          <w:tcPr>
            <w:tcW w:w="969" w:type="pct"/>
          </w:tcPr>
          <w:p w:rsidRPr="001A563F" w:rsidR="00555A2A" w:rsidP="004642CE" w:rsidRDefault="00555A2A" w14:paraId="54C694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REASON</w:t>
            </w:r>
          </w:p>
        </w:tc>
        <w:tc>
          <w:tcPr>
            <w:tcW w:w="559" w:type="pct"/>
          </w:tcPr>
          <w:p w:rsidRPr="001A563F" w:rsidR="00555A2A" w:rsidP="004642CE" w:rsidRDefault="00555A2A" w14:paraId="6139E3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0)</w:t>
            </w:r>
          </w:p>
        </w:tc>
        <w:tc>
          <w:tcPr>
            <w:tcW w:w="256" w:type="pct"/>
          </w:tcPr>
          <w:p w:rsidRPr="001A563F" w:rsidR="00555A2A" w:rsidP="004642CE" w:rsidRDefault="00555A2A" w14:paraId="04E262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7BEDE7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70CA37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REASON</w:t>
            </w:r>
          </w:p>
        </w:tc>
        <w:tc>
          <w:tcPr>
            <w:tcW w:w="969" w:type="pct"/>
          </w:tcPr>
          <w:p w:rsidRPr="001A563F" w:rsidR="00555A2A" w:rsidP="004642CE" w:rsidRDefault="00555A2A" w14:paraId="18AF1D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REASON</w:t>
            </w:r>
          </w:p>
        </w:tc>
        <w:tc>
          <w:tcPr>
            <w:tcW w:w="936" w:type="pct"/>
          </w:tcPr>
          <w:p w:rsidRPr="001A563F" w:rsidR="00555A2A" w:rsidP="004642CE" w:rsidRDefault="00555A2A" w14:paraId="110E9C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 xml:space="preserve">Validated against Fusion Value – Mapping needed </w:t>
            </w:r>
          </w:p>
        </w:tc>
      </w:tr>
      <w:tr w:rsidRPr="00555A2A" w:rsidR="00555A2A" w:rsidTr="00333720" w14:paraId="29AFE0B0"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51ADB4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1</w:t>
            </w:r>
          </w:p>
        </w:tc>
        <w:tc>
          <w:tcPr>
            <w:tcW w:w="969" w:type="pct"/>
          </w:tcPr>
          <w:p w:rsidRPr="001A563F" w:rsidR="00555A2A" w:rsidP="004642CE" w:rsidRDefault="00555A2A" w14:paraId="0FE247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REASON_MEANING</w:t>
            </w:r>
          </w:p>
        </w:tc>
        <w:tc>
          <w:tcPr>
            <w:tcW w:w="559" w:type="pct"/>
          </w:tcPr>
          <w:p w:rsidRPr="001A563F" w:rsidR="00555A2A" w:rsidP="004642CE" w:rsidRDefault="00555A2A" w14:paraId="76D035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0)</w:t>
            </w:r>
          </w:p>
        </w:tc>
        <w:tc>
          <w:tcPr>
            <w:tcW w:w="256" w:type="pct"/>
          </w:tcPr>
          <w:p w:rsidRPr="001A563F" w:rsidR="00555A2A" w:rsidP="004642CE" w:rsidRDefault="00555A2A" w14:paraId="2C93E3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408880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4FB1AA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REASON_MEANING</w:t>
            </w:r>
          </w:p>
        </w:tc>
        <w:tc>
          <w:tcPr>
            <w:tcW w:w="969" w:type="pct"/>
          </w:tcPr>
          <w:p w:rsidRPr="001A563F" w:rsidR="00555A2A" w:rsidP="004642CE" w:rsidRDefault="00555A2A" w14:paraId="6DD5CA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REASON_MEANING</w:t>
            </w:r>
          </w:p>
        </w:tc>
        <w:tc>
          <w:tcPr>
            <w:tcW w:w="936" w:type="pct"/>
          </w:tcPr>
          <w:p w:rsidRPr="001A563F" w:rsidR="00555A2A" w:rsidP="004642CE" w:rsidRDefault="00555A2A" w14:paraId="3DC0D4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5ACF196B" w14:textId="77777777">
        <w:tc>
          <w:tcPr>
            <w:tcW w:w="168" w:type="pct"/>
          </w:tcPr>
          <w:p w:rsidRPr="001A563F" w:rsidR="00555A2A" w:rsidP="004642CE" w:rsidRDefault="00555A2A" w14:paraId="5B4B86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2</w:t>
            </w:r>
          </w:p>
        </w:tc>
        <w:tc>
          <w:tcPr>
            <w:tcW w:w="969" w:type="pct"/>
          </w:tcPr>
          <w:p w:rsidRPr="001A563F" w:rsidR="00555A2A" w:rsidP="004642CE" w:rsidRDefault="00555A2A" w14:paraId="7B68FA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CAT_MEANING</w:t>
            </w:r>
          </w:p>
        </w:tc>
        <w:tc>
          <w:tcPr>
            <w:tcW w:w="559" w:type="pct"/>
          </w:tcPr>
          <w:p w:rsidRPr="001A563F" w:rsidR="00555A2A" w:rsidP="004642CE" w:rsidRDefault="00555A2A" w14:paraId="05673F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0)</w:t>
            </w:r>
          </w:p>
        </w:tc>
        <w:tc>
          <w:tcPr>
            <w:tcW w:w="256" w:type="pct"/>
          </w:tcPr>
          <w:p w:rsidRPr="001A563F" w:rsidR="00555A2A" w:rsidP="004642CE" w:rsidRDefault="00555A2A" w14:paraId="6501EF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165057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23473F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CAT_MEANING</w:t>
            </w:r>
          </w:p>
        </w:tc>
        <w:tc>
          <w:tcPr>
            <w:tcW w:w="969" w:type="pct"/>
          </w:tcPr>
          <w:p w:rsidRPr="001A563F" w:rsidR="00555A2A" w:rsidP="004642CE" w:rsidRDefault="00555A2A" w14:paraId="7F61D4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CAT_MEANING</w:t>
            </w:r>
          </w:p>
        </w:tc>
        <w:tc>
          <w:tcPr>
            <w:tcW w:w="936" w:type="pct"/>
          </w:tcPr>
          <w:p w:rsidRPr="001A563F" w:rsidR="00555A2A" w:rsidP="004642CE" w:rsidRDefault="00555A2A" w14:paraId="671CE6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0CE32001"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560EFA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3</w:t>
            </w:r>
          </w:p>
        </w:tc>
        <w:tc>
          <w:tcPr>
            <w:tcW w:w="969" w:type="pct"/>
          </w:tcPr>
          <w:p w:rsidRPr="001A563F" w:rsidR="00555A2A" w:rsidP="004642CE" w:rsidRDefault="00555A2A" w14:paraId="17B1ED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FIRMEDDATE</w:t>
            </w:r>
          </w:p>
        </w:tc>
        <w:tc>
          <w:tcPr>
            <w:tcW w:w="559" w:type="pct"/>
          </w:tcPr>
          <w:p w:rsidRPr="001A563F" w:rsidR="00555A2A" w:rsidP="004642CE" w:rsidRDefault="00555A2A" w14:paraId="1FFA8A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56" w:type="pct"/>
          </w:tcPr>
          <w:p w:rsidRPr="001A563F" w:rsidR="00555A2A" w:rsidP="004642CE" w:rsidRDefault="00555A2A" w14:paraId="69A07A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4C7793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226921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FIRMEDDATE</w:t>
            </w:r>
          </w:p>
        </w:tc>
        <w:tc>
          <w:tcPr>
            <w:tcW w:w="969" w:type="pct"/>
          </w:tcPr>
          <w:p w:rsidRPr="001A563F" w:rsidR="00555A2A" w:rsidP="004642CE" w:rsidRDefault="00555A2A" w14:paraId="36445F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FIRMEDDATE</w:t>
            </w:r>
          </w:p>
        </w:tc>
        <w:tc>
          <w:tcPr>
            <w:tcW w:w="936" w:type="pct"/>
          </w:tcPr>
          <w:p w:rsidRPr="001A563F" w:rsidR="00555A2A" w:rsidP="004642CE" w:rsidRDefault="00555A2A" w14:paraId="77FF01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0FB8CDE0" w14:textId="77777777">
        <w:tc>
          <w:tcPr>
            <w:tcW w:w="168" w:type="pct"/>
          </w:tcPr>
          <w:p w:rsidRPr="001A563F" w:rsidR="00555A2A" w:rsidP="004642CE" w:rsidRDefault="00555A2A" w14:paraId="004F7F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4</w:t>
            </w:r>
          </w:p>
        </w:tc>
        <w:tc>
          <w:tcPr>
            <w:tcW w:w="969" w:type="pct"/>
          </w:tcPr>
          <w:p w:rsidRPr="001A563F" w:rsidR="00555A2A" w:rsidP="004642CE" w:rsidRDefault="00555A2A" w14:paraId="04D0F5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MMENTS</w:t>
            </w:r>
          </w:p>
        </w:tc>
        <w:tc>
          <w:tcPr>
            <w:tcW w:w="559" w:type="pct"/>
          </w:tcPr>
          <w:p w:rsidRPr="001A563F" w:rsidR="00555A2A" w:rsidP="004642CE" w:rsidRDefault="00555A2A" w14:paraId="5F65B9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0)</w:t>
            </w:r>
          </w:p>
        </w:tc>
        <w:tc>
          <w:tcPr>
            <w:tcW w:w="256" w:type="pct"/>
          </w:tcPr>
          <w:p w:rsidRPr="001A563F" w:rsidR="00555A2A" w:rsidP="004642CE" w:rsidRDefault="00555A2A" w14:paraId="5C9631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090038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6871EF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MMENTS</w:t>
            </w:r>
          </w:p>
        </w:tc>
        <w:tc>
          <w:tcPr>
            <w:tcW w:w="969" w:type="pct"/>
          </w:tcPr>
          <w:p w:rsidRPr="001A563F" w:rsidR="00555A2A" w:rsidP="004642CE" w:rsidRDefault="00555A2A" w14:paraId="75FA4F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MMENTS</w:t>
            </w:r>
          </w:p>
        </w:tc>
        <w:tc>
          <w:tcPr>
            <w:tcW w:w="936" w:type="pct"/>
          </w:tcPr>
          <w:p w:rsidRPr="001A563F" w:rsidR="00555A2A" w:rsidP="004642CE" w:rsidRDefault="00555A2A" w14:paraId="1ECBE9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14342911"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3FBED3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5</w:t>
            </w:r>
          </w:p>
        </w:tc>
        <w:tc>
          <w:tcPr>
            <w:tcW w:w="969" w:type="pct"/>
          </w:tcPr>
          <w:p w:rsidRPr="001A563F" w:rsidR="00555A2A" w:rsidP="004642CE" w:rsidRDefault="00555A2A" w14:paraId="16CAA0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_DAYS</w:t>
            </w:r>
          </w:p>
        </w:tc>
        <w:tc>
          <w:tcPr>
            <w:tcW w:w="559" w:type="pct"/>
          </w:tcPr>
          <w:p w:rsidRPr="001A563F" w:rsidR="00555A2A" w:rsidP="004642CE" w:rsidRDefault="00555A2A" w14:paraId="7671ED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56" w:type="pct"/>
          </w:tcPr>
          <w:p w:rsidRPr="001A563F" w:rsidR="00555A2A" w:rsidP="004642CE" w:rsidRDefault="00555A2A" w14:paraId="0BA66B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0A84D4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24CABD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_DAYS</w:t>
            </w:r>
          </w:p>
        </w:tc>
        <w:tc>
          <w:tcPr>
            <w:tcW w:w="969" w:type="pct"/>
          </w:tcPr>
          <w:p w:rsidRPr="001A563F" w:rsidR="00555A2A" w:rsidP="004642CE" w:rsidRDefault="00555A2A" w14:paraId="10D389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_DAYS</w:t>
            </w:r>
          </w:p>
        </w:tc>
        <w:tc>
          <w:tcPr>
            <w:tcW w:w="936" w:type="pct"/>
          </w:tcPr>
          <w:p w:rsidRPr="001A563F" w:rsidR="00555A2A" w:rsidP="004642CE" w:rsidRDefault="00555A2A" w14:paraId="1E49E7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ither absence hours or absence days are mandatory</w:t>
            </w:r>
          </w:p>
        </w:tc>
      </w:tr>
      <w:tr w:rsidRPr="00555A2A" w:rsidR="00555A2A" w:rsidTr="00333720" w14:paraId="08AAE720" w14:textId="77777777">
        <w:tc>
          <w:tcPr>
            <w:tcW w:w="168" w:type="pct"/>
          </w:tcPr>
          <w:p w:rsidRPr="001A563F" w:rsidR="00555A2A" w:rsidP="004642CE" w:rsidRDefault="00555A2A" w14:paraId="301829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6</w:t>
            </w:r>
          </w:p>
        </w:tc>
        <w:tc>
          <w:tcPr>
            <w:tcW w:w="969" w:type="pct"/>
          </w:tcPr>
          <w:p w:rsidRPr="001A563F" w:rsidR="00555A2A" w:rsidP="004642CE" w:rsidRDefault="00555A2A" w14:paraId="29F804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_HOURS</w:t>
            </w:r>
          </w:p>
        </w:tc>
        <w:tc>
          <w:tcPr>
            <w:tcW w:w="559" w:type="pct"/>
          </w:tcPr>
          <w:p w:rsidRPr="001A563F" w:rsidR="00555A2A" w:rsidP="004642CE" w:rsidRDefault="00555A2A" w14:paraId="2AC5AE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56" w:type="pct"/>
          </w:tcPr>
          <w:p w:rsidRPr="001A563F" w:rsidR="00555A2A" w:rsidP="004642CE" w:rsidRDefault="00555A2A" w14:paraId="7CB527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4CBE6C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404CFE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_HOURS</w:t>
            </w:r>
          </w:p>
        </w:tc>
        <w:tc>
          <w:tcPr>
            <w:tcW w:w="969" w:type="pct"/>
          </w:tcPr>
          <w:p w:rsidRPr="001A563F" w:rsidR="00555A2A" w:rsidP="004642CE" w:rsidRDefault="00555A2A" w14:paraId="64DA56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_HOURS</w:t>
            </w:r>
          </w:p>
        </w:tc>
        <w:tc>
          <w:tcPr>
            <w:tcW w:w="936" w:type="pct"/>
          </w:tcPr>
          <w:p w:rsidRPr="001A563F" w:rsidR="00555A2A" w:rsidP="004642CE" w:rsidRDefault="00555A2A" w14:paraId="27231A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4F649263"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1F7162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7</w:t>
            </w:r>
          </w:p>
        </w:tc>
        <w:tc>
          <w:tcPr>
            <w:tcW w:w="969" w:type="pct"/>
          </w:tcPr>
          <w:p w:rsidRPr="001A563F" w:rsidR="00555A2A" w:rsidP="004642CE" w:rsidRDefault="00555A2A" w14:paraId="5BEC45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EGISLATIONCODE</w:t>
            </w:r>
          </w:p>
        </w:tc>
        <w:tc>
          <w:tcPr>
            <w:tcW w:w="559" w:type="pct"/>
          </w:tcPr>
          <w:p w:rsidRPr="001A563F" w:rsidR="00555A2A" w:rsidP="004642CE" w:rsidRDefault="00555A2A" w14:paraId="123457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555A2A" w:rsidP="004642CE" w:rsidRDefault="00555A2A" w14:paraId="7D188A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318BA0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549930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EGISLATIONCODE</w:t>
            </w:r>
          </w:p>
        </w:tc>
        <w:tc>
          <w:tcPr>
            <w:tcW w:w="969" w:type="pct"/>
          </w:tcPr>
          <w:p w:rsidRPr="001A563F" w:rsidR="00555A2A" w:rsidP="004642CE" w:rsidRDefault="00555A2A" w14:paraId="13D855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EGISLATIONCODE</w:t>
            </w:r>
          </w:p>
        </w:tc>
        <w:tc>
          <w:tcPr>
            <w:tcW w:w="936" w:type="pct"/>
          </w:tcPr>
          <w:p w:rsidRPr="001A563F" w:rsidR="00555A2A" w:rsidP="004642CE" w:rsidRDefault="00555A2A" w14:paraId="6D6178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582AEE16" w14:textId="77777777">
        <w:tc>
          <w:tcPr>
            <w:tcW w:w="168" w:type="pct"/>
          </w:tcPr>
          <w:p w:rsidRPr="001A563F" w:rsidR="00555A2A" w:rsidP="004642CE" w:rsidRDefault="00555A2A" w14:paraId="6050BD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8</w:t>
            </w:r>
          </w:p>
        </w:tc>
        <w:tc>
          <w:tcPr>
            <w:tcW w:w="969" w:type="pct"/>
          </w:tcPr>
          <w:p w:rsidRPr="001A563F" w:rsidR="00555A2A" w:rsidP="004642CE" w:rsidRDefault="00555A2A" w14:paraId="14735F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MPLOYER</w:t>
            </w:r>
          </w:p>
        </w:tc>
        <w:tc>
          <w:tcPr>
            <w:tcW w:w="559" w:type="pct"/>
          </w:tcPr>
          <w:p w:rsidRPr="001A563F" w:rsidR="00555A2A" w:rsidP="004642CE" w:rsidRDefault="00555A2A" w14:paraId="292FB8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555A2A" w:rsidP="004642CE" w:rsidRDefault="00555A2A" w14:paraId="26D195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5162E6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5A22C0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EGAL_EMPLOYER</w:t>
            </w:r>
          </w:p>
        </w:tc>
        <w:tc>
          <w:tcPr>
            <w:tcW w:w="969" w:type="pct"/>
          </w:tcPr>
          <w:p w:rsidRPr="001A563F" w:rsidR="00555A2A" w:rsidP="004642CE" w:rsidRDefault="00555A2A" w14:paraId="024394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EGAL_EMPLOYER</w:t>
            </w:r>
          </w:p>
        </w:tc>
        <w:tc>
          <w:tcPr>
            <w:tcW w:w="936" w:type="pct"/>
          </w:tcPr>
          <w:p w:rsidRPr="001A563F" w:rsidR="00555A2A" w:rsidP="004642CE" w:rsidRDefault="00555A2A" w14:paraId="7597B5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0417FA1C"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01FC9A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9</w:t>
            </w:r>
          </w:p>
        </w:tc>
        <w:tc>
          <w:tcPr>
            <w:tcW w:w="969" w:type="pct"/>
          </w:tcPr>
          <w:p w:rsidRPr="001A563F" w:rsidR="00555A2A" w:rsidP="004642CE" w:rsidRDefault="00555A2A" w14:paraId="52B3CE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NTENDTORETFLAG</w:t>
            </w:r>
          </w:p>
        </w:tc>
        <w:tc>
          <w:tcPr>
            <w:tcW w:w="559" w:type="pct"/>
          </w:tcPr>
          <w:p w:rsidRPr="001A563F" w:rsidR="00555A2A" w:rsidP="004642CE" w:rsidRDefault="00555A2A" w14:paraId="57150E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555A2A" w:rsidP="004642CE" w:rsidRDefault="00555A2A" w14:paraId="5DDAE1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310230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3C15E1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NTENDTORETFLAG</w:t>
            </w:r>
          </w:p>
        </w:tc>
        <w:tc>
          <w:tcPr>
            <w:tcW w:w="969" w:type="pct"/>
          </w:tcPr>
          <w:p w:rsidRPr="001A563F" w:rsidR="00555A2A" w:rsidP="004642CE" w:rsidRDefault="00555A2A" w14:paraId="2E7FFA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NTENDTORETFLAG</w:t>
            </w:r>
          </w:p>
        </w:tc>
        <w:tc>
          <w:tcPr>
            <w:tcW w:w="936" w:type="pct"/>
          </w:tcPr>
          <w:p w:rsidRPr="001A563F" w:rsidR="00555A2A" w:rsidP="004642CE" w:rsidRDefault="00555A2A" w14:paraId="7EC91A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0BD60B91" w14:textId="77777777">
        <w:tc>
          <w:tcPr>
            <w:tcW w:w="168" w:type="pct"/>
          </w:tcPr>
          <w:p w:rsidRPr="001A563F" w:rsidR="00555A2A" w:rsidP="004642CE" w:rsidRDefault="00555A2A" w14:paraId="26E2C0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0</w:t>
            </w:r>
          </w:p>
        </w:tc>
        <w:tc>
          <w:tcPr>
            <w:tcW w:w="969" w:type="pct"/>
          </w:tcPr>
          <w:p w:rsidRPr="001A563F" w:rsidR="00555A2A" w:rsidP="004642CE" w:rsidRDefault="00555A2A" w14:paraId="64051D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CTUAL_BIRTH_DATE</w:t>
            </w:r>
          </w:p>
        </w:tc>
        <w:tc>
          <w:tcPr>
            <w:tcW w:w="559" w:type="pct"/>
          </w:tcPr>
          <w:p w:rsidRPr="001A563F" w:rsidR="00555A2A" w:rsidP="004642CE" w:rsidRDefault="00555A2A" w14:paraId="3347EF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56" w:type="pct"/>
          </w:tcPr>
          <w:p w:rsidRPr="001A563F" w:rsidR="00555A2A" w:rsidP="004642CE" w:rsidRDefault="00555A2A" w14:paraId="69AC1A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0A74FB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44E13E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CTUAL_BIRTH_DATE</w:t>
            </w:r>
          </w:p>
        </w:tc>
        <w:tc>
          <w:tcPr>
            <w:tcW w:w="969" w:type="pct"/>
          </w:tcPr>
          <w:p w:rsidRPr="001A563F" w:rsidR="00555A2A" w:rsidP="004642CE" w:rsidRDefault="00555A2A" w14:paraId="1025E9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CTUAL_BIRTH_DATE</w:t>
            </w:r>
          </w:p>
        </w:tc>
        <w:tc>
          <w:tcPr>
            <w:tcW w:w="936" w:type="pct"/>
          </w:tcPr>
          <w:p w:rsidRPr="001A563F" w:rsidR="00555A2A" w:rsidP="004642CE" w:rsidRDefault="00555A2A" w14:paraId="198E86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65818D87"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2D8669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1</w:t>
            </w:r>
          </w:p>
        </w:tc>
        <w:tc>
          <w:tcPr>
            <w:tcW w:w="969" w:type="pct"/>
          </w:tcPr>
          <w:p w:rsidRPr="001A563F" w:rsidR="00555A2A" w:rsidP="004642CE" w:rsidRDefault="00555A2A" w14:paraId="1894E8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UE_DATE</w:t>
            </w:r>
          </w:p>
        </w:tc>
        <w:tc>
          <w:tcPr>
            <w:tcW w:w="559" w:type="pct"/>
          </w:tcPr>
          <w:p w:rsidRPr="001A563F" w:rsidR="00555A2A" w:rsidP="004642CE" w:rsidRDefault="00555A2A" w14:paraId="23AE6E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56" w:type="pct"/>
          </w:tcPr>
          <w:p w:rsidRPr="001A563F" w:rsidR="00555A2A" w:rsidP="004642CE" w:rsidRDefault="00555A2A" w14:paraId="75CEBC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171840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187FE3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UE_DATE</w:t>
            </w:r>
          </w:p>
        </w:tc>
        <w:tc>
          <w:tcPr>
            <w:tcW w:w="969" w:type="pct"/>
          </w:tcPr>
          <w:p w:rsidRPr="001A563F" w:rsidR="00555A2A" w:rsidP="004642CE" w:rsidRDefault="00555A2A" w14:paraId="7D4659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UE_DATE</w:t>
            </w:r>
          </w:p>
        </w:tc>
        <w:tc>
          <w:tcPr>
            <w:tcW w:w="936" w:type="pct"/>
          </w:tcPr>
          <w:p w:rsidRPr="001A563F" w:rsidR="00555A2A" w:rsidP="004642CE" w:rsidRDefault="00555A2A" w14:paraId="0EF198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704C1A78" w14:textId="77777777">
        <w:tc>
          <w:tcPr>
            <w:tcW w:w="168" w:type="pct"/>
          </w:tcPr>
          <w:p w:rsidRPr="001A563F" w:rsidR="00555A2A" w:rsidP="004642CE" w:rsidRDefault="00555A2A" w14:paraId="361F65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2</w:t>
            </w:r>
          </w:p>
        </w:tc>
        <w:tc>
          <w:tcPr>
            <w:tcW w:w="969" w:type="pct"/>
          </w:tcPr>
          <w:p w:rsidRPr="001A563F" w:rsidR="00555A2A" w:rsidP="004642CE" w:rsidRDefault="00555A2A" w14:paraId="6D965F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SP1_ISSUED</w:t>
            </w:r>
          </w:p>
        </w:tc>
        <w:tc>
          <w:tcPr>
            <w:tcW w:w="559" w:type="pct"/>
          </w:tcPr>
          <w:p w:rsidRPr="001A563F" w:rsidR="00555A2A" w:rsidP="004642CE" w:rsidRDefault="00555A2A" w14:paraId="3CD154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555A2A" w:rsidP="004642CE" w:rsidRDefault="00555A2A" w14:paraId="4598E2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152C9F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6BEBBF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SP1_ISSUED</w:t>
            </w:r>
          </w:p>
        </w:tc>
        <w:tc>
          <w:tcPr>
            <w:tcW w:w="969" w:type="pct"/>
          </w:tcPr>
          <w:p w:rsidRPr="001A563F" w:rsidR="00555A2A" w:rsidP="004642CE" w:rsidRDefault="00555A2A" w14:paraId="4E30D5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SP1_ISSUED</w:t>
            </w:r>
          </w:p>
        </w:tc>
        <w:tc>
          <w:tcPr>
            <w:tcW w:w="936" w:type="pct"/>
          </w:tcPr>
          <w:p w:rsidRPr="001A563F" w:rsidR="00555A2A" w:rsidP="004642CE" w:rsidRDefault="00555A2A" w14:paraId="4273D2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4BCD5227"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32A070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3</w:t>
            </w:r>
          </w:p>
        </w:tc>
        <w:tc>
          <w:tcPr>
            <w:tcW w:w="969" w:type="pct"/>
          </w:tcPr>
          <w:p w:rsidRPr="001A563F" w:rsidR="00555A2A" w:rsidP="004642CE" w:rsidRDefault="00555A2A" w14:paraId="5019B7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STARTDATE</w:t>
            </w:r>
          </w:p>
        </w:tc>
        <w:tc>
          <w:tcPr>
            <w:tcW w:w="559" w:type="pct"/>
          </w:tcPr>
          <w:p w:rsidRPr="001A563F" w:rsidR="00555A2A" w:rsidP="004642CE" w:rsidRDefault="00555A2A" w14:paraId="059E9D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555A2A" w:rsidP="004642CE" w:rsidRDefault="00555A2A" w14:paraId="310652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5AAAAB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60933C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STARTDATE</w:t>
            </w:r>
          </w:p>
        </w:tc>
        <w:tc>
          <w:tcPr>
            <w:tcW w:w="969" w:type="pct"/>
          </w:tcPr>
          <w:p w:rsidRPr="001A563F" w:rsidR="00555A2A" w:rsidP="004642CE" w:rsidRDefault="00555A2A" w14:paraId="0B7D4A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STARTDATE</w:t>
            </w:r>
          </w:p>
        </w:tc>
        <w:tc>
          <w:tcPr>
            <w:tcW w:w="936" w:type="pct"/>
          </w:tcPr>
          <w:p w:rsidRPr="001A563F" w:rsidR="00555A2A" w:rsidP="004642CE" w:rsidRDefault="00555A2A" w14:paraId="60A242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7616EFD5" w14:textId="77777777">
        <w:tc>
          <w:tcPr>
            <w:tcW w:w="168" w:type="pct"/>
          </w:tcPr>
          <w:p w:rsidRPr="001A563F" w:rsidR="00555A2A" w:rsidP="004642CE" w:rsidRDefault="00555A2A" w14:paraId="1ED583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4</w:t>
            </w:r>
          </w:p>
        </w:tc>
        <w:tc>
          <w:tcPr>
            <w:tcW w:w="969" w:type="pct"/>
          </w:tcPr>
          <w:p w:rsidRPr="001A563F" w:rsidR="00555A2A" w:rsidP="004642CE" w:rsidRDefault="00555A2A" w14:paraId="00115E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ENDDATE</w:t>
            </w:r>
          </w:p>
        </w:tc>
        <w:tc>
          <w:tcPr>
            <w:tcW w:w="559" w:type="pct"/>
          </w:tcPr>
          <w:p w:rsidRPr="001A563F" w:rsidR="00555A2A" w:rsidP="004642CE" w:rsidRDefault="00555A2A" w14:paraId="355946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555A2A" w:rsidP="004642CE" w:rsidRDefault="00555A2A" w14:paraId="3CE5AA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51D27C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1304F4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ENDDATE</w:t>
            </w:r>
          </w:p>
        </w:tc>
        <w:tc>
          <w:tcPr>
            <w:tcW w:w="969" w:type="pct"/>
          </w:tcPr>
          <w:p w:rsidRPr="001A563F" w:rsidR="00555A2A" w:rsidP="004642CE" w:rsidRDefault="00555A2A" w14:paraId="40259B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ENDDATE</w:t>
            </w:r>
          </w:p>
        </w:tc>
        <w:tc>
          <w:tcPr>
            <w:tcW w:w="936" w:type="pct"/>
          </w:tcPr>
          <w:p w:rsidRPr="001A563F" w:rsidR="00555A2A" w:rsidP="004642CE" w:rsidRDefault="00555A2A" w14:paraId="7DBA7B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5231D876"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68FBB7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5</w:t>
            </w:r>
          </w:p>
        </w:tc>
        <w:tc>
          <w:tcPr>
            <w:tcW w:w="969" w:type="pct"/>
          </w:tcPr>
          <w:p w:rsidRPr="001A563F" w:rsidR="00555A2A" w:rsidP="004642CE" w:rsidRDefault="00555A2A" w14:paraId="1BB738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SSIGNMENT_ID</w:t>
            </w:r>
          </w:p>
        </w:tc>
        <w:tc>
          <w:tcPr>
            <w:tcW w:w="559" w:type="pct"/>
          </w:tcPr>
          <w:p w:rsidRPr="001A563F" w:rsidR="00555A2A" w:rsidP="004642CE" w:rsidRDefault="00555A2A" w14:paraId="5EF75B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555A2A" w:rsidP="004642CE" w:rsidRDefault="00555A2A" w14:paraId="5273B2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3BA466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2CEE91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SSIGNMENT_ID</w:t>
            </w:r>
          </w:p>
        </w:tc>
        <w:tc>
          <w:tcPr>
            <w:tcW w:w="969" w:type="pct"/>
          </w:tcPr>
          <w:p w:rsidRPr="001A563F" w:rsidR="00555A2A" w:rsidP="004642CE" w:rsidRDefault="00555A2A" w14:paraId="5748E8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SSIGNMENT_ID</w:t>
            </w:r>
          </w:p>
        </w:tc>
        <w:tc>
          <w:tcPr>
            <w:tcW w:w="936" w:type="pct"/>
          </w:tcPr>
          <w:p w:rsidRPr="001A563F" w:rsidR="00555A2A" w:rsidP="004642CE" w:rsidRDefault="00555A2A" w14:paraId="231AB2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6639D01B" w14:textId="77777777">
        <w:tc>
          <w:tcPr>
            <w:tcW w:w="168" w:type="pct"/>
          </w:tcPr>
          <w:p w:rsidRPr="001A563F" w:rsidR="00555A2A" w:rsidP="004642CE" w:rsidRDefault="00555A2A" w14:paraId="5D4A13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6</w:t>
            </w:r>
          </w:p>
        </w:tc>
        <w:tc>
          <w:tcPr>
            <w:tcW w:w="969" w:type="pct"/>
          </w:tcPr>
          <w:p w:rsidRPr="001A563F" w:rsidR="00555A2A" w:rsidP="004642CE" w:rsidRDefault="00555A2A" w14:paraId="7DDE50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SSIGNMENT_NUMBER</w:t>
            </w:r>
          </w:p>
        </w:tc>
        <w:tc>
          <w:tcPr>
            <w:tcW w:w="559" w:type="pct"/>
          </w:tcPr>
          <w:p w:rsidRPr="001A563F" w:rsidR="00555A2A" w:rsidP="004642CE" w:rsidRDefault="00555A2A" w14:paraId="54CFF8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555A2A" w:rsidP="004642CE" w:rsidRDefault="00555A2A" w14:paraId="497A9A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7F7E96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3659CE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SSIGNMENT_NUMBER</w:t>
            </w:r>
          </w:p>
        </w:tc>
        <w:tc>
          <w:tcPr>
            <w:tcW w:w="969" w:type="pct"/>
          </w:tcPr>
          <w:p w:rsidRPr="001A563F" w:rsidR="00555A2A" w:rsidP="004642CE" w:rsidRDefault="00555A2A" w14:paraId="2E62A1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SSIGNMENT_NUMBER</w:t>
            </w:r>
          </w:p>
        </w:tc>
        <w:tc>
          <w:tcPr>
            <w:tcW w:w="936" w:type="pct"/>
          </w:tcPr>
          <w:p w:rsidRPr="001A563F" w:rsidR="00555A2A" w:rsidP="004642CE" w:rsidRDefault="00555A2A" w14:paraId="18CC07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70867B7A"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52F17D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7</w:t>
            </w:r>
          </w:p>
        </w:tc>
        <w:tc>
          <w:tcPr>
            <w:tcW w:w="969" w:type="pct"/>
          </w:tcPr>
          <w:p w:rsidRPr="001A563F" w:rsidR="00555A2A" w:rsidP="004642CE" w:rsidRDefault="00555A2A" w14:paraId="155D85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ID</w:t>
            </w:r>
          </w:p>
        </w:tc>
        <w:tc>
          <w:tcPr>
            <w:tcW w:w="559" w:type="pct"/>
          </w:tcPr>
          <w:p w:rsidRPr="001A563F" w:rsidR="00555A2A" w:rsidP="004642CE" w:rsidRDefault="00555A2A" w14:paraId="3FE741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555A2A" w:rsidP="004642CE" w:rsidRDefault="00555A2A" w14:paraId="25BBDC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33001D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26782D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ID</w:t>
            </w:r>
          </w:p>
        </w:tc>
        <w:tc>
          <w:tcPr>
            <w:tcW w:w="969" w:type="pct"/>
          </w:tcPr>
          <w:p w:rsidRPr="001A563F" w:rsidR="00555A2A" w:rsidP="004642CE" w:rsidRDefault="00555A2A" w14:paraId="6B6C35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ID</w:t>
            </w:r>
          </w:p>
        </w:tc>
        <w:tc>
          <w:tcPr>
            <w:tcW w:w="936" w:type="pct"/>
          </w:tcPr>
          <w:p w:rsidRPr="001A563F" w:rsidR="00555A2A" w:rsidP="004642CE" w:rsidRDefault="00555A2A" w14:paraId="313C47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4AB65AED" w14:textId="77777777">
        <w:tc>
          <w:tcPr>
            <w:tcW w:w="168" w:type="pct"/>
          </w:tcPr>
          <w:p w:rsidRPr="001A563F" w:rsidR="00555A2A" w:rsidP="004642CE" w:rsidRDefault="00555A2A" w14:paraId="723BE2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8</w:t>
            </w:r>
          </w:p>
        </w:tc>
        <w:tc>
          <w:tcPr>
            <w:tcW w:w="969" w:type="pct"/>
          </w:tcPr>
          <w:p w:rsidRPr="001A563F" w:rsidR="00555A2A" w:rsidP="004642CE" w:rsidRDefault="00555A2A" w14:paraId="7E71A5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559" w:type="pct"/>
          </w:tcPr>
          <w:p w:rsidRPr="001A563F" w:rsidR="00555A2A" w:rsidP="004642CE" w:rsidRDefault="00555A2A" w14:paraId="68E46B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555A2A" w:rsidP="004642CE" w:rsidRDefault="00555A2A" w14:paraId="1E0338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7C9EDE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75DA53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969" w:type="pct"/>
          </w:tcPr>
          <w:p w:rsidRPr="001A563F" w:rsidR="00555A2A" w:rsidP="004642CE" w:rsidRDefault="00555A2A" w14:paraId="53B8D0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936" w:type="pct"/>
          </w:tcPr>
          <w:p w:rsidRPr="001A563F" w:rsidR="00555A2A" w:rsidP="004642CE" w:rsidRDefault="00555A2A" w14:paraId="74325A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4C31930A"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50CB0F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9</w:t>
            </w:r>
          </w:p>
        </w:tc>
        <w:tc>
          <w:tcPr>
            <w:tcW w:w="969" w:type="pct"/>
          </w:tcPr>
          <w:p w:rsidRPr="001A563F" w:rsidR="00555A2A" w:rsidP="004642CE" w:rsidRDefault="00555A2A" w14:paraId="1923BC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559" w:type="pct"/>
          </w:tcPr>
          <w:p w:rsidRPr="001A563F" w:rsidR="00555A2A" w:rsidP="004642CE" w:rsidRDefault="00555A2A" w14:paraId="0AFE98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555A2A" w:rsidP="004642CE" w:rsidRDefault="00555A2A" w14:paraId="6436CA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250284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6C94EA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969" w:type="pct"/>
          </w:tcPr>
          <w:p w:rsidRPr="001A563F" w:rsidR="00555A2A" w:rsidP="004642CE" w:rsidRDefault="00555A2A" w14:paraId="27F796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936" w:type="pct"/>
          </w:tcPr>
          <w:p w:rsidRPr="001A563F" w:rsidR="00555A2A" w:rsidP="004642CE" w:rsidRDefault="00555A2A" w14:paraId="6044D8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66D11D08" w14:textId="77777777">
        <w:tc>
          <w:tcPr>
            <w:tcW w:w="168" w:type="pct"/>
          </w:tcPr>
          <w:p w:rsidRPr="001A563F" w:rsidR="00555A2A" w:rsidP="004642CE" w:rsidRDefault="00555A2A" w14:paraId="24E2D4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0</w:t>
            </w:r>
          </w:p>
        </w:tc>
        <w:tc>
          <w:tcPr>
            <w:tcW w:w="969" w:type="pct"/>
          </w:tcPr>
          <w:p w:rsidRPr="001A563F" w:rsidR="00555A2A" w:rsidP="004642CE" w:rsidRDefault="00555A2A" w14:paraId="2D0C90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559" w:type="pct"/>
          </w:tcPr>
          <w:p w:rsidRPr="001A563F" w:rsidR="00555A2A" w:rsidP="004642CE" w:rsidRDefault="00555A2A" w14:paraId="560E83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555A2A" w:rsidP="004642CE" w:rsidRDefault="00555A2A" w14:paraId="05C9BD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2768F4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008617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969" w:type="pct"/>
          </w:tcPr>
          <w:p w:rsidRPr="001A563F" w:rsidR="00555A2A" w:rsidP="004642CE" w:rsidRDefault="00555A2A" w14:paraId="33434E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936" w:type="pct"/>
          </w:tcPr>
          <w:p w:rsidRPr="001A563F" w:rsidR="00555A2A" w:rsidP="004642CE" w:rsidRDefault="00555A2A" w14:paraId="381709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431E5D81"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7F53A5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1</w:t>
            </w:r>
          </w:p>
        </w:tc>
        <w:tc>
          <w:tcPr>
            <w:tcW w:w="969" w:type="pct"/>
          </w:tcPr>
          <w:p w:rsidRPr="001A563F" w:rsidR="00555A2A" w:rsidP="004642CE" w:rsidRDefault="00555A2A" w14:paraId="46F797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559" w:type="pct"/>
          </w:tcPr>
          <w:p w:rsidRPr="001A563F" w:rsidR="00555A2A" w:rsidP="004642CE" w:rsidRDefault="00555A2A" w14:paraId="2373C2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555A2A" w:rsidP="004642CE" w:rsidRDefault="00555A2A" w14:paraId="2AF11A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7E85F7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748444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969" w:type="pct"/>
          </w:tcPr>
          <w:p w:rsidRPr="001A563F" w:rsidR="00555A2A" w:rsidP="004642CE" w:rsidRDefault="00555A2A" w14:paraId="114B0F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936" w:type="pct"/>
          </w:tcPr>
          <w:p w:rsidRPr="001A563F" w:rsidR="00555A2A" w:rsidP="004642CE" w:rsidRDefault="00555A2A" w14:paraId="079A3C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1095D827" w14:textId="77777777">
        <w:tc>
          <w:tcPr>
            <w:tcW w:w="168" w:type="pct"/>
          </w:tcPr>
          <w:p w:rsidRPr="001A563F" w:rsidR="00555A2A" w:rsidP="004642CE" w:rsidRDefault="00555A2A" w14:paraId="7EF5E8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2</w:t>
            </w:r>
          </w:p>
        </w:tc>
        <w:tc>
          <w:tcPr>
            <w:tcW w:w="969" w:type="pct"/>
          </w:tcPr>
          <w:p w:rsidRPr="001A563F" w:rsidR="00555A2A" w:rsidP="004642CE" w:rsidRDefault="00555A2A" w14:paraId="3AE7E0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559" w:type="pct"/>
          </w:tcPr>
          <w:p w:rsidRPr="001A563F" w:rsidR="00555A2A" w:rsidP="004642CE" w:rsidRDefault="00555A2A" w14:paraId="6C905F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555A2A" w:rsidP="004642CE" w:rsidRDefault="00555A2A" w14:paraId="79A469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336304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78A76B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969" w:type="pct"/>
          </w:tcPr>
          <w:p w:rsidRPr="001A563F" w:rsidR="00555A2A" w:rsidP="004642CE" w:rsidRDefault="00555A2A" w14:paraId="49CE8D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936" w:type="pct"/>
          </w:tcPr>
          <w:p w:rsidRPr="001A563F" w:rsidR="00555A2A" w:rsidP="004642CE" w:rsidRDefault="00555A2A" w14:paraId="140EA3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4B1636BD"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5F9200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3</w:t>
            </w:r>
          </w:p>
        </w:tc>
        <w:tc>
          <w:tcPr>
            <w:tcW w:w="969" w:type="pct"/>
          </w:tcPr>
          <w:p w:rsidRPr="001A563F" w:rsidR="00555A2A" w:rsidP="004642CE" w:rsidRDefault="00555A2A" w14:paraId="7F29E8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559" w:type="pct"/>
          </w:tcPr>
          <w:p w:rsidRPr="001A563F" w:rsidR="00555A2A" w:rsidP="004642CE" w:rsidRDefault="00555A2A" w14:paraId="05B7DB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555A2A" w:rsidP="004642CE" w:rsidRDefault="00555A2A" w14:paraId="795A0D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0EC035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7EDBF0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969" w:type="pct"/>
          </w:tcPr>
          <w:p w:rsidRPr="001A563F" w:rsidR="00555A2A" w:rsidP="004642CE" w:rsidRDefault="00555A2A" w14:paraId="56AEFC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936" w:type="pct"/>
          </w:tcPr>
          <w:p w:rsidRPr="001A563F" w:rsidR="00555A2A" w:rsidP="004642CE" w:rsidRDefault="00555A2A" w14:paraId="1225B1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771181B5" w14:textId="77777777">
        <w:tc>
          <w:tcPr>
            <w:tcW w:w="168" w:type="pct"/>
          </w:tcPr>
          <w:p w:rsidRPr="001A563F" w:rsidR="00555A2A" w:rsidP="004642CE" w:rsidRDefault="00555A2A" w14:paraId="2E3ECA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4</w:t>
            </w:r>
          </w:p>
        </w:tc>
        <w:tc>
          <w:tcPr>
            <w:tcW w:w="969" w:type="pct"/>
          </w:tcPr>
          <w:p w:rsidRPr="001A563F" w:rsidR="00555A2A" w:rsidP="004642CE" w:rsidRDefault="00555A2A" w14:paraId="39FCA1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559" w:type="pct"/>
          </w:tcPr>
          <w:p w:rsidRPr="001A563F" w:rsidR="00555A2A" w:rsidP="004642CE" w:rsidRDefault="00555A2A" w14:paraId="2BC886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555A2A" w:rsidP="004642CE" w:rsidRDefault="00555A2A" w14:paraId="46E511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5CD62D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1F98FE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969" w:type="pct"/>
          </w:tcPr>
          <w:p w:rsidRPr="001A563F" w:rsidR="00555A2A" w:rsidP="004642CE" w:rsidRDefault="00555A2A" w14:paraId="4B794F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936" w:type="pct"/>
          </w:tcPr>
          <w:p w:rsidRPr="001A563F" w:rsidR="00555A2A" w:rsidP="004642CE" w:rsidRDefault="00555A2A" w14:paraId="07F257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5CD07093"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75AA00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5</w:t>
            </w:r>
          </w:p>
        </w:tc>
        <w:tc>
          <w:tcPr>
            <w:tcW w:w="969" w:type="pct"/>
          </w:tcPr>
          <w:p w:rsidRPr="001A563F" w:rsidR="00555A2A" w:rsidP="004642CE" w:rsidRDefault="00555A2A" w14:paraId="15CFEF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559" w:type="pct"/>
          </w:tcPr>
          <w:p w:rsidRPr="001A563F" w:rsidR="00555A2A" w:rsidP="004642CE" w:rsidRDefault="00555A2A" w14:paraId="651EFF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555A2A" w:rsidP="004642CE" w:rsidRDefault="00555A2A" w14:paraId="71494C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240B4D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60B217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969" w:type="pct"/>
          </w:tcPr>
          <w:p w:rsidRPr="001A563F" w:rsidR="00555A2A" w:rsidP="004642CE" w:rsidRDefault="00555A2A" w14:paraId="2B3349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936" w:type="pct"/>
          </w:tcPr>
          <w:p w:rsidRPr="001A563F" w:rsidR="00555A2A" w:rsidP="004642CE" w:rsidRDefault="00555A2A" w14:paraId="69A0E7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121F1B4F" w14:textId="77777777">
        <w:tc>
          <w:tcPr>
            <w:tcW w:w="168" w:type="pct"/>
          </w:tcPr>
          <w:p w:rsidRPr="001A563F" w:rsidR="00555A2A" w:rsidP="004642CE" w:rsidRDefault="00555A2A" w14:paraId="437B94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6</w:t>
            </w:r>
          </w:p>
        </w:tc>
        <w:tc>
          <w:tcPr>
            <w:tcW w:w="969" w:type="pct"/>
          </w:tcPr>
          <w:p w:rsidRPr="001A563F" w:rsidR="00555A2A" w:rsidP="004642CE" w:rsidRDefault="00555A2A" w14:paraId="76ED04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559" w:type="pct"/>
          </w:tcPr>
          <w:p w:rsidRPr="001A563F" w:rsidR="00555A2A" w:rsidP="004642CE" w:rsidRDefault="00555A2A" w14:paraId="7DCA14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555A2A" w:rsidP="004642CE" w:rsidRDefault="00555A2A" w14:paraId="4C7D69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0248AC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39062B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969" w:type="pct"/>
          </w:tcPr>
          <w:p w:rsidRPr="001A563F" w:rsidR="00555A2A" w:rsidP="004642CE" w:rsidRDefault="00555A2A" w14:paraId="3CC3D7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936" w:type="pct"/>
          </w:tcPr>
          <w:p w:rsidRPr="001A563F" w:rsidR="00555A2A" w:rsidP="004642CE" w:rsidRDefault="00555A2A" w14:paraId="402623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6B6EC48E"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4E6769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7</w:t>
            </w:r>
          </w:p>
        </w:tc>
        <w:tc>
          <w:tcPr>
            <w:tcW w:w="969" w:type="pct"/>
          </w:tcPr>
          <w:p w:rsidRPr="001A563F" w:rsidR="00555A2A" w:rsidP="004642CE" w:rsidRDefault="00555A2A" w14:paraId="704788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559" w:type="pct"/>
          </w:tcPr>
          <w:p w:rsidRPr="001A563F" w:rsidR="00555A2A" w:rsidP="004642CE" w:rsidRDefault="00555A2A" w14:paraId="0358F6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555A2A" w:rsidP="004642CE" w:rsidRDefault="00555A2A" w14:paraId="06F06D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50AF7D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7777F3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969" w:type="pct"/>
          </w:tcPr>
          <w:p w:rsidRPr="001A563F" w:rsidR="00555A2A" w:rsidP="004642CE" w:rsidRDefault="00555A2A" w14:paraId="4FB83F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936" w:type="pct"/>
          </w:tcPr>
          <w:p w:rsidRPr="001A563F" w:rsidR="00555A2A" w:rsidP="004642CE" w:rsidRDefault="00555A2A" w14:paraId="6A6979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41DFAB1D" w14:textId="77777777">
        <w:tc>
          <w:tcPr>
            <w:tcW w:w="168" w:type="pct"/>
          </w:tcPr>
          <w:p w:rsidRPr="001A563F" w:rsidR="00555A2A" w:rsidP="004642CE" w:rsidRDefault="00555A2A" w14:paraId="137777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8</w:t>
            </w:r>
          </w:p>
        </w:tc>
        <w:tc>
          <w:tcPr>
            <w:tcW w:w="969" w:type="pct"/>
          </w:tcPr>
          <w:p w:rsidRPr="001A563F" w:rsidR="00555A2A" w:rsidP="004642CE" w:rsidRDefault="00555A2A" w14:paraId="692E0D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559" w:type="pct"/>
          </w:tcPr>
          <w:p w:rsidRPr="001A563F" w:rsidR="00555A2A" w:rsidP="004642CE" w:rsidRDefault="00555A2A" w14:paraId="26CDC2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555A2A" w:rsidP="004642CE" w:rsidRDefault="00555A2A" w14:paraId="3EB2B4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68CA29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2EA395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969" w:type="pct"/>
          </w:tcPr>
          <w:p w:rsidRPr="001A563F" w:rsidR="00555A2A" w:rsidP="004642CE" w:rsidRDefault="00555A2A" w14:paraId="54B6F8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936" w:type="pct"/>
          </w:tcPr>
          <w:p w:rsidRPr="001A563F" w:rsidR="00555A2A" w:rsidP="004642CE" w:rsidRDefault="00555A2A" w14:paraId="0A783D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3EA7E8F8"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3CB448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9</w:t>
            </w:r>
          </w:p>
        </w:tc>
        <w:tc>
          <w:tcPr>
            <w:tcW w:w="969" w:type="pct"/>
          </w:tcPr>
          <w:p w:rsidRPr="001A563F" w:rsidR="00555A2A" w:rsidP="004642CE" w:rsidRDefault="005E0CEC" w14:paraId="6B4F70CE" w14:textId="36B635F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59" w:type="pct"/>
          </w:tcPr>
          <w:p w:rsidRPr="001A563F" w:rsidR="00555A2A" w:rsidP="004642CE" w:rsidRDefault="005E0CEC" w14:paraId="61A78226" w14:textId="64B6495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56" w:type="pct"/>
          </w:tcPr>
          <w:p w:rsidRPr="001A563F" w:rsidR="00555A2A" w:rsidP="004642CE" w:rsidRDefault="00555A2A" w14:paraId="7238DA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0A27F8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E0CEC" w14:paraId="3A715DF6" w14:textId="40B85FF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969" w:type="pct"/>
          </w:tcPr>
          <w:p w:rsidRPr="001A563F" w:rsidR="00555A2A" w:rsidP="004642CE" w:rsidRDefault="005E0CEC" w14:paraId="2A2E7857" w14:textId="0B5C1AB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936" w:type="pct"/>
          </w:tcPr>
          <w:p w:rsidRPr="001A563F" w:rsidR="00555A2A" w:rsidP="004642CE" w:rsidRDefault="00555A2A" w14:paraId="53CB70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dentifier for every Batch</w:t>
            </w:r>
          </w:p>
        </w:tc>
      </w:tr>
      <w:tr w:rsidRPr="00555A2A" w:rsidR="00555A2A" w:rsidTr="00333720" w14:paraId="414019CB" w14:textId="77777777">
        <w:tc>
          <w:tcPr>
            <w:tcW w:w="168" w:type="pct"/>
          </w:tcPr>
          <w:p w:rsidRPr="001A563F" w:rsidR="00555A2A" w:rsidP="004642CE" w:rsidRDefault="00555A2A" w14:paraId="4AA13F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0</w:t>
            </w:r>
          </w:p>
        </w:tc>
        <w:tc>
          <w:tcPr>
            <w:tcW w:w="969" w:type="pct"/>
          </w:tcPr>
          <w:p w:rsidRPr="001A563F" w:rsidR="00555A2A" w:rsidP="004642CE" w:rsidRDefault="00555A2A" w14:paraId="2707F7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559" w:type="pct"/>
          </w:tcPr>
          <w:p w:rsidRPr="001A563F" w:rsidR="00555A2A" w:rsidP="004642CE" w:rsidRDefault="00555A2A" w14:paraId="77A420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555A2A" w:rsidP="004642CE" w:rsidRDefault="00555A2A" w14:paraId="6E8ECD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77631F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30C8DD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969" w:type="pct"/>
          </w:tcPr>
          <w:p w:rsidRPr="001A563F" w:rsidR="00555A2A" w:rsidP="004642CE" w:rsidRDefault="00555A2A" w14:paraId="24D568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936" w:type="pct"/>
          </w:tcPr>
          <w:p w:rsidRPr="001A563F" w:rsidR="00555A2A" w:rsidP="004642CE" w:rsidRDefault="00555A2A" w14:paraId="2A19F7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ew name for every extract</w:t>
            </w:r>
          </w:p>
        </w:tc>
      </w:tr>
      <w:tr w:rsidRPr="00555A2A" w:rsidR="00555A2A" w:rsidTr="00333720" w14:paraId="1EA094B3"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532A48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1</w:t>
            </w:r>
          </w:p>
        </w:tc>
        <w:tc>
          <w:tcPr>
            <w:tcW w:w="969" w:type="pct"/>
          </w:tcPr>
          <w:p w:rsidRPr="001A563F" w:rsidR="00555A2A" w:rsidP="004642CE" w:rsidRDefault="00555A2A" w14:paraId="181BFE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559" w:type="pct"/>
          </w:tcPr>
          <w:p w:rsidRPr="001A563F" w:rsidR="00555A2A" w:rsidP="004642CE" w:rsidRDefault="00555A2A" w14:paraId="04F03F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50)</w:t>
            </w:r>
          </w:p>
        </w:tc>
        <w:tc>
          <w:tcPr>
            <w:tcW w:w="256" w:type="pct"/>
          </w:tcPr>
          <w:p w:rsidRPr="001A563F" w:rsidR="00555A2A" w:rsidP="004642CE" w:rsidRDefault="00555A2A" w14:paraId="0FC6CE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58EAD1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43616B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969" w:type="pct"/>
          </w:tcPr>
          <w:p w:rsidRPr="001A563F" w:rsidR="00555A2A" w:rsidP="004642CE" w:rsidRDefault="00555A2A" w14:paraId="0B785A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936" w:type="pct"/>
          </w:tcPr>
          <w:p w:rsidRPr="001A563F" w:rsidR="00555A2A" w:rsidP="004642CE" w:rsidRDefault="00555A2A" w14:paraId="233E0D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 Code- ‘Extracted’</w:t>
            </w:r>
          </w:p>
        </w:tc>
      </w:tr>
      <w:tr w:rsidRPr="00555A2A" w:rsidR="00555A2A" w:rsidTr="00333720" w14:paraId="1F941735" w14:textId="77777777">
        <w:tc>
          <w:tcPr>
            <w:tcW w:w="168" w:type="pct"/>
          </w:tcPr>
          <w:p w:rsidRPr="001A563F" w:rsidR="00555A2A" w:rsidP="004642CE" w:rsidRDefault="00555A2A" w14:paraId="117556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2</w:t>
            </w:r>
          </w:p>
        </w:tc>
        <w:tc>
          <w:tcPr>
            <w:tcW w:w="969" w:type="pct"/>
          </w:tcPr>
          <w:p w:rsidRPr="001A563F" w:rsidR="00555A2A" w:rsidP="004642CE" w:rsidRDefault="00555A2A" w14:paraId="5D83F3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559" w:type="pct"/>
          </w:tcPr>
          <w:p w:rsidRPr="001A563F" w:rsidR="00555A2A" w:rsidP="004642CE" w:rsidRDefault="00555A2A" w14:paraId="2A2E77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240)</w:t>
            </w:r>
          </w:p>
        </w:tc>
        <w:tc>
          <w:tcPr>
            <w:tcW w:w="256" w:type="pct"/>
          </w:tcPr>
          <w:p w:rsidRPr="001A563F" w:rsidR="00555A2A" w:rsidP="004642CE" w:rsidRDefault="00555A2A" w14:paraId="53B198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5F36A4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4E407B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969" w:type="pct"/>
          </w:tcPr>
          <w:p w:rsidRPr="001A563F" w:rsidR="00555A2A" w:rsidP="004642CE" w:rsidRDefault="00555A2A" w14:paraId="1ACD37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936" w:type="pct"/>
          </w:tcPr>
          <w:p w:rsidRPr="001A563F" w:rsidR="00555A2A" w:rsidP="004642CE" w:rsidRDefault="00555A2A" w14:paraId="4DD92C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quired to find the Legal Employer /Tax Reporting Unit in Fusion</w:t>
            </w:r>
          </w:p>
        </w:tc>
      </w:tr>
      <w:tr w:rsidRPr="00555A2A" w:rsidR="00555A2A" w:rsidTr="00333720" w14:paraId="66E9DCE0"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0F4B19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3</w:t>
            </w:r>
          </w:p>
        </w:tc>
        <w:tc>
          <w:tcPr>
            <w:tcW w:w="969" w:type="pct"/>
          </w:tcPr>
          <w:p w:rsidRPr="001A563F" w:rsidR="00555A2A" w:rsidP="004642CE" w:rsidRDefault="00555A2A" w14:paraId="4F26ED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559" w:type="pct"/>
          </w:tcPr>
          <w:p w:rsidRPr="001A563F" w:rsidR="00555A2A" w:rsidP="004642CE" w:rsidRDefault="00555A2A" w14:paraId="237AED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56" w:type="pct"/>
          </w:tcPr>
          <w:p w:rsidRPr="001A563F" w:rsidR="00555A2A" w:rsidP="004642CE" w:rsidRDefault="00555A2A" w14:paraId="3E0008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225740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084EB9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969" w:type="pct"/>
          </w:tcPr>
          <w:p w:rsidRPr="001A563F" w:rsidR="00555A2A" w:rsidP="004642CE" w:rsidRDefault="00555A2A" w14:paraId="4F3567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936" w:type="pct"/>
          </w:tcPr>
          <w:p w:rsidRPr="001A563F" w:rsidR="00555A2A" w:rsidP="004642CE" w:rsidRDefault="00555A2A" w14:paraId="4EC141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dentifier for every Batch</w:t>
            </w:r>
          </w:p>
        </w:tc>
      </w:tr>
      <w:tr w:rsidRPr="00555A2A" w:rsidR="00555A2A" w:rsidTr="00333720" w14:paraId="24B8E2A1" w14:textId="77777777">
        <w:tc>
          <w:tcPr>
            <w:tcW w:w="168" w:type="pct"/>
          </w:tcPr>
          <w:p w:rsidRPr="001A563F" w:rsidR="00555A2A" w:rsidP="004642CE" w:rsidRDefault="00555A2A" w14:paraId="34CB63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4</w:t>
            </w:r>
          </w:p>
        </w:tc>
        <w:tc>
          <w:tcPr>
            <w:tcW w:w="969" w:type="pct"/>
          </w:tcPr>
          <w:p w:rsidRPr="001A563F" w:rsidR="00555A2A" w:rsidP="004642CE" w:rsidRDefault="00555A2A" w14:paraId="79C654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559" w:type="pct"/>
          </w:tcPr>
          <w:p w:rsidRPr="001A563F" w:rsidR="00555A2A" w:rsidP="004642CE" w:rsidRDefault="00555A2A" w14:paraId="48AAF3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555A2A" w:rsidP="004642CE" w:rsidRDefault="00555A2A" w14:paraId="614B2A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1B9F88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5238EE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969" w:type="pct"/>
          </w:tcPr>
          <w:p w:rsidRPr="001A563F" w:rsidR="00555A2A" w:rsidP="004642CE" w:rsidRDefault="00555A2A" w14:paraId="6D3227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936" w:type="pct"/>
          </w:tcPr>
          <w:p w:rsidRPr="001A563F" w:rsidR="00555A2A" w:rsidP="004642CE" w:rsidRDefault="00555A2A" w14:paraId="3811FA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20568294"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63DAFB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5</w:t>
            </w:r>
          </w:p>
        </w:tc>
        <w:tc>
          <w:tcPr>
            <w:tcW w:w="969" w:type="pct"/>
          </w:tcPr>
          <w:p w:rsidRPr="001A563F" w:rsidR="00555A2A" w:rsidP="004642CE" w:rsidRDefault="00555A2A" w14:paraId="62EA77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TYPEID</w:t>
            </w:r>
          </w:p>
        </w:tc>
        <w:tc>
          <w:tcPr>
            <w:tcW w:w="559" w:type="pct"/>
          </w:tcPr>
          <w:p w:rsidRPr="001A563F" w:rsidR="00555A2A" w:rsidP="004642CE" w:rsidRDefault="00555A2A" w14:paraId="57EDC9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555A2A" w:rsidP="004642CE" w:rsidRDefault="00555A2A" w14:paraId="584DED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40A58D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2A2E6E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TYPEID</w:t>
            </w:r>
          </w:p>
        </w:tc>
        <w:tc>
          <w:tcPr>
            <w:tcW w:w="969" w:type="pct"/>
          </w:tcPr>
          <w:p w:rsidRPr="001A563F" w:rsidR="00555A2A" w:rsidP="004642CE" w:rsidRDefault="00555A2A" w14:paraId="526251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TYPEID</w:t>
            </w:r>
          </w:p>
        </w:tc>
        <w:tc>
          <w:tcPr>
            <w:tcW w:w="936" w:type="pct"/>
          </w:tcPr>
          <w:p w:rsidRPr="001A563F" w:rsidR="00555A2A" w:rsidP="004642CE" w:rsidRDefault="00555A2A" w14:paraId="20CAD4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65CBA1AA" w14:textId="77777777">
        <w:tc>
          <w:tcPr>
            <w:tcW w:w="168" w:type="pct"/>
          </w:tcPr>
          <w:p w:rsidRPr="001A563F" w:rsidR="00555A2A" w:rsidP="004642CE" w:rsidRDefault="00555A2A" w14:paraId="31DC27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6</w:t>
            </w:r>
          </w:p>
        </w:tc>
        <w:tc>
          <w:tcPr>
            <w:tcW w:w="969" w:type="pct"/>
          </w:tcPr>
          <w:p w:rsidRPr="001A563F" w:rsidR="00555A2A" w:rsidP="004642CE" w:rsidRDefault="00555A2A" w14:paraId="65DF96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STATUS</w:t>
            </w:r>
          </w:p>
        </w:tc>
        <w:tc>
          <w:tcPr>
            <w:tcW w:w="559" w:type="pct"/>
          </w:tcPr>
          <w:p w:rsidRPr="001A563F" w:rsidR="00555A2A" w:rsidP="004642CE" w:rsidRDefault="00555A2A" w14:paraId="4D93B8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555A2A" w:rsidP="004642CE" w:rsidRDefault="00555A2A" w14:paraId="3726F4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6C84C8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3CFD0C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STATUS</w:t>
            </w:r>
          </w:p>
        </w:tc>
        <w:tc>
          <w:tcPr>
            <w:tcW w:w="969" w:type="pct"/>
          </w:tcPr>
          <w:p w:rsidRPr="001A563F" w:rsidR="00555A2A" w:rsidP="004642CE" w:rsidRDefault="00555A2A" w14:paraId="52CBAA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STATUS</w:t>
            </w:r>
          </w:p>
        </w:tc>
        <w:tc>
          <w:tcPr>
            <w:tcW w:w="936" w:type="pct"/>
          </w:tcPr>
          <w:p w:rsidRPr="001A563F" w:rsidR="00555A2A" w:rsidP="004642CE" w:rsidRDefault="00555A2A" w14:paraId="6A51F9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code - Submitted</w:t>
            </w:r>
          </w:p>
        </w:tc>
      </w:tr>
      <w:tr w:rsidRPr="00555A2A" w:rsidR="00555A2A" w:rsidTr="00333720" w14:paraId="4CBD5976"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5005D6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7</w:t>
            </w:r>
          </w:p>
        </w:tc>
        <w:tc>
          <w:tcPr>
            <w:tcW w:w="969" w:type="pct"/>
          </w:tcPr>
          <w:p w:rsidRPr="001A563F" w:rsidR="00555A2A" w:rsidP="004642CE" w:rsidRDefault="00555A2A" w14:paraId="0B14A4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PPROVALSTATUS</w:t>
            </w:r>
          </w:p>
        </w:tc>
        <w:tc>
          <w:tcPr>
            <w:tcW w:w="559" w:type="pct"/>
          </w:tcPr>
          <w:p w:rsidRPr="001A563F" w:rsidR="00555A2A" w:rsidP="004642CE" w:rsidRDefault="00555A2A" w14:paraId="31EE72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555A2A" w:rsidP="004642CE" w:rsidRDefault="00555A2A" w14:paraId="23B377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555A2A" w:rsidP="004642CE" w:rsidRDefault="00555A2A" w14:paraId="3708AC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62E0A5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PPROVALSTATUS</w:t>
            </w:r>
          </w:p>
        </w:tc>
        <w:tc>
          <w:tcPr>
            <w:tcW w:w="969" w:type="pct"/>
          </w:tcPr>
          <w:p w:rsidRPr="001A563F" w:rsidR="00555A2A" w:rsidP="004642CE" w:rsidRDefault="00555A2A" w14:paraId="5F4184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PPROVALSTATUS</w:t>
            </w:r>
          </w:p>
        </w:tc>
        <w:tc>
          <w:tcPr>
            <w:tcW w:w="936" w:type="pct"/>
          </w:tcPr>
          <w:p w:rsidRPr="001A563F" w:rsidR="00555A2A" w:rsidP="004642CE" w:rsidRDefault="00555A2A" w14:paraId="6F7DEB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code – Approved</w:t>
            </w:r>
          </w:p>
        </w:tc>
      </w:tr>
      <w:tr w:rsidRPr="00555A2A" w:rsidR="00555A2A" w:rsidTr="00333720" w14:paraId="5D13A778" w14:textId="77777777">
        <w:tc>
          <w:tcPr>
            <w:tcW w:w="168" w:type="pct"/>
          </w:tcPr>
          <w:p w:rsidRPr="001A563F" w:rsidR="00555A2A" w:rsidP="004642CE" w:rsidRDefault="00555A2A" w14:paraId="171DEB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8</w:t>
            </w:r>
          </w:p>
        </w:tc>
        <w:tc>
          <w:tcPr>
            <w:tcW w:w="969" w:type="pct"/>
          </w:tcPr>
          <w:p w:rsidRPr="001A563F" w:rsidR="00555A2A" w:rsidP="004642CE" w:rsidRDefault="00555A2A" w14:paraId="71EBA2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DATE</w:t>
            </w:r>
          </w:p>
        </w:tc>
        <w:tc>
          <w:tcPr>
            <w:tcW w:w="559" w:type="pct"/>
          </w:tcPr>
          <w:p w:rsidRPr="001A563F" w:rsidR="00555A2A" w:rsidP="004642CE" w:rsidRDefault="00555A2A" w14:paraId="77B704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555A2A" w:rsidP="004642CE" w:rsidRDefault="00555A2A" w14:paraId="4331DE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6B2B2B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723B8D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DATE</w:t>
            </w:r>
          </w:p>
        </w:tc>
        <w:tc>
          <w:tcPr>
            <w:tcW w:w="969" w:type="pct"/>
          </w:tcPr>
          <w:p w:rsidRPr="001A563F" w:rsidR="00555A2A" w:rsidP="004642CE" w:rsidRDefault="00555A2A" w14:paraId="71B996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DATE</w:t>
            </w:r>
          </w:p>
        </w:tc>
        <w:tc>
          <w:tcPr>
            <w:tcW w:w="936" w:type="pct"/>
          </w:tcPr>
          <w:p w:rsidRPr="001A563F" w:rsidR="00555A2A" w:rsidP="004642CE" w:rsidRDefault="00555A2A" w14:paraId="77BE5D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andatory</w:t>
            </w:r>
          </w:p>
        </w:tc>
      </w:tr>
      <w:tr w:rsidRPr="00555A2A" w:rsidR="00555A2A" w:rsidTr="00333720" w14:paraId="7F47B37F"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560C84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9</w:t>
            </w:r>
          </w:p>
        </w:tc>
        <w:tc>
          <w:tcPr>
            <w:tcW w:w="969" w:type="pct"/>
          </w:tcPr>
          <w:p w:rsidRPr="001A563F" w:rsidR="00555A2A" w:rsidP="004642CE" w:rsidRDefault="00555A2A" w14:paraId="393D6D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TIME</w:t>
            </w:r>
          </w:p>
        </w:tc>
        <w:tc>
          <w:tcPr>
            <w:tcW w:w="559" w:type="pct"/>
          </w:tcPr>
          <w:p w:rsidRPr="001A563F" w:rsidR="00555A2A" w:rsidP="004642CE" w:rsidRDefault="00555A2A" w14:paraId="0495D9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555A2A" w:rsidP="004642CE" w:rsidRDefault="00555A2A" w14:paraId="03BFC0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6E4191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6477F6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TIME</w:t>
            </w:r>
          </w:p>
        </w:tc>
        <w:tc>
          <w:tcPr>
            <w:tcW w:w="969" w:type="pct"/>
          </w:tcPr>
          <w:p w:rsidRPr="001A563F" w:rsidR="00555A2A" w:rsidP="004642CE" w:rsidRDefault="00555A2A" w14:paraId="6947CB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TIME</w:t>
            </w:r>
          </w:p>
        </w:tc>
        <w:tc>
          <w:tcPr>
            <w:tcW w:w="936" w:type="pct"/>
          </w:tcPr>
          <w:p w:rsidRPr="001A563F" w:rsidR="00555A2A" w:rsidP="004642CE" w:rsidRDefault="00555A2A" w14:paraId="024DD7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7C075297" w14:textId="77777777">
        <w:tc>
          <w:tcPr>
            <w:tcW w:w="168" w:type="pct"/>
          </w:tcPr>
          <w:p w:rsidRPr="001A563F" w:rsidR="00555A2A" w:rsidP="004642CE" w:rsidRDefault="00555A2A" w14:paraId="7CBE1C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0</w:t>
            </w:r>
          </w:p>
        </w:tc>
        <w:tc>
          <w:tcPr>
            <w:tcW w:w="969" w:type="pct"/>
          </w:tcPr>
          <w:p w:rsidRPr="001A563F" w:rsidR="00555A2A" w:rsidP="004642CE" w:rsidRDefault="00555A2A" w14:paraId="24452F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NAME</w:t>
            </w:r>
          </w:p>
        </w:tc>
        <w:tc>
          <w:tcPr>
            <w:tcW w:w="559" w:type="pct"/>
          </w:tcPr>
          <w:p w:rsidRPr="001A563F" w:rsidR="00555A2A" w:rsidP="004642CE" w:rsidRDefault="00555A2A" w14:paraId="0D3C12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555A2A" w:rsidP="004642CE" w:rsidRDefault="00555A2A" w14:paraId="54AFB8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744FEB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3907A5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NAME</w:t>
            </w:r>
          </w:p>
        </w:tc>
        <w:tc>
          <w:tcPr>
            <w:tcW w:w="969" w:type="pct"/>
          </w:tcPr>
          <w:p w:rsidRPr="001A563F" w:rsidR="00555A2A" w:rsidP="004642CE" w:rsidRDefault="00555A2A" w14:paraId="756868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NAME</w:t>
            </w:r>
          </w:p>
        </w:tc>
        <w:tc>
          <w:tcPr>
            <w:tcW w:w="936" w:type="pct"/>
          </w:tcPr>
          <w:p w:rsidRPr="001A563F" w:rsidR="00555A2A" w:rsidP="004642CE" w:rsidRDefault="00555A2A" w14:paraId="4179E3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 Type – Sickness, Annual Leave. Validated against Fusion Value – Mapping needed</w:t>
            </w:r>
          </w:p>
        </w:tc>
      </w:tr>
      <w:tr w:rsidRPr="00555A2A" w:rsidR="00555A2A" w:rsidTr="00333720" w14:paraId="665B72EA"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3FF85C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1</w:t>
            </w:r>
          </w:p>
        </w:tc>
        <w:tc>
          <w:tcPr>
            <w:tcW w:w="969" w:type="pct"/>
          </w:tcPr>
          <w:p w:rsidRPr="001A563F" w:rsidR="00555A2A" w:rsidP="004642CE" w:rsidRDefault="00555A2A" w14:paraId="3610A8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CATEGORY</w:t>
            </w:r>
          </w:p>
        </w:tc>
        <w:tc>
          <w:tcPr>
            <w:tcW w:w="559" w:type="pct"/>
          </w:tcPr>
          <w:p w:rsidRPr="001A563F" w:rsidR="00555A2A" w:rsidP="004642CE" w:rsidRDefault="00555A2A" w14:paraId="382541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555A2A" w:rsidP="004642CE" w:rsidRDefault="00555A2A" w14:paraId="083DA8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40705E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31EA5F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CATEGORY</w:t>
            </w:r>
          </w:p>
        </w:tc>
        <w:tc>
          <w:tcPr>
            <w:tcW w:w="969" w:type="pct"/>
          </w:tcPr>
          <w:p w:rsidRPr="001A563F" w:rsidR="00555A2A" w:rsidP="004642CE" w:rsidRDefault="00555A2A" w14:paraId="075755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CATEGORY</w:t>
            </w:r>
          </w:p>
        </w:tc>
        <w:tc>
          <w:tcPr>
            <w:tcW w:w="936" w:type="pct"/>
          </w:tcPr>
          <w:p w:rsidRPr="001A563F" w:rsidR="00555A2A" w:rsidP="004642CE" w:rsidRDefault="00555A2A" w14:paraId="3C716C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 Type code – S, A. Validated against Fusion Value – Mapping needed</w:t>
            </w:r>
          </w:p>
        </w:tc>
      </w:tr>
      <w:tr w:rsidRPr="00555A2A" w:rsidR="00555A2A" w:rsidTr="00333720" w14:paraId="5D87BA2A" w14:textId="77777777">
        <w:tc>
          <w:tcPr>
            <w:tcW w:w="168" w:type="pct"/>
          </w:tcPr>
          <w:p w:rsidRPr="001A563F" w:rsidR="00555A2A" w:rsidP="004642CE" w:rsidRDefault="00555A2A" w14:paraId="5D5458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2</w:t>
            </w:r>
          </w:p>
        </w:tc>
        <w:tc>
          <w:tcPr>
            <w:tcW w:w="969" w:type="pct"/>
          </w:tcPr>
          <w:p w:rsidRPr="001A563F" w:rsidR="00555A2A" w:rsidP="004642CE" w:rsidRDefault="00555A2A" w14:paraId="07DD53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_NOTIFICATION</w:t>
            </w:r>
          </w:p>
        </w:tc>
        <w:tc>
          <w:tcPr>
            <w:tcW w:w="559" w:type="pct"/>
          </w:tcPr>
          <w:p w:rsidRPr="001A563F" w:rsidR="00555A2A" w:rsidP="004642CE" w:rsidRDefault="00555A2A" w14:paraId="50E3E2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56" w:type="pct"/>
          </w:tcPr>
          <w:p w:rsidRPr="001A563F" w:rsidR="00555A2A" w:rsidP="004642CE" w:rsidRDefault="00555A2A" w14:paraId="5177B6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789CA2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2C0175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_NOTIFICATION</w:t>
            </w:r>
          </w:p>
        </w:tc>
        <w:tc>
          <w:tcPr>
            <w:tcW w:w="969" w:type="pct"/>
          </w:tcPr>
          <w:p w:rsidRPr="001A563F" w:rsidR="00555A2A" w:rsidP="004642CE" w:rsidRDefault="00555A2A" w14:paraId="4EF3A9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_NOTIFICATION</w:t>
            </w:r>
          </w:p>
        </w:tc>
        <w:tc>
          <w:tcPr>
            <w:tcW w:w="936" w:type="pct"/>
          </w:tcPr>
          <w:p w:rsidRPr="001A563F" w:rsidR="00555A2A" w:rsidP="004642CE" w:rsidRDefault="00555A2A" w14:paraId="74BEF9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f Null – Start Date of absence will be included</w:t>
            </w:r>
          </w:p>
        </w:tc>
      </w:tr>
      <w:tr w:rsidRPr="00555A2A" w:rsidR="00555A2A" w:rsidTr="00333720" w14:paraId="79C5ECFA"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3AFDC3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3</w:t>
            </w:r>
          </w:p>
        </w:tc>
        <w:tc>
          <w:tcPr>
            <w:tcW w:w="969" w:type="pct"/>
          </w:tcPr>
          <w:p w:rsidRPr="001A563F" w:rsidR="00555A2A" w:rsidP="004642CE" w:rsidRDefault="00555A2A" w14:paraId="344EB5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DATE</w:t>
            </w:r>
          </w:p>
        </w:tc>
        <w:tc>
          <w:tcPr>
            <w:tcW w:w="559" w:type="pct"/>
          </w:tcPr>
          <w:p w:rsidRPr="001A563F" w:rsidR="00555A2A" w:rsidP="004642CE" w:rsidRDefault="00555A2A" w14:paraId="4AA015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555A2A" w:rsidP="004642CE" w:rsidRDefault="00555A2A" w14:paraId="7A7599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0C90DD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2C9B41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DATE</w:t>
            </w:r>
          </w:p>
        </w:tc>
        <w:tc>
          <w:tcPr>
            <w:tcW w:w="969" w:type="pct"/>
          </w:tcPr>
          <w:p w:rsidRPr="001A563F" w:rsidR="00555A2A" w:rsidP="004642CE" w:rsidRDefault="00555A2A" w14:paraId="5B25B3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DATE</w:t>
            </w:r>
          </w:p>
        </w:tc>
        <w:tc>
          <w:tcPr>
            <w:tcW w:w="936" w:type="pct"/>
          </w:tcPr>
          <w:p w:rsidRPr="001A563F" w:rsidR="00555A2A" w:rsidP="004642CE" w:rsidRDefault="00555A2A" w14:paraId="507028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andatory, if NULL it will treated as open ended absence</w:t>
            </w:r>
          </w:p>
        </w:tc>
      </w:tr>
      <w:tr w:rsidRPr="00555A2A" w:rsidR="00555A2A" w:rsidTr="00333720" w14:paraId="5960D497" w14:textId="77777777">
        <w:tc>
          <w:tcPr>
            <w:tcW w:w="168" w:type="pct"/>
          </w:tcPr>
          <w:p w:rsidRPr="001A563F" w:rsidR="00555A2A" w:rsidP="004642CE" w:rsidRDefault="00555A2A" w14:paraId="392134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4</w:t>
            </w:r>
          </w:p>
        </w:tc>
        <w:tc>
          <w:tcPr>
            <w:tcW w:w="969" w:type="pct"/>
          </w:tcPr>
          <w:p w:rsidRPr="001A563F" w:rsidR="00555A2A" w:rsidP="004642CE" w:rsidRDefault="00555A2A" w14:paraId="49D77D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TIME</w:t>
            </w:r>
          </w:p>
        </w:tc>
        <w:tc>
          <w:tcPr>
            <w:tcW w:w="559" w:type="pct"/>
          </w:tcPr>
          <w:p w:rsidRPr="001A563F" w:rsidR="00555A2A" w:rsidP="004642CE" w:rsidRDefault="00555A2A" w14:paraId="6AE7B4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555A2A" w:rsidP="004642CE" w:rsidRDefault="00555A2A" w14:paraId="5614B7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73CE78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555A2A" w:rsidP="004642CE" w:rsidRDefault="00555A2A" w14:paraId="52DFF9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TIME</w:t>
            </w:r>
          </w:p>
        </w:tc>
        <w:tc>
          <w:tcPr>
            <w:tcW w:w="969" w:type="pct"/>
          </w:tcPr>
          <w:p w:rsidRPr="001A563F" w:rsidR="00555A2A" w:rsidP="004642CE" w:rsidRDefault="00555A2A" w14:paraId="757312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TIME</w:t>
            </w:r>
          </w:p>
        </w:tc>
        <w:tc>
          <w:tcPr>
            <w:tcW w:w="936" w:type="pct"/>
          </w:tcPr>
          <w:p w:rsidRPr="001A563F" w:rsidR="00555A2A" w:rsidP="004642CE" w:rsidRDefault="00555A2A" w14:paraId="5AAA7B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555A2A" w:rsidR="00555A2A" w:rsidTr="00333720" w14:paraId="49EC4082"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555A2A" w:rsidP="004642CE" w:rsidRDefault="00555A2A" w14:paraId="72C886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5</w:t>
            </w:r>
          </w:p>
        </w:tc>
        <w:tc>
          <w:tcPr>
            <w:tcW w:w="969" w:type="pct"/>
          </w:tcPr>
          <w:p w:rsidRPr="001A563F" w:rsidR="00555A2A" w:rsidP="004642CE" w:rsidRDefault="00555A2A" w14:paraId="11CDD7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TYPE</w:t>
            </w:r>
          </w:p>
        </w:tc>
        <w:tc>
          <w:tcPr>
            <w:tcW w:w="559" w:type="pct"/>
          </w:tcPr>
          <w:p w:rsidRPr="001A563F" w:rsidR="00555A2A" w:rsidP="004642CE" w:rsidRDefault="00555A2A" w14:paraId="20D263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555A2A" w:rsidP="004642CE" w:rsidRDefault="00555A2A" w14:paraId="424EA9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555A2A" w:rsidP="004642CE" w:rsidRDefault="00555A2A" w14:paraId="5EB70F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555A2A" w:rsidP="004642CE" w:rsidRDefault="00555A2A" w14:paraId="2FD827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TYPE</w:t>
            </w:r>
          </w:p>
        </w:tc>
        <w:tc>
          <w:tcPr>
            <w:tcW w:w="969" w:type="pct"/>
          </w:tcPr>
          <w:p w:rsidRPr="001A563F" w:rsidR="00555A2A" w:rsidP="004642CE" w:rsidRDefault="00555A2A" w14:paraId="12792E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TYPE</w:t>
            </w:r>
          </w:p>
        </w:tc>
        <w:tc>
          <w:tcPr>
            <w:tcW w:w="936" w:type="pct"/>
          </w:tcPr>
          <w:p w:rsidRPr="001A563F" w:rsidR="00555A2A" w:rsidP="004642CE" w:rsidRDefault="00555A2A" w14:paraId="4DF1A2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 Type – Sickness, Annual Leave. Validated against Fusion Value – Mapping needed</w:t>
            </w:r>
          </w:p>
        </w:tc>
      </w:tr>
    </w:tbl>
    <w:p w:rsidR="00555A2A" w:rsidP="0093356F" w:rsidRDefault="00555A2A" w14:paraId="1844EE5A" w14:textId="083707F7">
      <w:pPr>
        <w:pStyle w:val="Bullet"/>
        <w:ind w:left="513" w:hanging="513"/>
        <w:rPr>
          <w:rFonts w:ascii="Calibri Light" w:hAnsi="Calibri Light" w:cs="Arial"/>
          <w:color w:val="4F4F4F"/>
          <w:sz w:val="22"/>
          <w:szCs w:val="22"/>
          <w:lang w:val="en-GB" w:eastAsia="en-IE"/>
        </w:rPr>
      </w:pPr>
    </w:p>
    <w:p w:rsidR="00555A2A" w:rsidP="00555A2A" w:rsidRDefault="00555A2A" w14:paraId="42394F18" w14:textId="7CA383A6">
      <w:pPr>
        <w:pStyle w:val="Heading3"/>
      </w:pPr>
      <w:r>
        <w:t xml:space="preserve"> </w:t>
      </w:r>
      <w:bookmarkStart w:name="_Toc79997699" w:id="89"/>
      <w:r>
        <w:t>Mapping Absence Type</w:t>
      </w:r>
      <w:bookmarkEnd w:id="89"/>
    </w:p>
    <w:p w:rsidR="009136EE" w:rsidP="009136EE" w:rsidRDefault="00654455" w14:paraId="4082C5CE" w14:textId="4DFE6490">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Absence Type</w:t>
      </w:r>
    </w:p>
    <w:tbl>
      <w:tblPr>
        <w:tblStyle w:val="GridTable4-Accent11"/>
        <w:tblW w:w="0" w:type="auto"/>
        <w:tblLook w:val="04A0" w:firstRow="1" w:lastRow="0" w:firstColumn="1" w:lastColumn="0" w:noHBand="0" w:noVBand="1"/>
      </w:tblPr>
      <w:tblGrid>
        <w:gridCol w:w="2875"/>
        <w:gridCol w:w="1530"/>
      </w:tblGrid>
      <w:tr w:rsidRPr="005875BB" w:rsidR="00D326D4" w:rsidTr="00333720" w14:paraId="00DA205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hideMark/>
          </w:tcPr>
          <w:p w:rsidRPr="00FA5234" w:rsidR="00D326D4" w:rsidP="004642CE" w:rsidRDefault="00D326D4" w14:paraId="39CFB6FB" w14:textId="77777777">
            <w:pPr>
              <w:widowControl w:val="0"/>
              <w:autoSpaceDE w:val="0"/>
              <w:autoSpaceDN w:val="0"/>
              <w:adjustRightInd w:val="0"/>
              <w:spacing w:after="0" w:line="240" w:lineRule="auto"/>
              <w:ind w:left="108" w:right="108"/>
              <w:rPr>
                <w:rFonts w:ascii="Calibri Light" w:hAnsi="Calibri Light" w:cs="Calibri Light"/>
                <w:sz w:val="20"/>
                <w:szCs w:val="20"/>
                <w:lang w:eastAsia="en-GB"/>
              </w:rPr>
            </w:pPr>
            <w:r w:rsidRPr="00FA5234">
              <w:rPr>
                <w:rFonts w:ascii="Calibri Light" w:hAnsi="Calibri Light" w:cs="Calibri Light"/>
                <w:sz w:val="20"/>
                <w:szCs w:val="20"/>
                <w:lang w:eastAsia="en-GB"/>
              </w:rPr>
              <w:t>Source Column</w:t>
            </w:r>
          </w:p>
        </w:tc>
        <w:tc>
          <w:tcPr>
            <w:tcW w:w="1530" w:type="dxa"/>
            <w:hideMark/>
          </w:tcPr>
          <w:p w:rsidRPr="00FA5234" w:rsidR="00D326D4" w:rsidP="004642CE" w:rsidRDefault="00D326D4" w14:paraId="70AB90AD"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20"/>
                <w:szCs w:val="20"/>
                <w:lang w:eastAsia="en-GB"/>
              </w:rPr>
            </w:pPr>
            <w:r w:rsidRPr="00FA5234">
              <w:rPr>
                <w:rFonts w:ascii="Calibri Light" w:hAnsi="Calibri Light" w:cs="Calibri Light"/>
                <w:sz w:val="20"/>
                <w:szCs w:val="20"/>
                <w:lang w:eastAsia="en-GB"/>
              </w:rPr>
              <w:t>Target Column</w:t>
            </w:r>
          </w:p>
        </w:tc>
      </w:tr>
      <w:tr w:rsidRPr="005875BB" w:rsidR="00D326D4" w:rsidTr="00333720" w14:paraId="58ADA2A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hideMark/>
          </w:tcPr>
          <w:p w:rsidRPr="00FA5234" w:rsidR="00D326D4" w:rsidP="004642CE" w:rsidRDefault="00D326D4" w14:paraId="4B17FEED" w14:textId="77777777">
            <w:pPr>
              <w:widowControl w:val="0"/>
              <w:autoSpaceDE w:val="0"/>
              <w:autoSpaceDN w:val="0"/>
              <w:adjustRightInd w:val="0"/>
              <w:spacing w:after="0" w:line="240" w:lineRule="auto"/>
              <w:ind w:left="108" w:right="108"/>
              <w:rPr>
                <w:rFonts w:ascii="Calibri Light" w:hAnsi="Calibri Light" w:cs="Calibri Light"/>
                <w:color w:val="000000"/>
                <w:sz w:val="20"/>
                <w:szCs w:val="20"/>
                <w:lang w:eastAsia="en-GB"/>
              </w:rPr>
            </w:pPr>
            <w:r w:rsidRPr="00FA5234">
              <w:rPr>
                <w:rFonts w:ascii="Calibri Light" w:hAnsi="Calibri Light" w:cs="Calibri Light"/>
                <w:color w:val="000000"/>
                <w:sz w:val="20"/>
                <w:szCs w:val="20"/>
                <w:lang w:eastAsia="en-GB"/>
              </w:rPr>
              <w:t>Sickness</w:t>
            </w:r>
          </w:p>
        </w:tc>
        <w:tc>
          <w:tcPr>
            <w:tcW w:w="1530" w:type="dxa"/>
            <w:hideMark/>
          </w:tcPr>
          <w:p w:rsidRPr="00FA5234" w:rsidR="00D326D4" w:rsidP="004642CE" w:rsidRDefault="00D326D4" w14:paraId="729BA8F5"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20"/>
                <w:szCs w:val="20"/>
                <w:lang w:eastAsia="en-GB"/>
              </w:rPr>
            </w:pPr>
            <w:r w:rsidRPr="00FA5234">
              <w:rPr>
                <w:rFonts w:ascii="Calibri Light" w:hAnsi="Calibri Light" w:cs="Calibri Light"/>
                <w:color w:val="000000"/>
                <w:sz w:val="20"/>
                <w:szCs w:val="20"/>
                <w:lang w:eastAsia="en-GB"/>
              </w:rPr>
              <w:t>Sickness</w:t>
            </w:r>
          </w:p>
        </w:tc>
      </w:tr>
      <w:tr w:rsidRPr="005875BB" w:rsidR="00D326D4" w:rsidTr="00333720" w14:paraId="579BD629" w14:textId="77777777">
        <w:tc>
          <w:tcPr>
            <w:cnfStyle w:val="001000000000" w:firstRow="0" w:lastRow="0" w:firstColumn="1" w:lastColumn="0" w:oddVBand="0" w:evenVBand="0" w:oddHBand="0" w:evenHBand="0" w:firstRowFirstColumn="0" w:firstRowLastColumn="0" w:lastRowFirstColumn="0" w:lastRowLastColumn="0"/>
            <w:tcW w:w="2875" w:type="dxa"/>
            <w:hideMark/>
          </w:tcPr>
          <w:p w:rsidRPr="00FA5234" w:rsidR="00D326D4" w:rsidP="004642CE" w:rsidRDefault="00D326D4" w14:paraId="1845F75A" w14:textId="77777777">
            <w:pPr>
              <w:widowControl w:val="0"/>
              <w:autoSpaceDE w:val="0"/>
              <w:autoSpaceDN w:val="0"/>
              <w:adjustRightInd w:val="0"/>
              <w:spacing w:after="0" w:line="240" w:lineRule="auto"/>
              <w:ind w:left="108" w:right="108"/>
              <w:rPr>
                <w:rFonts w:ascii="Calibri Light" w:hAnsi="Calibri Light" w:cs="Calibri Light"/>
                <w:color w:val="000000"/>
                <w:sz w:val="20"/>
                <w:szCs w:val="20"/>
                <w:lang w:eastAsia="en-GB"/>
              </w:rPr>
            </w:pPr>
            <w:r w:rsidRPr="00FA5234">
              <w:rPr>
                <w:rFonts w:ascii="Calibri Light" w:hAnsi="Calibri Light" w:cs="Calibri Light"/>
                <w:color w:val="000000"/>
                <w:sz w:val="20"/>
                <w:szCs w:val="20"/>
                <w:lang w:eastAsia="en-GB"/>
              </w:rPr>
              <w:t>Annual</w:t>
            </w:r>
          </w:p>
        </w:tc>
        <w:tc>
          <w:tcPr>
            <w:tcW w:w="1530" w:type="dxa"/>
            <w:hideMark/>
          </w:tcPr>
          <w:p w:rsidRPr="00FA5234" w:rsidR="00D326D4" w:rsidP="004642CE" w:rsidRDefault="00D326D4" w14:paraId="4F2EF5E3"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20"/>
                <w:szCs w:val="20"/>
                <w:lang w:eastAsia="en-GB"/>
              </w:rPr>
            </w:pPr>
            <w:r w:rsidRPr="00FA5234">
              <w:rPr>
                <w:rFonts w:ascii="Calibri Light" w:hAnsi="Calibri Light" w:cs="Calibri Light"/>
                <w:color w:val="000000"/>
                <w:sz w:val="20"/>
                <w:szCs w:val="20"/>
                <w:lang w:eastAsia="en-GB"/>
              </w:rPr>
              <w:t>Annual</w:t>
            </w:r>
          </w:p>
        </w:tc>
      </w:tr>
    </w:tbl>
    <w:p w:rsidR="00D326D4" w:rsidP="009136EE" w:rsidRDefault="00D326D4" w14:paraId="3364B710" w14:textId="75994F62">
      <w:pPr>
        <w:pStyle w:val="Bullet"/>
        <w:ind w:left="513" w:hanging="513"/>
        <w:rPr>
          <w:rFonts w:ascii="Calibri Light" w:hAnsi="Calibri Light" w:cs="Arial"/>
          <w:color w:val="4F4F4F"/>
          <w:sz w:val="22"/>
          <w:szCs w:val="22"/>
          <w:lang w:val="en-GB" w:eastAsia="en-IE"/>
        </w:rPr>
      </w:pPr>
    </w:p>
    <w:p w:rsidR="00D326D4" w:rsidP="009136EE" w:rsidRDefault="00D326D4" w14:paraId="15875C5D" w14:textId="4C465C0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Absence Reason</w:t>
      </w:r>
    </w:p>
    <w:tbl>
      <w:tblPr>
        <w:tblStyle w:val="GridTable4-Accent11"/>
        <w:tblW w:w="0" w:type="auto"/>
        <w:tblLook w:val="04A0" w:firstRow="1" w:lastRow="0" w:firstColumn="1" w:lastColumn="0" w:noHBand="0" w:noVBand="1"/>
      </w:tblPr>
      <w:tblGrid>
        <w:gridCol w:w="1615"/>
        <w:gridCol w:w="2790"/>
      </w:tblGrid>
      <w:tr w:rsidRPr="005875BB" w:rsidR="00F87AEB" w:rsidTr="00333720" w14:paraId="36E72E4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hideMark/>
          </w:tcPr>
          <w:p w:rsidRPr="00FA5234" w:rsidR="00F87AEB" w:rsidP="004642CE" w:rsidRDefault="00F87AEB" w14:paraId="5E41391E" w14:textId="77777777">
            <w:pPr>
              <w:widowControl w:val="0"/>
              <w:autoSpaceDE w:val="0"/>
              <w:autoSpaceDN w:val="0"/>
              <w:adjustRightInd w:val="0"/>
              <w:spacing w:after="0" w:line="240" w:lineRule="auto"/>
              <w:ind w:left="108" w:right="108"/>
              <w:rPr>
                <w:rFonts w:ascii="Calibri Light" w:hAnsi="Calibri Light" w:cs="Calibri Light"/>
                <w:color w:val="000000"/>
                <w:sz w:val="20"/>
                <w:szCs w:val="20"/>
                <w:lang w:eastAsia="en-GB"/>
              </w:rPr>
            </w:pPr>
            <w:r w:rsidRPr="00FA5234">
              <w:rPr>
                <w:rFonts w:ascii="Calibri Light" w:hAnsi="Calibri Light" w:cs="Calibri Light"/>
                <w:sz w:val="20"/>
                <w:szCs w:val="20"/>
                <w:lang w:eastAsia="en-GB"/>
              </w:rPr>
              <w:t>Source Column</w:t>
            </w:r>
          </w:p>
        </w:tc>
        <w:tc>
          <w:tcPr>
            <w:tcW w:w="2790" w:type="dxa"/>
            <w:hideMark/>
          </w:tcPr>
          <w:p w:rsidRPr="00FA5234" w:rsidR="00F87AEB" w:rsidP="004642CE" w:rsidRDefault="00F87AEB" w14:paraId="07392904"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000000"/>
                <w:sz w:val="20"/>
                <w:szCs w:val="20"/>
                <w:lang w:eastAsia="en-GB"/>
              </w:rPr>
            </w:pPr>
            <w:r w:rsidRPr="00FA5234">
              <w:rPr>
                <w:rFonts w:ascii="Calibri Light" w:hAnsi="Calibri Light" w:cs="Calibri Light"/>
                <w:sz w:val="20"/>
                <w:szCs w:val="20"/>
                <w:lang w:eastAsia="en-GB"/>
              </w:rPr>
              <w:t>Target Column</w:t>
            </w:r>
          </w:p>
        </w:tc>
      </w:tr>
      <w:tr w:rsidRPr="005875BB" w:rsidR="00F87AEB" w:rsidTr="00333720" w14:paraId="3541CB5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hideMark/>
          </w:tcPr>
          <w:p w:rsidRPr="00FA5234" w:rsidR="00F87AEB" w:rsidP="004642CE" w:rsidRDefault="00F87AEB" w14:paraId="5DE66F78" w14:textId="77777777">
            <w:pPr>
              <w:widowControl w:val="0"/>
              <w:autoSpaceDE w:val="0"/>
              <w:autoSpaceDN w:val="0"/>
              <w:adjustRightInd w:val="0"/>
              <w:spacing w:after="0" w:line="240" w:lineRule="auto"/>
              <w:ind w:left="108" w:right="108"/>
              <w:rPr>
                <w:rFonts w:ascii="Calibri Light" w:hAnsi="Calibri Light" w:cs="Calibri Light"/>
                <w:color w:val="000000"/>
                <w:sz w:val="20"/>
                <w:szCs w:val="20"/>
                <w:lang w:eastAsia="en-GB"/>
              </w:rPr>
            </w:pPr>
            <w:r w:rsidRPr="00FA5234">
              <w:rPr>
                <w:rFonts w:ascii="Calibri Light" w:hAnsi="Calibri Light" w:cs="Calibri Light"/>
                <w:color w:val="000000"/>
                <w:sz w:val="20"/>
                <w:szCs w:val="20"/>
                <w:lang w:eastAsia="en-GB"/>
              </w:rPr>
              <w:t>Asthma</w:t>
            </w:r>
          </w:p>
        </w:tc>
        <w:tc>
          <w:tcPr>
            <w:tcW w:w="2790" w:type="dxa"/>
            <w:hideMark/>
          </w:tcPr>
          <w:p w:rsidRPr="00FA5234" w:rsidR="00F87AEB" w:rsidP="004642CE" w:rsidRDefault="00F87AEB" w14:paraId="6C4F3219"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20"/>
                <w:szCs w:val="20"/>
                <w:lang w:eastAsia="en-GB"/>
              </w:rPr>
            </w:pPr>
            <w:r w:rsidRPr="00FA5234">
              <w:rPr>
                <w:rFonts w:ascii="Calibri Light" w:hAnsi="Calibri Light" w:cs="Calibri Light"/>
                <w:color w:val="000000"/>
                <w:sz w:val="20"/>
                <w:szCs w:val="20"/>
                <w:lang w:eastAsia="en-GB"/>
              </w:rPr>
              <w:t xml:space="preserve">Fusion Validated Values </w:t>
            </w:r>
          </w:p>
        </w:tc>
      </w:tr>
      <w:tr w:rsidRPr="005875BB" w:rsidR="00F87AEB" w:rsidTr="00333720" w14:paraId="58EBEACF" w14:textId="77777777">
        <w:tc>
          <w:tcPr>
            <w:cnfStyle w:val="001000000000" w:firstRow="0" w:lastRow="0" w:firstColumn="1" w:lastColumn="0" w:oddVBand="0" w:evenVBand="0" w:oddHBand="0" w:evenHBand="0" w:firstRowFirstColumn="0" w:firstRowLastColumn="0" w:lastRowFirstColumn="0" w:lastRowLastColumn="0"/>
            <w:tcW w:w="1615" w:type="dxa"/>
            <w:hideMark/>
          </w:tcPr>
          <w:p w:rsidRPr="00FA5234" w:rsidR="00F87AEB" w:rsidP="004642CE" w:rsidRDefault="00F87AEB" w14:paraId="38219AFF" w14:textId="77777777">
            <w:pPr>
              <w:widowControl w:val="0"/>
              <w:autoSpaceDE w:val="0"/>
              <w:autoSpaceDN w:val="0"/>
              <w:adjustRightInd w:val="0"/>
              <w:spacing w:after="0" w:line="240" w:lineRule="auto"/>
              <w:ind w:left="108" w:right="108"/>
              <w:rPr>
                <w:rFonts w:ascii="Calibri Light" w:hAnsi="Calibri Light" w:cs="Calibri Light"/>
                <w:color w:val="000000"/>
                <w:sz w:val="20"/>
                <w:szCs w:val="20"/>
                <w:lang w:eastAsia="en-GB"/>
              </w:rPr>
            </w:pPr>
            <w:r w:rsidRPr="00FA5234">
              <w:rPr>
                <w:rFonts w:ascii="Calibri Light" w:hAnsi="Calibri Light" w:cs="Calibri Light"/>
                <w:color w:val="000000"/>
                <w:sz w:val="20"/>
                <w:szCs w:val="20"/>
                <w:lang w:eastAsia="en-GB"/>
              </w:rPr>
              <w:t>COVID Related</w:t>
            </w:r>
          </w:p>
        </w:tc>
        <w:tc>
          <w:tcPr>
            <w:tcW w:w="2790" w:type="dxa"/>
            <w:hideMark/>
          </w:tcPr>
          <w:p w:rsidRPr="00FA5234" w:rsidR="00F87AEB" w:rsidP="004642CE" w:rsidRDefault="00F87AEB" w14:paraId="7C4407CB"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20"/>
                <w:szCs w:val="20"/>
                <w:lang w:eastAsia="en-GB"/>
              </w:rPr>
            </w:pPr>
            <w:r w:rsidRPr="00FA5234">
              <w:rPr>
                <w:rFonts w:ascii="Calibri Light" w:hAnsi="Calibri Light" w:cs="Calibri Light"/>
                <w:color w:val="000000"/>
                <w:sz w:val="20"/>
                <w:szCs w:val="20"/>
                <w:lang w:eastAsia="en-GB"/>
              </w:rPr>
              <w:t xml:space="preserve">Fusion Validated Values </w:t>
            </w:r>
          </w:p>
        </w:tc>
      </w:tr>
    </w:tbl>
    <w:p w:rsidR="00F87AEB" w:rsidP="009136EE" w:rsidRDefault="00F87AEB" w14:paraId="4244A380" w14:textId="77777777">
      <w:pPr>
        <w:pStyle w:val="Bullet"/>
        <w:ind w:left="513" w:hanging="513"/>
        <w:rPr>
          <w:rFonts w:ascii="Calibri Light" w:hAnsi="Calibri Light" w:cs="Arial"/>
          <w:color w:val="4F4F4F"/>
          <w:sz w:val="22"/>
          <w:szCs w:val="22"/>
          <w:lang w:val="en-GB" w:eastAsia="en-IE"/>
        </w:rPr>
      </w:pPr>
    </w:p>
    <w:p w:rsidR="00D326D4" w:rsidP="009136EE" w:rsidRDefault="00D326D4" w14:paraId="506BA0E8" w14:textId="77777777">
      <w:pPr>
        <w:pStyle w:val="Bullet"/>
        <w:ind w:left="513" w:hanging="513"/>
        <w:rPr>
          <w:rFonts w:ascii="Calibri Light" w:hAnsi="Calibri Light" w:cs="Arial"/>
          <w:color w:val="4F4F4F"/>
          <w:sz w:val="22"/>
          <w:szCs w:val="22"/>
          <w:lang w:val="en-GB" w:eastAsia="en-IE"/>
        </w:rPr>
      </w:pPr>
    </w:p>
    <w:p w:rsidR="00F87AEB" w:rsidP="00157CB1" w:rsidRDefault="00F87AEB" w14:paraId="1AB8B683" w14:textId="143A7EAC">
      <w:pPr>
        <w:pStyle w:val="Heading2"/>
      </w:pPr>
      <w:r>
        <w:t xml:space="preserve"> </w:t>
      </w:r>
      <w:bookmarkStart w:name="_Toc79997700" w:id="90"/>
      <w:r>
        <w:t>Person Maternity Absence</w:t>
      </w:r>
      <w:bookmarkEnd w:id="90"/>
    </w:p>
    <w:p w:rsidRPr="009136EE" w:rsidR="009136EE" w:rsidP="00F87AEB" w:rsidRDefault="009136EE" w14:paraId="1223BD92" w14:textId="31FB8F64">
      <w:pPr>
        <w:pStyle w:val="Bullet"/>
        <w:ind w:left="513" w:hanging="513"/>
        <w:rPr>
          <w:lang w:val="en-GB" w:eastAsia="en-IE"/>
        </w:rPr>
      </w:pPr>
      <w:r w:rsidRPr="00F87AEB">
        <w:rPr>
          <w:rFonts w:ascii="Calibri Light" w:hAnsi="Calibri Light" w:cs="Arial"/>
          <w:color w:val="4F4F4F"/>
          <w:sz w:val="22"/>
          <w:szCs w:val="22"/>
          <w:lang w:val="en-GB" w:eastAsia="en-IE"/>
        </w:rPr>
        <w:t>Data File Name: XXMX_HCM_PER_MAT_ABSENCE.dat</w:t>
      </w:r>
    </w:p>
    <w:p w:rsidRPr="009136EE" w:rsidR="009136EE" w:rsidP="009136EE" w:rsidRDefault="009136EE" w14:paraId="002C3AD2" w14:textId="77777777">
      <w:pPr>
        <w:pStyle w:val="Bullet"/>
        <w:ind w:left="513" w:hanging="513"/>
        <w:rPr>
          <w:rFonts w:ascii="Calibri Light" w:hAnsi="Calibri Light" w:cs="Arial"/>
          <w:color w:val="4F4F4F"/>
          <w:sz w:val="22"/>
          <w:szCs w:val="22"/>
          <w:lang w:val="en-GB" w:eastAsia="en-IE"/>
        </w:rPr>
      </w:pPr>
      <w:r w:rsidRPr="009136EE">
        <w:rPr>
          <w:rFonts w:ascii="Calibri Light" w:hAnsi="Calibri Light" w:cs="Arial"/>
          <w:color w:val="4F4F4F"/>
          <w:sz w:val="22"/>
          <w:szCs w:val="22"/>
          <w:lang w:val="en-GB" w:eastAsia="en-IE"/>
        </w:rPr>
        <w:t>Staging table:  XXMX_PER_MAT_ABSENCE_STG</w:t>
      </w:r>
    </w:p>
    <w:p w:rsidRPr="009136EE" w:rsidR="009136EE" w:rsidP="009136EE" w:rsidRDefault="009136EE" w14:paraId="3BD94748" w14:textId="77777777">
      <w:pPr>
        <w:pStyle w:val="Bullet"/>
        <w:ind w:left="513" w:hanging="513"/>
        <w:rPr>
          <w:rFonts w:ascii="Calibri Light" w:hAnsi="Calibri Light" w:cs="Arial"/>
          <w:color w:val="4F4F4F"/>
          <w:sz w:val="22"/>
          <w:szCs w:val="22"/>
          <w:lang w:val="en-GB" w:eastAsia="en-IE"/>
        </w:rPr>
      </w:pPr>
      <w:r w:rsidRPr="009136EE">
        <w:rPr>
          <w:rFonts w:ascii="Calibri Light" w:hAnsi="Calibri Light" w:cs="Arial"/>
          <w:color w:val="4F4F4F"/>
          <w:sz w:val="22"/>
          <w:szCs w:val="22"/>
          <w:lang w:val="en-GB" w:eastAsia="en-IE"/>
        </w:rPr>
        <w:t xml:space="preserve">Transform Table: XXMX_PER_MAT_ABSENCE_XFM </w:t>
      </w:r>
    </w:p>
    <w:p w:rsidRPr="009136EE" w:rsidR="009136EE" w:rsidP="009136EE" w:rsidRDefault="009136EE" w14:paraId="19906974" w14:textId="77777777">
      <w:pPr>
        <w:pStyle w:val="Bullet"/>
        <w:ind w:left="513" w:hanging="513"/>
        <w:rPr>
          <w:rFonts w:ascii="Calibri Light" w:hAnsi="Calibri Light" w:cs="Arial"/>
          <w:color w:val="4F4F4F"/>
          <w:sz w:val="22"/>
          <w:szCs w:val="22"/>
          <w:lang w:val="en-GB" w:eastAsia="en-IE"/>
        </w:rPr>
      </w:pPr>
      <w:r w:rsidRPr="009136EE">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9136EE" w:rsidR="009136EE" w:rsidP="009136EE" w:rsidRDefault="009136EE" w14:paraId="542A5644" w14:textId="77777777">
      <w:pPr>
        <w:pStyle w:val="Bullet"/>
        <w:ind w:left="513" w:hanging="513"/>
        <w:rPr>
          <w:rFonts w:ascii="Calibri Light" w:hAnsi="Calibri Light" w:cs="Arial"/>
          <w:color w:val="4F4F4F"/>
          <w:sz w:val="22"/>
          <w:szCs w:val="22"/>
          <w:lang w:val="en-GB" w:eastAsia="en-IE"/>
        </w:rPr>
      </w:pPr>
      <w:r w:rsidRPr="009136EE">
        <w:rPr>
          <w:rFonts w:ascii="Calibri Light" w:hAnsi="Calibri Light" w:cs="Arial"/>
          <w:color w:val="4F4F4F"/>
          <w:sz w:val="22"/>
          <w:szCs w:val="22"/>
          <w:lang w:val="en-GB" w:eastAsia="en-IE"/>
        </w:rPr>
        <w:t>Fusion Business Object: Person Absence Entry</w:t>
      </w:r>
    </w:p>
    <w:tbl>
      <w:tblPr>
        <w:tblStyle w:val="GridTable4-Accent11"/>
        <w:tblW w:w="5000" w:type="pct"/>
        <w:tblLook w:val="0420" w:firstRow="1" w:lastRow="0" w:firstColumn="0" w:lastColumn="0" w:noHBand="0" w:noVBand="1"/>
      </w:tblPr>
      <w:tblGrid>
        <w:gridCol w:w="667"/>
        <w:gridCol w:w="2586"/>
        <w:gridCol w:w="1558"/>
        <w:gridCol w:w="904"/>
        <w:gridCol w:w="680"/>
        <w:gridCol w:w="2471"/>
        <w:gridCol w:w="2587"/>
        <w:gridCol w:w="2495"/>
      </w:tblGrid>
      <w:tr w:rsidRPr="000046F1" w:rsidR="000046F1" w:rsidTr="004F31CE" w14:paraId="68407FCA" w14:textId="77777777">
        <w:trPr>
          <w:cnfStyle w:val="100000000000" w:firstRow="1" w:lastRow="0" w:firstColumn="0" w:lastColumn="0" w:oddVBand="0" w:evenVBand="0" w:oddHBand="0" w:evenHBand="0" w:firstRowFirstColumn="0" w:firstRowLastColumn="0" w:lastRowFirstColumn="0" w:lastRowLastColumn="0"/>
          <w:tblHeader/>
        </w:trPr>
        <w:tc>
          <w:tcPr>
            <w:tcW w:w="168" w:type="pct"/>
          </w:tcPr>
          <w:p w:rsidRPr="001A563F" w:rsidR="000046F1" w:rsidP="004642CE" w:rsidRDefault="000046F1" w14:paraId="087775BC"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Col Seq</w:t>
            </w:r>
          </w:p>
        </w:tc>
        <w:tc>
          <w:tcPr>
            <w:tcW w:w="969" w:type="pct"/>
          </w:tcPr>
          <w:p w:rsidRPr="001A563F" w:rsidR="000046F1" w:rsidP="004642CE" w:rsidRDefault="000046F1" w14:paraId="69EC5229"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Field Name</w:t>
            </w:r>
          </w:p>
        </w:tc>
        <w:tc>
          <w:tcPr>
            <w:tcW w:w="559" w:type="pct"/>
          </w:tcPr>
          <w:p w:rsidRPr="001A563F" w:rsidR="000046F1" w:rsidP="004642CE" w:rsidRDefault="000046F1" w14:paraId="2A18D6D2"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Datatype</w:t>
            </w:r>
          </w:p>
        </w:tc>
        <w:tc>
          <w:tcPr>
            <w:tcW w:w="256" w:type="pct"/>
          </w:tcPr>
          <w:p w:rsidRPr="001A563F" w:rsidR="000046F1" w:rsidP="004642CE" w:rsidRDefault="000046F1" w14:paraId="15F60DA9"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Include in Loader</w:t>
            </w:r>
          </w:p>
        </w:tc>
        <w:tc>
          <w:tcPr>
            <w:tcW w:w="173" w:type="pct"/>
          </w:tcPr>
          <w:p w:rsidRPr="001A563F" w:rsidR="000046F1" w:rsidP="004642CE" w:rsidRDefault="000046F1" w14:paraId="1B76B7EE"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Req</w:t>
            </w:r>
          </w:p>
        </w:tc>
        <w:tc>
          <w:tcPr>
            <w:tcW w:w="969" w:type="pct"/>
          </w:tcPr>
          <w:p w:rsidRPr="001A563F" w:rsidR="000046F1" w:rsidP="004642CE" w:rsidRDefault="000046F1" w14:paraId="347AED65"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Staging Table Column</w:t>
            </w:r>
          </w:p>
        </w:tc>
        <w:tc>
          <w:tcPr>
            <w:tcW w:w="969" w:type="pct"/>
          </w:tcPr>
          <w:p w:rsidRPr="001A563F" w:rsidR="000046F1" w:rsidP="004642CE" w:rsidRDefault="000046F1" w14:paraId="6AF1FD8D"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Transform Table Column</w:t>
            </w:r>
          </w:p>
        </w:tc>
        <w:tc>
          <w:tcPr>
            <w:tcW w:w="936" w:type="pct"/>
          </w:tcPr>
          <w:p w:rsidRPr="001A563F" w:rsidR="000046F1" w:rsidP="004642CE" w:rsidRDefault="000046F1" w14:paraId="6098FD76" w14:textId="77777777">
            <w:pPr>
              <w:ind w:left="108" w:right="108"/>
              <w:rPr>
                <w:rFonts w:ascii="Calibri Light" w:hAnsi="Calibri Light" w:eastAsia="Book Antiqua" w:cs="Calibri Light"/>
                <w:b w:val="0"/>
                <w:bCs w:val="0"/>
                <w:color w:val="FFFFFF"/>
                <w:sz w:val="16"/>
                <w:szCs w:val="16"/>
              </w:rPr>
            </w:pPr>
            <w:r w:rsidRPr="001A563F">
              <w:rPr>
                <w:rFonts w:ascii="Calibri Light" w:hAnsi="Calibri Light" w:eastAsia="Book Antiqua" w:cs="Calibri Light"/>
                <w:color w:val="FFFFFF"/>
                <w:sz w:val="16"/>
                <w:szCs w:val="16"/>
              </w:rPr>
              <w:t>Comments</w:t>
            </w:r>
          </w:p>
        </w:tc>
      </w:tr>
      <w:tr w:rsidRPr="000046F1" w:rsidR="000046F1" w:rsidTr="004F31CE" w14:paraId="260A7B6F"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0D7366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w:t>
            </w:r>
          </w:p>
        </w:tc>
        <w:tc>
          <w:tcPr>
            <w:tcW w:w="969" w:type="pct"/>
          </w:tcPr>
          <w:p w:rsidRPr="001A563F" w:rsidR="000046F1" w:rsidP="004642CE" w:rsidRDefault="000046F1" w14:paraId="1F2138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AYROLL_NAME</w:t>
            </w:r>
          </w:p>
        </w:tc>
        <w:tc>
          <w:tcPr>
            <w:tcW w:w="559" w:type="pct"/>
          </w:tcPr>
          <w:p w:rsidRPr="001A563F" w:rsidR="000046F1" w:rsidP="004642CE" w:rsidRDefault="000046F1" w14:paraId="587EC2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0046F1" w:rsidP="004642CE" w:rsidRDefault="000046F1" w14:paraId="11EF1F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1DA547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68C74F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AYROLL_NAME</w:t>
            </w:r>
          </w:p>
        </w:tc>
        <w:tc>
          <w:tcPr>
            <w:tcW w:w="969" w:type="pct"/>
          </w:tcPr>
          <w:p w:rsidRPr="001A563F" w:rsidR="000046F1" w:rsidP="004642CE" w:rsidRDefault="000046F1" w14:paraId="415359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AYROLL_NAME</w:t>
            </w:r>
          </w:p>
        </w:tc>
        <w:tc>
          <w:tcPr>
            <w:tcW w:w="936" w:type="pct"/>
          </w:tcPr>
          <w:p w:rsidRPr="001A563F" w:rsidR="000046F1" w:rsidP="004642CE" w:rsidRDefault="000046F1" w14:paraId="35A8C1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7362CBCE" w14:textId="77777777">
        <w:tc>
          <w:tcPr>
            <w:tcW w:w="168" w:type="pct"/>
          </w:tcPr>
          <w:p w:rsidRPr="001A563F" w:rsidR="000046F1" w:rsidP="004642CE" w:rsidRDefault="000046F1" w14:paraId="7B2E1A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w:t>
            </w:r>
          </w:p>
        </w:tc>
        <w:tc>
          <w:tcPr>
            <w:tcW w:w="969" w:type="pct"/>
          </w:tcPr>
          <w:p w:rsidRPr="001A563F" w:rsidR="000046F1" w:rsidP="004642CE" w:rsidRDefault="000046F1" w14:paraId="32B119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559" w:type="pct"/>
          </w:tcPr>
          <w:p w:rsidRPr="001A563F" w:rsidR="000046F1" w:rsidP="004642CE" w:rsidRDefault="000046F1" w14:paraId="4F1EF7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w:t>
            </w:r>
          </w:p>
        </w:tc>
        <w:tc>
          <w:tcPr>
            <w:tcW w:w="256" w:type="pct"/>
          </w:tcPr>
          <w:p w:rsidRPr="001A563F" w:rsidR="000046F1" w:rsidP="004642CE" w:rsidRDefault="000046F1" w14:paraId="720C15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54A550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6511B2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969" w:type="pct"/>
          </w:tcPr>
          <w:p w:rsidRPr="001A563F" w:rsidR="000046F1" w:rsidP="004642CE" w:rsidRDefault="000046F1" w14:paraId="72EA9C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ETADATA</w:t>
            </w:r>
          </w:p>
        </w:tc>
        <w:tc>
          <w:tcPr>
            <w:tcW w:w="936" w:type="pct"/>
          </w:tcPr>
          <w:p w:rsidRPr="001A563F" w:rsidR="000046F1" w:rsidP="004642CE" w:rsidRDefault="00B60B0E" w14:paraId="2D7B6F1F" w14:textId="5E4B4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MERGE</w:t>
            </w:r>
          </w:p>
        </w:tc>
      </w:tr>
      <w:tr w:rsidRPr="000046F1" w:rsidR="000046F1" w:rsidTr="004F31CE" w14:paraId="67CF8CFC"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30318B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w:t>
            </w:r>
          </w:p>
        </w:tc>
        <w:tc>
          <w:tcPr>
            <w:tcW w:w="969" w:type="pct"/>
          </w:tcPr>
          <w:p w:rsidRPr="001A563F" w:rsidR="000046F1" w:rsidP="004642CE" w:rsidRDefault="000046F1" w14:paraId="77D3F6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559" w:type="pct"/>
          </w:tcPr>
          <w:p w:rsidRPr="001A563F" w:rsidR="000046F1" w:rsidP="004642CE" w:rsidRDefault="000046F1" w14:paraId="19A914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0046F1" w:rsidP="004642CE" w:rsidRDefault="000046F1" w14:paraId="069074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6EDFFB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21B022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969" w:type="pct"/>
          </w:tcPr>
          <w:p w:rsidRPr="001A563F" w:rsidR="000046F1" w:rsidP="004642CE" w:rsidRDefault="000046F1" w14:paraId="7D21D8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OBJECT_NAME</w:t>
            </w:r>
          </w:p>
        </w:tc>
        <w:tc>
          <w:tcPr>
            <w:tcW w:w="936" w:type="pct"/>
          </w:tcPr>
          <w:p w:rsidRPr="001A563F" w:rsidR="000046F1" w:rsidP="004642CE" w:rsidRDefault="00662BE1" w14:paraId="16737EAE" w14:textId="4C81782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ardcode - </w:t>
            </w:r>
            <w:r w:rsidRPr="001A563F" w:rsidR="000046F1">
              <w:rPr>
                <w:rFonts w:ascii="Calibri Light" w:hAnsi="Calibri Light" w:cs="Calibri Light"/>
                <w:color w:val="000000"/>
                <w:sz w:val="16"/>
                <w:szCs w:val="16"/>
              </w:rPr>
              <w:t>PersonMaternityAbsenceEntry</w:t>
            </w:r>
          </w:p>
        </w:tc>
      </w:tr>
      <w:tr w:rsidRPr="000046F1" w:rsidR="000046F1" w:rsidTr="004F31CE" w14:paraId="6F9658EB" w14:textId="77777777">
        <w:tc>
          <w:tcPr>
            <w:tcW w:w="168" w:type="pct"/>
          </w:tcPr>
          <w:p w:rsidRPr="001A563F" w:rsidR="000046F1" w:rsidP="004642CE" w:rsidRDefault="000046F1" w14:paraId="20608D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w:t>
            </w:r>
          </w:p>
        </w:tc>
        <w:tc>
          <w:tcPr>
            <w:tcW w:w="969" w:type="pct"/>
          </w:tcPr>
          <w:p w:rsidRPr="001A563F" w:rsidR="000046F1" w:rsidP="004642CE" w:rsidRDefault="000046F1" w14:paraId="33119A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559" w:type="pct"/>
          </w:tcPr>
          <w:p w:rsidRPr="001A563F" w:rsidR="000046F1" w:rsidP="004642CE" w:rsidRDefault="000046F1" w14:paraId="4565BB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50)</w:t>
            </w:r>
          </w:p>
        </w:tc>
        <w:tc>
          <w:tcPr>
            <w:tcW w:w="256" w:type="pct"/>
          </w:tcPr>
          <w:p w:rsidRPr="001A563F" w:rsidR="000046F1" w:rsidP="004642CE" w:rsidRDefault="000046F1" w14:paraId="6AE457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550B7F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3529C6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969" w:type="pct"/>
          </w:tcPr>
          <w:p w:rsidRPr="001A563F" w:rsidR="000046F1" w:rsidP="004642CE" w:rsidRDefault="000046F1" w14:paraId="1EA57B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ID</w:t>
            </w:r>
          </w:p>
        </w:tc>
        <w:tc>
          <w:tcPr>
            <w:tcW w:w="936" w:type="pct"/>
          </w:tcPr>
          <w:p w:rsidRPr="001A563F" w:rsidR="000046F1" w:rsidP="004642CE" w:rsidRDefault="000046F1" w14:paraId="4D772A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utogenerated</w:t>
            </w:r>
          </w:p>
        </w:tc>
      </w:tr>
      <w:tr w:rsidRPr="000046F1" w:rsidR="000046F1" w:rsidTr="004F31CE" w14:paraId="2164FA27"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75DE21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w:t>
            </w:r>
          </w:p>
        </w:tc>
        <w:tc>
          <w:tcPr>
            <w:tcW w:w="969" w:type="pct"/>
          </w:tcPr>
          <w:p w:rsidRPr="001A563F" w:rsidR="000046F1" w:rsidP="004642CE" w:rsidRDefault="000046F1" w14:paraId="65C303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559" w:type="pct"/>
          </w:tcPr>
          <w:p w:rsidRPr="001A563F" w:rsidR="000046F1" w:rsidP="004642CE" w:rsidRDefault="000046F1" w14:paraId="057B32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50)</w:t>
            </w:r>
          </w:p>
        </w:tc>
        <w:tc>
          <w:tcPr>
            <w:tcW w:w="256" w:type="pct"/>
          </w:tcPr>
          <w:p w:rsidRPr="001A563F" w:rsidR="000046F1" w:rsidP="004642CE" w:rsidRDefault="000046F1" w14:paraId="6247A5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71B538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505504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969" w:type="pct"/>
          </w:tcPr>
          <w:p w:rsidRPr="001A563F" w:rsidR="000046F1" w:rsidP="004642CE" w:rsidRDefault="000046F1" w14:paraId="68A91B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OURCESYSTEMOWNER</w:t>
            </w:r>
          </w:p>
        </w:tc>
        <w:tc>
          <w:tcPr>
            <w:tcW w:w="936" w:type="pct"/>
          </w:tcPr>
          <w:p w:rsidRPr="001A563F" w:rsidR="000046F1" w:rsidP="004642CE" w:rsidRDefault="004E5036" w14:paraId="3A8F2AAD" w14:textId="0A2C2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0046F1" w:rsidR="000046F1" w:rsidTr="004F31CE" w14:paraId="780044AD" w14:textId="77777777">
        <w:tc>
          <w:tcPr>
            <w:tcW w:w="168" w:type="pct"/>
          </w:tcPr>
          <w:p w:rsidRPr="001A563F" w:rsidR="000046F1" w:rsidP="004642CE" w:rsidRDefault="000046F1" w14:paraId="39DD72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6</w:t>
            </w:r>
          </w:p>
        </w:tc>
        <w:tc>
          <w:tcPr>
            <w:tcW w:w="969" w:type="pct"/>
          </w:tcPr>
          <w:p w:rsidRPr="001A563F" w:rsidR="000046F1" w:rsidP="004642CE" w:rsidRDefault="000046F1" w14:paraId="7F8610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_ABSENCE_ATTENDACE_ID</w:t>
            </w:r>
          </w:p>
        </w:tc>
        <w:tc>
          <w:tcPr>
            <w:tcW w:w="559" w:type="pct"/>
          </w:tcPr>
          <w:p w:rsidRPr="001A563F" w:rsidR="000046F1" w:rsidP="004642CE" w:rsidRDefault="000046F1" w14:paraId="552B1F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56" w:type="pct"/>
          </w:tcPr>
          <w:p w:rsidRPr="001A563F" w:rsidR="000046F1" w:rsidP="004642CE" w:rsidRDefault="000046F1" w14:paraId="726C00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346D4B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600317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_ABSENCE_ATTENDACE_ID</w:t>
            </w:r>
          </w:p>
        </w:tc>
        <w:tc>
          <w:tcPr>
            <w:tcW w:w="969" w:type="pct"/>
          </w:tcPr>
          <w:p w:rsidRPr="001A563F" w:rsidR="000046F1" w:rsidP="004642CE" w:rsidRDefault="000046F1" w14:paraId="71A588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_ABSENCE_ATTENDACE_ID</w:t>
            </w:r>
          </w:p>
        </w:tc>
        <w:tc>
          <w:tcPr>
            <w:tcW w:w="936" w:type="pct"/>
          </w:tcPr>
          <w:p w:rsidRPr="001A563F" w:rsidR="000046F1" w:rsidP="004642CE" w:rsidRDefault="000046F1" w14:paraId="768218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7E9C8548"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3D5786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7</w:t>
            </w:r>
          </w:p>
        </w:tc>
        <w:tc>
          <w:tcPr>
            <w:tcW w:w="969" w:type="pct"/>
          </w:tcPr>
          <w:p w:rsidRPr="001A563F" w:rsidR="000046F1" w:rsidP="004642CE" w:rsidRDefault="000046F1" w14:paraId="61DC2E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DATEDURATION</w:t>
            </w:r>
          </w:p>
        </w:tc>
        <w:tc>
          <w:tcPr>
            <w:tcW w:w="559" w:type="pct"/>
          </w:tcPr>
          <w:p w:rsidRPr="001A563F" w:rsidR="000046F1" w:rsidP="004642CE" w:rsidRDefault="000046F1" w14:paraId="56F9B3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56" w:type="pct"/>
          </w:tcPr>
          <w:p w:rsidRPr="001A563F" w:rsidR="000046F1" w:rsidP="004642CE" w:rsidRDefault="000046F1" w14:paraId="445D4B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4A30E2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5068F8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DATEDURATION</w:t>
            </w:r>
          </w:p>
        </w:tc>
        <w:tc>
          <w:tcPr>
            <w:tcW w:w="969" w:type="pct"/>
          </w:tcPr>
          <w:p w:rsidRPr="001A563F" w:rsidR="000046F1" w:rsidP="004642CE" w:rsidRDefault="000046F1" w14:paraId="6604DF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DATEDURATION</w:t>
            </w:r>
          </w:p>
        </w:tc>
        <w:tc>
          <w:tcPr>
            <w:tcW w:w="936" w:type="pct"/>
          </w:tcPr>
          <w:p w:rsidRPr="001A563F" w:rsidR="000046F1" w:rsidP="004642CE" w:rsidRDefault="000046F1" w14:paraId="63F9BB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ither Startdateduration or enddateduration is mandatory</w:t>
            </w:r>
          </w:p>
        </w:tc>
      </w:tr>
      <w:tr w:rsidRPr="000046F1" w:rsidR="000046F1" w:rsidTr="004F31CE" w14:paraId="3BA87FFC" w14:textId="77777777">
        <w:tc>
          <w:tcPr>
            <w:tcW w:w="168" w:type="pct"/>
          </w:tcPr>
          <w:p w:rsidRPr="001A563F" w:rsidR="000046F1" w:rsidP="004642CE" w:rsidRDefault="000046F1" w14:paraId="55B207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8</w:t>
            </w:r>
          </w:p>
        </w:tc>
        <w:tc>
          <w:tcPr>
            <w:tcW w:w="969" w:type="pct"/>
          </w:tcPr>
          <w:p w:rsidRPr="001A563F" w:rsidR="000046F1" w:rsidP="004642CE" w:rsidRDefault="000046F1" w14:paraId="29D3CC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DATEDURATION</w:t>
            </w:r>
          </w:p>
        </w:tc>
        <w:tc>
          <w:tcPr>
            <w:tcW w:w="559" w:type="pct"/>
          </w:tcPr>
          <w:p w:rsidRPr="001A563F" w:rsidR="000046F1" w:rsidP="004642CE" w:rsidRDefault="000046F1" w14:paraId="3D5BCD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56" w:type="pct"/>
          </w:tcPr>
          <w:p w:rsidRPr="001A563F" w:rsidR="000046F1" w:rsidP="004642CE" w:rsidRDefault="000046F1" w14:paraId="05D6B8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196B30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403E2B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DATEDURATION</w:t>
            </w:r>
          </w:p>
        </w:tc>
        <w:tc>
          <w:tcPr>
            <w:tcW w:w="969" w:type="pct"/>
          </w:tcPr>
          <w:p w:rsidRPr="001A563F" w:rsidR="000046F1" w:rsidP="004642CE" w:rsidRDefault="000046F1" w14:paraId="2C150E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DATEDURATION</w:t>
            </w:r>
          </w:p>
        </w:tc>
        <w:tc>
          <w:tcPr>
            <w:tcW w:w="936" w:type="pct"/>
          </w:tcPr>
          <w:p w:rsidRPr="001A563F" w:rsidR="000046F1" w:rsidP="004642CE" w:rsidRDefault="000046F1" w14:paraId="3EC8E2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784394B1"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4A42BF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9</w:t>
            </w:r>
          </w:p>
        </w:tc>
        <w:tc>
          <w:tcPr>
            <w:tcW w:w="969" w:type="pct"/>
          </w:tcPr>
          <w:p w:rsidRPr="001A563F" w:rsidR="000046F1" w:rsidP="004642CE" w:rsidRDefault="000046F1" w14:paraId="7DCA28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LANNEDENDDATE</w:t>
            </w:r>
          </w:p>
        </w:tc>
        <w:tc>
          <w:tcPr>
            <w:tcW w:w="559" w:type="pct"/>
          </w:tcPr>
          <w:p w:rsidRPr="001A563F" w:rsidR="000046F1" w:rsidP="004642CE" w:rsidRDefault="000046F1" w14:paraId="4F7D36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56" w:type="pct"/>
          </w:tcPr>
          <w:p w:rsidRPr="001A563F" w:rsidR="000046F1" w:rsidP="004642CE" w:rsidRDefault="000046F1" w14:paraId="119774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7A5908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449B9D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LANNEDENDDATE</w:t>
            </w:r>
          </w:p>
        </w:tc>
        <w:tc>
          <w:tcPr>
            <w:tcW w:w="969" w:type="pct"/>
          </w:tcPr>
          <w:p w:rsidRPr="001A563F" w:rsidR="000046F1" w:rsidP="004642CE" w:rsidRDefault="000046F1" w14:paraId="20E711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LANNEDENDDATE</w:t>
            </w:r>
          </w:p>
        </w:tc>
        <w:tc>
          <w:tcPr>
            <w:tcW w:w="936" w:type="pct"/>
          </w:tcPr>
          <w:p w:rsidRPr="001A563F" w:rsidR="000046F1" w:rsidP="004642CE" w:rsidRDefault="000046F1" w14:paraId="5B8E2C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3DAFB523" w14:textId="77777777">
        <w:tc>
          <w:tcPr>
            <w:tcW w:w="168" w:type="pct"/>
          </w:tcPr>
          <w:p w:rsidRPr="001A563F" w:rsidR="000046F1" w:rsidP="004642CE" w:rsidRDefault="000046F1" w14:paraId="53AC52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0</w:t>
            </w:r>
          </w:p>
        </w:tc>
        <w:tc>
          <w:tcPr>
            <w:tcW w:w="969" w:type="pct"/>
          </w:tcPr>
          <w:p w:rsidRPr="001A563F" w:rsidR="000046F1" w:rsidP="004642CE" w:rsidRDefault="000046F1" w14:paraId="14E69A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REASON</w:t>
            </w:r>
          </w:p>
        </w:tc>
        <w:tc>
          <w:tcPr>
            <w:tcW w:w="559" w:type="pct"/>
          </w:tcPr>
          <w:p w:rsidRPr="001A563F" w:rsidR="000046F1" w:rsidP="004642CE" w:rsidRDefault="000046F1" w14:paraId="6DCF4B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0)</w:t>
            </w:r>
          </w:p>
        </w:tc>
        <w:tc>
          <w:tcPr>
            <w:tcW w:w="256" w:type="pct"/>
          </w:tcPr>
          <w:p w:rsidRPr="001A563F" w:rsidR="000046F1" w:rsidP="004642CE" w:rsidRDefault="000046F1" w14:paraId="4484D1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3669AD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0F4430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REASON</w:t>
            </w:r>
          </w:p>
        </w:tc>
        <w:tc>
          <w:tcPr>
            <w:tcW w:w="969" w:type="pct"/>
          </w:tcPr>
          <w:p w:rsidRPr="001A563F" w:rsidR="000046F1" w:rsidP="004642CE" w:rsidRDefault="000046F1" w14:paraId="45F35F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REASON</w:t>
            </w:r>
          </w:p>
        </w:tc>
        <w:tc>
          <w:tcPr>
            <w:tcW w:w="936" w:type="pct"/>
          </w:tcPr>
          <w:p w:rsidRPr="001A563F" w:rsidR="000046F1" w:rsidP="004642CE" w:rsidRDefault="000046F1" w14:paraId="249330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 xml:space="preserve">Validated against Fusion Value – Mapping needed </w:t>
            </w:r>
          </w:p>
        </w:tc>
      </w:tr>
      <w:tr w:rsidRPr="000046F1" w:rsidR="000046F1" w:rsidTr="004F31CE" w14:paraId="26334E52"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18C4D3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1</w:t>
            </w:r>
          </w:p>
        </w:tc>
        <w:tc>
          <w:tcPr>
            <w:tcW w:w="969" w:type="pct"/>
          </w:tcPr>
          <w:p w:rsidRPr="001A563F" w:rsidR="000046F1" w:rsidP="004642CE" w:rsidRDefault="000046F1" w14:paraId="51E0D9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REASON_MEANING</w:t>
            </w:r>
          </w:p>
        </w:tc>
        <w:tc>
          <w:tcPr>
            <w:tcW w:w="559" w:type="pct"/>
          </w:tcPr>
          <w:p w:rsidRPr="001A563F" w:rsidR="000046F1" w:rsidP="004642CE" w:rsidRDefault="000046F1" w14:paraId="3A0536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0)</w:t>
            </w:r>
          </w:p>
        </w:tc>
        <w:tc>
          <w:tcPr>
            <w:tcW w:w="256" w:type="pct"/>
          </w:tcPr>
          <w:p w:rsidRPr="001A563F" w:rsidR="000046F1" w:rsidP="004642CE" w:rsidRDefault="000046F1" w14:paraId="751729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14A8DC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2D20E8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REASON_MEANING</w:t>
            </w:r>
          </w:p>
        </w:tc>
        <w:tc>
          <w:tcPr>
            <w:tcW w:w="969" w:type="pct"/>
          </w:tcPr>
          <w:p w:rsidRPr="001A563F" w:rsidR="000046F1" w:rsidP="004642CE" w:rsidRDefault="000046F1" w14:paraId="628859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REASON_MEANING</w:t>
            </w:r>
          </w:p>
        </w:tc>
        <w:tc>
          <w:tcPr>
            <w:tcW w:w="936" w:type="pct"/>
          </w:tcPr>
          <w:p w:rsidRPr="001A563F" w:rsidR="000046F1" w:rsidP="004642CE" w:rsidRDefault="000046F1" w14:paraId="23E513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70B08F06" w14:textId="77777777">
        <w:tc>
          <w:tcPr>
            <w:tcW w:w="168" w:type="pct"/>
          </w:tcPr>
          <w:p w:rsidRPr="001A563F" w:rsidR="000046F1" w:rsidP="004642CE" w:rsidRDefault="000046F1" w14:paraId="195061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2</w:t>
            </w:r>
          </w:p>
        </w:tc>
        <w:tc>
          <w:tcPr>
            <w:tcW w:w="969" w:type="pct"/>
          </w:tcPr>
          <w:p w:rsidRPr="001A563F" w:rsidR="000046F1" w:rsidP="004642CE" w:rsidRDefault="000046F1" w14:paraId="3BBF10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CAT_MEANING</w:t>
            </w:r>
          </w:p>
        </w:tc>
        <w:tc>
          <w:tcPr>
            <w:tcW w:w="559" w:type="pct"/>
          </w:tcPr>
          <w:p w:rsidRPr="001A563F" w:rsidR="000046F1" w:rsidP="004642CE" w:rsidRDefault="000046F1" w14:paraId="2BEA8C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0)</w:t>
            </w:r>
          </w:p>
        </w:tc>
        <w:tc>
          <w:tcPr>
            <w:tcW w:w="256" w:type="pct"/>
          </w:tcPr>
          <w:p w:rsidRPr="001A563F" w:rsidR="000046F1" w:rsidP="004642CE" w:rsidRDefault="000046F1" w14:paraId="601422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7F8A2C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72C928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CAT_MEANING</w:t>
            </w:r>
          </w:p>
        </w:tc>
        <w:tc>
          <w:tcPr>
            <w:tcW w:w="969" w:type="pct"/>
          </w:tcPr>
          <w:p w:rsidRPr="001A563F" w:rsidR="000046F1" w:rsidP="004642CE" w:rsidRDefault="000046F1" w14:paraId="2A3687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CAT_MEANING</w:t>
            </w:r>
          </w:p>
        </w:tc>
        <w:tc>
          <w:tcPr>
            <w:tcW w:w="936" w:type="pct"/>
          </w:tcPr>
          <w:p w:rsidRPr="001A563F" w:rsidR="000046F1" w:rsidP="004642CE" w:rsidRDefault="000046F1" w14:paraId="09006F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0480E14E"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406BC2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3</w:t>
            </w:r>
          </w:p>
        </w:tc>
        <w:tc>
          <w:tcPr>
            <w:tcW w:w="969" w:type="pct"/>
          </w:tcPr>
          <w:p w:rsidRPr="001A563F" w:rsidR="000046F1" w:rsidP="004642CE" w:rsidRDefault="000046F1" w14:paraId="010FBD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FIRMEDDATE</w:t>
            </w:r>
          </w:p>
        </w:tc>
        <w:tc>
          <w:tcPr>
            <w:tcW w:w="559" w:type="pct"/>
          </w:tcPr>
          <w:p w:rsidRPr="001A563F" w:rsidR="000046F1" w:rsidP="004642CE" w:rsidRDefault="000046F1" w14:paraId="53F5E2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56" w:type="pct"/>
          </w:tcPr>
          <w:p w:rsidRPr="001A563F" w:rsidR="000046F1" w:rsidP="004642CE" w:rsidRDefault="000046F1" w14:paraId="1AF196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412222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5590D6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FIRMEDDATE</w:t>
            </w:r>
          </w:p>
        </w:tc>
        <w:tc>
          <w:tcPr>
            <w:tcW w:w="969" w:type="pct"/>
          </w:tcPr>
          <w:p w:rsidRPr="001A563F" w:rsidR="000046F1" w:rsidP="004642CE" w:rsidRDefault="000046F1" w14:paraId="3092BF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NFIRMEDDATE</w:t>
            </w:r>
          </w:p>
        </w:tc>
        <w:tc>
          <w:tcPr>
            <w:tcW w:w="936" w:type="pct"/>
          </w:tcPr>
          <w:p w:rsidRPr="001A563F" w:rsidR="000046F1" w:rsidP="004642CE" w:rsidRDefault="000046F1" w14:paraId="08D23D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43C78CA9" w14:textId="77777777">
        <w:tc>
          <w:tcPr>
            <w:tcW w:w="168" w:type="pct"/>
          </w:tcPr>
          <w:p w:rsidRPr="001A563F" w:rsidR="000046F1" w:rsidP="004642CE" w:rsidRDefault="000046F1" w14:paraId="5F5022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4</w:t>
            </w:r>
          </w:p>
        </w:tc>
        <w:tc>
          <w:tcPr>
            <w:tcW w:w="969" w:type="pct"/>
          </w:tcPr>
          <w:p w:rsidRPr="001A563F" w:rsidR="000046F1" w:rsidP="004642CE" w:rsidRDefault="000046F1" w14:paraId="2049BA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MMENTS</w:t>
            </w:r>
          </w:p>
        </w:tc>
        <w:tc>
          <w:tcPr>
            <w:tcW w:w="559" w:type="pct"/>
          </w:tcPr>
          <w:p w:rsidRPr="001A563F" w:rsidR="000046F1" w:rsidP="004642CE" w:rsidRDefault="000046F1" w14:paraId="477B63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0)</w:t>
            </w:r>
          </w:p>
        </w:tc>
        <w:tc>
          <w:tcPr>
            <w:tcW w:w="256" w:type="pct"/>
          </w:tcPr>
          <w:p w:rsidRPr="001A563F" w:rsidR="000046F1" w:rsidP="004642CE" w:rsidRDefault="000046F1" w14:paraId="63AB94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486621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113318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MMENTS</w:t>
            </w:r>
          </w:p>
        </w:tc>
        <w:tc>
          <w:tcPr>
            <w:tcW w:w="969" w:type="pct"/>
          </w:tcPr>
          <w:p w:rsidRPr="001A563F" w:rsidR="000046F1" w:rsidP="004642CE" w:rsidRDefault="000046F1" w14:paraId="703C80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COMMENTS</w:t>
            </w:r>
          </w:p>
        </w:tc>
        <w:tc>
          <w:tcPr>
            <w:tcW w:w="936" w:type="pct"/>
          </w:tcPr>
          <w:p w:rsidRPr="001A563F" w:rsidR="000046F1" w:rsidP="004642CE" w:rsidRDefault="000046F1" w14:paraId="5C0B97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4F7B0464"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596C19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5</w:t>
            </w:r>
          </w:p>
        </w:tc>
        <w:tc>
          <w:tcPr>
            <w:tcW w:w="969" w:type="pct"/>
          </w:tcPr>
          <w:p w:rsidRPr="001A563F" w:rsidR="000046F1" w:rsidP="004642CE" w:rsidRDefault="000046F1" w14:paraId="230999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_DAYS</w:t>
            </w:r>
          </w:p>
        </w:tc>
        <w:tc>
          <w:tcPr>
            <w:tcW w:w="559" w:type="pct"/>
          </w:tcPr>
          <w:p w:rsidRPr="001A563F" w:rsidR="000046F1" w:rsidP="004642CE" w:rsidRDefault="000046F1" w14:paraId="42465F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56" w:type="pct"/>
          </w:tcPr>
          <w:p w:rsidRPr="001A563F" w:rsidR="000046F1" w:rsidP="004642CE" w:rsidRDefault="000046F1" w14:paraId="20DA64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75507F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2C39B6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_DAYS</w:t>
            </w:r>
          </w:p>
        </w:tc>
        <w:tc>
          <w:tcPr>
            <w:tcW w:w="969" w:type="pct"/>
          </w:tcPr>
          <w:p w:rsidRPr="001A563F" w:rsidR="000046F1" w:rsidP="004642CE" w:rsidRDefault="000046F1" w14:paraId="3D270F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_DAYS</w:t>
            </w:r>
          </w:p>
        </w:tc>
        <w:tc>
          <w:tcPr>
            <w:tcW w:w="936" w:type="pct"/>
          </w:tcPr>
          <w:p w:rsidRPr="001A563F" w:rsidR="000046F1" w:rsidP="004642CE" w:rsidRDefault="000046F1" w14:paraId="1E94D9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ither absence hours or absence days are mandatory</w:t>
            </w:r>
          </w:p>
        </w:tc>
      </w:tr>
      <w:tr w:rsidRPr="000046F1" w:rsidR="000046F1" w:rsidTr="004F31CE" w14:paraId="6F010D84" w14:textId="77777777">
        <w:tc>
          <w:tcPr>
            <w:tcW w:w="168" w:type="pct"/>
          </w:tcPr>
          <w:p w:rsidRPr="001A563F" w:rsidR="000046F1" w:rsidP="004642CE" w:rsidRDefault="000046F1" w14:paraId="3D644F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6</w:t>
            </w:r>
          </w:p>
        </w:tc>
        <w:tc>
          <w:tcPr>
            <w:tcW w:w="969" w:type="pct"/>
          </w:tcPr>
          <w:p w:rsidRPr="001A563F" w:rsidR="000046F1" w:rsidP="004642CE" w:rsidRDefault="000046F1" w14:paraId="4C4A3C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_HOURS</w:t>
            </w:r>
          </w:p>
        </w:tc>
        <w:tc>
          <w:tcPr>
            <w:tcW w:w="559" w:type="pct"/>
          </w:tcPr>
          <w:p w:rsidRPr="001A563F" w:rsidR="000046F1" w:rsidP="004642CE" w:rsidRDefault="000046F1" w14:paraId="56F0E5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56" w:type="pct"/>
          </w:tcPr>
          <w:p w:rsidRPr="001A563F" w:rsidR="000046F1" w:rsidP="004642CE" w:rsidRDefault="000046F1" w14:paraId="72AF84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5287E4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4242C1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_HOURS</w:t>
            </w:r>
          </w:p>
        </w:tc>
        <w:tc>
          <w:tcPr>
            <w:tcW w:w="969" w:type="pct"/>
          </w:tcPr>
          <w:p w:rsidRPr="001A563F" w:rsidR="000046F1" w:rsidP="004642CE" w:rsidRDefault="000046F1" w14:paraId="15FF41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_HOURS</w:t>
            </w:r>
          </w:p>
        </w:tc>
        <w:tc>
          <w:tcPr>
            <w:tcW w:w="936" w:type="pct"/>
          </w:tcPr>
          <w:p w:rsidRPr="001A563F" w:rsidR="000046F1" w:rsidP="004642CE" w:rsidRDefault="000046F1" w14:paraId="7C7351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2D9F10F3"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167078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7</w:t>
            </w:r>
          </w:p>
        </w:tc>
        <w:tc>
          <w:tcPr>
            <w:tcW w:w="969" w:type="pct"/>
          </w:tcPr>
          <w:p w:rsidRPr="001A563F" w:rsidR="000046F1" w:rsidP="004642CE" w:rsidRDefault="000046F1" w14:paraId="73BEBC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EGISLATIONCODE</w:t>
            </w:r>
          </w:p>
        </w:tc>
        <w:tc>
          <w:tcPr>
            <w:tcW w:w="559" w:type="pct"/>
          </w:tcPr>
          <w:p w:rsidRPr="001A563F" w:rsidR="000046F1" w:rsidP="004642CE" w:rsidRDefault="000046F1" w14:paraId="775DBA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0046F1" w:rsidP="004642CE" w:rsidRDefault="000046F1" w14:paraId="61BFD3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1711F4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26CE15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EGISLATIONCODE</w:t>
            </w:r>
          </w:p>
        </w:tc>
        <w:tc>
          <w:tcPr>
            <w:tcW w:w="969" w:type="pct"/>
          </w:tcPr>
          <w:p w:rsidRPr="001A563F" w:rsidR="000046F1" w:rsidP="004642CE" w:rsidRDefault="000046F1" w14:paraId="4B135F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EGISLATIONCODE</w:t>
            </w:r>
          </w:p>
        </w:tc>
        <w:tc>
          <w:tcPr>
            <w:tcW w:w="936" w:type="pct"/>
          </w:tcPr>
          <w:p w:rsidRPr="001A563F" w:rsidR="000046F1" w:rsidP="004642CE" w:rsidRDefault="000046F1" w14:paraId="414FCE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043A00CB" w14:textId="77777777">
        <w:tc>
          <w:tcPr>
            <w:tcW w:w="168" w:type="pct"/>
          </w:tcPr>
          <w:p w:rsidRPr="001A563F" w:rsidR="000046F1" w:rsidP="004642CE" w:rsidRDefault="000046F1" w14:paraId="4A59F5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8</w:t>
            </w:r>
          </w:p>
        </w:tc>
        <w:tc>
          <w:tcPr>
            <w:tcW w:w="969" w:type="pct"/>
          </w:tcPr>
          <w:p w:rsidRPr="001A563F" w:rsidR="000046F1" w:rsidP="004642CE" w:rsidRDefault="000046F1" w14:paraId="781F69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MPLOYER</w:t>
            </w:r>
          </w:p>
        </w:tc>
        <w:tc>
          <w:tcPr>
            <w:tcW w:w="559" w:type="pct"/>
          </w:tcPr>
          <w:p w:rsidRPr="001A563F" w:rsidR="000046F1" w:rsidP="004642CE" w:rsidRDefault="000046F1" w14:paraId="6831A9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0046F1" w:rsidP="004642CE" w:rsidRDefault="000046F1" w14:paraId="5443AC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433B59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56F0AC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EGAL_EMPLOYER</w:t>
            </w:r>
          </w:p>
        </w:tc>
        <w:tc>
          <w:tcPr>
            <w:tcW w:w="969" w:type="pct"/>
          </w:tcPr>
          <w:p w:rsidRPr="001A563F" w:rsidR="000046F1" w:rsidP="004642CE" w:rsidRDefault="000046F1" w14:paraId="6A135F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LEGAL_EMPLOYER</w:t>
            </w:r>
          </w:p>
        </w:tc>
        <w:tc>
          <w:tcPr>
            <w:tcW w:w="936" w:type="pct"/>
          </w:tcPr>
          <w:p w:rsidRPr="001A563F" w:rsidR="000046F1" w:rsidP="004642CE" w:rsidRDefault="000046F1" w14:paraId="043F1C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2A3CDF2A"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403D16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19</w:t>
            </w:r>
          </w:p>
        </w:tc>
        <w:tc>
          <w:tcPr>
            <w:tcW w:w="969" w:type="pct"/>
          </w:tcPr>
          <w:p w:rsidRPr="001A563F" w:rsidR="000046F1" w:rsidP="004642CE" w:rsidRDefault="000046F1" w14:paraId="02A76D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NTENDTORETFLAG</w:t>
            </w:r>
          </w:p>
        </w:tc>
        <w:tc>
          <w:tcPr>
            <w:tcW w:w="559" w:type="pct"/>
          </w:tcPr>
          <w:p w:rsidRPr="001A563F" w:rsidR="000046F1" w:rsidP="004642CE" w:rsidRDefault="000046F1" w14:paraId="6C24A5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0046F1" w:rsidP="004642CE" w:rsidRDefault="000046F1" w14:paraId="54F3E9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2C4E47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522251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NTENDTORETFLAG</w:t>
            </w:r>
          </w:p>
        </w:tc>
        <w:tc>
          <w:tcPr>
            <w:tcW w:w="969" w:type="pct"/>
          </w:tcPr>
          <w:p w:rsidRPr="001A563F" w:rsidR="000046F1" w:rsidP="004642CE" w:rsidRDefault="000046F1" w14:paraId="09933A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NTENDTORETFLAG</w:t>
            </w:r>
          </w:p>
        </w:tc>
        <w:tc>
          <w:tcPr>
            <w:tcW w:w="936" w:type="pct"/>
          </w:tcPr>
          <w:p w:rsidRPr="001A563F" w:rsidR="000046F1" w:rsidP="004642CE" w:rsidRDefault="000046F1" w14:paraId="702A84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1619154B" w14:textId="77777777">
        <w:tc>
          <w:tcPr>
            <w:tcW w:w="168" w:type="pct"/>
          </w:tcPr>
          <w:p w:rsidRPr="001A563F" w:rsidR="000046F1" w:rsidP="004642CE" w:rsidRDefault="000046F1" w14:paraId="7C4A0E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0</w:t>
            </w:r>
          </w:p>
        </w:tc>
        <w:tc>
          <w:tcPr>
            <w:tcW w:w="969" w:type="pct"/>
          </w:tcPr>
          <w:p w:rsidRPr="001A563F" w:rsidR="000046F1" w:rsidP="004642CE" w:rsidRDefault="000046F1" w14:paraId="401A04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CTUAL_BIRTH_DATE</w:t>
            </w:r>
          </w:p>
        </w:tc>
        <w:tc>
          <w:tcPr>
            <w:tcW w:w="559" w:type="pct"/>
          </w:tcPr>
          <w:p w:rsidRPr="001A563F" w:rsidR="000046F1" w:rsidP="004642CE" w:rsidRDefault="000046F1" w14:paraId="413E06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56" w:type="pct"/>
          </w:tcPr>
          <w:p w:rsidRPr="001A563F" w:rsidR="000046F1" w:rsidP="004642CE" w:rsidRDefault="000046F1" w14:paraId="039B66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7BC161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44D60E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CTUAL_BIRTH_DATE</w:t>
            </w:r>
          </w:p>
        </w:tc>
        <w:tc>
          <w:tcPr>
            <w:tcW w:w="969" w:type="pct"/>
          </w:tcPr>
          <w:p w:rsidRPr="001A563F" w:rsidR="000046F1" w:rsidP="004642CE" w:rsidRDefault="000046F1" w14:paraId="62E98D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CTUAL_BIRTH_DATE</w:t>
            </w:r>
          </w:p>
        </w:tc>
        <w:tc>
          <w:tcPr>
            <w:tcW w:w="936" w:type="pct"/>
          </w:tcPr>
          <w:p w:rsidRPr="001A563F" w:rsidR="000046F1" w:rsidP="004642CE" w:rsidRDefault="000046F1" w14:paraId="34F42A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66604370"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5B5296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1</w:t>
            </w:r>
          </w:p>
        </w:tc>
        <w:tc>
          <w:tcPr>
            <w:tcW w:w="969" w:type="pct"/>
          </w:tcPr>
          <w:p w:rsidRPr="001A563F" w:rsidR="000046F1" w:rsidP="004642CE" w:rsidRDefault="000046F1" w14:paraId="0A5C8F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UE_DATE</w:t>
            </w:r>
          </w:p>
        </w:tc>
        <w:tc>
          <w:tcPr>
            <w:tcW w:w="559" w:type="pct"/>
          </w:tcPr>
          <w:p w:rsidRPr="001A563F" w:rsidR="000046F1" w:rsidP="004642CE" w:rsidRDefault="000046F1" w14:paraId="1C0CC7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56" w:type="pct"/>
          </w:tcPr>
          <w:p w:rsidRPr="001A563F" w:rsidR="000046F1" w:rsidP="004642CE" w:rsidRDefault="000046F1" w14:paraId="314CB8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675207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50ECAA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UE_DATE</w:t>
            </w:r>
          </w:p>
        </w:tc>
        <w:tc>
          <w:tcPr>
            <w:tcW w:w="969" w:type="pct"/>
          </w:tcPr>
          <w:p w:rsidRPr="001A563F" w:rsidR="000046F1" w:rsidP="004642CE" w:rsidRDefault="000046F1" w14:paraId="22585C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UE_DATE</w:t>
            </w:r>
          </w:p>
        </w:tc>
        <w:tc>
          <w:tcPr>
            <w:tcW w:w="936" w:type="pct"/>
          </w:tcPr>
          <w:p w:rsidRPr="001A563F" w:rsidR="000046F1" w:rsidP="004642CE" w:rsidRDefault="000046F1" w14:paraId="32EA6C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5AE0FDC3" w14:textId="77777777">
        <w:tc>
          <w:tcPr>
            <w:tcW w:w="168" w:type="pct"/>
          </w:tcPr>
          <w:p w:rsidRPr="001A563F" w:rsidR="000046F1" w:rsidP="004642CE" w:rsidRDefault="000046F1" w14:paraId="16080D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2</w:t>
            </w:r>
          </w:p>
        </w:tc>
        <w:tc>
          <w:tcPr>
            <w:tcW w:w="969" w:type="pct"/>
          </w:tcPr>
          <w:p w:rsidRPr="001A563F" w:rsidR="000046F1" w:rsidP="004642CE" w:rsidRDefault="000046F1" w14:paraId="4DE7E0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SP1_ISSUED</w:t>
            </w:r>
          </w:p>
        </w:tc>
        <w:tc>
          <w:tcPr>
            <w:tcW w:w="559" w:type="pct"/>
          </w:tcPr>
          <w:p w:rsidRPr="001A563F" w:rsidR="000046F1" w:rsidP="004642CE" w:rsidRDefault="000046F1" w14:paraId="538CAE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0046F1" w:rsidP="004642CE" w:rsidRDefault="000046F1" w14:paraId="570D07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29F712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069B0E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SP1_ISSUED</w:t>
            </w:r>
          </w:p>
        </w:tc>
        <w:tc>
          <w:tcPr>
            <w:tcW w:w="969" w:type="pct"/>
          </w:tcPr>
          <w:p w:rsidRPr="001A563F" w:rsidR="000046F1" w:rsidP="004642CE" w:rsidRDefault="000046F1" w14:paraId="058E3E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SP1_ISSUED</w:t>
            </w:r>
          </w:p>
        </w:tc>
        <w:tc>
          <w:tcPr>
            <w:tcW w:w="936" w:type="pct"/>
          </w:tcPr>
          <w:p w:rsidRPr="001A563F" w:rsidR="000046F1" w:rsidP="004642CE" w:rsidRDefault="000046F1" w14:paraId="3D03EE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21E30D5B"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0473FF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3</w:t>
            </w:r>
          </w:p>
        </w:tc>
        <w:tc>
          <w:tcPr>
            <w:tcW w:w="969" w:type="pct"/>
          </w:tcPr>
          <w:p w:rsidRPr="001A563F" w:rsidR="000046F1" w:rsidP="004642CE" w:rsidRDefault="000046F1" w14:paraId="71122D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STARTDATE</w:t>
            </w:r>
          </w:p>
        </w:tc>
        <w:tc>
          <w:tcPr>
            <w:tcW w:w="559" w:type="pct"/>
          </w:tcPr>
          <w:p w:rsidRPr="001A563F" w:rsidR="000046F1" w:rsidP="004642CE" w:rsidRDefault="000046F1" w14:paraId="61740F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0046F1" w:rsidP="004642CE" w:rsidRDefault="000046F1" w14:paraId="3C7DCF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418F54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329A05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STARTDATE</w:t>
            </w:r>
          </w:p>
        </w:tc>
        <w:tc>
          <w:tcPr>
            <w:tcW w:w="969" w:type="pct"/>
          </w:tcPr>
          <w:p w:rsidRPr="001A563F" w:rsidR="000046F1" w:rsidP="004642CE" w:rsidRDefault="000046F1" w14:paraId="59D943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STARTDATE</w:t>
            </w:r>
          </w:p>
        </w:tc>
        <w:tc>
          <w:tcPr>
            <w:tcW w:w="936" w:type="pct"/>
          </w:tcPr>
          <w:p w:rsidRPr="001A563F" w:rsidR="000046F1" w:rsidP="004642CE" w:rsidRDefault="000046F1" w14:paraId="7EFF44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0CD2F1FA" w14:textId="77777777">
        <w:tc>
          <w:tcPr>
            <w:tcW w:w="168" w:type="pct"/>
          </w:tcPr>
          <w:p w:rsidRPr="001A563F" w:rsidR="000046F1" w:rsidP="004642CE" w:rsidRDefault="000046F1" w14:paraId="1E8413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4</w:t>
            </w:r>
          </w:p>
        </w:tc>
        <w:tc>
          <w:tcPr>
            <w:tcW w:w="969" w:type="pct"/>
          </w:tcPr>
          <w:p w:rsidRPr="001A563F" w:rsidR="000046F1" w:rsidP="004642CE" w:rsidRDefault="000046F1" w14:paraId="4BDEC6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ENDDATE</w:t>
            </w:r>
          </w:p>
        </w:tc>
        <w:tc>
          <w:tcPr>
            <w:tcW w:w="559" w:type="pct"/>
          </w:tcPr>
          <w:p w:rsidRPr="001A563F" w:rsidR="000046F1" w:rsidP="004642CE" w:rsidRDefault="000046F1" w14:paraId="3C67BF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0046F1" w:rsidP="004642CE" w:rsidRDefault="000046F1" w14:paraId="731E9B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782D7E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04517E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ENDDATE</w:t>
            </w:r>
          </w:p>
        </w:tc>
        <w:tc>
          <w:tcPr>
            <w:tcW w:w="969" w:type="pct"/>
          </w:tcPr>
          <w:p w:rsidRPr="001A563F" w:rsidR="000046F1" w:rsidP="004642CE" w:rsidRDefault="000046F1" w14:paraId="456BC3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FFECTIVEENDDATE</w:t>
            </w:r>
          </w:p>
        </w:tc>
        <w:tc>
          <w:tcPr>
            <w:tcW w:w="936" w:type="pct"/>
          </w:tcPr>
          <w:p w:rsidRPr="001A563F" w:rsidR="000046F1" w:rsidP="004642CE" w:rsidRDefault="000046F1" w14:paraId="524A70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2AC2DE50"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1399C0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5</w:t>
            </w:r>
          </w:p>
        </w:tc>
        <w:tc>
          <w:tcPr>
            <w:tcW w:w="969" w:type="pct"/>
          </w:tcPr>
          <w:p w:rsidRPr="001A563F" w:rsidR="000046F1" w:rsidP="004642CE" w:rsidRDefault="000046F1" w14:paraId="0C8C7F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SSIGNMENT_ID</w:t>
            </w:r>
          </w:p>
        </w:tc>
        <w:tc>
          <w:tcPr>
            <w:tcW w:w="559" w:type="pct"/>
          </w:tcPr>
          <w:p w:rsidRPr="001A563F" w:rsidR="000046F1" w:rsidP="004642CE" w:rsidRDefault="000046F1" w14:paraId="0507EF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0046F1" w:rsidP="004642CE" w:rsidRDefault="000046F1" w14:paraId="1C799A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001F0E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42762D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SSIGNMENT_ID</w:t>
            </w:r>
          </w:p>
        </w:tc>
        <w:tc>
          <w:tcPr>
            <w:tcW w:w="969" w:type="pct"/>
          </w:tcPr>
          <w:p w:rsidRPr="001A563F" w:rsidR="000046F1" w:rsidP="004642CE" w:rsidRDefault="000046F1" w14:paraId="4AB482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SSIGNMENT_ID</w:t>
            </w:r>
          </w:p>
        </w:tc>
        <w:tc>
          <w:tcPr>
            <w:tcW w:w="936" w:type="pct"/>
          </w:tcPr>
          <w:p w:rsidRPr="001A563F" w:rsidR="000046F1" w:rsidP="004642CE" w:rsidRDefault="000046F1" w14:paraId="0A02DC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79021301" w14:textId="77777777">
        <w:tc>
          <w:tcPr>
            <w:tcW w:w="168" w:type="pct"/>
          </w:tcPr>
          <w:p w:rsidRPr="001A563F" w:rsidR="000046F1" w:rsidP="004642CE" w:rsidRDefault="000046F1" w14:paraId="10D769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6</w:t>
            </w:r>
          </w:p>
        </w:tc>
        <w:tc>
          <w:tcPr>
            <w:tcW w:w="969" w:type="pct"/>
          </w:tcPr>
          <w:p w:rsidRPr="001A563F" w:rsidR="000046F1" w:rsidP="004642CE" w:rsidRDefault="000046F1" w14:paraId="32E89D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SSIGNMENT_NUMBER</w:t>
            </w:r>
          </w:p>
        </w:tc>
        <w:tc>
          <w:tcPr>
            <w:tcW w:w="559" w:type="pct"/>
          </w:tcPr>
          <w:p w:rsidRPr="001A563F" w:rsidR="000046F1" w:rsidP="004642CE" w:rsidRDefault="000046F1" w14:paraId="20F7F6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0046F1" w:rsidP="004642CE" w:rsidRDefault="000046F1" w14:paraId="63A96E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76041E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17213B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SSIGNMENT_NUMBER</w:t>
            </w:r>
          </w:p>
        </w:tc>
        <w:tc>
          <w:tcPr>
            <w:tcW w:w="969" w:type="pct"/>
          </w:tcPr>
          <w:p w:rsidRPr="001A563F" w:rsidR="000046F1" w:rsidP="004642CE" w:rsidRDefault="000046F1" w14:paraId="70F6C2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SSIGNMENT_NUMBER</w:t>
            </w:r>
          </w:p>
        </w:tc>
        <w:tc>
          <w:tcPr>
            <w:tcW w:w="936" w:type="pct"/>
          </w:tcPr>
          <w:p w:rsidRPr="001A563F" w:rsidR="000046F1" w:rsidP="004642CE" w:rsidRDefault="000046F1" w14:paraId="458421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4D20D791"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5F9FFC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7</w:t>
            </w:r>
          </w:p>
        </w:tc>
        <w:tc>
          <w:tcPr>
            <w:tcW w:w="969" w:type="pct"/>
          </w:tcPr>
          <w:p w:rsidRPr="001A563F" w:rsidR="000046F1" w:rsidP="004642CE" w:rsidRDefault="000046F1" w14:paraId="179783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ID</w:t>
            </w:r>
          </w:p>
        </w:tc>
        <w:tc>
          <w:tcPr>
            <w:tcW w:w="559" w:type="pct"/>
          </w:tcPr>
          <w:p w:rsidRPr="001A563F" w:rsidR="000046F1" w:rsidP="004642CE" w:rsidRDefault="000046F1" w14:paraId="2AA19F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0046F1" w:rsidP="004642CE" w:rsidRDefault="000046F1" w14:paraId="15819B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284954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203BC9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ID</w:t>
            </w:r>
          </w:p>
        </w:tc>
        <w:tc>
          <w:tcPr>
            <w:tcW w:w="969" w:type="pct"/>
          </w:tcPr>
          <w:p w:rsidRPr="001A563F" w:rsidR="000046F1" w:rsidP="004642CE" w:rsidRDefault="000046F1" w14:paraId="30B8CD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ID</w:t>
            </w:r>
          </w:p>
        </w:tc>
        <w:tc>
          <w:tcPr>
            <w:tcW w:w="936" w:type="pct"/>
          </w:tcPr>
          <w:p w:rsidRPr="001A563F" w:rsidR="000046F1" w:rsidP="004642CE" w:rsidRDefault="000046F1" w14:paraId="3CA626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689D318C" w14:textId="77777777">
        <w:tc>
          <w:tcPr>
            <w:tcW w:w="168" w:type="pct"/>
          </w:tcPr>
          <w:p w:rsidRPr="001A563F" w:rsidR="000046F1" w:rsidP="004642CE" w:rsidRDefault="000046F1" w14:paraId="7FFABD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8</w:t>
            </w:r>
          </w:p>
        </w:tc>
        <w:tc>
          <w:tcPr>
            <w:tcW w:w="969" w:type="pct"/>
          </w:tcPr>
          <w:p w:rsidRPr="001A563F" w:rsidR="000046F1" w:rsidP="004642CE" w:rsidRDefault="000046F1" w14:paraId="513D14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559" w:type="pct"/>
          </w:tcPr>
          <w:p w:rsidRPr="001A563F" w:rsidR="000046F1" w:rsidP="004642CE" w:rsidRDefault="000046F1" w14:paraId="2F54EB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0046F1" w:rsidP="004642CE" w:rsidRDefault="000046F1" w14:paraId="67DD2E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2B4355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512619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969" w:type="pct"/>
          </w:tcPr>
          <w:p w:rsidRPr="001A563F" w:rsidR="000046F1" w:rsidP="004642CE" w:rsidRDefault="000046F1" w14:paraId="3DA937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_CATEGORY</w:t>
            </w:r>
          </w:p>
        </w:tc>
        <w:tc>
          <w:tcPr>
            <w:tcW w:w="936" w:type="pct"/>
          </w:tcPr>
          <w:p w:rsidRPr="001A563F" w:rsidR="000046F1" w:rsidP="004642CE" w:rsidRDefault="000046F1" w14:paraId="1FBB1E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13F9CC38"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7182B9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29</w:t>
            </w:r>
          </w:p>
        </w:tc>
        <w:tc>
          <w:tcPr>
            <w:tcW w:w="969" w:type="pct"/>
          </w:tcPr>
          <w:p w:rsidRPr="001A563F" w:rsidR="000046F1" w:rsidP="004642CE" w:rsidRDefault="000046F1" w14:paraId="3F1158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559" w:type="pct"/>
          </w:tcPr>
          <w:p w:rsidRPr="001A563F" w:rsidR="000046F1" w:rsidP="004642CE" w:rsidRDefault="000046F1" w14:paraId="1784C8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0046F1" w:rsidP="004642CE" w:rsidRDefault="000046F1" w14:paraId="5C196C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565A70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66A245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969" w:type="pct"/>
          </w:tcPr>
          <w:p w:rsidRPr="001A563F" w:rsidR="000046F1" w:rsidP="004642CE" w:rsidRDefault="000046F1" w14:paraId="7A480B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w:t>
            </w:r>
          </w:p>
        </w:tc>
        <w:tc>
          <w:tcPr>
            <w:tcW w:w="936" w:type="pct"/>
          </w:tcPr>
          <w:p w:rsidRPr="001A563F" w:rsidR="000046F1" w:rsidP="004642CE" w:rsidRDefault="000046F1" w14:paraId="38DD11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0142E6C0" w14:textId="77777777">
        <w:tc>
          <w:tcPr>
            <w:tcW w:w="168" w:type="pct"/>
          </w:tcPr>
          <w:p w:rsidRPr="001A563F" w:rsidR="000046F1" w:rsidP="004642CE" w:rsidRDefault="000046F1" w14:paraId="711C30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0</w:t>
            </w:r>
          </w:p>
        </w:tc>
        <w:tc>
          <w:tcPr>
            <w:tcW w:w="969" w:type="pct"/>
          </w:tcPr>
          <w:p w:rsidRPr="001A563F" w:rsidR="000046F1" w:rsidP="004642CE" w:rsidRDefault="000046F1" w14:paraId="617B76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559" w:type="pct"/>
          </w:tcPr>
          <w:p w:rsidRPr="001A563F" w:rsidR="000046F1" w:rsidP="004642CE" w:rsidRDefault="000046F1" w14:paraId="5888A9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0046F1" w:rsidP="004642CE" w:rsidRDefault="000046F1" w14:paraId="0DE515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2874A9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1E94B3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969" w:type="pct"/>
          </w:tcPr>
          <w:p w:rsidRPr="001A563F" w:rsidR="000046F1" w:rsidP="004642CE" w:rsidRDefault="000046F1" w14:paraId="49C3C8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2</w:t>
            </w:r>
          </w:p>
        </w:tc>
        <w:tc>
          <w:tcPr>
            <w:tcW w:w="936" w:type="pct"/>
          </w:tcPr>
          <w:p w:rsidRPr="001A563F" w:rsidR="000046F1" w:rsidP="004642CE" w:rsidRDefault="000046F1" w14:paraId="76E318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4F3AB5C4"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7E9B0D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1</w:t>
            </w:r>
          </w:p>
        </w:tc>
        <w:tc>
          <w:tcPr>
            <w:tcW w:w="969" w:type="pct"/>
          </w:tcPr>
          <w:p w:rsidRPr="001A563F" w:rsidR="000046F1" w:rsidP="004642CE" w:rsidRDefault="000046F1" w14:paraId="1D6E02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559" w:type="pct"/>
          </w:tcPr>
          <w:p w:rsidRPr="001A563F" w:rsidR="000046F1" w:rsidP="004642CE" w:rsidRDefault="000046F1" w14:paraId="205D7D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0046F1" w:rsidP="004642CE" w:rsidRDefault="000046F1" w14:paraId="3D9DED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6EB346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6EAB7C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969" w:type="pct"/>
          </w:tcPr>
          <w:p w:rsidRPr="001A563F" w:rsidR="000046F1" w:rsidP="004642CE" w:rsidRDefault="000046F1" w14:paraId="43DB79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3</w:t>
            </w:r>
          </w:p>
        </w:tc>
        <w:tc>
          <w:tcPr>
            <w:tcW w:w="936" w:type="pct"/>
          </w:tcPr>
          <w:p w:rsidRPr="001A563F" w:rsidR="000046F1" w:rsidP="004642CE" w:rsidRDefault="000046F1" w14:paraId="55CA5C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69052166" w14:textId="77777777">
        <w:tc>
          <w:tcPr>
            <w:tcW w:w="168" w:type="pct"/>
          </w:tcPr>
          <w:p w:rsidRPr="001A563F" w:rsidR="000046F1" w:rsidP="004642CE" w:rsidRDefault="000046F1" w14:paraId="1A5C05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2</w:t>
            </w:r>
          </w:p>
        </w:tc>
        <w:tc>
          <w:tcPr>
            <w:tcW w:w="969" w:type="pct"/>
          </w:tcPr>
          <w:p w:rsidRPr="001A563F" w:rsidR="000046F1" w:rsidP="004642CE" w:rsidRDefault="000046F1" w14:paraId="575A75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559" w:type="pct"/>
          </w:tcPr>
          <w:p w:rsidRPr="001A563F" w:rsidR="000046F1" w:rsidP="004642CE" w:rsidRDefault="000046F1" w14:paraId="445059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0046F1" w:rsidP="004642CE" w:rsidRDefault="000046F1" w14:paraId="597C35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0D2ACA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3DB9D0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969" w:type="pct"/>
          </w:tcPr>
          <w:p w:rsidRPr="001A563F" w:rsidR="000046F1" w:rsidP="004642CE" w:rsidRDefault="000046F1" w14:paraId="1C7CFB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4</w:t>
            </w:r>
          </w:p>
        </w:tc>
        <w:tc>
          <w:tcPr>
            <w:tcW w:w="936" w:type="pct"/>
          </w:tcPr>
          <w:p w:rsidRPr="001A563F" w:rsidR="000046F1" w:rsidP="004642CE" w:rsidRDefault="000046F1" w14:paraId="01D1CF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20EA9781"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04DF27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3</w:t>
            </w:r>
          </w:p>
        </w:tc>
        <w:tc>
          <w:tcPr>
            <w:tcW w:w="969" w:type="pct"/>
          </w:tcPr>
          <w:p w:rsidRPr="001A563F" w:rsidR="000046F1" w:rsidP="004642CE" w:rsidRDefault="000046F1" w14:paraId="7FEE50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559" w:type="pct"/>
          </w:tcPr>
          <w:p w:rsidRPr="001A563F" w:rsidR="000046F1" w:rsidP="004642CE" w:rsidRDefault="000046F1" w14:paraId="748C40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0046F1" w:rsidP="004642CE" w:rsidRDefault="000046F1" w14:paraId="438E23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3EEB24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5DE991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969" w:type="pct"/>
          </w:tcPr>
          <w:p w:rsidRPr="001A563F" w:rsidR="000046F1" w:rsidP="004642CE" w:rsidRDefault="000046F1" w14:paraId="6491FA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5</w:t>
            </w:r>
          </w:p>
        </w:tc>
        <w:tc>
          <w:tcPr>
            <w:tcW w:w="936" w:type="pct"/>
          </w:tcPr>
          <w:p w:rsidRPr="001A563F" w:rsidR="000046F1" w:rsidP="004642CE" w:rsidRDefault="000046F1" w14:paraId="4F5592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63FCD7ED" w14:textId="77777777">
        <w:tc>
          <w:tcPr>
            <w:tcW w:w="168" w:type="pct"/>
          </w:tcPr>
          <w:p w:rsidRPr="001A563F" w:rsidR="000046F1" w:rsidP="004642CE" w:rsidRDefault="000046F1" w14:paraId="62C2F0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4</w:t>
            </w:r>
          </w:p>
        </w:tc>
        <w:tc>
          <w:tcPr>
            <w:tcW w:w="969" w:type="pct"/>
          </w:tcPr>
          <w:p w:rsidRPr="001A563F" w:rsidR="000046F1" w:rsidP="004642CE" w:rsidRDefault="000046F1" w14:paraId="6B951B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559" w:type="pct"/>
          </w:tcPr>
          <w:p w:rsidRPr="001A563F" w:rsidR="000046F1" w:rsidP="004642CE" w:rsidRDefault="000046F1" w14:paraId="52487D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0046F1" w:rsidP="004642CE" w:rsidRDefault="000046F1" w14:paraId="421018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7E8291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721F66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969" w:type="pct"/>
          </w:tcPr>
          <w:p w:rsidRPr="001A563F" w:rsidR="000046F1" w:rsidP="004642CE" w:rsidRDefault="000046F1" w14:paraId="39B667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6</w:t>
            </w:r>
          </w:p>
        </w:tc>
        <w:tc>
          <w:tcPr>
            <w:tcW w:w="936" w:type="pct"/>
          </w:tcPr>
          <w:p w:rsidRPr="001A563F" w:rsidR="000046F1" w:rsidP="004642CE" w:rsidRDefault="000046F1" w14:paraId="25AFCA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5B8D1CB0"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75F498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5</w:t>
            </w:r>
          </w:p>
        </w:tc>
        <w:tc>
          <w:tcPr>
            <w:tcW w:w="969" w:type="pct"/>
          </w:tcPr>
          <w:p w:rsidRPr="001A563F" w:rsidR="000046F1" w:rsidP="004642CE" w:rsidRDefault="000046F1" w14:paraId="43932A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559" w:type="pct"/>
          </w:tcPr>
          <w:p w:rsidRPr="001A563F" w:rsidR="000046F1" w:rsidP="004642CE" w:rsidRDefault="000046F1" w14:paraId="7FC013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0046F1" w:rsidP="004642CE" w:rsidRDefault="000046F1" w14:paraId="06A9AE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368523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2C9D5B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969" w:type="pct"/>
          </w:tcPr>
          <w:p w:rsidRPr="001A563F" w:rsidR="000046F1" w:rsidP="004642CE" w:rsidRDefault="000046F1" w14:paraId="2BD29B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7</w:t>
            </w:r>
          </w:p>
        </w:tc>
        <w:tc>
          <w:tcPr>
            <w:tcW w:w="936" w:type="pct"/>
          </w:tcPr>
          <w:p w:rsidRPr="001A563F" w:rsidR="000046F1" w:rsidP="004642CE" w:rsidRDefault="000046F1" w14:paraId="49ABB6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3BEF6A4C" w14:textId="77777777">
        <w:tc>
          <w:tcPr>
            <w:tcW w:w="168" w:type="pct"/>
          </w:tcPr>
          <w:p w:rsidRPr="001A563F" w:rsidR="000046F1" w:rsidP="004642CE" w:rsidRDefault="000046F1" w14:paraId="4F926B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6</w:t>
            </w:r>
          </w:p>
        </w:tc>
        <w:tc>
          <w:tcPr>
            <w:tcW w:w="969" w:type="pct"/>
          </w:tcPr>
          <w:p w:rsidRPr="001A563F" w:rsidR="000046F1" w:rsidP="004642CE" w:rsidRDefault="000046F1" w14:paraId="3F236B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559" w:type="pct"/>
          </w:tcPr>
          <w:p w:rsidRPr="001A563F" w:rsidR="000046F1" w:rsidP="004642CE" w:rsidRDefault="000046F1" w14:paraId="4CEABF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0046F1" w:rsidP="004642CE" w:rsidRDefault="000046F1" w14:paraId="64BBEE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18C832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5340E0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969" w:type="pct"/>
          </w:tcPr>
          <w:p w:rsidRPr="001A563F" w:rsidR="000046F1" w:rsidP="004642CE" w:rsidRDefault="000046F1" w14:paraId="7AF4F3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8</w:t>
            </w:r>
          </w:p>
        </w:tc>
        <w:tc>
          <w:tcPr>
            <w:tcW w:w="936" w:type="pct"/>
          </w:tcPr>
          <w:p w:rsidRPr="001A563F" w:rsidR="000046F1" w:rsidP="004642CE" w:rsidRDefault="000046F1" w14:paraId="2233E5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52BF5B43"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6ACDC4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7</w:t>
            </w:r>
          </w:p>
        </w:tc>
        <w:tc>
          <w:tcPr>
            <w:tcW w:w="969" w:type="pct"/>
          </w:tcPr>
          <w:p w:rsidRPr="001A563F" w:rsidR="000046F1" w:rsidP="004642CE" w:rsidRDefault="000046F1" w14:paraId="72F707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559" w:type="pct"/>
          </w:tcPr>
          <w:p w:rsidRPr="001A563F" w:rsidR="000046F1" w:rsidP="004642CE" w:rsidRDefault="000046F1" w14:paraId="09F27B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0046F1" w:rsidP="004642CE" w:rsidRDefault="000046F1" w14:paraId="3688AE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349688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0DEEE3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969" w:type="pct"/>
          </w:tcPr>
          <w:p w:rsidRPr="001A563F" w:rsidR="000046F1" w:rsidP="004642CE" w:rsidRDefault="000046F1" w14:paraId="20929C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9</w:t>
            </w:r>
          </w:p>
        </w:tc>
        <w:tc>
          <w:tcPr>
            <w:tcW w:w="936" w:type="pct"/>
          </w:tcPr>
          <w:p w:rsidRPr="001A563F" w:rsidR="000046F1" w:rsidP="004642CE" w:rsidRDefault="000046F1" w14:paraId="3386BA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0D554D1D" w14:textId="77777777">
        <w:tc>
          <w:tcPr>
            <w:tcW w:w="168" w:type="pct"/>
          </w:tcPr>
          <w:p w:rsidRPr="001A563F" w:rsidR="000046F1" w:rsidP="004642CE" w:rsidRDefault="000046F1" w14:paraId="121D08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8</w:t>
            </w:r>
          </w:p>
        </w:tc>
        <w:tc>
          <w:tcPr>
            <w:tcW w:w="969" w:type="pct"/>
          </w:tcPr>
          <w:p w:rsidRPr="001A563F" w:rsidR="000046F1" w:rsidP="004642CE" w:rsidRDefault="000046F1" w14:paraId="7EE5D8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559" w:type="pct"/>
          </w:tcPr>
          <w:p w:rsidRPr="001A563F" w:rsidR="000046F1" w:rsidP="004642CE" w:rsidRDefault="000046F1" w14:paraId="52A192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0046F1" w:rsidP="004642CE" w:rsidRDefault="000046F1" w14:paraId="1B7E25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518383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3D548D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969" w:type="pct"/>
          </w:tcPr>
          <w:p w:rsidRPr="001A563F" w:rsidR="000046F1" w:rsidP="004642CE" w:rsidRDefault="000046F1" w14:paraId="6FC6A4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TTRIBUTE10</w:t>
            </w:r>
          </w:p>
        </w:tc>
        <w:tc>
          <w:tcPr>
            <w:tcW w:w="936" w:type="pct"/>
          </w:tcPr>
          <w:p w:rsidRPr="001A563F" w:rsidR="000046F1" w:rsidP="004642CE" w:rsidRDefault="000046F1" w14:paraId="329EB3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5355004E"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1C7C0B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39</w:t>
            </w:r>
          </w:p>
        </w:tc>
        <w:tc>
          <w:tcPr>
            <w:tcW w:w="969" w:type="pct"/>
          </w:tcPr>
          <w:p w:rsidRPr="001A563F" w:rsidR="000046F1" w:rsidP="004642CE" w:rsidRDefault="005E0CEC" w14:paraId="5DC1EB49" w14:textId="423C837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59" w:type="pct"/>
          </w:tcPr>
          <w:p w:rsidRPr="001A563F" w:rsidR="000046F1" w:rsidP="004642CE" w:rsidRDefault="005E0CEC" w14:paraId="736C345F" w14:textId="7BE63F4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56" w:type="pct"/>
          </w:tcPr>
          <w:p w:rsidRPr="001A563F" w:rsidR="000046F1" w:rsidP="004642CE" w:rsidRDefault="000046F1" w14:paraId="19220D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4A5CC0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5E0CEC" w14:paraId="6342D813" w14:textId="1E2D0C1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969" w:type="pct"/>
          </w:tcPr>
          <w:p w:rsidRPr="001A563F" w:rsidR="000046F1" w:rsidP="004642CE" w:rsidRDefault="005E0CEC" w14:paraId="16682BF1" w14:textId="149B688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936" w:type="pct"/>
          </w:tcPr>
          <w:p w:rsidRPr="001A563F" w:rsidR="000046F1" w:rsidP="004642CE" w:rsidRDefault="000046F1" w14:paraId="356A8A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dentifier for every Batch</w:t>
            </w:r>
          </w:p>
        </w:tc>
      </w:tr>
      <w:tr w:rsidRPr="000046F1" w:rsidR="000046F1" w:rsidTr="004F31CE" w14:paraId="3754BEC8" w14:textId="77777777">
        <w:tc>
          <w:tcPr>
            <w:tcW w:w="168" w:type="pct"/>
          </w:tcPr>
          <w:p w:rsidRPr="001A563F" w:rsidR="000046F1" w:rsidP="004642CE" w:rsidRDefault="000046F1" w14:paraId="7EF984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0</w:t>
            </w:r>
          </w:p>
        </w:tc>
        <w:tc>
          <w:tcPr>
            <w:tcW w:w="969" w:type="pct"/>
          </w:tcPr>
          <w:p w:rsidRPr="001A563F" w:rsidR="000046F1" w:rsidP="004642CE" w:rsidRDefault="000046F1" w14:paraId="455F1B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559" w:type="pct"/>
          </w:tcPr>
          <w:p w:rsidRPr="001A563F" w:rsidR="000046F1" w:rsidP="004642CE" w:rsidRDefault="000046F1" w14:paraId="6CB73D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50)</w:t>
            </w:r>
          </w:p>
        </w:tc>
        <w:tc>
          <w:tcPr>
            <w:tcW w:w="256" w:type="pct"/>
          </w:tcPr>
          <w:p w:rsidRPr="001A563F" w:rsidR="000046F1" w:rsidP="004642CE" w:rsidRDefault="000046F1" w14:paraId="4CBE77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41ED89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50CC62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969" w:type="pct"/>
          </w:tcPr>
          <w:p w:rsidRPr="001A563F" w:rsidR="000046F1" w:rsidP="004642CE" w:rsidRDefault="000046F1" w14:paraId="4BF076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ET_NAME</w:t>
            </w:r>
          </w:p>
        </w:tc>
        <w:tc>
          <w:tcPr>
            <w:tcW w:w="936" w:type="pct"/>
          </w:tcPr>
          <w:p w:rsidRPr="001A563F" w:rsidR="000046F1" w:rsidP="004642CE" w:rsidRDefault="000046F1" w14:paraId="62F3A0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ew name for every extract</w:t>
            </w:r>
          </w:p>
        </w:tc>
      </w:tr>
      <w:tr w:rsidRPr="000046F1" w:rsidR="000046F1" w:rsidTr="004F31CE" w14:paraId="11770DF4"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4927CF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1</w:t>
            </w:r>
          </w:p>
        </w:tc>
        <w:tc>
          <w:tcPr>
            <w:tcW w:w="969" w:type="pct"/>
          </w:tcPr>
          <w:p w:rsidRPr="001A563F" w:rsidR="000046F1" w:rsidP="004642CE" w:rsidRDefault="000046F1" w14:paraId="175900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559" w:type="pct"/>
          </w:tcPr>
          <w:p w:rsidRPr="001A563F" w:rsidR="000046F1" w:rsidP="004642CE" w:rsidRDefault="000046F1" w14:paraId="4C85E6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50)</w:t>
            </w:r>
          </w:p>
        </w:tc>
        <w:tc>
          <w:tcPr>
            <w:tcW w:w="256" w:type="pct"/>
          </w:tcPr>
          <w:p w:rsidRPr="001A563F" w:rsidR="000046F1" w:rsidP="004642CE" w:rsidRDefault="000046F1" w14:paraId="47E406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11D4B9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28D212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969" w:type="pct"/>
          </w:tcPr>
          <w:p w:rsidRPr="001A563F" w:rsidR="000046F1" w:rsidP="004642CE" w:rsidRDefault="000046F1" w14:paraId="1E1D8A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IGRATION_STATUS</w:t>
            </w:r>
          </w:p>
        </w:tc>
        <w:tc>
          <w:tcPr>
            <w:tcW w:w="936" w:type="pct"/>
          </w:tcPr>
          <w:p w:rsidRPr="001A563F" w:rsidR="000046F1" w:rsidP="004642CE" w:rsidRDefault="000046F1" w14:paraId="6E5A18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 Code- ‘Extracted’</w:t>
            </w:r>
          </w:p>
        </w:tc>
      </w:tr>
      <w:tr w:rsidRPr="000046F1" w:rsidR="000046F1" w:rsidTr="004F31CE" w14:paraId="19F066A2" w14:textId="77777777">
        <w:tc>
          <w:tcPr>
            <w:tcW w:w="168" w:type="pct"/>
          </w:tcPr>
          <w:p w:rsidRPr="001A563F" w:rsidR="000046F1" w:rsidP="004642CE" w:rsidRDefault="000046F1" w14:paraId="1F5EFF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2</w:t>
            </w:r>
          </w:p>
        </w:tc>
        <w:tc>
          <w:tcPr>
            <w:tcW w:w="969" w:type="pct"/>
          </w:tcPr>
          <w:p w:rsidRPr="001A563F" w:rsidR="000046F1" w:rsidP="004642CE" w:rsidRDefault="000046F1" w14:paraId="1A71B5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559" w:type="pct"/>
          </w:tcPr>
          <w:p w:rsidRPr="001A563F" w:rsidR="000046F1" w:rsidP="004642CE" w:rsidRDefault="000046F1" w14:paraId="175E04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240)</w:t>
            </w:r>
          </w:p>
        </w:tc>
        <w:tc>
          <w:tcPr>
            <w:tcW w:w="256" w:type="pct"/>
          </w:tcPr>
          <w:p w:rsidRPr="001A563F" w:rsidR="000046F1" w:rsidP="004642CE" w:rsidRDefault="000046F1" w14:paraId="0CDA62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310F94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3DC1A3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969" w:type="pct"/>
          </w:tcPr>
          <w:p w:rsidRPr="001A563F" w:rsidR="000046F1" w:rsidP="004642CE" w:rsidRDefault="000046F1" w14:paraId="489D24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NAME</w:t>
            </w:r>
          </w:p>
        </w:tc>
        <w:tc>
          <w:tcPr>
            <w:tcW w:w="936" w:type="pct"/>
          </w:tcPr>
          <w:p w:rsidRPr="001A563F" w:rsidR="000046F1" w:rsidP="004642CE" w:rsidRDefault="000046F1" w14:paraId="4F8E1C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Required to find the Legal Employer /Tax Reporting Unit in Fusion</w:t>
            </w:r>
          </w:p>
        </w:tc>
      </w:tr>
      <w:tr w:rsidRPr="000046F1" w:rsidR="000046F1" w:rsidTr="004F31CE" w14:paraId="2B7C3C8D"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369E19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3</w:t>
            </w:r>
          </w:p>
        </w:tc>
        <w:tc>
          <w:tcPr>
            <w:tcW w:w="969" w:type="pct"/>
          </w:tcPr>
          <w:p w:rsidRPr="001A563F" w:rsidR="000046F1" w:rsidP="004642CE" w:rsidRDefault="000046F1" w14:paraId="6A4A52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559" w:type="pct"/>
          </w:tcPr>
          <w:p w:rsidRPr="001A563F" w:rsidR="000046F1" w:rsidP="004642CE" w:rsidRDefault="000046F1" w14:paraId="4044A7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UMBER</w:t>
            </w:r>
          </w:p>
        </w:tc>
        <w:tc>
          <w:tcPr>
            <w:tcW w:w="256" w:type="pct"/>
          </w:tcPr>
          <w:p w:rsidRPr="001A563F" w:rsidR="000046F1" w:rsidP="004642CE" w:rsidRDefault="000046F1" w14:paraId="24DD64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5C553D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4D25BA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969" w:type="pct"/>
          </w:tcPr>
          <w:p w:rsidRPr="001A563F" w:rsidR="000046F1" w:rsidP="004642CE" w:rsidRDefault="000046F1" w14:paraId="3B637C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BG_ID</w:t>
            </w:r>
          </w:p>
        </w:tc>
        <w:tc>
          <w:tcPr>
            <w:tcW w:w="936" w:type="pct"/>
          </w:tcPr>
          <w:p w:rsidRPr="001A563F" w:rsidR="000046F1" w:rsidP="004642CE" w:rsidRDefault="000046F1" w14:paraId="729DD1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dentifier for every Batch</w:t>
            </w:r>
          </w:p>
        </w:tc>
      </w:tr>
      <w:tr w:rsidRPr="000046F1" w:rsidR="000046F1" w:rsidTr="004F31CE" w14:paraId="38FFA3DF" w14:textId="77777777">
        <w:tc>
          <w:tcPr>
            <w:tcW w:w="168" w:type="pct"/>
          </w:tcPr>
          <w:p w:rsidRPr="001A563F" w:rsidR="000046F1" w:rsidP="004642CE" w:rsidRDefault="000046F1" w14:paraId="582BC7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4</w:t>
            </w:r>
          </w:p>
        </w:tc>
        <w:tc>
          <w:tcPr>
            <w:tcW w:w="969" w:type="pct"/>
          </w:tcPr>
          <w:p w:rsidRPr="001A563F" w:rsidR="000046F1" w:rsidP="004642CE" w:rsidRDefault="000046F1" w14:paraId="229781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559" w:type="pct"/>
          </w:tcPr>
          <w:p w:rsidRPr="001A563F" w:rsidR="000046F1" w:rsidP="004642CE" w:rsidRDefault="000046F1" w14:paraId="294DF7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30)</w:t>
            </w:r>
          </w:p>
        </w:tc>
        <w:tc>
          <w:tcPr>
            <w:tcW w:w="256" w:type="pct"/>
          </w:tcPr>
          <w:p w:rsidRPr="001A563F" w:rsidR="000046F1" w:rsidP="004642CE" w:rsidRDefault="000046F1" w14:paraId="2F1F20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582FFD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442516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969" w:type="pct"/>
          </w:tcPr>
          <w:p w:rsidRPr="001A563F" w:rsidR="000046F1" w:rsidP="004642CE" w:rsidRDefault="000046F1" w14:paraId="5DCC7A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PERSONNUMBER</w:t>
            </w:r>
          </w:p>
        </w:tc>
        <w:tc>
          <w:tcPr>
            <w:tcW w:w="936" w:type="pct"/>
          </w:tcPr>
          <w:p w:rsidRPr="001A563F" w:rsidR="000046F1" w:rsidP="004642CE" w:rsidRDefault="000046F1" w14:paraId="0872D9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1F9BE25C"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423E6B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5</w:t>
            </w:r>
          </w:p>
        </w:tc>
        <w:tc>
          <w:tcPr>
            <w:tcW w:w="969" w:type="pct"/>
          </w:tcPr>
          <w:p w:rsidRPr="001A563F" w:rsidR="000046F1" w:rsidP="004642CE" w:rsidRDefault="000046F1" w14:paraId="6FA6E8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TYPEID</w:t>
            </w:r>
          </w:p>
        </w:tc>
        <w:tc>
          <w:tcPr>
            <w:tcW w:w="559" w:type="pct"/>
          </w:tcPr>
          <w:p w:rsidRPr="001A563F" w:rsidR="000046F1" w:rsidP="004642CE" w:rsidRDefault="000046F1" w14:paraId="713053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0046F1" w:rsidP="004642CE" w:rsidRDefault="000046F1" w14:paraId="65F4BA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173" w:type="pct"/>
          </w:tcPr>
          <w:p w:rsidRPr="001A563F" w:rsidR="000046F1" w:rsidP="004642CE" w:rsidRDefault="000046F1" w14:paraId="789235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1C0FD3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TYPEID</w:t>
            </w:r>
          </w:p>
        </w:tc>
        <w:tc>
          <w:tcPr>
            <w:tcW w:w="969" w:type="pct"/>
          </w:tcPr>
          <w:p w:rsidRPr="001A563F" w:rsidR="000046F1" w:rsidP="004642CE" w:rsidRDefault="000046F1" w14:paraId="262CC8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TYPEID</w:t>
            </w:r>
          </w:p>
        </w:tc>
        <w:tc>
          <w:tcPr>
            <w:tcW w:w="936" w:type="pct"/>
          </w:tcPr>
          <w:p w:rsidRPr="001A563F" w:rsidR="000046F1" w:rsidP="004642CE" w:rsidRDefault="000046F1" w14:paraId="1F1264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48C369E3" w14:textId="77777777">
        <w:tc>
          <w:tcPr>
            <w:tcW w:w="168" w:type="pct"/>
          </w:tcPr>
          <w:p w:rsidRPr="001A563F" w:rsidR="000046F1" w:rsidP="004642CE" w:rsidRDefault="000046F1" w14:paraId="3A479C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6</w:t>
            </w:r>
          </w:p>
        </w:tc>
        <w:tc>
          <w:tcPr>
            <w:tcW w:w="969" w:type="pct"/>
          </w:tcPr>
          <w:p w:rsidRPr="001A563F" w:rsidR="000046F1" w:rsidP="004642CE" w:rsidRDefault="000046F1" w14:paraId="68469D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STATUS</w:t>
            </w:r>
          </w:p>
        </w:tc>
        <w:tc>
          <w:tcPr>
            <w:tcW w:w="559" w:type="pct"/>
          </w:tcPr>
          <w:p w:rsidRPr="001A563F" w:rsidR="000046F1" w:rsidP="004642CE" w:rsidRDefault="000046F1" w14:paraId="782007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0046F1" w:rsidP="004642CE" w:rsidRDefault="000046F1" w14:paraId="7FCBBC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461A74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7FF384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STATUS</w:t>
            </w:r>
          </w:p>
        </w:tc>
        <w:tc>
          <w:tcPr>
            <w:tcW w:w="969" w:type="pct"/>
          </w:tcPr>
          <w:p w:rsidRPr="001A563F" w:rsidR="000046F1" w:rsidP="004642CE" w:rsidRDefault="000046F1" w14:paraId="3C1DB9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STATUS</w:t>
            </w:r>
          </w:p>
        </w:tc>
        <w:tc>
          <w:tcPr>
            <w:tcW w:w="936" w:type="pct"/>
          </w:tcPr>
          <w:p w:rsidRPr="001A563F" w:rsidR="000046F1" w:rsidP="004642CE" w:rsidRDefault="000046F1" w14:paraId="5B6B91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code - Submitted</w:t>
            </w:r>
          </w:p>
        </w:tc>
      </w:tr>
      <w:tr w:rsidRPr="000046F1" w:rsidR="000046F1" w:rsidTr="004F31CE" w14:paraId="4A66B04B"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0BC1FB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7</w:t>
            </w:r>
          </w:p>
        </w:tc>
        <w:tc>
          <w:tcPr>
            <w:tcW w:w="969" w:type="pct"/>
          </w:tcPr>
          <w:p w:rsidRPr="001A563F" w:rsidR="000046F1" w:rsidP="004642CE" w:rsidRDefault="000046F1" w14:paraId="2BEBE5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PPROVALSTATUS</w:t>
            </w:r>
          </w:p>
        </w:tc>
        <w:tc>
          <w:tcPr>
            <w:tcW w:w="559" w:type="pct"/>
          </w:tcPr>
          <w:p w:rsidRPr="001A563F" w:rsidR="000046F1" w:rsidP="004642CE" w:rsidRDefault="000046F1" w14:paraId="13D731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0046F1" w:rsidP="004642CE" w:rsidRDefault="000046F1" w14:paraId="419F88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203AF1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1044AF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PPROVALSTATUS</w:t>
            </w:r>
          </w:p>
        </w:tc>
        <w:tc>
          <w:tcPr>
            <w:tcW w:w="969" w:type="pct"/>
          </w:tcPr>
          <w:p w:rsidRPr="001A563F" w:rsidR="000046F1" w:rsidP="004642CE" w:rsidRDefault="000046F1" w14:paraId="36092B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PPROVALSTATUS</w:t>
            </w:r>
          </w:p>
        </w:tc>
        <w:tc>
          <w:tcPr>
            <w:tcW w:w="936" w:type="pct"/>
          </w:tcPr>
          <w:p w:rsidRPr="001A563F" w:rsidR="000046F1" w:rsidP="004642CE" w:rsidRDefault="000046F1" w14:paraId="18DF52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Hardcode - Approved</w:t>
            </w:r>
          </w:p>
        </w:tc>
      </w:tr>
      <w:tr w:rsidRPr="000046F1" w:rsidR="000046F1" w:rsidTr="004F31CE" w14:paraId="37430F68" w14:textId="77777777">
        <w:tc>
          <w:tcPr>
            <w:tcW w:w="168" w:type="pct"/>
          </w:tcPr>
          <w:p w:rsidRPr="001A563F" w:rsidR="000046F1" w:rsidP="004642CE" w:rsidRDefault="000046F1" w14:paraId="6085FB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8</w:t>
            </w:r>
          </w:p>
        </w:tc>
        <w:tc>
          <w:tcPr>
            <w:tcW w:w="969" w:type="pct"/>
          </w:tcPr>
          <w:p w:rsidRPr="001A563F" w:rsidR="000046F1" w:rsidP="004642CE" w:rsidRDefault="000046F1" w14:paraId="0F019D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DATE</w:t>
            </w:r>
          </w:p>
        </w:tc>
        <w:tc>
          <w:tcPr>
            <w:tcW w:w="559" w:type="pct"/>
          </w:tcPr>
          <w:p w:rsidRPr="001A563F" w:rsidR="000046F1" w:rsidP="004642CE" w:rsidRDefault="000046F1" w14:paraId="4BF996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0046F1" w:rsidP="004642CE" w:rsidRDefault="000046F1" w14:paraId="4110BE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3A742D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16151E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DATE</w:t>
            </w:r>
          </w:p>
        </w:tc>
        <w:tc>
          <w:tcPr>
            <w:tcW w:w="969" w:type="pct"/>
          </w:tcPr>
          <w:p w:rsidRPr="001A563F" w:rsidR="000046F1" w:rsidP="004642CE" w:rsidRDefault="000046F1" w14:paraId="433640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DATE</w:t>
            </w:r>
          </w:p>
        </w:tc>
        <w:tc>
          <w:tcPr>
            <w:tcW w:w="936" w:type="pct"/>
          </w:tcPr>
          <w:p w:rsidRPr="001A563F" w:rsidR="000046F1" w:rsidP="004642CE" w:rsidRDefault="000046F1" w14:paraId="136225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andatory</w:t>
            </w:r>
          </w:p>
        </w:tc>
      </w:tr>
      <w:tr w:rsidRPr="000046F1" w:rsidR="000046F1" w:rsidTr="004F31CE" w14:paraId="544B1772"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22B2DA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49</w:t>
            </w:r>
          </w:p>
        </w:tc>
        <w:tc>
          <w:tcPr>
            <w:tcW w:w="969" w:type="pct"/>
          </w:tcPr>
          <w:p w:rsidRPr="001A563F" w:rsidR="000046F1" w:rsidP="004642CE" w:rsidRDefault="000046F1" w14:paraId="4281CC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TIME</w:t>
            </w:r>
          </w:p>
        </w:tc>
        <w:tc>
          <w:tcPr>
            <w:tcW w:w="559" w:type="pct"/>
          </w:tcPr>
          <w:p w:rsidRPr="001A563F" w:rsidR="000046F1" w:rsidP="004642CE" w:rsidRDefault="000046F1" w14:paraId="089DDA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0046F1" w:rsidP="004642CE" w:rsidRDefault="000046F1" w14:paraId="2AC44B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4795CD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58EB57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TIME</w:t>
            </w:r>
          </w:p>
        </w:tc>
        <w:tc>
          <w:tcPr>
            <w:tcW w:w="969" w:type="pct"/>
          </w:tcPr>
          <w:p w:rsidRPr="001A563F" w:rsidR="000046F1" w:rsidP="004642CE" w:rsidRDefault="000046F1" w14:paraId="579949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STARTTIME</w:t>
            </w:r>
          </w:p>
        </w:tc>
        <w:tc>
          <w:tcPr>
            <w:tcW w:w="936" w:type="pct"/>
          </w:tcPr>
          <w:p w:rsidRPr="001A563F" w:rsidR="000046F1" w:rsidP="004642CE" w:rsidRDefault="000046F1" w14:paraId="2EAD95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37638A0E" w14:textId="77777777">
        <w:tc>
          <w:tcPr>
            <w:tcW w:w="168" w:type="pct"/>
          </w:tcPr>
          <w:p w:rsidRPr="001A563F" w:rsidR="000046F1" w:rsidP="004642CE" w:rsidRDefault="000046F1" w14:paraId="5FCF52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0</w:t>
            </w:r>
          </w:p>
        </w:tc>
        <w:tc>
          <w:tcPr>
            <w:tcW w:w="969" w:type="pct"/>
          </w:tcPr>
          <w:p w:rsidRPr="001A563F" w:rsidR="000046F1" w:rsidP="004642CE" w:rsidRDefault="000046F1" w14:paraId="2FAB02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NAME</w:t>
            </w:r>
          </w:p>
        </w:tc>
        <w:tc>
          <w:tcPr>
            <w:tcW w:w="559" w:type="pct"/>
          </w:tcPr>
          <w:p w:rsidRPr="001A563F" w:rsidR="000046F1" w:rsidP="004642CE" w:rsidRDefault="000046F1" w14:paraId="4E8868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0046F1" w:rsidP="004642CE" w:rsidRDefault="000046F1" w14:paraId="62177E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3A50D4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49E97D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NAME</w:t>
            </w:r>
          </w:p>
        </w:tc>
        <w:tc>
          <w:tcPr>
            <w:tcW w:w="969" w:type="pct"/>
          </w:tcPr>
          <w:p w:rsidRPr="001A563F" w:rsidR="000046F1" w:rsidP="004642CE" w:rsidRDefault="000046F1" w14:paraId="1D7D6A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NAME</w:t>
            </w:r>
          </w:p>
        </w:tc>
        <w:tc>
          <w:tcPr>
            <w:tcW w:w="936" w:type="pct"/>
          </w:tcPr>
          <w:p w:rsidRPr="001A563F" w:rsidR="000046F1" w:rsidP="004642CE" w:rsidRDefault="000046F1" w14:paraId="6F6601E4" w14:textId="2BAB7B0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 xml:space="preserve">Absence Type – </w:t>
            </w:r>
            <w:r w:rsidR="00AF6075">
              <w:rPr>
                <w:rFonts w:ascii="Calibri Light" w:hAnsi="Calibri Light" w:cs="Calibri Light"/>
                <w:color w:val="000000"/>
                <w:sz w:val="16"/>
                <w:szCs w:val="16"/>
              </w:rPr>
              <w:t>Maternity and Adoption</w:t>
            </w:r>
            <w:r w:rsidRPr="001A563F" w:rsidR="00AF6075">
              <w:rPr>
                <w:rFonts w:ascii="Calibri Light" w:hAnsi="Calibri Light" w:cs="Calibri Light"/>
                <w:color w:val="000000"/>
                <w:sz w:val="16"/>
                <w:szCs w:val="16"/>
              </w:rPr>
              <w:t>.</w:t>
            </w:r>
            <w:r w:rsidR="00AF6075">
              <w:rPr>
                <w:rFonts w:ascii="Calibri Light" w:hAnsi="Calibri Light" w:cs="Calibri Light"/>
                <w:color w:val="000000"/>
                <w:sz w:val="16"/>
                <w:szCs w:val="16"/>
              </w:rPr>
              <w:t xml:space="preserve"> </w:t>
            </w:r>
            <w:r w:rsidRPr="001A563F">
              <w:rPr>
                <w:rFonts w:ascii="Calibri Light" w:hAnsi="Calibri Light" w:cs="Calibri Light"/>
                <w:color w:val="000000"/>
                <w:sz w:val="16"/>
                <w:szCs w:val="16"/>
              </w:rPr>
              <w:t>Validated against Fusion Value – Mapping needed</w:t>
            </w:r>
          </w:p>
        </w:tc>
      </w:tr>
      <w:tr w:rsidRPr="000046F1" w:rsidR="000046F1" w:rsidTr="004F31CE" w14:paraId="4603F95C"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00B409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1</w:t>
            </w:r>
          </w:p>
        </w:tc>
        <w:tc>
          <w:tcPr>
            <w:tcW w:w="969" w:type="pct"/>
          </w:tcPr>
          <w:p w:rsidRPr="001A563F" w:rsidR="000046F1" w:rsidP="004642CE" w:rsidRDefault="000046F1" w14:paraId="15D32D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CATEGORY</w:t>
            </w:r>
          </w:p>
        </w:tc>
        <w:tc>
          <w:tcPr>
            <w:tcW w:w="559" w:type="pct"/>
          </w:tcPr>
          <w:p w:rsidRPr="001A563F" w:rsidR="000046F1" w:rsidP="004642CE" w:rsidRDefault="000046F1" w14:paraId="61966D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0046F1" w:rsidP="004642CE" w:rsidRDefault="000046F1" w14:paraId="62E0F8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6B9ABD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2A6DA9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CATEGORY</w:t>
            </w:r>
          </w:p>
        </w:tc>
        <w:tc>
          <w:tcPr>
            <w:tcW w:w="969" w:type="pct"/>
          </w:tcPr>
          <w:p w:rsidRPr="001A563F" w:rsidR="000046F1" w:rsidP="004642CE" w:rsidRDefault="000046F1" w14:paraId="4C046D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CATEGORY</w:t>
            </w:r>
          </w:p>
        </w:tc>
        <w:tc>
          <w:tcPr>
            <w:tcW w:w="936" w:type="pct"/>
          </w:tcPr>
          <w:p w:rsidRPr="001A563F" w:rsidR="000046F1" w:rsidP="004642CE" w:rsidRDefault="000046F1" w14:paraId="60EB82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 Type code – S, A. Validated against Fusion Value – Mapping needed</w:t>
            </w:r>
          </w:p>
        </w:tc>
      </w:tr>
      <w:tr w:rsidRPr="000046F1" w:rsidR="000046F1" w:rsidTr="004F31CE" w14:paraId="3B918563" w14:textId="77777777">
        <w:tc>
          <w:tcPr>
            <w:tcW w:w="168" w:type="pct"/>
          </w:tcPr>
          <w:p w:rsidRPr="001A563F" w:rsidR="000046F1" w:rsidP="004642CE" w:rsidRDefault="000046F1" w14:paraId="218210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2</w:t>
            </w:r>
          </w:p>
        </w:tc>
        <w:tc>
          <w:tcPr>
            <w:tcW w:w="969" w:type="pct"/>
          </w:tcPr>
          <w:p w:rsidRPr="001A563F" w:rsidR="000046F1" w:rsidP="004642CE" w:rsidRDefault="000046F1" w14:paraId="15C741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_NOTIFICATION</w:t>
            </w:r>
          </w:p>
        </w:tc>
        <w:tc>
          <w:tcPr>
            <w:tcW w:w="559" w:type="pct"/>
          </w:tcPr>
          <w:p w:rsidRPr="001A563F" w:rsidR="000046F1" w:rsidP="004642CE" w:rsidRDefault="000046F1" w14:paraId="181849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w:t>
            </w:r>
          </w:p>
        </w:tc>
        <w:tc>
          <w:tcPr>
            <w:tcW w:w="256" w:type="pct"/>
          </w:tcPr>
          <w:p w:rsidRPr="001A563F" w:rsidR="000046F1" w:rsidP="004642CE" w:rsidRDefault="000046F1" w14:paraId="76C968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27B81A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5CCF39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_NOTIFICATION</w:t>
            </w:r>
          </w:p>
        </w:tc>
        <w:tc>
          <w:tcPr>
            <w:tcW w:w="969" w:type="pct"/>
          </w:tcPr>
          <w:p w:rsidRPr="001A563F" w:rsidR="000046F1" w:rsidP="004642CE" w:rsidRDefault="000046F1" w14:paraId="14E2C6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DATE_NOTIFICATION</w:t>
            </w:r>
          </w:p>
        </w:tc>
        <w:tc>
          <w:tcPr>
            <w:tcW w:w="936" w:type="pct"/>
          </w:tcPr>
          <w:p w:rsidRPr="001A563F" w:rsidR="000046F1" w:rsidP="004642CE" w:rsidRDefault="000046F1" w14:paraId="5AF672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If Null – Start Date of absence will be included</w:t>
            </w:r>
          </w:p>
        </w:tc>
      </w:tr>
      <w:tr w:rsidRPr="000046F1" w:rsidR="000046F1" w:rsidTr="004F31CE" w14:paraId="0802A23B"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58B6F8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3</w:t>
            </w:r>
          </w:p>
        </w:tc>
        <w:tc>
          <w:tcPr>
            <w:tcW w:w="969" w:type="pct"/>
          </w:tcPr>
          <w:p w:rsidRPr="001A563F" w:rsidR="000046F1" w:rsidP="004642CE" w:rsidRDefault="000046F1" w14:paraId="7E593F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DATE</w:t>
            </w:r>
          </w:p>
        </w:tc>
        <w:tc>
          <w:tcPr>
            <w:tcW w:w="559" w:type="pct"/>
          </w:tcPr>
          <w:p w:rsidRPr="001A563F" w:rsidR="000046F1" w:rsidP="004642CE" w:rsidRDefault="000046F1" w14:paraId="40E649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0046F1" w:rsidP="004642CE" w:rsidRDefault="000046F1" w14:paraId="5D96D8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7EF021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5D5314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DATE</w:t>
            </w:r>
          </w:p>
        </w:tc>
        <w:tc>
          <w:tcPr>
            <w:tcW w:w="969" w:type="pct"/>
          </w:tcPr>
          <w:p w:rsidRPr="001A563F" w:rsidR="000046F1" w:rsidP="004642CE" w:rsidRDefault="000046F1" w14:paraId="5744BA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DATE</w:t>
            </w:r>
          </w:p>
        </w:tc>
        <w:tc>
          <w:tcPr>
            <w:tcW w:w="936" w:type="pct"/>
          </w:tcPr>
          <w:p w:rsidRPr="001A563F" w:rsidR="000046F1" w:rsidP="004642CE" w:rsidRDefault="000046F1" w14:paraId="02BC2C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Mandatory, if NULL it will treated as open ended absence</w:t>
            </w:r>
          </w:p>
        </w:tc>
      </w:tr>
      <w:tr w:rsidRPr="000046F1" w:rsidR="000046F1" w:rsidTr="004F31CE" w14:paraId="6E833E49" w14:textId="77777777">
        <w:tc>
          <w:tcPr>
            <w:tcW w:w="168" w:type="pct"/>
          </w:tcPr>
          <w:p w:rsidRPr="001A563F" w:rsidR="000046F1" w:rsidP="004642CE" w:rsidRDefault="000046F1" w14:paraId="681672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4</w:t>
            </w:r>
          </w:p>
        </w:tc>
        <w:tc>
          <w:tcPr>
            <w:tcW w:w="969" w:type="pct"/>
          </w:tcPr>
          <w:p w:rsidRPr="001A563F" w:rsidR="000046F1" w:rsidP="004642CE" w:rsidRDefault="000046F1" w14:paraId="40326F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TIME</w:t>
            </w:r>
          </w:p>
        </w:tc>
        <w:tc>
          <w:tcPr>
            <w:tcW w:w="559" w:type="pct"/>
          </w:tcPr>
          <w:p w:rsidRPr="001A563F" w:rsidR="000046F1" w:rsidP="004642CE" w:rsidRDefault="000046F1" w14:paraId="69FBC7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0046F1" w:rsidP="004642CE" w:rsidRDefault="000046F1" w14:paraId="7B1A0C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314EF2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969" w:type="pct"/>
          </w:tcPr>
          <w:p w:rsidRPr="001A563F" w:rsidR="000046F1" w:rsidP="004642CE" w:rsidRDefault="000046F1" w14:paraId="3CAF58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TIME</w:t>
            </w:r>
          </w:p>
        </w:tc>
        <w:tc>
          <w:tcPr>
            <w:tcW w:w="969" w:type="pct"/>
          </w:tcPr>
          <w:p w:rsidRPr="001A563F" w:rsidR="000046F1" w:rsidP="004642CE" w:rsidRDefault="000046F1" w14:paraId="2DD511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ENDTIME</w:t>
            </w:r>
          </w:p>
        </w:tc>
        <w:tc>
          <w:tcPr>
            <w:tcW w:w="936" w:type="pct"/>
          </w:tcPr>
          <w:p w:rsidRPr="001A563F" w:rsidR="000046F1" w:rsidP="004642CE" w:rsidRDefault="000046F1" w14:paraId="621F86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0046F1" w:rsidR="000046F1" w:rsidTr="004F31CE" w14:paraId="58AF88CA"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1A563F" w:rsidR="000046F1" w:rsidP="004642CE" w:rsidRDefault="000046F1" w14:paraId="3BF972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55</w:t>
            </w:r>
          </w:p>
        </w:tc>
        <w:tc>
          <w:tcPr>
            <w:tcW w:w="969" w:type="pct"/>
          </w:tcPr>
          <w:p w:rsidRPr="001A563F" w:rsidR="000046F1" w:rsidP="004642CE" w:rsidRDefault="000046F1" w14:paraId="6B9FF0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TYPE</w:t>
            </w:r>
          </w:p>
        </w:tc>
        <w:tc>
          <w:tcPr>
            <w:tcW w:w="559" w:type="pct"/>
          </w:tcPr>
          <w:p w:rsidRPr="001A563F" w:rsidR="000046F1" w:rsidP="004642CE" w:rsidRDefault="000046F1" w14:paraId="71E267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VARCHAR2(100)</w:t>
            </w:r>
          </w:p>
        </w:tc>
        <w:tc>
          <w:tcPr>
            <w:tcW w:w="256" w:type="pct"/>
          </w:tcPr>
          <w:p w:rsidRPr="001A563F" w:rsidR="000046F1" w:rsidP="004642CE" w:rsidRDefault="000046F1" w14:paraId="15ABB3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Y</w:t>
            </w:r>
          </w:p>
        </w:tc>
        <w:tc>
          <w:tcPr>
            <w:tcW w:w="173" w:type="pct"/>
          </w:tcPr>
          <w:p w:rsidRPr="001A563F" w:rsidR="000046F1" w:rsidP="004642CE" w:rsidRDefault="000046F1" w14:paraId="770240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N</w:t>
            </w:r>
          </w:p>
        </w:tc>
        <w:tc>
          <w:tcPr>
            <w:tcW w:w="969" w:type="pct"/>
          </w:tcPr>
          <w:p w:rsidRPr="001A563F" w:rsidR="000046F1" w:rsidP="004642CE" w:rsidRDefault="000046F1" w14:paraId="2C7596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TYPE</w:t>
            </w:r>
          </w:p>
        </w:tc>
        <w:tc>
          <w:tcPr>
            <w:tcW w:w="969" w:type="pct"/>
          </w:tcPr>
          <w:p w:rsidRPr="001A563F" w:rsidR="000046F1" w:rsidP="004642CE" w:rsidRDefault="000046F1" w14:paraId="362B34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ABSENCETYPE</w:t>
            </w:r>
          </w:p>
        </w:tc>
        <w:tc>
          <w:tcPr>
            <w:tcW w:w="936" w:type="pct"/>
          </w:tcPr>
          <w:p w:rsidRPr="001A563F" w:rsidR="000046F1" w:rsidP="004642CE" w:rsidRDefault="000046F1" w14:paraId="3285F908" w14:textId="1188E21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A563F">
              <w:rPr>
                <w:rFonts w:ascii="Calibri Light" w:hAnsi="Calibri Light" w:cs="Calibri Light"/>
                <w:color w:val="000000"/>
                <w:sz w:val="16"/>
                <w:szCs w:val="16"/>
              </w:rPr>
              <w:t xml:space="preserve">Absence Type </w:t>
            </w:r>
            <w:r w:rsidR="00AF6075">
              <w:rPr>
                <w:rFonts w:ascii="Calibri Light" w:hAnsi="Calibri Light" w:cs="Calibri Light"/>
                <w:color w:val="000000"/>
                <w:sz w:val="16"/>
                <w:szCs w:val="16"/>
              </w:rPr>
              <w:t>– Maternity and Adoption</w:t>
            </w:r>
            <w:r w:rsidRPr="001A563F">
              <w:rPr>
                <w:rFonts w:ascii="Calibri Light" w:hAnsi="Calibri Light" w:cs="Calibri Light"/>
                <w:color w:val="000000"/>
                <w:sz w:val="16"/>
                <w:szCs w:val="16"/>
              </w:rPr>
              <w:t>. Validated against Fusion Value – Mapping needed</w:t>
            </w:r>
          </w:p>
        </w:tc>
      </w:tr>
    </w:tbl>
    <w:p w:rsidR="002322CB" w:rsidP="000046F1" w:rsidRDefault="000046F1" w14:paraId="27FE6E84" w14:textId="13971999">
      <w:pPr>
        <w:pStyle w:val="Heading3"/>
      </w:pPr>
      <w:r>
        <w:t xml:space="preserve"> </w:t>
      </w:r>
      <w:bookmarkStart w:name="_Toc79997701" w:id="91"/>
      <w:r>
        <w:t>Mapping</w:t>
      </w:r>
      <w:bookmarkEnd w:id="91"/>
    </w:p>
    <w:p w:rsidR="001B401A" w:rsidP="000046F1" w:rsidRDefault="001B401A" w14:paraId="10FFEBA4" w14:textId="37D78427">
      <w:r>
        <w:t xml:space="preserve">Maternity Related Absence </w:t>
      </w:r>
      <w:r w:rsidR="00D95852">
        <w:t>Type</w:t>
      </w:r>
    </w:p>
    <w:tbl>
      <w:tblPr>
        <w:tblStyle w:val="GridTable4-Accent11"/>
        <w:tblW w:w="0" w:type="auto"/>
        <w:tblLook w:val="04A0" w:firstRow="1" w:lastRow="0" w:firstColumn="1" w:lastColumn="0" w:noHBand="0" w:noVBand="1"/>
      </w:tblPr>
      <w:tblGrid>
        <w:gridCol w:w="2875"/>
        <w:gridCol w:w="1530"/>
      </w:tblGrid>
      <w:tr w:rsidRPr="001A44D4" w:rsidR="00470EAE" w:rsidTr="004F31CE" w14:paraId="176A625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hideMark/>
          </w:tcPr>
          <w:p w:rsidRPr="00470EAE" w:rsidR="00470EAE" w:rsidP="004642CE" w:rsidRDefault="00470EAE" w14:paraId="4D63FB55" w14:textId="77777777">
            <w:pPr>
              <w:widowControl w:val="0"/>
              <w:autoSpaceDE w:val="0"/>
              <w:autoSpaceDN w:val="0"/>
              <w:adjustRightInd w:val="0"/>
              <w:spacing w:after="0" w:line="240" w:lineRule="auto"/>
              <w:ind w:left="108" w:right="108"/>
              <w:rPr>
                <w:rFonts w:ascii="Calibri Light" w:hAnsi="Calibri Light" w:cs="Calibri Light"/>
                <w:color w:val="FFFFFF"/>
                <w:sz w:val="20"/>
                <w:szCs w:val="20"/>
                <w:lang w:val="en-IE" w:eastAsia="en-GB"/>
              </w:rPr>
            </w:pPr>
            <w:r w:rsidRPr="00470EAE">
              <w:rPr>
                <w:rFonts w:ascii="Calibri Light" w:hAnsi="Calibri Light" w:cs="Calibri Light"/>
                <w:color w:val="FFFFFF"/>
                <w:sz w:val="20"/>
                <w:szCs w:val="20"/>
                <w:lang w:val="en-IE" w:eastAsia="en-GB"/>
              </w:rPr>
              <w:t>Source Column</w:t>
            </w:r>
          </w:p>
        </w:tc>
        <w:tc>
          <w:tcPr>
            <w:tcW w:w="1530" w:type="dxa"/>
            <w:hideMark/>
          </w:tcPr>
          <w:p w:rsidRPr="00470EAE" w:rsidR="00470EAE" w:rsidP="004642CE" w:rsidRDefault="00470EAE" w14:paraId="0FADBE4E"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20"/>
                <w:szCs w:val="20"/>
                <w:lang w:val="en-IE" w:eastAsia="en-GB"/>
              </w:rPr>
            </w:pPr>
            <w:r w:rsidRPr="00470EAE">
              <w:rPr>
                <w:rFonts w:ascii="Calibri Light" w:hAnsi="Calibri Light" w:cs="Calibri Light"/>
                <w:color w:val="FFFFFF"/>
                <w:sz w:val="20"/>
                <w:szCs w:val="20"/>
                <w:lang w:val="en-IE" w:eastAsia="en-GB"/>
              </w:rPr>
              <w:t>Target Column</w:t>
            </w:r>
          </w:p>
        </w:tc>
      </w:tr>
      <w:tr w:rsidRPr="001A44D4" w:rsidR="00470EAE" w:rsidTr="004F31CE" w14:paraId="1A8C786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hideMark/>
          </w:tcPr>
          <w:p w:rsidRPr="00470EAE" w:rsidR="00470EAE" w:rsidP="004642CE" w:rsidRDefault="00D95852" w14:paraId="674AAF2A" w14:textId="5ACEFBC4">
            <w:pPr>
              <w:widowControl w:val="0"/>
              <w:autoSpaceDE w:val="0"/>
              <w:autoSpaceDN w:val="0"/>
              <w:adjustRightInd w:val="0"/>
              <w:spacing w:after="0" w:line="240" w:lineRule="auto"/>
              <w:ind w:left="108" w:right="108"/>
              <w:rPr>
                <w:rFonts w:ascii="Calibri Light" w:hAnsi="Calibri Light" w:cs="Calibri Light"/>
                <w:sz w:val="20"/>
                <w:szCs w:val="20"/>
                <w:lang w:val="en-IE" w:eastAsia="en-GB"/>
              </w:rPr>
            </w:pPr>
            <w:r>
              <w:rPr>
                <w:rFonts w:ascii="Calibri Light" w:hAnsi="Calibri Light" w:cs="Calibri Light"/>
                <w:sz w:val="20"/>
                <w:szCs w:val="20"/>
                <w:lang w:val="en-IE" w:eastAsia="en-GB"/>
              </w:rPr>
              <w:t>Source Absence Type</w:t>
            </w:r>
          </w:p>
        </w:tc>
        <w:tc>
          <w:tcPr>
            <w:tcW w:w="1530" w:type="dxa"/>
            <w:hideMark/>
          </w:tcPr>
          <w:p w:rsidRPr="00470EAE" w:rsidR="00470EAE" w:rsidP="004642CE" w:rsidRDefault="00D95852" w14:paraId="372ED41F" w14:textId="5D908F6E">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20"/>
                <w:szCs w:val="20"/>
                <w:lang w:val="en-IE" w:eastAsia="en-GB"/>
              </w:rPr>
            </w:pPr>
            <w:r>
              <w:rPr>
                <w:rFonts w:ascii="Calibri Light" w:hAnsi="Calibri Light" w:cs="Calibri Light"/>
                <w:sz w:val="20"/>
                <w:szCs w:val="20"/>
                <w:lang w:val="en-IE" w:eastAsia="en-GB"/>
              </w:rPr>
              <w:t>Fusion Value</w:t>
            </w:r>
          </w:p>
        </w:tc>
      </w:tr>
    </w:tbl>
    <w:p w:rsidR="001B401A" w:rsidP="000046F1" w:rsidRDefault="001B401A" w14:paraId="7C5E4835" w14:textId="4F401827"/>
    <w:p w:rsidR="00B650E6" w:rsidP="00157CB1" w:rsidRDefault="00B650E6" w14:paraId="68EB6CB4" w14:textId="40A8A40E">
      <w:pPr>
        <w:pStyle w:val="Heading2"/>
      </w:pPr>
      <w:r>
        <w:t xml:space="preserve"> </w:t>
      </w:r>
      <w:bookmarkStart w:name="_Toc79997702" w:id="92"/>
      <w:r>
        <w:t>Assigned Payroll</w:t>
      </w:r>
      <w:bookmarkEnd w:id="92"/>
    </w:p>
    <w:p w:rsidRPr="00553DD8" w:rsidR="00553DD8" w:rsidP="00553DD8" w:rsidRDefault="00553DD8" w14:paraId="3D0862C4" w14:textId="77777777">
      <w:pPr>
        <w:pStyle w:val="Bullet"/>
        <w:ind w:left="513" w:hanging="513"/>
        <w:rPr>
          <w:rFonts w:ascii="Calibri Light" w:hAnsi="Calibri Light" w:cs="Arial"/>
          <w:color w:val="4F4F4F"/>
          <w:sz w:val="22"/>
          <w:szCs w:val="22"/>
          <w:lang w:val="en-GB" w:eastAsia="en-IE"/>
        </w:rPr>
      </w:pPr>
      <w:r w:rsidRPr="00553DD8">
        <w:rPr>
          <w:rFonts w:ascii="Calibri Light" w:hAnsi="Calibri Light" w:cs="Arial"/>
          <w:color w:val="4F4F4F"/>
          <w:sz w:val="22"/>
          <w:szCs w:val="22"/>
          <w:lang w:val="en-GB" w:eastAsia="en-IE"/>
        </w:rPr>
        <w:t>Data File Name: XXMX_HCM_ASG_PAYROLL.dat</w:t>
      </w:r>
    </w:p>
    <w:p w:rsidRPr="00553DD8" w:rsidR="00553DD8" w:rsidP="00553DD8" w:rsidRDefault="00553DD8" w14:paraId="05C1DDE9" w14:textId="77777777">
      <w:pPr>
        <w:pStyle w:val="Bullet"/>
        <w:ind w:left="513" w:hanging="513"/>
        <w:rPr>
          <w:rFonts w:ascii="Calibri Light" w:hAnsi="Calibri Light" w:cs="Arial"/>
          <w:color w:val="4F4F4F"/>
          <w:sz w:val="22"/>
          <w:szCs w:val="22"/>
          <w:lang w:val="en-GB" w:eastAsia="en-IE"/>
        </w:rPr>
      </w:pPr>
      <w:r w:rsidRPr="00553DD8">
        <w:rPr>
          <w:rFonts w:ascii="Calibri Light" w:hAnsi="Calibri Light" w:cs="Arial"/>
          <w:color w:val="4F4F4F"/>
          <w:sz w:val="22"/>
          <w:szCs w:val="22"/>
          <w:lang w:val="en-GB" w:eastAsia="en-IE"/>
        </w:rPr>
        <w:t>Staging table:  XXMX_ASG_PAYROLL_STG</w:t>
      </w:r>
    </w:p>
    <w:p w:rsidRPr="00553DD8" w:rsidR="00553DD8" w:rsidP="00553DD8" w:rsidRDefault="00553DD8" w14:paraId="796AEBEA" w14:textId="77777777">
      <w:pPr>
        <w:pStyle w:val="Bullet"/>
        <w:ind w:left="513" w:hanging="513"/>
        <w:rPr>
          <w:rFonts w:ascii="Calibri Light" w:hAnsi="Calibri Light" w:cs="Arial"/>
          <w:color w:val="4F4F4F"/>
          <w:sz w:val="22"/>
          <w:szCs w:val="22"/>
          <w:lang w:val="en-GB" w:eastAsia="en-IE"/>
        </w:rPr>
      </w:pPr>
      <w:r w:rsidRPr="00553DD8">
        <w:rPr>
          <w:rFonts w:ascii="Calibri Light" w:hAnsi="Calibri Light" w:cs="Arial"/>
          <w:color w:val="4F4F4F"/>
          <w:sz w:val="22"/>
          <w:szCs w:val="22"/>
          <w:lang w:val="en-GB" w:eastAsia="en-IE"/>
        </w:rPr>
        <w:t xml:space="preserve">Transform Table: XXMX_ASG_PAYROLL_XFM </w:t>
      </w:r>
    </w:p>
    <w:p w:rsidRPr="00553DD8" w:rsidR="00553DD8" w:rsidP="00553DD8" w:rsidRDefault="00553DD8" w14:paraId="15E959A9" w14:textId="77777777">
      <w:pPr>
        <w:pStyle w:val="Bullet"/>
        <w:ind w:left="513" w:hanging="513"/>
        <w:rPr>
          <w:rFonts w:ascii="Calibri Light" w:hAnsi="Calibri Light" w:cs="Arial"/>
          <w:color w:val="4F4F4F"/>
          <w:sz w:val="22"/>
          <w:szCs w:val="22"/>
          <w:lang w:val="en-GB" w:eastAsia="en-IE"/>
        </w:rPr>
      </w:pPr>
      <w:r w:rsidRPr="00553DD8">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553DD8" w:rsidR="00553DD8" w:rsidP="00553DD8" w:rsidRDefault="00553DD8" w14:paraId="3421605E" w14:textId="77777777">
      <w:pPr>
        <w:pStyle w:val="Bullet"/>
        <w:ind w:left="513" w:hanging="513"/>
        <w:rPr>
          <w:rFonts w:ascii="Calibri Light" w:hAnsi="Calibri Light" w:cs="Arial"/>
          <w:color w:val="4F4F4F"/>
          <w:sz w:val="22"/>
          <w:szCs w:val="22"/>
          <w:lang w:val="en-GB" w:eastAsia="en-IE"/>
        </w:rPr>
      </w:pPr>
      <w:r w:rsidRPr="00553DD8">
        <w:rPr>
          <w:rFonts w:ascii="Calibri Light" w:hAnsi="Calibri Light" w:cs="Arial"/>
          <w:color w:val="4F4F4F"/>
          <w:sz w:val="22"/>
          <w:szCs w:val="22"/>
          <w:lang w:val="en-GB" w:eastAsia="en-IE"/>
        </w:rPr>
        <w:t>Fusion Business Object: AssignedPayroll</w:t>
      </w:r>
    </w:p>
    <w:tbl>
      <w:tblPr>
        <w:tblStyle w:val="GridTable4-Accent11"/>
        <w:tblW w:w="5000" w:type="pct"/>
        <w:tblLook w:val="0420" w:firstRow="1" w:lastRow="0" w:firstColumn="0" w:lastColumn="0" w:noHBand="0" w:noVBand="1"/>
      </w:tblPr>
      <w:tblGrid>
        <w:gridCol w:w="667"/>
        <w:gridCol w:w="2076"/>
        <w:gridCol w:w="1476"/>
        <w:gridCol w:w="904"/>
        <w:gridCol w:w="680"/>
        <w:gridCol w:w="2045"/>
        <w:gridCol w:w="2573"/>
        <w:gridCol w:w="3527"/>
      </w:tblGrid>
      <w:tr w:rsidRPr="0034692A" w:rsidR="00A82D72" w:rsidTr="004F31CE" w14:paraId="337B67C1" w14:textId="77777777">
        <w:trPr>
          <w:cnfStyle w:val="100000000000" w:firstRow="1" w:lastRow="0" w:firstColumn="0" w:lastColumn="0" w:oddVBand="0" w:evenVBand="0" w:oddHBand="0" w:evenHBand="0" w:firstRowFirstColumn="0" w:firstRowLastColumn="0" w:lastRowFirstColumn="0" w:lastRowLastColumn="0"/>
          <w:tblHeader/>
        </w:trPr>
        <w:tc>
          <w:tcPr>
            <w:tcW w:w="168" w:type="pct"/>
          </w:tcPr>
          <w:p w:rsidRPr="0034692A" w:rsidR="00A82D72" w:rsidP="004642CE" w:rsidRDefault="00A82D72" w14:paraId="33D64346"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Col Seq</w:t>
            </w:r>
          </w:p>
        </w:tc>
        <w:tc>
          <w:tcPr>
            <w:tcW w:w="786" w:type="pct"/>
          </w:tcPr>
          <w:p w:rsidRPr="0034692A" w:rsidR="00A82D72" w:rsidP="004642CE" w:rsidRDefault="00A82D72" w14:paraId="3DDF9D09"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Field Name</w:t>
            </w:r>
          </w:p>
        </w:tc>
        <w:tc>
          <w:tcPr>
            <w:tcW w:w="560" w:type="pct"/>
          </w:tcPr>
          <w:p w:rsidRPr="0034692A" w:rsidR="00A82D72" w:rsidP="004642CE" w:rsidRDefault="00A82D72" w14:paraId="46983C7C"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Datatype</w:t>
            </w:r>
          </w:p>
        </w:tc>
        <w:tc>
          <w:tcPr>
            <w:tcW w:w="256" w:type="pct"/>
          </w:tcPr>
          <w:p w:rsidRPr="0034692A" w:rsidR="00A82D72" w:rsidP="004642CE" w:rsidRDefault="00A82D72" w14:paraId="59552F32"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Include in Loader</w:t>
            </w:r>
          </w:p>
        </w:tc>
        <w:tc>
          <w:tcPr>
            <w:tcW w:w="173" w:type="pct"/>
          </w:tcPr>
          <w:p w:rsidRPr="0034692A" w:rsidR="00A82D72" w:rsidP="004642CE" w:rsidRDefault="00A82D72" w14:paraId="34007C50"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Req</w:t>
            </w:r>
          </w:p>
        </w:tc>
        <w:tc>
          <w:tcPr>
            <w:tcW w:w="786" w:type="pct"/>
          </w:tcPr>
          <w:p w:rsidRPr="0034692A" w:rsidR="00A82D72" w:rsidP="004642CE" w:rsidRDefault="00A82D72" w14:paraId="11ADD92A"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Staging Table Column</w:t>
            </w:r>
          </w:p>
        </w:tc>
        <w:tc>
          <w:tcPr>
            <w:tcW w:w="964" w:type="pct"/>
          </w:tcPr>
          <w:p w:rsidRPr="0034692A" w:rsidR="00A82D72" w:rsidP="004642CE" w:rsidRDefault="00A82D72" w14:paraId="5570DA67"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Transform Table Column</w:t>
            </w:r>
          </w:p>
        </w:tc>
        <w:tc>
          <w:tcPr>
            <w:tcW w:w="1305" w:type="pct"/>
          </w:tcPr>
          <w:p w:rsidRPr="0034692A" w:rsidR="00A82D72" w:rsidP="004642CE" w:rsidRDefault="00A82D72" w14:paraId="65777975"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Comments</w:t>
            </w:r>
          </w:p>
        </w:tc>
      </w:tr>
      <w:tr w:rsidRPr="0034692A" w:rsidR="00A82D72" w:rsidTr="004F31CE" w14:paraId="150426C3"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A82D72" w:rsidP="004642CE" w:rsidRDefault="00A82D72" w14:paraId="204820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w:t>
            </w:r>
          </w:p>
        </w:tc>
        <w:tc>
          <w:tcPr>
            <w:tcW w:w="786" w:type="pct"/>
          </w:tcPr>
          <w:p w:rsidRPr="0034692A" w:rsidR="00A82D72" w:rsidP="004642CE" w:rsidRDefault="005E0CEC" w14:paraId="0A0CAF07" w14:textId="5635D7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60" w:type="pct"/>
          </w:tcPr>
          <w:p w:rsidRPr="0034692A" w:rsidR="00A82D72" w:rsidP="004642CE" w:rsidRDefault="005E0CEC" w14:paraId="23A34CBA" w14:textId="5577BD2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56" w:type="pct"/>
          </w:tcPr>
          <w:p w:rsidRPr="0034692A" w:rsidR="00A82D72" w:rsidP="004642CE" w:rsidRDefault="00A82D72" w14:paraId="4AC343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A82D72" w:rsidP="004642CE" w:rsidRDefault="00A82D72" w14:paraId="3FFBAD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5E0CEC" w14:paraId="354E71AB" w14:textId="068CF9C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964" w:type="pct"/>
          </w:tcPr>
          <w:p w:rsidRPr="0034692A" w:rsidR="00A82D72" w:rsidP="004642CE" w:rsidRDefault="005E0CEC" w14:paraId="1D6B6DC9" w14:textId="3AED09D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305" w:type="pct"/>
          </w:tcPr>
          <w:p w:rsidRPr="0034692A" w:rsidR="00A82D72" w:rsidP="004642CE" w:rsidRDefault="00A82D72" w14:paraId="3D5F88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Identifier for every Batch</w:t>
            </w:r>
          </w:p>
        </w:tc>
      </w:tr>
      <w:tr w:rsidRPr="0034692A" w:rsidR="00A82D72" w:rsidTr="004F31CE" w14:paraId="7AD77C4D" w14:textId="77777777">
        <w:tc>
          <w:tcPr>
            <w:tcW w:w="168" w:type="pct"/>
          </w:tcPr>
          <w:p w:rsidRPr="0034692A" w:rsidR="00A82D72" w:rsidP="004642CE" w:rsidRDefault="00A82D72" w14:paraId="5B4FCA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w:t>
            </w:r>
          </w:p>
        </w:tc>
        <w:tc>
          <w:tcPr>
            <w:tcW w:w="786" w:type="pct"/>
          </w:tcPr>
          <w:p w:rsidRPr="0034692A" w:rsidR="00A82D72" w:rsidP="004642CE" w:rsidRDefault="00A82D72" w14:paraId="1F0FCB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ET_NAME</w:t>
            </w:r>
          </w:p>
        </w:tc>
        <w:tc>
          <w:tcPr>
            <w:tcW w:w="560" w:type="pct"/>
          </w:tcPr>
          <w:p w:rsidRPr="0034692A" w:rsidR="00A82D72" w:rsidP="004642CE" w:rsidRDefault="00A82D72" w14:paraId="3C00BE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A82D72" w:rsidP="004642CE" w:rsidRDefault="00A82D72" w14:paraId="038CE2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A82D72" w:rsidP="004642CE" w:rsidRDefault="00A82D72" w14:paraId="4ED533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642299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ET_NAME</w:t>
            </w:r>
          </w:p>
        </w:tc>
        <w:tc>
          <w:tcPr>
            <w:tcW w:w="964" w:type="pct"/>
          </w:tcPr>
          <w:p w:rsidRPr="0034692A" w:rsidR="00A82D72" w:rsidP="004642CE" w:rsidRDefault="00A82D72" w14:paraId="1E56EB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ET_NAME</w:t>
            </w:r>
          </w:p>
        </w:tc>
        <w:tc>
          <w:tcPr>
            <w:tcW w:w="1305" w:type="pct"/>
          </w:tcPr>
          <w:p w:rsidRPr="0034692A" w:rsidR="00A82D72" w:rsidP="004642CE" w:rsidRDefault="00A82D72" w14:paraId="078455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ew name for every extract</w:t>
            </w:r>
          </w:p>
        </w:tc>
      </w:tr>
      <w:tr w:rsidRPr="0034692A" w:rsidR="00A82D72" w:rsidTr="004F31CE" w14:paraId="0E7BEB47"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A82D72" w:rsidP="004642CE" w:rsidRDefault="00A82D72" w14:paraId="37C887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w:t>
            </w:r>
          </w:p>
        </w:tc>
        <w:tc>
          <w:tcPr>
            <w:tcW w:w="786" w:type="pct"/>
          </w:tcPr>
          <w:p w:rsidRPr="0034692A" w:rsidR="00A82D72" w:rsidP="004642CE" w:rsidRDefault="00A82D72" w14:paraId="2302A7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560" w:type="pct"/>
          </w:tcPr>
          <w:p w:rsidRPr="0034692A" w:rsidR="00A82D72" w:rsidP="004642CE" w:rsidRDefault="00A82D72" w14:paraId="37DE7C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50)</w:t>
            </w:r>
          </w:p>
        </w:tc>
        <w:tc>
          <w:tcPr>
            <w:tcW w:w="256" w:type="pct"/>
          </w:tcPr>
          <w:p w:rsidRPr="0034692A" w:rsidR="00A82D72" w:rsidP="004642CE" w:rsidRDefault="00A82D72" w14:paraId="6D5B54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A82D72" w:rsidP="004642CE" w:rsidRDefault="00A82D72" w14:paraId="63CA70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6843A6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964" w:type="pct"/>
          </w:tcPr>
          <w:p w:rsidRPr="0034692A" w:rsidR="00A82D72" w:rsidP="004642CE" w:rsidRDefault="00A82D72" w14:paraId="065267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1305" w:type="pct"/>
          </w:tcPr>
          <w:p w:rsidRPr="0034692A" w:rsidR="00A82D72" w:rsidP="004642CE" w:rsidRDefault="00A82D72" w14:paraId="2250BD53" w14:textId="19A5DA6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 Code</w:t>
            </w:r>
            <w:r w:rsidR="00662BE1">
              <w:rPr>
                <w:rFonts w:ascii="Calibri Light" w:hAnsi="Calibri Light" w:cs="Calibri Light"/>
                <w:color w:val="000000"/>
                <w:sz w:val="16"/>
                <w:szCs w:val="16"/>
              </w:rPr>
              <w:t xml:space="preserve"> - Extracted</w:t>
            </w:r>
          </w:p>
        </w:tc>
      </w:tr>
      <w:tr w:rsidRPr="0034692A" w:rsidR="00A82D72" w:rsidTr="004F31CE" w14:paraId="28E8659B" w14:textId="77777777">
        <w:tc>
          <w:tcPr>
            <w:tcW w:w="168" w:type="pct"/>
          </w:tcPr>
          <w:p w:rsidRPr="0034692A" w:rsidR="00A82D72" w:rsidP="004642CE" w:rsidRDefault="00A82D72" w14:paraId="42FDB9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4</w:t>
            </w:r>
          </w:p>
        </w:tc>
        <w:tc>
          <w:tcPr>
            <w:tcW w:w="786" w:type="pct"/>
          </w:tcPr>
          <w:p w:rsidRPr="0034692A" w:rsidR="00A82D72" w:rsidP="004642CE" w:rsidRDefault="00A82D72" w14:paraId="1AB941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560" w:type="pct"/>
          </w:tcPr>
          <w:p w:rsidRPr="0034692A" w:rsidR="00A82D72" w:rsidP="004642CE" w:rsidRDefault="00A82D72" w14:paraId="501525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40)</w:t>
            </w:r>
          </w:p>
        </w:tc>
        <w:tc>
          <w:tcPr>
            <w:tcW w:w="256" w:type="pct"/>
          </w:tcPr>
          <w:p w:rsidRPr="0034692A" w:rsidR="00A82D72" w:rsidP="004642CE" w:rsidRDefault="00A82D72" w14:paraId="56533B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A82D72" w:rsidP="004642CE" w:rsidRDefault="00A82D72" w14:paraId="520D86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6BF8D3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964" w:type="pct"/>
          </w:tcPr>
          <w:p w:rsidRPr="0034692A" w:rsidR="00A82D72" w:rsidP="004642CE" w:rsidRDefault="00A82D72" w14:paraId="43C8EB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1305" w:type="pct"/>
          </w:tcPr>
          <w:p w:rsidRPr="0034692A" w:rsidR="00A82D72" w:rsidP="004642CE" w:rsidRDefault="00A82D72" w14:paraId="0DF271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 to find the Legal Employer /Tax Reporting Unit in Fusion</w:t>
            </w:r>
          </w:p>
        </w:tc>
      </w:tr>
      <w:tr w:rsidRPr="0034692A" w:rsidR="00A82D72" w:rsidTr="004F31CE" w14:paraId="279144B6"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A82D72" w:rsidP="004642CE" w:rsidRDefault="00A82D72" w14:paraId="768EA9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5</w:t>
            </w:r>
          </w:p>
        </w:tc>
        <w:tc>
          <w:tcPr>
            <w:tcW w:w="786" w:type="pct"/>
          </w:tcPr>
          <w:p w:rsidRPr="0034692A" w:rsidR="00A82D72" w:rsidP="004642CE" w:rsidRDefault="00A82D72" w14:paraId="5A00C4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560" w:type="pct"/>
          </w:tcPr>
          <w:p w:rsidRPr="0034692A" w:rsidR="00A82D72" w:rsidP="004642CE" w:rsidRDefault="00A82D72" w14:paraId="6A8286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256" w:type="pct"/>
          </w:tcPr>
          <w:p w:rsidRPr="0034692A" w:rsidR="00A82D72" w:rsidP="004642CE" w:rsidRDefault="00A82D72" w14:paraId="2C6FF9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5EC96B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7023C8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964" w:type="pct"/>
          </w:tcPr>
          <w:p w:rsidRPr="0034692A" w:rsidR="00A82D72" w:rsidP="004642CE" w:rsidRDefault="00A82D72" w14:paraId="27CB9E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1305" w:type="pct"/>
          </w:tcPr>
          <w:p w:rsidRPr="0034692A" w:rsidR="00A82D72" w:rsidP="004642CE" w:rsidRDefault="00A82D72" w14:paraId="498252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82D72" w:rsidTr="004F31CE" w14:paraId="304D2045" w14:textId="77777777">
        <w:tc>
          <w:tcPr>
            <w:tcW w:w="168" w:type="pct"/>
          </w:tcPr>
          <w:p w:rsidRPr="0034692A" w:rsidR="00A82D72" w:rsidP="004642CE" w:rsidRDefault="00A82D72" w14:paraId="0B05CB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6</w:t>
            </w:r>
          </w:p>
        </w:tc>
        <w:tc>
          <w:tcPr>
            <w:tcW w:w="786" w:type="pct"/>
          </w:tcPr>
          <w:p w:rsidRPr="0034692A" w:rsidR="00A82D72" w:rsidP="004642CE" w:rsidRDefault="00A82D72" w14:paraId="784DFE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_ID</w:t>
            </w:r>
          </w:p>
        </w:tc>
        <w:tc>
          <w:tcPr>
            <w:tcW w:w="560" w:type="pct"/>
          </w:tcPr>
          <w:p w:rsidRPr="0034692A" w:rsidR="00A82D72" w:rsidP="004642CE" w:rsidRDefault="00A82D72" w14:paraId="633A0A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64)</w:t>
            </w:r>
          </w:p>
        </w:tc>
        <w:tc>
          <w:tcPr>
            <w:tcW w:w="256" w:type="pct"/>
          </w:tcPr>
          <w:p w:rsidRPr="0034692A" w:rsidR="00A82D72" w:rsidP="004642CE" w:rsidRDefault="00A82D72" w14:paraId="44A3CF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5B5D87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2E12AD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_ID</w:t>
            </w:r>
          </w:p>
        </w:tc>
        <w:tc>
          <w:tcPr>
            <w:tcW w:w="964" w:type="pct"/>
          </w:tcPr>
          <w:p w:rsidRPr="0034692A" w:rsidR="00A82D72" w:rsidP="004642CE" w:rsidRDefault="00A82D72" w14:paraId="1DA089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_ID</w:t>
            </w:r>
          </w:p>
        </w:tc>
        <w:tc>
          <w:tcPr>
            <w:tcW w:w="1305" w:type="pct"/>
          </w:tcPr>
          <w:p w:rsidRPr="0034692A" w:rsidR="00A82D72" w:rsidP="004642CE" w:rsidRDefault="00A82D72" w14:paraId="32BA4D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 – Employee Number</w:t>
            </w:r>
          </w:p>
        </w:tc>
      </w:tr>
      <w:tr w:rsidRPr="0034692A" w:rsidR="00A82D72" w:rsidTr="004F31CE" w14:paraId="649C2807"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A82D72" w:rsidP="004642CE" w:rsidRDefault="00A82D72" w14:paraId="19DBCB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7</w:t>
            </w:r>
          </w:p>
        </w:tc>
        <w:tc>
          <w:tcPr>
            <w:tcW w:w="786" w:type="pct"/>
          </w:tcPr>
          <w:p w:rsidRPr="0034692A" w:rsidR="00A82D72" w:rsidP="004642CE" w:rsidRDefault="00A82D72" w14:paraId="20156F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ID</w:t>
            </w:r>
          </w:p>
        </w:tc>
        <w:tc>
          <w:tcPr>
            <w:tcW w:w="560" w:type="pct"/>
          </w:tcPr>
          <w:p w:rsidRPr="0034692A" w:rsidR="00A82D72" w:rsidP="004642CE" w:rsidRDefault="00A82D72" w14:paraId="71643F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64)</w:t>
            </w:r>
          </w:p>
        </w:tc>
        <w:tc>
          <w:tcPr>
            <w:tcW w:w="256" w:type="pct"/>
          </w:tcPr>
          <w:p w:rsidRPr="0034692A" w:rsidR="00A82D72" w:rsidP="004642CE" w:rsidRDefault="00A82D72" w14:paraId="2DD661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1458F2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336D24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ID</w:t>
            </w:r>
          </w:p>
        </w:tc>
        <w:tc>
          <w:tcPr>
            <w:tcW w:w="964" w:type="pct"/>
          </w:tcPr>
          <w:p w:rsidRPr="0034692A" w:rsidR="00A82D72" w:rsidP="004642CE" w:rsidRDefault="00A82D72" w14:paraId="7D1C37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ID</w:t>
            </w:r>
          </w:p>
        </w:tc>
        <w:tc>
          <w:tcPr>
            <w:tcW w:w="1305" w:type="pct"/>
          </w:tcPr>
          <w:p w:rsidRPr="0034692A" w:rsidR="00A82D72" w:rsidP="004642CE" w:rsidRDefault="00A82D72" w14:paraId="3E808C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82D72" w:rsidTr="004F31CE" w14:paraId="526B00EE" w14:textId="77777777">
        <w:tc>
          <w:tcPr>
            <w:tcW w:w="168" w:type="pct"/>
          </w:tcPr>
          <w:p w:rsidRPr="0034692A" w:rsidR="00A82D72" w:rsidP="004642CE" w:rsidRDefault="00A82D72" w14:paraId="55B880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8</w:t>
            </w:r>
          </w:p>
        </w:tc>
        <w:tc>
          <w:tcPr>
            <w:tcW w:w="786" w:type="pct"/>
          </w:tcPr>
          <w:p w:rsidRPr="0034692A" w:rsidR="00A82D72" w:rsidP="004642CE" w:rsidRDefault="00A82D72" w14:paraId="2229F7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560" w:type="pct"/>
          </w:tcPr>
          <w:p w:rsidRPr="0034692A" w:rsidR="00A82D72" w:rsidP="004642CE" w:rsidRDefault="00A82D72" w14:paraId="3F1615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50)</w:t>
            </w:r>
          </w:p>
        </w:tc>
        <w:tc>
          <w:tcPr>
            <w:tcW w:w="256" w:type="pct"/>
          </w:tcPr>
          <w:p w:rsidRPr="0034692A" w:rsidR="00A82D72" w:rsidP="004642CE" w:rsidRDefault="00A82D72" w14:paraId="4D3A14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A82D72" w:rsidP="004642CE" w:rsidRDefault="00A82D72" w14:paraId="483C49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786" w:type="pct"/>
          </w:tcPr>
          <w:p w:rsidRPr="0034692A" w:rsidR="00A82D72" w:rsidP="004642CE" w:rsidRDefault="00A82D72" w14:paraId="4BD79F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_NUMBER</w:t>
            </w:r>
          </w:p>
        </w:tc>
        <w:tc>
          <w:tcPr>
            <w:tcW w:w="964" w:type="pct"/>
          </w:tcPr>
          <w:p w:rsidRPr="0034692A" w:rsidR="00A82D72" w:rsidP="004642CE" w:rsidRDefault="00A82D72" w14:paraId="2A21D5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_NUMBER</w:t>
            </w:r>
          </w:p>
        </w:tc>
        <w:tc>
          <w:tcPr>
            <w:tcW w:w="1305" w:type="pct"/>
          </w:tcPr>
          <w:p w:rsidRPr="0034692A" w:rsidR="00A82D72" w:rsidP="004642CE" w:rsidRDefault="00A82D72" w14:paraId="6F029D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w:t>
            </w:r>
          </w:p>
        </w:tc>
      </w:tr>
      <w:tr w:rsidRPr="0034692A" w:rsidR="00A82D72" w:rsidTr="004F31CE" w14:paraId="5B334ED2"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A82D72" w:rsidP="004642CE" w:rsidRDefault="00A82D72" w14:paraId="6E0F82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9</w:t>
            </w:r>
          </w:p>
        </w:tc>
        <w:tc>
          <w:tcPr>
            <w:tcW w:w="786" w:type="pct"/>
          </w:tcPr>
          <w:p w:rsidRPr="0034692A" w:rsidR="00A82D72" w:rsidP="004642CE" w:rsidRDefault="00A82D72" w14:paraId="6402D3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560" w:type="pct"/>
          </w:tcPr>
          <w:p w:rsidRPr="0034692A" w:rsidR="00A82D72" w:rsidP="004642CE" w:rsidRDefault="00A82D72" w14:paraId="5B6FB1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00)</w:t>
            </w:r>
          </w:p>
        </w:tc>
        <w:tc>
          <w:tcPr>
            <w:tcW w:w="256" w:type="pct"/>
          </w:tcPr>
          <w:p w:rsidRPr="0034692A" w:rsidR="00A82D72" w:rsidP="004642CE" w:rsidRDefault="00A82D72" w14:paraId="66FAF3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A82D72" w:rsidP="004642CE" w:rsidRDefault="00A82D72" w14:paraId="444F92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3BA14B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964" w:type="pct"/>
          </w:tcPr>
          <w:p w:rsidRPr="0034692A" w:rsidR="00A82D72" w:rsidP="004642CE" w:rsidRDefault="00A82D72" w14:paraId="35D32E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1305" w:type="pct"/>
          </w:tcPr>
          <w:p w:rsidRPr="0034692A" w:rsidR="00A82D72" w:rsidP="004642CE" w:rsidRDefault="00A82D72" w14:paraId="019F66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 Assignment Number</w:t>
            </w:r>
          </w:p>
        </w:tc>
      </w:tr>
      <w:tr w:rsidRPr="0034692A" w:rsidR="00A82D72" w:rsidTr="004F31CE" w14:paraId="69A6F6C4" w14:textId="77777777">
        <w:tc>
          <w:tcPr>
            <w:tcW w:w="168" w:type="pct"/>
          </w:tcPr>
          <w:p w:rsidRPr="0034692A" w:rsidR="00A82D72" w:rsidP="004642CE" w:rsidRDefault="00A82D72" w14:paraId="5A63A2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0</w:t>
            </w:r>
          </w:p>
        </w:tc>
        <w:tc>
          <w:tcPr>
            <w:tcW w:w="786" w:type="pct"/>
          </w:tcPr>
          <w:p w:rsidRPr="0034692A" w:rsidR="00A82D72" w:rsidP="004642CE" w:rsidRDefault="00A82D72" w14:paraId="3B69C0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AYROLL_NAME</w:t>
            </w:r>
          </w:p>
        </w:tc>
        <w:tc>
          <w:tcPr>
            <w:tcW w:w="560" w:type="pct"/>
          </w:tcPr>
          <w:p w:rsidRPr="0034692A" w:rsidR="00A82D72" w:rsidP="004642CE" w:rsidRDefault="00A82D72" w14:paraId="630359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80)</w:t>
            </w:r>
          </w:p>
        </w:tc>
        <w:tc>
          <w:tcPr>
            <w:tcW w:w="256" w:type="pct"/>
          </w:tcPr>
          <w:p w:rsidRPr="0034692A" w:rsidR="00A82D72" w:rsidP="004642CE" w:rsidRDefault="00A82D72" w14:paraId="129757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A82D72" w:rsidP="004642CE" w:rsidRDefault="00A82D72" w14:paraId="52F60C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444900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AYROLL_NAME</w:t>
            </w:r>
          </w:p>
        </w:tc>
        <w:tc>
          <w:tcPr>
            <w:tcW w:w="964" w:type="pct"/>
          </w:tcPr>
          <w:p w:rsidRPr="0034692A" w:rsidR="00A82D72" w:rsidP="004642CE" w:rsidRDefault="00A82D72" w14:paraId="3FAAF5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AYROLL_NAME</w:t>
            </w:r>
          </w:p>
        </w:tc>
        <w:tc>
          <w:tcPr>
            <w:tcW w:w="1305" w:type="pct"/>
          </w:tcPr>
          <w:p w:rsidRPr="0034692A" w:rsidR="00A82D72" w:rsidP="004642CE" w:rsidRDefault="00A82D72" w14:paraId="1C8D09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w:t>
            </w:r>
          </w:p>
        </w:tc>
      </w:tr>
      <w:tr w:rsidRPr="0034692A" w:rsidR="00A82D72" w:rsidTr="004F31CE" w14:paraId="2BF5BDFD"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A82D72" w:rsidP="004642CE" w:rsidRDefault="00A82D72" w14:paraId="4555A6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1</w:t>
            </w:r>
          </w:p>
        </w:tc>
        <w:tc>
          <w:tcPr>
            <w:tcW w:w="786" w:type="pct"/>
          </w:tcPr>
          <w:p w:rsidRPr="0034692A" w:rsidR="00A82D72" w:rsidP="004642CE" w:rsidRDefault="00A82D72" w14:paraId="01D218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START_DATE</w:t>
            </w:r>
          </w:p>
        </w:tc>
        <w:tc>
          <w:tcPr>
            <w:tcW w:w="560" w:type="pct"/>
          </w:tcPr>
          <w:p w:rsidRPr="0034692A" w:rsidR="00A82D72" w:rsidP="004642CE" w:rsidRDefault="00A82D72" w14:paraId="740967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ATE</w:t>
            </w:r>
          </w:p>
        </w:tc>
        <w:tc>
          <w:tcPr>
            <w:tcW w:w="256" w:type="pct"/>
          </w:tcPr>
          <w:p w:rsidRPr="0034692A" w:rsidR="00A82D72" w:rsidP="004642CE" w:rsidRDefault="00A82D72" w14:paraId="27D5BF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A82D72" w:rsidP="004642CE" w:rsidRDefault="00A82D72" w14:paraId="4E233B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38BBDE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START_DATE</w:t>
            </w:r>
          </w:p>
        </w:tc>
        <w:tc>
          <w:tcPr>
            <w:tcW w:w="964" w:type="pct"/>
          </w:tcPr>
          <w:p w:rsidRPr="0034692A" w:rsidR="00A82D72" w:rsidP="004642CE" w:rsidRDefault="00A82D72" w14:paraId="1A5A93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START_DATE</w:t>
            </w:r>
          </w:p>
        </w:tc>
        <w:tc>
          <w:tcPr>
            <w:tcW w:w="1305" w:type="pct"/>
          </w:tcPr>
          <w:p w:rsidRPr="0034692A" w:rsidR="00A82D72" w:rsidP="004642CE" w:rsidRDefault="00A82D72" w14:paraId="1FE4EA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w:t>
            </w:r>
          </w:p>
        </w:tc>
      </w:tr>
      <w:tr w:rsidRPr="0034692A" w:rsidR="00A82D72" w:rsidTr="004F31CE" w14:paraId="6DB62496" w14:textId="77777777">
        <w:tc>
          <w:tcPr>
            <w:tcW w:w="168" w:type="pct"/>
          </w:tcPr>
          <w:p w:rsidRPr="0034692A" w:rsidR="00A82D72" w:rsidP="004642CE" w:rsidRDefault="00A82D72" w14:paraId="0D8664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2</w:t>
            </w:r>
          </w:p>
        </w:tc>
        <w:tc>
          <w:tcPr>
            <w:tcW w:w="786" w:type="pct"/>
          </w:tcPr>
          <w:p w:rsidRPr="0034692A" w:rsidR="00A82D72" w:rsidP="004642CE" w:rsidRDefault="00A82D72" w14:paraId="77D900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END_DATE</w:t>
            </w:r>
          </w:p>
        </w:tc>
        <w:tc>
          <w:tcPr>
            <w:tcW w:w="560" w:type="pct"/>
          </w:tcPr>
          <w:p w:rsidRPr="0034692A" w:rsidR="00A82D72" w:rsidP="004642CE" w:rsidRDefault="00A82D72" w14:paraId="5B0841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ATE</w:t>
            </w:r>
          </w:p>
        </w:tc>
        <w:tc>
          <w:tcPr>
            <w:tcW w:w="256" w:type="pct"/>
          </w:tcPr>
          <w:p w:rsidRPr="0034692A" w:rsidR="00A82D72" w:rsidP="004642CE" w:rsidRDefault="00A82D72" w14:paraId="66B676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A82D72" w:rsidP="004642CE" w:rsidRDefault="00A82D72" w14:paraId="00DC01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133A31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END_DATE</w:t>
            </w:r>
          </w:p>
        </w:tc>
        <w:tc>
          <w:tcPr>
            <w:tcW w:w="964" w:type="pct"/>
          </w:tcPr>
          <w:p w:rsidRPr="0034692A" w:rsidR="00A82D72" w:rsidP="004642CE" w:rsidRDefault="00A82D72" w14:paraId="3A8CD6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END_DATE</w:t>
            </w:r>
          </w:p>
        </w:tc>
        <w:tc>
          <w:tcPr>
            <w:tcW w:w="1305" w:type="pct"/>
          </w:tcPr>
          <w:p w:rsidRPr="0034692A" w:rsidR="00A82D72" w:rsidP="004642CE" w:rsidRDefault="00A82D72" w14:paraId="481877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If NULL, Default ’31-DEC-4712’</w:t>
            </w:r>
          </w:p>
        </w:tc>
      </w:tr>
      <w:tr w:rsidRPr="0034692A" w:rsidR="00A82D72" w:rsidTr="004F31CE" w14:paraId="508F06B6"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A82D72" w:rsidP="004642CE" w:rsidRDefault="00A82D72" w14:paraId="7FA67E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3</w:t>
            </w:r>
          </w:p>
        </w:tc>
        <w:tc>
          <w:tcPr>
            <w:tcW w:w="786" w:type="pct"/>
          </w:tcPr>
          <w:p w:rsidRPr="0034692A" w:rsidR="00A82D72" w:rsidP="004642CE" w:rsidRDefault="00A82D72" w14:paraId="3155F0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EGISLATION_CODE</w:t>
            </w:r>
          </w:p>
        </w:tc>
        <w:tc>
          <w:tcPr>
            <w:tcW w:w="560" w:type="pct"/>
          </w:tcPr>
          <w:p w:rsidRPr="0034692A" w:rsidR="00A82D72" w:rsidP="004642CE" w:rsidRDefault="00A82D72" w14:paraId="48E85B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40)</w:t>
            </w:r>
          </w:p>
        </w:tc>
        <w:tc>
          <w:tcPr>
            <w:tcW w:w="256" w:type="pct"/>
          </w:tcPr>
          <w:p w:rsidRPr="0034692A" w:rsidR="00A82D72" w:rsidP="004642CE" w:rsidRDefault="00A82D72" w14:paraId="151D53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A82D72" w:rsidP="004642CE" w:rsidRDefault="00A82D72" w14:paraId="21171D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0EC601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EGISLATION_CODE</w:t>
            </w:r>
          </w:p>
        </w:tc>
        <w:tc>
          <w:tcPr>
            <w:tcW w:w="964" w:type="pct"/>
          </w:tcPr>
          <w:p w:rsidRPr="0034692A" w:rsidR="00A82D72" w:rsidP="004642CE" w:rsidRDefault="00A82D72" w14:paraId="5D3010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EGISLATION_CODE</w:t>
            </w:r>
          </w:p>
        </w:tc>
        <w:tc>
          <w:tcPr>
            <w:tcW w:w="1305" w:type="pct"/>
          </w:tcPr>
          <w:p w:rsidRPr="0034692A" w:rsidR="00A82D72" w:rsidP="004642CE" w:rsidRDefault="00A82D72" w14:paraId="180345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w:t>
            </w:r>
          </w:p>
        </w:tc>
      </w:tr>
      <w:tr w:rsidRPr="0034692A" w:rsidR="00A82D72" w:rsidTr="004F31CE" w14:paraId="198BBE42" w14:textId="77777777">
        <w:tc>
          <w:tcPr>
            <w:tcW w:w="168" w:type="pct"/>
          </w:tcPr>
          <w:p w:rsidRPr="0034692A" w:rsidR="00A82D72" w:rsidP="004642CE" w:rsidRDefault="00A82D72" w14:paraId="1A0156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4</w:t>
            </w:r>
          </w:p>
        </w:tc>
        <w:tc>
          <w:tcPr>
            <w:tcW w:w="786" w:type="pct"/>
          </w:tcPr>
          <w:p w:rsidRPr="0034692A" w:rsidR="00A82D72" w:rsidP="004642CE" w:rsidRDefault="00A82D72" w14:paraId="406312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_CATEGORY</w:t>
            </w:r>
          </w:p>
        </w:tc>
        <w:tc>
          <w:tcPr>
            <w:tcW w:w="560" w:type="pct"/>
          </w:tcPr>
          <w:p w:rsidRPr="0034692A" w:rsidR="00A82D72" w:rsidP="004642CE" w:rsidRDefault="00A82D72" w14:paraId="33D534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0)</w:t>
            </w:r>
          </w:p>
        </w:tc>
        <w:tc>
          <w:tcPr>
            <w:tcW w:w="256" w:type="pct"/>
          </w:tcPr>
          <w:p w:rsidRPr="0034692A" w:rsidR="00A82D72" w:rsidP="004642CE" w:rsidRDefault="00A82D72" w14:paraId="155230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0D2346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1D471B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_CATEGORY</w:t>
            </w:r>
          </w:p>
        </w:tc>
        <w:tc>
          <w:tcPr>
            <w:tcW w:w="964" w:type="pct"/>
          </w:tcPr>
          <w:p w:rsidRPr="0034692A" w:rsidR="00A82D72" w:rsidP="004642CE" w:rsidRDefault="00A82D72" w14:paraId="4BE606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_CATEGORY</w:t>
            </w:r>
          </w:p>
        </w:tc>
        <w:tc>
          <w:tcPr>
            <w:tcW w:w="1305" w:type="pct"/>
          </w:tcPr>
          <w:p w:rsidRPr="0034692A" w:rsidR="00A82D72" w:rsidP="004642CE" w:rsidRDefault="00A82D72" w14:paraId="52A4DB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82D72" w:rsidTr="004F31CE" w14:paraId="06DF6ED0"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A82D72" w:rsidP="004642CE" w:rsidRDefault="00A82D72" w14:paraId="210EB7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5</w:t>
            </w:r>
          </w:p>
        </w:tc>
        <w:tc>
          <w:tcPr>
            <w:tcW w:w="786" w:type="pct"/>
          </w:tcPr>
          <w:p w:rsidRPr="0034692A" w:rsidR="00A82D72" w:rsidP="004642CE" w:rsidRDefault="00A82D72" w14:paraId="4CB4CF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w:t>
            </w:r>
          </w:p>
        </w:tc>
        <w:tc>
          <w:tcPr>
            <w:tcW w:w="560" w:type="pct"/>
          </w:tcPr>
          <w:p w:rsidRPr="0034692A" w:rsidR="00A82D72" w:rsidP="004642CE" w:rsidRDefault="00A82D72" w14:paraId="4F773E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A82D72" w:rsidP="004642CE" w:rsidRDefault="00A82D72" w14:paraId="2C9BD6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718657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49C56E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w:t>
            </w:r>
          </w:p>
        </w:tc>
        <w:tc>
          <w:tcPr>
            <w:tcW w:w="964" w:type="pct"/>
          </w:tcPr>
          <w:p w:rsidRPr="0034692A" w:rsidR="00A82D72" w:rsidP="004642CE" w:rsidRDefault="00A82D72" w14:paraId="36245F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w:t>
            </w:r>
          </w:p>
        </w:tc>
        <w:tc>
          <w:tcPr>
            <w:tcW w:w="1305" w:type="pct"/>
          </w:tcPr>
          <w:p w:rsidRPr="0034692A" w:rsidR="00A82D72" w:rsidP="004642CE" w:rsidRDefault="00A82D72" w14:paraId="2C6702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82D72" w:rsidTr="004F31CE" w14:paraId="0754098C" w14:textId="77777777">
        <w:tc>
          <w:tcPr>
            <w:tcW w:w="168" w:type="pct"/>
          </w:tcPr>
          <w:p w:rsidRPr="0034692A" w:rsidR="00A82D72" w:rsidP="004642CE" w:rsidRDefault="00A82D72" w14:paraId="44AAD6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6</w:t>
            </w:r>
          </w:p>
        </w:tc>
        <w:tc>
          <w:tcPr>
            <w:tcW w:w="786" w:type="pct"/>
          </w:tcPr>
          <w:p w:rsidRPr="0034692A" w:rsidR="00A82D72" w:rsidP="004642CE" w:rsidRDefault="00A82D72" w14:paraId="68F80F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2</w:t>
            </w:r>
          </w:p>
        </w:tc>
        <w:tc>
          <w:tcPr>
            <w:tcW w:w="560" w:type="pct"/>
          </w:tcPr>
          <w:p w:rsidRPr="0034692A" w:rsidR="00A82D72" w:rsidP="004642CE" w:rsidRDefault="00A82D72" w14:paraId="0F7AE3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A82D72" w:rsidP="004642CE" w:rsidRDefault="00A82D72" w14:paraId="7873C9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0CF4EC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2B2604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2</w:t>
            </w:r>
          </w:p>
        </w:tc>
        <w:tc>
          <w:tcPr>
            <w:tcW w:w="964" w:type="pct"/>
          </w:tcPr>
          <w:p w:rsidRPr="0034692A" w:rsidR="00A82D72" w:rsidP="004642CE" w:rsidRDefault="00A82D72" w14:paraId="6C7FB9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2</w:t>
            </w:r>
          </w:p>
        </w:tc>
        <w:tc>
          <w:tcPr>
            <w:tcW w:w="1305" w:type="pct"/>
          </w:tcPr>
          <w:p w:rsidRPr="0034692A" w:rsidR="00A82D72" w:rsidP="004642CE" w:rsidRDefault="00A82D72" w14:paraId="7AFAEC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82D72" w:rsidTr="004F31CE" w14:paraId="247AEDFE"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A82D72" w:rsidP="004642CE" w:rsidRDefault="00A82D72" w14:paraId="3DFEF0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7</w:t>
            </w:r>
          </w:p>
        </w:tc>
        <w:tc>
          <w:tcPr>
            <w:tcW w:w="786" w:type="pct"/>
          </w:tcPr>
          <w:p w:rsidRPr="0034692A" w:rsidR="00A82D72" w:rsidP="004642CE" w:rsidRDefault="00A82D72" w14:paraId="785CC0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3</w:t>
            </w:r>
          </w:p>
        </w:tc>
        <w:tc>
          <w:tcPr>
            <w:tcW w:w="560" w:type="pct"/>
          </w:tcPr>
          <w:p w:rsidRPr="0034692A" w:rsidR="00A82D72" w:rsidP="004642CE" w:rsidRDefault="00A82D72" w14:paraId="195E61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A82D72" w:rsidP="004642CE" w:rsidRDefault="00A82D72" w14:paraId="54D144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7B4379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66A2DF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3</w:t>
            </w:r>
          </w:p>
        </w:tc>
        <w:tc>
          <w:tcPr>
            <w:tcW w:w="964" w:type="pct"/>
          </w:tcPr>
          <w:p w:rsidRPr="0034692A" w:rsidR="00A82D72" w:rsidP="004642CE" w:rsidRDefault="00A82D72" w14:paraId="115476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3</w:t>
            </w:r>
          </w:p>
        </w:tc>
        <w:tc>
          <w:tcPr>
            <w:tcW w:w="1305" w:type="pct"/>
          </w:tcPr>
          <w:p w:rsidRPr="0034692A" w:rsidR="00A82D72" w:rsidP="004642CE" w:rsidRDefault="00A82D72" w14:paraId="7041B9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82D72" w:rsidTr="004F31CE" w14:paraId="51A6B7EE" w14:textId="77777777">
        <w:tc>
          <w:tcPr>
            <w:tcW w:w="168" w:type="pct"/>
          </w:tcPr>
          <w:p w:rsidRPr="0034692A" w:rsidR="00A82D72" w:rsidP="004642CE" w:rsidRDefault="00A82D72" w14:paraId="1B08EC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8</w:t>
            </w:r>
          </w:p>
        </w:tc>
        <w:tc>
          <w:tcPr>
            <w:tcW w:w="786" w:type="pct"/>
          </w:tcPr>
          <w:p w:rsidRPr="0034692A" w:rsidR="00A82D72" w:rsidP="004642CE" w:rsidRDefault="00A82D72" w14:paraId="4053E9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4</w:t>
            </w:r>
          </w:p>
        </w:tc>
        <w:tc>
          <w:tcPr>
            <w:tcW w:w="560" w:type="pct"/>
          </w:tcPr>
          <w:p w:rsidRPr="0034692A" w:rsidR="00A82D72" w:rsidP="004642CE" w:rsidRDefault="00A82D72" w14:paraId="6E2001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A82D72" w:rsidP="004642CE" w:rsidRDefault="00A82D72" w14:paraId="5CDF74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038D66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62AAA3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4</w:t>
            </w:r>
          </w:p>
        </w:tc>
        <w:tc>
          <w:tcPr>
            <w:tcW w:w="964" w:type="pct"/>
          </w:tcPr>
          <w:p w:rsidRPr="0034692A" w:rsidR="00A82D72" w:rsidP="004642CE" w:rsidRDefault="00A82D72" w14:paraId="4755B6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4</w:t>
            </w:r>
          </w:p>
        </w:tc>
        <w:tc>
          <w:tcPr>
            <w:tcW w:w="1305" w:type="pct"/>
          </w:tcPr>
          <w:p w:rsidRPr="0034692A" w:rsidR="00A82D72" w:rsidP="004642CE" w:rsidRDefault="00A82D72" w14:paraId="3E4755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82D72" w:rsidTr="004F31CE" w14:paraId="30447151"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A82D72" w:rsidP="004642CE" w:rsidRDefault="00A82D72" w14:paraId="03EB0F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9</w:t>
            </w:r>
          </w:p>
        </w:tc>
        <w:tc>
          <w:tcPr>
            <w:tcW w:w="786" w:type="pct"/>
          </w:tcPr>
          <w:p w:rsidRPr="0034692A" w:rsidR="00A82D72" w:rsidP="004642CE" w:rsidRDefault="00A82D72" w14:paraId="6BBB02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5</w:t>
            </w:r>
          </w:p>
        </w:tc>
        <w:tc>
          <w:tcPr>
            <w:tcW w:w="560" w:type="pct"/>
          </w:tcPr>
          <w:p w:rsidRPr="0034692A" w:rsidR="00A82D72" w:rsidP="004642CE" w:rsidRDefault="00A82D72" w14:paraId="0068C7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A82D72" w:rsidP="004642CE" w:rsidRDefault="00A82D72" w14:paraId="4EC6BB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391B97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729F1A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5</w:t>
            </w:r>
          </w:p>
        </w:tc>
        <w:tc>
          <w:tcPr>
            <w:tcW w:w="964" w:type="pct"/>
          </w:tcPr>
          <w:p w:rsidRPr="0034692A" w:rsidR="00A82D72" w:rsidP="004642CE" w:rsidRDefault="00A82D72" w14:paraId="5CCACF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5</w:t>
            </w:r>
          </w:p>
        </w:tc>
        <w:tc>
          <w:tcPr>
            <w:tcW w:w="1305" w:type="pct"/>
          </w:tcPr>
          <w:p w:rsidRPr="0034692A" w:rsidR="00A82D72" w:rsidP="004642CE" w:rsidRDefault="00A82D72" w14:paraId="6B7987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82D72" w:rsidTr="004F31CE" w14:paraId="0A19EEC5" w14:textId="77777777">
        <w:tc>
          <w:tcPr>
            <w:tcW w:w="168" w:type="pct"/>
          </w:tcPr>
          <w:p w:rsidRPr="0034692A" w:rsidR="00A82D72" w:rsidP="004642CE" w:rsidRDefault="00A82D72" w14:paraId="4CBBF6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0</w:t>
            </w:r>
          </w:p>
        </w:tc>
        <w:tc>
          <w:tcPr>
            <w:tcW w:w="786" w:type="pct"/>
          </w:tcPr>
          <w:p w:rsidRPr="0034692A" w:rsidR="00A82D72" w:rsidP="004642CE" w:rsidRDefault="00A82D72" w14:paraId="61EBC6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6</w:t>
            </w:r>
          </w:p>
        </w:tc>
        <w:tc>
          <w:tcPr>
            <w:tcW w:w="560" w:type="pct"/>
          </w:tcPr>
          <w:p w:rsidRPr="0034692A" w:rsidR="00A82D72" w:rsidP="004642CE" w:rsidRDefault="00A82D72" w14:paraId="2D2B9D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A82D72" w:rsidP="004642CE" w:rsidRDefault="00A82D72" w14:paraId="7D37D9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629BF2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13BE66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6</w:t>
            </w:r>
          </w:p>
        </w:tc>
        <w:tc>
          <w:tcPr>
            <w:tcW w:w="964" w:type="pct"/>
          </w:tcPr>
          <w:p w:rsidRPr="0034692A" w:rsidR="00A82D72" w:rsidP="004642CE" w:rsidRDefault="00A82D72" w14:paraId="0A77FF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6</w:t>
            </w:r>
          </w:p>
        </w:tc>
        <w:tc>
          <w:tcPr>
            <w:tcW w:w="1305" w:type="pct"/>
          </w:tcPr>
          <w:p w:rsidRPr="0034692A" w:rsidR="00A82D72" w:rsidP="004642CE" w:rsidRDefault="00A82D72" w14:paraId="38A417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82D72" w:rsidTr="004F31CE" w14:paraId="489952EF"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A82D72" w:rsidP="004642CE" w:rsidRDefault="00A82D72" w14:paraId="1FE9B1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1</w:t>
            </w:r>
          </w:p>
        </w:tc>
        <w:tc>
          <w:tcPr>
            <w:tcW w:w="786" w:type="pct"/>
          </w:tcPr>
          <w:p w:rsidRPr="0034692A" w:rsidR="00A82D72" w:rsidP="004642CE" w:rsidRDefault="00A82D72" w14:paraId="635486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7</w:t>
            </w:r>
          </w:p>
        </w:tc>
        <w:tc>
          <w:tcPr>
            <w:tcW w:w="560" w:type="pct"/>
          </w:tcPr>
          <w:p w:rsidRPr="0034692A" w:rsidR="00A82D72" w:rsidP="004642CE" w:rsidRDefault="00A82D72" w14:paraId="3CA5FF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A82D72" w:rsidP="004642CE" w:rsidRDefault="00A82D72" w14:paraId="474A86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1107EC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781A7E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7</w:t>
            </w:r>
          </w:p>
        </w:tc>
        <w:tc>
          <w:tcPr>
            <w:tcW w:w="964" w:type="pct"/>
          </w:tcPr>
          <w:p w:rsidRPr="0034692A" w:rsidR="00A82D72" w:rsidP="004642CE" w:rsidRDefault="00A82D72" w14:paraId="2B8015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7</w:t>
            </w:r>
          </w:p>
        </w:tc>
        <w:tc>
          <w:tcPr>
            <w:tcW w:w="1305" w:type="pct"/>
          </w:tcPr>
          <w:p w:rsidRPr="0034692A" w:rsidR="00A82D72" w:rsidP="004642CE" w:rsidRDefault="00A82D72" w14:paraId="6BD43F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82D72" w:rsidTr="004F31CE" w14:paraId="5801D863" w14:textId="77777777">
        <w:tc>
          <w:tcPr>
            <w:tcW w:w="168" w:type="pct"/>
          </w:tcPr>
          <w:p w:rsidRPr="0034692A" w:rsidR="00A82D72" w:rsidP="004642CE" w:rsidRDefault="00A82D72" w14:paraId="3D0F80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2</w:t>
            </w:r>
          </w:p>
        </w:tc>
        <w:tc>
          <w:tcPr>
            <w:tcW w:w="786" w:type="pct"/>
          </w:tcPr>
          <w:p w:rsidRPr="0034692A" w:rsidR="00A82D72" w:rsidP="004642CE" w:rsidRDefault="00A82D72" w14:paraId="16B05B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8</w:t>
            </w:r>
          </w:p>
        </w:tc>
        <w:tc>
          <w:tcPr>
            <w:tcW w:w="560" w:type="pct"/>
          </w:tcPr>
          <w:p w:rsidRPr="0034692A" w:rsidR="00A82D72" w:rsidP="004642CE" w:rsidRDefault="00A82D72" w14:paraId="06BD87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A82D72" w:rsidP="004642CE" w:rsidRDefault="00A82D72" w14:paraId="300CF1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7BA2D3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309B88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8</w:t>
            </w:r>
          </w:p>
        </w:tc>
        <w:tc>
          <w:tcPr>
            <w:tcW w:w="964" w:type="pct"/>
          </w:tcPr>
          <w:p w:rsidRPr="0034692A" w:rsidR="00A82D72" w:rsidP="004642CE" w:rsidRDefault="00A82D72" w14:paraId="59C3A4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8</w:t>
            </w:r>
          </w:p>
        </w:tc>
        <w:tc>
          <w:tcPr>
            <w:tcW w:w="1305" w:type="pct"/>
          </w:tcPr>
          <w:p w:rsidRPr="0034692A" w:rsidR="00A82D72" w:rsidP="004642CE" w:rsidRDefault="00A82D72" w14:paraId="4189A1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82D72" w:rsidTr="004F31CE" w14:paraId="02D09DF5"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A82D72" w:rsidP="004642CE" w:rsidRDefault="00A82D72" w14:paraId="59D744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3</w:t>
            </w:r>
          </w:p>
        </w:tc>
        <w:tc>
          <w:tcPr>
            <w:tcW w:w="786" w:type="pct"/>
          </w:tcPr>
          <w:p w:rsidRPr="0034692A" w:rsidR="00A82D72" w:rsidP="004642CE" w:rsidRDefault="00A82D72" w14:paraId="32660A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9</w:t>
            </w:r>
          </w:p>
        </w:tc>
        <w:tc>
          <w:tcPr>
            <w:tcW w:w="560" w:type="pct"/>
          </w:tcPr>
          <w:p w:rsidRPr="0034692A" w:rsidR="00A82D72" w:rsidP="004642CE" w:rsidRDefault="00A82D72" w14:paraId="0FA37B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A82D72" w:rsidP="004642CE" w:rsidRDefault="00A82D72" w14:paraId="0DD74F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182037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26FCAA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9</w:t>
            </w:r>
          </w:p>
        </w:tc>
        <w:tc>
          <w:tcPr>
            <w:tcW w:w="964" w:type="pct"/>
          </w:tcPr>
          <w:p w:rsidRPr="0034692A" w:rsidR="00A82D72" w:rsidP="004642CE" w:rsidRDefault="00A82D72" w14:paraId="461546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9</w:t>
            </w:r>
          </w:p>
        </w:tc>
        <w:tc>
          <w:tcPr>
            <w:tcW w:w="1305" w:type="pct"/>
          </w:tcPr>
          <w:p w:rsidRPr="0034692A" w:rsidR="00A82D72" w:rsidP="004642CE" w:rsidRDefault="00A82D72" w14:paraId="39335F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82D72" w:rsidTr="004F31CE" w14:paraId="1F6501C8" w14:textId="77777777">
        <w:tc>
          <w:tcPr>
            <w:tcW w:w="168" w:type="pct"/>
          </w:tcPr>
          <w:p w:rsidRPr="0034692A" w:rsidR="00A82D72" w:rsidP="004642CE" w:rsidRDefault="00A82D72" w14:paraId="184865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4</w:t>
            </w:r>
          </w:p>
        </w:tc>
        <w:tc>
          <w:tcPr>
            <w:tcW w:w="786" w:type="pct"/>
          </w:tcPr>
          <w:p w:rsidRPr="0034692A" w:rsidR="00A82D72" w:rsidP="004642CE" w:rsidRDefault="00A82D72" w14:paraId="2C669F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0</w:t>
            </w:r>
          </w:p>
        </w:tc>
        <w:tc>
          <w:tcPr>
            <w:tcW w:w="560" w:type="pct"/>
          </w:tcPr>
          <w:p w:rsidRPr="0034692A" w:rsidR="00A82D72" w:rsidP="004642CE" w:rsidRDefault="00A82D72" w14:paraId="78085B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A82D72" w:rsidP="004642CE" w:rsidRDefault="00A82D72" w14:paraId="739827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2F23E6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0F451D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0</w:t>
            </w:r>
          </w:p>
        </w:tc>
        <w:tc>
          <w:tcPr>
            <w:tcW w:w="964" w:type="pct"/>
          </w:tcPr>
          <w:p w:rsidRPr="0034692A" w:rsidR="00A82D72" w:rsidP="004642CE" w:rsidRDefault="00A82D72" w14:paraId="698FB2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0</w:t>
            </w:r>
          </w:p>
        </w:tc>
        <w:tc>
          <w:tcPr>
            <w:tcW w:w="1305" w:type="pct"/>
          </w:tcPr>
          <w:p w:rsidRPr="0034692A" w:rsidR="00A82D72" w:rsidP="004642CE" w:rsidRDefault="00A82D72" w14:paraId="48B694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82D72" w:rsidTr="004F31CE" w14:paraId="1959C4F8"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A82D72" w:rsidP="004642CE" w:rsidRDefault="00A82D72" w14:paraId="010210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5</w:t>
            </w:r>
          </w:p>
        </w:tc>
        <w:tc>
          <w:tcPr>
            <w:tcW w:w="786" w:type="pct"/>
          </w:tcPr>
          <w:p w:rsidRPr="0034692A" w:rsidR="00A82D72" w:rsidP="004642CE" w:rsidRDefault="00A82D72" w14:paraId="472DA3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_NAME</w:t>
            </w:r>
          </w:p>
        </w:tc>
        <w:tc>
          <w:tcPr>
            <w:tcW w:w="560" w:type="pct"/>
          </w:tcPr>
          <w:p w:rsidRPr="0034692A" w:rsidR="00A82D72" w:rsidP="004642CE" w:rsidRDefault="00A82D72" w14:paraId="3CD7E0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256" w:type="pct"/>
          </w:tcPr>
          <w:p w:rsidRPr="0034692A" w:rsidR="00A82D72" w:rsidP="004642CE" w:rsidRDefault="00A82D72" w14:paraId="40CCD7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0D6FA3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0EE4B6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_NAME</w:t>
            </w:r>
          </w:p>
        </w:tc>
        <w:tc>
          <w:tcPr>
            <w:tcW w:w="964" w:type="pct"/>
          </w:tcPr>
          <w:p w:rsidRPr="0034692A" w:rsidR="00A82D72" w:rsidP="004642CE" w:rsidRDefault="00A82D72" w14:paraId="772C89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_NAME</w:t>
            </w:r>
          </w:p>
        </w:tc>
        <w:tc>
          <w:tcPr>
            <w:tcW w:w="1305" w:type="pct"/>
          </w:tcPr>
          <w:p w:rsidRPr="0034692A" w:rsidR="00A82D72" w:rsidP="004642CE" w:rsidRDefault="00662BE1" w14:paraId="02AF4795" w14:textId="0AB82A0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ardcode - </w:t>
            </w:r>
            <w:r w:rsidRPr="0034692A" w:rsidR="00A82D72">
              <w:rPr>
                <w:rFonts w:ascii="Calibri Light" w:hAnsi="Calibri Light" w:cs="Calibri Light"/>
                <w:color w:val="000000"/>
                <w:sz w:val="16"/>
                <w:szCs w:val="16"/>
              </w:rPr>
              <w:t>AssignedPayroll</w:t>
            </w:r>
          </w:p>
        </w:tc>
      </w:tr>
      <w:tr w:rsidRPr="0034692A" w:rsidR="00A82D72" w:rsidTr="004F31CE" w14:paraId="6D783EB0" w14:textId="77777777">
        <w:tc>
          <w:tcPr>
            <w:tcW w:w="168" w:type="pct"/>
          </w:tcPr>
          <w:p w:rsidRPr="0034692A" w:rsidR="00A82D72" w:rsidP="004642CE" w:rsidRDefault="00A82D72" w14:paraId="23E62D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6</w:t>
            </w:r>
          </w:p>
        </w:tc>
        <w:tc>
          <w:tcPr>
            <w:tcW w:w="786" w:type="pct"/>
          </w:tcPr>
          <w:p w:rsidRPr="0034692A" w:rsidR="00A82D72" w:rsidP="004642CE" w:rsidRDefault="00A82D72" w14:paraId="506D26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560" w:type="pct"/>
          </w:tcPr>
          <w:p w:rsidRPr="0034692A" w:rsidR="00A82D72" w:rsidP="004642CE" w:rsidRDefault="00A82D72" w14:paraId="0669E4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256" w:type="pct"/>
          </w:tcPr>
          <w:p w:rsidRPr="0034692A" w:rsidR="00A82D72" w:rsidP="004642CE" w:rsidRDefault="00A82D72" w14:paraId="275D7B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48585F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015F33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964" w:type="pct"/>
          </w:tcPr>
          <w:p w:rsidRPr="0034692A" w:rsidR="00A82D72" w:rsidP="004642CE" w:rsidRDefault="00A82D72" w14:paraId="3C4995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1305" w:type="pct"/>
          </w:tcPr>
          <w:p w:rsidRPr="0034692A" w:rsidR="00A82D72" w:rsidP="004642CE" w:rsidRDefault="00662BE1" w14:paraId="6DF5101E" w14:textId="563170D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ardcode - </w:t>
            </w:r>
            <w:r w:rsidRPr="0034692A" w:rsidR="00A82D72">
              <w:rPr>
                <w:rFonts w:ascii="Calibri Light" w:hAnsi="Calibri Light" w:cs="Calibri Light"/>
                <w:color w:val="000000"/>
                <w:sz w:val="16"/>
                <w:szCs w:val="16"/>
              </w:rPr>
              <w:t>MERGE</w:t>
            </w:r>
          </w:p>
        </w:tc>
      </w:tr>
      <w:tr w:rsidRPr="0034692A" w:rsidR="00A82D72" w:rsidTr="004F31CE" w14:paraId="3433615E"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A82D72" w:rsidP="004642CE" w:rsidRDefault="00A82D72" w14:paraId="3909E6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7</w:t>
            </w:r>
          </w:p>
        </w:tc>
        <w:tc>
          <w:tcPr>
            <w:tcW w:w="786" w:type="pct"/>
          </w:tcPr>
          <w:p w:rsidRPr="0034692A" w:rsidR="00A82D72" w:rsidP="004642CE" w:rsidRDefault="00A82D72" w14:paraId="4BDA44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560" w:type="pct"/>
          </w:tcPr>
          <w:p w:rsidRPr="0034692A" w:rsidR="00A82D72" w:rsidP="004642CE" w:rsidRDefault="00A82D72" w14:paraId="0F7B5A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256" w:type="pct"/>
          </w:tcPr>
          <w:p w:rsidRPr="0034692A" w:rsidR="00A82D72" w:rsidP="004642CE" w:rsidRDefault="00A82D72" w14:paraId="0A4E85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01515B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293A57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964" w:type="pct"/>
          </w:tcPr>
          <w:p w:rsidRPr="0034692A" w:rsidR="00A82D72" w:rsidP="004642CE" w:rsidRDefault="00A82D72" w14:paraId="3E3505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1305" w:type="pct"/>
          </w:tcPr>
          <w:p w:rsidRPr="0034692A" w:rsidR="00A82D72" w:rsidP="004642CE" w:rsidRDefault="004E5036" w14:paraId="1318A9B6" w14:textId="3E0E057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34692A" w:rsidR="00A82D72" w:rsidTr="004F31CE" w14:paraId="34AA527C" w14:textId="77777777">
        <w:tc>
          <w:tcPr>
            <w:tcW w:w="168" w:type="pct"/>
          </w:tcPr>
          <w:p w:rsidRPr="0034692A" w:rsidR="00A82D72" w:rsidP="004642CE" w:rsidRDefault="00A82D72" w14:paraId="322B1A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8</w:t>
            </w:r>
          </w:p>
        </w:tc>
        <w:tc>
          <w:tcPr>
            <w:tcW w:w="786" w:type="pct"/>
          </w:tcPr>
          <w:p w:rsidRPr="0034692A" w:rsidR="00A82D72" w:rsidP="004642CE" w:rsidRDefault="00A82D72" w14:paraId="3A9558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560" w:type="pct"/>
          </w:tcPr>
          <w:p w:rsidRPr="0034692A" w:rsidR="00A82D72" w:rsidP="004642CE" w:rsidRDefault="00A82D72" w14:paraId="0E646C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256" w:type="pct"/>
          </w:tcPr>
          <w:p w:rsidRPr="0034692A" w:rsidR="00A82D72" w:rsidP="004642CE" w:rsidRDefault="00A82D72" w14:paraId="3D92D1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A82D72" w:rsidP="004642CE" w:rsidRDefault="00A82D72" w14:paraId="4479D3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786" w:type="pct"/>
          </w:tcPr>
          <w:p w:rsidRPr="0034692A" w:rsidR="00A82D72" w:rsidP="004642CE" w:rsidRDefault="00A82D72" w14:paraId="10AA8A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964" w:type="pct"/>
          </w:tcPr>
          <w:p w:rsidRPr="0034692A" w:rsidR="00A82D72" w:rsidP="004642CE" w:rsidRDefault="00A82D72" w14:paraId="799BD6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1305" w:type="pct"/>
          </w:tcPr>
          <w:p w:rsidRPr="0034692A" w:rsidR="00A82D72" w:rsidP="004642CE" w:rsidRDefault="00A82D72" w14:paraId="6A6EB8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UTOGENERATED</w:t>
            </w:r>
          </w:p>
        </w:tc>
      </w:tr>
    </w:tbl>
    <w:p w:rsidR="00FA5234" w:rsidP="00B650E6" w:rsidRDefault="00FA5234" w14:paraId="67808BAB" w14:textId="77777777"/>
    <w:p w:rsidR="00A82D72" w:rsidP="00157CB1" w:rsidRDefault="009D68AF" w14:paraId="34B6F4B1" w14:textId="560E2F84">
      <w:pPr>
        <w:pStyle w:val="Heading2"/>
      </w:pPr>
      <w:r>
        <w:t xml:space="preserve"> </w:t>
      </w:r>
      <w:bookmarkStart w:name="_Toc79997703" w:id="93"/>
      <w:r>
        <w:t>Salary</w:t>
      </w:r>
      <w:bookmarkEnd w:id="93"/>
      <w:r>
        <w:t xml:space="preserve"> </w:t>
      </w:r>
    </w:p>
    <w:p w:rsidRPr="002B2E42" w:rsidR="002B2E42" w:rsidP="002B2E42" w:rsidRDefault="002B2E42" w14:paraId="59EBDFD8" w14:textId="77777777">
      <w:pPr>
        <w:pStyle w:val="Bullet"/>
        <w:ind w:left="513" w:hanging="513"/>
        <w:rPr>
          <w:rFonts w:ascii="Calibri Light" w:hAnsi="Calibri Light" w:cs="Arial"/>
          <w:color w:val="4F4F4F"/>
          <w:sz w:val="22"/>
          <w:szCs w:val="22"/>
          <w:lang w:val="en-GB" w:eastAsia="en-IE"/>
        </w:rPr>
      </w:pPr>
      <w:r w:rsidRPr="002B2E42">
        <w:rPr>
          <w:rFonts w:ascii="Calibri Light" w:hAnsi="Calibri Light" w:cs="Arial"/>
          <w:color w:val="4F4F4F"/>
          <w:sz w:val="22"/>
          <w:szCs w:val="22"/>
          <w:lang w:val="en-GB" w:eastAsia="en-IE"/>
        </w:rPr>
        <w:t>Data File Name: XXMX_HCM_ASG_SALARY.dat</w:t>
      </w:r>
    </w:p>
    <w:p w:rsidRPr="002B2E42" w:rsidR="002B2E42" w:rsidP="002B2E42" w:rsidRDefault="002B2E42" w14:paraId="48F738E9" w14:textId="77777777">
      <w:pPr>
        <w:pStyle w:val="Bullet"/>
        <w:ind w:left="513" w:hanging="513"/>
        <w:rPr>
          <w:rFonts w:ascii="Calibri Light" w:hAnsi="Calibri Light" w:cs="Arial"/>
          <w:color w:val="4F4F4F"/>
          <w:sz w:val="22"/>
          <w:szCs w:val="22"/>
          <w:lang w:val="en-GB" w:eastAsia="en-IE"/>
        </w:rPr>
      </w:pPr>
      <w:r w:rsidRPr="002B2E42">
        <w:rPr>
          <w:rFonts w:ascii="Calibri Light" w:hAnsi="Calibri Light" w:cs="Arial"/>
          <w:color w:val="4F4F4F"/>
          <w:sz w:val="22"/>
          <w:szCs w:val="22"/>
          <w:lang w:val="en-GB" w:eastAsia="en-IE"/>
        </w:rPr>
        <w:t>Staging table:  XXMX_PER_ASG_SALARY_STG</w:t>
      </w:r>
    </w:p>
    <w:p w:rsidRPr="002B2E42" w:rsidR="002B2E42" w:rsidP="002B2E42" w:rsidRDefault="002B2E42" w14:paraId="4F4F1B82" w14:textId="77777777">
      <w:pPr>
        <w:pStyle w:val="Bullet"/>
        <w:ind w:left="513" w:hanging="513"/>
        <w:rPr>
          <w:rFonts w:ascii="Calibri Light" w:hAnsi="Calibri Light" w:cs="Arial"/>
          <w:color w:val="4F4F4F"/>
          <w:sz w:val="22"/>
          <w:szCs w:val="22"/>
          <w:lang w:val="en-GB" w:eastAsia="en-IE"/>
        </w:rPr>
      </w:pPr>
      <w:r w:rsidRPr="002B2E42">
        <w:rPr>
          <w:rFonts w:ascii="Calibri Light" w:hAnsi="Calibri Light" w:cs="Arial"/>
          <w:color w:val="4F4F4F"/>
          <w:sz w:val="22"/>
          <w:szCs w:val="22"/>
          <w:lang w:val="en-GB" w:eastAsia="en-IE"/>
        </w:rPr>
        <w:t xml:space="preserve">Transform Table: XXMX_PER_ASG_SALARY_XFM </w:t>
      </w:r>
    </w:p>
    <w:p w:rsidRPr="002B2E42" w:rsidR="002B2E42" w:rsidP="002B2E42" w:rsidRDefault="002B2E42" w14:paraId="28DF3467" w14:textId="77777777">
      <w:pPr>
        <w:pStyle w:val="Bullet"/>
        <w:ind w:left="513" w:hanging="513"/>
        <w:rPr>
          <w:rFonts w:ascii="Calibri Light" w:hAnsi="Calibri Light" w:cs="Arial"/>
          <w:color w:val="4F4F4F"/>
          <w:sz w:val="22"/>
          <w:szCs w:val="22"/>
          <w:lang w:val="en-GB" w:eastAsia="en-IE"/>
        </w:rPr>
      </w:pPr>
      <w:r w:rsidRPr="002B2E42">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2B2E42" w:rsidR="002B2E42" w:rsidP="002B2E42" w:rsidRDefault="002B2E42" w14:paraId="15EA15A8" w14:textId="77777777">
      <w:pPr>
        <w:pStyle w:val="Bullet"/>
        <w:ind w:left="513" w:hanging="513"/>
        <w:rPr>
          <w:rFonts w:ascii="Calibri Light" w:hAnsi="Calibri Light" w:cs="Arial"/>
          <w:color w:val="4F4F4F"/>
          <w:sz w:val="22"/>
          <w:szCs w:val="22"/>
          <w:lang w:val="en-GB" w:eastAsia="en-IE"/>
        </w:rPr>
      </w:pPr>
      <w:r w:rsidRPr="002B2E42">
        <w:rPr>
          <w:rFonts w:ascii="Calibri Light" w:hAnsi="Calibri Light" w:cs="Arial"/>
          <w:color w:val="4F4F4F"/>
          <w:sz w:val="22"/>
          <w:szCs w:val="22"/>
          <w:lang w:val="en-GB" w:eastAsia="en-IE"/>
        </w:rPr>
        <w:t>Fusion Business Object: Salary</w:t>
      </w:r>
    </w:p>
    <w:tbl>
      <w:tblPr>
        <w:tblStyle w:val="GridTable4-Accent11"/>
        <w:tblW w:w="5000" w:type="pct"/>
        <w:tblLook w:val="0420" w:firstRow="1" w:lastRow="0" w:firstColumn="0" w:lastColumn="0" w:noHBand="0" w:noVBand="1"/>
      </w:tblPr>
      <w:tblGrid>
        <w:gridCol w:w="667"/>
        <w:gridCol w:w="2196"/>
        <w:gridCol w:w="1476"/>
        <w:gridCol w:w="904"/>
        <w:gridCol w:w="680"/>
        <w:gridCol w:w="2111"/>
        <w:gridCol w:w="2197"/>
        <w:gridCol w:w="3717"/>
      </w:tblGrid>
      <w:tr w:rsidRPr="0034692A" w:rsidR="00812E28" w:rsidTr="004F31CE" w14:paraId="52D63548" w14:textId="77777777">
        <w:trPr>
          <w:cnfStyle w:val="100000000000" w:firstRow="1" w:lastRow="0" w:firstColumn="0" w:lastColumn="0" w:oddVBand="0" w:evenVBand="0" w:oddHBand="0" w:evenHBand="0" w:firstRowFirstColumn="0" w:firstRowLastColumn="0" w:lastRowFirstColumn="0" w:lastRowLastColumn="0"/>
          <w:tblHeader/>
        </w:trPr>
        <w:tc>
          <w:tcPr>
            <w:tcW w:w="183" w:type="pct"/>
          </w:tcPr>
          <w:p w:rsidRPr="0034692A" w:rsidR="00812E28" w:rsidP="004642CE" w:rsidRDefault="00812E28" w14:paraId="6596FF20"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Col Seq</w:t>
            </w:r>
          </w:p>
        </w:tc>
        <w:tc>
          <w:tcPr>
            <w:tcW w:w="819" w:type="pct"/>
          </w:tcPr>
          <w:p w:rsidRPr="0034692A" w:rsidR="00812E28" w:rsidP="004642CE" w:rsidRDefault="00812E28" w14:paraId="6CC65C78"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Field Name</w:t>
            </w:r>
          </w:p>
        </w:tc>
        <w:tc>
          <w:tcPr>
            <w:tcW w:w="530" w:type="pct"/>
          </w:tcPr>
          <w:p w:rsidRPr="0034692A" w:rsidR="00812E28" w:rsidP="004642CE" w:rsidRDefault="00812E28" w14:paraId="10D64C60"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Datatype</w:t>
            </w:r>
          </w:p>
        </w:tc>
        <w:tc>
          <w:tcPr>
            <w:tcW w:w="293" w:type="pct"/>
          </w:tcPr>
          <w:p w:rsidRPr="0034692A" w:rsidR="00812E28" w:rsidP="004642CE" w:rsidRDefault="00812E28" w14:paraId="083CBE31"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Include in Loader</w:t>
            </w:r>
          </w:p>
        </w:tc>
        <w:tc>
          <w:tcPr>
            <w:tcW w:w="173" w:type="pct"/>
          </w:tcPr>
          <w:p w:rsidRPr="0034692A" w:rsidR="00812E28" w:rsidP="004642CE" w:rsidRDefault="00812E28" w14:paraId="1D5923F0"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Req</w:t>
            </w:r>
          </w:p>
        </w:tc>
        <w:tc>
          <w:tcPr>
            <w:tcW w:w="819" w:type="pct"/>
          </w:tcPr>
          <w:p w:rsidRPr="0034692A" w:rsidR="00812E28" w:rsidP="004642CE" w:rsidRDefault="00812E28" w14:paraId="7FC46242"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Staging Table Column</w:t>
            </w:r>
          </w:p>
        </w:tc>
        <w:tc>
          <w:tcPr>
            <w:tcW w:w="819" w:type="pct"/>
          </w:tcPr>
          <w:p w:rsidRPr="0034692A" w:rsidR="00812E28" w:rsidP="004642CE" w:rsidRDefault="00812E28" w14:paraId="2BFA8766"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Transform Table Column</w:t>
            </w:r>
          </w:p>
        </w:tc>
        <w:tc>
          <w:tcPr>
            <w:tcW w:w="1364" w:type="pct"/>
          </w:tcPr>
          <w:p w:rsidRPr="0034692A" w:rsidR="00812E28" w:rsidP="004642CE" w:rsidRDefault="00812E28" w14:paraId="45290CA0"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Comments</w:t>
            </w:r>
          </w:p>
        </w:tc>
      </w:tr>
      <w:tr w:rsidRPr="0034692A" w:rsidR="00812E28" w:rsidTr="004F31CE" w14:paraId="47011E09"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7EC6FF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w:t>
            </w:r>
          </w:p>
        </w:tc>
        <w:tc>
          <w:tcPr>
            <w:tcW w:w="819" w:type="pct"/>
          </w:tcPr>
          <w:p w:rsidRPr="0034692A" w:rsidR="00812E28" w:rsidP="004642CE" w:rsidRDefault="005E0CEC" w14:paraId="3339EF0C" w14:textId="44EBED9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30" w:type="pct"/>
          </w:tcPr>
          <w:p w:rsidRPr="0034692A" w:rsidR="00812E28" w:rsidP="004642CE" w:rsidRDefault="005E0CEC" w14:paraId="509461D2" w14:textId="41874B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93" w:type="pct"/>
          </w:tcPr>
          <w:p w:rsidRPr="0034692A" w:rsidR="00812E28" w:rsidP="004642CE" w:rsidRDefault="00812E28" w14:paraId="677993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12E28" w:rsidP="004642CE" w:rsidRDefault="00BB459D" w14:paraId="3E1E4F08" w14:textId="1A1AD57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819" w:type="pct"/>
          </w:tcPr>
          <w:p w:rsidRPr="0034692A" w:rsidR="00812E28" w:rsidP="00BB459D" w:rsidRDefault="005E0CEC" w14:paraId="2BCAB256" w14:textId="79D02F95">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819" w:type="pct"/>
          </w:tcPr>
          <w:p w:rsidRPr="0034692A" w:rsidR="00812E28" w:rsidP="004642CE" w:rsidRDefault="005E0CEC" w14:paraId="1A284B36" w14:textId="1AE8982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364" w:type="pct"/>
          </w:tcPr>
          <w:p w:rsidRPr="0034692A" w:rsidR="00812E28" w:rsidP="004642CE" w:rsidRDefault="00812E28" w14:paraId="16DA12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Identifier for every Batch</w:t>
            </w:r>
          </w:p>
        </w:tc>
      </w:tr>
      <w:tr w:rsidRPr="0034692A" w:rsidR="00812E28" w:rsidTr="004F31CE" w14:paraId="5BB87CC8" w14:textId="77777777">
        <w:tc>
          <w:tcPr>
            <w:tcW w:w="183" w:type="pct"/>
          </w:tcPr>
          <w:p w:rsidRPr="0034692A" w:rsidR="00812E28" w:rsidP="004642CE" w:rsidRDefault="00812E28" w14:paraId="10EA1B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w:t>
            </w:r>
          </w:p>
        </w:tc>
        <w:tc>
          <w:tcPr>
            <w:tcW w:w="819" w:type="pct"/>
          </w:tcPr>
          <w:p w:rsidRPr="0034692A" w:rsidR="00812E28" w:rsidP="004642CE" w:rsidRDefault="00812E28" w14:paraId="0030F4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ET_NAME</w:t>
            </w:r>
          </w:p>
        </w:tc>
        <w:tc>
          <w:tcPr>
            <w:tcW w:w="530" w:type="pct"/>
          </w:tcPr>
          <w:p w:rsidRPr="0034692A" w:rsidR="00812E28" w:rsidP="004642CE" w:rsidRDefault="00812E28" w14:paraId="712396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93" w:type="pct"/>
          </w:tcPr>
          <w:p w:rsidRPr="0034692A" w:rsidR="00812E28" w:rsidP="004642CE" w:rsidRDefault="00812E28" w14:paraId="7D47EF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12E28" w:rsidP="004642CE" w:rsidRDefault="00BB459D" w14:paraId="4BC8E432" w14:textId="50B76B6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819" w:type="pct"/>
          </w:tcPr>
          <w:p w:rsidRPr="0034692A" w:rsidR="00812E28" w:rsidP="004642CE" w:rsidRDefault="00812E28" w14:paraId="74E72A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ET_NAME</w:t>
            </w:r>
          </w:p>
        </w:tc>
        <w:tc>
          <w:tcPr>
            <w:tcW w:w="819" w:type="pct"/>
          </w:tcPr>
          <w:p w:rsidRPr="0034692A" w:rsidR="00812E28" w:rsidP="004642CE" w:rsidRDefault="00812E28" w14:paraId="6367B5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ET_NAME</w:t>
            </w:r>
          </w:p>
        </w:tc>
        <w:tc>
          <w:tcPr>
            <w:tcW w:w="1364" w:type="pct"/>
          </w:tcPr>
          <w:p w:rsidRPr="0034692A" w:rsidR="00812E28" w:rsidP="004642CE" w:rsidRDefault="00812E28" w14:paraId="1CB80C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ew name for every extract</w:t>
            </w:r>
          </w:p>
        </w:tc>
      </w:tr>
      <w:tr w:rsidRPr="0034692A" w:rsidR="00812E28" w:rsidTr="004F31CE" w14:paraId="5C3226EF"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4F97DB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w:t>
            </w:r>
          </w:p>
        </w:tc>
        <w:tc>
          <w:tcPr>
            <w:tcW w:w="819" w:type="pct"/>
          </w:tcPr>
          <w:p w:rsidRPr="0034692A" w:rsidR="00812E28" w:rsidP="004642CE" w:rsidRDefault="00812E28" w14:paraId="0FC6C5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530" w:type="pct"/>
          </w:tcPr>
          <w:p w:rsidRPr="0034692A" w:rsidR="00812E28" w:rsidP="004642CE" w:rsidRDefault="00812E28" w14:paraId="5789A2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50)</w:t>
            </w:r>
          </w:p>
        </w:tc>
        <w:tc>
          <w:tcPr>
            <w:tcW w:w="293" w:type="pct"/>
          </w:tcPr>
          <w:p w:rsidRPr="0034692A" w:rsidR="00812E28" w:rsidP="004642CE" w:rsidRDefault="00812E28" w14:paraId="561FA3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12E28" w:rsidP="004642CE" w:rsidRDefault="00BB459D" w14:paraId="16D2B7E3" w14:textId="669188E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819" w:type="pct"/>
          </w:tcPr>
          <w:p w:rsidRPr="0034692A" w:rsidR="00812E28" w:rsidP="004642CE" w:rsidRDefault="00812E28" w14:paraId="2CE53A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819" w:type="pct"/>
          </w:tcPr>
          <w:p w:rsidRPr="0034692A" w:rsidR="00812E28" w:rsidP="004642CE" w:rsidRDefault="00812E28" w14:paraId="71026C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1364" w:type="pct"/>
          </w:tcPr>
          <w:p w:rsidRPr="0034692A" w:rsidR="00812E28" w:rsidP="004642CE" w:rsidRDefault="00812E28" w14:paraId="04FC40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 Code – ‘Extracted’</w:t>
            </w:r>
          </w:p>
        </w:tc>
      </w:tr>
      <w:tr w:rsidRPr="0034692A" w:rsidR="00812E28" w:rsidTr="004F31CE" w14:paraId="4505BEBD" w14:textId="77777777">
        <w:tc>
          <w:tcPr>
            <w:tcW w:w="183" w:type="pct"/>
          </w:tcPr>
          <w:p w:rsidRPr="0034692A" w:rsidR="00812E28" w:rsidP="004642CE" w:rsidRDefault="00812E28" w14:paraId="0B0C94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4</w:t>
            </w:r>
          </w:p>
        </w:tc>
        <w:tc>
          <w:tcPr>
            <w:tcW w:w="819" w:type="pct"/>
          </w:tcPr>
          <w:p w:rsidRPr="0034692A" w:rsidR="00812E28" w:rsidP="004642CE" w:rsidRDefault="00812E28" w14:paraId="7CA853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530" w:type="pct"/>
          </w:tcPr>
          <w:p w:rsidRPr="0034692A" w:rsidR="00812E28" w:rsidP="004642CE" w:rsidRDefault="00812E28" w14:paraId="609641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40)</w:t>
            </w:r>
          </w:p>
        </w:tc>
        <w:tc>
          <w:tcPr>
            <w:tcW w:w="293" w:type="pct"/>
          </w:tcPr>
          <w:p w:rsidRPr="0034692A" w:rsidR="00812E28" w:rsidP="004642CE" w:rsidRDefault="00812E28" w14:paraId="7F66A2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12E28" w:rsidP="004642CE" w:rsidRDefault="00BB459D" w14:paraId="1F675563" w14:textId="5850AA3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819" w:type="pct"/>
          </w:tcPr>
          <w:p w:rsidRPr="0034692A" w:rsidR="00812E28" w:rsidP="004642CE" w:rsidRDefault="00812E28" w14:paraId="5A4378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819" w:type="pct"/>
          </w:tcPr>
          <w:p w:rsidRPr="0034692A" w:rsidR="00812E28" w:rsidP="004642CE" w:rsidRDefault="00812E28" w14:paraId="697F29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1364" w:type="pct"/>
          </w:tcPr>
          <w:p w:rsidRPr="0034692A" w:rsidR="00812E28" w:rsidP="004642CE" w:rsidRDefault="00812E28" w14:paraId="4E76F7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 to find the Legal Employer /Tax Reporting Unit in Fusion</w:t>
            </w:r>
          </w:p>
        </w:tc>
      </w:tr>
      <w:tr w:rsidRPr="0034692A" w:rsidR="00812E28" w:rsidTr="004F31CE" w14:paraId="610D1E1D"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087332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5</w:t>
            </w:r>
          </w:p>
        </w:tc>
        <w:tc>
          <w:tcPr>
            <w:tcW w:w="819" w:type="pct"/>
          </w:tcPr>
          <w:p w:rsidRPr="0034692A" w:rsidR="00812E28" w:rsidP="004642CE" w:rsidRDefault="00812E28" w14:paraId="4670A9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530" w:type="pct"/>
          </w:tcPr>
          <w:p w:rsidRPr="0034692A" w:rsidR="00812E28" w:rsidP="004642CE" w:rsidRDefault="00812E28" w14:paraId="6B295A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293" w:type="pct"/>
          </w:tcPr>
          <w:p w:rsidRPr="0034692A" w:rsidR="00812E28" w:rsidP="004642CE" w:rsidRDefault="00812E28" w14:paraId="2C9278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0A3566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3DB0C1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819" w:type="pct"/>
          </w:tcPr>
          <w:p w:rsidRPr="0034692A" w:rsidR="00812E28" w:rsidP="004642CE" w:rsidRDefault="00812E28" w14:paraId="40EDF7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1364" w:type="pct"/>
          </w:tcPr>
          <w:p w:rsidRPr="0034692A" w:rsidR="00812E28" w:rsidP="004642CE" w:rsidRDefault="00812E28" w14:paraId="043785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12E28" w:rsidTr="004F31CE" w14:paraId="6D80B5F2" w14:textId="77777777">
        <w:tc>
          <w:tcPr>
            <w:tcW w:w="183" w:type="pct"/>
          </w:tcPr>
          <w:p w:rsidRPr="0034692A" w:rsidR="00812E28" w:rsidP="004642CE" w:rsidRDefault="00812E28" w14:paraId="4F492F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6</w:t>
            </w:r>
          </w:p>
        </w:tc>
        <w:tc>
          <w:tcPr>
            <w:tcW w:w="819" w:type="pct"/>
          </w:tcPr>
          <w:p w:rsidRPr="0034692A" w:rsidR="00812E28" w:rsidP="004642CE" w:rsidRDefault="00812E28" w14:paraId="459FE5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ID</w:t>
            </w:r>
          </w:p>
        </w:tc>
        <w:tc>
          <w:tcPr>
            <w:tcW w:w="530" w:type="pct"/>
          </w:tcPr>
          <w:p w:rsidRPr="0034692A" w:rsidR="00812E28" w:rsidP="004642CE" w:rsidRDefault="00812E28" w14:paraId="222EE5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64)</w:t>
            </w:r>
          </w:p>
        </w:tc>
        <w:tc>
          <w:tcPr>
            <w:tcW w:w="293" w:type="pct"/>
          </w:tcPr>
          <w:p w:rsidRPr="0034692A" w:rsidR="00812E28" w:rsidP="004642CE" w:rsidRDefault="00812E28" w14:paraId="7C18A2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582EBD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143736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ID</w:t>
            </w:r>
          </w:p>
        </w:tc>
        <w:tc>
          <w:tcPr>
            <w:tcW w:w="819" w:type="pct"/>
          </w:tcPr>
          <w:p w:rsidRPr="0034692A" w:rsidR="00812E28" w:rsidP="004642CE" w:rsidRDefault="00812E28" w14:paraId="253998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ID</w:t>
            </w:r>
          </w:p>
        </w:tc>
        <w:tc>
          <w:tcPr>
            <w:tcW w:w="1364" w:type="pct"/>
          </w:tcPr>
          <w:p w:rsidRPr="0034692A" w:rsidR="00812E28" w:rsidP="004642CE" w:rsidRDefault="00812E28" w14:paraId="2D8F4C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12E28" w:rsidTr="004F31CE" w14:paraId="2C11E255"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7DD0EE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7</w:t>
            </w:r>
          </w:p>
        </w:tc>
        <w:tc>
          <w:tcPr>
            <w:tcW w:w="819" w:type="pct"/>
          </w:tcPr>
          <w:p w:rsidRPr="0034692A" w:rsidR="00812E28" w:rsidP="004642CE" w:rsidRDefault="00812E28" w14:paraId="535448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START_DATE</w:t>
            </w:r>
          </w:p>
        </w:tc>
        <w:tc>
          <w:tcPr>
            <w:tcW w:w="530" w:type="pct"/>
          </w:tcPr>
          <w:p w:rsidRPr="0034692A" w:rsidR="00812E28" w:rsidP="004642CE" w:rsidRDefault="00812E28" w14:paraId="637FD8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ATE</w:t>
            </w:r>
          </w:p>
        </w:tc>
        <w:tc>
          <w:tcPr>
            <w:tcW w:w="293" w:type="pct"/>
          </w:tcPr>
          <w:p w:rsidRPr="0034692A" w:rsidR="00812E28" w:rsidP="004642CE" w:rsidRDefault="00812E28" w14:paraId="3AA5D1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12E28" w:rsidP="004642CE" w:rsidRDefault="00812E28" w14:paraId="065B88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819" w:type="pct"/>
          </w:tcPr>
          <w:p w:rsidRPr="0034692A" w:rsidR="00812E28" w:rsidP="004642CE" w:rsidRDefault="00812E28" w14:paraId="00816D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START_DATE</w:t>
            </w:r>
          </w:p>
        </w:tc>
        <w:tc>
          <w:tcPr>
            <w:tcW w:w="819" w:type="pct"/>
          </w:tcPr>
          <w:p w:rsidRPr="0034692A" w:rsidR="00812E28" w:rsidP="004642CE" w:rsidRDefault="00812E28" w14:paraId="005DD3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START_DATE</w:t>
            </w:r>
          </w:p>
        </w:tc>
        <w:tc>
          <w:tcPr>
            <w:tcW w:w="1364" w:type="pct"/>
          </w:tcPr>
          <w:p w:rsidRPr="0034692A" w:rsidR="00812E28" w:rsidP="004642CE" w:rsidRDefault="00812E28" w14:paraId="2A8785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12E28" w:rsidTr="004F31CE" w14:paraId="31B7D456" w14:textId="77777777">
        <w:tc>
          <w:tcPr>
            <w:tcW w:w="183" w:type="pct"/>
          </w:tcPr>
          <w:p w:rsidRPr="0034692A" w:rsidR="00812E28" w:rsidP="004642CE" w:rsidRDefault="00812E28" w14:paraId="45248E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8</w:t>
            </w:r>
          </w:p>
        </w:tc>
        <w:tc>
          <w:tcPr>
            <w:tcW w:w="819" w:type="pct"/>
          </w:tcPr>
          <w:p w:rsidRPr="0034692A" w:rsidR="00812E28" w:rsidP="004642CE" w:rsidRDefault="00812E28" w14:paraId="267D8F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END_DATE</w:t>
            </w:r>
          </w:p>
        </w:tc>
        <w:tc>
          <w:tcPr>
            <w:tcW w:w="530" w:type="pct"/>
          </w:tcPr>
          <w:p w:rsidRPr="0034692A" w:rsidR="00812E28" w:rsidP="004642CE" w:rsidRDefault="00812E28" w14:paraId="39F687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ATE</w:t>
            </w:r>
          </w:p>
        </w:tc>
        <w:tc>
          <w:tcPr>
            <w:tcW w:w="293" w:type="pct"/>
          </w:tcPr>
          <w:p w:rsidRPr="0034692A" w:rsidR="00812E28" w:rsidP="004642CE" w:rsidRDefault="00812E28" w14:paraId="41AD92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12E28" w:rsidP="004642CE" w:rsidRDefault="00812E28" w14:paraId="3AE2FC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310382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END_DATE</w:t>
            </w:r>
          </w:p>
        </w:tc>
        <w:tc>
          <w:tcPr>
            <w:tcW w:w="819" w:type="pct"/>
          </w:tcPr>
          <w:p w:rsidRPr="0034692A" w:rsidR="00812E28" w:rsidP="004642CE" w:rsidRDefault="00812E28" w14:paraId="6E9F83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END_DATE</w:t>
            </w:r>
          </w:p>
        </w:tc>
        <w:tc>
          <w:tcPr>
            <w:tcW w:w="1364" w:type="pct"/>
          </w:tcPr>
          <w:p w:rsidRPr="0034692A" w:rsidR="00812E28" w:rsidP="004642CE" w:rsidRDefault="00812E28" w14:paraId="788F6F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If NULL, ‘31-DEC-4712’</w:t>
            </w:r>
          </w:p>
        </w:tc>
      </w:tr>
      <w:tr w:rsidRPr="0034692A" w:rsidR="00812E28" w:rsidTr="004F31CE" w14:paraId="52C6AC88"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7459A5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9</w:t>
            </w:r>
          </w:p>
        </w:tc>
        <w:tc>
          <w:tcPr>
            <w:tcW w:w="819" w:type="pct"/>
          </w:tcPr>
          <w:p w:rsidRPr="0034692A" w:rsidR="00812E28" w:rsidP="004642CE" w:rsidRDefault="00812E28" w14:paraId="2E3AC3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530" w:type="pct"/>
          </w:tcPr>
          <w:p w:rsidRPr="0034692A" w:rsidR="00812E28" w:rsidP="004642CE" w:rsidRDefault="00812E28" w14:paraId="1F6617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80)</w:t>
            </w:r>
          </w:p>
        </w:tc>
        <w:tc>
          <w:tcPr>
            <w:tcW w:w="293" w:type="pct"/>
          </w:tcPr>
          <w:p w:rsidRPr="0034692A" w:rsidR="00812E28" w:rsidP="004642CE" w:rsidRDefault="00812E28" w14:paraId="2A991E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12E28" w:rsidP="004642CE" w:rsidRDefault="00812E28" w14:paraId="4F44FD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819" w:type="pct"/>
          </w:tcPr>
          <w:p w:rsidRPr="0034692A" w:rsidR="00812E28" w:rsidP="004642CE" w:rsidRDefault="00812E28" w14:paraId="24B69F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819" w:type="pct"/>
          </w:tcPr>
          <w:p w:rsidRPr="0034692A" w:rsidR="00812E28" w:rsidP="004642CE" w:rsidRDefault="00812E28" w14:paraId="0D2169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1364" w:type="pct"/>
          </w:tcPr>
          <w:p w:rsidRPr="0034692A" w:rsidR="00812E28" w:rsidP="004642CE" w:rsidRDefault="00812E28" w14:paraId="55E524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12E28" w:rsidTr="004F31CE" w14:paraId="277A5BE8" w14:textId="77777777">
        <w:tc>
          <w:tcPr>
            <w:tcW w:w="183" w:type="pct"/>
          </w:tcPr>
          <w:p w:rsidRPr="0034692A" w:rsidR="00812E28" w:rsidP="004642CE" w:rsidRDefault="00812E28" w14:paraId="2AD5B0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0</w:t>
            </w:r>
          </w:p>
        </w:tc>
        <w:tc>
          <w:tcPr>
            <w:tcW w:w="819" w:type="pct"/>
          </w:tcPr>
          <w:p w:rsidRPr="0034692A" w:rsidR="00812E28" w:rsidP="004642CE" w:rsidRDefault="00812E28" w14:paraId="62E9A8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EGISLATION_CODE</w:t>
            </w:r>
          </w:p>
        </w:tc>
        <w:tc>
          <w:tcPr>
            <w:tcW w:w="530" w:type="pct"/>
          </w:tcPr>
          <w:p w:rsidRPr="0034692A" w:rsidR="00812E28" w:rsidP="004642CE" w:rsidRDefault="00812E28" w14:paraId="38FDF3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40)</w:t>
            </w:r>
          </w:p>
        </w:tc>
        <w:tc>
          <w:tcPr>
            <w:tcW w:w="293" w:type="pct"/>
          </w:tcPr>
          <w:p w:rsidRPr="0034692A" w:rsidR="00812E28" w:rsidP="004642CE" w:rsidRDefault="00812E28" w14:paraId="0180C6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12E28" w:rsidP="004642CE" w:rsidRDefault="00812E28" w14:paraId="444011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819" w:type="pct"/>
          </w:tcPr>
          <w:p w:rsidRPr="0034692A" w:rsidR="00812E28" w:rsidP="004642CE" w:rsidRDefault="00812E28" w14:paraId="68DA21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EGISLATION_CODE</w:t>
            </w:r>
          </w:p>
        </w:tc>
        <w:tc>
          <w:tcPr>
            <w:tcW w:w="819" w:type="pct"/>
          </w:tcPr>
          <w:p w:rsidRPr="0034692A" w:rsidR="00812E28" w:rsidP="004642CE" w:rsidRDefault="00812E28" w14:paraId="1342DB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EGISLATION_CODE</w:t>
            </w:r>
          </w:p>
        </w:tc>
        <w:tc>
          <w:tcPr>
            <w:tcW w:w="1364" w:type="pct"/>
          </w:tcPr>
          <w:p w:rsidRPr="0034692A" w:rsidR="00812E28" w:rsidP="004642CE" w:rsidRDefault="00812E28" w14:paraId="06E8AE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12E28" w:rsidTr="004F31CE" w14:paraId="2A485FB5"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1C24A8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1</w:t>
            </w:r>
          </w:p>
        </w:tc>
        <w:tc>
          <w:tcPr>
            <w:tcW w:w="819" w:type="pct"/>
          </w:tcPr>
          <w:p w:rsidRPr="0034692A" w:rsidR="00812E28" w:rsidP="004642CE" w:rsidRDefault="00812E28" w14:paraId="4551B8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AME</w:t>
            </w:r>
          </w:p>
        </w:tc>
        <w:tc>
          <w:tcPr>
            <w:tcW w:w="530" w:type="pct"/>
          </w:tcPr>
          <w:p w:rsidRPr="0034692A" w:rsidR="00812E28" w:rsidP="004642CE" w:rsidRDefault="00812E28" w14:paraId="6B23A6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40)</w:t>
            </w:r>
          </w:p>
        </w:tc>
        <w:tc>
          <w:tcPr>
            <w:tcW w:w="293" w:type="pct"/>
          </w:tcPr>
          <w:p w:rsidRPr="0034692A" w:rsidR="00812E28" w:rsidP="004642CE" w:rsidRDefault="00812E28" w14:paraId="51B8D7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12E28" w:rsidP="004642CE" w:rsidRDefault="00812E28" w14:paraId="3B34C0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819" w:type="pct"/>
          </w:tcPr>
          <w:p w:rsidRPr="0034692A" w:rsidR="00812E28" w:rsidP="004642CE" w:rsidRDefault="00812E28" w14:paraId="71C45B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AME</w:t>
            </w:r>
          </w:p>
        </w:tc>
        <w:tc>
          <w:tcPr>
            <w:tcW w:w="819" w:type="pct"/>
          </w:tcPr>
          <w:p w:rsidRPr="0034692A" w:rsidR="00812E28" w:rsidP="004642CE" w:rsidRDefault="00812E28" w14:paraId="15043F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AME</w:t>
            </w:r>
          </w:p>
        </w:tc>
        <w:tc>
          <w:tcPr>
            <w:tcW w:w="1364" w:type="pct"/>
          </w:tcPr>
          <w:p w:rsidRPr="0034692A" w:rsidR="00812E28" w:rsidP="004642CE" w:rsidRDefault="00812E28" w14:paraId="5F1100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12E28" w:rsidTr="004F31CE" w14:paraId="0583A40D" w14:textId="77777777">
        <w:tc>
          <w:tcPr>
            <w:tcW w:w="183" w:type="pct"/>
          </w:tcPr>
          <w:p w:rsidRPr="0034692A" w:rsidR="00812E28" w:rsidP="004642CE" w:rsidRDefault="00812E28" w14:paraId="358C6D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2</w:t>
            </w:r>
          </w:p>
        </w:tc>
        <w:tc>
          <w:tcPr>
            <w:tcW w:w="819" w:type="pct"/>
          </w:tcPr>
          <w:p w:rsidRPr="0034692A" w:rsidR="00812E28" w:rsidP="004642CE" w:rsidRDefault="00812E28" w14:paraId="675B7E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AY_BASIS_TYPE</w:t>
            </w:r>
          </w:p>
        </w:tc>
        <w:tc>
          <w:tcPr>
            <w:tcW w:w="530" w:type="pct"/>
          </w:tcPr>
          <w:p w:rsidRPr="0034692A" w:rsidR="00812E28" w:rsidP="004642CE" w:rsidRDefault="00812E28" w14:paraId="3C10B1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40)</w:t>
            </w:r>
          </w:p>
        </w:tc>
        <w:tc>
          <w:tcPr>
            <w:tcW w:w="293" w:type="pct"/>
          </w:tcPr>
          <w:p w:rsidRPr="0034692A" w:rsidR="00812E28" w:rsidP="004642CE" w:rsidRDefault="00812E28" w14:paraId="678462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12E28" w:rsidP="004642CE" w:rsidRDefault="00812E28" w14:paraId="5CC09B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819" w:type="pct"/>
          </w:tcPr>
          <w:p w:rsidRPr="0034692A" w:rsidR="00812E28" w:rsidP="004642CE" w:rsidRDefault="00812E28" w14:paraId="64232E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AY_BASIS_TYPE</w:t>
            </w:r>
          </w:p>
        </w:tc>
        <w:tc>
          <w:tcPr>
            <w:tcW w:w="819" w:type="pct"/>
          </w:tcPr>
          <w:p w:rsidRPr="0034692A" w:rsidR="00812E28" w:rsidP="004642CE" w:rsidRDefault="00812E28" w14:paraId="34B214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AY_BASIS_TYPE</w:t>
            </w:r>
          </w:p>
        </w:tc>
        <w:tc>
          <w:tcPr>
            <w:tcW w:w="1364" w:type="pct"/>
          </w:tcPr>
          <w:p w:rsidRPr="0034692A" w:rsidR="00812E28" w:rsidP="004642CE" w:rsidRDefault="00812E28" w14:paraId="2EC98F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12E28" w:rsidTr="004F31CE" w14:paraId="2C6E1E36"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263944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3</w:t>
            </w:r>
          </w:p>
        </w:tc>
        <w:tc>
          <w:tcPr>
            <w:tcW w:w="819" w:type="pct"/>
          </w:tcPr>
          <w:p w:rsidRPr="0034692A" w:rsidR="00812E28" w:rsidP="004642CE" w:rsidRDefault="00812E28" w14:paraId="7E0FD5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ULTIPLE_COMPONENTS</w:t>
            </w:r>
          </w:p>
        </w:tc>
        <w:tc>
          <w:tcPr>
            <w:tcW w:w="530" w:type="pct"/>
          </w:tcPr>
          <w:p w:rsidRPr="0034692A" w:rsidR="00812E28" w:rsidP="004642CE" w:rsidRDefault="00812E28" w14:paraId="409038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0)</w:t>
            </w:r>
          </w:p>
        </w:tc>
        <w:tc>
          <w:tcPr>
            <w:tcW w:w="293" w:type="pct"/>
          </w:tcPr>
          <w:p w:rsidRPr="0034692A" w:rsidR="00812E28" w:rsidP="004642CE" w:rsidRDefault="00812E28" w14:paraId="77D463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12E28" w:rsidP="004642CE" w:rsidRDefault="00812E28" w14:paraId="29F3B6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059DF7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ULTIPLE_COMPONENTS</w:t>
            </w:r>
          </w:p>
        </w:tc>
        <w:tc>
          <w:tcPr>
            <w:tcW w:w="819" w:type="pct"/>
          </w:tcPr>
          <w:p w:rsidRPr="0034692A" w:rsidR="00812E28" w:rsidP="004642CE" w:rsidRDefault="00812E28" w14:paraId="183E5D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ULTIPLE_COMPONENTS</w:t>
            </w:r>
          </w:p>
        </w:tc>
        <w:tc>
          <w:tcPr>
            <w:tcW w:w="1364" w:type="pct"/>
          </w:tcPr>
          <w:p w:rsidRPr="0034692A" w:rsidR="00812E28" w:rsidP="004642CE" w:rsidRDefault="00812E28" w14:paraId="2B8871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 Code – ‘N’, unless provided</w:t>
            </w:r>
          </w:p>
        </w:tc>
      </w:tr>
      <w:tr w:rsidRPr="0034692A" w:rsidR="00812E28" w:rsidTr="004F31CE" w14:paraId="537D71DC" w14:textId="77777777">
        <w:tc>
          <w:tcPr>
            <w:tcW w:w="183" w:type="pct"/>
          </w:tcPr>
          <w:p w:rsidRPr="0034692A" w:rsidR="00812E28" w:rsidP="004642CE" w:rsidRDefault="00812E28" w14:paraId="1789D5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4</w:t>
            </w:r>
          </w:p>
        </w:tc>
        <w:tc>
          <w:tcPr>
            <w:tcW w:w="819" w:type="pct"/>
          </w:tcPr>
          <w:p w:rsidRPr="0034692A" w:rsidR="00812E28" w:rsidP="004642CE" w:rsidRDefault="00812E28" w14:paraId="1DD678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PPROVED</w:t>
            </w:r>
          </w:p>
        </w:tc>
        <w:tc>
          <w:tcPr>
            <w:tcW w:w="530" w:type="pct"/>
          </w:tcPr>
          <w:p w:rsidRPr="0034692A" w:rsidR="00812E28" w:rsidP="004642CE" w:rsidRDefault="00812E28" w14:paraId="47D12B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0)</w:t>
            </w:r>
          </w:p>
        </w:tc>
        <w:tc>
          <w:tcPr>
            <w:tcW w:w="293" w:type="pct"/>
          </w:tcPr>
          <w:p w:rsidRPr="0034692A" w:rsidR="00812E28" w:rsidP="004642CE" w:rsidRDefault="00812E28" w14:paraId="3E7954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12E28" w:rsidP="004642CE" w:rsidRDefault="00812E28" w14:paraId="4F9917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3F2212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PPROVED</w:t>
            </w:r>
          </w:p>
        </w:tc>
        <w:tc>
          <w:tcPr>
            <w:tcW w:w="819" w:type="pct"/>
          </w:tcPr>
          <w:p w:rsidRPr="0034692A" w:rsidR="00812E28" w:rsidP="004642CE" w:rsidRDefault="00812E28" w14:paraId="192F1E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PPROVED</w:t>
            </w:r>
          </w:p>
        </w:tc>
        <w:tc>
          <w:tcPr>
            <w:tcW w:w="1364" w:type="pct"/>
          </w:tcPr>
          <w:p w:rsidRPr="0034692A" w:rsidR="00812E28" w:rsidP="004642CE" w:rsidRDefault="00812E28" w14:paraId="3FC3BE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 Code – ‘Y’</w:t>
            </w:r>
          </w:p>
        </w:tc>
      </w:tr>
      <w:tr w:rsidRPr="0034692A" w:rsidR="00812E28" w:rsidTr="004F31CE" w14:paraId="2D9F3055"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0E85D5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5</w:t>
            </w:r>
          </w:p>
        </w:tc>
        <w:tc>
          <w:tcPr>
            <w:tcW w:w="819" w:type="pct"/>
          </w:tcPr>
          <w:p w:rsidRPr="0034692A" w:rsidR="00812E28" w:rsidP="004642CE" w:rsidRDefault="00812E28" w14:paraId="3F5860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ROPOSED_SALARY</w:t>
            </w:r>
          </w:p>
        </w:tc>
        <w:tc>
          <w:tcPr>
            <w:tcW w:w="530" w:type="pct"/>
          </w:tcPr>
          <w:p w:rsidRPr="0034692A" w:rsidR="00812E28" w:rsidP="004642CE" w:rsidRDefault="00812E28" w14:paraId="3C81B6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293" w:type="pct"/>
          </w:tcPr>
          <w:p w:rsidRPr="0034692A" w:rsidR="00812E28" w:rsidP="004642CE" w:rsidRDefault="00812E28" w14:paraId="5748C4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12E28" w:rsidP="004642CE" w:rsidRDefault="00812E28" w14:paraId="1D9677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819" w:type="pct"/>
          </w:tcPr>
          <w:p w:rsidRPr="0034692A" w:rsidR="00812E28" w:rsidP="004642CE" w:rsidRDefault="00812E28" w14:paraId="307DB8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ROPOSED_SALARY</w:t>
            </w:r>
          </w:p>
        </w:tc>
        <w:tc>
          <w:tcPr>
            <w:tcW w:w="819" w:type="pct"/>
          </w:tcPr>
          <w:p w:rsidRPr="0034692A" w:rsidR="00812E28" w:rsidP="004642CE" w:rsidRDefault="00812E28" w14:paraId="621165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ROPOSED_SALARY</w:t>
            </w:r>
          </w:p>
        </w:tc>
        <w:tc>
          <w:tcPr>
            <w:tcW w:w="1364" w:type="pct"/>
          </w:tcPr>
          <w:p w:rsidRPr="0034692A" w:rsidR="00812E28" w:rsidP="004642CE" w:rsidRDefault="00812E28" w14:paraId="508231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12E28" w:rsidTr="004F31CE" w14:paraId="5BA5202F" w14:textId="77777777">
        <w:tc>
          <w:tcPr>
            <w:tcW w:w="183" w:type="pct"/>
          </w:tcPr>
          <w:p w:rsidRPr="0034692A" w:rsidR="00812E28" w:rsidP="004642CE" w:rsidRDefault="00812E28" w14:paraId="4F0E0A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6</w:t>
            </w:r>
          </w:p>
        </w:tc>
        <w:tc>
          <w:tcPr>
            <w:tcW w:w="819" w:type="pct"/>
          </w:tcPr>
          <w:p w:rsidRPr="0034692A" w:rsidR="00812E28" w:rsidP="004642CE" w:rsidRDefault="00812E28" w14:paraId="68B44C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EXT_SAL_REVIEW_DATE</w:t>
            </w:r>
          </w:p>
        </w:tc>
        <w:tc>
          <w:tcPr>
            <w:tcW w:w="530" w:type="pct"/>
          </w:tcPr>
          <w:p w:rsidRPr="0034692A" w:rsidR="00812E28" w:rsidP="004642CE" w:rsidRDefault="00812E28" w14:paraId="67D659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ATE</w:t>
            </w:r>
          </w:p>
        </w:tc>
        <w:tc>
          <w:tcPr>
            <w:tcW w:w="293" w:type="pct"/>
          </w:tcPr>
          <w:p w:rsidRPr="0034692A" w:rsidR="00812E28" w:rsidP="004642CE" w:rsidRDefault="00812E28" w14:paraId="2542C7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12E28" w:rsidP="004642CE" w:rsidRDefault="00812E28" w14:paraId="0DE5E3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47505E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EXT_SAL_REVIEW_DATE</w:t>
            </w:r>
          </w:p>
        </w:tc>
        <w:tc>
          <w:tcPr>
            <w:tcW w:w="819" w:type="pct"/>
          </w:tcPr>
          <w:p w:rsidRPr="0034692A" w:rsidR="00812E28" w:rsidP="004642CE" w:rsidRDefault="00812E28" w14:paraId="714CB7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EXT_SAL_REVIEW_DATE</w:t>
            </w:r>
          </w:p>
        </w:tc>
        <w:tc>
          <w:tcPr>
            <w:tcW w:w="1364" w:type="pct"/>
          </w:tcPr>
          <w:p w:rsidRPr="0034692A" w:rsidR="00812E28" w:rsidP="004642CE" w:rsidRDefault="00812E28" w14:paraId="273948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12E28" w:rsidTr="004F31CE" w14:paraId="5F271261"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68D08C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7</w:t>
            </w:r>
          </w:p>
        </w:tc>
        <w:tc>
          <w:tcPr>
            <w:tcW w:w="819" w:type="pct"/>
          </w:tcPr>
          <w:p w:rsidRPr="0034692A" w:rsidR="00812E28" w:rsidP="004642CE" w:rsidRDefault="00812E28" w14:paraId="2398EA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FTE_VALUE</w:t>
            </w:r>
          </w:p>
        </w:tc>
        <w:tc>
          <w:tcPr>
            <w:tcW w:w="530" w:type="pct"/>
          </w:tcPr>
          <w:p w:rsidRPr="0034692A" w:rsidR="00812E28" w:rsidP="004642CE" w:rsidRDefault="00812E28" w14:paraId="3C64F6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293" w:type="pct"/>
          </w:tcPr>
          <w:p w:rsidRPr="0034692A" w:rsidR="00812E28" w:rsidP="004642CE" w:rsidRDefault="00812E28" w14:paraId="084667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0FFAE3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2701AD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FTE_VALUE</w:t>
            </w:r>
          </w:p>
        </w:tc>
        <w:tc>
          <w:tcPr>
            <w:tcW w:w="819" w:type="pct"/>
          </w:tcPr>
          <w:p w:rsidRPr="0034692A" w:rsidR="00812E28" w:rsidP="004642CE" w:rsidRDefault="00812E28" w14:paraId="067371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FTE_VALUE</w:t>
            </w:r>
          </w:p>
        </w:tc>
        <w:tc>
          <w:tcPr>
            <w:tcW w:w="1364" w:type="pct"/>
          </w:tcPr>
          <w:p w:rsidRPr="0034692A" w:rsidR="00812E28" w:rsidP="004642CE" w:rsidRDefault="00812E28" w14:paraId="15E076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If the Salary is maintained as part of Grade Steps</w:t>
            </w:r>
          </w:p>
        </w:tc>
      </w:tr>
      <w:tr w:rsidRPr="0034692A" w:rsidR="00812E28" w:rsidTr="004F31CE" w14:paraId="48D33E2D" w14:textId="77777777">
        <w:tc>
          <w:tcPr>
            <w:tcW w:w="183" w:type="pct"/>
          </w:tcPr>
          <w:p w:rsidRPr="0034692A" w:rsidR="00812E28" w:rsidP="004642CE" w:rsidRDefault="00812E28" w14:paraId="78F90C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8</w:t>
            </w:r>
          </w:p>
        </w:tc>
        <w:tc>
          <w:tcPr>
            <w:tcW w:w="819" w:type="pct"/>
          </w:tcPr>
          <w:p w:rsidRPr="0034692A" w:rsidR="00812E28" w:rsidP="004642CE" w:rsidRDefault="00812E28" w14:paraId="0551F4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GRADE_VALUE</w:t>
            </w:r>
          </w:p>
        </w:tc>
        <w:tc>
          <w:tcPr>
            <w:tcW w:w="530" w:type="pct"/>
          </w:tcPr>
          <w:p w:rsidRPr="0034692A" w:rsidR="00812E28" w:rsidP="004642CE" w:rsidRDefault="00812E28" w14:paraId="3419B4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293" w:type="pct"/>
          </w:tcPr>
          <w:p w:rsidRPr="0034692A" w:rsidR="00812E28" w:rsidP="004642CE" w:rsidRDefault="00812E28" w14:paraId="592730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4F8D32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76E253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GRADE_VALUE</w:t>
            </w:r>
          </w:p>
        </w:tc>
        <w:tc>
          <w:tcPr>
            <w:tcW w:w="819" w:type="pct"/>
          </w:tcPr>
          <w:p w:rsidRPr="0034692A" w:rsidR="00812E28" w:rsidP="004642CE" w:rsidRDefault="00812E28" w14:paraId="63B52F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GRADE_VALUE</w:t>
            </w:r>
          </w:p>
        </w:tc>
        <w:tc>
          <w:tcPr>
            <w:tcW w:w="1364" w:type="pct"/>
          </w:tcPr>
          <w:p w:rsidRPr="0034692A" w:rsidR="00812E28" w:rsidP="004642CE" w:rsidRDefault="00812E28" w14:paraId="38DE72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If the Salary is maintained as part of Grade Steps</w:t>
            </w:r>
          </w:p>
        </w:tc>
      </w:tr>
      <w:tr w:rsidRPr="0034692A" w:rsidR="00812E28" w:rsidTr="004F31CE" w14:paraId="0C04D69E"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6B050E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9</w:t>
            </w:r>
          </w:p>
        </w:tc>
        <w:tc>
          <w:tcPr>
            <w:tcW w:w="819" w:type="pct"/>
          </w:tcPr>
          <w:p w:rsidRPr="0034692A" w:rsidR="00812E28" w:rsidP="004642CE" w:rsidRDefault="00812E28" w14:paraId="3BFCC4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530" w:type="pct"/>
          </w:tcPr>
          <w:p w:rsidRPr="0034692A" w:rsidR="00812E28" w:rsidP="004642CE" w:rsidRDefault="00812E28" w14:paraId="6B162B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93" w:type="pct"/>
          </w:tcPr>
          <w:p w:rsidRPr="0034692A" w:rsidR="00812E28" w:rsidP="004642CE" w:rsidRDefault="00812E28" w14:paraId="4CA147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12E28" w:rsidP="004642CE" w:rsidRDefault="00812E28" w14:paraId="62333B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819" w:type="pct"/>
          </w:tcPr>
          <w:p w:rsidRPr="0034692A" w:rsidR="00812E28" w:rsidP="004642CE" w:rsidRDefault="00812E28" w14:paraId="626DF9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819" w:type="pct"/>
          </w:tcPr>
          <w:p w:rsidRPr="0034692A" w:rsidR="00812E28" w:rsidP="004642CE" w:rsidRDefault="00812E28" w14:paraId="2FFE2D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1364" w:type="pct"/>
          </w:tcPr>
          <w:p w:rsidRPr="0034692A" w:rsidR="00812E28" w:rsidP="004642CE" w:rsidRDefault="00812E28" w14:paraId="452A8A34" w14:textId="77777777">
            <w:pPr>
              <w:keepLines/>
              <w:spacing w:after="0" w:line="240" w:lineRule="auto"/>
              <w:rPr>
                <w:rFonts w:ascii="Calibri Light" w:hAnsi="Calibri Light" w:cs="Calibri Light"/>
                <w:sz w:val="16"/>
                <w:szCs w:val="16"/>
                <w:lang w:val="en-US" w:eastAsia="en-US"/>
              </w:rPr>
            </w:pPr>
          </w:p>
        </w:tc>
      </w:tr>
      <w:tr w:rsidRPr="0034692A" w:rsidR="00812E28" w:rsidTr="004F31CE" w14:paraId="51333311" w14:textId="77777777">
        <w:tc>
          <w:tcPr>
            <w:tcW w:w="183" w:type="pct"/>
          </w:tcPr>
          <w:p w:rsidRPr="0034692A" w:rsidR="00812E28" w:rsidP="004642CE" w:rsidRDefault="00812E28" w14:paraId="30AA2A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0</w:t>
            </w:r>
          </w:p>
        </w:tc>
        <w:tc>
          <w:tcPr>
            <w:tcW w:w="819" w:type="pct"/>
          </w:tcPr>
          <w:p w:rsidRPr="0034692A" w:rsidR="00812E28" w:rsidP="004642CE" w:rsidRDefault="00812E28" w14:paraId="0B2155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_CATEGORY</w:t>
            </w:r>
          </w:p>
        </w:tc>
        <w:tc>
          <w:tcPr>
            <w:tcW w:w="530" w:type="pct"/>
          </w:tcPr>
          <w:p w:rsidRPr="0034692A" w:rsidR="00812E28" w:rsidP="004642CE" w:rsidRDefault="00812E28" w14:paraId="18DAA0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0)</w:t>
            </w:r>
          </w:p>
        </w:tc>
        <w:tc>
          <w:tcPr>
            <w:tcW w:w="293" w:type="pct"/>
          </w:tcPr>
          <w:p w:rsidRPr="0034692A" w:rsidR="00812E28" w:rsidP="004642CE" w:rsidRDefault="00812E28" w14:paraId="164224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0282AC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6A1881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_CATEGORY</w:t>
            </w:r>
          </w:p>
        </w:tc>
        <w:tc>
          <w:tcPr>
            <w:tcW w:w="819" w:type="pct"/>
          </w:tcPr>
          <w:p w:rsidRPr="0034692A" w:rsidR="00812E28" w:rsidP="004642CE" w:rsidRDefault="00812E28" w14:paraId="492363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_CATEGORY</w:t>
            </w:r>
          </w:p>
        </w:tc>
        <w:tc>
          <w:tcPr>
            <w:tcW w:w="1364" w:type="pct"/>
          </w:tcPr>
          <w:p w:rsidRPr="0034692A" w:rsidR="00812E28" w:rsidP="004642CE" w:rsidRDefault="00812E28" w14:paraId="6DAAEC2C"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p>
        </w:tc>
      </w:tr>
      <w:tr w:rsidRPr="0034692A" w:rsidR="00812E28" w:rsidTr="004F31CE" w14:paraId="6F18CBC7"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343B00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1</w:t>
            </w:r>
          </w:p>
        </w:tc>
        <w:tc>
          <w:tcPr>
            <w:tcW w:w="819" w:type="pct"/>
          </w:tcPr>
          <w:p w:rsidRPr="0034692A" w:rsidR="00812E28" w:rsidP="004642CE" w:rsidRDefault="00812E28" w14:paraId="568922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w:t>
            </w:r>
          </w:p>
        </w:tc>
        <w:tc>
          <w:tcPr>
            <w:tcW w:w="530" w:type="pct"/>
          </w:tcPr>
          <w:p w:rsidRPr="0034692A" w:rsidR="00812E28" w:rsidP="004642CE" w:rsidRDefault="00812E28" w14:paraId="660750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93" w:type="pct"/>
          </w:tcPr>
          <w:p w:rsidRPr="0034692A" w:rsidR="00812E28" w:rsidP="004642CE" w:rsidRDefault="00812E28" w14:paraId="41B3D0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2A6578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11BFBF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w:t>
            </w:r>
          </w:p>
        </w:tc>
        <w:tc>
          <w:tcPr>
            <w:tcW w:w="819" w:type="pct"/>
          </w:tcPr>
          <w:p w:rsidRPr="0034692A" w:rsidR="00812E28" w:rsidP="004642CE" w:rsidRDefault="00812E28" w14:paraId="042515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w:t>
            </w:r>
          </w:p>
        </w:tc>
        <w:tc>
          <w:tcPr>
            <w:tcW w:w="1364" w:type="pct"/>
          </w:tcPr>
          <w:p w:rsidRPr="0034692A" w:rsidR="00812E28" w:rsidP="004642CE" w:rsidRDefault="00812E28" w14:paraId="1DB620E6"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p>
        </w:tc>
      </w:tr>
      <w:tr w:rsidRPr="0034692A" w:rsidR="00812E28" w:rsidTr="004F31CE" w14:paraId="53B43456" w14:textId="77777777">
        <w:tc>
          <w:tcPr>
            <w:tcW w:w="183" w:type="pct"/>
          </w:tcPr>
          <w:p w:rsidRPr="0034692A" w:rsidR="00812E28" w:rsidP="004642CE" w:rsidRDefault="00812E28" w14:paraId="254E82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2</w:t>
            </w:r>
          </w:p>
        </w:tc>
        <w:tc>
          <w:tcPr>
            <w:tcW w:w="819" w:type="pct"/>
          </w:tcPr>
          <w:p w:rsidRPr="0034692A" w:rsidR="00812E28" w:rsidP="004642CE" w:rsidRDefault="00812E28" w14:paraId="4FE901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2</w:t>
            </w:r>
          </w:p>
        </w:tc>
        <w:tc>
          <w:tcPr>
            <w:tcW w:w="530" w:type="pct"/>
          </w:tcPr>
          <w:p w:rsidRPr="0034692A" w:rsidR="00812E28" w:rsidP="004642CE" w:rsidRDefault="00812E28" w14:paraId="38DA94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93" w:type="pct"/>
          </w:tcPr>
          <w:p w:rsidRPr="0034692A" w:rsidR="00812E28" w:rsidP="004642CE" w:rsidRDefault="00812E28" w14:paraId="348AB1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47D868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542CDD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2</w:t>
            </w:r>
          </w:p>
        </w:tc>
        <w:tc>
          <w:tcPr>
            <w:tcW w:w="819" w:type="pct"/>
          </w:tcPr>
          <w:p w:rsidRPr="0034692A" w:rsidR="00812E28" w:rsidP="004642CE" w:rsidRDefault="00812E28" w14:paraId="583D0E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2</w:t>
            </w:r>
          </w:p>
        </w:tc>
        <w:tc>
          <w:tcPr>
            <w:tcW w:w="1364" w:type="pct"/>
          </w:tcPr>
          <w:p w:rsidRPr="0034692A" w:rsidR="00812E28" w:rsidP="004642CE" w:rsidRDefault="00812E28" w14:paraId="395A2E6F"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p>
        </w:tc>
      </w:tr>
      <w:tr w:rsidRPr="0034692A" w:rsidR="00812E28" w:rsidTr="004F31CE" w14:paraId="5B51DB1F"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4348A3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3</w:t>
            </w:r>
          </w:p>
        </w:tc>
        <w:tc>
          <w:tcPr>
            <w:tcW w:w="819" w:type="pct"/>
          </w:tcPr>
          <w:p w:rsidRPr="0034692A" w:rsidR="00812E28" w:rsidP="004642CE" w:rsidRDefault="00812E28" w14:paraId="54A8F0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3</w:t>
            </w:r>
          </w:p>
        </w:tc>
        <w:tc>
          <w:tcPr>
            <w:tcW w:w="530" w:type="pct"/>
          </w:tcPr>
          <w:p w:rsidRPr="0034692A" w:rsidR="00812E28" w:rsidP="004642CE" w:rsidRDefault="00812E28" w14:paraId="70261C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93" w:type="pct"/>
          </w:tcPr>
          <w:p w:rsidRPr="0034692A" w:rsidR="00812E28" w:rsidP="004642CE" w:rsidRDefault="00812E28" w14:paraId="01188E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2626D2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3A59D2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3</w:t>
            </w:r>
          </w:p>
        </w:tc>
        <w:tc>
          <w:tcPr>
            <w:tcW w:w="819" w:type="pct"/>
          </w:tcPr>
          <w:p w:rsidRPr="0034692A" w:rsidR="00812E28" w:rsidP="004642CE" w:rsidRDefault="00812E28" w14:paraId="22F9E3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3</w:t>
            </w:r>
          </w:p>
        </w:tc>
        <w:tc>
          <w:tcPr>
            <w:tcW w:w="1364" w:type="pct"/>
          </w:tcPr>
          <w:p w:rsidRPr="0034692A" w:rsidR="00812E28" w:rsidP="004642CE" w:rsidRDefault="00812E28" w14:paraId="678B0529"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p>
        </w:tc>
      </w:tr>
      <w:tr w:rsidRPr="0034692A" w:rsidR="00812E28" w:rsidTr="004F31CE" w14:paraId="375EDC18" w14:textId="77777777">
        <w:tc>
          <w:tcPr>
            <w:tcW w:w="183" w:type="pct"/>
          </w:tcPr>
          <w:p w:rsidRPr="0034692A" w:rsidR="00812E28" w:rsidP="004642CE" w:rsidRDefault="00812E28" w14:paraId="6E501D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4</w:t>
            </w:r>
          </w:p>
        </w:tc>
        <w:tc>
          <w:tcPr>
            <w:tcW w:w="819" w:type="pct"/>
          </w:tcPr>
          <w:p w:rsidRPr="0034692A" w:rsidR="00812E28" w:rsidP="004642CE" w:rsidRDefault="00812E28" w14:paraId="128152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4</w:t>
            </w:r>
          </w:p>
        </w:tc>
        <w:tc>
          <w:tcPr>
            <w:tcW w:w="530" w:type="pct"/>
          </w:tcPr>
          <w:p w:rsidRPr="0034692A" w:rsidR="00812E28" w:rsidP="004642CE" w:rsidRDefault="00812E28" w14:paraId="0654C9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93" w:type="pct"/>
          </w:tcPr>
          <w:p w:rsidRPr="0034692A" w:rsidR="00812E28" w:rsidP="004642CE" w:rsidRDefault="00812E28" w14:paraId="7DB64B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556D79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63E379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4</w:t>
            </w:r>
          </w:p>
        </w:tc>
        <w:tc>
          <w:tcPr>
            <w:tcW w:w="819" w:type="pct"/>
          </w:tcPr>
          <w:p w:rsidRPr="0034692A" w:rsidR="00812E28" w:rsidP="004642CE" w:rsidRDefault="00812E28" w14:paraId="28B39F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4</w:t>
            </w:r>
          </w:p>
        </w:tc>
        <w:tc>
          <w:tcPr>
            <w:tcW w:w="1364" w:type="pct"/>
          </w:tcPr>
          <w:p w:rsidRPr="0034692A" w:rsidR="00812E28" w:rsidP="004642CE" w:rsidRDefault="00812E28" w14:paraId="0DF627BB"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p>
        </w:tc>
      </w:tr>
      <w:tr w:rsidRPr="0034692A" w:rsidR="00812E28" w:rsidTr="004F31CE" w14:paraId="03078B2E"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4D2E50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5</w:t>
            </w:r>
          </w:p>
        </w:tc>
        <w:tc>
          <w:tcPr>
            <w:tcW w:w="819" w:type="pct"/>
          </w:tcPr>
          <w:p w:rsidRPr="0034692A" w:rsidR="00812E28" w:rsidP="004642CE" w:rsidRDefault="00812E28" w14:paraId="04C67E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5</w:t>
            </w:r>
          </w:p>
        </w:tc>
        <w:tc>
          <w:tcPr>
            <w:tcW w:w="530" w:type="pct"/>
          </w:tcPr>
          <w:p w:rsidRPr="0034692A" w:rsidR="00812E28" w:rsidP="004642CE" w:rsidRDefault="00812E28" w14:paraId="4DEDF3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93" w:type="pct"/>
          </w:tcPr>
          <w:p w:rsidRPr="0034692A" w:rsidR="00812E28" w:rsidP="004642CE" w:rsidRDefault="00812E28" w14:paraId="3C95A5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53F983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263A55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5</w:t>
            </w:r>
          </w:p>
        </w:tc>
        <w:tc>
          <w:tcPr>
            <w:tcW w:w="819" w:type="pct"/>
          </w:tcPr>
          <w:p w:rsidRPr="0034692A" w:rsidR="00812E28" w:rsidP="004642CE" w:rsidRDefault="00812E28" w14:paraId="26E956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5</w:t>
            </w:r>
          </w:p>
        </w:tc>
        <w:tc>
          <w:tcPr>
            <w:tcW w:w="1364" w:type="pct"/>
          </w:tcPr>
          <w:p w:rsidRPr="0034692A" w:rsidR="00812E28" w:rsidP="004642CE" w:rsidRDefault="00812E28" w14:paraId="60AA5EE6"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p>
        </w:tc>
      </w:tr>
      <w:tr w:rsidRPr="0034692A" w:rsidR="00812E28" w:rsidTr="004F31CE" w14:paraId="1EB228D4" w14:textId="77777777">
        <w:tc>
          <w:tcPr>
            <w:tcW w:w="183" w:type="pct"/>
          </w:tcPr>
          <w:p w:rsidRPr="0034692A" w:rsidR="00812E28" w:rsidP="004642CE" w:rsidRDefault="00812E28" w14:paraId="53730D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6</w:t>
            </w:r>
          </w:p>
        </w:tc>
        <w:tc>
          <w:tcPr>
            <w:tcW w:w="819" w:type="pct"/>
          </w:tcPr>
          <w:p w:rsidRPr="0034692A" w:rsidR="00812E28" w:rsidP="004642CE" w:rsidRDefault="00812E28" w14:paraId="7FCF0F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6</w:t>
            </w:r>
          </w:p>
        </w:tc>
        <w:tc>
          <w:tcPr>
            <w:tcW w:w="530" w:type="pct"/>
          </w:tcPr>
          <w:p w:rsidRPr="0034692A" w:rsidR="00812E28" w:rsidP="004642CE" w:rsidRDefault="00812E28" w14:paraId="458B45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93" w:type="pct"/>
          </w:tcPr>
          <w:p w:rsidRPr="0034692A" w:rsidR="00812E28" w:rsidP="004642CE" w:rsidRDefault="00812E28" w14:paraId="0AE6FC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5A8285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5C3982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6</w:t>
            </w:r>
          </w:p>
        </w:tc>
        <w:tc>
          <w:tcPr>
            <w:tcW w:w="819" w:type="pct"/>
          </w:tcPr>
          <w:p w:rsidRPr="0034692A" w:rsidR="00812E28" w:rsidP="004642CE" w:rsidRDefault="00812E28" w14:paraId="253E0D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6</w:t>
            </w:r>
          </w:p>
        </w:tc>
        <w:tc>
          <w:tcPr>
            <w:tcW w:w="1364" w:type="pct"/>
          </w:tcPr>
          <w:p w:rsidRPr="0034692A" w:rsidR="00812E28" w:rsidP="004642CE" w:rsidRDefault="00812E28" w14:paraId="58A72137"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p>
        </w:tc>
      </w:tr>
      <w:tr w:rsidRPr="0034692A" w:rsidR="00812E28" w:rsidTr="004F31CE" w14:paraId="11680195"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33D50B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7</w:t>
            </w:r>
          </w:p>
        </w:tc>
        <w:tc>
          <w:tcPr>
            <w:tcW w:w="819" w:type="pct"/>
          </w:tcPr>
          <w:p w:rsidRPr="0034692A" w:rsidR="00812E28" w:rsidP="004642CE" w:rsidRDefault="00812E28" w14:paraId="0F2460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7</w:t>
            </w:r>
          </w:p>
        </w:tc>
        <w:tc>
          <w:tcPr>
            <w:tcW w:w="530" w:type="pct"/>
          </w:tcPr>
          <w:p w:rsidRPr="0034692A" w:rsidR="00812E28" w:rsidP="004642CE" w:rsidRDefault="00812E28" w14:paraId="019959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93" w:type="pct"/>
          </w:tcPr>
          <w:p w:rsidRPr="0034692A" w:rsidR="00812E28" w:rsidP="004642CE" w:rsidRDefault="00812E28" w14:paraId="73186B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0AE73B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63E025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7</w:t>
            </w:r>
          </w:p>
        </w:tc>
        <w:tc>
          <w:tcPr>
            <w:tcW w:w="819" w:type="pct"/>
          </w:tcPr>
          <w:p w:rsidRPr="0034692A" w:rsidR="00812E28" w:rsidP="004642CE" w:rsidRDefault="00812E28" w14:paraId="290F97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7</w:t>
            </w:r>
          </w:p>
        </w:tc>
        <w:tc>
          <w:tcPr>
            <w:tcW w:w="1364" w:type="pct"/>
          </w:tcPr>
          <w:p w:rsidRPr="0034692A" w:rsidR="00812E28" w:rsidP="004642CE" w:rsidRDefault="00812E28" w14:paraId="5622D591"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p>
        </w:tc>
      </w:tr>
      <w:tr w:rsidRPr="0034692A" w:rsidR="00812E28" w:rsidTr="004F31CE" w14:paraId="08920E9F" w14:textId="77777777">
        <w:tc>
          <w:tcPr>
            <w:tcW w:w="183" w:type="pct"/>
          </w:tcPr>
          <w:p w:rsidRPr="0034692A" w:rsidR="00812E28" w:rsidP="004642CE" w:rsidRDefault="00812E28" w14:paraId="5E1165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8</w:t>
            </w:r>
          </w:p>
        </w:tc>
        <w:tc>
          <w:tcPr>
            <w:tcW w:w="819" w:type="pct"/>
          </w:tcPr>
          <w:p w:rsidRPr="0034692A" w:rsidR="00812E28" w:rsidP="004642CE" w:rsidRDefault="00812E28" w14:paraId="5C7B5D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8</w:t>
            </w:r>
          </w:p>
        </w:tc>
        <w:tc>
          <w:tcPr>
            <w:tcW w:w="530" w:type="pct"/>
          </w:tcPr>
          <w:p w:rsidRPr="0034692A" w:rsidR="00812E28" w:rsidP="004642CE" w:rsidRDefault="00812E28" w14:paraId="03CE97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93" w:type="pct"/>
          </w:tcPr>
          <w:p w:rsidRPr="0034692A" w:rsidR="00812E28" w:rsidP="004642CE" w:rsidRDefault="00812E28" w14:paraId="27A34D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3EEF44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7C161B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8</w:t>
            </w:r>
          </w:p>
        </w:tc>
        <w:tc>
          <w:tcPr>
            <w:tcW w:w="819" w:type="pct"/>
          </w:tcPr>
          <w:p w:rsidRPr="0034692A" w:rsidR="00812E28" w:rsidP="004642CE" w:rsidRDefault="00812E28" w14:paraId="7716CD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8</w:t>
            </w:r>
          </w:p>
        </w:tc>
        <w:tc>
          <w:tcPr>
            <w:tcW w:w="1364" w:type="pct"/>
          </w:tcPr>
          <w:p w:rsidRPr="0034692A" w:rsidR="00812E28" w:rsidP="004642CE" w:rsidRDefault="00812E28" w14:paraId="40E411F7"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p>
        </w:tc>
      </w:tr>
      <w:tr w:rsidRPr="0034692A" w:rsidR="00812E28" w:rsidTr="004F31CE" w14:paraId="07DD0F62"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66478D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9</w:t>
            </w:r>
          </w:p>
        </w:tc>
        <w:tc>
          <w:tcPr>
            <w:tcW w:w="819" w:type="pct"/>
          </w:tcPr>
          <w:p w:rsidRPr="0034692A" w:rsidR="00812E28" w:rsidP="004642CE" w:rsidRDefault="00812E28" w14:paraId="6214F9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9</w:t>
            </w:r>
          </w:p>
        </w:tc>
        <w:tc>
          <w:tcPr>
            <w:tcW w:w="530" w:type="pct"/>
          </w:tcPr>
          <w:p w:rsidRPr="0034692A" w:rsidR="00812E28" w:rsidP="004642CE" w:rsidRDefault="00812E28" w14:paraId="59B86B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93" w:type="pct"/>
          </w:tcPr>
          <w:p w:rsidRPr="0034692A" w:rsidR="00812E28" w:rsidP="004642CE" w:rsidRDefault="00812E28" w14:paraId="12FD1B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132113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76E738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9</w:t>
            </w:r>
          </w:p>
        </w:tc>
        <w:tc>
          <w:tcPr>
            <w:tcW w:w="819" w:type="pct"/>
          </w:tcPr>
          <w:p w:rsidRPr="0034692A" w:rsidR="00812E28" w:rsidP="004642CE" w:rsidRDefault="00812E28" w14:paraId="1F7C93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9</w:t>
            </w:r>
          </w:p>
        </w:tc>
        <w:tc>
          <w:tcPr>
            <w:tcW w:w="1364" w:type="pct"/>
          </w:tcPr>
          <w:p w:rsidRPr="0034692A" w:rsidR="00812E28" w:rsidP="004642CE" w:rsidRDefault="00812E28" w14:paraId="0929137B"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p>
        </w:tc>
      </w:tr>
      <w:tr w:rsidRPr="0034692A" w:rsidR="00812E28" w:rsidTr="004F31CE" w14:paraId="47427127" w14:textId="77777777">
        <w:tc>
          <w:tcPr>
            <w:tcW w:w="183" w:type="pct"/>
          </w:tcPr>
          <w:p w:rsidRPr="0034692A" w:rsidR="00812E28" w:rsidP="004642CE" w:rsidRDefault="00812E28" w14:paraId="46A3D0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0</w:t>
            </w:r>
          </w:p>
        </w:tc>
        <w:tc>
          <w:tcPr>
            <w:tcW w:w="819" w:type="pct"/>
          </w:tcPr>
          <w:p w:rsidRPr="0034692A" w:rsidR="00812E28" w:rsidP="004642CE" w:rsidRDefault="00812E28" w14:paraId="158F57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0</w:t>
            </w:r>
          </w:p>
        </w:tc>
        <w:tc>
          <w:tcPr>
            <w:tcW w:w="530" w:type="pct"/>
          </w:tcPr>
          <w:p w:rsidRPr="0034692A" w:rsidR="00812E28" w:rsidP="004642CE" w:rsidRDefault="00812E28" w14:paraId="372F72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93" w:type="pct"/>
          </w:tcPr>
          <w:p w:rsidRPr="0034692A" w:rsidR="00812E28" w:rsidP="004642CE" w:rsidRDefault="00812E28" w14:paraId="323E1B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13BD3D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5DE18A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0</w:t>
            </w:r>
          </w:p>
        </w:tc>
        <w:tc>
          <w:tcPr>
            <w:tcW w:w="819" w:type="pct"/>
          </w:tcPr>
          <w:p w:rsidRPr="0034692A" w:rsidR="00812E28" w:rsidP="004642CE" w:rsidRDefault="00812E28" w14:paraId="307AA5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0</w:t>
            </w:r>
          </w:p>
        </w:tc>
        <w:tc>
          <w:tcPr>
            <w:tcW w:w="1364" w:type="pct"/>
          </w:tcPr>
          <w:p w:rsidRPr="0034692A" w:rsidR="00812E28" w:rsidP="004642CE" w:rsidRDefault="00812E28" w14:paraId="6C27A06D" w14:textId="77777777">
            <w:pPr>
              <w:widowControl w:val="0"/>
              <w:autoSpaceDE w:val="0"/>
              <w:autoSpaceDN w:val="0"/>
              <w:adjustRightInd w:val="0"/>
              <w:spacing w:after="0" w:line="240" w:lineRule="auto"/>
              <w:ind w:left="108" w:right="108"/>
              <w:rPr>
                <w:rFonts w:ascii="Calibri Light" w:hAnsi="Calibri Light" w:cs="Calibri Light"/>
                <w:sz w:val="16"/>
                <w:szCs w:val="16"/>
                <w:lang w:eastAsia="en-GB"/>
              </w:rPr>
            </w:pPr>
          </w:p>
        </w:tc>
      </w:tr>
      <w:tr w:rsidRPr="0034692A" w:rsidR="00812E28" w:rsidTr="004F31CE" w14:paraId="7475A0D5"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5AFBD33C" w14:textId="1BC9F98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1</w:t>
            </w:r>
          </w:p>
        </w:tc>
        <w:tc>
          <w:tcPr>
            <w:tcW w:w="819" w:type="pct"/>
          </w:tcPr>
          <w:p w:rsidRPr="0034692A" w:rsidR="00812E28" w:rsidP="004642CE" w:rsidRDefault="00812E28" w14:paraId="09E39E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530" w:type="pct"/>
          </w:tcPr>
          <w:p w:rsidRPr="0034692A" w:rsidR="00812E28" w:rsidP="004642CE" w:rsidRDefault="00812E28" w14:paraId="7C43AD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293" w:type="pct"/>
          </w:tcPr>
          <w:p w:rsidRPr="0034692A" w:rsidR="00812E28" w:rsidP="004642CE" w:rsidRDefault="00812E28" w14:paraId="4B741D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409833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29ED92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819" w:type="pct"/>
          </w:tcPr>
          <w:p w:rsidRPr="0034692A" w:rsidR="00812E28" w:rsidP="004642CE" w:rsidRDefault="00812E28" w14:paraId="1A13CC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1364" w:type="pct"/>
          </w:tcPr>
          <w:p w:rsidRPr="0034692A" w:rsidR="00812E28" w:rsidP="004642CE" w:rsidRDefault="00B60B0E" w14:paraId="04A97838" w14:textId="3AF3A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MERGE</w:t>
            </w:r>
          </w:p>
        </w:tc>
      </w:tr>
      <w:tr w:rsidRPr="0034692A" w:rsidR="00812E28" w:rsidTr="004F31CE" w14:paraId="2BE778FB" w14:textId="77777777">
        <w:tc>
          <w:tcPr>
            <w:tcW w:w="183" w:type="pct"/>
          </w:tcPr>
          <w:p w:rsidRPr="0034692A" w:rsidR="00812E28" w:rsidP="004642CE" w:rsidRDefault="00812E28" w14:paraId="5FA7F6D3" w14:textId="31224B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2</w:t>
            </w:r>
          </w:p>
        </w:tc>
        <w:tc>
          <w:tcPr>
            <w:tcW w:w="819" w:type="pct"/>
          </w:tcPr>
          <w:p w:rsidRPr="0034692A" w:rsidR="00812E28" w:rsidP="004642CE" w:rsidRDefault="00812E28" w14:paraId="49B4E8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530" w:type="pct"/>
          </w:tcPr>
          <w:p w:rsidRPr="0034692A" w:rsidR="00812E28" w:rsidP="004642CE" w:rsidRDefault="00812E28" w14:paraId="3C52D1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293" w:type="pct"/>
          </w:tcPr>
          <w:p w:rsidRPr="0034692A" w:rsidR="00812E28" w:rsidP="004642CE" w:rsidRDefault="00812E28" w14:paraId="504AE9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64DE4D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3F5163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819" w:type="pct"/>
          </w:tcPr>
          <w:p w:rsidRPr="0034692A" w:rsidR="00812E28" w:rsidP="004642CE" w:rsidRDefault="00812E28" w14:paraId="3066D4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1364" w:type="pct"/>
          </w:tcPr>
          <w:p w:rsidRPr="0034692A" w:rsidR="00812E28" w:rsidP="004642CE" w:rsidRDefault="00812E28" w14:paraId="73FF803C" w14:textId="65F98D4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w:t>
            </w:r>
            <w:r w:rsidR="00B60B0E">
              <w:rPr>
                <w:rFonts w:ascii="Calibri Light" w:hAnsi="Calibri Light" w:cs="Calibri Light"/>
                <w:color w:val="000000"/>
                <w:sz w:val="16"/>
                <w:szCs w:val="16"/>
              </w:rPr>
              <w:t>c</w:t>
            </w:r>
            <w:r w:rsidRPr="0034692A">
              <w:rPr>
                <w:rFonts w:ascii="Calibri Light" w:hAnsi="Calibri Light" w:cs="Calibri Light"/>
                <w:color w:val="000000"/>
                <w:sz w:val="16"/>
                <w:szCs w:val="16"/>
              </w:rPr>
              <w:t>ode –Salary</w:t>
            </w:r>
          </w:p>
        </w:tc>
      </w:tr>
      <w:tr w:rsidRPr="0034692A" w:rsidR="00812E28" w:rsidTr="004F31CE" w14:paraId="187056D3" w14:textId="77777777">
        <w:trPr>
          <w:cnfStyle w:val="000000100000" w:firstRow="0" w:lastRow="0" w:firstColumn="0" w:lastColumn="0" w:oddVBand="0" w:evenVBand="0" w:oddHBand="1" w:evenHBand="0" w:firstRowFirstColumn="0" w:firstRowLastColumn="0" w:lastRowFirstColumn="0" w:lastRowLastColumn="0"/>
        </w:trPr>
        <w:tc>
          <w:tcPr>
            <w:tcW w:w="183" w:type="pct"/>
          </w:tcPr>
          <w:p w:rsidRPr="0034692A" w:rsidR="00812E28" w:rsidP="004642CE" w:rsidRDefault="00812E28" w14:paraId="6A190056" w14:textId="5A8D30A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3</w:t>
            </w:r>
          </w:p>
        </w:tc>
        <w:tc>
          <w:tcPr>
            <w:tcW w:w="819" w:type="pct"/>
          </w:tcPr>
          <w:p w:rsidRPr="0034692A" w:rsidR="00812E28" w:rsidP="004642CE" w:rsidRDefault="00812E28" w14:paraId="5C2EC4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530" w:type="pct"/>
          </w:tcPr>
          <w:p w:rsidRPr="0034692A" w:rsidR="00812E28" w:rsidP="004642CE" w:rsidRDefault="00812E28" w14:paraId="0929B4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293" w:type="pct"/>
          </w:tcPr>
          <w:p w:rsidRPr="0034692A" w:rsidR="00812E28" w:rsidP="004642CE" w:rsidRDefault="00812E28" w14:paraId="1FEBCE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347018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4B600B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819" w:type="pct"/>
          </w:tcPr>
          <w:p w:rsidRPr="0034692A" w:rsidR="00812E28" w:rsidP="004642CE" w:rsidRDefault="00812E28" w14:paraId="3EB541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1364" w:type="pct"/>
          </w:tcPr>
          <w:p w:rsidRPr="0034692A" w:rsidR="00812E28" w:rsidP="004642CE" w:rsidRDefault="00812E28" w14:paraId="4AA0DD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utogenerated</w:t>
            </w:r>
          </w:p>
        </w:tc>
      </w:tr>
      <w:tr w:rsidRPr="0034692A" w:rsidR="00812E28" w:rsidTr="004F31CE" w14:paraId="007C3C35" w14:textId="77777777">
        <w:tc>
          <w:tcPr>
            <w:tcW w:w="183" w:type="pct"/>
          </w:tcPr>
          <w:p w:rsidRPr="0034692A" w:rsidR="00812E28" w:rsidP="004642CE" w:rsidRDefault="00812E28" w14:paraId="28BFAD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4</w:t>
            </w:r>
          </w:p>
        </w:tc>
        <w:tc>
          <w:tcPr>
            <w:tcW w:w="819" w:type="pct"/>
          </w:tcPr>
          <w:p w:rsidRPr="0034692A" w:rsidR="00812E28" w:rsidP="004642CE" w:rsidRDefault="00812E28" w14:paraId="5C6D01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530" w:type="pct"/>
          </w:tcPr>
          <w:p w:rsidRPr="0034692A" w:rsidR="00812E28" w:rsidP="004642CE" w:rsidRDefault="00812E28" w14:paraId="5CCFCF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293" w:type="pct"/>
          </w:tcPr>
          <w:p w:rsidRPr="0034692A" w:rsidR="00812E28" w:rsidP="004642CE" w:rsidRDefault="00812E28" w14:paraId="2B4653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12E28" w:rsidP="004642CE" w:rsidRDefault="00812E28" w14:paraId="43FF31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819" w:type="pct"/>
          </w:tcPr>
          <w:p w:rsidRPr="0034692A" w:rsidR="00812E28" w:rsidP="004642CE" w:rsidRDefault="00812E28" w14:paraId="302ACF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819" w:type="pct"/>
          </w:tcPr>
          <w:p w:rsidRPr="0034692A" w:rsidR="00812E28" w:rsidP="004642CE" w:rsidRDefault="00812E28" w14:paraId="757967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1364" w:type="pct"/>
          </w:tcPr>
          <w:p w:rsidRPr="0034692A" w:rsidR="00812E28" w:rsidP="004642CE" w:rsidRDefault="004E5036" w14:paraId="4D924C0C" w14:textId="31AE928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bl>
    <w:p w:rsidR="002B2E42" w:rsidP="002B2E42" w:rsidRDefault="002B2E42" w14:paraId="611E13D6" w14:textId="6D6763B4"/>
    <w:p w:rsidR="00812E28" w:rsidP="00157CB1" w:rsidRDefault="00812E28" w14:paraId="3268DD1D" w14:textId="0E48B375">
      <w:pPr>
        <w:pStyle w:val="Heading2"/>
      </w:pPr>
      <w:r>
        <w:t xml:space="preserve"> </w:t>
      </w:r>
      <w:bookmarkStart w:name="_Toc79997704" w:id="94"/>
      <w:r>
        <w:t>Personal Payment Method</w:t>
      </w:r>
      <w:bookmarkEnd w:id="94"/>
    </w:p>
    <w:p w:rsidRPr="004D2DFA" w:rsidR="004D2DFA" w:rsidP="004D2DFA" w:rsidRDefault="004D2DFA" w14:paraId="7960F8F4" w14:textId="77777777">
      <w:pPr>
        <w:pStyle w:val="Bullet"/>
        <w:ind w:left="513" w:hanging="513"/>
        <w:rPr>
          <w:rFonts w:ascii="Calibri Light" w:hAnsi="Calibri Light" w:cs="Arial"/>
          <w:color w:val="4F4F4F"/>
          <w:sz w:val="22"/>
          <w:szCs w:val="22"/>
          <w:lang w:val="en-GB" w:eastAsia="en-IE"/>
        </w:rPr>
      </w:pPr>
      <w:r w:rsidRPr="004D2DFA">
        <w:rPr>
          <w:rFonts w:ascii="Calibri Light" w:hAnsi="Calibri Light" w:cs="Arial"/>
          <w:color w:val="4F4F4F"/>
          <w:sz w:val="22"/>
          <w:szCs w:val="22"/>
          <w:lang w:val="en-GB" w:eastAsia="en-IE"/>
        </w:rPr>
        <w:t>Data File Name: XXMX_HCM_PERSONAL_PAYMTHD.dat</w:t>
      </w:r>
    </w:p>
    <w:p w:rsidRPr="004D2DFA" w:rsidR="004D2DFA" w:rsidP="004D2DFA" w:rsidRDefault="004D2DFA" w14:paraId="183BB057" w14:textId="77777777">
      <w:pPr>
        <w:pStyle w:val="Bullet"/>
        <w:ind w:left="513" w:hanging="513"/>
        <w:rPr>
          <w:rFonts w:ascii="Calibri Light" w:hAnsi="Calibri Light" w:cs="Arial"/>
          <w:color w:val="4F4F4F"/>
          <w:sz w:val="22"/>
          <w:szCs w:val="22"/>
          <w:lang w:val="en-GB" w:eastAsia="en-IE"/>
        </w:rPr>
      </w:pPr>
      <w:r w:rsidRPr="004D2DFA">
        <w:rPr>
          <w:rFonts w:ascii="Calibri Light" w:hAnsi="Calibri Light" w:cs="Arial"/>
          <w:color w:val="4F4F4F"/>
          <w:sz w:val="22"/>
          <w:szCs w:val="22"/>
          <w:lang w:val="en-GB" w:eastAsia="en-IE"/>
        </w:rPr>
        <w:t>Staging table:  XXMX_PER_PAY_METHOD_STG</w:t>
      </w:r>
    </w:p>
    <w:p w:rsidR="004D2DFA" w:rsidP="004D2DFA" w:rsidRDefault="004D2DFA" w14:paraId="44E8AB48" w14:textId="7343F365">
      <w:pPr>
        <w:pStyle w:val="Bullet"/>
        <w:ind w:left="513" w:hanging="513"/>
        <w:rPr>
          <w:rFonts w:ascii="Calibri Light" w:hAnsi="Calibri Light" w:cs="Arial"/>
          <w:color w:val="4F4F4F"/>
          <w:sz w:val="22"/>
          <w:szCs w:val="22"/>
          <w:lang w:val="en-GB" w:eastAsia="en-IE"/>
        </w:rPr>
      </w:pPr>
      <w:r w:rsidRPr="004D2DFA">
        <w:rPr>
          <w:rFonts w:ascii="Calibri Light" w:hAnsi="Calibri Light" w:cs="Arial"/>
          <w:color w:val="4F4F4F"/>
          <w:sz w:val="22"/>
          <w:szCs w:val="22"/>
          <w:lang w:val="en-GB" w:eastAsia="en-IE"/>
        </w:rPr>
        <w:t xml:space="preserve">Transform Table: XXMX_PER_PAY_METHOD_XFM </w:t>
      </w:r>
    </w:p>
    <w:p w:rsidRPr="004D2DFA" w:rsidR="00BB459D" w:rsidP="00BB459D" w:rsidRDefault="00BB459D" w14:paraId="10DD62C7" w14:textId="19947710">
      <w:pPr>
        <w:pStyle w:val="Bullet"/>
        <w:ind w:left="513" w:hanging="513"/>
        <w:rPr>
          <w:rFonts w:ascii="Calibri Light" w:hAnsi="Calibri Light" w:cs="Arial"/>
          <w:color w:val="4F4F4F"/>
          <w:sz w:val="22"/>
          <w:szCs w:val="22"/>
          <w:lang w:val="en-GB" w:eastAsia="en-IE"/>
        </w:rPr>
      </w:pPr>
      <w:r w:rsidRPr="002B2E42">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4D2DFA" w:rsidR="004D2DFA" w:rsidP="004D2DFA" w:rsidRDefault="004D2DFA" w14:paraId="6D5E05FC" w14:textId="77777777">
      <w:pPr>
        <w:pStyle w:val="Bullet"/>
        <w:ind w:left="513" w:hanging="513"/>
        <w:rPr>
          <w:rFonts w:ascii="Calibri Light" w:hAnsi="Calibri Light" w:cs="Arial"/>
          <w:color w:val="4F4F4F"/>
          <w:sz w:val="22"/>
          <w:szCs w:val="22"/>
          <w:lang w:val="en-GB" w:eastAsia="en-IE"/>
        </w:rPr>
      </w:pPr>
      <w:r w:rsidRPr="004D2DFA">
        <w:rPr>
          <w:rFonts w:ascii="Calibri Light" w:hAnsi="Calibri Light" w:cs="Arial"/>
          <w:color w:val="4F4F4F"/>
          <w:sz w:val="22"/>
          <w:szCs w:val="22"/>
          <w:lang w:val="en-GB" w:eastAsia="en-IE"/>
        </w:rPr>
        <w:t>Fusion Business Object: PersonalPaymentMethod</w:t>
      </w:r>
    </w:p>
    <w:tbl>
      <w:tblPr>
        <w:tblStyle w:val="GridTable4-Accent11"/>
        <w:tblW w:w="5000" w:type="pct"/>
        <w:tblLook w:val="0420" w:firstRow="1" w:lastRow="0" w:firstColumn="0" w:lastColumn="0" w:noHBand="0" w:noVBand="1"/>
      </w:tblPr>
      <w:tblGrid>
        <w:gridCol w:w="667"/>
        <w:gridCol w:w="2703"/>
        <w:gridCol w:w="1476"/>
        <w:gridCol w:w="904"/>
        <w:gridCol w:w="680"/>
        <w:gridCol w:w="2588"/>
        <w:gridCol w:w="2703"/>
        <w:gridCol w:w="2227"/>
      </w:tblGrid>
      <w:tr w:rsidRPr="0034692A" w:rsidR="00897CDF" w:rsidTr="004F31CE" w14:paraId="721EDA79" w14:textId="77777777">
        <w:trPr>
          <w:cnfStyle w:val="100000000000" w:firstRow="1" w:lastRow="0" w:firstColumn="0" w:lastColumn="0" w:oddVBand="0" w:evenVBand="0" w:oddHBand="0" w:evenHBand="0" w:firstRowFirstColumn="0" w:firstRowLastColumn="0" w:lastRowFirstColumn="0" w:lastRowLastColumn="0"/>
          <w:tblHeader/>
        </w:trPr>
        <w:tc>
          <w:tcPr>
            <w:tcW w:w="168" w:type="pct"/>
          </w:tcPr>
          <w:p w:rsidRPr="0034692A" w:rsidR="00897CDF" w:rsidP="004642CE" w:rsidRDefault="00897CDF" w14:paraId="4ABE9A1A"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Col Seq</w:t>
            </w:r>
          </w:p>
        </w:tc>
        <w:tc>
          <w:tcPr>
            <w:tcW w:w="1011" w:type="pct"/>
          </w:tcPr>
          <w:p w:rsidRPr="0034692A" w:rsidR="00897CDF" w:rsidP="004642CE" w:rsidRDefault="00897CDF" w14:paraId="0D2AC1C6"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Field Name</w:t>
            </w:r>
          </w:p>
        </w:tc>
        <w:tc>
          <w:tcPr>
            <w:tcW w:w="530" w:type="pct"/>
          </w:tcPr>
          <w:p w:rsidRPr="0034692A" w:rsidR="00897CDF" w:rsidP="004642CE" w:rsidRDefault="00897CDF" w14:paraId="3C5872BD"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Datatype</w:t>
            </w:r>
          </w:p>
        </w:tc>
        <w:tc>
          <w:tcPr>
            <w:tcW w:w="256" w:type="pct"/>
          </w:tcPr>
          <w:p w:rsidRPr="0034692A" w:rsidR="00897CDF" w:rsidP="004642CE" w:rsidRDefault="00897CDF" w14:paraId="2836A423"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Include in Loader</w:t>
            </w:r>
          </w:p>
        </w:tc>
        <w:tc>
          <w:tcPr>
            <w:tcW w:w="173" w:type="pct"/>
          </w:tcPr>
          <w:p w:rsidRPr="0034692A" w:rsidR="00897CDF" w:rsidP="004642CE" w:rsidRDefault="00897CDF" w14:paraId="5343A6A2"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Req</w:t>
            </w:r>
          </w:p>
        </w:tc>
        <w:tc>
          <w:tcPr>
            <w:tcW w:w="1011" w:type="pct"/>
          </w:tcPr>
          <w:p w:rsidRPr="0034692A" w:rsidR="00897CDF" w:rsidP="004642CE" w:rsidRDefault="00897CDF" w14:paraId="655C7F79"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Staging Table Column</w:t>
            </w:r>
          </w:p>
        </w:tc>
        <w:tc>
          <w:tcPr>
            <w:tcW w:w="1011" w:type="pct"/>
          </w:tcPr>
          <w:p w:rsidRPr="0034692A" w:rsidR="00897CDF" w:rsidP="004642CE" w:rsidRDefault="00897CDF" w14:paraId="28933101"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Transform Table Column</w:t>
            </w:r>
          </w:p>
        </w:tc>
        <w:tc>
          <w:tcPr>
            <w:tcW w:w="840" w:type="pct"/>
          </w:tcPr>
          <w:p w:rsidRPr="0034692A" w:rsidR="00897CDF" w:rsidP="004642CE" w:rsidRDefault="00897CDF" w14:paraId="31CBCA5B"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Comments</w:t>
            </w:r>
          </w:p>
        </w:tc>
      </w:tr>
      <w:tr w:rsidRPr="0034692A" w:rsidR="00BB459D" w:rsidTr="004F31CE" w14:paraId="43406F80"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BB459D" w:rsidP="00BB459D" w:rsidRDefault="00BB459D" w14:paraId="24B056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w:t>
            </w:r>
          </w:p>
        </w:tc>
        <w:tc>
          <w:tcPr>
            <w:tcW w:w="1011" w:type="pct"/>
          </w:tcPr>
          <w:p w:rsidRPr="0034692A" w:rsidR="00BB459D" w:rsidP="00BB459D" w:rsidRDefault="00BB459D" w14:paraId="1C00F5FD" w14:textId="6F9B224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30" w:type="pct"/>
          </w:tcPr>
          <w:p w:rsidRPr="0034692A" w:rsidR="00BB459D" w:rsidP="00BB459D" w:rsidRDefault="00BB459D" w14:paraId="6BE9A9FF" w14:textId="6ACCE9B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256" w:type="pct"/>
          </w:tcPr>
          <w:p w:rsidRPr="0034692A" w:rsidR="00BB459D" w:rsidP="00BB459D" w:rsidRDefault="00BB459D" w14:paraId="7E2B99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BB459D" w:rsidP="00BB459D" w:rsidRDefault="00BB459D" w14:paraId="69B01CBB" w14:textId="5188DC5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1011" w:type="pct"/>
          </w:tcPr>
          <w:p w:rsidRPr="0034692A" w:rsidR="00BB459D" w:rsidP="00BB459D" w:rsidRDefault="00BB459D" w14:paraId="244B1AE9" w14:textId="14A5342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011" w:type="pct"/>
          </w:tcPr>
          <w:p w:rsidRPr="0034692A" w:rsidR="00BB459D" w:rsidP="00BB459D" w:rsidRDefault="00BB459D" w14:paraId="7054227A" w14:textId="259338A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840" w:type="pct"/>
          </w:tcPr>
          <w:p w:rsidRPr="0034692A" w:rsidR="00BB459D" w:rsidP="00BB459D" w:rsidRDefault="00BB459D" w14:paraId="66BB873F" w14:textId="57788F6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Identifier for every Batch</w:t>
            </w:r>
          </w:p>
        </w:tc>
      </w:tr>
      <w:tr w:rsidRPr="0034692A" w:rsidR="00BB459D" w:rsidTr="004F31CE" w14:paraId="4B476409" w14:textId="77777777">
        <w:tc>
          <w:tcPr>
            <w:tcW w:w="168" w:type="pct"/>
          </w:tcPr>
          <w:p w:rsidRPr="0034692A" w:rsidR="00BB459D" w:rsidP="00BB459D" w:rsidRDefault="00BB459D" w14:paraId="1A0265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w:t>
            </w:r>
          </w:p>
        </w:tc>
        <w:tc>
          <w:tcPr>
            <w:tcW w:w="1011" w:type="pct"/>
          </w:tcPr>
          <w:p w:rsidRPr="0034692A" w:rsidR="00BB459D" w:rsidP="00BB459D" w:rsidRDefault="00BB459D" w14:paraId="690678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ET_NAME</w:t>
            </w:r>
          </w:p>
        </w:tc>
        <w:tc>
          <w:tcPr>
            <w:tcW w:w="530" w:type="pct"/>
          </w:tcPr>
          <w:p w:rsidRPr="0034692A" w:rsidR="00BB459D" w:rsidP="00BB459D" w:rsidRDefault="00BB459D" w14:paraId="3841FD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BB459D" w:rsidP="00BB459D" w:rsidRDefault="00BB459D" w14:paraId="56B988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BB459D" w:rsidP="00BB459D" w:rsidRDefault="00BB459D" w14:paraId="26B5D204" w14:textId="25ACB23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1011" w:type="pct"/>
          </w:tcPr>
          <w:p w:rsidRPr="0034692A" w:rsidR="00BB459D" w:rsidP="00BB459D" w:rsidRDefault="00BB459D" w14:paraId="2846BC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ET_NAME</w:t>
            </w:r>
          </w:p>
        </w:tc>
        <w:tc>
          <w:tcPr>
            <w:tcW w:w="1011" w:type="pct"/>
          </w:tcPr>
          <w:p w:rsidRPr="0034692A" w:rsidR="00BB459D" w:rsidP="00BB459D" w:rsidRDefault="00BB459D" w14:paraId="3CBBF9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ET_NAME</w:t>
            </w:r>
          </w:p>
        </w:tc>
        <w:tc>
          <w:tcPr>
            <w:tcW w:w="840" w:type="pct"/>
          </w:tcPr>
          <w:p w:rsidRPr="0034692A" w:rsidR="00BB459D" w:rsidP="00BB459D" w:rsidRDefault="00BB459D" w14:paraId="125468DB" w14:textId="472309B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ew name for every extract</w:t>
            </w:r>
          </w:p>
        </w:tc>
      </w:tr>
      <w:tr w:rsidRPr="0034692A" w:rsidR="00BB459D" w:rsidTr="004F31CE" w14:paraId="25CBC2EE"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BB459D" w:rsidP="00BB459D" w:rsidRDefault="00BB459D" w14:paraId="0CD59C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w:t>
            </w:r>
          </w:p>
        </w:tc>
        <w:tc>
          <w:tcPr>
            <w:tcW w:w="1011" w:type="pct"/>
          </w:tcPr>
          <w:p w:rsidRPr="0034692A" w:rsidR="00BB459D" w:rsidP="00BB459D" w:rsidRDefault="00BB459D" w14:paraId="79D7AA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530" w:type="pct"/>
          </w:tcPr>
          <w:p w:rsidRPr="0034692A" w:rsidR="00BB459D" w:rsidP="00BB459D" w:rsidRDefault="00BB459D" w14:paraId="61AFF3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50)</w:t>
            </w:r>
          </w:p>
        </w:tc>
        <w:tc>
          <w:tcPr>
            <w:tcW w:w="256" w:type="pct"/>
          </w:tcPr>
          <w:p w:rsidRPr="0034692A" w:rsidR="00BB459D" w:rsidP="00BB459D" w:rsidRDefault="00BB459D" w14:paraId="360B18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BB459D" w:rsidP="00BB459D" w:rsidRDefault="00BB459D" w14:paraId="62B3FE7C" w14:textId="7161B39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1011" w:type="pct"/>
          </w:tcPr>
          <w:p w:rsidRPr="0034692A" w:rsidR="00BB459D" w:rsidP="00BB459D" w:rsidRDefault="00BB459D" w14:paraId="2E36B7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1011" w:type="pct"/>
          </w:tcPr>
          <w:p w:rsidRPr="0034692A" w:rsidR="00BB459D" w:rsidP="00BB459D" w:rsidRDefault="00BB459D" w14:paraId="0427F5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840" w:type="pct"/>
          </w:tcPr>
          <w:p w:rsidRPr="0034692A" w:rsidR="00BB459D" w:rsidP="00BB459D" w:rsidRDefault="00BB459D" w14:paraId="0C0B3A64" w14:textId="26385F0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 Code – ‘Extracted’</w:t>
            </w:r>
          </w:p>
        </w:tc>
      </w:tr>
      <w:tr w:rsidRPr="0034692A" w:rsidR="00BB459D" w:rsidTr="004F31CE" w14:paraId="43EC2143" w14:textId="77777777">
        <w:tc>
          <w:tcPr>
            <w:tcW w:w="168" w:type="pct"/>
          </w:tcPr>
          <w:p w:rsidRPr="0034692A" w:rsidR="00BB459D" w:rsidP="00BB459D" w:rsidRDefault="00BB459D" w14:paraId="1501EB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4</w:t>
            </w:r>
          </w:p>
        </w:tc>
        <w:tc>
          <w:tcPr>
            <w:tcW w:w="1011" w:type="pct"/>
          </w:tcPr>
          <w:p w:rsidRPr="0034692A" w:rsidR="00BB459D" w:rsidP="00BB459D" w:rsidRDefault="00BB459D" w14:paraId="05B701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530" w:type="pct"/>
          </w:tcPr>
          <w:p w:rsidRPr="0034692A" w:rsidR="00BB459D" w:rsidP="00BB459D" w:rsidRDefault="00BB459D" w14:paraId="58D3A7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40)</w:t>
            </w:r>
          </w:p>
        </w:tc>
        <w:tc>
          <w:tcPr>
            <w:tcW w:w="256" w:type="pct"/>
          </w:tcPr>
          <w:p w:rsidRPr="0034692A" w:rsidR="00BB459D" w:rsidP="00BB459D" w:rsidRDefault="00BB459D" w14:paraId="4AD408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BB459D" w:rsidP="00BB459D" w:rsidRDefault="00BB459D" w14:paraId="43539450" w14:textId="485D2BC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1011" w:type="pct"/>
          </w:tcPr>
          <w:p w:rsidRPr="0034692A" w:rsidR="00BB459D" w:rsidP="00BB459D" w:rsidRDefault="00BB459D" w14:paraId="786D97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1011" w:type="pct"/>
          </w:tcPr>
          <w:p w:rsidRPr="0034692A" w:rsidR="00BB459D" w:rsidP="00BB459D" w:rsidRDefault="00BB459D" w14:paraId="1F60C7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840" w:type="pct"/>
          </w:tcPr>
          <w:p w:rsidRPr="0034692A" w:rsidR="00BB459D" w:rsidP="00BB459D" w:rsidRDefault="00BB459D" w14:paraId="5EC4EE05" w14:textId="5BA2C6E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 to find the Legal Employer /Tax Reporting Unit in Fusion</w:t>
            </w:r>
          </w:p>
        </w:tc>
      </w:tr>
      <w:tr w:rsidRPr="0034692A" w:rsidR="00897CDF" w:rsidTr="004F31CE" w14:paraId="3EAA6D6E"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54C4F3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5</w:t>
            </w:r>
          </w:p>
        </w:tc>
        <w:tc>
          <w:tcPr>
            <w:tcW w:w="1011" w:type="pct"/>
          </w:tcPr>
          <w:p w:rsidRPr="0034692A" w:rsidR="00897CDF" w:rsidP="004642CE" w:rsidRDefault="00897CDF" w14:paraId="22B714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530" w:type="pct"/>
          </w:tcPr>
          <w:p w:rsidRPr="0034692A" w:rsidR="00897CDF" w:rsidP="004642CE" w:rsidRDefault="00897CDF" w14:paraId="648A69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256" w:type="pct"/>
          </w:tcPr>
          <w:p w:rsidRPr="0034692A" w:rsidR="00897CDF" w:rsidP="004642CE" w:rsidRDefault="00897CDF" w14:paraId="2CFF62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5C753E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18ED73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1011" w:type="pct"/>
          </w:tcPr>
          <w:p w:rsidRPr="0034692A" w:rsidR="00897CDF" w:rsidP="004642CE" w:rsidRDefault="00897CDF" w14:paraId="68860B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840" w:type="pct"/>
          </w:tcPr>
          <w:p w:rsidRPr="0034692A" w:rsidR="00897CDF" w:rsidP="004642CE" w:rsidRDefault="00897CDF" w14:paraId="79654F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7780FEAF" w14:textId="77777777">
        <w:tc>
          <w:tcPr>
            <w:tcW w:w="168" w:type="pct"/>
          </w:tcPr>
          <w:p w:rsidRPr="0034692A" w:rsidR="00897CDF" w:rsidP="004642CE" w:rsidRDefault="00897CDF" w14:paraId="2B34E3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6</w:t>
            </w:r>
          </w:p>
        </w:tc>
        <w:tc>
          <w:tcPr>
            <w:tcW w:w="1011" w:type="pct"/>
          </w:tcPr>
          <w:p w:rsidRPr="0034692A" w:rsidR="00897CDF" w:rsidP="004642CE" w:rsidRDefault="00897CDF" w14:paraId="26FF54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ID</w:t>
            </w:r>
          </w:p>
        </w:tc>
        <w:tc>
          <w:tcPr>
            <w:tcW w:w="530" w:type="pct"/>
          </w:tcPr>
          <w:p w:rsidRPr="0034692A" w:rsidR="00897CDF" w:rsidP="004642CE" w:rsidRDefault="00897CDF" w14:paraId="2C48B1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64)</w:t>
            </w:r>
          </w:p>
        </w:tc>
        <w:tc>
          <w:tcPr>
            <w:tcW w:w="256" w:type="pct"/>
          </w:tcPr>
          <w:p w:rsidRPr="0034692A" w:rsidR="00897CDF" w:rsidP="004642CE" w:rsidRDefault="00897CDF" w14:paraId="7BD4CE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2DFE30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0B8D55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ID</w:t>
            </w:r>
          </w:p>
        </w:tc>
        <w:tc>
          <w:tcPr>
            <w:tcW w:w="1011" w:type="pct"/>
          </w:tcPr>
          <w:p w:rsidRPr="0034692A" w:rsidR="00897CDF" w:rsidP="004642CE" w:rsidRDefault="00897CDF" w14:paraId="480D32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ID</w:t>
            </w:r>
          </w:p>
        </w:tc>
        <w:tc>
          <w:tcPr>
            <w:tcW w:w="840" w:type="pct"/>
          </w:tcPr>
          <w:p w:rsidRPr="0034692A" w:rsidR="00897CDF" w:rsidP="004642CE" w:rsidRDefault="00897CDF" w14:paraId="3D516A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51B6992E"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2AB77C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7</w:t>
            </w:r>
          </w:p>
        </w:tc>
        <w:tc>
          <w:tcPr>
            <w:tcW w:w="1011" w:type="pct"/>
          </w:tcPr>
          <w:p w:rsidRPr="0034692A" w:rsidR="00897CDF" w:rsidP="004642CE" w:rsidRDefault="00897CDF" w14:paraId="5C408B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_ID</w:t>
            </w:r>
          </w:p>
        </w:tc>
        <w:tc>
          <w:tcPr>
            <w:tcW w:w="530" w:type="pct"/>
          </w:tcPr>
          <w:p w:rsidRPr="0034692A" w:rsidR="00897CDF" w:rsidP="004642CE" w:rsidRDefault="00897CDF" w14:paraId="3345F3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64)</w:t>
            </w:r>
          </w:p>
        </w:tc>
        <w:tc>
          <w:tcPr>
            <w:tcW w:w="256" w:type="pct"/>
          </w:tcPr>
          <w:p w:rsidRPr="0034692A" w:rsidR="00897CDF" w:rsidP="004642CE" w:rsidRDefault="00897CDF" w14:paraId="1D8DB4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605909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52C84D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_ID</w:t>
            </w:r>
          </w:p>
        </w:tc>
        <w:tc>
          <w:tcPr>
            <w:tcW w:w="1011" w:type="pct"/>
          </w:tcPr>
          <w:p w:rsidRPr="0034692A" w:rsidR="00897CDF" w:rsidP="004642CE" w:rsidRDefault="00897CDF" w14:paraId="6944EF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_ID</w:t>
            </w:r>
          </w:p>
        </w:tc>
        <w:tc>
          <w:tcPr>
            <w:tcW w:w="840" w:type="pct"/>
          </w:tcPr>
          <w:p w:rsidRPr="0034692A" w:rsidR="00897CDF" w:rsidP="004642CE" w:rsidRDefault="00897CDF" w14:paraId="14AD26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5396D008" w14:textId="77777777">
        <w:tc>
          <w:tcPr>
            <w:tcW w:w="168" w:type="pct"/>
          </w:tcPr>
          <w:p w:rsidRPr="0034692A" w:rsidR="00897CDF" w:rsidP="004642CE" w:rsidRDefault="00897CDF" w14:paraId="651F6C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8</w:t>
            </w:r>
          </w:p>
        </w:tc>
        <w:tc>
          <w:tcPr>
            <w:tcW w:w="1011" w:type="pct"/>
          </w:tcPr>
          <w:p w:rsidRPr="0034692A" w:rsidR="00897CDF" w:rsidP="004642CE" w:rsidRDefault="00897CDF" w14:paraId="01952E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530" w:type="pct"/>
          </w:tcPr>
          <w:p w:rsidRPr="0034692A" w:rsidR="00897CDF" w:rsidP="004642CE" w:rsidRDefault="00897CDF" w14:paraId="532D67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897CDF" w:rsidP="004642CE" w:rsidRDefault="00897CDF" w14:paraId="0FD7A9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5F7E48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011" w:type="pct"/>
          </w:tcPr>
          <w:p w:rsidRPr="0034692A" w:rsidR="00897CDF" w:rsidP="004642CE" w:rsidRDefault="00897CDF" w14:paraId="0AB0F1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1011" w:type="pct"/>
          </w:tcPr>
          <w:p w:rsidRPr="0034692A" w:rsidR="00897CDF" w:rsidP="004642CE" w:rsidRDefault="00897CDF" w14:paraId="412DBD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840" w:type="pct"/>
          </w:tcPr>
          <w:p w:rsidRPr="0034692A" w:rsidR="00897CDF" w:rsidP="004642CE" w:rsidRDefault="00897CDF" w14:paraId="12DA16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348B8691"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5BB79B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9</w:t>
            </w:r>
          </w:p>
        </w:tc>
        <w:tc>
          <w:tcPr>
            <w:tcW w:w="1011" w:type="pct"/>
          </w:tcPr>
          <w:p w:rsidRPr="0034692A" w:rsidR="00897CDF" w:rsidP="004642CE" w:rsidRDefault="00897CDF" w14:paraId="2DE85E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AL_PAYMENT_NAME</w:t>
            </w:r>
          </w:p>
        </w:tc>
        <w:tc>
          <w:tcPr>
            <w:tcW w:w="530" w:type="pct"/>
          </w:tcPr>
          <w:p w:rsidRPr="0034692A" w:rsidR="00897CDF" w:rsidP="004642CE" w:rsidRDefault="00897CDF" w14:paraId="46787E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50)</w:t>
            </w:r>
          </w:p>
        </w:tc>
        <w:tc>
          <w:tcPr>
            <w:tcW w:w="256" w:type="pct"/>
          </w:tcPr>
          <w:p w:rsidRPr="0034692A" w:rsidR="00897CDF" w:rsidP="004642CE" w:rsidRDefault="00897CDF" w14:paraId="17AA61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7E63B5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011" w:type="pct"/>
          </w:tcPr>
          <w:p w:rsidRPr="0034692A" w:rsidR="00897CDF" w:rsidP="004642CE" w:rsidRDefault="00897CDF" w14:paraId="5247B8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AL_PAYMENT_NAME</w:t>
            </w:r>
          </w:p>
        </w:tc>
        <w:tc>
          <w:tcPr>
            <w:tcW w:w="1011" w:type="pct"/>
          </w:tcPr>
          <w:p w:rsidRPr="0034692A" w:rsidR="00897CDF" w:rsidP="004642CE" w:rsidRDefault="00897CDF" w14:paraId="248805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AL_PAYMENT_NAME</w:t>
            </w:r>
          </w:p>
        </w:tc>
        <w:tc>
          <w:tcPr>
            <w:tcW w:w="840" w:type="pct"/>
          </w:tcPr>
          <w:p w:rsidRPr="0034692A" w:rsidR="00897CDF" w:rsidP="004642CE" w:rsidRDefault="00897CDF" w14:paraId="114238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03F9DD87" w14:textId="77777777">
        <w:tc>
          <w:tcPr>
            <w:tcW w:w="168" w:type="pct"/>
          </w:tcPr>
          <w:p w:rsidRPr="0034692A" w:rsidR="00897CDF" w:rsidP="004642CE" w:rsidRDefault="00897CDF" w14:paraId="67B649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0</w:t>
            </w:r>
          </w:p>
        </w:tc>
        <w:tc>
          <w:tcPr>
            <w:tcW w:w="1011" w:type="pct"/>
          </w:tcPr>
          <w:p w:rsidRPr="0034692A" w:rsidR="00897CDF" w:rsidP="004642CE" w:rsidRDefault="00897CDF" w14:paraId="572268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START_DATE</w:t>
            </w:r>
          </w:p>
        </w:tc>
        <w:tc>
          <w:tcPr>
            <w:tcW w:w="530" w:type="pct"/>
          </w:tcPr>
          <w:p w:rsidRPr="0034692A" w:rsidR="00897CDF" w:rsidP="004642CE" w:rsidRDefault="00897CDF" w14:paraId="5E010A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ATE</w:t>
            </w:r>
          </w:p>
        </w:tc>
        <w:tc>
          <w:tcPr>
            <w:tcW w:w="256" w:type="pct"/>
          </w:tcPr>
          <w:p w:rsidRPr="0034692A" w:rsidR="00897CDF" w:rsidP="004642CE" w:rsidRDefault="00897CDF" w14:paraId="69078A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614E98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011" w:type="pct"/>
          </w:tcPr>
          <w:p w:rsidRPr="0034692A" w:rsidR="00897CDF" w:rsidP="004642CE" w:rsidRDefault="00897CDF" w14:paraId="1F35BB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START_DATE</w:t>
            </w:r>
          </w:p>
        </w:tc>
        <w:tc>
          <w:tcPr>
            <w:tcW w:w="1011" w:type="pct"/>
          </w:tcPr>
          <w:p w:rsidRPr="0034692A" w:rsidR="00897CDF" w:rsidP="004642CE" w:rsidRDefault="00897CDF" w14:paraId="6B7594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START_DATE</w:t>
            </w:r>
          </w:p>
        </w:tc>
        <w:tc>
          <w:tcPr>
            <w:tcW w:w="840" w:type="pct"/>
          </w:tcPr>
          <w:p w:rsidRPr="0034692A" w:rsidR="00897CDF" w:rsidP="004642CE" w:rsidRDefault="00897CDF" w14:paraId="18DD7C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3948C632"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23B425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1</w:t>
            </w:r>
          </w:p>
        </w:tc>
        <w:tc>
          <w:tcPr>
            <w:tcW w:w="1011" w:type="pct"/>
          </w:tcPr>
          <w:p w:rsidRPr="0034692A" w:rsidR="00897CDF" w:rsidP="004642CE" w:rsidRDefault="00897CDF" w14:paraId="51083A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END_DATE</w:t>
            </w:r>
          </w:p>
        </w:tc>
        <w:tc>
          <w:tcPr>
            <w:tcW w:w="530" w:type="pct"/>
          </w:tcPr>
          <w:p w:rsidRPr="0034692A" w:rsidR="00897CDF" w:rsidP="004642CE" w:rsidRDefault="00897CDF" w14:paraId="43B5D1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ATE</w:t>
            </w:r>
          </w:p>
        </w:tc>
        <w:tc>
          <w:tcPr>
            <w:tcW w:w="256" w:type="pct"/>
          </w:tcPr>
          <w:p w:rsidRPr="0034692A" w:rsidR="00897CDF" w:rsidP="004642CE" w:rsidRDefault="00897CDF" w14:paraId="314117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293FB6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011" w:type="pct"/>
          </w:tcPr>
          <w:p w:rsidRPr="0034692A" w:rsidR="00897CDF" w:rsidP="004642CE" w:rsidRDefault="00897CDF" w14:paraId="0C4D84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END_DATE</w:t>
            </w:r>
          </w:p>
        </w:tc>
        <w:tc>
          <w:tcPr>
            <w:tcW w:w="1011" w:type="pct"/>
          </w:tcPr>
          <w:p w:rsidRPr="0034692A" w:rsidR="00897CDF" w:rsidP="004642CE" w:rsidRDefault="00897CDF" w14:paraId="14EF1E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END_DATE</w:t>
            </w:r>
          </w:p>
        </w:tc>
        <w:tc>
          <w:tcPr>
            <w:tcW w:w="840" w:type="pct"/>
          </w:tcPr>
          <w:p w:rsidRPr="0034692A" w:rsidR="00897CDF" w:rsidP="004642CE" w:rsidRDefault="00897CDF" w14:paraId="3479A2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IF NULL,’31-DEC-4712’</w:t>
            </w:r>
          </w:p>
        </w:tc>
      </w:tr>
      <w:tr w:rsidRPr="0034692A" w:rsidR="00897CDF" w:rsidTr="004F31CE" w14:paraId="1D3D7D22" w14:textId="77777777">
        <w:tc>
          <w:tcPr>
            <w:tcW w:w="168" w:type="pct"/>
          </w:tcPr>
          <w:p w:rsidRPr="0034692A" w:rsidR="00897CDF" w:rsidP="004642CE" w:rsidRDefault="00897CDF" w14:paraId="37E851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2</w:t>
            </w:r>
          </w:p>
        </w:tc>
        <w:tc>
          <w:tcPr>
            <w:tcW w:w="1011" w:type="pct"/>
          </w:tcPr>
          <w:p w:rsidRPr="0034692A" w:rsidR="00897CDF" w:rsidP="004642CE" w:rsidRDefault="00897CDF" w14:paraId="667BD2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530" w:type="pct"/>
          </w:tcPr>
          <w:p w:rsidRPr="0034692A" w:rsidR="00897CDF" w:rsidP="004642CE" w:rsidRDefault="00897CDF" w14:paraId="375678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80)</w:t>
            </w:r>
          </w:p>
        </w:tc>
        <w:tc>
          <w:tcPr>
            <w:tcW w:w="256" w:type="pct"/>
          </w:tcPr>
          <w:p w:rsidRPr="0034692A" w:rsidR="00897CDF" w:rsidP="004642CE" w:rsidRDefault="00897CDF" w14:paraId="0B58BF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66BC5F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011" w:type="pct"/>
          </w:tcPr>
          <w:p w:rsidRPr="0034692A" w:rsidR="00897CDF" w:rsidP="004642CE" w:rsidRDefault="00897CDF" w14:paraId="639A2E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1011" w:type="pct"/>
          </w:tcPr>
          <w:p w:rsidRPr="0034692A" w:rsidR="00897CDF" w:rsidP="004642CE" w:rsidRDefault="00897CDF" w14:paraId="2CE6C5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840" w:type="pct"/>
          </w:tcPr>
          <w:p w:rsidRPr="0034692A" w:rsidR="00897CDF" w:rsidP="004642CE" w:rsidRDefault="00897CDF" w14:paraId="2C2833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5C24AA52"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5AF651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3</w:t>
            </w:r>
          </w:p>
        </w:tc>
        <w:tc>
          <w:tcPr>
            <w:tcW w:w="1011" w:type="pct"/>
          </w:tcPr>
          <w:p w:rsidRPr="0034692A" w:rsidR="00897CDF" w:rsidP="004642CE" w:rsidRDefault="00897CDF" w14:paraId="36A269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EGISLATION_CODE</w:t>
            </w:r>
          </w:p>
        </w:tc>
        <w:tc>
          <w:tcPr>
            <w:tcW w:w="530" w:type="pct"/>
          </w:tcPr>
          <w:p w:rsidRPr="0034692A" w:rsidR="00897CDF" w:rsidP="004642CE" w:rsidRDefault="00897CDF" w14:paraId="0FA8F7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40)</w:t>
            </w:r>
          </w:p>
        </w:tc>
        <w:tc>
          <w:tcPr>
            <w:tcW w:w="256" w:type="pct"/>
          </w:tcPr>
          <w:p w:rsidRPr="0034692A" w:rsidR="00897CDF" w:rsidP="004642CE" w:rsidRDefault="00897CDF" w14:paraId="6029E1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41B8F2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011" w:type="pct"/>
          </w:tcPr>
          <w:p w:rsidRPr="0034692A" w:rsidR="00897CDF" w:rsidP="004642CE" w:rsidRDefault="00897CDF" w14:paraId="6F2CA6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EGISLATION_CODE</w:t>
            </w:r>
          </w:p>
        </w:tc>
        <w:tc>
          <w:tcPr>
            <w:tcW w:w="1011" w:type="pct"/>
          </w:tcPr>
          <w:p w:rsidRPr="0034692A" w:rsidR="00897CDF" w:rsidP="004642CE" w:rsidRDefault="00897CDF" w14:paraId="1EF9EC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EGISLATION_CODE</w:t>
            </w:r>
          </w:p>
        </w:tc>
        <w:tc>
          <w:tcPr>
            <w:tcW w:w="840" w:type="pct"/>
          </w:tcPr>
          <w:p w:rsidRPr="0034692A" w:rsidR="00897CDF" w:rsidP="004642CE" w:rsidRDefault="00897CDF" w14:paraId="74E3A4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0159BCA6" w14:textId="77777777">
        <w:tc>
          <w:tcPr>
            <w:tcW w:w="168" w:type="pct"/>
          </w:tcPr>
          <w:p w:rsidRPr="0034692A" w:rsidR="00897CDF" w:rsidP="004642CE" w:rsidRDefault="00897CDF" w14:paraId="05A6EA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4</w:t>
            </w:r>
          </w:p>
        </w:tc>
        <w:tc>
          <w:tcPr>
            <w:tcW w:w="1011" w:type="pct"/>
          </w:tcPr>
          <w:p w:rsidRPr="0034692A" w:rsidR="00897CDF" w:rsidP="004642CE" w:rsidRDefault="00897CDF" w14:paraId="6F7C1A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AYROLL_SHIP_NUMBER</w:t>
            </w:r>
          </w:p>
        </w:tc>
        <w:tc>
          <w:tcPr>
            <w:tcW w:w="530" w:type="pct"/>
          </w:tcPr>
          <w:p w:rsidRPr="0034692A" w:rsidR="00897CDF" w:rsidP="004642CE" w:rsidRDefault="00897CDF" w14:paraId="07202E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256" w:type="pct"/>
          </w:tcPr>
          <w:p w:rsidRPr="0034692A" w:rsidR="00897CDF" w:rsidP="004642CE" w:rsidRDefault="00897CDF" w14:paraId="789C8C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28D245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25C5EA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AYROLL_SHIP_NUMBER</w:t>
            </w:r>
          </w:p>
        </w:tc>
        <w:tc>
          <w:tcPr>
            <w:tcW w:w="1011" w:type="pct"/>
          </w:tcPr>
          <w:p w:rsidRPr="0034692A" w:rsidR="00897CDF" w:rsidP="004642CE" w:rsidRDefault="00897CDF" w14:paraId="34D39F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AYROLL_SHIP_NUMBER</w:t>
            </w:r>
          </w:p>
        </w:tc>
        <w:tc>
          <w:tcPr>
            <w:tcW w:w="840" w:type="pct"/>
          </w:tcPr>
          <w:p w:rsidRPr="0034692A" w:rsidR="00897CDF" w:rsidP="004642CE" w:rsidRDefault="00897CDF" w14:paraId="3589C5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7771F2FD"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6AA6EA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5</w:t>
            </w:r>
          </w:p>
        </w:tc>
        <w:tc>
          <w:tcPr>
            <w:tcW w:w="1011" w:type="pct"/>
          </w:tcPr>
          <w:p w:rsidRPr="0034692A" w:rsidR="00897CDF" w:rsidP="004642CE" w:rsidRDefault="00897CDF" w14:paraId="208D3A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AYMENT_AMOUNT_TYPE</w:t>
            </w:r>
          </w:p>
        </w:tc>
        <w:tc>
          <w:tcPr>
            <w:tcW w:w="530" w:type="pct"/>
          </w:tcPr>
          <w:p w:rsidRPr="0034692A" w:rsidR="00897CDF" w:rsidP="004642CE" w:rsidRDefault="00897CDF" w14:paraId="64FE2C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0)</w:t>
            </w:r>
          </w:p>
        </w:tc>
        <w:tc>
          <w:tcPr>
            <w:tcW w:w="256" w:type="pct"/>
          </w:tcPr>
          <w:p w:rsidRPr="0034692A" w:rsidR="00897CDF" w:rsidP="004642CE" w:rsidRDefault="00897CDF" w14:paraId="05F204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30AC44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5BDA9E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AYMENT_AMOUNT_TYPE</w:t>
            </w:r>
          </w:p>
        </w:tc>
        <w:tc>
          <w:tcPr>
            <w:tcW w:w="1011" w:type="pct"/>
          </w:tcPr>
          <w:p w:rsidRPr="0034692A" w:rsidR="00897CDF" w:rsidP="004642CE" w:rsidRDefault="00897CDF" w14:paraId="6CF931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AYMENT_AMOUNT_TYPE</w:t>
            </w:r>
          </w:p>
        </w:tc>
        <w:tc>
          <w:tcPr>
            <w:tcW w:w="840" w:type="pct"/>
          </w:tcPr>
          <w:p w:rsidRPr="0034692A" w:rsidR="00897CDF" w:rsidP="004642CE" w:rsidRDefault="00897CDF" w14:paraId="2EDD36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code- P</w:t>
            </w:r>
          </w:p>
        </w:tc>
      </w:tr>
      <w:tr w:rsidRPr="0034692A" w:rsidR="00897CDF" w:rsidTr="004F31CE" w14:paraId="78019D00" w14:textId="77777777">
        <w:tc>
          <w:tcPr>
            <w:tcW w:w="168" w:type="pct"/>
          </w:tcPr>
          <w:p w:rsidRPr="0034692A" w:rsidR="00897CDF" w:rsidP="004642CE" w:rsidRDefault="00897CDF" w14:paraId="6983C8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6</w:t>
            </w:r>
          </w:p>
        </w:tc>
        <w:tc>
          <w:tcPr>
            <w:tcW w:w="1011" w:type="pct"/>
          </w:tcPr>
          <w:p w:rsidRPr="0034692A" w:rsidR="00897CDF" w:rsidP="004642CE" w:rsidRDefault="00897CDF" w14:paraId="7FBB21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MAINING_AMOUNT_FLAG</w:t>
            </w:r>
          </w:p>
        </w:tc>
        <w:tc>
          <w:tcPr>
            <w:tcW w:w="530" w:type="pct"/>
          </w:tcPr>
          <w:p w:rsidRPr="0034692A" w:rsidR="00897CDF" w:rsidP="004642CE" w:rsidRDefault="00897CDF" w14:paraId="490A0B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w:t>
            </w:r>
          </w:p>
        </w:tc>
        <w:tc>
          <w:tcPr>
            <w:tcW w:w="256" w:type="pct"/>
          </w:tcPr>
          <w:p w:rsidRPr="0034692A" w:rsidR="00897CDF" w:rsidP="004642CE" w:rsidRDefault="00897CDF" w14:paraId="215AB9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3092DC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0D1DFC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MAINING_AMOUNT_FLAG</w:t>
            </w:r>
          </w:p>
        </w:tc>
        <w:tc>
          <w:tcPr>
            <w:tcW w:w="1011" w:type="pct"/>
          </w:tcPr>
          <w:p w:rsidRPr="0034692A" w:rsidR="00897CDF" w:rsidP="004642CE" w:rsidRDefault="00897CDF" w14:paraId="527698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MAINING_AMOUNT_FLAG</w:t>
            </w:r>
          </w:p>
        </w:tc>
        <w:tc>
          <w:tcPr>
            <w:tcW w:w="840" w:type="pct"/>
          </w:tcPr>
          <w:p w:rsidRPr="0034692A" w:rsidR="00897CDF" w:rsidP="004642CE" w:rsidRDefault="00897CDF" w14:paraId="2AB836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2E4FD6FA"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70F103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7</w:t>
            </w:r>
          </w:p>
        </w:tc>
        <w:tc>
          <w:tcPr>
            <w:tcW w:w="1011" w:type="pct"/>
          </w:tcPr>
          <w:p w:rsidRPr="0034692A" w:rsidR="00897CDF" w:rsidP="004642CE" w:rsidRDefault="00897CDF" w14:paraId="691AAB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RG_PAYMENT_METHOD_CODE</w:t>
            </w:r>
          </w:p>
        </w:tc>
        <w:tc>
          <w:tcPr>
            <w:tcW w:w="530" w:type="pct"/>
          </w:tcPr>
          <w:p w:rsidRPr="0034692A" w:rsidR="00897CDF" w:rsidP="004642CE" w:rsidRDefault="00897CDF" w14:paraId="3F3AC7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256" w:type="pct"/>
          </w:tcPr>
          <w:p w:rsidRPr="0034692A" w:rsidR="00897CDF" w:rsidP="004642CE" w:rsidRDefault="00897CDF" w14:paraId="4CF7E3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5CE1D9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011" w:type="pct"/>
          </w:tcPr>
          <w:p w:rsidRPr="0034692A" w:rsidR="00897CDF" w:rsidP="004642CE" w:rsidRDefault="00897CDF" w14:paraId="5F606F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RG_PAYMENT_METHOD_CODE</w:t>
            </w:r>
          </w:p>
        </w:tc>
        <w:tc>
          <w:tcPr>
            <w:tcW w:w="1011" w:type="pct"/>
          </w:tcPr>
          <w:p w:rsidRPr="0034692A" w:rsidR="00897CDF" w:rsidP="004642CE" w:rsidRDefault="00897CDF" w14:paraId="118FBC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RG_PAYMENT_METHOD_CODE</w:t>
            </w:r>
          </w:p>
        </w:tc>
        <w:tc>
          <w:tcPr>
            <w:tcW w:w="840" w:type="pct"/>
          </w:tcPr>
          <w:p w:rsidRPr="0034692A" w:rsidR="00897CDF" w:rsidP="004642CE" w:rsidRDefault="00897CDF" w14:paraId="52414D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58D5F217" w14:textId="77777777">
        <w:tc>
          <w:tcPr>
            <w:tcW w:w="168" w:type="pct"/>
          </w:tcPr>
          <w:p w:rsidRPr="0034692A" w:rsidR="00897CDF" w:rsidP="004642CE" w:rsidRDefault="00897CDF" w14:paraId="47F6F8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8</w:t>
            </w:r>
          </w:p>
        </w:tc>
        <w:tc>
          <w:tcPr>
            <w:tcW w:w="1011" w:type="pct"/>
          </w:tcPr>
          <w:p w:rsidRPr="0034692A" w:rsidR="00897CDF" w:rsidP="004642CE" w:rsidRDefault="00897CDF" w14:paraId="68B000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ANK_ACCOUNT_NUMBER</w:t>
            </w:r>
          </w:p>
        </w:tc>
        <w:tc>
          <w:tcPr>
            <w:tcW w:w="530" w:type="pct"/>
          </w:tcPr>
          <w:p w:rsidRPr="0034692A" w:rsidR="00897CDF" w:rsidP="004642CE" w:rsidRDefault="00897CDF" w14:paraId="4321A2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80)</w:t>
            </w:r>
          </w:p>
        </w:tc>
        <w:tc>
          <w:tcPr>
            <w:tcW w:w="256" w:type="pct"/>
          </w:tcPr>
          <w:p w:rsidRPr="0034692A" w:rsidR="00897CDF" w:rsidP="004642CE" w:rsidRDefault="00897CDF" w14:paraId="7C67C1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3376C6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011" w:type="pct"/>
          </w:tcPr>
          <w:p w:rsidRPr="0034692A" w:rsidR="00897CDF" w:rsidP="004642CE" w:rsidRDefault="00897CDF" w14:paraId="6EAC10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ANK_ACCOUNT_NUMBER</w:t>
            </w:r>
          </w:p>
        </w:tc>
        <w:tc>
          <w:tcPr>
            <w:tcW w:w="1011" w:type="pct"/>
          </w:tcPr>
          <w:p w:rsidRPr="0034692A" w:rsidR="00897CDF" w:rsidP="004642CE" w:rsidRDefault="00897CDF" w14:paraId="59EF99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ANK_ACCOUNT_NUMBER</w:t>
            </w:r>
          </w:p>
        </w:tc>
        <w:tc>
          <w:tcPr>
            <w:tcW w:w="840" w:type="pct"/>
          </w:tcPr>
          <w:p w:rsidRPr="0034692A" w:rsidR="00897CDF" w:rsidP="004642CE" w:rsidRDefault="00897CDF" w14:paraId="57D671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5C20371C"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22B550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9</w:t>
            </w:r>
          </w:p>
        </w:tc>
        <w:tc>
          <w:tcPr>
            <w:tcW w:w="1011" w:type="pct"/>
          </w:tcPr>
          <w:p w:rsidRPr="0034692A" w:rsidR="00897CDF" w:rsidP="004642CE" w:rsidRDefault="00897CDF" w14:paraId="20DB00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ANK_NUMBER</w:t>
            </w:r>
          </w:p>
        </w:tc>
        <w:tc>
          <w:tcPr>
            <w:tcW w:w="530" w:type="pct"/>
          </w:tcPr>
          <w:p w:rsidRPr="0034692A" w:rsidR="00897CDF" w:rsidP="004642CE" w:rsidRDefault="00897CDF" w14:paraId="0CB1C9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80)</w:t>
            </w:r>
          </w:p>
        </w:tc>
        <w:tc>
          <w:tcPr>
            <w:tcW w:w="256" w:type="pct"/>
          </w:tcPr>
          <w:p w:rsidRPr="0034692A" w:rsidR="00897CDF" w:rsidP="004642CE" w:rsidRDefault="00897CDF" w14:paraId="1B9A01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7E3A1E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011" w:type="pct"/>
          </w:tcPr>
          <w:p w:rsidRPr="0034692A" w:rsidR="00897CDF" w:rsidP="004642CE" w:rsidRDefault="00897CDF" w14:paraId="16B752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ANK_NUMBER</w:t>
            </w:r>
          </w:p>
        </w:tc>
        <w:tc>
          <w:tcPr>
            <w:tcW w:w="1011" w:type="pct"/>
          </w:tcPr>
          <w:p w:rsidRPr="0034692A" w:rsidR="00897CDF" w:rsidP="004642CE" w:rsidRDefault="00897CDF" w14:paraId="11E6A9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ANK_NUMBER</w:t>
            </w:r>
          </w:p>
        </w:tc>
        <w:tc>
          <w:tcPr>
            <w:tcW w:w="840" w:type="pct"/>
          </w:tcPr>
          <w:p w:rsidRPr="0034692A" w:rsidR="00897CDF" w:rsidP="004642CE" w:rsidRDefault="00897CDF" w14:paraId="58F578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3D531462" w14:textId="77777777">
        <w:tc>
          <w:tcPr>
            <w:tcW w:w="168" w:type="pct"/>
          </w:tcPr>
          <w:p w:rsidRPr="0034692A" w:rsidR="00897CDF" w:rsidP="004642CE" w:rsidRDefault="00897CDF" w14:paraId="5AEF09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0</w:t>
            </w:r>
          </w:p>
        </w:tc>
        <w:tc>
          <w:tcPr>
            <w:tcW w:w="1011" w:type="pct"/>
          </w:tcPr>
          <w:p w:rsidRPr="0034692A" w:rsidR="00897CDF" w:rsidP="004642CE" w:rsidRDefault="00897CDF" w14:paraId="1F4BAB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ANK_NAME</w:t>
            </w:r>
          </w:p>
        </w:tc>
        <w:tc>
          <w:tcPr>
            <w:tcW w:w="530" w:type="pct"/>
          </w:tcPr>
          <w:p w:rsidRPr="0034692A" w:rsidR="00897CDF" w:rsidP="004642CE" w:rsidRDefault="00897CDF" w14:paraId="34FEEB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80)</w:t>
            </w:r>
          </w:p>
        </w:tc>
        <w:tc>
          <w:tcPr>
            <w:tcW w:w="256" w:type="pct"/>
          </w:tcPr>
          <w:p w:rsidRPr="0034692A" w:rsidR="00897CDF" w:rsidP="004642CE" w:rsidRDefault="00897CDF" w14:paraId="32A20D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0DE700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011" w:type="pct"/>
          </w:tcPr>
          <w:p w:rsidRPr="0034692A" w:rsidR="00897CDF" w:rsidP="004642CE" w:rsidRDefault="00897CDF" w14:paraId="720446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ANK_NAME</w:t>
            </w:r>
          </w:p>
        </w:tc>
        <w:tc>
          <w:tcPr>
            <w:tcW w:w="1011" w:type="pct"/>
          </w:tcPr>
          <w:p w:rsidRPr="0034692A" w:rsidR="00897CDF" w:rsidP="004642CE" w:rsidRDefault="00897CDF" w14:paraId="2918EC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ANK_NAME</w:t>
            </w:r>
          </w:p>
        </w:tc>
        <w:tc>
          <w:tcPr>
            <w:tcW w:w="840" w:type="pct"/>
          </w:tcPr>
          <w:p w:rsidRPr="0034692A" w:rsidR="00897CDF" w:rsidP="004642CE" w:rsidRDefault="00897CDF" w14:paraId="3C3AF8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26075FC5"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3741B8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1</w:t>
            </w:r>
          </w:p>
        </w:tc>
        <w:tc>
          <w:tcPr>
            <w:tcW w:w="1011" w:type="pct"/>
          </w:tcPr>
          <w:p w:rsidRPr="0034692A" w:rsidR="00897CDF" w:rsidP="004642CE" w:rsidRDefault="00897CDF" w14:paraId="6F541D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RANCH_NAME</w:t>
            </w:r>
          </w:p>
        </w:tc>
        <w:tc>
          <w:tcPr>
            <w:tcW w:w="530" w:type="pct"/>
          </w:tcPr>
          <w:p w:rsidRPr="0034692A" w:rsidR="00897CDF" w:rsidP="004642CE" w:rsidRDefault="00897CDF" w14:paraId="090349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80)</w:t>
            </w:r>
          </w:p>
        </w:tc>
        <w:tc>
          <w:tcPr>
            <w:tcW w:w="256" w:type="pct"/>
          </w:tcPr>
          <w:p w:rsidRPr="0034692A" w:rsidR="00897CDF" w:rsidP="004642CE" w:rsidRDefault="00897CDF" w14:paraId="5E3A6E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02AE7E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011" w:type="pct"/>
          </w:tcPr>
          <w:p w:rsidRPr="0034692A" w:rsidR="00897CDF" w:rsidP="004642CE" w:rsidRDefault="00897CDF" w14:paraId="7B2DE4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RANCH_NAME</w:t>
            </w:r>
          </w:p>
        </w:tc>
        <w:tc>
          <w:tcPr>
            <w:tcW w:w="1011" w:type="pct"/>
          </w:tcPr>
          <w:p w:rsidRPr="0034692A" w:rsidR="00897CDF" w:rsidP="004642CE" w:rsidRDefault="00897CDF" w14:paraId="2AA48D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RANCH_NAME</w:t>
            </w:r>
          </w:p>
        </w:tc>
        <w:tc>
          <w:tcPr>
            <w:tcW w:w="840" w:type="pct"/>
          </w:tcPr>
          <w:p w:rsidRPr="0034692A" w:rsidR="00897CDF" w:rsidP="004642CE" w:rsidRDefault="00897CDF" w14:paraId="05D70C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56EFE549" w14:textId="77777777">
        <w:tc>
          <w:tcPr>
            <w:tcW w:w="168" w:type="pct"/>
          </w:tcPr>
          <w:p w:rsidRPr="0034692A" w:rsidR="00897CDF" w:rsidP="004642CE" w:rsidRDefault="00897CDF" w14:paraId="03F1D7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2</w:t>
            </w:r>
          </w:p>
        </w:tc>
        <w:tc>
          <w:tcPr>
            <w:tcW w:w="1011" w:type="pct"/>
          </w:tcPr>
          <w:p w:rsidRPr="0034692A" w:rsidR="00897CDF" w:rsidP="004642CE" w:rsidRDefault="00897CDF" w14:paraId="6FD854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CURRENCY_CODE</w:t>
            </w:r>
          </w:p>
        </w:tc>
        <w:tc>
          <w:tcPr>
            <w:tcW w:w="530" w:type="pct"/>
          </w:tcPr>
          <w:p w:rsidRPr="0034692A" w:rsidR="00897CDF" w:rsidP="004642CE" w:rsidRDefault="00897CDF" w14:paraId="593C0C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0)</w:t>
            </w:r>
          </w:p>
        </w:tc>
        <w:tc>
          <w:tcPr>
            <w:tcW w:w="256" w:type="pct"/>
          </w:tcPr>
          <w:p w:rsidRPr="0034692A" w:rsidR="00897CDF" w:rsidP="004642CE" w:rsidRDefault="00897CDF" w14:paraId="6FC8E9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09AAAC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011" w:type="pct"/>
          </w:tcPr>
          <w:p w:rsidRPr="0034692A" w:rsidR="00897CDF" w:rsidP="004642CE" w:rsidRDefault="00897CDF" w14:paraId="739A25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CURRENCY_CODE</w:t>
            </w:r>
          </w:p>
        </w:tc>
        <w:tc>
          <w:tcPr>
            <w:tcW w:w="1011" w:type="pct"/>
          </w:tcPr>
          <w:p w:rsidRPr="0034692A" w:rsidR="00897CDF" w:rsidP="004642CE" w:rsidRDefault="00897CDF" w14:paraId="7B981D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CURRENCY_CODE</w:t>
            </w:r>
          </w:p>
        </w:tc>
        <w:tc>
          <w:tcPr>
            <w:tcW w:w="840" w:type="pct"/>
          </w:tcPr>
          <w:p w:rsidRPr="0034692A" w:rsidR="00897CDF" w:rsidP="004642CE" w:rsidRDefault="00897CDF" w14:paraId="15A430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6DB7406D"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4C3BF4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3</w:t>
            </w:r>
          </w:p>
        </w:tc>
        <w:tc>
          <w:tcPr>
            <w:tcW w:w="1011" w:type="pct"/>
          </w:tcPr>
          <w:p w:rsidRPr="0034692A" w:rsidR="00897CDF" w:rsidP="004642CE" w:rsidRDefault="00897CDF" w14:paraId="3326F5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RT_CODE</w:t>
            </w:r>
          </w:p>
        </w:tc>
        <w:tc>
          <w:tcPr>
            <w:tcW w:w="530" w:type="pct"/>
          </w:tcPr>
          <w:p w:rsidRPr="0034692A" w:rsidR="00897CDF" w:rsidP="004642CE" w:rsidRDefault="00897CDF" w14:paraId="78A903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0)</w:t>
            </w:r>
          </w:p>
        </w:tc>
        <w:tc>
          <w:tcPr>
            <w:tcW w:w="256" w:type="pct"/>
          </w:tcPr>
          <w:p w:rsidRPr="0034692A" w:rsidR="00897CDF" w:rsidP="004642CE" w:rsidRDefault="00897CDF" w14:paraId="070522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6B03A9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011" w:type="pct"/>
          </w:tcPr>
          <w:p w:rsidRPr="0034692A" w:rsidR="00897CDF" w:rsidP="004642CE" w:rsidRDefault="00897CDF" w14:paraId="0678D6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RT_CODE</w:t>
            </w:r>
          </w:p>
        </w:tc>
        <w:tc>
          <w:tcPr>
            <w:tcW w:w="1011" w:type="pct"/>
          </w:tcPr>
          <w:p w:rsidRPr="0034692A" w:rsidR="00897CDF" w:rsidP="004642CE" w:rsidRDefault="00897CDF" w14:paraId="64C4F0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RT_CODE</w:t>
            </w:r>
          </w:p>
        </w:tc>
        <w:tc>
          <w:tcPr>
            <w:tcW w:w="840" w:type="pct"/>
          </w:tcPr>
          <w:p w:rsidRPr="0034692A" w:rsidR="00897CDF" w:rsidP="004642CE" w:rsidRDefault="00897CDF" w14:paraId="724C21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efault Branch Number</w:t>
            </w:r>
          </w:p>
        </w:tc>
      </w:tr>
      <w:tr w:rsidRPr="0034692A" w:rsidR="00897CDF" w:rsidTr="004F31CE" w14:paraId="29D89460" w14:textId="77777777">
        <w:tc>
          <w:tcPr>
            <w:tcW w:w="168" w:type="pct"/>
          </w:tcPr>
          <w:p w:rsidRPr="0034692A" w:rsidR="00897CDF" w:rsidP="004642CE" w:rsidRDefault="00897CDF" w14:paraId="2A2F7D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4</w:t>
            </w:r>
          </w:p>
        </w:tc>
        <w:tc>
          <w:tcPr>
            <w:tcW w:w="1011" w:type="pct"/>
          </w:tcPr>
          <w:p w:rsidRPr="0034692A" w:rsidR="00897CDF" w:rsidP="004642CE" w:rsidRDefault="00897CDF" w14:paraId="7AF514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EC_ACCOUNT_REF</w:t>
            </w:r>
          </w:p>
        </w:tc>
        <w:tc>
          <w:tcPr>
            <w:tcW w:w="530" w:type="pct"/>
          </w:tcPr>
          <w:p w:rsidRPr="0034692A" w:rsidR="00897CDF" w:rsidP="004642CE" w:rsidRDefault="00897CDF" w14:paraId="272E32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80)</w:t>
            </w:r>
          </w:p>
        </w:tc>
        <w:tc>
          <w:tcPr>
            <w:tcW w:w="256" w:type="pct"/>
          </w:tcPr>
          <w:p w:rsidRPr="0034692A" w:rsidR="00897CDF" w:rsidP="004642CE" w:rsidRDefault="00897CDF" w14:paraId="3263D9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3B9081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31C2DF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EC_ACCOUNT_REF</w:t>
            </w:r>
          </w:p>
        </w:tc>
        <w:tc>
          <w:tcPr>
            <w:tcW w:w="1011" w:type="pct"/>
          </w:tcPr>
          <w:p w:rsidRPr="0034692A" w:rsidR="00897CDF" w:rsidP="004642CE" w:rsidRDefault="00897CDF" w14:paraId="1BFCCA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EC_ACCOUNT_REF</w:t>
            </w:r>
          </w:p>
        </w:tc>
        <w:tc>
          <w:tcPr>
            <w:tcW w:w="840" w:type="pct"/>
          </w:tcPr>
          <w:p w:rsidRPr="0034692A" w:rsidR="00897CDF" w:rsidP="004642CE" w:rsidRDefault="00897CDF" w14:paraId="4BEEF9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4DA37246"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74C0E6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5</w:t>
            </w:r>
          </w:p>
        </w:tc>
        <w:tc>
          <w:tcPr>
            <w:tcW w:w="1011" w:type="pct"/>
          </w:tcPr>
          <w:p w:rsidRPr="0034692A" w:rsidR="00897CDF" w:rsidP="004642CE" w:rsidRDefault="00897CDF" w14:paraId="27572B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MOUNT</w:t>
            </w:r>
          </w:p>
        </w:tc>
        <w:tc>
          <w:tcPr>
            <w:tcW w:w="530" w:type="pct"/>
          </w:tcPr>
          <w:p w:rsidRPr="0034692A" w:rsidR="00897CDF" w:rsidP="004642CE" w:rsidRDefault="00897CDF" w14:paraId="562971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256" w:type="pct"/>
          </w:tcPr>
          <w:p w:rsidRPr="0034692A" w:rsidR="00897CDF" w:rsidP="004642CE" w:rsidRDefault="00897CDF" w14:paraId="0F0090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23A911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282289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MOUNT</w:t>
            </w:r>
          </w:p>
        </w:tc>
        <w:tc>
          <w:tcPr>
            <w:tcW w:w="1011" w:type="pct"/>
          </w:tcPr>
          <w:p w:rsidRPr="0034692A" w:rsidR="00897CDF" w:rsidP="004642CE" w:rsidRDefault="00897CDF" w14:paraId="4FF514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MOUNT</w:t>
            </w:r>
          </w:p>
        </w:tc>
        <w:tc>
          <w:tcPr>
            <w:tcW w:w="840" w:type="pct"/>
          </w:tcPr>
          <w:p w:rsidRPr="0034692A" w:rsidR="00897CDF" w:rsidP="004642CE" w:rsidRDefault="00897CDF" w14:paraId="080F4A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4CAED5A2" w14:textId="77777777">
        <w:tc>
          <w:tcPr>
            <w:tcW w:w="168" w:type="pct"/>
          </w:tcPr>
          <w:p w:rsidRPr="0034692A" w:rsidR="00897CDF" w:rsidP="004642CE" w:rsidRDefault="00897CDF" w14:paraId="1263C7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6</w:t>
            </w:r>
          </w:p>
        </w:tc>
        <w:tc>
          <w:tcPr>
            <w:tcW w:w="1011" w:type="pct"/>
          </w:tcPr>
          <w:p w:rsidRPr="0034692A" w:rsidR="00897CDF" w:rsidP="004642CE" w:rsidRDefault="00897CDF" w14:paraId="18EE9A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CENTAGE</w:t>
            </w:r>
          </w:p>
        </w:tc>
        <w:tc>
          <w:tcPr>
            <w:tcW w:w="530" w:type="pct"/>
          </w:tcPr>
          <w:p w:rsidRPr="0034692A" w:rsidR="00897CDF" w:rsidP="004642CE" w:rsidRDefault="00897CDF" w14:paraId="14B365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256" w:type="pct"/>
          </w:tcPr>
          <w:p w:rsidRPr="0034692A" w:rsidR="00897CDF" w:rsidP="004642CE" w:rsidRDefault="00897CDF" w14:paraId="41538B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3D0F5D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117EC4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CENTAGE</w:t>
            </w:r>
          </w:p>
        </w:tc>
        <w:tc>
          <w:tcPr>
            <w:tcW w:w="1011" w:type="pct"/>
          </w:tcPr>
          <w:p w:rsidRPr="0034692A" w:rsidR="00897CDF" w:rsidP="004642CE" w:rsidRDefault="00897CDF" w14:paraId="4755C5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CENTAGE</w:t>
            </w:r>
          </w:p>
        </w:tc>
        <w:tc>
          <w:tcPr>
            <w:tcW w:w="840" w:type="pct"/>
          </w:tcPr>
          <w:p w:rsidRPr="0034692A" w:rsidR="00897CDF" w:rsidP="004642CE" w:rsidRDefault="00897CDF" w14:paraId="4077BD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00</w:t>
            </w:r>
          </w:p>
        </w:tc>
      </w:tr>
      <w:tr w:rsidRPr="0034692A" w:rsidR="00897CDF" w:rsidTr="004F31CE" w14:paraId="2B916EBC"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6A468F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7</w:t>
            </w:r>
          </w:p>
        </w:tc>
        <w:tc>
          <w:tcPr>
            <w:tcW w:w="1011" w:type="pct"/>
          </w:tcPr>
          <w:p w:rsidRPr="0034692A" w:rsidR="00897CDF" w:rsidP="004642CE" w:rsidRDefault="00897CDF" w14:paraId="30069C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RIORITY</w:t>
            </w:r>
          </w:p>
        </w:tc>
        <w:tc>
          <w:tcPr>
            <w:tcW w:w="530" w:type="pct"/>
          </w:tcPr>
          <w:p w:rsidRPr="0034692A" w:rsidR="00897CDF" w:rsidP="004642CE" w:rsidRDefault="00897CDF" w14:paraId="08B4D1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256" w:type="pct"/>
          </w:tcPr>
          <w:p w:rsidRPr="0034692A" w:rsidR="00897CDF" w:rsidP="004642CE" w:rsidRDefault="00897CDF" w14:paraId="1BCDF2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46D090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4A4724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RIORITY</w:t>
            </w:r>
          </w:p>
        </w:tc>
        <w:tc>
          <w:tcPr>
            <w:tcW w:w="1011" w:type="pct"/>
          </w:tcPr>
          <w:p w:rsidRPr="0034692A" w:rsidR="00897CDF" w:rsidP="004642CE" w:rsidRDefault="00897CDF" w14:paraId="26479F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RIORITY</w:t>
            </w:r>
          </w:p>
        </w:tc>
        <w:tc>
          <w:tcPr>
            <w:tcW w:w="840" w:type="pct"/>
          </w:tcPr>
          <w:p w:rsidRPr="0034692A" w:rsidR="00897CDF" w:rsidP="004642CE" w:rsidRDefault="00897CDF" w14:paraId="24C16D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26275ADA" w14:textId="77777777">
        <w:tc>
          <w:tcPr>
            <w:tcW w:w="168" w:type="pct"/>
          </w:tcPr>
          <w:p w:rsidRPr="0034692A" w:rsidR="00897CDF" w:rsidP="004642CE" w:rsidRDefault="00897CDF" w14:paraId="0551E9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8</w:t>
            </w:r>
          </w:p>
        </w:tc>
        <w:tc>
          <w:tcPr>
            <w:tcW w:w="1011" w:type="pct"/>
          </w:tcPr>
          <w:p w:rsidRPr="0034692A" w:rsidR="00897CDF" w:rsidP="004642CE" w:rsidRDefault="00897CDF" w14:paraId="3276DC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UN_TYPE_ID</w:t>
            </w:r>
          </w:p>
        </w:tc>
        <w:tc>
          <w:tcPr>
            <w:tcW w:w="530" w:type="pct"/>
          </w:tcPr>
          <w:p w:rsidRPr="0034692A" w:rsidR="00897CDF" w:rsidP="004642CE" w:rsidRDefault="00897CDF" w14:paraId="14F95C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256" w:type="pct"/>
          </w:tcPr>
          <w:p w:rsidRPr="0034692A" w:rsidR="00897CDF" w:rsidP="004642CE" w:rsidRDefault="00897CDF" w14:paraId="3D617D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6023C1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56BF01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UN_TYPE_ID</w:t>
            </w:r>
          </w:p>
        </w:tc>
        <w:tc>
          <w:tcPr>
            <w:tcW w:w="1011" w:type="pct"/>
          </w:tcPr>
          <w:p w:rsidRPr="0034692A" w:rsidR="00897CDF" w:rsidP="004642CE" w:rsidRDefault="00897CDF" w14:paraId="78B131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UN_TYPE_ID</w:t>
            </w:r>
          </w:p>
        </w:tc>
        <w:tc>
          <w:tcPr>
            <w:tcW w:w="840" w:type="pct"/>
          </w:tcPr>
          <w:p w:rsidRPr="0034692A" w:rsidR="00897CDF" w:rsidP="004642CE" w:rsidRDefault="00897CDF" w14:paraId="40B977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6AC9AA7A"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4ED537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9</w:t>
            </w:r>
          </w:p>
        </w:tc>
        <w:tc>
          <w:tcPr>
            <w:tcW w:w="1011" w:type="pct"/>
          </w:tcPr>
          <w:p w:rsidRPr="0034692A" w:rsidR="00897CDF" w:rsidP="004642CE" w:rsidRDefault="00897CDF" w14:paraId="64B5C5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ROCESSING_ORDER</w:t>
            </w:r>
          </w:p>
        </w:tc>
        <w:tc>
          <w:tcPr>
            <w:tcW w:w="530" w:type="pct"/>
          </w:tcPr>
          <w:p w:rsidRPr="0034692A" w:rsidR="00897CDF" w:rsidP="004642CE" w:rsidRDefault="00897CDF" w14:paraId="2C68A5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256" w:type="pct"/>
          </w:tcPr>
          <w:p w:rsidRPr="0034692A" w:rsidR="00897CDF" w:rsidP="004642CE" w:rsidRDefault="00897CDF" w14:paraId="45A647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897CDF" w:rsidP="004642CE" w:rsidRDefault="00897CDF" w14:paraId="170D62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777B4D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ROCESSING_ORDER</w:t>
            </w:r>
          </w:p>
        </w:tc>
        <w:tc>
          <w:tcPr>
            <w:tcW w:w="1011" w:type="pct"/>
          </w:tcPr>
          <w:p w:rsidRPr="0034692A" w:rsidR="00897CDF" w:rsidP="004642CE" w:rsidRDefault="00897CDF" w14:paraId="5047F8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ROCESSING_ORDER</w:t>
            </w:r>
          </w:p>
        </w:tc>
        <w:tc>
          <w:tcPr>
            <w:tcW w:w="840" w:type="pct"/>
          </w:tcPr>
          <w:p w:rsidRPr="0034692A" w:rsidR="00897CDF" w:rsidP="004642CE" w:rsidRDefault="00897CDF" w14:paraId="74187E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Code- 1</w:t>
            </w:r>
          </w:p>
        </w:tc>
      </w:tr>
      <w:tr w:rsidRPr="0034692A" w:rsidR="00897CDF" w:rsidTr="004F31CE" w14:paraId="3481DA7C" w14:textId="77777777">
        <w:tc>
          <w:tcPr>
            <w:tcW w:w="168" w:type="pct"/>
          </w:tcPr>
          <w:p w:rsidRPr="0034692A" w:rsidR="00897CDF" w:rsidP="004642CE" w:rsidRDefault="00897CDF" w14:paraId="559DF1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0</w:t>
            </w:r>
          </w:p>
        </w:tc>
        <w:tc>
          <w:tcPr>
            <w:tcW w:w="1011" w:type="pct"/>
          </w:tcPr>
          <w:p w:rsidRPr="0034692A" w:rsidR="00897CDF" w:rsidP="004642CE" w:rsidRDefault="00897CDF" w14:paraId="274C33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_CATEGORY</w:t>
            </w:r>
          </w:p>
        </w:tc>
        <w:tc>
          <w:tcPr>
            <w:tcW w:w="530" w:type="pct"/>
          </w:tcPr>
          <w:p w:rsidRPr="0034692A" w:rsidR="00897CDF" w:rsidP="004642CE" w:rsidRDefault="00897CDF" w14:paraId="315B4A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0)</w:t>
            </w:r>
          </w:p>
        </w:tc>
        <w:tc>
          <w:tcPr>
            <w:tcW w:w="256" w:type="pct"/>
          </w:tcPr>
          <w:p w:rsidRPr="0034692A" w:rsidR="00897CDF" w:rsidP="004642CE" w:rsidRDefault="00897CDF" w14:paraId="163C86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2B0BD1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7F7C2D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_CATEGORY</w:t>
            </w:r>
          </w:p>
        </w:tc>
        <w:tc>
          <w:tcPr>
            <w:tcW w:w="1011" w:type="pct"/>
          </w:tcPr>
          <w:p w:rsidRPr="0034692A" w:rsidR="00897CDF" w:rsidP="004642CE" w:rsidRDefault="00897CDF" w14:paraId="59E9FE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_CATEGORY</w:t>
            </w:r>
          </w:p>
        </w:tc>
        <w:tc>
          <w:tcPr>
            <w:tcW w:w="840" w:type="pct"/>
          </w:tcPr>
          <w:p w:rsidRPr="0034692A" w:rsidR="00897CDF" w:rsidP="004642CE" w:rsidRDefault="00897CDF" w14:paraId="00E6E2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1770BA03"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74A793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1</w:t>
            </w:r>
          </w:p>
        </w:tc>
        <w:tc>
          <w:tcPr>
            <w:tcW w:w="1011" w:type="pct"/>
          </w:tcPr>
          <w:p w:rsidRPr="0034692A" w:rsidR="00897CDF" w:rsidP="004642CE" w:rsidRDefault="00897CDF" w14:paraId="5BDFD8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w:t>
            </w:r>
          </w:p>
        </w:tc>
        <w:tc>
          <w:tcPr>
            <w:tcW w:w="530" w:type="pct"/>
          </w:tcPr>
          <w:p w:rsidRPr="0034692A" w:rsidR="00897CDF" w:rsidP="004642CE" w:rsidRDefault="00897CDF" w14:paraId="3573B9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897CDF" w:rsidP="004642CE" w:rsidRDefault="00897CDF" w14:paraId="339922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14DCE6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79926C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w:t>
            </w:r>
          </w:p>
        </w:tc>
        <w:tc>
          <w:tcPr>
            <w:tcW w:w="1011" w:type="pct"/>
          </w:tcPr>
          <w:p w:rsidRPr="0034692A" w:rsidR="00897CDF" w:rsidP="004642CE" w:rsidRDefault="00897CDF" w14:paraId="01601D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w:t>
            </w:r>
          </w:p>
        </w:tc>
        <w:tc>
          <w:tcPr>
            <w:tcW w:w="840" w:type="pct"/>
          </w:tcPr>
          <w:p w:rsidRPr="0034692A" w:rsidR="00897CDF" w:rsidP="004642CE" w:rsidRDefault="00897CDF" w14:paraId="5F533D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19E35593" w14:textId="77777777">
        <w:tc>
          <w:tcPr>
            <w:tcW w:w="168" w:type="pct"/>
          </w:tcPr>
          <w:p w:rsidRPr="0034692A" w:rsidR="00897CDF" w:rsidP="004642CE" w:rsidRDefault="00897CDF" w14:paraId="5A9CC6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2</w:t>
            </w:r>
          </w:p>
        </w:tc>
        <w:tc>
          <w:tcPr>
            <w:tcW w:w="1011" w:type="pct"/>
          </w:tcPr>
          <w:p w:rsidRPr="0034692A" w:rsidR="00897CDF" w:rsidP="004642CE" w:rsidRDefault="00897CDF" w14:paraId="4B7AEC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2</w:t>
            </w:r>
          </w:p>
        </w:tc>
        <w:tc>
          <w:tcPr>
            <w:tcW w:w="530" w:type="pct"/>
          </w:tcPr>
          <w:p w:rsidRPr="0034692A" w:rsidR="00897CDF" w:rsidP="004642CE" w:rsidRDefault="00897CDF" w14:paraId="45C2DD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897CDF" w:rsidP="004642CE" w:rsidRDefault="00897CDF" w14:paraId="5FAFB4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72A6A6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7E3E2E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2</w:t>
            </w:r>
          </w:p>
        </w:tc>
        <w:tc>
          <w:tcPr>
            <w:tcW w:w="1011" w:type="pct"/>
          </w:tcPr>
          <w:p w:rsidRPr="0034692A" w:rsidR="00897CDF" w:rsidP="004642CE" w:rsidRDefault="00897CDF" w14:paraId="32943B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2</w:t>
            </w:r>
          </w:p>
        </w:tc>
        <w:tc>
          <w:tcPr>
            <w:tcW w:w="840" w:type="pct"/>
          </w:tcPr>
          <w:p w:rsidRPr="0034692A" w:rsidR="00897CDF" w:rsidP="004642CE" w:rsidRDefault="00897CDF" w14:paraId="7BB640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6C82B315"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4156A2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3</w:t>
            </w:r>
          </w:p>
        </w:tc>
        <w:tc>
          <w:tcPr>
            <w:tcW w:w="1011" w:type="pct"/>
          </w:tcPr>
          <w:p w:rsidRPr="0034692A" w:rsidR="00897CDF" w:rsidP="004642CE" w:rsidRDefault="00897CDF" w14:paraId="33A3CD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3</w:t>
            </w:r>
          </w:p>
        </w:tc>
        <w:tc>
          <w:tcPr>
            <w:tcW w:w="530" w:type="pct"/>
          </w:tcPr>
          <w:p w:rsidRPr="0034692A" w:rsidR="00897CDF" w:rsidP="004642CE" w:rsidRDefault="00897CDF" w14:paraId="2DFD73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897CDF" w:rsidP="004642CE" w:rsidRDefault="00897CDF" w14:paraId="6F54A0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1CAB20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6C1880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3</w:t>
            </w:r>
          </w:p>
        </w:tc>
        <w:tc>
          <w:tcPr>
            <w:tcW w:w="1011" w:type="pct"/>
          </w:tcPr>
          <w:p w:rsidRPr="0034692A" w:rsidR="00897CDF" w:rsidP="004642CE" w:rsidRDefault="00897CDF" w14:paraId="02F8FE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3</w:t>
            </w:r>
          </w:p>
        </w:tc>
        <w:tc>
          <w:tcPr>
            <w:tcW w:w="840" w:type="pct"/>
          </w:tcPr>
          <w:p w:rsidRPr="0034692A" w:rsidR="00897CDF" w:rsidP="004642CE" w:rsidRDefault="00897CDF" w14:paraId="254F41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6E812347" w14:textId="77777777">
        <w:tc>
          <w:tcPr>
            <w:tcW w:w="168" w:type="pct"/>
          </w:tcPr>
          <w:p w:rsidRPr="0034692A" w:rsidR="00897CDF" w:rsidP="004642CE" w:rsidRDefault="00897CDF" w14:paraId="6D1D15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4</w:t>
            </w:r>
          </w:p>
        </w:tc>
        <w:tc>
          <w:tcPr>
            <w:tcW w:w="1011" w:type="pct"/>
          </w:tcPr>
          <w:p w:rsidRPr="0034692A" w:rsidR="00897CDF" w:rsidP="004642CE" w:rsidRDefault="00897CDF" w14:paraId="0FCFC1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4</w:t>
            </w:r>
          </w:p>
        </w:tc>
        <w:tc>
          <w:tcPr>
            <w:tcW w:w="530" w:type="pct"/>
          </w:tcPr>
          <w:p w:rsidRPr="0034692A" w:rsidR="00897CDF" w:rsidP="004642CE" w:rsidRDefault="00897CDF" w14:paraId="30365D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897CDF" w:rsidP="004642CE" w:rsidRDefault="00897CDF" w14:paraId="30A1F4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503061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6B21EA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4</w:t>
            </w:r>
          </w:p>
        </w:tc>
        <w:tc>
          <w:tcPr>
            <w:tcW w:w="1011" w:type="pct"/>
          </w:tcPr>
          <w:p w:rsidRPr="0034692A" w:rsidR="00897CDF" w:rsidP="004642CE" w:rsidRDefault="00897CDF" w14:paraId="0F2DE0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4</w:t>
            </w:r>
          </w:p>
        </w:tc>
        <w:tc>
          <w:tcPr>
            <w:tcW w:w="840" w:type="pct"/>
          </w:tcPr>
          <w:p w:rsidRPr="0034692A" w:rsidR="00897CDF" w:rsidP="004642CE" w:rsidRDefault="00897CDF" w14:paraId="6E05C5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0F230716"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6B335F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5</w:t>
            </w:r>
          </w:p>
        </w:tc>
        <w:tc>
          <w:tcPr>
            <w:tcW w:w="1011" w:type="pct"/>
          </w:tcPr>
          <w:p w:rsidRPr="0034692A" w:rsidR="00897CDF" w:rsidP="004642CE" w:rsidRDefault="00897CDF" w14:paraId="2CEEB2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5</w:t>
            </w:r>
          </w:p>
        </w:tc>
        <w:tc>
          <w:tcPr>
            <w:tcW w:w="530" w:type="pct"/>
          </w:tcPr>
          <w:p w:rsidRPr="0034692A" w:rsidR="00897CDF" w:rsidP="004642CE" w:rsidRDefault="00897CDF" w14:paraId="5C339B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897CDF" w:rsidP="004642CE" w:rsidRDefault="00897CDF" w14:paraId="42CF91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3006C3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0E8A58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5</w:t>
            </w:r>
          </w:p>
        </w:tc>
        <w:tc>
          <w:tcPr>
            <w:tcW w:w="1011" w:type="pct"/>
          </w:tcPr>
          <w:p w:rsidRPr="0034692A" w:rsidR="00897CDF" w:rsidP="004642CE" w:rsidRDefault="00897CDF" w14:paraId="6C783F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5</w:t>
            </w:r>
          </w:p>
        </w:tc>
        <w:tc>
          <w:tcPr>
            <w:tcW w:w="840" w:type="pct"/>
          </w:tcPr>
          <w:p w:rsidRPr="0034692A" w:rsidR="00897CDF" w:rsidP="004642CE" w:rsidRDefault="00897CDF" w14:paraId="5C2193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5F253350" w14:textId="77777777">
        <w:tc>
          <w:tcPr>
            <w:tcW w:w="168" w:type="pct"/>
          </w:tcPr>
          <w:p w:rsidRPr="0034692A" w:rsidR="00897CDF" w:rsidP="004642CE" w:rsidRDefault="00897CDF" w14:paraId="4DD39C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6</w:t>
            </w:r>
          </w:p>
        </w:tc>
        <w:tc>
          <w:tcPr>
            <w:tcW w:w="1011" w:type="pct"/>
          </w:tcPr>
          <w:p w:rsidRPr="0034692A" w:rsidR="00897CDF" w:rsidP="004642CE" w:rsidRDefault="00897CDF" w14:paraId="4A1770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6</w:t>
            </w:r>
          </w:p>
        </w:tc>
        <w:tc>
          <w:tcPr>
            <w:tcW w:w="530" w:type="pct"/>
          </w:tcPr>
          <w:p w:rsidRPr="0034692A" w:rsidR="00897CDF" w:rsidP="004642CE" w:rsidRDefault="00897CDF" w14:paraId="005211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897CDF" w:rsidP="004642CE" w:rsidRDefault="00897CDF" w14:paraId="67724F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276456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4F52BF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6</w:t>
            </w:r>
          </w:p>
        </w:tc>
        <w:tc>
          <w:tcPr>
            <w:tcW w:w="1011" w:type="pct"/>
          </w:tcPr>
          <w:p w:rsidRPr="0034692A" w:rsidR="00897CDF" w:rsidP="004642CE" w:rsidRDefault="00897CDF" w14:paraId="348959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6</w:t>
            </w:r>
          </w:p>
        </w:tc>
        <w:tc>
          <w:tcPr>
            <w:tcW w:w="840" w:type="pct"/>
          </w:tcPr>
          <w:p w:rsidRPr="0034692A" w:rsidR="00897CDF" w:rsidP="004642CE" w:rsidRDefault="00897CDF" w14:paraId="1438B9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4D3CB13F"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312E6B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7</w:t>
            </w:r>
          </w:p>
        </w:tc>
        <w:tc>
          <w:tcPr>
            <w:tcW w:w="1011" w:type="pct"/>
          </w:tcPr>
          <w:p w:rsidRPr="0034692A" w:rsidR="00897CDF" w:rsidP="004642CE" w:rsidRDefault="00897CDF" w14:paraId="5CEBE0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7</w:t>
            </w:r>
          </w:p>
        </w:tc>
        <w:tc>
          <w:tcPr>
            <w:tcW w:w="530" w:type="pct"/>
          </w:tcPr>
          <w:p w:rsidRPr="0034692A" w:rsidR="00897CDF" w:rsidP="004642CE" w:rsidRDefault="00897CDF" w14:paraId="6011C1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897CDF" w:rsidP="004642CE" w:rsidRDefault="00897CDF" w14:paraId="2448CE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183363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068D24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7</w:t>
            </w:r>
          </w:p>
        </w:tc>
        <w:tc>
          <w:tcPr>
            <w:tcW w:w="1011" w:type="pct"/>
          </w:tcPr>
          <w:p w:rsidRPr="0034692A" w:rsidR="00897CDF" w:rsidP="004642CE" w:rsidRDefault="00897CDF" w14:paraId="6FBC80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7</w:t>
            </w:r>
          </w:p>
        </w:tc>
        <w:tc>
          <w:tcPr>
            <w:tcW w:w="840" w:type="pct"/>
          </w:tcPr>
          <w:p w:rsidRPr="0034692A" w:rsidR="00897CDF" w:rsidP="004642CE" w:rsidRDefault="00897CDF" w14:paraId="2D9BCE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585B7968" w14:textId="77777777">
        <w:tc>
          <w:tcPr>
            <w:tcW w:w="168" w:type="pct"/>
          </w:tcPr>
          <w:p w:rsidRPr="0034692A" w:rsidR="00897CDF" w:rsidP="004642CE" w:rsidRDefault="00897CDF" w14:paraId="2C68A6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8</w:t>
            </w:r>
          </w:p>
        </w:tc>
        <w:tc>
          <w:tcPr>
            <w:tcW w:w="1011" w:type="pct"/>
          </w:tcPr>
          <w:p w:rsidRPr="0034692A" w:rsidR="00897CDF" w:rsidP="004642CE" w:rsidRDefault="00897CDF" w14:paraId="45CD92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8</w:t>
            </w:r>
          </w:p>
        </w:tc>
        <w:tc>
          <w:tcPr>
            <w:tcW w:w="530" w:type="pct"/>
          </w:tcPr>
          <w:p w:rsidRPr="0034692A" w:rsidR="00897CDF" w:rsidP="004642CE" w:rsidRDefault="00897CDF" w14:paraId="7A7A50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897CDF" w:rsidP="004642CE" w:rsidRDefault="00897CDF" w14:paraId="4161DA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620B6E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6B89E6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8</w:t>
            </w:r>
          </w:p>
        </w:tc>
        <w:tc>
          <w:tcPr>
            <w:tcW w:w="1011" w:type="pct"/>
          </w:tcPr>
          <w:p w:rsidRPr="0034692A" w:rsidR="00897CDF" w:rsidP="004642CE" w:rsidRDefault="00897CDF" w14:paraId="245AC2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8</w:t>
            </w:r>
          </w:p>
        </w:tc>
        <w:tc>
          <w:tcPr>
            <w:tcW w:w="840" w:type="pct"/>
          </w:tcPr>
          <w:p w:rsidRPr="0034692A" w:rsidR="00897CDF" w:rsidP="004642CE" w:rsidRDefault="00897CDF" w14:paraId="48D2C1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537FF6C9"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484D79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9</w:t>
            </w:r>
          </w:p>
        </w:tc>
        <w:tc>
          <w:tcPr>
            <w:tcW w:w="1011" w:type="pct"/>
          </w:tcPr>
          <w:p w:rsidRPr="0034692A" w:rsidR="00897CDF" w:rsidP="004642CE" w:rsidRDefault="00897CDF" w14:paraId="5F4A54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9</w:t>
            </w:r>
          </w:p>
        </w:tc>
        <w:tc>
          <w:tcPr>
            <w:tcW w:w="530" w:type="pct"/>
          </w:tcPr>
          <w:p w:rsidRPr="0034692A" w:rsidR="00897CDF" w:rsidP="004642CE" w:rsidRDefault="00897CDF" w14:paraId="41A069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897CDF" w:rsidP="004642CE" w:rsidRDefault="00897CDF" w14:paraId="420264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70CE5A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376B19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9</w:t>
            </w:r>
          </w:p>
        </w:tc>
        <w:tc>
          <w:tcPr>
            <w:tcW w:w="1011" w:type="pct"/>
          </w:tcPr>
          <w:p w:rsidRPr="0034692A" w:rsidR="00897CDF" w:rsidP="004642CE" w:rsidRDefault="00897CDF" w14:paraId="22C337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9</w:t>
            </w:r>
          </w:p>
        </w:tc>
        <w:tc>
          <w:tcPr>
            <w:tcW w:w="840" w:type="pct"/>
          </w:tcPr>
          <w:p w:rsidRPr="0034692A" w:rsidR="00897CDF" w:rsidP="004642CE" w:rsidRDefault="00897CDF" w14:paraId="364015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161B90E2" w14:textId="77777777">
        <w:tc>
          <w:tcPr>
            <w:tcW w:w="168" w:type="pct"/>
          </w:tcPr>
          <w:p w:rsidRPr="0034692A" w:rsidR="00897CDF" w:rsidP="004642CE" w:rsidRDefault="00897CDF" w14:paraId="6F2B55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40</w:t>
            </w:r>
          </w:p>
        </w:tc>
        <w:tc>
          <w:tcPr>
            <w:tcW w:w="1011" w:type="pct"/>
          </w:tcPr>
          <w:p w:rsidRPr="0034692A" w:rsidR="00897CDF" w:rsidP="004642CE" w:rsidRDefault="00897CDF" w14:paraId="6C84E9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0</w:t>
            </w:r>
          </w:p>
        </w:tc>
        <w:tc>
          <w:tcPr>
            <w:tcW w:w="530" w:type="pct"/>
          </w:tcPr>
          <w:p w:rsidRPr="0034692A" w:rsidR="00897CDF" w:rsidP="004642CE" w:rsidRDefault="00897CDF" w14:paraId="41FFF7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256" w:type="pct"/>
          </w:tcPr>
          <w:p w:rsidRPr="0034692A" w:rsidR="00897CDF" w:rsidP="004642CE" w:rsidRDefault="00897CDF" w14:paraId="13BFFA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470567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3561BD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0</w:t>
            </w:r>
          </w:p>
        </w:tc>
        <w:tc>
          <w:tcPr>
            <w:tcW w:w="1011" w:type="pct"/>
          </w:tcPr>
          <w:p w:rsidRPr="0034692A" w:rsidR="00897CDF" w:rsidP="004642CE" w:rsidRDefault="00897CDF" w14:paraId="01A328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0</w:t>
            </w:r>
          </w:p>
        </w:tc>
        <w:tc>
          <w:tcPr>
            <w:tcW w:w="840" w:type="pct"/>
          </w:tcPr>
          <w:p w:rsidRPr="0034692A" w:rsidR="00897CDF" w:rsidP="004642CE" w:rsidRDefault="00897CDF" w14:paraId="6B6829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897CDF" w:rsidTr="004F31CE" w14:paraId="721A6653"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3A91DB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41</w:t>
            </w:r>
          </w:p>
        </w:tc>
        <w:tc>
          <w:tcPr>
            <w:tcW w:w="1011" w:type="pct"/>
          </w:tcPr>
          <w:p w:rsidRPr="0034692A" w:rsidR="00897CDF" w:rsidP="004642CE" w:rsidRDefault="00897CDF" w14:paraId="08A1C6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530" w:type="pct"/>
          </w:tcPr>
          <w:p w:rsidRPr="0034692A" w:rsidR="00897CDF" w:rsidP="004642CE" w:rsidRDefault="00897CDF" w14:paraId="4153D6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256" w:type="pct"/>
          </w:tcPr>
          <w:p w:rsidRPr="0034692A" w:rsidR="00897CDF" w:rsidP="004642CE" w:rsidRDefault="00897CDF" w14:paraId="486533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6D6CB7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7EB592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1011" w:type="pct"/>
          </w:tcPr>
          <w:p w:rsidRPr="0034692A" w:rsidR="00897CDF" w:rsidP="004642CE" w:rsidRDefault="00897CDF" w14:paraId="16C243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840" w:type="pct"/>
          </w:tcPr>
          <w:p w:rsidRPr="0034692A" w:rsidR="00897CDF" w:rsidP="004642CE" w:rsidRDefault="00B60B0E" w14:paraId="35A41084" w14:textId="1138DAF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MERGE</w:t>
            </w:r>
          </w:p>
        </w:tc>
      </w:tr>
      <w:tr w:rsidRPr="0034692A" w:rsidR="00897CDF" w:rsidTr="004F31CE" w14:paraId="3BE578EB" w14:textId="77777777">
        <w:tc>
          <w:tcPr>
            <w:tcW w:w="168" w:type="pct"/>
          </w:tcPr>
          <w:p w:rsidRPr="0034692A" w:rsidR="00897CDF" w:rsidP="004642CE" w:rsidRDefault="00897CDF" w14:paraId="79D47E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42</w:t>
            </w:r>
          </w:p>
        </w:tc>
        <w:tc>
          <w:tcPr>
            <w:tcW w:w="1011" w:type="pct"/>
          </w:tcPr>
          <w:p w:rsidRPr="0034692A" w:rsidR="00897CDF" w:rsidP="004642CE" w:rsidRDefault="00897CDF" w14:paraId="67FA7B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530" w:type="pct"/>
          </w:tcPr>
          <w:p w:rsidRPr="0034692A" w:rsidR="00897CDF" w:rsidP="004642CE" w:rsidRDefault="00897CDF" w14:paraId="0F4FFD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256" w:type="pct"/>
          </w:tcPr>
          <w:p w:rsidRPr="0034692A" w:rsidR="00897CDF" w:rsidP="004642CE" w:rsidRDefault="00897CDF" w14:paraId="0ABC74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7AD71F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29DA65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1011" w:type="pct"/>
          </w:tcPr>
          <w:p w:rsidRPr="0034692A" w:rsidR="00897CDF" w:rsidP="004642CE" w:rsidRDefault="00897CDF" w14:paraId="3A61E9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840" w:type="pct"/>
          </w:tcPr>
          <w:p w:rsidRPr="0034692A" w:rsidR="00897CDF" w:rsidP="004642CE" w:rsidRDefault="00897CDF" w14:paraId="593E08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 Code – PersonalPaymentMethod</w:t>
            </w:r>
          </w:p>
        </w:tc>
      </w:tr>
      <w:tr w:rsidRPr="0034692A" w:rsidR="00897CDF" w:rsidTr="004F31CE" w14:paraId="554E6556" w14:textId="77777777">
        <w:trPr>
          <w:cnfStyle w:val="000000100000" w:firstRow="0" w:lastRow="0" w:firstColumn="0" w:lastColumn="0" w:oddVBand="0" w:evenVBand="0" w:oddHBand="1" w:evenHBand="0" w:firstRowFirstColumn="0" w:firstRowLastColumn="0" w:lastRowFirstColumn="0" w:lastRowLastColumn="0"/>
        </w:trPr>
        <w:tc>
          <w:tcPr>
            <w:tcW w:w="168" w:type="pct"/>
          </w:tcPr>
          <w:p w:rsidRPr="0034692A" w:rsidR="00897CDF" w:rsidP="004642CE" w:rsidRDefault="00897CDF" w14:paraId="6D5CA9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43</w:t>
            </w:r>
          </w:p>
        </w:tc>
        <w:tc>
          <w:tcPr>
            <w:tcW w:w="1011" w:type="pct"/>
          </w:tcPr>
          <w:p w:rsidRPr="0034692A" w:rsidR="00897CDF" w:rsidP="004642CE" w:rsidRDefault="00897CDF" w14:paraId="16D72E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530" w:type="pct"/>
          </w:tcPr>
          <w:p w:rsidRPr="0034692A" w:rsidR="00897CDF" w:rsidP="004642CE" w:rsidRDefault="00897CDF" w14:paraId="5812B0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256" w:type="pct"/>
          </w:tcPr>
          <w:p w:rsidRPr="0034692A" w:rsidR="00897CDF" w:rsidP="004642CE" w:rsidRDefault="00897CDF" w14:paraId="5FFFE9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77B66F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2CCED7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1011" w:type="pct"/>
          </w:tcPr>
          <w:p w:rsidRPr="0034692A" w:rsidR="00897CDF" w:rsidP="004642CE" w:rsidRDefault="00897CDF" w14:paraId="161F06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840" w:type="pct"/>
          </w:tcPr>
          <w:p w:rsidRPr="0034692A" w:rsidR="00897CDF" w:rsidP="004642CE" w:rsidRDefault="004E5036" w14:paraId="3F37A8AA" w14:textId="4D34912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34692A" w:rsidR="00897CDF" w:rsidTr="004F31CE" w14:paraId="55814213" w14:textId="77777777">
        <w:tc>
          <w:tcPr>
            <w:tcW w:w="168" w:type="pct"/>
          </w:tcPr>
          <w:p w:rsidRPr="0034692A" w:rsidR="00897CDF" w:rsidP="004642CE" w:rsidRDefault="00897CDF" w14:paraId="3B927D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44</w:t>
            </w:r>
          </w:p>
        </w:tc>
        <w:tc>
          <w:tcPr>
            <w:tcW w:w="1011" w:type="pct"/>
          </w:tcPr>
          <w:p w:rsidRPr="0034692A" w:rsidR="00897CDF" w:rsidP="004642CE" w:rsidRDefault="00897CDF" w14:paraId="7DE332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530" w:type="pct"/>
          </w:tcPr>
          <w:p w:rsidRPr="0034692A" w:rsidR="00897CDF" w:rsidP="004642CE" w:rsidRDefault="00897CDF" w14:paraId="102047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256" w:type="pct"/>
          </w:tcPr>
          <w:p w:rsidRPr="0034692A" w:rsidR="00897CDF" w:rsidP="004642CE" w:rsidRDefault="00897CDF" w14:paraId="417503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897CDF" w:rsidP="004642CE" w:rsidRDefault="00897CDF" w14:paraId="411CD7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011" w:type="pct"/>
          </w:tcPr>
          <w:p w:rsidRPr="0034692A" w:rsidR="00897CDF" w:rsidP="004642CE" w:rsidRDefault="00897CDF" w14:paraId="0A79B2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1011" w:type="pct"/>
          </w:tcPr>
          <w:p w:rsidRPr="0034692A" w:rsidR="00897CDF" w:rsidP="004642CE" w:rsidRDefault="00897CDF" w14:paraId="79B058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840" w:type="pct"/>
          </w:tcPr>
          <w:p w:rsidRPr="0034692A" w:rsidR="00897CDF" w:rsidP="004642CE" w:rsidRDefault="00897CDF" w14:paraId="7D3AD8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utogenerated</w:t>
            </w:r>
          </w:p>
        </w:tc>
      </w:tr>
    </w:tbl>
    <w:p w:rsidR="00812E28" w:rsidP="00FF0F23" w:rsidRDefault="00FF0F23" w14:paraId="47AA78B5" w14:textId="2ED2A88F">
      <w:pPr>
        <w:pStyle w:val="Heading3"/>
      </w:pPr>
      <w:r>
        <w:t xml:space="preserve"> </w:t>
      </w:r>
      <w:bookmarkStart w:name="_Toc79997705" w:id="95"/>
      <w:r>
        <w:t>Mapping</w:t>
      </w:r>
      <w:bookmarkEnd w:id="95"/>
    </w:p>
    <w:p w:rsidR="00CA2DB8" w:rsidP="00CA2DB8" w:rsidRDefault="00CA2DB8" w14:paraId="62993410" w14:textId="2C76F044">
      <w:r>
        <w:t>Organisational Payment Method</w:t>
      </w:r>
    </w:p>
    <w:tbl>
      <w:tblPr>
        <w:tblStyle w:val="GridTable4-Accent11"/>
        <w:tblW w:w="0" w:type="auto"/>
        <w:tblLook w:val="04A0" w:firstRow="1" w:lastRow="0" w:firstColumn="1" w:lastColumn="0" w:noHBand="0" w:noVBand="1"/>
      </w:tblPr>
      <w:tblGrid>
        <w:gridCol w:w="1615"/>
        <w:gridCol w:w="2790"/>
      </w:tblGrid>
      <w:tr w:rsidRPr="0034692A" w:rsidR="00B31A06" w:rsidTr="004F31CE" w14:paraId="64E537B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hideMark/>
          </w:tcPr>
          <w:p w:rsidRPr="0034692A" w:rsidR="00B31A06" w:rsidP="00B31A06" w:rsidRDefault="00B31A06" w14:paraId="1BA74AB8" w14:textId="77777777">
            <w:pPr>
              <w:widowControl w:val="0"/>
              <w:autoSpaceDE w:val="0"/>
              <w:autoSpaceDN w:val="0"/>
              <w:adjustRightInd w:val="0"/>
              <w:spacing w:after="0" w:line="240" w:lineRule="auto"/>
              <w:ind w:left="108" w:right="108"/>
              <w:rPr>
                <w:rFonts w:ascii="Calibri Light" w:hAnsi="Calibri Light" w:cs="Calibri Light"/>
                <w:color w:val="FFFFFF"/>
                <w:sz w:val="16"/>
                <w:szCs w:val="16"/>
                <w:lang w:val="en-IE" w:eastAsia="en-GB"/>
              </w:rPr>
            </w:pPr>
            <w:r w:rsidRPr="0034692A">
              <w:rPr>
                <w:rFonts w:ascii="Calibri Light" w:hAnsi="Calibri Light" w:cs="Calibri Light"/>
                <w:color w:val="FFFFFF"/>
                <w:sz w:val="16"/>
                <w:szCs w:val="16"/>
                <w:lang w:val="en-IE" w:eastAsia="en-GB"/>
              </w:rPr>
              <w:t>Source Column</w:t>
            </w:r>
          </w:p>
        </w:tc>
        <w:tc>
          <w:tcPr>
            <w:tcW w:w="2790" w:type="dxa"/>
            <w:hideMark/>
          </w:tcPr>
          <w:p w:rsidRPr="0034692A" w:rsidR="00B31A06" w:rsidP="00B31A06" w:rsidRDefault="00B31A06" w14:paraId="7BEA41A4" w14:textId="7777777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FFFFFF"/>
                <w:sz w:val="16"/>
                <w:szCs w:val="16"/>
                <w:lang w:val="en-IE" w:eastAsia="en-GB"/>
              </w:rPr>
            </w:pPr>
            <w:r w:rsidRPr="0034692A">
              <w:rPr>
                <w:rFonts w:ascii="Calibri Light" w:hAnsi="Calibri Light" w:cs="Calibri Light"/>
                <w:color w:val="FFFFFF"/>
                <w:sz w:val="16"/>
                <w:szCs w:val="16"/>
                <w:lang w:val="en-IE" w:eastAsia="en-GB"/>
              </w:rPr>
              <w:t>Target Column</w:t>
            </w:r>
          </w:p>
        </w:tc>
      </w:tr>
      <w:tr w:rsidRPr="0034692A" w:rsidR="00B31A06" w:rsidTr="004F31CE" w14:paraId="2454925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hideMark/>
          </w:tcPr>
          <w:p w:rsidRPr="0034692A" w:rsidR="00B31A06" w:rsidP="00B31A06" w:rsidRDefault="00B31A06" w14:paraId="48988E4D" w14:textId="77777777">
            <w:pPr>
              <w:widowControl w:val="0"/>
              <w:autoSpaceDE w:val="0"/>
              <w:autoSpaceDN w:val="0"/>
              <w:adjustRightInd w:val="0"/>
              <w:spacing w:after="0" w:line="240" w:lineRule="auto"/>
              <w:ind w:left="108" w:right="108"/>
              <w:rPr>
                <w:rFonts w:ascii="Calibri Light" w:hAnsi="Calibri Light" w:cs="Calibri Light"/>
                <w:sz w:val="16"/>
                <w:szCs w:val="16"/>
                <w:lang w:val="en-IE" w:eastAsia="en-GB"/>
              </w:rPr>
            </w:pPr>
            <w:r w:rsidRPr="0034692A">
              <w:rPr>
                <w:rFonts w:ascii="Calibri Light" w:hAnsi="Calibri Light" w:cs="Calibri Light"/>
                <w:sz w:val="16"/>
                <w:szCs w:val="16"/>
                <w:lang w:val="en-IE" w:eastAsia="en-GB"/>
              </w:rPr>
              <w:t>Bank Transfer</w:t>
            </w:r>
          </w:p>
        </w:tc>
        <w:tc>
          <w:tcPr>
            <w:tcW w:w="2790" w:type="dxa"/>
            <w:hideMark/>
          </w:tcPr>
          <w:p w:rsidRPr="0034692A" w:rsidR="00B31A06" w:rsidP="00B31A06" w:rsidRDefault="00B31A06" w14:paraId="1F97F9BD"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IE" w:eastAsia="en-GB"/>
              </w:rPr>
            </w:pPr>
            <w:r w:rsidRPr="0034692A">
              <w:rPr>
                <w:rFonts w:ascii="Calibri Light" w:hAnsi="Calibri Light" w:cs="Calibri Light"/>
                <w:sz w:val="16"/>
                <w:szCs w:val="16"/>
                <w:lang w:val="en-IE" w:eastAsia="en-GB"/>
              </w:rPr>
              <w:t xml:space="preserve">Fusion Validated Values </w:t>
            </w:r>
          </w:p>
        </w:tc>
      </w:tr>
      <w:tr w:rsidRPr="0034692A" w:rsidR="00B31A06" w:rsidTr="004F31CE" w14:paraId="2C491A25" w14:textId="77777777">
        <w:tc>
          <w:tcPr>
            <w:cnfStyle w:val="001000000000" w:firstRow="0" w:lastRow="0" w:firstColumn="1" w:lastColumn="0" w:oddVBand="0" w:evenVBand="0" w:oddHBand="0" w:evenHBand="0" w:firstRowFirstColumn="0" w:firstRowLastColumn="0" w:lastRowFirstColumn="0" w:lastRowLastColumn="0"/>
            <w:tcW w:w="1615" w:type="dxa"/>
          </w:tcPr>
          <w:p w:rsidRPr="0034692A" w:rsidR="00B31A06" w:rsidP="00B31A06" w:rsidRDefault="00B31A06" w14:paraId="5B7FD74B" w14:textId="77777777">
            <w:pPr>
              <w:widowControl w:val="0"/>
              <w:autoSpaceDE w:val="0"/>
              <w:autoSpaceDN w:val="0"/>
              <w:adjustRightInd w:val="0"/>
              <w:spacing w:after="0" w:line="240" w:lineRule="auto"/>
              <w:ind w:left="108" w:right="108"/>
              <w:rPr>
                <w:rFonts w:ascii="Calibri Light" w:hAnsi="Calibri Light" w:cs="Calibri Light"/>
                <w:sz w:val="16"/>
                <w:szCs w:val="16"/>
                <w:lang w:val="en-IE" w:eastAsia="en-GB"/>
              </w:rPr>
            </w:pPr>
            <w:r w:rsidRPr="0034692A">
              <w:rPr>
                <w:rFonts w:ascii="Calibri Light" w:hAnsi="Calibri Light" w:cs="Calibri Light"/>
                <w:sz w:val="16"/>
                <w:szCs w:val="16"/>
                <w:lang w:val="en-IE" w:eastAsia="en-GB"/>
              </w:rPr>
              <w:t>BACS</w:t>
            </w:r>
          </w:p>
        </w:tc>
        <w:tc>
          <w:tcPr>
            <w:tcW w:w="2790" w:type="dxa"/>
          </w:tcPr>
          <w:p w:rsidRPr="0034692A" w:rsidR="00B31A06" w:rsidP="00B31A06" w:rsidRDefault="00B31A06" w14:paraId="52734C76"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IE" w:eastAsia="en-GB"/>
              </w:rPr>
            </w:pPr>
            <w:r w:rsidRPr="0034692A">
              <w:rPr>
                <w:rFonts w:ascii="Calibri Light" w:hAnsi="Calibri Light" w:cs="Calibri Light"/>
                <w:sz w:val="16"/>
                <w:szCs w:val="16"/>
                <w:lang w:val="en-IE" w:eastAsia="en-GB"/>
              </w:rPr>
              <w:t xml:space="preserve">Fusion Validated Values </w:t>
            </w:r>
          </w:p>
        </w:tc>
      </w:tr>
      <w:tr w:rsidRPr="0034692A" w:rsidR="00B31A06" w:rsidTr="004F31CE" w14:paraId="446F2E8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rsidRPr="0034692A" w:rsidR="00B31A06" w:rsidP="00B31A06" w:rsidRDefault="00B31A06" w14:paraId="0B7CB7AA" w14:textId="77777777">
            <w:pPr>
              <w:widowControl w:val="0"/>
              <w:autoSpaceDE w:val="0"/>
              <w:autoSpaceDN w:val="0"/>
              <w:adjustRightInd w:val="0"/>
              <w:spacing w:after="0" w:line="240" w:lineRule="auto"/>
              <w:ind w:left="108" w:right="108"/>
              <w:rPr>
                <w:rFonts w:ascii="Calibri Light" w:hAnsi="Calibri Light" w:cs="Calibri Light"/>
                <w:sz w:val="16"/>
                <w:szCs w:val="16"/>
                <w:lang w:val="en-IE" w:eastAsia="en-GB"/>
              </w:rPr>
            </w:pPr>
            <w:r w:rsidRPr="0034692A">
              <w:rPr>
                <w:rFonts w:ascii="Calibri Light" w:hAnsi="Calibri Light" w:cs="Calibri Light"/>
                <w:sz w:val="16"/>
                <w:szCs w:val="16"/>
                <w:lang w:val="en-IE" w:eastAsia="en-GB"/>
              </w:rPr>
              <w:t>Tele pay</w:t>
            </w:r>
          </w:p>
        </w:tc>
        <w:tc>
          <w:tcPr>
            <w:tcW w:w="2790" w:type="dxa"/>
          </w:tcPr>
          <w:p w:rsidRPr="0034692A" w:rsidR="00B31A06" w:rsidP="00B31A06" w:rsidRDefault="00B31A06" w14:paraId="4A9EAD67" w14:textId="7777777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IE" w:eastAsia="en-GB"/>
              </w:rPr>
            </w:pPr>
            <w:r w:rsidRPr="0034692A">
              <w:rPr>
                <w:rFonts w:ascii="Calibri Light" w:hAnsi="Calibri Light" w:cs="Calibri Light"/>
                <w:sz w:val="16"/>
                <w:szCs w:val="16"/>
                <w:lang w:val="en-IE" w:eastAsia="en-GB"/>
              </w:rPr>
              <w:t xml:space="preserve">Fusion Validated Values </w:t>
            </w:r>
          </w:p>
        </w:tc>
      </w:tr>
      <w:tr w:rsidRPr="0034692A" w:rsidR="00B31A06" w:rsidTr="004F31CE" w14:paraId="7065D837" w14:textId="77777777">
        <w:tc>
          <w:tcPr>
            <w:cnfStyle w:val="001000000000" w:firstRow="0" w:lastRow="0" w:firstColumn="1" w:lastColumn="0" w:oddVBand="0" w:evenVBand="0" w:oddHBand="0" w:evenHBand="0" w:firstRowFirstColumn="0" w:firstRowLastColumn="0" w:lastRowFirstColumn="0" w:lastRowLastColumn="0"/>
            <w:tcW w:w="1615" w:type="dxa"/>
          </w:tcPr>
          <w:p w:rsidRPr="0034692A" w:rsidR="00B31A06" w:rsidP="00B31A06" w:rsidRDefault="00B31A06" w14:paraId="78597A70" w14:textId="77777777">
            <w:pPr>
              <w:widowControl w:val="0"/>
              <w:autoSpaceDE w:val="0"/>
              <w:autoSpaceDN w:val="0"/>
              <w:adjustRightInd w:val="0"/>
              <w:spacing w:after="0" w:line="240" w:lineRule="auto"/>
              <w:ind w:left="108" w:right="108"/>
              <w:rPr>
                <w:rFonts w:ascii="Calibri Light" w:hAnsi="Calibri Light" w:cs="Calibri Light"/>
                <w:sz w:val="16"/>
                <w:szCs w:val="16"/>
                <w:lang w:val="en-IE" w:eastAsia="en-GB"/>
              </w:rPr>
            </w:pPr>
            <w:r w:rsidRPr="0034692A">
              <w:rPr>
                <w:rFonts w:ascii="Calibri Light" w:hAnsi="Calibri Light" w:cs="Calibri Light"/>
                <w:sz w:val="16"/>
                <w:szCs w:val="16"/>
                <w:lang w:val="en-IE" w:eastAsia="en-GB"/>
              </w:rPr>
              <w:t>EFT</w:t>
            </w:r>
          </w:p>
        </w:tc>
        <w:tc>
          <w:tcPr>
            <w:tcW w:w="2790" w:type="dxa"/>
          </w:tcPr>
          <w:p w:rsidRPr="0034692A" w:rsidR="00B31A06" w:rsidP="00B31A06" w:rsidRDefault="00B31A06" w14:paraId="1BBB02C4" w14:textId="77777777">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IE" w:eastAsia="en-GB"/>
              </w:rPr>
            </w:pPr>
            <w:r w:rsidRPr="0034692A">
              <w:rPr>
                <w:rFonts w:ascii="Calibri Light" w:hAnsi="Calibri Light" w:cs="Calibri Light"/>
                <w:sz w:val="16"/>
                <w:szCs w:val="16"/>
                <w:lang w:val="en-IE" w:eastAsia="en-GB"/>
              </w:rPr>
              <w:t xml:space="preserve">Fusion Validated Values </w:t>
            </w:r>
          </w:p>
        </w:tc>
      </w:tr>
    </w:tbl>
    <w:p w:rsidR="00CA2DB8" w:rsidP="00CA2DB8" w:rsidRDefault="00CA2DB8" w14:paraId="69EC220A" w14:textId="1F7A67B0"/>
    <w:p w:rsidR="00F20EA9" w:rsidP="00157CB1" w:rsidRDefault="00FE639D" w14:paraId="35E896BA" w14:textId="4F397CFB">
      <w:pPr>
        <w:pStyle w:val="Heading2"/>
      </w:pPr>
      <w:r>
        <w:t xml:space="preserve"> </w:t>
      </w:r>
      <w:bookmarkStart w:name="_Toc79997706" w:id="96"/>
      <w:r>
        <w:t>Assignment Work Measure</w:t>
      </w:r>
      <w:bookmarkEnd w:id="96"/>
    </w:p>
    <w:p w:rsidRPr="00F75B71" w:rsidR="00F75B71" w:rsidP="00F75B71" w:rsidRDefault="00F75B71" w14:paraId="4D5DB30E" w14:textId="77777777">
      <w:pPr>
        <w:pStyle w:val="Bullet"/>
        <w:ind w:left="513" w:hanging="513"/>
        <w:rPr>
          <w:rFonts w:ascii="Calibri Light" w:hAnsi="Calibri Light" w:cs="Arial"/>
          <w:color w:val="4F4F4F"/>
          <w:sz w:val="22"/>
          <w:szCs w:val="22"/>
          <w:lang w:val="en-GB" w:eastAsia="en-IE"/>
        </w:rPr>
      </w:pPr>
      <w:r w:rsidRPr="00F75B71">
        <w:rPr>
          <w:rFonts w:ascii="Calibri Light" w:hAnsi="Calibri Light" w:cs="Arial"/>
          <w:color w:val="4F4F4F"/>
          <w:sz w:val="22"/>
          <w:szCs w:val="22"/>
          <w:lang w:val="en-GB" w:eastAsia="en-IE"/>
        </w:rPr>
        <w:t>Data File Name: XXMX_HCM_ASG_WORKMSURE.dat</w:t>
      </w:r>
    </w:p>
    <w:p w:rsidRPr="00F75B71" w:rsidR="00F75B71" w:rsidP="00F75B71" w:rsidRDefault="00F75B71" w14:paraId="1EAAF07D" w14:textId="77777777">
      <w:pPr>
        <w:pStyle w:val="Bullet"/>
        <w:ind w:left="513" w:hanging="513"/>
        <w:rPr>
          <w:rFonts w:ascii="Calibri Light" w:hAnsi="Calibri Light" w:cs="Arial"/>
          <w:color w:val="4F4F4F"/>
          <w:sz w:val="22"/>
          <w:szCs w:val="22"/>
          <w:lang w:val="en-GB" w:eastAsia="en-IE"/>
        </w:rPr>
      </w:pPr>
      <w:r w:rsidRPr="00F75B71">
        <w:rPr>
          <w:rFonts w:ascii="Calibri Light" w:hAnsi="Calibri Light" w:cs="Arial"/>
          <w:color w:val="4F4F4F"/>
          <w:sz w:val="22"/>
          <w:szCs w:val="22"/>
          <w:lang w:val="en-GB" w:eastAsia="en-IE"/>
        </w:rPr>
        <w:t>Staging table:  XXMX_ASG_WORKMSURE_STG</w:t>
      </w:r>
    </w:p>
    <w:p w:rsidR="00F75B71" w:rsidP="00F75B71" w:rsidRDefault="00F75B71" w14:paraId="1ED89B11" w14:textId="6FA871CF">
      <w:pPr>
        <w:pStyle w:val="Bullet"/>
        <w:ind w:left="513" w:hanging="513"/>
        <w:rPr>
          <w:rFonts w:ascii="Calibri Light" w:hAnsi="Calibri Light" w:cs="Arial"/>
          <w:color w:val="4F4F4F"/>
          <w:sz w:val="22"/>
          <w:szCs w:val="22"/>
          <w:lang w:val="en-GB" w:eastAsia="en-IE"/>
        </w:rPr>
      </w:pPr>
      <w:r w:rsidRPr="00F75B71">
        <w:rPr>
          <w:rFonts w:ascii="Calibri Light" w:hAnsi="Calibri Light" w:cs="Arial"/>
          <w:color w:val="4F4F4F"/>
          <w:sz w:val="22"/>
          <w:szCs w:val="22"/>
          <w:lang w:val="en-GB" w:eastAsia="en-IE"/>
        </w:rPr>
        <w:t xml:space="preserve">Transform Table: XXMX_ASG_WORKMSURE_XFM </w:t>
      </w:r>
    </w:p>
    <w:p w:rsidRPr="00F75B71" w:rsidR="00BB459D" w:rsidP="00BB459D" w:rsidRDefault="00BB459D" w14:paraId="2C22F99A" w14:textId="0AC220F0">
      <w:pPr>
        <w:pStyle w:val="Bullet"/>
        <w:ind w:left="513" w:hanging="513"/>
        <w:rPr>
          <w:rFonts w:ascii="Calibri Light" w:hAnsi="Calibri Light" w:cs="Arial"/>
          <w:color w:val="4F4F4F"/>
          <w:sz w:val="22"/>
          <w:szCs w:val="22"/>
          <w:lang w:val="en-GB" w:eastAsia="en-IE"/>
        </w:rPr>
      </w:pPr>
      <w:r w:rsidRPr="002B2E42">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F75B71" w:rsidR="00F75B71" w:rsidP="00F75B71" w:rsidRDefault="00F75B71" w14:paraId="7D8CCBAD" w14:textId="77777777">
      <w:pPr>
        <w:pStyle w:val="Bullet"/>
        <w:ind w:left="513" w:hanging="513"/>
        <w:rPr>
          <w:rFonts w:ascii="Calibri Light" w:hAnsi="Calibri Light" w:cs="Arial"/>
          <w:color w:val="4F4F4F"/>
          <w:sz w:val="22"/>
          <w:szCs w:val="22"/>
          <w:lang w:val="en-GB" w:eastAsia="en-IE"/>
        </w:rPr>
      </w:pPr>
      <w:r w:rsidRPr="00F75B71">
        <w:rPr>
          <w:rFonts w:ascii="Calibri Light" w:hAnsi="Calibri Light" w:cs="Arial"/>
          <w:color w:val="4F4F4F"/>
          <w:sz w:val="22"/>
          <w:szCs w:val="22"/>
          <w:lang w:val="en-GB" w:eastAsia="en-IE"/>
        </w:rPr>
        <w:t>Fusion Business Object: AssignmentWorkMeasure</w:t>
      </w:r>
    </w:p>
    <w:tbl>
      <w:tblPr>
        <w:tblStyle w:val="GridTable4-Accent11"/>
        <w:tblW w:w="5000" w:type="pct"/>
        <w:tblLook w:val="0420" w:firstRow="1" w:lastRow="0" w:firstColumn="0" w:lastColumn="0" w:noHBand="0" w:noVBand="1"/>
      </w:tblPr>
      <w:tblGrid>
        <w:gridCol w:w="667"/>
        <w:gridCol w:w="2154"/>
        <w:gridCol w:w="1476"/>
        <w:gridCol w:w="904"/>
        <w:gridCol w:w="680"/>
        <w:gridCol w:w="2563"/>
        <w:gridCol w:w="2388"/>
        <w:gridCol w:w="3116"/>
      </w:tblGrid>
      <w:tr w:rsidRPr="0034692A" w:rsidR="00613FF2" w:rsidTr="004F31CE" w14:paraId="6CF650EF" w14:textId="77777777">
        <w:trPr>
          <w:cnfStyle w:val="100000000000" w:firstRow="1" w:lastRow="0" w:firstColumn="0" w:lastColumn="0" w:oddVBand="0" w:evenVBand="0" w:oddHBand="0" w:evenHBand="0" w:firstRowFirstColumn="0" w:firstRowLastColumn="0" w:lastRowFirstColumn="0" w:lastRowLastColumn="0"/>
          <w:tblHeader/>
        </w:trPr>
        <w:tc>
          <w:tcPr>
            <w:tcW w:w="225" w:type="pct"/>
          </w:tcPr>
          <w:p w:rsidRPr="0034692A" w:rsidR="00613FF2" w:rsidP="004642CE" w:rsidRDefault="00613FF2" w14:paraId="5191E7E1"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Col Seq</w:t>
            </w:r>
          </w:p>
        </w:tc>
        <w:tc>
          <w:tcPr>
            <w:tcW w:w="786" w:type="pct"/>
          </w:tcPr>
          <w:p w:rsidRPr="0034692A" w:rsidR="00613FF2" w:rsidP="004642CE" w:rsidRDefault="00613FF2" w14:paraId="65798FAF"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Field Name</w:t>
            </w:r>
          </w:p>
        </w:tc>
        <w:tc>
          <w:tcPr>
            <w:tcW w:w="530" w:type="pct"/>
          </w:tcPr>
          <w:p w:rsidRPr="0034692A" w:rsidR="00613FF2" w:rsidP="004642CE" w:rsidRDefault="00613FF2" w14:paraId="038A0A77"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Datatype</w:t>
            </w:r>
          </w:p>
        </w:tc>
        <w:tc>
          <w:tcPr>
            <w:tcW w:w="338" w:type="pct"/>
          </w:tcPr>
          <w:p w:rsidRPr="0034692A" w:rsidR="00613FF2" w:rsidP="004642CE" w:rsidRDefault="00613FF2" w14:paraId="61C01B32"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Include in Loader</w:t>
            </w:r>
          </w:p>
        </w:tc>
        <w:tc>
          <w:tcPr>
            <w:tcW w:w="173" w:type="pct"/>
          </w:tcPr>
          <w:p w:rsidRPr="0034692A" w:rsidR="00613FF2" w:rsidP="004642CE" w:rsidRDefault="00613FF2" w14:paraId="21E02E33"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Req</w:t>
            </w:r>
          </w:p>
        </w:tc>
        <w:tc>
          <w:tcPr>
            <w:tcW w:w="946" w:type="pct"/>
          </w:tcPr>
          <w:p w:rsidRPr="0034692A" w:rsidR="00613FF2" w:rsidP="004642CE" w:rsidRDefault="00613FF2" w14:paraId="3059169F"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Staging Table Column</w:t>
            </w:r>
          </w:p>
        </w:tc>
        <w:tc>
          <w:tcPr>
            <w:tcW w:w="870" w:type="pct"/>
          </w:tcPr>
          <w:p w:rsidRPr="0034692A" w:rsidR="00613FF2" w:rsidP="004642CE" w:rsidRDefault="00613FF2" w14:paraId="64C59F29"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Transform Table Column</w:t>
            </w:r>
          </w:p>
        </w:tc>
        <w:tc>
          <w:tcPr>
            <w:tcW w:w="1131" w:type="pct"/>
          </w:tcPr>
          <w:p w:rsidRPr="0034692A" w:rsidR="00613FF2" w:rsidP="004642CE" w:rsidRDefault="00613FF2" w14:paraId="0C77DA17"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Comments</w:t>
            </w:r>
          </w:p>
        </w:tc>
      </w:tr>
      <w:tr w:rsidRPr="0034692A" w:rsidR="00613FF2" w:rsidTr="004F31CE" w14:paraId="5ADCF7D4" w14:textId="77777777">
        <w:trPr>
          <w:cnfStyle w:val="000000100000" w:firstRow="0" w:lastRow="0" w:firstColumn="0" w:lastColumn="0" w:oddVBand="0" w:evenVBand="0" w:oddHBand="1" w:evenHBand="0" w:firstRowFirstColumn="0" w:firstRowLastColumn="0" w:lastRowFirstColumn="0" w:lastRowLastColumn="0"/>
        </w:trPr>
        <w:tc>
          <w:tcPr>
            <w:tcW w:w="225" w:type="pct"/>
          </w:tcPr>
          <w:p w:rsidRPr="0034692A" w:rsidR="00613FF2" w:rsidP="004642CE" w:rsidRDefault="00613FF2" w14:paraId="408BE3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w:t>
            </w:r>
          </w:p>
        </w:tc>
        <w:tc>
          <w:tcPr>
            <w:tcW w:w="786" w:type="pct"/>
          </w:tcPr>
          <w:p w:rsidRPr="0034692A" w:rsidR="00613FF2" w:rsidP="004642CE" w:rsidRDefault="005E0CEC" w14:paraId="51B4B652" w14:textId="3994A6C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30" w:type="pct"/>
          </w:tcPr>
          <w:p w:rsidRPr="0034692A" w:rsidR="00613FF2" w:rsidP="004642CE" w:rsidRDefault="005E0CEC" w14:paraId="1CC347D9" w14:textId="71A6C54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338" w:type="pct"/>
          </w:tcPr>
          <w:p w:rsidRPr="0034692A" w:rsidR="00613FF2" w:rsidP="004642CE" w:rsidRDefault="00613FF2" w14:paraId="0AA824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613FF2" w:rsidP="004642CE" w:rsidRDefault="00613FF2" w14:paraId="6F8A46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46" w:type="pct"/>
          </w:tcPr>
          <w:p w:rsidRPr="0034692A" w:rsidR="00613FF2" w:rsidP="004642CE" w:rsidRDefault="005E0CEC" w14:paraId="26B44C93" w14:textId="224123C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870" w:type="pct"/>
          </w:tcPr>
          <w:p w:rsidRPr="0034692A" w:rsidR="00613FF2" w:rsidP="004642CE" w:rsidRDefault="005E0CEC" w14:paraId="6DEA7DD7" w14:textId="5854F6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131" w:type="pct"/>
          </w:tcPr>
          <w:p w:rsidRPr="0034692A" w:rsidR="00613FF2" w:rsidP="004642CE" w:rsidRDefault="00613FF2" w14:paraId="57EA8429" w14:textId="77777777">
            <w:pPr>
              <w:keepLines/>
              <w:spacing w:after="0" w:line="240" w:lineRule="auto"/>
              <w:rPr>
                <w:rFonts w:ascii="Calibri Light" w:hAnsi="Calibri Light" w:cs="Calibri Light"/>
                <w:color w:val="000000"/>
                <w:sz w:val="16"/>
                <w:szCs w:val="16"/>
              </w:rPr>
            </w:pPr>
            <w:r w:rsidRPr="0034692A">
              <w:rPr>
                <w:rFonts w:ascii="Calibri Light" w:hAnsi="Calibri Light" w:cs="Calibri Light"/>
                <w:color w:val="000000"/>
                <w:sz w:val="16"/>
                <w:szCs w:val="16"/>
              </w:rPr>
              <w:t>Identifier for every Batch</w:t>
            </w:r>
          </w:p>
        </w:tc>
      </w:tr>
      <w:tr w:rsidRPr="0034692A" w:rsidR="00613FF2" w:rsidTr="004F31CE" w14:paraId="2037A22C" w14:textId="77777777">
        <w:tc>
          <w:tcPr>
            <w:tcW w:w="225" w:type="pct"/>
          </w:tcPr>
          <w:p w:rsidRPr="0034692A" w:rsidR="00613FF2" w:rsidP="004642CE" w:rsidRDefault="00613FF2" w14:paraId="6A1C5F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w:t>
            </w:r>
          </w:p>
        </w:tc>
        <w:tc>
          <w:tcPr>
            <w:tcW w:w="786" w:type="pct"/>
          </w:tcPr>
          <w:p w:rsidRPr="0034692A" w:rsidR="00613FF2" w:rsidP="004642CE" w:rsidRDefault="00613FF2" w14:paraId="5D7C0F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ET_NAME</w:t>
            </w:r>
          </w:p>
        </w:tc>
        <w:tc>
          <w:tcPr>
            <w:tcW w:w="530" w:type="pct"/>
          </w:tcPr>
          <w:p w:rsidRPr="0034692A" w:rsidR="00613FF2" w:rsidP="004642CE" w:rsidRDefault="00613FF2" w14:paraId="7B5A27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38" w:type="pct"/>
          </w:tcPr>
          <w:p w:rsidRPr="0034692A" w:rsidR="00613FF2" w:rsidP="004642CE" w:rsidRDefault="00613FF2" w14:paraId="4C9953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613FF2" w:rsidP="004642CE" w:rsidRDefault="00613FF2" w14:paraId="311C82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46" w:type="pct"/>
          </w:tcPr>
          <w:p w:rsidRPr="0034692A" w:rsidR="00613FF2" w:rsidP="004642CE" w:rsidRDefault="00613FF2" w14:paraId="2DD166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ET_NAME</w:t>
            </w:r>
          </w:p>
        </w:tc>
        <w:tc>
          <w:tcPr>
            <w:tcW w:w="870" w:type="pct"/>
          </w:tcPr>
          <w:p w:rsidRPr="0034692A" w:rsidR="00613FF2" w:rsidP="004642CE" w:rsidRDefault="00613FF2" w14:paraId="556873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ET_NAME</w:t>
            </w:r>
          </w:p>
        </w:tc>
        <w:tc>
          <w:tcPr>
            <w:tcW w:w="1131" w:type="pct"/>
          </w:tcPr>
          <w:p w:rsidRPr="0034692A" w:rsidR="00613FF2" w:rsidP="004642CE" w:rsidRDefault="00613FF2" w14:paraId="2323671E" w14:textId="77777777">
            <w:pPr>
              <w:keepLines/>
              <w:spacing w:after="0" w:line="240" w:lineRule="auto"/>
              <w:rPr>
                <w:rFonts w:ascii="Calibri Light" w:hAnsi="Calibri Light" w:cs="Calibri Light"/>
                <w:color w:val="000000"/>
                <w:sz w:val="16"/>
                <w:szCs w:val="16"/>
              </w:rPr>
            </w:pPr>
            <w:r w:rsidRPr="0034692A">
              <w:rPr>
                <w:rFonts w:ascii="Calibri Light" w:hAnsi="Calibri Light" w:cs="Calibri Light"/>
                <w:color w:val="000000"/>
                <w:sz w:val="16"/>
                <w:szCs w:val="16"/>
              </w:rPr>
              <w:t>New name for every extract</w:t>
            </w:r>
          </w:p>
        </w:tc>
      </w:tr>
      <w:tr w:rsidRPr="0034692A" w:rsidR="00613FF2" w:rsidTr="004F31CE" w14:paraId="73F7F620" w14:textId="77777777">
        <w:trPr>
          <w:cnfStyle w:val="000000100000" w:firstRow="0" w:lastRow="0" w:firstColumn="0" w:lastColumn="0" w:oddVBand="0" w:evenVBand="0" w:oddHBand="1" w:evenHBand="0" w:firstRowFirstColumn="0" w:firstRowLastColumn="0" w:lastRowFirstColumn="0" w:lastRowLastColumn="0"/>
        </w:trPr>
        <w:tc>
          <w:tcPr>
            <w:tcW w:w="225" w:type="pct"/>
          </w:tcPr>
          <w:p w:rsidRPr="0034692A" w:rsidR="00613FF2" w:rsidP="004642CE" w:rsidRDefault="00613FF2" w14:paraId="115535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w:t>
            </w:r>
          </w:p>
        </w:tc>
        <w:tc>
          <w:tcPr>
            <w:tcW w:w="786" w:type="pct"/>
          </w:tcPr>
          <w:p w:rsidRPr="0034692A" w:rsidR="00613FF2" w:rsidP="004642CE" w:rsidRDefault="00613FF2" w14:paraId="0CE976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530" w:type="pct"/>
          </w:tcPr>
          <w:p w:rsidRPr="0034692A" w:rsidR="00613FF2" w:rsidP="004642CE" w:rsidRDefault="00613FF2" w14:paraId="736A5B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50)</w:t>
            </w:r>
          </w:p>
        </w:tc>
        <w:tc>
          <w:tcPr>
            <w:tcW w:w="338" w:type="pct"/>
          </w:tcPr>
          <w:p w:rsidRPr="0034692A" w:rsidR="00613FF2" w:rsidP="004642CE" w:rsidRDefault="00613FF2" w14:paraId="524341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613FF2" w:rsidP="004642CE" w:rsidRDefault="00613FF2" w14:paraId="793BE0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46" w:type="pct"/>
          </w:tcPr>
          <w:p w:rsidRPr="0034692A" w:rsidR="00613FF2" w:rsidP="004642CE" w:rsidRDefault="00613FF2" w14:paraId="093250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870" w:type="pct"/>
          </w:tcPr>
          <w:p w:rsidRPr="0034692A" w:rsidR="00613FF2" w:rsidP="004642CE" w:rsidRDefault="00613FF2" w14:paraId="6A425B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1131" w:type="pct"/>
          </w:tcPr>
          <w:p w:rsidRPr="0034692A" w:rsidR="00613FF2" w:rsidP="004642CE" w:rsidRDefault="00613FF2" w14:paraId="0EB940CF" w14:textId="77777777">
            <w:pPr>
              <w:keepLines/>
              <w:spacing w:after="0" w:line="240" w:lineRule="auto"/>
              <w:rPr>
                <w:rFonts w:ascii="Calibri Light" w:hAnsi="Calibri Light" w:cs="Calibri Light"/>
                <w:color w:val="000000"/>
                <w:sz w:val="16"/>
                <w:szCs w:val="16"/>
              </w:rPr>
            </w:pPr>
            <w:r w:rsidRPr="0034692A">
              <w:rPr>
                <w:rFonts w:ascii="Calibri Light" w:hAnsi="Calibri Light" w:cs="Calibri Light"/>
                <w:color w:val="000000"/>
                <w:sz w:val="16"/>
                <w:szCs w:val="16"/>
              </w:rPr>
              <w:t>Hard Code- Extracted’</w:t>
            </w:r>
          </w:p>
        </w:tc>
      </w:tr>
      <w:tr w:rsidRPr="0034692A" w:rsidR="00613FF2" w:rsidTr="004F31CE" w14:paraId="0378285C" w14:textId="77777777">
        <w:tc>
          <w:tcPr>
            <w:tcW w:w="225" w:type="pct"/>
          </w:tcPr>
          <w:p w:rsidRPr="0034692A" w:rsidR="00613FF2" w:rsidP="004642CE" w:rsidRDefault="00613FF2" w14:paraId="0AAA1A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4</w:t>
            </w:r>
          </w:p>
        </w:tc>
        <w:tc>
          <w:tcPr>
            <w:tcW w:w="786" w:type="pct"/>
          </w:tcPr>
          <w:p w:rsidRPr="0034692A" w:rsidR="00613FF2" w:rsidP="004642CE" w:rsidRDefault="00613FF2" w14:paraId="3AD775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530" w:type="pct"/>
          </w:tcPr>
          <w:p w:rsidRPr="0034692A" w:rsidR="00613FF2" w:rsidP="004642CE" w:rsidRDefault="00613FF2" w14:paraId="76C098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40)</w:t>
            </w:r>
          </w:p>
        </w:tc>
        <w:tc>
          <w:tcPr>
            <w:tcW w:w="338" w:type="pct"/>
          </w:tcPr>
          <w:p w:rsidRPr="0034692A" w:rsidR="00613FF2" w:rsidP="004642CE" w:rsidRDefault="00613FF2" w14:paraId="559754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613FF2" w:rsidP="004642CE" w:rsidRDefault="00613FF2" w14:paraId="298D56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46" w:type="pct"/>
          </w:tcPr>
          <w:p w:rsidRPr="0034692A" w:rsidR="00613FF2" w:rsidP="004642CE" w:rsidRDefault="00613FF2" w14:paraId="2E393B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870" w:type="pct"/>
          </w:tcPr>
          <w:p w:rsidRPr="0034692A" w:rsidR="00613FF2" w:rsidP="004642CE" w:rsidRDefault="00613FF2" w14:paraId="64B669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1131" w:type="pct"/>
          </w:tcPr>
          <w:p w:rsidRPr="0034692A" w:rsidR="00613FF2" w:rsidP="004642CE" w:rsidRDefault="00613FF2" w14:paraId="44EAEC4D" w14:textId="77777777">
            <w:pPr>
              <w:keepLines/>
              <w:spacing w:after="0" w:line="240" w:lineRule="auto"/>
              <w:rPr>
                <w:rFonts w:ascii="Calibri Light" w:hAnsi="Calibri Light" w:cs="Calibri Light"/>
                <w:color w:val="000000"/>
                <w:sz w:val="16"/>
                <w:szCs w:val="16"/>
              </w:rPr>
            </w:pPr>
            <w:r w:rsidRPr="0034692A">
              <w:rPr>
                <w:rFonts w:ascii="Calibri Light" w:hAnsi="Calibri Light" w:cs="Calibri Light"/>
                <w:color w:val="000000"/>
                <w:sz w:val="16"/>
                <w:szCs w:val="16"/>
              </w:rPr>
              <w:t>Required to find the Legal Employer /Tax Reporting Unit in Fusion</w:t>
            </w:r>
          </w:p>
        </w:tc>
      </w:tr>
      <w:tr w:rsidRPr="0034692A" w:rsidR="00613FF2" w:rsidTr="004F31CE" w14:paraId="22C0D554" w14:textId="77777777">
        <w:trPr>
          <w:cnfStyle w:val="000000100000" w:firstRow="0" w:lastRow="0" w:firstColumn="0" w:lastColumn="0" w:oddVBand="0" w:evenVBand="0" w:oddHBand="1" w:evenHBand="0" w:firstRowFirstColumn="0" w:firstRowLastColumn="0" w:lastRowFirstColumn="0" w:lastRowLastColumn="0"/>
        </w:trPr>
        <w:tc>
          <w:tcPr>
            <w:tcW w:w="225" w:type="pct"/>
          </w:tcPr>
          <w:p w:rsidRPr="0034692A" w:rsidR="00613FF2" w:rsidP="004642CE" w:rsidRDefault="00613FF2" w14:paraId="33B0F1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5</w:t>
            </w:r>
          </w:p>
        </w:tc>
        <w:tc>
          <w:tcPr>
            <w:tcW w:w="786" w:type="pct"/>
          </w:tcPr>
          <w:p w:rsidRPr="0034692A" w:rsidR="00613FF2" w:rsidP="004642CE" w:rsidRDefault="00613FF2" w14:paraId="262D3E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530" w:type="pct"/>
          </w:tcPr>
          <w:p w:rsidRPr="0034692A" w:rsidR="00613FF2" w:rsidP="004642CE" w:rsidRDefault="00613FF2" w14:paraId="30CC11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338" w:type="pct"/>
          </w:tcPr>
          <w:p w:rsidRPr="0034692A" w:rsidR="00613FF2" w:rsidP="004642CE" w:rsidRDefault="00613FF2" w14:paraId="1FD2DF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77D7F3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32B4B5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870" w:type="pct"/>
          </w:tcPr>
          <w:p w:rsidRPr="0034692A" w:rsidR="00613FF2" w:rsidP="004642CE" w:rsidRDefault="00613FF2" w14:paraId="5996FAC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1131" w:type="pct"/>
          </w:tcPr>
          <w:p w:rsidRPr="0034692A" w:rsidR="00613FF2" w:rsidP="004642CE" w:rsidRDefault="00613FF2" w14:paraId="101F7B10" w14:textId="77777777">
            <w:pPr>
              <w:keepLines/>
              <w:spacing w:after="0" w:line="240" w:lineRule="auto"/>
              <w:rPr>
                <w:rFonts w:ascii="Calibri Light" w:hAnsi="Calibri Light" w:cs="Calibri Light"/>
                <w:color w:val="000000"/>
                <w:sz w:val="16"/>
                <w:szCs w:val="16"/>
              </w:rPr>
            </w:pPr>
            <w:r w:rsidRPr="0034692A">
              <w:rPr>
                <w:rFonts w:ascii="Calibri Light" w:hAnsi="Calibri Light" w:cs="Calibri Light"/>
                <w:color w:val="000000"/>
                <w:sz w:val="16"/>
                <w:szCs w:val="16"/>
              </w:rPr>
              <w:t>Identifier for every Batch</w:t>
            </w:r>
          </w:p>
        </w:tc>
      </w:tr>
      <w:tr w:rsidRPr="0034692A" w:rsidR="00613FF2" w:rsidTr="004F31CE" w14:paraId="4FDFE2E6" w14:textId="77777777">
        <w:tc>
          <w:tcPr>
            <w:tcW w:w="225" w:type="pct"/>
          </w:tcPr>
          <w:p w:rsidRPr="0034692A" w:rsidR="00613FF2" w:rsidP="004642CE" w:rsidRDefault="00613FF2" w14:paraId="5AC4BA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6</w:t>
            </w:r>
          </w:p>
        </w:tc>
        <w:tc>
          <w:tcPr>
            <w:tcW w:w="786" w:type="pct"/>
          </w:tcPr>
          <w:p w:rsidRPr="0034692A" w:rsidR="00613FF2" w:rsidP="004642CE" w:rsidRDefault="00613FF2" w14:paraId="482269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_ID</w:t>
            </w:r>
          </w:p>
        </w:tc>
        <w:tc>
          <w:tcPr>
            <w:tcW w:w="530" w:type="pct"/>
          </w:tcPr>
          <w:p w:rsidRPr="0034692A" w:rsidR="00613FF2" w:rsidP="004642CE" w:rsidRDefault="00613FF2" w14:paraId="6B4778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64)</w:t>
            </w:r>
          </w:p>
        </w:tc>
        <w:tc>
          <w:tcPr>
            <w:tcW w:w="338" w:type="pct"/>
          </w:tcPr>
          <w:p w:rsidRPr="0034692A" w:rsidR="00613FF2" w:rsidP="004642CE" w:rsidRDefault="00613FF2" w14:paraId="2FDFFB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3EB933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61F232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_ID</w:t>
            </w:r>
          </w:p>
        </w:tc>
        <w:tc>
          <w:tcPr>
            <w:tcW w:w="870" w:type="pct"/>
          </w:tcPr>
          <w:p w:rsidRPr="0034692A" w:rsidR="00613FF2" w:rsidP="004642CE" w:rsidRDefault="00613FF2" w14:paraId="237D63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_ID</w:t>
            </w:r>
          </w:p>
        </w:tc>
        <w:tc>
          <w:tcPr>
            <w:tcW w:w="1131" w:type="pct"/>
          </w:tcPr>
          <w:p w:rsidRPr="0034692A" w:rsidR="00613FF2" w:rsidP="004642CE" w:rsidRDefault="00613FF2" w14:paraId="1C71AB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613FF2" w:rsidTr="004F31CE" w14:paraId="7309A560" w14:textId="77777777">
        <w:trPr>
          <w:cnfStyle w:val="000000100000" w:firstRow="0" w:lastRow="0" w:firstColumn="0" w:lastColumn="0" w:oddVBand="0" w:evenVBand="0" w:oddHBand="1" w:evenHBand="0" w:firstRowFirstColumn="0" w:firstRowLastColumn="0" w:lastRowFirstColumn="0" w:lastRowLastColumn="0"/>
        </w:trPr>
        <w:tc>
          <w:tcPr>
            <w:tcW w:w="225" w:type="pct"/>
          </w:tcPr>
          <w:p w:rsidRPr="0034692A" w:rsidR="00613FF2" w:rsidP="004642CE" w:rsidRDefault="00613FF2" w14:paraId="5B1071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7</w:t>
            </w:r>
          </w:p>
        </w:tc>
        <w:tc>
          <w:tcPr>
            <w:tcW w:w="786" w:type="pct"/>
          </w:tcPr>
          <w:p w:rsidRPr="0034692A" w:rsidR="00613FF2" w:rsidP="004642CE" w:rsidRDefault="00613FF2" w14:paraId="20D229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530" w:type="pct"/>
          </w:tcPr>
          <w:p w:rsidRPr="0034692A" w:rsidR="00613FF2" w:rsidP="004642CE" w:rsidRDefault="00613FF2" w14:paraId="398B49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38" w:type="pct"/>
          </w:tcPr>
          <w:p w:rsidRPr="0034692A" w:rsidR="00613FF2" w:rsidP="004642CE" w:rsidRDefault="00613FF2" w14:paraId="2F995C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613FF2" w:rsidP="004642CE" w:rsidRDefault="00613FF2" w14:paraId="297266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46" w:type="pct"/>
          </w:tcPr>
          <w:p w:rsidRPr="0034692A" w:rsidR="00613FF2" w:rsidP="004642CE" w:rsidRDefault="00613FF2" w14:paraId="24D5AD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870" w:type="pct"/>
          </w:tcPr>
          <w:p w:rsidRPr="0034692A" w:rsidR="00613FF2" w:rsidP="004642CE" w:rsidRDefault="00613FF2" w14:paraId="346661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1131" w:type="pct"/>
          </w:tcPr>
          <w:p w:rsidRPr="0034692A" w:rsidR="00613FF2" w:rsidP="004642CE" w:rsidRDefault="00613FF2" w14:paraId="56A42A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613FF2" w:rsidTr="004F31CE" w14:paraId="6EB6A664" w14:textId="77777777">
        <w:tc>
          <w:tcPr>
            <w:tcW w:w="225" w:type="pct"/>
          </w:tcPr>
          <w:p w:rsidRPr="0034692A" w:rsidR="00613FF2" w:rsidP="004642CE" w:rsidRDefault="00613FF2" w14:paraId="541A3D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8</w:t>
            </w:r>
          </w:p>
        </w:tc>
        <w:tc>
          <w:tcPr>
            <w:tcW w:w="786" w:type="pct"/>
          </w:tcPr>
          <w:p w:rsidRPr="0034692A" w:rsidR="00613FF2" w:rsidP="004642CE" w:rsidRDefault="00613FF2" w14:paraId="0DB9FB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ID</w:t>
            </w:r>
          </w:p>
        </w:tc>
        <w:tc>
          <w:tcPr>
            <w:tcW w:w="530" w:type="pct"/>
          </w:tcPr>
          <w:p w:rsidRPr="0034692A" w:rsidR="00613FF2" w:rsidP="004642CE" w:rsidRDefault="00613FF2" w14:paraId="32FE1D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64)</w:t>
            </w:r>
          </w:p>
        </w:tc>
        <w:tc>
          <w:tcPr>
            <w:tcW w:w="338" w:type="pct"/>
          </w:tcPr>
          <w:p w:rsidRPr="0034692A" w:rsidR="00613FF2" w:rsidP="004642CE" w:rsidRDefault="00613FF2" w14:paraId="59B4ED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0CF6EC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77DCEA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ID</w:t>
            </w:r>
          </w:p>
        </w:tc>
        <w:tc>
          <w:tcPr>
            <w:tcW w:w="870" w:type="pct"/>
          </w:tcPr>
          <w:p w:rsidRPr="0034692A" w:rsidR="00613FF2" w:rsidP="004642CE" w:rsidRDefault="00613FF2" w14:paraId="712E92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ID</w:t>
            </w:r>
          </w:p>
        </w:tc>
        <w:tc>
          <w:tcPr>
            <w:tcW w:w="1131" w:type="pct"/>
          </w:tcPr>
          <w:p w:rsidRPr="0034692A" w:rsidR="00613FF2" w:rsidP="004642CE" w:rsidRDefault="00613FF2" w14:paraId="22C15A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613FF2" w:rsidTr="004F31CE" w14:paraId="294A55D6" w14:textId="77777777">
        <w:trPr>
          <w:cnfStyle w:val="000000100000" w:firstRow="0" w:lastRow="0" w:firstColumn="0" w:lastColumn="0" w:oddVBand="0" w:evenVBand="0" w:oddHBand="1" w:evenHBand="0" w:firstRowFirstColumn="0" w:firstRowLastColumn="0" w:lastRowFirstColumn="0" w:lastRowLastColumn="0"/>
        </w:trPr>
        <w:tc>
          <w:tcPr>
            <w:tcW w:w="225" w:type="pct"/>
          </w:tcPr>
          <w:p w:rsidRPr="0034692A" w:rsidR="00613FF2" w:rsidP="004642CE" w:rsidRDefault="00613FF2" w14:paraId="701A3D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9</w:t>
            </w:r>
          </w:p>
        </w:tc>
        <w:tc>
          <w:tcPr>
            <w:tcW w:w="786" w:type="pct"/>
          </w:tcPr>
          <w:p w:rsidRPr="0034692A" w:rsidR="00613FF2" w:rsidP="004642CE" w:rsidRDefault="00613FF2" w14:paraId="39AD4C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530" w:type="pct"/>
          </w:tcPr>
          <w:p w:rsidRPr="0034692A" w:rsidR="00613FF2" w:rsidP="004642CE" w:rsidRDefault="00613FF2" w14:paraId="484E02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00)</w:t>
            </w:r>
          </w:p>
        </w:tc>
        <w:tc>
          <w:tcPr>
            <w:tcW w:w="338" w:type="pct"/>
          </w:tcPr>
          <w:p w:rsidRPr="0034692A" w:rsidR="00613FF2" w:rsidP="004642CE" w:rsidRDefault="00613FF2" w14:paraId="73CF30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613FF2" w:rsidP="004642CE" w:rsidRDefault="00613FF2" w14:paraId="6E7201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46" w:type="pct"/>
          </w:tcPr>
          <w:p w:rsidRPr="0034692A" w:rsidR="00613FF2" w:rsidP="004642CE" w:rsidRDefault="00613FF2" w14:paraId="26B891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870" w:type="pct"/>
          </w:tcPr>
          <w:p w:rsidRPr="0034692A" w:rsidR="00613FF2" w:rsidP="004642CE" w:rsidRDefault="00613FF2" w14:paraId="11B231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1131" w:type="pct"/>
          </w:tcPr>
          <w:p w:rsidRPr="0034692A" w:rsidR="00613FF2" w:rsidP="004642CE" w:rsidRDefault="00613FF2" w14:paraId="7C1AC0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613FF2" w:rsidTr="004F31CE" w14:paraId="7EFF2904" w14:textId="77777777">
        <w:tc>
          <w:tcPr>
            <w:tcW w:w="225" w:type="pct"/>
          </w:tcPr>
          <w:p w:rsidRPr="0034692A" w:rsidR="00613FF2" w:rsidP="004642CE" w:rsidRDefault="00613FF2" w14:paraId="23CBB9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0</w:t>
            </w:r>
          </w:p>
        </w:tc>
        <w:tc>
          <w:tcPr>
            <w:tcW w:w="786" w:type="pct"/>
          </w:tcPr>
          <w:p w:rsidRPr="0034692A" w:rsidR="00613FF2" w:rsidP="004642CE" w:rsidRDefault="00613FF2" w14:paraId="5988E3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START_DATE</w:t>
            </w:r>
          </w:p>
        </w:tc>
        <w:tc>
          <w:tcPr>
            <w:tcW w:w="530" w:type="pct"/>
          </w:tcPr>
          <w:p w:rsidRPr="0034692A" w:rsidR="00613FF2" w:rsidP="004642CE" w:rsidRDefault="00613FF2" w14:paraId="7389A3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ATE</w:t>
            </w:r>
          </w:p>
        </w:tc>
        <w:tc>
          <w:tcPr>
            <w:tcW w:w="338" w:type="pct"/>
          </w:tcPr>
          <w:p w:rsidRPr="0034692A" w:rsidR="00613FF2" w:rsidP="004642CE" w:rsidRDefault="00613FF2" w14:paraId="024A2D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613FF2" w:rsidP="004642CE" w:rsidRDefault="00613FF2" w14:paraId="72CB8B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46" w:type="pct"/>
          </w:tcPr>
          <w:p w:rsidRPr="0034692A" w:rsidR="00613FF2" w:rsidP="004642CE" w:rsidRDefault="00613FF2" w14:paraId="05AFD3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START_DATE</w:t>
            </w:r>
          </w:p>
        </w:tc>
        <w:tc>
          <w:tcPr>
            <w:tcW w:w="870" w:type="pct"/>
          </w:tcPr>
          <w:p w:rsidRPr="0034692A" w:rsidR="00613FF2" w:rsidP="004642CE" w:rsidRDefault="00613FF2" w14:paraId="454901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START_DATE</w:t>
            </w:r>
          </w:p>
        </w:tc>
        <w:tc>
          <w:tcPr>
            <w:tcW w:w="1131" w:type="pct"/>
          </w:tcPr>
          <w:p w:rsidRPr="0034692A" w:rsidR="00613FF2" w:rsidP="004642CE" w:rsidRDefault="00613FF2" w14:paraId="1CD3A8CB" w14:textId="77777777">
            <w:pPr>
              <w:keepLines/>
              <w:spacing w:after="0" w:line="240" w:lineRule="auto"/>
              <w:rPr>
                <w:rFonts w:ascii="Calibri Light" w:hAnsi="Calibri Light" w:cs="Calibri Light"/>
                <w:color w:val="000000"/>
                <w:sz w:val="16"/>
                <w:szCs w:val="16"/>
              </w:rPr>
            </w:pPr>
          </w:p>
        </w:tc>
      </w:tr>
      <w:tr w:rsidRPr="0034692A" w:rsidR="00613FF2" w:rsidTr="004F31CE" w14:paraId="748CB021" w14:textId="77777777">
        <w:trPr>
          <w:cnfStyle w:val="000000100000" w:firstRow="0" w:lastRow="0" w:firstColumn="0" w:lastColumn="0" w:oddVBand="0" w:evenVBand="0" w:oddHBand="1" w:evenHBand="0" w:firstRowFirstColumn="0" w:firstRowLastColumn="0" w:lastRowFirstColumn="0" w:lastRowLastColumn="0"/>
        </w:trPr>
        <w:tc>
          <w:tcPr>
            <w:tcW w:w="225" w:type="pct"/>
          </w:tcPr>
          <w:p w:rsidRPr="0034692A" w:rsidR="00613FF2" w:rsidP="004642CE" w:rsidRDefault="00613FF2" w14:paraId="1DD584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1</w:t>
            </w:r>
          </w:p>
        </w:tc>
        <w:tc>
          <w:tcPr>
            <w:tcW w:w="786" w:type="pct"/>
          </w:tcPr>
          <w:p w:rsidRPr="0034692A" w:rsidR="00613FF2" w:rsidP="004642CE" w:rsidRDefault="00613FF2" w14:paraId="23405B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END_DATE</w:t>
            </w:r>
          </w:p>
        </w:tc>
        <w:tc>
          <w:tcPr>
            <w:tcW w:w="530" w:type="pct"/>
          </w:tcPr>
          <w:p w:rsidRPr="0034692A" w:rsidR="00613FF2" w:rsidP="004642CE" w:rsidRDefault="00613FF2" w14:paraId="76F5CC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ATE</w:t>
            </w:r>
          </w:p>
        </w:tc>
        <w:tc>
          <w:tcPr>
            <w:tcW w:w="338" w:type="pct"/>
          </w:tcPr>
          <w:p w:rsidRPr="0034692A" w:rsidR="00613FF2" w:rsidP="004642CE" w:rsidRDefault="00613FF2" w14:paraId="4EAC47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613FF2" w:rsidP="004642CE" w:rsidRDefault="00613FF2" w14:paraId="424E07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46" w:type="pct"/>
          </w:tcPr>
          <w:p w:rsidRPr="0034692A" w:rsidR="00613FF2" w:rsidP="004642CE" w:rsidRDefault="00613FF2" w14:paraId="466FBF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END_DATE</w:t>
            </w:r>
          </w:p>
        </w:tc>
        <w:tc>
          <w:tcPr>
            <w:tcW w:w="870" w:type="pct"/>
          </w:tcPr>
          <w:p w:rsidRPr="0034692A" w:rsidR="00613FF2" w:rsidP="004642CE" w:rsidRDefault="00613FF2" w14:paraId="480421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END_DATE</w:t>
            </w:r>
          </w:p>
        </w:tc>
        <w:tc>
          <w:tcPr>
            <w:tcW w:w="1131" w:type="pct"/>
          </w:tcPr>
          <w:p w:rsidRPr="0034692A" w:rsidR="00613FF2" w:rsidP="004642CE" w:rsidRDefault="00613FF2" w14:paraId="6196E2EE" w14:textId="77777777">
            <w:pPr>
              <w:keepLines/>
              <w:spacing w:after="0" w:line="240" w:lineRule="auto"/>
              <w:rPr>
                <w:rFonts w:ascii="Calibri Light" w:hAnsi="Calibri Light" w:cs="Calibri Light"/>
                <w:color w:val="000000"/>
                <w:sz w:val="16"/>
                <w:szCs w:val="16"/>
              </w:rPr>
            </w:pPr>
            <w:r w:rsidRPr="0034692A">
              <w:rPr>
                <w:rFonts w:ascii="Calibri Light" w:hAnsi="Calibri Light" w:cs="Calibri Light"/>
                <w:color w:val="000000"/>
                <w:sz w:val="16"/>
                <w:szCs w:val="16"/>
              </w:rPr>
              <w:t>If NULL, Default ’31-DEC-4712’</w:t>
            </w:r>
          </w:p>
        </w:tc>
      </w:tr>
      <w:tr w:rsidRPr="0034692A" w:rsidR="00613FF2" w:rsidTr="004F31CE" w14:paraId="0572DB51" w14:textId="77777777">
        <w:tc>
          <w:tcPr>
            <w:tcW w:w="225" w:type="pct"/>
          </w:tcPr>
          <w:p w:rsidRPr="0034692A" w:rsidR="00613FF2" w:rsidP="004642CE" w:rsidRDefault="00613FF2" w14:paraId="544DE2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2</w:t>
            </w:r>
          </w:p>
        </w:tc>
        <w:tc>
          <w:tcPr>
            <w:tcW w:w="786" w:type="pct"/>
          </w:tcPr>
          <w:p w:rsidRPr="0034692A" w:rsidR="00613FF2" w:rsidP="004642CE" w:rsidRDefault="00613FF2" w14:paraId="4B0522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EGISLATION_CODE</w:t>
            </w:r>
          </w:p>
        </w:tc>
        <w:tc>
          <w:tcPr>
            <w:tcW w:w="530" w:type="pct"/>
          </w:tcPr>
          <w:p w:rsidRPr="0034692A" w:rsidR="00613FF2" w:rsidP="004642CE" w:rsidRDefault="00613FF2" w14:paraId="1F020B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40)</w:t>
            </w:r>
          </w:p>
        </w:tc>
        <w:tc>
          <w:tcPr>
            <w:tcW w:w="338" w:type="pct"/>
          </w:tcPr>
          <w:p w:rsidRPr="0034692A" w:rsidR="00613FF2" w:rsidP="004642CE" w:rsidRDefault="00613FF2" w14:paraId="2C7AC0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613FF2" w:rsidP="004642CE" w:rsidRDefault="00613FF2" w14:paraId="7C3342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46" w:type="pct"/>
          </w:tcPr>
          <w:p w:rsidRPr="0034692A" w:rsidR="00613FF2" w:rsidP="004642CE" w:rsidRDefault="00613FF2" w14:paraId="5578B2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EGISLATION_CODE</w:t>
            </w:r>
          </w:p>
        </w:tc>
        <w:tc>
          <w:tcPr>
            <w:tcW w:w="870" w:type="pct"/>
          </w:tcPr>
          <w:p w:rsidRPr="0034692A" w:rsidR="00613FF2" w:rsidP="004642CE" w:rsidRDefault="00613FF2" w14:paraId="1265B0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EGISLATION_CODE</w:t>
            </w:r>
          </w:p>
        </w:tc>
        <w:tc>
          <w:tcPr>
            <w:tcW w:w="1131" w:type="pct"/>
          </w:tcPr>
          <w:p w:rsidRPr="0034692A" w:rsidR="00613FF2" w:rsidP="004642CE" w:rsidRDefault="00613FF2" w14:paraId="6230CE9A" w14:textId="77777777">
            <w:pPr>
              <w:keepLines/>
              <w:spacing w:after="0" w:line="240" w:lineRule="auto"/>
              <w:rPr>
                <w:rFonts w:ascii="Calibri Light" w:hAnsi="Calibri Light" w:cs="Calibri Light"/>
                <w:color w:val="000000"/>
                <w:sz w:val="16"/>
                <w:szCs w:val="16"/>
              </w:rPr>
            </w:pPr>
            <w:r w:rsidRPr="0034692A">
              <w:rPr>
                <w:rFonts w:ascii="Calibri Light" w:hAnsi="Calibri Light" w:cs="Calibri Light"/>
                <w:color w:val="000000"/>
                <w:sz w:val="16"/>
                <w:szCs w:val="16"/>
              </w:rPr>
              <w:t>Required</w:t>
            </w:r>
          </w:p>
        </w:tc>
      </w:tr>
      <w:tr w:rsidRPr="0034692A" w:rsidR="00613FF2" w:rsidTr="004F31CE" w14:paraId="7F03EA77" w14:textId="77777777">
        <w:trPr>
          <w:cnfStyle w:val="000000100000" w:firstRow="0" w:lastRow="0" w:firstColumn="0" w:lastColumn="0" w:oddVBand="0" w:evenVBand="0" w:oddHBand="1" w:evenHBand="0" w:firstRowFirstColumn="0" w:firstRowLastColumn="0" w:lastRowFirstColumn="0" w:lastRowLastColumn="0"/>
        </w:trPr>
        <w:tc>
          <w:tcPr>
            <w:tcW w:w="225" w:type="pct"/>
          </w:tcPr>
          <w:p w:rsidRPr="0034692A" w:rsidR="00613FF2" w:rsidP="004642CE" w:rsidRDefault="00613FF2" w14:paraId="22545F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3</w:t>
            </w:r>
          </w:p>
        </w:tc>
        <w:tc>
          <w:tcPr>
            <w:tcW w:w="786" w:type="pct"/>
          </w:tcPr>
          <w:p w:rsidRPr="0034692A" w:rsidR="00613FF2" w:rsidP="004642CE" w:rsidRDefault="00613FF2" w14:paraId="19D08C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UNIT</w:t>
            </w:r>
          </w:p>
        </w:tc>
        <w:tc>
          <w:tcPr>
            <w:tcW w:w="530" w:type="pct"/>
          </w:tcPr>
          <w:p w:rsidRPr="0034692A" w:rsidR="00613FF2" w:rsidP="004642CE" w:rsidRDefault="00613FF2" w14:paraId="70A576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0)</w:t>
            </w:r>
          </w:p>
        </w:tc>
        <w:tc>
          <w:tcPr>
            <w:tcW w:w="338" w:type="pct"/>
          </w:tcPr>
          <w:p w:rsidRPr="0034692A" w:rsidR="00613FF2" w:rsidP="004642CE" w:rsidRDefault="00613FF2" w14:paraId="16B42E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613FF2" w:rsidP="004642CE" w:rsidRDefault="00613FF2" w14:paraId="196EE2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46" w:type="pct"/>
          </w:tcPr>
          <w:p w:rsidRPr="0034692A" w:rsidR="00613FF2" w:rsidP="004642CE" w:rsidRDefault="00613FF2" w14:paraId="4DFF07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UNIT</w:t>
            </w:r>
          </w:p>
        </w:tc>
        <w:tc>
          <w:tcPr>
            <w:tcW w:w="870" w:type="pct"/>
          </w:tcPr>
          <w:p w:rsidRPr="0034692A" w:rsidR="00613FF2" w:rsidP="004642CE" w:rsidRDefault="00613FF2" w14:paraId="4BC5C7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UNIT</w:t>
            </w:r>
          </w:p>
        </w:tc>
        <w:tc>
          <w:tcPr>
            <w:tcW w:w="1131" w:type="pct"/>
          </w:tcPr>
          <w:p w:rsidRPr="0034692A" w:rsidR="00613FF2" w:rsidP="004642CE" w:rsidRDefault="00613FF2" w14:paraId="7D88AA8D" w14:textId="77777777">
            <w:pPr>
              <w:keepLines/>
              <w:spacing w:after="0" w:line="240" w:lineRule="auto"/>
              <w:rPr>
                <w:rFonts w:ascii="Calibri Light" w:hAnsi="Calibri Light" w:cs="Calibri Light"/>
                <w:color w:val="000000"/>
                <w:sz w:val="16"/>
                <w:szCs w:val="16"/>
              </w:rPr>
            </w:pPr>
            <w:r w:rsidRPr="0034692A">
              <w:rPr>
                <w:rFonts w:ascii="Calibri Light" w:hAnsi="Calibri Light" w:cs="Calibri Light"/>
                <w:color w:val="000000"/>
                <w:sz w:val="16"/>
                <w:szCs w:val="16"/>
              </w:rPr>
              <w:t>If FTE, then Pass ‘FTE’ and If ‘HeadCount’ then ‘HEAD’</w:t>
            </w:r>
          </w:p>
        </w:tc>
      </w:tr>
      <w:tr w:rsidRPr="0034692A" w:rsidR="00613FF2" w:rsidTr="004F31CE" w14:paraId="2C9DC062" w14:textId="77777777">
        <w:tc>
          <w:tcPr>
            <w:tcW w:w="225" w:type="pct"/>
          </w:tcPr>
          <w:p w:rsidRPr="0034692A" w:rsidR="00613FF2" w:rsidP="004642CE" w:rsidRDefault="00613FF2" w14:paraId="5446D2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4</w:t>
            </w:r>
          </w:p>
        </w:tc>
        <w:tc>
          <w:tcPr>
            <w:tcW w:w="786" w:type="pct"/>
          </w:tcPr>
          <w:p w:rsidRPr="0034692A" w:rsidR="00613FF2" w:rsidP="004642CE" w:rsidRDefault="00613FF2" w14:paraId="3BFA58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LUE</w:t>
            </w:r>
          </w:p>
        </w:tc>
        <w:tc>
          <w:tcPr>
            <w:tcW w:w="530" w:type="pct"/>
          </w:tcPr>
          <w:p w:rsidRPr="0034692A" w:rsidR="00613FF2" w:rsidP="004642CE" w:rsidRDefault="00613FF2" w14:paraId="0E1391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338" w:type="pct"/>
          </w:tcPr>
          <w:p w:rsidRPr="0034692A" w:rsidR="00613FF2" w:rsidP="004642CE" w:rsidRDefault="00613FF2" w14:paraId="1FC3A4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613FF2" w:rsidP="004642CE" w:rsidRDefault="00613FF2" w14:paraId="2F8945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46" w:type="pct"/>
          </w:tcPr>
          <w:p w:rsidRPr="0034692A" w:rsidR="00613FF2" w:rsidP="004642CE" w:rsidRDefault="00613FF2" w14:paraId="404376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LUE</w:t>
            </w:r>
          </w:p>
        </w:tc>
        <w:tc>
          <w:tcPr>
            <w:tcW w:w="870" w:type="pct"/>
          </w:tcPr>
          <w:p w:rsidRPr="0034692A" w:rsidR="00613FF2" w:rsidP="004642CE" w:rsidRDefault="00613FF2" w14:paraId="772CFA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LUE</w:t>
            </w:r>
          </w:p>
        </w:tc>
        <w:tc>
          <w:tcPr>
            <w:tcW w:w="1131" w:type="pct"/>
          </w:tcPr>
          <w:p w:rsidRPr="0034692A" w:rsidR="00613FF2" w:rsidP="004642CE" w:rsidRDefault="00613FF2" w14:paraId="1386920D" w14:textId="77777777">
            <w:pPr>
              <w:keepLines/>
              <w:spacing w:after="0" w:line="240" w:lineRule="auto"/>
              <w:rPr>
                <w:rFonts w:ascii="Calibri Light" w:hAnsi="Calibri Light" w:cs="Calibri Light"/>
                <w:color w:val="000000"/>
                <w:sz w:val="16"/>
                <w:szCs w:val="16"/>
              </w:rPr>
            </w:pPr>
            <w:r w:rsidRPr="0034692A">
              <w:rPr>
                <w:rFonts w:ascii="Calibri Light" w:hAnsi="Calibri Light" w:cs="Calibri Light"/>
                <w:color w:val="000000"/>
                <w:sz w:val="16"/>
                <w:szCs w:val="16"/>
              </w:rPr>
              <w:t xml:space="preserve">Pass the value for the unit </w:t>
            </w:r>
          </w:p>
        </w:tc>
      </w:tr>
      <w:tr w:rsidRPr="0034692A" w:rsidR="00613FF2" w:rsidTr="004F31CE" w14:paraId="7339CCAB" w14:textId="77777777">
        <w:trPr>
          <w:cnfStyle w:val="000000100000" w:firstRow="0" w:lastRow="0" w:firstColumn="0" w:lastColumn="0" w:oddVBand="0" w:evenVBand="0" w:oddHBand="1" w:evenHBand="0" w:firstRowFirstColumn="0" w:firstRowLastColumn="0" w:lastRowFirstColumn="0" w:lastRowLastColumn="0"/>
        </w:trPr>
        <w:tc>
          <w:tcPr>
            <w:tcW w:w="225" w:type="pct"/>
          </w:tcPr>
          <w:p w:rsidRPr="0034692A" w:rsidR="00613FF2" w:rsidP="004642CE" w:rsidRDefault="00613FF2" w14:paraId="3AEA4A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5</w:t>
            </w:r>
          </w:p>
        </w:tc>
        <w:tc>
          <w:tcPr>
            <w:tcW w:w="786" w:type="pct"/>
          </w:tcPr>
          <w:p w:rsidRPr="0034692A" w:rsidR="00613FF2" w:rsidP="004642CE" w:rsidRDefault="00613FF2" w14:paraId="492FE4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_CATEGORY</w:t>
            </w:r>
          </w:p>
        </w:tc>
        <w:tc>
          <w:tcPr>
            <w:tcW w:w="530" w:type="pct"/>
          </w:tcPr>
          <w:p w:rsidRPr="0034692A" w:rsidR="00613FF2" w:rsidP="004642CE" w:rsidRDefault="00613FF2" w14:paraId="4D5630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0)</w:t>
            </w:r>
          </w:p>
        </w:tc>
        <w:tc>
          <w:tcPr>
            <w:tcW w:w="338" w:type="pct"/>
          </w:tcPr>
          <w:p w:rsidRPr="0034692A" w:rsidR="00613FF2" w:rsidP="004642CE" w:rsidRDefault="00613FF2" w14:paraId="7E8B65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44AFFC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2E63CE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_CATEGORY</w:t>
            </w:r>
          </w:p>
        </w:tc>
        <w:tc>
          <w:tcPr>
            <w:tcW w:w="870" w:type="pct"/>
          </w:tcPr>
          <w:p w:rsidRPr="0034692A" w:rsidR="00613FF2" w:rsidP="004642CE" w:rsidRDefault="00613FF2" w14:paraId="45FF05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_CATEGORY</w:t>
            </w:r>
          </w:p>
        </w:tc>
        <w:tc>
          <w:tcPr>
            <w:tcW w:w="1131" w:type="pct"/>
          </w:tcPr>
          <w:p w:rsidRPr="0034692A" w:rsidR="00613FF2" w:rsidP="004642CE" w:rsidRDefault="00613FF2" w14:paraId="638B54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613FF2" w:rsidTr="004F31CE" w14:paraId="3BA4C56B" w14:textId="77777777">
        <w:tc>
          <w:tcPr>
            <w:tcW w:w="225" w:type="pct"/>
          </w:tcPr>
          <w:p w:rsidRPr="0034692A" w:rsidR="00613FF2" w:rsidP="004642CE" w:rsidRDefault="00613FF2" w14:paraId="0B6DC0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6</w:t>
            </w:r>
          </w:p>
        </w:tc>
        <w:tc>
          <w:tcPr>
            <w:tcW w:w="786" w:type="pct"/>
          </w:tcPr>
          <w:p w:rsidRPr="0034692A" w:rsidR="00613FF2" w:rsidP="004642CE" w:rsidRDefault="00613FF2" w14:paraId="0C8B06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w:t>
            </w:r>
          </w:p>
        </w:tc>
        <w:tc>
          <w:tcPr>
            <w:tcW w:w="530" w:type="pct"/>
          </w:tcPr>
          <w:p w:rsidRPr="0034692A" w:rsidR="00613FF2" w:rsidP="004642CE" w:rsidRDefault="00613FF2" w14:paraId="4C7762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38" w:type="pct"/>
          </w:tcPr>
          <w:p w:rsidRPr="0034692A" w:rsidR="00613FF2" w:rsidP="004642CE" w:rsidRDefault="00613FF2" w14:paraId="1B04F7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288F3D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1A42C7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w:t>
            </w:r>
          </w:p>
        </w:tc>
        <w:tc>
          <w:tcPr>
            <w:tcW w:w="870" w:type="pct"/>
          </w:tcPr>
          <w:p w:rsidRPr="0034692A" w:rsidR="00613FF2" w:rsidP="004642CE" w:rsidRDefault="00613FF2" w14:paraId="0EF028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w:t>
            </w:r>
          </w:p>
        </w:tc>
        <w:tc>
          <w:tcPr>
            <w:tcW w:w="1131" w:type="pct"/>
          </w:tcPr>
          <w:p w:rsidRPr="0034692A" w:rsidR="00613FF2" w:rsidP="004642CE" w:rsidRDefault="00613FF2" w14:paraId="2E4F84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613FF2" w:rsidTr="004F31CE" w14:paraId="52D21580" w14:textId="77777777">
        <w:trPr>
          <w:cnfStyle w:val="000000100000" w:firstRow="0" w:lastRow="0" w:firstColumn="0" w:lastColumn="0" w:oddVBand="0" w:evenVBand="0" w:oddHBand="1" w:evenHBand="0" w:firstRowFirstColumn="0" w:firstRowLastColumn="0" w:lastRowFirstColumn="0" w:lastRowLastColumn="0"/>
        </w:trPr>
        <w:tc>
          <w:tcPr>
            <w:tcW w:w="225" w:type="pct"/>
          </w:tcPr>
          <w:p w:rsidRPr="0034692A" w:rsidR="00613FF2" w:rsidP="004642CE" w:rsidRDefault="00613FF2" w14:paraId="3B3663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7</w:t>
            </w:r>
          </w:p>
        </w:tc>
        <w:tc>
          <w:tcPr>
            <w:tcW w:w="786" w:type="pct"/>
          </w:tcPr>
          <w:p w:rsidRPr="0034692A" w:rsidR="00613FF2" w:rsidP="004642CE" w:rsidRDefault="00613FF2" w14:paraId="3094FA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2</w:t>
            </w:r>
          </w:p>
        </w:tc>
        <w:tc>
          <w:tcPr>
            <w:tcW w:w="530" w:type="pct"/>
          </w:tcPr>
          <w:p w:rsidRPr="0034692A" w:rsidR="00613FF2" w:rsidP="004642CE" w:rsidRDefault="00613FF2" w14:paraId="5E636C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38" w:type="pct"/>
          </w:tcPr>
          <w:p w:rsidRPr="0034692A" w:rsidR="00613FF2" w:rsidP="004642CE" w:rsidRDefault="00613FF2" w14:paraId="274202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2A6148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712A48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2</w:t>
            </w:r>
          </w:p>
        </w:tc>
        <w:tc>
          <w:tcPr>
            <w:tcW w:w="870" w:type="pct"/>
          </w:tcPr>
          <w:p w:rsidRPr="0034692A" w:rsidR="00613FF2" w:rsidP="004642CE" w:rsidRDefault="00613FF2" w14:paraId="7E3413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2</w:t>
            </w:r>
          </w:p>
        </w:tc>
        <w:tc>
          <w:tcPr>
            <w:tcW w:w="1131" w:type="pct"/>
          </w:tcPr>
          <w:p w:rsidRPr="0034692A" w:rsidR="00613FF2" w:rsidP="004642CE" w:rsidRDefault="00613FF2" w14:paraId="2EE2EE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613FF2" w:rsidTr="004F31CE" w14:paraId="0A112CF2" w14:textId="77777777">
        <w:tc>
          <w:tcPr>
            <w:tcW w:w="225" w:type="pct"/>
          </w:tcPr>
          <w:p w:rsidRPr="0034692A" w:rsidR="00613FF2" w:rsidP="004642CE" w:rsidRDefault="00613FF2" w14:paraId="608FA7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8</w:t>
            </w:r>
          </w:p>
        </w:tc>
        <w:tc>
          <w:tcPr>
            <w:tcW w:w="786" w:type="pct"/>
          </w:tcPr>
          <w:p w:rsidRPr="0034692A" w:rsidR="00613FF2" w:rsidP="004642CE" w:rsidRDefault="00613FF2" w14:paraId="021E23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3</w:t>
            </w:r>
          </w:p>
        </w:tc>
        <w:tc>
          <w:tcPr>
            <w:tcW w:w="530" w:type="pct"/>
          </w:tcPr>
          <w:p w:rsidRPr="0034692A" w:rsidR="00613FF2" w:rsidP="004642CE" w:rsidRDefault="00613FF2" w14:paraId="593B39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38" w:type="pct"/>
          </w:tcPr>
          <w:p w:rsidRPr="0034692A" w:rsidR="00613FF2" w:rsidP="004642CE" w:rsidRDefault="00613FF2" w14:paraId="50214D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28AC4D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751C13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3</w:t>
            </w:r>
          </w:p>
        </w:tc>
        <w:tc>
          <w:tcPr>
            <w:tcW w:w="870" w:type="pct"/>
          </w:tcPr>
          <w:p w:rsidRPr="0034692A" w:rsidR="00613FF2" w:rsidP="004642CE" w:rsidRDefault="00613FF2" w14:paraId="5137FA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3</w:t>
            </w:r>
          </w:p>
        </w:tc>
        <w:tc>
          <w:tcPr>
            <w:tcW w:w="1131" w:type="pct"/>
          </w:tcPr>
          <w:p w:rsidRPr="0034692A" w:rsidR="00613FF2" w:rsidP="004642CE" w:rsidRDefault="00613FF2" w14:paraId="6B968F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613FF2" w:rsidTr="004F31CE" w14:paraId="76D93650" w14:textId="77777777">
        <w:trPr>
          <w:cnfStyle w:val="000000100000" w:firstRow="0" w:lastRow="0" w:firstColumn="0" w:lastColumn="0" w:oddVBand="0" w:evenVBand="0" w:oddHBand="1" w:evenHBand="0" w:firstRowFirstColumn="0" w:firstRowLastColumn="0" w:lastRowFirstColumn="0" w:lastRowLastColumn="0"/>
        </w:trPr>
        <w:tc>
          <w:tcPr>
            <w:tcW w:w="225" w:type="pct"/>
          </w:tcPr>
          <w:p w:rsidRPr="0034692A" w:rsidR="00613FF2" w:rsidP="004642CE" w:rsidRDefault="00613FF2" w14:paraId="4FF5F3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9</w:t>
            </w:r>
          </w:p>
        </w:tc>
        <w:tc>
          <w:tcPr>
            <w:tcW w:w="786" w:type="pct"/>
          </w:tcPr>
          <w:p w:rsidRPr="0034692A" w:rsidR="00613FF2" w:rsidP="004642CE" w:rsidRDefault="00613FF2" w14:paraId="298715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4</w:t>
            </w:r>
          </w:p>
        </w:tc>
        <w:tc>
          <w:tcPr>
            <w:tcW w:w="530" w:type="pct"/>
          </w:tcPr>
          <w:p w:rsidRPr="0034692A" w:rsidR="00613FF2" w:rsidP="004642CE" w:rsidRDefault="00613FF2" w14:paraId="3E3D7A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38" w:type="pct"/>
          </w:tcPr>
          <w:p w:rsidRPr="0034692A" w:rsidR="00613FF2" w:rsidP="004642CE" w:rsidRDefault="00613FF2" w14:paraId="578D1C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5B8D3F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54C3B8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4</w:t>
            </w:r>
          </w:p>
        </w:tc>
        <w:tc>
          <w:tcPr>
            <w:tcW w:w="870" w:type="pct"/>
          </w:tcPr>
          <w:p w:rsidRPr="0034692A" w:rsidR="00613FF2" w:rsidP="004642CE" w:rsidRDefault="00613FF2" w14:paraId="738D0D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4</w:t>
            </w:r>
          </w:p>
        </w:tc>
        <w:tc>
          <w:tcPr>
            <w:tcW w:w="1131" w:type="pct"/>
          </w:tcPr>
          <w:p w:rsidRPr="0034692A" w:rsidR="00613FF2" w:rsidP="004642CE" w:rsidRDefault="00613FF2" w14:paraId="053900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613FF2" w:rsidTr="004F31CE" w14:paraId="7FD94DDC" w14:textId="77777777">
        <w:tc>
          <w:tcPr>
            <w:tcW w:w="225" w:type="pct"/>
          </w:tcPr>
          <w:p w:rsidRPr="0034692A" w:rsidR="00613FF2" w:rsidP="004642CE" w:rsidRDefault="00613FF2" w14:paraId="06058C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0</w:t>
            </w:r>
          </w:p>
        </w:tc>
        <w:tc>
          <w:tcPr>
            <w:tcW w:w="786" w:type="pct"/>
          </w:tcPr>
          <w:p w:rsidRPr="0034692A" w:rsidR="00613FF2" w:rsidP="004642CE" w:rsidRDefault="00613FF2" w14:paraId="1DEC0B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5</w:t>
            </w:r>
          </w:p>
        </w:tc>
        <w:tc>
          <w:tcPr>
            <w:tcW w:w="530" w:type="pct"/>
          </w:tcPr>
          <w:p w:rsidRPr="0034692A" w:rsidR="00613FF2" w:rsidP="004642CE" w:rsidRDefault="00613FF2" w14:paraId="036EEC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38" w:type="pct"/>
          </w:tcPr>
          <w:p w:rsidRPr="0034692A" w:rsidR="00613FF2" w:rsidP="004642CE" w:rsidRDefault="00613FF2" w14:paraId="51757F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23B351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315AD5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5</w:t>
            </w:r>
          </w:p>
        </w:tc>
        <w:tc>
          <w:tcPr>
            <w:tcW w:w="870" w:type="pct"/>
          </w:tcPr>
          <w:p w:rsidRPr="0034692A" w:rsidR="00613FF2" w:rsidP="004642CE" w:rsidRDefault="00613FF2" w14:paraId="04AF19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5</w:t>
            </w:r>
          </w:p>
        </w:tc>
        <w:tc>
          <w:tcPr>
            <w:tcW w:w="1131" w:type="pct"/>
          </w:tcPr>
          <w:p w:rsidRPr="0034692A" w:rsidR="00613FF2" w:rsidP="004642CE" w:rsidRDefault="00613FF2" w14:paraId="4C6954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613FF2" w:rsidTr="004F31CE" w14:paraId="7AE54F2E" w14:textId="77777777">
        <w:trPr>
          <w:cnfStyle w:val="000000100000" w:firstRow="0" w:lastRow="0" w:firstColumn="0" w:lastColumn="0" w:oddVBand="0" w:evenVBand="0" w:oddHBand="1" w:evenHBand="0" w:firstRowFirstColumn="0" w:firstRowLastColumn="0" w:lastRowFirstColumn="0" w:lastRowLastColumn="0"/>
        </w:trPr>
        <w:tc>
          <w:tcPr>
            <w:tcW w:w="225" w:type="pct"/>
          </w:tcPr>
          <w:p w:rsidRPr="0034692A" w:rsidR="00613FF2" w:rsidP="004642CE" w:rsidRDefault="00613FF2" w14:paraId="4E8CF6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1</w:t>
            </w:r>
          </w:p>
        </w:tc>
        <w:tc>
          <w:tcPr>
            <w:tcW w:w="786" w:type="pct"/>
          </w:tcPr>
          <w:p w:rsidRPr="0034692A" w:rsidR="00613FF2" w:rsidP="004642CE" w:rsidRDefault="00613FF2" w14:paraId="10E5A0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6</w:t>
            </w:r>
          </w:p>
        </w:tc>
        <w:tc>
          <w:tcPr>
            <w:tcW w:w="530" w:type="pct"/>
          </w:tcPr>
          <w:p w:rsidRPr="0034692A" w:rsidR="00613FF2" w:rsidP="004642CE" w:rsidRDefault="00613FF2" w14:paraId="544CCE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38" w:type="pct"/>
          </w:tcPr>
          <w:p w:rsidRPr="0034692A" w:rsidR="00613FF2" w:rsidP="004642CE" w:rsidRDefault="00613FF2" w14:paraId="219D2A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25754A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1FA763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6</w:t>
            </w:r>
          </w:p>
        </w:tc>
        <w:tc>
          <w:tcPr>
            <w:tcW w:w="870" w:type="pct"/>
          </w:tcPr>
          <w:p w:rsidRPr="0034692A" w:rsidR="00613FF2" w:rsidP="004642CE" w:rsidRDefault="00613FF2" w14:paraId="73AFE3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6</w:t>
            </w:r>
          </w:p>
        </w:tc>
        <w:tc>
          <w:tcPr>
            <w:tcW w:w="1131" w:type="pct"/>
          </w:tcPr>
          <w:p w:rsidRPr="0034692A" w:rsidR="00613FF2" w:rsidP="004642CE" w:rsidRDefault="00613FF2" w14:paraId="3DA4EB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613FF2" w:rsidTr="004F31CE" w14:paraId="31DF3F29" w14:textId="77777777">
        <w:tc>
          <w:tcPr>
            <w:tcW w:w="225" w:type="pct"/>
          </w:tcPr>
          <w:p w:rsidRPr="0034692A" w:rsidR="00613FF2" w:rsidP="004642CE" w:rsidRDefault="00613FF2" w14:paraId="4A1B8B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2</w:t>
            </w:r>
          </w:p>
        </w:tc>
        <w:tc>
          <w:tcPr>
            <w:tcW w:w="786" w:type="pct"/>
          </w:tcPr>
          <w:p w:rsidRPr="0034692A" w:rsidR="00613FF2" w:rsidP="004642CE" w:rsidRDefault="00613FF2" w14:paraId="1DB433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7</w:t>
            </w:r>
          </w:p>
        </w:tc>
        <w:tc>
          <w:tcPr>
            <w:tcW w:w="530" w:type="pct"/>
          </w:tcPr>
          <w:p w:rsidRPr="0034692A" w:rsidR="00613FF2" w:rsidP="004642CE" w:rsidRDefault="00613FF2" w14:paraId="2533DA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38" w:type="pct"/>
          </w:tcPr>
          <w:p w:rsidRPr="0034692A" w:rsidR="00613FF2" w:rsidP="004642CE" w:rsidRDefault="00613FF2" w14:paraId="514A70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2FCA9E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0B34BF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7</w:t>
            </w:r>
          </w:p>
        </w:tc>
        <w:tc>
          <w:tcPr>
            <w:tcW w:w="870" w:type="pct"/>
          </w:tcPr>
          <w:p w:rsidRPr="0034692A" w:rsidR="00613FF2" w:rsidP="004642CE" w:rsidRDefault="00613FF2" w14:paraId="01A8A3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7</w:t>
            </w:r>
          </w:p>
        </w:tc>
        <w:tc>
          <w:tcPr>
            <w:tcW w:w="1131" w:type="pct"/>
          </w:tcPr>
          <w:p w:rsidRPr="0034692A" w:rsidR="00613FF2" w:rsidP="004642CE" w:rsidRDefault="00613FF2" w14:paraId="3D9C57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613FF2" w:rsidTr="004F31CE" w14:paraId="4289A879" w14:textId="77777777">
        <w:trPr>
          <w:cnfStyle w:val="000000100000" w:firstRow="0" w:lastRow="0" w:firstColumn="0" w:lastColumn="0" w:oddVBand="0" w:evenVBand="0" w:oddHBand="1" w:evenHBand="0" w:firstRowFirstColumn="0" w:firstRowLastColumn="0" w:lastRowFirstColumn="0" w:lastRowLastColumn="0"/>
        </w:trPr>
        <w:tc>
          <w:tcPr>
            <w:tcW w:w="225" w:type="pct"/>
          </w:tcPr>
          <w:p w:rsidRPr="0034692A" w:rsidR="00613FF2" w:rsidP="004642CE" w:rsidRDefault="00613FF2" w14:paraId="5C86E8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3</w:t>
            </w:r>
          </w:p>
        </w:tc>
        <w:tc>
          <w:tcPr>
            <w:tcW w:w="786" w:type="pct"/>
          </w:tcPr>
          <w:p w:rsidRPr="0034692A" w:rsidR="00613FF2" w:rsidP="004642CE" w:rsidRDefault="00613FF2" w14:paraId="3E830F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8</w:t>
            </w:r>
          </w:p>
        </w:tc>
        <w:tc>
          <w:tcPr>
            <w:tcW w:w="530" w:type="pct"/>
          </w:tcPr>
          <w:p w:rsidRPr="0034692A" w:rsidR="00613FF2" w:rsidP="004642CE" w:rsidRDefault="00613FF2" w14:paraId="4508BE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38" w:type="pct"/>
          </w:tcPr>
          <w:p w:rsidRPr="0034692A" w:rsidR="00613FF2" w:rsidP="004642CE" w:rsidRDefault="00613FF2" w14:paraId="7B7525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582CBF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47BD37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8</w:t>
            </w:r>
          </w:p>
        </w:tc>
        <w:tc>
          <w:tcPr>
            <w:tcW w:w="870" w:type="pct"/>
          </w:tcPr>
          <w:p w:rsidRPr="0034692A" w:rsidR="00613FF2" w:rsidP="004642CE" w:rsidRDefault="00613FF2" w14:paraId="40F7A0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8</w:t>
            </w:r>
          </w:p>
        </w:tc>
        <w:tc>
          <w:tcPr>
            <w:tcW w:w="1131" w:type="pct"/>
          </w:tcPr>
          <w:p w:rsidRPr="0034692A" w:rsidR="00613FF2" w:rsidP="004642CE" w:rsidRDefault="00613FF2" w14:paraId="76DE20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613FF2" w:rsidTr="004F31CE" w14:paraId="10A6BD5E" w14:textId="77777777">
        <w:tc>
          <w:tcPr>
            <w:tcW w:w="225" w:type="pct"/>
          </w:tcPr>
          <w:p w:rsidRPr="0034692A" w:rsidR="00613FF2" w:rsidP="004642CE" w:rsidRDefault="00613FF2" w14:paraId="361111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4</w:t>
            </w:r>
          </w:p>
        </w:tc>
        <w:tc>
          <w:tcPr>
            <w:tcW w:w="786" w:type="pct"/>
          </w:tcPr>
          <w:p w:rsidRPr="0034692A" w:rsidR="00613FF2" w:rsidP="004642CE" w:rsidRDefault="00613FF2" w14:paraId="47E7E2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9</w:t>
            </w:r>
          </w:p>
        </w:tc>
        <w:tc>
          <w:tcPr>
            <w:tcW w:w="530" w:type="pct"/>
          </w:tcPr>
          <w:p w:rsidRPr="0034692A" w:rsidR="00613FF2" w:rsidP="004642CE" w:rsidRDefault="00613FF2" w14:paraId="25E7E7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38" w:type="pct"/>
          </w:tcPr>
          <w:p w:rsidRPr="0034692A" w:rsidR="00613FF2" w:rsidP="004642CE" w:rsidRDefault="00613FF2" w14:paraId="4CA894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7A5DA5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75A76B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9</w:t>
            </w:r>
          </w:p>
        </w:tc>
        <w:tc>
          <w:tcPr>
            <w:tcW w:w="870" w:type="pct"/>
          </w:tcPr>
          <w:p w:rsidRPr="0034692A" w:rsidR="00613FF2" w:rsidP="004642CE" w:rsidRDefault="00613FF2" w14:paraId="32CB44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9</w:t>
            </w:r>
          </w:p>
        </w:tc>
        <w:tc>
          <w:tcPr>
            <w:tcW w:w="1131" w:type="pct"/>
          </w:tcPr>
          <w:p w:rsidRPr="0034692A" w:rsidR="00613FF2" w:rsidP="004642CE" w:rsidRDefault="00613FF2" w14:paraId="3B0A2E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613FF2" w:rsidTr="004F31CE" w14:paraId="4C608B20" w14:textId="77777777">
        <w:trPr>
          <w:cnfStyle w:val="000000100000" w:firstRow="0" w:lastRow="0" w:firstColumn="0" w:lastColumn="0" w:oddVBand="0" w:evenVBand="0" w:oddHBand="1" w:evenHBand="0" w:firstRowFirstColumn="0" w:firstRowLastColumn="0" w:lastRowFirstColumn="0" w:lastRowLastColumn="0"/>
        </w:trPr>
        <w:tc>
          <w:tcPr>
            <w:tcW w:w="225" w:type="pct"/>
          </w:tcPr>
          <w:p w:rsidRPr="0034692A" w:rsidR="00613FF2" w:rsidP="004642CE" w:rsidRDefault="00613FF2" w14:paraId="67BB82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5</w:t>
            </w:r>
          </w:p>
        </w:tc>
        <w:tc>
          <w:tcPr>
            <w:tcW w:w="786" w:type="pct"/>
          </w:tcPr>
          <w:p w:rsidRPr="0034692A" w:rsidR="00613FF2" w:rsidP="004642CE" w:rsidRDefault="00613FF2" w14:paraId="1F9BD9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0</w:t>
            </w:r>
          </w:p>
        </w:tc>
        <w:tc>
          <w:tcPr>
            <w:tcW w:w="530" w:type="pct"/>
          </w:tcPr>
          <w:p w:rsidRPr="0034692A" w:rsidR="00613FF2" w:rsidP="004642CE" w:rsidRDefault="00613FF2" w14:paraId="38F7D8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38" w:type="pct"/>
          </w:tcPr>
          <w:p w:rsidRPr="0034692A" w:rsidR="00613FF2" w:rsidP="004642CE" w:rsidRDefault="00613FF2" w14:paraId="173FC4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0472A9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3DE78C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0</w:t>
            </w:r>
          </w:p>
        </w:tc>
        <w:tc>
          <w:tcPr>
            <w:tcW w:w="870" w:type="pct"/>
          </w:tcPr>
          <w:p w:rsidRPr="0034692A" w:rsidR="00613FF2" w:rsidP="004642CE" w:rsidRDefault="00613FF2" w14:paraId="770EDB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0</w:t>
            </w:r>
          </w:p>
        </w:tc>
        <w:tc>
          <w:tcPr>
            <w:tcW w:w="1131" w:type="pct"/>
          </w:tcPr>
          <w:p w:rsidRPr="0034692A" w:rsidR="00613FF2" w:rsidP="004642CE" w:rsidRDefault="00613FF2" w14:paraId="100935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613FF2" w:rsidTr="004F31CE" w14:paraId="299C8CE0" w14:textId="77777777">
        <w:tc>
          <w:tcPr>
            <w:tcW w:w="225" w:type="pct"/>
          </w:tcPr>
          <w:p w:rsidRPr="0034692A" w:rsidR="00613FF2" w:rsidP="004642CE" w:rsidRDefault="00613FF2" w14:paraId="2EC62C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6</w:t>
            </w:r>
          </w:p>
        </w:tc>
        <w:tc>
          <w:tcPr>
            <w:tcW w:w="786" w:type="pct"/>
          </w:tcPr>
          <w:p w:rsidRPr="0034692A" w:rsidR="00613FF2" w:rsidP="004642CE" w:rsidRDefault="00613FF2" w14:paraId="0399CD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530" w:type="pct"/>
          </w:tcPr>
          <w:p w:rsidRPr="0034692A" w:rsidR="00613FF2" w:rsidP="004642CE" w:rsidRDefault="00613FF2" w14:paraId="3E70A4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38" w:type="pct"/>
          </w:tcPr>
          <w:p w:rsidRPr="0034692A" w:rsidR="00613FF2" w:rsidP="004642CE" w:rsidRDefault="00613FF2" w14:paraId="02522E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25DA9B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4E9A06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870" w:type="pct"/>
          </w:tcPr>
          <w:p w:rsidRPr="0034692A" w:rsidR="00613FF2" w:rsidP="004642CE" w:rsidRDefault="00613FF2" w14:paraId="05F9AE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1131" w:type="pct"/>
          </w:tcPr>
          <w:p w:rsidRPr="0034692A" w:rsidR="00613FF2" w:rsidP="004642CE" w:rsidRDefault="00B60B0E" w14:paraId="56B2EF8B" w14:textId="74B1DFE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MERGE</w:t>
            </w:r>
          </w:p>
        </w:tc>
      </w:tr>
      <w:tr w:rsidRPr="0034692A" w:rsidR="00613FF2" w:rsidTr="004F31CE" w14:paraId="32209D3D" w14:textId="77777777">
        <w:trPr>
          <w:cnfStyle w:val="000000100000" w:firstRow="0" w:lastRow="0" w:firstColumn="0" w:lastColumn="0" w:oddVBand="0" w:evenVBand="0" w:oddHBand="1" w:evenHBand="0" w:firstRowFirstColumn="0" w:firstRowLastColumn="0" w:lastRowFirstColumn="0" w:lastRowLastColumn="0"/>
        </w:trPr>
        <w:tc>
          <w:tcPr>
            <w:tcW w:w="225" w:type="pct"/>
          </w:tcPr>
          <w:p w:rsidRPr="0034692A" w:rsidR="00613FF2" w:rsidP="004642CE" w:rsidRDefault="00613FF2" w14:paraId="75D53D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7</w:t>
            </w:r>
          </w:p>
        </w:tc>
        <w:tc>
          <w:tcPr>
            <w:tcW w:w="786" w:type="pct"/>
          </w:tcPr>
          <w:p w:rsidRPr="0034692A" w:rsidR="00613FF2" w:rsidP="004642CE" w:rsidRDefault="00613FF2" w14:paraId="10B84A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530" w:type="pct"/>
          </w:tcPr>
          <w:p w:rsidRPr="0034692A" w:rsidR="00613FF2" w:rsidP="004642CE" w:rsidRDefault="00613FF2" w14:paraId="091131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38" w:type="pct"/>
          </w:tcPr>
          <w:p w:rsidRPr="0034692A" w:rsidR="00613FF2" w:rsidP="004642CE" w:rsidRDefault="00613FF2" w14:paraId="73A7EE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0C7983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2CA771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870" w:type="pct"/>
          </w:tcPr>
          <w:p w:rsidRPr="0034692A" w:rsidR="00613FF2" w:rsidP="004642CE" w:rsidRDefault="00613FF2" w14:paraId="2EC210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1131" w:type="pct"/>
          </w:tcPr>
          <w:p w:rsidRPr="0034692A" w:rsidR="00613FF2" w:rsidP="004642CE" w:rsidRDefault="00613FF2" w14:paraId="660D95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 Code – AssignmentWorkMeasure</w:t>
            </w:r>
          </w:p>
        </w:tc>
      </w:tr>
      <w:tr w:rsidRPr="0034692A" w:rsidR="00613FF2" w:rsidTr="004F31CE" w14:paraId="6D1E0285" w14:textId="77777777">
        <w:tc>
          <w:tcPr>
            <w:tcW w:w="225" w:type="pct"/>
          </w:tcPr>
          <w:p w:rsidRPr="0034692A" w:rsidR="00613FF2" w:rsidP="004642CE" w:rsidRDefault="00613FF2" w14:paraId="283D08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8</w:t>
            </w:r>
          </w:p>
        </w:tc>
        <w:tc>
          <w:tcPr>
            <w:tcW w:w="786" w:type="pct"/>
          </w:tcPr>
          <w:p w:rsidRPr="0034692A" w:rsidR="00613FF2" w:rsidP="004642CE" w:rsidRDefault="00613FF2" w14:paraId="48761A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530" w:type="pct"/>
          </w:tcPr>
          <w:p w:rsidRPr="0034692A" w:rsidR="00613FF2" w:rsidP="004642CE" w:rsidRDefault="00613FF2" w14:paraId="75DD7D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38" w:type="pct"/>
          </w:tcPr>
          <w:p w:rsidRPr="0034692A" w:rsidR="00613FF2" w:rsidP="004642CE" w:rsidRDefault="00613FF2" w14:paraId="4D3402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5F472A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4835E4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870" w:type="pct"/>
          </w:tcPr>
          <w:p w:rsidRPr="0034692A" w:rsidR="00613FF2" w:rsidP="004642CE" w:rsidRDefault="00613FF2" w14:paraId="567B0D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1131" w:type="pct"/>
          </w:tcPr>
          <w:p w:rsidRPr="0034692A" w:rsidR="00613FF2" w:rsidP="004642CE" w:rsidRDefault="004E5036" w14:paraId="49CD896D" w14:textId="66E6C2F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34692A" w:rsidR="00613FF2" w:rsidTr="004F31CE" w14:paraId="63BEE0D6" w14:textId="77777777">
        <w:trPr>
          <w:cnfStyle w:val="000000100000" w:firstRow="0" w:lastRow="0" w:firstColumn="0" w:lastColumn="0" w:oddVBand="0" w:evenVBand="0" w:oddHBand="1" w:evenHBand="0" w:firstRowFirstColumn="0" w:firstRowLastColumn="0" w:lastRowFirstColumn="0" w:lastRowLastColumn="0"/>
        </w:trPr>
        <w:tc>
          <w:tcPr>
            <w:tcW w:w="225" w:type="pct"/>
          </w:tcPr>
          <w:p w:rsidRPr="0034692A" w:rsidR="00613FF2" w:rsidP="004642CE" w:rsidRDefault="00613FF2" w14:paraId="3353A6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9</w:t>
            </w:r>
          </w:p>
        </w:tc>
        <w:tc>
          <w:tcPr>
            <w:tcW w:w="786" w:type="pct"/>
          </w:tcPr>
          <w:p w:rsidRPr="0034692A" w:rsidR="00613FF2" w:rsidP="004642CE" w:rsidRDefault="00613FF2" w14:paraId="2B15EC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530" w:type="pct"/>
          </w:tcPr>
          <w:p w:rsidRPr="0034692A" w:rsidR="00613FF2" w:rsidP="004642CE" w:rsidRDefault="00613FF2" w14:paraId="031B27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38" w:type="pct"/>
          </w:tcPr>
          <w:p w:rsidRPr="0034692A" w:rsidR="00613FF2" w:rsidP="004642CE" w:rsidRDefault="00613FF2" w14:paraId="43CCEB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613FF2" w:rsidP="004642CE" w:rsidRDefault="00613FF2" w14:paraId="276B43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46" w:type="pct"/>
          </w:tcPr>
          <w:p w:rsidRPr="0034692A" w:rsidR="00613FF2" w:rsidP="004642CE" w:rsidRDefault="00613FF2" w14:paraId="5909C9F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870" w:type="pct"/>
          </w:tcPr>
          <w:p w:rsidRPr="0034692A" w:rsidR="00613FF2" w:rsidP="004642CE" w:rsidRDefault="00613FF2" w14:paraId="6795C6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1131" w:type="pct"/>
          </w:tcPr>
          <w:p w:rsidRPr="0034692A" w:rsidR="00613FF2" w:rsidP="004642CE" w:rsidRDefault="00613FF2" w14:paraId="77E33D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utogenerated</w:t>
            </w:r>
          </w:p>
        </w:tc>
      </w:tr>
    </w:tbl>
    <w:p w:rsidR="00FE639D" w:rsidP="00FE639D" w:rsidRDefault="00FE639D" w14:paraId="6BA434E8" w14:textId="17A5B5C3"/>
    <w:p w:rsidR="00613FF2" w:rsidP="00157CB1" w:rsidRDefault="001D691E" w14:paraId="4B3ACA50" w14:textId="3DAF060A">
      <w:pPr>
        <w:pStyle w:val="Heading2"/>
      </w:pPr>
      <w:r>
        <w:t xml:space="preserve"> </w:t>
      </w:r>
      <w:bookmarkStart w:name="_Toc79997707" w:id="97"/>
      <w:r>
        <w:t>Assignment Grade Steps</w:t>
      </w:r>
      <w:bookmarkEnd w:id="97"/>
    </w:p>
    <w:p w:rsidRPr="004750B0" w:rsidR="004750B0" w:rsidP="004750B0" w:rsidRDefault="004750B0" w14:paraId="29E39E52" w14:textId="77777777">
      <w:pPr>
        <w:pStyle w:val="Bullet"/>
        <w:ind w:left="513" w:hanging="513"/>
        <w:rPr>
          <w:rFonts w:ascii="Calibri Light" w:hAnsi="Calibri Light" w:cs="Arial"/>
          <w:color w:val="4F4F4F"/>
          <w:sz w:val="22"/>
          <w:szCs w:val="22"/>
          <w:lang w:val="en-GB" w:eastAsia="en-IE"/>
        </w:rPr>
      </w:pPr>
      <w:r w:rsidRPr="004750B0">
        <w:rPr>
          <w:rFonts w:ascii="Calibri Light" w:hAnsi="Calibri Light" w:cs="Arial"/>
          <w:color w:val="4F4F4F"/>
          <w:sz w:val="22"/>
          <w:szCs w:val="22"/>
          <w:lang w:val="en-GB" w:eastAsia="en-IE"/>
        </w:rPr>
        <w:t>Data File Name: XXMX_HCM_ASG_GRADESTEP.dat</w:t>
      </w:r>
    </w:p>
    <w:p w:rsidRPr="004750B0" w:rsidR="004750B0" w:rsidP="004750B0" w:rsidRDefault="004750B0" w14:paraId="1C3D8C2E" w14:textId="77777777">
      <w:pPr>
        <w:pStyle w:val="Bullet"/>
        <w:ind w:left="513" w:hanging="513"/>
        <w:rPr>
          <w:rFonts w:ascii="Calibri Light" w:hAnsi="Calibri Light" w:cs="Arial"/>
          <w:color w:val="4F4F4F"/>
          <w:sz w:val="22"/>
          <w:szCs w:val="22"/>
          <w:lang w:val="en-GB" w:eastAsia="en-IE"/>
        </w:rPr>
      </w:pPr>
      <w:r w:rsidRPr="004750B0">
        <w:rPr>
          <w:rFonts w:ascii="Calibri Light" w:hAnsi="Calibri Light" w:cs="Arial"/>
          <w:color w:val="4F4F4F"/>
          <w:sz w:val="22"/>
          <w:szCs w:val="22"/>
          <w:lang w:val="en-GB" w:eastAsia="en-IE"/>
        </w:rPr>
        <w:t>Staging table:  XXMX_ASG_GRADESTEP_STG</w:t>
      </w:r>
    </w:p>
    <w:p w:rsidR="004750B0" w:rsidP="004750B0" w:rsidRDefault="004750B0" w14:paraId="003772C4" w14:textId="54765C7F">
      <w:pPr>
        <w:pStyle w:val="Bullet"/>
        <w:ind w:left="513" w:hanging="513"/>
        <w:rPr>
          <w:rFonts w:ascii="Calibri Light" w:hAnsi="Calibri Light" w:cs="Arial"/>
          <w:color w:val="4F4F4F"/>
          <w:sz w:val="22"/>
          <w:szCs w:val="22"/>
          <w:lang w:val="en-GB" w:eastAsia="en-IE"/>
        </w:rPr>
      </w:pPr>
      <w:r w:rsidRPr="004750B0">
        <w:rPr>
          <w:rFonts w:ascii="Calibri Light" w:hAnsi="Calibri Light" w:cs="Arial"/>
          <w:color w:val="4F4F4F"/>
          <w:sz w:val="22"/>
          <w:szCs w:val="22"/>
          <w:lang w:val="en-GB" w:eastAsia="en-IE"/>
        </w:rPr>
        <w:t xml:space="preserve">Transform Table: XXMX_ASG_GRADESTEP_XFM </w:t>
      </w:r>
    </w:p>
    <w:p w:rsidRPr="004750B0" w:rsidR="00BB459D" w:rsidP="00BB459D" w:rsidRDefault="00BB459D" w14:paraId="5BC74EA6" w14:textId="79E2112D">
      <w:pPr>
        <w:pStyle w:val="Bullet"/>
        <w:ind w:left="513" w:hanging="513"/>
        <w:rPr>
          <w:rFonts w:ascii="Calibri Light" w:hAnsi="Calibri Light" w:cs="Arial"/>
          <w:color w:val="4F4F4F"/>
          <w:sz w:val="22"/>
          <w:szCs w:val="22"/>
          <w:lang w:val="en-GB" w:eastAsia="en-IE"/>
        </w:rPr>
      </w:pPr>
      <w:r w:rsidRPr="002B2E42">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4750B0" w:rsidR="004750B0" w:rsidP="004750B0" w:rsidRDefault="004750B0" w14:paraId="62BC5AA3" w14:textId="77777777">
      <w:pPr>
        <w:pStyle w:val="Bullet"/>
        <w:ind w:left="513" w:hanging="513"/>
        <w:rPr>
          <w:rFonts w:ascii="Calibri Light" w:hAnsi="Calibri Light" w:cs="Arial"/>
          <w:color w:val="4F4F4F"/>
          <w:sz w:val="22"/>
          <w:szCs w:val="22"/>
          <w:lang w:val="en-GB" w:eastAsia="en-IE"/>
        </w:rPr>
      </w:pPr>
      <w:r w:rsidRPr="004750B0">
        <w:rPr>
          <w:rFonts w:ascii="Calibri Light" w:hAnsi="Calibri Light" w:cs="Arial"/>
          <w:color w:val="4F4F4F"/>
          <w:sz w:val="22"/>
          <w:szCs w:val="22"/>
          <w:lang w:val="en-GB" w:eastAsia="en-IE"/>
        </w:rPr>
        <w:t>Fusion Business Object: AssignmentGradeSteps</w:t>
      </w:r>
    </w:p>
    <w:tbl>
      <w:tblPr>
        <w:tblStyle w:val="GridTable4-Accent11"/>
        <w:tblW w:w="5000" w:type="pct"/>
        <w:tblLook w:val="0420" w:firstRow="1" w:lastRow="0" w:firstColumn="0" w:lastColumn="0" w:noHBand="0" w:noVBand="1"/>
      </w:tblPr>
      <w:tblGrid>
        <w:gridCol w:w="667"/>
        <w:gridCol w:w="2152"/>
        <w:gridCol w:w="1476"/>
        <w:gridCol w:w="904"/>
        <w:gridCol w:w="680"/>
        <w:gridCol w:w="2454"/>
        <w:gridCol w:w="2327"/>
        <w:gridCol w:w="3288"/>
      </w:tblGrid>
      <w:tr w:rsidRPr="0034692A" w:rsidR="000F4B7B" w:rsidTr="004B6B0A" w14:paraId="5E103E0E" w14:textId="77777777">
        <w:trPr>
          <w:cnfStyle w:val="100000000000" w:firstRow="1" w:lastRow="0" w:firstColumn="0" w:lastColumn="0" w:oddVBand="0" w:evenVBand="0" w:oddHBand="0" w:evenHBand="0" w:firstRowFirstColumn="0" w:firstRowLastColumn="0" w:lastRowFirstColumn="0" w:lastRowLastColumn="0"/>
          <w:tblHeader/>
        </w:trPr>
        <w:tc>
          <w:tcPr>
            <w:tcW w:w="222" w:type="pct"/>
          </w:tcPr>
          <w:p w:rsidRPr="0034692A" w:rsidR="000F4B7B" w:rsidP="004642CE" w:rsidRDefault="000F4B7B" w14:paraId="7D6C9113"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Col Seq</w:t>
            </w:r>
          </w:p>
        </w:tc>
        <w:tc>
          <w:tcPr>
            <w:tcW w:w="786" w:type="pct"/>
          </w:tcPr>
          <w:p w:rsidRPr="0034692A" w:rsidR="000F4B7B" w:rsidP="004642CE" w:rsidRDefault="000F4B7B" w14:paraId="490688F4"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Field Name</w:t>
            </w:r>
          </w:p>
        </w:tc>
        <w:tc>
          <w:tcPr>
            <w:tcW w:w="530" w:type="pct"/>
          </w:tcPr>
          <w:p w:rsidRPr="0034692A" w:rsidR="000F4B7B" w:rsidP="004642CE" w:rsidRDefault="000F4B7B" w14:paraId="1AC0C6A5"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Datatype</w:t>
            </w:r>
          </w:p>
        </w:tc>
        <w:tc>
          <w:tcPr>
            <w:tcW w:w="328" w:type="pct"/>
          </w:tcPr>
          <w:p w:rsidRPr="0034692A" w:rsidR="000F4B7B" w:rsidP="004642CE" w:rsidRDefault="000F4B7B" w14:paraId="70915EC9"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Include in Loader</w:t>
            </w:r>
          </w:p>
        </w:tc>
        <w:tc>
          <w:tcPr>
            <w:tcW w:w="173" w:type="pct"/>
          </w:tcPr>
          <w:p w:rsidRPr="0034692A" w:rsidR="000F4B7B" w:rsidP="004642CE" w:rsidRDefault="000F4B7B" w14:paraId="13EE43BA"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Req</w:t>
            </w:r>
          </w:p>
        </w:tc>
        <w:tc>
          <w:tcPr>
            <w:tcW w:w="919" w:type="pct"/>
          </w:tcPr>
          <w:p w:rsidRPr="0034692A" w:rsidR="000F4B7B" w:rsidP="004642CE" w:rsidRDefault="000F4B7B" w14:paraId="36A8F00B"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Staging Table Column</w:t>
            </w:r>
          </w:p>
        </w:tc>
        <w:tc>
          <w:tcPr>
            <w:tcW w:w="849" w:type="pct"/>
          </w:tcPr>
          <w:p w:rsidRPr="0034692A" w:rsidR="000F4B7B" w:rsidP="004642CE" w:rsidRDefault="000F4B7B" w14:paraId="0A0D95B0"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Transform Table Column</w:t>
            </w:r>
          </w:p>
        </w:tc>
        <w:tc>
          <w:tcPr>
            <w:tcW w:w="1193" w:type="pct"/>
          </w:tcPr>
          <w:p w:rsidRPr="0034692A" w:rsidR="000F4B7B" w:rsidP="004642CE" w:rsidRDefault="000F4B7B" w14:paraId="4634438C"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Comments</w:t>
            </w:r>
          </w:p>
        </w:tc>
      </w:tr>
      <w:tr w:rsidRPr="0034692A" w:rsidR="000F4B7B" w:rsidTr="004B6B0A" w14:paraId="0941A38F"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302984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w:t>
            </w:r>
          </w:p>
        </w:tc>
        <w:tc>
          <w:tcPr>
            <w:tcW w:w="786" w:type="pct"/>
          </w:tcPr>
          <w:p w:rsidRPr="0034692A" w:rsidR="000F4B7B" w:rsidP="004642CE" w:rsidRDefault="005E0CEC" w14:paraId="43BA5AA1" w14:textId="258A2EC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530" w:type="pct"/>
          </w:tcPr>
          <w:p w:rsidRPr="0034692A" w:rsidR="000F4B7B" w:rsidP="004642CE" w:rsidRDefault="005E0CEC" w14:paraId="5F33AFC6" w14:textId="229D61C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inorHAnsi" w:hAnsiTheme="minorHAnsi" w:cstheme="minorHAnsi"/>
                <w:color w:val="4F4F4F"/>
                <w:sz w:val="16"/>
                <w:szCs w:val="16"/>
              </w:rPr>
              <w:t>VARCHAR2(30)</w:t>
            </w:r>
          </w:p>
        </w:tc>
        <w:tc>
          <w:tcPr>
            <w:tcW w:w="328" w:type="pct"/>
          </w:tcPr>
          <w:p w:rsidRPr="0034692A" w:rsidR="000F4B7B" w:rsidP="004642CE" w:rsidRDefault="000F4B7B" w14:paraId="5CEB1E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0F4B7B" w:rsidP="004642CE" w:rsidRDefault="000F4B7B" w14:paraId="42F3E5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9" w:type="pct"/>
          </w:tcPr>
          <w:p w:rsidRPr="0034692A" w:rsidR="000F4B7B" w:rsidP="004642CE" w:rsidRDefault="005E0CEC" w14:paraId="21C3A292" w14:textId="26BE05B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849" w:type="pct"/>
          </w:tcPr>
          <w:p w:rsidRPr="0034692A" w:rsidR="000F4B7B" w:rsidP="004642CE" w:rsidRDefault="005E0CEC" w14:paraId="69407E3F" w14:textId="0F251A1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193" w:type="pct"/>
          </w:tcPr>
          <w:p w:rsidRPr="0034692A" w:rsidR="000F4B7B" w:rsidP="004642CE" w:rsidRDefault="000F4B7B" w14:paraId="6A383477" w14:textId="77777777">
            <w:pPr>
              <w:keepLines/>
              <w:spacing w:after="0" w:line="240" w:lineRule="auto"/>
              <w:rPr>
                <w:rFonts w:ascii="Calibri Light" w:hAnsi="Calibri Light" w:cs="Calibri Light"/>
                <w:color w:val="000000"/>
                <w:sz w:val="16"/>
                <w:szCs w:val="16"/>
              </w:rPr>
            </w:pPr>
            <w:r w:rsidRPr="0034692A">
              <w:rPr>
                <w:rFonts w:ascii="Calibri Light" w:hAnsi="Calibri Light" w:cs="Calibri Light"/>
                <w:color w:val="000000"/>
                <w:sz w:val="16"/>
                <w:szCs w:val="16"/>
              </w:rPr>
              <w:t>Identifier for every Batch</w:t>
            </w:r>
          </w:p>
        </w:tc>
      </w:tr>
      <w:tr w:rsidRPr="0034692A" w:rsidR="000F4B7B" w:rsidTr="004B6B0A" w14:paraId="149F8D0F" w14:textId="77777777">
        <w:tc>
          <w:tcPr>
            <w:tcW w:w="222" w:type="pct"/>
          </w:tcPr>
          <w:p w:rsidRPr="0034692A" w:rsidR="000F4B7B" w:rsidP="004642CE" w:rsidRDefault="000F4B7B" w14:paraId="362C4E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w:t>
            </w:r>
          </w:p>
        </w:tc>
        <w:tc>
          <w:tcPr>
            <w:tcW w:w="786" w:type="pct"/>
          </w:tcPr>
          <w:p w:rsidRPr="0034692A" w:rsidR="000F4B7B" w:rsidP="004642CE" w:rsidRDefault="000F4B7B" w14:paraId="5CD64F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ET_NAME</w:t>
            </w:r>
          </w:p>
        </w:tc>
        <w:tc>
          <w:tcPr>
            <w:tcW w:w="530" w:type="pct"/>
          </w:tcPr>
          <w:p w:rsidRPr="0034692A" w:rsidR="000F4B7B" w:rsidP="004642CE" w:rsidRDefault="000F4B7B" w14:paraId="24C617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28" w:type="pct"/>
          </w:tcPr>
          <w:p w:rsidRPr="0034692A" w:rsidR="000F4B7B" w:rsidP="004642CE" w:rsidRDefault="000F4B7B" w14:paraId="5E82B3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0F4B7B" w:rsidP="004642CE" w:rsidRDefault="000F4B7B" w14:paraId="572FD4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9" w:type="pct"/>
          </w:tcPr>
          <w:p w:rsidRPr="0034692A" w:rsidR="000F4B7B" w:rsidP="004642CE" w:rsidRDefault="000F4B7B" w14:paraId="60E826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ET_NAME</w:t>
            </w:r>
          </w:p>
        </w:tc>
        <w:tc>
          <w:tcPr>
            <w:tcW w:w="849" w:type="pct"/>
          </w:tcPr>
          <w:p w:rsidRPr="0034692A" w:rsidR="000F4B7B" w:rsidP="004642CE" w:rsidRDefault="000F4B7B" w14:paraId="452C66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ET_NAME</w:t>
            </w:r>
          </w:p>
        </w:tc>
        <w:tc>
          <w:tcPr>
            <w:tcW w:w="1193" w:type="pct"/>
          </w:tcPr>
          <w:p w:rsidRPr="0034692A" w:rsidR="000F4B7B" w:rsidP="004642CE" w:rsidRDefault="000F4B7B" w14:paraId="5376EE44" w14:textId="77777777">
            <w:pPr>
              <w:keepLines/>
              <w:spacing w:after="0" w:line="240" w:lineRule="auto"/>
              <w:rPr>
                <w:rFonts w:ascii="Calibri Light" w:hAnsi="Calibri Light" w:cs="Calibri Light"/>
                <w:color w:val="000000"/>
                <w:sz w:val="16"/>
                <w:szCs w:val="16"/>
              </w:rPr>
            </w:pPr>
            <w:r w:rsidRPr="0034692A">
              <w:rPr>
                <w:rFonts w:ascii="Calibri Light" w:hAnsi="Calibri Light" w:cs="Calibri Light"/>
                <w:color w:val="000000"/>
                <w:sz w:val="16"/>
                <w:szCs w:val="16"/>
              </w:rPr>
              <w:t>New name for every extract</w:t>
            </w:r>
          </w:p>
        </w:tc>
      </w:tr>
      <w:tr w:rsidRPr="0034692A" w:rsidR="000F4B7B" w:rsidTr="004B6B0A" w14:paraId="23BC8676"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47F330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w:t>
            </w:r>
          </w:p>
        </w:tc>
        <w:tc>
          <w:tcPr>
            <w:tcW w:w="786" w:type="pct"/>
          </w:tcPr>
          <w:p w:rsidRPr="0034692A" w:rsidR="000F4B7B" w:rsidP="004642CE" w:rsidRDefault="000F4B7B" w14:paraId="579B2C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530" w:type="pct"/>
          </w:tcPr>
          <w:p w:rsidRPr="0034692A" w:rsidR="000F4B7B" w:rsidP="004642CE" w:rsidRDefault="000F4B7B" w14:paraId="7710A8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50)</w:t>
            </w:r>
          </w:p>
        </w:tc>
        <w:tc>
          <w:tcPr>
            <w:tcW w:w="328" w:type="pct"/>
          </w:tcPr>
          <w:p w:rsidRPr="0034692A" w:rsidR="000F4B7B" w:rsidP="004642CE" w:rsidRDefault="000F4B7B" w14:paraId="5510AB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0F4B7B" w:rsidP="004642CE" w:rsidRDefault="000F4B7B" w14:paraId="7B9BAF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9" w:type="pct"/>
          </w:tcPr>
          <w:p w:rsidRPr="0034692A" w:rsidR="000F4B7B" w:rsidP="004642CE" w:rsidRDefault="000F4B7B" w14:paraId="1E9D9F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849" w:type="pct"/>
          </w:tcPr>
          <w:p w:rsidRPr="0034692A" w:rsidR="000F4B7B" w:rsidP="004642CE" w:rsidRDefault="000F4B7B" w14:paraId="1FF73F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1193" w:type="pct"/>
          </w:tcPr>
          <w:p w:rsidRPr="0034692A" w:rsidR="000F4B7B" w:rsidP="004642CE" w:rsidRDefault="000F4B7B" w14:paraId="6B5B2C39" w14:textId="7494D598">
            <w:pPr>
              <w:keepLines/>
              <w:spacing w:after="0" w:line="240" w:lineRule="auto"/>
              <w:rPr>
                <w:rFonts w:ascii="Calibri Light" w:hAnsi="Calibri Light" w:cs="Calibri Light"/>
                <w:color w:val="000000"/>
                <w:sz w:val="16"/>
                <w:szCs w:val="16"/>
              </w:rPr>
            </w:pPr>
            <w:r w:rsidRPr="0034692A">
              <w:rPr>
                <w:rFonts w:ascii="Calibri Light" w:hAnsi="Calibri Light" w:cs="Calibri Light"/>
                <w:color w:val="000000"/>
                <w:sz w:val="16"/>
                <w:szCs w:val="16"/>
              </w:rPr>
              <w:t>Hard Code</w:t>
            </w:r>
            <w:r w:rsidR="00662BE1">
              <w:rPr>
                <w:rFonts w:ascii="Calibri Light" w:hAnsi="Calibri Light" w:cs="Calibri Light"/>
                <w:color w:val="000000"/>
                <w:sz w:val="16"/>
                <w:szCs w:val="16"/>
              </w:rPr>
              <w:t>- Extracted</w:t>
            </w:r>
          </w:p>
        </w:tc>
      </w:tr>
      <w:tr w:rsidRPr="0034692A" w:rsidR="000F4B7B" w:rsidTr="004B6B0A" w14:paraId="2E428756" w14:textId="77777777">
        <w:tc>
          <w:tcPr>
            <w:tcW w:w="222" w:type="pct"/>
          </w:tcPr>
          <w:p w:rsidRPr="0034692A" w:rsidR="000F4B7B" w:rsidP="004642CE" w:rsidRDefault="000F4B7B" w14:paraId="127F2B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4</w:t>
            </w:r>
          </w:p>
        </w:tc>
        <w:tc>
          <w:tcPr>
            <w:tcW w:w="786" w:type="pct"/>
          </w:tcPr>
          <w:p w:rsidRPr="0034692A" w:rsidR="000F4B7B" w:rsidP="004642CE" w:rsidRDefault="000F4B7B" w14:paraId="33A7E3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530" w:type="pct"/>
          </w:tcPr>
          <w:p w:rsidRPr="0034692A" w:rsidR="000F4B7B" w:rsidP="004642CE" w:rsidRDefault="000F4B7B" w14:paraId="4AC96E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40)</w:t>
            </w:r>
          </w:p>
        </w:tc>
        <w:tc>
          <w:tcPr>
            <w:tcW w:w="328" w:type="pct"/>
          </w:tcPr>
          <w:p w:rsidRPr="0034692A" w:rsidR="000F4B7B" w:rsidP="004642CE" w:rsidRDefault="000F4B7B" w14:paraId="2CAD75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0F4B7B" w:rsidP="004642CE" w:rsidRDefault="000F4B7B" w14:paraId="15913C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9" w:type="pct"/>
          </w:tcPr>
          <w:p w:rsidRPr="0034692A" w:rsidR="000F4B7B" w:rsidP="004642CE" w:rsidRDefault="000F4B7B" w14:paraId="7FD046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849" w:type="pct"/>
          </w:tcPr>
          <w:p w:rsidRPr="0034692A" w:rsidR="000F4B7B" w:rsidP="004642CE" w:rsidRDefault="000F4B7B" w14:paraId="743FD8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1193" w:type="pct"/>
          </w:tcPr>
          <w:p w:rsidRPr="0034692A" w:rsidR="000F4B7B" w:rsidP="004642CE" w:rsidRDefault="000F4B7B" w14:paraId="50537F2B" w14:textId="77777777">
            <w:pPr>
              <w:keepLines/>
              <w:spacing w:after="0" w:line="240" w:lineRule="auto"/>
              <w:rPr>
                <w:rFonts w:ascii="Calibri Light" w:hAnsi="Calibri Light" w:cs="Calibri Light"/>
                <w:color w:val="000000"/>
                <w:sz w:val="16"/>
                <w:szCs w:val="16"/>
              </w:rPr>
            </w:pPr>
            <w:r w:rsidRPr="0034692A">
              <w:rPr>
                <w:rFonts w:ascii="Calibri Light" w:hAnsi="Calibri Light" w:cs="Calibri Light"/>
                <w:color w:val="000000"/>
                <w:sz w:val="16"/>
                <w:szCs w:val="16"/>
              </w:rPr>
              <w:t>Required to find the Legal Employer /Tax Reporting Unit in Fusion</w:t>
            </w:r>
          </w:p>
        </w:tc>
      </w:tr>
      <w:tr w:rsidRPr="0034692A" w:rsidR="000F4B7B" w:rsidTr="004B6B0A" w14:paraId="1B645980"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494ECB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5</w:t>
            </w:r>
          </w:p>
        </w:tc>
        <w:tc>
          <w:tcPr>
            <w:tcW w:w="786" w:type="pct"/>
          </w:tcPr>
          <w:p w:rsidRPr="0034692A" w:rsidR="000F4B7B" w:rsidP="004642CE" w:rsidRDefault="000F4B7B" w14:paraId="6EE5B9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530" w:type="pct"/>
          </w:tcPr>
          <w:p w:rsidRPr="0034692A" w:rsidR="000F4B7B" w:rsidP="004642CE" w:rsidRDefault="000F4B7B" w14:paraId="7DFF97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328" w:type="pct"/>
          </w:tcPr>
          <w:p w:rsidRPr="0034692A" w:rsidR="000F4B7B" w:rsidP="004642CE" w:rsidRDefault="000F4B7B" w14:paraId="515945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68CDA5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3449C4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849" w:type="pct"/>
          </w:tcPr>
          <w:p w:rsidRPr="0034692A" w:rsidR="000F4B7B" w:rsidP="004642CE" w:rsidRDefault="000F4B7B" w14:paraId="0D1453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1193" w:type="pct"/>
          </w:tcPr>
          <w:p w:rsidRPr="0034692A" w:rsidR="000F4B7B" w:rsidP="004642CE" w:rsidRDefault="000F4B7B" w14:paraId="5FD221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2B4DF077" w14:textId="77777777">
        <w:tc>
          <w:tcPr>
            <w:tcW w:w="222" w:type="pct"/>
          </w:tcPr>
          <w:p w:rsidRPr="0034692A" w:rsidR="000F4B7B" w:rsidP="004642CE" w:rsidRDefault="000F4B7B" w14:paraId="73CA4C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6</w:t>
            </w:r>
          </w:p>
        </w:tc>
        <w:tc>
          <w:tcPr>
            <w:tcW w:w="786" w:type="pct"/>
          </w:tcPr>
          <w:p w:rsidRPr="0034692A" w:rsidR="000F4B7B" w:rsidP="004642CE" w:rsidRDefault="000F4B7B" w14:paraId="32D961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_ID</w:t>
            </w:r>
          </w:p>
        </w:tc>
        <w:tc>
          <w:tcPr>
            <w:tcW w:w="530" w:type="pct"/>
          </w:tcPr>
          <w:p w:rsidRPr="0034692A" w:rsidR="000F4B7B" w:rsidP="004642CE" w:rsidRDefault="000F4B7B" w14:paraId="588D58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64)</w:t>
            </w:r>
          </w:p>
        </w:tc>
        <w:tc>
          <w:tcPr>
            <w:tcW w:w="328" w:type="pct"/>
          </w:tcPr>
          <w:p w:rsidRPr="0034692A" w:rsidR="000F4B7B" w:rsidP="004642CE" w:rsidRDefault="000F4B7B" w14:paraId="418127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12DE46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7434B9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_ID</w:t>
            </w:r>
          </w:p>
        </w:tc>
        <w:tc>
          <w:tcPr>
            <w:tcW w:w="849" w:type="pct"/>
          </w:tcPr>
          <w:p w:rsidRPr="0034692A" w:rsidR="000F4B7B" w:rsidP="004642CE" w:rsidRDefault="000F4B7B" w14:paraId="25B0C9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_ID</w:t>
            </w:r>
          </w:p>
        </w:tc>
        <w:tc>
          <w:tcPr>
            <w:tcW w:w="1193" w:type="pct"/>
          </w:tcPr>
          <w:p w:rsidRPr="0034692A" w:rsidR="000F4B7B" w:rsidP="004642CE" w:rsidRDefault="000F4B7B" w14:paraId="0A3842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473347B3"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680EBE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7</w:t>
            </w:r>
          </w:p>
        </w:tc>
        <w:tc>
          <w:tcPr>
            <w:tcW w:w="786" w:type="pct"/>
          </w:tcPr>
          <w:p w:rsidRPr="0034692A" w:rsidR="000F4B7B" w:rsidP="004642CE" w:rsidRDefault="000F4B7B" w14:paraId="189FC0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530" w:type="pct"/>
          </w:tcPr>
          <w:p w:rsidRPr="0034692A" w:rsidR="000F4B7B" w:rsidP="004642CE" w:rsidRDefault="000F4B7B" w14:paraId="4399FC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28" w:type="pct"/>
          </w:tcPr>
          <w:p w:rsidRPr="0034692A" w:rsidR="000F4B7B" w:rsidP="004642CE" w:rsidRDefault="000F4B7B" w14:paraId="0569CD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0F4B7B" w:rsidP="004642CE" w:rsidRDefault="000F4B7B" w14:paraId="470680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9" w:type="pct"/>
          </w:tcPr>
          <w:p w:rsidRPr="0034692A" w:rsidR="000F4B7B" w:rsidP="004642CE" w:rsidRDefault="000F4B7B" w14:paraId="5F6AB1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849" w:type="pct"/>
          </w:tcPr>
          <w:p w:rsidRPr="0034692A" w:rsidR="000F4B7B" w:rsidP="004642CE" w:rsidRDefault="000F4B7B" w14:paraId="1B352D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1193" w:type="pct"/>
          </w:tcPr>
          <w:p w:rsidRPr="0034692A" w:rsidR="000F4B7B" w:rsidP="004642CE" w:rsidRDefault="000F4B7B" w14:paraId="620DD1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699893D5" w14:textId="77777777">
        <w:tc>
          <w:tcPr>
            <w:tcW w:w="222" w:type="pct"/>
          </w:tcPr>
          <w:p w:rsidRPr="0034692A" w:rsidR="000F4B7B" w:rsidP="004642CE" w:rsidRDefault="000F4B7B" w14:paraId="15527F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8</w:t>
            </w:r>
          </w:p>
        </w:tc>
        <w:tc>
          <w:tcPr>
            <w:tcW w:w="786" w:type="pct"/>
          </w:tcPr>
          <w:p w:rsidRPr="0034692A" w:rsidR="000F4B7B" w:rsidP="004642CE" w:rsidRDefault="000F4B7B" w14:paraId="18E9E4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ID</w:t>
            </w:r>
          </w:p>
        </w:tc>
        <w:tc>
          <w:tcPr>
            <w:tcW w:w="530" w:type="pct"/>
          </w:tcPr>
          <w:p w:rsidRPr="0034692A" w:rsidR="000F4B7B" w:rsidP="004642CE" w:rsidRDefault="000F4B7B" w14:paraId="5FF083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64)</w:t>
            </w:r>
          </w:p>
        </w:tc>
        <w:tc>
          <w:tcPr>
            <w:tcW w:w="328" w:type="pct"/>
          </w:tcPr>
          <w:p w:rsidRPr="0034692A" w:rsidR="000F4B7B" w:rsidP="004642CE" w:rsidRDefault="000F4B7B" w14:paraId="28EC07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01D5C6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012BD5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ID</w:t>
            </w:r>
          </w:p>
        </w:tc>
        <w:tc>
          <w:tcPr>
            <w:tcW w:w="849" w:type="pct"/>
          </w:tcPr>
          <w:p w:rsidRPr="0034692A" w:rsidR="000F4B7B" w:rsidP="004642CE" w:rsidRDefault="000F4B7B" w14:paraId="09A16C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ID</w:t>
            </w:r>
          </w:p>
        </w:tc>
        <w:tc>
          <w:tcPr>
            <w:tcW w:w="1193" w:type="pct"/>
          </w:tcPr>
          <w:p w:rsidRPr="0034692A" w:rsidR="000F4B7B" w:rsidP="004642CE" w:rsidRDefault="000F4B7B" w14:paraId="10C17B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51592FA7"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1D6C46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9</w:t>
            </w:r>
          </w:p>
        </w:tc>
        <w:tc>
          <w:tcPr>
            <w:tcW w:w="786" w:type="pct"/>
          </w:tcPr>
          <w:p w:rsidRPr="0034692A" w:rsidR="000F4B7B" w:rsidP="004642CE" w:rsidRDefault="000F4B7B" w14:paraId="5DE4EC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530" w:type="pct"/>
          </w:tcPr>
          <w:p w:rsidRPr="0034692A" w:rsidR="000F4B7B" w:rsidP="004642CE" w:rsidRDefault="000F4B7B" w14:paraId="324491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00)</w:t>
            </w:r>
          </w:p>
        </w:tc>
        <w:tc>
          <w:tcPr>
            <w:tcW w:w="328" w:type="pct"/>
          </w:tcPr>
          <w:p w:rsidRPr="0034692A" w:rsidR="000F4B7B" w:rsidP="004642CE" w:rsidRDefault="000F4B7B" w14:paraId="0B8F97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0F4B7B" w:rsidP="004642CE" w:rsidRDefault="000F4B7B" w14:paraId="1EA476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9" w:type="pct"/>
          </w:tcPr>
          <w:p w:rsidRPr="0034692A" w:rsidR="000F4B7B" w:rsidP="004642CE" w:rsidRDefault="000F4B7B" w14:paraId="266771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849" w:type="pct"/>
          </w:tcPr>
          <w:p w:rsidRPr="0034692A" w:rsidR="000F4B7B" w:rsidP="004642CE" w:rsidRDefault="000F4B7B" w14:paraId="6983B1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1193" w:type="pct"/>
          </w:tcPr>
          <w:p w:rsidRPr="0034692A" w:rsidR="000F4B7B" w:rsidP="004642CE" w:rsidRDefault="000F4B7B" w14:paraId="7C3326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0B8CA1A6" w14:textId="77777777">
        <w:tc>
          <w:tcPr>
            <w:tcW w:w="222" w:type="pct"/>
          </w:tcPr>
          <w:p w:rsidRPr="0034692A" w:rsidR="000F4B7B" w:rsidP="004642CE" w:rsidRDefault="000F4B7B" w14:paraId="6585FF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0</w:t>
            </w:r>
          </w:p>
        </w:tc>
        <w:tc>
          <w:tcPr>
            <w:tcW w:w="786" w:type="pct"/>
          </w:tcPr>
          <w:p w:rsidRPr="0034692A" w:rsidR="000F4B7B" w:rsidP="004642CE" w:rsidRDefault="000F4B7B" w14:paraId="609BFF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START_DATE</w:t>
            </w:r>
          </w:p>
        </w:tc>
        <w:tc>
          <w:tcPr>
            <w:tcW w:w="530" w:type="pct"/>
          </w:tcPr>
          <w:p w:rsidRPr="0034692A" w:rsidR="000F4B7B" w:rsidP="004642CE" w:rsidRDefault="000F4B7B" w14:paraId="5BAE3E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ATE</w:t>
            </w:r>
          </w:p>
        </w:tc>
        <w:tc>
          <w:tcPr>
            <w:tcW w:w="328" w:type="pct"/>
          </w:tcPr>
          <w:p w:rsidRPr="0034692A" w:rsidR="000F4B7B" w:rsidP="004642CE" w:rsidRDefault="000F4B7B" w14:paraId="46AF6C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0F4B7B" w:rsidP="004642CE" w:rsidRDefault="000F4B7B" w14:paraId="52ECA7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9" w:type="pct"/>
          </w:tcPr>
          <w:p w:rsidRPr="0034692A" w:rsidR="000F4B7B" w:rsidP="004642CE" w:rsidRDefault="000F4B7B" w14:paraId="5BDEA1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START_DATE</w:t>
            </w:r>
          </w:p>
        </w:tc>
        <w:tc>
          <w:tcPr>
            <w:tcW w:w="849" w:type="pct"/>
          </w:tcPr>
          <w:p w:rsidRPr="0034692A" w:rsidR="000F4B7B" w:rsidP="004642CE" w:rsidRDefault="000F4B7B" w14:paraId="06F088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START_DATE</w:t>
            </w:r>
          </w:p>
        </w:tc>
        <w:tc>
          <w:tcPr>
            <w:tcW w:w="1193" w:type="pct"/>
          </w:tcPr>
          <w:p w:rsidRPr="0034692A" w:rsidR="000F4B7B" w:rsidP="004642CE" w:rsidRDefault="000F4B7B" w14:paraId="549FA5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6FD06649"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2D2205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1</w:t>
            </w:r>
          </w:p>
        </w:tc>
        <w:tc>
          <w:tcPr>
            <w:tcW w:w="786" w:type="pct"/>
          </w:tcPr>
          <w:p w:rsidRPr="0034692A" w:rsidR="000F4B7B" w:rsidP="004642CE" w:rsidRDefault="000F4B7B" w14:paraId="0D32CE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END_DATE</w:t>
            </w:r>
          </w:p>
        </w:tc>
        <w:tc>
          <w:tcPr>
            <w:tcW w:w="530" w:type="pct"/>
          </w:tcPr>
          <w:p w:rsidRPr="0034692A" w:rsidR="000F4B7B" w:rsidP="004642CE" w:rsidRDefault="000F4B7B" w14:paraId="711A18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ATE</w:t>
            </w:r>
          </w:p>
        </w:tc>
        <w:tc>
          <w:tcPr>
            <w:tcW w:w="328" w:type="pct"/>
          </w:tcPr>
          <w:p w:rsidRPr="0034692A" w:rsidR="000F4B7B" w:rsidP="004642CE" w:rsidRDefault="000F4B7B" w14:paraId="112FE0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0F4B7B" w:rsidP="004642CE" w:rsidRDefault="000F4B7B" w14:paraId="74C3C2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9" w:type="pct"/>
          </w:tcPr>
          <w:p w:rsidRPr="0034692A" w:rsidR="000F4B7B" w:rsidP="004642CE" w:rsidRDefault="000F4B7B" w14:paraId="150D41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END_DATE</w:t>
            </w:r>
          </w:p>
        </w:tc>
        <w:tc>
          <w:tcPr>
            <w:tcW w:w="849" w:type="pct"/>
          </w:tcPr>
          <w:p w:rsidRPr="0034692A" w:rsidR="000F4B7B" w:rsidP="004642CE" w:rsidRDefault="000F4B7B" w14:paraId="3890BE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FFECTIVE_END_DATE</w:t>
            </w:r>
          </w:p>
        </w:tc>
        <w:tc>
          <w:tcPr>
            <w:tcW w:w="1193" w:type="pct"/>
          </w:tcPr>
          <w:p w:rsidRPr="0034692A" w:rsidR="000F4B7B" w:rsidP="004642CE" w:rsidRDefault="000F4B7B" w14:paraId="23DCFC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ll, then ’31-Dec-4712’</w:t>
            </w:r>
          </w:p>
        </w:tc>
      </w:tr>
      <w:tr w:rsidRPr="0034692A" w:rsidR="000F4B7B" w:rsidTr="004B6B0A" w14:paraId="024E7743" w14:textId="77777777">
        <w:tc>
          <w:tcPr>
            <w:tcW w:w="222" w:type="pct"/>
          </w:tcPr>
          <w:p w:rsidRPr="0034692A" w:rsidR="000F4B7B" w:rsidP="004642CE" w:rsidRDefault="000F4B7B" w14:paraId="28F0F4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2</w:t>
            </w:r>
          </w:p>
        </w:tc>
        <w:tc>
          <w:tcPr>
            <w:tcW w:w="786" w:type="pct"/>
          </w:tcPr>
          <w:p w:rsidRPr="0034692A" w:rsidR="000F4B7B" w:rsidP="004642CE" w:rsidRDefault="000F4B7B" w14:paraId="3EF041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ANGUAGE</w:t>
            </w:r>
          </w:p>
        </w:tc>
        <w:tc>
          <w:tcPr>
            <w:tcW w:w="530" w:type="pct"/>
          </w:tcPr>
          <w:p w:rsidRPr="0034692A" w:rsidR="000F4B7B" w:rsidP="004642CE" w:rsidRDefault="000F4B7B" w14:paraId="2219F1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0)</w:t>
            </w:r>
          </w:p>
        </w:tc>
        <w:tc>
          <w:tcPr>
            <w:tcW w:w="328" w:type="pct"/>
          </w:tcPr>
          <w:p w:rsidRPr="0034692A" w:rsidR="000F4B7B" w:rsidP="004642CE" w:rsidRDefault="000F4B7B" w14:paraId="5850B2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0F4B7B" w:rsidP="004642CE" w:rsidRDefault="000F4B7B" w14:paraId="2AE27D6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4DF165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ANGUAGE</w:t>
            </w:r>
          </w:p>
        </w:tc>
        <w:tc>
          <w:tcPr>
            <w:tcW w:w="849" w:type="pct"/>
          </w:tcPr>
          <w:p w:rsidRPr="0034692A" w:rsidR="000F4B7B" w:rsidP="004642CE" w:rsidRDefault="000F4B7B" w14:paraId="40D0E4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ANGUAGE</w:t>
            </w:r>
          </w:p>
        </w:tc>
        <w:tc>
          <w:tcPr>
            <w:tcW w:w="1193" w:type="pct"/>
          </w:tcPr>
          <w:p w:rsidRPr="0034692A" w:rsidR="000F4B7B" w:rsidP="004642CE" w:rsidRDefault="000F4B7B" w14:paraId="28CAAC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3DCB455E"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1741EA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3</w:t>
            </w:r>
          </w:p>
        </w:tc>
        <w:tc>
          <w:tcPr>
            <w:tcW w:w="786" w:type="pct"/>
          </w:tcPr>
          <w:p w:rsidRPr="0034692A" w:rsidR="000F4B7B" w:rsidP="004642CE" w:rsidRDefault="000F4B7B" w14:paraId="56D6D3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GRADENAME</w:t>
            </w:r>
          </w:p>
        </w:tc>
        <w:tc>
          <w:tcPr>
            <w:tcW w:w="530" w:type="pct"/>
          </w:tcPr>
          <w:p w:rsidRPr="0034692A" w:rsidR="000F4B7B" w:rsidP="004642CE" w:rsidRDefault="000F4B7B" w14:paraId="0A8C89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80)</w:t>
            </w:r>
          </w:p>
        </w:tc>
        <w:tc>
          <w:tcPr>
            <w:tcW w:w="328" w:type="pct"/>
          </w:tcPr>
          <w:p w:rsidRPr="0034692A" w:rsidR="000F4B7B" w:rsidP="004642CE" w:rsidRDefault="000F4B7B" w14:paraId="4C84F1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0F4B7B" w:rsidP="004642CE" w:rsidRDefault="000F4B7B" w14:paraId="233F5B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9" w:type="pct"/>
          </w:tcPr>
          <w:p w:rsidRPr="0034692A" w:rsidR="000F4B7B" w:rsidP="004642CE" w:rsidRDefault="000F4B7B" w14:paraId="50A1D6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GRADENAME</w:t>
            </w:r>
          </w:p>
        </w:tc>
        <w:tc>
          <w:tcPr>
            <w:tcW w:w="849" w:type="pct"/>
          </w:tcPr>
          <w:p w:rsidRPr="0034692A" w:rsidR="000F4B7B" w:rsidP="004642CE" w:rsidRDefault="000F4B7B" w14:paraId="6BA84D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GRADENAME</w:t>
            </w:r>
          </w:p>
        </w:tc>
        <w:tc>
          <w:tcPr>
            <w:tcW w:w="1193" w:type="pct"/>
          </w:tcPr>
          <w:p w:rsidRPr="0034692A" w:rsidR="000F4B7B" w:rsidP="004642CE" w:rsidRDefault="000F4B7B" w14:paraId="32C154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60D65E8C" w14:textId="77777777">
        <w:tc>
          <w:tcPr>
            <w:tcW w:w="222" w:type="pct"/>
          </w:tcPr>
          <w:p w:rsidRPr="0034692A" w:rsidR="000F4B7B" w:rsidP="004642CE" w:rsidRDefault="000F4B7B" w14:paraId="3A3100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4</w:t>
            </w:r>
          </w:p>
        </w:tc>
        <w:tc>
          <w:tcPr>
            <w:tcW w:w="786" w:type="pct"/>
          </w:tcPr>
          <w:p w:rsidRPr="0034692A" w:rsidR="000F4B7B" w:rsidP="004642CE" w:rsidRDefault="000F4B7B" w14:paraId="04F15C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GRADESTEPID</w:t>
            </w:r>
          </w:p>
        </w:tc>
        <w:tc>
          <w:tcPr>
            <w:tcW w:w="530" w:type="pct"/>
          </w:tcPr>
          <w:p w:rsidRPr="0034692A" w:rsidR="000F4B7B" w:rsidP="004642CE" w:rsidRDefault="000F4B7B" w14:paraId="3A6C0B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328" w:type="pct"/>
          </w:tcPr>
          <w:p w:rsidRPr="0034692A" w:rsidR="000F4B7B" w:rsidP="004642CE" w:rsidRDefault="000F4B7B" w14:paraId="5DF157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0EB7B3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386A5C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GRADESTEPID</w:t>
            </w:r>
          </w:p>
        </w:tc>
        <w:tc>
          <w:tcPr>
            <w:tcW w:w="849" w:type="pct"/>
          </w:tcPr>
          <w:p w:rsidRPr="0034692A" w:rsidR="000F4B7B" w:rsidP="004642CE" w:rsidRDefault="000F4B7B" w14:paraId="6372F0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GRADESTEPID</w:t>
            </w:r>
          </w:p>
        </w:tc>
        <w:tc>
          <w:tcPr>
            <w:tcW w:w="1193" w:type="pct"/>
          </w:tcPr>
          <w:p w:rsidRPr="0034692A" w:rsidR="000F4B7B" w:rsidP="004642CE" w:rsidRDefault="000F4B7B" w14:paraId="4B74F4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45330D11"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1AF609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5</w:t>
            </w:r>
          </w:p>
        </w:tc>
        <w:tc>
          <w:tcPr>
            <w:tcW w:w="786" w:type="pct"/>
          </w:tcPr>
          <w:p w:rsidRPr="0034692A" w:rsidR="000F4B7B" w:rsidP="004642CE" w:rsidRDefault="000F4B7B" w14:paraId="6BE41C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GRADESTEPNAME</w:t>
            </w:r>
          </w:p>
        </w:tc>
        <w:tc>
          <w:tcPr>
            <w:tcW w:w="530" w:type="pct"/>
          </w:tcPr>
          <w:p w:rsidRPr="0034692A" w:rsidR="000F4B7B" w:rsidP="004642CE" w:rsidRDefault="000F4B7B" w14:paraId="292918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80)</w:t>
            </w:r>
          </w:p>
        </w:tc>
        <w:tc>
          <w:tcPr>
            <w:tcW w:w="328" w:type="pct"/>
          </w:tcPr>
          <w:p w:rsidRPr="0034692A" w:rsidR="000F4B7B" w:rsidP="004642CE" w:rsidRDefault="000F4B7B" w14:paraId="289742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0F4B7B" w:rsidP="004642CE" w:rsidRDefault="000F4B7B" w14:paraId="4DD0D0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9" w:type="pct"/>
          </w:tcPr>
          <w:p w:rsidRPr="0034692A" w:rsidR="000F4B7B" w:rsidP="004642CE" w:rsidRDefault="000F4B7B" w14:paraId="5ED1B5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GRADESTEPNAME</w:t>
            </w:r>
          </w:p>
        </w:tc>
        <w:tc>
          <w:tcPr>
            <w:tcW w:w="849" w:type="pct"/>
          </w:tcPr>
          <w:p w:rsidRPr="0034692A" w:rsidR="000F4B7B" w:rsidP="004642CE" w:rsidRDefault="000F4B7B" w14:paraId="2E34E3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GRADESTEPNAME</w:t>
            </w:r>
          </w:p>
        </w:tc>
        <w:tc>
          <w:tcPr>
            <w:tcW w:w="1193" w:type="pct"/>
          </w:tcPr>
          <w:p w:rsidRPr="0034692A" w:rsidR="000F4B7B" w:rsidP="004642CE" w:rsidRDefault="000F4B7B" w14:paraId="3DFA44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219BEEDF" w14:textId="77777777">
        <w:tc>
          <w:tcPr>
            <w:tcW w:w="222" w:type="pct"/>
          </w:tcPr>
          <w:p w:rsidRPr="0034692A" w:rsidR="000F4B7B" w:rsidP="004642CE" w:rsidRDefault="000F4B7B" w14:paraId="52891E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6</w:t>
            </w:r>
          </w:p>
        </w:tc>
        <w:tc>
          <w:tcPr>
            <w:tcW w:w="786" w:type="pct"/>
          </w:tcPr>
          <w:p w:rsidRPr="0034692A" w:rsidR="000F4B7B" w:rsidP="004642CE" w:rsidRDefault="000F4B7B" w14:paraId="715AEF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EWGRADESTEP</w:t>
            </w:r>
          </w:p>
        </w:tc>
        <w:tc>
          <w:tcPr>
            <w:tcW w:w="530" w:type="pct"/>
          </w:tcPr>
          <w:p w:rsidRPr="0034692A" w:rsidR="000F4B7B" w:rsidP="004642CE" w:rsidRDefault="000F4B7B" w14:paraId="489FB8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80)</w:t>
            </w:r>
          </w:p>
        </w:tc>
        <w:tc>
          <w:tcPr>
            <w:tcW w:w="328" w:type="pct"/>
          </w:tcPr>
          <w:p w:rsidRPr="0034692A" w:rsidR="000F4B7B" w:rsidP="004642CE" w:rsidRDefault="000F4B7B" w14:paraId="3266D4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0F4B7B" w:rsidP="004642CE" w:rsidRDefault="000F4B7B" w14:paraId="2DFBB3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9" w:type="pct"/>
          </w:tcPr>
          <w:p w:rsidRPr="0034692A" w:rsidR="000F4B7B" w:rsidP="004642CE" w:rsidRDefault="000F4B7B" w14:paraId="2C1468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EWGRADESTEP</w:t>
            </w:r>
          </w:p>
        </w:tc>
        <w:tc>
          <w:tcPr>
            <w:tcW w:w="849" w:type="pct"/>
          </w:tcPr>
          <w:p w:rsidRPr="0034692A" w:rsidR="000F4B7B" w:rsidP="004642CE" w:rsidRDefault="000F4B7B" w14:paraId="25FB1E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EWGRADESTEP</w:t>
            </w:r>
          </w:p>
        </w:tc>
        <w:tc>
          <w:tcPr>
            <w:tcW w:w="1193" w:type="pct"/>
          </w:tcPr>
          <w:p w:rsidRPr="0034692A" w:rsidR="000F4B7B" w:rsidP="004642CE" w:rsidRDefault="000F4B7B" w14:paraId="2DC60A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IF Null, Pass it empty</w:t>
            </w:r>
          </w:p>
        </w:tc>
      </w:tr>
      <w:tr w:rsidRPr="0034692A" w:rsidR="000F4B7B" w:rsidTr="004B6B0A" w14:paraId="3E0BF424"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76279D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7</w:t>
            </w:r>
          </w:p>
        </w:tc>
        <w:tc>
          <w:tcPr>
            <w:tcW w:w="786" w:type="pct"/>
          </w:tcPr>
          <w:p w:rsidRPr="0034692A" w:rsidR="000F4B7B" w:rsidP="004642CE" w:rsidRDefault="000F4B7B" w14:paraId="68C002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ART_FULL_TIME</w:t>
            </w:r>
          </w:p>
        </w:tc>
        <w:tc>
          <w:tcPr>
            <w:tcW w:w="530" w:type="pct"/>
          </w:tcPr>
          <w:p w:rsidRPr="0034692A" w:rsidR="000F4B7B" w:rsidP="004642CE" w:rsidRDefault="000F4B7B" w14:paraId="292693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80)</w:t>
            </w:r>
          </w:p>
        </w:tc>
        <w:tc>
          <w:tcPr>
            <w:tcW w:w="328" w:type="pct"/>
          </w:tcPr>
          <w:p w:rsidRPr="0034692A" w:rsidR="000F4B7B" w:rsidP="004642CE" w:rsidRDefault="000F4B7B" w14:paraId="47F781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73" w:type="pct"/>
          </w:tcPr>
          <w:p w:rsidRPr="0034692A" w:rsidR="000F4B7B" w:rsidP="004642CE" w:rsidRDefault="000F4B7B" w14:paraId="7D22BB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388C04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ART_FULL_TIME</w:t>
            </w:r>
          </w:p>
        </w:tc>
        <w:tc>
          <w:tcPr>
            <w:tcW w:w="849" w:type="pct"/>
          </w:tcPr>
          <w:p w:rsidRPr="0034692A" w:rsidR="000F4B7B" w:rsidP="004642CE" w:rsidRDefault="000F4B7B" w14:paraId="6E84AA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ART_FULL_TIME</w:t>
            </w:r>
          </w:p>
        </w:tc>
        <w:tc>
          <w:tcPr>
            <w:tcW w:w="1193" w:type="pct"/>
          </w:tcPr>
          <w:p w:rsidRPr="0034692A" w:rsidR="000F4B7B" w:rsidP="004642CE" w:rsidRDefault="000F4B7B" w14:paraId="727CEF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625715EF" w14:textId="77777777">
        <w:tc>
          <w:tcPr>
            <w:tcW w:w="222" w:type="pct"/>
          </w:tcPr>
          <w:p w:rsidRPr="0034692A" w:rsidR="000F4B7B" w:rsidP="004642CE" w:rsidRDefault="000F4B7B" w14:paraId="6BA1DB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8</w:t>
            </w:r>
          </w:p>
        </w:tc>
        <w:tc>
          <w:tcPr>
            <w:tcW w:w="786" w:type="pct"/>
          </w:tcPr>
          <w:p w:rsidRPr="0034692A" w:rsidR="000F4B7B" w:rsidP="004642CE" w:rsidRDefault="000F4B7B" w14:paraId="3B772F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GRADEID</w:t>
            </w:r>
          </w:p>
        </w:tc>
        <w:tc>
          <w:tcPr>
            <w:tcW w:w="530" w:type="pct"/>
          </w:tcPr>
          <w:p w:rsidRPr="0034692A" w:rsidR="000F4B7B" w:rsidP="004642CE" w:rsidRDefault="000F4B7B" w14:paraId="666481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328" w:type="pct"/>
          </w:tcPr>
          <w:p w:rsidRPr="0034692A" w:rsidR="000F4B7B" w:rsidP="004642CE" w:rsidRDefault="000F4B7B" w14:paraId="38B6EE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5CE72D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2BD925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GRADEID</w:t>
            </w:r>
          </w:p>
        </w:tc>
        <w:tc>
          <w:tcPr>
            <w:tcW w:w="849" w:type="pct"/>
          </w:tcPr>
          <w:p w:rsidRPr="0034692A" w:rsidR="000F4B7B" w:rsidP="004642CE" w:rsidRDefault="000F4B7B" w14:paraId="4491C1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GRADEID</w:t>
            </w:r>
          </w:p>
        </w:tc>
        <w:tc>
          <w:tcPr>
            <w:tcW w:w="1193" w:type="pct"/>
          </w:tcPr>
          <w:p w:rsidRPr="0034692A" w:rsidR="000F4B7B" w:rsidP="004642CE" w:rsidRDefault="000F4B7B" w14:paraId="26A9FC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0B002D74"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41F155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9</w:t>
            </w:r>
          </w:p>
        </w:tc>
        <w:tc>
          <w:tcPr>
            <w:tcW w:w="786" w:type="pct"/>
          </w:tcPr>
          <w:p w:rsidRPr="0034692A" w:rsidR="000F4B7B" w:rsidP="004642CE" w:rsidRDefault="000F4B7B" w14:paraId="626ED9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_CATEGORY</w:t>
            </w:r>
          </w:p>
        </w:tc>
        <w:tc>
          <w:tcPr>
            <w:tcW w:w="530" w:type="pct"/>
          </w:tcPr>
          <w:p w:rsidRPr="0034692A" w:rsidR="000F4B7B" w:rsidP="004642CE" w:rsidRDefault="000F4B7B" w14:paraId="51907A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0)</w:t>
            </w:r>
          </w:p>
        </w:tc>
        <w:tc>
          <w:tcPr>
            <w:tcW w:w="328" w:type="pct"/>
          </w:tcPr>
          <w:p w:rsidRPr="0034692A" w:rsidR="000F4B7B" w:rsidP="004642CE" w:rsidRDefault="000F4B7B" w14:paraId="2EC430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37945E9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51FC9B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_CATEGORY</w:t>
            </w:r>
          </w:p>
        </w:tc>
        <w:tc>
          <w:tcPr>
            <w:tcW w:w="849" w:type="pct"/>
          </w:tcPr>
          <w:p w:rsidRPr="0034692A" w:rsidR="000F4B7B" w:rsidP="004642CE" w:rsidRDefault="000F4B7B" w14:paraId="62F760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_CATEGORY</w:t>
            </w:r>
          </w:p>
        </w:tc>
        <w:tc>
          <w:tcPr>
            <w:tcW w:w="1193" w:type="pct"/>
          </w:tcPr>
          <w:p w:rsidRPr="0034692A" w:rsidR="000F4B7B" w:rsidP="004642CE" w:rsidRDefault="000F4B7B" w14:paraId="4739AF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5CE724E6" w14:textId="77777777">
        <w:tc>
          <w:tcPr>
            <w:tcW w:w="222" w:type="pct"/>
          </w:tcPr>
          <w:p w:rsidRPr="0034692A" w:rsidR="000F4B7B" w:rsidP="004642CE" w:rsidRDefault="000F4B7B" w14:paraId="20DC71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0</w:t>
            </w:r>
          </w:p>
        </w:tc>
        <w:tc>
          <w:tcPr>
            <w:tcW w:w="786" w:type="pct"/>
          </w:tcPr>
          <w:p w:rsidRPr="0034692A" w:rsidR="000F4B7B" w:rsidP="004642CE" w:rsidRDefault="000F4B7B" w14:paraId="440AEF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w:t>
            </w:r>
          </w:p>
        </w:tc>
        <w:tc>
          <w:tcPr>
            <w:tcW w:w="530" w:type="pct"/>
          </w:tcPr>
          <w:p w:rsidRPr="0034692A" w:rsidR="000F4B7B" w:rsidP="004642CE" w:rsidRDefault="000F4B7B" w14:paraId="728E40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28" w:type="pct"/>
          </w:tcPr>
          <w:p w:rsidRPr="0034692A" w:rsidR="000F4B7B" w:rsidP="004642CE" w:rsidRDefault="000F4B7B" w14:paraId="563E9D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3B3133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69A1E5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w:t>
            </w:r>
          </w:p>
        </w:tc>
        <w:tc>
          <w:tcPr>
            <w:tcW w:w="849" w:type="pct"/>
          </w:tcPr>
          <w:p w:rsidRPr="0034692A" w:rsidR="000F4B7B" w:rsidP="004642CE" w:rsidRDefault="000F4B7B" w14:paraId="02E13C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w:t>
            </w:r>
          </w:p>
        </w:tc>
        <w:tc>
          <w:tcPr>
            <w:tcW w:w="1193" w:type="pct"/>
          </w:tcPr>
          <w:p w:rsidRPr="0034692A" w:rsidR="000F4B7B" w:rsidP="004642CE" w:rsidRDefault="000F4B7B" w14:paraId="15D9BA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513E445F"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2A7F63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1</w:t>
            </w:r>
          </w:p>
        </w:tc>
        <w:tc>
          <w:tcPr>
            <w:tcW w:w="786" w:type="pct"/>
          </w:tcPr>
          <w:p w:rsidRPr="0034692A" w:rsidR="000F4B7B" w:rsidP="004642CE" w:rsidRDefault="000F4B7B" w14:paraId="742268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2</w:t>
            </w:r>
          </w:p>
        </w:tc>
        <w:tc>
          <w:tcPr>
            <w:tcW w:w="530" w:type="pct"/>
          </w:tcPr>
          <w:p w:rsidRPr="0034692A" w:rsidR="000F4B7B" w:rsidP="004642CE" w:rsidRDefault="000F4B7B" w14:paraId="6704A0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28" w:type="pct"/>
          </w:tcPr>
          <w:p w:rsidRPr="0034692A" w:rsidR="000F4B7B" w:rsidP="004642CE" w:rsidRDefault="000F4B7B" w14:paraId="37913A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597216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08E5A9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2</w:t>
            </w:r>
          </w:p>
        </w:tc>
        <w:tc>
          <w:tcPr>
            <w:tcW w:w="849" w:type="pct"/>
          </w:tcPr>
          <w:p w:rsidRPr="0034692A" w:rsidR="000F4B7B" w:rsidP="004642CE" w:rsidRDefault="000F4B7B" w14:paraId="6DA2CB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2</w:t>
            </w:r>
          </w:p>
        </w:tc>
        <w:tc>
          <w:tcPr>
            <w:tcW w:w="1193" w:type="pct"/>
          </w:tcPr>
          <w:p w:rsidRPr="0034692A" w:rsidR="000F4B7B" w:rsidP="004642CE" w:rsidRDefault="000F4B7B" w14:paraId="1975A4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6DE7F720" w14:textId="77777777">
        <w:tc>
          <w:tcPr>
            <w:tcW w:w="222" w:type="pct"/>
          </w:tcPr>
          <w:p w:rsidRPr="0034692A" w:rsidR="000F4B7B" w:rsidP="004642CE" w:rsidRDefault="000F4B7B" w14:paraId="5CD1DC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2</w:t>
            </w:r>
          </w:p>
        </w:tc>
        <w:tc>
          <w:tcPr>
            <w:tcW w:w="786" w:type="pct"/>
          </w:tcPr>
          <w:p w:rsidRPr="0034692A" w:rsidR="000F4B7B" w:rsidP="004642CE" w:rsidRDefault="000F4B7B" w14:paraId="7A0730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3</w:t>
            </w:r>
          </w:p>
        </w:tc>
        <w:tc>
          <w:tcPr>
            <w:tcW w:w="530" w:type="pct"/>
          </w:tcPr>
          <w:p w:rsidRPr="0034692A" w:rsidR="000F4B7B" w:rsidP="004642CE" w:rsidRDefault="000F4B7B" w14:paraId="00ED62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28" w:type="pct"/>
          </w:tcPr>
          <w:p w:rsidRPr="0034692A" w:rsidR="000F4B7B" w:rsidP="004642CE" w:rsidRDefault="000F4B7B" w14:paraId="2DFAA0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02F126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786BF0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3</w:t>
            </w:r>
          </w:p>
        </w:tc>
        <w:tc>
          <w:tcPr>
            <w:tcW w:w="849" w:type="pct"/>
          </w:tcPr>
          <w:p w:rsidRPr="0034692A" w:rsidR="000F4B7B" w:rsidP="004642CE" w:rsidRDefault="000F4B7B" w14:paraId="5FE68C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3</w:t>
            </w:r>
          </w:p>
        </w:tc>
        <w:tc>
          <w:tcPr>
            <w:tcW w:w="1193" w:type="pct"/>
          </w:tcPr>
          <w:p w:rsidRPr="0034692A" w:rsidR="000F4B7B" w:rsidP="004642CE" w:rsidRDefault="000F4B7B" w14:paraId="2AB146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16603683"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770068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3</w:t>
            </w:r>
          </w:p>
        </w:tc>
        <w:tc>
          <w:tcPr>
            <w:tcW w:w="786" w:type="pct"/>
          </w:tcPr>
          <w:p w:rsidRPr="0034692A" w:rsidR="000F4B7B" w:rsidP="004642CE" w:rsidRDefault="000F4B7B" w14:paraId="65B7F9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4</w:t>
            </w:r>
          </w:p>
        </w:tc>
        <w:tc>
          <w:tcPr>
            <w:tcW w:w="530" w:type="pct"/>
          </w:tcPr>
          <w:p w:rsidRPr="0034692A" w:rsidR="000F4B7B" w:rsidP="004642CE" w:rsidRDefault="000F4B7B" w14:paraId="5DD8B1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28" w:type="pct"/>
          </w:tcPr>
          <w:p w:rsidRPr="0034692A" w:rsidR="000F4B7B" w:rsidP="004642CE" w:rsidRDefault="000F4B7B" w14:paraId="5D1C35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1E4086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2C8008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4</w:t>
            </w:r>
          </w:p>
        </w:tc>
        <w:tc>
          <w:tcPr>
            <w:tcW w:w="849" w:type="pct"/>
          </w:tcPr>
          <w:p w:rsidRPr="0034692A" w:rsidR="000F4B7B" w:rsidP="004642CE" w:rsidRDefault="000F4B7B" w14:paraId="46D84E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4</w:t>
            </w:r>
          </w:p>
        </w:tc>
        <w:tc>
          <w:tcPr>
            <w:tcW w:w="1193" w:type="pct"/>
          </w:tcPr>
          <w:p w:rsidRPr="0034692A" w:rsidR="000F4B7B" w:rsidP="004642CE" w:rsidRDefault="000F4B7B" w14:paraId="7354C6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78585ED7" w14:textId="77777777">
        <w:tc>
          <w:tcPr>
            <w:tcW w:w="222" w:type="pct"/>
          </w:tcPr>
          <w:p w:rsidRPr="0034692A" w:rsidR="000F4B7B" w:rsidP="004642CE" w:rsidRDefault="000F4B7B" w14:paraId="0417EC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4</w:t>
            </w:r>
          </w:p>
        </w:tc>
        <w:tc>
          <w:tcPr>
            <w:tcW w:w="786" w:type="pct"/>
          </w:tcPr>
          <w:p w:rsidRPr="0034692A" w:rsidR="000F4B7B" w:rsidP="004642CE" w:rsidRDefault="000F4B7B" w14:paraId="24E8EF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5</w:t>
            </w:r>
          </w:p>
        </w:tc>
        <w:tc>
          <w:tcPr>
            <w:tcW w:w="530" w:type="pct"/>
          </w:tcPr>
          <w:p w:rsidRPr="0034692A" w:rsidR="000F4B7B" w:rsidP="004642CE" w:rsidRDefault="000F4B7B" w14:paraId="173707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28" w:type="pct"/>
          </w:tcPr>
          <w:p w:rsidRPr="0034692A" w:rsidR="000F4B7B" w:rsidP="004642CE" w:rsidRDefault="000F4B7B" w14:paraId="351B92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7DC89A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13D509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5</w:t>
            </w:r>
          </w:p>
        </w:tc>
        <w:tc>
          <w:tcPr>
            <w:tcW w:w="849" w:type="pct"/>
          </w:tcPr>
          <w:p w:rsidRPr="0034692A" w:rsidR="000F4B7B" w:rsidP="004642CE" w:rsidRDefault="000F4B7B" w14:paraId="6ED708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5</w:t>
            </w:r>
          </w:p>
        </w:tc>
        <w:tc>
          <w:tcPr>
            <w:tcW w:w="1193" w:type="pct"/>
          </w:tcPr>
          <w:p w:rsidRPr="0034692A" w:rsidR="000F4B7B" w:rsidP="004642CE" w:rsidRDefault="000F4B7B" w14:paraId="4A63F9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388DFB4C"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713B5C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5</w:t>
            </w:r>
          </w:p>
        </w:tc>
        <w:tc>
          <w:tcPr>
            <w:tcW w:w="786" w:type="pct"/>
          </w:tcPr>
          <w:p w:rsidRPr="0034692A" w:rsidR="000F4B7B" w:rsidP="004642CE" w:rsidRDefault="000F4B7B" w14:paraId="0D6171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6</w:t>
            </w:r>
          </w:p>
        </w:tc>
        <w:tc>
          <w:tcPr>
            <w:tcW w:w="530" w:type="pct"/>
          </w:tcPr>
          <w:p w:rsidRPr="0034692A" w:rsidR="000F4B7B" w:rsidP="004642CE" w:rsidRDefault="000F4B7B" w14:paraId="6E41FC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28" w:type="pct"/>
          </w:tcPr>
          <w:p w:rsidRPr="0034692A" w:rsidR="000F4B7B" w:rsidP="004642CE" w:rsidRDefault="000F4B7B" w14:paraId="746DEA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37CB75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137689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6</w:t>
            </w:r>
          </w:p>
        </w:tc>
        <w:tc>
          <w:tcPr>
            <w:tcW w:w="849" w:type="pct"/>
          </w:tcPr>
          <w:p w:rsidRPr="0034692A" w:rsidR="000F4B7B" w:rsidP="004642CE" w:rsidRDefault="000F4B7B" w14:paraId="4593BB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6</w:t>
            </w:r>
          </w:p>
        </w:tc>
        <w:tc>
          <w:tcPr>
            <w:tcW w:w="1193" w:type="pct"/>
          </w:tcPr>
          <w:p w:rsidRPr="0034692A" w:rsidR="000F4B7B" w:rsidP="004642CE" w:rsidRDefault="000F4B7B" w14:paraId="4F8EE9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2566043F" w14:textId="77777777">
        <w:tc>
          <w:tcPr>
            <w:tcW w:w="222" w:type="pct"/>
          </w:tcPr>
          <w:p w:rsidRPr="0034692A" w:rsidR="000F4B7B" w:rsidP="004642CE" w:rsidRDefault="000F4B7B" w14:paraId="39EE58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6</w:t>
            </w:r>
          </w:p>
        </w:tc>
        <w:tc>
          <w:tcPr>
            <w:tcW w:w="786" w:type="pct"/>
          </w:tcPr>
          <w:p w:rsidRPr="0034692A" w:rsidR="000F4B7B" w:rsidP="004642CE" w:rsidRDefault="000F4B7B" w14:paraId="07D7EB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7</w:t>
            </w:r>
          </w:p>
        </w:tc>
        <w:tc>
          <w:tcPr>
            <w:tcW w:w="530" w:type="pct"/>
          </w:tcPr>
          <w:p w:rsidRPr="0034692A" w:rsidR="000F4B7B" w:rsidP="004642CE" w:rsidRDefault="000F4B7B" w14:paraId="01620E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28" w:type="pct"/>
          </w:tcPr>
          <w:p w:rsidRPr="0034692A" w:rsidR="000F4B7B" w:rsidP="004642CE" w:rsidRDefault="000F4B7B" w14:paraId="29D6BD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2E2261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7808E7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7</w:t>
            </w:r>
          </w:p>
        </w:tc>
        <w:tc>
          <w:tcPr>
            <w:tcW w:w="849" w:type="pct"/>
          </w:tcPr>
          <w:p w:rsidRPr="0034692A" w:rsidR="000F4B7B" w:rsidP="004642CE" w:rsidRDefault="000F4B7B" w14:paraId="089E23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7</w:t>
            </w:r>
          </w:p>
        </w:tc>
        <w:tc>
          <w:tcPr>
            <w:tcW w:w="1193" w:type="pct"/>
          </w:tcPr>
          <w:p w:rsidRPr="0034692A" w:rsidR="000F4B7B" w:rsidP="004642CE" w:rsidRDefault="000F4B7B" w14:paraId="35C36E2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6604CAE1"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55BDA7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7</w:t>
            </w:r>
          </w:p>
        </w:tc>
        <w:tc>
          <w:tcPr>
            <w:tcW w:w="786" w:type="pct"/>
          </w:tcPr>
          <w:p w:rsidRPr="0034692A" w:rsidR="000F4B7B" w:rsidP="004642CE" w:rsidRDefault="000F4B7B" w14:paraId="67C41F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8</w:t>
            </w:r>
          </w:p>
        </w:tc>
        <w:tc>
          <w:tcPr>
            <w:tcW w:w="530" w:type="pct"/>
          </w:tcPr>
          <w:p w:rsidRPr="0034692A" w:rsidR="000F4B7B" w:rsidP="004642CE" w:rsidRDefault="000F4B7B" w14:paraId="6A06BD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28" w:type="pct"/>
          </w:tcPr>
          <w:p w:rsidRPr="0034692A" w:rsidR="000F4B7B" w:rsidP="004642CE" w:rsidRDefault="000F4B7B" w14:paraId="1F96E5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7AF1B0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25140E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8</w:t>
            </w:r>
          </w:p>
        </w:tc>
        <w:tc>
          <w:tcPr>
            <w:tcW w:w="849" w:type="pct"/>
          </w:tcPr>
          <w:p w:rsidRPr="0034692A" w:rsidR="000F4B7B" w:rsidP="004642CE" w:rsidRDefault="000F4B7B" w14:paraId="0D8017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8</w:t>
            </w:r>
          </w:p>
        </w:tc>
        <w:tc>
          <w:tcPr>
            <w:tcW w:w="1193" w:type="pct"/>
          </w:tcPr>
          <w:p w:rsidRPr="0034692A" w:rsidR="000F4B7B" w:rsidP="004642CE" w:rsidRDefault="000F4B7B" w14:paraId="06221E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4343EF36" w14:textId="77777777">
        <w:tc>
          <w:tcPr>
            <w:tcW w:w="222" w:type="pct"/>
          </w:tcPr>
          <w:p w:rsidRPr="0034692A" w:rsidR="000F4B7B" w:rsidP="004642CE" w:rsidRDefault="000F4B7B" w14:paraId="60E818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8</w:t>
            </w:r>
          </w:p>
        </w:tc>
        <w:tc>
          <w:tcPr>
            <w:tcW w:w="786" w:type="pct"/>
          </w:tcPr>
          <w:p w:rsidRPr="0034692A" w:rsidR="000F4B7B" w:rsidP="004642CE" w:rsidRDefault="000F4B7B" w14:paraId="42F5E7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9</w:t>
            </w:r>
          </w:p>
        </w:tc>
        <w:tc>
          <w:tcPr>
            <w:tcW w:w="530" w:type="pct"/>
          </w:tcPr>
          <w:p w:rsidRPr="0034692A" w:rsidR="000F4B7B" w:rsidP="004642CE" w:rsidRDefault="000F4B7B" w14:paraId="6EB354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28" w:type="pct"/>
          </w:tcPr>
          <w:p w:rsidRPr="0034692A" w:rsidR="000F4B7B" w:rsidP="004642CE" w:rsidRDefault="000F4B7B" w14:paraId="70C1D0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566E1A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58E9D2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9</w:t>
            </w:r>
          </w:p>
        </w:tc>
        <w:tc>
          <w:tcPr>
            <w:tcW w:w="849" w:type="pct"/>
          </w:tcPr>
          <w:p w:rsidRPr="0034692A" w:rsidR="000F4B7B" w:rsidP="004642CE" w:rsidRDefault="000F4B7B" w14:paraId="1D3266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9</w:t>
            </w:r>
          </w:p>
        </w:tc>
        <w:tc>
          <w:tcPr>
            <w:tcW w:w="1193" w:type="pct"/>
          </w:tcPr>
          <w:p w:rsidRPr="0034692A" w:rsidR="000F4B7B" w:rsidP="004642CE" w:rsidRDefault="000F4B7B" w14:paraId="31A5DE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06A49799"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203CD2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9</w:t>
            </w:r>
          </w:p>
        </w:tc>
        <w:tc>
          <w:tcPr>
            <w:tcW w:w="786" w:type="pct"/>
          </w:tcPr>
          <w:p w:rsidRPr="0034692A" w:rsidR="000F4B7B" w:rsidP="004642CE" w:rsidRDefault="000F4B7B" w14:paraId="586BB59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0</w:t>
            </w:r>
          </w:p>
        </w:tc>
        <w:tc>
          <w:tcPr>
            <w:tcW w:w="530" w:type="pct"/>
          </w:tcPr>
          <w:p w:rsidRPr="0034692A" w:rsidR="000F4B7B" w:rsidP="004642CE" w:rsidRDefault="000F4B7B" w14:paraId="3722C4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50)</w:t>
            </w:r>
          </w:p>
        </w:tc>
        <w:tc>
          <w:tcPr>
            <w:tcW w:w="328" w:type="pct"/>
          </w:tcPr>
          <w:p w:rsidRPr="0034692A" w:rsidR="000F4B7B" w:rsidP="004642CE" w:rsidRDefault="000F4B7B" w14:paraId="4BEB00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117B9D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4E4F69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0</w:t>
            </w:r>
          </w:p>
        </w:tc>
        <w:tc>
          <w:tcPr>
            <w:tcW w:w="849" w:type="pct"/>
          </w:tcPr>
          <w:p w:rsidRPr="0034692A" w:rsidR="000F4B7B" w:rsidP="004642CE" w:rsidRDefault="000F4B7B" w14:paraId="5790E5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TTRIBUTE10</w:t>
            </w:r>
          </w:p>
        </w:tc>
        <w:tc>
          <w:tcPr>
            <w:tcW w:w="1193" w:type="pct"/>
          </w:tcPr>
          <w:p w:rsidRPr="0034692A" w:rsidR="000F4B7B" w:rsidP="004642CE" w:rsidRDefault="000F4B7B" w14:paraId="6CAEBD6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518FEC31" w14:textId="77777777">
        <w:tc>
          <w:tcPr>
            <w:tcW w:w="222" w:type="pct"/>
          </w:tcPr>
          <w:p w:rsidRPr="0034692A" w:rsidR="000F4B7B" w:rsidP="004642CE" w:rsidRDefault="000F4B7B" w14:paraId="73587C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0</w:t>
            </w:r>
          </w:p>
        </w:tc>
        <w:tc>
          <w:tcPr>
            <w:tcW w:w="786" w:type="pct"/>
          </w:tcPr>
          <w:p w:rsidRPr="0034692A" w:rsidR="000F4B7B" w:rsidP="004642CE" w:rsidRDefault="000F4B7B" w14:paraId="24A1DC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CTION_CODE</w:t>
            </w:r>
          </w:p>
        </w:tc>
        <w:tc>
          <w:tcPr>
            <w:tcW w:w="530" w:type="pct"/>
          </w:tcPr>
          <w:p w:rsidRPr="0034692A" w:rsidR="000F4B7B" w:rsidP="004642CE" w:rsidRDefault="000F4B7B" w14:paraId="70A2DB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100)</w:t>
            </w:r>
          </w:p>
        </w:tc>
        <w:tc>
          <w:tcPr>
            <w:tcW w:w="328" w:type="pct"/>
          </w:tcPr>
          <w:p w:rsidRPr="0034692A" w:rsidR="000F4B7B" w:rsidP="004642CE" w:rsidRDefault="000F4B7B" w14:paraId="32C900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641D4E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536618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CTION_CODE</w:t>
            </w:r>
          </w:p>
        </w:tc>
        <w:tc>
          <w:tcPr>
            <w:tcW w:w="849" w:type="pct"/>
          </w:tcPr>
          <w:p w:rsidRPr="0034692A" w:rsidR="000F4B7B" w:rsidP="004642CE" w:rsidRDefault="000F4B7B" w14:paraId="0EC4A9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CTION_CODE</w:t>
            </w:r>
          </w:p>
        </w:tc>
        <w:tc>
          <w:tcPr>
            <w:tcW w:w="1193" w:type="pct"/>
          </w:tcPr>
          <w:p w:rsidRPr="0034692A" w:rsidR="000F4B7B" w:rsidP="004642CE" w:rsidRDefault="00751837" w14:paraId="29B2F5E4" w14:textId="3DD2138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Transform the data based on Data Load File.</w:t>
            </w:r>
            <w:r w:rsidRPr="0034692A" w:rsidR="000F4B7B">
              <w:rPr>
                <w:rFonts w:ascii="Calibri Light" w:hAnsi="Calibri Light" w:cs="Calibri Light"/>
                <w:color w:val="000000"/>
                <w:sz w:val="16"/>
                <w:szCs w:val="16"/>
              </w:rPr>
              <w:t xml:space="preserve"> </w:t>
            </w:r>
          </w:p>
        </w:tc>
      </w:tr>
      <w:tr w:rsidRPr="0034692A" w:rsidR="000F4B7B" w:rsidTr="004B6B0A" w14:paraId="7D14AFEF"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1964EE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1</w:t>
            </w:r>
          </w:p>
        </w:tc>
        <w:tc>
          <w:tcPr>
            <w:tcW w:w="786" w:type="pct"/>
          </w:tcPr>
          <w:p w:rsidRPr="0034692A" w:rsidR="000F4B7B" w:rsidP="004642CE" w:rsidRDefault="000F4B7B" w14:paraId="50289C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G_SSID</w:t>
            </w:r>
          </w:p>
        </w:tc>
        <w:tc>
          <w:tcPr>
            <w:tcW w:w="530" w:type="pct"/>
          </w:tcPr>
          <w:p w:rsidRPr="0034692A" w:rsidR="000F4B7B" w:rsidP="004642CE" w:rsidRDefault="000F4B7B" w14:paraId="41016B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50)</w:t>
            </w:r>
          </w:p>
        </w:tc>
        <w:tc>
          <w:tcPr>
            <w:tcW w:w="328" w:type="pct"/>
          </w:tcPr>
          <w:p w:rsidRPr="0034692A" w:rsidR="000F4B7B" w:rsidP="004642CE" w:rsidRDefault="000F4B7B" w14:paraId="6E72B2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4143EC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65C651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G_SSID</w:t>
            </w:r>
          </w:p>
        </w:tc>
        <w:tc>
          <w:tcPr>
            <w:tcW w:w="849" w:type="pct"/>
          </w:tcPr>
          <w:p w:rsidRPr="0034692A" w:rsidR="000F4B7B" w:rsidP="004642CE" w:rsidRDefault="000F4B7B" w14:paraId="04347F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G_SSID</w:t>
            </w:r>
          </w:p>
        </w:tc>
        <w:tc>
          <w:tcPr>
            <w:tcW w:w="1193" w:type="pct"/>
          </w:tcPr>
          <w:p w:rsidRPr="0034692A" w:rsidR="000F4B7B" w:rsidP="004642CE" w:rsidRDefault="000F4B7B" w14:paraId="6D053D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utoGenerated</w:t>
            </w:r>
          </w:p>
        </w:tc>
      </w:tr>
      <w:tr w:rsidRPr="0034692A" w:rsidR="000F4B7B" w:rsidTr="004B6B0A" w14:paraId="274DC1F0" w14:textId="77777777">
        <w:tc>
          <w:tcPr>
            <w:tcW w:w="222" w:type="pct"/>
          </w:tcPr>
          <w:p w:rsidRPr="0034692A" w:rsidR="000F4B7B" w:rsidP="004642CE" w:rsidRDefault="000F4B7B" w14:paraId="1DAE67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2</w:t>
            </w:r>
          </w:p>
        </w:tc>
        <w:tc>
          <w:tcPr>
            <w:tcW w:w="786" w:type="pct"/>
          </w:tcPr>
          <w:p w:rsidRPr="0034692A" w:rsidR="000F4B7B" w:rsidP="004642CE" w:rsidRDefault="000F4B7B" w14:paraId="46CA2C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ASON_CODE</w:t>
            </w:r>
          </w:p>
        </w:tc>
        <w:tc>
          <w:tcPr>
            <w:tcW w:w="530" w:type="pct"/>
          </w:tcPr>
          <w:p w:rsidRPr="0034692A" w:rsidR="000F4B7B" w:rsidP="004642CE" w:rsidRDefault="000F4B7B" w14:paraId="5509FB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00)</w:t>
            </w:r>
          </w:p>
        </w:tc>
        <w:tc>
          <w:tcPr>
            <w:tcW w:w="328" w:type="pct"/>
          </w:tcPr>
          <w:p w:rsidRPr="0034692A" w:rsidR="000F4B7B" w:rsidP="004642CE" w:rsidRDefault="000F4B7B" w14:paraId="7B151B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73C77B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46D316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ASON_CODE</w:t>
            </w:r>
          </w:p>
        </w:tc>
        <w:tc>
          <w:tcPr>
            <w:tcW w:w="849" w:type="pct"/>
          </w:tcPr>
          <w:p w:rsidRPr="0034692A" w:rsidR="000F4B7B" w:rsidP="004642CE" w:rsidRDefault="000F4B7B" w14:paraId="2B0DC7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ASON_CODE</w:t>
            </w:r>
          </w:p>
        </w:tc>
        <w:tc>
          <w:tcPr>
            <w:tcW w:w="1193" w:type="pct"/>
          </w:tcPr>
          <w:p w:rsidRPr="0034692A" w:rsidR="000F4B7B" w:rsidP="004642CE" w:rsidRDefault="000F4B7B" w14:paraId="4AA49750" w14:textId="38D083C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0F4B7B" w:rsidTr="004B6B0A" w14:paraId="3F144B45"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6D15E0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3</w:t>
            </w:r>
          </w:p>
        </w:tc>
        <w:tc>
          <w:tcPr>
            <w:tcW w:w="786" w:type="pct"/>
          </w:tcPr>
          <w:p w:rsidRPr="0034692A" w:rsidR="000F4B7B" w:rsidP="004642CE" w:rsidRDefault="000F4B7B" w14:paraId="7B624A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530" w:type="pct"/>
          </w:tcPr>
          <w:p w:rsidRPr="0034692A" w:rsidR="000F4B7B" w:rsidP="004642CE" w:rsidRDefault="000F4B7B" w14:paraId="04DE38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28" w:type="pct"/>
          </w:tcPr>
          <w:p w:rsidRPr="0034692A" w:rsidR="000F4B7B" w:rsidP="004642CE" w:rsidRDefault="000F4B7B" w14:paraId="5C2D66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54B683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78E372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849" w:type="pct"/>
          </w:tcPr>
          <w:p w:rsidRPr="0034692A" w:rsidR="000F4B7B" w:rsidP="004642CE" w:rsidRDefault="000F4B7B" w14:paraId="48BDC3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1193" w:type="pct"/>
          </w:tcPr>
          <w:p w:rsidRPr="0034692A" w:rsidR="000F4B7B" w:rsidP="004642CE" w:rsidRDefault="00B60B0E" w14:paraId="3300C1B7" w14:textId="325C895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MERGE</w:t>
            </w:r>
          </w:p>
        </w:tc>
      </w:tr>
      <w:tr w:rsidRPr="0034692A" w:rsidR="000F4B7B" w:rsidTr="004B6B0A" w14:paraId="23763630" w14:textId="77777777">
        <w:tc>
          <w:tcPr>
            <w:tcW w:w="222" w:type="pct"/>
          </w:tcPr>
          <w:p w:rsidRPr="0034692A" w:rsidR="000F4B7B" w:rsidP="004642CE" w:rsidRDefault="000F4B7B" w14:paraId="08985B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4</w:t>
            </w:r>
          </w:p>
        </w:tc>
        <w:tc>
          <w:tcPr>
            <w:tcW w:w="786" w:type="pct"/>
          </w:tcPr>
          <w:p w:rsidRPr="0034692A" w:rsidR="000F4B7B" w:rsidP="004642CE" w:rsidRDefault="000F4B7B" w14:paraId="580D4B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530" w:type="pct"/>
          </w:tcPr>
          <w:p w:rsidRPr="0034692A" w:rsidR="000F4B7B" w:rsidP="004642CE" w:rsidRDefault="000F4B7B" w14:paraId="1110AB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28" w:type="pct"/>
          </w:tcPr>
          <w:p w:rsidRPr="0034692A" w:rsidR="000F4B7B" w:rsidP="004642CE" w:rsidRDefault="000F4B7B" w14:paraId="478155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47AE3A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021869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849" w:type="pct"/>
          </w:tcPr>
          <w:p w:rsidRPr="0034692A" w:rsidR="000F4B7B" w:rsidP="004642CE" w:rsidRDefault="000F4B7B" w14:paraId="7D9ACC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1193" w:type="pct"/>
          </w:tcPr>
          <w:p w:rsidRPr="0034692A" w:rsidR="000F4B7B" w:rsidP="004642CE" w:rsidRDefault="000F4B7B" w14:paraId="36B045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 Code – AssignmentGradeSteps</w:t>
            </w:r>
          </w:p>
        </w:tc>
      </w:tr>
      <w:tr w:rsidRPr="0034692A" w:rsidR="000F4B7B" w:rsidTr="004B6B0A" w14:paraId="27DE1780" w14:textId="77777777">
        <w:trPr>
          <w:cnfStyle w:val="000000100000" w:firstRow="0" w:lastRow="0" w:firstColumn="0" w:lastColumn="0" w:oddVBand="0" w:evenVBand="0" w:oddHBand="1" w:evenHBand="0" w:firstRowFirstColumn="0" w:firstRowLastColumn="0" w:lastRowFirstColumn="0" w:lastRowLastColumn="0"/>
        </w:trPr>
        <w:tc>
          <w:tcPr>
            <w:tcW w:w="222" w:type="pct"/>
          </w:tcPr>
          <w:p w:rsidRPr="0034692A" w:rsidR="000F4B7B" w:rsidP="004642CE" w:rsidRDefault="000F4B7B" w14:paraId="09099A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5</w:t>
            </w:r>
          </w:p>
        </w:tc>
        <w:tc>
          <w:tcPr>
            <w:tcW w:w="786" w:type="pct"/>
          </w:tcPr>
          <w:p w:rsidRPr="0034692A" w:rsidR="000F4B7B" w:rsidP="004642CE" w:rsidRDefault="000F4B7B" w14:paraId="507F53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530" w:type="pct"/>
          </w:tcPr>
          <w:p w:rsidRPr="0034692A" w:rsidR="000F4B7B" w:rsidP="004642CE" w:rsidRDefault="000F4B7B" w14:paraId="3FBA37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28" w:type="pct"/>
          </w:tcPr>
          <w:p w:rsidRPr="0034692A" w:rsidR="000F4B7B" w:rsidP="004642CE" w:rsidRDefault="000F4B7B" w14:paraId="6600EA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4C2F05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42FAD8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849" w:type="pct"/>
          </w:tcPr>
          <w:p w:rsidRPr="0034692A" w:rsidR="000F4B7B" w:rsidP="004642CE" w:rsidRDefault="000F4B7B" w14:paraId="2C62E2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1193" w:type="pct"/>
          </w:tcPr>
          <w:p w:rsidRPr="0034692A" w:rsidR="000F4B7B" w:rsidP="004642CE" w:rsidRDefault="004E5036" w14:paraId="68874139" w14:textId="230DA7D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7BB2">
              <w:rPr>
                <w:rFonts w:ascii="Calibri Light" w:hAnsi="Calibri Light" w:cs="Arial"/>
                <w:color w:val="4F4F4F"/>
                <w:sz w:val="16"/>
                <w:szCs w:val="16"/>
              </w:rPr>
              <w:t>Hardcode- D</w:t>
            </w:r>
            <w:r>
              <w:rPr>
                <w:rFonts w:ascii="Calibri Light" w:hAnsi="Calibri Light" w:cs="Arial"/>
                <w:color w:val="4F4F4F"/>
                <w:sz w:val="16"/>
                <w:szCs w:val="16"/>
              </w:rPr>
              <w:t>ataMigration</w:t>
            </w:r>
          </w:p>
        </w:tc>
      </w:tr>
      <w:tr w:rsidRPr="0034692A" w:rsidR="000F4B7B" w:rsidTr="004B6B0A" w14:paraId="67053D54" w14:textId="77777777">
        <w:tc>
          <w:tcPr>
            <w:tcW w:w="222" w:type="pct"/>
          </w:tcPr>
          <w:p w:rsidRPr="0034692A" w:rsidR="000F4B7B" w:rsidP="004642CE" w:rsidRDefault="000F4B7B" w14:paraId="0E3863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6</w:t>
            </w:r>
          </w:p>
        </w:tc>
        <w:tc>
          <w:tcPr>
            <w:tcW w:w="786" w:type="pct"/>
          </w:tcPr>
          <w:p w:rsidRPr="0034692A" w:rsidR="000F4B7B" w:rsidP="004642CE" w:rsidRDefault="000F4B7B" w14:paraId="245351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530" w:type="pct"/>
          </w:tcPr>
          <w:p w:rsidRPr="0034692A" w:rsidR="000F4B7B" w:rsidP="004642CE" w:rsidRDefault="000F4B7B" w14:paraId="2B746E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28" w:type="pct"/>
          </w:tcPr>
          <w:p w:rsidRPr="0034692A" w:rsidR="000F4B7B" w:rsidP="004642CE" w:rsidRDefault="000F4B7B" w14:paraId="2CC965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73" w:type="pct"/>
          </w:tcPr>
          <w:p w:rsidRPr="0034692A" w:rsidR="000F4B7B" w:rsidP="004642CE" w:rsidRDefault="000F4B7B" w14:paraId="4538C7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9" w:type="pct"/>
          </w:tcPr>
          <w:p w:rsidRPr="0034692A" w:rsidR="000F4B7B" w:rsidP="004642CE" w:rsidRDefault="000F4B7B" w14:paraId="2E3EDC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849" w:type="pct"/>
          </w:tcPr>
          <w:p w:rsidRPr="0034692A" w:rsidR="000F4B7B" w:rsidP="004642CE" w:rsidRDefault="000F4B7B" w14:paraId="3C916C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1193" w:type="pct"/>
          </w:tcPr>
          <w:p w:rsidRPr="0034692A" w:rsidR="000F4B7B" w:rsidP="004642CE" w:rsidRDefault="000F4B7B" w14:paraId="31F6E0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utogenerated</w:t>
            </w:r>
          </w:p>
        </w:tc>
      </w:tr>
    </w:tbl>
    <w:p w:rsidR="001D691E" w:rsidP="001D691E" w:rsidRDefault="001D691E" w14:paraId="5E79C782" w14:textId="06C5AA35"/>
    <w:p w:rsidR="000F4B7B" w:rsidP="00157CB1" w:rsidRDefault="000F4B7B" w14:paraId="681F7198" w14:textId="6D19AA07">
      <w:pPr>
        <w:pStyle w:val="Heading2"/>
      </w:pPr>
      <w:r>
        <w:t xml:space="preserve"> </w:t>
      </w:r>
      <w:bookmarkStart w:name="_Toc79997708" w:id="98"/>
      <w:r>
        <w:t>Person Absence Acc</w:t>
      </w:r>
      <w:r w:rsidR="00C20567">
        <w:t>rual</w:t>
      </w:r>
      <w:bookmarkEnd w:id="98"/>
      <w:r w:rsidR="00C20567">
        <w:t xml:space="preserve"> </w:t>
      </w:r>
    </w:p>
    <w:p w:rsidRPr="00F649BA" w:rsidR="00F649BA" w:rsidP="00F649BA" w:rsidRDefault="00F649BA" w14:paraId="7F10F7E5" w14:textId="58900737">
      <w:pPr>
        <w:pStyle w:val="Bullet"/>
        <w:ind w:left="513" w:hanging="513"/>
        <w:rPr>
          <w:rFonts w:ascii="Calibri Light" w:hAnsi="Calibri Light" w:cs="Arial"/>
          <w:color w:val="4F4F4F"/>
          <w:sz w:val="22"/>
          <w:szCs w:val="22"/>
          <w:lang w:val="en-GB" w:eastAsia="en-IE"/>
        </w:rPr>
      </w:pPr>
      <w:r w:rsidRPr="00F649BA">
        <w:rPr>
          <w:rFonts w:ascii="Calibri Light" w:hAnsi="Calibri Light" w:cs="Arial"/>
          <w:color w:val="4F4F4F"/>
          <w:sz w:val="22"/>
          <w:szCs w:val="22"/>
          <w:lang w:val="en-GB" w:eastAsia="en-IE"/>
        </w:rPr>
        <w:t xml:space="preserve">Data File Name: </w:t>
      </w:r>
      <w:r w:rsidRPr="0011433B" w:rsidR="0011433B">
        <w:rPr>
          <w:rFonts w:ascii="Calibri Light" w:hAnsi="Calibri Light" w:cs="Arial"/>
          <w:color w:val="4F4F4F"/>
          <w:sz w:val="22"/>
          <w:szCs w:val="22"/>
          <w:lang w:val="en-GB" w:eastAsia="en-IE"/>
        </w:rPr>
        <w:t>XXMX_HCM_ABSENCE_ACCRUAL</w:t>
      </w:r>
      <w:r w:rsidRPr="00F649BA">
        <w:rPr>
          <w:rFonts w:ascii="Calibri Light" w:hAnsi="Calibri Light" w:cs="Arial"/>
          <w:color w:val="4F4F4F"/>
          <w:sz w:val="22"/>
          <w:szCs w:val="22"/>
          <w:lang w:val="en-GB" w:eastAsia="en-IE"/>
        </w:rPr>
        <w:t>.dat</w:t>
      </w:r>
    </w:p>
    <w:p w:rsidRPr="00F649BA" w:rsidR="00F649BA" w:rsidP="00F649BA" w:rsidRDefault="00F649BA" w14:paraId="49030700" w14:textId="24939043">
      <w:pPr>
        <w:pStyle w:val="Bullet"/>
        <w:ind w:left="513" w:hanging="513"/>
        <w:rPr>
          <w:rFonts w:ascii="Calibri Light" w:hAnsi="Calibri Light" w:cs="Arial"/>
          <w:color w:val="4F4F4F"/>
          <w:sz w:val="22"/>
          <w:szCs w:val="22"/>
          <w:lang w:val="en-GB" w:eastAsia="en-IE"/>
        </w:rPr>
      </w:pPr>
      <w:r w:rsidRPr="00F649BA">
        <w:rPr>
          <w:rFonts w:ascii="Calibri Light" w:hAnsi="Calibri Light" w:cs="Arial"/>
          <w:color w:val="4F4F4F"/>
          <w:sz w:val="22"/>
          <w:szCs w:val="22"/>
          <w:lang w:val="en-GB" w:eastAsia="en-IE"/>
        </w:rPr>
        <w:t>Staging Table Name: XXMX_PER_ABS_ACC_PLAN_STG</w:t>
      </w:r>
    </w:p>
    <w:p w:rsidR="00F649BA" w:rsidP="00F649BA" w:rsidRDefault="00F649BA" w14:paraId="143059C1" w14:textId="70B9E34E">
      <w:pPr>
        <w:pStyle w:val="Bullet"/>
        <w:ind w:left="513" w:hanging="513"/>
        <w:rPr>
          <w:rFonts w:ascii="Calibri Light" w:hAnsi="Calibri Light" w:cs="Arial"/>
          <w:color w:val="4F4F4F"/>
          <w:sz w:val="22"/>
          <w:szCs w:val="22"/>
          <w:lang w:val="en-GB" w:eastAsia="en-IE"/>
        </w:rPr>
      </w:pPr>
      <w:r w:rsidRPr="00F649BA">
        <w:rPr>
          <w:rFonts w:ascii="Calibri Light" w:hAnsi="Calibri Light" w:cs="Arial"/>
          <w:color w:val="4F4F4F"/>
          <w:sz w:val="22"/>
          <w:szCs w:val="22"/>
          <w:lang w:val="en-GB" w:eastAsia="en-IE"/>
        </w:rPr>
        <w:t>Transform Table Name: XXMX_PER_ABS_ACC_PLAN_STG</w:t>
      </w:r>
    </w:p>
    <w:p w:rsidRPr="00F649BA" w:rsidR="00BB459D" w:rsidP="00BB459D" w:rsidRDefault="00BB459D" w14:paraId="26522032" w14:textId="0E8AD0D0">
      <w:pPr>
        <w:pStyle w:val="Bullet"/>
        <w:ind w:left="513" w:hanging="513"/>
        <w:rPr>
          <w:rFonts w:ascii="Calibri Light" w:hAnsi="Calibri Light" w:cs="Arial"/>
          <w:color w:val="4F4F4F"/>
          <w:sz w:val="22"/>
          <w:szCs w:val="22"/>
          <w:lang w:val="en-GB" w:eastAsia="en-IE"/>
        </w:rPr>
      </w:pPr>
      <w:r w:rsidRPr="002B2E42">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F649BA" w:rsidR="00F649BA" w:rsidP="00F649BA" w:rsidRDefault="00F649BA" w14:paraId="1DEFF0EC" w14:textId="6FF8AAEF">
      <w:pPr>
        <w:pStyle w:val="Bullet"/>
        <w:ind w:left="513" w:hanging="513"/>
        <w:rPr>
          <w:rFonts w:ascii="Calibri Light" w:hAnsi="Calibri Light" w:cs="Arial"/>
          <w:color w:val="4F4F4F"/>
          <w:sz w:val="22"/>
          <w:szCs w:val="22"/>
          <w:lang w:val="en-GB" w:eastAsia="en-IE"/>
        </w:rPr>
      </w:pPr>
      <w:r w:rsidRPr="00F649BA">
        <w:rPr>
          <w:rFonts w:ascii="Calibri Light" w:hAnsi="Calibri Light" w:cs="Arial"/>
          <w:color w:val="4F4F4F"/>
          <w:sz w:val="22"/>
          <w:szCs w:val="22"/>
          <w:lang w:val="en-GB" w:eastAsia="en-IE"/>
        </w:rPr>
        <w:t>Fusion Business Object: PersonAccrualDetail</w:t>
      </w:r>
    </w:p>
    <w:tbl>
      <w:tblPr>
        <w:tblStyle w:val="GridTable4-Accent11"/>
        <w:tblW w:w="5000" w:type="pct"/>
        <w:tblLook w:val="0420" w:firstRow="1" w:lastRow="0" w:firstColumn="0" w:lastColumn="0" w:noHBand="0" w:noVBand="1"/>
      </w:tblPr>
      <w:tblGrid>
        <w:gridCol w:w="667"/>
        <w:gridCol w:w="1999"/>
        <w:gridCol w:w="1476"/>
        <w:gridCol w:w="931"/>
        <w:gridCol w:w="680"/>
        <w:gridCol w:w="1999"/>
        <w:gridCol w:w="1999"/>
        <w:gridCol w:w="4197"/>
      </w:tblGrid>
      <w:tr w:rsidRPr="0034692A" w:rsidR="005C3277" w:rsidTr="00706B18" w14:paraId="334FD443"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266" w:type="pct"/>
          </w:tcPr>
          <w:p w:rsidRPr="0034692A" w:rsidR="005C3277" w:rsidP="004642CE" w:rsidRDefault="005C3277" w14:paraId="2EDEC4C1"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Col Seq</w:t>
            </w:r>
          </w:p>
        </w:tc>
        <w:tc>
          <w:tcPr>
            <w:tcW w:w="661" w:type="pct"/>
          </w:tcPr>
          <w:p w:rsidRPr="0034692A" w:rsidR="005C3277" w:rsidP="004642CE" w:rsidRDefault="005C3277" w14:paraId="332EEA85"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Field Name</w:t>
            </w:r>
          </w:p>
        </w:tc>
        <w:tc>
          <w:tcPr>
            <w:tcW w:w="473" w:type="pct"/>
          </w:tcPr>
          <w:p w:rsidRPr="0034692A" w:rsidR="005C3277" w:rsidP="004642CE" w:rsidRDefault="005C3277" w14:paraId="29E7B1F5"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Datatype</w:t>
            </w:r>
          </w:p>
        </w:tc>
        <w:tc>
          <w:tcPr>
            <w:tcW w:w="488" w:type="pct"/>
          </w:tcPr>
          <w:p w:rsidRPr="0034692A" w:rsidR="005C3277" w:rsidP="004642CE" w:rsidRDefault="005C3277" w14:paraId="38A2BBFA"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Include in Loader</w:t>
            </w:r>
          </w:p>
        </w:tc>
        <w:tc>
          <w:tcPr>
            <w:tcW w:w="187" w:type="pct"/>
          </w:tcPr>
          <w:p w:rsidRPr="0034692A" w:rsidR="005C3277" w:rsidP="004642CE" w:rsidRDefault="005C3277" w14:paraId="56123398"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Req</w:t>
            </w:r>
          </w:p>
        </w:tc>
        <w:tc>
          <w:tcPr>
            <w:tcW w:w="661" w:type="pct"/>
          </w:tcPr>
          <w:p w:rsidRPr="0034692A" w:rsidR="005C3277" w:rsidP="004642CE" w:rsidRDefault="005C3277" w14:paraId="13523CE4"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Staging Table Column</w:t>
            </w:r>
          </w:p>
        </w:tc>
        <w:tc>
          <w:tcPr>
            <w:tcW w:w="668" w:type="pct"/>
          </w:tcPr>
          <w:p w:rsidRPr="0034692A" w:rsidR="005C3277" w:rsidP="004642CE" w:rsidRDefault="005C3277" w14:paraId="54F6B52B"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Transform Table Column</w:t>
            </w:r>
          </w:p>
        </w:tc>
        <w:tc>
          <w:tcPr>
            <w:tcW w:w="1595" w:type="pct"/>
          </w:tcPr>
          <w:p w:rsidRPr="0034692A" w:rsidR="005C3277" w:rsidP="004642CE" w:rsidRDefault="005C3277" w14:paraId="17911142"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Comments</w:t>
            </w:r>
          </w:p>
        </w:tc>
      </w:tr>
      <w:tr w:rsidRPr="0034692A" w:rsidR="005C3277" w:rsidTr="004B6B0A" w14:paraId="42DE8980" w14:textId="77777777">
        <w:trPr>
          <w:cnfStyle w:val="000000100000" w:firstRow="0" w:lastRow="0" w:firstColumn="0" w:lastColumn="0" w:oddVBand="0" w:evenVBand="0" w:oddHBand="1" w:evenHBand="0" w:firstRowFirstColumn="0" w:firstRowLastColumn="0" w:lastRowFirstColumn="0" w:lastRowLastColumn="0"/>
          <w:trHeight w:val="247"/>
        </w:trPr>
        <w:tc>
          <w:tcPr>
            <w:tcW w:w="266" w:type="pct"/>
          </w:tcPr>
          <w:p w:rsidRPr="0034692A" w:rsidR="005C3277" w:rsidP="004642CE" w:rsidRDefault="005C3277" w14:paraId="188EEC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w:t>
            </w:r>
          </w:p>
        </w:tc>
        <w:tc>
          <w:tcPr>
            <w:tcW w:w="661" w:type="pct"/>
          </w:tcPr>
          <w:p w:rsidRPr="0034692A" w:rsidR="005C3277" w:rsidP="004642CE" w:rsidRDefault="005E0CEC" w14:paraId="3E14B6E2" w14:textId="7C754D4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473" w:type="pct"/>
          </w:tcPr>
          <w:p w:rsidRPr="0034692A" w:rsidR="005C3277" w:rsidP="004642CE" w:rsidRDefault="005E0CEC" w14:paraId="3BB8CCA6" w14:textId="1319608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B459D">
              <w:rPr>
                <w:rFonts w:ascii="Calibri Light" w:hAnsi="Calibri Light" w:cs="Calibri Light"/>
                <w:color w:val="000000"/>
                <w:sz w:val="16"/>
                <w:szCs w:val="16"/>
              </w:rPr>
              <w:t>VARCHAR2(30)</w:t>
            </w:r>
          </w:p>
        </w:tc>
        <w:tc>
          <w:tcPr>
            <w:tcW w:w="488" w:type="pct"/>
          </w:tcPr>
          <w:p w:rsidRPr="0034692A" w:rsidR="005C3277" w:rsidP="004642CE" w:rsidRDefault="005C3277" w14:paraId="3B8FE0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199B29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661" w:type="pct"/>
          </w:tcPr>
          <w:p w:rsidRPr="0034692A" w:rsidR="005C3277" w:rsidP="004642CE" w:rsidRDefault="005E0CEC" w14:paraId="7099D829" w14:textId="32E9254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668" w:type="pct"/>
          </w:tcPr>
          <w:p w:rsidRPr="0034692A" w:rsidR="005C3277" w:rsidP="004642CE" w:rsidRDefault="005E0CEC" w14:paraId="59069DB2" w14:textId="31EB89A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1595" w:type="pct"/>
          </w:tcPr>
          <w:p w:rsidRPr="0034692A" w:rsidR="005C3277" w:rsidP="004642CE" w:rsidRDefault="005C3277" w14:paraId="6DDC98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Identifier for every Batch. Must be generated and must be unique.</w:t>
            </w:r>
          </w:p>
        </w:tc>
      </w:tr>
      <w:tr w:rsidRPr="0034692A" w:rsidR="005C3277" w:rsidTr="004B6B0A" w14:paraId="493EBC82" w14:textId="77777777">
        <w:trPr>
          <w:trHeight w:val="247"/>
        </w:trPr>
        <w:tc>
          <w:tcPr>
            <w:tcW w:w="266" w:type="pct"/>
          </w:tcPr>
          <w:p w:rsidRPr="0034692A" w:rsidR="005C3277" w:rsidP="004642CE" w:rsidRDefault="005C3277" w14:paraId="6E4DC0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w:t>
            </w:r>
          </w:p>
        </w:tc>
        <w:tc>
          <w:tcPr>
            <w:tcW w:w="661" w:type="pct"/>
          </w:tcPr>
          <w:p w:rsidRPr="0034692A" w:rsidR="005C3277" w:rsidP="004642CE" w:rsidRDefault="005C3277" w14:paraId="37E86A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 xml:space="preserve">MIGRATION_SET_NAME                   </w:t>
            </w:r>
          </w:p>
        </w:tc>
        <w:tc>
          <w:tcPr>
            <w:tcW w:w="473" w:type="pct"/>
          </w:tcPr>
          <w:p w:rsidRPr="0034692A" w:rsidR="005C3277" w:rsidP="004642CE" w:rsidRDefault="005C3277" w14:paraId="6A3783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488" w:type="pct"/>
          </w:tcPr>
          <w:p w:rsidRPr="0034692A" w:rsidR="005C3277" w:rsidP="004642CE" w:rsidRDefault="005C3277" w14:paraId="6EC453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7CD671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661" w:type="pct"/>
          </w:tcPr>
          <w:p w:rsidRPr="0034692A" w:rsidR="005C3277" w:rsidP="004642CE" w:rsidRDefault="005C3277" w14:paraId="49CDAA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 xml:space="preserve">MIGRATION_SET_NAME                   </w:t>
            </w:r>
          </w:p>
        </w:tc>
        <w:tc>
          <w:tcPr>
            <w:tcW w:w="668" w:type="pct"/>
          </w:tcPr>
          <w:p w:rsidRPr="0034692A" w:rsidR="005C3277" w:rsidP="004642CE" w:rsidRDefault="005C3277" w14:paraId="721C3A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 xml:space="preserve">MIGRATION_SET_NAME                   </w:t>
            </w:r>
          </w:p>
        </w:tc>
        <w:tc>
          <w:tcPr>
            <w:tcW w:w="1595" w:type="pct"/>
          </w:tcPr>
          <w:p w:rsidRPr="0034692A" w:rsidR="005C3277" w:rsidP="004642CE" w:rsidRDefault="005C3277" w14:paraId="3FFC33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ew name for every extract</w:t>
            </w:r>
          </w:p>
        </w:tc>
      </w:tr>
      <w:tr w:rsidRPr="0034692A" w:rsidR="005C3277" w:rsidTr="004B6B0A" w14:paraId="028603F8" w14:textId="77777777">
        <w:trPr>
          <w:cnfStyle w:val="000000100000" w:firstRow="0" w:lastRow="0" w:firstColumn="0" w:lastColumn="0" w:oddVBand="0" w:evenVBand="0" w:oddHBand="1" w:evenHBand="0" w:firstRowFirstColumn="0" w:firstRowLastColumn="0" w:lastRowFirstColumn="0" w:lastRowLastColumn="0"/>
          <w:trHeight w:val="247"/>
        </w:trPr>
        <w:tc>
          <w:tcPr>
            <w:tcW w:w="266" w:type="pct"/>
          </w:tcPr>
          <w:p w:rsidRPr="0034692A" w:rsidR="005C3277" w:rsidP="004642CE" w:rsidRDefault="005C3277" w14:paraId="06D291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w:t>
            </w:r>
          </w:p>
        </w:tc>
        <w:tc>
          <w:tcPr>
            <w:tcW w:w="661" w:type="pct"/>
          </w:tcPr>
          <w:p w:rsidRPr="0034692A" w:rsidR="005C3277" w:rsidP="004642CE" w:rsidRDefault="005C3277" w14:paraId="572C95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473" w:type="pct"/>
          </w:tcPr>
          <w:p w:rsidRPr="0034692A" w:rsidR="005C3277" w:rsidP="004642CE" w:rsidRDefault="005C3277" w14:paraId="646AC4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488" w:type="pct"/>
          </w:tcPr>
          <w:p w:rsidRPr="0034692A" w:rsidR="005C3277" w:rsidP="004642CE" w:rsidRDefault="005C3277" w14:paraId="6F066F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64EB2D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661" w:type="pct"/>
          </w:tcPr>
          <w:p w:rsidRPr="0034692A" w:rsidR="005C3277" w:rsidP="004642CE" w:rsidRDefault="005C3277" w14:paraId="2D4DFA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668" w:type="pct"/>
          </w:tcPr>
          <w:p w:rsidRPr="0034692A" w:rsidR="005C3277" w:rsidP="004642CE" w:rsidRDefault="005C3277" w14:paraId="237F72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1595" w:type="pct"/>
          </w:tcPr>
          <w:p w:rsidRPr="0034692A" w:rsidR="005C3277" w:rsidP="004642CE" w:rsidRDefault="005C3277" w14:paraId="6B6AFD58" w14:textId="7DCE34F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 Code</w:t>
            </w:r>
            <w:r w:rsidR="009D4E77">
              <w:rPr>
                <w:rFonts w:ascii="Calibri Light" w:hAnsi="Calibri Light" w:cs="Calibri Light"/>
                <w:color w:val="000000"/>
                <w:sz w:val="16"/>
                <w:szCs w:val="16"/>
              </w:rPr>
              <w:t>- Extracted</w:t>
            </w:r>
          </w:p>
        </w:tc>
      </w:tr>
      <w:tr w:rsidRPr="0034692A" w:rsidR="005C3277" w:rsidTr="004B6B0A" w14:paraId="4056240A" w14:textId="77777777">
        <w:trPr>
          <w:trHeight w:val="247"/>
        </w:trPr>
        <w:tc>
          <w:tcPr>
            <w:tcW w:w="266" w:type="pct"/>
          </w:tcPr>
          <w:p w:rsidRPr="0034692A" w:rsidR="005C3277" w:rsidP="004642CE" w:rsidRDefault="005C3277" w14:paraId="6A5303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4</w:t>
            </w:r>
          </w:p>
        </w:tc>
        <w:tc>
          <w:tcPr>
            <w:tcW w:w="661" w:type="pct"/>
          </w:tcPr>
          <w:p w:rsidRPr="0034692A" w:rsidR="005C3277" w:rsidP="004642CE" w:rsidRDefault="005C3277" w14:paraId="0DB0BD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473" w:type="pct"/>
          </w:tcPr>
          <w:p w:rsidRPr="0034692A" w:rsidR="005C3277" w:rsidP="004642CE" w:rsidRDefault="005C3277" w14:paraId="505D87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488" w:type="pct"/>
          </w:tcPr>
          <w:p w:rsidRPr="0034692A" w:rsidR="005C3277" w:rsidP="004642CE" w:rsidRDefault="005C3277" w14:paraId="2F13F2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2B4A98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661" w:type="pct"/>
          </w:tcPr>
          <w:p w:rsidRPr="0034692A" w:rsidR="005C3277" w:rsidP="004642CE" w:rsidRDefault="005C3277" w14:paraId="67CF00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668" w:type="pct"/>
          </w:tcPr>
          <w:p w:rsidRPr="0034692A" w:rsidR="005C3277" w:rsidP="004642CE" w:rsidRDefault="005C3277" w14:paraId="0B42EF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1595" w:type="pct"/>
          </w:tcPr>
          <w:p w:rsidRPr="0034692A" w:rsidR="005C3277" w:rsidP="004642CE" w:rsidRDefault="005C3277" w14:paraId="21D9EC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 to find the Legal Employer /Tax Reporting Unit in Fusion</w:t>
            </w:r>
          </w:p>
        </w:tc>
      </w:tr>
      <w:tr w:rsidRPr="0034692A" w:rsidR="005C3277" w:rsidTr="004B6B0A" w14:paraId="690CD736" w14:textId="77777777">
        <w:trPr>
          <w:cnfStyle w:val="000000100000" w:firstRow="0" w:lastRow="0" w:firstColumn="0" w:lastColumn="0" w:oddVBand="0" w:evenVBand="0" w:oddHBand="1" w:evenHBand="0" w:firstRowFirstColumn="0" w:firstRowLastColumn="0" w:lastRowFirstColumn="0" w:lastRowLastColumn="0"/>
          <w:trHeight w:val="247"/>
        </w:trPr>
        <w:tc>
          <w:tcPr>
            <w:tcW w:w="266" w:type="pct"/>
          </w:tcPr>
          <w:p w:rsidRPr="0034692A" w:rsidR="005C3277" w:rsidP="004642CE" w:rsidRDefault="005C3277" w14:paraId="43B15C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5</w:t>
            </w:r>
          </w:p>
        </w:tc>
        <w:tc>
          <w:tcPr>
            <w:tcW w:w="661" w:type="pct"/>
          </w:tcPr>
          <w:p w:rsidRPr="0034692A" w:rsidR="005C3277" w:rsidP="004642CE" w:rsidRDefault="005C3277" w14:paraId="0637E9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473" w:type="pct"/>
          </w:tcPr>
          <w:p w:rsidRPr="0034692A" w:rsidR="005C3277" w:rsidP="004642CE" w:rsidRDefault="005C3277" w14:paraId="2A135A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0)</w:t>
            </w:r>
          </w:p>
        </w:tc>
        <w:tc>
          <w:tcPr>
            <w:tcW w:w="488" w:type="pct"/>
          </w:tcPr>
          <w:p w:rsidRPr="0034692A" w:rsidR="005C3277" w:rsidP="004642CE" w:rsidRDefault="005C3277" w14:paraId="438719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87" w:type="pct"/>
          </w:tcPr>
          <w:p w:rsidRPr="0034692A" w:rsidR="005C3277" w:rsidP="004642CE" w:rsidRDefault="005C3277" w14:paraId="30DC3C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661" w:type="pct"/>
          </w:tcPr>
          <w:p w:rsidRPr="0034692A" w:rsidR="005C3277" w:rsidP="004642CE" w:rsidRDefault="005C3277" w14:paraId="0BFA19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668" w:type="pct"/>
          </w:tcPr>
          <w:p w:rsidRPr="0034692A" w:rsidR="005C3277" w:rsidP="004642CE" w:rsidRDefault="005C3277" w14:paraId="14A466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1595" w:type="pct"/>
          </w:tcPr>
          <w:p w:rsidRPr="0034692A" w:rsidR="005C3277" w:rsidP="004642CE" w:rsidRDefault="005C3277" w14:paraId="01EFD6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5C3277" w:rsidTr="004B6B0A" w14:paraId="5C63ECD1" w14:textId="77777777">
        <w:trPr>
          <w:trHeight w:val="247"/>
        </w:trPr>
        <w:tc>
          <w:tcPr>
            <w:tcW w:w="266" w:type="pct"/>
          </w:tcPr>
          <w:p w:rsidRPr="0034692A" w:rsidR="005C3277" w:rsidP="004642CE" w:rsidRDefault="005C3277" w14:paraId="2CA91D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6</w:t>
            </w:r>
          </w:p>
        </w:tc>
        <w:tc>
          <w:tcPr>
            <w:tcW w:w="661" w:type="pct"/>
          </w:tcPr>
          <w:p w:rsidRPr="0034692A" w:rsidR="005C3277" w:rsidP="004642CE" w:rsidRDefault="005C3277" w14:paraId="6ED690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473" w:type="pct"/>
          </w:tcPr>
          <w:p w:rsidRPr="0034692A" w:rsidR="005C3277" w:rsidP="004642CE" w:rsidRDefault="005C3277" w14:paraId="38623F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0)</w:t>
            </w:r>
          </w:p>
        </w:tc>
        <w:tc>
          <w:tcPr>
            <w:tcW w:w="488" w:type="pct"/>
          </w:tcPr>
          <w:p w:rsidRPr="0034692A" w:rsidR="005C3277" w:rsidP="004642CE" w:rsidRDefault="005C3277" w14:paraId="2C285C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235EE5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661" w:type="pct"/>
          </w:tcPr>
          <w:p w:rsidRPr="0034692A" w:rsidR="005C3277" w:rsidP="004642CE" w:rsidRDefault="005C3277" w14:paraId="0A91E7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668" w:type="pct"/>
          </w:tcPr>
          <w:p w:rsidRPr="0034692A" w:rsidR="005C3277" w:rsidP="004642CE" w:rsidRDefault="005C3277" w14:paraId="1A68BEE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1595" w:type="pct"/>
          </w:tcPr>
          <w:p w:rsidRPr="0034692A" w:rsidR="005C3277" w:rsidP="004642CE" w:rsidRDefault="005C3277" w14:paraId="3F7090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 – Employee Number</w:t>
            </w:r>
          </w:p>
        </w:tc>
      </w:tr>
      <w:tr w:rsidRPr="0034692A" w:rsidR="005C3277" w:rsidTr="004B6B0A" w14:paraId="27064AD0" w14:textId="77777777">
        <w:trPr>
          <w:cnfStyle w:val="000000100000" w:firstRow="0" w:lastRow="0" w:firstColumn="0" w:lastColumn="0" w:oddVBand="0" w:evenVBand="0" w:oddHBand="1" w:evenHBand="0" w:firstRowFirstColumn="0" w:firstRowLastColumn="0" w:lastRowFirstColumn="0" w:lastRowLastColumn="0"/>
          <w:trHeight w:val="247"/>
        </w:trPr>
        <w:tc>
          <w:tcPr>
            <w:tcW w:w="266" w:type="pct"/>
          </w:tcPr>
          <w:p w:rsidRPr="0034692A" w:rsidR="005C3277" w:rsidP="004642CE" w:rsidRDefault="005C3277" w14:paraId="0080EC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7</w:t>
            </w:r>
          </w:p>
        </w:tc>
        <w:tc>
          <w:tcPr>
            <w:tcW w:w="661" w:type="pct"/>
          </w:tcPr>
          <w:p w:rsidRPr="0034692A" w:rsidR="005C3277" w:rsidP="004642CE" w:rsidRDefault="005C3277" w14:paraId="6D0B93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WORKTERMSNUMBER</w:t>
            </w:r>
          </w:p>
        </w:tc>
        <w:tc>
          <w:tcPr>
            <w:tcW w:w="473" w:type="pct"/>
          </w:tcPr>
          <w:p w:rsidRPr="0034692A" w:rsidR="005C3277" w:rsidP="004642CE" w:rsidRDefault="005C3277" w14:paraId="70165A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40)</w:t>
            </w:r>
          </w:p>
        </w:tc>
        <w:tc>
          <w:tcPr>
            <w:tcW w:w="488" w:type="pct"/>
          </w:tcPr>
          <w:p w:rsidRPr="0034692A" w:rsidR="005C3277" w:rsidP="004642CE" w:rsidRDefault="005C3277" w14:paraId="24943B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65C822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661" w:type="pct"/>
          </w:tcPr>
          <w:p w:rsidRPr="0034692A" w:rsidR="005C3277" w:rsidP="004642CE" w:rsidRDefault="005C3277" w14:paraId="49ED38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WORKTERMSNUMBER</w:t>
            </w:r>
          </w:p>
        </w:tc>
        <w:tc>
          <w:tcPr>
            <w:tcW w:w="668" w:type="pct"/>
          </w:tcPr>
          <w:p w:rsidRPr="0034692A" w:rsidR="005C3277" w:rsidP="004642CE" w:rsidRDefault="005C3277" w14:paraId="2C8AEE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WORKTERMSNUMBER</w:t>
            </w:r>
          </w:p>
        </w:tc>
        <w:tc>
          <w:tcPr>
            <w:tcW w:w="1595" w:type="pct"/>
          </w:tcPr>
          <w:p w:rsidRPr="0034692A" w:rsidR="005C3277" w:rsidP="004642CE" w:rsidRDefault="005C3277" w14:paraId="68E151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5C3277" w:rsidTr="004B6B0A" w14:paraId="57649C09" w14:textId="77777777">
        <w:trPr>
          <w:trHeight w:val="247"/>
        </w:trPr>
        <w:tc>
          <w:tcPr>
            <w:tcW w:w="266" w:type="pct"/>
          </w:tcPr>
          <w:p w:rsidRPr="0034692A" w:rsidR="005C3277" w:rsidP="004642CE" w:rsidRDefault="005C3277" w14:paraId="3770CA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8</w:t>
            </w:r>
          </w:p>
        </w:tc>
        <w:tc>
          <w:tcPr>
            <w:tcW w:w="661" w:type="pct"/>
          </w:tcPr>
          <w:p w:rsidRPr="0034692A" w:rsidR="005C3277" w:rsidP="004642CE" w:rsidRDefault="005C3277" w14:paraId="7D177DE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LANNAME</w:t>
            </w:r>
          </w:p>
        </w:tc>
        <w:tc>
          <w:tcPr>
            <w:tcW w:w="473" w:type="pct"/>
          </w:tcPr>
          <w:p w:rsidRPr="0034692A" w:rsidR="005C3277" w:rsidP="004642CE" w:rsidRDefault="005C3277" w14:paraId="094507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488" w:type="pct"/>
          </w:tcPr>
          <w:p w:rsidRPr="0034692A" w:rsidR="005C3277" w:rsidP="004642CE" w:rsidRDefault="005C3277" w14:paraId="384A9A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2117C5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661" w:type="pct"/>
          </w:tcPr>
          <w:p w:rsidRPr="0034692A" w:rsidR="005C3277" w:rsidP="004642CE" w:rsidRDefault="005C3277" w14:paraId="280934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LANNAME</w:t>
            </w:r>
          </w:p>
        </w:tc>
        <w:tc>
          <w:tcPr>
            <w:tcW w:w="668" w:type="pct"/>
          </w:tcPr>
          <w:p w:rsidRPr="0034692A" w:rsidR="005C3277" w:rsidP="004642CE" w:rsidRDefault="005C3277" w14:paraId="042B55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LANNAME</w:t>
            </w:r>
          </w:p>
        </w:tc>
        <w:tc>
          <w:tcPr>
            <w:tcW w:w="1595" w:type="pct"/>
          </w:tcPr>
          <w:p w:rsidRPr="0034692A" w:rsidR="005C3277" w:rsidP="004642CE" w:rsidRDefault="005C3277" w14:paraId="0D88E2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w:t>
            </w:r>
          </w:p>
        </w:tc>
      </w:tr>
      <w:tr w:rsidRPr="0034692A" w:rsidR="005C3277" w:rsidTr="004B6B0A" w14:paraId="75FD089C" w14:textId="77777777">
        <w:trPr>
          <w:cnfStyle w:val="000000100000" w:firstRow="0" w:lastRow="0" w:firstColumn="0" w:lastColumn="0" w:oddVBand="0" w:evenVBand="0" w:oddHBand="1" w:evenHBand="0" w:firstRowFirstColumn="0" w:firstRowLastColumn="0" w:lastRowFirstColumn="0" w:lastRowLastColumn="0"/>
          <w:trHeight w:val="247"/>
        </w:trPr>
        <w:tc>
          <w:tcPr>
            <w:tcW w:w="266" w:type="pct"/>
          </w:tcPr>
          <w:p w:rsidRPr="0034692A" w:rsidR="005C3277" w:rsidP="004642CE" w:rsidRDefault="005C3277" w14:paraId="49C2F6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9</w:t>
            </w:r>
          </w:p>
        </w:tc>
        <w:tc>
          <w:tcPr>
            <w:tcW w:w="661" w:type="pct"/>
          </w:tcPr>
          <w:p w:rsidRPr="0034692A" w:rsidR="005C3277" w:rsidP="004642CE" w:rsidRDefault="005C3277" w14:paraId="57881D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CCRUALTYPE</w:t>
            </w:r>
          </w:p>
        </w:tc>
        <w:tc>
          <w:tcPr>
            <w:tcW w:w="473" w:type="pct"/>
          </w:tcPr>
          <w:p w:rsidRPr="0034692A" w:rsidR="005C3277" w:rsidP="004642CE" w:rsidRDefault="005C3277" w14:paraId="1BE8EF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488" w:type="pct"/>
          </w:tcPr>
          <w:p w:rsidRPr="0034692A" w:rsidR="005C3277" w:rsidP="004642CE" w:rsidRDefault="005C3277" w14:paraId="522917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0D7C3F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661" w:type="pct"/>
          </w:tcPr>
          <w:p w:rsidRPr="0034692A" w:rsidR="005C3277" w:rsidP="004642CE" w:rsidRDefault="005C3277" w14:paraId="72AC2E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CCRUALTYPE</w:t>
            </w:r>
          </w:p>
        </w:tc>
        <w:tc>
          <w:tcPr>
            <w:tcW w:w="668" w:type="pct"/>
          </w:tcPr>
          <w:p w:rsidRPr="0034692A" w:rsidR="005C3277" w:rsidP="004642CE" w:rsidRDefault="005C3277" w14:paraId="527443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CCRUALTYPE</w:t>
            </w:r>
          </w:p>
        </w:tc>
        <w:tc>
          <w:tcPr>
            <w:tcW w:w="1595" w:type="pct"/>
          </w:tcPr>
          <w:p w:rsidRPr="0034692A" w:rsidR="005C3277" w:rsidP="004642CE" w:rsidRDefault="005C3277" w14:paraId="513EEC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w:t>
            </w:r>
          </w:p>
        </w:tc>
      </w:tr>
      <w:tr w:rsidRPr="0034692A" w:rsidR="005C3277" w:rsidTr="004B6B0A" w14:paraId="06BFB344" w14:textId="77777777">
        <w:trPr>
          <w:trHeight w:val="247"/>
        </w:trPr>
        <w:tc>
          <w:tcPr>
            <w:tcW w:w="266" w:type="pct"/>
          </w:tcPr>
          <w:p w:rsidRPr="0034692A" w:rsidR="005C3277" w:rsidP="004642CE" w:rsidRDefault="005C3277" w14:paraId="07404E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0</w:t>
            </w:r>
          </w:p>
        </w:tc>
        <w:tc>
          <w:tcPr>
            <w:tcW w:w="661" w:type="pct"/>
          </w:tcPr>
          <w:p w:rsidRPr="0034692A" w:rsidR="005C3277" w:rsidP="004642CE" w:rsidRDefault="005C3277" w14:paraId="490D41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ROCDDATE</w:t>
            </w:r>
          </w:p>
        </w:tc>
        <w:tc>
          <w:tcPr>
            <w:tcW w:w="473" w:type="pct"/>
          </w:tcPr>
          <w:p w:rsidRPr="0034692A" w:rsidR="005C3277" w:rsidP="004642CE" w:rsidRDefault="005C3277" w14:paraId="1C98A0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488" w:type="pct"/>
          </w:tcPr>
          <w:p w:rsidRPr="0034692A" w:rsidR="005C3277" w:rsidP="004642CE" w:rsidRDefault="005C3277" w14:paraId="265340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62EC7F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661" w:type="pct"/>
          </w:tcPr>
          <w:p w:rsidRPr="0034692A" w:rsidR="005C3277" w:rsidP="004642CE" w:rsidRDefault="005C3277" w14:paraId="25D41A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ROCDDATE</w:t>
            </w:r>
          </w:p>
        </w:tc>
        <w:tc>
          <w:tcPr>
            <w:tcW w:w="668" w:type="pct"/>
          </w:tcPr>
          <w:p w:rsidRPr="0034692A" w:rsidR="005C3277" w:rsidP="004642CE" w:rsidRDefault="005C3277" w14:paraId="5515F4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ROCDDATE</w:t>
            </w:r>
          </w:p>
        </w:tc>
        <w:tc>
          <w:tcPr>
            <w:tcW w:w="1595" w:type="pct"/>
          </w:tcPr>
          <w:p w:rsidRPr="0034692A" w:rsidR="005C3277" w:rsidP="004642CE" w:rsidRDefault="005C3277" w14:paraId="465004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5C3277" w:rsidTr="004B6B0A" w14:paraId="5EBFED09" w14:textId="77777777">
        <w:trPr>
          <w:cnfStyle w:val="000000100000" w:firstRow="0" w:lastRow="0" w:firstColumn="0" w:lastColumn="0" w:oddVBand="0" w:evenVBand="0" w:oddHBand="1" w:evenHBand="0" w:firstRowFirstColumn="0" w:firstRowLastColumn="0" w:lastRowFirstColumn="0" w:lastRowLastColumn="0"/>
          <w:trHeight w:val="247"/>
        </w:trPr>
        <w:tc>
          <w:tcPr>
            <w:tcW w:w="266" w:type="pct"/>
          </w:tcPr>
          <w:p w:rsidRPr="0034692A" w:rsidR="005C3277" w:rsidP="004642CE" w:rsidRDefault="005C3277" w14:paraId="034CEB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1</w:t>
            </w:r>
          </w:p>
        </w:tc>
        <w:tc>
          <w:tcPr>
            <w:tcW w:w="661" w:type="pct"/>
          </w:tcPr>
          <w:p w:rsidRPr="0034692A" w:rsidR="005C3277" w:rsidP="004642CE" w:rsidRDefault="005C3277" w14:paraId="38E155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LUE</w:t>
            </w:r>
          </w:p>
        </w:tc>
        <w:tc>
          <w:tcPr>
            <w:tcW w:w="473" w:type="pct"/>
          </w:tcPr>
          <w:p w:rsidRPr="0034692A" w:rsidR="005C3277" w:rsidP="004642CE" w:rsidRDefault="005C3277" w14:paraId="379F56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488" w:type="pct"/>
          </w:tcPr>
          <w:p w:rsidRPr="0034692A" w:rsidR="005C3277" w:rsidP="004642CE" w:rsidRDefault="005C3277" w14:paraId="76BB3A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07B09A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661" w:type="pct"/>
          </w:tcPr>
          <w:p w:rsidRPr="0034692A" w:rsidR="005C3277" w:rsidP="004642CE" w:rsidRDefault="005C3277" w14:paraId="1D2FED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LUE</w:t>
            </w:r>
          </w:p>
        </w:tc>
        <w:tc>
          <w:tcPr>
            <w:tcW w:w="668" w:type="pct"/>
          </w:tcPr>
          <w:p w:rsidRPr="0034692A" w:rsidR="005C3277" w:rsidP="004642CE" w:rsidRDefault="005C3277" w14:paraId="52AC0D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LUE</w:t>
            </w:r>
          </w:p>
        </w:tc>
        <w:tc>
          <w:tcPr>
            <w:tcW w:w="1595" w:type="pct"/>
          </w:tcPr>
          <w:p w:rsidRPr="0034692A" w:rsidR="005C3277" w:rsidP="004642CE" w:rsidRDefault="005C3277" w14:paraId="2D9596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5C3277" w:rsidTr="004B6B0A" w14:paraId="3B6F60CF" w14:textId="77777777">
        <w:trPr>
          <w:trHeight w:val="247"/>
        </w:trPr>
        <w:tc>
          <w:tcPr>
            <w:tcW w:w="266" w:type="pct"/>
          </w:tcPr>
          <w:p w:rsidRPr="0034692A" w:rsidR="005C3277" w:rsidP="004642CE" w:rsidRDefault="005C3277" w14:paraId="03F550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2</w:t>
            </w:r>
          </w:p>
        </w:tc>
        <w:tc>
          <w:tcPr>
            <w:tcW w:w="661" w:type="pct"/>
          </w:tcPr>
          <w:p w:rsidRPr="0034692A" w:rsidR="005C3277" w:rsidP="004642CE" w:rsidRDefault="005C3277" w14:paraId="752218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473" w:type="pct"/>
          </w:tcPr>
          <w:p w:rsidRPr="0034692A" w:rsidR="005C3277" w:rsidP="004642CE" w:rsidRDefault="005C3277" w14:paraId="3802CC4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50)</w:t>
            </w:r>
          </w:p>
        </w:tc>
        <w:tc>
          <w:tcPr>
            <w:tcW w:w="488" w:type="pct"/>
          </w:tcPr>
          <w:p w:rsidRPr="0034692A" w:rsidR="005C3277" w:rsidP="004642CE" w:rsidRDefault="005C3277" w14:paraId="5E6464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87" w:type="pct"/>
          </w:tcPr>
          <w:p w:rsidRPr="0034692A" w:rsidR="005C3277" w:rsidP="004642CE" w:rsidRDefault="005C3277" w14:paraId="4C6C0F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661" w:type="pct"/>
          </w:tcPr>
          <w:p w:rsidRPr="0034692A" w:rsidR="005C3277" w:rsidP="004642CE" w:rsidRDefault="005C3277" w14:paraId="689E13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668" w:type="pct"/>
          </w:tcPr>
          <w:p w:rsidRPr="0034692A" w:rsidR="005C3277" w:rsidP="004642CE" w:rsidRDefault="005C3277" w14:paraId="135390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1595" w:type="pct"/>
          </w:tcPr>
          <w:p w:rsidRPr="0034692A" w:rsidR="005C3277" w:rsidP="004642CE" w:rsidRDefault="005C3277" w14:paraId="07D96E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utogenerated</w:t>
            </w:r>
          </w:p>
        </w:tc>
      </w:tr>
      <w:tr w:rsidRPr="0034692A" w:rsidR="005C3277" w:rsidTr="004B6B0A" w14:paraId="3E580BDC" w14:textId="77777777">
        <w:trPr>
          <w:cnfStyle w:val="000000100000" w:firstRow="0" w:lastRow="0" w:firstColumn="0" w:lastColumn="0" w:oddVBand="0" w:evenVBand="0" w:oddHBand="1" w:evenHBand="0" w:firstRowFirstColumn="0" w:firstRowLastColumn="0" w:lastRowFirstColumn="0" w:lastRowLastColumn="0"/>
          <w:trHeight w:val="247"/>
        </w:trPr>
        <w:tc>
          <w:tcPr>
            <w:tcW w:w="266" w:type="pct"/>
          </w:tcPr>
          <w:p w:rsidRPr="0034692A" w:rsidR="005C3277" w:rsidP="004642CE" w:rsidRDefault="005C3277" w14:paraId="3AE1CB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3</w:t>
            </w:r>
          </w:p>
        </w:tc>
        <w:tc>
          <w:tcPr>
            <w:tcW w:w="661" w:type="pct"/>
          </w:tcPr>
          <w:p w:rsidRPr="0034692A" w:rsidR="005C3277" w:rsidP="004642CE" w:rsidRDefault="005C3277" w14:paraId="03369F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473" w:type="pct"/>
          </w:tcPr>
          <w:p w:rsidRPr="0034692A" w:rsidR="005C3277" w:rsidP="004642CE" w:rsidRDefault="005C3277" w14:paraId="61961C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60)</w:t>
            </w:r>
          </w:p>
        </w:tc>
        <w:tc>
          <w:tcPr>
            <w:tcW w:w="488" w:type="pct"/>
          </w:tcPr>
          <w:p w:rsidRPr="0034692A" w:rsidR="005C3277" w:rsidP="004642CE" w:rsidRDefault="005C3277" w14:paraId="56C5E7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87" w:type="pct"/>
          </w:tcPr>
          <w:p w:rsidRPr="0034692A" w:rsidR="005C3277" w:rsidP="004642CE" w:rsidRDefault="005C3277" w14:paraId="0144FD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661" w:type="pct"/>
          </w:tcPr>
          <w:p w:rsidRPr="0034692A" w:rsidR="005C3277" w:rsidP="004642CE" w:rsidRDefault="005C3277" w14:paraId="4ECD72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668" w:type="pct"/>
          </w:tcPr>
          <w:p w:rsidRPr="0034692A" w:rsidR="005C3277" w:rsidP="004642CE" w:rsidRDefault="005C3277" w14:paraId="3AB1E5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1595" w:type="pct"/>
          </w:tcPr>
          <w:p w:rsidRPr="0034692A" w:rsidR="005C3277" w:rsidP="004642CE" w:rsidRDefault="009329C7" w14:paraId="55B93CA3" w14:textId="61952FF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ardcode </w:t>
            </w:r>
            <w:r w:rsidR="004C696C">
              <w:rPr>
                <w:rFonts w:ascii="Calibri Light" w:hAnsi="Calibri Light" w:cs="Calibri Light"/>
                <w:color w:val="000000"/>
                <w:sz w:val="16"/>
                <w:szCs w:val="16"/>
              </w:rPr>
              <w:t xml:space="preserve">- </w:t>
            </w:r>
            <w:r w:rsidRPr="0034692A" w:rsidR="005C3277">
              <w:rPr>
                <w:rFonts w:ascii="Calibri Light" w:hAnsi="Calibri Light" w:cs="Calibri Light"/>
                <w:color w:val="000000"/>
                <w:sz w:val="16"/>
                <w:szCs w:val="16"/>
              </w:rPr>
              <w:t>DataMigration</w:t>
            </w:r>
          </w:p>
        </w:tc>
      </w:tr>
      <w:tr w:rsidRPr="0034692A" w:rsidR="005C3277" w:rsidTr="004B6B0A" w14:paraId="38BE1C3E" w14:textId="77777777">
        <w:trPr>
          <w:trHeight w:val="247"/>
        </w:trPr>
        <w:tc>
          <w:tcPr>
            <w:tcW w:w="266" w:type="pct"/>
          </w:tcPr>
          <w:p w:rsidRPr="0034692A" w:rsidR="005C3277" w:rsidP="004642CE" w:rsidRDefault="005C3277" w14:paraId="52CBDE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4</w:t>
            </w:r>
          </w:p>
        </w:tc>
        <w:tc>
          <w:tcPr>
            <w:tcW w:w="661" w:type="pct"/>
          </w:tcPr>
          <w:p w:rsidRPr="0034692A" w:rsidR="005C3277" w:rsidP="004642CE" w:rsidRDefault="005C3277" w14:paraId="721723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DJUSTMENTREASON</w:t>
            </w:r>
          </w:p>
        </w:tc>
        <w:tc>
          <w:tcPr>
            <w:tcW w:w="473" w:type="pct"/>
          </w:tcPr>
          <w:p w:rsidRPr="0034692A" w:rsidR="005C3277" w:rsidP="004642CE" w:rsidRDefault="005C3277" w14:paraId="7CB477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488" w:type="pct"/>
          </w:tcPr>
          <w:p w:rsidRPr="0034692A" w:rsidR="005C3277" w:rsidP="004642CE" w:rsidRDefault="005C3277" w14:paraId="3255BB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1E0ECA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661" w:type="pct"/>
          </w:tcPr>
          <w:p w:rsidRPr="0034692A" w:rsidR="005C3277" w:rsidP="004642CE" w:rsidRDefault="005C3277" w14:paraId="386915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DJUSTMENTREASON</w:t>
            </w:r>
          </w:p>
        </w:tc>
        <w:tc>
          <w:tcPr>
            <w:tcW w:w="668" w:type="pct"/>
          </w:tcPr>
          <w:p w:rsidRPr="0034692A" w:rsidR="005C3277" w:rsidP="004642CE" w:rsidRDefault="005C3277" w14:paraId="3270A0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DJUSTMENTREASON</w:t>
            </w:r>
          </w:p>
        </w:tc>
        <w:tc>
          <w:tcPr>
            <w:tcW w:w="1595" w:type="pct"/>
          </w:tcPr>
          <w:p w:rsidRPr="0034692A" w:rsidR="005C3277" w:rsidP="004642CE" w:rsidRDefault="005C3277" w14:paraId="25D6B3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5C3277" w:rsidTr="004B6B0A" w14:paraId="108217EA" w14:textId="77777777">
        <w:trPr>
          <w:cnfStyle w:val="000000100000" w:firstRow="0" w:lastRow="0" w:firstColumn="0" w:lastColumn="0" w:oddVBand="0" w:evenVBand="0" w:oddHBand="1" w:evenHBand="0" w:firstRowFirstColumn="0" w:firstRowLastColumn="0" w:lastRowFirstColumn="0" w:lastRowLastColumn="0"/>
          <w:trHeight w:val="247"/>
        </w:trPr>
        <w:tc>
          <w:tcPr>
            <w:tcW w:w="266" w:type="pct"/>
          </w:tcPr>
          <w:p w:rsidRPr="0034692A" w:rsidR="005C3277" w:rsidP="004642CE" w:rsidRDefault="005C3277" w14:paraId="704E47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5</w:t>
            </w:r>
          </w:p>
        </w:tc>
        <w:tc>
          <w:tcPr>
            <w:tcW w:w="661" w:type="pct"/>
          </w:tcPr>
          <w:p w:rsidRPr="0034692A" w:rsidR="005C3277" w:rsidP="004642CE" w:rsidRDefault="005C3277" w14:paraId="062900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w:t>
            </w:r>
          </w:p>
        </w:tc>
        <w:tc>
          <w:tcPr>
            <w:tcW w:w="473" w:type="pct"/>
          </w:tcPr>
          <w:p w:rsidRPr="0034692A" w:rsidR="005C3277" w:rsidP="004642CE" w:rsidRDefault="005C3277" w14:paraId="6DF491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488" w:type="pct"/>
          </w:tcPr>
          <w:p w:rsidRPr="0034692A" w:rsidR="005C3277" w:rsidP="004642CE" w:rsidRDefault="005C3277" w14:paraId="5A77EE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4600AE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661" w:type="pct"/>
          </w:tcPr>
          <w:p w:rsidRPr="0034692A" w:rsidR="005C3277" w:rsidP="004642CE" w:rsidRDefault="005C3277" w14:paraId="233F6E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w:t>
            </w:r>
          </w:p>
        </w:tc>
        <w:tc>
          <w:tcPr>
            <w:tcW w:w="668" w:type="pct"/>
          </w:tcPr>
          <w:p w:rsidRPr="0034692A" w:rsidR="005C3277" w:rsidP="004642CE" w:rsidRDefault="005C3277" w14:paraId="538D77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w:t>
            </w:r>
          </w:p>
        </w:tc>
        <w:tc>
          <w:tcPr>
            <w:tcW w:w="1595" w:type="pct"/>
          </w:tcPr>
          <w:p w:rsidRPr="0034692A" w:rsidR="005C3277" w:rsidP="004642CE" w:rsidRDefault="005C3277" w14:paraId="752466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5C3277" w:rsidTr="004B6B0A" w14:paraId="58AD021A" w14:textId="77777777">
        <w:trPr>
          <w:trHeight w:val="247"/>
        </w:trPr>
        <w:tc>
          <w:tcPr>
            <w:tcW w:w="266" w:type="pct"/>
          </w:tcPr>
          <w:p w:rsidRPr="0034692A" w:rsidR="005C3277" w:rsidP="004642CE" w:rsidRDefault="005C3277" w14:paraId="69DC35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6</w:t>
            </w:r>
          </w:p>
        </w:tc>
        <w:tc>
          <w:tcPr>
            <w:tcW w:w="661" w:type="pct"/>
          </w:tcPr>
          <w:p w:rsidRPr="0034692A" w:rsidR="005C3277" w:rsidP="004642CE" w:rsidRDefault="005C3277" w14:paraId="3FF803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XPDT</w:t>
            </w:r>
          </w:p>
        </w:tc>
        <w:tc>
          <w:tcPr>
            <w:tcW w:w="473" w:type="pct"/>
          </w:tcPr>
          <w:p w:rsidRPr="0034692A" w:rsidR="005C3277" w:rsidP="004642CE" w:rsidRDefault="005C3277" w14:paraId="28BC99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ATE</w:t>
            </w:r>
          </w:p>
        </w:tc>
        <w:tc>
          <w:tcPr>
            <w:tcW w:w="488" w:type="pct"/>
          </w:tcPr>
          <w:p w:rsidRPr="0034692A" w:rsidR="005C3277" w:rsidP="004642CE" w:rsidRDefault="005C3277" w14:paraId="6652343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7AAA8E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661" w:type="pct"/>
          </w:tcPr>
          <w:p w:rsidRPr="0034692A" w:rsidR="005C3277" w:rsidP="004642CE" w:rsidRDefault="005C3277" w14:paraId="7C307B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XPDT</w:t>
            </w:r>
          </w:p>
        </w:tc>
        <w:tc>
          <w:tcPr>
            <w:tcW w:w="668" w:type="pct"/>
          </w:tcPr>
          <w:p w:rsidRPr="0034692A" w:rsidR="005C3277" w:rsidP="004642CE" w:rsidRDefault="005C3277" w14:paraId="6AFE08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XPDT</w:t>
            </w:r>
          </w:p>
        </w:tc>
        <w:tc>
          <w:tcPr>
            <w:tcW w:w="1595" w:type="pct"/>
          </w:tcPr>
          <w:p w:rsidRPr="0034692A" w:rsidR="005C3277" w:rsidP="004642CE" w:rsidRDefault="005C3277" w14:paraId="2E9D03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5C3277" w:rsidTr="004B6B0A" w14:paraId="3C58EB93" w14:textId="77777777">
        <w:trPr>
          <w:cnfStyle w:val="000000100000" w:firstRow="0" w:lastRow="0" w:firstColumn="0" w:lastColumn="0" w:oddVBand="0" w:evenVBand="0" w:oddHBand="1" w:evenHBand="0" w:firstRowFirstColumn="0" w:firstRowLastColumn="0" w:lastRowFirstColumn="0" w:lastRowLastColumn="0"/>
          <w:trHeight w:val="247"/>
        </w:trPr>
        <w:tc>
          <w:tcPr>
            <w:tcW w:w="266" w:type="pct"/>
          </w:tcPr>
          <w:p w:rsidRPr="0034692A" w:rsidR="005C3277" w:rsidP="004642CE" w:rsidRDefault="005C3277" w14:paraId="003679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7</w:t>
            </w:r>
          </w:p>
        </w:tc>
        <w:tc>
          <w:tcPr>
            <w:tcW w:w="661" w:type="pct"/>
          </w:tcPr>
          <w:p w:rsidRPr="0034692A" w:rsidR="005C3277" w:rsidP="004642CE" w:rsidRDefault="005C3277" w14:paraId="44D4D7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LECTEDAMT</w:t>
            </w:r>
          </w:p>
        </w:tc>
        <w:tc>
          <w:tcPr>
            <w:tcW w:w="473" w:type="pct"/>
          </w:tcPr>
          <w:p w:rsidRPr="0034692A" w:rsidR="005C3277" w:rsidP="004642CE" w:rsidRDefault="005C3277" w14:paraId="345542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488" w:type="pct"/>
          </w:tcPr>
          <w:p w:rsidRPr="0034692A" w:rsidR="005C3277" w:rsidP="004642CE" w:rsidRDefault="005C3277" w14:paraId="45DD60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58C0C2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661" w:type="pct"/>
          </w:tcPr>
          <w:p w:rsidRPr="0034692A" w:rsidR="005C3277" w:rsidP="004642CE" w:rsidRDefault="005C3277" w14:paraId="75E301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LECTEDAMT</w:t>
            </w:r>
          </w:p>
        </w:tc>
        <w:tc>
          <w:tcPr>
            <w:tcW w:w="668" w:type="pct"/>
          </w:tcPr>
          <w:p w:rsidRPr="0034692A" w:rsidR="005C3277" w:rsidP="004642CE" w:rsidRDefault="005C3277" w14:paraId="20C497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LECTEDAMT</w:t>
            </w:r>
          </w:p>
        </w:tc>
        <w:tc>
          <w:tcPr>
            <w:tcW w:w="1595" w:type="pct"/>
          </w:tcPr>
          <w:p w:rsidRPr="0034692A" w:rsidR="005C3277" w:rsidP="004642CE" w:rsidRDefault="005C3277" w14:paraId="30E781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5C3277" w:rsidTr="004B6B0A" w14:paraId="25EEB7E8" w14:textId="77777777">
        <w:trPr>
          <w:trHeight w:val="247"/>
        </w:trPr>
        <w:tc>
          <w:tcPr>
            <w:tcW w:w="266" w:type="pct"/>
          </w:tcPr>
          <w:p w:rsidRPr="0034692A" w:rsidR="005C3277" w:rsidP="004642CE" w:rsidRDefault="005C3277" w14:paraId="3A5236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8</w:t>
            </w:r>
          </w:p>
        </w:tc>
        <w:tc>
          <w:tcPr>
            <w:tcW w:w="661" w:type="pct"/>
          </w:tcPr>
          <w:p w:rsidRPr="0034692A" w:rsidR="005C3277" w:rsidP="004642CE" w:rsidRDefault="005C3277" w14:paraId="7F01AD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LECTIONDT</w:t>
            </w:r>
          </w:p>
        </w:tc>
        <w:tc>
          <w:tcPr>
            <w:tcW w:w="473" w:type="pct"/>
          </w:tcPr>
          <w:p w:rsidRPr="0034692A" w:rsidR="005C3277" w:rsidP="004642CE" w:rsidRDefault="005C3277" w14:paraId="7E56FD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ATE</w:t>
            </w:r>
          </w:p>
        </w:tc>
        <w:tc>
          <w:tcPr>
            <w:tcW w:w="488" w:type="pct"/>
          </w:tcPr>
          <w:p w:rsidRPr="0034692A" w:rsidR="005C3277" w:rsidP="004642CE" w:rsidRDefault="005C3277" w14:paraId="6A5232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6E69354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661" w:type="pct"/>
          </w:tcPr>
          <w:p w:rsidRPr="0034692A" w:rsidR="005C3277" w:rsidP="004642CE" w:rsidRDefault="005C3277" w14:paraId="552E46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LECTIONDT</w:t>
            </w:r>
          </w:p>
        </w:tc>
        <w:tc>
          <w:tcPr>
            <w:tcW w:w="668" w:type="pct"/>
          </w:tcPr>
          <w:p w:rsidRPr="0034692A" w:rsidR="005C3277" w:rsidP="004642CE" w:rsidRDefault="005C3277" w14:paraId="6B4CD4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LECTIONDT</w:t>
            </w:r>
          </w:p>
        </w:tc>
        <w:tc>
          <w:tcPr>
            <w:tcW w:w="1595" w:type="pct"/>
          </w:tcPr>
          <w:p w:rsidRPr="0034692A" w:rsidR="005C3277" w:rsidP="004642CE" w:rsidRDefault="005C3277" w14:paraId="7D7FAB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5C3277" w:rsidTr="004B6B0A" w14:paraId="434D985F" w14:textId="77777777">
        <w:trPr>
          <w:cnfStyle w:val="000000100000" w:firstRow="0" w:lastRow="0" w:firstColumn="0" w:lastColumn="0" w:oddVBand="0" w:evenVBand="0" w:oddHBand="1" w:evenHBand="0" w:firstRowFirstColumn="0" w:firstRowLastColumn="0" w:lastRowFirstColumn="0" w:lastRowLastColumn="0"/>
          <w:trHeight w:val="247"/>
        </w:trPr>
        <w:tc>
          <w:tcPr>
            <w:tcW w:w="266" w:type="pct"/>
          </w:tcPr>
          <w:p w:rsidRPr="0034692A" w:rsidR="005C3277" w:rsidP="004642CE" w:rsidRDefault="005C3277" w14:paraId="521210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9</w:t>
            </w:r>
          </w:p>
        </w:tc>
        <w:tc>
          <w:tcPr>
            <w:tcW w:w="661" w:type="pct"/>
          </w:tcPr>
          <w:p w:rsidRPr="0034692A" w:rsidR="005C3277" w:rsidP="004642CE" w:rsidRDefault="005C3277" w14:paraId="1A0D1A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COMPADJREASONCD</w:t>
            </w:r>
          </w:p>
        </w:tc>
        <w:tc>
          <w:tcPr>
            <w:tcW w:w="473" w:type="pct"/>
          </w:tcPr>
          <w:p w:rsidRPr="0034692A" w:rsidR="005C3277" w:rsidP="004642CE" w:rsidRDefault="005C3277" w14:paraId="03CF2D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488" w:type="pct"/>
          </w:tcPr>
          <w:p w:rsidRPr="0034692A" w:rsidR="005C3277" w:rsidP="004642CE" w:rsidRDefault="005C3277" w14:paraId="3E2099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03B4B3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661" w:type="pct"/>
          </w:tcPr>
          <w:p w:rsidRPr="0034692A" w:rsidR="005C3277" w:rsidP="004642CE" w:rsidRDefault="005C3277" w14:paraId="464BA9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COMPADJREASONCD</w:t>
            </w:r>
          </w:p>
        </w:tc>
        <w:tc>
          <w:tcPr>
            <w:tcW w:w="668" w:type="pct"/>
          </w:tcPr>
          <w:p w:rsidRPr="0034692A" w:rsidR="005C3277" w:rsidP="004642CE" w:rsidRDefault="005C3277" w14:paraId="5FB49A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COMPADJREASONCD</w:t>
            </w:r>
          </w:p>
        </w:tc>
        <w:tc>
          <w:tcPr>
            <w:tcW w:w="1595" w:type="pct"/>
          </w:tcPr>
          <w:p w:rsidRPr="0034692A" w:rsidR="005C3277" w:rsidP="004642CE" w:rsidRDefault="005C3277" w14:paraId="2E9272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5C3277" w:rsidTr="004B6B0A" w14:paraId="5628867F" w14:textId="77777777">
        <w:trPr>
          <w:trHeight w:val="247"/>
        </w:trPr>
        <w:tc>
          <w:tcPr>
            <w:tcW w:w="266" w:type="pct"/>
          </w:tcPr>
          <w:p w:rsidRPr="0034692A" w:rsidR="005C3277" w:rsidP="004642CE" w:rsidRDefault="005C3277" w14:paraId="12DB59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0</w:t>
            </w:r>
          </w:p>
        </w:tc>
        <w:tc>
          <w:tcPr>
            <w:tcW w:w="661" w:type="pct"/>
          </w:tcPr>
          <w:p w:rsidRPr="0034692A" w:rsidR="005C3277" w:rsidP="004642CE" w:rsidRDefault="005C3277" w14:paraId="040BB0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w:t>
            </w:r>
          </w:p>
        </w:tc>
        <w:tc>
          <w:tcPr>
            <w:tcW w:w="473" w:type="pct"/>
          </w:tcPr>
          <w:p w:rsidRPr="0034692A" w:rsidR="005C3277" w:rsidP="004642CE" w:rsidRDefault="005C3277" w14:paraId="4F8BF9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488" w:type="pct"/>
          </w:tcPr>
          <w:p w:rsidRPr="0034692A" w:rsidR="005C3277" w:rsidP="004642CE" w:rsidRDefault="005C3277" w14:paraId="47DD61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5C3277" w:rsidP="004642CE" w:rsidRDefault="005C3277" w14:paraId="130484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661" w:type="pct"/>
          </w:tcPr>
          <w:p w:rsidRPr="0034692A" w:rsidR="005C3277" w:rsidP="004642CE" w:rsidRDefault="005C3277" w14:paraId="2F6B0D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668" w:type="pct"/>
          </w:tcPr>
          <w:p w:rsidRPr="0034692A" w:rsidR="005C3277" w:rsidP="004642CE" w:rsidRDefault="005C3277" w14:paraId="38E626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1595" w:type="pct"/>
          </w:tcPr>
          <w:p w:rsidRPr="0034692A" w:rsidR="005C3277" w:rsidP="004642CE" w:rsidRDefault="005C3277" w14:paraId="705A60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 Assignment Number</w:t>
            </w:r>
          </w:p>
        </w:tc>
      </w:tr>
      <w:tr w:rsidRPr="0034692A" w:rsidR="005C3277" w:rsidTr="004B6B0A" w14:paraId="2D2E5ED3" w14:textId="77777777">
        <w:trPr>
          <w:cnfStyle w:val="000000100000" w:firstRow="0" w:lastRow="0" w:firstColumn="0" w:lastColumn="0" w:oddVBand="0" w:evenVBand="0" w:oddHBand="1" w:evenHBand="0" w:firstRowFirstColumn="0" w:firstRowLastColumn="0" w:lastRowFirstColumn="0" w:lastRowLastColumn="0"/>
          <w:trHeight w:val="247"/>
        </w:trPr>
        <w:tc>
          <w:tcPr>
            <w:tcW w:w="266" w:type="pct"/>
          </w:tcPr>
          <w:p w:rsidRPr="0034692A" w:rsidR="005C3277" w:rsidP="004642CE" w:rsidRDefault="00BB459D" w14:paraId="6BBCA28E" w14:textId="0F38ABD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21</w:t>
            </w:r>
          </w:p>
        </w:tc>
        <w:tc>
          <w:tcPr>
            <w:tcW w:w="661" w:type="pct"/>
          </w:tcPr>
          <w:p w:rsidRPr="0034692A" w:rsidR="005C3277" w:rsidP="004642CE" w:rsidRDefault="005C3277" w14:paraId="3EB51B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473" w:type="pct"/>
          </w:tcPr>
          <w:p w:rsidRPr="0034692A" w:rsidR="005C3277" w:rsidP="004642CE" w:rsidRDefault="005C3277" w14:paraId="44E9BF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488" w:type="pct"/>
          </w:tcPr>
          <w:p w:rsidRPr="0034692A" w:rsidR="005C3277" w:rsidP="004642CE" w:rsidRDefault="005C3277" w14:paraId="5658CD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87" w:type="pct"/>
          </w:tcPr>
          <w:p w:rsidRPr="0034692A" w:rsidR="005C3277" w:rsidP="004642CE" w:rsidRDefault="005C3277" w14:paraId="27D0E7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661" w:type="pct"/>
          </w:tcPr>
          <w:p w:rsidRPr="0034692A" w:rsidR="005C3277" w:rsidP="004642CE" w:rsidRDefault="005C3277" w14:paraId="143E48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668" w:type="pct"/>
          </w:tcPr>
          <w:p w:rsidRPr="0034692A" w:rsidR="005C3277" w:rsidP="004642CE" w:rsidRDefault="005C3277" w14:paraId="34760C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1595" w:type="pct"/>
          </w:tcPr>
          <w:p w:rsidRPr="0034692A" w:rsidR="005C3277" w:rsidP="004642CE" w:rsidRDefault="00B60B0E" w14:paraId="2FD22DA8" w14:textId="5DECF01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B459D">
              <w:rPr>
                <w:rFonts w:ascii="Calibri Light" w:hAnsi="Calibri Light" w:cs="Calibri Light"/>
                <w:color w:val="000000"/>
                <w:sz w:val="16"/>
                <w:szCs w:val="16"/>
              </w:rPr>
              <w:t>Hardcode -MERGE</w:t>
            </w:r>
          </w:p>
        </w:tc>
      </w:tr>
      <w:tr w:rsidRPr="0034692A" w:rsidR="005C3277" w:rsidTr="004B6B0A" w14:paraId="7D7F5DE7" w14:textId="77777777">
        <w:trPr>
          <w:trHeight w:val="247"/>
        </w:trPr>
        <w:tc>
          <w:tcPr>
            <w:tcW w:w="266" w:type="pct"/>
          </w:tcPr>
          <w:p w:rsidRPr="0034692A" w:rsidR="005C3277" w:rsidP="004642CE" w:rsidRDefault="00BB459D" w14:paraId="66F8817E" w14:textId="63E2778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22</w:t>
            </w:r>
          </w:p>
        </w:tc>
        <w:tc>
          <w:tcPr>
            <w:tcW w:w="661" w:type="pct"/>
          </w:tcPr>
          <w:p w:rsidRPr="0034692A" w:rsidR="005C3277" w:rsidP="004642CE" w:rsidRDefault="005C3277" w14:paraId="668CAB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473" w:type="pct"/>
          </w:tcPr>
          <w:p w:rsidRPr="0034692A" w:rsidR="005C3277" w:rsidP="004642CE" w:rsidRDefault="005C3277" w14:paraId="3D9BF0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488" w:type="pct"/>
          </w:tcPr>
          <w:p w:rsidRPr="0034692A" w:rsidR="005C3277" w:rsidP="004642CE" w:rsidRDefault="005C3277" w14:paraId="225785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87" w:type="pct"/>
          </w:tcPr>
          <w:p w:rsidRPr="0034692A" w:rsidR="005C3277" w:rsidP="004642CE" w:rsidRDefault="005C3277" w14:paraId="12ACD1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661" w:type="pct"/>
          </w:tcPr>
          <w:p w:rsidRPr="0034692A" w:rsidR="005C3277" w:rsidP="004642CE" w:rsidRDefault="005C3277" w14:paraId="0AF812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668" w:type="pct"/>
          </w:tcPr>
          <w:p w:rsidRPr="0034692A" w:rsidR="005C3277" w:rsidP="004642CE" w:rsidRDefault="005C3277" w14:paraId="69F866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1595" w:type="pct"/>
          </w:tcPr>
          <w:p w:rsidRPr="0034692A" w:rsidR="005C3277" w:rsidP="004642CE" w:rsidRDefault="005C3277" w14:paraId="798BA67F" w14:textId="65C4A94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w:t>
            </w:r>
            <w:r w:rsidR="00B60B0E">
              <w:rPr>
                <w:rFonts w:ascii="Calibri Light" w:hAnsi="Calibri Light" w:cs="Calibri Light"/>
                <w:color w:val="000000"/>
                <w:sz w:val="16"/>
                <w:szCs w:val="16"/>
              </w:rPr>
              <w:t>c</w:t>
            </w:r>
            <w:r w:rsidRPr="0034692A">
              <w:rPr>
                <w:rFonts w:ascii="Calibri Light" w:hAnsi="Calibri Light" w:cs="Calibri Light"/>
                <w:color w:val="000000"/>
                <w:sz w:val="16"/>
                <w:szCs w:val="16"/>
              </w:rPr>
              <w:t>ode – PersonAccrualDetail</w:t>
            </w:r>
          </w:p>
        </w:tc>
      </w:tr>
    </w:tbl>
    <w:p w:rsidR="00F649BA" w:rsidP="00F649BA" w:rsidRDefault="00F649BA" w14:paraId="232289E6" w14:textId="72768EFB"/>
    <w:p w:rsidR="005C3277" w:rsidP="00157CB1" w:rsidRDefault="00FA71BB" w14:paraId="495823CD" w14:textId="53685DCF">
      <w:pPr>
        <w:pStyle w:val="Heading2"/>
      </w:pPr>
      <w:r>
        <w:t xml:space="preserve"> </w:t>
      </w:r>
      <w:bookmarkStart w:name="_Toc79997709" w:id="99"/>
      <w:r>
        <w:t>Assignment Work Schedule</w:t>
      </w:r>
      <w:bookmarkEnd w:id="99"/>
    </w:p>
    <w:p w:rsidRPr="00FA71BB" w:rsidR="00FA71BB" w:rsidP="00FA71BB" w:rsidRDefault="00FA71BB" w14:paraId="225F9006" w14:textId="2871B3D4">
      <w:pPr>
        <w:pStyle w:val="Bullet"/>
        <w:ind w:left="513" w:hanging="513"/>
        <w:rPr>
          <w:rFonts w:ascii="Calibri Light" w:hAnsi="Calibri Light" w:cs="Arial"/>
          <w:color w:val="4F4F4F"/>
          <w:sz w:val="22"/>
          <w:szCs w:val="22"/>
          <w:lang w:val="en-GB" w:eastAsia="en-IE"/>
        </w:rPr>
      </w:pPr>
      <w:r w:rsidRPr="00FA71BB">
        <w:rPr>
          <w:rFonts w:ascii="Calibri Light" w:hAnsi="Calibri Light" w:cs="Arial"/>
          <w:color w:val="4F4F4F"/>
          <w:sz w:val="22"/>
          <w:szCs w:val="22"/>
          <w:lang w:val="en-GB" w:eastAsia="en-IE"/>
        </w:rPr>
        <w:t xml:space="preserve">Data File Name: </w:t>
      </w:r>
      <w:r w:rsidRPr="0011433B" w:rsidR="0011433B">
        <w:rPr>
          <w:rFonts w:ascii="Calibri Light" w:hAnsi="Calibri Light" w:cs="Arial"/>
          <w:color w:val="4F4F4F"/>
          <w:sz w:val="22"/>
          <w:szCs w:val="22"/>
          <w:lang w:val="en-GB" w:eastAsia="en-IE"/>
        </w:rPr>
        <w:t>XXMX_HCM_ASG_WORKSCHEDULE.dat</w:t>
      </w:r>
      <w:r w:rsidRPr="0011433B" w:rsidDel="0011433B" w:rsidR="0011433B">
        <w:rPr>
          <w:rFonts w:ascii="Calibri Light" w:hAnsi="Calibri Light" w:cs="Arial"/>
          <w:color w:val="4F4F4F"/>
          <w:sz w:val="22"/>
          <w:szCs w:val="22"/>
          <w:lang w:val="en-GB" w:eastAsia="en-IE"/>
        </w:rPr>
        <w:t xml:space="preserve"> </w:t>
      </w:r>
    </w:p>
    <w:p w:rsidRPr="00FA71BB" w:rsidR="00FA71BB" w:rsidP="00FA71BB" w:rsidRDefault="00FA71BB" w14:paraId="47250621" w14:textId="77777777">
      <w:pPr>
        <w:pStyle w:val="Bullet"/>
        <w:ind w:left="513" w:hanging="513"/>
        <w:rPr>
          <w:rFonts w:ascii="Calibri Light" w:hAnsi="Calibri Light" w:cs="Arial"/>
          <w:color w:val="4F4F4F"/>
          <w:sz w:val="22"/>
          <w:szCs w:val="22"/>
          <w:lang w:val="en-GB" w:eastAsia="en-IE"/>
        </w:rPr>
      </w:pPr>
      <w:r w:rsidRPr="00FA71BB">
        <w:rPr>
          <w:rFonts w:ascii="Calibri Light" w:hAnsi="Calibri Light" w:cs="Arial"/>
          <w:color w:val="4F4F4F"/>
          <w:sz w:val="22"/>
          <w:szCs w:val="22"/>
          <w:lang w:val="en-GB" w:eastAsia="en-IE"/>
        </w:rPr>
        <w:t>Staging Table Name: XXMX_PER_ASG_WORK_SCH_STG</w:t>
      </w:r>
    </w:p>
    <w:p w:rsidR="00FA71BB" w:rsidP="00FA71BB" w:rsidRDefault="00FA71BB" w14:paraId="7268F28E" w14:textId="7E798750">
      <w:pPr>
        <w:pStyle w:val="Bullet"/>
        <w:ind w:left="513" w:hanging="513"/>
        <w:rPr>
          <w:rFonts w:ascii="Calibri Light" w:hAnsi="Calibri Light" w:cs="Arial"/>
          <w:color w:val="4F4F4F"/>
          <w:sz w:val="22"/>
          <w:szCs w:val="22"/>
          <w:lang w:val="en-GB" w:eastAsia="en-IE"/>
        </w:rPr>
      </w:pPr>
      <w:r w:rsidRPr="00FA71BB">
        <w:rPr>
          <w:rFonts w:ascii="Calibri Light" w:hAnsi="Calibri Light" w:cs="Arial"/>
          <w:color w:val="4F4F4F"/>
          <w:sz w:val="22"/>
          <w:szCs w:val="22"/>
          <w:lang w:val="en-GB" w:eastAsia="en-IE"/>
        </w:rPr>
        <w:t>Transform Table Name: XXMX_PER_ASG_WORK_SCH_XFM</w:t>
      </w:r>
    </w:p>
    <w:p w:rsidRPr="00FA71BB" w:rsidR="00BB459D" w:rsidP="00BB459D" w:rsidRDefault="00BB459D" w14:paraId="1748FA68" w14:textId="5725783B">
      <w:pPr>
        <w:pStyle w:val="Bullet"/>
        <w:ind w:left="513" w:hanging="513"/>
        <w:rPr>
          <w:rFonts w:ascii="Calibri Light" w:hAnsi="Calibri Light" w:cs="Arial"/>
          <w:color w:val="4F4F4F"/>
          <w:sz w:val="22"/>
          <w:szCs w:val="22"/>
          <w:lang w:val="en-GB" w:eastAsia="en-IE"/>
        </w:rPr>
      </w:pPr>
      <w:r w:rsidRPr="002B2E42">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Pr="00FA71BB" w:rsidR="00FA71BB" w:rsidP="00FA71BB" w:rsidRDefault="00FA71BB" w14:paraId="3F2E383C" w14:textId="77777777">
      <w:pPr>
        <w:pStyle w:val="Bullet"/>
        <w:ind w:left="513" w:hanging="513"/>
        <w:rPr>
          <w:rFonts w:ascii="Calibri Light" w:hAnsi="Calibri Light" w:cs="Arial"/>
          <w:color w:val="4F4F4F"/>
          <w:sz w:val="22"/>
          <w:szCs w:val="22"/>
          <w:lang w:val="en-GB" w:eastAsia="en-IE"/>
        </w:rPr>
      </w:pPr>
      <w:r w:rsidRPr="00FA71BB">
        <w:rPr>
          <w:rFonts w:ascii="Calibri Light" w:hAnsi="Calibri Light" w:cs="Arial"/>
          <w:color w:val="4F4F4F"/>
          <w:sz w:val="22"/>
          <w:szCs w:val="22"/>
          <w:lang w:val="en-GB" w:eastAsia="en-IE"/>
        </w:rPr>
        <w:t>Fusion Business Object: ScheduleAssignment</w:t>
      </w:r>
    </w:p>
    <w:tbl>
      <w:tblPr>
        <w:tblStyle w:val="GridTable3-Accent2"/>
        <w:tblW w:w="5000" w:type="pct"/>
        <w:tblLook w:val="0420" w:firstRow="1" w:lastRow="0" w:firstColumn="0" w:lastColumn="0" w:noHBand="0" w:noVBand="1"/>
      </w:tblPr>
      <w:tblGrid>
        <w:gridCol w:w="667"/>
        <w:gridCol w:w="2750"/>
        <w:gridCol w:w="1476"/>
        <w:gridCol w:w="904"/>
        <w:gridCol w:w="680"/>
        <w:gridCol w:w="2750"/>
        <w:gridCol w:w="2750"/>
        <w:gridCol w:w="1981"/>
      </w:tblGrid>
      <w:tr w:rsidRPr="0034692A" w:rsidR="00234F1B" w:rsidTr="00843B54" w14:paraId="78279A01" w14:textId="77777777">
        <w:trPr>
          <w:cnfStyle w:val="100000000000" w:firstRow="1" w:lastRow="0" w:firstColumn="0" w:lastColumn="0" w:oddVBand="0" w:evenVBand="0" w:oddHBand="0" w:evenHBand="0" w:firstRowFirstColumn="0" w:firstRowLastColumn="0" w:lastRowFirstColumn="0" w:lastRowLastColumn="0"/>
          <w:trHeight w:val="247"/>
        </w:trPr>
        <w:tc>
          <w:tcPr>
            <w:tcW w:w="216" w:type="pct"/>
            <w:shd w:val="clear" w:color="auto" w:fill="05918E" w:themeFill="accent1"/>
          </w:tcPr>
          <w:p w:rsidRPr="0034692A" w:rsidR="003427E4" w:rsidP="004642CE" w:rsidRDefault="003427E4" w14:paraId="7DFB21BA"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Col Seq</w:t>
            </w:r>
          </w:p>
        </w:tc>
        <w:tc>
          <w:tcPr>
            <w:tcW w:w="930" w:type="pct"/>
            <w:shd w:val="clear" w:color="auto" w:fill="05918E" w:themeFill="accent1"/>
          </w:tcPr>
          <w:p w:rsidRPr="0034692A" w:rsidR="003427E4" w:rsidP="003427E4" w:rsidRDefault="003427E4" w14:paraId="2649C5B2" w14:textId="77777777">
            <w:pPr>
              <w:ind w:left="139"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Field Name</w:t>
            </w:r>
          </w:p>
        </w:tc>
        <w:tc>
          <w:tcPr>
            <w:tcW w:w="473" w:type="pct"/>
            <w:shd w:val="clear" w:color="auto" w:fill="05918E" w:themeFill="accent1"/>
          </w:tcPr>
          <w:p w:rsidRPr="0034692A" w:rsidR="003427E4" w:rsidP="004642CE" w:rsidRDefault="003427E4" w14:paraId="77321181"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Datatype</w:t>
            </w:r>
          </w:p>
        </w:tc>
        <w:tc>
          <w:tcPr>
            <w:tcW w:w="355" w:type="pct"/>
            <w:shd w:val="clear" w:color="auto" w:fill="05918E" w:themeFill="accent1"/>
          </w:tcPr>
          <w:p w:rsidRPr="0034692A" w:rsidR="003427E4" w:rsidP="004642CE" w:rsidRDefault="003427E4" w14:paraId="56D68BE1"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Include in Loader</w:t>
            </w:r>
          </w:p>
        </w:tc>
        <w:tc>
          <w:tcPr>
            <w:tcW w:w="187" w:type="pct"/>
            <w:shd w:val="clear" w:color="auto" w:fill="05918E" w:themeFill="accent1"/>
          </w:tcPr>
          <w:p w:rsidRPr="0034692A" w:rsidR="003427E4" w:rsidP="004642CE" w:rsidRDefault="003427E4" w14:paraId="7FC1270D"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Req</w:t>
            </w:r>
          </w:p>
        </w:tc>
        <w:tc>
          <w:tcPr>
            <w:tcW w:w="930" w:type="pct"/>
            <w:shd w:val="clear" w:color="auto" w:fill="05918E" w:themeFill="accent1"/>
          </w:tcPr>
          <w:p w:rsidRPr="0034692A" w:rsidR="003427E4" w:rsidP="004642CE" w:rsidRDefault="003427E4" w14:paraId="300428A4"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Staging Table Column</w:t>
            </w:r>
          </w:p>
        </w:tc>
        <w:tc>
          <w:tcPr>
            <w:tcW w:w="930" w:type="pct"/>
            <w:shd w:val="clear" w:color="auto" w:fill="05918E" w:themeFill="accent1"/>
          </w:tcPr>
          <w:p w:rsidRPr="0034692A" w:rsidR="003427E4" w:rsidP="004642CE" w:rsidRDefault="003427E4" w14:paraId="2A97EC6D"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Transform Table Column</w:t>
            </w:r>
          </w:p>
        </w:tc>
        <w:tc>
          <w:tcPr>
            <w:tcW w:w="978" w:type="pct"/>
            <w:shd w:val="clear" w:color="auto" w:fill="05918E" w:themeFill="accent1"/>
          </w:tcPr>
          <w:p w:rsidRPr="0034692A" w:rsidR="003427E4" w:rsidP="004642CE" w:rsidRDefault="003427E4" w14:paraId="2155EB10"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Comments</w:t>
            </w:r>
          </w:p>
        </w:tc>
      </w:tr>
      <w:tr w:rsidRPr="0034692A" w:rsidR="00234F1B" w:rsidTr="00843B54" w14:paraId="347C461D" w14:textId="77777777">
        <w:trPr>
          <w:cnfStyle w:val="000000100000" w:firstRow="0" w:lastRow="0" w:firstColumn="0" w:lastColumn="0" w:oddVBand="0" w:evenVBand="0" w:oddHBand="1" w:evenHBand="0" w:firstRowFirstColumn="0" w:firstRowLastColumn="0" w:lastRowFirstColumn="0" w:lastRowLastColumn="0"/>
          <w:trHeight w:val="247"/>
        </w:trPr>
        <w:tc>
          <w:tcPr>
            <w:tcW w:w="216" w:type="pct"/>
          </w:tcPr>
          <w:p w:rsidRPr="0034692A" w:rsidR="003427E4" w:rsidP="004642CE" w:rsidRDefault="003427E4" w14:paraId="224C06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w:t>
            </w:r>
          </w:p>
        </w:tc>
        <w:tc>
          <w:tcPr>
            <w:tcW w:w="930" w:type="pct"/>
          </w:tcPr>
          <w:p w:rsidRPr="0034692A" w:rsidR="003427E4" w:rsidP="004642CE" w:rsidRDefault="005E0CEC" w14:paraId="599CC3C6" w14:textId="479CE74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473" w:type="pct"/>
          </w:tcPr>
          <w:p w:rsidRPr="0034692A" w:rsidR="003427E4" w:rsidP="004642CE" w:rsidRDefault="005E0CEC" w14:paraId="6E0F604A" w14:textId="32F8845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5472">
              <w:rPr>
                <w:rFonts w:ascii="Calibri Light" w:hAnsi="Calibri Light" w:cs="Calibri Light"/>
                <w:color w:val="000000"/>
                <w:sz w:val="16"/>
                <w:szCs w:val="16"/>
              </w:rPr>
              <w:t>VARCHAR2(30)</w:t>
            </w:r>
          </w:p>
        </w:tc>
        <w:tc>
          <w:tcPr>
            <w:tcW w:w="355" w:type="pct"/>
          </w:tcPr>
          <w:p w:rsidRPr="0034692A" w:rsidR="003427E4" w:rsidP="004642CE" w:rsidRDefault="003427E4" w14:paraId="5EEDDD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664A45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30" w:type="pct"/>
          </w:tcPr>
          <w:p w:rsidRPr="0034692A" w:rsidR="003427E4" w:rsidP="004642CE" w:rsidRDefault="005E0CEC" w14:paraId="4A588CD9" w14:textId="6D9E12B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930" w:type="pct"/>
          </w:tcPr>
          <w:p w:rsidRPr="0034692A" w:rsidR="003427E4" w:rsidP="004642CE" w:rsidRDefault="005E0CEC" w14:paraId="422042C3" w14:textId="058CFBA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FILE_SET_ID</w:t>
            </w:r>
          </w:p>
        </w:tc>
        <w:tc>
          <w:tcPr>
            <w:tcW w:w="978" w:type="pct"/>
          </w:tcPr>
          <w:p w:rsidRPr="0034692A" w:rsidR="003427E4" w:rsidP="004642CE" w:rsidRDefault="003427E4" w14:paraId="6AAE1C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Identifier for every Batch. Must be generated and must be unique.</w:t>
            </w:r>
          </w:p>
        </w:tc>
      </w:tr>
      <w:tr w:rsidRPr="0034692A" w:rsidR="00234F1B" w:rsidTr="00843B54" w14:paraId="6FE4A079" w14:textId="77777777">
        <w:trPr>
          <w:trHeight w:val="247"/>
        </w:trPr>
        <w:tc>
          <w:tcPr>
            <w:tcW w:w="216" w:type="pct"/>
          </w:tcPr>
          <w:p w:rsidRPr="0034692A" w:rsidR="003427E4" w:rsidP="004642CE" w:rsidRDefault="003427E4" w14:paraId="1E9A96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w:t>
            </w:r>
          </w:p>
        </w:tc>
        <w:tc>
          <w:tcPr>
            <w:tcW w:w="930" w:type="pct"/>
          </w:tcPr>
          <w:p w:rsidRPr="0034692A" w:rsidR="003427E4" w:rsidP="004642CE" w:rsidRDefault="003427E4" w14:paraId="2B9A44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 xml:space="preserve">MIGRATION_SET_NAME                   </w:t>
            </w:r>
          </w:p>
        </w:tc>
        <w:tc>
          <w:tcPr>
            <w:tcW w:w="473" w:type="pct"/>
          </w:tcPr>
          <w:p w:rsidRPr="0034692A" w:rsidR="003427E4" w:rsidP="004642CE" w:rsidRDefault="003427E4" w14:paraId="5854D0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355" w:type="pct"/>
          </w:tcPr>
          <w:p w:rsidRPr="0034692A" w:rsidR="003427E4" w:rsidP="004642CE" w:rsidRDefault="003427E4" w14:paraId="48C193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454D05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30" w:type="pct"/>
          </w:tcPr>
          <w:p w:rsidRPr="0034692A" w:rsidR="003427E4" w:rsidP="004642CE" w:rsidRDefault="003427E4" w14:paraId="36CDBC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 xml:space="preserve">MIGRATION_SET_NAME                   </w:t>
            </w:r>
          </w:p>
        </w:tc>
        <w:tc>
          <w:tcPr>
            <w:tcW w:w="930" w:type="pct"/>
          </w:tcPr>
          <w:p w:rsidRPr="0034692A" w:rsidR="003427E4" w:rsidP="004642CE" w:rsidRDefault="003427E4" w14:paraId="0DCF5E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 xml:space="preserve">MIGRATION_SET_NAME                   </w:t>
            </w:r>
          </w:p>
        </w:tc>
        <w:tc>
          <w:tcPr>
            <w:tcW w:w="978" w:type="pct"/>
          </w:tcPr>
          <w:p w:rsidRPr="0034692A" w:rsidR="003427E4" w:rsidP="004642CE" w:rsidRDefault="003427E4" w14:paraId="67562C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ew name for every extract</w:t>
            </w:r>
          </w:p>
        </w:tc>
      </w:tr>
      <w:tr w:rsidRPr="0034692A" w:rsidR="00234F1B" w:rsidTr="00843B54" w14:paraId="26BE4524" w14:textId="77777777">
        <w:trPr>
          <w:cnfStyle w:val="000000100000" w:firstRow="0" w:lastRow="0" w:firstColumn="0" w:lastColumn="0" w:oddVBand="0" w:evenVBand="0" w:oddHBand="1" w:evenHBand="0" w:firstRowFirstColumn="0" w:firstRowLastColumn="0" w:lastRowFirstColumn="0" w:lastRowLastColumn="0"/>
          <w:trHeight w:val="247"/>
        </w:trPr>
        <w:tc>
          <w:tcPr>
            <w:tcW w:w="216" w:type="pct"/>
          </w:tcPr>
          <w:p w:rsidRPr="0034692A" w:rsidR="003427E4" w:rsidP="004642CE" w:rsidRDefault="003427E4" w14:paraId="30ED33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w:t>
            </w:r>
          </w:p>
        </w:tc>
        <w:tc>
          <w:tcPr>
            <w:tcW w:w="930" w:type="pct"/>
          </w:tcPr>
          <w:p w:rsidRPr="0034692A" w:rsidR="003427E4" w:rsidP="004642CE" w:rsidRDefault="003427E4" w14:paraId="16D10A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473" w:type="pct"/>
          </w:tcPr>
          <w:p w:rsidRPr="0034692A" w:rsidR="003427E4" w:rsidP="004642CE" w:rsidRDefault="003427E4" w14:paraId="6C8CE9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355" w:type="pct"/>
          </w:tcPr>
          <w:p w:rsidRPr="0034692A" w:rsidR="003427E4" w:rsidP="004642CE" w:rsidRDefault="003427E4" w14:paraId="74F24F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0EE9DF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930" w:type="pct"/>
          </w:tcPr>
          <w:p w:rsidRPr="0034692A" w:rsidR="003427E4" w:rsidP="004642CE" w:rsidRDefault="003427E4" w14:paraId="3D35C2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930" w:type="pct"/>
          </w:tcPr>
          <w:p w:rsidRPr="0034692A" w:rsidR="003427E4" w:rsidP="004642CE" w:rsidRDefault="003427E4" w14:paraId="52863C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IGRATION_STATUS</w:t>
            </w:r>
          </w:p>
        </w:tc>
        <w:tc>
          <w:tcPr>
            <w:tcW w:w="978" w:type="pct"/>
          </w:tcPr>
          <w:p w:rsidRPr="0034692A" w:rsidR="003427E4" w:rsidP="004642CE" w:rsidRDefault="003427E4" w14:paraId="02B9A367" w14:textId="546747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 Code</w:t>
            </w:r>
            <w:r w:rsidR="009D4E77">
              <w:rPr>
                <w:rFonts w:ascii="Calibri Light" w:hAnsi="Calibri Light" w:cs="Calibri Light"/>
                <w:color w:val="000000"/>
                <w:sz w:val="16"/>
                <w:szCs w:val="16"/>
              </w:rPr>
              <w:t>- Extracted</w:t>
            </w:r>
          </w:p>
        </w:tc>
      </w:tr>
      <w:tr w:rsidRPr="0034692A" w:rsidR="00234F1B" w:rsidTr="00843B54" w14:paraId="08F657A3" w14:textId="77777777">
        <w:trPr>
          <w:trHeight w:val="247"/>
        </w:trPr>
        <w:tc>
          <w:tcPr>
            <w:tcW w:w="216" w:type="pct"/>
          </w:tcPr>
          <w:p w:rsidRPr="0034692A" w:rsidR="003427E4" w:rsidP="004642CE" w:rsidRDefault="003427E4" w14:paraId="6C6F3B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4</w:t>
            </w:r>
          </w:p>
        </w:tc>
        <w:tc>
          <w:tcPr>
            <w:tcW w:w="930" w:type="pct"/>
          </w:tcPr>
          <w:p w:rsidRPr="0034692A" w:rsidR="003427E4" w:rsidP="004642CE" w:rsidRDefault="003427E4" w14:paraId="0251B5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473" w:type="pct"/>
          </w:tcPr>
          <w:p w:rsidRPr="0034692A" w:rsidR="003427E4" w:rsidP="004642CE" w:rsidRDefault="003427E4" w14:paraId="13BE95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355" w:type="pct"/>
          </w:tcPr>
          <w:p w:rsidRPr="0034692A" w:rsidR="003427E4" w:rsidP="004642CE" w:rsidRDefault="003427E4" w14:paraId="1171A8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5063A4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30" w:type="pct"/>
          </w:tcPr>
          <w:p w:rsidRPr="0034692A" w:rsidR="003427E4" w:rsidP="004642CE" w:rsidRDefault="003427E4" w14:paraId="199A03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930" w:type="pct"/>
          </w:tcPr>
          <w:p w:rsidRPr="0034692A" w:rsidR="003427E4" w:rsidP="004642CE" w:rsidRDefault="003427E4" w14:paraId="44892C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NAME</w:t>
            </w:r>
          </w:p>
        </w:tc>
        <w:tc>
          <w:tcPr>
            <w:tcW w:w="978" w:type="pct"/>
          </w:tcPr>
          <w:p w:rsidRPr="0034692A" w:rsidR="003427E4" w:rsidP="004642CE" w:rsidRDefault="003427E4" w14:paraId="5D7FC0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 to find the Legal Employer /Tax Reporting Unit in Fusion</w:t>
            </w:r>
          </w:p>
        </w:tc>
      </w:tr>
      <w:tr w:rsidRPr="0034692A" w:rsidR="00234F1B" w:rsidTr="00843B54" w14:paraId="01D6CB55" w14:textId="77777777">
        <w:trPr>
          <w:cnfStyle w:val="000000100000" w:firstRow="0" w:lastRow="0" w:firstColumn="0" w:lastColumn="0" w:oddVBand="0" w:evenVBand="0" w:oddHBand="1" w:evenHBand="0" w:firstRowFirstColumn="0" w:firstRowLastColumn="0" w:lastRowFirstColumn="0" w:lastRowLastColumn="0"/>
          <w:trHeight w:val="247"/>
        </w:trPr>
        <w:tc>
          <w:tcPr>
            <w:tcW w:w="216" w:type="pct"/>
          </w:tcPr>
          <w:p w:rsidRPr="0034692A" w:rsidR="003427E4" w:rsidP="004642CE" w:rsidRDefault="003427E4" w14:paraId="6D8CB7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5</w:t>
            </w:r>
          </w:p>
        </w:tc>
        <w:tc>
          <w:tcPr>
            <w:tcW w:w="930" w:type="pct"/>
          </w:tcPr>
          <w:p w:rsidRPr="0034692A" w:rsidR="003427E4" w:rsidP="004642CE" w:rsidRDefault="003427E4" w14:paraId="4A5CCE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473" w:type="pct"/>
          </w:tcPr>
          <w:p w:rsidRPr="0034692A" w:rsidR="003427E4" w:rsidP="004642CE" w:rsidRDefault="003427E4" w14:paraId="6573C6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0)</w:t>
            </w:r>
          </w:p>
        </w:tc>
        <w:tc>
          <w:tcPr>
            <w:tcW w:w="355" w:type="pct"/>
          </w:tcPr>
          <w:p w:rsidRPr="0034692A" w:rsidR="003427E4" w:rsidP="004642CE" w:rsidRDefault="003427E4" w14:paraId="259521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87" w:type="pct"/>
          </w:tcPr>
          <w:p w:rsidRPr="0034692A" w:rsidR="003427E4" w:rsidP="004642CE" w:rsidRDefault="003427E4" w14:paraId="65381A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930" w:type="pct"/>
          </w:tcPr>
          <w:p w:rsidRPr="0034692A" w:rsidR="003427E4" w:rsidP="004642CE" w:rsidRDefault="003427E4" w14:paraId="346AA5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930" w:type="pct"/>
          </w:tcPr>
          <w:p w:rsidRPr="0034692A" w:rsidR="003427E4" w:rsidP="004642CE" w:rsidRDefault="003427E4" w14:paraId="7A6AD1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G_ID</w:t>
            </w:r>
          </w:p>
        </w:tc>
        <w:tc>
          <w:tcPr>
            <w:tcW w:w="978" w:type="pct"/>
          </w:tcPr>
          <w:p w:rsidRPr="0034692A" w:rsidR="003427E4" w:rsidP="004642CE" w:rsidRDefault="003427E4" w14:paraId="6F0730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234F1B" w:rsidTr="00843B54" w14:paraId="3954E895" w14:textId="77777777">
        <w:trPr>
          <w:trHeight w:val="247"/>
        </w:trPr>
        <w:tc>
          <w:tcPr>
            <w:tcW w:w="216" w:type="pct"/>
          </w:tcPr>
          <w:p w:rsidRPr="0034692A" w:rsidR="003427E4" w:rsidP="004642CE" w:rsidRDefault="003427E4" w14:paraId="28433F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6</w:t>
            </w:r>
          </w:p>
        </w:tc>
        <w:tc>
          <w:tcPr>
            <w:tcW w:w="930" w:type="pct"/>
          </w:tcPr>
          <w:p w:rsidRPr="0034692A" w:rsidR="003427E4" w:rsidP="004642CE" w:rsidRDefault="003427E4" w14:paraId="36DDEC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SOURCETYPE</w:t>
            </w:r>
          </w:p>
        </w:tc>
        <w:tc>
          <w:tcPr>
            <w:tcW w:w="473" w:type="pct"/>
          </w:tcPr>
          <w:p w:rsidRPr="0034692A" w:rsidR="003427E4" w:rsidP="004642CE" w:rsidRDefault="003427E4" w14:paraId="7ABFB2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30)</w:t>
            </w:r>
          </w:p>
        </w:tc>
        <w:tc>
          <w:tcPr>
            <w:tcW w:w="355" w:type="pct"/>
          </w:tcPr>
          <w:p w:rsidRPr="0034692A" w:rsidR="003427E4" w:rsidP="004642CE" w:rsidRDefault="003427E4" w14:paraId="272223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63BEEB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30" w:type="pct"/>
          </w:tcPr>
          <w:p w:rsidRPr="0034692A" w:rsidR="003427E4" w:rsidP="004642CE" w:rsidRDefault="003427E4" w14:paraId="2E6616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SOURCETYPE</w:t>
            </w:r>
          </w:p>
        </w:tc>
        <w:tc>
          <w:tcPr>
            <w:tcW w:w="930" w:type="pct"/>
          </w:tcPr>
          <w:p w:rsidRPr="0034692A" w:rsidR="003427E4" w:rsidP="004642CE" w:rsidRDefault="003427E4" w14:paraId="1D7B69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SOURCETYPE</w:t>
            </w:r>
          </w:p>
        </w:tc>
        <w:tc>
          <w:tcPr>
            <w:tcW w:w="978" w:type="pct"/>
          </w:tcPr>
          <w:p w:rsidRPr="0034692A" w:rsidR="003427E4" w:rsidP="004642CE" w:rsidRDefault="004C696C" w14:paraId="2279E50D" w14:textId="7F79F6D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13C">
              <w:rPr>
                <w:rFonts w:ascii="Calibri Light" w:hAnsi="Calibri Light" w:cs="Calibri Light"/>
                <w:color w:val="000000"/>
                <w:sz w:val="16"/>
                <w:szCs w:val="16"/>
              </w:rPr>
              <w:t>Transformation if needed</w:t>
            </w:r>
          </w:p>
        </w:tc>
      </w:tr>
      <w:tr w:rsidRPr="0034692A" w:rsidR="00234F1B" w:rsidTr="00843B54" w14:paraId="1294D63F" w14:textId="77777777">
        <w:trPr>
          <w:cnfStyle w:val="000000100000" w:firstRow="0" w:lastRow="0" w:firstColumn="0" w:lastColumn="0" w:oddVBand="0" w:evenVBand="0" w:oddHBand="1" w:evenHBand="0" w:firstRowFirstColumn="0" w:firstRowLastColumn="0" w:lastRowFirstColumn="0" w:lastRowLastColumn="0"/>
          <w:trHeight w:val="247"/>
        </w:trPr>
        <w:tc>
          <w:tcPr>
            <w:tcW w:w="216" w:type="pct"/>
          </w:tcPr>
          <w:p w:rsidRPr="0034692A" w:rsidR="003427E4" w:rsidP="004642CE" w:rsidRDefault="003427E4" w14:paraId="096B73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7</w:t>
            </w:r>
          </w:p>
        </w:tc>
        <w:tc>
          <w:tcPr>
            <w:tcW w:w="930" w:type="pct"/>
          </w:tcPr>
          <w:p w:rsidRPr="0034692A" w:rsidR="003427E4" w:rsidP="004642CE" w:rsidRDefault="003427E4" w14:paraId="7A2F21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CHEDULENAME</w:t>
            </w:r>
          </w:p>
        </w:tc>
        <w:tc>
          <w:tcPr>
            <w:tcW w:w="473" w:type="pct"/>
          </w:tcPr>
          <w:p w:rsidRPr="0034692A" w:rsidR="003427E4" w:rsidP="004642CE" w:rsidRDefault="003427E4" w14:paraId="7D26F6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240)</w:t>
            </w:r>
          </w:p>
        </w:tc>
        <w:tc>
          <w:tcPr>
            <w:tcW w:w="355" w:type="pct"/>
          </w:tcPr>
          <w:p w:rsidRPr="0034692A" w:rsidR="003427E4" w:rsidP="004642CE" w:rsidRDefault="003427E4" w14:paraId="5AD0B1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134745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30" w:type="pct"/>
          </w:tcPr>
          <w:p w:rsidRPr="0034692A" w:rsidR="003427E4" w:rsidP="004642CE" w:rsidRDefault="003427E4" w14:paraId="30457F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CHEDULENAME</w:t>
            </w:r>
          </w:p>
        </w:tc>
        <w:tc>
          <w:tcPr>
            <w:tcW w:w="930" w:type="pct"/>
          </w:tcPr>
          <w:p w:rsidRPr="0034692A" w:rsidR="003427E4" w:rsidP="004642CE" w:rsidRDefault="003427E4" w14:paraId="7549B1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CHEDULENAME</w:t>
            </w:r>
          </w:p>
        </w:tc>
        <w:tc>
          <w:tcPr>
            <w:tcW w:w="978" w:type="pct"/>
          </w:tcPr>
          <w:p w:rsidRPr="0034692A" w:rsidR="003427E4" w:rsidP="004642CE" w:rsidRDefault="003427E4" w14:paraId="2730B4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234F1B" w:rsidTr="00843B54" w14:paraId="5C27DE49" w14:textId="77777777">
        <w:trPr>
          <w:trHeight w:val="247"/>
        </w:trPr>
        <w:tc>
          <w:tcPr>
            <w:tcW w:w="216" w:type="pct"/>
          </w:tcPr>
          <w:p w:rsidRPr="0034692A" w:rsidR="003427E4" w:rsidP="004642CE" w:rsidRDefault="003427E4" w14:paraId="72EBE4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8</w:t>
            </w:r>
          </w:p>
        </w:tc>
        <w:tc>
          <w:tcPr>
            <w:tcW w:w="930" w:type="pct"/>
          </w:tcPr>
          <w:p w:rsidRPr="0034692A" w:rsidR="003427E4" w:rsidP="004642CE" w:rsidRDefault="003427E4" w14:paraId="5E99F8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TARTDATE</w:t>
            </w:r>
          </w:p>
        </w:tc>
        <w:tc>
          <w:tcPr>
            <w:tcW w:w="473" w:type="pct"/>
          </w:tcPr>
          <w:p w:rsidRPr="0034692A" w:rsidR="003427E4" w:rsidP="004642CE" w:rsidRDefault="003427E4" w14:paraId="53DE74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355" w:type="pct"/>
          </w:tcPr>
          <w:p w:rsidRPr="0034692A" w:rsidR="003427E4" w:rsidP="004642CE" w:rsidRDefault="003427E4" w14:paraId="182663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13D54B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30" w:type="pct"/>
          </w:tcPr>
          <w:p w:rsidRPr="0034692A" w:rsidR="003427E4" w:rsidP="004642CE" w:rsidRDefault="003427E4" w14:paraId="78AB24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TARTDATE</w:t>
            </w:r>
          </w:p>
        </w:tc>
        <w:tc>
          <w:tcPr>
            <w:tcW w:w="930" w:type="pct"/>
          </w:tcPr>
          <w:p w:rsidRPr="0034692A" w:rsidR="003427E4" w:rsidP="004642CE" w:rsidRDefault="003427E4" w14:paraId="5896CE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TARTDATE</w:t>
            </w:r>
          </w:p>
        </w:tc>
        <w:tc>
          <w:tcPr>
            <w:tcW w:w="978" w:type="pct"/>
          </w:tcPr>
          <w:p w:rsidRPr="0034692A" w:rsidR="003427E4" w:rsidP="004642CE" w:rsidRDefault="003427E4" w14:paraId="2C733E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w:t>
            </w:r>
          </w:p>
        </w:tc>
      </w:tr>
      <w:tr w:rsidRPr="0034692A" w:rsidR="00234F1B" w:rsidTr="00843B54" w14:paraId="5E813E3B" w14:textId="77777777">
        <w:trPr>
          <w:cnfStyle w:val="000000100000" w:firstRow="0" w:lastRow="0" w:firstColumn="0" w:lastColumn="0" w:oddVBand="0" w:evenVBand="0" w:oddHBand="1" w:evenHBand="0" w:firstRowFirstColumn="0" w:firstRowLastColumn="0" w:lastRowFirstColumn="0" w:lastRowLastColumn="0"/>
          <w:trHeight w:val="247"/>
        </w:trPr>
        <w:tc>
          <w:tcPr>
            <w:tcW w:w="216" w:type="pct"/>
          </w:tcPr>
          <w:p w:rsidRPr="0034692A" w:rsidR="003427E4" w:rsidP="004642CE" w:rsidRDefault="003427E4" w14:paraId="008789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9</w:t>
            </w:r>
          </w:p>
        </w:tc>
        <w:tc>
          <w:tcPr>
            <w:tcW w:w="930" w:type="pct"/>
          </w:tcPr>
          <w:p w:rsidRPr="0034692A" w:rsidR="003427E4" w:rsidP="004642CE" w:rsidRDefault="003427E4" w14:paraId="6ABF9F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NDDATE</w:t>
            </w:r>
          </w:p>
        </w:tc>
        <w:tc>
          <w:tcPr>
            <w:tcW w:w="473" w:type="pct"/>
          </w:tcPr>
          <w:p w:rsidRPr="0034692A" w:rsidR="003427E4" w:rsidP="004642CE" w:rsidRDefault="003427E4" w14:paraId="544853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355" w:type="pct"/>
          </w:tcPr>
          <w:p w:rsidRPr="0034692A" w:rsidR="003427E4" w:rsidP="004642CE" w:rsidRDefault="003427E4" w14:paraId="75C8DD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35F1E3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30" w:type="pct"/>
          </w:tcPr>
          <w:p w:rsidRPr="0034692A" w:rsidR="003427E4" w:rsidP="004642CE" w:rsidRDefault="003427E4" w14:paraId="1BB0AF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NDDATE</w:t>
            </w:r>
          </w:p>
        </w:tc>
        <w:tc>
          <w:tcPr>
            <w:tcW w:w="930" w:type="pct"/>
          </w:tcPr>
          <w:p w:rsidRPr="0034692A" w:rsidR="003427E4" w:rsidP="004642CE" w:rsidRDefault="003427E4" w14:paraId="644EE4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NDDATE</w:t>
            </w:r>
          </w:p>
        </w:tc>
        <w:tc>
          <w:tcPr>
            <w:tcW w:w="978" w:type="pct"/>
          </w:tcPr>
          <w:p w:rsidRPr="0034692A" w:rsidR="003427E4" w:rsidP="004642CE" w:rsidRDefault="003427E4" w14:paraId="41AB2A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w:t>
            </w:r>
          </w:p>
        </w:tc>
      </w:tr>
      <w:tr w:rsidRPr="0034692A" w:rsidR="00234F1B" w:rsidTr="00843B54" w14:paraId="7CEEADBD" w14:textId="77777777">
        <w:trPr>
          <w:trHeight w:val="247"/>
        </w:trPr>
        <w:tc>
          <w:tcPr>
            <w:tcW w:w="216" w:type="pct"/>
          </w:tcPr>
          <w:p w:rsidRPr="0034692A" w:rsidR="003427E4" w:rsidP="004642CE" w:rsidRDefault="003427E4" w14:paraId="1F3D3A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0</w:t>
            </w:r>
          </w:p>
        </w:tc>
        <w:tc>
          <w:tcPr>
            <w:tcW w:w="930" w:type="pct"/>
          </w:tcPr>
          <w:p w:rsidRPr="0034692A" w:rsidR="003427E4" w:rsidP="004642CE" w:rsidRDefault="003427E4" w14:paraId="0B0843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NUMBER</w:t>
            </w:r>
          </w:p>
        </w:tc>
        <w:tc>
          <w:tcPr>
            <w:tcW w:w="473" w:type="pct"/>
          </w:tcPr>
          <w:p w:rsidRPr="0034692A" w:rsidR="003427E4" w:rsidP="004642CE" w:rsidRDefault="003427E4" w14:paraId="57217B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355" w:type="pct"/>
          </w:tcPr>
          <w:p w:rsidRPr="0034692A" w:rsidR="003427E4" w:rsidP="004642CE" w:rsidRDefault="003427E4" w14:paraId="3A8F09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1C73FA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30" w:type="pct"/>
          </w:tcPr>
          <w:p w:rsidRPr="0034692A" w:rsidR="003427E4" w:rsidP="004642CE" w:rsidRDefault="003427E4" w14:paraId="286014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930" w:type="pct"/>
          </w:tcPr>
          <w:p w:rsidRPr="0034692A" w:rsidR="003427E4" w:rsidP="004642CE" w:rsidRDefault="003427E4" w14:paraId="08F855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SSIGNMENT_NUMBER</w:t>
            </w:r>
          </w:p>
        </w:tc>
        <w:tc>
          <w:tcPr>
            <w:tcW w:w="978" w:type="pct"/>
          </w:tcPr>
          <w:p w:rsidRPr="0034692A" w:rsidR="003427E4" w:rsidP="004642CE" w:rsidRDefault="003427E4" w14:paraId="39F4BC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234F1B" w:rsidTr="00843B54" w14:paraId="7F52861D" w14:textId="77777777">
        <w:trPr>
          <w:cnfStyle w:val="000000100000" w:firstRow="0" w:lastRow="0" w:firstColumn="0" w:lastColumn="0" w:oddVBand="0" w:evenVBand="0" w:oddHBand="1" w:evenHBand="0" w:firstRowFirstColumn="0" w:firstRowLastColumn="0" w:lastRowFirstColumn="0" w:lastRowLastColumn="0"/>
          <w:trHeight w:val="247"/>
        </w:trPr>
        <w:tc>
          <w:tcPr>
            <w:tcW w:w="216" w:type="pct"/>
          </w:tcPr>
          <w:p w:rsidRPr="0034692A" w:rsidR="003427E4" w:rsidP="004642CE" w:rsidRDefault="003427E4" w14:paraId="6B8C38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1</w:t>
            </w:r>
          </w:p>
        </w:tc>
        <w:tc>
          <w:tcPr>
            <w:tcW w:w="930" w:type="pct"/>
          </w:tcPr>
          <w:p w:rsidRPr="0034692A" w:rsidR="003427E4" w:rsidP="004642CE" w:rsidRDefault="003427E4" w14:paraId="7D6718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NTERPRISENAME</w:t>
            </w:r>
          </w:p>
        </w:tc>
        <w:tc>
          <w:tcPr>
            <w:tcW w:w="473" w:type="pct"/>
          </w:tcPr>
          <w:p w:rsidRPr="0034692A" w:rsidR="003427E4" w:rsidP="004642CE" w:rsidRDefault="003427E4" w14:paraId="7736A1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UMBER</w:t>
            </w:r>
          </w:p>
        </w:tc>
        <w:tc>
          <w:tcPr>
            <w:tcW w:w="355" w:type="pct"/>
          </w:tcPr>
          <w:p w:rsidRPr="0034692A" w:rsidR="003427E4" w:rsidP="004642CE" w:rsidRDefault="003427E4" w14:paraId="05DF05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57DBCF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30" w:type="pct"/>
          </w:tcPr>
          <w:p w:rsidRPr="0034692A" w:rsidR="003427E4" w:rsidP="004642CE" w:rsidRDefault="003427E4" w14:paraId="26B2D6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NTERPRISENAME</w:t>
            </w:r>
          </w:p>
        </w:tc>
        <w:tc>
          <w:tcPr>
            <w:tcW w:w="930" w:type="pct"/>
          </w:tcPr>
          <w:p w:rsidRPr="0034692A" w:rsidR="003427E4" w:rsidP="004642CE" w:rsidRDefault="003427E4" w14:paraId="35D452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ENTERPRISENAME</w:t>
            </w:r>
          </w:p>
        </w:tc>
        <w:tc>
          <w:tcPr>
            <w:tcW w:w="978" w:type="pct"/>
          </w:tcPr>
          <w:p w:rsidRPr="0034692A" w:rsidR="003427E4" w:rsidP="004642CE" w:rsidRDefault="003427E4" w14:paraId="2D6E66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234F1B" w:rsidTr="00843B54" w14:paraId="06DB787D" w14:textId="77777777">
        <w:trPr>
          <w:trHeight w:val="247"/>
        </w:trPr>
        <w:tc>
          <w:tcPr>
            <w:tcW w:w="216" w:type="pct"/>
          </w:tcPr>
          <w:p w:rsidRPr="0034692A" w:rsidR="003427E4" w:rsidP="004642CE" w:rsidRDefault="003427E4" w14:paraId="1BF008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2</w:t>
            </w:r>
          </w:p>
        </w:tc>
        <w:tc>
          <w:tcPr>
            <w:tcW w:w="930" w:type="pct"/>
          </w:tcPr>
          <w:p w:rsidRPr="0034692A" w:rsidR="003427E4" w:rsidP="004642CE" w:rsidRDefault="003427E4" w14:paraId="62816F81" w14:textId="44380B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EGAL</w:t>
            </w:r>
            <w:r w:rsidR="00245472">
              <w:rPr>
                <w:rFonts w:ascii="Calibri Light" w:hAnsi="Calibri Light" w:cs="Calibri Light"/>
                <w:color w:val="000000"/>
                <w:sz w:val="16"/>
                <w:szCs w:val="16"/>
              </w:rPr>
              <w:t>_</w:t>
            </w:r>
            <w:r w:rsidRPr="0034692A">
              <w:rPr>
                <w:rFonts w:ascii="Calibri Light" w:hAnsi="Calibri Light" w:cs="Calibri Light"/>
                <w:color w:val="000000"/>
                <w:sz w:val="16"/>
                <w:szCs w:val="16"/>
              </w:rPr>
              <w:t>EMPLOYER</w:t>
            </w:r>
            <w:r w:rsidR="00245472">
              <w:rPr>
                <w:rFonts w:ascii="Calibri Light" w:hAnsi="Calibri Light" w:cs="Calibri Light"/>
                <w:color w:val="000000"/>
                <w:sz w:val="16"/>
                <w:szCs w:val="16"/>
              </w:rPr>
              <w:t>_</w:t>
            </w:r>
            <w:r w:rsidRPr="0034692A">
              <w:rPr>
                <w:rFonts w:ascii="Calibri Light" w:hAnsi="Calibri Light" w:cs="Calibri Light"/>
                <w:color w:val="000000"/>
                <w:sz w:val="16"/>
                <w:szCs w:val="16"/>
              </w:rPr>
              <w:t>NAME</w:t>
            </w:r>
          </w:p>
        </w:tc>
        <w:tc>
          <w:tcPr>
            <w:tcW w:w="473" w:type="pct"/>
          </w:tcPr>
          <w:p w:rsidRPr="0034692A" w:rsidR="003427E4" w:rsidP="004642CE" w:rsidRDefault="003427E4" w14:paraId="1A9FA3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50)</w:t>
            </w:r>
          </w:p>
        </w:tc>
        <w:tc>
          <w:tcPr>
            <w:tcW w:w="355" w:type="pct"/>
          </w:tcPr>
          <w:p w:rsidRPr="0034692A" w:rsidR="003427E4" w:rsidP="004642CE" w:rsidRDefault="003427E4" w14:paraId="79500D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0F2BD3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30" w:type="pct"/>
          </w:tcPr>
          <w:p w:rsidRPr="0034692A" w:rsidR="003427E4" w:rsidP="004642CE" w:rsidRDefault="003427E4" w14:paraId="1F6CAF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EGAL_EMPLOYER_NAME</w:t>
            </w:r>
          </w:p>
        </w:tc>
        <w:tc>
          <w:tcPr>
            <w:tcW w:w="930" w:type="pct"/>
          </w:tcPr>
          <w:p w:rsidRPr="0034692A" w:rsidR="003427E4" w:rsidP="004642CE" w:rsidRDefault="003427E4" w14:paraId="27980A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EGAL_EMPLOYER_NAME</w:t>
            </w:r>
          </w:p>
        </w:tc>
        <w:tc>
          <w:tcPr>
            <w:tcW w:w="978" w:type="pct"/>
          </w:tcPr>
          <w:p w:rsidRPr="0034692A" w:rsidR="003427E4" w:rsidP="004642CE" w:rsidRDefault="003427E4" w14:paraId="0EC717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utogenerated</w:t>
            </w:r>
          </w:p>
        </w:tc>
      </w:tr>
      <w:tr w:rsidRPr="0034692A" w:rsidR="00234F1B" w:rsidTr="00843B54" w14:paraId="05DF4FF3" w14:textId="77777777">
        <w:trPr>
          <w:cnfStyle w:val="000000100000" w:firstRow="0" w:lastRow="0" w:firstColumn="0" w:lastColumn="0" w:oddVBand="0" w:evenVBand="0" w:oddHBand="1" w:evenHBand="0" w:firstRowFirstColumn="0" w:firstRowLastColumn="0" w:lastRowFirstColumn="0" w:lastRowLastColumn="0"/>
          <w:trHeight w:val="247"/>
        </w:trPr>
        <w:tc>
          <w:tcPr>
            <w:tcW w:w="216" w:type="pct"/>
          </w:tcPr>
          <w:p w:rsidRPr="0034692A" w:rsidR="003427E4" w:rsidP="004642CE" w:rsidRDefault="003427E4" w14:paraId="2CAA01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3</w:t>
            </w:r>
          </w:p>
        </w:tc>
        <w:tc>
          <w:tcPr>
            <w:tcW w:w="930" w:type="pct"/>
          </w:tcPr>
          <w:p w:rsidRPr="0034692A" w:rsidR="003427E4" w:rsidP="004642CE" w:rsidRDefault="003427E4" w14:paraId="11080D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EPARTMENTNAME</w:t>
            </w:r>
          </w:p>
        </w:tc>
        <w:tc>
          <w:tcPr>
            <w:tcW w:w="473" w:type="pct"/>
          </w:tcPr>
          <w:p w:rsidRPr="0034692A" w:rsidR="003427E4" w:rsidP="004642CE" w:rsidRDefault="003427E4" w14:paraId="7CF8C3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60)</w:t>
            </w:r>
          </w:p>
        </w:tc>
        <w:tc>
          <w:tcPr>
            <w:tcW w:w="355" w:type="pct"/>
          </w:tcPr>
          <w:p w:rsidRPr="0034692A" w:rsidR="003427E4" w:rsidP="004642CE" w:rsidRDefault="003427E4" w14:paraId="6E8327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388CB0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30" w:type="pct"/>
          </w:tcPr>
          <w:p w:rsidRPr="0034692A" w:rsidR="003427E4" w:rsidP="004642CE" w:rsidRDefault="003427E4" w14:paraId="085A37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EPARTMENTNAME</w:t>
            </w:r>
          </w:p>
        </w:tc>
        <w:tc>
          <w:tcPr>
            <w:tcW w:w="930" w:type="pct"/>
          </w:tcPr>
          <w:p w:rsidRPr="0034692A" w:rsidR="003427E4" w:rsidP="004642CE" w:rsidRDefault="003427E4" w14:paraId="0821F9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EPARTMENT_NAME</w:t>
            </w:r>
          </w:p>
        </w:tc>
        <w:tc>
          <w:tcPr>
            <w:tcW w:w="978" w:type="pct"/>
          </w:tcPr>
          <w:p w:rsidRPr="0034692A" w:rsidR="003427E4" w:rsidP="004642CE" w:rsidRDefault="003427E4" w14:paraId="1A6092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Data Migration</w:t>
            </w:r>
          </w:p>
        </w:tc>
      </w:tr>
      <w:tr w:rsidRPr="0034692A" w:rsidR="00234F1B" w:rsidTr="00843B54" w14:paraId="233CD37C" w14:textId="77777777">
        <w:trPr>
          <w:trHeight w:val="247"/>
        </w:trPr>
        <w:tc>
          <w:tcPr>
            <w:tcW w:w="216" w:type="pct"/>
          </w:tcPr>
          <w:p w:rsidRPr="0034692A" w:rsidR="003427E4" w:rsidP="004642CE" w:rsidRDefault="003427E4" w14:paraId="630ACE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4</w:t>
            </w:r>
          </w:p>
        </w:tc>
        <w:tc>
          <w:tcPr>
            <w:tcW w:w="930" w:type="pct"/>
          </w:tcPr>
          <w:p w:rsidRPr="0034692A" w:rsidR="003427E4" w:rsidP="004642CE" w:rsidRDefault="003427E4" w14:paraId="30A6D1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INTERNALLOCATIONCODE</w:t>
            </w:r>
          </w:p>
        </w:tc>
        <w:tc>
          <w:tcPr>
            <w:tcW w:w="473" w:type="pct"/>
          </w:tcPr>
          <w:p w:rsidRPr="0034692A" w:rsidR="003427E4" w:rsidP="004642CE" w:rsidRDefault="003427E4" w14:paraId="0ABC5C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55" w:type="pct"/>
          </w:tcPr>
          <w:p w:rsidRPr="0034692A" w:rsidR="003427E4" w:rsidP="004642CE" w:rsidRDefault="003427E4" w14:paraId="773451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2D2ED4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30" w:type="pct"/>
          </w:tcPr>
          <w:p w:rsidRPr="0034692A" w:rsidR="003427E4" w:rsidP="004642CE" w:rsidRDefault="003427E4" w14:paraId="78ABA2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INTERNALLOCATIONCODE</w:t>
            </w:r>
          </w:p>
        </w:tc>
        <w:tc>
          <w:tcPr>
            <w:tcW w:w="930" w:type="pct"/>
          </w:tcPr>
          <w:p w:rsidRPr="0034692A" w:rsidR="003427E4" w:rsidP="004642CE" w:rsidRDefault="003427E4" w14:paraId="6B8116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INTERNALLOCATIONCODE</w:t>
            </w:r>
          </w:p>
        </w:tc>
        <w:tc>
          <w:tcPr>
            <w:tcW w:w="978" w:type="pct"/>
          </w:tcPr>
          <w:p w:rsidRPr="0034692A" w:rsidR="003427E4" w:rsidP="004642CE" w:rsidRDefault="003427E4" w14:paraId="524E5C6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234F1B" w:rsidTr="00843B54" w14:paraId="521EFC83" w14:textId="77777777">
        <w:trPr>
          <w:cnfStyle w:val="000000100000" w:firstRow="0" w:lastRow="0" w:firstColumn="0" w:lastColumn="0" w:oddVBand="0" w:evenVBand="0" w:oddHBand="1" w:evenHBand="0" w:firstRowFirstColumn="0" w:firstRowLastColumn="0" w:lastRowFirstColumn="0" w:lastRowLastColumn="0"/>
          <w:trHeight w:val="247"/>
        </w:trPr>
        <w:tc>
          <w:tcPr>
            <w:tcW w:w="216" w:type="pct"/>
          </w:tcPr>
          <w:p w:rsidRPr="0034692A" w:rsidR="003427E4" w:rsidP="004642CE" w:rsidRDefault="003427E4" w14:paraId="6F8A08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5</w:t>
            </w:r>
          </w:p>
        </w:tc>
        <w:tc>
          <w:tcPr>
            <w:tcW w:w="930" w:type="pct"/>
          </w:tcPr>
          <w:p w:rsidRPr="0034692A" w:rsidR="003427E4" w:rsidP="004642CE" w:rsidRDefault="003427E4" w14:paraId="1D79AE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OCATIONSETCODE</w:t>
            </w:r>
          </w:p>
        </w:tc>
        <w:tc>
          <w:tcPr>
            <w:tcW w:w="473" w:type="pct"/>
          </w:tcPr>
          <w:p w:rsidRPr="0034692A" w:rsidR="003427E4" w:rsidP="004642CE" w:rsidRDefault="003427E4" w14:paraId="60161C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55" w:type="pct"/>
          </w:tcPr>
          <w:p w:rsidRPr="0034692A" w:rsidR="003427E4" w:rsidP="004642CE" w:rsidRDefault="003427E4" w14:paraId="4B516D0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0DD003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30" w:type="pct"/>
          </w:tcPr>
          <w:p w:rsidRPr="0034692A" w:rsidR="003427E4" w:rsidP="004642CE" w:rsidRDefault="003427E4" w14:paraId="0026F9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OCATIONSETCODE</w:t>
            </w:r>
          </w:p>
        </w:tc>
        <w:tc>
          <w:tcPr>
            <w:tcW w:w="930" w:type="pct"/>
          </w:tcPr>
          <w:p w:rsidRPr="0034692A" w:rsidR="003427E4" w:rsidP="004642CE" w:rsidRDefault="003427E4" w14:paraId="724E97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LOCATIONSETCODE</w:t>
            </w:r>
          </w:p>
        </w:tc>
        <w:tc>
          <w:tcPr>
            <w:tcW w:w="978" w:type="pct"/>
          </w:tcPr>
          <w:p w:rsidRPr="0034692A" w:rsidR="003427E4" w:rsidP="004642CE" w:rsidRDefault="003427E4" w14:paraId="4C14B98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234F1B" w:rsidTr="00843B54" w14:paraId="0EBEAF93" w14:textId="77777777">
        <w:trPr>
          <w:trHeight w:val="247"/>
        </w:trPr>
        <w:tc>
          <w:tcPr>
            <w:tcW w:w="216" w:type="pct"/>
          </w:tcPr>
          <w:p w:rsidRPr="0034692A" w:rsidR="003427E4" w:rsidP="004642CE" w:rsidRDefault="003427E4" w14:paraId="09CA00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6</w:t>
            </w:r>
          </w:p>
        </w:tc>
        <w:tc>
          <w:tcPr>
            <w:tcW w:w="930" w:type="pct"/>
          </w:tcPr>
          <w:p w:rsidRPr="0034692A" w:rsidR="003427E4" w:rsidP="004642CE" w:rsidRDefault="003427E4" w14:paraId="258084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JOBCODE</w:t>
            </w:r>
          </w:p>
        </w:tc>
        <w:tc>
          <w:tcPr>
            <w:tcW w:w="473" w:type="pct"/>
          </w:tcPr>
          <w:p w:rsidRPr="0034692A" w:rsidR="003427E4" w:rsidP="004642CE" w:rsidRDefault="003427E4" w14:paraId="4E6E20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55" w:type="pct"/>
          </w:tcPr>
          <w:p w:rsidRPr="0034692A" w:rsidR="003427E4" w:rsidP="004642CE" w:rsidRDefault="003427E4" w14:paraId="71DE2D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739364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30" w:type="pct"/>
          </w:tcPr>
          <w:p w:rsidRPr="0034692A" w:rsidR="003427E4" w:rsidP="004642CE" w:rsidRDefault="003427E4" w14:paraId="78774F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JOBCODE</w:t>
            </w:r>
          </w:p>
        </w:tc>
        <w:tc>
          <w:tcPr>
            <w:tcW w:w="930" w:type="pct"/>
          </w:tcPr>
          <w:p w:rsidRPr="0034692A" w:rsidR="003427E4" w:rsidP="004642CE" w:rsidRDefault="003427E4" w14:paraId="143913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JOBCODE</w:t>
            </w:r>
          </w:p>
        </w:tc>
        <w:tc>
          <w:tcPr>
            <w:tcW w:w="978" w:type="pct"/>
          </w:tcPr>
          <w:p w:rsidRPr="0034692A" w:rsidR="003427E4" w:rsidP="004642CE" w:rsidRDefault="003427E4" w14:paraId="6CAB9D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234F1B" w:rsidTr="00843B54" w14:paraId="095F6D6E" w14:textId="77777777">
        <w:trPr>
          <w:cnfStyle w:val="000000100000" w:firstRow="0" w:lastRow="0" w:firstColumn="0" w:lastColumn="0" w:oddVBand="0" w:evenVBand="0" w:oddHBand="1" w:evenHBand="0" w:firstRowFirstColumn="0" w:firstRowLastColumn="0" w:lastRowFirstColumn="0" w:lastRowLastColumn="0"/>
          <w:trHeight w:val="247"/>
        </w:trPr>
        <w:tc>
          <w:tcPr>
            <w:tcW w:w="216" w:type="pct"/>
          </w:tcPr>
          <w:p w:rsidRPr="0034692A" w:rsidR="003427E4" w:rsidP="004642CE" w:rsidRDefault="003427E4" w14:paraId="446266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7</w:t>
            </w:r>
          </w:p>
        </w:tc>
        <w:tc>
          <w:tcPr>
            <w:tcW w:w="930" w:type="pct"/>
          </w:tcPr>
          <w:p w:rsidRPr="0034692A" w:rsidR="003427E4" w:rsidP="004642CE" w:rsidRDefault="003427E4" w14:paraId="0DF5D8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JOBSETCODE</w:t>
            </w:r>
          </w:p>
        </w:tc>
        <w:tc>
          <w:tcPr>
            <w:tcW w:w="473" w:type="pct"/>
          </w:tcPr>
          <w:p w:rsidRPr="0034692A" w:rsidR="003427E4" w:rsidP="004642CE" w:rsidRDefault="003427E4" w14:paraId="2B7FD4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55" w:type="pct"/>
          </w:tcPr>
          <w:p w:rsidRPr="0034692A" w:rsidR="003427E4" w:rsidP="004642CE" w:rsidRDefault="003427E4" w14:paraId="61F90A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2A1BFD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30" w:type="pct"/>
          </w:tcPr>
          <w:p w:rsidRPr="0034692A" w:rsidR="003427E4" w:rsidP="004642CE" w:rsidRDefault="003427E4" w14:paraId="0EE9F7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JOBSETCODE</w:t>
            </w:r>
          </w:p>
        </w:tc>
        <w:tc>
          <w:tcPr>
            <w:tcW w:w="930" w:type="pct"/>
          </w:tcPr>
          <w:p w:rsidRPr="0034692A" w:rsidR="003427E4" w:rsidP="004642CE" w:rsidRDefault="003427E4" w14:paraId="40DBA5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JOBSETCODE</w:t>
            </w:r>
          </w:p>
        </w:tc>
        <w:tc>
          <w:tcPr>
            <w:tcW w:w="978" w:type="pct"/>
          </w:tcPr>
          <w:p w:rsidRPr="0034692A" w:rsidR="003427E4" w:rsidP="004642CE" w:rsidRDefault="003427E4" w14:paraId="455FDA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234F1B" w:rsidTr="00843B54" w14:paraId="080E2A41" w14:textId="77777777">
        <w:trPr>
          <w:trHeight w:val="247"/>
        </w:trPr>
        <w:tc>
          <w:tcPr>
            <w:tcW w:w="216" w:type="pct"/>
          </w:tcPr>
          <w:p w:rsidRPr="0034692A" w:rsidR="003427E4" w:rsidP="004642CE" w:rsidRDefault="003427E4" w14:paraId="2CF5BD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8</w:t>
            </w:r>
          </w:p>
        </w:tc>
        <w:tc>
          <w:tcPr>
            <w:tcW w:w="930" w:type="pct"/>
          </w:tcPr>
          <w:p w:rsidRPr="0034692A" w:rsidR="003427E4" w:rsidP="004642CE" w:rsidRDefault="003427E4" w14:paraId="6A7675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USINESSUNITNAME</w:t>
            </w:r>
          </w:p>
        </w:tc>
        <w:tc>
          <w:tcPr>
            <w:tcW w:w="473" w:type="pct"/>
          </w:tcPr>
          <w:p w:rsidRPr="0034692A" w:rsidR="003427E4" w:rsidP="004642CE" w:rsidRDefault="003427E4" w14:paraId="5D77A2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55" w:type="pct"/>
          </w:tcPr>
          <w:p w:rsidRPr="0034692A" w:rsidR="003427E4" w:rsidP="004642CE" w:rsidRDefault="003427E4" w14:paraId="51A838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3D8805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30" w:type="pct"/>
          </w:tcPr>
          <w:p w:rsidRPr="0034692A" w:rsidR="003427E4" w:rsidP="004642CE" w:rsidRDefault="003427E4" w14:paraId="264CDF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USINESS_UNIT_NAME</w:t>
            </w:r>
          </w:p>
        </w:tc>
        <w:tc>
          <w:tcPr>
            <w:tcW w:w="930" w:type="pct"/>
          </w:tcPr>
          <w:p w:rsidRPr="0034692A" w:rsidR="003427E4" w:rsidP="004642CE" w:rsidRDefault="003427E4" w14:paraId="6E1DC4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BUSINESS_UNIT_NAME</w:t>
            </w:r>
          </w:p>
        </w:tc>
        <w:tc>
          <w:tcPr>
            <w:tcW w:w="978" w:type="pct"/>
          </w:tcPr>
          <w:p w:rsidRPr="0034692A" w:rsidR="003427E4" w:rsidP="004642CE" w:rsidRDefault="003427E4" w14:paraId="07133C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234F1B" w:rsidTr="00843B54" w14:paraId="781706D8" w14:textId="77777777">
        <w:trPr>
          <w:cnfStyle w:val="000000100000" w:firstRow="0" w:lastRow="0" w:firstColumn="0" w:lastColumn="0" w:oddVBand="0" w:evenVBand="0" w:oddHBand="1" w:evenHBand="0" w:firstRowFirstColumn="0" w:firstRowLastColumn="0" w:lastRowFirstColumn="0" w:lastRowLastColumn="0"/>
          <w:trHeight w:val="247"/>
        </w:trPr>
        <w:tc>
          <w:tcPr>
            <w:tcW w:w="216" w:type="pct"/>
          </w:tcPr>
          <w:p w:rsidRPr="0034692A" w:rsidR="003427E4" w:rsidP="004642CE" w:rsidRDefault="003427E4" w14:paraId="2277C2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9</w:t>
            </w:r>
          </w:p>
        </w:tc>
        <w:tc>
          <w:tcPr>
            <w:tcW w:w="930" w:type="pct"/>
          </w:tcPr>
          <w:p w:rsidRPr="0034692A" w:rsidR="003427E4" w:rsidP="004642CE" w:rsidRDefault="003427E4" w14:paraId="6765D0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OSITIONCODE</w:t>
            </w:r>
          </w:p>
        </w:tc>
        <w:tc>
          <w:tcPr>
            <w:tcW w:w="473" w:type="pct"/>
          </w:tcPr>
          <w:p w:rsidRPr="0034692A" w:rsidR="003427E4" w:rsidP="004642CE" w:rsidRDefault="003427E4" w14:paraId="48071C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55" w:type="pct"/>
          </w:tcPr>
          <w:p w:rsidRPr="0034692A" w:rsidR="003427E4" w:rsidP="004642CE" w:rsidRDefault="003427E4" w14:paraId="53E64C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45068D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30" w:type="pct"/>
          </w:tcPr>
          <w:p w:rsidRPr="0034692A" w:rsidR="003427E4" w:rsidP="004642CE" w:rsidRDefault="003427E4" w14:paraId="276AB3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OSITION_CODE</w:t>
            </w:r>
          </w:p>
        </w:tc>
        <w:tc>
          <w:tcPr>
            <w:tcW w:w="930" w:type="pct"/>
          </w:tcPr>
          <w:p w:rsidRPr="0034692A" w:rsidR="003427E4" w:rsidP="004642CE" w:rsidRDefault="003427E4" w14:paraId="436D94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OSITION_CODE</w:t>
            </w:r>
          </w:p>
        </w:tc>
        <w:tc>
          <w:tcPr>
            <w:tcW w:w="978" w:type="pct"/>
          </w:tcPr>
          <w:p w:rsidRPr="0034692A" w:rsidR="003427E4" w:rsidP="004642CE" w:rsidRDefault="003427E4" w14:paraId="5DF416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234F1B" w:rsidTr="00843B54" w14:paraId="77C6D365" w14:textId="77777777">
        <w:trPr>
          <w:trHeight w:val="247"/>
        </w:trPr>
        <w:tc>
          <w:tcPr>
            <w:tcW w:w="216" w:type="pct"/>
          </w:tcPr>
          <w:p w:rsidRPr="0034692A" w:rsidR="003427E4" w:rsidP="004642CE" w:rsidRDefault="003427E4" w14:paraId="266E93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0</w:t>
            </w:r>
          </w:p>
        </w:tc>
        <w:tc>
          <w:tcPr>
            <w:tcW w:w="930" w:type="pct"/>
          </w:tcPr>
          <w:p w:rsidRPr="0034692A" w:rsidR="003427E4" w:rsidP="004642CE" w:rsidRDefault="003427E4" w14:paraId="7B1A28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RIMARY_FLAG</w:t>
            </w:r>
          </w:p>
        </w:tc>
        <w:tc>
          <w:tcPr>
            <w:tcW w:w="473" w:type="pct"/>
          </w:tcPr>
          <w:p w:rsidRPr="0034692A" w:rsidR="003427E4" w:rsidP="004642CE" w:rsidRDefault="003427E4" w14:paraId="359415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55" w:type="pct"/>
          </w:tcPr>
          <w:p w:rsidRPr="0034692A" w:rsidR="003427E4" w:rsidP="004642CE" w:rsidRDefault="003427E4" w14:paraId="0D1AF7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5E8662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30" w:type="pct"/>
          </w:tcPr>
          <w:p w:rsidRPr="0034692A" w:rsidR="003427E4" w:rsidP="004642CE" w:rsidRDefault="003427E4" w14:paraId="647EDD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RIMARY_FLAG</w:t>
            </w:r>
          </w:p>
        </w:tc>
        <w:tc>
          <w:tcPr>
            <w:tcW w:w="930" w:type="pct"/>
          </w:tcPr>
          <w:p w:rsidRPr="0034692A" w:rsidR="003427E4" w:rsidP="004642CE" w:rsidRDefault="003427E4" w14:paraId="71F855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RIMARY_FLAG</w:t>
            </w:r>
          </w:p>
        </w:tc>
        <w:tc>
          <w:tcPr>
            <w:tcW w:w="978" w:type="pct"/>
          </w:tcPr>
          <w:p w:rsidRPr="0034692A" w:rsidR="003427E4" w:rsidP="004642CE" w:rsidRDefault="003427E4" w14:paraId="5F0256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Code – ‘Y’</w:t>
            </w:r>
          </w:p>
        </w:tc>
      </w:tr>
      <w:tr w:rsidRPr="0034692A" w:rsidR="00234F1B" w:rsidTr="00843B54" w14:paraId="157DD79F" w14:textId="77777777">
        <w:trPr>
          <w:cnfStyle w:val="000000100000" w:firstRow="0" w:lastRow="0" w:firstColumn="0" w:lastColumn="0" w:oddVBand="0" w:evenVBand="0" w:oddHBand="1" w:evenHBand="0" w:firstRowFirstColumn="0" w:firstRowLastColumn="0" w:lastRowFirstColumn="0" w:lastRowLastColumn="0"/>
          <w:trHeight w:val="247"/>
        </w:trPr>
        <w:tc>
          <w:tcPr>
            <w:tcW w:w="216" w:type="pct"/>
          </w:tcPr>
          <w:p w:rsidRPr="0034692A" w:rsidR="003427E4" w:rsidP="004642CE" w:rsidRDefault="003427E4" w14:paraId="21A8CD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1</w:t>
            </w:r>
          </w:p>
        </w:tc>
        <w:tc>
          <w:tcPr>
            <w:tcW w:w="930" w:type="pct"/>
          </w:tcPr>
          <w:p w:rsidRPr="0034692A" w:rsidR="003427E4" w:rsidP="004642CE" w:rsidRDefault="003427E4" w14:paraId="63D1C27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473" w:type="pct"/>
          </w:tcPr>
          <w:p w:rsidRPr="0034692A" w:rsidR="003427E4" w:rsidP="004642CE" w:rsidRDefault="003427E4" w14:paraId="011DAB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55" w:type="pct"/>
          </w:tcPr>
          <w:p w:rsidRPr="0034692A" w:rsidR="003427E4" w:rsidP="004642CE" w:rsidRDefault="003427E4" w14:paraId="6A5161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187" w:type="pct"/>
          </w:tcPr>
          <w:p w:rsidRPr="0034692A" w:rsidR="003427E4" w:rsidP="004642CE" w:rsidRDefault="003427E4" w14:paraId="4F1912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30" w:type="pct"/>
          </w:tcPr>
          <w:p w:rsidRPr="0034692A" w:rsidR="003427E4" w:rsidP="004642CE" w:rsidRDefault="003427E4" w14:paraId="0FF801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930" w:type="pct"/>
          </w:tcPr>
          <w:p w:rsidRPr="0034692A" w:rsidR="003427E4" w:rsidP="004642CE" w:rsidRDefault="003427E4" w14:paraId="385268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PERSONNUMBER</w:t>
            </w:r>
          </w:p>
        </w:tc>
        <w:tc>
          <w:tcPr>
            <w:tcW w:w="978" w:type="pct"/>
          </w:tcPr>
          <w:p w:rsidRPr="0034692A" w:rsidR="003427E4" w:rsidP="004642CE" w:rsidRDefault="003427E4" w14:paraId="4C773D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234F1B" w:rsidTr="00843B54" w14:paraId="6C9B91FB" w14:textId="77777777">
        <w:trPr>
          <w:trHeight w:val="247"/>
        </w:trPr>
        <w:tc>
          <w:tcPr>
            <w:tcW w:w="216" w:type="pct"/>
          </w:tcPr>
          <w:p w:rsidRPr="0034692A" w:rsidR="003427E4" w:rsidP="004642CE" w:rsidRDefault="003427E4" w14:paraId="17C5BC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2</w:t>
            </w:r>
          </w:p>
        </w:tc>
        <w:tc>
          <w:tcPr>
            <w:tcW w:w="930" w:type="pct"/>
          </w:tcPr>
          <w:p w:rsidRPr="0034692A" w:rsidR="003427E4" w:rsidP="004642CE" w:rsidRDefault="003427E4" w14:paraId="17F001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WORKTERMSASSIGNMENTNUMBER</w:t>
            </w:r>
          </w:p>
        </w:tc>
        <w:tc>
          <w:tcPr>
            <w:tcW w:w="473" w:type="pct"/>
          </w:tcPr>
          <w:p w:rsidRPr="0034692A" w:rsidR="003427E4" w:rsidP="004642CE" w:rsidRDefault="003427E4" w14:paraId="6D7CA2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55" w:type="pct"/>
          </w:tcPr>
          <w:p w:rsidRPr="0034692A" w:rsidR="003427E4" w:rsidP="004642CE" w:rsidRDefault="003427E4" w14:paraId="617BE7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87" w:type="pct"/>
          </w:tcPr>
          <w:p w:rsidRPr="0034692A" w:rsidR="003427E4" w:rsidP="004642CE" w:rsidRDefault="003427E4" w14:paraId="6960A4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30" w:type="pct"/>
          </w:tcPr>
          <w:p w:rsidRPr="0034692A" w:rsidR="003427E4" w:rsidP="004642CE" w:rsidRDefault="003427E4" w14:paraId="3B8C20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WORKTERMSASSIGNMENTNUMBER</w:t>
            </w:r>
          </w:p>
        </w:tc>
        <w:tc>
          <w:tcPr>
            <w:tcW w:w="930" w:type="pct"/>
          </w:tcPr>
          <w:p w:rsidRPr="0034692A" w:rsidR="003427E4" w:rsidP="004642CE" w:rsidRDefault="003427E4" w14:paraId="09D8D1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WORKTERMSASSIGNMENTNUMBER</w:t>
            </w:r>
          </w:p>
        </w:tc>
        <w:tc>
          <w:tcPr>
            <w:tcW w:w="978" w:type="pct"/>
          </w:tcPr>
          <w:p w:rsidRPr="0034692A" w:rsidR="003427E4" w:rsidP="004642CE" w:rsidRDefault="003427E4" w14:paraId="5DDFC5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234F1B" w:rsidTr="00843B54" w14:paraId="1D4119BD" w14:textId="77777777">
        <w:trPr>
          <w:cnfStyle w:val="000000100000" w:firstRow="0" w:lastRow="0" w:firstColumn="0" w:lastColumn="0" w:oddVBand="0" w:evenVBand="0" w:oddHBand="1" w:evenHBand="0" w:firstRowFirstColumn="0" w:firstRowLastColumn="0" w:lastRowFirstColumn="0" w:lastRowLastColumn="0"/>
          <w:trHeight w:val="247"/>
        </w:trPr>
        <w:tc>
          <w:tcPr>
            <w:tcW w:w="216" w:type="pct"/>
          </w:tcPr>
          <w:p w:rsidRPr="0034692A" w:rsidR="003427E4" w:rsidP="004642CE" w:rsidRDefault="003427E4" w14:paraId="273C2D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3</w:t>
            </w:r>
          </w:p>
        </w:tc>
        <w:tc>
          <w:tcPr>
            <w:tcW w:w="930" w:type="pct"/>
          </w:tcPr>
          <w:p w:rsidRPr="0034692A" w:rsidR="003427E4" w:rsidP="004642CE" w:rsidRDefault="003427E4" w14:paraId="4A9A9C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473" w:type="pct"/>
          </w:tcPr>
          <w:p w:rsidRPr="0034692A" w:rsidR="003427E4" w:rsidP="004642CE" w:rsidRDefault="003427E4" w14:paraId="286750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55" w:type="pct"/>
          </w:tcPr>
          <w:p w:rsidRPr="0034692A" w:rsidR="003427E4" w:rsidP="004642CE" w:rsidRDefault="003427E4" w14:paraId="1E8288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87" w:type="pct"/>
          </w:tcPr>
          <w:p w:rsidRPr="0034692A" w:rsidR="003427E4" w:rsidP="004642CE" w:rsidRDefault="003427E4" w14:paraId="10B1ED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30" w:type="pct"/>
          </w:tcPr>
          <w:p w:rsidRPr="0034692A" w:rsidR="003427E4" w:rsidP="004642CE" w:rsidRDefault="003427E4" w14:paraId="14E756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930" w:type="pct"/>
          </w:tcPr>
          <w:p w:rsidRPr="0034692A" w:rsidR="003427E4" w:rsidP="004642CE" w:rsidRDefault="003427E4" w14:paraId="09E43F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METADATA</w:t>
            </w:r>
          </w:p>
        </w:tc>
        <w:tc>
          <w:tcPr>
            <w:tcW w:w="978" w:type="pct"/>
          </w:tcPr>
          <w:p w:rsidRPr="0034692A" w:rsidR="003427E4" w:rsidP="004642CE" w:rsidRDefault="00B60B0E" w14:paraId="1465B799" w14:textId="33991A4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5472">
              <w:rPr>
                <w:rFonts w:ascii="Calibri Light" w:hAnsi="Calibri Light" w:cs="Calibri Light"/>
                <w:color w:val="000000"/>
                <w:sz w:val="16"/>
                <w:szCs w:val="16"/>
              </w:rPr>
              <w:t>Hardcode -MERGE</w:t>
            </w:r>
          </w:p>
        </w:tc>
      </w:tr>
      <w:tr w:rsidRPr="0034692A" w:rsidR="00234F1B" w:rsidTr="00843B54" w14:paraId="5ED92D43" w14:textId="77777777">
        <w:trPr>
          <w:trHeight w:val="247"/>
        </w:trPr>
        <w:tc>
          <w:tcPr>
            <w:tcW w:w="216" w:type="pct"/>
          </w:tcPr>
          <w:p w:rsidRPr="0034692A" w:rsidR="003427E4" w:rsidP="004642CE" w:rsidRDefault="003427E4" w14:paraId="658521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4</w:t>
            </w:r>
          </w:p>
        </w:tc>
        <w:tc>
          <w:tcPr>
            <w:tcW w:w="930" w:type="pct"/>
          </w:tcPr>
          <w:p w:rsidRPr="0034692A" w:rsidR="003427E4" w:rsidP="004642CE" w:rsidRDefault="003427E4" w14:paraId="3F54D5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473" w:type="pct"/>
          </w:tcPr>
          <w:p w:rsidRPr="0034692A" w:rsidR="003427E4" w:rsidP="004642CE" w:rsidRDefault="003427E4" w14:paraId="347DC99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w:t>
            </w:r>
          </w:p>
        </w:tc>
        <w:tc>
          <w:tcPr>
            <w:tcW w:w="355" w:type="pct"/>
          </w:tcPr>
          <w:p w:rsidRPr="0034692A" w:rsidR="003427E4" w:rsidP="004642CE" w:rsidRDefault="003427E4" w14:paraId="58AC2B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87" w:type="pct"/>
          </w:tcPr>
          <w:p w:rsidRPr="0034692A" w:rsidR="003427E4" w:rsidP="004642CE" w:rsidRDefault="003427E4" w14:paraId="600DD8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30" w:type="pct"/>
          </w:tcPr>
          <w:p w:rsidRPr="0034692A" w:rsidR="003427E4" w:rsidP="004642CE" w:rsidRDefault="003427E4" w14:paraId="0E42B0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930" w:type="pct"/>
          </w:tcPr>
          <w:p w:rsidRPr="0034692A" w:rsidR="003427E4" w:rsidP="004642CE" w:rsidRDefault="003427E4" w14:paraId="2F8A2B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OBJECTNAME</w:t>
            </w:r>
          </w:p>
        </w:tc>
        <w:tc>
          <w:tcPr>
            <w:tcW w:w="978" w:type="pct"/>
          </w:tcPr>
          <w:p w:rsidRPr="0034692A" w:rsidR="003427E4" w:rsidP="004642CE" w:rsidRDefault="003427E4" w14:paraId="62A13E20" w14:textId="770989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w:t>
            </w:r>
            <w:r w:rsidR="00B60B0E">
              <w:rPr>
                <w:rFonts w:ascii="Calibri Light" w:hAnsi="Calibri Light" w:cs="Calibri Light"/>
                <w:color w:val="000000"/>
                <w:sz w:val="16"/>
                <w:szCs w:val="16"/>
              </w:rPr>
              <w:t>c</w:t>
            </w:r>
            <w:r w:rsidRPr="0034692A">
              <w:rPr>
                <w:rFonts w:ascii="Calibri Light" w:hAnsi="Calibri Light" w:cs="Calibri Light"/>
                <w:color w:val="000000"/>
                <w:sz w:val="16"/>
                <w:szCs w:val="16"/>
              </w:rPr>
              <w:t>ode – ScheduleAssignment</w:t>
            </w:r>
          </w:p>
        </w:tc>
      </w:tr>
      <w:tr w:rsidRPr="0034692A" w:rsidR="00234F1B" w:rsidTr="00843B54" w14:paraId="42EF6144" w14:textId="77777777">
        <w:trPr>
          <w:cnfStyle w:val="000000100000" w:firstRow="0" w:lastRow="0" w:firstColumn="0" w:lastColumn="0" w:oddVBand="0" w:evenVBand="0" w:oddHBand="1" w:evenHBand="0" w:firstRowFirstColumn="0" w:firstRowLastColumn="0" w:lastRowFirstColumn="0" w:lastRowLastColumn="0"/>
          <w:trHeight w:val="247"/>
        </w:trPr>
        <w:tc>
          <w:tcPr>
            <w:tcW w:w="216" w:type="pct"/>
          </w:tcPr>
          <w:p w:rsidRPr="0034692A" w:rsidR="003427E4" w:rsidP="004642CE" w:rsidRDefault="003427E4" w14:paraId="4CAA42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5</w:t>
            </w:r>
          </w:p>
        </w:tc>
        <w:tc>
          <w:tcPr>
            <w:tcW w:w="930" w:type="pct"/>
          </w:tcPr>
          <w:p w:rsidRPr="0034692A" w:rsidR="003427E4" w:rsidP="004642CE" w:rsidRDefault="003427E4" w14:paraId="3AD175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473" w:type="pct"/>
          </w:tcPr>
          <w:p w:rsidRPr="0034692A" w:rsidR="003427E4" w:rsidP="004642CE" w:rsidRDefault="003427E4" w14:paraId="109C91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50)</w:t>
            </w:r>
          </w:p>
        </w:tc>
        <w:tc>
          <w:tcPr>
            <w:tcW w:w="355" w:type="pct"/>
          </w:tcPr>
          <w:p w:rsidRPr="0034692A" w:rsidR="003427E4" w:rsidP="004642CE" w:rsidRDefault="003427E4" w14:paraId="6191DCB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87" w:type="pct"/>
          </w:tcPr>
          <w:p w:rsidRPr="0034692A" w:rsidR="003427E4" w:rsidP="004642CE" w:rsidRDefault="003427E4" w14:paraId="33CCDB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30" w:type="pct"/>
          </w:tcPr>
          <w:p w:rsidRPr="0034692A" w:rsidR="003427E4" w:rsidP="004642CE" w:rsidRDefault="003427E4" w14:paraId="551DFA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930" w:type="pct"/>
          </w:tcPr>
          <w:p w:rsidRPr="0034692A" w:rsidR="003427E4" w:rsidP="004642CE" w:rsidRDefault="003427E4" w14:paraId="7A22AD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ID</w:t>
            </w:r>
          </w:p>
        </w:tc>
        <w:tc>
          <w:tcPr>
            <w:tcW w:w="978" w:type="pct"/>
          </w:tcPr>
          <w:p w:rsidRPr="0034692A" w:rsidR="003427E4" w:rsidP="004642CE" w:rsidRDefault="003427E4" w14:paraId="1F600D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utogenerated</w:t>
            </w:r>
          </w:p>
        </w:tc>
      </w:tr>
      <w:tr w:rsidRPr="0034692A" w:rsidR="00234F1B" w:rsidTr="00843B54" w14:paraId="5A4529E0" w14:textId="77777777">
        <w:trPr>
          <w:trHeight w:val="247"/>
        </w:trPr>
        <w:tc>
          <w:tcPr>
            <w:tcW w:w="216" w:type="pct"/>
          </w:tcPr>
          <w:p w:rsidRPr="0034692A" w:rsidR="003427E4" w:rsidP="004642CE" w:rsidRDefault="003427E4" w14:paraId="74734B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6</w:t>
            </w:r>
          </w:p>
        </w:tc>
        <w:tc>
          <w:tcPr>
            <w:tcW w:w="930" w:type="pct"/>
          </w:tcPr>
          <w:p w:rsidRPr="0034692A" w:rsidR="003427E4" w:rsidP="004642CE" w:rsidRDefault="003427E4" w14:paraId="062A8A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473" w:type="pct"/>
          </w:tcPr>
          <w:p w:rsidRPr="0034692A" w:rsidR="003427E4" w:rsidP="004642CE" w:rsidRDefault="003427E4" w14:paraId="28FF18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VARCHAR2(60)</w:t>
            </w:r>
          </w:p>
        </w:tc>
        <w:tc>
          <w:tcPr>
            <w:tcW w:w="355" w:type="pct"/>
          </w:tcPr>
          <w:p w:rsidRPr="0034692A" w:rsidR="003427E4" w:rsidP="004642CE" w:rsidRDefault="003427E4" w14:paraId="5D4B54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187" w:type="pct"/>
          </w:tcPr>
          <w:p w:rsidRPr="0034692A" w:rsidR="003427E4" w:rsidP="004642CE" w:rsidRDefault="003427E4" w14:paraId="2DEF535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30" w:type="pct"/>
          </w:tcPr>
          <w:p w:rsidRPr="0034692A" w:rsidR="003427E4" w:rsidP="004642CE" w:rsidRDefault="003427E4" w14:paraId="515DF4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930" w:type="pct"/>
          </w:tcPr>
          <w:p w:rsidRPr="0034692A" w:rsidR="003427E4" w:rsidP="004642CE" w:rsidRDefault="003427E4" w14:paraId="1C8314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SOURCESYSTEMOWNER</w:t>
            </w:r>
          </w:p>
        </w:tc>
        <w:tc>
          <w:tcPr>
            <w:tcW w:w="978" w:type="pct"/>
          </w:tcPr>
          <w:p w:rsidRPr="0034692A" w:rsidR="003427E4" w:rsidP="004642CE" w:rsidRDefault="004C696C" w14:paraId="6BBD5A7C" w14:textId="79674C8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ardcode - </w:t>
            </w:r>
            <w:r w:rsidRPr="0034692A" w:rsidR="003427E4">
              <w:rPr>
                <w:rFonts w:ascii="Calibri Light" w:hAnsi="Calibri Light" w:cs="Calibri Light"/>
                <w:color w:val="000000"/>
                <w:sz w:val="16"/>
                <w:szCs w:val="16"/>
              </w:rPr>
              <w:t>DataMigration</w:t>
            </w:r>
          </w:p>
        </w:tc>
      </w:tr>
    </w:tbl>
    <w:p w:rsidR="00A63675" w:rsidP="00A63675" w:rsidRDefault="00A63675" w14:paraId="5480517A" w14:textId="77777777">
      <w:pPr>
        <w:pStyle w:val="Heading2"/>
        <w:numPr>
          <w:ilvl w:val="0"/>
          <w:numId w:val="0"/>
        </w:numPr>
        <w:ind w:left="576"/>
      </w:pPr>
    </w:p>
    <w:p w:rsidR="00A63675" w:rsidP="00A63675" w:rsidRDefault="00A63675" w14:paraId="4AD71427" w14:textId="51B9806A">
      <w:pPr>
        <w:pStyle w:val="Heading2"/>
      </w:pPr>
      <w:bookmarkStart w:name="_Toc79997710" w:id="100"/>
      <w:r>
        <w:t>Area of Responsibility</w:t>
      </w:r>
      <w:bookmarkEnd w:id="100"/>
    </w:p>
    <w:p w:rsidRPr="00AF6675" w:rsidR="00A63675" w:rsidP="00A63675" w:rsidRDefault="00A63675" w14:paraId="382D0B70" w14:textId="77777777">
      <w:pPr>
        <w:pStyle w:val="Bullet"/>
        <w:ind w:left="513" w:hanging="513"/>
        <w:rPr>
          <w:rFonts w:ascii="Calibri Light" w:hAnsi="Calibri Light" w:cs="Arial"/>
          <w:color w:val="4F4F4F"/>
          <w:sz w:val="22"/>
          <w:szCs w:val="22"/>
          <w:lang w:val="en-GB" w:eastAsia="en-IE"/>
        </w:rPr>
      </w:pPr>
      <w:r w:rsidRPr="00AF6675">
        <w:rPr>
          <w:rFonts w:ascii="Calibri Light" w:hAnsi="Calibri Light" w:cs="Arial"/>
          <w:color w:val="4F4F4F"/>
          <w:sz w:val="22"/>
          <w:szCs w:val="22"/>
          <w:lang w:val="en-GB" w:eastAsia="en-IE"/>
        </w:rPr>
        <w:t>Data File Name: XXMX_HCM_PER_</w:t>
      </w:r>
      <w:r>
        <w:rPr>
          <w:rFonts w:ascii="Calibri Light" w:hAnsi="Calibri Light" w:cs="Arial"/>
          <w:color w:val="4F4F4F"/>
          <w:sz w:val="22"/>
          <w:szCs w:val="22"/>
          <w:lang w:val="en-GB" w:eastAsia="en-IE"/>
        </w:rPr>
        <w:t>AOR</w:t>
      </w:r>
      <w:r w:rsidRPr="00AF6675">
        <w:rPr>
          <w:rFonts w:ascii="Calibri Light" w:hAnsi="Calibri Light" w:cs="Arial"/>
          <w:color w:val="4F4F4F"/>
          <w:sz w:val="22"/>
          <w:szCs w:val="22"/>
          <w:lang w:val="en-GB" w:eastAsia="en-IE"/>
        </w:rPr>
        <w:t>.dat</w:t>
      </w:r>
    </w:p>
    <w:p w:rsidRPr="00AF6675" w:rsidR="00A63675" w:rsidP="00A63675" w:rsidRDefault="00A63675" w14:paraId="331C976A" w14:textId="77777777">
      <w:pPr>
        <w:pStyle w:val="Bullet"/>
        <w:ind w:left="513" w:hanging="513"/>
        <w:rPr>
          <w:rFonts w:ascii="Calibri Light" w:hAnsi="Calibri Light" w:cs="Arial"/>
          <w:color w:val="4F4F4F"/>
          <w:sz w:val="22"/>
          <w:szCs w:val="22"/>
          <w:lang w:val="en-GB" w:eastAsia="en-IE"/>
        </w:rPr>
      </w:pPr>
      <w:r w:rsidRPr="00AF6675">
        <w:rPr>
          <w:rFonts w:ascii="Calibri Light" w:hAnsi="Calibri Light" w:cs="Arial"/>
          <w:color w:val="4F4F4F"/>
          <w:sz w:val="22"/>
          <w:szCs w:val="22"/>
          <w:lang w:val="en-GB" w:eastAsia="en-IE"/>
        </w:rPr>
        <w:t>Staging table:  XXMX_PER_</w:t>
      </w:r>
      <w:r>
        <w:rPr>
          <w:rFonts w:ascii="Calibri Light" w:hAnsi="Calibri Light" w:cs="Arial"/>
          <w:color w:val="4F4F4F"/>
          <w:sz w:val="22"/>
          <w:szCs w:val="22"/>
          <w:lang w:val="en-GB" w:eastAsia="en-IE"/>
        </w:rPr>
        <w:t>AOR</w:t>
      </w:r>
      <w:r w:rsidRPr="00AF6675">
        <w:rPr>
          <w:rFonts w:ascii="Calibri Light" w:hAnsi="Calibri Light" w:cs="Arial"/>
          <w:color w:val="4F4F4F"/>
          <w:sz w:val="22"/>
          <w:szCs w:val="22"/>
          <w:lang w:val="en-GB" w:eastAsia="en-IE"/>
        </w:rPr>
        <w:t>_STG</w:t>
      </w:r>
    </w:p>
    <w:p w:rsidRPr="00AF6675" w:rsidR="00A63675" w:rsidP="00A63675" w:rsidRDefault="00A63675" w14:paraId="6AE97B2C" w14:textId="77777777">
      <w:pPr>
        <w:pStyle w:val="Bullet"/>
        <w:ind w:left="513" w:hanging="513"/>
        <w:rPr>
          <w:rFonts w:ascii="Calibri Light" w:hAnsi="Calibri Light" w:cs="Arial"/>
          <w:color w:val="4F4F4F"/>
          <w:sz w:val="22"/>
          <w:szCs w:val="22"/>
          <w:lang w:val="en-GB" w:eastAsia="en-IE"/>
        </w:rPr>
      </w:pPr>
      <w:r w:rsidRPr="00AF6675">
        <w:rPr>
          <w:rFonts w:ascii="Calibri Light" w:hAnsi="Calibri Light" w:cs="Arial"/>
          <w:color w:val="4F4F4F"/>
          <w:sz w:val="22"/>
          <w:szCs w:val="22"/>
          <w:lang w:val="en-GB" w:eastAsia="en-IE"/>
        </w:rPr>
        <w:t>Transform Table: XXMX_PER_</w:t>
      </w:r>
      <w:r>
        <w:rPr>
          <w:rFonts w:ascii="Calibri Light" w:hAnsi="Calibri Light" w:cs="Arial"/>
          <w:color w:val="4F4F4F"/>
          <w:sz w:val="22"/>
          <w:szCs w:val="22"/>
          <w:lang w:val="en-GB" w:eastAsia="en-IE"/>
        </w:rPr>
        <w:t>AOR</w:t>
      </w:r>
      <w:r w:rsidRPr="00AF6675">
        <w:rPr>
          <w:rFonts w:ascii="Calibri Light" w:hAnsi="Calibri Light" w:cs="Arial"/>
          <w:color w:val="4F4F4F"/>
          <w:sz w:val="22"/>
          <w:szCs w:val="22"/>
          <w:lang w:val="en-GB" w:eastAsia="en-IE"/>
        </w:rPr>
        <w:t xml:space="preserve">_XFM </w:t>
      </w:r>
    </w:p>
    <w:p w:rsidRPr="00AF6675" w:rsidR="00A63675" w:rsidP="00A63675" w:rsidRDefault="00A63675" w14:paraId="1A2733A2" w14:textId="77777777">
      <w:pPr>
        <w:pStyle w:val="Bullet"/>
        <w:ind w:left="513" w:hanging="513"/>
        <w:rPr>
          <w:rFonts w:ascii="Calibri Light" w:hAnsi="Calibri Light" w:cs="Arial"/>
          <w:color w:val="4F4F4F"/>
          <w:sz w:val="22"/>
          <w:szCs w:val="22"/>
          <w:lang w:val="en-GB" w:eastAsia="en-IE"/>
        </w:rPr>
      </w:pPr>
      <w:r w:rsidRPr="00AF6675">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rsidR="003401A5" w:rsidP="00A63675" w:rsidRDefault="00A63675" w14:paraId="1C0A419D" w14:textId="57A07026">
      <w:pPr>
        <w:pStyle w:val="Bullet"/>
        <w:ind w:left="513" w:hanging="513"/>
        <w:rPr>
          <w:rFonts w:ascii="Calibri Light" w:hAnsi="Calibri Light" w:cs="Arial"/>
          <w:color w:val="4F4F4F"/>
          <w:sz w:val="22"/>
          <w:szCs w:val="22"/>
          <w:lang w:val="en-GB" w:eastAsia="en-IE"/>
        </w:rPr>
      </w:pPr>
      <w:r w:rsidRPr="00FA71BB">
        <w:rPr>
          <w:rFonts w:ascii="Calibri Light" w:hAnsi="Calibri Light" w:cs="Arial"/>
          <w:color w:val="4F4F4F"/>
          <w:sz w:val="22"/>
          <w:szCs w:val="22"/>
          <w:lang w:val="en-GB" w:eastAsia="en-IE"/>
        </w:rPr>
        <w:t xml:space="preserve">Fusion Business Object: </w:t>
      </w:r>
      <w:r>
        <w:rPr>
          <w:rFonts w:ascii="Calibri Light" w:hAnsi="Calibri Light" w:cs="Arial"/>
          <w:color w:val="4F4F4F"/>
          <w:sz w:val="22"/>
          <w:szCs w:val="22"/>
          <w:lang w:val="en-GB" w:eastAsia="en-IE"/>
        </w:rPr>
        <w:t>Area Of Responsibility</w:t>
      </w:r>
    </w:p>
    <w:tbl>
      <w:tblPr>
        <w:tblStyle w:val="GridTable3-Accent2"/>
        <w:tblW w:w="5000" w:type="pct"/>
        <w:tblLayout w:type="fixed"/>
        <w:tblLook w:val="0420" w:firstRow="1" w:lastRow="0" w:firstColumn="0" w:lastColumn="0" w:noHBand="0" w:noVBand="1"/>
      </w:tblPr>
      <w:tblGrid>
        <w:gridCol w:w="709"/>
        <w:gridCol w:w="56"/>
        <w:gridCol w:w="2063"/>
        <w:gridCol w:w="1561"/>
        <w:gridCol w:w="994"/>
        <w:gridCol w:w="569"/>
        <w:gridCol w:w="2557"/>
        <w:gridCol w:w="2415"/>
        <w:gridCol w:w="3034"/>
      </w:tblGrid>
      <w:tr w:rsidRPr="0034692A" w:rsidR="00A63675" w:rsidTr="00153817" w14:paraId="1DCA44DB"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274" w:type="pct"/>
            <w:gridSpan w:val="2"/>
            <w:shd w:val="clear" w:color="auto" w:fill="05918E" w:themeFill="accent1"/>
          </w:tcPr>
          <w:p w:rsidRPr="0034692A" w:rsidR="00A63675" w:rsidP="00524D81" w:rsidRDefault="00A63675" w14:paraId="7D45ABD6"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Col Seq</w:t>
            </w:r>
          </w:p>
        </w:tc>
        <w:tc>
          <w:tcPr>
            <w:tcW w:w="739" w:type="pct"/>
            <w:shd w:val="clear" w:color="auto" w:fill="05918E" w:themeFill="accent1"/>
          </w:tcPr>
          <w:p w:rsidRPr="0034692A" w:rsidR="00A63675" w:rsidP="00524D81" w:rsidRDefault="00A63675" w14:paraId="74DE2E8B" w14:textId="77777777">
            <w:pPr>
              <w:ind w:left="139"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Field Name</w:t>
            </w:r>
          </w:p>
        </w:tc>
        <w:tc>
          <w:tcPr>
            <w:tcW w:w="559" w:type="pct"/>
            <w:shd w:val="clear" w:color="auto" w:fill="05918E" w:themeFill="accent1"/>
          </w:tcPr>
          <w:p w:rsidRPr="0034692A" w:rsidR="00A63675" w:rsidP="00524D81" w:rsidRDefault="00A63675" w14:paraId="0AAC89CE"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Datatype</w:t>
            </w:r>
          </w:p>
        </w:tc>
        <w:tc>
          <w:tcPr>
            <w:tcW w:w="356" w:type="pct"/>
            <w:shd w:val="clear" w:color="auto" w:fill="05918E" w:themeFill="accent1"/>
          </w:tcPr>
          <w:p w:rsidRPr="0034692A" w:rsidR="00A63675" w:rsidP="00524D81" w:rsidRDefault="00A63675" w14:paraId="182F4854"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Include in Loader</w:t>
            </w:r>
          </w:p>
        </w:tc>
        <w:tc>
          <w:tcPr>
            <w:tcW w:w="204" w:type="pct"/>
            <w:shd w:val="clear" w:color="auto" w:fill="05918E" w:themeFill="accent1"/>
          </w:tcPr>
          <w:p w:rsidRPr="0034692A" w:rsidR="00A63675" w:rsidP="00524D81" w:rsidRDefault="00A63675" w14:paraId="68F68399"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Req</w:t>
            </w:r>
          </w:p>
        </w:tc>
        <w:tc>
          <w:tcPr>
            <w:tcW w:w="916" w:type="pct"/>
            <w:shd w:val="clear" w:color="auto" w:fill="05918E" w:themeFill="accent1"/>
          </w:tcPr>
          <w:p w:rsidRPr="0034692A" w:rsidR="00A63675" w:rsidP="00524D81" w:rsidRDefault="00A63675" w14:paraId="5423708E"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Staging Table Column</w:t>
            </w:r>
          </w:p>
        </w:tc>
        <w:tc>
          <w:tcPr>
            <w:tcW w:w="865" w:type="pct"/>
            <w:shd w:val="clear" w:color="auto" w:fill="05918E" w:themeFill="accent1"/>
          </w:tcPr>
          <w:p w:rsidRPr="0034692A" w:rsidR="00A63675" w:rsidP="00524D81" w:rsidRDefault="00A63675" w14:paraId="6EA1C79B"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Transform Table Column</w:t>
            </w:r>
          </w:p>
        </w:tc>
        <w:tc>
          <w:tcPr>
            <w:tcW w:w="1087" w:type="pct"/>
            <w:shd w:val="clear" w:color="auto" w:fill="05918E" w:themeFill="accent1"/>
          </w:tcPr>
          <w:p w:rsidRPr="0034692A" w:rsidR="00A63675" w:rsidP="00524D81" w:rsidRDefault="00A63675" w14:paraId="4F738536" w14:textId="77777777">
            <w:pPr>
              <w:ind w:left="108" w:right="108"/>
              <w:rPr>
                <w:rFonts w:ascii="Calibri Light" w:hAnsi="Calibri Light" w:eastAsia="Book Antiqua" w:cs="Calibri Light"/>
                <w:b w:val="0"/>
                <w:bCs w:val="0"/>
                <w:color w:val="FFFFFF"/>
                <w:sz w:val="16"/>
                <w:szCs w:val="16"/>
              </w:rPr>
            </w:pPr>
            <w:r w:rsidRPr="0034692A">
              <w:rPr>
                <w:rFonts w:ascii="Calibri Light" w:hAnsi="Calibri Light" w:eastAsia="Book Antiqua" w:cs="Calibri Light"/>
                <w:color w:val="FFFFFF"/>
                <w:sz w:val="16"/>
                <w:szCs w:val="16"/>
              </w:rPr>
              <w:t>Comments</w:t>
            </w:r>
          </w:p>
        </w:tc>
      </w:tr>
      <w:tr w:rsidRPr="0034692A" w:rsidR="00A63675" w:rsidTr="00524D81" w14:paraId="07AB8F2D"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73C050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w:t>
            </w:r>
          </w:p>
        </w:tc>
        <w:tc>
          <w:tcPr>
            <w:tcW w:w="759" w:type="pct"/>
            <w:gridSpan w:val="2"/>
          </w:tcPr>
          <w:p w:rsidRPr="0034692A" w:rsidR="00A63675" w:rsidP="00524D81" w:rsidRDefault="00A63675" w14:paraId="33CB58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FILE_SET_ID</w:t>
            </w:r>
          </w:p>
        </w:tc>
        <w:tc>
          <w:tcPr>
            <w:tcW w:w="559" w:type="pct"/>
          </w:tcPr>
          <w:p w:rsidRPr="0034692A" w:rsidR="00A63675" w:rsidP="00524D81" w:rsidRDefault="00A63675" w14:paraId="1B04F6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286F6E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204" w:type="pct"/>
          </w:tcPr>
          <w:p w:rsidRPr="0034692A" w:rsidR="00A63675" w:rsidP="00524D81" w:rsidRDefault="00A63675" w14:paraId="55FE2E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6" w:type="pct"/>
          </w:tcPr>
          <w:p w:rsidRPr="0034692A" w:rsidR="00A63675" w:rsidP="00524D81" w:rsidRDefault="00A63675" w14:paraId="133FEA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FILE_SET_ID</w:t>
            </w:r>
          </w:p>
        </w:tc>
        <w:tc>
          <w:tcPr>
            <w:tcW w:w="865" w:type="pct"/>
          </w:tcPr>
          <w:p w:rsidRPr="0034692A" w:rsidR="00A63675" w:rsidP="00524D81" w:rsidRDefault="00A63675" w14:paraId="162030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FILE_SET_ID</w:t>
            </w:r>
          </w:p>
        </w:tc>
        <w:tc>
          <w:tcPr>
            <w:tcW w:w="1087" w:type="pct"/>
          </w:tcPr>
          <w:p w:rsidRPr="0034692A" w:rsidR="00A63675" w:rsidP="00524D81" w:rsidRDefault="00A63675" w14:paraId="6C0144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Identifier for every Batch. Must be generated and must be unique.</w:t>
            </w:r>
          </w:p>
        </w:tc>
      </w:tr>
      <w:tr w:rsidRPr="0034692A" w:rsidR="00A63675" w:rsidTr="00524D81" w14:paraId="51AC59AC" w14:textId="77777777">
        <w:trPr>
          <w:trHeight w:val="247"/>
        </w:trPr>
        <w:tc>
          <w:tcPr>
            <w:tcW w:w="254" w:type="pct"/>
          </w:tcPr>
          <w:p w:rsidRPr="0034692A" w:rsidR="00A63675" w:rsidP="00524D81" w:rsidRDefault="00A63675" w14:paraId="5BA069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w:t>
            </w:r>
          </w:p>
        </w:tc>
        <w:tc>
          <w:tcPr>
            <w:tcW w:w="759" w:type="pct"/>
            <w:gridSpan w:val="2"/>
          </w:tcPr>
          <w:p w:rsidRPr="0034692A" w:rsidR="00A63675" w:rsidP="00524D81" w:rsidRDefault="00A63675" w14:paraId="33E9BD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 xml:space="preserve">MIGRATION_SET_ID </w:t>
            </w:r>
          </w:p>
        </w:tc>
        <w:tc>
          <w:tcPr>
            <w:tcW w:w="559" w:type="pct"/>
          </w:tcPr>
          <w:p w:rsidRPr="0034692A" w:rsidR="00A63675" w:rsidP="00524D81" w:rsidRDefault="00A63675" w14:paraId="2907A7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NUMBER</w:t>
            </w:r>
          </w:p>
        </w:tc>
        <w:tc>
          <w:tcPr>
            <w:tcW w:w="356" w:type="pct"/>
          </w:tcPr>
          <w:p w:rsidRPr="0034692A" w:rsidR="00A63675" w:rsidP="00524D81" w:rsidRDefault="00A63675" w14:paraId="25AE97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35E6A0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6BACE3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 xml:space="preserve">MIGRATION_SET_ID </w:t>
            </w:r>
          </w:p>
        </w:tc>
        <w:tc>
          <w:tcPr>
            <w:tcW w:w="865" w:type="pct"/>
          </w:tcPr>
          <w:p w:rsidRPr="0034692A" w:rsidR="00A63675" w:rsidP="00524D81" w:rsidRDefault="00A63675" w14:paraId="629159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 xml:space="preserve">MIGRATION_SET_ID </w:t>
            </w:r>
          </w:p>
        </w:tc>
        <w:tc>
          <w:tcPr>
            <w:tcW w:w="1087" w:type="pct"/>
          </w:tcPr>
          <w:p w:rsidRPr="0034692A" w:rsidR="00A63675" w:rsidP="00524D81" w:rsidRDefault="00A63675" w14:paraId="7D2363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ew name for every extract</w:t>
            </w:r>
          </w:p>
        </w:tc>
      </w:tr>
      <w:tr w:rsidRPr="0034692A" w:rsidR="00A63675" w:rsidTr="00524D81" w14:paraId="353EEDEE"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5BF8FC3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3</w:t>
            </w:r>
          </w:p>
        </w:tc>
        <w:tc>
          <w:tcPr>
            <w:tcW w:w="759" w:type="pct"/>
            <w:gridSpan w:val="2"/>
          </w:tcPr>
          <w:p w:rsidRPr="0034692A" w:rsidR="00A63675" w:rsidP="00524D81" w:rsidRDefault="00A63675" w14:paraId="79F0B6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 xml:space="preserve">MIGRATION_SET_NAME      </w:t>
            </w:r>
          </w:p>
        </w:tc>
        <w:tc>
          <w:tcPr>
            <w:tcW w:w="559" w:type="pct"/>
          </w:tcPr>
          <w:p w:rsidRPr="0034692A" w:rsidR="00A63675" w:rsidP="00524D81" w:rsidRDefault="00A63675" w14:paraId="22A67F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NUMBE</w:t>
            </w:r>
            <w:r>
              <w:rPr>
                <w:rFonts w:ascii="Calibri Light" w:hAnsi="Calibri Light" w:cs="Calibri Light"/>
                <w:color w:val="000000"/>
                <w:sz w:val="16"/>
                <w:szCs w:val="16"/>
              </w:rPr>
              <w:t>R</w:t>
            </w:r>
          </w:p>
        </w:tc>
        <w:tc>
          <w:tcPr>
            <w:tcW w:w="356" w:type="pct"/>
          </w:tcPr>
          <w:p w:rsidRPr="0034692A" w:rsidR="00A63675" w:rsidP="00524D81" w:rsidRDefault="00A63675" w14:paraId="6888B0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5EF942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1B707C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 xml:space="preserve">MIGRATION_SET_NAME      </w:t>
            </w:r>
          </w:p>
        </w:tc>
        <w:tc>
          <w:tcPr>
            <w:tcW w:w="865" w:type="pct"/>
          </w:tcPr>
          <w:p w:rsidRPr="0034692A" w:rsidR="00A63675" w:rsidP="00524D81" w:rsidRDefault="00A63675" w14:paraId="4556CB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 xml:space="preserve">MIGRATION_SET_NAME      </w:t>
            </w:r>
          </w:p>
        </w:tc>
        <w:tc>
          <w:tcPr>
            <w:tcW w:w="1087" w:type="pct"/>
          </w:tcPr>
          <w:p w:rsidRPr="0034692A" w:rsidR="00A63675" w:rsidP="00524D81" w:rsidRDefault="00A63675" w14:paraId="2DD3E6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 Code</w:t>
            </w:r>
            <w:r>
              <w:rPr>
                <w:rFonts w:ascii="Calibri Light" w:hAnsi="Calibri Light" w:cs="Calibri Light"/>
                <w:color w:val="000000"/>
                <w:sz w:val="16"/>
                <w:szCs w:val="16"/>
              </w:rPr>
              <w:t>- Extracted</w:t>
            </w:r>
          </w:p>
        </w:tc>
      </w:tr>
      <w:tr w:rsidRPr="0034692A" w:rsidR="00A63675" w:rsidTr="00524D81" w14:paraId="082BF0B2" w14:textId="77777777">
        <w:trPr>
          <w:trHeight w:val="247"/>
        </w:trPr>
        <w:tc>
          <w:tcPr>
            <w:tcW w:w="254" w:type="pct"/>
          </w:tcPr>
          <w:p w:rsidRPr="0034692A" w:rsidR="00A63675" w:rsidP="00524D81" w:rsidRDefault="00A63675" w14:paraId="4A3AA2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4</w:t>
            </w:r>
          </w:p>
        </w:tc>
        <w:tc>
          <w:tcPr>
            <w:tcW w:w="759" w:type="pct"/>
            <w:gridSpan w:val="2"/>
          </w:tcPr>
          <w:p w:rsidRPr="0034692A" w:rsidR="00A63675" w:rsidP="00524D81" w:rsidRDefault="00A63675" w14:paraId="46695C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MIGRATION_STATUS</w:t>
            </w:r>
          </w:p>
        </w:tc>
        <w:tc>
          <w:tcPr>
            <w:tcW w:w="559" w:type="pct"/>
          </w:tcPr>
          <w:p w:rsidRPr="0034692A" w:rsidR="00A63675" w:rsidP="00524D81" w:rsidRDefault="00A63675" w14:paraId="530960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NUMBER</w:t>
            </w:r>
          </w:p>
        </w:tc>
        <w:tc>
          <w:tcPr>
            <w:tcW w:w="356" w:type="pct"/>
          </w:tcPr>
          <w:p w:rsidRPr="0034692A" w:rsidR="00A63675" w:rsidP="00524D81" w:rsidRDefault="00A63675" w14:paraId="29C183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7FCE8D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320ADB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MIGRATION_STATUS</w:t>
            </w:r>
          </w:p>
        </w:tc>
        <w:tc>
          <w:tcPr>
            <w:tcW w:w="865" w:type="pct"/>
          </w:tcPr>
          <w:p w:rsidRPr="0034692A" w:rsidR="00A63675" w:rsidP="00524D81" w:rsidRDefault="00A63675" w14:paraId="658BFE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MIGRATION_STATUS</w:t>
            </w:r>
          </w:p>
        </w:tc>
        <w:tc>
          <w:tcPr>
            <w:tcW w:w="1087" w:type="pct"/>
          </w:tcPr>
          <w:p w:rsidRPr="0034692A" w:rsidR="00A63675" w:rsidP="00524D81" w:rsidRDefault="00A63675" w14:paraId="46BAD2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Required to find the Legal Employer /Tax Reporting Unit in Fusion</w:t>
            </w:r>
          </w:p>
        </w:tc>
      </w:tr>
      <w:tr w:rsidRPr="0034692A" w:rsidR="00A63675" w:rsidTr="00524D81" w14:paraId="11D01559"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18BD9A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5</w:t>
            </w:r>
          </w:p>
        </w:tc>
        <w:tc>
          <w:tcPr>
            <w:tcW w:w="759" w:type="pct"/>
            <w:gridSpan w:val="2"/>
          </w:tcPr>
          <w:p w:rsidRPr="0034692A" w:rsidR="00A63675" w:rsidP="00524D81" w:rsidRDefault="00A63675" w14:paraId="3CCDD5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G_NAME</w:t>
            </w:r>
          </w:p>
        </w:tc>
        <w:tc>
          <w:tcPr>
            <w:tcW w:w="559" w:type="pct"/>
          </w:tcPr>
          <w:p w:rsidRPr="0034692A" w:rsidR="00A63675" w:rsidP="00524D81" w:rsidRDefault="00A63675" w14:paraId="3F8650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NUMBER</w:t>
            </w:r>
          </w:p>
        </w:tc>
        <w:tc>
          <w:tcPr>
            <w:tcW w:w="356" w:type="pct"/>
          </w:tcPr>
          <w:p w:rsidRPr="0034692A" w:rsidR="00A63675" w:rsidP="00524D81" w:rsidRDefault="00A63675" w14:paraId="1ECED7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00255C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344D98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G_NAME</w:t>
            </w:r>
          </w:p>
        </w:tc>
        <w:tc>
          <w:tcPr>
            <w:tcW w:w="865" w:type="pct"/>
          </w:tcPr>
          <w:p w:rsidRPr="0034692A" w:rsidR="00A63675" w:rsidP="00524D81" w:rsidRDefault="00A63675" w14:paraId="1FEF30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G_NAME</w:t>
            </w:r>
          </w:p>
        </w:tc>
        <w:tc>
          <w:tcPr>
            <w:tcW w:w="1087" w:type="pct"/>
          </w:tcPr>
          <w:p w:rsidRPr="0034692A" w:rsidR="00A63675" w:rsidP="00524D81" w:rsidRDefault="00A63675" w14:paraId="361D01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40D48168" w14:textId="77777777">
        <w:trPr>
          <w:trHeight w:val="247"/>
        </w:trPr>
        <w:tc>
          <w:tcPr>
            <w:tcW w:w="254" w:type="pct"/>
          </w:tcPr>
          <w:p w:rsidRPr="0034692A" w:rsidR="00A63675" w:rsidP="00524D81" w:rsidRDefault="00A63675" w14:paraId="76CFBC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6</w:t>
            </w:r>
          </w:p>
        </w:tc>
        <w:tc>
          <w:tcPr>
            <w:tcW w:w="759" w:type="pct"/>
            <w:gridSpan w:val="2"/>
          </w:tcPr>
          <w:p w:rsidRPr="0034692A" w:rsidR="00A63675" w:rsidP="00524D81" w:rsidRDefault="00A63675" w14:paraId="1A7EFA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G_ID</w:t>
            </w:r>
          </w:p>
        </w:tc>
        <w:tc>
          <w:tcPr>
            <w:tcW w:w="559" w:type="pct"/>
          </w:tcPr>
          <w:p w:rsidRPr="0034692A" w:rsidR="00A63675" w:rsidP="00524D81" w:rsidRDefault="00A63675" w14:paraId="14571AC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6CA9F9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4FCB698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499D69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G_ID</w:t>
            </w:r>
          </w:p>
        </w:tc>
        <w:tc>
          <w:tcPr>
            <w:tcW w:w="865" w:type="pct"/>
          </w:tcPr>
          <w:p w:rsidRPr="0034692A" w:rsidR="00A63675" w:rsidP="00524D81" w:rsidRDefault="00A63675" w14:paraId="36D399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G_ID</w:t>
            </w:r>
          </w:p>
        </w:tc>
        <w:tc>
          <w:tcPr>
            <w:tcW w:w="1087" w:type="pct"/>
          </w:tcPr>
          <w:p w:rsidRPr="0034692A" w:rsidR="00A63675" w:rsidP="00524D81" w:rsidRDefault="00A63675" w14:paraId="6EB56A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31D53CF8"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337555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7</w:t>
            </w:r>
          </w:p>
        </w:tc>
        <w:tc>
          <w:tcPr>
            <w:tcW w:w="759" w:type="pct"/>
            <w:gridSpan w:val="2"/>
          </w:tcPr>
          <w:p w:rsidRPr="0034692A" w:rsidR="00A63675" w:rsidP="00524D81" w:rsidRDefault="00A63675" w14:paraId="3756B2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SGRESPONSIBILITYID</w:t>
            </w:r>
          </w:p>
        </w:tc>
        <w:tc>
          <w:tcPr>
            <w:tcW w:w="559" w:type="pct"/>
          </w:tcPr>
          <w:p w:rsidRPr="0034692A" w:rsidR="00A63675" w:rsidP="00524D81" w:rsidRDefault="00A63675" w14:paraId="140814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14F54A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212D6C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66A0F95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SGRESPONSIBILITYID</w:t>
            </w:r>
          </w:p>
        </w:tc>
        <w:tc>
          <w:tcPr>
            <w:tcW w:w="865" w:type="pct"/>
          </w:tcPr>
          <w:p w:rsidRPr="0034692A" w:rsidR="00A63675" w:rsidP="00524D81" w:rsidRDefault="00A63675" w14:paraId="488AC5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SGRESPONSIBILITYID</w:t>
            </w:r>
          </w:p>
        </w:tc>
        <w:tc>
          <w:tcPr>
            <w:tcW w:w="1087" w:type="pct"/>
          </w:tcPr>
          <w:p w:rsidRPr="0034692A" w:rsidR="00A63675" w:rsidP="00524D81" w:rsidRDefault="00A63675" w14:paraId="0ECEE2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608B9CD9" w14:textId="77777777">
        <w:trPr>
          <w:trHeight w:val="247"/>
        </w:trPr>
        <w:tc>
          <w:tcPr>
            <w:tcW w:w="254" w:type="pct"/>
          </w:tcPr>
          <w:p w:rsidRPr="0034692A" w:rsidR="00A63675" w:rsidP="00524D81" w:rsidRDefault="00A63675" w14:paraId="5C90CD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8</w:t>
            </w:r>
          </w:p>
        </w:tc>
        <w:tc>
          <w:tcPr>
            <w:tcW w:w="759" w:type="pct"/>
            <w:gridSpan w:val="2"/>
          </w:tcPr>
          <w:p w:rsidRPr="0034692A" w:rsidR="00A63675" w:rsidP="00524D81" w:rsidRDefault="00A63675" w14:paraId="3A26F9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ERSONNUMBER</w:t>
            </w:r>
          </w:p>
        </w:tc>
        <w:tc>
          <w:tcPr>
            <w:tcW w:w="559" w:type="pct"/>
          </w:tcPr>
          <w:p w:rsidRPr="0034692A" w:rsidR="00A63675" w:rsidP="00524D81" w:rsidRDefault="00A63675" w14:paraId="04489C2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709AAC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204" w:type="pct"/>
          </w:tcPr>
          <w:p w:rsidRPr="0034692A" w:rsidR="00A63675" w:rsidP="00524D81" w:rsidRDefault="00A63675" w14:paraId="78DB76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6" w:type="pct"/>
          </w:tcPr>
          <w:p w:rsidRPr="0034692A" w:rsidR="00A63675" w:rsidP="00524D81" w:rsidRDefault="00A63675" w14:paraId="166359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ERSONNUMBER</w:t>
            </w:r>
          </w:p>
        </w:tc>
        <w:tc>
          <w:tcPr>
            <w:tcW w:w="865" w:type="pct"/>
          </w:tcPr>
          <w:p w:rsidRPr="0034692A" w:rsidR="00A63675" w:rsidP="00524D81" w:rsidRDefault="00A63675" w14:paraId="7C6D81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ERSONNUMBER</w:t>
            </w:r>
          </w:p>
        </w:tc>
        <w:tc>
          <w:tcPr>
            <w:tcW w:w="1087" w:type="pct"/>
          </w:tcPr>
          <w:p w:rsidRPr="0034692A" w:rsidR="00A63675" w:rsidP="00524D81" w:rsidRDefault="00A63675" w14:paraId="100666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3B07672A"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670D27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9</w:t>
            </w:r>
          </w:p>
        </w:tc>
        <w:tc>
          <w:tcPr>
            <w:tcW w:w="759" w:type="pct"/>
            <w:gridSpan w:val="2"/>
          </w:tcPr>
          <w:p w:rsidRPr="0034692A" w:rsidR="00A63675" w:rsidP="00524D81" w:rsidRDefault="00A63675" w14:paraId="7EAC28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SPONSIBILITYNAME</w:t>
            </w:r>
          </w:p>
        </w:tc>
        <w:tc>
          <w:tcPr>
            <w:tcW w:w="559" w:type="pct"/>
          </w:tcPr>
          <w:p w:rsidRPr="0034692A" w:rsidR="00A63675" w:rsidP="00524D81" w:rsidRDefault="00A63675" w14:paraId="2D9F56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240)</w:t>
            </w:r>
          </w:p>
        </w:tc>
        <w:tc>
          <w:tcPr>
            <w:tcW w:w="356" w:type="pct"/>
          </w:tcPr>
          <w:p w:rsidRPr="0034692A" w:rsidR="00A63675" w:rsidP="00524D81" w:rsidRDefault="00A63675" w14:paraId="54B4CE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204" w:type="pct"/>
          </w:tcPr>
          <w:p w:rsidRPr="0034692A" w:rsidR="00A63675" w:rsidP="00524D81" w:rsidRDefault="00A63675" w14:paraId="37676F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6" w:type="pct"/>
          </w:tcPr>
          <w:p w:rsidRPr="0034692A" w:rsidR="00A63675" w:rsidP="00524D81" w:rsidRDefault="00A63675" w14:paraId="162B3F6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SPONSIBILITYNAME</w:t>
            </w:r>
          </w:p>
        </w:tc>
        <w:tc>
          <w:tcPr>
            <w:tcW w:w="865" w:type="pct"/>
          </w:tcPr>
          <w:p w:rsidRPr="0034692A" w:rsidR="00A63675" w:rsidP="00524D81" w:rsidRDefault="00A63675" w14:paraId="142C4E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SPONSIBILITYNAME</w:t>
            </w:r>
          </w:p>
        </w:tc>
        <w:tc>
          <w:tcPr>
            <w:tcW w:w="1087" w:type="pct"/>
          </w:tcPr>
          <w:p w:rsidRPr="0034692A" w:rsidR="00A63675" w:rsidP="00524D81" w:rsidRDefault="00A63675" w14:paraId="02C0D7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6F91E02F" w14:textId="77777777">
        <w:trPr>
          <w:trHeight w:val="247"/>
        </w:trPr>
        <w:tc>
          <w:tcPr>
            <w:tcW w:w="254" w:type="pct"/>
          </w:tcPr>
          <w:p w:rsidRPr="0034692A" w:rsidR="00A63675" w:rsidP="00524D81" w:rsidRDefault="00A63675" w14:paraId="260D94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0</w:t>
            </w:r>
          </w:p>
        </w:tc>
        <w:tc>
          <w:tcPr>
            <w:tcW w:w="759" w:type="pct"/>
            <w:gridSpan w:val="2"/>
          </w:tcPr>
          <w:p w:rsidRPr="0034692A" w:rsidR="00A63675" w:rsidP="00524D81" w:rsidRDefault="00A63675" w14:paraId="72102F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SSIGNMENTCATEGORY</w:t>
            </w:r>
          </w:p>
        </w:tc>
        <w:tc>
          <w:tcPr>
            <w:tcW w:w="559" w:type="pct"/>
          </w:tcPr>
          <w:p w:rsidRPr="0034692A" w:rsidR="00A63675" w:rsidP="00524D81" w:rsidRDefault="00A63675" w14:paraId="7204430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288BFD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204" w:type="pct"/>
          </w:tcPr>
          <w:p w:rsidRPr="0034692A" w:rsidR="00A63675" w:rsidP="00524D81" w:rsidRDefault="00A63675" w14:paraId="1D7F19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6" w:type="pct"/>
          </w:tcPr>
          <w:p w:rsidRPr="0034692A" w:rsidR="00A63675" w:rsidP="00524D81" w:rsidRDefault="00A63675" w14:paraId="2FF0E6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SSIGNMENTCATEGORY</w:t>
            </w:r>
          </w:p>
        </w:tc>
        <w:tc>
          <w:tcPr>
            <w:tcW w:w="865" w:type="pct"/>
          </w:tcPr>
          <w:p w:rsidRPr="0034692A" w:rsidR="00A63675" w:rsidP="00524D81" w:rsidRDefault="00A63675" w14:paraId="47BF3A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SSIGNMENTCATEGORY</w:t>
            </w:r>
          </w:p>
        </w:tc>
        <w:tc>
          <w:tcPr>
            <w:tcW w:w="1087" w:type="pct"/>
          </w:tcPr>
          <w:p w:rsidRPr="0034692A" w:rsidR="00A63675" w:rsidP="00524D81" w:rsidRDefault="00A63675" w14:paraId="0E4106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5D415F7D"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524D81" w14:paraId="4A526582" w14:textId="3C8CDA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w:t>
            </w:r>
            <w:r w:rsidRPr="0034692A" w:rsidR="00A63675">
              <w:rPr>
                <w:rFonts w:ascii="Calibri Light" w:hAnsi="Calibri Light" w:cs="Calibri Light"/>
                <w:color w:val="000000"/>
                <w:sz w:val="16"/>
                <w:szCs w:val="16"/>
              </w:rPr>
              <w:t>1</w:t>
            </w:r>
          </w:p>
        </w:tc>
        <w:tc>
          <w:tcPr>
            <w:tcW w:w="759" w:type="pct"/>
            <w:gridSpan w:val="2"/>
          </w:tcPr>
          <w:p w:rsidRPr="0034692A" w:rsidR="00A63675" w:rsidP="00524D81" w:rsidRDefault="00A63675" w14:paraId="560CFE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SSIGNMENTID</w:t>
            </w:r>
          </w:p>
        </w:tc>
        <w:tc>
          <w:tcPr>
            <w:tcW w:w="559" w:type="pct"/>
          </w:tcPr>
          <w:p w:rsidRPr="0034692A" w:rsidR="00A63675" w:rsidP="00524D81" w:rsidRDefault="00A63675" w14:paraId="4B8F18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4BB680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335F4D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6A32F8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SSIGNMENTID</w:t>
            </w:r>
          </w:p>
        </w:tc>
        <w:tc>
          <w:tcPr>
            <w:tcW w:w="865" w:type="pct"/>
          </w:tcPr>
          <w:p w:rsidRPr="0034692A" w:rsidR="00A63675" w:rsidP="00524D81" w:rsidRDefault="00A63675" w14:paraId="407AEC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SSIGNMENTID</w:t>
            </w:r>
          </w:p>
        </w:tc>
        <w:tc>
          <w:tcPr>
            <w:tcW w:w="1087" w:type="pct"/>
          </w:tcPr>
          <w:p w:rsidRPr="0034692A" w:rsidR="00A63675" w:rsidP="00524D81" w:rsidRDefault="00A63675" w14:paraId="46C060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27288E87" w14:textId="77777777">
        <w:trPr>
          <w:trHeight w:val="247"/>
        </w:trPr>
        <w:tc>
          <w:tcPr>
            <w:tcW w:w="254" w:type="pct"/>
          </w:tcPr>
          <w:p w:rsidRPr="0034692A" w:rsidR="00A63675" w:rsidP="00524D81" w:rsidRDefault="00A63675" w14:paraId="2FF929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2</w:t>
            </w:r>
          </w:p>
        </w:tc>
        <w:tc>
          <w:tcPr>
            <w:tcW w:w="759" w:type="pct"/>
            <w:gridSpan w:val="2"/>
          </w:tcPr>
          <w:p w:rsidRPr="0034692A" w:rsidR="00A63675" w:rsidP="00524D81" w:rsidRDefault="00A63675" w14:paraId="04B383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SSIGNMENT_NUMBER</w:t>
            </w:r>
          </w:p>
        </w:tc>
        <w:tc>
          <w:tcPr>
            <w:tcW w:w="559" w:type="pct"/>
          </w:tcPr>
          <w:p w:rsidRPr="0034692A" w:rsidR="00A63675" w:rsidP="00524D81" w:rsidRDefault="00A63675" w14:paraId="75C626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4DB423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204" w:type="pct"/>
          </w:tcPr>
          <w:p w:rsidRPr="0034692A" w:rsidR="00A63675" w:rsidP="00524D81" w:rsidRDefault="00A63675" w14:paraId="12B2AB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6" w:type="pct"/>
          </w:tcPr>
          <w:p w:rsidRPr="0034692A" w:rsidR="00A63675" w:rsidP="00524D81" w:rsidRDefault="00A63675" w14:paraId="6B59FE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SSIGNMENT_NUMBER</w:t>
            </w:r>
          </w:p>
        </w:tc>
        <w:tc>
          <w:tcPr>
            <w:tcW w:w="865" w:type="pct"/>
          </w:tcPr>
          <w:p w:rsidRPr="0034692A" w:rsidR="00A63675" w:rsidP="00524D81" w:rsidRDefault="00A63675" w14:paraId="769589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SSIGNMENT_NUMBER</w:t>
            </w:r>
          </w:p>
        </w:tc>
        <w:tc>
          <w:tcPr>
            <w:tcW w:w="1087" w:type="pct"/>
          </w:tcPr>
          <w:p w:rsidRPr="0034692A" w:rsidR="00A63675" w:rsidP="00524D81" w:rsidRDefault="00A63675" w14:paraId="61D0ED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6C772AA8"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59F092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3</w:t>
            </w:r>
          </w:p>
        </w:tc>
        <w:tc>
          <w:tcPr>
            <w:tcW w:w="759" w:type="pct"/>
            <w:gridSpan w:val="2"/>
          </w:tcPr>
          <w:p w:rsidRPr="0034692A" w:rsidR="00A63675" w:rsidP="00524D81" w:rsidRDefault="00A63675" w14:paraId="7D20FC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ARGAININGUNIT</w:t>
            </w:r>
          </w:p>
        </w:tc>
        <w:tc>
          <w:tcPr>
            <w:tcW w:w="559" w:type="pct"/>
          </w:tcPr>
          <w:p w:rsidRPr="0034692A" w:rsidR="00A63675" w:rsidP="00524D81" w:rsidRDefault="00A63675" w14:paraId="7586A8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49FB6F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204" w:type="pct"/>
          </w:tcPr>
          <w:p w:rsidRPr="0034692A" w:rsidR="00A63675" w:rsidP="00524D81" w:rsidRDefault="00A63675" w14:paraId="4DE007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6" w:type="pct"/>
          </w:tcPr>
          <w:p w:rsidRPr="0034692A" w:rsidR="00A63675" w:rsidP="00524D81" w:rsidRDefault="00A63675" w14:paraId="269B51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ARGAININGUNIT</w:t>
            </w:r>
          </w:p>
        </w:tc>
        <w:tc>
          <w:tcPr>
            <w:tcW w:w="865" w:type="pct"/>
          </w:tcPr>
          <w:p w:rsidRPr="0034692A" w:rsidR="00A63675" w:rsidP="00524D81" w:rsidRDefault="00A63675" w14:paraId="2F9FEF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ARGAININGUNIT</w:t>
            </w:r>
          </w:p>
        </w:tc>
        <w:tc>
          <w:tcPr>
            <w:tcW w:w="1087" w:type="pct"/>
          </w:tcPr>
          <w:p w:rsidRPr="0034692A" w:rsidR="00A63675" w:rsidP="00524D81" w:rsidRDefault="00A63675" w14:paraId="25B359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6262F6B5" w14:textId="77777777">
        <w:trPr>
          <w:trHeight w:val="247"/>
        </w:trPr>
        <w:tc>
          <w:tcPr>
            <w:tcW w:w="254" w:type="pct"/>
          </w:tcPr>
          <w:p w:rsidRPr="0034692A" w:rsidR="00A63675" w:rsidP="00524D81" w:rsidRDefault="00A63675" w14:paraId="32AC56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4</w:t>
            </w:r>
          </w:p>
        </w:tc>
        <w:tc>
          <w:tcPr>
            <w:tcW w:w="759" w:type="pct"/>
            <w:gridSpan w:val="2"/>
          </w:tcPr>
          <w:p w:rsidRPr="0034692A" w:rsidR="00A63675" w:rsidP="00524D81" w:rsidRDefault="00A63675" w14:paraId="188DEC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ENEFITGROUPID</w:t>
            </w:r>
          </w:p>
        </w:tc>
        <w:tc>
          <w:tcPr>
            <w:tcW w:w="559" w:type="pct"/>
          </w:tcPr>
          <w:p w:rsidRPr="0034692A" w:rsidR="00A63675" w:rsidP="00524D81" w:rsidRDefault="00A63675" w14:paraId="17BC80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359149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21C378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62E5BD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ENEFITGROUPID</w:t>
            </w:r>
          </w:p>
        </w:tc>
        <w:tc>
          <w:tcPr>
            <w:tcW w:w="865" w:type="pct"/>
          </w:tcPr>
          <w:p w:rsidRPr="0034692A" w:rsidR="00A63675" w:rsidP="00524D81" w:rsidRDefault="00A63675" w14:paraId="22AB38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ENEFITGROUPID</w:t>
            </w:r>
          </w:p>
        </w:tc>
        <w:tc>
          <w:tcPr>
            <w:tcW w:w="1087" w:type="pct"/>
          </w:tcPr>
          <w:p w:rsidRPr="0034692A" w:rsidR="00A63675" w:rsidP="00524D81" w:rsidRDefault="00A63675" w14:paraId="1DABC9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76D075EF"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099F7A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5</w:t>
            </w:r>
          </w:p>
        </w:tc>
        <w:tc>
          <w:tcPr>
            <w:tcW w:w="759" w:type="pct"/>
            <w:gridSpan w:val="2"/>
          </w:tcPr>
          <w:p w:rsidRPr="0034692A" w:rsidR="00A63675" w:rsidP="00524D81" w:rsidRDefault="00A63675" w14:paraId="461A78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ENEFITGROUPNAME</w:t>
            </w:r>
          </w:p>
        </w:tc>
        <w:tc>
          <w:tcPr>
            <w:tcW w:w="559" w:type="pct"/>
          </w:tcPr>
          <w:p w:rsidRPr="0034692A" w:rsidR="00A63675" w:rsidP="00524D81" w:rsidRDefault="00A63675" w14:paraId="0089D0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240)</w:t>
            </w:r>
          </w:p>
        </w:tc>
        <w:tc>
          <w:tcPr>
            <w:tcW w:w="356" w:type="pct"/>
          </w:tcPr>
          <w:p w:rsidRPr="0034692A" w:rsidR="00A63675" w:rsidP="00524D81" w:rsidRDefault="00A63675" w14:paraId="4220CE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204" w:type="pct"/>
          </w:tcPr>
          <w:p w:rsidRPr="0034692A" w:rsidR="00A63675" w:rsidP="00524D81" w:rsidRDefault="00A63675" w14:paraId="7FABF7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6" w:type="pct"/>
          </w:tcPr>
          <w:p w:rsidRPr="0034692A" w:rsidR="00A63675" w:rsidP="00524D81" w:rsidRDefault="00A63675" w14:paraId="0343F1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ENEFITGROUPNAME</w:t>
            </w:r>
          </w:p>
        </w:tc>
        <w:tc>
          <w:tcPr>
            <w:tcW w:w="865" w:type="pct"/>
          </w:tcPr>
          <w:p w:rsidRPr="0034692A" w:rsidR="00A63675" w:rsidP="00524D81" w:rsidRDefault="00A63675" w14:paraId="608729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ENEFITGROUPNAME</w:t>
            </w:r>
          </w:p>
        </w:tc>
        <w:tc>
          <w:tcPr>
            <w:tcW w:w="1087" w:type="pct"/>
          </w:tcPr>
          <w:p w:rsidRPr="0034692A" w:rsidR="00A63675" w:rsidP="00524D81" w:rsidRDefault="00A63675" w14:paraId="3C4D26A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3675">
              <w:rPr>
                <w:rFonts w:ascii="Calibri Light" w:hAnsi="Calibri Light" w:cs="Calibri Light"/>
                <w:color w:val="000000"/>
                <w:sz w:val="16"/>
                <w:szCs w:val="16"/>
              </w:rPr>
              <w:t>Transformation if needed</w:t>
            </w:r>
          </w:p>
        </w:tc>
      </w:tr>
      <w:tr w:rsidRPr="0034692A" w:rsidR="00A63675" w:rsidTr="00524D81" w14:paraId="768A5C36" w14:textId="77777777">
        <w:trPr>
          <w:trHeight w:val="247"/>
        </w:trPr>
        <w:tc>
          <w:tcPr>
            <w:tcW w:w="254" w:type="pct"/>
          </w:tcPr>
          <w:p w:rsidRPr="0034692A" w:rsidR="00A63675" w:rsidP="00524D81" w:rsidRDefault="00A63675" w14:paraId="364944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6</w:t>
            </w:r>
          </w:p>
        </w:tc>
        <w:tc>
          <w:tcPr>
            <w:tcW w:w="759" w:type="pct"/>
            <w:gridSpan w:val="2"/>
          </w:tcPr>
          <w:p w:rsidRPr="0034692A" w:rsidR="00A63675" w:rsidP="00524D81" w:rsidRDefault="00A63675" w14:paraId="33D73F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USINESSUNITID</w:t>
            </w:r>
          </w:p>
        </w:tc>
        <w:tc>
          <w:tcPr>
            <w:tcW w:w="559" w:type="pct"/>
          </w:tcPr>
          <w:p w:rsidRPr="0034692A" w:rsidR="00A63675" w:rsidP="00524D81" w:rsidRDefault="00A63675" w14:paraId="63AE8A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3A1453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38C5F9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1DF5D5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USINESSUNITID</w:t>
            </w:r>
          </w:p>
        </w:tc>
        <w:tc>
          <w:tcPr>
            <w:tcW w:w="865" w:type="pct"/>
          </w:tcPr>
          <w:p w:rsidRPr="0034692A" w:rsidR="00A63675" w:rsidP="00524D81" w:rsidRDefault="00A63675" w14:paraId="7B13E2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USINESSUNITID</w:t>
            </w:r>
          </w:p>
        </w:tc>
        <w:tc>
          <w:tcPr>
            <w:tcW w:w="1087" w:type="pct"/>
          </w:tcPr>
          <w:p w:rsidRPr="0034692A" w:rsidR="00A63675" w:rsidP="00524D81" w:rsidRDefault="00A63675" w14:paraId="44D33A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1C3DAE33"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35008A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7</w:t>
            </w:r>
          </w:p>
        </w:tc>
        <w:tc>
          <w:tcPr>
            <w:tcW w:w="759" w:type="pct"/>
            <w:gridSpan w:val="2"/>
          </w:tcPr>
          <w:p w:rsidRPr="0034692A" w:rsidR="00A63675" w:rsidP="00524D81" w:rsidRDefault="00A63675" w14:paraId="70C235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USINESSUNITSHORTCODE</w:t>
            </w:r>
          </w:p>
        </w:tc>
        <w:tc>
          <w:tcPr>
            <w:tcW w:w="559" w:type="pct"/>
          </w:tcPr>
          <w:p w:rsidRPr="0034692A" w:rsidR="00A63675" w:rsidP="00524D81" w:rsidRDefault="00A63675" w14:paraId="659D3F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50)</w:t>
            </w:r>
          </w:p>
        </w:tc>
        <w:tc>
          <w:tcPr>
            <w:tcW w:w="356" w:type="pct"/>
          </w:tcPr>
          <w:p w:rsidRPr="0034692A" w:rsidR="00A63675" w:rsidP="00524D81" w:rsidRDefault="00A63675" w14:paraId="5C9880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204" w:type="pct"/>
          </w:tcPr>
          <w:p w:rsidRPr="0034692A" w:rsidR="00A63675" w:rsidP="00524D81" w:rsidRDefault="00A63675" w14:paraId="6176AD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6" w:type="pct"/>
          </w:tcPr>
          <w:p w:rsidRPr="0034692A" w:rsidR="00A63675" w:rsidP="00524D81" w:rsidRDefault="00A63675" w14:paraId="20E141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USINESSUNITSHORTCODE</w:t>
            </w:r>
          </w:p>
        </w:tc>
        <w:tc>
          <w:tcPr>
            <w:tcW w:w="865" w:type="pct"/>
          </w:tcPr>
          <w:p w:rsidRPr="0034692A" w:rsidR="00A63675" w:rsidP="00524D81" w:rsidRDefault="00A63675" w14:paraId="7C90F5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BUSINESSUNITSHORTCODE</w:t>
            </w:r>
          </w:p>
        </w:tc>
        <w:tc>
          <w:tcPr>
            <w:tcW w:w="1087" w:type="pct"/>
          </w:tcPr>
          <w:p w:rsidRPr="0034692A" w:rsidR="00A63675" w:rsidP="00524D81" w:rsidRDefault="00A63675" w14:paraId="601EE4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3675">
              <w:rPr>
                <w:rFonts w:ascii="Calibri Light" w:hAnsi="Calibri Light" w:cs="Calibri Light"/>
                <w:color w:val="000000"/>
                <w:sz w:val="16"/>
                <w:szCs w:val="16"/>
              </w:rPr>
              <w:t>Transformation if needed</w:t>
            </w:r>
          </w:p>
        </w:tc>
      </w:tr>
      <w:tr w:rsidRPr="0034692A" w:rsidR="00A63675" w:rsidTr="00524D81" w14:paraId="5BCC976B" w14:textId="77777777">
        <w:trPr>
          <w:trHeight w:val="247"/>
        </w:trPr>
        <w:tc>
          <w:tcPr>
            <w:tcW w:w="254" w:type="pct"/>
          </w:tcPr>
          <w:p w:rsidRPr="0034692A" w:rsidR="00A63675" w:rsidP="00524D81" w:rsidRDefault="00A63675" w14:paraId="0550A6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8</w:t>
            </w:r>
          </w:p>
        </w:tc>
        <w:tc>
          <w:tcPr>
            <w:tcW w:w="759" w:type="pct"/>
            <w:gridSpan w:val="2"/>
          </w:tcPr>
          <w:p w:rsidRPr="0034692A" w:rsidR="00A63675" w:rsidP="00524D81" w:rsidRDefault="00A63675" w14:paraId="021C03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COUNTRY</w:t>
            </w:r>
          </w:p>
        </w:tc>
        <w:tc>
          <w:tcPr>
            <w:tcW w:w="559" w:type="pct"/>
          </w:tcPr>
          <w:p w:rsidRPr="0034692A" w:rsidR="00A63675" w:rsidP="00524D81" w:rsidRDefault="00A63675" w14:paraId="07B4B2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3A2F7C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204" w:type="pct"/>
          </w:tcPr>
          <w:p w:rsidRPr="0034692A" w:rsidR="00A63675" w:rsidP="00524D81" w:rsidRDefault="00A63675" w14:paraId="4AD132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6" w:type="pct"/>
          </w:tcPr>
          <w:p w:rsidRPr="0034692A" w:rsidR="00A63675" w:rsidP="00524D81" w:rsidRDefault="00A63675" w14:paraId="5690C6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COUNTRY</w:t>
            </w:r>
          </w:p>
        </w:tc>
        <w:tc>
          <w:tcPr>
            <w:tcW w:w="865" w:type="pct"/>
          </w:tcPr>
          <w:p w:rsidRPr="0034692A" w:rsidR="00A63675" w:rsidP="00524D81" w:rsidRDefault="00A63675" w14:paraId="0B1244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COUNTRY</w:t>
            </w:r>
          </w:p>
        </w:tc>
        <w:tc>
          <w:tcPr>
            <w:tcW w:w="1087" w:type="pct"/>
          </w:tcPr>
          <w:p w:rsidRPr="0034692A" w:rsidR="00A63675" w:rsidP="00524D81" w:rsidRDefault="00A63675" w14:paraId="56E2F4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55DC70E3"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52D9C7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19</w:t>
            </w:r>
          </w:p>
        </w:tc>
        <w:tc>
          <w:tcPr>
            <w:tcW w:w="759" w:type="pct"/>
            <w:gridSpan w:val="2"/>
          </w:tcPr>
          <w:p w:rsidRPr="0034692A" w:rsidR="00A63675" w:rsidP="00524D81" w:rsidRDefault="00A63675" w14:paraId="07CE0F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DEPARTMENTHIERARCHYVERSIONNAME</w:t>
            </w:r>
          </w:p>
        </w:tc>
        <w:tc>
          <w:tcPr>
            <w:tcW w:w="559" w:type="pct"/>
          </w:tcPr>
          <w:p w:rsidRPr="0034692A" w:rsidR="00A63675" w:rsidP="00524D81" w:rsidRDefault="00A63675" w14:paraId="0738E2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240)</w:t>
            </w:r>
          </w:p>
        </w:tc>
        <w:tc>
          <w:tcPr>
            <w:tcW w:w="356" w:type="pct"/>
          </w:tcPr>
          <w:p w:rsidRPr="0034692A" w:rsidR="00A63675" w:rsidP="00524D81" w:rsidRDefault="00A63675" w14:paraId="2C4BCB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204" w:type="pct"/>
          </w:tcPr>
          <w:p w:rsidRPr="0034692A" w:rsidR="00A63675" w:rsidP="00524D81" w:rsidRDefault="00A63675" w14:paraId="72BC4E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6" w:type="pct"/>
          </w:tcPr>
          <w:p w:rsidRPr="0034692A" w:rsidR="00A63675" w:rsidP="00524D81" w:rsidRDefault="00A63675" w14:paraId="3D1701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DEPARTMENTHIERARCHYVERSIONNAME</w:t>
            </w:r>
          </w:p>
        </w:tc>
        <w:tc>
          <w:tcPr>
            <w:tcW w:w="865" w:type="pct"/>
          </w:tcPr>
          <w:p w:rsidRPr="0034692A" w:rsidR="00A63675" w:rsidP="00524D81" w:rsidRDefault="00A63675" w14:paraId="369043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DEPARTMENTHIERARCHYVERSIONNAME</w:t>
            </w:r>
          </w:p>
        </w:tc>
        <w:tc>
          <w:tcPr>
            <w:tcW w:w="1087" w:type="pct"/>
          </w:tcPr>
          <w:p w:rsidRPr="0034692A" w:rsidR="00A63675" w:rsidP="00524D81" w:rsidRDefault="00A63675" w14:paraId="577F9D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1CBFE6F2" w14:textId="77777777">
        <w:trPr>
          <w:trHeight w:val="247"/>
        </w:trPr>
        <w:tc>
          <w:tcPr>
            <w:tcW w:w="254" w:type="pct"/>
          </w:tcPr>
          <w:p w:rsidRPr="0034692A" w:rsidR="00A63675" w:rsidP="00524D81" w:rsidRDefault="00A63675" w14:paraId="04E391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0</w:t>
            </w:r>
          </w:p>
        </w:tc>
        <w:tc>
          <w:tcPr>
            <w:tcW w:w="759" w:type="pct"/>
            <w:gridSpan w:val="2"/>
          </w:tcPr>
          <w:p w:rsidRPr="0034692A" w:rsidR="00A63675" w:rsidP="00524D81" w:rsidRDefault="00A63675" w14:paraId="2963F1A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DEPARTMENTTREECODE</w:t>
            </w:r>
          </w:p>
        </w:tc>
        <w:tc>
          <w:tcPr>
            <w:tcW w:w="559" w:type="pct"/>
          </w:tcPr>
          <w:p w:rsidRPr="0034692A" w:rsidR="00A63675" w:rsidP="00524D81" w:rsidRDefault="00A63675" w14:paraId="7A3B22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49B14D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204" w:type="pct"/>
          </w:tcPr>
          <w:p w:rsidRPr="0034692A" w:rsidR="00A63675" w:rsidP="00524D81" w:rsidRDefault="00A63675" w14:paraId="31E617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6" w:type="pct"/>
          </w:tcPr>
          <w:p w:rsidRPr="0034692A" w:rsidR="00A63675" w:rsidP="00524D81" w:rsidRDefault="00A63675" w14:paraId="6321A9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DEPARTMENTTREECODE</w:t>
            </w:r>
          </w:p>
        </w:tc>
        <w:tc>
          <w:tcPr>
            <w:tcW w:w="865" w:type="pct"/>
          </w:tcPr>
          <w:p w:rsidRPr="0034692A" w:rsidR="00A63675" w:rsidP="00524D81" w:rsidRDefault="00A63675" w14:paraId="1D707F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DEPARTMENTTREECODE</w:t>
            </w:r>
          </w:p>
        </w:tc>
        <w:tc>
          <w:tcPr>
            <w:tcW w:w="1087" w:type="pct"/>
          </w:tcPr>
          <w:p w:rsidRPr="0034692A" w:rsidR="00A63675" w:rsidP="00524D81" w:rsidRDefault="00A63675" w14:paraId="7FD155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Code – ‘Y’</w:t>
            </w:r>
          </w:p>
        </w:tc>
      </w:tr>
      <w:tr w:rsidRPr="0034692A" w:rsidR="00A63675" w:rsidTr="00524D81" w14:paraId="5C2B61E8"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090B87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1</w:t>
            </w:r>
          </w:p>
        </w:tc>
        <w:tc>
          <w:tcPr>
            <w:tcW w:w="759" w:type="pct"/>
            <w:gridSpan w:val="2"/>
          </w:tcPr>
          <w:p w:rsidRPr="0034692A" w:rsidR="00A63675" w:rsidP="00524D81" w:rsidRDefault="00A63675" w14:paraId="1A485C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WORKCONTACTSFLAG</w:t>
            </w:r>
          </w:p>
        </w:tc>
        <w:tc>
          <w:tcPr>
            <w:tcW w:w="559" w:type="pct"/>
          </w:tcPr>
          <w:p w:rsidRPr="0034692A" w:rsidR="00A63675" w:rsidP="00524D81" w:rsidRDefault="00A63675" w14:paraId="650435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6D97DB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204" w:type="pct"/>
          </w:tcPr>
          <w:p w:rsidRPr="0034692A" w:rsidR="00A63675" w:rsidP="00524D81" w:rsidRDefault="00A63675" w14:paraId="75B9F37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Y</w:t>
            </w:r>
          </w:p>
        </w:tc>
        <w:tc>
          <w:tcPr>
            <w:tcW w:w="916" w:type="pct"/>
          </w:tcPr>
          <w:p w:rsidRPr="0034692A" w:rsidR="00A63675" w:rsidP="00524D81" w:rsidRDefault="00A63675" w14:paraId="79BDA2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WORKCONTACTSFLAG</w:t>
            </w:r>
          </w:p>
        </w:tc>
        <w:tc>
          <w:tcPr>
            <w:tcW w:w="865" w:type="pct"/>
          </w:tcPr>
          <w:p w:rsidRPr="0034692A" w:rsidR="00A63675" w:rsidP="00524D81" w:rsidRDefault="00A63675" w14:paraId="7B13B2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WORKCONTACTSFLAG</w:t>
            </w:r>
          </w:p>
        </w:tc>
        <w:tc>
          <w:tcPr>
            <w:tcW w:w="1087" w:type="pct"/>
          </w:tcPr>
          <w:p w:rsidRPr="0034692A" w:rsidR="00A63675" w:rsidP="00524D81" w:rsidRDefault="00A63675" w14:paraId="3DAE20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0FF6DB26" w14:textId="77777777">
        <w:trPr>
          <w:trHeight w:val="247"/>
        </w:trPr>
        <w:tc>
          <w:tcPr>
            <w:tcW w:w="254" w:type="pct"/>
          </w:tcPr>
          <w:p w:rsidRPr="0034692A" w:rsidR="00A63675" w:rsidP="00524D81" w:rsidRDefault="00A63675" w14:paraId="0757DA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2</w:t>
            </w:r>
          </w:p>
        </w:tc>
        <w:tc>
          <w:tcPr>
            <w:tcW w:w="759" w:type="pct"/>
            <w:gridSpan w:val="2"/>
          </w:tcPr>
          <w:p w:rsidRPr="0034692A" w:rsidR="00A63675" w:rsidP="00524D81" w:rsidRDefault="00A63675" w14:paraId="505E675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ENDDATE</w:t>
            </w:r>
          </w:p>
        </w:tc>
        <w:tc>
          <w:tcPr>
            <w:tcW w:w="559" w:type="pct"/>
          </w:tcPr>
          <w:p w:rsidRPr="0034692A" w:rsidR="00A63675" w:rsidP="00524D81" w:rsidRDefault="00A63675" w14:paraId="50AFEE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DATE</w:t>
            </w:r>
          </w:p>
        </w:tc>
        <w:tc>
          <w:tcPr>
            <w:tcW w:w="356" w:type="pct"/>
          </w:tcPr>
          <w:p w:rsidRPr="0034692A" w:rsidR="00A63675" w:rsidP="00524D81" w:rsidRDefault="00A63675" w14:paraId="085A48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0AAE6A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6049B4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ENDDATE</w:t>
            </w:r>
          </w:p>
        </w:tc>
        <w:tc>
          <w:tcPr>
            <w:tcW w:w="865" w:type="pct"/>
          </w:tcPr>
          <w:p w:rsidRPr="0034692A" w:rsidR="00A63675" w:rsidP="00524D81" w:rsidRDefault="00A63675" w14:paraId="06A75C9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ENDDATE</w:t>
            </w:r>
          </w:p>
        </w:tc>
        <w:tc>
          <w:tcPr>
            <w:tcW w:w="1087" w:type="pct"/>
          </w:tcPr>
          <w:p w:rsidRPr="0034692A" w:rsidR="00A63675" w:rsidP="00524D81" w:rsidRDefault="00A63675" w14:paraId="5D9749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0199D4FD"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0C41F19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3</w:t>
            </w:r>
          </w:p>
        </w:tc>
        <w:tc>
          <w:tcPr>
            <w:tcW w:w="759" w:type="pct"/>
            <w:gridSpan w:val="2"/>
          </w:tcPr>
          <w:p w:rsidRPr="0034692A" w:rsidR="00A63675" w:rsidP="00524D81" w:rsidRDefault="00A63675" w14:paraId="58DDC4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ASTNAMESTART</w:t>
            </w:r>
          </w:p>
        </w:tc>
        <w:tc>
          <w:tcPr>
            <w:tcW w:w="559" w:type="pct"/>
          </w:tcPr>
          <w:p w:rsidRPr="0034692A" w:rsidR="00A63675" w:rsidP="00524D81" w:rsidRDefault="00A63675" w14:paraId="4EC79D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5AEBF9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29D76C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485E93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ASTNAMESTART</w:t>
            </w:r>
          </w:p>
        </w:tc>
        <w:tc>
          <w:tcPr>
            <w:tcW w:w="865" w:type="pct"/>
          </w:tcPr>
          <w:p w:rsidRPr="0034692A" w:rsidR="00A63675" w:rsidP="00524D81" w:rsidRDefault="00A63675" w14:paraId="6F3B5D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ASTNAMESTART</w:t>
            </w:r>
          </w:p>
        </w:tc>
        <w:tc>
          <w:tcPr>
            <w:tcW w:w="1087" w:type="pct"/>
          </w:tcPr>
          <w:p w:rsidRPr="0034692A" w:rsidR="00A63675" w:rsidP="00524D81" w:rsidRDefault="00A63675" w14:paraId="53871E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7FA6C849" w14:textId="77777777">
        <w:trPr>
          <w:trHeight w:val="247"/>
        </w:trPr>
        <w:tc>
          <w:tcPr>
            <w:tcW w:w="254" w:type="pct"/>
          </w:tcPr>
          <w:p w:rsidRPr="0034692A" w:rsidR="00A63675" w:rsidP="00524D81" w:rsidRDefault="00A63675" w14:paraId="058C9A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4</w:t>
            </w:r>
          </w:p>
        </w:tc>
        <w:tc>
          <w:tcPr>
            <w:tcW w:w="759" w:type="pct"/>
            <w:gridSpan w:val="2"/>
          </w:tcPr>
          <w:p w:rsidRPr="0034692A" w:rsidR="00A63675" w:rsidP="00524D81" w:rsidRDefault="00A63675" w14:paraId="7E1850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GRADE_CODE</w:t>
            </w:r>
          </w:p>
        </w:tc>
        <w:tc>
          <w:tcPr>
            <w:tcW w:w="559" w:type="pct"/>
          </w:tcPr>
          <w:p w:rsidRPr="0034692A" w:rsidR="00A63675" w:rsidP="00524D81" w:rsidRDefault="00A63675" w14:paraId="05C795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54CBE6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2D5D03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645222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GRADE_CODE</w:t>
            </w:r>
          </w:p>
        </w:tc>
        <w:tc>
          <w:tcPr>
            <w:tcW w:w="865" w:type="pct"/>
          </w:tcPr>
          <w:p w:rsidRPr="0034692A" w:rsidR="00A63675" w:rsidP="00524D81" w:rsidRDefault="00A63675" w14:paraId="3DF65B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GRADE_CODE</w:t>
            </w:r>
          </w:p>
        </w:tc>
        <w:tc>
          <w:tcPr>
            <w:tcW w:w="1087" w:type="pct"/>
          </w:tcPr>
          <w:p w:rsidRPr="0034692A" w:rsidR="00A63675" w:rsidP="00524D81" w:rsidRDefault="00A63675" w14:paraId="2F30D6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3675">
              <w:rPr>
                <w:rFonts w:ascii="Calibri Light" w:hAnsi="Calibri Light" w:cs="Calibri Light"/>
                <w:color w:val="000000"/>
                <w:sz w:val="16"/>
                <w:szCs w:val="16"/>
              </w:rPr>
              <w:t>Transformation if needed</w:t>
            </w:r>
          </w:p>
        </w:tc>
      </w:tr>
      <w:tr w:rsidRPr="0034692A" w:rsidR="00A63675" w:rsidTr="00524D81" w14:paraId="7F8503E0"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3C5E84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5</w:t>
            </w:r>
          </w:p>
        </w:tc>
        <w:tc>
          <w:tcPr>
            <w:tcW w:w="759" w:type="pct"/>
            <w:gridSpan w:val="2"/>
          </w:tcPr>
          <w:p w:rsidRPr="0034692A" w:rsidR="00A63675" w:rsidP="00524D81" w:rsidRDefault="00A63675" w14:paraId="111365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GRADEID</w:t>
            </w:r>
          </w:p>
        </w:tc>
        <w:tc>
          <w:tcPr>
            <w:tcW w:w="559" w:type="pct"/>
          </w:tcPr>
          <w:p w:rsidRPr="0034692A" w:rsidR="00A63675" w:rsidP="00524D81" w:rsidRDefault="00A63675" w14:paraId="302E10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723432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204" w:type="pct"/>
          </w:tcPr>
          <w:p w:rsidRPr="0034692A" w:rsidR="00A63675" w:rsidP="00524D81" w:rsidRDefault="00A63675" w14:paraId="578C46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N</w:t>
            </w:r>
          </w:p>
        </w:tc>
        <w:tc>
          <w:tcPr>
            <w:tcW w:w="916" w:type="pct"/>
          </w:tcPr>
          <w:p w:rsidRPr="0034692A" w:rsidR="00A63675" w:rsidP="00524D81" w:rsidRDefault="00A63675" w14:paraId="3B6800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GRADEID</w:t>
            </w:r>
          </w:p>
        </w:tc>
        <w:tc>
          <w:tcPr>
            <w:tcW w:w="865" w:type="pct"/>
          </w:tcPr>
          <w:p w:rsidRPr="0034692A" w:rsidR="00A63675" w:rsidP="00524D81" w:rsidRDefault="00A63675" w14:paraId="1FF05B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GRADEID</w:t>
            </w:r>
          </w:p>
        </w:tc>
        <w:tc>
          <w:tcPr>
            <w:tcW w:w="1087" w:type="pct"/>
          </w:tcPr>
          <w:p w:rsidRPr="0034692A" w:rsidR="00A63675" w:rsidP="00524D81" w:rsidRDefault="00A63675" w14:paraId="62FF84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774E1011" w14:textId="77777777">
        <w:trPr>
          <w:trHeight w:val="247"/>
        </w:trPr>
        <w:tc>
          <w:tcPr>
            <w:tcW w:w="254" w:type="pct"/>
          </w:tcPr>
          <w:p w:rsidRPr="0034692A" w:rsidR="00A63675" w:rsidP="00524D81" w:rsidRDefault="00A63675" w14:paraId="2CF2956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26</w:t>
            </w:r>
          </w:p>
        </w:tc>
        <w:tc>
          <w:tcPr>
            <w:tcW w:w="759" w:type="pct"/>
            <w:gridSpan w:val="2"/>
          </w:tcPr>
          <w:p w:rsidRPr="0034692A" w:rsidR="00A63675" w:rsidP="00524D81" w:rsidRDefault="00A63675" w14:paraId="715A28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GRADESETCODE</w:t>
            </w:r>
          </w:p>
        </w:tc>
        <w:tc>
          <w:tcPr>
            <w:tcW w:w="559" w:type="pct"/>
          </w:tcPr>
          <w:p w:rsidRPr="0034692A" w:rsidR="00A63675" w:rsidP="00524D81" w:rsidRDefault="00A63675" w14:paraId="2AD528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4E905C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133E2D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535179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GRADESETCODE</w:t>
            </w:r>
          </w:p>
        </w:tc>
        <w:tc>
          <w:tcPr>
            <w:tcW w:w="865" w:type="pct"/>
          </w:tcPr>
          <w:p w:rsidRPr="0034692A" w:rsidR="00A63675" w:rsidP="00524D81" w:rsidRDefault="00A63675" w14:paraId="77A07A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GRADESETCODE</w:t>
            </w:r>
          </w:p>
        </w:tc>
        <w:tc>
          <w:tcPr>
            <w:tcW w:w="1087" w:type="pct"/>
          </w:tcPr>
          <w:p w:rsidRPr="0034692A" w:rsidR="00A63675" w:rsidP="00524D81" w:rsidRDefault="00A63675" w14:paraId="628730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135846AD"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08CB51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27</w:t>
            </w:r>
          </w:p>
        </w:tc>
        <w:tc>
          <w:tcPr>
            <w:tcW w:w="759" w:type="pct"/>
            <w:gridSpan w:val="2"/>
          </w:tcPr>
          <w:p w:rsidRPr="0034692A" w:rsidR="00A63675" w:rsidP="00524D81" w:rsidRDefault="00A63675" w14:paraId="7AF77A5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HIERARCHYLEVELS</w:t>
            </w:r>
          </w:p>
        </w:tc>
        <w:tc>
          <w:tcPr>
            <w:tcW w:w="559" w:type="pct"/>
          </w:tcPr>
          <w:p w:rsidRPr="0034692A" w:rsidR="00A63675" w:rsidP="00524D81" w:rsidRDefault="00A63675" w14:paraId="031CD0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2)</w:t>
            </w:r>
          </w:p>
        </w:tc>
        <w:tc>
          <w:tcPr>
            <w:tcW w:w="356" w:type="pct"/>
          </w:tcPr>
          <w:p w:rsidRPr="0034692A" w:rsidR="00A63675" w:rsidP="00524D81" w:rsidRDefault="00A63675" w14:paraId="0366F7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2026C7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0AAF5F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HIERARCHYLEVELS</w:t>
            </w:r>
          </w:p>
        </w:tc>
        <w:tc>
          <w:tcPr>
            <w:tcW w:w="865" w:type="pct"/>
          </w:tcPr>
          <w:p w:rsidRPr="0034692A" w:rsidR="00A63675" w:rsidP="00524D81" w:rsidRDefault="00A63675" w14:paraId="04E649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HIERARCHYLEVELS</w:t>
            </w:r>
          </w:p>
        </w:tc>
        <w:tc>
          <w:tcPr>
            <w:tcW w:w="1087" w:type="pct"/>
          </w:tcPr>
          <w:p w:rsidR="00A63675" w:rsidP="00524D81" w:rsidRDefault="00A63675" w14:paraId="1194C5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174B780C" w14:textId="77777777">
        <w:trPr>
          <w:trHeight w:val="247"/>
        </w:trPr>
        <w:tc>
          <w:tcPr>
            <w:tcW w:w="254" w:type="pct"/>
          </w:tcPr>
          <w:p w:rsidRPr="0034692A" w:rsidR="00A63675" w:rsidP="00524D81" w:rsidRDefault="00A63675" w14:paraId="3C9C06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28</w:t>
            </w:r>
          </w:p>
        </w:tc>
        <w:tc>
          <w:tcPr>
            <w:tcW w:w="759" w:type="pct"/>
            <w:gridSpan w:val="2"/>
          </w:tcPr>
          <w:p w:rsidRPr="0034692A" w:rsidR="00A63675" w:rsidP="00524D81" w:rsidRDefault="00A63675" w14:paraId="48B1F5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INCLUDETOPHIERNODE</w:t>
            </w:r>
          </w:p>
        </w:tc>
        <w:tc>
          <w:tcPr>
            <w:tcW w:w="559" w:type="pct"/>
          </w:tcPr>
          <w:p w:rsidRPr="0034692A" w:rsidR="00A63675" w:rsidP="00524D81" w:rsidRDefault="00A63675" w14:paraId="6E1DD9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0A2B2E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359446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146293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INCLUDETOPHIERNODE</w:t>
            </w:r>
          </w:p>
        </w:tc>
        <w:tc>
          <w:tcPr>
            <w:tcW w:w="865" w:type="pct"/>
          </w:tcPr>
          <w:p w:rsidRPr="0034692A" w:rsidR="00A63675" w:rsidP="00524D81" w:rsidRDefault="00A63675" w14:paraId="24D06C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INCLUDETOPHIERNODE</w:t>
            </w:r>
          </w:p>
        </w:tc>
        <w:tc>
          <w:tcPr>
            <w:tcW w:w="1087" w:type="pct"/>
          </w:tcPr>
          <w:p w:rsidR="00A63675" w:rsidP="00524D81" w:rsidRDefault="00A63675" w14:paraId="6ADC0F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7AC7F708"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454910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29</w:t>
            </w:r>
          </w:p>
        </w:tc>
        <w:tc>
          <w:tcPr>
            <w:tcW w:w="759" w:type="pct"/>
            <w:gridSpan w:val="2"/>
          </w:tcPr>
          <w:p w:rsidRPr="0034692A" w:rsidR="00A63675" w:rsidP="00524D81" w:rsidRDefault="00A63675" w14:paraId="1EF94B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_CODE</w:t>
            </w:r>
          </w:p>
        </w:tc>
        <w:tc>
          <w:tcPr>
            <w:tcW w:w="559" w:type="pct"/>
          </w:tcPr>
          <w:p w:rsidRPr="0034692A" w:rsidR="00A63675" w:rsidP="00524D81" w:rsidRDefault="00A63675" w14:paraId="5CE03D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219B4D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5E0060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4F70FF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_CODE</w:t>
            </w:r>
          </w:p>
        </w:tc>
        <w:tc>
          <w:tcPr>
            <w:tcW w:w="865" w:type="pct"/>
          </w:tcPr>
          <w:p w:rsidRPr="0034692A" w:rsidR="00A63675" w:rsidP="00524D81" w:rsidRDefault="00A63675" w14:paraId="3D142C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_CODE</w:t>
            </w:r>
          </w:p>
        </w:tc>
        <w:tc>
          <w:tcPr>
            <w:tcW w:w="1087" w:type="pct"/>
          </w:tcPr>
          <w:p w:rsidR="00A63675" w:rsidP="00524D81" w:rsidRDefault="00A63675" w14:paraId="49EBEBF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3675">
              <w:rPr>
                <w:rFonts w:ascii="Calibri Light" w:hAnsi="Calibri Light" w:cs="Calibri Light"/>
                <w:color w:val="000000"/>
                <w:sz w:val="16"/>
                <w:szCs w:val="16"/>
              </w:rPr>
              <w:t>Transformation if needed</w:t>
            </w:r>
          </w:p>
        </w:tc>
      </w:tr>
      <w:tr w:rsidRPr="0034692A" w:rsidR="00A63675" w:rsidTr="00524D81" w14:paraId="2F9B9000" w14:textId="77777777">
        <w:trPr>
          <w:trHeight w:val="247"/>
        </w:trPr>
        <w:tc>
          <w:tcPr>
            <w:tcW w:w="254" w:type="pct"/>
          </w:tcPr>
          <w:p w:rsidRPr="0034692A" w:rsidR="00A63675" w:rsidP="00524D81" w:rsidRDefault="00A63675" w14:paraId="645CF6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0</w:t>
            </w:r>
          </w:p>
        </w:tc>
        <w:tc>
          <w:tcPr>
            <w:tcW w:w="759" w:type="pct"/>
            <w:gridSpan w:val="2"/>
          </w:tcPr>
          <w:p w:rsidRPr="0034692A" w:rsidR="00A63675" w:rsidP="00524D81" w:rsidRDefault="00A63675" w14:paraId="5D720B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FAMILYCODE</w:t>
            </w:r>
          </w:p>
        </w:tc>
        <w:tc>
          <w:tcPr>
            <w:tcW w:w="559" w:type="pct"/>
          </w:tcPr>
          <w:p w:rsidRPr="0034692A" w:rsidR="00A63675" w:rsidP="00524D81" w:rsidRDefault="00A63675" w14:paraId="7B217E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240)</w:t>
            </w:r>
          </w:p>
        </w:tc>
        <w:tc>
          <w:tcPr>
            <w:tcW w:w="356" w:type="pct"/>
          </w:tcPr>
          <w:p w:rsidRPr="0034692A" w:rsidR="00A63675" w:rsidP="00524D81" w:rsidRDefault="00A63675" w14:paraId="4EEC9D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665957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0C7D91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FAMILYCODE</w:t>
            </w:r>
          </w:p>
        </w:tc>
        <w:tc>
          <w:tcPr>
            <w:tcW w:w="865" w:type="pct"/>
          </w:tcPr>
          <w:p w:rsidRPr="0034692A" w:rsidR="00A63675" w:rsidP="00524D81" w:rsidRDefault="00A63675" w14:paraId="484E4A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FAMILYCODE</w:t>
            </w:r>
          </w:p>
        </w:tc>
        <w:tc>
          <w:tcPr>
            <w:tcW w:w="1087" w:type="pct"/>
          </w:tcPr>
          <w:p w:rsidR="00A63675" w:rsidP="00524D81" w:rsidRDefault="00A63675" w14:paraId="7E8AD8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1930C7DA"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7DF0219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1</w:t>
            </w:r>
          </w:p>
        </w:tc>
        <w:tc>
          <w:tcPr>
            <w:tcW w:w="759" w:type="pct"/>
            <w:gridSpan w:val="2"/>
          </w:tcPr>
          <w:p w:rsidRPr="0034692A" w:rsidR="00A63675" w:rsidP="00524D81" w:rsidRDefault="00A63675" w14:paraId="0045BD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FAMILYID</w:t>
            </w:r>
          </w:p>
        </w:tc>
        <w:tc>
          <w:tcPr>
            <w:tcW w:w="559" w:type="pct"/>
          </w:tcPr>
          <w:p w:rsidRPr="0034692A" w:rsidR="00A63675" w:rsidP="00524D81" w:rsidRDefault="00A63675" w14:paraId="0E70A1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11F88E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077F7C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40C504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FAMILYID</w:t>
            </w:r>
          </w:p>
        </w:tc>
        <w:tc>
          <w:tcPr>
            <w:tcW w:w="865" w:type="pct"/>
          </w:tcPr>
          <w:p w:rsidRPr="0034692A" w:rsidR="00A63675" w:rsidP="00524D81" w:rsidRDefault="00A63675" w14:paraId="614C0DC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FAMILYID</w:t>
            </w:r>
          </w:p>
        </w:tc>
        <w:tc>
          <w:tcPr>
            <w:tcW w:w="1087" w:type="pct"/>
          </w:tcPr>
          <w:p w:rsidR="00A63675" w:rsidP="00524D81" w:rsidRDefault="00A63675" w14:paraId="3DB9BA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66DC2322" w14:textId="77777777">
        <w:trPr>
          <w:trHeight w:val="247"/>
        </w:trPr>
        <w:tc>
          <w:tcPr>
            <w:tcW w:w="254" w:type="pct"/>
          </w:tcPr>
          <w:p w:rsidRPr="0034692A" w:rsidR="00A63675" w:rsidP="00524D81" w:rsidRDefault="00A63675" w14:paraId="7F6FC6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2</w:t>
            </w:r>
          </w:p>
        </w:tc>
        <w:tc>
          <w:tcPr>
            <w:tcW w:w="759" w:type="pct"/>
            <w:gridSpan w:val="2"/>
          </w:tcPr>
          <w:p w:rsidRPr="009E481F" w:rsidR="00A63675" w:rsidP="00524D81" w:rsidRDefault="00A63675" w14:paraId="7E114C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FUNCTIONCODE</w:t>
            </w:r>
          </w:p>
        </w:tc>
        <w:tc>
          <w:tcPr>
            <w:tcW w:w="559" w:type="pct"/>
          </w:tcPr>
          <w:p w:rsidRPr="0034692A" w:rsidR="00A63675" w:rsidP="00524D81" w:rsidRDefault="00A63675" w14:paraId="789DEF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240)</w:t>
            </w:r>
          </w:p>
        </w:tc>
        <w:tc>
          <w:tcPr>
            <w:tcW w:w="356" w:type="pct"/>
          </w:tcPr>
          <w:p w:rsidRPr="0034692A" w:rsidR="00A63675" w:rsidP="00524D81" w:rsidRDefault="00A63675" w14:paraId="5DFAB8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76916C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43EB93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FUNCTIONCODE</w:t>
            </w:r>
          </w:p>
        </w:tc>
        <w:tc>
          <w:tcPr>
            <w:tcW w:w="865" w:type="pct"/>
          </w:tcPr>
          <w:p w:rsidRPr="0034692A" w:rsidR="00A63675" w:rsidP="00524D81" w:rsidRDefault="00A63675" w14:paraId="3F93FD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FUNCTIONCODE</w:t>
            </w:r>
          </w:p>
        </w:tc>
        <w:tc>
          <w:tcPr>
            <w:tcW w:w="1087" w:type="pct"/>
          </w:tcPr>
          <w:p w:rsidR="00A63675" w:rsidP="00524D81" w:rsidRDefault="00A63675" w14:paraId="2B7948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3C240287"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263CCFA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3</w:t>
            </w:r>
          </w:p>
        </w:tc>
        <w:tc>
          <w:tcPr>
            <w:tcW w:w="759" w:type="pct"/>
            <w:gridSpan w:val="2"/>
          </w:tcPr>
          <w:p w:rsidRPr="009E481F" w:rsidR="00A63675" w:rsidP="00524D81" w:rsidRDefault="00A63675" w14:paraId="05F62C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ID</w:t>
            </w:r>
          </w:p>
        </w:tc>
        <w:tc>
          <w:tcPr>
            <w:tcW w:w="559" w:type="pct"/>
          </w:tcPr>
          <w:p w:rsidRPr="0034692A" w:rsidR="00A63675" w:rsidP="00524D81" w:rsidRDefault="00A63675" w14:paraId="5007C3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54DA89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5EDCBA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54FEA6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ID</w:t>
            </w:r>
          </w:p>
        </w:tc>
        <w:tc>
          <w:tcPr>
            <w:tcW w:w="865" w:type="pct"/>
          </w:tcPr>
          <w:p w:rsidRPr="0034692A" w:rsidR="00A63675" w:rsidP="00524D81" w:rsidRDefault="00A63675" w14:paraId="48416D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ID</w:t>
            </w:r>
          </w:p>
        </w:tc>
        <w:tc>
          <w:tcPr>
            <w:tcW w:w="1087" w:type="pct"/>
          </w:tcPr>
          <w:p w:rsidR="00A63675" w:rsidP="00524D81" w:rsidRDefault="00A63675" w14:paraId="1109B2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7440A934" w14:textId="77777777">
        <w:trPr>
          <w:trHeight w:val="247"/>
        </w:trPr>
        <w:tc>
          <w:tcPr>
            <w:tcW w:w="254" w:type="pct"/>
          </w:tcPr>
          <w:p w:rsidRPr="0034692A" w:rsidR="00A63675" w:rsidP="00524D81" w:rsidRDefault="00A63675" w14:paraId="4C81C97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4</w:t>
            </w:r>
          </w:p>
        </w:tc>
        <w:tc>
          <w:tcPr>
            <w:tcW w:w="759" w:type="pct"/>
            <w:gridSpan w:val="2"/>
          </w:tcPr>
          <w:p w:rsidRPr="009E481F" w:rsidR="00A63675" w:rsidP="00524D81" w:rsidRDefault="00A63675" w14:paraId="2A1B8F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SETCODE</w:t>
            </w:r>
          </w:p>
        </w:tc>
        <w:tc>
          <w:tcPr>
            <w:tcW w:w="559" w:type="pct"/>
          </w:tcPr>
          <w:p w:rsidRPr="0034692A" w:rsidR="00A63675" w:rsidP="00524D81" w:rsidRDefault="00A63675" w14:paraId="7E4D0E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6D2647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708E90A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284FA3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SETCODE</w:t>
            </w:r>
          </w:p>
        </w:tc>
        <w:tc>
          <w:tcPr>
            <w:tcW w:w="865" w:type="pct"/>
          </w:tcPr>
          <w:p w:rsidRPr="0034692A" w:rsidR="00A63675" w:rsidP="00524D81" w:rsidRDefault="00A63675" w14:paraId="122EB1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JOBSETCODE</w:t>
            </w:r>
          </w:p>
        </w:tc>
        <w:tc>
          <w:tcPr>
            <w:tcW w:w="1087" w:type="pct"/>
          </w:tcPr>
          <w:p w:rsidR="00A63675" w:rsidP="00524D81" w:rsidRDefault="00A63675" w14:paraId="244E8B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7A795E52"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6FA82E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5</w:t>
            </w:r>
          </w:p>
        </w:tc>
        <w:tc>
          <w:tcPr>
            <w:tcW w:w="759" w:type="pct"/>
            <w:gridSpan w:val="2"/>
          </w:tcPr>
          <w:p w:rsidRPr="009E481F" w:rsidR="00A63675" w:rsidP="00524D81" w:rsidRDefault="00A63675" w14:paraId="2207BD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EGAL</w:t>
            </w:r>
            <w:r>
              <w:rPr>
                <w:rFonts w:ascii="Calibri Light" w:hAnsi="Calibri Light" w:cs="Calibri Light"/>
                <w:color w:val="000000"/>
                <w:sz w:val="16"/>
                <w:szCs w:val="16"/>
              </w:rPr>
              <w:t>_</w:t>
            </w:r>
            <w:r w:rsidRPr="009E481F">
              <w:rPr>
                <w:rFonts w:ascii="Calibri Light" w:hAnsi="Calibri Light" w:cs="Calibri Light"/>
                <w:color w:val="000000"/>
                <w:sz w:val="16"/>
                <w:szCs w:val="16"/>
              </w:rPr>
              <w:t>EMPLOYER</w:t>
            </w:r>
            <w:r>
              <w:rPr>
                <w:rFonts w:ascii="Calibri Light" w:hAnsi="Calibri Light" w:cs="Calibri Light"/>
                <w:color w:val="000000"/>
                <w:sz w:val="16"/>
                <w:szCs w:val="16"/>
              </w:rPr>
              <w:t>_</w:t>
            </w:r>
            <w:r w:rsidRPr="009E481F">
              <w:rPr>
                <w:rFonts w:ascii="Calibri Light" w:hAnsi="Calibri Light" w:cs="Calibri Light"/>
                <w:color w:val="000000"/>
                <w:sz w:val="16"/>
                <w:szCs w:val="16"/>
              </w:rPr>
              <w:t>NAME</w:t>
            </w:r>
          </w:p>
        </w:tc>
        <w:tc>
          <w:tcPr>
            <w:tcW w:w="559" w:type="pct"/>
          </w:tcPr>
          <w:p w:rsidRPr="0034692A" w:rsidR="00A63675" w:rsidP="00524D81" w:rsidRDefault="00A63675" w14:paraId="1DF884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61F897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18D04A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09CE68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EGAL</w:t>
            </w:r>
            <w:r>
              <w:rPr>
                <w:rFonts w:ascii="Calibri Light" w:hAnsi="Calibri Light" w:cs="Calibri Light"/>
                <w:color w:val="000000"/>
                <w:sz w:val="16"/>
                <w:szCs w:val="16"/>
              </w:rPr>
              <w:t>_</w:t>
            </w:r>
            <w:r w:rsidRPr="009E481F">
              <w:rPr>
                <w:rFonts w:ascii="Calibri Light" w:hAnsi="Calibri Light" w:cs="Calibri Light"/>
                <w:color w:val="000000"/>
                <w:sz w:val="16"/>
                <w:szCs w:val="16"/>
              </w:rPr>
              <w:t>EMPLOYER</w:t>
            </w:r>
            <w:r>
              <w:rPr>
                <w:rFonts w:ascii="Calibri Light" w:hAnsi="Calibri Light" w:cs="Calibri Light"/>
                <w:color w:val="000000"/>
                <w:sz w:val="16"/>
                <w:szCs w:val="16"/>
              </w:rPr>
              <w:t>_</w:t>
            </w:r>
            <w:r w:rsidRPr="009E481F">
              <w:rPr>
                <w:rFonts w:ascii="Calibri Light" w:hAnsi="Calibri Light" w:cs="Calibri Light"/>
                <w:color w:val="000000"/>
                <w:sz w:val="16"/>
                <w:szCs w:val="16"/>
              </w:rPr>
              <w:t>NAME</w:t>
            </w:r>
          </w:p>
        </w:tc>
        <w:tc>
          <w:tcPr>
            <w:tcW w:w="865" w:type="pct"/>
          </w:tcPr>
          <w:p w:rsidRPr="0034692A" w:rsidR="00A63675" w:rsidP="00524D81" w:rsidRDefault="00A63675" w14:paraId="4E8ECE6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EGAL</w:t>
            </w:r>
            <w:r>
              <w:rPr>
                <w:rFonts w:ascii="Calibri Light" w:hAnsi="Calibri Light" w:cs="Calibri Light"/>
                <w:color w:val="000000"/>
                <w:sz w:val="16"/>
                <w:szCs w:val="16"/>
              </w:rPr>
              <w:t>_</w:t>
            </w:r>
            <w:r w:rsidRPr="009E481F">
              <w:rPr>
                <w:rFonts w:ascii="Calibri Light" w:hAnsi="Calibri Light" w:cs="Calibri Light"/>
                <w:color w:val="000000"/>
                <w:sz w:val="16"/>
                <w:szCs w:val="16"/>
              </w:rPr>
              <w:t>EMPLOYER</w:t>
            </w:r>
            <w:r>
              <w:rPr>
                <w:rFonts w:ascii="Calibri Light" w:hAnsi="Calibri Light" w:cs="Calibri Light"/>
                <w:color w:val="000000"/>
                <w:sz w:val="16"/>
                <w:szCs w:val="16"/>
              </w:rPr>
              <w:t>_</w:t>
            </w:r>
            <w:r w:rsidRPr="009E481F">
              <w:rPr>
                <w:rFonts w:ascii="Calibri Light" w:hAnsi="Calibri Light" w:cs="Calibri Light"/>
                <w:color w:val="000000"/>
                <w:sz w:val="16"/>
                <w:szCs w:val="16"/>
              </w:rPr>
              <w:t>NAME</w:t>
            </w:r>
          </w:p>
        </w:tc>
        <w:tc>
          <w:tcPr>
            <w:tcW w:w="1087" w:type="pct"/>
          </w:tcPr>
          <w:p w:rsidR="00A63675" w:rsidP="00524D81" w:rsidRDefault="00A63675" w14:paraId="579141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3675">
              <w:rPr>
                <w:rFonts w:ascii="Calibri Light" w:hAnsi="Calibri Light" w:cs="Calibri Light"/>
                <w:color w:val="000000"/>
                <w:sz w:val="16"/>
                <w:szCs w:val="16"/>
              </w:rPr>
              <w:t>Transformation if needed</w:t>
            </w:r>
          </w:p>
        </w:tc>
      </w:tr>
      <w:tr w:rsidRPr="0034692A" w:rsidR="00A63675" w:rsidTr="00524D81" w14:paraId="547A90AD" w14:textId="77777777">
        <w:trPr>
          <w:trHeight w:val="247"/>
        </w:trPr>
        <w:tc>
          <w:tcPr>
            <w:tcW w:w="254" w:type="pct"/>
          </w:tcPr>
          <w:p w:rsidRPr="0034692A" w:rsidR="00A63675" w:rsidP="00524D81" w:rsidRDefault="00A63675" w14:paraId="1D245E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6</w:t>
            </w:r>
          </w:p>
        </w:tc>
        <w:tc>
          <w:tcPr>
            <w:tcW w:w="759" w:type="pct"/>
            <w:gridSpan w:val="2"/>
          </w:tcPr>
          <w:p w:rsidRPr="009E481F" w:rsidR="00A63675" w:rsidP="00524D81" w:rsidRDefault="00A63675" w14:paraId="1745B3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EGALENTITYID</w:t>
            </w:r>
          </w:p>
        </w:tc>
        <w:tc>
          <w:tcPr>
            <w:tcW w:w="559" w:type="pct"/>
          </w:tcPr>
          <w:p w:rsidRPr="0034692A" w:rsidR="00A63675" w:rsidP="00524D81" w:rsidRDefault="00A63675" w14:paraId="67FDCC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240)</w:t>
            </w:r>
          </w:p>
        </w:tc>
        <w:tc>
          <w:tcPr>
            <w:tcW w:w="356" w:type="pct"/>
          </w:tcPr>
          <w:p w:rsidRPr="0034692A" w:rsidR="00A63675" w:rsidP="00524D81" w:rsidRDefault="00A63675" w14:paraId="0EAE3BE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4D3D3B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411AC0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EGALENTITYID</w:t>
            </w:r>
          </w:p>
        </w:tc>
        <w:tc>
          <w:tcPr>
            <w:tcW w:w="865" w:type="pct"/>
          </w:tcPr>
          <w:p w:rsidRPr="0034692A" w:rsidR="00A63675" w:rsidP="00524D81" w:rsidRDefault="00A63675" w14:paraId="3A49F3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EGALENTITYID</w:t>
            </w:r>
          </w:p>
        </w:tc>
        <w:tc>
          <w:tcPr>
            <w:tcW w:w="1087" w:type="pct"/>
          </w:tcPr>
          <w:p w:rsidR="00A63675" w:rsidP="00524D81" w:rsidRDefault="00A63675" w14:paraId="421902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63CA72A0"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7D0D1F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7</w:t>
            </w:r>
          </w:p>
        </w:tc>
        <w:tc>
          <w:tcPr>
            <w:tcW w:w="759" w:type="pct"/>
            <w:gridSpan w:val="2"/>
          </w:tcPr>
          <w:p w:rsidRPr="009E481F" w:rsidR="00A63675" w:rsidP="00524D81" w:rsidRDefault="00A63675" w14:paraId="7B909F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EGISLATIVEDATAGROUPID</w:t>
            </w:r>
          </w:p>
        </w:tc>
        <w:tc>
          <w:tcPr>
            <w:tcW w:w="559" w:type="pct"/>
          </w:tcPr>
          <w:p w:rsidRPr="0034692A" w:rsidR="00A63675" w:rsidP="00524D81" w:rsidRDefault="00A63675" w14:paraId="764697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0D34C6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3C9CA9D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612D88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EGISLATIVEDATAGROUPID</w:t>
            </w:r>
          </w:p>
        </w:tc>
        <w:tc>
          <w:tcPr>
            <w:tcW w:w="865" w:type="pct"/>
          </w:tcPr>
          <w:p w:rsidRPr="0034692A" w:rsidR="00A63675" w:rsidP="00524D81" w:rsidRDefault="00A63675" w14:paraId="2ADABB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EGISLATIVEDATAGROUPID</w:t>
            </w:r>
          </w:p>
        </w:tc>
        <w:tc>
          <w:tcPr>
            <w:tcW w:w="1087" w:type="pct"/>
          </w:tcPr>
          <w:p w:rsidR="00A63675" w:rsidP="00524D81" w:rsidRDefault="00A63675" w14:paraId="2454C9B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0216DCD5" w14:textId="77777777">
        <w:trPr>
          <w:trHeight w:val="247"/>
        </w:trPr>
        <w:tc>
          <w:tcPr>
            <w:tcW w:w="254" w:type="pct"/>
          </w:tcPr>
          <w:p w:rsidRPr="0034692A" w:rsidR="00A63675" w:rsidP="00524D81" w:rsidRDefault="00A63675" w14:paraId="689C507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8</w:t>
            </w:r>
          </w:p>
        </w:tc>
        <w:tc>
          <w:tcPr>
            <w:tcW w:w="759" w:type="pct"/>
            <w:gridSpan w:val="2"/>
          </w:tcPr>
          <w:p w:rsidRPr="009E481F" w:rsidR="00A63675" w:rsidP="00524D81" w:rsidRDefault="00A63675" w14:paraId="4FC7FE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EGISLATIVEDATAGROUPNAME</w:t>
            </w:r>
          </w:p>
        </w:tc>
        <w:tc>
          <w:tcPr>
            <w:tcW w:w="559" w:type="pct"/>
          </w:tcPr>
          <w:p w:rsidRPr="0034692A" w:rsidR="00A63675" w:rsidP="00524D81" w:rsidRDefault="00A63675" w14:paraId="4679B9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46D9CB8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2C6112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230F44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EGISLATIVEDATAGROUPNAME</w:t>
            </w:r>
          </w:p>
        </w:tc>
        <w:tc>
          <w:tcPr>
            <w:tcW w:w="865" w:type="pct"/>
          </w:tcPr>
          <w:p w:rsidRPr="0034692A" w:rsidR="00A63675" w:rsidP="00524D81" w:rsidRDefault="00A63675" w14:paraId="1BC62B8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EGISLATIVEDATAGROUPNAME</w:t>
            </w:r>
          </w:p>
        </w:tc>
        <w:tc>
          <w:tcPr>
            <w:tcW w:w="1087" w:type="pct"/>
          </w:tcPr>
          <w:p w:rsidR="00A63675" w:rsidP="00524D81" w:rsidRDefault="00A63675" w14:paraId="1C8053A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3675">
              <w:rPr>
                <w:rFonts w:ascii="Calibri Light" w:hAnsi="Calibri Light" w:cs="Calibri Light"/>
                <w:color w:val="000000"/>
                <w:sz w:val="16"/>
                <w:szCs w:val="16"/>
              </w:rPr>
              <w:t>Transformation if needed</w:t>
            </w:r>
          </w:p>
        </w:tc>
      </w:tr>
      <w:tr w:rsidRPr="0034692A" w:rsidR="00A63675" w:rsidTr="00524D81" w14:paraId="7EFB05F4"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422287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9</w:t>
            </w:r>
          </w:p>
        </w:tc>
        <w:tc>
          <w:tcPr>
            <w:tcW w:w="759" w:type="pct"/>
            <w:gridSpan w:val="2"/>
          </w:tcPr>
          <w:p w:rsidRPr="009E481F" w:rsidR="00A63675" w:rsidP="00524D81" w:rsidRDefault="00A63675" w14:paraId="41BD0AA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OCATION_CODE</w:t>
            </w:r>
          </w:p>
        </w:tc>
        <w:tc>
          <w:tcPr>
            <w:tcW w:w="559" w:type="pct"/>
          </w:tcPr>
          <w:p w:rsidRPr="0034692A" w:rsidR="00A63675" w:rsidP="00524D81" w:rsidRDefault="00A63675" w14:paraId="0C4EF9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240)</w:t>
            </w:r>
          </w:p>
        </w:tc>
        <w:tc>
          <w:tcPr>
            <w:tcW w:w="356" w:type="pct"/>
          </w:tcPr>
          <w:p w:rsidRPr="0034692A" w:rsidR="00A63675" w:rsidP="00524D81" w:rsidRDefault="00A63675" w14:paraId="4CC359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7D536F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04E689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OCATION_CODE</w:t>
            </w:r>
          </w:p>
        </w:tc>
        <w:tc>
          <w:tcPr>
            <w:tcW w:w="865" w:type="pct"/>
          </w:tcPr>
          <w:p w:rsidRPr="0034692A" w:rsidR="00A63675" w:rsidP="00524D81" w:rsidRDefault="00A63675" w14:paraId="1B4647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OCATION_CODE</w:t>
            </w:r>
          </w:p>
        </w:tc>
        <w:tc>
          <w:tcPr>
            <w:tcW w:w="1087" w:type="pct"/>
          </w:tcPr>
          <w:p w:rsidR="00A63675" w:rsidP="00524D81" w:rsidRDefault="00A63675" w14:paraId="7231E3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3675">
              <w:rPr>
                <w:rFonts w:ascii="Calibri Light" w:hAnsi="Calibri Light" w:cs="Calibri Light"/>
                <w:color w:val="000000"/>
                <w:sz w:val="16"/>
                <w:szCs w:val="16"/>
              </w:rPr>
              <w:t>Transformation if needed</w:t>
            </w:r>
          </w:p>
        </w:tc>
      </w:tr>
      <w:tr w:rsidRPr="0034692A" w:rsidR="00A63675" w:rsidTr="00524D81" w14:paraId="12C505BE" w14:textId="77777777">
        <w:trPr>
          <w:trHeight w:val="247"/>
        </w:trPr>
        <w:tc>
          <w:tcPr>
            <w:tcW w:w="254" w:type="pct"/>
          </w:tcPr>
          <w:p w:rsidRPr="0034692A" w:rsidR="00A63675" w:rsidP="00524D81" w:rsidRDefault="00A63675" w14:paraId="7F204D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0</w:t>
            </w:r>
          </w:p>
        </w:tc>
        <w:tc>
          <w:tcPr>
            <w:tcW w:w="759" w:type="pct"/>
            <w:gridSpan w:val="2"/>
          </w:tcPr>
          <w:p w:rsidRPr="009E481F" w:rsidR="00A63675" w:rsidP="00524D81" w:rsidRDefault="00A63675" w14:paraId="1542D0A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OCATIONID</w:t>
            </w:r>
          </w:p>
        </w:tc>
        <w:tc>
          <w:tcPr>
            <w:tcW w:w="559" w:type="pct"/>
          </w:tcPr>
          <w:p w:rsidRPr="0034692A" w:rsidR="00A63675" w:rsidP="00524D81" w:rsidRDefault="00A63675" w14:paraId="3F4B615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50)</w:t>
            </w:r>
          </w:p>
        </w:tc>
        <w:tc>
          <w:tcPr>
            <w:tcW w:w="356" w:type="pct"/>
          </w:tcPr>
          <w:p w:rsidRPr="0034692A" w:rsidR="00A63675" w:rsidP="00524D81" w:rsidRDefault="00A63675" w14:paraId="49E357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318E4F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3B7AB5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OCATIONID</w:t>
            </w:r>
          </w:p>
        </w:tc>
        <w:tc>
          <w:tcPr>
            <w:tcW w:w="865" w:type="pct"/>
          </w:tcPr>
          <w:p w:rsidRPr="0034692A" w:rsidR="00A63675" w:rsidP="00524D81" w:rsidRDefault="00A63675" w14:paraId="6D8586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OCATIONID</w:t>
            </w:r>
          </w:p>
        </w:tc>
        <w:tc>
          <w:tcPr>
            <w:tcW w:w="1087" w:type="pct"/>
          </w:tcPr>
          <w:p w:rsidR="00A63675" w:rsidP="00524D81" w:rsidRDefault="00A63675" w14:paraId="367DCA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68340048"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2B7A13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1</w:t>
            </w:r>
          </w:p>
        </w:tc>
        <w:tc>
          <w:tcPr>
            <w:tcW w:w="759" w:type="pct"/>
            <w:gridSpan w:val="2"/>
          </w:tcPr>
          <w:p w:rsidRPr="009E481F" w:rsidR="00A63675" w:rsidP="00524D81" w:rsidRDefault="00A63675" w14:paraId="054EE3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ORGANIZATIONCLASSIFICATIONCODE</w:t>
            </w:r>
          </w:p>
        </w:tc>
        <w:tc>
          <w:tcPr>
            <w:tcW w:w="559" w:type="pct"/>
          </w:tcPr>
          <w:p w:rsidRPr="0034692A" w:rsidR="00A63675" w:rsidP="00524D81" w:rsidRDefault="00A63675" w14:paraId="3E681C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3B0B9A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4742F20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6E4CBDE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ORGANIZATIONCLASSIFICATIONCODE</w:t>
            </w:r>
          </w:p>
        </w:tc>
        <w:tc>
          <w:tcPr>
            <w:tcW w:w="865" w:type="pct"/>
          </w:tcPr>
          <w:p w:rsidRPr="0034692A" w:rsidR="00A63675" w:rsidP="00524D81" w:rsidRDefault="00A63675" w14:paraId="111E37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ORGANIZATIONCLASSIFICATIONCODE</w:t>
            </w:r>
          </w:p>
        </w:tc>
        <w:tc>
          <w:tcPr>
            <w:tcW w:w="1087" w:type="pct"/>
          </w:tcPr>
          <w:p w:rsidR="00A63675" w:rsidP="00524D81" w:rsidRDefault="00A63675" w14:paraId="4F3CBD3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23E160A1" w14:textId="77777777">
        <w:trPr>
          <w:trHeight w:val="247"/>
        </w:trPr>
        <w:tc>
          <w:tcPr>
            <w:tcW w:w="254" w:type="pct"/>
          </w:tcPr>
          <w:p w:rsidRPr="0034692A" w:rsidR="00A63675" w:rsidP="00524D81" w:rsidRDefault="00A63675" w14:paraId="2DFBBC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2</w:t>
            </w:r>
          </w:p>
        </w:tc>
        <w:tc>
          <w:tcPr>
            <w:tcW w:w="759" w:type="pct"/>
            <w:gridSpan w:val="2"/>
          </w:tcPr>
          <w:p w:rsidRPr="009E481F" w:rsidR="00A63675" w:rsidP="00524D81" w:rsidRDefault="00A63675" w14:paraId="2D7855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ORGANIZATIONID</w:t>
            </w:r>
          </w:p>
        </w:tc>
        <w:tc>
          <w:tcPr>
            <w:tcW w:w="559" w:type="pct"/>
          </w:tcPr>
          <w:p w:rsidRPr="0034692A" w:rsidR="00A63675" w:rsidP="00524D81" w:rsidRDefault="00A63675" w14:paraId="7C676B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2691C9A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41F30D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2452FF5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ORGANIZATIONID</w:t>
            </w:r>
          </w:p>
        </w:tc>
        <w:tc>
          <w:tcPr>
            <w:tcW w:w="865" w:type="pct"/>
          </w:tcPr>
          <w:p w:rsidRPr="0034692A" w:rsidR="00A63675" w:rsidP="00524D81" w:rsidRDefault="00A63675" w14:paraId="1F19C2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ORGANIZATIONID</w:t>
            </w:r>
          </w:p>
        </w:tc>
        <w:tc>
          <w:tcPr>
            <w:tcW w:w="1087" w:type="pct"/>
          </w:tcPr>
          <w:p w:rsidR="00A63675" w:rsidP="00524D81" w:rsidRDefault="00A63675" w14:paraId="3A3F27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718DE91B"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1844B8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3</w:t>
            </w:r>
          </w:p>
        </w:tc>
        <w:tc>
          <w:tcPr>
            <w:tcW w:w="759" w:type="pct"/>
            <w:gridSpan w:val="2"/>
          </w:tcPr>
          <w:p w:rsidRPr="009E481F" w:rsidR="00A63675" w:rsidP="00524D81" w:rsidRDefault="00A63675" w14:paraId="1F7973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HIERARCHYORGANIZATIONNAME</w:t>
            </w:r>
          </w:p>
        </w:tc>
        <w:tc>
          <w:tcPr>
            <w:tcW w:w="559" w:type="pct"/>
          </w:tcPr>
          <w:p w:rsidRPr="0034692A" w:rsidR="00A63675" w:rsidP="00524D81" w:rsidRDefault="00A63675" w14:paraId="1159EB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40)</w:t>
            </w:r>
          </w:p>
        </w:tc>
        <w:tc>
          <w:tcPr>
            <w:tcW w:w="356" w:type="pct"/>
          </w:tcPr>
          <w:p w:rsidRPr="0034692A" w:rsidR="00A63675" w:rsidP="00524D81" w:rsidRDefault="00A63675" w14:paraId="41ABB5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734BFA1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44C577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HIERARCHYORGANIZATIONNAME</w:t>
            </w:r>
          </w:p>
        </w:tc>
        <w:tc>
          <w:tcPr>
            <w:tcW w:w="865" w:type="pct"/>
          </w:tcPr>
          <w:p w:rsidRPr="0034692A" w:rsidR="00A63675" w:rsidP="00524D81" w:rsidRDefault="00A63675" w14:paraId="668295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HIERARCHYORGANIZATIONNAME</w:t>
            </w:r>
          </w:p>
        </w:tc>
        <w:tc>
          <w:tcPr>
            <w:tcW w:w="1087" w:type="pct"/>
          </w:tcPr>
          <w:p w:rsidR="00A63675" w:rsidP="00524D81" w:rsidRDefault="00A63675" w14:paraId="3AB94B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1AC553DF" w14:textId="77777777">
        <w:trPr>
          <w:trHeight w:val="247"/>
        </w:trPr>
        <w:tc>
          <w:tcPr>
            <w:tcW w:w="254" w:type="pct"/>
          </w:tcPr>
          <w:p w:rsidRPr="0034692A" w:rsidR="00A63675" w:rsidP="00524D81" w:rsidRDefault="00A63675" w14:paraId="6C34B0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4</w:t>
            </w:r>
          </w:p>
        </w:tc>
        <w:tc>
          <w:tcPr>
            <w:tcW w:w="759" w:type="pct"/>
            <w:gridSpan w:val="2"/>
          </w:tcPr>
          <w:p w:rsidRPr="009E481F" w:rsidR="00A63675" w:rsidP="00524D81" w:rsidRDefault="00A63675" w14:paraId="3C5DB3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ORGANIZATIONTREECODE</w:t>
            </w:r>
          </w:p>
        </w:tc>
        <w:tc>
          <w:tcPr>
            <w:tcW w:w="559" w:type="pct"/>
          </w:tcPr>
          <w:p w:rsidRPr="0034692A" w:rsidR="00A63675" w:rsidP="00524D81" w:rsidRDefault="00A63675" w14:paraId="71ABC6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65D8EA7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4DA87F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54276D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ORGANIZATIONTREECODE</w:t>
            </w:r>
          </w:p>
        </w:tc>
        <w:tc>
          <w:tcPr>
            <w:tcW w:w="865" w:type="pct"/>
          </w:tcPr>
          <w:p w:rsidRPr="0034692A" w:rsidR="00A63675" w:rsidP="00524D81" w:rsidRDefault="00A63675" w14:paraId="079931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ORGANIZATIONTREECODE</w:t>
            </w:r>
          </w:p>
        </w:tc>
        <w:tc>
          <w:tcPr>
            <w:tcW w:w="1087" w:type="pct"/>
          </w:tcPr>
          <w:p w:rsidR="00A63675" w:rsidP="00524D81" w:rsidRDefault="00A63675" w14:paraId="1AFDEE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404C04DE"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1F2F59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5</w:t>
            </w:r>
          </w:p>
        </w:tc>
        <w:tc>
          <w:tcPr>
            <w:tcW w:w="759" w:type="pct"/>
            <w:gridSpan w:val="2"/>
          </w:tcPr>
          <w:p w:rsidRPr="009E481F" w:rsidR="00A63675" w:rsidP="00524D81" w:rsidRDefault="00A63675" w14:paraId="767D9C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ORGANIZATIONHIERARCHYVERSIONNAME</w:t>
            </w:r>
          </w:p>
        </w:tc>
        <w:tc>
          <w:tcPr>
            <w:tcW w:w="559" w:type="pct"/>
          </w:tcPr>
          <w:p w:rsidRPr="0034692A" w:rsidR="00A63675" w:rsidP="00524D81" w:rsidRDefault="00A63675" w14:paraId="4BD92E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240)</w:t>
            </w:r>
          </w:p>
        </w:tc>
        <w:tc>
          <w:tcPr>
            <w:tcW w:w="356" w:type="pct"/>
          </w:tcPr>
          <w:p w:rsidRPr="0034692A" w:rsidR="00A63675" w:rsidP="00524D81" w:rsidRDefault="00A63675" w14:paraId="65D0A4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103E96C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4C2BD21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ORGANIZATIONHIERARCHYVERSIONNAME</w:t>
            </w:r>
          </w:p>
        </w:tc>
        <w:tc>
          <w:tcPr>
            <w:tcW w:w="865" w:type="pct"/>
          </w:tcPr>
          <w:p w:rsidRPr="0034692A" w:rsidR="00A63675" w:rsidP="00524D81" w:rsidRDefault="00A63675" w14:paraId="4828CA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ORGANIZATIONHIERARCHYVERSIONNAME</w:t>
            </w:r>
          </w:p>
        </w:tc>
        <w:tc>
          <w:tcPr>
            <w:tcW w:w="1087" w:type="pct"/>
          </w:tcPr>
          <w:p w:rsidR="00A63675" w:rsidP="00524D81" w:rsidRDefault="00A63675" w14:paraId="5FDD1A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4F0F933B" w14:textId="77777777">
        <w:trPr>
          <w:trHeight w:val="247"/>
        </w:trPr>
        <w:tc>
          <w:tcPr>
            <w:tcW w:w="254" w:type="pct"/>
          </w:tcPr>
          <w:p w:rsidRPr="0034692A" w:rsidR="00A63675" w:rsidP="00524D81" w:rsidRDefault="00A63675" w14:paraId="3F638BB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6</w:t>
            </w:r>
          </w:p>
        </w:tc>
        <w:tc>
          <w:tcPr>
            <w:tcW w:w="759" w:type="pct"/>
            <w:gridSpan w:val="2"/>
          </w:tcPr>
          <w:p w:rsidRPr="009E481F" w:rsidR="00A63675" w:rsidP="00524D81" w:rsidRDefault="00A63675" w14:paraId="68F4E2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ORGANIZATIONID</w:t>
            </w:r>
          </w:p>
        </w:tc>
        <w:tc>
          <w:tcPr>
            <w:tcW w:w="559" w:type="pct"/>
          </w:tcPr>
          <w:p w:rsidRPr="0034692A" w:rsidR="00A63675" w:rsidP="00524D81" w:rsidRDefault="00A63675" w14:paraId="15AA9F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4DC38DC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62237A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0620D9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ORGANIZATIONID</w:t>
            </w:r>
          </w:p>
        </w:tc>
        <w:tc>
          <w:tcPr>
            <w:tcW w:w="865" w:type="pct"/>
          </w:tcPr>
          <w:p w:rsidRPr="0034692A" w:rsidR="00A63675" w:rsidP="00524D81" w:rsidRDefault="00A63675" w14:paraId="353758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ORGANIZATIONID</w:t>
            </w:r>
          </w:p>
        </w:tc>
        <w:tc>
          <w:tcPr>
            <w:tcW w:w="1087" w:type="pct"/>
          </w:tcPr>
          <w:p w:rsidR="00A63675" w:rsidP="00524D81" w:rsidRDefault="00A63675" w14:paraId="274CF9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2AAAF1BF"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239030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7</w:t>
            </w:r>
          </w:p>
        </w:tc>
        <w:tc>
          <w:tcPr>
            <w:tcW w:w="759" w:type="pct"/>
            <w:gridSpan w:val="2"/>
          </w:tcPr>
          <w:p w:rsidRPr="009E481F" w:rsidR="00A63675" w:rsidP="00524D81" w:rsidRDefault="00A63675" w14:paraId="6DB1BC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ORGANIZATIONNAME</w:t>
            </w:r>
          </w:p>
        </w:tc>
        <w:tc>
          <w:tcPr>
            <w:tcW w:w="559" w:type="pct"/>
          </w:tcPr>
          <w:p w:rsidRPr="0034692A" w:rsidR="00A63675" w:rsidP="00524D81" w:rsidRDefault="00A63675" w14:paraId="569B5F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21B977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6336D1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4922A5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ORGANIZATIONNAME</w:t>
            </w:r>
          </w:p>
        </w:tc>
        <w:tc>
          <w:tcPr>
            <w:tcW w:w="865" w:type="pct"/>
          </w:tcPr>
          <w:p w:rsidRPr="0034692A" w:rsidR="00A63675" w:rsidP="00524D81" w:rsidRDefault="00A63675" w14:paraId="513FDA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ORGANIZATIONNAME</w:t>
            </w:r>
          </w:p>
        </w:tc>
        <w:tc>
          <w:tcPr>
            <w:tcW w:w="1087" w:type="pct"/>
          </w:tcPr>
          <w:p w:rsidR="00A63675" w:rsidP="00524D81" w:rsidRDefault="00A63675" w14:paraId="19A6AF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3675">
              <w:rPr>
                <w:rFonts w:ascii="Calibri Light" w:hAnsi="Calibri Light" w:cs="Calibri Light"/>
                <w:color w:val="000000"/>
                <w:sz w:val="16"/>
                <w:szCs w:val="16"/>
              </w:rPr>
              <w:t>Transformation if needed</w:t>
            </w:r>
          </w:p>
        </w:tc>
      </w:tr>
      <w:tr w:rsidRPr="0034692A" w:rsidR="00A63675" w:rsidTr="00524D81" w14:paraId="52ADA722" w14:textId="77777777">
        <w:trPr>
          <w:trHeight w:val="247"/>
        </w:trPr>
        <w:tc>
          <w:tcPr>
            <w:tcW w:w="254" w:type="pct"/>
          </w:tcPr>
          <w:p w:rsidRPr="0034692A" w:rsidR="00A63675" w:rsidP="00524D81" w:rsidRDefault="00A63675" w14:paraId="7B0907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8</w:t>
            </w:r>
          </w:p>
        </w:tc>
        <w:tc>
          <w:tcPr>
            <w:tcW w:w="759" w:type="pct"/>
            <w:gridSpan w:val="2"/>
          </w:tcPr>
          <w:p w:rsidRPr="009E481F" w:rsidR="00A63675" w:rsidP="00524D81" w:rsidRDefault="00A63675" w14:paraId="24746E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AYROLLID</w:t>
            </w:r>
          </w:p>
        </w:tc>
        <w:tc>
          <w:tcPr>
            <w:tcW w:w="559" w:type="pct"/>
          </w:tcPr>
          <w:p w:rsidRPr="0034692A" w:rsidR="00A63675" w:rsidP="00524D81" w:rsidRDefault="00A63675" w14:paraId="21BCB4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5F634E6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7FC2DE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71E605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AYROLLID</w:t>
            </w:r>
          </w:p>
        </w:tc>
        <w:tc>
          <w:tcPr>
            <w:tcW w:w="865" w:type="pct"/>
          </w:tcPr>
          <w:p w:rsidRPr="0034692A" w:rsidR="00A63675" w:rsidP="00524D81" w:rsidRDefault="00A63675" w14:paraId="205B46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AYROLLID</w:t>
            </w:r>
          </w:p>
        </w:tc>
        <w:tc>
          <w:tcPr>
            <w:tcW w:w="1087" w:type="pct"/>
          </w:tcPr>
          <w:p w:rsidR="00A63675" w:rsidP="00524D81" w:rsidRDefault="00A63675" w14:paraId="68B3BED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5F86F638"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6AF199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9</w:t>
            </w:r>
          </w:p>
        </w:tc>
        <w:tc>
          <w:tcPr>
            <w:tcW w:w="759" w:type="pct"/>
            <w:gridSpan w:val="2"/>
          </w:tcPr>
          <w:p w:rsidRPr="009E481F" w:rsidR="00A63675" w:rsidP="00524D81" w:rsidRDefault="00A63675" w14:paraId="519878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AYROLLNAME</w:t>
            </w:r>
          </w:p>
        </w:tc>
        <w:tc>
          <w:tcPr>
            <w:tcW w:w="559" w:type="pct"/>
          </w:tcPr>
          <w:p w:rsidRPr="0034692A" w:rsidR="00A63675" w:rsidP="00524D81" w:rsidRDefault="00A63675" w14:paraId="616476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240)</w:t>
            </w:r>
          </w:p>
        </w:tc>
        <w:tc>
          <w:tcPr>
            <w:tcW w:w="356" w:type="pct"/>
          </w:tcPr>
          <w:p w:rsidRPr="0034692A" w:rsidR="00A63675" w:rsidP="00524D81" w:rsidRDefault="00A63675" w14:paraId="662EEB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310A4A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72CF660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AYROLLNAME</w:t>
            </w:r>
          </w:p>
        </w:tc>
        <w:tc>
          <w:tcPr>
            <w:tcW w:w="865" w:type="pct"/>
          </w:tcPr>
          <w:p w:rsidRPr="0034692A" w:rsidR="00A63675" w:rsidP="00524D81" w:rsidRDefault="00A63675" w14:paraId="198AAA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AYROLLNAME</w:t>
            </w:r>
          </w:p>
        </w:tc>
        <w:tc>
          <w:tcPr>
            <w:tcW w:w="1087" w:type="pct"/>
          </w:tcPr>
          <w:p w:rsidR="00A63675" w:rsidP="00524D81" w:rsidRDefault="00A63675" w14:paraId="77B46B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3675">
              <w:rPr>
                <w:rFonts w:ascii="Calibri Light" w:hAnsi="Calibri Light" w:cs="Calibri Light"/>
                <w:color w:val="000000"/>
                <w:sz w:val="16"/>
                <w:szCs w:val="16"/>
              </w:rPr>
              <w:t>Transformation if needed</w:t>
            </w:r>
          </w:p>
        </w:tc>
      </w:tr>
      <w:tr w:rsidRPr="0034692A" w:rsidR="00A63675" w:rsidTr="00524D81" w14:paraId="6713FEA5" w14:textId="77777777">
        <w:trPr>
          <w:trHeight w:val="247"/>
        </w:trPr>
        <w:tc>
          <w:tcPr>
            <w:tcW w:w="254" w:type="pct"/>
          </w:tcPr>
          <w:p w:rsidRPr="0034692A" w:rsidR="00A63675" w:rsidP="00524D81" w:rsidRDefault="00A63675" w14:paraId="57A0A7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0</w:t>
            </w:r>
          </w:p>
        </w:tc>
        <w:tc>
          <w:tcPr>
            <w:tcW w:w="759" w:type="pct"/>
            <w:gridSpan w:val="2"/>
          </w:tcPr>
          <w:p w:rsidRPr="009E481F" w:rsidR="00A63675" w:rsidP="00524D81" w:rsidRDefault="00A63675" w14:paraId="4954F4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AYROLLORGANIZATIONNAME</w:t>
            </w:r>
          </w:p>
        </w:tc>
        <w:tc>
          <w:tcPr>
            <w:tcW w:w="559" w:type="pct"/>
          </w:tcPr>
          <w:p w:rsidRPr="0034692A" w:rsidR="00A63675" w:rsidP="00524D81" w:rsidRDefault="00A63675" w14:paraId="5B3767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7792E0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58ADF7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2501D5F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AYROLLORGANIZATIONNAME</w:t>
            </w:r>
          </w:p>
        </w:tc>
        <w:tc>
          <w:tcPr>
            <w:tcW w:w="865" w:type="pct"/>
          </w:tcPr>
          <w:p w:rsidRPr="0034692A" w:rsidR="00A63675" w:rsidP="00524D81" w:rsidRDefault="00A63675" w14:paraId="527B70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AYROLLORGANIZATIONNAME</w:t>
            </w:r>
          </w:p>
        </w:tc>
        <w:tc>
          <w:tcPr>
            <w:tcW w:w="1087" w:type="pct"/>
          </w:tcPr>
          <w:p w:rsidR="00A63675" w:rsidP="00524D81" w:rsidRDefault="00A63675" w14:paraId="64A348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1CB08C21"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051CF1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1</w:t>
            </w:r>
          </w:p>
        </w:tc>
        <w:tc>
          <w:tcPr>
            <w:tcW w:w="759" w:type="pct"/>
            <w:gridSpan w:val="2"/>
          </w:tcPr>
          <w:p w:rsidRPr="009E481F" w:rsidR="00A63675" w:rsidP="00524D81" w:rsidRDefault="00A63675" w14:paraId="425C76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AYROLLSTATUNITID</w:t>
            </w:r>
          </w:p>
        </w:tc>
        <w:tc>
          <w:tcPr>
            <w:tcW w:w="559" w:type="pct"/>
          </w:tcPr>
          <w:p w:rsidRPr="0034692A" w:rsidR="00A63675" w:rsidP="00524D81" w:rsidRDefault="00A63675" w14:paraId="704D40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80)</w:t>
            </w:r>
          </w:p>
        </w:tc>
        <w:tc>
          <w:tcPr>
            <w:tcW w:w="356" w:type="pct"/>
          </w:tcPr>
          <w:p w:rsidRPr="0034692A" w:rsidR="00A63675" w:rsidP="00524D81" w:rsidRDefault="00A63675" w14:paraId="5EBB7B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59880E1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5391FD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AYROLLSTATUNITID</w:t>
            </w:r>
          </w:p>
        </w:tc>
        <w:tc>
          <w:tcPr>
            <w:tcW w:w="865" w:type="pct"/>
          </w:tcPr>
          <w:p w:rsidRPr="0034692A" w:rsidR="00A63675" w:rsidP="00524D81" w:rsidRDefault="00A63675" w14:paraId="22C8FC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AYROLLSTATUNITID</w:t>
            </w:r>
          </w:p>
        </w:tc>
        <w:tc>
          <w:tcPr>
            <w:tcW w:w="1087" w:type="pct"/>
          </w:tcPr>
          <w:p w:rsidR="00A63675" w:rsidP="00524D81" w:rsidRDefault="00A63675" w14:paraId="139D82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7AB158C9" w14:textId="77777777">
        <w:trPr>
          <w:trHeight w:val="247"/>
        </w:trPr>
        <w:tc>
          <w:tcPr>
            <w:tcW w:w="254" w:type="pct"/>
          </w:tcPr>
          <w:p w:rsidRPr="0034692A" w:rsidR="00A63675" w:rsidP="00524D81" w:rsidRDefault="00A63675" w14:paraId="3BFC9F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2</w:t>
            </w:r>
          </w:p>
        </w:tc>
        <w:tc>
          <w:tcPr>
            <w:tcW w:w="759" w:type="pct"/>
            <w:gridSpan w:val="2"/>
          </w:tcPr>
          <w:p w:rsidRPr="009E481F" w:rsidR="00A63675" w:rsidP="00524D81" w:rsidRDefault="00A63675" w14:paraId="6585EF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ERSONID</w:t>
            </w:r>
          </w:p>
        </w:tc>
        <w:tc>
          <w:tcPr>
            <w:tcW w:w="559" w:type="pct"/>
          </w:tcPr>
          <w:p w:rsidRPr="0034692A" w:rsidR="00A63675" w:rsidP="00524D81" w:rsidRDefault="00A63675" w14:paraId="5E4CC03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240)</w:t>
            </w:r>
          </w:p>
        </w:tc>
        <w:tc>
          <w:tcPr>
            <w:tcW w:w="356" w:type="pct"/>
          </w:tcPr>
          <w:p w:rsidRPr="0034692A" w:rsidR="00A63675" w:rsidP="00524D81" w:rsidRDefault="00A63675" w14:paraId="4177FCA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3323EB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041087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ERSONID</w:t>
            </w:r>
          </w:p>
        </w:tc>
        <w:tc>
          <w:tcPr>
            <w:tcW w:w="865" w:type="pct"/>
          </w:tcPr>
          <w:p w:rsidRPr="0034692A" w:rsidR="00A63675" w:rsidP="00524D81" w:rsidRDefault="00A63675" w14:paraId="0929DB1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ERSONID</w:t>
            </w:r>
          </w:p>
        </w:tc>
        <w:tc>
          <w:tcPr>
            <w:tcW w:w="1087" w:type="pct"/>
          </w:tcPr>
          <w:p w:rsidR="00A63675" w:rsidP="00524D81" w:rsidRDefault="00A63675" w14:paraId="25C7BD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695E3CAE"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00A8176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3</w:t>
            </w:r>
          </w:p>
        </w:tc>
        <w:tc>
          <w:tcPr>
            <w:tcW w:w="759" w:type="pct"/>
            <w:gridSpan w:val="2"/>
          </w:tcPr>
          <w:p w:rsidRPr="009E481F" w:rsidR="00A63675" w:rsidP="00524D81" w:rsidRDefault="00A63675" w14:paraId="4B95773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BUSINESSUNITSHORTCODE</w:t>
            </w:r>
          </w:p>
        </w:tc>
        <w:tc>
          <w:tcPr>
            <w:tcW w:w="559" w:type="pct"/>
          </w:tcPr>
          <w:p w:rsidRPr="0034692A" w:rsidR="00A63675" w:rsidP="00524D81" w:rsidRDefault="00A63675" w14:paraId="400A914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70744D7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38CCFE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2B47F7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BUSINESSUNITSHORTCODE</w:t>
            </w:r>
          </w:p>
        </w:tc>
        <w:tc>
          <w:tcPr>
            <w:tcW w:w="865" w:type="pct"/>
          </w:tcPr>
          <w:p w:rsidRPr="0034692A" w:rsidR="00A63675" w:rsidP="00524D81" w:rsidRDefault="00A63675" w14:paraId="02E72E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BUSINESSUNITSHORTCODE</w:t>
            </w:r>
          </w:p>
        </w:tc>
        <w:tc>
          <w:tcPr>
            <w:tcW w:w="1087" w:type="pct"/>
          </w:tcPr>
          <w:p w:rsidR="00A63675" w:rsidP="00524D81" w:rsidRDefault="00A63675" w14:paraId="79FFE7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3675">
              <w:rPr>
                <w:rFonts w:ascii="Calibri Light" w:hAnsi="Calibri Light" w:cs="Calibri Light"/>
                <w:color w:val="000000"/>
                <w:sz w:val="16"/>
                <w:szCs w:val="16"/>
              </w:rPr>
              <w:t>Transformation if needed</w:t>
            </w:r>
          </w:p>
        </w:tc>
      </w:tr>
      <w:tr w:rsidRPr="0034692A" w:rsidR="00A63675" w:rsidTr="00524D81" w14:paraId="3AB83C5C" w14:textId="77777777">
        <w:trPr>
          <w:trHeight w:val="247"/>
        </w:trPr>
        <w:tc>
          <w:tcPr>
            <w:tcW w:w="254" w:type="pct"/>
          </w:tcPr>
          <w:p w:rsidRPr="0034692A" w:rsidR="00A63675" w:rsidP="00524D81" w:rsidRDefault="00A63675" w14:paraId="5F4AC8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4</w:t>
            </w:r>
          </w:p>
        </w:tc>
        <w:tc>
          <w:tcPr>
            <w:tcW w:w="759" w:type="pct"/>
            <w:gridSpan w:val="2"/>
          </w:tcPr>
          <w:p w:rsidRPr="009E481F" w:rsidR="00A63675" w:rsidP="00524D81" w:rsidRDefault="00A63675" w14:paraId="52F45F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_CODE</w:t>
            </w:r>
          </w:p>
        </w:tc>
        <w:tc>
          <w:tcPr>
            <w:tcW w:w="559" w:type="pct"/>
          </w:tcPr>
          <w:p w:rsidRPr="0034692A" w:rsidR="00A63675" w:rsidP="00524D81" w:rsidRDefault="00A63675" w14:paraId="03EDD2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55BBEA3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25153C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3AC222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_CODE</w:t>
            </w:r>
          </w:p>
        </w:tc>
        <w:tc>
          <w:tcPr>
            <w:tcW w:w="865" w:type="pct"/>
          </w:tcPr>
          <w:p w:rsidRPr="0034692A" w:rsidR="00A63675" w:rsidP="00524D81" w:rsidRDefault="00A63675" w14:paraId="44C3CA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_CODE</w:t>
            </w:r>
          </w:p>
        </w:tc>
        <w:tc>
          <w:tcPr>
            <w:tcW w:w="1087" w:type="pct"/>
          </w:tcPr>
          <w:p w:rsidR="00A63675" w:rsidP="00524D81" w:rsidRDefault="00A63675" w14:paraId="262A2A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3675">
              <w:rPr>
                <w:rFonts w:ascii="Calibri Light" w:hAnsi="Calibri Light" w:cs="Calibri Light"/>
                <w:color w:val="000000"/>
                <w:sz w:val="16"/>
                <w:szCs w:val="16"/>
              </w:rPr>
              <w:t>Transformation if needed</w:t>
            </w:r>
          </w:p>
        </w:tc>
      </w:tr>
      <w:tr w:rsidRPr="0034692A" w:rsidR="00A63675" w:rsidTr="00524D81" w14:paraId="394682FA"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48F059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5</w:t>
            </w:r>
          </w:p>
        </w:tc>
        <w:tc>
          <w:tcPr>
            <w:tcW w:w="759" w:type="pct"/>
            <w:gridSpan w:val="2"/>
          </w:tcPr>
          <w:p w:rsidRPr="009E481F" w:rsidR="00A63675" w:rsidP="00524D81" w:rsidRDefault="00A63675" w14:paraId="479375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HIERARCHYID</w:t>
            </w:r>
          </w:p>
        </w:tc>
        <w:tc>
          <w:tcPr>
            <w:tcW w:w="559" w:type="pct"/>
          </w:tcPr>
          <w:p w:rsidRPr="0034692A" w:rsidR="00A63675" w:rsidP="00524D81" w:rsidRDefault="00A63675" w14:paraId="7F0C85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50)</w:t>
            </w:r>
          </w:p>
        </w:tc>
        <w:tc>
          <w:tcPr>
            <w:tcW w:w="356" w:type="pct"/>
          </w:tcPr>
          <w:p w:rsidRPr="0034692A" w:rsidR="00A63675" w:rsidP="00524D81" w:rsidRDefault="00A63675" w14:paraId="1E7BB3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0AA93CE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19916A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HIERARCHYID</w:t>
            </w:r>
          </w:p>
        </w:tc>
        <w:tc>
          <w:tcPr>
            <w:tcW w:w="865" w:type="pct"/>
          </w:tcPr>
          <w:p w:rsidRPr="0034692A" w:rsidR="00A63675" w:rsidP="00524D81" w:rsidRDefault="00A63675" w14:paraId="7AB6D1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HIERARCHYID</w:t>
            </w:r>
          </w:p>
        </w:tc>
        <w:tc>
          <w:tcPr>
            <w:tcW w:w="1087" w:type="pct"/>
          </w:tcPr>
          <w:p w:rsidR="00A63675" w:rsidP="00524D81" w:rsidRDefault="00A63675" w14:paraId="529BACF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678B06C2" w14:textId="77777777">
        <w:trPr>
          <w:trHeight w:val="247"/>
        </w:trPr>
        <w:tc>
          <w:tcPr>
            <w:tcW w:w="254" w:type="pct"/>
          </w:tcPr>
          <w:p w:rsidRPr="0034692A" w:rsidR="00A63675" w:rsidP="00524D81" w:rsidRDefault="00A63675" w14:paraId="611B7A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6</w:t>
            </w:r>
          </w:p>
        </w:tc>
        <w:tc>
          <w:tcPr>
            <w:tcW w:w="759" w:type="pct"/>
            <w:gridSpan w:val="2"/>
          </w:tcPr>
          <w:p w:rsidRPr="009E481F" w:rsidR="00A63675" w:rsidP="00524D81" w:rsidRDefault="00A63675" w14:paraId="762803A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HIERARCHYVERSIONNAME</w:t>
            </w:r>
          </w:p>
        </w:tc>
        <w:tc>
          <w:tcPr>
            <w:tcW w:w="559" w:type="pct"/>
          </w:tcPr>
          <w:p w:rsidRPr="0034692A" w:rsidR="00A63675" w:rsidP="00524D81" w:rsidRDefault="00A63675" w14:paraId="7820C6B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1C74BC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456095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25488D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HIERARCHYVERSIONNAME</w:t>
            </w:r>
          </w:p>
        </w:tc>
        <w:tc>
          <w:tcPr>
            <w:tcW w:w="865" w:type="pct"/>
          </w:tcPr>
          <w:p w:rsidRPr="0034692A" w:rsidR="00A63675" w:rsidP="00524D81" w:rsidRDefault="00A63675" w14:paraId="6B566A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HIERARCHYVERSIONNAME</w:t>
            </w:r>
          </w:p>
        </w:tc>
        <w:tc>
          <w:tcPr>
            <w:tcW w:w="1087" w:type="pct"/>
          </w:tcPr>
          <w:p w:rsidR="00A63675" w:rsidP="00524D81" w:rsidRDefault="00A63675" w14:paraId="6D40BC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4DA11C6D"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5B8F1F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7</w:t>
            </w:r>
          </w:p>
        </w:tc>
        <w:tc>
          <w:tcPr>
            <w:tcW w:w="759" w:type="pct"/>
            <w:gridSpan w:val="2"/>
          </w:tcPr>
          <w:p w:rsidRPr="009E481F" w:rsidR="00A63675" w:rsidP="00524D81" w:rsidRDefault="00A63675" w14:paraId="1CA95E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ID</w:t>
            </w:r>
          </w:p>
        </w:tc>
        <w:tc>
          <w:tcPr>
            <w:tcW w:w="559" w:type="pct"/>
          </w:tcPr>
          <w:p w:rsidRPr="0034692A" w:rsidR="00A63675" w:rsidP="00524D81" w:rsidRDefault="00A63675" w14:paraId="28A77C7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2)</w:t>
            </w:r>
          </w:p>
        </w:tc>
        <w:tc>
          <w:tcPr>
            <w:tcW w:w="356" w:type="pct"/>
          </w:tcPr>
          <w:p w:rsidRPr="0034692A" w:rsidR="00A63675" w:rsidP="00524D81" w:rsidRDefault="00A63675" w14:paraId="3C5F14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269539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45C988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ID</w:t>
            </w:r>
          </w:p>
        </w:tc>
        <w:tc>
          <w:tcPr>
            <w:tcW w:w="865" w:type="pct"/>
          </w:tcPr>
          <w:p w:rsidRPr="0034692A" w:rsidR="00A63675" w:rsidP="00524D81" w:rsidRDefault="00A63675" w14:paraId="5F73740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ID</w:t>
            </w:r>
          </w:p>
        </w:tc>
        <w:tc>
          <w:tcPr>
            <w:tcW w:w="1087" w:type="pct"/>
          </w:tcPr>
          <w:p w:rsidR="00A63675" w:rsidP="00524D81" w:rsidRDefault="00A63675" w14:paraId="6B3790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3AA614CB" w14:textId="77777777">
        <w:trPr>
          <w:trHeight w:val="247"/>
        </w:trPr>
        <w:tc>
          <w:tcPr>
            <w:tcW w:w="254" w:type="pct"/>
          </w:tcPr>
          <w:p w:rsidRPr="0034692A" w:rsidR="00A63675" w:rsidP="00524D81" w:rsidRDefault="00A63675" w14:paraId="38CC64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8</w:t>
            </w:r>
          </w:p>
        </w:tc>
        <w:tc>
          <w:tcPr>
            <w:tcW w:w="759" w:type="pct"/>
            <w:gridSpan w:val="2"/>
          </w:tcPr>
          <w:p w:rsidRPr="009E481F" w:rsidR="00A63675" w:rsidP="00524D81" w:rsidRDefault="00A63675" w14:paraId="144119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TREECODE</w:t>
            </w:r>
          </w:p>
        </w:tc>
        <w:tc>
          <w:tcPr>
            <w:tcW w:w="559" w:type="pct"/>
          </w:tcPr>
          <w:p w:rsidRPr="0034692A" w:rsidR="00A63675" w:rsidP="00524D81" w:rsidRDefault="00A63675" w14:paraId="2075524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240)</w:t>
            </w:r>
          </w:p>
        </w:tc>
        <w:tc>
          <w:tcPr>
            <w:tcW w:w="356" w:type="pct"/>
          </w:tcPr>
          <w:p w:rsidRPr="0034692A" w:rsidR="00A63675" w:rsidP="00524D81" w:rsidRDefault="00A63675" w14:paraId="4FE15D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13DD56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2D5B441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TREECODE</w:t>
            </w:r>
          </w:p>
        </w:tc>
        <w:tc>
          <w:tcPr>
            <w:tcW w:w="865" w:type="pct"/>
          </w:tcPr>
          <w:p w:rsidRPr="0034692A" w:rsidR="00A63675" w:rsidP="00524D81" w:rsidRDefault="00A63675" w14:paraId="2150095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POSITIONTREECODE</w:t>
            </w:r>
          </w:p>
        </w:tc>
        <w:tc>
          <w:tcPr>
            <w:tcW w:w="1087" w:type="pct"/>
          </w:tcPr>
          <w:p w:rsidR="00A63675" w:rsidP="00524D81" w:rsidRDefault="00A63675" w14:paraId="168300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1066B14A"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1078855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9</w:t>
            </w:r>
          </w:p>
        </w:tc>
        <w:tc>
          <w:tcPr>
            <w:tcW w:w="759" w:type="pct"/>
            <w:gridSpan w:val="2"/>
          </w:tcPr>
          <w:p w:rsidRPr="009E481F" w:rsidR="00A63675" w:rsidP="00524D81" w:rsidRDefault="00A63675" w14:paraId="7A9F388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LOCHIERARCHY</w:t>
            </w:r>
          </w:p>
        </w:tc>
        <w:tc>
          <w:tcPr>
            <w:tcW w:w="559" w:type="pct"/>
          </w:tcPr>
          <w:p w:rsidRPr="0034692A" w:rsidR="00A63675" w:rsidP="00524D81" w:rsidRDefault="00A63675" w14:paraId="4948BDE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06A93F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2608082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1D2C97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LOCHIERARCHY</w:t>
            </w:r>
          </w:p>
        </w:tc>
        <w:tc>
          <w:tcPr>
            <w:tcW w:w="865" w:type="pct"/>
          </w:tcPr>
          <w:p w:rsidRPr="0034692A" w:rsidR="00A63675" w:rsidP="00524D81" w:rsidRDefault="00A63675" w14:paraId="52B18F1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LOCHIERARCHY</w:t>
            </w:r>
          </w:p>
        </w:tc>
        <w:tc>
          <w:tcPr>
            <w:tcW w:w="1087" w:type="pct"/>
          </w:tcPr>
          <w:p w:rsidR="00A63675" w:rsidP="00524D81" w:rsidRDefault="00A63675" w14:paraId="00CB401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3B7667DB" w14:textId="77777777">
        <w:trPr>
          <w:trHeight w:val="247"/>
        </w:trPr>
        <w:tc>
          <w:tcPr>
            <w:tcW w:w="254" w:type="pct"/>
          </w:tcPr>
          <w:p w:rsidRPr="0034692A" w:rsidR="00A63675" w:rsidP="00524D81" w:rsidRDefault="00A63675" w14:paraId="4EAC0B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0</w:t>
            </w:r>
          </w:p>
        </w:tc>
        <w:tc>
          <w:tcPr>
            <w:tcW w:w="759" w:type="pct"/>
            <w:gridSpan w:val="2"/>
          </w:tcPr>
          <w:p w:rsidRPr="009E481F" w:rsidR="00A63675" w:rsidP="00524D81" w:rsidRDefault="00A63675" w14:paraId="394E55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LOCHIERARCHYID</w:t>
            </w:r>
          </w:p>
        </w:tc>
        <w:tc>
          <w:tcPr>
            <w:tcW w:w="559" w:type="pct"/>
          </w:tcPr>
          <w:p w:rsidRPr="0034692A" w:rsidR="00A63675" w:rsidP="00524D81" w:rsidRDefault="00A63675" w14:paraId="0D33590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05EC5F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5816B82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7AA3E0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LOCHIERARCHYID</w:t>
            </w:r>
          </w:p>
        </w:tc>
        <w:tc>
          <w:tcPr>
            <w:tcW w:w="865" w:type="pct"/>
          </w:tcPr>
          <w:p w:rsidRPr="0034692A" w:rsidR="00A63675" w:rsidP="00524D81" w:rsidRDefault="00A63675" w14:paraId="7BED2A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LOCHIERARCHYID</w:t>
            </w:r>
          </w:p>
        </w:tc>
        <w:tc>
          <w:tcPr>
            <w:tcW w:w="1087" w:type="pct"/>
          </w:tcPr>
          <w:p w:rsidR="00A63675" w:rsidP="00524D81" w:rsidRDefault="00A63675" w14:paraId="54938C3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49A60A26"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487B02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1</w:t>
            </w:r>
          </w:p>
        </w:tc>
        <w:tc>
          <w:tcPr>
            <w:tcW w:w="759" w:type="pct"/>
            <w:gridSpan w:val="2"/>
          </w:tcPr>
          <w:p w:rsidRPr="009E481F" w:rsidR="00A63675" w:rsidP="00524D81" w:rsidRDefault="00A63675" w14:paraId="321D5B0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ORGHIERARCHY</w:t>
            </w:r>
          </w:p>
        </w:tc>
        <w:tc>
          <w:tcPr>
            <w:tcW w:w="559" w:type="pct"/>
          </w:tcPr>
          <w:p w:rsidRPr="0034692A" w:rsidR="00A63675" w:rsidP="00524D81" w:rsidRDefault="00A63675" w14:paraId="2B38D3F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60)</w:t>
            </w:r>
          </w:p>
        </w:tc>
        <w:tc>
          <w:tcPr>
            <w:tcW w:w="356" w:type="pct"/>
          </w:tcPr>
          <w:p w:rsidRPr="0034692A" w:rsidR="00A63675" w:rsidP="00524D81" w:rsidRDefault="00A63675" w14:paraId="3E2755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0615B13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093B573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ORGHIERARCHY</w:t>
            </w:r>
          </w:p>
        </w:tc>
        <w:tc>
          <w:tcPr>
            <w:tcW w:w="865" w:type="pct"/>
          </w:tcPr>
          <w:p w:rsidRPr="0034692A" w:rsidR="00A63675" w:rsidP="00524D81" w:rsidRDefault="00A63675" w14:paraId="448E2F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ORGHIERARCHY</w:t>
            </w:r>
          </w:p>
        </w:tc>
        <w:tc>
          <w:tcPr>
            <w:tcW w:w="1087" w:type="pct"/>
          </w:tcPr>
          <w:p w:rsidR="00A63675" w:rsidP="00524D81" w:rsidRDefault="00A63675" w14:paraId="1DB87D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478D3EF1" w14:textId="77777777">
        <w:trPr>
          <w:trHeight w:val="247"/>
        </w:trPr>
        <w:tc>
          <w:tcPr>
            <w:tcW w:w="254" w:type="pct"/>
          </w:tcPr>
          <w:p w:rsidRPr="0034692A" w:rsidR="00A63675" w:rsidP="00524D81" w:rsidRDefault="00A63675" w14:paraId="01E02A8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2</w:t>
            </w:r>
          </w:p>
        </w:tc>
        <w:tc>
          <w:tcPr>
            <w:tcW w:w="759" w:type="pct"/>
            <w:gridSpan w:val="2"/>
          </w:tcPr>
          <w:p w:rsidRPr="009E481F" w:rsidR="00A63675" w:rsidP="00524D81" w:rsidRDefault="00A63675" w14:paraId="0FCB2A0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ORGHIERARCHYID</w:t>
            </w:r>
          </w:p>
        </w:tc>
        <w:tc>
          <w:tcPr>
            <w:tcW w:w="559" w:type="pct"/>
          </w:tcPr>
          <w:p w:rsidRPr="0034692A" w:rsidR="00A63675" w:rsidP="00524D81" w:rsidRDefault="00A63675" w14:paraId="0018D5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53B0F6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46E6183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043B72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ORGHIERARCHYID</w:t>
            </w:r>
          </w:p>
        </w:tc>
        <w:tc>
          <w:tcPr>
            <w:tcW w:w="865" w:type="pct"/>
          </w:tcPr>
          <w:p w:rsidRPr="0034692A" w:rsidR="00A63675" w:rsidP="00524D81" w:rsidRDefault="00A63675" w14:paraId="77AE5D9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ORGHIERARCHYID</w:t>
            </w:r>
          </w:p>
        </w:tc>
        <w:tc>
          <w:tcPr>
            <w:tcW w:w="1087" w:type="pct"/>
          </w:tcPr>
          <w:p w:rsidR="00A63675" w:rsidP="00524D81" w:rsidRDefault="00A63675" w14:paraId="774906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55954516"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10B476C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3</w:t>
            </w:r>
          </w:p>
        </w:tc>
        <w:tc>
          <w:tcPr>
            <w:tcW w:w="759" w:type="pct"/>
            <w:gridSpan w:val="2"/>
          </w:tcPr>
          <w:p w:rsidRPr="009E481F" w:rsidR="00A63675" w:rsidP="00524D81" w:rsidRDefault="00A63675" w14:paraId="763E426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ORGTREECODE</w:t>
            </w:r>
          </w:p>
        </w:tc>
        <w:tc>
          <w:tcPr>
            <w:tcW w:w="559" w:type="pct"/>
          </w:tcPr>
          <w:p w:rsidRPr="0034692A" w:rsidR="00A63675" w:rsidP="00524D81" w:rsidRDefault="00A63675" w14:paraId="4D856E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240)</w:t>
            </w:r>
          </w:p>
        </w:tc>
        <w:tc>
          <w:tcPr>
            <w:tcW w:w="356" w:type="pct"/>
          </w:tcPr>
          <w:p w:rsidRPr="0034692A" w:rsidR="00A63675" w:rsidP="00524D81" w:rsidRDefault="00A63675" w14:paraId="12DA3CC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595AC0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09A0E4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ORGTREECODE</w:t>
            </w:r>
          </w:p>
        </w:tc>
        <w:tc>
          <w:tcPr>
            <w:tcW w:w="865" w:type="pct"/>
          </w:tcPr>
          <w:p w:rsidRPr="0034692A" w:rsidR="00A63675" w:rsidP="00524D81" w:rsidRDefault="00A63675" w14:paraId="7C72C99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ORGTREECODE</w:t>
            </w:r>
          </w:p>
        </w:tc>
        <w:tc>
          <w:tcPr>
            <w:tcW w:w="1087" w:type="pct"/>
          </w:tcPr>
          <w:p w:rsidR="00A63675" w:rsidP="00524D81" w:rsidRDefault="00A63675" w14:paraId="5AADB8B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422808FB" w14:textId="77777777">
        <w:trPr>
          <w:trHeight w:val="247"/>
        </w:trPr>
        <w:tc>
          <w:tcPr>
            <w:tcW w:w="254" w:type="pct"/>
          </w:tcPr>
          <w:p w:rsidRPr="0034692A" w:rsidR="00A63675" w:rsidP="00524D81" w:rsidRDefault="00A63675" w14:paraId="5A8844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4</w:t>
            </w:r>
          </w:p>
        </w:tc>
        <w:tc>
          <w:tcPr>
            <w:tcW w:w="759" w:type="pct"/>
            <w:gridSpan w:val="2"/>
          </w:tcPr>
          <w:p w:rsidRPr="009E481F" w:rsidR="00A63675" w:rsidP="00524D81" w:rsidRDefault="00A63675" w14:paraId="38C023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ORGTREESTRUCTURECODE</w:t>
            </w:r>
          </w:p>
        </w:tc>
        <w:tc>
          <w:tcPr>
            <w:tcW w:w="559" w:type="pct"/>
          </w:tcPr>
          <w:p w:rsidRPr="0034692A" w:rsidR="00A63675" w:rsidP="00524D81" w:rsidRDefault="00A63675" w14:paraId="3E1060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1561AB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5EF468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61677DE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ORGTREESTRUCTURECODE</w:t>
            </w:r>
          </w:p>
        </w:tc>
        <w:tc>
          <w:tcPr>
            <w:tcW w:w="865" w:type="pct"/>
          </w:tcPr>
          <w:p w:rsidRPr="0034692A" w:rsidR="00A63675" w:rsidP="00524D81" w:rsidRDefault="00A63675" w14:paraId="5A554F9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ORGTREESTRUCTURECODE</w:t>
            </w:r>
          </w:p>
        </w:tc>
        <w:tc>
          <w:tcPr>
            <w:tcW w:w="1087" w:type="pct"/>
          </w:tcPr>
          <w:p w:rsidR="00A63675" w:rsidP="00524D81" w:rsidRDefault="00A63675" w14:paraId="15DC5E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425E107D"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14ED56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5</w:t>
            </w:r>
          </w:p>
        </w:tc>
        <w:tc>
          <w:tcPr>
            <w:tcW w:w="759" w:type="pct"/>
            <w:gridSpan w:val="2"/>
          </w:tcPr>
          <w:p w:rsidRPr="009E481F" w:rsidR="00A63675" w:rsidP="00524D81" w:rsidRDefault="00A63675" w14:paraId="702149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ORGTREEVER</w:t>
            </w:r>
          </w:p>
        </w:tc>
        <w:tc>
          <w:tcPr>
            <w:tcW w:w="559" w:type="pct"/>
          </w:tcPr>
          <w:p w:rsidRPr="0034692A" w:rsidR="00A63675" w:rsidP="00524D81" w:rsidRDefault="00A63675" w14:paraId="480742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000</w:t>
            </w:r>
          </w:p>
        </w:tc>
        <w:tc>
          <w:tcPr>
            <w:tcW w:w="356" w:type="pct"/>
          </w:tcPr>
          <w:p w:rsidRPr="0034692A" w:rsidR="00A63675" w:rsidP="00524D81" w:rsidRDefault="00A63675" w14:paraId="599BB0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44BEF32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6C8279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ORGTREEVER</w:t>
            </w:r>
          </w:p>
        </w:tc>
        <w:tc>
          <w:tcPr>
            <w:tcW w:w="865" w:type="pct"/>
          </w:tcPr>
          <w:p w:rsidRPr="0034692A" w:rsidR="00A63675" w:rsidP="00524D81" w:rsidRDefault="00A63675" w14:paraId="648C6E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ORGTREEVER</w:t>
            </w:r>
          </w:p>
        </w:tc>
        <w:tc>
          <w:tcPr>
            <w:tcW w:w="1087" w:type="pct"/>
          </w:tcPr>
          <w:p w:rsidR="00A63675" w:rsidP="00524D81" w:rsidRDefault="00A63675" w14:paraId="7A81030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0BD8963A" w14:textId="77777777">
        <w:trPr>
          <w:trHeight w:val="247"/>
        </w:trPr>
        <w:tc>
          <w:tcPr>
            <w:tcW w:w="254" w:type="pct"/>
          </w:tcPr>
          <w:p w:rsidRPr="0034692A" w:rsidR="00A63675" w:rsidP="00524D81" w:rsidRDefault="00A63675" w14:paraId="2DAB69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6</w:t>
            </w:r>
          </w:p>
        </w:tc>
        <w:tc>
          <w:tcPr>
            <w:tcW w:w="759" w:type="pct"/>
            <w:gridSpan w:val="2"/>
          </w:tcPr>
          <w:p w:rsidRPr="009E481F" w:rsidR="00A63675" w:rsidP="00524D81" w:rsidRDefault="00A63675" w14:paraId="23F912A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TYPECODE</w:t>
            </w:r>
          </w:p>
        </w:tc>
        <w:tc>
          <w:tcPr>
            <w:tcW w:w="559" w:type="pct"/>
          </w:tcPr>
          <w:p w:rsidRPr="0034692A" w:rsidR="00A63675" w:rsidP="00524D81" w:rsidRDefault="00A63675" w14:paraId="254E76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80)</w:t>
            </w:r>
          </w:p>
        </w:tc>
        <w:tc>
          <w:tcPr>
            <w:tcW w:w="356" w:type="pct"/>
          </w:tcPr>
          <w:p w:rsidRPr="0034692A" w:rsidR="00A63675" w:rsidP="00524D81" w:rsidRDefault="00A63675" w14:paraId="4E11C1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1A2DD4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6B42540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TYPECODE</w:t>
            </w:r>
          </w:p>
        </w:tc>
        <w:tc>
          <w:tcPr>
            <w:tcW w:w="865" w:type="pct"/>
          </w:tcPr>
          <w:p w:rsidRPr="0034692A" w:rsidR="00A63675" w:rsidP="00524D81" w:rsidRDefault="00A63675" w14:paraId="6A9DF4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CRUITINGTYPECODE</w:t>
            </w:r>
          </w:p>
        </w:tc>
        <w:tc>
          <w:tcPr>
            <w:tcW w:w="1087" w:type="pct"/>
          </w:tcPr>
          <w:p w:rsidR="00A63675" w:rsidP="00524D81" w:rsidRDefault="00A63675" w14:paraId="48AC0F6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0134F3E0"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0F07E9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7</w:t>
            </w:r>
          </w:p>
        </w:tc>
        <w:tc>
          <w:tcPr>
            <w:tcW w:w="759" w:type="pct"/>
            <w:gridSpan w:val="2"/>
          </w:tcPr>
          <w:p w:rsidRPr="009E481F" w:rsidR="00A63675" w:rsidP="00524D81" w:rsidRDefault="00A63675" w14:paraId="3D935AA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SPONSIBILITYTYPE</w:t>
            </w:r>
          </w:p>
        </w:tc>
        <w:tc>
          <w:tcPr>
            <w:tcW w:w="559" w:type="pct"/>
          </w:tcPr>
          <w:p w:rsidRPr="0034692A" w:rsidR="00A63675" w:rsidP="00524D81" w:rsidRDefault="00A63675" w14:paraId="5908D6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000</w:t>
            </w:r>
          </w:p>
        </w:tc>
        <w:tc>
          <w:tcPr>
            <w:tcW w:w="356" w:type="pct"/>
          </w:tcPr>
          <w:p w:rsidRPr="0034692A" w:rsidR="00A63675" w:rsidP="00524D81" w:rsidRDefault="00A63675" w14:paraId="4322DA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2B37FC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1DEF8C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SPONSIBILITYTYPE</w:t>
            </w:r>
          </w:p>
        </w:tc>
        <w:tc>
          <w:tcPr>
            <w:tcW w:w="865" w:type="pct"/>
          </w:tcPr>
          <w:p w:rsidRPr="0034692A" w:rsidR="00A63675" w:rsidP="00524D81" w:rsidRDefault="00A63675" w14:paraId="09DAF62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RESPONSIBILITYTYPE</w:t>
            </w:r>
          </w:p>
        </w:tc>
        <w:tc>
          <w:tcPr>
            <w:tcW w:w="1087" w:type="pct"/>
          </w:tcPr>
          <w:p w:rsidR="00A63675" w:rsidP="00524D81" w:rsidRDefault="00A63675" w14:paraId="30211BD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4043560E" w14:textId="77777777">
        <w:trPr>
          <w:trHeight w:val="247"/>
        </w:trPr>
        <w:tc>
          <w:tcPr>
            <w:tcW w:w="254" w:type="pct"/>
          </w:tcPr>
          <w:p w:rsidRPr="0034692A" w:rsidR="00A63675" w:rsidP="00524D81" w:rsidRDefault="00A63675" w14:paraId="677C8E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8</w:t>
            </w:r>
          </w:p>
        </w:tc>
        <w:tc>
          <w:tcPr>
            <w:tcW w:w="759" w:type="pct"/>
            <w:gridSpan w:val="2"/>
          </w:tcPr>
          <w:p w:rsidRPr="009E481F" w:rsidR="00A63675" w:rsidP="00524D81" w:rsidRDefault="00A63675" w14:paraId="307E16D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STARTDATE</w:t>
            </w:r>
          </w:p>
        </w:tc>
        <w:tc>
          <w:tcPr>
            <w:tcW w:w="559" w:type="pct"/>
          </w:tcPr>
          <w:p w:rsidRPr="0034692A" w:rsidR="00A63675" w:rsidP="00524D81" w:rsidRDefault="00A63675" w14:paraId="703E7A3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27E44AF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7C1D4A5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0AB9A6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STARTDATE</w:t>
            </w:r>
          </w:p>
        </w:tc>
        <w:tc>
          <w:tcPr>
            <w:tcW w:w="865" w:type="pct"/>
          </w:tcPr>
          <w:p w:rsidRPr="0034692A" w:rsidR="00A63675" w:rsidP="00524D81" w:rsidRDefault="00A63675" w14:paraId="0F29CE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STARTDATE</w:t>
            </w:r>
          </w:p>
        </w:tc>
        <w:tc>
          <w:tcPr>
            <w:tcW w:w="1087" w:type="pct"/>
          </w:tcPr>
          <w:p w:rsidR="00A63675" w:rsidP="00524D81" w:rsidRDefault="00A63675" w14:paraId="51D700B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3387199D"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72492E4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9</w:t>
            </w:r>
          </w:p>
        </w:tc>
        <w:tc>
          <w:tcPr>
            <w:tcW w:w="759" w:type="pct"/>
            <w:gridSpan w:val="2"/>
          </w:tcPr>
          <w:p w:rsidRPr="009E481F" w:rsidR="00A63675" w:rsidP="00524D81" w:rsidRDefault="00A63675" w14:paraId="7C822A4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STATUS</w:t>
            </w:r>
          </w:p>
        </w:tc>
        <w:tc>
          <w:tcPr>
            <w:tcW w:w="559" w:type="pct"/>
          </w:tcPr>
          <w:p w:rsidRPr="0034692A" w:rsidR="00A63675" w:rsidP="00524D81" w:rsidRDefault="00A63675" w14:paraId="289D75D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3BBF411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3330730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64B9E0C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STATUS</w:t>
            </w:r>
          </w:p>
        </w:tc>
        <w:tc>
          <w:tcPr>
            <w:tcW w:w="865" w:type="pct"/>
          </w:tcPr>
          <w:p w:rsidRPr="0034692A" w:rsidR="00A63675" w:rsidP="00524D81" w:rsidRDefault="00A63675" w14:paraId="49F141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STATUS</w:t>
            </w:r>
          </w:p>
        </w:tc>
        <w:tc>
          <w:tcPr>
            <w:tcW w:w="1087" w:type="pct"/>
          </w:tcPr>
          <w:p w:rsidR="00A63675" w:rsidP="00524D81" w:rsidRDefault="00A63675" w14:paraId="476CC9D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2680114C" w14:textId="77777777">
        <w:trPr>
          <w:trHeight w:val="247"/>
        </w:trPr>
        <w:tc>
          <w:tcPr>
            <w:tcW w:w="254" w:type="pct"/>
          </w:tcPr>
          <w:p w:rsidRPr="0034692A" w:rsidR="00A63675" w:rsidP="00524D81" w:rsidRDefault="00A63675" w14:paraId="60EE68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0</w:t>
            </w:r>
          </w:p>
        </w:tc>
        <w:tc>
          <w:tcPr>
            <w:tcW w:w="759" w:type="pct"/>
            <w:gridSpan w:val="2"/>
          </w:tcPr>
          <w:p w:rsidRPr="009E481F" w:rsidR="00A63675" w:rsidP="00524D81" w:rsidRDefault="00A63675" w14:paraId="3538BA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RU</w:t>
            </w:r>
          </w:p>
        </w:tc>
        <w:tc>
          <w:tcPr>
            <w:tcW w:w="559" w:type="pct"/>
          </w:tcPr>
          <w:p w:rsidRPr="0034692A" w:rsidR="00A63675" w:rsidP="00524D81" w:rsidRDefault="00A63675" w14:paraId="5C5980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DATE</w:t>
            </w:r>
          </w:p>
        </w:tc>
        <w:tc>
          <w:tcPr>
            <w:tcW w:w="356" w:type="pct"/>
          </w:tcPr>
          <w:p w:rsidRPr="0034692A" w:rsidR="00A63675" w:rsidP="00524D81" w:rsidRDefault="00A63675" w14:paraId="70AE05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5F1D48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016E1BB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RU</w:t>
            </w:r>
          </w:p>
        </w:tc>
        <w:tc>
          <w:tcPr>
            <w:tcW w:w="865" w:type="pct"/>
          </w:tcPr>
          <w:p w:rsidRPr="0034692A" w:rsidR="00A63675" w:rsidP="00524D81" w:rsidRDefault="00A63675" w14:paraId="782AD01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RU</w:t>
            </w:r>
          </w:p>
        </w:tc>
        <w:tc>
          <w:tcPr>
            <w:tcW w:w="1087" w:type="pct"/>
          </w:tcPr>
          <w:p w:rsidR="00A63675" w:rsidP="00524D81" w:rsidRDefault="00A63675" w14:paraId="1D7EDA0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3675">
              <w:rPr>
                <w:rFonts w:ascii="Calibri Light" w:hAnsi="Calibri Light" w:cs="Calibri Light"/>
                <w:color w:val="000000"/>
                <w:sz w:val="16"/>
                <w:szCs w:val="16"/>
              </w:rPr>
              <w:t>Transformation if needed</w:t>
            </w:r>
          </w:p>
        </w:tc>
      </w:tr>
      <w:tr w:rsidRPr="0034692A" w:rsidR="00A63675" w:rsidTr="00524D81" w14:paraId="7B6555A7"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1A244B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1</w:t>
            </w:r>
          </w:p>
        </w:tc>
        <w:tc>
          <w:tcPr>
            <w:tcW w:w="759" w:type="pct"/>
            <w:gridSpan w:val="2"/>
          </w:tcPr>
          <w:p w:rsidRPr="009E481F" w:rsidR="00A63675" w:rsidP="00524D81" w:rsidRDefault="00A63675" w14:paraId="7D77249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AXREPORTINGUNITID</w:t>
            </w:r>
          </w:p>
        </w:tc>
        <w:tc>
          <w:tcPr>
            <w:tcW w:w="559" w:type="pct"/>
          </w:tcPr>
          <w:p w:rsidRPr="0034692A" w:rsidR="00A63675" w:rsidP="00524D81" w:rsidRDefault="00A63675" w14:paraId="5EC4071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215164A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4A8F76A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7CC85EB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AXREPORTINGUNITID</w:t>
            </w:r>
          </w:p>
        </w:tc>
        <w:tc>
          <w:tcPr>
            <w:tcW w:w="865" w:type="pct"/>
          </w:tcPr>
          <w:p w:rsidRPr="0034692A" w:rsidR="00A63675" w:rsidP="00524D81" w:rsidRDefault="00A63675" w14:paraId="2DE5FE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AXREPORTINGUNITID</w:t>
            </w:r>
          </w:p>
        </w:tc>
        <w:tc>
          <w:tcPr>
            <w:tcW w:w="1087" w:type="pct"/>
          </w:tcPr>
          <w:p w:rsidR="00A63675" w:rsidP="00524D81" w:rsidRDefault="00A63675" w14:paraId="6B5D752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2C819C2F" w14:textId="77777777">
        <w:trPr>
          <w:trHeight w:val="247"/>
        </w:trPr>
        <w:tc>
          <w:tcPr>
            <w:tcW w:w="254" w:type="pct"/>
          </w:tcPr>
          <w:p w:rsidRPr="0034692A" w:rsidR="00A63675" w:rsidP="00524D81" w:rsidRDefault="00A63675" w14:paraId="7993CFE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2</w:t>
            </w:r>
          </w:p>
        </w:tc>
        <w:tc>
          <w:tcPr>
            <w:tcW w:w="759" w:type="pct"/>
            <w:gridSpan w:val="2"/>
          </w:tcPr>
          <w:p w:rsidRPr="009E481F" w:rsidR="00A63675" w:rsidP="00524D81" w:rsidRDefault="00A63675" w14:paraId="369B512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ASTNAMEEND</w:t>
            </w:r>
          </w:p>
        </w:tc>
        <w:tc>
          <w:tcPr>
            <w:tcW w:w="559" w:type="pct"/>
          </w:tcPr>
          <w:p w:rsidRPr="0034692A" w:rsidR="00A63675" w:rsidP="00524D81" w:rsidRDefault="00A63675" w14:paraId="7F84C0E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240)</w:t>
            </w:r>
          </w:p>
        </w:tc>
        <w:tc>
          <w:tcPr>
            <w:tcW w:w="356" w:type="pct"/>
          </w:tcPr>
          <w:p w:rsidRPr="0034692A" w:rsidR="00A63675" w:rsidP="00524D81" w:rsidRDefault="00A63675" w14:paraId="22E903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6044D8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4C42A7B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ASTNAMEEND</w:t>
            </w:r>
          </w:p>
        </w:tc>
        <w:tc>
          <w:tcPr>
            <w:tcW w:w="865" w:type="pct"/>
          </w:tcPr>
          <w:p w:rsidRPr="0034692A" w:rsidR="00A63675" w:rsidP="00524D81" w:rsidRDefault="00A63675" w14:paraId="342899A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LASTNAMEEND</w:t>
            </w:r>
          </w:p>
        </w:tc>
        <w:tc>
          <w:tcPr>
            <w:tcW w:w="1087" w:type="pct"/>
          </w:tcPr>
          <w:p w:rsidR="00A63675" w:rsidP="00524D81" w:rsidRDefault="00A63675" w14:paraId="149B7F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613DCCC6"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035174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3</w:t>
            </w:r>
          </w:p>
        </w:tc>
        <w:tc>
          <w:tcPr>
            <w:tcW w:w="759" w:type="pct"/>
            <w:gridSpan w:val="2"/>
          </w:tcPr>
          <w:p w:rsidRPr="009E481F" w:rsidR="00A63675" w:rsidP="00524D81" w:rsidRDefault="00A63675" w14:paraId="670102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DEPARTMENTID</w:t>
            </w:r>
          </w:p>
        </w:tc>
        <w:tc>
          <w:tcPr>
            <w:tcW w:w="559" w:type="pct"/>
          </w:tcPr>
          <w:p w:rsidRPr="0034692A" w:rsidR="00A63675" w:rsidP="00524D81" w:rsidRDefault="00A63675" w14:paraId="2CD9CD6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3AA91B8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04926F6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00C875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DEPARTMENTID</w:t>
            </w:r>
          </w:p>
        </w:tc>
        <w:tc>
          <w:tcPr>
            <w:tcW w:w="865" w:type="pct"/>
          </w:tcPr>
          <w:p w:rsidRPr="0034692A" w:rsidR="00A63675" w:rsidP="00524D81" w:rsidRDefault="00A63675" w14:paraId="256283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DEPARTMENTID</w:t>
            </w:r>
          </w:p>
        </w:tc>
        <w:tc>
          <w:tcPr>
            <w:tcW w:w="1087" w:type="pct"/>
          </w:tcPr>
          <w:p w:rsidR="00A63675" w:rsidP="00524D81" w:rsidRDefault="00A63675" w14:paraId="4F64989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4C7A8160" w14:textId="77777777">
        <w:trPr>
          <w:trHeight w:val="247"/>
        </w:trPr>
        <w:tc>
          <w:tcPr>
            <w:tcW w:w="254" w:type="pct"/>
          </w:tcPr>
          <w:p w:rsidRPr="0034692A" w:rsidR="00A63675" w:rsidP="00524D81" w:rsidRDefault="00A63675" w14:paraId="1AE5C53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4</w:t>
            </w:r>
          </w:p>
        </w:tc>
        <w:tc>
          <w:tcPr>
            <w:tcW w:w="759" w:type="pct"/>
            <w:gridSpan w:val="2"/>
          </w:tcPr>
          <w:p w:rsidRPr="009E481F" w:rsidR="00A63675" w:rsidP="00524D81" w:rsidRDefault="00A63675" w14:paraId="7BCB77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HIERARCHYDEPARTMENTNAME</w:t>
            </w:r>
          </w:p>
        </w:tc>
        <w:tc>
          <w:tcPr>
            <w:tcW w:w="559" w:type="pct"/>
          </w:tcPr>
          <w:p w:rsidRPr="0034692A" w:rsidR="00A63675" w:rsidP="00524D81" w:rsidRDefault="00A63675" w14:paraId="47A3A7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6C6A7C8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4C3750C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0123D71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HIERARCHYDEPARTMENTNAME</w:t>
            </w:r>
          </w:p>
        </w:tc>
        <w:tc>
          <w:tcPr>
            <w:tcW w:w="865" w:type="pct"/>
          </w:tcPr>
          <w:p w:rsidRPr="0034692A" w:rsidR="00A63675" w:rsidP="00524D81" w:rsidRDefault="00A63675" w14:paraId="56FE4DB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HIERARCHYDEPARTMENTNAME</w:t>
            </w:r>
          </w:p>
        </w:tc>
        <w:tc>
          <w:tcPr>
            <w:tcW w:w="1087" w:type="pct"/>
          </w:tcPr>
          <w:p w:rsidR="00A63675" w:rsidP="00524D81" w:rsidRDefault="00A63675" w14:paraId="74F740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646AC922"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12C2121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5</w:t>
            </w:r>
          </w:p>
        </w:tc>
        <w:tc>
          <w:tcPr>
            <w:tcW w:w="759" w:type="pct"/>
            <w:gridSpan w:val="2"/>
          </w:tcPr>
          <w:p w:rsidRPr="009E481F" w:rsidR="00A63675" w:rsidP="00524D81" w:rsidRDefault="00A63675" w14:paraId="3A3C20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HIERARCHYPOSITIONBUSINESSUNITSHORTCODE</w:t>
            </w:r>
          </w:p>
        </w:tc>
        <w:tc>
          <w:tcPr>
            <w:tcW w:w="559" w:type="pct"/>
          </w:tcPr>
          <w:p w:rsidRPr="0034692A" w:rsidR="00A63675" w:rsidP="00524D81" w:rsidRDefault="00A63675" w14:paraId="2FB1A7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4D7BBF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1F6E1E7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5E937EF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HIERARCHYPOSITIONBUSINESSUNITSHORTCODE</w:t>
            </w:r>
          </w:p>
        </w:tc>
        <w:tc>
          <w:tcPr>
            <w:tcW w:w="865" w:type="pct"/>
          </w:tcPr>
          <w:p w:rsidRPr="0034692A" w:rsidR="00A63675" w:rsidP="00524D81" w:rsidRDefault="00A63675" w14:paraId="5B7AAB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HIERARCHYPOSITIONBUSINESSUNITSHORTCODE</w:t>
            </w:r>
          </w:p>
        </w:tc>
        <w:tc>
          <w:tcPr>
            <w:tcW w:w="1087" w:type="pct"/>
          </w:tcPr>
          <w:p w:rsidR="00A63675" w:rsidP="00524D81" w:rsidRDefault="00A63675" w14:paraId="0C0CDC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44BAF6C1" w14:textId="77777777">
        <w:trPr>
          <w:trHeight w:val="247"/>
        </w:trPr>
        <w:tc>
          <w:tcPr>
            <w:tcW w:w="254" w:type="pct"/>
          </w:tcPr>
          <w:p w:rsidRPr="0034692A" w:rsidR="00A63675" w:rsidP="00524D81" w:rsidRDefault="00A63675" w14:paraId="6FB3128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6</w:t>
            </w:r>
          </w:p>
        </w:tc>
        <w:tc>
          <w:tcPr>
            <w:tcW w:w="759" w:type="pct"/>
            <w:gridSpan w:val="2"/>
          </w:tcPr>
          <w:p w:rsidRPr="009E481F" w:rsidR="00A63675" w:rsidP="00524D81" w:rsidRDefault="00A63675" w14:paraId="43DB15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HIERARCHYPOSITIONCODE</w:t>
            </w:r>
          </w:p>
        </w:tc>
        <w:tc>
          <w:tcPr>
            <w:tcW w:w="559" w:type="pct"/>
          </w:tcPr>
          <w:p w:rsidRPr="0034692A" w:rsidR="00A63675" w:rsidP="00524D81" w:rsidRDefault="00A63675" w14:paraId="46CBC9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240)</w:t>
            </w:r>
          </w:p>
        </w:tc>
        <w:tc>
          <w:tcPr>
            <w:tcW w:w="356" w:type="pct"/>
          </w:tcPr>
          <w:p w:rsidRPr="0034692A" w:rsidR="00A63675" w:rsidP="00524D81" w:rsidRDefault="00A63675" w14:paraId="12FE917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4B1E50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64FA7E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HIERARCHYPOSITIONCODE</w:t>
            </w:r>
          </w:p>
        </w:tc>
        <w:tc>
          <w:tcPr>
            <w:tcW w:w="865" w:type="pct"/>
          </w:tcPr>
          <w:p w:rsidRPr="0034692A" w:rsidR="00A63675" w:rsidP="00524D81" w:rsidRDefault="00A63675" w14:paraId="78D0CB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HIERARCHYPOSITIONCODE</w:t>
            </w:r>
          </w:p>
        </w:tc>
        <w:tc>
          <w:tcPr>
            <w:tcW w:w="1087" w:type="pct"/>
          </w:tcPr>
          <w:p w:rsidR="00A63675" w:rsidP="00524D81" w:rsidRDefault="00A63675" w14:paraId="7D26634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3BDB329D"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539915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7</w:t>
            </w:r>
          </w:p>
        </w:tc>
        <w:tc>
          <w:tcPr>
            <w:tcW w:w="759" w:type="pct"/>
            <w:gridSpan w:val="2"/>
          </w:tcPr>
          <w:p w:rsidRPr="009E481F" w:rsidR="00A63675" w:rsidP="00524D81" w:rsidRDefault="00A63675" w14:paraId="32E8B1A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MANAGERID</w:t>
            </w:r>
          </w:p>
        </w:tc>
        <w:tc>
          <w:tcPr>
            <w:tcW w:w="559" w:type="pct"/>
          </w:tcPr>
          <w:p w:rsidRPr="0034692A" w:rsidR="00A63675" w:rsidP="00524D81" w:rsidRDefault="00A63675" w14:paraId="23F3280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50)</w:t>
            </w:r>
          </w:p>
        </w:tc>
        <w:tc>
          <w:tcPr>
            <w:tcW w:w="356" w:type="pct"/>
          </w:tcPr>
          <w:p w:rsidRPr="0034692A" w:rsidR="00A63675" w:rsidP="00524D81" w:rsidRDefault="00A63675" w14:paraId="4252A9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7833AB8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71484B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MANAGERID</w:t>
            </w:r>
          </w:p>
        </w:tc>
        <w:tc>
          <w:tcPr>
            <w:tcW w:w="865" w:type="pct"/>
          </w:tcPr>
          <w:p w:rsidRPr="0034692A" w:rsidR="00A63675" w:rsidP="00524D81" w:rsidRDefault="00A63675" w14:paraId="7D84AE2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MANAGERID</w:t>
            </w:r>
          </w:p>
        </w:tc>
        <w:tc>
          <w:tcPr>
            <w:tcW w:w="1087" w:type="pct"/>
          </w:tcPr>
          <w:p w:rsidR="00A63675" w:rsidP="00524D81" w:rsidRDefault="00A63675" w14:paraId="661B2EB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50ADE047" w14:textId="77777777">
        <w:trPr>
          <w:trHeight w:val="247"/>
        </w:trPr>
        <w:tc>
          <w:tcPr>
            <w:tcW w:w="254" w:type="pct"/>
          </w:tcPr>
          <w:p w:rsidRPr="0034692A" w:rsidR="00A63675" w:rsidP="00524D81" w:rsidRDefault="00A63675" w14:paraId="633183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8</w:t>
            </w:r>
          </w:p>
        </w:tc>
        <w:tc>
          <w:tcPr>
            <w:tcW w:w="759" w:type="pct"/>
            <w:gridSpan w:val="2"/>
          </w:tcPr>
          <w:p w:rsidRPr="009E481F" w:rsidR="00A63675" w:rsidP="00524D81" w:rsidRDefault="00A63675" w14:paraId="7D92B1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MANAGERNUMBER</w:t>
            </w:r>
          </w:p>
        </w:tc>
        <w:tc>
          <w:tcPr>
            <w:tcW w:w="559" w:type="pct"/>
          </w:tcPr>
          <w:p w:rsidRPr="0034692A" w:rsidR="00A63675" w:rsidP="00524D81" w:rsidRDefault="00A63675" w14:paraId="7FB3D75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31598E4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04" w:type="pct"/>
          </w:tcPr>
          <w:p w:rsidRPr="0034692A" w:rsidR="00A63675" w:rsidP="00524D81" w:rsidRDefault="00A63675" w14:paraId="53B534D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916" w:type="pct"/>
          </w:tcPr>
          <w:p w:rsidRPr="0034692A" w:rsidR="00A63675" w:rsidP="00524D81" w:rsidRDefault="00A63675" w14:paraId="69B98C5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MANAGERNUMBER</w:t>
            </w:r>
          </w:p>
        </w:tc>
        <w:tc>
          <w:tcPr>
            <w:tcW w:w="865" w:type="pct"/>
          </w:tcPr>
          <w:p w:rsidRPr="0034692A" w:rsidR="00A63675" w:rsidP="00524D81" w:rsidRDefault="00A63675" w14:paraId="0E49330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MANAGERNUMBER</w:t>
            </w:r>
          </w:p>
        </w:tc>
        <w:tc>
          <w:tcPr>
            <w:tcW w:w="1087" w:type="pct"/>
          </w:tcPr>
          <w:p w:rsidR="00A63675" w:rsidP="00524D81" w:rsidRDefault="00A63675" w14:paraId="29377C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28B41045"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3981EC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9</w:t>
            </w:r>
          </w:p>
        </w:tc>
        <w:tc>
          <w:tcPr>
            <w:tcW w:w="759" w:type="pct"/>
            <w:gridSpan w:val="2"/>
          </w:tcPr>
          <w:p w:rsidRPr="009E481F" w:rsidR="00A63675" w:rsidP="00524D81" w:rsidRDefault="00A63675" w14:paraId="4867E7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POSITIONID</w:t>
            </w:r>
          </w:p>
        </w:tc>
        <w:tc>
          <w:tcPr>
            <w:tcW w:w="559" w:type="pct"/>
          </w:tcPr>
          <w:p w:rsidRPr="0034692A" w:rsidR="00A63675" w:rsidP="00524D81" w:rsidRDefault="00A63675" w14:paraId="552022D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4CE6B8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4A5135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288C29F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POSITIONID</w:t>
            </w:r>
          </w:p>
        </w:tc>
        <w:tc>
          <w:tcPr>
            <w:tcW w:w="865" w:type="pct"/>
          </w:tcPr>
          <w:p w:rsidRPr="0034692A" w:rsidR="00A63675" w:rsidP="00524D81" w:rsidRDefault="00A63675" w14:paraId="2433AC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TOPPOSITIONID</w:t>
            </w:r>
          </w:p>
        </w:tc>
        <w:tc>
          <w:tcPr>
            <w:tcW w:w="1087" w:type="pct"/>
          </w:tcPr>
          <w:p w:rsidR="00A63675" w:rsidP="00524D81" w:rsidRDefault="00A63675" w14:paraId="6D6A791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25E12343" w14:textId="77777777">
        <w:trPr>
          <w:trHeight w:val="247"/>
        </w:trPr>
        <w:tc>
          <w:tcPr>
            <w:tcW w:w="254" w:type="pct"/>
          </w:tcPr>
          <w:p w:rsidRPr="0034692A" w:rsidR="00A63675" w:rsidP="00524D81" w:rsidRDefault="00A63675" w14:paraId="1EE0E1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0</w:t>
            </w:r>
          </w:p>
        </w:tc>
        <w:tc>
          <w:tcPr>
            <w:tcW w:w="759" w:type="pct"/>
            <w:gridSpan w:val="2"/>
          </w:tcPr>
          <w:p w:rsidRPr="009E481F" w:rsidR="00A63675" w:rsidP="00524D81" w:rsidRDefault="00A63675" w14:paraId="34354C4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SOURCESYSTEMID</w:t>
            </w:r>
          </w:p>
        </w:tc>
        <w:tc>
          <w:tcPr>
            <w:tcW w:w="559" w:type="pct"/>
          </w:tcPr>
          <w:p w:rsidRPr="0034692A" w:rsidR="00A63675" w:rsidP="00524D81" w:rsidRDefault="00A63675" w14:paraId="7BBBD0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30)</w:t>
            </w:r>
          </w:p>
        </w:tc>
        <w:tc>
          <w:tcPr>
            <w:tcW w:w="356" w:type="pct"/>
          </w:tcPr>
          <w:p w:rsidRPr="0034692A" w:rsidR="00A63675" w:rsidP="00524D81" w:rsidRDefault="00A63675" w14:paraId="6F4BEAF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4E820D2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6E3E672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SOURCESYSTEMID</w:t>
            </w:r>
          </w:p>
        </w:tc>
        <w:tc>
          <w:tcPr>
            <w:tcW w:w="865" w:type="pct"/>
          </w:tcPr>
          <w:p w:rsidRPr="0034692A" w:rsidR="00A63675" w:rsidP="00524D81" w:rsidRDefault="00A63675" w14:paraId="6B083DE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SOURCESYSTEMID</w:t>
            </w:r>
          </w:p>
        </w:tc>
        <w:tc>
          <w:tcPr>
            <w:tcW w:w="1087" w:type="pct"/>
          </w:tcPr>
          <w:p w:rsidR="00A63675" w:rsidP="00524D81" w:rsidRDefault="00A63675" w14:paraId="363B8E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Autogenerated</w:t>
            </w:r>
          </w:p>
        </w:tc>
      </w:tr>
      <w:tr w:rsidRPr="0034692A" w:rsidR="00A63675" w:rsidTr="00524D81" w14:paraId="27DF254D"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4912994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1</w:t>
            </w:r>
          </w:p>
        </w:tc>
        <w:tc>
          <w:tcPr>
            <w:tcW w:w="759" w:type="pct"/>
            <w:gridSpan w:val="2"/>
          </w:tcPr>
          <w:p w:rsidRPr="009E481F" w:rsidR="00A63675" w:rsidP="00524D81" w:rsidRDefault="00A63675" w14:paraId="6990289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SOURCESYSTEMOWNER</w:t>
            </w:r>
          </w:p>
        </w:tc>
        <w:tc>
          <w:tcPr>
            <w:tcW w:w="559" w:type="pct"/>
          </w:tcPr>
          <w:p w:rsidRPr="0034692A" w:rsidR="00A63675" w:rsidP="00524D81" w:rsidRDefault="00A63675" w14:paraId="5A7302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8)</w:t>
            </w:r>
          </w:p>
        </w:tc>
        <w:tc>
          <w:tcPr>
            <w:tcW w:w="356" w:type="pct"/>
          </w:tcPr>
          <w:p w:rsidRPr="0034692A" w:rsidR="00A63675" w:rsidP="00524D81" w:rsidRDefault="00A63675" w14:paraId="093C5E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6BFF790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42D2DDE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SOURCESYSTEMOWNER</w:t>
            </w:r>
          </w:p>
        </w:tc>
        <w:tc>
          <w:tcPr>
            <w:tcW w:w="865" w:type="pct"/>
          </w:tcPr>
          <w:p w:rsidRPr="0034692A" w:rsidR="00A63675" w:rsidP="00524D81" w:rsidRDefault="00A63675" w14:paraId="2E98CB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SOURCESYSTEMOWNER</w:t>
            </w:r>
          </w:p>
        </w:tc>
        <w:tc>
          <w:tcPr>
            <w:tcW w:w="1087" w:type="pct"/>
          </w:tcPr>
          <w:p w:rsidR="00A63675" w:rsidP="00524D81" w:rsidRDefault="00A63675" w14:paraId="36D516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ardcode - </w:t>
            </w:r>
            <w:r w:rsidRPr="0034692A">
              <w:rPr>
                <w:rFonts w:ascii="Calibri Light" w:hAnsi="Calibri Light" w:cs="Calibri Light"/>
                <w:color w:val="000000"/>
                <w:sz w:val="16"/>
                <w:szCs w:val="16"/>
              </w:rPr>
              <w:t>DataMigration</w:t>
            </w:r>
          </w:p>
        </w:tc>
      </w:tr>
      <w:tr w:rsidRPr="0034692A" w:rsidR="00A63675" w:rsidTr="00524D81" w14:paraId="6BEE2EC4" w14:textId="77777777">
        <w:trPr>
          <w:trHeight w:val="247"/>
        </w:trPr>
        <w:tc>
          <w:tcPr>
            <w:tcW w:w="254" w:type="pct"/>
          </w:tcPr>
          <w:p w:rsidRPr="0034692A" w:rsidR="00A63675" w:rsidP="00524D81" w:rsidRDefault="00A63675" w14:paraId="36A6C27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2</w:t>
            </w:r>
          </w:p>
        </w:tc>
        <w:tc>
          <w:tcPr>
            <w:tcW w:w="759" w:type="pct"/>
            <w:gridSpan w:val="2"/>
          </w:tcPr>
          <w:p w:rsidRPr="009E481F" w:rsidR="00A63675" w:rsidP="00524D81" w:rsidRDefault="00A63675" w14:paraId="367EC0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METADATA</w:t>
            </w:r>
          </w:p>
        </w:tc>
        <w:tc>
          <w:tcPr>
            <w:tcW w:w="559" w:type="pct"/>
          </w:tcPr>
          <w:p w:rsidRPr="0034692A" w:rsidR="00A63675" w:rsidP="00524D81" w:rsidRDefault="00A63675" w14:paraId="37BBDC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2000</w:t>
            </w:r>
          </w:p>
        </w:tc>
        <w:tc>
          <w:tcPr>
            <w:tcW w:w="356" w:type="pct"/>
          </w:tcPr>
          <w:p w:rsidRPr="0034692A" w:rsidR="00A63675" w:rsidP="00524D81" w:rsidRDefault="00A63675" w14:paraId="3D1921F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08399F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2599B17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METADATA</w:t>
            </w:r>
          </w:p>
        </w:tc>
        <w:tc>
          <w:tcPr>
            <w:tcW w:w="865" w:type="pct"/>
          </w:tcPr>
          <w:p w:rsidRPr="0034692A" w:rsidR="00A63675" w:rsidP="00524D81" w:rsidRDefault="00A63675" w14:paraId="143AEAB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METADATA</w:t>
            </w:r>
          </w:p>
        </w:tc>
        <w:tc>
          <w:tcPr>
            <w:tcW w:w="1087" w:type="pct"/>
          </w:tcPr>
          <w:p w:rsidR="00A63675" w:rsidP="00524D81" w:rsidRDefault="00A63675" w14:paraId="334B544F" w14:textId="11B2B19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5472">
              <w:rPr>
                <w:rFonts w:ascii="Calibri Light" w:hAnsi="Calibri Light" w:cs="Calibri Light"/>
                <w:color w:val="000000"/>
                <w:sz w:val="16"/>
                <w:szCs w:val="16"/>
              </w:rPr>
              <w:t>Hardcode -MERGE</w:t>
            </w:r>
          </w:p>
        </w:tc>
      </w:tr>
      <w:tr w:rsidRPr="0034692A" w:rsidR="00A63675" w:rsidTr="00524D81" w14:paraId="36011860"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2B850D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3</w:t>
            </w:r>
          </w:p>
        </w:tc>
        <w:tc>
          <w:tcPr>
            <w:tcW w:w="759" w:type="pct"/>
            <w:gridSpan w:val="2"/>
          </w:tcPr>
          <w:p w:rsidRPr="009E481F" w:rsidR="00A63675" w:rsidP="00524D81" w:rsidRDefault="00A63675" w14:paraId="2A6DD5B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OBJECTNAME</w:t>
            </w:r>
          </w:p>
        </w:tc>
        <w:tc>
          <w:tcPr>
            <w:tcW w:w="559" w:type="pct"/>
          </w:tcPr>
          <w:p w:rsidRPr="0034692A" w:rsidR="00A63675" w:rsidP="00524D81" w:rsidRDefault="00A63675" w14:paraId="52ACD28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50)</w:t>
            </w:r>
          </w:p>
        </w:tc>
        <w:tc>
          <w:tcPr>
            <w:tcW w:w="356" w:type="pct"/>
          </w:tcPr>
          <w:p w:rsidRPr="0034692A" w:rsidR="00A63675" w:rsidP="00524D81" w:rsidRDefault="00A63675" w14:paraId="4B165BD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33CE21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05DB553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OBJECTNAME</w:t>
            </w:r>
          </w:p>
        </w:tc>
        <w:tc>
          <w:tcPr>
            <w:tcW w:w="865" w:type="pct"/>
          </w:tcPr>
          <w:p w:rsidRPr="0034692A" w:rsidR="00A63675" w:rsidP="00524D81" w:rsidRDefault="00A63675" w14:paraId="4A60528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OBJECTNAME</w:t>
            </w:r>
          </w:p>
        </w:tc>
        <w:tc>
          <w:tcPr>
            <w:tcW w:w="1087" w:type="pct"/>
          </w:tcPr>
          <w:p w:rsidR="00A63675" w:rsidP="00524D81" w:rsidRDefault="00A63675" w14:paraId="6C4BE0EF" w14:textId="15D448E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92A">
              <w:rPr>
                <w:rFonts w:ascii="Calibri Light" w:hAnsi="Calibri Light" w:cs="Calibri Light"/>
                <w:color w:val="000000"/>
                <w:sz w:val="16"/>
                <w:szCs w:val="16"/>
              </w:rPr>
              <w:t>Hard</w:t>
            </w:r>
            <w:r>
              <w:rPr>
                <w:rFonts w:ascii="Calibri Light" w:hAnsi="Calibri Light" w:cs="Calibri Light"/>
                <w:color w:val="000000"/>
                <w:sz w:val="16"/>
                <w:szCs w:val="16"/>
              </w:rPr>
              <w:t>c</w:t>
            </w:r>
            <w:r w:rsidRPr="0034692A">
              <w:rPr>
                <w:rFonts w:ascii="Calibri Light" w:hAnsi="Calibri Light" w:cs="Calibri Light"/>
                <w:color w:val="000000"/>
                <w:sz w:val="16"/>
                <w:szCs w:val="16"/>
              </w:rPr>
              <w:t xml:space="preserve">ode – </w:t>
            </w:r>
            <w:r>
              <w:rPr>
                <w:rFonts w:ascii="Calibri Light" w:hAnsi="Calibri Light" w:cs="Calibri Light"/>
                <w:color w:val="000000"/>
                <w:sz w:val="16"/>
                <w:szCs w:val="16"/>
              </w:rPr>
              <w:t>AreaOfResponsibility</w:t>
            </w:r>
          </w:p>
        </w:tc>
      </w:tr>
      <w:tr w:rsidRPr="0034692A" w:rsidR="00A63675" w:rsidTr="00524D81" w14:paraId="016BDB4A" w14:textId="77777777">
        <w:trPr>
          <w:trHeight w:val="247"/>
        </w:trPr>
        <w:tc>
          <w:tcPr>
            <w:tcW w:w="254" w:type="pct"/>
          </w:tcPr>
          <w:p w:rsidRPr="0034692A" w:rsidR="00A63675" w:rsidP="00524D81" w:rsidRDefault="00A63675" w14:paraId="6310F5E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4</w:t>
            </w:r>
          </w:p>
        </w:tc>
        <w:tc>
          <w:tcPr>
            <w:tcW w:w="759" w:type="pct"/>
            <w:gridSpan w:val="2"/>
          </w:tcPr>
          <w:p w:rsidRPr="009E481F" w:rsidR="00A63675" w:rsidP="00524D81" w:rsidRDefault="00A63675" w14:paraId="1CB6E01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1</w:t>
            </w:r>
          </w:p>
        </w:tc>
        <w:tc>
          <w:tcPr>
            <w:tcW w:w="559" w:type="pct"/>
          </w:tcPr>
          <w:p w:rsidRPr="0034692A" w:rsidR="00A63675" w:rsidP="00524D81" w:rsidRDefault="00A63675" w14:paraId="2EBF69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0)</w:t>
            </w:r>
          </w:p>
        </w:tc>
        <w:tc>
          <w:tcPr>
            <w:tcW w:w="356" w:type="pct"/>
          </w:tcPr>
          <w:p w:rsidRPr="0034692A" w:rsidR="00A63675" w:rsidP="00524D81" w:rsidRDefault="00A63675" w14:paraId="004AFE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580F2F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598B14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1</w:t>
            </w:r>
          </w:p>
        </w:tc>
        <w:tc>
          <w:tcPr>
            <w:tcW w:w="865" w:type="pct"/>
          </w:tcPr>
          <w:p w:rsidRPr="0034692A" w:rsidR="00A63675" w:rsidP="00524D81" w:rsidRDefault="00A63675" w14:paraId="47AEAEF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1</w:t>
            </w:r>
          </w:p>
        </w:tc>
        <w:tc>
          <w:tcPr>
            <w:tcW w:w="1087" w:type="pct"/>
          </w:tcPr>
          <w:p w:rsidR="00A63675" w:rsidP="00524D81" w:rsidRDefault="00A63675" w14:paraId="137B6F5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0C081375"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21C868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5</w:t>
            </w:r>
          </w:p>
        </w:tc>
        <w:tc>
          <w:tcPr>
            <w:tcW w:w="759" w:type="pct"/>
            <w:gridSpan w:val="2"/>
          </w:tcPr>
          <w:p w:rsidRPr="009E481F" w:rsidR="00A63675" w:rsidP="00524D81" w:rsidRDefault="00A63675" w14:paraId="206075D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2</w:t>
            </w:r>
          </w:p>
        </w:tc>
        <w:tc>
          <w:tcPr>
            <w:tcW w:w="559" w:type="pct"/>
          </w:tcPr>
          <w:p w:rsidRPr="0034692A" w:rsidR="00A63675" w:rsidP="00524D81" w:rsidRDefault="00A63675" w14:paraId="2F95A56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0)</w:t>
            </w:r>
          </w:p>
        </w:tc>
        <w:tc>
          <w:tcPr>
            <w:tcW w:w="356" w:type="pct"/>
          </w:tcPr>
          <w:p w:rsidRPr="0034692A" w:rsidR="00A63675" w:rsidP="00524D81" w:rsidRDefault="00A63675" w14:paraId="1AF7AFB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2B1C8CE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015764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2</w:t>
            </w:r>
          </w:p>
        </w:tc>
        <w:tc>
          <w:tcPr>
            <w:tcW w:w="865" w:type="pct"/>
          </w:tcPr>
          <w:p w:rsidRPr="0034692A" w:rsidR="00A63675" w:rsidP="00524D81" w:rsidRDefault="00A63675" w14:paraId="10B004B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2</w:t>
            </w:r>
          </w:p>
        </w:tc>
        <w:tc>
          <w:tcPr>
            <w:tcW w:w="1087" w:type="pct"/>
          </w:tcPr>
          <w:p w:rsidR="00A63675" w:rsidP="00524D81" w:rsidRDefault="00A63675" w14:paraId="4BB223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05621F92" w14:textId="77777777">
        <w:trPr>
          <w:trHeight w:val="247"/>
        </w:trPr>
        <w:tc>
          <w:tcPr>
            <w:tcW w:w="254" w:type="pct"/>
          </w:tcPr>
          <w:p w:rsidRPr="0034692A" w:rsidR="00A63675" w:rsidP="00524D81" w:rsidRDefault="00A63675" w14:paraId="2CDF26F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6</w:t>
            </w:r>
          </w:p>
        </w:tc>
        <w:tc>
          <w:tcPr>
            <w:tcW w:w="759" w:type="pct"/>
            <w:gridSpan w:val="2"/>
          </w:tcPr>
          <w:p w:rsidRPr="009E481F" w:rsidR="00A63675" w:rsidP="00524D81" w:rsidRDefault="00A63675" w14:paraId="07E6220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3</w:t>
            </w:r>
          </w:p>
        </w:tc>
        <w:tc>
          <w:tcPr>
            <w:tcW w:w="559" w:type="pct"/>
          </w:tcPr>
          <w:p w:rsidRPr="0034692A" w:rsidR="00A63675" w:rsidP="00524D81" w:rsidRDefault="00A63675" w14:paraId="22B33F2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50)</w:t>
            </w:r>
          </w:p>
        </w:tc>
        <w:tc>
          <w:tcPr>
            <w:tcW w:w="356" w:type="pct"/>
          </w:tcPr>
          <w:p w:rsidRPr="0034692A" w:rsidR="00A63675" w:rsidP="00524D81" w:rsidRDefault="00A63675" w14:paraId="518A9D4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4DBF712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4465856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3</w:t>
            </w:r>
          </w:p>
        </w:tc>
        <w:tc>
          <w:tcPr>
            <w:tcW w:w="865" w:type="pct"/>
          </w:tcPr>
          <w:p w:rsidRPr="0034692A" w:rsidR="00A63675" w:rsidP="00524D81" w:rsidRDefault="00A63675" w14:paraId="05BC2AF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3</w:t>
            </w:r>
          </w:p>
        </w:tc>
        <w:tc>
          <w:tcPr>
            <w:tcW w:w="1087" w:type="pct"/>
          </w:tcPr>
          <w:p w:rsidR="00A63675" w:rsidP="00524D81" w:rsidRDefault="00A63675" w14:paraId="1EC84D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0F92048A"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2061C66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7</w:t>
            </w:r>
          </w:p>
        </w:tc>
        <w:tc>
          <w:tcPr>
            <w:tcW w:w="759" w:type="pct"/>
            <w:gridSpan w:val="2"/>
          </w:tcPr>
          <w:p w:rsidRPr="009E481F" w:rsidR="00A63675" w:rsidP="00524D81" w:rsidRDefault="00A63675" w14:paraId="6206521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4</w:t>
            </w:r>
          </w:p>
        </w:tc>
        <w:tc>
          <w:tcPr>
            <w:tcW w:w="559" w:type="pct"/>
          </w:tcPr>
          <w:p w:rsidRPr="0034692A" w:rsidR="00A63675" w:rsidP="00524D81" w:rsidRDefault="00A63675" w14:paraId="2788E87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50)</w:t>
            </w:r>
          </w:p>
        </w:tc>
        <w:tc>
          <w:tcPr>
            <w:tcW w:w="356" w:type="pct"/>
          </w:tcPr>
          <w:p w:rsidRPr="0034692A" w:rsidR="00A63675" w:rsidP="00524D81" w:rsidRDefault="00A63675" w14:paraId="4A4A22F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192B8D5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36D9D38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4</w:t>
            </w:r>
          </w:p>
        </w:tc>
        <w:tc>
          <w:tcPr>
            <w:tcW w:w="865" w:type="pct"/>
          </w:tcPr>
          <w:p w:rsidRPr="0034692A" w:rsidR="00A63675" w:rsidP="00524D81" w:rsidRDefault="00A63675" w14:paraId="5D9530E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4</w:t>
            </w:r>
          </w:p>
        </w:tc>
        <w:tc>
          <w:tcPr>
            <w:tcW w:w="1087" w:type="pct"/>
          </w:tcPr>
          <w:p w:rsidR="00A63675" w:rsidP="00524D81" w:rsidRDefault="00A63675" w14:paraId="3F8294C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44FBB78A" w14:textId="77777777">
        <w:trPr>
          <w:trHeight w:val="247"/>
        </w:trPr>
        <w:tc>
          <w:tcPr>
            <w:tcW w:w="254" w:type="pct"/>
          </w:tcPr>
          <w:p w:rsidRPr="0034692A" w:rsidR="00A63675" w:rsidP="00524D81" w:rsidRDefault="00A63675" w14:paraId="6FC4D3B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8</w:t>
            </w:r>
          </w:p>
        </w:tc>
        <w:tc>
          <w:tcPr>
            <w:tcW w:w="759" w:type="pct"/>
            <w:gridSpan w:val="2"/>
          </w:tcPr>
          <w:p w:rsidRPr="009E481F" w:rsidR="00A63675" w:rsidP="00524D81" w:rsidRDefault="00A63675" w14:paraId="6CFBB69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5</w:t>
            </w:r>
          </w:p>
        </w:tc>
        <w:tc>
          <w:tcPr>
            <w:tcW w:w="559" w:type="pct"/>
          </w:tcPr>
          <w:p w:rsidRPr="0034692A" w:rsidR="00A63675" w:rsidP="00524D81" w:rsidRDefault="00A63675" w14:paraId="0F98192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50)</w:t>
            </w:r>
          </w:p>
        </w:tc>
        <w:tc>
          <w:tcPr>
            <w:tcW w:w="356" w:type="pct"/>
          </w:tcPr>
          <w:p w:rsidRPr="0034692A" w:rsidR="00A63675" w:rsidP="00524D81" w:rsidRDefault="00A63675" w14:paraId="590A528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7C0CB89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0F1277D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5</w:t>
            </w:r>
          </w:p>
        </w:tc>
        <w:tc>
          <w:tcPr>
            <w:tcW w:w="865" w:type="pct"/>
          </w:tcPr>
          <w:p w:rsidRPr="0034692A" w:rsidR="00A63675" w:rsidP="00524D81" w:rsidRDefault="00A63675" w14:paraId="528D084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5</w:t>
            </w:r>
          </w:p>
        </w:tc>
        <w:tc>
          <w:tcPr>
            <w:tcW w:w="1087" w:type="pct"/>
          </w:tcPr>
          <w:p w:rsidR="00A63675" w:rsidP="00524D81" w:rsidRDefault="00A63675" w14:paraId="0782EE4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31E967BF"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07BD073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9</w:t>
            </w:r>
          </w:p>
        </w:tc>
        <w:tc>
          <w:tcPr>
            <w:tcW w:w="759" w:type="pct"/>
            <w:gridSpan w:val="2"/>
          </w:tcPr>
          <w:p w:rsidRPr="009E481F" w:rsidR="00A63675" w:rsidP="00524D81" w:rsidRDefault="00A63675" w14:paraId="79CBB4C1"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6</w:t>
            </w:r>
          </w:p>
        </w:tc>
        <w:tc>
          <w:tcPr>
            <w:tcW w:w="559" w:type="pct"/>
          </w:tcPr>
          <w:p w:rsidRPr="0034692A" w:rsidR="00A63675" w:rsidP="00524D81" w:rsidRDefault="00A63675" w14:paraId="16E24B2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50)</w:t>
            </w:r>
          </w:p>
        </w:tc>
        <w:tc>
          <w:tcPr>
            <w:tcW w:w="356" w:type="pct"/>
          </w:tcPr>
          <w:p w:rsidRPr="0034692A" w:rsidR="00A63675" w:rsidP="00524D81" w:rsidRDefault="00A63675" w14:paraId="0269AE2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2B4B9EC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0F164AFA"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6</w:t>
            </w:r>
          </w:p>
        </w:tc>
        <w:tc>
          <w:tcPr>
            <w:tcW w:w="865" w:type="pct"/>
          </w:tcPr>
          <w:p w:rsidRPr="0034692A" w:rsidR="00A63675" w:rsidP="00524D81" w:rsidRDefault="00A63675" w14:paraId="654722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6</w:t>
            </w:r>
          </w:p>
        </w:tc>
        <w:tc>
          <w:tcPr>
            <w:tcW w:w="1087" w:type="pct"/>
          </w:tcPr>
          <w:p w:rsidR="00A63675" w:rsidP="00524D81" w:rsidRDefault="00A63675" w14:paraId="750DEA7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07BE92A1" w14:textId="77777777">
        <w:trPr>
          <w:trHeight w:val="247"/>
        </w:trPr>
        <w:tc>
          <w:tcPr>
            <w:tcW w:w="254" w:type="pct"/>
          </w:tcPr>
          <w:p w:rsidRPr="0034692A" w:rsidR="00A63675" w:rsidP="00524D81" w:rsidRDefault="00A63675" w14:paraId="623DD5F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90</w:t>
            </w:r>
          </w:p>
        </w:tc>
        <w:tc>
          <w:tcPr>
            <w:tcW w:w="759" w:type="pct"/>
            <w:gridSpan w:val="2"/>
          </w:tcPr>
          <w:p w:rsidRPr="009E481F" w:rsidR="00A63675" w:rsidP="00524D81" w:rsidRDefault="00A63675" w14:paraId="79472F5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7</w:t>
            </w:r>
          </w:p>
        </w:tc>
        <w:tc>
          <w:tcPr>
            <w:tcW w:w="559" w:type="pct"/>
          </w:tcPr>
          <w:p w:rsidRPr="0034692A" w:rsidR="00A63675" w:rsidP="00524D81" w:rsidRDefault="00A63675" w14:paraId="3AEEF93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50)</w:t>
            </w:r>
          </w:p>
        </w:tc>
        <w:tc>
          <w:tcPr>
            <w:tcW w:w="356" w:type="pct"/>
          </w:tcPr>
          <w:p w:rsidRPr="0034692A" w:rsidR="00A63675" w:rsidP="00524D81" w:rsidRDefault="00A63675" w14:paraId="7CDA7A47"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6491FF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500F988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7</w:t>
            </w:r>
          </w:p>
        </w:tc>
        <w:tc>
          <w:tcPr>
            <w:tcW w:w="865" w:type="pct"/>
          </w:tcPr>
          <w:p w:rsidRPr="0034692A" w:rsidR="00A63675" w:rsidP="00524D81" w:rsidRDefault="00A63675" w14:paraId="015AE48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7</w:t>
            </w:r>
          </w:p>
        </w:tc>
        <w:tc>
          <w:tcPr>
            <w:tcW w:w="1087" w:type="pct"/>
          </w:tcPr>
          <w:p w:rsidR="00A63675" w:rsidP="00524D81" w:rsidRDefault="00A63675" w14:paraId="16FD1FE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121810B7"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350BED1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91</w:t>
            </w:r>
          </w:p>
        </w:tc>
        <w:tc>
          <w:tcPr>
            <w:tcW w:w="759" w:type="pct"/>
            <w:gridSpan w:val="2"/>
          </w:tcPr>
          <w:p w:rsidRPr="009E481F" w:rsidR="00A63675" w:rsidP="00524D81" w:rsidRDefault="00A63675" w14:paraId="25925458"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8</w:t>
            </w:r>
          </w:p>
        </w:tc>
        <w:tc>
          <w:tcPr>
            <w:tcW w:w="559" w:type="pct"/>
          </w:tcPr>
          <w:p w:rsidRPr="0034692A" w:rsidR="00A63675" w:rsidP="00524D81" w:rsidRDefault="00A63675" w14:paraId="79BA87C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50)</w:t>
            </w:r>
          </w:p>
        </w:tc>
        <w:tc>
          <w:tcPr>
            <w:tcW w:w="356" w:type="pct"/>
          </w:tcPr>
          <w:p w:rsidRPr="0034692A" w:rsidR="00A63675" w:rsidP="00524D81" w:rsidRDefault="00A63675" w14:paraId="03F7AA4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4F4C6B3D"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41BAF04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8</w:t>
            </w:r>
          </w:p>
        </w:tc>
        <w:tc>
          <w:tcPr>
            <w:tcW w:w="865" w:type="pct"/>
          </w:tcPr>
          <w:p w:rsidRPr="0034692A" w:rsidR="00A63675" w:rsidP="00524D81" w:rsidRDefault="00A63675" w14:paraId="3B9FD970"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8</w:t>
            </w:r>
          </w:p>
        </w:tc>
        <w:tc>
          <w:tcPr>
            <w:tcW w:w="1087" w:type="pct"/>
          </w:tcPr>
          <w:p w:rsidR="00A63675" w:rsidP="00524D81" w:rsidRDefault="00A63675" w14:paraId="7E655FC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0BA62510" w14:textId="77777777">
        <w:trPr>
          <w:trHeight w:val="247"/>
        </w:trPr>
        <w:tc>
          <w:tcPr>
            <w:tcW w:w="254" w:type="pct"/>
          </w:tcPr>
          <w:p w:rsidRPr="0034692A" w:rsidR="00A63675" w:rsidP="00524D81" w:rsidRDefault="00A63675" w14:paraId="4045F19B"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92</w:t>
            </w:r>
          </w:p>
        </w:tc>
        <w:tc>
          <w:tcPr>
            <w:tcW w:w="759" w:type="pct"/>
            <w:gridSpan w:val="2"/>
          </w:tcPr>
          <w:p w:rsidRPr="009E481F" w:rsidR="00A63675" w:rsidP="00524D81" w:rsidRDefault="00A63675" w14:paraId="565298D4"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9</w:t>
            </w:r>
          </w:p>
        </w:tc>
        <w:tc>
          <w:tcPr>
            <w:tcW w:w="559" w:type="pct"/>
          </w:tcPr>
          <w:p w:rsidRPr="0034692A" w:rsidR="00A63675" w:rsidP="00524D81" w:rsidRDefault="00A63675" w14:paraId="39BDEED5"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50)</w:t>
            </w:r>
          </w:p>
        </w:tc>
        <w:tc>
          <w:tcPr>
            <w:tcW w:w="356" w:type="pct"/>
          </w:tcPr>
          <w:p w:rsidRPr="0034692A" w:rsidR="00A63675" w:rsidP="00524D81" w:rsidRDefault="00A63675" w14:paraId="468037D9"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3FEB4AD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40A2C6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9</w:t>
            </w:r>
          </w:p>
        </w:tc>
        <w:tc>
          <w:tcPr>
            <w:tcW w:w="865" w:type="pct"/>
          </w:tcPr>
          <w:p w:rsidRPr="0034692A" w:rsidR="00A63675" w:rsidP="00524D81" w:rsidRDefault="00A63675" w14:paraId="3FB00A9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9</w:t>
            </w:r>
          </w:p>
        </w:tc>
        <w:tc>
          <w:tcPr>
            <w:tcW w:w="1087" w:type="pct"/>
          </w:tcPr>
          <w:p w:rsidR="00A63675" w:rsidP="00524D81" w:rsidRDefault="00A63675" w14:paraId="5F9253C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Pr="0034692A" w:rsidR="00A63675" w:rsidTr="00524D81" w14:paraId="6E3CA488" w14:textId="77777777">
        <w:trPr>
          <w:cnfStyle w:val="000000100000" w:firstRow="0" w:lastRow="0" w:firstColumn="0" w:lastColumn="0" w:oddVBand="0" w:evenVBand="0" w:oddHBand="1" w:evenHBand="0" w:firstRowFirstColumn="0" w:firstRowLastColumn="0" w:lastRowFirstColumn="0" w:lastRowLastColumn="0"/>
          <w:trHeight w:val="247"/>
        </w:trPr>
        <w:tc>
          <w:tcPr>
            <w:tcW w:w="254" w:type="pct"/>
          </w:tcPr>
          <w:p w:rsidRPr="0034692A" w:rsidR="00A63675" w:rsidP="00524D81" w:rsidRDefault="00A63675" w14:paraId="7FE889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93</w:t>
            </w:r>
          </w:p>
        </w:tc>
        <w:tc>
          <w:tcPr>
            <w:tcW w:w="759" w:type="pct"/>
            <w:gridSpan w:val="2"/>
          </w:tcPr>
          <w:p w:rsidRPr="009E481F" w:rsidR="00A63675" w:rsidP="00524D81" w:rsidRDefault="00A63675" w14:paraId="16F9EB76"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10</w:t>
            </w:r>
          </w:p>
        </w:tc>
        <w:tc>
          <w:tcPr>
            <w:tcW w:w="559" w:type="pct"/>
          </w:tcPr>
          <w:p w:rsidRPr="0034692A" w:rsidR="00A63675" w:rsidP="00524D81" w:rsidRDefault="00A63675" w14:paraId="0CCADDD2"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VARCHAR2(150)</w:t>
            </w:r>
          </w:p>
        </w:tc>
        <w:tc>
          <w:tcPr>
            <w:tcW w:w="356" w:type="pct"/>
          </w:tcPr>
          <w:p w:rsidRPr="0034692A" w:rsidR="00A63675" w:rsidP="00524D81" w:rsidRDefault="00A63675" w14:paraId="5DAC6D7F"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04" w:type="pct"/>
          </w:tcPr>
          <w:p w:rsidRPr="0034692A" w:rsidR="00A63675" w:rsidP="00524D81" w:rsidRDefault="00A63675" w14:paraId="3AF1816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916" w:type="pct"/>
          </w:tcPr>
          <w:p w:rsidRPr="0034692A" w:rsidR="00A63675" w:rsidP="00524D81" w:rsidRDefault="00A63675" w14:paraId="5DFECF5E"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10</w:t>
            </w:r>
          </w:p>
        </w:tc>
        <w:tc>
          <w:tcPr>
            <w:tcW w:w="865" w:type="pct"/>
          </w:tcPr>
          <w:p w:rsidRPr="0034692A" w:rsidR="00A63675" w:rsidP="00524D81" w:rsidRDefault="00A63675" w14:paraId="13663FC3"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481F">
              <w:rPr>
                <w:rFonts w:ascii="Calibri Light" w:hAnsi="Calibri Light" w:cs="Calibri Light"/>
                <w:color w:val="000000"/>
                <w:sz w:val="16"/>
                <w:szCs w:val="16"/>
              </w:rPr>
              <w:t>ATTRIBUTE10</w:t>
            </w:r>
          </w:p>
        </w:tc>
        <w:tc>
          <w:tcPr>
            <w:tcW w:w="1087" w:type="pct"/>
          </w:tcPr>
          <w:p w:rsidR="00A63675" w:rsidP="00524D81" w:rsidRDefault="00A63675" w14:paraId="54A8E3EC" w14:textId="7777777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bl>
    <w:p w:rsidRPr="00FA71BB" w:rsidR="00A63675" w:rsidP="00A63675" w:rsidRDefault="00A63675" w14:paraId="2780E068" w14:textId="77777777">
      <w:pPr>
        <w:pStyle w:val="Bullet"/>
        <w:ind w:left="513" w:hanging="513"/>
        <w:rPr>
          <w:rFonts w:ascii="Calibri Light" w:hAnsi="Calibri Light" w:cs="Arial"/>
          <w:color w:val="4F4F4F"/>
          <w:sz w:val="22"/>
          <w:szCs w:val="22"/>
          <w:lang w:val="en-GB" w:eastAsia="en-IE"/>
        </w:rPr>
      </w:pPr>
    </w:p>
    <w:p w:rsidR="00FA71BB" w:rsidP="00FA71BB" w:rsidRDefault="00A477A3" w14:paraId="4905AD1F" w14:textId="011C8994">
      <w:r>
        <w:tab/>
      </w:r>
      <w:r w:rsidR="00C63E92">
        <w:br w:type="page"/>
      </w:r>
    </w:p>
    <w:p w:rsidRPr="00FA71BB" w:rsidR="00A63675" w:rsidP="00FA71BB" w:rsidRDefault="00A63675" w14:paraId="3ED6A079" w14:textId="77777777"/>
    <w:p w:rsidRPr="00FA71BB" w:rsidR="00FA71BB" w:rsidP="00FA71BB" w:rsidRDefault="00FA71BB" w14:paraId="290C2CB3" w14:textId="77777777"/>
    <w:p w:rsidR="0059756C" w:rsidP="004642CE" w:rsidRDefault="0059756C" w14:paraId="516B23B8" w14:textId="37A15AD7">
      <w:pPr>
        <w:pStyle w:val="Heading1"/>
      </w:pPr>
      <w:bookmarkStart w:name="_Toc79997711" w:id="101"/>
      <w:r>
        <w:t>Conversion Mappi</w:t>
      </w:r>
      <w:r w:rsidR="0095235C">
        <w:t>ng</w:t>
      </w:r>
      <w:bookmarkEnd w:id="101"/>
    </w:p>
    <w:p w:rsidRPr="005A7012" w:rsidR="005A7012" w:rsidP="007C7BE3" w:rsidRDefault="005A7012" w14:paraId="4E79177F" w14:textId="31D468E6">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Pr="681B633A" w:rsidR="00A477A3">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Pr="681B633A" w:rsidR="006E38AF">
        <w:rPr>
          <w:rFonts w:ascii="Calibri Light" w:hAnsi="Calibri Light" w:cs="Arial"/>
          <w:color w:val="4F4F4F" w:themeColor="text1"/>
          <w:sz w:val="22"/>
          <w:szCs w:val="22"/>
          <w:lang w:val="en-GB" w:eastAsia="en-IE"/>
        </w:rPr>
        <w:t xml:space="preserve">details on how the HDL File are prepared </w:t>
      </w:r>
      <w:r w:rsidRPr="681B633A" w:rsidR="00C63E92">
        <w:rPr>
          <w:rFonts w:ascii="Calibri Light" w:hAnsi="Calibri Light" w:cs="Arial"/>
          <w:color w:val="4F4F4F" w:themeColor="text1"/>
          <w:sz w:val="22"/>
          <w:szCs w:val="22"/>
          <w:lang w:val="en-GB" w:eastAsia="en-IE"/>
        </w:rPr>
        <w:t xml:space="preserve">for </w:t>
      </w:r>
      <w:r w:rsidRPr="681B633A" w:rsidR="006E38AF">
        <w:rPr>
          <w:rFonts w:ascii="Calibri Light" w:hAnsi="Calibri Light" w:cs="Arial"/>
          <w:color w:val="4F4F4F" w:themeColor="text1"/>
          <w:sz w:val="22"/>
          <w:szCs w:val="22"/>
          <w:lang w:val="en-GB" w:eastAsia="en-IE"/>
        </w:rPr>
        <w:t xml:space="preserve">import data </w:t>
      </w:r>
      <w:r w:rsidRPr="681B633A">
        <w:rPr>
          <w:rFonts w:ascii="Calibri Light" w:hAnsi="Calibri Light" w:cs="Arial"/>
          <w:color w:val="4F4F4F" w:themeColor="text1"/>
          <w:sz w:val="22"/>
          <w:szCs w:val="22"/>
          <w:lang w:val="en-GB" w:eastAsia="en-IE"/>
        </w:rPr>
        <w:t>into Human Capital Management</w:t>
      </w:r>
      <w:r w:rsidRPr="681B633A" w:rsidR="007C7BE3">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Pr="681B633A" w:rsidR="007C7BE3">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w:t>
      </w:r>
      <w:r w:rsidRPr="681B633A" w:rsidR="00030EA8">
        <w:rPr>
          <w:rFonts w:ascii="Calibri Light" w:hAnsi="Calibri Light" w:cs="Arial"/>
          <w:color w:val="4F4F4F" w:themeColor="text1"/>
          <w:sz w:val="22"/>
          <w:szCs w:val="22"/>
          <w:lang w:val="en-GB" w:eastAsia="en-IE"/>
        </w:rPr>
        <w:t>elements.</w:t>
      </w:r>
    </w:p>
    <w:p w:rsidR="005A7012" w:rsidP="005A7012" w:rsidRDefault="005A7012" w14:paraId="16873FC0" w14:textId="1D5CB771">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Target Application:  Oracle Human Capital Management</w:t>
      </w:r>
    </w:p>
    <w:tbl>
      <w:tblPr>
        <w:tblStyle w:val="GridTable4-Accent1"/>
        <w:tblW w:w="5000" w:type="pct"/>
        <w:tblLook w:val="0420" w:firstRow="1" w:lastRow="0" w:firstColumn="0" w:lastColumn="0" w:noHBand="0" w:noVBand="1"/>
      </w:tblPr>
      <w:tblGrid>
        <w:gridCol w:w="2262"/>
        <w:gridCol w:w="11686"/>
      </w:tblGrid>
      <w:tr w:rsidR="00347645" w:rsidTr="00962018" w14:paraId="4096CF5D" w14:textId="77777777">
        <w:trPr>
          <w:cnfStyle w:val="100000000000" w:firstRow="1" w:lastRow="0" w:firstColumn="0" w:lastColumn="0" w:oddVBand="0" w:evenVBand="0" w:oddHBand="0" w:evenHBand="0" w:firstRowFirstColumn="0" w:firstRowLastColumn="0" w:lastRowFirstColumn="0" w:lastRowLastColumn="0"/>
        </w:trPr>
        <w:tc>
          <w:tcPr>
            <w:tcW w:w="811" w:type="pct"/>
          </w:tcPr>
          <w:p w:rsidRPr="002D5353" w:rsidR="00347645" w:rsidP="00347645" w:rsidRDefault="00347645" w14:paraId="6623634C" w14:textId="50B8C9D9">
            <w:pPr>
              <w:pStyle w:val="TableText"/>
              <w:rPr>
                <w:rFonts w:cs="Calibri Light"/>
                <w:color w:val="FFFFFF" w:themeColor="background1"/>
                <w:sz w:val="16"/>
                <w:szCs w:val="16"/>
              </w:rPr>
            </w:pPr>
            <w:r>
              <w:rPr>
                <w:rFonts w:cs="Arial"/>
                <w:b w:val="0"/>
                <w:bCs w:val="0"/>
                <w:color w:val="FFFFFF" w:themeColor="background1"/>
                <w:sz w:val="16"/>
                <w:szCs w:val="16"/>
              </w:rPr>
              <w:t>Table Field</w:t>
            </w:r>
          </w:p>
        </w:tc>
        <w:tc>
          <w:tcPr>
            <w:tcW w:w="4189" w:type="pct"/>
          </w:tcPr>
          <w:p w:rsidRPr="002D5353" w:rsidR="00347645" w:rsidP="00347645" w:rsidRDefault="00347645" w14:paraId="76A55ABC" w14:textId="5C245EB9">
            <w:pPr>
              <w:pStyle w:val="TableText"/>
              <w:rPr>
                <w:rFonts w:cs="Calibri Light"/>
                <w:sz w:val="16"/>
                <w:szCs w:val="16"/>
              </w:rPr>
            </w:pPr>
            <w:r w:rsidRPr="00803A2B">
              <w:rPr>
                <w:rFonts w:cs="Arial"/>
                <w:b w:val="0"/>
                <w:bCs w:val="0"/>
                <w:color w:val="FFFFFF" w:themeColor="background1"/>
                <w:sz w:val="16"/>
                <w:szCs w:val="16"/>
              </w:rPr>
              <w:t>Description</w:t>
            </w:r>
          </w:p>
        </w:tc>
      </w:tr>
      <w:tr w:rsidR="00347645" w:rsidTr="00962018" w14:paraId="09C041B4" w14:textId="77777777">
        <w:trPr>
          <w:cnfStyle w:val="000000100000" w:firstRow="0" w:lastRow="0" w:firstColumn="0" w:lastColumn="0" w:oddVBand="0" w:evenVBand="0" w:oddHBand="1" w:evenHBand="0" w:firstRowFirstColumn="0" w:firstRowLastColumn="0" w:lastRowFirstColumn="0" w:lastRowLastColumn="0"/>
        </w:trPr>
        <w:tc>
          <w:tcPr>
            <w:tcW w:w="811" w:type="pct"/>
            <w:shd w:val="clear" w:color="auto" w:fill="05918E" w:themeFill="accent1"/>
          </w:tcPr>
          <w:p w:rsidRPr="002D5353" w:rsidR="00347645" w:rsidP="00347645" w:rsidRDefault="00347645" w14:paraId="62C1AA0F" w14:textId="77777777">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rsidRPr="002D5353" w:rsidR="00347645" w:rsidP="00347645" w:rsidRDefault="00347645" w14:paraId="3AA5E7F4" w14:textId="77777777">
            <w:pPr>
              <w:pStyle w:val="TableText"/>
              <w:rPr>
                <w:rFonts w:cs="Calibri Light"/>
                <w:sz w:val="16"/>
                <w:szCs w:val="16"/>
              </w:rPr>
            </w:pPr>
            <w:r w:rsidRPr="002D5353">
              <w:rPr>
                <w:rFonts w:cs="Calibri Light"/>
                <w:sz w:val="16"/>
                <w:szCs w:val="16"/>
              </w:rPr>
              <w:t>Cloud application tables where data is loaded</w:t>
            </w:r>
          </w:p>
        </w:tc>
      </w:tr>
      <w:tr w:rsidR="00347645" w:rsidTr="00962018" w14:paraId="1B65497A" w14:textId="77777777">
        <w:tc>
          <w:tcPr>
            <w:tcW w:w="811" w:type="pct"/>
            <w:shd w:val="clear" w:color="auto" w:fill="05918E" w:themeFill="accent1"/>
          </w:tcPr>
          <w:p w:rsidRPr="002D5353" w:rsidR="00347645" w:rsidP="00347645" w:rsidRDefault="00347645" w14:paraId="2FA54380" w14:textId="77777777">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rsidRPr="002D5353" w:rsidR="00347645" w:rsidP="00347645" w:rsidRDefault="00347645" w14:paraId="721B464F" w14:textId="77777777">
            <w:pPr>
              <w:pStyle w:val="TableText"/>
              <w:rPr>
                <w:rFonts w:cs="Calibri Light"/>
                <w:sz w:val="16"/>
                <w:szCs w:val="16"/>
              </w:rPr>
            </w:pPr>
            <w:r w:rsidRPr="002D5353">
              <w:rPr>
                <w:rFonts w:cs="Calibri Light"/>
                <w:sz w:val="16"/>
                <w:szCs w:val="16"/>
              </w:rPr>
              <w:t>Cloud application table columns</w:t>
            </w:r>
          </w:p>
        </w:tc>
      </w:tr>
      <w:tr w:rsidR="00347645" w:rsidTr="00962018" w14:paraId="6490287B" w14:textId="77777777">
        <w:trPr>
          <w:cnfStyle w:val="000000100000" w:firstRow="0" w:lastRow="0" w:firstColumn="0" w:lastColumn="0" w:oddVBand="0" w:evenVBand="0" w:oddHBand="1" w:evenHBand="0" w:firstRowFirstColumn="0" w:firstRowLastColumn="0" w:lastRowFirstColumn="0" w:lastRowLastColumn="0"/>
        </w:trPr>
        <w:tc>
          <w:tcPr>
            <w:tcW w:w="811" w:type="pct"/>
            <w:shd w:val="clear" w:color="auto" w:fill="05918E" w:themeFill="accent1"/>
          </w:tcPr>
          <w:p w:rsidRPr="002D5353" w:rsidR="00347645" w:rsidP="00347645" w:rsidRDefault="00347645" w14:paraId="17C07BB4" w14:textId="77777777">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rsidRPr="002D5353" w:rsidR="00347645" w:rsidP="00347645" w:rsidRDefault="00347645" w14:paraId="4E566C93" w14:textId="77777777">
            <w:pPr>
              <w:pStyle w:val="TableText"/>
              <w:rPr>
                <w:rFonts w:cs="Calibri Light"/>
                <w:sz w:val="16"/>
                <w:szCs w:val="16"/>
              </w:rPr>
            </w:pPr>
            <w:r w:rsidRPr="002D5353">
              <w:rPr>
                <w:rFonts w:cs="Calibri Light"/>
                <w:sz w:val="16"/>
                <w:szCs w:val="16"/>
              </w:rPr>
              <w:t>Cloud application table column data type</w:t>
            </w:r>
          </w:p>
        </w:tc>
      </w:tr>
      <w:tr w:rsidR="00347645" w:rsidTr="00962018" w14:paraId="54A73C3A" w14:textId="77777777">
        <w:tc>
          <w:tcPr>
            <w:tcW w:w="811" w:type="pct"/>
            <w:shd w:val="clear" w:color="auto" w:fill="05918E" w:themeFill="accent1"/>
          </w:tcPr>
          <w:p w:rsidRPr="002D5353" w:rsidR="00347645" w:rsidP="00347645" w:rsidRDefault="00347645" w14:paraId="096DD1CD" w14:textId="77777777">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rsidRPr="002D5353" w:rsidR="00347645" w:rsidP="00347645" w:rsidRDefault="00347645" w14:paraId="55165427" w14:textId="5AB9DD9B">
            <w:pPr>
              <w:pStyle w:val="TableText"/>
              <w:rPr>
                <w:rFonts w:cs="Calibri Light"/>
                <w:sz w:val="16"/>
                <w:szCs w:val="16"/>
              </w:rPr>
            </w:pPr>
            <w:r>
              <w:rPr>
                <w:rFonts w:cs="Calibri Light"/>
                <w:sz w:val="16"/>
                <w:szCs w:val="16"/>
              </w:rPr>
              <w:t>M</w:t>
            </w:r>
            <w:r w:rsidRPr="002D5353">
              <w:rPr>
                <w:rFonts w:cs="Calibri Light"/>
                <w:sz w:val="16"/>
                <w:szCs w:val="16"/>
              </w:rPr>
              <w:t>andatory columns to load</w:t>
            </w:r>
          </w:p>
        </w:tc>
      </w:tr>
      <w:tr w:rsidR="00347645" w:rsidTr="00962018" w14:paraId="4D06DA78" w14:textId="77777777">
        <w:trPr>
          <w:cnfStyle w:val="000000100000" w:firstRow="0" w:lastRow="0" w:firstColumn="0" w:lastColumn="0" w:oddVBand="0" w:evenVBand="0" w:oddHBand="1" w:evenHBand="0" w:firstRowFirstColumn="0" w:firstRowLastColumn="0" w:lastRowFirstColumn="0" w:lastRowLastColumn="0"/>
        </w:trPr>
        <w:tc>
          <w:tcPr>
            <w:tcW w:w="811" w:type="pct"/>
            <w:shd w:val="clear" w:color="auto" w:fill="05918E" w:themeFill="accent1"/>
          </w:tcPr>
          <w:p w:rsidRPr="002D5353" w:rsidR="00347645" w:rsidP="00347645" w:rsidRDefault="00347645" w14:paraId="2EBE51AA" w14:textId="77777777">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rsidRPr="002D5353" w:rsidR="00347645" w:rsidP="00347645" w:rsidRDefault="00347645" w14:paraId="564FC35E" w14:textId="77777777">
            <w:pPr>
              <w:pStyle w:val="TableText"/>
              <w:rPr>
                <w:rFonts w:cs="Calibri Light"/>
                <w:sz w:val="16"/>
                <w:szCs w:val="16"/>
              </w:rPr>
            </w:pPr>
            <w:r w:rsidRPr="002D5353">
              <w:rPr>
                <w:rFonts w:cs="Calibri Light"/>
                <w:sz w:val="16"/>
                <w:szCs w:val="16"/>
              </w:rPr>
              <w:t>HDL dat file name to load to cloud</w:t>
            </w:r>
          </w:p>
        </w:tc>
      </w:tr>
      <w:tr w:rsidR="00347645" w:rsidTr="00962018" w14:paraId="5ACD3B42" w14:textId="77777777">
        <w:tc>
          <w:tcPr>
            <w:tcW w:w="811" w:type="pct"/>
            <w:shd w:val="clear" w:color="auto" w:fill="05918E" w:themeFill="accent1"/>
          </w:tcPr>
          <w:p w:rsidRPr="002D5353" w:rsidR="00347645" w:rsidP="00347645" w:rsidRDefault="00347645" w14:paraId="1AF807F6" w14:textId="77777777">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rsidRPr="002D5353" w:rsidR="00347645" w:rsidP="00347645" w:rsidRDefault="00347645" w14:paraId="38561E17" w14:textId="77777777">
            <w:pPr>
              <w:pStyle w:val="TableText"/>
              <w:rPr>
                <w:rFonts w:cs="Calibri Light"/>
                <w:sz w:val="16"/>
                <w:szCs w:val="16"/>
              </w:rPr>
            </w:pPr>
            <w:r w:rsidRPr="002D5353">
              <w:rPr>
                <w:rFonts w:cs="Calibri Light"/>
                <w:sz w:val="16"/>
                <w:szCs w:val="16"/>
              </w:rPr>
              <w:t>Columns to be included in HDL fusion dat file.</w:t>
            </w:r>
          </w:p>
        </w:tc>
      </w:tr>
      <w:tr w:rsidR="00347645" w:rsidTr="00962018" w14:paraId="31AE2F1D" w14:textId="77777777">
        <w:trPr>
          <w:cnfStyle w:val="000000100000" w:firstRow="0" w:lastRow="0" w:firstColumn="0" w:lastColumn="0" w:oddVBand="0" w:evenVBand="0" w:oddHBand="1" w:evenHBand="0" w:firstRowFirstColumn="0" w:firstRowLastColumn="0" w:lastRowFirstColumn="0" w:lastRowLastColumn="0"/>
        </w:trPr>
        <w:tc>
          <w:tcPr>
            <w:tcW w:w="811" w:type="pct"/>
            <w:shd w:val="clear" w:color="auto" w:fill="05918E" w:themeFill="accent1"/>
          </w:tcPr>
          <w:p w:rsidRPr="002D5353" w:rsidR="00347645" w:rsidP="00347645" w:rsidRDefault="00347645" w14:paraId="0E674A31" w14:textId="282AA3D0">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rsidRPr="002D5353" w:rsidR="00347645" w:rsidP="00347645" w:rsidRDefault="00347645" w14:paraId="2B95ECE7" w14:textId="77777777">
            <w:pPr>
              <w:pStyle w:val="TableText"/>
              <w:rPr>
                <w:rFonts w:cs="Calibri Light"/>
                <w:sz w:val="16"/>
                <w:szCs w:val="16"/>
              </w:rPr>
            </w:pPr>
            <w:r w:rsidRPr="002D5353">
              <w:rPr>
                <w:rFonts w:cs="Calibri Light"/>
                <w:sz w:val="16"/>
                <w:szCs w:val="16"/>
              </w:rPr>
              <w:t>Datatypes for the column in HDL file.</w:t>
            </w:r>
          </w:p>
        </w:tc>
      </w:tr>
      <w:tr w:rsidR="00347645" w:rsidTr="00962018" w14:paraId="5B6E61D2" w14:textId="77777777">
        <w:tc>
          <w:tcPr>
            <w:tcW w:w="811" w:type="pct"/>
            <w:shd w:val="clear" w:color="auto" w:fill="05918E" w:themeFill="accent1"/>
          </w:tcPr>
          <w:p w:rsidRPr="002D5353" w:rsidR="00347645" w:rsidP="00347645" w:rsidRDefault="00347645" w14:paraId="0252332C" w14:textId="77777777">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rsidRPr="002D5353" w:rsidR="00347645" w:rsidP="00347645" w:rsidRDefault="00347645" w14:paraId="2681C4FA" w14:textId="77777777">
            <w:pPr>
              <w:pStyle w:val="TableText"/>
              <w:rPr>
                <w:rFonts w:cs="Calibri Light"/>
                <w:sz w:val="16"/>
                <w:szCs w:val="16"/>
              </w:rPr>
            </w:pPr>
            <w:r w:rsidRPr="002D5353">
              <w:rPr>
                <w:rFonts w:cs="Calibri Light"/>
                <w:sz w:val="16"/>
                <w:szCs w:val="16"/>
              </w:rPr>
              <w:t>Any default value loaded to HDL file using transform tables</w:t>
            </w:r>
          </w:p>
        </w:tc>
      </w:tr>
      <w:tr w:rsidR="00347645" w:rsidTr="00962018" w14:paraId="7B18290B" w14:textId="77777777">
        <w:trPr>
          <w:cnfStyle w:val="000000100000" w:firstRow="0" w:lastRow="0" w:firstColumn="0" w:lastColumn="0" w:oddVBand="0" w:evenVBand="0" w:oddHBand="1" w:evenHBand="0" w:firstRowFirstColumn="0" w:firstRowLastColumn="0" w:lastRowFirstColumn="0" w:lastRowLastColumn="0"/>
        </w:trPr>
        <w:tc>
          <w:tcPr>
            <w:tcW w:w="811" w:type="pct"/>
            <w:shd w:val="clear" w:color="auto" w:fill="05918E" w:themeFill="accent1"/>
          </w:tcPr>
          <w:p w:rsidRPr="002D5353" w:rsidR="00347645" w:rsidP="00347645" w:rsidRDefault="00347645" w14:paraId="34AB8C35" w14:textId="77777777">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rsidRPr="002D5353" w:rsidR="00347645" w:rsidP="00347645" w:rsidRDefault="00347645" w14:paraId="342E9BB4" w14:textId="77777777">
            <w:pPr>
              <w:pStyle w:val="TableText"/>
              <w:rPr>
                <w:rFonts w:cs="Calibri Light"/>
                <w:sz w:val="16"/>
                <w:szCs w:val="16"/>
              </w:rPr>
            </w:pPr>
            <w:r w:rsidRPr="002D5353">
              <w:rPr>
                <w:rFonts w:cs="Calibri Light"/>
                <w:sz w:val="16"/>
                <w:szCs w:val="16"/>
              </w:rPr>
              <w:t>Details all the validation rules if any for columns in HDL load.</w:t>
            </w:r>
          </w:p>
        </w:tc>
      </w:tr>
    </w:tbl>
    <w:p w:rsidR="00C372F7" w:rsidP="005A7012" w:rsidRDefault="00614565" w14:paraId="29182094" w14:textId="6C63A3B3">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rsidR="007C7BE3" w:rsidP="00157CB1" w:rsidRDefault="007C7BE3" w14:paraId="10F3AA0B" w14:textId="7520920C">
      <w:pPr>
        <w:pStyle w:val="Heading2"/>
      </w:pPr>
      <w:bookmarkStart w:name="_Toc79997712" w:id="102"/>
      <w:r>
        <w:t>Business Object: Worker</w:t>
      </w:r>
      <w:bookmarkEnd w:id="102"/>
    </w:p>
    <w:tbl>
      <w:tblPr>
        <w:tblStyle w:val="GridTable4-Accent1"/>
        <w:tblW w:w="5000" w:type="pct"/>
        <w:tblLook w:val="0420" w:firstRow="1" w:lastRow="0" w:firstColumn="0" w:lastColumn="0" w:noHBand="0" w:noVBand="1"/>
      </w:tblPr>
      <w:tblGrid>
        <w:gridCol w:w="547"/>
        <w:gridCol w:w="1583"/>
        <w:gridCol w:w="1806"/>
        <w:gridCol w:w="1056"/>
        <w:gridCol w:w="546"/>
        <w:gridCol w:w="1181"/>
        <w:gridCol w:w="1829"/>
        <w:gridCol w:w="1056"/>
        <w:gridCol w:w="1190"/>
        <w:gridCol w:w="2245"/>
        <w:gridCol w:w="909"/>
      </w:tblGrid>
      <w:tr w:rsidRPr="0034692A" w:rsidR="00BA77AE" w:rsidTr="00706B18" w14:paraId="26C1DB7F"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154" w:type="pct"/>
          </w:tcPr>
          <w:p w:rsidRPr="0034692A" w:rsidR="00BA77AE" w:rsidP="004642CE" w:rsidRDefault="00BA77AE" w14:paraId="13693D4B"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ef.#</w:t>
            </w:r>
          </w:p>
        </w:tc>
        <w:tc>
          <w:tcPr>
            <w:tcW w:w="595" w:type="pct"/>
          </w:tcPr>
          <w:p w:rsidRPr="0034692A" w:rsidR="00BA77AE" w:rsidP="004642CE" w:rsidRDefault="00BA77AE" w14:paraId="476115D3"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w:t>
            </w:r>
          </w:p>
        </w:tc>
        <w:tc>
          <w:tcPr>
            <w:tcW w:w="675" w:type="pct"/>
          </w:tcPr>
          <w:p w:rsidRPr="0034692A" w:rsidR="00BA77AE" w:rsidP="004642CE" w:rsidRDefault="00BA77AE" w14:paraId="728F269A"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 Column</w:t>
            </w:r>
          </w:p>
        </w:tc>
        <w:tc>
          <w:tcPr>
            <w:tcW w:w="354" w:type="pct"/>
          </w:tcPr>
          <w:p w:rsidRPr="0034692A" w:rsidR="00BA77AE" w:rsidP="004642CE" w:rsidRDefault="00BA77AE" w14:paraId="78C8D1CF"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Column Datatype</w:t>
            </w:r>
          </w:p>
        </w:tc>
        <w:tc>
          <w:tcPr>
            <w:tcW w:w="161" w:type="pct"/>
          </w:tcPr>
          <w:p w:rsidRPr="0034692A" w:rsidR="00BA77AE" w:rsidP="004642CE" w:rsidRDefault="00BA77AE" w14:paraId="4B25F9BF"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Not Null?</w:t>
            </w:r>
          </w:p>
        </w:tc>
        <w:tc>
          <w:tcPr>
            <w:tcW w:w="451" w:type="pct"/>
          </w:tcPr>
          <w:p w:rsidRPr="0034692A" w:rsidR="00BA77AE" w:rsidP="004642CE" w:rsidRDefault="00BA77AE" w14:paraId="0AEADE7F"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Source System </w:t>
            </w:r>
            <w:r w:rsidRPr="0034692A">
              <w:rPr>
                <w:rFonts w:ascii="Calibri Light" w:hAnsi="Calibri Light" w:cs="Calibri Light"/>
                <w:sz w:val="16"/>
                <w:szCs w:val="16"/>
              </w:rPr>
              <w:br/>
            </w:r>
            <w:r w:rsidRPr="0034692A">
              <w:rPr>
                <w:rFonts w:ascii="Calibri Light" w:hAnsi="Calibri Light" w:cs="Calibri Light"/>
                <w:sz w:val="16"/>
                <w:szCs w:val="16"/>
              </w:rPr>
              <w:t>File Name</w:t>
            </w:r>
          </w:p>
        </w:tc>
        <w:tc>
          <w:tcPr>
            <w:tcW w:w="683" w:type="pct"/>
          </w:tcPr>
          <w:p w:rsidRPr="0034692A" w:rsidR="00BA77AE" w:rsidP="004642CE" w:rsidRDefault="00BA77AE" w14:paraId="6F6653E6"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Column Name</w:t>
            </w:r>
          </w:p>
        </w:tc>
        <w:tc>
          <w:tcPr>
            <w:tcW w:w="355" w:type="pct"/>
          </w:tcPr>
          <w:p w:rsidRPr="0034692A" w:rsidR="00BA77AE" w:rsidP="004642CE" w:rsidRDefault="00BA77AE" w14:paraId="43AD8D60"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Field Datatype</w:t>
            </w:r>
          </w:p>
        </w:tc>
        <w:tc>
          <w:tcPr>
            <w:tcW w:w="387" w:type="pct"/>
          </w:tcPr>
          <w:p w:rsidRPr="0034692A" w:rsidR="00BA77AE" w:rsidP="004642CE" w:rsidRDefault="00BA77AE" w14:paraId="74156839"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Default </w:t>
            </w:r>
            <w:r w:rsidRPr="0034692A">
              <w:rPr>
                <w:rFonts w:ascii="Calibri Light" w:hAnsi="Calibri Light" w:cs="Calibri Light"/>
                <w:sz w:val="16"/>
                <w:szCs w:val="16"/>
              </w:rPr>
              <w:br/>
            </w:r>
            <w:r w:rsidRPr="0034692A">
              <w:rPr>
                <w:rFonts w:ascii="Calibri Light" w:hAnsi="Calibri Light" w:cs="Calibri Light"/>
                <w:sz w:val="16"/>
                <w:szCs w:val="16"/>
              </w:rPr>
              <w:t>Value</w:t>
            </w:r>
          </w:p>
        </w:tc>
        <w:tc>
          <w:tcPr>
            <w:tcW w:w="832" w:type="pct"/>
          </w:tcPr>
          <w:p w:rsidRPr="0034692A" w:rsidR="00BA77AE" w:rsidP="004642CE" w:rsidRDefault="00BA77AE" w14:paraId="744C566E"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Validation</w:t>
            </w:r>
          </w:p>
        </w:tc>
        <w:tc>
          <w:tcPr>
            <w:tcW w:w="353" w:type="pct"/>
          </w:tcPr>
          <w:p w:rsidRPr="0034692A" w:rsidR="00BA77AE" w:rsidP="004642CE" w:rsidRDefault="00BA77AE" w14:paraId="2F9CA064"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ule #</w:t>
            </w:r>
          </w:p>
        </w:tc>
      </w:tr>
      <w:tr w:rsidRPr="0034692A" w:rsidR="00BA77AE" w:rsidTr="00837E8C" w14:paraId="3C4B4B2A"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54" w:type="pct"/>
          </w:tcPr>
          <w:p w:rsidRPr="0034692A" w:rsidR="00BA77AE" w:rsidP="004642CE" w:rsidRDefault="00BA77AE" w14:paraId="760E4F54" w14:textId="77777777">
            <w:pPr>
              <w:pStyle w:val="TableText"/>
              <w:rPr>
                <w:rFonts w:cs="Calibri Light"/>
                <w:sz w:val="16"/>
                <w:szCs w:val="16"/>
              </w:rPr>
            </w:pPr>
          </w:p>
        </w:tc>
        <w:tc>
          <w:tcPr>
            <w:tcW w:w="595" w:type="pct"/>
          </w:tcPr>
          <w:p w:rsidRPr="0034692A" w:rsidR="00BA77AE" w:rsidP="004642CE" w:rsidRDefault="00BA77AE" w14:paraId="1E065290" w14:textId="77777777">
            <w:pPr>
              <w:pStyle w:val="TableText"/>
              <w:rPr>
                <w:rFonts w:cs="Calibri Light"/>
                <w:sz w:val="16"/>
                <w:szCs w:val="16"/>
              </w:rPr>
            </w:pPr>
          </w:p>
        </w:tc>
        <w:tc>
          <w:tcPr>
            <w:tcW w:w="675" w:type="pct"/>
          </w:tcPr>
          <w:p w:rsidRPr="0034692A" w:rsidR="00BA77AE" w:rsidP="004642CE" w:rsidRDefault="00BA77AE" w14:paraId="739A1A54" w14:textId="77777777">
            <w:pPr>
              <w:pStyle w:val="TableText"/>
              <w:rPr>
                <w:rFonts w:cs="Calibri Light"/>
                <w:sz w:val="16"/>
                <w:szCs w:val="16"/>
              </w:rPr>
            </w:pPr>
          </w:p>
        </w:tc>
        <w:tc>
          <w:tcPr>
            <w:tcW w:w="354" w:type="pct"/>
          </w:tcPr>
          <w:p w:rsidRPr="0034692A" w:rsidR="00BA77AE" w:rsidP="004642CE" w:rsidRDefault="00BA77AE" w14:paraId="79F0F54F" w14:textId="77777777">
            <w:pPr>
              <w:pStyle w:val="TableText"/>
              <w:rPr>
                <w:rFonts w:cs="Calibri Light"/>
                <w:sz w:val="16"/>
                <w:szCs w:val="16"/>
              </w:rPr>
            </w:pPr>
          </w:p>
        </w:tc>
        <w:tc>
          <w:tcPr>
            <w:tcW w:w="161" w:type="pct"/>
          </w:tcPr>
          <w:p w:rsidRPr="0034692A" w:rsidR="00BA77AE" w:rsidP="004642CE" w:rsidRDefault="00BA77AE" w14:paraId="2BFFCE03" w14:textId="77777777">
            <w:pPr>
              <w:pStyle w:val="TableText"/>
              <w:rPr>
                <w:rFonts w:cs="Calibri Light"/>
                <w:sz w:val="16"/>
                <w:szCs w:val="16"/>
              </w:rPr>
            </w:pPr>
          </w:p>
        </w:tc>
        <w:tc>
          <w:tcPr>
            <w:tcW w:w="451" w:type="pct"/>
          </w:tcPr>
          <w:p w:rsidRPr="0034692A" w:rsidR="00BA77AE" w:rsidP="004642CE" w:rsidRDefault="00BA77AE" w14:paraId="0F8F1BBD" w14:textId="77777777">
            <w:pPr>
              <w:pStyle w:val="TableText"/>
              <w:rPr>
                <w:rFonts w:cs="Calibri Light"/>
                <w:sz w:val="16"/>
                <w:szCs w:val="16"/>
              </w:rPr>
            </w:pPr>
          </w:p>
        </w:tc>
        <w:tc>
          <w:tcPr>
            <w:tcW w:w="683" w:type="pct"/>
          </w:tcPr>
          <w:p w:rsidRPr="0034692A" w:rsidR="00BA77AE" w:rsidP="004642CE" w:rsidRDefault="00BA77AE" w14:paraId="0027E28D" w14:textId="77777777">
            <w:pPr>
              <w:pStyle w:val="TableText"/>
              <w:rPr>
                <w:rFonts w:cs="Calibri Light"/>
                <w:sz w:val="16"/>
                <w:szCs w:val="16"/>
              </w:rPr>
            </w:pPr>
          </w:p>
        </w:tc>
        <w:tc>
          <w:tcPr>
            <w:tcW w:w="355" w:type="pct"/>
          </w:tcPr>
          <w:p w:rsidRPr="0034692A" w:rsidR="00BA77AE" w:rsidP="004642CE" w:rsidRDefault="00BA77AE" w14:paraId="152AFA3E" w14:textId="77777777">
            <w:pPr>
              <w:pStyle w:val="TableText"/>
              <w:rPr>
                <w:rFonts w:cs="Calibri Light"/>
                <w:sz w:val="16"/>
                <w:szCs w:val="16"/>
              </w:rPr>
            </w:pPr>
          </w:p>
        </w:tc>
        <w:tc>
          <w:tcPr>
            <w:tcW w:w="387" w:type="pct"/>
          </w:tcPr>
          <w:p w:rsidRPr="0034692A" w:rsidR="00BA77AE" w:rsidP="004642CE" w:rsidRDefault="00BA77AE" w14:paraId="2CCEC6C9" w14:textId="77777777">
            <w:pPr>
              <w:pStyle w:val="TableText"/>
              <w:rPr>
                <w:rFonts w:cs="Calibri Light"/>
                <w:sz w:val="16"/>
                <w:szCs w:val="16"/>
              </w:rPr>
            </w:pPr>
          </w:p>
        </w:tc>
        <w:tc>
          <w:tcPr>
            <w:tcW w:w="832" w:type="pct"/>
          </w:tcPr>
          <w:p w:rsidRPr="0034692A" w:rsidR="00BA77AE" w:rsidP="004642CE" w:rsidRDefault="00BA77AE" w14:paraId="13ACDFF3" w14:textId="77777777">
            <w:pPr>
              <w:pStyle w:val="TableText"/>
              <w:rPr>
                <w:rFonts w:cs="Calibri Light"/>
                <w:sz w:val="16"/>
                <w:szCs w:val="16"/>
              </w:rPr>
            </w:pPr>
          </w:p>
        </w:tc>
        <w:tc>
          <w:tcPr>
            <w:tcW w:w="353" w:type="pct"/>
          </w:tcPr>
          <w:p w:rsidRPr="0034692A" w:rsidR="00BA77AE" w:rsidP="004642CE" w:rsidRDefault="00BA77AE" w14:paraId="6A182B8A" w14:textId="77777777">
            <w:pPr>
              <w:pStyle w:val="TableText"/>
              <w:rPr>
                <w:rFonts w:cs="Calibri Light"/>
                <w:sz w:val="16"/>
                <w:szCs w:val="16"/>
              </w:rPr>
            </w:pPr>
          </w:p>
        </w:tc>
      </w:tr>
      <w:tr w:rsidRPr="0034692A" w:rsidR="009C4624" w:rsidTr="00837E8C" w14:paraId="45EFDA42" w14:textId="77777777">
        <w:trPr>
          <w:trHeight w:val="247"/>
        </w:trPr>
        <w:tc>
          <w:tcPr>
            <w:tcW w:w="154" w:type="pct"/>
          </w:tcPr>
          <w:p w:rsidRPr="0034692A" w:rsidR="00BA77AE" w:rsidP="004642CE" w:rsidRDefault="00BA77AE" w14:paraId="2F8F51AA" w14:textId="77777777">
            <w:pPr>
              <w:pStyle w:val="TableText"/>
              <w:rPr>
                <w:rFonts w:cs="Calibri Light"/>
                <w:sz w:val="16"/>
                <w:szCs w:val="16"/>
              </w:rPr>
            </w:pPr>
            <w:r w:rsidRPr="0034692A">
              <w:rPr>
                <w:rFonts w:cs="Calibri Light"/>
                <w:sz w:val="16"/>
                <w:szCs w:val="16"/>
              </w:rPr>
              <w:t>1</w:t>
            </w:r>
          </w:p>
        </w:tc>
        <w:tc>
          <w:tcPr>
            <w:tcW w:w="595" w:type="pct"/>
          </w:tcPr>
          <w:p w:rsidRPr="0034692A" w:rsidR="00BA77AE" w:rsidP="004642CE" w:rsidRDefault="00BA77AE" w14:paraId="283CC492" w14:textId="77777777">
            <w:pPr>
              <w:pStyle w:val="TableText"/>
              <w:rPr>
                <w:rFonts w:cs="Calibri Light"/>
                <w:sz w:val="16"/>
                <w:szCs w:val="16"/>
              </w:rPr>
            </w:pPr>
            <w:r w:rsidRPr="0034692A">
              <w:rPr>
                <w:rFonts w:cs="Calibri Light"/>
                <w:sz w:val="16"/>
                <w:szCs w:val="16"/>
              </w:rPr>
              <w:t>PER_ALL_PEOPLE_F</w:t>
            </w:r>
          </w:p>
        </w:tc>
        <w:tc>
          <w:tcPr>
            <w:tcW w:w="675" w:type="pct"/>
          </w:tcPr>
          <w:p w:rsidRPr="0034692A" w:rsidR="00BA77AE" w:rsidP="004642CE" w:rsidRDefault="00BA77AE" w14:paraId="3E4DD866" w14:textId="77777777">
            <w:pPr>
              <w:pStyle w:val="TableText"/>
              <w:rPr>
                <w:rFonts w:cs="Calibri Light"/>
                <w:sz w:val="16"/>
                <w:szCs w:val="16"/>
              </w:rPr>
            </w:pPr>
            <w:r w:rsidRPr="0034692A">
              <w:rPr>
                <w:rFonts w:cs="Calibri Light"/>
                <w:sz w:val="16"/>
                <w:szCs w:val="16"/>
              </w:rPr>
              <w:t>Date_start</w:t>
            </w:r>
          </w:p>
        </w:tc>
        <w:tc>
          <w:tcPr>
            <w:tcW w:w="354" w:type="pct"/>
          </w:tcPr>
          <w:p w:rsidRPr="0034692A" w:rsidR="00BA77AE" w:rsidP="004642CE" w:rsidRDefault="00BA77AE" w14:paraId="4B73A635" w14:textId="77777777">
            <w:pPr>
              <w:pStyle w:val="TableText"/>
              <w:rPr>
                <w:rFonts w:cs="Calibri Light"/>
                <w:sz w:val="16"/>
                <w:szCs w:val="16"/>
              </w:rPr>
            </w:pPr>
            <w:r w:rsidRPr="0034692A">
              <w:rPr>
                <w:rFonts w:cs="Calibri Light"/>
                <w:sz w:val="16"/>
                <w:szCs w:val="16"/>
              </w:rPr>
              <w:t>Date</w:t>
            </w:r>
          </w:p>
        </w:tc>
        <w:tc>
          <w:tcPr>
            <w:tcW w:w="161" w:type="pct"/>
          </w:tcPr>
          <w:p w:rsidRPr="0034692A" w:rsidR="00BA77AE" w:rsidP="004642CE" w:rsidRDefault="00BA77AE" w14:paraId="2EBC2156" w14:textId="77777777">
            <w:pPr>
              <w:pStyle w:val="TableText"/>
              <w:rPr>
                <w:rFonts w:cs="Calibri Light"/>
                <w:sz w:val="16"/>
                <w:szCs w:val="16"/>
              </w:rPr>
            </w:pPr>
            <w:r w:rsidRPr="0034692A">
              <w:rPr>
                <w:rFonts w:cs="Calibri Light"/>
                <w:sz w:val="16"/>
                <w:szCs w:val="16"/>
              </w:rPr>
              <w:t>Yes</w:t>
            </w:r>
          </w:p>
        </w:tc>
        <w:tc>
          <w:tcPr>
            <w:tcW w:w="451" w:type="pct"/>
          </w:tcPr>
          <w:p w:rsidRPr="0034692A" w:rsidR="00BA77AE" w:rsidP="004642CE" w:rsidRDefault="00BA77AE" w14:paraId="0257B12B" w14:textId="77777777">
            <w:pPr>
              <w:pStyle w:val="TableText"/>
              <w:rPr>
                <w:rFonts w:cs="Calibri Light"/>
                <w:sz w:val="16"/>
                <w:szCs w:val="16"/>
              </w:rPr>
            </w:pPr>
            <w:r w:rsidRPr="0034692A">
              <w:rPr>
                <w:rFonts w:cs="Calibri Light"/>
                <w:sz w:val="16"/>
                <w:szCs w:val="16"/>
              </w:rPr>
              <w:t>Worker.dat</w:t>
            </w:r>
          </w:p>
        </w:tc>
        <w:tc>
          <w:tcPr>
            <w:tcW w:w="683" w:type="pct"/>
          </w:tcPr>
          <w:p w:rsidRPr="0034692A" w:rsidR="00BA77AE" w:rsidP="004642CE" w:rsidRDefault="00BA77AE" w14:paraId="793478B0" w14:textId="77777777">
            <w:pPr>
              <w:pStyle w:val="TableText"/>
              <w:rPr>
                <w:rFonts w:cs="Calibri Light"/>
                <w:sz w:val="16"/>
                <w:szCs w:val="16"/>
              </w:rPr>
            </w:pPr>
            <w:r w:rsidRPr="0034692A">
              <w:rPr>
                <w:rFonts w:cs="Calibri Light"/>
                <w:sz w:val="16"/>
                <w:szCs w:val="16"/>
              </w:rPr>
              <w:t>EffectiveStartDate</w:t>
            </w:r>
          </w:p>
        </w:tc>
        <w:tc>
          <w:tcPr>
            <w:tcW w:w="355" w:type="pct"/>
          </w:tcPr>
          <w:p w:rsidRPr="0034692A" w:rsidR="00BA77AE" w:rsidP="004642CE" w:rsidRDefault="00BA77AE" w14:paraId="6D06EF60" w14:textId="77777777">
            <w:pPr>
              <w:pStyle w:val="TableText"/>
              <w:rPr>
                <w:rFonts w:cs="Calibri Light"/>
                <w:sz w:val="16"/>
                <w:szCs w:val="16"/>
              </w:rPr>
            </w:pPr>
            <w:r w:rsidRPr="0034692A">
              <w:rPr>
                <w:rFonts w:cs="Calibri Light"/>
                <w:sz w:val="16"/>
                <w:szCs w:val="16"/>
              </w:rPr>
              <w:t>Date</w:t>
            </w:r>
          </w:p>
        </w:tc>
        <w:tc>
          <w:tcPr>
            <w:tcW w:w="387" w:type="pct"/>
          </w:tcPr>
          <w:p w:rsidRPr="0034692A" w:rsidR="00BA77AE" w:rsidP="004642CE" w:rsidRDefault="00BA77AE" w14:paraId="3E1A14F6" w14:textId="77777777">
            <w:pPr>
              <w:pStyle w:val="TableText"/>
              <w:rPr>
                <w:rFonts w:cs="Calibri Light"/>
                <w:sz w:val="16"/>
                <w:szCs w:val="16"/>
              </w:rPr>
            </w:pPr>
          </w:p>
        </w:tc>
        <w:tc>
          <w:tcPr>
            <w:tcW w:w="832" w:type="pct"/>
          </w:tcPr>
          <w:p w:rsidRPr="0034692A" w:rsidR="00BA77AE" w:rsidP="004642CE" w:rsidRDefault="00BA77AE" w14:paraId="09A2E82E" w14:textId="77777777">
            <w:pPr>
              <w:pStyle w:val="TableText"/>
              <w:rPr>
                <w:rFonts w:cs="Calibri Light"/>
                <w:sz w:val="16"/>
                <w:szCs w:val="16"/>
              </w:rPr>
            </w:pPr>
          </w:p>
        </w:tc>
        <w:tc>
          <w:tcPr>
            <w:tcW w:w="353" w:type="pct"/>
          </w:tcPr>
          <w:p w:rsidRPr="0034692A" w:rsidR="00BA77AE" w:rsidP="004642CE" w:rsidRDefault="00BA77AE" w14:paraId="49B1D2C6" w14:textId="77777777">
            <w:pPr>
              <w:pStyle w:val="TableText"/>
              <w:rPr>
                <w:rFonts w:cs="Calibri Light"/>
                <w:sz w:val="16"/>
                <w:szCs w:val="16"/>
              </w:rPr>
            </w:pPr>
          </w:p>
        </w:tc>
      </w:tr>
      <w:tr w:rsidRPr="0034692A" w:rsidR="009C4624" w:rsidTr="00837E8C" w14:paraId="4E37D1A5"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BA77AE" w:rsidP="004642CE" w:rsidRDefault="00BA77AE" w14:paraId="1D94F823" w14:textId="77777777">
            <w:pPr>
              <w:pStyle w:val="TableText"/>
              <w:rPr>
                <w:rFonts w:cs="Calibri Light"/>
                <w:sz w:val="16"/>
                <w:szCs w:val="16"/>
              </w:rPr>
            </w:pPr>
            <w:r w:rsidRPr="0034692A">
              <w:rPr>
                <w:rFonts w:cs="Calibri Light"/>
                <w:sz w:val="16"/>
                <w:szCs w:val="16"/>
              </w:rPr>
              <w:t>2</w:t>
            </w:r>
          </w:p>
        </w:tc>
        <w:tc>
          <w:tcPr>
            <w:tcW w:w="595" w:type="pct"/>
          </w:tcPr>
          <w:p w:rsidRPr="0034692A" w:rsidR="00BA77AE" w:rsidP="004642CE" w:rsidRDefault="00BA77AE" w14:paraId="7700083D" w14:textId="77777777">
            <w:pPr>
              <w:pStyle w:val="TableText"/>
              <w:rPr>
                <w:rFonts w:cs="Calibri Light"/>
                <w:sz w:val="16"/>
                <w:szCs w:val="16"/>
              </w:rPr>
            </w:pPr>
          </w:p>
        </w:tc>
        <w:tc>
          <w:tcPr>
            <w:tcW w:w="675" w:type="pct"/>
          </w:tcPr>
          <w:p w:rsidRPr="0034692A" w:rsidR="00BA77AE" w:rsidP="004642CE" w:rsidRDefault="00BA77AE" w14:paraId="57490ED6" w14:textId="77777777">
            <w:pPr>
              <w:pStyle w:val="TableText"/>
              <w:rPr>
                <w:rFonts w:cs="Calibri Light"/>
                <w:sz w:val="16"/>
                <w:szCs w:val="16"/>
              </w:rPr>
            </w:pPr>
            <w:r w:rsidRPr="0034692A">
              <w:rPr>
                <w:rFonts w:cs="Calibri Light"/>
                <w:sz w:val="16"/>
                <w:szCs w:val="16"/>
              </w:rPr>
              <w:t>Effective End Date</w:t>
            </w:r>
          </w:p>
        </w:tc>
        <w:tc>
          <w:tcPr>
            <w:tcW w:w="354" w:type="pct"/>
          </w:tcPr>
          <w:p w:rsidRPr="0034692A" w:rsidR="00BA77AE" w:rsidP="004642CE" w:rsidRDefault="00BA77AE" w14:paraId="28CAF931" w14:textId="77777777">
            <w:pPr>
              <w:pStyle w:val="TableText"/>
              <w:rPr>
                <w:rFonts w:cs="Calibri Light"/>
                <w:sz w:val="16"/>
                <w:szCs w:val="16"/>
              </w:rPr>
            </w:pPr>
            <w:r w:rsidRPr="0034692A">
              <w:rPr>
                <w:rFonts w:cs="Calibri Light"/>
                <w:sz w:val="16"/>
                <w:szCs w:val="16"/>
              </w:rPr>
              <w:t>Date</w:t>
            </w:r>
          </w:p>
        </w:tc>
        <w:tc>
          <w:tcPr>
            <w:tcW w:w="161" w:type="pct"/>
          </w:tcPr>
          <w:p w:rsidRPr="0034692A" w:rsidR="00BA77AE" w:rsidP="004642CE" w:rsidRDefault="00BA77AE" w14:paraId="0DC6914A" w14:textId="77777777">
            <w:pPr>
              <w:pStyle w:val="TableText"/>
              <w:rPr>
                <w:rFonts w:cs="Calibri Light"/>
                <w:sz w:val="16"/>
                <w:szCs w:val="16"/>
              </w:rPr>
            </w:pPr>
            <w:r w:rsidRPr="0034692A">
              <w:rPr>
                <w:rFonts w:cs="Calibri Light"/>
                <w:sz w:val="16"/>
                <w:szCs w:val="16"/>
              </w:rPr>
              <w:t>Yes</w:t>
            </w:r>
          </w:p>
        </w:tc>
        <w:tc>
          <w:tcPr>
            <w:tcW w:w="451" w:type="pct"/>
          </w:tcPr>
          <w:p w:rsidRPr="0034692A" w:rsidR="00BA77AE" w:rsidP="004642CE" w:rsidRDefault="00BA77AE" w14:paraId="15C0781C" w14:textId="77777777">
            <w:pPr>
              <w:pStyle w:val="TableText"/>
              <w:rPr>
                <w:rFonts w:cs="Calibri Light"/>
                <w:sz w:val="16"/>
                <w:szCs w:val="16"/>
              </w:rPr>
            </w:pPr>
          </w:p>
        </w:tc>
        <w:tc>
          <w:tcPr>
            <w:tcW w:w="683" w:type="pct"/>
          </w:tcPr>
          <w:p w:rsidRPr="0034692A" w:rsidR="00BA77AE" w:rsidP="004642CE" w:rsidRDefault="00BA77AE" w14:paraId="13CC94CE" w14:textId="77777777">
            <w:pPr>
              <w:pStyle w:val="TableText"/>
              <w:rPr>
                <w:rFonts w:cs="Calibri Light"/>
                <w:sz w:val="16"/>
                <w:szCs w:val="16"/>
              </w:rPr>
            </w:pPr>
            <w:r w:rsidRPr="0034692A">
              <w:rPr>
                <w:rFonts w:cs="Calibri Light"/>
                <w:sz w:val="16"/>
                <w:szCs w:val="16"/>
              </w:rPr>
              <w:t>EffectiveendDate</w:t>
            </w:r>
          </w:p>
        </w:tc>
        <w:tc>
          <w:tcPr>
            <w:tcW w:w="355" w:type="pct"/>
          </w:tcPr>
          <w:p w:rsidRPr="0034692A" w:rsidR="00BA77AE" w:rsidP="004642CE" w:rsidRDefault="00BA77AE" w14:paraId="2A755304" w14:textId="77777777">
            <w:pPr>
              <w:pStyle w:val="TableText"/>
              <w:rPr>
                <w:rFonts w:cs="Calibri Light"/>
                <w:sz w:val="16"/>
                <w:szCs w:val="16"/>
              </w:rPr>
            </w:pPr>
            <w:r w:rsidRPr="0034692A">
              <w:rPr>
                <w:rFonts w:cs="Calibri Light"/>
                <w:sz w:val="16"/>
                <w:szCs w:val="16"/>
              </w:rPr>
              <w:t>Date</w:t>
            </w:r>
          </w:p>
        </w:tc>
        <w:tc>
          <w:tcPr>
            <w:tcW w:w="387" w:type="pct"/>
          </w:tcPr>
          <w:p w:rsidRPr="0034692A" w:rsidR="00BA77AE" w:rsidP="004642CE" w:rsidRDefault="00BA77AE" w14:paraId="71FE926C" w14:textId="77777777">
            <w:pPr>
              <w:pStyle w:val="TableText"/>
              <w:rPr>
                <w:rFonts w:cs="Calibri Light"/>
                <w:sz w:val="16"/>
                <w:szCs w:val="16"/>
              </w:rPr>
            </w:pPr>
            <w:r w:rsidRPr="0034692A">
              <w:rPr>
                <w:rFonts w:cs="Calibri Light"/>
                <w:sz w:val="16"/>
                <w:szCs w:val="16"/>
              </w:rPr>
              <w:t>’31-DEC-4712’</w:t>
            </w:r>
          </w:p>
        </w:tc>
        <w:tc>
          <w:tcPr>
            <w:tcW w:w="832" w:type="pct"/>
          </w:tcPr>
          <w:p w:rsidRPr="0034692A" w:rsidR="00BA77AE" w:rsidP="004642CE" w:rsidRDefault="00BA77AE" w14:paraId="4E442E7F" w14:textId="77777777">
            <w:pPr>
              <w:pStyle w:val="TableText"/>
              <w:rPr>
                <w:rFonts w:cs="Calibri Light"/>
                <w:sz w:val="16"/>
                <w:szCs w:val="16"/>
              </w:rPr>
            </w:pPr>
          </w:p>
        </w:tc>
        <w:tc>
          <w:tcPr>
            <w:tcW w:w="353" w:type="pct"/>
          </w:tcPr>
          <w:p w:rsidRPr="0034692A" w:rsidR="00BA77AE" w:rsidP="004642CE" w:rsidRDefault="00BA77AE" w14:paraId="28B8A251" w14:textId="77777777">
            <w:pPr>
              <w:pStyle w:val="TableText"/>
              <w:rPr>
                <w:rFonts w:cs="Calibri Light"/>
                <w:sz w:val="16"/>
                <w:szCs w:val="16"/>
              </w:rPr>
            </w:pPr>
          </w:p>
        </w:tc>
      </w:tr>
      <w:tr w:rsidRPr="0034692A" w:rsidR="009C4624" w:rsidTr="00837E8C" w14:paraId="3EE73508" w14:textId="77777777">
        <w:trPr>
          <w:trHeight w:val="247"/>
        </w:trPr>
        <w:tc>
          <w:tcPr>
            <w:tcW w:w="154" w:type="pct"/>
          </w:tcPr>
          <w:p w:rsidRPr="0034692A" w:rsidR="00BA77AE" w:rsidP="004642CE" w:rsidRDefault="00BA77AE" w14:paraId="4E728713" w14:textId="77777777">
            <w:pPr>
              <w:pStyle w:val="TableText"/>
              <w:rPr>
                <w:rFonts w:cs="Calibri Light"/>
                <w:sz w:val="16"/>
                <w:szCs w:val="16"/>
              </w:rPr>
            </w:pPr>
            <w:r w:rsidRPr="0034692A">
              <w:rPr>
                <w:rFonts w:cs="Calibri Light"/>
                <w:sz w:val="16"/>
                <w:szCs w:val="16"/>
              </w:rPr>
              <w:t>3</w:t>
            </w:r>
          </w:p>
        </w:tc>
        <w:tc>
          <w:tcPr>
            <w:tcW w:w="595" w:type="pct"/>
          </w:tcPr>
          <w:p w:rsidRPr="0034692A" w:rsidR="00BA77AE" w:rsidP="004642CE" w:rsidRDefault="00BA77AE" w14:paraId="1AB4BF78" w14:textId="77777777">
            <w:pPr>
              <w:pStyle w:val="TableText"/>
              <w:rPr>
                <w:rFonts w:cs="Calibri Light"/>
                <w:sz w:val="16"/>
                <w:szCs w:val="16"/>
              </w:rPr>
            </w:pPr>
          </w:p>
        </w:tc>
        <w:tc>
          <w:tcPr>
            <w:tcW w:w="675" w:type="pct"/>
          </w:tcPr>
          <w:p w:rsidRPr="0034692A" w:rsidR="00BA77AE" w:rsidP="004642CE" w:rsidRDefault="00BA77AE" w14:paraId="232210B9" w14:textId="77777777">
            <w:pPr>
              <w:pStyle w:val="TableText"/>
              <w:rPr>
                <w:rFonts w:cs="Calibri Light"/>
                <w:sz w:val="16"/>
                <w:szCs w:val="16"/>
              </w:rPr>
            </w:pPr>
            <w:r w:rsidRPr="0034692A">
              <w:rPr>
                <w:rFonts w:cs="Calibri Light"/>
                <w:sz w:val="16"/>
                <w:szCs w:val="16"/>
              </w:rPr>
              <w:t>Person_number</w:t>
            </w:r>
          </w:p>
          <w:p w:rsidRPr="0034692A" w:rsidR="00BA77AE" w:rsidP="004642CE" w:rsidRDefault="00BA77AE" w14:paraId="6CE85089" w14:textId="77777777">
            <w:pPr>
              <w:pStyle w:val="TableText"/>
              <w:rPr>
                <w:rFonts w:cs="Calibri Light"/>
                <w:sz w:val="16"/>
                <w:szCs w:val="16"/>
              </w:rPr>
            </w:pPr>
            <w:r w:rsidRPr="0034692A">
              <w:rPr>
                <w:rFonts w:cs="Calibri Light"/>
                <w:sz w:val="16"/>
                <w:szCs w:val="16"/>
              </w:rPr>
              <w:t xml:space="preserve">npw_number </w:t>
            </w:r>
          </w:p>
        </w:tc>
        <w:tc>
          <w:tcPr>
            <w:tcW w:w="354" w:type="pct"/>
          </w:tcPr>
          <w:p w:rsidRPr="0034692A" w:rsidR="00BA77AE" w:rsidP="004642CE" w:rsidRDefault="00BA77AE" w14:paraId="276694FA" w14:textId="77777777">
            <w:pPr>
              <w:pStyle w:val="TableText"/>
              <w:rPr>
                <w:rFonts w:cs="Calibri Light"/>
                <w:sz w:val="16"/>
                <w:szCs w:val="16"/>
              </w:rPr>
            </w:pPr>
            <w:r w:rsidRPr="0034692A">
              <w:rPr>
                <w:rFonts w:cs="Calibri Light"/>
                <w:sz w:val="16"/>
                <w:szCs w:val="16"/>
              </w:rPr>
              <w:t>Varchar2(50)</w:t>
            </w:r>
          </w:p>
        </w:tc>
        <w:tc>
          <w:tcPr>
            <w:tcW w:w="161" w:type="pct"/>
          </w:tcPr>
          <w:p w:rsidRPr="0034692A" w:rsidR="00BA77AE" w:rsidP="004642CE" w:rsidRDefault="00BA77AE" w14:paraId="256E0261" w14:textId="77777777">
            <w:pPr>
              <w:pStyle w:val="TableText"/>
              <w:rPr>
                <w:rFonts w:cs="Calibri Light"/>
                <w:sz w:val="16"/>
                <w:szCs w:val="16"/>
              </w:rPr>
            </w:pPr>
            <w:r w:rsidRPr="0034692A">
              <w:rPr>
                <w:rFonts w:cs="Calibri Light"/>
                <w:sz w:val="16"/>
                <w:szCs w:val="16"/>
              </w:rPr>
              <w:t>Yes</w:t>
            </w:r>
          </w:p>
        </w:tc>
        <w:tc>
          <w:tcPr>
            <w:tcW w:w="451" w:type="pct"/>
          </w:tcPr>
          <w:p w:rsidRPr="0034692A" w:rsidR="00BA77AE" w:rsidP="004642CE" w:rsidRDefault="00BA77AE" w14:paraId="085E08A0" w14:textId="77777777">
            <w:pPr>
              <w:pStyle w:val="TableText"/>
              <w:rPr>
                <w:rFonts w:cs="Calibri Light"/>
                <w:sz w:val="16"/>
                <w:szCs w:val="16"/>
              </w:rPr>
            </w:pPr>
          </w:p>
        </w:tc>
        <w:tc>
          <w:tcPr>
            <w:tcW w:w="683" w:type="pct"/>
          </w:tcPr>
          <w:p w:rsidRPr="0034692A" w:rsidR="00BA77AE" w:rsidP="004642CE" w:rsidRDefault="00BA77AE" w14:paraId="1A7D9D3F" w14:textId="77777777">
            <w:pPr>
              <w:pStyle w:val="TableText"/>
              <w:rPr>
                <w:rFonts w:cs="Calibri Light"/>
                <w:sz w:val="16"/>
                <w:szCs w:val="16"/>
              </w:rPr>
            </w:pPr>
            <w:r w:rsidRPr="0034692A">
              <w:rPr>
                <w:rFonts w:cs="Calibri Light"/>
                <w:sz w:val="16"/>
                <w:szCs w:val="16"/>
              </w:rPr>
              <w:t>PersonNumber</w:t>
            </w:r>
          </w:p>
        </w:tc>
        <w:tc>
          <w:tcPr>
            <w:tcW w:w="355" w:type="pct"/>
          </w:tcPr>
          <w:p w:rsidRPr="0034692A" w:rsidR="00BA77AE" w:rsidP="004642CE" w:rsidRDefault="00BA77AE" w14:paraId="6006396D" w14:textId="77777777">
            <w:pPr>
              <w:pStyle w:val="TableText"/>
              <w:rPr>
                <w:rFonts w:cs="Calibri Light"/>
                <w:sz w:val="16"/>
                <w:szCs w:val="16"/>
              </w:rPr>
            </w:pPr>
            <w:r w:rsidRPr="0034692A">
              <w:rPr>
                <w:rFonts w:cs="Calibri Light"/>
                <w:sz w:val="16"/>
                <w:szCs w:val="16"/>
              </w:rPr>
              <w:t>Varchar2(50)</w:t>
            </w:r>
          </w:p>
        </w:tc>
        <w:tc>
          <w:tcPr>
            <w:tcW w:w="387" w:type="pct"/>
          </w:tcPr>
          <w:p w:rsidRPr="0034692A" w:rsidR="00BA77AE" w:rsidP="004642CE" w:rsidRDefault="00BA77AE" w14:paraId="69D5E5A2" w14:textId="77777777">
            <w:pPr>
              <w:pStyle w:val="TableText"/>
              <w:rPr>
                <w:rFonts w:cs="Calibri Light"/>
                <w:sz w:val="16"/>
                <w:szCs w:val="16"/>
              </w:rPr>
            </w:pPr>
          </w:p>
        </w:tc>
        <w:tc>
          <w:tcPr>
            <w:tcW w:w="832" w:type="pct"/>
          </w:tcPr>
          <w:p w:rsidRPr="0034692A" w:rsidR="00BA77AE" w:rsidP="004642CE" w:rsidRDefault="00BA77AE" w14:paraId="4DD76C4A" w14:textId="77777777">
            <w:pPr>
              <w:pStyle w:val="TableText"/>
              <w:rPr>
                <w:rFonts w:cs="Calibri Light"/>
                <w:sz w:val="16"/>
                <w:szCs w:val="16"/>
              </w:rPr>
            </w:pPr>
            <w:r w:rsidRPr="0034692A">
              <w:rPr>
                <w:rFonts w:cs="Calibri Light"/>
                <w:sz w:val="16"/>
                <w:szCs w:val="16"/>
              </w:rPr>
              <w:t>Npw Number – Contingent Number. Persona Number - Employee</w:t>
            </w:r>
          </w:p>
        </w:tc>
        <w:tc>
          <w:tcPr>
            <w:tcW w:w="353" w:type="pct"/>
          </w:tcPr>
          <w:p w:rsidRPr="0034692A" w:rsidR="00BA77AE" w:rsidP="004642CE" w:rsidRDefault="00BA77AE" w14:paraId="5C62370F" w14:textId="77777777">
            <w:pPr>
              <w:pStyle w:val="TableText"/>
              <w:rPr>
                <w:rFonts w:cs="Calibri Light"/>
                <w:sz w:val="16"/>
                <w:szCs w:val="16"/>
              </w:rPr>
            </w:pPr>
          </w:p>
        </w:tc>
      </w:tr>
      <w:tr w:rsidRPr="0034692A" w:rsidR="009C4624" w:rsidTr="00837E8C" w14:paraId="372821D3"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BA77AE" w:rsidP="004642CE" w:rsidRDefault="00BA77AE" w14:paraId="46EA540A" w14:textId="77777777">
            <w:pPr>
              <w:pStyle w:val="TableText"/>
              <w:rPr>
                <w:rFonts w:cs="Calibri Light"/>
                <w:sz w:val="16"/>
                <w:szCs w:val="16"/>
              </w:rPr>
            </w:pPr>
            <w:r w:rsidRPr="0034692A">
              <w:rPr>
                <w:rFonts w:cs="Calibri Light"/>
                <w:sz w:val="16"/>
                <w:szCs w:val="16"/>
              </w:rPr>
              <w:t>4</w:t>
            </w:r>
          </w:p>
        </w:tc>
        <w:tc>
          <w:tcPr>
            <w:tcW w:w="595" w:type="pct"/>
          </w:tcPr>
          <w:p w:rsidRPr="0034692A" w:rsidR="00BA77AE" w:rsidP="004642CE" w:rsidRDefault="00BA77AE" w14:paraId="26A6DF32" w14:textId="77777777">
            <w:pPr>
              <w:pStyle w:val="TableText"/>
              <w:rPr>
                <w:rFonts w:cs="Calibri Light"/>
                <w:sz w:val="16"/>
                <w:szCs w:val="16"/>
              </w:rPr>
            </w:pPr>
          </w:p>
        </w:tc>
        <w:tc>
          <w:tcPr>
            <w:tcW w:w="675" w:type="pct"/>
          </w:tcPr>
          <w:p w:rsidRPr="0034692A" w:rsidR="00BA77AE" w:rsidP="004642CE" w:rsidRDefault="00BA77AE" w14:paraId="6ACD59A7" w14:textId="77777777">
            <w:pPr>
              <w:pStyle w:val="TableText"/>
              <w:rPr>
                <w:rFonts w:cs="Calibri Light"/>
                <w:sz w:val="16"/>
                <w:szCs w:val="16"/>
              </w:rPr>
            </w:pPr>
            <w:r w:rsidRPr="0034692A">
              <w:rPr>
                <w:rFonts w:cs="Calibri Light"/>
                <w:sz w:val="16"/>
                <w:szCs w:val="16"/>
              </w:rPr>
              <w:t>start_date</w:t>
            </w:r>
          </w:p>
        </w:tc>
        <w:tc>
          <w:tcPr>
            <w:tcW w:w="354" w:type="pct"/>
          </w:tcPr>
          <w:p w:rsidRPr="0034692A" w:rsidR="00BA77AE" w:rsidP="004642CE" w:rsidRDefault="00BA77AE" w14:paraId="62F5495C" w14:textId="77777777">
            <w:pPr>
              <w:pStyle w:val="TableText"/>
              <w:rPr>
                <w:rFonts w:cs="Calibri Light"/>
                <w:sz w:val="16"/>
                <w:szCs w:val="16"/>
              </w:rPr>
            </w:pPr>
            <w:r w:rsidRPr="0034692A">
              <w:rPr>
                <w:rFonts w:cs="Calibri Light"/>
                <w:sz w:val="16"/>
                <w:szCs w:val="16"/>
              </w:rPr>
              <w:t>Date</w:t>
            </w:r>
          </w:p>
        </w:tc>
        <w:tc>
          <w:tcPr>
            <w:tcW w:w="161" w:type="pct"/>
          </w:tcPr>
          <w:p w:rsidRPr="0034692A" w:rsidR="00BA77AE" w:rsidP="004642CE" w:rsidRDefault="00BA77AE" w14:paraId="770C4BA0" w14:textId="77777777">
            <w:pPr>
              <w:pStyle w:val="TableText"/>
              <w:rPr>
                <w:rFonts w:cs="Calibri Light"/>
                <w:sz w:val="16"/>
                <w:szCs w:val="16"/>
              </w:rPr>
            </w:pPr>
            <w:r w:rsidRPr="0034692A">
              <w:rPr>
                <w:rFonts w:cs="Calibri Light"/>
                <w:sz w:val="16"/>
                <w:szCs w:val="16"/>
              </w:rPr>
              <w:t>Yes</w:t>
            </w:r>
          </w:p>
        </w:tc>
        <w:tc>
          <w:tcPr>
            <w:tcW w:w="451" w:type="pct"/>
          </w:tcPr>
          <w:p w:rsidRPr="0034692A" w:rsidR="00BA77AE" w:rsidP="004642CE" w:rsidRDefault="00BA77AE" w14:paraId="2DBE26F9" w14:textId="77777777">
            <w:pPr>
              <w:pStyle w:val="TableText"/>
              <w:rPr>
                <w:rFonts w:cs="Calibri Light"/>
                <w:sz w:val="16"/>
                <w:szCs w:val="16"/>
              </w:rPr>
            </w:pPr>
          </w:p>
        </w:tc>
        <w:tc>
          <w:tcPr>
            <w:tcW w:w="683" w:type="pct"/>
          </w:tcPr>
          <w:p w:rsidRPr="0034692A" w:rsidR="00BA77AE" w:rsidP="004642CE" w:rsidRDefault="00BA77AE" w14:paraId="72E9DD05" w14:textId="77777777">
            <w:pPr>
              <w:pStyle w:val="TableText"/>
              <w:rPr>
                <w:rFonts w:cs="Calibri Light"/>
                <w:sz w:val="16"/>
                <w:szCs w:val="16"/>
              </w:rPr>
            </w:pPr>
            <w:r w:rsidRPr="0034692A">
              <w:rPr>
                <w:rFonts w:cs="Calibri Light"/>
                <w:sz w:val="16"/>
                <w:szCs w:val="16"/>
              </w:rPr>
              <w:t>StartDate</w:t>
            </w:r>
          </w:p>
        </w:tc>
        <w:tc>
          <w:tcPr>
            <w:tcW w:w="355" w:type="pct"/>
          </w:tcPr>
          <w:p w:rsidRPr="0034692A" w:rsidR="00BA77AE" w:rsidP="004642CE" w:rsidRDefault="00BA77AE" w14:paraId="10D0FC5C" w14:textId="77777777">
            <w:pPr>
              <w:pStyle w:val="TableText"/>
              <w:rPr>
                <w:rFonts w:cs="Calibri Light"/>
                <w:sz w:val="16"/>
                <w:szCs w:val="16"/>
              </w:rPr>
            </w:pPr>
            <w:r w:rsidRPr="0034692A">
              <w:rPr>
                <w:rFonts w:cs="Calibri Light"/>
                <w:sz w:val="16"/>
                <w:szCs w:val="16"/>
              </w:rPr>
              <w:t>Date</w:t>
            </w:r>
          </w:p>
        </w:tc>
        <w:tc>
          <w:tcPr>
            <w:tcW w:w="387" w:type="pct"/>
          </w:tcPr>
          <w:p w:rsidRPr="0034692A" w:rsidR="00BA77AE" w:rsidP="004642CE" w:rsidRDefault="00BA77AE" w14:paraId="3C6E0C7F" w14:textId="77777777">
            <w:pPr>
              <w:pStyle w:val="TableText"/>
              <w:rPr>
                <w:rFonts w:cs="Calibri Light"/>
                <w:sz w:val="16"/>
                <w:szCs w:val="16"/>
              </w:rPr>
            </w:pPr>
          </w:p>
        </w:tc>
        <w:tc>
          <w:tcPr>
            <w:tcW w:w="832" w:type="pct"/>
          </w:tcPr>
          <w:p w:rsidRPr="0034692A" w:rsidR="00BA77AE" w:rsidP="004642CE" w:rsidRDefault="00BA77AE" w14:paraId="64E22B04" w14:textId="77777777">
            <w:pPr>
              <w:pStyle w:val="TableText"/>
              <w:rPr>
                <w:rFonts w:cs="Calibri Light"/>
                <w:sz w:val="16"/>
                <w:szCs w:val="16"/>
              </w:rPr>
            </w:pPr>
          </w:p>
        </w:tc>
        <w:tc>
          <w:tcPr>
            <w:tcW w:w="353" w:type="pct"/>
          </w:tcPr>
          <w:p w:rsidRPr="0034692A" w:rsidR="00BA77AE" w:rsidP="004642CE" w:rsidRDefault="00BA77AE" w14:paraId="53993236" w14:textId="77777777">
            <w:pPr>
              <w:pStyle w:val="TableText"/>
              <w:rPr>
                <w:rFonts w:cs="Calibri Light"/>
                <w:sz w:val="16"/>
                <w:szCs w:val="16"/>
              </w:rPr>
            </w:pPr>
          </w:p>
        </w:tc>
      </w:tr>
      <w:tr w:rsidRPr="0034692A" w:rsidR="009C4624" w:rsidTr="00837E8C" w14:paraId="16704F9E" w14:textId="77777777">
        <w:trPr>
          <w:trHeight w:val="247"/>
        </w:trPr>
        <w:tc>
          <w:tcPr>
            <w:tcW w:w="154" w:type="pct"/>
          </w:tcPr>
          <w:p w:rsidRPr="0034692A" w:rsidR="00BA77AE" w:rsidP="004642CE" w:rsidRDefault="00BA77AE" w14:paraId="19A67E30" w14:textId="77777777">
            <w:pPr>
              <w:pStyle w:val="TableText"/>
              <w:rPr>
                <w:rFonts w:cs="Calibri Light"/>
                <w:sz w:val="16"/>
                <w:szCs w:val="16"/>
              </w:rPr>
            </w:pPr>
            <w:r w:rsidRPr="0034692A">
              <w:rPr>
                <w:rFonts w:cs="Calibri Light"/>
                <w:sz w:val="16"/>
                <w:szCs w:val="16"/>
              </w:rPr>
              <w:t>5</w:t>
            </w:r>
          </w:p>
        </w:tc>
        <w:tc>
          <w:tcPr>
            <w:tcW w:w="595" w:type="pct"/>
          </w:tcPr>
          <w:p w:rsidRPr="0034692A" w:rsidR="00BA77AE" w:rsidP="004642CE" w:rsidRDefault="00BA77AE" w14:paraId="2343A572" w14:textId="77777777">
            <w:pPr>
              <w:pStyle w:val="TableText"/>
              <w:rPr>
                <w:rFonts w:cs="Calibri Light"/>
                <w:sz w:val="16"/>
                <w:szCs w:val="16"/>
              </w:rPr>
            </w:pPr>
          </w:p>
        </w:tc>
        <w:tc>
          <w:tcPr>
            <w:tcW w:w="675" w:type="pct"/>
          </w:tcPr>
          <w:p w:rsidRPr="0034692A" w:rsidR="00BA77AE" w:rsidP="004642CE" w:rsidRDefault="00BA77AE" w14:paraId="752ECE1E" w14:textId="77777777">
            <w:pPr>
              <w:pStyle w:val="TableText"/>
              <w:rPr>
                <w:rFonts w:cs="Calibri Light"/>
                <w:sz w:val="16"/>
                <w:szCs w:val="16"/>
              </w:rPr>
            </w:pPr>
            <w:r w:rsidRPr="0034692A">
              <w:rPr>
                <w:rFonts w:cs="Calibri Light"/>
                <w:sz w:val="16"/>
                <w:szCs w:val="16"/>
              </w:rPr>
              <w:t>Date_of_birth</w:t>
            </w:r>
          </w:p>
        </w:tc>
        <w:tc>
          <w:tcPr>
            <w:tcW w:w="354" w:type="pct"/>
          </w:tcPr>
          <w:p w:rsidRPr="0034692A" w:rsidR="00BA77AE" w:rsidP="004642CE" w:rsidRDefault="00BA77AE" w14:paraId="1FA64E96" w14:textId="77777777">
            <w:pPr>
              <w:pStyle w:val="TableText"/>
              <w:rPr>
                <w:rFonts w:cs="Calibri Light"/>
                <w:sz w:val="16"/>
                <w:szCs w:val="16"/>
              </w:rPr>
            </w:pPr>
            <w:r w:rsidRPr="0034692A">
              <w:rPr>
                <w:rFonts w:cs="Calibri Light"/>
                <w:sz w:val="16"/>
                <w:szCs w:val="16"/>
              </w:rPr>
              <w:t>Date</w:t>
            </w:r>
          </w:p>
        </w:tc>
        <w:tc>
          <w:tcPr>
            <w:tcW w:w="161" w:type="pct"/>
          </w:tcPr>
          <w:p w:rsidRPr="0034692A" w:rsidR="00BA77AE" w:rsidP="004642CE" w:rsidRDefault="00BA77AE" w14:paraId="4A21835E" w14:textId="77777777">
            <w:pPr>
              <w:pStyle w:val="TableText"/>
              <w:rPr>
                <w:rFonts w:cs="Calibri Light"/>
                <w:sz w:val="16"/>
                <w:szCs w:val="16"/>
              </w:rPr>
            </w:pPr>
            <w:r w:rsidRPr="0034692A">
              <w:rPr>
                <w:rFonts w:cs="Calibri Light"/>
                <w:sz w:val="16"/>
                <w:szCs w:val="16"/>
              </w:rPr>
              <w:t>Yes</w:t>
            </w:r>
          </w:p>
        </w:tc>
        <w:tc>
          <w:tcPr>
            <w:tcW w:w="451" w:type="pct"/>
          </w:tcPr>
          <w:p w:rsidRPr="0034692A" w:rsidR="00BA77AE" w:rsidP="004642CE" w:rsidRDefault="00BA77AE" w14:paraId="02B993CE" w14:textId="77777777">
            <w:pPr>
              <w:pStyle w:val="TableText"/>
              <w:rPr>
                <w:rFonts w:cs="Calibri Light"/>
                <w:sz w:val="16"/>
                <w:szCs w:val="16"/>
              </w:rPr>
            </w:pPr>
          </w:p>
        </w:tc>
        <w:tc>
          <w:tcPr>
            <w:tcW w:w="683" w:type="pct"/>
          </w:tcPr>
          <w:p w:rsidRPr="0034692A" w:rsidR="00BA77AE" w:rsidP="004642CE" w:rsidRDefault="00BA77AE" w14:paraId="2467F378" w14:textId="77777777">
            <w:pPr>
              <w:pStyle w:val="TableText"/>
              <w:rPr>
                <w:rFonts w:cs="Calibri Light"/>
                <w:sz w:val="16"/>
                <w:szCs w:val="16"/>
              </w:rPr>
            </w:pPr>
            <w:r w:rsidRPr="0034692A">
              <w:rPr>
                <w:rFonts w:cs="Calibri Light"/>
                <w:sz w:val="16"/>
                <w:szCs w:val="16"/>
              </w:rPr>
              <w:t>DateOfBirth</w:t>
            </w:r>
          </w:p>
        </w:tc>
        <w:tc>
          <w:tcPr>
            <w:tcW w:w="355" w:type="pct"/>
          </w:tcPr>
          <w:p w:rsidRPr="0034692A" w:rsidR="00BA77AE" w:rsidP="004642CE" w:rsidRDefault="00BA77AE" w14:paraId="42F40DD3" w14:textId="77777777">
            <w:pPr>
              <w:pStyle w:val="TableText"/>
              <w:rPr>
                <w:rFonts w:cs="Calibri Light"/>
                <w:sz w:val="16"/>
                <w:szCs w:val="16"/>
              </w:rPr>
            </w:pPr>
            <w:r w:rsidRPr="0034692A">
              <w:rPr>
                <w:rFonts w:cs="Calibri Light"/>
                <w:sz w:val="16"/>
                <w:szCs w:val="16"/>
              </w:rPr>
              <w:t>Date</w:t>
            </w:r>
          </w:p>
        </w:tc>
        <w:tc>
          <w:tcPr>
            <w:tcW w:w="387" w:type="pct"/>
          </w:tcPr>
          <w:p w:rsidRPr="0034692A" w:rsidR="00BA77AE" w:rsidP="004642CE" w:rsidRDefault="00BA77AE" w14:paraId="27C33038" w14:textId="77777777">
            <w:pPr>
              <w:pStyle w:val="TableText"/>
              <w:rPr>
                <w:rFonts w:cs="Calibri Light"/>
                <w:sz w:val="16"/>
                <w:szCs w:val="16"/>
              </w:rPr>
            </w:pPr>
          </w:p>
        </w:tc>
        <w:tc>
          <w:tcPr>
            <w:tcW w:w="832" w:type="pct"/>
          </w:tcPr>
          <w:p w:rsidRPr="0034692A" w:rsidR="00BA77AE" w:rsidP="004642CE" w:rsidRDefault="00BA77AE" w14:paraId="061DA2A6" w14:textId="77777777">
            <w:pPr>
              <w:pStyle w:val="TableText"/>
              <w:rPr>
                <w:rFonts w:cs="Calibri Light"/>
                <w:sz w:val="16"/>
                <w:szCs w:val="16"/>
              </w:rPr>
            </w:pPr>
          </w:p>
        </w:tc>
        <w:tc>
          <w:tcPr>
            <w:tcW w:w="353" w:type="pct"/>
          </w:tcPr>
          <w:p w:rsidRPr="0034692A" w:rsidR="00BA77AE" w:rsidP="004642CE" w:rsidRDefault="00BA77AE" w14:paraId="39F566AA" w14:textId="77777777">
            <w:pPr>
              <w:pStyle w:val="TableText"/>
              <w:rPr>
                <w:rFonts w:cs="Calibri Light"/>
                <w:sz w:val="16"/>
                <w:szCs w:val="16"/>
              </w:rPr>
            </w:pPr>
          </w:p>
        </w:tc>
      </w:tr>
      <w:tr w:rsidRPr="0034692A" w:rsidR="009C4624" w:rsidTr="00837E8C" w14:paraId="005C28FC"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BA77AE" w:rsidP="004642CE" w:rsidRDefault="00BA77AE" w14:paraId="6DAB1B4A" w14:textId="77777777">
            <w:pPr>
              <w:pStyle w:val="TableText"/>
              <w:rPr>
                <w:rFonts w:cs="Calibri Light"/>
                <w:sz w:val="16"/>
                <w:szCs w:val="16"/>
              </w:rPr>
            </w:pPr>
            <w:r w:rsidRPr="0034692A">
              <w:rPr>
                <w:rFonts w:cs="Calibri Light"/>
                <w:sz w:val="16"/>
                <w:szCs w:val="16"/>
              </w:rPr>
              <w:t>6</w:t>
            </w:r>
          </w:p>
        </w:tc>
        <w:tc>
          <w:tcPr>
            <w:tcW w:w="595" w:type="pct"/>
          </w:tcPr>
          <w:p w:rsidRPr="0034692A" w:rsidR="00BA77AE" w:rsidP="004642CE" w:rsidRDefault="00BA77AE" w14:paraId="5842DD3E" w14:textId="77777777">
            <w:pPr>
              <w:pStyle w:val="TableText"/>
              <w:rPr>
                <w:rFonts w:cs="Calibri Light"/>
                <w:sz w:val="16"/>
                <w:szCs w:val="16"/>
              </w:rPr>
            </w:pPr>
          </w:p>
        </w:tc>
        <w:tc>
          <w:tcPr>
            <w:tcW w:w="675" w:type="pct"/>
          </w:tcPr>
          <w:p w:rsidRPr="0034692A" w:rsidR="00BA77AE" w:rsidP="004642CE" w:rsidRDefault="00BA77AE" w14:paraId="182E7B01" w14:textId="77777777">
            <w:pPr>
              <w:pStyle w:val="TableText"/>
              <w:rPr>
                <w:rFonts w:cs="Calibri Light"/>
                <w:sz w:val="16"/>
                <w:szCs w:val="16"/>
              </w:rPr>
            </w:pPr>
          </w:p>
        </w:tc>
        <w:tc>
          <w:tcPr>
            <w:tcW w:w="354" w:type="pct"/>
          </w:tcPr>
          <w:p w:rsidRPr="0034692A" w:rsidR="00BA77AE" w:rsidP="004642CE" w:rsidRDefault="00BA77AE" w14:paraId="4A3182EB" w14:textId="77777777">
            <w:pPr>
              <w:pStyle w:val="TableText"/>
              <w:rPr>
                <w:rFonts w:cs="Calibri Light"/>
                <w:sz w:val="16"/>
                <w:szCs w:val="16"/>
              </w:rPr>
            </w:pPr>
          </w:p>
        </w:tc>
        <w:tc>
          <w:tcPr>
            <w:tcW w:w="161" w:type="pct"/>
          </w:tcPr>
          <w:p w:rsidRPr="0034692A" w:rsidR="00BA77AE" w:rsidP="004642CE" w:rsidRDefault="006E38AF" w14:paraId="68785BFE" w14:textId="3FE5C99C">
            <w:pPr>
              <w:pStyle w:val="TableText"/>
              <w:rPr>
                <w:rFonts w:cs="Calibri Light"/>
                <w:sz w:val="16"/>
                <w:szCs w:val="16"/>
              </w:rPr>
            </w:pPr>
            <w:r>
              <w:rPr>
                <w:rFonts w:cs="Calibri Light"/>
                <w:sz w:val="16"/>
                <w:szCs w:val="16"/>
              </w:rPr>
              <w:t>Yes</w:t>
            </w:r>
          </w:p>
        </w:tc>
        <w:tc>
          <w:tcPr>
            <w:tcW w:w="451" w:type="pct"/>
          </w:tcPr>
          <w:p w:rsidRPr="0034692A" w:rsidR="00BA77AE" w:rsidP="004642CE" w:rsidRDefault="00BA77AE" w14:paraId="6C6E0B51" w14:textId="77777777">
            <w:pPr>
              <w:pStyle w:val="TableText"/>
              <w:rPr>
                <w:rFonts w:cs="Calibri Light"/>
                <w:sz w:val="16"/>
                <w:szCs w:val="16"/>
              </w:rPr>
            </w:pPr>
          </w:p>
        </w:tc>
        <w:tc>
          <w:tcPr>
            <w:tcW w:w="683" w:type="pct"/>
          </w:tcPr>
          <w:p w:rsidRPr="0034692A" w:rsidR="00BA77AE" w:rsidP="004642CE" w:rsidRDefault="00BA77AE" w14:paraId="54B51FC8" w14:textId="77777777">
            <w:pPr>
              <w:pStyle w:val="TableText"/>
              <w:rPr>
                <w:rFonts w:cs="Calibri Light"/>
                <w:sz w:val="16"/>
                <w:szCs w:val="16"/>
              </w:rPr>
            </w:pPr>
            <w:r w:rsidRPr="0034692A">
              <w:rPr>
                <w:rFonts w:cs="Calibri Light"/>
                <w:sz w:val="16"/>
                <w:szCs w:val="16"/>
              </w:rPr>
              <w:t>SourceSystemOwner</w:t>
            </w:r>
          </w:p>
        </w:tc>
        <w:tc>
          <w:tcPr>
            <w:tcW w:w="355" w:type="pct"/>
          </w:tcPr>
          <w:p w:rsidRPr="0034692A" w:rsidR="00BA77AE" w:rsidP="004642CE" w:rsidRDefault="00BA77AE" w14:paraId="43911126" w14:textId="77777777">
            <w:pPr>
              <w:pStyle w:val="TableText"/>
              <w:rPr>
                <w:rFonts w:cs="Calibri Light"/>
                <w:sz w:val="16"/>
                <w:szCs w:val="16"/>
              </w:rPr>
            </w:pPr>
            <w:r w:rsidRPr="0034692A">
              <w:rPr>
                <w:rFonts w:cs="Calibri Light"/>
                <w:sz w:val="16"/>
                <w:szCs w:val="16"/>
              </w:rPr>
              <w:t>Varchar2(30)</w:t>
            </w:r>
          </w:p>
        </w:tc>
        <w:tc>
          <w:tcPr>
            <w:tcW w:w="387" w:type="pct"/>
          </w:tcPr>
          <w:p w:rsidRPr="0034692A" w:rsidR="00BA77AE" w:rsidP="004642CE" w:rsidRDefault="00BA77AE" w14:paraId="2F4BC250" w14:textId="43ED80F1">
            <w:pPr>
              <w:pStyle w:val="TableText"/>
              <w:rPr>
                <w:rFonts w:cs="Calibri Light"/>
                <w:sz w:val="16"/>
                <w:szCs w:val="16"/>
              </w:rPr>
            </w:pPr>
            <w:r w:rsidRPr="0034692A">
              <w:rPr>
                <w:rFonts w:cs="Calibri Light"/>
                <w:sz w:val="16"/>
                <w:szCs w:val="16"/>
              </w:rPr>
              <w:t>EBS or DataMigration</w:t>
            </w:r>
          </w:p>
        </w:tc>
        <w:tc>
          <w:tcPr>
            <w:tcW w:w="832" w:type="pct"/>
          </w:tcPr>
          <w:p w:rsidRPr="0034692A" w:rsidR="00BA77AE" w:rsidP="004642CE" w:rsidRDefault="00BA77AE" w14:paraId="086A32EF" w14:textId="77777777">
            <w:pPr>
              <w:pStyle w:val="TableText"/>
              <w:rPr>
                <w:rFonts w:cs="Calibri Light"/>
                <w:sz w:val="16"/>
                <w:szCs w:val="16"/>
              </w:rPr>
            </w:pPr>
          </w:p>
        </w:tc>
        <w:tc>
          <w:tcPr>
            <w:tcW w:w="353" w:type="pct"/>
          </w:tcPr>
          <w:p w:rsidRPr="0034692A" w:rsidR="00BA77AE" w:rsidP="004642CE" w:rsidRDefault="00BA77AE" w14:paraId="6D30B351" w14:textId="77777777">
            <w:pPr>
              <w:pStyle w:val="TableText"/>
              <w:rPr>
                <w:rFonts w:cs="Calibri Light"/>
                <w:sz w:val="16"/>
                <w:szCs w:val="16"/>
              </w:rPr>
            </w:pPr>
          </w:p>
        </w:tc>
      </w:tr>
      <w:tr w:rsidRPr="0034692A" w:rsidR="009C4624" w:rsidTr="00837E8C" w14:paraId="6D089158" w14:textId="77777777">
        <w:trPr>
          <w:trHeight w:val="247"/>
        </w:trPr>
        <w:tc>
          <w:tcPr>
            <w:tcW w:w="154" w:type="pct"/>
          </w:tcPr>
          <w:p w:rsidRPr="0034692A" w:rsidR="00BA77AE" w:rsidP="004642CE" w:rsidRDefault="00BA77AE" w14:paraId="6A9CF714" w14:textId="77777777">
            <w:pPr>
              <w:pStyle w:val="TableText"/>
              <w:rPr>
                <w:rFonts w:cs="Calibri Light"/>
                <w:sz w:val="16"/>
                <w:szCs w:val="16"/>
              </w:rPr>
            </w:pPr>
            <w:r w:rsidRPr="0034692A">
              <w:rPr>
                <w:rFonts w:cs="Calibri Light"/>
                <w:sz w:val="16"/>
                <w:szCs w:val="16"/>
              </w:rPr>
              <w:t>7</w:t>
            </w:r>
          </w:p>
        </w:tc>
        <w:tc>
          <w:tcPr>
            <w:tcW w:w="595" w:type="pct"/>
          </w:tcPr>
          <w:p w:rsidRPr="0034692A" w:rsidR="00BA77AE" w:rsidP="004642CE" w:rsidRDefault="00BA77AE" w14:paraId="22BFA890" w14:textId="77777777">
            <w:pPr>
              <w:pStyle w:val="TableText"/>
              <w:rPr>
                <w:rFonts w:cs="Calibri Light"/>
                <w:sz w:val="16"/>
                <w:szCs w:val="16"/>
              </w:rPr>
            </w:pPr>
          </w:p>
        </w:tc>
        <w:tc>
          <w:tcPr>
            <w:tcW w:w="675" w:type="pct"/>
          </w:tcPr>
          <w:p w:rsidRPr="0034692A" w:rsidR="00BA77AE" w:rsidP="004642CE" w:rsidRDefault="00BA77AE" w14:paraId="2DB26C90" w14:textId="77777777">
            <w:pPr>
              <w:pStyle w:val="TableText"/>
              <w:rPr>
                <w:rFonts w:cs="Calibri Light"/>
                <w:sz w:val="16"/>
                <w:szCs w:val="16"/>
              </w:rPr>
            </w:pPr>
          </w:p>
        </w:tc>
        <w:tc>
          <w:tcPr>
            <w:tcW w:w="354" w:type="pct"/>
          </w:tcPr>
          <w:p w:rsidRPr="0034692A" w:rsidR="00BA77AE" w:rsidP="004642CE" w:rsidRDefault="00BA77AE" w14:paraId="30FB9865" w14:textId="77777777">
            <w:pPr>
              <w:pStyle w:val="TableText"/>
              <w:rPr>
                <w:rFonts w:cs="Calibri Light"/>
                <w:sz w:val="16"/>
                <w:szCs w:val="16"/>
              </w:rPr>
            </w:pPr>
          </w:p>
        </w:tc>
        <w:tc>
          <w:tcPr>
            <w:tcW w:w="161" w:type="pct"/>
          </w:tcPr>
          <w:p w:rsidRPr="0034692A" w:rsidR="00BA77AE" w:rsidP="004642CE" w:rsidRDefault="006E38AF" w14:paraId="3F122A7E" w14:textId="5AEFE685">
            <w:pPr>
              <w:pStyle w:val="TableText"/>
              <w:rPr>
                <w:rFonts w:cs="Calibri Light"/>
                <w:sz w:val="16"/>
                <w:szCs w:val="16"/>
              </w:rPr>
            </w:pPr>
            <w:r>
              <w:rPr>
                <w:rFonts w:cs="Calibri Light"/>
                <w:sz w:val="16"/>
                <w:szCs w:val="16"/>
              </w:rPr>
              <w:t>Yes</w:t>
            </w:r>
          </w:p>
        </w:tc>
        <w:tc>
          <w:tcPr>
            <w:tcW w:w="451" w:type="pct"/>
          </w:tcPr>
          <w:p w:rsidRPr="0034692A" w:rsidR="00BA77AE" w:rsidP="004642CE" w:rsidRDefault="00BA77AE" w14:paraId="36F4E869" w14:textId="77777777">
            <w:pPr>
              <w:pStyle w:val="TableText"/>
              <w:rPr>
                <w:rFonts w:cs="Calibri Light"/>
                <w:sz w:val="16"/>
                <w:szCs w:val="16"/>
              </w:rPr>
            </w:pPr>
          </w:p>
        </w:tc>
        <w:tc>
          <w:tcPr>
            <w:tcW w:w="683" w:type="pct"/>
          </w:tcPr>
          <w:p w:rsidRPr="0034692A" w:rsidR="00BA77AE" w:rsidP="004642CE" w:rsidRDefault="00BA77AE" w14:paraId="6C84C64E" w14:textId="77777777">
            <w:pPr>
              <w:pStyle w:val="TableText"/>
              <w:rPr>
                <w:rFonts w:cs="Calibri Light"/>
                <w:sz w:val="16"/>
                <w:szCs w:val="16"/>
              </w:rPr>
            </w:pPr>
            <w:r w:rsidRPr="0034692A">
              <w:rPr>
                <w:rFonts w:cs="Calibri Light"/>
                <w:sz w:val="16"/>
                <w:szCs w:val="16"/>
              </w:rPr>
              <w:t>SourceSystemId</w:t>
            </w:r>
          </w:p>
        </w:tc>
        <w:tc>
          <w:tcPr>
            <w:tcW w:w="355" w:type="pct"/>
          </w:tcPr>
          <w:p w:rsidRPr="0034692A" w:rsidR="00BA77AE" w:rsidP="004642CE" w:rsidRDefault="00BA77AE" w14:paraId="3CB88716" w14:textId="77777777">
            <w:pPr>
              <w:pStyle w:val="TableText"/>
              <w:rPr>
                <w:rFonts w:cs="Calibri Light"/>
                <w:sz w:val="16"/>
                <w:szCs w:val="16"/>
              </w:rPr>
            </w:pPr>
            <w:r w:rsidRPr="0034692A">
              <w:rPr>
                <w:rFonts w:cs="Calibri Light"/>
                <w:sz w:val="16"/>
                <w:szCs w:val="16"/>
              </w:rPr>
              <w:t xml:space="preserve">Varchar2(15) </w:t>
            </w:r>
          </w:p>
        </w:tc>
        <w:tc>
          <w:tcPr>
            <w:tcW w:w="387" w:type="pct"/>
          </w:tcPr>
          <w:p w:rsidRPr="0034692A" w:rsidR="00BA77AE" w:rsidP="004642CE" w:rsidRDefault="00BA77AE" w14:paraId="0E232E70" w14:textId="77777777">
            <w:pPr>
              <w:pStyle w:val="TableText"/>
              <w:rPr>
                <w:rFonts w:cs="Calibri Light"/>
                <w:sz w:val="16"/>
                <w:szCs w:val="16"/>
              </w:rPr>
            </w:pPr>
            <w:r w:rsidRPr="0034692A">
              <w:rPr>
                <w:rFonts w:cs="Calibri Light"/>
                <w:sz w:val="16"/>
                <w:szCs w:val="16"/>
              </w:rPr>
              <w:t>WORKER- PersonNumber</w:t>
            </w:r>
          </w:p>
        </w:tc>
        <w:tc>
          <w:tcPr>
            <w:tcW w:w="832" w:type="pct"/>
          </w:tcPr>
          <w:p w:rsidRPr="0034692A" w:rsidR="00BA77AE" w:rsidP="004642CE" w:rsidRDefault="00BA77AE" w14:paraId="76B93130" w14:textId="77777777">
            <w:pPr>
              <w:pStyle w:val="TableText"/>
              <w:rPr>
                <w:rFonts w:cs="Calibri Light"/>
                <w:sz w:val="16"/>
                <w:szCs w:val="16"/>
              </w:rPr>
            </w:pPr>
          </w:p>
        </w:tc>
        <w:tc>
          <w:tcPr>
            <w:tcW w:w="353" w:type="pct"/>
          </w:tcPr>
          <w:p w:rsidRPr="0034692A" w:rsidR="00BA77AE" w:rsidP="004642CE" w:rsidRDefault="00BA77AE" w14:paraId="39A0E89D" w14:textId="77777777">
            <w:pPr>
              <w:pStyle w:val="TableText"/>
              <w:rPr>
                <w:rFonts w:cs="Calibri Light"/>
                <w:sz w:val="16"/>
                <w:szCs w:val="16"/>
              </w:rPr>
            </w:pPr>
          </w:p>
        </w:tc>
      </w:tr>
      <w:tr w:rsidRPr="0034692A" w:rsidR="009C4624" w:rsidTr="00837E8C" w14:paraId="00AA2C9A"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BA77AE" w:rsidP="004642CE" w:rsidRDefault="00BA77AE" w14:paraId="7CBCD3A7" w14:textId="77777777">
            <w:pPr>
              <w:pStyle w:val="TableText"/>
              <w:rPr>
                <w:rFonts w:cs="Calibri Light"/>
                <w:sz w:val="16"/>
                <w:szCs w:val="16"/>
              </w:rPr>
            </w:pPr>
            <w:r w:rsidRPr="0034692A">
              <w:rPr>
                <w:rFonts w:cs="Calibri Light"/>
                <w:sz w:val="16"/>
                <w:szCs w:val="16"/>
              </w:rPr>
              <w:t>8</w:t>
            </w:r>
          </w:p>
        </w:tc>
        <w:tc>
          <w:tcPr>
            <w:tcW w:w="595" w:type="pct"/>
          </w:tcPr>
          <w:p w:rsidRPr="0034692A" w:rsidR="00BA77AE" w:rsidP="004642CE" w:rsidRDefault="00BA77AE" w14:paraId="7310A314" w14:textId="77777777">
            <w:pPr>
              <w:pStyle w:val="TableText"/>
              <w:rPr>
                <w:rFonts w:cs="Calibri Light"/>
                <w:sz w:val="16"/>
                <w:szCs w:val="16"/>
              </w:rPr>
            </w:pPr>
          </w:p>
        </w:tc>
        <w:tc>
          <w:tcPr>
            <w:tcW w:w="675" w:type="pct"/>
          </w:tcPr>
          <w:p w:rsidRPr="0034692A" w:rsidR="00BA77AE" w:rsidP="004642CE" w:rsidRDefault="00BA77AE" w14:paraId="604D2861" w14:textId="77777777">
            <w:pPr>
              <w:pStyle w:val="TableText"/>
              <w:rPr>
                <w:rFonts w:cs="Calibri Light"/>
                <w:sz w:val="16"/>
                <w:szCs w:val="16"/>
              </w:rPr>
            </w:pPr>
          </w:p>
        </w:tc>
        <w:tc>
          <w:tcPr>
            <w:tcW w:w="354" w:type="pct"/>
          </w:tcPr>
          <w:p w:rsidRPr="0034692A" w:rsidR="00BA77AE" w:rsidP="004642CE" w:rsidRDefault="00BA77AE" w14:paraId="0B1303A8" w14:textId="77777777">
            <w:pPr>
              <w:pStyle w:val="TableText"/>
              <w:rPr>
                <w:rFonts w:cs="Calibri Light"/>
                <w:sz w:val="16"/>
                <w:szCs w:val="16"/>
              </w:rPr>
            </w:pPr>
          </w:p>
        </w:tc>
        <w:tc>
          <w:tcPr>
            <w:tcW w:w="161" w:type="pct"/>
          </w:tcPr>
          <w:p w:rsidRPr="0034692A" w:rsidR="00BA77AE" w:rsidP="004642CE" w:rsidRDefault="006E38AF" w14:paraId="73800584" w14:textId="719B6547">
            <w:pPr>
              <w:pStyle w:val="TableText"/>
              <w:rPr>
                <w:rFonts w:cs="Calibri Light"/>
                <w:sz w:val="16"/>
                <w:szCs w:val="16"/>
              </w:rPr>
            </w:pPr>
            <w:r>
              <w:rPr>
                <w:rFonts w:cs="Calibri Light"/>
                <w:sz w:val="16"/>
                <w:szCs w:val="16"/>
              </w:rPr>
              <w:t>Yes</w:t>
            </w:r>
          </w:p>
        </w:tc>
        <w:tc>
          <w:tcPr>
            <w:tcW w:w="451" w:type="pct"/>
          </w:tcPr>
          <w:p w:rsidRPr="0034692A" w:rsidR="00BA77AE" w:rsidP="004642CE" w:rsidRDefault="00BA77AE" w14:paraId="11608FB8" w14:textId="77777777">
            <w:pPr>
              <w:pStyle w:val="TableText"/>
              <w:rPr>
                <w:rFonts w:cs="Calibri Light"/>
                <w:sz w:val="16"/>
                <w:szCs w:val="16"/>
              </w:rPr>
            </w:pPr>
          </w:p>
        </w:tc>
        <w:tc>
          <w:tcPr>
            <w:tcW w:w="683" w:type="pct"/>
          </w:tcPr>
          <w:p w:rsidRPr="0034692A" w:rsidR="00BA77AE" w:rsidP="004642CE" w:rsidRDefault="00BA77AE" w14:paraId="40763593" w14:textId="77777777">
            <w:pPr>
              <w:pStyle w:val="TableText"/>
              <w:rPr>
                <w:rFonts w:cs="Calibri Light"/>
                <w:sz w:val="16"/>
                <w:szCs w:val="16"/>
              </w:rPr>
            </w:pPr>
            <w:r w:rsidRPr="0034692A">
              <w:rPr>
                <w:rFonts w:cs="Calibri Light"/>
                <w:sz w:val="16"/>
                <w:szCs w:val="16"/>
              </w:rPr>
              <w:t>ActionCode</w:t>
            </w:r>
          </w:p>
        </w:tc>
        <w:tc>
          <w:tcPr>
            <w:tcW w:w="355" w:type="pct"/>
          </w:tcPr>
          <w:p w:rsidRPr="0034692A" w:rsidR="00BA77AE" w:rsidP="004642CE" w:rsidRDefault="00BA77AE" w14:paraId="11F216EE" w14:textId="77777777">
            <w:pPr>
              <w:pStyle w:val="TableText"/>
              <w:rPr>
                <w:rFonts w:cs="Calibri Light"/>
                <w:sz w:val="16"/>
                <w:szCs w:val="16"/>
              </w:rPr>
            </w:pPr>
            <w:r w:rsidRPr="0034692A">
              <w:rPr>
                <w:rFonts w:cs="Calibri Light"/>
                <w:sz w:val="16"/>
                <w:szCs w:val="16"/>
              </w:rPr>
              <w:t>Varchar2(20)</w:t>
            </w:r>
          </w:p>
        </w:tc>
        <w:tc>
          <w:tcPr>
            <w:tcW w:w="387" w:type="pct"/>
          </w:tcPr>
          <w:p w:rsidRPr="0034692A" w:rsidR="00BA77AE" w:rsidP="004642CE" w:rsidRDefault="00BA77AE" w14:paraId="0F6669BA" w14:textId="77777777">
            <w:pPr>
              <w:pStyle w:val="TableText"/>
              <w:rPr>
                <w:rFonts w:cs="Calibri Light"/>
                <w:sz w:val="16"/>
                <w:szCs w:val="16"/>
              </w:rPr>
            </w:pPr>
            <w:r w:rsidRPr="0034692A">
              <w:rPr>
                <w:rFonts w:cs="Calibri Light"/>
                <w:sz w:val="16"/>
                <w:szCs w:val="16"/>
              </w:rPr>
              <w:t>HIRE</w:t>
            </w:r>
          </w:p>
        </w:tc>
        <w:tc>
          <w:tcPr>
            <w:tcW w:w="832" w:type="pct"/>
          </w:tcPr>
          <w:p w:rsidRPr="0034692A" w:rsidR="00BA77AE" w:rsidP="004642CE" w:rsidRDefault="00BA77AE" w14:paraId="66F2C010" w14:textId="77777777">
            <w:pPr>
              <w:pStyle w:val="TableText"/>
              <w:rPr>
                <w:rFonts w:cs="Calibri Light"/>
                <w:sz w:val="16"/>
                <w:szCs w:val="16"/>
              </w:rPr>
            </w:pPr>
            <w:r w:rsidRPr="0034692A">
              <w:rPr>
                <w:rFonts w:cs="Calibri Light"/>
                <w:sz w:val="16"/>
                <w:szCs w:val="16"/>
              </w:rPr>
              <w:t>Validate Action Code Defined in Fusion</w:t>
            </w:r>
          </w:p>
        </w:tc>
        <w:tc>
          <w:tcPr>
            <w:tcW w:w="353" w:type="pct"/>
          </w:tcPr>
          <w:p w:rsidRPr="0034692A" w:rsidR="00BA77AE" w:rsidP="004642CE" w:rsidRDefault="00BA77AE" w14:paraId="09BF0832" w14:textId="77777777">
            <w:pPr>
              <w:pStyle w:val="TableText"/>
              <w:rPr>
                <w:rFonts w:cs="Calibri Light"/>
                <w:sz w:val="16"/>
                <w:szCs w:val="16"/>
              </w:rPr>
            </w:pPr>
          </w:p>
        </w:tc>
      </w:tr>
      <w:tr w:rsidRPr="0034692A" w:rsidR="009C4624" w:rsidTr="00837E8C" w14:paraId="4544F5F4" w14:textId="77777777">
        <w:trPr>
          <w:trHeight w:val="247"/>
        </w:trPr>
        <w:tc>
          <w:tcPr>
            <w:tcW w:w="154" w:type="pct"/>
          </w:tcPr>
          <w:p w:rsidRPr="0034692A" w:rsidR="00BA77AE" w:rsidP="004642CE" w:rsidRDefault="00BA77AE" w14:paraId="1B7DB988" w14:textId="77777777">
            <w:pPr>
              <w:pStyle w:val="TableText"/>
              <w:rPr>
                <w:rFonts w:cs="Calibri Light"/>
                <w:sz w:val="16"/>
                <w:szCs w:val="16"/>
              </w:rPr>
            </w:pPr>
            <w:r w:rsidRPr="0034692A">
              <w:rPr>
                <w:rFonts w:cs="Calibri Light"/>
                <w:sz w:val="16"/>
                <w:szCs w:val="16"/>
              </w:rPr>
              <w:t>9</w:t>
            </w:r>
          </w:p>
        </w:tc>
        <w:tc>
          <w:tcPr>
            <w:tcW w:w="595" w:type="pct"/>
          </w:tcPr>
          <w:p w:rsidRPr="0034692A" w:rsidR="00BA77AE" w:rsidP="004642CE" w:rsidRDefault="00BA77AE" w14:paraId="414368FB" w14:textId="77777777">
            <w:pPr>
              <w:pStyle w:val="TableText"/>
              <w:rPr>
                <w:rFonts w:cs="Calibri Light"/>
                <w:sz w:val="16"/>
                <w:szCs w:val="16"/>
              </w:rPr>
            </w:pPr>
          </w:p>
        </w:tc>
        <w:tc>
          <w:tcPr>
            <w:tcW w:w="675" w:type="pct"/>
          </w:tcPr>
          <w:p w:rsidRPr="0034692A" w:rsidR="00BA77AE" w:rsidP="004642CE" w:rsidRDefault="00BA77AE" w14:paraId="521F2A9B" w14:textId="77777777">
            <w:pPr>
              <w:pStyle w:val="TableText"/>
              <w:rPr>
                <w:rFonts w:cs="Calibri Light"/>
                <w:sz w:val="16"/>
                <w:szCs w:val="16"/>
              </w:rPr>
            </w:pPr>
          </w:p>
        </w:tc>
        <w:tc>
          <w:tcPr>
            <w:tcW w:w="354" w:type="pct"/>
          </w:tcPr>
          <w:p w:rsidRPr="0034692A" w:rsidR="00BA77AE" w:rsidP="004642CE" w:rsidRDefault="00BA77AE" w14:paraId="10B24E22" w14:textId="77777777">
            <w:pPr>
              <w:pStyle w:val="TableText"/>
              <w:rPr>
                <w:rFonts w:cs="Calibri Light"/>
                <w:sz w:val="16"/>
                <w:szCs w:val="16"/>
              </w:rPr>
            </w:pPr>
          </w:p>
        </w:tc>
        <w:tc>
          <w:tcPr>
            <w:tcW w:w="161" w:type="pct"/>
          </w:tcPr>
          <w:p w:rsidRPr="0034692A" w:rsidR="00BA77AE" w:rsidP="004642CE" w:rsidRDefault="006E38AF" w14:paraId="236C2F51" w14:textId="718944BC">
            <w:pPr>
              <w:pStyle w:val="TableText"/>
              <w:rPr>
                <w:rFonts w:cs="Calibri Light"/>
                <w:sz w:val="16"/>
                <w:szCs w:val="16"/>
              </w:rPr>
            </w:pPr>
            <w:r>
              <w:rPr>
                <w:rFonts w:cs="Calibri Light"/>
                <w:sz w:val="16"/>
                <w:szCs w:val="16"/>
              </w:rPr>
              <w:t>Yes</w:t>
            </w:r>
          </w:p>
        </w:tc>
        <w:tc>
          <w:tcPr>
            <w:tcW w:w="451" w:type="pct"/>
          </w:tcPr>
          <w:p w:rsidRPr="0034692A" w:rsidR="00BA77AE" w:rsidP="004642CE" w:rsidRDefault="00BA77AE" w14:paraId="085FFC6A" w14:textId="77777777">
            <w:pPr>
              <w:pStyle w:val="TableText"/>
              <w:rPr>
                <w:rFonts w:cs="Calibri Light"/>
                <w:sz w:val="16"/>
                <w:szCs w:val="16"/>
              </w:rPr>
            </w:pPr>
          </w:p>
        </w:tc>
        <w:tc>
          <w:tcPr>
            <w:tcW w:w="683" w:type="pct"/>
          </w:tcPr>
          <w:p w:rsidRPr="0034692A" w:rsidR="00BA77AE" w:rsidP="004642CE" w:rsidRDefault="00BA77AE" w14:paraId="656314A5" w14:textId="77777777">
            <w:pPr>
              <w:pStyle w:val="TableText"/>
              <w:rPr>
                <w:rFonts w:cs="Calibri Light"/>
                <w:sz w:val="16"/>
                <w:szCs w:val="16"/>
              </w:rPr>
            </w:pPr>
            <w:r w:rsidRPr="0034692A">
              <w:rPr>
                <w:rFonts w:cs="Calibri Light"/>
                <w:sz w:val="16"/>
                <w:szCs w:val="16"/>
              </w:rPr>
              <w:t>ReasonCode</w:t>
            </w:r>
          </w:p>
        </w:tc>
        <w:tc>
          <w:tcPr>
            <w:tcW w:w="355" w:type="pct"/>
          </w:tcPr>
          <w:p w:rsidRPr="0034692A" w:rsidR="00BA77AE" w:rsidP="004642CE" w:rsidRDefault="00BA77AE" w14:paraId="251BE93E" w14:textId="77777777">
            <w:pPr>
              <w:pStyle w:val="TableText"/>
              <w:rPr>
                <w:rFonts w:cs="Calibri Light"/>
                <w:sz w:val="16"/>
                <w:szCs w:val="16"/>
              </w:rPr>
            </w:pPr>
            <w:r w:rsidRPr="0034692A">
              <w:rPr>
                <w:rFonts w:cs="Calibri Light"/>
                <w:sz w:val="16"/>
                <w:szCs w:val="16"/>
              </w:rPr>
              <w:t>Varchar2(20)</w:t>
            </w:r>
          </w:p>
        </w:tc>
        <w:tc>
          <w:tcPr>
            <w:tcW w:w="387" w:type="pct"/>
          </w:tcPr>
          <w:p w:rsidRPr="0034692A" w:rsidR="00BA77AE" w:rsidP="004642CE" w:rsidRDefault="00BA77AE" w14:paraId="3ACFA732" w14:textId="77777777">
            <w:pPr>
              <w:pStyle w:val="TableText"/>
              <w:rPr>
                <w:rFonts w:cs="Calibri Light"/>
                <w:sz w:val="16"/>
                <w:szCs w:val="16"/>
              </w:rPr>
            </w:pPr>
            <w:r w:rsidRPr="0034692A">
              <w:rPr>
                <w:rFonts w:cs="Calibri Light"/>
                <w:sz w:val="16"/>
                <w:szCs w:val="16"/>
              </w:rPr>
              <w:t>MIGRATED</w:t>
            </w:r>
          </w:p>
        </w:tc>
        <w:tc>
          <w:tcPr>
            <w:tcW w:w="832" w:type="pct"/>
          </w:tcPr>
          <w:p w:rsidRPr="0034692A" w:rsidR="00BA77AE" w:rsidP="004642CE" w:rsidRDefault="00BA77AE" w14:paraId="4B4E016E" w14:textId="77777777">
            <w:pPr>
              <w:pStyle w:val="TableText"/>
              <w:rPr>
                <w:rFonts w:cs="Calibri Light"/>
                <w:sz w:val="16"/>
                <w:szCs w:val="16"/>
              </w:rPr>
            </w:pPr>
            <w:r w:rsidRPr="0034692A">
              <w:rPr>
                <w:rFonts w:cs="Calibri Light"/>
                <w:sz w:val="16"/>
                <w:szCs w:val="16"/>
              </w:rPr>
              <w:t>Validate Reason Code Defined in Fusion</w:t>
            </w:r>
          </w:p>
        </w:tc>
        <w:tc>
          <w:tcPr>
            <w:tcW w:w="353" w:type="pct"/>
          </w:tcPr>
          <w:p w:rsidRPr="0034692A" w:rsidR="00BA77AE" w:rsidP="004642CE" w:rsidRDefault="00BA77AE" w14:paraId="0A99B1C1" w14:textId="77777777">
            <w:pPr>
              <w:pStyle w:val="TableText"/>
              <w:rPr>
                <w:rFonts w:cs="Calibri Light"/>
                <w:sz w:val="16"/>
                <w:szCs w:val="16"/>
              </w:rPr>
            </w:pPr>
          </w:p>
        </w:tc>
      </w:tr>
    </w:tbl>
    <w:p w:rsidR="007C7BE3" w:rsidP="007C7BE3" w:rsidRDefault="007C7BE3" w14:paraId="7D8FCB2B" w14:textId="58154758"/>
    <w:p w:rsidR="00BA77AE" w:rsidP="00157CB1" w:rsidRDefault="00BA77AE" w14:paraId="435ED7CE" w14:textId="5F5D6A6D">
      <w:pPr>
        <w:pStyle w:val="Heading2"/>
      </w:pPr>
      <w:bookmarkStart w:name="_Toc79997713" w:id="103"/>
      <w:r>
        <w:t>Business Object: Person Name</w:t>
      </w:r>
      <w:bookmarkEnd w:id="103"/>
    </w:p>
    <w:tbl>
      <w:tblPr>
        <w:tblStyle w:val="GridTable4-Accent1"/>
        <w:tblW w:w="5000" w:type="pct"/>
        <w:tblLook w:val="0420" w:firstRow="1" w:lastRow="0" w:firstColumn="0" w:lastColumn="0" w:noHBand="0" w:noVBand="1"/>
      </w:tblPr>
      <w:tblGrid>
        <w:gridCol w:w="547"/>
        <w:gridCol w:w="1776"/>
        <w:gridCol w:w="1735"/>
        <w:gridCol w:w="1137"/>
        <w:gridCol w:w="546"/>
        <w:gridCol w:w="1110"/>
        <w:gridCol w:w="1758"/>
        <w:gridCol w:w="1137"/>
        <w:gridCol w:w="1190"/>
        <w:gridCol w:w="2174"/>
        <w:gridCol w:w="838"/>
      </w:tblGrid>
      <w:tr w:rsidRPr="0034692A" w:rsidR="009C4624" w:rsidTr="00706B18" w14:paraId="21149062"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154" w:type="pct"/>
          </w:tcPr>
          <w:p w:rsidRPr="0034692A" w:rsidR="009C4624" w:rsidP="004642CE" w:rsidRDefault="009C4624" w14:paraId="0F3A1BE0"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ef.#</w:t>
            </w:r>
          </w:p>
        </w:tc>
        <w:tc>
          <w:tcPr>
            <w:tcW w:w="595" w:type="pct"/>
          </w:tcPr>
          <w:p w:rsidRPr="0034692A" w:rsidR="009C4624" w:rsidP="004642CE" w:rsidRDefault="009C4624" w14:paraId="434C1114"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w:t>
            </w:r>
          </w:p>
        </w:tc>
        <w:tc>
          <w:tcPr>
            <w:tcW w:w="675" w:type="pct"/>
          </w:tcPr>
          <w:p w:rsidRPr="0034692A" w:rsidR="009C4624" w:rsidP="004642CE" w:rsidRDefault="009C4624" w14:paraId="583808A7"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 Column</w:t>
            </w:r>
          </w:p>
        </w:tc>
        <w:tc>
          <w:tcPr>
            <w:tcW w:w="354" w:type="pct"/>
          </w:tcPr>
          <w:p w:rsidRPr="0034692A" w:rsidR="009C4624" w:rsidP="004642CE" w:rsidRDefault="009C4624" w14:paraId="78B0C715"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Column Datatype</w:t>
            </w:r>
          </w:p>
        </w:tc>
        <w:tc>
          <w:tcPr>
            <w:tcW w:w="161" w:type="pct"/>
          </w:tcPr>
          <w:p w:rsidRPr="0034692A" w:rsidR="009C4624" w:rsidP="004642CE" w:rsidRDefault="009C4624" w14:paraId="30D2575B"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Not Null?</w:t>
            </w:r>
          </w:p>
        </w:tc>
        <w:tc>
          <w:tcPr>
            <w:tcW w:w="451" w:type="pct"/>
          </w:tcPr>
          <w:p w:rsidRPr="0034692A" w:rsidR="009C4624" w:rsidP="004642CE" w:rsidRDefault="009C4624" w14:paraId="106E191A"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Source System </w:t>
            </w:r>
            <w:r w:rsidRPr="0034692A">
              <w:rPr>
                <w:rFonts w:ascii="Calibri Light" w:hAnsi="Calibri Light" w:cs="Calibri Light"/>
                <w:sz w:val="16"/>
                <w:szCs w:val="16"/>
              </w:rPr>
              <w:br/>
            </w:r>
            <w:r w:rsidRPr="0034692A">
              <w:rPr>
                <w:rFonts w:ascii="Calibri Light" w:hAnsi="Calibri Light" w:cs="Calibri Light"/>
                <w:sz w:val="16"/>
                <w:szCs w:val="16"/>
              </w:rPr>
              <w:t>File Name</w:t>
            </w:r>
          </w:p>
        </w:tc>
        <w:tc>
          <w:tcPr>
            <w:tcW w:w="683" w:type="pct"/>
          </w:tcPr>
          <w:p w:rsidRPr="0034692A" w:rsidR="009C4624" w:rsidP="004642CE" w:rsidRDefault="009C4624" w14:paraId="6AC5A228"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Column Name</w:t>
            </w:r>
          </w:p>
        </w:tc>
        <w:tc>
          <w:tcPr>
            <w:tcW w:w="355" w:type="pct"/>
          </w:tcPr>
          <w:p w:rsidRPr="0034692A" w:rsidR="009C4624" w:rsidP="004642CE" w:rsidRDefault="009C4624" w14:paraId="3AEABCB6"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Field Datatype</w:t>
            </w:r>
          </w:p>
        </w:tc>
        <w:tc>
          <w:tcPr>
            <w:tcW w:w="387" w:type="pct"/>
          </w:tcPr>
          <w:p w:rsidRPr="0034692A" w:rsidR="009C4624" w:rsidP="004642CE" w:rsidRDefault="009C4624" w14:paraId="5A566669"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Default </w:t>
            </w:r>
            <w:r w:rsidRPr="0034692A">
              <w:rPr>
                <w:rFonts w:ascii="Calibri Light" w:hAnsi="Calibri Light" w:cs="Calibri Light"/>
                <w:sz w:val="16"/>
                <w:szCs w:val="16"/>
              </w:rPr>
              <w:br/>
            </w:r>
            <w:r w:rsidRPr="0034692A">
              <w:rPr>
                <w:rFonts w:ascii="Calibri Light" w:hAnsi="Calibri Light" w:cs="Calibri Light"/>
                <w:sz w:val="16"/>
                <w:szCs w:val="16"/>
              </w:rPr>
              <w:t>Value</w:t>
            </w:r>
          </w:p>
        </w:tc>
        <w:tc>
          <w:tcPr>
            <w:tcW w:w="832" w:type="pct"/>
          </w:tcPr>
          <w:p w:rsidRPr="0034692A" w:rsidR="009C4624" w:rsidP="004642CE" w:rsidRDefault="009C4624" w14:paraId="3FA3B13F"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Validation</w:t>
            </w:r>
          </w:p>
        </w:tc>
        <w:tc>
          <w:tcPr>
            <w:tcW w:w="354" w:type="pct"/>
          </w:tcPr>
          <w:p w:rsidRPr="0034692A" w:rsidR="009C4624" w:rsidP="004642CE" w:rsidRDefault="009C4624" w14:paraId="05D39555"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ule #</w:t>
            </w:r>
          </w:p>
        </w:tc>
      </w:tr>
      <w:tr w:rsidRPr="0034692A" w:rsidR="009C4624" w:rsidTr="00837E8C" w14:paraId="7B96CA67"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54" w:type="pct"/>
          </w:tcPr>
          <w:p w:rsidRPr="0034692A" w:rsidR="009C4624" w:rsidP="004642CE" w:rsidRDefault="009C4624" w14:paraId="2CF3C36A" w14:textId="77777777">
            <w:pPr>
              <w:pStyle w:val="TableText"/>
              <w:rPr>
                <w:rFonts w:cs="Calibri Light"/>
                <w:sz w:val="16"/>
                <w:szCs w:val="16"/>
              </w:rPr>
            </w:pPr>
          </w:p>
        </w:tc>
        <w:tc>
          <w:tcPr>
            <w:tcW w:w="595" w:type="pct"/>
          </w:tcPr>
          <w:p w:rsidRPr="0034692A" w:rsidR="009C4624" w:rsidP="004642CE" w:rsidRDefault="009C4624" w14:paraId="1E9C7BBF" w14:textId="77777777">
            <w:pPr>
              <w:pStyle w:val="TableText"/>
              <w:rPr>
                <w:rFonts w:cs="Calibri Light"/>
                <w:sz w:val="16"/>
                <w:szCs w:val="16"/>
              </w:rPr>
            </w:pPr>
          </w:p>
        </w:tc>
        <w:tc>
          <w:tcPr>
            <w:tcW w:w="675" w:type="pct"/>
          </w:tcPr>
          <w:p w:rsidRPr="0034692A" w:rsidR="009C4624" w:rsidP="004642CE" w:rsidRDefault="009C4624" w14:paraId="744417BD" w14:textId="77777777">
            <w:pPr>
              <w:pStyle w:val="TableText"/>
              <w:rPr>
                <w:rFonts w:cs="Calibri Light"/>
                <w:sz w:val="16"/>
                <w:szCs w:val="16"/>
              </w:rPr>
            </w:pPr>
          </w:p>
        </w:tc>
        <w:tc>
          <w:tcPr>
            <w:tcW w:w="354" w:type="pct"/>
          </w:tcPr>
          <w:p w:rsidRPr="0034692A" w:rsidR="009C4624" w:rsidP="004642CE" w:rsidRDefault="009C4624" w14:paraId="734FA731" w14:textId="77777777">
            <w:pPr>
              <w:pStyle w:val="TableText"/>
              <w:rPr>
                <w:rFonts w:cs="Calibri Light"/>
                <w:sz w:val="16"/>
                <w:szCs w:val="16"/>
              </w:rPr>
            </w:pPr>
          </w:p>
        </w:tc>
        <w:tc>
          <w:tcPr>
            <w:tcW w:w="161" w:type="pct"/>
          </w:tcPr>
          <w:p w:rsidRPr="0034692A" w:rsidR="009C4624" w:rsidP="004642CE" w:rsidRDefault="009C4624" w14:paraId="51CDF49E" w14:textId="77777777">
            <w:pPr>
              <w:pStyle w:val="TableText"/>
              <w:rPr>
                <w:rFonts w:cs="Calibri Light"/>
                <w:sz w:val="16"/>
                <w:szCs w:val="16"/>
              </w:rPr>
            </w:pPr>
          </w:p>
        </w:tc>
        <w:tc>
          <w:tcPr>
            <w:tcW w:w="451" w:type="pct"/>
          </w:tcPr>
          <w:p w:rsidRPr="0034692A" w:rsidR="009C4624" w:rsidP="004642CE" w:rsidRDefault="009C4624" w14:paraId="652E27F0" w14:textId="77777777">
            <w:pPr>
              <w:pStyle w:val="TableText"/>
              <w:rPr>
                <w:rFonts w:cs="Calibri Light"/>
                <w:sz w:val="16"/>
                <w:szCs w:val="16"/>
              </w:rPr>
            </w:pPr>
          </w:p>
        </w:tc>
        <w:tc>
          <w:tcPr>
            <w:tcW w:w="683" w:type="pct"/>
          </w:tcPr>
          <w:p w:rsidRPr="0034692A" w:rsidR="009C4624" w:rsidP="004642CE" w:rsidRDefault="009C4624" w14:paraId="36BF1A86" w14:textId="77777777">
            <w:pPr>
              <w:pStyle w:val="TableText"/>
              <w:rPr>
                <w:rFonts w:cs="Calibri Light"/>
                <w:sz w:val="16"/>
                <w:szCs w:val="16"/>
              </w:rPr>
            </w:pPr>
          </w:p>
        </w:tc>
        <w:tc>
          <w:tcPr>
            <w:tcW w:w="355" w:type="pct"/>
          </w:tcPr>
          <w:p w:rsidRPr="0034692A" w:rsidR="009C4624" w:rsidP="004642CE" w:rsidRDefault="009C4624" w14:paraId="5C695594" w14:textId="77777777">
            <w:pPr>
              <w:pStyle w:val="TableText"/>
              <w:rPr>
                <w:rFonts w:cs="Calibri Light"/>
                <w:sz w:val="16"/>
                <w:szCs w:val="16"/>
              </w:rPr>
            </w:pPr>
          </w:p>
        </w:tc>
        <w:tc>
          <w:tcPr>
            <w:tcW w:w="387" w:type="pct"/>
          </w:tcPr>
          <w:p w:rsidRPr="0034692A" w:rsidR="009C4624" w:rsidP="004642CE" w:rsidRDefault="009C4624" w14:paraId="5004F2DF" w14:textId="77777777">
            <w:pPr>
              <w:pStyle w:val="TableText"/>
              <w:rPr>
                <w:rFonts w:cs="Calibri Light"/>
                <w:sz w:val="16"/>
                <w:szCs w:val="16"/>
              </w:rPr>
            </w:pPr>
          </w:p>
        </w:tc>
        <w:tc>
          <w:tcPr>
            <w:tcW w:w="832" w:type="pct"/>
          </w:tcPr>
          <w:p w:rsidRPr="0034692A" w:rsidR="009C4624" w:rsidP="004642CE" w:rsidRDefault="009C4624" w14:paraId="68E62243" w14:textId="77777777">
            <w:pPr>
              <w:pStyle w:val="TableText"/>
              <w:rPr>
                <w:rFonts w:cs="Calibri Light"/>
                <w:sz w:val="16"/>
                <w:szCs w:val="16"/>
              </w:rPr>
            </w:pPr>
          </w:p>
        </w:tc>
        <w:tc>
          <w:tcPr>
            <w:tcW w:w="354" w:type="pct"/>
          </w:tcPr>
          <w:p w:rsidRPr="0034692A" w:rsidR="009C4624" w:rsidP="004642CE" w:rsidRDefault="009C4624" w14:paraId="5FBD4898" w14:textId="77777777">
            <w:pPr>
              <w:pStyle w:val="TableText"/>
              <w:rPr>
                <w:rFonts w:cs="Calibri Light"/>
                <w:sz w:val="16"/>
                <w:szCs w:val="16"/>
              </w:rPr>
            </w:pPr>
          </w:p>
        </w:tc>
      </w:tr>
      <w:tr w:rsidRPr="0034692A" w:rsidR="009C4624" w:rsidTr="00837E8C" w14:paraId="08F07289" w14:textId="77777777">
        <w:trPr>
          <w:trHeight w:val="247"/>
        </w:trPr>
        <w:tc>
          <w:tcPr>
            <w:tcW w:w="154" w:type="pct"/>
          </w:tcPr>
          <w:p w:rsidRPr="0034692A" w:rsidR="009C4624" w:rsidP="004642CE" w:rsidRDefault="009C4624" w14:paraId="62DFD3CB" w14:textId="77777777">
            <w:pPr>
              <w:pStyle w:val="TableText"/>
              <w:rPr>
                <w:rFonts w:cs="Calibri Light"/>
                <w:sz w:val="16"/>
                <w:szCs w:val="16"/>
              </w:rPr>
            </w:pPr>
            <w:r w:rsidRPr="0034692A">
              <w:rPr>
                <w:rFonts w:cs="Calibri Light"/>
                <w:sz w:val="16"/>
                <w:szCs w:val="16"/>
              </w:rPr>
              <w:t>1</w:t>
            </w:r>
          </w:p>
        </w:tc>
        <w:tc>
          <w:tcPr>
            <w:tcW w:w="595" w:type="pct"/>
          </w:tcPr>
          <w:p w:rsidRPr="0034692A" w:rsidR="009C4624" w:rsidP="004642CE" w:rsidRDefault="009C4624" w14:paraId="3FCCEEAF" w14:textId="77777777">
            <w:pPr>
              <w:pStyle w:val="TableText"/>
              <w:rPr>
                <w:rFonts w:cs="Calibri Light"/>
                <w:sz w:val="16"/>
                <w:szCs w:val="16"/>
              </w:rPr>
            </w:pPr>
            <w:r w:rsidRPr="0034692A">
              <w:rPr>
                <w:rFonts w:cs="Calibri Light"/>
                <w:sz w:val="16"/>
                <w:szCs w:val="16"/>
              </w:rPr>
              <w:t>PER_PERSON_NAMES_F</w:t>
            </w:r>
          </w:p>
        </w:tc>
        <w:tc>
          <w:tcPr>
            <w:tcW w:w="675" w:type="pct"/>
          </w:tcPr>
          <w:p w:rsidRPr="0034692A" w:rsidR="009C4624" w:rsidP="004642CE" w:rsidRDefault="009C4624" w14:paraId="33ED848B" w14:textId="77777777">
            <w:pPr>
              <w:pStyle w:val="TableText"/>
              <w:rPr>
                <w:rFonts w:cs="Calibri Light"/>
                <w:sz w:val="16"/>
                <w:szCs w:val="16"/>
              </w:rPr>
            </w:pPr>
            <w:r w:rsidRPr="0034692A">
              <w:rPr>
                <w:rFonts w:cs="Calibri Light"/>
                <w:sz w:val="16"/>
                <w:szCs w:val="16"/>
              </w:rPr>
              <w:t>start_date</w:t>
            </w:r>
          </w:p>
        </w:tc>
        <w:tc>
          <w:tcPr>
            <w:tcW w:w="354" w:type="pct"/>
          </w:tcPr>
          <w:p w:rsidRPr="0034692A" w:rsidR="009C4624" w:rsidP="004642CE" w:rsidRDefault="009C4624" w14:paraId="3A02A196" w14:textId="77777777">
            <w:pPr>
              <w:pStyle w:val="TableText"/>
              <w:rPr>
                <w:rFonts w:cs="Calibri Light"/>
                <w:sz w:val="16"/>
                <w:szCs w:val="16"/>
              </w:rPr>
            </w:pPr>
            <w:r w:rsidRPr="0034692A">
              <w:rPr>
                <w:rFonts w:cs="Calibri Light"/>
                <w:sz w:val="16"/>
                <w:szCs w:val="16"/>
              </w:rPr>
              <w:t>Date</w:t>
            </w:r>
          </w:p>
        </w:tc>
        <w:tc>
          <w:tcPr>
            <w:tcW w:w="161" w:type="pct"/>
          </w:tcPr>
          <w:p w:rsidRPr="0034692A" w:rsidR="009C4624" w:rsidP="004642CE" w:rsidRDefault="009C4624" w14:paraId="11FDD036" w14:textId="77777777">
            <w:pPr>
              <w:pStyle w:val="TableText"/>
              <w:rPr>
                <w:rFonts w:cs="Calibri Light"/>
                <w:sz w:val="16"/>
                <w:szCs w:val="16"/>
              </w:rPr>
            </w:pPr>
            <w:r w:rsidRPr="0034692A">
              <w:rPr>
                <w:rFonts w:cs="Calibri Light"/>
                <w:sz w:val="16"/>
                <w:szCs w:val="16"/>
              </w:rPr>
              <w:t>Yes</w:t>
            </w:r>
          </w:p>
        </w:tc>
        <w:tc>
          <w:tcPr>
            <w:tcW w:w="451" w:type="pct"/>
          </w:tcPr>
          <w:p w:rsidRPr="0034692A" w:rsidR="009C4624" w:rsidP="004642CE" w:rsidRDefault="009C4624" w14:paraId="51295D7D" w14:textId="77777777">
            <w:pPr>
              <w:pStyle w:val="TableText"/>
              <w:rPr>
                <w:rFonts w:cs="Calibri Light"/>
                <w:sz w:val="16"/>
                <w:szCs w:val="16"/>
              </w:rPr>
            </w:pPr>
            <w:r w:rsidRPr="0034692A">
              <w:rPr>
                <w:rFonts w:cs="Calibri Light"/>
                <w:sz w:val="16"/>
                <w:szCs w:val="16"/>
              </w:rPr>
              <w:t>Worker.dat</w:t>
            </w:r>
          </w:p>
        </w:tc>
        <w:tc>
          <w:tcPr>
            <w:tcW w:w="683" w:type="pct"/>
          </w:tcPr>
          <w:p w:rsidRPr="0034692A" w:rsidR="009C4624" w:rsidP="004642CE" w:rsidRDefault="009C4624" w14:paraId="3AF47541" w14:textId="77777777">
            <w:pPr>
              <w:pStyle w:val="TableText"/>
              <w:rPr>
                <w:rFonts w:cs="Calibri Light"/>
                <w:sz w:val="16"/>
                <w:szCs w:val="16"/>
              </w:rPr>
            </w:pPr>
            <w:r w:rsidRPr="0034692A">
              <w:rPr>
                <w:rFonts w:cs="Calibri Light"/>
                <w:sz w:val="16"/>
                <w:szCs w:val="16"/>
              </w:rPr>
              <w:t>EffectiveStartDate</w:t>
            </w:r>
          </w:p>
        </w:tc>
        <w:tc>
          <w:tcPr>
            <w:tcW w:w="355" w:type="pct"/>
          </w:tcPr>
          <w:p w:rsidRPr="0034692A" w:rsidR="009C4624" w:rsidP="004642CE" w:rsidRDefault="009C4624" w14:paraId="4F430738" w14:textId="77777777">
            <w:pPr>
              <w:pStyle w:val="TableText"/>
              <w:rPr>
                <w:rFonts w:cs="Calibri Light"/>
                <w:sz w:val="16"/>
                <w:szCs w:val="16"/>
              </w:rPr>
            </w:pPr>
            <w:r w:rsidRPr="0034692A">
              <w:rPr>
                <w:rFonts w:cs="Calibri Light"/>
                <w:sz w:val="16"/>
                <w:szCs w:val="16"/>
              </w:rPr>
              <w:t>Date</w:t>
            </w:r>
          </w:p>
        </w:tc>
        <w:tc>
          <w:tcPr>
            <w:tcW w:w="387" w:type="pct"/>
          </w:tcPr>
          <w:p w:rsidRPr="0034692A" w:rsidR="009C4624" w:rsidP="004642CE" w:rsidRDefault="009C4624" w14:paraId="5978C98E" w14:textId="77777777">
            <w:pPr>
              <w:pStyle w:val="TableText"/>
              <w:rPr>
                <w:rFonts w:cs="Calibri Light"/>
                <w:sz w:val="16"/>
                <w:szCs w:val="16"/>
              </w:rPr>
            </w:pPr>
          </w:p>
        </w:tc>
        <w:tc>
          <w:tcPr>
            <w:tcW w:w="832" w:type="pct"/>
          </w:tcPr>
          <w:p w:rsidRPr="0034692A" w:rsidR="009C4624" w:rsidP="004642CE" w:rsidRDefault="009C4624" w14:paraId="09D9411A" w14:textId="77777777">
            <w:pPr>
              <w:pStyle w:val="TableText"/>
              <w:rPr>
                <w:rFonts w:cs="Calibri Light"/>
                <w:sz w:val="16"/>
                <w:szCs w:val="16"/>
              </w:rPr>
            </w:pPr>
          </w:p>
        </w:tc>
        <w:tc>
          <w:tcPr>
            <w:tcW w:w="354" w:type="pct"/>
          </w:tcPr>
          <w:p w:rsidRPr="0034692A" w:rsidR="009C4624" w:rsidP="004642CE" w:rsidRDefault="009C4624" w14:paraId="6EA3473A" w14:textId="77777777">
            <w:pPr>
              <w:pStyle w:val="TableText"/>
              <w:rPr>
                <w:rFonts w:cs="Calibri Light"/>
                <w:sz w:val="16"/>
                <w:szCs w:val="16"/>
              </w:rPr>
            </w:pPr>
          </w:p>
        </w:tc>
      </w:tr>
      <w:tr w:rsidRPr="0034692A" w:rsidR="009C4624" w:rsidTr="00837E8C" w14:paraId="17506ED0"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9C4624" w:rsidP="004642CE" w:rsidRDefault="009C4624" w14:paraId="0B66ABFE" w14:textId="77777777">
            <w:pPr>
              <w:pStyle w:val="TableText"/>
              <w:rPr>
                <w:rFonts w:cs="Calibri Light"/>
                <w:sz w:val="16"/>
                <w:szCs w:val="16"/>
              </w:rPr>
            </w:pPr>
            <w:r w:rsidRPr="0034692A">
              <w:rPr>
                <w:rFonts w:cs="Calibri Light"/>
                <w:sz w:val="16"/>
                <w:szCs w:val="16"/>
              </w:rPr>
              <w:t>2</w:t>
            </w:r>
          </w:p>
        </w:tc>
        <w:tc>
          <w:tcPr>
            <w:tcW w:w="595" w:type="pct"/>
          </w:tcPr>
          <w:p w:rsidRPr="0034692A" w:rsidR="009C4624" w:rsidP="004642CE" w:rsidRDefault="009C4624" w14:paraId="7CE0E7EA" w14:textId="77777777">
            <w:pPr>
              <w:pStyle w:val="TableText"/>
              <w:rPr>
                <w:rFonts w:cs="Calibri Light"/>
                <w:sz w:val="16"/>
                <w:szCs w:val="16"/>
              </w:rPr>
            </w:pPr>
          </w:p>
        </w:tc>
        <w:tc>
          <w:tcPr>
            <w:tcW w:w="675" w:type="pct"/>
          </w:tcPr>
          <w:p w:rsidRPr="0034692A" w:rsidR="009C4624" w:rsidP="004642CE" w:rsidRDefault="009C4624" w14:paraId="5B2E087F" w14:textId="77777777">
            <w:pPr>
              <w:pStyle w:val="TableText"/>
              <w:rPr>
                <w:rFonts w:cs="Calibri Light"/>
                <w:sz w:val="16"/>
                <w:szCs w:val="16"/>
              </w:rPr>
            </w:pPr>
            <w:r w:rsidRPr="0034692A">
              <w:rPr>
                <w:rFonts w:cs="Calibri Light"/>
                <w:sz w:val="16"/>
                <w:szCs w:val="16"/>
              </w:rPr>
              <w:t>First_name</w:t>
            </w:r>
          </w:p>
        </w:tc>
        <w:tc>
          <w:tcPr>
            <w:tcW w:w="354" w:type="pct"/>
          </w:tcPr>
          <w:p w:rsidRPr="0034692A" w:rsidR="009C4624" w:rsidP="004642CE" w:rsidRDefault="009C4624" w14:paraId="1008E028" w14:textId="77777777">
            <w:pPr>
              <w:pStyle w:val="TableText"/>
              <w:rPr>
                <w:rFonts w:cs="Calibri Light"/>
                <w:sz w:val="16"/>
                <w:szCs w:val="16"/>
              </w:rPr>
            </w:pPr>
            <w:r w:rsidRPr="0034692A">
              <w:rPr>
                <w:rFonts w:cs="Calibri Light"/>
                <w:sz w:val="16"/>
                <w:szCs w:val="16"/>
              </w:rPr>
              <w:t>Varchar2(150)</w:t>
            </w:r>
          </w:p>
        </w:tc>
        <w:tc>
          <w:tcPr>
            <w:tcW w:w="161" w:type="pct"/>
          </w:tcPr>
          <w:p w:rsidRPr="0034692A" w:rsidR="009C4624" w:rsidP="004642CE" w:rsidRDefault="009C4624" w14:paraId="3F8C2736" w14:textId="77777777">
            <w:pPr>
              <w:pStyle w:val="TableText"/>
              <w:rPr>
                <w:rFonts w:cs="Calibri Light"/>
                <w:sz w:val="16"/>
                <w:szCs w:val="16"/>
              </w:rPr>
            </w:pPr>
            <w:r w:rsidRPr="0034692A">
              <w:rPr>
                <w:rFonts w:cs="Calibri Light"/>
                <w:sz w:val="16"/>
                <w:szCs w:val="16"/>
              </w:rPr>
              <w:t>Yes</w:t>
            </w:r>
          </w:p>
        </w:tc>
        <w:tc>
          <w:tcPr>
            <w:tcW w:w="451" w:type="pct"/>
          </w:tcPr>
          <w:p w:rsidRPr="0034692A" w:rsidR="009C4624" w:rsidP="004642CE" w:rsidRDefault="009C4624" w14:paraId="7EC923CC" w14:textId="77777777">
            <w:pPr>
              <w:pStyle w:val="TableText"/>
              <w:rPr>
                <w:rFonts w:cs="Calibri Light"/>
                <w:sz w:val="16"/>
                <w:szCs w:val="16"/>
              </w:rPr>
            </w:pPr>
          </w:p>
        </w:tc>
        <w:tc>
          <w:tcPr>
            <w:tcW w:w="683" w:type="pct"/>
          </w:tcPr>
          <w:p w:rsidRPr="0034692A" w:rsidR="009C4624" w:rsidP="004642CE" w:rsidRDefault="009C4624" w14:paraId="056F3981" w14:textId="77777777">
            <w:pPr>
              <w:pStyle w:val="TableText"/>
              <w:rPr>
                <w:rFonts w:cs="Calibri Light"/>
                <w:sz w:val="16"/>
                <w:szCs w:val="16"/>
              </w:rPr>
            </w:pPr>
            <w:r w:rsidRPr="0034692A">
              <w:rPr>
                <w:rFonts w:cs="Calibri Light"/>
                <w:sz w:val="16"/>
                <w:szCs w:val="16"/>
              </w:rPr>
              <w:t>FirstName</w:t>
            </w:r>
          </w:p>
        </w:tc>
        <w:tc>
          <w:tcPr>
            <w:tcW w:w="355" w:type="pct"/>
          </w:tcPr>
          <w:p w:rsidRPr="0034692A" w:rsidR="009C4624" w:rsidP="004642CE" w:rsidRDefault="009C4624" w14:paraId="16FDCF06" w14:textId="77777777">
            <w:pPr>
              <w:pStyle w:val="TableText"/>
              <w:rPr>
                <w:rFonts w:cs="Calibri Light"/>
                <w:sz w:val="16"/>
                <w:szCs w:val="16"/>
              </w:rPr>
            </w:pPr>
            <w:r w:rsidRPr="0034692A">
              <w:rPr>
                <w:rFonts w:cs="Calibri Light"/>
                <w:sz w:val="16"/>
                <w:szCs w:val="16"/>
              </w:rPr>
              <w:t>Varchar2(150)</w:t>
            </w:r>
          </w:p>
        </w:tc>
        <w:tc>
          <w:tcPr>
            <w:tcW w:w="387" w:type="pct"/>
          </w:tcPr>
          <w:p w:rsidRPr="0034692A" w:rsidR="009C4624" w:rsidP="004642CE" w:rsidRDefault="009C4624" w14:paraId="21FBE5C2" w14:textId="77777777">
            <w:pPr>
              <w:pStyle w:val="TableText"/>
              <w:rPr>
                <w:rFonts w:cs="Calibri Light"/>
                <w:sz w:val="16"/>
                <w:szCs w:val="16"/>
              </w:rPr>
            </w:pPr>
          </w:p>
        </w:tc>
        <w:tc>
          <w:tcPr>
            <w:tcW w:w="832" w:type="pct"/>
          </w:tcPr>
          <w:p w:rsidRPr="0034692A" w:rsidR="009C4624" w:rsidP="004642CE" w:rsidRDefault="009C4624" w14:paraId="57AA0F61" w14:textId="77777777">
            <w:pPr>
              <w:pStyle w:val="TableText"/>
              <w:rPr>
                <w:rFonts w:cs="Calibri Light"/>
                <w:sz w:val="16"/>
                <w:szCs w:val="16"/>
              </w:rPr>
            </w:pPr>
          </w:p>
        </w:tc>
        <w:tc>
          <w:tcPr>
            <w:tcW w:w="354" w:type="pct"/>
          </w:tcPr>
          <w:p w:rsidRPr="0034692A" w:rsidR="009C4624" w:rsidP="004642CE" w:rsidRDefault="009C4624" w14:paraId="321CD627" w14:textId="77777777">
            <w:pPr>
              <w:pStyle w:val="TableText"/>
              <w:rPr>
                <w:rFonts w:cs="Calibri Light"/>
                <w:sz w:val="16"/>
                <w:szCs w:val="16"/>
              </w:rPr>
            </w:pPr>
          </w:p>
        </w:tc>
      </w:tr>
      <w:tr w:rsidRPr="0034692A" w:rsidR="009C4624" w:rsidTr="00837E8C" w14:paraId="2CB41B72" w14:textId="77777777">
        <w:trPr>
          <w:trHeight w:val="247"/>
        </w:trPr>
        <w:tc>
          <w:tcPr>
            <w:tcW w:w="154" w:type="pct"/>
          </w:tcPr>
          <w:p w:rsidRPr="0034692A" w:rsidR="009C4624" w:rsidP="004642CE" w:rsidRDefault="009C4624" w14:paraId="03B7D079" w14:textId="77777777">
            <w:pPr>
              <w:pStyle w:val="TableText"/>
              <w:rPr>
                <w:rFonts w:cs="Calibri Light"/>
                <w:sz w:val="16"/>
                <w:szCs w:val="16"/>
              </w:rPr>
            </w:pPr>
            <w:r w:rsidRPr="0034692A">
              <w:rPr>
                <w:rFonts w:cs="Calibri Light"/>
                <w:sz w:val="16"/>
                <w:szCs w:val="16"/>
              </w:rPr>
              <w:t>3</w:t>
            </w:r>
          </w:p>
        </w:tc>
        <w:tc>
          <w:tcPr>
            <w:tcW w:w="595" w:type="pct"/>
          </w:tcPr>
          <w:p w:rsidRPr="0034692A" w:rsidR="009C4624" w:rsidP="004642CE" w:rsidRDefault="009C4624" w14:paraId="3DC55A32" w14:textId="77777777">
            <w:pPr>
              <w:pStyle w:val="TableText"/>
              <w:rPr>
                <w:rFonts w:cs="Calibri Light"/>
                <w:sz w:val="16"/>
                <w:szCs w:val="16"/>
              </w:rPr>
            </w:pPr>
          </w:p>
        </w:tc>
        <w:tc>
          <w:tcPr>
            <w:tcW w:w="675" w:type="pct"/>
          </w:tcPr>
          <w:p w:rsidRPr="0034692A" w:rsidR="009C4624" w:rsidP="004642CE" w:rsidRDefault="009C4624" w14:paraId="5721F865" w14:textId="77777777">
            <w:pPr>
              <w:pStyle w:val="TableText"/>
              <w:rPr>
                <w:rFonts w:cs="Calibri Light"/>
                <w:sz w:val="16"/>
                <w:szCs w:val="16"/>
              </w:rPr>
            </w:pPr>
            <w:r w:rsidRPr="0034692A">
              <w:rPr>
                <w:rFonts w:cs="Calibri Light"/>
                <w:sz w:val="16"/>
                <w:szCs w:val="16"/>
              </w:rPr>
              <w:t>middle_name</w:t>
            </w:r>
          </w:p>
        </w:tc>
        <w:tc>
          <w:tcPr>
            <w:tcW w:w="354" w:type="pct"/>
          </w:tcPr>
          <w:p w:rsidRPr="0034692A" w:rsidR="009C4624" w:rsidP="004642CE" w:rsidRDefault="009C4624" w14:paraId="4D43186D" w14:textId="77777777">
            <w:pPr>
              <w:pStyle w:val="TableText"/>
              <w:rPr>
                <w:rFonts w:cs="Calibri Light"/>
                <w:sz w:val="16"/>
                <w:szCs w:val="16"/>
              </w:rPr>
            </w:pPr>
            <w:r w:rsidRPr="0034692A">
              <w:rPr>
                <w:rFonts w:cs="Calibri Light"/>
                <w:sz w:val="16"/>
                <w:szCs w:val="16"/>
              </w:rPr>
              <w:t>Varchar2(60)</w:t>
            </w:r>
          </w:p>
        </w:tc>
        <w:tc>
          <w:tcPr>
            <w:tcW w:w="161" w:type="pct"/>
          </w:tcPr>
          <w:p w:rsidRPr="0034692A" w:rsidR="009C4624" w:rsidP="004642CE" w:rsidRDefault="009C4624" w14:paraId="220CF05B" w14:textId="77777777">
            <w:pPr>
              <w:pStyle w:val="TableText"/>
              <w:rPr>
                <w:rFonts w:cs="Calibri Light"/>
                <w:sz w:val="16"/>
                <w:szCs w:val="16"/>
              </w:rPr>
            </w:pPr>
          </w:p>
        </w:tc>
        <w:tc>
          <w:tcPr>
            <w:tcW w:w="451" w:type="pct"/>
          </w:tcPr>
          <w:p w:rsidRPr="0034692A" w:rsidR="009C4624" w:rsidP="004642CE" w:rsidRDefault="009C4624" w14:paraId="656D95F8" w14:textId="77777777">
            <w:pPr>
              <w:pStyle w:val="TableText"/>
              <w:rPr>
                <w:rFonts w:cs="Calibri Light"/>
                <w:sz w:val="16"/>
                <w:szCs w:val="16"/>
              </w:rPr>
            </w:pPr>
          </w:p>
        </w:tc>
        <w:tc>
          <w:tcPr>
            <w:tcW w:w="683" w:type="pct"/>
          </w:tcPr>
          <w:p w:rsidRPr="0034692A" w:rsidR="009C4624" w:rsidP="004642CE" w:rsidRDefault="009C4624" w14:paraId="381F2CCD" w14:textId="77777777">
            <w:pPr>
              <w:pStyle w:val="TableText"/>
              <w:rPr>
                <w:rFonts w:cs="Calibri Light"/>
                <w:sz w:val="16"/>
                <w:szCs w:val="16"/>
              </w:rPr>
            </w:pPr>
            <w:r w:rsidRPr="0034692A">
              <w:rPr>
                <w:rFonts w:cs="Calibri Light"/>
                <w:sz w:val="16"/>
                <w:szCs w:val="16"/>
              </w:rPr>
              <w:t>MiddleNames</w:t>
            </w:r>
          </w:p>
        </w:tc>
        <w:tc>
          <w:tcPr>
            <w:tcW w:w="355" w:type="pct"/>
          </w:tcPr>
          <w:p w:rsidRPr="0034692A" w:rsidR="009C4624" w:rsidP="004642CE" w:rsidRDefault="009C4624" w14:paraId="1F0688EB" w14:textId="77777777">
            <w:pPr>
              <w:pStyle w:val="TableText"/>
              <w:rPr>
                <w:rFonts w:cs="Calibri Light"/>
                <w:sz w:val="16"/>
                <w:szCs w:val="16"/>
              </w:rPr>
            </w:pPr>
            <w:r w:rsidRPr="0034692A">
              <w:rPr>
                <w:rFonts w:cs="Calibri Light"/>
                <w:sz w:val="16"/>
                <w:szCs w:val="16"/>
              </w:rPr>
              <w:t>Varchar2(60)</w:t>
            </w:r>
          </w:p>
        </w:tc>
        <w:tc>
          <w:tcPr>
            <w:tcW w:w="387" w:type="pct"/>
          </w:tcPr>
          <w:p w:rsidRPr="0034692A" w:rsidR="009C4624" w:rsidP="004642CE" w:rsidRDefault="009C4624" w14:paraId="58BF6E0B" w14:textId="77777777">
            <w:pPr>
              <w:pStyle w:val="TableText"/>
              <w:rPr>
                <w:rFonts w:cs="Calibri Light"/>
                <w:sz w:val="16"/>
                <w:szCs w:val="16"/>
              </w:rPr>
            </w:pPr>
          </w:p>
        </w:tc>
        <w:tc>
          <w:tcPr>
            <w:tcW w:w="832" w:type="pct"/>
          </w:tcPr>
          <w:p w:rsidRPr="0034692A" w:rsidR="009C4624" w:rsidP="004642CE" w:rsidRDefault="009C4624" w14:paraId="42ED918F" w14:textId="77777777">
            <w:pPr>
              <w:pStyle w:val="TableText"/>
              <w:rPr>
                <w:rFonts w:cs="Calibri Light"/>
                <w:sz w:val="16"/>
                <w:szCs w:val="16"/>
              </w:rPr>
            </w:pPr>
          </w:p>
        </w:tc>
        <w:tc>
          <w:tcPr>
            <w:tcW w:w="354" w:type="pct"/>
          </w:tcPr>
          <w:p w:rsidRPr="0034692A" w:rsidR="009C4624" w:rsidP="004642CE" w:rsidRDefault="009C4624" w14:paraId="2EF5F491" w14:textId="77777777">
            <w:pPr>
              <w:pStyle w:val="TableText"/>
              <w:rPr>
                <w:rFonts w:cs="Calibri Light"/>
                <w:sz w:val="16"/>
                <w:szCs w:val="16"/>
              </w:rPr>
            </w:pPr>
          </w:p>
        </w:tc>
      </w:tr>
      <w:tr w:rsidRPr="0034692A" w:rsidR="009C4624" w:rsidTr="00837E8C" w14:paraId="42DEB4C0"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9C4624" w:rsidP="004642CE" w:rsidRDefault="009C4624" w14:paraId="148DA3CE" w14:textId="77777777">
            <w:pPr>
              <w:pStyle w:val="TableText"/>
              <w:rPr>
                <w:rFonts w:cs="Calibri Light"/>
                <w:sz w:val="16"/>
                <w:szCs w:val="16"/>
              </w:rPr>
            </w:pPr>
            <w:r w:rsidRPr="0034692A">
              <w:rPr>
                <w:rFonts w:cs="Calibri Light"/>
                <w:sz w:val="16"/>
                <w:szCs w:val="16"/>
              </w:rPr>
              <w:t>4</w:t>
            </w:r>
          </w:p>
        </w:tc>
        <w:tc>
          <w:tcPr>
            <w:tcW w:w="595" w:type="pct"/>
          </w:tcPr>
          <w:p w:rsidRPr="0034692A" w:rsidR="009C4624" w:rsidP="004642CE" w:rsidRDefault="009C4624" w14:paraId="18D1E2F1" w14:textId="77777777">
            <w:pPr>
              <w:pStyle w:val="TableText"/>
              <w:rPr>
                <w:rFonts w:cs="Calibri Light"/>
                <w:sz w:val="16"/>
                <w:szCs w:val="16"/>
              </w:rPr>
            </w:pPr>
          </w:p>
        </w:tc>
        <w:tc>
          <w:tcPr>
            <w:tcW w:w="675" w:type="pct"/>
          </w:tcPr>
          <w:p w:rsidRPr="0034692A" w:rsidR="009C4624" w:rsidP="004642CE" w:rsidRDefault="009C4624" w14:paraId="46FBE781" w14:textId="77777777">
            <w:pPr>
              <w:pStyle w:val="TableText"/>
              <w:rPr>
                <w:rFonts w:cs="Calibri Light"/>
                <w:sz w:val="16"/>
                <w:szCs w:val="16"/>
              </w:rPr>
            </w:pPr>
            <w:r w:rsidRPr="0034692A">
              <w:rPr>
                <w:rFonts w:cs="Calibri Light"/>
                <w:sz w:val="16"/>
                <w:szCs w:val="16"/>
              </w:rPr>
              <w:t>Last_name</w:t>
            </w:r>
          </w:p>
        </w:tc>
        <w:tc>
          <w:tcPr>
            <w:tcW w:w="354" w:type="pct"/>
          </w:tcPr>
          <w:p w:rsidRPr="0034692A" w:rsidR="009C4624" w:rsidP="004642CE" w:rsidRDefault="009C4624" w14:paraId="48ED234B" w14:textId="77777777">
            <w:pPr>
              <w:pStyle w:val="TableText"/>
              <w:rPr>
                <w:rFonts w:cs="Calibri Light"/>
                <w:sz w:val="16"/>
                <w:szCs w:val="16"/>
              </w:rPr>
            </w:pPr>
            <w:r w:rsidRPr="0034692A">
              <w:rPr>
                <w:rFonts w:cs="Calibri Light"/>
                <w:sz w:val="16"/>
                <w:szCs w:val="16"/>
              </w:rPr>
              <w:t>Varchar2(150)</w:t>
            </w:r>
          </w:p>
        </w:tc>
        <w:tc>
          <w:tcPr>
            <w:tcW w:w="161" w:type="pct"/>
          </w:tcPr>
          <w:p w:rsidRPr="0034692A" w:rsidR="009C4624" w:rsidP="004642CE" w:rsidRDefault="009C4624" w14:paraId="4C6FCF82" w14:textId="77777777">
            <w:pPr>
              <w:pStyle w:val="TableText"/>
              <w:rPr>
                <w:rFonts w:cs="Calibri Light"/>
                <w:sz w:val="16"/>
                <w:szCs w:val="16"/>
              </w:rPr>
            </w:pPr>
            <w:r w:rsidRPr="0034692A">
              <w:rPr>
                <w:rFonts w:cs="Calibri Light"/>
                <w:sz w:val="16"/>
                <w:szCs w:val="16"/>
              </w:rPr>
              <w:t>Yes</w:t>
            </w:r>
          </w:p>
        </w:tc>
        <w:tc>
          <w:tcPr>
            <w:tcW w:w="451" w:type="pct"/>
          </w:tcPr>
          <w:p w:rsidRPr="0034692A" w:rsidR="009C4624" w:rsidP="004642CE" w:rsidRDefault="009C4624" w14:paraId="78789134" w14:textId="77777777">
            <w:pPr>
              <w:pStyle w:val="TableText"/>
              <w:rPr>
                <w:rFonts w:cs="Calibri Light"/>
                <w:sz w:val="16"/>
                <w:szCs w:val="16"/>
              </w:rPr>
            </w:pPr>
          </w:p>
        </w:tc>
        <w:tc>
          <w:tcPr>
            <w:tcW w:w="683" w:type="pct"/>
          </w:tcPr>
          <w:p w:rsidRPr="0034692A" w:rsidR="009C4624" w:rsidP="004642CE" w:rsidRDefault="009C4624" w14:paraId="44677612" w14:textId="77777777">
            <w:pPr>
              <w:pStyle w:val="TableText"/>
              <w:rPr>
                <w:rFonts w:cs="Calibri Light"/>
                <w:sz w:val="16"/>
                <w:szCs w:val="16"/>
              </w:rPr>
            </w:pPr>
            <w:r w:rsidRPr="0034692A">
              <w:rPr>
                <w:rFonts w:cs="Calibri Light"/>
                <w:sz w:val="16"/>
                <w:szCs w:val="16"/>
              </w:rPr>
              <w:t>LastName</w:t>
            </w:r>
          </w:p>
        </w:tc>
        <w:tc>
          <w:tcPr>
            <w:tcW w:w="355" w:type="pct"/>
          </w:tcPr>
          <w:p w:rsidRPr="0034692A" w:rsidR="009C4624" w:rsidP="004642CE" w:rsidRDefault="009C4624" w14:paraId="502965E2" w14:textId="77777777">
            <w:pPr>
              <w:pStyle w:val="TableText"/>
              <w:rPr>
                <w:rFonts w:cs="Calibri Light"/>
                <w:sz w:val="16"/>
                <w:szCs w:val="16"/>
              </w:rPr>
            </w:pPr>
            <w:r w:rsidRPr="0034692A">
              <w:rPr>
                <w:rFonts w:cs="Calibri Light"/>
                <w:sz w:val="16"/>
                <w:szCs w:val="16"/>
              </w:rPr>
              <w:t>Varchar2(150)</w:t>
            </w:r>
          </w:p>
        </w:tc>
        <w:tc>
          <w:tcPr>
            <w:tcW w:w="387" w:type="pct"/>
          </w:tcPr>
          <w:p w:rsidRPr="0034692A" w:rsidR="009C4624" w:rsidP="004642CE" w:rsidRDefault="009C4624" w14:paraId="5F3664AB" w14:textId="77777777">
            <w:pPr>
              <w:pStyle w:val="TableText"/>
              <w:rPr>
                <w:rFonts w:cs="Calibri Light"/>
                <w:sz w:val="16"/>
                <w:szCs w:val="16"/>
              </w:rPr>
            </w:pPr>
          </w:p>
        </w:tc>
        <w:tc>
          <w:tcPr>
            <w:tcW w:w="832" w:type="pct"/>
          </w:tcPr>
          <w:p w:rsidRPr="0034692A" w:rsidR="009C4624" w:rsidP="004642CE" w:rsidRDefault="009C4624" w14:paraId="44C0DE98" w14:textId="77777777">
            <w:pPr>
              <w:pStyle w:val="TableText"/>
              <w:rPr>
                <w:rFonts w:cs="Calibri Light"/>
                <w:sz w:val="16"/>
                <w:szCs w:val="16"/>
              </w:rPr>
            </w:pPr>
          </w:p>
        </w:tc>
        <w:tc>
          <w:tcPr>
            <w:tcW w:w="354" w:type="pct"/>
          </w:tcPr>
          <w:p w:rsidRPr="0034692A" w:rsidR="009C4624" w:rsidP="004642CE" w:rsidRDefault="009C4624" w14:paraId="36284B54" w14:textId="77777777">
            <w:pPr>
              <w:pStyle w:val="TableText"/>
              <w:rPr>
                <w:rFonts w:cs="Calibri Light"/>
                <w:sz w:val="16"/>
                <w:szCs w:val="16"/>
              </w:rPr>
            </w:pPr>
          </w:p>
        </w:tc>
      </w:tr>
      <w:tr w:rsidRPr="0034692A" w:rsidR="009C4624" w:rsidTr="00837E8C" w14:paraId="6EFE0885" w14:textId="77777777">
        <w:trPr>
          <w:trHeight w:val="247"/>
        </w:trPr>
        <w:tc>
          <w:tcPr>
            <w:tcW w:w="154" w:type="pct"/>
          </w:tcPr>
          <w:p w:rsidRPr="0034692A" w:rsidR="009C4624" w:rsidP="004642CE" w:rsidRDefault="009C4624" w14:paraId="74C8FE6B" w14:textId="77777777">
            <w:pPr>
              <w:pStyle w:val="TableText"/>
              <w:rPr>
                <w:rFonts w:cs="Calibri Light"/>
                <w:sz w:val="16"/>
                <w:szCs w:val="16"/>
              </w:rPr>
            </w:pPr>
            <w:r w:rsidRPr="0034692A">
              <w:rPr>
                <w:rFonts w:cs="Calibri Light"/>
                <w:sz w:val="16"/>
                <w:szCs w:val="16"/>
              </w:rPr>
              <w:t>5</w:t>
            </w:r>
          </w:p>
        </w:tc>
        <w:tc>
          <w:tcPr>
            <w:tcW w:w="595" w:type="pct"/>
          </w:tcPr>
          <w:p w:rsidRPr="0034692A" w:rsidR="009C4624" w:rsidP="004642CE" w:rsidRDefault="009C4624" w14:paraId="5DD53273" w14:textId="77777777">
            <w:pPr>
              <w:pStyle w:val="TableText"/>
              <w:rPr>
                <w:rFonts w:cs="Calibri Light"/>
                <w:sz w:val="16"/>
                <w:szCs w:val="16"/>
              </w:rPr>
            </w:pPr>
          </w:p>
        </w:tc>
        <w:tc>
          <w:tcPr>
            <w:tcW w:w="675" w:type="pct"/>
          </w:tcPr>
          <w:p w:rsidRPr="0034692A" w:rsidR="009C4624" w:rsidP="004642CE" w:rsidRDefault="009C4624" w14:paraId="56FD4F0D" w14:textId="77777777">
            <w:pPr>
              <w:pStyle w:val="TableText"/>
              <w:rPr>
                <w:rFonts w:cs="Calibri Light"/>
                <w:sz w:val="16"/>
                <w:szCs w:val="16"/>
              </w:rPr>
            </w:pPr>
            <w:r w:rsidRPr="0034692A">
              <w:rPr>
                <w:rFonts w:cs="Calibri Light"/>
                <w:sz w:val="16"/>
                <w:szCs w:val="16"/>
              </w:rPr>
              <w:t>Honors</w:t>
            </w:r>
          </w:p>
        </w:tc>
        <w:tc>
          <w:tcPr>
            <w:tcW w:w="354" w:type="pct"/>
          </w:tcPr>
          <w:p w:rsidRPr="0034692A" w:rsidR="009C4624" w:rsidP="004642CE" w:rsidRDefault="009C4624" w14:paraId="4ECE876E" w14:textId="77777777">
            <w:pPr>
              <w:pStyle w:val="TableText"/>
              <w:rPr>
                <w:rFonts w:cs="Calibri Light"/>
                <w:sz w:val="16"/>
                <w:szCs w:val="16"/>
              </w:rPr>
            </w:pPr>
            <w:r w:rsidRPr="0034692A">
              <w:rPr>
                <w:rFonts w:cs="Calibri Light"/>
                <w:sz w:val="16"/>
                <w:szCs w:val="16"/>
              </w:rPr>
              <w:t>Varchar2(45)</w:t>
            </w:r>
          </w:p>
        </w:tc>
        <w:tc>
          <w:tcPr>
            <w:tcW w:w="161" w:type="pct"/>
          </w:tcPr>
          <w:p w:rsidRPr="0034692A" w:rsidR="009C4624" w:rsidP="004642CE" w:rsidRDefault="009C4624" w14:paraId="642E5B67" w14:textId="77777777">
            <w:pPr>
              <w:pStyle w:val="TableText"/>
              <w:rPr>
                <w:rFonts w:cs="Calibri Light"/>
                <w:sz w:val="16"/>
                <w:szCs w:val="16"/>
              </w:rPr>
            </w:pPr>
          </w:p>
        </w:tc>
        <w:tc>
          <w:tcPr>
            <w:tcW w:w="451" w:type="pct"/>
          </w:tcPr>
          <w:p w:rsidRPr="0034692A" w:rsidR="009C4624" w:rsidP="004642CE" w:rsidRDefault="009C4624" w14:paraId="61757374" w14:textId="77777777">
            <w:pPr>
              <w:pStyle w:val="TableText"/>
              <w:rPr>
                <w:rFonts w:cs="Calibri Light"/>
                <w:sz w:val="16"/>
                <w:szCs w:val="16"/>
              </w:rPr>
            </w:pPr>
          </w:p>
        </w:tc>
        <w:tc>
          <w:tcPr>
            <w:tcW w:w="683" w:type="pct"/>
          </w:tcPr>
          <w:p w:rsidRPr="0034692A" w:rsidR="009C4624" w:rsidP="004642CE" w:rsidRDefault="009C4624" w14:paraId="71DB1EB3" w14:textId="77777777">
            <w:pPr>
              <w:pStyle w:val="TableText"/>
              <w:rPr>
                <w:rFonts w:cs="Calibri Light"/>
                <w:sz w:val="16"/>
                <w:szCs w:val="16"/>
              </w:rPr>
            </w:pPr>
            <w:r w:rsidRPr="0034692A">
              <w:rPr>
                <w:rFonts w:cs="Calibri Light"/>
                <w:sz w:val="16"/>
                <w:szCs w:val="16"/>
              </w:rPr>
              <w:t>Honors</w:t>
            </w:r>
          </w:p>
        </w:tc>
        <w:tc>
          <w:tcPr>
            <w:tcW w:w="355" w:type="pct"/>
          </w:tcPr>
          <w:p w:rsidRPr="0034692A" w:rsidR="009C4624" w:rsidP="004642CE" w:rsidRDefault="009C4624" w14:paraId="7E35B900" w14:textId="77777777">
            <w:pPr>
              <w:pStyle w:val="TableText"/>
              <w:rPr>
                <w:rFonts w:cs="Calibri Light"/>
                <w:sz w:val="16"/>
                <w:szCs w:val="16"/>
              </w:rPr>
            </w:pPr>
            <w:r w:rsidRPr="0034692A">
              <w:rPr>
                <w:rFonts w:cs="Calibri Light"/>
                <w:sz w:val="16"/>
                <w:szCs w:val="16"/>
              </w:rPr>
              <w:t>Varchar2(45)</w:t>
            </w:r>
          </w:p>
        </w:tc>
        <w:tc>
          <w:tcPr>
            <w:tcW w:w="387" w:type="pct"/>
          </w:tcPr>
          <w:p w:rsidRPr="0034692A" w:rsidR="009C4624" w:rsidP="004642CE" w:rsidRDefault="009C4624" w14:paraId="6E073E7E" w14:textId="77777777">
            <w:pPr>
              <w:pStyle w:val="TableText"/>
              <w:rPr>
                <w:rFonts w:cs="Calibri Light"/>
                <w:sz w:val="16"/>
                <w:szCs w:val="16"/>
              </w:rPr>
            </w:pPr>
          </w:p>
        </w:tc>
        <w:tc>
          <w:tcPr>
            <w:tcW w:w="832" w:type="pct"/>
          </w:tcPr>
          <w:p w:rsidRPr="0034692A" w:rsidR="009C4624" w:rsidP="004642CE" w:rsidRDefault="009C4624" w14:paraId="26F54D9A" w14:textId="77777777">
            <w:pPr>
              <w:pStyle w:val="TableText"/>
              <w:rPr>
                <w:rFonts w:cs="Calibri Light"/>
                <w:sz w:val="16"/>
                <w:szCs w:val="16"/>
              </w:rPr>
            </w:pPr>
          </w:p>
        </w:tc>
        <w:tc>
          <w:tcPr>
            <w:tcW w:w="354" w:type="pct"/>
          </w:tcPr>
          <w:p w:rsidRPr="0034692A" w:rsidR="009C4624" w:rsidP="004642CE" w:rsidRDefault="009C4624" w14:paraId="2BAEE117" w14:textId="77777777">
            <w:pPr>
              <w:pStyle w:val="TableText"/>
              <w:rPr>
                <w:rFonts w:cs="Calibri Light"/>
                <w:sz w:val="16"/>
                <w:szCs w:val="16"/>
              </w:rPr>
            </w:pPr>
          </w:p>
        </w:tc>
      </w:tr>
      <w:tr w:rsidRPr="0034692A" w:rsidR="009C4624" w:rsidTr="00837E8C" w14:paraId="07D434D2"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9C4624" w:rsidP="004642CE" w:rsidRDefault="009C4624" w14:paraId="2299B601" w14:textId="77777777">
            <w:pPr>
              <w:pStyle w:val="TableText"/>
              <w:rPr>
                <w:rFonts w:cs="Calibri Light"/>
                <w:sz w:val="16"/>
                <w:szCs w:val="16"/>
              </w:rPr>
            </w:pPr>
            <w:r w:rsidRPr="0034692A">
              <w:rPr>
                <w:rFonts w:cs="Calibri Light"/>
                <w:sz w:val="16"/>
                <w:szCs w:val="16"/>
              </w:rPr>
              <w:t>6</w:t>
            </w:r>
          </w:p>
        </w:tc>
        <w:tc>
          <w:tcPr>
            <w:tcW w:w="595" w:type="pct"/>
          </w:tcPr>
          <w:p w:rsidRPr="0034692A" w:rsidR="009C4624" w:rsidP="004642CE" w:rsidRDefault="009C4624" w14:paraId="7DE7F630" w14:textId="77777777">
            <w:pPr>
              <w:pStyle w:val="TableText"/>
              <w:rPr>
                <w:rFonts w:cs="Calibri Light"/>
                <w:sz w:val="16"/>
                <w:szCs w:val="16"/>
              </w:rPr>
            </w:pPr>
          </w:p>
        </w:tc>
        <w:tc>
          <w:tcPr>
            <w:tcW w:w="675" w:type="pct"/>
          </w:tcPr>
          <w:p w:rsidRPr="0034692A" w:rsidR="009C4624" w:rsidP="004642CE" w:rsidRDefault="009C4624" w14:paraId="46DC879F" w14:textId="77777777">
            <w:pPr>
              <w:pStyle w:val="TableText"/>
              <w:rPr>
                <w:rFonts w:cs="Calibri Light"/>
                <w:sz w:val="16"/>
                <w:szCs w:val="16"/>
              </w:rPr>
            </w:pPr>
            <w:r w:rsidRPr="0034692A">
              <w:rPr>
                <w:rFonts w:cs="Calibri Light"/>
                <w:sz w:val="16"/>
                <w:szCs w:val="16"/>
              </w:rPr>
              <w:t>Known_as</w:t>
            </w:r>
          </w:p>
        </w:tc>
        <w:tc>
          <w:tcPr>
            <w:tcW w:w="354" w:type="pct"/>
          </w:tcPr>
          <w:p w:rsidRPr="0034692A" w:rsidR="009C4624" w:rsidP="004642CE" w:rsidRDefault="009C4624" w14:paraId="154BC617" w14:textId="77777777">
            <w:pPr>
              <w:pStyle w:val="TableText"/>
              <w:rPr>
                <w:rFonts w:cs="Calibri Light"/>
                <w:sz w:val="16"/>
                <w:szCs w:val="16"/>
              </w:rPr>
            </w:pPr>
            <w:r w:rsidRPr="0034692A">
              <w:rPr>
                <w:rFonts w:cs="Calibri Light"/>
                <w:sz w:val="16"/>
                <w:szCs w:val="16"/>
              </w:rPr>
              <w:t>Varchar2(80)</w:t>
            </w:r>
          </w:p>
        </w:tc>
        <w:tc>
          <w:tcPr>
            <w:tcW w:w="161" w:type="pct"/>
          </w:tcPr>
          <w:p w:rsidRPr="0034692A" w:rsidR="009C4624" w:rsidP="004642CE" w:rsidRDefault="009C4624" w14:paraId="16FB2657" w14:textId="77777777">
            <w:pPr>
              <w:pStyle w:val="TableText"/>
              <w:rPr>
                <w:rFonts w:cs="Calibri Light"/>
                <w:sz w:val="16"/>
                <w:szCs w:val="16"/>
              </w:rPr>
            </w:pPr>
          </w:p>
        </w:tc>
        <w:tc>
          <w:tcPr>
            <w:tcW w:w="451" w:type="pct"/>
          </w:tcPr>
          <w:p w:rsidRPr="0034692A" w:rsidR="009C4624" w:rsidP="004642CE" w:rsidRDefault="009C4624" w14:paraId="3BFAA41C" w14:textId="77777777">
            <w:pPr>
              <w:pStyle w:val="TableText"/>
              <w:rPr>
                <w:rFonts w:cs="Calibri Light"/>
                <w:sz w:val="16"/>
                <w:szCs w:val="16"/>
              </w:rPr>
            </w:pPr>
          </w:p>
        </w:tc>
        <w:tc>
          <w:tcPr>
            <w:tcW w:w="683" w:type="pct"/>
          </w:tcPr>
          <w:p w:rsidRPr="0034692A" w:rsidR="009C4624" w:rsidP="004642CE" w:rsidRDefault="009C4624" w14:paraId="19768B1C" w14:textId="77777777">
            <w:pPr>
              <w:pStyle w:val="TableText"/>
              <w:rPr>
                <w:rFonts w:cs="Calibri Light"/>
                <w:sz w:val="16"/>
                <w:szCs w:val="16"/>
              </w:rPr>
            </w:pPr>
            <w:r w:rsidRPr="0034692A">
              <w:rPr>
                <w:rFonts w:cs="Calibri Light"/>
                <w:sz w:val="16"/>
                <w:szCs w:val="16"/>
              </w:rPr>
              <w:t>KnownAs</w:t>
            </w:r>
          </w:p>
        </w:tc>
        <w:tc>
          <w:tcPr>
            <w:tcW w:w="355" w:type="pct"/>
          </w:tcPr>
          <w:p w:rsidRPr="0034692A" w:rsidR="009C4624" w:rsidP="004642CE" w:rsidRDefault="009C4624" w14:paraId="73C368D7" w14:textId="77777777">
            <w:pPr>
              <w:pStyle w:val="TableText"/>
              <w:rPr>
                <w:rFonts w:cs="Calibri Light"/>
                <w:sz w:val="16"/>
                <w:szCs w:val="16"/>
              </w:rPr>
            </w:pPr>
            <w:r w:rsidRPr="0034692A">
              <w:rPr>
                <w:rFonts w:cs="Calibri Light"/>
                <w:sz w:val="16"/>
                <w:szCs w:val="16"/>
              </w:rPr>
              <w:t>Varchar2(80)</w:t>
            </w:r>
          </w:p>
        </w:tc>
        <w:tc>
          <w:tcPr>
            <w:tcW w:w="387" w:type="pct"/>
          </w:tcPr>
          <w:p w:rsidRPr="0034692A" w:rsidR="009C4624" w:rsidP="004642CE" w:rsidRDefault="009C4624" w14:paraId="2A99FEBC" w14:textId="77777777">
            <w:pPr>
              <w:pStyle w:val="TableText"/>
              <w:rPr>
                <w:rFonts w:cs="Calibri Light"/>
                <w:sz w:val="16"/>
                <w:szCs w:val="16"/>
              </w:rPr>
            </w:pPr>
          </w:p>
        </w:tc>
        <w:tc>
          <w:tcPr>
            <w:tcW w:w="832" w:type="pct"/>
          </w:tcPr>
          <w:p w:rsidRPr="0034692A" w:rsidR="009C4624" w:rsidP="004642CE" w:rsidRDefault="009C4624" w14:paraId="70CE4B3C" w14:textId="77777777">
            <w:pPr>
              <w:pStyle w:val="TableText"/>
              <w:rPr>
                <w:rFonts w:cs="Calibri Light"/>
                <w:sz w:val="16"/>
                <w:szCs w:val="16"/>
              </w:rPr>
            </w:pPr>
          </w:p>
        </w:tc>
        <w:tc>
          <w:tcPr>
            <w:tcW w:w="354" w:type="pct"/>
          </w:tcPr>
          <w:p w:rsidRPr="0034692A" w:rsidR="009C4624" w:rsidP="004642CE" w:rsidRDefault="009C4624" w14:paraId="35292DF1" w14:textId="77777777">
            <w:pPr>
              <w:pStyle w:val="TableText"/>
              <w:rPr>
                <w:rFonts w:cs="Calibri Light"/>
                <w:sz w:val="16"/>
                <w:szCs w:val="16"/>
              </w:rPr>
            </w:pPr>
          </w:p>
        </w:tc>
      </w:tr>
      <w:tr w:rsidRPr="0034692A" w:rsidR="009C4624" w:rsidTr="00837E8C" w14:paraId="536B1A22" w14:textId="77777777">
        <w:trPr>
          <w:trHeight w:val="247"/>
        </w:trPr>
        <w:tc>
          <w:tcPr>
            <w:tcW w:w="154" w:type="pct"/>
          </w:tcPr>
          <w:p w:rsidRPr="0034692A" w:rsidR="009C4624" w:rsidP="004642CE" w:rsidRDefault="009C4624" w14:paraId="72FB0D97" w14:textId="77777777">
            <w:pPr>
              <w:pStyle w:val="TableText"/>
              <w:rPr>
                <w:rFonts w:cs="Calibri Light"/>
                <w:sz w:val="16"/>
                <w:szCs w:val="16"/>
              </w:rPr>
            </w:pPr>
            <w:r w:rsidRPr="0034692A">
              <w:rPr>
                <w:rFonts w:cs="Calibri Light"/>
                <w:sz w:val="16"/>
                <w:szCs w:val="16"/>
              </w:rPr>
              <w:t>7</w:t>
            </w:r>
          </w:p>
        </w:tc>
        <w:tc>
          <w:tcPr>
            <w:tcW w:w="595" w:type="pct"/>
          </w:tcPr>
          <w:p w:rsidRPr="0034692A" w:rsidR="009C4624" w:rsidP="004642CE" w:rsidRDefault="009C4624" w14:paraId="244547A1" w14:textId="77777777">
            <w:pPr>
              <w:pStyle w:val="TableText"/>
              <w:rPr>
                <w:rFonts w:cs="Calibri Light"/>
                <w:sz w:val="16"/>
                <w:szCs w:val="16"/>
              </w:rPr>
            </w:pPr>
          </w:p>
        </w:tc>
        <w:tc>
          <w:tcPr>
            <w:tcW w:w="675" w:type="pct"/>
          </w:tcPr>
          <w:p w:rsidRPr="0034692A" w:rsidR="009C4624" w:rsidP="004642CE" w:rsidRDefault="009C4624" w14:paraId="10D9A303" w14:textId="77777777">
            <w:pPr>
              <w:pStyle w:val="TableText"/>
              <w:rPr>
                <w:rFonts w:cs="Calibri Light"/>
                <w:sz w:val="16"/>
                <w:szCs w:val="16"/>
              </w:rPr>
            </w:pPr>
            <w:r w:rsidRPr="0034692A">
              <w:rPr>
                <w:rFonts w:cs="Calibri Light"/>
                <w:sz w:val="16"/>
                <w:szCs w:val="16"/>
              </w:rPr>
              <w:t>Pre_Name_Adjunct</w:t>
            </w:r>
          </w:p>
        </w:tc>
        <w:tc>
          <w:tcPr>
            <w:tcW w:w="354" w:type="pct"/>
          </w:tcPr>
          <w:p w:rsidRPr="0034692A" w:rsidR="009C4624" w:rsidP="004642CE" w:rsidRDefault="009C4624" w14:paraId="084F746C" w14:textId="77777777">
            <w:pPr>
              <w:pStyle w:val="TableText"/>
              <w:rPr>
                <w:rFonts w:cs="Calibri Light"/>
                <w:sz w:val="16"/>
                <w:szCs w:val="16"/>
              </w:rPr>
            </w:pPr>
            <w:r w:rsidRPr="0034692A">
              <w:rPr>
                <w:rFonts w:cs="Calibri Light"/>
                <w:sz w:val="16"/>
                <w:szCs w:val="16"/>
              </w:rPr>
              <w:t>Varchar2(150)</w:t>
            </w:r>
          </w:p>
        </w:tc>
        <w:tc>
          <w:tcPr>
            <w:tcW w:w="161" w:type="pct"/>
          </w:tcPr>
          <w:p w:rsidRPr="0034692A" w:rsidR="009C4624" w:rsidP="004642CE" w:rsidRDefault="009C4624" w14:paraId="6B320DE7" w14:textId="77777777">
            <w:pPr>
              <w:pStyle w:val="TableText"/>
              <w:rPr>
                <w:rFonts w:cs="Calibri Light"/>
                <w:sz w:val="16"/>
                <w:szCs w:val="16"/>
              </w:rPr>
            </w:pPr>
          </w:p>
        </w:tc>
        <w:tc>
          <w:tcPr>
            <w:tcW w:w="451" w:type="pct"/>
          </w:tcPr>
          <w:p w:rsidRPr="0034692A" w:rsidR="009C4624" w:rsidP="004642CE" w:rsidRDefault="009C4624" w14:paraId="7A4C395F" w14:textId="77777777">
            <w:pPr>
              <w:pStyle w:val="TableText"/>
              <w:rPr>
                <w:rFonts w:cs="Calibri Light"/>
                <w:sz w:val="16"/>
                <w:szCs w:val="16"/>
              </w:rPr>
            </w:pPr>
          </w:p>
        </w:tc>
        <w:tc>
          <w:tcPr>
            <w:tcW w:w="683" w:type="pct"/>
          </w:tcPr>
          <w:p w:rsidRPr="0034692A" w:rsidR="009C4624" w:rsidP="004642CE" w:rsidRDefault="009C4624" w14:paraId="5941E56D" w14:textId="77777777">
            <w:pPr>
              <w:pStyle w:val="TableText"/>
              <w:rPr>
                <w:rFonts w:cs="Calibri Light"/>
                <w:sz w:val="16"/>
                <w:szCs w:val="16"/>
              </w:rPr>
            </w:pPr>
            <w:r w:rsidRPr="0034692A">
              <w:rPr>
                <w:rFonts w:cs="Calibri Light"/>
                <w:sz w:val="16"/>
                <w:szCs w:val="16"/>
              </w:rPr>
              <w:t>PreNameAdjunct</w:t>
            </w:r>
          </w:p>
        </w:tc>
        <w:tc>
          <w:tcPr>
            <w:tcW w:w="355" w:type="pct"/>
          </w:tcPr>
          <w:p w:rsidRPr="0034692A" w:rsidR="009C4624" w:rsidP="004642CE" w:rsidRDefault="009C4624" w14:paraId="500B6070" w14:textId="77777777">
            <w:pPr>
              <w:pStyle w:val="TableText"/>
              <w:rPr>
                <w:rFonts w:cs="Calibri Light"/>
                <w:sz w:val="16"/>
                <w:szCs w:val="16"/>
              </w:rPr>
            </w:pPr>
            <w:r w:rsidRPr="0034692A">
              <w:rPr>
                <w:rFonts w:cs="Calibri Light"/>
                <w:sz w:val="16"/>
                <w:szCs w:val="16"/>
              </w:rPr>
              <w:t>Varchar2(150)</w:t>
            </w:r>
          </w:p>
        </w:tc>
        <w:tc>
          <w:tcPr>
            <w:tcW w:w="387" w:type="pct"/>
          </w:tcPr>
          <w:p w:rsidRPr="0034692A" w:rsidR="009C4624" w:rsidP="004642CE" w:rsidRDefault="009C4624" w14:paraId="5F7F7A5C" w14:textId="77777777">
            <w:pPr>
              <w:pStyle w:val="TableText"/>
              <w:rPr>
                <w:rFonts w:cs="Calibri Light"/>
                <w:sz w:val="16"/>
                <w:szCs w:val="16"/>
              </w:rPr>
            </w:pPr>
          </w:p>
        </w:tc>
        <w:tc>
          <w:tcPr>
            <w:tcW w:w="832" w:type="pct"/>
          </w:tcPr>
          <w:p w:rsidRPr="0034692A" w:rsidR="009C4624" w:rsidP="004642CE" w:rsidRDefault="009C4624" w14:paraId="3885F4D0" w14:textId="77777777">
            <w:pPr>
              <w:pStyle w:val="TableText"/>
              <w:rPr>
                <w:rFonts w:cs="Calibri Light"/>
                <w:sz w:val="16"/>
                <w:szCs w:val="16"/>
              </w:rPr>
            </w:pPr>
          </w:p>
        </w:tc>
        <w:tc>
          <w:tcPr>
            <w:tcW w:w="354" w:type="pct"/>
          </w:tcPr>
          <w:p w:rsidRPr="0034692A" w:rsidR="009C4624" w:rsidP="004642CE" w:rsidRDefault="009C4624" w14:paraId="060D9DCB" w14:textId="77777777">
            <w:pPr>
              <w:pStyle w:val="TableText"/>
              <w:rPr>
                <w:rFonts w:cs="Calibri Light"/>
                <w:sz w:val="16"/>
                <w:szCs w:val="16"/>
              </w:rPr>
            </w:pPr>
          </w:p>
        </w:tc>
      </w:tr>
      <w:tr w:rsidRPr="0034692A" w:rsidR="009C4624" w:rsidTr="00837E8C" w14:paraId="754A4364"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9C4624" w:rsidP="004642CE" w:rsidRDefault="009C4624" w14:paraId="4ED67CB1" w14:textId="77777777">
            <w:pPr>
              <w:pStyle w:val="TableText"/>
              <w:rPr>
                <w:rFonts w:cs="Calibri Light"/>
                <w:sz w:val="16"/>
                <w:szCs w:val="16"/>
              </w:rPr>
            </w:pPr>
            <w:r w:rsidRPr="0034692A">
              <w:rPr>
                <w:rFonts w:cs="Calibri Light"/>
                <w:sz w:val="16"/>
                <w:szCs w:val="16"/>
              </w:rPr>
              <w:t>8</w:t>
            </w:r>
          </w:p>
        </w:tc>
        <w:tc>
          <w:tcPr>
            <w:tcW w:w="595" w:type="pct"/>
          </w:tcPr>
          <w:p w:rsidRPr="0034692A" w:rsidR="009C4624" w:rsidP="004642CE" w:rsidRDefault="009C4624" w14:paraId="157A7330" w14:textId="77777777">
            <w:pPr>
              <w:pStyle w:val="TableText"/>
              <w:rPr>
                <w:rFonts w:cs="Calibri Light"/>
                <w:sz w:val="16"/>
                <w:szCs w:val="16"/>
              </w:rPr>
            </w:pPr>
          </w:p>
        </w:tc>
        <w:tc>
          <w:tcPr>
            <w:tcW w:w="675" w:type="pct"/>
          </w:tcPr>
          <w:p w:rsidRPr="0034692A" w:rsidR="009C4624" w:rsidP="004642CE" w:rsidRDefault="009C4624" w14:paraId="15A1A699" w14:textId="77777777">
            <w:pPr>
              <w:pStyle w:val="TableText"/>
              <w:rPr>
                <w:rFonts w:cs="Calibri Light"/>
                <w:sz w:val="16"/>
                <w:szCs w:val="16"/>
              </w:rPr>
            </w:pPr>
            <w:r w:rsidRPr="0034692A">
              <w:rPr>
                <w:rFonts w:cs="Calibri Light"/>
                <w:sz w:val="16"/>
                <w:szCs w:val="16"/>
              </w:rPr>
              <w:t>Previous_Last_Name</w:t>
            </w:r>
          </w:p>
        </w:tc>
        <w:tc>
          <w:tcPr>
            <w:tcW w:w="354" w:type="pct"/>
          </w:tcPr>
          <w:p w:rsidRPr="0034692A" w:rsidR="009C4624" w:rsidP="004642CE" w:rsidRDefault="009C4624" w14:paraId="7580EADC" w14:textId="77777777">
            <w:pPr>
              <w:pStyle w:val="TableText"/>
              <w:rPr>
                <w:rFonts w:cs="Calibri Light"/>
                <w:sz w:val="16"/>
                <w:szCs w:val="16"/>
              </w:rPr>
            </w:pPr>
            <w:r w:rsidRPr="0034692A">
              <w:rPr>
                <w:rFonts w:cs="Calibri Light"/>
                <w:sz w:val="16"/>
                <w:szCs w:val="16"/>
              </w:rPr>
              <w:t>Varchar2(30)</w:t>
            </w:r>
          </w:p>
        </w:tc>
        <w:tc>
          <w:tcPr>
            <w:tcW w:w="161" w:type="pct"/>
          </w:tcPr>
          <w:p w:rsidRPr="0034692A" w:rsidR="009C4624" w:rsidP="004642CE" w:rsidRDefault="009C4624" w14:paraId="6DBEEB5C" w14:textId="77777777">
            <w:pPr>
              <w:pStyle w:val="TableText"/>
              <w:rPr>
                <w:rFonts w:cs="Calibri Light"/>
                <w:sz w:val="16"/>
                <w:szCs w:val="16"/>
              </w:rPr>
            </w:pPr>
          </w:p>
        </w:tc>
        <w:tc>
          <w:tcPr>
            <w:tcW w:w="451" w:type="pct"/>
          </w:tcPr>
          <w:p w:rsidRPr="0034692A" w:rsidR="009C4624" w:rsidP="004642CE" w:rsidRDefault="009C4624" w14:paraId="505828EC" w14:textId="77777777">
            <w:pPr>
              <w:pStyle w:val="TableText"/>
              <w:rPr>
                <w:rFonts w:cs="Calibri Light"/>
                <w:sz w:val="16"/>
                <w:szCs w:val="16"/>
              </w:rPr>
            </w:pPr>
          </w:p>
        </w:tc>
        <w:tc>
          <w:tcPr>
            <w:tcW w:w="683" w:type="pct"/>
          </w:tcPr>
          <w:p w:rsidRPr="0034692A" w:rsidR="009C4624" w:rsidP="004642CE" w:rsidRDefault="009C4624" w14:paraId="6126D35A" w14:textId="77777777">
            <w:pPr>
              <w:pStyle w:val="TableText"/>
              <w:rPr>
                <w:rFonts w:cs="Calibri Light"/>
                <w:sz w:val="16"/>
                <w:szCs w:val="16"/>
              </w:rPr>
            </w:pPr>
            <w:r w:rsidRPr="0034692A">
              <w:rPr>
                <w:rFonts w:cs="Calibri Light"/>
                <w:sz w:val="16"/>
                <w:szCs w:val="16"/>
              </w:rPr>
              <w:t>PreviousLastName</w:t>
            </w:r>
          </w:p>
        </w:tc>
        <w:tc>
          <w:tcPr>
            <w:tcW w:w="355" w:type="pct"/>
          </w:tcPr>
          <w:p w:rsidRPr="0034692A" w:rsidR="009C4624" w:rsidP="004642CE" w:rsidRDefault="009C4624" w14:paraId="298719EF" w14:textId="77777777">
            <w:pPr>
              <w:pStyle w:val="TableText"/>
              <w:rPr>
                <w:rFonts w:cs="Calibri Light"/>
                <w:sz w:val="16"/>
                <w:szCs w:val="16"/>
              </w:rPr>
            </w:pPr>
            <w:r w:rsidRPr="0034692A">
              <w:rPr>
                <w:rFonts w:cs="Calibri Light"/>
                <w:sz w:val="16"/>
                <w:szCs w:val="16"/>
              </w:rPr>
              <w:t>Varchar2(30)</w:t>
            </w:r>
          </w:p>
        </w:tc>
        <w:tc>
          <w:tcPr>
            <w:tcW w:w="387" w:type="pct"/>
          </w:tcPr>
          <w:p w:rsidRPr="0034692A" w:rsidR="009C4624" w:rsidP="004642CE" w:rsidRDefault="009C4624" w14:paraId="3EFAB16D" w14:textId="77777777">
            <w:pPr>
              <w:pStyle w:val="TableText"/>
              <w:rPr>
                <w:rFonts w:cs="Calibri Light"/>
                <w:sz w:val="16"/>
                <w:szCs w:val="16"/>
              </w:rPr>
            </w:pPr>
          </w:p>
        </w:tc>
        <w:tc>
          <w:tcPr>
            <w:tcW w:w="832" w:type="pct"/>
          </w:tcPr>
          <w:p w:rsidRPr="0034692A" w:rsidR="009C4624" w:rsidP="004642CE" w:rsidRDefault="009C4624" w14:paraId="32758701" w14:textId="77777777">
            <w:pPr>
              <w:pStyle w:val="TableText"/>
              <w:rPr>
                <w:rFonts w:cs="Calibri Light"/>
                <w:sz w:val="16"/>
                <w:szCs w:val="16"/>
              </w:rPr>
            </w:pPr>
          </w:p>
        </w:tc>
        <w:tc>
          <w:tcPr>
            <w:tcW w:w="354" w:type="pct"/>
          </w:tcPr>
          <w:p w:rsidRPr="0034692A" w:rsidR="009C4624" w:rsidP="004642CE" w:rsidRDefault="009C4624" w14:paraId="61C8F41F" w14:textId="77777777">
            <w:pPr>
              <w:pStyle w:val="TableText"/>
              <w:rPr>
                <w:rFonts w:cs="Calibri Light"/>
                <w:sz w:val="16"/>
                <w:szCs w:val="16"/>
              </w:rPr>
            </w:pPr>
          </w:p>
        </w:tc>
      </w:tr>
      <w:tr w:rsidRPr="0034692A" w:rsidR="009C4624" w:rsidTr="00837E8C" w14:paraId="1F506912" w14:textId="77777777">
        <w:trPr>
          <w:trHeight w:val="247"/>
        </w:trPr>
        <w:tc>
          <w:tcPr>
            <w:tcW w:w="154" w:type="pct"/>
          </w:tcPr>
          <w:p w:rsidRPr="0034692A" w:rsidR="009C4624" w:rsidP="004642CE" w:rsidRDefault="009C4624" w14:paraId="3D085661" w14:textId="77777777">
            <w:pPr>
              <w:pStyle w:val="TableText"/>
              <w:rPr>
                <w:rFonts w:cs="Calibri Light"/>
                <w:sz w:val="16"/>
                <w:szCs w:val="16"/>
              </w:rPr>
            </w:pPr>
            <w:r w:rsidRPr="0034692A">
              <w:rPr>
                <w:rFonts w:cs="Calibri Light"/>
                <w:sz w:val="16"/>
                <w:szCs w:val="16"/>
              </w:rPr>
              <w:t>9</w:t>
            </w:r>
          </w:p>
        </w:tc>
        <w:tc>
          <w:tcPr>
            <w:tcW w:w="595" w:type="pct"/>
          </w:tcPr>
          <w:p w:rsidRPr="0034692A" w:rsidR="009C4624" w:rsidP="004642CE" w:rsidRDefault="009C4624" w14:paraId="03E6953E" w14:textId="77777777">
            <w:pPr>
              <w:pStyle w:val="TableText"/>
              <w:rPr>
                <w:rFonts w:cs="Calibri Light"/>
                <w:sz w:val="16"/>
                <w:szCs w:val="16"/>
              </w:rPr>
            </w:pPr>
          </w:p>
        </w:tc>
        <w:tc>
          <w:tcPr>
            <w:tcW w:w="675" w:type="pct"/>
          </w:tcPr>
          <w:p w:rsidRPr="0034692A" w:rsidR="009C4624" w:rsidP="004642CE" w:rsidRDefault="009C4624" w14:paraId="3FF8225F" w14:textId="77777777">
            <w:pPr>
              <w:pStyle w:val="TableText"/>
              <w:rPr>
                <w:rFonts w:cs="Calibri Light"/>
                <w:sz w:val="16"/>
                <w:szCs w:val="16"/>
              </w:rPr>
            </w:pPr>
            <w:r w:rsidRPr="0034692A">
              <w:rPr>
                <w:rFonts w:cs="Calibri Light"/>
                <w:sz w:val="16"/>
                <w:szCs w:val="16"/>
              </w:rPr>
              <w:t>Suffix</w:t>
            </w:r>
          </w:p>
        </w:tc>
        <w:tc>
          <w:tcPr>
            <w:tcW w:w="354" w:type="pct"/>
          </w:tcPr>
          <w:p w:rsidRPr="0034692A" w:rsidR="009C4624" w:rsidP="004642CE" w:rsidRDefault="009C4624" w14:paraId="2D4B6EDB" w14:textId="77777777">
            <w:pPr>
              <w:pStyle w:val="TableText"/>
              <w:rPr>
                <w:rFonts w:cs="Calibri Light"/>
                <w:sz w:val="16"/>
                <w:szCs w:val="16"/>
              </w:rPr>
            </w:pPr>
            <w:r w:rsidRPr="0034692A">
              <w:rPr>
                <w:rFonts w:cs="Calibri Light"/>
                <w:sz w:val="16"/>
                <w:szCs w:val="16"/>
              </w:rPr>
              <w:t>Varchar2(30)</w:t>
            </w:r>
          </w:p>
        </w:tc>
        <w:tc>
          <w:tcPr>
            <w:tcW w:w="161" w:type="pct"/>
          </w:tcPr>
          <w:p w:rsidRPr="0034692A" w:rsidR="009C4624" w:rsidP="004642CE" w:rsidRDefault="009C4624" w14:paraId="41E880F4" w14:textId="77777777">
            <w:pPr>
              <w:pStyle w:val="TableText"/>
              <w:rPr>
                <w:rFonts w:cs="Calibri Light"/>
                <w:sz w:val="16"/>
                <w:szCs w:val="16"/>
              </w:rPr>
            </w:pPr>
          </w:p>
        </w:tc>
        <w:tc>
          <w:tcPr>
            <w:tcW w:w="451" w:type="pct"/>
          </w:tcPr>
          <w:p w:rsidRPr="0034692A" w:rsidR="009C4624" w:rsidP="004642CE" w:rsidRDefault="009C4624" w14:paraId="0FA7EFBA" w14:textId="77777777">
            <w:pPr>
              <w:pStyle w:val="TableText"/>
              <w:rPr>
                <w:rFonts w:cs="Calibri Light"/>
                <w:sz w:val="16"/>
                <w:szCs w:val="16"/>
              </w:rPr>
            </w:pPr>
          </w:p>
        </w:tc>
        <w:tc>
          <w:tcPr>
            <w:tcW w:w="683" w:type="pct"/>
          </w:tcPr>
          <w:p w:rsidRPr="0034692A" w:rsidR="009C4624" w:rsidP="004642CE" w:rsidRDefault="009C4624" w14:paraId="38A4794E" w14:textId="77777777">
            <w:pPr>
              <w:pStyle w:val="TableText"/>
              <w:rPr>
                <w:rFonts w:cs="Calibri Light"/>
                <w:sz w:val="16"/>
                <w:szCs w:val="16"/>
              </w:rPr>
            </w:pPr>
            <w:r w:rsidRPr="0034692A">
              <w:rPr>
                <w:rFonts w:cs="Calibri Light"/>
                <w:sz w:val="16"/>
                <w:szCs w:val="16"/>
              </w:rPr>
              <w:t>Suffix</w:t>
            </w:r>
          </w:p>
        </w:tc>
        <w:tc>
          <w:tcPr>
            <w:tcW w:w="355" w:type="pct"/>
          </w:tcPr>
          <w:p w:rsidRPr="0034692A" w:rsidR="009C4624" w:rsidP="004642CE" w:rsidRDefault="009C4624" w14:paraId="18CE6ACC" w14:textId="77777777">
            <w:pPr>
              <w:pStyle w:val="TableText"/>
              <w:rPr>
                <w:rFonts w:cs="Calibri Light"/>
                <w:sz w:val="16"/>
                <w:szCs w:val="16"/>
              </w:rPr>
            </w:pPr>
            <w:r w:rsidRPr="0034692A">
              <w:rPr>
                <w:rFonts w:cs="Calibri Light"/>
                <w:sz w:val="16"/>
                <w:szCs w:val="16"/>
              </w:rPr>
              <w:t>Varchar2(30)</w:t>
            </w:r>
          </w:p>
        </w:tc>
        <w:tc>
          <w:tcPr>
            <w:tcW w:w="387" w:type="pct"/>
          </w:tcPr>
          <w:p w:rsidRPr="0034692A" w:rsidR="009C4624" w:rsidP="004642CE" w:rsidRDefault="009C4624" w14:paraId="41E3D632" w14:textId="77777777">
            <w:pPr>
              <w:pStyle w:val="TableText"/>
              <w:rPr>
                <w:rFonts w:cs="Calibri Light"/>
                <w:sz w:val="16"/>
                <w:szCs w:val="16"/>
              </w:rPr>
            </w:pPr>
          </w:p>
        </w:tc>
        <w:tc>
          <w:tcPr>
            <w:tcW w:w="832" w:type="pct"/>
          </w:tcPr>
          <w:p w:rsidRPr="0034692A" w:rsidR="009C4624" w:rsidP="004642CE" w:rsidRDefault="009C4624" w14:paraId="5C9D1DF2" w14:textId="77777777">
            <w:pPr>
              <w:pStyle w:val="TableText"/>
              <w:rPr>
                <w:rFonts w:cs="Calibri Light"/>
                <w:sz w:val="16"/>
                <w:szCs w:val="16"/>
              </w:rPr>
            </w:pPr>
          </w:p>
        </w:tc>
        <w:tc>
          <w:tcPr>
            <w:tcW w:w="354" w:type="pct"/>
          </w:tcPr>
          <w:p w:rsidRPr="0034692A" w:rsidR="009C4624" w:rsidP="004642CE" w:rsidRDefault="009C4624" w14:paraId="1292A854" w14:textId="77777777">
            <w:pPr>
              <w:pStyle w:val="TableText"/>
              <w:rPr>
                <w:rFonts w:cs="Calibri Light"/>
                <w:sz w:val="16"/>
                <w:szCs w:val="16"/>
              </w:rPr>
            </w:pPr>
          </w:p>
        </w:tc>
      </w:tr>
      <w:tr w:rsidRPr="0034692A" w:rsidR="009C4624" w:rsidTr="00837E8C" w14:paraId="710AA161"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9C4624" w:rsidP="004642CE" w:rsidRDefault="009C4624" w14:paraId="6ADBA71C" w14:textId="77777777">
            <w:pPr>
              <w:pStyle w:val="TableText"/>
              <w:rPr>
                <w:rFonts w:cs="Calibri Light"/>
                <w:sz w:val="16"/>
                <w:szCs w:val="16"/>
              </w:rPr>
            </w:pPr>
            <w:r w:rsidRPr="0034692A">
              <w:rPr>
                <w:rFonts w:cs="Calibri Light"/>
                <w:sz w:val="16"/>
                <w:szCs w:val="16"/>
              </w:rPr>
              <w:t>10</w:t>
            </w:r>
          </w:p>
        </w:tc>
        <w:tc>
          <w:tcPr>
            <w:tcW w:w="595" w:type="pct"/>
          </w:tcPr>
          <w:p w:rsidRPr="0034692A" w:rsidR="009C4624" w:rsidP="004642CE" w:rsidRDefault="009C4624" w14:paraId="07A6D9A2" w14:textId="77777777">
            <w:pPr>
              <w:pStyle w:val="TableText"/>
              <w:rPr>
                <w:rFonts w:cs="Calibri Light"/>
                <w:sz w:val="16"/>
                <w:szCs w:val="16"/>
              </w:rPr>
            </w:pPr>
          </w:p>
        </w:tc>
        <w:tc>
          <w:tcPr>
            <w:tcW w:w="675" w:type="pct"/>
          </w:tcPr>
          <w:p w:rsidRPr="0034692A" w:rsidR="009C4624" w:rsidP="004642CE" w:rsidRDefault="009C4624" w14:paraId="26F7C417" w14:textId="77777777">
            <w:pPr>
              <w:pStyle w:val="TableText"/>
              <w:rPr>
                <w:rFonts w:cs="Calibri Light"/>
                <w:sz w:val="16"/>
                <w:szCs w:val="16"/>
              </w:rPr>
            </w:pPr>
            <w:r w:rsidRPr="0034692A">
              <w:rPr>
                <w:rFonts w:cs="Calibri Light"/>
                <w:sz w:val="16"/>
                <w:szCs w:val="16"/>
              </w:rPr>
              <w:t>Title</w:t>
            </w:r>
          </w:p>
        </w:tc>
        <w:tc>
          <w:tcPr>
            <w:tcW w:w="354" w:type="pct"/>
          </w:tcPr>
          <w:p w:rsidRPr="0034692A" w:rsidR="009C4624" w:rsidP="004642CE" w:rsidRDefault="009C4624" w14:paraId="0A2A6E97" w14:textId="77777777">
            <w:pPr>
              <w:pStyle w:val="TableText"/>
              <w:rPr>
                <w:rFonts w:cs="Calibri Light"/>
                <w:sz w:val="16"/>
                <w:szCs w:val="16"/>
              </w:rPr>
            </w:pPr>
            <w:r w:rsidRPr="0034692A">
              <w:rPr>
                <w:rFonts w:cs="Calibri Light"/>
                <w:sz w:val="16"/>
                <w:szCs w:val="16"/>
              </w:rPr>
              <w:t>Varchar2(30)</w:t>
            </w:r>
          </w:p>
        </w:tc>
        <w:tc>
          <w:tcPr>
            <w:tcW w:w="161" w:type="pct"/>
          </w:tcPr>
          <w:p w:rsidRPr="0034692A" w:rsidR="009C4624" w:rsidP="004642CE" w:rsidRDefault="006E38AF" w14:paraId="18E14E3B" w14:textId="3A1EC886">
            <w:pPr>
              <w:pStyle w:val="TableText"/>
              <w:rPr>
                <w:rFonts w:cs="Calibri Light"/>
                <w:sz w:val="16"/>
                <w:szCs w:val="16"/>
              </w:rPr>
            </w:pPr>
            <w:r>
              <w:rPr>
                <w:rFonts w:cs="Calibri Light"/>
                <w:sz w:val="16"/>
                <w:szCs w:val="16"/>
              </w:rPr>
              <w:t>Yes</w:t>
            </w:r>
          </w:p>
        </w:tc>
        <w:tc>
          <w:tcPr>
            <w:tcW w:w="451" w:type="pct"/>
          </w:tcPr>
          <w:p w:rsidRPr="0034692A" w:rsidR="009C4624" w:rsidP="004642CE" w:rsidRDefault="009C4624" w14:paraId="1682E9D4" w14:textId="77777777">
            <w:pPr>
              <w:pStyle w:val="TableText"/>
              <w:rPr>
                <w:rFonts w:cs="Calibri Light"/>
                <w:sz w:val="16"/>
                <w:szCs w:val="16"/>
              </w:rPr>
            </w:pPr>
          </w:p>
        </w:tc>
        <w:tc>
          <w:tcPr>
            <w:tcW w:w="683" w:type="pct"/>
          </w:tcPr>
          <w:p w:rsidRPr="0034692A" w:rsidR="009C4624" w:rsidP="004642CE" w:rsidRDefault="009C4624" w14:paraId="37512CED" w14:textId="77777777">
            <w:pPr>
              <w:pStyle w:val="TableText"/>
              <w:rPr>
                <w:rFonts w:cs="Calibri Light"/>
                <w:sz w:val="16"/>
                <w:szCs w:val="16"/>
              </w:rPr>
            </w:pPr>
            <w:r w:rsidRPr="0034692A">
              <w:rPr>
                <w:rFonts w:cs="Calibri Light"/>
                <w:sz w:val="16"/>
                <w:szCs w:val="16"/>
              </w:rPr>
              <w:t>Title</w:t>
            </w:r>
          </w:p>
        </w:tc>
        <w:tc>
          <w:tcPr>
            <w:tcW w:w="355" w:type="pct"/>
          </w:tcPr>
          <w:p w:rsidRPr="0034692A" w:rsidR="009C4624" w:rsidP="004642CE" w:rsidRDefault="009C4624" w14:paraId="403561CE" w14:textId="77777777">
            <w:pPr>
              <w:pStyle w:val="TableText"/>
              <w:rPr>
                <w:rFonts w:cs="Calibri Light"/>
                <w:sz w:val="16"/>
                <w:szCs w:val="16"/>
              </w:rPr>
            </w:pPr>
            <w:r w:rsidRPr="0034692A">
              <w:rPr>
                <w:rFonts w:cs="Calibri Light"/>
                <w:sz w:val="16"/>
                <w:szCs w:val="16"/>
              </w:rPr>
              <w:t>Varchar2(30)</w:t>
            </w:r>
          </w:p>
        </w:tc>
        <w:tc>
          <w:tcPr>
            <w:tcW w:w="387" w:type="pct"/>
          </w:tcPr>
          <w:p w:rsidRPr="0034692A" w:rsidR="009C4624" w:rsidP="004642CE" w:rsidRDefault="009C4624" w14:paraId="5AF5F047" w14:textId="77777777">
            <w:pPr>
              <w:pStyle w:val="TableText"/>
              <w:rPr>
                <w:rFonts w:cs="Calibri Light"/>
                <w:sz w:val="16"/>
                <w:szCs w:val="16"/>
              </w:rPr>
            </w:pPr>
          </w:p>
        </w:tc>
        <w:tc>
          <w:tcPr>
            <w:tcW w:w="832" w:type="pct"/>
          </w:tcPr>
          <w:p w:rsidRPr="0034692A" w:rsidR="009C4624" w:rsidP="004642CE" w:rsidRDefault="009C4624" w14:paraId="280FC8D5" w14:textId="77777777">
            <w:pPr>
              <w:pStyle w:val="TableText"/>
              <w:rPr>
                <w:rFonts w:cs="Calibri Light"/>
                <w:sz w:val="16"/>
                <w:szCs w:val="16"/>
              </w:rPr>
            </w:pPr>
            <w:r w:rsidRPr="0034692A">
              <w:rPr>
                <w:rFonts w:cs="Calibri Light"/>
                <w:sz w:val="16"/>
                <w:szCs w:val="16"/>
              </w:rPr>
              <w:t xml:space="preserve">Validate against TITLE Lookup in Fusion </w:t>
            </w:r>
          </w:p>
        </w:tc>
        <w:tc>
          <w:tcPr>
            <w:tcW w:w="354" w:type="pct"/>
          </w:tcPr>
          <w:p w:rsidRPr="0034692A" w:rsidR="009C4624" w:rsidP="004642CE" w:rsidRDefault="009C4624" w14:paraId="00986295" w14:textId="77777777">
            <w:pPr>
              <w:pStyle w:val="TableText"/>
              <w:rPr>
                <w:rFonts w:cs="Calibri Light"/>
                <w:sz w:val="16"/>
                <w:szCs w:val="16"/>
              </w:rPr>
            </w:pPr>
          </w:p>
        </w:tc>
      </w:tr>
      <w:tr w:rsidRPr="0034692A" w:rsidR="009C4624" w:rsidTr="00837E8C" w14:paraId="54CA09BD" w14:textId="77777777">
        <w:trPr>
          <w:trHeight w:val="247"/>
        </w:trPr>
        <w:tc>
          <w:tcPr>
            <w:tcW w:w="154" w:type="pct"/>
          </w:tcPr>
          <w:p w:rsidRPr="0034692A" w:rsidR="009C4624" w:rsidP="004642CE" w:rsidRDefault="009C4624" w14:paraId="3FDDE95F" w14:textId="77777777">
            <w:pPr>
              <w:pStyle w:val="TableText"/>
              <w:rPr>
                <w:rFonts w:cs="Calibri Light"/>
                <w:sz w:val="16"/>
                <w:szCs w:val="16"/>
              </w:rPr>
            </w:pPr>
            <w:r w:rsidRPr="0034692A">
              <w:rPr>
                <w:rFonts w:cs="Calibri Light"/>
                <w:sz w:val="16"/>
                <w:szCs w:val="16"/>
              </w:rPr>
              <w:t>11</w:t>
            </w:r>
          </w:p>
        </w:tc>
        <w:tc>
          <w:tcPr>
            <w:tcW w:w="595" w:type="pct"/>
          </w:tcPr>
          <w:p w:rsidRPr="0034692A" w:rsidR="009C4624" w:rsidP="004642CE" w:rsidRDefault="009C4624" w14:paraId="3F4EAC84" w14:textId="77777777">
            <w:pPr>
              <w:pStyle w:val="TableText"/>
              <w:rPr>
                <w:rFonts w:cs="Calibri Light"/>
                <w:sz w:val="16"/>
                <w:szCs w:val="16"/>
              </w:rPr>
            </w:pPr>
          </w:p>
        </w:tc>
        <w:tc>
          <w:tcPr>
            <w:tcW w:w="675" w:type="pct"/>
          </w:tcPr>
          <w:p w:rsidRPr="0034692A" w:rsidR="009C4624" w:rsidP="004642CE" w:rsidRDefault="009C4624" w14:paraId="483D16F9" w14:textId="77777777">
            <w:pPr>
              <w:pStyle w:val="TableText"/>
              <w:rPr>
                <w:rFonts w:cs="Calibri Light"/>
                <w:sz w:val="16"/>
                <w:szCs w:val="16"/>
              </w:rPr>
            </w:pPr>
          </w:p>
        </w:tc>
        <w:tc>
          <w:tcPr>
            <w:tcW w:w="354" w:type="pct"/>
          </w:tcPr>
          <w:p w:rsidRPr="0034692A" w:rsidR="009C4624" w:rsidP="004642CE" w:rsidRDefault="009C4624" w14:paraId="6AA7322F" w14:textId="77777777">
            <w:pPr>
              <w:pStyle w:val="TableText"/>
              <w:rPr>
                <w:rFonts w:cs="Calibri Light"/>
                <w:sz w:val="16"/>
                <w:szCs w:val="16"/>
              </w:rPr>
            </w:pPr>
          </w:p>
        </w:tc>
        <w:tc>
          <w:tcPr>
            <w:tcW w:w="161" w:type="pct"/>
          </w:tcPr>
          <w:p w:rsidRPr="0034692A" w:rsidR="009C4624" w:rsidP="004642CE" w:rsidRDefault="006E38AF" w14:paraId="2B3D2C36" w14:textId="49FF89A1">
            <w:pPr>
              <w:pStyle w:val="TableText"/>
              <w:rPr>
                <w:rFonts w:cs="Calibri Light"/>
                <w:sz w:val="16"/>
                <w:szCs w:val="16"/>
              </w:rPr>
            </w:pPr>
            <w:r>
              <w:rPr>
                <w:rFonts w:cs="Calibri Light"/>
                <w:sz w:val="16"/>
                <w:szCs w:val="16"/>
              </w:rPr>
              <w:t>Yes</w:t>
            </w:r>
          </w:p>
        </w:tc>
        <w:tc>
          <w:tcPr>
            <w:tcW w:w="451" w:type="pct"/>
          </w:tcPr>
          <w:p w:rsidRPr="0034692A" w:rsidR="009C4624" w:rsidP="004642CE" w:rsidRDefault="009C4624" w14:paraId="64D5E61C" w14:textId="77777777">
            <w:pPr>
              <w:pStyle w:val="TableText"/>
              <w:rPr>
                <w:rFonts w:cs="Calibri Light"/>
                <w:sz w:val="16"/>
                <w:szCs w:val="16"/>
              </w:rPr>
            </w:pPr>
          </w:p>
        </w:tc>
        <w:tc>
          <w:tcPr>
            <w:tcW w:w="683" w:type="pct"/>
          </w:tcPr>
          <w:p w:rsidRPr="0034692A" w:rsidR="009C4624" w:rsidP="004642CE" w:rsidRDefault="009C4624" w14:paraId="7CE9BFD9" w14:textId="77777777">
            <w:pPr>
              <w:pStyle w:val="TableText"/>
              <w:rPr>
                <w:rFonts w:cs="Calibri Light"/>
                <w:sz w:val="16"/>
                <w:szCs w:val="16"/>
              </w:rPr>
            </w:pPr>
            <w:r w:rsidRPr="0034692A">
              <w:rPr>
                <w:rFonts w:cs="Calibri Light"/>
                <w:sz w:val="16"/>
                <w:szCs w:val="16"/>
              </w:rPr>
              <w:t>SourceSystemOwner</w:t>
            </w:r>
          </w:p>
        </w:tc>
        <w:tc>
          <w:tcPr>
            <w:tcW w:w="355" w:type="pct"/>
          </w:tcPr>
          <w:p w:rsidRPr="0034692A" w:rsidR="009C4624" w:rsidP="004642CE" w:rsidRDefault="009C4624" w14:paraId="2E71D574" w14:textId="77777777">
            <w:pPr>
              <w:pStyle w:val="TableText"/>
              <w:rPr>
                <w:rFonts w:cs="Calibri Light"/>
                <w:sz w:val="16"/>
                <w:szCs w:val="16"/>
              </w:rPr>
            </w:pPr>
          </w:p>
        </w:tc>
        <w:tc>
          <w:tcPr>
            <w:tcW w:w="387" w:type="pct"/>
          </w:tcPr>
          <w:p w:rsidRPr="0034692A" w:rsidR="009C4624" w:rsidP="004642CE" w:rsidRDefault="009C4624" w14:paraId="60169316" w14:textId="09787E49">
            <w:pPr>
              <w:pStyle w:val="TableText"/>
              <w:rPr>
                <w:rFonts w:cs="Calibri Light"/>
                <w:sz w:val="16"/>
                <w:szCs w:val="16"/>
              </w:rPr>
            </w:pPr>
            <w:r w:rsidRPr="0034692A">
              <w:rPr>
                <w:rFonts w:cs="Calibri Light"/>
                <w:sz w:val="16"/>
                <w:szCs w:val="16"/>
              </w:rPr>
              <w:t>EBS or DataMigration</w:t>
            </w:r>
          </w:p>
        </w:tc>
        <w:tc>
          <w:tcPr>
            <w:tcW w:w="832" w:type="pct"/>
          </w:tcPr>
          <w:p w:rsidRPr="0034692A" w:rsidR="009C4624" w:rsidP="004642CE" w:rsidRDefault="009C4624" w14:paraId="5D15ABED" w14:textId="77777777">
            <w:pPr>
              <w:pStyle w:val="TableText"/>
              <w:rPr>
                <w:rFonts w:cs="Calibri Light"/>
                <w:sz w:val="16"/>
                <w:szCs w:val="16"/>
              </w:rPr>
            </w:pPr>
          </w:p>
        </w:tc>
        <w:tc>
          <w:tcPr>
            <w:tcW w:w="354" w:type="pct"/>
          </w:tcPr>
          <w:p w:rsidRPr="0034692A" w:rsidR="009C4624" w:rsidP="004642CE" w:rsidRDefault="009C4624" w14:paraId="23718362" w14:textId="77777777">
            <w:pPr>
              <w:pStyle w:val="TableText"/>
              <w:rPr>
                <w:rFonts w:cs="Calibri Light"/>
                <w:sz w:val="16"/>
                <w:szCs w:val="16"/>
              </w:rPr>
            </w:pPr>
          </w:p>
        </w:tc>
      </w:tr>
      <w:tr w:rsidRPr="0034692A" w:rsidR="009C4624" w:rsidTr="00837E8C" w14:paraId="51517C21"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9C4624" w:rsidP="004642CE" w:rsidRDefault="009C4624" w14:paraId="65E467E8" w14:textId="77777777">
            <w:pPr>
              <w:pStyle w:val="TableText"/>
              <w:rPr>
                <w:rFonts w:cs="Calibri Light"/>
                <w:sz w:val="16"/>
                <w:szCs w:val="16"/>
              </w:rPr>
            </w:pPr>
            <w:r w:rsidRPr="0034692A">
              <w:rPr>
                <w:rFonts w:cs="Calibri Light"/>
                <w:sz w:val="16"/>
                <w:szCs w:val="16"/>
              </w:rPr>
              <w:t>12</w:t>
            </w:r>
          </w:p>
        </w:tc>
        <w:tc>
          <w:tcPr>
            <w:tcW w:w="595" w:type="pct"/>
          </w:tcPr>
          <w:p w:rsidRPr="0034692A" w:rsidR="009C4624" w:rsidP="004642CE" w:rsidRDefault="009C4624" w14:paraId="06731DBB" w14:textId="77777777">
            <w:pPr>
              <w:pStyle w:val="TableText"/>
              <w:rPr>
                <w:rFonts w:cs="Calibri Light"/>
                <w:sz w:val="16"/>
                <w:szCs w:val="16"/>
              </w:rPr>
            </w:pPr>
          </w:p>
        </w:tc>
        <w:tc>
          <w:tcPr>
            <w:tcW w:w="675" w:type="pct"/>
          </w:tcPr>
          <w:p w:rsidRPr="0034692A" w:rsidR="009C4624" w:rsidP="004642CE" w:rsidRDefault="009C4624" w14:paraId="0948385F" w14:textId="77777777">
            <w:pPr>
              <w:pStyle w:val="TableText"/>
              <w:rPr>
                <w:rFonts w:cs="Calibri Light"/>
                <w:sz w:val="16"/>
                <w:szCs w:val="16"/>
              </w:rPr>
            </w:pPr>
          </w:p>
        </w:tc>
        <w:tc>
          <w:tcPr>
            <w:tcW w:w="354" w:type="pct"/>
          </w:tcPr>
          <w:p w:rsidRPr="0034692A" w:rsidR="009C4624" w:rsidP="004642CE" w:rsidRDefault="009C4624" w14:paraId="32A75926" w14:textId="77777777">
            <w:pPr>
              <w:pStyle w:val="TableText"/>
              <w:rPr>
                <w:rFonts w:cs="Calibri Light"/>
                <w:sz w:val="16"/>
                <w:szCs w:val="16"/>
              </w:rPr>
            </w:pPr>
          </w:p>
        </w:tc>
        <w:tc>
          <w:tcPr>
            <w:tcW w:w="161" w:type="pct"/>
          </w:tcPr>
          <w:p w:rsidRPr="0034692A" w:rsidR="009C4624" w:rsidP="004642CE" w:rsidRDefault="006E38AF" w14:paraId="5913C8F7" w14:textId="6B4FD43B">
            <w:pPr>
              <w:pStyle w:val="TableText"/>
              <w:rPr>
                <w:rFonts w:cs="Calibri Light"/>
                <w:sz w:val="16"/>
                <w:szCs w:val="16"/>
              </w:rPr>
            </w:pPr>
            <w:r>
              <w:rPr>
                <w:rFonts w:cs="Calibri Light"/>
                <w:sz w:val="16"/>
                <w:szCs w:val="16"/>
              </w:rPr>
              <w:t>Yes</w:t>
            </w:r>
          </w:p>
        </w:tc>
        <w:tc>
          <w:tcPr>
            <w:tcW w:w="451" w:type="pct"/>
          </w:tcPr>
          <w:p w:rsidRPr="0034692A" w:rsidR="009C4624" w:rsidP="004642CE" w:rsidRDefault="009C4624" w14:paraId="6711947A" w14:textId="77777777">
            <w:pPr>
              <w:pStyle w:val="TableText"/>
              <w:rPr>
                <w:rFonts w:cs="Calibri Light"/>
                <w:sz w:val="16"/>
                <w:szCs w:val="16"/>
              </w:rPr>
            </w:pPr>
          </w:p>
        </w:tc>
        <w:tc>
          <w:tcPr>
            <w:tcW w:w="683" w:type="pct"/>
          </w:tcPr>
          <w:p w:rsidRPr="0034692A" w:rsidR="009C4624" w:rsidP="004642CE" w:rsidRDefault="009C4624" w14:paraId="287A09FA" w14:textId="77777777">
            <w:pPr>
              <w:pStyle w:val="TableText"/>
              <w:rPr>
                <w:rFonts w:cs="Calibri Light"/>
                <w:sz w:val="16"/>
                <w:szCs w:val="16"/>
              </w:rPr>
            </w:pPr>
            <w:r w:rsidRPr="0034692A">
              <w:rPr>
                <w:rFonts w:cs="Calibri Light"/>
                <w:sz w:val="16"/>
                <w:szCs w:val="16"/>
              </w:rPr>
              <w:t>SourceSystemId</w:t>
            </w:r>
          </w:p>
        </w:tc>
        <w:tc>
          <w:tcPr>
            <w:tcW w:w="355" w:type="pct"/>
          </w:tcPr>
          <w:p w:rsidRPr="0034692A" w:rsidR="009C4624" w:rsidP="004642CE" w:rsidRDefault="009C4624" w14:paraId="6CDD86BF" w14:textId="77777777">
            <w:pPr>
              <w:pStyle w:val="TableText"/>
              <w:rPr>
                <w:rFonts w:cs="Calibri Light"/>
                <w:sz w:val="16"/>
                <w:szCs w:val="16"/>
              </w:rPr>
            </w:pPr>
          </w:p>
        </w:tc>
        <w:tc>
          <w:tcPr>
            <w:tcW w:w="387" w:type="pct"/>
          </w:tcPr>
          <w:p w:rsidRPr="0034692A" w:rsidR="009C4624" w:rsidP="004642CE" w:rsidRDefault="009C4624" w14:paraId="09873FCE" w14:textId="77777777">
            <w:pPr>
              <w:pStyle w:val="TableText"/>
              <w:rPr>
                <w:rFonts w:cs="Calibri Light"/>
                <w:sz w:val="16"/>
                <w:szCs w:val="16"/>
              </w:rPr>
            </w:pPr>
            <w:r w:rsidRPr="0034692A">
              <w:rPr>
                <w:rFonts w:cs="Calibri Light"/>
                <w:sz w:val="16"/>
                <w:szCs w:val="16"/>
              </w:rPr>
              <w:t>PersonName- PersonNumber</w:t>
            </w:r>
          </w:p>
        </w:tc>
        <w:tc>
          <w:tcPr>
            <w:tcW w:w="832" w:type="pct"/>
          </w:tcPr>
          <w:p w:rsidRPr="0034692A" w:rsidR="009C4624" w:rsidP="004642CE" w:rsidRDefault="009C4624" w14:paraId="24A78366" w14:textId="77777777">
            <w:pPr>
              <w:pStyle w:val="TableText"/>
              <w:rPr>
                <w:rFonts w:cs="Calibri Light"/>
                <w:sz w:val="16"/>
                <w:szCs w:val="16"/>
              </w:rPr>
            </w:pPr>
          </w:p>
        </w:tc>
        <w:tc>
          <w:tcPr>
            <w:tcW w:w="354" w:type="pct"/>
          </w:tcPr>
          <w:p w:rsidRPr="0034692A" w:rsidR="009C4624" w:rsidP="004642CE" w:rsidRDefault="009C4624" w14:paraId="4968B76C" w14:textId="77777777">
            <w:pPr>
              <w:pStyle w:val="TableText"/>
              <w:rPr>
                <w:rFonts w:cs="Calibri Light"/>
                <w:sz w:val="16"/>
                <w:szCs w:val="16"/>
              </w:rPr>
            </w:pPr>
          </w:p>
        </w:tc>
      </w:tr>
      <w:tr w:rsidRPr="0034692A" w:rsidR="009C4624" w:rsidTr="00837E8C" w14:paraId="7EE96F49" w14:textId="77777777">
        <w:trPr>
          <w:trHeight w:val="247"/>
        </w:trPr>
        <w:tc>
          <w:tcPr>
            <w:tcW w:w="154" w:type="pct"/>
          </w:tcPr>
          <w:p w:rsidRPr="0034692A" w:rsidR="009C4624" w:rsidP="004642CE" w:rsidRDefault="009C4624" w14:paraId="3E13EC48" w14:textId="77777777">
            <w:pPr>
              <w:pStyle w:val="TableText"/>
              <w:rPr>
                <w:rFonts w:cs="Calibri Light"/>
                <w:sz w:val="16"/>
                <w:szCs w:val="16"/>
              </w:rPr>
            </w:pPr>
            <w:r w:rsidRPr="0034692A">
              <w:rPr>
                <w:rFonts w:cs="Calibri Light"/>
                <w:sz w:val="16"/>
                <w:szCs w:val="16"/>
              </w:rPr>
              <w:t>13</w:t>
            </w:r>
          </w:p>
        </w:tc>
        <w:tc>
          <w:tcPr>
            <w:tcW w:w="595" w:type="pct"/>
          </w:tcPr>
          <w:p w:rsidRPr="0034692A" w:rsidR="009C4624" w:rsidP="004642CE" w:rsidRDefault="009C4624" w14:paraId="1D5C6E62" w14:textId="77777777">
            <w:pPr>
              <w:pStyle w:val="TableText"/>
              <w:rPr>
                <w:rFonts w:cs="Calibri Light"/>
                <w:sz w:val="16"/>
                <w:szCs w:val="16"/>
              </w:rPr>
            </w:pPr>
          </w:p>
        </w:tc>
        <w:tc>
          <w:tcPr>
            <w:tcW w:w="675" w:type="pct"/>
          </w:tcPr>
          <w:p w:rsidRPr="0034692A" w:rsidR="009C4624" w:rsidP="004642CE" w:rsidRDefault="009C4624" w14:paraId="7E037279" w14:textId="77777777">
            <w:pPr>
              <w:pStyle w:val="TableText"/>
              <w:rPr>
                <w:rFonts w:cs="Calibri Light"/>
                <w:sz w:val="16"/>
                <w:szCs w:val="16"/>
              </w:rPr>
            </w:pPr>
          </w:p>
        </w:tc>
        <w:tc>
          <w:tcPr>
            <w:tcW w:w="354" w:type="pct"/>
          </w:tcPr>
          <w:p w:rsidRPr="0034692A" w:rsidR="009C4624" w:rsidP="004642CE" w:rsidRDefault="009C4624" w14:paraId="654B9A18" w14:textId="77777777">
            <w:pPr>
              <w:pStyle w:val="TableText"/>
              <w:rPr>
                <w:rFonts w:cs="Calibri Light"/>
                <w:sz w:val="16"/>
                <w:szCs w:val="16"/>
              </w:rPr>
            </w:pPr>
          </w:p>
        </w:tc>
        <w:tc>
          <w:tcPr>
            <w:tcW w:w="161" w:type="pct"/>
          </w:tcPr>
          <w:p w:rsidRPr="0034692A" w:rsidR="009C4624" w:rsidP="004642CE" w:rsidRDefault="006E38AF" w14:paraId="20637A97" w14:textId="708DC71A">
            <w:pPr>
              <w:pStyle w:val="TableText"/>
              <w:rPr>
                <w:rFonts w:cs="Calibri Light"/>
                <w:sz w:val="16"/>
                <w:szCs w:val="16"/>
              </w:rPr>
            </w:pPr>
            <w:r>
              <w:rPr>
                <w:rFonts w:cs="Calibri Light"/>
                <w:sz w:val="16"/>
                <w:szCs w:val="16"/>
              </w:rPr>
              <w:t>Yes</w:t>
            </w:r>
          </w:p>
        </w:tc>
        <w:tc>
          <w:tcPr>
            <w:tcW w:w="451" w:type="pct"/>
          </w:tcPr>
          <w:p w:rsidRPr="0034692A" w:rsidR="009C4624" w:rsidP="004642CE" w:rsidRDefault="009C4624" w14:paraId="2362AD9A" w14:textId="77777777">
            <w:pPr>
              <w:pStyle w:val="TableText"/>
              <w:rPr>
                <w:rFonts w:cs="Calibri Light"/>
                <w:sz w:val="16"/>
                <w:szCs w:val="16"/>
              </w:rPr>
            </w:pPr>
          </w:p>
        </w:tc>
        <w:tc>
          <w:tcPr>
            <w:tcW w:w="683" w:type="pct"/>
          </w:tcPr>
          <w:p w:rsidRPr="0034692A" w:rsidR="009C4624" w:rsidP="004642CE" w:rsidRDefault="009C4624" w14:paraId="1BAAB002" w14:textId="77777777">
            <w:pPr>
              <w:pStyle w:val="TableText"/>
              <w:rPr>
                <w:rFonts w:cs="Calibri Light"/>
                <w:sz w:val="16"/>
                <w:szCs w:val="16"/>
              </w:rPr>
            </w:pPr>
            <w:r w:rsidRPr="0034692A">
              <w:rPr>
                <w:rFonts w:cs="Calibri Light"/>
                <w:sz w:val="16"/>
                <w:szCs w:val="16"/>
              </w:rPr>
              <w:t>PersonId (SourceSystemId)</w:t>
            </w:r>
          </w:p>
        </w:tc>
        <w:tc>
          <w:tcPr>
            <w:tcW w:w="355" w:type="pct"/>
          </w:tcPr>
          <w:p w:rsidRPr="0034692A" w:rsidR="009C4624" w:rsidP="004642CE" w:rsidRDefault="009C4624" w14:paraId="7E2F0601" w14:textId="77777777">
            <w:pPr>
              <w:pStyle w:val="TableText"/>
              <w:rPr>
                <w:rFonts w:cs="Calibri Light"/>
                <w:sz w:val="16"/>
                <w:szCs w:val="16"/>
              </w:rPr>
            </w:pPr>
          </w:p>
        </w:tc>
        <w:tc>
          <w:tcPr>
            <w:tcW w:w="387" w:type="pct"/>
          </w:tcPr>
          <w:p w:rsidRPr="0034692A" w:rsidR="009C4624" w:rsidP="004642CE" w:rsidRDefault="009C4624" w14:paraId="6D0646ED" w14:textId="77777777">
            <w:pPr>
              <w:pStyle w:val="TableText"/>
              <w:rPr>
                <w:rFonts w:cs="Calibri Light"/>
                <w:sz w:val="16"/>
                <w:szCs w:val="16"/>
              </w:rPr>
            </w:pPr>
            <w:r w:rsidRPr="0034692A">
              <w:rPr>
                <w:rFonts w:cs="Calibri Light"/>
                <w:sz w:val="16"/>
                <w:szCs w:val="16"/>
              </w:rPr>
              <w:t>WORKER- PersonNumber</w:t>
            </w:r>
          </w:p>
        </w:tc>
        <w:tc>
          <w:tcPr>
            <w:tcW w:w="832" w:type="pct"/>
          </w:tcPr>
          <w:p w:rsidRPr="0034692A" w:rsidR="009C4624" w:rsidP="004642CE" w:rsidRDefault="009C4624" w14:paraId="24DBE7F6" w14:textId="77777777">
            <w:pPr>
              <w:pStyle w:val="TableText"/>
              <w:rPr>
                <w:rFonts w:cs="Calibri Light"/>
                <w:sz w:val="16"/>
                <w:szCs w:val="16"/>
              </w:rPr>
            </w:pPr>
          </w:p>
        </w:tc>
        <w:tc>
          <w:tcPr>
            <w:tcW w:w="354" w:type="pct"/>
          </w:tcPr>
          <w:p w:rsidRPr="0034692A" w:rsidR="009C4624" w:rsidP="004642CE" w:rsidRDefault="009C4624" w14:paraId="235E9792" w14:textId="77777777">
            <w:pPr>
              <w:pStyle w:val="TableText"/>
              <w:rPr>
                <w:rFonts w:cs="Calibri Light"/>
                <w:sz w:val="16"/>
                <w:szCs w:val="16"/>
              </w:rPr>
            </w:pPr>
          </w:p>
        </w:tc>
      </w:tr>
      <w:tr w:rsidRPr="0034692A" w:rsidR="009C4624" w:rsidTr="00837E8C" w14:paraId="7377130B"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9C4624" w:rsidP="004642CE" w:rsidRDefault="009C4624" w14:paraId="5C5F4D03" w14:textId="77777777">
            <w:pPr>
              <w:pStyle w:val="TableText"/>
              <w:rPr>
                <w:rFonts w:cs="Calibri Light"/>
                <w:sz w:val="16"/>
                <w:szCs w:val="16"/>
              </w:rPr>
            </w:pPr>
            <w:r w:rsidRPr="0034692A">
              <w:rPr>
                <w:rFonts w:cs="Calibri Light"/>
                <w:sz w:val="16"/>
                <w:szCs w:val="16"/>
              </w:rPr>
              <w:t>14</w:t>
            </w:r>
          </w:p>
        </w:tc>
        <w:tc>
          <w:tcPr>
            <w:tcW w:w="595" w:type="pct"/>
          </w:tcPr>
          <w:p w:rsidRPr="0034692A" w:rsidR="009C4624" w:rsidP="004642CE" w:rsidRDefault="009C4624" w14:paraId="4F1A51EB" w14:textId="77777777">
            <w:pPr>
              <w:pStyle w:val="TableText"/>
              <w:rPr>
                <w:rFonts w:cs="Calibri Light"/>
                <w:sz w:val="16"/>
                <w:szCs w:val="16"/>
              </w:rPr>
            </w:pPr>
          </w:p>
        </w:tc>
        <w:tc>
          <w:tcPr>
            <w:tcW w:w="675" w:type="pct"/>
          </w:tcPr>
          <w:p w:rsidRPr="0034692A" w:rsidR="009C4624" w:rsidP="004642CE" w:rsidRDefault="009C4624" w14:paraId="3FC57871" w14:textId="77777777">
            <w:pPr>
              <w:pStyle w:val="TableText"/>
              <w:rPr>
                <w:rFonts w:cs="Calibri Light"/>
                <w:sz w:val="16"/>
                <w:szCs w:val="16"/>
              </w:rPr>
            </w:pPr>
          </w:p>
        </w:tc>
        <w:tc>
          <w:tcPr>
            <w:tcW w:w="354" w:type="pct"/>
          </w:tcPr>
          <w:p w:rsidRPr="0034692A" w:rsidR="009C4624" w:rsidP="004642CE" w:rsidRDefault="009C4624" w14:paraId="15AA5940" w14:textId="77777777">
            <w:pPr>
              <w:pStyle w:val="TableText"/>
              <w:rPr>
                <w:rFonts w:cs="Calibri Light"/>
                <w:sz w:val="16"/>
                <w:szCs w:val="16"/>
              </w:rPr>
            </w:pPr>
          </w:p>
        </w:tc>
        <w:tc>
          <w:tcPr>
            <w:tcW w:w="161" w:type="pct"/>
          </w:tcPr>
          <w:p w:rsidRPr="0034692A" w:rsidR="009C4624" w:rsidP="004642CE" w:rsidRDefault="006E38AF" w14:paraId="432EA9B1" w14:textId="0A1C3167">
            <w:pPr>
              <w:pStyle w:val="TableText"/>
              <w:rPr>
                <w:rFonts w:cs="Calibri Light"/>
                <w:sz w:val="16"/>
                <w:szCs w:val="16"/>
              </w:rPr>
            </w:pPr>
            <w:r>
              <w:rPr>
                <w:rFonts w:cs="Calibri Light"/>
                <w:sz w:val="16"/>
                <w:szCs w:val="16"/>
              </w:rPr>
              <w:t>Yes</w:t>
            </w:r>
          </w:p>
        </w:tc>
        <w:tc>
          <w:tcPr>
            <w:tcW w:w="451" w:type="pct"/>
          </w:tcPr>
          <w:p w:rsidRPr="0034692A" w:rsidR="009C4624" w:rsidP="004642CE" w:rsidRDefault="009C4624" w14:paraId="7030C30A" w14:textId="77777777">
            <w:pPr>
              <w:pStyle w:val="TableText"/>
              <w:rPr>
                <w:rFonts w:cs="Calibri Light"/>
                <w:sz w:val="16"/>
                <w:szCs w:val="16"/>
              </w:rPr>
            </w:pPr>
          </w:p>
        </w:tc>
        <w:tc>
          <w:tcPr>
            <w:tcW w:w="683" w:type="pct"/>
          </w:tcPr>
          <w:p w:rsidRPr="0034692A" w:rsidR="009C4624" w:rsidP="004642CE" w:rsidRDefault="009C4624" w14:paraId="19B74B60" w14:textId="77777777">
            <w:pPr>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EffectiveEndDate</w:t>
            </w:r>
          </w:p>
        </w:tc>
        <w:tc>
          <w:tcPr>
            <w:tcW w:w="355" w:type="pct"/>
          </w:tcPr>
          <w:p w:rsidRPr="0034692A" w:rsidR="009C4624" w:rsidP="004642CE" w:rsidRDefault="009C4624" w14:paraId="27D3555A" w14:textId="77777777">
            <w:pPr>
              <w:pStyle w:val="TableText"/>
              <w:rPr>
                <w:rFonts w:cs="Calibri Light"/>
                <w:sz w:val="16"/>
                <w:szCs w:val="16"/>
              </w:rPr>
            </w:pPr>
          </w:p>
        </w:tc>
        <w:tc>
          <w:tcPr>
            <w:tcW w:w="387" w:type="pct"/>
          </w:tcPr>
          <w:p w:rsidRPr="0034692A" w:rsidR="009C4624" w:rsidP="004642CE" w:rsidRDefault="009C4624" w14:paraId="717E2F5D" w14:textId="77777777">
            <w:pPr>
              <w:pStyle w:val="TableText"/>
              <w:rPr>
                <w:rFonts w:cs="Calibri Light"/>
                <w:sz w:val="16"/>
                <w:szCs w:val="16"/>
              </w:rPr>
            </w:pPr>
            <w:r w:rsidRPr="0034692A">
              <w:rPr>
                <w:rFonts w:cs="Calibri Light"/>
                <w:sz w:val="16"/>
                <w:szCs w:val="16"/>
              </w:rPr>
              <w:t>31-DEC-4712</w:t>
            </w:r>
          </w:p>
        </w:tc>
        <w:tc>
          <w:tcPr>
            <w:tcW w:w="832" w:type="pct"/>
          </w:tcPr>
          <w:p w:rsidRPr="0034692A" w:rsidR="009C4624" w:rsidP="004642CE" w:rsidRDefault="009C4624" w14:paraId="10EC028B" w14:textId="77777777">
            <w:pPr>
              <w:pStyle w:val="TableText"/>
              <w:rPr>
                <w:rFonts w:cs="Calibri Light"/>
                <w:sz w:val="16"/>
                <w:szCs w:val="16"/>
              </w:rPr>
            </w:pPr>
          </w:p>
        </w:tc>
        <w:tc>
          <w:tcPr>
            <w:tcW w:w="354" w:type="pct"/>
          </w:tcPr>
          <w:p w:rsidRPr="0034692A" w:rsidR="009C4624" w:rsidP="004642CE" w:rsidRDefault="009C4624" w14:paraId="492A366F" w14:textId="77777777">
            <w:pPr>
              <w:pStyle w:val="TableText"/>
              <w:rPr>
                <w:rFonts w:cs="Calibri Light"/>
                <w:sz w:val="16"/>
                <w:szCs w:val="16"/>
              </w:rPr>
            </w:pPr>
          </w:p>
        </w:tc>
      </w:tr>
      <w:tr w:rsidRPr="0034692A" w:rsidR="009C4624" w:rsidTr="00837E8C" w14:paraId="30219E82" w14:textId="77777777">
        <w:trPr>
          <w:trHeight w:val="247"/>
        </w:trPr>
        <w:tc>
          <w:tcPr>
            <w:tcW w:w="154" w:type="pct"/>
          </w:tcPr>
          <w:p w:rsidRPr="0034692A" w:rsidR="009C4624" w:rsidP="004642CE" w:rsidRDefault="009C4624" w14:paraId="3A227B37" w14:textId="77777777">
            <w:pPr>
              <w:pStyle w:val="TableText"/>
              <w:rPr>
                <w:rFonts w:cs="Calibri Light"/>
                <w:sz w:val="16"/>
                <w:szCs w:val="16"/>
              </w:rPr>
            </w:pPr>
            <w:r w:rsidRPr="0034692A">
              <w:rPr>
                <w:rFonts w:cs="Calibri Light"/>
                <w:sz w:val="16"/>
                <w:szCs w:val="16"/>
              </w:rPr>
              <w:t>15</w:t>
            </w:r>
          </w:p>
        </w:tc>
        <w:tc>
          <w:tcPr>
            <w:tcW w:w="595" w:type="pct"/>
          </w:tcPr>
          <w:p w:rsidRPr="0034692A" w:rsidR="009C4624" w:rsidP="004642CE" w:rsidRDefault="009C4624" w14:paraId="57DDCE50" w14:textId="77777777">
            <w:pPr>
              <w:pStyle w:val="TableText"/>
              <w:rPr>
                <w:rFonts w:cs="Calibri Light"/>
                <w:sz w:val="16"/>
                <w:szCs w:val="16"/>
              </w:rPr>
            </w:pPr>
          </w:p>
        </w:tc>
        <w:tc>
          <w:tcPr>
            <w:tcW w:w="675" w:type="pct"/>
          </w:tcPr>
          <w:p w:rsidRPr="0034692A" w:rsidR="009C4624" w:rsidP="004642CE" w:rsidRDefault="009C4624" w14:paraId="7340AB07" w14:textId="77777777">
            <w:pPr>
              <w:pStyle w:val="TableText"/>
              <w:rPr>
                <w:rFonts w:cs="Calibri Light"/>
                <w:sz w:val="16"/>
                <w:szCs w:val="16"/>
              </w:rPr>
            </w:pPr>
          </w:p>
        </w:tc>
        <w:tc>
          <w:tcPr>
            <w:tcW w:w="354" w:type="pct"/>
          </w:tcPr>
          <w:p w:rsidRPr="0034692A" w:rsidR="009C4624" w:rsidP="004642CE" w:rsidRDefault="009C4624" w14:paraId="12EE0ED3" w14:textId="77777777">
            <w:pPr>
              <w:pStyle w:val="TableText"/>
              <w:rPr>
                <w:rFonts w:cs="Calibri Light"/>
                <w:sz w:val="16"/>
                <w:szCs w:val="16"/>
              </w:rPr>
            </w:pPr>
          </w:p>
        </w:tc>
        <w:tc>
          <w:tcPr>
            <w:tcW w:w="161" w:type="pct"/>
          </w:tcPr>
          <w:p w:rsidRPr="0034692A" w:rsidR="009C4624" w:rsidP="004642CE" w:rsidRDefault="006E38AF" w14:paraId="51BB820D" w14:textId="769FE0C1">
            <w:pPr>
              <w:pStyle w:val="TableText"/>
              <w:rPr>
                <w:rFonts w:cs="Calibri Light"/>
                <w:sz w:val="16"/>
                <w:szCs w:val="16"/>
              </w:rPr>
            </w:pPr>
            <w:r>
              <w:rPr>
                <w:rFonts w:cs="Calibri Light"/>
                <w:sz w:val="16"/>
                <w:szCs w:val="16"/>
              </w:rPr>
              <w:t>Yes</w:t>
            </w:r>
          </w:p>
        </w:tc>
        <w:tc>
          <w:tcPr>
            <w:tcW w:w="451" w:type="pct"/>
          </w:tcPr>
          <w:p w:rsidRPr="0034692A" w:rsidR="009C4624" w:rsidP="004642CE" w:rsidRDefault="009C4624" w14:paraId="21791EEA" w14:textId="77777777">
            <w:pPr>
              <w:pStyle w:val="TableText"/>
              <w:rPr>
                <w:rFonts w:cs="Calibri Light"/>
                <w:sz w:val="16"/>
                <w:szCs w:val="16"/>
              </w:rPr>
            </w:pPr>
          </w:p>
        </w:tc>
        <w:tc>
          <w:tcPr>
            <w:tcW w:w="683" w:type="pct"/>
          </w:tcPr>
          <w:p w:rsidRPr="0034692A" w:rsidR="009C4624" w:rsidP="004642CE" w:rsidRDefault="009C4624" w14:paraId="3EA3C9F4" w14:textId="77777777">
            <w:pPr>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LegislationCode</w:t>
            </w:r>
          </w:p>
        </w:tc>
        <w:tc>
          <w:tcPr>
            <w:tcW w:w="355" w:type="pct"/>
          </w:tcPr>
          <w:p w:rsidRPr="0034692A" w:rsidR="009C4624" w:rsidP="004642CE" w:rsidRDefault="009C4624" w14:paraId="2C877267" w14:textId="77777777">
            <w:pPr>
              <w:pStyle w:val="TableText"/>
              <w:rPr>
                <w:rFonts w:cs="Calibri Light"/>
                <w:sz w:val="16"/>
                <w:szCs w:val="16"/>
              </w:rPr>
            </w:pPr>
          </w:p>
        </w:tc>
        <w:tc>
          <w:tcPr>
            <w:tcW w:w="387" w:type="pct"/>
          </w:tcPr>
          <w:p w:rsidRPr="0034692A" w:rsidR="009C4624" w:rsidP="004642CE" w:rsidRDefault="009C4624" w14:paraId="633CAE4F" w14:textId="77777777">
            <w:pPr>
              <w:pStyle w:val="TableText"/>
              <w:rPr>
                <w:rFonts w:cs="Calibri Light"/>
                <w:sz w:val="16"/>
                <w:szCs w:val="16"/>
              </w:rPr>
            </w:pPr>
          </w:p>
        </w:tc>
        <w:tc>
          <w:tcPr>
            <w:tcW w:w="832" w:type="pct"/>
          </w:tcPr>
          <w:p w:rsidRPr="0034692A" w:rsidR="009C4624" w:rsidP="004642CE" w:rsidRDefault="009C4624" w14:paraId="29F80530" w14:textId="77777777">
            <w:pPr>
              <w:pStyle w:val="TableText"/>
              <w:rPr>
                <w:rFonts w:cs="Calibri Light"/>
                <w:sz w:val="16"/>
                <w:szCs w:val="16"/>
              </w:rPr>
            </w:pPr>
          </w:p>
        </w:tc>
        <w:tc>
          <w:tcPr>
            <w:tcW w:w="354" w:type="pct"/>
          </w:tcPr>
          <w:p w:rsidRPr="0034692A" w:rsidR="009C4624" w:rsidP="004642CE" w:rsidRDefault="009C4624" w14:paraId="2AEBB8E9" w14:textId="77777777">
            <w:pPr>
              <w:pStyle w:val="TableText"/>
              <w:rPr>
                <w:rFonts w:cs="Calibri Light"/>
                <w:sz w:val="16"/>
                <w:szCs w:val="16"/>
              </w:rPr>
            </w:pPr>
          </w:p>
        </w:tc>
      </w:tr>
      <w:tr w:rsidRPr="0034692A" w:rsidR="009C4624" w:rsidTr="00837E8C" w14:paraId="680B5FAD"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9C4624" w:rsidP="004642CE" w:rsidRDefault="009C4624" w14:paraId="14CAAF3B" w14:textId="77777777">
            <w:pPr>
              <w:pStyle w:val="TableText"/>
              <w:rPr>
                <w:rFonts w:cs="Calibri Light"/>
                <w:sz w:val="16"/>
                <w:szCs w:val="16"/>
              </w:rPr>
            </w:pPr>
            <w:r w:rsidRPr="0034692A">
              <w:rPr>
                <w:rFonts w:cs="Calibri Light"/>
                <w:sz w:val="16"/>
                <w:szCs w:val="16"/>
              </w:rPr>
              <w:t>16</w:t>
            </w:r>
          </w:p>
        </w:tc>
        <w:tc>
          <w:tcPr>
            <w:tcW w:w="595" w:type="pct"/>
          </w:tcPr>
          <w:p w:rsidRPr="0034692A" w:rsidR="009C4624" w:rsidP="004642CE" w:rsidRDefault="009C4624" w14:paraId="3EB12148" w14:textId="77777777">
            <w:pPr>
              <w:pStyle w:val="TableText"/>
              <w:rPr>
                <w:rFonts w:cs="Calibri Light"/>
                <w:sz w:val="16"/>
                <w:szCs w:val="16"/>
              </w:rPr>
            </w:pPr>
          </w:p>
        </w:tc>
        <w:tc>
          <w:tcPr>
            <w:tcW w:w="675" w:type="pct"/>
          </w:tcPr>
          <w:p w:rsidRPr="0034692A" w:rsidR="009C4624" w:rsidP="004642CE" w:rsidRDefault="009C4624" w14:paraId="2C569F80" w14:textId="77777777">
            <w:pPr>
              <w:pStyle w:val="TableText"/>
              <w:rPr>
                <w:rFonts w:cs="Calibri Light"/>
                <w:sz w:val="16"/>
                <w:szCs w:val="16"/>
              </w:rPr>
            </w:pPr>
          </w:p>
        </w:tc>
        <w:tc>
          <w:tcPr>
            <w:tcW w:w="354" w:type="pct"/>
          </w:tcPr>
          <w:p w:rsidRPr="0034692A" w:rsidR="009C4624" w:rsidP="004642CE" w:rsidRDefault="009C4624" w14:paraId="1231AAE6" w14:textId="77777777">
            <w:pPr>
              <w:pStyle w:val="TableText"/>
              <w:rPr>
                <w:rFonts w:cs="Calibri Light"/>
                <w:sz w:val="16"/>
                <w:szCs w:val="16"/>
              </w:rPr>
            </w:pPr>
          </w:p>
        </w:tc>
        <w:tc>
          <w:tcPr>
            <w:tcW w:w="161" w:type="pct"/>
          </w:tcPr>
          <w:p w:rsidRPr="0034692A" w:rsidR="009C4624" w:rsidP="004642CE" w:rsidRDefault="006E38AF" w14:paraId="1675F247" w14:textId="6E7E4FFC">
            <w:pPr>
              <w:pStyle w:val="TableText"/>
              <w:rPr>
                <w:rFonts w:cs="Calibri Light"/>
                <w:sz w:val="16"/>
                <w:szCs w:val="16"/>
              </w:rPr>
            </w:pPr>
            <w:r>
              <w:rPr>
                <w:rFonts w:cs="Calibri Light"/>
                <w:sz w:val="16"/>
                <w:szCs w:val="16"/>
              </w:rPr>
              <w:t>Yes</w:t>
            </w:r>
          </w:p>
        </w:tc>
        <w:tc>
          <w:tcPr>
            <w:tcW w:w="451" w:type="pct"/>
          </w:tcPr>
          <w:p w:rsidRPr="0034692A" w:rsidR="009C4624" w:rsidP="004642CE" w:rsidRDefault="009C4624" w14:paraId="45DC5486" w14:textId="77777777">
            <w:pPr>
              <w:pStyle w:val="TableText"/>
              <w:rPr>
                <w:rFonts w:cs="Calibri Light"/>
                <w:sz w:val="16"/>
                <w:szCs w:val="16"/>
              </w:rPr>
            </w:pPr>
          </w:p>
        </w:tc>
        <w:tc>
          <w:tcPr>
            <w:tcW w:w="683" w:type="pct"/>
          </w:tcPr>
          <w:p w:rsidRPr="0034692A" w:rsidR="009C4624" w:rsidP="004642CE" w:rsidRDefault="009C4624" w14:paraId="30A38481" w14:textId="77777777">
            <w:pPr>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NameType</w:t>
            </w:r>
          </w:p>
        </w:tc>
        <w:tc>
          <w:tcPr>
            <w:tcW w:w="355" w:type="pct"/>
          </w:tcPr>
          <w:p w:rsidRPr="0034692A" w:rsidR="009C4624" w:rsidP="004642CE" w:rsidRDefault="009C4624" w14:paraId="0C1F0AF4" w14:textId="77777777">
            <w:pPr>
              <w:pStyle w:val="TableText"/>
              <w:rPr>
                <w:rFonts w:cs="Calibri Light"/>
                <w:sz w:val="16"/>
                <w:szCs w:val="16"/>
              </w:rPr>
            </w:pPr>
          </w:p>
        </w:tc>
        <w:tc>
          <w:tcPr>
            <w:tcW w:w="387" w:type="pct"/>
          </w:tcPr>
          <w:p w:rsidRPr="0034692A" w:rsidR="009C4624" w:rsidP="004642CE" w:rsidRDefault="009C4624" w14:paraId="1DF3EE10" w14:textId="0ABADDAF">
            <w:pPr>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GLOBAL</w:t>
            </w:r>
          </w:p>
        </w:tc>
        <w:tc>
          <w:tcPr>
            <w:tcW w:w="832" w:type="pct"/>
          </w:tcPr>
          <w:p w:rsidRPr="0034692A" w:rsidR="009C4624" w:rsidP="004642CE" w:rsidRDefault="001E436A" w14:paraId="320090DD" w14:textId="259C1DAD">
            <w:pPr>
              <w:pStyle w:val="TableText"/>
              <w:rPr>
                <w:rFonts w:cs="Calibri Light"/>
                <w:sz w:val="16"/>
                <w:szCs w:val="16"/>
              </w:rPr>
            </w:pPr>
            <w:r>
              <w:rPr>
                <w:rFonts w:cs="Calibri Light"/>
                <w:sz w:val="16"/>
                <w:szCs w:val="16"/>
              </w:rPr>
              <w:t>Transformation Required</w:t>
            </w:r>
          </w:p>
        </w:tc>
        <w:tc>
          <w:tcPr>
            <w:tcW w:w="354" w:type="pct"/>
          </w:tcPr>
          <w:p w:rsidRPr="0034692A" w:rsidR="009C4624" w:rsidP="004642CE" w:rsidRDefault="009C4624" w14:paraId="5AC238D6" w14:textId="77777777">
            <w:pPr>
              <w:pStyle w:val="TableText"/>
              <w:rPr>
                <w:rFonts w:cs="Calibri Light"/>
                <w:sz w:val="16"/>
                <w:szCs w:val="16"/>
              </w:rPr>
            </w:pPr>
          </w:p>
        </w:tc>
      </w:tr>
      <w:tr w:rsidRPr="0034692A" w:rsidR="009C4624" w:rsidTr="00837E8C" w14:paraId="02672A84" w14:textId="77777777">
        <w:trPr>
          <w:trHeight w:val="247"/>
        </w:trPr>
        <w:tc>
          <w:tcPr>
            <w:tcW w:w="154" w:type="pct"/>
          </w:tcPr>
          <w:p w:rsidRPr="0034692A" w:rsidR="009C4624" w:rsidP="004642CE" w:rsidRDefault="009C4624" w14:paraId="17626C4E" w14:textId="77777777">
            <w:pPr>
              <w:pStyle w:val="TableText"/>
              <w:rPr>
                <w:rFonts w:cs="Calibri Light"/>
                <w:sz w:val="16"/>
                <w:szCs w:val="16"/>
              </w:rPr>
            </w:pPr>
            <w:r w:rsidRPr="0034692A">
              <w:rPr>
                <w:rFonts w:cs="Calibri Light"/>
                <w:sz w:val="16"/>
                <w:szCs w:val="16"/>
              </w:rPr>
              <w:t>17</w:t>
            </w:r>
          </w:p>
        </w:tc>
        <w:tc>
          <w:tcPr>
            <w:tcW w:w="595" w:type="pct"/>
          </w:tcPr>
          <w:p w:rsidRPr="0034692A" w:rsidR="009C4624" w:rsidP="004642CE" w:rsidRDefault="009C4624" w14:paraId="35E1BADD" w14:textId="77777777">
            <w:pPr>
              <w:pStyle w:val="TableText"/>
              <w:rPr>
                <w:rFonts w:cs="Calibri Light"/>
                <w:sz w:val="16"/>
                <w:szCs w:val="16"/>
              </w:rPr>
            </w:pPr>
          </w:p>
        </w:tc>
        <w:tc>
          <w:tcPr>
            <w:tcW w:w="675" w:type="pct"/>
          </w:tcPr>
          <w:p w:rsidRPr="0034692A" w:rsidR="009C4624" w:rsidP="004642CE" w:rsidRDefault="009C4624" w14:paraId="2FCA718D" w14:textId="77777777">
            <w:pPr>
              <w:pStyle w:val="TableText"/>
              <w:rPr>
                <w:rFonts w:cs="Calibri Light"/>
                <w:sz w:val="16"/>
                <w:szCs w:val="16"/>
              </w:rPr>
            </w:pPr>
          </w:p>
        </w:tc>
        <w:tc>
          <w:tcPr>
            <w:tcW w:w="354" w:type="pct"/>
          </w:tcPr>
          <w:p w:rsidRPr="0034692A" w:rsidR="009C4624" w:rsidP="004642CE" w:rsidRDefault="009C4624" w14:paraId="0472E9B8" w14:textId="77777777">
            <w:pPr>
              <w:pStyle w:val="TableText"/>
              <w:rPr>
                <w:rFonts w:cs="Calibri Light"/>
                <w:sz w:val="16"/>
                <w:szCs w:val="16"/>
              </w:rPr>
            </w:pPr>
          </w:p>
        </w:tc>
        <w:tc>
          <w:tcPr>
            <w:tcW w:w="161" w:type="pct"/>
          </w:tcPr>
          <w:p w:rsidRPr="0034692A" w:rsidR="009C4624" w:rsidP="004642CE" w:rsidRDefault="009C4624" w14:paraId="477CF3DC" w14:textId="77777777">
            <w:pPr>
              <w:pStyle w:val="TableText"/>
              <w:rPr>
                <w:rFonts w:cs="Calibri Light"/>
                <w:sz w:val="16"/>
                <w:szCs w:val="16"/>
              </w:rPr>
            </w:pPr>
          </w:p>
        </w:tc>
        <w:tc>
          <w:tcPr>
            <w:tcW w:w="451" w:type="pct"/>
          </w:tcPr>
          <w:p w:rsidRPr="0034692A" w:rsidR="009C4624" w:rsidP="004642CE" w:rsidRDefault="009C4624" w14:paraId="1FA42BB8" w14:textId="77777777">
            <w:pPr>
              <w:pStyle w:val="TableText"/>
              <w:rPr>
                <w:rFonts w:cs="Calibri Light"/>
                <w:sz w:val="16"/>
                <w:szCs w:val="16"/>
              </w:rPr>
            </w:pPr>
          </w:p>
        </w:tc>
        <w:tc>
          <w:tcPr>
            <w:tcW w:w="683" w:type="pct"/>
          </w:tcPr>
          <w:p w:rsidRPr="0034692A" w:rsidR="009C4624" w:rsidP="004642CE" w:rsidRDefault="009C4624" w14:paraId="782E01CA" w14:textId="77777777">
            <w:pPr>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MilitaryRank</w:t>
            </w:r>
          </w:p>
        </w:tc>
        <w:tc>
          <w:tcPr>
            <w:tcW w:w="355" w:type="pct"/>
          </w:tcPr>
          <w:p w:rsidRPr="0034692A" w:rsidR="009C4624" w:rsidP="004642CE" w:rsidRDefault="009C4624" w14:paraId="18079B52" w14:textId="77777777">
            <w:pPr>
              <w:pStyle w:val="TableText"/>
              <w:rPr>
                <w:rFonts w:cs="Calibri Light"/>
                <w:sz w:val="16"/>
                <w:szCs w:val="16"/>
              </w:rPr>
            </w:pPr>
          </w:p>
        </w:tc>
        <w:tc>
          <w:tcPr>
            <w:tcW w:w="387" w:type="pct"/>
          </w:tcPr>
          <w:p w:rsidRPr="0034692A" w:rsidR="009C4624" w:rsidP="004642CE" w:rsidRDefault="009C4624" w14:paraId="76DE52DB" w14:textId="77777777">
            <w:pPr>
              <w:pStyle w:val="TableText"/>
              <w:rPr>
                <w:rFonts w:cs="Calibri Light"/>
                <w:sz w:val="16"/>
                <w:szCs w:val="16"/>
              </w:rPr>
            </w:pPr>
          </w:p>
        </w:tc>
        <w:tc>
          <w:tcPr>
            <w:tcW w:w="832" w:type="pct"/>
          </w:tcPr>
          <w:p w:rsidRPr="0034692A" w:rsidR="009C4624" w:rsidP="004642CE" w:rsidRDefault="009C4624" w14:paraId="4A1D92FE" w14:textId="77777777">
            <w:pPr>
              <w:pStyle w:val="TableText"/>
              <w:rPr>
                <w:rFonts w:cs="Calibri Light"/>
                <w:sz w:val="16"/>
                <w:szCs w:val="16"/>
              </w:rPr>
            </w:pPr>
          </w:p>
        </w:tc>
        <w:tc>
          <w:tcPr>
            <w:tcW w:w="354" w:type="pct"/>
          </w:tcPr>
          <w:p w:rsidRPr="0034692A" w:rsidR="009C4624" w:rsidP="004642CE" w:rsidRDefault="009C4624" w14:paraId="6B9D08CA" w14:textId="77777777">
            <w:pPr>
              <w:pStyle w:val="TableText"/>
              <w:rPr>
                <w:rFonts w:cs="Calibri Light"/>
                <w:sz w:val="16"/>
                <w:szCs w:val="16"/>
              </w:rPr>
            </w:pPr>
          </w:p>
        </w:tc>
      </w:tr>
    </w:tbl>
    <w:p w:rsidR="00BA77AE" w:rsidP="00BA77AE" w:rsidRDefault="00BA77AE" w14:paraId="1DC8D39B" w14:textId="004BBC3A"/>
    <w:p w:rsidR="00DA0E76" w:rsidP="00157CB1" w:rsidRDefault="00C07D35" w14:paraId="7480AB73" w14:textId="7428BD13">
      <w:pPr>
        <w:pStyle w:val="Heading2"/>
      </w:pPr>
      <w:bookmarkStart w:name="_Toc79997714" w:id="104"/>
      <w:r>
        <w:t>Business Object: Person Ethnicity</w:t>
      </w:r>
      <w:bookmarkEnd w:id="104"/>
    </w:p>
    <w:tbl>
      <w:tblPr>
        <w:tblStyle w:val="GridTable4-Accent1"/>
        <w:tblW w:w="5000" w:type="pct"/>
        <w:tblLook w:val="0420" w:firstRow="1" w:lastRow="0" w:firstColumn="0" w:lastColumn="0" w:noHBand="0" w:noVBand="1"/>
      </w:tblPr>
      <w:tblGrid>
        <w:gridCol w:w="547"/>
        <w:gridCol w:w="1543"/>
        <w:gridCol w:w="1766"/>
        <w:gridCol w:w="1137"/>
        <w:gridCol w:w="546"/>
        <w:gridCol w:w="1141"/>
        <w:gridCol w:w="1789"/>
        <w:gridCol w:w="1137"/>
        <w:gridCol w:w="1268"/>
        <w:gridCol w:w="2205"/>
        <w:gridCol w:w="869"/>
      </w:tblGrid>
      <w:tr w:rsidRPr="0034692A" w:rsidR="00D41154" w:rsidTr="00837E8C" w14:paraId="574171D6" w14:textId="77777777">
        <w:trPr>
          <w:cnfStyle w:val="100000000000" w:firstRow="1" w:lastRow="0" w:firstColumn="0" w:lastColumn="0" w:oddVBand="0" w:evenVBand="0" w:oddHBand="0" w:evenHBand="0" w:firstRowFirstColumn="0" w:firstRowLastColumn="0" w:lastRowFirstColumn="0" w:lastRowLastColumn="0"/>
          <w:trHeight w:val="247"/>
        </w:trPr>
        <w:tc>
          <w:tcPr>
            <w:tcW w:w="154" w:type="pct"/>
          </w:tcPr>
          <w:p w:rsidRPr="0034692A" w:rsidR="00D41154" w:rsidP="00D41154" w:rsidRDefault="00D41154" w14:paraId="2EE3255E"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Ref.#</w:t>
            </w:r>
          </w:p>
        </w:tc>
        <w:tc>
          <w:tcPr>
            <w:tcW w:w="595" w:type="pct"/>
          </w:tcPr>
          <w:p w:rsidRPr="0034692A" w:rsidR="00D41154" w:rsidP="00D41154" w:rsidRDefault="00D41154" w14:paraId="5B1D52AD"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Target Application Table</w:t>
            </w:r>
          </w:p>
        </w:tc>
        <w:tc>
          <w:tcPr>
            <w:tcW w:w="675" w:type="pct"/>
          </w:tcPr>
          <w:p w:rsidRPr="0034692A" w:rsidR="00D41154" w:rsidP="00D41154" w:rsidRDefault="00D41154" w14:paraId="0EF9944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Target Application Table Column</w:t>
            </w:r>
          </w:p>
        </w:tc>
        <w:tc>
          <w:tcPr>
            <w:tcW w:w="354" w:type="pct"/>
          </w:tcPr>
          <w:p w:rsidRPr="0034692A" w:rsidR="00D41154" w:rsidP="00D41154" w:rsidRDefault="00D41154" w14:paraId="17BA7B6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Target Column Datatype</w:t>
            </w:r>
          </w:p>
        </w:tc>
        <w:tc>
          <w:tcPr>
            <w:tcW w:w="161" w:type="pct"/>
          </w:tcPr>
          <w:p w:rsidRPr="0034692A" w:rsidR="00D41154" w:rsidP="00D41154" w:rsidRDefault="00D41154" w14:paraId="681CF1D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Not Null?</w:t>
            </w:r>
          </w:p>
        </w:tc>
        <w:tc>
          <w:tcPr>
            <w:tcW w:w="451" w:type="pct"/>
          </w:tcPr>
          <w:p w:rsidRPr="0034692A" w:rsidR="00D41154" w:rsidP="00D41154" w:rsidRDefault="00D41154" w14:paraId="397598C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 xml:space="preserve">Source System </w:t>
            </w:r>
            <w:r w:rsidRPr="0034692A">
              <w:rPr>
                <w:rFonts w:ascii="Calibri Light" w:hAnsi="Calibri Light" w:eastAsia="Calibri" w:cs="Calibri Light"/>
                <w:b w:val="0"/>
                <w:bCs w:val="0"/>
                <w:sz w:val="16"/>
                <w:szCs w:val="16"/>
                <w:lang w:val="en-IE"/>
              </w:rPr>
              <w:br/>
            </w:r>
            <w:r w:rsidRPr="0034692A">
              <w:rPr>
                <w:rFonts w:ascii="Calibri Light" w:hAnsi="Calibri Light" w:eastAsia="Calibri" w:cs="Calibri Light"/>
                <w:b w:val="0"/>
                <w:bCs w:val="0"/>
                <w:sz w:val="16"/>
                <w:szCs w:val="16"/>
                <w:lang w:val="en-IE"/>
              </w:rPr>
              <w:t>File Name</w:t>
            </w:r>
          </w:p>
        </w:tc>
        <w:tc>
          <w:tcPr>
            <w:tcW w:w="683" w:type="pct"/>
          </w:tcPr>
          <w:p w:rsidRPr="0034692A" w:rsidR="00D41154" w:rsidP="00D41154" w:rsidRDefault="00D41154" w14:paraId="6F72A01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Source System Column Name</w:t>
            </w:r>
          </w:p>
        </w:tc>
        <w:tc>
          <w:tcPr>
            <w:tcW w:w="355" w:type="pct"/>
          </w:tcPr>
          <w:p w:rsidRPr="0034692A" w:rsidR="00D41154" w:rsidP="00D41154" w:rsidRDefault="00D41154" w14:paraId="1B74B37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Source System Field Datatype</w:t>
            </w:r>
          </w:p>
        </w:tc>
        <w:tc>
          <w:tcPr>
            <w:tcW w:w="387" w:type="pct"/>
          </w:tcPr>
          <w:p w:rsidRPr="0034692A" w:rsidR="00D41154" w:rsidP="00D41154" w:rsidRDefault="00D41154" w14:paraId="671530F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 xml:space="preserve">Default </w:t>
            </w:r>
            <w:r w:rsidRPr="0034692A">
              <w:rPr>
                <w:rFonts w:ascii="Calibri Light" w:hAnsi="Calibri Light" w:eastAsia="Calibri" w:cs="Calibri Light"/>
                <w:b w:val="0"/>
                <w:bCs w:val="0"/>
                <w:sz w:val="16"/>
                <w:szCs w:val="16"/>
                <w:lang w:val="en-IE"/>
              </w:rPr>
              <w:br/>
            </w:r>
            <w:r w:rsidRPr="0034692A">
              <w:rPr>
                <w:rFonts w:ascii="Calibri Light" w:hAnsi="Calibri Light" w:eastAsia="Calibri" w:cs="Calibri Light"/>
                <w:b w:val="0"/>
                <w:bCs w:val="0"/>
                <w:sz w:val="16"/>
                <w:szCs w:val="16"/>
                <w:lang w:val="en-IE"/>
              </w:rPr>
              <w:t>Value</w:t>
            </w:r>
          </w:p>
        </w:tc>
        <w:tc>
          <w:tcPr>
            <w:tcW w:w="832" w:type="pct"/>
          </w:tcPr>
          <w:p w:rsidRPr="0034692A" w:rsidR="00D41154" w:rsidP="00D41154" w:rsidRDefault="00D41154" w14:paraId="330587E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Validation</w:t>
            </w:r>
          </w:p>
        </w:tc>
        <w:tc>
          <w:tcPr>
            <w:tcW w:w="354" w:type="pct"/>
          </w:tcPr>
          <w:p w:rsidRPr="0034692A" w:rsidR="00D41154" w:rsidP="00D41154" w:rsidRDefault="00D41154" w14:paraId="763B2D3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Rule #</w:t>
            </w:r>
          </w:p>
        </w:tc>
      </w:tr>
      <w:tr w:rsidRPr="0034692A" w:rsidR="00D41154" w:rsidTr="00837E8C" w14:paraId="64FF7FC1"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54" w:type="pct"/>
          </w:tcPr>
          <w:p w:rsidRPr="0034692A" w:rsidR="00D41154" w:rsidP="00D41154" w:rsidRDefault="00D41154" w14:paraId="04B91210" w14:textId="77777777">
            <w:pPr>
              <w:keepLines/>
              <w:spacing w:after="0" w:line="240" w:lineRule="auto"/>
              <w:rPr>
                <w:rFonts w:ascii="Calibri Light" w:hAnsi="Calibri Light" w:cs="Calibri Light"/>
                <w:sz w:val="16"/>
                <w:szCs w:val="16"/>
                <w:lang w:val="en-US" w:eastAsia="en-US"/>
              </w:rPr>
            </w:pPr>
          </w:p>
        </w:tc>
        <w:tc>
          <w:tcPr>
            <w:tcW w:w="595" w:type="pct"/>
          </w:tcPr>
          <w:p w:rsidRPr="0034692A" w:rsidR="00D41154" w:rsidP="00D41154" w:rsidRDefault="00D41154" w14:paraId="4AF691D4" w14:textId="77777777">
            <w:pPr>
              <w:keepLines/>
              <w:spacing w:after="0" w:line="240" w:lineRule="auto"/>
              <w:rPr>
                <w:rFonts w:ascii="Calibri Light" w:hAnsi="Calibri Light" w:cs="Calibri Light"/>
                <w:sz w:val="16"/>
                <w:szCs w:val="16"/>
                <w:lang w:val="en-US" w:eastAsia="en-US"/>
              </w:rPr>
            </w:pPr>
          </w:p>
        </w:tc>
        <w:tc>
          <w:tcPr>
            <w:tcW w:w="675" w:type="pct"/>
          </w:tcPr>
          <w:p w:rsidRPr="0034692A" w:rsidR="00D41154" w:rsidP="00D41154" w:rsidRDefault="00D41154" w14:paraId="70455DAF" w14:textId="77777777">
            <w:pPr>
              <w:keepLines/>
              <w:spacing w:after="0" w:line="240" w:lineRule="auto"/>
              <w:rPr>
                <w:rFonts w:ascii="Calibri Light" w:hAnsi="Calibri Light" w:cs="Calibri Light"/>
                <w:sz w:val="16"/>
                <w:szCs w:val="16"/>
                <w:lang w:val="en-US" w:eastAsia="en-US"/>
              </w:rPr>
            </w:pPr>
          </w:p>
        </w:tc>
        <w:tc>
          <w:tcPr>
            <w:tcW w:w="354" w:type="pct"/>
          </w:tcPr>
          <w:p w:rsidRPr="0034692A" w:rsidR="00D41154" w:rsidP="00D41154" w:rsidRDefault="00D41154" w14:paraId="30280374" w14:textId="77777777">
            <w:pPr>
              <w:keepLines/>
              <w:spacing w:after="0" w:line="240" w:lineRule="auto"/>
              <w:rPr>
                <w:rFonts w:ascii="Calibri Light" w:hAnsi="Calibri Light" w:cs="Calibri Light"/>
                <w:sz w:val="16"/>
                <w:szCs w:val="16"/>
                <w:lang w:val="en-US" w:eastAsia="en-US"/>
              </w:rPr>
            </w:pPr>
          </w:p>
        </w:tc>
        <w:tc>
          <w:tcPr>
            <w:tcW w:w="161" w:type="pct"/>
          </w:tcPr>
          <w:p w:rsidRPr="0034692A" w:rsidR="00D41154" w:rsidP="00D41154" w:rsidRDefault="00D41154" w14:paraId="0A193CCE" w14:textId="77777777">
            <w:pPr>
              <w:keepLines/>
              <w:spacing w:after="0" w:line="240" w:lineRule="auto"/>
              <w:rPr>
                <w:rFonts w:ascii="Calibri Light" w:hAnsi="Calibri Light" w:cs="Calibri Light"/>
                <w:sz w:val="16"/>
                <w:szCs w:val="16"/>
                <w:lang w:val="en-US" w:eastAsia="en-US"/>
              </w:rPr>
            </w:pPr>
          </w:p>
        </w:tc>
        <w:tc>
          <w:tcPr>
            <w:tcW w:w="451" w:type="pct"/>
          </w:tcPr>
          <w:p w:rsidRPr="0034692A" w:rsidR="00D41154" w:rsidP="00D41154" w:rsidRDefault="00D41154" w14:paraId="053E5F24" w14:textId="77777777">
            <w:pPr>
              <w:keepLines/>
              <w:spacing w:after="0" w:line="240" w:lineRule="auto"/>
              <w:rPr>
                <w:rFonts w:ascii="Calibri Light" w:hAnsi="Calibri Light" w:cs="Calibri Light"/>
                <w:sz w:val="16"/>
                <w:szCs w:val="16"/>
                <w:lang w:val="en-US" w:eastAsia="en-US"/>
              </w:rPr>
            </w:pPr>
          </w:p>
        </w:tc>
        <w:tc>
          <w:tcPr>
            <w:tcW w:w="683" w:type="pct"/>
          </w:tcPr>
          <w:p w:rsidRPr="0034692A" w:rsidR="00D41154" w:rsidP="00D41154" w:rsidRDefault="00D41154" w14:paraId="44D49350" w14:textId="77777777">
            <w:pPr>
              <w:keepLines/>
              <w:spacing w:after="0" w:line="240" w:lineRule="auto"/>
              <w:rPr>
                <w:rFonts w:ascii="Calibri Light" w:hAnsi="Calibri Light" w:cs="Calibri Light"/>
                <w:sz w:val="16"/>
                <w:szCs w:val="16"/>
                <w:lang w:val="en-US" w:eastAsia="en-US"/>
              </w:rPr>
            </w:pPr>
          </w:p>
        </w:tc>
        <w:tc>
          <w:tcPr>
            <w:tcW w:w="355" w:type="pct"/>
          </w:tcPr>
          <w:p w:rsidRPr="0034692A" w:rsidR="00D41154" w:rsidP="00D41154" w:rsidRDefault="00D41154" w14:paraId="2A24367C" w14:textId="77777777">
            <w:pPr>
              <w:keepLines/>
              <w:spacing w:after="0" w:line="240" w:lineRule="auto"/>
              <w:rPr>
                <w:rFonts w:ascii="Calibri Light" w:hAnsi="Calibri Light" w:cs="Calibri Light"/>
                <w:sz w:val="16"/>
                <w:szCs w:val="16"/>
                <w:lang w:val="en-US" w:eastAsia="en-US"/>
              </w:rPr>
            </w:pPr>
          </w:p>
        </w:tc>
        <w:tc>
          <w:tcPr>
            <w:tcW w:w="387" w:type="pct"/>
          </w:tcPr>
          <w:p w:rsidRPr="0034692A" w:rsidR="00D41154" w:rsidP="00D41154" w:rsidRDefault="00D41154" w14:paraId="4A4B0565" w14:textId="77777777">
            <w:pPr>
              <w:keepLines/>
              <w:spacing w:after="0" w:line="240" w:lineRule="auto"/>
              <w:rPr>
                <w:rFonts w:ascii="Calibri Light" w:hAnsi="Calibri Light" w:cs="Calibri Light"/>
                <w:sz w:val="16"/>
                <w:szCs w:val="16"/>
                <w:lang w:val="en-US" w:eastAsia="en-US"/>
              </w:rPr>
            </w:pPr>
          </w:p>
        </w:tc>
        <w:tc>
          <w:tcPr>
            <w:tcW w:w="832" w:type="pct"/>
          </w:tcPr>
          <w:p w:rsidRPr="0034692A" w:rsidR="00D41154" w:rsidP="00D41154" w:rsidRDefault="00D41154" w14:paraId="3B1ABF12" w14:textId="77777777">
            <w:pPr>
              <w:keepLines/>
              <w:spacing w:after="0" w:line="240" w:lineRule="auto"/>
              <w:rPr>
                <w:rFonts w:ascii="Calibri Light" w:hAnsi="Calibri Light" w:cs="Calibri Light"/>
                <w:sz w:val="16"/>
                <w:szCs w:val="16"/>
                <w:lang w:val="en-US" w:eastAsia="en-US"/>
              </w:rPr>
            </w:pPr>
          </w:p>
        </w:tc>
        <w:tc>
          <w:tcPr>
            <w:tcW w:w="354" w:type="pct"/>
          </w:tcPr>
          <w:p w:rsidRPr="0034692A" w:rsidR="00D41154" w:rsidP="00D41154" w:rsidRDefault="00D41154" w14:paraId="0C20E50B" w14:textId="77777777">
            <w:pPr>
              <w:keepLines/>
              <w:spacing w:after="0" w:line="240" w:lineRule="auto"/>
              <w:rPr>
                <w:rFonts w:ascii="Calibri Light" w:hAnsi="Calibri Light" w:cs="Calibri Light"/>
                <w:sz w:val="16"/>
                <w:szCs w:val="16"/>
                <w:lang w:val="en-US" w:eastAsia="en-US"/>
              </w:rPr>
            </w:pPr>
          </w:p>
        </w:tc>
      </w:tr>
      <w:tr w:rsidRPr="0034692A" w:rsidR="00D41154" w:rsidTr="00837E8C" w14:paraId="5F7C0469" w14:textId="77777777">
        <w:trPr>
          <w:trHeight w:val="247"/>
        </w:trPr>
        <w:tc>
          <w:tcPr>
            <w:tcW w:w="154" w:type="pct"/>
          </w:tcPr>
          <w:p w:rsidRPr="0034692A" w:rsidR="00D41154" w:rsidP="00D41154" w:rsidRDefault="00D41154" w14:paraId="38D50820"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w:t>
            </w:r>
          </w:p>
        </w:tc>
        <w:tc>
          <w:tcPr>
            <w:tcW w:w="595" w:type="pct"/>
          </w:tcPr>
          <w:p w:rsidRPr="0034692A" w:rsidR="00D41154" w:rsidP="00D41154" w:rsidRDefault="00D41154" w14:paraId="5FA57483"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_ETHNICITIES</w:t>
            </w:r>
          </w:p>
        </w:tc>
        <w:tc>
          <w:tcPr>
            <w:tcW w:w="675" w:type="pct"/>
          </w:tcPr>
          <w:p w:rsidRPr="0034692A" w:rsidR="00D41154" w:rsidP="00D41154" w:rsidRDefault="00D41154" w14:paraId="6973AAF7"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LegislationCode</w:t>
            </w:r>
          </w:p>
        </w:tc>
        <w:tc>
          <w:tcPr>
            <w:tcW w:w="354" w:type="pct"/>
          </w:tcPr>
          <w:p w:rsidRPr="0034692A" w:rsidR="00D41154" w:rsidP="00D41154" w:rsidRDefault="00D41154" w14:paraId="1572BCB8"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60)</w:t>
            </w:r>
          </w:p>
        </w:tc>
        <w:tc>
          <w:tcPr>
            <w:tcW w:w="161" w:type="pct"/>
          </w:tcPr>
          <w:p w:rsidRPr="0034692A" w:rsidR="00D41154" w:rsidP="00D41154" w:rsidRDefault="00D41154" w14:paraId="6DBEA367"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Yes</w:t>
            </w:r>
          </w:p>
        </w:tc>
        <w:tc>
          <w:tcPr>
            <w:tcW w:w="451" w:type="pct"/>
          </w:tcPr>
          <w:p w:rsidRPr="0034692A" w:rsidR="00D41154" w:rsidP="00D41154" w:rsidRDefault="00D41154" w14:paraId="458F87F9"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Worker.dat</w:t>
            </w:r>
          </w:p>
        </w:tc>
        <w:tc>
          <w:tcPr>
            <w:tcW w:w="683" w:type="pct"/>
          </w:tcPr>
          <w:p w:rsidRPr="0034692A" w:rsidR="00D41154" w:rsidP="00D41154" w:rsidRDefault="00D41154" w14:paraId="2E60487B"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LegislationCode</w:t>
            </w:r>
          </w:p>
        </w:tc>
        <w:tc>
          <w:tcPr>
            <w:tcW w:w="355" w:type="pct"/>
          </w:tcPr>
          <w:p w:rsidRPr="0034692A" w:rsidR="00D41154" w:rsidP="00D41154" w:rsidRDefault="00D41154" w14:paraId="3EC9552D"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60)</w:t>
            </w:r>
          </w:p>
        </w:tc>
        <w:tc>
          <w:tcPr>
            <w:tcW w:w="387" w:type="pct"/>
          </w:tcPr>
          <w:p w:rsidRPr="0034692A" w:rsidR="00D41154" w:rsidP="00D41154" w:rsidRDefault="00D41154" w14:paraId="4CD5658E" w14:textId="77777777">
            <w:pPr>
              <w:keepLines/>
              <w:spacing w:after="0" w:line="240" w:lineRule="auto"/>
              <w:rPr>
                <w:rFonts w:ascii="Calibri Light" w:hAnsi="Calibri Light" w:cs="Calibri Light"/>
                <w:sz w:val="16"/>
                <w:szCs w:val="16"/>
                <w:lang w:val="en-US" w:eastAsia="en-US"/>
              </w:rPr>
            </w:pPr>
          </w:p>
        </w:tc>
        <w:tc>
          <w:tcPr>
            <w:tcW w:w="832" w:type="pct"/>
          </w:tcPr>
          <w:p w:rsidRPr="0034692A" w:rsidR="00D41154" w:rsidP="00D41154" w:rsidRDefault="00D41154" w14:paraId="31A5D9FE" w14:textId="77777777">
            <w:pPr>
              <w:keepLines/>
              <w:spacing w:after="0" w:line="240" w:lineRule="auto"/>
              <w:rPr>
                <w:rFonts w:ascii="Calibri Light" w:hAnsi="Calibri Light" w:cs="Calibri Light"/>
                <w:sz w:val="16"/>
                <w:szCs w:val="16"/>
                <w:lang w:val="en-US" w:eastAsia="en-US"/>
              </w:rPr>
            </w:pPr>
          </w:p>
        </w:tc>
        <w:tc>
          <w:tcPr>
            <w:tcW w:w="354" w:type="pct"/>
          </w:tcPr>
          <w:p w:rsidRPr="0034692A" w:rsidR="00D41154" w:rsidP="00D41154" w:rsidRDefault="00D41154" w14:paraId="42A8C435" w14:textId="77777777">
            <w:pPr>
              <w:keepLines/>
              <w:spacing w:after="0" w:line="240" w:lineRule="auto"/>
              <w:rPr>
                <w:rFonts w:ascii="Calibri Light" w:hAnsi="Calibri Light" w:cs="Calibri Light"/>
                <w:sz w:val="16"/>
                <w:szCs w:val="16"/>
                <w:lang w:val="en-US" w:eastAsia="en-US"/>
              </w:rPr>
            </w:pPr>
          </w:p>
        </w:tc>
      </w:tr>
      <w:tr w:rsidRPr="0034692A" w:rsidR="00D41154" w:rsidTr="00837E8C" w14:paraId="0BDDBCFA"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D41154" w:rsidP="00D41154" w:rsidRDefault="00D41154" w14:paraId="33C22436"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2</w:t>
            </w:r>
          </w:p>
        </w:tc>
        <w:tc>
          <w:tcPr>
            <w:tcW w:w="595" w:type="pct"/>
          </w:tcPr>
          <w:p w:rsidRPr="0034692A" w:rsidR="00D41154" w:rsidP="00D41154" w:rsidRDefault="00D41154" w14:paraId="39F3ECF5" w14:textId="77777777">
            <w:pPr>
              <w:keepLines/>
              <w:spacing w:after="0" w:line="240" w:lineRule="auto"/>
              <w:rPr>
                <w:rFonts w:ascii="Calibri Light" w:hAnsi="Calibri Light" w:cs="Calibri Light"/>
                <w:sz w:val="16"/>
                <w:szCs w:val="16"/>
                <w:lang w:val="en-US" w:eastAsia="en-US"/>
              </w:rPr>
            </w:pPr>
          </w:p>
        </w:tc>
        <w:tc>
          <w:tcPr>
            <w:tcW w:w="675" w:type="pct"/>
          </w:tcPr>
          <w:p w:rsidRPr="0034692A" w:rsidR="00D41154" w:rsidP="00D41154" w:rsidRDefault="00D41154" w14:paraId="5DD63577"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Ethnicity</w:t>
            </w:r>
          </w:p>
        </w:tc>
        <w:tc>
          <w:tcPr>
            <w:tcW w:w="354" w:type="pct"/>
          </w:tcPr>
          <w:p w:rsidRPr="0034692A" w:rsidR="00D41154" w:rsidP="00D41154" w:rsidRDefault="00D41154" w14:paraId="7DCDF47D"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150)</w:t>
            </w:r>
          </w:p>
        </w:tc>
        <w:tc>
          <w:tcPr>
            <w:tcW w:w="161" w:type="pct"/>
          </w:tcPr>
          <w:p w:rsidRPr="0034692A" w:rsidR="00D41154" w:rsidP="00D41154" w:rsidRDefault="00D41154" w14:paraId="61294C94"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Yes</w:t>
            </w:r>
          </w:p>
        </w:tc>
        <w:tc>
          <w:tcPr>
            <w:tcW w:w="451" w:type="pct"/>
          </w:tcPr>
          <w:p w:rsidRPr="0034692A" w:rsidR="00D41154" w:rsidP="00D41154" w:rsidRDefault="00D41154" w14:paraId="086BBCA2" w14:textId="77777777">
            <w:pPr>
              <w:keepLines/>
              <w:spacing w:after="0" w:line="240" w:lineRule="auto"/>
              <w:rPr>
                <w:rFonts w:ascii="Calibri Light" w:hAnsi="Calibri Light" w:cs="Calibri Light"/>
                <w:sz w:val="16"/>
                <w:szCs w:val="16"/>
                <w:lang w:val="en-US" w:eastAsia="en-US"/>
              </w:rPr>
            </w:pPr>
          </w:p>
        </w:tc>
        <w:tc>
          <w:tcPr>
            <w:tcW w:w="683" w:type="pct"/>
          </w:tcPr>
          <w:p w:rsidRPr="0034692A" w:rsidR="00D41154" w:rsidP="00D41154" w:rsidRDefault="00D41154" w14:paraId="283057CA"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Ethnicity</w:t>
            </w:r>
          </w:p>
        </w:tc>
        <w:tc>
          <w:tcPr>
            <w:tcW w:w="355" w:type="pct"/>
          </w:tcPr>
          <w:p w:rsidRPr="0034692A" w:rsidR="00D41154" w:rsidP="00D41154" w:rsidRDefault="00D41154" w14:paraId="61A4980E"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150)</w:t>
            </w:r>
          </w:p>
        </w:tc>
        <w:tc>
          <w:tcPr>
            <w:tcW w:w="387" w:type="pct"/>
          </w:tcPr>
          <w:p w:rsidRPr="0034692A" w:rsidR="00D41154" w:rsidP="00D41154" w:rsidRDefault="00D41154" w14:paraId="026A295B" w14:textId="77777777">
            <w:pPr>
              <w:keepLines/>
              <w:spacing w:after="0" w:line="240" w:lineRule="auto"/>
              <w:rPr>
                <w:rFonts w:ascii="Calibri Light" w:hAnsi="Calibri Light" w:cs="Calibri Light"/>
                <w:sz w:val="16"/>
                <w:szCs w:val="16"/>
                <w:lang w:val="en-US" w:eastAsia="en-US"/>
              </w:rPr>
            </w:pPr>
          </w:p>
        </w:tc>
        <w:tc>
          <w:tcPr>
            <w:tcW w:w="832" w:type="pct"/>
          </w:tcPr>
          <w:p w:rsidRPr="0034692A" w:rsidR="00D41154" w:rsidP="00D41154" w:rsidRDefault="00D41154" w14:paraId="3DC13A7C"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lidate against lookup PER_ETHNICITY</w:t>
            </w:r>
          </w:p>
        </w:tc>
        <w:tc>
          <w:tcPr>
            <w:tcW w:w="354" w:type="pct"/>
          </w:tcPr>
          <w:p w:rsidRPr="0034692A" w:rsidR="00D41154" w:rsidP="00D41154" w:rsidRDefault="00D41154" w14:paraId="38ED8A41" w14:textId="77777777">
            <w:pPr>
              <w:keepLines/>
              <w:spacing w:after="0" w:line="240" w:lineRule="auto"/>
              <w:rPr>
                <w:rFonts w:ascii="Calibri Light" w:hAnsi="Calibri Light" w:cs="Calibri Light"/>
                <w:sz w:val="16"/>
                <w:szCs w:val="16"/>
                <w:lang w:val="en-US" w:eastAsia="en-US"/>
              </w:rPr>
            </w:pPr>
          </w:p>
        </w:tc>
      </w:tr>
      <w:tr w:rsidRPr="0034692A" w:rsidR="00D41154" w:rsidTr="00837E8C" w14:paraId="60DC74E4" w14:textId="77777777">
        <w:trPr>
          <w:trHeight w:val="247"/>
        </w:trPr>
        <w:tc>
          <w:tcPr>
            <w:tcW w:w="154" w:type="pct"/>
          </w:tcPr>
          <w:p w:rsidRPr="0034692A" w:rsidR="00D41154" w:rsidP="00D41154" w:rsidRDefault="00D41154" w14:paraId="54A782BC"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3</w:t>
            </w:r>
          </w:p>
        </w:tc>
        <w:tc>
          <w:tcPr>
            <w:tcW w:w="595" w:type="pct"/>
          </w:tcPr>
          <w:p w:rsidRPr="0034692A" w:rsidR="00D41154" w:rsidP="00D41154" w:rsidRDefault="00D41154" w14:paraId="394F3DD0" w14:textId="77777777">
            <w:pPr>
              <w:keepLines/>
              <w:spacing w:after="0" w:line="240" w:lineRule="auto"/>
              <w:rPr>
                <w:rFonts w:ascii="Calibri Light" w:hAnsi="Calibri Light" w:cs="Calibri Light"/>
                <w:sz w:val="16"/>
                <w:szCs w:val="16"/>
                <w:lang w:val="en-US" w:eastAsia="en-US"/>
              </w:rPr>
            </w:pPr>
          </w:p>
        </w:tc>
        <w:tc>
          <w:tcPr>
            <w:tcW w:w="675" w:type="pct"/>
          </w:tcPr>
          <w:p w:rsidRPr="0034692A" w:rsidR="00D41154" w:rsidP="00D41154" w:rsidRDefault="00D41154" w14:paraId="30033466"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rimary_flag</w:t>
            </w:r>
          </w:p>
        </w:tc>
        <w:tc>
          <w:tcPr>
            <w:tcW w:w="354" w:type="pct"/>
          </w:tcPr>
          <w:p w:rsidRPr="0034692A" w:rsidR="00D41154" w:rsidP="00D41154" w:rsidRDefault="00D41154" w14:paraId="05FDECBF"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60)</w:t>
            </w:r>
          </w:p>
        </w:tc>
        <w:tc>
          <w:tcPr>
            <w:tcW w:w="161" w:type="pct"/>
          </w:tcPr>
          <w:p w:rsidRPr="0034692A" w:rsidR="00D41154" w:rsidP="00D41154" w:rsidRDefault="006E38AF" w14:paraId="79701DFF" w14:textId="7ECF6AC2">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451" w:type="pct"/>
          </w:tcPr>
          <w:p w:rsidRPr="0034692A" w:rsidR="00D41154" w:rsidP="00D41154" w:rsidRDefault="00D41154" w14:paraId="5D3BABD5" w14:textId="77777777">
            <w:pPr>
              <w:keepLines/>
              <w:spacing w:after="0" w:line="240" w:lineRule="auto"/>
              <w:rPr>
                <w:rFonts w:ascii="Calibri Light" w:hAnsi="Calibri Light" w:cs="Calibri Light"/>
                <w:sz w:val="16"/>
                <w:szCs w:val="16"/>
                <w:lang w:val="en-US" w:eastAsia="en-US"/>
              </w:rPr>
            </w:pPr>
          </w:p>
        </w:tc>
        <w:tc>
          <w:tcPr>
            <w:tcW w:w="683" w:type="pct"/>
          </w:tcPr>
          <w:p w:rsidRPr="0034692A" w:rsidR="00D41154" w:rsidP="00D41154" w:rsidRDefault="00D41154" w14:paraId="553BEF4E"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rimaryFlag</w:t>
            </w:r>
          </w:p>
        </w:tc>
        <w:tc>
          <w:tcPr>
            <w:tcW w:w="355" w:type="pct"/>
          </w:tcPr>
          <w:p w:rsidRPr="0034692A" w:rsidR="00D41154" w:rsidP="00D41154" w:rsidRDefault="00D41154" w14:paraId="775876DF"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60)</w:t>
            </w:r>
          </w:p>
        </w:tc>
        <w:tc>
          <w:tcPr>
            <w:tcW w:w="387" w:type="pct"/>
          </w:tcPr>
          <w:p w:rsidRPr="0034692A" w:rsidR="00D41154" w:rsidP="00D41154" w:rsidRDefault="00D41154" w14:paraId="17D54CAA"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Y</w:t>
            </w:r>
          </w:p>
        </w:tc>
        <w:tc>
          <w:tcPr>
            <w:tcW w:w="832" w:type="pct"/>
          </w:tcPr>
          <w:p w:rsidRPr="0034692A" w:rsidR="00D41154" w:rsidP="00D41154" w:rsidRDefault="00D41154" w14:paraId="6CEACEC7" w14:textId="77777777">
            <w:pPr>
              <w:keepLines/>
              <w:spacing w:after="0" w:line="240" w:lineRule="auto"/>
              <w:rPr>
                <w:rFonts w:ascii="Calibri Light" w:hAnsi="Calibri Light" w:cs="Calibri Light"/>
                <w:sz w:val="16"/>
                <w:szCs w:val="16"/>
                <w:lang w:val="en-US" w:eastAsia="en-US"/>
              </w:rPr>
            </w:pPr>
          </w:p>
        </w:tc>
        <w:tc>
          <w:tcPr>
            <w:tcW w:w="354" w:type="pct"/>
          </w:tcPr>
          <w:p w:rsidRPr="0034692A" w:rsidR="00D41154" w:rsidP="00D41154" w:rsidRDefault="00D41154" w14:paraId="070B8AE7" w14:textId="77777777">
            <w:pPr>
              <w:keepLines/>
              <w:spacing w:after="0" w:line="240" w:lineRule="auto"/>
              <w:rPr>
                <w:rFonts w:ascii="Calibri Light" w:hAnsi="Calibri Light" w:cs="Calibri Light"/>
                <w:sz w:val="16"/>
                <w:szCs w:val="16"/>
                <w:lang w:val="en-US" w:eastAsia="en-US"/>
              </w:rPr>
            </w:pPr>
          </w:p>
        </w:tc>
      </w:tr>
      <w:tr w:rsidRPr="0034692A" w:rsidR="00D41154" w:rsidTr="00837E8C" w14:paraId="56A8FC8E"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D41154" w:rsidP="00D41154" w:rsidRDefault="00D41154" w14:paraId="047D38C8"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1</w:t>
            </w:r>
          </w:p>
        </w:tc>
        <w:tc>
          <w:tcPr>
            <w:tcW w:w="595" w:type="pct"/>
          </w:tcPr>
          <w:p w:rsidRPr="0034692A" w:rsidR="00D41154" w:rsidP="00D41154" w:rsidRDefault="00D41154" w14:paraId="52F7FDFD"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_ALL_PEOPLE_F</w:t>
            </w:r>
          </w:p>
        </w:tc>
        <w:tc>
          <w:tcPr>
            <w:tcW w:w="675" w:type="pct"/>
          </w:tcPr>
          <w:p w:rsidRPr="0034692A" w:rsidR="00D41154" w:rsidP="00D41154" w:rsidRDefault="00D41154" w14:paraId="0ED7A8A2"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son_number</w:t>
            </w:r>
          </w:p>
        </w:tc>
        <w:tc>
          <w:tcPr>
            <w:tcW w:w="354" w:type="pct"/>
          </w:tcPr>
          <w:p w:rsidRPr="0034692A" w:rsidR="00D41154" w:rsidP="00D41154" w:rsidRDefault="00D41154" w14:paraId="026CFA8A" w14:textId="77777777">
            <w:pPr>
              <w:keepLines/>
              <w:spacing w:after="0" w:line="240" w:lineRule="auto"/>
              <w:rPr>
                <w:rFonts w:ascii="Calibri Light" w:hAnsi="Calibri Light" w:cs="Calibri Light"/>
                <w:sz w:val="16"/>
                <w:szCs w:val="16"/>
                <w:lang w:val="en-US" w:eastAsia="en-US"/>
              </w:rPr>
            </w:pPr>
          </w:p>
        </w:tc>
        <w:tc>
          <w:tcPr>
            <w:tcW w:w="161" w:type="pct"/>
          </w:tcPr>
          <w:p w:rsidRPr="0034692A" w:rsidR="00D41154" w:rsidP="00D41154" w:rsidRDefault="006E38AF" w14:paraId="29D42FA4" w14:textId="763F8A30">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451" w:type="pct"/>
          </w:tcPr>
          <w:p w:rsidRPr="0034692A" w:rsidR="00D41154" w:rsidP="00D41154" w:rsidRDefault="00D41154" w14:paraId="4C346033" w14:textId="77777777">
            <w:pPr>
              <w:keepLines/>
              <w:spacing w:after="0" w:line="240" w:lineRule="auto"/>
              <w:rPr>
                <w:rFonts w:ascii="Calibri Light" w:hAnsi="Calibri Light" w:cs="Calibri Light"/>
                <w:sz w:val="16"/>
                <w:szCs w:val="16"/>
                <w:lang w:val="en-US" w:eastAsia="en-US"/>
              </w:rPr>
            </w:pPr>
          </w:p>
        </w:tc>
        <w:tc>
          <w:tcPr>
            <w:tcW w:w="683" w:type="pct"/>
          </w:tcPr>
          <w:p w:rsidRPr="0034692A" w:rsidR="00D41154" w:rsidP="00D41154" w:rsidRDefault="00D41154" w14:paraId="105B6929"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SourceSystemOwner</w:t>
            </w:r>
          </w:p>
        </w:tc>
        <w:tc>
          <w:tcPr>
            <w:tcW w:w="355" w:type="pct"/>
          </w:tcPr>
          <w:p w:rsidRPr="0034692A" w:rsidR="00D41154" w:rsidP="00D41154" w:rsidRDefault="00D41154" w14:paraId="1DDDFB33" w14:textId="77777777">
            <w:pPr>
              <w:keepLines/>
              <w:spacing w:after="0" w:line="240" w:lineRule="auto"/>
              <w:rPr>
                <w:rFonts w:ascii="Calibri Light" w:hAnsi="Calibri Light" w:cs="Calibri Light"/>
                <w:sz w:val="16"/>
                <w:szCs w:val="16"/>
                <w:lang w:val="en-US" w:eastAsia="en-US"/>
              </w:rPr>
            </w:pPr>
          </w:p>
        </w:tc>
        <w:tc>
          <w:tcPr>
            <w:tcW w:w="387" w:type="pct"/>
          </w:tcPr>
          <w:p w:rsidRPr="0034692A" w:rsidR="00D41154" w:rsidP="00D41154" w:rsidRDefault="00D41154" w14:paraId="67FA9AEF" w14:textId="6E917D19">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EBS or DataMigration</w:t>
            </w:r>
          </w:p>
        </w:tc>
        <w:tc>
          <w:tcPr>
            <w:tcW w:w="832" w:type="pct"/>
          </w:tcPr>
          <w:p w:rsidRPr="0034692A" w:rsidR="00D41154" w:rsidP="00D41154" w:rsidRDefault="00D41154" w14:paraId="1416A0A3" w14:textId="77777777">
            <w:pPr>
              <w:keepLines/>
              <w:spacing w:after="0" w:line="240" w:lineRule="auto"/>
              <w:rPr>
                <w:rFonts w:ascii="Calibri Light" w:hAnsi="Calibri Light" w:cs="Calibri Light"/>
                <w:sz w:val="16"/>
                <w:szCs w:val="16"/>
                <w:lang w:val="en-US" w:eastAsia="en-US"/>
              </w:rPr>
            </w:pPr>
          </w:p>
        </w:tc>
        <w:tc>
          <w:tcPr>
            <w:tcW w:w="354" w:type="pct"/>
          </w:tcPr>
          <w:p w:rsidRPr="0034692A" w:rsidR="00D41154" w:rsidP="00D41154" w:rsidRDefault="00D41154" w14:paraId="431D5093" w14:textId="77777777">
            <w:pPr>
              <w:keepLines/>
              <w:spacing w:after="0" w:line="240" w:lineRule="auto"/>
              <w:rPr>
                <w:rFonts w:ascii="Calibri Light" w:hAnsi="Calibri Light" w:cs="Calibri Light"/>
                <w:sz w:val="16"/>
                <w:szCs w:val="16"/>
                <w:lang w:val="en-US" w:eastAsia="en-US"/>
              </w:rPr>
            </w:pPr>
          </w:p>
        </w:tc>
      </w:tr>
      <w:tr w:rsidRPr="0034692A" w:rsidR="00D41154" w:rsidTr="00837E8C" w14:paraId="13743C7D" w14:textId="77777777">
        <w:trPr>
          <w:trHeight w:val="247"/>
        </w:trPr>
        <w:tc>
          <w:tcPr>
            <w:tcW w:w="154" w:type="pct"/>
          </w:tcPr>
          <w:p w:rsidRPr="0034692A" w:rsidR="00D41154" w:rsidP="00D41154" w:rsidRDefault="00D41154" w14:paraId="2BEDB5AB"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2</w:t>
            </w:r>
          </w:p>
        </w:tc>
        <w:tc>
          <w:tcPr>
            <w:tcW w:w="595" w:type="pct"/>
          </w:tcPr>
          <w:p w:rsidRPr="0034692A" w:rsidR="00D41154" w:rsidP="00D41154" w:rsidRDefault="00D41154" w14:paraId="595F320B" w14:textId="77777777">
            <w:pPr>
              <w:keepLines/>
              <w:spacing w:after="0" w:line="240" w:lineRule="auto"/>
              <w:rPr>
                <w:rFonts w:ascii="Calibri Light" w:hAnsi="Calibri Light" w:cs="Calibri Light"/>
                <w:sz w:val="16"/>
                <w:szCs w:val="16"/>
                <w:lang w:val="en-US" w:eastAsia="en-US"/>
              </w:rPr>
            </w:pPr>
          </w:p>
        </w:tc>
        <w:tc>
          <w:tcPr>
            <w:tcW w:w="675" w:type="pct"/>
          </w:tcPr>
          <w:p w:rsidRPr="0034692A" w:rsidR="00D41154" w:rsidP="00D41154" w:rsidRDefault="00D41154" w14:paraId="340FB06E" w14:textId="77777777">
            <w:pPr>
              <w:keepLines/>
              <w:spacing w:after="0" w:line="240" w:lineRule="auto"/>
              <w:rPr>
                <w:rFonts w:ascii="Calibri Light" w:hAnsi="Calibri Light" w:cs="Calibri Light"/>
                <w:sz w:val="16"/>
                <w:szCs w:val="16"/>
                <w:lang w:val="en-US" w:eastAsia="en-US"/>
              </w:rPr>
            </w:pPr>
          </w:p>
        </w:tc>
        <w:tc>
          <w:tcPr>
            <w:tcW w:w="354" w:type="pct"/>
          </w:tcPr>
          <w:p w:rsidRPr="0034692A" w:rsidR="00D41154" w:rsidP="00D41154" w:rsidRDefault="00D41154" w14:paraId="58F03D08" w14:textId="77777777">
            <w:pPr>
              <w:keepLines/>
              <w:spacing w:after="0" w:line="240" w:lineRule="auto"/>
              <w:rPr>
                <w:rFonts w:ascii="Calibri Light" w:hAnsi="Calibri Light" w:cs="Calibri Light"/>
                <w:sz w:val="16"/>
                <w:szCs w:val="16"/>
                <w:lang w:val="en-US" w:eastAsia="en-US"/>
              </w:rPr>
            </w:pPr>
          </w:p>
        </w:tc>
        <w:tc>
          <w:tcPr>
            <w:tcW w:w="161" w:type="pct"/>
          </w:tcPr>
          <w:p w:rsidRPr="0034692A" w:rsidR="00D41154" w:rsidP="00D41154" w:rsidRDefault="006E38AF" w14:paraId="13624A47" w14:textId="7EA53B0F">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451" w:type="pct"/>
          </w:tcPr>
          <w:p w:rsidRPr="0034692A" w:rsidR="00D41154" w:rsidP="00D41154" w:rsidRDefault="00D41154" w14:paraId="3CC84EA0" w14:textId="77777777">
            <w:pPr>
              <w:keepLines/>
              <w:spacing w:after="0" w:line="240" w:lineRule="auto"/>
              <w:rPr>
                <w:rFonts w:ascii="Calibri Light" w:hAnsi="Calibri Light" w:cs="Calibri Light"/>
                <w:sz w:val="16"/>
                <w:szCs w:val="16"/>
                <w:lang w:val="en-US" w:eastAsia="en-US"/>
              </w:rPr>
            </w:pPr>
          </w:p>
        </w:tc>
        <w:tc>
          <w:tcPr>
            <w:tcW w:w="683" w:type="pct"/>
          </w:tcPr>
          <w:p w:rsidRPr="0034692A" w:rsidR="00D41154" w:rsidP="00D41154" w:rsidRDefault="00D41154" w14:paraId="6B7D18E1"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SourceSystemId</w:t>
            </w:r>
          </w:p>
        </w:tc>
        <w:tc>
          <w:tcPr>
            <w:tcW w:w="355" w:type="pct"/>
          </w:tcPr>
          <w:p w:rsidRPr="0034692A" w:rsidR="00D41154" w:rsidP="00D41154" w:rsidRDefault="00D41154" w14:paraId="393057E4" w14:textId="77777777">
            <w:pPr>
              <w:keepLines/>
              <w:spacing w:after="0" w:line="240" w:lineRule="auto"/>
              <w:rPr>
                <w:rFonts w:ascii="Calibri Light" w:hAnsi="Calibri Light" w:cs="Calibri Light"/>
                <w:sz w:val="16"/>
                <w:szCs w:val="16"/>
                <w:lang w:val="en-US" w:eastAsia="en-US"/>
              </w:rPr>
            </w:pPr>
          </w:p>
        </w:tc>
        <w:tc>
          <w:tcPr>
            <w:tcW w:w="387" w:type="pct"/>
          </w:tcPr>
          <w:p w:rsidRPr="0034692A" w:rsidR="00D41154" w:rsidP="00D41154" w:rsidRDefault="00D41154" w14:paraId="0EA88BE4"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sonEthnicity- PersonNumber</w:t>
            </w:r>
          </w:p>
        </w:tc>
        <w:tc>
          <w:tcPr>
            <w:tcW w:w="832" w:type="pct"/>
          </w:tcPr>
          <w:p w:rsidRPr="0034692A" w:rsidR="00D41154" w:rsidP="00D41154" w:rsidRDefault="00D41154" w14:paraId="730B56EF" w14:textId="77777777">
            <w:pPr>
              <w:keepLines/>
              <w:spacing w:after="0" w:line="240" w:lineRule="auto"/>
              <w:rPr>
                <w:rFonts w:ascii="Calibri Light" w:hAnsi="Calibri Light" w:cs="Calibri Light"/>
                <w:sz w:val="16"/>
                <w:szCs w:val="16"/>
                <w:lang w:val="en-US" w:eastAsia="en-US"/>
              </w:rPr>
            </w:pPr>
          </w:p>
        </w:tc>
        <w:tc>
          <w:tcPr>
            <w:tcW w:w="354" w:type="pct"/>
          </w:tcPr>
          <w:p w:rsidRPr="0034692A" w:rsidR="00D41154" w:rsidP="00D41154" w:rsidRDefault="00D41154" w14:paraId="1512F601" w14:textId="77777777">
            <w:pPr>
              <w:keepLines/>
              <w:spacing w:after="0" w:line="240" w:lineRule="auto"/>
              <w:rPr>
                <w:rFonts w:ascii="Calibri Light" w:hAnsi="Calibri Light" w:cs="Calibri Light"/>
                <w:sz w:val="16"/>
                <w:szCs w:val="16"/>
                <w:lang w:val="en-US" w:eastAsia="en-US"/>
              </w:rPr>
            </w:pPr>
          </w:p>
        </w:tc>
      </w:tr>
      <w:tr w:rsidRPr="0034692A" w:rsidR="00D41154" w:rsidTr="00837E8C" w14:paraId="357462AD"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D41154" w:rsidP="00D41154" w:rsidRDefault="00D41154" w14:paraId="6D413CC2"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3</w:t>
            </w:r>
          </w:p>
        </w:tc>
        <w:tc>
          <w:tcPr>
            <w:tcW w:w="595" w:type="pct"/>
          </w:tcPr>
          <w:p w:rsidRPr="0034692A" w:rsidR="00D41154" w:rsidP="00D41154" w:rsidRDefault="00D41154" w14:paraId="7AC4C4E6" w14:textId="77777777">
            <w:pPr>
              <w:keepLines/>
              <w:spacing w:after="0" w:line="240" w:lineRule="auto"/>
              <w:rPr>
                <w:rFonts w:ascii="Calibri Light" w:hAnsi="Calibri Light" w:cs="Calibri Light"/>
                <w:sz w:val="16"/>
                <w:szCs w:val="16"/>
                <w:lang w:val="en-US" w:eastAsia="en-US"/>
              </w:rPr>
            </w:pPr>
          </w:p>
        </w:tc>
        <w:tc>
          <w:tcPr>
            <w:tcW w:w="675" w:type="pct"/>
          </w:tcPr>
          <w:p w:rsidRPr="0034692A" w:rsidR="00D41154" w:rsidP="00D41154" w:rsidRDefault="00D41154" w14:paraId="69C2B772" w14:textId="77777777">
            <w:pPr>
              <w:keepLines/>
              <w:spacing w:after="0" w:line="240" w:lineRule="auto"/>
              <w:rPr>
                <w:rFonts w:ascii="Calibri Light" w:hAnsi="Calibri Light" w:cs="Calibri Light"/>
                <w:sz w:val="16"/>
                <w:szCs w:val="16"/>
                <w:lang w:val="en-US" w:eastAsia="en-US"/>
              </w:rPr>
            </w:pPr>
          </w:p>
        </w:tc>
        <w:tc>
          <w:tcPr>
            <w:tcW w:w="354" w:type="pct"/>
          </w:tcPr>
          <w:p w:rsidRPr="0034692A" w:rsidR="00D41154" w:rsidP="00D41154" w:rsidRDefault="00D41154" w14:paraId="6E046F0C" w14:textId="77777777">
            <w:pPr>
              <w:keepLines/>
              <w:spacing w:after="0" w:line="240" w:lineRule="auto"/>
              <w:rPr>
                <w:rFonts w:ascii="Calibri Light" w:hAnsi="Calibri Light" w:cs="Calibri Light"/>
                <w:sz w:val="16"/>
                <w:szCs w:val="16"/>
                <w:lang w:val="en-US" w:eastAsia="en-US"/>
              </w:rPr>
            </w:pPr>
          </w:p>
        </w:tc>
        <w:tc>
          <w:tcPr>
            <w:tcW w:w="161" w:type="pct"/>
          </w:tcPr>
          <w:p w:rsidRPr="0034692A" w:rsidR="00D41154" w:rsidP="00D41154" w:rsidRDefault="006E38AF" w14:paraId="3B250902" w14:textId="23D7B6BF">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451" w:type="pct"/>
          </w:tcPr>
          <w:p w:rsidRPr="0034692A" w:rsidR="00D41154" w:rsidP="00D41154" w:rsidRDefault="00D41154" w14:paraId="16D77010" w14:textId="77777777">
            <w:pPr>
              <w:keepLines/>
              <w:spacing w:after="0" w:line="240" w:lineRule="auto"/>
              <w:rPr>
                <w:rFonts w:ascii="Calibri Light" w:hAnsi="Calibri Light" w:cs="Calibri Light"/>
                <w:sz w:val="16"/>
                <w:szCs w:val="16"/>
                <w:lang w:val="en-US" w:eastAsia="en-US"/>
              </w:rPr>
            </w:pPr>
          </w:p>
        </w:tc>
        <w:tc>
          <w:tcPr>
            <w:tcW w:w="683" w:type="pct"/>
          </w:tcPr>
          <w:p w:rsidRPr="0034692A" w:rsidR="00D41154" w:rsidP="00D41154" w:rsidRDefault="00D41154" w14:paraId="61F2E396"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sonId (SourceSystemId)</w:t>
            </w:r>
          </w:p>
        </w:tc>
        <w:tc>
          <w:tcPr>
            <w:tcW w:w="355" w:type="pct"/>
          </w:tcPr>
          <w:p w:rsidRPr="0034692A" w:rsidR="00D41154" w:rsidP="00D41154" w:rsidRDefault="00D41154" w14:paraId="3E11E029" w14:textId="77777777">
            <w:pPr>
              <w:keepLines/>
              <w:spacing w:after="0" w:line="240" w:lineRule="auto"/>
              <w:rPr>
                <w:rFonts w:ascii="Calibri Light" w:hAnsi="Calibri Light" w:cs="Calibri Light"/>
                <w:sz w:val="16"/>
                <w:szCs w:val="16"/>
                <w:lang w:val="en-US" w:eastAsia="en-US"/>
              </w:rPr>
            </w:pPr>
          </w:p>
        </w:tc>
        <w:tc>
          <w:tcPr>
            <w:tcW w:w="387" w:type="pct"/>
          </w:tcPr>
          <w:p w:rsidRPr="0034692A" w:rsidR="00D41154" w:rsidP="00D41154" w:rsidRDefault="00D41154" w14:paraId="4ED16999"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WORKER- PersonNumber</w:t>
            </w:r>
          </w:p>
        </w:tc>
        <w:tc>
          <w:tcPr>
            <w:tcW w:w="832" w:type="pct"/>
          </w:tcPr>
          <w:p w:rsidRPr="0034692A" w:rsidR="00D41154" w:rsidP="00D41154" w:rsidRDefault="00D41154" w14:paraId="52CCF137" w14:textId="77777777">
            <w:pPr>
              <w:keepLines/>
              <w:spacing w:after="0" w:line="240" w:lineRule="auto"/>
              <w:rPr>
                <w:rFonts w:ascii="Calibri Light" w:hAnsi="Calibri Light" w:cs="Calibri Light"/>
                <w:sz w:val="16"/>
                <w:szCs w:val="16"/>
                <w:lang w:val="en-US" w:eastAsia="en-US"/>
              </w:rPr>
            </w:pPr>
          </w:p>
        </w:tc>
        <w:tc>
          <w:tcPr>
            <w:tcW w:w="354" w:type="pct"/>
          </w:tcPr>
          <w:p w:rsidRPr="0034692A" w:rsidR="00D41154" w:rsidP="00D41154" w:rsidRDefault="00D41154" w14:paraId="1B4EB4A2" w14:textId="77777777">
            <w:pPr>
              <w:keepLines/>
              <w:spacing w:after="0" w:line="240" w:lineRule="auto"/>
              <w:rPr>
                <w:rFonts w:ascii="Calibri Light" w:hAnsi="Calibri Light" w:cs="Calibri Light"/>
                <w:sz w:val="16"/>
                <w:szCs w:val="16"/>
                <w:lang w:val="en-US" w:eastAsia="en-US"/>
              </w:rPr>
            </w:pPr>
          </w:p>
        </w:tc>
      </w:tr>
    </w:tbl>
    <w:p w:rsidRPr="00C07D35" w:rsidR="00C07D35" w:rsidP="00C07D35" w:rsidRDefault="00C07D35" w14:paraId="59EA6E79" w14:textId="77777777"/>
    <w:p w:rsidR="002D35E0" w:rsidP="00157CB1" w:rsidRDefault="00F21173" w14:paraId="3CDDA808" w14:textId="5968DAFD">
      <w:pPr>
        <w:pStyle w:val="Heading2"/>
      </w:pPr>
      <w:bookmarkStart w:name="_Toc79997715" w:id="105"/>
      <w:r>
        <w:t>Business Object: Person Legislative Data</w:t>
      </w:r>
      <w:bookmarkEnd w:id="105"/>
    </w:p>
    <w:tbl>
      <w:tblPr>
        <w:tblStyle w:val="GridTable4-Accent1"/>
        <w:tblW w:w="5000" w:type="pct"/>
        <w:tblLook w:val="0420" w:firstRow="1" w:lastRow="0" w:firstColumn="0" w:lastColumn="0" w:noHBand="0" w:noVBand="1"/>
      </w:tblPr>
      <w:tblGrid>
        <w:gridCol w:w="547"/>
        <w:gridCol w:w="2062"/>
        <w:gridCol w:w="2097"/>
        <w:gridCol w:w="1056"/>
        <w:gridCol w:w="546"/>
        <w:gridCol w:w="951"/>
        <w:gridCol w:w="1676"/>
        <w:gridCol w:w="1056"/>
        <w:gridCol w:w="1676"/>
        <w:gridCol w:w="1686"/>
        <w:gridCol w:w="595"/>
      </w:tblGrid>
      <w:tr w:rsidRPr="0034692A" w:rsidR="007F15FE" w:rsidTr="00706B18" w14:paraId="4C196DF9"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154" w:type="pct"/>
          </w:tcPr>
          <w:p w:rsidRPr="0034692A" w:rsidR="007F15FE" w:rsidP="004642CE" w:rsidRDefault="007F15FE" w14:paraId="758EAE0F"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ef.#</w:t>
            </w:r>
          </w:p>
        </w:tc>
        <w:tc>
          <w:tcPr>
            <w:tcW w:w="595" w:type="pct"/>
          </w:tcPr>
          <w:p w:rsidRPr="0034692A" w:rsidR="007F15FE" w:rsidP="004642CE" w:rsidRDefault="007F15FE" w14:paraId="7DB86F0E"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w:t>
            </w:r>
          </w:p>
        </w:tc>
        <w:tc>
          <w:tcPr>
            <w:tcW w:w="675" w:type="pct"/>
          </w:tcPr>
          <w:p w:rsidRPr="0034692A" w:rsidR="007F15FE" w:rsidP="004642CE" w:rsidRDefault="007F15FE" w14:paraId="278964CC"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 Column</w:t>
            </w:r>
          </w:p>
        </w:tc>
        <w:tc>
          <w:tcPr>
            <w:tcW w:w="354" w:type="pct"/>
          </w:tcPr>
          <w:p w:rsidRPr="0034692A" w:rsidR="007F15FE" w:rsidP="004642CE" w:rsidRDefault="007F15FE" w14:paraId="5CECB190"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Column Datatype</w:t>
            </w:r>
          </w:p>
        </w:tc>
        <w:tc>
          <w:tcPr>
            <w:tcW w:w="161" w:type="pct"/>
          </w:tcPr>
          <w:p w:rsidRPr="0034692A" w:rsidR="007F15FE" w:rsidP="004642CE" w:rsidRDefault="007F15FE" w14:paraId="7F64B7C7"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Not Null?</w:t>
            </w:r>
          </w:p>
        </w:tc>
        <w:tc>
          <w:tcPr>
            <w:tcW w:w="451" w:type="pct"/>
          </w:tcPr>
          <w:p w:rsidRPr="0034692A" w:rsidR="007F15FE" w:rsidP="004642CE" w:rsidRDefault="007F15FE" w14:paraId="55EB3EA9"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Source System </w:t>
            </w:r>
            <w:r w:rsidRPr="0034692A">
              <w:rPr>
                <w:rFonts w:ascii="Calibri Light" w:hAnsi="Calibri Light" w:cs="Calibri Light"/>
                <w:sz w:val="16"/>
                <w:szCs w:val="16"/>
              </w:rPr>
              <w:br/>
            </w:r>
            <w:r w:rsidRPr="0034692A">
              <w:rPr>
                <w:rFonts w:ascii="Calibri Light" w:hAnsi="Calibri Light" w:cs="Calibri Light"/>
                <w:sz w:val="16"/>
                <w:szCs w:val="16"/>
              </w:rPr>
              <w:t>File Name</w:t>
            </w:r>
          </w:p>
        </w:tc>
        <w:tc>
          <w:tcPr>
            <w:tcW w:w="683" w:type="pct"/>
          </w:tcPr>
          <w:p w:rsidRPr="0034692A" w:rsidR="007F15FE" w:rsidP="004642CE" w:rsidRDefault="007F15FE" w14:paraId="3CCFAC7E"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Column Name</w:t>
            </w:r>
          </w:p>
        </w:tc>
        <w:tc>
          <w:tcPr>
            <w:tcW w:w="355" w:type="pct"/>
          </w:tcPr>
          <w:p w:rsidRPr="0034692A" w:rsidR="007F15FE" w:rsidP="004642CE" w:rsidRDefault="007F15FE" w14:paraId="0619221D"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Field Datatype</w:t>
            </w:r>
          </w:p>
        </w:tc>
        <w:tc>
          <w:tcPr>
            <w:tcW w:w="387" w:type="pct"/>
          </w:tcPr>
          <w:p w:rsidRPr="0034692A" w:rsidR="007F15FE" w:rsidP="004642CE" w:rsidRDefault="007F15FE" w14:paraId="0D3E58D4"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Default </w:t>
            </w:r>
            <w:r w:rsidRPr="0034692A">
              <w:rPr>
                <w:rFonts w:ascii="Calibri Light" w:hAnsi="Calibri Light" w:cs="Calibri Light"/>
                <w:sz w:val="16"/>
                <w:szCs w:val="16"/>
              </w:rPr>
              <w:br/>
            </w:r>
            <w:r w:rsidRPr="0034692A">
              <w:rPr>
                <w:rFonts w:ascii="Calibri Light" w:hAnsi="Calibri Light" w:cs="Calibri Light"/>
                <w:sz w:val="16"/>
                <w:szCs w:val="16"/>
              </w:rPr>
              <w:t>Value</w:t>
            </w:r>
          </w:p>
        </w:tc>
        <w:tc>
          <w:tcPr>
            <w:tcW w:w="832" w:type="pct"/>
          </w:tcPr>
          <w:p w:rsidRPr="0034692A" w:rsidR="007F15FE" w:rsidP="004642CE" w:rsidRDefault="007F15FE" w14:paraId="2BE26986"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Validation</w:t>
            </w:r>
          </w:p>
        </w:tc>
        <w:tc>
          <w:tcPr>
            <w:tcW w:w="354" w:type="pct"/>
          </w:tcPr>
          <w:p w:rsidRPr="0034692A" w:rsidR="007F15FE" w:rsidP="004642CE" w:rsidRDefault="007F15FE" w14:paraId="27F70F79"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ule #</w:t>
            </w:r>
          </w:p>
        </w:tc>
      </w:tr>
      <w:tr w:rsidRPr="0034692A" w:rsidR="007F15FE" w:rsidTr="00846B10" w14:paraId="2EDE92C6"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54" w:type="pct"/>
          </w:tcPr>
          <w:p w:rsidRPr="0034692A" w:rsidR="007F15FE" w:rsidP="004642CE" w:rsidRDefault="007F15FE" w14:paraId="069CBB35" w14:textId="77777777">
            <w:pPr>
              <w:keepLines/>
              <w:spacing w:after="0" w:line="240" w:lineRule="auto"/>
              <w:rPr>
                <w:rFonts w:ascii="Calibri Light" w:hAnsi="Calibri Light" w:cs="Calibri Light"/>
                <w:sz w:val="16"/>
                <w:szCs w:val="16"/>
                <w:lang w:val="en-US" w:eastAsia="en-US"/>
              </w:rPr>
            </w:pPr>
          </w:p>
        </w:tc>
        <w:tc>
          <w:tcPr>
            <w:tcW w:w="595" w:type="pct"/>
          </w:tcPr>
          <w:p w:rsidRPr="0034692A" w:rsidR="007F15FE" w:rsidP="004642CE" w:rsidRDefault="007F15FE" w14:paraId="45C69A40" w14:textId="77777777">
            <w:pPr>
              <w:keepLines/>
              <w:spacing w:after="0" w:line="240" w:lineRule="auto"/>
              <w:rPr>
                <w:rFonts w:ascii="Calibri Light" w:hAnsi="Calibri Light" w:cs="Calibri Light"/>
                <w:sz w:val="16"/>
                <w:szCs w:val="16"/>
                <w:lang w:val="en-US" w:eastAsia="en-US"/>
              </w:rPr>
            </w:pPr>
          </w:p>
        </w:tc>
        <w:tc>
          <w:tcPr>
            <w:tcW w:w="675" w:type="pct"/>
          </w:tcPr>
          <w:p w:rsidRPr="0034692A" w:rsidR="007F15FE" w:rsidP="004642CE" w:rsidRDefault="007F15FE" w14:paraId="6F18535A" w14:textId="77777777">
            <w:pPr>
              <w:keepLines/>
              <w:spacing w:after="0" w:line="240" w:lineRule="auto"/>
              <w:rPr>
                <w:rFonts w:ascii="Calibri Light" w:hAnsi="Calibri Light" w:cs="Calibri Light"/>
                <w:sz w:val="16"/>
                <w:szCs w:val="16"/>
                <w:lang w:val="en-US" w:eastAsia="en-US"/>
              </w:rPr>
            </w:pPr>
          </w:p>
        </w:tc>
        <w:tc>
          <w:tcPr>
            <w:tcW w:w="354" w:type="pct"/>
          </w:tcPr>
          <w:p w:rsidRPr="0034692A" w:rsidR="007F15FE" w:rsidP="004642CE" w:rsidRDefault="007F15FE" w14:paraId="13429630" w14:textId="77777777">
            <w:pPr>
              <w:keepLines/>
              <w:spacing w:after="0" w:line="240" w:lineRule="auto"/>
              <w:rPr>
                <w:rFonts w:ascii="Calibri Light" w:hAnsi="Calibri Light" w:cs="Calibri Light"/>
                <w:sz w:val="16"/>
                <w:szCs w:val="16"/>
                <w:lang w:val="en-US" w:eastAsia="en-US"/>
              </w:rPr>
            </w:pPr>
          </w:p>
        </w:tc>
        <w:tc>
          <w:tcPr>
            <w:tcW w:w="161" w:type="pct"/>
          </w:tcPr>
          <w:p w:rsidRPr="0034692A" w:rsidR="007F15FE" w:rsidP="004642CE" w:rsidRDefault="007F15FE" w14:paraId="7C8877E4" w14:textId="77777777">
            <w:pPr>
              <w:keepLines/>
              <w:spacing w:after="0" w:line="240" w:lineRule="auto"/>
              <w:rPr>
                <w:rFonts w:ascii="Calibri Light" w:hAnsi="Calibri Light" w:cs="Calibri Light"/>
                <w:sz w:val="16"/>
                <w:szCs w:val="16"/>
                <w:lang w:val="en-US" w:eastAsia="en-US"/>
              </w:rPr>
            </w:pPr>
          </w:p>
        </w:tc>
        <w:tc>
          <w:tcPr>
            <w:tcW w:w="451" w:type="pct"/>
          </w:tcPr>
          <w:p w:rsidRPr="0034692A" w:rsidR="007F15FE" w:rsidP="004642CE" w:rsidRDefault="007F15FE" w14:paraId="1A6C5879" w14:textId="77777777">
            <w:pPr>
              <w:keepLines/>
              <w:spacing w:after="0" w:line="240" w:lineRule="auto"/>
              <w:rPr>
                <w:rFonts w:ascii="Calibri Light" w:hAnsi="Calibri Light" w:cs="Calibri Light"/>
                <w:sz w:val="16"/>
                <w:szCs w:val="16"/>
                <w:lang w:val="en-US" w:eastAsia="en-US"/>
              </w:rPr>
            </w:pPr>
          </w:p>
        </w:tc>
        <w:tc>
          <w:tcPr>
            <w:tcW w:w="683" w:type="pct"/>
          </w:tcPr>
          <w:p w:rsidRPr="0034692A" w:rsidR="007F15FE" w:rsidP="004642CE" w:rsidRDefault="007F15FE" w14:paraId="498ACA23" w14:textId="77777777">
            <w:pPr>
              <w:keepLines/>
              <w:spacing w:after="0" w:line="240" w:lineRule="auto"/>
              <w:rPr>
                <w:rFonts w:ascii="Calibri Light" w:hAnsi="Calibri Light" w:cs="Calibri Light"/>
                <w:sz w:val="16"/>
                <w:szCs w:val="16"/>
                <w:lang w:val="en-US" w:eastAsia="en-US"/>
              </w:rPr>
            </w:pPr>
          </w:p>
        </w:tc>
        <w:tc>
          <w:tcPr>
            <w:tcW w:w="355" w:type="pct"/>
          </w:tcPr>
          <w:p w:rsidRPr="0034692A" w:rsidR="007F15FE" w:rsidP="004642CE" w:rsidRDefault="007F15FE" w14:paraId="6C7972AF" w14:textId="77777777">
            <w:pPr>
              <w:keepLines/>
              <w:spacing w:after="0" w:line="240" w:lineRule="auto"/>
              <w:rPr>
                <w:rFonts w:ascii="Calibri Light" w:hAnsi="Calibri Light" w:cs="Calibri Light"/>
                <w:sz w:val="16"/>
                <w:szCs w:val="16"/>
                <w:lang w:val="en-US" w:eastAsia="en-US"/>
              </w:rPr>
            </w:pPr>
          </w:p>
        </w:tc>
        <w:tc>
          <w:tcPr>
            <w:tcW w:w="387" w:type="pct"/>
          </w:tcPr>
          <w:p w:rsidRPr="0034692A" w:rsidR="007F15FE" w:rsidP="004642CE" w:rsidRDefault="007F15FE" w14:paraId="0A3198D7" w14:textId="77777777">
            <w:pPr>
              <w:keepLines/>
              <w:spacing w:after="0" w:line="240" w:lineRule="auto"/>
              <w:rPr>
                <w:rFonts w:ascii="Calibri Light" w:hAnsi="Calibri Light" w:cs="Calibri Light"/>
                <w:sz w:val="16"/>
                <w:szCs w:val="16"/>
                <w:lang w:val="en-US" w:eastAsia="en-US"/>
              </w:rPr>
            </w:pPr>
          </w:p>
        </w:tc>
        <w:tc>
          <w:tcPr>
            <w:tcW w:w="832" w:type="pct"/>
          </w:tcPr>
          <w:p w:rsidRPr="0034692A" w:rsidR="007F15FE" w:rsidP="004642CE" w:rsidRDefault="007F15FE" w14:paraId="2BC12DEC" w14:textId="77777777">
            <w:pPr>
              <w:keepLines/>
              <w:spacing w:after="0" w:line="240" w:lineRule="auto"/>
              <w:rPr>
                <w:rFonts w:ascii="Calibri Light" w:hAnsi="Calibri Light" w:cs="Calibri Light"/>
                <w:sz w:val="16"/>
                <w:szCs w:val="16"/>
                <w:lang w:val="en-US" w:eastAsia="en-US"/>
              </w:rPr>
            </w:pPr>
          </w:p>
        </w:tc>
        <w:tc>
          <w:tcPr>
            <w:tcW w:w="354" w:type="pct"/>
          </w:tcPr>
          <w:p w:rsidRPr="0034692A" w:rsidR="007F15FE" w:rsidP="004642CE" w:rsidRDefault="007F15FE" w14:paraId="2D0B8AF5" w14:textId="77777777">
            <w:pPr>
              <w:keepLines/>
              <w:spacing w:after="0" w:line="240" w:lineRule="auto"/>
              <w:rPr>
                <w:rFonts w:ascii="Calibri Light" w:hAnsi="Calibri Light" w:cs="Calibri Light"/>
                <w:sz w:val="16"/>
                <w:szCs w:val="16"/>
                <w:lang w:val="en-US" w:eastAsia="en-US"/>
              </w:rPr>
            </w:pPr>
          </w:p>
        </w:tc>
      </w:tr>
      <w:tr w:rsidRPr="0034692A" w:rsidR="007F15FE" w:rsidTr="00846B10" w14:paraId="386D7772" w14:textId="77777777">
        <w:trPr>
          <w:trHeight w:val="247"/>
        </w:trPr>
        <w:tc>
          <w:tcPr>
            <w:tcW w:w="154" w:type="pct"/>
          </w:tcPr>
          <w:p w:rsidRPr="0034692A" w:rsidR="007F15FE" w:rsidP="004642CE" w:rsidRDefault="007F15FE" w14:paraId="2BB1917E" w14:textId="77777777">
            <w:pPr>
              <w:pStyle w:val="TableText"/>
              <w:rPr>
                <w:rFonts w:cs="Calibri Light"/>
                <w:sz w:val="16"/>
                <w:szCs w:val="16"/>
              </w:rPr>
            </w:pPr>
            <w:r w:rsidRPr="0034692A">
              <w:rPr>
                <w:rFonts w:cs="Calibri Light"/>
                <w:sz w:val="16"/>
                <w:szCs w:val="16"/>
              </w:rPr>
              <w:t>1</w:t>
            </w:r>
          </w:p>
        </w:tc>
        <w:tc>
          <w:tcPr>
            <w:tcW w:w="595" w:type="pct"/>
          </w:tcPr>
          <w:p w:rsidRPr="0034692A" w:rsidR="007F15FE" w:rsidP="004642CE" w:rsidRDefault="007F15FE" w14:paraId="56276743" w14:textId="77777777">
            <w:pPr>
              <w:pStyle w:val="TableText"/>
              <w:rPr>
                <w:rFonts w:cs="Calibri Light"/>
                <w:sz w:val="16"/>
                <w:szCs w:val="16"/>
              </w:rPr>
            </w:pPr>
            <w:r w:rsidRPr="0034692A">
              <w:rPr>
                <w:rFonts w:cs="Calibri Light"/>
                <w:sz w:val="16"/>
                <w:szCs w:val="16"/>
              </w:rPr>
              <w:t>PER_ALL_PEOPLE_F</w:t>
            </w:r>
          </w:p>
        </w:tc>
        <w:tc>
          <w:tcPr>
            <w:tcW w:w="675" w:type="pct"/>
          </w:tcPr>
          <w:p w:rsidRPr="0034692A" w:rsidR="007F15FE" w:rsidP="004642CE" w:rsidRDefault="007F15FE" w14:paraId="40B16309" w14:textId="77777777">
            <w:pPr>
              <w:pStyle w:val="TableText"/>
              <w:rPr>
                <w:rFonts w:cs="Calibri Light"/>
                <w:sz w:val="16"/>
                <w:szCs w:val="16"/>
              </w:rPr>
            </w:pPr>
            <w:r w:rsidRPr="0034692A">
              <w:rPr>
                <w:rFonts w:cs="Calibri Light"/>
                <w:sz w:val="16"/>
                <w:szCs w:val="16"/>
              </w:rPr>
              <w:t>start_date</w:t>
            </w:r>
          </w:p>
        </w:tc>
        <w:tc>
          <w:tcPr>
            <w:tcW w:w="354" w:type="pct"/>
          </w:tcPr>
          <w:p w:rsidRPr="0034692A" w:rsidR="007F15FE" w:rsidP="004642CE" w:rsidRDefault="007F15FE" w14:paraId="7031271C" w14:textId="77777777">
            <w:pPr>
              <w:pStyle w:val="TableText"/>
              <w:rPr>
                <w:rFonts w:cs="Calibri Light"/>
                <w:sz w:val="16"/>
                <w:szCs w:val="16"/>
              </w:rPr>
            </w:pPr>
            <w:r w:rsidRPr="0034692A">
              <w:rPr>
                <w:rFonts w:cs="Calibri Light"/>
                <w:sz w:val="16"/>
                <w:szCs w:val="16"/>
              </w:rPr>
              <w:t>Date</w:t>
            </w:r>
          </w:p>
        </w:tc>
        <w:tc>
          <w:tcPr>
            <w:tcW w:w="161" w:type="pct"/>
          </w:tcPr>
          <w:p w:rsidRPr="0034692A" w:rsidR="007F15FE" w:rsidP="004642CE" w:rsidRDefault="007F15FE" w14:paraId="28B64B05" w14:textId="77777777">
            <w:pPr>
              <w:pStyle w:val="TableText"/>
              <w:rPr>
                <w:rFonts w:cs="Calibri Light"/>
                <w:sz w:val="16"/>
                <w:szCs w:val="16"/>
              </w:rPr>
            </w:pPr>
            <w:r w:rsidRPr="0034692A">
              <w:rPr>
                <w:rFonts w:cs="Calibri Light"/>
                <w:sz w:val="16"/>
                <w:szCs w:val="16"/>
              </w:rPr>
              <w:t>Yes</w:t>
            </w:r>
          </w:p>
        </w:tc>
        <w:tc>
          <w:tcPr>
            <w:tcW w:w="451" w:type="pct"/>
          </w:tcPr>
          <w:p w:rsidRPr="0034692A" w:rsidR="007F15FE" w:rsidP="004642CE" w:rsidRDefault="007F15FE" w14:paraId="7468BD61" w14:textId="77777777">
            <w:pPr>
              <w:pStyle w:val="TableText"/>
              <w:rPr>
                <w:rFonts w:cs="Calibri Light"/>
                <w:sz w:val="16"/>
                <w:szCs w:val="16"/>
              </w:rPr>
            </w:pPr>
            <w:r w:rsidRPr="0034692A">
              <w:rPr>
                <w:rFonts w:cs="Calibri Light"/>
                <w:sz w:val="16"/>
                <w:szCs w:val="16"/>
              </w:rPr>
              <w:t>Worker.dat</w:t>
            </w:r>
          </w:p>
        </w:tc>
        <w:tc>
          <w:tcPr>
            <w:tcW w:w="683" w:type="pct"/>
          </w:tcPr>
          <w:p w:rsidRPr="0034692A" w:rsidR="007F15FE" w:rsidP="004642CE" w:rsidRDefault="007F15FE" w14:paraId="713625C6" w14:textId="77777777">
            <w:pPr>
              <w:pStyle w:val="TableText"/>
              <w:rPr>
                <w:rFonts w:cs="Calibri Light"/>
                <w:sz w:val="16"/>
                <w:szCs w:val="16"/>
              </w:rPr>
            </w:pPr>
            <w:r w:rsidRPr="0034692A">
              <w:rPr>
                <w:rFonts w:cs="Calibri Light"/>
                <w:sz w:val="16"/>
                <w:szCs w:val="16"/>
              </w:rPr>
              <w:t>EffectiveStartDate</w:t>
            </w:r>
          </w:p>
        </w:tc>
        <w:tc>
          <w:tcPr>
            <w:tcW w:w="355" w:type="pct"/>
          </w:tcPr>
          <w:p w:rsidRPr="0034692A" w:rsidR="007F15FE" w:rsidP="004642CE" w:rsidRDefault="007F15FE" w14:paraId="455420BB" w14:textId="77777777">
            <w:pPr>
              <w:pStyle w:val="TableText"/>
              <w:rPr>
                <w:rFonts w:cs="Calibri Light"/>
                <w:sz w:val="16"/>
                <w:szCs w:val="16"/>
              </w:rPr>
            </w:pPr>
            <w:r w:rsidRPr="0034692A">
              <w:rPr>
                <w:rFonts w:cs="Calibri Light"/>
                <w:sz w:val="16"/>
                <w:szCs w:val="16"/>
              </w:rPr>
              <w:t>Date</w:t>
            </w:r>
          </w:p>
        </w:tc>
        <w:tc>
          <w:tcPr>
            <w:tcW w:w="387" w:type="pct"/>
          </w:tcPr>
          <w:p w:rsidRPr="0034692A" w:rsidR="007F15FE" w:rsidP="004642CE" w:rsidRDefault="007F15FE" w14:paraId="47786CE4" w14:textId="77777777">
            <w:pPr>
              <w:pStyle w:val="TableText"/>
              <w:rPr>
                <w:rFonts w:cs="Calibri Light"/>
                <w:sz w:val="16"/>
                <w:szCs w:val="16"/>
              </w:rPr>
            </w:pPr>
          </w:p>
        </w:tc>
        <w:tc>
          <w:tcPr>
            <w:tcW w:w="832" w:type="pct"/>
          </w:tcPr>
          <w:p w:rsidRPr="0034692A" w:rsidR="007F15FE" w:rsidP="004642CE" w:rsidRDefault="007F15FE" w14:paraId="71F64130" w14:textId="77777777">
            <w:pPr>
              <w:pStyle w:val="TableText"/>
              <w:rPr>
                <w:rFonts w:cs="Calibri Light"/>
                <w:sz w:val="16"/>
                <w:szCs w:val="16"/>
              </w:rPr>
            </w:pPr>
          </w:p>
        </w:tc>
        <w:tc>
          <w:tcPr>
            <w:tcW w:w="354" w:type="pct"/>
          </w:tcPr>
          <w:p w:rsidRPr="0034692A" w:rsidR="007F15FE" w:rsidP="004642CE" w:rsidRDefault="007F15FE" w14:paraId="0F2FD0E4" w14:textId="77777777">
            <w:pPr>
              <w:keepLines/>
              <w:spacing w:after="0" w:line="240" w:lineRule="auto"/>
              <w:rPr>
                <w:rFonts w:ascii="Calibri Light" w:hAnsi="Calibri Light" w:cs="Calibri Light"/>
                <w:sz w:val="16"/>
                <w:szCs w:val="16"/>
                <w:lang w:val="en-US" w:eastAsia="en-US"/>
              </w:rPr>
            </w:pPr>
          </w:p>
        </w:tc>
      </w:tr>
      <w:tr w:rsidRPr="0034692A" w:rsidR="007F15FE" w:rsidTr="00846B10" w14:paraId="360F5E2E"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7F15FE" w:rsidP="004642CE" w:rsidRDefault="007F15FE" w14:paraId="5A8C283B" w14:textId="77777777">
            <w:pPr>
              <w:pStyle w:val="TableText"/>
              <w:rPr>
                <w:rFonts w:cs="Calibri Light"/>
                <w:sz w:val="16"/>
                <w:szCs w:val="16"/>
              </w:rPr>
            </w:pPr>
            <w:r w:rsidRPr="0034692A">
              <w:rPr>
                <w:rFonts w:cs="Calibri Light"/>
                <w:sz w:val="16"/>
                <w:szCs w:val="16"/>
              </w:rPr>
              <w:t>2</w:t>
            </w:r>
          </w:p>
        </w:tc>
        <w:tc>
          <w:tcPr>
            <w:tcW w:w="595" w:type="pct"/>
          </w:tcPr>
          <w:p w:rsidRPr="0034692A" w:rsidR="007F15FE" w:rsidP="004642CE" w:rsidRDefault="007F15FE" w14:paraId="4DF034C7" w14:textId="77777777">
            <w:pPr>
              <w:pStyle w:val="TableText"/>
              <w:rPr>
                <w:rFonts w:cs="Calibri Light"/>
                <w:sz w:val="16"/>
                <w:szCs w:val="16"/>
              </w:rPr>
            </w:pPr>
            <w:r w:rsidRPr="0034692A">
              <w:rPr>
                <w:rFonts w:cs="Calibri Light"/>
                <w:sz w:val="16"/>
                <w:szCs w:val="16"/>
              </w:rPr>
              <w:t>PER_ALL_PEOPLE_F</w:t>
            </w:r>
          </w:p>
        </w:tc>
        <w:tc>
          <w:tcPr>
            <w:tcW w:w="675" w:type="pct"/>
          </w:tcPr>
          <w:p w:rsidRPr="0034692A" w:rsidR="007F15FE" w:rsidP="004642CE" w:rsidRDefault="007F15FE" w14:paraId="13258BDD" w14:textId="77777777">
            <w:pPr>
              <w:pStyle w:val="TableText"/>
              <w:rPr>
                <w:rFonts w:cs="Calibri Light"/>
                <w:sz w:val="16"/>
                <w:szCs w:val="16"/>
              </w:rPr>
            </w:pPr>
            <w:r w:rsidRPr="0034692A">
              <w:rPr>
                <w:rFonts w:cs="Calibri Light"/>
                <w:sz w:val="16"/>
                <w:szCs w:val="16"/>
              </w:rPr>
              <w:t>Person_number</w:t>
            </w:r>
          </w:p>
        </w:tc>
        <w:tc>
          <w:tcPr>
            <w:tcW w:w="354" w:type="pct"/>
          </w:tcPr>
          <w:p w:rsidRPr="0034692A" w:rsidR="007F15FE" w:rsidP="004642CE" w:rsidRDefault="007F15FE" w14:paraId="22736166" w14:textId="77777777">
            <w:pPr>
              <w:pStyle w:val="TableText"/>
              <w:rPr>
                <w:rFonts w:cs="Calibri Light"/>
                <w:sz w:val="16"/>
                <w:szCs w:val="16"/>
              </w:rPr>
            </w:pPr>
            <w:r w:rsidRPr="0034692A">
              <w:rPr>
                <w:rFonts w:cs="Calibri Light"/>
                <w:sz w:val="16"/>
                <w:szCs w:val="16"/>
              </w:rPr>
              <w:t>Varchar2(60)</w:t>
            </w:r>
          </w:p>
        </w:tc>
        <w:tc>
          <w:tcPr>
            <w:tcW w:w="161" w:type="pct"/>
          </w:tcPr>
          <w:p w:rsidRPr="0034692A" w:rsidR="007F15FE" w:rsidP="004642CE" w:rsidRDefault="006E38AF" w14:paraId="3F6C3DCD" w14:textId="258A8073">
            <w:pPr>
              <w:pStyle w:val="TableText"/>
              <w:rPr>
                <w:rFonts w:cs="Calibri Light"/>
                <w:sz w:val="16"/>
                <w:szCs w:val="16"/>
              </w:rPr>
            </w:pPr>
            <w:r>
              <w:rPr>
                <w:rFonts w:cs="Calibri Light"/>
                <w:sz w:val="16"/>
                <w:szCs w:val="16"/>
              </w:rPr>
              <w:t>Yes</w:t>
            </w:r>
          </w:p>
        </w:tc>
        <w:tc>
          <w:tcPr>
            <w:tcW w:w="451" w:type="pct"/>
          </w:tcPr>
          <w:p w:rsidRPr="0034692A" w:rsidR="007F15FE" w:rsidP="004642CE" w:rsidRDefault="007F15FE" w14:paraId="368BC0B5" w14:textId="77777777">
            <w:pPr>
              <w:pStyle w:val="TableText"/>
              <w:rPr>
                <w:rFonts w:cs="Calibri Light"/>
                <w:sz w:val="16"/>
                <w:szCs w:val="16"/>
              </w:rPr>
            </w:pPr>
          </w:p>
        </w:tc>
        <w:tc>
          <w:tcPr>
            <w:tcW w:w="683" w:type="pct"/>
          </w:tcPr>
          <w:p w:rsidRPr="0034692A" w:rsidR="007F15FE" w:rsidP="004642CE" w:rsidRDefault="007F15FE" w14:paraId="2A6CB46D" w14:textId="77777777">
            <w:pPr>
              <w:pStyle w:val="TableText"/>
              <w:rPr>
                <w:rFonts w:cs="Calibri Light"/>
                <w:sz w:val="16"/>
                <w:szCs w:val="16"/>
              </w:rPr>
            </w:pPr>
            <w:r w:rsidRPr="0034692A">
              <w:rPr>
                <w:rFonts w:cs="Calibri Light"/>
                <w:sz w:val="16"/>
                <w:szCs w:val="16"/>
              </w:rPr>
              <w:t>PersonNumber</w:t>
            </w:r>
          </w:p>
        </w:tc>
        <w:tc>
          <w:tcPr>
            <w:tcW w:w="355" w:type="pct"/>
          </w:tcPr>
          <w:p w:rsidRPr="0034692A" w:rsidR="007F15FE" w:rsidP="004642CE" w:rsidRDefault="007F15FE" w14:paraId="275276D1" w14:textId="77777777">
            <w:pPr>
              <w:pStyle w:val="TableText"/>
              <w:rPr>
                <w:rFonts w:cs="Calibri Light"/>
                <w:sz w:val="16"/>
                <w:szCs w:val="16"/>
              </w:rPr>
            </w:pPr>
            <w:r w:rsidRPr="0034692A">
              <w:rPr>
                <w:rFonts w:cs="Calibri Light"/>
                <w:sz w:val="16"/>
                <w:szCs w:val="16"/>
              </w:rPr>
              <w:t>Varchar2(60)</w:t>
            </w:r>
          </w:p>
        </w:tc>
        <w:tc>
          <w:tcPr>
            <w:tcW w:w="387" w:type="pct"/>
          </w:tcPr>
          <w:p w:rsidRPr="0034692A" w:rsidR="007F15FE" w:rsidP="004642CE" w:rsidRDefault="007F15FE" w14:paraId="21A4F2C4" w14:textId="77777777">
            <w:pPr>
              <w:pStyle w:val="TableText"/>
              <w:rPr>
                <w:rFonts w:cs="Calibri Light"/>
                <w:sz w:val="16"/>
                <w:szCs w:val="16"/>
              </w:rPr>
            </w:pPr>
          </w:p>
        </w:tc>
        <w:tc>
          <w:tcPr>
            <w:tcW w:w="832" w:type="pct"/>
          </w:tcPr>
          <w:p w:rsidRPr="0034692A" w:rsidR="007F15FE" w:rsidP="004642CE" w:rsidRDefault="007F15FE" w14:paraId="5001FD94" w14:textId="77777777">
            <w:pPr>
              <w:pStyle w:val="TableText"/>
              <w:rPr>
                <w:rFonts w:cs="Calibri Light"/>
                <w:sz w:val="16"/>
                <w:szCs w:val="16"/>
              </w:rPr>
            </w:pPr>
          </w:p>
        </w:tc>
        <w:tc>
          <w:tcPr>
            <w:tcW w:w="354" w:type="pct"/>
          </w:tcPr>
          <w:p w:rsidRPr="0034692A" w:rsidR="007F15FE" w:rsidP="004642CE" w:rsidRDefault="007F15FE" w14:paraId="7769EF54" w14:textId="77777777">
            <w:pPr>
              <w:keepLines/>
              <w:spacing w:after="0" w:line="240" w:lineRule="auto"/>
              <w:rPr>
                <w:rFonts w:ascii="Calibri Light" w:hAnsi="Calibri Light" w:cs="Calibri Light"/>
                <w:sz w:val="16"/>
                <w:szCs w:val="16"/>
                <w:lang w:val="en-US" w:eastAsia="en-US"/>
              </w:rPr>
            </w:pPr>
          </w:p>
        </w:tc>
      </w:tr>
      <w:tr w:rsidRPr="0034692A" w:rsidR="007F15FE" w:rsidTr="00846B10" w14:paraId="6DD56D2B" w14:textId="77777777">
        <w:trPr>
          <w:trHeight w:val="247"/>
        </w:trPr>
        <w:tc>
          <w:tcPr>
            <w:tcW w:w="154" w:type="pct"/>
          </w:tcPr>
          <w:p w:rsidRPr="0034692A" w:rsidR="007F15FE" w:rsidP="004642CE" w:rsidRDefault="007F15FE" w14:paraId="069CDD83" w14:textId="77777777">
            <w:pPr>
              <w:pStyle w:val="TableText"/>
              <w:rPr>
                <w:rFonts w:cs="Calibri Light"/>
                <w:sz w:val="16"/>
                <w:szCs w:val="16"/>
              </w:rPr>
            </w:pPr>
            <w:r w:rsidRPr="0034692A">
              <w:rPr>
                <w:rFonts w:cs="Calibri Light"/>
                <w:sz w:val="16"/>
                <w:szCs w:val="16"/>
              </w:rPr>
              <w:t>5</w:t>
            </w:r>
          </w:p>
        </w:tc>
        <w:tc>
          <w:tcPr>
            <w:tcW w:w="595" w:type="pct"/>
          </w:tcPr>
          <w:p w:rsidRPr="0034692A" w:rsidR="007F15FE" w:rsidP="004642CE" w:rsidRDefault="007F15FE" w14:paraId="4AEA930D" w14:textId="77777777">
            <w:pPr>
              <w:pStyle w:val="TableText"/>
              <w:rPr>
                <w:rFonts w:cs="Calibri Light"/>
                <w:sz w:val="16"/>
                <w:szCs w:val="16"/>
              </w:rPr>
            </w:pPr>
            <w:r w:rsidRPr="0034692A">
              <w:rPr>
                <w:rFonts w:cs="Calibri Light"/>
                <w:sz w:val="16"/>
                <w:szCs w:val="16"/>
              </w:rPr>
              <w:t>PER_PEOPLE_LEGISLATIVE_F</w:t>
            </w:r>
          </w:p>
        </w:tc>
        <w:tc>
          <w:tcPr>
            <w:tcW w:w="675" w:type="pct"/>
          </w:tcPr>
          <w:p w:rsidRPr="0034692A" w:rsidR="007F15FE" w:rsidP="004642CE" w:rsidRDefault="007F15FE" w14:paraId="241836DC" w14:textId="77777777">
            <w:pPr>
              <w:pStyle w:val="TableText"/>
              <w:rPr>
                <w:rFonts w:cs="Calibri Light"/>
                <w:sz w:val="16"/>
                <w:szCs w:val="16"/>
              </w:rPr>
            </w:pPr>
            <w:r w:rsidRPr="0034692A">
              <w:rPr>
                <w:rFonts w:cs="Calibri Light"/>
                <w:sz w:val="16"/>
                <w:szCs w:val="16"/>
              </w:rPr>
              <w:t>HIGHEST_EDUCATION_LEVEL</w:t>
            </w:r>
          </w:p>
        </w:tc>
        <w:tc>
          <w:tcPr>
            <w:tcW w:w="354" w:type="pct"/>
          </w:tcPr>
          <w:p w:rsidRPr="0034692A" w:rsidR="007F15FE" w:rsidP="004642CE" w:rsidRDefault="007F15FE" w14:paraId="4FFD674B" w14:textId="77777777">
            <w:pPr>
              <w:pStyle w:val="TableText"/>
              <w:rPr>
                <w:rFonts w:cs="Calibri Light"/>
                <w:sz w:val="16"/>
                <w:szCs w:val="16"/>
              </w:rPr>
            </w:pPr>
            <w:r w:rsidRPr="0034692A">
              <w:rPr>
                <w:rFonts w:cs="Calibri Light"/>
                <w:sz w:val="16"/>
                <w:szCs w:val="16"/>
              </w:rPr>
              <w:t>Varchar2(45)</w:t>
            </w:r>
          </w:p>
        </w:tc>
        <w:tc>
          <w:tcPr>
            <w:tcW w:w="161" w:type="pct"/>
          </w:tcPr>
          <w:p w:rsidRPr="0034692A" w:rsidR="007F15FE" w:rsidP="004642CE" w:rsidRDefault="007F15FE" w14:paraId="47708C20" w14:textId="77777777">
            <w:pPr>
              <w:pStyle w:val="TableText"/>
              <w:rPr>
                <w:rFonts w:cs="Calibri Light"/>
                <w:sz w:val="16"/>
                <w:szCs w:val="16"/>
              </w:rPr>
            </w:pPr>
          </w:p>
        </w:tc>
        <w:tc>
          <w:tcPr>
            <w:tcW w:w="451" w:type="pct"/>
          </w:tcPr>
          <w:p w:rsidRPr="0034692A" w:rsidR="007F15FE" w:rsidP="004642CE" w:rsidRDefault="007F15FE" w14:paraId="43BC8656" w14:textId="77777777">
            <w:pPr>
              <w:pStyle w:val="TableText"/>
              <w:rPr>
                <w:rFonts w:cs="Calibri Light"/>
                <w:sz w:val="16"/>
                <w:szCs w:val="16"/>
              </w:rPr>
            </w:pPr>
          </w:p>
        </w:tc>
        <w:tc>
          <w:tcPr>
            <w:tcW w:w="683" w:type="pct"/>
          </w:tcPr>
          <w:p w:rsidRPr="0034692A" w:rsidR="007F15FE" w:rsidP="004642CE" w:rsidRDefault="007F15FE" w14:paraId="327A5B7F" w14:textId="77777777">
            <w:pPr>
              <w:pStyle w:val="TableText"/>
              <w:rPr>
                <w:rFonts w:cs="Calibri Light"/>
                <w:sz w:val="16"/>
                <w:szCs w:val="16"/>
              </w:rPr>
            </w:pPr>
            <w:r w:rsidRPr="0034692A">
              <w:rPr>
                <w:rFonts w:cs="Calibri Light"/>
                <w:sz w:val="16"/>
                <w:szCs w:val="16"/>
              </w:rPr>
              <w:t>HighestEducationLevel</w:t>
            </w:r>
          </w:p>
          <w:p w:rsidRPr="0034692A" w:rsidR="007F15FE" w:rsidP="004642CE" w:rsidRDefault="007F15FE" w14:paraId="1B14F134" w14:textId="77777777">
            <w:pPr>
              <w:pStyle w:val="TableText"/>
              <w:rPr>
                <w:rFonts w:cs="Calibri Light"/>
                <w:sz w:val="16"/>
                <w:szCs w:val="16"/>
              </w:rPr>
            </w:pPr>
          </w:p>
        </w:tc>
        <w:tc>
          <w:tcPr>
            <w:tcW w:w="355" w:type="pct"/>
          </w:tcPr>
          <w:p w:rsidRPr="0034692A" w:rsidR="007F15FE" w:rsidP="004642CE" w:rsidRDefault="007F15FE" w14:paraId="0D76181C" w14:textId="77777777">
            <w:pPr>
              <w:pStyle w:val="TableText"/>
              <w:rPr>
                <w:rFonts w:cs="Calibri Light"/>
                <w:sz w:val="16"/>
                <w:szCs w:val="16"/>
              </w:rPr>
            </w:pPr>
            <w:r w:rsidRPr="0034692A">
              <w:rPr>
                <w:rFonts w:cs="Calibri Light"/>
                <w:sz w:val="16"/>
                <w:szCs w:val="16"/>
              </w:rPr>
              <w:t>Varchar2(45)</w:t>
            </w:r>
          </w:p>
        </w:tc>
        <w:tc>
          <w:tcPr>
            <w:tcW w:w="387" w:type="pct"/>
          </w:tcPr>
          <w:p w:rsidRPr="0034692A" w:rsidR="007F15FE" w:rsidP="004642CE" w:rsidRDefault="007F15FE" w14:paraId="068790D7" w14:textId="77777777">
            <w:pPr>
              <w:pStyle w:val="TableText"/>
              <w:rPr>
                <w:rFonts w:cs="Calibri Light"/>
                <w:sz w:val="16"/>
                <w:szCs w:val="16"/>
              </w:rPr>
            </w:pPr>
          </w:p>
        </w:tc>
        <w:tc>
          <w:tcPr>
            <w:tcW w:w="832" w:type="pct"/>
          </w:tcPr>
          <w:p w:rsidRPr="0034692A" w:rsidR="007F15FE" w:rsidP="004642CE" w:rsidRDefault="007F15FE" w14:paraId="19CC3118" w14:textId="77777777">
            <w:pPr>
              <w:pStyle w:val="TableText"/>
              <w:rPr>
                <w:rFonts w:cs="Calibri Light"/>
                <w:sz w:val="16"/>
                <w:szCs w:val="16"/>
              </w:rPr>
            </w:pPr>
          </w:p>
        </w:tc>
        <w:tc>
          <w:tcPr>
            <w:tcW w:w="354" w:type="pct"/>
          </w:tcPr>
          <w:p w:rsidRPr="0034692A" w:rsidR="007F15FE" w:rsidP="004642CE" w:rsidRDefault="007F15FE" w14:paraId="498426E8" w14:textId="77777777">
            <w:pPr>
              <w:keepLines/>
              <w:spacing w:after="0" w:line="240" w:lineRule="auto"/>
              <w:rPr>
                <w:rFonts w:ascii="Calibri Light" w:hAnsi="Calibri Light" w:cs="Calibri Light"/>
                <w:sz w:val="16"/>
                <w:szCs w:val="16"/>
                <w:lang w:val="en-US" w:eastAsia="en-US"/>
              </w:rPr>
            </w:pPr>
          </w:p>
        </w:tc>
      </w:tr>
      <w:tr w:rsidRPr="0034692A" w:rsidR="007F15FE" w:rsidTr="00846B10" w14:paraId="1D1AFFDA"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7F15FE" w:rsidP="004642CE" w:rsidRDefault="007F15FE" w14:paraId="2FC9F120" w14:textId="77777777">
            <w:pPr>
              <w:pStyle w:val="TableText"/>
              <w:rPr>
                <w:rFonts w:cs="Calibri Light"/>
                <w:sz w:val="16"/>
                <w:szCs w:val="16"/>
              </w:rPr>
            </w:pPr>
            <w:r w:rsidRPr="0034692A">
              <w:rPr>
                <w:rFonts w:cs="Calibri Light"/>
                <w:sz w:val="16"/>
                <w:szCs w:val="16"/>
              </w:rPr>
              <w:t>6</w:t>
            </w:r>
          </w:p>
        </w:tc>
        <w:tc>
          <w:tcPr>
            <w:tcW w:w="595" w:type="pct"/>
          </w:tcPr>
          <w:p w:rsidRPr="0034692A" w:rsidR="007F15FE" w:rsidP="004642CE" w:rsidRDefault="007F15FE" w14:paraId="71341EAE" w14:textId="77777777">
            <w:pPr>
              <w:pStyle w:val="TableText"/>
              <w:rPr>
                <w:rFonts w:cs="Calibri Light"/>
                <w:sz w:val="16"/>
                <w:szCs w:val="16"/>
              </w:rPr>
            </w:pPr>
            <w:r w:rsidRPr="0034692A">
              <w:rPr>
                <w:rFonts w:cs="Calibri Light"/>
                <w:sz w:val="16"/>
                <w:szCs w:val="16"/>
              </w:rPr>
              <w:t>PER_PEOPLE_LEGISLATIVE_F</w:t>
            </w:r>
          </w:p>
        </w:tc>
        <w:tc>
          <w:tcPr>
            <w:tcW w:w="675" w:type="pct"/>
          </w:tcPr>
          <w:p w:rsidRPr="0034692A" w:rsidR="007F15FE" w:rsidP="004642CE" w:rsidRDefault="007F15FE" w14:paraId="7789F30B" w14:textId="77777777">
            <w:pPr>
              <w:pStyle w:val="TableText"/>
              <w:rPr>
                <w:rFonts w:cs="Calibri Light"/>
                <w:sz w:val="16"/>
                <w:szCs w:val="16"/>
              </w:rPr>
            </w:pPr>
            <w:r w:rsidRPr="0034692A">
              <w:rPr>
                <w:rFonts w:cs="Calibri Light"/>
                <w:sz w:val="16"/>
                <w:szCs w:val="16"/>
              </w:rPr>
              <w:t>marital_status</w:t>
            </w:r>
          </w:p>
        </w:tc>
        <w:tc>
          <w:tcPr>
            <w:tcW w:w="354" w:type="pct"/>
          </w:tcPr>
          <w:p w:rsidRPr="0034692A" w:rsidR="007F15FE" w:rsidP="004642CE" w:rsidRDefault="007F15FE" w14:paraId="023DD454" w14:textId="77777777">
            <w:pPr>
              <w:pStyle w:val="TableText"/>
              <w:rPr>
                <w:rFonts w:cs="Calibri Light"/>
                <w:sz w:val="16"/>
                <w:szCs w:val="16"/>
              </w:rPr>
            </w:pPr>
            <w:r w:rsidRPr="0034692A">
              <w:rPr>
                <w:rFonts w:cs="Calibri Light"/>
                <w:sz w:val="16"/>
                <w:szCs w:val="16"/>
              </w:rPr>
              <w:t>Varchar2(80)</w:t>
            </w:r>
          </w:p>
        </w:tc>
        <w:tc>
          <w:tcPr>
            <w:tcW w:w="161" w:type="pct"/>
          </w:tcPr>
          <w:p w:rsidRPr="0034692A" w:rsidR="007F15FE" w:rsidP="004642CE" w:rsidRDefault="006E38AF" w14:paraId="19073A37" w14:textId="4D6E850F">
            <w:pPr>
              <w:pStyle w:val="TableText"/>
              <w:rPr>
                <w:rFonts w:cs="Calibri Light"/>
                <w:sz w:val="16"/>
                <w:szCs w:val="16"/>
              </w:rPr>
            </w:pPr>
            <w:r>
              <w:rPr>
                <w:rFonts w:cs="Calibri Light"/>
                <w:sz w:val="16"/>
                <w:szCs w:val="16"/>
              </w:rPr>
              <w:t>Yes</w:t>
            </w:r>
          </w:p>
        </w:tc>
        <w:tc>
          <w:tcPr>
            <w:tcW w:w="451" w:type="pct"/>
          </w:tcPr>
          <w:p w:rsidRPr="0034692A" w:rsidR="007F15FE" w:rsidP="004642CE" w:rsidRDefault="007F15FE" w14:paraId="4550FD17" w14:textId="77777777">
            <w:pPr>
              <w:pStyle w:val="TableText"/>
              <w:rPr>
                <w:rFonts w:cs="Calibri Light"/>
                <w:sz w:val="16"/>
                <w:szCs w:val="16"/>
              </w:rPr>
            </w:pPr>
          </w:p>
        </w:tc>
        <w:tc>
          <w:tcPr>
            <w:tcW w:w="683" w:type="pct"/>
          </w:tcPr>
          <w:p w:rsidRPr="0034692A" w:rsidR="007F15FE" w:rsidP="004642CE" w:rsidRDefault="007F15FE" w14:paraId="4F0A332C" w14:textId="77777777">
            <w:pPr>
              <w:pStyle w:val="TableText"/>
              <w:rPr>
                <w:rFonts w:cs="Calibri Light"/>
                <w:sz w:val="16"/>
                <w:szCs w:val="16"/>
              </w:rPr>
            </w:pPr>
            <w:r w:rsidRPr="0034692A">
              <w:rPr>
                <w:rFonts w:cs="Calibri Light"/>
                <w:sz w:val="16"/>
                <w:szCs w:val="16"/>
              </w:rPr>
              <w:t>MaritalStatus</w:t>
            </w:r>
          </w:p>
          <w:p w:rsidRPr="0034692A" w:rsidR="007F15FE" w:rsidP="004642CE" w:rsidRDefault="007F15FE" w14:paraId="5559F454" w14:textId="77777777">
            <w:pPr>
              <w:pStyle w:val="TableText"/>
              <w:rPr>
                <w:rFonts w:cs="Calibri Light"/>
                <w:sz w:val="16"/>
                <w:szCs w:val="16"/>
              </w:rPr>
            </w:pPr>
          </w:p>
        </w:tc>
        <w:tc>
          <w:tcPr>
            <w:tcW w:w="355" w:type="pct"/>
          </w:tcPr>
          <w:p w:rsidRPr="0034692A" w:rsidR="007F15FE" w:rsidP="004642CE" w:rsidRDefault="007F15FE" w14:paraId="76FF1015" w14:textId="77777777">
            <w:pPr>
              <w:pStyle w:val="TableText"/>
              <w:rPr>
                <w:rFonts w:cs="Calibri Light"/>
                <w:sz w:val="16"/>
                <w:szCs w:val="16"/>
              </w:rPr>
            </w:pPr>
            <w:r w:rsidRPr="0034692A">
              <w:rPr>
                <w:rFonts w:cs="Calibri Light"/>
                <w:sz w:val="16"/>
                <w:szCs w:val="16"/>
              </w:rPr>
              <w:t>Varchar2(80)</w:t>
            </w:r>
          </w:p>
        </w:tc>
        <w:tc>
          <w:tcPr>
            <w:tcW w:w="387" w:type="pct"/>
          </w:tcPr>
          <w:p w:rsidRPr="0034692A" w:rsidR="007F15FE" w:rsidP="004642CE" w:rsidRDefault="007F15FE" w14:paraId="3218E01A" w14:textId="77777777">
            <w:pPr>
              <w:pStyle w:val="TableText"/>
              <w:rPr>
                <w:rFonts w:cs="Calibri Light"/>
                <w:sz w:val="16"/>
                <w:szCs w:val="16"/>
              </w:rPr>
            </w:pPr>
          </w:p>
        </w:tc>
        <w:tc>
          <w:tcPr>
            <w:tcW w:w="832" w:type="pct"/>
          </w:tcPr>
          <w:p w:rsidRPr="0034692A" w:rsidR="007F15FE" w:rsidP="004642CE" w:rsidRDefault="007F15FE" w14:paraId="7F5A23A0" w14:textId="77777777">
            <w:pPr>
              <w:pStyle w:val="TableText"/>
              <w:rPr>
                <w:rFonts w:cs="Calibri Light"/>
                <w:sz w:val="16"/>
                <w:szCs w:val="16"/>
              </w:rPr>
            </w:pPr>
          </w:p>
        </w:tc>
        <w:tc>
          <w:tcPr>
            <w:tcW w:w="354" w:type="pct"/>
          </w:tcPr>
          <w:p w:rsidRPr="0034692A" w:rsidR="007F15FE" w:rsidP="004642CE" w:rsidRDefault="007F15FE" w14:paraId="4015BDB1" w14:textId="77777777">
            <w:pPr>
              <w:keepLines/>
              <w:spacing w:after="0" w:line="240" w:lineRule="auto"/>
              <w:rPr>
                <w:rFonts w:ascii="Calibri Light" w:hAnsi="Calibri Light" w:cs="Calibri Light"/>
                <w:sz w:val="16"/>
                <w:szCs w:val="16"/>
                <w:lang w:val="en-US" w:eastAsia="en-US"/>
              </w:rPr>
            </w:pPr>
          </w:p>
        </w:tc>
      </w:tr>
      <w:tr w:rsidRPr="0034692A" w:rsidR="007F15FE" w:rsidTr="00846B10" w14:paraId="5E43F9F2" w14:textId="77777777">
        <w:trPr>
          <w:trHeight w:val="247"/>
        </w:trPr>
        <w:tc>
          <w:tcPr>
            <w:tcW w:w="154" w:type="pct"/>
          </w:tcPr>
          <w:p w:rsidRPr="0034692A" w:rsidR="007F15FE" w:rsidP="004642CE" w:rsidRDefault="007F15FE" w14:paraId="2FD60BCA" w14:textId="77777777">
            <w:pPr>
              <w:pStyle w:val="TableText"/>
              <w:rPr>
                <w:rFonts w:cs="Calibri Light"/>
                <w:sz w:val="16"/>
                <w:szCs w:val="16"/>
              </w:rPr>
            </w:pPr>
            <w:r w:rsidRPr="0034692A">
              <w:rPr>
                <w:rFonts w:cs="Calibri Light"/>
                <w:sz w:val="16"/>
                <w:szCs w:val="16"/>
              </w:rPr>
              <w:t>8</w:t>
            </w:r>
          </w:p>
        </w:tc>
        <w:tc>
          <w:tcPr>
            <w:tcW w:w="595" w:type="pct"/>
          </w:tcPr>
          <w:p w:rsidRPr="0034692A" w:rsidR="007F15FE" w:rsidP="004642CE" w:rsidRDefault="007F15FE" w14:paraId="418F03B3" w14:textId="77777777">
            <w:pPr>
              <w:pStyle w:val="TableText"/>
              <w:rPr>
                <w:rFonts w:cs="Calibri Light"/>
                <w:sz w:val="16"/>
                <w:szCs w:val="16"/>
              </w:rPr>
            </w:pPr>
            <w:r w:rsidRPr="0034692A">
              <w:rPr>
                <w:rFonts w:cs="Calibri Light"/>
                <w:sz w:val="16"/>
                <w:szCs w:val="16"/>
              </w:rPr>
              <w:t>PER_PEOPLE_LEGISLATIVE_F</w:t>
            </w:r>
          </w:p>
        </w:tc>
        <w:tc>
          <w:tcPr>
            <w:tcW w:w="675" w:type="pct"/>
          </w:tcPr>
          <w:p w:rsidRPr="0034692A" w:rsidR="007F15FE" w:rsidP="004642CE" w:rsidRDefault="007F15FE" w14:paraId="268DB029" w14:textId="77777777">
            <w:pPr>
              <w:pStyle w:val="TableText"/>
              <w:rPr>
                <w:rFonts w:cs="Calibri Light"/>
                <w:sz w:val="16"/>
                <w:szCs w:val="16"/>
              </w:rPr>
            </w:pPr>
            <w:r w:rsidRPr="0034692A">
              <w:rPr>
                <w:rFonts w:cs="Calibri Light"/>
                <w:sz w:val="16"/>
                <w:szCs w:val="16"/>
              </w:rPr>
              <w:t>Sex</w:t>
            </w:r>
          </w:p>
        </w:tc>
        <w:tc>
          <w:tcPr>
            <w:tcW w:w="354" w:type="pct"/>
          </w:tcPr>
          <w:p w:rsidRPr="0034692A" w:rsidR="007F15FE" w:rsidP="004642CE" w:rsidRDefault="007F15FE" w14:paraId="24ABEF56" w14:textId="77777777">
            <w:pPr>
              <w:pStyle w:val="TableText"/>
              <w:rPr>
                <w:rFonts w:cs="Calibri Light"/>
                <w:sz w:val="16"/>
                <w:szCs w:val="16"/>
              </w:rPr>
            </w:pPr>
            <w:r w:rsidRPr="0034692A">
              <w:rPr>
                <w:rFonts w:cs="Calibri Light"/>
                <w:sz w:val="16"/>
                <w:szCs w:val="16"/>
              </w:rPr>
              <w:t>Varchar2(30)</w:t>
            </w:r>
          </w:p>
        </w:tc>
        <w:tc>
          <w:tcPr>
            <w:tcW w:w="161" w:type="pct"/>
          </w:tcPr>
          <w:p w:rsidRPr="0034692A" w:rsidR="007F15FE" w:rsidP="004642CE" w:rsidRDefault="006E38AF" w14:paraId="730972EE" w14:textId="23F35CA7">
            <w:pPr>
              <w:pStyle w:val="TableText"/>
              <w:rPr>
                <w:rFonts w:cs="Calibri Light"/>
                <w:sz w:val="16"/>
                <w:szCs w:val="16"/>
              </w:rPr>
            </w:pPr>
            <w:r>
              <w:rPr>
                <w:rFonts w:cs="Calibri Light"/>
                <w:sz w:val="16"/>
                <w:szCs w:val="16"/>
              </w:rPr>
              <w:t>Yes</w:t>
            </w:r>
          </w:p>
        </w:tc>
        <w:tc>
          <w:tcPr>
            <w:tcW w:w="451" w:type="pct"/>
          </w:tcPr>
          <w:p w:rsidRPr="0034692A" w:rsidR="007F15FE" w:rsidP="004642CE" w:rsidRDefault="007F15FE" w14:paraId="4C8B199C" w14:textId="77777777">
            <w:pPr>
              <w:pStyle w:val="TableText"/>
              <w:rPr>
                <w:rFonts w:cs="Calibri Light"/>
                <w:sz w:val="16"/>
                <w:szCs w:val="16"/>
              </w:rPr>
            </w:pPr>
          </w:p>
        </w:tc>
        <w:tc>
          <w:tcPr>
            <w:tcW w:w="683" w:type="pct"/>
          </w:tcPr>
          <w:p w:rsidRPr="0034692A" w:rsidR="007F15FE" w:rsidP="004642CE" w:rsidRDefault="007F15FE" w14:paraId="0F6246F9" w14:textId="77777777">
            <w:pPr>
              <w:pStyle w:val="TableText"/>
              <w:rPr>
                <w:rFonts w:cs="Calibri Light"/>
                <w:sz w:val="16"/>
                <w:szCs w:val="16"/>
              </w:rPr>
            </w:pPr>
            <w:r w:rsidRPr="0034692A">
              <w:rPr>
                <w:rFonts w:cs="Calibri Light"/>
                <w:sz w:val="16"/>
                <w:szCs w:val="16"/>
              </w:rPr>
              <w:t>Sex</w:t>
            </w:r>
          </w:p>
        </w:tc>
        <w:tc>
          <w:tcPr>
            <w:tcW w:w="355" w:type="pct"/>
          </w:tcPr>
          <w:p w:rsidRPr="0034692A" w:rsidR="007F15FE" w:rsidP="004642CE" w:rsidRDefault="007F15FE" w14:paraId="48497501" w14:textId="77777777">
            <w:pPr>
              <w:pStyle w:val="TableText"/>
              <w:rPr>
                <w:rFonts w:cs="Calibri Light"/>
                <w:sz w:val="16"/>
                <w:szCs w:val="16"/>
              </w:rPr>
            </w:pPr>
            <w:r w:rsidRPr="0034692A">
              <w:rPr>
                <w:rFonts w:cs="Calibri Light"/>
                <w:sz w:val="16"/>
                <w:szCs w:val="16"/>
              </w:rPr>
              <w:t>Varchar2(30)</w:t>
            </w:r>
          </w:p>
        </w:tc>
        <w:tc>
          <w:tcPr>
            <w:tcW w:w="387" w:type="pct"/>
          </w:tcPr>
          <w:p w:rsidRPr="0034692A" w:rsidR="007F15FE" w:rsidP="004642CE" w:rsidRDefault="007F15FE" w14:paraId="451A8A32" w14:textId="77777777">
            <w:pPr>
              <w:pStyle w:val="TableText"/>
              <w:rPr>
                <w:rFonts w:cs="Calibri Light"/>
                <w:sz w:val="16"/>
                <w:szCs w:val="16"/>
              </w:rPr>
            </w:pPr>
          </w:p>
        </w:tc>
        <w:tc>
          <w:tcPr>
            <w:tcW w:w="832" w:type="pct"/>
          </w:tcPr>
          <w:p w:rsidRPr="0034692A" w:rsidR="007F15FE" w:rsidP="004642CE" w:rsidRDefault="007F15FE" w14:paraId="26346A0C" w14:textId="77777777">
            <w:pPr>
              <w:pStyle w:val="TableText"/>
              <w:rPr>
                <w:rFonts w:cs="Calibri Light"/>
                <w:sz w:val="16"/>
                <w:szCs w:val="16"/>
              </w:rPr>
            </w:pPr>
          </w:p>
        </w:tc>
        <w:tc>
          <w:tcPr>
            <w:tcW w:w="354" w:type="pct"/>
          </w:tcPr>
          <w:p w:rsidRPr="0034692A" w:rsidR="007F15FE" w:rsidP="004642CE" w:rsidRDefault="007F15FE" w14:paraId="43D50595" w14:textId="77777777">
            <w:pPr>
              <w:keepLines/>
              <w:spacing w:after="0" w:line="240" w:lineRule="auto"/>
              <w:rPr>
                <w:rFonts w:ascii="Calibri Light" w:hAnsi="Calibri Light" w:cs="Calibri Light"/>
                <w:sz w:val="16"/>
                <w:szCs w:val="16"/>
                <w:lang w:val="en-US" w:eastAsia="en-US"/>
              </w:rPr>
            </w:pPr>
          </w:p>
        </w:tc>
      </w:tr>
      <w:tr w:rsidRPr="0034692A" w:rsidR="007F15FE" w:rsidTr="00846B10" w14:paraId="60669A55"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7F15FE" w:rsidP="004642CE" w:rsidRDefault="007F15FE" w14:paraId="70D8AA6E" w14:textId="77777777">
            <w:pPr>
              <w:pStyle w:val="TableText"/>
              <w:rPr>
                <w:rFonts w:cs="Calibri Light"/>
                <w:sz w:val="16"/>
                <w:szCs w:val="16"/>
              </w:rPr>
            </w:pPr>
            <w:r w:rsidRPr="0034692A">
              <w:rPr>
                <w:rFonts w:cs="Calibri Light"/>
                <w:sz w:val="16"/>
                <w:szCs w:val="16"/>
              </w:rPr>
              <w:t>9</w:t>
            </w:r>
          </w:p>
        </w:tc>
        <w:tc>
          <w:tcPr>
            <w:tcW w:w="595" w:type="pct"/>
          </w:tcPr>
          <w:p w:rsidRPr="0034692A" w:rsidR="007F15FE" w:rsidP="004642CE" w:rsidRDefault="007F15FE" w14:paraId="430F1EEB" w14:textId="77777777">
            <w:pPr>
              <w:pStyle w:val="TableText"/>
              <w:rPr>
                <w:rFonts w:cs="Calibri Light"/>
                <w:sz w:val="16"/>
                <w:szCs w:val="16"/>
              </w:rPr>
            </w:pPr>
          </w:p>
        </w:tc>
        <w:tc>
          <w:tcPr>
            <w:tcW w:w="675" w:type="pct"/>
          </w:tcPr>
          <w:p w:rsidRPr="0034692A" w:rsidR="007F15FE" w:rsidP="004642CE" w:rsidRDefault="007F15FE" w14:paraId="3621F902" w14:textId="77777777">
            <w:pPr>
              <w:pStyle w:val="TableText"/>
              <w:rPr>
                <w:rFonts w:cs="Calibri Light"/>
                <w:sz w:val="16"/>
                <w:szCs w:val="16"/>
              </w:rPr>
            </w:pPr>
            <w:r w:rsidRPr="0034692A">
              <w:rPr>
                <w:rFonts w:cs="Calibri Light"/>
                <w:sz w:val="16"/>
                <w:szCs w:val="16"/>
              </w:rPr>
              <w:t>MARITAL_STATUS_DATE</w:t>
            </w:r>
          </w:p>
        </w:tc>
        <w:tc>
          <w:tcPr>
            <w:tcW w:w="354" w:type="pct"/>
          </w:tcPr>
          <w:p w:rsidRPr="0034692A" w:rsidR="007F15FE" w:rsidP="004642CE" w:rsidRDefault="007F15FE" w14:paraId="505AA12F" w14:textId="77777777">
            <w:pPr>
              <w:pStyle w:val="TableText"/>
              <w:rPr>
                <w:rFonts w:cs="Calibri Light"/>
                <w:sz w:val="16"/>
                <w:szCs w:val="16"/>
              </w:rPr>
            </w:pPr>
            <w:r w:rsidRPr="0034692A">
              <w:rPr>
                <w:rFonts w:cs="Calibri Light"/>
                <w:sz w:val="16"/>
                <w:szCs w:val="16"/>
              </w:rPr>
              <w:t>Varchar2(30)</w:t>
            </w:r>
          </w:p>
        </w:tc>
        <w:tc>
          <w:tcPr>
            <w:tcW w:w="161" w:type="pct"/>
          </w:tcPr>
          <w:p w:rsidRPr="0034692A" w:rsidR="007F15FE" w:rsidP="004642CE" w:rsidRDefault="007F15FE" w14:paraId="3FE671A6" w14:textId="77777777">
            <w:pPr>
              <w:pStyle w:val="TableText"/>
              <w:rPr>
                <w:rFonts w:cs="Calibri Light"/>
                <w:sz w:val="16"/>
                <w:szCs w:val="16"/>
              </w:rPr>
            </w:pPr>
          </w:p>
        </w:tc>
        <w:tc>
          <w:tcPr>
            <w:tcW w:w="451" w:type="pct"/>
          </w:tcPr>
          <w:p w:rsidRPr="0034692A" w:rsidR="007F15FE" w:rsidP="004642CE" w:rsidRDefault="007F15FE" w14:paraId="06A2C486" w14:textId="77777777">
            <w:pPr>
              <w:pStyle w:val="TableText"/>
              <w:rPr>
                <w:rFonts w:cs="Calibri Light"/>
                <w:sz w:val="16"/>
                <w:szCs w:val="16"/>
              </w:rPr>
            </w:pPr>
          </w:p>
        </w:tc>
        <w:tc>
          <w:tcPr>
            <w:tcW w:w="683" w:type="pct"/>
          </w:tcPr>
          <w:p w:rsidRPr="0034692A" w:rsidR="007F15FE" w:rsidP="004642CE" w:rsidRDefault="007F15FE" w14:paraId="2D5A0CA4" w14:textId="77777777">
            <w:pPr>
              <w:pStyle w:val="TableText"/>
              <w:rPr>
                <w:rFonts w:cs="Calibri Light"/>
                <w:sz w:val="16"/>
                <w:szCs w:val="16"/>
              </w:rPr>
            </w:pPr>
            <w:r w:rsidRPr="0034692A">
              <w:rPr>
                <w:rFonts w:cs="Calibri Light"/>
                <w:sz w:val="16"/>
                <w:szCs w:val="16"/>
              </w:rPr>
              <w:t>MaritalStatusDate</w:t>
            </w:r>
          </w:p>
          <w:p w:rsidRPr="0034692A" w:rsidR="007F15FE" w:rsidP="004642CE" w:rsidRDefault="007F15FE" w14:paraId="72A3BFC0" w14:textId="77777777">
            <w:pPr>
              <w:pStyle w:val="TableText"/>
              <w:rPr>
                <w:rFonts w:cs="Calibri Light"/>
                <w:sz w:val="16"/>
                <w:szCs w:val="16"/>
              </w:rPr>
            </w:pPr>
          </w:p>
        </w:tc>
        <w:tc>
          <w:tcPr>
            <w:tcW w:w="355" w:type="pct"/>
          </w:tcPr>
          <w:p w:rsidRPr="0034692A" w:rsidR="007F15FE" w:rsidP="004642CE" w:rsidRDefault="007F15FE" w14:paraId="0F00103B" w14:textId="77777777">
            <w:pPr>
              <w:pStyle w:val="TableText"/>
              <w:rPr>
                <w:rFonts w:cs="Calibri Light"/>
                <w:sz w:val="16"/>
                <w:szCs w:val="16"/>
              </w:rPr>
            </w:pPr>
            <w:r w:rsidRPr="0034692A">
              <w:rPr>
                <w:rFonts w:cs="Calibri Light"/>
                <w:sz w:val="16"/>
                <w:szCs w:val="16"/>
              </w:rPr>
              <w:t>Varchar2(30)</w:t>
            </w:r>
          </w:p>
        </w:tc>
        <w:tc>
          <w:tcPr>
            <w:tcW w:w="387" w:type="pct"/>
          </w:tcPr>
          <w:p w:rsidRPr="0034692A" w:rsidR="007F15FE" w:rsidP="004642CE" w:rsidRDefault="007F15FE" w14:paraId="107B5511" w14:textId="77777777">
            <w:pPr>
              <w:pStyle w:val="TableText"/>
              <w:rPr>
                <w:rFonts w:cs="Calibri Light"/>
                <w:sz w:val="16"/>
                <w:szCs w:val="16"/>
              </w:rPr>
            </w:pPr>
          </w:p>
        </w:tc>
        <w:tc>
          <w:tcPr>
            <w:tcW w:w="832" w:type="pct"/>
          </w:tcPr>
          <w:p w:rsidRPr="0034692A" w:rsidR="007F15FE" w:rsidP="004642CE" w:rsidRDefault="007F15FE" w14:paraId="667B3867" w14:textId="77777777">
            <w:pPr>
              <w:pStyle w:val="TableText"/>
              <w:rPr>
                <w:rFonts w:cs="Calibri Light"/>
                <w:sz w:val="16"/>
                <w:szCs w:val="16"/>
              </w:rPr>
            </w:pPr>
          </w:p>
        </w:tc>
        <w:tc>
          <w:tcPr>
            <w:tcW w:w="354" w:type="pct"/>
          </w:tcPr>
          <w:p w:rsidRPr="0034692A" w:rsidR="007F15FE" w:rsidP="004642CE" w:rsidRDefault="007F15FE" w14:paraId="202FAF59" w14:textId="77777777">
            <w:pPr>
              <w:keepLines/>
              <w:spacing w:after="0" w:line="240" w:lineRule="auto"/>
              <w:rPr>
                <w:rFonts w:ascii="Calibri Light" w:hAnsi="Calibri Light" w:cs="Calibri Light"/>
                <w:sz w:val="16"/>
                <w:szCs w:val="16"/>
                <w:lang w:val="en-US" w:eastAsia="en-US"/>
              </w:rPr>
            </w:pPr>
          </w:p>
        </w:tc>
      </w:tr>
      <w:tr w:rsidRPr="0034692A" w:rsidR="007F15FE" w:rsidTr="00846B10" w14:paraId="7D8B42DF" w14:textId="77777777">
        <w:trPr>
          <w:trHeight w:val="247"/>
        </w:trPr>
        <w:tc>
          <w:tcPr>
            <w:tcW w:w="154" w:type="pct"/>
          </w:tcPr>
          <w:p w:rsidRPr="0034692A" w:rsidR="007F15FE" w:rsidP="004642CE" w:rsidRDefault="007F15FE" w14:paraId="5B3BA723" w14:textId="77777777">
            <w:pPr>
              <w:pStyle w:val="TableText"/>
              <w:rPr>
                <w:rFonts w:cs="Calibri Light"/>
                <w:sz w:val="16"/>
                <w:szCs w:val="16"/>
              </w:rPr>
            </w:pPr>
            <w:r w:rsidRPr="0034692A">
              <w:rPr>
                <w:rFonts w:cs="Calibri Light"/>
                <w:sz w:val="16"/>
                <w:szCs w:val="16"/>
              </w:rPr>
              <w:t>10</w:t>
            </w:r>
          </w:p>
        </w:tc>
        <w:tc>
          <w:tcPr>
            <w:tcW w:w="595" w:type="pct"/>
          </w:tcPr>
          <w:p w:rsidRPr="0034692A" w:rsidR="007F15FE" w:rsidP="004642CE" w:rsidRDefault="007F15FE" w14:paraId="1A87D803" w14:textId="77777777">
            <w:pPr>
              <w:pStyle w:val="TableText"/>
              <w:rPr>
                <w:rFonts w:cs="Calibri Light"/>
                <w:sz w:val="16"/>
                <w:szCs w:val="16"/>
              </w:rPr>
            </w:pPr>
          </w:p>
        </w:tc>
        <w:tc>
          <w:tcPr>
            <w:tcW w:w="675" w:type="pct"/>
          </w:tcPr>
          <w:p w:rsidRPr="0034692A" w:rsidR="007F15FE" w:rsidP="004642CE" w:rsidRDefault="007F15FE" w14:paraId="6876ACF3" w14:textId="77777777">
            <w:pPr>
              <w:pStyle w:val="TableText"/>
              <w:rPr>
                <w:rFonts w:cs="Calibri Light"/>
                <w:sz w:val="16"/>
                <w:szCs w:val="16"/>
              </w:rPr>
            </w:pPr>
          </w:p>
        </w:tc>
        <w:tc>
          <w:tcPr>
            <w:tcW w:w="354" w:type="pct"/>
          </w:tcPr>
          <w:p w:rsidRPr="0034692A" w:rsidR="007F15FE" w:rsidP="004642CE" w:rsidRDefault="007F15FE" w14:paraId="2BD5D985" w14:textId="77777777">
            <w:pPr>
              <w:pStyle w:val="TableText"/>
              <w:rPr>
                <w:rFonts w:cs="Calibri Light"/>
                <w:sz w:val="16"/>
                <w:szCs w:val="16"/>
              </w:rPr>
            </w:pPr>
            <w:r w:rsidRPr="0034692A">
              <w:rPr>
                <w:rFonts w:cs="Calibri Light"/>
                <w:sz w:val="16"/>
                <w:szCs w:val="16"/>
              </w:rPr>
              <w:t>Varchar2(30)</w:t>
            </w:r>
          </w:p>
        </w:tc>
        <w:tc>
          <w:tcPr>
            <w:tcW w:w="161" w:type="pct"/>
          </w:tcPr>
          <w:p w:rsidRPr="0034692A" w:rsidR="007F15FE" w:rsidP="004642CE" w:rsidRDefault="006E38AF" w14:paraId="460684BB" w14:textId="4A364217">
            <w:pPr>
              <w:pStyle w:val="TableText"/>
              <w:rPr>
                <w:rFonts w:cs="Calibri Light"/>
                <w:sz w:val="16"/>
                <w:szCs w:val="16"/>
              </w:rPr>
            </w:pPr>
            <w:r>
              <w:rPr>
                <w:rFonts w:cs="Calibri Light"/>
                <w:sz w:val="16"/>
                <w:szCs w:val="16"/>
              </w:rPr>
              <w:t>Yes</w:t>
            </w:r>
          </w:p>
        </w:tc>
        <w:tc>
          <w:tcPr>
            <w:tcW w:w="451" w:type="pct"/>
          </w:tcPr>
          <w:p w:rsidRPr="0034692A" w:rsidR="007F15FE" w:rsidP="004642CE" w:rsidRDefault="007F15FE" w14:paraId="031EC35E" w14:textId="77777777">
            <w:pPr>
              <w:pStyle w:val="TableText"/>
              <w:rPr>
                <w:rFonts w:cs="Calibri Light"/>
                <w:sz w:val="16"/>
                <w:szCs w:val="16"/>
              </w:rPr>
            </w:pPr>
          </w:p>
        </w:tc>
        <w:tc>
          <w:tcPr>
            <w:tcW w:w="683" w:type="pct"/>
          </w:tcPr>
          <w:p w:rsidRPr="0034692A" w:rsidR="007F15FE" w:rsidP="004642CE" w:rsidRDefault="007F15FE" w14:paraId="4E39A0EC" w14:textId="77777777">
            <w:pPr>
              <w:pStyle w:val="TableText"/>
              <w:rPr>
                <w:rFonts w:cs="Calibri Light"/>
                <w:sz w:val="16"/>
                <w:szCs w:val="16"/>
              </w:rPr>
            </w:pPr>
            <w:r w:rsidRPr="0034692A">
              <w:rPr>
                <w:rFonts w:cs="Calibri Light"/>
                <w:sz w:val="16"/>
                <w:szCs w:val="16"/>
              </w:rPr>
              <w:t>Title</w:t>
            </w:r>
          </w:p>
        </w:tc>
        <w:tc>
          <w:tcPr>
            <w:tcW w:w="355" w:type="pct"/>
          </w:tcPr>
          <w:p w:rsidRPr="0034692A" w:rsidR="007F15FE" w:rsidP="004642CE" w:rsidRDefault="007F15FE" w14:paraId="13DF6B49" w14:textId="77777777">
            <w:pPr>
              <w:pStyle w:val="TableText"/>
              <w:rPr>
                <w:rFonts w:cs="Calibri Light"/>
                <w:sz w:val="16"/>
                <w:szCs w:val="16"/>
              </w:rPr>
            </w:pPr>
            <w:r w:rsidRPr="0034692A">
              <w:rPr>
                <w:rFonts w:cs="Calibri Light"/>
                <w:sz w:val="16"/>
                <w:szCs w:val="16"/>
              </w:rPr>
              <w:t>Varchar2(30)</w:t>
            </w:r>
          </w:p>
        </w:tc>
        <w:tc>
          <w:tcPr>
            <w:tcW w:w="387" w:type="pct"/>
          </w:tcPr>
          <w:p w:rsidRPr="0034692A" w:rsidR="007F15FE" w:rsidP="004642CE" w:rsidRDefault="007F15FE" w14:paraId="7D238910" w14:textId="77777777">
            <w:pPr>
              <w:pStyle w:val="TableText"/>
              <w:rPr>
                <w:rFonts w:cs="Calibri Light"/>
                <w:sz w:val="16"/>
                <w:szCs w:val="16"/>
              </w:rPr>
            </w:pPr>
          </w:p>
        </w:tc>
        <w:tc>
          <w:tcPr>
            <w:tcW w:w="832" w:type="pct"/>
          </w:tcPr>
          <w:p w:rsidRPr="0034692A" w:rsidR="007F15FE" w:rsidP="004642CE" w:rsidRDefault="007F15FE" w14:paraId="574E17D5" w14:textId="77777777">
            <w:pPr>
              <w:pStyle w:val="TableText"/>
              <w:rPr>
                <w:rFonts w:cs="Calibri Light"/>
                <w:sz w:val="16"/>
                <w:szCs w:val="16"/>
              </w:rPr>
            </w:pPr>
          </w:p>
        </w:tc>
        <w:tc>
          <w:tcPr>
            <w:tcW w:w="354" w:type="pct"/>
          </w:tcPr>
          <w:p w:rsidRPr="0034692A" w:rsidR="007F15FE" w:rsidP="004642CE" w:rsidRDefault="007F15FE" w14:paraId="69F52B4E" w14:textId="77777777">
            <w:pPr>
              <w:keepLines/>
              <w:spacing w:after="0" w:line="240" w:lineRule="auto"/>
              <w:rPr>
                <w:rFonts w:ascii="Calibri Light" w:hAnsi="Calibri Light" w:cs="Calibri Light"/>
                <w:sz w:val="16"/>
                <w:szCs w:val="16"/>
                <w:lang w:val="en-US" w:eastAsia="en-US"/>
              </w:rPr>
            </w:pPr>
          </w:p>
        </w:tc>
      </w:tr>
      <w:tr w:rsidRPr="0034692A" w:rsidR="007F15FE" w:rsidTr="00846B10" w14:paraId="5EFF3BE6"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7F15FE" w:rsidP="004642CE" w:rsidRDefault="007F15FE" w14:paraId="629168A9" w14:textId="77777777">
            <w:pPr>
              <w:pStyle w:val="TableText"/>
              <w:rPr>
                <w:rFonts w:cs="Calibri Light"/>
                <w:sz w:val="16"/>
                <w:szCs w:val="16"/>
              </w:rPr>
            </w:pPr>
            <w:r w:rsidRPr="0034692A">
              <w:rPr>
                <w:rFonts w:cs="Calibri Light"/>
                <w:sz w:val="16"/>
                <w:szCs w:val="16"/>
              </w:rPr>
              <w:t>11</w:t>
            </w:r>
          </w:p>
        </w:tc>
        <w:tc>
          <w:tcPr>
            <w:tcW w:w="595" w:type="pct"/>
          </w:tcPr>
          <w:p w:rsidRPr="0034692A" w:rsidR="007F15FE" w:rsidP="004642CE" w:rsidRDefault="007F15FE" w14:paraId="7F68FAC6" w14:textId="77777777">
            <w:pPr>
              <w:pStyle w:val="TableText"/>
              <w:rPr>
                <w:rFonts w:cs="Calibri Light"/>
                <w:sz w:val="16"/>
                <w:szCs w:val="16"/>
              </w:rPr>
            </w:pPr>
          </w:p>
        </w:tc>
        <w:tc>
          <w:tcPr>
            <w:tcW w:w="675" w:type="pct"/>
          </w:tcPr>
          <w:p w:rsidRPr="0034692A" w:rsidR="007F15FE" w:rsidP="004642CE" w:rsidRDefault="007F15FE" w14:paraId="796986E5" w14:textId="77777777">
            <w:pPr>
              <w:pStyle w:val="TableText"/>
              <w:rPr>
                <w:rFonts w:cs="Calibri Light"/>
                <w:sz w:val="16"/>
                <w:szCs w:val="16"/>
              </w:rPr>
            </w:pPr>
          </w:p>
        </w:tc>
        <w:tc>
          <w:tcPr>
            <w:tcW w:w="354" w:type="pct"/>
          </w:tcPr>
          <w:p w:rsidRPr="0034692A" w:rsidR="007F15FE" w:rsidP="004642CE" w:rsidRDefault="007F15FE" w14:paraId="606900E4" w14:textId="77777777">
            <w:pPr>
              <w:pStyle w:val="TableText"/>
              <w:rPr>
                <w:rFonts w:cs="Calibri Light"/>
                <w:sz w:val="16"/>
                <w:szCs w:val="16"/>
              </w:rPr>
            </w:pPr>
          </w:p>
        </w:tc>
        <w:tc>
          <w:tcPr>
            <w:tcW w:w="161" w:type="pct"/>
          </w:tcPr>
          <w:p w:rsidRPr="0034692A" w:rsidR="007F15FE" w:rsidP="004642CE" w:rsidRDefault="006E38AF" w14:paraId="375414DA" w14:textId="1E925AE1">
            <w:pPr>
              <w:pStyle w:val="TableText"/>
              <w:rPr>
                <w:rFonts w:cs="Calibri Light"/>
                <w:sz w:val="16"/>
                <w:szCs w:val="16"/>
              </w:rPr>
            </w:pPr>
            <w:r>
              <w:rPr>
                <w:rFonts w:cs="Calibri Light"/>
                <w:sz w:val="16"/>
                <w:szCs w:val="16"/>
              </w:rPr>
              <w:t>Yes</w:t>
            </w:r>
          </w:p>
        </w:tc>
        <w:tc>
          <w:tcPr>
            <w:tcW w:w="451" w:type="pct"/>
          </w:tcPr>
          <w:p w:rsidRPr="0034692A" w:rsidR="007F15FE" w:rsidP="004642CE" w:rsidRDefault="007F15FE" w14:paraId="2FB0C9DC" w14:textId="77777777">
            <w:pPr>
              <w:pStyle w:val="TableText"/>
              <w:rPr>
                <w:rFonts w:cs="Calibri Light"/>
                <w:sz w:val="16"/>
                <w:szCs w:val="16"/>
              </w:rPr>
            </w:pPr>
          </w:p>
        </w:tc>
        <w:tc>
          <w:tcPr>
            <w:tcW w:w="683" w:type="pct"/>
          </w:tcPr>
          <w:p w:rsidRPr="0034692A" w:rsidR="007F15FE" w:rsidP="004642CE" w:rsidRDefault="007F15FE" w14:paraId="2C3CCE85" w14:textId="77777777">
            <w:pPr>
              <w:pStyle w:val="TableText"/>
              <w:rPr>
                <w:rFonts w:cs="Calibri Light"/>
                <w:sz w:val="16"/>
                <w:szCs w:val="16"/>
              </w:rPr>
            </w:pPr>
            <w:r w:rsidRPr="0034692A">
              <w:rPr>
                <w:rFonts w:cs="Calibri Light"/>
                <w:sz w:val="16"/>
                <w:szCs w:val="16"/>
              </w:rPr>
              <w:t>SourceSystemOwner</w:t>
            </w:r>
          </w:p>
        </w:tc>
        <w:tc>
          <w:tcPr>
            <w:tcW w:w="355" w:type="pct"/>
          </w:tcPr>
          <w:p w:rsidRPr="0034692A" w:rsidR="007F15FE" w:rsidP="004642CE" w:rsidRDefault="007F15FE" w14:paraId="33CB96BD" w14:textId="77777777">
            <w:pPr>
              <w:pStyle w:val="TableText"/>
              <w:rPr>
                <w:rFonts w:cs="Calibri Light"/>
                <w:sz w:val="16"/>
                <w:szCs w:val="16"/>
              </w:rPr>
            </w:pPr>
          </w:p>
        </w:tc>
        <w:tc>
          <w:tcPr>
            <w:tcW w:w="387" w:type="pct"/>
          </w:tcPr>
          <w:p w:rsidRPr="0034692A" w:rsidR="007F15FE" w:rsidP="004642CE" w:rsidRDefault="007F15FE" w14:paraId="2462A302" w14:textId="5E792C54">
            <w:pPr>
              <w:pStyle w:val="TableText"/>
              <w:rPr>
                <w:rFonts w:cs="Calibri Light"/>
                <w:sz w:val="16"/>
                <w:szCs w:val="16"/>
              </w:rPr>
            </w:pPr>
            <w:r w:rsidRPr="0034692A">
              <w:rPr>
                <w:rFonts w:cs="Calibri Light"/>
                <w:sz w:val="16"/>
                <w:szCs w:val="16"/>
              </w:rPr>
              <w:t>EBS or DataMigration</w:t>
            </w:r>
          </w:p>
        </w:tc>
        <w:tc>
          <w:tcPr>
            <w:tcW w:w="832" w:type="pct"/>
          </w:tcPr>
          <w:p w:rsidRPr="0034692A" w:rsidR="007F15FE" w:rsidP="004642CE" w:rsidRDefault="007F15FE" w14:paraId="77144F1A" w14:textId="77777777">
            <w:pPr>
              <w:pStyle w:val="TableText"/>
              <w:rPr>
                <w:rFonts w:cs="Calibri Light"/>
                <w:sz w:val="16"/>
                <w:szCs w:val="16"/>
              </w:rPr>
            </w:pPr>
          </w:p>
        </w:tc>
        <w:tc>
          <w:tcPr>
            <w:tcW w:w="354" w:type="pct"/>
          </w:tcPr>
          <w:p w:rsidRPr="0034692A" w:rsidR="007F15FE" w:rsidP="004642CE" w:rsidRDefault="007F15FE" w14:paraId="612B8E4E" w14:textId="77777777">
            <w:pPr>
              <w:keepLines/>
              <w:spacing w:after="0" w:line="240" w:lineRule="auto"/>
              <w:rPr>
                <w:rFonts w:ascii="Calibri Light" w:hAnsi="Calibri Light" w:cs="Calibri Light"/>
                <w:sz w:val="16"/>
                <w:szCs w:val="16"/>
                <w:lang w:val="en-US" w:eastAsia="en-US"/>
              </w:rPr>
            </w:pPr>
          </w:p>
        </w:tc>
      </w:tr>
      <w:tr w:rsidRPr="0034692A" w:rsidR="007F15FE" w:rsidTr="00846B10" w14:paraId="1D6CCEA0" w14:textId="77777777">
        <w:trPr>
          <w:trHeight w:val="247"/>
        </w:trPr>
        <w:tc>
          <w:tcPr>
            <w:tcW w:w="154" w:type="pct"/>
          </w:tcPr>
          <w:p w:rsidRPr="0034692A" w:rsidR="007F15FE" w:rsidP="004642CE" w:rsidRDefault="007F15FE" w14:paraId="00A9C02C" w14:textId="77777777">
            <w:pPr>
              <w:pStyle w:val="TableText"/>
              <w:rPr>
                <w:rFonts w:cs="Calibri Light"/>
                <w:sz w:val="16"/>
                <w:szCs w:val="16"/>
              </w:rPr>
            </w:pPr>
            <w:r w:rsidRPr="0034692A">
              <w:rPr>
                <w:rFonts w:cs="Calibri Light"/>
                <w:sz w:val="16"/>
                <w:szCs w:val="16"/>
              </w:rPr>
              <w:t>12</w:t>
            </w:r>
          </w:p>
        </w:tc>
        <w:tc>
          <w:tcPr>
            <w:tcW w:w="595" w:type="pct"/>
          </w:tcPr>
          <w:p w:rsidRPr="0034692A" w:rsidR="007F15FE" w:rsidP="004642CE" w:rsidRDefault="007F15FE" w14:paraId="0B3E14C1" w14:textId="77777777">
            <w:pPr>
              <w:pStyle w:val="TableText"/>
              <w:rPr>
                <w:rFonts w:cs="Calibri Light"/>
                <w:sz w:val="16"/>
                <w:szCs w:val="16"/>
              </w:rPr>
            </w:pPr>
          </w:p>
        </w:tc>
        <w:tc>
          <w:tcPr>
            <w:tcW w:w="675" w:type="pct"/>
          </w:tcPr>
          <w:p w:rsidRPr="0034692A" w:rsidR="007F15FE" w:rsidP="004642CE" w:rsidRDefault="007F15FE" w14:paraId="67AEEF80" w14:textId="77777777">
            <w:pPr>
              <w:pStyle w:val="TableText"/>
              <w:rPr>
                <w:rFonts w:cs="Calibri Light"/>
                <w:sz w:val="16"/>
                <w:szCs w:val="16"/>
              </w:rPr>
            </w:pPr>
          </w:p>
        </w:tc>
        <w:tc>
          <w:tcPr>
            <w:tcW w:w="354" w:type="pct"/>
          </w:tcPr>
          <w:p w:rsidRPr="0034692A" w:rsidR="007F15FE" w:rsidP="004642CE" w:rsidRDefault="007F15FE" w14:paraId="3D270077" w14:textId="77777777">
            <w:pPr>
              <w:pStyle w:val="TableText"/>
              <w:rPr>
                <w:rFonts w:cs="Calibri Light"/>
                <w:sz w:val="16"/>
                <w:szCs w:val="16"/>
              </w:rPr>
            </w:pPr>
          </w:p>
        </w:tc>
        <w:tc>
          <w:tcPr>
            <w:tcW w:w="161" w:type="pct"/>
          </w:tcPr>
          <w:p w:rsidRPr="0034692A" w:rsidR="007F15FE" w:rsidP="004642CE" w:rsidRDefault="006E38AF" w14:paraId="1C49BA3C" w14:textId="6FB51A24">
            <w:pPr>
              <w:pStyle w:val="TableText"/>
              <w:rPr>
                <w:rFonts w:cs="Calibri Light"/>
                <w:sz w:val="16"/>
                <w:szCs w:val="16"/>
              </w:rPr>
            </w:pPr>
            <w:r>
              <w:rPr>
                <w:rFonts w:cs="Calibri Light"/>
                <w:sz w:val="16"/>
                <w:szCs w:val="16"/>
              </w:rPr>
              <w:t>Yes</w:t>
            </w:r>
          </w:p>
        </w:tc>
        <w:tc>
          <w:tcPr>
            <w:tcW w:w="451" w:type="pct"/>
          </w:tcPr>
          <w:p w:rsidRPr="0034692A" w:rsidR="007F15FE" w:rsidP="004642CE" w:rsidRDefault="007F15FE" w14:paraId="537A63F1" w14:textId="77777777">
            <w:pPr>
              <w:pStyle w:val="TableText"/>
              <w:rPr>
                <w:rFonts w:cs="Calibri Light"/>
                <w:sz w:val="16"/>
                <w:szCs w:val="16"/>
              </w:rPr>
            </w:pPr>
          </w:p>
        </w:tc>
        <w:tc>
          <w:tcPr>
            <w:tcW w:w="683" w:type="pct"/>
          </w:tcPr>
          <w:p w:rsidRPr="0034692A" w:rsidR="007F15FE" w:rsidP="004642CE" w:rsidRDefault="007F15FE" w14:paraId="1958EDB8" w14:textId="77777777">
            <w:pPr>
              <w:pStyle w:val="TableText"/>
              <w:rPr>
                <w:rFonts w:cs="Calibri Light"/>
                <w:sz w:val="16"/>
                <w:szCs w:val="16"/>
              </w:rPr>
            </w:pPr>
            <w:r w:rsidRPr="0034692A">
              <w:rPr>
                <w:rFonts w:cs="Calibri Light"/>
                <w:sz w:val="16"/>
                <w:szCs w:val="16"/>
              </w:rPr>
              <w:t>SourceSystemId</w:t>
            </w:r>
          </w:p>
        </w:tc>
        <w:tc>
          <w:tcPr>
            <w:tcW w:w="355" w:type="pct"/>
          </w:tcPr>
          <w:p w:rsidRPr="0034692A" w:rsidR="007F15FE" w:rsidP="004642CE" w:rsidRDefault="007F15FE" w14:paraId="03A4652B" w14:textId="77777777">
            <w:pPr>
              <w:pStyle w:val="TableText"/>
              <w:rPr>
                <w:rFonts w:cs="Calibri Light"/>
                <w:sz w:val="16"/>
                <w:szCs w:val="16"/>
              </w:rPr>
            </w:pPr>
          </w:p>
        </w:tc>
        <w:tc>
          <w:tcPr>
            <w:tcW w:w="387" w:type="pct"/>
          </w:tcPr>
          <w:p w:rsidRPr="0034692A" w:rsidR="007F15FE" w:rsidP="004642CE" w:rsidRDefault="007F15FE" w14:paraId="54C9D45F" w14:textId="77777777">
            <w:pPr>
              <w:pStyle w:val="TableText"/>
              <w:rPr>
                <w:rFonts w:cs="Calibri Light"/>
                <w:sz w:val="16"/>
                <w:szCs w:val="16"/>
              </w:rPr>
            </w:pPr>
            <w:r w:rsidRPr="0034692A">
              <w:rPr>
                <w:rFonts w:cs="Calibri Light"/>
                <w:sz w:val="16"/>
                <w:szCs w:val="16"/>
              </w:rPr>
              <w:t>PersonLegislativeData- PersonNumber</w:t>
            </w:r>
          </w:p>
          <w:p w:rsidRPr="0034692A" w:rsidR="007F15FE" w:rsidP="004642CE" w:rsidRDefault="007F15FE" w14:paraId="5DE531BA" w14:textId="77777777">
            <w:pPr>
              <w:pStyle w:val="TableText"/>
              <w:rPr>
                <w:rFonts w:cs="Calibri Light"/>
                <w:sz w:val="16"/>
                <w:szCs w:val="16"/>
              </w:rPr>
            </w:pPr>
          </w:p>
        </w:tc>
        <w:tc>
          <w:tcPr>
            <w:tcW w:w="832" w:type="pct"/>
          </w:tcPr>
          <w:p w:rsidRPr="0034692A" w:rsidR="007F15FE" w:rsidP="004642CE" w:rsidRDefault="007F15FE" w14:paraId="3CB19805" w14:textId="77777777">
            <w:pPr>
              <w:pStyle w:val="TableText"/>
              <w:rPr>
                <w:rFonts w:cs="Calibri Light"/>
                <w:sz w:val="16"/>
                <w:szCs w:val="16"/>
              </w:rPr>
            </w:pPr>
          </w:p>
        </w:tc>
        <w:tc>
          <w:tcPr>
            <w:tcW w:w="354" w:type="pct"/>
          </w:tcPr>
          <w:p w:rsidRPr="0034692A" w:rsidR="007F15FE" w:rsidP="004642CE" w:rsidRDefault="007F15FE" w14:paraId="0421BD6E" w14:textId="77777777">
            <w:pPr>
              <w:keepLines/>
              <w:spacing w:after="0" w:line="240" w:lineRule="auto"/>
              <w:rPr>
                <w:rFonts w:ascii="Calibri Light" w:hAnsi="Calibri Light" w:cs="Calibri Light"/>
                <w:sz w:val="16"/>
                <w:szCs w:val="16"/>
                <w:lang w:val="en-US" w:eastAsia="en-US"/>
              </w:rPr>
            </w:pPr>
          </w:p>
        </w:tc>
      </w:tr>
      <w:tr w:rsidRPr="0034692A" w:rsidR="007F15FE" w:rsidTr="00846B10" w14:paraId="7288FA4A"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7F15FE" w:rsidP="004642CE" w:rsidRDefault="007F15FE" w14:paraId="723F834C" w14:textId="77777777">
            <w:pPr>
              <w:pStyle w:val="TableText"/>
              <w:rPr>
                <w:rFonts w:cs="Calibri Light"/>
                <w:sz w:val="16"/>
                <w:szCs w:val="16"/>
              </w:rPr>
            </w:pPr>
            <w:r w:rsidRPr="0034692A">
              <w:rPr>
                <w:rFonts w:cs="Calibri Light"/>
                <w:sz w:val="16"/>
                <w:szCs w:val="16"/>
              </w:rPr>
              <w:t>13</w:t>
            </w:r>
          </w:p>
        </w:tc>
        <w:tc>
          <w:tcPr>
            <w:tcW w:w="595" w:type="pct"/>
          </w:tcPr>
          <w:p w:rsidRPr="0034692A" w:rsidR="007F15FE" w:rsidP="004642CE" w:rsidRDefault="007F15FE" w14:paraId="099CFD23" w14:textId="77777777">
            <w:pPr>
              <w:pStyle w:val="TableText"/>
              <w:rPr>
                <w:rFonts w:cs="Calibri Light"/>
                <w:sz w:val="16"/>
                <w:szCs w:val="16"/>
              </w:rPr>
            </w:pPr>
          </w:p>
        </w:tc>
        <w:tc>
          <w:tcPr>
            <w:tcW w:w="675" w:type="pct"/>
          </w:tcPr>
          <w:p w:rsidRPr="0034692A" w:rsidR="007F15FE" w:rsidP="004642CE" w:rsidRDefault="007F15FE" w14:paraId="66A7EB60" w14:textId="77777777">
            <w:pPr>
              <w:pStyle w:val="TableText"/>
              <w:rPr>
                <w:rFonts w:cs="Calibri Light"/>
                <w:sz w:val="16"/>
                <w:szCs w:val="16"/>
              </w:rPr>
            </w:pPr>
          </w:p>
        </w:tc>
        <w:tc>
          <w:tcPr>
            <w:tcW w:w="354" w:type="pct"/>
          </w:tcPr>
          <w:p w:rsidRPr="0034692A" w:rsidR="007F15FE" w:rsidP="004642CE" w:rsidRDefault="007F15FE" w14:paraId="52FD9C8A" w14:textId="77777777">
            <w:pPr>
              <w:pStyle w:val="TableText"/>
              <w:rPr>
                <w:rFonts w:cs="Calibri Light"/>
                <w:sz w:val="16"/>
                <w:szCs w:val="16"/>
              </w:rPr>
            </w:pPr>
          </w:p>
        </w:tc>
        <w:tc>
          <w:tcPr>
            <w:tcW w:w="161" w:type="pct"/>
          </w:tcPr>
          <w:p w:rsidRPr="0034692A" w:rsidR="007F15FE" w:rsidP="004642CE" w:rsidRDefault="006E38AF" w14:paraId="666B2BBA" w14:textId="11B8BDF5">
            <w:pPr>
              <w:pStyle w:val="TableText"/>
              <w:rPr>
                <w:rFonts w:cs="Calibri Light"/>
                <w:sz w:val="16"/>
                <w:szCs w:val="16"/>
              </w:rPr>
            </w:pPr>
            <w:r>
              <w:rPr>
                <w:rFonts w:cs="Calibri Light"/>
                <w:sz w:val="16"/>
                <w:szCs w:val="16"/>
              </w:rPr>
              <w:t>Yes</w:t>
            </w:r>
          </w:p>
        </w:tc>
        <w:tc>
          <w:tcPr>
            <w:tcW w:w="451" w:type="pct"/>
          </w:tcPr>
          <w:p w:rsidRPr="0034692A" w:rsidR="007F15FE" w:rsidP="004642CE" w:rsidRDefault="007F15FE" w14:paraId="3879775B" w14:textId="77777777">
            <w:pPr>
              <w:pStyle w:val="TableText"/>
              <w:rPr>
                <w:rFonts w:cs="Calibri Light"/>
                <w:sz w:val="16"/>
                <w:szCs w:val="16"/>
              </w:rPr>
            </w:pPr>
          </w:p>
        </w:tc>
        <w:tc>
          <w:tcPr>
            <w:tcW w:w="683" w:type="pct"/>
          </w:tcPr>
          <w:p w:rsidRPr="0034692A" w:rsidR="007F15FE" w:rsidP="004642CE" w:rsidRDefault="007F15FE" w14:paraId="26E4B068" w14:textId="77777777">
            <w:pPr>
              <w:pStyle w:val="TableText"/>
              <w:rPr>
                <w:rFonts w:cs="Calibri Light"/>
                <w:sz w:val="16"/>
                <w:szCs w:val="16"/>
              </w:rPr>
            </w:pPr>
            <w:r w:rsidRPr="0034692A">
              <w:rPr>
                <w:rFonts w:cs="Calibri Light"/>
                <w:sz w:val="16"/>
                <w:szCs w:val="16"/>
              </w:rPr>
              <w:t>PersonId (SourceSystemId)</w:t>
            </w:r>
          </w:p>
        </w:tc>
        <w:tc>
          <w:tcPr>
            <w:tcW w:w="355" w:type="pct"/>
          </w:tcPr>
          <w:p w:rsidRPr="0034692A" w:rsidR="007F15FE" w:rsidP="004642CE" w:rsidRDefault="007F15FE" w14:paraId="2E505129" w14:textId="77777777">
            <w:pPr>
              <w:pStyle w:val="TableText"/>
              <w:rPr>
                <w:rFonts w:cs="Calibri Light"/>
                <w:sz w:val="16"/>
                <w:szCs w:val="16"/>
              </w:rPr>
            </w:pPr>
          </w:p>
        </w:tc>
        <w:tc>
          <w:tcPr>
            <w:tcW w:w="387" w:type="pct"/>
          </w:tcPr>
          <w:p w:rsidRPr="0034692A" w:rsidR="007F15FE" w:rsidP="004642CE" w:rsidRDefault="007F15FE" w14:paraId="5A466164" w14:textId="77777777">
            <w:pPr>
              <w:pStyle w:val="TableText"/>
              <w:rPr>
                <w:rFonts w:cs="Calibri Light"/>
                <w:sz w:val="16"/>
                <w:szCs w:val="16"/>
              </w:rPr>
            </w:pPr>
            <w:r w:rsidRPr="0034692A">
              <w:rPr>
                <w:rFonts w:cs="Calibri Light"/>
                <w:sz w:val="16"/>
                <w:szCs w:val="16"/>
              </w:rPr>
              <w:t>WORKER- PersonNumber</w:t>
            </w:r>
          </w:p>
        </w:tc>
        <w:tc>
          <w:tcPr>
            <w:tcW w:w="832" w:type="pct"/>
          </w:tcPr>
          <w:p w:rsidRPr="0034692A" w:rsidR="007F15FE" w:rsidP="004642CE" w:rsidRDefault="007F15FE" w14:paraId="59132ED1" w14:textId="77777777">
            <w:pPr>
              <w:pStyle w:val="TableText"/>
              <w:rPr>
                <w:rFonts w:cs="Calibri Light"/>
                <w:sz w:val="16"/>
                <w:szCs w:val="16"/>
              </w:rPr>
            </w:pPr>
          </w:p>
        </w:tc>
        <w:tc>
          <w:tcPr>
            <w:tcW w:w="354" w:type="pct"/>
          </w:tcPr>
          <w:p w:rsidRPr="0034692A" w:rsidR="007F15FE" w:rsidP="004642CE" w:rsidRDefault="007F15FE" w14:paraId="4FF7DA92" w14:textId="77777777">
            <w:pPr>
              <w:keepLines/>
              <w:spacing w:after="0" w:line="240" w:lineRule="auto"/>
              <w:rPr>
                <w:rFonts w:ascii="Calibri Light" w:hAnsi="Calibri Light" w:cs="Calibri Light"/>
                <w:sz w:val="16"/>
                <w:szCs w:val="16"/>
                <w:lang w:val="en-US" w:eastAsia="en-US"/>
              </w:rPr>
            </w:pPr>
          </w:p>
        </w:tc>
      </w:tr>
      <w:tr w:rsidRPr="0034692A" w:rsidR="007F15FE" w:rsidTr="00846B10" w14:paraId="33B56744" w14:textId="77777777">
        <w:trPr>
          <w:trHeight w:val="247"/>
        </w:trPr>
        <w:tc>
          <w:tcPr>
            <w:tcW w:w="154" w:type="pct"/>
          </w:tcPr>
          <w:p w:rsidRPr="0034692A" w:rsidR="007F15FE" w:rsidP="004642CE" w:rsidRDefault="007F15FE" w14:paraId="0BF6CE44" w14:textId="77777777">
            <w:pPr>
              <w:pStyle w:val="TableText"/>
              <w:rPr>
                <w:rFonts w:cs="Calibri Light"/>
                <w:sz w:val="16"/>
                <w:szCs w:val="16"/>
              </w:rPr>
            </w:pPr>
            <w:r w:rsidRPr="0034692A">
              <w:rPr>
                <w:rFonts w:cs="Calibri Light"/>
                <w:sz w:val="16"/>
                <w:szCs w:val="16"/>
              </w:rPr>
              <w:t>14</w:t>
            </w:r>
          </w:p>
        </w:tc>
        <w:tc>
          <w:tcPr>
            <w:tcW w:w="595" w:type="pct"/>
          </w:tcPr>
          <w:p w:rsidRPr="0034692A" w:rsidR="007F15FE" w:rsidP="004642CE" w:rsidRDefault="007F15FE" w14:paraId="1653B10A" w14:textId="77777777">
            <w:pPr>
              <w:pStyle w:val="TableText"/>
              <w:rPr>
                <w:rFonts w:cs="Calibri Light"/>
                <w:sz w:val="16"/>
                <w:szCs w:val="16"/>
              </w:rPr>
            </w:pPr>
          </w:p>
        </w:tc>
        <w:tc>
          <w:tcPr>
            <w:tcW w:w="675" w:type="pct"/>
          </w:tcPr>
          <w:p w:rsidRPr="0034692A" w:rsidR="007F15FE" w:rsidP="004642CE" w:rsidRDefault="007F15FE" w14:paraId="23BB982A" w14:textId="77777777">
            <w:pPr>
              <w:pStyle w:val="TableText"/>
              <w:rPr>
                <w:rFonts w:cs="Calibri Light"/>
                <w:sz w:val="16"/>
                <w:szCs w:val="16"/>
              </w:rPr>
            </w:pPr>
            <w:r w:rsidRPr="0034692A">
              <w:rPr>
                <w:rFonts w:cs="Calibri Light"/>
                <w:sz w:val="16"/>
                <w:szCs w:val="16"/>
              </w:rPr>
              <w:t>EFFECTIVE_END_DATE</w:t>
            </w:r>
          </w:p>
        </w:tc>
        <w:tc>
          <w:tcPr>
            <w:tcW w:w="354" w:type="pct"/>
          </w:tcPr>
          <w:p w:rsidRPr="0034692A" w:rsidR="007F15FE" w:rsidP="004642CE" w:rsidRDefault="007F15FE" w14:paraId="6EC93A54" w14:textId="77777777">
            <w:pPr>
              <w:pStyle w:val="TableText"/>
              <w:rPr>
                <w:rFonts w:cs="Calibri Light"/>
                <w:sz w:val="16"/>
                <w:szCs w:val="16"/>
              </w:rPr>
            </w:pPr>
          </w:p>
        </w:tc>
        <w:tc>
          <w:tcPr>
            <w:tcW w:w="161" w:type="pct"/>
          </w:tcPr>
          <w:p w:rsidRPr="0034692A" w:rsidR="007F15FE" w:rsidP="004642CE" w:rsidRDefault="006E38AF" w14:paraId="38CF95C3" w14:textId="775C229D">
            <w:pPr>
              <w:pStyle w:val="TableText"/>
              <w:rPr>
                <w:rFonts w:cs="Calibri Light"/>
                <w:sz w:val="16"/>
                <w:szCs w:val="16"/>
              </w:rPr>
            </w:pPr>
            <w:r>
              <w:rPr>
                <w:rFonts w:cs="Calibri Light"/>
                <w:sz w:val="16"/>
                <w:szCs w:val="16"/>
              </w:rPr>
              <w:t>Yes</w:t>
            </w:r>
          </w:p>
        </w:tc>
        <w:tc>
          <w:tcPr>
            <w:tcW w:w="451" w:type="pct"/>
          </w:tcPr>
          <w:p w:rsidRPr="0034692A" w:rsidR="007F15FE" w:rsidP="004642CE" w:rsidRDefault="007F15FE" w14:paraId="0EB12D63" w14:textId="77777777">
            <w:pPr>
              <w:pStyle w:val="TableText"/>
              <w:rPr>
                <w:rFonts w:cs="Calibri Light"/>
                <w:sz w:val="16"/>
                <w:szCs w:val="16"/>
              </w:rPr>
            </w:pPr>
          </w:p>
        </w:tc>
        <w:tc>
          <w:tcPr>
            <w:tcW w:w="683" w:type="pct"/>
          </w:tcPr>
          <w:p w:rsidRPr="0034692A" w:rsidR="007F15FE" w:rsidP="004642CE" w:rsidRDefault="007F15FE" w14:paraId="3E26F6BF" w14:textId="77777777">
            <w:pPr>
              <w:pStyle w:val="TableText"/>
              <w:rPr>
                <w:rFonts w:cs="Calibri Light"/>
                <w:sz w:val="16"/>
                <w:szCs w:val="16"/>
              </w:rPr>
            </w:pPr>
            <w:r w:rsidRPr="0034692A">
              <w:rPr>
                <w:rFonts w:cs="Calibri Light"/>
                <w:sz w:val="16"/>
                <w:szCs w:val="16"/>
              </w:rPr>
              <w:t>EffectiveEndDate</w:t>
            </w:r>
          </w:p>
        </w:tc>
        <w:tc>
          <w:tcPr>
            <w:tcW w:w="355" w:type="pct"/>
          </w:tcPr>
          <w:p w:rsidRPr="0034692A" w:rsidR="007F15FE" w:rsidP="004642CE" w:rsidRDefault="007F15FE" w14:paraId="77D4D7AC" w14:textId="77777777">
            <w:pPr>
              <w:pStyle w:val="TableText"/>
              <w:rPr>
                <w:rFonts w:cs="Calibri Light"/>
                <w:sz w:val="16"/>
                <w:szCs w:val="16"/>
              </w:rPr>
            </w:pPr>
          </w:p>
        </w:tc>
        <w:tc>
          <w:tcPr>
            <w:tcW w:w="387" w:type="pct"/>
          </w:tcPr>
          <w:p w:rsidRPr="0034692A" w:rsidR="007F15FE" w:rsidP="004642CE" w:rsidRDefault="007F15FE" w14:paraId="3B62DCF8" w14:textId="77777777">
            <w:pPr>
              <w:pStyle w:val="TableText"/>
              <w:rPr>
                <w:rFonts w:cs="Calibri Light"/>
                <w:sz w:val="16"/>
                <w:szCs w:val="16"/>
              </w:rPr>
            </w:pPr>
            <w:r w:rsidRPr="0034692A">
              <w:rPr>
                <w:rFonts w:cs="Calibri Light"/>
                <w:sz w:val="16"/>
                <w:szCs w:val="16"/>
              </w:rPr>
              <w:t>31-DEC-4712</w:t>
            </w:r>
          </w:p>
        </w:tc>
        <w:tc>
          <w:tcPr>
            <w:tcW w:w="832" w:type="pct"/>
          </w:tcPr>
          <w:p w:rsidRPr="0034692A" w:rsidR="007F15FE" w:rsidP="004642CE" w:rsidRDefault="007F15FE" w14:paraId="5AC3D6C1" w14:textId="77777777">
            <w:pPr>
              <w:pStyle w:val="TableText"/>
              <w:rPr>
                <w:rFonts w:cs="Calibri Light"/>
                <w:sz w:val="16"/>
                <w:szCs w:val="16"/>
              </w:rPr>
            </w:pPr>
          </w:p>
        </w:tc>
        <w:tc>
          <w:tcPr>
            <w:tcW w:w="354" w:type="pct"/>
          </w:tcPr>
          <w:p w:rsidRPr="0034692A" w:rsidR="007F15FE" w:rsidP="004642CE" w:rsidRDefault="007F15FE" w14:paraId="2612A0F4" w14:textId="77777777">
            <w:pPr>
              <w:keepLines/>
              <w:spacing w:after="0" w:line="240" w:lineRule="auto"/>
              <w:rPr>
                <w:rFonts w:ascii="Calibri Light" w:hAnsi="Calibri Light" w:cs="Calibri Light"/>
                <w:sz w:val="16"/>
                <w:szCs w:val="16"/>
                <w:lang w:val="en-US" w:eastAsia="en-US"/>
              </w:rPr>
            </w:pPr>
          </w:p>
        </w:tc>
      </w:tr>
      <w:tr w:rsidRPr="0034692A" w:rsidR="007F15FE" w:rsidTr="00846B10" w14:paraId="71B97B60"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7F15FE" w:rsidP="004642CE" w:rsidRDefault="007F15FE" w14:paraId="51475F23" w14:textId="77777777">
            <w:pPr>
              <w:pStyle w:val="TableText"/>
              <w:rPr>
                <w:rFonts w:cs="Calibri Light"/>
                <w:sz w:val="16"/>
                <w:szCs w:val="16"/>
              </w:rPr>
            </w:pPr>
            <w:r w:rsidRPr="0034692A">
              <w:rPr>
                <w:rFonts w:cs="Calibri Light"/>
                <w:sz w:val="16"/>
                <w:szCs w:val="16"/>
              </w:rPr>
              <w:t>15</w:t>
            </w:r>
          </w:p>
        </w:tc>
        <w:tc>
          <w:tcPr>
            <w:tcW w:w="595" w:type="pct"/>
          </w:tcPr>
          <w:p w:rsidRPr="0034692A" w:rsidR="007F15FE" w:rsidP="004642CE" w:rsidRDefault="007F15FE" w14:paraId="3A19ADD6" w14:textId="77777777">
            <w:pPr>
              <w:pStyle w:val="TableText"/>
              <w:rPr>
                <w:rFonts w:cs="Calibri Light"/>
                <w:sz w:val="16"/>
                <w:szCs w:val="16"/>
              </w:rPr>
            </w:pPr>
          </w:p>
        </w:tc>
        <w:tc>
          <w:tcPr>
            <w:tcW w:w="675" w:type="pct"/>
          </w:tcPr>
          <w:p w:rsidRPr="0034692A" w:rsidR="007F15FE" w:rsidP="004642CE" w:rsidRDefault="007F15FE" w14:paraId="062EC8B5" w14:textId="77777777">
            <w:pPr>
              <w:pStyle w:val="TableText"/>
              <w:rPr>
                <w:rFonts w:cs="Calibri Light"/>
                <w:sz w:val="16"/>
                <w:szCs w:val="16"/>
              </w:rPr>
            </w:pPr>
            <w:r w:rsidRPr="0034692A">
              <w:rPr>
                <w:rFonts w:cs="Calibri Light"/>
                <w:sz w:val="16"/>
                <w:szCs w:val="16"/>
              </w:rPr>
              <w:t>LEGISLATION_CODE</w:t>
            </w:r>
          </w:p>
        </w:tc>
        <w:tc>
          <w:tcPr>
            <w:tcW w:w="354" w:type="pct"/>
          </w:tcPr>
          <w:p w:rsidRPr="0034692A" w:rsidR="007F15FE" w:rsidP="004642CE" w:rsidRDefault="007F15FE" w14:paraId="4BD672B0" w14:textId="77777777">
            <w:pPr>
              <w:pStyle w:val="TableText"/>
              <w:rPr>
                <w:rFonts w:cs="Calibri Light"/>
                <w:sz w:val="16"/>
                <w:szCs w:val="16"/>
              </w:rPr>
            </w:pPr>
          </w:p>
        </w:tc>
        <w:tc>
          <w:tcPr>
            <w:tcW w:w="161" w:type="pct"/>
          </w:tcPr>
          <w:p w:rsidRPr="0034692A" w:rsidR="007F15FE" w:rsidP="004642CE" w:rsidRDefault="006E38AF" w14:paraId="7CFAA6D8" w14:textId="24A8CD3C">
            <w:pPr>
              <w:pStyle w:val="TableText"/>
              <w:rPr>
                <w:rFonts w:cs="Calibri Light"/>
                <w:sz w:val="16"/>
                <w:szCs w:val="16"/>
              </w:rPr>
            </w:pPr>
            <w:r>
              <w:rPr>
                <w:rFonts w:cs="Calibri Light"/>
                <w:sz w:val="16"/>
                <w:szCs w:val="16"/>
              </w:rPr>
              <w:t>Yes</w:t>
            </w:r>
          </w:p>
        </w:tc>
        <w:tc>
          <w:tcPr>
            <w:tcW w:w="451" w:type="pct"/>
          </w:tcPr>
          <w:p w:rsidRPr="0034692A" w:rsidR="007F15FE" w:rsidP="004642CE" w:rsidRDefault="007F15FE" w14:paraId="36DFB5AA" w14:textId="77777777">
            <w:pPr>
              <w:pStyle w:val="TableText"/>
              <w:rPr>
                <w:rFonts w:cs="Calibri Light"/>
                <w:sz w:val="16"/>
                <w:szCs w:val="16"/>
              </w:rPr>
            </w:pPr>
          </w:p>
        </w:tc>
        <w:tc>
          <w:tcPr>
            <w:tcW w:w="683" w:type="pct"/>
          </w:tcPr>
          <w:p w:rsidRPr="0034692A" w:rsidR="007F15FE" w:rsidP="004642CE" w:rsidRDefault="007F15FE" w14:paraId="3F4904B6" w14:textId="77777777">
            <w:pPr>
              <w:pStyle w:val="TableText"/>
              <w:rPr>
                <w:rFonts w:cs="Calibri Light"/>
                <w:sz w:val="16"/>
                <w:szCs w:val="16"/>
              </w:rPr>
            </w:pPr>
            <w:r w:rsidRPr="0034692A">
              <w:rPr>
                <w:rFonts w:cs="Calibri Light"/>
                <w:sz w:val="16"/>
                <w:szCs w:val="16"/>
              </w:rPr>
              <w:t>LegislationCode</w:t>
            </w:r>
          </w:p>
        </w:tc>
        <w:tc>
          <w:tcPr>
            <w:tcW w:w="355" w:type="pct"/>
          </w:tcPr>
          <w:p w:rsidRPr="0034692A" w:rsidR="007F15FE" w:rsidP="004642CE" w:rsidRDefault="007F15FE" w14:paraId="6F469EAB" w14:textId="77777777">
            <w:pPr>
              <w:pStyle w:val="TableText"/>
              <w:rPr>
                <w:rFonts w:cs="Calibri Light"/>
                <w:sz w:val="16"/>
                <w:szCs w:val="16"/>
              </w:rPr>
            </w:pPr>
          </w:p>
        </w:tc>
        <w:tc>
          <w:tcPr>
            <w:tcW w:w="387" w:type="pct"/>
          </w:tcPr>
          <w:p w:rsidRPr="0034692A" w:rsidR="007F15FE" w:rsidP="004642CE" w:rsidRDefault="007F15FE" w14:paraId="0341FD30" w14:textId="77777777">
            <w:pPr>
              <w:pStyle w:val="TableText"/>
              <w:rPr>
                <w:rFonts w:cs="Calibri Light"/>
                <w:sz w:val="16"/>
                <w:szCs w:val="16"/>
              </w:rPr>
            </w:pPr>
          </w:p>
        </w:tc>
        <w:tc>
          <w:tcPr>
            <w:tcW w:w="832" w:type="pct"/>
          </w:tcPr>
          <w:p w:rsidRPr="0034692A" w:rsidR="007F15FE" w:rsidP="004642CE" w:rsidRDefault="007F15FE" w14:paraId="159ABFAE" w14:textId="77777777">
            <w:pPr>
              <w:pStyle w:val="TableText"/>
              <w:rPr>
                <w:rFonts w:cs="Calibri Light"/>
                <w:sz w:val="16"/>
                <w:szCs w:val="16"/>
              </w:rPr>
            </w:pPr>
          </w:p>
        </w:tc>
        <w:tc>
          <w:tcPr>
            <w:tcW w:w="354" w:type="pct"/>
          </w:tcPr>
          <w:p w:rsidRPr="0034692A" w:rsidR="007F15FE" w:rsidP="004642CE" w:rsidRDefault="007F15FE" w14:paraId="6CB83440" w14:textId="77777777">
            <w:pPr>
              <w:keepLines/>
              <w:spacing w:after="0" w:line="240" w:lineRule="auto"/>
              <w:rPr>
                <w:rFonts w:ascii="Calibri Light" w:hAnsi="Calibri Light" w:cs="Calibri Light"/>
                <w:sz w:val="16"/>
                <w:szCs w:val="16"/>
                <w:lang w:val="en-US" w:eastAsia="en-US"/>
              </w:rPr>
            </w:pPr>
          </w:p>
        </w:tc>
      </w:tr>
    </w:tbl>
    <w:p w:rsidR="005A7012" w:rsidP="000E52E6" w:rsidRDefault="005A7012" w14:paraId="7AEDFFE0" w14:textId="177E1E8D">
      <w:pPr>
        <w:keepNext/>
      </w:pPr>
    </w:p>
    <w:p w:rsidR="005A7012" w:rsidP="00157CB1" w:rsidRDefault="007F15FE" w14:paraId="5C66C988" w14:textId="4EAF3AAE">
      <w:pPr>
        <w:pStyle w:val="Heading2"/>
      </w:pPr>
      <w:bookmarkStart w:name="_Toc79997716" w:id="106"/>
      <w:r>
        <w:t>Business Object: Person Address</w:t>
      </w:r>
      <w:bookmarkEnd w:id="106"/>
    </w:p>
    <w:tbl>
      <w:tblPr>
        <w:tblStyle w:val="GridTable4-Accent1"/>
        <w:tblW w:w="5000" w:type="pct"/>
        <w:tblLook w:val="0420" w:firstRow="1" w:lastRow="0" w:firstColumn="0" w:lastColumn="0" w:noHBand="0" w:noVBand="1"/>
      </w:tblPr>
      <w:tblGrid>
        <w:gridCol w:w="547"/>
        <w:gridCol w:w="2262"/>
        <w:gridCol w:w="1927"/>
        <w:gridCol w:w="1056"/>
        <w:gridCol w:w="546"/>
        <w:gridCol w:w="973"/>
        <w:gridCol w:w="1620"/>
        <w:gridCol w:w="1056"/>
        <w:gridCol w:w="1224"/>
        <w:gridCol w:w="2036"/>
        <w:gridCol w:w="701"/>
      </w:tblGrid>
      <w:tr w:rsidRPr="0034692A" w:rsidR="00796EF6" w:rsidTr="00706B18" w14:paraId="48B049C9"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154" w:type="pct"/>
          </w:tcPr>
          <w:p w:rsidRPr="0034692A" w:rsidR="00796EF6" w:rsidP="004642CE" w:rsidRDefault="00796EF6" w14:paraId="31AE0E0A"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ef.#</w:t>
            </w:r>
          </w:p>
        </w:tc>
        <w:tc>
          <w:tcPr>
            <w:tcW w:w="595" w:type="pct"/>
          </w:tcPr>
          <w:p w:rsidRPr="0034692A" w:rsidR="00796EF6" w:rsidP="004642CE" w:rsidRDefault="00796EF6" w14:paraId="7D5D5AF0"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w:t>
            </w:r>
          </w:p>
        </w:tc>
        <w:tc>
          <w:tcPr>
            <w:tcW w:w="675" w:type="pct"/>
          </w:tcPr>
          <w:p w:rsidRPr="0034692A" w:rsidR="00796EF6" w:rsidP="004642CE" w:rsidRDefault="00796EF6" w14:paraId="0176AA11"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 Column</w:t>
            </w:r>
          </w:p>
        </w:tc>
        <w:tc>
          <w:tcPr>
            <w:tcW w:w="354" w:type="pct"/>
          </w:tcPr>
          <w:p w:rsidRPr="0034692A" w:rsidR="00796EF6" w:rsidP="004642CE" w:rsidRDefault="00796EF6" w14:paraId="406711D6"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Column Datatype</w:t>
            </w:r>
          </w:p>
        </w:tc>
        <w:tc>
          <w:tcPr>
            <w:tcW w:w="161" w:type="pct"/>
          </w:tcPr>
          <w:p w:rsidRPr="0034692A" w:rsidR="00796EF6" w:rsidP="004642CE" w:rsidRDefault="00796EF6" w14:paraId="4D241968"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Not Null?</w:t>
            </w:r>
          </w:p>
        </w:tc>
        <w:tc>
          <w:tcPr>
            <w:tcW w:w="451" w:type="pct"/>
          </w:tcPr>
          <w:p w:rsidRPr="0034692A" w:rsidR="00796EF6" w:rsidP="004642CE" w:rsidRDefault="00796EF6" w14:paraId="7CEF87D7"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Source System </w:t>
            </w:r>
            <w:r w:rsidRPr="0034692A">
              <w:rPr>
                <w:rFonts w:ascii="Calibri Light" w:hAnsi="Calibri Light" w:cs="Calibri Light"/>
                <w:sz w:val="16"/>
                <w:szCs w:val="16"/>
              </w:rPr>
              <w:br/>
            </w:r>
            <w:r w:rsidRPr="0034692A">
              <w:rPr>
                <w:rFonts w:ascii="Calibri Light" w:hAnsi="Calibri Light" w:cs="Calibri Light"/>
                <w:sz w:val="16"/>
                <w:szCs w:val="16"/>
              </w:rPr>
              <w:t>File Name</w:t>
            </w:r>
          </w:p>
        </w:tc>
        <w:tc>
          <w:tcPr>
            <w:tcW w:w="683" w:type="pct"/>
          </w:tcPr>
          <w:p w:rsidRPr="0034692A" w:rsidR="00796EF6" w:rsidP="004642CE" w:rsidRDefault="00796EF6" w14:paraId="0C3B33E0"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Column Name</w:t>
            </w:r>
          </w:p>
        </w:tc>
        <w:tc>
          <w:tcPr>
            <w:tcW w:w="355" w:type="pct"/>
          </w:tcPr>
          <w:p w:rsidRPr="0034692A" w:rsidR="00796EF6" w:rsidP="004642CE" w:rsidRDefault="00796EF6" w14:paraId="5641DA16"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Field Datatype</w:t>
            </w:r>
          </w:p>
        </w:tc>
        <w:tc>
          <w:tcPr>
            <w:tcW w:w="387" w:type="pct"/>
          </w:tcPr>
          <w:p w:rsidRPr="0034692A" w:rsidR="00796EF6" w:rsidP="004642CE" w:rsidRDefault="00796EF6" w14:paraId="3758634C"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Default </w:t>
            </w:r>
            <w:r w:rsidRPr="0034692A">
              <w:rPr>
                <w:rFonts w:ascii="Calibri Light" w:hAnsi="Calibri Light" w:cs="Calibri Light"/>
                <w:sz w:val="16"/>
                <w:szCs w:val="16"/>
              </w:rPr>
              <w:br/>
            </w:r>
            <w:r w:rsidRPr="0034692A">
              <w:rPr>
                <w:rFonts w:ascii="Calibri Light" w:hAnsi="Calibri Light" w:cs="Calibri Light"/>
                <w:sz w:val="16"/>
                <w:szCs w:val="16"/>
              </w:rPr>
              <w:t>Value</w:t>
            </w:r>
          </w:p>
        </w:tc>
        <w:tc>
          <w:tcPr>
            <w:tcW w:w="832" w:type="pct"/>
          </w:tcPr>
          <w:p w:rsidRPr="0034692A" w:rsidR="00796EF6" w:rsidP="004642CE" w:rsidRDefault="00796EF6" w14:paraId="54E62443"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Validation</w:t>
            </w:r>
          </w:p>
        </w:tc>
        <w:tc>
          <w:tcPr>
            <w:tcW w:w="354" w:type="pct"/>
          </w:tcPr>
          <w:p w:rsidRPr="0034692A" w:rsidR="00796EF6" w:rsidP="004642CE" w:rsidRDefault="00796EF6" w14:paraId="1C0A0D63"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ule #</w:t>
            </w:r>
          </w:p>
        </w:tc>
      </w:tr>
      <w:tr w:rsidRPr="0034692A" w:rsidR="00796EF6" w:rsidTr="00846B10" w14:paraId="69F6D234"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54" w:type="pct"/>
          </w:tcPr>
          <w:p w:rsidRPr="0034692A" w:rsidR="00796EF6" w:rsidP="004642CE" w:rsidRDefault="00796EF6" w14:paraId="2E0B6E0D" w14:textId="77777777">
            <w:pPr>
              <w:keepLines/>
              <w:spacing w:after="0" w:line="240" w:lineRule="auto"/>
              <w:rPr>
                <w:rFonts w:ascii="Calibri Light" w:hAnsi="Calibri Light" w:cs="Calibri Light"/>
                <w:sz w:val="16"/>
                <w:szCs w:val="16"/>
                <w:lang w:val="en-US" w:eastAsia="en-US"/>
              </w:rPr>
            </w:pPr>
          </w:p>
        </w:tc>
        <w:tc>
          <w:tcPr>
            <w:tcW w:w="595" w:type="pct"/>
          </w:tcPr>
          <w:p w:rsidRPr="0034692A" w:rsidR="00796EF6" w:rsidP="004642CE" w:rsidRDefault="00796EF6" w14:paraId="0789ADE3" w14:textId="77777777">
            <w:pPr>
              <w:keepLines/>
              <w:spacing w:after="0" w:line="240" w:lineRule="auto"/>
              <w:rPr>
                <w:rFonts w:ascii="Calibri Light" w:hAnsi="Calibri Light" w:cs="Calibri Light"/>
                <w:sz w:val="16"/>
                <w:szCs w:val="16"/>
                <w:lang w:val="en-US" w:eastAsia="en-US"/>
              </w:rPr>
            </w:pPr>
          </w:p>
        </w:tc>
        <w:tc>
          <w:tcPr>
            <w:tcW w:w="675" w:type="pct"/>
          </w:tcPr>
          <w:p w:rsidRPr="0034692A" w:rsidR="00796EF6" w:rsidP="004642CE" w:rsidRDefault="00796EF6" w14:paraId="47E083AE" w14:textId="77777777">
            <w:pPr>
              <w:keepLines/>
              <w:spacing w:after="0" w:line="240" w:lineRule="auto"/>
              <w:rPr>
                <w:rFonts w:ascii="Calibri Light" w:hAnsi="Calibri Light" w:cs="Calibri Light"/>
                <w:sz w:val="16"/>
                <w:szCs w:val="16"/>
                <w:lang w:val="en-US" w:eastAsia="en-US"/>
              </w:rPr>
            </w:pPr>
          </w:p>
        </w:tc>
        <w:tc>
          <w:tcPr>
            <w:tcW w:w="354" w:type="pct"/>
          </w:tcPr>
          <w:p w:rsidRPr="0034692A" w:rsidR="00796EF6" w:rsidP="004642CE" w:rsidRDefault="00796EF6" w14:paraId="0B28761E" w14:textId="77777777">
            <w:pPr>
              <w:keepLines/>
              <w:spacing w:after="0" w:line="240" w:lineRule="auto"/>
              <w:rPr>
                <w:rFonts w:ascii="Calibri Light" w:hAnsi="Calibri Light" w:cs="Calibri Light"/>
                <w:sz w:val="16"/>
                <w:szCs w:val="16"/>
                <w:lang w:val="en-US" w:eastAsia="en-US"/>
              </w:rPr>
            </w:pPr>
          </w:p>
        </w:tc>
        <w:tc>
          <w:tcPr>
            <w:tcW w:w="161" w:type="pct"/>
          </w:tcPr>
          <w:p w:rsidRPr="0034692A" w:rsidR="00796EF6" w:rsidP="004642CE" w:rsidRDefault="00796EF6" w14:paraId="2A481073" w14:textId="77777777">
            <w:pPr>
              <w:keepLines/>
              <w:spacing w:after="0" w:line="240" w:lineRule="auto"/>
              <w:rPr>
                <w:rFonts w:ascii="Calibri Light" w:hAnsi="Calibri Light" w:cs="Calibri Light"/>
                <w:sz w:val="16"/>
                <w:szCs w:val="16"/>
                <w:lang w:val="en-US" w:eastAsia="en-US"/>
              </w:rPr>
            </w:pPr>
          </w:p>
        </w:tc>
        <w:tc>
          <w:tcPr>
            <w:tcW w:w="451" w:type="pct"/>
          </w:tcPr>
          <w:p w:rsidRPr="0034692A" w:rsidR="00796EF6" w:rsidP="004642CE" w:rsidRDefault="00796EF6" w14:paraId="29ABE46B" w14:textId="77777777">
            <w:pPr>
              <w:keepLines/>
              <w:spacing w:after="0" w:line="240" w:lineRule="auto"/>
              <w:rPr>
                <w:rFonts w:ascii="Calibri Light" w:hAnsi="Calibri Light" w:cs="Calibri Light"/>
                <w:sz w:val="16"/>
                <w:szCs w:val="16"/>
                <w:lang w:val="en-US" w:eastAsia="en-US"/>
              </w:rPr>
            </w:pPr>
          </w:p>
        </w:tc>
        <w:tc>
          <w:tcPr>
            <w:tcW w:w="683" w:type="pct"/>
          </w:tcPr>
          <w:p w:rsidRPr="0034692A" w:rsidR="00796EF6" w:rsidP="004642CE" w:rsidRDefault="00796EF6" w14:paraId="4266B224" w14:textId="77777777">
            <w:pPr>
              <w:keepLines/>
              <w:spacing w:after="0" w:line="240" w:lineRule="auto"/>
              <w:rPr>
                <w:rFonts w:ascii="Calibri Light" w:hAnsi="Calibri Light" w:cs="Calibri Light"/>
                <w:sz w:val="16"/>
                <w:szCs w:val="16"/>
                <w:lang w:val="en-US" w:eastAsia="en-US"/>
              </w:rPr>
            </w:pPr>
          </w:p>
        </w:tc>
        <w:tc>
          <w:tcPr>
            <w:tcW w:w="355" w:type="pct"/>
          </w:tcPr>
          <w:p w:rsidRPr="0034692A" w:rsidR="00796EF6" w:rsidP="004642CE" w:rsidRDefault="00796EF6" w14:paraId="78CCDDAD" w14:textId="77777777">
            <w:pPr>
              <w:keepLines/>
              <w:spacing w:after="0" w:line="240" w:lineRule="auto"/>
              <w:rPr>
                <w:rFonts w:ascii="Calibri Light" w:hAnsi="Calibri Light" w:cs="Calibri Light"/>
                <w:sz w:val="16"/>
                <w:szCs w:val="16"/>
                <w:lang w:val="en-US" w:eastAsia="en-US"/>
              </w:rPr>
            </w:pPr>
          </w:p>
        </w:tc>
        <w:tc>
          <w:tcPr>
            <w:tcW w:w="387" w:type="pct"/>
          </w:tcPr>
          <w:p w:rsidRPr="0034692A" w:rsidR="00796EF6" w:rsidP="004642CE" w:rsidRDefault="00796EF6" w14:paraId="66612471" w14:textId="77777777">
            <w:pPr>
              <w:keepLines/>
              <w:spacing w:after="0" w:line="240" w:lineRule="auto"/>
              <w:rPr>
                <w:rFonts w:ascii="Calibri Light" w:hAnsi="Calibri Light" w:cs="Calibri Light"/>
                <w:sz w:val="16"/>
                <w:szCs w:val="16"/>
                <w:lang w:val="en-US" w:eastAsia="en-US"/>
              </w:rPr>
            </w:pPr>
          </w:p>
        </w:tc>
        <w:tc>
          <w:tcPr>
            <w:tcW w:w="832" w:type="pct"/>
          </w:tcPr>
          <w:p w:rsidRPr="0034692A" w:rsidR="00796EF6" w:rsidP="004642CE" w:rsidRDefault="00796EF6" w14:paraId="37BFE0C9" w14:textId="77777777">
            <w:pPr>
              <w:keepLines/>
              <w:spacing w:after="0" w:line="240" w:lineRule="auto"/>
              <w:rPr>
                <w:rFonts w:ascii="Calibri Light" w:hAnsi="Calibri Light" w:cs="Calibri Light"/>
                <w:sz w:val="16"/>
                <w:szCs w:val="16"/>
                <w:lang w:val="en-US" w:eastAsia="en-US"/>
              </w:rPr>
            </w:pPr>
          </w:p>
        </w:tc>
        <w:tc>
          <w:tcPr>
            <w:tcW w:w="354" w:type="pct"/>
          </w:tcPr>
          <w:p w:rsidRPr="0034692A" w:rsidR="00796EF6" w:rsidP="004642CE" w:rsidRDefault="00796EF6" w14:paraId="571F61C6"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25221FB1" w14:textId="77777777">
        <w:trPr>
          <w:trHeight w:val="247"/>
        </w:trPr>
        <w:tc>
          <w:tcPr>
            <w:tcW w:w="154" w:type="pct"/>
          </w:tcPr>
          <w:p w:rsidRPr="0034692A" w:rsidR="00796EF6" w:rsidP="004642CE" w:rsidRDefault="00796EF6" w14:paraId="3CEAF699" w14:textId="77777777">
            <w:pPr>
              <w:pStyle w:val="TableText"/>
              <w:rPr>
                <w:rFonts w:cs="Calibri Light"/>
                <w:sz w:val="16"/>
                <w:szCs w:val="16"/>
              </w:rPr>
            </w:pPr>
            <w:r w:rsidRPr="0034692A">
              <w:rPr>
                <w:rFonts w:cs="Calibri Light"/>
                <w:sz w:val="16"/>
                <w:szCs w:val="16"/>
              </w:rPr>
              <w:t>1</w:t>
            </w:r>
          </w:p>
        </w:tc>
        <w:tc>
          <w:tcPr>
            <w:tcW w:w="595" w:type="pct"/>
          </w:tcPr>
          <w:p w:rsidRPr="0034692A" w:rsidR="00796EF6" w:rsidP="004642CE" w:rsidRDefault="00796EF6" w14:paraId="1D032007" w14:textId="77777777">
            <w:pPr>
              <w:pStyle w:val="TableText"/>
              <w:rPr>
                <w:rFonts w:cs="Calibri Light"/>
                <w:sz w:val="16"/>
                <w:szCs w:val="16"/>
              </w:rPr>
            </w:pPr>
            <w:r w:rsidRPr="0034692A">
              <w:rPr>
                <w:rFonts w:cs="Calibri Light"/>
                <w:sz w:val="16"/>
                <w:szCs w:val="16"/>
              </w:rPr>
              <w:t>PER_ALL_PEOPLE_F</w:t>
            </w:r>
          </w:p>
        </w:tc>
        <w:tc>
          <w:tcPr>
            <w:tcW w:w="675" w:type="pct"/>
          </w:tcPr>
          <w:p w:rsidRPr="0034692A" w:rsidR="00796EF6" w:rsidP="004642CE" w:rsidRDefault="00796EF6" w14:paraId="1BF07B38" w14:textId="77777777">
            <w:pPr>
              <w:pStyle w:val="TableText"/>
              <w:rPr>
                <w:rFonts w:cs="Calibri Light"/>
                <w:sz w:val="16"/>
                <w:szCs w:val="16"/>
              </w:rPr>
            </w:pPr>
            <w:r w:rsidRPr="0034692A">
              <w:rPr>
                <w:rFonts w:cs="Calibri Light"/>
                <w:sz w:val="16"/>
                <w:szCs w:val="16"/>
              </w:rPr>
              <w:t>start_date</w:t>
            </w:r>
          </w:p>
        </w:tc>
        <w:tc>
          <w:tcPr>
            <w:tcW w:w="354" w:type="pct"/>
          </w:tcPr>
          <w:p w:rsidRPr="0034692A" w:rsidR="00796EF6" w:rsidP="004642CE" w:rsidRDefault="00796EF6" w14:paraId="73B3E28A" w14:textId="77777777">
            <w:pPr>
              <w:pStyle w:val="TableText"/>
              <w:rPr>
                <w:rFonts w:cs="Calibri Light"/>
                <w:sz w:val="16"/>
                <w:szCs w:val="16"/>
              </w:rPr>
            </w:pPr>
            <w:r w:rsidRPr="0034692A">
              <w:rPr>
                <w:rFonts w:cs="Calibri Light"/>
                <w:sz w:val="16"/>
                <w:szCs w:val="16"/>
              </w:rPr>
              <w:t>Date</w:t>
            </w:r>
          </w:p>
        </w:tc>
        <w:tc>
          <w:tcPr>
            <w:tcW w:w="161" w:type="pct"/>
          </w:tcPr>
          <w:p w:rsidRPr="0034692A" w:rsidR="00796EF6" w:rsidP="004642CE" w:rsidRDefault="00796EF6" w14:paraId="5706C81C" w14:textId="77777777">
            <w:pPr>
              <w:pStyle w:val="TableText"/>
              <w:rPr>
                <w:rFonts w:cs="Calibri Light"/>
                <w:sz w:val="16"/>
                <w:szCs w:val="16"/>
              </w:rPr>
            </w:pPr>
            <w:r w:rsidRPr="0034692A">
              <w:rPr>
                <w:rFonts w:cs="Calibri Light"/>
                <w:sz w:val="16"/>
                <w:szCs w:val="16"/>
              </w:rPr>
              <w:t>Yes</w:t>
            </w:r>
          </w:p>
        </w:tc>
        <w:tc>
          <w:tcPr>
            <w:tcW w:w="451" w:type="pct"/>
          </w:tcPr>
          <w:p w:rsidRPr="0034692A" w:rsidR="00796EF6" w:rsidP="004642CE" w:rsidRDefault="00796EF6" w14:paraId="3A37BD4D" w14:textId="77777777">
            <w:pPr>
              <w:pStyle w:val="TableText"/>
              <w:rPr>
                <w:rFonts w:cs="Calibri Light"/>
                <w:sz w:val="16"/>
                <w:szCs w:val="16"/>
              </w:rPr>
            </w:pPr>
            <w:r w:rsidRPr="0034692A">
              <w:rPr>
                <w:rFonts w:cs="Calibri Light"/>
                <w:sz w:val="16"/>
                <w:szCs w:val="16"/>
              </w:rPr>
              <w:t>Worker.dat</w:t>
            </w:r>
          </w:p>
        </w:tc>
        <w:tc>
          <w:tcPr>
            <w:tcW w:w="683" w:type="pct"/>
          </w:tcPr>
          <w:p w:rsidRPr="0034692A" w:rsidR="00796EF6" w:rsidP="004642CE" w:rsidRDefault="00796EF6" w14:paraId="076618BB" w14:textId="77777777">
            <w:pPr>
              <w:pStyle w:val="TableText"/>
              <w:rPr>
                <w:rFonts w:cs="Calibri Light"/>
                <w:sz w:val="16"/>
                <w:szCs w:val="16"/>
              </w:rPr>
            </w:pPr>
            <w:r w:rsidRPr="0034692A">
              <w:rPr>
                <w:rFonts w:cs="Calibri Light"/>
                <w:sz w:val="16"/>
                <w:szCs w:val="16"/>
              </w:rPr>
              <w:t>EffectiveStartDate</w:t>
            </w:r>
          </w:p>
        </w:tc>
        <w:tc>
          <w:tcPr>
            <w:tcW w:w="355" w:type="pct"/>
          </w:tcPr>
          <w:p w:rsidRPr="0034692A" w:rsidR="00796EF6" w:rsidP="004642CE" w:rsidRDefault="00796EF6" w14:paraId="72CF64AB" w14:textId="77777777">
            <w:pPr>
              <w:pStyle w:val="TableText"/>
              <w:rPr>
                <w:rFonts w:cs="Calibri Light"/>
                <w:sz w:val="16"/>
                <w:szCs w:val="16"/>
              </w:rPr>
            </w:pPr>
            <w:r w:rsidRPr="0034692A">
              <w:rPr>
                <w:rFonts w:cs="Calibri Light"/>
                <w:sz w:val="16"/>
                <w:szCs w:val="16"/>
              </w:rPr>
              <w:t>Date</w:t>
            </w:r>
          </w:p>
        </w:tc>
        <w:tc>
          <w:tcPr>
            <w:tcW w:w="387" w:type="pct"/>
          </w:tcPr>
          <w:p w:rsidRPr="0034692A" w:rsidR="00796EF6" w:rsidP="004642CE" w:rsidRDefault="00796EF6" w14:paraId="1955F0CE" w14:textId="77777777">
            <w:pPr>
              <w:pStyle w:val="TableText"/>
              <w:rPr>
                <w:rFonts w:cs="Calibri Light"/>
                <w:sz w:val="16"/>
                <w:szCs w:val="16"/>
              </w:rPr>
            </w:pPr>
          </w:p>
        </w:tc>
        <w:tc>
          <w:tcPr>
            <w:tcW w:w="832" w:type="pct"/>
          </w:tcPr>
          <w:p w:rsidRPr="0034692A" w:rsidR="00796EF6" w:rsidP="004642CE" w:rsidRDefault="00796EF6" w14:paraId="1103CBE8" w14:textId="77777777">
            <w:pPr>
              <w:pStyle w:val="TableText"/>
              <w:rPr>
                <w:rFonts w:cs="Calibri Light"/>
                <w:sz w:val="16"/>
                <w:szCs w:val="16"/>
              </w:rPr>
            </w:pPr>
          </w:p>
        </w:tc>
        <w:tc>
          <w:tcPr>
            <w:tcW w:w="354" w:type="pct"/>
          </w:tcPr>
          <w:p w:rsidRPr="0034692A" w:rsidR="00796EF6" w:rsidP="004642CE" w:rsidRDefault="00796EF6" w14:paraId="59B2382E"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33518D0F"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796EF6" w:rsidP="004642CE" w:rsidRDefault="00796EF6" w14:paraId="2926A11E" w14:textId="77777777">
            <w:pPr>
              <w:pStyle w:val="TableText"/>
              <w:rPr>
                <w:rFonts w:cs="Calibri Light"/>
                <w:sz w:val="16"/>
                <w:szCs w:val="16"/>
              </w:rPr>
            </w:pPr>
            <w:r w:rsidRPr="0034692A">
              <w:rPr>
                <w:rFonts w:cs="Calibri Light"/>
                <w:sz w:val="16"/>
                <w:szCs w:val="16"/>
              </w:rPr>
              <w:t>2</w:t>
            </w:r>
          </w:p>
        </w:tc>
        <w:tc>
          <w:tcPr>
            <w:tcW w:w="595" w:type="pct"/>
          </w:tcPr>
          <w:p w:rsidRPr="0034692A" w:rsidR="00796EF6" w:rsidP="004642CE" w:rsidRDefault="00796EF6" w14:paraId="49FFD13E" w14:textId="77777777">
            <w:pPr>
              <w:pStyle w:val="TableText"/>
              <w:rPr>
                <w:rFonts w:cs="Calibri Light"/>
                <w:sz w:val="16"/>
                <w:szCs w:val="16"/>
              </w:rPr>
            </w:pPr>
            <w:r w:rsidRPr="0034692A">
              <w:rPr>
                <w:rFonts w:cs="Calibri Light"/>
                <w:sz w:val="16"/>
                <w:szCs w:val="16"/>
              </w:rPr>
              <w:t>PER_ALL_PEOPLE_F</w:t>
            </w:r>
          </w:p>
        </w:tc>
        <w:tc>
          <w:tcPr>
            <w:tcW w:w="675" w:type="pct"/>
          </w:tcPr>
          <w:p w:rsidRPr="0034692A" w:rsidR="00796EF6" w:rsidP="004642CE" w:rsidRDefault="00796EF6" w14:paraId="760B0D17" w14:textId="77777777">
            <w:pPr>
              <w:pStyle w:val="TableText"/>
              <w:rPr>
                <w:rFonts w:cs="Calibri Light"/>
                <w:sz w:val="16"/>
                <w:szCs w:val="16"/>
              </w:rPr>
            </w:pPr>
            <w:r w:rsidRPr="0034692A">
              <w:rPr>
                <w:rFonts w:cs="Calibri Light"/>
                <w:sz w:val="16"/>
                <w:szCs w:val="16"/>
              </w:rPr>
              <w:t> Person_number</w:t>
            </w:r>
          </w:p>
        </w:tc>
        <w:tc>
          <w:tcPr>
            <w:tcW w:w="354" w:type="pct"/>
          </w:tcPr>
          <w:p w:rsidRPr="0034692A" w:rsidR="00796EF6" w:rsidP="004642CE" w:rsidRDefault="00796EF6" w14:paraId="210215D5" w14:textId="77777777">
            <w:pPr>
              <w:pStyle w:val="TableText"/>
              <w:rPr>
                <w:rFonts w:cs="Calibri Light"/>
                <w:sz w:val="16"/>
                <w:szCs w:val="16"/>
              </w:rPr>
            </w:pPr>
            <w:r w:rsidRPr="0034692A">
              <w:rPr>
                <w:rFonts w:cs="Calibri Light"/>
                <w:sz w:val="16"/>
                <w:szCs w:val="16"/>
              </w:rPr>
              <w:t>Varchar2(60)</w:t>
            </w:r>
          </w:p>
        </w:tc>
        <w:tc>
          <w:tcPr>
            <w:tcW w:w="161" w:type="pct"/>
          </w:tcPr>
          <w:p w:rsidRPr="0034692A" w:rsidR="00796EF6" w:rsidP="004642CE" w:rsidRDefault="006E38AF" w14:paraId="680C4433" w14:textId="7AD6355C">
            <w:pPr>
              <w:pStyle w:val="TableText"/>
              <w:rPr>
                <w:rFonts w:cs="Calibri Light"/>
                <w:sz w:val="16"/>
                <w:szCs w:val="16"/>
              </w:rPr>
            </w:pPr>
            <w:r>
              <w:rPr>
                <w:rFonts w:cs="Calibri Light"/>
                <w:sz w:val="16"/>
                <w:szCs w:val="16"/>
              </w:rPr>
              <w:t>Yes</w:t>
            </w:r>
          </w:p>
        </w:tc>
        <w:tc>
          <w:tcPr>
            <w:tcW w:w="451" w:type="pct"/>
          </w:tcPr>
          <w:p w:rsidRPr="0034692A" w:rsidR="00796EF6" w:rsidP="004642CE" w:rsidRDefault="00796EF6" w14:paraId="39A13EBB" w14:textId="77777777">
            <w:pPr>
              <w:pStyle w:val="TableText"/>
              <w:rPr>
                <w:rFonts w:cs="Calibri Light"/>
                <w:sz w:val="16"/>
                <w:szCs w:val="16"/>
              </w:rPr>
            </w:pPr>
          </w:p>
        </w:tc>
        <w:tc>
          <w:tcPr>
            <w:tcW w:w="683" w:type="pct"/>
          </w:tcPr>
          <w:p w:rsidRPr="0034692A" w:rsidR="00796EF6" w:rsidP="004642CE" w:rsidRDefault="00796EF6" w14:paraId="79F05C7A" w14:textId="77777777">
            <w:pPr>
              <w:pStyle w:val="TableText"/>
              <w:rPr>
                <w:rFonts w:cs="Calibri Light"/>
                <w:sz w:val="16"/>
                <w:szCs w:val="16"/>
              </w:rPr>
            </w:pPr>
            <w:r w:rsidRPr="0034692A">
              <w:rPr>
                <w:rFonts w:cs="Calibri Light"/>
                <w:sz w:val="16"/>
                <w:szCs w:val="16"/>
              </w:rPr>
              <w:t>PersonNumber</w:t>
            </w:r>
          </w:p>
        </w:tc>
        <w:tc>
          <w:tcPr>
            <w:tcW w:w="355" w:type="pct"/>
          </w:tcPr>
          <w:p w:rsidRPr="0034692A" w:rsidR="00796EF6" w:rsidP="004642CE" w:rsidRDefault="00796EF6" w14:paraId="1518BEA4" w14:textId="77777777">
            <w:pPr>
              <w:pStyle w:val="TableText"/>
              <w:rPr>
                <w:rFonts w:cs="Calibri Light"/>
                <w:sz w:val="16"/>
                <w:szCs w:val="16"/>
              </w:rPr>
            </w:pPr>
            <w:r w:rsidRPr="0034692A">
              <w:rPr>
                <w:rFonts w:cs="Calibri Light"/>
                <w:sz w:val="16"/>
                <w:szCs w:val="16"/>
              </w:rPr>
              <w:t>Varchar2(60)</w:t>
            </w:r>
          </w:p>
        </w:tc>
        <w:tc>
          <w:tcPr>
            <w:tcW w:w="387" w:type="pct"/>
          </w:tcPr>
          <w:p w:rsidRPr="0034692A" w:rsidR="00796EF6" w:rsidP="004642CE" w:rsidRDefault="00796EF6" w14:paraId="7156590A" w14:textId="77777777">
            <w:pPr>
              <w:pStyle w:val="TableText"/>
              <w:rPr>
                <w:rFonts w:cs="Calibri Light"/>
                <w:sz w:val="16"/>
                <w:szCs w:val="16"/>
              </w:rPr>
            </w:pPr>
          </w:p>
        </w:tc>
        <w:tc>
          <w:tcPr>
            <w:tcW w:w="832" w:type="pct"/>
          </w:tcPr>
          <w:p w:rsidRPr="0034692A" w:rsidR="00796EF6" w:rsidP="004642CE" w:rsidRDefault="00796EF6" w14:paraId="18A2CF12" w14:textId="77777777">
            <w:pPr>
              <w:pStyle w:val="TableText"/>
              <w:rPr>
                <w:rFonts w:cs="Calibri Light"/>
                <w:sz w:val="16"/>
                <w:szCs w:val="16"/>
              </w:rPr>
            </w:pPr>
          </w:p>
        </w:tc>
        <w:tc>
          <w:tcPr>
            <w:tcW w:w="354" w:type="pct"/>
          </w:tcPr>
          <w:p w:rsidRPr="0034692A" w:rsidR="00796EF6" w:rsidP="004642CE" w:rsidRDefault="00796EF6" w14:paraId="38EE9186"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1AD317A2" w14:textId="77777777">
        <w:trPr>
          <w:trHeight w:val="247"/>
        </w:trPr>
        <w:tc>
          <w:tcPr>
            <w:tcW w:w="154" w:type="pct"/>
          </w:tcPr>
          <w:p w:rsidRPr="0034692A" w:rsidR="00796EF6" w:rsidP="004642CE" w:rsidRDefault="00796EF6" w14:paraId="5A9D47F2" w14:textId="77777777">
            <w:pPr>
              <w:pStyle w:val="TableText"/>
              <w:rPr>
                <w:rFonts w:cs="Calibri Light"/>
                <w:sz w:val="16"/>
                <w:szCs w:val="16"/>
              </w:rPr>
            </w:pPr>
            <w:r w:rsidRPr="0034692A">
              <w:rPr>
                <w:rFonts w:cs="Calibri Light"/>
                <w:sz w:val="16"/>
                <w:szCs w:val="16"/>
              </w:rPr>
              <w:t>3</w:t>
            </w:r>
          </w:p>
        </w:tc>
        <w:tc>
          <w:tcPr>
            <w:tcW w:w="595" w:type="pct"/>
          </w:tcPr>
          <w:p w:rsidRPr="0034692A" w:rsidR="00796EF6" w:rsidP="004642CE" w:rsidRDefault="00796EF6" w14:paraId="5EDE0466" w14:textId="77777777">
            <w:pPr>
              <w:pStyle w:val="TableText"/>
              <w:rPr>
                <w:rFonts w:cs="Calibri Light"/>
                <w:sz w:val="16"/>
                <w:szCs w:val="16"/>
              </w:rPr>
            </w:pPr>
            <w:r w:rsidRPr="0034692A">
              <w:rPr>
                <w:rFonts w:cs="Calibri Light"/>
                <w:sz w:val="16"/>
                <w:szCs w:val="16"/>
              </w:rPr>
              <w:t>PER_PERSON_ADDR_USAGES_F</w:t>
            </w:r>
          </w:p>
        </w:tc>
        <w:tc>
          <w:tcPr>
            <w:tcW w:w="675" w:type="pct"/>
          </w:tcPr>
          <w:p w:rsidRPr="0034692A" w:rsidR="00796EF6" w:rsidP="004642CE" w:rsidRDefault="00796EF6" w14:paraId="065BB611" w14:textId="77777777">
            <w:pPr>
              <w:pStyle w:val="TableText"/>
              <w:rPr>
                <w:rFonts w:cs="Calibri Light"/>
                <w:sz w:val="16"/>
                <w:szCs w:val="16"/>
              </w:rPr>
            </w:pPr>
            <w:r w:rsidRPr="0034692A">
              <w:rPr>
                <w:rFonts w:cs="Calibri Light"/>
                <w:sz w:val="16"/>
                <w:szCs w:val="16"/>
              </w:rPr>
              <w:t xml:space="preserve">address_type </w:t>
            </w:r>
          </w:p>
        </w:tc>
        <w:tc>
          <w:tcPr>
            <w:tcW w:w="354" w:type="pct"/>
          </w:tcPr>
          <w:p w:rsidRPr="0034692A" w:rsidR="00796EF6" w:rsidP="004642CE" w:rsidRDefault="00796EF6" w14:paraId="07646B11" w14:textId="77777777">
            <w:pPr>
              <w:pStyle w:val="TableText"/>
              <w:rPr>
                <w:rFonts w:cs="Calibri Light"/>
                <w:sz w:val="16"/>
                <w:szCs w:val="16"/>
              </w:rPr>
            </w:pPr>
            <w:r w:rsidRPr="0034692A">
              <w:rPr>
                <w:rFonts w:cs="Calibri Light"/>
                <w:sz w:val="16"/>
                <w:szCs w:val="16"/>
              </w:rPr>
              <w:t>Varchar2(80)</w:t>
            </w:r>
          </w:p>
        </w:tc>
        <w:tc>
          <w:tcPr>
            <w:tcW w:w="161" w:type="pct"/>
          </w:tcPr>
          <w:p w:rsidRPr="0034692A" w:rsidR="00796EF6" w:rsidP="004642CE" w:rsidRDefault="006E38AF" w14:paraId="326C2A31" w14:textId="06C9FDF7">
            <w:pPr>
              <w:pStyle w:val="TableText"/>
              <w:rPr>
                <w:rFonts w:cs="Calibri Light"/>
                <w:sz w:val="16"/>
                <w:szCs w:val="16"/>
              </w:rPr>
            </w:pPr>
            <w:r>
              <w:rPr>
                <w:rFonts w:cs="Calibri Light"/>
                <w:sz w:val="16"/>
                <w:szCs w:val="16"/>
              </w:rPr>
              <w:t>Yes</w:t>
            </w:r>
          </w:p>
        </w:tc>
        <w:tc>
          <w:tcPr>
            <w:tcW w:w="451" w:type="pct"/>
          </w:tcPr>
          <w:p w:rsidRPr="0034692A" w:rsidR="00796EF6" w:rsidP="004642CE" w:rsidRDefault="00796EF6" w14:paraId="7A9B6A6C" w14:textId="77777777">
            <w:pPr>
              <w:pStyle w:val="TableText"/>
              <w:rPr>
                <w:rFonts w:cs="Calibri Light"/>
                <w:sz w:val="16"/>
                <w:szCs w:val="16"/>
              </w:rPr>
            </w:pPr>
          </w:p>
        </w:tc>
        <w:tc>
          <w:tcPr>
            <w:tcW w:w="683" w:type="pct"/>
          </w:tcPr>
          <w:p w:rsidRPr="0034692A" w:rsidR="00796EF6" w:rsidP="004642CE" w:rsidRDefault="00796EF6" w14:paraId="374E9C28" w14:textId="77777777">
            <w:pPr>
              <w:pStyle w:val="TableText"/>
              <w:rPr>
                <w:rFonts w:cs="Calibri Light"/>
                <w:sz w:val="16"/>
                <w:szCs w:val="16"/>
              </w:rPr>
            </w:pPr>
            <w:r w:rsidRPr="0034692A">
              <w:rPr>
                <w:rFonts w:cs="Calibri Light"/>
                <w:sz w:val="16"/>
                <w:szCs w:val="16"/>
              </w:rPr>
              <w:t>AddressType</w:t>
            </w:r>
          </w:p>
        </w:tc>
        <w:tc>
          <w:tcPr>
            <w:tcW w:w="355" w:type="pct"/>
          </w:tcPr>
          <w:p w:rsidRPr="0034692A" w:rsidR="00796EF6" w:rsidP="004642CE" w:rsidRDefault="00796EF6" w14:paraId="5DC98C29" w14:textId="77777777">
            <w:pPr>
              <w:pStyle w:val="TableText"/>
              <w:rPr>
                <w:rFonts w:cs="Calibri Light"/>
                <w:sz w:val="16"/>
                <w:szCs w:val="16"/>
              </w:rPr>
            </w:pPr>
            <w:r w:rsidRPr="0034692A">
              <w:rPr>
                <w:rFonts w:cs="Calibri Light"/>
                <w:sz w:val="16"/>
                <w:szCs w:val="16"/>
              </w:rPr>
              <w:t>Varchar2(30)</w:t>
            </w:r>
          </w:p>
        </w:tc>
        <w:tc>
          <w:tcPr>
            <w:tcW w:w="387" w:type="pct"/>
          </w:tcPr>
          <w:p w:rsidRPr="0034692A" w:rsidR="00796EF6" w:rsidP="004642CE" w:rsidRDefault="00796EF6" w14:paraId="1812F4BD" w14:textId="77777777">
            <w:pPr>
              <w:pStyle w:val="TableText"/>
              <w:rPr>
                <w:rFonts w:cs="Calibri Light"/>
                <w:sz w:val="16"/>
                <w:szCs w:val="16"/>
              </w:rPr>
            </w:pPr>
          </w:p>
        </w:tc>
        <w:tc>
          <w:tcPr>
            <w:tcW w:w="832" w:type="pct"/>
          </w:tcPr>
          <w:p w:rsidRPr="0034692A" w:rsidR="00796EF6" w:rsidP="004642CE" w:rsidRDefault="00796EF6" w14:paraId="2A43A318" w14:textId="77777777">
            <w:pPr>
              <w:pStyle w:val="TableText"/>
              <w:rPr>
                <w:rFonts w:cs="Calibri Light"/>
                <w:sz w:val="16"/>
                <w:szCs w:val="16"/>
              </w:rPr>
            </w:pPr>
          </w:p>
        </w:tc>
        <w:tc>
          <w:tcPr>
            <w:tcW w:w="354" w:type="pct"/>
          </w:tcPr>
          <w:p w:rsidRPr="0034692A" w:rsidR="00796EF6" w:rsidP="004642CE" w:rsidRDefault="00796EF6" w14:paraId="7FD49E8A"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33892FD5"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796EF6" w:rsidP="004642CE" w:rsidRDefault="00796EF6" w14:paraId="2F3E734D" w14:textId="77777777">
            <w:pPr>
              <w:pStyle w:val="TableText"/>
              <w:rPr>
                <w:rFonts w:cs="Calibri Light"/>
                <w:sz w:val="16"/>
                <w:szCs w:val="16"/>
              </w:rPr>
            </w:pPr>
            <w:r w:rsidRPr="0034692A">
              <w:rPr>
                <w:rFonts w:cs="Calibri Light"/>
                <w:sz w:val="16"/>
                <w:szCs w:val="16"/>
              </w:rPr>
              <w:t>4</w:t>
            </w:r>
          </w:p>
        </w:tc>
        <w:tc>
          <w:tcPr>
            <w:tcW w:w="595" w:type="pct"/>
          </w:tcPr>
          <w:p w:rsidRPr="0034692A" w:rsidR="00796EF6" w:rsidP="004642CE" w:rsidRDefault="00796EF6" w14:paraId="09DA1576" w14:textId="77777777">
            <w:pPr>
              <w:pStyle w:val="TableText"/>
              <w:rPr>
                <w:rFonts w:cs="Calibri Light"/>
                <w:sz w:val="16"/>
                <w:szCs w:val="16"/>
              </w:rPr>
            </w:pPr>
            <w:r w:rsidRPr="0034692A">
              <w:rPr>
                <w:rFonts w:cs="Calibri Light"/>
                <w:sz w:val="16"/>
                <w:szCs w:val="16"/>
              </w:rPr>
              <w:t>PER_ADDRESSES_F</w:t>
            </w:r>
          </w:p>
        </w:tc>
        <w:tc>
          <w:tcPr>
            <w:tcW w:w="675" w:type="pct"/>
          </w:tcPr>
          <w:p w:rsidRPr="0034692A" w:rsidR="00796EF6" w:rsidP="004642CE" w:rsidRDefault="00796EF6" w14:paraId="0E760418" w14:textId="77777777">
            <w:pPr>
              <w:pStyle w:val="TableText"/>
              <w:rPr>
                <w:rFonts w:cs="Calibri Light"/>
                <w:sz w:val="16"/>
                <w:szCs w:val="16"/>
              </w:rPr>
            </w:pPr>
            <w:r w:rsidRPr="0034692A">
              <w:rPr>
                <w:rFonts w:cs="Calibri Light"/>
                <w:sz w:val="16"/>
                <w:szCs w:val="16"/>
              </w:rPr>
              <w:t>address_line1</w:t>
            </w:r>
          </w:p>
        </w:tc>
        <w:tc>
          <w:tcPr>
            <w:tcW w:w="354" w:type="pct"/>
          </w:tcPr>
          <w:p w:rsidRPr="0034692A" w:rsidR="00796EF6" w:rsidP="004642CE" w:rsidRDefault="00796EF6" w14:paraId="6087D758" w14:textId="77777777">
            <w:pPr>
              <w:pStyle w:val="TableText"/>
              <w:rPr>
                <w:rFonts w:cs="Calibri Light"/>
                <w:sz w:val="16"/>
                <w:szCs w:val="16"/>
              </w:rPr>
            </w:pPr>
            <w:r w:rsidRPr="0034692A">
              <w:rPr>
                <w:rFonts w:cs="Calibri Light"/>
                <w:sz w:val="16"/>
                <w:szCs w:val="16"/>
              </w:rPr>
              <w:t>Varchar2(30)</w:t>
            </w:r>
          </w:p>
        </w:tc>
        <w:tc>
          <w:tcPr>
            <w:tcW w:w="161" w:type="pct"/>
          </w:tcPr>
          <w:p w:rsidRPr="0034692A" w:rsidR="00796EF6" w:rsidP="004642CE" w:rsidRDefault="006E38AF" w14:paraId="565D47E0" w14:textId="0E20A3CE">
            <w:pPr>
              <w:pStyle w:val="TableText"/>
              <w:rPr>
                <w:rFonts w:cs="Calibri Light"/>
                <w:sz w:val="16"/>
                <w:szCs w:val="16"/>
              </w:rPr>
            </w:pPr>
            <w:r>
              <w:rPr>
                <w:rFonts w:cs="Calibri Light"/>
                <w:sz w:val="16"/>
                <w:szCs w:val="16"/>
              </w:rPr>
              <w:t>Yes</w:t>
            </w:r>
          </w:p>
        </w:tc>
        <w:tc>
          <w:tcPr>
            <w:tcW w:w="451" w:type="pct"/>
          </w:tcPr>
          <w:p w:rsidRPr="0034692A" w:rsidR="00796EF6" w:rsidP="004642CE" w:rsidRDefault="00796EF6" w14:paraId="539B2E58" w14:textId="77777777">
            <w:pPr>
              <w:pStyle w:val="TableText"/>
              <w:rPr>
                <w:rFonts w:cs="Calibri Light"/>
                <w:sz w:val="16"/>
                <w:szCs w:val="16"/>
              </w:rPr>
            </w:pPr>
          </w:p>
        </w:tc>
        <w:tc>
          <w:tcPr>
            <w:tcW w:w="683" w:type="pct"/>
          </w:tcPr>
          <w:p w:rsidRPr="0034692A" w:rsidR="00796EF6" w:rsidP="004642CE" w:rsidRDefault="00796EF6" w14:paraId="034DDB3C" w14:textId="77777777">
            <w:pPr>
              <w:pStyle w:val="TableText"/>
              <w:rPr>
                <w:rFonts w:cs="Calibri Light"/>
                <w:sz w:val="16"/>
                <w:szCs w:val="16"/>
              </w:rPr>
            </w:pPr>
            <w:r w:rsidRPr="0034692A">
              <w:rPr>
                <w:rFonts w:cs="Calibri Light"/>
                <w:sz w:val="16"/>
                <w:szCs w:val="16"/>
              </w:rPr>
              <w:t>AddressLine1</w:t>
            </w:r>
          </w:p>
        </w:tc>
        <w:tc>
          <w:tcPr>
            <w:tcW w:w="355" w:type="pct"/>
          </w:tcPr>
          <w:p w:rsidRPr="0034692A" w:rsidR="00796EF6" w:rsidP="004642CE" w:rsidRDefault="00796EF6" w14:paraId="5CE04A89" w14:textId="77777777">
            <w:pPr>
              <w:pStyle w:val="TableText"/>
              <w:rPr>
                <w:rFonts w:cs="Calibri Light"/>
                <w:sz w:val="16"/>
                <w:szCs w:val="16"/>
              </w:rPr>
            </w:pPr>
            <w:r w:rsidRPr="0034692A">
              <w:rPr>
                <w:rFonts w:cs="Calibri Light"/>
                <w:sz w:val="16"/>
                <w:szCs w:val="16"/>
              </w:rPr>
              <w:t>Varchar2(80)</w:t>
            </w:r>
          </w:p>
        </w:tc>
        <w:tc>
          <w:tcPr>
            <w:tcW w:w="387" w:type="pct"/>
          </w:tcPr>
          <w:p w:rsidRPr="0034692A" w:rsidR="00796EF6" w:rsidP="004642CE" w:rsidRDefault="00796EF6" w14:paraId="23985D63" w14:textId="77777777">
            <w:pPr>
              <w:pStyle w:val="TableText"/>
              <w:rPr>
                <w:rFonts w:cs="Calibri Light"/>
                <w:sz w:val="16"/>
                <w:szCs w:val="16"/>
              </w:rPr>
            </w:pPr>
          </w:p>
        </w:tc>
        <w:tc>
          <w:tcPr>
            <w:tcW w:w="832" w:type="pct"/>
          </w:tcPr>
          <w:p w:rsidRPr="0034692A" w:rsidR="00796EF6" w:rsidP="004642CE" w:rsidRDefault="00796EF6" w14:paraId="274373DC" w14:textId="77777777">
            <w:pPr>
              <w:pStyle w:val="TableText"/>
              <w:rPr>
                <w:rFonts w:cs="Calibri Light"/>
                <w:sz w:val="16"/>
                <w:szCs w:val="16"/>
              </w:rPr>
            </w:pPr>
          </w:p>
        </w:tc>
        <w:tc>
          <w:tcPr>
            <w:tcW w:w="354" w:type="pct"/>
          </w:tcPr>
          <w:p w:rsidRPr="0034692A" w:rsidR="00796EF6" w:rsidP="004642CE" w:rsidRDefault="00796EF6" w14:paraId="61C0910B"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02478BC4" w14:textId="77777777">
        <w:trPr>
          <w:trHeight w:val="247"/>
        </w:trPr>
        <w:tc>
          <w:tcPr>
            <w:tcW w:w="154" w:type="pct"/>
          </w:tcPr>
          <w:p w:rsidRPr="0034692A" w:rsidR="00796EF6" w:rsidP="004642CE" w:rsidRDefault="00796EF6" w14:paraId="30FCDA3E" w14:textId="77777777">
            <w:pPr>
              <w:pStyle w:val="TableText"/>
              <w:rPr>
                <w:rFonts w:cs="Calibri Light"/>
                <w:sz w:val="16"/>
                <w:szCs w:val="16"/>
              </w:rPr>
            </w:pPr>
            <w:r w:rsidRPr="0034692A">
              <w:rPr>
                <w:rFonts w:cs="Calibri Light"/>
                <w:sz w:val="16"/>
                <w:szCs w:val="16"/>
              </w:rPr>
              <w:t>5</w:t>
            </w:r>
          </w:p>
        </w:tc>
        <w:tc>
          <w:tcPr>
            <w:tcW w:w="595" w:type="pct"/>
          </w:tcPr>
          <w:p w:rsidRPr="0034692A" w:rsidR="00796EF6" w:rsidP="004642CE" w:rsidRDefault="00796EF6" w14:paraId="6F4D4A85" w14:textId="77777777">
            <w:pPr>
              <w:pStyle w:val="TableText"/>
              <w:rPr>
                <w:rFonts w:cs="Calibri Light"/>
                <w:sz w:val="16"/>
                <w:szCs w:val="16"/>
              </w:rPr>
            </w:pPr>
            <w:r w:rsidRPr="0034692A">
              <w:rPr>
                <w:rFonts w:cs="Calibri Light"/>
                <w:sz w:val="16"/>
                <w:szCs w:val="16"/>
              </w:rPr>
              <w:t>PER_ADDRESSES_F</w:t>
            </w:r>
          </w:p>
        </w:tc>
        <w:tc>
          <w:tcPr>
            <w:tcW w:w="675" w:type="pct"/>
          </w:tcPr>
          <w:p w:rsidRPr="0034692A" w:rsidR="00796EF6" w:rsidP="004642CE" w:rsidRDefault="00796EF6" w14:paraId="0330D3E5" w14:textId="77777777">
            <w:pPr>
              <w:pStyle w:val="TableText"/>
              <w:rPr>
                <w:rFonts w:cs="Calibri Light"/>
                <w:sz w:val="16"/>
                <w:szCs w:val="16"/>
              </w:rPr>
            </w:pPr>
            <w:r w:rsidRPr="0034692A">
              <w:rPr>
                <w:rFonts w:cs="Calibri Light"/>
                <w:sz w:val="16"/>
                <w:szCs w:val="16"/>
              </w:rPr>
              <w:t>address_line1</w:t>
            </w:r>
          </w:p>
        </w:tc>
        <w:tc>
          <w:tcPr>
            <w:tcW w:w="354" w:type="pct"/>
          </w:tcPr>
          <w:p w:rsidRPr="0034692A" w:rsidR="00796EF6" w:rsidP="004642CE" w:rsidRDefault="00796EF6" w14:paraId="033DAA2C" w14:textId="77777777">
            <w:pPr>
              <w:pStyle w:val="TableText"/>
              <w:rPr>
                <w:rFonts w:cs="Calibri Light"/>
                <w:sz w:val="16"/>
                <w:szCs w:val="16"/>
              </w:rPr>
            </w:pPr>
            <w:r w:rsidRPr="0034692A">
              <w:rPr>
                <w:rFonts w:cs="Calibri Light"/>
                <w:sz w:val="16"/>
                <w:szCs w:val="16"/>
              </w:rPr>
              <w:t>Varchar2(30)</w:t>
            </w:r>
          </w:p>
        </w:tc>
        <w:tc>
          <w:tcPr>
            <w:tcW w:w="161" w:type="pct"/>
          </w:tcPr>
          <w:p w:rsidRPr="0034692A" w:rsidR="00796EF6" w:rsidP="004642CE" w:rsidRDefault="00796EF6" w14:paraId="6FB61361" w14:textId="77777777">
            <w:pPr>
              <w:pStyle w:val="TableText"/>
              <w:rPr>
                <w:rFonts w:cs="Calibri Light"/>
                <w:sz w:val="16"/>
                <w:szCs w:val="16"/>
              </w:rPr>
            </w:pPr>
          </w:p>
        </w:tc>
        <w:tc>
          <w:tcPr>
            <w:tcW w:w="451" w:type="pct"/>
          </w:tcPr>
          <w:p w:rsidRPr="0034692A" w:rsidR="00796EF6" w:rsidP="004642CE" w:rsidRDefault="00796EF6" w14:paraId="37126652" w14:textId="77777777">
            <w:pPr>
              <w:pStyle w:val="TableText"/>
              <w:rPr>
                <w:rFonts w:cs="Calibri Light"/>
                <w:sz w:val="16"/>
                <w:szCs w:val="16"/>
              </w:rPr>
            </w:pPr>
          </w:p>
        </w:tc>
        <w:tc>
          <w:tcPr>
            <w:tcW w:w="683" w:type="pct"/>
          </w:tcPr>
          <w:p w:rsidRPr="0034692A" w:rsidR="00796EF6" w:rsidP="004642CE" w:rsidRDefault="00796EF6" w14:paraId="57EC3453" w14:textId="77777777">
            <w:pPr>
              <w:pStyle w:val="TableText"/>
              <w:rPr>
                <w:rFonts w:cs="Calibri Light"/>
                <w:sz w:val="16"/>
                <w:szCs w:val="16"/>
              </w:rPr>
            </w:pPr>
            <w:r w:rsidRPr="0034692A">
              <w:rPr>
                <w:rFonts w:cs="Calibri Light"/>
                <w:sz w:val="16"/>
                <w:szCs w:val="16"/>
              </w:rPr>
              <w:t>AddressLine2</w:t>
            </w:r>
          </w:p>
        </w:tc>
        <w:tc>
          <w:tcPr>
            <w:tcW w:w="355" w:type="pct"/>
          </w:tcPr>
          <w:p w:rsidRPr="0034692A" w:rsidR="00796EF6" w:rsidP="004642CE" w:rsidRDefault="00796EF6" w14:paraId="1BA03A82" w14:textId="77777777">
            <w:pPr>
              <w:pStyle w:val="TableText"/>
              <w:rPr>
                <w:rFonts w:cs="Calibri Light"/>
                <w:sz w:val="16"/>
                <w:szCs w:val="16"/>
              </w:rPr>
            </w:pPr>
            <w:r w:rsidRPr="0034692A">
              <w:rPr>
                <w:rFonts w:cs="Calibri Light"/>
                <w:sz w:val="16"/>
                <w:szCs w:val="16"/>
              </w:rPr>
              <w:t>Varchar2(80)</w:t>
            </w:r>
          </w:p>
        </w:tc>
        <w:tc>
          <w:tcPr>
            <w:tcW w:w="387" w:type="pct"/>
          </w:tcPr>
          <w:p w:rsidRPr="0034692A" w:rsidR="00796EF6" w:rsidP="004642CE" w:rsidRDefault="00796EF6" w14:paraId="6CF14558" w14:textId="77777777">
            <w:pPr>
              <w:pStyle w:val="TableText"/>
              <w:rPr>
                <w:rFonts w:cs="Calibri Light"/>
                <w:sz w:val="16"/>
                <w:szCs w:val="16"/>
              </w:rPr>
            </w:pPr>
          </w:p>
        </w:tc>
        <w:tc>
          <w:tcPr>
            <w:tcW w:w="832" w:type="pct"/>
          </w:tcPr>
          <w:p w:rsidRPr="0034692A" w:rsidR="00796EF6" w:rsidP="004642CE" w:rsidRDefault="00796EF6" w14:paraId="7EFE430A" w14:textId="77777777">
            <w:pPr>
              <w:pStyle w:val="TableText"/>
              <w:rPr>
                <w:rFonts w:cs="Calibri Light"/>
                <w:sz w:val="16"/>
                <w:szCs w:val="16"/>
              </w:rPr>
            </w:pPr>
          </w:p>
        </w:tc>
        <w:tc>
          <w:tcPr>
            <w:tcW w:w="354" w:type="pct"/>
          </w:tcPr>
          <w:p w:rsidRPr="0034692A" w:rsidR="00796EF6" w:rsidP="004642CE" w:rsidRDefault="00796EF6" w14:paraId="7B5EE36B"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0DD5498A"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796EF6" w:rsidP="004642CE" w:rsidRDefault="00796EF6" w14:paraId="0DC9967A" w14:textId="77777777">
            <w:pPr>
              <w:pStyle w:val="TableText"/>
              <w:rPr>
                <w:rFonts w:cs="Calibri Light"/>
                <w:sz w:val="16"/>
                <w:szCs w:val="16"/>
              </w:rPr>
            </w:pPr>
            <w:r w:rsidRPr="0034692A">
              <w:rPr>
                <w:rFonts w:cs="Calibri Light"/>
                <w:sz w:val="16"/>
                <w:szCs w:val="16"/>
              </w:rPr>
              <w:t>6</w:t>
            </w:r>
          </w:p>
        </w:tc>
        <w:tc>
          <w:tcPr>
            <w:tcW w:w="595" w:type="pct"/>
          </w:tcPr>
          <w:p w:rsidRPr="0034692A" w:rsidR="00796EF6" w:rsidP="004642CE" w:rsidRDefault="00796EF6" w14:paraId="099E899D" w14:textId="77777777">
            <w:pPr>
              <w:pStyle w:val="TableText"/>
              <w:rPr>
                <w:rFonts w:cs="Calibri Light"/>
                <w:sz w:val="16"/>
                <w:szCs w:val="16"/>
              </w:rPr>
            </w:pPr>
            <w:r w:rsidRPr="0034692A">
              <w:rPr>
                <w:rFonts w:cs="Calibri Light"/>
                <w:sz w:val="16"/>
                <w:szCs w:val="16"/>
              </w:rPr>
              <w:t>PER_ADDRESSES_F</w:t>
            </w:r>
          </w:p>
        </w:tc>
        <w:tc>
          <w:tcPr>
            <w:tcW w:w="675" w:type="pct"/>
          </w:tcPr>
          <w:p w:rsidRPr="0034692A" w:rsidR="00796EF6" w:rsidP="004642CE" w:rsidRDefault="00796EF6" w14:paraId="2211F480" w14:textId="77777777">
            <w:pPr>
              <w:pStyle w:val="TableText"/>
              <w:rPr>
                <w:rFonts w:cs="Calibri Light"/>
                <w:sz w:val="16"/>
                <w:szCs w:val="16"/>
              </w:rPr>
            </w:pPr>
            <w:r w:rsidRPr="0034692A">
              <w:rPr>
                <w:rFonts w:cs="Calibri Light"/>
                <w:sz w:val="16"/>
                <w:szCs w:val="16"/>
              </w:rPr>
              <w:t>address_line1</w:t>
            </w:r>
          </w:p>
        </w:tc>
        <w:tc>
          <w:tcPr>
            <w:tcW w:w="354" w:type="pct"/>
          </w:tcPr>
          <w:p w:rsidRPr="0034692A" w:rsidR="00796EF6" w:rsidP="004642CE" w:rsidRDefault="00796EF6" w14:paraId="25DD8946" w14:textId="77777777">
            <w:pPr>
              <w:pStyle w:val="TableText"/>
              <w:rPr>
                <w:rFonts w:cs="Calibri Light"/>
                <w:sz w:val="16"/>
                <w:szCs w:val="16"/>
              </w:rPr>
            </w:pPr>
            <w:r w:rsidRPr="0034692A">
              <w:rPr>
                <w:rFonts w:cs="Calibri Light"/>
                <w:sz w:val="16"/>
                <w:szCs w:val="16"/>
              </w:rPr>
              <w:t>Varchar2(30)</w:t>
            </w:r>
          </w:p>
        </w:tc>
        <w:tc>
          <w:tcPr>
            <w:tcW w:w="161" w:type="pct"/>
          </w:tcPr>
          <w:p w:rsidRPr="0034692A" w:rsidR="00796EF6" w:rsidP="004642CE" w:rsidRDefault="00796EF6" w14:paraId="3EE813CD" w14:textId="77777777">
            <w:pPr>
              <w:pStyle w:val="TableText"/>
              <w:rPr>
                <w:rFonts w:cs="Calibri Light"/>
                <w:sz w:val="16"/>
                <w:szCs w:val="16"/>
              </w:rPr>
            </w:pPr>
          </w:p>
        </w:tc>
        <w:tc>
          <w:tcPr>
            <w:tcW w:w="451" w:type="pct"/>
          </w:tcPr>
          <w:p w:rsidRPr="0034692A" w:rsidR="00796EF6" w:rsidP="004642CE" w:rsidRDefault="00796EF6" w14:paraId="684C835A" w14:textId="77777777">
            <w:pPr>
              <w:pStyle w:val="TableText"/>
              <w:rPr>
                <w:rFonts w:cs="Calibri Light"/>
                <w:sz w:val="16"/>
                <w:szCs w:val="16"/>
              </w:rPr>
            </w:pPr>
          </w:p>
        </w:tc>
        <w:tc>
          <w:tcPr>
            <w:tcW w:w="683" w:type="pct"/>
          </w:tcPr>
          <w:p w:rsidRPr="0034692A" w:rsidR="00796EF6" w:rsidP="004642CE" w:rsidRDefault="00796EF6" w14:paraId="5A57F267" w14:textId="77777777">
            <w:pPr>
              <w:pStyle w:val="TableText"/>
              <w:rPr>
                <w:rFonts w:cs="Calibri Light"/>
                <w:sz w:val="16"/>
                <w:szCs w:val="16"/>
              </w:rPr>
            </w:pPr>
            <w:r w:rsidRPr="0034692A">
              <w:rPr>
                <w:rFonts w:cs="Calibri Light"/>
                <w:sz w:val="16"/>
                <w:szCs w:val="16"/>
              </w:rPr>
              <w:t>AddressLine3</w:t>
            </w:r>
          </w:p>
        </w:tc>
        <w:tc>
          <w:tcPr>
            <w:tcW w:w="355" w:type="pct"/>
          </w:tcPr>
          <w:p w:rsidRPr="0034692A" w:rsidR="00796EF6" w:rsidP="004642CE" w:rsidRDefault="00796EF6" w14:paraId="7AFB4A08" w14:textId="77777777">
            <w:pPr>
              <w:pStyle w:val="TableText"/>
              <w:rPr>
                <w:rFonts w:cs="Calibri Light"/>
                <w:sz w:val="16"/>
                <w:szCs w:val="16"/>
              </w:rPr>
            </w:pPr>
            <w:r w:rsidRPr="0034692A">
              <w:rPr>
                <w:rFonts w:cs="Calibri Light"/>
                <w:sz w:val="16"/>
                <w:szCs w:val="16"/>
              </w:rPr>
              <w:t>Varchar2(80)</w:t>
            </w:r>
          </w:p>
        </w:tc>
        <w:tc>
          <w:tcPr>
            <w:tcW w:w="387" w:type="pct"/>
          </w:tcPr>
          <w:p w:rsidRPr="0034692A" w:rsidR="00796EF6" w:rsidP="004642CE" w:rsidRDefault="00796EF6" w14:paraId="15541556" w14:textId="77777777">
            <w:pPr>
              <w:pStyle w:val="TableText"/>
              <w:rPr>
                <w:rFonts w:cs="Calibri Light"/>
                <w:sz w:val="16"/>
                <w:szCs w:val="16"/>
              </w:rPr>
            </w:pPr>
          </w:p>
        </w:tc>
        <w:tc>
          <w:tcPr>
            <w:tcW w:w="832" w:type="pct"/>
          </w:tcPr>
          <w:p w:rsidRPr="0034692A" w:rsidR="00796EF6" w:rsidP="004642CE" w:rsidRDefault="00796EF6" w14:paraId="55C3449B" w14:textId="77777777">
            <w:pPr>
              <w:pStyle w:val="TableText"/>
              <w:rPr>
                <w:rFonts w:cs="Calibri Light"/>
                <w:sz w:val="16"/>
                <w:szCs w:val="16"/>
              </w:rPr>
            </w:pPr>
          </w:p>
        </w:tc>
        <w:tc>
          <w:tcPr>
            <w:tcW w:w="354" w:type="pct"/>
          </w:tcPr>
          <w:p w:rsidRPr="0034692A" w:rsidR="00796EF6" w:rsidP="004642CE" w:rsidRDefault="00796EF6" w14:paraId="3F2BC946"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1E4C8A22" w14:textId="77777777">
        <w:trPr>
          <w:trHeight w:val="247"/>
        </w:trPr>
        <w:tc>
          <w:tcPr>
            <w:tcW w:w="154" w:type="pct"/>
          </w:tcPr>
          <w:p w:rsidRPr="0034692A" w:rsidR="00796EF6" w:rsidP="004642CE" w:rsidRDefault="00796EF6" w14:paraId="4A72F512" w14:textId="77777777">
            <w:pPr>
              <w:pStyle w:val="TableText"/>
              <w:rPr>
                <w:rFonts w:cs="Calibri Light"/>
                <w:sz w:val="16"/>
                <w:szCs w:val="16"/>
              </w:rPr>
            </w:pPr>
            <w:r w:rsidRPr="0034692A">
              <w:rPr>
                <w:rFonts w:cs="Calibri Light"/>
                <w:sz w:val="16"/>
                <w:szCs w:val="16"/>
              </w:rPr>
              <w:t>7</w:t>
            </w:r>
          </w:p>
        </w:tc>
        <w:tc>
          <w:tcPr>
            <w:tcW w:w="595" w:type="pct"/>
          </w:tcPr>
          <w:p w:rsidRPr="0034692A" w:rsidR="00796EF6" w:rsidP="004642CE" w:rsidRDefault="00796EF6" w14:paraId="37308762" w14:textId="77777777">
            <w:pPr>
              <w:pStyle w:val="TableText"/>
              <w:rPr>
                <w:rFonts w:cs="Calibri Light"/>
                <w:sz w:val="16"/>
                <w:szCs w:val="16"/>
              </w:rPr>
            </w:pPr>
            <w:r w:rsidRPr="0034692A">
              <w:rPr>
                <w:rFonts w:cs="Calibri Light"/>
                <w:sz w:val="16"/>
                <w:szCs w:val="16"/>
              </w:rPr>
              <w:t>PER_ADDRESSES_F</w:t>
            </w:r>
          </w:p>
        </w:tc>
        <w:tc>
          <w:tcPr>
            <w:tcW w:w="675" w:type="pct"/>
          </w:tcPr>
          <w:p w:rsidRPr="0034692A" w:rsidR="00796EF6" w:rsidP="004642CE" w:rsidRDefault="00796EF6" w14:paraId="5BC69E41" w14:textId="77777777">
            <w:pPr>
              <w:pStyle w:val="TableText"/>
              <w:rPr>
                <w:rFonts w:cs="Calibri Light"/>
                <w:sz w:val="16"/>
                <w:szCs w:val="16"/>
              </w:rPr>
            </w:pPr>
            <w:r w:rsidRPr="0034692A">
              <w:rPr>
                <w:rFonts w:cs="Calibri Light"/>
                <w:sz w:val="16"/>
                <w:szCs w:val="16"/>
              </w:rPr>
              <w:t>town_or_city</w:t>
            </w:r>
          </w:p>
        </w:tc>
        <w:tc>
          <w:tcPr>
            <w:tcW w:w="354" w:type="pct"/>
          </w:tcPr>
          <w:p w:rsidRPr="0034692A" w:rsidR="00796EF6" w:rsidP="004642CE" w:rsidRDefault="00796EF6" w14:paraId="6DB213C7" w14:textId="77777777">
            <w:pPr>
              <w:pStyle w:val="TableText"/>
              <w:rPr>
                <w:rFonts w:cs="Calibri Light"/>
                <w:sz w:val="16"/>
                <w:szCs w:val="16"/>
              </w:rPr>
            </w:pPr>
          </w:p>
        </w:tc>
        <w:tc>
          <w:tcPr>
            <w:tcW w:w="161" w:type="pct"/>
          </w:tcPr>
          <w:p w:rsidRPr="0034692A" w:rsidR="00796EF6" w:rsidP="004642CE" w:rsidRDefault="006E38AF" w14:paraId="63ADB646" w14:textId="1538DCB9">
            <w:pPr>
              <w:pStyle w:val="TableText"/>
              <w:rPr>
                <w:rFonts w:cs="Calibri Light"/>
                <w:sz w:val="16"/>
                <w:szCs w:val="16"/>
              </w:rPr>
            </w:pPr>
            <w:r>
              <w:rPr>
                <w:rFonts w:cs="Calibri Light"/>
                <w:sz w:val="16"/>
                <w:szCs w:val="16"/>
              </w:rPr>
              <w:t>Yes</w:t>
            </w:r>
          </w:p>
        </w:tc>
        <w:tc>
          <w:tcPr>
            <w:tcW w:w="451" w:type="pct"/>
          </w:tcPr>
          <w:p w:rsidRPr="0034692A" w:rsidR="00796EF6" w:rsidP="004642CE" w:rsidRDefault="00796EF6" w14:paraId="1A36745F" w14:textId="77777777">
            <w:pPr>
              <w:pStyle w:val="TableText"/>
              <w:rPr>
                <w:rFonts w:cs="Calibri Light"/>
                <w:sz w:val="16"/>
                <w:szCs w:val="16"/>
              </w:rPr>
            </w:pPr>
          </w:p>
        </w:tc>
        <w:tc>
          <w:tcPr>
            <w:tcW w:w="683" w:type="pct"/>
          </w:tcPr>
          <w:p w:rsidRPr="0034692A" w:rsidR="00796EF6" w:rsidP="004642CE" w:rsidRDefault="00796EF6" w14:paraId="361B2B4B" w14:textId="77777777">
            <w:pPr>
              <w:pStyle w:val="TableText"/>
              <w:rPr>
                <w:rFonts w:cs="Calibri Light"/>
                <w:sz w:val="16"/>
                <w:szCs w:val="16"/>
              </w:rPr>
            </w:pPr>
            <w:r w:rsidRPr="0034692A">
              <w:rPr>
                <w:rFonts w:cs="Calibri Light"/>
                <w:sz w:val="16"/>
                <w:szCs w:val="16"/>
              </w:rPr>
              <w:t>TownOrCity</w:t>
            </w:r>
          </w:p>
        </w:tc>
        <w:tc>
          <w:tcPr>
            <w:tcW w:w="355" w:type="pct"/>
          </w:tcPr>
          <w:p w:rsidRPr="0034692A" w:rsidR="00796EF6" w:rsidP="004642CE" w:rsidRDefault="00796EF6" w14:paraId="4B589A5C" w14:textId="77777777">
            <w:pPr>
              <w:pStyle w:val="TableText"/>
              <w:rPr>
                <w:rFonts w:cs="Calibri Light"/>
                <w:sz w:val="16"/>
                <w:szCs w:val="16"/>
              </w:rPr>
            </w:pPr>
            <w:r w:rsidRPr="0034692A">
              <w:rPr>
                <w:rFonts w:cs="Calibri Light"/>
                <w:sz w:val="16"/>
                <w:szCs w:val="16"/>
              </w:rPr>
              <w:t>Varchar2(30)</w:t>
            </w:r>
          </w:p>
        </w:tc>
        <w:tc>
          <w:tcPr>
            <w:tcW w:w="387" w:type="pct"/>
          </w:tcPr>
          <w:p w:rsidRPr="0034692A" w:rsidR="00796EF6" w:rsidP="004642CE" w:rsidRDefault="00796EF6" w14:paraId="2126AB84" w14:textId="77777777">
            <w:pPr>
              <w:pStyle w:val="TableText"/>
              <w:rPr>
                <w:rFonts w:cs="Calibri Light"/>
                <w:sz w:val="16"/>
                <w:szCs w:val="16"/>
              </w:rPr>
            </w:pPr>
          </w:p>
        </w:tc>
        <w:tc>
          <w:tcPr>
            <w:tcW w:w="832" w:type="pct"/>
          </w:tcPr>
          <w:p w:rsidRPr="0034692A" w:rsidR="00796EF6" w:rsidP="004642CE" w:rsidRDefault="00796EF6" w14:paraId="638EB69A" w14:textId="77777777">
            <w:pPr>
              <w:pStyle w:val="TableText"/>
              <w:rPr>
                <w:rFonts w:cs="Calibri Light"/>
                <w:sz w:val="16"/>
                <w:szCs w:val="16"/>
              </w:rPr>
            </w:pPr>
          </w:p>
        </w:tc>
        <w:tc>
          <w:tcPr>
            <w:tcW w:w="354" w:type="pct"/>
          </w:tcPr>
          <w:p w:rsidRPr="0034692A" w:rsidR="00796EF6" w:rsidP="004642CE" w:rsidRDefault="00796EF6" w14:paraId="75000F01"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0129A238"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796EF6" w:rsidP="004642CE" w:rsidRDefault="00796EF6" w14:paraId="795BFC0F" w14:textId="77777777">
            <w:pPr>
              <w:pStyle w:val="TableText"/>
              <w:rPr>
                <w:rFonts w:cs="Calibri Light"/>
                <w:sz w:val="16"/>
                <w:szCs w:val="16"/>
              </w:rPr>
            </w:pPr>
            <w:r w:rsidRPr="0034692A">
              <w:rPr>
                <w:rFonts w:cs="Calibri Light"/>
                <w:sz w:val="16"/>
                <w:szCs w:val="16"/>
              </w:rPr>
              <w:t>8</w:t>
            </w:r>
          </w:p>
        </w:tc>
        <w:tc>
          <w:tcPr>
            <w:tcW w:w="595" w:type="pct"/>
          </w:tcPr>
          <w:p w:rsidRPr="0034692A" w:rsidR="00796EF6" w:rsidP="004642CE" w:rsidRDefault="00796EF6" w14:paraId="58E1D71D" w14:textId="77777777">
            <w:pPr>
              <w:pStyle w:val="TableText"/>
              <w:rPr>
                <w:rFonts w:cs="Calibri Light"/>
                <w:sz w:val="16"/>
                <w:szCs w:val="16"/>
              </w:rPr>
            </w:pPr>
            <w:r w:rsidRPr="0034692A">
              <w:rPr>
                <w:rFonts w:cs="Calibri Light"/>
                <w:sz w:val="16"/>
                <w:szCs w:val="16"/>
              </w:rPr>
              <w:t>PER_ADDRESSES_F</w:t>
            </w:r>
          </w:p>
        </w:tc>
        <w:tc>
          <w:tcPr>
            <w:tcW w:w="675" w:type="pct"/>
          </w:tcPr>
          <w:p w:rsidRPr="0034692A" w:rsidR="00796EF6" w:rsidP="004642CE" w:rsidRDefault="00796EF6" w14:paraId="6B06638D" w14:textId="77777777">
            <w:pPr>
              <w:pStyle w:val="TableText"/>
              <w:rPr>
                <w:rFonts w:cs="Calibri Light"/>
                <w:sz w:val="16"/>
                <w:szCs w:val="16"/>
              </w:rPr>
            </w:pPr>
            <w:r w:rsidRPr="0034692A">
              <w:rPr>
                <w:rFonts w:cs="Calibri Light"/>
                <w:sz w:val="16"/>
                <w:szCs w:val="16"/>
              </w:rPr>
              <w:t>region1</w:t>
            </w:r>
          </w:p>
        </w:tc>
        <w:tc>
          <w:tcPr>
            <w:tcW w:w="354" w:type="pct"/>
          </w:tcPr>
          <w:p w:rsidRPr="0034692A" w:rsidR="00796EF6" w:rsidP="004642CE" w:rsidRDefault="00796EF6" w14:paraId="6F260744" w14:textId="77777777">
            <w:pPr>
              <w:pStyle w:val="TableText"/>
              <w:rPr>
                <w:rFonts w:cs="Calibri Light"/>
                <w:sz w:val="16"/>
                <w:szCs w:val="16"/>
              </w:rPr>
            </w:pPr>
          </w:p>
        </w:tc>
        <w:tc>
          <w:tcPr>
            <w:tcW w:w="161" w:type="pct"/>
          </w:tcPr>
          <w:p w:rsidRPr="0034692A" w:rsidR="00796EF6" w:rsidP="004642CE" w:rsidRDefault="006E38AF" w14:paraId="20F19D0A" w14:textId="4178523D">
            <w:pPr>
              <w:pStyle w:val="TableText"/>
              <w:rPr>
                <w:rFonts w:cs="Calibri Light"/>
                <w:sz w:val="16"/>
                <w:szCs w:val="16"/>
              </w:rPr>
            </w:pPr>
            <w:r>
              <w:rPr>
                <w:rFonts w:cs="Calibri Light"/>
                <w:sz w:val="16"/>
                <w:szCs w:val="16"/>
              </w:rPr>
              <w:t>Yes</w:t>
            </w:r>
          </w:p>
        </w:tc>
        <w:tc>
          <w:tcPr>
            <w:tcW w:w="451" w:type="pct"/>
          </w:tcPr>
          <w:p w:rsidRPr="0034692A" w:rsidR="00796EF6" w:rsidP="004642CE" w:rsidRDefault="00796EF6" w14:paraId="70223A4F" w14:textId="77777777">
            <w:pPr>
              <w:pStyle w:val="TableText"/>
              <w:rPr>
                <w:rFonts w:cs="Calibri Light"/>
                <w:sz w:val="16"/>
                <w:szCs w:val="16"/>
              </w:rPr>
            </w:pPr>
          </w:p>
        </w:tc>
        <w:tc>
          <w:tcPr>
            <w:tcW w:w="683" w:type="pct"/>
          </w:tcPr>
          <w:p w:rsidRPr="0034692A" w:rsidR="00796EF6" w:rsidP="004642CE" w:rsidRDefault="00796EF6" w14:paraId="6C23D2F2" w14:textId="77777777">
            <w:pPr>
              <w:pStyle w:val="TableText"/>
              <w:rPr>
                <w:rFonts w:cs="Calibri Light"/>
                <w:sz w:val="16"/>
                <w:szCs w:val="16"/>
              </w:rPr>
            </w:pPr>
            <w:r w:rsidRPr="0034692A">
              <w:rPr>
                <w:rFonts w:cs="Calibri Light"/>
                <w:sz w:val="16"/>
                <w:szCs w:val="16"/>
              </w:rPr>
              <w:t>Region1</w:t>
            </w:r>
          </w:p>
        </w:tc>
        <w:tc>
          <w:tcPr>
            <w:tcW w:w="355" w:type="pct"/>
          </w:tcPr>
          <w:p w:rsidRPr="0034692A" w:rsidR="00796EF6" w:rsidP="004642CE" w:rsidRDefault="00796EF6" w14:paraId="35607DA2" w14:textId="77777777">
            <w:pPr>
              <w:pStyle w:val="TableText"/>
              <w:rPr>
                <w:rFonts w:cs="Calibri Light"/>
                <w:sz w:val="16"/>
                <w:szCs w:val="16"/>
              </w:rPr>
            </w:pPr>
            <w:r w:rsidRPr="0034692A">
              <w:rPr>
                <w:rFonts w:cs="Calibri Light"/>
                <w:sz w:val="16"/>
                <w:szCs w:val="16"/>
              </w:rPr>
              <w:t>Varchar2(30)</w:t>
            </w:r>
          </w:p>
        </w:tc>
        <w:tc>
          <w:tcPr>
            <w:tcW w:w="387" w:type="pct"/>
          </w:tcPr>
          <w:p w:rsidRPr="0034692A" w:rsidR="00796EF6" w:rsidP="004642CE" w:rsidRDefault="00796EF6" w14:paraId="51C08319" w14:textId="77777777">
            <w:pPr>
              <w:pStyle w:val="TableText"/>
              <w:rPr>
                <w:rFonts w:cs="Calibri Light"/>
                <w:sz w:val="16"/>
                <w:szCs w:val="16"/>
              </w:rPr>
            </w:pPr>
          </w:p>
        </w:tc>
        <w:tc>
          <w:tcPr>
            <w:tcW w:w="832" w:type="pct"/>
          </w:tcPr>
          <w:p w:rsidRPr="0034692A" w:rsidR="00796EF6" w:rsidP="004642CE" w:rsidRDefault="00796EF6" w14:paraId="6172285A" w14:textId="77777777">
            <w:pPr>
              <w:pStyle w:val="TableText"/>
              <w:rPr>
                <w:rFonts w:cs="Calibri Light"/>
                <w:sz w:val="16"/>
                <w:szCs w:val="16"/>
              </w:rPr>
            </w:pPr>
          </w:p>
        </w:tc>
        <w:tc>
          <w:tcPr>
            <w:tcW w:w="354" w:type="pct"/>
          </w:tcPr>
          <w:p w:rsidRPr="0034692A" w:rsidR="00796EF6" w:rsidP="004642CE" w:rsidRDefault="00796EF6" w14:paraId="7382EF77"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6F655E21" w14:textId="77777777">
        <w:trPr>
          <w:trHeight w:val="247"/>
        </w:trPr>
        <w:tc>
          <w:tcPr>
            <w:tcW w:w="154" w:type="pct"/>
          </w:tcPr>
          <w:p w:rsidRPr="0034692A" w:rsidR="00796EF6" w:rsidP="004642CE" w:rsidRDefault="00796EF6" w14:paraId="3540E6BB" w14:textId="77777777">
            <w:pPr>
              <w:pStyle w:val="TableText"/>
              <w:rPr>
                <w:rFonts w:cs="Calibri Light"/>
                <w:sz w:val="16"/>
                <w:szCs w:val="16"/>
              </w:rPr>
            </w:pPr>
            <w:r w:rsidRPr="0034692A">
              <w:rPr>
                <w:rFonts w:cs="Calibri Light"/>
                <w:sz w:val="16"/>
                <w:szCs w:val="16"/>
              </w:rPr>
              <w:t>9</w:t>
            </w:r>
          </w:p>
        </w:tc>
        <w:tc>
          <w:tcPr>
            <w:tcW w:w="595" w:type="pct"/>
          </w:tcPr>
          <w:p w:rsidRPr="0034692A" w:rsidR="00796EF6" w:rsidP="004642CE" w:rsidRDefault="00796EF6" w14:paraId="15E06A1B" w14:textId="77777777">
            <w:pPr>
              <w:pStyle w:val="TableText"/>
              <w:rPr>
                <w:rFonts w:cs="Calibri Light"/>
                <w:sz w:val="16"/>
                <w:szCs w:val="16"/>
              </w:rPr>
            </w:pPr>
            <w:r w:rsidRPr="0034692A">
              <w:rPr>
                <w:rFonts w:cs="Calibri Light"/>
                <w:sz w:val="16"/>
                <w:szCs w:val="16"/>
              </w:rPr>
              <w:t>PER_ADDRESSES_F</w:t>
            </w:r>
          </w:p>
        </w:tc>
        <w:tc>
          <w:tcPr>
            <w:tcW w:w="675" w:type="pct"/>
          </w:tcPr>
          <w:p w:rsidRPr="0034692A" w:rsidR="00796EF6" w:rsidP="004642CE" w:rsidRDefault="00796EF6" w14:paraId="5D534870" w14:textId="77777777">
            <w:pPr>
              <w:pStyle w:val="TableText"/>
              <w:rPr>
                <w:rFonts w:cs="Calibri Light"/>
                <w:sz w:val="16"/>
                <w:szCs w:val="16"/>
              </w:rPr>
            </w:pPr>
            <w:r w:rsidRPr="0034692A">
              <w:rPr>
                <w:rFonts w:cs="Calibri Light"/>
                <w:sz w:val="16"/>
                <w:szCs w:val="16"/>
              </w:rPr>
              <w:t>TERRITORY_SHORT_NAME</w:t>
            </w:r>
          </w:p>
        </w:tc>
        <w:tc>
          <w:tcPr>
            <w:tcW w:w="354" w:type="pct"/>
          </w:tcPr>
          <w:p w:rsidRPr="0034692A" w:rsidR="00796EF6" w:rsidP="004642CE" w:rsidRDefault="00796EF6" w14:paraId="5F0EE2D7" w14:textId="77777777">
            <w:pPr>
              <w:pStyle w:val="TableText"/>
              <w:rPr>
                <w:rFonts w:cs="Calibri Light"/>
                <w:sz w:val="16"/>
                <w:szCs w:val="16"/>
              </w:rPr>
            </w:pPr>
          </w:p>
        </w:tc>
        <w:tc>
          <w:tcPr>
            <w:tcW w:w="161" w:type="pct"/>
          </w:tcPr>
          <w:p w:rsidRPr="0034692A" w:rsidR="00796EF6" w:rsidP="004642CE" w:rsidRDefault="006E38AF" w14:paraId="592134B6" w14:textId="3FF7CE5E">
            <w:pPr>
              <w:pStyle w:val="TableText"/>
              <w:rPr>
                <w:rFonts w:cs="Calibri Light"/>
                <w:sz w:val="16"/>
                <w:szCs w:val="16"/>
              </w:rPr>
            </w:pPr>
            <w:r>
              <w:rPr>
                <w:rFonts w:cs="Calibri Light"/>
                <w:sz w:val="16"/>
                <w:szCs w:val="16"/>
              </w:rPr>
              <w:t>Yes</w:t>
            </w:r>
          </w:p>
        </w:tc>
        <w:tc>
          <w:tcPr>
            <w:tcW w:w="451" w:type="pct"/>
          </w:tcPr>
          <w:p w:rsidRPr="0034692A" w:rsidR="00796EF6" w:rsidP="004642CE" w:rsidRDefault="00796EF6" w14:paraId="69F00574" w14:textId="77777777">
            <w:pPr>
              <w:pStyle w:val="TableText"/>
              <w:rPr>
                <w:rFonts w:cs="Calibri Light"/>
                <w:sz w:val="16"/>
                <w:szCs w:val="16"/>
              </w:rPr>
            </w:pPr>
          </w:p>
        </w:tc>
        <w:tc>
          <w:tcPr>
            <w:tcW w:w="683" w:type="pct"/>
          </w:tcPr>
          <w:p w:rsidRPr="0034692A" w:rsidR="00796EF6" w:rsidP="004642CE" w:rsidRDefault="00796EF6" w14:paraId="380E1D17" w14:textId="77777777">
            <w:pPr>
              <w:pStyle w:val="TableText"/>
              <w:rPr>
                <w:rFonts w:cs="Calibri Light"/>
                <w:sz w:val="16"/>
                <w:szCs w:val="16"/>
              </w:rPr>
            </w:pPr>
            <w:r w:rsidRPr="0034692A">
              <w:rPr>
                <w:rFonts w:cs="Calibri Light"/>
                <w:sz w:val="16"/>
                <w:szCs w:val="16"/>
              </w:rPr>
              <w:t>Country</w:t>
            </w:r>
          </w:p>
        </w:tc>
        <w:tc>
          <w:tcPr>
            <w:tcW w:w="355" w:type="pct"/>
          </w:tcPr>
          <w:p w:rsidRPr="0034692A" w:rsidR="00796EF6" w:rsidP="004642CE" w:rsidRDefault="00796EF6" w14:paraId="107ECF0E" w14:textId="77777777">
            <w:pPr>
              <w:pStyle w:val="TableText"/>
              <w:rPr>
                <w:rFonts w:cs="Calibri Light"/>
                <w:sz w:val="16"/>
                <w:szCs w:val="16"/>
              </w:rPr>
            </w:pPr>
            <w:r w:rsidRPr="0034692A">
              <w:rPr>
                <w:rFonts w:cs="Calibri Light"/>
                <w:sz w:val="16"/>
                <w:szCs w:val="16"/>
              </w:rPr>
              <w:t>Varchar2(30)</w:t>
            </w:r>
          </w:p>
        </w:tc>
        <w:tc>
          <w:tcPr>
            <w:tcW w:w="387" w:type="pct"/>
          </w:tcPr>
          <w:p w:rsidRPr="0034692A" w:rsidR="00796EF6" w:rsidP="004642CE" w:rsidRDefault="00796EF6" w14:paraId="6BD9FB70" w14:textId="77777777">
            <w:pPr>
              <w:pStyle w:val="TableText"/>
              <w:rPr>
                <w:rFonts w:cs="Calibri Light"/>
                <w:sz w:val="16"/>
                <w:szCs w:val="16"/>
              </w:rPr>
            </w:pPr>
          </w:p>
        </w:tc>
        <w:tc>
          <w:tcPr>
            <w:tcW w:w="832" w:type="pct"/>
          </w:tcPr>
          <w:p w:rsidRPr="0034692A" w:rsidR="00796EF6" w:rsidP="004642CE" w:rsidRDefault="00796EF6" w14:paraId="248FF019" w14:textId="77777777">
            <w:pPr>
              <w:pStyle w:val="TableText"/>
              <w:rPr>
                <w:rFonts w:cs="Calibri Light"/>
                <w:sz w:val="16"/>
                <w:szCs w:val="16"/>
              </w:rPr>
            </w:pPr>
          </w:p>
        </w:tc>
        <w:tc>
          <w:tcPr>
            <w:tcW w:w="354" w:type="pct"/>
          </w:tcPr>
          <w:p w:rsidRPr="0034692A" w:rsidR="00796EF6" w:rsidP="004642CE" w:rsidRDefault="00796EF6" w14:paraId="40FAC506"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35D0EBF1"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796EF6" w:rsidP="004642CE" w:rsidRDefault="00796EF6" w14:paraId="1ED907DC" w14:textId="77777777">
            <w:pPr>
              <w:pStyle w:val="TableText"/>
              <w:rPr>
                <w:rFonts w:cs="Calibri Light"/>
                <w:sz w:val="16"/>
                <w:szCs w:val="16"/>
              </w:rPr>
            </w:pPr>
            <w:r w:rsidRPr="0034692A">
              <w:rPr>
                <w:rFonts w:cs="Calibri Light"/>
                <w:sz w:val="16"/>
                <w:szCs w:val="16"/>
              </w:rPr>
              <w:t>10</w:t>
            </w:r>
          </w:p>
        </w:tc>
        <w:tc>
          <w:tcPr>
            <w:tcW w:w="595" w:type="pct"/>
          </w:tcPr>
          <w:p w:rsidRPr="0034692A" w:rsidR="00796EF6" w:rsidP="004642CE" w:rsidRDefault="00796EF6" w14:paraId="070F3DBF" w14:textId="77777777">
            <w:pPr>
              <w:pStyle w:val="TableText"/>
              <w:rPr>
                <w:rFonts w:cs="Calibri Light"/>
                <w:sz w:val="16"/>
                <w:szCs w:val="16"/>
              </w:rPr>
            </w:pPr>
            <w:r w:rsidRPr="0034692A">
              <w:rPr>
                <w:rFonts w:cs="Calibri Light"/>
                <w:sz w:val="16"/>
                <w:szCs w:val="16"/>
              </w:rPr>
              <w:t>PER_ADDRESSES_F</w:t>
            </w:r>
          </w:p>
        </w:tc>
        <w:tc>
          <w:tcPr>
            <w:tcW w:w="675" w:type="pct"/>
          </w:tcPr>
          <w:p w:rsidRPr="0034692A" w:rsidR="00796EF6" w:rsidP="004642CE" w:rsidRDefault="00796EF6" w14:paraId="6EC06C0D" w14:textId="77777777">
            <w:pPr>
              <w:pStyle w:val="TableText"/>
              <w:rPr>
                <w:rFonts w:cs="Calibri Light"/>
                <w:sz w:val="16"/>
                <w:szCs w:val="16"/>
              </w:rPr>
            </w:pPr>
            <w:r w:rsidRPr="0034692A">
              <w:rPr>
                <w:rFonts w:cs="Calibri Light"/>
                <w:sz w:val="16"/>
                <w:szCs w:val="16"/>
              </w:rPr>
              <w:t>postal_code</w:t>
            </w:r>
          </w:p>
        </w:tc>
        <w:tc>
          <w:tcPr>
            <w:tcW w:w="354" w:type="pct"/>
          </w:tcPr>
          <w:p w:rsidRPr="0034692A" w:rsidR="00796EF6" w:rsidP="004642CE" w:rsidRDefault="00796EF6" w14:paraId="66FE1A3E" w14:textId="77777777">
            <w:pPr>
              <w:pStyle w:val="TableText"/>
              <w:rPr>
                <w:rFonts w:cs="Calibri Light"/>
                <w:sz w:val="16"/>
                <w:szCs w:val="16"/>
              </w:rPr>
            </w:pPr>
          </w:p>
        </w:tc>
        <w:tc>
          <w:tcPr>
            <w:tcW w:w="161" w:type="pct"/>
          </w:tcPr>
          <w:p w:rsidRPr="0034692A" w:rsidR="00796EF6" w:rsidP="004642CE" w:rsidRDefault="006E38AF" w14:paraId="3D41AF8A" w14:textId="20B4CEAE">
            <w:pPr>
              <w:pStyle w:val="TableText"/>
              <w:rPr>
                <w:rFonts w:cs="Calibri Light"/>
                <w:sz w:val="16"/>
                <w:szCs w:val="16"/>
              </w:rPr>
            </w:pPr>
            <w:r>
              <w:rPr>
                <w:rFonts w:cs="Calibri Light"/>
                <w:sz w:val="16"/>
                <w:szCs w:val="16"/>
              </w:rPr>
              <w:t>Yes</w:t>
            </w:r>
          </w:p>
        </w:tc>
        <w:tc>
          <w:tcPr>
            <w:tcW w:w="451" w:type="pct"/>
          </w:tcPr>
          <w:p w:rsidRPr="0034692A" w:rsidR="00796EF6" w:rsidP="004642CE" w:rsidRDefault="00796EF6" w14:paraId="1BF81402" w14:textId="77777777">
            <w:pPr>
              <w:pStyle w:val="TableText"/>
              <w:rPr>
                <w:rFonts w:cs="Calibri Light"/>
                <w:sz w:val="16"/>
                <w:szCs w:val="16"/>
              </w:rPr>
            </w:pPr>
          </w:p>
        </w:tc>
        <w:tc>
          <w:tcPr>
            <w:tcW w:w="683" w:type="pct"/>
          </w:tcPr>
          <w:p w:rsidRPr="0034692A" w:rsidR="00796EF6" w:rsidP="004642CE" w:rsidRDefault="00796EF6" w14:paraId="17244029" w14:textId="77777777">
            <w:pPr>
              <w:pStyle w:val="TableText"/>
              <w:rPr>
                <w:rFonts w:cs="Calibri Light"/>
                <w:sz w:val="16"/>
                <w:szCs w:val="16"/>
              </w:rPr>
            </w:pPr>
            <w:r w:rsidRPr="0034692A">
              <w:rPr>
                <w:rFonts w:cs="Calibri Light"/>
                <w:sz w:val="16"/>
                <w:szCs w:val="16"/>
              </w:rPr>
              <w:t>PostalCode</w:t>
            </w:r>
          </w:p>
        </w:tc>
        <w:tc>
          <w:tcPr>
            <w:tcW w:w="355" w:type="pct"/>
          </w:tcPr>
          <w:p w:rsidRPr="0034692A" w:rsidR="00796EF6" w:rsidP="004642CE" w:rsidRDefault="00796EF6" w14:paraId="64BE178B" w14:textId="77777777">
            <w:pPr>
              <w:pStyle w:val="TableText"/>
              <w:rPr>
                <w:rFonts w:cs="Calibri Light"/>
                <w:sz w:val="16"/>
                <w:szCs w:val="16"/>
              </w:rPr>
            </w:pPr>
            <w:r w:rsidRPr="0034692A">
              <w:rPr>
                <w:rFonts w:cs="Calibri Light"/>
                <w:sz w:val="16"/>
                <w:szCs w:val="16"/>
              </w:rPr>
              <w:t>Varchar2</w:t>
            </w:r>
          </w:p>
        </w:tc>
        <w:tc>
          <w:tcPr>
            <w:tcW w:w="387" w:type="pct"/>
          </w:tcPr>
          <w:p w:rsidRPr="0034692A" w:rsidR="00796EF6" w:rsidP="004642CE" w:rsidRDefault="00796EF6" w14:paraId="6B9A279B" w14:textId="77777777">
            <w:pPr>
              <w:pStyle w:val="TableText"/>
              <w:rPr>
                <w:rFonts w:cs="Calibri Light"/>
                <w:sz w:val="16"/>
                <w:szCs w:val="16"/>
              </w:rPr>
            </w:pPr>
          </w:p>
        </w:tc>
        <w:tc>
          <w:tcPr>
            <w:tcW w:w="832" w:type="pct"/>
          </w:tcPr>
          <w:p w:rsidRPr="0034692A" w:rsidR="00796EF6" w:rsidP="004642CE" w:rsidRDefault="00796EF6" w14:paraId="13EE45AB" w14:textId="77777777">
            <w:pPr>
              <w:pStyle w:val="TableText"/>
              <w:rPr>
                <w:rFonts w:cs="Calibri Light"/>
                <w:sz w:val="16"/>
                <w:szCs w:val="16"/>
              </w:rPr>
            </w:pPr>
          </w:p>
        </w:tc>
        <w:tc>
          <w:tcPr>
            <w:tcW w:w="354" w:type="pct"/>
          </w:tcPr>
          <w:p w:rsidRPr="0034692A" w:rsidR="00796EF6" w:rsidP="004642CE" w:rsidRDefault="00796EF6" w14:paraId="36F37B60"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482BFCB1" w14:textId="77777777">
        <w:trPr>
          <w:trHeight w:val="247"/>
        </w:trPr>
        <w:tc>
          <w:tcPr>
            <w:tcW w:w="154" w:type="pct"/>
          </w:tcPr>
          <w:p w:rsidRPr="0034692A" w:rsidR="00796EF6" w:rsidP="004642CE" w:rsidRDefault="00796EF6" w14:paraId="2AF83CC4" w14:textId="77777777">
            <w:pPr>
              <w:pStyle w:val="TableText"/>
              <w:rPr>
                <w:rFonts w:cs="Calibri Light"/>
                <w:sz w:val="16"/>
                <w:szCs w:val="16"/>
              </w:rPr>
            </w:pPr>
            <w:r w:rsidRPr="0034692A">
              <w:rPr>
                <w:rFonts w:cs="Calibri Light"/>
                <w:sz w:val="16"/>
                <w:szCs w:val="16"/>
              </w:rPr>
              <w:t>11</w:t>
            </w:r>
          </w:p>
        </w:tc>
        <w:tc>
          <w:tcPr>
            <w:tcW w:w="595" w:type="pct"/>
          </w:tcPr>
          <w:p w:rsidRPr="0034692A" w:rsidR="00796EF6" w:rsidP="004642CE" w:rsidRDefault="00796EF6" w14:paraId="103FF83C" w14:textId="77777777">
            <w:pPr>
              <w:pStyle w:val="TableText"/>
              <w:rPr>
                <w:rFonts w:cs="Calibri Light"/>
                <w:sz w:val="16"/>
                <w:szCs w:val="16"/>
              </w:rPr>
            </w:pPr>
            <w:r w:rsidRPr="0034692A">
              <w:rPr>
                <w:rFonts w:cs="Calibri Light"/>
                <w:sz w:val="16"/>
                <w:szCs w:val="16"/>
              </w:rPr>
              <w:t>PER_ADDRESSES_F</w:t>
            </w:r>
          </w:p>
        </w:tc>
        <w:tc>
          <w:tcPr>
            <w:tcW w:w="675" w:type="pct"/>
          </w:tcPr>
          <w:p w:rsidRPr="0034692A" w:rsidR="00796EF6" w:rsidP="004642CE" w:rsidRDefault="00796EF6" w14:paraId="0122BEC9" w14:textId="77777777">
            <w:pPr>
              <w:pStyle w:val="TableText"/>
              <w:rPr>
                <w:rFonts w:cs="Calibri Light"/>
                <w:sz w:val="16"/>
                <w:szCs w:val="16"/>
              </w:rPr>
            </w:pPr>
            <w:r w:rsidRPr="0034692A">
              <w:rPr>
                <w:rFonts w:cs="Calibri Light"/>
                <w:sz w:val="16"/>
                <w:szCs w:val="16"/>
              </w:rPr>
              <w:t>primary_flag</w:t>
            </w:r>
          </w:p>
        </w:tc>
        <w:tc>
          <w:tcPr>
            <w:tcW w:w="354" w:type="pct"/>
          </w:tcPr>
          <w:p w:rsidRPr="0034692A" w:rsidR="00796EF6" w:rsidP="004642CE" w:rsidRDefault="00796EF6" w14:paraId="2CFDE635" w14:textId="77777777">
            <w:pPr>
              <w:pStyle w:val="TableText"/>
              <w:rPr>
                <w:rFonts w:cs="Calibri Light"/>
                <w:sz w:val="16"/>
                <w:szCs w:val="16"/>
              </w:rPr>
            </w:pPr>
            <w:r w:rsidRPr="0034692A">
              <w:rPr>
                <w:rFonts w:cs="Calibri Light"/>
                <w:sz w:val="16"/>
                <w:szCs w:val="16"/>
              </w:rPr>
              <w:t>Varchar2(1)</w:t>
            </w:r>
          </w:p>
        </w:tc>
        <w:tc>
          <w:tcPr>
            <w:tcW w:w="161" w:type="pct"/>
          </w:tcPr>
          <w:p w:rsidRPr="0034692A" w:rsidR="00796EF6" w:rsidP="004642CE" w:rsidRDefault="006E38AF" w14:paraId="23755A25" w14:textId="5369BD94">
            <w:pPr>
              <w:pStyle w:val="TableText"/>
              <w:rPr>
                <w:rFonts w:cs="Calibri Light"/>
                <w:sz w:val="16"/>
                <w:szCs w:val="16"/>
              </w:rPr>
            </w:pPr>
            <w:r>
              <w:rPr>
                <w:rFonts w:cs="Calibri Light"/>
                <w:sz w:val="16"/>
                <w:szCs w:val="16"/>
              </w:rPr>
              <w:t>Yes</w:t>
            </w:r>
          </w:p>
        </w:tc>
        <w:tc>
          <w:tcPr>
            <w:tcW w:w="451" w:type="pct"/>
          </w:tcPr>
          <w:p w:rsidRPr="0034692A" w:rsidR="00796EF6" w:rsidP="004642CE" w:rsidRDefault="00796EF6" w14:paraId="68100914" w14:textId="03695D61">
            <w:pPr>
              <w:pStyle w:val="TableText"/>
              <w:rPr>
                <w:rFonts w:cs="Calibri Light"/>
                <w:sz w:val="16"/>
                <w:szCs w:val="16"/>
              </w:rPr>
            </w:pPr>
          </w:p>
        </w:tc>
        <w:tc>
          <w:tcPr>
            <w:tcW w:w="683" w:type="pct"/>
          </w:tcPr>
          <w:p w:rsidRPr="0034692A" w:rsidR="00796EF6" w:rsidP="004642CE" w:rsidRDefault="00796EF6" w14:paraId="4A393F56" w14:textId="77777777">
            <w:pPr>
              <w:pStyle w:val="TableText"/>
              <w:rPr>
                <w:rFonts w:cs="Calibri Light"/>
                <w:sz w:val="16"/>
                <w:szCs w:val="16"/>
              </w:rPr>
            </w:pPr>
            <w:r w:rsidRPr="0034692A">
              <w:rPr>
                <w:rFonts w:cs="Calibri Light"/>
                <w:sz w:val="16"/>
                <w:szCs w:val="16"/>
              </w:rPr>
              <w:t>PrimaryFlag</w:t>
            </w:r>
          </w:p>
        </w:tc>
        <w:tc>
          <w:tcPr>
            <w:tcW w:w="355" w:type="pct"/>
          </w:tcPr>
          <w:p w:rsidRPr="0034692A" w:rsidR="00796EF6" w:rsidP="004642CE" w:rsidRDefault="00796EF6" w14:paraId="113F9A2A" w14:textId="77777777">
            <w:pPr>
              <w:pStyle w:val="TableText"/>
              <w:rPr>
                <w:rFonts w:cs="Calibri Light"/>
                <w:sz w:val="16"/>
                <w:szCs w:val="16"/>
              </w:rPr>
            </w:pPr>
            <w:r w:rsidRPr="0034692A">
              <w:rPr>
                <w:rFonts w:cs="Calibri Light"/>
                <w:sz w:val="16"/>
                <w:szCs w:val="16"/>
              </w:rPr>
              <w:t>Varchar2(1)</w:t>
            </w:r>
          </w:p>
        </w:tc>
        <w:tc>
          <w:tcPr>
            <w:tcW w:w="387" w:type="pct"/>
          </w:tcPr>
          <w:p w:rsidRPr="0034692A" w:rsidR="00796EF6" w:rsidP="004642CE" w:rsidRDefault="00796EF6" w14:paraId="500A0184" w14:textId="77777777">
            <w:pPr>
              <w:pStyle w:val="TableText"/>
              <w:rPr>
                <w:rFonts w:cs="Calibri Light"/>
                <w:sz w:val="16"/>
                <w:szCs w:val="16"/>
              </w:rPr>
            </w:pPr>
          </w:p>
        </w:tc>
        <w:tc>
          <w:tcPr>
            <w:tcW w:w="832" w:type="pct"/>
          </w:tcPr>
          <w:p w:rsidRPr="0034692A" w:rsidR="00796EF6" w:rsidP="004642CE" w:rsidRDefault="00796EF6" w14:paraId="2AE91100" w14:textId="77777777">
            <w:pPr>
              <w:pStyle w:val="TableText"/>
              <w:rPr>
                <w:rFonts w:cs="Calibri Light"/>
                <w:sz w:val="16"/>
                <w:szCs w:val="16"/>
              </w:rPr>
            </w:pPr>
          </w:p>
        </w:tc>
        <w:tc>
          <w:tcPr>
            <w:tcW w:w="354" w:type="pct"/>
          </w:tcPr>
          <w:p w:rsidRPr="0034692A" w:rsidR="00796EF6" w:rsidP="004642CE" w:rsidRDefault="00796EF6" w14:paraId="4A3E03FE"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2C21F8AE"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796EF6" w:rsidP="004642CE" w:rsidRDefault="00796EF6" w14:paraId="5A89EED6" w14:textId="77777777">
            <w:pPr>
              <w:pStyle w:val="TableText"/>
              <w:rPr>
                <w:rFonts w:cs="Calibri Light"/>
                <w:sz w:val="16"/>
                <w:szCs w:val="16"/>
              </w:rPr>
            </w:pPr>
            <w:r w:rsidRPr="0034692A">
              <w:rPr>
                <w:rFonts w:cs="Calibri Light"/>
                <w:sz w:val="16"/>
                <w:szCs w:val="16"/>
              </w:rPr>
              <w:t>12</w:t>
            </w:r>
          </w:p>
        </w:tc>
        <w:tc>
          <w:tcPr>
            <w:tcW w:w="595" w:type="pct"/>
          </w:tcPr>
          <w:p w:rsidRPr="0034692A" w:rsidR="00796EF6" w:rsidP="004642CE" w:rsidRDefault="00796EF6" w14:paraId="789C6E17" w14:textId="77777777">
            <w:pPr>
              <w:pStyle w:val="TableText"/>
              <w:rPr>
                <w:rFonts w:cs="Calibri Light"/>
                <w:sz w:val="16"/>
                <w:szCs w:val="16"/>
              </w:rPr>
            </w:pPr>
          </w:p>
        </w:tc>
        <w:tc>
          <w:tcPr>
            <w:tcW w:w="675" w:type="pct"/>
          </w:tcPr>
          <w:p w:rsidRPr="0034692A" w:rsidR="00796EF6" w:rsidP="004642CE" w:rsidRDefault="00796EF6" w14:paraId="24386D35" w14:textId="77777777">
            <w:pPr>
              <w:pStyle w:val="TableText"/>
              <w:rPr>
                <w:rFonts w:cs="Calibri Light"/>
                <w:sz w:val="16"/>
                <w:szCs w:val="16"/>
              </w:rPr>
            </w:pPr>
          </w:p>
        </w:tc>
        <w:tc>
          <w:tcPr>
            <w:tcW w:w="354" w:type="pct"/>
          </w:tcPr>
          <w:p w:rsidRPr="0034692A" w:rsidR="00796EF6" w:rsidP="004642CE" w:rsidRDefault="00796EF6" w14:paraId="23C23FAE" w14:textId="77777777">
            <w:pPr>
              <w:pStyle w:val="TableText"/>
              <w:rPr>
                <w:rFonts w:cs="Calibri Light"/>
                <w:sz w:val="16"/>
                <w:szCs w:val="16"/>
              </w:rPr>
            </w:pPr>
          </w:p>
        </w:tc>
        <w:tc>
          <w:tcPr>
            <w:tcW w:w="161" w:type="pct"/>
          </w:tcPr>
          <w:p w:rsidRPr="0034692A" w:rsidR="00796EF6" w:rsidP="004642CE" w:rsidRDefault="006E38AF" w14:paraId="6E11BD3E" w14:textId="7C2FFFDE">
            <w:pPr>
              <w:pStyle w:val="TableText"/>
              <w:rPr>
                <w:rFonts w:cs="Calibri Light"/>
                <w:sz w:val="16"/>
                <w:szCs w:val="16"/>
              </w:rPr>
            </w:pPr>
            <w:r>
              <w:rPr>
                <w:rFonts w:cs="Calibri Light"/>
                <w:sz w:val="16"/>
                <w:szCs w:val="16"/>
              </w:rPr>
              <w:t>Yes</w:t>
            </w:r>
          </w:p>
        </w:tc>
        <w:tc>
          <w:tcPr>
            <w:tcW w:w="451" w:type="pct"/>
          </w:tcPr>
          <w:p w:rsidRPr="0034692A" w:rsidR="00796EF6" w:rsidP="004642CE" w:rsidRDefault="00796EF6" w14:paraId="3995D4DB" w14:textId="77777777">
            <w:pPr>
              <w:pStyle w:val="TableText"/>
              <w:rPr>
                <w:rFonts w:cs="Calibri Light"/>
                <w:sz w:val="16"/>
                <w:szCs w:val="16"/>
              </w:rPr>
            </w:pPr>
          </w:p>
        </w:tc>
        <w:tc>
          <w:tcPr>
            <w:tcW w:w="683" w:type="pct"/>
          </w:tcPr>
          <w:p w:rsidRPr="0034692A" w:rsidR="00796EF6" w:rsidP="004642CE" w:rsidRDefault="00796EF6" w14:paraId="4413AD99" w14:textId="77777777">
            <w:pPr>
              <w:pStyle w:val="TableText"/>
              <w:rPr>
                <w:rFonts w:cs="Calibri Light"/>
                <w:sz w:val="16"/>
                <w:szCs w:val="16"/>
              </w:rPr>
            </w:pPr>
            <w:r w:rsidRPr="0034692A">
              <w:rPr>
                <w:rFonts w:cs="Calibri Light"/>
                <w:sz w:val="16"/>
                <w:szCs w:val="16"/>
              </w:rPr>
              <w:t>SourceSystemOwner</w:t>
            </w:r>
          </w:p>
        </w:tc>
        <w:tc>
          <w:tcPr>
            <w:tcW w:w="355" w:type="pct"/>
          </w:tcPr>
          <w:p w:rsidRPr="0034692A" w:rsidR="00796EF6" w:rsidP="004642CE" w:rsidRDefault="00796EF6" w14:paraId="41F7B0D5" w14:textId="77777777">
            <w:pPr>
              <w:pStyle w:val="TableText"/>
              <w:rPr>
                <w:rFonts w:cs="Calibri Light"/>
                <w:sz w:val="16"/>
                <w:szCs w:val="16"/>
              </w:rPr>
            </w:pPr>
          </w:p>
        </w:tc>
        <w:tc>
          <w:tcPr>
            <w:tcW w:w="387" w:type="pct"/>
          </w:tcPr>
          <w:p w:rsidRPr="0034692A" w:rsidR="00796EF6" w:rsidP="004642CE" w:rsidRDefault="00796EF6" w14:paraId="5647A495" w14:textId="69A68348">
            <w:pPr>
              <w:pStyle w:val="TableText"/>
              <w:rPr>
                <w:rFonts w:cs="Calibri Light"/>
                <w:sz w:val="16"/>
                <w:szCs w:val="16"/>
              </w:rPr>
            </w:pPr>
            <w:r w:rsidRPr="0034692A">
              <w:rPr>
                <w:rFonts w:cs="Calibri Light"/>
                <w:sz w:val="16"/>
                <w:szCs w:val="16"/>
              </w:rPr>
              <w:t>EBS or DataMigration</w:t>
            </w:r>
          </w:p>
        </w:tc>
        <w:tc>
          <w:tcPr>
            <w:tcW w:w="832" w:type="pct"/>
          </w:tcPr>
          <w:p w:rsidRPr="0034692A" w:rsidR="00796EF6" w:rsidP="004642CE" w:rsidRDefault="00796EF6" w14:paraId="1581D3BB" w14:textId="77777777">
            <w:pPr>
              <w:pStyle w:val="TableText"/>
              <w:rPr>
                <w:rFonts w:cs="Calibri Light"/>
                <w:sz w:val="16"/>
                <w:szCs w:val="16"/>
              </w:rPr>
            </w:pPr>
          </w:p>
        </w:tc>
        <w:tc>
          <w:tcPr>
            <w:tcW w:w="354" w:type="pct"/>
          </w:tcPr>
          <w:p w:rsidRPr="0034692A" w:rsidR="00796EF6" w:rsidP="004642CE" w:rsidRDefault="00796EF6" w14:paraId="30A45A1E"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28FA98AF" w14:textId="77777777">
        <w:trPr>
          <w:trHeight w:val="247"/>
        </w:trPr>
        <w:tc>
          <w:tcPr>
            <w:tcW w:w="154" w:type="pct"/>
          </w:tcPr>
          <w:p w:rsidRPr="0034692A" w:rsidR="00796EF6" w:rsidP="004642CE" w:rsidRDefault="00796EF6" w14:paraId="2E4E0580" w14:textId="77777777">
            <w:pPr>
              <w:pStyle w:val="TableText"/>
              <w:rPr>
                <w:rFonts w:cs="Calibri Light"/>
                <w:sz w:val="16"/>
                <w:szCs w:val="16"/>
              </w:rPr>
            </w:pPr>
            <w:r w:rsidRPr="0034692A">
              <w:rPr>
                <w:rFonts w:cs="Calibri Light"/>
                <w:sz w:val="16"/>
                <w:szCs w:val="16"/>
              </w:rPr>
              <w:t>13</w:t>
            </w:r>
          </w:p>
        </w:tc>
        <w:tc>
          <w:tcPr>
            <w:tcW w:w="595" w:type="pct"/>
          </w:tcPr>
          <w:p w:rsidRPr="0034692A" w:rsidR="00796EF6" w:rsidP="004642CE" w:rsidRDefault="00796EF6" w14:paraId="0235D49F" w14:textId="77777777">
            <w:pPr>
              <w:pStyle w:val="TableText"/>
              <w:rPr>
                <w:rFonts w:cs="Calibri Light"/>
                <w:sz w:val="16"/>
                <w:szCs w:val="16"/>
              </w:rPr>
            </w:pPr>
          </w:p>
        </w:tc>
        <w:tc>
          <w:tcPr>
            <w:tcW w:w="675" w:type="pct"/>
          </w:tcPr>
          <w:p w:rsidRPr="0034692A" w:rsidR="00796EF6" w:rsidP="004642CE" w:rsidRDefault="00796EF6" w14:paraId="662A986C" w14:textId="77777777">
            <w:pPr>
              <w:pStyle w:val="TableText"/>
              <w:rPr>
                <w:rFonts w:cs="Calibri Light"/>
                <w:sz w:val="16"/>
                <w:szCs w:val="16"/>
              </w:rPr>
            </w:pPr>
          </w:p>
        </w:tc>
        <w:tc>
          <w:tcPr>
            <w:tcW w:w="354" w:type="pct"/>
          </w:tcPr>
          <w:p w:rsidRPr="0034692A" w:rsidR="00796EF6" w:rsidP="004642CE" w:rsidRDefault="00796EF6" w14:paraId="0B265E14" w14:textId="77777777">
            <w:pPr>
              <w:pStyle w:val="TableText"/>
              <w:rPr>
                <w:rFonts w:cs="Calibri Light"/>
                <w:sz w:val="16"/>
                <w:szCs w:val="16"/>
              </w:rPr>
            </w:pPr>
          </w:p>
        </w:tc>
        <w:tc>
          <w:tcPr>
            <w:tcW w:w="161" w:type="pct"/>
          </w:tcPr>
          <w:p w:rsidRPr="0034692A" w:rsidR="00796EF6" w:rsidP="004642CE" w:rsidRDefault="006E38AF" w14:paraId="59F3CC87" w14:textId="5877D93D">
            <w:pPr>
              <w:pStyle w:val="TableText"/>
              <w:rPr>
                <w:rFonts w:cs="Calibri Light"/>
                <w:sz w:val="16"/>
                <w:szCs w:val="16"/>
              </w:rPr>
            </w:pPr>
            <w:r>
              <w:rPr>
                <w:rFonts w:cs="Calibri Light"/>
                <w:sz w:val="16"/>
                <w:szCs w:val="16"/>
              </w:rPr>
              <w:t>Yes</w:t>
            </w:r>
          </w:p>
        </w:tc>
        <w:tc>
          <w:tcPr>
            <w:tcW w:w="451" w:type="pct"/>
          </w:tcPr>
          <w:p w:rsidRPr="0034692A" w:rsidR="00796EF6" w:rsidP="004642CE" w:rsidRDefault="00796EF6" w14:paraId="78FA37C6" w14:textId="77777777">
            <w:pPr>
              <w:pStyle w:val="TableText"/>
              <w:rPr>
                <w:rFonts w:cs="Calibri Light"/>
                <w:sz w:val="16"/>
                <w:szCs w:val="16"/>
              </w:rPr>
            </w:pPr>
          </w:p>
        </w:tc>
        <w:tc>
          <w:tcPr>
            <w:tcW w:w="683" w:type="pct"/>
          </w:tcPr>
          <w:p w:rsidRPr="0034692A" w:rsidR="00796EF6" w:rsidP="004642CE" w:rsidRDefault="00796EF6" w14:paraId="323A93E0" w14:textId="77777777">
            <w:pPr>
              <w:pStyle w:val="TableText"/>
              <w:rPr>
                <w:rFonts w:cs="Calibri Light"/>
                <w:sz w:val="16"/>
                <w:szCs w:val="16"/>
              </w:rPr>
            </w:pPr>
            <w:r w:rsidRPr="0034692A">
              <w:rPr>
                <w:rFonts w:cs="Calibri Light"/>
                <w:sz w:val="16"/>
                <w:szCs w:val="16"/>
              </w:rPr>
              <w:t>SourceSystemId</w:t>
            </w:r>
          </w:p>
        </w:tc>
        <w:tc>
          <w:tcPr>
            <w:tcW w:w="355" w:type="pct"/>
          </w:tcPr>
          <w:p w:rsidRPr="0034692A" w:rsidR="00796EF6" w:rsidP="004642CE" w:rsidRDefault="00796EF6" w14:paraId="0C47D66A" w14:textId="77777777">
            <w:pPr>
              <w:pStyle w:val="TableText"/>
              <w:rPr>
                <w:rFonts w:cs="Calibri Light"/>
                <w:sz w:val="16"/>
                <w:szCs w:val="16"/>
              </w:rPr>
            </w:pPr>
          </w:p>
        </w:tc>
        <w:tc>
          <w:tcPr>
            <w:tcW w:w="387" w:type="pct"/>
          </w:tcPr>
          <w:p w:rsidRPr="0034692A" w:rsidR="00796EF6" w:rsidP="004642CE" w:rsidRDefault="00796EF6" w14:paraId="3AF95269" w14:textId="3FD40F48">
            <w:pPr>
              <w:pStyle w:val="TableText"/>
              <w:rPr>
                <w:rFonts w:cs="Calibri Light"/>
                <w:sz w:val="16"/>
                <w:szCs w:val="16"/>
              </w:rPr>
            </w:pPr>
            <w:r w:rsidRPr="0034692A">
              <w:rPr>
                <w:rFonts w:cs="Calibri Light"/>
                <w:sz w:val="16"/>
                <w:szCs w:val="16"/>
              </w:rPr>
              <w:t>Person</w:t>
            </w:r>
            <w:r w:rsidR="002B434E">
              <w:rPr>
                <w:rFonts w:cs="Calibri Light"/>
                <w:sz w:val="16"/>
                <w:szCs w:val="16"/>
              </w:rPr>
              <w:t>Address</w:t>
            </w:r>
            <w:r w:rsidRPr="0034692A">
              <w:rPr>
                <w:rFonts w:cs="Calibri Light"/>
                <w:sz w:val="16"/>
                <w:szCs w:val="16"/>
              </w:rPr>
              <w:t>- PersonNumber</w:t>
            </w:r>
          </w:p>
          <w:p w:rsidRPr="0034692A" w:rsidR="00796EF6" w:rsidP="004642CE" w:rsidRDefault="00796EF6" w14:paraId="09DB5EF0" w14:textId="77777777">
            <w:pPr>
              <w:pStyle w:val="TableText"/>
              <w:rPr>
                <w:rFonts w:cs="Calibri Light"/>
                <w:sz w:val="16"/>
                <w:szCs w:val="16"/>
              </w:rPr>
            </w:pPr>
          </w:p>
        </w:tc>
        <w:tc>
          <w:tcPr>
            <w:tcW w:w="832" w:type="pct"/>
          </w:tcPr>
          <w:p w:rsidRPr="0034692A" w:rsidR="00796EF6" w:rsidP="004642CE" w:rsidRDefault="00796EF6" w14:paraId="3FD5DA08" w14:textId="77777777">
            <w:pPr>
              <w:pStyle w:val="TableText"/>
              <w:rPr>
                <w:rFonts w:cs="Calibri Light"/>
                <w:sz w:val="16"/>
                <w:szCs w:val="16"/>
              </w:rPr>
            </w:pPr>
          </w:p>
        </w:tc>
        <w:tc>
          <w:tcPr>
            <w:tcW w:w="354" w:type="pct"/>
          </w:tcPr>
          <w:p w:rsidRPr="0034692A" w:rsidR="00796EF6" w:rsidP="004642CE" w:rsidRDefault="00796EF6" w14:paraId="0A1A2B44"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30064E99"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796EF6" w:rsidP="004642CE" w:rsidRDefault="00796EF6" w14:paraId="30C04844" w14:textId="77777777">
            <w:pPr>
              <w:pStyle w:val="TableText"/>
              <w:rPr>
                <w:rFonts w:cs="Calibri Light"/>
                <w:sz w:val="16"/>
                <w:szCs w:val="16"/>
              </w:rPr>
            </w:pPr>
            <w:r w:rsidRPr="0034692A">
              <w:rPr>
                <w:rFonts w:cs="Calibri Light"/>
                <w:sz w:val="16"/>
                <w:szCs w:val="16"/>
              </w:rPr>
              <w:t>14</w:t>
            </w:r>
          </w:p>
        </w:tc>
        <w:tc>
          <w:tcPr>
            <w:tcW w:w="595" w:type="pct"/>
          </w:tcPr>
          <w:p w:rsidRPr="0034692A" w:rsidR="00796EF6" w:rsidP="004642CE" w:rsidRDefault="00796EF6" w14:paraId="5BA1389C" w14:textId="77777777">
            <w:pPr>
              <w:pStyle w:val="TableText"/>
              <w:rPr>
                <w:rFonts w:cs="Calibri Light"/>
                <w:sz w:val="16"/>
                <w:szCs w:val="16"/>
              </w:rPr>
            </w:pPr>
          </w:p>
        </w:tc>
        <w:tc>
          <w:tcPr>
            <w:tcW w:w="675" w:type="pct"/>
          </w:tcPr>
          <w:p w:rsidRPr="0034692A" w:rsidR="00796EF6" w:rsidP="004642CE" w:rsidRDefault="00796EF6" w14:paraId="5305A5B1" w14:textId="77777777">
            <w:pPr>
              <w:pStyle w:val="TableText"/>
              <w:rPr>
                <w:rFonts w:cs="Calibri Light"/>
                <w:sz w:val="16"/>
                <w:szCs w:val="16"/>
              </w:rPr>
            </w:pPr>
          </w:p>
        </w:tc>
        <w:tc>
          <w:tcPr>
            <w:tcW w:w="354" w:type="pct"/>
          </w:tcPr>
          <w:p w:rsidRPr="0034692A" w:rsidR="00796EF6" w:rsidP="004642CE" w:rsidRDefault="00796EF6" w14:paraId="1AB25C28" w14:textId="77777777">
            <w:pPr>
              <w:pStyle w:val="TableText"/>
              <w:rPr>
                <w:rFonts w:cs="Calibri Light"/>
                <w:sz w:val="16"/>
                <w:szCs w:val="16"/>
              </w:rPr>
            </w:pPr>
          </w:p>
        </w:tc>
        <w:tc>
          <w:tcPr>
            <w:tcW w:w="161" w:type="pct"/>
          </w:tcPr>
          <w:p w:rsidRPr="0034692A" w:rsidR="00796EF6" w:rsidP="004642CE" w:rsidRDefault="006E38AF" w14:paraId="478630BD" w14:textId="08D5E117">
            <w:pPr>
              <w:pStyle w:val="TableText"/>
              <w:rPr>
                <w:rFonts w:cs="Calibri Light"/>
                <w:sz w:val="16"/>
                <w:szCs w:val="16"/>
              </w:rPr>
            </w:pPr>
            <w:r>
              <w:rPr>
                <w:rFonts w:cs="Calibri Light"/>
                <w:sz w:val="16"/>
                <w:szCs w:val="16"/>
              </w:rPr>
              <w:t>Yes</w:t>
            </w:r>
          </w:p>
        </w:tc>
        <w:tc>
          <w:tcPr>
            <w:tcW w:w="451" w:type="pct"/>
          </w:tcPr>
          <w:p w:rsidRPr="0034692A" w:rsidR="00796EF6" w:rsidP="004642CE" w:rsidRDefault="00796EF6" w14:paraId="0208A412" w14:textId="77777777">
            <w:pPr>
              <w:pStyle w:val="TableText"/>
              <w:rPr>
                <w:rFonts w:cs="Calibri Light"/>
                <w:sz w:val="16"/>
                <w:szCs w:val="16"/>
              </w:rPr>
            </w:pPr>
          </w:p>
        </w:tc>
        <w:tc>
          <w:tcPr>
            <w:tcW w:w="683" w:type="pct"/>
          </w:tcPr>
          <w:p w:rsidRPr="0034692A" w:rsidR="00796EF6" w:rsidP="004642CE" w:rsidRDefault="00796EF6" w14:paraId="208AFF1D" w14:textId="77777777">
            <w:pPr>
              <w:pStyle w:val="TableText"/>
              <w:rPr>
                <w:rFonts w:cs="Calibri Light"/>
                <w:sz w:val="16"/>
                <w:szCs w:val="16"/>
              </w:rPr>
            </w:pPr>
            <w:r w:rsidRPr="0034692A">
              <w:rPr>
                <w:rFonts w:cs="Calibri Light"/>
                <w:sz w:val="16"/>
                <w:szCs w:val="16"/>
              </w:rPr>
              <w:t>PersonId (SourceSystemId)</w:t>
            </w:r>
          </w:p>
        </w:tc>
        <w:tc>
          <w:tcPr>
            <w:tcW w:w="355" w:type="pct"/>
          </w:tcPr>
          <w:p w:rsidRPr="0034692A" w:rsidR="00796EF6" w:rsidP="004642CE" w:rsidRDefault="00796EF6" w14:paraId="0F69B456" w14:textId="77777777">
            <w:pPr>
              <w:pStyle w:val="TableText"/>
              <w:rPr>
                <w:rFonts w:cs="Calibri Light"/>
                <w:sz w:val="16"/>
                <w:szCs w:val="16"/>
              </w:rPr>
            </w:pPr>
          </w:p>
        </w:tc>
        <w:tc>
          <w:tcPr>
            <w:tcW w:w="387" w:type="pct"/>
          </w:tcPr>
          <w:p w:rsidRPr="0034692A" w:rsidR="00796EF6" w:rsidP="004642CE" w:rsidRDefault="00796EF6" w14:paraId="65380595" w14:textId="77777777">
            <w:pPr>
              <w:pStyle w:val="TableText"/>
              <w:rPr>
                <w:rFonts w:cs="Calibri Light"/>
                <w:sz w:val="16"/>
                <w:szCs w:val="16"/>
              </w:rPr>
            </w:pPr>
            <w:r w:rsidRPr="0034692A">
              <w:rPr>
                <w:rFonts w:cs="Calibri Light"/>
                <w:sz w:val="16"/>
                <w:szCs w:val="16"/>
              </w:rPr>
              <w:t>WORKER- PersonNumber</w:t>
            </w:r>
          </w:p>
        </w:tc>
        <w:tc>
          <w:tcPr>
            <w:tcW w:w="832" w:type="pct"/>
          </w:tcPr>
          <w:p w:rsidRPr="0034692A" w:rsidR="00796EF6" w:rsidP="004642CE" w:rsidRDefault="00796EF6" w14:paraId="313B03C4" w14:textId="77777777">
            <w:pPr>
              <w:pStyle w:val="TableText"/>
              <w:rPr>
                <w:rFonts w:cs="Calibri Light"/>
                <w:sz w:val="16"/>
                <w:szCs w:val="16"/>
              </w:rPr>
            </w:pPr>
          </w:p>
        </w:tc>
        <w:tc>
          <w:tcPr>
            <w:tcW w:w="354" w:type="pct"/>
          </w:tcPr>
          <w:p w:rsidRPr="0034692A" w:rsidR="00796EF6" w:rsidP="004642CE" w:rsidRDefault="00796EF6" w14:paraId="400C397D"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5E6202B6" w14:textId="77777777">
        <w:trPr>
          <w:trHeight w:val="247"/>
        </w:trPr>
        <w:tc>
          <w:tcPr>
            <w:tcW w:w="154" w:type="pct"/>
          </w:tcPr>
          <w:p w:rsidRPr="0034692A" w:rsidR="00796EF6" w:rsidP="004642CE" w:rsidRDefault="00796EF6" w14:paraId="7D02036B" w14:textId="77777777">
            <w:pPr>
              <w:pStyle w:val="TableText"/>
              <w:rPr>
                <w:rFonts w:cs="Calibri Light"/>
                <w:sz w:val="16"/>
                <w:szCs w:val="16"/>
              </w:rPr>
            </w:pPr>
            <w:r w:rsidRPr="0034692A">
              <w:rPr>
                <w:rFonts w:cs="Calibri Light"/>
                <w:sz w:val="16"/>
                <w:szCs w:val="16"/>
              </w:rPr>
              <w:t>15</w:t>
            </w:r>
          </w:p>
        </w:tc>
        <w:tc>
          <w:tcPr>
            <w:tcW w:w="595" w:type="pct"/>
          </w:tcPr>
          <w:p w:rsidRPr="0034692A" w:rsidR="00796EF6" w:rsidP="004642CE" w:rsidRDefault="00796EF6" w14:paraId="514A16C8" w14:textId="77777777">
            <w:pPr>
              <w:pStyle w:val="TableText"/>
              <w:rPr>
                <w:rFonts w:cs="Calibri Light"/>
                <w:sz w:val="16"/>
                <w:szCs w:val="16"/>
              </w:rPr>
            </w:pPr>
          </w:p>
        </w:tc>
        <w:tc>
          <w:tcPr>
            <w:tcW w:w="675" w:type="pct"/>
          </w:tcPr>
          <w:p w:rsidRPr="0034692A" w:rsidR="00796EF6" w:rsidP="004642CE" w:rsidRDefault="00796EF6" w14:paraId="2258DAB0" w14:textId="77777777">
            <w:pPr>
              <w:pStyle w:val="TableText"/>
              <w:rPr>
                <w:rFonts w:cs="Calibri Light"/>
                <w:sz w:val="16"/>
                <w:szCs w:val="16"/>
              </w:rPr>
            </w:pPr>
          </w:p>
        </w:tc>
        <w:tc>
          <w:tcPr>
            <w:tcW w:w="354" w:type="pct"/>
          </w:tcPr>
          <w:p w:rsidRPr="0034692A" w:rsidR="00796EF6" w:rsidP="004642CE" w:rsidRDefault="00796EF6" w14:paraId="45CA5838" w14:textId="77777777">
            <w:pPr>
              <w:pStyle w:val="TableText"/>
              <w:rPr>
                <w:rFonts w:cs="Calibri Light"/>
                <w:sz w:val="16"/>
                <w:szCs w:val="16"/>
              </w:rPr>
            </w:pPr>
          </w:p>
        </w:tc>
        <w:tc>
          <w:tcPr>
            <w:tcW w:w="161" w:type="pct"/>
          </w:tcPr>
          <w:p w:rsidRPr="0034692A" w:rsidR="00796EF6" w:rsidP="004642CE" w:rsidRDefault="006E38AF" w14:paraId="7EA744B7" w14:textId="1028E05D">
            <w:pPr>
              <w:pStyle w:val="TableText"/>
              <w:rPr>
                <w:rFonts w:cs="Calibri Light"/>
                <w:sz w:val="16"/>
                <w:szCs w:val="16"/>
              </w:rPr>
            </w:pPr>
            <w:r>
              <w:rPr>
                <w:rFonts w:cs="Calibri Light"/>
                <w:sz w:val="16"/>
                <w:szCs w:val="16"/>
              </w:rPr>
              <w:t>Yes</w:t>
            </w:r>
          </w:p>
        </w:tc>
        <w:tc>
          <w:tcPr>
            <w:tcW w:w="451" w:type="pct"/>
          </w:tcPr>
          <w:p w:rsidRPr="0034692A" w:rsidR="00796EF6" w:rsidP="004642CE" w:rsidRDefault="00796EF6" w14:paraId="720421A7" w14:textId="77777777">
            <w:pPr>
              <w:pStyle w:val="TableText"/>
              <w:rPr>
                <w:rFonts w:cs="Calibri Light"/>
                <w:sz w:val="16"/>
                <w:szCs w:val="16"/>
              </w:rPr>
            </w:pPr>
          </w:p>
        </w:tc>
        <w:tc>
          <w:tcPr>
            <w:tcW w:w="683" w:type="pct"/>
          </w:tcPr>
          <w:p w:rsidRPr="0034692A" w:rsidR="00796EF6" w:rsidP="004642CE" w:rsidRDefault="00796EF6" w14:paraId="238C0991" w14:textId="77777777">
            <w:pPr>
              <w:pStyle w:val="TableText"/>
              <w:rPr>
                <w:rFonts w:cs="Calibri Light"/>
                <w:sz w:val="16"/>
                <w:szCs w:val="16"/>
              </w:rPr>
            </w:pPr>
            <w:r w:rsidRPr="0034692A">
              <w:rPr>
                <w:rFonts w:cs="Calibri Light"/>
                <w:sz w:val="16"/>
                <w:szCs w:val="16"/>
              </w:rPr>
              <w:t>EffectiveEndDate</w:t>
            </w:r>
          </w:p>
        </w:tc>
        <w:tc>
          <w:tcPr>
            <w:tcW w:w="355" w:type="pct"/>
          </w:tcPr>
          <w:p w:rsidRPr="0034692A" w:rsidR="00796EF6" w:rsidP="004642CE" w:rsidRDefault="00796EF6" w14:paraId="4E57C9EE" w14:textId="77777777">
            <w:pPr>
              <w:pStyle w:val="TableText"/>
              <w:rPr>
                <w:rFonts w:cs="Calibri Light"/>
                <w:sz w:val="16"/>
                <w:szCs w:val="16"/>
              </w:rPr>
            </w:pPr>
          </w:p>
        </w:tc>
        <w:tc>
          <w:tcPr>
            <w:tcW w:w="387" w:type="pct"/>
          </w:tcPr>
          <w:p w:rsidRPr="0034692A" w:rsidR="00796EF6" w:rsidP="004642CE" w:rsidRDefault="00796EF6" w14:paraId="18EA8987" w14:textId="77777777">
            <w:pPr>
              <w:pStyle w:val="TableText"/>
              <w:rPr>
                <w:rFonts w:cs="Calibri Light"/>
                <w:sz w:val="16"/>
                <w:szCs w:val="16"/>
              </w:rPr>
            </w:pPr>
            <w:r w:rsidRPr="0034692A">
              <w:rPr>
                <w:rFonts w:cs="Calibri Light"/>
                <w:sz w:val="16"/>
                <w:szCs w:val="16"/>
              </w:rPr>
              <w:t>31-DEC-4712</w:t>
            </w:r>
          </w:p>
        </w:tc>
        <w:tc>
          <w:tcPr>
            <w:tcW w:w="832" w:type="pct"/>
          </w:tcPr>
          <w:p w:rsidRPr="0034692A" w:rsidR="00796EF6" w:rsidP="004642CE" w:rsidRDefault="00796EF6" w14:paraId="78AAC041" w14:textId="77777777">
            <w:pPr>
              <w:pStyle w:val="TableText"/>
              <w:rPr>
                <w:rFonts w:cs="Calibri Light"/>
                <w:sz w:val="16"/>
                <w:szCs w:val="16"/>
              </w:rPr>
            </w:pPr>
          </w:p>
        </w:tc>
        <w:tc>
          <w:tcPr>
            <w:tcW w:w="354" w:type="pct"/>
          </w:tcPr>
          <w:p w:rsidRPr="0034692A" w:rsidR="00796EF6" w:rsidP="004642CE" w:rsidRDefault="00796EF6" w14:paraId="499E7101"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33C6E04D" w14:textId="77777777">
        <w:trPr>
          <w:cnfStyle w:val="000000100000" w:firstRow="0" w:lastRow="0" w:firstColumn="0" w:lastColumn="0" w:oddVBand="0" w:evenVBand="0" w:oddHBand="1" w:evenHBand="0" w:firstRowFirstColumn="0" w:firstRowLastColumn="0" w:lastRowFirstColumn="0" w:lastRowLastColumn="0"/>
          <w:trHeight w:val="247"/>
        </w:trPr>
        <w:tc>
          <w:tcPr>
            <w:tcW w:w="154" w:type="pct"/>
          </w:tcPr>
          <w:p w:rsidRPr="0034692A" w:rsidR="00796EF6" w:rsidP="004642CE" w:rsidRDefault="00796EF6" w14:paraId="710EE7AA"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6</w:t>
            </w:r>
          </w:p>
        </w:tc>
        <w:tc>
          <w:tcPr>
            <w:tcW w:w="595" w:type="pct"/>
          </w:tcPr>
          <w:p w:rsidRPr="0034692A" w:rsidR="00796EF6" w:rsidP="004642CE" w:rsidRDefault="00796EF6" w14:paraId="63DA6602" w14:textId="77777777">
            <w:pPr>
              <w:spacing w:after="0" w:line="240" w:lineRule="auto"/>
              <w:rPr>
                <w:rFonts w:ascii="Calibri Light" w:hAnsi="Calibri Light" w:cs="Calibri Light"/>
                <w:sz w:val="16"/>
                <w:szCs w:val="16"/>
                <w:lang w:val="en-US" w:eastAsia="en-US"/>
              </w:rPr>
            </w:pPr>
          </w:p>
        </w:tc>
        <w:tc>
          <w:tcPr>
            <w:tcW w:w="675" w:type="pct"/>
          </w:tcPr>
          <w:p w:rsidRPr="0034692A" w:rsidR="00796EF6" w:rsidP="004642CE" w:rsidRDefault="00796EF6" w14:paraId="4C88414E" w14:textId="77777777">
            <w:pPr>
              <w:spacing w:after="0" w:line="240" w:lineRule="auto"/>
              <w:rPr>
                <w:rFonts w:ascii="Calibri Light" w:hAnsi="Calibri Light" w:cs="Calibri Light"/>
                <w:sz w:val="16"/>
                <w:szCs w:val="16"/>
                <w:lang w:val="en-US" w:eastAsia="en-US"/>
              </w:rPr>
            </w:pPr>
          </w:p>
        </w:tc>
        <w:tc>
          <w:tcPr>
            <w:tcW w:w="354" w:type="pct"/>
          </w:tcPr>
          <w:p w:rsidRPr="0034692A" w:rsidR="00796EF6" w:rsidP="004642CE" w:rsidRDefault="00796EF6" w14:paraId="223E1A5D" w14:textId="77777777">
            <w:pPr>
              <w:spacing w:after="0" w:line="240" w:lineRule="auto"/>
              <w:rPr>
                <w:rFonts w:ascii="Calibri Light" w:hAnsi="Calibri Light" w:cs="Calibri Light"/>
                <w:sz w:val="16"/>
                <w:szCs w:val="16"/>
                <w:lang w:val="en-US" w:eastAsia="en-US"/>
              </w:rPr>
            </w:pPr>
          </w:p>
        </w:tc>
        <w:tc>
          <w:tcPr>
            <w:tcW w:w="161" w:type="pct"/>
          </w:tcPr>
          <w:p w:rsidRPr="0034692A" w:rsidR="00796EF6" w:rsidP="004642CE" w:rsidRDefault="006E38AF" w14:paraId="43863122" w14:textId="0B33FB52">
            <w:pPr>
              <w:spacing w:after="0" w:line="240" w:lineRule="auto"/>
              <w:rPr>
                <w:rFonts w:ascii="Calibri Light" w:hAnsi="Calibri Light" w:cs="Calibri Light"/>
                <w:sz w:val="16"/>
                <w:szCs w:val="16"/>
                <w:lang w:val="en-US" w:eastAsia="en-US"/>
              </w:rPr>
            </w:pPr>
            <w:r>
              <w:rPr>
                <w:rFonts w:cs="Calibri Light"/>
                <w:sz w:val="16"/>
                <w:szCs w:val="16"/>
              </w:rPr>
              <w:t>Yes</w:t>
            </w:r>
          </w:p>
        </w:tc>
        <w:tc>
          <w:tcPr>
            <w:tcW w:w="451" w:type="pct"/>
          </w:tcPr>
          <w:p w:rsidRPr="0034692A" w:rsidR="00796EF6" w:rsidP="004642CE" w:rsidRDefault="00796EF6" w14:paraId="0E17CCE8" w14:textId="77777777">
            <w:pPr>
              <w:spacing w:after="0" w:line="240" w:lineRule="auto"/>
              <w:rPr>
                <w:rFonts w:ascii="Calibri Light" w:hAnsi="Calibri Light" w:cs="Calibri Light"/>
                <w:sz w:val="16"/>
                <w:szCs w:val="16"/>
                <w:lang w:val="en-US" w:eastAsia="en-US"/>
              </w:rPr>
            </w:pPr>
          </w:p>
        </w:tc>
        <w:tc>
          <w:tcPr>
            <w:tcW w:w="683" w:type="pct"/>
          </w:tcPr>
          <w:p w:rsidRPr="0034692A" w:rsidR="00796EF6" w:rsidP="004642CE" w:rsidRDefault="00796EF6" w14:paraId="421C94CE" w14:textId="77777777">
            <w:pPr>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LegislationCode</w:t>
            </w:r>
          </w:p>
        </w:tc>
        <w:tc>
          <w:tcPr>
            <w:tcW w:w="355" w:type="pct"/>
          </w:tcPr>
          <w:p w:rsidRPr="0034692A" w:rsidR="00796EF6" w:rsidP="004642CE" w:rsidRDefault="00796EF6" w14:paraId="5D858956" w14:textId="77777777">
            <w:pPr>
              <w:spacing w:after="0" w:line="240" w:lineRule="auto"/>
              <w:rPr>
                <w:rFonts w:ascii="Calibri Light" w:hAnsi="Calibri Light" w:cs="Calibri Light"/>
                <w:sz w:val="16"/>
                <w:szCs w:val="16"/>
                <w:lang w:val="en-US" w:eastAsia="en-US"/>
              </w:rPr>
            </w:pPr>
          </w:p>
        </w:tc>
        <w:tc>
          <w:tcPr>
            <w:tcW w:w="387" w:type="pct"/>
          </w:tcPr>
          <w:p w:rsidRPr="0034692A" w:rsidR="00796EF6" w:rsidP="004642CE" w:rsidRDefault="00796EF6" w14:paraId="66F294A9" w14:textId="77777777">
            <w:pPr>
              <w:spacing w:after="0" w:line="240" w:lineRule="auto"/>
              <w:rPr>
                <w:rFonts w:ascii="Calibri Light" w:hAnsi="Calibri Light" w:cs="Calibri Light"/>
                <w:sz w:val="16"/>
                <w:szCs w:val="16"/>
                <w:lang w:val="en-US" w:eastAsia="en-US"/>
              </w:rPr>
            </w:pPr>
          </w:p>
        </w:tc>
        <w:tc>
          <w:tcPr>
            <w:tcW w:w="832" w:type="pct"/>
          </w:tcPr>
          <w:p w:rsidRPr="0034692A" w:rsidR="00796EF6" w:rsidP="004642CE" w:rsidRDefault="00796EF6" w14:paraId="033E113B" w14:textId="77777777">
            <w:pPr>
              <w:spacing w:after="0" w:line="240" w:lineRule="auto"/>
              <w:rPr>
                <w:rFonts w:ascii="Calibri Light" w:hAnsi="Calibri Light" w:cs="Calibri Light"/>
                <w:sz w:val="16"/>
                <w:szCs w:val="16"/>
                <w:lang w:val="en-US" w:eastAsia="en-US"/>
              </w:rPr>
            </w:pPr>
          </w:p>
        </w:tc>
        <w:tc>
          <w:tcPr>
            <w:tcW w:w="354" w:type="pct"/>
          </w:tcPr>
          <w:p w:rsidRPr="0034692A" w:rsidR="00796EF6" w:rsidP="004642CE" w:rsidRDefault="00796EF6" w14:paraId="7F27C53E" w14:textId="77777777">
            <w:pPr>
              <w:keepLines/>
              <w:spacing w:after="0" w:line="240" w:lineRule="auto"/>
              <w:rPr>
                <w:rFonts w:ascii="Calibri Light" w:hAnsi="Calibri Light" w:cs="Calibri Light"/>
                <w:sz w:val="16"/>
                <w:szCs w:val="16"/>
                <w:lang w:val="en-US" w:eastAsia="en-US"/>
              </w:rPr>
            </w:pPr>
          </w:p>
        </w:tc>
      </w:tr>
      <w:tr w:rsidRPr="0034692A" w:rsidR="00796EF6" w:rsidTr="00846B10" w14:paraId="38274335" w14:textId="77777777">
        <w:trPr>
          <w:trHeight w:val="247"/>
        </w:trPr>
        <w:tc>
          <w:tcPr>
            <w:tcW w:w="154" w:type="pct"/>
          </w:tcPr>
          <w:p w:rsidRPr="0034692A" w:rsidR="00796EF6" w:rsidP="004642CE" w:rsidRDefault="00796EF6" w14:paraId="6F97AF6E" w14:textId="77777777">
            <w:pPr>
              <w:keepLines/>
              <w:spacing w:after="0" w:line="240" w:lineRule="auto"/>
              <w:rPr>
                <w:rFonts w:ascii="Calibri Light" w:hAnsi="Calibri Light" w:cs="Calibri Light"/>
                <w:sz w:val="16"/>
                <w:szCs w:val="16"/>
                <w:lang w:val="en-US" w:eastAsia="en-US"/>
              </w:rPr>
            </w:pPr>
          </w:p>
        </w:tc>
        <w:tc>
          <w:tcPr>
            <w:tcW w:w="595" w:type="pct"/>
          </w:tcPr>
          <w:p w:rsidRPr="0034692A" w:rsidR="00796EF6" w:rsidP="004642CE" w:rsidRDefault="00796EF6" w14:paraId="2931F76A" w14:textId="77777777">
            <w:pPr>
              <w:spacing w:after="0" w:line="240" w:lineRule="auto"/>
              <w:rPr>
                <w:rFonts w:ascii="Calibri Light" w:hAnsi="Calibri Light" w:cs="Calibri Light"/>
                <w:sz w:val="16"/>
                <w:szCs w:val="16"/>
                <w:lang w:val="en-US" w:eastAsia="en-US"/>
              </w:rPr>
            </w:pPr>
          </w:p>
        </w:tc>
        <w:tc>
          <w:tcPr>
            <w:tcW w:w="675" w:type="pct"/>
          </w:tcPr>
          <w:p w:rsidRPr="0034692A" w:rsidR="00796EF6" w:rsidP="004642CE" w:rsidRDefault="00796EF6" w14:paraId="7CED5913" w14:textId="77777777">
            <w:pPr>
              <w:spacing w:after="0" w:line="240" w:lineRule="auto"/>
              <w:rPr>
                <w:rFonts w:ascii="Calibri Light" w:hAnsi="Calibri Light" w:cs="Calibri Light"/>
                <w:sz w:val="16"/>
                <w:szCs w:val="16"/>
                <w:lang w:val="en-US" w:eastAsia="en-US"/>
              </w:rPr>
            </w:pPr>
          </w:p>
        </w:tc>
        <w:tc>
          <w:tcPr>
            <w:tcW w:w="354" w:type="pct"/>
          </w:tcPr>
          <w:p w:rsidRPr="0034692A" w:rsidR="00796EF6" w:rsidP="004642CE" w:rsidRDefault="00796EF6" w14:paraId="387F1741" w14:textId="77777777">
            <w:pPr>
              <w:spacing w:after="0" w:line="240" w:lineRule="auto"/>
              <w:rPr>
                <w:rFonts w:ascii="Calibri Light" w:hAnsi="Calibri Light" w:cs="Calibri Light"/>
                <w:sz w:val="16"/>
                <w:szCs w:val="16"/>
                <w:lang w:val="en-US" w:eastAsia="en-US"/>
              </w:rPr>
            </w:pPr>
          </w:p>
        </w:tc>
        <w:tc>
          <w:tcPr>
            <w:tcW w:w="161" w:type="pct"/>
          </w:tcPr>
          <w:p w:rsidRPr="0034692A" w:rsidR="00796EF6" w:rsidP="004642CE" w:rsidRDefault="00796EF6" w14:paraId="7EABDB12" w14:textId="77777777">
            <w:pPr>
              <w:spacing w:after="0" w:line="240" w:lineRule="auto"/>
              <w:rPr>
                <w:rFonts w:ascii="Calibri Light" w:hAnsi="Calibri Light" w:cs="Calibri Light"/>
                <w:sz w:val="16"/>
                <w:szCs w:val="16"/>
                <w:lang w:val="en-US" w:eastAsia="en-US"/>
              </w:rPr>
            </w:pPr>
          </w:p>
        </w:tc>
        <w:tc>
          <w:tcPr>
            <w:tcW w:w="451" w:type="pct"/>
          </w:tcPr>
          <w:p w:rsidRPr="0034692A" w:rsidR="00796EF6" w:rsidP="004642CE" w:rsidRDefault="00796EF6" w14:paraId="2200462A" w14:textId="77777777">
            <w:pPr>
              <w:spacing w:after="0" w:line="240" w:lineRule="auto"/>
              <w:rPr>
                <w:rFonts w:ascii="Calibri Light" w:hAnsi="Calibri Light" w:cs="Calibri Light"/>
                <w:sz w:val="16"/>
                <w:szCs w:val="16"/>
                <w:lang w:val="en-US" w:eastAsia="en-US"/>
              </w:rPr>
            </w:pPr>
          </w:p>
        </w:tc>
        <w:tc>
          <w:tcPr>
            <w:tcW w:w="683" w:type="pct"/>
          </w:tcPr>
          <w:p w:rsidRPr="0034692A" w:rsidR="00796EF6" w:rsidP="004642CE" w:rsidRDefault="00796EF6" w14:paraId="7F908036" w14:textId="77777777">
            <w:pPr>
              <w:spacing w:after="0" w:line="240" w:lineRule="auto"/>
              <w:rPr>
                <w:rFonts w:ascii="Calibri Light" w:hAnsi="Calibri Light" w:cs="Calibri Light"/>
                <w:sz w:val="16"/>
                <w:szCs w:val="16"/>
                <w:lang w:val="en-US" w:eastAsia="en-US"/>
              </w:rPr>
            </w:pPr>
          </w:p>
        </w:tc>
        <w:tc>
          <w:tcPr>
            <w:tcW w:w="355" w:type="pct"/>
          </w:tcPr>
          <w:p w:rsidRPr="0034692A" w:rsidR="00796EF6" w:rsidP="004642CE" w:rsidRDefault="00796EF6" w14:paraId="65939858" w14:textId="77777777">
            <w:pPr>
              <w:spacing w:after="0" w:line="240" w:lineRule="auto"/>
              <w:rPr>
                <w:rFonts w:ascii="Calibri Light" w:hAnsi="Calibri Light" w:cs="Calibri Light"/>
                <w:sz w:val="16"/>
                <w:szCs w:val="16"/>
                <w:lang w:val="en-US" w:eastAsia="en-US"/>
              </w:rPr>
            </w:pPr>
          </w:p>
        </w:tc>
        <w:tc>
          <w:tcPr>
            <w:tcW w:w="387" w:type="pct"/>
          </w:tcPr>
          <w:p w:rsidRPr="0034692A" w:rsidR="00796EF6" w:rsidP="004642CE" w:rsidRDefault="00796EF6" w14:paraId="6A484434" w14:textId="77777777">
            <w:pPr>
              <w:spacing w:after="0" w:line="240" w:lineRule="auto"/>
              <w:rPr>
                <w:rFonts w:ascii="Calibri Light" w:hAnsi="Calibri Light" w:cs="Calibri Light"/>
                <w:sz w:val="16"/>
                <w:szCs w:val="16"/>
                <w:lang w:val="en-US" w:eastAsia="en-US"/>
              </w:rPr>
            </w:pPr>
          </w:p>
        </w:tc>
        <w:tc>
          <w:tcPr>
            <w:tcW w:w="832" w:type="pct"/>
          </w:tcPr>
          <w:p w:rsidRPr="0034692A" w:rsidR="00796EF6" w:rsidP="004642CE" w:rsidRDefault="00796EF6" w14:paraId="716D6FBB" w14:textId="77777777">
            <w:pPr>
              <w:spacing w:after="0" w:line="240" w:lineRule="auto"/>
              <w:rPr>
                <w:rFonts w:ascii="Calibri Light" w:hAnsi="Calibri Light" w:cs="Calibri Light"/>
                <w:sz w:val="16"/>
                <w:szCs w:val="16"/>
                <w:lang w:val="en-US" w:eastAsia="en-US"/>
              </w:rPr>
            </w:pPr>
          </w:p>
        </w:tc>
        <w:tc>
          <w:tcPr>
            <w:tcW w:w="354" w:type="pct"/>
          </w:tcPr>
          <w:p w:rsidRPr="0034692A" w:rsidR="00796EF6" w:rsidP="004642CE" w:rsidRDefault="00796EF6" w14:paraId="0E6447E8" w14:textId="77777777">
            <w:pPr>
              <w:keepLines/>
              <w:spacing w:after="0" w:line="240" w:lineRule="auto"/>
              <w:rPr>
                <w:rFonts w:ascii="Calibri Light" w:hAnsi="Calibri Light" w:cs="Calibri Light"/>
                <w:sz w:val="16"/>
                <w:szCs w:val="16"/>
                <w:lang w:val="en-US" w:eastAsia="en-US"/>
              </w:rPr>
            </w:pPr>
          </w:p>
        </w:tc>
      </w:tr>
    </w:tbl>
    <w:p w:rsidR="007F15FE" w:rsidP="007F15FE" w:rsidRDefault="007F15FE" w14:paraId="336AF7EF" w14:textId="04C5D818"/>
    <w:p w:rsidR="00A245A8" w:rsidP="007F15FE" w:rsidRDefault="00A245A8" w14:paraId="34FFC8D7" w14:textId="77777777"/>
    <w:p w:rsidR="00796EF6" w:rsidP="00157CB1" w:rsidRDefault="00796EF6" w14:paraId="7196D93A" w14:textId="2849808F">
      <w:pPr>
        <w:pStyle w:val="Heading2"/>
      </w:pPr>
      <w:bookmarkStart w:name="_Toc79997717" w:id="107"/>
      <w:r>
        <w:t>Business Object: Person Phone</w:t>
      </w:r>
      <w:bookmarkEnd w:id="107"/>
    </w:p>
    <w:tbl>
      <w:tblPr>
        <w:tblStyle w:val="GridTable4-Accent1"/>
        <w:tblW w:w="5000" w:type="pct"/>
        <w:tblLook w:val="0420" w:firstRow="1" w:lastRow="0" w:firstColumn="0" w:lastColumn="0" w:noHBand="0" w:noVBand="1"/>
      </w:tblPr>
      <w:tblGrid>
        <w:gridCol w:w="547"/>
        <w:gridCol w:w="2197"/>
        <w:gridCol w:w="1879"/>
        <w:gridCol w:w="1056"/>
        <w:gridCol w:w="546"/>
        <w:gridCol w:w="951"/>
        <w:gridCol w:w="2179"/>
        <w:gridCol w:w="1056"/>
        <w:gridCol w:w="1459"/>
        <w:gridCol w:w="1473"/>
        <w:gridCol w:w="605"/>
      </w:tblGrid>
      <w:tr w:rsidRPr="0034692A" w:rsidR="00F33A41" w:rsidTr="00706B18" w14:paraId="38421C08"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150" w:type="pct"/>
          </w:tcPr>
          <w:p w:rsidRPr="0034692A" w:rsidR="00F33A41" w:rsidP="004642CE" w:rsidRDefault="00F33A41" w14:paraId="1DA6F1DF"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ef.#</w:t>
            </w:r>
          </w:p>
        </w:tc>
        <w:tc>
          <w:tcPr>
            <w:tcW w:w="813" w:type="pct"/>
          </w:tcPr>
          <w:p w:rsidRPr="0034692A" w:rsidR="00F33A41" w:rsidP="004642CE" w:rsidRDefault="00F33A41" w14:paraId="2899AA97"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w:t>
            </w:r>
          </w:p>
        </w:tc>
        <w:tc>
          <w:tcPr>
            <w:tcW w:w="699" w:type="pct"/>
          </w:tcPr>
          <w:p w:rsidRPr="0034692A" w:rsidR="00F33A41" w:rsidP="004642CE" w:rsidRDefault="00F33A41" w14:paraId="2A322DA3"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 Column</w:t>
            </w:r>
          </w:p>
        </w:tc>
        <w:tc>
          <w:tcPr>
            <w:tcW w:w="333" w:type="pct"/>
          </w:tcPr>
          <w:p w:rsidRPr="0034692A" w:rsidR="00F33A41" w:rsidP="004642CE" w:rsidRDefault="00F33A41" w14:paraId="620D8454"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Column Datatype</w:t>
            </w:r>
          </w:p>
        </w:tc>
        <w:tc>
          <w:tcPr>
            <w:tcW w:w="155" w:type="pct"/>
          </w:tcPr>
          <w:p w:rsidRPr="0034692A" w:rsidR="00F33A41" w:rsidP="004642CE" w:rsidRDefault="00F33A41" w14:paraId="3B9A7A9C"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Not Null?</w:t>
            </w:r>
          </w:p>
        </w:tc>
        <w:tc>
          <w:tcPr>
            <w:tcW w:w="366" w:type="pct"/>
          </w:tcPr>
          <w:p w:rsidRPr="0034692A" w:rsidR="00F33A41" w:rsidP="004642CE" w:rsidRDefault="00F33A41" w14:paraId="305E8252"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Source System </w:t>
            </w:r>
            <w:r w:rsidRPr="0034692A">
              <w:rPr>
                <w:rFonts w:ascii="Calibri Light" w:hAnsi="Calibri Light" w:cs="Calibri Light"/>
                <w:sz w:val="16"/>
                <w:szCs w:val="16"/>
              </w:rPr>
              <w:br/>
            </w:r>
            <w:r w:rsidRPr="0034692A">
              <w:rPr>
                <w:rFonts w:ascii="Calibri Light" w:hAnsi="Calibri Light" w:cs="Calibri Light"/>
                <w:sz w:val="16"/>
                <w:szCs w:val="16"/>
              </w:rPr>
              <w:t>File Name</w:t>
            </w:r>
          </w:p>
        </w:tc>
        <w:tc>
          <w:tcPr>
            <w:tcW w:w="807" w:type="pct"/>
          </w:tcPr>
          <w:p w:rsidRPr="0034692A" w:rsidR="00F33A41" w:rsidP="004642CE" w:rsidRDefault="00F33A41" w14:paraId="34BA60DA"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Column Name</w:t>
            </w:r>
          </w:p>
        </w:tc>
        <w:tc>
          <w:tcPr>
            <w:tcW w:w="334" w:type="pct"/>
          </w:tcPr>
          <w:p w:rsidRPr="0034692A" w:rsidR="00F33A41" w:rsidP="004642CE" w:rsidRDefault="00F33A41" w14:paraId="6D225599"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Field Datatype</w:t>
            </w:r>
          </w:p>
        </w:tc>
        <w:tc>
          <w:tcPr>
            <w:tcW w:w="548" w:type="pct"/>
          </w:tcPr>
          <w:p w:rsidRPr="0034692A" w:rsidR="00F33A41" w:rsidP="004642CE" w:rsidRDefault="00F33A41" w14:paraId="593AB695"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Default </w:t>
            </w:r>
            <w:r w:rsidRPr="0034692A">
              <w:rPr>
                <w:rFonts w:ascii="Calibri Light" w:hAnsi="Calibri Light" w:cs="Calibri Light"/>
                <w:sz w:val="16"/>
                <w:szCs w:val="16"/>
              </w:rPr>
              <w:br/>
            </w:r>
            <w:r w:rsidRPr="0034692A">
              <w:rPr>
                <w:rFonts w:ascii="Calibri Light" w:hAnsi="Calibri Light" w:cs="Calibri Light"/>
                <w:sz w:val="16"/>
                <w:szCs w:val="16"/>
              </w:rPr>
              <w:t>Value</w:t>
            </w:r>
          </w:p>
        </w:tc>
        <w:tc>
          <w:tcPr>
            <w:tcW w:w="553" w:type="pct"/>
          </w:tcPr>
          <w:p w:rsidRPr="0034692A" w:rsidR="00F33A41" w:rsidP="004642CE" w:rsidRDefault="00F33A41" w14:paraId="3C7B5077"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Validation</w:t>
            </w:r>
          </w:p>
        </w:tc>
        <w:tc>
          <w:tcPr>
            <w:tcW w:w="243" w:type="pct"/>
          </w:tcPr>
          <w:p w:rsidRPr="0034692A" w:rsidR="00F33A41" w:rsidP="004642CE" w:rsidRDefault="00F33A41" w14:paraId="61CAB301"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ule #</w:t>
            </w:r>
          </w:p>
        </w:tc>
      </w:tr>
      <w:tr w:rsidRPr="0034692A" w:rsidR="00F33A41" w:rsidTr="00846B10" w14:paraId="50EC3FE2"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50" w:type="pct"/>
          </w:tcPr>
          <w:p w:rsidRPr="0034692A" w:rsidR="00F33A41" w:rsidP="004642CE" w:rsidRDefault="00F33A41" w14:paraId="5B3A439C" w14:textId="77777777">
            <w:pPr>
              <w:keepLines/>
              <w:spacing w:after="0" w:line="240" w:lineRule="auto"/>
              <w:rPr>
                <w:rFonts w:ascii="Calibri Light" w:hAnsi="Calibri Light" w:cs="Calibri Light"/>
                <w:sz w:val="16"/>
                <w:szCs w:val="16"/>
                <w:lang w:val="en-US" w:eastAsia="en-US"/>
              </w:rPr>
            </w:pPr>
          </w:p>
        </w:tc>
        <w:tc>
          <w:tcPr>
            <w:tcW w:w="813" w:type="pct"/>
          </w:tcPr>
          <w:p w:rsidRPr="0034692A" w:rsidR="00F33A41" w:rsidP="004642CE" w:rsidRDefault="00F33A41" w14:paraId="6540964E" w14:textId="77777777">
            <w:pPr>
              <w:keepLines/>
              <w:spacing w:after="0" w:line="240" w:lineRule="auto"/>
              <w:rPr>
                <w:rFonts w:ascii="Calibri Light" w:hAnsi="Calibri Light" w:cs="Calibri Light"/>
                <w:sz w:val="16"/>
                <w:szCs w:val="16"/>
                <w:lang w:val="en-US" w:eastAsia="en-US"/>
              </w:rPr>
            </w:pPr>
          </w:p>
        </w:tc>
        <w:tc>
          <w:tcPr>
            <w:tcW w:w="699" w:type="pct"/>
          </w:tcPr>
          <w:p w:rsidRPr="0034692A" w:rsidR="00F33A41" w:rsidP="004642CE" w:rsidRDefault="00F33A41" w14:paraId="79D317FB" w14:textId="77777777">
            <w:pPr>
              <w:keepLines/>
              <w:spacing w:after="0" w:line="240" w:lineRule="auto"/>
              <w:rPr>
                <w:rFonts w:ascii="Calibri Light" w:hAnsi="Calibri Light" w:cs="Calibri Light"/>
                <w:sz w:val="16"/>
                <w:szCs w:val="16"/>
                <w:lang w:val="en-US" w:eastAsia="en-US"/>
              </w:rPr>
            </w:pPr>
          </w:p>
        </w:tc>
        <w:tc>
          <w:tcPr>
            <w:tcW w:w="333" w:type="pct"/>
          </w:tcPr>
          <w:p w:rsidRPr="0034692A" w:rsidR="00F33A41" w:rsidP="004642CE" w:rsidRDefault="00F33A41" w14:paraId="324BFCBC" w14:textId="77777777">
            <w:pPr>
              <w:keepLines/>
              <w:spacing w:after="0" w:line="240" w:lineRule="auto"/>
              <w:rPr>
                <w:rFonts w:ascii="Calibri Light" w:hAnsi="Calibri Light" w:cs="Calibri Light"/>
                <w:sz w:val="16"/>
                <w:szCs w:val="16"/>
                <w:lang w:val="en-US" w:eastAsia="en-US"/>
              </w:rPr>
            </w:pPr>
          </w:p>
        </w:tc>
        <w:tc>
          <w:tcPr>
            <w:tcW w:w="155" w:type="pct"/>
          </w:tcPr>
          <w:p w:rsidRPr="0034692A" w:rsidR="00F33A41" w:rsidP="004642CE" w:rsidRDefault="00F33A41" w14:paraId="282B7836" w14:textId="77777777">
            <w:pPr>
              <w:keepLines/>
              <w:spacing w:after="0" w:line="240" w:lineRule="auto"/>
              <w:rPr>
                <w:rFonts w:ascii="Calibri Light" w:hAnsi="Calibri Light" w:cs="Calibri Light"/>
                <w:sz w:val="16"/>
                <w:szCs w:val="16"/>
                <w:lang w:val="en-US" w:eastAsia="en-US"/>
              </w:rPr>
            </w:pPr>
          </w:p>
        </w:tc>
        <w:tc>
          <w:tcPr>
            <w:tcW w:w="366" w:type="pct"/>
          </w:tcPr>
          <w:p w:rsidRPr="0034692A" w:rsidR="00F33A41" w:rsidP="004642CE" w:rsidRDefault="00F33A41" w14:paraId="26AF8723" w14:textId="77777777">
            <w:pPr>
              <w:keepLines/>
              <w:spacing w:after="0" w:line="240" w:lineRule="auto"/>
              <w:rPr>
                <w:rFonts w:ascii="Calibri Light" w:hAnsi="Calibri Light" w:cs="Calibri Light"/>
                <w:sz w:val="16"/>
                <w:szCs w:val="16"/>
                <w:lang w:val="en-US" w:eastAsia="en-US"/>
              </w:rPr>
            </w:pPr>
          </w:p>
        </w:tc>
        <w:tc>
          <w:tcPr>
            <w:tcW w:w="807" w:type="pct"/>
          </w:tcPr>
          <w:p w:rsidRPr="0034692A" w:rsidR="00F33A41" w:rsidP="004642CE" w:rsidRDefault="00F33A41" w14:paraId="36E00330" w14:textId="77777777">
            <w:pPr>
              <w:keepLines/>
              <w:spacing w:after="0" w:line="240" w:lineRule="auto"/>
              <w:rPr>
                <w:rFonts w:ascii="Calibri Light" w:hAnsi="Calibri Light" w:cs="Calibri Light"/>
                <w:sz w:val="16"/>
                <w:szCs w:val="16"/>
                <w:lang w:val="en-US" w:eastAsia="en-US"/>
              </w:rPr>
            </w:pPr>
          </w:p>
        </w:tc>
        <w:tc>
          <w:tcPr>
            <w:tcW w:w="334" w:type="pct"/>
          </w:tcPr>
          <w:p w:rsidRPr="0034692A" w:rsidR="00F33A41" w:rsidP="004642CE" w:rsidRDefault="00F33A41" w14:paraId="4AE70820" w14:textId="77777777">
            <w:pPr>
              <w:keepLines/>
              <w:spacing w:after="0" w:line="240" w:lineRule="auto"/>
              <w:rPr>
                <w:rFonts w:ascii="Calibri Light" w:hAnsi="Calibri Light" w:cs="Calibri Light"/>
                <w:sz w:val="16"/>
                <w:szCs w:val="16"/>
                <w:lang w:val="en-US" w:eastAsia="en-US"/>
              </w:rPr>
            </w:pPr>
          </w:p>
        </w:tc>
        <w:tc>
          <w:tcPr>
            <w:tcW w:w="548" w:type="pct"/>
          </w:tcPr>
          <w:p w:rsidRPr="0034692A" w:rsidR="00F33A41" w:rsidP="004642CE" w:rsidRDefault="00F33A41" w14:paraId="1C2F9C9A" w14:textId="77777777">
            <w:pPr>
              <w:keepLines/>
              <w:spacing w:after="0" w:line="240" w:lineRule="auto"/>
              <w:rPr>
                <w:rFonts w:ascii="Calibri Light" w:hAnsi="Calibri Light" w:cs="Calibri Light"/>
                <w:sz w:val="16"/>
                <w:szCs w:val="16"/>
                <w:lang w:val="en-US" w:eastAsia="en-US"/>
              </w:rPr>
            </w:pPr>
          </w:p>
        </w:tc>
        <w:tc>
          <w:tcPr>
            <w:tcW w:w="553" w:type="pct"/>
          </w:tcPr>
          <w:p w:rsidRPr="0034692A" w:rsidR="00F33A41" w:rsidP="004642CE" w:rsidRDefault="00F33A41" w14:paraId="699785C7" w14:textId="77777777">
            <w:pPr>
              <w:keepLines/>
              <w:spacing w:after="0" w:line="240" w:lineRule="auto"/>
              <w:rPr>
                <w:rFonts w:ascii="Calibri Light" w:hAnsi="Calibri Light" w:cs="Calibri Light"/>
                <w:sz w:val="16"/>
                <w:szCs w:val="16"/>
                <w:lang w:val="en-US" w:eastAsia="en-US"/>
              </w:rPr>
            </w:pPr>
          </w:p>
        </w:tc>
        <w:tc>
          <w:tcPr>
            <w:tcW w:w="243" w:type="pct"/>
          </w:tcPr>
          <w:p w:rsidRPr="0034692A" w:rsidR="00F33A41" w:rsidP="004642CE" w:rsidRDefault="00F33A41" w14:paraId="74F40838" w14:textId="77777777">
            <w:pPr>
              <w:keepLines/>
              <w:spacing w:after="0" w:line="240" w:lineRule="auto"/>
              <w:rPr>
                <w:rFonts w:ascii="Calibri Light" w:hAnsi="Calibri Light" w:cs="Calibri Light"/>
                <w:sz w:val="16"/>
                <w:szCs w:val="16"/>
                <w:lang w:val="en-US" w:eastAsia="en-US"/>
              </w:rPr>
            </w:pPr>
          </w:p>
        </w:tc>
      </w:tr>
      <w:tr w:rsidRPr="0034692A" w:rsidR="00F33A41" w:rsidTr="00846B10" w14:paraId="64A64A69" w14:textId="77777777">
        <w:trPr>
          <w:trHeight w:val="247"/>
        </w:trPr>
        <w:tc>
          <w:tcPr>
            <w:tcW w:w="150" w:type="pct"/>
          </w:tcPr>
          <w:p w:rsidRPr="0034692A" w:rsidR="00F33A41" w:rsidP="004642CE" w:rsidRDefault="00F33A41" w14:paraId="125B9E8A" w14:textId="77777777">
            <w:pPr>
              <w:pStyle w:val="TableText"/>
              <w:rPr>
                <w:rFonts w:cs="Calibri Light"/>
                <w:sz w:val="16"/>
                <w:szCs w:val="16"/>
              </w:rPr>
            </w:pPr>
            <w:r w:rsidRPr="0034692A">
              <w:rPr>
                <w:rFonts w:cs="Calibri Light"/>
                <w:sz w:val="16"/>
                <w:szCs w:val="16"/>
              </w:rPr>
              <w:t>2</w:t>
            </w:r>
          </w:p>
        </w:tc>
        <w:tc>
          <w:tcPr>
            <w:tcW w:w="813" w:type="pct"/>
          </w:tcPr>
          <w:p w:rsidRPr="0034692A" w:rsidR="00F33A41" w:rsidP="004642CE" w:rsidRDefault="00F33A41" w14:paraId="5FDDDB03" w14:textId="77777777">
            <w:pPr>
              <w:pStyle w:val="TableText"/>
              <w:rPr>
                <w:rFonts w:cs="Calibri Light"/>
                <w:sz w:val="16"/>
                <w:szCs w:val="16"/>
              </w:rPr>
            </w:pPr>
            <w:r w:rsidRPr="0034692A">
              <w:rPr>
                <w:rFonts w:cs="Calibri Light"/>
                <w:sz w:val="16"/>
                <w:szCs w:val="16"/>
              </w:rPr>
              <w:t>PER_ALL_PEOPLE_F</w:t>
            </w:r>
          </w:p>
        </w:tc>
        <w:tc>
          <w:tcPr>
            <w:tcW w:w="699" w:type="pct"/>
          </w:tcPr>
          <w:p w:rsidRPr="0034692A" w:rsidR="00F33A41" w:rsidP="004642CE" w:rsidRDefault="00F33A41" w14:paraId="5D27FBD9" w14:textId="77777777">
            <w:pPr>
              <w:pStyle w:val="TableText"/>
              <w:rPr>
                <w:rFonts w:cs="Calibri Light"/>
                <w:sz w:val="16"/>
                <w:szCs w:val="16"/>
              </w:rPr>
            </w:pPr>
            <w:r w:rsidRPr="0034692A">
              <w:rPr>
                <w:rFonts w:cs="Calibri Light"/>
                <w:sz w:val="16"/>
                <w:szCs w:val="16"/>
              </w:rPr>
              <w:t>Person_id</w:t>
            </w:r>
          </w:p>
        </w:tc>
        <w:tc>
          <w:tcPr>
            <w:tcW w:w="333" w:type="pct"/>
          </w:tcPr>
          <w:p w:rsidRPr="0034692A" w:rsidR="00F33A41" w:rsidP="004642CE" w:rsidRDefault="00F33A41" w14:paraId="61F5940A" w14:textId="77777777">
            <w:pPr>
              <w:pStyle w:val="TableText"/>
              <w:rPr>
                <w:rFonts w:cs="Calibri Light"/>
                <w:sz w:val="16"/>
                <w:szCs w:val="16"/>
              </w:rPr>
            </w:pPr>
            <w:r w:rsidRPr="0034692A">
              <w:rPr>
                <w:rFonts w:cs="Calibri Light"/>
                <w:sz w:val="16"/>
                <w:szCs w:val="16"/>
              </w:rPr>
              <w:t>Varchar2(60)</w:t>
            </w:r>
          </w:p>
        </w:tc>
        <w:tc>
          <w:tcPr>
            <w:tcW w:w="155" w:type="pct"/>
          </w:tcPr>
          <w:p w:rsidRPr="0034692A" w:rsidR="00F33A41" w:rsidP="004642CE" w:rsidRDefault="006E38AF" w14:paraId="253D262A" w14:textId="643D40B8">
            <w:pPr>
              <w:pStyle w:val="TableText"/>
              <w:rPr>
                <w:rFonts w:cs="Calibri Light"/>
                <w:sz w:val="16"/>
                <w:szCs w:val="16"/>
              </w:rPr>
            </w:pPr>
            <w:r>
              <w:rPr>
                <w:rFonts w:cs="Calibri Light"/>
                <w:sz w:val="16"/>
                <w:szCs w:val="16"/>
              </w:rPr>
              <w:t>Yes</w:t>
            </w:r>
          </w:p>
        </w:tc>
        <w:tc>
          <w:tcPr>
            <w:tcW w:w="366" w:type="pct"/>
          </w:tcPr>
          <w:p w:rsidRPr="0034692A" w:rsidR="00F33A41" w:rsidP="004642CE" w:rsidRDefault="00F33A41" w14:paraId="35EDEDA1" w14:textId="77777777">
            <w:pPr>
              <w:pStyle w:val="TableText"/>
              <w:rPr>
                <w:rFonts w:cs="Calibri Light"/>
                <w:sz w:val="16"/>
                <w:szCs w:val="16"/>
              </w:rPr>
            </w:pPr>
            <w:r w:rsidRPr="0034692A">
              <w:rPr>
                <w:rFonts w:cs="Calibri Light"/>
                <w:sz w:val="16"/>
                <w:szCs w:val="16"/>
              </w:rPr>
              <w:t>Worker.dat</w:t>
            </w:r>
          </w:p>
        </w:tc>
        <w:tc>
          <w:tcPr>
            <w:tcW w:w="807" w:type="pct"/>
          </w:tcPr>
          <w:p w:rsidRPr="0034692A" w:rsidR="00F33A41" w:rsidP="004642CE" w:rsidRDefault="00F33A41" w14:paraId="03C20133" w14:textId="77777777">
            <w:pPr>
              <w:pStyle w:val="TableText"/>
              <w:rPr>
                <w:rFonts w:cs="Calibri Light"/>
                <w:sz w:val="16"/>
                <w:szCs w:val="16"/>
              </w:rPr>
            </w:pPr>
            <w:r w:rsidRPr="0034692A">
              <w:rPr>
                <w:rFonts w:cs="Calibri Light"/>
                <w:sz w:val="16"/>
                <w:szCs w:val="16"/>
              </w:rPr>
              <w:t>PersonId (SourceSystemId)</w:t>
            </w:r>
          </w:p>
        </w:tc>
        <w:tc>
          <w:tcPr>
            <w:tcW w:w="334" w:type="pct"/>
          </w:tcPr>
          <w:p w:rsidRPr="0034692A" w:rsidR="00F33A41" w:rsidP="004642CE" w:rsidRDefault="00F33A41" w14:paraId="44B4AE7C" w14:textId="77777777">
            <w:pPr>
              <w:pStyle w:val="TableText"/>
              <w:rPr>
                <w:rFonts w:cs="Calibri Light"/>
                <w:sz w:val="16"/>
                <w:szCs w:val="16"/>
              </w:rPr>
            </w:pPr>
            <w:r w:rsidRPr="0034692A">
              <w:rPr>
                <w:rFonts w:cs="Calibri Light"/>
                <w:sz w:val="16"/>
                <w:szCs w:val="16"/>
              </w:rPr>
              <w:t>Varchar2(60)</w:t>
            </w:r>
          </w:p>
        </w:tc>
        <w:tc>
          <w:tcPr>
            <w:tcW w:w="548" w:type="pct"/>
          </w:tcPr>
          <w:p w:rsidRPr="0034692A" w:rsidR="00F33A41" w:rsidP="004642CE" w:rsidRDefault="00F33A41" w14:paraId="6296A449" w14:textId="77777777">
            <w:pPr>
              <w:pStyle w:val="TableText"/>
              <w:rPr>
                <w:rFonts w:cs="Calibri Light"/>
                <w:sz w:val="16"/>
                <w:szCs w:val="16"/>
              </w:rPr>
            </w:pPr>
          </w:p>
        </w:tc>
        <w:tc>
          <w:tcPr>
            <w:tcW w:w="553" w:type="pct"/>
          </w:tcPr>
          <w:p w:rsidRPr="0034692A" w:rsidR="00F33A41" w:rsidP="004642CE" w:rsidRDefault="00F33A41" w14:paraId="48296B2C" w14:textId="77777777">
            <w:pPr>
              <w:pStyle w:val="TableText"/>
              <w:rPr>
                <w:rFonts w:cs="Calibri Light"/>
                <w:sz w:val="16"/>
                <w:szCs w:val="16"/>
              </w:rPr>
            </w:pPr>
          </w:p>
        </w:tc>
        <w:tc>
          <w:tcPr>
            <w:tcW w:w="243" w:type="pct"/>
          </w:tcPr>
          <w:p w:rsidRPr="0034692A" w:rsidR="00F33A41" w:rsidP="004642CE" w:rsidRDefault="00F33A41" w14:paraId="78014AFA" w14:textId="77777777">
            <w:pPr>
              <w:keepLines/>
              <w:spacing w:after="0" w:line="240" w:lineRule="auto"/>
              <w:rPr>
                <w:rFonts w:ascii="Calibri Light" w:hAnsi="Calibri Light" w:cs="Calibri Light"/>
                <w:sz w:val="16"/>
                <w:szCs w:val="16"/>
                <w:lang w:val="en-US" w:eastAsia="en-US"/>
              </w:rPr>
            </w:pPr>
          </w:p>
        </w:tc>
      </w:tr>
      <w:tr w:rsidRPr="0034692A" w:rsidR="00F33A41" w:rsidTr="00846B10" w14:paraId="2728ADCA" w14:textId="77777777">
        <w:trPr>
          <w:cnfStyle w:val="000000100000" w:firstRow="0" w:lastRow="0" w:firstColumn="0" w:lastColumn="0" w:oddVBand="0" w:evenVBand="0" w:oddHBand="1" w:evenHBand="0" w:firstRowFirstColumn="0" w:firstRowLastColumn="0" w:lastRowFirstColumn="0" w:lastRowLastColumn="0"/>
          <w:trHeight w:val="247"/>
        </w:trPr>
        <w:tc>
          <w:tcPr>
            <w:tcW w:w="150" w:type="pct"/>
          </w:tcPr>
          <w:p w:rsidRPr="0034692A" w:rsidR="00F33A41" w:rsidP="004642CE" w:rsidRDefault="00F33A41" w14:paraId="5A818612" w14:textId="77777777">
            <w:pPr>
              <w:pStyle w:val="TableText"/>
              <w:rPr>
                <w:rFonts w:cs="Calibri Light"/>
                <w:sz w:val="16"/>
                <w:szCs w:val="16"/>
              </w:rPr>
            </w:pPr>
            <w:r w:rsidRPr="0034692A">
              <w:rPr>
                <w:rFonts w:cs="Calibri Light"/>
                <w:sz w:val="16"/>
                <w:szCs w:val="16"/>
              </w:rPr>
              <w:t>3</w:t>
            </w:r>
          </w:p>
        </w:tc>
        <w:tc>
          <w:tcPr>
            <w:tcW w:w="813" w:type="pct"/>
          </w:tcPr>
          <w:p w:rsidRPr="0034692A" w:rsidR="00F33A41" w:rsidP="004642CE" w:rsidRDefault="00F33A41" w14:paraId="360137E8" w14:textId="77777777">
            <w:pPr>
              <w:pStyle w:val="TableText"/>
              <w:rPr>
                <w:rFonts w:cs="Calibri Light"/>
                <w:sz w:val="16"/>
                <w:szCs w:val="16"/>
              </w:rPr>
            </w:pPr>
            <w:r w:rsidRPr="0034692A">
              <w:rPr>
                <w:rFonts w:cs="Calibri Light"/>
                <w:sz w:val="16"/>
                <w:szCs w:val="16"/>
              </w:rPr>
              <w:t>PER_PHONES</w:t>
            </w:r>
          </w:p>
        </w:tc>
        <w:tc>
          <w:tcPr>
            <w:tcW w:w="699" w:type="pct"/>
          </w:tcPr>
          <w:p w:rsidRPr="0034692A" w:rsidR="00F33A41" w:rsidP="004642CE" w:rsidRDefault="00F33A41" w14:paraId="67CA912D" w14:textId="77777777">
            <w:pPr>
              <w:pStyle w:val="TableText"/>
              <w:rPr>
                <w:rFonts w:cs="Calibri Light"/>
                <w:sz w:val="16"/>
                <w:szCs w:val="16"/>
              </w:rPr>
            </w:pPr>
            <w:r w:rsidRPr="0034692A">
              <w:rPr>
                <w:rFonts w:cs="Calibri Light"/>
                <w:sz w:val="16"/>
                <w:szCs w:val="16"/>
              </w:rPr>
              <w:t>PhoneType</w:t>
            </w:r>
          </w:p>
        </w:tc>
        <w:tc>
          <w:tcPr>
            <w:tcW w:w="333" w:type="pct"/>
          </w:tcPr>
          <w:p w:rsidRPr="0034692A" w:rsidR="00F33A41" w:rsidP="004642CE" w:rsidRDefault="00F33A41" w14:paraId="613059A4" w14:textId="77777777">
            <w:pPr>
              <w:pStyle w:val="TableText"/>
              <w:rPr>
                <w:rFonts w:cs="Calibri Light"/>
                <w:sz w:val="16"/>
                <w:szCs w:val="16"/>
              </w:rPr>
            </w:pPr>
            <w:r w:rsidRPr="0034692A">
              <w:rPr>
                <w:rFonts w:cs="Calibri Light"/>
                <w:sz w:val="16"/>
                <w:szCs w:val="16"/>
              </w:rPr>
              <w:t>Varchar2(80)</w:t>
            </w:r>
          </w:p>
        </w:tc>
        <w:tc>
          <w:tcPr>
            <w:tcW w:w="155" w:type="pct"/>
          </w:tcPr>
          <w:p w:rsidRPr="0034692A" w:rsidR="00F33A41" w:rsidP="004642CE" w:rsidRDefault="006E38AF" w14:paraId="16EBD0CE" w14:textId="1CE8BB12">
            <w:pPr>
              <w:pStyle w:val="TableText"/>
              <w:rPr>
                <w:rFonts w:cs="Calibri Light"/>
                <w:sz w:val="16"/>
                <w:szCs w:val="16"/>
              </w:rPr>
            </w:pPr>
            <w:r>
              <w:rPr>
                <w:rFonts w:cs="Calibri Light"/>
                <w:sz w:val="16"/>
                <w:szCs w:val="16"/>
              </w:rPr>
              <w:t>Yes</w:t>
            </w:r>
          </w:p>
        </w:tc>
        <w:tc>
          <w:tcPr>
            <w:tcW w:w="366" w:type="pct"/>
          </w:tcPr>
          <w:p w:rsidRPr="0034692A" w:rsidR="00F33A41" w:rsidP="004642CE" w:rsidRDefault="00F33A41" w14:paraId="6FB63BB6" w14:textId="77777777">
            <w:pPr>
              <w:pStyle w:val="TableText"/>
              <w:rPr>
                <w:rFonts w:cs="Calibri Light"/>
                <w:sz w:val="16"/>
                <w:szCs w:val="16"/>
              </w:rPr>
            </w:pPr>
          </w:p>
        </w:tc>
        <w:tc>
          <w:tcPr>
            <w:tcW w:w="807" w:type="pct"/>
          </w:tcPr>
          <w:p w:rsidRPr="0034692A" w:rsidR="00F33A41" w:rsidP="004642CE" w:rsidRDefault="00F33A41" w14:paraId="3D1D9CE5" w14:textId="77777777">
            <w:pPr>
              <w:pStyle w:val="TableText"/>
              <w:rPr>
                <w:rFonts w:cs="Calibri Light"/>
                <w:sz w:val="16"/>
                <w:szCs w:val="16"/>
              </w:rPr>
            </w:pPr>
            <w:r w:rsidRPr="0034692A">
              <w:rPr>
                <w:rFonts w:cs="Calibri Light"/>
                <w:sz w:val="16"/>
                <w:szCs w:val="16"/>
              </w:rPr>
              <w:t>PhoneType</w:t>
            </w:r>
          </w:p>
        </w:tc>
        <w:tc>
          <w:tcPr>
            <w:tcW w:w="334" w:type="pct"/>
          </w:tcPr>
          <w:p w:rsidRPr="0034692A" w:rsidR="00F33A41" w:rsidP="004642CE" w:rsidRDefault="00F33A41" w14:paraId="3418C6B2" w14:textId="77777777">
            <w:pPr>
              <w:pStyle w:val="TableText"/>
              <w:rPr>
                <w:rFonts w:cs="Calibri Light"/>
                <w:sz w:val="16"/>
                <w:szCs w:val="16"/>
              </w:rPr>
            </w:pPr>
            <w:r w:rsidRPr="0034692A">
              <w:rPr>
                <w:rFonts w:cs="Calibri Light"/>
                <w:sz w:val="16"/>
                <w:szCs w:val="16"/>
              </w:rPr>
              <w:t>Varchar2(30)</w:t>
            </w:r>
          </w:p>
        </w:tc>
        <w:tc>
          <w:tcPr>
            <w:tcW w:w="548" w:type="pct"/>
          </w:tcPr>
          <w:p w:rsidRPr="0034692A" w:rsidR="00F33A41" w:rsidP="004642CE" w:rsidRDefault="00F33A41" w14:paraId="358B7BC6" w14:textId="77777777">
            <w:pPr>
              <w:pStyle w:val="TableText"/>
              <w:rPr>
                <w:rFonts w:cs="Calibri Light"/>
                <w:sz w:val="16"/>
                <w:szCs w:val="16"/>
              </w:rPr>
            </w:pPr>
          </w:p>
        </w:tc>
        <w:tc>
          <w:tcPr>
            <w:tcW w:w="553" w:type="pct"/>
          </w:tcPr>
          <w:p w:rsidRPr="0034692A" w:rsidR="00F33A41" w:rsidP="004642CE" w:rsidRDefault="00F33A41" w14:paraId="43181DFE" w14:textId="77777777">
            <w:pPr>
              <w:pStyle w:val="TableText"/>
              <w:rPr>
                <w:rFonts w:cs="Calibri Light"/>
                <w:sz w:val="16"/>
                <w:szCs w:val="16"/>
              </w:rPr>
            </w:pPr>
            <w:r w:rsidRPr="0034692A">
              <w:rPr>
                <w:rFonts w:cs="Calibri Light"/>
                <w:sz w:val="16"/>
                <w:szCs w:val="16"/>
              </w:rPr>
              <w:t>Validate against Fusion Value</w:t>
            </w:r>
          </w:p>
        </w:tc>
        <w:tc>
          <w:tcPr>
            <w:tcW w:w="243" w:type="pct"/>
          </w:tcPr>
          <w:p w:rsidRPr="0034692A" w:rsidR="00F33A41" w:rsidP="004642CE" w:rsidRDefault="00F33A41" w14:paraId="0F43628E" w14:textId="77777777">
            <w:pPr>
              <w:keepLines/>
              <w:spacing w:after="0" w:line="240" w:lineRule="auto"/>
              <w:rPr>
                <w:rFonts w:ascii="Calibri Light" w:hAnsi="Calibri Light" w:cs="Calibri Light"/>
                <w:sz w:val="16"/>
                <w:szCs w:val="16"/>
                <w:lang w:val="en-US" w:eastAsia="en-US"/>
              </w:rPr>
            </w:pPr>
          </w:p>
        </w:tc>
      </w:tr>
      <w:tr w:rsidRPr="0034692A" w:rsidR="00F33A41" w:rsidTr="00846B10" w14:paraId="5F693195" w14:textId="77777777">
        <w:trPr>
          <w:trHeight w:val="247"/>
        </w:trPr>
        <w:tc>
          <w:tcPr>
            <w:tcW w:w="150" w:type="pct"/>
          </w:tcPr>
          <w:p w:rsidRPr="0034692A" w:rsidR="00F33A41" w:rsidP="004642CE" w:rsidRDefault="00F33A41" w14:paraId="5E9FEDCE" w14:textId="77777777">
            <w:pPr>
              <w:pStyle w:val="TableText"/>
              <w:rPr>
                <w:rFonts w:cs="Calibri Light"/>
                <w:sz w:val="16"/>
                <w:szCs w:val="16"/>
              </w:rPr>
            </w:pPr>
            <w:r w:rsidRPr="0034692A">
              <w:rPr>
                <w:rFonts w:cs="Calibri Light"/>
                <w:sz w:val="16"/>
                <w:szCs w:val="16"/>
              </w:rPr>
              <w:t>4</w:t>
            </w:r>
          </w:p>
        </w:tc>
        <w:tc>
          <w:tcPr>
            <w:tcW w:w="813" w:type="pct"/>
          </w:tcPr>
          <w:p w:rsidRPr="0034692A" w:rsidR="00F33A41" w:rsidP="004642CE" w:rsidRDefault="00F33A41" w14:paraId="3872E65B" w14:textId="77777777">
            <w:pPr>
              <w:pStyle w:val="TableText"/>
              <w:rPr>
                <w:rFonts w:cs="Calibri Light"/>
                <w:sz w:val="16"/>
                <w:szCs w:val="16"/>
              </w:rPr>
            </w:pPr>
            <w:r w:rsidRPr="0034692A">
              <w:rPr>
                <w:rFonts w:cs="Calibri Light"/>
                <w:sz w:val="16"/>
                <w:szCs w:val="16"/>
              </w:rPr>
              <w:t>PER_PHONES</w:t>
            </w:r>
          </w:p>
        </w:tc>
        <w:tc>
          <w:tcPr>
            <w:tcW w:w="699" w:type="pct"/>
          </w:tcPr>
          <w:p w:rsidRPr="0034692A" w:rsidR="00F33A41" w:rsidP="004642CE" w:rsidRDefault="00F33A41" w14:paraId="2AFC07D4" w14:textId="77777777">
            <w:pPr>
              <w:pStyle w:val="TableText"/>
              <w:rPr>
                <w:rFonts w:cs="Calibri Light"/>
                <w:sz w:val="16"/>
                <w:szCs w:val="16"/>
              </w:rPr>
            </w:pPr>
            <w:r w:rsidRPr="0034692A">
              <w:rPr>
                <w:rFonts w:cs="Calibri Light"/>
                <w:sz w:val="16"/>
                <w:szCs w:val="16"/>
              </w:rPr>
              <w:t>DateFrom</w:t>
            </w:r>
          </w:p>
        </w:tc>
        <w:tc>
          <w:tcPr>
            <w:tcW w:w="333" w:type="pct"/>
          </w:tcPr>
          <w:p w:rsidRPr="0034692A" w:rsidR="00F33A41" w:rsidP="004642CE" w:rsidRDefault="00F33A41" w14:paraId="21C51088" w14:textId="77777777">
            <w:pPr>
              <w:pStyle w:val="TableText"/>
              <w:rPr>
                <w:rFonts w:cs="Calibri Light"/>
                <w:sz w:val="16"/>
                <w:szCs w:val="16"/>
              </w:rPr>
            </w:pPr>
            <w:r w:rsidRPr="0034692A">
              <w:rPr>
                <w:rFonts w:cs="Calibri Light"/>
                <w:sz w:val="16"/>
                <w:szCs w:val="16"/>
              </w:rPr>
              <w:t>Varchar2(30)</w:t>
            </w:r>
          </w:p>
        </w:tc>
        <w:tc>
          <w:tcPr>
            <w:tcW w:w="155" w:type="pct"/>
          </w:tcPr>
          <w:p w:rsidRPr="0034692A" w:rsidR="00F33A41" w:rsidP="004642CE" w:rsidRDefault="006E38AF" w14:paraId="2017F3F2" w14:textId="275D6E6B">
            <w:pPr>
              <w:pStyle w:val="TableText"/>
              <w:rPr>
                <w:rFonts w:cs="Calibri Light"/>
                <w:sz w:val="16"/>
                <w:szCs w:val="16"/>
              </w:rPr>
            </w:pPr>
            <w:r>
              <w:rPr>
                <w:rFonts w:cs="Calibri Light"/>
                <w:sz w:val="16"/>
                <w:szCs w:val="16"/>
              </w:rPr>
              <w:t>Yes</w:t>
            </w:r>
          </w:p>
        </w:tc>
        <w:tc>
          <w:tcPr>
            <w:tcW w:w="366" w:type="pct"/>
          </w:tcPr>
          <w:p w:rsidRPr="0034692A" w:rsidR="00F33A41" w:rsidP="004642CE" w:rsidRDefault="00F33A41" w14:paraId="51F649C7" w14:textId="77777777">
            <w:pPr>
              <w:pStyle w:val="TableText"/>
              <w:rPr>
                <w:rFonts w:cs="Calibri Light"/>
                <w:sz w:val="16"/>
                <w:szCs w:val="16"/>
              </w:rPr>
            </w:pPr>
          </w:p>
        </w:tc>
        <w:tc>
          <w:tcPr>
            <w:tcW w:w="807" w:type="pct"/>
          </w:tcPr>
          <w:p w:rsidRPr="0034692A" w:rsidR="00F33A41" w:rsidP="004642CE" w:rsidRDefault="00F33A41" w14:paraId="70794057" w14:textId="77777777">
            <w:pPr>
              <w:pStyle w:val="TableText"/>
              <w:rPr>
                <w:rFonts w:cs="Calibri Light"/>
                <w:sz w:val="16"/>
                <w:szCs w:val="16"/>
              </w:rPr>
            </w:pPr>
            <w:r w:rsidRPr="0034692A">
              <w:rPr>
                <w:rFonts w:cs="Calibri Light"/>
                <w:sz w:val="16"/>
                <w:szCs w:val="16"/>
              </w:rPr>
              <w:t>DateFrom</w:t>
            </w:r>
          </w:p>
        </w:tc>
        <w:tc>
          <w:tcPr>
            <w:tcW w:w="334" w:type="pct"/>
          </w:tcPr>
          <w:p w:rsidRPr="0034692A" w:rsidR="00F33A41" w:rsidP="004642CE" w:rsidRDefault="00F33A41" w14:paraId="76A63CC4" w14:textId="77777777">
            <w:pPr>
              <w:pStyle w:val="TableText"/>
              <w:rPr>
                <w:rFonts w:cs="Calibri Light"/>
                <w:sz w:val="16"/>
                <w:szCs w:val="16"/>
              </w:rPr>
            </w:pPr>
            <w:r w:rsidRPr="0034692A">
              <w:rPr>
                <w:rFonts w:cs="Calibri Light"/>
                <w:sz w:val="16"/>
                <w:szCs w:val="16"/>
              </w:rPr>
              <w:t>Varchar2(80)</w:t>
            </w:r>
          </w:p>
        </w:tc>
        <w:tc>
          <w:tcPr>
            <w:tcW w:w="548" w:type="pct"/>
          </w:tcPr>
          <w:p w:rsidRPr="0034692A" w:rsidR="00F33A41" w:rsidP="004642CE" w:rsidRDefault="00F33A41" w14:paraId="62763272" w14:textId="77777777">
            <w:pPr>
              <w:pStyle w:val="TableText"/>
              <w:rPr>
                <w:rFonts w:cs="Calibri Light"/>
                <w:sz w:val="16"/>
                <w:szCs w:val="16"/>
              </w:rPr>
            </w:pPr>
          </w:p>
        </w:tc>
        <w:tc>
          <w:tcPr>
            <w:tcW w:w="553" w:type="pct"/>
          </w:tcPr>
          <w:p w:rsidRPr="0034692A" w:rsidR="00F33A41" w:rsidP="004642CE" w:rsidRDefault="00F33A41" w14:paraId="6B7A3A5E" w14:textId="77777777">
            <w:pPr>
              <w:pStyle w:val="TableText"/>
              <w:rPr>
                <w:rFonts w:cs="Calibri Light"/>
                <w:sz w:val="16"/>
                <w:szCs w:val="16"/>
              </w:rPr>
            </w:pPr>
          </w:p>
        </w:tc>
        <w:tc>
          <w:tcPr>
            <w:tcW w:w="243" w:type="pct"/>
          </w:tcPr>
          <w:p w:rsidRPr="0034692A" w:rsidR="00F33A41" w:rsidP="004642CE" w:rsidRDefault="00F33A41" w14:paraId="4B1E2B1F" w14:textId="77777777">
            <w:pPr>
              <w:keepLines/>
              <w:spacing w:after="0" w:line="240" w:lineRule="auto"/>
              <w:rPr>
                <w:rFonts w:ascii="Calibri Light" w:hAnsi="Calibri Light" w:cs="Calibri Light"/>
                <w:sz w:val="16"/>
                <w:szCs w:val="16"/>
                <w:lang w:val="en-US" w:eastAsia="en-US"/>
              </w:rPr>
            </w:pPr>
          </w:p>
        </w:tc>
      </w:tr>
      <w:tr w:rsidRPr="0034692A" w:rsidR="00F33A41" w:rsidTr="00846B10" w14:paraId="0CB6A737" w14:textId="77777777">
        <w:trPr>
          <w:cnfStyle w:val="000000100000" w:firstRow="0" w:lastRow="0" w:firstColumn="0" w:lastColumn="0" w:oddVBand="0" w:evenVBand="0" w:oddHBand="1" w:evenHBand="0" w:firstRowFirstColumn="0" w:firstRowLastColumn="0" w:lastRowFirstColumn="0" w:lastRowLastColumn="0"/>
          <w:trHeight w:val="247"/>
        </w:trPr>
        <w:tc>
          <w:tcPr>
            <w:tcW w:w="150" w:type="pct"/>
          </w:tcPr>
          <w:p w:rsidRPr="0034692A" w:rsidR="00F33A41" w:rsidP="004642CE" w:rsidRDefault="00F33A41" w14:paraId="619FFB7E" w14:textId="77777777">
            <w:pPr>
              <w:pStyle w:val="TableText"/>
              <w:rPr>
                <w:rFonts w:cs="Calibri Light"/>
                <w:sz w:val="16"/>
                <w:szCs w:val="16"/>
              </w:rPr>
            </w:pPr>
            <w:r w:rsidRPr="0034692A">
              <w:rPr>
                <w:rFonts w:cs="Calibri Light"/>
                <w:sz w:val="16"/>
                <w:szCs w:val="16"/>
              </w:rPr>
              <w:t>5</w:t>
            </w:r>
          </w:p>
        </w:tc>
        <w:tc>
          <w:tcPr>
            <w:tcW w:w="813" w:type="pct"/>
          </w:tcPr>
          <w:p w:rsidRPr="0034692A" w:rsidR="00F33A41" w:rsidP="004642CE" w:rsidRDefault="00F33A41" w14:paraId="517FECDC" w14:textId="77777777">
            <w:pPr>
              <w:pStyle w:val="TableText"/>
              <w:rPr>
                <w:rFonts w:cs="Calibri Light"/>
                <w:sz w:val="16"/>
                <w:szCs w:val="16"/>
              </w:rPr>
            </w:pPr>
            <w:r w:rsidRPr="0034692A">
              <w:rPr>
                <w:rFonts w:cs="Calibri Light"/>
                <w:sz w:val="16"/>
                <w:szCs w:val="16"/>
              </w:rPr>
              <w:t>PER_PHONES</w:t>
            </w:r>
          </w:p>
        </w:tc>
        <w:tc>
          <w:tcPr>
            <w:tcW w:w="699" w:type="pct"/>
          </w:tcPr>
          <w:p w:rsidRPr="0034692A" w:rsidR="00F33A41" w:rsidP="004642CE" w:rsidRDefault="00F33A41" w14:paraId="33AE96D4" w14:textId="77777777">
            <w:pPr>
              <w:pStyle w:val="TableText"/>
              <w:rPr>
                <w:rFonts w:cs="Calibri Light"/>
                <w:sz w:val="16"/>
                <w:szCs w:val="16"/>
              </w:rPr>
            </w:pPr>
            <w:r w:rsidRPr="0034692A">
              <w:rPr>
                <w:rFonts w:cs="Calibri Light"/>
                <w:sz w:val="16"/>
                <w:szCs w:val="16"/>
              </w:rPr>
              <w:t>DateTo</w:t>
            </w:r>
          </w:p>
        </w:tc>
        <w:tc>
          <w:tcPr>
            <w:tcW w:w="333" w:type="pct"/>
          </w:tcPr>
          <w:p w:rsidRPr="0034692A" w:rsidR="00F33A41" w:rsidP="004642CE" w:rsidRDefault="00F33A41" w14:paraId="4BDD13DD" w14:textId="77777777">
            <w:pPr>
              <w:pStyle w:val="TableText"/>
              <w:rPr>
                <w:rFonts w:cs="Calibri Light"/>
                <w:sz w:val="16"/>
                <w:szCs w:val="16"/>
              </w:rPr>
            </w:pPr>
            <w:r w:rsidRPr="0034692A">
              <w:rPr>
                <w:rFonts w:cs="Calibri Light"/>
                <w:sz w:val="16"/>
                <w:szCs w:val="16"/>
              </w:rPr>
              <w:t>Varchar2(30)</w:t>
            </w:r>
          </w:p>
        </w:tc>
        <w:tc>
          <w:tcPr>
            <w:tcW w:w="155" w:type="pct"/>
          </w:tcPr>
          <w:p w:rsidRPr="0034692A" w:rsidR="00F33A41" w:rsidP="004642CE" w:rsidRDefault="006E38AF" w14:paraId="7B4FDEBF" w14:textId="4661C049">
            <w:pPr>
              <w:pStyle w:val="TableText"/>
              <w:rPr>
                <w:rFonts w:cs="Calibri Light"/>
                <w:sz w:val="16"/>
                <w:szCs w:val="16"/>
              </w:rPr>
            </w:pPr>
            <w:r>
              <w:rPr>
                <w:rFonts w:cs="Calibri Light"/>
                <w:sz w:val="16"/>
                <w:szCs w:val="16"/>
              </w:rPr>
              <w:t>Yes</w:t>
            </w:r>
          </w:p>
        </w:tc>
        <w:tc>
          <w:tcPr>
            <w:tcW w:w="366" w:type="pct"/>
          </w:tcPr>
          <w:p w:rsidRPr="0034692A" w:rsidR="00F33A41" w:rsidP="004642CE" w:rsidRDefault="00F33A41" w14:paraId="422140F2" w14:textId="77777777">
            <w:pPr>
              <w:pStyle w:val="TableText"/>
              <w:rPr>
                <w:rFonts w:cs="Calibri Light"/>
                <w:sz w:val="16"/>
                <w:szCs w:val="16"/>
              </w:rPr>
            </w:pPr>
          </w:p>
        </w:tc>
        <w:tc>
          <w:tcPr>
            <w:tcW w:w="807" w:type="pct"/>
          </w:tcPr>
          <w:p w:rsidRPr="0034692A" w:rsidR="00F33A41" w:rsidP="004642CE" w:rsidRDefault="00F33A41" w14:paraId="10C54BA0" w14:textId="77777777">
            <w:pPr>
              <w:pStyle w:val="TableText"/>
              <w:rPr>
                <w:rFonts w:cs="Calibri Light"/>
                <w:sz w:val="16"/>
                <w:szCs w:val="16"/>
              </w:rPr>
            </w:pPr>
            <w:r w:rsidRPr="0034692A">
              <w:rPr>
                <w:rFonts w:cs="Calibri Light"/>
                <w:sz w:val="16"/>
                <w:szCs w:val="16"/>
              </w:rPr>
              <w:t>DateTo</w:t>
            </w:r>
          </w:p>
        </w:tc>
        <w:tc>
          <w:tcPr>
            <w:tcW w:w="334" w:type="pct"/>
          </w:tcPr>
          <w:p w:rsidRPr="0034692A" w:rsidR="00F33A41" w:rsidP="004642CE" w:rsidRDefault="00F33A41" w14:paraId="7BF2E614" w14:textId="77777777">
            <w:pPr>
              <w:pStyle w:val="TableText"/>
              <w:rPr>
                <w:rFonts w:cs="Calibri Light"/>
                <w:sz w:val="16"/>
                <w:szCs w:val="16"/>
              </w:rPr>
            </w:pPr>
            <w:r w:rsidRPr="0034692A">
              <w:rPr>
                <w:rFonts w:cs="Calibri Light"/>
                <w:sz w:val="16"/>
                <w:szCs w:val="16"/>
              </w:rPr>
              <w:t>Varchar2(80)</w:t>
            </w:r>
          </w:p>
        </w:tc>
        <w:tc>
          <w:tcPr>
            <w:tcW w:w="548" w:type="pct"/>
          </w:tcPr>
          <w:p w:rsidRPr="0034692A" w:rsidR="00F33A41" w:rsidP="004642CE" w:rsidRDefault="00F33A41" w14:paraId="30718CDF" w14:textId="77777777">
            <w:pPr>
              <w:pStyle w:val="TableText"/>
              <w:rPr>
                <w:rFonts w:cs="Calibri Light"/>
                <w:sz w:val="16"/>
                <w:szCs w:val="16"/>
              </w:rPr>
            </w:pPr>
            <w:r w:rsidRPr="0034692A">
              <w:rPr>
                <w:rFonts w:cs="Calibri Light"/>
                <w:sz w:val="16"/>
                <w:szCs w:val="16"/>
              </w:rPr>
              <w:t>31-DEC-4712</w:t>
            </w:r>
          </w:p>
        </w:tc>
        <w:tc>
          <w:tcPr>
            <w:tcW w:w="553" w:type="pct"/>
          </w:tcPr>
          <w:p w:rsidRPr="0034692A" w:rsidR="00F33A41" w:rsidP="004642CE" w:rsidRDefault="00F33A41" w14:paraId="0F360761" w14:textId="77777777">
            <w:pPr>
              <w:pStyle w:val="TableText"/>
              <w:rPr>
                <w:rFonts w:cs="Calibri Light"/>
                <w:sz w:val="16"/>
                <w:szCs w:val="16"/>
              </w:rPr>
            </w:pPr>
          </w:p>
        </w:tc>
        <w:tc>
          <w:tcPr>
            <w:tcW w:w="243" w:type="pct"/>
          </w:tcPr>
          <w:p w:rsidRPr="0034692A" w:rsidR="00F33A41" w:rsidP="004642CE" w:rsidRDefault="00F33A41" w14:paraId="26C5C8D7" w14:textId="77777777">
            <w:pPr>
              <w:keepLines/>
              <w:spacing w:after="0" w:line="240" w:lineRule="auto"/>
              <w:rPr>
                <w:rFonts w:ascii="Calibri Light" w:hAnsi="Calibri Light" w:cs="Calibri Light"/>
                <w:sz w:val="16"/>
                <w:szCs w:val="16"/>
                <w:lang w:val="en-US" w:eastAsia="en-US"/>
              </w:rPr>
            </w:pPr>
          </w:p>
        </w:tc>
      </w:tr>
      <w:tr w:rsidRPr="0034692A" w:rsidR="00F33A41" w:rsidTr="00846B10" w14:paraId="02F2C3AD" w14:textId="77777777">
        <w:trPr>
          <w:trHeight w:val="247"/>
        </w:trPr>
        <w:tc>
          <w:tcPr>
            <w:tcW w:w="150" w:type="pct"/>
          </w:tcPr>
          <w:p w:rsidRPr="0034692A" w:rsidR="00F33A41" w:rsidP="004642CE" w:rsidRDefault="00F33A41" w14:paraId="5639AAEB" w14:textId="77777777">
            <w:pPr>
              <w:pStyle w:val="TableText"/>
              <w:rPr>
                <w:rFonts w:cs="Calibri Light"/>
                <w:sz w:val="16"/>
                <w:szCs w:val="16"/>
              </w:rPr>
            </w:pPr>
            <w:r w:rsidRPr="0034692A">
              <w:rPr>
                <w:rFonts w:cs="Calibri Light"/>
                <w:sz w:val="16"/>
                <w:szCs w:val="16"/>
              </w:rPr>
              <w:t>6</w:t>
            </w:r>
          </w:p>
        </w:tc>
        <w:tc>
          <w:tcPr>
            <w:tcW w:w="813" w:type="pct"/>
          </w:tcPr>
          <w:p w:rsidRPr="0034692A" w:rsidR="00F33A41" w:rsidP="004642CE" w:rsidRDefault="00F33A41" w14:paraId="7D5ECD36" w14:textId="77777777">
            <w:pPr>
              <w:pStyle w:val="TableText"/>
              <w:rPr>
                <w:rFonts w:cs="Calibri Light"/>
                <w:sz w:val="16"/>
                <w:szCs w:val="16"/>
              </w:rPr>
            </w:pPr>
            <w:r w:rsidRPr="0034692A">
              <w:rPr>
                <w:rFonts w:cs="Calibri Light"/>
                <w:sz w:val="16"/>
                <w:szCs w:val="16"/>
              </w:rPr>
              <w:t>PER_PHONES</w:t>
            </w:r>
          </w:p>
        </w:tc>
        <w:tc>
          <w:tcPr>
            <w:tcW w:w="699" w:type="pct"/>
          </w:tcPr>
          <w:p w:rsidRPr="0034692A" w:rsidR="00F33A41" w:rsidP="004642CE" w:rsidRDefault="00F33A41" w14:paraId="38F39AA3" w14:textId="77777777">
            <w:pPr>
              <w:pStyle w:val="TableText"/>
              <w:rPr>
                <w:rFonts w:cs="Calibri Light"/>
                <w:sz w:val="16"/>
                <w:szCs w:val="16"/>
              </w:rPr>
            </w:pPr>
            <w:r w:rsidRPr="0034692A">
              <w:rPr>
                <w:rFonts w:cs="Calibri Light"/>
                <w:sz w:val="16"/>
                <w:szCs w:val="16"/>
              </w:rPr>
              <w:t>LegislationCode</w:t>
            </w:r>
          </w:p>
        </w:tc>
        <w:tc>
          <w:tcPr>
            <w:tcW w:w="333" w:type="pct"/>
          </w:tcPr>
          <w:p w:rsidRPr="0034692A" w:rsidR="00F33A41" w:rsidP="004642CE" w:rsidRDefault="00F33A41" w14:paraId="7480292B" w14:textId="77777777">
            <w:pPr>
              <w:pStyle w:val="TableText"/>
              <w:rPr>
                <w:rFonts w:cs="Calibri Light"/>
                <w:sz w:val="16"/>
                <w:szCs w:val="16"/>
              </w:rPr>
            </w:pPr>
            <w:r w:rsidRPr="0034692A">
              <w:rPr>
                <w:rFonts w:cs="Calibri Light"/>
                <w:sz w:val="16"/>
                <w:szCs w:val="16"/>
              </w:rPr>
              <w:t>Varchar2(30)</w:t>
            </w:r>
          </w:p>
        </w:tc>
        <w:tc>
          <w:tcPr>
            <w:tcW w:w="155" w:type="pct"/>
          </w:tcPr>
          <w:p w:rsidRPr="0034692A" w:rsidR="00F33A41" w:rsidP="004642CE" w:rsidRDefault="006E38AF" w14:paraId="73B83B2C" w14:textId="2F1A79F3">
            <w:pPr>
              <w:pStyle w:val="TableText"/>
              <w:rPr>
                <w:rFonts w:cs="Calibri Light"/>
                <w:sz w:val="16"/>
                <w:szCs w:val="16"/>
              </w:rPr>
            </w:pPr>
            <w:r>
              <w:rPr>
                <w:rFonts w:cs="Calibri Light"/>
                <w:sz w:val="16"/>
                <w:szCs w:val="16"/>
              </w:rPr>
              <w:t>Yes</w:t>
            </w:r>
          </w:p>
        </w:tc>
        <w:tc>
          <w:tcPr>
            <w:tcW w:w="366" w:type="pct"/>
          </w:tcPr>
          <w:p w:rsidRPr="0034692A" w:rsidR="00F33A41" w:rsidP="004642CE" w:rsidRDefault="00F33A41" w14:paraId="7DC2FE31" w14:textId="77777777">
            <w:pPr>
              <w:pStyle w:val="TableText"/>
              <w:rPr>
                <w:rFonts w:cs="Calibri Light"/>
                <w:sz w:val="16"/>
                <w:szCs w:val="16"/>
              </w:rPr>
            </w:pPr>
          </w:p>
        </w:tc>
        <w:tc>
          <w:tcPr>
            <w:tcW w:w="807" w:type="pct"/>
          </w:tcPr>
          <w:p w:rsidRPr="0034692A" w:rsidR="00F33A41" w:rsidP="004642CE" w:rsidRDefault="00F33A41" w14:paraId="3C9E9DB4" w14:textId="77777777">
            <w:pPr>
              <w:pStyle w:val="TableText"/>
              <w:rPr>
                <w:rFonts w:cs="Calibri Light"/>
                <w:sz w:val="16"/>
                <w:szCs w:val="16"/>
              </w:rPr>
            </w:pPr>
            <w:r w:rsidRPr="0034692A">
              <w:rPr>
                <w:rFonts w:cs="Calibri Light"/>
                <w:sz w:val="16"/>
                <w:szCs w:val="16"/>
              </w:rPr>
              <w:t>LegislationCode</w:t>
            </w:r>
          </w:p>
        </w:tc>
        <w:tc>
          <w:tcPr>
            <w:tcW w:w="334" w:type="pct"/>
          </w:tcPr>
          <w:p w:rsidRPr="0034692A" w:rsidR="00F33A41" w:rsidP="004642CE" w:rsidRDefault="00F33A41" w14:paraId="2C14DEA1" w14:textId="77777777">
            <w:pPr>
              <w:pStyle w:val="TableText"/>
              <w:rPr>
                <w:rFonts w:cs="Calibri Light"/>
                <w:sz w:val="16"/>
                <w:szCs w:val="16"/>
              </w:rPr>
            </w:pPr>
            <w:r w:rsidRPr="0034692A">
              <w:rPr>
                <w:rFonts w:cs="Calibri Light"/>
                <w:sz w:val="16"/>
                <w:szCs w:val="16"/>
              </w:rPr>
              <w:t>Varchar2(80)</w:t>
            </w:r>
          </w:p>
        </w:tc>
        <w:tc>
          <w:tcPr>
            <w:tcW w:w="548" w:type="pct"/>
          </w:tcPr>
          <w:p w:rsidRPr="0034692A" w:rsidR="00F33A41" w:rsidP="004642CE" w:rsidRDefault="00F33A41" w14:paraId="37AD90F8" w14:textId="77777777">
            <w:pPr>
              <w:pStyle w:val="TableText"/>
              <w:rPr>
                <w:rFonts w:cs="Calibri Light"/>
                <w:sz w:val="16"/>
                <w:szCs w:val="16"/>
              </w:rPr>
            </w:pPr>
          </w:p>
        </w:tc>
        <w:tc>
          <w:tcPr>
            <w:tcW w:w="553" w:type="pct"/>
          </w:tcPr>
          <w:p w:rsidRPr="0034692A" w:rsidR="00F33A41" w:rsidP="004642CE" w:rsidRDefault="00F33A41" w14:paraId="189F42B4" w14:textId="77777777">
            <w:pPr>
              <w:pStyle w:val="TableText"/>
              <w:rPr>
                <w:rFonts w:cs="Calibri Light"/>
                <w:sz w:val="16"/>
                <w:szCs w:val="16"/>
              </w:rPr>
            </w:pPr>
          </w:p>
        </w:tc>
        <w:tc>
          <w:tcPr>
            <w:tcW w:w="243" w:type="pct"/>
          </w:tcPr>
          <w:p w:rsidRPr="0034692A" w:rsidR="00F33A41" w:rsidP="004642CE" w:rsidRDefault="00F33A41" w14:paraId="30CEA73E" w14:textId="77777777">
            <w:pPr>
              <w:keepLines/>
              <w:spacing w:after="0" w:line="240" w:lineRule="auto"/>
              <w:rPr>
                <w:rFonts w:ascii="Calibri Light" w:hAnsi="Calibri Light" w:cs="Calibri Light"/>
                <w:sz w:val="16"/>
                <w:szCs w:val="16"/>
                <w:lang w:val="en-US" w:eastAsia="en-US"/>
              </w:rPr>
            </w:pPr>
          </w:p>
        </w:tc>
      </w:tr>
      <w:tr w:rsidRPr="0034692A" w:rsidR="00F33A41" w:rsidTr="00846B10" w14:paraId="78FFCB79" w14:textId="77777777">
        <w:trPr>
          <w:cnfStyle w:val="000000100000" w:firstRow="0" w:lastRow="0" w:firstColumn="0" w:lastColumn="0" w:oddVBand="0" w:evenVBand="0" w:oddHBand="1" w:evenHBand="0" w:firstRowFirstColumn="0" w:firstRowLastColumn="0" w:lastRowFirstColumn="0" w:lastRowLastColumn="0"/>
          <w:trHeight w:val="247"/>
        </w:trPr>
        <w:tc>
          <w:tcPr>
            <w:tcW w:w="150" w:type="pct"/>
          </w:tcPr>
          <w:p w:rsidRPr="0034692A" w:rsidR="00F33A41" w:rsidP="004642CE" w:rsidRDefault="00F33A41" w14:paraId="364988A2" w14:textId="77777777">
            <w:pPr>
              <w:pStyle w:val="TableText"/>
              <w:rPr>
                <w:rFonts w:cs="Calibri Light"/>
                <w:sz w:val="16"/>
                <w:szCs w:val="16"/>
              </w:rPr>
            </w:pPr>
            <w:r w:rsidRPr="0034692A">
              <w:rPr>
                <w:rFonts w:cs="Calibri Light"/>
                <w:sz w:val="16"/>
                <w:szCs w:val="16"/>
              </w:rPr>
              <w:t>7</w:t>
            </w:r>
          </w:p>
        </w:tc>
        <w:tc>
          <w:tcPr>
            <w:tcW w:w="813" w:type="pct"/>
          </w:tcPr>
          <w:p w:rsidRPr="0034692A" w:rsidR="00F33A41" w:rsidP="004642CE" w:rsidRDefault="00F33A41" w14:paraId="3E0B7EF4" w14:textId="77777777">
            <w:pPr>
              <w:pStyle w:val="TableText"/>
              <w:rPr>
                <w:rFonts w:cs="Calibri Light"/>
                <w:sz w:val="16"/>
                <w:szCs w:val="16"/>
              </w:rPr>
            </w:pPr>
            <w:r w:rsidRPr="0034692A">
              <w:rPr>
                <w:rFonts w:cs="Calibri Light"/>
                <w:sz w:val="16"/>
                <w:szCs w:val="16"/>
              </w:rPr>
              <w:t>PER_PHONES</w:t>
            </w:r>
          </w:p>
        </w:tc>
        <w:tc>
          <w:tcPr>
            <w:tcW w:w="699" w:type="pct"/>
          </w:tcPr>
          <w:p w:rsidRPr="0034692A" w:rsidR="00F33A41" w:rsidP="004642CE" w:rsidRDefault="00F33A41" w14:paraId="5A1227C9" w14:textId="77777777">
            <w:pPr>
              <w:pStyle w:val="TableText"/>
              <w:rPr>
                <w:rFonts w:cs="Calibri Light"/>
                <w:sz w:val="16"/>
                <w:szCs w:val="16"/>
              </w:rPr>
            </w:pPr>
            <w:r w:rsidRPr="0034692A">
              <w:rPr>
                <w:rFonts w:cs="Calibri Light"/>
                <w:sz w:val="16"/>
                <w:szCs w:val="16"/>
              </w:rPr>
              <w:t>PhoneNumber</w:t>
            </w:r>
          </w:p>
        </w:tc>
        <w:tc>
          <w:tcPr>
            <w:tcW w:w="333" w:type="pct"/>
          </w:tcPr>
          <w:p w:rsidRPr="0034692A" w:rsidR="00F33A41" w:rsidP="004642CE" w:rsidRDefault="00F33A41" w14:paraId="058D3F5C" w14:textId="77777777">
            <w:pPr>
              <w:pStyle w:val="TableText"/>
              <w:rPr>
                <w:rFonts w:cs="Calibri Light"/>
                <w:sz w:val="16"/>
                <w:szCs w:val="16"/>
              </w:rPr>
            </w:pPr>
            <w:r w:rsidRPr="0034692A">
              <w:rPr>
                <w:rFonts w:cs="Calibri Light"/>
                <w:sz w:val="16"/>
                <w:szCs w:val="16"/>
              </w:rPr>
              <w:t>Varchar2(30)</w:t>
            </w:r>
          </w:p>
        </w:tc>
        <w:tc>
          <w:tcPr>
            <w:tcW w:w="155" w:type="pct"/>
          </w:tcPr>
          <w:p w:rsidRPr="0034692A" w:rsidR="00F33A41" w:rsidP="004642CE" w:rsidRDefault="006E38AF" w14:paraId="16C47122" w14:textId="25C5396B">
            <w:pPr>
              <w:pStyle w:val="TableText"/>
              <w:rPr>
                <w:rFonts w:cs="Calibri Light"/>
                <w:sz w:val="16"/>
                <w:szCs w:val="16"/>
              </w:rPr>
            </w:pPr>
            <w:r>
              <w:rPr>
                <w:rFonts w:cs="Calibri Light"/>
                <w:sz w:val="16"/>
                <w:szCs w:val="16"/>
              </w:rPr>
              <w:t>Yes</w:t>
            </w:r>
          </w:p>
        </w:tc>
        <w:tc>
          <w:tcPr>
            <w:tcW w:w="366" w:type="pct"/>
          </w:tcPr>
          <w:p w:rsidRPr="0034692A" w:rsidR="00F33A41" w:rsidP="004642CE" w:rsidRDefault="00F33A41" w14:paraId="0934EE7C" w14:textId="77777777">
            <w:pPr>
              <w:pStyle w:val="TableText"/>
              <w:rPr>
                <w:rFonts w:cs="Calibri Light"/>
                <w:sz w:val="16"/>
                <w:szCs w:val="16"/>
              </w:rPr>
            </w:pPr>
          </w:p>
        </w:tc>
        <w:tc>
          <w:tcPr>
            <w:tcW w:w="807" w:type="pct"/>
          </w:tcPr>
          <w:p w:rsidRPr="0034692A" w:rsidR="00F33A41" w:rsidP="004642CE" w:rsidRDefault="00F33A41" w14:paraId="4EADC950" w14:textId="77777777">
            <w:pPr>
              <w:pStyle w:val="TableText"/>
              <w:rPr>
                <w:rFonts w:cs="Calibri Light"/>
                <w:sz w:val="16"/>
                <w:szCs w:val="16"/>
              </w:rPr>
            </w:pPr>
            <w:r w:rsidRPr="0034692A">
              <w:rPr>
                <w:rFonts w:cs="Calibri Light"/>
                <w:sz w:val="16"/>
                <w:szCs w:val="16"/>
              </w:rPr>
              <w:t>PhoneNumber</w:t>
            </w:r>
          </w:p>
        </w:tc>
        <w:tc>
          <w:tcPr>
            <w:tcW w:w="334" w:type="pct"/>
          </w:tcPr>
          <w:p w:rsidRPr="0034692A" w:rsidR="00F33A41" w:rsidP="004642CE" w:rsidRDefault="00F33A41" w14:paraId="7C10D9BA" w14:textId="77777777">
            <w:pPr>
              <w:pStyle w:val="TableText"/>
              <w:rPr>
                <w:rFonts w:cs="Calibri Light"/>
                <w:sz w:val="16"/>
                <w:szCs w:val="16"/>
              </w:rPr>
            </w:pPr>
            <w:r w:rsidRPr="0034692A">
              <w:rPr>
                <w:rFonts w:cs="Calibri Light"/>
                <w:sz w:val="16"/>
                <w:szCs w:val="16"/>
              </w:rPr>
              <w:t>Varchar2(30)</w:t>
            </w:r>
          </w:p>
        </w:tc>
        <w:tc>
          <w:tcPr>
            <w:tcW w:w="548" w:type="pct"/>
          </w:tcPr>
          <w:p w:rsidRPr="0034692A" w:rsidR="00F33A41" w:rsidP="004642CE" w:rsidRDefault="00F33A41" w14:paraId="2D7DA257" w14:textId="77777777">
            <w:pPr>
              <w:pStyle w:val="TableText"/>
              <w:rPr>
                <w:rFonts w:cs="Calibri Light"/>
                <w:sz w:val="16"/>
                <w:szCs w:val="16"/>
              </w:rPr>
            </w:pPr>
          </w:p>
        </w:tc>
        <w:tc>
          <w:tcPr>
            <w:tcW w:w="553" w:type="pct"/>
          </w:tcPr>
          <w:p w:rsidRPr="0034692A" w:rsidR="00F33A41" w:rsidP="004642CE" w:rsidRDefault="00F33A41" w14:paraId="47C9C17E" w14:textId="77777777">
            <w:pPr>
              <w:pStyle w:val="TableText"/>
              <w:rPr>
                <w:rFonts w:cs="Calibri Light"/>
                <w:sz w:val="16"/>
                <w:szCs w:val="16"/>
              </w:rPr>
            </w:pPr>
          </w:p>
        </w:tc>
        <w:tc>
          <w:tcPr>
            <w:tcW w:w="243" w:type="pct"/>
          </w:tcPr>
          <w:p w:rsidRPr="0034692A" w:rsidR="00F33A41" w:rsidP="004642CE" w:rsidRDefault="00F33A41" w14:paraId="2210C91B" w14:textId="77777777">
            <w:pPr>
              <w:keepLines/>
              <w:spacing w:after="0" w:line="240" w:lineRule="auto"/>
              <w:rPr>
                <w:rFonts w:ascii="Calibri Light" w:hAnsi="Calibri Light" w:cs="Calibri Light"/>
                <w:sz w:val="16"/>
                <w:szCs w:val="16"/>
                <w:lang w:val="en-US" w:eastAsia="en-US"/>
              </w:rPr>
            </w:pPr>
          </w:p>
        </w:tc>
      </w:tr>
      <w:tr w:rsidRPr="0034692A" w:rsidR="00F33A41" w:rsidTr="00846B10" w14:paraId="6D407FB2" w14:textId="77777777">
        <w:trPr>
          <w:trHeight w:val="247"/>
        </w:trPr>
        <w:tc>
          <w:tcPr>
            <w:tcW w:w="150" w:type="pct"/>
          </w:tcPr>
          <w:p w:rsidRPr="0034692A" w:rsidR="00F33A41" w:rsidP="004642CE" w:rsidRDefault="00F33A41" w14:paraId="082DE9C8" w14:textId="77777777">
            <w:pPr>
              <w:pStyle w:val="TableText"/>
              <w:rPr>
                <w:rFonts w:cs="Calibri Light"/>
                <w:sz w:val="16"/>
                <w:szCs w:val="16"/>
              </w:rPr>
            </w:pPr>
            <w:r w:rsidRPr="0034692A">
              <w:rPr>
                <w:rFonts w:cs="Calibri Light"/>
                <w:sz w:val="16"/>
                <w:szCs w:val="16"/>
              </w:rPr>
              <w:t>8</w:t>
            </w:r>
          </w:p>
        </w:tc>
        <w:tc>
          <w:tcPr>
            <w:tcW w:w="813" w:type="pct"/>
          </w:tcPr>
          <w:p w:rsidRPr="0034692A" w:rsidR="00F33A41" w:rsidP="004642CE" w:rsidRDefault="00F33A41" w14:paraId="646E44D8" w14:textId="77777777">
            <w:pPr>
              <w:pStyle w:val="TableText"/>
              <w:rPr>
                <w:rFonts w:cs="Calibri Light"/>
                <w:sz w:val="16"/>
                <w:szCs w:val="16"/>
              </w:rPr>
            </w:pPr>
            <w:r w:rsidRPr="0034692A">
              <w:rPr>
                <w:rFonts w:cs="Calibri Light"/>
                <w:sz w:val="16"/>
                <w:szCs w:val="16"/>
              </w:rPr>
              <w:t>PER_PHONES</w:t>
            </w:r>
          </w:p>
        </w:tc>
        <w:tc>
          <w:tcPr>
            <w:tcW w:w="699" w:type="pct"/>
          </w:tcPr>
          <w:p w:rsidRPr="0034692A" w:rsidR="00F33A41" w:rsidP="004642CE" w:rsidRDefault="00F33A41" w14:paraId="7553EC3B" w14:textId="77777777">
            <w:pPr>
              <w:pStyle w:val="TableText"/>
              <w:rPr>
                <w:rFonts w:cs="Calibri Light"/>
                <w:sz w:val="16"/>
                <w:szCs w:val="16"/>
              </w:rPr>
            </w:pPr>
            <w:r w:rsidRPr="0034692A">
              <w:rPr>
                <w:rFonts w:cs="Calibri Light"/>
                <w:sz w:val="16"/>
                <w:szCs w:val="16"/>
              </w:rPr>
              <w:t>PrimaryFlag</w:t>
            </w:r>
          </w:p>
        </w:tc>
        <w:tc>
          <w:tcPr>
            <w:tcW w:w="333" w:type="pct"/>
          </w:tcPr>
          <w:p w:rsidRPr="0034692A" w:rsidR="00F33A41" w:rsidP="004642CE" w:rsidRDefault="00F33A41" w14:paraId="2F9A8480" w14:textId="77777777">
            <w:pPr>
              <w:pStyle w:val="TableText"/>
              <w:rPr>
                <w:rFonts w:cs="Calibri Light"/>
                <w:sz w:val="16"/>
                <w:szCs w:val="16"/>
              </w:rPr>
            </w:pPr>
            <w:r w:rsidRPr="0034692A">
              <w:rPr>
                <w:rFonts w:cs="Calibri Light"/>
                <w:sz w:val="16"/>
                <w:szCs w:val="16"/>
              </w:rPr>
              <w:t>Varchar2(30)</w:t>
            </w:r>
          </w:p>
        </w:tc>
        <w:tc>
          <w:tcPr>
            <w:tcW w:w="155" w:type="pct"/>
          </w:tcPr>
          <w:p w:rsidRPr="0034692A" w:rsidR="00F33A41" w:rsidP="004642CE" w:rsidRDefault="006E38AF" w14:paraId="55DA0016" w14:textId="1A38850E">
            <w:pPr>
              <w:pStyle w:val="TableText"/>
              <w:rPr>
                <w:rFonts w:cs="Calibri Light"/>
                <w:sz w:val="16"/>
                <w:szCs w:val="16"/>
              </w:rPr>
            </w:pPr>
            <w:r>
              <w:rPr>
                <w:rFonts w:cs="Calibri Light"/>
                <w:sz w:val="16"/>
                <w:szCs w:val="16"/>
              </w:rPr>
              <w:t>Yes</w:t>
            </w:r>
          </w:p>
        </w:tc>
        <w:tc>
          <w:tcPr>
            <w:tcW w:w="366" w:type="pct"/>
          </w:tcPr>
          <w:p w:rsidRPr="0034692A" w:rsidR="00F33A41" w:rsidP="004642CE" w:rsidRDefault="00F33A41" w14:paraId="274220D0" w14:textId="77777777">
            <w:pPr>
              <w:pStyle w:val="TableText"/>
              <w:rPr>
                <w:rFonts w:cs="Calibri Light"/>
                <w:sz w:val="16"/>
                <w:szCs w:val="16"/>
              </w:rPr>
            </w:pPr>
          </w:p>
        </w:tc>
        <w:tc>
          <w:tcPr>
            <w:tcW w:w="807" w:type="pct"/>
          </w:tcPr>
          <w:p w:rsidRPr="0034692A" w:rsidR="00F33A41" w:rsidP="004642CE" w:rsidRDefault="00F33A41" w14:paraId="2EF196B8" w14:textId="77777777">
            <w:pPr>
              <w:pStyle w:val="TableText"/>
              <w:rPr>
                <w:rFonts w:cs="Calibri Light"/>
                <w:sz w:val="16"/>
                <w:szCs w:val="16"/>
              </w:rPr>
            </w:pPr>
            <w:r w:rsidRPr="0034692A">
              <w:rPr>
                <w:rFonts w:cs="Calibri Light"/>
                <w:sz w:val="16"/>
                <w:szCs w:val="16"/>
              </w:rPr>
              <w:t>PrimaryFlag</w:t>
            </w:r>
          </w:p>
        </w:tc>
        <w:tc>
          <w:tcPr>
            <w:tcW w:w="334" w:type="pct"/>
          </w:tcPr>
          <w:p w:rsidRPr="0034692A" w:rsidR="00F33A41" w:rsidP="004642CE" w:rsidRDefault="00F33A41" w14:paraId="052FCB71" w14:textId="77777777">
            <w:pPr>
              <w:pStyle w:val="TableText"/>
              <w:rPr>
                <w:rFonts w:cs="Calibri Light"/>
                <w:sz w:val="16"/>
                <w:szCs w:val="16"/>
              </w:rPr>
            </w:pPr>
            <w:r w:rsidRPr="0034692A">
              <w:rPr>
                <w:rFonts w:cs="Calibri Light"/>
                <w:sz w:val="16"/>
                <w:szCs w:val="16"/>
              </w:rPr>
              <w:t>Varchar2(30)</w:t>
            </w:r>
          </w:p>
        </w:tc>
        <w:tc>
          <w:tcPr>
            <w:tcW w:w="548" w:type="pct"/>
          </w:tcPr>
          <w:p w:rsidRPr="0034692A" w:rsidR="00F33A41" w:rsidP="004642CE" w:rsidRDefault="00F33A41" w14:paraId="159C632E" w14:textId="77777777">
            <w:pPr>
              <w:pStyle w:val="TableText"/>
              <w:rPr>
                <w:rFonts w:cs="Calibri Light"/>
                <w:sz w:val="16"/>
                <w:szCs w:val="16"/>
              </w:rPr>
            </w:pPr>
            <w:r w:rsidRPr="0034692A">
              <w:rPr>
                <w:rFonts w:cs="Calibri Light"/>
                <w:sz w:val="16"/>
                <w:szCs w:val="16"/>
              </w:rPr>
              <w:t>‘Y’</w:t>
            </w:r>
          </w:p>
        </w:tc>
        <w:tc>
          <w:tcPr>
            <w:tcW w:w="553" w:type="pct"/>
          </w:tcPr>
          <w:p w:rsidRPr="0034692A" w:rsidR="00F33A41" w:rsidP="004642CE" w:rsidRDefault="00F33A41" w14:paraId="2B9586DF" w14:textId="77777777">
            <w:pPr>
              <w:pStyle w:val="TableText"/>
              <w:rPr>
                <w:rFonts w:cs="Calibri Light"/>
                <w:sz w:val="16"/>
                <w:szCs w:val="16"/>
              </w:rPr>
            </w:pPr>
          </w:p>
        </w:tc>
        <w:tc>
          <w:tcPr>
            <w:tcW w:w="243" w:type="pct"/>
          </w:tcPr>
          <w:p w:rsidRPr="0034692A" w:rsidR="00F33A41" w:rsidP="004642CE" w:rsidRDefault="00F33A41" w14:paraId="2263E477" w14:textId="77777777">
            <w:pPr>
              <w:keepLines/>
              <w:spacing w:after="0" w:line="240" w:lineRule="auto"/>
              <w:rPr>
                <w:rFonts w:ascii="Calibri Light" w:hAnsi="Calibri Light" w:cs="Calibri Light"/>
                <w:sz w:val="16"/>
                <w:szCs w:val="16"/>
                <w:lang w:val="en-US" w:eastAsia="en-US"/>
              </w:rPr>
            </w:pPr>
          </w:p>
        </w:tc>
      </w:tr>
      <w:tr w:rsidRPr="0034692A" w:rsidR="00F33A41" w:rsidTr="00846B10" w14:paraId="0298D7F5" w14:textId="77777777">
        <w:trPr>
          <w:cnfStyle w:val="000000100000" w:firstRow="0" w:lastRow="0" w:firstColumn="0" w:lastColumn="0" w:oddVBand="0" w:evenVBand="0" w:oddHBand="1" w:evenHBand="0" w:firstRowFirstColumn="0" w:firstRowLastColumn="0" w:lastRowFirstColumn="0" w:lastRowLastColumn="0"/>
          <w:trHeight w:val="247"/>
        </w:trPr>
        <w:tc>
          <w:tcPr>
            <w:tcW w:w="150" w:type="pct"/>
          </w:tcPr>
          <w:p w:rsidRPr="0034692A" w:rsidR="00F33A41" w:rsidP="004642CE" w:rsidRDefault="00F33A41" w14:paraId="5E6FC107" w14:textId="77777777">
            <w:pPr>
              <w:pStyle w:val="TableText"/>
              <w:rPr>
                <w:rFonts w:cs="Calibri Light"/>
                <w:sz w:val="16"/>
                <w:szCs w:val="16"/>
              </w:rPr>
            </w:pPr>
            <w:r w:rsidRPr="0034692A">
              <w:rPr>
                <w:rFonts w:cs="Calibri Light"/>
                <w:sz w:val="16"/>
                <w:szCs w:val="16"/>
              </w:rPr>
              <w:t>9</w:t>
            </w:r>
          </w:p>
        </w:tc>
        <w:tc>
          <w:tcPr>
            <w:tcW w:w="813" w:type="pct"/>
          </w:tcPr>
          <w:p w:rsidRPr="0034692A" w:rsidR="00F33A41" w:rsidP="004642CE" w:rsidRDefault="00F33A41" w14:paraId="004D2302" w14:textId="77777777">
            <w:pPr>
              <w:pStyle w:val="TableText"/>
              <w:rPr>
                <w:rFonts w:cs="Calibri Light"/>
                <w:sz w:val="16"/>
                <w:szCs w:val="16"/>
              </w:rPr>
            </w:pPr>
            <w:r w:rsidRPr="0034692A">
              <w:rPr>
                <w:rFonts w:cs="Calibri Light"/>
                <w:sz w:val="16"/>
                <w:szCs w:val="16"/>
              </w:rPr>
              <w:t>PER_PHONES</w:t>
            </w:r>
          </w:p>
        </w:tc>
        <w:tc>
          <w:tcPr>
            <w:tcW w:w="699" w:type="pct"/>
          </w:tcPr>
          <w:p w:rsidRPr="0034692A" w:rsidR="00F33A41" w:rsidP="004642CE" w:rsidRDefault="00F33A41" w14:paraId="2A44A1B3" w14:textId="77777777">
            <w:pPr>
              <w:pStyle w:val="TableText"/>
              <w:rPr>
                <w:rFonts w:cs="Calibri Light"/>
                <w:sz w:val="16"/>
                <w:szCs w:val="16"/>
              </w:rPr>
            </w:pPr>
            <w:r w:rsidRPr="0034692A">
              <w:rPr>
                <w:rFonts w:cs="Calibri Light"/>
                <w:sz w:val="16"/>
                <w:szCs w:val="16"/>
              </w:rPr>
              <w:t>PersonNumber</w:t>
            </w:r>
          </w:p>
        </w:tc>
        <w:tc>
          <w:tcPr>
            <w:tcW w:w="333" w:type="pct"/>
          </w:tcPr>
          <w:p w:rsidRPr="0034692A" w:rsidR="00F33A41" w:rsidP="004642CE" w:rsidRDefault="00F33A41" w14:paraId="25FC1CAF" w14:textId="77777777">
            <w:pPr>
              <w:pStyle w:val="TableText"/>
              <w:rPr>
                <w:rFonts w:cs="Calibri Light"/>
                <w:sz w:val="16"/>
                <w:szCs w:val="16"/>
              </w:rPr>
            </w:pPr>
            <w:r w:rsidRPr="0034692A">
              <w:rPr>
                <w:rFonts w:cs="Calibri Light"/>
                <w:sz w:val="16"/>
                <w:szCs w:val="16"/>
              </w:rPr>
              <w:t>Varchar2(80)</w:t>
            </w:r>
          </w:p>
        </w:tc>
        <w:tc>
          <w:tcPr>
            <w:tcW w:w="155" w:type="pct"/>
          </w:tcPr>
          <w:p w:rsidRPr="0034692A" w:rsidR="00F33A41" w:rsidP="004642CE" w:rsidRDefault="006E38AF" w14:paraId="53E52078" w14:textId="055532FF">
            <w:pPr>
              <w:pStyle w:val="TableText"/>
              <w:rPr>
                <w:rFonts w:cs="Calibri Light"/>
                <w:sz w:val="16"/>
                <w:szCs w:val="16"/>
              </w:rPr>
            </w:pPr>
            <w:r>
              <w:rPr>
                <w:rFonts w:cs="Calibri Light"/>
                <w:sz w:val="16"/>
                <w:szCs w:val="16"/>
              </w:rPr>
              <w:t>Yes</w:t>
            </w:r>
          </w:p>
        </w:tc>
        <w:tc>
          <w:tcPr>
            <w:tcW w:w="366" w:type="pct"/>
          </w:tcPr>
          <w:p w:rsidRPr="0034692A" w:rsidR="00F33A41" w:rsidP="004642CE" w:rsidRDefault="00F33A41" w14:paraId="181B6C98" w14:textId="77777777">
            <w:pPr>
              <w:pStyle w:val="TableText"/>
              <w:rPr>
                <w:rFonts w:cs="Calibri Light"/>
                <w:sz w:val="16"/>
                <w:szCs w:val="16"/>
              </w:rPr>
            </w:pPr>
          </w:p>
        </w:tc>
        <w:tc>
          <w:tcPr>
            <w:tcW w:w="807" w:type="pct"/>
          </w:tcPr>
          <w:p w:rsidRPr="0034692A" w:rsidR="00F33A41" w:rsidP="004642CE" w:rsidRDefault="00F33A41" w14:paraId="6F21C441" w14:textId="77777777">
            <w:pPr>
              <w:pStyle w:val="TableText"/>
              <w:rPr>
                <w:rFonts w:cs="Calibri Light"/>
                <w:sz w:val="16"/>
                <w:szCs w:val="16"/>
              </w:rPr>
            </w:pPr>
            <w:r w:rsidRPr="0034692A">
              <w:rPr>
                <w:rFonts w:cs="Calibri Light"/>
                <w:sz w:val="16"/>
                <w:szCs w:val="16"/>
              </w:rPr>
              <w:t>PersonNumber</w:t>
            </w:r>
          </w:p>
        </w:tc>
        <w:tc>
          <w:tcPr>
            <w:tcW w:w="334" w:type="pct"/>
          </w:tcPr>
          <w:p w:rsidRPr="0034692A" w:rsidR="00F33A41" w:rsidP="004642CE" w:rsidRDefault="00F33A41" w14:paraId="7D72E4ED" w14:textId="77777777">
            <w:pPr>
              <w:pStyle w:val="TableText"/>
              <w:rPr>
                <w:rFonts w:cs="Calibri Light"/>
                <w:sz w:val="16"/>
                <w:szCs w:val="16"/>
              </w:rPr>
            </w:pPr>
            <w:r w:rsidRPr="0034692A">
              <w:rPr>
                <w:rFonts w:cs="Calibri Light"/>
                <w:sz w:val="16"/>
                <w:szCs w:val="16"/>
              </w:rPr>
              <w:t>Varchar2(30)</w:t>
            </w:r>
          </w:p>
        </w:tc>
        <w:tc>
          <w:tcPr>
            <w:tcW w:w="548" w:type="pct"/>
          </w:tcPr>
          <w:p w:rsidRPr="0034692A" w:rsidR="00F33A41" w:rsidP="004642CE" w:rsidRDefault="00F33A41" w14:paraId="3BC546EB" w14:textId="77777777">
            <w:pPr>
              <w:pStyle w:val="TableText"/>
              <w:rPr>
                <w:rFonts w:cs="Calibri Light"/>
                <w:sz w:val="16"/>
                <w:szCs w:val="16"/>
              </w:rPr>
            </w:pPr>
          </w:p>
        </w:tc>
        <w:tc>
          <w:tcPr>
            <w:tcW w:w="553" w:type="pct"/>
          </w:tcPr>
          <w:p w:rsidRPr="0034692A" w:rsidR="00F33A41" w:rsidP="004642CE" w:rsidRDefault="00F33A41" w14:paraId="1A3E71BA" w14:textId="77777777">
            <w:pPr>
              <w:pStyle w:val="TableText"/>
              <w:rPr>
                <w:rFonts w:cs="Calibri Light"/>
                <w:sz w:val="16"/>
                <w:szCs w:val="16"/>
              </w:rPr>
            </w:pPr>
          </w:p>
        </w:tc>
        <w:tc>
          <w:tcPr>
            <w:tcW w:w="243" w:type="pct"/>
          </w:tcPr>
          <w:p w:rsidRPr="0034692A" w:rsidR="00F33A41" w:rsidP="004642CE" w:rsidRDefault="00F33A41" w14:paraId="689DA391" w14:textId="77777777">
            <w:pPr>
              <w:keepLines/>
              <w:spacing w:after="0" w:line="240" w:lineRule="auto"/>
              <w:rPr>
                <w:rFonts w:ascii="Calibri Light" w:hAnsi="Calibri Light" w:cs="Calibri Light"/>
                <w:sz w:val="16"/>
                <w:szCs w:val="16"/>
                <w:lang w:val="en-US" w:eastAsia="en-US"/>
              </w:rPr>
            </w:pPr>
          </w:p>
        </w:tc>
      </w:tr>
      <w:tr w:rsidRPr="0034692A" w:rsidR="00F33A41" w:rsidTr="00846B10" w14:paraId="2D8D7287" w14:textId="77777777">
        <w:trPr>
          <w:trHeight w:val="247"/>
        </w:trPr>
        <w:tc>
          <w:tcPr>
            <w:tcW w:w="150" w:type="pct"/>
          </w:tcPr>
          <w:p w:rsidRPr="0034692A" w:rsidR="00F33A41" w:rsidP="004642CE" w:rsidRDefault="00F33A41" w14:paraId="3CA18328" w14:textId="77777777">
            <w:pPr>
              <w:pStyle w:val="TableText"/>
              <w:rPr>
                <w:rFonts w:cs="Calibri Light"/>
                <w:sz w:val="16"/>
                <w:szCs w:val="16"/>
              </w:rPr>
            </w:pPr>
            <w:r w:rsidRPr="0034692A">
              <w:rPr>
                <w:rFonts w:cs="Calibri Light"/>
                <w:sz w:val="16"/>
                <w:szCs w:val="16"/>
              </w:rPr>
              <w:t>10</w:t>
            </w:r>
          </w:p>
        </w:tc>
        <w:tc>
          <w:tcPr>
            <w:tcW w:w="813" w:type="pct"/>
          </w:tcPr>
          <w:p w:rsidRPr="0034692A" w:rsidR="00F33A41" w:rsidP="004642CE" w:rsidRDefault="00F33A41" w14:paraId="1B31755F" w14:textId="77777777">
            <w:pPr>
              <w:pStyle w:val="TableText"/>
              <w:rPr>
                <w:rFonts w:cs="Calibri Light"/>
                <w:sz w:val="16"/>
                <w:szCs w:val="16"/>
              </w:rPr>
            </w:pPr>
          </w:p>
        </w:tc>
        <w:tc>
          <w:tcPr>
            <w:tcW w:w="699" w:type="pct"/>
          </w:tcPr>
          <w:p w:rsidRPr="0034692A" w:rsidR="00F33A41" w:rsidP="004642CE" w:rsidRDefault="00F33A41" w14:paraId="53706DD7" w14:textId="77777777">
            <w:pPr>
              <w:pStyle w:val="TableText"/>
              <w:rPr>
                <w:rFonts w:cs="Calibri Light"/>
                <w:sz w:val="16"/>
                <w:szCs w:val="16"/>
              </w:rPr>
            </w:pPr>
          </w:p>
        </w:tc>
        <w:tc>
          <w:tcPr>
            <w:tcW w:w="333" w:type="pct"/>
          </w:tcPr>
          <w:p w:rsidRPr="0034692A" w:rsidR="00F33A41" w:rsidP="004642CE" w:rsidRDefault="00F33A41" w14:paraId="1B32B104" w14:textId="77777777">
            <w:pPr>
              <w:pStyle w:val="TableText"/>
              <w:rPr>
                <w:rFonts w:cs="Calibri Light"/>
                <w:sz w:val="16"/>
                <w:szCs w:val="16"/>
              </w:rPr>
            </w:pPr>
          </w:p>
        </w:tc>
        <w:tc>
          <w:tcPr>
            <w:tcW w:w="155" w:type="pct"/>
          </w:tcPr>
          <w:p w:rsidRPr="0034692A" w:rsidR="00F33A41" w:rsidP="004642CE" w:rsidRDefault="006E38AF" w14:paraId="02BDAD1D" w14:textId="30920A00">
            <w:pPr>
              <w:pStyle w:val="TableText"/>
              <w:rPr>
                <w:rFonts w:cs="Calibri Light"/>
                <w:sz w:val="16"/>
                <w:szCs w:val="16"/>
              </w:rPr>
            </w:pPr>
            <w:r>
              <w:rPr>
                <w:rFonts w:cs="Calibri Light"/>
                <w:sz w:val="16"/>
                <w:szCs w:val="16"/>
              </w:rPr>
              <w:t>Yes</w:t>
            </w:r>
          </w:p>
        </w:tc>
        <w:tc>
          <w:tcPr>
            <w:tcW w:w="366" w:type="pct"/>
          </w:tcPr>
          <w:p w:rsidRPr="0034692A" w:rsidR="00F33A41" w:rsidP="004642CE" w:rsidRDefault="00F33A41" w14:paraId="41A6F007" w14:textId="77777777">
            <w:pPr>
              <w:pStyle w:val="TableText"/>
              <w:rPr>
                <w:rFonts w:cs="Calibri Light"/>
                <w:sz w:val="16"/>
                <w:szCs w:val="16"/>
              </w:rPr>
            </w:pPr>
          </w:p>
        </w:tc>
        <w:tc>
          <w:tcPr>
            <w:tcW w:w="807" w:type="pct"/>
          </w:tcPr>
          <w:p w:rsidRPr="0034692A" w:rsidR="00F33A41" w:rsidP="004642CE" w:rsidRDefault="00F33A41" w14:paraId="3C5302C1" w14:textId="77777777">
            <w:pPr>
              <w:pStyle w:val="TableText"/>
              <w:rPr>
                <w:rFonts w:cs="Calibri Light"/>
                <w:sz w:val="16"/>
                <w:szCs w:val="16"/>
              </w:rPr>
            </w:pPr>
            <w:r w:rsidRPr="0034692A">
              <w:rPr>
                <w:rFonts w:cs="Calibri Light"/>
                <w:sz w:val="16"/>
                <w:szCs w:val="16"/>
              </w:rPr>
              <w:t>SourceSystemOwner</w:t>
            </w:r>
          </w:p>
        </w:tc>
        <w:tc>
          <w:tcPr>
            <w:tcW w:w="334" w:type="pct"/>
          </w:tcPr>
          <w:p w:rsidRPr="0034692A" w:rsidR="00F33A41" w:rsidP="004642CE" w:rsidRDefault="00F33A41" w14:paraId="579D7829" w14:textId="77777777">
            <w:pPr>
              <w:pStyle w:val="TableText"/>
              <w:rPr>
                <w:rFonts w:cs="Calibri Light"/>
                <w:sz w:val="16"/>
                <w:szCs w:val="16"/>
              </w:rPr>
            </w:pPr>
            <w:r w:rsidRPr="0034692A">
              <w:rPr>
                <w:rFonts w:cs="Calibri Light"/>
                <w:sz w:val="16"/>
                <w:szCs w:val="16"/>
              </w:rPr>
              <w:t>Varchar2</w:t>
            </w:r>
          </w:p>
        </w:tc>
        <w:tc>
          <w:tcPr>
            <w:tcW w:w="548" w:type="pct"/>
          </w:tcPr>
          <w:p w:rsidRPr="0034692A" w:rsidR="00F33A41" w:rsidP="004642CE" w:rsidRDefault="00F33A41" w14:paraId="4F1792C3" w14:textId="34074928">
            <w:pPr>
              <w:pStyle w:val="TableText"/>
              <w:rPr>
                <w:rFonts w:cs="Calibri Light"/>
                <w:sz w:val="16"/>
                <w:szCs w:val="16"/>
              </w:rPr>
            </w:pPr>
            <w:r w:rsidRPr="0034692A">
              <w:rPr>
                <w:rFonts w:cs="Calibri Light"/>
                <w:sz w:val="16"/>
                <w:szCs w:val="16"/>
              </w:rPr>
              <w:t>EBS or DataMigration</w:t>
            </w:r>
          </w:p>
        </w:tc>
        <w:tc>
          <w:tcPr>
            <w:tcW w:w="553" w:type="pct"/>
          </w:tcPr>
          <w:p w:rsidRPr="0034692A" w:rsidR="00F33A41" w:rsidP="004642CE" w:rsidRDefault="00F33A41" w14:paraId="566622D2" w14:textId="77777777">
            <w:pPr>
              <w:pStyle w:val="TableText"/>
              <w:rPr>
                <w:rFonts w:cs="Calibri Light"/>
                <w:sz w:val="16"/>
                <w:szCs w:val="16"/>
              </w:rPr>
            </w:pPr>
          </w:p>
        </w:tc>
        <w:tc>
          <w:tcPr>
            <w:tcW w:w="243" w:type="pct"/>
          </w:tcPr>
          <w:p w:rsidRPr="0034692A" w:rsidR="00F33A41" w:rsidP="004642CE" w:rsidRDefault="00F33A41" w14:paraId="2752C648" w14:textId="77777777">
            <w:pPr>
              <w:keepLines/>
              <w:spacing w:after="0" w:line="240" w:lineRule="auto"/>
              <w:rPr>
                <w:rFonts w:ascii="Calibri Light" w:hAnsi="Calibri Light" w:cs="Calibri Light"/>
                <w:sz w:val="16"/>
                <w:szCs w:val="16"/>
                <w:lang w:val="en-US" w:eastAsia="en-US"/>
              </w:rPr>
            </w:pPr>
          </w:p>
        </w:tc>
      </w:tr>
      <w:tr w:rsidRPr="0034692A" w:rsidR="00F33A41" w:rsidTr="00846B10" w14:paraId="7249148C" w14:textId="77777777">
        <w:trPr>
          <w:cnfStyle w:val="000000100000" w:firstRow="0" w:lastRow="0" w:firstColumn="0" w:lastColumn="0" w:oddVBand="0" w:evenVBand="0" w:oddHBand="1" w:evenHBand="0" w:firstRowFirstColumn="0" w:firstRowLastColumn="0" w:lastRowFirstColumn="0" w:lastRowLastColumn="0"/>
          <w:trHeight w:val="247"/>
        </w:trPr>
        <w:tc>
          <w:tcPr>
            <w:tcW w:w="150" w:type="pct"/>
          </w:tcPr>
          <w:p w:rsidRPr="0034692A" w:rsidR="00F33A41" w:rsidP="004642CE" w:rsidRDefault="00F33A41" w14:paraId="266F6BA1" w14:textId="77777777">
            <w:pPr>
              <w:pStyle w:val="TableText"/>
              <w:rPr>
                <w:rFonts w:cs="Calibri Light"/>
                <w:sz w:val="16"/>
                <w:szCs w:val="16"/>
              </w:rPr>
            </w:pPr>
            <w:r w:rsidRPr="0034692A">
              <w:rPr>
                <w:rFonts w:cs="Calibri Light"/>
                <w:sz w:val="16"/>
                <w:szCs w:val="16"/>
              </w:rPr>
              <w:t>11</w:t>
            </w:r>
          </w:p>
        </w:tc>
        <w:tc>
          <w:tcPr>
            <w:tcW w:w="813" w:type="pct"/>
          </w:tcPr>
          <w:p w:rsidRPr="0034692A" w:rsidR="00F33A41" w:rsidP="004642CE" w:rsidRDefault="00F33A41" w14:paraId="1B80B703" w14:textId="77777777">
            <w:pPr>
              <w:pStyle w:val="TableText"/>
              <w:rPr>
                <w:rFonts w:cs="Calibri Light"/>
                <w:sz w:val="16"/>
                <w:szCs w:val="16"/>
              </w:rPr>
            </w:pPr>
          </w:p>
        </w:tc>
        <w:tc>
          <w:tcPr>
            <w:tcW w:w="699" w:type="pct"/>
          </w:tcPr>
          <w:p w:rsidRPr="0034692A" w:rsidR="00F33A41" w:rsidP="004642CE" w:rsidRDefault="00F33A41" w14:paraId="33F9B86B" w14:textId="77777777">
            <w:pPr>
              <w:pStyle w:val="TableText"/>
              <w:rPr>
                <w:rFonts w:cs="Calibri Light"/>
                <w:sz w:val="16"/>
                <w:szCs w:val="16"/>
              </w:rPr>
            </w:pPr>
          </w:p>
        </w:tc>
        <w:tc>
          <w:tcPr>
            <w:tcW w:w="333" w:type="pct"/>
          </w:tcPr>
          <w:p w:rsidRPr="0034692A" w:rsidR="00F33A41" w:rsidP="004642CE" w:rsidRDefault="00F33A41" w14:paraId="0E24C1E8" w14:textId="77777777">
            <w:pPr>
              <w:pStyle w:val="TableText"/>
              <w:rPr>
                <w:rFonts w:cs="Calibri Light"/>
                <w:sz w:val="16"/>
                <w:szCs w:val="16"/>
              </w:rPr>
            </w:pPr>
          </w:p>
        </w:tc>
        <w:tc>
          <w:tcPr>
            <w:tcW w:w="155" w:type="pct"/>
          </w:tcPr>
          <w:p w:rsidRPr="0034692A" w:rsidR="00F33A41" w:rsidP="004642CE" w:rsidRDefault="006E38AF" w14:paraId="332F9D60" w14:textId="6D965FAA">
            <w:pPr>
              <w:pStyle w:val="TableText"/>
              <w:rPr>
                <w:rFonts w:cs="Calibri Light"/>
                <w:sz w:val="16"/>
                <w:szCs w:val="16"/>
              </w:rPr>
            </w:pPr>
            <w:r>
              <w:rPr>
                <w:rFonts w:cs="Calibri Light"/>
                <w:sz w:val="16"/>
                <w:szCs w:val="16"/>
              </w:rPr>
              <w:t>Yes</w:t>
            </w:r>
          </w:p>
        </w:tc>
        <w:tc>
          <w:tcPr>
            <w:tcW w:w="366" w:type="pct"/>
          </w:tcPr>
          <w:p w:rsidRPr="0034692A" w:rsidR="00F33A41" w:rsidP="004642CE" w:rsidRDefault="00F33A41" w14:paraId="44B53947" w14:textId="77777777">
            <w:pPr>
              <w:pStyle w:val="TableText"/>
              <w:rPr>
                <w:rFonts w:cs="Calibri Light"/>
                <w:sz w:val="16"/>
                <w:szCs w:val="16"/>
              </w:rPr>
            </w:pPr>
          </w:p>
        </w:tc>
        <w:tc>
          <w:tcPr>
            <w:tcW w:w="807" w:type="pct"/>
          </w:tcPr>
          <w:p w:rsidRPr="0034692A" w:rsidR="00F33A41" w:rsidP="004642CE" w:rsidRDefault="00F33A41" w14:paraId="7763249E" w14:textId="77777777">
            <w:pPr>
              <w:pStyle w:val="TableText"/>
              <w:rPr>
                <w:rFonts w:cs="Calibri Light"/>
                <w:sz w:val="16"/>
                <w:szCs w:val="16"/>
              </w:rPr>
            </w:pPr>
            <w:r w:rsidRPr="0034692A">
              <w:rPr>
                <w:rFonts w:cs="Calibri Light"/>
                <w:sz w:val="16"/>
                <w:szCs w:val="16"/>
              </w:rPr>
              <w:t>SourceSystemId</w:t>
            </w:r>
          </w:p>
        </w:tc>
        <w:tc>
          <w:tcPr>
            <w:tcW w:w="334" w:type="pct"/>
          </w:tcPr>
          <w:p w:rsidRPr="0034692A" w:rsidR="00F33A41" w:rsidP="004642CE" w:rsidRDefault="00F33A41" w14:paraId="3180BAB5" w14:textId="77777777">
            <w:pPr>
              <w:pStyle w:val="TableText"/>
              <w:rPr>
                <w:rFonts w:cs="Calibri Light"/>
                <w:sz w:val="16"/>
                <w:szCs w:val="16"/>
              </w:rPr>
            </w:pPr>
            <w:r w:rsidRPr="0034692A">
              <w:rPr>
                <w:rFonts w:cs="Calibri Light"/>
                <w:sz w:val="16"/>
                <w:szCs w:val="16"/>
              </w:rPr>
              <w:t>Varchar2(1)</w:t>
            </w:r>
          </w:p>
        </w:tc>
        <w:tc>
          <w:tcPr>
            <w:tcW w:w="548" w:type="pct"/>
          </w:tcPr>
          <w:p w:rsidRPr="0034692A" w:rsidR="00F33A41" w:rsidP="004642CE" w:rsidRDefault="00F33A41" w14:paraId="32878E97" w14:textId="2951AAA3">
            <w:pPr>
              <w:pStyle w:val="TableText"/>
              <w:rPr>
                <w:rFonts w:cs="Calibri Light"/>
                <w:sz w:val="16"/>
                <w:szCs w:val="16"/>
              </w:rPr>
            </w:pPr>
            <w:r w:rsidRPr="0034692A">
              <w:rPr>
                <w:rFonts w:cs="Calibri Light"/>
                <w:sz w:val="16"/>
                <w:szCs w:val="16"/>
              </w:rPr>
              <w:t>Person</w:t>
            </w:r>
            <w:r w:rsidR="002B434E">
              <w:rPr>
                <w:rFonts w:cs="Calibri Light"/>
                <w:sz w:val="16"/>
                <w:szCs w:val="16"/>
              </w:rPr>
              <w:t>Phone</w:t>
            </w:r>
            <w:r w:rsidRPr="0034692A">
              <w:rPr>
                <w:rFonts w:cs="Calibri Light"/>
                <w:sz w:val="16"/>
                <w:szCs w:val="16"/>
              </w:rPr>
              <w:t>- PersonNumber</w:t>
            </w:r>
          </w:p>
          <w:p w:rsidRPr="0034692A" w:rsidR="00F33A41" w:rsidP="004642CE" w:rsidRDefault="00F33A41" w14:paraId="157612B8" w14:textId="77777777">
            <w:pPr>
              <w:pStyle w:val="TableText"/>
              <w:rPr>
                <w:rFonts w:cs="Calibri Light"/>
                <w:sz w:val="16"/>
                <w:szCs w:val="16"/>
              </w:rPr>
            </w:pPr>
          </w:p>
        </w:tc>
        <w:tc>
          <w:tcPr>
            <w:tcW w:w="553" w:type="pct"/>
          </w:tcPr>
          <w:p w:rsidRPr="0034692A" w:rsidR="00F33A41" w:rsidP="004642CE" w:rsidRDefault="00F33A41" w14:paraId="6DB8EAD7" w14:textId="77777777">
            <w:pPr>
              <w:pStyle w:val="TableText"/>
              <w:rPr>
                <w:rFonts w:cs="Calibri Light"/>
                <w:sz w:val="16"/>
                <w:szCs w:val="16"/>
              </w:rPr>
            </w:pPr>
          </w:p>
        </w:tc>
        <w:tc>
          <w:tcPr>
            <w:tcW w:w="243" w:type="pct"/>
          </w:tcPr>
          <w:p w:rsidRPr="0034692A" w:rsidR="00F33A41" w:rsidP="004642CE" w:rsidRDefault="00F33A41" w14:paraId="6A163DAD" w14:textId="77777777">
            <w:pPr>
              <w:keepLines/>
              <w:spacing w:after="0" w:line="240" w:lineRule="auto"/>
              <w:rPr>
                <w:rFonts w:ascii="Calibri Light" w:hAnsi="Calibri Light" w:cs="Calibri Light"/>
                <w:sz w:val="16"/>
                <w:szCs w:val="16"/>
                <w:lang w:val="en-US" w:eastAsia="en-US"/>
              </w:rPr>
            </w:pPr>
          </w:p>
        </w:tc>
      </w:tr>
      <w:tr w:rsidRPr="0034692A" w:rsidR="00F33A41" w:rsidTr="00846B10" w14:paraId="3CA24E96" w14:textId="77777777">
        <w:trPr>
          <w:trHeight w:val="247"/>
        </w:trPr>
        <w:tc>
          <w:tcPr>
            <w:tcW w:w="150" w:type="pct"/>
          </w:tcPr>
          <w:p w:rsidRPr="0034692A" w:rsidR="00F33A41" w:rsidP="004642CE" w:rsidRDefault="00F33A41" w14:paraId="78A644FA" w14:textId="77777777">
            <w:pPr>
              <w:pStyle w:val="TableText"/>
              <w:rPr>
                <w:rFonts w:cs="Calibri Light"/>
                <w:sz w:val="16"/>
                <w:szCs w:val="16"/>
              </w:rPr>
            </w:pPr>
            <w:r w:rsidRPr="0034692A">
              <w:rPr>
                <w:rFonts w:cs="Calibri Light"/>
                <w:sz w:val="16"/>
                <w:szCs w:val="16"/>
              </w:rPr>
              <w:t>12</w:t>
            </w:r>
          </w:p>
        </w:tc>
        <w:tc>
          <w:tcPr>
            <w:tcW w:w="813" w:type="pct"/>
          </w:tcPr>
          <w:p w:rsidRPr="0034692A" w:rsidR="00F33A41" w:rsidP="004642CE" w:rsidRDefault="00F33A41" w14:paraId="1DB1306B" w14:textId="77777777">
            <w:pPr>
              <w:pStyle w:val="TableText"/>
              <w:rPr>
                <w:rFonts w:cs="Calibri Light"/>
                <w:sz w:val="16"/>
                <w:szCs w:val="16"/>
              </w:rPr>
            </w:pPr>
          </w:p>
        </w:tc>
        <w:tc>
          <w:tcPr>
            <w:tcW w:w="699" w:type="pct"/>
          </w:tcPr>
          <w:p w:rsidRPr="0034692A" w:rsidR="00F33A41" w:rsidP="004642CE" w:rsidRDefault="00F33A41" w14:paraId="319B4D9E" w14:textId="77777777">
            <w:pPr>
              <w:pStyle w:val="TableText"/>
              <w:rPr>
                <w:rFonts w:cs="Calibri Light"/>
                <w:sz w:val="16"/>
                <w:szCs w:val="16"/>
              </w:rPr>
            </w:pPr>
          </w:p>
        </w:tc>
        <w:tc>
          <w:tcPr>
            <w:tcW w:w="333" w:type="pct"/>
          </w:tcPr>
          <w:p w:rsidRPr="0034692A" w:rsidR="00F33A41" w:rsidP="004642CE" w:rsidRDefault="00F33A41" w14:paraId="2DFD6A96" w14:textId="77777777">
            <w:pPr>
              <w:pStyle w:val="TableText"/>
              <w:rPr>
                <w:rFonts w:cs="Calibri Light"/>
                <w:sz w:val="16"/>
                <w:szCs w:val="16"/>
              </w:rPr>
            </w:pPr>
          </w:p>
        </w:tc>
        <w:tc>
          <w:tcPr>
            <w:tcW w:w="155" w:type="pct"/>
          </w:tcPr>
          <w:p w:rsidRPr="0034692A" w:rsidR="00F33A41" w:rsidP="004642CE" w:rsidRDefault="006E38AF" w14:paraId="6DEEBB34" w14:textId="3CE0E968">
            <w:pPr>
              <w:pStyle w:val="TableText"/>
              <w:rPr>
                <w:rFonts w:cs="Calibri Light"/>
                <w:sz w:val="16"/>
                <w:szCs w:val="16"/>
              </w:rPr>
            </w:pPr>
            <w:r>
              <w:rPr>
                <w:rFonts w:cs="Calibri Light"/>
                <w:sz w:val="16"/>
                <w:szCs w:val="16"/>
              </w:rPr>
              <w:t>Yes</w:t>
            </w:r>
          </w:p>
        </w:tc>
        <w:tc>
          <w:tcPr>
            <w:tcW w:w="366" w:type="pct"/>
          </w:tcPr>
          <w:p w:rsidRPr="0034692A" w:rsidR="00F33A41" w:rsidP="004642CE" w:rsidRDefault="00F33A41" w14:paraId="7A90BB5D" w14:textId="77777777">
            <w:pPr>
              <w:pStyle w:val="TableText"/>
              <w:rPr>
                <w:rFonts w:cs="Calibri Light"/>
                <w:sz w:val="16"/>
                <w:szCs w:val="16"/>
              </w:rPr>
            </w:pPr>
          </w:p>
        </w:tc>
        <w:tc>
          <w:tcPr>
            <w:tcW w:w="807" w:type="pct"/>
          </w:tcPr>
          <w:p w:rsidRPr="0034692A" w:rsidR="00F33A41" w:rsidP="004642CE" w:rsidRDefault="00F33A41" w14:paraId="1D70DA32" w14:textId="77777777">
            <w:pPr>
              <w:pStyle w:val="TableText"/>
              <w:rPr>
                <w:rFonts w:cs="Calibri Light"/>
                <w:sz w:val="16"/>
                <w:szCs w:val="16"/>
              </w:rPr>
            </w:pPr>
            <w:r w:rsidRPr="0034692A">
              <w:rPr>
                <w:rFonts w:cs="Calibri Light"/>
                <w:sz w:val="16"/>
                <w:szCs w:val="16"/>
              </w:rPr>
              <w:t>PersonId (SourceSystemId)</w:t>
            </w:r>
          </w:p>
        </w:tc>
        <w:tc>
          <w:tcPr>
            <w:tcW w:w="334" w:type="pct"/>
          </w:tcPr>
          <w:p w:rsidRPr="0034692A" w:rsidR="00F33A41" w:rsidP="004642CE" w:rsidRDefault="00F33A41" w14:paraId="0D6F69F0" w14:textId="77777777">
            <w:pPr>
              <w:pStyle w:val="TableText"/>
              <w:rPr>
                <w:rFonts w:cs="Calibri Light"/>
                <w:sz w:val="16"/>
                <w:szCs w:val="16"/>
              </w:rPr>
            </w:pPr>
          </w:p>
        </w:tc>
        <w:tc>
          <w:tcPr>
            <w:tcW w:w="548" w:type="pct"/>
          </w:tcPr>
          <w:p w:rsidRPr="0034692A" w:rsidR="00F33A41" w:rsidP="004642CE" w:rsidRDefault="00F33A41" w14:paraId="063FD164" w14:textId="77777777">
            <w:pPr>
              <w:pStyle w:val="TableText"/>
              <w:rPr>
                <w:rFonts w:cs="Calibri Light"/>
                <w:sz w:val="16"/>
                <w:szCs w:val="16"/>
              </w:rPr>
            </w:pPr>
            <w:r w:rsidRPr="0034692A">
              <w:rPr>
                <w:rFonts w:cs="Calibri Light"/>
                <w:sz w:val="16"/>
                <w:szCs w:val="16"/>
              </w:rPr>
              <w:t>WORKER- PersonNumber</w:t>
            </w:r>
          </w:p>
        </w:tc>
        <w:tc>
          <w:tcPr>
            <w:tcW w:w="553" w:type="pct"/>
          </w:tcPr>
          <w:p w:rsidRPr="0034692A" w:rsidR="00F33A41" w:rsidP="004642CE" w:rsidRDefault="00F33A41" w14:paraId="59509B74" w14:textId="77777777">
            <w:pPr>
              <w:pStyle w:val="TableText"/>
              <w:rPr>
                <w:rFonts w:cs="Calibri Light"/>
                <w:sz w:val="16"/>
                <w:szCs w:val="16"/>
              </w:rPr>
            </w:pPr>
          </w:p>
        </w:tc>
        <w:tc>
          <w:tcPr>
            <w:tcW w:w="243" w:type="pct"/>
          </w:tcPr>
          <w:p w:rsidRPr="0034692A" w:rsidR="00F33A41" w:rsidP="004642CE" w:rsidRDefault="00F33A41" w14:paraId="04689ED7" w14:textId="77777777">
            <w:pPr>
              <w:keepLines/>
              <w:spacing w:after="0" w:line="240" w:lineRule="auto"/>
              <w:rPr>
                <w:rFonts w:ascii="Calibri Light" w:hAnsi="Calibri Light" w:cs="Calibri Light"/>
                <w:sz w:val="16"/>
                <w:szCs w:val="16"/>
                <w:lang w:val="en-US" w:eastAsia="en-US"/>
              </w:rPr>
            </w:pPr>
          </w:p>
        </w:tc>
      </w:tr>
    </w:tbl>
    <w:p w:rsidR="00796EF6" w:rsidP="00796EF6" w:rsidRDefault="00796EF6" w14:paraId="26D5BB34" w14:textId="385E96DA"/>
    <w:p w:rsidR="00F33A41" w:rsidP="00157CB1" w:rsidRDefault="00C56EE7" w14:paraId="1FCE0270" w14:textId="3B856778">
      <w:pPr>
        <w:pStyle w:val="Heading2"/>
      </w:pPr>
      <w:bookmarkStart w:name="_Toc79997718" w:id="108"/>
      <w:r>
        <w:t>Business Object: Person Citizenship</w:t>
      </w:r>
      <w:bookmarkEnd w:id="108"/>
    </w:p>
    <w:tbl>
      <w:tblPr>
        <w:tblStyle w:val="GridTable4-Accent1"/>
        <w:tblW w:w="5000" w:type="pct"/>
        <w:tblLook w:val="0420" w:firstRow="1" w:lastRow="0" w:firstColumn="0" w:lastColumn="0" w:noHBand="0" w:noVBand="1"/>
      </w:tblPr>
      <w:tblGrid>
        <w:gridCol w:w="547"/>
        <w:gridCol w:w="2046"/>
        <w:gridCol w:w="1881"/>
        <w:gridCol w:w="1056"/>
        <w:gridCol w:w="546"/>
        <w:gridCol w:w="974"/>
        <w:gridCol w:w="2182"/>
        <w:gridCol w:w="1056"/>
        <w:gridCol w:w="1482"/>
        <w:gridCol w:w="1543"/>
        <w:gridCol w:w="635"/>
      </w:tblGrid>
      <w:tr w:rsidRPr="0034692A" w:rsidR="007141DC" w:rsidTr="00846B10" w14:paraId="6798F84D" w14:textId="77777777">
        <w:trPr>
          <w:cnfStyle w:val="100000000000" w:firstRow="1" w:lastRow="0" w:firstColumn="0" w:lastColumn="0" w:oddVBand="0" w:evenVBand="0" w:oddHBand="0" w:evenHBand="0" w:firstRowFirstColumn="0" w:firstRowLastColumn="0" w:lastRowFirstColumn="0" w:lastRowLastColumn="0"/>
          <w:trHeight w:val="247"/>
        </w:trPr>
        <w:tc>
          <w:tcPr>
            <w:tcW w:w="150" w:type="pct"/>
          </w:tcPr>
          <w:p w:rsidRPr="0034692A" w:rsidR="007141DC" w:rsidP="004642CE" w:rsidRDefault="007141DC" w14:paraId="1875EDFE"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ef.#</w:t>
            </w:r>
          </w:p>
        </w:tc>
        <w:tc>
          <w:tcPr>
            <w:tcW w:w="758" w:type="pct"/>
          </w:tcPr>
          <w:p w:rsidRPr="0034692A" w:rsidR="007141DC" w:rsidP="004642CE" w:rsidRDefault="007141DC" w14:paraId="7F37F300"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w:t>
            </w:r>
          </w:p>
        </w:tc>
        <w:tc>
          <w:tcPr>
            <w:tcW w:w="699" w:type="pct"/>
          </w:tcPr>
          <w:p w:rsidRPr="0034692A" w:rsidR="007141DC" w:rsidP="004642CE" w:rsidRDefault="007141DC" w14:paraId="20723D04"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 Column</w:t>
            </w:r>
          </w:p>
        </w:tc>
        <w:tc>
          <w:tcPr>
            <w:tcW w:w="335" w:type="pct"/>
          </w:tcPr>
          <w:p w:rsidRPr="0034692A" w:rsidR="007141DC" w:rsidP="004642CE" w:rsidRDefault="007141DC" w14:paraId="599B7939"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Column Datatype</w:t>
            </w:r>
          </w:p>
        </w:tc>
        <w:tc>
          <w:tcPr>
            <w:tcW w:w="156" w:type="pct"/>
          </w:tcPr>
          <w:p w:rsidRPr="0034692A" w:rsidR="007141DC" w:rsidP="004642CE" w:rsidRDefault="007141DC" w14:paraId="3C867771"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Not Null?</w:t>
            </w:r>
          </w:p>
        </w:tc>
        <w:tc>
          <w:tcPr>
            <w:tcW w:w="374" w:type="pct"/>
          </w:tcPr>
          <w:p w:rsidRPr="0034692A" w:rsidR="007141DC" w:rsidP="004642CE" w:rsidRDefault="007141DC" w14:paraId="0DA10DEF"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Source System </w:t>
            </w:r>
            <w:r w:rsidRPr="0034692A">
              <w:rPr>
                <w:rFonts w:ascii="Calibri Light" w:hAnsi="Calibri Light" w:cs="Calibri Light"/>
                <w:sz w:val="16"/>
                <w:szCs w:val="16"/>
              </w:rPr>
              <w:br/>
            </w:r>
            <w:r w:rsidRPr="0034692A">
              <w:rPr>
                <w:rFonts w:ascii="Calibri Light" w:hAnsi="Calibri Light" w:cs="Calibri Light"/>
                <w:sz w:val="16"/>
                <w:szCs w:val="16"/>
              </w:rPr>
              <w:t>File Name</w:t>
            </w:r>
          </w:p>
        </w:tc>
        <w:tc>
          <w:tcPr>
            <w:tcW w:w="807" w:type="pct"/>
          </w:tcPr>
          <w:p w:rsidRPr="0034692A" w:rsidR="007141DC" w:rsidP="004642CE" w:rsidRDefault="007141DC" w14:paraId="76A0422B"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Column Name</w:t>
            </w:r>
          </w:p>
        </w:tc>
        <w:tc>
          <w:tcPr>
            <w:tcW w:w="335" w:type="pct"/>
          </w:tcPr>
          <w:p w:rsidRPr="0034692A" w:rsidR="007141DC" w:rsidP="004642CE" w:rsidRDefault="007141DC" w14:paraId="7D175C3C"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Field Datatype</w:t>
            </w:r>
          </w:p>
        </w:tc>
        <w:tc>
          <w:tcPr>
            <w:tcW w:w="556" w:type="pct"/>
          </w:tcPr>
          <w:p w:rsidRPr="0034692A" w:rsidR="007141DC" w:rsidP="004642CE" w:rsidRDefault="007141DC" w14:paraId="043A6A4E"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Default </w:t>
            </w:r>
            <w:r w:rsidRPr="0034692A">
              <w:rPr>
                <w:rFonts w:ascii="Calibri Light" w:hAnsi="Calibri Light" w:cs="Calibri Light"/>
                <w:sz w:val="16"/>
                <w:szCs w:val="16"/>
              </w:rPr>
              <w:br/>
            </w:r>
            <w:r w:rsidRPr="0034692A">
              <w:rPr>
                <w:rFonts w:ascii="Calibri Light" w:hAnsi="Calibri Light" w:cs="Calibri Light"/>
                <w:sz w:val="16"/>
                <w:szCs w:val="16"/>
              </w:rPr>
              <w:t>Value</w:t>
            </w:r>
          </w:p>
        </w:tc>
        <w:tc>
          <w:tcPr>
            <w:tcW w:w="578" w:type="pct"/>
          </w:tcPr>
          <w:p w:rsidRPr="0034692A" w:rsidR="007141DC" w:rsidP="004642CE" w:rsidRDefault="007141DC" w14:paraId="500CD33B"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Validation</w:t>
            </w:r>
          </w:p>
        </w:tc>
        <w:tc>
          <w:tcPr>
            <w:tcW w:w="253" w:type="pct"/>
          </w:tcPr>
          <w:p w:rsidRPr="0034692A" w:rsidR="007141DC" w:rsidP="004642CE" w:rsidRDefault="007141DC" w14:paraId="17104E4F"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ule #</w:t>
            </w:r>
          </w:p>
        </w:tc>
      </w:tr>
      <w:tr w:rsidRPr="0034692A" w:rsidR="007141DC" w:rsidTr="00846B10" w14:paraId="3B26FEA0"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50" w:type="pct"/>
          </w:tcPr>
          <w:p w:rsidRPr="0034692A" w:rsidR="007141DC" w:rsidP="004642CE" w:rsidRDefault="007141DC" w14:paraId="727A8660" w14:textId="77777777">
            <w:pPr>
              <w:keepLines/>
              <w:spacing w:after="0" w:line="240" w:lineRule="auto"/>
              <w:rPr>
                <w:rFonts w:ascii="Calibri Light" w:hAnsi="Calibri Light" w:cs="Calibri Light"/>
                <w:sz w:val="16"/>
                <w:szCs w:val="16"/>
                <w:lang w:val="en-US" w:eastAsia="en-US"/>
              </w:rPr>
            </w:pPr>
          </w:p>
        </w:tc>
        <w:tc>
          <w:tcPr>
            <w:tcW w:w="758" w:type="pct"/>
          </w:tcPr>
          <w:p w:rsidRPr="0034692A" w:rsidR="007141DC" w:rsidP="004642CE" w:rsidRDefault="007141DC" w14:paraId="6181F9FF" w14:textId="77777777">
            <w:pPr>
              <w:keepLines/>
              <w:spacing w:after="0" w:line="240" w:lineRule="auto"/>
              <w:rPr>
                <w:rFonts w:ascii="Calibri Light" w:hAnsi="Calibri Light" w:cs="Calibri Light"/>
                <w:sz w:val="16"/>
                <w:szCs w:val="16"/>
                <w:lang w:val="en-US" w:eastAsia="en-US"/>
              </w:rPr>
            </w:pPr>
          </w:p>
        </w:tc>
        <w:tc>
          <w:tcPr>
            <w:tcW w:w="699" w:type="pct"/>
          </w:tcPr>
          <w:p w:rsidRPr="0034692A" w:rsidR="007141DC" w:rsidP="004642CE" w:rsidRDefault="007141DC" w14:paraId="5260A5D8" w14:textId="77777777">
            <w:pPr>
              <w:keepLines/>
              <w:spacing w:after="0" w:line="240" w:lineRule="auto"/>
              <w:rPr>
                <w:rFonts w:ascii="Calibri Light" w:hAnsi="Calibri Light" w:cs="Calibri Light"/>
                <w:sz w:val="16"/>
                <w:szCs w:val="16"/>
                <w:lang w:val="en-US" w:eastAsia="en-US"/>
              </w:rPr>
            </w:pPr>
          </w:p>
        </w:tc>
        <w:tc>
          <w:tcPr>
            <w:tcW w:w="335" w:type="pct"/>
          </w:tcPr>
          <w:p w:rsidRPr="0034692A" w:rsidR="007141DC" w:rsidP="004642CE" w:rsidRDefault="007141DC" w14:paraId="60C7331F" w14:textId="77777777">
            <w:pPr>
              <w:keepLines/>
              <w:spacing w:after="0" w:line="240" w:lineRule="auto"/>
              <w:rPr>
                <w:rFonts w:ascii="Calibri Light" w:hAnsi="Calibri Light" w:cs="Calibri Light"/>
                <w:sz w:val="16"/>
                <w:szCs w:val="16"/>
                <w:lang w:val="en-US" w:eastAsia="en-US"/>
              </w:rPr>
            </w:pPr>
          </w:p>
        </w:tc>
        <w:tc>
          <w:tcPr>
            <w:tcW w:w="156" w:type="pct"/>
          </w:tcPr>
          <w:p w:rsidRPr="0034692A" w:rsidR="007141DC" w:rsidP="004642CE" w:rsidRDefault="007141DC" w14:paraId="55011C6E" w14:textId="77777777">
            <w:pPr>
              <w:keepLines/>
              <w:spacing w:after="0" w:line="240" w:lineRule="auto"/>
              <w:rPr>
                <w:rFonts w:ascii="Calibri Light" w:hAnsi="Calibri Light" w:cs="Calibri Light"/>
                <w:sz w:val="16"/>
                <w:szCs w:val="16"/>
                <w:lang w:val="en-US" w:eastAsia="en-US"/>
              </w:rPr>
            </w:pPr>
          </w:p>
        </w:tc>
        <w:tc>
          <w:tcPr>
            <w:tcW w:w="374" w:type="pct"/>
          </w:tcPr>
          <w:p w:rsidRPr="0034692A" w:rsidR="007141DC" w:rsidP="004642CE" w:rsidRDefault="007141DC" w14:paraId="26AC7E94" w14:textId="77777777">
            <w:pPr>
              <w:keepLines/>
              <w:spacing w:after="0" w:line="240" w:lineRule="auto"/>
              <w:rPr>
                <w:rFonts w:ascii="Calibri Light" w:hAnsi="Calibri Light" w:cs="Calibri Light"/>
                <w:sz w:val="16"/>
                <w:szCs w:val="16"/>
                <w:lang w:val="en-US" w:eastAsia="en-US"/>
              </w:rPr>
            </w:pPr>
          </w:p>
        </w:tc>
        <w:tc>
          <w:tcPr>
            <w:tcW w:w="807" w:type="pct"/>
          </w:tcPr>
          <w:p w:rsidRPr="0034692A" w:rsidR="007141DC" w:rsidP="004642CE" w:rsidRDefault="007141DC" w14:paraId="4280CCB5" w14:textId="77777777">
            <w:pPr>
              <w:keepLines/>
              <w:spacing w:after="0" w:line="240" w:lineRule="auto"/>
              <w:rPr>
                <w:rFonts w:ascii="Calibri Light" w:hAnsi="Calibri Light" w:cs="Calibri Light"/>
                <w:sz w:val="16"/>
                <w:szCs w:val="16"/>
                <w:lang w:val="en-US" w:eastAsia="en-US"/>
              </w:rPr>
            </w:pPr>
          </w:p>
        </w:tc>
        <w:tc>
          <w:tcPr>
            <w:tcW w:w="335" w:type="pct"/>
          </w:tcPr>
          <w:p w:rsidRPr="0034692A" w:rsidR="007141DC" w:rsidP="004642CE" w:rsidRDefault="007141DC" w14:paraId="623A0688" w14:textId="77777777">
            <w:pPr>
              <w:keepLines/>
              <w:spacing w:after="0" w:line="240" w:lineRule="auto"/>
              <w:rPr>
                <w:rFonts w:ascii="Calibri Light" w:hAnsi="Calibri Light" w:cs="Calibri Light"/>
                <w:sz w:val="16"/>
                <w:szCs w:val="16"/>
                <w:lang w:val="en-US" w:eastAsia="en-US"/>
              </w:rPr>
            </w:pPr>
          </w:p>
        </w:tc>
        <w:tc>
          <w:tcPr>
            <w:tcW w:w="556" w:type="pct"/>
          </w:tcPr>
          <w:p w:rsidRPr="0034692A" w:rsidR="007141DC" w:rsidP="004642CE" w:rsidRDefault="007141DC" w14:paraId="671973E2" w14:textId="77777777">
            <w:pPr>
              <w:keepLines/>
              <w:spacing w:after="0" w:line="240" w:lineRule="auto"/>
              <w:rPr>
                <w:rFonts w:ascii="Calibri Light" w:hAnsi="Calibri Light" w:cs="Calibri Light"/>
                <w:sz w:val="16"/>
                <w:szCs w:val="16"/>
                <w:lang w:val="en-US" w:eastAsia="en-US"/>
              </w:rPr>
            </w:pPr>
          </w:p>
        </w:tc>
        <w:tc>
          <w:tcPr>
            <w:tcW w:w="578" w:type="pct"/>
          </w:tcPr>
          <w:p w:rsidRPr="0034692A" w:rsidR="007141DC" w:rsidP="004642CE" w:rsidRDefault="007141DC" w14:paraId="567F9531" w14:textId="77777777">
            <w:pPr>
              <w:keepLines/>
              <w:spacing w:after="0" w:line="240" w:lineRule="auto"/>
              <w:rPr>
                <w:rFonts w:ascii="Calibri Light" w:hAnsi="Calibri Light" w:cs="Calibri Light"/>
                <w:sz w:val="16"/>
                <w:szCs w:val="16"/>
                <w:lang w:val="en-US" w:eastAsia="en-US"/>
              </w:rPr>
            </w:pPr>
          </w:p>
        </w:tc>
        <w:tc>
          <w:tcPr>
            <w:tcW w:w="253" w:type="pct"/>
          </w:tcPr>
          <w:p w:rsidRPr="0034692A" w:rsidR="007141DC" w:rsidP="004642CE" w:rsidRDefault="007141DC" w14:paraId="778B6ECF" w14:textId="77777777">
            <w:pPr>
              <w:keepLines/>
              <w:spacing w:after="0" w:line="240" w:lineRule="auto"/>
              <w:rPr>
                <w:rFonts w:ascii="Calibri Light" w:hAnsi="Calibri Light" w:cs="Calibri Light"/>
                <w:sz w:val="16"/>
                <w:szCs w:val="16"/>
                <w:lang w:val="en-US" w:eastAsia="en-US"/>
              </w:rPr>
            </w:pPr>
          </w:p>
        </w:tc>
      </w:tr>
      <w:tr w:rsidRPr="0034692A" w:rsidR="007141DC" w:rsidTr="00846B10" w14:paraId="34F582EE" w14:textId="77777777">
        <w:trPr>
          <w:trHeight w:val="247"/>
        </w:trPr>
        <w:tc>
          <w:tcPr>
            <w:tcW w:w="150" w:type="pct"/>
          </w:tcPr>
          <w:p w:rsidRPr="0034692A" w:rsidR="007141DC" w:rsidP="004642CE" w:rsidRDefault="007141DC" w14:paraId="62030AAD" w14:textId="77777777">
            <w:pPr>
              <w:pStyle w:val="TableText"/>
              <w:rPr>
                <w:rFonts w:cs="Calibri Light"/>
                <w:sz w:val="16"/>
                <w:szCs w:val="16"/>
              </w:rPr>
            </w:pPr>
          </w:p>
        </w:tc>
        <w:tc>
          <w:tcPr>
            <w:tcW w:w="758" w:type="pct"/>
          </w:tcPr>
          <w:p w:rsidRPr="0034692A" w:rsidR="007141DC" w:rsidP="004642CE" w:rsidRDefault="007141DC" w14:paraId="29BD84C9" w14:textId="77777777">
            <w:pPr>
              <w:pStyle w:val="TableText"/>
              <w:rPr>
                <w:rFonts w:cs="Calibri Light"/>
                <w:sz w:val="16"/>
                <w:szCs w:val="16"/>
              </w:rPr>
            </w:pPr>
          </w:p>
        </w:tc>
        <w:tc>
          <w:tcPr>
            <w:tcW w:w="699" w:type="pct"/>
          </w:tcPr>
          <w:p w:rsidRPr="0034692A" w:rsidR="007141DC" w:rsidP="004642CE" w:rsidRDefault="007141DC" w14:paraId="669BE91C" w14:textId="77777777">
            <w:pPr>
              <w:pStyle w:val="TableText"/>
              <w:rPr>
                <w:rFonts w:cs="Calibri Light"/>
                <w:sz w:val="16"/>
                <w:szCs w:val="16"/>
              </w:rPr>
            </w:pPr>
          </w:p>
        </w:tc>
        <w:tc>
          <w:tcPr>
            <w:tcW w:w="335" w:type="pct"/>
          </w:tcPr>
          <w:p w:rsidRPr="0034692A" w:rsidR="007141DC" w:rsidP="004642CE" w:rsidRDefault="007141DC" w14:paraId="064ACC10" w14:textId="77777777">
            <w:pPr>
              <w:pStyle w:val="TableText"/>
              <w:rPr>
                <w:rFonts w:cs="Calibri Light"/>
                <w:sz w:val="16"/>
                <w:szCs w:val="16"/>
              </w:rPr>
            </w:pPr>
          </w:p>
        </w:tc>
        <w:tc>
          <w:tcPr>
            <w:tcW w:w="156" w:type="pct"/>
          </w:tcPr>
          <w:p w:rsidRPr="0034692A" w:rsidR="007141DC" w:rsidP="004642CE" w:rsidRDefault="006E38AF" w14:paraId="7E834312" w14:textId="1B66FCF2">
            <w:pPr>
              <w:pStyle w:val="TableText"/>
              <w:rPr>
                <w:rFonts w:cs="Calibri Light"/>
                <w:sz w:val="16"/>
                <w:szCs w:val="16"/>
              </w:rPr>
            </w:pPr>
            <w:r>
              <w:rPr>
                <w:rFonts w:cs="Calibri Light"/>
                <w:sz w:val="16"/>
                <w:szCs w:val="16"/>
              </w:rPr>
              <w:t>Yes</w:t>
            </w:r>
          </w:p>
        </w:tc>
        <w:tc>
          <w:tcPr>
            <w:tcW w:w="374" w:type="pct"/>
          </w:tcPr>
          <w:p w:rsidRPr="0034692A" w:rsidR="007141DC" w:rsidP="004642CE" w:rsidRDefault="007141DC" w14:paraId="0CB111C3" w14:textId="77777777">
            <w:pPr>
              <w:pStyle w:val="TableText"/>
              <w:rPr>
                <w:rFonts w:cs="Calibri Light"/>
                <w:sz w:val="16"/>
                <w:szCs w:val="16"/>
              </w:rPr>
            </w:pPr>
            <w:r w:rsidRPr="0034692A">
              <w:rPr>
                <w:rFonts w:cs="Calibri Light"/>
                <w:sz w:val="16"/>
                <w:szCs w:val="16"/>
              </w:rPr>
              <w:t>Worker.dat</w:t>
            </w:r>
          </w:p>
        </w:tc>
        <w:tc>
          <w:tcPr>
            <w:tcW w:w="807" w:type="pct"/>
          </w:tcPr>
          <w:p w:rsidRPr="0034692A" w:rsidR="007141DC" w:rsidP="004642CE" w:rsidRDefault="007141DC" w14:paraId="00032203" w14:textId="77777777">
            <w:pPr>
              <w:pStyle w:val="TableText"/>
              <w:rPr>
                <w:rFonts w:cs="Calibri Light"/>
                <w:sz w:val="16"/>
                <w:szCs w:val="16"/>
              </w:rPr>
            </w:pPr>
            <w:r w:rsidRPr="0034692A">
              <w:rPr>
                <w:rFonts w:cs="Calibri Light"/>
                <w:sz w:val="16"/>
                <w:szCs w:val="16"/>
              </w:rPr>
              <w:t>SourceSystemOwner</w:t>
            </w:r>
          </w:p>
        </w:tc>
        <w:tc>
          <w:tcPr>
            <w:tcW w:w="335" w:type="pct"/>
          </w:tcPr>
          <w:p w:rsidRPr="0034692A" w:rsidR="007141DC" w:rsidP="004642CE" w:rsidRDefault="007141DC" w14:paraId="133C7B19" w14:textId="77777777">
            <w:pPr>
              <w:pStyle w:val="TableText"/>
              <w:rPr>
                <w:rFonts w:cs="Calibri Light"/>
                <w:sz w:val="16"/>
                <w:szCs w:val="16"/>
              </w:rPr>
            </w:pPr>
            <w:r w:rsidRPr="0034692A">
              <w:rPr>
                <w:rFonts w:cs="Calibri Light"/>
                <w:sz w:val="16"/>
                <w:szCs w:val="16"/>
              </w:rPr>
              <w:t>Date</w:t>
            </w:r>
          </w:p>
        </w:tc>
        <w:tc>
          <w:tcPr>
            <w:tcW w:w="556" w:type="pct"/>
          </w:tcPr>
          <w:p w:rsidRPr="0034692A" w:rsidR="007141DC" w:rsidP="004642CE" w:rsidRDefault="00640577" w14:paraId="124B35CB" w14:textId="168E61DE">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578" w:type="pct"/>
          </w:tcPr>
          <w:p w:rsidRPr="0034692A" w:rsidR="007141DC" w:rsidP="004642CE" w:rsidRDefault="007141DC" w14:paraId="6A5B6786" w14:textId="77777777">
            <w:pPr>
              <w:pStyle w:val="TableText"/>
              <w:rPr>
                <w:rFonts w:cs="Calibri Light"/>
                <w:sz w:val="16"/>
                <w:szCs w:val="16"/>
              </w:rPr>
            </w:pPr>
          </w:p>
        </w:tc>
        <w:tc>
          <w:tcPr>
            <w:tcW w:w="253" w:type="pct"/>
          </w:tcPr>
          <w:p w:rsidRPr="0034692A" w:rsidR="007141DC" w:rsidP="004642CE" w:rsidRDefault="007141DC" w14:paraId="4F9F7FC5" w14:textId="77777777">
            <w:pPr>
              <w:keepLines/>
              <w:spacing w:after="0" w:line="240" w:lineRule="auto"/>
              <w:rPr>
                <w:rFonts w:ascii="Calibri Light" w:hAnsi="Calibri Light" w:cs="Calibri Light"/>
                <w:sz w:val="16"/>
                <w:szCs w:val="16"/>
                <w:lang w:val="en-US" w:eastAsia="en-US"/>
              </w:rPr>
            </w:pPr>
          </w:p>
        </w:tc>
      </w:tr>
      <w:tr w:rsidRPr="0034692A" w:rsidR="007141DC" w:rsidTr="00846B10" w14:paraId="7B74ACE3" w14:textId="77777777">
        <w:trPr>
          <w:cnfStyle w:val="000000100000" w:firstRow="0" w:lastRow="0" w:firstColumn="0" w:lastColumn="0" w:oddVBand="0" w:evenVBand="0" w:oddHBand="1" w:evenHBand="0" w:firstRowFirstColumn="0" w:firstRowLastColumn="0" w:lastRowFirstColumn="0" w:lastRowLastColumn="0"/>
          <w:trHeight w:val="247"/>
        </w:trPr>
        <w:tc>
          <w:tcPr>
            <w:tcW w:w="150" w:type="pct"/>
          </w:tcPr>
          <w:p w:rsidRPr="0034692A" w:rsidR="007141DC" w:rsidP="004642CE" w:rsidRDefault="007141DC" w14:paraId="49ACC08C" w14:textId="77777777">
            <w:pPr>
              <w:pStyle w:val="TableText"/>
              <w:rPr>
                <w:rFonts w:cs="Calibri Light"/>
                <w:sz w:val="16"/>
                <w:szCs w:val="16"/>
              </w:rPr>
            </w:pPr>
          </w:p>
        </w:tc>
        <w:tc>
          <w:tcPr>
            <w:tcW w:w="758" w:type="pct"/>
          </w:tcPr>
          <w:p w:rsidRPr="0034692A" w:rsidR="007141DC" w:rsidP="004642CE" w:rsidRDefault="007141DC" w14:paraId="03639DC5" w14:textId="77777777">
            <w:pPr>
              <w:pStyle w:val="TableText"/>
              <w:rPr>
                <w:rFonts w:cs="Calibri Light"/>
                <w:sz w:val="16"/>
                <w:szCs w:val="16"/>
              </w:rPr>
            </w:pPr>
          </w:p>
        </w:tc>
        <w:tc>
          <w:tcPr>
            <w:tcW w:w="699" w:type="pct"/>
          </w:tcPr>
          <w:p w:rsidRPr="0034692A" w:rsidR="007141DC" w:rsidP="004642CE" w:rsidRDefault="007141DC" w14:paraId="1FA8390E" w14:textId="77777777">
            <w:pPr>
              <w:pStyle w:val="TableText"/>
              <w:rPr>
                <w:rFonts w:cs="Calibri Light"/>
                <w:sz w:val="16"/>
                <w:szCs w:val="16"/>
              </w:rPr>
            </w:pPr>
          </w:p>
        </w:tc>
        <w:tc>
          <w:tcPr>
            <w:tcW w:w="335" w:type="pct"/>
          </w:tcPr>
          <w:p w:rsidRPr="0034692A" w:rsidR="007141DC" w:rsidP="004642CE" w:rsidRDefault="007141DC" w14:paraId="13A18131" w14:textId="77777777">
            <w:pPr>
              <w:pStyle w:val="TableText"/>
              <w:rPr>
                <w:rFonts w:cs="Calibri Light"/>
                <w:sz w:val="16"/>
                <w:szCs w:val="16"/>
              </w:rPr>
            </w:pPr>
          </w:p>
        </w:tc>
        <w:tc>
          <w:tcPr>
            <w:tcW w:w="156" w:type="pct"/>
          </w:tcPr>
          <w:p w:rsidRPr="0034692A" w:rsidR="007141DC" w:rsidP="004642CE" w:rsidRDefault="006E38AF" w14:paraId="35E5E3A2" w14:textId="5902924D">
            <w:pPr>
              <w:pStyle w:val="TableText"/>
              <w:rPr>
                <w:rFonts w:cs="Calibri Light"/>
                <w:sz w:val="16"/>
                <w:szCs w:val="16"/>
              </w:rPr>
            </w:pPr>
            <w:r>
              <w:rPr>
                <w:rFonts w:cs="Calibri Light"/>
                <w:sz w:val="16"/>
                <w:szCs w:val="16"/>
              </w:rPr>
              <w:t>Yes</w:t>
            </w:r>
          </w:p>
        </w:tc>
        <w:tc>
          <w:tcPr>
            <w:tcW w:w="374" w:type="pct"/>
          </w:tcPr>
          <w:p w:rsidRPr="0034692A" w:rsidR="007141DC" w:rsidP="004642CE" w:rsidRDefault="007141DC" w14:paraId="4F5A857B" w14:textId="77777777">
            <w:pPr>
              <w:pStyle w:val="TableText"/>
              <w:rPr>
                <w:rFonts w:cs="Calibri Light"/>
                <w:sz w:val="16"/>
                <w:szCs w:val="16"/>
              </w:rPr>
            </w:pPr>
          </w:p>
        </w:tc>
        <w:tc>
          <w:tcPr>
            <w:tcW w:w="807" w:type="pct"/>
          </w:tcPr>
          <w:p w:rsidRPr="0034692A" w:rsidR="007141DC" w:rsidP="004642CE" w:rsidRDefault="007141DC" w14:paraId="5EBFB266" w14:textId="77777777">
            <w:pPr>
              <w:pStyle w:val="TableText"/>
              <w:rPr>
                <w:rFonts w:cs="Calibri Light"/>
                <w:sz w:val="16"/>
                <w:szCs w:val="16"/>
              </w:rPr>
            </w:pPr>
            <w:r w:rsidRPr="0034692A">
              <w:rPr>
                <w:rFonts w:cs="Calibri Light"/>
                <w:sz w:val="16"/>
                <w:szCs w:val="16"/>
              </w:rPr>
              <w:t>SourceSystemId</w:t>
            </w:r>
          </w:p>
        </w:tc>
        <w:tc>
          <w:tcPr>
            <w:tcW w:w="335" w:type="pct"/>
          </w:tcPr>
          <w:p w:rsidRPr="0034692A" w:rsidR="007141DC" w:rsidP="004642CE" w:rsidRDefault="007141DC" w14:paraId="7B2BD069" w14:textId="77777777">
            <w:pPr>
              <w:pStyle w:val="TableText"/>
              <w:rPr>
                <w:rFonts w:cs="Calibri Light"/>
                <w:sz w:val="16"/>
                <w:szCs w:val="16"/>
              </w:rPr>
            </w:pPr>
            <w:r w:rsidRPr="0034692A">
              <w:rPr>
                <w:rFonts w:cs="Calibri Light"/>
                <w:sz w:val="16"/>
                <w:szCs w:val="16"/>
              </w:rPr>
              <w:t>Varchar2(60)</w:t>
            </w:r>
          </w:p>
        </w:tc>
        <w:tc>
          <w:tcPr>
            <w:tcW w:w="556" w:type="pct"/>
          </w:tcPr>
          <w:p w:rsidRPr="0034692A" w:rsidR="007141DC" w:rsidP="004642CE" w:rsidRDefault="007141DC" w14:paraId="5AE758C9" w14:textId="77777777">
            <w:pPr>
              <w:pStyle w:val="TableText"/>
              <w:rPr>
                <w:rFonts w:cs="Calibri Light"/>
                <w:sz w:val="16"/>
                <w:szCs w:val="16"/>
              </w:rPr>
            </w:pPr>
            <w:r w:rsidRPr="0034692A">
              <w:rPr>
                <w:rFonts w:cs="Calibri Light"/>
                <w:sz w:val="16"/>
                <w:szCs w:val="16"/>
              </w:rPr>
              <w:t>PersonCitizenship-PersonNumber</w:t>
            </w:r>
          </w:p>
        </w:tc>
        <w:tc>
          <w:tcPr>
            <w:tcW w:w="578" w:type="pct"/>
          </w:tcPr>
          <w:p w:rsidRPr="0034692A" w:rsidR="007141DC" w:rsidP="004642CE" w:rsidRDefault="007141DC" w14:paraId="7845EE9C" w14:textId="77777777">
            <w:pPr>
              <w:pStyle w:val="TableText"/>
              <w:rPr>
                <w:rFonts w:cs="Calibri Light"/>
                <w:sz w:val="16"/>
                <w:szCs w:val="16"/>
              </w:rPr>
            </w:pPr>
          </w:p>
        </w:tc>
        <w:tc>
          <w:tcPr>
            <w:tcW w:w="253" w:type="pct"/>
          </w:tcPr>
          <w:p w:rsidRPr="0034692A" w:rsidR="007141DC" w:rsidP="004642CE" w:rsidRDefault="007141DC" w14:paraId="2DDFBD7A" w14:textId="77777777">
            <w:pPr>
              <w:keepLines/>
              <w:spacing w:after="0" w:line="240" w:lineRule="auto"/>
              <w:rPr>
                <w:rFonts w:ascii="Calibri Light" w:hAnsi="Calibri Light" w:cs="Calibri Light"/>
                <w:sz w:val="16"/>
                <w:szCs w:val="16"/>
                <w:lang w:val="en-US" w:eastAsia="en-US"/>
              </w:rPr>
            </w:pPr>
          </w:p>
        </w:tc>
      </w:tr>
      <w:tr w:rsidRPr="0034692A" w:rsidR="007141DC" w:rsidTr="00846B10" w14:paraId="30FEFD50" w14:textId="77777777">
        <w:trPr>
          <w:trHeight w:val="247"/>
        </w:trPr>
        <w:tc>
          <w:tcPr>
            <w:tcW w:w="150" w:type="pct"/>
          </w:tcPr>
          <w:p w:rsidRPr="0034692A" w:rsidR="007141DC" w:rsidP="004642CE" w:rsidRDefault="007141DC" w14:paraId="461969D0" w14:textId="77777777">
            <w:pPr>
              <w:pStyle w:val="TableText"/>
              <w:rPr>
                <w:rFonts w:cs="Calibri Light"/>
                <w:sz w:val="16"/>
                <w:szCs w:val="16"/>
              </w:rPr>
            </w:pPr>
            <w:r w:rsidRPr="0034692A">
              <w:rPr>
                <w:rFonts w:cs="Calibri Light"/>
                <w:sz w:val="16"/>
                <w:szCs w:val="16"/>
              </w:rPr>
              <w:t>1</w:t>
            </w:r>
          </w:p>
        </w:tc>
        <w:tc>
          <w:tcPr>
            <w:tcW w:w="758" w:type="pct"/>
          </w:tcPr>
          <w:p w:rsidRPr="0034692A" w:rsidR="007141DC" w:rsidP="004642CE" w:rsidRDefault="007141DC" w14:paraId="57FD3963" w14:textId="77777777">
            <w:pPr>
              <w:pStyle w:val="TableText"/>
              <w:rPr>
                <w:rFonts w:cs="Calibri Light"/>
                <w:sz w:val="16"/>
                <w:szCs w:val="16"/>
              </w:rPr>
            </w:pPr>
            <w:r w:rsidRPr="0034692A">
              <w:rPr>
                <w:rFonts w:cs="Calibri Light"/>
                <w:sz w:val="16"/>
                <w:szCs w:val="16"/>
              </w:rPr>
              <w:t>per_citizenships</w:t>
            </w:r>
          </w:p>
        </w:tc>
        <w:tc>
          <w:tcPr>
            <w:tcW w:w="699" w:type="pct"/>
          </w:tcPr>
          <w:p w:rsidRPr="0034692A" w:rsidR="007141DC" w:rsidP="004642CE" w:rsidRDefault="007141DC" w14:paraId="288F693A" w14:textId="77777777">
            <w:pPr>
              <w:pStyle w:val="TableText"/>
              <w:rPr>
                <w:rFonts w:cs="Calibri Light"/>
                <w:sz w:val="16"/>
                <w:szCs w:val="16"/>
              </w:rPr>
            </w:pPr>
            <w:r w:rsidRPr="0034692A">
              <w:rPr>
                <w:rFonts w:cs="Calibri Light"/>
                <w:sz w:val="16"/>
                <w:szCs w:val="16"/>
              </w:rPr>
              <w:t xml:space="preserve">Person_id </w:t>
            </w:r>
          </w:p>
        </w:tc>
        <w:tc>
          <w:tcPr>
            <w:tcW w:w="335" w:type="pct"/>
          </w:tcPr>
          <w:p w:rsidRPr="0034692A" w:rsidR="007141DC" w:rsidP="004642CE" w:rsidRDefault="007141DC" w14:paraId="20C49CE1" w14:textId="77777777">
            <w:pPr>
              <w:pStyle w:val="TableText"/>
              <w:rPr>
                <w:rFonts w:cs="Calibri Light"/>
                <w:sz w:val="16"/>
                <w:szCs w:val="16"/>
              </w:rPr>
            </w:pPr>
            <w:r w:rsidRPr="0034692A">
              <w:rPr>
                <w:rFonts w:cs="Calibri Light"/>
                <w:sz w:val="16"/>
                <w:szCs w:val="16"/>
              </w:rPr>
              <w:t>Varchar2(80)</w:t>
            </w:r>
          </w:p>
        </w:tc>
        <w:tc>
          <w:tcPr>
            <w:tcW w:w="156" w:type="pct"/>
          </w:tcPr>
          <w:p w:rsidRPr="0034692A" w:rsidR="007141DC" w:rsidP="004642CE" w:rsidRDefault="006E38AF" w14:paraId="31C3302B" w14:textId="52B36B43">
            <w:pPr>
              <w:pStyle w:val="TableText"/>
              <w:rPr>
                <w:rFonts w:cs="Calibri Light"/>
                <w:sz w:val="16"/>
                <w:szCs w:val="16"/>
              </w:rPr>
            </w:pPr>
            <w:r>
              <w:rPr>
                <w:rFonts w:cs="Calibri Light"/>
                <w:sz w:val="16"/>
                <w:szCs w:val="16"/>
              </w:rPr>
              <w:t>Yes</w:t>
            </w:r>
          </w:p>
        </w:tc>
        <w:tc>
          <w:tcPr>
            <w:tcW w:w="374" w:type="pct"/>
          </w:tcPr>
          <w:p w:rsidRPr="0034692A" w:rsidR="007141DC" w:rsidP="004642CE" w:rsidRDefault="007141DC" w14:paraId="281B9F97" w14:textId="77777777">
            <w:pPr>
              <w:pStyle w:val="TableText"/>
              <w:rPr>
                <w:rFonts w:cs="Calibri Light"/>
                <w:sz w:val="16"/>
                <w:szCs w:val="16"/>
              </w:rPr>
            </w:pPr>
          </w:p>
        </w:tc>
        <w:tc>
          <w:tcPr>
            <w:tcW w:w="807" w:type="pct"/>
          </w:tcPr>
          <w:p w:rsidRPr="0034692A" w:rsidR="007141DC" w:rsidP="004642CE" w:rsidRDefault="007141DC" w14:paraId="46C61FA6" w14:textId="77777777">
            <w:pPr>
              <w:pStyle w:val="TableText"/>
              <w:rPr>
                <w:rFonts w:cs="Calibri Light"/>
                <w:sz w:val="16"/>
                <w:szCs w:val="16"/>
              </w:rPr>
            </w:pPr>
            <w:r w:rsidRPr="0034692A">
              <w:rPr>
                <w:rFonts w:cs="Calibri Light"/>
                <w:sz w:val="16"/>
                <w:szCs w:val="16"/>
              </w:rPr>
              <w:t>PersonId (SourceSystemId)</w:t>
            </w:r>
          </w:p>
        </w:tc>
        <w:tc>
          <w:tcPr>
            <w:tcW w:w="335" w:type="pct"/>
          </w:tcPr>
          <w:p w:rsidRPr="0034692A" w:rsidR="007141DC" w:rsidP="004642CE" w:rsidRDefault="007141DC" w14:paraId="39B8FB32" w14:textId="77777777">
            <w:pPr>
              <w:pStyle w:val="TableText"/>
              <w:rPr>
                <w:rFonts w:cs="Calibri Light"/>
                <w:sz w:val="16"/>
                <w:szCs w:val="16"/>
              </w:rPr>
            </w:pPr>
            <w:r w:rsidRPr="0034692A">
              <w:rPr>
                <w:rFonts w:cs="Calibri Light"/>
                <w:sz w:val="16"/>
                <w:szCs w:val="16"/>
              </w:rPr>
              <w:t>Varchar2(30)</w:t>
            </w:r>
          </w:p>
        </w:tc>
        <w:tc>
          <w:tcPr>
            <w:tcW w:w="556" w:type="pct"/>
          </w:tcPr>
          <w:p w:rsidRPr="0034692A" w:rsidR="007141DC" w:rsidP="004642CE" w:rsidRDefault="007141DC" w14:paraId="0889897B" w14:textId="77777777">
            <w:pPr>
              <w:pStyle w:val="TableText"/>
              <w:rPr>
                <w:rFonts w:cs="Calibri Light"/>
                <w:sz w:val="16"/>
                <w:szCs w:val="16"/>
              </w:rPr>
            </w:pPr>
            <w:r w:rsidRPr="0034692A">
              <w:rPr>
                <w:rFonts w:cs="Calibri Light"/>
                <w:sz w:val="16"/>
                <w:szCs w:val="16"/>
              </w:rPr>
              <w:t>WORKER- PersonNumber</w:t>
            </w:r>
          </w:p>
        </w:tc>
        <w:tc>
          <w:tcPr>
            <w:tcW w:w="578" w:type="pct"/>
          </w:tcPr>
          <w:p w:rsidRPr="0034692A" w:rsidR="007141DC" w:rsidP="004642CE" w:rsidRDefault="007141DC" w14:paraId="1F6BDEC5" w14:textId="77777777">
            <w:pPr>
              <w:pStyle w:val="TableText"/>
              <w:rPr>
                <w:rFonts w:cs="Calibri Light"/>
                <w:sz w:val="16"/>
                <w:szCs w:val="16"/>
              </w:rPr>
            </w:pPr>
          </w:p>
        </w:tc>
        <w:tc>
          <w:tcPr>
            <w:tcW w:w="253" w:type="pct"/>
          </w:tcPr>
          <w:p w:rsidRPr="0034692A" w:rsidR="007141DC" w:rsidP="004642CE" w:rsidRDefault="007141DC" w14:paraId="084DF00E" w14:textId="77777777">
            <w:pPr>
              <w:keepLines/>
              <w:spacing w:after="0" w:line="240" w:lineRule="auto"/>
              <w:rPr>
                <w:rFonts w:ascii="Calibri Light" w:hAnsi="Calibri Light" w:cs="Calibri Light"/>
                <w:sz w:val="16"/>
                <w:szCs w:val="16"/>
                <w:lang w:val="en-US" w:eastAsia="en-US"/>
              </w:rPr>
            </w:pPr>
          </w:p>
        </w:tc>
      </w:tr>
      <w:tr w:rsidRPr="0034692A" w:rsidR="007141DC" w:rsidTr="00846B10" w14:paraId="1E2A097C" w14:textId="77777777">
        <w:trPr>
          <w:cnfStyle w:val="000000100000" w:firstRow="0" w:lastRow="0" w:firstColumn="0" w:lastColumn="0" w:oddVBand="0" w:evenVBand="0" w:oddHBand="1" w:evenHBand="0" w:firstRowFirstColumn="0" w:firstRowLastColumn="0" w:lastRowFirstColumn="0" w:lastRowLastColumn="0"/>
          <w:trHeight w:val="247"/>
        </w:trPr>
        <w:tc>
          <w:tcPr>
            <w:tcW w:w="150" w:type="pct"/>
          </w:tcPr>
          <w:p w:rsidRPr="0034692A" w:rsidR="007141DC" w:rsidP="004642CE" w:rsidRDefault="007141DC" w14:paraId="4148B0B1" w14:textId="77777777">
            <w:pPr>
              <w:pStyle w:val="TableText"/>
              <w:rPr>
                <w:rFonts w:cs="Calibri Light"/>
                <w:sz w:val="16"/>
                <w:szCs w:val="16"/>
              </w:rPr>
            </w:pPr>
            <w:r w:rsidRPr="0034692A">
              <w:rPr>
                <w:rFonts w:cs="Calibri Light"/>
                <w:sz w:val="16"/>
                <w:szCs w:val="16"/>
              </w:rPr>
              <w:t>2</w:t>
            </w:r>
          </w:p>
        </w:tc>
        <w:tc>
          <w:tcPr>
            <w:tcW w:w="758" w:type="pct"/>
          </w:tcPr>
          <w:p w:rsidRPr="0034692A" w:rsidR="007141DC" w:rsidP="004642CE" w:rsidRDefault="007141DC" w14:paraId="1CAF4CD8" w14:textId="77777777">
            <w:pPr>
              <w:pStyle w:val="TableText"/>
              <w:rPr>
                <w:rFonts w:cs="Calibri Light"/>
                <w:sz w:val="16"/>
                <w:szCs w:val="16"/>
              </w:rPr>
            </w:pPr>
            <w:r w:rsidRPr="0034692A">
              <w:rPr>
                <w:rFonts w:cs="Calibri Light"/>
                <w:sz w:val="16"/>
                <w:szCs w:val="16"/>
              </w:rPr>
              <w:t>per_citizenships</w:t>
            </w:r>
          </w:p>
        </w:tc>
        <w:tc>
          <w:tcPr>
            <w:tcW w:w="699" w:type="pct"/>
          </w:tcPr>
          <w:p w:rsidRPr="0034692A" w:rsidR="007141DC" w:rsidP="004642CE" w:rsidRDefault="007141DC" w14:paraId="0C23CC72" w14:textId="77777777">
            <w:pPr>
              <w:pStyle w:val="TableText"/>
              <w:rPr>
                <w:rFonts w:cs="Calibri Light"/>
                <w:sz w:val="16"/>
                <w:szCs w:val="16"/>
              </w:rPr>
            </w:pPr>
            <w:r w:rsidRPr="0034692A">
              <w:rPr>
                <w:rFonts w:cs="Calibri Light"/>
                <w:sz w:val="16"/>
                <w:szCs w:val="16"/>
              </w:rPr>
              <w:t>DateFrom</w:t>
            </w:r>
          </w:p>
        </w:tc>
        <w:tc>
          <w:tcPr>
            <w:tcW w:w="335" w:type="pct"/>
          </w:tcPr>
          <w:p w:rsidRPr="0034692A" w:rsidR="007141DC" w:rsidP="004642CE" w:rsidRDefault="007141DC" w14:paraId="5466D9F3" w14:textId="77777777">
            <w:pPr>
              <w:pStyle w:val="TableText"/>
              <w:rPr>
                <w:rFonts w:cs="Calibri Light"/>
                <w:sz w:val="16"/>
                <w:szCs w:val="16"/>
              </w:rPr>
            </w:pPr>
            <w:r w:rsidRPr="0034692A">
              <w:rPr>
                <w:rFonts w:cs="Calibri Light"/>
                <w:sz w:val="16"/>
                <w:szCs w:val="16"/>
              </w:rPr>
              <w:t>Varchar2(30)</w:t>
            </w:r>
          </w:p>
        </w:tc>
        <w:tc>
          <w:tcPr>
            <w:tcW w:w="156" w:type="pct"/>
          </w:tcPr>
          <w:p w:rsidRPr="0034692A" w:rsidR="007141DC" w:rsidP="004642CE" w:rsidRDefault="006E38AF" w14:paraId="08C42363" w14:textId="4826DAA2">
            <w:pPr>
              <w:pStyle w:val="TableText"/>
              <w:rPr>
                <w:rFonts w:cs="Calibri Light"/>
                <w:sz w:val="16"/>
                <w:szCs w:val="16"/>
              </w:rPr>
            </w:pPr>
            <w:r>
              <w:rPr>
                <w:rFonts w:cs="Calibri Light"/>
                <w:sz w:val="16"/>
                <w:szCs w:val="16"/>
              </w:rPr>
              <w:t>Yes</w:t>
            </w:r>
          </w:p>
        </w:tc>
        <w:tc>
          <w:tcPr>
            <w:tcW w:w="374" w:type="pct"/>
          </w:tcPr>
          <w:p w:rsidRPr="0034692A" w:rsidR="007141DC" w:rsidP="004642CE" w:rsidRDefault="007141DC" w14:paraId="678E33DA" w14:textId="77777777">
            <w:pPr>
              <w:pStyle w:val="TableText"/>
              <w:rPr>
                <w:rFonts w:cs="Calibri Light"/>
                <w:sz w:val="16"/>
                <w:szCs w:val="16"/>
              </w:rPr>
            </w:pPr>
          </w:p>
        </w:tc>
        <w:tc>
          <w:tcPr>
            <w:tcW w:w="807" w:type="pct"/>
          </w:tcPr>
          <w:p w:rsidRPr="0034692A" w:rsidR="007141DC" w:rsidP="004642CE" w:rsidRDefault="007141DC" w14:paraId="55681673" w14:textId="77777777">
            <w:pPr>
              <w:pStyle w:val="TableText"/>
              <w:rPr>
                <w:rFonts w:cs="Calibri Light"/>
                <w:sz w:val="16"/>
                <w:szCs w:val="16"/>
              </w:rPr>
            </w:pPr>
            <w:r w:rsidRPr="0034692A">
              <w:rPr>
                <w:rFonts w:cs="Calibri Light"/>
                <w:sz w:val="16"/>
                <w:szCs w:val="16"/>
              </w:rPr>
              <w:t>DateFrom</w:t>
            </w:r>
          </w:p>
        </w:tc>
        <w:tc>
          <w:tcPr>
            <w:tcW w:w="335" w:type="pct"/>
          </w:tcPr>
          <w:p w:rsidRPr="0034692A" w:rsidR="007141DC" w:rsidP="004642CE" w:rsidRDefault="007141DC" w14:paraId="153214F8" w14:textId="77777777">
            <w:pPr>
              <w:pStyle w:val="TableText"/>
              <w:rPr>
                <w:rFonts w:cs="Calibri Light"/>
                <w:sz w:val="16"/>
                <w:szCs w:val="16"/>
              </w:rPr>
            </w:pPr>
            <w:r w:rsidRPr="0034692A">
              <w:rPr>
                <w:rFonts w:cs="Calibri Light"/>
                <w:sz w:val="16"/>
                <w:szCs w:val="16"/>
              </w:rPr>
              <w:t>Varchar2(80)</w:t>
            </w:r>
          </w:p>
        </w:tc>
        <w:tc>
          <w:tcPr>
            <w:tcW w:w="556" w:type="pct"/>
          </w:tcPr>
          <w:p w:rsidRPr="0034692A" w:rsidR="007141DC" w:rsidP="004642CE" w:rsidRDefault="007141DC" w14:paraId="3D5B23BE" w14:textId="77777777">
            <w:pPr>
              <w:pStyle w:val="TableText"/>
              <w:rPr>
                <w:rFonts w:cs="Calibri Light"/>
                <w:sz w:val="16"/>
                <w:szCs w:val="16"/>
              </w:rPr>
            </w:pPr>
          </w:p>
        </w:tc>
        <w:tc>
          <w:tcPr>
            <w:tcW w:w="578" w:type="pct"/>
          </w:tcPr>
          <w:p w:rsidRPr="0034692A" w:rsidR="007141DC" w:rsidP="004642CE" w:rsidRDefault="007141DC" w14:paraId="6C770BF5" w14:textId="77777777">
            <w:pPr>
              <w:pStyle w:val="TableText"/>
              <w:rPr>
                <w:rFonts w:cs="Calibri Light"/>
                <w:sz w:val="16"/>
                <w:szCs w:val="16"/>
              </w:rPr>
            </w:pPr>
          </w:p>
        </w:tc>
        <w:tc>
          <w:tcPr>
            <w:tcW w:w="253" w:type="pct"/>
          </w:tcPr>
          <w:p w:rsidRPr="0034692A" w:rsidR="007141DC" w:rsidP="004642CE" w:rsidRDefault="007141DC" w14:paraId="2E12B156" w14:textId="77777777">
            <w:pPr>
              <w:keepLines/>
              <w:spacing w:after="0" w:line="240" w:lineRule="auto"/>
              <w:rPr>
                <w:rFonts w:ascii="Calibri Light" w:hAnsi="Calibri Light" w:cs="Calibri Light"/>
                <w:sz w:val="16"/>
                <w:szCs w:val="16"/>
                <w:lang w:val="en-US" w:eastAsia="en-US"/>
              </w:rPr>
            </w:pPr>
          </w:p>
        </w:tc>
      </w:tr>
      <w:tr w:rsidRPr="0034692A" w:rsidR="007141DC" w:rsidTr="00846B10" w14:paraId="095B57A4" w14:textId="77777777">
        <w:trPr>
          <w:trHeight w:val="247"/>
        </w:trPr>
        <w:tc>
          <w:tcPr>
            <w:tcW w:w="150" w:type="pct"/>
          </w:tcPr>
          <w:p w:rsidRPr="0034692A" w:rsidR="007141DC" w:rsidP="004642CE" w:rsidRDefault="007141DC" w14:paraId="4DBA9A56" w14:textId="77777777">
            <w:pPr>
              <w:pStyle w:val="TableText"/>
              <w:rPr>
                <w:rFonts w:cs="Calibri Light"/>
                <w:sz w:val="16"/>
                <w:szCs w:val="16"/>
              </w:rPr>
            </w:pPr>
            <w:r w:rsidRPr="0034692A">
              <w:rPr>
                <w:rFonts w:cs="Calibri Light"/>
                <w:sz w:val="16"/>
                <w:szCs w:val="16"/>
              </w:rPr>
              <w:t>3</w:t>
            </w:r>
          </w:p>
        </w:tc>
        <w:tc>
          <w:tcPr>
            <w:tcW w:w="758" w:type="pct"/>
          </w:tcPr>
          <w:p w:rsidRPr="0034692A" w:rsidR="007141DC" w:rsidP="004642CE" w:rsidRDefault="007141DC" w14:paraId="0ABFA93E" w14:textId="77777777">
            <w:pPr>
              <w:pStyle w:val="TableText"/>
              <w:rPr>
                <w:rFonts w:cs="Calibri Light"/>
                <w:sz w:val="16"/>
                <w:szCs w:val="16"/>
              </w:rPr>
            </w:pPr>
            <w:r w:rsidRPr="0034692A">
              <w:rPr>
                <w:rFonts w:cs="Calibri Light"/>
                <w:sz w:val="16"/>
                <w:szCs w:val="16"/>
              </w:rPr>
              <w:t>per_citizenships</w:t>
            </w:r>
          </w:p>
        </w:tc>
        <w:tc>
          <w:tcPr>
            <w:tcW w:w="699" w:type="pct"/>
          </w:tcPr>
          <w:p w:rsidRPr="0034692A" w:rsidR="007141DC" w:rsidP="004642CE" w:rsidRDefault="007141DC" w14:paraId="75CC5463" w14:textId="77777777">
            <w:pPr>
              <w:pStyle w:val="TableText"/>
              <w:rPr>
                <w:rFonts w:cs="Calibri Light"/>
                <w:sz w:val="16"/>
                <w:szCs w:val="16"/>
              </w:rPr>
            </w:pPr>
            <w:r w:rsidRPr="0034692A">
              <w:rPr>
                <w:rFonts w:cs="Calibri Light"/>
                <w:sz w:val="16"/>
                <w:szCs w:val="16"/>
              </w:rPr>
              <w:t>DateTo</w:t>
            </w:r>
          </w:p>
        </w:tc>
        <w:tc>
          <w:tcPr>
            <w:tcW w:w="335" w:type="pct"/>
          </w:tcPr>
          <w:p w:rsidRPr="0034692A" w:rsidR="007141DC" w:rsidP="004642CE" w:rsidRDefault="007141DC" w14:paraId="3ACE41E4" w14:textId="77777777">
            <w:pPr>
              <w:pStyle w:val="TableText"/>
              <w:rPr>
                <w:rFonts w:cs="Calibri Light"/>
                <w:sz w:val="16"/>
                <w:szCs w:val="16"/>
              </w:rPr>
            </w:pPr>
            <w:r w:rsidRPr="0034692A">
              <w:rPr>
                <w:rFonts w:cs="Calibri Light"/>
                <w:sz w:val="16"/>
                <w:szCs w:val="16"/>
              </w:rPr>
              <w:t>Varchar2(30)</w:t>
            </w:r>
          </w:p>
        </w:tc>
        <w:tc>
          <w:tcPr>
            <w:tcW w:w="156" w:type="pct"/>
          </w:tcPr>
          <w:p w:rsidRPr="0034692A" w:rsidR="007141DC" w:rsidP="004642CE" w:rsidRDefault="006E38AF" w14:paraId="15C29F46" w14:textId="159E44E8">
            <w:pPr>
              <w:pStyle w:val="TableText"/>
              <w:rPr>
                <w:rFonts w:cs="Calibri Light"/>
                <w:sz w:val="16"/>
                <w:szCs w:val="16"/>
              </w:rPr>
            </w:pPr>
            <w:r>
              <w:rPr>
                <w:rFonts w:cs="Calibri Light"/>
                <w:sz w:val="16"/>
                <w:szCs w:val="16"/>
              </w:rPr>
              <w:t>Yes</w:t>
            </w:r>
          </w:p>
        </w:tc>
        <w:tc>
          <w:tcPr>
            <w:tcW w:w="374" w:type="pct"/>
          </w:tcPr>
          <w:p w:rsidRPr="0034692A" w:rsidR="007141DC" w:rsidP="004642CE" w:rsidRDefault="007141DC" w14:paraId="6664F2EE" w14:textId="2FBCD1FA">
            <w:pPr>
              <w:pStyle w:val="TableText"/>
              <w:rPr>
                <w:rFonts w:cs="Calibri Light"/>
                <w:sz w:val="16"/>
                <w:szCs w:val="16"/>
              </w:rPr>
            </w:pPr>
          </w:p>
        </w:tc>
        <w:tc>
          <w:tcPr>
            <w:tcW w:w="807" w:type="pct"/>
          </w:tcPr>
          <w:p w:rsidRPr="0034692A" w:rsidR="007141DC" w:rsidP="004642CE" w:rsidRDefault="007141DC" w14:paraId="49C87EA2" w14:textId="77777777">
            <w:pPr>
              <w:pStyle w:val="TableText"/>
              <w:rPr>
                <w:rFonts w:cs="Calibri Light"/>
                <w:sz w:val="16"/>
                <w:szCs w:val="16"/>
              </w:rPr>
            </w:pPr>
            <w:r w:rsidRPr="0034692A">
              <w:rPr>
                <w:rFonts w:cs="Calibri Light"/>
                <w:sz w:val="16"/>
                <w:szCs w:val="16"/>
              </w:rPr>
              <w:t>DateTo</w:t>
            </w:r>
          </w:p>
        </w:tc>
        <w:tc>
          <w:tcPr>
            <w:tcW w:w="335" w:type="pct"/>
          </w:tcPr>
          <w:p w:rsidRPr="0034692A" w:rsidR="007141DC" w:rsidP="004642CE" w:rsidRDefault="007141DC" w14:paraId="2BAEF574" w14:textId="77777777">
            <w:pPr>
              <w:pStyle w:val="TableText"/>
              <w:rPr>
                <w:rFonts w:cs="Calibri Light"/>
                <w:sz w:val="16"/>
                <w:szCs w:val="16"/>
              </w:rPr>
            </w:pPr>
            <w:r w:rsidRPr="0034692A">
              <w:rPr>
                <w:rFonts w:cs="Calibri Light"/>
                <w:sz w:val="16"/>
                <w:szCs w:val="16"/>
              </w:rPr>
              <w:t>Varchar2(80)</w:t>
            </w:r>
          </w:p>
        </w:tc>
        <w:tc>
          <w:tcPr>
            <w:tcW w:w="556" w:type="pct"/>
          </w:tcPr>
          <w:p w:rsidRPr="0034692A" w:rsidR="007141DC" w:rsidP="004642CE" w:rsidRDefault="007141DC" w14:paraId="720B2C7E" w14:textId="77777777">
            <w:pPr>
              <w:pStyle w:val="TableText"/>
              <w:rPr>
                <w:rFonts w:cs="Calibri Light"/>
                <w:sz w:val="16"/>
                <w:szCs w:val="16"/>
              </w:rPr>
            </w:pPr>
            <w:r w:rsidRPr="0034692A">
              <w:rPr>
                <w:rFonts w:cs="Calibri Light"/>
                <w:sz w:val="16"/>
                <w:szCs w:val="16"/>
              </w:rPr>
              <w:t>31-DEC-4712</w:t>
            </w:r>
          </w:p>
        </w:tc>
        <w:tc>
          <w:tcPr>
            <w:tcW w:w="578" w:type="pct"/>
          </w:tcPr>
          <w:p w:rsidRPr="0034692A" w:rsidR="007141DC" w:rsidP="004642CE" w:rsidRDefault="007141DC" w14:paraId="31B6D74F" w14:textId="77777777">
            <w:pPr>
              <w:pStyle w:val="TableText"/>
              <w:rPr>
                <w:rFonts w:cs="Calibri Light"/>
                <w:sz w:val="16"/>
                <w:szCs w:val="16"/>
              </w:rPr>
            </w:pPr>
          </w:p>
        </w:tc>
        <w:tc>
          <w:tcPr>
            <w:tcW w:w="253" w:type="pct"/>
          </w:tcPr>
          <w:p w:rsidRPr="0034692A" w:rsidR="007141DC" w:rsidP="004642CE" w:rsidRDefault="007141DC" w14:paraId="4E6EBD27" w14:textId="77777777">
            <w:pPr>
              <w:keepLines/>
              <w:spacing w:after="0" w:line="240" w:lineRule="auto"/>
              <w:rPr>
                <w:rFonts w:ascii="Calibri Light" w:hAnsi="Calibri Light" w:cs="Calibri Light"/>
                <w:sz w:val="16"/>
                <w:szCs w:val="16"/>
                <w:lang w:val="en-US" w:eastAsia="en-US"/>
              </w:rPr>
            </w:pPr>
          </w:p>
        </w:tc>
      </w:tr>
      <w:tr w:rsidRPr="0034692A" w:rsidR="007141DC" w:rsidTr="00846B10" w14:paraId="6D17BECD" w14:textId="77777777">
        <w:trPr>
          <w:cnfStyle w:val="000000100000" w:firstRow="0" w:lastRow="0" w:firstColumn="0" w:lastColumn="0" w:oddVBand="0" w:evenVBand="0" w:oddHBand="1" w:evenHBand="0" w:firstRowFirstColumn="0" w:firstRowLastColumn="0" w:lastRowFirstColumn="0" w:lastRowLastColumn="0"/>
          <w:trHeight w:val="247"/>
        </w:trPr>
        <w:tc>
          <w:tcPr>
            <w:tcW w:w="150" w:type="pct"/>
          </w:tcPr>
          <w:p w:rsidRPr="0034692A" w:rsidR="007141DC" w:rsidP="004642CE" w:rsidRDefault="007141DC" w14:paraId="103DD339" w14:textId="77777777">
            <w:pPr>
              <w:pStyle w:val="TableText"/>
              <w:rPr>
                <w:rFonts w:cs="Calibri Light"/>
                <w:sz w:val="16"/>
                <w:szCs w:val="16"/>
              </w:rPr>
            </w:pPr>
            <w:r w:rsidRPr="0034692A">
              <w:rPr>
                <w:rFonts w:cs="Calibri Light"/>
                <w:sz w:val="16"/>
                <w:szCs w:val="16"/>
              </w:rPr>
              <w:t>4</w:t>
            </w:r>
          </w:p>
        </w:tc>
        <w:tc>
          <w:tcPr>
            <w:tcW w:w="758" w:type="pct"/>
          </w:tcPr>
          <w:p w:rsidRPr="0034692A" w:rsidR="007141DC" w:rsidP="004642CE" w:rsidRDefault="007141DC" w14:paraId="2EDCDE5E" w14:textId="77777777">
            <w:pPr>
              <w:pStyle w:val="TableText"/>
              <w:rPr>
                <w:rFonts w:cs="Calibri Light"/>
                <w:sz w:val="16"/>
                <w:szCs w:val="16"/>
              </w:rPr>
            </w:pPr>
            <w:r w:rsidRPr="0034692A">
              <w:rPr>
                <w:rFonts w:cs="Calibri Light"/>
                <w:sz w:val="16"/>
                <w:szCs w:val="16"/>
              </w:rPr>
              <w:t>per_citizenships</w:t>
            </w:r>
          </w:p>
        </w:tc>
        <w:tc>
          <w:tcPr>
            <w:tcW w:w="699" w:type="pct"/>
          </w:tcPr>
          <w:p w:rsidRPr="0034692A" w:rsidR="007141DC" w:rsidP="004642CE" w:rsidRDefault="007141DC" w14:paraId="6A4B7983" w14:textId="77777777">
            <w:pPr>
              <w:pStyle w:val="TableText"/>
              <w:rPr>
                <w:rFonts w:cs="Calibri Light"/>
                <w:sz w:val="16"/>
                <w:szCs w:val="16"/>
              </w:rPr>
            </w:pPr>
            <w:r w:rsidRPr="0034692A">
              <w:rPr>
                <w:rFonts w:cs="Calibri Light"/>
                <w:sz w:val="16"/>
                <w:szCs w:val="16"/>
              </w:rPr>
              <w:t>LegislationCode</w:t>
            </w:r>
          </w:p>
        </w:tc>
        <w:tc>
          <w:tcPr>
            <w:tcW w:w="335" w:type="pct"/>
          </w:tcPr>
          <w:p w:rsidRPr="0034692A" w:rsidR="007141DC" w:rsidP="004642CE" w:rsidRDefault="007141DC" w14:paraId="6C818DB9" w14:textId="77777777">
            <w:pPr>
              <w:pStyle w:val="TableText"/>
              <w:rPr>
                <w:rFonts w:cs="Calibri Light"/>
                <w:sz w:val="16"/>
                <w:szCs w:val="16"/>
              </w:rPr>
            </w:pPr>
            <w:r w:rsidRPr="0034692A">
              <w:rPr>
                <w:rFonts w:cs="Calibri Light"/>
                <w:sz w:val="16"/>
                <w:szCs w:val="16"/>
              </w:rPr>
              <w:t>Varchar2(30)</w:t>
            </w:r>
          </w:p>
        </w:tc>
        <w:tc>
          <w:tcPr>
            <w:tcW w:w="156" w:type="pct"/>
          </w:tcPr>
          <w:p w:rsidRPr="0034692A" w:rsidR="007141DC" w:rsidP="004642CE" w:rsidRDefault="006E38AF" w14:paraId="4126EB11" w14:textId="16A30AF8">
            <w:pPr>
              <w:pStyle w:val="TableText"/>
              <w:rPr>
                <w:rFonts w:cs="Calibri Light"/>
                <w:sz w:val="16"/>
                <w:szCs w:val="16"/>
              </w:rPr>
            </w:pPr>
            <w:r>
              <w:rPr>
                <w:rFonts w:cs="Calibri Light"/>
                <w:sz w:val="16"/>
                <w:szCs w:val="16"/>
              </w:rPr>
              <w:t>Yes</w:t>
            </w:r>
          </w:p>
        </w:tc>
        <w:tc>
          <w:tcPr>
            <w:tcW w:w="374" w:type="pct"/>
          </w:tcPr>
          <w:p w:rsidRPr="0034692A" w:rsidR="007141DC" w:rsidP="004642CE" w:rsidRDefault="007141DC" w14:paraId="0D14C492" w14:textId="77777777">
            <w:pPr>
              <w:pStyle w:val="TableText"/>
              <w:rPr>
                <w:rFonts w:cs="Calibri Light"/>
                <w:sz w:val="16"/>
                <w:szCs w:val="16"/>
              </w:rPr>
            </w:pPr>
          </w:p>
        </w:tc>
        <w:tc>
          <w:tcPr>
            <w:tcW w:w="807" w:type="pct"/>
          </w:tcPr>
          <w:p w:rsidRPr="0034692A" w:rsidR="007141DC" w:rsidP="004642CE" w:rsidRDefault="007141DC" w14:paraId="70C5BCE6" w14:textId="77777777">
            <w:pPr>
              <w:pStyle w:val="TableText"/>
              <w:rPr>
                <w:rFonts w:cs="Calibri Light"/>
                <w:sz w:val="16"/>
                <w:szCs w:val="16"/>
              </w:rPr>
            </w:pPr>
            <w:r w:rsidRPr="0034692A">
              <w:rPr>
                <w:rFonts w:cs="Calibri Light"/>
                <w:sz w:val="16"/>
                <w:szCs w:val="16"/>
              </w:rPr>
              <w:t>LegislationCode</w:t>
            </w:r>
          </w:p>
        </w:tc>
        <w:tc>
          <w:tcPr>
            <w:tcW w:w="335" w:type="pct"/>
          </w:tcPr>
          <w:p w:rsidRPr="0034692A" w:rsidR="007141DC" w:rsidP="004642CE" w:rsidRDefault="007141DC" w14:paraId="6CECB5AB" w14:textId="77777777">
            <w:pPr>
              <w:pStyle w:val="TableText"/>
              <w:rPr>
                <w:rFonts w:cs="Calibri Light"/>
                <w:sz w:val="16"/>
                <w:szCs w:val="16"/>
              </w:rPr>
            </w:pPr>
            <w:r w:rsidRPr="0034692A">
              <w:rPr>
                <w:rFonts w:cs="Calibri Light"/>
                <w:sz w:val="16"/>
                <w:szCs w:val="16"/>
              </w:rPr>
              <w:t>Varchar2(80)</w:t>
            </w:r>
          </w:p>
        </w:tc>
        <w:tc>
          <w:tcPr>
            <w:tcW w:w="556" w:type="pct"/>
          </w:tcPr>
          <w:p w:rsidRPr="0034692A" w:rsidR="007141DC" w:rsidP="004642CE" w:rsidRDefault="007141DC" w14:paraId="50025389" w14:textId="77777777">
            <w:pPr>
              <w:pStyle w:val="TableText"/>
              <w:rPr>
                <w:rFonts w:cs="Calibri Light"/>
                <w:sz w:val="16"/>
                <w:szCs w:val="16"/>
              </w:rPr>
            </w:pPr>
          </w:p>
        </w:tc>
        <w:tc>
          <w:tcPr>
            <w:tcW w:w="578" w:type="pct"/>
          </w:tcPr>
          <w:p w:rsidRPr="0034692A" w:rsidR="007141DC" w:rsidP="004642CE" w:rsidRDefault="007141DC" w14:paraId="044B96B3" w14:textId="77777777">
            <w:pPr>
              <w:pStyle w:val="TableText"/>
              <w:rPr>
                <w:rFonts w:cs="Calibri Light"/>
                <w:sz w:val="16"/>
                <w:szCs w:val="16"/>
              </w:rPr>
            </w:pPr>
          </w:p>
        </w:tc>
        <w:tc>
          <w:tcPr>
            <w:tcW w:w="253" w:type="pct"/>
          </w:tcPr>
          <w:p w:rsidRPr="0034692A" w:rsidR="007141DC" w:rsidP="004642CE" w:rsidRDefault="007141DC" w14:paraId="62E10207" w14:textId="77777777">
            <w:pPr>
              <w:keepLines/>
              <w:spacing w:after="0" w:line="240" w:lineRule="auto"/>
              <w:rPr>
                <w:rFonts w:ascii="Calibri Light" w:hAnsi="Calibri Light" w:cs="Calibri Light"/>
                <w:sz w:val="16"/>
                <w:szCs w:val="16"/>
                <w:lang w:val="en-US" w:eastAsia="en-US"/>
              </w:rPr>
            </w:pPr>
          </w:p>
        </w:tc>
      </w:tr>
      <w:tr w:rsidRPr="0034692A" w:rsidR="007141DC" w:rsidTr="00846B10" w14:paraId="4EC50BDB" w14:textId="77777777">
        <w:trPr>
          <w:trHeight w:val="247"/>
        </w:trPr>
        <w:tc>
          <w:tcPr>
            <w:tcW w:w="150" w:type="pct"/>
          </w:tcPr>
          <w:p w:rsidRPr="0034692A" w:rsidR="007141DC" w:rsidP="004642CE" w:rsidRDefault="007141DC" w14:paraId="42FFACC4" w14:textId="77777777">
            <w:pPr>
              <w:pStyle w:val="TableText"/>
              <w:rPr>
                <w:rFonts w:cs="Calibri Light"/>
                <w:sz w:val="16"/>
                <w:szCs w:val="16"/>
              </w:rPr>
            </w:pPr>
            <w:r w:rsidRPr="0034692A">
              <w:rPr>
                <w:rFonts w:cs="Calibri Light"/>
                <w:sz w:val="16"/>
                <w:szCs w:val="16"/>
              </w:rPr>
              <w:t>5</w:t>
            </w:r>
          </w:p>
        </w:tc>
        <w:tc>
          <w:tcPr>
            <w:tcW w:w="758" w:type="pct"/>
          </w:tcPr>
          <w:p w:rsidRPr="0034692A" w:rsidR="007141DC" w:rsidP="004642CE" w:rsidRDefault="007141DC" w14:paraId="6593C36D" w14:textId="77777777">
            <w:pPr>
              <w:pStyle w:val="TableText"/>
              <w:rPr>
                <w:rFonts w:cs="Calibri Light"/>
                <w:sz w:val="16"/>
                <w:szCs w:val="16"/>
              </w:rPr>
            </w:pPr>
            <w:r w:rsidRPr="0034692A">
              <w:rPr>
                <w:rFonts w:cs="Calibri Light"/>
                <w:sz w:val="16"/>
                <w:szCs w:val="16"/>
              </w:rPr>
              <w:t>per_citizenships</w:t>
            </w:r>
          </w:p>
        </w:tc>
        <w:tc>
          <w:tcPr>
            <w:tcW w:w="699" w:type="pct"/>
          </w:tcPr>
          <w:p w:rsidRPr="0034692A" w:rsidR="007141DC" w:rsidP="004642CE" w:rsidRDefault="007141DC" w14:paraId="70BD1FD6" w14:textId="77777777">
            <w:pPr>
              <w:pStyle w:val="TableText"/>
              <w:rPr>
                <w:rFonts w:cs="Calibri Light"/>
                <w:sz w:val="16"/>
                <w:szCs w:val="16"/>
              </w:rPr>
            </w:pPr>
            <w:r w:rsidRPr="0034692A">
              <w:rPr>
                <w:rFonts w:cs="Calibri Light"/>
                <w:sz w:val="16"/>
                <w:szCs w:val="16"/>
              </w:rPr>
              <w:t>CitizenshipStatus</w:t>
            </w:r>
          </w:p>
        </w:tc>
        <w:tc>
          <w:tcPr>
            <w:tcW w:w="335" w:type="pct"/>
          </w:tcPr>
          <w:p w:rsidRPr="0034692A" w:rsidR="007141DC" w:rsidP="004642CE" w:rsidRDefault="007141DC" w14:paraId="227B3C85" w14:textId="77777777">
            <w:pPr>
              <w:pStyle w:val="TableText"/>
              <w:rPr>
                <w:rFonts w:cs="Calibri Light"/>
                <w:sz w:val="16"/>
                <w:szCs w:val="16"/>
              </w:rPr>
            </w:pPr>
          </w:p>
        </w:tc>
        <w:tc>
          <w:tcPr>
            <w:tcW w:w="156" w:type="pct"/>
          </w:tcPr>
          <w:p w:rsidRPr="0034692A" w:rsidR="007141DC" w:rsidP="004642CE" w:rsidRDefault="006E38AF" w14:paraId="6CCD83D2" w14:textId="79D01F63">
            <w:pPr>
              <w:pStyle w:val="TableText"/>
              <w:rPr>
                <w:rFonts w:cs="Calibri Light"/>
                <w:sz w:val="16"/>
                <w:szCs w:val="16"/>
              </w:rPr>
            </w:pPr>
            <w:r>
              <w:rPr>
                <w:rFonts w:cs="Calibri Light"/>
                <w:sz w:val="16"/>
                <w:szCs w:val="16"/>
              </w:rPr>
              <w:t>Yes</w:t>
            </w:r>
          </w:p>
        </w:tc>
        <w:tc>
          <w:tcPr>
            <w:tcW w:w="374" w:type="pct"/>
          </w:tcPr>
          <w:p w:rsidRPr="0034692A" w:rsidR="007141DC" w:rsidP="004642CE" w:rsidRDefault="007141DC" w14:paraId="2346F066" w14:textId="77777777">
            <w:pPr>
              <w:pStyle w:val="TableText"/>
              <w:rPr>
                <w:rFonts w:cs="Calibri Light"/>
                <w:sz w:val="16"/>
                <w:szCs w:val="16"/>
              </w:rPr>
            </w:pPr>
          </w:p>
        </w:tc>
        <w:tc>
          <w:tcPr>
            <w:tcW w:w="807" w:type="pct"/>
          </w:tcPr>
          <w:p w:rsidRPr="0034692A" w:rsidR="007141DC" w:rsidP="004642CE" w:rsidRDefault="007141DC" w14:paraId="73813C1D" w14:textId="77777777">
            <w:pPr>
              <w:pStyle w:val="TableText"/>
              <w:rPr>
                <w:rFonts w:cs="Calibri Light"/>
                <w:sz w:val="16"/>
                <w:szCs w:val="16"/>
              </w:rPr>
            </w:pPr>
            <w:r w:rsidRPr="0034692A">
              <w:rPr>
                <w:rFonts w:cs="Calibri Light"/>
                <w:sz w:val="16"/>
                <w:szCs w:val="16"/>
              </w:rPr>
              <w:t>CitizenshipStatus</w:t>
            </w:r>
          </w:p>
        </w:tc>
        <w:tc>
          <w:tcPr>
            <w:tcW w:w="335" w:type="pct"/>
          </w:tcPr>
          <w:p w:rsidRPr="0034692A" w:rsidR="007141DC" w:rsidP="004642CE" w:rsidRDefault="007141DC" w14:paraId="3FEC142E" w14:textId="77777777">
            <w:pPr>
              <w:pStyle w:val="TableText"/>
              <w:rPr>
                <w:rFonts w:cs="Calibri Light"/>
                <w:sz w:val="16"/>
                <w:szCs w:val="16"/>
              </w:rPr>
            </w:pPr>
            <w:r w:rsidRPr="0034692A">
              <w:rPr>
                <w:rFonts w:cs="Calibri Light"/>
                <w:sz w:val="16"/>
                <w:szCs w:val="16"/>
              </w:rPr>
              <w:t>Varchar2(30)</w:t>
            </w:r>
          </w:p>
        </w:tc>
        <w:tc>
          <w:tcPr>
            <w:tcW w:w="556" w:type="pct"/>
          </w:tcPr>
          <w:p w:rsidRPr="0034692A" w:rsidR="007141DC" w:rsidP="004642CE" w:rsidRDefault="007141DC" w14:paraId="5ECEF510" w14:textId="77777777">
            <w:pPr>
              <w:pStyle w:val="TableText"/>
              <w:rPr>
                <w:rFonts w:cs="Calibri Light"/>
                <w:sz w:val="16"/>
                <w:szCs w:val="16"/>
              </w:rPr>
            </w:pPr>
          </w:p>
        </w:tc>
        <w:tc>
          <w:tcPr>
            <w:tcW w:w="578" w:type="pct"/>
          </w:tcPr>
          <w:p w:rsidRPr="0034692A" w:rsidR="007141DC" w:rsidP="004642CE" w:rsidRDefault="007141DC" w14:paraId="449C442C" w14:textId="77777777">
            <w:pPr>
              <w:pStyle w:val="TableText"/>
              <w:rPr>
                <w:rFonts w:cs="Calibri Light"/>
                <w:sz w:val="16"/>
                <w:szCs w:val="16"/>
              </w:rPr>
            </w:pPr>
          </w:p>
        </w:tc>
        <w:tc>
          <w:tcPr>
            <w:tcW w:w="253" w:type="pct"/>
          </w:tcPr>
          <w:p w:rsidRPr="0034692A" w:rsidR="007141DC" w:rsidP="004642CE" w:rsidRDefault="007141DC" w14:paraId="39F03243" w14:textId="77777777">
            <w:pPr>
              <w:keepLines/>
              <w:spacing w:after="0" w:line="240" w:lineRule="auto"/>
              <w:rPr>
                <w:rFonts w:ascii="Calibri Light" w:hAnsi="Calibri Light" w:cs="Calibri Light"/>
                <w:sz w:val="16"/>
                <w:szCs w:val="16"/>
                <w:lang w:val="en-US" w:eastAsia="en-US"/>
              </w:rPr>
            </w:pPr>
          </w:p>
        </w:tc>
      </w:tr>
    </w:tbl>
    <w:p w:rsidR="007141DC" w:rsidP="007141DC" w:rsidRDefault="007141DC" w14:paraId="07DF3160" w14:textId="2D2E656F"/>
    <w:p w:rsidR="00215665" w:rsidP="00157CB1" w:rsidRDefault="00215665" w14:paraId="67F61B7A" w14:textId="65214846">
      <w:pPr>
        <w:pStyle w:val="Heading2"/>
      </w:pPr>
      <w:bookmarkStart w:name="_Toc79997719" w:id="109"/>
      <w:r>
        <w:t>Business Object: Person Email</w:t>
      </w:r>
      <w:bookmarkEnd w:id="109"/>
    </w:p>
    <w:tbl>
      <w:tblPr>
        <w:tblStyle w:val="GridTable4-Accent1"/>
        <w:tblW w:w="5000" w:type="pct"/>
        <w:tblLook w:val="0420" w:firstRow="1" w:lastRow="0" w:firstColumn="0" w:lastColumn="0" w:noHBand="0" w:noVBand="1"/>
      </w:tblPr>
      <w:tblGrid>
        <w:gridCol w:w="547"/>
        <w:gridCol w:w="2196"/>
        <w:gridCol w:w="2179"/>
        <w:gridCol w:w="1056"/>
        <w:gridCol w:w="546"/>
        <w:gridCol w:w="951"/>
        <w:gridCol w:w="2157"/>
        <w:gridCol w:w="1056"/>
        <w:gridCol w:w="1270"/>
        <w:gridCol w:w="1412"/>
        <w:gridCol w:w="578"/>
      </w:tblGrid>
      <w:tr w:rsidRPr="0034692A" w:rsidR="00EA735F" w:rsidTr="00706B18" w14:paraId="3600C267"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150" w:type="pct"/>
          </w:tcPr>
          <w:p w:rsidRPr="0034692A" w:rsidR="00EA735F" w:rsidP="004642CE" w:rsidRDefault="00EA735F" w14:paraId="5D5CE9C7"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ef.#</w:t>
            </w:r>
          </w:p>
        </w:tc>
        <w:tc>
          <w:tcPr>
            <w:tcW w:w="813" w:type="pct"/>
          </w:tcPr>
          <w:p w:rsidRPr="0034692A" w:rsidR="00EA735F" w:rsidP="004642CE" w:rsidRDefault="00EA735F" w14:paraId="50814D3C"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w:t>
            </w:r>
          </w:p>
        </w:tc>
        <w:tc>
          <w:tcPr>
            <w:tcW w:w="807" w:type="pct"/>
          </w:tcPr>
          <w:p w:rsidRPr="0034692A" w:rsidR="00EA735F" w:rsidP="004642CE" w:rsidRDefault="00EA735F" w14:paraId="0B7CDDC0"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 Column</w:t>
            </w:r>
          </w:p>
        </w:tc>
        <w:tc>
          <w:tcPr>
            <w:tcW w:w="331" w:type="pct"/>
          </w:tcPr>
          <w:p w:rsidRPr="0034692A" w:rsidR="00EA735F" w:rsidP="004642CE" w:rsidRDefault="00EA735F" w14:paraId="5053D841"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Column Datatype</w:t>
            </w:r>
          </w:p>
        </w:tc>
        <w:tc>
          <w:tcPr>
            <w:tcW w:w="155" w:type="pct"/>
          </w:tcPr>
          <w:p w:rsidRPr="0034692A" w:rsidR="00EA735F" w:rsidP="004642CE" w:rsidRDefault="00EA735F" w14:paraId="3B9C16B9"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Not Null?</w:t>
            </w:r>
          </w:p>
        </w:tc>
        <w:tc>
          <w:tcPr>
            <w:tcW w:w="359" w:type="pct"/>
          </w:tcPr>
          <w:p w:rsidRPr="0034692A" w:rsidR="00EA735F" w:rsidP="004642CE" w:rsidRDefault="00EA735F" w14:paraId="6E207A44"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Source System </w:t>
            </w:r>
            <w:r w:rsidRPr="0034692A">
              <w:rPr>
                <w:rFonts w:ascii="Calibri Light" w:hAnsi="Calibri Light" w:cs="Calibri Light"/>
                <w:sz w:val="16"/>
                <w:szCs w:val="16"/>
              </w:rPr>
              <w:br/>
            </w:r>
            <w:r w:rsidRPr="0034692A">
              <w:rPr>
                <w:rFonts w:ascii="Calibri Light" w:hAnsi="Calibri Light" w:cs="Calibri Light"/>
                <w:sz w:val="16"/>
                <w:szCs w:val="16"/>
              </w:rPr>
              <w:t>File Name</w:t>
            </w:r>
          </w:p>
        </w:tc>
        <w:tc>
          <w:tcPr>
            <w:tcW w:w="807" w:type="pct"/>
          </w:tcPr>
          <w:p w:rsidRPr="0034692A" w:rsidR="00EA735F" w:rsidP="004642CE" w:rsidRDefault="00EA735F" w14:paraId="6EFF7258"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Column Name</w:t>
            </w:r>
          </w:p>
        </w:tc>
        <w:tc>
          <w:tcPr>
            <w:tcW w:w="332" w:type="pct"/>
          </w:tcPr>
          <w:p w:rsidRPr="0034692A" w:rsidR="00EA735F" w:rsidP="004642CE" w:rsidRDefault="00EA735F" w14:paraId="58D28CAF"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Field Datatype</w:t>
            </w:r>
          </w:p>
        </w:tc>
        <w:tc>
          <w:tcPr>
            <w:tcW w:w="481" w:type="pct"/>
          </w:tcPr>
          <w:p w:rsidRPr="0034692A" w:rsidR="00EA735F" w:rsidP="004642CE" w:rsidRDefault="00EA735F" w14:paraId="206BF303"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Default </w:t>
            </w:r>
            <w:r w:rsidRPr="0034692A">
              <w:rPr>
                <w:rFonts w:ascii="Calibri Light" w:hAnsi="Calibri Light" w:cs="Calibri Light"/>
                <w:sz w:val="16"/>
                <w:szCs w:val="16"/>
              </w:rPr>
              <w:br/>
            </w:r>
            <w:r w:rsidRPr="0034692A">
              <w:rPr>
                <w:rFonts w:ascii="Calibri Light" w:hAnsi="Calibri Light" w:cs="Calibri Light"/>
                <w:sz w:val="16"/>
                <w:szCs w:val="16"/>
              </w:rPr>
              <w:t>Value</w:t>
            </w:r>
          </w:p>
        </w:tc>
        <w:tc>
          <w:tcPr>
            <w:tcW w:w="532" w:type="pct"/>
          </w:tcPr>
          <w:p w:rsidRPr="0034692A" w:rsidR="00EA735F" w:rsidP="004642CE" w:rsidRDefault="00EA735F" w14:paraId="685680F8"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Validation</w:t>
            </w:r>
          </w:p>
        </w:tc>
        <w:tc>
          <w:tcPr>
            <w:tcW w:w="234" w:type="pct"/>
          </w:tcPr>
          <w:p w:rsidRPr="0034692A" w:rsidR="00EA735F" w:rsidP="004642CE" w:rsidRDefault="00EA735F" w14:paraId="599EA3DA"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ule #</w:t>
            </w:r>
          </w:p>
        </w:tc>
      </w:tr>
      <w:tr w:rsidRPr="0034692A" w:rsidR="00EA735F" w:rsidTr="00846B10" w14:paraId="24D0B915"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50" w:type="pct"/>
          </w:tcPr>
          <w:p w:rsidRPr="0034692A" w:rsidR="00EA735F" w:rsidP="004642CE" w:rsidRDefault="00EA735F" w14:paraId="562ECBF3" w14:textId="77777777">
            <w:pPr>
              <w:keepLines/>
              <w:spacing w:after="0" w:line="240" w:lineRule="auto"/>
              <w:rPr>
                <w:rFonts w:ascii="Calibri Light" w:hAnsi="Calibri Light" w:cs="Calibri Light"/>
                <w:sz w:val="16"/>
                <w:szCs w:val="16"/>
                <w:lang w:val="en-US" w:eastAsia="en-US"/>
              </w:rPr>
            </w:pPr>
          </w:p>
        </w:tc>
        <w:tc>
          <w:tcPr>
            <w:tcW w:w="813" w:type="pct"/>
          </w:tcPr>
          <w:p w:rsidRPr="0034692A" w:rsidR="00EA735F" w:rsidP="004642CE" w:rsidRDefault="00EA735F" w14:paraId="5C52FDA5" w14:textId="77777777">
            <w:pPr>
              <w:keepLines/>
              <w:spacing w:after="0" w:line="240" w:lineRule="auto"/>
              <w:rPr>
                <w:rFonts w:ascii="Calibri Light" w:hAnsi="Calibri Light" w:cs="Calibri Light"/>
                <w:sz w:val="16"/>
                <w:szCs w:val="16"/>
                <w:lang w:val="en-US" w:eastAsia="en-US"/>
              </w:rPr>
            </w:pPr>
          </w:p>
        </w:tc>
        <w:tc>
          <w:tcPr>
            <w:tcW w:w="807" w:type="pct"/>
          </w:tcPr>
          <w:p w:rsidRPr="0034692A" w:rsidR="00EA735F" w:rsidP="004642CE" w:rsidRDefault="00EA735F" w14:paraId="76D99102" w14:textId="77777777">
            <w:pPr>
              <w:keepLines/>
              <w:spacing w:after="0" w:line="240" w:lineRule="auto"/>
              <w:rPr>
                <w:rFonts w:ascii="Calibri Light" w:hAnsi="Calibri Light" w:cs="Calibri Light"/>
                <w:sz w:val="16"/>
                <w:szCs w:val="16"/>
                <w:lang w:val="en-US" w:eastAsia="en-US"/>
              </w:rPr>
            </w:pPr>
          </w:p>
        </w:tc>
        <w:tc>
          <w:tcPr>
            <w:tcW w:w="331" w:type="pct"/>
          </w:tcPr>
          <w:p w:rsidRPr="0034692A" w:rsidR="00EA735F" w:rsidP="004642CE" w:rsidRDefault="00EA735F" w14:paraId="139CF36A" w14:textId="77777777">
            <w:pPr>
              <w:keepLines/>
              <w:spacing w:after="0" w:line="240" w:lineRule="auto"/>
              <w:rPr>
                <w:rFonts w:ascii="Calibri Light" w:hAnsi="Calibri Light" w:cs="Calibri Light"/>
                <w:sz w:val="16"/>
                <w:szCs w:val="16"/>
                <w:lang w:val="en-US" w:eastAsia="en-US"/>
              </w:rPr>
            </w:pPr>
          </w:p>
        </w:tc>
        <w:tc>
          <w:tcPr>
            <w:tcW w:w="155" w:type="pct"/>
          </w:tcPr>
          <w:p w:rsidRPr="0034692A" w:rsidR="00EA735F" w:rsidP="004642CE" w:rsidRDefault="00EA735F" w14:paraId="0732DC63" w14:textId="77777777">
            <w:pPr>
              <w:keepLines/>
              <w:spacing w:after="0" w:line="240" w:lineRule="auto"/>
              <w:rPr>
                <w:rFonts w:ascii="Calibri Light" w:hAnsi="Calibri Light" w:cs="Calibri Light"/>
                <w:sz w:val="16"/>
                <w:szCs w:val="16"/>
                <w:lang w:val="en-US" w:eastAsia="en-US"/>
              </w:rPr>
            </w:pPr>
          </w:p>
        </w:tc>
        <w:tc>
          <w:tcPr>
            <w:tcW w:w="359" w:type="pct"/>
          </w:tcPr>
          <w:p w:rsidRPr="0034692A" w:rsidR="00EA735F" w:rsidP="004642CE" w:rsidRDefault="00EA735F" w14:paraId="453D8241" w14:textId="77777777">
            <w:pPr>
              <w:keepLines/>
              <w:spacing w:after="0" w:line="240" w:lineRule="auto"/>
              <w:rPr>
                <w:rFonts w:ascii="Calibri Light" w:hAnsi="Calibri Light" w:cs="Calibri Light"/>
                <w:sz w:val="16"/>
                <w:szCs w:val="16"/>
                <w:lang w:val="en-US" w:eastAsia="en-US"/>
              </w:rPr>
            </w:pPr>
          </w:p>
        </w:tc>
        <w:tc>
          <w:tcPr>
            <w:tcW w:w="807" w:type="pct"/>
          </w:tcPr>
          <w:p w:rsidRPr="0034692A" w:rsidR="00EA735F" w:rsidP="004642CE" w:rsidRDefault="00EA735F" w14:paraId="63BACB9B" w14:textId="77777777">
            <w:pPr>
              <w:keepLines/>
              <w:spacing w:after="0" w:line="240" w:lineRule="auto"/>
              <w:rPr>
                <w:rFonts w:ascii="Calibri Light" w:hAnsi="Calibri Light" w:cs="Calibri Light"/>
                <w:sz w:val="16"/>
                <w:szCs w:val="16"/>
                <w:lang w:val="en-US" w:eastAsia="en-US"/>
              </w:rPr>
            </w:pPr>
          </w:p>
        </w:tc>
        <w:tc>
          <w:tcPr>
            <w:tcW w:w="332" w:type="pct"/>
          </w:tcPr>
          <w:p w:rsidRPr="0034692A" w:rsidR="00EA735F" w:rsidP="004642CE" w:rsidRDefault="00EA735F" w14:paraId="1021EAE7" w14:textId="77777777">
            <w:pPr>
              <w:keepLines/>
              <w:spacing w:after="0" w:line="240" w:lineRule="auto"/>
              <w:rPr>
                <w:rFonts w:ascii="Calibri Light" w:hAnsi="Calibri Light" w:cs="Calibri Light"/>
                <w:sz w:val="16"/>
                <w:szCs w:val="16"/>
                <w:lang w:val="en-US" w:eastAsia="en-US"/>
              </w:rPr>
            </w:pPr>
          </w:p>
        </w:tc>
        <w:tc>
          <w:tcPr>
            <w:tcW w:w="481" w:type="pct"/>
          </w:tcPr>
          <w:p w:rsidRPr="0034692A" w:rsidR="00EA735F" w:rsidP="004642CE" w:rsidRDefault="00EA735F" w14:paraId="003D617C" w14:textId="77777777">
            <w:pPr>
              <w:keepLines/>
              <w:spacing w:after="0" w:line="240" w:lineRule="auto"/>
              <w:rPr>
                <w:rFonts w:ascii="Calibri Light" w:hAnsi="Calibri Light" w:cs="Calibri Light"/>
                <w:sz w:val="16"/>
                <w:szCs w:val="16"/>
                <w:lang w:val="en-US" w:eastAsia="en-US"/>
              </w:rPr>
            </w:pPr>
          </w:p>
        </w:tc>
        <w:tc>
          <w:tcPr>
            <w:tcW w:w="532" w:type="pct"/>
          </w:tcPr>
          <w:p w:rsidRPr="0034692A" w:rsidR="00EA735F" w:rsidP="004642CE" w:rsidRDefault="00EA735F" w14:paraId="4DD1830D" w14:textId="77777777">
            <w:pPr>
              <w:keepLines/>
              <w:spacing w:after="0" w:line="240" w:lineRule="auto"/>
              <w:rPr>
                <w:rFonts w:ascii="Calibri Light" w:hAnsi="Calibri Light" w:cs="Calibri Light"/>
                <w:sz w:val="16"/>
                <w:szCs w:val="16"/>
                <w:lang w:val="en-US" w:eastAsia="en-US"/>
              </w:rPr>
            </w:pPr>
          </w:p>
        </w:tc>
        <w:tc>
          <w:tcPr>
            <w:tcW w:w="234" w:type="pct"/>
          </w:tcPr>
          <w:p w:rsidRPr="0034692A" w:rsidR="00EA735F" w:rsidP="004642CE" w:rsidRDefault="00EA735F" w14:paraId="799D5B9E" w14:textId="77777777">
            <w:pPr>
              <w:keepLines/>
              <w:spacing w:after="0" w:line="240" w:lineRule="auto"/>
              <w:rPr>
                <w:rFonts w:ascii="Calibri Light" w:hAnsi="Calibri Light" w:cs="Calibri Light"/>
                <w:sz w:val="16"/>
                <w:szCs w:val="16"/>
                <w:lang w:val="en-US" w:eastAsia="en-US"/>
              </w:rPr>
            </w:pPr>
          </w:p>
        </w:tc>
      </w:tr>
      <w:tr w:rsidRPr="0034692A" w:rsidR="00EA735F" w:rsidTr="00846B10" w14:paraId="736B472E" w14:textId="77777777">
        <w:trPr>
          <w:trHeight w:val="247"/>
        </w:trPr>
        <w:tc>
          <w:tcPr>
            <w:tcW w:w="150" w:type="pct"/>
          </w:tcPr>
          <w:p w:rsidRPr="0034692A" w:rsidR="00EA735F" w:rsidP="004642CE" w:rsidRDefault="00EA735F" w14:paraId="765917B1" w14:textId="77777777">
            <w:pPr>
              <w:pStyle w:val="TableText"/>
              <w:rPr>
                <w:rFonts w:cs="Calibri Light"/>
                <w:sz w:val="16"/>
                <w:szCs w:val="16"/>
              </w:rPr>
            </w:pPr>
            <w:r w:rsidRPr="0034692A">
              <w:rPr>
                <w:rFonts w:cs="Calibri Light"/>
                <w:sz w:val="16"/>
                <w:szCs w:val="16"/>
              </w:rPr>
              <w:t>1</w:t>
            </w:r>
          </w:p>
        </w:tc>
        <w:tc>
          <w:tcPr>
            <w:tcW w:w="813" w:type="pct"/>
          </w:tcPr>
          <w:p w:rsidRPr="0034692A" w:rsidR="00EA735F" w:rsidP="004642CE" w:rsidRDefault="00EA735F" w14:paraId="52EEE2ED" w14:textId="77777777">
            <w:pPr>
              <w:pStyle w:val="TableText"/>
              <w:rPr>
                <w:rFonts w:cs="Calibri Light"/>
                <w:sz w:val="16"/>
                <w:szCs w:val="16"/>
              </w:rPr>
            </w:pPr>
            <w:r w:rsidRPr="0034692A">
              <w:rPr>
                <w:rFonts w:cs="Calibri Light"/>
                <w:sz w:val="16"/>
                <w:szCs w:val="16"/>
              </w:rPr>
              <w:t>PER_ALL_PEOPLE_F</w:t>
            </w:r>
          </w:p>
        </w:tc>
        <w:tc>
          <w:tcPr>
            <w:tcW w:w="807" w:type="pct"/>
          </w:tcPr>
          <w:p w:rsidRPr="0034692A" w:rsidR="00EA735F" w:rsidP="004642CE" w:rsidRDefault="00EA735F" w14:paraId="3184813B" w14:textId="77777777">
            <w:pPr>
              <w:pStyle w:val="TableText"/>
              <w:rPr>
                <w:rFonts w:cs="Calibri Light"/>
                <w:sz w:val="16"/>
                <w:szCs w:val="16"/>
              </w:rPr>
            </w:pPr>
            <w:r w:rsidRPr="0034692A">
              <w:rPr>
                <w:rFonts w:cs="Calibri Light"/>
                <w:sz w:val="16"/>
                <w:szCs w:val="16"/>
              </w:rPr>
              <w:t>start_date</w:t>
            </w:r>
          </w:p>
        </w:tc>
        <w:tc>
          <w:tcPr>
            <w:tcW w:w="331" w:type="pct"/>
          </w:tcPr>
          <w:p w:rsidRPr="0034692A" w:rsidR="00EA735F" w:rsidP="004642CE" w:rsidRDefault="00EA735F" w14:paraId="435E73D3" w14:textId="77777777">
            <w:pPr>
              <w:pStyle w:val="TableText"/>
              <w:rPr>
                <w:rFonts w:cs="Calibri Light"/>
                <w:sz w:val="16"/>
                <w:szCs w:val="16"/>
              </w:rPr>
            </w:pPr>
            <w:r w:rsidRPr="0034692A">
              <w:rPr>
                <w:rFonts w:cs="Calibri Light"/>
                <w:sz w:val="16"/>
                <w:szCs w:val="16"/>
              </w:rPr>
              <w:t>Date</w:t>
            </w:r>
          </w:p>
        </w:tc>
        <w:tc>
          <w:tcPr>
            <w:tcW w:w="155" w:type="pct"/>
          </w:tcPr>
          <w:p w:rsidRPr="0034692A" w:rsidR="00EA735F" w:rsidP="004642CE" w:rsidRDefault="00EA735F" w14:paraId="198E32C2" w14:textId="77777777">
            <w:pPr>
              <w:pStyle w:val="TableText"/>
              <w:rPr>
                <w:rFonts w:cs="Calibri Light"/>
                <w:sz w:val="16"/>
                <w:szCs w:val="16"/>
              </w:rPr>
            </w:pPr>
            <w:r w:rsidRPr="0034692A">
              <w:rPr>
                <w:rFonts w:cs="Calibri Light"/>
                <w:sz w:val="16"/>
                <w:szCs w:val="16"/>
              </w:rPr>
              <w:t>Yes</w:t>
            </w:r>
          </w:p>
        </w:tc>
        <w:tc>
          <w:tcPr>
            <w:tcW w:w="359" w:type="pct"/>
          </w:tcPr>
          <w:p w:rsidRPr="0034692A" w:rsidR="00EA735F" w:rsidP="004642CE" w:rsidRDefault="00EA735F" w14:paraId="7F3DEC6D" w14:textId="77777777">
            <w:pPr>
              <w:pStyle w:val="TableText"/>
              <w:rPr>
                <w:rFonts w:cs="Calibri Light"/>
                <w:sz w:val="16"/>
                <w:szCs w:val="16"/>
              </w:rPr>
            </w:pPr>
            <w:r w:rsidRPr="0034692A">
              <w:rPr>
                <w:rFonts w:cs="Calibri Light"/>
                <w:sz w:val="16"/>
                <w:szCs w:val="16"/>
              </w:rPr>
              <w:t>Worker.dat</w:t>
            </w:r>
          </w:p>
        </w:tc>
        <w:tc>
          <w:tcPr>
            <w:tcW w:w="807" w:type="pct"/>
          </w:tcPr>
          <w:p w:rsidRPr="0034692A" w:rsidR="00EA735F" w:rsidP="004642CE" w:rsidRDefault="00EA735F" w14:paraId="05A41B65" w14:textId="77777777">
            <w:pPr>
              <w:pStyle w:val="TableText"/>
              <w:rPr>
                <w:rFonts w:cs="Calibri Light"/>
                <w:sz w:val="16"/>
                <w:szCs w:val="16"/>
              </w:rPr>
            </w:pPr>
            <w:r w:rsidRPr="0034692A">
              <w:rPr>
                <w:rFonts w:cs="Calibri Light"/>
                <w:sz w:val="16"/>
                <w:szCs w:val="16"/>
              </w:rPr>
              <w:t>SourceSystemOwner</w:t>
            </w:r>
          </w:p>
        </w:tc>
        <w:tc>
          <w:tcPr>
            <w:tcW w:w="332" w:type="pct"/>
          </w:tcPr>
          <w:p w:rsidRPr="0034692A" w:rsidR="00EA735F" w:rsidP="004642CE" w:rsidRDefault="00EA735F" w14:paraId="03BBA6AB" w14:textId="77777777">
            <w:pPr>
              <w:pStyle w:val="TableText"/>
              <w:rPr>
                <w:rFonts w:cs="Calibri Light"/>
                <w:sz w:val="16"/>
                <w:szCs w:val="16"/>
              </w:rPr>
            </w:pPr>
            <w:r w:rsidRPr="0034692A">
              <w:rPr>
                <w:rFonts w:cs="Calibri Light"/>
                <w:sz w:val="16"/>
                <w:szCs w:val="16"/>
              </w:rPr>
              <w:t>Date</w:t>
            </w:r>
          </w:p>
        </w:tc>
        <w:tc>
          <w:tcPr>
            <w:tcW w:w="481" w:type="pct"/>
          </w:tcPr>
          <w:p w:rsidRPr="0034692A" w:rsidR="00EA735F" w:rsidP="004642CE" w:rsidRDefault="00640577" w14:paraId="50F5B1B5" w14:textId="6F4D4F6C">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532" w:type="pct"/>
          </w:tcPr>
          <w:p w:rsidRPr="0034692A" w:rsidR="00EA735F" w:rsidP="004642CE" w:rsidRDefault="00EA735F" w14:paraId="7CAF4072" w14:textId="77777777">
            <w:pPr>
              <w:spacing w:after="0" w:line="240" w:lineRule="auto"/>
              <w:rPr>
                <w:rFonts w:ascii="Calibri Light" w:hAnsi="Calibri Light" w:cs="Calibri Light"/>
                <w:sz w:val="16"/>
                <w:szCs w:val="16"/>
                <w:lang w:val="en-US" w:eastAsia="en-US"/>
              </w:rPr>
            </w:pPr>
          </w:p>
        </w:tc>
        <w:tc>
          <w:tcPr>
            <w:tcW w:w="234" w:type="pct"/>
          </w:tcPr>
          <w:p w:rsidRPr="0034692A" w:rsidR="00EA735F" w:rsidP="004642CE" w:rsidRDefault="00EA735F" w14:paraId="6A48517E" w14:textId="77777777">
            <w:pPr>
              <w:keepLines/>
              <w:spacing w:after="0" w:line="240" w:lineRule="auto"/>
              <w:rPr>
                <w:rFonts w:ascii="Calibri Light" w:hAnsi="Calibri Light" w:cs="Calibri Light"/>
                <w:sz w:val="16"/>
                <w:szCs w:val="16"/>
                <w:lang w:val="en-US" w:eastAsia="en-US"/>
              </w:rPr>
            </w:pPr>
          </w:p>
        </w:tc>
      </w:tr>
      <w:tr w:rsidRPr="0034692A" w:rsidR="00EA735F" w:rsidTr="00846B10" w14:paraId="027E2701" w14:textId="77777777">
        <w:trPr>
          <w:cnfStyle w:val="000000100000" w:firstRow="0" w:lastRow="0" w:firstColumn="0" w:lastColumn="0" w:oddVBand="0" w:evenVBand="0" w:oddHBand="1" w:evenHBand="0" w:firstRowFirstColumn="0" w:firstRowLastColumn="0" w:lastRowFirstColumn="0" w:lastRowLastColumn="0"/>
          <w:trHeight w:val="247"/>
        </w:trPr>
        <w:tc>
          <w:tcPr>
            <w:tcW w:w="150" w:type="pct"/>
          </w:tcPr>
          <w:p w:rsidRPr="0034692A" w:rsidR="00EA735F" w:rsidP="004642CE" w:rsidRDefault="00EA735F" w14:paraId="7596ABF0" w14:textId="77777777">
            <w:pPr>
              <w:pStyle w:val="TableText"/>
              <w:rPr>
                <w:rFonts w:cs="Calibri Light"/>
                <w:sz w:val="16"/>
                <w:szCs w:val="16"/>
              </w:rPr>
            </w:pPr>
            <w:r w:rsidRPr="0034692A">
              <w:rPr>
                <w:rFonts w:cs="Calibri Light"/>
                <w:sz w:val="16"/>
                <w:szCs w:val="16"/>
              </w:rPr>
              <w:t>2</w:t>
            </w:r>
          </w:p>
        </w:tc>
        <w:tc>
          <w:tcPr>
            <w:tcW w:w="813" w:type="pct"/>
          </w:tcPr>
          <w:p w:rsidRPr="0034692A" w:rsidR="00EA735F" w:rsidP="004642CE" w:rsidRDefault="00EA735F" w14:paraId="304F1CAF" w14:textId="77777777">
            <w:pPr>
              <w:pStyle w:val="TableText"/>
              <w:rPr>
                <w:rFonts w:cs="Calibri Light"/>
                <w:sz w:val="16"/>
                <w:szCs w:val="16"/>
              </w:rPr>
            </w:pPr>
            <w:r w:rsidRPr="0034692A">
              <w:rPr>
                <w:rFonts w:cs="Calibri Light"/>
                <w:sz w:val="16"/>
                <w:szCs w:val="16"/>
              </w:rPr>
              <w:t>PER_ALL_PEOPLE_F</w:t>
            </w:r>
          </w:p>
        </w:tc>
        <w:tc>
          <w:tcPr>
            <w:tcW w:w="807" w:type="pct"/>
          </w:tcPr>
          <w:p w:rsidRPr="0034692A" w:rsidR="00EA735F" w:rsidP="004642CE" w:rsidRDefault="00EA735F" w14:paraId="660C4136" w14:textId="77777777">
            <w:pPr>
              <w:pStyle w:val="TableText"/>
              <w:rPr>
                <w:rFonts w:cs="Calibri Light"/>
                <w:sz w:val="16"/>
                <w:szCs w:val="16"/>
              </w:rPr>
            </w:pPr>
            <w:r w:rsidRPr="0034692A">
              <w:rPr>
                <w:rFonts w:cs="Calibri Light"/>
                <w:sz w:val="16"/>
                <w:szCs w:val="16"/>
              </w:rPr>
              <w:t> Person_number</w:t>
            </w:r>
          </w:p>
        </w:tc>
        <w:tc>
          <w:tcPr>
            <w:tcW w:w="331" w:type="pct"/>
          </w:tcPr>
          <w:p w:rsidRPr="0034692A" w:rsidR="00EA735F" w:rsidP="004642CE" w:rsidRDefault="00EA735F" w14:paraId="7F2E9413" w14:textId="77777777">
            <w:pPr>
              <w:pStyle w:val="TableText"/>
              <w:rPr>
                <w:rFonts w:cs="Calibri Light"/>
                <w:sz w:val="16"/>
                <w:szCs w:val="16"/>
              </w:rPr>
            </w:pPr>
            <w:r w:rsidRPr="0034692A">
              <w:rPr>
                <w:rFonts w:cs="Calibri Light"/>
                <w:sz w:val="16"/>
                <w:szCs w:val="16"/>
              </w:rPr>
              <w:t>Varchar2(60)</w:t>
            </w:r>
          </w:p>
        </w:tc>
        <w:tc>
          <w:tcPr>
            <w:tcW w:w="155" w:type="pct"/>
          </w:tcPr>
          <w:p w:rsidRPr="0034692A" w:rsidR="00EA735F" w:rsidP="004642CE" w:rsidRDefault="006E38AF" w14:paraId="38F3867A" w14:textId="40510250">
            <w:pPr>
              <w:pStyle w:val="TableText"/>
              <w:rPr>
                <w:rFonts w:cs="Calibri Light"/>
                <w:sz w:val="16"/>
                <w:szCs w:val="16"/>
              </w:rPr>
            </w:pPr>
            <w:r>
              <w:rPr>
                <w:rFonts w:cs="Calibri Light"/>
                <w:sz w:val="16"/>
                <w:szCs w:val="16"/>
              </w:rPr>
              <w:t>Yes</w:t>
            </w:r>
          </w:p>
        </w:tc>
        <w:tc>
          <w:tcPr>
            <w:tcW w:w="359" w:type="pct"/>
          </w:tcPr>
          <w:p w:rsidRPr="0034692A" w:rsidR="00EA735F" w:rsidP="004642CE" w:rsidRDefault="00EA735F" w14:paraId="717ACD9C" w14:textId="77777777">
            <w:pPr>
              <w:pStyle w:val="TableText"/>
              <w:rPr>
                <w:rFonts w:cs="Calibri Light"/>
                <w:sz w:val="16"/>
                <w:szCs w:val="16"/>
              </w:rPr>
            </w:pPr>
          </w:p>
        </w:tc>
        <w:tc>
          <w:tcPr>
            <w:tcW w:w="807" w:type="pct"/>
          </w:tcPr>
          <w:p w:rsidRPr="0034692A" w:rsidR="00EA735F" w:rsidP="004642CE" w:rsidRDefault="00EA735F" w14:paraId="0F2ECAF7" w14:textId="77777777">
            <w:pPr>
              <w:pStyle w:val="TableText"/>
              <w:rPr>
                <w:rFonts w:cs="Calibri Light"/>
                <w:sz w:val="16"/>
                <w:szCs w:val="16"/>
              </w:rPr>
            </w:pPr>
            <w:r w:rsidRPr="0034692A">
              <w:rPr>
                <w:rFonts w:cs="Calibri Light"/>
                <w:sz w:val="16"/>
                <w:szCs w:val="16"/>
              </w:rPr>
              <w:t>SourceSystemId</w:t>
            </w:r>
          </w:p>
        </w:tc>
        <w:tc>
          <w:tcPr>
            <w:tcW w:w="332" w:type="pct"/>
          </w:tcPr>
          <w:p w:rsidRPr="0034692A" w:rsidR="00EA735F" w:rsidP="004642CE" w:rsidRDefault="00EA735F" w14:paraId="112D31C9" w14:textId="77777777">
            <w:pPr>
              <w:pStyle w:val="TableText"/>
              <w:rPr>
                <w:rFonts w:cs="Calibri Light"/>
                <w:sz w:val="16"/>
                <w:szCs w:val="16"/>
              </w:rPr>
            </w:pPr>
            <w:r w:rsidRPr="0034692A">
              <w:rPr>
                <w:rFonts w:cs="Calibri Light"/>
                <w:sz w:val="16"/>
                <w:szCs w:val="16"/>
              </w:rPr>
              <w:t>Varchar2(60)</w:t>
            </w:r>
          </w:p>
        </w:tc>
        <w:tc>
          <w:tcPr>
            <w:tcW w:w="481" w:type="pct"/>
          </w:tcPr>
          <w:p w:rsidRPr="0034692A" w:rsidR="00EA735F" w:rsidP="004642CE" w:rsidRDefault="00EA735F" w14:paraId="0DDBAD83" w14:textId="77777777">
            <w:pPr>
              <w:pStyle w:val="TableText"/>
              <w:rPr>
                <w:rFonts w:cs="Calibri Light"/>
                <w:sz w:val="16"/>
                <w:szCs w:val="16"/>
              </w:rPr>
            </w:pPr>
            <w:r w:rsidRPr="0034692A">
              <w:rPr>
                <w:rFonts w:cs="Calibri Light"/>
                <w:sz w:val="16"/>
                <w:szCs w:val="16"/>
              </w:rPr>
              <w:t>PersonEmail- PersonNumber</w:t>
            </w:r>
          </w:p>
        </w:tc>
        <w:tc>
          <w:tcPr>
            <w:tcW w:w="532" w:type="pct"/>
          </w:tcPr>
          <w:p w:rsidRPr="0034692A" w:rsidR="00EA735F" w:rsidP="004642CE" w:rsidRDefault="00EA735F" w14:paraId="3F9C24A0" w14:textId="77777777">
            <w:pPr>
              <w:spacing w:after="0" w:line="240" w:lineRule="auto"/>
              <w:rPr>
                <w:rFonts w:ascii="Calibri Light" w:hAnsi="Calibri Light" w:cs="Calibri Light"/>
                <w:sz w:val="16"/>
                <w:szCs w:val="16"/>
                <w:lang w:val="en-US" w:eastAsia="en-US"/>
              </w:rPr>
            </w:pPr>
          </w:p>
        </w:tc>
        <w:tc>
          <w:tcPr>
            <w:tcW w:w="234" w:type="pct"/>
          </w:tcPr>
          <w:p w:rsidRPr="0034692A" w:rsidR="00EA735F" w:rsidP="004642CE" w:rsidRDefault="00EA735F" w14:paraId="6435E424" w14:textId="77777777">
            <w:pPr>
              <w:keepLines/>
              <w:spacing w:after="0" w:line="240" w:lineRule="auto"/>
              <w:rPr>
                <w:rFonts w:ascii="Calibri Light" w:hAnsi="Calibri Light" w:cs="Calibri Light"/>
                <w:sz w:val="16"/>
                <w:szCs w:val="16"/>
                <w:lang w:val="en-US" w:eastAsia="en-US"/>
              </w:rPr>
            </w:pPr>
          </w:p>
        </w:tc>
      </w:tr>
      <w:tr w:rsidRPr="0034692A" w:rsidR="00EA735F" w:rsidTr="00846B10" w14:paraId="5B2CA39B" w14:textId="77777777">
        <w:trPr>
          <w:trHeight w:val="247"/>
        </w:trPr>
        <w:tc>
          <w:tcPr>
            <w:tcW w:w="150" w:type="pct"/>
          </w:tcPr>
          <w:p w:rsidRPr="0034692A" w:rsidR="00EA735F" w:rsidP="004642CE" w:rsidRDefault="00EA735F" w14:paraId="3CAAF062" w14:textId="77777777">
            <w:pPr>
              <w:pStyle w:val="TableText"/>
              <w:rPr>
                <w:rFonts w:cs="Calibri Light"/>
                <w:sz w:val="16"/>
                <w:szCs w:val="16"/>
              </w:rPr>
            </w:pPr>
            <w:r w:rsidRPr="0034692A">
              <w:rPr>
                <w:rFonts w:cs="Calibri Light"/>
                <w:sz w:val="16"/>
                <w:szCs w:val="16"/>
              </w:rPr>
              <w:t>3</w:t>
            </w:r>
          </w:p>
        </w:tc>
        <w:tc>
          <w:tcPr>
            <w:tcW w:w="813" w:type="pct"/>
          </w:tcPr>
          <w:p w:rsidRPr="0034692A" w:rsidR="00EA735F" w:rsidP="004642CE" w:rsidRDefault="00EA735F" w14:paraId="04D4C117" w14:textId="77777777">
            <w:pPr>
              <w:pStyle w:val="TableText"/>
              <w:rPr>
                <w:rFonts w:cs="Calibri Light"/>
                <w:sz w:val="16"/>
                <w:szCs w:val="16"/>
              </w:rPr>
            </w:pPr>
            <w:r w:rsidRPr="0034692A">
              <w:rPr>
                <w:rFonts w:cs="Calibri Light"/>
                <w:sz w:val="16"/>
                <w:szCs w:val="16"/>
              </w:rPr>
              <w:t>PER_EMAIL_ADDRESSES</w:t>
            </w:r>
          </w:p>
        </w:tc>
        <w:tc>
          <w:tcPr>
            <w:tcW w:w="807" w:type="pct"/>
          </w:tcPr>
          <w:p w:rsidRPr="0034692A" w:rsidR="00EA735F" w:rsidP="004642CE" w:rsidRDefault="00EA735F" w14:paraId="71003F88" w14:textId="77777777">
            <w:pPr>
              <w:pStyle w:val="TableText"/>
              <w:rPr>
                <w:rFonts w:cs="Calibri Light"/>
                <w:sz w:val="16"/>
                <w:szCs w:val="16"/>
              </w:rPr>
            </w:pPr>
            <w:r w:rsidRPr="0034692A">
              <w:rPr>
                <w:rFonts w:cs="Calibri Light"/>
                <w:sz w:val="16"/>
                <w:szCs w:val="16"/>
              </w:rPr>
              <w:t>PersonId (SourceSystemId)</w:t>
            </w:r>
          </w:p>
        </w:tc>
        <w:tc>
          <w:tcPr>
            <w:tcW w:w="331" w:type="pct"/>
          </w:tcPr>
          <w:p w:rsidRPr="0034692A" w:rsidR="00EA735F" w:rsidP="004642CE" w:rsidRDefault="00EA735F" w14:paraId="31923CBE" w14:textId="77777777">
            <w:pPr>
              <w:pStyle w:val="TableText"/>
              <w:rPr>
                <w:rFonts w:cs="Calibri Light"/>
                <w:sz w:val="16"/>
                <w:szCs w:val="16"/>
              </w:rPr>
            </w:pPr>
            <w:r w:rsidRPr="0034692A">
              <w:rPr>
                <w:rFonts w:cs="Calibri Light"/>
                <w:sz w:val="16"/>
                <w:szCs w:val="16"/>
              </w:rPr>
              <w:t>Varchar2(80)</w:t>
            </w:r>
          </w:p>
        </w:tc>
        <w:tc>
          <w:tcPr>
            <w:tcW w:w="155" w:type="pct"/>
          </w:tcPr>
          <w:p w:rsidRPr="0034692A" w:rsidR="00EA735F" w:rsidP="004642CE" w:rsidRDefault="006E38AF" w14:paraId="52311412" w14:textId="7ED29FE2">
            <w:pPr>
              <w:pStyle w:val="TableText"/>
              <w:rPr>
                <w:rFonts w:cs="Calibri Light"/>
                <w:sz w:val="16"/>
                <w:szCs w:val="16"/>
              </w:rPr>
            </w:pPr>
            <w:r>
              <w:rPr>
                <w:rFonts w:cs="Calibri Light"/>
                <w:sz w:val="16"/>
                <w:szCs w:val="16"/>
              </w:rPr>
              <w:t>Yes</w:t>
            </w:r>
          </w:p>
        </w:tc>
        <w:tc>
          <w:tcPr>
            <w:tcW w:w="359" w:type="pct"/>
          </w:tcPr>
          <w:p w:rsidRPr="0034692A" w:rsidR="00EA735F" w:rsidP="004642CE" w:rsidRDefault="00EA735F" w14:paraId="3FDBE895" w14:textId="77777777">
            <w:pPr>
              <w:pStyle w:val="TableText"/>
              <w:rPr>
                <w:rFonts w:cs="Calibri Light"/>
                <w:sz w:val="16"/>
                <w:szCs w:val="16"/>
              </w:rPr>
            </w:pPr>
          </w:p>
        </w:tc>
        <w:tc>
          <w:tcPr>
            <w:tcW w:w="807" w:type="pct"/>
          </w:tcPr>
          <w:p w:rsidRPr="0034692A" w:rsidR="00EA735F" w:rsidP="004642CE" w:rsidRDefault="00EA735F" w14:paraId="72766123" w14:textId="77777777">
            <w:pPr>
              <w:pStyle w:val="TableText"/>
              <w:rPr>
                <w:rFonts w:cs="Calibri Light"/>
                <w:sz w:val="16"/>
                <w:szCs w:val="16"/>
              </w:rPr>
            </w:pPr>
            <w:r w:rsidRPr="0034692A">
              <w:rPr>
                <w:rFonts w:cs="Calibri Light"/>
                <w:sz w:val="16"/>
                <w:szCs w:val="16"/>
              </w:rPr>
              <w:t>PersonId (SourceSystemId)</w:t>
            </w:r>
          </w:p>
        </w:tc>
        <w:tc>
          <w:tcPr>
            <w:tcW w:w="332" w:type="pct"/>
          </w:tcPr>
          <w:p w:rsidRPr="0034692A" w:rsidR="00EA735F" w:rsidP="004642CE" w:rsidRDefault="00EA735F" w14:paraId="427960B8" w14:textId="77777777">
            <w:pPr>
              <w:pStyle w:val="TableText"/>
              <w:rPr>
                <w:rFonts w:cs="Calibri Light"/>
                <w:sz w:val="16"/>
                <w:szCs w:val="16"/>
              </w:rPr>
            </w:pPr>
            <w:r w:rsidRPr="0034692A">
              <w:rPr>
                <w:rFonts w:cs="Calibri Light"/>
                <w:sz w:val="16"/>
                <w:szCs w:val="16"/>
              </w:rPr>
              <w:t>Varchar2(30)</w:t>
            </w:r>
          </w:p>
        </w:tc>
        <w:tc>
          <w:tcPr>
            <w:tcW w:w="481" w:type="pct"/>
          </w:tcPr>
          <w:p w:rsidRPr="0034692A" w:rsidR="00EA735F" w:rsidP="004642CE" w:rsidRDefault="00EA735F" w14:paraId="458046FD" w14:textId="77777777">
            <w:pPr>
              <w:pStyle w:val="TableText"/>
              <w:rPr>
                <w:rFonts w:cs="Calibri Light"/>
                <w:sz w:val="16"/>
                <w:szCs w:val="16"/>
              </w:rPr>
            </w:pPr>
            <w:r w:rsidRPr="0034692A">
              <w:rPr>
                <w:rFonts w:cs="Calibri Light"/>
                <w:sz w:val="16"/>
                <w:szCs w:val="16"/>
              </w:rPr>
              <w:t>WORKER- PersonNumber</w:t>
            </w:r>
          </w:p>
        </w:tc>
        <w:tc>
          <w:tcPr>
            <w:tcW w:w="532" w:type="pct"/>
          </w:tcPr>
          <w:p w:rsidRPr="0034692A" w:rsidR="00EA735F" w:rsidP="004642CE" w:rsidRDefault="00EA735F" w14:paraId="65303113" w14:textId="77777777">
            <w:pPr>
              <w:spacing w:after="0" w:line="240" w:lineRule="auto"/>
              <w:rPr>
                <w:rFonts w:ascii="Calibri Light" w:hAnsi="Calibri Light" w:cs="Calibri Light"/>
                <w:sz w:val="16"/>
                <w:szCs w:val="16"/>
                <w:lang w:val="en-US" w:eastAsia="en-US"/>
              </w:rPr>
            </w:pPr>
          </w:p>
        </w:tc>
        <w:tc>
          <w:tcPr>
            <w:tcW w:w="234" w:type="pct"/>
          </w:tcPr>
          <w:p w:rsidRPr="0034692A" w:rsidR="00EA735F" w:rsidP="004642CE" w:rsidRDefault="00EA735F" w14:paraId="04D78597" w14:textId="77777777">
            <w:pPr>
              <w:keepLines/>
              <w:spacing w:after="0" w:line="240" w:lineRule="auto"/>
              <w:rPr>
                <w:rFonts w:ascii="Calibri Light" w:hAnsi="Calibri Light" w:cs="Calibri Light"/>
                <w:sz w:val="16"/>
                <w:szCs w:val="16"/>
                <w:lang w:val="en-US" w:eastAsia="en-US"/>
              </w:rPr>
            </w:pPr>
          </w:p>
        </w:tc>
      </w:tr>
      <w:tr w:rsidRPr="0034692A" w:rsidR="00EA735F" w:rsidTr="00846B10" w14:paraId="268C15D6" w14:textId="77777777">
        <w:trPr>
          <w:cnfStyle w:val="000000100000" w:firstRow="0" w:lastRow="0" w:firstColumn="0" w:lastColumn="0" w:oddVBand="0" w:evenVBand="0" w:oddHBand="1" w:evenHBand="0" w:firstRowFirstColumn="0" w:firstRowLastColumn="0" w:lastRowFirstColumn="0" w:lastRowLastColumn="0"/>
          <w:trHeight w:val="247"/>
        </w:trPr>
        <w:tc>
          <w:tcPr>
            <w:tcW w:w="150" w:type="pct"/>
          </w:tcPr>
          <w:p w:rsidRPr="0034692A" w:rsidR="00EA735F" w:rsidP="004642CE" w:rsidRDefault="00EA735F" w14:paraId="5A8D6286" w14:textId="77777777">
            <w:pPr>
              <w:pStyle w:val="TableText"/>
              <w:rPr>
                <w:rFonts w:cs="Calibri Light"/>
                <w:sz w:val="16"/>
                <w:szCs w:val="16"/>
              </w:rPr>
            </w:pPr>
            <w:r w:rsidRPr="0034692A">
              <w:rPr>
                <w:rFonts w:cs="Calibri Light"/>
                <w:sz w:val="16"/>
                <w:szCs w:val="16"/>
              </w:rPr>
              <w:t>4</w:t>
            </w:r>
          </w:p>
        </w:tc>
        <w:tc>
          <w:tcPr>
            <w:tcW w:w="813" w:type="pct"/>
          </w:tcPr>
          <w:p w:rsidRPr="0034692A" w:rsidR="00EA735F" w:rsidP="004642CE" w:rsidRDefault="00EA735F" w14:paraId="7D099A20" w14:textId="77777777">
            <w:pPr>
              <w:pStyle w:val="TableText"/>
              <w:rPr>
                <w:rFonts w:cs="Calibri Light"/>
                <w:sz w:val="16"/>
                <w:szCs w:val="16"/>
              </w:rPr>
            </w:pPr>
            <w:r w:rsidRPr="0034692A">
              <w:rPr>
                <w:rFonts w:cs="Calibri Light"/>
                <w:sz w:val="16"/>
                <w:szCs w:val="16"/>
              </w:rPr>
              <w:t>PER_EMAIL_ADDRESSES</w:t>
            </w:r>
          </w:p>
        </w:tc>
        <w:tc>
          <w:tcPr>
            <w:tcW w:w="807" w:type="pct"/>
          </w:tcPr>
          <w:p w:rsidRPr="0034692A" w:rsidR="00EA735F" w:rsidP="004642CE" w:rsidRDefault="00EA735F" w14:paraId="746AA998" w14:textId="77777777">
            <w:pPr>
              <w:pStyle w:val="TableText"/>
              <w:rPr>
                <w:rFonts w:cs="Calibri Light"/>
                <w:sz w:val="16"/>
                <w:szCs w:val="16"/>
              </w:rPr>
            </w:pPr>
            <w:r w:rsidRPr="0034692A">
              <w:rPr>
                <w:rFonts w:cs="Calibri Light"/>
                <w:sz w:val="16"/>
                <w:szCs w:val="16"/>
              </w:rPr>
              <w:t>DateFrom</w:t>
            </w:r>
          </w:p>
        </w:tc>
        <w:tc>
          <w:tcPr>
            <w:tcW w:w="331" w:type="pct"/>
          </w:tcPr>
          <w:p w:rsidRPr="0034692A" w:rsidR="00EA735F" w:rsidP="004642CE" w:rsidRDefault="00EA735F" w14:paraId="3AF922AE" w14:textId="77777777">
            <w:pPr>
              <w:pStyle w:val="TableText"/>
              <w:rPr>
                <w:rFonts w:cs="Calibri Light"/>
                <w:sz w:val="16"/>
                <w:szCs w:val="16"/>
              </w:rPr>
            </w:pPr>
            <w:r w:rsidRPr="0034692A">
              <w:rPr>
                <w:rFonts w:cs="Calibri Light"/>
                <w:sz w:val="16"/>
                <w:szCs w:val="16"/>
              </w:rPr>
              <w:t>Varchar2(30)</w:t>
            </w:r>
          </w:p>
        </w:tc>
        <w:tc>
          <w:tcPr>
            <w:tcW w:w="155" w:type="pct"/>
          </w:tcPr>
          <w:p w:rsidRPr="0034692A" w:rsidR="00EA735F" w:rsidP="004642CE" w:rsidRDefault="006E38AF" w14:paraId="02B44DCC" w14:textId="714CA5B9">
            <w:pPr>
              <w:pStyle w:val="TableText"/>
              <w:rPr>
                <w:rFonts w:cs="Calibri Light"/>
                <w:sz w:val="16"/>
                <w:szCs w:val="16"/>
              </w:rPr>
            </w:pPr>
            <w:r>
              <w:rPr>
                <w:rFonts w:cs="Calibri Light"/>
                <w:sz w:val="16"/>
                <w:szCs w:val="16"/>
              </w:rPr>
              <w:t>Yes</w:t>
            </w:r>
          </w:p>
        </w:tc>
        <w:tc>
          <w:tcPr>
            <w:tcW w:w="359" w:type="pct"/>
          </w:tcPr>
          <w:p w:rsidRPr="0034692A" w:rsidR="00EA735F" w:rsidP="004642CE" w:rsidRDefault="00EA735F" w14:paraId="5A1943C1" w14:textId="77777777">
            <w:pPr>
              <w:pStyle w:val="TableText"/>
              <w:rPr>
                <w:rFonts w:cs="Calibri Light"/>
                <w:sz w:val="16"/>
                <w:szCs w:val="16"/>
              </w:rPr>
            </w:pPr>
          </w:p>
        </w:tc>
        <w:tc>
          <w:tcPr>
            <w:tcW w:w="807" w:type="pct"/>
          </w:tcPr>
          <w:p w:rsidRPr="0034692A" w:rsidR="00EA735F" w:rsidP="004642CE" w:rsidRDefault="00EA735F" w14:paraId="1649293F" w14:textId="77777777">
            <w:pPr>
              <w:pStyle w:val="TableText"/>
              <w:rPr>
                <w:rFonts w:cs="Calibri Light"/>
                <w:sz w:val="16"/>
                <w:szCs w:val="16"/>
              </w:rPr>
            </w:pPr>
            <w:r w:rsidRPr="0034692A">
              <w:rPr>
                <w:rFonts w:cs="Calibri Light"/>
                <w:sz w:val="16"/>
                <w:szCs w:val="16"/>
              </w:rPr>
              <w:t>DateFrom</w:t>
            </w:r>
          </w:p>
        </w:tc>
        <w:tc>
          <w:tcPr>
            <w:tcW w:w="332" w:type="pct"/>
          </w:tcPr>
          <w:p w:rsidRPr="0034692A" w:rsidR="00EA735F" w:rsidP="004642CE" w:rsidRDefault="00EA735F" w14:paraId="0FC0101C" w14:textId="77777777">
            <w:pPr>
              <w:pStyle w:val="TableText"/>
              <w:rPr>
                <w:rFonts w:cs="Calibri Light"/>
                <w:sz w:val="16"/>
                <w:szCs w:val="16"/>
              </w:rPr>
            </w:pPr>
            <w:r w:rsidRPr="0034692A">
              <w:rPr>
                <w:rFonts w:cs="Calibri Light"/>
                <w:sz w:val="16"/>
                <w:szCs w:val="16"/>
              </w:rPr>
              <w:t>Varchar2(80)</w:t>
            </w:r>
          </w:p>
        </w:tc>
        <w:tc>
          <w:tcPr>
            <w:tcW w:w="481" w:type="pct"/>
          </w:tcPr>
          <w:p w:rsidRPr="0034692A" w:rsidR="00EA735F" w:rsidP="004642CE" w:rsidRDefault="00EA735F" w14:paraId="5636BAD1" w14:textId="77777777">
            <w:pPr>
              <w:pStyle w:val="TableText"/>
              <w:rPr>
                <w:rFonts w:cs="Calibri Light"/>
                <w:sz w:val="16"/>
                <w:szCs w:val="16"/>
              </w:rPr>
            </w:pPr>
            <w:r w:rsidRPr="0034692A">
              <w:rPr>
                <w:rFonts w:cs="Calibri Light"/>
                <w:sz w:val="16"/>
                <w:szCs w:val="16"/>
              </w:rPr>
              <w:t> </w:t>
            </w:r>
          </w:p>
        </w:tc>
        <w:tc>
          <w:tcPr>
            <w:tcW w:w="532" w:type="pct"/>
          </w:tcPr>
          <w:p w:rsidRPr="0034692A" w:rsidR="00EA735F" w:rsidP="004642CE" w:rsidRDefault="00EA735F" w14:paraId="0CA9CA0E" w14:textId="77777777">
            <w:pPr>
              <w:spacing w:after="0" w:line="240" w:lineRule="auto"/>
              <w:rPr>
                <w:rFonts w:ascii="Calibri Light" w:hAnsi="Calibri Light" w:cs="Calibri Light"/>
                <w:sz w:val="16"/>
                <w:szCs w:val="16"/>
                <w:lang w:val="en-US" w:eastAsia="en-US"/>
              </w:rPr>
            </w:pPr>
          </w:p>
        </w:tc>
        <w:tc>
          <w:tcPr>
            <w:tcW w:w="234" w:type="pct"/>
          </w:tcPr>
          <w:p w:rsidRPr="0034692A" w:rsidR="00EA735F" w:rsidP="004642CE" w:rsidRDefault="00EA735F" w14:paraId="68B944AA" w14:textId="77777777">
            <w:pPr>
              <w:keepLines/>
              <w:spacing w:after="0" w:line="240" w:lineRule="auto"/>
              <w:rPr>
                <w:rFonts w:ascii="Calibri Light" w:hAnsi="Calibri Light" w:cs="Calibri Light"/>
                <w:sz w:val="16"/>
                <w:szCs w:val="16"/>
                <w:lang w:val="en-US" w:eastAsia="en-US"/>
              </w:rPr>
            </w:pPr>
          </w:p>
        </w:tc>
      </w:tr>
      <w:tr w:rsidRPr="0034692A" w:rsidR="00EA735F" w:rsidTr="00846B10" w14:paraId="7EA446C2" w14:textId="77777777">
        <w:trPr>
          <w:trHeight w:val="247"/>
        </w:trPr>
        <w:tc>
          <w:tcPr>
            <w:tcW w:w="150" w:type="pct"/>
          </w:tcPr>
          <w:p w:rsidRPr="0034692A" w:rsidR="00EA735F" w:rsidP="004642CE" w:rsidRDefault="00EA735F" w14:paraId="672E71AE" w14:textId="77777777">
            <w:pPr>
              <w:pStyle w:val="TableText"/>
              <w:rPr>
                <w:rFonts w:cs="Calibri Light"/>
                <w:sz w:val="16"/>
                <w:szCs w:val="16"/>
              </w:rPr>
            </w:pPr>
            <w:r w:rsidRPr="0034692A">
              <w:rPr>
                <w:rFonts w:cs="Calibri Light"/>
                <w:sz w:val="16"/>
                <w:szCs w:val="16"/>
              </w:rPr>
              <w:t>5</w:t>
            </w:r>
          </w:p>
        </w:tc>
        <w:tc>
          <w:tcPr>
            <w:tcW w:w="813" w:type="pct"/>
          </w:tcPr>
          <w:p w:rsidRPr="0034692A" w:rsidR="00EA735F" w:rsidP="004642CE" w:rsidRDefault="00EA735F" w14:paraId="7BCC103A" w14:textId="77777777">
            <w:pPr>
              <w:pStyle w:val="TableText"/>
              <w:rPr>
                <w:rFonts w:cs="Calibri Light"/>
                <w:sz w:val="16"/>
                <w:szCs w:val="16"/>
              </w:rPr>
            </w:pPr>
            <w:r w:rsidRPr="0034692A">
              <w:rPr>
                <w:rFonts w:cs="Calibri Light"/>
                <w:sz w:val="16"/>
                <w:szCs w:val="16"/>
              </w:rPr>
              <w:t>PER_EMAIL_ADDRESSES</w:t>
            </w:r>
          </w:p>
        </w:tc>
        <w:tc>
          <w:tcPr>
            <w:tcW w:w="807" w:type="pct"/>
          </w:tcPr>
          <w:p w:rsidRPr="0034692A" w:rsidR="00EA735F" w:rsidP="004642CE" w:rsidRDefault="00EA735F" w14:paraId="5E97701D" w14:textId="77777777">
            <w:pPr>
              <w:pStyle w:val="TableText"/>
              <w:rPr>
                <w:rFonts w:cs="Calibri Light"/>
                <w:sz w:val="16"/>
                <w:szCs w:val="16"/>
              </w:rPr>
            </w:pPr>
            <w:r w:rsidRPr="0034692A">
              <w:rPr>
                <w:rFonts w:cs="Calibri Light"/>
                <w:sz w:val="16"/>
                <w:szCs w:val="16"/>
              </w:rPr>
              <w:t>DateTo</w:t>
            </w:r>
          </w:p>
        </w:tc>
        <w:tc>
          <w:tcPr>
            <w:tcW w:w="331" w:type="pct"/>
          </w:tcPr>
          <w:p w:rsidRPr="0034692A" w:rsidR="00EA735F" w:rsidP="004642CE" w:rsidRDefault="00EA735F" w14:paraId="72B4E9DD" w14:textId="77777777">
            <w:pPr>
              <w:pStyle w:val="TableText"/>
              <w:rPr>
                <w:rFonts w:cs="Calibri Light"/>
                <w:sz w:val="16"/>
                <w:szCs w:val="16"/>
              </w:rPr>
            </w:pPr>
            <w:r w:rsidRPr="0034692A">
              <w:rPr>
                <w:rFonts w:cs="Calibri Light"/>
                <w:sz w:val="16"/>
                <w:szCs w:val="16"/>
              </w:rPr>
              <w:t>Varchar2(30)</w:t>
            </w:r>
          </w:p>
        </w:tc>
        <w:tc>
          <w:tcPr>
            <w:tcW w:w="155" w:type="pct"/>
          </w:tcPr>
          <w:p w:rsidRPr="0034692A" w:rsidR="00EA735F" w:rsidP="004642CE" w:rsidRDefault="006E38AF" w14:paraId="217CC19E" w14:textId="247E9788">
            <w:pPr>
              <w:pStyle w:val="TableText"/>
              <w:rPr>
                <w:rFonts w:cs="Calibri Light"/>
                <w:sz w:val="16"/>
                <w:szCs w:val="16"/>
              </w:rPr>
            </w:pPr>
            <w:r>
              <w:rPr>
                <w:rFonts w:cs="Calibri Light"/>
                <w:sz w:val="16"/>
                <w:szCs w:val="16"/>
              </w:rPr>
              <w:t>Yes</w:t>
            </w:r>
          </w:p>
        </w:tc>
        <w:tc>
          <w:tcPr>
            <w:tcW w:w="359" w:type="pct"/>
          </w:tcPr>
          <w:p w:rsidRPr="0034692A" w:rsidR="00EA735F" w:rsidP="004642CE" w:rsidRDefault="00EA735F" w14:paraId="4A1C8777" w14:textId="77777777">
            <w:pPr>
              <w:pStyle w:val="TableText"/>
              <w:rPr>
                <w:rFonts w:cs="Calibri Light"/>
                <w:sz w:val="16"/>
                <w:szCs w:val="16"/>
              </w:rPr>
            </w:pPr>
          </w:p>
        </w:tc>
        <w:tc>
          <w:tcPr>
            <w:tcW w:w="807" w:type="pct"/>
          </w:tcPr>
          <w:p w:rsidRPr="0034692A" w:rsidR="00EA735F" w:rsidP="004642CE" w:rsidRDefault="00EA735F" w14:paraId="4385BB7E" w14:textId="77777777">
            <w:pPr>
              <w:pStyle w:val="TableText"/>
              <w:rPr>
                <w:rFonts w:cs="Calibri Light"/>
                <w:sz w:val="16"/>
                <w:szCs w:val="16"/>
              </w:rPr>
            </w:pPr>
            <w:r w:rsidRPr="0034692A">
              <w:rPr>
                <w:rFonts w:cs="Calibri Light"/>
                <w:sz w:val="16"/>
                <w:szCs w:val="16"/>
              </w:rPr>
              <w:t>DateTo</w:t>
            </w:r>
          </w:p>
        </w:tc>
        <w:tc>
          <w:tcPr>
            <w:tcW w:w="332" w:type="pct"/>
          </w:tcPr>
          <w:p w:rsidRPr="0034692A" w:rsidR="00EA735F" w:rsidP="004642CE" w:rsidRDefault="00EA735F" w14:paraId="7C76B3C0" w14:textId="77777777">
            <w:pPr>
              <w:pStyle w:val="TableText"/>
              <w:rPr>
                <w:rFonts w:cs="Calibri Light"/>
                <w:sz w:val="16"/>
                <w:szCs w:val="16"/>
              </w:rPr>
            </w:pPr>
            <w:r w:rsidRPr="0034692A">
              <w:rPr>
                <w:rFonts w:cs="Calibri Light"/>
                <w:sz w:val="16"/>
                <w:szCs w:val="16"/>
              </w:rPr>
              <w:t>Varchar2(80)</w:t>
            </w:r>
          </w:p>
        </w:tc>
        <w:tc>
          <w:tcPr>
            <w:tcW w:w="481" w:type="pct"/>
          </w:tcPr>
          <w:p w:rsidRPr="0034692A" w:rsidR="00EA735F" w:rsidP="004642CE" w:rsidRDefault="00EA735F" w14:paraId="70DACAED" w14:textId="77777777">
            <w:pPr>
              <w:pStyle w:val="TableText"/>
              <w:rPr>
                <w:rFonts w:cs="Calibri Light"/>
                <w:sz w:val="16"/>
                <w:szCs w:val="16"/>
              </w:rPr>
            </w:pPr>
            <w:r w:rsidRPr="0034692A">
              <w:rPr>
                <w:rFonts w:cs="Calibri Light"/>
                <w:sz w:val="16"/>
                <w:szCs w:val="16"/>
              </w:rPr>
              <w:t>31-Dec-4712</w:t>
            </w:r>
          </w:p>
        </w:tc>
        <w:tc>
          <w:tcPr>
            <w:tcW w:w="532" w:type="pct"/>
          </w:tcPr>
          <w:p w:rsidRPr="0034692A" w:rsidR="00EA735F" w:rsidP="004642CE" w:rsidRDefault="00EA735F" w14:paraId="14A7E1CF" w14:textId="77777777">
            <w:pPr>
              <w:spacing w:after="0" w:line="240" w:lineRule="auto"/>
              <w:rPr>
                <w:rFonts w:ascii="Calibri Light" w:hAnsi="Calibri Light" w:cs="Calibri Light"/>
                <w:sz w:val="16"/>
                <w:szCs w:val="16"/>
                <w:lang w:val="en-US" w:eastAsia="en-US"/>
              </w:rPr>
            </w:pPr>
          </w:p>
        </w:tc>
        <w:tc>
          <w:tcPr>
            <w:tcW w:w="234" w:type="pct"/>
          </w:tcPr>
          <w:p w:rsidRPr="0034692A" w:rsidR="00EA735F" w:rsidP="004642CE" w:rsidRDefault="00EA735F" w14:paraId="078E717C" w14:textId="77777777">
            <w:pPr>
              <w:keepLines/>
              <w:spacing w:after="0" w:line="240" w:lineRule="auto"/>
              <w:rPr>
                <w:rFonts w:ascii="Calibri Light" w:hAnsi="Calibri Light" w:cs="Calibri Light"/>
                <w:sz w:val="16"/>
                <w:szCs w:val="16"/>
                <w:lang w:val="en-US" w:eastAsia="en-US"/>
              </w:rPr>
            </w:pPr>
          </w:p>
        </w:tc>
      </w:tr>
      <w:tr w:rsidRPr="0034692A" w:rsidR="00EA735F" w:rsidTr="00846B10" w14:paraId="62745EA3" w14:textId="77777777">
        <w:trPr>
          <w:cnfStyle w:val="000000100000" w:firstRow="0" w:lastRow="0" w:firstColumn="0" w:lastColumn="0" w:oddVBand="0" w:evenVBand="0" w:oddHBand="1" w:evenHBand="0" w:firstRowFirstColumn="0" w:firstRowLastColumn="0" w:lastRowFirstColumn="0" w:lastRowLastColumn="0"/>
          <w:trHeight w:val="247"/>
        </w:trPr>
        <w:tc>
          <w:tcPr>
            <w:tcW w:w="150" w:type="pct"/>
          </w:tcPr>
          <w:p w:rsidRPr="0034692A" w:rsidR="00EA735F" w:rsidP="004642CE" w:rsidRDefault="00EA735F" w14:paraId="7F3B80D3" w14:textId="77777777">
            <w:pPr>
              <w:pStyle w:val="TableText"/>
              <w:rPr>
                <w:rFonts w:cs="Calibri Light"/>
                <w:sz w:val="16"/>
                <w:szCs w:val="16"/>
              </w:rPr>
            </w:pPr>
            <w:r w:rsidRPr="0034692A">
              <w:rPr>
                <w:rFonts w:cs="Calibri Light"/>
                <w:sz w:val="16"/>
                <w:szCs w:val="16"/>
              </w:rPr>
              <w:t>6</w:t>
            </w:r>
          </w:p>
        </w:tc>
        <w:tc>
          <w:tcPr>
            <w:tcW w:w="813" w:type="pct"/>
          </w:tcPr>
          <w:p w:rsidRPr="0034692A" w:rsidR="00EA735F" w:rsidP="004642CE" w:rsidRDefault="00EA735F" w14:paraId="28CA24B3" w14:textId="77777777">
            <w:pPr>
              <w:pStyle w:val="TableText"/>
              <w:rPr>
                <w:rFonts w:cs="Calibri Light"/>
                <w:sz w:val="16"/>
                <w:szCs w:val="16"/>
              </w:rPr>
            </w:pPr>
            <w:r w:rsidRPr="0034692A">
              <w:rPr>
                <w:rFonts w:cs="Calibri Light"/>
                <w:sz w:val="16"/>
                <w:szCs w:val="16"/>
              </w:rPr>
              <w:t>PER_EMAIL_ADDRESSES</w:t>
            </w:r>
          </w:p>
        </w:tc>
        <w:tc>
          <w:tcPr>
            <w:tcW w:w="807" w:type="pct"/>
          </w:tcPr>
          <w:p w:rsidRPr="0034692A" w:rsidR="00EA735F" w:rsidP="004642CE" w:rsidRDefault="00EA735F" w14:paraId="6DEEBF37" w14:textId="77777777">
            <w:pPr>
              <w:pStyle w:val="TableText"/>
              <w:rPr>
                <w:rFonts w:cs="Calibri Light"/>
                <w:sz w:val="16"/>
                <w:szCs w:val="16"/>
              </w:rPr>
            </w:pPr>
            <w:r w:rsidRPr="0034692A">
              <w:rPr>
                <w:rFonts w:cs="Calibri Light"/>
                <w:sz w:val="16"/>
                <w:szCs w:val="16"/>
              </w:rPr>
              <w:t>PersonNumber</w:t>
            </w:r>
          </w:p>
        </w:tc>
        <w:tc>
          <w:tcPr>
            <w:tcW w:w="331" w:type="pct"/>
          </w:tcPr>
          <w:p w:rsidRPr="0034692A" w:rsidR="00EA735F" w:rsidP="004642CE" w:rsidRDefault="00EA735F" w14:paraId="7B2A992A" w14:textId="77777777">
            <w:pPr>
              <w:pStyle w:val="TableText"/>
              <w:rPr>
                <w:rFonts w:cs="Calibri Light"/>
                <w:sz w:val="16"/>
                <w:szCs w:val="16"/>
              </w:rPr>
            </w:pPr>
            <w:r w:rsidRPr="0034692A">
              <w:rPr>
                <w:rFonts w:cs="Calibri Light"/>
                <w:sz w:val="16"/>
                <w:szCs w:val="16"/>
              </w:rPr>
              <w:t>Varchar2(30)</w:t>
            </w:r>
          </w:p>
        </w:tc>
        <w:tc>
          <w:tcPr>
            <w:tcW w:w="155" w:type="pct"/>
          </w:tcPr>
          <w:p w:rsidRPr="0034692A" w:rsidR="00EA735F" w:rsidP="004642CE" w:rsidRDefault="006E38AF" w14:paraId="2C42C796" w14:textId="2787F07C">
            <w:pPr>
              <w:pStyle w:val="TableText"/>
              <w:rPr>
                <w:rFonts w:cs="Calibri Light"/>
                <w:sz w:val="16"/>
                <w:szCs w:val="16"/>
              </w:rPr>
            </w:pPr>
            <w:r>
              <w:rPr>
                <w:rFonts w:cs="Calibri Light"/>
                <w:sz w:val="16"/>
                <w:szCs w:val="16"/>
              </w:rPr>
              <w:t>Yes</w:t>
            </w:r>
          </w:p>
        </w:tc>
        <w:tc>
          <w:tcPr>
            <w:tcW w:w="359" w:type="pct"/>
          </w:tcPr>
          <w:p w:rsidRPr="0034692A" w:rsidR="00EA735F" w:rsidP="004642CE" w:rsidRDefault="00EA735F" w14:paraId="18EF8B8E" w14:textId="77777777">
            <w:pPr>
              <w:pStyle w:val="TableText"/>
              <w:rPr>
                <w:rFonts w:cs="Calibri Light"/>
                <w:sz w:val="16"/>
                <w:szCs w:val="16"/>
              </w:rPr>
            </w:pPr>
          </w:p>
        </w:tc>
        <w:tc>
          <w:tcPr>
            <w:tcW w:w="807" w:type="pct"/>
          </w:tcPr>
          <w:p w:rsidRPr="0034692A" w:rsidR="00EA735F" w:rsidP="004642CE" w:rsidRDefault="00EA735F" w14:paraId="38C973B2" w14:textId="77777777">
            <w:pPr>
              <w:pStyle w:val="TableText"/>
              <w:rPr>
                <w:rFonts w:cs="Calibri Light"/>
                <w:sz w:val="16"/>
                <w:szCs w:val="16"/>
              </w:rPr>
            </w:pPr>
            <w:r w:rsidRPr="0034692A">
              <w:rPr>
                <w:rFonts w:cs="Calibri Light"/>
                <w:sz w:val="16"/>
                <w:szCs w:val="16"/>
              </w:rPr>
              <w:t>PersonNumber</w:t>
            </w:r>
          </w:p>
        </w:tc>
        <w:tc>
          <w:tcPr>
            <w:tcW w:w="332" w:type="pct"/>
          </w:tcPr>
          <w:p w:rsidRPr="0034692A" w:rsidR="00EA735F" w:rsidP="004642CE" w:rsidRDefault="00EA735F" w14:paraId="2368347B" w14:textId="77777777">
            <w:pPr>
              <w:pStyle w:val="TableText"/>
              <w:rPr>
                <w:rFonts w:cs="Calibri Light"/>
                <w:sz w:val="16"/>
                <w:szCs w:val="16"/>
              </w:rPr>
            </w:pPr>
            <w:r w:rsidRPr="0034692A">
              <w:rPr>
                <w:rFonts w:cs="Calibri Light"/>
                <w:sz w:val="16"/>
                <w:szCs w:val="16"/>
              </w:rPr>
              <w:t>Varchar2(80)</w:t>
            </w:r>
          </w:p>
        </w:tc>
        <w:tc>
          <w:tcPr>
            <w:tcW w:w="481" w:type="pct"/>
          </w:tcPr>
          <w:p w:rsidRPr="0034692A" w:rsidR="00EA735F" w:rsidP="004642CE" w:rsidRDefault="00EA735F" w14:paraId="6FB20ABA" w14:textId="77777777">
            <w:pPr>
              <w:pStyle w:val="TableText"/>
              <w:rPr>
                <w:rFonts w:cs="Calibri Light"/>
                <w:sz w:val="16"/>
                <w:szCs w:val="16"/>
              </w:rPr>
            </w:pPr>
            <w:r w:rsidRPr="0034692A">
              <w:rPr>
                <w:rFonts w:cs="Calibri Light"/>
                <w:sz w:val="16"/>
                <w:szCs w:val="16"/>
              </w:rPr>
              <w:t> </w:t>
            </w:r>
          </w:p>
        </w:tc>
        <w:tc>
          <w:tcPr>
            <w:tcW w:w="532" w:type="pct"/>
          </w:tcPr>
          <w:p w:rsidRPr="0034692A" w:rsidR="00EA735F" w:rsidP="004642CE" w:rsidRDefault="00EA735F" w14:paraId="1C527CAE" w14:textId="77777777">
            <w:pPr>
              <w:spacing w:after="0" w:line="240" w:lineRule="auto"/>
              <w:rPr>
                <w:rFonts w:ascii="Calibri Light" w:hAnsi="Calibri Light" w:cs="Calibri Light"/>
                <w:sz w:val="16"/>
                <w:szCs w:val="16"/>
                <w:lang w:val="en-US" w:eastAsia="en-US"/>
              </w:rPr>
            </w:pPr>
          </w:p>
        </w:tc>
        <w:tc>
          <w:tcPr>
            <w:tcW w:w="234" w:type="pct"/>
          </w:tcPr>
          <w:p w:rsidRPr="0034692A" w:rsidR="00EA735F" w:rsidP="004642CE" w:rsidRDefault="00EA735F" w14:paraId="2385E379" w14:textId="77777777">
            <w:pPr>
              <w:keepLines/>
              <w:spacing w:after="0" w:line="240" w:lineRule="auto"/>
              <w:rPr>
                <w:rFonts w:ascii="Calibri Light" w:hAnsi="Calibri Light" w:cs="Calibri Light"/>
                <w:sz w:val="16"/>
                <w:szCs w:val="16"/>
                <w:lang w:val="en-US" w:eastAsia="en-US"/>
              </w:rPr>
            </w:pPr>
          </w:p>
        </w:tc>
      </w:tr>
      <w:tr w:rsidRPr="0034692A" w:rsidR="00EA735F" w:rsidTr="00846B10" w14:paraId="74A72A9A" w14:textId="77777777">
        <w:trPr>
          <w:trHeight w:val="247"/>
        </w:trPr>
        <w:tc>
          <w:tcPr>
            <w:tcW w:w="150" w:type="pct"/>
          </w:tcPr>
          <w:p w:rsidRPr="0034692A" w:rsidR="00EA735F" w:rsidP="004642CE" w:rsidRDefault="00EA735F" w14:paraId="255F9092" w14:textId="77777777">
            <w:pPr>
              <w:pStyle w:val="TableText"/>
              <w:rPr>
                <w:rFonts w:cs="Calibri Light"/>
                <w:sz w:val="16"/>
                <w:szCs w:val="16"/>
              </w:rPr>
            </w:pPr>
            <w:r w:rsidRPr="0034692A">
              <w:rPr>
                <w:rFonts w:cs="Calibri Light"/>
                <w:sz w:val="16"/>
                <w:szCs w:val="16"/>
              </w:rPr>
              <w:t>7</w:t>
            </w:r>
          </w:p>
        </w:tc>
        <w:tc>
          <w:tcPr>
            <w:tcW w:w="813" w:type="pct"/>
          </w:tcPr>
          <w:p w:rsidRPr="0034692A" w:rsidR="00EA735F" w:rsidP="004642CE" w:rsidRDefault="00EA735F" w14:paraId="5E3A0675" w14:textId="77777777">
            <w:pPr>
              <w:pStyle w:val="TableText"/>
              <w:rPr>
                <w:rFonts w:cs="Calibri Light"/>
                <w:sz w:val="16"/>
                <w:szCs w:val="16"/>
              </w:rPr>
            </w:pPr>
            <w:r w:rsidRPr="0034692A">
              <w:rPr>
                <w:rFonts w:cs="Calibri Light"/>
                <w:sz w:val="16"/>
                <w:szCs w:val="16"/>
              </w:rPr>
              <w:t>PER_EMAIL_ADDRESSES</w:t>
            </w:r>
          </w:p>
        </w:tc>
        <w:tc>
          <w:tcPr>
            <w:tcW w:w="807" w:type="pct"/>
          </w:tcPr>
          <w:p w:rsidRPr="0034692A" w:rsidR="00EA735F" w:rsidP="004642CE" w:rsidRDefault="00EA735F" w14:paraId="7316930A" w14:textId="77777777">
            <w:pPr>
              <w:pStyle w:val="TableText"/>
              <w:rPr>
                <w:rFonts w:cs="Calibri Light"/>
                <w:sz w:val="16"/>
                <w:szCs w:val="16"/>
              </w:rPr>
            </w:pPr>
            <w:r w:rsidRPr="0034692A">
              <w:rPr>
                <w:rFonts w:cs="Calibri Light"/>
                <w:sz w:val="16"/>
                <w:szCs w:val="16"/>
              </w:rPr>
              <w:t>EmailType</w:t>
            </w:r>
          </w:p>
        </w:tc>
        <w:tc>
          <w:tcPr>
            <w:tcW w:w="331" w:type="pct"/>
          </w:tcPr>
          <w:p w:rsidRPr="0034692A" w:rsidR="00EA735F" w:rsidP="004642CE" w:rsidRDefault="006E38AF" w14:paraId="4413CCFC" w14:textId="02B1023E">
            <w:pPr>
              <w:pStyle w:val="TableText"/>
              <w:rPr>
                <w:rFonts w:cs="Calibri Light"/>
                <w:sz w:val="16"/>
                <w:szCs w:val="16"/>
              </w:rPr>
            </w:pPr>
            <w:r>
              <w:rPr>
                <w:rFonts w:cs="Calibri Light"/>
                <w:sz w:val="16"/>
                <w:szCs w:val="16"/>
              </w:rPr>
              <w:t>Varchar2</w:t>
            </w:r>
          </w:p>
        </w:tc>
        <w:tc>
          <w:tcPr>
            <w:tcW w:w="155" w:type="pct"/>
          </w:tcPr>
          <w:p w:rsidRPr="0034692A" w:rsidR="00EA735F" w:rsidP="004642CE" w:rsidRDefault="006E38AF" w14:paraId="46ABBE2E" w14:textId="252181BE">
            <w:pPr>
              <w:pStyle w:val="TableText"/>
              <w:rPr>
                <w:rFonts w:cs="Calibri Light"/>
                <w:sz w:val="16"/>
                <w:szCs w:val="16"/>
              </w:rPr>
            </w:pPr>
            <w:r>
              <w:rPr>
                <w:rFonts w:cs="Calibri Light"/>
                <w:sz w:val="16"/>
                <w:szCs w:val="16"/>
              </w:rPr>
              <w:t>Yes</w:t>
            </w:r>
          </w:p>
        </w:tc>
        <w:tc>
          <w:tcPr>
            <w:tcW w:w="359" w:type="pct"/>
          </w:tcPr>
          <w:p w:rsidRPr="0034692A" w:rsidR="00EA735F" w:rsidP="004642CE" w:rsidRDefault="00EA735F" w14:paraId="45ABD45C" w14:textId="77777777">
            <w:pPr>
              <w:pStyle w:val="TableText"/>
              <w:rPr>
                <w:rFonts w:cs="Calibri Light"/>
                <w:sz w:val="16"/>
                <w:szCs w:val="16"/>
              </w:rPr>
            </w:pPr>
          </w:p>
        </w:tc>
        <w:tc>
          <w:tcPr>
            <w:tcW w:w="807" w:type="pct"/>
          </w:tcPr>
          <w:p w:rsidRPr="0034692A" w:rsidR="00EA735F" w:rsidP="004642CE" w:rsidRDefault="00EA735F" w14:paraId="6BFEAB9B" w14:textId="77777777">
            <w:pPr>
              <w:pStyle w:val="TableText"/>
              <w:rPr>
                <w:rFonts w:cs="Calibri Light"/>
                <w:sz w:val="16"/>
                <w:szCs w:val="16"/>
              </w:rPr>
            </w:pPr>
            <w:r w:rsidRPr="0034692A">
              <w:rPr>
                <w:rFonts w:cs="Calibri Light"/>
                <w:sz w:val="16"/>
                <w:szCs w:val="16"/>
              </w:rPr>
              <w:t>EmailType</w:t>
            </w:r>
          </w:p>
        </w:tc>
        <w:tc>
          <w:tcPr>
            <w:tcW w:w="332" w:type="pct"/>
          </w:tcPr>
          <w:p w:rsidRPr="0034692A" w:rsidR="00EA735F" w:rsidP="004642CE" w:rsidRDefault="00EA735F" w14:paraId="240A3F83" w14:textId="77777777">
            <w:pPr>
              <w:pStyle w:val="TableText"/>
              <w:rPr>
                <w:rFonts w:cs="Calibri Light"/>
                <w:sz w:val="16"/>
                <w:szCs w:val="16"/>
              </w:rPr>
            </w:pPr>
            <w:r w:rsidRPr="0034692A">
              <w:rPr>
                <w:rFonts w:cs="Calibri Light"/>
                <w:sz w:val="16"/>
                <w:szCs w:val="16"/>
              </w:rPr>
              <w:t>Varchar2(30)</w:t>
            </w:r>
          </w:p>
        </w:tc>
        <w:tc>
          <w:tcPr>
            <w:tcW w:w="481" w:type="pct"/>
          </w:tcPr>
          <w:p w:rsidRPr="0034692A" w:rsidR="00EA735F" w:rsidP="004642CE" w:rsidRDefault="00EA735F" w14:paraId="38335523" w14:textId="5FE35A6C">
            <w:pPr>
              <w:pStyle w:val="TableText"/>
              <w:rPr>
                <w:rFonts w:cs="Calibri Light"/>
                <w:sz w:val="16"/>
                <w:szCs w:val="16"/>
              </w:rPr>
            </w:pPr>
            <w:r w:rsidRPr="0034692A">
              <w:rPr>
                <w:rFonts w:cs="Calibri Light"/>
                <w:sz w:val="16"/>
                <w:szCs w:val="16"/>
              </w:rPr>
              <w:t>'W1'</w:t>
            </w:r>
            <w:r w:rsidR="009D4E77">
              <w:rPr>
                <w:rFonts w:cs="Calibri Light"/>
                <w:sz w:val="16"/>
                <w:szCs w:val="16"/>
              </w:rPr>
              <w:t>. Transformation required</w:t>
            </w:r>
          </w:p>
        </w:tc>
        <w:tc>
          <w:tcPr>
            <w:tcW w:w="532" w:type="pct"/>
          </w:tcPr>
          <w:p w:rsidRPr="0034692A" w:rsidR="00EA735F" w:rsidP="004642CE" w:rsidRDefault="00EA735F" w14:paraId="245603AC" w14:textId="77777777">
            <w:pPr>
              <w:spacing w:after="0" w:line="240" w:lineRule="auto"/>
              <w:rPr>
                <w:rFonts w:ascii="Calibri Light" w:hAnsi="Calibri Light" w:cs="Calibri Light"/>
                <w:sz w:val="16"/>
                <w:szCs w:val="16"/>
                <w:lang w:val="en-US" w:eastAsia="en-US"/>
              </w:rPr>
            </w:pPr>
          </w:p>
        </w:tc>
        <w:tc>
          <w:tcPr>
            <w:tcW w:w="234" w:type="pct"/>
          </w:tcPr>
          <w:p w:rsidRPr="0034692A" w:rsidR="00EA735F" w:rsidP="004642CE" w:rsidRDefault="00EA735F" w14:paraId="12D79CCD" w14:textId="77777777">
            <w:pPr>
              <w:keepLines/>
              <w:spacing w:after="0" w:line="240" w:lineRule="auto"/>
              <w:rPr>
                <w:rFonts w:ascii="Calibri Light" w:hAnsi="Calibri Light" w:cs="Calibri Light"/>
                <w:sz w:val="16"/>
                <w:szCs w:val="16"/>
                <w:lang w:val="en-US" w:eastAsia="en-US"/>
              </w:rPr>
            </w:pPr>
          </w:p>
        </w:tc>
      </w:tr>
      <w:tr w:rsidRPr="0034692A" w:rsidR="00EA735F" w:rsidTr="00846B10" w14:paraId="31E74950" w14:textId="77777777">
        <w:trPr>
          <w:cnfStyle w:val="000000100000" w:firstRow="0" w:lastRow="0" w:firstColumn="0" w:lastColumn="0" w:oddVBand="0" w:evenVBand="0" w:oddHBand="1" w:evenHBand="0" w:firstRowFirstColumn="0" w:firstRowLastColumn="0" w:lastRowFirstColumn="0" w:lastRowLastColumn="0"/>
          <w:trHeight w:val="247"/>
        </w:trPr>
        <w:tc>
          <w:tcPr>
            <w:tcW w:w="150" w:type="pct"/>
          </w:tcPr>
          <w:p w:rsidRPr="0034692A" w:rsidR="00EA735F" w:rsidP="004642CE" w:rsidRDefault="00EA735F" w14:paraId="4C1A56BF" w14:textId="77777777">
            <w:pPr>
              <w:pStyle w:val="TableText"/>
              <w:rPr>
                <w:rFonts w:cs="Calibri Light"/>
                <w:sz w:val="16"/>
                <w:szCs w:val="16"/>
              </w:rPr>
            </w:pPr>
            <w:r w:rsidRPr="0034692A">
              <w:rPr>
                <w:rFonts w:cs="Calibri Light"/>
                <w:sz w:val="16"/>
                <w:szCs w:val="16"/>
              </w:rPr>
              <w:t>8</w:t>
            </w:r>
          </w:p>
        </w:tc>
        <w:tc>
          <w:tcPr>
            <w:tcW w:w="813" w:type="pct"/>
          </w:tcPr>
          <w:p w:rsidRPr="0034692A" w:rsidR="00EA735F" w:rsidP="004642CE" w:rsidRDefault="00EA735F" w14:paraId="297EC085" w14:textId="77777777">
            <w:pPr>
              <w:pStyle w:val="TableText"/>
              <w:rPr>
                <w:rFonts w:cs="Calibri Light"/>
                <w:sz w:val="16"/>
                <w:szCs w:val="16"/>
              </w:rPr>
            </w:pPr>
            <w:r w:rsidRPr="0034692A">
              <w:rPr>
                <w:rFonts w:cs="Calibri Light"/>
                <w:sz w:val="16"/>
                <w:szCs w:val="16"/>
              </w:rPr>
              <w:t>PER_EMAIL_ADDRESSES</w:t>
            </w:r>
          </w:p>
        </w:tc>
        <w:tc>
          <w:tcPr>
            <w:tcW w:w="807" w:type="pct"/>
          </w:tcPr>
          <w:p w:rsidRPr="0034692A" w:rsidR="00EA735F" w:rsidP="004642CE" w:rsidRDefault="00EA735F" w14:paraId="7EAC6DB4" w14:textId="77777777">
            <w:pPr>
              <w:pStyle w:val="TableText"/>
              <w:rPr>
                <w:rFonts w:cs="Calibri Light"/>
                <w:sz w:val="16"/>
                <w:szCs w:val="16"/>
              </w:rPr>
            </w:pPr>
            <w:r w:rsidRPr="0034692A">
              <w:rPr>
                <w:rFonts w:cs="Calibri Light"/>
                <w:sz w:val="16"/>
                <w:szCs w:val="16"/>
              </w:rPr>
              <w:t>EmailAddress</w:t>
            </w:r>
          </w:p>
        </w:tc>
        <w:tc>
          <w:tcPr>
            <w:tcW w:w="331" w:type="pct"/>
          </w:tcPr>
          <w:p w:rsidRPr="0034692A" w:rsidR="00EA735F" w:rsidP="004642CE" w:rsidRDefault="006E38AF" w14:paraId="37F985DB" w14:textId="3E35D994">
            <w:pPr>
              <w:pStyle w:val="TableText"/>
              <w:rPr>
                <w:rFonts w:cs="Calibri Light"/>
                <w:sz w:val="16"/>
                <w:szCs w:val="16"/>
              </w:rPr>
            </w:pPr>
            <w:r>
              <w:rPr>
                <w:rFonts w:cs="Calibri Light"/>
                <w:sz w:val="16"/>
                <w:szCs w:val="16"/>
              </w:rPr>
              <w:t>Varchar2</w:t>
            </w:r>
          </w:p>
        </w:tc>
        <w:tc>
          <w:tcPr>
            <w:tcW w:w="155" w:type="pct"/>
          </w:tcPr>
          <w:p w:rsidRPr="0034692A" w:rsidR="00EA735F" w:rsidP="004642CE" w:rsidRDefault="006E38AF" w14:paraId="7A90F8F3" w14:textId="117B0E73">
            <w:pPr>
              <w:pStyle w:val="TableText"/>
              <w:rPr>
                <w:rFonts w:cs="Calibri Light"/>
                <w:sz w:val="16"/>
                <w:szCs w:val="16"/>
              </w:rPr>
            </w:pPr>
            <w:r>
              <w:rPr>
                <w:rFonts w:cs="Calibri Light"/>
                <w:sz w:val="16"/>
                <w:szCs w:val="16"/>
              </w:rPr>
              <w:t>Yes</w:t>
            </w:r>
          </w:p>
        </w:tc>
        <w:tc>
          <w:tcPr>
            <w:tcW w:w="359" w:type="pct"/>
          </w:tcPr>
          <w:p w:rsidRPr="0034692A" w:rsidR="00EA735F" w:rsidP="004642CE" w:rsidRDefault="00EA735F" w14:paraId="26AB6CAD" w14:textId="77777777">
            <w:pPr>
              <w:pStyle w:val="TableText"/>
              <w:rPr>
                <w:rFonts w:cs="Calibri Light"/>
                <w:sz w:val="16"/>
                <w:szCs w:val="16"/>
              </w:rPr>
            </w:pPr>
          </w:p>
        </w:tc>
        <w:tc>
          <w:tcPr>
            <w:tcW w:w="807" w:type="pct"/>
          </w:tcPr>
          <w:p w:rsidRPr="0034692A" w:rsidR="00EA735F" w:rsidP="004642CE" w:rsidRDefault="00EA735F" w14:paraId="1974FFFE" w14:textId="77777777">
            <w:pPr>
              <w:pStyle w:val="TableText"/>
              <w:rPr>
                <w:rFonts w:cs="Calibri Light"/>
                <w:sz w:val="16"/>
                <w:szCs w:val="16"/>
              </w:rPr>
            </w:pPr>
            <w:r w:rsidRPr="0034692A">
              <w:rPr>
                <w:rFonts w:cs="Calibri Light"/>
                <w:sz w:val="16"/>
                <w:szCs w:val="16"/>
              </w:rPr>
              <w:t>EmailAddress</w:t>
            </w:r>
          </w:p>
        </w:tc>
        <w:tc>
          <w:tcPr>
            <w:tcW w:w="332" w:type="pct"/>
          </w:tcPr>
          <w:p w:rsidRPr="0034692A" w:rsidR="00EA735F" w:rsidP="004642CE" w:rsidRDefault="00EA735F" w14:paraId="388D7044" w14:textId="77777777">
            <w:pPr>
              <w:pStyle w:val="TableText"/>
              <w:rPr>
                <w:rFonts w:cs="Calibri Light"/>
                <w:sz w:val="16"/>
                <w:szCs w:val="16"/>
              </w:rPr>
            </w:pPr>
            <w:r w:rsidRPr="0034692A">
              <w:rPr>
                <w:rFonts w:cs="Calibri Light"/>
                <w:sz w:val="16"/>
                <w:szCs w:val="16"/>
              </w:rPr>
              <w:t>Varchar2(30)</w:t>
            </w:r>
          </w:p>
        </w:tc>
        <w:tc>
          <w:tcPr>
            <w:tcW w:w="481" w:type="pct"/>
          </w:tcPr>
          <w:p w:rsidRPr="0034692A" w:rsidR="00EA735F" w:rsidP="004642CE" w:rsidRDefault="00EA735F" w14:paraId="2518B500" w14:textId="77777777">
            <w:pPr>
              <w:pStyle w:val="TableText"/>
              <w:rPr>
                <w:rFonts w:cs="Calibri Light"/>
                <w:sz w:val="16"/>
                <w:szCs w:val="16"/>
              </w:rPr>
            </w:pPr>
            <w:r w:rsidRPr="0034692A">
              <w:rPr>
                <w:rFonts w:cs="Calibri Light"/>
                <w:sz w:val="16"/>
                <w:szCs w:val="16"/>
              </w:rPr>
              <w:t> </w:t>
            </w:r>
          </w:p>
        </w:tc>
        <w:tc>
          <w:tcPr>
            <w:tcW w:w="532" w:type="pct"/>
          </w:tcPr>
          <w:p w:rsidRPr="0034692A" w:rsidR="00EA735F" w:rsidP="004642CE" w:rsidRDefault="00EA735F" w14:paraId="3FE481BD" w14:textId="77777777">
            <w:pPr>
              <w:spacing w:after="0" w:line="240" w:lineRule="auto"/>
              <w:rPr>
                <w:rFonts w:ascii="Calibri Light" w:hAnsi="Calibri Light" w:cs="Calibri Light"/>
                <w:sz w:val="16"/>
                <w:szCs w:val="16"/>
                <w:lang w:val="en-US" w:eastAsia="en-US"/>
              </w:rPr>
            </w:pPr>
          </w:p>
        </w:tc>
        <w:tc>
          <w:tcPr>
            <w:tcW w:w="234" w:type="pct"/>
          </w:tcPr>
          <w:p w:rsidRPr="0034692A" w:rsidR="00EA735F" w:rsidP="004642CE" w:rsidRDefault="00EA735F" w14:paraId="3C52071A" w14:textId="77777777">
            <w:pPr>
              <w:keepLines/>
              <w:spacing w:after="0" w:line="240" w:lineRule="auto"/>
              <w:rPr>
                <w:rFonts w:ascii="Calibri Light" w:hAnsi="Calibri Light" w:cs="Calibri Light"/>
                <w:sz w:val="16"/>
                <w:szCs w:val="16"/>
                <w:lang w:val="en-US" w:eastAsia="en-US"/>
              </w:rPr>
            </w:pPr>
          </w:p>
        </w:tc>
      </w:tr>
      <w:tr w:rsidRPr="0034692A" w:rsidR="00EA735F" w:rsidTr="00846B10" w14:paraId="36C91EAD" w14:textId="77777777">
        <w:trPr>
          <w:trHeight w:val="247"/>
        </w:trPr>
        <w:tc>
          <w:tcPr>
            <w:tcW w:w="150" w:type="pct"/>
          </w:tcPr>
          <w:p w:rsidRPr="0034692A" w:rsidR="00EA735F" w:rsidP="004642CE" w:rsidRDefault="00EA735F" w14:paraId="10F445E0" w14:textId="77777777">
            <w:pPr>
              <w:pStyle w:val="TableText"/>
              <w:rPr>
                <w:rFonts w:cs="Calibri Light"/>
                <w:sz w:val="16"/>
                <w:szCs w:val="16"/>
              </w:rPr>
            </w:pPr>
            <w:r w:rsidRPr="0034692A">
              <w:rPr>
                <w:rFonts w:cs="Calibri Light"/>
                <w:sz w:val="16"/>
                <w:szCs w:val="16"/>
              </w:rPr>
              <w:t>9</w:t>
            </w:r>
          </w:p>
        </w:tc>
        <w:tc>
          <w:tcPr>
            <w:tcW w:w="813" w:type="pct"/>
          </w:tcPr>
          <w:p w:rsidRPr="0034692A" w:rsidR="00EA735F" w:rsidP="004642CE" w:rsidRDefault="00EA735F" w14:paraId="0629649E" w14:textId="77777777">
            <w:pPr>
              <w:pStyle w:val="TableText"/>
              <w:rPr>
                <w:rFonts w:cs="Calibri Light"/>
                <w:sz w:val="16"/>
                <w:szCs w:val="16"/>
              </w:rPr>
            </w:pPr>
            <w:r w:rsidRPr="0034692A">
              <w:rPr>
                <w:rFonts w:cs="Calibri Light"/>
                <w:sz w:val="16"/>
                <w:szCs w:val="16"/>
              </w:rPr>
              <w:t>PER_EMAIL_ADDRESSES</w:t>
            </w:r>
          </w:p>
        </w:tc>
        <w:tc>
          <w:tcPr>
            <w:tcW w:w="807" w:type="pct"/>
          </w:tcPr>
          <w:p w:rsidRPr="0034692A" w:rsidR="00EA735F" w:rsidP="004642CE" w:rsidRDefault="00EA735F" w14:paraId="7D05A463" w14:textId="77777777">
            <w:pPr>
              <w:pStyle w:val="TableText"/>
              <w:rPr>
                <w:rFonts w:cs="Calibri Light"/>
                <w:sz w:val="16"/>
                <w:szCs w:val="16"/>
              </w:rPr>
            </w:pPr>
            <w:r w:rsidRPr="0034692A">
              <w:rPr>
                <w:rFonts w:cs="Calibri Light"/>
                <w:sz w:val="16"/>
                <w:szCs w:val="16"/>
              </w:rPr>
              <w:t>PrimaryFlag</w:t>
            </w:r>
          </w:p>
        </w:tc>
        <w:tc>
          <w:tcPr>
            <w:tcW w:w="331" w:type="pct"/>
          </w:tcPr>
          <w:p w:rsidRPr="0034692A" w:rsidR="00EA735F" w:rsidP="004642CE" w:rsidRDefault="006E38AF" w14:paraId="5C80637F" w14:textId="32E8C647">
            <w:pPr>
              <w:pStyle w:val="TableText"/>
              <w:rPr>
                <w:rFonts w:cs="Calibri Light"/>
                <w:sz w:val="16"/>
                <w:szCs w:val="16"/>
              </w:rPr>
            </w:pPr>
            <w:r>
              <w:rPr>
                <w:rFonts w:cs="Calibri Light"/>
                <w:sz w:val="16"/>
                <w:szCs w:val="16"/>
              </w:rPr>
              <w:t>Varchar2</w:t>
            </w:r>
          </w:p>
        </w:tc>
        <w:tc>
          <w:tcPr>
            <w:tcW w:w="155" w:type="pct"/>
          </w:tcPr>
          <w:p w:rsidRPr="0034692A" w:rsidR="00EA735F" w:rsidP="004642CE" w:rsidRDefault="006E38AF" w14:paraId="4475F0F4" w14:textId="38E5FCA3">
            <w:pPr>
              <w:pStyle w:val="TableText"/>
              <w:rPr>
                <w:rFonts w:cs="Calibri Light"/>
                <w:sz w:val="16"/>
                <w:szCs w:val="16"/>
              </w:rPr>
            </w:pPr>
            <w:r>
              <w:rPr>
                <w:rFonts w:cs="Calibri Light"/>
                <w:sz w:val="16"/>
                <w:szCs w:val="16"/>
              </w:rPr>
              <w:t>Yes</w:t>
            </w:r>
          </w:p>
        </w:tc>
        <w:tc>
          <w:tcPr>
            <w:tcW w:w="359" w:type="pct"/>
          </w:tcPr>
          <w:p w:rsidRPr="0034692A" w:rsidR="00EA735F" w:rsidP="004642CE" w:rsidRDefault="00EA735F" w14:paraId="7BA9971B" w14:textId="77777777">
            <w:pPr>
              <w:pStyle w:val="TableText"/>
              <w:rPr>
                <w:rFonts w:cs="Calibri Light"/>
                <w:sz w:val="16"/>
                <w:szCs w:val="16"/>
              </w:rPr>
            </w:pPr>
          </w:p>
        </w:tc>
        <w:tc>
          <w:tcPr>
            <w:tcW w:w="807" w:type="pct"/>
          </w:tcPr>
          <w:p w:rsidRPr="0034692A" w:rsidR="00EA735F" w:rsidP="004642CE" w:rsidRDefault="00EA735F" w14:paraId="3416D82D" w14:textId="77777777">
            <w:pPr>
              <w:pStyle w:val="TableText"/>
              <w:rPr>
                <w:rFonts w:cs="Calibri Light"/>
                <w:sz w:val="16"/>
                <w:szCs w:val="16"/>
              </w:rPr>
            </w:pPr>
            <w:r w:rsidRPr="0034692A">
              <w:rPr>
                <w:rFonts w:cs="Calibri Light"/>
                <w:sz w:val="16"/>
                <w:szCs w:val="16"/>
              </w:rPr>
              <w:t>PrimaryFlag</w:t>
            </w:r>
          </w:p>
        </w:tc>
        <w:tc>
          <w:tcPr>
            <w:tcW w:w="332" w:type="pct"/>
          </w:tcPr>
          <w:p w:rsidRPr="0034692A" w:rsidR="00EA735F" w:rsidP="004642CE" w:rsidRDefault="00EA735F" w14:paraId="6B700971" w14:textId="77777777">
            <w:pPr>
              <w:pStyle w:val="TableText"/>
              <w:rPr>
                <w:rFonts w:cs="Calibri Light"/>
                <w:sz w:val="16"/>
                <w:szCs w:val="16"/>
              </w:rPr>
            </w:pPr>
            <w:r w:rsidRPr="0034692A">
              <w:rPr>
                <w:rFonts w:cs="Calibri Light"/>
                <w:sz w:val="16"/>
                <w:szCs w:val="16"/>
              </w:rPr>
              <w:t>Varchar2(30)</w:t>
            </w:r>
          </w:p>
        </w:tc>
        <w:tc>
          <w:tcPr>
            <w:tcW w:w="481" w:type="pct"/>
          </w:tcPr>
          <w:p w:rsidRPr="0034692A" w:rsidR="00EA735F" w:rsidP="004642CE" w:rsidRDefault="00EA735F" w14:paraId="44271EC0" w14:textId="77777777">
            <w:pPr>
              <w:pStyle w:val="TableText"/>
              <w:rPr>
                <w:rFonts w:cs="Calibri Light"/>
                <w:sz w:val="16"/>
                <w:szCs w:val="16"/>
              </w:rPr>
            </w:pPr>
            <w:r w:rsidRPr="0034692A">
              <w:rPr>
                <w:rFonts w:cs="Calibri Light"/>
                <w:sz w:val="16"/>
                <w:szCs w:val="16"/>
              </w:rPr>
              <w:t>Y</w:t>
            </w:r>
          </w:p>
        </w:tc>
        <w:tc>
          <w:tcPr>
            <w:tcW w:w="532" w:type="pct"/>
          </w:tcPr>
          <w:p w:rsidRPr="0034692A" w:rsidR="00EA735F" w:rsidP="004642CE" w:rsidRDefault="00EA735F" w14:paraId="2BD37867" w14:textId="77777777">
            <w:pPr>
              <w:spacing w:after="0" w:line="240" w:lineRule="auto"/>
              <w:rPr>
                <w:rFonts w:ascii="Calibri Light" w:hAnsi="Calibri Light" w:cs="Calibri Light"/>
                <w:sz w:val="16"/>
                <w:szCs w:val="16"/>
                <w:lang w:val="en-US" w:eastAsia="en-US"/>
              </w:rPr>
            </w:pPr>
          </w:p>
        </w:tc>
        <w:tc>
          <w:tcPr>
            <w:tcW w:w="234" w:type="pct"/>
          </w:tcPr>
          <w:p w:rsidRPr="0034692A" w:rsidR="00EA735F" w:rsidP="004642CE" w:rsidRDefault="00EA735F" w14:paraId="6ABEDA49" w14:textId="77777777">
            <w:pPr>
              <w:keepLines/>
              <w:spacing w:after="0" w:line="240" w:lineRule="auto"/>
              <w:rPr>
                <w:rFonts w:ascii="Calibri Light" w:hAnsi="Calibri Light" w:cs="Calibri Light"/>
                <w:sz w:val="16"/>
                <w:szCs w:val="16"/>
                <w:lang w:val="en-US" w:eastAsia="en-US"/>
              </w:rPr>
            </w:pPr>
          </w:p>
        </w:tc>
      </w:tr>
    </w:tbl>
    <w:p w:rsidR="00215665" w:rsidP="00215665" w:rsidRDefault="00215665" w14:paraId="48DEA22F" w14:textId="6579A16E"/>
    <w:p w:rsidR="00846B10" w:rsidP="00215665" w:rsidRDefault="00846B10" w14:paraId="0632E084" w14:textId="68DBDC7A"/>
    <w:p w:rsidR="00846B10" w:rsidP="00215665" w:rsidRDefault="00846B10" w14:paraId="55A61AD2" w14:textId="77777777"/>
    <w:p w:rsidR="00EA735F" w:rsidP="00157CB1" w:rsidRDefault="00EA735F" w14:paraId="1C6936F9" w14:textId="24860EFB">
      <w:pPr>
        <w:pStyle w:val="Heading2"/>
      </w:pPr>
      <w:bookmarkStart w:name="_Toc79997720" w:id="110"/>
      <w:r>
        <w:t>Business Object: Person Passport</w:t>
      </w:r>
      <w:bookmarkEnd w:id="110"/>
    </w:p>
    <w:tbl>
      <w:tblPr>
        <w:tblStyle w:val="GridTable4-Accent1"/>
        <w:tblW w:w="5000" w:type="pct"/>
        <w:tblLook w:val="0420" w:firstRow="1" w:lastRow="0" w:firstColumn="0" w:lastColumn="0" w:noHBand="0" w:noVBand="1"/>
      </w:tblPr>
      <w:tblGrid>
        <w:gridCol w:w="571"/>
        <w:gridCol w:w="1988"/>
        <w:gridCol w:w="1684"/>
        <w:gridCol w:w="1335"/>
        <w:gridCol w:w="568"/>
        <w:gridCol w:w="1179"/>
        <w:gridCol w:w="2088"/>
        <w:gridCol w:w="1336"/>
        <w:gridCol w:w="1651"/>
        <w:gridCol w:w="1049"/>
        <w:gridCol w:w="499"/>
      </w:tblGrid>
      <w:tr w:rsidRPr="0034692A" w:rsidR="005D17C0" w:rsidTr="00846B10" w14:paraId="77E3932C" w14:textId="77777777">
        <w:trPr>
          <w:cnfStyle w:val="100000000000" w:firstRow="1" w:lastRow="0" w:firstColumn="0" w:lastColumn="0" w:oddVBand="0" w:evenVBand="0" w:oddHBand="0" w:evenHBand="0" w:firstRowFirstColumn="0" w:firstRowLastColumn="0" w:lastRowFirstColumn="0" w:lastRowLastColumn="0"/>
          <w:trHeight w:val="247"/>
        </w:trPr>
        <w:tc>
          <w:tcPr>
            <w:tcW w:w="205" w:type="pct"/>
          </w:tcPr>
          <w:p w:rsidRPr="0034692A" w:rsidR="005D17C0" w:rsidP="004642CE" w:rsidRDefault="005D17C0" w14:paraId="48AB9964"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ef.#</w:t>
            </w:r>
          </w:p>
        </w:tc>
        <w:tc>
          <w:tcPr>
            <w:tcW w:w="713" w:type="pct"/>
          </w:tcPr>
          <w:p w:rsidRPr="0034692A" w:rsidR="005D17C0" w:rsidP="004642CE" w:rsidRDefault="005D17C0" w14:paraId="7A286672"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w:t>
            </w:r>
          </w:p>
        </w:tc>
        <w:tc>
          <w:tcPr>
            <w:tcW w:w="604" w:type="pct"/>
          </w:tcPr>
          <w:p w:rsidRPr="0034692A" w:rsidR="005D17C0" w:rsidP="004642CE" w:rsidRDefault="005D17C0" w14:paraId="7AEF0A70"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 Column</w:t>
            </w:r>
          </w:p>
        </w:tc>
        <w:tc>
          <w:tcPr>
            <w:tcW w:w="479" w:type="pct"/>
          </w:tcPr>
          <w:p w:rsidRPr="0034692A" w:rsidR="005D17C0" w:rsidP="004642CE" w:rsidRDefault="005D17C0" w14:paraId="3F706199"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Column Datatype</w:t>
            </w:r>
          </w:p>
        </w:tc>
        <w:tc>
          <w:tcPr>
            <w:tcW w:w="204" w:type="pct"/>
          </w:tcPr>
          <w:p w:rsidRPr="0034692A" w:rsidR="005D17C0" w:rsidP="004642CE" w:rsidRDefault="005D17C0" w14:paraId="555D0E9C"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Not Null?</w:t>
            </w:r>
          </w:p>
        </w:tc>
        <w:tc>
          <w:tcPr>
            <w:tcW w:w="423" w:type="pct"/>
          </w:tcPr>
          <w:p w:rsidRPr="0034692A" w:rsidR="005D17C0" w:rsidP="004642CE" w:rsidRDefault="005D17C0" w14:paraId="6E066351"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Source System </w:t>
            </w:r>
            <w:r w:rsidRPr="0034692A">
              <w:rPr>
                <w:rFonts w:ascii="Calibri Light" w:hAnsi="Calibri Light" w:cs="Calibri Light"/>
                <w:sz w:val="16"/>
                <w:szCs w:val="16"/>
              </w:rPr>
              <w:br/>
            </w:r>
            <w:r w:rsidRPr="0034692A">
              <w:rPr>
                <w:rFonts w:ascii="Calibri Light" w:hAnsi="Calibri Light" w:cs="Calibri Light"/>
                <w:sz w:val="16"/>
                <w:szCs w:val="16"/>
              </w:rPr>
              <w:t>File Name</w:t>
            </w:r>
          </w:p>
        </w:tc>
        <w:tc>
          <w:tcPr>
            <w:tcW w:w="749" w:type="pct"/>
          </w:tcPr>
          <w:p w:rsidRPr="0034692A" w:rsidR="005D17C0" w:rsidP="004642CE" w:rsidRDefault="005D17C0" w14:paraId="061D02CE"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Column Name</w:t>
            </w:r>
          </w:p>
        </w:tc>
        <w:tc>
          <w:tcPr>
            <w:tcW w:w="479" w:type="pct"/>
          </w:tcPr>
          <w:p w:rsidRPr="0034692A" w:rsidR="005D17C0" w:rsidP="004642CE" w:rsidRDefault="005D17C0" w14:paraId="22014D5D"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Field Datatype</w:t>
            </w:r>
          </w:p>
        </w:tc>
        <w:tc>
          <w:tcPr>
            <w:tcW w:w="592" w:type="pct"/>
          </w:tcPr>
          <w:p w:rsidRPr="0034692A" w:rsidR="005D17C0" w:rsidP="004642CE" w:rsidRDefault="005D17C0" w14:paraId="2701A8ED"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Default </w:t>
            </w:r>
            <w:r w:rsidRPr="0034692A">
              <w:rPr>
                <w:rFonts w:ascii="Calibri Light" w:hAnsi="Calibri Light" w:cs="Calibri Light"/>
                <w:sz w:val="16"/>
                <w:szCs w:val="16"/>
              </w:rPr>
              <w:br/>
            </w:r>
            <w:r w:rsidRPr="0034692A">
              <w:rPr>
                <w:rFonts w:ascii="Calibri Light" w:hAnsi="Calibri Light" w:cs="Calibri Light"/>
                <w:sz w:val="16"/>
                <w:szCs w:val="16"/>
              </w:rPr>
              <w:t>Value</w:t>
            </w:r>
          </w:p>
        </w:tc>
        <w:tc>
          <w:tcPr>
            <w:tcW w:w="376" w:type="pct"/>
          </w:tcPr>
          <w:p w:rsidRPr="0034692A" w:rsidR="005D17C0" w:rsidP="004642CE" w:rsidRDefault="005D17C0" w14:paraId="05BA5229"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Validation</w:t>
            </w:r>
          </w:p>
        </w:tc>
        <w:tc>
          <w:tcPr>
            <w:tcW w:w="176" w:type="pct"/>
          </w:tcPr>
          <w:p w:rsidRPr="0034692A" w:rsidR="005D17C0" w:rsidP="004642CE" w:rsidRDefault="005D17C0" w14:paraId="57EE9C00"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ule #</w:t>
            </w:r>
          </w:p>
        </w:tc>
      </w:tr>
      <w:tr w:rsidRPr="0034692A" w:rsidR="005D17C0" w:rsidTr="00846B10" w14:paraId="4CFAC279"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205" w:type="pct"/>
          </w:tcPr>
          <w:p w:rsidRPr="0034692A" w:rsidR="005D17C0" w:rsidP="004642CE" w:rsidRDefault="005D17C0" w14:paraId="709203C1" w14:textId="77777777">
            <w:pPr>
              <w:keepLines/>
              <w:spacing w:after="0" w:line="240" w:lineRule="auto"/>
              <w:rPr>
                <w:rFonts w:ascii="Calibri Light" w:hAnsi="Calibri Light" w:cs="Calibri Light"/>
                <w:sz w:val="16"/>
                <w:szCs w:val="16"/>
                <w:lang w:val="en-US" w:eastAsia="en-US"/>
              </w:rPr>
            </w:pPr>
          </w:p>
        </w:tc>
        <w:tc>
          <w:tcPr>
            <w:tcW w:w="713" w:type="pct"/>
          </w:tcPr>
          <w:p w:rsidRPr="0034692A" w:rsidR="005D17C0" w:rsidP="004642CE" w:rsidRDefault="005D17C0" w14:paraId="2CA6FE39" w14:textId="77777777">
            <w:pPr>
              <w:keepLines/>
              <w:spacing w:after="0" w:line="240" w:lineRule="auto"/>
              <w:rPr>
                <w:rFonts w:ascii="Calibri Light" w:hAnsi="Calibri Light" w:cs="Calibri Light"/>
                <w:sz w:val="16"/>
                <w:szCs w:val="16"/>
                <w:lang w:val="en-US" w:eastAsia="en-US"/>
              </w:rPr>
            </w:pPr>
          </w:p>
        </w:tc>
        <w:tc>
          <w:tcPr>
            <w:tcW w:w="604" w:type="pct"/>
          </w:tcPr>
          <w:p w:rsidRPr="0034692A" w:rsidR="005D17C0" w:rsidP="004642CE" w:rsidRDefault="005D17C0" w14:paraId="1D7394F8" w14:textId="77777777">
            <w:pPr>
              <w:keepLines/>
              <w:spacing w:after="0" w:line="240" w:lineRule="auto"/>
              <w:rPr>
                <w:rFonts w:ascii="Calibri Light" w:hAnsi="Calibri Light" w:cs="Calibri Light"/>
                <w:sz w:val="16"/>
                <w:szCs w:val="16"/>
                <w:lang w:val="en-US" w:eastAsia="en-US"/>
              </w:rPr>
            </w:pPr>
          </w:p>
        </w:tc>
        <w:tc>
          <w:tcPr>
            <w:tcW w:w="479" w:type="pct"/>
          </w:tcPr>
          <w:p w:rsidRPr="0034692A" w:rsidR="005D17C0" w:rsidP="004642CE" w:rsidRDefault="005D17C0" w14:paraId="7626B3C6" w14:textId="77777777">
            <w:pPr>
              <w:keepLines/>
              <w:spacing w:after="0" w:line="240" w:lineRule="auto"/>
              <w:rPr>
                <w:rFonts w:ascii="Calibri Light" w:hAnsi="Calibri Light" w:cs="Calibri Light"/>
                <w:sz w:val="16"/>
                <w:szCs w:val="16"/>
                <w:lang w:val="en-US" w:eastAsia="en-US"/>
              </w:rPr>
            </w:pPr>
          </w:p>
        </w:tc>
        <w:tc>
          <w:tcPr>
            <w:tcW w:w="204" w:type="pct"/>
          </w:tcPr>
          <w:p w:rsidRPr="0034692A" w:rsidR="005D17C0" w:rsidP="004642CE" w:rsidRDefault="005D17C0" w14:paraId="45CBB049" w14:textId="77777777">
            <w:pPr>
              <w:keepLines/>
              <w:spacing w:after="0" w:line="240" w:lineRule="auto"/>
              <w:rPr>
                <w:rFonts w:ascii="Calibri Light" w:hAnsi="Calibri Light" w:cs="Calibri Light"/>
                <w:sz w:val="16"/>
                <w:szCs w:val="16"/>
                <w:lang w:val="en-US" w:eastAsia="en-US"/>
              </w:rPr>
            </w:pPr>
          </w:p>
        </w:tc>
        <w:tc>
          <w:tcPr>
            <w:tcW w:w="423" w:type="pct"/>
          </w:tcPr>
          <w:p w:rsidRPr="0034692A" w:rsidR="005D17C0" w:rsidP="004642CE" w:rsidRDefault="005D17C0" w14:paraId="3236B604" w14:textId="77777777">
            <w:pPr>
              <w:keepLines/>
              <w:spacing w:after="0" w:line="240" w:lineRule="auto"/>
              <w:rPr>
                <w:rFonts w:ascii="Calibri Light" w:hAnsi="Calibri Light" w:cs="Calibri Light"/>
                <w:sz w:val="16"/>
                <w:szCs w:val="16"/>
                <w:lang w:val="en-US" w:eastAsia="en-US"/>
              </w:rPr>
            </w:pPr>
          </w:p>
        </w:tc>
        <w:tc>
          <w:tcPr>
            <w:tcW w:w="749" w:type="pct"/>
          </w:tcPr>
          <w:p w:rsidRPr="0034692A" w:rsidR="005D17C0" w:rsidP="004642CE" w:rsidRDefault="005D17C0" w14:paraId="77F17497" w14:textId="77777777">
            <w:pPr>
              <w:keepLines/>
              <w:spacing w:after="0" w:line="240" w:lineRule="auto"/>
              <w:rPr>
                <w:rFonts w:ascii="Calibri Light" w:hAnsi="Calibri Light" w:cs="Calibri Light"/>
                <w:sz w:val="16"/>
                <w:szCs w:val="16"/>
                <w:lang w:val="en-US" w:eastAsia="en-US"/>
              </w:rPr>
            </w:pPr>
          </w:p>
        </w:tc>
        <w:tc>
          <w:tcPr>
            <w:tcW w:w="479" w:type="pct"/>
          </w:tcPr>
          <w:p w:rsidRPr="0034692A" w:rsidR="005D17C0" w:rsidP="004642CE" w:rsidRDefault="005D17C0" w14:paraId="0512CD74" w14:textId="77777777">
            <w:pPr>
              <w:keepLines/>
              <w:spacing w:after="0" w:line="240" w:lineRule="auto"/>
              <w:rPr>
                <w:rFonts w:ascii="Calibri Light" w:hAnsi="Calibri Light" w:cs="Calibri Light"/>
                <w:sz w:val="16"/>
                <w:szCs w:val="16"/>
                <w:lang w:val="en-US" w:eastAsia="en-US"/>
              </w:rPr>
            </w:pPr>
          </w:p>
        </w:tc>
        <w:tc>
          <w:tcPr>
            <w:tcW w:w="592" w:type="pct"/>
          </w:tcPr>
          <w:p w:rsidRPr="0034692A" w:rsidR="005D17C0" w:rsidP="004642CE" w:rsidRDefault="005D17C0" w14:paraId="3D6093B6" w14:textId="77777777">
            <w:pPr>
              <w:keepLines/>
              <w:spacing w:after="0" w:line="240" w:lineRule="auto"/>
              <w:rPr>
                <w:rFonts w:ascii="Calibri Light" w:hAnsi="Calibri Light" w:cs="Calibri Light"/>
                <w:sz w:val="16"/>
                <w:szCs w:val="16"/>
                <w:lang w:val="en-US" w:eastAsia="en-US"/>
              </w:rPr>
            </w:pPr>
          </w:p>
        </w:tc>
        <w:tc>
          <w:tcPr>
            <w:tcW w:w="376" w:type="pct"/>
          </w:tcPr>
          <w:p w:rsidRPr="0034692A" w:rsidR="005D17C0" w:rsidP="004642CE" w:rsidRDefault="005D17C0" w14:paraId="3D0F8C47" w14:textId="77777777">
            <w:pPr>
              <w:keepLines/>
              <w:spacing w:after="0" w:line="240" w:lineRule="auto"/>
              <w:rPr>
                <w:rFonts w:ascii="Calibri Light" w:hAnsi="Calibri Light" w:cs="Calibri Light"/>
                <w:sz w:val="16"/>
                <w:szCs w:val="16"/>
                <w:lang w:val="en-US" w:eastAsia="en-US"/>
              </w:rPr>
            </w:pPr>
          </w:p>
        </w:tc>
        <w:tc>
          <w:tcPr>
            <w:tcW w:w="176" w:type="pct"/>
          </w:tcPr>
          <w:p w:rsidRPr="0034692A" w:rsidR="005D17C0" w:rsidP="004642CE" w:rsidRDefault="005D17C0" w14:paraId="18854D7F" w14:textId="77777777">
            <w:pPr>
              <w:keepLines/>
              <w:spacing w:after="0" w:line="240" w:lineRule="auto"/>
              <w:rPr>
                <w:rFonts w:ascii="Calibri Light" w:hAnsi="Calibri Light" w:cs="Calibri Light"/>
                <w:sz w:val="16"/>
                <w:szCs w:val="16"/>
                <w:lang w:val="en-US" w:eastAsia="en-US"/>
              </w:rPr>
            </w:pPr>
          </w:p>
        </w:tc>
      </w:tr>
      <w:tr w:rsidRPr="0034692A" w:rsidR="005D17C0" w:rsidTr="00846B10" w14:paraId="1E4DC54B" w14:textId="77777777">
        <w:trPr>
          <w:trHeight w:val="247"/>
        </w:trPr>
        <w:tc>
          <w:tcPr>
            <w:tcW w:w="205" w:type="pct"/>
          </w:tcPr>
          <w:p w:rsidRPr="0034692A" w:rsidR="005D17C0" w:rsidP="004642CE" w:rsidRDefault="005D17C0" w14:paraId="4B0384C8" w14:textId="77777777">
            <w:pPr>
              <w:pStyle w:val="TableText"/>
              <w:rPr>
                <w:rFonts w:cs="Calibri Light"/>
                <w:sz w:val="16"/>
                <w:szCs w:val="16"/>
              </w:rPr>
            </w:pPr>
            <w:r w:rsidRPr="0034692A">
              <w:rPr>
                <w:rFonts w:cs="Calibri Light"/>
                <w:sz w:val="16"/>
                <w:szCs w:val="16"/>
              </w:rPr>
              <w:t>1</w:t>
            </w:r>
          </w:p>
        </w:tc>
        <w:tc>
          <w:tcPr>
            <w:tcW w:w="713" w:type="pct"/>
          </w:tcPr>
          <w:p w:rsidRPr="0034692A" w:rsidR="005D17C0" w:rsidP="004642CE" w:rsidRDefault="005D17C0" w14:paraId="6109CAEA" w14:textId="77777777">
            <w:pPr>
              <w:pStyle w:val="TableText"/>
              <w:rPr>
                <w:rFonts w:cs="Calibri Light"/>
                <w:sz w:val="16"/>
                <w:szCs w:val="16"/>
              </w:rPr>
            </w:pPr>
            <w:r w:rsidRPr="0034692A">
              <w:rPr>
                <w:rFonts w:cs="Calibri Light"/>
                <w:sz w:val="16"/>
                <w:szCs w:val="16"/>
              </w:rPr>
              <w:t>PER_ALL_PEOPLE_F</w:t>
            </w:r>
          </w:p>
        </w:tc>
        <w:tc>
          <w:tcPr>
            <w:tcW w:w="604" w:type="pct"/>
          </w:tcPr>
          <w:p w:rsidRPr="0034692A" w:rsidR="005D17C0" w:rsidP="004642CE" w:rsidRDefault="005D17C0" w14:paraId="4FBA602D" w14:textId="77777777">
            <w:pPr>
              <w:pStyle w:val="TableText"/>
              <w:rPr>
                <w:rFonts w:cs="Calibri Light"/>
                <w:sz w:val="16"/>
                <w:szCs w:val="16"/>
              </w:rPr>
            </w:pPr>
            <w:r w:rsidRPr="0034692A">
              <w:rPr>
                <w:rFonts w:cs="Calibri Light"/>
                <w:sz w:val="16"/>
                <w:szCs w:val="16"/>
              </w:rPr>
              <w:t>start_date</w:t>
            </w:r>
          </w:p>
        </w:tc>
        <w:tc>
          <w:tcPr>
            <w:tcW w:w="479" w:type="pct"/>
          </w:tcPr>
          <w:p w:rsidRPr="0034692A" w:rsidR="005D17C0" w:rsidP="004642CE" w:rsidRDefault="005D17C0" w14:paraId="3C089123" w14:textId="77777777">
            <w:pPr>
              <w:pStyle w:val="TableText"/>
              <w:rPr>
                <w:rFonts w:cs="Calibri Light"/>
                <w:sz w:val="16"/>
                <w:szCs w:val="16"/>
              </w:rPr>
            </w:pPr>
            <w:r w:rsidRPr="0034692A">
              <w:rPr>
                <w:rFonts w:cs="Calibri Light"/>
                <w:sz w:val="16"/>
                <w:szCs w:val="16"/>
              </w:rPr>
              <w:t>Date</w:t>
            </w:r>
          </w:p>
        </w:tc>
        <w:tc>
          <w:tcPr>
            <w:tcW w:w="204" w:type="pct"/>
          </w:tcPr>
          <w:p w:rsidRPr="0034692A" w:rsidR="005D17C0" w:rsidP="004642CE" w:rsidRDefault="005D17C0" w14:paraId="2FB4D00C" w14:textId="77777777">
            <w:pPr>
              <w:pStyle w:val="TableText"/>
              <w:rPr>
                <w:rFonts w:cs="Calibri Light"/>
                <w:sz w:val="16"/>
                <w:szCs w:val="16"/>
              </w:rPr>
            </w:pPr>
            <w:r w:rsidRPr="0034692A">
              <w:rPr>
                <w:rFonts w:cs="Calibri Light"/>
                <w:sz w:val="16"/>
                <w:szCs w:val="16"/>
              </w:rPr>
              <w:t>Yes</w:t>
            </w:r>
          </w:p>
        </w:tc>
        <w:tc>
          <w:tcPr>
            <w:tcW w:w="423" w:type="pct"/>
          </w:tcPr>
          <w:p w:rsidRPr="0034692A" w:rsidR="005D17C0" w:rsidP="004642CE" w:rsidRDefault="005D17C0" w14:paraId="469E1827" w14:textId="77777777">
            <w:pPr>
              <w:pStyle w:val="TableText"/>
              <w:rPr>
                <w:rFonts w:cs="Calibri Light"/>
                <w:sz w:val="16"/>
                <w:szCs w:val="16"/>
              </w:rPr>
            </w:pPr>
            <w:r w:rsidRPr="0034692A">
              <w:rPr>
                <w:rFonts w:cs="Calibri Light"/>
                <w:sz w:val="16"/>
                <w:szCs w:val="16"/>
              </w:rPr>
              <w:t>Worker.dat</w:t>
            </w:r>
          </w:p>
        </w:tc>
        <w:tc>
          <w:tcPr>
            <w:tcW w:w="749" w:type="pct"/>
          </w:tcPr>
          <w:p w:rsidRPr="0034692A" w:rsidR="005D17C0" w:rsidP="004642CE" w:rsidRDefault="005D17C0" w14:paraId="3A11680F" w14:textId="77777777">
            <w:pPr>
              <w:pStyle w:val="TableText"/>
              <w:rPr>
                <w:rFonts w:cs="Calibri Light"/>
                <w:sz w:val="16"/>
                <w:szCs w:val="16"/>
              </w:rPr>
            </w:pPr>
            <w:r w:rsidRPr="0034692A">
              <w:rPr>
                <w:rFonts w:cs="Calibri Light"/>
                <w:sz w:val="16"/>
                <w:szCs w:val="16"/>
              </w:rPr>
              <w:t>EffectiveStartDate</w:t>
            </w:r>
          </w:p>
        </w:tc>
        <w:tc>
          <w:tcPr>
            <w:tcW w:w="479" w:type="pct"/>
          </w:tcPr>
          <w:p w:rsidRPr="0034692A" w:rsidR="005D17C0" w:rsidP="004642CE" w:rsidRDefault="005D17C0" w14:paraId="48D1E3C3" w14:textId="77777777">
            <w:pPr>
              <w:pStyle w:val="TableText"/>
              <w:rPr>
                <w:rFonts w:cs="Calibri Light"/>
                <w:sz w:val="16"/>
                <w:szCs w:val="16"/>
              </w:rPr>
            </w:pPr>
            <w:r w:rsidRPr="0034692A">
              <w:rPr>
                <w:rFonts w:cs="Calibri Light"/>
                <w:sz w:val="16"/>
                <w:szCs w:val="16"/>
              </w:rPr>
              <w:t>Date</w:t>
            </w:r>
          </w:p>
        </w:tc>
        <w:tc>
          <w:tcPr>
            <w:tcW w:w="592" w:type="pct"/>
          </w:tcPr>
          <w:p w:rsidRPr="0034692A" w:rsidR="005D17C0" w:rsidP="004642CE" w:rsidRDefault="005D17C0" w14:paraId="371B814A" w14:textId="77777777">
            <w:pPr>
              <w:pStyle w:val="TableText"/>
              <w:rPr>
                <w:rFonts w:cs="Calibri Light"/>
                <w:sz w:val="16"/>
                <w:szCs w:val="16"/>
              </w:rPr>
            </w:pPr>
          </w:p>
        </w:tc>
        <w:tc>
          <w:tcPr>
            <w:tcW w:w="376" w:type="pct"/>
          </w:tcPr>
          <w:p w:rsidRPr="0034692A" w:rsidR="005D17C0" w:rsidP="004642CE" w:rsidRDefault="005D17C0" w14:paraId="353BB85E" w14:textId="77777777">
            <w:pPr>
              <w:pStyle w:val="TableText"/>
              <w:rPr>
                <w:rFonts w:cs="Calibri Light"/>
                <w:sz w:val="16"/>
                <w:szCs w:val="16"/>
              </w:rPr>
            </w:pPr>
          </w:p>
        </w:tc>
        <w:tc>
          <w:tcPr>
            <w:tcW w:w="176" w:type="pct"/>
          </w:tcPr>
          <w:p w:rsidRPr="0034692A" w:rsidR="005D17C0" w:rsidP="004642CE" w:rsidRDefault="005D17C0" w14:paraId="4F1CC8BC" w14:textId="77777777">
            <w:pPr>
              <w:pStyle w:val="TableText"/>
              <w:rPr>
                <w:rFonts w:cs="Calibri Light"/>
                <w:sz w:val="16"/>
                <w:szCs w:val="16"/>
              </w:rPr>
            </w:pPr>
          </w:p>
        </w:tc>
      </w:tr>
      <w:tr w:rsidRPr="0034692A" w:rsidR="005D17C0" w:rsidTr="00846B10" w14:paraId="134DC422" w14:textId="77777777">
        <w:trPr>
          <w:cnfStyle w:val="000000100000" w:firstRow="0" w:lastRow="0" w:firstColumn="0" w:lastColumn="0" w:oddVBand="0" w:evenVBand="0" w:oddHBand="1" w:evenHBand="0" w:firstRowFirstColumn="0" w:firstRowLastColumn="0" w:lastRowFirstColumn="0" w:lastRowLastColumn="0"/>
          <w:trHeight w:val="247"/>
        </w:trPr>
        <w:tc>
          <w:tcPr>
            <w:tcW w:w="205" w:type="pct"/>
          </w:tcPr>
          <w:p w:rsidRPr="0034692A" w:rsidR="005D17C0" w:rsidP="004642CE" w:rsidRDefault="005D17C0" w14:paraId="28967E6D" w14:textId="77777777">
            <w:pPr>
              <w:pStyle w:val="TableText"/>
              <w:rPr>
                <w:rFonts w:cs="Calibri Light"/>
                <w:sz w:val="16"/>
                <w:szCs w:val="16"/>
              </w:rPr>
            </w:pPr>
            <w:r w:rsidRPr="0034692A">
              <w:rPr>
                <w:rFonts w:cs="Calibri Light"/>
                <w:sz w:val="16"/>
                <w:szCs w:val="16"/>
              </w:rPr>
              <w:t>2</w:t>
            </w:r>
          </w:p>
        </w:tc>
        <w:tc>
          <w:tcPr>
            <w:tcW w:w="713" w:type="pct"/>
          </w:tcPr>
          <w:p w:rsidRPr="0034692A" w:rsidR="005D17C0" w:rsidP="004642CE" w:rsidRDefault="005D17C0" w14:paraId="307CED92" w14:textId="77777777">
            <w:pPr>
              <w:pStyle w:val="TableText"/>
              <w:rPr>
                <w:rFonts w:cs="Calibri Light"/>
                <w:sz w:val="16"/>
                <w:szCs w:val="16"/>
              </w:rPr>
            </w:pPr>
            <w:r w:rsidRPr="0034692A">
              <w:rPr>
                <w:rFonts w:cs="Calibri Light"/>
                <w:sz w:val="16"/>
                <w:szCs w:val="16"/>
              </w:rPr>
              <w:t>PER_ALL_PEOPLE_F</w:t>
            </w:r>
          </w:p>
        </w:tc>
        <w:tc>
          <w:tcPr>
            <w:tcW w:w="604" w:type="pct"/>
          </w:tcPr>
          <w:p w:rsidRPr="0034692A" w:rsidR="005D17C0" w:rsidP="004642CE" w:rsidRDefault="005D17C0" w14:paraId="43B2C8F0" w14:textId="77777777">
            <w:pPr>
              <w:pStyle w:val="TableText"/>
              <w:rPr>
                <w:rFonts w:cs="Calibri Light"/>
                <w:sz w:val="16"/>
                <w:szCs w:val="16"/>
              </w:rPr>
            </w:pPr>
            <w:r w:rsidRPr="0034692A">
              <w:rPr>
                <w:rFonts w:cs="Calibri Light"/>
                <w:sz w:val="16"/>
                <w:szCs w:val="16"/>
              </w:rPr>
              <w:t> Person_number</w:t>
            </w:r>
          </w:p>
        </w:tc>
        <w:tc>
          <w:tcPr>
            <w:tcW w:w="479" w:type="pct"/>
          </w:tcPr>
          <w:p w:rsidRPr="0034692A" w:rsidR="005D17C0" w:rsidP="004642CE" w:rsidRDefault="005D17C0" w14:paraId="3CD3834B" w14:textId="77777777">
            <w:pPr>
              <w:pStyle w:val="TableText"/>
              <w:rPr>
                <w:rFonts w:cs="Calibri Light"/>
                <w:sz w:val="16"/>
                <w:szCs w:val="16"/>
              </w:rPr>
            </w:pPr>
            <w:r w:rsidRPr="0034692A">
              <w:rPr>
                <w:rFonts w:cs="Calibri Light"/>
                <w:sz w:val="16"/>
                <w:szCs w:val="16"/>
              </w:rPr>
              <w:t>Varchar2(60)</w:t>
            </w:r>
          </w:p>
        </w:tc>
        <w:tc>
          <w:tcPr>
            <w:tcW w:w="204" w:type="pct"/>
          </w:tcPr>
          <w:p w:rsidRPr="0034692A" w:rsidR="005D17C0" w:rsidP="004642CE" w:rsidRDefault="006E38AF" w14:paraId="1960A180" w14:textId="01FE4635">
            <w:pPr>
              <w:pStyle w:val="TableText"/>
              <w:rPr>
                <w:rFonts w:cs="Calibri Light"/>
                <w:sz w:val="16"/>
                <w:szCs w:val="16"/>
              </w:rPr>
            </w:pPr>
            <w:r w:rsidRPr="0034692A">
              <w:rPr>
                <w:rFonts w:cs="Calibri Light"/>
                <w:sz w:val="16"/>
                <w:szCs w:val="16"/>
              </w:rPr>
              <w:t>Yes</w:t>
            </w:r>
          </w:p>
        </w:tc>
        <w:tc>
          <w:tcPr>
            <w:tcW w:w="423" w:type="pct"/>
          </w:tcPr>
          <w:p w:rsidRPr="0034692A" w:rsidR="005D17C0" w:rsidP="004642CE" w:rsidRDefault="005D17C0" w14:paraId="2B206964" w14:textId="77777777">
            <w:pPr>
              <w:pStyle w:val="TableText"/>
              <w:rPr>
                <w:rFonts w:cs="Calibri Light"/>
                <w:sz w:val="16"/>
                <w:szCs w:val="16"/>
              </w:rPr>
            </w:pPr>
          </w:p>
        </w:tc>
        <w:tc>
          <w:tcPr>
            <w:tcW w:w="749" w:type="pct"/>
          </w:tcPr>
          <w:p w:rsidRPr="0034692A" w:rsidR="005D17C0" w:rsidP="004642CE" w:rsidRDefault="005D17C0" w14:paraId="1577FC85" w14:textId="77777777">
            <w:pPr>
              <w:pStyle w:val="TableText"/>
              <w:rPr>
                <w:rFonts w:cs="Calibri Light"/>
                <w:sz w:val="16"/>
                <w:szCs w:val="16"/>
              </w:rPr>
            </w:pPr>
            <w:r w:rsidRPr="0034692A">
              <w:rPr>
                <w:rFonts w:cs="Calibri Light"/>
                <w:sz w:val="16"/>
                <w:szCs w:val="16"/>
              </w:rPr>
              <w:t>PersonNumber</w:t>
            </w:r>
          </w:p>
        </w:tc>
        <w:tc>
          <w:tcPr>
            <w:tcW w:w="479" w:type="pct"/>
          </w:tcPr>
          <w:p w:rsidRPr="0034692A" w:rsidR="005D17C0" w:rsidP="004642CE" w:rsidRDefault="005D17C0" w14:paraId="371F2FF7" w14:textId="77777777">
            <w:pPr>
              <w:pStyle w:val="TableText"/>
              <w:rPr>
                <w:rFonts w:cs="Calibri Light"/>
                <w:sz w:val="16"/>
                <w:szCs w:val="16"/>
              </w:rPr>
            </w:pPr>
            <w:r w:rsidRPr="0034692A">
              <w:rPr>
                <w:rFonts w:cs="Calibri Light"/>
                <w:sz w:val="16"/>
                <w:szCs w:val="16"/>
              </w:rPr>
              <w:t>Varchar2(60)</w:t>
            </w:r>
          </w:p>
        </w:tc>
        <w:tc>
          <w:tcPr>
            <w:tcW w:w="592" w:type="pct"/>
          </w:tcPr>
          <w:p w:rsidRPr="0034692A" w:rsidR="005D17C0" w:rsidP="004642CE" w:rsidRDefault="005D17C0" w14:paraId="427FF2AB" w14:textId="77777777">
            <w:pPr>
              <w:pStyle w:val="TableText"/>
              <w:rPr>
                <w:rFonts w:cs="Calibri Light"/>
                <w:sz w:val="16"/>
                <w:szCs w:val="16"/>
              </w:rPr>
            </w:pPr>
          </w:p>
        </w:tc>
        <w:tc>
          <w:tcPr>
            <w:tcW w:w="376" w:type="pct"/>
          </w:tcPr>
          <w:p w:rsidRPr="0034692A" w:rsidR="005D17C0" w:rsidP="004642CE" w:rsidRDefault="005D17C0" w14:paraId="418D5F17" w14:textId="77777777">
            <w:pPr>
              <w:pStyle w:val="TableText"/>
              <w:rPr>
                <w:rFonts w:cs="Calibri Light"/>
                <w:sz w:val="16"/>
                <w:szCs w:val="16"/>
              </w:rPr>
            </w:pPr>
          </w:p>
        </w:tc>
        <w:tc>
          <w:tcPr>
            <w:tcW w:w="176" w:type="pct"/>
          </w:tcPr>
          <w:p w:rsidRPr="0034692A" w:rsidR="005D17C0" w:rsidP="004642CE" w:rsidRDefault="005D17C0" w14:paraId="6785CE71" w14:textId="77777777">
            <w:pPr>
              <w:pStyle w:val="TableText"/>
              <w:rPr>
                <w:rFonts w:cs="Calibri Light"/>
                <w:sz w:val="16"/>
                <w:szCs w:val="16"/>
              </w:rPr>
            </w:pPr>
          </w:p>
        </w:tc>
      </w:tr>
      <w:tr w:rsidRPr="0034692A" w:rsidR="005D17C0" w:rsidTr="00846B10" w14:paraId="2EE67325" w14:textId="77777777">
        <w:trPr>
          <w:trHeight w:val="247"/>
        </w:trPr>
        <w:tc>
          <w:tcPr>
            <w:tcW w:w="205" w:type="pct"/>
          </w:tcPr>
          <w:p w:rsidRPr="0034692A" w:rsidR="005D17C0" w:rsidP="004642CE" w:rsidRDefault="005D17C0" w14:paraId="296A023A" w14:textId="77777777">
            <w:pPr>
              <w:pStyle w:val="TableText"/>
              <w:rPr>
                <w:rFonts w:cs="Calibri Light"/>
                <w:sz w:val="16"/>
                <w:szCs w:val="16"/>
              </w:rPr>
            </w:pPr>
            <w:r w:rsidRPr="0034692A">
              <w:rPr>
                <w:rFonts w:cs="Calibri Light"/>
                <w:sz w:val="16"/>
                <w:szCs w:val="16"/>
              </w:rPr>
              <w:t>3</w:t>
            </w:r>
          </w:p>
        </w:tc>
        <w:tc>
          <w:tcPr>
            <w:tcW w:w="713" w:type="pct"/>
          </w:tcPr>
          <w:p w:rsidRPr="0034692A" w:rsidR="005D17C0" w:rsidP="004642CE" w:rsidRDefault="005D17C0" w14:paraId="62E4358C" w14:textId="77777777">
            <w:pPr>
              <w:pStyle w:val="TableText"/>
              <w:rPr>
                <w:rFonts w:cs="Calibri Light"/>
                <w:sz w:val="16"/>
                <w:szCs w:val="16"/>
              </w:rPr>
            </w:pPr>
            <w:r w:rsidRPr="0034692A">
              <w:rPr>
                <w:rFonts w:cs="Calibri Light"/>
                <w:sz w:val="16"/>
                <w:szCs w:val="16"/>
              </w:rPr>
              <w:t>PER_PASSPORTS</w:t>
            </w:r>
          </w:p>
        </w:tc>
        <w:tc>
          <w:tcPr>
            <w:tcW w:w="604" w:type="pct"/>
          </w:tcPr>
          <w:p w:rsidRPr="0034692A" w:rsidR="005D17C0" w:rsidP="004642CE" w:rsidRDefault="005D17C0" w14:paraId="67E72AD3" w14:textId="77777777">
            <w:pPr>
              <w:pStyle w:val="TableText"/>
              <w:rPr>
                <w:rFonts w:cs="Calibri Light"/>
                <w:sz w:val="16"/>
                <w:szCs w:val="16"/>
              </w:rPr>
            </w:pPr>
            <w:r w:rsidRPr="0034692A">
              <w:rPr>
                <w:rFonts w:cs="Calibri Light"/>
                <w:sz w:val="16"/>
                <w:szCs w:val="16"/>
              </w:rPr>
              <w:t xml:space="preserve">address_type </w:t>
            </w:r>
          </w:p>
        </w:tc>
        <w:tc>
          <w:tcPr>
            <w:tcW w:w="479" w:type="pct"/>
          </w:tcPr>
          <w:p w:rsidRPr="0034692A" w:rsidR="005D17C0" w:rsidP="004642CE" w:rsidRDefault="005D17C0" w14:paraId="2A62E13B" w14:textId="77777777">
            <w:pPr>
              <w:pStyle w:val="TableText"/>
              <w:rPr>
                <w:rFonts w:cs="Calibri Light"/>
                <w:sz w:val="16"/>
                <w:szCs w:val="16"/>
              </w:rPr>
            </w:pPr>
            <w:r w:rsidRPr="0034692A">
              <w:rPr>
                <w:rFonts w:cs="Calibri Light"/>
                <w:sz w:val="16"/>
                <w:szCs w:val="16"/>
              </w:rPr>
              <w:t>Varchar2(80)</w:t>
            </w:r>
          </w:p>
        </w:tc>
        <w:tc>
          <w:tcPr>
            <w:tcW w:w="204" w:type="pct"/>
          </w:tcPr>
          <w:p w:rsidRPr="0034692A" w:rsidR="005D17C0" w:rsidP="004642CE" w:rsidRDefault="006E38AF" w14:paraId="2E676296" w14:textId="12D8126F">
            <w:pPr>
              <w:pStyle w:val="TableText"/>
              <w:rPr>
                <w:rFonts w:cs="Calibri Light"/>
                <w:sz w:val="16"/>
                <w:szCs w:val="16"/>
              </w:rPr>
            </w:pPr>
            <w:r w:rsidRPr="0034692A">
              <w:rPr>
                <w:rFonts w:cs="Calibri Light"/>
                <w:sz w:val="16"/>
                <w:szCs w:val="16"/>
              </w:rPr>
              <w:t>Yes</w:t>
            </w:r>
          </w:p>
        </w:tc>
        <w:tc>
          <w:tcPr>
            <w:tcW w:w="423" w:type="pct"/>
          </w:tcPr>
          <w:p w:rsidRPr="0034692A" w:rsidR="005D17C0" w:rsidP="004642CE" w:rsidRDefault="005D17C0" w14:paraId="4F3DD947" w14:textId="77777777">
            <w:pPr>
              <w:pStyle w:val="TableText"/>
              <w:rPr>
                <w:rFonts w:cs="Calibri Light"/>
                <w:sz w:val="16"/>
                <w:szCs w:val="16"/>
              </w:rPr>
            </w:pPr>
          </w:p>
        </w:tc>
        <w:tc>
          <w:tcPr>
            <w:tcW w:w="749" w:type="pct"/>
          </w:tcPr>
          <w:p w:rsidRPr="0034692A" w:rsidR="005D17C0" w:rsidP="004642CE" w:rsidRDefault="005D17C0" w14:paraId="12C548E5" w14:textId="77777777">
            <w:pPr>
              <w:pStyle w:val="TableText"/>
              <w:rPr>
                <w:rFonts w:cs="Calibri Light"/>
                <w:sz w:val="16"/>
                <w:szCs w:val="16"/>
              </w:rPr>
            </w:pPr>
            <w:r w:rsidRPr="0034692A">
              <w:rPr>
                <w:rFonts w:cs="Calibri Light"/>
                <w:sz w:val="16"/>
                <w:szCs w:val="16"/>
              </w:rPr>
              <w:t>PassportType</w:t>
            </w:r>
          </w:p>
        </w:tc>
        <w:tc>
          <w:tcPr>
            <w:tcW w:w="479" w:type="pct"/>
          </w:tcPr>
          <w:p w:rsidRPr="0034692A" w:rsidR="005D17C0" w:rsidP="004642CE" w:rsidRDefault="005D17C0" w14:paraId="358A3356" w14:textId="77777777">
            <w:pPr>
              <w:pStyle w:val="TableText"/>
              <w:rPr>
                <w:rFonts w:cs="Calibri Light"/>
                <w:sz w:val="16"/>
                <w:szCs w:val="16"/>
              </w:rPr>
            </w:pPr>
            <w:r w:rsidRPr="0034692A">
              <w:rPr>
                <w:rFonts w:cs="Calibri Light"/>
                <w:sz w:val="16"/>
                <w:szCs w:val="16"/>
              </w:rPr>
              <w:t>Varchar2(30)</w:t>
            </w:r>
          </w:p>
        </w:tc>
        <w:tc>
          <w:tcPr>
            <w:tcW w:w="592" w:type="pct"/>
          </w:tcPr>
          <w:p w:rsidRPr="0034692A" w:rsidR="005D17C0" w:rsidP="004642CE" w:rsidRDefault="005D17C0" w14:paraId="11E04249" w14:textId="77777777">
            <w:pPr>
              <w:pStyle w:val="TableText"/>
              <w:rPr>
                <w:rFonts w:cs="Calibri Light"/>
                <w:sz w:val="16"/>
                <w:szCs w:val="16"/>
              </w:rPr>
            </w:pPr>
          </w:p>
        </w:tc>
        <w:tc>
          <w:tcPr>
            <w:tcW w:w="376" w:type="pct"/>
          </w:tcPr>
          <w:p w:rsidRPr="0034692A" w:rsidR="005D17C0" w:rsidP="004642CE" w:rsidRDefault="005D17C0" w14:paraId="635BAE67" w14:textId="77777777">
            <w:pPr>
              <w:pStyle w:val="TableText"/>
              <w:rPr>
                <w:rFonts w:cs="Calibri Light"/>
                <w:sz w:val="16"/>
                <w:szCs w:val="16"/>
              </w:rPr>
            </w:pPr>
          </w:p>
        </w:tc>
        <w:tc>
          <w:tcPr>
            <w:tcW w:w="176" w:type="pct"/>
          </w:tcPr>
          <w:p w:rsidRPr="0034692A" w:rsidR="005D17C0" w:rsidP="004642CE" w:rsidRDefault="005D17C0" w14:paraId="4F3E94FC" w14:textId="77777777">
            <w:pPr>
              <w:pStyle w:val="TableText"/>
              <w:rPr>
                <w:rFonts w:cs="Calibri Light"/>
                <w:sz w:val="16"/>
                <w:szCs w:val="16"/>
              </w:rPr>
            </w:pPr>
          </w:p>
        </w:tc>
      </w:tr>
      <w:tr w:rsidRPr="0034692A" w:rsidR="005D17C0" w:rsidTr="00846B10" w14:paraId="2A8B48E8" w14:textId="77777777">
        <w:trPr>
          <w:cnfStyle w:val="000000100000" w:firstRow="0" w:lastRow="0" w:firstColumn="0" w:lastColumn="0" w:oddVBand="0" w:evenVBand="0" w:oddHBand="1" w:evenHBand="0" w:firstRowFirstColumn="0" w:firstRowLastColumn="0" w:lastRowFirstColumn="0" w:lastRowLastColumn="0"/>
          <w:trHeight w:val="247"/>
        </w:trPr>
        <w:tc>
          <w:tcPr>
            <w:tcW w:w="205" w:type="pct"/>
          </w:tcPr>
          <w:p w:rsidRPr="0034692A" w:rsidR="005D17C0" w:rsidP="004642CE" w:rsidRDefault="005D17C0" w14:paraId="59DC25FC" w14:textId="77777777">
            <w:pPr>
              <w:pStyle w:val="TableText"/>
              <w:rPr>
                <w:rFonts w:cs="Calibri Light"/>
                <w:sz w:val="16"/>
                <w:szCs w:val="16"/>
              </w:rPr>
            </w:pPr>
            <w:r w:rsidRPr="0034692A">
              <w:rPr>
                <w:rFonts w:cs="Calibri Light"/>
                <w:sz w:val="16"/>
                <w:szCs w:val="16"/>
              </w:rPr>
              <w:t>4</w:t>
            </w:r>
          </w:p>
        </w:tc>
        <w:tc>
          <w:tcPr>
            <w:tcW w:w="713" w:type="pct"/>
          </w:tcPr>
          <w:p w:rsidRPr="0034692A" w:rsidR="005D17C0" w:rsidP="004642CE" w:rsidRDefault="005D17C0" w14:paraId="6DAA22B0" w14:textId="77777777">
            <w:pPr>
              <w:pStyle w:val="TableText"/>
              <w:rPr>
                <w:rFonts w:cs="Calibri Light"/>
                <w:sz w:val="16"/>
                <w:szCs w:val="16"/>
              </w:rPr>
            </w:pPr>
            <w:r w:rsidRPr="0034692A">
              <w:rPr>
                <w:rFonts w:cs="Calibri Light"/>
                <w:sz w:val="16"/>
                <w:szCs w:val="16"/>
              </w:rPr>
              <w:t>PER_PASSPORTS</w:t>
            </w:r>
          </w:p>
        </w:tc>
        <w:tc>
          <w:tcPr>
            <w:tcW w:w="604" w:type="pct"/>
          </w:tcPr>
          <w:p w:rsidRPr="0034692A" w:rsidR="005D17C0" w:rsidP="004642CE" w:rsidRDefault="005D17C0" w14:paraId="3301BA97" w14:textId="77777777">
            <w:pPr>
              <w:pStyle w:val="TableText"/>
              <w:rPr>
                <w:rFonts w:cs="Calibri Light"/>
                <w:sz w:val="16"/>
                <w:szCs w:val="16"/>
              </w:rPr>
            </w:pPr>
            <w:r w:rsidRPr="0034692A">
              <w:rPr>
                <w:rFonts w:cs="Calibri Light"/>
                <w:sz w:val="16"/>
                <w:szCs w:val="16"/>
              </w:rPr>
              <w:t>address_line1</w:t>
            </w:r>
          </w:p>
        </w:tc>
        <w:tc>
          <w:tcPr>
            <w:tcW w:w="479" w:type="pct"/>
          </w:tcPr>
          <w:p w:rsidRPr="0034692A" w:rsidR="005D17C0" w:rsidP="004642CE" w:rsidRDefault="005D17C0" w14:paraId="6460080C" w14:textId="77777777">
            <w:pPr>
              <w:pStyle w:val="TableText"/>
              <w:rPr>
                <w:rFonts w:cs="Calibri Light"/>
                <w:sz w:val="16"/>
                <w:szCs w:val="16"/>
              </w:rPr>
            </w:pPr>
            <w:r w:rsidRPr="0034692A">
              <w:rPr>
                <w:rFonts w:cs="Calibri Light"/>
                <w:sz w:val="16"/>
                <w:szCs w:val="16"/>
              </w:rPr>
              <w:t>Varchar2(30)</w:t>
            </w:r>
          </w:p>
        </w:tc>
        <w:tc>
          <w:tcPr>
            <w:tcW w:w="204" w:type="pct"/>
          </w:tcPr>
          <w:p w:rsidRPr="0034692A" w:rsidR="005D17C0" w:rsidP="004642CE" w:rsidRDefault="006E38AF" w14:paraId="5321A25A" w14:textId="0647E221">
            <w:pPr>
              <w:pStyle w:val="TableText"/>
              <w:rPr>
                <w:rFonts w:cs="Calibri Light"/>
                <w:sz w:val="16"/>
                <w:szCs w:val="16"/>
              </w:rPr>
            </w:pPr>
            <w:r w:rsidRPr="0034692A">
              <w:rPr>
                <w:rFonts w:cs="Calibri Light"/>
                <w:sz w:val="16"/>
                <w:szCs w:val="16"/>
              </w:rPr>
              <w:t>Yes</w:t>
            </w:r>
          </w:p>
        </w:tc>
        <w:tc>
          <w:tcPr>
            <w:tcW w:w="423" w:type="pct"/>
          </w:tcPr>
          <w:p w:rsidRPr="0034692A" w:rsidR="005D17C0" w:rsidP="004642CE" w:rsidRDefault="005D17C0" w14:paraId="4C5E4969" w14:textId="77777777">
            <w:pPr>
              <w:pStyle w:val="TableText"/>
              <w:rPr>
                <w:rFonts w:cs="Calibri Light"/>
                <w:sz w:val="16"/>
                <w:szCs w:val="16"/>
              </w:rPr>
            </w:pPr>
          </w:p>
        </w:tc>
        <w:tc>
          <w:tcPr>
            <w:tcW w:w="749" w:type="pct"/>
          </w:tcPr>
          <w:p w:rsidRPr="0034692A" w:rsidR="005D17C0" w:rsidP="004642CE" w:rsidRDefault="005D17C0" w14:paraId="58331E81" w14:textId="77777777">
            <w:pPr>
              <w:pStyle w:val="TableText"/>
              <w:rPr>
                <w:rFonts w:cs="Calibri Light"/>
                <w:sz w:val="16"/>
                <w:szCs w:val="16"/>
              </w:rPr>
            </w:pPr>
            <w:r w:rsidRPr="0034692A">
              <w:rPr>
                <w:rFonts w:cs="Calibri Light"/>
                <w:sz w:val="16"/>
                <w:szCs w:val="16"/>
              </w:rPr>
              <w:t>PassportNumber</w:t>
            </w:r>
          </w:p>
        </w:tc>
        <w:tc>
          <w:tcPr>
            <w:tcW w:w="479" w:type="pct"/>
          </w:tcPr>
          <w:p w:rsidRPr="0034692A" w:rsidR="005D17C0" w:rsidP="004642CE" w:rsidRDefault="005D17C0" w14:paraId="3C262124" w14:textId="77777777">
            <w:pPr>
              <w:pStyle w:val="TableText"/>
              <w:rPr>
                <w:rFonts w:cs="Calibri Light"/>
                <w:sz w:val="16"/>
                <w:szCs w:val="16"/>
              </w:rPr>
            </w:pPr>
            <w:r w:rsidRPr="0034692A">
              <w:rPr>
                <w:rFonts w:cs="Calibri Light"/>
                <w:sz w:val="16"/>
                <w:szCs w:val="16"/>
              </w:rPr>
              <w:t>Varchar2(80)</w:t>
            </w:r>
          </w:p>
        </w:tc>
        <w:tc>
          <w:tcPr>
            <w:tcW w:w="592" w:type="pct"/>
          </w:tcPr>
          <w:p w:rsidRPr="0034692A" w:rsidR="005D17C0" w:rsidP="004642CE" w:rsidRDefault="005D17C0" w14:paraId="1DD23999" w14:textId="77777777">
            <w:pPr>
              <w:pStyle w:val="TableText"/>
              <w:rPr>
                <w:rFonts w:cs="Calibri Light"/>
                <w:sz w:val="16"/>
                <w:szCs w:val="16"/>
              </w:rPr>
            </w:pPr>
          </w:p>
        </w:tc>
        <w:tc>
          <w:tcPr>
            <w:tcW w:w="376" w:type="pct"/>
          </w:tcPr>
          <w:p w:rsidRPr="0034692A" w:rsidR="005D17C0" w:rsidP="004642CE" w:rsidRDefault="005D17C0" w14:paraId="24F85C0E" w14:textId="77777777">
            <w:pPr>
              <w:pStyle w:val="TableText"/>
              <w:rPr>
                <w:rFonts w:cs="Calibri Light"/>
                <w:sz w:val="16"/>
                <w:szCs w:val="16"/>
              </w:rPr>
            </w:pPr>
          </w:p>
        </w:tc>
        <w:tc>
          <w:tcPr>
            <w:tcW w:w="176" w:type="pct"/>
          </w:tcPr>
          <w:p w:rsidRPr="0034692A" w:rsidR="005D17C0" w:rsidP="004642CE" w:rsidRDefault="005D17C0" w14:paraId="66F044C6" w14:textId="77777777">
            <w:pPr>
              <w:pStyle w:val="TableText"/>
              <w:rPr>
                <w:rFonts w:cs="Calibri Light"/>
                <w:sz w:val="16"/>
                <w:szCs w:val="16"/>
              </w:rPr>
            </w:pPr>
          </w:p>
        </w:tc>
      </w:tr>
      <w:tr w:rsidRPr="0034692A" w:rsidR="005D17C0" w:rsidTr="00846B10" w14:paraId="1BBF5EFF" w14:textId="77777777">
        <w:trPr>
          <w:trHeight w:val="247"/>
        </w:trPr>
        <w:tc>
          <w:tcPr>
            <w:tcW w:w="205" w:type="pct"/>
          </w:tcPr>
          <w:p w:rsidRPr="0034692A" w:rsidR="005D17C0" w:rsidP="004642CE" w:rsidRDefault="005D17C0" w14:paraId="3C78B21D" w14:textId="77777777">
            <w:pPr>
              <w:pStyle w:val="TableText"/>
              <w:rPr>
                <w:rFonts w:cs="Calibri Light"/>
                <w:sz w:val="16"/>
                <w:szCs w:val="16"/>
              </w:rPr>
            </w:pPr>
            <w:r w:rsidRPr="0034692A">
              <w:rPr>
                <w:rFonts w:cs="Calibri Light"/>
                <w:sz w:val="16"/>
                <w:szCs w:val="16"/>
              </w:rPr>
              <w:t>5</w:t>
            </w:r>
          </w:p>
        </w:tc>
        <w:tc>
          <w:tcPr>
            <w:tcW w:w="713" w:type="pct"/>
          </w:tcPr>
          <w:p w:rsidRPr="0034692A" w:rsidR="005D17C0" w:rsidP="004642CE" w:rsidRDefault="005D17C0" w14:paraId="7D55E776" w14:textId="77777777">
            <w:pPr>
              <w:pStyle w:val="TableText"/>
              <w:rPr>
                <w:rFonts w:cs="Calibri Light"/>
                <w:sz w:val="16"/>
                <w:szCs w:val="16"/>
              </w:rPr>
            </w:pPr>
            <w:r w:rsidRPr="0034692A">
              <w:rPr>
                <w:rFonts w:cs="Calibri Light"/>
                <w:sz w:val="16"/>
                <w:szCs w:val="16"/>
              </w:rPr>
              <w:t>PER_PASSPORTS</w:t>
            </w:r>
          </w:p>
        </w:tc>
        <w:tc>
          <w:tcPr>
            <w:tcW w:w="604" w:type="pct"/>
          </w:tcPr>
          <w:p w:rsidRPr="0034692A" w:rsidR="005D17C0" w:rsidP="004642CE" w:rsidRDefault="005D17C0" w14:paraId="639D8D68" w14:textId="77777777">
            <w:pPr>
              <w:pStyle w:val="TableText"/>
              <w:rPr>
                <w:rFonts w:cs="Calibri Light"/>
                <w:sz w:val="16"/>
                <w:szCs w:val="16"/>
              </w:rPr>
            </w:pPr>
            <w:r w:rsidRPr="0034692A">
              <w:rPr>
                <w:rFonts w:cs="Calibri Light"/>
                <w:sz w:val="16"/>
                <w:szCs w:val="16"/>
              </w:rPr>
              <w:t>address_line1</w:t>
            </w:r>
          </w:p>
        </w:tc>
        <w:tc>
          <w:tcPr>
            <w:tcW w:w="479" w:type="pct"/>
          </w:tcPr>
          <w:p w:rsidRPr="0034692A" w:rsidR="005D17C0" w:rsidP="004642CE" w:rsidRDefault="005D17C0" w14:paraId="2E46AC38" w14:textId="77777777">
            <w:pPr>
              <w:pStyle w:val="TableText"/>
              <w:rPr>
                <w:rFonts w:cs="Calibri Light"/>
                <w:sz w:val="16"/>
                <w:szCs w:val="16"/>
              </w:rPr>
            </w:pPr>
            <w:r w:rsidRPr="0034692A">
              <w:rPr>
                <w:rFonts w:cs="Calibri Light"/>
                <w:sz w:val="16"/>
                <w:szCs w:val="16"/>
              </w:rPr>
              <w:t>Varchar2(30)</w:t>
            </w:r>
          </w:p>
        </w:tc>
        <w:tc>
          <w:tcPr>
            <w:tcW w:w="204" w:type="pct"/>
          </w:tcPr>
          <w:p w:rsidRPr="0034692A" w:rsidR="005D17C0" w:rsidP="004642CE" w:rsidRDefault="006E38AF" w14:paraId="6849A739" w14:textId="0EBAC024">
            <w:pPr>
              <w:pStyle w:val="TableText"/>
              <w:rPr>
                <w:rFonts w:cs="Calibri Light"/>
                <w:sz w:val="16"/>
                <w:szCs w:val="16"/>
              </w:rPr>
            </w:pPr>
            <w:r w:rsidRPr="0034692A">
              <w:rPr>
                <w:rFonts w:cs="Calibri Light"/>
                <w:sz w:val="16"/>
                <w:szCs w:val="16"/>
              </w:rPr>
              <w:t>Yes</w:t>
            </w:r>
          </w:p>
        </w:tc>
        <w:tc>
          <w:tcPr>
            <w:tcW w:w="423" w:type="pct"/>
          </w:tcPr>
          <w:p w:rsidRPr="0034692A" w:rsidR="005D17C0" w:rsidP="004642CE" w:rsidRDefault="005D17C0" w14:paraId="6CA12F77" w14:textId="77777777">
            <w:pPr>
              <w:pStyle w:val="TableText"/>
              <w:rPr>
                <w:rFonts w:cs="Calibri Light"/>
                <w:sz w:val="16"/>
                <w:szCs w:val="16"/>
              </w:rPr>
            </w:pPr>
          </w:p>
        </w:tc>
        <w:tc>
          <w:tcPr>
            <w:tcW w:w="749" w:type="pct"/>
          </w:tcPr>
          <w:p w:rsidRPr="0034692A" w:rsidR="005D17C0" w:rsidP="004642CE" w:rsidRDefault="005D17C0" w14:paraId="7EA6C86F" w14:textId="77777777">
            <w:pPr>
              <w:pStyle w:val="TableText"/>
              <w:rPr>
                <w:rFonts w:cs="Calibri Light"/>
                <w:sz w:val="16"/>
                <w:szCs w:val="16"/>
              </w:rPr>
            </w:pPr>
            <w:r w:rsidRPr="0034692A">
              <w:rPr>
                <w:rFonts w:cs="Calibri Light"/>
                <w:sz w:val="16"/>
                <w:szCs w:val="16"/>
              </w:rPr>
              <w:t>ExpirationDate</w:t>
            </w:r>
          </w:p>
        </w:tc>
        <w:tc>
          <w:tcPr>
            <w:tcW w:w="479" w:type="pct"/>
          </w:tcPr>
          <w:p w:rsidRPr="0034692A" w:rsidR="005D17C0" w:rsidP="004642CE" w:rsidRDefault="005D17C0" w14:paraId="5F645337" w14:textId="77777777">
            <w:pPr>
              <w:pStyle w:val="TableText"/>
              <w:rPr>
                <w:rFonts w:cs="Calibri Light"/>
                <w:sz w:val="16"/>
                <w:szCs w:val="16"/>
              </w:rPr>
            </w:pPr>
            <w:r w:rsidRPr="0034692A">
              <w:rPr>
                <w:rFonts w:cs="Calibri Light"/>
                <w:sz w:val="16"/>
                <w:szCs w:val="16"/>
              </w:rPr>
              <w:t>Varchar2(80)</w:t>
            </w:r>
          </w:p>
        </w:tc>
        <w:tc>
          <w:tcPr>
            <w:tcW w:w="592" w:type="pct"/>
          </w:tcPr>
          <w:p w:rsidRPr="0034692A" w:rsidR="005D17C0" w:rsidP="004642CE" w:rsidRDefault="005D17C0" w14:paraId="26D95FCA" w14:textId="77777777">
            <w:pPr>
              <w:pStyle w:val="TableText"/>
              <w:rPr>
                <w:rFonts w:cs="Calibri Light"/>
                <w:sz w:val="16"/>
                <w:szCs w:val="16"/>
              </w:rPr>
            </w:pPr>
          </w:p>
        </w:tc>
        <w:tc>
          <w:tcPr>
            <w:tcW w:w="376" w:type="pct"/>
          </w:tcPr>
          <w:p w:rsidRPr="0034692A" w:rsidR="005D17C0" w:rsidP="004642CE" w:rsidRDefault="005D17C0" w14:paraId="7C3C970E" w14:textId="77777777">
            <w:pPr>
              <w:pStyle w:val="TableText"/>
              <w:rPr>
                <w:rFonts w:cs="Calibri Light"/>
                <w:sz w:val="16"/>
                <w:szCs w:val="16"/>
              </w:rPr>
            </w:pPr>
          </w:p>
        </w:tc>
        <w:tc>
          <w:tcPr>
            <w:tcW w:w="176" w:type="pct"/>
          </w:tcPr>
          <w:p w:rsidRPr="0034692A" w:rsidR="005D17C0" w:rsidP="004642CE" w:rsidRDefault="005D17C0" w14:paraId="3B7BE9A6" w14:textId="77777777">
            <w:pPr>
              <w:pStyle w:val="TableText"/>
              <w:rPr>
                <w:rFonts w:cs="Calibri Light"/>
                <w:sz w:val="16"/>
                <w:szCs w:val="16"/>
              </w:rPr>
            </w:pPr>
          </w:p>
        </w:tc>
      </w:tr>
      <w:tr w:rsidRPr="0034692A" w:rsidR="005D17C0" w:rsidTr="00846B10" w14:paraId="6983AC63" w14:textId="77777777">
        <w:trPr>
          <w:cnfStyle w:val="000000100000" w:firstRow="0" w:lastRow="0" w:firstColumn="0" w:lastColumn="0" w:oddVBand="0" w:evenVBand="0" w:oddHBand="1" w:evenHBand="0" w:firstRowFirstColumn="0" w:firstRowLastColumn="0" w:lastRowFirstColumn="0" w:lastRowLastColumn="0"/>
          <w:trHeight w:val="247"/>
        </w:trPr>
        <w:tc>
          <w:tcPr>
            <w:tcW w:w="205" w:type="pct"/>
          </w:tcPr>
          <w:p w:rsidRPr="0034692A" w:rsidR="005D17C0" w:rsidP="004642CE" w:rsidRDefault="005D17C0" w14:paraId="17AC2060" w14:textId="77777777">
            <w:pPr>
              <w:pStyle w:val="TableText"/>
              <w:rPr>
                <w:rFonts w:cs="Calibri Light"/>
                <w:sz w:val="16"/>
                <w:szCs w:val="16"/>
              </w:rPr>
            </w:pPr>
            <w:r w:rsidRPr="0034692A">
              <w:rPr>
                <w:rFonts w:cs="Calibri Light"/>
                <w:sz w:val="16"/>
                <w:szCs w:val="16"/>
              </w:rPr>
              <w:t>6</w:t>
            </w:r>
          </w:p>
        </w:tc>
        <w:tc>
          <w:tcPr>
            <w:tcW w:w="713" w:type="pct"/>
          </w:tcPr>
          <w:p w:rsidRPr="0034692A" w:rsidR="005D17C0" w:rsidP="004642CE" w:rsidRDefault="005D17C0" w14:paraId="4162BE25" w14:textId="77777777">
            <w:pPr>
              <w:pStyle w:val="TableText"/>
              <w:rPr>
                <w:rFonts w:cs="Calibri Light"/>
                <w:sz w:val="16"/>
                <w:szCs w:val="16"/>
              </w:rPr>
            </w:pPr>
            <w:r w:rsidRPr="0034692A">
              <w:rPr>
                <w:rFonts w:cs="Calibri Light"/>
                <w:sz w:val="16"/>
                <w:szCs w:val="16"/>
              </w:rPr>
              <w:t>PER_PASSPORTS</w:t>
            </w:r>
          </w:p>
        </w:tc>
        <w:tc>
          <w:tcPr>
            <w:tcW w:w="604" w:type="pct"/>
          </w:tcPr>
          <w:p w:rsidRPr="0034692A" w:rsidR="005D17C0" w:rsidP="004642CE" w:rsidRDefault="005D17C0" w14:paraId="04255EEC" w14:textId="77777777">
            <w:pPr>
              <w:pStyle w:val="TableText"/>
              <w:rPr>
                <w:rFonts w:cs="Calibri Light"/>
                <w:sz w:val="16"/>
                <w:szCs w:val="16"/>
              </w:rPr>
            </w:pPr>
            <w:r w:rsidRPr="0034692A">
              <w:rPr>
                <w:rFonts w:cs="Calibri Light"/>
                <w:sz w:val="16"/>
                <w:szCs w:val="16"/>
              </w:rPr>
              <w:t>address_line1</w:t>
            </w:r>
          </w:p>
        </w:tc>
        <w:tc>
          <w:tcPr>
            <w:tcW w:w="479" w:type="pct"/>
          </w:tcPr>
          <w:p w:rsidRPr="0034692A" w:rsidR="005D17C0" w:rsidP="004642CE" w:rsidRDefault="005D17C0" w14:paraId="28B7302B" w14:textId="77777777">
            <w:pPr>
              <w:pStyle w:val="TableText"/>
              <w:rPr>
                <w:rFonts w:cs="Calibri Light"/>
                <w:sz w:val="16"/>
                <w:szCs w:val="16"/>
              </w:rPr>
            </w:pPr>
            <w:r w:rsidRPr="0034692A">
              <w:rPr>
                <w:rFonts w:cs="Calibri Light"/>
                <w:sz w:val="16"/>
                <w:szCs w:val="16"/>
              </w:rPr>
              <w:t>Varchar2(30)</w:t>
            </w:r>
          </w:p>
        </w:tc>
        <w:tc>
          <w:tcPr>
            <w:tcW w:w="204" w:type="pct"/>
          </w:tcPr>
          <w:p w:rsidRPr="0034692A" w:rsidR="005D17C0" w:rsidP="004642CE" w:rsidRDefault="006E38AF" w14:paraId="16BFB073" w14:textId="2D69E8BD">
            <w:pPr>
              <w:pStyle w:val="TableText"/>
              <w:rPr>
                <w:rFonts w:cs="Calibri Light"/>
                <w:sz w:val="16"/>
                <w:szCs w:val="16"/>
              </w:rPr>
            </w:pPr>
            <w:r w:rsidRPr="0034692A">
              <w:rPr>
                <w:rFonts w:cs="Calibri Light"/>
                <w:sz w:val="16"/>
                <w:szCs w:val="16"/>
              </w:rPr>
              <w:t>Yes</w:t>
            </w:r>
          </w:p>
        </w:tc>
        <w:tc>
          <w:tcPr>
            <w:tcW w:w="423" w:type="pct"/>
          </w:tcPr>
          <w:p w:rsidRPr="0034692A" w:rsidR="005D17C0" w:rsidP="004642CE" w:rsidRDefault="005D17C0" w14:paraId="52E0E28D" w14:textId="77777777">
            <w:pPr>
              <w:pStyle w:val="TableText"/>
              <w:rPr>
                <w:rFonts w:cs="Calibri Light"/>
                <w:sz w:val="16"/>
                <w:szCs w:val="16"/>
              </w:rPr>
            </w:pPr>
          </w:p>
        </w:tc>
        <w:tc>
          <w:tcPr>
            <w:tcW w:w="749" w:type="pct"/>
          </w:tcPr>
          <w:p w:rsidRPr="0034692A" w:rsidR="005D17C0" w:rsidP="004642CE" w:rsidRDefault="005D17C0" w14:paraId="18600C99" w14:textId="77777777">
            <w:pPr>
              <w:pStyle w:val="TableText"/>
              <w:rPr>
                <w:rFonts w:cs="Calibri Light"/>
                <w:sz w:val="16"/>
                <w:szCs w:val="16"/>
              </w:rPr>
            </w:pPr>
            <w:r w:rsidRPr="0034692A">
              <w:rPr>
                <w:rFonts w:cs="Calibri Light"/>
                <w:sz w:val="16"/>
                <w:szCs w:val="16"/>
              </w:rPr>
              <w:t>IssuingCountry</w:t>
            </w:r>
          </w:p>
        </w:tc>
        <w:tc>
          <w:tcPr>
            <w:tcW w:w="479" w:type="pct"/>
          </w:tcPr>
          <w:p w:rsidRPr="0034692A" w:rsidR="005D17C0" w:rsidP="004642CE" w:rsidRDefault="005D17C0" w14:paraId="37D00719" w14:textId="77777777">
            <w:pPr>
              <w:pStyle w:val="TableText"/>
              <w:rPr>
                <w:rFonts w:cs="Calibri Light"/>
                <w:sz w:val="16"/>
                <w:szCs w:val="16"/>
              </w:rPr>
            </w:pPr>
            <w:r w:rsidRPr="0034692A">
              <w:rPr>
                <w:rFonts w:cs="Calibri Light"/>
                <w:sz w:val="16"/>
                <w:szCs w:val="16"/>
              </w:rPr>
              <w:t>Varchar2(80)</w:t>
            </w:r>
          </w:p>
        </w:tc>
        <w:tc>
          <w:tcPr>
            <w:tcW w:w="592" w:type="pct"/>
          </w:tcPr>
          <w:p w:rsidRPr="0034692A" w:rsidR="005D17C0" w:rsidP="004642CE" w:rsidRDefault="005D17C0" w14:paraId="42AD28CB" w14:textId="77777777">
            <w:pPr>
              <w:pStyle w:val="TableText"/>
              <w:rPr>
                <w:rFonts w:cs="Calibri Light"/>
                <w:sz w:val="16"/>
                <w:szCs w:val="16"/>
              </w:rPr>
            </w:pPr>
          </w:p>
        </w:tc>
        <w:tc>
          <w:tcPr>
            <w:tcW w:w="376" w:type="pct"/>
          </w:tcPr>
          <w:p w:rsidRPr="0034692A" w:rsidR="005D17C0" w:rsidP="004642CE" w:rsidRDefault="005D17C0" w14:paraId="0802BE01" w14:textId="77777777">
            <w:pPr>
              <w:pStyle w:val="TableText"/>
              <w:rPr>
                <w:rFonts w:cs="Calibri Light"/>
                <w:sz w:val="16"/>
                <w:szCs w:val="16"/>
              </w:rPr>
            </w:pPr>
          </w:p>
        </w:tc>
        <w:tc>
          <w:tcPr>
            <w:tcW w:w="176" w:type="pct"/>
          </w:tcPr>
          <w:p w:rsidRPr="0034692A" w:rsidR="005D17C0" w:rsidP="004642CE" w:rsidRDefault="005D17C0" w14:paraId="6C3FE010" w14:textId="77777777">
            <w:pPr>
              <w:pStyle w:val="TableText"/>
              <w:rPr>
                <w:rFonts w:cs="Calibri Light"/>
                <w:sz w:val="16"/>
                <w:szCs w:val="16"/>
              </w:rPr>
            </w:pPr>
          </w:p>
        </w:tc>
      </w:tr>
      <w:tr w:rsidRPr="0034692A" w:rsidR="005D17C0" w:rsidTr="00846B10" w14:paraId="751A9A6D" w14:textId="77777777">
        <w:trPr>
          <w:trHeight w:val="247"/>
        </w:trPr>
        <w:tc>
          <w:tcPr>
            <w:tcW w:w="205" w:type="pct"/>
          </w:tcPr>
          <w:p w:rsidRPr="0034692A" w:rsidR="005D17C0" w:rsidP="004642CE" w:rsidRDefault="005D17C0" w14:paraId="7B79456D" w14:textId="77777777">
            <w:pPr>
              <w:pStyle w:val="TableText"/>
              <w:rPr>
                <w:rFonts w:cs="Calibri Light"/>
                <w:sz w:val="16"/>
                <w:szCs w:val="16"/>
              </w:rPr>
            </w:pPr>
            <w:r w:rsidRPr="0034692A">
              <w:rPr>
                <w:rFonts w:cs="Calibri Light"/>
                <w:sz w:val="16"/>
                <w:szCs w:val="16"/>
              </w:rPr>
              <w:t>11</w:t>
            </w:r>
          </w:p>
        </w:tc>
        <w:tc>
          <w:tcPr>
            <w:tcW w:w="713" w:type="pct"/>
          </w:tcPr>
          <w:p w:rsidRPr="0034692A" w:rsidR="005D17C0" w:rsidP="004642CE" w:rsidRDefault="005D17C0" w14:paraId="76696346" w14:textId="77777777">
            <w:pPr>
              <w:pStyle w:val="TableText"/>
              <w:rPr>
                <w:rFonts w:cs="Calibri Light"/>
                <w:sz w:val="16"/>
                <w:szCs w:val="16"/>
              </w:rPr>
            </w:pPr>
            <w:r w:rsidRPr="0034692A">
              <w:rPr>
                <w:rFonts w:cs="Calibri Light"/>
                <w:sz w:val="16"/>
                <w:szCs w:val="16"/>
              </w:rPr>
              <w:t>PER_PASSPORTS</w:t>
            </w:r>
          </w:p>
        </w:tc>
        <w:tc>
          <w:tcPr>
            <w:tcW w:w="604" w:type="pct"/>
          </w:tcPr>
          <w:p w:rsidRPr="0034692A" w:rsidR="005D17C0" w:rsidP="004642CE" w:rsidRDefault="005D17C0" w14:paraId="44127E39" w14:textId="77777777">
            <w:pPr>
              <w:pStyle w:val="TableText"/>
              <w:rPr>
                <w:rFonts w:cs="Calibri Light"/>
                <w:sz w:val="16"/>
                <w:szCs w:val="16"/>
              </w:rPr>
            </w:pPr>
            <w:r w:rsidRPr="0034692A">
              <w:rPr>
                <w:rFonts w:cs="Calibri Light"/>
                <w:sz w:val="16"/>
                <w:szCs w:val="16"/>
              </w:rPr>
              <w:t>primary_flag</w:t>
            </w:r>
          </w:p>
        </w:tc>
        <w:tc>
          <w:tcPr>
            <w:tcW w:w="479" w:type="pct"/>
          </w:tcPr>
          <w:p w:rsidRPr="0034692A" w:rsidR="005D17C0" w:rsidP="004642CE" w:rsidRDefault="005D17C0" w14:paraId="14812C0C" w14:textId="77777777">
            <w:pPr>
              <w:pStyle w:val="TableText"/>
              <w:rPr>
                <w:rFonts w:cs="Calibri Light"/>
                <w:sz w:val="16"/>
                <w:szCs w:val="16"/>
              </w:rPr>
            </w:pPr>
            <w:r w:rsidRPr="0034692A">
              <w:rPr>
                <w:rFonts w:cs="Calibri Light"/>
                <w:sz w:val="16"/>
                <w:szCs w:val="16"/>
              </w:rPr>
              <w:t>Varchar2(1)</w:t>
            </w:r>
          </w:p>
        </w:tc>
        <w:tc>
          <w:tcPr>
            <w:tcW w:w="204" w:type="pct"/>
          </w:tcPr>
          <w:p w:rsidRPr="0034692A" w:rsidR="005D17C0" w:rsidP="004642CE" w:rsidRDefault="006E38AF" w14:paraId="3A838BF2" w14:textId="53127553">
            <w:pPr>
              <w:pStyle w:val="TableText"/>
              <w:rPr>
                <w:rFonts w:cs="Calibri Light"/>
                <w:sz w:val="16"/>
                <w:szCs w:val="16"/>
              </w:rPr>
            </w:pPr>
            <w:r w:rsidRPr="0034692A">
              <w:rPr>
                <w:rFonts w:cs="Calibri Light"/>
                <w:sz w:val="16"/>
                <w:szCs w:val="16"/>
              </w:rPr>
              <w:t>Yes</w:t>
            </w:r>
          </w:p>
        </w:tc>
        <w:tc>
          <w:tcPr>
            <w:tcW w:w="423" w:type="pct"/>
          </w:tcPr>
          <w:p w:rsidRPr="0034692A" w:rsidR="005D17C0" w:rsidP="004642CE" w:rsidRDefault="005D17C0" w14:paraId="639C969B" w14:textId="77777777">
            <w:pPr>
              <w:pStyle w:val="TableText"/>
              <w:rPr>
                <w:rFonts w:cs="Calibri Light"/>
                <w:sz w:val="16"/>
                <w:szCs w:val="16"/>
              </w:rPr>
            </w:pPr>
          </w:p>
        </w:tc>
        <w:tc>
          <w:tcPr>
            <w:tcW w:w="749" w:type="pct"/>
          </w:tcPr>
          <w:p w:rsidRPr="0034692A" w:rsidR="005D17C0" w:rsidP="004642CE" w:rsidRDefault="005D17C0" w14:paraId="094AB465" w14:textId="77777777">
            <w:pPr>
              <w:pStyle w:val="TableText"/>
              <w:rPr>
                <w:rFonts w:cs="Calibri Light"/>
                <w:sz w:val="16"/>
                <w:szCs w:val="16"/>
              </w:rPr>
            </w:pPr>
            <w:r w:rsidRPr="0034692A">
              <w:rPr>
                <w:rFonts w:cs="Calibri Light"/>
                <w:sz w:val="16"/>
                <w:szCs w:val="16"/>
              </w:rPr>
              <w:t>PrimaryFlag</w:t>
            </w:r>
          </w:p>
        </w:tc>
        <w:tc>
          <w:tcPr>
            <w:tcW w:w="479" w:type="pct"/>
          </w:tcPr>
          <w:p w:rsidRPr="0034692A" w:rsidR="005D17C0" w:rsidP="004642CE" w:rsidRDefault="005D17C0" w14:paraId="11F73261" w14:textId="77777777">
            <w:pPr>
              <w:pStyle w:val="TableText"/>
              <w:rPr>
                <w:rFonts w:cs="Calibri Light"/>
                <w:sz w:val="16"/>
                <w:szCs w:val="16"/>
              </w:rPr>
            </w:pPr>
            <w:r w:rsidRPr="0034692A">
              <w:rPr>
                <w:rFonts w:cs="Calibri Light"/>
                <w:sz w:val="16"/>
                <w:szCs w:val="16"/>
              </w:rPr>
              <w:t>Varchar2(1)</w:t>
            </w:r>
          </w:p>
        </w:tc>
        <w:tc>
          <w:tcPr>
            <w:tcW w:w="592" w:type="pct"/>
          </w:tcPr>
          <w:p w:rsidRPr="0034692A" w:rsidR="005D17C0" w:rsidP="004642CE" w:rsidRDefault="005D17C0" w14:paraId="535462BE" w14:textId="77777777">
            <w:pPr>
              <w:pStyle w:val="TableText"/>
              <w:rPr>
                <w:rFonts w:cs="Calibri Light"/>
                <w:sz w:val="16"/>
                <w:szCs w:val="16"/>
              </w:rPr>
            </w:pPr>
          </w:p>
        </w:tc>
        <w:tc>
          <w:tcPr>
            <w:tcW w:w="376" w:type="pct"/>
          </w:tcPr>
          <w:p w:rsidRPr="0034692A" w:rsidR="005D17C0" w:rsidP="004642CE" w:rsidRDefault="005D17C0" w14:paraId="675CF301" w14:textId="77777777">
            <w:pPr>
              <w:pStyle w:val="TableText"/>
              <w:rPr>
                <w:rFonts w:cs="Calibri Light"/>
                <w:sz w:val="16"/>
                <w:szCs w:val="16"/>
              </w:rPr>
            </w:pPr>
          </w:p>
        </w:tc>
        <w:tc>
          <w:tcPr>
            <w:tcW w:w="176" w:type="pct"/>
          </w:tcPr>
          <w:p w:rsidRPr="0034692A" w:rsidR="005D17C0" w:rsidP="004642CE" w:rsidRDefault="005D17C0" w14:paraId="73E36159" w14:textId="77777777">
            <w:pPr>
              <w:pStyle w:val="TableText"/>
              <w:rPr>
                <w:rFonts w:cs="Calibri Light"/>
                <w:sz w:val="16"/>
                <w:szCs w:val="16"/>
              </w:rPr>
            </w:pPr>
          </w:p>
        </w:tc>
      </w:tr>
      <w:tr w:rsidRPr="0034692A" w:rsidR="005D17C0" w:rsidTr="00846B10" w14:paraId="5D17A2EA" w14:textId="77777777">
        <w:trPr>
          <w:cnfStyle w:val="000000100000" w:firstRow="0" w:lastRow="0" w:firstColumn="0" w:lastColumn="0" w:oddVBand="0" w:evenVBand="0" w:oddHBand="1" w:evenHBand="0" w:firstRowFirstColumn="0" w:firstRowLastColumn="0" w:lastRowFirstColumn="0" w:lastRowLastColumn="0"/>
          <w:trHeight w:val="247"/>
        </w:trPr>
        <w:tc>
          <w:tcPr>
            <w:tcW w:w="205" w:type="pct"/>
          </w:tcPr>
          <w:p w:rsidRPr="0034692A" w:rsidR="005D17C0" w:rsidP="004642CE" w:rsidRDefault="005D17C0" w14:paraId="18A3349F" w14:textId="77777777">
            <w:pPr>
              <w:pStyle w:val="TableText"/>
              <w:rPr>
                <w:rFonts w:cs="Calibri Light"/>
                <w:sz w:val="16"/>
                <w:szCs w:val="16"/>
              </w:rPr>
            </w:pPr>
            <w:r w:rsidRPr="0034692A">
              <w:rPr>
                <w:rFonts w:cs="Calibri Light"/>
                <w:sz w:val="16"/>
                <w:szCs w:val="16"/>
              </w:rPr>
              <w:t>12</w:t>
            </w:r>
          </w:p>
        </w:tc>
        <w:tc>
          <w:tcPr>
            <w:tcW w:w="713" w:type="pct"/>
          </w:tcPr>
          <w:p w:rsidRPr="0034692A" w:rsidR="005D17C0" w:rsidP="004642CE" w:rsidRDefault="005D17C0" w14:paraId="48267654" w14:textId="77777777">
            <w:pPr>
              <w:pStyle w:val="TableText"/>
              <w:rPr>
                <w:rFonts w:cs="Calibri Light"/>
                <w:sz w:val="16"/>
                <w:szCs w:val="16"/>
              </w:rPr>
            </w:pPr>
          </w:p>
        </w:tc>
        <w:tc>
          <w:tcPr>
            <w:tcW w:w="604" w:type="pct"/>
          </w:tcPr>
          <w:p w:rsidRPr="0034692A" w:rsidR="005D17C0" w:rsidP="004642CE" w:rsidRDefault="005D17C0" w14:paraId="069641B2" w14:textId="77777777">
            <w:pPr>
              <w:pStyle w:val="TableText"/>
              <w:rPr>
                <w:rFonts w:cs="Calibri Light"/>
                <w:sz w:val="16"/>
                <w:szCs w:val="16"/>
              </w:rPr>
            </w:pPr>
          </w:p>
        </w:tc>
        <w:tc>
          <w:tcPr>
            <w:tcW w:w="479" w:type="pct"/>
          </w:tcPr>
          <w:p w:rsidRPr="0034692A" w:rsidR="005D17C0" w:rsidP="004642CE" w:rsidRDefault="005D17C0" w14:paraId="4D630096" w14:textId="77777777">
            <w:pPr>
              <w:pStyle w:val="TableText"/>
              <w:rPr>
                <w:rFonts w:cs="Calibri Light"/>
                <w:sz w:val="16"/>
                <w:szCs w:val="16"/>
              </w:rPr>
            </w:pPr>
          </w:p>
        </w:tc>
        <w:tc>
          <w:tcPr>
            <w:tcW w:w="204" w:type="pct"/>
          </w:tcPr>
          <w:p w:rsidRPr="0034692A" w:rsidR="005D17C0" w:rsidP="004642CE" w:rsidRDefault="006E38AF" w14:paraId="6A1A59CC" w14:textId="062BC2C1">
            <w:pPr>
              <w:pStyle w:val="TableText"/>
              <w:rPr>
                <w:rFonts w:cs="Calibri Light"/>
                <w:sz w:val="16"/>
                <w:szCs w:val="16"/>
              </w:rPr>
            </w:pPr>
            <w:r w:rsidRPr="0034692A">
              <w:rPr>
                <w:rFonts w:cs="Calibri Light"/>
                <w:sz w:val="16"/>
                <w:szCs w:val="16"/>
              </w:rPr>
              <w:t>Yes</w:t>
            </w:r>
          </w:p>
        </w:tc>
        <w:tc>
          <w:tcPr>
            <w:tcW w:w="423" w:type="pct"/>
          </w:tcPr>
          <w:p w:rsidRPr="0034692A" w:rsidR="005D17C0" w:rsidP="004642CE" w:rsidRDefault="005D17C0" w14:paraId="0FF3E91D" w14:textId="77777777">
            <w:pPr>
              <w:pStyle w:val="TableText"/>
              <w:rPr>
                <w:rFonts w:cs="Calibri Light"/>
                <w:sz w:val="16"/>
                <w:szCs w:val="16"/>
              </w:rPr>
            </w:pPr>
          </w:p>
        </w:tc>
        <w:tc>
          <w:tcPr>
            <w:tcW w:w="749" w:type="pct"/>
          </w:tcPr>
          <w:p w:rsidRPr="0034692A" w:rsidR="005D17C0" w:rsidP="004642CE" w:rsidRDefault="005D17C0" w14:paraId="1B42B6A2" w14:textId="77777777">
            <w:pPr>
              <w:pStyle w:val="TableText"/>
              <w:rPr>
                <w:rFonts w:cs="Calibri Light"/>
                <w:sz w:val="16"/>
                <w:szCs w:val="16"/>
              </w:rPr>
            </w:pPr>
            <w:r w:rsidRPr="0034692A">
              <w:rPr>
                <w:rFonts w:cs="Calibri Light"/>
                <w:sz w:val="16"/>
                <w:szCs w:val="16"/>
              </w:rPr>
              <w:t>SourceSystemOwner</w:t>
            </w:r>
          </w:p>
        </w:tc>
        <w:tc>
          <w:tcPr>
            <w:tcW w:w="479" w:type="pct"/>
          </w:tcPr>
          <w:p w:rsidRPr="0034692A" w:rsidR="005D17C0" w:rsidP="004642CE" w:rsidRDefault="005D17C0" w14:paraId="6965280F" w14:textId="77777777">
            <w:pPr>
              <w:pStyle w:val="TableText"/>
              <w:rPr>
                <w:rFonts w:cs="Calibri Light"/>
                <w:sz w:val="16"/>
                <w:szCs w:val="16"/>
              </w:rPr>
            </w:pPr>
          </w:p>
        </w:tc>
        <w:tc>
          <w:tcPr>
            <w:tcW w:w="592" w:type="pct"/>
          </w:tcPr>
          <w:p w:rsidRPr="0034692A" w:rsidR="005D17C0" w:rsidP="004642CE" w:rsidRDefault="00640577" w14:paraId="68BEC507" w14:textId="03ECD0E8">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376" w:type="pct"/>
          </w:tcPr>
          <w:p w:rsidRPr="0034692A" w:rsidR="005D17C0" w:rsidP="004642CE" w:rsidRDefault="005D17C0" w14:paraId="799987DD" w14:textId="77777777">
            <w:pPr>
              <w:pStyle w:val="TableText"/>
              <w:rPr>
                <w:rFonts w:cs="Calibri Light"/>
                <w:sz w:val="16"/>
                <w:szCs w:val="16"/>
              </w:rPr>
            </w:pPr>
          </w:p>
        </w:tc>
        <w:tc>
          <w:tcPr>
            <w:tcW w:w="176" w:type="pct"/>
          </w:tcPr>
          <w:p w:rsidRPr="0034692A" w:rsidR="005D17C0" w:rsidP="004642CE" w:rsidRDefault="005D17C0" w14:paraId="11FE1FD3" w14:textId="77777777">
            <w:pPr>
              <w:pStyle w:val="TableText"/>
              <w:rPr>
                <w:rFonts w:cs="Calibri Light"/>
                <w:sz w:val="16"/>
                <w:szCs w:val="16"/>
              </w:rPr>
            </w:pPr>
          </w:p>
        </w:tc>
      </w:tr>
      <w:tr w:rsidRPr="0034692A" w:rsidR="005D17C0" w:rsidTr="00846B10" w14:paraId="311FC962" w14:textId="77777777">
        <w:trPr>
          <w:trHeight w:val="247"/>
        </w:trPr>
        <w:tc>
          <w:tcPr>
            <w:tcW w:w="205" w:type="pct"/>
          </w:tcPr>
          <w:p w:rsidRPr="0034692A" w:rsidR="005D17C0" w:rsidP="004642CE" w:rsidRDefault="005D17C0" w14:paraId="6ED1CCDD" w14:textId="77777777">
            <w:pPr>
              <w:pStyle w:val="TableText"/>
              <w:rPr>
                <w:rFonts w:cs="Calibri Light"/>
                <w:sz w:val="16"/>
                <w:szCs w:val="16"/>
              </w:rPr>
            </w:pPr>
            <w:r w:rsidRPr="0034692A">
              <w:rPr>
                <w:rFonts w:cs="Calibri Light"/>
                <w:sz w:val="16"/>
                <w:szCs w:val="16"/>
              </w:rPr>
              <w:t>13</w:t>
            </w:r>
          </w:p>
        </w:tc>
        <w:tc>
          <w:tcPr>
            <w:tcW w:w="713" w:type="pct"/>
          </w:tcPr>
          <w:p w:rsidRPr="0034692A" w:rsidR="005D17C0" w:rsidP="004642CE" w:rsidRDefault="005D17C0" w14:paraId="01AD1CAC" w14:textId="77777777">
            <w:pPr>
              <w:pStyle w:val="TableText"/>
              <w:rPr>
                <w:rFonts w:cs="Calibri Light"/>
                <w:sz w:val="16"/>
                <w:szCs w:val="16"/>
              </w:rPr>
            </w:pPr>
          </w:p>
        </w:tc>
        <w:tc>
          <w:tcPr>
            <w:tcW w:w="604" w:type="pct"/>
          </w:tcPr>
          <w:p w:rsidRPr="0034692A" w:rsidR="005D17C0" w:rsidP="004642CE" w:rsidRDefault="005D17C0" w14:paraId="693192A0" w14:textId="77777777">
            <w:pPr>
              <w:pStyle w:val="TableText"/>
              <w:rPr>
                <w:rFonts w:cs="Calibri Light"/>
                <w:sz w:val="16"/>
                <w:szCs w:val="16"/>
              </w:rPr>
            </w:pPr>
          </w:p>
        </w:tc>
        <w:tc>
          <w:tcPr>
            <w:tcW w:w="479" w:type="pct"/>
          </w:tcPr>
          <w:p w:rsidRPr="0034692A" w:rsidR="005D17C0" w:rsidP="004642CE" w:rsidRDefault="005D17C0" w14:paraId="2DD30169" w14:textId="77777777">
            <w:pPr>
              <w:pStyle w:val="TableText"/>
              <w:rPr>
                <w:rFonts w:cs="Calibri Light"/>
                <w:sz w:val="16"/>
                <w:szCs w:val="16"/>
              </w:rPr>
            </w:pPr>
          </w:p>
        </w:tc>
        <w:tc>
          <w:tcPr>
            <w:tcW w:w="204" w:type="pct"/>
          </w:tcPr>
          <w:p w:rsidRPr="0034692A" w:rsidR="005D17C0" w:rsidP="004642CE" w:rsidRDefault="006E38AF" w14:paraId="12E9D83D" w14:textId="57DB122C">
            <w:pPr>
              <w:pStyle w:val="TableText"/>
              <w:rPr>
                <w:rFonts w:cs="Calibri Light"/>
                <w:sz w:val="16"/>
                <w:szCs w:val="16"/>
              </w:rPr>
            </w:pPr>
            <w:r w:rsidRPr="0034692A">
              <w:rPr>
                <w:rFonts w:cs="Calibri Light"/>
                <w:sz w:val="16"/>
                <w:szCs w:val="16"/>
              </w:rPr>
              <w:t>Yes</w:t>
            </w:r>
          </w:p>
        </w:tc>
        <w:tc>
          <w:tcPr>
            <w:tcW w:w="423" w:type="pct"/>
          </w:tcPr>
          <w:p w:rsidRPr="0034692A" w:rsidR="005D17C0" w:rsidP="004642CE" w:rsidRDefault="005D17C0" w14:paraId="30194D64" w14:textId="77777777">
            <w:pPr>
              <w:pStyle w:val="TableText"/>
              <w:rPr>
                <w:rFonts w:cs="Calibri Light"/>
                <w:sz w:val="16"/>
                <w:szCs w:val="16"/>
              </w:rPr>
            </w:pPr>
          </w:p>
        </w:tc>
        <w:tc>
          <w:tcPr>
            <w:tcW w:w="749" w:type="pct"/>
          </w:tcPr>
          <w:p w:rsidRPr="0034692A" w:rsidR="005D17C0" w:rsidP="004642CE" w:rsidRDefault="005D17C0" w14:paraId="55BAB5C4" w14:textId="77777777">
            <w:pPr>
              <w:pStyle w:val="TableText"/>
              <w:rPr>
                <w:rFonts w:cs="Calibri Light"/>
                <w:sz w:val="16"/>
                <w:szCs w:val="16"/>
              </w:rPr>
            </w:pPr>
            <w:r w:rsidRPr="0034692A">
              <w:rPr>
                <w:rFonts w:cs="Calibri Light"/>
                <w:sz w:val="16"/>
                <w:szCs w:val="16"/>
              </w:rPr>
              <w:t>SourceSystemId</w:t>
            </w:r>
          </w:p>
        </w:tc>
        <w:tc>
          <w:tcPr>
            <w:tcW w:w="479" w:type="pct"/>
          </w:tcPr>
          <w:p w:rsidRPr="0034692A" w:rsidR="005D17C0" w:rsidP="004642CE" w:rsidRDefault="005D17C0" w14:paraId="76DC0222" w14:textId="77777777">
            <w:pPr>
              <w:pStyle w:val="TableText"/>
              <w:rPr>
                <w:rFonts w:cs="Calibri Light"/>
                <w:sz w:val="16"/>
                <w:szCs w:val="16"/>
              </w:rPr>
            </w:pPr>
          </w:p>
        </w:tc>
        <w:tc>
          <w:tcPr>
            <w:tcW w:w="592" w:type="pct"/>
          </w:tcPr>
          <w:p w:rsidRPr="0034692A" w:rsidR="005D17C0" w:rsidP="005D17C0" w:rsidRDefault="005D17C0" w14:paraId="5B0FAADA" w14:textId="04C6156D">
            <w:pPr>
              <w:pStyle w:val="TableText"/>
              <w:rPr>
                <w:rFonts w:cs="Calibri Light"/>
                <w:sz w:val="16"/>
                <w:szCs w:val="16"/>
              </w:rPr>
            </w:pPr>
            <w:r w:rsidRPr="0034692A">
              <w:rPr>
                <w:rFonts w:cs="Calibri Light"/>
                <w:sz w:val="16"/>
                <w:szCs w:val="16"/>
              </w:rPr>
              <w:t>PersonPassport- PersonNumber</w:t>
            </w:r>
          </w:p>
        </w:tc>
        <w:tc>
          <w:tcPr>
            <w:tcW w:w="376" w:type="pct"/>
          </w:tcPr>
          <w:p w:rsidRPr="0034692A" w:rsidR="005D17C0" w:rsidP="004642CE" w:rsidRDefault="005D17C0" w14:paraId="031A4B89" w14:textId="77777777">
            <w:pPr>
              <w:pStyle w:val="TableText"/>
              <w:rPr>
                <w:rFonts w:cs="Calibri Light"/>
                <w:sz w:val="16"/>
                <w:szCs w:val="16"/>
              </w:rPr>
            </w:pPr>
          </w:p>
        </w:tc>
        <w:tc>
          <w:tcPr>
            <w:tcW w:w="176" w:type="pct"/>
          </w:tcPr>
          <w:p w:rsidRPr="0034692A" w:rsidR="005D17C0" w:rsidP="004642CE" w:rsidRDefault="005D17C0" w14:paraId="22D06E2F" w14:textId="77777777">
            <w:pPr>
              <w:pStyle w:val="TableText"/>
              <w:rPr>
                <w:rFonts w:cs="Calibri Light"/>
                <w:sz w:val="16"/>
                <w:szCs w:val="16"/>
              </w:rPr>
            </w:pPr>
          </w:p>
        </w:tc>
      </w:tr>
      <w:tr w:rsidRPr="0034692A" w:rsidR="005D17C0" w:rsidTr="00846B10" w14:paraId="0DEFADA6" w14:textId="77777777">
        <w:trPr>
          <w:cnfStyle w:val="000000100000" w:firstRow="0" w:lastRow="0" w:firstColumn="0" w:lastColumn="0" w:oddVBand="0" w:evenVBand="0" w:oddHBand="1" w:evenHBand="0" w:firstRowFirstColumn="0" w:firstRowLastColumn="0" w:lastRowFirstColumn="0" w:lastRowLastColumn="0"/>
          <w:trHeight w:val="247"/>
        </w:trPr>
        <w:tc>
          <w:tcPr>
            <w:tcW w:w="205" w:type="pct"/>
          </w:tcPr>
          <w:p w:rsidRPr="0034692A" w:rsidR="005D17C0" w:rsidP="004642CE" w:rsidRDefault="005D17C0" w14:paraId="2B7D89F2" w14:textId="77777777">
            <w:pPr>
              <w:pStyle w:val="TableText"/>
              <w:rPr>
                <w:rFonts w:cs="Calibri Light"/>
                <w:sz w:val="16"/>
                <w:szCs w:val="16"/>
              </w:rPr>
            </w:pPr>
            <w:r w:rsidRPr="0034692A">
              <w:rPr>
                <w:rFonts w:cs="Calibri Light"/>
                <w:sz w:val="16"/>
                <w:szCs w:val="16"/>
              </w:rPr>
              <w:t>14</w:t>
            </w:r>
          </w:p>
        </w:tc>
        <w:tc>
          <w:tcPr>
            <w:tcW w:w="713" w:type="pct"/>
          </w:tcPr>
          <w:p w:rsidRPr="0034692A" w:rsidR="005D17C0" w:rsidP="004642CE" w:rsidRDefault="005D17C0" w14:paraId="0A21DE7C" w14:textId="77777777">
            <w:pPr>
              <w:pStyle w:val="TableText"/>
              <w:rPr>
                <w:rFonts w:cs="Calibri Light"/>
                <w:sz w:val="16"/>
                <w:szCs w:val="16"/>
              </w:rPr>
            </w:pPr>
          </w:p>
        </w:tc>
        <w:tc>
          <w:tcPr>
            <w:tcW w:w="604" w:type="pct"/>
          </w:tcPr>
          <w:p w:rsidRPr="0034692A" w:rsidR="005D17C0" w:rsidP="004642CE" w:rsidRDefault="005D17C0" w14:paraId="5060FF28" w14:textId="77777777">
            <w:pPr>
              <w:pStyle w:val="TableText"/>
              <w:rPr>
                <w:rFonts w:cs="Calibri Light"/>
                <w:sz w:val="16"/>
                <w:szCs w:val="16"/>
              </w:rPr>
            </w:pPr>
          </w:p>
        </w:tc>
        <w:tc>
          <w:tcPr>
            <w:tcW w:w="479" w:type="pct"/>
          </w:tcPr>
          <w:p w:rsidRPr="0034692A" w:rsidR="005D17C0" w:rsidP="004642CE" w:rsidRDefault="005D17C0" w14:paraId="34297FA4" w14:textId="77777777">
            <w:pPr>
              <w:pStyle w:val="TableText"/>
              <w:rPr>
                <w:rFonts w:cs="Calibri Light"/>
                <w:sz w:val="16"/>
                <w:szCs w:val="16"/>
              </w:rPr>
            </w:pPr>
          </w:p>
        </w:tc>
        <w:tc>
          <w:tcPr>
            <w:tcW w:w="204" w:type="pct"/>
          </w:tcPr>
          <w:p w:rsidRPr="0034692A" w:rsidR="005D17C0" w:rsidP="004642CE" w:rsidRDefault="006E38AF" w14:paraId="371295D0" w14:textId="0A54F456">
            <w:pPr>
              <w:pStyle w:val="TableText"/>
              <w:rPr>
                <w:rFonts w:cs="Calibri Light"/>
                <w:sz w:val="16"/>
                <w:szCs w:val="16"/>
              </w:rPr>
            </w:pPr>
            <w:r w:rsidRPr="0034692A">
              <w:rPr>
                <w:rFonts w:cs="Calibri Light"/>
                <w:sz w:val="16"/>
                <w:szCs w:val="16"/>
              </w:rPr>
              <w:t>Yes</w:t>
            </w:r>
          </w:p>
        </w:tc>
        <w:tc>
          <w:tcPr>
            <w:tcW w:w="423" w:type="pct"/>
          </w:tcPr>
          <w:p w:rsidRPr="0034692A" w:rsidR="005D17C0" w:rsidP="004642CE" w:rsidRDefault="005D17C0" w14:paraId="5F0A213B" w14:textId="77777777">
            <w:pPr>
              <w:pStyle w:val="TableText"/>
              <w:rPr>
                <w:rFonts w:cs="Calibri Light"/>
                <w:sz w:val="16"/>
                <w:szCs w:val="16"/>
              </w:rPr>
            </w:pPr>
          </w:p>
        </w:tc>
        <w:tc>
          <w:tcPr>
            <w:tcW w:w="749" w:type="pct"/>
          </w:tcPr>
          <w:p w:rsidRPr="0034692A" w:rsidR="005D17C0" w:rsidP="004642CE" w:rsidRDefault="005D17C0" w14:paraId="22A9B804" w14:textId="77777777">
            <w:pPr>
              <w:pStyle w:val="TableText"/>
              <w:rPr>
                <w:rFonts w:cs="Calibri Light"/>
                <w:sz w:val="16"/>
                <w:szCs w:val="16"/>
              </w:rPr>
            </w:pPr>
            <w:r w:rsidRPr="0034692A">
              <w:rPr>
                <w:rFonts w:cs="Calibri Light"/>
                <w:sz w:val="16"/>
                <w:szCs w:val="16"/>
              </w:rPr>
              <w:t>PersonId (SourceSystemId)</w:t>
            </w:r>
          </w:p>
        </w:tc>
        <w:tc>
          <w:tcPr>
            <w:tcW w:w="479" w:type="pct"/>
          </w:tcPr>
          <w:p w:rsidRPr="0034692A" w:rsidR="005D17C0" w:rsidP="004642CE" w:rsidRDefault="005D17C0" w14:paraId="6405344A" w14:textId="77777777">
            <w:pPr>
              <w:pStyle w:val="TableText"/>
              <w:rPr>
                <w:rFonts w:cs="Calibri Light"/>
                <w:sz w:val="16"/>
                <w:szCs w:val="16"/>
              </w:rPr>
            </w:pPr>
          </w:p>
        </w:tc>
        <w:tc>
          <w:tcPr>
            <w:tcW w:w="592" w:type="pct"/>
          </w:tcPr>
          <w:p w:rsidRPr="0034692A" w:rsidR="005D17C0" w:rsidP="004642CE" w:rsidRDefault="005D17C0" w14:paraId="36B3D59F" w14:textId="77777777">
            <w:pPr>
              <w:pStyle w:val="TableText"/>
              <w:rPr>
                <w:rFonts w:cs="Calibri Light"/>
                <w:sz w:val="16"/>
                <w:szCs w:val="16"/>
              </w:rPr>
            </w:pPr>
            <w:r w:rsidRPr="0034692A">
              <w:rPr>
                <w:rFonts w:cs="Calibri Light"/>
                <w:sz w:val="16"/>
                <w:szCs w:val="16"/>
              </w:rPr>
              <w:t>WORKER- PersonNumber</w:t>
            </w:r>
          </w:p>
        </w:tc>
        <w:tc>
          <w:tcPr>
            <w:tcW w:w="376" w:type="pct"/>
          </w:tcPr>
          <w:p w:rsidRPr="0034692A" w:rsidR="005D17C0" w:rsidP="004642CE" w:rsidRDefault="005D17C0" w14:paraId="2C170D54" w14:textId="77777777">
            <w:pPr>
              <w:pStyle w:val="TableText"/>
              <w:rPr>
                <w:rFonts w:cs="Calibri Light"/>
                <w:sz w:val="16"/>
                <w:szCs w:val="16"/>
              </w:rPr>
            </w:pPr>
          </w:p>
        </w:tc>
        <w:tc>
          <w:tcPr>
            <w:tcW w:w="176" w:type="pct"/>
          </w:tcPr>
          <w:p w:rsidRPr="0034692A" w:rsidR="005D17C0" w:rsidP="004642CE" w:rsidRDefault="005D17C0" w14:paraId="0B671DD2" w14:textId="77777777">
            <w:pPr>
              <w:pStyle w:val="TableText"/>
              <w:rPr>
                <w:rFonts w:cs="Calibri Light"/>
                <w:sz w:val="16"/>
                <w:szCs w:val="16"/>
              </w:rPr>
            </w:pPr>
          </w:p>
        </w:tc>
      </w:tr>
      <w:tr w:rsidRPr="0034692A" w:rsidR="005D17C0" w:rsidTr="00846B10" w14:paraId="33AD9451" w14:textId="77777777">
        <w:trPr>
          <w:trHeight w:val="247"/>
        </w:trPr>
        <w:tc>
          <w:tcPr>
            <w:tcW w:w="205" w:type="pct"/>
          </w:tcPr>
          <w:p w:rsidRPr="0034692A" w:rsidR="005D17C0" w:rsidP="004642CE" w:rsidRDefault="005D17C0" w14:paraId="3EE58129" w14:textId="77777777">
            <w:pPr>
              <w:pStyle w:val="TableText"/>
              <w:rPr>
                <w:rFonts w:cs="Calibri Light"/>
                <w:sz w:val="16"/>
                <w:szCs w:val="16"/>
              </w:rPr>
            </w:pPr>
            <w:r w:rsidRPr="0034692A">
              <w:rPr>
                <w:rFonts w:cs="Calibri Light"/>
                <w:sz w:val="16"/>
                <w:szCs w:val="16"/>
              </w:rPr>
              <w:t>15</w:t>
            </w:r>
          </w:p>
        </w:tc>
        <w:tc>
          <w:tcPr>
            <w:tcW w:w="713" w:type="pct"/>
          </w:tcPr>
          <w:p w:rsidRPr="0034692A" w:rsidR="005D17C0" w:rsidP="004642CE" w:rsidRDefault="005D17C0" w14:paraId="0598E328" w14:textId="77777777">
            <w:pPr>
              <w:pStyle w:val="TableText"/>
              <w:rPr>
                <w:rFonts w:cs="Calibri Light"/>
                <w:sz w:val="16"/>
                <w:szCs w:val="16"/>
              </w:rPr>
            </w:pPr>
          </w:p>
        </w:tc>
        <w:tc>
          <w:tcPr>
            <w:tcW w:w="604" w:type="pct"/>
          </w:tcPr>
          <w:p w:rsidRPr="0034692A" w:rsidR="005D17C0" w:rsidP="004642CE" w:rsidRDefault="005D17C0" w14:paraId="554F202A" w14:textId="77777777">
            <w:pPr>
              <w:pStyle w:val="TableText"/>
              <w:rPr>
                <w:rFonts w:cs="Calibri Light"/>
                <w:sz w:val="16"/>
                <w:szCs w:val="16"/>
              </w:rPr>
            </w:pPr>
          </w:p>
        </w:tc>
        <w:tc>
          <w:tcPr>
            <w:tcW w:w="479" w:type="pct"/>
          </w:tcPr>
          <w:p w:rsidRPr="0034692A" w:rsidR="005D17C0" w:rsidP="004642CE" w:rsidRDefault="005D17C0" w14:paraId="5791D2A8" w14:textId="77777777">
            <w:pPr>
              <w:pStyle w:val="TableText"/>
              <w:rPr>
                <w:rFonts w:cs="Calibri Light"/>
                <w:sz w:val="16"/>
                <w:szCs w:val="16"/>
              </w:rPr>
            </w:pPr>
          </w:p>
        </w:tc>
        <w:tc>
          <w:tcPr>
            <w:tcW w:w="204" w:type="pct"/>
          </w:tcPr>
          <w:p w:rsidRPr="0034692A" w:rsidR="005D17C0" w:rsidP="004642CE" w:rsidRDefault="006E38AF" w14:paraId="104B6A59" w14:textId="782E2C41">
            <w:pPr>
              <w:pStyle w:val="TableText"/>
              <w:rPr>
                <w:rFonts w:cs="Calibri Light"/>
                <w:sz w:val="16"/>
                <w:szCs w:val="16"/>
              </w:rPr>
            </w:pPr>
            <w:r w:rsidRPr="0034692A">
              <w:rPr>
                <w:rFonts w:cs="Calibri Light"/>
                <w:sz w:val="16"/>
                <w:szCs w:val="16"/>
              </w:rPr>
              <w:t>Yes</w:t>
            </w:r>
          </w:p>
        </w:tc>
        <w:tc>
          <w:tcPr>
            <w:tcW w:w="423" w:type="pct"/>
          </w:tcPr>
          <w:p w:rsidRPr="0034692A" w:rsidR="005D17C0" w:rsidP="004642CE" w:rsidRDefault="005D17C0" w14:paraId="383BA0B7" w14:textId="77777777">
            <w:pPr>
              <w:pStyle w:val="TableText"/>
              <w:rPr>
                <w:rFonts w:cs="Calibri Light"/>
                <w:sz w:val="16"/>
                <w:szCs w:val="16"/>
              </w:rPr>
            </w:pPr>
          </w:p>
        </w:tc>
        <w:tc>
          <w:tcPr>
            <w:tcW w:w="749" w:type="pct"/>
          </w:tcPr>
          <w:p w:rsidRPr="0034692A" w:rsidR="005D17C0" w:rsidP="004642CE" w:rsidRDefault="005D17C0" w14:paraId="629151CA" w14:textId="77777777">
            <w:pPr>
              <w:pStyle w:val="TableText"/>
              <w:rPr>
                <w:rFonts w:cs="Calibri Light"/>
                <w:sz w:val="16"/>
                <w:szCs w:val="16"/>
              </w:rPr>
            </w:pPr>
            <w:r w:rsidRPr="0034692A">
              <w:rPr>
                <w:rFonts w:cs="Calibri Light"/>
                <w:sz w:val="16"/>
                <w:szCs w:val="16"/>
              </w:rPr>
              <w:t>EffectiveEndDate</w:t>
            </w:r>
          </w:p>
        </w:tc>
        <w:tc>
          <w:tcPr>
            <w:tcW w:w="479" w:type="pct"/>
          </w:tcPr>
          <w:p w:rsidRPr="0034692A" w:rsidR="005D17C0" w:rsidP="004642CE" w:rsidRDefault="005D17C0" w14:paraId="7BFB8CE5" w14:textId="77777777">
            <w:pPr>
              <w:pStyle w:val="TableText"/>
              <w:rPr>
                <w:rFonts w:cs="Calibri Light"/>
                <w:sz w:val="16"/>
                <w:szCs w:val="16"/>
              </w:rPr>
            </w:pPr>
          </w:p>
        </w:tc>
        <w:tc>
          <w:tcPr>
            <w:tcW w:w="592" w:type="pct"/>
          </w:tcPr>
          <w:p w:rsidRPr="0034692A" w:rsidR="005D17C0" w:rsidP="004642CE" w:rsidRDefault="005D17C0" w14:paraId="7C591736" w14:textId="77777777">
            <w:pPr>
              <w:pStyle w:val="TableText"/>
              <w:rPr>
                <w:rFonts w:cs="Calibri Light"/>
                <w:sz w:val="16"/>
                <w:szCs w:val="16"/>
              </w:rPr>
            </w:pPr>
            <w:r w:rsidRPr="0034692A">
              <w:rPr>
                <w:rFonts w:cs="Calibri Light"/>
                <w:sz w:val="16"/>
                <w:szCs w:val="16"/>
              </w:rPr>
              <w:t>31-DEC-4712</w:t>
            </w:r>
          </w:p>
        </w:tc>
        <w:tc>
          <w:tcPr>
            <w:tcW w:w="376" w:type="pct"/>
          </w:tcPr>
          <w:p w:rsidRPr="0034692A" w:rsidR="005D17C0" w:rsidP="004642CE" w:rsidRDefault="005D17C0" w14:paraId="00DC73B9" w14:textId="77777777">
            <w:pPr>
              <w:pStyle w:val="TableText"/>
              <w:rPr>
                <w:rFonts w:cs="Calibri Light"/>
                <w:sz w:val="16"/>
                <w:szCs w:val="16"/>
              </w:rPr>
            </w:pPr>
          </w:p>
        </w:tc>
        <w:tc>
          <w:tcPr>
            <w:tcW w:w="176" w:type="pct"/>
          </w:tcPr>
          <w:p w:rsidRPr="0034692A" w:rsidR="005D17C0" w:rsidP="004642CE" w:rsidRDefault="005D17C0" w14:paraId="2450327C" w14:textId="77777777">
            <w:pPr>
              <w:pStyle w:val="TableText"/>
              <w:rPr>
                <w:rFonts w:cs="Calibri Light"/>
                <w:sz w:val="16"/>
                <w:szCs w:val="16"/>
              </w:rPr>
            </w:pPr>
          </w:p>
        </w:tc>
      </w:tr>
      <w:tr w:rsidRPr="0034692A" w:rsidR="005D17C0" w:rsidTr="00846B10" w14:paraId="7457FDC0" w14:textId="77777777">
        <w:trPr>
          <w:cnfStyle w:val="000000100000" w:firstRow="0" w:lastRow="0" w:firstColumn="0" w:lastColumn="0" w:oddVBand="0" w:evenVBand="0" w:oddHBand="1" w:evenHBand="0" w:firstRowFirstColumn="0" w:firstRowLastColumn="0" w:lastRowFirstColumn="0" w:lastRowLastColumn="0"/>
          <w:trHeight w:val="247"/>
        </w:trPr>
        <w:tc>
          <w:tcPr>
            <w:tcW w:w="205" w:type="pct"/>
          </w:tcPr>
          <w:p w:rsidRPr="0034692A" w:rsidR="005D17C0" w:rsidP="004642CE" w:rsidRDefault="005D17C0" w14:paraId="251FC187" w14:textId="77777777">
            <w:pPr>
              <w:pStyle w:val="TableText"/>
              <w:rPr>
                <w:rFonts w:cs="Calibri Light"/>
                <w:sz w:val="16"/>
                <w:szCs w:val="16"/>
              </w:rPr>
            </w:pPr>
            <w:r w:rsidRPr="0034692A">
              <w:rPr>
                <w:rFonts w:cs="Calibri Light"/>
                <w:sz w:val="16"/>
                <w:szCs w:val="16"/>
              </w:rPr>
              <w:t>16</w:t>
            </w:r>
          </w:p>
        </w:tc>
        <w:tc>
          <w:tcPr>
            <w:tcW w:w="713" w:type="pct"/>
          </w:tcPr>
          <w:p w:rsidRPr="0034692A" w:rsidR="005D17C0" w:rsidP="004642CE" w:rsidRDefault="005D17C0" w14:paraId="4E502EEC" w14:textId="77777777">
            <w:pPr>
              <w:pStyle w:val="TableText"/>
              <w:rPr>
                <w:rFonts w:cs="Calibri Light"/>
                <w:sz w:val="16"/>
                <w:szCs w:val="16"/>
              </w:rPr>
            </w:pPr>
          </w:p>
        </w:tc>
        <w:tc>
          <w:tcPr>
            <w:tcW w:w="604" w:type="pct"/>
          </w:tcPr>
          <w:p w:rsidRPr="0034692A" w:rsidR="005D17C0" w:rsidP="004642CE" w:rsidRDefault="005D17C0" w14:paraId="7524F1E1" w14:textId="77777777">
            <w:pPr>
              <w:pStyle w:val="TableText"/>
              <w:rPr>
                <w:rFonts w:cs="Calibri Light"/>
                <w:sz w:val="16"/>
                <w:szCs w:val="16"/>
              </w:rPr>
            </w:pPr>
          </w:p>
        </w:tc>
        <w:tc>
          <w:tcPr>
            <w:tcW w:w="479" w:type="pct"/>
          </w:tcPr>
          <w:p w:rsidRPr="0034692A" w:rsidR="005D17C0" w:rsidP="004642CE" w:rsidRDefault="005D17C0" w14:paraId="25603AAD" w14:textId="77777777">
            <w:pPr>
              <w:pStyle w:val="TableText"/>
              <w:rPr>
                <w:rFonts w:cs="Calibri Light"/>
                <w:sz w:val="16"/>
                <w:szCs w:val="16"/>
              </w:rPr>
            </w:pPr>
          </w:p>
        </w:tc>
        <w:tc>
          <w:tcPr>
            <w:tcW w:w="204" w:type="pct"/>
          </w:tcPr>
          <w:p w:rsidRPr="0034692A" w:rsidR="005D17C0" w:rsidP="004642CE" w:rsidRDefault="006E38AF" w14:paraId="77B7D516" w14:textId="1E64AF7A">
            <w:pPr>
              <w:pStyle w:val="TableText"/>
              <w:rPr>
                <w:rFonts w:cs="Calibri Light"/>
                <w:sz w:val="16"/>
                <w:szCs w:val="16"/>
              </w:rPr>
            </w:pPr>
            <w:r w:rsidRPr="0034692A">
              <w:rPr>
                <w:rFonts w:cs="Calibri Light"/>
                <w:sz w:val="16"/>
                <w:szCs w:val="16"/>
              </w:rPr>
              <w:t>Yes</w:t>
            </w:r>
          </w:p>
        </w:tc>
        <w:tc>
          <w:tcPr>
            <w:tcW w:w="423" w:type="pct"/>
          </w:tcPr>
          <w:p w:rsidRPr="0034692A" w:rsidR="005D17C0" w:rsidP="004642CE" w:rsidRDefault="005D17C0" w14:paraId="6276AFD1" w14:textId="77777777">
            <w:pPr>
              <w:pStyle w:val="TableText"/>
              <w:rPr>
                <w:rFonts w:cs="Calibri Light"/>
                <w:sz w:val="16"/>
                <w:szCs w:val="16"/>
              </w:rPr>
            </w:pPr>
          </w:p>
        </w:tc>
        <w:tc>
          <w:tcPr>
            <w:tcW w:w="749" w:type="pct"/>
          </w:tcPr>
          <w:p w:rsidRPr="0034692A" w:rsidR="005D17C0" w:rsidP="004642CE" w:rsidRDefault="005D17C0" w14:paraId="7E43C475" w14:textId="77777777">
            <w:pPr>
              <w:pStyle w:val="TableText"/>
              <w:rPr>
                <w:rFonts w:cs="Calibri Light"/>
                <w:sz w:val="16"/>
                <w:szCs w:val="16"/>
              </w:rPr>
            </w:pPr>
            <w:r w:rsidRPr="0034692A">
              <w:rPr>
                <w:rFonts w:cs="Calibri Light"/>
                <w:sz w:val="16"/>
                <w:szCs w:val="16"/>
              </w:rPr>
              <w:t>LegislationCode</w:t>
            </w:r>
          </w:p>
        </w:tc>
        <w:tc>
          <w:tcPr>
            <w:tcW w:w="479" w:type="pct"/>
          </w:tcPr>
          <w:p w:rsidRPr="0034692A" w:rsidR="005D17C0" w:rsidP="004642CE" w:rsidRDefault="005D17C0" w14:paraId="08D4AD0D" w14:textId="77777777">
            <w:pPr>
              <w:pStyle w:val="TableText"/>
              <w:rPr>
                <w:rFonts w:cs="Calibri Light"/>
                <w:sz w:val="16"/>
                <w:szCs w:val="16"/>
              </w:rPr>
            </w:pPr>
          </w:p>
        </w:tc>
        <w:tc>
          <w:tcPr>
            <w:tcW w:w="592" w:type="pct"/>
          </w:tcPr>
          <w:p w:rsidRPr="0034692A" w:rsidR="005D17C0" w:rsidP="004642CE" w:rsidRDefault="005D17C0" w14:paraId="61FF789A" w14:textId="77777777">
            <w:pPr>
              <w:pStyle w:val="TableText"/>
              <w:rPr>
                <w:rFonts w:cs="Calibri Light"/>
                <w:sz w:val="16"/>
                <w:szCs w:val="16"/>
              </w:rPr>
            </w:pPr>
          </w:p>
        </w:tc>
        <w:tc>
          <w:tcPr>
            <w:tcW w:w="376" w:type="pct"/>
          </w:tcPr>
          <w:p w:rsidRPr="0034692A" w:rsidR="005D17C0" w:rsidP="004642CE" w:rsidRDefault="005D17C0" w14:paraId="20C2A495" w14:textId="77777777">
            <w:pPr>
              <w:pStyle w:val="TableText"/>
              <w:rPr>
                <w:rFonts w:cs="Calibri Light"/>
                <w:sz w:val="16"/>
                <w:szCs w:val="16"/>
              </w:rPr>
            </w:pPr>
          </w:p>
        </w:tc>
        <w:tc>
          <w:tcPr>
            <w:tcW w:w="176" w:type="pct"/>
          </w:tcPr>
          <w:p w:rsidRPr="0034692A" w:rsidR="005D17C0" w:rsidP="004642CE" w:rsidRDefault="005D17C0" w14:paraId="6630AC89" w14:textId="77777777">
            <w:pPr>
              <w:pStyle w:val="TableText"/>
              <w:rPr>
                <w:rFonts w:cs="Calibri Light"/>
                <w:sz w:val="16"/>
                <w:szCs w:val="16"/>
              </w:rPr>
            </w:pPr>
          </w:p>
        </w:tc>
      </w:tr>
    </w:tbl>
    <w:p w:rsidR="002D35E0" w:rsidP="002D35E0" w:rsidRDefault="002D35E0" w14:paraId="32613D35" w14:textId="11B24218"/>
    <w:p w:rsidR="001C518B" w:rsidP="00157CB1" w:rsidRDefault="001C518B" w14:paraId="7E9E3C9A" w14:textId="53155BD9">
      <w:pPr>
        <w:pStyle w:val="Heading2"/>
      </w:pPr>
      <w:r>
        <w:t xml:space="preserve"> </w:t>
      </w:r>
      <w:bookmarkStart w:name="_Toc79997721" w:id="111"/>
      <w:r>
        <w:t>Busines</w:t>
      </w:r>
      <w:r w:rsidR="006C59FB">
        <w:t>s Object: Person Visa</w:t>
      </w:r>
      <w:bookmarkEnd w:id="111"/>
    </w:p>
    <w:tbl>
      <w:tblPr>
        <w:tblStyle w:val="GridTable4-Accent1"/>
        <w:tblW w:w="5000" w:type="pct"/>
        <w:tblLook w:val="0420" w:firstRow="1" w:lastRow="0" w:firstColumn="0" w:lastColumn="0" w:noHBand="0" w:noVBand="1"/>
      </w:tblPr>
      <w:tblGrid>
        <w:gridCol w:w="547"/>
        <w:gridCol w:w="2204"/>
        <w:gridCol w:w="1886"/>
        <w:gridCol w:w="1056"/>
        <w:gridCol w:w="546"/>
        <w:gridCol w:w="1041"/>
        <w:gridCol w:w="1671"/>
        <w:gridCol w:w="1056"/>
        <w:gridCol w:w="1465"/>
        <w:gridCol w:w="1752"/>
        <w:gridCol w:w="724"/>
      </w:tblGrid>
      <w:tr w:rsidRPr="0034692A" w:rsidR="00EE17D3" w:rsidTr="00846B10" w14:paraId="304E3E75" w14:textId="77777777">
        <w:trPr>
          <w:cnfStyle w:val="100000000000" w:firstRow="1" w:lastRow="0" w:firstColumn="0" w:lastColumn="0" w:oddVBand="0" w:evenVBand="0" w:oddHBand="0" w:evenHBand="0" w:firstRowFirstColumn="0" w:firstRowLastColumn="0" w:lastRowFirstColumn="0" w:lastRowLastColumn="0"/>
          <w:trHeight w:val="247"/>
        </w:trPr>
        <w:tc>
          <w:tcPr>
            <w:tcW w:w="151" w:type="pct"/>
          </w:tcPr>
          <w:p w:rsidRPr="0034692A" w:rsidR="00EE17D3" w:rsidP="00EE17D3" w:rsidRDefault="00EE17D3" w14:paraId="18F7375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Ref.#</w:t>
            </w:r>
          </w:p>
        </w:tc>
        <w:tc>
          <w:tcPr>
            <w:tcW w:w="813" w:type="pct"/>
          </w:tcPr>
          <w:p w:rsidRPr="0034692A" w:rsidR="00EE17D3" w:rsidP="00EE17D3" w:rsidRDefault="00EE17D3" w14:paraId="5F123ED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Target Application Table</w:t>
            </w:r>
          </w:p>
        </w:tc>
        <w:tc>
          <w:tcPr>
            <w:tcW w:w="699" w:type="pct"/>
          </w:tcPr>
          <w:p w:rsidRPr="0034692A" w:rsidR="00EE17D3" w:rsidP="00EE17D3" w:rsidRDefault="00EE17D3" w14:paraId="5A01E08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Target Application Table Column</w:t>
            </w:r>
          </w:p>
        </w:tc>
        <w:tc>
          <w:tcPr>
            <w:tcW w:w="340" w:type="pct"/>
          </w:tcPr>
          <w:p w:rsidRPr="0034692A" w:rsidR="00EE17D3" w:rsidP="00EE17D3" w:rsidRDefault="00EE17D3" w14:paraId="1510534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Target Column Datatype</w:t>
            </w:r>
          </w:p>
        </w:tc>
        <w:tc>
          <w:tcPr>
            <w:tcW w:w="157" w:type="pct"/>
          </w:tcPr>
          <w:p w:rsidRPr="0034692A" w:rsidR="00EE17D3" w:rsidP="00EE17D3" w:rsidRDefault="00EE17D3" w14:paraId="2E5753F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Not Null?</w:t>
            </w:r>
          </w:p>
        </w:tc>
        <w:tc>
          <w:tcPr>
            <w:tcW w:w="396" w:type="pct"/>
          </w:tcPr>
          <w:p w:rsidRPr="0034692A" w:rsidR="00EE17D3" w:rsidP="00EE17D3" w:rsidRDefault="00EE17D3" w14:paraId="673BD7CE"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 xml:space="preserve">Source System </w:t>
            </w:r>
            <w:r w:rsidRPr="0034692A">
              <w:rPr>
                <w:rFonts w:ascii="Calibri Light" w:hAnsi="Calibri Light" w:eastAsia="Calibri" w:cs="Calibri Light"/>
                <w:b w:val="0"/>
                <w:bCs w:val="0"/>
                <w:sz w:val="16"/>
                <w:szCs w:val="16"/>
                <w:lang w:val="en-IE"/>
              </w:rPr>
              <w:br/>
            </w:r>
            <w:r w:rsidRPr="0034692A">
              <w:rPr>
                <w:rFonts w:ascii="Calibri Light" w:hAnsi="Calibri Light" w:eastAsia="Calibri" w:cs="Calibri Light"/>
                <w:b w:val="0"/>
                <w:bCs w:val="0"/>
                <w:sz w:val="16"/>
                <w:szCs w:val="16"/>
                <w:lang w:val="en-IE"/>
              </w:rPr>
              <w:t>File Name</w:t>
            </w:r>
          </w:p>
        </w:tc>
        <w:tc>
          <w:tcPr>
            <w:tcW w:w="622" w:type="pct"/>
          </w:tcPr>
          <w:p w:rsidRPr="0034692A" w:rsidR="00EE17D3" w:rsidP="00EE17D3" w:rsidRDefault="00EE17D3" w14:paraId="7DD2EDD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Source System Column Name</w:t>
            </w:r>
          </w:p>
        </w:tc>
        <w:tc>
          <w:tcPr>
            <w:tcW w:w="341" w:type="pct"/>
          </w:tcPr>
          <w:p w:rsidRPr="0034692A" w:rsidR="00EE17D3" w:rsidP="00EE17D3" w:rsidRDefault="00EE17D3" w14:paraId="1FFA986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Source System Field Datatype</w:t>
            </w:r>
          </w:p>
        </w:tc>
        <w:tc>
          <w:tcPr>
            <w:tcW w:w="548" w:type="pct"/>
          </w:tcPr>
          <w:p w:rsidRPr="0034692A" w:rsidR="00EE17D3" w:rsidP="00EE17D3" w:rsidRDefault="00EE17D3" w14:paraId="6BB4D49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 xml:space="preserve">Default </w:t>
            </w:r>
            <w:r w:rsidRPr="0034692A">
              <w:rPr>
                <w:rFonts w:ascii="Calibri Light" w:hAnsi="Calibri Light" w:eastAsia="Calibri" w:cs="Calibri Light"/>
                <w:b w:val="0"/>
                <w:bCs w:val="0"/>
                <w:sz w:val="16"/>
                <w:szCs w:val="16"/>
                <w:lang w:val="en-IE"/>
              </w:rPr>
              <w:br/>
            </w:r>
            <w:r w:rsidRPr="0034692A">
              <w:rPr>
                <w:rFonts w:ascii="Calibri Light" w:hAnsi="Calibri Light" w:eastAsia="Calibri" w:cs="Calibri Light"/>
                <w:b w:val="0"/>
                <w:bCs w:val="0"/>
                <w:sz w:val="16"/>
                <w:szCs w:val="16"/>
                <w:lang w:val="en-IE"/>
              </w:rPr>
              <w:t>Value</w:t>
            </w:r>
          </w:p>
        </w:tc>
        <w:tc>
          <w:tcPr>
            <w:tcW w:w="651" w:type="pct"/>
          </w:tcPr>
          <w:p w:rsidRPr="0034692A" w:rsidR="00EE17D3" w:rsidP="00EE17D3" w:rsidRDefault="00EE17D3" w14:paraId="134DBC9E"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Validation</w:t>
            </w:r>
          </w:p>
        </w:tc>
        <w:tc>
          <w:tcPr>
            <w:tcW w:w="282" w:type="pct"/>
          </w:tcPr>
          <w:p w:rsidRPr="0034692A" w:rsidR="00EE17D3" w:rsidP="00EE17D3" w:rsidRDefault="00EE17D3" w14:paraId="2849BFC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Rule #</w:t>
            </w:r>
          </w:p>
        </w:tc>
      </w:tr>
      <w:tr w:rsidRPr="0034692A" w:rsidR="00EE17D3" w:rsidTr="00846B10" w14:paraId="0CA198BF"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51" w:type="pct"/>
          </w:tcPr>
          <w:p w:rsidRPr="0034692A" w:rsidR="00EE17D3" w:rsidP="00EE17D3" w:rsidRDefault="00EE17D3" w14:paraId="44BEE532" w14:textId="77777777">
            <w:pPr>
              <w:keepLines/>
              <w:spacing w:after="0" w:line="240" w:lineRule="auto"/>
              <w:rPr>
                <w:rFonts w:ascii="Calibri Light" w:hAnsi="Calibri Light" w:cs="Calibri Light"/>
                <w:sz w:val="16"/>
                <w:szCs w:val="16"/>
                <w:lang w:val="en-US" w:eastAsia="en-US"/>
              </w:rPr>
            </w:pPr>
          </w:p>
        </w:tc>
        <w:tc>
          <w:tcPr>
            <w:tcW w:w="813" w:type="pct"/>
          </w:tcPr>
          <w:p w:rsidRPr="0034692A" w:rsidR="00EE17D3" w:rsidP="00EE17D3" w:rsidRDefault="00EE17D3" w14:paraId="6A6B8F12" w14:textId="77777777">
            <w:pPr>
              <w:keepLines/>
              <w:spacing w:after="0" w:line="240" w:lineRule="auto"/>
              <w:rPr>
                <w:rFonts w:ascii="Calibri Light" w:hAnsi="Calibri Light" w:cs="Calibri Light"/>
                <w:sz w:val="16"/>
                <w:szCs w:val="16"/>
                <w:lang w:val="en-US" w:eastAsia="en-US"/>
              </w:rPr>
            </w:pPr>
          </w:p>
        </w:tc>
        <w:tc>
          <w:tcPr>
            <w:tcW w:w="699" w:type="pct"/>
          </w:tcPr>
          <w:p w:rsidRPr="0034692A" w:rsidR="00EE17D3" w:rsidP="00EE17D3" w:rsidRDefault="00EE17D3" w14:paraId="3B5C928F" w14:textId="77777777">
            <w:pPr>
              <w:keepLines/>
              <w:spacing w:after="0" w:line="240" w:lineRule="auto"/>
              <w:rPr>
                <w:rFonts w:ascii="Calibri Light" w:hAnsi="Calibri Light" w:cs="Calibri Light"/>
                <w:sz w:val="16"/>
                <w:szCs w:val="16"/>
                <w:lang w:val="en-US" w:eastAsia="en-US"/>
              </w:rPr>
            </w:pPr>
          </w:p>
        </w:tc>
        <w:tc>
          <w:tcPr>
            <w:tcW w:w="340" w:type="pct"/>
          </w:tcPr>
          <w:p w:rsidRPr="0034692A" w:rsidR="00EE17D3" w:rsidP="00EE17D3" w:rsidRDefault="00EE17D3" w14:paraId="696F5CCD" w14:textId="77777777">
            <w:pPr>
              <w:keepLines/>
              <w:spacing w:after="0" w:line="240" w:lineRule="auto"/>
              <w:rPr>
                <w:rFonts w:ascii="Calibri Light" w:hAnsi="Calibri Light" w:cs="Calibri Light"/>
                <w:sz w:val="16"/>
                <w:szCs w:val="16"/>
                <w:lang w:val="en-US" w:eastAsia="en-US"/>
              </w:rPr>
            </w:pPr>
          </w:p>
        </w:tc>
        <w:tc>
          <w:tcPr>
            <w:tcW w:w="157" w:type="pct"/>
          </w:tcPr>
          <w:p w:rsidRPr="0034692A" w:rsidR="00EE17D3" w:rsidP="00EE17D3" w:rsidRDefault="00EE17D3" w14:paraId="7048110B" w14:textId="77777777">
            <w:pPr>
              <w:keepLines/>
              <w:spacing w:after="0" w:line="240" w:lineRule="auto"/>
              <w:rPr>
                <w:rFonts w:ascii="Calibri Light" w:hAnsi="Calibri Light" w:cs="Calibri Light"/>
                <w:sz w:val="16"/>
                <w:szCs w:val="16"/>
                <w:lang w:val="en-US" w:eastAsia="en-US"/>
              </w:rPr>
            </w:pPr>
          </w:p>
        </w:tc>
        <w:tc>
          <w:tcPr>
            <w:tcW w:w="396" w:type="pct"/>
          </w:tcPr>
          <w:p w:rsidRPr="0034692A" w:rsidR="00EE17D3" w:rsidP="00EE17D3" w:rsidRDefault="00EE17D3" w14:paraId="17C2B468" w14:textId="77777777">
            <w:pPr>
              <w:keepLines/>
              <w:spacing w:after="0" w:line="240" w:lineRule="auto"/>
              <w:rPr>
                <w:rFonts w:ascii="Calibri Light" w:hAnsi="Calibri Light" w:cs="Calibri Light"/>
                <w:sz w:val="16"/>
                <w:szCs w:val="16"/>
                <w:lang w:val="en-US" w:eastAsia="en-US"/>
              </w:rPr>
            </w:pPr>
          </w:p>
        </w:tc>
        <w:tc>
          <w:tcPr>
            <w:tcW w:w="622" w:type="pct"/>
          </w:tcPr>
          <w:p w:rsidRPr="0034692A" w:rsidR="00EE17D3" w:rsidP="00EE17D3" w:rsidRDefault="00EE17D3" w14:paraId="238FB25B" w14:textId="77777777">
            <w:pPr>
              <w:keepLines/>
              <w:spacing w:after="0" w:line="240" w:lineRule="auto"/>
              <w:rPr>
                <w:rFonts w:ascii="Calibri Light" w:hAnsi="Calibri Light" w:cs="Calibri Light"/>
                <w:sz w:val="16"/>
                <w:szCs w:val="16"/>
                <w:lang w:val="en-US" w:eastAsia="en-US"/>
              </w:rPr>
            </w:pPr>
          </w:p>
        </w:tc>
        <w:tc>
          <w:tcPr>
            <w:tcW w:w="341" w:type="pct"/>
          </w:tcPr>
          <w:p w:rsidRPr="0034692A" w:rsidR="00EE17D3" w:rsidP="00EE17D3" w:rsidRDefault="00EE17D3" w14:paraId="5ABA05DA" w14:textId="77777777">
            <w:pPr>
              <w:keepLines/>
              <w:spacing w:after="0" w:line="240" w:lineRule="auto"/>
              <w:rPr>
                <w:rFonts w:ascii="Calibri Light" w:hAnsi="Calibri Light" w:cs="Calibri Light"/>
                <w:sz w:val="16"/>
                <w:szCs w:val="16"/>
                <w:lang w:val="en-US" w:eastAsia="en-US"/>
              </w:rPr>
            </w:pPr>
          </w:p>
        </w:tc>
        <w:tc>
          <w:tcPr>
            <w:tcW w:w="548" w:type="pct"/>
          </w:tcPr>
          <w:p w:rsidRPr="0034692A" w:rsidR="00EE17D3" w:rsidP="00EE17D3" w:rsidRDefault="00EE17D3" w14:paraId="2D7F7043" w14:textId="77777777">
            <w:pPr>
              <w:keepLines/>
              <w:spacing w:after="0" w:line="240" w:lineRule="auto"/>
              <w:rPr>
                <w:rFonts w:ascii="Calibri Light" w:hAnsi="Calibri Light" w:cs="Calibri Light"/>
                <w:sz w:val="16"/>
                <w:szCs w:val="16"/>
                <w:lang w:val="en-US" w:eastAsia="en-US"/>
              </w:rPr>
            </w:pPr>
          </w:p>
        </w:tc>
        <w:tc>
          <w:tcPr>
            <w:tcW w:w="651" w:type="pct"/>
          </w:tcPr>
          <w:p w:rsidRPr="0034692A" w:rsidR="00EE17D3" w:rsidP="00EE17D3" w:rsidRDefault="00EE17D3" w14:paraId="0D027BAE" w14:textId="77777777">
            <w:pPr>
              <w:keepLines/>
              <w:spacing w:after="0" w:line="240" w:lineRule="auto"/>
              <w:rPr>
                <w:rFonts w:ascii="Calibri Light" w:hAnsi="Calibri Light" w:cs="Calibri Light"/>
                <w:sz w:val="16"/>
                <w:szCs w:val="16"/>
                <w:lang w:val="en-US" w:eastAsia="en-US"/>
              </w:rPr>
            </w:pPr>
          </w:p>
        </w:tc>
        <w:tc>
          <w:tcPr>
            <w:tcW w:w="282" w:type="pct"/>
          </w:tcPr>
          <w:p w:rsidRPr="0034692A" w:rsidR="00EE17D3" w:rsidP="00EE17D3" w:rsidRDefault="00EE17D3" w14:paraId="334F84AC" w14:textId="77777777">
            <w:pPr>
              <w:keepLines/>
              <w:spacing w:after="0" w:line="240" w:lineRule="auto"/>
              <w:rPr>
                <w:rFonts w:ascii="Calibri Light" w:hAnsi="Calibri Light" w:cs="Calibri Light"/>
                <w:sz w:val="16"/>
                <w:szCs w:val="16"/>
                <w:lang w:val="en-US" w:eastAsia="en-US"/>
              </w:rPr>
            </w:pPr>
          </w:p>
        </w:tc>
      </w:tr>
      <w:tr w:rsidRPr="0034692A" w:rsidR="00EE17D3" w:rsidTr="00846B10" w14:paraId="1410F994" w14:textId="77777777">
        <w:trPr>
          <w:trHeight w:val="247"/>
        </w:trPr>
        <w:tc>
          <w:tcPr>
            <w:tcW w:w="151" w:type="pct"/>
          </w:tcPr>
          <w:p w:rsidRPr="0034692A" w:rsidR="00EE17D3" w:rsidP="00EE17D3" w:rsidRDefault="00EE17D3" w14:paraId="2E6D9E32"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w:t>
            </w:r>
          </w:p>
        </w:tc>
        <w:tc>
          <w:tcPr>
            <w:tcW w:w="813" w:type="pct"/>
          </w:tcPr>
          <w:p w:rsidRPr="0034692A" w:rsidR="00EE17D3" w:rsidP="00EE17D3" w:rsidRDefault="00EE17D3" w14:paraId="3E5AB097"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_ALL_PEOPLE_F</w:t>
            </w:r>
          </w:p>
        </w:tc>
        <w:tc>
          <w:tcPr>
            <w:tcW w:w="699" w:type="pct"/>
          </w:tcPr>
          <w:p w:rsidRPr="0034692A" w:rsidR="00EE17D3" w:rsidP="00EE17D3" w:rsidRDefault="00EE17D3" w14:paraId="3835752F"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start_date</w:t>
            </w:r>
          </w:p>
        </w:tc>
        <w:tc>
          <w:tcPr>
            <w:tcW w:w="340" w:type="pct"/>
          </w:tcPr>
          <w:p w:rsidRPr="0034692A" w:rsidR="00EE17D3" w:rsidP="00EE17D3" w:rsidRDefault="00EE17D3" w14:paraId="75DD6E3A"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Date</w:t>
            </w:r>
          </w:p>
        </w:tc>
        <w:tc>
          <w:tcPr>
            <w:tcW w:w="157" w:type="pct"/>
          </w:tcPr>
          <w:p w:rsidRPr="0034692A" w:rsidR="00EE17D3" w:rsidP="00EE17D3" w:rsidRDefault="00EE17D3" w14:paraId="4ADAA553"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Yes</w:t>
            </w:r>
          </w:p>
        </w:tc>
        <w:tc>
          <w:tcPr>
            <w:tcW w:w="396" w:type="pct"/>
          </w:tcPr>
          <w:p w:rsidRPr="0034692A" w:rsidR="00EE17D3" w:rsidP="00EE17D3" w:rsidRDefault="00EE17D3" w14:paraId="41053D8A"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Worker.dat</w:t>
            </w:r>
          </w:p>
        </w:tc>
        <w:tc>
          <w:tcPr>
            <w:tcW w:w="622" w:type="pct"/>
          </w:tcPr>
          <w:p w:rsidRPr="0034692A" w:rsidR="00EE17D3" w:rsidP="00EE17D3" w:rsidRDefault="00EE17D3" w14:paraId="0116AF8D"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EffectiveStartDate</w:t>
            </w:r>
          </w:p>
        </w:tc>
        <w:tc>
          <w:tcPr>
            <w:tcW w:w="341" w:type="pct"/>
          </w:tcPr>
          <w:p w:rsidRPr="0034692A" w:rsidR="00EE17D3" w:rsidP="00EE17D3" w:rsidRDefault="00EE17D3" w14:paraId="5E597496"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Date</w:t>
            </w:r>
          </w:p>
        </w:tc>
        <w:tc>
          <w:tcPr>
            <w:tcW w:w="548" w:type="pct"/>
          </w:tcPr>
          <w:p w:rsidRPr="0034692A" w:rsidR="00EE17D3" w:rsidP="00EE17D3" w:rsidRDefault="00EE17D3" w14:paraId="28DA7975" w14:textId="77777777">
            <w:pPr>
              <w:keepLines/>
              <w:spacing w:after="0" w:line="240" w:lineRule="auto"/>
              <w:rPr>
                <w:rFonts w:ascii="Calibri Light" w:hAnsi="Calibri Light" w:cs="Calibri Light"/>
                <w:sz w:val="16"/>
                <w:szCs w:val="16"/>
                <w:lang w:val="en-US" w:eastAsia="en-US"/>
              </w:rPr>
            </w:pPr>
          </w:p>
        </w:tc>
        <w:tc>
          <w:tcPr>
            <w:tcW w:w="651" w:type="pct"/>
          </w:tcPr>
          <w:p w:rsidRPr="0034692A" w:rsidR="00EE17D3" w:rsidP="00EE17D3" w:rsidRDefault="00EE17D3" w14:paraId="60725013" w14:textId="77777777">
            <w:pPr>
              <w:keepLines/>
              <w:spacing w:after="0" w:line="240" w:lineRule="auto"/>
              <w:rPr>
                <w:rFonts w:ascii="Calibri Light" w:hAnsi="Calibri Light" w:cs="Calibri Light"/>
                <w:sz w:val="16"/>
                <w:szCs w:val="16"/>
                <w:lang w:val="en-US" w:eastAsia="en-US"/>
              </w:rPr>
            </w:pPr>
          </w:p>
        </w:tc>
        <w:tc>
          <w:tcPr>
            <w:tcW w:w="282" w:type="pct"/>
          </w:tcPr>
          <w:p w:rsidRPr="0034692A" w:rsidR="00EE17D3" w:rsidP="00EE17D3" w:rsidRDefault="00EE17D3" w14:paraId="1C76C930" w14:textId="77777777">
            <w:pPr>
              <w:keepLines/>
              <w:spacing w:after="0" w:line="240" w:lineRule="auto"/>
              <w:rPr>
                <w:rFonts w:ascii="Calibri Light" w:hAnsi="Calibri Light" w:cs="Calibri Light"/>
                <w:sz w:val="16"/>
                <w:szCs w:val="16"/>
                <w:lang w:val="en-US" w:eastAsia="en-US"/>
              </w:rPr>
            </w:pPr>
          </w:p>
        </w:tc>
      </w:tr>
      <w:tr w:rsidRPr="0034692A" w:rsidR="00EE17D3" w:rsidTr="00846B10" w14:paraId="618C5BB3"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EE17D3" w:rsidP="00EE17D3" w:rsidRDefault="00EE17D3" w14:paraId="6A434CA6"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2</w:t>
            </w:r>
          </w:p>
        </w:tc>
        <w:tc>
          <w:tcPr>
            <w:tcW w:w="813" w:type="pct"/>
          </w:tcPr>
          <w:p w:rsidRPr="0034692A" w:rsidR="00EE17D3" w:rsidP="00EE17D3" w:rsidRDefault="00EE17D3" w14:paraId="32E06AC0"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_ALL_PEOPLE_F</w:t>
            </w:r>
          </w:p>
        </w:tc>
        <w:tc>
          <w:tcPr>
            <w:tcW w:w="699" w:type="pct"/>
          </w:tcPr>
          <w:p w:rsidRPr="0034692A" w:rsidR="00EE17D3" w:rsidP="00EE17D3" w:rsidRDefault="00EE17D3" w14:paraId="666C178C"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 Person_number</w:t>
            </w:r>
          </w:p>
        </w:tc>
        <w:tc>
          <w:tcPr>
            <w:tcW w:w="340" w:type="pct"/>
          </w:tcPr>
          <w:p w:rsidRPr="0034692A" w:rsidR="00EE17D3" w:rsidP="00EE17D3" w:rsidRDefault="00EE17D3" w14:paraId="5BD040DB"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60)</w:t>
            </w:r>
          </w:p>
        </w:tc>
        <w:tc>
          <w:tcPr>
            <w:tcW w:w="157" w:type="pct"/>
          </w:tcPr>
          <w:p w:rsidRPr="0034692A" w:rsidR="00EE17D3" w:rsidP="00EE17D3" w:rsidRDefault="006E38AF" w14:paraId="5F54FA15" w14:textId="17ACAA86">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EE17D3" w:rsidP="00EE17D3" w:rsidRDefault="00EE17D3" w14:paraId="5A0AE061" w14:textId="77777777">
            <w:pPr>
              <w:keepLines/>
              <w:spacing w:after="0" w:line="240" w:lineRule="auto"/>
              <w:rPr>
                <w:rFonts w:ascii="Calibri Light" w:hAnsi="Calibri Light" w:cs="Calibri Light"/>
                <w:sz w:val="16"/>
                <w:szCs w:val="16"/>
                <w:lang w:val="en-US" w:eastAsia="en-US"/>
              </w:rPr>
            </w:pPr>
          </w:p>
        </w:tc>
        <w:tc>
          <w:tcPr>
            <w:tcW w:w="622" w:type="pct"/>
          </w:tcPr>
          <w:p w:rsidRPr="0034692A" w:rsidR="00EE17D3" w:rsidP="00EE17D3" w:rsidRDefault="00EE17D3" w14:paraId="6E4EC087"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sonNumber</w:t>
            </w:r>
          </w:p>
        </w:tc>
        <w:tc>
          <w:tcPr>
            <w:tcW w:w="341" w:type="pct"/>
          </w:tcPr>
          <w:p w:rsidRPr="0034692A" w:rsidR="00EE17D3" w:rsidP="00EE17D3" w:rsidRDefault="00EE17D3" w14:paraId="5E3CEC55"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60)</w:t>
            </w:r>
          </w:p>
        </w:tc>
        <w:tc>
          <w:tcPr>
            <w:tcW w:w="548" w:type="pct"/>
          </w:tcPr>
          <w:p w:rsidRPr="0034692A" w:rsidR="00EE17D3" w:rsidP="00EE17D3" w:rsidRDefault="00EE17D3" w14:paraId="62436B4B" w14:textId="77777777">
            <w:pPr>
              <w:keepLines/>
              <w:spacing w:after="0" w:line="240" w:lineRule="auto"/>
              <w:rPr>
                <w:rFonts w:ascii="Calibri Light" w:hAnsi="Calibri Light" w:cs="Calibri Light"/>
                <w:sz w:val="16"/>
                <w:szCs w:val="16"/>
                <w:lang w:val="en-US" w:eastAsia="en-US"/>
              </w:rPr>
            </w:pPr>
          </w:p>
        </w:tc>
        <w:tc>
          <w:tcPr>
            <w:tcW w:w="651" w:type="pct"/>
          </w:tcPr>
          <w:p w:rsidRPr="0034692A" w:rsidR="00EE17D3" w:rsidP="00EE17D3" w:rsidRDefault="00EE17D3" w14:paraId="4F780419" w14:textId="77777777">
            <w:pPr>
              <w:keepLines/>
              <w:spacing w:after="0" w:line="240" w:lineRule="auto"/>
              <w:rPr>
                <w:rFonts w:ascii="Calibri Light" w:hAnsi="Calibri Light" w:cs="Calibri Light"/>
                <w:sz w:val="16"/>
                <w:szCs w:val="16"/>
                <w:lang w:val="en-US" w:eastAsia="en-US"/>
              </w:rPr>
            </w:pPr>
          </w:p>
        </w:tc>
        <w:tc>
          <w:tcPr>
            <w:tcW w:w="282" w:type="pct"/>
          </w:tcPr>
          <w:p w:rsidRPr="0034692A" w:rsidR="00EE17D3" w:rsidP="00EE17D3" w:rsidRDefault="00EE17D3" w14:paraId="4A42037B" w14:textId="77777777">
            <w:pPr>
              <w:keepLines/>
              <w:spacing w:after="0" w:line="240" w:lineRule="auto"/>
              <w:rPr>
                <w:rFonts w:ascii="Calibri Light" w:hAnsi="Calibri Light" w:cs="Calibri Light"/>
                <w:sz w:val="16"/>
                <w:szCs w:val="16"/>
                <w:lang w:val="en-US" w:eastAsia="en-US"/>
              </w:rPr>
            </w:pPr>
          </w:p>
        </w:tc>
      </w:tr>
      <w:tr w:rsidRPr="0034692A" w:rsidR="00EE17D3" w:rsidTr="00846B10" w14:paraId="53C0EB77" w14:textId="77777777">
        <w:trPr>
          <w:trHeight w:val="247"/>
        </w:trPr>
        <w:tc>
          <w:tcPr>
            <w:tcW w:w="151" w:type="pct"/>
          </w:tcPr>
          <w:p w:rsidRPr="0034692A" w:rsidR="00EE17D3" w:rsidP="00EE17D3" w:rsidRDefault="00EE17D3" w14:paraId="60A6CFF2"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3</w:t>
            </w:r>
          </w:p>
        </w:tc>
        <w:tc>
          <w:tcPr>
            <w:tcW w:w="813" w:type="pct"/>
          </w:tcPr>
          <w:p w:rsidRPr="0034692A" w:rsidR="00EE17D3" w:rsidP="00EE17D3" w:rsidRDefault="00EE17D3" w14:paraId="7A8462A8"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_VISAS_PERMITS_F</w:t>
            </w:r>
          </w:p>
        </w:tc>
        <w:tc>
          <w:tcPr>
            <w:tcW w:w="699" w:type="pct"/>
          </w:tcPr>
          <w:p w:rsidRPr="0034692A" w:rsidR="00EE17D3" w:rsidP="00EE17D3" w:rsidRDefault="00EE17D3" w14:paraId="43C9CEE0"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isaPermitType</w:t>
            </w:r>
          </w:p>
        </w:tc>
        <w:tc>
          <w:tcPr>
            <w:tcW w:w="340" w:type="pct"/>
          </w:tcPr>
          <w:p w:rsidRPr="0034692A" w:rsidR="00EE17D3" w:rsidP="00EE17D3" w:rsidRDefault="00EE17D3" w14:paraId="30124D5B"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30)</w:t>
            </w:r>
          </w:p>
        </w:tc>
        <w:tc>
          <w:tcPr>
            <w:tcW w:w="157" w:type="pct"/>
          </w:tcPr>
          <w:p w:rsidRPr="0034692A" w:rsidR="00EE17D3" w:rsidP="00EE17D3" w:rsidRDefault="006E38AF" w14:paraId="492E57B4" w14:textId="561689EE">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EE17D3" w:rsidP="00EE17D3" w:rsidRDefault="00EE17D3" w14:paraId="11E75E59" w14:textId="77777777">
            <w:pPr>
              <w:keepLines/>
              <w:spacing w:after="0" w:line="240" w:lineRule="auto"/>
              <w:rPr>
                <w:rFonts w:ascii="Calibri Light" w:hAnsi="Calibri Light" w:cs="Calibri Light"/>
                <w:sz w:val="16"/>
                <w:szCs w:val="16"/>
                <w:lang w:val="en-US" w:eastAsia="en-US"/>
              </w:rPr>
            </w:pPr>
          </w:p>
        </w:tc>
        <w:tc>
          <w:tcPr>
            <w:tcW w:w="622" w:type="pct"/>
          </w:tcPr>
          <w:p w:rsidRPr="0034692A" w:rsidR="00EE17D3" w:rsidP="00EE17D3" w:rsidRDefault="00EE17D3" w14:paraId="741B3A85"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isaPermitType</w:t>
            </w:r>
          </w:p>
        </w:tc>
        <w:tc>
          <w:tcPr>
            <w:tcW w:w="341" w:type="pct"/>
          </w:tcPr>
          <w:p w:rsidRPr="0034692A" w:rsidR="00EE17D3" w:rsidP="00EE17D3" w:rsidRDefault="00EE17D3" w14:paraId="53A0F760"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30)</w:t>
            </w:r>
          </w:p>
        </w:tc>
        <w:tc>
          <w:tcPr>
            <w:tcW w:w="548" w:type="pct"/>
          </w:tcPr>
          <w:p w:rsidRPr="0034692A" w:rsidR="00EE17D3" w:rsidP="00EE17D3" w:rsidRDefault="00EE17D3" w14:paraId="613F0FD7" w14:textId="77777777">
            <w:pPr>
              <w:keepLines/>
              <w:spacing w:after="0" w:line="240" w:lineRule="auto"/>
              <w:rPr>
                <w:rFonts w:ascii="Calibri Light" w:hAnsi="Calibri Light" w:cs="Calibri Light"/>
                <w:sz w:val="16"/>
                <w:szCs w:val="16"/>
                <w:lang w:val="en-US" w:eastAsia="en-US"/>
              </w:rPr>
            </w:pPr>
          </w:p>
        </w:tc>
        <w:tc>
          <w:tcPr>
            <w:tcW w:w="651" w:type="pct"/>
          </w:tcPr>
          <w:p w:rsidRPr="0034692A" w:rsidR="00EE17D3" w:rsidP="00EE17D3" w:rsidRDefault="00EE17D3" w14:paraId="4B4F8F82" w14:textId="77777777">
            <w:pPr>
              <w:keepLines/>
              <w:spacing w:after="0" w:line="240" w:lineRule="auto"/>
              <w:rPr>
                <w:rFonts w:ascii="Calibri Light" w:hAnsi="Calibri Light" w:cs="Calibri Light"/>
                <w:sz w:val="16"/>
                <w:szCs w:val="16"/>
                <w:lang w:val="en-US" w:eastAsia="en-US"/>
              </w:rPr>
            </w:pPr>
          </w:p>
        </w:tc>
        <w:tc>
          <w:tcPr>
            <w:tcW w:w="282" w:type="pct"/>
          </w:tcPr>
          <w:p w:rsidRPr="0034692A" w:rsidR="00EE17D3" w:rsidP="00EE17D3" w:rsidRDefault="00EE17D3" w14:paraId="4641575A" w14:textId="77777777">
            <w:pPr>
              <w:keepLines/>
              <w:spacing w:after="0" w:line="240" w:lineRule="auto"/>
              <w:rPr>
                <w:rFonts w:ascii="Calibri Light" w:hAnsi="Calibri Light" w:cs="Calibri Light"/>
                <w:sz w:val="16"/>
                <w:szCs w:val="16"/>
                <w:lang w:val="en-US" w:eastAsia="en-US"/>
              </w:rPr>
            </w:pPr>
          </w:p>
        </w:tc>
      </w:tr>
      <w:tr w:rsidRPr="0034692A" w:rsidR="00EE17D3" w:rsidTr="00846B10" w14:paraId="393CA402"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EE17D3" w:rsidP="00EE17D3" w:rsidRDefault="00EE17D3" w14:paraId="2B1610EB"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4</w:t>
            </w:r>
          </w:p>
        </w:tc>
        <w:tc>
          <w:tcPr>
            <w:tcW w:w="813" w:type="pct"/>
          </w:tcPr>
          <w:p w:rsidRPr="0034692A" w:rsidR="00EE17D3" w:rsidP="00EE17D3" w:rsidRDefault="00EE17D3" w14:paraId="0893D54D"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_VISAS_PERMITS_F</w:t>
            </w:r>
          </w:p>
        </w:tc>
        <w:tc>
          <w:tcPr>
            <w:tcW w:w="699" w:type="pct"/>
          </w:tcPr>
          <w:p w:rsidRPr="0034692A" w:rsidR="00EE17D3" w:rsidP="00EE17D3" w:rsidRDefault="00EE17D3" w14:paraId="2A6A9ADA"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isaPermitNumber</w:t>
            </w:r>
          </w:p>
        </w:tc>
        <w:tc>
          <w:tcPr>
            <w:tcW w:w="340" w:type="pct"/>
          </w:tcPr>
          <w:p w:rsidRPr="0034692A" w:rsidR="00EE17D3" w:rsidP="00EE17D3" w:rsidRDefault="00EE17D3" w14:paraId="56C379A8"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80)</w:t>
            </w:r>
          </w:p>
        </w:tc>
        <w:tc>
          <w:tcPr>
            <w:tcW w:w="157" w:type="pct"/>
          </w:tcPr>
          <w:p w:rsidRPr="0034692A" w:rsidR="00EE17D3" w:rsidP="00EE17D3" w:rsidRDefault="006E38AF" w14:paraId="241F016B" w14:textId="39B65297">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EE17D3" w:rsidP="00EE17D3" w:rsidRDefault="00EE17D3" w14:paraId="5486221D" w14:textId="77777777">
            <w:pPr>
              <w:keepLines/>
              <w:spacing w:after="0" w:line="240" w:lineRule="auto"/>
              <w:rPr>
                <w:rFonts w:ascii="Calibri Light" w:hAnsi="Calibri Light" w:cs="Calibri Light"/>
                <w:sz w:val="16"/>
                <w:szCs w:val="16"/>
                <w:lang w:val="en-US" w:eastAsia="en-US"/>
              </w:rPr>
            </w:pPr>
          </w:p>
        </w:tc>
        <w:tc>
          <w:tcPr>
            <w:tcW w:w="622" w:type="pct"/>
          </w:tcPr>
          <w:p w:rsidRPr="0034692A" w:rsidR="00EE17D3" w:rsidP="00EE17D3" w:rsidRDefault="00EE17D3" w14:paraId="38D78DE0"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isaPermitNumber</w:t>
            </w:r>
          </w:p>
        </w:tc>
        <w:tc>
          <w:tcPr>
            <w:tcW w:w="341" w:type="pct"/>
          </w:tcPr>
          <w:p w:rsidRPr="0034692A" w:rsidR="00EE17D3" w:rsidP="00EE17D3" w:rsidRDefault="00EE17D3" w14:paraId="406A8DF6"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80)</w:t>
            </w:r>
          </w:p>
        </w:tc>
        <w:tc>
          <w:tcPr>
            <w:tcW w:w="548" w:type="pct"/>
          </w:tcPr>
          <w:p w:rsidRPr="0034692A" w:rsidR="00EE17D3" w:rsidP="00EE17D3" w:rsidRDefault="00EE17D3" w14:paraId="52D4EA10" w14:textId="77777777">
            <w:pPr>
              <w:keepLines/>
              <w:spacing w:after="0" w:line="240" w:lineRule="auto"/>
              <w:rPr>
                <w:rFonts w:ascii="Calibri Light" w:hAnsi="Calibri Light" w:cs="Calibri Light"/>
                <w:sz w:val="16"/>
                <w:szCs w:val="16"/>
                <w:lang w:val="en-US" w:eastAsia="en-US"/>
              </w:rPr>
            </w:pPr>
          </w:p>
        </w:tc>
        <w:tc>
          <w:tcPr>
            <w:tcW w:w="651" w:type="pct"/>
          </w:tcPr>
          <w:p w:rsidRPr="0034692A" w:rsidR="00EE17D3" w:rsidP="00EE17D3" w:rsidRDefault="00EE17D3" w14:paraId="4D243D88" w14:textId="77777777">
            <w:pPr>
              <w:keepLines/>
              <w:spacing w:after="0" w:line="240" w:lineRule="auto"/>
              <w:rPr>
                <w:rFonts w:ascii="Calibri Light" w:hAnsi="Calibri Light" w:cs="Calibri Light"/>
                <w:sz w:val="16"/>
                <w:szCs w:val="16"/>
                <w:lang w:val="en-US" w:eastAsia="en-US"/>
              </w:rPr>
            </w:pPr>
          </w:p>
        </w:tc>
        <w:tc>
          <w:tcPr>
            <w:tcW w:w="282" w:type="pct"/>
          </w:tcPr>
          <w:p w:rsidRPr="0034692A" w:rsidR="00EE17D3" w:rsidP="00EE17D3" w:rsidRDefault="00EE17D3" w14:paraId="02595C75" w14:textId="77777777">
            <w:pPr>
              <w:keepLines/>
              <w:spacing w:after="0" w:line="240" w:lineRule="auto"/>
              <w:rPr>
                <w:rFonts w:ascii="Calibri Light" w:hAnsi="Calibri Light" w:cs="Calibri Light"/>
                <w:sz w:val="16"/>
                <w:szCs w:val="16"/>
                <w:lang w:val="en-US" w:eastAsia="en-US"/>
              </w:rPr>
            </w:pPr>
          </w:p>
        </w:tc>
      </w:tr>
      <w:tr w:rsidRPr="0034692A" w:rsidR="00EE17D3" w:rsidTr="00846B10" w14:paraId="07EC0A1B" w14:textId="77777777">
        <w:trPr>
          <w:trHeight w:val="247"/>
        </w:trPr>
        <w:tc>
          <w:tcPr>
            <w:tcW w:w="151" w:type="pct"/>
          </w:tcPr>
          <w:p w:rsidRPr="0034692A" w:rsidR="00EE17D3" w:rsidP="00EE17D3" w:rsidRDefault="00EE17D3" w14:paraId="666CC0B6"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5</w:t>
            </w:r>
          </w:p>
        </w:tc>
        <w:tc>
          <w:tcPr>
            <w:tcW w:w="813" w:type="pct"/>
          </w:tcPr>
          <w:p w:rsidRPr="0034692A" w:rsidR="00EE17D3" w:rsidP="00EE17D3" w:rsidRDefault="00EE17D3" w14:paraId="7529EABE"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_VISAS_PERMITS_F</w:t>
            </w:r>
          </w:p>
        </w:tc>
        <w:tc>
          <w:tcPr>
            <w:tcW w:w="699" w:type="pct"/>
          </w:tcPr>
          <w:p w:rsidRPr="0034692A" w:rsidR="00EE17D3" w:rsidP="00EE17D3" w:rsidRDefault="00EE17D3" w14:paraId="641F790D"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ExpirationDate</w:t>
            </w:r>
          </w:p>
        </w:tc>
        <w:tc>
          <w:tcPr>
            <w:tcW w:w="340" w:type="pct"/>
          </w:tcPr>
          <w:p w:rsidRPr="0034692A" w:rsidR="00EE17D3" w:rsidP="00EE17D3" w:rsidRDefault="00EE17D3" w14:paraId="2673D5A5"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80)</w:t>
            </w:r>
          </w:p>
        </w:tc>
        <w:tc>
          <w:tcPr>
            <w:tcW w:w="157" w:type="pct"/>
          </w:tcPr>
          <w:p w:rsidRPr="0034692A" w:rsidR="00EE17D3" w:rsidP="00EE17D3" w:rsidRDefault="006E38AF" w14:paraId="44D7E053" w14:textId="228B509C">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EE17D3" w:rsidP="00EE17D3" w:rsidRDefault="00EE17D3" w14:paraId="28C5B1A3" w14:textId="77777777">
            <w:pPr>
              <w:keepLines/>
              <w:spacing w:after="0" w:line="240" w:lineRule="auto"/>
              <w:rPr>
                <w:rFonts w:ascii="Calibri Light" w:hAnsi="Calibri Light" w:cs="Calibri Light"/>
                <w:sz w:val="16"/>
                <w:szCs w:val="16"/>
                <w:lang w:val="en-US" w:eastAsia="en-US"/>
              </w:rPr>
            </w:pPr>
          </w:p>
        </w:tc>
        <w:tc>
          <w:tcPr>
            <w:tcW w:w="622" w:type="pct"/>
          </w:tcPr>
          <w:p w:rsidRPr="0034692A" w:rsidR="00EE17D3" w:rsidP="00EE17D3" w:rsidRDefault="00EE17D3" w14:paraId="433C79C1"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ExpirationDate</w:t>
            </w:r>
          </w:p>
        </w:tc>
        <w:tc>
          <w:tcPr>
            <w:tcW w:w="341" w:type="pct"/>
          </w:tcPr>
          <w:p w:rsidRPr="0034692A" w:rsidR="00EE17D3" w:rsidP="00EE17D3" w:rsidRDefault="00EE17D3" w14:paraId="0217BC28"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80)</w:t>
            </w:r>
          </w:p>
        </w:tc>
        <w:tc>
          <w:tcPr>
            <w:tcW w:w="548" w:type="pct"/>
          </w:tcPr>
          <w:p w:rsidRPr="0034692A" w:rsidR="00EE17D3" w:rsidP="00EE17D3" w:rsidRDefault="00EE17D3" w14:paraId="6399F23E" w14:textId="77777777">
            <w:pPr>
              <w:keepLines/>
              <w:spacing w:after="0" w:line="240" w:lineRule="auto"/>
              <w:rPr>
                <w:rFonts w:ascii="Calibri Light" w:hAnsi="Calibri Light" w:cs="Calibri Light"/>
                <w:sz w:val="16"/>
                <w:szCs w:val="16"/>
                <w:lang w:val="en-US" w:eastAsia="en-US"/>
              </w:rPr>
            </w:pPr>
          </w:p>
        </w:tc>
        <w:tc>
          <w:tcPr>
            <w:tcW w:w="651" w:type="pct"/>
          </w:tcPr>
          <w:p w:rsidRPr="0034692A" w:rsidR="00EE17D3" w:rsidP="00EE17D3" w:rsidRDefault="00EE17D3" w14:paraId="23EF18B5" w14:textId="77777777">
            <w:pPr>
              <w:keepLines/>
              <w:spacing w:after="0" w:line="240" w:lineRule="auto"/>
              <w:rPr>
                <w:rFonts w:ascii="Calibri Light" w:hAnsi="Calibri Light" w:cs="Calibri Light"/>
                <w:sz w:val="16"/>
                <w:szCs w:val="16"/>
                <w:lang w:val="en-US" w:eastAsia="en-US"/>
              </w:rPr>
            </w:pPr>
          </w:p>
        </w:tc>
        <w:tc>
          <w:tcPr>
            <w:tcW w:w="282" w:type="pct"/>
          </w:tcPr>
          <w:p w:rsidRPr="0034692A" w:rsidR="00EE17D3" w:rsidP="00EE17D3" w:rsidRDefault="00EE17D3" w14:paraId="26939C9D" w14:textId="77777777">
            <w:pPr>
              <w:keepLines/>
              <w:spacing w:after="0" w:line="240" w:lineRule="auto"/>
              <w:rPr>
                <w:rFonts w:ascii="Calibri Light" w:hAnsi="Calibri Light" w:cs="Calibri Light"/>
                <w:sz w:val="16"/>
                <w:szCs w:val="16"/>
                <w:lang w:val="en-US" w:eastAsia="en-US"/>
              </w:rPr>
            </w:pPr>
          </w:p>
        </w:tc>
      </w:tr>
      <w:tr w:rsidRPr="0034692A" w:rsidR="00EE17D3" w:rsidTr="00846B10" w14:paraId="38D80AB0"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EE17D3" w:rsidP="00EE17D3" w:rsidRDefault="00EE17D3" w14:paraId="054C63D6"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6</w:t>
            </w:r>
          </w:p>
        </w:tc>
        <w:tc>
          <w:tcPr>
            <w:tcW w:w="813" w:type="pct"/>
          </w:tcPr>
          <w:p w:rsidRPr="0034692A" w:rsidR="00EE17D3" w:rsidP="00EE17D3" w:rsidRDefault="00EE17D3" w14:paraId="5E9EBACB"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_VISAS_PERMITS_F</w:t>
            </w:r>
          </w:p>
        </w:tc>
        <w:tc>
          <w:tcPr>
            <w:tcW w:w="699" w:type="pct"/>
          </w:tcPr>
          <w:p w:rsidRPr="0034692A" w:rsidR="00EE17D3" w:rsidP="00EE17D3" w:rsidRDefault="00EE17D3" w14:paraId="0A70E47A"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isaPermitStatusDate</w:t>
            </w:r>
          </w:p>
        </w:tc>
        <w:tc>
          <w:tcPr>
            <w:tcW w:w="340" w:type="pct"/>
          </w:tcPr>
          <w:p w:rsidRPr="0034692A" w:rsidR="00EE17D3" w:rsidP="00EE17D3" w:rsidRDefault="00EE17D3" w14:paraId="27F9D0EC"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80)</w:t>
            </w:r>
          </w:p>
        </w:tc>
        <w:tc>
          <w:tcPr>
            <w:tcW w:w="157" w:type="pct"/>
          </w:tcPr>
          <w:p w:rsidRPr="0034692A" w:rsidR="00EE17D3" w:rsidP="00EE17D3" w:rsidRDefault="006E38AF" w14:paraId="35D0B4D8" w14:textId="7F6EAB3E">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EE17D3" w:rsidP="00EE17D3" w:rsidRDefault="00EE17D3" w14:paraId="22B68468" w14:textId="77777777">
            <w:pPr>
              <w:keepLines/>
              <w:spacing w:after="0" w:line="240" w:lineRule="auto"/>
              <w:rPr>
                <w:rFonts w:ascii="Calibri Light" w:hAnsi="Calibri Light" w:cs="Calibri Light"/>
                <w:sz w:val="16"/>
                <w:szCs w:val="16"/>
                <w:lang w:val="en-US" w:eastAsia="en-US"/>
              </w:rPr>
            </w:pPr>
          </w:p>
        </w:tc>
        <w:tc>
          <w:tcPr>
            <w:tcW w:w="622" w:type="pct"/>
          </w:tcPr>
          <w:p w:rsidRPr="0034692A" w:rsidR="00EE17D3" w:rsidP="00EE17D3" w:rsidRDefault="00EE17D3" w14:paraId="4F025DA0"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isaPermitStatusDate</w:t>
            </w:r>
          </w:p>
        </w:tc>
        <w:tc>
          <w:tcPr>
            <w:tcW w:w="341" w:type="pct"/>
          </w:tcPr>
          <w:p w:rsidRPr="0034692A" w:rsidR="00EE17D3" w:rsidP="00EE17D3" w:rsidRDefault="00EE17D3" w14:paraId="28CEA6C8"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80)</w:t>
            </w:r>
          </w:p>
        </w:tc>
        <w:tc>
          <w:tcPr>
            <w:tcW w:w="548" w:type="pct"/>
          </w:tcPr>
          <w:p w:rsidRPr="0034692A" w:rsidR="00EE17D3" w:rsidP="00EE17D3" w:rsidRDefault="00EE17D3" w14:paraId="1AE11077" w14:textId="77777777">
            <w:pPr>
              <w:keepLines/>
              <w:spacing w:after="0" w:line="240" w:lineRule="auto"/>
              <w:rPr>
                <w:rFonts w:ascii="Calibri Light" w:hAnsi="Calibri Light" w:cs="Calibri Light"/>
                <w:sz w:val="16"/>
                <w:szCs w:val="16"/>
                <w:lang w:val="en-US" w:eastAsia="en-US"/>
              </w:rPr>
            </w:pPr>
          </w:p>
        </w:tc>
        <w:tc>
          <w:tcPr>
            <w:tcW w:w="651" w:type="pct"/>
          </w:tcPr>
          <w:p w:rsidRPr="0034692A" w:rsidR="00EE17D3" w:rsidP="00EE17D3" w:rsidRDefault="00EE17D3" w14:paraId="4741557C" w14:textId="77777777">
            <w:pPr>
              <w:keepLines/>
              <w:spacing w:after="0" w:line="240" w:lineRule="auto"/>
              <w:rPr>
                <w:rFonts w:ascii="Calibri Light" w:hAnsi="Calibri Light" w:cs="Calibri Light"/>
                <w:sz w:val="16"/>
                <w:szCs w:val="16"/>
                <w:lang w:val="en-US" w:eastAsia="en-US"/>
              </w:rPr>
            </w:pPr>
          </w:p>
        </w:tc>
        <w:tc>
          <w:tcPr>
            <w:tcW w:w="282" w:type="pct"/>
          </w:tcPr>
          <w:p w:rsidRPr="0034692A" w:rsidR="00EE17D3" w:rsidP="00EE17D3" w:rsidRDefault="00EE17D3" w14:paraId="30794EFD" w14:textId="77777777">
            <w:pPr>
              <w:keepLines/>
              <w:spacing w:after="0" w:line="240" w:lineRule="auto"/>
              <w:rPr>
                <w:rFonts w:ascii="Calibri Light" w:hAnsi="Calibri Light" w:cs="Calibri Light"/>
                <w:sz w:val="16"/>
                <w:szCs w:val="16"/>
                <w:lang w:val="en-US" w:eastAsia="en-US"/>
              </w:rPr>
            </w:pPr>
          </w:p>
        </w:tc>
      </w:tr>
      <w:tr w:rsidRPr="0034692A" w:rsidR="00EE17D3" w:rsidTr="00846B10" w14:paraId="7CC88729" w14:textId="77777777">
        <w:trPr>
          <w:trHeight w:val="247"/>
        </w:trPr>
        <w:tc>
          <w:tcPr>
            <w:tcW w:w="151" w:type="pct"/>
          </w:tcPr>
          <w:p w:rsidRPr="0034692A" w:rsidR="00EE17D3" w:rsidP="00EE17D3" w:rsidRDefault="00EE17D3" w14:paraId="531EE66A"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7</w:t>
            </w:r>
          </w:p>
        </w:tc>
        <w:tc>
          <w:tcPr>
            <w:tcW w:w="813" w:type="pct"/>
          </w:tcPr>
          <w:p w:rsidRPr="0034692A" w:rsidR="00EE17D3" w:rsidP="00EE17D3" w:rsidRDefault="00EE17D3" w14:paraId="637A6099"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_VISAS_PERMITS_F</w:t>
            </w:r>
          </w:p>
        </w:tc>
        <w:tc>
          <w:tcPr>
            <w:tcW w:w="699" w:type="pct"/>
          </w:tcPr>
          <w:p w:rsidRPr="0034692A" w:rsidR="00EE17D3" w:rsidP="00EE17D3" w:rsidRDefault="00EE17D3" w14:paraId="68D8C398"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isaPermitCategory</w:t>
            </w:r>
          </w:p>
        </w:tc>
        <w:tc>
          <w:tcPr>
            <w:tcW w:w="340" w:type="pct"/>
          </w:tcPr>
          <w:p w:rsidRPr="0034692A" w:rsidR="00EE17D3" w:rsidP="00EE17D3" w:rsidRDefault="00EE17D3" w14:paraId="5ED47B47"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30)</w:t>
            </w:r>
          </w:p>
        </w:tc>
        <w:tc>
          <w:tcPr>
            <w:tcW w:w="157" w:type="pct"/>
          </w:tcPr>
          <w:p w:rsidRPr="0034692A" w:rsidR="00EE17D3" w:rsidP="00EE17D3" w:rsidRDefault="006E38AF" w14:paraId="188A4390" w14:textId="55A03DC6">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EE17D3" w:rsidP="00EE17D3" w:rsidRDefault="00EE17D3" w14:paraId="0B4EACF4" w14:textId="77777777">
            <w:pPr>
              <w:keepLines/>
              <w:spacing w:after="0" w:line="240" w:lineRule="auto"/>
              <w:rPr>
                <w:rFonts w:ascii="Calibri Light" w:hAnsi="Calibri Light" w:cs="Calibri Light"/>
                <w:sz w:val="16"/>
                <w:szCs w:val="16"/>
                <w:lang w:val="en-US" w:eastAsia="en-US"/>
              </w:rPr>
            </w:pPr>
          </w:p>
        </w:tc>
        <w:tc>
          <w:tcPr>
            <w:tcW w:w="622" w:type="pct"/>
          </w:tcPr>
          <w:p w:rsidRPr="0034692A" w:rsidR="00EE17D3" w:rsidP="00EE17D3" w:rsidRDefault="00EE17D3" w14:paraId="644DC49C"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isaPermitCategory</w:t>
            </w:r>
          </w:p>
        </w:tc>
        <w:tc>
          <w:tcPr>
            <w:tcW w:w="341" w:type="pct"/>
          </w:tcPr>
          <w:p w:rsidRPr="0034692A" w:rsidR="00EE17D3" w:rsidP="00EE17D3" w:rsidRDefault="00EE17D3" w14:paraId="167C88D0"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30)</w:t>
            </w:r>
          </w:p>
        </w:tc>
        <w:tc>
          <w:tcPr>
            <w:tcW w:w="548" w:type="pct"/>
          </w:tcPr>
          <w:p w:rsidRPr="0034692A" w:rsidR="00EE17D3" w:rsidP="00EE17D3" w:rsidRDefault="00EE17D3" w14:paraId="42995BDE" w14:textId="77777777">
            <w:pPr>
              <w:keepLines/>
              <w:spacing w:after="0" w:line="240" w:lineRule="auto"/>
              <w:rPr>
                <w:rFonts w:ascii="Calibri Light" w:hAnsi="Calibri Light" w:cs="Calibri Light"/>
                <w:sz w:val="16"/>
                <w:szCs w:val="16"/>
                <w:lang w:val="en-US" w:eastAsia="en-US"/>
              </w:rPr>
            </w:pPr>
          </w:p>
        </w:tc>
        <w:tc>
          <w:tcPr>
            <w:tcW w:w="651" w:type="pct"/>
          </w:tcPr>
          <w:p w:rsidRPr="0034692A" w:rsidR="00EE17D3" w:rsidP="00EE17D3" w:rsidRDefault="00EE17D3" w14:paraId="1066385B" w14:textId="77777777">
            <w:pPr>
              <w:keepLines/>
              <w:spacing w:after="0" w:line="240" w:lineRule="auto"/>
              <w:rPr>
                <w:rFonts w:ascii="Calibri Light" w:hAnsi="Calibri Light" w:cs="Calibri Light"/>
                <w:sz w:val="16"/>
                <w:szCs w:val="16"/>
                <w:lang w:val="en-US" w:eastAsia="en-US"/>
              </w:rPr>
            </w:pPr>
          </w:p>
        </w:tc>
        <w:tc>
          <w:tcPr>
            <w:tcW w:w="282" w:type="pct"/>
          </w:tcPr>
          <w:p w:rsidRPr="0034692A" w:rsidR="00EE17D3" w:rsidP="00EE17D3" w:rsidRDefault="00EE17D3" w14:paraId="3C8CB355" w14:textId="77777777">
            <w:pPr>
              <w:keepLines/>
              <w:spacing w:after="0" w:line="240" w:lineRule="auto"/>
              <w:rPr>
                <w:rFonts w:ascii="Calibri Light" w:hAnsi="Calibri Light" w:cs="Calibri Light"/>
                <w:sz w:val="16"/>
                <w:szCs w:val="16"/>
                <w:lang w:val="en-US" w:eastAsia="en-US"/>
              </w:rPr>
            </w:pPr>
          </w:p>
        </w:tc>
      </w:tr>
      <w:tr w:rsidRPr="0034692A" w:rsidR="00EE17D3" w:rsidTr="00846B10" w14:paraId="7D68575E"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EE17D3" w:rsidP="00EE17D3" w:rsidRDefault="00EE17D3" w14:paraId="33F63472"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8</w:t>
            </w:r>
          </w:p>
        </w:tc>
        <w:tc>
          <w:tcPr>
            <w:tcW w:w="813" w:type="pct"/>
          </w:tcPr>
          <w:p w:rsidRPr="0034692A" w:rsidR="00EE17D3" w:rsidP="00EE17D3" w:rsidRDefault="00EE17D3" w14:paraId="0746B955"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_VISAS_PERMITS_F</w:t>
            </w:r>
          </w:p>
        </w:tc>
        <w:tc>
          <w:tcPr>
            <w:tcW w:w="699" w:type="pct"/>
          </w:tcPr>
          <w:p w:rsidRPr="0034692A" w:rsidR="00EE17D3" w:rsidP="00EE17D3" w:rsidRDefault="00EE17D3" w14:paraId="3F40A308"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rofession</w:t>
            </w:r>
          </w:p>
        </w:tc>
        <w:tc>
          <w:tcPr>
            <w:tcW w:w="340" w:type="pct"/>
          </w:tcPr>
          <w:p w:rsidRPr="0034692A" w:rsidR="00EE17D3" w:rsidP="00EE17D3" w:rsidRDefault="00EE17D3" w14:paraId="2DBB49BE"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30)</w:t>
            </w:r>
          </w:p>
        </w:tc>
        <w:tc>
          <w:tcPr>
            <w:tcW w:w="157" w:type="pct"/>
          </w:tcPr>
          <w:p w:rsidRPr="0034692A" w:rsidR="00EE17D3" w:rsidP="00EE17D3" w:rsidRDefault="00EE17D3" w14:paraId="0508BDB7" w14:textId="77777777">
            <w:pPr>
              <w:keepLines/>
              <w:spacing w:after="0" w:line="240" w:lineRule="auto"/>
              <w:rPr>
                <w:rFonts w:ascii="Calibri Light" w:hAnsi="Calibri Light" w:cs="Calibri Light"/>
                <w:sz w:val="16"/>
                <w:szCs w:val="16"/>
                <w:lang w:val="en-US" w:eastAsia="en-US"/>
              </w:rPr>
            </w:pPr>
          </w:p>
        </w:tc>
        <w:tc>
          <w:tcPr>
            <w:tcW w:w="396" w:type="pct"/>
          </w:tcPr>
          <w:p w:rsidRPr="0034692A" w:rsidR="00EE17D3" w:rsidP="00EE17D3" w:rsidRDefault="00EE17D3" w14:paraId="3B62D818" w14:textId="77777777">
            <w:pPr>
              <w:keepLines/>
              <w:spacing w:after="0" w:line="240" w:lineRule="auto"/>
              <w:rPr>
                <w:rFonts w:ascii="Calibri Light" w:hAnsi="Calibri Light" w:cs="Calibri Light"/>
                <w:sz w:val="16"/>
                <w:szCs w:val="16"/>
                <w:lang w:val="en-US" w:eastAsia="en-US"/>
              </w:rPr>
            </w:pPr>
          </w:p>
        </w:tc>
        <w:tc>
          <w:tcPr>
            <w:tcW w:w="622" w:type="pct"/>
          </w:tcPr>
          <w:p w:rsidRPr="0034692A" w:rsidR="00EE17D3" w:rsidP="00EE17D3" w:rsidRDefault="00EE17D3" w14:paraId="5A08D68D"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rofession</w:t>
            </w:r>
          </w:p>
        </w:tc>
        <w:tc>
          <w:tcPr>
            <w:tcW w:w="341" w:type="pct"/>
          </w:tcPr>
          <w:p w:rsidRPr="0034692A" w:rsidR="00EE17D3" w:rsidP="00EE17D3" w:rsidRDefault="00EE17D3" w14:paraId="201BC427"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30)</w:t>
            </w:r>
          </w:p>
        </w:tc>
        <w:tc>
          <w:tcPr>
            <w:tcW w:w="548" w:type="pct"/>
          </w:tcPr>
          <w:p w:rsidRPr="0034692A" w:rsidR="00EE17D3" w:rsidP="00EE17D3" w:rsidRDefault="00EE17D3" w14:paraId="6440D958" w14:textId="77777777">
            <w:pPr>
              <w:keepLines/>
              <w:spacing w:after="0" w:line="240" w:lineRule="auto"/>
              <w:rPr>
                <w:rFonts w:ascii="Calibri Light" w:hAnsi="Calibri Light" w:cs="Calibri Light"/>
                <w:sz w:val="16"/>
                <w:szCs w:val="16"/>
                <w:lang w:val="en-US" w:eastAsia="en-US"/>
              </w:rPr>
            </w:pPr>
          </w:p>
        </w:tc>
        <w:tc>
          <w:tcPr>
            <w:tcW w:w="651" w:type="pct"/>
          </w:tcPr>
          <w:p w:rsidRPr="0034692A" w:rsidR="00EE17D3" w:rsidP="00EE17D3" w:rsidRDefault="00EE17D3" w14:paraId="26DEE242" w14:textId="77777777">
            <w:pPr>
              <w:keepLines/>
              <w:spacing w:after="0" w:line="240" w:lineRule="auto"/>
              <w:rPr>
                <w:rFonts w:ascii="Calibri Light" w:hAnsi="Calibri Light" w:cs="Calibri Light"/>
                <w:sz w:val="16"/>
                <w:szCs w:val="16"/>
                <w:lang w:val="en-US" w:eastAsia="en-US"/>
              </w:rPr>
            </w:pPr>
          </w:p>
        </w:tc>
        <w:tc>
          <w:tcPr>
            <w:tcW w:w="282" w:type="pct"/>
          </w:tcPr>
          <w:p w:rsidRPr="0034692A" w:rsidR="00EE17D3" w:rsidP="00EE17D3" w:rsidRDefault="00EE17D3" w14:paraId="4F9AB6EC" w14:textId="77777777">
            <w:pPr>
              <w:keepLines/>
              <w:spacing w:after="0" w:line="240" w:lineRule="auto"/>
              <w:rPr>
                <w:rFonts w:ascii="Calibri Light" w:hAnsi="Calibri Light" w:cs="Calibri Light"/>
                <w:sz w:val="16"/>
                <w:szCs w:val="16"/>
                <w:lang w:val="en-US" w:eastAsia="en-US"/>
              </w:rPr>
            </w:pPr>
          </w:p>
        </w:tc>
      </w:tr>
      <w:tr w:rsidRPr="0034692A" w:rsidR="00EE17D3" w:rsidTr="00846B10" w14:paraId="15A8C82B" w14:textId="77777777">
        <w:trPr>
          <w:trHeight w:val="247"/>
        </w:trPr>
        <w:tc>
          <w:tcPr>
            <w:tcW w:w="151" w:type="pct"/>
          </w:tcPr>
          <w:p w:rsidRPr="0034692A" w:rsidR="00EE17D3" w:rsidP="00EE17D3" w:rsidRDefault="00EE17D3" w14:paraId="26ECB6F9"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9</w:t>
            </w:r>
          </w:p>
        </w:tc>
        <w:tc>
          <w:tcPr>
            <w:tcW w:w="813" w:type="pct"/>
          </w:tcPr>
          <w:p w:rsidRPr="0034692A" w:rsidR="00EE17D3" w:rsidP="00EE17D3" w:rsidRDefault="00EE17D3" w14:paraId="623431D1"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_VISAS_PERMITS_F</w:t>
            </w:r>
          </w:p>
        </w:tc>
        <w:tc>
          <w:tcPr>
            <w:tcW w:w="699" w:type="pct"/>
          </w:tcPr>
          <w:p w:rsidRPr="0034692A" w:rsidR="00EE17D3" w:rsidP="00EE17D3" w:rsidRDefault="00EE17D3" w14:paraId="07680415"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IssuingCountry</w:t>
            </w:r>
          </w:p>
        </w:tc>
        <w:tc>
          <w:tcPr>
            <w:tcW w:w="340" w:type="pct"/>
          </w:tcPr>
          <w:p w:rsidRPr="0034692A" w:rsidR="00EE17D3" w:rsidP="00EE17D3" w:rsidRDefault="00EE17D3" w14:paraId="3C715559"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30)</w:t>
            </w:r>
          </w:p>
        </w:tc>
        <w:tc>
          <w:tcPr>
            <w:tcW w:w="157" w:type="pct"/>
          </w:tcPr>
          <w:p w:rsidRPr="0034692A" w:rsidR="00EE17D3" w:rsidP="00EE17D3" w:rsidRDefault="006E38AF" w14:paraId="62E40841" w14:textId="53AC7351">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EE17D3" w:rsidP="00EE17D3" w:rsidRDefault="00EE17D3" w14:paraId="611D860B" w14:textId="77777777">
            <w:pPr>
              <w:keepLines/>
              <w:spacing w:after="0" w:line="240" w:lineRule="auto"/>
              <w:rPr>
                <w:rFonts w:ascii="Calibri Light" w:hAnsi="Calibri Light" w:cs="Calibri Light"/>
                <w:sz w:val="16"/>
                <w:szCs w:val="16"/>
                <w:lang w:val="en-US" w:eastAsia="en-US"/>
              </w:rPr>
            </w:pPr>
          </w:p>
        </w:tc>
        <w:tc>
          <w:tcPr>
            <w:tcW w:w="622" w:type="pct"/>
          </w:tcPr>
          <w:p w:rsidRPr="0034692A" w:rsidR="00EE17D3" w:rsidP="00EE17D3" w:rsidRDefault="00EE17D3" w14:paraId="44AC4B6F"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IssuingCountry</w:t>
            </w:r>
          </w:p>
        </w:tc>
        <w:tc>
          <w:tcPr>
            <w:tcW w:w="341" w:type="pct"/>
          </w:tcPr>
          <w:p w:rsidRPr="0034692A" w:rsidR="00EE17D3" w:rsidP="00EE17D3" w:rsidRDefault="00EE17D3" w14:paraId="20D6A955"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30)</w:t>
            </w:r>
          </w:p>
        </w:tc>
        <w:tc>
          <w:tcPr>
            <w:tcW w:w="548" w:type="pct"/>
          </w:tcPr>
          <w:p w:rsidRPr="0034692A" w:rsidR="00EE17D3" w:rsidP="00EE17D3" w:rsidRDefault="00EE17D3" w14:paraId="662AEAB5" w14:textId="77777777">
            <w:pPr>
              <w:keepLines/>
              <w:spacing w:after="0" w:line="240" w:lineRule="auto"/>
              <w:rPr>
                <w:rFonts w:ascii="Calibri Light" w:hAnsi="Calibri Light" w:cs="Calibri Light"/>
                <w:sz w:val="16"/>
                <w:szCs w:val="16"/>
                <w:lang w:val="en-US" w:eastAsia="en-US"/>
              </w:rPr>
            </w:pPr>
          </w:p>
        </w:tc>
        <w:tc>
          <w:tcPr>
            <w:tcW w:w="651" w:type="pct"/>
          </w:tcPr>
          <w:p w:rsidRPr="0034692A" w:rsidR="00EE17D3" w:rsidP="00EE17D3" w:rsidRDefault="00EE17D3" w14:paraId="177B10E0" w14:textId="77777777">
            <w:pPr>
              <w:keepLines/>
              <w:spacing w:after="0" w:line="240" w:lineRule="auto"/>
              <w:rPr>
                <w:rFonts w:ascii="Calibri Light" w:hAnsi="Calibri Light" w:cs="Calibri Light"/>
                <w:sz w:val="16"/>
                <w:szCs w:val="16"/>
                <w:lang w:val="en-US" w:eastAsia="en-US"/>
              </w:rPr>
            </w:pPr>
          </w:p>
        </w:tc>
        <w:tc>
          <w:tcPr>
            <w:tcW w:w="282" w:type="pct"/>
          </w:tcPr>
          <w:p w:rsidRPr="0034692A" w:rsidR="00EE17D3" w:rsidP="00EE17D3" w:rsidRDefault="00EE17D3" w14:paraId="67432329" w14:textId="77777777">
            <w:pPr>
              <w:keepLines/>
              <w:spacing w:after="0" w:line="240" w:lineRule="auto"/>
              <w:rPr>
                <w:rFonts w:ascii="Calibri Light" w:hAnsi="Calibri Light" w:cs="Calibri Light"/>
                <w:sz w:val="16"/>
                <w:szCs w:val="16"/>
                <w:lang w:val="en-US" w:eastAsia="en-US"/>
              </w:rPr>
            </w:pPr>
          </w:p>
        </w:tc>
      </w:tr>
      <w:tr w:rsidRPr="0034692A" w:rsidR="00EE17D3" w:rsidTr="00846B10" w14:paraId="3EB6906D"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EE17D3" w:rsidP="00EE17D3" w:rsidRDefault="00EE17D3" w14:paraId="0713DF29"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2</w:t>
            </w:r>
          </w:p>
        </w:tc>
        <w:tc>
          <w:tcPr>
            <w:tcW w:w="813" w:type="pct"/>
          </w:tcPr>
          <w:p w:rsidRPr="0034692A" w:rsidR="00EE17D3" w:rsidP="00EE17D3" w:rsidRDefault="00EE17D3" w14:paraId="2064CA97" w14:textId="77777777">
            <w:pPr>
              <w:keepLines/>
              <w:spacing w:after="0" w:line="240" w:lineRule="auto"/>
              <w:rPr>
                <w:rFonts w:ascii="Calibri Light" w:hAnsi="Calibri Light" w:cs="Calibri Light"/>
                <w:sz w:val="16"/>
                <w:szCs w:val="16"/>
                <w:lang w:val="en-US" w:eastAsia="en-US"/>
              </w:rPr>
            </w:pPr>
          </w:p>
        </w:tc>
        <w:tc>
          <w:tcPr>
            <w:tcW w:w="699" w:type="pct"/>
          </w:tcPr>
          <w:p w:rsidRPr="0034692A" w:rsidR="00EE17D3" w:rsidP="00EE17D3" w:rsidRDefault="00EE17D3" w14:paraId="55BCBA27" w14:textId="77777777">
            <w:pPr>
              <w:keepLines/>
              <w:spacing w:after="0" w:line="240" w:lineRule="auto"/>
              <w:rPr>
                <w:rFonts w:ascii="Calibri Light" w:hAnsi="Calibri Light" w:cs="Calibri Light"/>
                <w:sz w:val="16"/>
                <w:szCs w:val="16"/>
                <w:lang w:val="en-US" w:eastAsia="en-US"/>
              </w:rPr>
            </w:pPr>
          </w:p>
        </w:tc>
        <w:tc>
          <w:tcPr>
            <w:tcW w:w="340" w:type="pct"/>
          </w:tcPr>
          <w:p w:rsidRPr="0034692A" w:rsidR="00EE17D3" w:rsidP="00EE17D3" w:rsidRDefault="00EE17D3" w14:paraId="443E45F5" w14:textId="77777777">
            <w:pPr>
              <w:keepLines/>
              <w:spacing w:after="0" w:line="240" w:lineRule="auto"/>
              <w:rPr>
                <w:rFonts w:ascii="Calibri Light" w:hAnsi="Calibri Light" w:cs="Calibri Light"/>
                <w:sz w:val="16"/>
                <w:szCs w:val="16"/>
                <w:lang w:val="en-US" w:eastAsia="en-US"/>
              </w:rPr>
            </w:pPr>
          </w:p>
        </w:tc>
        <w:tc>
          <w:tcPr>
            <w:tcW w:w="157" w:type="pct"/>
          </w:tcPr>
          <w:p w:rsidRPr="0034692A" w:rsidR="00EE17D3" w:rsidP="00EE17D3" w:rsidRDefault="006E38AF" w14:paraId="240E8F0A" w14:textId="19D0C5C4">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EE17D3" w:rsidP="00EE17D3" w:rsidRDefault="00EE17D3" w14:paraId="5D922D9A" w14:textId="77777777">
            <w:pPr>
              <w:keepLines/>
              <w:spacing w:after="0" w:line="240" w:lineRule="auto"/>
              <w:rPr>
                <w:rFonts w:ascii="Calibri Light" w:hAnsi="Calibri Light" w:cs="Calibri Light"/>
                <w:sz w:val="16"/>
                <w:szCs w:val="16"/>
                <w:lang w:val="en-US" w:eastAsia="en-US"/>
              </w:rPr>
            </w:pPr>
          </w:p>
        </w:tc>
        <w:tc>
          <w:tcPr>
            <w:tcW w:w="622" w:type="pct"/>
          </w:tcPr>
          <w:p w:rsidRPr="0034692A" w:rsidR="00EE17D3" w:rsidP="00EE17D3" w:rsidRDefault="00EE17D3" w14:paraId="4BEC44E9"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SourceSystemOwner</w:t>
            </w:r>
          </w:p>
        </w:tc>
        <w:tc>
          <w:tcPr>
            <w:tcW w:w="341" w:type="pct"/>
          </w:tcPr>
          <w:p w:rsidRPr="0034692A" w:rsidR="00EE17D3" w:rsidP="00EE17D3" w:rsidRDefault="00EE17D3" w14:paraId="421C81ED" w14:textId="77777777">
            <w:pPr>
              <w:keepLines/>
              <w:spacing w:after="0" w:line="240" w:lineRule="auto"/>
              <w:rPr>
                <w:rFonts w:ascii="Calibri Light" w:hAnsi="Calibri Light" w:cs="Calibri Light"/>
                <w:sz w:val="16"/>
                <w:szCs w:val="16"/>
                <w:lang w:val="en-US" w:eastAsia="en-US"/>
              </w:rPr>
            </w:pPr>
          </w:p>
        </w:tc>
        <w:tc>
          <w:tcPr>
            <w:tcW w:w="548" w:type="pct"/>
          </w:tcPr>
          <w:p w:rsidRPr="0034692A" w:rsidR="00EE17D3" w:rsidP="00EE17D3" w:rsidRDefault="00640577" w14:paraId="5AB12E6C" w14:textId="2F1712B3">
            <w:pPr>
              <w:keepLines/>
              <w:spacing w:after="0" w:line="240" w:lineRule="auto"/>
              <w:rPr>
                <w:rFonts w:ascii="Calibri Light" w:hAnsi="Calibri Light" w:cs="Calibri Light"/>
                <w:sz w:val="16"/>
                <w:szCs w:val="16"/>
                <w:lang w:val="en-US" w:eastAsia="en-US"/>
              </w:rPr>
            </w:pPr>
            <w:r w:rsidRPr="00AE65C0">
              <w:rPr>
                <w:rFonts w:cs="Calibri Light"/>
                <w:sz w:val="16"/>
                <w:szCs w:val="16"/>
              </w:rPr>
              <w:t xml:space="preserve">EBS Or </w:t>
            </w:r>
            <w:r>
              <w:rPr>
                <w:rFonts w:cs="Calibri Light"/>
                <w:sz w:val="16"/>
                <w:szCs w:val="16"/>
              </w:rPr>
              <w:t>DataMigration</w:t>
            </w:r>
          </w:p>
        </w:tc>
        <w:tc>
          <w:tcPr>
            <w:tcW w:w="651" w:type="pct"/>
          </w:tcPr>
          <w:p w:rsidRPr="0034692A" w:rsidR="00EE17D3" w:rsidP="00EE17D3" w:rsidRDefault="00EE17D3" w14:paraId="5A4ED075" w14:textId="77777777">
            <w:pPr>
              <w:keepLines/>
              <w:spacing w:after="0" w:line="240" w:lineRule="auto"/>
              <w:rPr>
                <w:rFonts w:ascii="Calibri Light" w:hAnsi="Calibri Light" w:cs="Calibri Light"/>
                <w:sz w:val="16"/>
                <w:szCs w:val="16"/>
                <w:lang w:val="en-US" w:eastAsia="en-US"/>
              </w:rPr>
            </w:pPr>
          </w:p>
        </w:tc>
        <w:tc>
          <w:tcPr>
            <w:tcW w:w="282" w:type="pct"/>
          </w:tcPr>
          <w:p w:rsidRPr="0034692A" w:rsidR="00EE17D3" w:rsidP="00EE17D3" w:rsidRDefault="00EE17D3" w14:paraId="1C9FEF93" w14:textId="77777777">
            <w:pPr>
              <w:keepLines/>
              <w:spacing w:after="0" w:line="240" w:lineRule="auto"/>
              <w:rPr>
                <w:rFonts w:ascii="Calibri Light" w:hAnsi="Calibri Light" w:cs="Calibri Light"/>
                <w:sz w:val="16"/>
                <w:szCs w:val="16"/>
                <w:lang w:val="en-US" w:eastAsia="en-US"/>
              </w:rPr>
            </w:pPr>
          </w:p>
        </w:tc>
      </w:tr>
      <w:tr w:rsidRPr="0034692A" w:rsidR="00EE17D3" w:rsidTr="00846B10" w14:paraId="60DB6265" w14:textId="77777777">
        <w:trPr>
          <w:trHeight w:val="247"/>
        </w:trPr>
        <w:tc>
          <w:tcPr>
            <w:tcW w:w="151" w:type="pct"/>
          </w:tcPr>
          <w:p w:rsidRPr="0034692A" w:rsidR="00EE17D3" w:rsidP="00EE17D3" w:rsidRDefault="00EE17D3" w14:paraId="7CCF7E02"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3</w:t>
            </w:r>
          </w:p>
        </w:tc>
        <w:tc>
          <w:tcPr>
            <w:tcW w:w="813" w:type="pct"/>
          </w:tcPr>
          <w:p w:rsidRPr="0034692A" w:rsidR="00EE17D3" w:rsidP="00EE17D3" w:rsidRDefault="00EE17D3" w14:paraId="3F221FD1" w14:textId="77777777">
            <w:pPr>
              <w:keepLines/>
              <w:spacing w:after="0" w:line="240" w:lineRule="auto"/>
              <w:rPr>
                <w:rFonts w:ascii="Calibri Light" w:hAnsi="Calibri Light" w:cs="Calibri Light"/>
                <w:sz w:val="16"/>
                <w:szCs w:val="16"/>
                <w:lang w:val="en-US" w:eastAsia="en-US"/>
              </w:rPr>
            </w:pPr>
          </w:p>
        </w:tc>
        <w:tc>
          <w:tcPr>
            <w:tcW w:w="699" w:type="pct"/>
          </w:tcPr>
          <w:p w:rsidRPr="0034692A" w:rsidR="00EE17D3" w:rsidP="00EE17D3" w:rsidRDefault="00EE17D3" w14:paraId="1B2B6FF7" w14:textId="77777777">
            <w:pPr>
              <w:keepLines/>
              <w:spacing w:after="0" w:line="240" w:lineRule="auto"/>
              <w:rPr>
                <w:rFonts w:ascii="Calibri Light" w:hAnsi="Calibri Light" w:cs="Calibri Light"/>
                <w:sz w:val="16"/>
                <w:szCs w:val="16"/>
                <w:lang w:val="en-US" w:eastAsia="en-US"/>
              </w:rPr>
            </w:pPr>
          </w:p>
        </w:tc>
        <w:tc>
          <w:tcPr>
            <w:tcW w:w="340" w:type="pct"/>
          </w:tcPr>
          <w:p w:rsidRPr="0034692A" w:rsidR="00EE17D3" w:rsidP="00EE17D3" w:rsidRDefault="00EE17D3" w14:paraId="6C7324CE" w14:textId="77777777">
            <w:pPr>
              <w:keepLines/>
              <w:spacing w:after="0" w:line="240" w:lineRule="auto"/>
              <w:rPr>
                <w:rFonts w:ascii="Calibri Light" w:hAnsi="Calibri Light" w:cs="Calibri Light"/>
                <w:sz w:val="16"/>
                <w:szCs w:val="16"/>
                <w:lang w:val="en-US" w:eastAsia="en-US"/>
              </w:rPr>
            </w:pPr>
          </w:p>
        </w:tc>
        <w:tc>
          <w:tcPr>
            <w:tcW w:w="157" w:type="pct"/>
          </w:tcPr>
          <w:p w:rsidRPr="0034692A" w:rsidR="00EE17D3" w:rsidP="00EE17D3" w:rsidRDefault="006E38AF" w14:paraId="1857D705" w14:textId="793FB3C9">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EE17D3" w:rsidP="00EE17D3" w:rsidRDefault="00EE17D3" w14:paraId="7CE088BE" w14:textId="77777777">
            <w:pPr>
              <w:keepLines/>
              <w:spacing w:after="0" w:line="240" w:lineRule="auto"/>
              <w:rPr>
                <w:rFonts w:ascii="Calibri Light" w:hAnsi="Calibri Light" w:cs="Calibri Light"/>
                <w:sz w:val="16"/>
                <w:szCs w:val="16"/>
                <w:lang w:val="en-US" w:eastAsia="en-US"/>
              </w:rPr>
            </w:pPr>
          </w:p>
        </w:tc>
        <w:tc>
          <w:tcPr>
            <w:tcW w:w="622" w:type="pct"/>
          </w:tcPr>
          <w:p w:rsidRPr="0034692A" w:rsidR="00EE17D3" w:rsidP="00EE17D3" w:rsidRDefault="00EE17D3" w14:paraId="4CEAEE7D"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SourceSystemId</w:t>
            </w:r>
          </w:p>
        </w:tc>
        <w:tc>
          <w:tcPr>
            <w:tcW w:w="341" w:type="pct"/>
          </w:tcPr>
          <w:p w:rsidRPr="0034692A" w:rsidR="00EE17D3" w:rsidP="00EE17D3" w:rsidRDefault="00EE17D3" w14:paraId="6BCC08D9" w14:textId="77777777">
            <w:pPr>
              <w:keepLines/>
              <w:spacing w:after="0" w:line="240" w:lineRule="auto"/>
              <w:rPr>
                <w:rFonts w:ascii="Calibri Light" w:hAnsi="Calibri Light" w:cs="Calibri Light"/>
                <w:sz w:val="16"/>
                <w:szCs w:val="16"/>
                <w:lang w:val="en-US" w:eastAsia="en-US"/>
              </w:rPr>
            </w:pPr>
          </w:p>
        </w:tc>
        <w:tc>
          <w:tcPr>
            <w:tcW w:w="548" w:type="pct"/>
          </w:tcPr>
          <w:p w:rsidRPr="0034692A" w:rsidR="00EE17D3" w:rsidP="00EE17D3" w:rsidRDefault="00EE17D3" w14:paraId="0D7C6C10"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sonVisa- PersonNumber</w:t>
            </w:r>
          </w:p>
          <w:p w:rsidRPr="0034692A" w:rsidR="00EE17D3" w:rsidP="00EE17D3" w:rsidRDefault="00EE17D3" w14:paraId="794A65C5" w14:textId="77777777">
            <w:pPr>
              <w:keepLines/>
              <w:spacing w:after="0" w:line="240" w:lineRule="auto"/>
              <w:rPr>
                <w:rFonts w:ascii="Calibri Light" w:hAnsi="Calibri Light" w:cs="Calibri Light"/>
                <w:sz w:val="16"/>
                <w:szCs w:val="16"/>
                <w:lang w:val="en-US" w:eastAsia="en-US"/>
              </w:rPr>
            </w:pPr>
          </w:p>
        </w:tc>
        <w:tc>
          <w:tcPr>
            <w:tcW w:w="651" w:type="pct"/>
          </w:tcPr>
          <w:p w:rsidRPr="0034692A" w:rsidR="00EE17D3" w:rsidP="00EE17D3" w:rsidRDefault="00EE17D3" w14:paraId="362F2D1B" w14:textId="77777777">
            <w:pPr>
              <w:keepLines/>
              <w:spacing w:after="0" w:line="240" w:lineRule="auto"/>
              <w:rPr>
                <w:rFonts w:ascii="Calibri Light" w:hAnsi="Calibri Light" w:cs="Calibri Light"/>
                <w:sz w:val="16"/>
                <w:szCs w:val="16"/>
                <w:lang w:val="en-US" w:eastAsia="en-US"/>
              </w:rPr>
            </w:pPr>
          </w:p>
        </w:tc>
        <w:tc>
          <w:tcPr>
            <w:tcW w:w="282" w:type="pct"/>
          </w:tcPr>
          <w:p w:rsidRPr="0034692A" w:rsidR="00EE17D3" w:rsidP="00EE17D3" w:rsidRDefault="00EE17D3" w14:paraId="4AE22612" w14:textId="77777777">
            <w:pPr>
              <w:keepLines/>
              <w:spacing w:after="0" w:line="240" w:lineRule="auto"/>
              <w:rPr>
                <w:rFonts w:ascii="Calibri Light" w:hAnsi="Calibri Light" w:cs="Calibri Light"/>
                <w:sz w:val="16"/>
                <w:szCs w:val="16"/>
                <w:lang w:val="en-US" w:eastAsia="en-US"/>
              </w:rPr>
            </w:pPr>
          </w:p>
        </w:tc>
      </w:tr>
      <w:tr w:rsidRPr="0034692A" w:rsidR="00EE17D3" w:rsidTr="00846B10" w14:paraId="7890E32C"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EE17D3" w:rsidP="00EE17D3" w:rsidRDefault="00EE17D3" w14:paraId="5B5A9F12"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4</w:t>
            </w:r>
          </w:p>
        </w:tc>
        <w:tc>
          <w:tcPr>
            <w:tcW w:w="813" w:type="pct"/>
          </w:tcPr>
          <w:p w:rsidRPr="0034692A" w:rsidR="00EE17D3" w:rsidP="00EE17D3" w:rsidRDefault="00EE17D3" w14:paraId="3E956256" w14:textId="77777777">
            <w:pPr>
              <w:keepLines/>
              <w:spacing w:after="0" w:line="240" w:lineRule="auto"/>
              <w:rPr>
                <w:rFonts w:ascii="Calibri Light" w:hAnsi="Calibri Light" w:cs="Calibri Light"/>
                <w:sz w:val="16"/>
                <w:szCs w:val="16"/>
                <w:lang w:val="en-US" w:eastAsia="en-US"/>
              </w:rPr>
            </w:pPr>
          </w:p>
        </w:tc>
        <w:tc>
          <w:tcPr>
            <w:tcW w:w="699" w:type="pct"/>
          </w:tcPr>
          <w:p w:rsidRPr="0034692A" w:rsidR="00EE17D3" w:rsidP="00EE17D3" w:rsidRDefault="00EE17D3" w14:paraId="03EA4D32" w14:textId="77777777">
            <w:pPr>
              <w:keepLines/>
              <w:spacing w:after="0" w:line="240" w:lineRule="auto"/>
              <w:rPr>
                <w:rFonts w:ascii="Calibri Light" w:hAnsi="Calibri Light" w:cs="Calibri Light"/>
                <w:sz w:val="16"/>
                <w:szCs w:val="16"/>
                <w:lang w:val="en-US" w:eastAsia="en-US"/>
              </w:rPr>
            </w:pPr>
          </w:p>
        </w:tc>
        <w:tc>
          <w:tcPr>
            <w:tcW w:w="340" w:type="pct"/>
          </w:tcPr>
          <w:p w:rsidRPr="0034692A" w:rsidR="00EE17D3" w:rsidP="00EE17D3" w:rsidRDefault="00EE17D3" w14:paraId="4EA0235F" w14:textId="77777777">
            <w:pPr>
              <w:keepLines/>
              <w:spacing w:after="0" w:line="240" w:lineRule="auto"/>
              <w:rPr>
                <w:rFonts w:ascii="Calibri Light" w:hAnsi="Calibri Light" w:cs="Calibri Light"/>
                <w:sz w:val="16"/>
                <w:szCs w:val="16"/>
                <w:lang w:val="en-US" w:eastAsia="en-US"/>
              </w:rPr>
            </w:pPr>
          </w:p>
        </w:tc>
        <w:tc>
          <w:tcPr>
            <w:tcW w:w="157" w:type="pct"/>
          </w:tcPr>
          <w:p w:rsidRPr="0034692A" w:rsidR="00EE17D3" w:rsidP="00EE17D3" w:rsidRDefault="006E38AF" w14:paraId="7079D3CB" w14:textId="1BE12015">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EE17D3" w:rsidP="00EE17D3" w:rsidRDefault="00EE17D3" w14:paraId="0CBEFC40" w14:textId="77777777">
            <w:pPr>
              <w:keepLines/>
              <w:spacing w:after="0" w:line="240" w:lineRule="auto"/>
              <w:rPr>
                <w:rFonts w:ascii="Calibri Light" w:hAnsi="Calibri Light" w:cs="Calibri Light"/>
                <w:sz w:val="16"/>
                <w:szCs w:val="16"/>
                <w:lang w:val="en-US" w:eastAsia="en-US"/>
              </w:rPr>
            </w:pPr>
          </w:p>
        </w:tc>
        <w:tc>
          <w:tcPr>
            <w:tcW w:w="622" w:type="pct"/>
          </w:tcPr>
          <w:p w:rsidRPr="0034692A" w:rsidR="00EE17D3" w:rsidP="00EE17D3" w:rsidRDefault="00EE17D3" w14:paraId="15DFCD23"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sonId (SourceSystemId)</w:t>
            </w:r>
          </w:p>
        </w:tc>
        <w:tc>
          <w:tcPr>
            <w:tcW w:w="341" w:type="pct"/>
          </w:tcPr>
          <w:p w:rsidRPr="0034692A" w:rsidR="00EE17D3" w:rsidP="00EE17D3" w:rsidRDefault="00EE17D3" w14:paraId="45CD7FCC" w14:textId="77777777">
            <w:pPr>
              <w:keepLines/>
              <w:spacing w:after="0" w:line="240" w:lineRule="auto"/>
              <w:rPr>
                <w:rFonts w:ascii="Calibri Light" w:hAnsi="Calibri Light" w:cs="Calibri Light"/>
                <w:sz w:val="16"/>
                <w:szCs w:val="16"/>
                <w:lang w:val="en-US" w:eastAsia="en-US"/>
              </w:rPr>
            </w:pPr>
          </w:p>
        </w:tc>
        <w:tc>
          <w:tcPr>
            <w:tcW w:w="548" w:type="pct"/>
          </w:tcPr>
          <w:p w:rsidRPr="0034692A" w:rsidR="00EE17D3" w:rsidP="00EE17D3" w:rsidRDefault="00EE17D3" w14:paraId="77AC84E8"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WORKER- PersonNumber</w:t>
            </w:r>
          </w:p>
        </w:tc>
        <w:tc>
          <w:tcPr>
            <w:tcW w:w="651" w:type="pct"/>
          </w:tcPr>
          <w:p w:rsidRPr="0034692A" w:rsidR="00EE17D3" w:rsidP="00EE17D3" w:rsidRDefault="00EE17D3" w14:paraId="3073A348" w14:textId="77777777">
            <w:pPr>
              <w:keepLines/>
              <w:spacing w:after="0" w:line="240" w:lineRule="auto"/>
              <w:rPr>
                <w:rFonts w:ascii="Calibri Light" w:hAnsi="Calibri Light" w:cs="Calibri Light"/>
                <w:sz w:val="16"/>
                <w:szCs w:val="16"/>
                <w:lang w:val="en-US" w:eastAsia="en-US"/>
              </w:rPr>
            </w:pPr>
          </w:p>
        </w:tc>
        <w:tc>
          <w:tcPr>
            <w:tcW w:w="282" w:type="pct"/>
          </w:tcPr>
          <w:p w:rsidRPr="0034692A" w:rsidR="00EE17D3" w:rsidP="00EE17D3" w:rsidRDefault="00EE17D3" w14:paraId="5F4BC351" w14:textId="77777777">
            <w:pPr>
              <w:keepLines/>
              <w:spacing w:after="0" w:line="240" w:lineRule="auto"/>
              <w:rPr>
                <w:rFonts w:ascii="Calibri Light" w:hAnsi="Calibri Light" w:cs="Calibri Light"/>
                <w:sz w:val="16"/>
                <w:szCs w:val="16"/>
                <w:lang w:val="en-US" w:eastAsia="en-US"/>
              </w:rPr>
            </w:pPr>
          </w:p>
        </w:tc>
      </w:tr>
      <w:tr w:rsidRPr="0034692A" w:rsidR="00EE17D3" w:rsidTr="00846B10" w14:paraId="6B0221D0" w14:textId="77777777">
        <w:trPr>
          <w:trHeight w:val="247"/>
        </w:trPr>
        <w:tc>
          <w:tcPr>
            <w:tcW w:w="151" w:type="pct"/>
          </w:tcPr>
          <w:p w:rsidRPr="0034692A" w:rsidR="00EE17D3" w:rsidP="00EE17D3" w:rsidRDefault="00EE17D3" w14:paraId="69680CA3"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5</w:t>
            </w:r>
          </w:p>
        </w:tc>
        <w:tc>
          <w:tcPr>
            <w:tcW w:w="813" w:type="pct"/>
          </w:tcPr>
          <w:p w:rsidRPr="0034692A" w:rsidR="00EE17D3" w:rsidP="00EE17D3" w:rsidRDefault="00EE17D3" w14:paraId="57B9BA95" w14:textId="77777777">
            <w:pPr>
              <w:keepLines/>
              <w:spacing w:after="0" w:line="240" w:lineRule="auto"/>
              <w:rPr>
                <w:rFonts w:ascii="Calibri Light" w:hAnsi="Calibri Light" w:cs="Calibri Light"/>
                <w:sz w:val="16"/>
                <w:szCs w:val="16"/>
                <w:lang w:val="en-US" w:eastAsia="en-US"/>
              </w:rPr>
            </w:pPr>
          </w:p>
        </w:tc>
        <w:tc>
          <w:tcPr>
            <w:tcW w:w="699" w:type="pct"/>
          </w:tcPr>
          <w:p w:rsidRPr="0034692A" w:rsidR="00EE17D3" w:rsidP="00EE17D3" w:rsidRDefault="00EE17D3" w14:paraId="0B37B927" w14:textId="77777777">
            <w:pPr>
              <w:keepLines/>
              <w:spacing w:after="0" w:line="240" w:lineRule="auto"/>
              <w:rPr>
                <w:rFonts w:ascii="Calibri Light" w:hAnsi="Calibri Light" w:cs="Calibri Light"/>
                <w:sz w:val="16"/>
                <w:szCs w:val="16"/>
                <w:lang w:val="en-US" w:eastAsia="en-US"/>
              </w:rPr>
            </w:pPr>
          </w:p>
        </w:tc>
        <w:tc>
          <w:tcPr>
            <w:tcW w:w="340" w:type="pct"/>
          </w:tcPr>
          <w:p w:rsidRPr="0034692A" w:rsidR="00EE17D3" w:rsidP="00EE17D3" w:rsidRDefault="00EE17D3" w14:paraId="73C6CA88" w14:textId="77777777">
            <w:pPr>
              <w:keepLines/>
              <w:spacing w:after="0" w:line="240" w:lineRule="auto"/>
              <w:rPr>
                <w:rFonts w:ascii="Calibri Light" w:hAnsi="Calibri Light" w:cs="Calibri Light"/>
                <w:sz w:val="16"/>
                <w:szCs w:val="16"/>
                <w:lang w:val="en-US" w:eastAsia="en-US"/>
              </w:rPr>
            </w:pPr>
          </w:p>
        </w:tc>
        <w:tc>
          <w:tcPr>
            <w:tcW w:w="157" w:type="pct"/>
          </w:tcPr>
          <w:p w:rsidRPr="0034692A" w:rsidR="00EE17D3" w:rsidP="00EE17D3" w:rsidRDefault="006E38AF" w14:paraId="2C54BA8B" w14:textId="2698750F">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EE17D3" w:rsidP="00EE17D3" w:rsidRDefault="00EE17D3" w14:paraId="49853924" w14:textId="77777777">
            <w:pPr>
              <w:keepLines/>
              <w:spacing w:after="0" w:line="240" w:lineRule="auto"/>
              <w:rPr>
                <w:rFonts w:ascii="Calibri Light" w:hAnsi="Calibri Light" w:cs="Calibri Light"/>
                <w:sz w:val="16"/>
                <w:szCs w:val="16"/>
                <w:lang w:val="en-US" w:eastAsia="en-US"/>
              </w:rPr>
            </w:pPr>
          </w:p>
        </w:tc>
        <w:tc>
          <w:tcPr>
            <w:tcW w:w="622" w:type="pct"/>
          </w:tcPr>
          <w:p w:rsidRPr="0034692A" w:rsidR="00EE17D3" w:rsidP="00EE17D3" w:rsidRDefault="00EE17D3" w14:paraId="16EE0155"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EffectiveEndDate</w:t>
            </w:r>
          </w:p>
        </w:tc>
        <w:tc>
          <w:tcPr>
            <w:tcW w:w="341" w:type="pct"/>
          </w:tcPr>
          <w:p w:rsidRPr="0034692A" w:rsidR="00EE17D3" w:rsidP="00EE17D3" w:rsidRDefault="00EE17D3" w14:paraId="43B5D8E5" w14:textId="77777777">
            <w:pPr>
              <w:keepLines/>
              <w:spacing w:after="0" w:line="240" w:lineRule="auto"/>
              <w:rPr>
                <w:rFonts w:ascii="Calibri Light" w:hAnsi="Calibri Light" w:cs="Calibri Light"/>
                <w:sz w:val="16"/>
                <w:szCs w:val="16"/>
                <w:lang w:val="en-US" w:eastAsia="en-US"/>
              </w:rPr>
            </w:pPr>
          </w:p>
        </w:tc>
        <w:tc>
          <w:tcPr>
            <w:tcW w:w="548" w:type="pct"/>
          </w:tcPr>
          <w:p w:rsidRPr="0034692A" w:rsidR="00EE17D3" w:rsidP="00EE17D3" w:rsidRDefault="00EE17D3" w14:paraId="324E99D1"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31-DEC-4712</w:t>
            </w:r>
          </w:p>
        </w:tc>
        <w:tc>
          <w:tcPr>
            <w:tcW w:w="651" w:type="pct"/>
          </w:tcPr>
          <w:p w:rsidRPr="0034692A" w:rsidR="00EE17D3" w:rsidP="00EE17D3" w:rsidRDefault="00EE17D3" w14:paraId="0C6FAB7D" w14:textId="77777777">
            <w:pPr>
              <w:keepLines/>
              <w:spacing w:after="0" w:line="240" w:lineRule="auto"/>
              <w:rPr>
                <w:rFonts w:ascii="Calibri Light" w:hAnsi="Calibri Light" w:cs="Calibri Light"/>
                <w:sz w:val="16"/>
                <w:szCs w:val="16"/>
                <w:lang w:val="en-US" w:eastAsia="en-US"/>
              </w:rPr>
            </w:pPr>
          </w:p>
        </w:tc>
        <w:tc>
          <w:tcPr>
            <w:tcW w:w="282" w:type="pct"/>
          </w:tcPr>
          <w:p w:rsidRPr="0034692A" w:rsidR="00EE17D3" w:rsidP="00EE17D3" w:rsidRDefault="00EE17D3" w14:paraId="3312959B" w14:textId="77777777">
            <w:pPr>
              <w:keepLines/>
              <w:spacing w:after="0" w:line="240" w:lineRule="auto"/>
              <w:rPr>
                <w:rFonts w:ascii="Calibri Light" w:hAnsi="Calibri Light" w:cs="Calibri Light"/>
                <w:sz w:val="16"/>
                <w:szCs w:val="16"/>
                <w:lang w:val="en-US" w:eastAsia="en-US"/>
              </w:rPr>
            </w:pPr>
          </w:p>
        </w:tc>
      </w:tr>
      <w:tr w:rsidRPr="0034692A" w:rsidR="00EE17D3" w:rsidTr="00846B10" w14:paraId="48B9E04E"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EE17D3" w:rsidP="00EE17D3" w:rsidRDefault="00EE17D3" w14:paraId="4BD825D8"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6</w:t>
            </w:r>
          </w:p>
        </w:tc>
        <w:tc>
          <w:tcPr>
            <w:tcW w:w="813" w:type="pct"/>
          </w:tcPr>
          <w:p w:rsidRPr="0034692A" w:rsidR="00EE17D3" w:rsidP="00EE17D3" w:rsidRDefault="00EE17D3" w14:paraId="3E309DEB" w14:textId="77777777">
            <w:pPr>
              <w:keepLines/>
              <w:spacing w:after="0" w:line="240" w:lineRule="auto"/>
              <w:rPr>
                <w:rFonts w:ascii="Calibri Light" w:hAnsi="Calibri Light" w:cs="Calibri Light"/>
                <w:sz w:val="16"/>
                <w:szCs w:val="16"/>
                <w:lang w:val="en-US" w:eastAsia="en-US"/>
              </w:rPr>
            </w:pPr>
          </w:p>
        </w:tc>
        <w:tc>
          <w:tcPr>
            <w:tcW w:w="699" w:type="pct"/>
          </w:tcPr>
          <w:p w:rsidRPr="0034692A" w:rsidR="00EE17D3" w:rsidP="00EE17D3" w:rsidRDefault="00EE17D3" w14:paraId="6A272107" w14:textId="77777777">
            <w:pPr>
              <w:keepLines/>
              <w:spacing w:after="0" w:line="240" w:lineRule="auto"/>
              <w:rPr>
                <w:rFonts w:ascii="Calibri Light" w:hAnsi="Calibri Light" w:cs="Calibri Light"/>
                <w:sz w:val="16"/>
                <w:szCs w:val="16"/>
                <w:lang w:val="en-US" w:eastAsia="en-US"/>
              </w:rPr>
            </w:pPr>
          </w:p>
        </w:tc>
        <w:tc>
          <w:tcPr>
            <w:tcW w:w="340" w:type="pct"/>
          </w:tcPr>
          <w:p w:rsidRPr="0034692A" w:rsidR="00EE17D3" w:rsidP="00EE17D3" w:rsidRDefault="00EE17D3" w14:paraId="7A2AEF84" w14:textId="77777777">
            <w:pPr>
              <w:keepLines/>
              <w:spacing w:after="0" w:line="240" w:lineRule="auto"/>
              <w:rPr>
                <w:rFonts w:ascii="Calibri Light" w:hAnsi="Calibri Light" w:cs="Calibri Light"/>
                <w:sz w:val="16"/>
                <w:szCs w:val="16"/>
                <w:lang w:val="en-US" w:eastAsia="en-US"/>
              </w:rPr>
            </w:pPr>
          </w:p>
        </w:tc>
        <w:tc>
          <w:tcPr>
            <w:tcW w:w="157" w:type="pct"/>
          </w:tcPr>
          <w:p w:rsidRPr="0034692A" w:rsidR="00EE17D3" w:rsidP="00EE17D3" w:rsidRDefault="006E38AF" w14:paraId="5C33A352" w14:textId="41CF9977">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EE17D3" w:rsidP="00EE17D3" w:rsidRDefault="00EE17D3" w14:paraId="440D711B" w14:textId="77777777">
            <w:pPr>
              <w:keepLines/>
              <w:spacing w:after="0" w:line="240" w:lineRule="auto"/>
              <w:rPr>
                <w:rFonts w:ascii="Calibri Light" w:hAnsi="Calibri Light" w:cs="Calibri Light"/>
                <w:sz w:val="16"/>
                <w:szCs w:val="16"/>
                <w:lang w:val="en-US" w:eastAsia="en-US"/>
              </w:rPr>
            </w:pPr>
          </w:p>
        </w:tc>
        <w:tc>
          <w:tcPr>
            <w:tcW w:w="622" w:type="pct"/>
          </w:tcPr>
          <w:p w:rsidRPr="0034692A" w:rsidR="00EE17D3" w:rsidP="00EE17D3" w:rsidRDefault="00EE17D3" w14:paraId="52B8FD5D"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LegislationCode</w:t>
            </w:r>
          </w:p>
        </w:tc>
        <w:tc>
          <w:tcPr>
            <w:tcW w:w="341" w:type="pct"/>
          </w:tcPr>
          <w:p w:rsidRPr="0034692A" w:rsidR="00EE17D3" w:rsidP="00EE17D3" w:rsidRDefault="00EE17D3" w14:paraId="1DDCA97C" w14:textId="77777777">
            <w:pPr>
              <w:keepLines/>
              <w:spacing w:after="0" w:line="240" w:lineRule="auto"/>
              <w:rPr>
                <w:rFonts w:ascii="Calibri Light" w:hAnsi="Calibri Light" w:cs="Calibri Light"/>
                <w:sz w:val="16"/>
                <w:szCs w:val="16"/>
                <w:lang w:val="en-US" w:eastAsia="en-US"/>
              </w:rPr>
            </w:pPr>
          </w:p>
        </w:tc>
        <w:tc>
          <w:tcPr>
            <w:tcW w:w="548" w:type="pct"/>
          </w:tcPr>
          <w:p w:rsidRPr="0034692A" w:rsidR="00EE17D3" w:rsidP="00EE17D3" w:rsidRDefault="00EE17D3" w14:paraId="355EC593" w14:textId="77777777">
            <w:pPr>
              <w:keepLines/>
              <w:spacing w:after="0" w:line="240" w:lineRule="auto"/>
              <w:rPr>
                <w:rFonts w:ascii="Calibri Light" w:hAnsi="Calibri Light" w:cs="Calibri Light"/>
                <w:sz w:val="16"/>
                <w:szCs w:val="16"/>
                <w:lang w:val="en-US" w:eastAsia="en-US"/>
              </w:rPr>
            </w:pPr>
          </w:p>
        </w:tc>
        <w:tc>
          <w:tcPr>
            <w:tcW w:w="651" w:type="pct"/>
          </w:tcPr>
          <w:p w:rsidRPr="0034692A" w:rsidR="00EE17D3" w:rsidP="00EE17D3" w:rsidRDefault="00EE17D3" w14:paraId="0FCE75D7" w14:textId="77777777">
            <w:pPr>
              <w:keepLines/>
              <w:spacing w:after="0" w:line="240" w:lineRule="auto"/>
              <w:rPr>
                <w:rFonts w:ascii="Calibri Light" w:hAnsi="Calibri Light" w:cs="Calibri Light"/>
                <w:sz w:val="16"/>
                <w:szCs w:val="16"/>
                <w:lang w:val="en-US" w:eastAsia="en-US"/>
              </w:rPr>
            </w:pPr>
          </w:p>
        </w:tc>
        <w:tc>
          <w:tcPr>
            <w:tcW w:w="282" w:type="pct"/>
          </w:tcPr>
          <w:p w:rsidRPr="0034692A" w:rsidR="00EE17D3" w:rsidP="00EE17D3" w:rsidRDefault="00EE17D3" w14:paraId="7E8B7FFC" w14:textId="77777777">
            <w:pPr>
              <w:keepLines/>
              <w:spacing w:after="0" w:line="240" w:lineRule="auto"/>
              <w:rPr>
                <w:rFonts w:ascii="Calibri Light" w:hAnsi="Calibri Light" w:cs="Calibri Light"/>
                <w:sz w:val="16"/>
                <w:szCs w:val="16"/>
                <w:lang w:val="en-US" w:eastAsia="en-US"/>
              </w:rPr>
            </w:pPr>
          </w:p>
        </w:tc>
      </w:tr>
      <w:tr w:rsidRPr="0034692A" w:rsidR="00EE17D3" w:rsidTr="00846B10" w14:paraId="66E59A59" w14:textId="77777777">
        <w:trPr>
          <w:trHeight w:val="247"/>
        </w:trPr>
        <w:tc>
          <w:tcPr>
            <w:tcW w:w="151" w:type="pct"/>
          </w:tcPr>
          <w:p w:rsidRPr="0034692A" w:rsidR="00EE17D3" w:rsidP="00EE17D3" w:rsidRDefault="00EE17D3" w14:paraId="1DDEF09F" w14:textId="77777777">
            <w:pPr>
              <w:keepLines/>
              <w:spacing w:after="0" w:line="240" w:lineRule="auto"/>
              <w:rPr>
                <w:rFonts w:ascii="Calibri Light" w:hAnsi="Calibri Light" w:cs="Calibri Light"/>
                <w:sz w:val="16"/>
                <w:szCs w:val="16"/>
                <w:lang w:val="en-US" w:eastAsia="en-US"/>
              </w:rPr>
            </w:pPr>
          </w:p>
        </w:tc>
        <w:tc>
          <w:tcPr>
            <w:tcW w:w="813" w:type="pct"/>
          </w:tcPr>
          <w:p w:rsidRPr="0034692A" w:rsidR="00EE17D3" w:rsidP="00EE17D3" w:rsidRDefault="00EE17D3" w14:paraId="0CC1C6E7" w14:textId="77777777">
            <w:pPr>
              <w:keepLines/>
              <w:spacing w:after="0" w:line="240" w:lineRule="auto"/>
              <w:rPr>
                <w:rFonts w:ascii="Calibri Light" w:hAnsi="Calibri Light" w:cs="Calibri Light"/>
                <w:sz w:val="16"/>
                <w:szCs w:val="16"/>
                <w:lang w:val="en-US" w:eastAsia="en-US"/>
              </w:rPr>
            </w:pPr>
          </w:p>
        </w:tc>
        <w:tc>
          <w:tcPr>
            <w:tcW w:w="699" w:type="pct"/>
          </w:tcPr>
          <w:p w:rsidRPr="0034692A" w:rsidR="00EE17D3" w:rsidP="00EE17D3" w:rsidRDefault="00EE17D3" w14:paraId="00F835CF" w14:textId="77777777">
            <w:pPr>
              <w:keepLines/>
              <w:spacing w:after="0" w:line="240" w:lineRule="auto"/>
              <w:rPr>
                <w:rFonts w:ascii="Calibri Light" w:hAnsi="Calibri Light" w:cs="Calibri Light"/>
                <w:sz w:val="16"/>
                <w:szCs w:val="16"/>
                <w:lang w:val="en-US" w:eastAsia="en-US"/>
              </w:rPr>
            </w:pPr>
          </w:p>
        </w:tc>
        <w:tc>
          <w:tcPr>
            <w:tcW w:w="340" w:type="pct"/>
          </w:tcPr>
          <w:p w:rsidRPr="0034692A" w:rsidR="00EE17D3" w:rsidP="00EE17D3" w:rsidRDefault="00EE17D3" w14:paraId="4D34E7EB" w14:textId="77777777">
            <w:pPr>
              <w:keepLines/>
              <w:spacing w:after="0" w:line="240" w:lineRule="auto"/>
              <w:rPr>
                <w:rFonts w:ascii="Calibri Light" w:hAnsi="Calibri Light" w:cs="Calibri Light"/>
                <w:sz w:val="16"/>
                <w:szCs w:val="16"/>
                <w:lang w:val="en-US" w:eastAsia="en-US"/>
              </w:rPr>
            </w:pPr>
          </w:p>
        </w:tc>
        <w:tc>
          <w:tcPr>
            <w:tcW w:w="157" w:type="pct"/>
          </w:tcPr>
          <w:p w:rsidRPr="0034692A" w:rsidR="00EE17D3" w:rsidP="00EE17D3" w:rsidRDefault="00EE17D3" w14:paraId="01B1F22D" w14:textId="77777777">
            <w:pPr>
              <w:keepLines/>
              <w:spacing w:after="0" w:line="240" w:lineRule="auto"/>
              <w:rPr>
                <w:rFonts w:ascii="Calibri Light" w:hAnsi="Calibri Light" w:cs="Calibri Light"/>
                <w:sz w:val="16"/>
                <w:szCs w:val="16"/>
                <w:lang w:val="en-US" w:eastAsia="en-US"/>
              </w:rPr>
            </w:pPr>
          </w:p>
        </w:tc>
        <w:tc>
          <w:tcPr>
            <w:tcW w:w="396" w:type="pct"/>
          </w:tcPr>
          <w:p w:rsidRPr="0034692A" w:rsidR="00EE17D3" w:rsidP="00EE17D3" w:rsidRDefault="00EE17D3" w14:paraId="22A45216" w14:textId="77777777">
            <w:pPr>
              <w:keepLines/>
              <w:spacing w:after="0" w:line="240" w:lineRule="auto"/>
              <w:rPr>
                <w:rFonts w:ascii="Calibri Light" w:hAnsi="Calibri Light" w:cs="Calibri Light"/>
                <w:sz w:val="16"/>
                <w:szCs w:val="16"/>
                <w:lang w:val="en-US" w:eastAsia="en-US"/>
              </w:rPr>
            </w:pPr>
          </w:p>
        </w:tc>
        <w:tc>
          <w:tcPr>
            <w:tcW w:w="622" w:type="pct"/>
          </w:tcPr>
          <w:p w:rsidRPr="0034692A" w:rsidR="00EE17D3" w:rsidP="00EE17D3" w:rsidRDefault="00EE17D3" w14:paraId="14EDD024" w14:textId="77777777">
            <w:pPr>
              <w:keepLines/>
              <w:spacing w:after="0" w:line="240" w:lineRule="auto"/>
              <w:rPr>
                <w:rFonts w:ascii="Calibri Light" w:hAnsi="Calibri Light" w:cs="Calibri Light"/>
                <w:sz w:val="16"/>
                <w:szCs w:val="16"/>
                <w:lang w:val="en-US" w:eastAsia="en-US"/>
              </w:rPr>
            </w:pPr>
          </w:p>
        </w:tc>
        <w:tc>
          <w:tcPr>
            <w:tcW w:w="341" w:type="pct"/>
          </w:tcPr>
          <w:p w:rsidRPr="0034692A" w:rsidR="00EE17D3" w:rsidP="00EE17D3" w:rsidRDefault="00EE17D3" w14:paraId="0256BDC3" w14:textId="77777777">
            <w:pPr>
              <w:keepLines/>
              <w:spacing w:after="0" w:line="240" w:lineRule="auto"/>
              <w:rPr>
                <w:rFonts w:ascii="Calibri Light" w:hAnsi="Calibri Light" w:cs="Calibri Light"/>
                <w:sz w:val="16"/>
                <w:szCs w:val="16"/>
                <w:lang w:val="en-US" w:eastAsia="en-US"/>
              </w:rPr>
            </w:pPr>
          </w:p>
        </w:tc>
        <w:tc>
          <w:tcPr>
            <w:tcW w:w="548" w:type="pct"/>
          </w:tcPr>
          <w:p w:rsidRPr="0034692A" w:rsidR="00EE17D3" w:rsidP="00EE17D3" w:rsidRDefault="00EE17D3" w14:paraId="54BA9CA8" w14:textId="77777777">
            <w:pPr>
              <w:keepLines/>
              <w:spacing w:after="0" w:line="240" w:lineRule="auto"/>
              <w:rPr>
                <w:rFonts w:ascii="Calibri Light" w:hAnsi="Calibri Light" w:cs="Calibri Light"/>
                <w:sz w:val="16"/>
                <w:szCs w:val="16"/>
                <w:lang w:val="en-US" w:eastAsia="en-US"/>
              </w:rPr>
            </w:pPr>
          </w:p>
        </w:tc>
        <w:tc>
          <w:tcPr>
            <w:tcW w:w="651" w:type="pct"/>
          </w:tcPr>
          <w:p w:rsidRPr="0034692A" w:rsidR="00EE17D3" w:rsidP="00EE17D3" w:rsidRDefault="00EE17D3" w14:paraId="1618C96E" w14:textId="77777777">
            <w:pPr>
              <w:keepLines/>
              <w:spacing w:after="0" w:line="240" w:lineRule="auto"/>
              <w:rPr>
                <w:rFonts w:ascii="Calibri Light" w:hAnsi="Calibri Light" w:cs="Calibri Light"/>
                <w:sz w:val="16"/>
                <w:szCs w:val="16"/>
                <w:lang w:val="en-US" w:eastAsia="en-US"/>
              </w:rPr>
            </w:pPr>
          </w:p>
        </w:tc>
        <w:tc>
          <w:tcPr>
            <w:tcW w:w="282" w:type="pct"/>
          </w:tcPr>
          <w:p w:rsidRPr="0034692A" w:rsidR="00EE17D3" w:rsidP="00EE17D3" w:rsidRDefault="00EE17D3" w14:paraId="4FF436C2" w14:textId="77777777">
            <w:pPr>
              <w:keepLines/>
              <w:spacing w:after="0" w:line="240" w:lineRule="auto"/>
              <w:rPr>
                <w:rFonts w:ascii="Calibri Light" w:hAnsi="Calibri Light" w:cs="Calibri Light"/>
                <w:sz w:val="16"/>
                <w:szCs w:val="16"/>
                <w:lang w:val="en-US" w:eastAsia="en-US"/>
              </w:rPr>
            </w:pPr>
          </w:p>
        </w:tc>
      </w:tr>
    </w:tbl>
    <w:p w:rsidR="006C59FB" w:rsidP="006C59FB" w:rsidRDefault="006C59FB" w14:paraId="7571717D" w14:textId="2A3CC95E"/>
    <w:p w:rsidR="00EE17D3" w:rsidP="00157CB1" w:rsidRDefault="006F2923" w14:paraId="7905D9A3" w14:textId="6522FA26">
      <w:pPr>
        <w:pStyle w:val="Heading2"/>
      </w:pPr>
      <w:bookmarkStart w:name="_Toc79997722" w:id="112"/>
      <w:r>
        <w:t>Business Object: Person Religion</w:t>
      </w:r>
      <w:bookmarkEnd w:id="112"/>
    </w:p>
    <w:tbl>
      <w:tblPr>
        <w:tblStyle w:val="GridTable4-Accent1"/>
        <w:tblW w:w="5000" w:type="pct"/>
        <w:tblLook w:val="0420" w:firstRow="1" w:lastRow="0" w:firstColumn="0" w:lastColumn="0" w:noHBand="0" w:noVBand="1"/>
      </w:tblPr>
      <w:tblGrid>
        <w:gridCol w:w="547"/>
        <w:gridCol w:w="2204"/>
        <w:gridCol w:w="1886"/>
        <w:gridCol w:w="1056"/>
        <w:gridCol w:w="546"/>
        <w:gridCol w:w="1041"/>
        <w:gridCol w:w="1671"/>
        <w:gridCol w:w="1056"/>
        <w:gridCol w:w="1465"/>
        <w:gridCol w:w="1752"/>
        <w:gridCol w:w="724"/>
      </w:tblGrid>
      <w:tr w:rsidRPr="0034692A" w:rsidR="00BF6503" w:rsidTr="00C55EA4" w14:paraId="6D440018"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151" w:type="pct"/>
          </w:tcPr>
          <w:p w:rsidRPr="0034692A" w:rsidR="00BF6503" w:rsidP="00BF6503" w:rsidRDefault="00BF6503" w14:paraId="05CEC6E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Ref.#</w:t>
            </w:r>
          </w:p>
        </w:tc>
        <w:tc>
          <w:tcPr>
            <w:tcW w:w="813" w:type="pct"/>
          </w:tcPr>
          <w:p w:rsidRPr="0034692A" w:rsidR="00BF6503" w:rsidP="00BF6503" w:rsidRDefault="00BF6503" w14:paraId="68B274E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Target Application Table</w:t>
            </w:r>
          </w:p>
        </w:tc>
        <w:tc>
          <w:tcPr>
            <w:tcW w:w="699" w:type="pct"/>
          </w:tcPr>
          <w:p w:rsidRPr="0034692A" w:rsidR="00BF6503" w:rsidP="00BF6503" w:rsidRDefault="00BF6503" w14:paraId="213C611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Target Application Table Column</w:t>
            </w:r>
          </w:p>
        </w:tc>
        <w:tc>
          <w:tcPr>
            <w:tcW w:w="340" w:type="pct"/>
          </w:tcPr>
          <w:p w:rsidRPr="0034692A" w:rsidR="00BF6503" w:rsidP="00BF6503" w:rsidRDefault="00BF6503" w14:paraId="24669E8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Target Column Datatype</w:t>
            </w:r>
          </w:p>
        </w:tc>
        <w:tc>
          <w:tcPr>
            <w:tcW w:w="157" w:type="pct"/>
          </w:tcPr>
          <w:p w:rsidRPr="0034692A" w:rsidR="00BF6503" w:rsidP="00BF6503" w:rsidRDefault="00BF6503" w14:paraId="0FDB963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Not Null?</w:t>
            </w:r>
          </w:p>
        </w:tc>
        <w:tc>
          <w:tcPr>
            <w:tcW w:w="396" w:type="pct"/>
          </w:tcPr>
          <w:p w:rsidRPr="0034692A" w:rsidR="00BF6503" w:rsidP="00BF6503" w:rsidRDefault="00BF6503" w14:paraId="761E0C7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 xml:space="preserve">Source System </w:t>
            </w:r>
            <w:r w:rsidRPr="0034692A">
              <w:rPr>
                <w:rFonts w:ascii="Calibri Light" w:hAnsi="Calibri Light" w:eastAsia="Calibri" w:cs="Calibri Light"/>
                <w:b w:val="0"/>
                <w:bCs w:val="0"/>
                <w:sz w:val="16"/>
                <w:szCs w:val="16"/>
                <w:lang w:val="en-IE"/>
              </w:rPr>
              <w:br/>
            </w:r>
            <w:r w:rsidRPr="0034692A">
              <w:rPr>
                <w:rFonts w:ascii="Calibri Light" w:hAnsi="Calibri Light" w:eastAsia="Calibri" w:cs="Calibri Light"/>
                <w:b w:val="0"/>
                <w:bCs w:val="0"/>
                <w:sz w:val="16"/>
                <w:szCs w:val="16"/>
                <w:lang w:val="en-IE"/>
              </w:rPr>
              <w:t>File Name</w:t>
            </w:r>
          </w:p>
        </w:tc>
        <w:tc>
          <w:tcPr>
            <w:tcW w:w="622" w:type="pct"/>
          </w:tcPr>
          <w:p w:rsidRPr="0034692A" w:rsidR="00BF6503" w:rsidP="00BF6503" w:rsidRDefault="00BF6503" w14:paraId="79D1780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Source System Column Name</w:t>
            </w:r>
          </w:p>
        </w:tc>
        <w:tc>
          <w:tcPr>
            <w:tcW w:w="341" w:type="pct"/>
          </w:tcPr>
          <w:p w:rsidRPr="0034692A" w:rsidR="00BF6503" w:rsidP="00BF6503" w:rsidRDefault="00BF6503" w14:paraId="73F6073E"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Source System Field Datatype</w:t>
            </w:r>
          </w:p>
        </w:tc>
        <w:tc>
          <w:tcPr>
            <w:tcW w:w="548" w:type="pct"/>
          </w:tcPr>
          <w:p w:rsidRPr="0034692A" w:rsidR="00BF6503" w:rsidP="00BF6503" w:rsidRDefault="00BF6503" w14:paraId="4080D4FA"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 xml:space="preserve">Default </w:t>
            </w:r>
            <w:r w:rsidRPr="0034692A">
              <w:rPr>
                <w:rFonts w:ascii="Calibri Light" w:hAnsi="Calibri Light" w:eastAsia="Calibri" w:cs="Calibri Light"/>
                <w:b w:val="0"/>
                <w:bCs w:val="0"/>
                <w:sz w:val="16"/>
                <w:szCs w:val="16"/>
                <w:lang w:val="en-IE"/>
              </w:rPr>
              <w:br/>
            </w:r>
            <w:r w:rsidRPr="0034692A">
              <w:rPr>
                <w:rFonts w:ascii="Calibri Light" w:hAnsi="Calibri Light" w:eastAsia="Calibri" w:cs="Calibri Light"/>
                <w:b w:val="0"/>
                <w:bCs w:val="0"/>
                <w:sz w:val="16"/>
                <w:szCs w:val="16"/>
                <w:lang w:val="en-IE"/>
              </w:rPr>
              <w:t>Value</w:t>
            </w:r>
          </w:p>
        </w:tc>
        <w:tc>
          <w:tcPr>
            <w:tcW w:w="651" w:type="pct"/>
          </w:tcPr>
          <w:p w:rsidRPr="0034692A" w:rsidR="00BF6503" w:rsidP="00BF6503" w:rsidRDefault="00BF6503" w14:paraId="2977539D"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Validation</w:t>
            </w:r>
          </w:p>
        </w:tc>
        <w:tc>
          <w:tcPr>
            <w:tcW w:w="282" w:type="pct"/>
          </w:tcPr>
          <w:p w:rsidRPr="0034692A" w:rsidR="00BF6503" w:rsidP="00BF6503" w:rsidRDefault="00BF6503" w14:paraId="61CF6AE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b w:val="0"/>
                <w:bCs w:val="0"/>
                <w:sz w:val="16"/>
                <w:szCs w:val="16"/>
                <w:lang w:val="en-IE"/>
              </w:rPr>
              <w:t>Rule #</w:t>
            </w:r>
          </w:p>
        </w:tc>
      </w:tr>
      <w:tr w:rsidRPr="0034692A" w:rsidR="00BF6503" w:rsidTr="00496699" w14:paraId="6971AB16"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51" w:type="pct"/>
          </w:tcPr>
          <w:p w:rsidRPr="0034692A" w:rsidR="00BF6503" w:rsidP="00BF6503" w:rsidRDefault="00BF6503" w14:paraId="64C4880F" w14:textId="77777777">
            <w:pPr>
              <w:keepLines/>
              <w:spacing w:after="0" w:line="240" w:lineRule="auto"/>
              <w:rPr>
                <w:rFonts w:ascii="Calibri Light" w:hAnsi="Calibri Light" w:cs="Calibri Light"/>
                <w:sz w:val="16"/>
                <w:szCs w:val="16"/>
                <w:lang w:val="en-US" w:eastAsia="en-US"/>
              </w:rPr>
            </w:pPr>
          </w:p>
        </w:tc>
        <w:tc>
          <w:tcPr>
            <w:tcW w:w="813" w:type="pct"/>
          </w:tcPr>
          <w:p w:rsidRPr="0034692A" w:rsidR="00BF6503" w:rsidP="00BF6503" w:rsidRDefault="00BF6503" w14:paraId="62A4A4A7" w14:textId="77777777">
            <w:pPr>
              <w:keepLines/>
              <w:spacing w:after="0" w:line="240" w:lineRule="auto"/>
              <w:rPr>
                <w:rFonts w:ascii="Calibri Light" w:hAnsi="Calibri Light" w:cs="Calibri Light"/>
                <w:sz w:val="16"/>
                <w:szCs w:val="16"/>
                <w:lang w:val="en-US" w:eastAsia="en-US"/>
              </w:rPr>
            </w:pPr>
          </w:p>
        </w:tc>
        <w:tc>
          <w:tcPr>
            <w:tcW w:w="699" w:type="pct"/>
          </w:tcPr>
          <w:p w:rsidRPr="0034692A" w:rsidR="00BF6503" w:rsidP="00BF6503" w:rsidRDefault="00BF6503" w14:paraId="614D8883" w14:textId="77777777">
            <w:pPr>
              <w:keepLines/>
              <w:spacing w:after="0" w:line="240" w:lineRule="auto"/>
              <w:rPr>
                <w:rFonts w:ascii="Calibri Light" w:hAnsi="Calibri Light" w:cs="Calibri Light"/>
                <w:sz w:val="16"/>
                <w:szCs w:val="16"/>
                <w:lang w:val="en-US" w:eastAsia="en-US"/>
              </w:rPr>
            </w:pPr>
          </w:p>
        </w:tc>
        <w:tc>
          <w:tcPr>
            <w:tcW w:w="340" w:type="pct"/>
          </w:tcPr>
          <w:p w:rsidRPr="0034692A" w:rsidR="00BF6503" w:rsidP="00BF6503" w:rsidRDefault="00BF6503" w14:paraId="767AEE5E" w14:textId="77777777">
            <w:pPr>
              <w:keepLines/>
              <w:spacing w:after="0" w:line="240" w:lineRule="auto"/>
              <w:rPr>
                <w:rFonts w:ascii="Calibri Light" w:hAnsi="Calibri Light" w:cs="Calibri Light"/>
                <w:sz w:val="16"/>
                <w:szCs w:val="16"/>
                <w:lang w:val="en-US" w:eastAsia="en-US"/>
              </w:rPr>
            </w:pPr>
          </w:p>
        </w:tc>
        <w:tc>
          <w:tcPr>
            <w:tcW w:w="157" w:type="pct"/>
          </w:tcPr>
          <w:p w:rsidRPr="0034692A" w:rsidR="00BF6503" w:rsidP="00BF6503" w:rsidRDefault="00BF6503" w14:paraId="651771C0" w14:textId="77777777">
            <w:pPr>
              <w:keepLines/>
              <w:spacing w:after="0" w:line="240" w:lineRule="auto"/>
              <w:rPr>
                <w:rFonts w:ascii="Calibri Light" w:hAnsi="Calibri Light" w:cs="Calibri Light"/>
                <w:sz w:val="16"/>
                <w:szCs w:val="16"/>
                <w:lang w:val="en-US" w:eastAsia="en-US"/>
              </w:rPr>
            </w:pPr>
          </w:p>
        </w:tc>
        <w:tc>
          <w:tcPr>
            <w:tcW w:w="396" w:type="pct"/>
          </w:tcPr>
          <w:p w:rsidRPr="0034692A" w:rsidR="00BF6503" w:rsidP="00BF6503" w:rsidRDefault="00BF6503" w14:paraId="4F73B847" w14:textId="77777777">
            <w:pPr>
              <w:keepLines/>
              <w:spacing w:after="0" w:line="240" w:lineRule="auto"/>
              <w:rPr>
                <w:rFonts w:ascii="Calibri Light" w:hAnsi="Calibri Light" w:cs="Calibri Light"/>
                <w:sz w:val="16"/>
                <w:szCs w:val="16"/>
                <w:lang w:val="en-US" w:eastAsia="en-US"/>
              </w:rPr>
            </w:pPr>
          </w:p>
        </w:tc>
        <w:tc>
          <w:tcPr>
            <w:tcW w:w="622" w:type="pct"/>
          </w:tcPr>
          <w:p w:rsidRPr="0034692A" w:rsidR="00BF6503" w:rsidP="00BF6503" w:rsidRDefault="00BF6503" w14:paraId="25715A5B" w14:textId="77777777">
            <w:pPr>
              <w:keepLines/>
              <w:spacing w:after="0" w:line="240" w:lineRule="auto"/>
              <w:rPr>
                <w:rFonts w:ascii="Calibri Light" w:hAnsi="Calibri Light" w:cs="Calibri Light"/>
                <w:sz w:val="16"/>
                <w:szCs w:val="16"/>
                <w:lang w:val="en-US" w:eastAsia="en-US"/>
              </w:rPr>
            </w:pPr>
          </w:p>
        </w:tc>
        <w:tc>
          <w:tcPr>
            <w:tcW w:w="341" w:type="pct"/>
          </w:tcPr>
          <w:p w:rsidRPr="0034692A" w:rsidR="00BF6503" w:rsidP="00BF6503" w:rsidRDefault="00BF6503" w14:paraId="08A41161" w14:textId="77777777">
            <w:pPr>
              <w:keepLines/>
              <w:spacing w:after="0" w:line="240" w:lineRule="auto"/>
              <w:rPr>
                <w:rFonts w:ascii="Calibri Light" w:hAnsi="Calibri Light" w:cs="Calibri Light"/>
                <w:sz w:val="16"/>
                <w:szCs w:val="16"/>
                <w:lang w:val="en-US" w:eastAsia="en-US"/>
              </w:rPr>
            </w:pPr>
          </w:p>
        </w:tc>
        <w:tc>
          <w:tcPr>
            <w:tcW w:w="548" w:type="pct"/>
          </w:tcPr>
          <w:p w:rsidRPr="0034692A" w:rsidR="00BF6503" w:rsidP="00BF6503" w:rsidRDefault="00BF6503" w14:paraId="193B722F" w14:textId="77777777">
            <w:pPr>
              <w:keepLines/>
              <w:spacing w:after="0" w:line="240" w:lineRule="auto"/>
              <w:rPr>
                <w:rFonts w:ascii="Calibri Light" w:hAnsi="Calibri Light" w:cs="Calibri Light"/>
                <w:sz w:val="16"/>
                <w:szCs w:val="16"/>
                <w:lang w:val="en-US" w:eastAsia="en-US"/>
              </w:rPr>
            </w:pPr>
          </w:p>
        </w:tc>
        <w:tc>
          <w:tcPr>
            <w:tcW w:w="651" w:type="pct"/>
          </w:tcPr>
          <w:p w:rsidRPr="0034692A" w:rsidR="00BF6503" w:rsidP="00BF6503" w:rsidRDefault="00BF6503" w14:paraId="1898348B" w14:textId="77777777">
            <w:pPr>
              <w:keepLines/>
              <w:spacing w:after="0" w:line="240" w:lineRule="auto"/>
              <w:rPr>
                <w:rFonts w:ascii="Calibri Light" w:hAnsi="Calibri Light" w:cs="Calibri Light"/>
                <w:sz w:val="16"/>
                <w:szCs w:val="16"/>
                <w:lang w:val="en-US" w:eastAsia="en-US"/>
              </w:rPr>
            </w:pPr>
          </w:p>
        </w:tc>
        <w:tc>
          <w:tcPr>
            <w:tcW w:w="282" w:type="pct"/>
          </w:tcPr>
          <w:p w:rsidRPr="0034692A" w:rsidR="00BF6503" w:rsidP="00BF6503" w:rsidRDefault="00BF6503" w14:paraId="22246634" w14:textId="77777777">
            <w:pPr>
              <w:keepLines/>
              <w:spacing w:after="0" w:line="240" w:lineRule="auto"/>
              <w:rPr>
                <w:rFonts w:ascii="Calibri Light" w:hAnsi="Calibri Light" w:cs="Calibri Light"/>
                <w:sz w:val="16"/>
                <w:szCs w:val="16"/>
                <w:lang w:val="en-US" w:eastAsia="en-US"/>
              </w:rPr>
            </w:pPr>
          </w:p>
        </w:tc>
      </w:tr>
      <w:tr w:rsidRPr="0034692A" w:rsidR="00BF6503" w:rsidTr="00496699" w14:paraId="058311BD" w14:textId="77777777">
        <w:trPr>
          <w:trHeight w:val="247"/>
        </w:trPr>
        <w:tc>
          <w:tcPr>
            <w:tcW w:w="151" w:type="pct"/>
          </w:tcPr>
          <w:p w:rsidRPr="0034692A" w:rsidR="00BF6503" w:rsidP="00BF6503" w:rsidRDefault="00BF6503" w14:paraId="48BD4ECC"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w:t>
            </w:r>
          </w:p>
        </w:tc>
        <w:tc>
          <w:tcPr>
            <w:tcW w:w="813" w:type="pct"/>
          </w:tcPr>
          <w:p w:rsidRPr="0034692A" w:rsidR="00BF6503" w:rsidP="00BF6503" w:rsidRDefault="00BF6503" w14:paraId="2184BFDA"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_ALL_PEOPLE_F</w:t>
            </w:r>
          </w:p>
        </w:tc>
        <w:tc>
          <w:tcPr>
            <w:tcW w:w="699" w:type="pct"/>
          </w:tcPr>
          <w:p w:rsidRPr="0034692A" w:rsidR="00BF6503" w:rsidP="00BF6503" w:rsidRDefault="00BF6503" w14:paraId="7CC0DC91"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start_date</w:t>
            </w:r>
          </w:p>
        </w:tc>
        <w:tc>
          <w:tcPr>
            <w:tcW w:w="340" w:type="pct"/>
          </w:tcPr>
          <w:p w:rsidRPr="0034692A" w:rsidR="00BF6503" w:rsidP="00BF6503" w:rsidRDefault="00BF6503" w14:paraId="0DDAA6BB"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Date</w:t>
            </w:r>
          </w:p>
        </w:tc>
        <w:tc>
          <w:tcPr>
            <w:tcW w:w="157" w:type="pct"/>
          </w:tcPr>
          <w:p w:rsidRPr="0034692A" w:rsidR="00BF6503" w:rsidP="00BF6503" w:rsidRDefault="00BF6503" w14:paraId="183B17BF"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Yes</w:t>
            </w:r>
          </w:p>
        </w:tc>
        <w:tc>
          <w:tcPr>
            <w:tcW w:w="396" w:type="pct"/>
          </w:tcPr>
          <w:p w:rsidRPr="0034692A" w:rsidR="00BF6503" w:rsidP="00BF6503" w:rsidRDefault="00BF6503" w14:paraId="2E0ABCA0"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Worker.dat</w:t>
            </w:r>
          </w:p>
        </w:tc>
        <w:tc>
          <w:tcPr>
            <w:tcW w:w="622" w:type="pct"/>
          </w:tcPr>
          <w:p w:rsidRPr="0034692A" w:rsidR="00BF6503" w:rsidP="00BF6503" w:rsidRDefault="00BF6503" w14:paraId="6CF30F7A"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EffectiveStartDate</w:t>
            </w:r>
          </w:p>
        </w:tc>
        <w:tc>
          <w:tcPr>
            <w:tcW w:w="341" w:type="pct"/>
          </w:tcPr>
          <w:p w:rsidRPr="0034692A" w:rsidR="00BF6503" w:rsidP="00BF6503" w:rsidRDefault="00BF6503" w14:paraId="43A5B4DB"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Date</w:t>
            </w:r>
          </w:p>
        </w:tc>
        <w:tc>
          <w:tcPr>
            <w:tcW w:w="548" w:type="pct"/>
          </w:tcPr>
          <w:p w:rsidRPr="0034692A" w:rsidR="00BF6503" w:rsidP="00BF6503" w:rsidRDefault="00BF6503" w14:paraId="47180103" w14:textId="77777777">
            <w:pPr>
              <w:keepLines/>
              <w:spacing w:after="0" w:line="240" w:lineRule="auto"/>
              <w:rPr>
                <w:rFonts w:ascii="Calibri Light" w:hAnsi="Calibri Light" w:cs="Calibri Light"/>
                <w:sz w:val="16"/>
                <w:szCs w:val="16"/>
                <w:lang w:val="en-US" w:eastAsia="en-US"/>
              </w:rPr>
            </w:pPr>
          </w:p>
        </w:tc>
        <w:tc>
          <w:tcPr>
            <w:tcW w:w="651" w:type="pct"/>
          </w:tcPr>
          <w:p w:rsidRPr="0034692A" w:rsidR="00BF6503" w:rsidP="00BF6503" w:rsidRDefault="00BF6503" w14:paraId="7EEBA68E" w14:textId="77777777">
            <w:pPr>
              <w:keepLines/>
              <w:spacing w:after="0" w:line="240" w:lineRule="auto"/>
              <w:rPr>
                <w:rFonts w:ascii="Calibri Light" w:hAnsi="Calibri Light" w:cs="Calibri Light"/>
                <w:sz w:val="16"/>
                <w:szCs w:val="16"/>
                <w:lang w:val="en-US" w:eastAsia="en-US"/>
              </w:rPr>
            </w:pPr>
          </w:p>
        </w:tc>
        <w:tc>
          <w:tcPr>
            <w:tcW w:w="282" w:type="pct"/>
          </w:tcPr>
          <w:p w:rsidRPr="0034692A" w:rsidR="00BF6503" w:rsidP="00BF6503" w:rsidRDefault="00BF6503" w14:paraId="316186F4" w14:textId="77777777">
            <w:pPr>
              <w:keepLines/>
              <w:spacing w:after="0" w:line="240" w:lineRule="auto"/>
              <w:rPr>
                <w:rFonts w:ascii="Calibri Light" w:hAnsi="Calibri Light" w:cs="Calibri Light"/>
                <w:sz w:val="16"/>
                <w:szCs w:val="16"/>
                <w:lang w:val="en-US" w:eastAsia="en-US"/>
              </w:rPr>
            </w:pPr>
          </w:p>
        </w:tc>
      </w:tr>
      <w:tr w:rsidRPr="0034692A" w:rsidR="00BF6503" w:rsidTr="00496699" w14:paraId="5E2A58CB"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BF6503" w:rsidP="00BF6503" w:rsidRDefault="00BF6503" w14:paraId="104C43FF"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2</w:t>
            </w:r>
          </w:p>
        </w:tc>
        <w:tc>
          <w:tcPr>
            <w:tcW w:w="813" w:type="pct"/>
          </w:tcPr>
          <w:p w:rsidRPr="0034692A" w:rsidR="00BF6503" w:rsidP="00BF6503" w:rsidRDefault="00BF6503" w14:paraId="58D95A4A"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_ALL_PEOPLE_F</w:t>
            </w:r>
          </w:p>
        </w:tc>
        <w:tc>
          <w:tcPr>
            <w:tcW w:w="699" w:type="pct"/>
          </w:tcPr>
          <w:p w:rsidRPr="0034692A" w:rsidR="00BF6503" w:rsidP="00BF6503" w:rsidRDefault="00BF6503" w14:paraId="25699BC1"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 Person_number</w:t>
            </w:r>
          </w:p>
        </w:tc>
        <w:tc>
          <w:tcPr>
            <w:tcW w:w="340" w:type="pct"/>
          </w:tcPr>
          <w:p w:rsidRPr="0034692A" w:rsidR="00BF6503" w:rsidP="00BF6503" w:rsidRDefault="00BF6503" w14:paraId="5F8910E8"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60)</w:t>
            </w:r>
          </w:p>
        </w:tc>
        <w:tc>
          <w:tcPr>
            <w:tcW w:w="157" w:type="pct"/>
          </w:tcPr>
          <w:p w:rsidRPr="0034692A" w:rsidR="00BF6503" w:rsidP="00BF6503" w:rsidRDefault="006E38AF" w14:paraId="285A6D4C" w14:textId="543F3BFA">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BF6503" w:rsidP="00BF6503" w:rsidRDefault="00BF6503" w14:paraId="301FCE5C" w14:textId="77777777">
            <w:pPr>
              <w:keepLines/>
              <w:spacing w:after="0" w:line="240" w:lineRule="auto"/>
              <w:rPr>
                <w:rFonts w:ascii="Calibri Light" w:hAnsi="Calibri Light" w:cs="Calibri Light"/>
                <w:sz w:val="16"/>
                <w:szCs w:val="16"/>
                <w:lang w:val="en-US" w:eastAsia="en-US"/>
              </w:rPr>
            </w:pPr>
          </w:p>
        </w:tc>
        <w:tc>
          <w:tcPr>
            <w:tcW w:w="622" w:type="pct"/>
          </w:tcPr>
          <w:p w:rsidRPr="0034692A" w:rsidR="00BF6503" w:rsidP="00BF6503" w:rsidRDefault="00BF6503" w14:paraId="4F3C596A"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sonNumber</w:t>
            </w:r>
          </w:p>
        </w:tc>
        <w:tc>
          <w:tcPr>
            <w:tcW w:w="341" w:type="pct"/>
          </w:tcPr>
          <w:p w:rsidRPr="0034692A" w:rsidR="00BF6503" w:rsidP="00BF6503" w:rsidRDefault="00BF6503" w14:paraId="593F27F9"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60)</w:t>
            </w:r>
          </w:p>
        </w:tc>
        <w:tc>
          <w:tcPr>
            <w:tcW w:w="548" w:type="pct"/>
          </w:tcPr>
          <w:p w:rsidRPr="0034692A" w:rsidR="00BF6503" w:rsidP="00BF6503" w:rsidRDefault="00BF6503" w14:paraId="66ED6DF2" w14:textId="77777777">
            <w:pPr>
              <w:keepLines/>
              <w:spacing w:after="0" w:line="240" w:lineRule="auto"/>
              <w:rPr>
                <w:rFonts w:ascii="Calibri Light" w:hAnsi="Calibri Light" w:cs="Calibri Light"/>
                <w:sz w:val="16"/>
                <w:szCs w:val="16"/>
                <w:lang w:val="en-US" w:eastAsia="en-US"/>
              </w:rPr>
            </w:pPr>
          </w:p>
        </w:tc>
        <w:tc>
          <w:tcPr>
            <w:tcW w:w="651" w:type="pct"/>
          </w:tcPr>
          <w:p w:rsidRPr="0034692A" w:rsidR="00BF6503" w:rsidP="00BF6503" w:rsidRDefault="00BF6503" w14:paraId="3D9FCBBC" w14:textId="77777777">
            <w:pPr>
              <w:keepLines/>
              <w:spacing w:after="0" w:line="240" w:lineRule="auto"/>
              <w:rPr>
                <w:rFonts w:ascii="Calibri Light" w:hAnsi="Calibri Light" w:cs="Calibri Light"/>
                <w:sz w:val="16"/>
                <w:szCs w:val="16"/>
                <w:lang w:val="en-US" w:eastAsia="en-US"/>
              </w:rPr>
            </w:pPr>
          </w:p>
        </w:tc>
        <w:tc>
          <w:tcPr>
            <w:tcW w:w="282" w:type="pct"/>
          </w:tcPr>
          <w:p w:rsidRPr="0034692A" w:rsidR="00BF6503" w:rsidP="00BF6503" w:rsidRDefault="00BF6503" w14:paraId="3657B793" w14:textId="77777777">
            <w:pPr>
              <w:keepLines/>
              <w:spacing w:after="0" w:line="240" w:lineRule="auto"/>
              <w:rPr>
                <w:rFonts w:ascii="Calibri Light" w:hAnsi="Calibri Light" w:cs="Calibri Light"/>
                <w:sz w:val="16"/>
                <w:szCs w:val="16"/>
                <w:lang w:val="en-US" w:eastAsia="en-US"/>
              </w:rPr>
            </w:pPr>
          </w:p>
        </w:tc>
      </w:tr>
      <w:tr w:rsidRPr="0034692A" w:rsidR="00BF6503" w:rsidTr="00496699" w14:paraId="59C19DE2" w14:textId="77777777">
        <w:trPr>
          <w:trHeight w:val="247"/>
        </w:trPr>
        <w:tc>
          <w:tcPr>
            <w:tcW w:w="151" w:type="pct"/>
          </w:tcPr>
          <w:p w:rsidRPr="0034692A" w:rsidR="00BF6503" w:rsidP="00BF6503" w:rsidRDefault="00BF6503" w14:paraId="199D4E26"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3</w:t>
            </w:r>
          </w:p>
        </w:tc>
        <w:tc>
          <w:tcPr>
            <w:tcW w:w="813" w:type="pct"/>
          </w:tcPr>
          <w:p w:rsidRPr="0034692A" w:rsidR="00BF6503" w:rsidP="00BF6503" w:rsidRDefault="00BF6503" w14:paraId="42CBB895"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_RELIGIONS</w:t>
            </w:r>
          </w:p>
        </w:tc>
        <w:tc>
          <w:tcPr>
            <w:tcW w:w="699" w:type="pct"/>
          </w:tcPr>
          <w:p w:rsidRPr="0034692A" w:rsidR="00BF6503" w:rsidP="00BF6503" w:rsidRDefault="00BF6503" w14:paraId="1C750F7C"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rimaryFlag</w:t>
            </w:r>
          </w:p>
        </w:tc>
        <w:tc>
          <w:tcPr>
            <w:tcW w:w="340" w:type="pct"/>
          </w:tcPr>
          <w:p w:rsidRPr="0034692A" w:rsidR="00BF6503" w:rsidP="00BF6503" w:rsidRDefault="00BF6503" w14:paraId="51DFDC57"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80)</w:t>
            </w:r>
          </w:p>
        </w:tc>
        <w:tc>
          <w:tcPr>
            <w:tcW w:w="157" w:type="pct"/>
          </w:tcPr>
          <w:p w:rsidRPr="0034692A" w:rsidR="00BF6503" w:rsidP="00BF6503" w:rsidRDefault="006E38AF" w14:paraId="1414DCB6" w14:textId="18ECC62E">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BF6503" w:rsidP="00BF6503" w:rsidRDefault="00BF6503" w14:paraId="7F63E331" w14:textId="77777777">
            <w:pPr>
              <w:keepLines/>
              <w:spacing w:after="0" w:line="240" w:lineRule="auto"/>
              <w:rPr>
                <w:rFonts w:ascii="Calibri Light" w:hAnsi="Calibri Light" w:cs="Calibri Light"/>
                <w:sz w:val="16"/>
                <w:szCs w:val="16"/>
                <w:lang w:val="en-US" w:eastAsia="en-US"/>
              </w:rPr>
            </w:pPr>
          </w:p>
        </w:tc>
        <w:tc>
          <w:tcPr>
            <w:tcW w:w="622" w:type="pct"/>
          </w:tcPr>
          <w:p w:rsidRPr="0034692A" w:rsidR="00BF6503" w:rsidP="00BF6503" w:rsidRDefault="00BF6503" w14:paraId="360FCE08"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rimaryFlag</w:t>
            </w:r>
          </w:p>
        </w:tc>
        <w:tc>
          <w:tcPr>
            <w:tcW w:w="341" w:type="pct"/>
          </w:tcPr>
          <w:p w:rsidRPr="0034692A" w:rsidR="00BF6503" w:rsidP="00BF6503" w:rsidRDefault="00BF6503" w14:paraId="175FCCDE"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30)</w:t>
            </w:r>
          </w:p>
        </w:tc>
        <w:tc>
          <w:tcPr>
            <w:tcW w:w="548" w:type="pct"/>
          </w:tcPr>
          <w:p w:rsidRPr="0034692A" w:rsidR="00BF6503" w:rsidP="00BF6503" w:rsidRDefault="00BF6503" w14:paraId="514330D2" w14:textId="77777777">
            <w:pPr>
              <w:keepLines/>
              <w:spacing w:after="0" w:line="240" w:lineRule="auto"/>
              <w:rPr>
                <w:rFonts w:ascii="Calibri Light" w:hAnsi="Calibri Light" w:cs="Calibri Light"/>
                <w:sz w:val="16"/>
                <w:szCs w:val="16"/>
                <w:lang w:val="en-US" w:eastAsia="en-US"/>
              </w:rPr>
            </w:pPr>
          </w:p>
        </w:tc>
        <w:tc>
          <w:tcPr>
            <w:tcW w:w="651" w:type="pct"/>
          </w:tcPr>
          <w:p w:rsidRPr="0034692A" w:rsidR="00BF6503" w:rsidP="00BF6503" w:rsidRDefault="00BF6503" w14:paraId="19B4CFC5" w14:textId="77777777">
            <w:pPr>
              <w:keepLines/>
              <w:spacing w:after="0" w:line="240" w:lineRule="auto"/>
              <w:rPr>
                <w:rFonts w:ascii="Calibri Light" w:hAnsi="Calibri Light" w:cs="Calibri Light"/>
                <w:sz w:val="16"/>
                <w:szCs w:val="16"/>
                <w:lang w:val="en-US" w:eastAsia="en-US"/>
              </w:rPr>
            </w:pPr>
          </w:p>
        </w:tc>
        <w:tc>
          <w:tcPr>
            <w:tcW w:w="282" w:type="pct"/>
          </w:tcPr>
          <w:p w:rsidRPr="0034692A" w:rsidR="00BF6503" w:rsidP="00BF6503" w:rsidRDefault="00BF6503" w14:paraId="4893661F" w14:textId="77777777">
            <w:pPr>
              <w:keepLines/>
              <w:spacing w:after="0" w:line="240" w:lineRule="auto"/>
              <w:rPr>
                <w:rFonts w:ascii="Calibri Light" w:hAnsi="Calibri Light" w:cs="Calibri Light"/>
                <w:sz w:val="16"/>
                <w:szCs w:val="16"/>
                <w:lang w:val="en-US" w:eastAsia="en-US"/>
              </w:rPr>
            </w:pPr>
          </w:p>
        </w:tc>
      </w:tr>
      <w:tr w:rsidRPr="0034692A" w:rsidR="00BF6503" w:rsidTr="00496699" w14:paraId="454F2B8D"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BF6503" w:rsidP="00BF6503" w:rsidRDefault="00BF6503" w14:paraId="73D2D325"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4</w:t>
            </w:r>
          </w:p>
        </w:tc>
        <w:tc>
          <w:tcPr>
            <w:tcW w:w="813" w:type="pct"/>
          </w:tcPr>
          <w:p w:rsidRPr="0034692A" w:rsidR="00BF6503" w:rsidP="00BF6503" w:rsidRDefault="00BF6503" w14:paraId="79FB2FCB"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_RELIGIONS</w:t>
            </w:r>
          </w:p>
        </w:tc>
        <w:tc>
          <w:tcPr>
            <w:tcW w:w="699" w:type="pct"/>
          </w:tcPr>
          <w:p w:rsidRPr="0034692A" w:rsidR="00BF6503" w:rsidP="00BF6503" w:rsidRDefault="00BF6503" w14:paraId="34657A9B"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Religion</w:t>
            </w:r>
          </w:p>
        </w:tc>
        <w:tc>
          <w:tcPr>
            <w:tcW w:w="340" w:type="pct"/>
          </w:tcPr>
          <w:p w:rsidRPr="0034692A" w:rsidR="00BF6503" w:rsidP="00BF6503" w:rsidRDefault="00BF6503" w14:paraId="341D4987"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30)</w:t>
            </w:r>
          </w:p>
        </w:tc>
        <w:tc>
          <w:tcPr>
            <w:tcW w:w="157" w:type="pct"/>
          </w:tcPr>
          <w:p w:rsidRPr="0034692A" w:rsidR="00BF6503" w:rsidP="00BF6503" w:rsidRDefault="006E38AF" w14:paraId="629A82E1" w14:textId="4E7B9CD1">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BF6503" w:rsidP="00BF6503" w:rsidRDefault="00BF6503" w14:paraId="5C9BCC7A" w14:textId="77777777">
            <w:pPr>
              <w:keepLines/>
              <w:spacing w:after="0" w:line="240" w:lineRule="auto"/>
              <w:rPr>
                <w:rFonts w:ascii="Calibri Light" w:hAnsi="Calibri Light" w:cs="Calibri Light"/>
                <w:sz w:val="16"/>
                <w:szCs w:val="16"/>
                <w:lang w:val="en-US" w:eastAsia="en-US"/>
              </w:rPr>
            </w:pPr>
          </w:p>
        </w:tc>
        <w:tc>
          <w:tcPr>
            <w:tcW w:w="622" w:type="pct"/>
          </w:tcPr>
          <w:p w:rsidRPr="0034692A" w:rsidR="00BF6503" w:rsidP="00BF6503" w:rsidRDefault="00BF6503" w14:paraId="60003CE2"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Religion</w:t>
            </w:r>
          </w:p>
        </w:tc>
        <w:tc>
          <w:tcPr>
            <w:tcW w:w="341" w:type="pct"/>
          </w:tcPr>
          <w:p w:rsidRPr="0034692A" w:rsidR="00BF6503" w:rsidP="00BF6503" w:rsidRDefault="00BF6503" w14:paraId="042C9EC5"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80)</w:t>
            </w:r>
          </w:p>
        </w:tc>
        <w:tc>
          <w:tcPr>
            <w:tcW w:w="548" w:type="pct"/>
          </w:tcPr>
          <w:p w:rsidRPr="0034692A" w:rsidR="00BF6503" w:rsidP="00BF6503" w:rsidRDefault="00BF6503" w14:paraId="3ED397ED" w14:textId="77777777">
            <w:pPr>
              <w:keepLines/>
              <w:spacing w:after="0" w:line="240" w:lineRule="auto"/>
              <w:rPr>
                <w:rFonts w:ascii="Calibri Light" w:hAnsi="Calibri Light" w:cs="Calibri Light"/>
                <w:sz w:val="16"/>
                <w:szCs w:val="16"/>
                <w:lang w:val="en-US" w:eastAsia="en-US"/>
              </w:rPr>
            </w:pPr>
          </w:p>
        </w:tc>
        <w:tc>
          <w:tcPr>
            <w:tcW w:w="651" w:type="pct"/>
          </w:tcPr>
          <w:p w:rsidRPr="0034692A" w:rsidR="00BF6503" w:rsidP="00BF6503" w:rsidRDefault="00BF6503" w14:paraId="567826F4" w14:textId="77777777">
            <w:pPr>
              <w:keepLines/>
              <w:spacing w:after="0" w:line="240" w:lineRule="auto"/>
              <w:rPr>
                <w:rFonts w:ascii="Calibri Light" w:hAnsi="Calibri Light" w:cs="Calibri Light"/>
                <w:sz w:val="16"/>
                <w:szCs w:val="16"/>
                <w:lang w:val="en-US" w:eastAsia="en-US"/>
              </w:rPr>
            </w:pPr>
          </w:p>
        </w:tc>
        <w:tc>
          <w:tcPr>
            <w:tcW w:w="282" w:type="pct"/>
          </w:tcPr>
          <w:p w:rsidRPr="0034692A" w:rsidR="00BF6503" w:rsidP="00BF6503" w:rsidRDefault="00BF6503" w14:paraId="5A7B3FE5" w14:textId="77777777">
            <w:pPr>
              <w:keepLines/>
              <w:spacing w:after="0" w:line="240" w:lineRule="auto"/>
              <w:rPr>
                <w:rFonts w:ascii="Calibri Light" w:hAnsi="Calibri Light" w:cs="Calibri Light"/>
                <w:sz w:val="16"/>
                <w:szCs w:val="16"/>
                <w:lang w:val="en-US" w:eastAsia="en-US"/>
              </w:rPr>
            </w:pPr>
          </w:p>
        </w:tc>
      </w:tr>
      <w:tr w:rsidRPr="0034692A" w:rsidR="00BF6503" w:rsidTr="00496699" w14:paraId="4E0E7EAF" w14:textId="77777777">
        <w:trPr>
          <w:trHeight w:val="247"/>
        </w:trPr>
        <w:tc>
          <w:tcPr>
            <w:tcW w:w="151" w:type="pct"/>
          </w:tcPr>
          <w:p w:rsidRPr="0034692A" w:rsidR="00BF6503" w:rsidP="00BF6503" w:rsidRDefault="00BF6503" w14:paraId="0946A7A1"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5</w:t>
            </w:r>
          </w:p>
        </w:tc>
        <w:tc>
          <w:tcPr>
            <w:tcW w:w="813" w:type="pct"/>
          </w:tcPr>
          <w:p w:rsidRPr="0034692A" w:rsidR="00BF6503" w:rsidP="00BF6503" w:rsidRDefault="00BF6503" w14:paraId="76997213"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_RELIGIONS</w:t>
            </w:r>
          </w:p>
        </w:tc>
        <w:tc>
          <w:tcPr>
            <w:tcW w:w="699" w:type="pct"/>
          </w:tcPr>
          <w:p w:rsidRPr="0034692A" w:rsidR="00BF6503" w:rsidP="00BF6503" w:rsidRDefault="00BF6503" w14:paraId="77BA31A5"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ReligionDescription</w:t>
            </w:r>
          </w:p>
        </w:tc>
        <w:tc>
          <w:tcPr>
            <w:tcW w:w="340" w:type="pct"/>
          </w:tcPr>
          <w:p w:rsidRPr="0034692A" w:rsidR="00BF6503" w:rsidP="00BF6503" w:rsidRDefault="00BF6503" w14:paraId="3D0F72C4"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30)</w:t>
            </w:r>
          </w:p>
        </w:tc>
        <w:tc>
          <w:tcPr>
            <w:tcW w:w="157" w:type="pct"/>
          </w:tcPr>
          <w:p w:rsidRPr="0034692A" w:rsidR="00BF6503" w:rsidP="00BF6503" w:rsidRDefault="006E38AF" w14:paraId="14B28B5E" w14:textId="773BCA0D">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BF6503" w:rsidP="00BF6503" w:rsidRDefault="00BF6503" w14:paraId="2099578A" w14:textId="77777777">
            <w:pPr>
              <w:keepLines/>
              <w:spacing w:after="0" w:line="240" w:lineRule="auto"/>
              <w:rPr>
                <w:rFonts w:ascii="Calibri Light" w:hAnsi="Calibri Light" w:cs="Calibri Light"/>
                <w:sz w:val="16"/>
                <w:szCs w:val="16"/>
                <w:lang w:val="en-US" w:eastAsia="en-US"/>
              </w:rPr>
            </w:pPr>
          </w:p>
        </w:tc>
        <w:tc>
          <w:tcPr>
            <w:tcW w:w="622" w:type="pct"/>
          </w:tcPr>
          <w:p w:rsidRPr="0034692A" w:rsidR="00BF6503" w:rsidP="00BF6503" w:rsidRDefault="00BF6503" w14:paraId="35BFFA10"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ReligionDescription</w:t>
            </w:r>
          </w:p>
        </w:tc>
        <w:tc>
          <w:tcPr>
            <w:tcW w:w="341" w:type="pct"/>
          </w:tcPr>
          <w:p w:rsidRPr="0034692A" w:rsidR="00BF6503" w:rsidP="00BF6503" w:rsidRDefault="00BF6503" w14:paraId="20E902BE"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Varchar2(80)</w:t>
            </w:r>
          </w:p>
        </w:tc>
        <w:tc>
          <w:tcPr>
            <w:tcW w:w="548" w:type="pct"/>
          </w:tcPr>
          <w:p w:rsidRPr="0034692A" w:rsidR="00BF6503" w:rsidP="00BF6503" w:rsidRDefault="00BF6503" w14:paraId="261AFF14" w14:textId="77777777">
            <w:pPr>
              <w:keepLines/>
              <w:spacing w:after="0" w:line="240" w:lineRule="auto"/>
              <w:rPr>
                <w:rFonts w:ascii="Calibri Light" w:hAnsi="Calibri Light" w:cs="Calibri Light"/>
                <w:sz w:val="16"/>
                <w:szCs w:val="16"/>
                <w:lang w:val="en-US" w:eastAsia="en-US"/>
              </w:rPr>
            </w:pPr>
          </w:p>
        </w:tc>
        <w:tc>
          <w:tcPr>
            <w:tcW w:w="651" w:type="pct"/>
          </w:tcPr>
          <w:p w:rsidRPr="0034692A" w:rsidR="00BF6503" w:rsidP="00BF6503" w:rsidRDefault="00BF6503" w14:paraId="74B863C0" w14:textId="77777777">
            <w:pPr>
              <w:keepLines/>
              <w:spacing w:after="0" w:line="240" w:lineRule="auto"/>
              <w:rPr>
                <w:rFonts w:ascii="Calibri Light" w:hAnsi="Calibri Light" w:cs="Calibri Light"/>
                <w:sz w:val="16"/>
                <w:szCs w:val="16"/>
                <w:lang w:val="en-US" w:eastAsia="en-US"/>
              </w:rPr>
            </w:pPr>
          </w:p>
        </w:tc>
        <w:tc>
          <w:tcPr>
            <w:tcW w:w="282" w:type="pct"/>
          </w:tcPr>
          <w:p w:rsidRPr="0034692A" w:rsidR="00BF6503" w:rsidP="00BF6503" w:rsidRDefault="00BF6503" w14:paraId="60D7B382" w14:textId="77777777">
            <w:pPr>
              <w:keepLines/>
              <w:spacing w:after="0" w:line="240" w:lineRule="auto"/>
              <w:rPr>
                <w:rFonts w:ascii="Calibri Light" w:hAnsi="Calibri Light" w:cs="Calibri Light"/>
                <w:sz w:val="16"/>
                <w:szCs w:val="16"/>
                <w:lang w:val="en-US" w:eastAsia="en-US"/>
              </w:rPr>
            </w:pPr>
          </w:p>
        </w:tc>
      </w:tr>
      <w:tr w:rsidRPr="0034692A" w:rsidR="00BF6503" w:rsidTr="00496699" w14:paraId="3FC17580"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BF6503" w:rsidP="00BF6503" w:rsidRDefault="00BF6503" w14:paraId="1D1ECE1A"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2</w:t>
            </w:r>
          </w:p>
        </w:tc>
        <w:tc>
          <w:tcPr>
            <w:tcW w:w="813" w:type="pct"/>
          </w:tcPr>
          <w:p w:rsidRPr="0034692A" w:rsidR="00BF6503" w:rsidP="00BF6503" w:rsidRDefault="00BF6503" w14:paraId="41D57CB5" w14:textId="77777777">
            <w:pPr>
              <w:keepLines/>
              <w:spacing w:after="0" w:line="240" w:lineRule="auto"/>
              <w:rPr>
                <w:rFonts w:ascii="Calibri Light" w:hAnsi="Calibri Light" w:cs="Calibri Light"/>
                <w:sz w:val="16"/>
                <w:szCs w:val="16"/>
                <w:lang w:val="en-US" w:eastAsia="en-US"/>
              </w:rPr>
            </w:pPr>
          </w:p>
        </w:tc>
        <w:tc>
          <w:tcPr>
            <w:tcW w:w="699" w:type="pct"/>
          </w:tcPr>
          <w:p w:rsidRPr="0034692A" w:rsidR="00BF6503" w:rsidP="00BF6503" w:rsidRDefault="00BF6503" w14:paraId="361E0D9C" w14:textId="77777777">
            <w:pPr>
              <w:keepLines/>
              <w:spacing w:after="0" w:line="240" w:lineRule="auto"/>
              <w:rPr>
                <w:rFonts w:ascii="Calibri Light" w:hAnsi="Calibri Light" w:cs="Calibri Light"/>
                <w:sz w:val="16"/>
                <w:szCs w:val="16"/>
                <w:lang w:val="en-US" w:eastAsia="en-US"/>
              </w:rPr>
            </w:pPr>
          </w:p>
        </w:tc>
        <w:tc>
          <w:tcPr>
            <w:tcW w:w="340" w:type="pct"/>
          </w:tcPr>
          <w:p w:rsidRPr="0034692A" w:rsidR="00BF6503" w:rsidP="00BF6503" w:rsidRDefault="00BF6503" w14:paraId="39FCFC0E" w14:textId="77777777">
            <w:pPr>
              <w:keepLines/>
              <w:spacing w:after="0" w:line="240" w:lineRule="auto"/>
              <w:rPr>
                <w:rFonts w:ascii="Calibri Light" w:hAnsi="Calibri Light" w:cs="Calibri Light"/>
                <w:sz w:val="16"/>
                <w:szCs w:val="16"/>
                <w:lang w:val="en-US" w:eastAsia="en-US"/>
              </w:rPr>
            </w:pPr>
          </w:p>
        </w:tc>
        <w:tc>
          <w:tcPr>
            <w:tcW w:w="157" w:type="pct"/>
          </w:tcPr>
          <w:p w:rsidRPr="0034692A" w:rsidR="00BF6503" w:rsidP="00BF6503" w:rsidRDefault="006E38AF" w14:paraId="395E6B85" w14:textId="4BC3438B">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BF6503" w:rsidP="00BF6503" w:rsidRDefault="00BF6503" w14:paraId="764F9D43" w14:textId="77777777">
            <w:pPr>
              <w:keepLines/>
              <w:spacing w:after="0" w:line="240" w:lineRule="auto"/>
              <w:rPr>
                <w:rFonts w:ascii="Calibri Light" w:hAnsi="Calibri Light" w:cs="Calibri Light"/>
                <w:sz w:val="16"/>
                <w:szCs w:val="16"/>
                <w:lang w:val="en-US" w:eastAsia="en-US"/>
              </w:rPr>
            </w:pPr>
          </w:p>
        </w:tc>
        <w:tc>
          <w:tcPr>
            <w:tcW w:w="622" w:type="pct"/>
          </w:tcPr>
          <w:p w:rsidRPr="0034692A" w:rsidR="00BF6503" w:rsidP="00BF6503" w:rsidRDefault="00BF6503" w14:paraId="67510C46"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SourceSystemOwner</w:t>
            </w:r>
          </w:p>
        </w:tc>
        <w:tc>
          <w:tcPr>
            <w:tcW w:w="341" w:type="pct"/>
          </w:tcPr>
          <w:p w:rsidRPr="0034692A" w:rsidR="00BF6503" w:rsidP="00BF6503" w:rsidRDefault="00BF6503" w14:paraId="2B50B9DD" w14:textId="77777777">
            <w:pPr>
              <w:keepLines/>
              <w:spacing w:after="0" w:line="240" w:lineRule="auto"/>
              <w:rPr>
                <w:rFonts w:ascii="Calibri Light" w:hAnsi="Calibri Light" w:cs="Calibri Light"/>
                <w:sz w:val="16"/>
                <w:szCs w:val="16"/>
                <w:lang w:val="en-US" w:eastAsia="en-US"/>
              </w:rPr>
            </w:pPr>
          </w:p>
        </w:tc>
        <w:tc>
          <w:tcPr>
            <w:tcW w:w="548" w:type="pct"/>
          </w:tcPr>
          <w:p w:rsidRPr="0034692A" w:rsidR="00BF6503" w:rsidP="00BF6503" w:rsidRDefault="00640577" w14:paraId="52F7245B" w14:textId="23351C45">
            <w:pPr>
              <w:keepLines/>
              <w:spacing w:after="0" w:line="240" w:lineRule="auto"/>
              <w:rPr>
                <w:rFonts w:ascii="Calibri Light" w:hAnsi="Calibri Light" w:cs="Calibri Light"/>
                <w:sz w:val="16"/>
                <w:szCs w:val="16"/>
                <w:lang w:val="en-US" w:eastAsia="en-US"/>
              </w:rPr>
            </w:pPr>
            <w:r w:rsidRPr="00AE65C0">
              <w:rPr>
                <w:rFonts w:cs="Calibri Light"/>
                <w:sz w:val="16"/>
                <w:szCs w:val="16"/>
              </w:rPr>
              <w:t xml:space="preserve">EBS Or </w:t>
            </w:r>
            <w:r>
              <w:rPr>
                <w:rFonts w:cs="Calibri Light"/>
                <w:sz w:val="16"/>
                <w:szCs w:val="16"/>
              </w:rPr>
              <w:t>DataMigration</w:t>
            </w:r>
          </w:p>
        </w:tc>
        <w:tc>
          <w:tcPr>
            <w:tcW w:w="651" w:type="pct"/>
          </w:tcPr>
          <w:p w:rsidRPr="0034692A" w:rsidR="00BF6503" w:rsidP="00BF6503" w:rsidRDefault="00BF6503" w14:paraId="6E3AA56D" w14:textId="77777777">
            <w:pPr>
              <w:keepLines/>
              <w:spacing w:after="0" w:line="240" w:lineRule="auto"/>
              <w:rPr>
                <w:rFonts w:ascii="Calibri Light" w:hAnsi="Calibri Light" w:cs="Calibri Light"/>
                <w:sz w:val="16"/>
                <w:szCs w:val="16"/>
                <w:lang w:val="en-US" w:eastAsia="en-US"/>
              </w:rPr>
            </w:pPr>
          </w:p>
        </w:tc>
        <w:tc>
          <w:tcPr>
            <w:tcW w:w="282" w:type="pct"/>
          </w:tcPr>
          <w:p w:rsidRPr="0034692A" w:rsidR="00BF6503" w:rsidP="00BF6503" w:rsidRDefault="00BF6503" w14:paraId="5AE935CA" w14:textId="77777777">
            <w:pPr>
              <w:keepLines/>
              <w:spacing w:after="0" w:line="240" w:lineRule="auto"/>
              <w:rPr>
                <w:rFonts w:ascii="Calibri Light" w:hAnsi="Calibri Light" w:cs="Calibri Light"/>
                <w:sz w:val="16"/>
                <w:szCs w:val="16"/>
                <w:lang w:val="en-US" w:eastAsia="en-US"/>
              </w:rPr>
            </w:pPr>
          </w:p>
        </w:tc>
      </w:tr>
      <w:tr w:rsidRPr="0034692A" w:rsidR="00BF6503" w:rsidTr="00496699" w14:paraId="6F2010A8" w14:textId="77777777">
        <w:trPr>
          <w:trHeight w:val="247"/>
        </w:trPr>
        <w:tc>
          <w:tcPr>
            <w:tcW w:w="151" w:type="pct"/>
          </w:tcPr>
          <w:p w:rsidRPr="0034692A" w:rsidR="00BF6503" w:rsidP="00BF6503" w:rsidRDefault="00BF6503" w14:paraId="7BC597A6"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3</w:t>
            </w:r>
          </w:p>
        </w:tc>
        <w:tc>
          <w:tcPr>
            <w:tcW w:w="813" w:type="pct"/>
          </w:tcPr>
          <w:p w:rsidRPr="0034692A" w:rsidR="00BF6503" w:rsidP="00BF6503" w:rsidRDefault="00BF6503" w14:paraId="6657A793" w14:textId="77777777">
            <w:pPr>
              <w:keepLines/>
              <w:spacing w:after="0" w:line="240" w:lineRule="auto"/>
              <w:rPr>
                <w:rFonts w:ascii="Calibri Light" w:hAnsi="Calibri Light" w:cs="Calibri Light"/>
                <w:sz w:val="16"/>
                <w:szCs w:val="16"/>
                <w:lang w:val="en-US" w:eastAsia="en-US"/>
              </w:rPr>
            </w:pPr>
          </w:p>
        </w:tc>
        <w:tc>
          <w:tcPr>
            <w:tcW w:w="699" w:type="pct"/>
          </w:tcPr>
          <w:p w:rsidRPr="0034692A" w:rsidR="00BF6503" w:rsidP="00BF6503" w:rsidRDefault="00BF6503" w14:paraId="4BC49E60" w14:textId="77777777">
            <w:pPr>
              <w:keepLines/>
              <w:spacing w:after="0" w:line="240" w:lineRule="auto"/>
              <w:rPr>
                <w:rFonts w:ascii="Calibri Light" w:hAnsi="Calibri Light" w:cs="Calibri Light"/>
                <w:sz w:val="16"/>
                <w:szCs w:val="16"/>
                <w:lang w:val="en-US" w:eastAsia="en-US"/>
              </w:rPr>
            </w:pPr>
          </w:p>
        </w:tc>
        <w:tc>
          <w:tcPr>
            <w:tcW w:w="340" w:type="pct"/>
          </w:tcPr>
          <w:p w:rsidRPr="0034692A" w:rsidR="00BF6503" w:rsidP="00BF6503" w:rsidRDefault="00BF6503" w14:paraId="50FC98E6" w14:textId="77777777">
            <w:pPr>
              <w:keepLines/>
              <w:spacing w:after="0" w:line="240" w:lineRule="auto"/>
              <w:rPr>
                <w:rFonts w:ascii="Calibri Light" w:hAnsi="Calibri Light" w:cs="Calibri Light"/>
                <w:sz w:val="16"/>
                <w:szCs w:val="16"/>
                <w:lang w:val="en-US" w:eastAsia="en-US"/>
              </w:rPr>
            </w:pPr>
          </w:p>
        </w:tc>
        <w:tc>
          <w:tcPr>
            <w:tcW w:w="157" w:type="pct"/>
          </w:tcPr>
          <w:p w:rsidRPr="0034692A" w:rsidR="00BF6503" w:rsidP="00BF6503" w:rsidRDefault="006E38AF" w14:paraId="05828919" w14:textId="1D02F7DA">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BF6503" w:rsidP="00BF6503" w:rsidRDefault="00BF6503" w14:paraId="7BD239E1" w14:textId="77777777">
            <w:pPr>
              <w:keepLines/>
              <w:spacing w:after="0" w:line="240" w:lineRule="auto"/>
              <w:rPr>
                <w:rFonts w:ascii="Calibri Light" w:hAnsi="Calibri Light" w:cs="Calibri Light"/>
                <w:sz w:val="16"/>
                <w:szCs w:val="16"/>
                <w:lang w:val="en-US" w:eastAsia="en-US"/>
              </w:rPr>
            </w:pPr>
          </w:p>
        </w:tc>
        <w:tc>
          <w:tcPr>
            <w:tcW w:w="622" w:type="pct"/>
          </w:tcPr>
          <w:p w:rsidRPr="0034692A" w:rsidR="00BF6503" w:rsidP="00BF6503" w:rsidRDefault="00BF6503" w14:paraId="4B03569D"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SourceSystemId</w:t>
            </w:r>
          </w:p>
        </w:tc>
        <w:tc>
          <w:tcPr>
            <w:tcW w:w="341" w:type="pct"/>
          </w:tcPr>
          <w:p w:rsidRPr="0034692A" w:rsidR="00BF6503" w:rsidP="00BF6503" w:rsidRDefault="00BF6503" w14:paraId="5A1E91D6" w14:textId="77777777">
            <w:pPr>
              <w:keepLines/>
              <w:spacing w:after="0" w:line="240" w:lineRule="auto"/>
              <w:rPr>
                <w:rFonts w:ascii="Calibri Light" w:hAnsi="Calibri Light" w:cs="Calibri Light"/>
                <w:sz w:val="16"/>
                <w:szCs w:val="16"/>
                <w:lang w:val="en-US" w:eastAsia="en-US"/>
              </w:rPr>
            </w:pPr>
          </w:p>
        </w:tc>
        <w:tc>
          <w:tcPr>
            <w:tcW w:w="548" w:type="pct"/>
          </w:tcPr>
          <w:p w:rsidRPr="0034692A" w:rsidR="00BF6503" w:rsidP="00BF6503" w:rsidRDefault="00BF6503" w14:paraId="61CD9F8C"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sonReligion- PersonNumber</w:t>
            </w:r>
          </w:p>
          <w:p w:rsidRPr="0034692A" w:rsidR="00BF6503" w:rsidP="00BF6503" w:rsidRDefault="00BF6503" w14:paraId="286EB1C6" w14:textId="77777777">
            <w:pPr>
              <w:keepLines/>
              <w:spacing w:after="0" w:line="240" w:lineRule="auto"/>
              <w:rPr>
                <w:rFonts w:ascii="Calibri Light" w:hAnsi="Calibri Light" w:cs="Calibri Light"/>
                <w:sz w:val="16"/>
                <w:szCs w:val="16"/>
                <w:lang w:val="en-US" w:eastAsia="en-US"/>
              </w:rPr>
            </w:pPr>
          </w:p>
        </w:tc>
        <w:tc>
          <w:tcPr>
            <w:tcW w:w="651" w:type="pct"/>
          </w:tcPr>
          <w:p w:rsidRPr="0034692A" w:rsidR="00BF6503" w:rsidP="00BF6503" w:rsidRDefault="00BF6503" w14:paraId="39A6D2B2" w14:textId="77777777">
            <w:pPr>
              <w:keepLines/>
              <w:spacing w:after="0" w:line="240" w:lineRule="auto"/>
              <w:rPr>
                <w:rFonts w:ascii="Calibri Light" w:hAnsi="Calibri Light" w:cs="Calibri Light"/>
                <w:sz w:val="16"/>
                <w:szCs w:val="16"/>
                <w:lang w:val="en-US" w:eastAsia="en-US"/>
              </w:rPr>
            </w:pPr>
          </w:p>
        </w:tc>
        <w:tc>
          <w:tcPr>
            <w:tcW w:w="282" w:type="pct"/>
          </w:tcPr>
          <w:p w:rsidRPr="0034692A" w:rsidR="00BF6503" w:rsidP="00BF6503" w:rsidRDefault="00BF6503" w14:paraId="4FEDC15E" w14:textId="77777777">
            <w:pPr>
              <w:keepLines/>
              <w:spacing w:after="0" w:line="240" w:lineRule="auto"/>
              <w:rPr>
                <w:rFonts w:ascii="Calibri Light" w:hAnsi="Calibri Light" w:cs="Calibri Light"/>
                <w:sz w:val="16"/>
                <w:szCs w:val="16"/>
                <w:lang w:val="en-US" w:eastAsia="en-US"/>
              </w:rPr>
            </w:pPr>
          </w:p>
        </w:tc>
      </w:tr>
      <w:tr w:rsidRPr="0034692A" w:rsidR="00BF6503" w:rsidTr="00496699" w14:paraId="7EF872DC"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BF6503" w:rsidP="00BF6503" w:rsidRDefault="00BF6503" w14:paraId="3C2BF13F"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4</w:t>
            </w:r>
          </w:p>
        </w:tc>
        <w:tc>
          <w:tcPr>
            <w:tcW w:w="813" w:type="pct"/>
          </w:tcPr>
          <w:p w:rsidRPr="0034692A" w:rsidR="00BF6503" w:rsidP="00BF6503" w:rsidRDefault="00BF6503" w14:paraId="7CD2CD3B" w14:textId="77777777">
            <w:pPr>
              <w:keepLines/>
              <w:spacing w:after="0" w:line="240" w:lineRule="auto"/>
              <w:rPr>
                <w:rFonts w:ascii="Calibri Light" w:hAnsi="Calibri Light" w:cs="Calibri Light"/>
                <w:sz w:val="16"/>
                <w:szCs w:val="16"/>
                <w:lang w:val="en-US" w:eastAsia="en-US"/>
              </w:rPr>
            </w:pPr>
          </w:p>
        </w:tc>
        <w:tc>
          <w:tcPr>
            <w:tcW w:w="699" w:type="pct"/>
          </w:tcPr>
          <w:p w:rsidRPr="0034692A" w:rsidR="00BF6503" w:rsidP="00BF6503" w:rsidRDefault="00BF6503" w14:paraId="3E185E59" w14:textId="77777777">
            <w:pPr>
              <w:keepLines/>
              <w:spacing w:after="0" w:line="240" w:lineRule="auto"/>
              <w:rPr>
                <w:rFonts w:ascii="Calibri Light" w:hAnsi="Calibri Light" w:cs="Calibri Light"/>
                <w:sz w:val="16"/>
                <w:szCs w:val="16"/>
                <w:lang w:val="en-US" w:eastAsia="en-US"/>
              </w:rPr>
            </w:pPr>
          </w:p>
        </w:tc>
        <w:tc>
          <w:tcPr>
            <w:tcW w:w="340" w:type="pct"/>
          </w:tcPr>
          <w:p w:rsidRPr="0034692A" w:rsidR="00BF6503" w:rsidP="00BF6503" w:rsidRDefault="00BF6503" w14:paraId="47E8575F" w14:textId="77777777">
            <w:pPr>
              <w:keepLines/>
              <w:spacing w:after="0" w:line="240" w:lineRule="auto"/>
              <w:rPr>
                <w:rFonts w:ascii="Calibri Light" w:hAnsi="Calibri Light" w:cs="Calibri Light"/>
                <w:sz w:val="16"/>
                <w:szCs w:val="16"/>
                <w:lang w:val="en-US" w:eastAsia="en-US"/>
              </w:rPr>
            </w:pPr>
          </w:p>
        </w:tc>
        <w:tc>
          <w:tcPr>
            <w:tcW w:w="157" w:type="pct"/>
          </w:tcPr>
          <w:p w:rsidRPr="0034692A" w:rsidR="00BF6503" w:rsidP="00BF6503" w:rsidRDefault="006E38AF" w14:paraId="376CA596" w14:textId="15EB1D32">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BF6503" w:rsidP="00BF6503" w:rsidRDefault="00BF6503" w14:paraId="5E194FAB" w14:textId="77777777">
            <w:pPr>
              <w:keepLines/>
              <w:spacing w:after="0" w:line="240" w:lineRule="auto"/>
              <w:rPr>
                <w:rFonts w:ascii="Calibri Light" w:hAnsi="Calibri Light" w:cs="Calibri Light"/>
                <w:sz w:val="16"/>
                <w:szCs w:val="16"/>
                <w:lang w:val="en-US" w:eastAsia="en-US"/>
              </w:rPr>
            </w:pPr>
          </w:p>
        </w:tc>
        <w:tc>
          <w:tcPr>
            <w:tcW w:w="622" w:type="pct"/>
          </w:tcPr>
          <w:p w:rsidRPr="0034692A" w:rsidR="00BF6503" w:rsidP="00BF6503" w:rsidRDefault="00BF6503" w14:paraId="0C124DB5"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PersonId (SourceSystemId)</w:t>
            </w:r>
          </w:p>
        </w:tc>
        <w:tc>
          <w:tcPr>
            <w:tcW w:w="341" w:type="pct"/>
          </w:tcPr>
          <w:p w:rsidRPr="0034692A" w:rsidR="00BF6503" w:rsidP="00BF6503" w:rsidRDefault="00BF6503" w14:paraId="353BD286" w14:textId="77777777">
            <w:pPr>
              <w:keepLines/>
              <w:spacing w:after="0" w:line="240" w:lineRule="auto"/>
              <w:rPr>
                <w:rFonts w:ascii="Calibri Light" w:hAnsi="Calibri Light" w:cs="Calibri Light"/>
                <w:sz w:val="16"/>
                <w:szCs w:val="16"/>
                <w:lang w:val="en-US" w:eastAsia="en-US"/>
              </w:rPr>
            </w:pPr>
          </w:p>
        </w:tc>
        <w:tc>
          <w:tcPr>
            <w:tcW w:w="548" w:type="pct"/>
          </w:tcPr>
          <w:p w:rsidRPr="0034692A" w:rsidR="00BF6503" w:rsidP="00BF6503" w:rsidRDefault="00BF6503" w14:paraId="53083A3E"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WORKER- PersonNumber</w:t>
            </w:r>
          </w:p>
        </w:tc>
        <w:tc>
          <w:tcPr>
            <w:tcW w:w="651" w:type="pct"/>
          </w:tcPr>
          <w:p w:rsidRPr="0034692A" w:rsidR="00BF6503" w:rsidP="00BF6503" w:rsidRDefault="00BF6503" w14:paraId="7DAF3503" w14:textId="77777777">
            <w:pPr>
              <w:keepLines/>
              <w:spacing w:after="0" w:line="240" w:lineRule="auto"/>
              <w:rPr>
                <w:rFonts w:ascii="Calibri Light" w:hAnsi="Calibri Light" w:cs="Calibri Light"/>
                <w:sz w:val="16"/>
                <w:szCs w:val="16"/>
                <w:lang w:val="en-US" w:eastAsia="en-US"/>
              </w:rPr>
            </w:pPr>
          </w:p>
        </w:tc>
        <w:tc>
          <w:tcPr>
            <w:tcW w:w="282" w:type="pct"/>
          </w:tcPr>
          <w:p w:rsidRPr="0034692A" w:rsidR="00BF6503" w:rsidP="00BF6503" w:rsidRDefault="00BF6503" w14:paraId="4591A1C9" w14:textId="77777777">
            <w:pPr>
              <w:keepLines/>
              <w:spacing w:after="0" w:line="240" w:lineRule="auto"/>
              <w:rPr>
                <w:rFonts w:ascii="Calibri Light" w:hAnsi="Calibri Light" w:cs="Calibri Light"/>
                <w:sz w:val="16"/>
                <w:szCs w:val="16"/>
                <w:lang w:val="en-US" w:eastAsia="en-US"/>
              </w:rPr>
            </w:pPr>
          </w:p>
        </w:tc>
      </w:tr>
      <w:tr w:rsidRPr="0034692A" w:rsidR="00BF6503" w:rsidTr="00496699" w14:paraId="47771D0E" w14:textId="77777777">
        <w:trPr>
          <w:trHeight w:val="247"/>
        </w:trPr>
        <w:tc>
          <w:tcPr>
            <w:tcW w:w="151" w:type="pct"/>
          </w:tcPr>
          <w:p w:rsidRPr="0034692A" w:rsidR="00BF6503" w:rsidP="00BF6503" w:rsidRDefault="00BF6503" w14:paraId="1C5B4FC5"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5</w:t>
            </w:r>
          </w:p>
        </w:tc>
        <w:tc>
          <w:tcPr>
            <w:tcW w:w="813" w:type="pct"/>
          </w:tcPr>
          <w:p w:rsidRPr="0034692A" w:rsidR="00BF6503" w:rsidP="00BF6503" w:rsidRDefault="00BF6503" w14:paraId="760FF721" w14:textId="77777777">
            <w:pPr>
              <w:keepLines/>
              <w:spacing w:after="0" w:line="240" w:lineRule="auto"/>
              <w:rPr>
                <w:rFonts w:ascii="Calibri Light" w:hAnsi="Calibri Light" w:cs="Calibri Light"/>
                <w:sz w:val="16"/>
                <w:szCs w:val="16"/>
                <w:lang w:val="en-US" w:eastAsia="en-US"/>
              </w:rPr>
            </w:pPr>
          </w:p>
        </w:tc>
        <w:tc>
          <w:tcPr>
            <w:tcW w:w="699" w:type="pct"/>
          </w:tcPr>
          <w:p w:rsidRPr="0034692A" w:rsidR="00BF6503" w:rsidP="00BF6503" w:rsidRDefault="00BF6503" w14:paraId="5D88A087" w14:textId="77777777">
            <w:pPr>
              <w:keepLines/>
              <w:spacing w:after="0" w:line="240" w:lineRule="auto"/>
              <w:rPr>
                <w:rFonts w:ascii="Calibri Light" w:hAnsi="Calibri Light" w:cs="Calibri Light"/>
                <w:sz w:val="16"/>
                <w:szCs w:val="16"/>
                <w:lang w:val="en-US" w:eastAsia="en-US"/>
              </w:rPr>
            </w:pPr>
          </w:p>
        </w:tc>
        <w:tc>
          <w:tcPr>
            <w:tcW w:w="340" w:type="pct"/>
          </w:tcPr>
          <w:p w:rsidRPr="0034692A" w:rsidR="00BF6503" w:rsidP="00BF6503" w:rsidRDefault="00BF6503" w14:paraId="5D83387A" w14:textId="77777777">
            <w:pPr>
              <w:keepLines/>
              <w:spacing w:after="0" w:line="240" w:lineRule="auto"/>
              <w:rPr>
                <w:rFonts w:ascii="Calibri Light" w:hAnsi="Calibri Light" w:cs="Calibri Light"/>
                <w:sz w:val="16"/>
                <w:szCs w:val="16"/>
                <w:lang w:val="en-US" w:eastAsia="en-US"/>
              </w:rPr>
            </w:pPr>
          </w:p>
        </w:tc>
        <w:tc>
          <w:tcPr>
            <w:tcW w:w="157" w:type="pct"/>
          </w:tcPr>
          <w:p w:rsidRPr="0034692A" w:rsidR="00BF6503" w:rsidP="00BF6503" w:rsidRDefault="006E38AF" w14:paraId="0E1A8D92" w14:textId="77CBC713">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BF6503" w:rsidP="00BF6503" w:rsidRDefault="00BF6503" w14:paraId="2BB5C713" w14:textId="77777777">
            <w:pPr>
              <w:keepLines/>
              <w:spacing w:after="0" w:line="240" w:lineRule="auto"/>
              <w:rPr>
                <w:rFonts w:ascii="Calibri Light" w:hAnsi="Calibri Light" w:cs="Calibri Light"/>
                <w:sz w:val="16"/>
                <w:szCs w:val="16"/>
                <w:lang w:val="en-US" w:eastAsia="en-US"/>
              </w:rPr>
            </w:pPr>
          </w:p>
        </w:tc>
        <w:tc>
          <w:tcPr>
            <w:tcW w:w="622" w:type="pct"/>
          </w:tcPr>
          <w:p w:rsidRPr="0034692A" w:rsidR="00BF6503" w:rsidP="00BF6503" w:rsidRDefault="00BF6503" w14:paraId="77A2DDBE"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EffectiveEndDate</w:t>
            </w:r>
          </w:p>
        </w:tc>
        <w:tc>
          <w:tcPr>
            <w:tcW w:w="341" w:type="pct"/>
          </w:tcPr>
          <w:p w:rsidRPr="0034692A" w:rsidR="00BF6503" w:rsidP="00BF6503" w:rsidRDefault="00BF6503" w14:paraId="3E21CAEB" w14:textId="77777777">
            <w:pPr>
              <w:keepLines/>
              <w:spacing w:after="0" w:line="240" w:lineRule="auto"/>
              <w:rPr>
                <w:rFonts w:ascii="Calibri Light" w:hAnsi="Calibri Light" w:cs="Calibri Light"/>
                <w:sz w:val="16"/>
                <w:szCs w:val="16"/>
                <w:lang w:val="en-US" w:eastAsia="en-US"/>
              </w:rPr>
            </w:pPr>
          </w:p>
        </w:tc>
        <w:tc>
          <w:tcPr>
            <w:tcW w:w="548" w:type="pct"/>
          </w:tcPr>
          <w:p w:rsidRPr="0034692A" w:rsidR="00BF6503" w:rsidP="00BF6503" w:rsidRDefault="00BF6503" w14:paraId="31726DD1"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31-DEC-4712</w:t>
            </w:r>
          </w:p>
        </w:tc>
        <w:tc>
          <w:tcPr>
            <w:tcW w:w="651" w:type="pct"/>
          </w:tcPr>
          <w:p w:rsidRPr="0034692A" w:rsidR="00BF6503" w:rsidP="00BF6503" w:rsidRDefault="00BF6503" w14:paraId="0DEBB99B" w14:textId="77777777">
            <w:pPr>
              <w:keepLines/>
              <w:spacing w:after="0" w:line="240" w:lineRule="auto"/>
              <w:rPr>
                <w:rFonts w:ascii="Calibri Light" w:hAnsi="Calibri Light" w:cs="Calibri Light"/>
                <w:sz w:val="16"/>
                <w:szCs w:val="16"/>
                <w:lang w:val="en-US" w:eastAsia="en-US"/>
              </w:rPr>
            </w:pPr>
          </w:p>
        </w:tc>
        <w:tc>
          <w:tcPr>
            <w:tcW w:w="282" w:type="pct"/>
          </w:tcPr>
          <w:p w:rsidRPr="0034692A" w:rsidR="00BF6503" w:rsidP="00BF6503" w:rsidRDefault="00BF6503" w14:paraId="273C1825" w14:textId="77777777">
            <w:pPr>
              <w:keepLines/>
              <w:spacing w:after="0" w:line="240" w:lineRule="auto"/>
              <w:rPr>
                <w:rFonts w:ascii="Calibri Light" w:hAnsi="Calibri Light" w:cs="Calibri Light"/>
                <w:sz w:val="16"/>
                <w:szCs w:val="16"/>
                <w:lang w:val="en-US" w:eastAsia="en-US"/>
              </w:rPr>
            </w:pPr>
          </w:p>
        </w:tc>
      </w:tr>
      <w:tr w:rsidRPr="0034692A" w:rsidR="00BF6503" w:rsidTr="00496699" w14:paraId="1BCD50D7"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BF6503" w:rsidP="00BF6503" w:rsidRDefault="00BF6503" w14:paraId="3FA28537"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16</w:t>
            </w:r>
          </w:p>
        </w:tc>
        <w:tc>
          <w:tcPr>
            <w:tcW w:w="813" w:type="pct"/>
          </w:tcPr>
          <w:p w:rsidRPr="0034692A" w:rsidR="00BF6503" w:rsidP="00BF6503" w:rsidRDefault="00BF6503" w14:paraId="58DD74BB" w14:textId="77777777">
            <w:pPr>
              <w:keepLines/>
              <w:spacing w:after="0" w:line="240" w:lineRule="auto"/>
              <w:rPr>
                <w:rFonts w:ascii="Calibri Light" w:hAnsi="Calibri Light" w:cs="Calibri Light"/>
                <w:sz w:val="16"/>
                <w:szCs w:val="16"/>
                <w:lang w:val="en-US" w:eastAsia="en-US"/>
              </w:rPr>
            </w:pPr>
          </w:p>
        </w:tc>
        <w:tc>
          <w:tcPr>
            <w:tcW w:w="699" w:type="pct"/>
          </w:tcPr>
          <w:p w:rsidRPr="0034692A" w:rsidR="00BF6503" w:rsidP="00BF6503" w:rsidRDefault="00BF6503" w14:paraId="42D41D66" w14:textId="77777777">
            <w:pPr>
              <w:keepLines/>
              <w:spacing w:after="0" w:line="240" w:lineRule="auto"/>
              <w:rPr>
                <w:rFonts w:ascii="Calibri Light" w:hAnsi="Calibri Light" w:cs="Calibri Light"/>
                <w:sz w:val="16"/>
                <w:szCs w:val="16"/>
                <w:lang w:val="en-US" w:eastAsia="en-US"/>
              </w:rPr>
            </w:pPr>
          </w:p>
        </w:tc>
        <w:tc>
          <w:tcPr>
            <w:tcW w:w="340" w:type="pct"/>
          </w:tcPr>
          <w:p w:rsidRPr="0034692A" w:rsidR="00BF6503" w:rsidP="00BF6503" w:rsidRDefault="00BF6503" w14:paraId="5E78A85F" w14:textId="77777777">
            <w:pPr>
              <w:keepLines/>
              <w:spacing w:after="0" w:line="240" w:lineRule="auto"/>
              <w:rPr>
                <w:rFonts w:ascii="Calibri Light" w:hAnsi="Calibri Light" w:cs="Calibri Light"/>
                <w:sz w:val="16"/>
                <w:szCs w:val="16"/>
                <w:lang w:val="en-US" w:eastAsia="en-US"/>
              </w:rPr>
            </w:pPr>
          </w:p>
        </w:tc>
        <w:tc>
          <w:tcPr>
            <w:tcW w:w="157" w:type="pct"/>
          </w:tcPr>
          <w:p w:rsidRPr="0034692A" w:rsidR="00BF6503" w:rsidP="00BF6503" w:rsidRDefault="006E38AF" w14:paraId="55E027F1" w14:textId="5FA121C8">
            <w:pPr>
              <w:keepLines/>
              <w:spacing w:after="0" w:line="240" w:lineRule="auto"/>
              <w:rPr>
                <w:rFonts w:ascii="Calibri Light" w:hAnsi="Calibri Light" w:cs="Calibri Light"/>
                <w:sz w:val="16"/>
                <w:szCs w:val="16"/>
                <w:lang w:val="en-US" w:eastAsia="en-US"/>
              </w:rPr>
            </w:pPr>
            <w:r w:rsidRPr="0034692A">
              <w:rPr>
                <w:rFonts w:cs="Calibri Light"/>
                <w:sz w:val="16"/>
                <w:szCs w:val="16"/>
              </w:rPr>
              <w:t>Yes</w:t>
            </w:r>
          </w:p>
        </w:tc>
        <w:tc>
          <w:tcPr>
            <w:tcW w:w="396" w:type="pct"/>
          </w:tcPr>
          <w:p w:rsidRPr="0034692A" w:rsidR="00BF6503" w:rsidP="00BF6503" w:rsidRDefault="00BF6503" w14:paraId="136923D1" w14:textId="77777777">
            <w:pPr>
              <w:keepLines/>
              <w:spacing w:after="0" w:line="240" w:lineRule="auto"/>
              <w:rPr>
                <w:rFonts w:ascii="Calibri Light" w:hAnsi="Calibri Light" w:cs="Calibri Light"/>
                <w:sz w:val="16"/>
                <w:szCs w:val="16"/>
                <w:lang w:val="en-US" w:eastAsia="en-US"/>
              </w:rPr>
            </w:pPr>
          </w:p>
        </w:tc>
        <w:tc>
          <w:tcPr>
            <w:tcW w:w="622" w:type="pct"/>
          </w:tcPr>
          <w:p w:rsidRPr="0034692A" w:rsidR="00BF6503" w:rsidP="00BF6503" w:rsidRDefault="00BF6503" w14:paraId="438FC58B" w14:textId="77777777">
            <w:pPr>
              <w:keepLines/>
              <w:spacing w:after="0" w:line="240" w:lineRule="auto"/>
              <w:rPr>
                <w:rFonts w:ascii="Calibri Light" w:hAnsi="Calibri Light" w:cs="Calibri Light"/>
                <w:sz w:val="16"/>
                <w:szCs w:val="16"/>
                <w:lang w:val="en-US" w:eastAsia="en-US"/>
              </w:rPr>
            </w:pPr>
            <w:r w:rsidRPr="0034692A">
              <w:rPr>
                <w:rFonts w:ascii="Calibri Light" w:hAnsi="Calibri Light" w:cs="Calibri Light"/>
                <w:sz w:val="16"/>
                <w:szCs w:val="16"/>
                <w:lang w:val="en-US" w:eastAsia="en-US"/>
              </w:rPr>
              <w:t>LegislationCode</w:t>
            </w:r>
          </w:p>
        </w:tc>
        <w:tc>
          <w:tcPr>
            <w:tcW w:w="341" w:type="pct"/>
          </w:tcPr>
          <w:p w:rsidRPr="0034692A" w:rsidR="00BF6503" w:rsidP="00BF6503" w:rsidRDefault="00BF6503" w14:paraId="7D9A3D4F" w14:textId="77777777">
            <w:pPr>
              <w:keepLines/>
              <w:spacing w:after="0" w:line="240" w:lineRule="auto"/>
              <w:rPr>
                <w:rFonts w:ascii="Calibri Light" w:hAnsi="Calibri Light" w:cs="Calibri Light"/>
                <w:sz w:val="16"/>
                <w:szCs w:val="16"/>
                <w:lang w:val="en-US" w:eastAsia="en-US"/>
              </w:rPr>
            </w:pPr>
          </w:p>
        </w:tc>
        <w:tc>
          <w:tcPr>
            <w:tcW w:w="548" w:type="pct"/>
          </w:tcPr>
          <w:p w:rsidRPr="0034692A" w:rsidR="00BF6503" w:rsidP="00BF6503" w:rsidRDefault="00BF6503" w14:paraId="212EFB68" w14:textId="77777777">
            <w:pPr>
              <w:keepLines/>
              <w:spacing w:after="0" w:line="240" w:lineRule="auto"/>
              <w:rPr>
                <w:rFonts w:ascii="Calibri Light" w:hAnsi="Calibri Light" w:cs="Calibri Light"/>
                <w:sz w:val="16"/>
                <w:szCs w:val="16"/>
                <w:lang w:val="en-US" w:eastAsia="en-US"/>
              </w:rPr>
            </w:pPr>
          </w:p>
        </w:tc>
        <w:tc>
          <w:tcPr>
            <w:tcW w:w="651" w:type="pct"/>
          </w:tcPr>
          <w:p w:rsidRPr="0034692A" w:rsidR="00BF6503" w:rsidP="00BF6503" w:rsidRDefault="00BF6503" w14:paraId="226F9A6D" w14:textId="77777777">
            <w:pPr>
              <w:keepLines/>
              <w:spacing w:after="0" w:line="240" w:lineRule="auto"/>
              <w:rPr>
                <w:rFonts w:ascii="Calibri Light" w:hAnsi="Calibri Light" w:cs="Calibri Light"/>
                <w:sz w:val="16"/>
                <w:szCs w:val="16"/>
                <w:lang w:val="en-US" w:eastAsia="en-US"/>
              </w:rPr>
            </w:pPr>
          </w:p>
        </w:tc>
        <w:tc>
          <w:tcPr>
            <w:tcW w:w="282" w:type="pct"/>
          </w:tcPr>
          <w:p w:rsidRPr="0034692A" w:rsidR="00BF6503" w:rsidP="00BF6503" w:rsidRDefault="00BF6503" w14:paraId="2E8412AD" w14:textId="77777777">
            <w:pPr>
              <w:keepLines/>
              <w:spacing w:after="0" w:line="240" w:lineRule="auto"/>
              <w:rPr>
                <w:rFonts w:ascii="Calibri Light" w:hAnsi="Calibri Light" w:cs="Calibri Light"/>
                <w:sz w:val="16"/>
                <w:szCs w:val="16"/>
                <w:lang w:val="en-US" w:eastAsia="en-US"/>
              </w:rPr>
            </w:pPr>
          </w:p>
        </w:tc>
      </w:tr>
      <w:tr w:rsidRPr="0034692A" w:rsidR="00BF6503" w:rsidTr="00496699" w14:paraId="28A0E739" w14:textId="77777777">
        <w:trPr>
          <w:trHeight w:val="247"/>
        </w:trPr>
        <w:tc>
          <w:tcPr>
            <w:tcW w:w="151" w:type="pct"/>
          </w:tcPr>
          <w:p w:rsidRPr="0034692A" w:rsidR="00BF6503" w:rsidP="00BF6503" w:rsidRDefault="00BF6503" w14:paraId="2EA3015A" w14:textId="77777777">
            <w:pPr>
              <w:keepLines/>
              <w:spacing w:after="0" w:line="240" w:lineRule="auto"/>
              <w:rPr>
                <w:rFonts w:ascii="Calibri Light" w:hAnsi="Calibri Light" w:cs="Calibri Light"/>
                <w:sz w:val="16"/>
                <w:szCs w:val="16"/>
                <w:lang w:val="en-US" w:eastAsia="en-US"/>
              </w:rPr>
            </w:pPr>
          </w:p>
        </w:tc>
        <w:tc>
          <w:tcPr>
            <w:tcW w:w="813" w:type="pct"/>
          </w:tcPr>
          <w:p w:rsidRPr="0034692A" w:rsidR="00BF6503" w:rsidP="00BF6503" w:rsidRDefault="00BF6503" w14:paraId="3E77AAD8" w14:textId="77777777">
            <w:pPr>
              <w:keepLines/>
              <w:spacing w:after="0" w:line="240" w:lineRule="auto"/>
              <w:rPr>
                <w:rFonts w:ascii="Calibri Light" w:hAnsi="Calibri Light" w:cs="Calibri Light"/>
                <w:sz w:val="16"/>
                <w:szCs w:val="16"/>
                <w:lang w:val="en-US" w:eastAsia="en-US"/>
              </w:rPr>
            </w:pPr>
          </w:p>
        </w:tc>
        <w:tc>
          <w:tcPr>
            <w:tcW w:w="699" w:type="pct"/>
          </w:tcPr>
          <w:p w:rsidRPr="0034692A" w:rsidR="00BF6503" w:rsidP="00BF6503" w:rsidRDefault="00BF6503" w14:paraId="0FE1EF72" w14:textId="77777777">
            <w:pPr>
              <w:keepLines/>
              <w:spacing w:after="0" w:line="240" w:lineRule="auto"/>
              <w:rPr>
                <w:rFonts w:ascii="Calibri Light" w:hAnsi="Calibri Light" w:cs="Calibri Light"/>
                <w:sz w:val="16"/>
                <w:szCs w:val="16"/>
                <w:lang w:val="en-US" w:eastAsia="en-US"/>
              </w:rPr>
            </w:pPr>
          </w:p>
        </w:tc>
        <w:tc>
          <w:tcPr>
            <w:tcW w:w="340" w:type="pct"/>
          </w:tcPr>
          <w:p w:rsidRPr="0034692A" w:rsidR="00BF6503" w:rsidP="00BF6503" w:rsidRDefault="00BF6503" w14:paraId="69ABAD1F" w14:textId="77777777">
            <w:pPr>
              <w:keepLines/>
              <w:spacing w:after="0" w:line="240" w:lineRule="auto"/>
              <w:rPr>
                <w:rFonts w:ascii="Calibri Light" w:hAnsi="Calibri Light" w:cs="Calibri Light"/>
                <w:sz w:val="16"/>
                <w:szCs w:val="16"/>
                <w:lang w:val="en-US" w:eastAsia="en-US"/>
              </w:rPr>
            </w:pPr>
          </w:p>
        </w:tc>
        <w:tc>
          <w:tcPr>
            <w:tcW w:w="157" w:type="pct"/>
          </w:tcPr>
          <w:p w:rsidRPr="0034692A" w:rsidR="00BF6503" w:rsidP="00BF6503" w:rsidRDefault="00BF6503" w14:paraId="7A1D6DC0" w14:textId="77777777">
            <w:pPr>
              <w:keepLines/>
              <w:spacing w:after="0" w:line="240" w:lineRule="auto"/>
              <w:rPr>
                <w:rFonts w:ascii="Calibri Light" w:hAnsi="Calibri Light" w:cs="Calibri Light"/>
                <w:sz w:val="16"/>
                <w:szCs w:val="16"/>
                <w:lang w:val="en-US" w:eastAsia="en-US"/>
              </w:rPr>
            </w:pPr>
          </w:p>
        </w:tc>
        <w:tc>
          <w:tcPr>
            <w:tcW w:w="396" w:type="pct"/>
          </w:tcPr>
          <w:p w:rsidRPr="0034692A" w:rsidR="00BF6503" w:rsidP="00BF6503" w:rsidRDefault="00BF6503" w14:paraId="560869BE" w14:textId="77777777">
            <w:pPr>
              <w:keepLines/>
              <w:spacing w:after="0" w:line="240" w:lineRule="auto"/>
              <w:rPr>
                <w:rFonts w:ascii="Calibri Light" w:hAnsi="Calibri Light" w:cs="Calibri Light"/>
                <w:sz w:val="16"/>
                <w:szCs w:val="16"/>
                <w:lang w:val="en-US" w:eastAsia="en-US"/>
              </w:rPr>
            </w:pPr>
          </w:p>
        </w:tc>
        <w:tc>
          <w:tcPr>
            <w:tcW w:w="622" w:type="pct"/>
          </w:tcPr>
          <w:p w:rsidRPr="0034692A" w:rsidR="00BF6503" w:rsidP="00BF6503" w:rsidRDefault="00BF6503" w14:paraId="1BCD75C4" w14:textId="77777777">
            <w:pPr>
              <w:keepLines/>
              <w:spacing w:after="0" w:line="240" w:lineRule="auto"/>
              <w:rPr>
                <w:rFonts w:ascii="Calibri Light" w:hAnsi="Calibri Light" w:cs="Calibri Light"/>
                <w:sz w:val="16"/>
                <w:szCs w:val="16"/>
                <w:lang w:val="en-US" w:eastAsia="en-US"/>
              </w:rPr>
            </w:pPr>
          </w:p>
        </w:tc>
        <w:tc>
          <w:tcPr>
            <w:tcW w:w="341" w:type="pct"/>
          </w:tcPr>
          <w:p w:rsidRPr="0034692A" w:rsidR="00BF6503" w:rsidP="00BF6503" w:rsidRDefault="00BF6503" w14:paraId="342BAE94" w14:textId="77777777">
            <w:pPr>
              <w:keepLines/>
              <w:spacing w:after="0" w:line="240" w:lineRule="auto"/>
              <w:rPr>
                <w:rFonts w:ascii="Calibri Light" w:hAnsi="Calibri Light" w:cs="Calibri Light"/>
                <w:sz w:val="16"/>
                <w:szCs w:val="16"/>
                <w:lang w:val="en-US" w:eastAsia="en-US"/>
              </w:rPr>
            </w:pPr>
          </w:p>
        </w:tc>
        <w:tc>
          <w:tcPr>
            <w:tcW w:w="548" w:type="pct"/>
          </w:tcPr>
          <w:p w:rsidRPr="0034692A" w:rsidR="00BF6503" w:rsidP="00BF6503" w:rsidRDefault="00BF6503" w14:paraId="0AD53D75" w14:textId="77777777">
            <w:pPr>
              <w:keepLines/>
              <w:spacing w:after="0" w:line="240" w:lineRule="auto"/>
              <w:rPr>
                <w:rFonts w:ascii="Calibri Light" w:hAnsi="Calibri Light" w:cs="Calibri Light"/>
                <w:sz w:val="16"/>
                <w:szCs w:val="16"/>
                <w:lang w:val="en-US" w:eastAsia="en-US"/>
              </w:rPr>
            </w:pPr>
          </w:p>
        </w:tc>
        <w:tc>
          <w:tcPr>
            <w:tcW w:w="651" w:type="pct"/>
          </w:tcPr>
          <w:p w:rsidRPr="0034692A" w:rsidR="00BF6503" w:rsidP="00BF6503" w:rsidRDefault="00BF6503" w14:paraId="31A3753E" w14:textId="77777777">
            <w:pPr>
              <w:keepLines/>
              <w:spacing w:after="0" w:line="240" w:lineRule="auto"/>
              <w:rPr>
                <w:rFonts w:ascii="Calibri Light" w:hAnsi="Calibri Light" w:cs="Calibri Light"/>
                <w:sz w:val="16"/>
                <w:szCs w:val="16"/>
                <w:lang w:val="en-US" w:eastAsia="en-US"/>
              </w:rPr>
            </w:pPr>
          </w:p>
        </w:tc>
        <w:tc>
          <w:tcPr>
            <w:tcW w:w="282" w:type="pct"/>
          </w:tcPr>
          <w:p w:rsidRPr="0034692A" w:rsidR="00BF6503" w:rsidP="00BF6503" w:rsidRDefault="00BF6503" w14:paraId="66D586CA" w14:textId="77777777">
            <w:pPr>
              <w:keepLines/>
              <w:spacing w:after="0" w:line="240" w:lineRule="auto"/>
              <w:rPr>
                <w:rFonts w:ascii="Calibri Light" w:hAnsi="Calibri Light" w:cs="Calibri Light"/>
                <w:sz w:val="16"/>
                <w:szCs w:val="16"/>
                <w:lang w:val="en-US" w:eastAsia="en-US"/>
              </w:rPr>
            </w:pPr>
          </w:p>
        </w:tc>
      </w:tr>
    </w:tbl>
    <w:p w:rsidR="006F2923" w:rsidP="006F2923" w:rsidRDefault="006F2923" w14:paraId="09E3758D" w14:textId="7767426D"/>
    <w:p w:rsidR="00BF6503" w:rsidP="00157CB1" w:rsidRDefault="00126EC4" w14:paraId="4F6C3E7E" w14:textId="76F85DFB">
      <w:pPr>
        <w:pStyle w:val="Heading2"/>
      </w:pPr>
      <w:r>
        <w:t xml:space="preserve"> </w:t>
      </w:r>
      <w:bookmarkStart w:name="_Toc79997723" w:id="113"/>
      <w:r>
        <w:t>Business Object: Person Disability</w:t>
      </w:r>
      <w:bookmarkEnd w:id="113"/>
    </w:p>
    <w:tbl>
      <w:tblPr>
        <w:tblStyle w:val="GridTable4-Accent1"/>
        <w:tblW w:w="5000" w:type="pct"/>
        <w:tblLook w:val="0420" w:firstRow="1" w:lastRow="0" w:firstColumn="0" w:lastColumn="0" w:noHBand="0" w:noVBand="1"/>
      </w:tblPr>
      <w:tblGrid>
        <w:gridCol w:w="547"/>
        <w:gridCol w:w="2204"/>
        <w:gridCol w:w="1886"/>
        <w:gridCol w:w="1056"/>
        <w:gridCol w:w="546"/>
        <w:gridCol w:w="1041"/>
        <w:gridCol w:w="1684"/>
        <w:gridCol w:w="1056"/>
        <w:gridCol w:w="1452"/>
        <w:gridCol w:w="1752"/>
        <w:gridCol w:w="724"/>
      </w:tblGrid>
      <w:tr w:rsidRPr="0034692A" w:rsidR="00F15976" w:rsidTr="00C55EA4" w14:paraId="7101925B"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151" w:type="pct"/>
          </w:tcPr>
          <w:p w:rsidRPr="0034692A" w:rsidR="00F15976" w:rsidP="004642CE" w:rsidRDefault="00F15976" w14:paraId="5E38B3B5" w14:textId="77777777">
            <w:pPr>
              <w:pStyle w:val="TableHeading"/>
              <w:jc w:val="center"/>
              <w:rPr>
                <w:rFonts w:asciiTheme="majorHAnsi" w:hAnsiTheme="majorHAnsi" w:cstheme="majorHAnsi"/>
                <w:sz w:val="16"/>
                <w:szCs w:val="16"/>
              </w:rPr>
            </w:pPr>
            <w:r w:rsidRPr="0034692A">
              <w:rPr>
                <w:rFonts w:asciiTheme="majorHAnsi" w:hAnsiTheme="majorHAnsi" w:cstheme="majorHAnsi"/>
                <w:sz w:val="16"/>
                <w:szCs w:val="16"/>
              </w:rPr>
              <w:t>Ref.#</w:t>
            </w:r>
          </w:p>
        </w:tc>
        <w:tc>
          <w:tcPr>
            <w:tcW w:w="813" w:type="pct"/>
          </w:tcPr>
          <w:p w:rsidRPr="0034692A" w:rsidR="00F15976" w:rsidP="004642CE" w:rsidRDefault="00F15976" w14:paraId="40530EFB" w14:textId="77777777">
            <w:pPr>
              <w:pStyle w:val="TableHeading"/>
              <w:jc w:val="center"/>
              <w:rPr>
                <w:rFonts w:asciiTheme="majorHAnsi" w:hAnsiTheme="majorHAnsi" w:cstheme="majorHAnsi"/>
                <w:sz w:val="16"/>
                <w:szCs w:val="16"/>
              </w:rPr>
            </w:pPr>
            <w:r w:rsidRPr="0034692A">
              <w:rPr>
                <w:rFonts w:asciiTheme="majorHAnsi" w:hAnsiTheme="majorHAnsi" w:cstheme="majorHAnsi"/>
                <w:sz w:val="16"/>
                <w:szCs w:val="16"/>
              </w:rPr>
              <w:t>Target Application Table</w:t>
            </w:r>
          </w:p>
        </w:tc>
        <w:tc>
          <w:tcPr>
            <w:tcW w:w="699" w:type="pct"/>
          </w:tcPr>
          <w:p w:rsidRPr="0034692A" w:rsidR="00F15976" w:rsidP="004642CE" w:rsidRDefault="00F15976" w14:paraId="4D72800F" w14:textId="77777777">
            <w:pPr>
              <w:pStyle w:val="TableHeading"/>
              <w:jc w:val="center"/>
              <w:rPr>
                <w:rFonts w:asciiTheme="majorHAnsi" w:hAnsiTheme="majorHAnsi" w:cstheme="majorHAnsi"/>
                <w:sz w:val="16"/>
                <w:szCs w:val="16"/>
              </w:rPr>
            </w:pPr>
            <w:r w:rsidRPr="0034692A">
              <w:rPr>
                <w:rFonts w:asciiTheme="majorHAnsi" w:hAnsiTheme="majorHAnsi" w:cstheme="majorHAnsi"/>
                <w:sz w:val="16"/>
                <w:szCs w:val="16"/>
              </w:rPr>
              <w:t>Target Application Table Column</w:t>
            </w:r>
          </w:p>
        </w:tc>
        <w:tc>
          <w:tcPr>
            <w:tcW w:w="340" w:type="pct"/>
          </w:tcPr>
          <w:p w:rsidRPr="0034692A" w:rsidR="00F15976" w:rsidP="004642CE" w:rsidRDefault="00F15976" w14:paraId="3CA7A73A" w14:textId="77777777">
            <w:pPr>
              <w:pStyle w:val="TableHeading"/>
              <w:jc w:val="center"/>
              <w:rPr>
                <w:rFonts w:asciiTheme="majorHAnsi" w:hAnsiTheme="majorHAnsi" w:cstheme="majorHAnsi"/>
                <w:sz w:val="16"/>
                <w:szCs w:val="16"/>
              </w:rPr>
            </w:pPr>
            <w:r w:rsidRPr="0034692A">
              <w:rPr>
                <w:rFonts w:asciiTheme="majorHAnsi" w:hAnsiTheme="majorHAnsi" w:cstheme="majorHAnsi"/>
                <w:sz w:val="16"/>
                <w:szCs w:val="16"/>
              </w:rPr>
              <w:t>Target Column Datatype</w:t>
            </w:r>
          </w:p>
        </w:tc>
        <w:tc>
          <w:tcPr>
            <w:tcW w:w="157" w:type="pct"/>
          </w:tcPr>
          <w:p w:rsidRPr="0034692A" w:rsidR="00F15976" w:rsidP="004642CE" w:rsidRDefault="00F15976" w14:paraId="06C72581" w14:textId="77777777">
            <w:pPr>
              <w:pStyle w:val="TableHeading"/>
              <w:jc w:val="center"/>
              <w:rPr>
                <w:rFonts w:asciiTheme="majorHAnsi" w:hAnsiTheme="majorHAnsi" w:cstheme="majorHAnsi"/>
                <w:sz w:val="16"/>
                <w:szCs w:val="16"/>
              </w:rPr>
            </w:pPr>
            <w:r w:rsidRPr="0034692A">
              <w:rPr>
                <w:rFonts w:asciiTheme="majorHAnsi" w:hAnsiTheme="majorHAnsi" w:cstheme="majorHAnsi"/>
                <w:sz w:val="16"/>
                <w:szCs w:val="16"/>
              </w:rPr>
              <w:t>Not Null?</w:t>
            </w:r>
          </w:p>
        </w:tc>
        <w:tc>
          <w:tcPr>
            <w:tcW w:w="396" w:type="pct"/>
          </w:tcPr>
          <w:p w:rsidRPr="0034692A" w:rsidR="00F15976" w:rsidP="004642CE" w:rsidRDefault="00F15976" w14:paraId="20F679A4" w14:textId="77777777">
            <w:pPr>
              <w:pStyle w:val="TableHeading"/>
              <w:jc w:val="center"/>
              <w:rPr>
                <w:rFonts w:asciiTheme="majorHAnsi" w:hAnsiTheme="majorHAnsi" w:cstheme="majorHAnsi"/>
                <w:sz w:val="16"/>
                <w:szCs w:val="16"/>
              </w:rPr>
            </w:pPr>
            <w:r w:rsidRPr="0034692A">
              <w:rPr>
                <w:rFonts w:asciiTheme="majorHAnsi" w:hAnsiTheme="majorHAnsi" w:cstheme="majorHAnsi"/>
                <w:sz w:val="16"/>
                <w:szCs w:val="16"/>
              </w:rPr>
              <w:t xml:space="preserve">Source System </w:t>
            </w:r>
            <w:r w:rsidRPr="0034692A">
              <w:rPr>
                <w:rFonts w:asciiTheme="majorHAnsi" w:hAnsiTheme="majorHAnsi" w:cstheme="majorHAnsi"/>
                <w:sz w:val="16"/>
                <w:szCs w:val="16"/>
              </w:rPr>
              <w:br/>
            </w:r>
            <w:r w:rsidRPr="0034692A">
              <w:rPr>
                <w:rFonts w:asciiTheme="majorHAnsi" w:hAnsiTheme="majorHAnsi" w:cstheme="majorHAnsi"/>
                <w:sz w:val="16"/>
                <w:szCs w:val="16"/>
              </w:rPr>
              <w:t>File Name</w:t>
            </w:r>
          </w:p>
        </w:tc>
        <w:tc>
          <w:tcPr>
            <w:tcW w:w="622" w:type="pct"/>
          </w:tcPr>
          <w:p w:rsidRPr="0034692A" w:rsidR="00F15976" w:rsidP="004642CE" w:rsidRDefault="00F15976" w14:paraId="2AA54FC3" w14:textId="77777777">
            <w:pPr>
              <w:pStyle w:val="TableHeading"/>
              <w:jc w:val="center"/>
              <w:rPr>
                <w:rFonts w:asciiTheme="majorHAnsi" w:hAnsiTheme="majorHAnsi" w:cstheme="majorHAnsi"/>
                <w:sz w:val="16"/>
                <w:szCs w:val="16"/>
              </w:rPr>
            </w:pPr>
            <w:r w:rsidRPr="0034692A">
              <w:rPr>
                <w:rFonts w:asciiTheme="majorHAnsi" w:hAnsiTheme="majorHAnsi" w:cstheme="majorHAnsi"/>
                <w:sz w:val="16"/>
                <w:szCs w:val="16"/>
              </w:rPr>
              <w:t>Source System Column Name</w:t>
            </w:r>
          </w:p>
        </w:tc>
        <w:tc>
          <w:tcPr>
            <w:tcW w:w="341" w:type="pct"/>
          </w:tcPr>
          <w:p w:rsidRPr="0034692A" w:rsidR="00F15976" w:rsidP="004642CE" w:rsidRDefault="00F15976" w14:paraId="22F1B4BF" w14:textId="77777777">
            <w:pPr>
              <w:pStyle w:val="TableHeading"/>
              <w:jc w:val="center"/>
              <w:rPr>
                <w:rFonts w:asciiTheme="majorHAnsi" w:hAnsiTheme="majorHAnsi" w:cstheme="majorHAnsi"/>
                <w:sz w:val="16"/>
                <w:szCs w:val="16"/>
              </w:rPr>
            </w:pPr>
            <w:r w:rsidRPr="0034692A">
              <w:rPr>
                <w:rFonts w:asciiTheme="majorHAnsi" w:hAnsiTheme="majorHAnsi" w:cstheme="majorHAnsi"/>
                <w:sz w:val="16"/>
                <w:szCs w:val="16"/>
              </w:rPr>
              <w:t>Source System Field Datatype</w:t>
            </w:r>
          </w:p>
        </w:tc>
        <w:tc>
          <w:tcPr>
            <w:tcW w:w="548" w:type="pct"/>
          </w:tcPr>
          <w:p w:rsidRPr="0034692A" w:rsidR="00F15976" w:rsidP="004642CE" w:rsidRDefault="00F15976" w14:paraId="2DAFD31D" w14:textId="77777777">
            <w:pPr>
              <w:pStyle w:val="TableHeading"/>
              <w:jc w:val="center"/>
              <w:rPr>
                <w:rFonts w:asciiTheme="majorHAnsi" w:hAnsiTheme="majorHAnsi" w:cstheme="majorHAnsi"/>
                <w:sz w:val="16"/>
                <w:szCs w:val="16"/>
              </w:rPr>
            </w:pPr>
            <w:r w:rsidRPr="0034692A">
              <w:rPr>
                <w:rFonts w:asciiTheme="majorHAnsi" w:hAnsiTheme="majorHAnsi" w:cstheme="majorHAnsi"/>
                <w:sz w:val="16"/>
                <w:szCs w:val="16"/>
              </w:rPr>
              <w:t xml:space="preserve">Default </w:t>
            </w:r>
            <w:r w:rsidRPr="0034692A">
              <w:rPr>
                <w:rFonts w:asciiTheme="majorHAnsi" w:hAnsiTheme="majorHAnsi" w:cstheme="majorHAnsi"/>
                <w:sz w:val="16"/>
                <w:szCs w:val="16"/>
              </w:rPr>
              <w:br/>
            </w:r>
            <w:r w:rsidRPr="0034692A">
              <w:rPr>
                <w:rFonts w:asciiTheme="majorHAnsi" w:hAnsiTheme="majorHAnsi" w:cstheme="majorHAnsi"/>
                <w:sz w:val="16"/>
                <w:szCs w:val="16"/>
              </w:rPr>
              <w:t>Value</w:t>
            </w:r>
          </w:p>
        </w:tc>
        <w:tc>
          <w:tcPr>
            <w:tcW w:w="651" w:type="pct"/>
          </w:tcPr>
          <w:p w:rsidRPr="0034692A" w:rsidR="00F15976" w:rsidP="004642CE" w:rsidRDefault="00F15976" w14:paraId="4D42BD33" w14:textId="77777777">
            <w:pPr>
              <w:pStyle w:val="TableHeading"/>
              <w:jc w:val="center"/>
              <w:rPr>
                <w:rFonts w:asciiTheme="majorHAnsi" w:hAnsiTheme="majorHAnsi" w:cstheme="majorHAnsi"/>
                <w:sz w:val="16"/>
                <w:szCs w:val="16"/>
              </w:rPr>
            </w:pPr>
            <w:r w:rsidRPr="0034692A">
              <w:rPr>
                <w:rFonts w:asciiTheme="majorHAnsi" w:hAnsiTheme="majorHAnsi" w:cstheme="majorHAnsi"/>
                <w:sz w:val="16"/>
                <w:szCs w:val="16"/>
              </w:rPr>
              <w:t>Validation</w:t>
            </w:r>
          </w:p>
        </w:tc>
        <w:tc>
          <w:tcPr>
            <w:tcW w:w="282" w:type="pct"/>
          </w:tcPr>
          <w:p w:rsidRPr="0034692A" w:rsidR="00F15976" w:rsidP="004642CE" w:rsidRDefault="00F15976" w14:paraId="14613A2D" w14:textId="77777777">
            <w:pPr>
              <w:pStyle w:val="TableHeading"/>
              <w:jc w:val="center"/>
              <w:rPr>
                <w:rFonts w:asciiTheme="majorHAnsi" w:hAnsiTheme="majorHAnsi" w:cstheme="majorHAnsi"/>
                <w:sz w:val="16"/>
                <w:szCs w:val="16"/>
              </w:rPr>
            </w:pPr>
            <w:r w:rsidRPr="0034692A">
              <w:rPr>
                <w:rFonts w:asciiTheme="majorHAnsi" w:hAnsiTheme="majorHAnsi" w:cstheme="majorHAnsi"/>
                <w:sz w:val="16"/>
                <w:szCs w:val="16"/>
              </w:rPr>
              <w:t>Rule #</w:t>
            </w:r>
          </w:p>
        </w:tc>
      </w:tr>
      <w:tr w:rsidRPr="0034692A" w:rsidR="00F15976" w:rsidTr="00496699" w14:paraId="6C2CE81A"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51" w:type="pct"/>
          </w:tcPr>
          <w:p w:rsidRPr="0034692A" w:rsidR="00F15976" w:rsidP="004642CE" w:rsidRDefault="00F15976" w14:paraId="6458AE3C" w14:textId="77777777">
            <w:pPr>
              <w:keepLines/>
              <w:spacing w:after="0" w:line="240" w:lineRule="auto"/>
              <w:rPr>
                <w:rFonts w:asciiTheme="majorHAnsi" w:hAnsiTheme="majorHAnsi" w:cstheme="majorHAnsi"/>
                <w:sz w:val="16"/>
                <w:szCs w:val="16"/>
                <w:lang w:val="en-US" w:eastAsia="en-US"/>
              </w:rPr>
            </w:pPr>
          </w:p>
        </w:tc>
        <w:tc>
          <w:tcPr>
            <w:tcW w:w="813" w:type="pct"/>
          </w:tcPr>
          <w:p w:rsidRPr="0034692A" w:rsidR="00F15976" w:rsidP="004642CE" w:rsidRDefault="00F15976" w14:paraId="39211355" w14:textId="77777777">
            <w:pPr>
              <w:keepLines/>
              <w:spacing w:after="0" w:line="240" w:lineRule="auto"/>
              <w:rPr>
                <w:rFonts w:asciiTheme="majorHAnsi" w:hAnsiTheme="majorHAnsi" w:cstheme="majorHAnsi"/>
                <w:sz w:val="16"/>
                <w:szCs w:val="16"/>
                <w:lang w:val="en-US" w:eastAsia="en-US"/>
              </w:rPr>
            </w:pPr>
          </w:p>
        </w:tc>
        <w:tc>
          <w:tcPr>
            <w:tcW w:w="699" w:type="pct"/>
          </w:tcPr>
          <w:p w:rsidRPr="0034692A" w:rsidR="00F15976" w:rsidP="004642CE" w:rsidRDefault="00F15976" w14:paraId="44EF6E0F" w14:textId="77777777">
            <w:pPr>
              <w:keepLines/>
              <w:spacing w:after="0" w:line="240" w:lineRule="auto"/>
              <w:rPr>
                <w:rFonts w:asciiTheme="majorHAnsi" w:hAnsiTheme="majorHAnsi" w:cstheme="majorHAnsi"/>
                <w:sz w:val="16"/>
                <w:szCs w:val="16"/>
                <w:lang w:val="en-US" w:eastAsia="en-US"/>
              </w:rPr>
            </w:pPr>
          </w:p>
        </w:tc>
        <w:tc>
          <w:tcPr>
            <w:tcW w:w="340" w:type="pct"/>
          </w:tcPr>
          <w:p w:rsidRPr="0034692A" w:rsidR="00F15976" w:rsidP="004642CE" w:rsidRDefault="00F15976" w14:paraId="305E088C" w14:textId="77777777">
            <w:pPr>
              <w:keepLines/>
              <w:spacing w:after="0" w:line="240" w:lineRule="auto"/>
              <w:rPr>
                <w:rFonts w:asciiTheme="majorHAnsi" w:hAnsiTheme="majorHAnsi" w:cstheme="majorHAnsi"/>
                <w:sz w:val="16"/>
                <w:szCs w:val="16"/>
                <w:lang w:val="en-US" w:eastAsia="en-US"/>
              </w:rPr>
            </w:pPr>
          </w:p>
        </w:tc>
        <w:tc>
          <w:tcPr>
            <w:tcW w:w="157" w:type="pct"/>
          </w:tcPr>
          <w:p w:rsidRPr="0034692A" w:rsidR="00F15976" w:rsidP="004642CE" w:rsidRDefault="00F15976" w14:paraId="227AA732" w14:textId="77777777">
            <w:pPr>
              <w:keepLines/>
              <w:spacing w:after="0" w:line="240" w:lineRule="auto"/>
              <w:rPr>
                <w:rFonts w:asciiTheme="majorHAnsi" w:hAnsiTheme="majorHAnsi" w:cstheme="majorHAnsi"/>
                <w:sz w:val="16"/>
                <w:szCs w:val="16"/>
                <w:lang w:val="en-US" w:eastAsia="en-US"/>
              </w:rPr>
            </w:pPr>
          </w:p>
        </w:tc>
        <w:tc>
          <w:tcPr>
            <w:tcW w:w="396" w:type="pct"/>
          </w:tcPr>
          <w:p w:rsidRPr="0034692A" w:rsidR="00F15976" w:rsidP="004642CE" w:rsidRDefault="00F15976" w14:paraId="566CF5D1" w14:textId="77777777">
            <w:pPr>
              <w:keepLines/>
              <w:spacing w:after="0" w:line="240" w:lineRule="auto"/>
              <w:rPr>
                <w:rFonts w:asciiTheme="majorHAnsi" w:hAnsiTheme="majorHAnsi" w:cstheme="majorHAnsi"/>
                <w:sz w:val="16"/>
                <w:szCs w:val="16"/>
                <w:lang w:val="en-US" w:eastAsia="en-US"/>
              </w:rPr>
            </w:pPr>
          </w:p>
        </w:tc>
        <w:tc>
          <w:tcPr>
            <w:tcW w:w="622" w:type="pct"/>
          </w:tcPr>
          <w:p w:rsidRPr="0034692A" w:rsidR="00F15976" w:rsidP="004642CE" w:rsidRDefault="00F15976" w14:paraId="2D1F25CC" w14:textId="77777777">
            <w:pPr>
              <w:keepLines/>
              <w:spacing w:after="0" w:line="240" w:lineRule="auto"/>
              <w:rPr>
                <w:rFonts w:asciiTheme="majorHAnsi" w:hAnsiTheme="majorHAnsi" w:cstheme="majorHAnsi"/>
                <w:sz w:val="16"/>
                <w:szCs w:val="16"/>
                <w:lang w:val="en-US" w:eastAsia="en-US"/>
              </w:rPr>
            </w:pPr>
          </w:p>
        </w:tc>
        <w:tc>
          <w:tcPr>
            <w:tcW w:w="341" w:type="pct"/>
          </w:tcPr>
          <w:p w:rsidRPr="0034692A" w:rsidR="00F15976" w:rsidP="004642CE" w:rsidRDefault="00F15976" w14:paraId="1EF9D8E8" w14:textId="77777777">
            <w:pPr>
              <w:keepLines/>
              <w:spacing w:after="0" w:line="240" w:lineRule="auto"/>
              <w:rPr>
                <w:rFonts w:asciiTheme="majorHAnsi" w:hAnsiTheme="majorHAnsi" w:cstheme="majorHAnsi"/>
                <w:sz w:val="16"/>
                <w:szCs w:val="16"/>
                <w:lang w:val="en-US" w:eastAsia="en-US"/>
              </w:rPr>
            </w:pPr>
          </w:p>
        </w:tc>
        <w:tc>
          <w:tcPr>
            <w:tcW w:w="548" w:type="pct"/>
          </w:tcPr>
          <w:p w:rsidRPr="0034692A" w:rsidR="00F15976" w:rsidP="004642CE" w:rsidRDefault="00F15976" w14:paraId="7202EEEE" w14:textId="77777777">
            <w:pPr>
              <w:keepLines/>
              <w:spacing w:after="0" w:line="240" w:lineRule="auto"/>
              <w:rPr>
                <w:rFonts w:asciiTheme="majorHAnsi" w:hAnsiTheme="majorHAnsi" w:cstheme="majorHAnsi"/>
                <w:sz w:val="16"/>
                <w:szCs w:val="16"/>
                <w:lang w:val="en-US" w:eastAsia="en-US"/>
              </w:rPr>
            </w:pPr>
          </w:p>
        </w:tc>
        <w:tc>
          <w:tcPr>
            <w:tcW w:w="651" w:type="pct"/>
          </w:tcPr>
          <w:p w:rsidRPr="0034692A" w:rsidR="00F15976" w:rsidP="004642CE" w:rsidRDefault="00F15976" w14:paraId="75951891" w14:textId="77777777">
            <w:pPr>
              <w:keepLines/>
              <w:spacing w:after="0" w:line="240" w:lineRule="auto"/>
              <w:rPr>
                <w:rFonts w:asciiTheme="majorHAnsi" w:hAnsiTheme="majorHAnsi" w:cstheme="majorHAnsi"/>
                <w:sz w:val="16"/>
                <w:szCs w:val="16"/>
                <w:lang w:val="en-US" w:eastAsia="en-US"/>
              </w:rPr>
            </w:pPr>
          </w:p>
        </w:tc>
        <w:tc>
          <w:tcPr>
            <w:tcW w:w="282" w:type="pct"/>
          </w:tcPr>
          <w:p w:rsidRPr="0034692A" w:rsidR="00F15976" w:rsidP="004642CE" w:rsidRDefault="00F15976" w14:paraId="73DC7978"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5F7EA866" w14:textId="77777777">
        <w:trPr>
          <w:trHeight w:val="247"/>
        </w:trPr>
        <w:tc>
          <w:tcPr>
            <w:tcW w:w="151" w:type="pct"/>
          </w:tcPr>
          <w:p w:rsidRPr="0034692A" w:rsidR="00F15976" w:rsidP="004642CE" w:rsidRDefault="00F15976" w14:paraId="11D122DC"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1</w:t>
            </w:r>
          </w:p>
        </w:tc>
        <w:tc>
          <w:tcPr>
            <w:tcW w:w="813" w:type="pct"/>
          </w:tcPr>
          <w:p w:rsidRPr="0034692A" w:rsidR="00F15976" w:rsidP="004642CE" w:rsidRDefault="00F15976" w14:paraId="1F331DAD"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PER_ALL_PEOPLE_F</w:t>
            </w:r>
          </w:p>
        </w:tc>
        <w:tc>
          <w:tcPr>
            <w:tcW w:w="699" w:type="pct"/>
          </w:tcPr>
          <w:p w:rsidRPr="0034692A" w:rsidR="00F15976" w:rsidP="004642CE" w:rsidRDefault="00F15976" w14:paraId="070641D4"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start_date</w:t>
            </w:r>
          </w:p>
        </w:tc>
        <w:tc>
          <w:tcPr>
            <w:tcW w:w="340" w:type="pct"/>
          </w:tcPr>
          <w:p w:rsidRPr="0034692A" w:rsidR="00F15976" w:rsidP="004642CE" w:rsidRDefault="00F15976" w14:paraId="16181C8A"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Date</w:t>
            </w:r>
          </w:p>
        </w:tc>
        <w:tc>
          <w:tcPr>
            <w:tcW w:w="157" w:type="pct"/>
          </w:tcPr>
          <w:p w:rsidRPr="0034692A" w:rsidR="00F15976" w:rsidP="004642CE" w:rsidRDefault="00F15976" w14:paraId="360B884A"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Yes</w:t>
            </w:r>
          </w:p>
        </w:tc>
        <w:tc>
          <w:tcPr>
            <w:tcW w:w="396" w:type="pct"/>
          </w:tcPr>
          <w:p w:rsidRPr="0034692A" w:rsidR="00F15976" w:rsidP="004642CE" w:rsidRDefault="00F15976" w14:paraId="73785486"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Worker.dat</w:t>
            </w:r>
          </w:p>
        </w:tc>
        <w:tc>
          <w:tcPr>
            <w:tcW w:w="622" w:type="pct"/>
          </w:tcPr>
          <w:p w:rsidRPr="0034692A" w:rsidR="00F15976" w:rsidP="004642CE" w:rsidRDefault="00F15976" w14:paraId="6A4F8A1E"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EffectiveStartDate</w:t>
            </w:r>
          </w:p>
        </w:tc>
        <w:tc>
          <w:tcPr>
            <w:tcW w:w="341" w:type="pct"/>
          </w:tcPr>
          <w:p w:rsidRPr="0034692A" w:rsidR="00F15976" w:rsidP="004642CE" w:rsidRDefault="00F15976" w14:paraId="0872A167"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Date</w:t>
            </w:r>
          </w:p>
        </w:tc>
        <w:tc>
          <w:tcPr>
            <w:tcW w:w="548" w:type="pct"/>
          </w:tcPr>
          <w:p w:rsidRPr="0034692A" w:rsidR="00F15976" w:rsidP="004642CE" w:rsidRDefault="00F15976" w14:paraId="30A6B39A" w14:textId="77777777">
            <w:pPr>
              <w:pStyle w:val="TableText"/>
              <w:rPr>
                <w:rFonts w:asciiTheme="majorHAnsi" w:hAnsiTheme="majorHAnsi" w:cstheme="majorHAnsi"/>
                <w:sz w:val="16"/>
                <w:szCs w:val="16"/>
              </w:rPr>
            </w:pPr>
          </w:p>
        </w:tc>
        <w:tc>
          <w:tcPr>
            <w:tcW w:w="651" w:type="pct"/>
          </w:tcPr>
          <w:p w:rsidRPr="0034692A" w:rsidR="00F15976" w:rsidP="004642CE" w:rsidRDefault="00F15976" w14:paraId="0644E3DB"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1BE5F1EC"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2FD7AA8A"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F15976" w:rsidP="004642CE" w:rsidRDefault="00F15976" w14:paraId="190F3DB4"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2</w:t>
            </w:r>
          </w:p>
        </w:tc>
        <w:tc>
          <w:tcPr>
            <w:tcW w:w="813" w:type="pct"/>
          </w:tcPr>
          <w:p w:rsidRPr="0034692A" w:rsidR="00F15976" w:rsidP="004642CE" w:rsidRDefault="00F15976" w14:paraId="78BEE466"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PER_ALL_PEOPLE_F</w:t>
            </w:r>
          </w:p>
        </w:tc>
        <w:tc>
          <w:tcPr>
            <w:tcW w:w="699" w:type="pct"/>
          </w:tcPr>
          <w:p w:rsidRPr="0034692A" w:rsidR="00F15976" w:rsidP="004642CE" w:rsidRDefault="00F15976" w14:paraId="4E4D1E3B"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 Person_number</w:t>
            </w:r>
          </w:p>
        </w:tc>
        <w:tc>
          <w:tcPr>
            <w:tcW w:w="340" w:type="pct"/>
          </w:tcPr>
          <w:p w:rsidRPr="0034692A" w:rsidR="00F15976" w:rsidP="004642CE" w:rsidRDefault="00F15976" w14:paraId="7F8D9CF7"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Varchar2(60)</w:t>
            </w:r>
          </w:p>
        </w:tc>
        <w:tc>
          <w:tcPr>
            <w:tcW w:w="157" w:type="pct"/>
          </w:tcPr>
          <w:p w:rsidRPr="0034692A" w:rsidR="00F15976" w:rsidP="004642CE" w:rsidRDefault="006E38AF" w14:paraId="76CBA045" w14:textId="4399D57D">
            <w:pPr>
              <w:pStyle w:val="TableText"/>
              <w:rPr>
                <w:rFonts w:asciiTheme="majorHAnsi" w:hAnsiTheme="majorHAnsi" w:cstheme="majorHAnsi"/>
                <w:sz w:val="16"/>
                <w:szCs w:val="16"/>
              </w:rPr>
            </w:pPr>
            <w:r w:rsidRPr="0034692A">
              <w:rPr>
                <w:rFonts w:cs="Calibri Light"/>
                <w:sz w:val="16"/>
                <w:szCs w:val="16"/>
              </w:rPr>
              <w:t>Yes</w:t>
            </w:r>
          </w:p>
        </w:tc>
        <w:tc>
          <w:tcPr>
            <w:tcW w:w="396" w:type="pct"/>
          </w:tcPr>
          <w:p w:rsidRPr="0034692A" w:rsidR="00F15976" w:rsidP="004642CE" w:rsidRDefault="00F15976" w14:paraId="7CD070AC" w14:textId="77777777">
            <w:pPr>
              <w:pStyle w:val="TableText"/>
              <w:rPr>
                <w:rFonts w:asciiTheme="majorHAnsi" w:hAnsiTheme="majorHAnsi" w:cstheme="majorHAnsi"/>
                <w:sz w:val="16"/>
                <w:szCs w:val="16"/>
              </w:rPr>
            </w:pPr>
          </w:p>
        </w:tc>
        <w:tc>
          <w:tcPr>
            <w:tcW w:w="622" w:type="pct"/>
          </w:tcPr>
          <w:p w:rsidRPr="0034692A" w:rsidR="00F15976" w:rsidP="004642CE" w:rsidRDefault="00F15976" w14:paraId="637F6F31"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PersonNumber</w:t>
            </w:r>
          </w:p>
        </w:tc>
        <w:tc>
          <w:tcPr>
            <w:tcW w:w="341" w:type="pct"/>
          </w:tcPr>
          <w:p w:rsidRPr="0034692A" w:rsidR="00F15976" w:rsidP="004642CE" w:rsidRDefault="00F15976" w14:paraId="2AD99C9E"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Varchar2(60)</w:t>
            </w:r>
          </w:p>
        </w:tc>
        <w:tc>
          <w:tcPr>
            <w:tcW w:w="548" w:type="pct"/>
          </w:tcPr>
          <w:p w:rsidRPr="0034692A" w:rsidR="00F15976" w:rsidP="004642CE" w:rsidRDefault="00F15976" w14:paraId="795A2FDD" w14:textId="77777777">
            <w:pPr>
              <w:pStyle w:val="TableText"/>
              <w:rPr>
                <w:rFonts w:asciiTheme="majorHAnsi" w:hAnsiTheme="majorHAnsi" w:cstheme="majorHAnsi"/>
                <w:sz w:val="16"/>
                <w:szCs w:val="16"/>
              </w:rPr>
            </w:pPr>
          </w:p>
        </w:tc>
        <w:tc>
          <w:tcPr>
            <w:tcW w:w="651" w:type="pct"/>
          </w:tcPr>
          <w:p w:rsidRPr="0034692A" w:rsidR="00F15976" w:rsidP="004642CE" w:rsidRDefault="00F15976" w14:paraId="13EB22A8"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3E9D33C4"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309CE430" w14:textId="77777777">
        <w:trPr>
          <w:trHeight w:val="247"/>
        </w:trPr>
        <w:tc>
          <w:tcPr>
            <w:tcW w:w="151" w:type="pct"/>
          </w:tcPr>
          <w:p w:rsidRPr="0034692A" w:rsidR="00F15976" w:rsidP="004642CE" w:rsidRDefault="00F15976" w14:paraId="7FB63CC8"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3</w:t>
            </w:r>
          </w:p>
        </w:tc>
        <w:tc>
          <w:tcPr>
            <w:tcW w:w="813" w:type="pct"/>
          </w:tcPr>
          <w:p w:rsidRPr="0034692A" w:rsidR="00F15976" w:rsidP="004642CE" w:rsidRDefault="00F15976" w14:paraId="0D46BDE5"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PER_DISABILITIES_F</w:t>
            </w:r>
          </w:p>
        </w:tc>
        <w:tc>
          <w:tcPr>
            <w:tcW w:w="699" w:type="pct"/>
          </w:tcPr>
          <w:p w:rsidRPr="0034692A" w:rsidR="00F15976" w:rsidP="004642CE" w:rsidRDefault="00F15976" w14:paraId="6DEFA9C5"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effective_end_date</w:t>
            </w:r>
          </w:p>
        </w:tc>
        <w:tc>
          <w:tcPr>
            <w:tcW w:w="340" w:type="pct"/>
          </w:tcPr>
          <w:p w:rsidRPr="0034692A" w:rsidR="00F15976" w:rsidP="004642CE" w:rsidRDefault="00F15976" w14:paraId="1E50D185"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Varchar2(80)</w:t>
            </w:r>
          </w:p>
        </w:tc>
        <w:tc>
          <w:tcPr>
            <w:tcW w:w="157" w:type="pct"/>
          </w:tcPr>
          <w:p w:rsidRPr="0034692A" w:rsidR="00F15976" w:rsidP="004642CE" w:rsidRDefault="006E38AF" w14:paraId="1D82A4F9" w14:textId="7FA00275">
            <w:pPr>
              <w:pStyle w:val="TableText"/>
              <w:rPr>
                <w:rFonts w:asciiTheme="majorHAnsi" w:hAnsiTheme="majorHAnsi" w:cstheme="majorHAnsi"/>
                <w:sz w:val="16"/>
                <w:szCs w:val="16"/>
              </w:rPr>
            </w:pPr>
            <w:r w:rsidRPr="0034692A">
              <w:rPr>
                <w:rFonts w:cs="Calibri Light"/>
                <w:sz w:val="16"/>
                <w:szCs w:val="16"/>
              </w:rPr>
              <w:t>Yes</w:t>
            </w:r>
          </w:p>
        </w:tc>
        <w:tc>
          <w:tcPr>
            <w:tcW w:w="396" w:type="pct"/>
          </w:tcPr>
          <w:p w:rsidRPr="0034692A" w:rsidR="00F15976" w:rsidP="004642CE" w:rsidRDefault="00F15976" w14:paraId="37FFAD23" w14:textId="77777777">
            <w:pPr>
              <w:pStyle w:val="TableText"/>
              <w:rPr>
                <w:rFonts w:asciiTheme="majorHAnsi" w:hAnsiTheme="majorHAnsi" w:cstheme="majorHAnsi"/>
                <w:sz w:val="16"/>
                <w:szCs w:val="16"/>
              </w:rPr>
            </w:pPr>
          </w:p>
        </w:tc>
        <w:tc>
          <w:tcPr>
            <w:tcW w:w="622" w:type="pct"/>
          </w:tcPr>
          <w:p w:rsidRPr="0034692A" w:rsidR="00F15976" w:rsidP="004642CE" w:rsidRDefault="00F15976" w14:paraId="66A1F8E5"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EffectiveEndDate</w:t>
            </w:r>
          </w:p>
        </w:tc>
        <w:tc>
          <w:tcPr>
            <w:tcW w:w="341" w:type="pct"/>
          </w:tcPr>
          <w:p w:rsidRPr="0034692A" w:rsidR="00F15976" w:rsidP="004642CE" w:rsidRDefault="00F15976" w14:paraId="6ED65995"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Varchar2(30)</w:t>
            </w:r>
          </w:p>
        </w:tc>
        <w:tc>
          <w:tcPr>
            <w:tcW w:w="548" w:type="pct"/>
          </w:tcPr>
          <w:p w:rsidRPr="0034692A" w:rsidR="00F15976" w:rsidP="004642CE" w:rsidRDefault="00F15976" w14:paraId="303794A7" w14:textId="77777777">
            <w:pPr>
              <w:pStyle w:val="TableText"/>
              <w:rPr>
                <w:rFonts w:asciiTheme="majorHAnsi" w:hAnsiTheme="majorHAnsi" w:cstheme="majorHAnsi"/>
                <w:sz w:val="16"/>
                <w:szCs w:val="16"/>
              </w:rPr>
            </w:pPr>
          </w:p>
        </w:tc>
        <w:tc>
          <w:tcPr>
            <w:tcW w:w="651" w:type="pct"/>
          </w:tcPr>
          <w:p w:rsidRPr="0034692A" w:rsidR="00F15976" w:rsidP="004642CE" w:rsidRDefault="00F15976" w14:paraId="5F4E9751"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650FF7A8"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4EE3AF1F"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F15976" w:rsidP="004642CE" w:rsidRDefault="00F15976" w14:paraId="0DEADE75"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4</w:t>
            </w:r>
          </w:p>
        </w:tc>
        <w:tc>
          <w:tcPr>
            <w:tcW w:w="813" w:type="pct"/>
          </w:tcPr>
          <w:p w:rsidRPr="0034692A" w:rsidR="00F15976" w:rsidP="004642CE" w:rsidRDefault="00F15976" w14:paraId="0664D9E4"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PER_DISABILITIES_F</w:t>
            </w:r>
          </w:p>
        </w:tc>
        <w:tc>
          <w:tcPr>
            <w:tcW w:w="699" w:type="pct"/>
          </w:tcPr>
          <w:p w:rsidRPr="0034692A" w:rsidR="00F15976" w:rsidP="004642CE" w:rsidRDefault="00F15976" w14:paraId="6607B9D2"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DisabilityCode</w:t>
            </w:r>
          </w:p>
        </w:tc>
        <w:tc>
          <w:tcPr>
            <w:tcW w:w="340" w:type="pct"/>
          </w:tcPr>
          <w:p w:rsidRPr="0034692A" w:rsidR="00F15976" w:rsidP="004642CE" w:rsidRDefault="00F15976" w14:paraId="51709DC1"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Varchar2(30)</w:t>
            </w:r>
          </w:p>
        </w:tc>
        <w:tc>
          <w:tcPr>
            <w:tcW w:w="157" w:type="pct"/>
          </w:tcPr>
          <w:p w:rsidRPr="0034692A" w:rsidR="00F15976" w:rsidP="004642CE" w:rsidRDefault="006E38AF" w14:paraId="6860E79A" w14:textId="388B51D8">
            <w:pPr>
              <w:pStyle w:val="TableText"/>
              <w:rPr>
                <w:rFonts w:asciiTheme="majorHAnsi" w:hAnsiTheme="majorHAnsi" w:cstheme="majorHAnsi"/>
                <w:sz w:val="16"/>
                <w:szCs w:val="16"/>
              </w:rPr>
            </w:pPr>
            <w:r w:rsidRPr="0034692A">
              <w:rPr>
                <w:rFonts w:cs="Calibri Light"/>
                <w:sz w:val="16"/>
                <w:szCs w:val="16"/>
              </w:rPr>
              <w:t>Yes</w:t>
            </w:r>
          </w:p>
        </w:tc>
        <w:tc>
          <w:tcPr>
            <w:tcW w:w="396" w:type="pct"/>
          </w:tcPr>
          <w:p w:rsidRPr="0034692A" w:rsidR="00F15976" w:rsidP="004642CE" w:rsidRDefault="00F15976" w14:paraId="68A1EDC3" w14:textId="77777777">
            <w:pPr>
              <w:pStyle w:val="TableText"/>
              <w:rPr>
                <w:rFonts w:asciiTheme="majorHAnsi" w:hAnsiTheme="majorHAnsi" w:cstheme="majorHAnsi"/>
                <w:sz w:val="16"/>
                <w:szCs w:val="16"/>
              </w:rPr>
            </w:pPr>
          </w:p>
        </w:tc>
        <w:tc>
          <w:tcPr>
            <w:tcW w:w="622" w:type="pct"/>
          </w:tcPr>
          <w:p w:rsidRPr="0034692A" w:rsidR="00F15976" w:rsidP="004642CE" w:rsidRDefault="00F15976" w14:paraId="272B447B"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DisabilityCode</w:t>
            </w:r>
          </w:p>
        </w:tc>
        <w:tc>
          <w:tcPr>
            <w:tcW w:w="341" w:type="pct"/>
          </w:tcPr>
          <w:p w:rsidRPr="0034692A" w:rsidR="00F15976" w:rsidP="004642CE" w:rsidRDefault="00F15976" w14:paraId="41EEF913"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Varchar2(80)</w:t>
            </w:r>
          </w:p>
        </w:tc>
        <w:tc>
          <w:tcPr>
            <w:tcW w:w="548" w:type="pct"/>
          </w:tcPr>
          <w:p w:rsidRPr="0034692A" w:rsidR="00F15976" w:rsidP="004642CE" w:rsidRDefault="00F15976" w14:paraId="07D6384E" w14:textId="77777777">
            <w:pPr>
              <w:pStyle w:val="TableText"/>
              <w:rPr>
                <w:rFonts w:asciiTheme="majorHAnsi" w:hAnsiTheme="majorHAnsi" w:cstheme="majorHAnsi"/>
                <w:sz w:val="16"/>
                <w:szCs w:val="16"/>
              </w:rPr>
            </w:pPr>
          </w:p>
        </w:tc>
        <w:tc>
          <w:tcPr>
            <w:tcW w:w="651" w:type="pct"/>
          </w:tcPr>
          <w:p w:rsidRPr="0034692A" w:rsidR="00F15976" w:rsidP="004642CE" w:rsidRDefault="00F15976" w14:paraId="403AB91D"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27DC70E4"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4144E701" w14:textId="77777777">
        <w:trPr>
          <w:trHeight w:val="247"/>
        </w:trPr>
        <w:tc>
          <w:tcPr>
            <w:tcW w:w="151" w:type="pct"/>
          </w:tcPr>
          <w:p w:rsidRPr="0034692A" w:rsidR="00F15976" w:rsidP="004642CE" w:rsidRDefault="00F15976" w14:paraId="0FC21F5E"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5</w:t>
            </w:r>
          </w:p>
        </w:tc>
        <w:tc>
          <w:tcPr>
            <w:tcW w:w="813" w:type="pct"/>
          </w:tcPr>
          <w:p w:rsidRPr="0034692A" w:rsidR="00F15976" w:rsidP="004642CE" w:rsidRDefault="00F15976" w14:paraId="253A0A3A"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PER_DISABILITIES_F</w:t>
            </w:r>
          </w:p>
        </w:tc>
        <w:tc>
          <w:tcPr>
            <w:tcW w:w="699" w:type="pct"/>
          </w:tcPr>
          <w:p w:rsidRPr="0034692A" w:rsidR="00F15976" w:rsidP="004642CE" w:rsidRDefault="00F15976" w14:paraId="3EA72BF0"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Category</w:t>
            </w:r>
          </w:p>
        </w:tc>
        <w:tc>
          <w:tcPr>
            <w:tcW w:w="340" w:type="pct"/>
          </w:tcPr>
          <w:p w:rsidRPr="0034692A" w:rsidR="00F15976" w:rsidP="004642CE" w:rsidRDefault="00F15976" w14:paraId="2E4D5A00"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Varchar2(30)</w:t>
            </w:r>
          </w:p>
        </w:tc>
        <w:tc>
          <w:tcPr>
            <w:tcW w:w="157" w:type="pct"/>
          </w:tcPr>
          <w:p w:rsidRPr="0034692A" w:rsidR="00F15976" w:rsidP="004642CE" w:rsidRDefault="006E38AF" w14:paraId="6882743C" w14:textId="53CF9160">
            <w:pPr>
              <w:pStyle w:val="TableText"/>
              <w:rPr>
                <w:rFonts w:asciiTheme="majorHAnsi" w:hAnsiTheme="majorHAnsi" w:cstheme="majorHAnsi"/>
                <w:sz w:val="16"/>
                <w:szCs w:val="16"/>
              </w:rPr>
            </w:pPr>
            <w:r w:rsidRPr="0034692A">
              <w:rPr>
                <w:rFonts w:cs="Calibri Light"/>
                <w:sz w:val="16"/>
                <w:szCs w:val="16"/>
              </w:rPr>
              <w:t>Yes</w:t>
            </w:r>
          </w:p>
        </w:tc>
        <w:tc>
          <w:tcPr>
            <w:tcW w:w="396" w:type="pct"/>
          </w:tcPr>
          <w:p w:rsidRPr="0034692A" w:rsidR="00F15976" w:rsidP="004642CE" w:rsidRDefault="00F15976" w14:paraId="6FB21183" w14:textId="77777777">
            <w:pPr>
              <w:pStyle w:val="TableText"/>
              <w:rPr>
                <w:rFonts w:asciiTheme="majorHAnsi" w:hAnsiTheme="majorHAnsi" w:cstheme="majorHAnsi"/>
                <w:sz w:val="16"/>
                <w:szCs w:val="16"/>
              </w:rPr>
            </w:pPr>
          </w:p>
        </w:tc>
        <w:tc>
          <w:tcPr>
            <w:tcW w:w="622" w:type="pct"/>
          </w:tcPr>
          <w:p w:rsidRPr="0034692A" w:rsidR="00F15976" w:rsidP="004642CE" w:rsidRDefault="00F15976" w14:paraId="1D56C820"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Category</w:t>
            </w:r>
          </w:p>
        </w:tc>
        <w:tc>
          <w:tcPr>
            <w:tcW w:w="341" w:type="pct"/>
          </w:tcPr>
          <w:p w:rsidRPr="0034692A" w:rsidR="00F15976" w:rsidP="004642CE" w:rsidRDefault="00F15976" w14:paraId="25483F14"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Varchar2(80)</w:t>
            </w:r>
          </w:p>
        </w:tc>
        <w:tc>
          <w:tcPr>
            <w:tcW w:w="548" w:type="pct"/>
          </w:tcPr>
          <w:p w:rsidRPr="0034692A" w:rsidR="00F15976" w:rsidP="004642CE" w:rsidRDefault="00F15976" w14:paraId="5FA8B8BB" w14:textId="77777777">
            <w:pPr>
              <w:pStyle w:val="TableText"/>
              <w:rPr>
                <w:rFonts w:asciiTheme="majorHAnsi" w:hAnsiTheme="majorHAnsi" w:cstheme="majorHAnsi"/>
                <w:sz w:val="16"/>
                <w:szCs w:val="16"/>
              </w:rPr>
            </w:pPr>
          </w:p>
        </w:tc>
        <w:tc>
          <w:tcPr>
            <w:tcW w:w="651" w:type="pct"/>
          </w:tcPr>
          <w:p w:rsidRPr="0034692A" w:rsidR="00F15976" w:rsidP="004642CE" w:rsidRDefault="00F15976" w14:paraId="66C3CF4C"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00F48FFF"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0C12F06C"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F15976" w:rsidP="004642CE" w:rsidRDefault="00F15976" w14:paraId="0B5EE224"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6</w:t>
            </w:r>
          </w:p>
        </w:tc>
        <w:tc>
          <w:tcPr>
            <w:tcW w:w="813" w:type="pct"/>
          </w:tcPr>
          <w:p w:rsidRPr="0034692A" w:rsidR="00F15976" w:rsidP="004642CE" w:rsidRDefault="00F15976" w14:paraId="521636AD"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PER_DISABILITIES_F</w:t>
            </w:r>
          </w:p>
        </w:tc>
        <w:tc>
          <w:tcPr>
            <w:tcW w:w="699" w:type="pct"/>
          </w:tcPr>
          <w:p w:rsidRPr="0034692A" w:rsidR="00F15976" w:rsidP="004642CE" w:rsidRDefault="00F15976" w14:paraId="393C5C25"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Descripion</w:t>
            </w:r>
          </w:p>
        </w:tc>
        <w:tc>
          <w:tcPr>
            <w:tcW w:w="340" w:type="pct"/>
          </w:tcPr>
          <w:p w:rsidRPr="0034692A" w:rsidR="00F15976" w:rsidP="004642CE" w:rsidRDefault="00F15976" w14:paraId="5BA7D45A"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Varchar2(30)</w:t>
            </w:r>
          </w:p>
        </w:tc>
        <w:tc>
          <w:tcPr>
            <w:tcW w:w="157" w:type="pct"/>
          </w:tcPr>
          <w:p w:rsidRPr="0034692A" w:rsidR="00F15976" w:rsidP="004642CE" w:rsidRDefault="006E38AF" w14:paraId="508A6386" w14:textId="5D08FBC5">
            <w:pPr>
              <w:pStyle w:val="TableText"/>
              <w:rPr>
                <w:rFonts w:asciiTheme="majorHAnsi" w:hAnsiTheme="majorHAnsi" w:cstheme="majorHAnsi"/>
                <w:sz w:val="16"/>
                <w:szCs w:val="16"/>
              </w:rPr>
            </w:pPr>
            <w:r w:rsidRPr="0034692A">
              <w:rPr>
                <w:rFonts w:cs="Calibri Light"/>
                <w:sz w:val="16"/>
                <w:szCs w:val="16"/>
              </w:rPr>
              <w:t>Yes</w:t>
            </w:r>
          </w:p>
        </w:tc>
        <w:tc>
          <w:tcPr>
            <w:tcW w:w="396" w:type="pct"/>
          </w:tcPr>
          <w:p w:rsidRPr="0034692A" w:rsidR="00F15976" w:rsidP="004642CE" w:rsidRDefault="00F15976" w14:paraId="6818FBEC" w14:textId="226E7E08">
            <w:pPr>
              <w:pStyle w:val="TableText"/>
              <w:rPr>
                <w:rFonts w:asciiTheme="majorHAnsi" w:hAnsiTheme="majorHAnsi" w:cstheme="majorHAnsi"/>
                <w:sz w:val="16"/>
                <w:szCs w:val="16"/>
              </w:rPr>
            </w:pPr>
          </w:p>
        </w:tc>
        <w:tc>
          <w:tcPr>
            <w:tcW w:w="622" w:type="pct"/>
          </w:tcPr>
          <w:p w:rsidRPr="0034692A" w:rsidR="00F15976" w:rsidP="004642CE" w:rsidRDefault="00F15976" w14:paraId="21856A52"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Descripion</w:t>
            </w:r>
          </w:p>
        </w:tc>
        <w:tc>
          <w:tcPr>
            <w:tcW w:w="341" w:type="pct"/>
          </w:tcPr>
          <w:p w:rsidRPr="0034692A" w:rsidR="00F15976" w:rsidP="004642CE" w:rsidRDefault="00F15976" w14:paraId="164CA09C"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Varchar2(80)</w:t>
            </w:r>
          </w:p>
        </w:tc>
        <w:tc>
          <w:tcPr>
            <w:tcW w:w="548" w:type="pct"/>
          </w:tcPr>
          <w:p w:rsidRPr="0034692A" w:rsidR="00F15976" w:rsidP="004642CE" w:rsidRDefault="00F15976" w14:paraId="14BA4BD4" w14:textId="77777777">
            <w:pPr>
              <w:pStyle w:val="TableText"/>
              <w:rPr>
                <w:rFonts w:asciiTheme="majorHAnsi" w:hAnsiTheme="majorHAnsi" w:cstheme="majorHAnsi"/>
                <w:sz w:val="16"/>
                <w:szCs w:val="16"/>
              </w:rPr>
            </w:pPr>
          </w:p>
        </w:tc>
        <w:tc>
          <w:tcPr>
            <w:tcW w:w="651" w:type="pct"/>
          </w:tcPr>
          <w:p w:rsidRPr="0034692A" w:rsidR="00F15976" w:rsidP="004642CE" w:rsidRDefault="00F15976" w14:paraId="49FBBE9C"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59CC4228"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788B841B" w14:textId="77777777">
        <w:trPr>
          <w:trHeight w:val="247"/>
        </w:trPr>
        <w:tc>
          <w:tcPr>
            <w:tcW w:w="151" w:type="pct"/>
          </w:tcPr>
          <w:p w:rsidRPr="0034692A" w:rsidR="00F15976" w:rsidP="004642CE" w:rsidRDefault="00F15976" w14:paraId="4D9E0453"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7</w:t>
            </w:r>
          </w:p>
        </w:tc>
        <w:tc>
          <w:tcPr>
            <w:tcW w:w="813" w:type="pct"/>
          </w:tcPr>
          <w:p w:rsidRPr="0034692A" w:rsidR="00F15976" w:rsidP="004642CE" w:rsidRDefault="00F15976" w14:paraId="4218BA9F"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PER_DISABILITIES_F</w:t>
            </w:r>
          </w:p>
        </w:tc>
        <w:tc>
          <w:tcPr>
            <w:tcW w:w="699" w:type="pct"/>
          </w:tcPr>
          <w:p w:rsidRPr="0034692A" w:rsidR="00F15976" w:rsidP="004642CE" w:rsidRDefault="00F15976" w14:paraId="49BC30C4"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QuoteFTE</w:t>
            </w:r>
          </w:p>
        </w:tc>
        <w:tc>
          <w:tcPr>
            <w:tcW w:w="340" w:type="pct"/>
          </w:tcPr>
          <w:p w:rsidRPr="0034692A" w:rsidR="00F15976" w:rsidP="004642CE" w:rsidRDefault="00F15976" w14:paraId="53A7A239" w14:textId="77777777">
            <w:pPr>
              <w:pStyle w:val="TableText"/>
              <w:rPr>
                <w:rFonts w:asciiTheme="majorHAnsi" w:hAnsiTheme="majorHAnsi" w:cstheme="majorHAnsi"/>
                <w:sz w:val="16"/>
                <w:szCs w:val="16"/>
              </w:rPr>
            </w:pPr>
          </w:p>
        </w:tc>
        <w:tc>
          <w:tcPr>
            <w:tcW w:w="157" w:type="pct"/>
          </w:tcPr>
          <w:p w:rsidRPr="0034692A" w:rsidR="00F15976" w:rsidP="004642CE" w:rsidRDefault="006E38AF" w14:paraId="6107486F" w14:textId="03E5B3E1">
            <w:pPr>
              <w:pStyle w:val="TableText"/>
              <w:rPr>
                <w:rFonts w:asciiTheme="majorHAnsi" w:hAnsiTheme="majorHAnsi" w:cstheme="majorHAnsi"/>
                <w:sz w:val="16"/>
                <w:szCs w:val="16"/>
              </w:rPr>
            </w:pPr>
            <w:r w:rsidRPr="0034692A">
              <w:rPr>
                <w:rFonts w:cs="Calibri Light"/>
                <w:sz w:val="16"/>
                <w:szCs w:val="16"/>
              </w:rPr>
              <w:t>Yes</w:t>
            </w:r>
          </w:p>
        </w:tc>
        <w:tc>
          <w:tcPr>
            <w:tcW w:w="396" w:type="pct"/>
          </w:tcPr>
          <w:p w:rsidRPr="0034692A" w:rsidR="00F15976" w:rsidP="004642CE" w:rsidRDefault="00F15976" w14:paraId="6F72C175" w14:textId="77777777">
            <w:pPr>
              <w:pStyle w:val="TableText"/>
              <w:rPr>
                <w:rFonts w:asciiTheme="majorHAnsi" w:hAnsiTheme="majorHAnsi" w:cstheme="majorHAnsi"/>
                <w:sz w:val="16"/>
                <w:szCs w:val="16"/>
              </w:rPr>
            </w:pPr>
          </w:p>
        </w:tc>
        <w:tc>
          <w:tcPr>
            <w:tcW w:w="622" w:type="pct"/>
          </w:tcPr>
          <w:p w:rsidRPr="0034692A" w:rsidR="00F15976" w:rsidP="004642CE" w:rsidRDefault="00F15976" w14:paraId="20749E5E"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QuoteFTE</w:t>
            </w:r>
          </w:p>
        </w:tc>
        <w:tc>
          <w:tcPr>
            <w:tcW w:w="341" w:type="pct"/>
          </w:tcPr>
          <w:p w:rsidRPr="0034692A" w:rsidR="00F15976" w:rsidP="004642CE" w:rsidRDefault="00F15976" w14:paraId="34EC2F2D"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Varchar2(30)</w:t>
            </w:r>
          </w:p>
        </w:tc>
        <w:tc>
          <w:tcPr>
            <w:tcW w:w="548" w:type="pct"/>
          </w:tcPr>
          <w:p w:rsidRPr="0034692A" w:rsidR="00F15976" w:rsidP="004642CE" w:rsidRDefault="00F15976" w14:paraId="63DA9F92" w14:textId="77777777">
            <w:pPr>
              <w:pStyle w:val="TableText"/>
              <w:rPr>
                <w:rFonts w:asciiTheme="majorHAnsi" w:hAnsiTheme="majorHAnsi" w:cstheme="majorHAnsi"/>
                <w:sz w:val="16"/>
                <w:szCs w:val="16"/>
              </w:rPr>
            </w:pPr>
          </w:p>
        </w:tc>
        <w:tc>
          <w:tcPr>
            <w:tcW w:w="651" w:type="pct"/>
          </w:tcPr>
          <w:p w:rsidRPr="0034692A" w:rsidR="00F15976" w:rsidP="004642CE" w:rsidRDefault="00F15976" w14:paraId="55289627"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11154883"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57A6F1A6"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F15976" w:rsidP="004642CE" w:rsidRDefault="00F15976" w14:paraId="1B57FAB2"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8</w:t>
            </w:r>
          </w:p>
        </w:tc>
        <w:tc>
          <w:tcPr>
            <w:tcW w:w="813" w:type="pct"/>
          </w:tcPr>
          <w:p w:rsidRPr="0034692A" w:rsidR="00F15976" w:rsidP="004642CE" w:rsidRDefault="00F15976" w14:paraId="19392DF2"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PER_DISABILITIES_F</w:t>
            </w:r>
          </w:p>
        </w:tc>
        <w:tc>
          <w:tcPr>
            <w:tcW w:w="699" w:type="pct"/>
          </w:tcPr>
          <w:p w:rsidRPr="0034692A" w:rsidR="00F15976" w:rsidP="004642CE" w:rsidRDefault="00F15976" w14:paraId="41A467FE"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Status</w:t>
            </w:r>
          </w:p>
        </w:tc>
        <w:tc>
          <w:tcPr>
            <w:tcW w:w="340" w:type="pct"/>
          </w:tcPr>
          <w:p w:rsidRPr="0034692A" w:rsidR="00F15976" w:rsidP="004642CE" w:rsidRDefault="00F15976" w14:paraId="5B365543" w14:textId="77777777">
            <w:pPr>
              <w:pStyle w:val="TableText"/>
              <w:rPr>
                <w:rFonts w:asciiTheme="majorHAnsi" w:hAnsiTheme="majorHAnsi" w:cstheme="majorHAnsi"/>
                <w:sz w:val="16"/>
                <w:szCs w:val="16"/>
              </w:rPr>
            </w:pPr>
          </w:p>
        </w:tc>
        <w:tc>
          <w:tcPr>
            <w:tcW w:w="157" w:type="pct"/>
          </w:tcPr>
          <w:p w:rsidRPr="0034692A" w:rsidR="00F15976" w:rsidP="004642CE" w:rsidRDefault="006E38AF" w14:paraId="4E71CAF3" w14:textId="1E327058">
            <w:pPr>
              <w:pStyle w:val="TableText"/>
              <w:rPr>
                <w:rFonts w:asciiTheme="majorHAnsi" w:hAnsiTheme="majorHAnsi" w:cstheme="majorHAnsi"/>
                <w:sz w:val="16"/>
                <w:szCs w:val="16"/>
              </w:rPr>
            </w:pPr>
            <w:r w:rsidRPr="0034692A">
              <w:rPr>
                <w:rFonts w:cs="Calibri Light"/>
                <w:sz w:val="16"/>
                <w:szCs w:val="16"/>
              </w:rPr>
              <w:t>Yes</w:t>
            </w:r>
          </w:p>
        </w:tc>
        <w:tc>
          <w:tcPr>
            <w:tcW w:w="396" w:type="pct"/>
          </w:tcPr>
          <w:p w:rsidRPr="0034692A" w:rsidR="00F15976" w:rsidP="004642CE" w:rsidRDefault="00F15976" w14:paraId="7E839D6C" w14:textId="77777777">
            <w:pPr>
              <w:pStyle w:val="TableText"/>
              <w:rPr>
                <w:rFonts w:asciiTheme="majorHAnsi" w:hAnsiTheme="majorHAnsi" w:cstheme="majorHAnsi"/>
                <w:sz w:val="16"/>
                <w:szCs w:val="16"/>
              </w:rPr>
            </w:pPr>
          </w:p>
        </w:tc>
        <w:tc>
          <w:tcPr>
            <w:tcW w:w="622" w:type="pct"/>
          </w:tcPr>
          <w:p w:rsidRPr="0034692A" w:rsidR="00F15976" w:rsidP="004642CE" w:rsidRDefault="00F15976" w14:paraId="1A3B2D93"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Status</w:t>
            </w:r>
          </w:p>
        </w:tc>
        <w:tc>
          <w:tcPr>
            <w:tcW w:w="341" w:type="pct"/>
          </w:tcPr>
          <w:p w:rsidRPr="0034692A" w:rsidR="00F15976" w:rsidP="004642CE" w:rsidRDefault="00F15976" w14:paraId="6B502542"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Varchar2(30)</w:t>
            </w:r>
          </w:p>
        </w:tc>
        <w:tc>
          <w:tcPr>
            <w:tcW w:w="548" w:type="pct"/>
          </w:tcPr>
          <w:p w:rsidRPr="0034692A" w:rsidR="00F15976" w:rsidP="004642CE" w:rsidRDefault="00F15976" w14:paraId="7CB25267" w14:textId="77777777">
            <w:pPr>
              <w:pStyle w:val="TableText"/>
              <w:rPr>
                <w:rFonts w:asciiTheme="majorHAnsi" w:hAnsiTheme="majorHAnsi" w:cstheme="majorHAnsi"/>
                <w:sz w:val="16"/>
                <w:szCs w:val="16"/>
              </w:rPr>
            </w:pPr>
          </w:p>
        </w:tc>
        <w:tc>
          <w:tcPr>
            <w:tcW w:w="651" w:type="pct"/>
          </w:tcPr>
          <w:p w:rsidRPr="0034692A" w:rsidR="00F15976" w:rsidP="004642CE" w:rsidRDefault="00F15976" w14:paraId="60103C51"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69E6D5DA"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69D584CB" w14:textId="77777777">
        <w:trPr>
          <w:trHeight w:val="247"/>
        </w:trPr>
        <w:tc>
          <w:tcPr>
            <w:tcW w:w="151" w:type="pct"/>
          </w:tcPr>
          <w:p w:rsidRPr="0034692A" w:rsidR="00F15976" w:rsidP="004642CE" w:rsidRDefault="00F15976" w14:paraId="3A9144E6"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9</w:t>
            </w:r>
          </w:p>
        </w:tc>
        <w:tc>
          <w:tcPr>
            <w:tcW w:w="813" w:type="pct"/>
          </w:tcPr>
          <w:p w:rsidRPr="0034692A" w:rsidR="00F15976" w:rsidP="004642CE" w:rsidRDefault="00F15976" w14:paraId="720CEBFE"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PER_DISABILITIES_F</w:t>
            </w:r>
          </w:p>
        </w:tc>
        <w:tc>
          <w:tcPr>
            <w:tcW w:w="699" w:type="pct"/>
          </w:tcPr>
          <w:p w:rsidRPr="0034692A" w:rsidR="00F15976" w:rsidP="004642CE" w:rsidRDefault="00F15976" w14:paraId="74C65134"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WorkRestriction</w:t>
            </w:r>
          </w:p>
        </w:tc>
        <w:tc>
          <w:tcPr>
            <w:tcW w:w="340" w:type="pct"/>
          </w:tcPr>
          <w:p w:rsidRPr="0034692A" w:rsidR="00F15976" w:rsidP="004642CE" w:rsidRDefault="00F15976" w14:paraId="77262150" w14:textId="77777777">
            <w:pPr>
              <w:pStyle w:val="TableText"/>
              <w:rPr>
                <w:rFonts w:asciiTheme="majorHAnsi" w:hAnsiTheme="majorHAnsi" w:cstheme="majorHAnsi"/>
                <w:sz w:val="16"/>
                <w:szCs w:val="16"/>
              </w:rPr>
            </w:pPr>
          </w:p>
        </w:tc>
        <w:tc>
          <w:tcPr>
            <w:tcW w:w="157" w:type="pct"/>
          </w:tcPr>
          <w:p w:rsidRPr="0034692A" w:rsidR="00F15976" w:rsidP="004642CE" w:rsidRDefault="00F15976" w14:paraId="0CD8E9C9" w14:textId="1BB90F3D">
            <w:pPr>
              <w:pStyle w:val="TableText"/>
              <w:rPr>
                <w:rFonts w:asciiTheme="majorHAnsi" w:hAnsiTheme="majorHAnsi" w:cstheme="majorHAnsi"/>
                <w:sz w:val="16"/>
                <w:szCs w:val="16"/>
              </w:rPr>
            </w:pPr>
          </w:p>
        </w:tc>
        <w:tc>
          <w:tcPr>
            <w:tcW w:w="396" w:type="pct"/>
          </w:tcPr>
          <w:p w:rsidRPr="0034692A" w:rsidR="00F15976" w:rsidP="004642CE" w:rsidRDefault="00F15976" w14:paraId="788D70E6" w14:textId="77777777">
            <w:pPr>
              <w:pStyle w:val="TableText"/>
              <w:rPr>
                <w:rFonts w:asciiTheme="majorHAnsi" w:hAnsiTheme="majorHAnsi" w:cstheme="majorHAnsi"/>
                <w:sz w:val="16"/>
                <w:szCs w:val="16"/>
              </w:rPr>
            </w:pPr>
          </w:p>
        </w:tc>
        <w:tc>
          <w:tcPr>
            <w:tcW w:w="622" w:type="pct"/>
          </w:tcPr>
          <w:p w:rsidRPr="0034692A" w:rsidR="00F15976" w:rsidP="004642CE" w:rsidRDefault="00F15976" w14:paraId="65312030"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WorkRestriction</w:t>
            </w:r>
          </w:p>
        </w:tc>
        <w:tc>
          <w:tcPr>
            <w:tcW w:w="341" w:type="pct"/>
          </w:tcPr>
          <w:p w:rsidRPr="0034692A" w:rsidR="00F15976" w:rsidP="004642CE" w:rsidRDefault="00F15976" w14:paraId="28ACBC5D"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Varchar2(30)</w:t>
            </w:r>
          </w:p>
        </w:tc>
        <w:tc>
          <w:tcPr>
            <w:tcW w:w="548" w:type="pct"/>
          </w:tcPr>
          <w:p w:rsidRPr="0034692A" w:rsidR="00F15976" w:rsidP="004642CE" w:rsidRDefault="00F15976" w14:paraId="05C2F6FB" w14:textId="77777777">
            <w:pPr>
              <w:pStyle w:val="TableText"/>
              <w:rPr>
                <w:rFonts w:asciiTheme="majorHAnsi" w:hAnsiTheme="majorHAnsi" w:cstheme="majorHAnsi"/>
                <w:sz w:val="16"/>
                <w:szCs w:val="16"/>
              </w:rPr>
            </w:pPr>
          </w:p>
        </w:tc>
        <w:tc>
          <w:tcPr>
            <w:tcW w:w="651" w:type="pct"/>
          </w:tcPr>
          <w:p w:rsidRPr="0034692A" w:rsidR="00F15976" w:rsidP="004642CE" w:rsidRDefault="00F15976" w14:paraId="2389C1B1"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76D87A37"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51402138"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F15976" w:rsidP="004642CE" w:rsidRDefault="00F15976" w14:paraId="3F54407B"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10</w:t>
            </w:r>
          </w:p>
        </w:tc>
        <w:tc>
          <w:tcPr>
            <w:tcW w:w="813" w:type="pct"/>
          </w:tcPr>
          <w:p w:rsidRPr="0034692A" w:rsidR="00F15976" w:rsidP="004642CE" w:rsidRDefault="00F15976" w14:paraId="1E3A7545"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PER_DISABILITIES_F</w:t>
            </w:r>
          </w:p>
        </w:tc>
        <w:tc>
          <w:tcPr>
            <w:tcW w:w="699" w:type="pct"/>
          </w:tcPr>
          <w:p w:rsidRPr="0034692A" w:rsidR="00F15976" w:rsidP="004642CE" w:rsidRDefault="00F15976" w14:paraId="43B18F97"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Reason</w:t>
            </w:r>
          </w:p>
        </w:tc>
        <w:tc>
          <w:tcPr>
            <w:tcW w:w="340" w:type="pct"/>
          </w:tcPr>
          <w:p w:rsidRPr="0034692A" w:rsidR="00F15976" w:rsidP="004642CE" w:rsidRDefault="00F15976" w14:paraId="0DDE5E30" w14:textId="77777777">
            <w:pPr>
              <w:pStyle w:val="TableText"/>
              <w:rPr>
                <w:rFonts w:asciiTheme="majorHAnsi" w:hAnsiTheme="majorHAnsi" w:cstheme="majorHAnsi"/>
                <w:sz w:val="16"/>
                <w:szCs w:val="16"/>
              </w:rPr>
            </w:pPr>
          </w:p>
        </w:tc>
        <w:tc>
          <w:tcPr>
            <w:tcW w:w="157" w:type="pct"/>
          </w:tcPr>
          <w:p w:rsidRPr="0034692A" w:rsidR="00F15976" w:rsidP="004642CE" w:rsidRDefault="00F15976" w14:paraId="26D0121C" w14:textId="340319ED">
            <w:pPr>
              <w:pStyle w:val="TableText"/>
              <w:rPr>
                <w:rFonts w:asciiTheme="majorHAnsi" w:hAnsiTheme="majorHAnsi" w:cstheme="majorHAnsi"/>
                <w:sz w:val="16"/>
                <w:szCs w:val="16"/>
              </w:rPr>
            </w:pPr>
          </w:p>
        </w:tc>
        <w:tc>
          <w:tcPr>
            <w:tcW w:w="396" w:type="pct"/>
          </w:tcPr>
          <w:p w:rsidRPr="0034692A" w:rsidR="00F15976" w:rsidP="004642CE" w:rsidRDefault="00F15976" w14:paraId="17537844" w14:textId="77777777">
            <w:pPr>
              <w:pStyle w:val="TableText"/>
              <w:rPr>
                <w:rFonts w:asciiTheme="majorHAnsi" w:hAnsiTheme="majorHAnsi" w:cstheme="majorHAnsi"/>
                <w:sz w:val="16"/>
                <w:szCs w:val="16"/>
              </w:rPr>
            </w:pPr>
          </w:p>
        </w:tc>
        <w:tc>
          <w:tcPr>
            <w:tcW w:w="622" w:type="pct"/>
          </w:tcPr>
          <w:p w:rsidRPr="0034692A" w:rsidR="00F15976" w:rsidP="004642CE" w:rsidRDefault="00F15976" w14:paraId="7839961A"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Reason</w:t>
            </w:r>
          </w:p>
        </w:tc>
        <w:tc>
          <w:tcPr>
            <w:tcW w:w="341" w:type="pct"/>
          </w:tcPr>
          <w:p w:rsidRPr="0034692A" w:rsidR="00F15976" w:rsidP="004642CE" w:rsidRDefault="00F15976" w14:paraId="544055A3"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Varchar2</w:t>
            </w:r>
          </w:p>
        </w:tc>
        <w:tc>
          <w:tcPr>
            <w:tcW w:w="548" w:type="pct"/>
          </w:tcPr>
          <w:p w:rsidRPr="0034692A" w:rsidR="00F15976" w:rsidP="004642CE" w:rsidRDefault="00F15976" w14:paraId="43222129" w14:textId="77777777">
            <w:pPr>
              <w:pStyle w:val="TableText"/>
              <w:rPr>
                <w:rFonts w:asciiTheme="majorHAnsi" w:hAnsiTheme="majorHAnsi" w:cstheme="majorHAnsi"/>
                <w:sz w:val="16"/>
                <w:szCs w:val="16"/>
              </w:rPr>
            </w:pPr>
          </w:p>
        </w:tc>
        <w:tc>
          <w:tcPr>
            <w:tcW w:w="651" w:type="pct"/>
          </w:tcPr>
          <w:p w:rsidRPr="0034692A" w:rsidR="00F15976" w:rsidP="004642CE" w:rsidRDefault="00F15976" w14:paraId="0F5EFEA9"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4A5C47ED"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76CA6293" w14:textId="77777777">
        <w:trPr>
          <w:trHeight w:val="247"/>
        </w:trPr>
        <w:tc>
          <w:tcPr>
            <w:tcW w:w="151" w:type="pct"/>
          </w:tcPr>
          <w:p w:rsidRPr="0034692A" w:rsidR="00F15976" w:rsidP="004642CE" w:rsidRDefault="00F15976" w14:paraId="24473E2F"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11</w:t>
            </w:r>
          </w:p>
        </w:tc>
        <w:tc>
          <w:tcPr>
            <w:tcW w:w="813" w:type="pct"/>
          </w:tcPr>
          <w:p w:rsidRPr="0034692A" w:rsidR="00F15976" w:rsidP="004642CE" w:rsidRDefault="00F15976" w14:paraId="5C294692"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PER_DISABILITIES_F</w:t>
            </w:r>
          </w:p>
        </w:tc>
        <w:tc>
          <w:tcPr>
            <w:tcW w:w="699" w:type="pct"/>
          </w:tcPr>
          <w:p w:rsidRPr="0034692A" w:rsidR="00F15976" w:rsidP="004642CE" w:rsidRDefault="00F15976" w14:paraId="36854367"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 xml:space="preserve">Degree     </w:t>
            </w:r>
          </w:p>
        </w:tc>
        <w:tc>
          <w:tcPr>
            <w:tcW w:w="340" w:type="pct"/>
          </w:tcPr>
          <w:p w:rsidRPr="0034692A" w:rsidR="00F15976" w:rsidP="004642CE" w:rsidRDefault="00F15976" w14:paraId="3177A3A1"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Varchar2(1)</w:t>
            </w:r>
          </w:p>
        </w:tc>
        <w:tc>
          <w:tcPr>
            <w:tcW w:w="157" w:type="pct"/>
          </w:tcPr>
          <w:p w:rsidRPr="0034692A" w:rsidR="00F15976" w:rsidP="004642CE" w:rsidRDefault="006E38AF" w14:paraId="55CD2FD4" w14:textId="3B45999B">
            <w:pPr>
              <w:pStyle w:val="TableText"/>
              <w:rPr>
                <w:rFonts w:asciiTheme="majorHAnsi" w:hAnsiTheme="majorHAnsi" w:cstheme="majorHAnsi"/>
                <w:sz w:val="16"/>
                <w:szCs w:val="16"/>
              </w:rPr>
            </w:pPr>
            <w:r w:rsidRPr="0034692A">
              <w:rPr>
                <w:rFonts w:cs="Calibri Light"/>
                <w:sz w:val="16"/>
                <w:szCs w:val="16"/>
              </w:rPr>
              <w:t>Yes</w:t>
            </w:r>
          </w:p>
        </w:tc>
        <w:tc>
          <w:tcPr>
            <w:tcW w:w="396" w:type="pct"/>
          </w:tcPr>
          <w:p w:rsidRPr="0034692A" w:rsidR="00F15976" w:rsidP="004642CE" w:rsidRDefault="00F15976" w14:paraId="3BB0B7C6" w14:textId="77777777">
            <w:pPr>
              <w:pStyle w:val="TableText"/>
              <w:rPr>
                <w:rFonts w:asciiTheme="majorHAnsi" w:hAnsiTheme="majorHAnsi" w:cstheme="majorHAnsi"/>
                <w:sz w:val="16"/>
                <w:szCs w:val="16"/>
              </w:rPr>
            </w:pPr>
          </w:p>
        </w:tc>
        <w:tc>
          <w:tcPr>
            <w:tcW w:w="622" w:type="pct"/>
          </w:tcPr>
          <w:p w:rsidRPr="0034692A" w:rsidR="00F15976" w:rsidP="004642CE" w:rsidRDefault="00F15976" w14:paraId="05870605"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 xml:space="preserve">Degree     </w:t>
            </w:r>
          </w:p>
        </w:tc>
        <w:tc>
          <w:tcPr>
            <w:tcW w:w="341" w:type="pct"/>
          </w:tcPr>
          <w:p w:rsidRPr="0034692A" w:rsidR="00F15976" w:rsidP="004642CE" w:rsidRDefault="00F15976" w14:paraId="27FE8E30"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Varchar2(1)</w:t>
            </w:r>
          </w:p>
        </w:tc>
        <w:tc>
          <w:tcPr>
            <w:tcW w:w="548" w:type="pct"/>
          </w:tcPr>
          <w:p w:rsidRPr="0034692A" w:rsidR="00F15976" w:rsidP="004642CE" w:rsidRDefault="00F15976" w14:paraId="6BA18CE5" w14:textId="77777777">
            <w:pPr>
              <w:pStyle w:val="TableText"/>
              <w:rPr>
                <w:rFonts w:asciiTheme="majorHAnsi" w:hAnsiTheme="majorHAnsi" w:cstheme="majorHAnsi"/>
                <w:sz w:val="16"/>
                <w:szCs w:val="16"/>
              </w:rPr>
            </w:pPr>
          </w:p>
        </w:tc>
        <w:tc>
          <w:tcPr>
            <w:tcW w:w="651" w:type="pct"/>
          </w:tcPr>
          <w:p w:rsidRPr="0034692A" w:rsidR="00F15976" w:rsidP="004642CE" w:rsidRDefault="00F15976" w14:paraId="2FA715A5"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37F61683"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01BCEEEC"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F15976" w:rsidP="004642CE" w:rsidRDefault="00F15976" w14:paraId="4D348A14"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12</w:t>
            </w:r>
          </w:p>
        </w:tc>
        <w:tc>
          <w:tcPr>
            <w:tcW w:w="813" w:type="pct"/>
          </w:tcPr>
          <w:p w:rsidRPr="0034692A" w:rsidR="00F15976" w:rsidP="004642CE" w:rsidRDefault="00F15976" w14:paraId="73A1F1A9" w14:textId="77777777">
            <w:pPr>
              <w:pStyle w:val="TableText"/>
              <w:rPr>
                <w:rFonts w:asciiTheme="majorHAnsi" w:hAnsiTheme="majorHAnsi" w:cstheme="majorHAnsi"/>
                <w:sz w:val="16"/>
                <w:szCs w:val="16"/>
              </w:rPr>
            </w:pPr>
          </w:p>
        </w:tc>
        <w:tc>
          <w:tcPr>
            <w:tcW w:w="699" w:type="pct"/>
          </w:tcPr>
          <w:p w:rsidRPr="0034692A" w:rsidR="00F15976" w:rsidP="004642CE" w:rsidRDefault="00F15976" w14:paraId="26C0DCC7" w14:textId="77777777">
            <w:pPr>
              <w:pStyle w:val="TableText"/>
              <w:rPr>
                <w:rFonts w:asciiTheme="majorHAnsi" w:hAnsiTheme="majorHAnsi" w:cstheme="majorHAnsi"/>
                <w:sz w:val="16"/>
                <w:szCs w:val="16"/>
              </w:rPr>
            </w:pPr>
          </w:p>
        </w:tc>
        <w:tc>
          <w:tcPr>
            <w:tcW w:w="340" w:type="pct"/>
          </w:tcPr>
          <w:p w:rsidRPr="0034692A" w:rsidR="00F15976" w:rsidP="004642CE" w:rsidRDefault="00F15976" w14:paraId="4FE285D9" w14:textId="77777777">
            <w:pPr>
              <w:pStyle w:val="TableText"/>
              <w:rPr>
                <w:rFonts w:asciiTheme="majorHAnsi" w:hAnsiTheme="majorHAnsi" w:cstheme="majorHAnsi"/>
                <w:sz w:val="16"/>
                <w:szCs w:val="16"/>
              </w:rPr>
            </w:pPr>
          </w:p>
        </w:tc>
        <w:tc>
          <w:tcPr>
            <w:tcW w:w="157" w:type="pct"/>
          </w:tcPr>
          <w:p w:rsidRPr="0034692A" w:rsidR="00F15976" w:rsidP="004642CE" w:rsidRDefault="006E38AF" w14:paraId="4035C194" w14:textId="7822A65F">
            <w:pPr>
              <w:pStyle w:val="TableText"/>
              <w:rPr>
                <w:rFonts w:asciiTheme="majorHAnsi" w:hAnsiTheme="majorHAnsi" w:cstheme="majorHAnsi"/>
                <w:sz w:val="16"/>
                <w:szCs w:val="16"/>
              </w:rPr>
            </w:pPr>
            <w:r w:rsidRPr="0034692A">
              <w:rPr>
                <w:rFonts w:cs="Calibri Light"/>
                <w:sz w:val="16"/>
                <w:szCs w:val="16"/>
              </w:rPr>
              <w:t>Yes</w:t>
            </w:r>
          </w:p>
        </w:tc>
        <w:tc>
          <w:tcPr>
            <w:tcW w:w="396" w:type="pct"/>
          </w:tcPr>
          <w:p w:rsidRPr="0034692A" w:rsidR="00F15976" w:rsidP="004642CE" w:rsidRDefault="00F15976" w14:paraId="69502C3F" w14:textId="77777777">
            <w:pPr>
              <w:pStyle w:val="TableText"/>
              <w:rPr>
                <w:rFonts w:asciiTheme="majorHAnsi" w:hAnsiTheme="majorHAnsi" w:cstheme="majorHAnsi"/>
                <w:sz w:val="16"/>
                <w:szCs w:val="16"/>
              </w:rPr>
            </w:pPr>
          </w:p>
        </w:tc>
        <w:tc>
          <w:tcPr>
            <w:tcW w:w="622" w:type="pct"/>
          </w:tcPr>
          <w:p w:rsidRPr="0034692A" w:rsidR="00F15976" w:rsidP="004642CE" w:rsidRDefault="00F15976" w14:paraId="43BE52CA"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SourceSystemOwner</w:t>
            </w:r>
          </w:p>
        </w:tc>
        <w:tc>
          <w:tcPr>
            <w:tcW w:w="341" w:type="pct"/>
          </w:tcPr>
          <w:p w:rsidRPr="0034692A" w:rsidR="00F15976" w:rsidP="004642CE" w:rsidRDefault="00F15976" w14:paraId="777AEA6B" w14:textId="77777777">
            <w:pPr>
              <w:pStyle w:val="TableText"/>
              <w:rPr>
                <w:rFonts w:asciiTheme="majorHAnsi" w:hAnsiTheme="majorHAnsi" w:cstheme="majorHAnsi"/>
                <w:sz w:val="16"/>
                <w:szCs w:val="16"/>
              </w:rPr>
            </w:pPr>
          </w:p>
        </w:tc>
        <w:tc>
          <w:tcPr>
            <w:tcW w:w="548" w:type="pct"/>
          </w:tcPr>
          <w:p w:rsidRPr="0034692A" w:rsidR="00F15976" w:rsidP="004642CE" w:rsidRDefault="00640577" w14:paraId="417FFF4F" w14:textId="1E1BAFFF">
            <w:pPr>
              <w:pStyle w:val="TableText"/>
              <w:rPr>
                <w:rFonts w:asciiTheme="majorHAnsi" w:hAnsiTheme="majorHAnsi" w:cstheme="majorHAnsi"/>
                <w:sz w:val="16"/>
                <w:szCs w:val="16"/>
              </w:rPr>
            </w:pPr>
            <w:r w:rsidRPr="00AE65C0">
              <w:rPr>
                <w:rFonts w:cs="Calibri Light"/>
                <w:sz w:val="16"/>
                <w:szCs w:val="16"/>
              </w:rPr>
              <w:t xml:space="preserve">EBS Or </w:t>
            </w:r>
            <w:r>
              <w:rPr>
                <w:rFonts w:cs="Calibri Light"/>
                <w:sz w:val="16"/>
                <w:szCs w:val="16"/>
              </w:rPr>
              <w:t>DataMigration</w:t>
            </w:r>
          </w:p>
        </w:tc>
        <w:tc>
          <w:tcPr>
            <w:tcW w:w="651" w:type="pct"/>
          </w:tcPr>
          <w:p w:rsidRPr="0034692A" w:rsidR="00F15976" w:rsidP="004642CE" w:rsidRDefault="00F15976" w14:paraId="66725E07"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4C8E14B3"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6C678205" w14:textId="77777777">
        <w:trPr>
          <w:trHeight w:val="247"/>
        </w:trPr>
        <w:tc>
          <w:tcPr>
            <w:tcW w:w="151" w:type="pct"/>
          </w:tcPr>
          <w:p w:rsidRPr="0034692A" w:rsidR="00F15976" w:rsidP="004642CE" w:rsidRDefault="00F15976" w14:paraId="482689AF"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13</w:t>
            </w:r>
          </w:p>
        </w:tc>
        <w:tc>
          <w:tcPr>
            <w:tcW w:w="813" w:type="pct"/>
          </w:tcPr>
          <w:p w:rsidRPr="0034692A" w:rsidR="00F15976" w:rsidP="004642CE" w:rsidRDefault="00F15976" w14:paraId="097CD007" w14:textId="77777777">
            <w:pPr>
              <w:pStyle w:val="TableText"/>
              <w:rPr>
                <w:rFonts w:asciiTheme="majorHAnsi" w:hAnsiTheme="majorHAnsi" w:cstheme="majorHAnsi"/>
                <w:sz w:val="16"/>
                <w:szCs w:val="16"/>
              </w:rPr>
            </w:pPr>
          </w:p>
        </w:tc>
        <w:tc>
          <w:tcPr>
            <w:tcW w:w="699" w:type="pct"/>
          </w:tcPr>
          <w:p w:rsidRPr="0034692A" w:rsidR="00F15976" w:rsidP="004642CE" w:rsidRDefault="00F15976" w14:paraId="144551AC" w14:textId="77777777">
            <w:pPr>
              <w:pStyle w:val="TableText"/>
              <w:rPr>
                <w:rFonts w:asciiTheme="majorHAnsi" w:hAnsiTheme="majorHAnsi" w:cstheme="majorHAnsi"/>
                <w:sz w:val="16"/>
                <w:szCs w:val="16"/>
              </w:rPr>
            </w:pPr>
          </w:p>
        </w:tc>
        <w:tc>
          <w:tcPr>
            <w:tcW w:w="340" w:type="pct"/>
          </w:tcPr>
          <w:p w:rsidRPr="0034692A" w:rsidR="00F15976" w:rsidP="004642CE" w:rsidRDefault="00F15976" w14:paraId="425ADEA5" w14:textId="77777777">
            <w:pPr>
              <w:pStyle w:val="TableText"/>
              <w:rPr>
                <w:rFonts w:asciiTheme="majorHAnsi" w:hAnsiTheme="majorHAnsi" w:cstheme="majorHAnsi"/>
                <w:sz w:val="16"/>
                <w:szCs w:val="16"/>
              </w:rPr>
            </w:pPr>
          </w:p>
        </w:tc>
        <w:tc>
          <w:tcPr>
            <w:tcW w:w="157" w:type="pct"/>
          </w:tcPr>
          <w:p w:rsidRPr="0034692A" w:rsidR="00F15976" w:rsidP="004642CE" w:rsidRDefault="006E38AF" w14:paraId="331C2B65" w14:textId="64558D42">
            <w:pPr>
              <w:pStyle w:val="TableText"/>
              <w:rPr>
                <w:rFonts w:asciiTheme="majorHAnsi" w:hAnsiTheme="majorHAnsi" w:cstheme="majorHAnsi"/>
                <w:sz w:val="16"/>
                <w:szCs w:val="16"/>
              </w:rPr>
            </w:pPr>
            <w:r w:rsidRPr="0034692A">
              <w:rPr>
                <w:rFonts w:cs="Calibri Light"/>
                <w:sz w:val="16"/>
                <w:szCs w:val="16"/>
              </w:rPr>
              <w:t>Yes</w:t>
            </w:r>
          </w:p>
        </w:tc>
        <w:tc>
          <w:tcPr>
            <w:tcW w:w="396" w:type="pct"/>
          </w:tcPr>
          <w:p w:rsidRPr="0034692A" w:rsidR="00F15976" w:rsidP="004642CE" w:rsidRDefault="00F15976" w14:paraId="5AB99828" w14:textId="77777777">
            <w:pPr>
              <w:pStyle w:val="TableText"/>
              <w:rPr>
                <w:rFonts w:asciiTheme="majorHAnsi" w:hAnsiTheme="majorHAnsi" w:cstheme="majorHAnsi"/>
                <w:sz w:val="16"/>
                <w:szCs w:val="16"/>
              </w:rPr>
            </w:pPr>
          </w:p>
        </w:tc>
        <w:tc>
          <w:tcPr>
            <w:tcW w:w="622" w:type="pct"/>
          </w:tcPr>
          <w:p w:rsidRPr="0034692A" w:rsidR="00F15976" w:rsidP="004642CE" w:rsidRDefault="00F15976" w14:paraId="1D0F27E6"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SourceSystemId</w:t>
            </w:r>
          </w:p>
        </w:tc>
        <w:tc>
          <w:tcPr>
            <w:tcW w:w="341" w:type="pct"/>
          </w:tcPr>
          <w:p w:rsidRPr="0034692A" w:rsidR="00F15976" w:rsidP="004642CE" w:rsidRDefault="00F15976" w14:paraId="697A7593" w14:textId="77777777">
            <w:pPr>
              <w:pStyle w:val="TableText"/>
              <w:rPr>
                <w:rFonts w:asciiTheme="majorHAnsi" w:hAnsiTheme="majorHAnsi" w:cstheme="majorHAnsi"/>
                <w:sz w:val="16"/>
                <w:szCs w:val="16"/>
              </w:rPr>
            </w:pPr>
          </w:p>
        </w:tc>
        <w:tc>
          <w:tcPr>
            <w:tcW w:w="548" w:type="pct"/>
          </w:tcPr>
          <w:p w:rsidRPr="0034692A" w:rsidR="00F15976" w:rsidP="004642CE" w:rsidRDefault="00F15976" w14:paraId="19FD6C22"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PersonDisability- PersonNumber</w:t>
            </w:r>
          </w:p>
          <w:p w:rsidRPr="0034692A" w:rsidR="00F15976" w:rsidP="004642CE" w:rsidRDefault="00F15976" w14:paraId="2A2A2520" w14:textId="77777777">
            <w:pPr>
              <w:pStyle w:val="TableText"/>
              <w:rPr>
                <w:rFonts w:asciiTheme="majorHAnsi" w:hAnsiTheme="majorHAnsi" w:cstheme="majorHAnsi"/>
                <w:sz w:val="16"/>
                <w:szCs w:val="16"/>
              </w:rPr>
            </w:pPr>
          </w:p>
        </w:tc>
        <w:tc>
          <w:tcPr>
            <w:tcW w:w="651" w:type="pct"/>
          </w:tcPr>
          <w:p w:rsidRPr="0034692A" w:rsidR="00F15976" w:rsidP="004642CE" w:rsidRDefault="00F15976" w14:paraId="2DDF0F1F"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6153F193"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3C39B069"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F15976" w:rsidP="004642CE" w:rsidRDefault="00F15976" w14:paraId="59F3F00D"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14</w:t>
            </w:r>
          </w:p>
        </w:tc>
        <w:tc>
          <w:tcPr>
            <w:tcW w:w="813" w:type="pct"/>
          </w:tcPr>
          <w:p w:rsidRPr="0034692A" w:rsidR="00F15976" w:rsidP="004642CE" w:rsidRDefault="00F15976" w14:paraId="7E4D14D6" w14:textId="77777777">
            <w:pPr>
              <w:pStyle w:val="TableText"/>
              <w:rPr>
                <w:rFonts w:asciiTheme="majorHAnsi" w:hAnsiTheme="majorHAnsi" w:cstheme="majorHAnsi"/>
                <w:sz w:val="16"/>
                <w:szCs w:val="16"/>
              </w:rPr>
            </w:pPr>
          </w:p>
        </w:tc>
        <w:tc>
          <w:tcPr>
            <w:tcW w:w="699" w:type="pct"/>
          </w:tcPr>
          <w:p w:rsidRPr="0034692A" w:rsidR="00F15976" w:rsidP="004642CE" w:rsidRDefault="00F15976" w14:paraId="6E254815" w14:textId="77777777">
            <w:pPr>
              <w:pStyle w:val="TableText"/>
              <w:rPr>
                <w:rFonts w:asciiTheme="majorHAnsi" w:hAnsiTheme="majorHAnsi" w:cstheme="majorHAnsi"/>
                <w:sz w:val="16"/>
                <w:szCs w:val="16"/>
              </w:rPr>
            </w:pPr>
          </w:p>
        </w:tc>
        <w:tc>
          <w:tcPr>
            <w:tcW w:w="340" w:type="pct"/>
          </w:tcPr>
          <w:p w:rsidRPr="0034692A" w:rsidR="00F15976" w:rsidP="004642CE" w:rsidRDefault="00F15976" w14:paraId="274B2EAA" w14:textId="77777777">
            <w:pPr>
              <w:pStyle w:val="TableText"/>
              <w:rPr>
                <w:rFonts w:asciiTheme="majorHAnsi" w:hAnsiTheme="majorHAnsi" w:cstheme="majorHAnsi"/>
                <w:sz w:val="16"/>
                <w:szCs w:val="16"/>
              </w:rPr>
            </w:pPr>
          </w:p>
        </w:tc>
        <w:tc>
          <w:tcPr>
            <w:tcW w:w="157" w:type="pct"/>
          </w:tcPr>
          <w:p w:rsidRPr="0034692A" w:rsidR="00F15976" w:rsidP="004642CE" w:rsidRDefault="006E38AF" w14:paraId="0A49EBEE" w14:textId="41191BD5">
            <w:pPr>
              <w:pStyle w:val="TableText"/>
              <w:rPr>
                <w:rFonts w:asciiTheme="majorHAnsi" w:hAnsiTheme="majorHAnsi" w:cstheme="majorHAnsi"/>
                <w:sz w:val="16"/>
                <w:szCs w:val="16"/>
              </w:rPr>
            </w:pPr>
            <w:r w:rsidRPr="0034692A">
              <w:rPr>
                <w:rFonts w:cs="Calibri Light"/>
                <w:sz w:val="16"/>
                <w:szCs w:val="16"/>
              </w:rPr>
              <w:t>Yes</w:t>
            </w:r>
          </w:p>
        </w:tc>
        <w:tc>
          <w:tcPr>
            <w:tcW w:w="396" w:type="pct"/>
          </w:tcPr>
          <w:p w:rsidRPr="0034692A" w:rsidR="00F15976" w:rsidP="004642CE" w:rsidRDefault="00F15976" w14:paraId="50ECB777" w14:textId="77777777">
            <w:pPr>
              <w:pStyle w:val="TableText"/>
              <w:rPr>
                <w:rFonts w:asciiTheme="majorHAnsi" w:hAnsiTheme="majorHAnsi" w:cstheme="majorHAnsi"/>
                <w:sz w:val="16"/>
                <w:szCs w:val="16"/>
              </w:rPr>
            </w:pPr>
          </w:p>
        </w:tc>
        <w:tc>
          <w:tcPr>
            <w:tcW w:w="622" w:type="pct"/>
          </w:tcPr>
          <w:p w:rsidRPr="0034692A" w:rsidR="00F15976" w:rsidP="004642CE" w:rsidRDefault="00F15976" w14:paraId="24473E4D"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PersonId (SourceSystemId)</w:t>
            </w:r>
          </w:p>
        </w:tc>
        <w:tc>
          <w:tcPr>
            <w:tcW w:w="341" w:type="pct"/>
          </w:tcPr>
          <w:p w:rsidRPr="0034692A" w:rsidR="00F15976" w:rsidP="004642CE" w:rsidRDefault="00F15976" w14:paraId="5C2DE34B" w14:textId="77777777">
            <w:pPr>
              <w:pStyle w:val="TableText"/>
              <w:rPr>
                <w:rFonts w:asciiTheme="majorHAnsi" w:hAnsiTheme="majorHAnsi" w:cstheme="majorHAnsi"/>
                <w:sz w:val="16"/>
                <w:szCs w:val="16"/>
              </w:rPr>
            </w:pPr>
          </w:p>
        </w:tc>
        <w:tc>
          <w:tcPr>
            <w:tcW w:w="548" w:type="pct"/>
          </w:tcPr>
          <w:p w:rsidRPr="0034692A" w:rsidR="00F15976" w:rsidP="004642CE" w:rsidRDefault="00F15976" w14:paraId="67758D7C"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WORKER- PersonNumber</w:t>
            </w:r>
          </w:p>
        </w:tc>
        <w:tc>
          <w:tcPr>
            <w:tcW w:w="651" w:type="pct"/>
          </w:tcPr>
          <w:p w:rsidRPr="0034692A" w:rsidR="00F15976" w:rsidP="004642CE" w:rsidRDefault="00F15976" w14:paraId="23C1B4B3"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593E0B05"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53FB8205" w14:textId="77777777">
        <w:trPr>
          <w:trHeight w:val="247"/>
        </w:trPr>
        <w:tc>
          <w:tcPr>
            <w:tcW w:w="151" w:type="pct"/>
          </w:tcPr>
          <w:p w:rsidRPr="0034692A" w:rsidR="00F15976" w:rsidP="004642CE" w:rsidRDefault="00F15976" w14:paraId="0C316DB6"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15</w:t>
            </w:r>
          </w:p>
        </w:tc>
        <w:tc>
          <w:tcPr>
            <w:tcW w:w="813" w:type="pct"/>
          </w:tcPr>
          <w:p w:rsidRPr="0034692A" w:rsidR="00F15976" w:rsidP="004642CE" w:rsidRDefault="00F15976" w14:paraId="5F4A901E" w14:textId="77777777">
            <w:pPr>
              <w:pStyle w:val="TableText"/>
              <w:rPr>
                <w:rFonts w:asciiTheme="majorHAnsi" w:hAnsiTheme="majorHAnsi" w:cstheme="majorHAnsi"/>
                <w:sz w:val="16"/>
                <w:szCs w:val="16"/>
              </w:rPr>
            </w:pPr>
          </w:p>
        </w:tc>
        <w:tc>
          <w:tcPr>
            <w:tcW w:w="699" w:type="pct"/>
          </w:tcPr>
          <w:p w:rsidRPr="0034692A" w:rsidR="00F15976" w:rsidP="004642CE" w:rsidRDefault="00F15976" w14:paraId="4A87C728" w14:textId="77777777">
            <w:pPr>
              <w:pStyle w:val="TableText"/>
              <w:rPr>
                <w:rFonts w:asciiTheme="majorHAnsi" w:hAnsiTheme="majorHAnsi" w:cstheme="majorHAnsi"/>
                <w:sz w:val="16"/>
                <w:szCs w:val="16"/>
              </w:rPr>
            </w:pPr>
          </w:p>
        </w:tc>
        <w:tc>
          <w:tcPr>
            <w:tcW w:w="340" w:type="pct"/>
          </w:tcPr>
          <w:p w:rsidRPr="0034692A" w:rsidR="00F15976" w:rsidP="004642CE" w:rsidRDefault="00F15976" w14:paraId="55F037D3" w14:textId="77777777">
            <w:pPr>
              <w:pStyle w:val="TableText"/>
              <w:rPr>
                <w:rFonts w:asciiTheme="majorHAnsi" w:hAnsiTheme="majorHAnsi" w:cstheme="majorHAnsi"/>
                <w:sz w:val="16"/>
                <w:szCs w:val="16"/>
              </w:rPr>
            </w:pPr>
          </w:p>
        </w:tc>
        <w:tc>
          <w:tcPr>
            <w:tcW w:w="157" w:type="pct"/>
          </w:tcPr>
          <w:p w:rsidRPr="0034692A" w:rsidR="00F15976" w:rsidP="004642CE" w:rsidRDefault="006E38AF" w14:paraId="7B9A81E0" w14:textId="258A52E1">
            <w:pPr>
              <w:pStyle w:val="TableText"/>
              <w:rPr>
                <w:rFonts w:asciiTheme="majorHAnsi" w:hAnsiTheme="majorHAnsi" w:cstheme="majorHAnsi"/>
                <w:sz w:val="16"/>
                <w:szCs w:val="16"/>
              </w:rPr>
            </w:pPr>
            <w:r w:rsidRPr="0034692A">
              <w:rPr>
                <w:rFonts w:cs="Calibri Light"/>
                <w:sz w:val="16"/>
                <w:szCs w:val="16"/>
              </w:rPr>
              <w:t>Yes</w:t>
            </w:r>
          </w:p>
        </w:tc>
        <w:tc>
          <w:tcPr>
            <w:tcW w:w="396" w:type="pct"/>
          </w:tcPr>
          <w:p w:rsidRPr="0034692A" w:rsidR="00F15976" w:rsidP="004642CE" w:rsidRDefault="00F15976" w14:paraId="7175619D" w14:textId="77777777">
            <w:pPr>
              <w:pStyle w:val="TableText"/>
              <w:rPr>
                <w:rFonts w:asciiTheme="majorHAnsi" w:hAnsiTheme="majorHAnsi" w:cstheme="majorHAnsi"/>
                <w:sz w:val="16"/>
                <w:szCs w:val="16"/>
              </w:rPr>
            </w:pPr>
          </w:p>
        </w:tc>
        <w:tc>
          <w:tcPr>
            <w:tcW w:w="622" w:type="pct"/>
          </w:tcPr>
          <w:p w:rsidRPr="0034692A" w:rsidR="00F15976" w:rsidP="004642CE" w:rsidRDefault="00F15976" w14:paraId="3F2EABF6"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EffectiveEndDate</w:t>
            </w:r>
          </w:p>
        </w:tc>
        <w:tc>
          <w:tcPr>
            <w:tcW w:w="341" w:type="pct"/>
          </w:tcPr>
          <w:p w:rsidRPr="0034692A" w:rsidR="00F15976" w:rsidP="004642CE" w:rsidRDefault="00F15976" w14:paraId="7C87D3CE" w14:textId="77777777">
            <w:pPr>
              <w:pStyle w:val="TableText"/>
              <w:rPr>
                <w:rFonts w:asciiTheme="majorHAnsi" w:hAnsiTheme="majorHAnsi" w:cstheme="majorHAnsi"/>
                <w:sz w:val="16"/>
                <w:szCs w:val="16"/>
              </w:rPr>
            </w:pPr>
          </w:p>
        </w:tc>
        <w:tc>
          <w:tcPr>
            <w:tcW w:w="548" w:type="pct"/>
          </w:tcPr>
          <w:p w:rsidRPr="0034692A" w:rsidR="00F15976" w:rsidP="004642CE" w:rsidRDefault="00F15976" w14:paraId="01D58511"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31-DEC-4712</w:t>
            </w:r>
          </w:p>
        </w:tc>
        <w:tc>
          <w:tcPr>
            <w:tcW w:w="651" w:type="pct"/>
          </w:tcPr>
          <w:p w:rsidRPr="0034692A" w:rsidR="00F15976" w:rsidP="004642CE" w:rsidRDefault="00F15976" w14:paraId="775EA122"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04588BE5"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29977229"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F15976" w:rsidP="004642CE" w:rsidRDefault="00F15976" w14:paraId="72B7CBA3"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16</w:t>
            </w:r>
          </w:p>
        </w:tc>
        <w:tc>
          <w:tcPr>
            <w:tcW w:w="813" w:type="pct"/>
          </w:tcPr>
          <w:p w:rsidRPr="0034692A" w:rsidR="00F15976" w:rsidP="004642CE" w:rsidRDefault="00F15976" w14:paraId="100C138B" w14:textId="77777777">
            <w:pPr>
              <w:pStyle w:val="TableText"/>
              <w:rPr>
                <w:rFonts w:asciiTheme="majorHAnsi" w:hAnsiTheme="majorHAnsi" w:cstheme="majorHAnsi"/>
                <w:sz w:val="16"/>
                <w:szCs w:val="16"/>
              </w:rPr>
            </w:pPr>
          </w:p>
        </w:tc>
        <w:tc>
          <w:tcPr>
            <w:tcW w:w="699" w:type="pct"/>
          </w:tcPr>
          <w:p w:rsidRPr="0034692A" w:rsidR="00F15976" w:rsidP="004642CE" w:rsidRDefault="00F15976" w14:paraId="3A56818E" w14:textId="77777777">
            <w:pPr>
              <w:pStyle w:val="TableText"/>
              <w:rPr>
                <w:rFonts w:asciiTheme="majorHAnsi" w:hAnsiTheme="majorHAnsi" w:cstheme="majorHAnsi"/>
                <w:sz w:val="16"/>
                <w:szCs w:val="16"/>
              </w:rPr>
            </w:pPr>
          </w:p>
        </w:tc>
        <w:tc>
          <w:tcPr>
            <w:tcW w:w="340" w:type="pct"/>
          </w:tcPr>
          <w:p w:rsidRPr="0034692A" w:rsidR="00F15976" w:rsidP="004642CE" w:rsidRDefault="00F15976" w14:paraId="23B4F80F" w14:textId="77777777">
            <w:pPr>
              <w:pStyle w:val="TableText"/>
              <w:rPr>
                <w:rFonts w:asciiTheme="majorHAnsi" w:hAnsiTheme="majorHAnsi" w:cstheme="majorHAnsi"/>
                <w:sz w:val="16"/>
                <w:szCs w:val="16"/>
              </w:rPr>
            </w:pPr>
          </w:p>
        </w:tc>
        <w:tc>
          <w:tcPr>
            <w:tcW w:w="157" w:type="pct"/>
          </w:tcPr>
          <w:p w:rsidRPr="0034692A" w:rsidR="00F15976" w:rsidP="004642CE" w:rsidRDefault="006E38AF" w14:paraId="709D1842" w14:textId="469A52A9">
            <w:pPr>
              <w:pStyle w:val="TableText"/>
              <w:rPr>
                <w:rFonts w:asciiTheme="majorHAnsi" w:hAnsiTheme="majorHAnsi" w:cstheme="majorHAnsi"/>
                <w:sz w:val="16"/>
                <w:szCs w:val="16"/>
              </w:rPr>
            </w:pPr>
            <w:r w:rsidRPr="0034692A">
              <w:rPr>
                <w:rFonts w:cs="Calibri Light"/>
                <w:sz w:val="16"/>
                <w:szCs w:val="16"/>
              </w:rPr>
              <w:t>Yes</w:t>
            </w:r>
          </w:p>
        </w:tc>
        <w:tc>
          <w:tcPr>
            <w:tcW w:w="396" w:type="pct"/>
          </w:tcPr>
          <w:p w:rsidRPr="0034692A" w:rsidR="00F15976" w:rsidP="004642CE" w:rsidRDefault="00F15976" w14:paraId="55B8A0C0" w14:textId="77777777">
            <w:pPr>
              <w:pStyle w:val="TableText"/>
              <w:rPr>
                <w:rFonts w:asciiTheme="majorHAnsi" w:hAnsiTheme="majorHAnsi" w:cstheme="majorHAnsi"/>
                <w:sz w:val="16"/>
                <w:szCs w:val="16"/>
              </w:rPr>
            </w:pPr>
          </w:p>
        </w:tc>
        <w:tc>
          <w:tcPr>
            <w:tcW w:w="622" w:type="pct"/>
          </w:tcPr>
          <w:p w:rsidRPr="0034692A" w:rsidR="00F15976" w:rsidP="004642CE" w:rsidRDefault="00F15976" w14:paraId="26FBBA7F"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LegislationCode</w:t>
            </w:r>
          </w:p>
        </w:tc>
        <w:tc>
          <w:tcPr>
            <w:tcW w:w="341" w:type="pct"/>
          </w:tcPr>
          <w:p w:rsidRPr="0034692A" w:rsidR="00F15976" w:rsidP="004642CE" w:rsidRDefault="00F15976" w14:paraId="222E5E53" w14:textId="77777777">
            <w:pPr>
              <w:pStyle w:val="TableText"/>
              <w:rPr>
                <w:rFonts w:asciiTheme="majorHAnsi" w:hAnsiTheme="majorHAnsi" w:cstheme="majorHAnsi"/>
                <w:sz w:val="16"/>
                <w:szCs w:val="16"/>
              </w:rPr>
            </w:pPr>
          </w:p>
        </w:tc>
        <w:tc>
          <w:tcPr>
            <w:tcW w:w="548" w:type="pct"/>
          </w:tcPr>
          <w:p w:rsidRPr="0034692A" w:rsidR="00F15976" w:rsidP="004642CE" w:rsidRDefault="00F15976" w14:paraId="67E554DD" w14:textId="77777777">
            <w:pPr>
              <w:pStyle w:val="TableText"/>
              <w:rPr>
                <w:rFonts w:asciiTheme="majorHAnsi" w:hAnsiTheme="majorHAnsi" w:cstheme="majorHAnsi"/>
                <w:sz w:val="16"/>
                <w:szCs w:val="16"/>
              </w:rPr>
            </w:pPr>
          </w:p>
        </w:tc>
        <w:tc>
          <w:tcPr>
            <w:tcW w:w="651" w:type="pct"/>
          </w:tcPr>
          <w:p w:rsidRPr="0034692A" w:rsidR="00F15976" w:rsidP="004642CE" w:rsidRDefault="00F15976" w14:paraId="63F5A3C2"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619844E2"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089BD835" w14:textId="77777777">
        <w:trPr>
          <w:trHeight w:val="247"/>
        </w:trPr>
        <w:tc>
          <w:tcPr>
            <w:tcW w:w="151" w:type="pct"/>
          </w:tcPr>
          <w:p w:rsidRPr="0034692A" w:rsidR="00F15976" w:rsidP="004642CE" w:rsidRDefault="00F15976" w14:paraId="3203637D" w14:textId="77777777">
            <w:pPr>
              <w:pStyle w:val="TableText"/>
              <w:rPr>
                <w:rFonts w:asciiTheme="majorHAnsi" w:hAnsiTheme="majorHAnsi" w:cstheme="majorHAnsi"/>
                <w:sz w:val="16"/>
                <w:szCs w:val="16"/>
              </w:rPr>
            </w:pPr>
          </w:p>
        </w:tc>
        <w:tc>
          <w:tcPr>
            <w:tcW w:w="813" w:type="pct"/>
          </w:tcPr>
          <w:p w:rsidRPr="0034692A" w:rsidR="00F15976" w:rsidP="004642CE" w:rsidRDefault="00F15976" w14:paraId="470C8F05" w14:textId="77777777">
            <w:pPr>
              <w:pStyle w:val="TableText"/>
              <w:rPr>
                <w:rFonts w:asciiTheme="majorHAnsi" w:hAnsiTheme="majorHAnsi" w:cstheme="majorHAnsi"/>
                <w:sz w:val="16"/>
                <w:szCs w:val="16"/>
              </w:rPr>
            </w:pPr>
          </w:p>
        </w:tc>
        <w:tc>
          <w:tcPr>
            <w:tcW w:w="699" w:type="pct"/>
          </w:tcPr>
          <w:p w:rsidRPr="0034692A" w:rsidR="00F15976" w:rsidP="004642CE" w:rsidRDefault="00F15976" w14:paraId="47D7A023" w14:textId="77777777">
            <w:pPr>
              <w:pStyle w:val="TableText"/>
              <w:rPr>
                <w:rFonts w:asciiTheme="majorHAnsi" w:hAnsiTheme="majorHAnsi" w:cstheme="majorHAnsi"/>
                <w:sz w:val="16"/>
                <w:szCs w:val="16"/>
              </w:rPr>
            </w:pPr>
          </w:p>
        </w:tc>
        <w:tc>
          <w:tcPr>
            <w:tcW w:w="340" w:type="pct"/>
          </w:tcPr>
          <w:p w:rsidRPr="0034692A" w:rsidR="00F15976" w:rsidP="004642CE" w:rsidRDefault="00F15976" w14:paraId="36273914" w14:textId="77777777">
            <w:pPr>
              <w:pStyle w:val="TableText"/>
              <w:rPr>
                <w:rFonts w:asciiTheme="majorHAnsi" w:hAnsiTheme="majorHAnsi" w:cstheme="majorHAnsi"/>
                <w:sz w:val="16"/>
                <w:szCs w:val="16"/>
              </w:rPr>
            </w:pPr>
          </w:p>
        </w:tc>
        <w:tc>
          <w:tcPr>
            <w:tcW w:w="157" w:type="pct"/>
          </w:tcPr>
          <w:p w:rsidRPr="0034692A" w:rsidR="00F15976" w:rsidP="004642CE" w:rsidRDefault="00F15976" w14:paraId="19C5905B" w14:textId="77777777">
            <w:pPr>
              <w:pStyle w:val="TableText"/>
              <w:rPr>
                <w:rFonts w:asciiTheme="majorHAnsi" w:hAnsiTheme="majorHAnsi" w:cstheme="majorHAnsi"/>
                <w:sz w:val="16"/>
                <w:szCs w:val="16"/>
              </w:rPr>
            </w:pPr>
          </w:p>
        </w:tc>
        <w:tc>
          <w:tcPr>
            <w:tcW w:w="396" w:type="pct"/>
          </w:tcPr>
          <w:p w:rsidRPr="0034692A" w:rsidR="00F15976" w:rsidP="004642CE" w:rsidRDefault="00F15976" w14:paraId="4B3FAF9A" w14:textId="77777777">
            <w:pPr>
              <w:pStyle w:val="TableText"/>
              <w:rPr>
                <w:rFonts w:asciiTheme="majorHAnsi" w:hAnsiTheme="majorHAnsi" w:cstheme="majorHAnsi"/>
                <w:sz w:val="16"/>
                <w:szCs w:val="16"/>
              </w:rPr>
            </w:pPr>
          </w:p>
        </w:tc>
        <w:tc>
          <w:tcPr>
            <w:tcW w:w="622" w:type="pct"/>
          </w:tcPr>
          <w:p w:rsidRPr="0034692A" w:rsidR="00F15976" w:rsidP="004642CE" w:rsidRDefault="00F15976" w14:paraId="654077CA"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 xml:space="preserve">RegistrationDate          </w:t>
            </w:r>
          </w:p>
        </w:tc>
        <w:tc>
          <w:tcPr>
            <w:tcW w:w="341" w:type="pct"/>
          </w:tcPr>
          <w:p w:rsidRPr="0034692A" w:rsidR="00F15976" w:rsidP="004642CE" w:rsidRDefault="00F15976" w14:paraId="75408035" w14:textId="77777777">
            <w:pPr>
              <w:pStyle w:val="TableText"/>
              <w:rPr>
                <w:rFonts w:asciiTheme="majorHAnsi" w:hAnsiTheme="majorHAnsi" w:cstheme="majorHAnsi"/>
                <w:sz w:val="16"/>
                <w:szCs w:val="16"/>
              </w:rPr>
            </w:pPr>
          </w:p>
        </w:tc>
        <w:tc>
          <w:tcPr>
            <w:tcW w:w="548" w:type="pct"/>
          </w:tcPr>
          <w:p w:rsidRPr="0034692A" w:rsidR="00F15976" w:rsidP="004642CE" w:rsidRDefault="00F15976" w14:paraId="46836CD0" w14:textId="77777777">
            <w:pPr>
              <w:pStyle w:val="TableText"/>
              <w:rPr>
                <w:rFonts w:asciiTheme="majorHAnsi" w:hAnsiTheme="majorHAnsi" w:cstheme="majorHAnsi"/>
                <w:sz w:val="16"/>
                <w:szCs w:val="16"/>
              </w:rPr>
            </w:pPr>
          </w:p>
        </w:tc>
        <w:tc>
          <w:tcPr>
            <w:tcW w:w="651" w:type="pct"/>
          </w:tcPr>
          <w:p w:rsidRPr="0034692A" w:rsidR="00F15976" w:rsidP="004642CE" w:rsidRDefault="00F15976" w14:paraId="3AF22F45"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780C3D62" w14:textId="77777777">
            <w:pPr>
              <w:keepLines/>
              <w:spacing w:after="0" w:line="240" w:lineRule="auto"/>
              <w:rPr>
                <w:rFonts w:asciiTheme="majorHAnsi" w:hAnsiTheme="majorHAnsi" w:cstheme="majorHAnsi"/>
                <w:sz w:val="16"/>
                <w:szCs w:val="16"/>
                <w:lang w:val="en-US" w:eastAsia="en-US"/>
              </w:rPr>
            </w:pPr>
          </w:p>
        </w:tc>
      </w:tr>
      <w:tr w:rsidRPr="0034692A" w:rsidR="00F15976" w:rsidTr="00496699" w14:paraId="12442F33" w14:textId="77777777">
        <w:trPr>
          <w:cnfStyle w:val="000000100000" w:firstRow="0" w:lastRow="0" w:firstColumn="0" w:lastColumn="0" w:oddVBand="0" w:evenVBand="0" w:oddHBand="1" w:evenHBand="0" w:firstRowFirstColumn="0" w:firstRowLastColumn="0" w:lastRowFirstColumn="0" w:lastRowLastColumn="0"/>
          <w:trHeight w:val="247"/>
        </w:trPr>
        <w:tc>
          <w:tcPr>
            <w:tcW w:w="151" w:type="pct"/>
          </w:tcPr>
          <w:p w:rsidRPr="0034692A" w:rsidR="00F15976" w:rsidP="004642CE" w:rsidRDefault="00F15976" w14:paraId="5DC2299E" w14:textId="77777777">
            <w:pPr>
              <w:pStyle w:val="TableText"/>
              <w:rPr>
                <w:rFonts w:asciiTheme="majorHAnsi" w:hAnsiTheme="majorHAnsi" w:cstheme="majorHAnsi"/>
                <w:sz w:val="16"/>
                <w:szCs w:val="16"/>
              </w:rPr>
            </w:pPr>
          </w:p>
        </w:tc>
        <w:tc>
          <w:tcPr>
            <w:tcW w:w="813" w:type="pct"/>
          </w:tcPr>
          <w:p w:rsidRPr="0034692A" w:rsidR="00F15976" w:rsidP="004642CE" w:rsidRDefault="00F15976" w14:paraId="7CC36D5C" w14:textId="77777777">
            <w:pPr>
              <w:pStyle w:val="TableText"/>
              <w:rPr>
                <w:rFonts w:asciiTheme="majorHAnsi" w:hAnsiTheme="majorHAnsi" w:cstheme="majorHAnsi"/>
                <w:sz w:val="16"/>
                <w:szCs w:val="16"/>
              </w:rPr>
            </w:pPr>
          </w:p>
        </w:tc>
        <w:tc>
          <w:tcPr>
            <w:tcW w:w="699" w:type="pct"/>
          </w:tcPr>
          <w:p w:rsidRPr="0034692A" w:rsidR="00F15976" w:rsidP="004642CE" w:rsidRDefault="00F15976" w14:paraId="70474FE4" w14:textId="77777777">
            <w:pPr>
              <w:pStyle w:val="TableText"/>
              <w:rPr>
                <w:rFonts w:asciiTheme="majorHAnsi" w:hAnsiTheme="majorHAnsi" w:cstheme="majorHAnsi"/>
                <w:sz w:val="16"/>
                <w:szCs w:val="16"/>
              </w:rPr>
            </w:pPr>
          </w:p>
        </w:tc>
        <w:tc>
          <w:tcPr>
            <w:tcW w:w="340" w:type="pct"/>
          </w:tcPr>
          <w:p w:rsidRPr="0034692A" w:rsidR="00F15976" w:rsidP="004642CE" w:rsidRDefault="00F15976" w14:paraId="7AD0C633" w14:textId="77777777">
            <w:pPr>
              <w:pStyle w:val="TableText"/>
              <w:rPr>
                <w:rFonts w:asciiTheme="majorHAnsi" w:hAnsiTheme="majorHAnsi" w:cstheme="majorHAnsi"/>
                <w:sz w:val="16"/>
                <w:szCs w:val="16"/>
              </w:rPr>
            </w:pPr>
          </w:p>
        </w:tc>
        <w:tc>
          <w:tcPr>
            <w:tcW w:w="157" w:type="pct"/>
          </w:tcPr>
          <w:p w:rsidRPr="0034692A" w:rsidR="00F15976" w:rsidP="004642CE" w:rsidRDefault="00F15976" w14:paraId="365093C8" w14:textId="77777777">
            <w:pPr>
              <w:pStyle w:val="TableText"/>
              <w:rPr>
                <w:rFonts w:asciiTheme="majorHAnsi" w:hAnsiTheme="majorHAnsi" w:cstheme="majorHAnsi"/>
                <w:sz w:val="16"/>
                <w:szCs w:val="16"/>
              </w:rPr>
            </w:pPr>
          </w:p>
        </w:tc>
        <w:tc>
          <w:tcPr>
            <w:tcW w:w="396" w:type="pct"/>
          </w:tcPr>
          <w:p w:rsidRPr="0034692A" w:rsidR="00F15976" w:rsidP="004642CE" w:rsidRDefault="00F15976" w14:paraId="4C421FDF" w14:textId="77777777">
            <w:pPr>
              <w:pStyle w:val="TableText"/>
              <w:rPr>
                <w:rFonts w:asciiTheme="majorHAnsi" w:hAnsiTheme="majorHAnsi" w:cstheme="majorHAnsi"/>
                <w:sz w:val="16"/>
                <w:szCs w:val="16"/>
              </w:rPr>
            </w:pPr>
          </w:p>
        </w:tc>
        <w:tc>
          <w:tcPr>
            <w:tcW w:w="622" w:type="pct"/>
          </w:tcPr>
          <w:p w:rsidRPr="0034692A" w:rsidR="00F15976" w:rsidP="004642CE" w:rsidRDefault="00F15976" w14:paraId="1FCD7B0A" w14:textId="77777777">
            <w:pPr>
              <w:pStyle w:val="TableText"/>
              <w:rPr>
                <w:rFonts w:asciiTheme="majorHAnsi" w:hAnsiTheme="majorHAnsi" w:cstheme="majorHAnsi"/>
                <w:sz w:val="16"/>
                <w:szCs w:val="16"/>
              </w:rPr>
            </w:pPr>
            <w:r w:rsidRPr="0034692A">
              <w:rPr>
                <w:rFonts w:asciiTheme="majorHAnsi" w:hAnsiTheme="majorHAnsi" w:cstheme="majorHAnsi"/>
                <w:sz w:val="16"/>
                <w:szCs w:val="16"/>
              </w:rPr>
              <w:t>RegistrationExpriyDate</w:t>
            </w:r>
          </w:p>
        </w:tc>
        <w:tc>
          <w:tcPr>
            <w:tcW w:w="341" w:type="pct"/>
          </w:tcPr>
          <w:p w:rsidRPr="0034692A" w:rsidR="00F15976" w:rsidP="004642CE" w:rsidRDefault="00F15976" w14:paraId="28F5FDFC" w14:textId="77777777">
            <w:pPr>
              <w:pStyle w:val="TableText"/>
              <w:rPr>
                <w:rFonts w:asciiTheme="majorHAnsi" w:hAnsiTheme="majorHAnsi" w:cstheme="majorHAnsi"/>
                <w:sz w:val="16"/>
                <w:szCs w:val="16"/>
              </w:rPr>
            </w:pPr>
          </w:p>
        </w:tc>
        <w:tc>
          <w:tcPr>
            <w:tcW w:w="548" w:type="pct"/>
          </w:tcPr>
          <w:p w:rsidRPr="0034692A" w:rsidR="00F15976" w:rsidP="004642CE" w:rsidRDefault="00F15976" w14:paraId="001D6DBD" w14:textId="77777777">
            <w:pPr>
              <w:pStyle w:val="TableText"/>
              <w:rPr>
                <w:rFonts w:asciiTheme="majorHAnsi" w:hAnsiTheme="majorHAnsi" w:cstheme="majorHAnsi"/>
                <w:sz w:val="16"/>
                <w:szCs w:val="16"/>
              </w:rPr>
            </w:pPr>
          </w:p>
        </w:tc>
        <w:tc>
          <w:tcPr>
            <w:tcW w:w="651" w:type="pct"/>
          </w:tcPr>
          <w:p w:rsidRPr="0034692A" w:rsidR="00F15976" w:rsidP="004642CE" w:rsidRDefault="00F15976" w14:paraId="0407A030" w14:textId="77777777">
            <w:pPr>
              <w:pStyle w:val="TableText"/>
              <w:rPr>
                <w:rFonts w:asciiTheme="majorHAnsi" w:hAnsiTheme="majorHAnsi" w:cstheme="majorHAnsi"/>
                <w:sz w:val="16"/>
                <w:szCs w:val="16"/>
              </w:rPr>
            </w:pPr>
          </w:p>
        </w:tc>
        <w:tc>
          <w:tcPr>
            <w:tcW w:w="282" w:type="pct"/>
          </w:tcPr>
          <w:p w:rsidRPr="0034692A" w:rsidR="00F15976" w:rsidP="004642CE" w:rsidRDefault="00F15976" w14:paraId="33991194" w14:textId="77777777">
            <w:pPr>
              <w:keepLines/>
              <w:spacing w:after="0" w:line="240" w:lineRule="auto"/>
              <w:rPr>
                <w:rFonts w:asciiTheme="majorHAnsi" w:hAnsiTheme="majorHAnsi" w:cstheme="majorHAnsi"/>
                <w:sz w:val="16"/>
                <w:szCs w:val="16"/>
                <w:lang w:val="en-US" w:eastAsia="en-US"/>
              </w:rPr>
            </w:pPr>
          </w:p>
        </w:tc>
      </w:tr>
    </w:tbl>
    <w:p w:rsidR="00F15976" w:rsidP="00F15976" w:rsidRDefault="00F15976" w14:paraId="727A7072" w14:textId="5B2A733C"/>
    <w:p w:rsidR="004D382A" w:rsidP="00157CB1" w:rsidRDefault="004D382A" w14:paraId="0693A89B" w14:textId="76501AA5">
      <w:pPr>
        <w:pStyle w:val="Heading2"/>
      </w:pPr>
      <w:r>
        <w:t xml:space="preserve"> </w:t>
      </w:r>
      <w:bookmarkStart w:name="_Toc79997724" w:id="114"/>
      <w:r>
        <w:t>Business Object:</w:t>
      </w:r>
      <w:r w:rsidR="0034692A">
        <w:t xml:space="preserve"> </w:t>
      </w:r>
      <w:r>
        <w:t>Work Relationship</w:t>
      </w:r>
      <w:bookmarkEnd w:id="114"/>
    </w:p>
    <w:tbl>
      <w:tblPr>
        <w:tblStyle w:val="GridTable4-Accent1"/>
        <w:tblW w:w="5000" w:type="pct"/>
        <w:tblLook w:val="0420" w:firstRow="1" w:lastRow="0" w:firstColumn="0" w:lastColumn="0" w:noHBand="0" w:noVBand="1"/>
      </w:tblPr>
      <w:tblGrid>
        <w:gridCol w:w="547"/>
        <w:gridCol w:w="2229"/>
        <w:gridCol w:w="1813"/>
        <w:gridCol w:w="1094"/>
        <w:gridCol w:w="546"/>
        <w:gridCol w:w="1016"/>
        <w:gridCol w:w="1716"/>
        <w:gridCol w:w="1094"/>
        <w:gridCol w:w="1535"/>
        <w:gridCol w:w="1663"/>
        <w:gridCol w:w="695"/>
      </w:tblGrid>
      <w:tr w:rsidRPr="0034692A" w:rsidR="00B42FC0" w:rsidTr="00496699" w14:paraId="5E531A4F" w14:textId="77777777">
        <w:trPr>
          <w:cnfStyle w:val="100000000000" w:firstRow="1" w:lastRow="0" w:firstColumn="0" w:lastColumn="0" w:oddVBand="0" w:evenVBand="0" w:oddHBand="0" w:evenHBand="0" w:firstRowFirstColumn="0" w:firstRowLastColumn="0" w:lastRowFirstColumn="0" w:lastRowLastColumn="0"/>
          <w:trHeight w:val="247"/>
        </w:trPr>
        <w:tc>
          <w:tcPr>
            <w:tcW w:w="170" w:type="pct"/>
          </w:tcPr>
          <w:p w:rsidRPr="0034692A" w:rsidR="00B42FC0" w:rsidP="004642CE" w:rsidRDefault="00B42FC0" w14:paraId="48D26C83"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ef.#</w:t>
            </w:r>
          </w:p>
        </w:tc>
        <w:tc>
          <w:tcPr>
            <w:tcW w:w="805" w:type="pct"/>
          </w:tcPr>
          <w:p w:rsidRPr="0034692A" w:rsidR="00B42FC0" w:rsidP="004642CE" w:rsidRDefault="00B42FC0" w14:paraId="4B99AC30"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w:t>
            </w:r>
          </w:p>
        </w:tc>
        <w:tc>
          <w:tcPr>
            <w:tcW w:w="656" w:type="pct"/>
          </w:tcPr>
          <w:p w:rsidRPr="0034692A" w:rsidR="00B42FC0" w:rsidP="004642CE" w:rsidRDefault="00B42FC0" w14:paraId="616F9C08"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 Column</w:t>
            </w:r>
          </w:p>
        </w:tc>
        <w:tc>
          <w:tcPr>
            <w:tcW w:w="398" w:type="pct"/>
          </w:tcPr>
          <w:p w:rsidRPr="0034692A" w:rsidR="00B42FC0" w:rsidP="004642CE" w:rsidRDefault="00B42FC0" w14:paraId="11C1BCA5"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Column Datatype</w:t>
            </w:r>
          </w:p>
        </w:tc>
        <w:tc>
          <w:tcPr>
            <w:tcW w:w="169" w:type="pct"/>
          </w:tcPr>
          <w:p w:rsidRPr="0034692A" w:rsidR="00B42FC0" w:rsidP="004642CE" w:rsidRDefault="00B42FC0" w14:paraId="506EC255"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Not Null?</w:t>
            </w:r>
          </w:p>
        </w:tc>
        <w:tc>
          <w:tcPr>
            <w:tcW w:w="370" w:type="pct"/>
          </w:tcPr>
          <w:p w:rsidRPr="0034692A" w:rsidR="00B42FC0" w:rsidP="004642CE" w:rsidRDefault="00B42FC0" w14:paraId="44222027"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Source System </w:t>
            </w:r>
            <w:r w:rsidRPr="0034692A">
              <w:rPr>
                <w:rFonts w:ascii="Calibri Light" w:hAnsi="Calibri Light" w:cs="Calibri Light"/>
                <w:sz w:val="16"/>
                <w:szCs w:val="16"/>
              </w:rPr>
              <w:br/>
            </w:r>
            <w:r w:rsidRPr="0034692A">
              <w:rPr>
                <w:rFonts w:ascii="Calibri Light" w:hAnsi="Calibri Light" w:cs="Calibri Light"/>
                <w:sz w:val="16"/>
                <w:szCs w:val="16"/>
              </w:rPr>
              <w:t>File Name</w:t>
            </w:r>
          </w:p>
        </w:tc>
        <w:tc>
          <w:tcPr>
            <w:tcW w:w="621" w:type="pct"/>
          </w:tcPr>
          <w:p w:rsidRPr="0034692A" w:rsidR="00B42FC0" w:rsidP="004642CE" w:rsidRDefault="00B42FC0" w14:paraId="6C3859DF"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Column Name</w:t>
            </w:r>
          </w:p>
        </w:tc>
        <w:tc>
          <w:tcPr>
            <w:tcW w:w="398" w:type="pct"/>
          </w:tcPr>
          <w:p w:rsidRPr="0034692A" w:rsidR="00B42FC0" w:rsidP="004642CE" w:rsidRDefault="00B42FC0" w14:paraId="48DCBAD2"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Field Datatype</w:t>
            </w:r>
          </w:p>
        </w:tc>
        <w:tc>
          <w:tcPr>
            <w:tcW w:w="556" w:type="pct"/>
          </w:tcPr>
          <w:p w:rsidRPr="0034692A" w:rsidR="00B42FC0" w:rsidP="004642CE" w:rsidRDefault="00B42FC0" w14:paraId="56F7D90A"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Default </w:t>
            </w:r>
            <w:r w:rsidRPr="0034692A">
              <w:rPr>
                <w:rFonts w:ascii="Calibri Light" w:hAnsi="Calibri Light" w:cs="Calibri Light"/>
                <w:sz w:val="16"/>
                <w:szCs w:val="16"/>
              </w:rPr>
              <w:br/>
            </w:r>
            <w:r w:rsidRPr="0034692A">
              <w:rPr>
                <w:rFonts w:ascii="Calibri Light" w:hAnsi="Calibri Light" w:cs="Calibri Light"/>
                <w:sz w:val="16"/>
                <w:szCs w:val="16"/>
              </w:rPr>
              <w:t>Value</w:t>
            </w:r>
          </w:p>
        </w:tc>
        <w:tc>
          <w:tcPr>
            <w:tcW w:w="602" w:type="pct"/>
          </w:tcPr>
          <w:p w:rsidRPr="0034692A" w:rsidR="00B42FC0" w:rsidP="004642CE" w:rsidRDefault="00B42FC0" w14:paraId="7D4E2ACC"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Validation</w:t>
            </w:r>
          </w:p>
        </w:tc>
        <w:tc>
          <w:tcPr>
            <w:tcW w:w="256" w:type="pct"/>
          </w:tcPr>
          <w:p w:rsidRPr="0034692A" w:rsidR="00B42FC0" w:rsidP="004642CE" w:rsidRDefault="00B42FC0" w14:paraId="3ACCCFF7"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ule #</w:t>
            </w:r>
          </w:p>
        </w:tc>
      </w:tr>
      <w:tr w:rsidRPr="0034692A" w:rsidR="00B42FC0" w:rsidTr="00496699" w14:paraId="218524BD"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70" w:type="pct"/>
          </w:tcPr>
          <w:p w:rsidRPr="0034692A" w:rsidR="00B42FC0" w:rsidP="004642CE" w:rsidRDefault="00B42FC0" w14:paraId="352531E6" w14:textId="77777777">
            <w:pPr>
              <w:keepLines/>
              <w:spacing w:after="0" w:line="240" w:lineRule="auto"/>
              <w:rPr>
                <w:rFonts w:ascii="Calibri Light" w:hAnsi="Calibri Light" w:cs="Calibri Light"/>
                <w:sz w:val="16"/>
                <w:szCs w:val="16"/>
                <w:lang w:val="en-US" w:eastAsia="en-US"/>
              </w:rPr>
            </w:pPr>
          </w:p>
        </w:tc>
        <w:tc>
          <w:tcPr>
            <w:tcW w:w="805" w:type="pct"/>
          </w:tcPr>
          <w:p w:rsidRPr="0034692A" w:rsidR="00B42FC0" w:rsidP="004642CE" w:rsidRDefault="00B42FC0" w14:paraId="6EF81F4A" w14:textId="77777777">
            <w:pPr>
              <w:keepLines/>
              <w:spacing w:after="0" w:line="240" w:lineRule="auto"/>
              <w:rPr>
                <w:rFonts w:ascii="Calibri Light" w:hAnsi="Calibri Light" w:cs="Calibri Light"/>
                <w:sz w:val="16"/>
                <w:szCs w:val="16"/>
                <w:lang w:val="en-US" w:eastAsia="en-US"/>
              </w:rPr>
            </w:pPr>
          </w:p>
        </w:tc>
        <w:tc>
          <w:tcPr>
            <w:tcW w:w="656" w:type="pct"/>
          </w:tcPr>
          <w:p w:rsidRPr="0034692A" w:rsidR="00B42FC0" w:rsidP="004642CE" w:rsidRDefault="00B42FC0" w14:paraId="3FD558D0" w14:textId="77777777">
            <w:pPr>
              <w:keepLines/>
              <w:spacing w:after="0" w:line="240" w:lineRule="auto"/>
              <w:rPr>
                <w:rFonts w:ascii="Calibri Light" w:hAnsi="Calibri Light" w:cs="Calibri Light"/>
                <w:sz w:val="16"/>
                <w:szCs w:val="16"/>
                <w:lang w:val="en-US" w:eastAsia="en-US"/>
              </w:rPr>
            </w:pPr>
          </w:p>
        </w:tc>
        <w:tc>
          <w:tcPr>
            <w:tcW w:w="398" w:type="pct"/>
          </w:tcPr>
          <w:p w:rsidRPr="0034692A" w:rsidR="00B42FC0" w:rsidP="004642CE" w:rsidRDefault="00B42FC0" w14:paraId="76BCF202" w14:textId="77777777">
            <w:pPr>
              <w:keepLines/>
              <w:spacing w:after="0" w:line="240" w:lineRule="auto"/>
              <w:rPr>
                <w:rFonts w:ascii="Calibri Light" w:hAnsi="Calibri Light" w:cs="Calibri Light"/>
                <w:sz w:val="16"/>
                <w:szCs w:val="16"/>
                <w:lang w:val="en-US" w:eastAsia="en-US"/>
              </w:rPr>
            </w:pPr>
          </w:p>
        </w:tc>
        <w:tc>
          <w:tcPr>
            <w:tcW w:w="169" w:type="pct"/>
          </w:tcPr>
          <w:p w:rsidRPr="0034692A" w:rsidR="00B42FC0" w:rsidP="004642CE" w:rsidRDefault="00B42FC0" w14:paraId="499D3DBF" w14:textId="77777777">
            <w:pPr>
              <w:keepLines/>
              <w:spacing w:after="0" w:line="240" w:lineRule="auto"/>
              <w:rPr>
                <w:rFonts w:ascii="Calibri Light" w:hAnsi="Calibri Light" w:cs="Calibri Light"/>
                <w:sz w:val="16"/>
                <w:szCs w:val="16"/>
                <w:lang w:val="en-US" w:eastAsia="en-US"/>
              </w:rPr>
            </w:pPr>
          </w:p>
        </w:tc>
        <w:tc>
          <w:tcPr>
            <w:tcW w:w="370" w:type="pct"/>
          </w:tcPr>
          <w:p w:rsidRPr="0034692A" w:rsidR="00B42FC0" w:rsidP="004642CE" w:rsidRDefault="00B42FC0" w14:paraId="3056AE84" w14:textId="77777777">
            <w:pPr>
              <w:keepLines/>
              <w:spacing w:after="0" w:line="240" w:lineRule="auto"/>
              <w:rPr>
                <w:rFonts w:ascii="Calibri Light" w:hAnsi="Calibri Light" w:cs="Calibri Light"/>
                <w:sz w:val="16"/>
                <w:szCs w:val="16"/>
                <w:lang w:val="en-US" w:eastAsia="en-US"/>
              </w:rPr>
            </w:pPr>
          </w:p>
        </w:tc>
        <w:tc>
          <w:tcPr>
            <w:tcW w:w="621" w:type="pct"/>
          </w:tcPr>
          <w:p w:rsidRPr="0034692A" w:rsidR="00B42FC0" w:rsidP="004642CE" w:rsidRDefault="00B42FC0" w14:paraId="0871C789" w14:textId="77777777">
            <w:pPr>
              <w:keepLines/>
              <w:spacing w:after="0" w:line="240" w:lineRule="auto"/>
              <w:rPr>
                <w:rFonts w:ascii="Calibri Light" w:hAnsi="Calibri Light" w:cs="Calibri Light"/>
                <w:sz w:val="16"/>
                <w:szCs w:val="16"/>
                <w:lang w:val="en-US" w:eastAsia="en-US"/>
              </w:rPr>
            </w:pPr>
          </w:p>
        </w:tc>
        <w:tc>
          <w:tcPr>
            <w:tcW w:w="398" w:type="pct"/>
          </w:tcPr>
          <w:p w:rsidRPr="0034692A" w:rsidR="00B42FC0" w:rsidP="004642CE" w:rsidRDefault="00B42FC0" w14:paraId="1000947C" w14:textId="77777777">
            <w:pPr>
              <w:keepLines/>
              <w:spacing w:after="0" w:line="240" w:lineRule="auto"/>
              <w:rPr>
                <w:rFonts w:ascii="Calibri Light" w:hAnsi="Calibri Light" w:cs="Calibri Light"/>
                <w:sz w:val="16"/>
                <w:szCs w:val="16"/>
                <w:lang w:val="en-US" w:eastAsia="en-US"/>
              </w:rPr>
            </w:pPr>
          </w:p>
        </w:tc>
        <w:tc>
          <w:tcPr>
            <w:tcW w:w="556" w:type="pct"/>
          </w:tcPr>
          <w:p w:rsidRPr="0034692A" w:rsidR="00B42FC0" w:rsidP="004642CE" w:rsidRDefault="00B42FC0" w14:paraId="014D17FE" w14:textId="77777777">
            <w:pPr>
              <w:keepLines/>
              <w:spacing w:after="0" w:line="240" w:lineRule="auto"/>
              <w:rPr>
                <w:rFonts w:ascii="Calibri Light" w:hAnsi="Calibri Light" w:cs="Calibri Light"/>
                <w:sz w:val="16"/>
                <w:szCs w:val="16"/>
                <w:lang w:val="en-US" w:eastAsia="en-US"/>
              </w:rPr>
            </w:pPr>
          </w:p>
        </w:tc>
        <w:tc>
          <w:tcPr>
            <w:tcW w:w="602" w:type="pct"/>
          </w:tcPr>
          <w:p w:rsidRPr="0034692A" w:rsidR="00B42FC0" w:rsidP="004642CE" w:rsidRDefault="00B42FC0" w14:paraId="059E0E92" w14:textId="77777777">
            <w:pPr>
              <w:keepLines/>
              <w:spacing w:after="0" w:line="240" w:lineRule="auto"/>
              <w:rPr>
                <w:rFonts w:ascii="Calibri Light" w:hAnsi="Calibri Light" w:cs="Calibri Light"/>
                <w:sz w:val="16"/>
                <w:szCs w:val="16"/>
                <w:lang w:val="en-US" w:eastAsia="en-US"/>
              </w:rPr>
            </w:pPr>
          </w:p>
        </w:tc>
        <w:tc>
          <w:tcPr>
            <w:tcW w:w="256" w:type="pct"/>
          </w:tcPr>
          <w:p w:rsidRPr="0034692A" w:rsidR="00B42FC0" w:rsidP="004642CE" w:rsidRDefault="00B42FC0" w14:paraId="1BA1995C" w14:textId="77777777">
            <w:pPr>
              <w:keepLines/>
              <w:spacing w:after="0" w:line="240" w:lineRule="auto"/>
              <w:rPr>
                <w:rFonts w:ascii="Calibri Light" w:hAnsi="Calibri Light" w:cs="Calibri Light"/>
                <w:sz w:val="16"/>
                <w:szCs w:val="16"/>
                <w:lang w:val="en-US" w:eastAsia="en-US"/>
              </w:rPr>
            </w:pPr>
          </w:p>
        </w:tc>
      </w:tr>
      <w:tr w:rsidRPr="0034692A" w:rsidR="00B42FC0" w:rsidTr="00496699" w14:paraId="7E65F674" w14:textId="77777777">
        <w:trPr>
          <w:trHeight w:val="247"/>
        </w:trPr>
        <w:tc>
          <w:tcPr>
            <w:tcW w:w="170" w:type="pct"/>
          </w:tcPr>
          <w:p w:rsidRPr="0034692A" w:rsidR="00B42FC0" w:rsidP="004642CE" w:rsidRDefault="00B42FC0" w14:paraId="0BDF37B3" w14:textId="77777777">
            <w:pPr>
              <w:pStyle w:val="TableText"/>
              <w:rPr>
                <w:rFonts w:cs="Calibri Light"/>
                <w:sz w:val="16"/>
                <w:szCs w:val="16"/>
              </w:rPr>
            </w:pPr>
            <w:r w:rsidRPr="0034692A">
              <w:rPr>
                <w:rFonts w:cs="Calibri Light"/>
                <w:sz w:val="16"/>
                <w:szCs w:val="16"/>
              </w:rPr>
              <w:t>1</w:t>
            </w:r>
          </w:p>
        </w:tc>
        <w:tc>
          <w:tcPr>
            <w:tcW w:w="805" w:type="pct"/>
          </w:tcPr>
          <w:p w:rsidRPr="0034692A" w:rsidR="00B42FC0" w:rsidP="004642CE" w:rsidRDefault="00B42FC0" w14:paraId="0D687F5F" w14:textId="77777777">
            <w:pPr>
              <w:pStyle w:val="TableText"/>
              <w:rPr>
                <w:rFonts w:cs="Calibri Light"/>
                <w:sz w:val="16"/>
                <w:szCs w:val="16"/>
              </w:rPr>
            </w:pPr>
            <w:r w:rsidRPr="0034692A">
              <w:rPr>
                <w:rFonts w:cs="Calibri Light"/>
                <w:sz w:val="16"/>
                <w:szCs w:val="16"/>
              </w:rPr>
              <w:t>PER_ALL_PEOPLE_F</w:t>
            </w:r>
          </w:p>
        </w:tc>
        <w:tc>
          <w:tcPr>
            <w:tcW w:w="656" w:type="pct"/>
          </w:tcPr>
          <w:p w:rsidRPr="0034692A" w:rsidR="00B42FC0" w:rsidP="004642CE" w:rsidRDefault="00B42FC0" w14:paraId="7CEB1738" w14:textId="77777777">
            <w:pPr>
              <w:pStyle w:val="TableText"/>
              <w:rPr>
                <w:rFonts w:cs="Calibri Light"/>
                <w:sz w:val="16"/>
                <w:szCs w:val="16"/>
              </w:rPr>
            </w:pPr>
            <w:r w:rsidRPr="0034692A">
              <w:rPr>
                <w:rFonts w:cs="Calibri Light"/>
                <w:sz w:val="16"/>
                <w:szCs w:val="16"/>
              </w:rPr>
              <w:t>start_date</w:t>
            </w:r>
          </w:p>
        </w:tc>
        <w:tc>
          <w:tcPr>
            <w:tcW w:w="398" w:type="pct"/>
          </w:tcPr>
          <w:p w:rsidRPr="0034692A" w:rsidR="00B42FC0" w:rsidP="004642CE" w:rsidRDefault="00B42FC0" w14:paraId="61E6AE46" w14:textId="77777777">
            <w:pPr>
              <w:pStyle w:val="TableText"/>
              <w:rPr>
                <w:rFonts w:cs="Calibri Light"/>
                <w:sz w:val="16"/>
                <w:szCs w:val="16"/>
              </w:rPr>
            </w:pPr>
            <w:r w:rsidRPr="0034692A">
              <w:rPr>
                <w:rFonts w:cs="Calibri Light"/>
                <w:sz w:val="16"/>
                <w:szCs w:val="16"/>
              </w:rPr>
              <w:t>Date</w:t>
            </w:r>
          </w:p>
        </w:tc>
        <w:tc>
          <w:tcPr>
            <w:tcW w:w="169" w:type="pct"/>
          </w:tcPr>
          <w:p w:rsidRPr="0034692A" w:rsidR="00B42FC0" w:rsidP="004642CE" w:rsidRDefault="00B42FC0" w14:paraId="69B89D73" w14:textId="77777777">
            <w:pPr>
              <w:pStyle w:val="TableText"/>
              <w:rPr>
                <w:rFonts w:cs="Calibri Light"/>
                <w:sz w:val="16"/>
                <w:szCs w:val="16"/>
              </w:rPr>
            </w:pPr>
            <w:r w:rsidRPr="0034692A">
              <w:rPr>
                <w:rFonts w:cs="Calibri Light"/>
                <w:sz w:val="16"/>
                <w:szCs w:val="16"/>
              </w:rPr>
              <w:t>Yes</w:t>
            </w:r>
          </w:p>
        </w:tc>
        <w:tc>
          <w:tcPr>
            <w:tcW w:w="370" w:type="pct"/>
          </w:tcPr>
          <w:p w:rsidRPr="0034692A" w:rsidR="00B42FC0" w:rsidP="004642CE" w:rsidRDefault="00B42FC0" w14:paraId="6A7D45CD" w14:textId="77777777">
            <w:pPr>
              <w:pStyle w:val="TableText"/>
              <w:rPr>
                <w:rFonts w:cs="Calibri Light"/>
                <w:sz w:val="16"/>
                <w:szCs w:val="16"/>
              </w:rPr>
            </w:pPr>
            <w:r w:rsidRPr="0034692A">
              <w:rPr>
                <w:rFonts w:cs="Calibri Light"/>
                <w:sz w:val="16"/>
                <w:szCs w:val="16"/>
              </w:rPr>
              <w:t>Worker.dat</w:t>
            </w:r>
          </w:p>
        </w:tc>
        <w:tc>
          <w:tcPr>
            <w:tcW w:w="621" w:type="pct"/>
          </w:tcPr>
          <w:p w:rsidRPr="0034692A" w:rsidR="00B42FC0" w:rsidP="004642CE" w:rsidRDefault="00B42FC0" w14:paraId="62EBC16E" w14:textId="77777777">
            <w:pPr>
              <w:pStyle w:val="TableText"/>
              <w:rPr>
                <w:rFonts w:cs="Calibri Light"/>
                <w:sz w:val="16"/>
                <w:szCs w:val="16"/>
              </w:rPr>
            </w:pPr>
            <w:r w:rsidRPr="0034692A">
              <w:rPr>
                <w:rFonts w:cs="Calibri Light"/>
                <w:sz w:val="16"/>
                <w:szCs w:val="16"/>
              </w:rPr>
              <w:t>EffectiveStartDate</w:t>
            </w:r>
          </w:p>
        </w:tc>
        <w:tc>
          <w:tcPr>
            <w:tcW w:w="398" w:type="pct"/>
          </w:tcPr>
          <w:p w:rsidRPr="0034692A" w:rsidR="00B42FC0" w:rsidP="004642CE" w:rsidRDefault="00B42FC0" w14:paraId="096891C0" w14:textId="77777777">
            <w:pPr>
              <w:pStyle w:val="TableText"/>
              <w:rPr>
                <w:rFonts w:cs="Calibri Light"/>
                <w:sz w:val="16"/>
                <w:szCs w:val="16"/>
              </w:rPr>
            </w:pPr>
            <w:r w:rsidRPr="0034692A">
              <w:rPr>
                <w:rFonts w:cs="Calibri Light"/>
                <w:sz w:val="16"/>
                <w:szCs w:val="16"/>
              </w:rPr>
              <w:t>Date</w:t>
            </w:r>
          </w:p>
        </w:tc>
        <w:tc>
          <w:tcPr>
            <w:tcW w:w="556" w:type="pct"/>
          </w:tcPr>
          <w:p w:rsidRPr="0034692A" w:rsidR="00B42FC0" w:rsidP="004642CE" w:rsidRDefault="00B42FC0" w14:paraId="0BAC1EBD" w14:textId="77777777">
            <w:pPr>
              <w:pStyle w:val="TableText"/>
              <w:rPr>
                <w:rFonts w:cs="Calibri Light"/>
                <w:sz w:val="16"/>
                <w:szCs w:val="16"/>
              </w:rPr>
            </w:pPr>
          </w:p>
        </w:tc>
        <w:tc>
          <w:tcPr>
            <w:tcW w:w="602" w:type="pct"/>
          </w:tcPr>
          <w:p w:rsidRPr="0034692A" w:rsidR="00B42FC0" w:rsidP="004642CE" w:rsidRDefault="00B42FC0" w14:paraId="6523DDAC" w14:textId="77777777">
            <w:pPr>
              <w:pStyle w:val="TableText"/>
              <w:rPr>
                <w:rFonts w:cs="Calibri Light"/>
                <w:sz w:val="16"/>
                <w:szCs w:val="16"/>
              </w:rPr>
            </w:pPr>
          </w:p>
        </w:tc>
        <w:tc>
          <w:tcPr>
            <w:tcW w:w="256" w:type="pct"/>
          </w:tcPr>
          <w:p w:rsidRPr="0034692A" w:rsidR="00B42FC0" w:rsidP="004642CE" w:rsidRDefault="00B42FC0" w14:paraId="2BFC0559" w14:textId="77777777">
            <w:pPr>
              <w:pStyle w:val="TableText"/>
              <w:rPr>
                <w:rFonts w:cs="Calibri Light"/>
                <w:sz w:val="16"/>
                <w:szCs w:val="16"/>
              </w:rPr>
            </w:pPr>
          </w:p>
        </w:tc>
      </w:tr>
      <w:tr w:rsidRPr="0034692A" w:rsidR="00B42FC0" w:rsidTr="00496699" w14:paraId="0803627E" w14:textId="77777777">
        <w:trPr>
          <w:cnfStyle w:val="000000100000" w:firstRow="0" w:lastRow="0" w:firstColumn="0" w:lastColumn="0" w:oddVBand="0" w:evenVBand="0" w:oddHBand="1" w:evenHBand="0" w:firstRowFirstColumn="0" w:firstRowLastColumn="0" w:lastRowFirstColumn="0" w:lastRowLastColumn="0"/>
          <w:trHeight w:val="247"/>
        </w:trPr>
        <w:tc>
          <w:tcPr>
            <w:tcW w:w="170" w:type="pct"/>
          </w:tcPr>
          <w:p w:rsidRPr="0034692A" w:rsidR="00B42FC0" w:rsidP="004642CE" w:rsidRDefault="00B42FC0" w14:paraId="28ACB927" w14:textId="77777777">
            <w:pPr>
              <w:pStyle w:val="TableText"/>
              <w:rPr>
                <w:rFonts w:cs="Calibri Light"/>
                <w:sz w:val="16"/>
                <w:szCs w:val="16"/>
              </w:rPr>
            </w:pPr>
            <w:r w:rsidRPr="0034692A">
              <w:rPr>
                <w:rFonts w:cs="Calibri Light"/>
                <w:sz w:val="16"/>
                <w:szCs w:val="16"/>
              </w:rPr>
              <w:t>2</w:t>
            </w:r>
          </w:p>
        </w:tc>
        <w:tc>
          <w:tcPr>
            <w:tcW w:w="805" w:type="pct"/>
          </w:tcPr>
          <w:p w:rsidRPr="0034692A" w:rsidR="00B42FC0" w:rsidP="004642CE" w:rsidRDefault="00B42FC0" w14:paraId="0547CE22" w14:textId="77777777">
            <w:pPr>
              <w:pStyle w:val="TableText"/>
              <w:rPr>
                <w:rFonts w:cs="Calibri Light"/>
                <w:sz w:val="16"/>
                <w:szCs w:val="16"/>
              </w:rPr>
            </w:pPr>
            <w:r w:rsidRPr="0034692A">
              <w:rPr>
                <w:rFonts w:cs="Calibri Light"/>
                <w:sz w:val="16"/>
                <w:szCs w:val="16"/>
              </w:rPr>
              <w:t>PER_ALL_PEOPLE_F</w:t>
            </w:r>
          </w:p>
        </w:tc>
        <w:tc>
          <w:tcPr>
            <w:tcW w:w="656" w:type="pct"/>
          </w:tcPr>
          <w:p w:rsidRPr="0034692A" w:rsidR="00B42FC0" w:rsidP="004642CE" w:rsidRDefault="00B42FC0" w14:paraId="2EBBB456" w14:textId="77777777">
            <w:pPr>
              <w:pStyle w:val="TableText"/>
              <w:rPr>
                <w:rFonts w:cs="Calibri Light"/>
                <w:sz w:val="16"/>
                <w:szCs w:val="16"/>
              </w:rPr>
            </w:pPr>
            <w:r w:rsidRPr="0034692A">
              <w:rPr>
                <w:rFonts w:cs="Calibri Light"/>
                <w:sz w:val="16"/>
                <w:szCs w:val="16"/>
              </w:rPr>
              <w:t> Person_number</w:t>
            </w:r>
          </w:p>
        </w:tc>
        <w:tc>
          <w:tcPr>
            <w:tcW w:w="398" w:type="pct"/>
          </w:tcPr>
          <w:p w:rsidRPr="0034692A" w:rsidR="00B42FC0" w:rsidP="004642CE" w:rsidRDefault="00B42FC0" w14:paraId="720213BE" w14:textId="77777777">
            <w:pPr>
              <w:pStyle w:val="TableText"/>
              <w:rPr>
                <w:rFonts w:cs="Calibri Light"/>
                <w:sz w:val="16"/>
                <w:szCs w:val="16"/>
              </w:rPr>
            </w:pPr>
            <w:r w:rsidRPr="0034692A">
              <w:rPr>
                <w:rFonts w:cs="Calibri Light"/>
                <w:sz w:val="16"/>
                <w:szCs w:val="16"/>
              </w:rPr>
              <w:t>Varchar2(60)</w:t>
            </w:r>
          </w:p>
        </w:tc>
        <w:tc>
          <w:tcPr>
            <w:tcW w:w="169" w:type="pct"/>
          </w:tcPr>
          <w:p w:rsidRPr="0034692A" w:rsidR="00B42FC0" w:rsidP="004642CE" w:rsidRDefault="006E38AF" w14:paraId="54BC4B52" w14:textId="2961FDD4">
            <w:pPr>
              <w:pStyle w:val="TableText"/>
              <w:rPr>
                <w:rFonts w:cs="Calibri Light"/>
                <w:sz w:val="16"/>
                <w:szCs w:val="16"/>
              </w:rPr>
            </w:pPr>
            <w:r w:rsidRPr="0034692A">
              <w:rPr>
                <w:rFonts w:cs="Calibri Light"/>
                <w:sz w:val="16"/>
                <w:szCs w:val="16"/>
              </w:rPr>
              <w:t>Yes</w:t>
            </w:r>
          </w:p>
        </w:tc>
        <w:tc>
          <w:tcPr>
            <w:tcW w:w="370" w:type="pct"/>
          </w:tcPr>
          <w:p w:rsidRPr="0034692A" w:rsidR="00B42FC0" w:rsidP="004642CE" w:rsidRDefault="00B42FC0" w14:paraId="56A266D3" w14:textId="77777777">
            <w:pPr>
              <w:pStyle w:val="TableText"/>
              <w:rPr>
                <w:rFonts w:cs="Calibri Light"/>
                <w:sz w:val="16"/>
                <w:szCs w:val="16"/>
              </w:rPr>
            </w:pPr>
          </w:p>
        </w:tc>
        <w:tc>
          <w:tcPr>
            <w:tcW w:w="621" w:type="pct"/>
          </w:tcPr>
          <w:p w:rsidRPr="0034692A" w:rsidR="00B42FC0" w:rsidP="004642CE" w:rsidRDefault="00B42FC0" w14:paraId="2F4F84EB" w14:textId="77777777">
            <w:pPr>
              <w:pStyle w:val="TableText"/>
              <w:rPr>
                <w:rFonts w:cs="Calibri Light"/>
                <w:sz w:val="16"/>
                <w:szCs w:val="16"/>
              </w:rPr>
            </w:pPr>
            <w:r w:rsidRPr="0034692A">
              <w:rPr>
                <w:rFonts w:cs="Calibri Light"/>
                <w:sz w:val="16"/>
                <w:szCs w:val="16"/>
              </w:rPr>
              <w:t>PersonNumber</w:t>
            </w:r>
          </w:p>
        </w:tc>
        <w:tc>
          <w:tcPr>
            <w:tcW w:w="398" w:type="pct"/>
          </w:tcPr>
          <w:p w:rsidRPr="0034692A" w:rsidR="00B42FC0" w:rsidP="004642CE" w:rsidRDefault="00B42FC0" w14:paraId="18AB042A" w14:textId="77777777">
            <w:pPr>
              <w:pStyle w:val="TableText"/>
              <w:rPr>
                <w:rFonts w:cs="Calibri Light"/>
                <w:sz w:val="16"/>
                <w:szCs w:val="16"/>
              </w:rPr>
            </w:pPr>
            <w:r w:rsidRPr="0034692A">
              <w:rPr>
                <w:rFonts w:cs="Calibri Light"/>
                <w:sz w:val="16"/>
                <w:szCs w:val="16"/>
              </w:rPr>
              <w:t>Varchar2(60)</w:t>
            </w:r>
          </w:p>
        </w:tc>
        <w:tc>
          <w:tcPr>
            <w:tcW w:w="556" w:type="pct"/>
          </w:tcPr>
          <w:p w:rsidRPr="0034692A" w:rsidR="00B42FC0" w:rsidP="004642CE" w:rsidRDefault="00B42FC0" w14:paraId="73CB7C19" w14:textId="77777777">
            <w:pPr>
              <w:pStyle w:val="TableText"/>
              <w:rPr>
                <w:rFonts w:cs="Calibri Light"/>
                <w:sz w:val="16"/>
                <w:szCs w:val="16"/>
              </w:rPr>
            </w:pPr>
          </w:p>
        </w:tc>
        <w:tc>
          <w:tcPr>
            <w:tcW w:w="602" w:type="pct"/>
          </w:tcPr>
          <w:p w:rsidRPr="0034692A" w:rsidR="00B42FC0" w:rsidP="004642CE" w:rsidRDefault="00B42FC0" w14:paraId="6064B7CD" w14:textId="77777777">
            <w:pPr>
              <w:pStyle w:val="TableText"/>
              <w:rPr>
                <w:rFonts w:cs="Calibri Light"/>
                <w:sz w:val="16"/>
                <w:szCs w:val="16"/>
              </w:rPr>
            </w:pPr>
          </w:p>
        </w:tc>
        <w:tc>
          <w:tcPr>
            <w:tcW w:w="256" w:type="pct"/>
          </w:tcPr>
          <w:p w:rsidRPr="0034692A" w:rsidR="00B42FC0" w:rsidP="004642CE" w:rsidRDefault="00B42FC0" w14:paraId="12EC22E5" w14:textId="77777777">
            <w:pPr>
              <w:pStyle w:val="TableText"/>
              <w:rPr>
                <w:rFonts w:cs="Calibri Light"/>
                <w:sz w:val="16"/>
                <w:szCs w:val="16"/>
              </w:rPr>
            </w:pPr>
          </w:p>
        </w:tc>
      </w:tr>
      <w:tr w:rsidRPr="0034692A" w:rsidR="00B42FC0" w:rsidTr="00496699" w14:paraId="304E29DA" w14:textId="77777777">
        <w:trPr>
          <w:trHeight w:val="247"/>
        </w:trPr>
        <w:tc>
          <w:tcPr>
            <w:tcW w:w="170" w:type="pct"/>
          </w:tcPr>
          <w:p w:rsidRPr="0034692A" w:rsidR="00B42FC0" w:rsidP="004642CE" w:rsidRDefault="00B42FC0" w14:paraId="04E63134" w14:textId="77777777">
            <w:pPr>
              <w:pStyle w:val="TableText"/>
              <w:rPr>
                <w:rFonts w:cs="Calibri Light"/>
                <w:sz w:val="16"/>
                <w:szCs w:val="16"/>
              </w:rPr>
            </w:pPr>
            <w:r w:rsidRPr="0034692A">
              <w:rPr>
                <w:rFonts w:cs="Calibri Light"/>
                <w:sz w:val="16"/>
                <w:szCs w:val="16"/>
              </w:rPr>
              <w:t>3</w:t>
            </w:r>
          </w:p>
        </w:tc>
        <w:tc>
          <w:tcPr>
            <w:tcW w:w="805" w:type="pct"/>
          </w:tcPr>
          <w:p w:rsidRPr="0034692A" w:rsidR="00B42FC0" w:rsidP="004642CE" w:rsidRDefault="00B42FC0" w14:paraId="0DFA3890" w14:textId="77777777">
            <w:pPr>
              <w:pStyle w:val="TableText"/>
              <w:rPr>
                <w:rFonts w:cs="Calibri Light"/>
                <w:sz w:val="16"/>
                <w:szCs w:val="16"/>
              </w:rPr>
            </w:pPr>
            <w:r w:rsidRPr="0034692A">
              <w:rPr>
                <w:rFonts w:cs="Calibri Light"/>
                <w:sz w:val="16"/>
                <w:szCs w:val="16"/>
              </w:rPr>
              <w:t>PER_PERIODS_OF_SERVICE</w:t>
            </w:r>
          </w:p>
        </w:tc>
        <w:tc>
          <w:tcPr>
            <w:tcW w:w="656" w:type="pct"/>
          </w:tcPr>
          <w:p w:rsidRPr="0034692A" w:rsidR="00B42FC0" w:rsidP="004642CE" w:rsidRDefault="00B42FC0" w14:paraId="5358A748" w14:textId="77777777">
            <w:pPr>
              <w:pStyle w:val="TableText"/>
              <w:rPr>
                <w:rFonts w:cs="Calibri Light"/>
                <w:sz w:val="16"/>
                <w:szCs w:val="16"/>
              </w:rPr>
            </w:pPr>
            <w:r w:rsidRPr="0034692A">
              <w:rPr>
                <w:rFonts w:cs="Calibri Light"/>
                <w:sz w:val="16"/>
                <w:szCs w:val="16"/>
              </w:rPr>
              <w:t>PersonNumber</w:t>
            </w:r>
          </w:p>
        </w:tc>
        <w:tc>
          <w:tcPr>
            <w:tcW w:w="398" w:type="pct"/>
          </w:tcPr>
          <w:p w:rsidRPr="0034692A" w:rsidR="00B42FC0" w:rsidP="004642CE" w:rsidRDefault="00B42FC0" w14:paraId="0B164D20" w14:textId="77777777">
            <w:pPr>
              <w:pStyle w:val="TableText"/>
              <w:rPr>
                <w:rFonts w:cs="Calibri Light"/>
                <w:sz w:val="16"/>
                <w:szCs w:val="16"/>
              </w:rPr>
            </w:pPr>
            <w:r w:rsidRPr="0034692A">
              <w:rPr>
                <w:rFonts w:cs="Calibri Light"/>
                <w:sz w:val="16"/>
                <w:szCs w:val="16"/>
              </w:rPr>
              <w:t>Varchar2(80)</w:t>
            </w:r>
          </w:p>
        </w:tc>
        <w:tc>
          <w:tcPr>
            <w:tcW w:w="169" w:type="pct"/>
          </w:tcPr>
          <w:p w:rsidRPr="0034692A" w:rsidR="00B42FC0" w:rsidP="004642CE" w:rsidRDefault="006E38AF" w14:paraId="7199818A" w14:textId="2F537F17">
            <w:pPr>
              <w:pStyle w:val="TableText"/>
              <w:rPr>
                <w:rFonts w:cs="Calibri Light"/>
                <w:sz w:val="16"/>
                <w:szCs w:val="16"/>
              </w:rPr>
            </w:pPr>
            <w:r w:rsidRPr="0034692A">
              <w:rPr>
                <w:rFonts w:cs="Calibri Light"/>
                <w:sz w:val="16"/>
                <w:szCs w:val="16"/>
              </w:rPr>
              <w:t>Yes</w:t>
            </w:r>
          </w:p>
        </w:tc>
        <w:tc>
          <w:tcPr>
            <w:tcW w:w="370" w:type="pct"/>
          </w:tcPr>
          <w:p w:rsidRPr="0034692A" w:rsidR="00B42FC0" w:rsidP="004642CE" w:rsidRDefault="00B42FC0" w14:paraId="290B7ED3" w14:textId="77777777">
            <w:pPr>
              <w:pStyle w:val="TableText"/>
              <w:rPr>
                <w:rFonts w:cs="Calibri Light"/>
                <w:sz w:val="16"/>
                <w:szCs w:val="16"/>
              </w:rPr>
            </w:pPr>
          </w:p>
        </w:tc>
        <w:tc>
          <w:tcPr>
            <w:tcW w:w="621" w:type="pct"/>
          </w:tcPr>
          <w:p w:rsidRPr="0034692A" w:rsidR="00B42FC0" w:rsidP="004642CE" w:rsidRDefault="00B42FC0" w14:paraId="390D2983" w14:textId="77777777">
            <w:pPr>
              <w:pStyle w:val="TableText"/>
              <w:rPr>
                <w:rFonts w:cs="Calibri Light"/>
                <w:sz w:val="16"/>
                <w:szCs w:val="16"/>
              </w:rPr>
            </w:pPr>
            <w:r w:rsidRPr="0034692A">
              <w:rPr>
                <w:rFonts w:cs="Calibri Light"/>
                <w:sz w:val="16"/>
                <w:szCs w:val="16"/>
              </w:rPr>
              <w:t>SourceSystemOwner</w:t>
            </w:r>
          </w:p>
        </w:tc>
        <w:tc>
          <w:tcPr>
            <w:tcW w:w="398" w:type="pct"/>
          </w:tcPr>
          <w:p w:rsidRPr="0034692A" w:rsidR="00B42FC0" w:rsidP="004642CE" w:rsidRDefault="00B42FC0" w14:paraId="48FE5DA8" w14:textId="77777777">
            <w:pPr>
              <w:pStyle w:val="TableText"/>
              <w:rPr>
                <w:rFonts w:cs="Calibri Light"/>
                <w:sz w:val="16"/>
                <w:szCs w:val="16"/>
              </w:rPr>
            </w:pPr>
            <w:r w:rsidRPr="0034692A">
              <w:rPr>
                <w:rFonts w:cs="Calibri Light"/>
                <w:sz w:val="16"/>
                <w:szCs w:val="16"/>
              </w:rPr>
              <w:t>Varchar2(30)</w:t>
            </w:r>
          </w:p>
        </w:tc>
        <w:tc>
          <w:tcPr>
            <w:tcW w:w="556" w:type="pct"/>
          </w:tcPr>
          <w:p w:rsidRPr="0034692A" w:rsidR="00B42FC0" w:rsidP="004642CE" w:rsidRDefault="00640577" w14:paraId="615BD26B" w14:textId="273B85F5">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602" w:type="pct"/>
          </w:tcPr>
          <w:p w:rsidRPr="0034692A" w:rsidR="00B42FC0" w:rsidP="004642CE" w:rsidRDefault="00B42FC0" w14:paraId="1AA42B4A" w14:textId="77777777">
            <w:pPr>
              <w:pStyle w:val="TableText"/>
              <w:rPr>
                <w:rFonts w:cs="Calibri Light"/>
                <w:sz w:val="16"/>
                <w:szCs w:val="16"/>
              </w:rPr>
            </w:pPr>
          </w:p>
        </w:tc>
        <w:tc>
          <w:tcPr>
            <w:tcW w:w="256" w:type="pct"/>
          </w:tcPr>
          <w:p w:rsidRPr="0034692A" w:rsidR="00B42FC0" w:rsidP="004642CE" w:rsidRDefault="00B42FC0" w14:paraId="271D7640" w14:textId="77777777">
            <w:pPr>
              <w:pStyle w:val="TableText"/>
              <w:rPr>
                <w:rFonts w:cs="Calibri Light"/>
                <w:sz w:val="16"/>
                <w:szCs w:val="16"/>
              </w:rPr>
            </w:pPr>
          </w:p>
        </w:tc>
      </w:tr>
      <w:tr w:rsidRPr="0034692A" w:rsidR="00B42FC0" w:rsidTr="00496699" w14:paraId="319B8E56" w14:textId="77777777">
        <w:trPr>
          <w:cnfStyle w:val="000000100000" w:firstRow="0" w:lastRow="0" w:firstColumn="0" w:lastColumn="0" w:oddVBand="0" w:evenVBand="0" w:oddHBand="1" w:evenHBand="0" w:firstRowFirstColumn="0" w:firstRowLastColumn="0" w:lastRowFirstColumn="0" w:lastRowLastColumn="0"/>
          <w:trHeight w:val="247"/>
        </w:trPr>
        <w:tc>
          <w:tcPr>
            <w:tcW w:w="170" w:type="pct"/>
          </w:tcPr>
          <w:p w:rsidRPr="0034692A" w:rsidR="00B42FC0" w:rsidP="004642CE" w:rsidRDefault="00B42FC0" w14:paraId="41A8574D" w14:textId="77777777">
            <w:pPr>
              <w:pStyle w:val="TableText"/>
              <w:rPr>
                <w:rFonts w:cs="Calibri Light"/>
                <w:sz w:val="16"/>
                <w:szCs w:val="16"/>
              </w:rPr>
            </w:pPr>
            <w:r w:rsidRPr="0034692A">
              <w:rPr>
                <w:rFonts w:cs="Calibri Light"/>
                <w:sz w:val="16"/>
                <w:szCs w:val="16"/>
              </w:rPr>
              <w:t>4</w:t>
            </w:r>
          </w:p>
        </w:tc>
        <w:tc>
          <w:tcPr>
            <w:tcW w:w="805" w:type="pct"/>
          </w:tcPr>
          <w:p w:rsidRPr="0034692A" w:rsidR="00B42FC0" w:rsidP="004642CE" w:rsidRDefault="00B42FC0" w14:paraId="722A0D45" w14:textId="77777777">
            <w:pPr>
              <w:pStyle w:val="TableText"/>
              <w:rPr>
                <w:rFonts w:cs="Calibri Light"/>
                <w:sz w:val="16"/>
                <w:szCs w:val="16"/>
              </w:rPr>
            </w:pPr>
            <w:r w:rsidRPr="0034692A">
              <w:rPr>
                <w:rFonts w:cs="Calibri Light"/>
                <w:sz w:val="16"/>
                <w:szCs w:val="16"/>
              </w:rPr>
              <w:t>PER_PERIODS_OF_SERVICE</w:t>
            </w:r>
          </w:p>
        </w:tc>
        <w:tc>
          <w:tcPr>
            <w:tcW w:w="656" w:type="pct"/>
          </w:tcPr>
          <w:p w:rsidRPr="0034692A" w:rsidR="00B42FC0" w:rsidP="004642CE" w:rsidRDefault="00B42FC0" w14:paraId="524C0A46" w14:textId="77777777">
            <w:pPr>
              <w:pStyle w:val="TableText"/>
              <w:rPr>
                <w:rFonts w:cs="Calibri Light"/>
                <w:sz w:val="16"/>
                <w:szCs w:val="16"/>
              </w:rPr>
            </w:pPr>
            <w:r w:rsidRPr="0034692A">
              <w:rPr>
                <w:rFonts w:cs="Calibri Light"/>
                <w:sz w:val="16"/>
                <w:szCs w:val="16"/>
              </w:rPr>
              <w:t>DateStart</w:t>
            </w:r>
          </w:p>
        </w:tc>
        <w:tc>
          <w:tcPr>
            <w:tcW w:w="398" w:type="pct"/>
          </w:tcPr>
          <w:p w:rsidRPr="0034692A" w:rsidR="00B42FC0" w:rsidP="004642CE" w:rsidRDefault="00B42FC0" w14:paraId="4A330329" w14:textId="77777777">
            <w:pPr>
              <w:pStyle w:val="TableText"/>
              <w:rPr>
                <w:rFonts w:cs="Calibri Light"/>
                <w:sz w:val="16"/>
                <w:szCs w:val="16"/>
              </w:rPr>
            </w:pPr>
            <w:r w:rsidRPr="0034692A">
              <w:rPr>
                <w:rFonts w:cs="Calibri Light"/>
                <w:sz w:val="16"/>
                <w:szCs w:val="16"/>
              </w:rPr>
              <w:t>Varchar2(30)</w:t>
            </w:r>
          </w:p>
        </w:tc>
        <w:tc>
          <w:tcPr>
            <w:tcW w:w="169" w:type="pct"/>
          </w:tcPr>
          <w:p w:rsidRPr="0034692A" w:rsidR="00B42FC0" w:rsidP="004642CE" w:rsidRDefault="006E38AF" w14:paraId="220D0CAB" w14:textId="313F5D5D">
            <w:pPr>
              <w:pStyle w:val="TableText"/>
              <w:rPr>
                <w:rFonts w:cs="Calibri Light"/>
                <w:sz w:val="16"/>
                <w:szCs w:val="16"/>
              </w:rPr>
            </w:pPr>
            <w:r w:rsidRPr="0034692A">
              <w:rPr>
                <w:rFonts w:cs="Calibri Light"/>
                <w:sz w:val="16"/>
                <w:szCs w:val="16"/>
              </w:rPr>
              <w:t>Yes</w:t>
            </w:r>
          </w:p>
        </w:tc>
        <w:tc>
          <w:tcPr>
            <w:tcW w:w="370" w:type="pct"/>
          </w:tcPr>
          <w:p w:rsidRPr="0034692A" w:rsidR="00B42FC0" w:rsidP="004642CE" w:rsidRDefault="00B42FC0" w14:paraId="69ABCE9D" w14:textId="77777777">
            <w:pPr>
              <w:pStyle w:val="TableText"/>
              <w:rPr>
                <w:rFonts w:cs="Calibri Light"/>
                <w:sz w:val="16"/>
                <w:szCs w:val="16"/>
              </w:rPr>
            </w:pPr>
          </w:p>
        </w:tc>
        <w:tc>
          <w:tcPr>
            <w:tcW w:w="621" w:type="pct"/>
          </w:tcPr>
          <w:p w:rsidRPr="0034692A" w:rsidR="00B42FC0" w:rsidP="004642CE" w:rsidRDefault="00B42FC0" w14:paraId="7F225CB6" w14:textId="77777777">
            <w:pPr>
              <w:pStyle w:val="TableText"/>
              <w:rPr>
                <w:rFonts w:cs="Calibri Light"/>
                <w:sz w:val="16"/>
                <w:szCs w:val="16"/>
              </w:rPr>
            </w:pPr>
            <w:r w:rsidRPr="0034692A">
              <w:rPr>
                <w:rFonts w:cs="Calibri Light"/>
                <w:sz w:val="16"/>
                <w:szCs w:val="16"/>
              </w:rPr>
              <w:t>SourceSystemId</w:t>
            </w:r>
          </w:p>
        </w:tc>
        <w:tc>
          <w:tcPr>
            <w:tcW w:w="398" w:type="pct"/>
          </w:tcPr>
          <w:p w:rsidRPr="0034692A" w:rsidR="00B42FC0" w:rsidP="004642CE" w:rsidRDefault="00B42FC0" w14:paraId="644B9FBC" w14:textId="77777777">
            <w:pPr>
              <w:pStyle w:val="TableText"/>
              <w:rPr>
                <w:rFonts w:cs="Calibri Light"/>
                <w:sz w:val="16"/>
                <w:szCs w:val="16"/>
              </w:rPr>
            </w:pPr>
            <w:r w:rsidRPr="0034692A">
              <w:rPr>
                <w:rFonts w:cs="Calibri Light"/>
                <w:sz w:val="16"/>
                <w:szCs w:val="16"/>
              </w:rPr>
              <w:t>Varchar2(80)</w:t>
            </w:r>
          </w:p>
        </w:tc>
        <w:tc>
          <w:tcPr>
            <w:tcW w:w="556" w:type="pct"/>
          </w:tcPr>
          <w:p w:rsidRPr="0034692A" w:rsidR="00B42FC0" w:rsidP="004642CE" w:rsidRDefault="00B42FC0" w14:paraId="443BE59C" w14:textId="77777777">
            <w:pPr>
              <w:pStyle w:val="TableText"/>
              <w:rPr>
                <w:rFonts w:cs="Calibri Light"/>
                <w:sz w:val="16"/>
                <w:szCs w:val="16"/>
              </w:rPr>
            </w:pPr>
            <w:r w:rsidRPr="0034692A">
              <w:rPr>
                <w:rFonts w:cs="Calibri Light"/>
                <w:sz w:val="16"/>
                <w:szCs w:val="16"/>
              </w:rPr>
              <w:t>WorkRelationship-PersonNumber</w:t>
            </w:r>
          </w:p>
        </w:tc>
        <w:tc>
          <w:tcPr>
            <w:tcW w:w="602" w:type="pct"/>
          </w:tcPr>
          <w:p w:rsidRPr="0034692A" w:rsidR="00B42FC0" w:rsidP="004642CE" w:rsidRDefault="00B42FC0" w14:paraId="48E4643E" w14:textId="77777777">
            <w:pPr>
              <w:pStyle w:val="TableText"/>
              <w:rPr>
                <w:rFonts w:cs="Calibri Light"/>
                <w:sz w:val="16"/>
                <w:szCs w:val="16"/>
              </w:rPr>
            </w:pPr>
          </w:p>
        </w:tc>
        <w:tc>
          <w:tcPr>
            <w:tcW w:w="256" w:type="pct"/>
          </w:tcPr>
          <w:p w:rsidRPr="0034692A" w:rsidR="00B42FC0" w:rsidP="004642CE" w:rsidRDefault="00B42FC0" w14:paraId="7CE67ECE" w14:textId="77777777">
            <w:pPr>
              <w:pStyle w:val="TableText"/>
              <w:rPr>
                <w:rFonts w:cs="Calibri Light"/>
                <w:sz w:val="16"/>
                <w:szCs w:val="16"/>
              </w:rPr>
            </w:pPr>
          </w:p>
        </w:tc>
      </w:tr>
      <w:tr w:rsidRPr="0034692A" w:rsidR="00B42FC0" w:rsidTr="00496699" w14:paraId="734711F5" w14:textId="77777777">
        <w:trPr>
          <w:trHeight w:val="247"/>
        </w:trPr>
        <w:tc>
          <w:tcPr>
            <w:tcW w:w="170" w:type="pct"/>
          </w:tcPr>
          <w:p w:rsidRPr="0034692A" w:rsidR="00B42FC0" w:rsidP="004642CE" w:rsidRDefault="00B42FC0" w14:paraId="37B0497E" w14:textId="77777777">
            <w:pPr>
              <w:pStyle w:val="TableText"/>
              <w:rPr>
                <w:rFonts w:cs="Calibri Light"/>
                <w:sz w:val="16"/>
                <w:szCs w:val="16"/>
              </w:rPr>
            </w:pPr>
            <w:r w:rsidRPr="0034692A">
              <w:rPr>
                <w:rFonts w:cs="Calibri Light"/>
                <w:sz w:val="16"/>
                <w:szCs w:val="16"/>
              </w:rPr>
              <w:t>5</w:t>
            </w:r>
          </w:p>
        </w:tc>
        <w:tc>
          <w:tcPr>
            <w:tcW w:w="805" w:type="pct"/>
          </w:tcPr>
          <w:p w:rsidRPr="0034692A" w:rsidR="00B42FC0" w:rsidP="004642CE" w:rsidRDefault="00B42FC0" w14:paraId="01002EDC" w14:textId="77777777">
            <w:pPr>
              <w:pStyle w:val="TableText"/>
              <w:rPr>
                <w:rFonts w:cs="Calibri Light"/>
                <w:sz w:val="16"/>
                <w:szCs w:val="16"/>
              </w:rPr>
            </w:pPr>
            <w:r w:rsidRPr="0034692A">
              <w:rPr>
                <w:rFonts w:cs="Calibri Light"/>
                <w:sz w:val="16"/>
                <w:szCs w:val="16"/>
              </w:rPr>
              <w:t>PER_PERIODS_OF_SERVICE</w:t>
            </w:r>
          </w:p>
        </w:tc>
        <w:tc>
          <w:tcPr>
            <w:tcW w:w="656" w:type="pct"/>
          </w:tcPr>
          <w:p w:rsidRPr="0034692A" w:rsidR="00B42FC0" w:rsidP="004642CE" w:rsidRDefault="00B42FC0" w14:paraId="7F12575B" w14:textId="77777777">
            <w:pPr>
              <w:pStyle w:val="TableText"/>
              <w:rPr>
                <w:rFonts w:cs="Calibri Light"/>
                <w:sz w:val="16"/>
                <w:szCs w:val="16"/>
              </w:rPr>
            </w:pPr>
            <w:r w:rsidRPr="0034692A">
              <w:rPr>
                <w:rFonts w:cs="Calibri Light"/>
                <w:sz w:val="16"/>
                <w:szCs w:val="16"/>
              </w:rPr>
              <w:t>WorkerType</w:t>
            </w:r>
          </w:p>
        </w:tc>
        <w:tc>
          <w:tcPr>
            <w:tcW w:w="398" w:type="pct"/>
          </w:tcPr>
          <w:p w:rsidRPr="0034692A" w:rsidR="00B42FC0" w:rsidP="004642CE" w:rsidRDefault="00B42FC0" w14:paraId="7DAE290E" w14:textId="77777777">
            <w:pPr>
              <w:pStyle w:val="TableText"/>
              <w:rPr>
                <w:rFonts w:cs="Calibri Light"/>
                <w:sz w:val="16"/>
                <w:szCs w:val="16"/>
              </w:rPr>
            </w:pPr>
            <w:r w:rsidRPr="0034692A">
              <w:rPr>
                <w:rFonts w:cs="Calibri Light"/>
                <w:sz w:val="16"/>
                <w:szCs w:val="16"/>
              </w:rPr>
              <w:t>Varchar2(30)</w:t>
            </w:r>
          </w:p>
        </w:tc>
        <w:tc>
          <w:tcPr>
            <w:tcW w:w="169" w:type="pct"/>
          </w:tcPr>
          <w:p w:rsidRPr="0034692A" w:rsidR="00B42FC0" w:rsidP="004642CE" w:rsidRDefault="006E38AF" w14:paraId="1D69F227" w14:textId="66ED819D">
            <w:pPr>
              <w:pStyle w:val="TableText"/>
              <w:rPr>
                <w:rFonts w:cs="Calibri Light"/>
                <w:sz w:val="16"/>
                <w:szCs w:val="16"/>
              </w:rPr>
            </w:pPr>
            <w:r w:rsidRPr="0034692A">
              <w:rPr>
                <w:rFonts w:cs="Calibri Light"/>
                <w:sz w:val="16"/>
                <w:szCs w:val="16"/>
              </w:rPr>
              <w:t>Yes</w:t>
            </w:r>
          </w:p>
        </w:tc>
        <w:tc>
          <w:tcPr>
            <w:tcW w:w="370" w:type="pct"/>
          </w:tcPr>
          <w:p w:rsidRPr="0034692A" w:rsidR="00B42FC0" w:rsidP="004642CE" w:rsidRDefault="00B42FC0" w14:paraId="047B8396" w14:textId="77777777">
            <w:pPr>
              <w:pStyle w:val="TableText"/>
              <w:rPr>
                <w:rFonts w:cs="Calibri Light"/>
                <w:sz w:val="16"/>
                <w:szCs w:val="16"/>
              </w:rPr>
            </w:pPr>
          </w:p>
        </w:tc>
        <w:tc>
          <w:tcPr>
            <w:tcW w:w="621" w:type="pct"/>
          </w:tcPr>
          <w:p w:rsidRPr="0034692A" w:rsidR="00B42FC0" w:rsidP="004642CE" w:rsidRDefault="00B42FC0" w14:paraId="1173B490" w14:textId="77777777">
            <w:pPr>
              <w:pStyle w:val="TableText"/>
              <w:rPr>
                <w:rFonts w:cs="Calibri Light"/>
                <w:sz w:val="16"/>
                <w:szCs w:val="16"/>
              </w:rPr>
            </w:pPr>
            <w:r w:rsidRPr="0034692A">
              <w:rPr>
                <w:rFonts w:cs="Calibri Light"/>
                <w:sz w:val="16"/>
                <w:szCs w:val="16"/>
              </w:rPr>
              <w:t>PersonId (SourceSystemId)</w:t>
            </w:r>
          </w:p>
        </w:tc>
        <w:tc>
          <w:tcPr>
            <w:tcW w:w="398" w:type="pct"/>
          </w:tcPr>
          <w:p w:rsidRPr="0034692A" w:rsidR="00B42FC0" w:rsidP="004642CE" w:rsidRDefault="00B42FC0" w14:paraId="1EE2AC17" w14:textId="77777777">
            <w:pPr>
              <w:pStyle w:val="TableText"/>
              <w:rPr>
                <w:rFonts w:cs="Calibri Light"/>
                <w:sz w:val="16"/>
                <w:szCs w:val="16"/>
              </w:rPr>
            </w:pPr>
            <w:r w:rsidRPr="0034692A">
              <w:rPr>
                <w:rFonts w:cs="Calibri Light"/>
                <w:sz w:val="16"/>
                <w:szCs w:val="16"/>
              </w:rPr>
              <w:t>Varchar2(80)</w:t>
            </w:r>
          </w:p>
        </w:tc>
        <w:tc>
          <w:tcPr>
            <w:tcW w:w="556" w:type="pct"/>
          </w:tcPr>
          <w:p w:rsidRPr="0034692A" w:rsidR="00B42FC0" w:rsidP="004642CE" w:rsidRDefault="00B42FC0" w14:paraId="78F0B589" w14:textId="77777777">
            <w:pPr>
              <w:pStyle w:val="TableText"/>
              <w:rPr>
                <w:rFonts w:cs="Calibri Light"/>
                <w:sz w:val="16"/>
                <w:szCs w:val="16"/>
              </w:rPr>
            </w:pPr>
            <w:r w:rsidRPr="0034692A">
              <w:rPr>
                <w:rFonts w:cs="Calibri Light"/>
                <w:sz w:val="16"/>
                <w:szCs w:val="16"/>
              </w:rPr>
              <w:t>WORKER- PersonNumber</w:t>
            </w:r>
          </w:p>
        </w:tc>
        <w:tc>
          <w:tcPr>
            <w:tcW w:w="602" w:type="pct"/>
          </w:tcPr>
          <w:p w:rsidRPr="0034692A" w:rsidR="00B42FC0" w:rsidP="004642CE" w:rsidRDefault="00B42FC0" w14:paraId="4571380A" w14:textId="77777777">
            <w:pPr>
              <w:pStyle w:val="TableText"/>
              <w:rPr>
                <w:rFonts w:cs="Calibri Light"/>
                <w:sz w:val="16"/>
                <w:szCs w:val="16"/>
              </w:rPr>
            </w:pPr>
          </w:p>
        </w:tc>
        <w:tc>
          <w:tcPr>
            <w:tcW w:w="256" w:type="pct"/>
          </w:tcPr>
          <w:p w:rsidRPr="0034692A" w:rsidR="00B42FC0" w:rsidP="004642CE" w:rsidRDefault="00B42FC0" w14:paraId="237FA76F" w14:textId="77777777">
            <w:pPr>
              <w:pStyle w:val="TableText"/>
              <w:rPr>
                <w:rFonts w:cs="Calibri Light"/>
                <w:sz w:val="16"/>
                <w:szCs w:val="16"/>
              </w:rPr>
            </w:pPr>
          </w:p>
        </w:tc>
      </w:tr>
      <w:tr w:rsidRPr="0034692A" w:rsidR="00B42FC0" w:rsidTr="00496699" w14:paraId="2A4AC628" w14:textId="77777777">
        <w:trPr>
          <w:cnfStyle w:val="000000100000" w:firstRow="0" w:lastRow="0" w:firstColumn="0" w:lastColumn="0" w:oddVBand="0" w:evenVBand="0" w:oddHBand="1" w:evenHBand="0" w:firstRowFirstColumn="0" w:firstRowLastColumn="0" w:lastRowFirstColumn="0" w:lastRowLastColumn="0"/>
          <w:trHeight w:val="247"/>
        </w:trPr>
        <w:tc>
          <w:tcPr>
            <w:tcW w:w="170" w:type="pct"/>
          </w:tcPr>
          <w:p w:rsidRPr="0034692A" w:rsidR="00B42FC0" w:rsidP="004642CE" w:rsidRDefault="00B42FC0" w14:paraId="0888CC88" w14:textId="77777777">
            <w:pPr>
              <w:pStyle w:val="TableText"/>
              <w:rPr>
                <w:rFonts w:cs="Calibri Light"/>
                <w:sz w:val="16"/>
                <w:szCs w:val="16"/>
              </w:rPr>
            </w:pPr>
            <w:r w:rsidRPr="0034692A">
              <w:rPr>
                <w:rFonts w:cs="Calibri Light"/>
                <w:sz w:val="16"/>
                <w:szCs w:val="16"/>
              </w:rPr>
              <w:t>6</w:t>
            </w:r>
          </w:p>
        </w:tc>
        <w:tc>
          <w:tcPr>
            <w:tcW w:w="805" w:type="pct"/>
          </w:tcPr>
          <w:p w:rsidRPr="0034692A" w:rsidR="00B42FC0" w:rsidP="004642CE" w:rsidRDefault="00B42FC0" w14:paraId="031B3FDF" w14:textId="77777777">
            <w:pPr>
              <w:pStyle w:val="TableText"/>
              <w:rPr>
                <w:rFonts w:cs="Calibri Light"/>
                <w:sz w:val="16"/>
                <w:szCs w:val="16"/>
              </w:rPr>
            </w:pPr>
            <w:r w:rsidRPr="0034692A">
              <w:rPr>
                <w:rFonts w:cs="Calibri Light"/>
                <w:sz w:val="16"/>
                <w:szCs w:val="16"/>
              </w:rPr>
              <w:t>PER_PERIODS_OF_SERVICE</w:t>
            </w:r>
          </w:p>
        </w:tc>
        <w:tc>
          <w:tcPr>
            <w:tcW w:w="656" w:type="pct"/>
          </w:tcPr>
          <w:p w:rsidRPr="0034692A" w:rsidR="00B42FC0" w:rsidP="004642CE" w:rsidRDefault="00B42FC0" w14:paraId="476E05E8" w14:textId="77777777">
            <w:pPr>
              <w:pStyle w:val="TableText"/>
              <w:rPr>
                <w:rFonts w:cs="Calibri Light"/>
                <w:sz w:val="16"/>
                <w:szCs w:val="16"/>
              </w:rPr>
            </w:pPr>
            <w:r w:rsidRPr="0034692A">
              <w:rPr>
                <w:rFonts w:cs="Calibri Light"/>
                <w:sz w:val="16"/>
                <w:szCs w:val="16"/>
              </w:rPr>
              <w:t>LegalEmployerName</w:t>
            </w:r>
          </w:p>
        </w:tc>
        <w:tc>
          <w:tcPr>
            <w:tcW w:w="398" w:type="pct"/>
          </w:tcPr>
          <w:p w:rsidRPr="0034692A" w:rsidR="00B42FC0" w:rsidP="004642CE" w:rsidRDefault="00B42FC0" w14:paraId="62E58274" w14:textId="77777777">
            <w:pPr>
              <w:pStyle w:val="TableText"/>
              <w:rPr>
                <w:rFonts w:cs="Calibri Light"/>
                <w:sz w:val="16"/>
                <w:szCs w:val="16"/>
              </w:rPr>
            </w:pPr>
            <w:r w:rsidRPr="0034692A">
              <w:rPr>
                <w:rFonts w:cs="Calibri Light"/>
                <w:sz w:val="16"/>
                <w:szCs w:val="16"/>
              </w:rPr>
              <w:t>Varchar2(30)</w:t>
            </w:r>
          </w:p>
        </w:tc>
        <w:tc>
          <w:tcPr>
            <w:tcW w:w="169" w:type="pct"/>
          </w:tcPr>
          <w:p w:rsidRPr="0034692A" w:rsidR="00B42FC0" w:rsidP="004642CE" w:rsidRDefault="006E38AF" w14:paraId="19CA7F93" w14:textId="40925327">
            <w:pPr>
              <w:pStyle w:val="TableText"/>
              <w:rPr>
                <w:rFonts w:cs="Calibri Light"/>
                <w:sz w:val="16"/>
                <w:szCs w:val="16"/>
              </w:rPr>
            </w:pPr>
            <w:r w:rsidRPr="0034692A">
              <w:rPr>
                <w:rFonts w:cs="Calibri Light"/>
                <w:sz w:val="16"/>
                <w:szCs w:val="16"/>
              </w:rPr>
              <w:t>Yes</w:t>
            </w:r>
          </w:p>
        </w:tc>
        <w:tc>
          <w:tcPr>
            <w:tcW w:w="370" w:type="pct"/>
          </w:tcPr>
          <w:p w:rsidRPr="0034692A" w:rsidR="00B42FC0" w:rsidP="004642CE" w:rsidRDefault="00B42FC0" w14:paraId="088CDF4E" w14:textId="77777777">
            <w:pPr>
              <w:pStyle w:val="TableText"/>
              <w:rPr>
                <w:rFonts w:cs="Calibri Light"/>
                <w:sz w:val="16"/>
                <w:szCs w:val="16"/>
              </w:rPr>
            </w:pPr>
          </w:p>
        </w:tc>
        <w:tc>
          <w:tcPr>
            <w:tcW w:w="621" w:type="pct"/>
          </w:tcPr>
          <w:p w:rsidRPr="0034692A" w:rsidR="00B42FC0" w:rsidP="004642CE" w:rsidRDefault="00B42FC0" w14:paraId="1F5F6FF5" w14:textId="77777777">
            <w:pPr>
              <w:pStyle w:val="TableText"/>
              <w:rPr>
                <w:rFonts w:cs="Calibri Light"/>
                <w:sz w:val="16"/>
                <w:szCs w:val="16"/>
              </w:rPr>
            </w:pPr>
            <w:r w:rsidRPr="0034692A">
              <w:rPr>
                <w:rFonts w:cs="Calibri Light"/>
                <w:sz w:val="16"/>
                <w:szCs w:val="16"/>
              </w:rPr>
              <w:t>PersonNumber</w:t>
            </w:r>
          </w:p>
        </w:tc>
        <w:tc>
          <w:tcPr>
            <w:tcW w:w="398" w:type="pct"/>
          </w:tcPr>
          <w:p w:rsidRPr="0034692A" w:rsidR="00B42FC0" w:rsidP="004642CE" w:rsidRDefault="00B42FC0" w14:paraId="2B56BB75" w14:textId="77777777">
            <w:pPr>
              <w:pStyle w:val="TableText"/>
              <w:rPr>
                <w:rFonts w:cs="Calibri Light"/>
                <w:sz w:val="16"/>
                <w:szCs w:val="16"/>
              </w:rPr>
            </w:pPr>
            <w:r w:rsidRPr="0034692A">
              <w:rPr>
                <w:rFonts w:cs="Calibri Light"/>
                <w:sz w:val="16"/>
                <w:szCs w:val="16"/>
              </w:rPr>
              <w:t>Varchar2(80)</w:t>
            </w:r>
          </w:p>
        </w:tc>
        <w:tc>
          <w:tcPr>
            <w:tcW w:w="556" w:type="pct"/>
          </w:tcPr>
          <w:p w:rsidRPr="0034692A" w:rsidR="00B42FC0" w:rsidP="004642CE" w:rsidRDefault="00B42FC0" w14:paraId="39624CD9" w14:textId="77777777">
            <w:pPr>
              <w:pStyle w:val="TableText"/>
              <w:rPr>
                <w:rFonts w:cs="Calibri Light"/>
                <w:sz w:val="16"/>
                <w:szCs w:val="16"/>
              </w:rPr>
            </w:pPr>
          </w:p>
        </w:tc>
        <w:tc>
          <w:tcPr>
            <w:tcW w:w="602" w:type="pct"/>
          </w:tcPr>
          <w:p w:rsidRPr="0034692A" w:rsidR="00B42FC0" w:rsidP="004642CE" w:rsidRDefault="00B42FC0" w14:paraId="0B2AF667" w14:textId="77777777">
            <w:pPr>
              <w:pStyle w:val="TableText"/>
              <w:rPr>
                <w:rFonts w:cs="Calibri Light"/>
                <w:sz w:val="16"/>
                <w:szCs w:val="16"/>
              </w:rPr>
            </w:pPr>
          </w:p>
        </w:tc>
        <w:tc>
          <w:tcPr>
            <w:tcW w:w="256" w:type="pct"/>
          </w:tcPr>
          <w:p w:rsidRPr="0034692A" w:rsidR="00B42FC0" w:rsidP="004642CE" w:rsidRDefault="00B42FC0" w14:paraId="0A3B9188" w14:textId="77777777">
            <w:pPr>
              <w:pStyle w:val="TableText"/>
              <w:rPr>
                <w:rFonts w:cs="Calibri Light"/>
                <w:sz w:val="16"/>
                <w:szCs w:val="16"/>
              </w:rPr>
            </w:pPr>
          </w:p>
        </w:tc>
      </w:tr>
      <w:tr w:rsidRPr="0034692A" w:rsidR="00B42FC0" w:rsidTr="00496699" w14:paraId="1946D87C" w14:textId="77777777">
        <w:trPr>
          <w:trHeight w:val="247"/>
        </w:trPr>
        <w:tc>
          <w:tcPr>
            <w:tcW w:w="170" w:type="pct"/>
          </w:tcPr>
          <w:p w:rsidRPr="0034692A" w:rsidR="00B42FC0" w:rsidP="004642CE" w:rsidRDefault="00B42FC0" w14:paraId="11A0A568" w14:textId="77777777">
            <w:pPr>
              <w:pStyle w:val="TableText"/>
              <w:rPr>
                <w:rFonts w:cs="Calibri Light"/>
                <w:sz w:val="16"/>
                <w:szCs w:val="16"/>
              </w:rPr>
            </w:pPr>
            <w:r w:rsidRPr="0034692A">
              <w:rPr>
                <w:rFonts w:cs="Calibri Light"/>
                <w:sz w:val="16"/>
                <w:szCs w:val="16"/>
              </w:rPr>
              <w:t>7</w:t>
            </w:r>
          </w:p>
        </w:tc>
        <w:tc>
          <w:tcPr>
            <w:tcW w:w="805" w:type="pct"/>
          </w:tcPr>
          <w:p w:rsidRPr="0034692A" w:rsidR="00B42FC0" w:rsidP="004642CE" w:rsidRDefault="00B42FC0" w14:paraId="5AF63516" w14:textId="77777777">
            <w:pPr>
              <w:pStyle w:val="TableText"/>
              <w:rPr>
                <w:rFonts w:cs="Calibri Light"/>
                <w:sz w:val="16"/>
                <w:szCs w:val="16"/>
              </w:rPr>
            </w:pPr>
            <w:r w:rsidRPr="0034692A">
              <w:rPr>
                <w:rFonts w:cs="Calibri Light"/>
                <w:sz w:val="16"/>
                <w:szCs w:val="16"/>
              </w:rPr>
              <w:t>PER_PERIODS_OF_SERVICE</w:t>
            </w:r>
          </w:p>
        </w:tc>
        <w:tc>
          <w:tcPr>
            <w:tcW w:w="656" w:type="pct"/>
          </w:tcPr>
          <w:p w:rsidRPr="0034692A" w:rsidR="00B42FC0" w:rsidP="004642CE" w:rsidRDefault="00B42FC0" w14:paraId="325F7093" w14:textId="77777777">
            <w:pPr>
              <w:pStyle w:val="TableText"/>
              <w:rPr>
                <w:rFonts w:cs="Calibri Light"/>
                <w:sz w:val="16"/>
                <w:szCs w:val="16"/>
              </w:rPr>
            </w:pPr>
            <w:r w:rsidRPr="0034692A">
              <w:rPr>
                <w:rFonts w:cs="Calibri Light"/>
                <w:sz w:val="16"/>
                <w:szCs w:val="16"/>
              </w:rPr>
              <w:t>ActionCode</w:t>
            </w:r>
          </w:p>
        </w:tc>
        <w:tc>
          <w:tcPr>
            <w:tcW w:w="398" w:type="pct"/>
          </w:tcPr>
          <w:p w:rsidRPr="0034692A" w:rsidR="00B42FC0" w:rsidP="004642CE" w:rsidRDefault="00B42FC0" w14:paraId="126E7A3E" w14:textId="77777777">
            <w:pPr>
              <w:pStyle w:val="TableText"/>
              <w:rPr>
                <w:rFonts w:cs="Calibri Light"/>
                <w:sz w:val="16"/>
                <w:szCs w:val="16"/>
              </w:rPr>
            </w:pPr>
            <w:r w:rsidRPr="0034692A">
              <w:rPr>
                <w:rFonts w:cs="Calibri Light"/>
                <w:sz w:val="16"/>
                <w:szCs w:val="16"/>
              </w:rPr>
              <w:t>Varchar2(30)</w:t>
            </w:r>
          </w:p>
        </w:tc>
        <w:tc>
          <w:tcPr>
            <w:tcW w:w="169" w:type="pct"/>
          </w:tcPr>
          <w:p w:rsidRPr="0034692A" w:rsidR="00B42FC0" w:rsidP="004642CE" w:rsidRDefault="006E38AF" w14:paraId="335450E6" w14:textId="488CE751">
            <w:pPr>
              <w:pStyle w:val="TableText"/>
              <w:rPr>
                <w:rFonts w:cs="Calibri Light"/>
                <w:sz w:val="16"/>
                <w:szCs w:val="16"/>
              </w:rPr>
            </w:pPr>
            <w:r w:rsidRPr="0034692A">
              <w:rPr>
                <w:rFonts w:cs="Calibri Light"/>
                <w:sz w:val="16"/>
                <w:szCs w:val="16"/>
              </w:rPr>
              <w:t>Yes</w:t>
            </w:r>
          </w:p>
        </w:tc>
        <w:tc>
          <w:tcPr>
            <w:tcW w:w="370" w:type="pct"/>
          </w:tcPr>
          <w:p w:rsidRPr="0034692A" w:rsidR="00B42FC0" w:rsidP="004642CE" w:rsidRDefault="00B42FC0" w14:paraId="44B0601F" w14:textId="77777777">
            <w:pPr>
              <w:pStyle w:val="TableText"/>
              <w:rPr>
                <w:rFonts w:cs="Calibri Light"/>
                <w:sz w:val="16"/>
                <w:szCs w:val="16"/>
              </w:rPr>
            </w:pPr>
          </w:p>
        </w:tc>
        <w:tc>
          <w:tcPr>
            <w:tcW w:w="621" w:type="pct"/>
          </w:tcPr>
          <w:p w:rsidRPr="0034692A" w:rsidR="00B42FC0" w:rsidP="004642CE" w:rsidRDefault="00B42FC0" w14:paraId="3D645390" w14:textId="77777777">
            <w:pPr>
              <w:pStyle w:val="TableText"/>
              <w:rPr>
                <w:rFonts w:cs="Calibri Light"/>
                <w:sz w:val="16"/>
                <w:szCs w:val="16"/>
              </w:rPr>
            </w:pPr>
            <w:r w:rsidRPr="0034692A">
              <w:rPr>
                <w:rFonts w:cs="Calibri Light"/>
                <w:sz w:val="16"/>
                <w:szCs w:val="16"/>
              </w:rPr>
              <w:t>DateStart</w:t>
            </w:r>
          </w:p>
        </w:tc>
        <w:tc>
          <w:tcPr>
            <w:tcW w:w="398" w:type="pct"/>
          </w:tcPr>
          <w:p w:rsidRPr="0034692A" w:rsidR="00B42FC0" w:rsidP="004642CE" w:rsidRDefault="00B42FC0" w14:paraId="4CE68E08" w14:textId="77777777">
            <w:pPr>
              <w:pStyle w:val="TableText"/>
              <w:rPr>
                <w:rFonts w:cs="Calibri Light"/>
                <w:sz w:val="16"/>
                <w:szCs w:val="16"/>
              </w:rPr>
            </w:pPr>
            <w:r w:rsidRPr="0034692A">
              <w:rPr>
                <w:rFonts w:cs="Calibri Light"/>
                <w:sz w:val="16"/>
                <w:szCs w:val="16"/>
              </w:rPr>
              <w:t>Varchar2(30)</w:t>
            </w:r>
          </w:p>
        </w:tc>
        <w:tc>
          <w:tcPr>
            <w:tcW w:w="556" w:type="pct"/>
          </w:tcPr>
          <w:p w:rsidRPr="0034692A" w:rsidR="00B42FC0" w:rsidP="004642CE" w:rsidRDefault="00B42FC0" w14:paraId="43E3B720" w14:textId="77777777">
            <w:pPr>
              <w:pStyle w:val="TableText"/>
              <w:rPr>
                <w:rFonts w:cs="Calibri Light"/>
                <w:sz w:val="16"/>
                <w:szCs w:val="16"/>
              </w:rPr>
            </w:pPr>
          </w:p>
        </w:tc>
        <w:tc>
          <w:tcPr>
            <w:tcW w:w="602" w:type="pct"/>
          </w:tcPr>
          <w:p w:rsidRPr="0034692A" w:rsidR="00B42FC0" w:rsidP="004642CE" w:rsidRDefault="00B42FC0" w14:paraId="11F527E3" w14:textId="77777777">
            <w:pPr>
              <w:pStyle w:val="TableText"/>
              <w:rPr>
                <w:rFonts w:cs="Calibri Light"/>
                <w:sz w:val="16"/>
                <w:szCs w:val="16"/>
              </w:rPr>
            </w:pPr>
          </w:p>
        </w:tc>
        <w:tc>
          <w:tcPr>
            <w:tcW w:w="256" w:type="pct"/>
          </w:tcPr>
          <w:p w:rsidRPr="0034692A" w:rsidR="00B42FC0" w:rsidP="004642CE" w:rsidRDefault="00B42FC0" w14:paraId="0507DA1A" w14:textId="77777777">
            <w:pPr>
              <w:pStyle w:val="TableText"/>
              <w:rPr>
                <w:rFonts w:cs="Calibri Light"/>
                <w:sz w:val="16"/>
                <w:szCs w:val="16"/>
              </w:rPr>
            </w:pPr>
          </w:p>
        </w:tc>
      </w:tr>
      <w:tr w:rsidRPr="0034692A" w:rsidR="00B42FC0" w:rsidTr="00496699" w14:paraId="359D1E63" w14:textId="77777777">
        <w:trPr>
          <w:cnfStyle w:val="000000100000" w:firstRow="0" w:lastRow="0" w:firstColumn="0" w:lastColumn="0" w:oddVBand="0" w:evenVBand="0" w:oddHBand="1" w:evenHBand="0" w:firstRowFirstColumn="0" w:firstRowLastColumn="0" w:lastRowFirstColumn="0" w:lastRowLastColumn="0"/>
          <w:trHeight w:val="247"/>
        </w:trPr>
        <w:tc>
          <w:tcPr>
            <w:tcW w:w="170" w:type="pct"/>
          </w:tcPr>
          <w:p w:rsidRPr="0034692A" w:rsidR="00B42FC0" w:rsidP="004642CE" w:rsidRDefault="00B42FC0" w14:paraId="4DEBD9FF" w14:textId="77777777">
            <w:pPr>
              <w:pStyle w:val="TableText"/>
              <w:rPr>
                <w:rFonts w:cs="Calibri Light"/>
                <w:sz w:val="16"/>
                <w:szCs w:val="16"/>
              </w:rPr>
            </w:pPr>
            <w:r w:rsidRPr="0034692A">
              <w:rPr>
                <w:rFonts w:cs="Calibri Light"/>
                <w:sz w:val="16"/>
                <w:szCs w:val="16"/>
              </w:rPr>
              <w:t>8</w:t>
            </w:r>
          </w:p>
        </w:tc>
        <w:tc>
          <w:tcPr>
            <w:tcW w:w="805" w:type="pct"/>
          </w:tcPr>
          <w:p w:rsidRPr="0034692A" w:rsidR="00B42FC0" w:rsidP="004642CE" w:rsidRDefault="00B42FC0" w14:paraId="6C16FA61" w14:textId="77777777">
            <w:pPr>
              <w:pStyle w:val="TableText"/>
              <w:rPr>
                <w:rFonts w:cs="Calibri Light"/>
                <w:sz w:val="16"/>
                <w:szCs w:val="16"/>
              </w:rPr>
            </w:pPr>
            <w:r w:rsidRPr="0034692A">
              <w:rPr>
                <w:rFonts w:cs="Calibri Light"/>
                <w:sz w:val="16"/>
                <w:szCs w:val="16"/>
              </w:rPr>
              <w:t>PER_PERIODS_OF_SERVICE</w:t>
            </w:r>
          </w:p>
        </w:tc>
        <w:tc>
          <w:tcPr>
            <w:tcW w:w="656" w:type="pct"/>
          </w:tcPr>
          <w:p w:rsidRPr="0034692A" w:rsidR="00B42FC0" w:rsidP="004642CE" w:rsidRDefault="00B42FC0" w14:paraId="489046E9" w14:textId="77777777">
            <w:pPr>
              <w:pStyle w:val="TableText"/>
              <w:rPr>
                <w:rFonts w:cs="Calibri Light"/>
                <w:sz w:val="16"/>
                <w:szCs w:val="16"/>
              </w:rPr>
            </w:pPr>
            <w:r w:rsidRPr="0034692A">
              <w:rPr>
                <w:rFonts w:cs="Calibri Light"/>
                <w:sz w:val="16"/>
                <w:szCs w:val="16"/>
              </w:rPr>
              <w:t>ReasonCode</w:t>
            </w:r>
          </w:p>
        </w:tc>
        <w:tc>
          <w:tcPr>
            <w:tcW w:w="398" w:type="pct"/>
          </w:tcPr>
          <w:p w:rsidRPr="0034692A" w:rsidR="00B42FC0" w:rsidP="004642CE" w:rsidRDefault="00B42FC0" w14:paraId="61FD333B" w14:textId="77777777">
            <w:pPr>
              <w:pStyle w:val="TableText"/>
              <w:rPr>
                <w:rFonts w:cs="Calibri Light"/>
                <w:sz w:val="16"/>
                <w:szCs w:val="16"/>
              </w:rPr>
            </w:pPr>
            <w:r w:rsidRPr="0034692A">
              <w:rPr>
                <w:rFonts w:cs="Calibri Light"/>
                <w:sz w:val="16"/>
                <w:szCs w:val="16"/>
              </w:rPr>
              <w:t>Varchar2(30)</w:t>
            </w:r>
          </w:p>
        </w:tc>
        <w:tc>
          <w:tcPr>
            <w:tcW w:w="169" w:type="pct"/>
          </w:tcPr>
          <w:p w:rsidRPr="0034692A" w:rsidR="00B42FC0" w:rsidP="004642CE" w:rsidRDefault="006E38AF" w14:paraId="49A34F6D" w14:textId="6092FAB2">
            <w:pPr>
              <w:pStyle w:val="TableText"/>
              <w:rPr>
                <w:rFonts w:cs="Calibri Light"/>
                <w:sz w:val="16"/>
                <w:szCs w:val="16"/>
              </w:rPr>
            </w:pPr>
            <w:r w:rsidRPr="0034692A">
              <w:rPr>
                <w:rFonts w:cs="Calibri Light"/>
                <w:sz w:val="16"/>
                <w:szCs w:val="16"/>
              </w:rPr>
              <w:t>Yes</w:t>
            </w:r>
          </w:p>
        </w:tc>
        <w:tc>
          <w:tcPr>
            <w:tcW w:w="370" w:type="pct"/>
          </w:tcPr>
          <w:p w:rsidRPr="0034692A" w:rsidR="00B42FC0" w:rsidP="004642CE" w:rsidRDefault="00B42FC0" w14:paraId="192ADF24" w14:textId="77777777">
            <w:pPr>
              <w:pStyle w:val="TableText"/>
              <w:rPr>
                <w:rFonts w:cs="Calibri Light"/>
                <w:sz w:val="16"/>
                <w:szCs w:val="16"/>
              </w:rPr>
            </w:pPr>
          </w:p>
        </w:tc>
        <w:tc>
          <w:tcPr>
            <w:tcW w:w="621" w:type="pct"/>
          </w:tcPr>
          <w:p w:rsidRPr="0034692A" w:rsidR="00B42FC0" w:rsidP="004642CE" w:rsidRDefault="00B42FC0" w14:paraId="1CBF3A0D" w14:textId="77777777">
            <w:pPr>
              <w:pStyle w:val="TableText"/>
              <w:rPr>
                <w:rFonts w:cs="Calibri Light"/>
                <w:sz w:val="16"/>
                <w:szCs w:val="16"/>
              </w:rPr>
            </w:pPr>
            <w:r w:rsidRPr="0034692A">
              <w:rPr>
                <w:rFonts w:cs="Calibri Light"/>
                <w:sz w:val="16"/>
                <w:szCs w:val="16"/>
              </w:rPr>
              <w:t>WorkerType</w:t>
            </w:r>
          </w:p>
        </w:tc>
        <w:tc>
          <w:tcPr>
            <w:tcW w:w="398" w:type="pct"/>
          </w:tcPr>
          <w:p w:rsidRPr="0034692A" w:rsidR="00B42FC0" w:rsidP="004642CE" w:rsidRDefault="00B42FC0" w14:paraId="6F22D39F" w14:textId="77777777">
            <w:pPr>
              <w:pStyle w:val="TableText"/>
              <w:rPr>
                <w:rFonts w:cs="Calibri Light"/>
                <w:sz w:val="16"/>
                <w:szCs w:val="16"/>
              </w:rPr>
            </w:pPr>
            <w:r w:rsidRPr="0034692A">
              <w:rPr>
                <w:rFonts w:cs="Calibri Light"/>
                <w:sz w:val="16"/>
                <w:szCs w:val="16"/>
              </w:rPr>
              <w:t>Varchar2(30)</w:t>
            </w:r>
          </w:p>
        </w:tc>
        <w:tc>
          <w:tcPr>
            <w:tcW w:w="556" w:type="pct"/>
          </w:tcPr>
          <w:p w:rsidRPr="0034692A" w:rsidR="00B42FC0" w:rsidP="004642CE" w:rsidRDefault="00B42FC0" w14:paraId="261D5EDE" w14:textId="77777777">
            <w:pPr>
              <w:pStyle w:val="TableText"/>
              <w:rPr>
                <w:rFonts w:cs="Calibri Light"/>
                <w:sz w:val="16"/>
                <w:szCs w:val="16"/>
              </w:rPr>
            </w:pPr>
          </w:p>
        </w:tc>
        <w:tc>
          <w:tcPr>
            <w:tcW w:w="602" w:type="pct"/>
          </w:tcPr>
          <w:p w:rsidRPr="0034692A" w:rsidR="00B42FC0" w:rsidP="004642CE" w:rsidRDefault="00B42FC0" w14:paraId="4FCD37E6" w14:textId="77777777">
            <w:pPr>
              <w:pStyle w:val="TableText"/>
              <w:rPr>
                <w:rFonts w:cs="Calibri Light"/>
                <w:sz w:val="16"/>
                <w:szCs w:val="16"/>
              </w:rPr>
            </w:pPr>
          </w:p>
        </w:tc>
        <w:tc>
          <w:tcPr>
            <w:tcW w:w="256" w:type="pct"/>
          </w:tcPr>
          <w:p w:rsidRPr="0034692A" w:rsidR="00B42FC0" w:rsidP="004642CE" w:rsidRDefault="00B42FC0" w14:paraId="0EE656D0" w14:textId="77777777">
            <w:pPr>
              <w:pStyle w:val="TableText"/>
              <w:rPr>
                <w:rFonts w:cs="Calibri Light"/>
                <w:sz w:val="16"/>
                <w:szCs w:val="16"/>
              </w:rPr>
            </w:pPr>
          </w:p>
        </w:tc>
      </w:tr>
      <w:tr w:rsidRPr="0034692A" w:rsidR="00B42FC0" w:rsidTr="00496699" w14:paraId="27393A33" w14:textId="77777777">
        <w:trPr>
          <w:trHeight w:val="247"/>
        </w:trPr>
        <w:tc>
          <w:tcPr>
            <w:tcW w:w="170" w:type="pct"/>
          </w:tcPr>
          <w:p w:rsidRPr="0034692A" w:rsidR="00B42FC0" w:rsidP="004642CE" w:rsidRDefault="00B42FC0" w14:paraId="67A397FA" w14:textId="77777777">
            <w:pPr>
              <w:pStyle w:val="TableText"/>
              <w:rPr>
                <w:rFonts w:cs="Calibri Light"/>
                <w:sz w:val="16"/>
                <w:szCs w:val="16"/>
              </w:rPr>
            </w:pPr>
          </w:p>
        </w:tc>
        <w:tc>
          <w:tcPr>
            <w:tcW w:w="805" w:type="pct"/>
          </w:tcPr>
          <w:p w:rsidRPr="0034692A" w:rsidR="00B42FC0" w:rsidP="004642CE" w:rsidRDefault="00B42FC0" w14:paraId="0A0A2DC3" w14:textId="77777777">
            <w:pPr>
              <w:pStyle w:val="TableText"/>
              <w:rPr>
                <w:rFonts w:cs="Calibri Light"/>
                <w:sz w:val="16"/>
                <w:szCs w:val="16"/>
              </w:rPr>
            </w:pPr>
          </w:p>
        </w:tc>
        <w:tc>
          <w:tcPr>
            <w:tcW w:w="656" w:type="pct"/>
          </w:tcPr>
          <w:p w:rsidRPr="0034692A" w:rsidR="00B42FC0" w:rsidP="004642CE" w:rsidRDefault="00B42FC0" w14:paraId="438A4072" w14:textId="77777777">
            <w:pPr>
              <w:pStyle w:val="TableText"/>
              <w:rPr>
                <w:rFonts w:cs="Calibri Light"/>
                <w:sz w:val="16"/>
                <w:szCs w:val="16"/>
              </w:rPr>
            </w:pPr>
          </w:p>
        </w:tc>
        <w:tc>
          <w:tcPr>
            <w:tcW w:w="398" w:type="pct"/>
          </w:tcPr>
          <w:p w:rsidRPr="0034692A" w:rsidR="00B42FC0" w:rsidP="004642CE" w:rsidRDefault="00B42FC0" w14:paraId="29D72E81" w14:textId="77777777">
            <w:pPr>
              <w:pStyle w:val="TableText"/>
              <w:rPr>
                <w:rFonts w:cs="Calibri Light"/>
                <w:sz w:val="16"/>
                <w:szCs w:val="16"/>
              </w:rPr>
            </w:pPr>
          </w:p>
        </w:tc>
        <w:tc>
          <w:tcPr>
            <w:tcW w:w="169" w:type="pct"/>
          </w:tcPr>
          <w:p w:rsidRPr="0034692A" w:rsidR="00B42FC0" w:rsidP="004642CE" w:rsidRDefault="006E38AF" w14:paraId="3F1FE394" w14:textId="01A86A91">
            <w:pPr>
              <w:pStyle w:val="TableText"/>
              <w:rPr>
                <w:rFonts w:cs="Calibri Light"/>
                <w:sz w:val="16"/>
                <w:szCs w:val="16"/>
              </w:rPr>
            </w:pPr>
            <w:r w:rsidRPr="0034692A">
              <w:rPr>
                <w:rFonts w:cs="Calibri Light"/>
                <w:sz w:val="16"/>
                <w:szCs w:val="16"/>
              </w:rPr>
              <w:t>Yes</w:t>
            </w:r>
          </w:p>
        </w:tc>
        <w:tc>
          <w:tcPr>
            <w:tcW w:w="370" w:type="pct"/>
          </w:tcPr>
          <w:p w:rsidRPr="0034692A" w:rsidR="00B42FC0" w:rsidP="004642CE" w:rsidRDefault="00B42FC0" w14:paraId="456A8101" w14:textId="77777777">
            <w:pPr>
              <w:pStyle w:val="TableText"/>
              <w:rPr>
                <w:rFonts w:cs="Calibri Light"/>
                <w:sz w:val="16"/>
                <w:szCs w:val="16"/>
              </w:rPr>
            </w:pPr>
          </w:p>
        </w:tc>
        <w:tc>
          <w:tcPr>
            <w:tcW w:w="621" w:type="pct"/>
          </w:tcPr>
          <w:p w:rsidRPr="0034692A" w:rsidR="00B42FC0" w:rsidP="004642CE" w:rsidRDefault="00B42FC0" w14:paraId="21E3CDD8" w14:textId="77777777">
            <w:pPr>
              <w:pStyle w:val="TableText"/>
              <w:rPr>
                <w:rFonts w:cs="Calibri Light"/>
                <w:sz w:val="16"/>
                <w:szCs w:val="16"/>
              </w:rPr>
            </w:pPr>
            <w:r w:rsidRPr="0034692A">
              <w:rPr>
                <w:rFonts w:cs="Calibri Light"/>
                <w:sz w:val="16"/>
                <w:szCs w:val="16"/>
              </w:rPr>
              <w:t>LegalEmployerName</w:t>
            </w:r>
          </w:p>
        </w:tc>
        <w:tc>
          <w:tcPr>
            <w:tcW w:w="398" w:type="pct"/>
          </w:tcPr>
          <w:p w:rsidRPr="0034692A" w:rsidR="00B42FC0" w:rsidP="004642CE" w:rsidRDefault="00B42FC0" w14:paraId="3B5CA013" w14:textId="77777777">
            <w:pPr>
              <w:pStyle w:val="TableText"/>
              <w:rPr>
                <w:rFonts w:cs="Calibri Light"/>
                <w:sz w:val="16"/>
                <w:szCs w:val="16"/>
              </w:rPr>
            </w:pPr>
            <w:r w:rsidRPr="0034692A">
              <w:rPr>
                <w:rFonts w:cs="Calibri Light"/>
                <w:sz w:val="16"/>
                <w:szCs w:val="16"/>
              </w:rPr>
              <w:t>Varchar2(30)</w:t>
            </w:r>
          </w:p>
        </w:tc>
        <w:tc>
          <w:tcPr>
            <w:tcW w:w="556" w:type="pct"/>
          </w:tcPr>
          <w:p w:rsidRPr="0034692A" w:rsidR="00B42FC0" w:rsidP="004642CE" w:rsidRDefault="00B42FC0" w14:paraId="6B75D31D" w14:textId="77777777">
            <w:pPr>
              <w:pStyle w:val="TableText"/>
              <w:rPr>
                <w:rFonts w:cs="Calibri Light"/>
                <w:sz w:val="16"/>
                <w:szCs w:val="16"/>
              </w:rPr>
            </w:pPr>
          </w:p>
        </w:tc>
        <w:tc>
          <w:tcPr>
            <w:tcW w:w="602" w:type="pct"/>
          </w:tcPr>
          <w:p w:rsidRPr="0034692A" w:rsidR="00B42FC0" w:rsidP="004642CE" w:rsidRDefault="00B42FC0" w14:paraId="2230F40D" w14:textId="77777777">
            <w:pPr>
              <w:pStyle w:val="TableText"/>
              <w:rPr>
                <w:rFonts w:cs="Calibri Light"/>
                <w:sz w:val="16"/>
                <w:szCs w:val="16"/>
              </w:rPr>
            </w:pPr>
            <w:r w:rsidRPr="0034692A">
              <w:rPr>
                <w:rFonts w:cs="Calibri Light"/>
                <w:sz w:val="16"/>
                <w:szCs w:val="16"/>
              </w:rPr>
              <w:t xml:space="preserve">Transformation Required </w:t>
            </w:r>
          </w:p>
        </w:tc>
        <w:tc>
          <w:tcPr>
            <w:tcW w:w="256" w:type="pct"/>
          </w:tcPr>
          <w:p w:rsidRPr="0034692A" w:rsidR="00B42FC0" w:rsidP="004642CE" w:rsidRDefault="00B42FC0" w14:paraId="4B0F5B95" w14:textId="77777777">
            <w:pPr>
              <w:pStyle w:val="TableText"/>
              <w:rPr>
                <w:rFonts w:cs="Calibri Light"/>
                <w:sz w:val="16"/>
                <w:szCs w:val="16"/>
              </w:rPr>
            </w:pPr>
          </w:p>
        </w:tc>
      </w:tr>
      <w:tr w:rsidRPr="0034692A" w:rsidR="00B42FC0" w:rsidTr="00496699" w14:paraId="4D897548" w14:textId="77777777">
        <w:trPr>
          <w:cnfStyle w:val="000000100000" w:firstRow="0" w:lastRow="0" w:firstColumn="0" w:lastColumn="0" w:oddVBand="0" w:evenVBand="0" w:oddHBand="1" w:evenHBand="0" w:firstRowFirstColumn="0" w:firstRowLastColumn="0" w:lastRowFirstColumn="0" w:lastRowLastColumn="0"/>
          <w:trHeight w:val="247"/>
        </w:trPr>
        <w:tc>
          <w:tcPr>
            <w:tcW w:w="170" w:type="pct"/>
          </w:tcPr>
          <w:p w:rsidRPr="0034692A" w:rsidR="00B42FC0" w:rsidP="004642CE" w:rsidRDefault="00B42FC0" w14:paraId="597A6C8D" w14:textId="77777777">
            <w:pPr>
              <w:pStyle w:val="TableText"/>
              <w:rPr>
                <w:rFonts w:cs="Calibri Light"/>
                <w:sz w:val="16"/>
                <w:szCs w:val="16"/>
              </w:rPr>
            </w:pPr>
          </w:p>
        </w:tc>
        <w:tc>
          <w:tcPr>
            <w:tcW w:w="805" w:type="pct"/>
          </w:tcPr>
          <w:p w:rsidRPr="0034692A" w:rsidR="00B42FC0" w:rsidP="004642CE" w:rsidRDefault="00B42FC0" w14:paraId="48A335A3" w14:textId="77777777">
            <w:pPr>
              <w:pStyle w:val="TableText"/>
              <w:rPr>
                <w:rFonts w:cs="Calibri Light"/>
                <w:sz w:val="16"/>
                <w:szCs w:val="16"/>
              </w:rPr>
            </w:pPr>
          </w:p>
        </w:tc>
        <w:tc>
          <w:tcPr>
            <w:tcW w:w="656" w:type="pct"/>
          </w:tcPr>
          <w:p w:rsidRPr="0034692A" w:rsidR="00B42FC0" w:rsidP="004642CE" w:rsidRDefault="00B42FC0" w14:paraId="384D94F1" w14:textId="77777777">
            <w:pPr>
              <w:pStyle w:val="TableText"/>
              <w:rPr>
                <w:rFonts w:cs="Calibri Light"/>
                <w:sz w:val="16"/>
                <w:szCs w:val="16"/>
              </w:rPr>
            </w:pPr>
          </w:p>
        </w:tc>
        <w:tc>
          <w:tcPr>
            <w:tcW w:w="398" w:type="pct"/>
          </w:tcPr>
          <w:p w:rsidRPr="0034692A" w:rsidR="00B42FC0" w:rsidP="004642CE" w:rsidRDefault="00B42FC0" w14:paraId="1357BC84" w14:textId="77777777">
            <w:pPr>
              <w:pStyle w:val="TableText"/>
              <w:rPr>
                <w:rFonts w:cs="Calibri Light"/>
                <w:sz w:val="16"/>
                <w:szCs w:val="16"/>
              </w:rPr>
            </w:pPr>
          </w:p>
        </w:tc>
        <w:tc>
          <w:tcPr>
            <w:tcW w:w="169" w:type="pct"/>
          </w:tcPr>
          <w:p w:rsidRPr="0034692A" w:rsidR="00B42FC0" w:rsidP="004642CE" w:rsidRDefault="006E38AF" w14:paraId="27E7DB10" w14:textId="350CDF5E">
            <w:pPr>
              <w:pStyle w:val="TableText"/>
              <w:rPr>
                <w:rFonts w:cs="Calibri Light"/>
                <w:sz w:val="16"/>
                <w:szCs w:val="16"/>
              </w:rPr>
            </w:pPr>
            <w:r w:rsidRPr="0034692A">
              <w:rPr>
                <w:rFonts w:cs="Calibri Light"/>
                <w:sz w:val="16"/>
                <w:szCs w:val="16"/>
              </w:rPr>
              <w:t>Yes</w:t>
            </w:r>
          </w:p>
        </w:tc>
        <w:tc>
          <w:tcPr>
            <w:tcW w:w="370" w:type="pct"/>
          </w:tcPr>
          <w:p w:rsidRPr="0034692A" w:rsidR="00B42FC0" w:rsidP="004642CE" w:rsidRDefault="00B42FC0" w14:paraId="04CBB6C1" w14:textId="77777777">
            <w:pPr>
              <w:pStyle w:val="TableText"/>
              <w:rPr>
                <w:rFonts w:cs="Calibri Light"/>
                <w:sz w:val="16"/>
                <w:szCs w:val="16"/>
              </w:rPr>
            </w:pPr>
          </w:p>
        </w:tc>
        <w:tc>
          <w:tcPr>
            <w:tcW w:w="621" w:type="pct"/>
          </w:tcPr>
          <w:p w:rsidRPr="0034692A" w:rsidR="00B42FC0" w:rsidP="004642CE" w:rsidRDefault="00B42FC0" w14:paraId="162EB799" w14:textId="77777777">
            <w:pPr>
              <w:pStyle w:val="TableText"/>
              <w:rPr>
                <w:rFonts w:cs="Calibri Light"/>
                <w:sz w:val="16"/>
                <w:szCs w:val="16"/>
              </w:rPr>
            </w:pPr>
            <w:r w:rsidRPr="0034692A">
              <w:rPr>
                <w:rFonts w:cs="Calibri Light"/>
                <w:sz w:val="16"/>
                <w:szCs w:val="16"/>
              </w:rPr>
              <w:t>ActionCode</w:t>
            </w:r>
          </w:p>
        </w:tc>
        <w:tc>
          <w:tcPr>
            <w:tcW w:w="398" w:type="pct"/>
          </w:tcPr>
          <w:p w:rsidRPr="0034692A" w:rsidR="00B42FC0" w:rsidP="004642CE" w:rsidRDefault="00B42FC0" w14:paraId="194625E0" w14:textId="77777777">
            <w:pPr>
              <w:pStyle w:val="TableText"/>
              <w:rPr>
                <w:rFonts w:cs="Calibri Light"/>
                <w:sz w:val="16"/>
                <w:szCs w:val="16"/>
              </w:rPr>
            </w:pPr>
            <w:r w:rsidRPr="0034692A">
              <w:rPr>
                <w:rFonts w:cs="Calibri Light"/>
                <w:sz w:val="16"/>
                <w:szCs w:val="16"/>
              </w:rPr>
              <w:t>Varchar2</w:t>
            </w:r>
          </w:p>
        </w:tc>
        <w:tc>
          <w:tcPr>
            <w:tcW w:w="556" w:type="pct"/>
          </w:tcPr>
          <w:p w:rsidRPr="0034692A" w:rsidR="00B42FC0" w:rsidP="004642CE" w:rsidRDefault="00B42FC0" w14:paraId="3327CC2E" w14:textId="77777777">
            <w:pPr>
              <w:pStyle w:val="TableText"/>
              <w:rPr>
                <w:rFonts w:cs="Calibri Light"/>
                <w:sz w:val="16"/>
                <w:szCs w:val="16"/>
              </w:rPr>
            </w:pPr>
            <w:r w:rsidRPr="0034692A">
              <w:rPr>
                <w:rFonts w:cs="Calibri Light"/>
                <w:sz w:val="16"/>
                <w:szCs w:val="16"/>
              </w:rPr>
              <w:t>HIRE</w:t>
            </w:r>
          </w:p>
        </w:tc>
        <w:tc>
          <w:tcPr>
            <w:tcW w:w="602" w:type="pct"/>
          </w:tcPr>
          <w:p w:rsidRPr="0034692A" w:rsidR="00B42FC0" w:rsidP="004642CE" w:rsidRDefault="00B42FC0" w14:paraId="18D0D755" w14:textId="77777777">
            <w:pPr>
              <w:pStyle w:val="TableText"/>
              <w:rPr>
                <w:rFonts w:cs="Calibri Light"/>
                <w:sz w:val="16"/>
                <w:szCs w:val="16"/>
              </w:rPr>
            </w:pPr>
          </w:p>
        </w:tc>
        <w:tc>
          <w:tcPr>
            <w:tcW w:w="256" w:type="pct"/>
          </w:tcPr>
          <w:p w:rsidRPr="0034692A" w:rsidR="00B42FC0" w:rsidP="004642CE" w:rsidRDefault="00B42FC0" w14:paraId="1EE18A75" w14:textId="77777777">
            <w:pPr>
              <w:pStyle w:val="TableText"/>
              <w:rPr>
                <w:rFonts w:cs="Calibri Light"/>
                <w:sz w:val="16"/>
                <w:szCs w:val="16"/>
              </w:rPr>
            </w:pPr>
          </w:p>
        </w:tc>
      </w:tr>
      <w:tr w:rsidRPr="0034692A" w:rsidR="00B42FC0" w:rsidTr="00496699" w14:paraId="1B5564AB" w14:textId="77777777">
        <w:trPr>
          <w:trHeight w:val="247"/>
        </w:trPr>
        <w:tc>
          <w:tcPr>
            <w:tcW w:w="170" w:type="pct"/>
          </w:tcPr>
          <w:p w:rsidRPr="0034692A" w:rsidR="00B42FC0" w:rsidP="004642CE" w:rsidRDefault="00B42FC0" w14:paraId="2D652FA3" w14:textId="77777777">
            <w:pPr>
              <w:pStyle w:val="TableText"/>
              <w:rPr>
                <w:rFonts w:cs="Calibri Light"/>
                <w:sz w:val="16"/>
                <w:szCs w:val="16"/>
              </w:rPr>
            </w:pPr>
          </w:p>
        </w:tc>
        <w:tc>
          <w:tcPr>
            <w:tcW w:w="805" w:type="pct"/>
          </w:tcPr>
          <w:p w:rsidRPr="0034692A" w:rsidR="00B42FC0" w:rsidP="004642CE" w:rsidRDefault="00B42FC0" w14:paraId="1DE149F2" w14:textId="77777777">
            <w:pPr>
              <w:pStyle w:val="TableText"/>
              <w:rPr>
                <w:rFonts w:cs="Calibri Light"/>
                <w:sz w:val="16"/>
                <w:szCs w:val="16"/>
              </w:rPr>
            </w:pPr>
          </w:p>
        </w:tc>
        <w:tc>
          <w:tcPr>
            <w:tcW w:w="656" w:type="pct"/>
          </w:tcPr>
          <w:p w:rsidRPr="0034692A" w:rsidR="00B42FC0" w:rsidP="004642CE" w:rsidRDefault="00B42FC0" w14:paraId="66DE9890" w14:textId="77777777">
            <w:pPr>
              <w:pStyle w:val="TableText"/>
              <w:rPr>
                <w:rFonts w:cs="Calibri Light"/>
                <w:sz w:val="16"/>
                <w:szCs w:val="16"/>
              </w:rPr>
            </w:pPr>
          </w:p>
        </w:tc>
        <w:tc>
          <w:tcPr>
            <w:tcW w:w="398" w:type="pct"/>
          </w:tcPr>
          <w:p w:rsidRPr="0034692A" w:rsidR="00B42FC0" w:rsidP="004642CE" w:rsidRDefault="00B42FC0" w14:paraId="048FA961" w14:textId="77777777">
            <w:pPr>
              <w:pStyle w:val="TableText"/>
              <w:rPr>
                <w:rFonts w:cs="Calibri Light"/>
                <w:sz w:val="16"/>
                <w:szCs w:val="16"/>
              </w:rPr>
            </w:pPr>
          </w:p>
        </w:tc>
        <w:tc>
          <w:tcPr>
            <w:tcW w:w="169" w:type="pct"/>
          </w:tcPr>
          <w:p w:rsidRPr="0034692A" w:rsidR="00B42FC0" w:rsidP="004642CE" w:rsidRDefault="006E38AF" w14:paraId="16619248" w14:textId="49E1F6CF">
            <w:pPr>
              <w:pStyle w:val="TableText"/>
              <w:rPr>
                <w:rFonts w:cs="Calibri Light"/>
                <w:sz w:val="16"/>
                <w:szCs w:val="16"/>
              </w:rPr>
            </w:pPr>
            <w:r w:rsidRPr="0034692A">
              <w:rPr>
                <w:rFonts w:cs="Calibri Light"/>
                <w:sz w:val="16"/>
                <w:szCs w:val="16"/>
              </w:rPr>
              <w:t>Yes</w:t>
            </w:r>
          </w:p>
        </w:tc>
        <w:tc>
          <w:tcPr>
            <w:tcW w:w="370" w:type="pct"/>
          </w:tcPr>
          <w:p w:rsidRPr="0034692A" w:rsidR="00B42FC0" w:rsidP="004642CE" w:rsidRDefault="00B42FC0" w14:paraId="383595CB" w14:textId="77777777">
            <w:pPr>
              <w:pStyle w:val="TableText"/>
              <w:rPr>
                <w:rFonts w:cs="Calibri Light"/>
                <w:sz w:val="16"/>
                <w:szCs w:val="16"/>
              </w:rPr>
            </w:pPr>
          </w:p>
        </w:tc>
        <w:tc>
          <w:tcPr>
            <w:tcW w:w="621" w:type="pct"/>
          </w:tcPr>
          <w:p w:rsidRPr="0034692A" w:rsidR="00B42FC0" w:rsidP="004642CE" w:rsidRDefault="00B42FC0" w14:paraId="7AC06B14" w14:textId="77777777">
            <w:pPr>
              <w:pStyle w:val="TableText"/>
              <w:rPr>
                <w:rFonts w:cs="Calibri Light"/>
                <w:sz w:val="16"/>
                <w:szCs w:val="16"/>
              </w:rPr>
            </w:pPr>
            <w:r w:rsidRPr="0034692A">
              <w:rPr>
                <w:rFonts w:cs="Calibri Light"/>
                <w:sz w:val="16"/>
                <w:szCs w:val="16"/>
              </w:rPr>
              <w:t>ReasonCode</w:t>
            </w:r>
          </w:p>
        </w:tc>
        <w:tc>
          <w:tcPr>
            <w:tcW w:w="398" w:type="pct"/>
          </w:tcPr>
          <w:p w:rsidRPr="0034692A" w:rsidR="00B42FC0" w:rsidP="004642CE" w:rsidRDefault="00B42FC0" w14:paraId="42D8D268" w14:textId="77777777">
            <w:pPr>
              <w:pStyle w:val="TableText"/>
              <w:rPr>
                <w:rFonts w:cs="Calibri Light"/>
                <w:sz w:val="16"/>
                <w:szCs w:val="16"/>
              </w:rPr>
            </w:pPr>
            <w:r w:rsidRPr="0034692A">
              <w:rPr>
                <w:rFonts w:cs="Calibri Light"/>
                <w:sz w:val="16"/>
                <w:szCs w:val="16"/>
              </w:rPr>
              <w:t>Varchar2(1)</w:t>
            </w:r>
          </w:p>
        </w:tc>
        <w:tc>
          <w:tcPr>
            <w:tcW w:w="556" w:type="pct"/>
          </w:tcPr>
          <w:p w:rsidRPr="0034692A" w:rsidR="00B42FC0" w:rsidP="004642CE" w:rsidRDefault="00B42FC0" w14:paraId="130CA83D" w14:textId="77777777">
            <w:pPr>
              <w:pStyle w:val="TableText"/>
              <w:rPr>
                <w:rFonts w:cs="Calibri Light"/>
                <w:sz w:val="16"/>
                <w:szCs w:val="16"/>
              </w:rPr>
            </w:pPr>
            <w:r w:rsidRPr="0034692A">
              <w:rPr>
                <w:rFonts w:cs="Calibri Light"/>
                <w:sz w:val="16"/>
                <w:szCs w:val="16"/>
              </w:rPr>
              <w:t>MIGRATED</w:t>
            </w:r>
          </w:p>
        </w:tc>
        <w:tc>
          <w:tcPr>
            <w:tcW w:w="602" w:type="pct"/>
          </w:tcPr>
          <w:p w:rsidRPr="0034692A" w:rsidR="00B42FC0" w:rsidP="004642CE" w:rsidRDefault="00B42FC0" w14:paraId="679EF86F" w14:textId="77777777">
            <w:pPr>
              <w:pStyle w:val="TableText"/>
              <w:rPr>
                <w:rFonts w:cs="Calibri Light"/>
                <w:sz w:val="16"/>
                <w:szCs w:val="16"/>
              </w:rPr>
            </w:pPr>
          </w:p>
        </w:tc>
        <w:tc>
          <w:tcPr>
            <w:tcW w:w="256" w:type="pct"/>
          </w:tcPr>
          <w:p w:rsidRPr="0034692A" w:rsidR="00B42FC0" w:rsidP="004642CE" w:rsidRDefault="00B42FC0" w14:paraId="58ADB714" w14:textId="77777777">
            <w:pPr>
              <w:pStyle w:val="TableText"/>
              <w:rPr>
                <w:rFonts w:cs="Calibri Light"/>
                <w:sz w:val="16"/>
                <w:szCs w:val="16"/>
              </w:rPr>
            </w:pPr>
          </w:p>
        </w:tc>
      </w:tr>
      <w:tr w:rsidRPr="0034692A" w:rsidR="00B42FC0" w:rsidTr="00496699" w14:paraId="4832680B" w14:textId="77777777">
        <w:trPr>
          <w:cnfStyle w:val="000000100000" w:firstRow="0" w:lastRow="0" w:firstColumn="0" w:lastColumn="0" w:oddVBand="0" w:evenVBand="0" w:oddHBand="1" w:evenHBand="0" w:firstRowFirstColumn="0" w:firstRowLastColumn="0" w:lastRowFirstColumn="0" w:lastRowLastColumn="0"/>
          <w:trHeight w:val="247"/>
        </w:trPr>
        <w:tc>
          <w:tcPr>
            <w:tcW w:w="170" w:type="pct"/>
          </w:tcPr>
          <w:p w:rsidRPr="0034692A" w:rsidR="00B42FC0" w:rsidP="004642CE" w:rsidRDefault="00B42FC0" w14:paraId="3603A4E6" w14:textId="77777777">
            <w:pPr>
              <w:pStyle w:val="TableText"/>
              <w:rPr>
                <w:rFonts w:cs="Calibri Light"/>
                <w:sz w:val="16"/>
                <w:szCs w:val="16"/>
              </w:rPr>
            </w:pPr>
          </w:p>
        </w:tc>
        <w:tc>
          <w:tcPr>
            <w:tcW w:w="805" w:type="pct"/>
          </w:tcPr>
          <w:p w:rsidRPr="0034692A" w:rsidR="00B42FC0" w:rsidP="004642CE" w:rsidRDefault="00B42FC0" w14:paraId="44D9EEE9" w14:textId="77777777">
            <w:pPr>
              <w:pStyle w:val="TableText"/>
              <w:rPr>
                <w:rFonts w:cs="Calibri Light"/>
                <w:sz w:val="16"/>
                <w:szCs w:val="16"/>
              </w:rPr>
            </w:pPr>
          </w:p>
        </w:tc>
        <w:tc>
          <w:tcPr>
            <w:tcW w:w="656" w:type="pct"/>
          </w:tcPr>
          <w:p w:rsidRPr="0034692A" w:rsidR="00B42FC0" w:rsidP="004642CE" w:rsidRDefault="00B42FC0" w14:paraId="77AF34F0" w14:textId="77777777">
            <w:pPr>
              <w:pStyle w:val="TableText"/>
              <w:rPr>
                <w:rFonts w:cs="Calibri Light"/>
                <w:sz w:val="16"/>
                <w:szCs w:val="16"/>
              </w:rPr>
            </w:pPr>
          </w:p>
        </w:tc>
        <w:tc>
          <w:tcPr>
            <w:tcW w:w="398" w:type="pct"/>
          </w:tcPr>
          <w:p w:rsidRPr="0034692A" w:rsidR="00B42FC0" w:rsidP="004642CE" w:rsidRDefault="00B42FC0" w14:paraId="178EC24B" w14:textId="77777777">
            <w:pPr>
              <w:pStyle w:val="TableText"/>
              <w:rPr>
                <w:rFonts w:cs="Calibri Light"/>
                <w:sz w:val="16"/>
                <w:szCs w:val="16"/>
              </w:rPr>
            </w:pPr>
          </w:p>
        </w:tc>
        <w:tc>
          <w:tcPr>
            <w:tcW w:w="169" w:type="pct"/>
          </w:tcPr>
          <w:p w:rsidRPr="0034692A" w:rsidR="00B42FC0" w:rsidP="004642CE" w:rsidRDefault="006E38AF" w14:paraId="5AC06853" w14:textId="1BCFEDCA">
            <w:pPr>
              <w:pStyle w:val="TableText"/>
              <w:rPr>
                <w:rFonts w:cs="Calibri Light"/>
                <w:sz w:val="16"/>
                <w:szCs w:val="16"/>
              </w:rPr>
            </w:pPr>
            <w:r w:rsidRPr="0034692A">
              <w:rPr>
                <w:rFonts w:cs="Calibri Light"/>
                <w:sz w:val="16"/>
                <w:szCs w:val="16"/>
              </w:rPr>
              <w:t>Yes</w:t>
            </w:r>
          </w:p>
        </w:tc>
        <w:tc>
          <w:tcPr>
            <w:tcW w:w="370" w:type="pct"/>
          </w:tcPr>
          <w:p w:rsidRPr="0034692A" w:rsidR="00B42FC0" w:rsidP="004642CE" w:rsidRDefault="00B42FC0" w14:paraId="226F1105" w14:textId="77777777">
            <w:pPr>
              <w:pStyle w:val="TableText"/>
              <w:rPr>
                <w:rFonts w:cs="Calibri Light"/>
                <w:sz w:val="16"/>
                <w:szCs w:val="16"/>
              </w:rPr>
            </w:pPr>
          </w:p>
        </w:tc>
        <w:tc>
          <w:tcPr>
            <w:tcW w:w="621" w:type="pct"/>
          </w:tcPr>
          <w:p w:rsidRPr="0034692A" w:rsidR="00B42FC0" w:rsidP="004642CE" w:rsidRDefault="00B42FC0" w14:paraId="19ECB0A1" w14:textId="77777777">
            <w:pPr>
              <w:pStyle w:val="TableText"/>
              <w:rPr>
                <w:rFonts w:cs="Calibri Light"/>
                <w:sz w:val="16"/>
                <w:szCs w:val="16"/>
              </w:rPr>
            </w:pPr>
            <w:r w:rsidRPr="0034692A">
              <w:rPr>
                <w:rFonts w:cs="Calibri Light"/>
                <w:sz w:val="16"/>
                <w:szCs w:val="16"/>
              </w:rPr>
              <w:t>PrimaryFlag</w:t>
            </w:r>
          </w:p>
        </w:tc>
        <w:tc>
          <w:tcPr>
            <w:tcW w:w="398" w:type="pct"/>
          </w:tcPr>
          <w:p w:rsidRPr="0034692A" w:rsidR="00B42FC0" w:rsidP="004642CE" w:rsidRDefault="00B42FC0" w14:paraId="2840D2BA" w14:textId="77777777">
            <w:pPr>
              <w:pStyle w:val="TableText"/>
              <w:rPr>
                <w:rFonts w:cs="Calibri Light"/>
                <w:sz w:val="16"/>
                <w:szCs w:val="16"/>
              </w:rPr>
            </w:pPr>
          </w:p>
        </w:tc>
        <w:tc>
          <w:tcPr>
            <w:tcW w:w="556" w:type="pct"/>
          </w:tcPr>
          <w:p w:rsidRPr="0034692A" w:rsidR="00B42FC0" w:rsidP="004642CE" w:rsidRDefault="00B42FC0" w14:paraId="59E0F2ED" w14:textId="77777777">
            <w:pPr>
              <w:pStyle w:val="TableText"/>
              <w:rPr>
                <w:rFonts w:cs="Calibri Light"/>
                <w:sz w:val="16"/>
                <w:szCs w:val="16"/>
              </w:rPr>
            </w:pPr>
            <w:r w:rsidRPr="0034692A">
              <w:rPr>
                <w:rFonts w:cs="Calibri Light"/>
                <w:sz w:val="16"/>
                <w:szCs w:val="16"/>
              </w:rPr>
              <w:t>‘Y’</w:t>
            </w:r>
          </w:p>
        </w:tc>
        <w:tc>
          <w:tcPr>
            <w:tcW w:w="602" w:type="pct"/>
          </w:tcPr>
          <w:p w:rsidRPr="0034692A" w:rsidR="00B42FC0" w:rsidP="004642CE" w:rsidRDefault="00B42FC0" w14:paraId="25D44145" w14:textId="77777777">
            <w:pPr>
              <w:pStyle w:val="TableText"/>
              <w:rPr>
                <w:rFonts w:cs="Calibri Light"/>
                <w:sz w:val="16"/>
                <w:szCs w:val="16"/>
              </w:rPr>
            </w:pPr>
          </w:p>
        </w:tc>
        <w:tc>
          <w:tcPr>
            <w:tcW w:w="256" w:type="pct"/>
          </w:tcPr>
          <w:p w:rsidRPr="0034692A" w:rsidR="00B42FC0" w:rsidP="004642CE" w:rsidRDefault="00B42FC0" w14:paraId="5AD8BF5E" w14:textId="77777777">
            <w:pPr>
              <w:pStyle w:val="TableText"/>
              <w:rPr>
                <w:rFonts w:cs="Calibri Light"/>
                <w:sz w:val="16"/>
                <w:szCs w:val="16"/>
              </w:rPr>
            </w:pPr>
          </w:p>
        </w:tc>
      </w:tr>
      <w:tr w:rsidRPr="0034692A" w:rsidR="00B42FC0" w:rsidTr="00496699" w14:paraId="69659ABA" w14:textId="77777777">
        <w:trPr>
          <w:trHeight w:val="247"/>
        </w:trPr>
        <w:tc>
          <w:tcPr>
            <w:tcW w:w="170" w:type="pct"/>
          </w:tcPr>
          <w:p w:rsidRPr="0034692A" w:rsidR="00B42FC0" w:rsidP="004642CE" w:rsidRDefault="00B42FC0" w14:paraId="50CE413E" w14:textId="77777777">
            <w:pPr>
              <w:pStyle w:val="TableText"/>
              <w:rPr>
                <w:rFonts w:cs="Calibri Light"/>
                <w:sz w:val="16"/>
                <w:szCs w:val="16"/>
              </w:rPr>
            </w:pPr>
          </w:p>
        </w:tc>
        <w:tc>
          <w:tcPr>
            <w:tcW w:w="805" w:type="pct"/>
          </w:tcPr>
          <w:p w:rsidRPr="0034692A" w:rsidR="00B42FC0" w:rsidP="004642CE" w:rsidRDefault="00B42FC0" w14:paraId="13A9B9CC" w14:textId="77777777">
            <w:pPr>
              <w:pStyle w:val="TableText"/>
              <w:rPr>
                <w:rFonts w:cs="Calibri Light"/>
                <w:sz w:val="16"/>
                <w:szCs w:val="16"/>
              </w:rPr>
            </w:pPr>
          </w:p>
        </w:tc>
        <w:tc>
          <w:tcPr>
            <w:tcW w:w="656" w:type="pct"/>
          </w:tcPr>
          <w:p w:rsidRPr="0034692A" w:rsidR="00B42FC0" w:rsidP="004642CE" w:rsidRDefault="00B42FC0" w14:paraId="71498B84" w14:textId="77777777">
            <w:pPr>
              <w:pStyle w:val="TableText"/>
              <w:rPr>
                <w:rFonts w:cs="Calibri Light"/>
                <w:sz w:val="16"/>
                <w:szCs w:val="16"/>
              </w:rPr>
            </w:pPr>
          </w:p>
        </w:tc>
        <w:tc>
          <w:tcPr>
            <w:tcW w:w="398" w:type="pct"/>
          </w:tcPr>
          <w:p w:rsidRPr="0034692A" w:rsidR="00B42FC0" w:rsidP="004642CE" w:rsidRDefault="00B42FC0" w14:paraId="2D7A40F0" w14:textId="77777777">
            <w:pPr>
              <w:pStyle w:val="TableText"/>
              <w:rPr>
                <w:rFonts w:cs="Calibri Light"/>
                <w:sz w:val="16"/>
                <w:szCs w:val="16"/>
              </w:rPr>
            </w:pPr>
          </w:p>
        </w:tc>
        <w:tc>
          <w:tcPr>
            <w:tcW w:w="169" w:type="pct"/>
          </w:tcPr>
          <w:p w:rsidRPr="0034692A" w:rsidR="00B42FC0" w:rsidP="004642CE" w:rsidRDefault="00B42FC0" w14:paraId="461A05F0" w14:textId="77777777">
            <w:pPr>
              <w:pStyle w:val="TableText"/>
              <w:rPr>
                <w:rFonts w:cs="Calibri Light"/>
                <w:sz w:val="16"/>
                <w:szCs w:val="16"/>
              </w:rPr>
            </w:pPr>
          </w:p>
        </w:tc>
        <w:tc>
          <w:tcPr>
            <w:tcW w:w="370" w:type="pct"/>
          </w:tcPr>
          <w:p w:rsidRPr="0034692A" w:rsidR="00B42FC0" w:rsidP="004642CE" w:rsidRDefault="00B42FC0" w14:paraId="6F629E5A" w14:textId="77777777">
            <w:pPr>
              <w:pStyle w:val="TableText"/>
              <w:rPr>
                <w:rFonts w:cs="Calibri Light"/>
                <w:sz w:val="16"/>
                <w:szCs w:val="16"/>
              </w:rPr>
            </w:pPr>
          </w:p>
        </w:tc>
        <w:tc>
          <w:tcPr>
            <w:tcW w:w="621" w:type="pct"/>
          </w:tcPr>
          <w:p w:rsidRPr="0034692A" w:rsidR="00B42FC0" w:rsidP="004642CE" w:rsidRDefault="00B42FC0" w14:paraId="3561DE8E" w14:textId="77777777">
            <w:pPr>
              <w:pStyle w:val="TableText"/>
              <w:rPr>
                <w:rFonts w:cs="Calibri Light"/>
                <w:sz w:val="16"/>
                <w:szCs w:val="16"/>
              </w:rPr>
            </w:pPr>
          </w:p>
        </w:tc>
        <w:tc>
          <w:tcPr>
            <w:tcW w:w="398" w:type="pct"/>
          </w:tcPr>
          <w:p w:rsidRPr="0034692A" w:rsidR="00B42FC0" w:rsidP="004642CE" w:rsidRDefault="00B42FC0" w14:paraId="06A3AACE" w14:textId="77777777">
            <w:pPr>
              <w:pStyle w:val="TableText"/>
              <w:rPr>
                <w:rFonts w:cs="Calibri Light"/>
                <w:sz w:val="16"/>
                <w:szCs w:val="16"/>
              </w:rPr>
            </w:pPr>
          </w:p>
        </w:tc>
        <w:tc>
          <w:tcPr>
            <w:tcW w:w="556" w:type="pct"/>
          </w:tcPr>
          <w:p w:rsidRPr="0034692A" w:rsidR="00B42FC0" w:rsidP="004642CE" w:rsidRDefault="00B42FC0" w14:paraId="4FDC63AC" w14:textId="77777777">
            <w:pPr>
              <w:pStyle w:val="TableText"/>
              <w:rPr>
                <w:rFonts w:cs="Calibri Light"/>
                <w:sz w:val="16"/>
                <w:szCs w:val="16"/>
              </w:rPr>
            </w:pPr>
          </w:p>
        </w:tc>
        <w:tc>
          <w:tcPr>
            <w:tcW w:w="602" w:type="pct"/>
          </w:tcPr>
          <w:p w:rsidRPr="0034692A" w:rsidR="00B42FC0" w:rsidP="004642CE" w:rsidRDefault="00B42FC0" w14:paraId="54E89839" w14:textId="77777777">
            <w:pPr>
              <w:pStyle w:val="TableText"/>
              <w:rPr>
                <w:rFonts w:cs="Calibri Light"/>
                <w:sz w:val="16"/>
                <w:szCs w:val="16"/>
              </w:rPr>
            </w:pPr>
          </w:p>
        </w:tc>
        <w:tc>
          <w:tcPr>
            <w:tcW w:w="256" w:type="pct"/>
          </w:tcPr>
          <w:p w:rsidRPr="0034692A" w:rsidR="00B42FC0" w:rsidP="004642CE" w:rsidRDefault="00B42FC0" w14:paraId="7A249B45" w14:textId="77777777">
            <w:pPr>
              <w:pStyle w:val="TableText"/>
              <w:rPr>
                <w:rFonts w:cs="Calibri Light"/>
                <w:sz w:val="16"/>
                <w:szCs w:val="16"/>
              </w:rPr>
            </w:pPr>
          </w:p>
        </w:tc>
      </w:tr>
    </w:tbl>
    <w:p w:rsidR="00B42FC0" w:rsidP="004D382A" w:rsidRDefault="00B42FC0" w14:paraId="69284455" w14:textId="77777777"/>
    <w:p w:rsidR="004D382A" w:rsidP="00157CB1" w:rsidRDefault="00942B03" w14:paraId="320094A2" w14:textId="0EA4CE4C">
      <w:pPr>
        <w:pStyle w:val="Heading2"/>
      </w:pPr>
      <w:r>
        <w:t xml:space="preserve"> </w:t>
      </w:r>
      <w:bookmarkStart w:name="_Toc79997725" w:id="115"/>
      <w:r>
        <w:t>Business Object: Work Terms</w:t>
      </w:r>
      <w:bookmarkEnd w:id="115"/>
    </w:p>
    <w:tbl>
      <w:tblPr>
        <w:tblStyle w:val="GridTable4-Accent1"/>
        <w:tblW w:w="5000" w:type="pct"/>
        <w:tblLook w:val="0420" w:firstRow="1" w:lastRow="0" w:firstColumn="0" w:lastColumn="0" w:noHBand="0" w:noVBand="1"/>
      </w:tblPr>
      <w:tblGrid>
        <w:gridCol w:w="547"/>
        <w:gridCol w:w="2200"/>
        <w:gridCol w:w="2112"/>
        <w:gridCol w:w="1056"/>
        <w:gridCol w:w="546"/>
        <w:gridCol w:w="951"/>
        <w:gridCol w:w="2167"/>
        <w:gridCol w:w="1056"/>
        <w:gridCol w:w="1575"/>
        <w:gridCol w:w="1239"/>
        <w:gridCol w:w="499"/>
      </w:tblGrid>
      <w:tr w:rsidRPr="0034692A" w:rsidR="004E305E" w:rsidTr="00C55EA4" w14:paraId="0FA7A121"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166" w:type="pct"/>
          </w:tcPr>
          <w:p w:rsidRPr="0034692A" w:rsidR="004E305E" w:rsidP="004642CE" w:rsidRDefault="004E305E" w14:paraId="1B5E9BC1"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ef.#</w:t>
            </w:r>
          </w:p>
        </w:tc>
        <w:tc>
          <w:tcPr>
            <w:tcW w:w="801" w:type="pct"/>
          </w:tcPr>
          <w:p w:rsidRPr="0034692A" w:rsidR="004E305E" w:rsidP="004642CE" w:rsidRDefault="004E305E" w14:paraId="1789FD47"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w:t>
            </w:r>
          </w:p>
        </w:tc>
        <w:tc>
          <w:tcPr>
            <w:tcW w:w="769" w:type="pct"/>
          </w:tcPr>
          <w:p w:rsidRPr="0034692A" w:rsidR="004E305E" w:rsidP="004642CE" w:rsidRDefault="004E305E" w14:paraId="23C64F2E"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Application Table Column</w:t>
            </w:r>
          </w:p>
        </w:tc>
        <w:tc>
          <w:tcPr>
            <w:tcW w:w="388" w:type="pct"/>
          </w:tcPr>
          <w:p w:rsidRPr="0034692A" w:rsidR="004E305E" w:rsidP="004642CE" w:rsidRDefault="004E305E" w14:paraId="09D86F02"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Target Column Datatype</w:t>
            </w:r>
          </w:p>
        </w:tc>
        <w:tc>
          <w:tcPr>
            <w:tcW w:w="165" w:type="pct"/>
          </w:tcPr>
          <w:p w:rsidRPr="0034692A" w:rsidR="004E305E" w:rsidP="004642CE" w:rsidRDefault="004E305E" w14:paraId="4F27444A"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Not Null?</w:t>
            </w:r>
          </w:p>
        </w:tc>
        <w:tc>
          <w:tcPr>
            <w:tcW w:w="342" w:type="pct"/>
          </w:tcPr>
          <w:p w:rsidRPr="0034692A" w:rsidR="004E305E" w:rsidP="004642CE" w:rsidRDefault="004E305E" w14:paraId="3073BD4D"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Source System </w:t>
            </w:r>
            <w:r w:rsidRPr="0034692A">
              <w:rPr>
                <w:rFonts w:ascii="Calibri Light" w:hAnsi="Calibri Light" w:cs="Calibri Light"/>
                <w:sz w:val="16"/>
                <w:szCs w:val="16"/>
              </w:rPr>
              <w:br/>
            </w:r>
            <w:r w:rsidRPr="0034692A">
              <w:rPr>
                <w:rFonts w:ascii="Calibri Light" w:hAnsi="Calibri Light" w:cs="Calibri Light"/>
                <w:sz w:val="16"/>
                <w:szCs w:val="16"/>
              </w:rPr>
              <w:t>File Name</w:t>
            </w:r>
          </w:p>
        </w:tc>
        <w:tc>
          <w:tcPr>
            <w:tcW w:w="802" w:type="pct"/>
          </w:tcPr>
          <w:p w:rsidRPr="0034692A" w:rsidR="004E305E" w:rsidP="004642CE" w:rsidRDefault="004E305E" w14:paraId="6331F475"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Column Name</w:t>
            </w:r>
          </w:p>
        </w:tc>
        <w:tc>
          <w:tcPr>
            <w:tcW w:w="388" w:type="pct"/>
          </w:tcPr>
          <w:p w:rsidRPr="0034692A" w:rsidR="004E305E" w:rsidP="004642CE" w:rsidRDefault="004E305E" w14:paraId="0E7C2345"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Source System Field Datatype</w:t>
            </w:r>
          </w:p>
        </w:tc>
        <w:tc>
          <w:tcPr>
            <w:tcW w:w="579" w:type="pct"/>
          </w:tcPr>
          <w:p w:rsidRPr="0034692A" w:rsidR="004E305E" w:rsidP="004642CE" w:rsidRDefault="004E305E" w14:paraId="4B61BDB8"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 xml:space="preserve">Default </w:t>
            </w:r>
            <w:r w:rsidRPr="0034692A">
              <w:rPr>
                <w:rFonts w:ascii="Calibri Light" w:hAnsi="Calibri Light" w:cs="Calibri Light"/>
                <w:sz w:val="16"/>
                <w:szCs w:val="16"/>
              </w:rPr>
              <w:br/>
            </w:r>
            <w:r w:rsidRPr="0034692A">
              <w:rPr>
                <w:rFonts w:ascii="Calibri Light" w:hAnsi="Calibri Light" w:cs="Calibri Light"/>
                <w:sz w:val="16"/>
                <w:szCs w:val="16"/>
              </w:rPr>
              <w:t>Value</w:t>
            </w:r>
          </w:p>
        </w:tc>
        <w:tc>
          <w:tcPr>
            <w:tcW w:w="456" w:type="pct"/>
          </w:tcPr>
          <w:p w:rsidRPr="0034692A" w:rsidR="004E305E" w:rsidP="004642CE" w:rsidRDefault="004E305E" w14:paraId="7FB829C3"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Validation</w:t>
            </w:r>
          </w:p>
        </w:tc>
        <w:tc>
          <w:tcPr>
            <w:tcW w:w="145" w:type="pct"/>
          </w:tcPr>
          <w:p w:rsidRPr="0034692A" w:rsidR="004E305E" w:rsidP="004642CE" w:rsidRDefault="004E305E" w14:paraId="57270996" w14:textId="77777777">
            <w:pPr>
              <w:pStyle w:val="TableHeading"/>
              <w:jc w:val="center"/>
              <w:rPr>
                <w:rFonts w:ascii="Calibri Light" w:hAnsi="Calibri Light" w:cs="Calibri Light"/>
                <w:sz w:val="16"/>
                <w:szCs w:val="16"/>
              </w:rPr>
            </w:pPr>
            <w:r w:rsidRPr="0034692A">
              <w:rPr>
                <w:rFonts w:ascii="Calibri Light" w:hAnsi="Calibri Light" w:cs="Calibri Light"/>
                <w:sz w:val="16"/>
                <w:szCs w:val="16"/>
              </w:rPr>
              <w:t>Rule #</w:t>
            </w:r>
          </w:p>
        </w:tc>
      </w:tr>
      <w:tr w:rsidRPr="0034692A" w:rsidR="004E305E" w:rsidTr="007B0B08" w14:paraId="18C78A34"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66" w:type="pct"/>
          </w:tcPr>
          <w:p w:rsidRPr="0034692A" w:rsidR="004E305E" w:rsidP="004642CE" w:rsidRDefault="004E305E" w14:paraId="2CDD161A" w14:textId="77777777">
            <w:pPr>
              <w:keepLines/>
              <w:spacing w:after="0" w:line="240" w:lineRule="auto"/>
              <w:rPr>
                <w:rFonts w:ascii="Calibri Light" w:hAnsi="Calibri Light" w:cs="Calibri Light"/>
                <w:sz w:val="16"/>
                <w:szCs w:val="16"/>
                <w:lang w:val="en-US" w:eastAsia="en-US"/>
              </w:rPr>
            </w:pPr>
          </w:p>
        </w:tc>
        <w:tc>
          <w:tcPr>
            <w:tcW w:w="801" w:type="pct"/>
          </w:tcPr>
          <w:p w:rsidRPr="0034692A" w:rsidR="004E305E" w:rsidP="004642CE" w:rsidRDefault="004E305E" w14:paraId="38A5B63E" w14:textId="77777777">
            <w:pPr>
              <w:keepLines/>
              <w:spacing w:after="0" w:line="240" w:lineRule="auto"/>
              <w:rPr>
                <w:rFonts w:ascii="Calibri Light" w:hAnsi="Calibri Light" w:cs="Calibri Light"/>
                <w:sz w:val="16"/>
                <w:szCs w:val="16"/>
                <w:lang w:val="en-US" w:eastAsia="en-US"/>
              </w:rPr>
            </w:pPr>
          </w:p>
        </w:tc>
        <w:tc>
          <w:tcPr>
            <w:tcW w:w="769" w:type="pct"/>
          </w:tcPr>
          <w:p w:rsidRPr="0034692A" w:rsidR="004E305E" w:rsidP="004642CE" w:rsidRDefault="004E305E" w14:paraId="484D3759" w14:textId="77777777">
            <w:pPr>
              <w:keepLines/>
              <w:spacing w:after="0" w:line="240" w:lineRule="auto"/>
              <w:rPr>
                <w:rFonts w:ascii="Calibri Light" w:hAnsi="Calibri Light" w:cs="Calibri Light"/>
                <w:sz w:val="16"/>
                <w:szCs w:val="16"/>
                <w:lang w:val="en-US" w:eastAsia="en-US"/>
              </w:rPr>
            </w:pPr>
          </w:p>
        </w:tc>
        <w:tc>
          <w:tcPr>
            <w:tcW w:w="388" w:type="pct"/>
          </w:tcPr>
          <w:p w:rsidRPr="0034692A" w:rsidR="004E305E" w:rsidP="004642CE" w:rsidRDefault="004E305E" w14:paraId="55512E78" w14:textId="77777777">
            <w:pPr>
              <w:keepLines/>
              <w:spacing w:after="0" w:line="240" w:lineRule="auto"/>
              <w:rPr>
                <w:rFonts w:ascii="Calibri Light" w:hAnsi="Calibri Light" w:cs="Calibri Light"/>
                <w:sz w:val="16"/>
                <w:szCs w:val="16"/>
                <w:lang w:val="en-US" w:eastAsia="en-US"/>
              </w:rPr>
            </w:pPr>
          </w:p>
        </w:tc>
        <w:tc>
          <w:tcPr>
            <w:tcW w:w="165" w:type="pct"/>
          </w:tcPr>
          <w:p w:rsidRPr="0034692A" w:rsidR="004E305E" w:rsidP="004642CE" w:rsidRDefault="004E305E" w14:paraId="267082F8" w14:textId="77777777">
            <w:pPr>
              <w:keepLines/>
              <w:spacing w:after="0" w:line="240" w:lineRule="auto"/>
              <w:rPr>
                <w:rFonts w:ascii="Calibri Light" w:hAnsi="Calibri Light" w:cs="Calibri Light"/>
                <w:sz w:val="16"/>
                <w:szCs w:val="16"/>
                <w:lang w:val="en-US" w:eastAsia="en-US"/>
              </w:rPr>
            </w:pPr>
          </w:p>
        </w:tc>
        <w:tc>
          <w:tcPr>
            <w:tcW w:w="342" w:type="pct"/>
          </w:tcPr>
          <w:p w:rsidRPr="0034692A" w:rsidR="004E305E" w:rsidP="004642CE" w:rsidRDefault="004E305E" w14:paraId="455D219C" w14:textId="77777777">
            <w:pPr>
              <w:keepLines/>
              <w:spacing w:after="0" w:line="240" w:lineRule="auto"/>
              <w:rPr>
                <w:rFonts w:ascii="Calibri Light" w:hAnsi="Calibri Light" w:cs="Calibri Light"/>
                <w:sz w:val="16"/>
                <w:szCs w:val="16"/>
                <w:lang w:val="en-US" w:eastAsia="en-US"/>
              </w:rPr>
            </w:pPr>
          </w:p>
        </w:tc>
        <w:tc>
          <w:tcPr>
            <w:tcW w:w="802" w:type="pct"/>
          </w:tcPr>
          <w:p w:rsidRPr="0034692A" w:rsidR="004E305E" w:rsidP="004642CE" w:rsidRDefault="004E305E" w14:paraId="20DF3C62" w14:textId="77777777">
            <w:pPr>
              <w:keepLines/>
              <w:spacing w:after="0" w:line="240" w:lineRule="auto"/>
              <w:rPr>
                <w:rFonts w:ascii="Calibri Light" w:hAnsi="Calibri Light" w:cs="Calibri Light"/>
                <w:sz w:val="16"/>
                <w:szCs w:val="16"/>
                <w:lang w:val="en-US" w:eastAsia="en-US"/>
              </w:rPr>
            </w:pPr>
          </w:p>
        </w:tc>
        <w:tc>
          <w:tcPr>
            <w:tcW w:w="388" w:type="pct"/>
          </w:tcPr>
          <w:p w:rsidRPr="0034692A" w:rsidR="004E305E" w:rsidP="004642CE" w:rsidRDefault="004E305E" w14:paraId="2F1C45DB" w14:textId="77777777">
            <w:pPr>
              <w:keepLines/>
              <w:spacing w:after="0" w:line="240" w:lineRule="auto"/>
              <w:rPr>
                <w:rFonts w:ascii="Calibri Light" w:hAnsi="Calibri Light" w:cs="Calibri Light"/>
                <w:sz w:val="16"/>
                <w:szCs w:val="16"/>
                <w:lang w:val="en-US" w:eastAsia="en-US"/>
              </w:rPr>
            </w:pPr>
          </w:p>
        </w:tc>
        <w:tc>
          <w:tcPr>
            <w:tcW w:w="579" w:type="pct"/>
          </w:tcPr>
          <w:p w:rsidRPr="0034692A" w:rsidR="004E305E" w:rsidP="004642CE" w:rsidRDefault="004E305E" w14:paraId="6AB0BC9F" w14:textId="77777777">
            <w:pPr>
              <w:keepLines/>
              <w:spacing w:after="0" w:line="240" w:lineRule="auto"/>
              <w:rPr>
                <w:rFonts w:ascii="Calibri Light" w:hAnsi="Calibri Light" w:cs="Calibri Light"/>
                <w:sz w:val="16"/>
                <w:szCs w:val="16"/>
                <w:lang w:val="en-US" w:eastAsia="en-US"/>
              </w:rPr>
            </w:pPr>
          </w:p>
        </w:tc>
        <w:tc>
          <w:tcPr>
            <w:tcW w:w="456" w:type="pct"/>
          </w:tcPr>
          <w:p w:rsidRPr="0034692A" w:rsidR="004E305E" w:rsidP="004642CE" w:rsidRDefault="004E305E" w14:paraId="19410657" w14:textId="77777777">
            <w:pPr>
              <w:keepLines/>
              <w:spacing w:after="0" w:line="240" w:lineRule="auto"/>
              <w:rPr>
                <w:rFonts w:ascii="Calibri Light" w:hAnsi="Calibri Light" w:cs="Calibri Light"/>
                <w:sz w:val="16"/>
                <w:szCs w:val="16"/>
                <w:lang w:val="en-US" w:eastAsia="en-US"/>
              </w:rPr>
            </w:pPr>
          </w:p>
        </w:tc>
        <w:tc>
          <w:tcPr>
            <w:tcW w:w="145" w:type="pct"/>
          </w:tcPr>
          <w:p w:rsidRPr="0034692A" w:rsidR="004E305E" w:rsidP="004642CE" w:rsidRDefault="004E305E" w14:paraId="6E9D04A1" w14:textId="77777777">
            <w:pPr>
              <w:keepLines/>
              <w:spacing w:after="0" w:line="240" w:lineRule="auto"/>
              <w:rPr>
                <w:rFonts w:ascii="Calibri Light" w:hAnsi="Calibri Light" w:cs="Calibri Light"/>
                <w:sz w:val="16"/>
                <w:szCs w:val="16"/>
                <w:lang w:val="en-US" w:eastAsia="en-US"/>
              </w:rPr>
            </w:pPr>
          </w:p>
        </w:tc>
      </w:tr>
      <w:tr w:rsidRPr="0034692A" w:rsidR="008E2A57" w:rsidTr="007B0B08" w14:paraId="4463059C" w14:textId="77777777">
        <w:trPr>
          <w:trHeight w:val="247"/>
        </w:trPr>
        <w:tc>
          <w:tcPr>
            <w:tcW w:w="166" w:type="pct"/>
          </w:tcPr>
          <w:p w:rsidRPr="0034692A" w:rsidR="004E305E" w:rsidP="004642CE" w:rsidRDefault="004E305E" w14:paraId="3A0DAE27" w14:textId="77777777">
            <w:pPr>
              <w:pStyle w:val="TableText"/>
              <w:rPr>
                <w:rFonts w:cs="Calibri Light"/>
                <w:sz w:val="16"/>
                <w:szCs w:val="16"/>
              </w:rPr>
            </w:pPr>
            <w:r w:rsidRPr="0034692A">
              <w:rPr>
                <w:rFonts w:cs="Calibri Light"/>
                <w:sz w:val="16"/>
                <w:szCs w:val="16"/>
              </w:rPr>
              <w:t>1</w:t>
            </w:r>
          </w:p>
        </w:tc>
        <w:tc>
          <w:tcPr>
            <w:tcW w:w="801" w:type="pct"/>
          </w:tcPr>
          <w:p w:rsidRPr="0034692A" w:rsidR="004E305E" w:rsidP="004642CE" w:rsidRDefault="004E305E" w14:paraId="39DEF006" w14:textId="77777777">
            <w:pPr>
              <w:pStyle w:val="TableText"/>
              <w:rPr>
                <w:rFonts w:cs="Calibri Light"/>
                <w:sz w:val="16"/>
                <w:szCs w:val="16"/>
              </w:rPr>
            </w:pPr>
          </w:p>
        </w:tc>
        <w:tc>
          <w:tcPr>
            <w:tcW w:w="769" w:type="pct"/>
          </w:tcPr>
          <w:p w:rsidRPr="0034692A" w:rsidR="004E305E" w:rsidP="004642CE" w:rsidRDefault="004E305E" w14:paraId="38AAF890" w14:textId="77777777">
            <w:pPr>
              <w:pStyle w:val="TableText"/>
              <w:rPr>
                <w:rFonts w:cs="Calibri Light"/>
                <w:sz w:val="16"/>
                <w:szCs w:val="16"/>
              </w:rPr>
            </w:pPr>
          </w:p>
        </w:tc>
        <w:tc>
          <w:tcPr>
            <w:tcW w:w="388" w:type="pct"/>
          </w:tcPr>
          <w:p w:rsidRPr="0034692A" w:rsidR="004E305E" w:rsidP="004642CE" w:rsidRDefault="004E305E" w14:paraId="120E72C0" w14:textId="77777777">
            <w:pPr>
              <w:pStyle w:val="TableText"/>
              <w:rPr>
                <w:rFonts w:cs="Calibri Light"/>
                <w:sz w:val="16"/>
                <w:szCs w:val="16"/>
              </w:rPr>
            </w:pPr>
          </w:p>
        </w:tc>
        <w:tc>
          <w:tcPr>
            <w:tcW w:w="165" w:type="pct"/>
          </w:tcPr>
          <w:p w:rsidRPr="0034692A" w:rsidR="004E305E" w:rsidP="004642CE" w:rsidRDefault="004E305E" w14:paraId="4F54D956" w14:textId="77777777">
            <w:pPr>
              <w:pStyle w:val="TableText"/>
              <w:rPr>
                <w:rFonts w:cs="Calibri Light"/>
                <w:sz w:val="16"/>
                <w:szCs w:val="16"/>
              </w:rPr>
            </w:pPr>
            <w:r w:rsidRPr="0034692A">
              <w:rPr>
                <w:rFonts w:cs="Calibri Light"/>
                <w:sz w:val="16"/>
                <w:szCs w:val="16"/>
              </w:rPr>
              <w:t>Yes</w:t>
            </w:r>
          </w:p>
        </w:tc>
        <w:tc>
          <w:tcPr>
            <w:tcW w:w="342" w:type="pct"/>
          </w:tcPr>
          <w:p w:rsidRPr="0034692A" w:rsidR="004E305E" w:rsidP="004642CE" w:rsidRDefault="004E305E" w14:paraId="05228AD1" w14:textId="77777777">
            <w:pPr>
              <w:pStyle w:val="TableText"/>
              <w:rPr>
                <w:rFonts w:cs="Calibri Light"/>
                <w:sz w:val="16"/>
                <w:szCs w:val="16"/>
              </w:rPr>
            </w:pPr>
            <w:r w:rsidRPr="0034692A">
              <w:rPr>
                <w:rFonts w:cs="Calibri Light"/>
                <w:sz w:val="16"/>
                <w:szCs w:val="16"/>
              </w:rPr>
              <w:t>Worker.dat</w:t>
            </w:r>
          </w:p>
        </w:tc>
        <w:tc>
          <w:tcPr>
            <w:tcW w:w="802" w:type="pct"/>
          </w:tcPr>
          <w:p w:rsidRPr="0034692A" w:rsidR="004E305E" w:rsidP="004642CE" w:rsidRDefault="004E305E" w14:paraId="19342DD9" w14:textId="77777777">
            <w:pPr>
              <w:pStyle w:val="TableText"/>
              <w:rPr>
                <w:rFonts w:cs="Calibri Light"/>
                <w:sz w:val="16"/>
                <w:szCs w:val="16"/>
              </w:rPr>
            </w:pPr>
            <w:r w:rsidRPr="0034692A">
              <w:rPr>
                <w:rFonts w:cs="Calibri Light"/>
                <w:sz w:val="16"/>
                <w:szCs w:val="16"/>
              </w:rPr>
              <w:t>SourceSystemOwner</w:t>
            </w:r>
          </w:p>
        </w:tc>
        <w:tc>
          <w:tcPr>
            <w:tcW w:w="388" w:type="pct"/>
          </w:tcPr>
          <w:p w:rsidRPr="0034692A" w:rsidR="004E305E" w:rsidP="004642CE" w:rsidRDefault="004E305E" w14:paraId="01CFA0F9" w14:textId="77777777">
            <w:pPr>
              <w:pStyle w:val="TableText"/>
              <w:rPr>
                <w:rFonts w:cs="Calibri Light"/>
                <w:sz w:val="16"/>
                <w:szCs w:val="16"/>
              </w:rPr>
            </w:pPr>
            <w:r w:rsidRPr="0034692A">
              <w:rPr>
                <w:rFonts w:cs="Calibri Light"/>
                <w:sz w:val="16"/>
                <w:szCs w:val="16"/>
              </w:rPr>
              <w:t>Date</w:t>
            </w:r>
          </w:p>
        </w:tc>
        <w:tc>
          <w:tcPr>
            <w:tcW w:w="579" w:type="pct"/>
          </w:tcPr>
          <w:p w:rsidRPr="0034692A" w:rsidR="004E305E" w:rsidP="004642CE" w:rsidRDefault="00640577" w14:paraId="155F1A58" w14:textId="318EC3F3">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456" w:type="pct"/>
          </w:tcPr>
          <w:p w:rsidRPr="0034692A" w:rsidR="004E305E" w:rsidP="004642CE" w:rsidRDefault="004E305E" w14:paraId="7C826A0C" w14:textId="77777777">
            <w:pPr>
              <w:pStyle w:val="TableText"/>
              <w:rPr>
                <w:rFonts w:cs="Calibri Light"/>
                <w:sz w:val="16"/>
                <w:szCs w:val="16"/>
              </w:rPr>
            </w:pPr>
          </w:p>
        </w:tc>
        <w:tc>
          <w:tcPr>
            <w:tcW w:w="145" w:type="pct"/>
          </w:tcPr>
          <w:p w:rsidRPr="0034692A" w:rsidR="004E305E" w:rsidP="004642CE" w:rsidRDefault="004E305E" w14:paraId="322B5B87" w14:textId="77777777">
            <w:pPr>
              <w:pStyle w:val="TableText"/>
              <w:rPr>
                <w:rFonts w:cs="Calibri Light"/>
                <w:sz w:val="16"/>
                <w:szCs w:val="16"/>
              </w:rPr>
            </w:pPr>
          </w:p>
        </w:tc>
      </w:tr>
      <w:tr w:rsidRPr="0034692A" w:rsidR="008E2A57" w:rsidTr="007B0B08" w14:paraId="56E361CB" w14:textId="77777777">
        <w:trPr>
          <w:cnfStyle w:val="000000100000" w:firstRow="0" w:lastRow="0" w:firstColumn="0" w:lastColumn="0" w:oddVBand="0" w:evenVBand="0" w:oddHBand="1" w:evenHBand="0" w:firstRowFirstColumn="0" w:firstRowLastColumn="0" w:lastRowFirstColumn="0" w:lastRowLastColumn="0"/>
          <w:trHeight w:val="247"/>
        </w:trPr>
        <w:tc>
          <w:tcPr>
            <w:tcW w:w="166" w:type="pct"/>
          </w:tcPr>
          <w:p w:rsidRPr="0034692A" w:rsidR="004E305E" w:rsidP="004642CE" w:rsidRDefault="004E305E" w14:paraId="25DB1B06" w14:textId="77777777">
            <w:pPr>
              <w:pStyle w:val="TableText"/>
              <w:rPr>
                <w:rFonts w:cs="Calibri Light"/>
                <w:sz w:val="16"/>
                <w:szCs w:val="16"/>
              </w:rPr>
            </w:pPr>
            <w:r w:rsidRPr="0034692A">
              <w:rPr>
                <w:rFonts w:cs="Calibri Light"/>
                <w:sz w:val="16"/>
                <w:szCs w:val="16"/>
              </w:rPr>
              <w:t>2</w:t>
            </w:r>
          </w:p>
        </w:tc>
        <w:tc>
          <w:tcPr>
            <w:tcW w:w="801" w:type="pct"/>
          </w:tcPr>
          <w:p w:rsidRPr="0034692A" w:rsidR="004E305E" w:rsidP="004642CE" w:rsidRDefault="004E305E" w14:paraId="61A8777D" w14:textId="77777777">
            <w:pPr>
              <w:pStyle w:val="TableText"/>
              <w:rPr>
                <w:rFonts w:cs="Calibri Light"/>
                <w:sz w:val="16"/>
                <w:szCs w:val="16"/>
              </w:rPr>
            </w:pPr>
          </w:p>
        </w:tc>
        <w:tc>
          <w:tcPr>
            <w:tcW w:w="769" w:type="pct"/>
          </w:tcPr>
          <w:p w:rsidRPr="0034692A" w:rsidR="004E305E" w:rsidP="004642CE" w:rsidRDefault="004E305E" w14:paraId="16FCED19" w14:textId="77777777">
            <w:pPr>
              <w:pStyle w:val="TableText"/>
              <w:rPr>
                <w:rFonts w:cs="Calibri Light"/>
                <w:sz w:val="16"/>
                <w:szCs w:val="16"/>
              </w:rPr>
            </w:pPr>
          </w:p>
        </w:tc>
        <w:tc>
          <w:tcPr>
            <w:tcW w:w="388" w:type="pct"/>
          </w:tcPr>
          <w:p w:rsidRPr="0034692A" w:rsidR="004E305E" w:rsidP="004642CE" w:rsidRDefault="004E305E" w14:paraId="0020A723" w14:textId="77777777">
            <w:pPr>
              <w:pStyle w:val="TableText"/>
              <w:rPr>
                <w:rFonts w:cs="Calibri Light"/>
                <w:sz w:val="16"/>
                <w:szCs w:val="16"/>
              </w:rPr>
            </w:pPr>
          </w:p>
        </w:tc>
        <w:tc>
          <w:tcPr>
            <w:tcW w:w="165" w:type="pct"/>
          </w:tcPr>
          <w:p w:rsidRPr="0034692A" w:rsidR="004E305E" w:rsidP="004642CE" w:rsidRDefault="004E305E" w14:paraId="7FB88F07" w14:textId="77777777">
            <w:pPr>
              <w:pStyle w:val="TableText"/>
              <w:rPr>
                <w:rFonts w:cs="Calibri Light"/>
                <w:sz w:val="16"/>
                <w:szCs w:val="16"/>
              </w:rPr>
            </w:pPr>
            <w:r w:rsidRPr="0034692A">
              <w:rPr>
                <w:rFonts w:cs="Calibri Light"/>
                <w:sz w:val="16"/>
                <w:szCs w:val="16"/>
              </w:rPr>
              <w:t>Yes</w:t>
            </w:r>
          </w:p>
        </w:tc>
        <w:tc>
          <w:tcPr>
            <w:tcW w:w="342" w:type="pct"/>
          </w:tcPr>
          <w:p w:rsidRPr="0034692A" w:rsidR="004E305E" w:rsidP="004642CE" w:rsidRDefault="004E305E" w14:paraId="6653EAEA" w14:textId="77777777">
            <w:pPr>
              <w:pStyle w:val="TableText"/>
              <w:rPr>
                <w:rFonts w:cs="Calibri Light"/>
                <w:sz w:val="16"/>
                <w:szCs w:val="16"/>
              </w:rPr>
            </w:pPr>
          </w:p>
        </w:tc>
        <w:tc>
          <w:tcPr>
            <w:tcW w:w="802" w:type="pct"/>
          </w:tcPr>
          <w:p w:rsidRPr="0034692A" w:rsidR="004E305E" w:rsidP="004642CE" w:rsidRDefault="004E305E" w14:paraId="3C680679" w14:textId="77777777">
            <w:pPr>
              <w:pStyle w:val="TableText"/>
              <w:rPr>
                <w:rFonts w:cs="Calibri Light"/>
                <w:sz w:val="16"/>
                <w:szCs w:val="16"/>
              </w:rPr>
            </w:pPr>
            <w:r w:rsidRPr="0034692A">
              <w:rPr>
                <w:rFonts w:cs="Calibri Light"/>
                <w:sz w:val="16"/>
                <w:szCs w:val="16"/>
              </w:rPr>
              <w:t>SourceSystemId</w:t>
            </w:r>
          </w:p>
        </w:tc>
        <w:tc>
          <w:tcPr>
            <w:tcW w:w="388" w:type="pct"/>
          </w:tcPr>
          <w:p w:rsidRPr="0034692A" w:rsidR="004E305E" w:rsidP="004642CE" w:rsidRDefault="004E305E" w14:paraId="7DCD2645" w14:textId="77777777">
            <w:pPr>
              <w:pStyle w:val="TableText"/>
              <w:rPr>
                <w:rFonts w:cs="Calibri Light"/>
                <w:sz w:val="16"/>
                <w:szCs w:val="16"/>
              </w:rPr>
            </w:pPr>
            <w:r w:rsidRPr="0034692A">
              <w:rPr>
                <w:rFonts w:cs="Calibri Light"/>
                <w:sz w:val="16"/>
                <w:szCs w:val="16"/>
              </w:rPr>
              <w:t>Varchar2(60)</w:t>
            </w:r>
          </w:p>
        </w:tc>
        <w:tc>
          <w:tcPr>
            <w:tcW w:w="579" w:type="pct"/>
          </w:tcPr>
          <w:p w:rsidRPr="0034692A" w:rsidR="004E305E" w:rsidP="004642CE" w:rsidRDefault="004E305E" w14:paraId="42422EDC" w14:textId="77777777">
            <w:pPr>
              <w:pStyle w:val="TableText"/>
              <w:rPr>
                <w:rFonts w:cs="Calibri Light"/>
                <w:sz w:val="16"/>
                <w:szCs w:val="16"/>
              </w:rPr>
            </w:pPr>
            <w:r w:rsidRPr="0034692A">
              <w:rPr>
                <w:rFonts w:cs="Calibri Light"/>
                <w:sz w:val="16"/>
                <w:szCs w:val="16"/>
              </w:rPr>
              <w:t>WorkTerms-AssignmentNumber</w:t>
            </w:r>
          </w:p>
        </w:tc>
        <w:tc>
          <w:tcPr>
            <w:tcW w:w="456" w:type="pct"/>
          </w:tcPr>
          <w:p w:rsidRPr="0034692A" w:rsidR="004E305E" w:rsidP="004642CE" w:rsidRDefault="004E305E" w14:paraId="000C8944" w14:textId="77777777">
            <w:pPr>
              <w:pStyle w:val="TableText"/>
              <w:rPr>
                <w:rFonts w:cs="Calibri Light"/>
                <w:sz w:val="16"/>
                <w:szCs w:val="16"/>
              </w:rPr>
            </w:pPr>
          </w:p>
        </w:tc>
        <w:tc>
          <w:tcPr>
            <w:tcW w:w="145" w:type="pct"/>
          </w:tcPr>
          <w:p w:rsidRPr="0034692A" w:rsidR="004E305E" w:rsidP="004642CE" w:rsidRDefault="004E305E" w14:paraId="7BFA92EC" w14:textId="77777777">
            <w:pPr>
              <w:pStyle w:val="TableText"/>
              <w:rPr>
                <w:rFonts w:cs="Calibri Light"/>
                <w:sz w:val="16"/>
                <w:szCs w:val="16"/>
              </w:rPr>
            </w:pPr>
          </w:p>
        </w:tc>
      </w:tr>
      <w:tr w:rsidRPr="0034692A" w:rsidR="008E2A57" w:rsidTr="007B0B08" w14:paraId="6B18B697" w14:textId="77777777">
        <w:trPr>
          <w:trHeight w:val="247"/>
        </w:trPr>
        <w:tc>
          <w:tcPr>
            <w:tcW w:w="166" w:type="pct"/>
          </w:tcPr>
          <w:p w:rsidRPr="0034692A" w:rsidR="004E305E" w:rsidP="004642CE" w:rsidRDefault="004E305E" w14:paraId="6C2B8C2C" w14:textId="77777777">
            <w:pPr>
              <w:pStyle w:val="TableText"/>
              <w:rPr>
                <w:rFonts w:cs="Calibri Light"/>
                <w:sz w:val="16"/>
                <w:szCs w:val="16"/>
              </w:rPr>
            </w:pPr>
            <w:r w:rsidRPr="0034692A">
              <w:rPr>
                <w:rFonts w:cs="Calibri Light"/>
                <w:sz w:val="16"/>
                <w:szCs w:val="16"/>
              </w:rPr>
              <w:t>3</w:t>
            </w:r>
          </w:p>
        </w:tc>
        <w:tc>
          <w:tcPr>
            <w:tcW w:w="801" w:type="pct"/>
          </w:tcPr>
          <w:p w:rsidRPr="0034692A" w:rsidR="004E305E" w:rsidP="004642CE" w:rsidRDefault="004E305E" w14:paraId="5DAD759C" w14:textId="77777777">
            <w:pPr>
              <w:pStyle w:val="TableText"/>
              <w:rPr>
                <w:rFonts w:cs="Calibri Light"/>
                <w:sz w:val="16"/>
                <w:szCs w:val="16"/>
              </w:rPr>
            </w:pPr>
            <w:r w:rsidRPr="0034692A">
              <w:rPr>
                <w:rFonts w:cs="Calibri Light"/>
                <w:sz w:val="16"/>
                <w:szCs w:val="16"/>
              </w:rPr>
              <w:t>PER_ALL_PEOPLE_F</w:t>
            </w:r>
          </w:p>
        </w:tc>
        <w:tc>
          <w:tcPr>
            <w:tcW w:w="769" w:type="pct"/>
          </w:tcPr>
          <w:p w:rsidRPr="0034692A" w:rsidR="004E305E" w:rsidP="004642CE" w:rsidRDefault="004E305E" w14:paraId="6285C4CD" w14:textId="77777777">
            <w:pPr>
              <w:pStyle w:val="TableText"/>
              <w:rPr>
                <w:rFonts w:cs="Calibri Light"/>
                <w:sz w:val="16"/>
                <w:szCs w:val="16"/>
              </w:rPr>
            </w:pPr>
            <w:r w:rsidRPr="0034692A">
              <w:rPr>
                <w:rFonts w:cs="Calibri Light"/>
                <w:sz w:val="16"/>
                <w:szCs w:val="16"/>
              </w:rPr>
              <w:t xml:space="preserve">address_type </w:t>
            </w:r>
          </w:p>
        </w:tc>
        <w:tc>
          <w:tcPr>
            <w:tcW w:w="388" w:type="pct"/>
          </w:tcPr>
          <w:p w:rsidRPr="0034692A" w:rsidR="004E305E" w:rsidP="004642CE" w:rsidRDefault="004E305E" w14:paraId="40DBD23A" w14:textId="77777777">
            <w:pPr>
              <w:pStyle w:val="TableText"/>
              <w:rPr>
                <w:rFonts w:cs="Calibri Light"/>
                <w:sz w:val="16"/>
                <w:szCs w:val="16"/>
              </w:rPr>
            </w:pPr>
            <w:r w:rsidRPr="0034692A">
              <w:rPr>
                <w:rFonts w:cs="Calibri Light"/>
                <w:sz w:val="16"/>
                <w:szCs w:val="16"/>
              </w:rPr>
              <w:t>Varchar2(80)</w:t>
            </w:r>
          </w:p>
        </w:tc>
        <w:tc>
          <w:tcPr>
            <w:tcW w:w="165" w:type="pct"/>
          </w:tcPr>
          <w:p w:rsidRPr="0034692A" w:rsidR="004E305E" w:rsidP="004642CE" w:rsidRDefault="004E305E" w14:paraId="4C1CC82C" w14:textId="77777777">
            <w:pPr>
              <w:pStyle w:val="TableText"/>
              <w:rPr>
                <w:rFonts w:cs="Calibri Light"/>
                <w:sz w:val="16"/>
                <w:szCs w:val="16"/>
              </w:rPr>
            </w:pPr>
            <w:r w:rsidRPr="0034692A">
              <w:rPr>
                <w:rFonts w:cs="Calibri Light"/>
                <w:sz w:val="16"/>
                <w:szCs w:val="16"/>
              </w:rPr>
              <w:t>Yes</w:t>
            </w:r>
          </w:p>
        </w:tc>
        <w:tc>
          <w:tcPr>
            <w:tcW w:w="342" w:type="pct"/>
          </w:tcPr>
          <w:p w:rsidRPr="0034692A" w:rsidR="004E305E" w:rsidP="004642CE" w:rsidRDefault="004E305E" w14:paraId="0738164E" w14:textId="77777777">
            <w:pPr>
              <w:pStyle w:val="TableText"/>
              <w:rPr>
                <w:rFonts w:cs="Calibri Light"/>
                <w:sz w:val="16"/>
                <w:szCs w:val="16"/>
              </w:rPr>
            </w:pPr>
          </w:p>
        </w:tc>
        <w:tc>
          <w:tcPr>
            <w:tcW w:w="802" w:type="pct"/>
          </w:tcPr>
          <w:p w:rsidRPr="0034692A" w:rsidR="004E305E" w:rsidP="004642CE" w:rsidRDefault="004E305E" w14:paraId="0DBC6B68" w14:textId="77777777">
            <w:pPr>
              <w:pStyle w:val="TableText"/>
              <w:rPr>
                <w:rFonts w:cs="Calibri Light"/>
                <w:sz w:val="16"/>
                <w:szCs w:val="16"/>
              </w:rPr>
            </w:pPr>
            <w:r w:rsidRPr="0034692A">
              <w:rPr>
                <w:rFonts w:cs="Calibri Light"/>
                <w:sz w:val="16"/>
                <w:szCs w:val="16"/>
              </w:rPr>
              <w:t>PersonId (SourceSystemId)</w:t>
            </w:r>
          </w:p>
        </w:tc>
        <w:tc>
          <w:tcPr>
            <w:tcW w:w="388" w:type="pct"/>
          </w:tcPr>
          <w:p w:rsidRPr="0034692A" w:rsidR="004E305E" w:rsidP="004642CE" w:rsidRDefault="004E305E" w14:paraId="107129AF" w14:textId="77777777">
            <w:pPr>
              <w:pStyle w:val="TableText"/>
              <w:rPr>
                <w:rFonts w:cs="Calibri Light"/>
                <w:sz w:val="16"/>
                <w:szCs w:val="16"/>
              </w:rPr>
            </w:pPr>
            <w:r w:rsidRPr="0034692A">
              <w:rPr>
                <w:rFonts w:cs="Calibri Light"/>
                <w:sz w:val="16"/>
                <w:szCs w:val="16"/>
              </w:rPr>
              <w:t>Varchar2(30)</w:t>
            </w:r>
          </w:p>
        </w:tc>
        <w:tc>
          <w:tcPr>
            <w:tcW w:w="579" w:type="pct"/>
          </w:tcPr>
          <w:p w:rsidRPr="0034692A" w:rsidR="004E305E" w:rsidP="004642CE" w:rsidRDefault="004E305E" w14:paraId="6058DB31" w14:textId="77777777">
            <w:pPr>
              <w:pStyle w:val="TableText"/>
              <w:rPr>
                <w:rFonts w:cs="Calibri Light"/>
                <w:sz w:val="16"/>
                <w:szCs w:val="16"/>
              </w:rPr>
            </w:pPr>
            <w:r w:rsidRPr="0034692A">
              <w:rPr>
                <w:rFonts w:cs="Calibri Light"/>
                <w:sz w:val="16"/>
                <w:szCs w:val="16"/>
              </w:rPr>
              <w:t>WORKER- PersonNumber</w:t>
            </w:r>
          </w:p>
        </w:tc>
        <w:tc>
          <w:tcPr>
            <w:tcW w:w="456" w:type="pct"/>
          </w:tcPr>
          <w:p w:rsidRPr="0034692A" w:rsidR="004E305E" w:rsidP="004642CE" w:rsidRDefault="004E305E" w14:paraId="4BDDBE9E" w14:textId="77777777">
            <w:pPr>
              <w:pStyle w:val="TableText"/>
              <w:rPr>
                <w:rFonts w:cs="Calibri Light"/>
                <w:sz w:val="16"/>
                <w:szCs w:val="16"/>
              </w:rPr>
            </w:pPr>
          </w:p>
        </w:tc>
        <w:tc>
          <w:tcPr>
            <w:tcW w:w="145" w:type="pct"/>
          </w:tcPr>
          <w:p w:rsidRPr="0034692A" w:rsidR="004E305E" w:rsidP="004642CE" w:rsidRDefault="004E305E" w14:paraId="14E688BF" w14:textId="77777777">
            <w:pPr>
              <w:pStyle w:val="TableText"/>
              <w:rPr>
                <w:rFonts w:cs="Calibri Light"/>
                <w:sz w:val="16"/>
                <w:szCs w:val="16"/>
              </w:rPr>
            </w:pPr>
          </w:p>
        </w:tc>
      </w:tr>
      <w:tr w:rsidRPr="0034692A" w:rsidR="008E2A57" w:rsidTr="007B0B08" w14:paraId="4C64D8D3" w14:textId="77777777">
        <w:trPr>
          <w:cnfStyle w:val="000000100000" w:firstRow="0" w:lastRow="0" w:firstColumn="0" w:lastColumn="0" w:oddVBand="0" w:evenVBand="0" w:oddHBand="1" w:evenHBand="0" w:firstRowFirstColumn="0" w:firstRowLastColumn="0" w:lastRowFirstColumn="0" w:lastRowLastColumn="0"/>
          <w:trHeight w:val="247"/>
        </w:trPr>
        <w:tc>
          <w:tcPr>
            <w:tcW w:w="166" w:type="pct"/>
          </w:tcPr>
          <w:p w:rsidRPr="0034692A" w:rsidR="004E305E" w:rsidP="004642CE" w:rsidRDefault="004E305E" w14:paraId="2E21A954" w14:textId="77777777">
            <w:pPr>
              <w:pStyle w:val="TableText"/>
              <w:rPr>
                <w:rFonts w:cs="Calibri Light"/>
                <w:sz w:val="16"/>
                <w:szCs w:val="16"/>
              </w:rPr>
            </w:pPr>
            <w:r w:rsidRPr="0034692A">
              <w:rPr>
                <w:rFonts w:cs="Calibri Light"/>
                <w:sz w:val="16"/>
                <w:szCs w:val="16"/>
              </w:rPr>
              <w:t>4</w:t>
            </w:r>
          </w:p>
        </w:tc>
        <w:tc>
          <w:tcPr>
            <w:tcW w:w="801" w:type="pct"/>
          </w:tcPr>
          <w:p w:rsidRPr="0034692A" w:rsidR="004E305E" w:rsidP="004642CE" w:rsidRDefault="004E305E" w14:paraId="5C69D9B3" w14:textId="77777777">
            <w:pPr>
              <w:pStyle w:val="TableText"/>
              <w:rPr>
                <w:rFonts w:cs="Calibri Light"/>
                <w:sz w:val="16"/>
                <w:szCs w:val="16"/>
              </w:rPr>
            </w:pPr>
            <w:r w:rsidRPr="0034692A">
              <w:rPr>
                <w:rFonts w:cs="Calibri Light"/>
                <w:sz w:val="16"/>
                <w:szCs w:val="16"/>
              </w:rPr>
              <w:t>PER_PERIODS_OF_SERVICE</w:t>
            </w:r>
          </w:p>
        </w:tc>
        <w:tc>
          <w:tcPr>
            <w:tcW w:w="769" w:type="pct"/>
          </w:tcPr>
          <w:p w:rsidRPr="0034692A" w:rsidR="004E305E" w:rsidP="004642CE" w:rsidRDefault="004E305E" w14:paraId="63D18E3A" w14:textId="77777777">
            <w:pPr>
              <w:pStyle w:val="TableText"/>
              <w:rPr>
                <w:rFonts w:cs="Calibri Light"/>
                <w:sz w:val="16"/>
                <w:szCs w:val="16"/>
              </w:rPr>
            </w:pPr>
            <w:r w:rsidRPr="0034692A">
              <w:rPr>
                <w:rFonts w:cs="Calibri Light"/>
                <w:sz w:val="16"/>
                <w:szCs w:val="16"/>
              </w:rPr>
              <w:t>address_line1</w:t>
            </w:r>
          </w:p>
        </w:tc>
        <w:tc>
          <w:tcPr>
            <w:tcW w:w="388" w:type="pct"/>
          </w:tcPr>
          <w:p w:rsidRPr="0034692A" w:rsidR="004E305E" w:rsidP="004642CE" w:rsidRDefault="004E305E" w14:paraId="794A3DFA" w14:textId="77777777">
            <w:pPr>
              <w:pStyle w:val="TableText"/>
              <w:rPr>
                <w:rFonts w:cs="Calibri Light"/>
                <w:sz w:val="16"/>
                <w:szCs w:val="16"/>
              </w:rPr>
            </w:pPr>
            <w:r w:rsidRPr="0034692A">
              <w:rPr>
                <w:rFonts w:cs="Calibri Light"/>
                <w:sz w:val="16"/>
                <w:szCs w:val="16"/>
              </w:rPr>
              <w:t>Varchar2(30)</w:t>
            </w:r>
          </w:p>
        </w:tc>
        <w:tc>
          <w:tcPr>
            <w:tcW w:w="165" w:type="pct"/>
          </w:tcPr>
          <w:p w:rsidRPr="0034692A" w:rsidR="004E305E" w:rsidP="004642CE" w:rsidRDefault="004E305E" w14:paraId="3038AA24" w14:textId="77777777">
            <w:pPr>
              <w:pStyle w:val="TableText"/>
              <w:rPr>
                <w:rFonts w:cs="Calibri Light"/>
                <w:sz w:val="16"/>
                <w:szCs w:val="16"/>
              </w:rPr>
            </w:pPr>
            <w:r w:rsidRPr="0034692A">
              <w:rPr>
                <w:rFonts w:cs="Calibri Light"/>
                <w:sz w:val="16"/>
                <w:szCs w:val="16"/>
              </w:rPr>
              <w:t>Yes</w:t>
            </w:r>
          </w:p>
        </w:tc>
        <w:tc>
          <w:tcPr>
            <w:tcW w:w="342" w:type="pct"/>
          </w:tcPr>
          <w:p w:rsidRPr="0034692A" w:rsidR="004E305E" w:rsidP="004642CE" w:rsidRDefault="004E305E" w14:paraId="08E3E68C" w14:textId="77777777">
            <w:pPr>
              <w:pStyle w:val="TableText"/>
              <w:rPr>
                <w:rFonts w:cs="Calibri Light"/>
                <w:sz w:val="16"/>
                <w:szCs w:val="16"/>
              </w:rPr>
            </w:pPr>
          </w:p>
        </w:tc>
        <w:tc>
          <w:tcPr>
            <w:tcW w:w="802" w:type="pct"/>
          </w:tcPr>
          <w:p w:rsidRPr="0034692A" w:rsidR="004E305E" w:rsidP="004642CE" w:rsidRDefault="004E305E" w14:paraId="2A103691" w14:textId="77777777">
            <w:pPr>
              <w:pStyle w:val="TableText"/>
              <w:rPr>
                <w:rFonts w:cs="Calibri Light"/>
                <w:sz w:val="16"/>
                <w:szCs w:val="16"/>
              </w:rPr>
            </w:pPr>
            <w:r w:rsidRPr="0034692A">
              <w:rPr>
                <w:rFonts w:cs="Calibri Light"/>
                <w:sz w:val="16"/>
                <w:szCs w:val="16"/>
              </w:rPr>
              <w:t> </w:t>
            </w:r>
          </w:p>
        </w:tc>
        <w:tc>
          <w:tcPr>
            <w:tcW w:w="388" w:type="pct"/>
          </w:tcPr>
          <w:p w:rsidRPr="0034692A" w:rsidR="004E305E" w:rsidP="004642CE" w:rsidRDefault="004E305E" w14:paraId="4B0A2ADF" w14:textId="77777777">
            <w:pPr>
              <w:pStyle w:val="TableText"/>
              <w:rPr>
                <w:rFonts w:cs="Calibri Light"/>
                <w:sz w:val="16"/>
                <w:szCs w:val="16"/>
              </w:rPr>
            </w:pPr>
            <w:r w:rsidRPr="0034692A">
              <w:rPr>
                <w:rFonts w:cs="Calibri Light"/>
                <w:sz w:val="16"/>
                <w:szCs w:val="16"/>
              </w:rPr>
              <w:t>Varchar2(80)</w:t>
            </w:r>
          </w:p>
        </w:tc>
        <w:tc>
          <w:tcPr>
            <w:tcW w:w="579" w:type="pct"/>
          </w:tcPr>
          <w:p w:rsidRPr="0034692A" w:rsidR="004E305E" w:rsidP="004642CE" w:rsidRDefault="004E305E" w14:paraId="601B90D1" w14:textId="77777777">
            <w:pPr>
              <w:pStyle w:val="TableText"/>
              <w:rPr>
                <w:rFonts w:cs="Calibri Light"/>
                <w:sz w:val="16"/>
                <w:szCs w:val="16"/>
              </w:rPr>
            </w:pPr>
            <w:r w:rsidRPr="0034692A">
              <w:rPr>
                <w:rFonts w:cs="Calibri Light"/>
                <w:sz w:val="16"/>
                <w:szCs w:val="16"/>
              </w:rPr>
              <w:t>WorkRelationship-PersonNumber</w:t>
            </w:r>
          </w:p>
        </w:tc>
        <w:tc>
          <w:tcPr>
            <w:tcW w:w="456" w:type="pct"/>
          </w:tcPr>
          <w:p w:rsidRPr="0034692A" w:rsidR="004E305E" w:rsidP="004642CE" w:rsidRDefault="004E305E" w14:paraId="1C8F79AB" w14:textId="77777777">
            <w:pPr>
              <w:pStyle w:val="TableText"/>
              <w:rPr>
                <w:rFonts w:cs="Calibri Light"/>
                <w:sz w:val="16"/>
                <w:szCs w:val="16"/>
              </w:rPr>
            </w:pPr>
          </w:p>
        </w:tc>
        <w:tc>
          <w:tcPr>
            <w:tcW w:w="145" w:type="pct"/>
          </w:tcPr>
          <w:p w:rsidRPr="0034692A" w:rsidR="004E305E" w:rsidP="004642CE" w:rsidRDefault="004E305E" w14:paraId="473B637F" w14:textId="77777777">
            <w:pPr>
              <w:pStyle w:val="TableText"/>
              <w:rPr>
                <w:rFonts w:cs="Calibri Light"/>
                <w:sz w:val="16"/>
                <w:szCs w:val="16"/>
              </w:rPr>
            </w:pPr>
          </w:p>
        </w:tc>
      </w:tr>
      <w:tr w:rsidRPr="0034692A" w:rsidR="008E2A57" w:rsidTr="007B0B08" w14:paraId="5EF13D68" w14:textId="77777777">
        <w:trPr>
          <w:trHeight w:val="247"/>
        </w:trPr>
        <w:tc>
          <w:tcPr>
            <w:tcW w:w="166" w:type="pct"/>
          </w:tcPr>
          <w:p w:rsidRPr="0034692A" w:rsidR="004E305E" w:rsidP="004642CE" w:rsidRDefault="004E305E" w14:paraId="53DF00C0" w14:textId="77777777">
            <w:pPr>
              <w:pStyle w:val="TableText"/>
              <w:rPr>
                <w:rFonts w:cs="Calibri Light"/>
                <w:sz w:val="16"/>
                <w:szCs w:val="16"/>
              </w:rPr>
            </w:pPr>
            <w:r w:rsidRPr="0034692A">
              <w:rPr>
                <w:rFonts w:cs="Calibri Light"/>
                <w:sz w:val="16"/>
                <w:szCs w:val="16"/>
              </w:rPr>
              <w:t>5</w:t>
            </w:r>
          </w:p>
        </w:tc>
        <w:tc>
          <w:tcPr>
            <w:tcW w:w="801" w:type="pct"/>
          </w:tcPr>
          <w:p w:rsidRPr="0034692A" w:rsidR="004E305E" w:rsidP="004642CE" w:rsidRDefault="004E305E" w14:paraId="2D2CA762" w14:textId="77777777">
            <w:pPr>
              <w:pStyle w:val="TableText"/>
              <w:rPr>
                <w:rFonts w:cs="Calibri Light"/>
                <w:sz w:val="16"/>
                <w:szCs w:val="16"/>
              </w:rPr>
            </w:pPr>
            <w:r w:rsidRPr="0034692A">
              <w:rPr>
                <w:rFonts w:cs="Calibri Light"/>
                <w:sz w:val="16"/>
                <w:szCs w:val="16"/>
              </w:rPr>
              <w:t>PER_ALL_PEOPLE_F</w:t>
            </w:r>
          </w:p>
        </w:tc>
        <w:tc>
          <w:tcPr>
            <w:tcW w:w="769" w:type="pct"/>
          </w:tcPr>
          <w:p w:rsidRPr="0034692A" w:rsidR="004E305E" w:rsidP="004642CE" w:rsidRDefault="004E305E" w14:paraId="251E2814" w14:textId="77777777">
            <w:pPr>
              <w:pStyle w:val="TableText"/>
              <w:rPr>
                <w:rFonts w:cs="Calibri Light"/>
                <w:sz w:val="16"/>
                <w:szCs w:val="16"/>
              </w:rPr>
            </w:pPr>
            <w:r w:rsidRPr="0034692A">
              <w:rPr>
                <w:rFonts w:cs="Calibri Light"/>
                <w:sz w:val="16"/>
                <w:szCs w:val="16"/>
              </w:rPr>
              <w:t>start_date</w:t>
            </w:r>
          </w:p>
        </w:tc>
        <w:tc>
          <w:tcPr>
            <w:tcW w:w="388" w:type="pct"/>
          </w:tcPr>
          <w:p w:rsidRPr="0034692A" w:rsidR="004E305E" w:rsidP="004642CE" w:rsidRDefault="004E305E" w14:paraId="10F45A11" w14:textId="77777777">
            <w:pPr>
              <w:pStyle w:val="TableText"/>
              <w:rPr>
                <w:rFonts w:cs="Calibri Light"/>
                <w:sz w:val="16"/>
                <w:szCs w:val="16"/>
              </w:rPr>
            </w:pPr>
            <w:r w:rsidRPr="0034692A">
              <w:rPr>
                <w:rFonts w:cs="Calibri Light"/>
                <w:sz w:val="16"/>
                <w:szCs w:val="16"/>
              </w:rPr>
              <w:t>Varchar2(30)</w:t>
            </w:r>
          </w:p>
        </w:tc>
        <w:tc>
          <w:tcPr>
            <w:tcW w:w="165" w:type="pct"/>
          </w:tcPr>
          <w:p w:rsidRPr="0034692A" w:rsidR="004E305E" w:rsidP="004642CE" w:rsidRDefault="004E305E" w14:paraId="092FE6A4" w14:textId="77777777">
            <w:pPr>
              <w:pStyle w:val="TableText"/>
              <w:rPr>
                <w:rFonts w:cs="Calibri Light"/>
                <w:sz w:val="16"/>
                <w:szCs w:val="16"/>
              </w:rPr>
            </w:pPr>
            <w:r w:rsidRPr="0034692A">
              <w:rPr>
                <w:rFonts w:cs="Calibri Light"/>
                <w:sz w:val="16"/>
                <w:szCs w:val="16"/>
              </w:rPr>
              <w:t>Yes</w:t>
            </w:r>
          </w:p>
        </w:tc>
        <w:tc>
          <w:tcPr>
            <w:tcW w:w="342" w:type="pct"/>
          </w:tcPr>
          <w:p w:rsidRPr="0034692A" w:rsidR="004E305E" w:rsidP="004642CE" w:rsidRDefault="004E305E" w14:paraId="0DAFD85B" w14:textId="77777777">
            <w:pPr>
              <w:pStyle w:val="TableText"/>
              <w:rPr>
                <w:rFonts w:cs="Calibri Light"/>
                <w:sz w:val="16"/>
                <w:szCs w:val="16"/>
              </w:rPr>
            </w:pPr>
          </w:p>
        </w:tc>
        <w:tc>
          <w:tcPr>
            <w:tcW w:w="802" w:type="pct"/>
          </w:tcPr>
          <w:p w:rsidRPr="0034692A" w:rsidR="004E305E" w:rsidP="004642CE" w:rsidRDefault="004E305E" w14:paraId="2E0BC612" w14:textId="77777777">
            <w:pPr>
              <w:pStyle w:val="TableText"/>
              <w:rPr>
                <w:rFonts w:cs="Calibri Light"/>
                <w:sz w:val="16"/>
                <w:szCs w:val="16"/>
              </w:rPr>
            </w:pPr>
            <w:r w:rsidRPr="0034692A">
              <w:rPr>
                <w:rFonts w:cs="Calibri Light"/>
                <w:sz w:val="16"/>
                <w:szCs w:val="16"/>
              </w:rPr>
              <w:t>EffectiveStartDate</w:t>
            </w:r>
          </w:p>
        </w:tc>
        <w:tc>
          <w:tcPr>
            <w:tcW w:w="388" w:type="pct"/>
          </w:tcPr>
          <w:p w:rsidRPr="0034692A" w:rsidR="004E305E" w:rsidP="004642CE" w:rsidRDefault="004E305E" w14:paraId="14BA5E0F" w14:textId="77777777">
            <w:pPr>
              <w:pStyle w:val="TableText"/>
              <w:rPr>
                <w:rFonts w:cs="Calibri Light"/>
                <w:sz w:val="16"/>
                <w:szCs w:val="16"/>
              </w:rPr>
            </w:pPr>
            <w:r w:rsidRPr="0034692A">
              <w:rPr>
                <w:rFonts w:cs="Calibri Light"/>
                <w:sz w:val="16"/>
                <w:szCs w:val="16"/>
              </w:rPr>
              <w:t>Varchar2(80)</w:t>
            </w:r>
          </w:p>
        </w:tc>
        <w:tc>
          <w:tcPr>
            <w:tcW w:w="579" w:type="pct"/>
          </w:tcPr>
          <w:p w:rsidRPr="0034692A" w:rsidR="004E305E" w:rsidP="004642CE" w:rsidRDefault="004E305E" w14:paraId="4CB71DCB" w14:textId="77777777">
            <w:pPr>
              <w:pStyle w:val="TableText"/>
              <w:rPr>
                <w:rFonts w:cs="Calibri Light"/>
                <w:sz w:val="16"/>
                <w:szCs w:val="16"/>
              </w:rPr>
            </w:pPr>
          </w:p>
        </w:tc>
        <w:tc>
          <w:tcPr>
            <w:tcW w:w="456" w:type="pct"/>
          </w:tcPr>
          <w:p w:rsidRPr="0034692A" w:rsidR="004E305E" w:rsidP="004642CE" w:rsidRDefault="004E305E" w14:paraId="27FEE55D" w14:textId="77777777">
            <w:pPr>
              <w:pStyle w:val="TableText"/>
              <w:rPr>
                <w:rFonts w:cs="Calibri Light"/>
                <w:sz w:val="16"/>
                <w:szCs w:val="16"/>
              </w:rPr>
            </w:pPr>
          </w:p>
        </w:tc>
        <w:tc>
          <w:tcPr>
            <w:tcW w:w="145" w:type="pct"/>
          </w:tcPr>
          <w:p w:rsidRPr="0034692A" w:rsidR="004E305E" w:rsidP="004642CE" w:rsidRDefault="004E305E" w14:paraId="78B1FAD9" w14:textId="77777777">
            <w:pPr>
              <w:pStyle w:val="TableText"/>
              <w:rPr>
                <w:rFonts w:cs="Calibri Light"/>
                <w:sz w:val="16"/>
                <w:szCs w:val="16"/>
              </w:rPr>
            </w:pPr>
          </w:p>
        </w:tc>
      </w:tr>
      <w:tr w:rsidRPr="0034692A" w:rsidR="008E2A57" w:rsidTr="007B0B08" w14:paraId="07A93BB0" w14:textId="77777777">
        <w:trPr>
          <w:cnfStyle w:val="000000100000" w:firstRow="0" w:lastRow="0" w:firstColumn="0" w:lastColumn="0" w:oddVBand="0" w:evenVBand="0" w:oddHBand="1" w:evenHBand="0" w:firstRowFirstColumn="0" w:firstRowLastColumn="0" w:lastRowFirstColumn="0" w:lastRowLastColumn="0"/>
          <w:trHeight w:val="247"/>
        </w:trPr>
        <w:tc>
          <w:tcPr>
            <w:tcW w:w="166" w:type="pct"/>
          </w:tcPr>
          <w:p w:rsidRPr="0034692A" w:rsidR="004E305E" w:rsidP="004642CE" w:rsidRDefault="004E305E" w14:paraId="67CDB23E" w14:textId="77777777">
            <w:pPr>
              <w:pStyle w:val="TableText"/>
              <w:rPr>
                <w:rFonts w:cs="Calibri Light"/>
                <w:sz w:val="16"/>
                <w:szCs w:val="16"/>
              </w:rPr>
            </w:pPr>
            <w:r w:rsidRPr="0034692A">
              <w:rPr>
                <w:rFonts w:cs="Calibri Light"/>
                <w:sz w:val="16"/>
                <w:szCs w:val="16"/>
              </w:rPr>
              <w:t>6</w:t>
            </w:r>
          </w:p>
        </w:tc>
        <w:tc>
          <w:tcPr>
            <w:tcW w:w="801" w:type="pct"/>
          </w:tcPr>
          <w:p w:rsidRPr="0034692A" w:rsidR="004E305E" w:rsidP="004642CE" w:rsidRDefault="004E305E" w14:paraId="593BF134" w14:textId="77777777">
            <w:pPr>
              <w:pStyle w:val="TableText"/>
              <w:rPr>
                <w:rFonts w:cs="Calibri Light"/>
                <w:sz w:val="16"/>
                <w:szCs w:val="16"/>
              </w:rPr>
            </w:pPr>
            <w:r w:rsidRPr="0034692A">
              <w:rPr>
                <w:rFonts w:cs="Calibri Light"/>
                <w:sz w:val="16"/>
                <w:szCs w:val="16"/>
              </w:rPr>
              <w:t>PER_ALL_ASSIGNMENTS_M</w:t>
            </w:r>
          </w:p>
        </w:tc>
        <w:tc>
          <w:tcPr>
            <w:tcW w:w="769" w:type="pct"/>
          </w:tcPr>
          <w:p w:rsidRPr="0034692A" w:rsidR="004E305E" w:rsidP="004642CE" w:rsidRDefault="004E305E" w14:paraId="6BA13B51" w14:textId="77777777">
            <w:pPr>
              <w:pStyle w:val="TableText"/>
              <w:rPr>
                <w:rFonts w:cs="Calibri Light"/>
                <w:sz w:val="16"/>
                <w:szCs w:val="16"/>
              </w:rPr>
            </w:pPr>
            <w:r w:rsidRPr="0034692A">
              <w:rPr>
                <w:rFonts w:cs="Calibri Light"/>
                <w:sz w:val="16"/>
                <w:szCs w:val="16"/>
              </w:rPr>
              <w:t>address_line1</w:t>
            </w:r>
          </w:p>
        </w:tc>
        <w:tc>
          <w:tcPr>
            <w:tcW w:w="388" w:type="pct"/>
          </w:tcPr>
          <w:p w:rsidRPr="0034692A" w:rsidR="004E305E" w:rsidP="004642CE" w:rsidRDefault="004E305E" w14:paraId="236D940E" w14:textId="77777777">
            <w:pPr>
              <w:pStyle w:val="TableText"/>
              <w:rPr>
                <w:rFonts w:cs="Calibri Light"/>
                <w:sz w:val="16"/>
                <w:szCs w:val="16"/>
              </w:rPr>
            </w:pPr>
            <w:r w:rsidRPr="0034692A">
              <w:rPr>
                <w:rFonts w:cs="Calibri Light"/>
                <w:sz w:val="16"/>
                <w:szCs w:val="16"/>
              </w:rPr>
              <w:t>Varchar2(30)</w:t>
            </w:r>
          </w:p>
        </w:tc>
        <w:tc>
          <w:tcPr>
            <w:tcW w:w="165" w:type="pct"/>
          </w:tcPr>
          <w:p w:rsidRPr="0034692A" w:rsidR="004E305E" w:rsidP="004642CE" w:rsidRDefault="004E305E" w14:paraId="3DD599DA" w14:textId="77777777">
            <w:pPr>
              <w:pStyle w:val="TableText"/>
              <w:rPr>
                <w:rFonts w:cs="Calibri Light"/>
                <w:sz w:val="16"/>
                <w:szCs w:val="16"/>
              </w:rPr>
            </w:pPr>
            <w:r w:rsidRPr="0034692A">
              <w:rPr>
                <w:rFonts w:cs="Calibri Light"/>
                <w:sz w:val="16"/>
                <w:szCs w:val="16"/>
              </w:rPr>
              <w:t>Yes</w:t>
            </w:r>
          </w:p>
        </w:tc>
        <w:tc>
          <w:tcPr>
            <w:tcW w:w="342" w:type="pct"/>
          </w:tcPr>
          <w:p w:rsidRPr="0034692A" w:rsidR="004E305E" w:rsidP="004642CE" w:rsidRDefault="004E305E" w14:paraId="467C25F3" w14:textId="77777777">
            <w:pPr>
              <w:pStyle w:val="TableText"/>
              <w:rPr>
                <w:rFonts w:cs="Calibri Light"/>
                <w:sz w:val="16"/>
                <w:szCs w:val="16"/>
              </w:rPr>
            </w:pPr>
          </w:p>
        </w:tc>
        <w:tc>
          <w:tcPr>
            <w:tcW w:w="802" w:type="pct"/>
          </w:tcPr>
          <w:p w:rsidRPr="0034692A" w:rsidR="004E305E" w:rsidP="004642CE" w:rsidRDefault="004E305E" w14:paraId="23C8A861" w14:textId="77777777">
            <w:pPr>
              <w:pStyle w:val="TableText"/>
              <w:rPr>
                <w:rFonts w:cs="Calibri Light"/>
                <w:sz w:val="16"/>
                <w:szCs w:val="16"/>
              </w:rPr>
            </w:pPr>
            <w:r w:rsidRPr="0034692A">
              <w:rPr>
                <w:rFonts w:cs="Calibri Light"/>
                <w:sz w:val="16"/>
                <w:szCs w:val="16"/>
              </w:rPr>
              <w:t>EffectiveEndDate</w:t>
            </w:r>
          </w:p>
        </w:tc>
        <w:tc>
          <w:tcPr>
            <w:tcW w:w="388" w:type="pct"/>
          </w:tcPr>
          <w:p w:rsidRPr="0034692A" w:rsidR="004E305E" w:rsidP="004642CE" w:rsidRDefault="004E305E" w14:paraId="63F0678E" w14:textId="77777777">
            <w:pPr>
              <w:pStyle w:val="TableText"/>
              <w:rPr>
                <w:rFonts w:cs="Calibri Light"/>
                <w:sz w:val="16"/>
                <w:szCs w:val="16"/>
              </w:rPr>
            </w:pPr>
            <w:r w:rsidRPr="0034692A">
              <w:rPr>
                <w:rFonts w:cs="Calibri Light"/>
                <w:sz w:val="16"/>
                <w:szCs w:val="16"/>
              </w:rPr>
              <w:t>Varchar2(80)</w:t>
            </w:r>
          </w:p>
        </w:tc>
        <w:tc>
          <w:tcPr>
            <w:tcW w:w="579" w:type="pct"/>
          </w:tcPr>
          <w:p w:rsidRPr="0034692A" w:rsidR="004E305E" w:rsidP="004642CE" w:rsidRDefault="004E305E" w14:paraId="18C19605" w14:textId="77777777">
            <w:pPr>
              <w:pStyle w:val="TableText"/>
              <w:rPr>
                <w:rFonts w:cs="Calibri Light"/>
                <w:sz w:val="16"/>
                <w:szCs w:val="16"/>
              </w:rPr>
            </w:pPr>
            <w:r w:rsidRPr="0034692A">
              <w:rPr>
                <w:rFonts w:cs="Calibri Light"/>
                <w:sz w:val="16"/>
                <w:szCs w:val="16"/>
              </w:rPr>
              <w:t>31-Dec-4712</w:t>
            </w:r>
          </w:p>
        </w:tc>
        <w:tc>
          <w:tcPr>
            <w:tcW w:w="456" w:type="pct"/>
          </w:tcPr>
          <w:p w:rsidRPr="0034692A" w:rsidR="004E305E" w:rsidP="004642CE" w:rsidRDefault="004E305E" w14:paraId="55A4F2B7" w14:textId="77777777">
            <w:pPr>
              <w:pStyle w:val="TableText"/>
              <w:rPr>
                <w:rFonts w:cs="Calibri Light"/>
                <w:sz w:val="16"/>
                <w:szCs w:val="16"/>
              </w:rPr>
            </w:pPr>
          </w:p>
        </w:tc>
        <w:tc>
          <w:tcPr>
            <w:tcW w:w="145" w:type="pct"/>
          </w:tcPr>
          <w:p w:rsidRPr="0034692A" w:rsidR="004E305E" w:rsidP="004642CE" w:rsidRDefault="004E305E" w14:paraId="34003976" w14:textId="77777777">
            <w:pPr>
              <w:pStyle w:val="TableText"/>
              <w:rPr>
                <w:rFonts w:cs="Calibri Light"/>
                <w:sz w:val="16"/>
                <w:szCs w:val="16"/>
              </w:rPr>
            </w:pPr>
          </w:p>
        </w:tc>
      </w:tr>
      <w:tr w:rsidRPr="0034692A" w:rsidR="008E2A57" w:rsidTr="007B0B08" w14:paraId="5F916F91" w14:textId="77777777">
        <w:trPr>
          <w:trHeight w:val="247"/>
        </w:trPr>
        <w:tc>
          <w:tcPr>
            <w:tcW w:w="166" w:type="pct"/>
          </w:tcPr>
          <w:p w:rsidRPr="0034692A" w:rsidR="004E305E" w:rsidP="004642CE" w:rsidRDefault="004E305E" w14:paraId="02637DEC" w14:textId="77777777">
            <w:pPr>
              <w:pStyle w:val="TableText"/>
              <w:rPr>
                <w:rFonts w:cs="Calibri Light"/>
                <w:sz w:val="16"/>
                <w:szCs w:val="16"/>
              </w:rPr>
            </w:pPr>
            <w:r w:rsidRPr="0034692A">
              <w:rPr>
                <w:rFonts w:cs="Calibri Light"/>
                <w:sz w:val="16"/>
                <w:szCs w:val="16"/>
              </w:rPr>
              <w:t>7</w:t>
            </w:r>
          </w:p>
        </w:tc>
        <w:tc>
          <w:tcPr>
            <w:tcW w:w="801" w:type="pct"/>
          </w:tcPr>
          <w:p w:rsidRPr="0034692A" w:rsidR="004E305E" w:rsidP="004642CE" w:rsidRDefault="004E305E" w14:paraId="3DE275F1" w14:textId="77777777">
            <w:pPr>
              <w:pStyle w:val="TableText"/>
              <w:rPr>
                <w:rFonts w:cs="Calibri Light"/>
                <w:sz w:val="16"/>
                <w:szCs w:val="16"/>
              </w:rPr>
            </w:pPr>
            <w:r w:rsidRPr="0034692A">
              <w:rPr>
                <w:rFonts w:cs="Calibri Light"/>
                <w:sz w:val="16"/>
                <w:szCs w:val="16"/>
              </w:rPr>
              <w:t>PER_ALL_ASSIGNMENTS_M</w:t>
            </w:r>
          </w:p>
        </w:tc>
        <w:tc>
          <w:tcPr>
            <w:tcW w:w="769" w:type="pct"/>
          </w:tcPr>
          <w:p w:rsidRPr="0034692A" w:rsidR="004E305E" w:rsidP="004642CE" w:rsidRDefault="004E305E" w14:paraId="33D362AA" w14:textId="77777777">
            <w:pPr>
              <w:pStyle w:val="TableText"/>
              <w:rPr>
                <w:rFonts w:cs="Calibri Light"/>
                <w:sz w:val="16"/>
                <w:szCs w:val="16"/>
              </w:rPr>
            </w:pPr>
            <w:r w:rsidRPr="0034692A">
              <w:rPr>
                <w:rFonts w:cs="Calibri Light"/>
                <w:sz w:val="16"/>
                <w:szCs w:val="16"/>
              </w:rPr>
              <w:t>town_or_city</w:t>
            </w:r>
          </w:p>
        </w:tc>
        <w:tc>
          <w:tcPr>
            <w:tcW w:w="388" w:type="pct"/>
          </w:tcPr>
          <w:p w:rsidRPr="0034692A" w:rsidR="004E305E" w:rsidP="004642CE" w:rsidRDefault="004E305E" w14:paraId="4F7CE282" w14:textId="77777777">
            <w:pPr>
              <w:pStyle w:val="TableText"/>
              <w:rPr>
                <w:rFonts w:cs="Calibri Light"/>
                <w:sz w:val="16"/>
                <w:szCs w:val="16"/>
              </w:rPr>
            </w:pPr>
          </w:p>
        </w:tc>
        <w:tc>
          <w:tcPr>
            <w:tcW w:w="165" w:type="pct"/>
          </w:tcPr>
          <w:p w:rsidRPr="0034692A" w:rsidR="004E305E" w:rsidP="004642CE" w:rsidRDefault="004E305E" w14:paraId="050A6B66" w14:textId="77777777">
            <w:pPr>
              <w:pStyle w:val="TableText"/>
              <w:rPr>
                <w:rFonts w:cs="Calibri Light"/>
                <w:sz w:val="16"/>
                <w:szCs w:val="16"/>
              </w:rPr>
            </w:pPr>
            <w:r w:rsidRPr="0034692A">
              <w:rPr>
                <w:rFonts w:cs="Calibri Light"/>
                <w:sz w:val="16"/>
                <w:szCs w:val="16"/>
              </w:rPr>
              <w:t>Yes</w:t>
            </w:r>
          </w:p>
        </w:tc>
        <w:tc>
          <w:tcPr>
            <w:tcW w:w="342" w:type="pct"/>
          </w:tcPr>
          <w:p w:rsidRPr="0034692A" w:rsidR="004E305E" w:rsidP="004642CE" w:rsidRDefault="004E305E" w14:paraId="7BC6D72E" w14:textId="77777777">
            <w:pPr>
              <w:pStyle w:val="TableText"/>
              <w:rPr>
                <w:rFonts w:cs="Calibri Light"/>
                <w:sz w:val="16"/>
                <w:szCs w:val="16"/>
              </w:rPr>
            </w:pPr>
          </w:p>
        </w:tc>
        <w:tc>
          <w:tcPr>
            <w:tcW w:w="802" w:type="pct"/>
          </w:tcPr>
          <w:p w:rsidRPr="0034692A" w:rsidR="004E305E" w:rsidP="004642CE" w:rsidRDefault="004E305E" w14:paraId="163A0995" w14:textId="77777777">
            <w:pPr>
              <w:pStyle w:val="TableText"/>
              <w:rPr>
                <w:rFonts w:cs="Calibri Light"/>
                <w:sz w:val="16"/>
                <w:szCs w:val="16"/>
              </w:rPr>
            </w:pPr>
            <w:r w:rsidRPr="0034692A">
              <w:rPr>
                <w:rFonts w:cs="Calibri Light"/>
                <w:sz w:val="16"/>
                <w:szCs w:val="16"/>
              </w:rPr>
              <w:t>PersonNumber</w:t>
            </w:r>
          </w:p>
        </w:tc>
        <w:tc>
          <w:tcPr>
            <w:tcW w:w="388" w:type="pct"/>
          </w:tcPr>
          <w:p w:rsidRPr="0034692A" w:rsidR="004E305E" w:rsidP="004642CE" w:rsidRDefault="004E305E" w14:paraId="4B8E54FF" w14:textId="77777777">
            <w:pPr>
              <w:pStyle w:val="TableText"/>
              <w:rPr>
                <w:rFonts w:cs="Calibri Light"/>
                <w:sz w:val="16"/>
                <w:szCs w:val="16"/>
              </w:rPr>
            </w:pPr>
            <w:r w:rsidRPr="0034692A">
              <w:rPr>
                <w:rFonts w:cs="Calibri Light"/>
                <w:sz w:val="16"/>
                <w:szCs w:val="16"/>
              </w:rPr>
              <w:t>Varchar2(30)</w:t>
            </w:r>
          </w:p>
        </w:tc>
        <w:tc>
          <w:tcPr>
            <w:tcW w:w="579" w:type="pct"/>
          </w:tcPr>
          <w:p w:rsidRPr="0034692A" w:rsidR="004E305E" w:rsidP="004642CE" w:rsidRDefault="004E305E" w14:paraId="2E5F997F" w14:textId="4D0000BE">
            <w:pPr>
              <w:pStyle w:val="TableText"/>
              <w:rPr>
                <w:rFonts w:cs="Calibri Light"/>
                <w:sz w:val="16"/>
                <w:szCs w:val="16"/>
              </w:rPr>
            </w:pPr>
          </w:p>
        </w:tc>
        <w:tc>
          <w:tcPr>
            <w:tcW w:w="456" w:type="pct"/>
          </w:tcPr>
          <w:p w:rsidRPr="0034692A" w:rsidR="004E305E" w:rsidP="004642CE" w:rsidRDefault="004E305E" w14:paraId="24907554" w14:textId="77777777">
            <w:pPr>
              <w:pStyle w:val="TableText"/>
              <w:rPr>
                <w:rFonts w:cs="Calibri Light"/>
                <w:sz w:val="16"/>
                <w:szCs w:val="16"/>
              </w:rPr>
            </w:pPr>
          </w:p>
        </w:tc>
        <w:tc>
          <w:tcPr>
            <w:tcW w:w="145" w:type="pct"/>
          </w:tcPr>
          <w:p w:rsidRPr="0034692A" w:rsidR="004E305E" w:rsidP="004642CE" w:rsidRDefault="004E305E" w14:paraId="54F1E956" w14:textId="77777777">
            <w:pPr>
              <w:pStyle w:val="TableText"/>
              <w:rPr>
                <w:rFonts w:cs="Calibri Light"/>
                <w:sz w:val="16"/>
                <w:szCs w:val="16"/>
              </w:rPr>
            </w:pPr>
          </w:p>
        </w:tc>
      </w:tr>
      <w:tr w:rsidRPr="0034692A" w:rsidR="008E2A57" w:rsidTr="007B0B08" w14:paraId="58B5D1C7" w14:textId="77777777">
        <w:trPr>
          <w:cnfStyle w:val="000000100000" w:firstRow="0" w:lastRow="0" w:firstColumn="0" w:lastColumn="0" w:oddVBand="0" w:evenVBand="0" w:oddHBand="1" w:evenHBand="0" w:firstRowFirstColumn="0" w:firstRowLastColumn="0" w:lastRowFirstColumn="0" w:lastRowLastColumn="0"/>
          <w:trHeight w:val="247"/>
        </w:trPr>
        <w:tc>
          <w:tcPr>
            <w:tcW w:w="166" w:type="pct"/>
          </w:tcPr>
          <w:p w:rsidRPr="0034692A" w:rsidR="004E305E" w:rsidP="004642CE" w:rsidRDefault="004E305E" w14:paraId="6971FA05" w14:textId="77777777">
            <w:pPr>
              <w:pStyle w:val="TableText"/>
              <w:rPr>
                <w:rFonts w:cs="Calibri Light"/>
                <w:sz w:val="16"/>
                <w:szCs w:val="16"/>
              </w:rPr>
            </w:pPr>
            <w:r w:rsidRPr="0034692A">
              <w:rPr>
                <w:rFonts w:cs="Calibri Light"/>
                <w:sz w:val="16"/>
                <w:szCs w:val="16"/>
              </w:rPr>
              <w:t>8</w:t>
            </w:r>
          </w:p>
        </w:tc>
        <w:tc>
          <w:tcPr>
            <w:tcW w:w="801" w:type="pct"/>
          </w:tcPr>
          <w:p w:rsidRPr="0034692A" w:rsidR="004E305E" w:rsidP="004642CE" w:rsidRDefault="004E305E" w14:paraId="549184AE" w14:textId="77777777">
            <w:pPr>
              <w:pStyle w:val="TableText"/>
              <w:rPr>
                <w:rFonts w:cs="Calibri Light"/>
                <w:sz w:val="16"/>
                <w:szCs w:val="16"/>
              </w:rPr>
            </w:pPr>
            <w:r w:rsidRPr="0034692A">
              <w:rPr>
                <w:rFonts w:cs="Calibri Light"/>
                <w:sz w:val="16"/>
                <w:szCs w:val="16"/>
              </w:rPr>
              <w:t>PER_ALL_ASSIGNMENTS_M</w:t>
            </w:r>
          </w:p>
        </w:tc>
        <w:tc>
          <w:tcPr>
            <w:tcW w:w="769" w:type="pct"/>
          </w:tcPr>
          <w:p w:rsidRPr="0034692A" w:rsidR="004E305E" w:rsidP="004642CE" w:rsidRDefault="004E305E" w14:paraId="6D9BF281" w14:textId="77777777">
            <w:pPr>
              <w:pStyle w:val="TableText"/>
              <w:rPr>
                <w:rFonts w:cs="Calibri Light"/>
                <w:sz w:val="16"/>
                <w:szCs w:val="16"/>
              </w:rPr>
            </w:pPr>
            <w:r w:rsidRPr="0034692A">
              <w:rPr>
                <w:rFonts w:cs="Calibri Light"/>
                <w:sz w:val="16"/>
                <w:szCs w:val="16"/>
              </w:rPr>
              <w:t>region1</w:t>
            </w:r>
          </w:p>
        </w:tc>
        <w:tc>
          <w:tcPr>
            <w:tcW w:w="388" w:type="pct"/>
          </w:tcPr>
          <w:p w:rsidRPr="0034692A" w:rsidR="004E305E" w:rsidP="004642CE" w:rsidRDefault="004E305E" w14:paraId="12B34344" w14:textId="77777777">
            <w:pPr>
              <w:pStyle w:val="TableText"/>
              <w:rPr>
                <w:rFonts w:cs="Calibri Light"/>
                <w:sz w:val="16"/>
                <w:szCs w:val="16"/>
              </w:rPr>
            </w:pPr>
          </w:p>
        </w:tc>
        <w:tc>
          <w:tcPr>
            <w:tcW w:w="165" w:type="pct"/>
          </w:tcPr>
          <w:p w:rsidRPr="0034692A" w:rsidR="004E305E" w:rsidP="004642CE" w:rsidRDefault="004E305E" w14:paraId="022839AF" w14:textId="77777777">
            <w:pPr>
              <w:pStyle w:val="TableText"/>
              <w:rPr>
                <w:rFonts w:cs="Calibri Light"/>
                <w:sz w:val="16"/>
                <w:szCs w:val="16"/>
              </w:rPr>
            </w:pPr>
            <w:r w:rsidRPr="0034692A">
              <w:rPr>
                <w:rFonts w:cs="Calibri Light"/>
                <w:sz w:val="16"/>
                <w:szCs w:val="16"/>
              </w:rPr>
              <w:t>Yes</w:t>
            </w:r>
          </w:p>
        </w:tc>
        <w:tc>
          <w:tcPr>
            <w:tcW w:w="342" w:type="pct"/>
          </w:tcPr>
          <w:p w:rsidRPr="0034692A" w:rsidR="004E305E" w:rsidP="004642CE" w:rsidRDefault="004E305E" w14:paraId="5C39A7F8" w14:textId="77777777">
            <w:pPr>
              <w:pStyle w:val="TableText"/>
              <w:rPr>
                <w:rFonts w:cs="Calibri Light"/>
                <w:sz w:val="16"/>
                <w:szCs w:val="16"/>
              </w:rPr>
            </w:pPr>
          </w:p>
        </w:tc>
        <w:tc>
          <w:tcPr>
            <w:tcW w:w="802" w:type="pct"/>
          </w:tcPr>
          <w:p w:rsidRPr="0034692A" w:rsidR="004E305E" w:rsidP="004642CE" w:rsidRDefault="004E305E" w14:paraId="2AEDB42F" w14:textId="77777777">
            <w:pPr>
              <w:pStyle w:val="TableText"/>
              <w:rPr>
                <w:rFonts w:cs="Calibri Light"/>
                <w:sz w:val="16"/>
                <w:szCs w:val="16"/>
              </w:rPr>
            </w:pPr>
            <w:r w:rsidRPr="0034692A">
              <w:rPr>
                <w:rFonts w:cs="Calibri Light"/>
                <w:sz w:val="16"/>
                <w:szCs w:val="16"/>
              </w:rPr>
              <w:t>EffectiveSequence</w:t>
            </w:r>
          </w:p>
        </w:tc>
        <w:tc>
          <w:tcPr>
            <w:tcW w:w="388" w:type="pct"/>
          </w:tcPr>
          <w:p w:rsidRPr="0034692A" w:rsidR="004E305E" w:rsidP="004642CE" w:rsidRDefault="004E305E" w14:paraId="7C262671" w14:textId="77777777">
            <w:pPr>
              <w:pStyle w:val="TableText"/>
              <w:rPr>
                <w:rFonts w:cs="Calibri Light"/>
                <w:sz w:val="16"/>
                <w:szCs w:val="16"/>
              </w:rPr>
            </w:pPr>
            <w:r w:rsidRPr="0034692A">
              <w:rPr>
                <w:rFonts w:cs="Calibri Light"/>
                <w:sz w:val="16"/>
                <w:szCs w:val="16"/>
              </w:rPr>
              <w:t>Varchar2(30)</w:t>
            </w:r>
          </w:p>
        </w:tc>
        <w:tc>
          <w:tcPr>
            <w:tcW w:w="579" w:type="pct"/>
          </w:tcPr>
          <w:p w:rsidRPr="0034692A" w:rsidR="004E305E" w:rsidP="004642CE" w:rsidRDefault="004E305E" w14:paraId="5E9DC62B" w14:textId="77777777">
            <w:pPr>
              <w:pStyle w:val="TableText"/>
              <w:rPr>
                <w:rFonts w:cs="Calibri Light"/>
                <w:sz w:val="16"/>
                <w:szCs w:val="16"/>
              </w:rPr>
            </w:pPr>
          </w:p>
        </w:tc>
        <w:tc>
          <w:tcPr>
            <w:tcW w:w="456" w:type="pct"/>
          </w:tcPr>
          <w:p w:rsidRPr="0034692A" w:rsidR="004E305E" w:rsidP="004642CE" w:rsidRDefault="004E305E" w14:paraId="65C8490B" w14:textId="77777777">
            <w:pPr>
              <w:pStyle w:val="TableText"/>
              <w:rPr>
                <w:rFonts w:cs="Calibri Light"/>
                <w:sz w:val="16"/>
                <w:szCs w:val="16"/>
              </w:rPr>
            </w:pPr>
          </w:p>
        </w:tc>
        <w:tc>
          <w:tcPr>
            <w:tcW w:w="145" w:type="pct"/>
          </w:tcPr>
          <w:p w:rsidRPr="0034692A" w:rsidR="004E305E" w:rsidP="004642CE" w:rsidRDefault="004E305E" w14:paraId="4FA71AA3" w14:textId="77777777">
            <w:pPr>
              <w:pStyle w:val="TableText"/>
              <w:rPr>
                <w:rFonts w:cs="Calibri Light"/>
                <w:sz w:val="16"/>
                <w:szCs w:val="16"/>
              </w:rPr>
            </w:pPr>
          </w:p>
        </w:tc>
      </w:tr>
      <w:tr w:rsidRPr="0034692A" w:rsidR="008E2A57" w:rsidTr="007B0B08" w14:paraId="1DE37A25" w14:textId="77777777">
        <w:trPr>
          <w:trHeight w:val="247"/>
        </w:trPr>
        <w:tc>
          <w:tcPr>
            <w:tcW w:w="166" w:type="pct"/>
          </w:tcPr>
          <w:p w:rsidRPr="0034692A" w:rsidR="004E305E" w:rsidP="004642CE" w:rsidRDefault="004E305E" w14:paraId="523DB514" w14:textId="77777777">
            <w:pPr>
              <w:pStyle w:val="TableText"/>
              <w:rPr>
                <w:rFonts w:cs="Calibri Light"/>
                <w:sz w:val="16"/>
                <w:szCs w:val="16"/>
              </w:rPr>
            </w:pPr>
            <w:r w:rsidRPr="0034692A">
              <w:rPr>
                <w:rFonts w:cs="Calibri Light"/>
                <w:sz w:val="16"/>
                <w:szCs w:val="16"/>
              </w:rPr>
              <w:t>9</w:t>
            </w:r>
          </w:p>
        </w:tc>
        <w:tc>
          <w:tcPr>
            <w:tcW w:w="801" w:type="pct"/>
          </w:tcPr>
          <w:p w:rsidRPr="0034692A" w:rsidR="004E305E" w:rsidP="004642CE" w:rsidRDefault="004E305E" w14:paraId="2458AEC9" w14:textId="77777777">
            <w:pPr>
              <w:pStyle w:val="TableText"/>
              <w:rPr>
                <w:rFonts w:cs="Calibri Light"/>
                <w:sz w:val="16"/>
                <w:szCs w:val="16"/>
              </w:rPr>
            </w:pPr>
            <w:r w:rsidRPr="0034692A">
              <w:rPr>
                <w:rFonts w:cs="Calibri Light"/>
                <w:sz w:val="16"/>
                <w:szCs w:val="16"/>
              </w:rPr>
              <w:t>PER_ALL_ASSIGNMENTS_M</w:t>
            </w:r>
          </w:p>
        </w:tc>
        <w:tc>
          <w:tcPr>
            <w:tcW w:w="769" w:type="pct"/>
          </w:tcPr>
          <w:p w:rsidRPr="0034692A" w:rsidR="004E305E" w:rsidP="004642CE" w:rsidRDefault="004E305E" w14:paraId="79362BC9" w14:textId="77777777">
            <w:pPr>
              <w:pStyle w:val="TableText"/>
              <w:rPr>
                <w:rFonts w:cs="Calibri Light"/>
                <w:sz w:val="16"/>
                <w:szCs w:val="16"/>
              </w:rPr>
            </w:pPr>
            <w:r w:rsidRPr="0034692A">
              <w:rPr>
                <w:rFonts w:cs="Calibri Light"/>
                <w:sz w:val="16"/>
                <w:szCs w:val="16"/>
              </w:rPr>
              <w:t>TERRITORY_SHORT_NAME</w:t>
            </w:r>
          </w:p>
        </w:tc>
        <w:tc>
          <w:tcPr>
            <w:tcW w:w="388" w:type="pct"/>
          </w:tcPr>
          <w:p w:rsidRPr="0034692A" w:rsidR="004E305E" w:rsidP="004642CE" w:rsidRDefault="004E305E" w14:paraId="2E3AA4E6" w14:textId="77777777">
            <w:pPr>
              <w:pStyle w:val="TableText"/>
              <w:rPr>
                <w:rFonts w:cs="Calibri Light"/>
                <w:sz w:val="16"/>
                <w:szCs w:val="16"/>
              </w:rPr>
            </w:pPr>
          </w:p>
        </w:tc>
        <w:tc>
          <w:tcPr>
            <w:tcW w:w="165" w:type="pct"/>
          </w:tcPr>
          <w:p w:rsidRPr="0034692A" w:rsidR="004E305E" w:rsidP="004642CE" w:rsidRDefault="004E305E" w14:paraId="1AD4CE2B" w14:textId="77777777">
            <w:pPr>
              <w:pStyle w:val="TableText"/>
              <w:rPr>
                <w:rFonts w:cs="Calibri Light"/>
                <w:sz w:val="16"/>
                <w:szCs w:val="16"/>
              </w:rPr>
            </w:pPr>
            <w:r w:rsidRPr="0034692A">
              <w:rPr>
                <w:rFonts w:cs="Calibri Light"/>
                <w:sz w:val="16"/>
                <w:szCs w:val="16"/>
              </w:rPr>
              <w:t>Yes</w:t>
            </w:r>
          </w:p>
        </w:tc>
        <w:tc>
          <w:tcPr>
            <w:tcW w:w="342" w:type="pct"/>
          </w:tcPr>
          <w:p w:rsidRPr="0034692A" w:rsidR="004E305E" w:rsidP="004642CE" w:rsidRDefault="004E305E" w14:paraId="70F60D74" w14:textId="77777777">
            <w:pPr>
              <w:pStyle w:val="TableText"/>
              <w:rPr>
                <w:rFonts w:cs="Calibri Light"/>
                <w:sz w:val="16"/>
                <w:szCs w:val="16"/>
              </w:rPr>
            </w:pPr>
          </w:p>
        </w:tc>
        <w:tc>
          <w:tcPr>
            <w:tcW w:w="802" w:type="pct"/>
          </w:tcPr>
          <w:p w:rsidRPr="0034692A" w:rsidR="004E305E" w:rsidP="004642CE" w:rsidRDefault="004E305E" w14:paraId="2A6F0012" w14:textId="77777777">
            <w:pPr>
              <w:pStyle w:val="TableText"/>
              <w:rPr>
                <w:rFonts w:cs="Calibri Light"/>
                <w:sz w:val="16"/>
                <w:szCs w:val="16"/>
              </w:rPr>
            </w:pPr>
            <w:r w:rsidRPr="0034692A">
              <w:rPr>
                <w:rFonts w:cs="Calibri Light"/>
                <w:sz w:val="16"/>
                <w:szCs w:val="16"/>
              </w:rPr>
              <w:t>EffectiveLatestChange</w:t>
            </w:r>
          </w:p>
        </w:tc>
        <w:tc>
          <w:tcPr>
            <w:tcW w:w="388" w:type="pct"/>
          </w:tcPr>
          <w:p w:rsidRPr="0034692A" w:rsidR="004E305E" w:rsidP="004642CE" w:rsidRDefault="004E305E" w14:paraId="7F627FC9" w14:textId="77777777">
            <w:pPr>
              <w:pStyle w:val="TableText"/>
              <w:rPr>
                <w:rFonts w:cs="Calibri Light"/>
                <w:sz w:val="16"/>
                <w:szCs w:val="16"/>
              </w:rPr>
            </w:pPr>
            <w:r w:rsidRPr="0034692A">
              <w:rPr>
                <w:rFonts w:cs="Calibri Light"/>
                <w:sz w:val="16"/>
                <w:szCs w:val="16"/>
              </w:rPr>
              <w:t>Varchar2(30)</w:t>
            </w:r>
          </w:p>
        </w:tc>
        <w:tc>
          <w:tcPr>
            <w:tcW w:w="579" w:type="pct"/>
          </w:tcPr>
          <w:p w:rsidRPr="0034692A" w:rsidR="004E305E" w:rsidP="004642CE" w:rsidRDefault="004E305E" w14:paraId="00CD4CA4" w14:textId="77777777">
            <w:pPr>
              <w:pStyle w:val="TableText"/>
              <w:rPr>
                <w:rFonts w:cs="Calibri Light"/>
                <w:sz w:val="16"/>
                <w:szCs w:val="16"/>
              </w:rPr>
            </w:pPr>
          </w:p>
        </w:tc>
        <w:tc>
          <w:tcPr>
            <w:tcW w:w="456" w:type="pct"/>
          </w:tcPr>
          <w:p w:rsidRPr="0034692A" w:rsidR="004E305E" w:rsidP="004642CE" w:rsidRDefault="004E305E" w14:paraId="5F01E48D" w14:textId="77777777">
            <w:pPr>
              <w:pStyle w:val="TableText"/>
              <w:rPr>
                <w:rFonts w:cs="Calibri Light"/>
                <w:sz w:val="16"/>
                <w:szCs w:val="16"/>
              </w:rPr>
            </w:pPr>
          </w:p>
        </w:tc>
        <w:tc>
          <w:tcPr>
            <w:tcW w:w="145" w:type="pct"/>
          </w:tcPr>
          <w:p w:rsidRPr="0034692A" w:rsidR="004E305E" w:rsidP="004642CE" w:rsidRDefault="004E305E" w14:paraId="66A9DF2C" w14:textId="77777777">
            <w:pPr>
              <w:pStyle w:val="TableText"/>
              <w:rPr>
                <w:rFonts w:cs="Calibri Light"/>
                <w:sz w:val="16"/>
                <w:szCs w:val="16"/>
              </w:rPr>
            </w:pPr>
          </w:p>
        </w:tc>
      </w:tr>
      <w:tr w:rsidRPr="0034692A" w:rsidR="008E2A57" w:rsidTr="007B0B08" w14:paraId="50CA335C" w14:textId="77777777">
        <w:trPr>
          <w:cnfStyle w:val="000000100000" w:firstRow="0" w:lastRow="0" w:firstColumn="0" w:lastColumn="0" w:oddVBand="0" w:evenVBand="0" w:oddHBand="1" w:evenHBand="0" w:firstRowFirstColumn="0" w:firstRowLastColumn="0" w:lastRowFirstColumn="0" w:lastRowLastColumn="0"/>
          <w:trHeight w:val="247"/>
        </w:trPr>
        <w:tc>
          <w:tcPr>
            <w:tcW w:w="166" w:type="pct"/>
          </w:tcPr>
          <w:p w:rsidRPr="0034692A" w:rsidR="004E305E" w:rsidP="004642CE" w:rsidRDefault="004E305E" w14:paraId="3AD1AB25" w14:textId="77777777">
            <w:pPr>
              <w:pStyle w:val="TableText"/>
              <w:rPr>
                <w:rFonts w:cs="Calibri Light"/>
                <w:sz w:val="16"/>
                <w:szCs w:val="16"/>
              </w:rPr>
            </w:pPr>
            <w:r w:rsidRPr="0034692A">
              <w:rPr>
                <w:rFonts w:cs="Calibri Light"/>
                <w:sz w:val="16"/>
                <w:szCs w:val="16"/>
              </w:rPr>
              <w:t>10</w:t>
            </w:r>
          </w:p>
        </w:tc>
        <w:tc>
          <w:tcPr>
            <w:tcW w:w="801" w:type="pct"/>
          </w:tcPr>
          <w:p w:rsidRPr="0034692A" w:rsidR="004E305E" w:rsidP="004642CE" w:rsidRDefault="004E305E" w14:paraId="189F6BC8" w14:textId="77777777">
            <w:pPr>
              <w:pStyle w:val="TableText"/>
              <w:rPr>
                <w:rFonts w:cs="Calibri Light"/>
                <w:sz w:val="16"/>
                <w:szCs w:val="16"/>
              </w:rPr>
            </w:pPr>
            <w:r w:rsidRPr="0034692A">
              <w:rPr>
                <w:rFonts w:cs="Calibri Light"/>
                <w:sz w:val="16"/>
                <w:szCs w:val="16"/>
              </w:rPr>
              <w:t>PER_ALL_PEOPLE_F</w:t>
            </w:r>
          </w:p>
        </w:tc>
        <w:tc>
          <w:tcPr>
            <w:tcW w:w="769" w:type="pct"/>
          </w:tcPr>
          <w:p w:rsidRPr="0034692A" w:rsidR="004E305E" w:rsidP="004642CE" w:rsidRDefault="004E305E" w14:paraId="36F69A1E" w14:textId="77777777">
            <w:pPr>
              <w:pStyle w:val="TableText"/>
              <w:rPr>
                <w:rFonts w:cs="Calibri Light"/>
                <w:sz w:val="16"/>
                <w:szCs w:val="16"/>
              </w:rPr>
            </w:pPr>
            <w:r w:rsidRPr="0034692A">
              <w:rPr>
                <w:rFonts w:cs="Calibri Light"/>
                <w:sz w:val="16"/>
                <w:szCs w:val="16"/>
              </w:rPr>
              <w:t>Start_date</w:t>
            </w:r>
          </w:p>
        </w:tc>
        <w:tc>
          <w:tcPr>
            <w:tcW w:w="388" w:type="pct"/>
          </w:tcPr>
          <w:p w:rsidRPr="0034692A" w:rsidR="004E305E" w:rsidP="004642CE" w:rsidRDefault="004E305E" w14:paraId="2D834F29" w14:textId="77777777">
            <w:pPr>
              <w:pStyle w:val="TableText"/>
              <w:rPr>
                <w:rFonts w:cs="Calibri Light"/>
                <w:sz w:val="16"/>
                <w:szCs w:val="16"/>
              </w:rPr>
            </w:pPr>
          </w:p>
        </w:tc>
        <w:tc>
          <w:tcPr>
            <w:tcW w:w="165" w:type="pct"/>
          </w:tcPr>
          <w:p w:rsidRPr="0034692A" w:rsidR="004E305E" w:rsidP="004642CE" w:rsidRDefault="004E305E" w14:paraId="21809EB4" w14:textId="77777777">
            <w:pPr>
              <w:pStyle w:val="TableText"/>
              <w:rPr>
                <w:rFonts w:cs="Calibri Light"/>
                <w:sz w:val="16"/>
                <w:szCs w:val="16"/>
              </w:rPr>
            </w:pPr>
            <w:r w:rsidRPr="0034692A">
              <w:rPr>
                <w:rFonts w:cs="Calibri Light"/>
                <w:sz w:val="16"/>
                <w:szCs w:val="16"/>
              </w:rPr>
              <w:t>Yes</w:t>
            </w:r>
          </w:p>
        </w:tc>
        <w:tc>
          <w:tcPr>
            <w:tcW w:w="342" w:type="pct"/>
          </w:tcPr>
          <w:p w:rsidRPr="0034692A" w:rsidR="004E305E" w:rsidP="004642CE" w:rsidRDefault="004E305E" w14:paraId="5E552BD1" w14:textId="77777777">
            <w:pPr>
              <w:pStyle w:val="TableText"/>
              <w:rPr>
                <w:rFonts w:cs="Calibri Light"/>
                <w:sz w:val="16"/>
                <w:szCs w:val="16"/>
              </w:rPr>
            </w:pPr>
          </w:p>
        </w:tc>
        <w:tc>
          <w:tcPr>
            <w:tcW w:w="802" w:type="pct"/>
          </w:tcPr>
          <w:p w:rsidRPr="0034692A" w:rsidR="004E305E" w:rsidP="004642CE" w:rsidRDefault="004E305E" w14:paraId="047ED542" w14:textId="77777777">
            <w:pPr>
              <w:pStyle w:val="TableText"/>
              <w:rPr>
                <w:rFonts w:cs="Calibri Light"/>
                <w:sz w:val="16"/>
                <w:szCs w:val="16"/>
              </w:rPr>
            </w:pPr>
            <w:r w:rsidRPr="0034692A">
              <w:rPr>
                <w:rFonts w:cs="Calibri Light"/>
                <w:sz w:val="16"/>
                <w:szCs w:val="16"/>
              </w:rPr>
              <w:t>DateStart</w:t>
            </w:r>
          </w:p>
        </w:tc>
        <w:tc>
          <w:tcPr>
            <w:tcW w:w="388" w:type="pct"/>
          </w:tcPr>
          <w:p w:rsidRPr="0034692A" w:rsidR="004E305E" w:rsidP="004642CE" w:rsidRDefault="004E305E" w14:paraId="10C800C6" w14:textId="77777777">
            <w:pPr>
              <w:pStyle w:val="TableText"/>
              <w:rPr>
                <w:rFonts w:cs="Calibri Light"/>
                <w:sz w:val="16"/>
                <w:szCs w:val="16"/>
              </w:rPr>
            </w:pPr>
            <w:r w:rsidRPr="0034692A">
              <w:rPr>
                <w:rFonts w:cs="Calibri Light"/>
                <w:sz w:val="16"/>
                <w:szCs w:val="16"/>
              </w:rPr>
              <w:t>Varchar2</w:t>
            </w:r>
          </w:p>
        </w:tc>
        <w:tc>
          <w:tcPr>
            <w:tcW w:w="579" w:type="pct"/>
          </w:tcPr>
          <w:p w:rsidRPr="0034692A" w:rsidR="004E305E" w:rsidP="004642CE" w:rsidRDefault="004E305E" w14:paraId="63D25D75" w14:textId="77777777">
            <w:pPr>
              <w:pStyle w:val="TableText"/>
              <w:rPr>
                <w:rFonts w:cs="Calibri Light"/>
                <w:sz w:val="16"/>
                <w:szCs w:val="16"/>
              </w:rPr>
            </w:pPr>
          </w:p>
        </w:tc>
        <w:tc>
          <w:tcPr>
            <w:tcW w:w="456" w:type="pct"/>
          </w:tcPr>
          <w:p w:rsidRPr="0034692A" w:rsidR="004E305E" w:rsidP="004642CE" w:rsidRDefault="004E305E" w14:paraId="18582DD1" w14:textId="77777777">
            <w:pPr>
              <w:pStyle w:val="TableText"/>
              <w:rPr>
                <w:rFonts w:cs="Calibri Light"/>
                <w:sz w:val="16"/>
                <w:szCs w:val="16"/>
              </w:rPr>
            </w:pPr>
          </w:p>
        </w:tc>
        <w:tc>
          <w:tcPr>
            <w:tcW w:w="145" w:type="pct"/>
          </w:tcPr>
          <w:p w:rsidRPr="0034692A" w:rsidR="004E305E" w:rsidP="004642CE" w:rsidRDefault="004E305E" w14:paraId="09E27C60" w14:textId="77777777">
            <w:pPr>
              <w:pStyle w:val="TableText"/>
              <w:rPr>
                <w:rFonts w:cs="Calibri Light"/>
                <w:sz w:val="16"/>
                <w:szCs w:val="16"/>
              </w:rPr>
            </w:pPr>
          </w:p>
        </w:tc>
      </w:tr>
      <w:tr w:rsidRPr="0034692A" w:rsidR="008E2A57" w:rsidTr="007B0B08" w14:paraId="63B885D8" w14:textId="77777777">
        <w:trPr>
          <w:trHeight w:val="247"/>
        </w:trPr>
        <w:tc>
          <w:tcPr>
            <w:tcW w:w="166" w:type="pct"/>
          </w:tcPr>
          <w:p w:rsidRPr="0034692A" w:rsidR="004E305E" w:rsidP="004642CE" w:rsidRDefault="004E305E" w14:paraId="78212B02" w14:textId="77777777">
            <w:pPr>
              <w:pStyle w:val="TableText"/>
              <w:rPr>
                <w:rFonts w:cs="Calibri Light"/>
                <w:sz w:val="16"/>
                <w:szCs w:val="16"/>
              </w:rPr>
            </w:pPr>
            <w:r w:rsidRPr="0034692A">
              <w:rPr>
                <w:rFonts w:cs="Calibri Light"/>
                <w:sz w:val="16"/>
                <w:szCs w:val="16"/>
              </w:rPr>
              <w:t>11</w:t>
            </w:r>
          </w:p>
        </w:tc>
        <w:tc>
          <w:tcPr>
            <w:tcW w:w="801" w:type="pct"/>
          </w:tcPr>
          <w:p w:rsidRPr="0034692A" w:rsidR="004E305E" w:rsidP="004642CE" w:rsidRDefault="004E305E" w14:paraId="2B7BDCB8" w14:textId="77777777">
            <w:pPr>
              <w:pStyle w:val="TableText"/>
              <w:rPr>
                <w:rFonts w:cs="Calibri Light"/>
                <w:sz w:val="16"/>
                <w:szCs w:val="16"/>
              </w:rPr>
            </w:pPr>
            <w:r w:rsidRPr="0034692A">
              <w:rPr>
                <w:rFonts w:cs="Calibri Light"/>
                <w:sz w:val="16"/>
                <w:szCs w:val="16"/>
              </w:rPr>
              <w:t>PER_ALL_ASSIGNMENTS_M</w:t>
            </w:r>
          </w:p>
        </w:tc>
        <w:tc>
          <w:tcPr>
            <w:tcW w:w="769" w:type="pct"/>
          </w:tcPr>
          <w:p w:rsidRPr="0034692A" w:rsidR="004E305E" w:rsidP="004642CE" w:rsidRDefault="004E305E" w14:paraId="49CF5563" w14:textId="77777777">
            <w:pPr>
              <w:pStyle w:val="TableText"/>
              <w:rPr>
                <w:rFonts w:cs="Calibri Light"/>
                <w:sz w:val="16"/>
                <w:szCs w:val="16"/>
              </w:rPr>
            </w:pPr>
            <w:r w:rsidRPr="0034692A">
              <w:rPr>
                <w:rFonts w:cs="Calibri Light"/>
                <w:sz w:val="16"/>
                <w:szCs w:val="16"/>
              </w:rPr>
              <w:t>primary_flag</w:t>
            </w:r>
          </w:p>
        </w:tc>
        <w:tc>
          <w:tcPr>
            <w:tcW w:w="388" w:type="pct"/>
          </w:tcPr>
          <w:p w:rsidRPr="0034692A" w:rsidR="004E305E" w:rsidP="004642CE" w:rsidRDefault="004E305E" w14:paraId="320B88F0" w14:textId="77777777">
            <w:pPr>
              <w:pStyle w:val="TableText"/>
              <w:rPr>
                <w:rFonts w:cs="Calibri Light"/>
                <w:sz w:val="16"/>
                <w:szCs w:val="16"/>
              </w:rPr>
            </w:pPr>
            <w:r w:rsidRPr="0034692A">
              <w:rPr>
                <w:rFonts w:cs="Calibri Light"/>
                <w:sz w:val="16"/>
                <w:szCs w:val="16"/>
              </w:rPr>
              <w:t>Varchar2(1)</w:t>
            </w:r>
          </w:p>
        </w:tc>
        <w:tc>
          <w:tcPr>
            <w:tcW w:w="165" w:type="pct"/>
          </w:tcPr>
          <w:p w:rsidRPr="0034692A" w:rsidR="004E305E" w:rsidP="004642CE" w:rsidRDefault="00DA5448" w14:paraId="7F912E15" w14:textId="3B8DCB31">
            <w:pPr>
              <w:pStyle w:val="TableText"/>
              <w:rPr>
                <w:rFonts w:cs="Calibri Light"/>
                <w:sz w:val="16"/>
                <w:szCs w:val="16"/>
              </w:rPr>
            </w:pPr>
            <w:r w:rsidRPr="0034692A">
              <w:rPr>
                <w:rFonts w:cs="Calibri Light"/>
                <w:sz w:val="16"/>
                <w:szCs w:val="16"/>
              </w:rPr>
              <w:t>Yes</w:t>
            </w:r>
          </w:p>
        </w:tc>
        <w:tc>
          <w:tcPr>
            <w:tcW w:w="342" w:type="pct"/>
          </w:tcPr>
          <w:p w:rsidRPr="0034692A" w:rsidR="004E305E" w:rsidP="004642CE" w:rsidRDefault="004E305E" w14:paraId="7FA1E618" w14:textId="77777777">
            <w:pPr>
              <w:pStyle w:val="TableText"/>
              <w:rPr>
                <w:rFonts w:cs="Calibri Light"/>
                <w:sz w:val="16"/>
                <w:szCs w:val="16"/>
              </w:rPr>
            </w:pPr>
          </w:p>
        </w:tc>
        <w:tc>
          <w:tcPr>
            <w:tcW w:w="802" w:type="pct"/>
          </w:tcPr>
          <w:p w:rsidRPr="0034692A" w:rsidR="004E305E" w:rsidP="004642CE" w:rsidRDefault="004E305E" w14:paraId="01051A56" w14:textId="77777777">
            <w:pPr>
              <w:pStyle w:val="TableText"/>
              <w:rPr>
                <w:rFonts w:cs="Calibri Light"/>
                <w:sz w:val="16"/>
                <w:szCs w:val="16"/>
              </w:rPr>
            </w:pPr>
            <w:r w:rsidRPr="0034692A">
              <w:rPr>
                <w:rFonts w:cs="Calibri Light"/>
                <w:sz w:val="16"/>
                <w:szCs w:val="16"/>
              </w:rPr>
              <w:t>ActionCode</w:t>
            </w:r>
          </w:p>
        </w:tc>
        <w:tc>
          <w:tcPr>
            <w:tcW w:w="388" w:type="pct"/>
          </w:tcPr>
          <w:p w:rsidRPr="0034692A" w:rsidR="004E305E" w:rsidP="004642CE" w:rsidRDefault="004E305E" w14:paraId="3BD01335" w14:textId="77777777">
            <w:pPr>
              <w:pStyle w:val="TableText"/>
              <w:rPr>
                <w:rFonts w:cs="Calibri Light"/>
                <w:sz w:val="16"/>
                <w:szCs w:val="16"/>
              </w:rPr>
            </w:pPr>
            <w:r w:rsidRPr="0034692A">
              <w:rPr>
                <w:rFonts w:cs="Calibri Light"/>
                <w:sz w:val="16"/>
                <w:szCs w:val="16"/>
              </w:rPr>
              <w:t>Varchar2(1)</w:t>
            </w:r>
          </w:p>
        </w:tc>
        <w:tc>
          <w:tcPr>
            <w:tcW w:w="579" w:type="pct"/>
          </w:tcPr>
          <w:p w:rsidRPr="0034692A" w:rsidR="004E305E" w:rsidP="004642CE" w:rsidRDefault="004E305E" w14:paraId="387DBA69" w14:textId="77777777">
            <w:pPr>
              <w:pStyle w:val="TableText"/>
              <w:rPr>
                <w:rFonts w:cs="Calibri Light"/>
                <w:sz w:val="16"/>
                <w:szCs w:val="16"/>
              </w:rPr>
            </w:pPr>
          </w:p>
        </w:tc>
        <w:tc>
          <w:tcPr>
            <w:tcW w:w="456" w:type="pct"/>
          </w:tcPr>
          <w:p w:rsidRPr="0034692A" w:rsidR="004E305E" w:rsidP="004642CE" w:rsidRDefault="004E305E" w14:paraId="4A653180" w14:textId="77777777">
            <w:pPr>
              <w:pStyle w:val="TableText"/>
              <w:rPr>
                <w:rFonts w:cs="Calibri Light"/>
                <w:sz w:val="16"/>
                <w:szCs w:val="16"/>
              </w:rPr>
            </w:pPr>
          </w:p>
        </w:tc>
        <w:tc>
          <w:tcPr>
            <w:tcW w:w="145" w:type="pct"/>
          </w:tcPr>
          <w:p w:rsidRPr="0034692A" w:rsidR="004E305E" w:rsidP="004642CE" w:rsidRDefault="004E305E" w14:paraId="2728CFCC" w14:textId="77777777">
            <w:pPr>
              <w:pStyle w:val="TableText"/>
              <w:rPr>
                <w:rFonts w:cs="Calibri Light"/>
                <w:sz w:val="16"/>
                <w:szCs w:val="16"/>
              </w:rPr>
            </w:pPr>
          </w:p>
        </w:tc>
      </w:tr>
      <w:tr w:rsidRPr="0034692A" w:rsidR="008E2A57" w:rsidTr="007B0B08" w14:paraId="3943FDA8" w14:textId="77777777">
        <w:trPr>
          <w:cnfStyle w:val="000000100000" w:firstRow="0" w:lastRow="0" w:firstColumn="0" w:lastColumn="0" w:oddVBand="0" w:evenVBand="0" w:oddHBand="1" w:evenHBand="0" w:firstRowFirstColumn="0" w:firstRowLastColumn="0" w:lastRowFirstColumn="0" w:lastRowLastColumn="0"/>
          <w:trHeight w:val="247"/>
        </w:trPr>
        <w:tc>
          <w:tcPr>
            <w:tcW w:w="166" w:type="pct"/>
          </w:tcPr>
          <w:p w:rsidRPr="0034692A" w:rsidR="004E305E" w:rsidP="004642CE" w:rsidRDefault="004E305E" w14:paraId="38F3AD46" w14:textId="77777777">
            <w:pPr>
              <w:pStyle w:val="TableText"/>
              <w:rPr>
                <w:rFonts w:cs="Calibri Light"/>
                <w:sz w:val="16"/>
                <w:szCs w:val="16"/>
              </w:rPr>
            </w:pPr>
            <w:r w:rsidRPr="0034692A">
              <w:rPr>
                <w:rFonts w:cs="Calibri Light"/>
                <w:sz w:val="16"/>
                <w:szCs w:val="16"/>
              </w:rPr>
              <w:t>12</w:t>
            </w:r>
          </w:p>
        </w:tc>
        <w:tc>
          <w:tcPr>
            <w:tcW w:w="801" w:type="pct"/>
          </w:tcPr>
          <w:p w:rsidRPr="0034692A" w:rsidR="004E305E" w:rsidP="004642CE" w:rsidRDefault="004E305E" w14:paraId="774B2F4B" w14:textId="77777777">
            <w:pPr>
              <w:pStyle w:val="TableText"/>
              <w:rPr>
                <w:rFonts w:cs="Calibri Light"/>
                <w:sz w:val="16"/>
                <w:szCs w:val="16"/>
              </w:rPr>
            </w:pPr>
            <w:r w:rsidRPr="0034692A">
              <w:rPr>
                <w:rFonts w:cs="Calibri Light"/>
                <w:sz w:val="16"/>
                <w:szCs w:val="16"/>
              </w:rPr>
              <w:t>PER_ALL_ASSIGNMENTS_M</w:t>
            </w:r>
          </w:p>
        </w:tc>
        <w:tc>
          <w:tcPr>
            <w:tcW w:w="769" w:type="pct"/>
          </w:tcPr>
          <w:p w:rsidRPr="0034692A" w:rsidR="004E305E" w:rsidP="004642CE" w:rsidRDefault="004E305E" w14:paraId="1A623A6C" w14:textId="77777777">
            <w:pPr>
              <w:pStyle w:val="TableText"/>
              <w:rPr>
                <w:rFonts w:cs="Calibri Light"/>
                <w:sz w:val="16"/>
                <w:szCs w:val="16"/>
              </w:rPr>
            </w:pPr>
          </w:p>
        </w:tc>
        <w:tc>
          <w:tcPr>
            <w:tcW w:w="388" w:type="pct"/>
          </w:tcPr>
          <w:p w:rsidRPr="0034692A" w:rsidR="004E305E" w:rsidP="004642CE" w:rsidRDefault="004E305E" w14:paraId="4568038C" w14:textId="77777777">
            <w:pPr>
              <w:pStyle w:val="TableText"/>
              <w:rPr>
                <w:rFonts w:cs="Calibri Light"/>
                <w:sz w:val="16"/>
                <w:szCs w:val="16"/>
              </w:rPr>
            </w:pPr>
          </w:p>
        </w:tc>
        <w:tc>
          <w:tcPr>
            <w:tcW w:w="165" w:type="pct"/>
          </w:tcPr>
          <w:p w:rsidRPr="0034692A" w:rsidR="004E305E" w:rsidP="004642CE" w:rsidRDefault="00DA5448" w14:paraId="425CE22F" w14:textId="588F6314">
            <w:pPr>
              <w:pStyle w:val="TableText"/>
              <w:rPr>
                <w:rFonts w:cs="Calibri Light"/>
                <w:sz w:val="16"/>
                <w:szCs w:val="16"/>
              </w:rPr>
            </w:pPr>
            <w:r w:rsidRPr="0034692A">
              <w:rPr>
                <w:rFonts w:cs="Calibri Light"/>
                <w:sz w:val="16"/>
                <w:szCs w:val="16"/>
              </w:rPr>
              <w:t>Yes</w:t>
            </w:r>
          </w:p>
        </w:tc>
        <w:tc>
          <w:tcPr>
            <w:tcW w:w="342" w:type="pct"/>
          </w:tcPr>
          <w:p w:rsidRPr="0034692A" w:rsidR="004E305E" w:rsidP="004642CE" w:rsidRDefault="004E305E" w14:paraId="005DF421" w14:textId="77777777">
            <w:pPr>
              <w:pStyle w:val="TableText"/>
              <w:rPr>
                <w:rFonts w:cs="Calibri Light"/>
                <w:sz w:val="16"/>
                <w:szCs w:val="16"/>
              </w:rPr>
            </w:pPr>
          </w:p>
        </w:tc>
        <w:tc>
          <w:tcPr>
            <w:tcW w:w="802" w:type="pct"/>
          </w:tcPr>
          <w:p w:rsidRPr="0034692A" w:rsidR="004E305E" w:rsidP="004642CE" w:rsidRDefault="004E305E" w14:paraId="2F6B3B4E" w14:textId="77777777">
            <w:pPr>
              <w:pStyle w:val="TableText"/>
              <w:rPr>
                <w:rFonts w:cs="Calibri Light"/>
                <w:sz w:val="16"/>
                <w:szCs w:val="16"/>
              </w:rPr>
            </w:pPr>
            <w:r w:rsidRPr="0034692A">
              <w:rPr>
                <w:rFonts w:cs="Calibri Light"/>
                <w:sz w:val="16"/>
                <w:szCs w:val="16"/>
              </w:rPr>
              <w:t>ReasonCode</w:t>
            </w:r>
          </w:p>
        </w:tc>
        <w:tc>
          <w:tcPr>
            <w:tcW w:w="388" w:type="pct"/>
          </w:tcPr>
          <w:p w:rsidRPr="0034692A" w:rsidR="004E305E" w:rsidP="004642CE" w:rsidRDefault="004E305E" w14:paraId="3FCEE459" w14:textId="77777777">
            <w:pPr>
              <w:pStyle w:val="TableText"/>
              <w:rPr>
                <w:rFonts w:cs="Calibri Light"/>
                <w:sz w:val="16"/>
                <w:szCs w:val="16"/>
              </w:rPr>
            </w:pPr>
          </w:p>
        </w:tc>
        <w:tc>
          <w:tcPr>
            <w:tcW w:w="579" w:type="pct"/>
          </w:tcPr>
          <w:p w:rsidRPr="0034692A" w:rsidR="004E305E" w:rsidP="004642CE" w:rsidRDefault="004E305E" w14:paraId="7F1AF75B" w14:textId="77777777">
            <w:pPr>
              <w:pStyle w:val="TableText"/>
              <w:rPr>
                <w:rFonts w:cs="Calibri Light"/>
                <w:sz w:val="16"/>
                <w:szCs w:val="16"/>
              </w:rPr>
            </w:pPr>
          </w:p>
        </w:tc>
        <w:tc>
          <w:tcPr>
            <w:tcW w:w="456" w:type="pct"/>
          </w:tcPr>
          <w:p w:rsidRPr="0034692A" w:rsidR="004E305E" w:rsidP="004642CE" w:rsidRDefault="004E305E" w14:paraId="489053C5" w14:textId="77777777">
            <w:pPr>
              <w:pStyle w:val="TableText"/>
              <w:rPr>
                <w:rFonts w:cs="Calibri Light"/>
                <w:sz w:val="16"/>
                <w:szCs w:val="16"/>
              </w:rPr>
            </w:pPr>
          </w:p>
        </w:tc>
        <w:tc>
          <w:tcPr>
            <w:tcW w:w="145" w:type="pct"/>
          </w:tcPr>
          <w:p w:rsidRPr="0034692A" w:rsidR="004E305E" w:rsidP="004642CE" w:rsidRDefault="004E305E" w14:paraId="63EA9431" w14:textId="77777777">
            <w:pPr>
              <w:pStyle w:val="TableText"/>
              <w:rPr>
                <w:rFonts w:cs="Calibri Light"/>
                <w:sz w:val="16"/>
                <w:szCs w:val="16"/>
              </w:rPr>
            </w:pPr>
          </w:p>
        </w:tc>
      </w:tr>
      <w:tr w:rsidRPr="0034692A" w:rsidR="008E2A57" w:rsidTr="007B0B08" w14:paraId="0DA28DCA" w14:textId="77777777">
        <w:trPr>
          <w:trHeight w:val="247"/>
        </w:trPr>
        <w:tc>
          <w:tcPr>
            <w:tcW w:w="166" w:type="pct"/>
          </w:tcPr>
          <w:p w:rsidRPr="0034692A" w:rsidR="004E305E" w:rsidP="004642CE" w:rsidRDefault="004E305E" w14:paraId="0066F86B" w14:textId="77777777">
            <w:pPr>
              <w:pStyle w:val="TableText"/>
              <w:rPr>
                <w:rFonts w:cs="Calibri Light"/>
                <w:sz w:val="16"/>
                <w:szCs w:val="16"/>
              </w:rPr>
            </w:pPr>
            <w:r w:rsidRPr="0034692A">
              <w:rPr>
                <w:rFonts w:cs="Calibri Light"/>
                <w:sz w:val="16"/>
                <w:szCs w:val="16"/>
              </w:rPr>
              <w:t>13</w:t>
            </w:r>
          </w:p>
        </w:tc>
        <w:tc>
          <w:tcPr>
            <w:tcW w:w="801" w:type="pct"/>
          </w:tcPr>
          <w:p w:rsidRPr="0034692A" w:rsidR="004E305E" w:rsidP="004642CE" w:rsidRDefault="004E305E" w14:paraId="0954C0F2" w14:textId="77777777">
            <w:pPr>
              <w:pStyle w:val="TableText"/>
              <w:rPr>
                <w:rFonts w:cs="Calibri Light"/>
                <w:sz w:val="16"/>
                <w:szCs w:val="16"/>
              </w:rPr>
            </w:pPr>
            <w:r w:rsidRPr="0034692A">
              <w:rPr>
                <w:rFonts w:cs="Calibri Light"/>
                <w:sz w:val="16"/>
                <w:szCs w:val="16"/>
              </w:rPr>
              <w:t>PER_ALL_ASSIGNMENTS_M</w:t>
            </w:r>
          </w:p>
        </w:tc>
        <w:tc>
          <w:tcPr>
            <w:tcW w:w="769" w:type="pct"/>
          </w:tcPr>
          <w:p w:rsidRPr="0034692A" w:rsidR="004E305E" w:rsidP="004642CE" w:rsidRDefault="004E305E" w14:paraId="137AAD81" w14:textId="77777777">
            <w:pPr>
              <w:pStyle w:val="TableText"/>
              <w:rPr>
                <w:rFonts w:cs="Calibri Light"/>
                <w:sz w:val="16"/>
                <w:szCs w:val="16"/>
              </w:rPr>
            </w:pPr>
          </w:p>
        </w:tc>
        <w:tc>
          <w:tcPr>
            <w:tcW w:w="388" w:type="pct"/>
          </w:tcPr>
          <w:p w:rsidRPr="0034692A" w:rsidR="004E305E" w:rsidP="004642CE" w:rsidRDefault="004E305E" w14:paraId="645EE872" w14:textId="77777777">
            <w:pPr>
              <w:pStyle w:val="TableText"/>
              <w:rPr>
                <w:rFonts w:cs="Calibri Light"/>
                <w:sz w:val="16"/>
                <w:szCs w:val="16"/>
              </w:rPr>
            </w:pPr>
          </w:p>
        </w:tc>
        <w:tc>
          <w:tcPr>
            <w:tcW w:w="165" w:type="pct"/>
          </w:tcPr>
          <w:p w:rsidRPr="0034692A" w:rsidR="004E305E" w:rsidP="004642CE" w:rsidRDefault="00DA5448" w14:paraId="28085005" w14:textId="19BADB39">
            <w:pPr>
              <w:pStyle w:val="TableText"/>
              <w:rPr>
                <w:rFonts w:cs="Calibri Light"/>
                <w:sz w:val="16"/>
                <w:szCs w:val="16"/>
              </w:rPr>
            </w:pPr>
            <w:r w:rsidRPr="0034692A">
              <w:rPr>
                <w:rFonts w:cs="Calibri Light"/>
                <w:sz w:val="16"/>
                <w:szCs w:val="16"/>
              </w:rPr>
              <w:t>Yes</w:t>
            </w:r>
          </w:p>
        </w:tc>
        <w:tc>
          <w:tcPr>
            <w:tcW w:w="342" w:type="pct"/>
          </w:tcPr>
          <w:p w:rsidRPr="0034692A" w:rsidR="004E305E" w:rsidP="004642CE" w:rsidRDefault="004E305E" w14:paraId="61F28F81" w14:textId="77777777">
            <w:pPr>
              <w:pStyle w:val="TableText"/>
              <w:rPr>
                <w:rFonts w:cs="Calibri Light"/>
                <w:sz w:val="16"/>
                <w:szCs w:val="16"/>
              </w:rPr>
            </w:pPr>
          </w:p>
        </w:tc>
        <w:tc>
          <w:tcPr>
            <w:tcW w:w="802" w:type="pct"/>
          </w:tcPr>
          <w:p w:rsidRPr="0034692A" w:rsidR="004E305E" w:rsidP="004642CE" w:rsidRDefault="004E305E" w14:paraId="317830D7" w14:textId="77777777">
            <w:pPr>
              <w:pStyle w:val="TableText"/>
              <w:rPr>
                <w:rFonts w:cs="Calibri Light"/>
                <w:sz w:val="16"/>
                <w:szCs w:val="16"/>
              </w:rPr>
            </w:pPr>
            <w:r w:rsidRPr="0034692A">
              <w:rPr>
                <w:rFonts w:cs="Calibri Light"/>
                <w:sz w:val="16"/>
                <w:szCs w:val="16"/>
              </w:rPr>
              <w:t>AssignmentStatusTypeCode</w:t>
            </w:r>
          </w:p>
        </w:tc>
        <w:tc>
          <w:tcPr>
            <w:tcW w:w="388" w:type="pct"/>
          </w:tcPr>
          <w:p w:rsidRPr="0034692A" w:rsidR="004E305E" w:rsidP="004642CE" w:rsidRDefault="004E305E" w14:paraId="6AF66DF0" w14:textId="77777777">
            <w:pPr>
              <w:pStyle w:val="TableText"/>
              <w:rPr>
                <w:rFonts w:cs="Calibri Light"/>
                <w:sz w:val="16"/>
                <w:szCs w:val="16"/>
              </w:rPr>
            </w:pPr>
          </w:p>
        </w:tc>
        <w:tc>
          <w:tcPr>
            <w:tcW w:w="579" w:type="pct"/>
          </w:tcPr>
          <w:p w:rsidRPr="0034692A" w:rsidR="004E305E" w:rsidP="004642CE" w:rsidRDefault="004E305E" w14:paraId="0AE4751F" w14:textId="77777777">
            <w:pPr>
              <w:pStyle w:val="TableText"/>
              <w:rPr>
                <w:rFonts w:cs="Calibri Light"/>
                <w:sz w:val="16"/>
                <w:szCs w:val="16"/>
              </w:rPr>
            </w:pPr>
          </w:p>
        </w:tc>
        <w:tc>
          <w:tcPr>
            <w:tcW w:w="456" w:type="pct"/>
          </w:tcPr>
          <w:p w:rsidRPr="0034692A" w:rsidR="004E305E" w:rsidP="004642CE" w:rsidRDefault="004E305E" w14:paraId="796DCD25" w14:textId="77777777">
            <w:pPr>
              <w:pStyle w:val="TableText"/>
              <w:rPr>
                <w:rFonts w:cs="Calibri Light"/>
                <w:sz w:val="16"/>
                <w:szCs w:val="16"/>
              </w:rPr>
            </w:pPr>
          </w:p>
        </w:tc>
        <w:tc>
          <w:tcPr>
            <w:tcW w:w="145" w:type="pct"/>
          </w:tcPr>
          <w:p w:rsidRPr="0034692A" w:rsidR="004E305E" w:rsidP="004642CE" w:rsidRDefault="004E305E" w14:paraId="04640F10" w14:textId="77777777">
            <w:pPr>
              <w:pStyle w:val="TableText"/>
              <w:rPr>
                <w:rFonts w:cs="Calibri Light"/>
                <w:sz w:val="16"/>
                <w:szCs w:val="16"/>
              </w:rPr>
            </w:pPr>
          </w:p>
        </w:tc>
      </w:tr>
      <w:tr w:rsidRPr="0034692A" w:rsidR="008E2A57" w:rsidTr="007B0B08" w14:paraId="03B2544A" w14:textId="77777777">
        <w:trPr>
          <w:cnfStyle w:val="000000100000" w:firstRow="0" w:lastRow="0" w:firstColumn="0" w:lastColumn="0" w:oddVBand="0" w:evenVBand="0" w:oddHBand="1" w:evenHBand="0" w:firstRowFirstColumn="0" w:firstRowLastColumn="0" w:lastRowFirstColumn="0" w:lastRowLastColumn="0"/>
          <w:trHeight w:val="247"/>
        </w:trPr>
        <w:tc>
          <w:tcPr>
            <w:tcW w:w="166" w:type="pct"/>
          </w:tcPr>
          <w:p w:rsidRPr="0034692A" w:rsidR="004E305E" w:rsidP="004642CE" w:rsidRDefault="004E305E" w14:paraId="302641F8" w14:textId="77777777">
            <w:pPr>
              <w:pStyle w:val="TableText"/>
              <w:rPr>
                <w:rFonts w:cs="Calibri Light"/>
                <w:sz w:val="16"/>
                <w:szCs w:val="16"/>
              </w:rPr>
            </w:pPr>
            <w:r w:rsidRPr="0034692A">
              <w:rPr>
                <w:rFonts w:cs="Calibri Light"/>
                <w:sz w:val="16"/>
                <w:szCs w:val="16"/>
              </w:rPr>
              <w:t>14</w:t>
            </w:r>
          </w:p>
        </w:tc>
        <w:tc>
          <w:tcPr>
            <w:tcW w:w="801" w:type="pct"/>
          </w:tcPr>
          <w:p w:rsidRPr="0034692A" w:rsidR="004E305E" w:rsidP="004642CE" w:rsidRDefault="004E305E" w14:paraId="46BD9ACA" w14:textId="77777777">
            <w:pPr>
              <w:pStyle w:val="TableText"/>
              <w:rPr>
                <w:rFonts w:cs="Calibri Light"/>
                <w:sz w:val="16"/>
                <w:szCs w:val="16"/>
              </w:rPr>
            </w:pPr>
            <w:r w:rsidRPr="0034692A">
              <w:rPr>
                <w:rFonts w:cs="Calibri Light"/>
                <w:sz w:val="16"/>
                <w:szCs w:val="16"/>
              </w:rPr>
              <w:t>PER_ALL_ASSIGNMENTS_M</w:t>
            </w:r>
          </w:p>
        </w:tc>
        <w:tc>
          <w:tcPr>
            <w:tcW w:w="769" w:type="pct"/>
          </w:tcPr>
          <w:p w:rsidRPr="0034692A" w:rsidR="004E305E" w:rsidP="004642CE" w:rsidRDefault="004E305E" w14:paraId="72E80D19" w14:textId="77777777">
            <w:pPr>
              <w:pStyle w:val="TableText"/>
              <w:rPr>
                <w:rFonts w:cs="Calibri Light"/>
                <w:sz w:val="16"/>
                <w:szCs w:val="16"/>
              </w:rPr>
            </w:pPr>
          </w:p>
        </w:tc>
        <w:tc>
          <w:tcPr>
            <w:tcW w:w="388" w:type="pct"/>
          </w:tcPr>
          <w:p w:rsidRPr="0034692A" w:rsidR="004E305E" w:rsidP="004642CE" w:rsidRDefault="004E305E" w14:paraId="4B4B707E" w14:textId="77777777">
            <w:pPr>
              <w:pStyle w:val="TableText"/>
              <w:rPr>
                <w:rFonts w:cs="Calibri Light"/>
                <w:sz w:val="16"/>
                <w:szCs w:val="16"/>
              </w:rPr>
            </w:pPr>
          </w:p>
        </w:tc>
        <w:tc>
          <w:tcPr>
            <w:tcW w:w="165" w:type="pct"/>
          </w:tcPr>
          <w:p w:rsidRPr="0034692A" w:rsidR="004E305E" w:rsidP="004642CE" w:rsidRDefault="00DA5448" w14:paraId="282767B8" w14:textId="112E5770">
            <w:pPr>
              <w:pStyle w:val="TableText"/>
              <w:rPr>
                <w:rFonts w:cs="Calibri Light"/>
                <w:sz w:val="16"/>
                <w:szCs w:val="16"/>
              </w:rPr>
            </w:pPr>
            <w:r w:rsidRPr="0034692A">
              <w:rPr>
                <w:rFonts w:cs="Calibri Light"/>
                <w:sz w:val="16"/>
                <w:szCs w:val="16"/>
              </w:rPr>
              <w:t>Yes</w:t>
            </w:r>
          </w:p>
        </w:tc>
        <w:tc>
          <w:tcPr>
            <w:tcW w:w="342" w:type="pct"/>
          </w:tcPr>
          <w:p w:rsidRPr="0034692A" w:rsidR="004E305E" w:rsidP="004642CE" w:rsidRDefault="004E305E" w14:paraId="0AC2BE6F" w14:textId="77777777">
            <w:pPr>
              <w:pStyle w:val="TableText"/>
              <w:rPr>
                <w:rFonts w:cs="Calibri Light"/>
                <w:sz w:val="16"/>
                <w:szCs w:val="16"/>
              </w:rPr>
            </w:pPr>
          </w:p>
        </w:tc>
        <w:tc>
          <w:tcPr>
            <w:tcW w:w="802" w:type="pct"/>
          </w:tcPr>
          <w:p w:rsidRPr="0034692A" w:rsidR="004E305E" w:rsidP="004642CE" w:rsidRDefault="004E305E" w14:paraId="6C1071D4" w14:textId="77777777">
            <w:pPr>
              <w:pStyle w:val="TableText"/>
              <w:rPr>
                <w:rFonts w:cs="Calibri Light"/>
                <w:sz w:val="16"/>
                <w:szCs w:val="16"/>
              </w:rPr>
            </w:pPr>
            <w:r w:rsidRPr="0034692A">
              <w:rPr>
                <w:rFonts w:cs="Calibri Light"/>
                <w:sz w:val="16"/>
                <w:szCs w:val="16"/>
              </w:rPr>
              <w:t>BusinessUnitShortCode</w:t>
            </w:r>
          </w:p>
        </w:tc>
        <w:tc>
          <w:tcPr>
            <w:tcW w:w="388" w:type="pct"/>
          </w:tcPr>
          <w:p w:rsidRPr="0034692A" w:rsidR="004E305E" w:rsidP="004642CE" w:rsidRDefault="004E305E" w14:paraId="4DEBB31F" w14:textId="77777777">
            <w:pPr>
              <w:pStyle w:val="TableText"/>
              <w:rPr>
                <w:rFonts w:cs="Calibri Light"/>
                <w:sz w:val="16"/>
                <w:szCs w:val="16"/>
              </w:rPr>
            </w:pPr>
          </w:p>
        </w:tc>
        <w:tc>
          <w:tcPr>
            <w:tcW w:w="579" w:type="pct"/>
          </w:tcPr>
          <w:p w:rsidRPr="0034692A" w:rsidR="004E305E" w:rsidP="004642CE" w:rsidRDefault="004E305E" w14:paraId="664395AF" w14:textId="77777777">
            <w:pPr>
              <w:pStyle w:val="TableText"/>
              <w:rPr>
                <w:rFonts w:cs="Calibri Light"/>
                <w:sz w:val="16"/>
                <w:szCs w:val="16"/>
              </w:rPr>
            </w:pPr>
          </w:p>
        </w:tc>
        <w:tc>
          <w:tcPr>
            <w:tcW w:w="456" w:type="pct"/>
          </w:tcPr>
          <w:p w:rsidRPr="0034692A" w:rsidR="004E305E" w:rsidP="004642CE" w:rsidRDefault="004E305E" w14:paraId="49D24A38" w14:textId="77777777">
            <w:pPr>
              <w:pStyle w:val="TableText"/>
              <w:rPr>
                <w:rFonts w:cs="Calibri Light"/>
                <w:sz w:val="16"/>
                <w:szCs w:val="16"/>
              </w:rPr>
            </w:pPr>
          </w:p>
        </w:tc>
        <w:tc>
          <w:tcPr>
            <w:tcW w:w="145" w:type="pct"/>
          </w:tcPr>
          <w:p w:rsidRPr="0034692A" w:rsidR="004E305E" w:rsidP="004642CE" w:rsidRDefault="004E305E" w14:paraId="2376128C" w14:textId="77777777">
            <w:pPr>
              <w:pStyle w:val="TableText"/>
              <w:rPr>
                <w:rFonts w:cs="Calibri Light"/>
                <w:sz w:val="16"/>
                <w:szCs w:val="16"/>
              </w:rPr>
            </w:pPr>
          </w:p>
        </w:tc>
      </w:tr>
      <w:tr w:rsidRPr="0034692A" w:rsidR="008E2A57" w:rsidTr="007B0B08" w14:paraId="20A8B087" w14:textId="77777777">
        <w:trPr>
          <w:trHeight w:val="247"/>
        </w:trPr>
        <w:tc>
          <w:tcPr>
            <w:tcW w:w="166" w:type="pct"/>
          </w:tcPr>
          <w:p w:rsidRPr="0034692A" w:rsidR="004E305E" w:rsidP="004642CE" w:rsidRDefault="004E305E" w14:paraId="6B583CAC" w14:textId="77777777">
            <w:pPr>
              <w:pStyle w:val="TableText"/>
              <w:rPr>
                <w:rFonts w:cs="Calibri Light"/>
                <w:sz w:val="16"/>
                <w:szCs w:val="16"/>
              </w:rPr>
            </w:pPr>
            <w:r w:rsidRPr="0034692A">
              <w:rPr>
                <w:rFonts w:cs="Calibri Light"/>
                <w:sz w:val="16"/>
                <w:szCs w:val="16"/>
              </w:rPr>
              <w:t>15</w:t>
            </w:r>
          </w:p>
        </w:tc>
        <w:tc>
          <w:tcPr>
            <w:tcW w:w="801" w:type="pct"/>
          </w:tcPr>
          <w:p w:rsidRPr="0034692A" w:rsidR="004E305E" w:rsidP="004642CE" w:rsidRDefault="004E305E" w14:paraId="331C8F9E" w14:textId="77777777">
            <w:pPr>
              <w:pStyle w:val="TableText"/>
              <w:rPr>
                <w:rFonts w:cs="Calibri Light"/>
                <w:sz w:val="16"/>
                <w:szCs w:val="16"/>
              </w:rPr>
            </w:pPr>
            <w:r w:rsidRPr="0034692A">
              <w:rPr>
                <w:rFonts w:cs="Calibri Light"/>
                <w:sz w:val="16"/>
                <w:szCs w:val="16"/>
              </w:rPr>
              <w:t>PER_ALL_ASSIGNMENTS_M</w:t>
            </w:r>
          </w:p>
        </w:tc>
        <w:tc>
          <w:tcPr>
            <w:tcW w:w="769" w:type="pct"/>
          </w:tcPr>
          <w:p w:rsidRPr="0034692A" w:rsidR="004E305E" w:rsidP="004642CE" w:rsidRDefault="004E305E" w14:paraId="69BE610F" w14:textId="77777777">
            <w:pPr>
              <w:pStyle w:val="TableText"/>
              <w:rPr>
                <w:rFonts w:cs="Calibri Light"/>
                <w:sz w:val="16"/>
                <w:szCs w:val="16"/>
              </w:rPr>
            </w:pPr>
          </w:p>
        </w:tc>
        <w:tc>
          <w:tcPr>
            <w:tcW w:w="388" w:type="pct"/>
          </w:tcPr>
          <w:p w:rsidRPr="0034692A" w:rsidR="004E305E" w:rsidP="004642CE" w:rsidRDefault="004E305E" w14:paraId="479E7349" w14:textId="77777777">
            <w:pPr>
              <w:pStyle w:val="TableText"/>
              <w:rPr>
                <w:rFonts w:cs="Calibri Light"/>
                <w:sz w:val="16"/>
                <w:szCs w:val="16"/>
              </w:rPr>
            </w:pPr>
          </w:p>
        </w:tc>
        <w:tc>
          <w:tcPr>
            <w:tcW w:w="165" w:type="pct"/>
          </w:tcPr>
          <w:p w:rsidRPr="0034692A" w:rsidR="004E305E" w:rsidP="004642CE" w:rsidRDefault="00DA5448" w14:paraId="24B99482" w14:textId="3FFD9617">
            <w:pPr>
              <w:pStyle w:val="TableText"/>
              <w:rPr>
                <w:rFonts w:cs="Calibri Light"/>
                <w:sz w:val="16"/>
                <w:szCs w:val="16"/>
              </w:rPr>
            </w:pPr>
            <w:r w:rsidRPr="0034692A">
              <w:rPr>
                <w:rFonts w:cs="Calibri Light"/>
                <w:sz w:val="16"/>
                <w:szCs w:val="16"/>
              </w:rPr>
              <w:t>Yes</w:t>
            </w:r>
          </w:p>
        </w:tc>
        <w:tc>
          <w:tcPr>
            <w:tcW w:w="342" w:type="pct"/>
          </w:tcPr>
          <w:p w:rsidRPr="0034692A" w:rsidR="004E305E" w:rsidP="004642CE" w:rsidRDefault="004E305E" w14:paraId="7E8302A9" w14:textId="77777777">
            <w:pPr>
              <w:pStyle w:val="TableText"/>
              <w:rPr>
                <w:rFonts w:cs="Calibri Light"/>
                <w:sz w:val="16"/>
                <w:szCs w:val="16"/>
              </w:rPr>
            </w:pPr>
          </w:p>
        </w:tc>
        <w:tc>
          <w:tcPr>
            <w:tcW w:w="802" w:type="pct"/>
          </w:tcPr>
          <w:p w:rsidRPr="0034692A" w:rsidR="004E305E" w:rsidP="004642CE" w:rsidRDefault="004E305E" w14:paraId="0309F985" w14:textId="77777777">
            <w:pPr>
              <w:pStyle w:val="TableText"/>
              <w:rPr>
                <w:rFonts w:cs="Calibri Light"/>
                <w:sz w:val="16"/>
                <w:szCs w:val="16"/>
              </w:rPr>
            </w:pPr>
            <w:r w:rsidRPr="0034692A">
              <w:rPr>
                <w:rFonts w:cs="Calibri Light"/>
                <w:sz w:val="16"/>
                <w:szCs w:val="16"/>
              </w:rPr>
              <w:t>TaxReportingUnit</w:t>
            </w:r>
          </w:p>
        </w:tc>
        <w:tc>
          <w:tcPr>
            <w:tcW w:w="388" w:type="pct"/>
          </w:tcPr>
          <w:p w:rsidRPr="0034692A" w:rsidR="004E305E" w:rsidP="004642CE" w:rsidRDefault="004E305E" w14:paraId="30B61AFD" w14:textId="77777777">
            <w:pPr>
              <w:pStyle w:val="TableText"/>
              <w:rPr>
                <w:rFonts w:cs="Calibri Light"/>
                <w:sz w:val="16"/>
                <w:szCs w:val="16"/>
              </w:rPr>
            </w:pPr>
          </w:p>
        </w:tc>
        <w:tc>
          <w:tcPr>
            <w:tcW w:w="579" w:type="pct"/>
          </w:tcPr>
          <w:p w:rsidRPr="0034692A" w:rsidR="004E305E" w:rsidP="004642CE" w:rsidRDefault="004E305E" w14:paraId="5536342D" w14:textId="77777777">
            <w:pPr>
              <w:pStyle w:val="TableText"/>
              <w:rPr>
                <w:rFonts w:cs="Calibri Light"/>
                <w:sz w:val="16"/>
                <w:szCs w:val="16"/>
              </w:rPr>
            </w:pPr>
          </w:p>
        </w:tc>
        <w:tc>
          <w:tcPr>
            <w:tcW w:w="456" w:type="pct"/>
          </w:tcPr>
          <w:p w:rsidRPr="0034692A" w:rsidR="004E305E" w:rsidP="004642CE" w:rsidRDefault="004E305E" w14:paraId="1B7C9225" w14:textId="77777777">
            <w:pPr>
              <w:pStyle w:val="TableText"/>
              <w:rPr>
                <w:rFonts w:cs="Calibri Light"/>
                <w:sz w:val="16"/>
                <w:szCs w:val="16"/>
              </w:rPr>
            </w:pPr>
            <w:r w:rsidRPr="0034692A">
              <w:rPr>
                <w:rFonts w:cs="Calibri Light"/>
                <w:sz w:val="16"/>
                <w:szCs w:val="16"/>
              </w:rPr>
              <w:t>Transformation Required</w:t>
            </w:r>
          </w:p>
        </w:tc>
        <w:tc>
          <w:tcPr>
            <w:tcW w:w="145" w:type="pct"/>
          </w:tcPr>
          <w:p w:rsidRPr="0034692A" w:rsidR="004E305E" w:rsidP="004642CE" w:rsidRDefault="004E305E" w14:paraId="14FF4938" w14:textId="77777777">
            <w:pPr>
              <w:pStyle w:val="TableText"/>
              <w:rPr>
                <w:rFonts w:cs="Calibri Light"/>
                <w:sz w:val="16"/>
                <w:szCs w:val="16"/>
              </w:rPr>
            </w:pPr>
          </w:p>
        </w:tc>
      </w:tr>
      <w:tr w:rsidRPr="0034692A" w:rsidR="008E2A57" w:rsidTr="007B0B08" w14:paraId="2548783F" w14:textId="77777777">
        <w:trPr>
          <w:cnfStyle w:val="000000100000" w:firstRow="0" w:lastRow="0" w:firstColumn="0" w:lastColumn="0" w:oddVBand="0" w:evenVBand="0" w:oddHBand="1" w:evenHBand="0" w:firstRowFirstColumn="0" w:firstRowLastColumn="0" w:lastRowFirstColumn="0" w:lastRowLastColumn="0"/>
          <w:trHeight w:val="247"/>
        </w:trPr>
        <w:tc>
          <w:tcPr>
            <w:tcW w:w="166" w:type="pct"/>
          </w:tcPr>
          <w:p w:rsidRPr="0034692A" w:rsidR="004E305E" w:rsidP="004642CE" w:rsidRDefault="004E305E" w14:paraId="0288F3F4" w14:textId="77777777">
            <w:pPr>
              <w:pStyle w:val="TableText"/>
              <w:rPr>
                <w:rFonts w:cs="Calibri Light"/>
                <w:sz w:val="16"/>
                <w:szCs w:val="16"/>
              </w:rPr>
            </w:pPr>
            <w:r w:rsidRPr="0034692A">
              <w:rPr>
                <w:rFonts w:cs="Calibri Light"/>
                <w:sz w:val="16"/>
                <w:szCs w:val="16"/>
              </w:rPr>
              <w:t>16</w:t>
            </w:r>
          </w:p>
        </w:tc>
        <w:tc>
          <w:tcPr>
            <w:tcW w:w="801" w:type="pct"/>
          </w:tcPr>
          <w:p w:rsidRPr="0034692A" w:rsidR="004E305E" w:rsidP="004642CE" w:rsidRDefault="004E305E" w14:paraId="5B038100" w14:textId="77777777">
            <w:pPr>
              <w:pStyle w:val="TableText"/>
              <w:rPr>
                <w:rFonts w:cs="Calibri Light"/>
                <w:sz w:val="16"/>
                <w:szCs w:val="16"/>
              </w:rPr>
            </w:pPr>
          </w:p>
        </w:tc>
        <w:tc>
          <w:tcPr>
            <w:tcW w:w="769" w:type="pct"/>
          </w:tcPr>
          <w:p w:rsidRPr="0034692A" w:rsidR="004E305E" w:rsidP="004642CE" w:rsidRDefault="004E305E" w14:paraId="3078C108" w14:textId="77777777">
            <w:pPr>
              <w:pStyle w:val="TableText"/>
              <w:rPr>
                <w:rFonts w:cs="Calibri Light"/>
                <w:sz w:val="16"/>
                <w:szCs w:val="16"/>
              </w:rPr>
            </w:pPr>
          </w:p>
        </w:tc>
        <w:tc>
          <w:tcPr>
            <w:tcW w:w="388" w:type="pct"/>
          </w:tcPr>
          <w:p w:rsidRPr="0034692A" w:rsidR="004E305E" w:rsidP="004642CE" w:rsidRDefault="004E305E" w14:paraId="23922D32" w14:textId="77777777">
            <w:pPr>
              <w:pStyle w:val="TableText"/>
              <w:rPr>
                <w:rFonts w:cs="Calibri Light"/>
                <w:sz w:val="16"/>
                <w:szCs w:val="16"/>
              </w:rPr>
            </w:pPr>
          </w:p>
        </w:tc>
        <w:tc>
          <w:tcPr>
            <w:tcW w:w="165" w:type="pct"/>
          </w:tcPr>
          <w:p w:rsidRPr="0034692A" w:rsidR="004E305E" w:rsidP="004642CE" w:rsidRDefault="004E305E" w14:paraId="39DC901C" w14:textId="77777777">
            <w:pPr>
              <w:pStyle w:val="TableText"/>
              <w:rPr>
                <w:rFonts w:cs="Calibri Light"/>
                <w:sz w:val="16"/>
                <w:szCs w:val="16"/>
              </w:rPr>
            </w:pPr>
          </w:p>
        </w:tc>
        <w:tc>
          <w:tcPr>
            <w:tcW w:w="342" w:type="pct"/>
          </w:tcPr>
          <w:p w:rsidRPr="0034692A" w:rsidR="004E305E" w:rsidP="004642CE" w:rsidRDefault="004E305E" w14:paraId="5D915DCF" w14:textId="77777777">
            <w:pPr>
              <w:pStyle w:val="TableText"/>
              <w:rPr>
                <w:rFonts w:cs="Calibri Light"/>
                <w:sz w:val="16"/>
                <w:szCs w:val="16"/>
              </w:rPr>
            </w:pPr>
          </w:p>
        </w:tc>
        <w:tc>
          <w:tcPr>
            <w:tcW w:w="802" w:type="pct"/>
          </w:tcPr>
          <w:p w:rsidRPr="0034692A" w:rsidR="004E305E" w:rsidP="004642CE" w:rsidRDefault="004E305E" w14:paraId="2CC8ADA9" w14:textId="77777777">
            <w:pPr>
              <w:pStyle w:val="TableText"/>
              <w:rPr>
                <w:rFonts w:cs="Calibri Light"/>
                <w:sz w:val="16"/>
                <w:szCs w:val="16"/>
              </w:rPr>
            </w:pPr>
          </w:p>
        </w:tc>
        <w:tc>
          <w:tcPr>
            <w:tcW w:w="388" w:type="pct"/>
          </w:tcPr>
          <w:p w:rsidRPr="0034692A" w:rsidR="004E305E" w:rsidP="004642CE" w:rsidRDefault="004E305E" w14:paraId="29BAEF9B" w14:textId="77777777">
            <w:pPr>
              <w:pStyle w:val="TableText"/>
              <w:rPr>
                <w:rFonts w:cs="Calibri Light"/>
                <w:sz w:val="16"/>
                <w:szCs w:val="16"/>
              </w:rPr>
            </w:pPr>
          </w:p>
        </w:tc>
        <w:tc>
          <w:tcPr>
            <w:tcW w:w="579" w:type="pct"/>
          </w:tcPr>
          <w:p w:rsidRPr="0034692A" w:rsidR="004E305E" w:rsidP="004642CE" w:rsidRDefault="004E305E" w14:paraId="0386E487" w14:textId="77777777">
            <w:pPr>
              <w:pStyle w:val="TableText"/>
              <w:rPr>
                <w:rFonts w:cs="Calibri Light"/>
                <w:sz w:val="16"/>
                <w:szCs w:val="16"/>
              </w:rPr>
            </w:pPr>
          </w:p>
        </w:tc>
        <w:tc>
          <w:tcPr>
            <w:tcW w:w="456" w:type="pct"/>
          </w:tcPr>
          <w:p w:rsidRPr="0034692A" w:rsidR="004E305E" w:rsidP="004642CE" w:rsidRDefault="004E305E" w14:paraId="68F9D300" w14:textId="77777777">
            <w:pPr>
              <w:pStyle w:val="TableText"/>
              <w:rPr>
                <w:rFonts w:cs="Calibri Light"/>
                <w:sz w:val="16"/>
                <w:szCs w:val="16"/>
              </w:rPr>
            </w:pPr>
          </w:p>
        </w:tc>
        <w:tc>
          <w:tcPr>
            <w:tcW w:w="145" w:type="pct"/>
          </w:tcPr>
          <w:p w:rsidRPr="0034692A" w:rsidR="004E305E" w:rsidP="004642CE" w:rsidRDefault="004E305E" w14:paraId="53209D89" w14:textId="77777777">
            <w:pPr>
              <w:pStyle w:val="TableText"/>
              <w:rPr>
                <w:rFonts w:cs="Calibri Light"/>
                <w:sz w:val="16"/>
                <w:szCs w:val="16"/>
              </w:rPr>
            </w:pPr>
          </w:p>
        </w:tc>
      </w:tr>
    </w:tbl>
    <w:p w:rsidR="00D95852" w:rsidP="00D95852" w:rsidRDefault="00D95852" w14:paraId="5F741B54" w14:textId="04495370"/>
    <w:p w:rsidR="00D95852" w:rsidP="00D95852" w:rsidRDefault="00D95852" w14:paraId="0C12B513" w14:textId="44B95505"/>
    <w:p w:rsidRPr="00D95852" w:rsidR="00D95852" w:rsidP="00D95852" w:rsidRDefault="00D95852" w14:paraId="14FF86B9" w14:textId="77777777"/>
    <w:p w:rsidR="00D95852" w:rsidP="00157CB1" w:rsidRDefault="00D95852" w14:paraId="1DF7CB0A" w14:textId="709BEB02">
      <w:pPr>
        <w:pStyle w:val="Heading2"/>
      </w:pPr>
      <w:bookmarkStart w:name="_Toc79997726" w:id="116"/>
      <w:r>
        <w:t>Business Object: Assignment</w:t>
      </w:r>
      <w:bookmarkEnd w:id="116"/>
    </w:p>
    <w:tbl>
      <w:tblPr>
        <w:tblStyle w:val="GridTable4-Accent1"/>
        <w:tblW w:w="14006" w:type="dxa"/>
        <w:tblLook w:val="0420" w:firstRow="1" w:lastRow="0" w:firstColumn="0" w:lastColumn="0" w:noHBand="0" w:noVBand="1"/>
      </w:tblPr>
      <w:tblGrid>
        <w:gridCol w:w="547"/>
        <w:gridCol w:w="2001"/>
        <w:gridCol w:w="2440"/>
        <w:gridCol w:w="1260"/>
        <w:gridCol w:w="551"/>
        <w:gridCol w:w="955"/>
        <w:gridCol w:w="2021"/>
        <w:gridCol w:w="1075"/>
        <w:gridCol w:w="1432"/>
        <w:gridCol w:w="1223"/>
        <w:gridCol w:w="501"/>
      </w:tblGrid>
      <w:tr w:rsidRPr="00AE65C0" w:rsidR="00E21931" w:rsidTr="007B0B08" w14:paraId="446C29EA"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rsidRPr="00AE65C0" w:rsidR="00DA5448" w:rsidP="004642CE" w:rsidRDefault="00DA5448" w14:paraId="7ADE6F71"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p>
        </w:tc>
        <w:tc>
          <w:tcPr>
            <w:tcW w:w="0" w:type="auto"/>
          </w:tcPr>
          <w:p w:rsidRPr="00AE65C0" w:rsidR="00DA5448" w:rsidP="004642CE" w:rsidRDefault="00DA5448" w14:paraId="4266355E"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0" w:type="auto"/>
          </w:tcPr>
          <w:p w:rsidRPr="00AE65C0" w:rsidR="00DA5448" w:rsidP="004642CE" w:rsidRDefault="00DA5448" w14:paraId="661A1F9A"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1260" w:type="dxa"/>
          </w:tcPr>
          <w:p w:rsidRPr="00AE65C0" w:rsidR="00DA5448" w:rsidP="004642CE" w:rsidRDefault="00DA5448" w14:paraId="133B4997"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0" w:type="auto"/>
          </w:tcPr>
          <w:p w:rsidRPr="00AE65C0" w:rsidR="00DA5448" w:rsidP="004642CE" w:rsidRDefault="00DA5448" w14:paraId="6482D5E2"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0" w:type="auto"/>
          </w:tcPr>
          <w:p w:rsidRPr="00AE65C0" w:rsidR="00DA5448" w:rsidP="004642CE" w:rsidRDefault="00DA5448" w14:paraId="0A542981"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0" w:type="auto"/>
          </w:tcPr>
          <w:p w:rsidRPr="00AE65C0" w:rsidR="00DA5448" w:rsidP="004642CE" w:rsidRDefault="00DA5448" w14:paraId="59C8EAA4"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0" w:type="auto"/>
          </w:tcPr>
          <w:p w:rsidRPr="00AE65C0" w:rsidR="00DA5448" w:rsidP="004642CE" w:rsidRDefault="00DA5448" w14:paraId="0BDE78F0"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0" w:type="auto"/>
          </w:tcPr>
          <w:p w:rsidRPr="00AE65C0" w:rsidR="00DA5448" w:rsidP="004642CE" w:rsidRDefault="00DA5448" w14:paraId="70D23D1E"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0" w:type="auto"/>
          </w:tcPr>
          <w:p w:rsidRPr="00AE65C0" w:rsidR="00DA5448" w:rsidP="004642CE" w:rsidRDefault="00DA5448" w14:paraId="4C7F8F00"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0" w:type="auto"/>
          </w:tcPr>
          <w:p w:rsidRPr="00AE65C0" w:rsidR="00DA5448" w:rsidP="004642CE" w:rsidRDefault="00DA5448" w14:paraId="549DCA71"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DA5448" w:rsidTr="007B0B08" w14:paraId="640936A8"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AE65C0" w:rsidR="00DA5448" w:rsidP="004642CE" w:rsidRDefault="00DA5448" w14:paraId="0490E02F" w14:textId="77777777">
            <w:pPr>
              <w:keepLines/>
              <w:spacing w:after="0" w:line="240" w:lineRule="auto"/>
              <w:rPr>
                <w:rFonts w:ascii="Calibri Light" w:hAnsi="Calibri Light" w:cs="Calibri Light"/>
                <w:sz w:val="16"/>
                <w:szCs w:val="16"/>
                <w:lang w:val="en-US" w:eastAsia="en-US"/>
              </w:rPr>
            </w:pPr>
          </w:p>
        </w:tc>
        <w:tc>
          <w:tcPr>
            <w:tcW w:w="0" w:type="auto"/>
          </w:tcPr>
          <w:p w:rsidRPr="00AE65C0" w:rsidR="00DA5448" w:rsidP="004642CE" w:rsidRDefault="00DA5448" w14:paraId="44F52D50" w14:textId="77777777">
            <w:pPr>
              <w:keepLines/>
              <w:spacing w:after="0" w:line="240" w:lineRule="auto"/>
              <w:rPr>
                <w:rFonts w:ascii="Calibri Light" w:hAnsi="Calibri Light" w:cs="Calibri Light"/>
                <w:sz w:val="16"/>
                <w:szCs w:val="16"/>
                <w:lang w:val="en-US" w:eastAsia="en-US"/>
              </w:rPr>
            </w:pPr>
          </w:p>
        </w:tc>
        <w:tc>
          <w:tcPr>
            <w:tcW w:w="0" w:type="auto"/>
          </w:tcPr>
          <w:p w:rsidRPr="00AE65C0" w:rsidR="00DA5448" w:rsidP="004642CE" w:rsidRDefault="00DA5448" w14:paraId="0CD81F6C" w14:textId="77777777">
            <w:pPr>
              <w:keepLines/>
              <w:spacing w:after="0" w:line="240" w:lineRule="auto"/>
              <w:rPr>
                <w:rFonts w:ascii="Calibri Light" w:hAnsi="Calibri Light" w:cs="Calibri Light"/>
                <w:sz w:val="16"/>
                <w:szCs w:val="16"/>
                <w:lang w:val="en-US" w:eastAsia="en-US"/>
              </w:rPr>
            </w:pPr>
          </w:p>
        </w:tc>
        <w:tc>
          <w:tcPr>
            <w:tcW w:w="1260" w:type="dxa"/>
          </w:tcPr>
          <w:p w:rsidRPr="00AE65C0" w:rsidR="00DA5448" w:rsidP="004642CE" w:rsidRDefault="00DA5448" w14:paraId="5A3A1F0A" w14:textId="77777777">
            <w:pPr>
              <w:keepLines/>
              <w:spacing w:after="0" w:line="240" w:lineRule="auto"/>
              <w:rPr>
                <w:rFonts w:ascii="Calibri Light" w:hAnsi="Calibri Light" w:cs="Calibri Light"/>
                <w:sz w:val="16"/>
                <w:szCs w:val="16"/>
                <w:lang w:val="en-US" w:eastAsia="en-US"/>
              </w:rPr>
            </w:pPr>
          </w:p>
        </w:tc>
        <w:tc>
          <w:tcPr>
            <w:tcW w:w="0" w:type="auto"/>
          </w:tcPr>
          <w:p w:rsidRPr="00AE65C0" w:rsidR="00DA5448" w:rsidP="004642CE" w:rsidRDefault="00DA5448" w14:paraId="02C5B44E" w14:textId="77777777">
            <w:pPr>
              <w:keepLines/>
              <w:spacing w:after="0" w:line="240" w:lineRule="auto"/>
              <w:rPr>
                <w:rFonts w:ascii="Calibri Light" w:hAnsi="Calibri Light" w:cs="Calibri Light"/>
                <w:sz w:val="16"/>
                <w:szCs w:val="16"/>
                <w:lang w:val="en-US" w:eastAsia="en-US"/>
              </w:rPr>
            </w:pPr>
          </w:p>
        </w:tc>
        <w:tc>
          <w:tcPr>
            <w:tcW w:w="0" w:type="auto"/>
          </w:tcPr>
          <w:p w:rsidRPr="00AE65C0" w:rsidR="00DA5448" w:rsidP="004642CE" w:rsidRDefault="00DA5448" w14:paraId="75A2B680" w14:textId="77777777">
            <w:pPr>
              <w:keepLines/>
              <w:spacing w:after="0" w:line="240" w:lineRule="auto"/>
              <w:rPr>
                <w:rFonts w:ascii="Calibri Light" w:hAnsi="Calibri Light" w:cs="Calibri Light"/>
                <w:sz w:val="16"/>
                <w:szCs w:val="16"/>
                <w:lang w:val="en-US" w:eastAsia="en-US"/>
              </w:rPr>
            </w:pPr>
          </w:p>
        </w:tc>
        <w:tc>
          <w:tcPr>
            <w:tcW w:w="0" w:type="auto"/>
          </w:tcPr>
          <w:p w:rsidRPr="00AE65C0" w:rsidR="00DA5448" w:rsidP="004642CE" w:rsidRDefault="00DA5448" w14:paraId="7E40461C" w14:textId="77777777">
            <w:pPr>
              <w:keepLines/>
              <w:spacing w:after="0" w:line="240" w:lineRule="auto"/>
              <w:rPr>
                <w:rFonts w:ascii="Calibri Light" w:hAnsi="Calibri Light" w:cs="Calibri Light"/>
                <w:sz w:val="16"/>
                <w:szCs w:val="16"/>
                <w:lang w:val="en-US" w:eastAsia="en-US"/>
              </w:rPr>
            </w:pPr>
          </w:p>
        </w:tc>
        <w:tc>
          <w:tcPr>
            <w:tcW w:w="0" w:type="auto"/>
          </w:tcPr>
          <w:p w:rsidRPr="00AE65C0" w:rsidR="00DA5448" w:rsidP="004642CE" w:rsidRDefault="00DA5448" w14:paraId="02CE8973" w14:textId="77777777">
            <w:pPr>
              <w:keepLines/>
              <w:spacing w:after="0" w:line="240" w:lineRule="auto"/>
              <w:rPr>
                <w:rFonts w:ascii="Calibri Light" w:hAnsi="Calibri Light" w:cs="Calibri Light"/>
                <w:sz w:val="16"/>
                <w:szCs w:val="16"/>
                <w:lang w:val="en-US" w:eastAsia="en-US"/>
              </w:rPr>
            </w:pPr>
          </w:p>
        </w:tc>
        <w:tc>
          <w:tcPr>
            <w:tcW w:w="0" w:type="auto"/>
          </w:tcPr>
          <w:p w:rsidRPr="00AE65C0" w:rsidR="00DA5448" w:rsidP="004642CE" w:rsidRDefault="00DA5448" w14:paraId="487BBC32" w14:textId="77777777">
            <w:pPr>
              <w:keepLines/>
              <w:spacing w:after="0" w:line="240" w:lineRule="auto"/>
              <w:rPr>
                <w:rFonts w:ascii="Calibri Light" w:hAnsi="Calibri Light" w:cs="Calibri Light"/>
                <w:sz w:val="16"/>
                <w:szCs w:val="16"/>
                <w:lang w:val="en-US" w:eastAsia="en-US"/>
              </w:rPr>
            </w:pPr>
          </w:p>
        </w:tc>
        <w:tc>
          <w:tcPr>
            <w:tcW w:w="0" w:type="auto"/>
          </w:tcPr>
          <w:p w:rsidRPr="00AE65C0" w:rsidR="00DA5448" w:rsidP="004642CE" w:rsidRDefault="00DA5448" w14:paraId="4DEFA594" w14:textId="77777777">
            <w:pPr>
              <w:keepLines/>
              <w:spacing w:after="0" w:line="240" w:lineRule="auto"/>
              <w:rPr>
                <w:rFonts w:ascii="Calibri Light" w:hAnsi="Calibri Light" w:cs="Calibri Light"/>
                <w:sz w:val="16"/>
                <w:szCs w:val="16"/>
                <w:lang w:val="en-US" w:eastAsia="en-US"/>
              </w:rPr>
            </w:pPr>
          </w:p>
        </w:tc>
        <w:tc>
          <w:tcPr>
            <w:tcW w:w="0" w:type="auto"/>
          </w:tcPr>
          <w:p w:rsidRPr="00AE65C0" w:rsidR="00DA5448" w:rsidP="004642CE" w:rsidRDefault="00DA5448" w14:paraId="7DB00052" w14:textId="77777777">
            <w:pPr>
              <w:keepLines/>
              <w:spacing w:after="0" w:line="240" w:lineRule="auto"/>
              <w:rPr>
                <w:rFonts w:ascii="Calibri Light" w:hAnsi="Calibri Light" w:cs="Calibri Light"/>
                <w:sz w:val="16"/>
                <w:szCs w:val="16"/>
                <w:lang w:val="en-US" w:eastAsia="en-US"/>
              </w:rPr>
            </w:pPr>
          </w:p>
        </w:tc>
      </w:tr>
      <w:tr w:rsidRPr="00AE65C0" w:rsidR="00DA5448" w:rsidTr="007B0B08" w14:paraId="17F96554" w14:textId="77777777">
        <w:trPr>
          <w:trHeight w:val="247"/>
        </w:trPr>
        <w:tc>
          <w:tcPr>
            <w:tcW w:w="0" w:type="auto"/>
          </w:tcPr>
          <w:p w:rsidRPr="00AE65C0" w:rsidR="00DA5448" w:rsidP="004642CE" w:rsidRDefault="00DA5448" w14:paraId="5082C863" w14:textId="77777777">
            <w:pPr>
              <w:pStyle w:val="TableText"/>
              <w:rPr>
                <w:rFonts w:cs="Calibri Light"/>
                <w:sz w:val="16"/>
                <w:szCs w:val="16"/>
              </w:rPr>
            </w:pPr>
            <w:r w:rsidRPr="00D6708A">
              <w:rPr>
                <w:rFonts w:cs="Calibri Light"/>
                <w:color w:val="4F4F4F" w:themeColor="text1"/>
                <w:sz w:val="16"/>
                <w:szCs w:val="16"/>
              </w:rPr>
              <w:t>1</w:t>
            </w:r>
          </w:p>
        </w:tc>
        <w:tc>
          <w:tcPr>
            <w:tcW w:w="0" w:type="auto"/>
          </w:tcPr>
          <w:p w:rsidRPr="00AE65C0" w:rsidR="00DA5448" w:rsidP="004642CE" w:rsidRDefault="00DA5448" w14:paraId="444E5362"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DA5448" w:rsidP="004642CE" w:rsidRDefault="00DA5448" w14:paraId="0BE1B324" w14:textId="77777777">
            <w:pPr>
              <w:pStyle w:val="TableText"/>
              <w:rPr>
                <w:rFonts w:cs="Calibri Light"/>
                <w:sz w:val="16"/>
                <w:szCs w:val="16"/>
              </w:rPr>
            </w:pPr>
          </w:p>
        </w:tc>
        <w:tc>
          <w:tcPr>
            <w:tcW w:w="1260" w:type="dxa"/>
          </w:tcPr>
          <w:p w:rsidRPr="00AE65C0" w:rsidR="00DA5448" w:rsidP="004642CE" w:rsidRDefault="00DA5448" w14:paraId="6CA22C11" w14:textId="77777777">
            <w:pPr>
              <w:pStyle w:val="TableText"/>
              <w:rPr>
                <w:rFonts w:cs="Calibri Light"/>
                <w:sz w:val="16"/>
                <w:szCs w:val="16"/>
              </w:rPr>
            </w:pPr>
            <w:r w:rsidRPr="00D6708A">
              <w:rPr>
                <w:rFonts w:cs="Calibri Light"/>
                <w:color w:val="4F4F4F" w:themeColor="text1"/>
                <w:sz w:val="16"/>
                <w:szCs w:val="16"/>
              </w:rPr>
              <w:t>Date</w:t>
            </w:r>
          </w:p>
        </w:tc>
        <w:tc>
          <w:tcPr>
            <w:tcW w:w="0" w:type="auto"/>
          </w:tcPr>
          <w:p w:rsidRPr="00AE65C0" w:rsidR="00DA5448" w:rsidP="004642CE" w:rsidRDefault="00DA5448" w14:paraId="248166AA" w14:textId="77777777">
            <w:pPr>
              <w:pStyle w:val="TableText"/>
              <w:rPr>
                <w:rFonts w:cs="Calibri Light"/>
                <w:sz w:val="16"/>
                <w:szCs w:val="16"/>
              </w:rPr>
            </w:pPr>
            <w:r w:rsidRPr="00D6708A">
              <w:rPr>
                <w:rFonts w:cs="Calibri Light"/>
                <w:color w:val="4F4F4F" w:themeColor="text1"/>
                <w:sz w:val="16"/>
                <w:szCs w:val="16"/>
              </w:rPr>
              <w:t>Yes</w:t>
            </w:r>
          </w:p>
        </w:tc>
        <w:tc>
          <w:tcPr>
            <w:tcW w:w="0" w:type="auto"/>
          </w:tcPr>
          <w:p w:rsidRPr="00AE65C0" w:rsidR="00DA5448" w:rsidP="004642CE" w:rsidRDefault="00DA5448" w14:paraId="134C3D2F" w14:textId="77777777">
            <w:pPr>
              <w:pStyle w:val="TableText"/>
              <w:rPr>
                <w:rFonts w:cs="Calibri Light"/>
                <w:sz w:val="16"/>
                <w:szCs w:val="16"/>
              </w:rPr>
            </w:pPr>
            <w:r w:rsidRPr="00D6708A">
              <w:rPr>
                <w:rFonts w:cs="Calibri Light"/>
                <w:color w:val="4F4F4F" w:themeColor="text1"/>
                <w:sz w:val="16"/>
                <w:szCs w:val="16"/>
              </w:rPr>
              <w:t>Worker.dat</w:t>
            </w:r>
          </w:p>
        </w:tc>
        <w:tc>
          <w:tcPr>
            <w:tcW w:w="0" w:type="auto"/>
          </w:tcPr>
          <w:p w:rsidRPr="00AE65C0" w:rsidR="00DA5448" w:rsidP="004642CE" w:rsidRDefault="00DA5448" w14:paraId="6ED3FB1B" w14:textId="77777777">
            <w:pPr>
              <w:pStyle w:val="TableText"/>
              <w:rPr>
                <w:rFonts w:cs="Calibri Light"/>
                <w:sz w:val="16"/>
                <w:szCs w:val="16"/>
              </w:rPr>
            </w:pPr>
            <w:r w:rsidRPr="00D6708A">
              <w:rPr>
                <w:rFonts w:cs="Calibri Light"/>
                <w:color w:val="4F4F4F" w:themeColor="text1"/>
                <w:sz w:val="16"/>
                <w:szCs w:val="16"/>
              </w:rPr>
              <w:t>SourceSystemOwner</w:t>
            </w:r>
          </w:p>
        </w:tc>
        <w:tc>
          <w:tcPr>
            <w:tcW w:w="0" w:type="auto"/>
          </w:tcPr>
          <w:p w:rsidRPr="00AE65C0" w:rsidR="00DA5448" w:rsidP="004642CE" w:rsidRDefault="00DA5448" w14:paraId="55551C24" w14:textId="77777777">
            <w:pPr>
              <w:pStyle w:val="TableText"/>
              <w:rPr>
                <w:rFonts w:cs="Calibri Light"/>
                <w:sz w:val="16"/>
                <w:szCs w:val="16"/>
              </w:rPr>
            </w:pPr>
            <w:r w:rsidRPr="00D6708A">
              <w:rPr>
                <w:rFonts w:cs="Calibri Light"/>
                <w:color w:val="4F4F4F" w:themeColor="text1"/>
                <w:sz w:val="16"/>
                <w:szCs w:val="16"/>
              </w:rPr>
              <w:t>Date</w:t>
            </w:r>
          </w:p>
        </w:tc>
        <w:tc>
          <w:tcPr>
            <w:tcW w:w="0" w:type="auto"/>
          </w:tcPr>
          <w:p w:rsidRPr="00AE65C0" w:rsidR="00DA5448" w:rsidP="004642CE" w:rsidRDefault="00640577" w14:paraId="3D25691F" w14:textId="14294D19">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0" w:type="auto"/>
          </w:tcPr>
          <w:p w:rsidRPr="00AE65C0" w:rsidR="00DA5448" w:rsidP="004642CE" w:rsidRDefault="00DA5448" w14:paraId="5F3E8E25" w14:textId="77777777">
            <w:pPr>
              <w:pStyle w:val="TableText"/>
              <w:rPr>
                <w:rFonts w:cs="Calibri Light"/>
                <w:sz w:val="16"/>
                <w:szCs w:val="16"/>
              </w:rPr>
            </w:pPr>
          </w:p>
        </w:tc>
        <w:tc>
          <w:tcPr>
            <w:tcW w:w="0" w:type="auto"/>
          </w:tcPr>
          <w:p w:rsidRPr="00AE65C0" w:rsidR="00DA5448" w:rsidP="004642CE" w:rsidRDefault="00DA5448" w14:paraId="7DE01102" w14:textId="77777777">
            <w:pPr>
              <w:pStyle w:val="TableText"/>
              <w:rPr>
                <w:rFonts w:cs="Calibri Light"/>
                <w:sz w:val="16"/>
                <w:szCs w:val="16"/>
              </w:rPr>
            </w:pPr>
          </w:p>
        </w:tc>
      </w:tr>
      <w:tr w:rsidRPr="00AE65C0" w:rsidR="00DA5448" w:rsidTr="007B0B08" w14:paraId="4B88D5C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DA5448" w:rsidP="004642CE" w:rsidRDefault="00DA5448" w14:paraId="55B0F4B2" w14:textId="77777777">
            <w:pPr>
              <w:pStyle w:val="TableText"/>
              <w:rPr>
                <w:rFonts w:cs="Calibri Light"/>
                <w:sz w:val="16"/>
                <w:szCs w:val="16"/>
              </w:rPr>
            </w:pPr>
            <w:r w:rsidRPr="00D6708A">
              <w:rPr>
                <w:rFonts w:cs="Calibri Light"/>
                <w:color w:val="4F4F4F" w:themeColor="text1"/>
                <w:sz w:val="16"/>
                <w:szCs w:val="16"/>
              </w:rPr>
              <w:t>2</w:t>
            </w:r>
          </w:p>
        </w:tc>
        <w:tc>
          <w:tcPr>
            <w:tcW w:w="0" w:type="auto"/>
          </w:tcPr>
          <w:p w:rsidRPr="00AE65C0" w:rsidR="00DA5448" w:rsidP="004642CE" w:rsidRDefault="00DA5448" w14:paraId="00A83ED0"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DA5448" w:rsidP="004642CE" w:rsidRDefault="00DA5448" w14:paraId="517E657D" w14:textId="77777777">
            <w:pPr>
              <w:pStyle w:val="TableText"/>
              <w:rPr>
                <w:rFonts w:cs="Calibri Light"/>
                <w:sz w:val="16"/>
                <w:szCs w:val="16"/>
              </w:rPr>
            </w:pPr>
          </w:p>
        </w:tc>
        <w:tc>
          <w:tcPr>
            <w:tcW w:w="1260" w:type="dxa"/>
          </w:tcPr>
          <w:p w:rsidRPr="00AE65C0" w:rsidR="00DA5448" w:rsidP="004642CE" w:rsidRDefault="00DA5448" w14:paraId="79084187" w14:textId="77777777">
            <w:pPr>
              <w:pStyle w:val="TableText"/>
              <w:rPr>
                <w:rFonts w:cs="Calibri Light"/>
                <w:sz w:val="16"/>
                <w:szCs w:val="16"/>
              </w:rPr>
            </w:pPr>
            <w:r w:rsidRPr="00D6708A">
              <w:rPr>
                <w:rFonts w:cs="Calibri Light"/>
                <w:color w:val="4F4F4F" w:themeColor="text1"/>
                <w:sz w:val="16"/>
                <w:szCs w:val="16"/>
              </w:rPr>
              <w:t>Varchar2(60)</w:t>
            </w:r>
          </w:p>
        </w:tc>
        <w:tc>
          <w:tcPr>
            <w:tcW w:w="0" w:type="auto"/>
          </w:tcPr>
          <w:p w:rsidRPr="00AE65C0" w:rsidR="00DA5448" w:rsidP="004642CE" w:rsidRDefault="00DA5448" w14:paraId="4CC6CA88" w14:textId="1A922BEE">
            <w:pPr>
              <w:pStyle w:val="TableText"/>
              <w:rPr>
                <w:rFonts w:cs="Calibri Light"/>
                <w:sz w:val="16"/>
                <w:szCs w:val="16"/>
              </w:rPr>
            </w:pPr>
            <w:r>
              <w:rPr>
                <w:rFonts w:cs="Calibri Light"/>
                <w:sz w:val="16"/>
                <w:szCs w:val="16"/>
              </w:rPr>
              <w:t>Yes</w:t>
            </w:r>
          </w:p>
        </w:tc>
        <w:tc>
          <w:tcPr>
            <w:tcW w:w="0" w:type="auto"/>
          </w:tcPr>
          <w:p w:rsidRPr="00AE65C0" w:rsidR="00DA5448" w:rsidP="004642CE" w:rsidRDefault="00DA5448" w14:paraId="0154B23B" w14:textId="77777777">
            <w:pPr>
              <w:pStyle w:val="TableText"/>
              <w:rPr>
                <w:rFonts w:cs="Calibri Light"/>
                <w:sz w:val="16"/>
                <w:szCs w:val="16"/>
              </w:rPr>
            </w:pPr>
          </w:p>
        </w:tc>
        <w:tc>
          <w:tcPr>
            <w:tcW w:w="0" w:type="auto"/>
          </w:tcPr>
          <w:p w:rsidRPr="00AE65C0" w:rsidR="00DA5448" w:rsidP="004642CE" w:rsidRDefault="00DA5448" w14:paraId="29462759" w14:textId="77777777">
            <w:pPr>
              <w:pStyle w:val="TableText"/>
              <w:rPr>
                <w:rFonts w:cs="Calibri Light"/>
                <w:sz w:val="16"/>
                <w:szCs w:val="16"/>
              </w:rPr>
            </w:pPr>
            <w:r w:rsidRPr="00D6708A">
              <w:rPr>
                <w:rFonts w:cs="Calibri Light"/>
                <w:color w:val="4F4F4F" w:themeColor="text1"/>
                <w:sz w:val="16"/>
                <w:szCs w:val="16"/>
              </w:rPr>
              <w:t>SourceSystemId</w:t>
            </w:r>
          </w:p>
        </w:tc>
        <w:tc>
          <w:tcPr>
            <w:tcW w:w="0" w:type="auto"/>
          </w:tcPr>
          <w:p w:rsidRPr="00AE65C0" w:rsidR="00DA5448" w:rsidP="004642CE" w:rsidRDefault="00DA5448" w14:paraId="036057BB" w14:textId="77777777">
            <w:pPr>
              <w:pStyle w:val="TableText"/>
              <w:rPr>
                <w:rFonts w:cs="Calibri Light"/>
                <w:sz w:val="16"/>
                <w:szCs w:val="16"/>
              </w:rPr>
            </w:pPr>
            <w:r w:rsidRPr="00D6708A">
              <w:rPr>
                <w:rFonts w:cs="Calibri Light"/>
                <w:color w:val="4F4F4F" w:themeColor="text1"/>
                <w:sz w:val="16"/>
                <w:szCs w:val="16"/>
              </w:rPr>
              <w:t>Varchar2(60)</w:t>
            </w:r>
          </w:p>
        </w:tc>
        <w:tc>
          <w:tcPr>
            <w:tcW w:w="0" w:type="auto"/>
          </w:tcPr>
          <w:p w:rsidRPr="00AE65C0" w:rsidR="00DA5448" w:rsidP="004642CE" w:rsidRDefault="00DA5448" w14:paraId="22124A1C" w14:textId="77777777">
            <w:pPr>
              <w:pStyle w:val="TableText"/>
              <w:rPr>
                <w:rFonts w:cs="Calibri Light"/>
                <w:sz w:val="16"/>
                <w:szCs w:val="16"/>
              </w:rPr>
            </w:pPr>
            <w:r w:rsidRPr="00D6708A">
              <w:rPr>
                <w:rFonts w:cs="Calibri Light"/>
                <w:color w:val="4F4F4F" w:themeColor="text1"/>
                <w:sz w:val="16"/>
                <w:szCs w:val="16"/>
              </w:rPr>
              <w:t>Assignment- Assignment Number</w:t>
            </w:r>
          </w:p>
        </w:tc>
        <w:tc>
          <w:tcPr>
            <w:tcW w:w="0" w:type="auto"/>
          </w:tcPr>
          <w:p w:rsidRPr="00AE65C0" w:rsidR="00DA5448" w:rsidP="004642CE" w:rsidRDefault="00DA5448" w14:paraId="32B1D39A" w14:textId="77777777">
            <w:pPr>
              <w:pStyle w:val="TableText"/>
              <w:rPr>
                <w:rFonts w:cs="Calibri Light"/>
                <w:sz w:val="16"/>
                <w:szCs w:val="16"/>
              </w:rPr>
            </w:pPr>
          </w:p>
        </w:tc>
        <w:tc>
          <w:tcPr>
            <w:tcW w:w="0" w:type="auto"/>
          </w:tcPr>
          <w:p w:rsidRPr="00AE65C0" w:rsidR="00DA5448" w:rsidP="004642CE" w:rsidRDefault="00DA5448" w14:paraId="6B0F7859" w14:textId="77777777">
            <w:pPr>
              <w:pStyle w:val="TableText"/>
              <w:rPr>
                <w:rFonts w:cs="Calibri Light"/>
                <w:sz w:val="16"/>
                <w:szCs w:val="16"/>
              </w:rPr>
            </w:pPr>
          </w:p>
        </w:tc>
      </w:tr>
      <w:tr w:rsidRPr="00AE65C0" w:rsidR="00DA5448" w:rsidTr="007B0B08" w14:paraId="53189FA1" w14:textId="77777777">
        <w:trPr>
          <w:trHeight w:val="247"/>
        </w:trPr>
        <w:tc>
          <w:tcPr>
            <w:tcW w:w="0" w:type="auto"/>
          </w:tcPr>
          <w:p w:rsidRPr="00AE65C0" w:rsidR="00DA5448" w:rsidP="004642CE" w:rsidRDefault="00DA5448" w14:paraId="5B7DCA4B" w14:textId="77777777">
            <w:pPr>
              <w:pStyle w:val="TableText"/>
              <w:rPr>
                <w:rFonts w:cs="Calibri Light"/>
                <w:sz w:val="16"/>
                <w:szCs w:val="16"/>
              </w:rPr>
            </w:pPr>
            <w:r w:rsidRPr="00D6708A">
              <w:rPr>
                <w:rFonts w:cs="Calibri Light"/>
                <w:color w:val="4F4F4F" w:themeColor="text1"/>
                <w:sz w:val="16"/>
                <w:szCs w:val="16"/>
              </w:rPr>
              <w:t>3</w:t>
            </w:r>
          </w:p>
        </w:tc>
        <w:tc>
          <w:tcPr>
            <w:tcW w:w="0" w:type="auto"/>
          </w:tcPr>
          <w:p w:rsidRPr="00AE65C0" w:rsidR="00DA5448" w:rsidP="004642CE" w:rsidRDefault="00DA5448" w14:paraId="03C69663"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DA5448" w:rsidP="004642CE" w:rsidRDefault="00DA5448" w14:paraId="74840018" w14:textId="77777777">
            <w:pPr>
              <w:pStyle w:val="TableText"/>
              <w:rPr>
                <w:rFonts w:cs="Calibri Light"/>
                <w:sz w:val="16"/>
                <w:szCs w:val="16"/>
              </w:rPr>
            </w:pPr>
            <w:r w:rsidRPr="00D6708A">
              <w:rPr>
                <w:rFonts w:cs="Calibri Light"/>
                <w:color w:val="4F4F4F" w:themeColor="text1"/>
                <w:sz w:val="16"/>
                <w:szCs w:val="16"/>
              </w:rPr>
              <w:t>Work_terms_Assignment_number</w:t>
            </w:r>
          </w:p>
        </w:tc>
        <w:tc>
          <w:tcPr>
            <w:tcW w:w="1260" w:type="dxa"/>
          </w:tcPr>
          <w:p w:rsidRPr="00AE65C0" w:rsidR="00DA5448" w:rsidP="004642CE" w:rsidRDefault="00DA5448" w14:paraId="07049866" w14:textId="77777777">
            <w:pPr>
              <w:pStyle w:val="TableText"/>
              <w:rPr>
                <w:rFonts w:cs="Calibri Light"/>
                <w:sz w:val="16"/>
                <w:szCs w:val="16"/>
              </w:rPr>
            </w:pPr>
            <w:r w:rsidRPr="00D6708A">
              <w:rPr>
                <w:rFonts w:cs="Calibri Light"/>
                <w:color w:val="4F4F4F" w:themeColor="text1"/>
                <w:sz w:val="16"/>
                <w:szCs w:val="16"/>
              </w:rPr>
              <w:t>Varchar2(80)</w:t>
            </w:r>
          </w:p>
        </w:tc>
        <w:tc>
          <w:tcPr>
            <w:tcW w:w="0" w:type="auto"/>
          </w:tcPr>
          <w:p w:rsidRPr="00AE65C0" w:rsidR="00DA5448" w:rsidP="004642CE" w:rsidRDefault="00DA5448" w14:paraId="5657484F" w14:textId="05EDCB09">
            <w:pPr>
              <w:pStyle w:val="TableText"/>
              <w:rPr>
                <w:rFonts w:cs="Calibri Light"/>
                <w:sz w:val="16"/>
                <w:szCs w:val="16"/>
              </w:rPr>
            </w:pPr>
            <w:r>
              <w:rPr>
                <w:rFonts w:cs="Calibri Light"/>
                <w:sz w:val="16"/>
                <w:szCs w:val="16"/>
              </w:rPr>
              <w:t>Yes</w:t>
            </w:r>
          </w:p>
        </w:tc>
        <w:tc>
          <w:tcPr>
            <w:tcW w:w="0" w:type="auto"/>
          </w:tcPr>
          <w:p w:rsidRPr="00AE65C0" w:rsidR="00DA5448" w:rsidP="004642CE" w:rsidRDefault="00DA5448" w14:paraId="6D7DF4EF" w14:textId="77777777">
            <w:pPr>
              <w:pStyle w:val="TableText"/>
              <w:rPr>
                <w:rFonts w:cs="Calibri Light"/>
                <w:sz w:val="16"/>
                <w:szCs w:val="16"/>
              </w:rPr>
            </w:pPr>
          </w:p>
        </w:tc>
        <w:tc>
          <w:tcPr>
            <w:tcW w:w="0" w:type="auto"/>
          </w:tcPr>
          <w:p w:rsidRPr="00AE65C0" w:rsidR="00DA5448" w:rsidP="004642CE" w:rsidRDefault="00DA5448" w14:paraId="142A66CB" w14:textId="77777777">
            <w:pPr>
              <w:pStyle w:val="TableText"/>
              <w:rPr>
                <w:rFonts w:cs="Calibri Light"/>
                <w:sz w:val="16"/>
                <w:szCs w:val="16"/>
              </w:rPr>
            </w:pPr>
            <w:r w:rsidRPr="00D6708A">
              <w:rPr>
                <w:rFonts w:cs="Calibri Light"/>
                <w:color w:val="4F4F4F" w:themeColor="text1"/>
                <w:sz w:val="16"/>
                <w:szCs w:val="16"/>
              </w:rPr>
              <w:t>WorkTermsAssignmentId (SourceSystemId)</w:t>
            </w:r>
          </w:p>
        </w:tc>
        <w:tc>
          <w:tcPr>
            <w:tcW w:w="0" w:type="auto"/>
          </w:tcPr>
          <w:p w:rsidRPr="00AE65C0" w:rsidR="00DA5448" w:rsidP="004642CE" w:rsidRDefault="00DA5448" w14:paraId="39B637DD" w14:textId="77777777">
            <w:pPr>
              <w:pStyle w:val="TableText"/>
              <w:rPr>
                <w:rFonts w:cs="Calibri Light"/>
                <w:sz w:val="16"/>
                <w:szCs w:val="16"/>
              </w:rPr>
            </w:pPr>
            <w:r w:rsidRPr="00D6708A">
              <w:rPr>
                <w:rFonts w:cs="Calibri Light"/>
                <w:color w:val="4F4F4F" w:themeColor="text1"/>
                <w:sz w:val="16"/>
                <w:szCs w:val="16"/>
              </w:rPr>
              <w:t>Varchar2(30)</w:t>
            </w:r>
          </w:p>
        </w:tc>
        <w:tc>
          <w:tcPr>
            <w:tcW w:w="0" w:type="auto"/>
          </w:tcPr>
          <w:p w:rsidRPr="00AE65C0" w:rsidR="00DA5448" w:rsidP="004642CE" w:rsidRDefault="00DA5448" w14:paraId="1E89E304" w14:textId="77777777">
            <w:pPr>
              <w:pStyle w:val="TableText"/>
              <w:rPr>
                <w:rFonts w:cs="Calibri Light"/>
                <w:sz w:val="16"/>
                <w:szCs w:val="16"/>
              </w:rPr>
            </w:pPr>
            <w:r w:rsidRPr="00D6708A">
              <w:rPr>
                <w:rFonts w:cs="Calibri Light"/>
                <w:color w:val="4F4F4F" w:themeColor="text1"/>
                <w:sz w:val="16"/>
                <w:szCs w:val="16"/>
              </w:rPr>
              <w:t>WorkTerms-Assignment Number</w:t>
            </w:r>
          </w:p>
        </w:tc>
        <w:tc>
          <w:tcPr>
            <w:tcW w:w="0" w:type="auto"/>
          </w:tcPr>
          <w:p w:rsidRPr="00AE65C0" w:rsidR="00DA5448" w:rsidP="004642CE" w:rsidRDefault="00DA5448" w14:paraId="2AD6E01B" w14:textId="77777777">
            <w:pPr>
              <w:pStyle w:val="TableText"/>
              <w:rPr>
                <w:rFonts w:cs="Calibri Light"/>
                <w:sz w:val="16"/>
                <w:szCs w:val="16"/>
              </w:rPr>
            </w:pPr>
          </w:p>
        </w:tc>
        <w:tc>
          <w:tcPr>
            <w:tcW w:w="0" w:type="auto"/>
          </w:tcPr>
          <w:p w:rsidRPr="00AE65C0" w:rsidR="00DA5448" w:rsidP="004642CE" w:rsidRDefault="00DA5448" w14:paraId="10602282" w14:textId="77777777">
            <w:pPr>
              <w:pStyle w:val="TableText"/>
              <w:rPr>
                <w:rFonts w:cs="Calibri Light"/>
                <w:sz w:val="16"/>
                <w:szCs w:val="16"/>
              </w:rPr>
            </w:pPr>
          </w:p>
        </w:tc>
      </w:tr>
      <w:tr w:rsidRPr="00AE65C0" w:rsidR="00DA5448" w:rsidTr="007B0B08" w14:paraId="751641ED"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DA5448" w:rsidP="004642CE" w:rsidRDefault="00DA5448" w14:paraId="72B0CB7C" w14:textId="77777777">
            <w:pPr>
              <w:pStyle w:val="TableText"/>
              <w:rPr>
                <w:rFonts w:cs="Calibri Light"/>
                <w:sz w:val="16"/>
                <w:szCs w:val="16"/>
              </w:rPr>
            </w:pPr>
            <w:r w:rsidRPr="00D6708A">
              <w:rPr>
                <w:rFonts w:cs="Calibri Light"/>
                <w:color w:val="4F4F4F" w:themeColor="text1"/>
                <w:sz w:val="16"/>
                <w:szCs w:val="16"/>
              </w:rPr>
              <w:t>4</w:t>
            </w:r>
          </w:p>
        </w:tc>
        <w:tc>
          <w:tcPr>
            <w:tcW w:w="0" w:type="auto"/>
          </w:tcPr>
          <w:p w:rsidRPr="00AE65C0" w:rsidR="00DA5448" w:rsidP="004642CE" w:rsidRDefault="00DA5448" w14:paraId="037B58C0"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DA5448" w:rsidP="004642CE" w:rsidRDefault="00DA5448" w14:paraId="2E08653D" w14:textId="77777777">
            <w:pPr>
              <w:pStyle w:val="TableText"/>
              <w:rPr>
                <w:rFonts w:cs="Calibri Light"/>
                <w:sz w:val="16"/>
                <w:szCs w:val="16"/>
              </w:rPr>
            </w:pPr>
            <w:r w:rsidRPr="00D6708A">
              <w:rPr>
                <w:rFonts w:cs="Calibri Light"/>
                <w:color w:val="4F4F4F" w:themeColor="text1"/>
                <w:sz w:val="16"/>
                <w:szCs w:val="16"/>
              </w:rPr>
              <w:t>Period_of_Service_id</w:t>
            </w:r>
          </w:p>
        </w:tc>
        <w:tc>
          <w:tcPr>
            <w:tcW w:w="1260" w:type="dxa"/>
          </w:tcPr>
          <w:p w:rsidRPr="00AE65C0" w:rsidR="00DA5448" w:rsidP="004642CE" w:rsidRDefault="00DA5448" w14:paraId="1320A470" w14:textId="77777777">
            <w:pPr>
              <w:pStyle w:val="TableText"/>
              <w:rPr>
                <w:rFonts w:cs="Calibri Light"/>
                <w:sz w:val="16"/>
                <w:szCs w:val="16"/>
              </w:rPr>
            </w:pPr>
            <w:r w:rsidRPr="00D6708A">
              <w:rPr>
                <w:rFonts w:cs="Calibri Light"/>
                <w:color w:val="4F4F4F" w:themeColor="text1"/>
                <w:sz w:val="16"/>
                <w:szCs w:val="16"/>
              </w:rPr>
              <w:t>Varchar2(30)</w:t>
            </w:r>
          </w:p>
        </w:tc>
        <w:tc>
          <w:tcPr>
            <w:tcW w:w="0" w:type="auto"/>
          </w:tcPr>
          <w:p w:rsidRPr="00AE65C0" w:rsidR="00DA5448" w:rsidP="004642CE" w:rsidRDefault="00DA5448" w14:paraId="665116E8" w14:textId="0E92C528">
            <w:pPr>
              <w:pStyle w:val="TableText"/>
              <w:rPr>
                <w:rFonts w:cs="Calibri Light"/>
                <w:sz w:val="16"/>
                <w:szCs w:val="16"/>
              </w:rPr>
            </w:pPr>
            <w:r>
              <w:rPr>
                <w:rFonts w:cs="Calibri Light"/>
                <w:sz w:val="16"/>
                <w:szCs w:val="16"/>
              </w:rPr>
              <w:t>Yes</w:t>
            </w:r>
          </w:p>
        </w:tc>
        <w:tc>
          <w:tcPr>
            <w:tcW w:w="0" w:type="auto"/>
          </w:tcPr>
          <w:p w:rsidRPr="00AE65C0" w:rsidR="00DA5448" w:rsidP="004642CE" w:rsidRDefault="00DA5448" w14:paraId="4FE8A14A" w14:textId="77777777">
            <w:pPr>
              <w:pStyle w:val="TableText"/>
              <w:rPr>
                <w:rFonts w:cs="Calibri Light"/>
                <w:sz w:val="16"/>
                <w:szCs w:val="16"/>
              </w:rPr>
            </w:pPr>
          </w:p>
        </w:tc>
        <w:tc>
          <w:tcPr>
            <w:tcW w:w="0" w:type="auto"/>
          </w:tcPr>
          <w:p w:rsidRPr="00AE65C0" w:rsidR="00DA5448" w:rsidP="004642CE" w:rsidRDefault="00DA5448" w14:paraId="2A807A03" w14:textId="77777777">
            <w:pPr>
              <w:pStyle w:val="TableText"/>
              <w:rPr>
                <w:rFonts w:cs="Calibri Light"/>
                <w:sz w:val="16"/>
                <w:szCs w:val="16"/>
              </w:rPr>
            </w:pPr>
            <w:r w:rsidRPr="00D6708A">
              <w:rPr>
                <w:rFonts w:cs="Calibri Light"/>
                <w:color w:val="4F4F4F" w:themeColor="text1"/>
                <w:sz w:val="16"/>
                <w:szCs w:val="16"/>
              </w:rPr>
              <w:t>PeriodOfServiceId (SourceSystemId)</w:t>
            </w:r>
          </w:p>
        </w:tc>
        <w:tc>
          <w:tcPr>
            <w:tcW w:w="0" w:type="auto"/>
          </w:tcPr>
          <w:p w:rsidRPr="00AE65C0" w:rsidR="00DA5448" w:rsidP="004642CE" w:rsidRDefault="00DA5448" w14:paraId="1DD58EAC" w14:textId="77777777">
            <w:pPr>
              <w:pStyle w:val="TableText"/>
              <w:rPr>
                <w:rFonts w:cs="Calibri Light"/>
                <w:sz w:val="16"/>
                <w:szCs w:val="16"/>
              </w:rPr>
            </w:pPr>
            <w:r w:rsidRPr="00D6708A">
              <w:rPr>
                <w:rFonts w:cs="Calibri Light"/>
                <w:color w:val="4F4F4F" w:themeColor="text1"/>
                <w:sz w:val="16"/>
                <w:szCs w:val="16"/>
              </w:rPr>
              <w:t>Varchar2(80)</w:t>
            </w:r>
          </w:p>
        </w:tc>
        <w:tc>
          <w:tcPr>
            <w:tcW w:w="0" w:type="auto"/>
          </w:tcPr>
          <w:p w:rsidRPr="00AE65C0" w:rsidR="00DA5448" w:rsidP="004642CE" w:rsidRDefault="00DA5448" w14:paraId="24CF1E33" w14:textId="77777777">
            <w:pPr>
              <w:pStyle w:val="TableText"/>
              <w:rPr>
                <w:rFonts w:cs="Calibri Light"/>
                <w:sz w:val="16"/>
                <w:szCs w:val="16"/>
              </w:rPr>
            </w:pPr>
            <w:r w:rsidRPr="00D6708A">
              <w:rPr>
                <w:rFonts w:cs="Calibri Light"/>
                <w:color w:val="4F4F4F" w:themeColor="text1"/>
                <w:sz w:val="16"/>
                <w:szCs w:val="16"/>
              </w:rPr>
              <w:t>WorkRelationship-PersonNumber</w:t>
            </w:r>
          </w:p>
        </w:tc>
        <w:tc>
          <w:tcPr>
            <w:tcW w:w="0" w:type="auto"/>
          </w:tcPr>
          <w:p w:rsidRPr="00AE65C0" w:rsidR="00DA5448" w:rsidP="004642CE" w:rsidRDefault="00DA5448" w14:paraId="38C64978" w14:textId="77777777">
            <w:pPr>
              <w:pStyle w:val="TableText"/>
              <w:rPr>
                <w:rFonts w:cs="Calibri Light"/>
                <w:sz w:val="16"/>
                <w:szCs w:val="16"/>
              </w:rPr>
            </w:pPr>
          </w:p>
        </w:tc>
        <w:tc>
          <w:tcPr>
            <w:tcW w:w="0" w:type="auto"/>
          </w:tcPr>
          <w:p w:rsidRPr="00AE65C0" w:rsidR="00DA5448" w:rsidP="004642CE" w:rsidRDefault="00DA5448" w14:paraId="29FD4A40" w14:textId="77777777">
            <w:pPr>
              <w:pStyle w:val="TableText"/>
              <w:rPr>
                <w:rFonts w:cs="Calibri Light"/>
                <w:sz w:val="16"/>
                <w:szCs w:val="16"/>
              </w:rPr>
            </w:pPr>
          </w:p>
        </w:tc>
      </w:tr>
      <w:tr w:rsidRPr="00AE65C0" w:rsidR="00DA5448" w:rsidTr="007B0B08" w14:paraId="686A510D" w14:textId="77777777">
        <w:trPr>
          <w:trHeight w:val="247"/>
        </w:trPr>
        <w:tc>
          <w:tcPr>
            <w:tcW w:w="0" w:type="auto"/>
          </w:tcPr>
          <w:p w:rsidRPr="00AE65C0" w:rsidR="00DA5448" w:rsidP="004642CE" w:rsidRDefault="00DA5448" w14:paraId="71EC28A4" w14:textId="77777777">
            <w:pPr>
              <w:pStyle w:val="TableText"/>
              <w:rPr>
                <w:rFonts w:cs="Calibri Light"/>
                <w:sz w:val="16"/>
                <w:szCs w:val="16"/>
              </w:rPr>
            </w:pPr>
            <w:r w:rsidRPr="00D6708A">
              <w:rPr>
                <w:rFonts w:cs="Calibri Light"/>
                <w:color w:val="4F4F4F" w:themeColor="text1"/>
                <w:sz w:val="16"/>
                <w:szCs w:val="16"/>
              </w:rPr>
              <w:t>5</w:t>
            </w:r>
          </w:p>
        </w:tc>
        <w:tc>
          <w:tcPr>
            <w:tcW w:w="0" w:type="auto"/>
          </w:tcPr>
          <w:p w:rsidRPr="00AE65C0" w:rsidR="00DA5448" w:rsidP="004642CE" w:rsidRDefault="00DA5448" w14:paraId="0BE00C0D"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DA5448" w:rsidP="004642CE" w:rsidRDefault="00DA5448" w14:paraId="2D3AF490" w14:textId="77777777">
            <w:pPr>
              <w:pStyle w:val="TableText"/>
              <w:rPr>
                <w:rFonts w:cs="Calibri Light"/>
                <w:sz w:val="16"/>
                <w:szCs w:val="16"/>
              </w:rPr>
            </w:pPr>
            <w:r w:rsidRPr="00D6708A">
              <w:rPr>
                <w:rFonts w:cs="Calibri Light"/>
                <w:color w:val="4F4F4F" w:themeColor="text1"/>
                <w:sz w:val="16"/>
                <w:szCs w:val="16"/>
              </w:rPr>
              <w:t>Person_id</w:t>
            </w:r>
          </w:p>
        </w:tc>
        <w:tc>
          <w:tcPr>
            <w:tcW w:w="1260" w:type="dxa"/>
          </w:tcPr>
          <w:p w:rsidRPr="00AE65C0" w:rsidR="00DA5448" w:rsidP="004642CE" w:rsidRDefault="00DA5448" w14:paraId="49C507BC" w14:textId="77777777">
            <w:pPr>
              <w:pStyle w:val="TableText"/>
              <w:rPr>
                <w:rFonts w:cs="Calibri Light"/>
                <w:sz w:val="16"/>
                <w:szCs w:val="16"/>
              </w:rPr>
            </w:pPr>
            <w:r w:rsidRPr="00D6708A">
              <w:rPr>
                <w:rFonts w:cs="Calibri Light"/>
                <w:color w:val="4F4F4F" w:themeColor="text1"/>
                <w:sz w:val="16"/>
                <w:szCs w:val="16"/>
              </w:rPr>
              <w:t>Varchar2(30)</w:t>
            </w:r>
          </w:p>
        </w:tc>
        <w:tc>
          <w:tcPr>
            <w:tcW w:w="0" w:type="auto"/>
          </w:tcPr>
          <w:p w:rsidRPr="00AE65C0" w:rsidR="00DA5448" w:rsidP="004642CE" w:rsidRDefault="00DA5448" w14:paraId="26C6A5D1" w14:textId="2FA23B71">
            <w:pPr>
              <w:pStyle w:val="TableText"/>
              <w:rPr>
                <w:rFonts w:cs="Calibri Light"/>
                <w:sz w:val="16"/>
                <w:szCs w:val="16"/>
              </w:rPr>
            </w:pPr>
            <w:r>
              <w:rPr>
                <w:rFonts w:cs="Calibri Light"/>
                <w:sz w:val="16"/>
                <w:szCs w:val="16"/>
              </w:rPr>
              <w:t>Yes</w:t>
            </w:r>
          </w:p>
        </w:tc>
        <w:tc>
          <w:tcPr>
            <w:tcW w:w="0" w:type="auto"/>
          </w:tcPr>
          <w:p w:rsidRPr="00AE65C0" w:rsidR="00DA5448" w:rsidP="004642CE" w:rsidRDefault="00DA5448" w14:paraId="2DD419B2" w14:textId="77777777">
            <w:pPr>
              <w:pStyle w:val="TableText"/>
              <w:rPr>
                <w:rFonts w:cs="Calibri Light"/>
                <w:sz w:val="16"/>
                <w:szCs w:val="16"/>
              </w:rPr>
            </w:pPr>
          </w:p>
        </w:tc>
        <w:tc>
          <w:tcPr>
            <w:tcW w:w="0" w:type="auto"/>
          </w:tcPr>
          <w:p w:rsidRPr="00AE65C0" w:rsidR="00DA5448" w:rsidP="004642CE" w:rsidRDefault="00DA5448" w14:paraId="3CEA822E" w14:textId="77777777">
            <w:pPr>
              <w:pStyle w:val="TableText"/>
              <w:rPr>
                <w:rFonts w:cs="Calibri Light"/>
                <w:sz w:val="16"/>
                <w:szCs w:val="16"/>
              </w:rPr>
            </w:pPr>
            <w:r w:rsidRPr="00D6708A">
              <w:rPr>
                <w:rFonts w:cs="Calibri Light"/>
                <w:color w:val="4F4F4F" w:themeColor="text1"/>
                <w:sz w:val="16"/>
                <w:szCs w:val="16"/>
              </w:rPr>
              <w:t>PersonId (SourceSystemId)</w:t>
            </w:r>
          </w:p>
        </w:tc>
        <w:tc>
          <w:tcPr>
            <w:tcW w:w="0" w:type="auto"/>
          </w:tcPr>
          <w:p w:rsidRPr="00AE65C0" w:rsidR="00DA5448" w:rsidP="004642CE" w:rsidRDefault="00DA5448" w14:paraId="0B90E140" w14:textId="77777777">
            <w:pPr>
              <w:pStyle w:val="TableText"/>
              <w:rPr>
                <w:rFonts w:cs="Calibri Light"/>
                <w:sz w:val="16"/>
                <w:szCs w:val="16"/>
              </w:rPr>
            </w:pPr>
            <w:r w:rsidRPr="00D6708A">
              <w:rPr>
                <w:rFonts w:cs="Calibri Light"/>
                <w:color w:val="4F4F4F" w:themeColor="text1"/>
                <w:sz w:val="16"/>
                <w:szCs w:val="16"/>
              </w:rPr>
              <w:t>Varchar2(80)</w:t>
            </w:r>
          </w:p>
        </w:tc>
        <w:tc>
          <w:tcPr>
            <w:tcW w:w="0" w:type="auto"/>
          </w:tcPr>
          <w:p w:rsidRPr="00AE65C0" w:rsidR="00DA5448" w:rsidP="004642CE" w:rsidRDefault="00DA5448" w14:paraId="501E131D" w14:textId="77777777">
            <w:pPr>
              <w:pStyle w:val="TableText"/>
              <w:rPr>
                <w:rFonts w:cs="Calibri Light"/>
                <w:sz w:val="16"/>
                <w:szCs w:val="16"/>
              </w:rPr>
            </w:pPr>
            <w:r w:rsidRPr="00D6708A">
              <w:rPr>
                <w:rFonts w:cs="Calibri Light"/>
                <w:color w:val="4F4F4F" w:themeColor="text1"/>
                <w:sz w:val="16"/>
                <w:szCs w:val="16"/>
              </w:rPr>
              <w:t>WORKER-PersonNumber</w:t>
            </w:r>
          </w:p>
        </w:tc>
        <w:tc>
          <w:tcPr>
            <w:tcW w:w="0" w:type="auto"/>
          </w:tcPr>
          <w:p w:rsidRPr="00AE65C0" w:rsidR="00DA5448" w:rsidP="004642CE" w:rsidRDefault="00DA5448" w14:paraId="2CD02896" w14:textId="77777777">
            <w:pPr>
              <w:pStyle w:val="TableText"/>
              <w:rPr>
                <w:rFonts w:cs="Calibri Light"/>
                <w:sz w:val="16"/>
                <w:szCs w:val="16"/>
              </w:rPr>
            </w:pPr>
          </w:p>
        </w:tc>
        <w:tc>
          <w:tcPr>
            <w:tcW w:w="0" w:type="auto"/>
          </w:tcPr>
          <w:p w:rsidRPr="00AE65C0" w:rsidR="00DA5448" w:rsidP="004642CE" w:rsidRDefault="00DA5448" w14:paraId="48B1CF4B" w14:textId="77777777">
            <w:pPr>
              <w:pStyle w:val="TableText"/>
              <w:rPr>
                <w:rFonts w:cs="Calibri Light"/>
                <w:sz w:val="16"/>
                <w:szCs w:val="16"/>
              </w:rPr>
            </w:pPr>
          </w:p>
        </w:tc>
      </w:tr>
      <w:tr w:rsidRPr="00AE65C0" w:rsidR="00DA5448" w:rsidTr="007B0B08" w14:paraId="152916E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DA5448" w:rsidP="004642CE" w:rsidRDefault="00DA5448" w14:paraId="51B453A3" w14:textId="77777777">
            <w:pPr>
              <w:pStyle w:val="TableText"/>
              <w:rPr>
                <w:rFonts w:cs="Calibri Light"/>
                <w:sz w:val="16"/>
                <w:szCs w:val="16"/>
              </w:rPr>
            </w:pPr>
            <w:r w:rsidRPr="00D6708A">
              <w:rPr>
                <w:rFonts w:cs="Calibri Light"/>
                <w:color w:val="4F4F4F" w:themeColor="text1"/>
                <w:sz w:val="16"/>
                <w:szCs w:val="16"/>
              </w:rPr>
              <w:t>6</w:t>
            </w:r>
          </w:p>
        </w:tc>
        <w:tc>
          <w:tcPr>
            <w:tcW w:w="0" w:type="auto"/>
          </w:tcPr>
          <w:p w:rsidRPr="00AE65C0" w:rsidR="00DA5448" w:rsidP="004642CE" w:rsidRDefault="00DA5448" w14:paraId="0DF96DFB"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DA5448" w:rsidP="004642CE" w:rsidRDefault="00DA5448" w14:paraId="34FD00E3" w14:textId="77777777">
            <w:pPr>
              <w:pStyle w:val="TableText"/>
              <w:rPr>
                <w:rFonts w:cs="Calibri Light"/>
                <w:sz w:val="16"/>
                <w:szCs w:val="16"/>
              </w:rPr>
            </w:pPr>
            <w:r w:rsidRPr="00D6708A">
              <w:rPr>
                <w:rFonts w:cs="Calibri Light"/>
                <w:color w:val="4F4F4F" w:themeColor="text1"/>
                <w:sz w:val="16"/>
                <w:szCs w:val="16"/>
              </w:rPr>
              <w:t>EffectiveStartDate</w:t>
            </w:r>
          </w:p>
        </w:tc>
        <w:tc>
          <w:tcPr>
            <w:tcW w:w="1260" w:type="dxa"/>
          </w:tcPr>
          <w:p w:rsidRPr="00AE65C0" w:rsidR="00DA5448" w:rsidP="004642CE" w:rsidRDefault="00DA5448" w14:paraId="6917E1F9" w14:textId="77777777">
            <w:pPr>
              <w:pStyle w:val="TableText"/>
              <w:rPr>
                <w:rFonts w:cs="Calibri Light"/>
                <w:sz w:val="16"/>
                <w:szCs w:val="16"/>
              </w:rPr>
            </w:pPr>
            <w:r w:rsidRPr="00D6708A">
              <w:rPr>
                <w:rFonts w:cs="Calibri Light"/>
                <w:color w:val="4F4F4F" w:themeColor="text1"/>
                <w:sz w:val="16"/>
                <w:szCs w:val="16"/>
              </w:rPr>
              <w:t>Varchar2(30)</w:t>
            </w:r>
          </w:p>
        </w:tc>
        <w:tc>
          <w:tcPr>
            <w:tcW w:w="0" w:type="auto"/>
          </w:tcPr>
          <w:p w:rsidRPr="00AE65C0" w:rsidR="00DA5448" w:rsidP="004642CE" w:rsidRDefault="00DA5448" w14:paraId="544501AB" w14:textId="7DCF2275">
            <w:pPr>
              <w:pStyle w:val="TableText"/>
              <w:rPr>
                <w:rFonts w:cs="Calibri Light"/>
                <w:sz w:val="16"/>
                <w:szCs w:val="16"/>
              </w:rPr>
            </w:pPr>
            <w:r>
              <w:rPr>
                <w:rFonts w:cs="Calibri Light"/>
                <w:sz w:val="16"/>
                <w:szCs w:val="16"/>
              </w:rPr>
              <w:t>Yes</w:t>
            </w:r>
          </w:p>
        </w:tc>
        <w:tc>
          <w:tcPr>
            <w:tcW w:w="0" w:type="auto"/>
          </w:tcPr>
          <w:p w:rsidRPr="00AE65C0" w:rsidR="00DA5448" w:rsidP="004642CE" w:rsidRDefault="00DA5448" w14:paraId="765DF2C1" w14:textId="77777777">
            <w:pPr>
              <w:pStyle w:val="TableText"/>
              <w:rPr>
                <w:rFonts w:cs="Calibri Light"/>
                <w:sz w:val="16"/>
                <w:szCs w:val="16"/>
              </w:rPr>
            </w:pPr>
          </w:p>
        </w:tc>
        <w:tc>
          <w:tcPr>
            <w:tcW w:w="0" w:type="auto"/>
          </w:tcPr>
          <w:p w:rsidRPr="00AE65C0" w:rsidR="00DA5448" w:rsidP="004642CE" w:rsidRDefault="00DA5448" w14:paraId="0D36DD10" w14:textId="77777777">
            <w:pPr>
              <w:pStyle w:val="TableText"/>
              <w:rPr>
                <w:rFonts w:cs="Calibri Light"/>
                <w:sz w:val="16"/>
                <w:szCs w:val="16"/>
              </w:rPr>
            </w:pPr>
            <w:r w:rsidRPr="00D6708A">
              <w:rPr>
                <w:rFonts w:cs="Calibri Light"/>
                <w:color w:val="4F4F4F" w:themeColor="text1"/>
                <w:sz w:val="16"/>
                <w:szCs w:val="16"/>
              </w:rPr>
              <w:t>EffectiveStartDate</w:t>
            </w:r>
          </w:p>
        </w:tc>
        <w:tc>
          <w:tcPr>
            <w:tcW w:w="0" w:type="auto"/>
          </w:tcPr>
          <w:p w:rsidRPr="00AE65C0" w:rsidR="00DA5448" w:rsidP="004642CE" w:rsidRDefault="00DA5448" w14:paraId="0CCB6789" w14:textId="77777777">
            <w:pPr>
              <w:pStyle w:val="TableText"/>
              <w:rPr>
                <w:rFonts w:cs="Calibri Light"/>
                <w:sz w:val="16"/>
                <w:szCs w:val="16"/>
              </w:rPr>
            </w:pPr>
            <w:r w:rsidRPr="00D6708A">
              <w:rPr>
                <w:rFonts w:cs="Calibri Light"/>
                <w:color w:val="4F4F4F" w:themeColor="text1"/>
                <w:sz w:val="16"/>
                <w:szCs w:val="16"/>
              </w:rPr>
              <w:t>Varchar2(80)</w:t>
            </w:r>
          </w:p>
        </w:tc>
        <w:tc>
          <w:tcPr>
            <w:tcW w:w="0" w:type="auto"/>
          </w:tcPr>
          <w:p w:rsidRPr="0039413C" w:rsidR="00DA5448" w:rsidP="004642CE" w:rsidRDefault="005017B0" w14:paraId="724FB980" w14:textId="3037F24B">
            <w:pPr>
              <w:pStyle w:val="TableText"/>
              <w:rPr>
                <w:rFonts w:cs="Calibri Light"/>
                <w:color w:val="4F4F4F" w:themeColor="text1"/>
                <w:sz w:val="16"/>
                <w:szCs w:val="16"/>
              </w:rPr>
            </w:pPr>
            <w:r w:rsidRPr="0039413C">
              <w:rPr>
                <w:rFonts w:cs="Calibri Light"/>
                <w:color w:val="4F4F4F" w:themeColor="text1"/>
                <w:sz w:val="16"/>
                <w:szCs w:val="16"/>
              </w:rPr>
              <w:t xml:space="preserve">start date of the </w:t>
            </w:r>
            <w:r w:rsidRPr="0039413C" w:rsidR="00030EA8">
              <w:rPr>
                <w:rFonts w:cs="Calibri Light"/>
                <w:color w:val="4F4F4F" w:themeColor="text1"/>
                <w:sz w:val="16"/>
                <w:szCs w:val="16"/>
              </w:rPr>
              <w:t>employee’s</w:t>
            </w:r>
            <w:r w:rsidRPr="0039413C">
              <w:rPr>
                <w:rFonts w:cs="Calibri Light"/>
                <w:color w:val="4F4F4F" w:themeColor="text1"/>
                <w:sz w:val="16"/>
                <w:szCs w:val="16"/>
              </w:rPr>
              <w:t xml:space="preserve"> assignmen</w:t>
            </w:r>
            <w:r>
              <w:rPr>
                <w:rFonts w:cs="Calibri Light"/>
                <w:color w:val="4F4F4F" w:themeColor="text1"/>
                <w:sz w:val="16"/>
                <w:szCs w:val="16"/>
              </w:rPr>
              <w:t>t</w:t>
            </w:r>
          </w:p>
        </w:tc>
        <w:tc>
          <w:tcPr>
            <w:tcW w:w="0" w:type="auto"/>
          </w:tcPr>
          <w:p w:rsidRPr="00AE65C0" w:rsidR="00DA5448" w:rsidP="004642CE" w:rsidRDefault="00DA5448" w14:paraId="778C4F52" w14:textId="77777777">
            <w:pPr>
              <w:pStyle w:val="TableText"/>
              <w:rPr>
                <w:rFonts w:cs="Calibri Light"/>
                <w:sz w:val="16"/>
                <w:szCs w:val="16"/>
              </w:rPr>
            </w:pPr>
          </w:p>
        </w:tc>
        <w:tc>
          <w:tcPr>
            <w:tcW w:w="0" w:type="auto"/>
          </w:tcPr>
          <w:p w:rsidRPr="00AE65C0" w:rsidR="00DA5448" w:rsidP="004642CE" w:rsidRDefault="00DA5448" w14:paraId="5CCBE550" w14:textId="77777777">
            <w:pPr>
              <w:pStyle w:val="TableText"/>
              <w:rPr>
                <w:rFonts w:cs="Calibri Light"/>
                <w:sz w:val="16"/>
                <w:szCs w:val="16"/>
              </w:rPr>
            </w:pPr>
          </w:p>
        </w:tc>
      </w:tr>
      <w:tr w:rsidRPr="00AE65C0" w:rsidR="00DA5448" w:rsidTr="007B0B08" w14:paraId="4A371258" w14:textId="77777777">
        <w:trPr>
          <w:trHeight w:val="247"/>
        </w:trPr>
        <w:tc>
          <w:tcPr>
            <w:tcW w:w="0" w:type="auto"/>
          </w:tcPr>
          <w:p w:rsidRPr="00AE65C0" w:rsidR="00DA5448" w:rsidP="004642CE" w:rsidRDefault="00DA5448" w14:paraId="645FE0B9" w14:textId="77777777">
            <w:pPr>
              <w:pStyle w:val="TableText"/>
              <w:rPr>
                <w:rFonts w:cs="Calibri Light"/>
                <w:sz w:val="16"/>
                <w:szCs w:val="16"/>
              </w:rPr>
            </w:pPr>
            <w:r w:rsidRPr="00D6708A">
              <w:rPr>
                <w:rFonts w:cs="Calibri Light"/>
                <w:color w:val="4F4F4F" w:themeColor="text1"/>
                <w:sz w:val="16"/>
                <w:szCs w:val="16"/>
              </w:rPr>
              <w:t>7</w:t>
            </w:r>
          </w:p>
        </w:tc>
        <w:tc>
          <w:tcPr>
            <w:tcW w:w="0" w:type="auto"/>
          </w:tcPr>
          <w:p w:rsidRPr="00AE65C0" w:rsidR="00DA5448" w:rsidP="004642CE" w:rsidRDefault="00DA5448" w14:paraId="4D3D0661"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DA5448" w:rsidP="004642CE" w:rsidRDefault="00DA5448" w14:paraId="392A83AA" w14:textId="77777777">
            <w:pPr>
              <w:pStyle w:val="TableText"/>
              <w:rPr>
                <w:rFonts w:cs="Calibri Light"/>
                <w:sz w:val="16"/>
                <w:szCs w:val="16"/>
              </w:rPr>
            </w:pPr>
            <w:r w:rsidRPr="00D6708A">
              <w:rPr>
                <w:rFonts w:cs="Calibri Light"/>
                <w:color w:val="4F4F4F" w:themeColor="text1"/>
                <w:sz w:val="16"/>
                <w:szCs w:val="16"/>
              </w:rPr>
              <w:t>EffectiveEndDate</w:t>
            </w:r>
          </w:p>
        </w:tc>
        <w:tc>
          <w:tcPr>
            <w:tcW w:w="1260" w:type="dxa"/>
          </w:tcPr>
          <w:p w:rsidRPr="00AE65C0" w:rsidR="00DA5448" w:rsidP="004642CE" w:rsidRDefault="00DA5448" w14:paraId="2F09F517" w14:textId="77777777">
            <w:pPr>
              <w:pStyle w:val="TableText"/>
              <w:rPr>
                <w:rFonts w:cs="Calibri Light"/>
                <w:sz w:val="16"/>
                <w:szCs w:val="16"/>
              </w:rPr>
            </w:pPr>
          </w:p>
        </w:tc>
        <w:tc>
          <w:tcPr>
            <w:tcW w:w="0" w:type="auto"/>
          </w:tcPr>
          <w:p w:rsidRPr="00AE65C0" w:rsidR="00DA5448" w:rsidP="004642CE" w:rsidRDefault="00DA5448" w14:paraId="2C0C2F26" w14:textId="0E69DC7E">
            <w:pPr>
              <w:pStyle w:val="TableText"/>
              <w:rPr>
                <w:rFonts w:cs="Calibri Light"/>
                <w:sz w:val="16"/>
                <w:szCs w:val="16"/>
              </w:rPr>
            </w:pPr>
            <w:r>
              <w:rPr>
                <w:rFonts w:cs="Calibri Light"/>
                <w:sz w:val="16"/>
                <w:szCs w:val="16"/>
              </w:rPr>
              <w:t>Yes</w:t>
            </w:r>
          </w:p>
        </w:tc>
        <w:tc>
          <w:tcPr>
            <w:tcW w:w="0" w:type="auto"/>
          </w:tcPr>
          <w:p w:rsidRPr="00AE65C0" w:rsidR="00DA5448" w:rsidP="004642CE" w:rsidRDefault="00DA5448" w14:paraId="6A799CB1" w14:textId="77777777">
            <w:pPr>
              <w:pStyle w:val="TableText"/>
              <w:rPr>
                <w:rFonts w:cs="Calibri Light"/>
                <w:sz w:val="16"/>
                <w:szCs w:val="16"/>
              </w:rPr>
            </w:pPr>
          </w:p>
        </w:tc>
        <w:tc>
          <w:tcPr>
            <w:tcW w:w="0" w:type="auto"/>
          </w:tcPr>
          <w:p w:rsidRPr="00AE65C0" w:rsidR="00DA5448" w:rsidP="004642CE" w:rsidRDefault="00DA5448" w14:paraId="567D34FA" w14:textId="77777777">
            <w:pPr>
              <w:pStyle w:val="TableText"/>
              <w:rPr>
                <w:rFonts w:cs="Calibri Light"/>
                <w:sz w:val="16"/>
                <w:szCs w:val="16"/>
              </w:rPr>
            </w:pPr>
            <w:r w:rsidRPr="00D6708A">
              <w:rPr>
                <w:rFonts w:cs="Calibri Light"/>
                <w:color w:val="4F4F4F" w:themeColor="text1"/>
                <w:sz w:val="16"/>
                <w:szCs w:val="16"/>
              </w:rPr>
              <w:t>EffectiveEndDate</w:t>
            </w:r>
          </w:p>
        </w:tc>
        <w:tc>
          <w:tcPr>
            <w:tcW w:w="0" w:type="auto"/>
          </w:tcPr>
          <w:p w:rsidRPr="00AE65C0" w:rsidR="00DA5448" w:rsidP="004642CE" w:rsidRDefault="00DA5448" w14:paraId="1C662C45" w14:textId="77777777">
            <w:pPr>
              <w:pStyle w:val="TableText"/>
              <w:rPr>
                <w:rFonts w:cs="Calibri Light"/>
                <w:sz w:val="16"/>
                <w:szCs w:val="16"/>
              </w:rPr>
            </w:pPr>
            <w:r w:rsidRPr="00D6708A">
              <w:rPr>
                <w:rFonts w:cs="Calibri Light"/>
                <w:color w:val="4F4F4F" w:themeColor="text1"/>
                <w:sz w:val="16"/>
                <w:szCs w:val="16"/>
              </w:rPr>
              <w:t>Varchar2(30)</w:t>
            </w:r>
          </w:p>
        </w:tc>
        <w:tc>
          <w:tcPr>
            <w:tcW w:w="0" w:type="auto"/>
          </w:tcPr>
          <w:p w:rsidRPr="0039413C" w:rsidR="00DA5448" w:rsidP="004642CE" w:rsidRDefault="00DA5448" w14:paraId="16BD178E" w14:textId="701D3868">
            <w:pPr>
              <w:pStyle w:val="TableText"/>
              <w:rPr>
                <w:rFonts w:cs="Calibri Light"/>
                <w:color w:val="4F4F4F" w:themeColor="text1"/>
                <w:sz w:val="16"/>
                <w:szCs w:val="16"/>
              </w:rPr>
            </w:pPr>
            <w:r w:rsidRPr="00D6708A">
              <w:rPr>
                <w:rFonts w:cs="Calibri Light"/>
                <w:color w:val="4F4F4F" w:themeColor="text1"/>
                <w:sz w:val="16"/>
                <w:szCs w:val="16"/>
              </w:rPr>
              <w:t>31-Dec-</w:t>
            </w:r>
            <w:r w:rsidR="00334FC9">
              <w:rPr>
                <w:rFonts w:cs="Calibri Light"/>
                <w:color w:val="4F4F4F" w:themeColor="text1"/>
                <w:sz w:val="16"/>
                <w:szCs w:val="16"/>
              </w:rPr>
              <w:t>47</w:t>
            </w:r>
            <w:r w:rsidRPr="00D6708A">
              <w:rPr>
                <w:rFonts w:cs="Calibri Light"/>
                <w:color w:val="4F4F4F" w:themeColor="text1"/>
                <w:sz w:val="16"/>
                <w:szCs w:val="16"/>
              </w:rPr>
              <w:t>12</w:t>
            </w:r>
          </w:p>
        </w:tc>
        <w:tc>
          <w:tcPr>
            <w:tcW w:w="0" w:type="auto"/>
          </w:tcPr>
          <w:p w:rsidRPr="00AE65C0" w:rsidR="00DA5448" w:rsidP="004642CE" w:rsidRDefault="00DA5448" w14:paraId="6F3D56CF" w14:textId="77777777">
            <w:pPr>
              <w:pStyle w:val="TableText"/>
              <w:rPr>
                <w:rFonts w:cs="Calibri Light"/>
                <w:sz w:val="16"/>
                <w:szCs w:val="16"/>
              </w:rPr>
            </w:pPr>
          </w:p>
        </w:tc>
        <w:tc>
          <w:tcPr>
            <w:tcW w:w="0" w:type="auto"/>
          </w:tcPr>
          <w:p w:rsidRPr="00AE65C0" w:rsidR="00DA5448" w:rsidP="004642CE" w:rsidRDefault="00DA5448" w14:paraId="1F383432" w14:textId="77777777">
            <w:pPr>
              <w:pStyle w:val="TableText"/>
              <w:rPr>
                <w:rFonts w:cs="Calibri Light"/>
                <w:sz w:val="16"/>
                <w:szCs w:val="16"/>
              </w:rPr>
            </w:pPr>
          </w:p>
        </w:tc>
      </w:tr>
      <w:tr w:rsidRPr="00AE65C0" w:rsidR="00DA5448" w:rsidTr="007B0B08" w14:paraId="3C231D3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DA5448" w:rsidP="004642CE" w:rsidRDefault="00DA5448" w14:paraId="3DC78BF1" w14:textId="77777777">
            <w:pPr>
              <w:pStyle w:val="TableText"/>
              <w:rPr>
                <w:rFonts w:cs="Calibri Light"/>
                <w:sz w:val="16"/>
                <w:szCs w:val="16"/>
              </w:rPr>
            </w:pPr>
            <w:r w:rsidRPr="00D6708A">
              <w:rPr>
                <w:rFonts w:cs="Calibri Light"/>
                <w:color w:val="4F4F4F" w:themeColor="text1"/>
                <w:sz w:val="16"/>
                <w:szCs w:val="16"/>
              </w:rPr>
              <w:t>8</w:t>
            </w:r>
          </w:p>
        </w:tc>
        <w:tc>
          <w:tcPr>
            <w:tcW w:w="0" w:type="auto"/>
          </w:tcPr>
          <w:p w:rsidRPr="00AE65C0" w:rsidR="00DA5448" w:rsidP="004642CE" w:rsidRDefault="00DA5448" w14:paraId="2B506B74"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DA5448" w:rsidP="004642CE" w:rsidRDefault="00DA5448" w14:paraId="4736FEE2" w14:textId="77777777">
            <w:pPr>
              <w:pStyle w:val="TableText"/>
              <w:rPr>
                <w:rFonts w:cs="Calibri Light"/>
                <w:sz w:val="16"/>
                <w:szCs w:val="16"/>
              </w:rPr>
            </w:pPr>
            <w:r w:rsidRPr="00D6708A">
              <w:rPr>
                <w:rFonts w:cs="Calibri Light"/>
                <w:color w:val="4F4F4F" w:themeColor="text1"/>
                <w:sz w:val="16"/>
                <w:szCs w:val="16"/>
              </w:rPr>
              <w:t>PersonNumber</w:t>
            </w:r>
          </w:p>
        </w:tc>
        <w:tc>
          <w:tcPr>
            <w:tcW w:w="1260" w:type="dxa"/>
          </w:tcPr>
          <w:p w:rsidRPr="00AE65C0" w:rsidR="00DA5448" w:rsidP="004642CE" w:rsidRDefault="00DA5448" w14:paraId="23DCF15B" w14:textId="77777777">
            <w:pPr>
              <w:pStyle w:val="TableText"/>
              <w:rPr>
                <w:rFonts w:cs="Calibri Light"/>
                <w:sz w:val="16"/>
                <w:szCs w:val="16"/>
              </w:rPr>
            </w:pPr>
          </w:p>
        </w:tc>
        <w:tc>
          <w:tcPr>
            <w:tcW w:w="0" w:type="auto"/>
          </w:tcPr>
          <w:p w:rsidRPr="00AE65C0" w:rsidR="00DA5448" w:rsidP="004642CE" w:rsidRDefault="00DA5448" w14:paraId="6E23EDF2" w14:textId="0E3C762A">
            <w:pPr>
              <w:pStyle w:val="TableText"/>
              <w:rPr>
                <w:rFonts w:cs="Calibri Light"/>
                <w:sz w:val="16"/>
                <w:szCs w:val="16"/>
              </w:rPr>
            </w:pPr>
            <w:r>
              <w:rPr>
                <w:rFonts w:cs="Calibri Light"/>
                <w:sz w:val="16"/>
                <w:szCs w:val="16"/>
              </w:rPr>
              <w:t>Yes</w:t>
            </w:r>
          </w:p>
        </w:tc>
        <w:tc>
          <w:tcPr>
            <w:tcW w:w="0" w:type="auto"/>
          </w:tcPr>
          <w:p w:rsidRPr="00AE65C0" w:rsidR="00DA5448" w:rsidP="004642CE" w:rsidRDefault="00DA5448" w14:paraId="736C5E76" w14:textId="77777777">
            <w:pPr>
              <w:pStyle w:val="TableText"/>
              <w:rPr>
                <w:rFonts w:cs="Calibri Light"/>
                <w:sz w:val="16"/>
                <w:szCs w:val="16"/>
              </w:rPr>
            </w:pPr>
          </w:p>
        </w:tc>
        <w:tc>
          <w:tcPr>
            <w:tcW w:w="0" w:type="auto"/>
          </w:tcPr>
          <w:p w:rsidRPr="00AE65C0" w:rsidR="00DA5448" w:rsidP="004642CE" w:rsidRDefault="00DA5448" w14:paraId="1F70D752" w14:textId="77777777">
            <w:pPr>
              <w:pStyle w:val="TableText"/>
              <w:rPr>
                <w:rFonts w:cs="Calibri Light"/>
                <w:sz w:val="16"/>
                <w:szCs w:val="16"/>
              </w:rPr>
            </w:pPr>
            <w:r w:rsidRPr="00D6708A">
              <w:rPr>
                <w:rFonts w:cs="Calibri Light"/>
                <w:color w:val="4F4F4F" w:themeColor="text1"/>
                <w:sz w:val="16"/>
                <w:szCs w:val="16"/>
              </w:rPr>
              <w:t>PersonNumber</w:t>
            </w:r>
          </w:p>
        </w:tc>
        <w:tc>
          <w:tcPr>
            <w:tcW w:w="0" w:type="auto"/>
          </w:tcPr>
          <w:p w:rsidRPr="00AE65C0" w:rsidR="00DA5448" w:rsidP="004642CE" w:rsidRDefault="00DA5448" w14:paraId="47012168" w14:textId="77777777">
            <w:pPr>
              <w:pStyle w:val="TableText"/>
              <w:rPr>
                <w:rFonts w:cs="Calibri Light"/>
                <w:sz w:val="16"/>
                <w:szCs w:val="16"/>
              </w:rPr>
            </w:pPr>
            <w:r w:rsidRPr="00D6708A">
              <w:rPr>
                <w:rFonts w:cs="Calibri Light"/>
                <w:color w:val="4F4F4F" w:themeColor="text1"/>
                <w:sz w:val="16"/>
                <w:szCs w:val="16"/>
              </w:rPr>
              <w:t>Varchar2(30)</w:t>
            </w:r>
          </w:p>
        </w:tc>
        <w:tc>
          <w:tcPr>
            <w:tcW w:w="0" w:type="auto"/>
          </w:tcPr>
          <w:p w:rsidRPr="00AE65C0" w:rsidR="00DA5448" w:rsidP="004642CE" w:rsidRDefault="00DA5448" w14:paraId="116B6A9A" w14:textId="77777777">
            <w:pPr>
              <w:pStyle w:val="TableText"/>
              <w:rPr>
                <w:rFonts w:cs="Calibri Light"/>
                <w:sz w:val="16"/>
                <w:szCs w:val="16"/>
              </w:rPr>
            </w:pPr>
          </w:p>
        </w:tc>
        <w:tc>
          <w:tcPr>
            <w:tcW w:w="0" w:type="auto"/>
          </w:tcPr>
          <w:p w:rsidRPr="00AE65C0" w:rsidR="00DA5448" w:rsidP="004642CE" w:rsidRDefault="00DA5448" w14:paraId="60E544EC" w14:textId="77777777">
            <w:pPr>
              <w:pStyle w:val="TableText"/>
              <w:rPr>
                <w:rFonts w:cs="Calibri Light"/>
                <w:sz w:val="16"/>
                <w:szCs w:val="16"/>
              </w:rPr>
            </w:pPr>
          </w:p>
        </w:tc>
        <w:tc>
          <w:tcPr>
            <w:tcW w:w="0" w:type="auto"/>
          </w:tcPr>
          <w:p w:rsidRPr="00AE65C0" w:rsidR="00DA5448" w:rsidP="004642CE" w:rsidRDefault="00DA5448" w14:paraId="56920DAA" w14:textId="77777777">
            <w:pPr>
              <w:pStyle w:val="TableText"/>
              <w:rPr>
                <w:rFonts w:cs="Calibri Light"/>
                <w:sz w:val="16"/>
                <w:szCs w:val="16"/>
              </w:rPr>
            </w:pPr>
          </w:p>
        </w:tc>
      </w:tr>
      <w:tr w:rsidRPr="00AE65C0" w:rsidR="00DA5448" w:rsidTr="007B0B08" w14:paraId="15AC868F" w14:textId="77777777">
        <w:trPr>
          <w:trHeight w:val="247"/>
        </w:trPr>
        <w:tc>
          <w:tcPr>
            <w:tcW w:w="0" w:type="auto"/>
          </w:tcPr>
          <w:p w:rsidRPr="00AE65C0" w:rsidR="00DA5448" w:rsidP="004642CE" w:rsidRDefault="00DA5448" w14:paraId="2A253E8C" w14:textId="77777777">
            <w:pPr>
              <w:pStyle w:val="TableText"/>
              <w:rPr>
                <w:rFonts w:cs="Calibri Light"/>
                <w:sz w:val="16"/>
                <w:szCs w:val="16"/>
              </w:rPr>
            </w:pPr>
            <w:r w:rsidRPr="00D6708A">
              <w:rPr>
                <w:rFonts w:cs="Calibri Light"/>
                <w:color w:val="4F4F4F" w:themeColor="text1"/>
                <w:sz w:val="16"/>
                <w:szCs w:val="16"/>
              </w:rPr>
              <w:t>9</w:t>
            </w:r>
          </w:p>
        </w:tc>
        <w:tc>
          <w:tcPr>
            <w:tcW w:w="0" w:type="auto"/>
          </w:tcPr>
          <w:p w:rsidRPr="00AE65C0" w:rsidR="00DA5448" w:rsidP="004642CE" w:rsidRDefault="00DA5448" w14:paraId="71DD39BA"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DA5448" w:rsidP="004642CE" w:rsidRDefault="00DA5448" w14:paraId="4EFC8F9A" w14:textId="77777777">
            <w:pPr>
              <w:pStyle w:val="TableText"/>
              <w:rPr>
                <w:rFonts w:cs="Calibri Light"/>
                <w:sz w:val="16"/>
                <w:szCs w:val="16"/>
              </w:rPr>
            </w:pPr>
            <w:r w:rsidRPr="00D6708A">
              <w:rPr>
                <w:rFonts w:cs="Calibri Light"/>
                <w:color w:val="4F4F4F" w:themeColor="text1"/>
                <w:sz w:val="16"/>
                <w:szCs w:val="16"/>
              </w:rPr>
              <w:t>EffectiveSequence</w:t>
            </w:r>
          </w:p>
        </w:tc>
        <w:tc>
          <w:tcPr>
            <w:tcW w:w="1260" w:type="dxa"/>
          </w:tcPr>
          <w:p w:rsidRPr="00AE65C0" w:rsidR="00DA5448" w:rsidP="004642CE" w:rsidRDefault="00DA5448" w14:paraId="4A1DEAAD" w14:textId="77777777">
            <w:pPr>
              <w:pStyle w:val="TableText"/>
              <w:rPr>
                <w:rFonts w:cs="Calibri Light"/>
                <w:sz w:val="16"/>
                <w:szCs w:val="16"/>
              </w:rPr>
            </w:pPr>
          </w:p>
        </w:tc>
        <w:tc>
          <w:tcPr>
            <w:tcW w:w="0" w:type="auto"/>
          </w:tcPr>
          <w:p w:rsidRPr="00AE65C0" w:rsidR="00DA5448" w:rsidP="004642CE" w:rsidRDefault="00DA5448" w14:paraId="78C0BF9E" w14:textId="408DD910">
            <w:pPr>
              <w:pStyle w:val="TableText"/>
              <w:rPr>
                <w:rFonts w:cs="Calibri Light"/>
                <w:sz w:val="16"/>
                <w:szCs w:val="16"/>
              </w:rPr>
            </w:pPr>
            <w:r>
              <w:rPr>
                <w:rFonts w:cs="Calibri Light"/>
                <w:sz w:val="16"/>
                <w:szCs w:val="16"/>
              </w:rPr>
              <w:t>Yes</w:t>
            </w:r>
          </w:p>
        </w:tc>
        <w:tc>
          <w:tcPr>
            <w:tcW w:w="0" w:type="auto"/>
          </w:tcPr>
          <w:p w:rsidRPr="00AE65C0" w:rsidR="00DA5448" w:rsidP="004642CE" w:rsidRDefault="00DA5448" w14:paraId="15840943" w14:textId="77777777">
            <w:pPr>
              <w:pStyle w:val="TableText"/>
              <w:rPr>
                <w:rFonts w:cs="Calibri Light"/>
                <w:sz w:val="16"/>
                <w:szCs w:val="16"/>
              </w:rPr>
            </w:pPr>
          </w:p>
        </w:tc>
        <w:tc>
          <w:tcPr>
            <w:tcW w:w="0" w:type="auto"/>
          </w:tcPr>
          <w:p w:rsidRPr="00AE65C0" w:rsidR="00DA5448" w:rsidP="004642CE" w:rsidRDefault="00DA5448" w14:paraId="0564025F" w14:textId="77777777">
            <w:pPr>
              <w:pStyle w:val="TableText"/>
              <w:rPr>
                <w:rFonts w:cs="Calibri Light"/>
                <w:sz w:val="16"/>
                <w:szCs w:val="16"/>
              </w:rPr>
            </w:pPr>
            <w:r w:rsidRPr="00D6708A">
              <w:rPr>
                <w:rFonts w:cs="Calibri Light"/>
                <w:color w:val="4F4F4F" w:themeColor="text1"/>
                <w:sz w:val="16"/>
                <w:szCs w:val="16"/>
              </w:rPr>
              <w:t>EffectiveSequence</w:t>
            </w:r>
          </w:p>
        </w:tc>
        <w:tc>
          <w:tcPr>
            <w:tcW w:w="0" w:type="auto"/>
          </w:tcPr>
          <w:p w:rsidRPr="00AE65C0" w:rsidR="00DA5448" w:rsidP="004642CE" w:rsidRDefault="00DA5448" w14:paraId="68BB9E5F" w14:textId="77777777">
            <w:pPr>
              <w:pStyle w:val="TableText"/>
              <w:rPr>
                <w:rFonts w:cs="Calibri Light"/>
                <w:sz w:val="16"/>
                <w:szCs w:val="16"/>
              </w:rPr>
            </w:pPr>
            <w:r w:rsidRPr="00D6708A">
              <w:rPr>
                <w:rFonts w:cs="Calibri Light"/>
                <w:color w:val="4F4F4F" w:themeColor="text1"/>
                <w:sz w:val="16"/>
                <w:szCs w:val="16"/>
              </w:rPr>
              <w:t>Varchar2(30)</w:t>
            </w:r>
          </w:p>
        </w:tc>
        <w:tc>
          <w:tcPr>
            <w:tcW w:w="0" w:type="auto"/>
          </w:tcPr>
          <w:p w:rsidRPr="00AE65C0" w:rsidR="00DA5448" w:rsidP="004642CE" w:rsidRDefault="00DA5448" w14:paraId="00B794A2" w14:textId="77777777">
            <w:pPr>
              <w:pStyle w:val="TableText"/>
              <w:rPr>
                <w:rFonts w:cs="Calibri Light"/>
                <w:sz w:val="16"/>
                <w:szCs w:val="16"/>
              </w:rPr>
            </w:pPr>
          </w:p>
        </w:tc>
        <w:tc>
          <w:tcPr>
            <w:tcW w:w="0" w:type="auto"/>
          </w:tcPr>
          <w:p w:rsidRPr="00AE65C0" w:rsidR="00DA5448" w:rsidP="004642CE" w:rsidRDefault="00DA5448" w14:paraId="1DCDB078" w14:textId="77777777">
            <w:pPr>
              <w:pStyle w:val="TableText"/>
              <w:rPr>
                <w:rFonts w:cs="Calibri Light"/>
                <w:sz w:val="16"/>
                <w:szCs w:val="16"/>
              </w:rPr>
            </w:pPr>
          </w:p>
        </w:tc>
        <w:tc>
          <w:tcPr>
            <w:tcW w:w="0" w:type="auto"/>
          </w:tcPr>
          <w:p w:rsidRPr="00AE65C0" w:rsidR="00DA5448" w:rsidP="004642CE" w:rsidRDefault="00DA5448" w14:paraId="76F7A61C" w14:textId="77777777">
            <w:pPr>
              <w:pStyle w:val="TableText"/>
              <w:rPr>
                <w:rFonts w:cs="Calibri Light"/>
                <w:sz w:val="16"/>
                <w:szCs w:val="16"/>
              </w:rPr>
            </w:pPr>
          </w:p>
        </w:tc>
      </w:tr>
      <w:tr w:rsidRPr="00AE65C0" w:rsidR="00DA5448" w:rsidTr="007B0B08" w14:paraId="575764E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DA5448" w:rsidP="004642CE" w:rsidRDefault="00DA5448" w14:paraId="16B2D9EB" w14:textId="77777777">
            <w:pPr>
              <w:pStyle w:val="TableText"/>
              <w:rPr>
                <w:rFonts w:cs="Calibri Light"/>
                <w:sz w:val="16"/>
                <w:szCs w:val="16"/>
              </w:rPr>
            </w:pPr>
            <w:r w:rsidRPr="00D6708A">
              <w:rPr>
                <w:rFonts w:cs="Calibri Light"/>
                <w:color w:val="4F4F4F" w:themeColor="text1"/>
                <w:sz w:val="16"/>
                <w:szCs w:val="16"/>
              </w:rPr>
              <w:t>10</w:t>
            </w:r>
          </w:p>
        </w:tc>
        <w:tc>
          <w:tcPr>
            <w:tcW w:w="0" w:type="auto"/>
          </w:tcPr>
          <w:p w:rsidRPr="00AE65C0" w:rsidR="00DA5448" w:rsidP="004642CE" w:rsidRDefault="00DA5448" w14:paraId="665EC829"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DA5448" w:rsidP="004642CE" w:rsidRDefault="00DA5448" w14:paraId="5D31CB26" w14:textId="77777777">
            <w:pPr>
              <w:pStyle w:val="TableText"/>
              <w:rPr>
                <w:rFonts w:cs="Calibri Light"/>
                <w:sz w:val="16"/>
                <w:szCs w:val="16"/>
              </w:rPr>
            </w:pPr>
            <w:r w:rsidRPr="00D6708A">
              <w:rPr>
                <w:rFonts w:cs="Calibri Light"/>
                <w:color w:val="4F4F4F" w:themeColor="text1"/>
                <w:sz w:val="16"/>
                <w:szCs w:val="16"/>
              </w:rPr>
              <w:t>EffectiveLatestChange</w:t>
            </w:r>
          </w:p>
        </w:tc>
        <w:tc>
          <w:tcPr>
            <w:tcW w:w="1260" w:type="dxa"/>
          </w:tcPr>
          <w:p w:rsidRPr="00AE65C0" w:rsidR="00DA5448" w:rsidP="004642CE" w:rsidRDefault="00DA5448" w14:paraId="5A4B4D1D" w14:textId="77777777">
            <w:pPr>
              <w:pStyle w:val="TableText"/>
              <w:rPr>
                <w:rFonts w:cs="Calibri Light"/>
                <w:sz w:val="16"/>
                <w:szCs w:val="16"/>
              </w:rPr>
            </w:pPr>
          </w:p>
        </w:tc>
        <w:tc>
          <w:tcPr>
            <w:tcW w:w="0" w:type="auto"/>
          </w:tcPr>
          <w:p w:rsidRPr="00AE65C0" w:rsidR="00DA5448" w:rsidP="004642CE" w:rsidRDefault="00DA5448" w14:paraId="15DA4959" w14:textId="1CCD104F">
            <w:pPr>
              <w:pStyle w:val="TableText"/>
              <w:rPr>
                <w:rFonts w:cs="Calibri Light"/>
                <w:sz w:val="16"/>
                <w:szCs w:val="16"/>
              </w:rPr>
            </w:pPr>
            <w:r>
              <w:rPr>
                <w:rFonts w:cs="Calibri Light"/>
                <w:sz w:val="16"/>
                <w:szCs w:val="16"/>
              </w:rPr>
              <w:t>Yes</w:t>
            </w:r>
          </w:p>
        </w:tc>
        <w:tc>
          <w:tcPr>
            <w:tcW w:w="0" w:type="auto"/>
          </w:tcPr>
          <w:p w:rsidRPr="00AE65C0" w:rsidR="00DA5448" w:rsidP="004642CE" w:rsidRDefault="00DA5448" w14:paraId="723C9FD0" w14:textId="77777777">
            <w:pPr>
              <w:pStyle w:val="TableText"/>
              <w:rPr>
                <w:rFonts w:cs="Calibri Light"/>
                <w:sz w:val="16"/>
                <w:szCs w:val="16"/>
              </w:rPr>
            </w:pPr>
          </w:p>
        </w:tc>
        <w:tc>
          <w:tcPr>
            <w:tcW w:w="0" w:type="auto"/>
          </w:tcPr>
          <w:p w:rsidRPr="00AE65C0" w:rsidR="00DA5448" w:rsidP="004642CE" w:rsidRDefault="00DA5448" w14:paraId="1ACBEF84" w14:textId="77777777">
            <w:pPr>
              <w:pStyle w:val="TableText"/>
              <w:rPr>
                <w:rFonts w:cs="Calibri Light"/>
                <w:sz w:val="16"/>
                <w:szCs w:val="16"/>
              </w:rPr>
            </w:pPr>
            <w:r w:rsidRPr="00D6708A">
              <w:rPr>
                <w:rFonts w:cs="Calibri Light"/>
                <w:color w:val="4F4F4F" w:themeColor="text1"/>
                <w:sz w:val="16"/>
                <w:szCs w:val="16"/>
              </w:rPr>
              <w:t>EffectiveLatestChange</w:t>
            </w:r>
          </w:p>
        </w:tc>
        <w:tc>
          <w:tcPr>
            <w:tcW w:w="0" w:type="auto"/>
          </w:tcPr>
          <w:p w:rsidRPr="00AE65C0" w:rsidR="00DA5448" w:rsidP="004642CE" w:rsidRDefault="00DA5448" w14:paraId="1CB065A9"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DA5448" w:rsidP="004642CE" w:rsidRDefault="00DA5448" w14:paraId="3638BB8B" w14:textId="77777777">
            <w:pPr>
              <w:pStyle w:val="TableText"/>
              <w:rPr>
                <w:rFonts w:cs="Calibri Light"/>
                <w:sz w:val="16"/>
                <w:szCs w:val="16"/>
              </w:rPr>
            </w:pPr>
          </w:p>
        </w:tc>
        <w:tc>
          <w:tcPr>
            <w:tcW w:w="0" w:type="auto"/>
          </w:tcPr>
          <w:p w:rsidRPr="00AE65C0" w:rsidR="00DA5448" w:rsidP="004642CE" w:rsidRDefault="00DA5448" w14:paraId="397F9159" w14:textId="77777777">
            <w:pPr>
              <w:pStyle w:val="TableText"/>
              <w:rPr>
                <w:rFonts w:cs="Calibri Light"/>
                <w:sz w:val="16"/>
                <w:szCs w:val="16"/>
              </w:rPr>
            </w:pPr>
          </w:p>
        </w:tc>
        <w:tc>
          <w:tcPr>
            <w:tcW w:w="0" w:type="auto"/>
          </w:tcPr>
          <w:p w:rsidRPr="00AE65C0" w:rsidR="00DA5448" w:rsidP="004642CE" w:rsidRDefault="00DA5448" w14:paraId="6DF7D29B" w14:textId="77777777">
            <w:pPr>
              <w:pStyle w:val="TableText"/>
              <w:rPr>
                <w:rFonts w:cs="Calibri Light"/>
                <w:sz w:val="16"/>
                <w:szCs w:val="16"/>
              </w:rPr>
            </w:pPr>
          </w:p>
        </w:tc>
      </w:tr>
      <w:tr w:rsidRPr="00AE65C0" w:rsidR="00DA5448" w:rsidTr="007B0B08" w14:paraId="247EC3E7" w14:textId="77777777">
        <w:trPr>
          <w:trHeight w:val="247"/>
        </w:trPr>
        <w:tc>
          <w:tcPr>
            <w:tcW w:w="0" w:type="auto"/>
          </w:tcPr>
          <w:p w:rsidRPr="00AE65C0" w:rsidR="00DA5448" w:rsidP="004642CE" w:rsidRDefault="00DA5448" w14:paraId="4EC65DE9" w14:textId="77777777">
            <w:pPr>
              <w:pStyle w:val="TableText"/>
              <w:rPr>
                <w:rFonts w:cs="Calibri Light"/>
                <w:sz w:val="16"/>
                <w:szCs w:val="16"/>
              </w:rPr>
            </w:pPr>
            <w:r w:rsidRPr="00D6708A">
              <w:rPr>
                <w:rFonts w:cs="Calibri Light"/>
                <w:color w:val="4F4F4F" w:themeColor="text1"/>
                <w:sz w:val="16"/>
                <w:szCs w:val="16"/>
              </w:rPr>
              <w:t>11</w:t>
            </w:r>
          </w:p>
        </w:tc>
        <w:tc>
          <w:tcPr>
            <w:tcW w:w="0" w:type="auto"/>
          </w:tcPr>
          <w:p w:rsidRPr="00AE65C0" w:rsidR="00DA5448" w:rsidP="004642CE" w:rsidRDefault="00DA5448" w14:paraId="2B0DA0BE"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DA5448" w:rsidP="004642CE" w:rsidRDefault="00DA5448" w14:paraId="44DC5E7B" w14:textId="77777777">
            <w:pPr>
              <w:pStyle w:val="TableText"/>
              <w:rPr>
                <w:rFonts w:cs="Calibri Light"/>
                <w:sz w:val="16"/>
                <w:szCs w:val="16"/>
              </w:rPr>
            </w:pPr>
            <w:r w:rsidRPr="00D6708A">
              <w:rPr>
                <w:rFonts w:cs="Calibri Light"/>
                <w:color w:val="4F4F4F" w:themeColor="text1"/>
                <w:sz w:val="16"/>
                <w:szCs w:val="16"/>
              </w:rPr>
              <w:t>DateStart</w:t>
            </w:r>
          </w:p>
        </w:tc>
        <w:tc>
          <w:tcPr>
            <w:tcW w:w="1260" w:type="dxa"/>
          </w:tcPr>
          <w:p w:rsidRPr="00AE65C0" w:rsidR="00DA5448" w:rsidP="004642CE" w:rsidRDefault="00DA5448" w14:paraId="55217D22" w14:textId="77777777">
            <w:pPr>
              <w:pStyle w:val="TableText"/>
              <w:rPr>
                <w:rFonts w:cs="Calibri Light"/>
                <w:sz w:val="16"/>
                <w:szCs w:val="16"/>
              </w:rPr>
            </w:pPr>
            <w:r w:rsidRPr="00D6708A">
              <w:rPr>
                <w:rFonts w:cs="Calibri Light"/>
                <w:color w:val="4F4F4F" w:themeColor="text1"/>
                <w:sz w:val="16"/>
                <w:szCs w:val="16"/>
              </w:rPr>
              <w:t>Varchar2(1)</w:t>
            </w:r>
          </w:p>
        </w:tc>
        <w:tc>
          <w:tcPr>
            <w:tcW w:w="0" w:type="auto"/>
          </w:tcPr>
          <w:p w:rsidRPr="00AE65C0" w:rsidR="00DA5448" w:rsidP="004642CE" w:rsidRDefault="00DA5448" w14:paraId="00CA6323" w14:textId="01F763D8">
            <w:pPr>
              <w:pStyle w:val="TableText"/>
              <w:rPr>
                <w:rFonts w:cs="Calibri Light"/>
                <w:sz w:val="16"/>
                <w:szCs w:val="16"/>
              </w:rPr>
            </w:pPr>
            <w:r>
              <w:rPr>
                <w:rFonts w:cs="Calibri Light"/>
                <w:sz w:val="16"/>
                <w:szCs w:val="16"/>
              </w:rPr>
              <w:t>Yes</w:t>
            </w:r>
          </w:p>
        </w:tc>
        <w:tc>
          <w:tcPr>
            <w:tcW w:w="0" w:type="auto"/>
          </w:tcPr>
          <w:p w:rsidRPr="00AE65C0" w:rsidR="00DA5448" w:rsidP="004642CE" w:rsidRDefault="00DA5448" w14:paraId="6F49EAC3" w14:textId="77777777">
            <w:pPr>
              <w:pStyle w:val="TableText"/>
              <w:rPr>
                <w:rFonts w:cs="Calibri Light"/>
                <w:sz w:val="16"/>
                <w:szCs w:val="16"/>
              </w:rPr>
            </w:pPr>
          </w:p>
        </w:tc>
        <w:tc>
          <w:tcPr>
            <w:tcW w:w="0" w:type="auto"/>
          </w:tcPr>
          <w:p w:rsidRPr="00AE65C0" w:rsidR="00DA5448" w:rsidP="004642CE" w:rsidRDefault="00DA5448" w14:paraId="01C02BC3" w14:textId="77777777">
            <w:pPr>
              <w:pStyle w:val="TableText"/>
              <w:rPr>
                <w:rFonts w:cs="Calibri Light"/>
                <w:sz w:val="16"/>
                <w:szCs w:val="16"/>
              </w:rPr>
            </w:pPr>
            <w:r w:rsidRPr="00D6708A">
              <w:rPr>
                <w:rFonts w:cs="Calibri Light"/>
                <w:color w:val="4F4F4F" w:themeColor="text1"/>
                <w:sz w:val="16"/>
                <w:szCs w:val="16"/>
              </w:rPr>
              <w:t>DateStart</w:t>
            </w:r>
          </w:p>
        </w:tc>
        <w:tc>
          <w:tcPr>
            <w:tcW w:w="0" w:type="auto"/>
          </w:tcPr>
          <w:p w:rsidRPr="00AE65C0" w:rsidR="00DA5448" w:rsidP="004642CE" w:rsidRDefault="00DA5448" w14:paraId="445B8CAA" w14:textId="77777777">
            <w:pPr>
              <w:pStyle w:val="TableText"/>
              <w:rPr>
                <w:rFonts w:cs="Calibri Light"/>
                <w:sz w:val="16"/>
                <w:szCs w:val="16"/>
              </w:rPr>
            </w:pPr>
            <w:r w:rsidRPr="00D6708A">
              <w:rPr>
                <w:rFonts w:cs="Calibri Light"/>
                <w:color w:val="4F4F4F" w:themeColor="text1"/>
                <w:sz w:val="16"/>
                <w:szCs w:val="16"/>
              </w:rPr>
              <w:t>Varchar2(1)</w:t>
            </w:r>
          </w:p>
        </w:tc>
        <w:tc>
          <w:tcPr>
            <w:tcW w:w="0" w:type="auto"/>
          </w:tcPr>
          <w:p w:rsidRPr="00AE65C0" w:rsidR="00DA5448" w:rsidP="004642CE" w:rsidRDefault="00DA5448" w14:paraId="073031C7" w14:textId="77777777">
            <w:pPr>
              <w:pStyle w:val="TableText"/>
              <w:rPr>
                <w:rFonts w:cs="Calibri Light"/>
                <w:sz w:val="16"/>
                <w:szCs w:val="16"/>
              </w:rPr>
            </w:pPr>
          </w:p>
        </w:tc>
        <w:tc>
          <w:tcPr>
            <w:tcW w:w="0" w:type="auto"/>
          </w:tcPr>
          <w:p w:rsidRPr="00AE65C0" w:rsidR="00DA5448" w:rsidP="004642CE" w:rsidRDefault="00DA5448" w14:paraId="5EF24581" w14:textId="77777777">
            <w:pPr>
              <w:pStyle w:val="TableText"/>
              <w:rPr>
                <w:rFonts w:cs="Calibri Light"/>
                <w:sz w:val="16"/>
                <w:szCs w:val="16"/>
              </w:rPr>
            </w:pPr>
          </w:p>
        </w:tc>
        <w:tc>
          <w:tcPr>
            <w:tcW w:w="0" w:type="auto"/>
          </w:tcPr>
          <w:p w:rsidRPr="00AE65C0" w:rsidR="00DA5448" w:rsidP="004642CE" w:rsidRDefault="00DA5448" w14:paraId="0F615822" w14:textId="77777777">
            <w:pPr>
              <w:pStyle w:val="TableText"/>
              <w:rPr>
                <w:rFonts w:cs="Calibri Light"/>
                <w:sz w:val="16"/>
                <w:szCs w:val="16"/>
              </w:rPr>
            </w:pPr>
          </w:p>
        </w:tc>
      </w:tr>
      <w:tr w:rsidRPr="00AE65C0" w:rsidR="001E436A" w:rsidTr="007B0B08" w14:paraId="08EFEC2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1E436A" w:rsidP="001E436A" w:rsidRDefault="001E436A" w14:paraId="2E2E4D8F" w14:textId="77777777">
            <w:pPr>
              <w:pStyle w:val="TableText"/>
              <w:rPr>
                <w:rFonts w:cs="Calibri Light"/>
                <w:sz w:val="16"/>
                <w:szCs w:val="16"/>
              </w:rPr>
            </w:pPr>
            <w:r w:rsidRPr="00D6708A">
              <w:rPr>
                <w:rFonts w:cs="Calibri Light"/>
                <w:color w:val="4F4F4F" w:themeColor="text1"/>
                <w:sz w:val="16"/>
                <w:szCs w:val="16"/>
              </w:rPr>
              <w:t>12</w:t>
            </w:r>
          </w:p>
        </w:tc>
        <w:tc>
          <w:tcPr>
            <w:tcW w:w="0" w:type="auto"/>
          </w:tcPr>
          <w:p w:rsidRPr="00AE65C0" w:rsidR="001E436A" w:rsidP="001E436A" w:rsidRDefault="001E436A" w14:paraId="41623C38"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70ACFEF1" w14:textId="77777777">
            <w:pPr>
              <w:pStyle w:val="TableText"/>
              <w:rPr>
                <w:rFonts w:cs="Calibri Light"/>
                <w:sz w:val="16"/>
                <w:szCs w:val="16"/>
              </w:rPr>
            </w:pPr>
            <w:r w:rsidRPr="00D6708A">
              <w:rPr>
                <w:rFonts w:cs="Calibri Light"/>
                <w:color w:val="4F4F4F" w:themeColor="text1"/>
                <w:sz w:val="16"/>
                <w:szCs w:val="16"/>
              </w:rPr>
              <w:t>ActionCode</w:t>
            </w:r>
          </w:p>
        </w:tc>
        <w:tc>
          <w:tcPr>
            <w:tcW w:w="1260" w:type="dxa"/>
          </w:tcPr>
          <w:p w:rsidRPr="00AE65C0" w:rsidR="001E436A" w:rsidP="001E436A" w:rsidRDefault="001E436A" w14:paraId="37BD5225"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7505332C" w14:textId="0ABE1157">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6389281A" w14:textId="77777777">
            <w:pPr>
              <w:pStyle w:val="TableText"/>
              <w:rPr>
                <w:rFonts w:cs="Calibri Light"/>
                <w:sz w:val="16"/>
                <w:szCs w:val="16"/>
              </w:rPr>
            </w:pPr>
          </w:p>
        </w:tc>
        <w:tc>
          <w:tcPr>
            <w:tcW w:w="0" w:type="auto"/>
          </w:tcPr>
          <w:p w:rsidRPr="00AE65C0" w:rsidR="001E436A" w:rsidP="001E436A" w:rsidRDefault="001E436A" w14:paraId="1FD456DF" w14:textId="77777777">
            <w:pPr>
              <w:pStyle w:val="TableText"/>
              <w:rPr>
                <w:rFonts w:cs="Calibri Light"/>
                <w:sz w:val="16"/>
                <w:szCs w:val="16"/>
              </w:rPr>
            </w:pPr>
            <w:r w:rsidRPr="00D6708A">
              <w:rPr>
                <w:rFonts w:cs="Calibri Light"/>
                <w:color w:val="4F4F4F" w:themeColor="text1"/>
                <w:sz w:val="16"/>
                <w:szCs w:val="16"/>
              </w:rPr>
              <w:t>ActionCode</w:t>
            </w:r>
          </w:p>
        </w:tc>
        <w:tc>
          <w:tcPr>
            <w:tcW w:w="0" w:type="auto"/>
          </w:tcPr>
          <w:p w:rsidRPr="00AE65C0" w:rsidR="001E436A" w:rsidP="001E436A" w:rsidRDefault="001E436A" w14:paraId="3015724B" w14:textId="1CA4BACE">
            <w:pPr>
              <w:pStyle w:val="TableText"/>
              <w:rPr>
                <w:rFonts w:cs="Calibri Light"/>
                <w:sz w:val="16"/>
                <w:szCs w:val="16"/>
              </w:rPr>
            </w:pPr>
          </w:p>
        </w:tc>
        <w:tc>
          <w:tcPr>
            <w:tcW w:w="0" w:type="auto"/>
          </w:tcPr>
          <w:p w:rsidRPr="00AE65C0" w:rsidR="001E436A" w:rsidP="001E436A" w:rsidRDefault="001E436A" w14:paraId="41CE7373" w14:textId="77777777">
            <w:pPr>
              <w:pStyle w:val="TableText"/>
              <w:rPr>
                <w:rFonts w:cs="Calibri Light"/>
                <w:sz w:val="16"/>
                <w:szCs w:val="16"/>
              </w:rPr>
            </w:pPr>
          </w:p>
        </w:tc>
        <w:tc>
          <w:tcPr>
            <w:tcW w:w="0" w:type="auto"/>
          </w:tcPr>
          <w:p w:rsidRPr="00AE65C0" w:rsidR="001E436A" w:rsidP="001E436A" w:rsidRDefault="001E436A" w14:paraId="282FD234" w14:textId="5D22625F">
            <w:pPr>
              <w:pStyle w:val="TableText"/>
              <w:rPr>
                <w:rFonts w:cs="Calibri Light"/>
                <w:sz w:val="16"/>
                <w:szCs w:val="16"/>
              </w:rPr>
            </w:pPr>
            <w:r>
              <w:rPr>
                <w:rFonts w:cs="Calibri Light"/>
                <w:sz w:val="16"/>
                <w:szCs w:val="16"/>
              </w:rPr>
              <w:t>Transformation Required</w:t>
            </w:r>
          </w:p>
        </w:tc>
        <w:tc>
          <w:tcPr>
            <w:tcW w:w="0" w:type="auto"/>
          </w:tcPr>
          <w:p w:rsidRPr="00AE65C0" w:rsidR="001E436A" w:rsidP="001E436A" w:rsidRDefault="001E436A" w14:paraId="4D9FDD0C" w14:textId="77777777">
            <w:pPr>
              <w:pStyle w:val="TableText"/>
              <w:rPr>
                <w:rFonts w:cs="Calibri Light"/>
                <w:sz w:val="16"/>
                <w:szCs w:val="16"/>
              </w:rPr>
            </w:pPr>
          </w:p>
        </w:tc>
      </w:tr>
      <w:tr w:rsidRPr="00AE65C0" w:rsidR="001E436A" w:rsidTr="007B0B08" w14:paraId="54F3D77E" w14:textId="77777777">
        <w:trPr>
          <w:trHeight w:val="247"/>
        </w:trPr>
        <w:tc>
          <w:tcPr>
            <w:tcW w:w="0" w:type="auto"/>
          </w:tcPr>
          <w:p w:rsidRPr="00AE65C0" w:rsidR="001E436A" w:rsidP="001E436A" w:rsidRDefault="001E436A" w14:paraId="77426E80" w14:textId="77777777">
            <w:pPr>
              <w:pStyle w:val="TableText"/>
              <w:rPr>
                <w:rFonts w:cs="Calibri Light"/>
                <w:sz w:val="16"/>
                <w:szCs w:val="16"/>
              </w:rPr>
            </w:pPr>
            <w:r w:rsidRPr="00D6708A">
              <w:rPr>
                <w:rFonts w:cs="Calibri Light"/>
                <w:color w:val="4F4F4F" w:themeColor="text1"/>
                <w:sz w:val="16"/>
                <w:szCs w:val="16"/>
              </w:rPr>
              <w:t>13</w:t>
            </w:r>
          </w:p>
        </w:tc>
        <w:tc>
          <w:tcPr>
            <w:tcW w:w="0" w:type="auto"/>
          </w:tcPr>
          <w:p w:rsidRPr="00AE65C0" w:rsidR="001E436A" w:rsidP="001E436A" w:rsidRDefault="001E436A" w14:paraId="4A960D66"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798CE748" w14:textId="77777777">
            <w:pPr>
              <w:pStyle w:val="TableText"/>
              <w:rPr>
                <w:rFonts w:cs="Calibri Light"/>
                <w:sz w:val="16"/>
                <w:szCs w:val="16"/>
              </w:rPr>
            </w:pPr>
            <w:r w:rsidRPr="00D6708A">
              <w:rPr>
                <w:rFonts w:cs="Calibri Light"/>
                <w:color w:val="4F4F4F" w:themeColor="text1"/>
                <w:sz w:val="16"/>
                <w:szCs w:val="16"/>
              </w:rPr>
              <w:t>ReasonCode</w:t>
            </w:r>
          </w:p>
        </w:tc>
        <w:tc>
          <w:tcPr>
            <w:tcW w:w="1260" w:type="dxa"/>
          </w:tcPr>
          <w:p w:rsidRPr="00AE65C0" w:rsidR="001E436A" w:rsidP="001E436A" w:rsidRDefault="001E436A" w14:paraId="2D919E35"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466F2435" w14:textId="38ABEF1B">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30CCCDA3" w14:textId="77777777">
            <w:pPr>
              <w:pStyle w:val="TableText"/>
              <w:rPr>
                <w:rFonts w:cs="Calibri Light"/>
                <w:sz w:val="16"/>
                <w:szCs w:val="16"/>
              </w:rPr>
            </w:pPr>
          </w:p>
        </w:tc>
        <w:tc>
          <w:tcPr>
            <w:tcW w:w="0" w:type="auto"/>
          </w:tcPr>
          <w:p w:rsidRPr="00AE65C0" w:rsidR="001E436A" w:rsidP="001E436A" w:rsidRDefault="001E436A" w14:paraId="3BF9AB86" w14:textId="77777777">
            <w:pPr>
              <w:pStyle w:val="TableText"/>
              <w:rPr>
                <w:rFonts w:cs="Calibri Light"/>
                <w:sz w:val="16"/>
                <w:szCs w:val="16"/>
              </w:rPr>
            </w:pPr>
            <w:r w:rsidRPr="00D6708A">
              <w:rPr>
                <w:rFonts w:cs="Calibri Light"/>
                <w:color w:val="4F4F4F" w:themeColor="text1"/>
                <w:sz w:val="16"/>
                <w:szCs w:val="16"/>
              </w:rPr>
              <w:t>ReasonCode</w:t>
            </w:r>
          </w:p>
        </w:tc>
        <w:tc>
          <w:tcPr>
            <w:tcW w:w="0" w:type="auto"/>
          </w:tcPr>
          <w:p w:rsidRPr="00AE65C0" w:rsidR="001E436A" w:rsidP="001E436A" w:rsidRDefault="001E436A" w14:paraId="74360E31" w14:textId="769F3578">
            <w:pPr>
              <w:pStyle w:val="TableText"/>
              <w:rPr>
                <w:rFonts w:cs="Calibri Light"/>
                <w:sz w:val="16"/>
                <w:szCs w:val="16"/>
              </w:rPr>
            </w:pPr>
          </w:p>
        </w:tc>
        <w:tc>
          <w:tcPr>
            <w:tcW w:w="0" w:type="auto"/>
          </w:tcPr>
          <w:p w:rsidRPr="00AE65C0" w:rsidR="001E436A" w:rsidP="001E436A" w:rsidRDefault="001E436A" w14:paraId="58CB57D3" w14:textId="77777777">
            <w:pPr>
              <w:pStyle w:val="TableText"/>
              <w:rPr>
                <w:rFonts w:cs="Calibri Light"/>
                <w:sz w:val="16"/>
                <w:szCs w:val="16"/>
              </w:rPr>
            </w:pPr>
          </w:p>
        </w:tc>
        <w:tc>
          <w:tcPr>
            <w:tcW w:w="0" w:type="auto"/>
          </w:tcPr>
          <w:p w:rsidRPr="00AE65C0" w:rsidR="001E436A" w:rsidP="001E436A" w:rsidRDefault="001E436A" w14:paraId="0BF51465" w14:textId="0B24C4F6">
            <w:pPr>
              <w:pStyle w:val="TableText"/>
              <w:rPr>
                <w:rFonts w:cs="Calibri Light"/>
                <w:sz w:val="16"/>
                <w:szCs w:val="16"/>
              </w:rPr>
            </w:pPr>
            <w:r>
              <w:rPr>
                <w:rFonts w:cs="Calibri Light"/>
                <w:sz w:val="16"/>
                <w:szCs w:val="16"/>
              </w:rPr>
              <w:t>Transformation Required</w:t>
            </w:r>
          </w:p>
        </w:tc>
        <w:tc>
          <w:tcPr>
            <w:tcW w:w="0" w:type="auto"/>
          </w:tcPr>
          <w:p w:rsidRPr="00AE65C0" w:rsidR="001E436A" w:rsidP="001E436A" w:rsidRDefault="001E436A" w14:paraId="541C18E4" w14:textId="77777777">
            <w:pPr>
              <w:pStyle w:val="TableText"/>
              <w:rPr>
                <w:rFonts w:cs="Calibri Light"/>
                <w:sz w:val="16"/>
                <w:szCs w:val="16"/>
              </w:rPr>
            </w:pPr>
          </w:p>
        </w:tc>
      </w:tr>
      <w:tr w:rsidRPr="00AE65C0" w:rsidR="001E436A" w:rsidTr="007B0B08" w14:paraId="30E4C1E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1E436A" w:rsidP="001E436A" w:rsidRDefault="001E436A" w14:paraId="299ECF7F" w14:textId="77777777">
            <w:pPr>
              <w:pStyle w:val="TableText"/>
              <w:rPr>
                <w:rFonts w:cs="Calibri Light"/>
                <w:sz w:val="16"/>
                <w:szCs w:val="16"/>
              </w:rPr>
            </w:pPr>
            <w:r w:rsidRPr="00D6708A">
              <w:rPr>
                <w:rFonts w:cs="Calibri Light"/>
                <w:color w:val="4F4F4F" w:themeColor="text1"/>
                <w:sz w:val="16"/>
                <w:szCs w:val="16"/>
              </w:rPr>
              <w:t>14</w:t>
            </w:r>
          </w:p>
        </w:tc>
        <w:tc>
          <w:tcPr>
            <w:tcW w:w="0" w:type="auto"/>
          </w:tcPr>
          <w:p w:rsidRPr="00AE65C0" w:rsidR="001E436A" w:rsidP="001E436A" w:rsidRDefault="001E436A" w14:paraId="4C8B02FE"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0BFEAB89" w14:textId="77777777">
            <w:pPr>
              <w:pStyle w:val="TableText"/>
              <w:rPr>
                <w:rFonts w:cs="Calibri Light"/>
                <w:sz w:val="16"/>
                <w:szCs w:val="16"/>
              </w:rPr>
            </w:pPr>
            <w:r w:rsidRPr="00D6708A">
              <w:rPr>
                <w:rFonts w:cs="Calibri Light"/>
                <w:color w:val="4F4F4F" w:themeColor="text1"/>
                <w:sz w:val="16"/>
                <w:szCs w:val="16"/>
              </w:rPr>
              <w:t>WorkerType</w:t>
            </w:r>
          </w:p>
        </w:tc>
        <w:tc>
          <w:tcPr>
            <w:tcW w:w="1260" w:type="dxa"/>
          </w:tcPr>
          <w:p w:rsidRPr="00AE65C0" w:rsidR="001E436A" w:rsidP="001E436A" w:rsidRDefault="001E436A" w14:paraId="44075167"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67CAC3D1" w14:textId="3700A7A1">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68C71C3D" w14:textId="77777777">
            <w:pPr>
              <w:pStyle w:val="TableText"/>
              <w:rPr>
                <w:rFonts w:cs="Calibri Light"/>
                <w:sz w:val="16"/>
                <w:szCs w:val="16"/>
              </w:rPr>
            </w:pPr>
          </w:p>
        </w:tc>
        <w:tc>
          <w:tcPr>
            <w:tcW w:w="0" w:type="auto"/>
          </w:tcPr>
          <w:p w:rsidRPr="00AE65C0" w:rsidR="001E436A" w:rsidP="001E436A" w:rsidRDefault="001E436A" w14:paraId="39933EE8" w14:textId="77777777">
            <w:pPr>
              <w:pStyle w:val="TableText"/>
              <w:rPr>
                <w:rFonts w:cs="Calibri Light"/>
                <w:sz w:val="16"/>
                <w:szCs w:val="16"/>
              </w:rPr>
            </w:pPr>
            <w:r w:rsidRPr="00D6708A">
              <w:rPr>
                <w:rFonts w:cs="Calibri Light"/>
                <w:color w:val="4F4F4F" w:themeColor="text1"/>
                <w:sz w:val="16"/>
                <w:szCs w:val="16"/>
              </w:rPr>
              <w:t>WorkerType</w:t>
            </w:r>
          </w:p>
        </w:tc>
        <w:tc>
          <w:tcPr>
            <w:tcW w:w="0" w:type="auto"/>
          </w:tcPr>
          <w:p w:rsidRPr="00AE65C0" w:rsidR="001E436A" w:rsidP="001E436A" w:rsidRDefault="001E436A" w14:paraId="60E10F97" w14:textId="77777777">
            <w:pPr>
              <w:pStyle w:val="TableText"/>
              <w:rPr>
                <w:rFonts w:cs="Calibri Light"/>
                <w:sz w:val="16"/>
                <w:szCs w:val="16"/>
              </w:rPr>
            </w:pPr>
          </w:p>
        </w:tc>
        <w:tc>
          <w:tcPr>
            <w:tcW w:w="0" w:type="auto"/>
          </w:tcPr>
          <w:p w:rsidRPr="00AE65C0" w:rsidR="001E436A" w:rsidP="001E436A" w:rsidRDefault="001E436A" w14:paraId="351FEE5F" w14:textId="77777777">
            <w:pPr>
              <w:pStyle w:val="TableText"/>
              <w:rPr>
                <w:rFonts w:cs="Calibri Light"/>
                <w:sz w:val="16"/>
                <w:szCs w:val="16"/>
              </w:rPr>
            </w:pPr>
          </w:p>
        </w:tc>
        <w:tc>
          <w:tcPr>
            <w:tcW w:w="0" w:type="auto"/>
          </w:tcPr>
          <w:p w:rsidRPr="00AE65C0" w:rsidR="001E436A" w:rsidP="001E436A" w:rsidRDefault="001E436A" w14:paraId="2508762D" w14:textId="77777777">
            <w:pPr>
              <w:pStyle w:val="TableText"/>
              <w:rPr>
                <w:rFonts w:cs="Calibri Light"/>
                <w:sz w:val="16"/>
                <w:szCs w:val="16"/>
              </w:rPr>
            </w:pPr>
          </w:p>
        </w:tc>
        <w:tc>
          <w:tcPr>
            <w:tcW w:w="0" w:type="auto"/>
          </w:tcPr>
          <w:p w:rsidRPr="00AE65C0" w:rsidR="001E436A" w:rsidP="001E436A" w:rsidRDefault="001E436A" w14:paraId="50AA50A6" w14:textId="77777777">
            <w:pPr>
              <w:pStyle w:val="TableText"/>
              <w:rPr>
                <w:rFonts w:cs="Calibri Light"/>
                <w:sz w:val="16"/>
                <w:szCs w:val="16"/>
              </w:rPr>
            </w:pPr>
          </w:p>
        </w:tc>
      </w:tr>
      <w:tr w:rsidRPr="00AE65C0" w:rsidR="001E436A" w:rsidTr="007B0B08" w14:paraId="6DBEEB45" w14:textId="77777777">
        <w:trPr>
          <w:trHeight w:val="247"/>
        </w:trPr>
        <w:tc>
          <w:tcPr>
            <w:tcW w:w="0" w:type="auto"/>
          </w:tcPr>
          <w:p w:rsidRPr="00AE65C0" w:rsidR="001E436A" w:rsidP="001E436A" w:rsidRDefault="001E436A" w14:paraId="52EF8D57" w14:textId="77777777">
            <w:pPr>
              <w:pStyle w:val="TableText"/>
              <w:rPr>
                <w:rFonts w:cs="Calibri Light"/>
                <w:sz w:val="16"/>
                <w:szCs w:val="16"/>
              </w:rPr>
            </w:pPr>
            <w:r w:rsidRPr="00D6708A">
              <w:rPr>
                <w:rFonts w:cs="Calibri Light"/>
                <w:color w:val="4F4F4F" w:themeColor="text1"/>
                <w:sz w:val="16"/>
                <w:szCs w:val="16"/>
              </w:rPr>
              <w:t>15</w:t>
            </w:r>
          </w:p>
        </w:tc>
        <w:tc>
          <w:tcPr>
            <w:tcW w:w="0" w:type="auto"/>
          </w:tcPr>
          <w:p w:rsidRPr="00AE65C0" w:rsidR="001E436A" w:rsidP="001E436A" w:rsidRDefault="001E436A" w14:paraId="4B0E14F4"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7646A004" w14:textId="77777777">
            <w:pPr>
              <w:pStyle w:val="TableText"/>
              <w:rPr>
                <w:rFonts w:cs="Calibri Light"/>
                <w:sz w:val="16"/>
                <w:szCs w:val="16"/>
              </w:rPr>
            </w:pPr>
            <w:r w:rsidRPr="00D6708A">
              <w:rPr>
                <w:rFonts w:cs="Calibri Light"/>
                <w:color w:val="4F4F4F" w:themeColor="text1"/>
                <w:sz w:val="16"/>
                <w:szCs w:val="16"/>
              </w:rPr>
              <w:t>LegalEmployerName</w:t>
            </w:r>
          </w:p>
        </w:tc>
        <w:tc>
          <w:tcPr>
            <w:tcW w:w="1260" w:type="dxa"/>
          </w:tcPr>
          <w:p w:rsidRPr="00AE65C0" w:rsidR="001E436A" w:rsidP="001E436A" w:rsidRDefault="001E436A" w14:paraId="0E75AF52"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53D385A0" w14:textId="2F2BAB53">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74BA24BD" w14:textId="77777777">
            <w:pPr>
              <w:pStyle w:val="TableText"/>
              <w:rPr>
                <w:rFonts w:cs="Calibri Light"/>
                <w:sz w:val="16"/>
                <w:szCs w:val="16"/>
              </w:rPr>
            </w:pPr>
          </w:p>
        </w:tc>
        <w:tc>
          <w:tcPr>
            <w:tcW w:w="0" w:type="auto"/>
          </w:tcPr>
          <w:p w:rsidRPr="00AE65C0" w:rsidR="001E436A" w:rsidP="001E436A" w:rsidRDefault="001E436A" w14:paraId="242049CB" w14:textId="77777777">
            <w:pPr>
              <w:pStyle w:val="TableText"/>
              <w:rPr>
                <w:rFonts w:cs="Calibri Light"/>
                <w:sz w:val="16"/>
                <w:szCs w:val="16"/>
              </w:rPr>
            </w:pPr>
            <w:r w:rsidRPr="00D6708A">
              <w:rPr>
                <w:rFonts w:cs="Calibri Light"/>
                <w:color w:val="4F4F4F" w:themeColor="text1"/>
                <w:sz w:val="16"/>
                <w:szCs w:val="16"/>
              </w:rPr>
              <w:t>LegalEmployerName</w:t>
            </w:r>
          </w:p>
        </w:tc>
        <w:tc>
          <w:tcPr>
            <w:tcW w:w="0" w:type="auto"/>
          </w:tcPr>
          <w:p w:rsidRPr="00AE65C0" w:rsidR="001E436A" w:rsidP="001E436A" w:rsidRDefault="001E436A" w14:paraId="05BBB037" w14:textId="77777777">
            <w:pPr>
              <w:pStyle w:val="TableText"/>
              <w:rPr>
                <w:rFonts w:cs="Calibri Light"/>
                <w:sz w:val="16"/>
                <w:szCs w:val="16"/>
              </w:rPr>
            </w:pPr>
          </w:p>
        </w:tc>
        <w:tc>
          <w:tcPr>
            <w:tcW w:w="0" w:type="auto"/>
          </w:tcPr>
          <w:p w:rsidRPr="00AE65C0" w:rsidR="001E436A" w:rsidP="001E436A" w:rsidRDefault="001E436A" w14:paraId="0C63DBB1" w14:textId="77777777">
            <w:pPr>
              <w:pStyle w:val="TableText"/>
              <w:rPr>
                <w:rFonts w:cs="Calibri Light"/>
                <w:sz w:val="16"/>
                <w:szCs w:val="16"/>
              </w:rPr>
            </w:pPr>
          </w:p>
        </w:tc>
        <w:tc>
          <w:tcPr>
            <w:tcW w:w="0" w:type="auto"/>
          </w:tcPr>
          <w:p w:rsidRPr="00AE65C0" w:rsidR="001E436A" w:rsidP="001E436A" w:rsidRDefault="001E436A" w14:paraId="6DEFC122" w14:textId="77777777">
            <w:pPr>
              <w:pStyle w:val="TableText"/>
              <w:rPr>
                <w:rFonts w:cs="Calibri Light"/>
                <w:sz w:val="16"/>
                <w:szCs w:val="16"/>
              </w:rPr>
            </w:pPr>
            <w:r w:rsidRPr="00D6708A">
              <w:rPr>
                <w:rFonts w:cs="Calibri Light"/>
                <w:color w:val="4F4F4F" w:themeColor="text1"/>
                <w:sz w:val="16"/>
                <w:szCs w:val="16"/>
              </w:rPr>
              <w:t xml:space="preserve">Transformation Required </w:t>
            </w:r>
          </w:p>
        </w:tc>
        <w:tc>
          <w:tcPr>
            <w:tcW w:w="0" w:type="auto"/>
          </w:tcPr>
          <w:p w:rsidRPr="00AE65C0" w:rsidR="001E436A" w:rsidP="001E436A" w:rsidRDefault="001E436A" w14:paraId="21D11929" w14:textId="77777777">
            <w:pPr>
              <w:pStyle w:val="TableText"/>
              <w:rPr>
                <w:rFonts w:cs="Calibri Light"/>
                <w:sz w:val="16"/>
                <w:szCs w:val="16"/>
              </w:rPr>
            </w:pPr>
          </w:p>
        </w:tc>
      </w:tr>
      <w:tr w:rsidRPr="00AE65C0" w:rsidR="001E436A" w:rsidTr="007B0B08" w14:paraId="21D0D2C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1E436A" w:rsidP="001E436A" w:rsidRDefault="001E436A" w14:paraId="5054AACE" w14:textId="77777777">
            <w:pPr>
              <w:pStyle w:val="TableText"/>
              <w:rPr>
                <w:rFonts w:cs="Calibri Light"/>
                <w:sz w:val="16"/>
                <w:szCs w:val="16"/>
              </w:rPr>
            </w:pPr>
            <w:r w:rsidRPr="00D6708A">
              <w:rPr>
                <w:rFonts w:cs="Calibri Light"/>
                <w:color w:val="4F4F4F" w:themeColor="text1"/>
                <w:sz w:val="16"/>
                <w:szCs w:val="16"/>
              </w:rPr>
              <w:t>16</w:t>
            </w:r>
          </w:p>
        </w:tc>
        <w:tc>
          <w:tcPr>
            <w:tcW w:w="0" w:type="auto"/>
          </w:tcPr>
          <w:p w:rsidRPr="00AE65C0" w:rsidR="001E436A" w:rsidP="001E436A" w:rsidRDefault="001E436A" w14:paraId="5B297AAC"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61541085" w14:textId="77777777">
            <w:pPr>
              <w:pStyle w:val="TableText"/>
              <w:rPr>
                <w:rFonts w:cs="Calibri Light"/>
                <w:sz w:val="16"/>
                <w:szCs w:val="16"/>
              </w:rPr>
            </w:pPr>
            <w:r w:rsidRPr="00D6708A">
              <w:rPr>
                <w:rFonts w:cs="Calibri Light"/>
                <w:color w:val="4F4F4F" w:themeColor="text1"/>
                <w:sz w:val="16"/>
                <w:szCs w:val="16"/>
              </w:rPr>
              <w:t>PrimaryAssignmentFlag</w:t>
            </w:r>
          </w:p>
        </w:tc>
        <w:tc>
          <w:tcPr>
            <w:tcW w:w="1260" w:type="dxa"/>
          </w:tcPr>
          <w:p w:rsidRPr="00AE65C0" w:rsidR="001E436A" w:rsidP="001E436A" w:rsidRDefault="001E436A" w14:paraId="710A97B4"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3E6AC8FB" w14:textId="39584ED8">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21AD10F0" w14:textId="77777777">
            <w:pPr>
              <w:pStyle w:val="TableText"/>
              <w:rPr>
                <w:rFonts w:cs="Calibri Light"/>
                <w:sz w:val="16"/>
                <w:szCs w:val="16"/>
              </w:rPr>
            </w:pPr>
          </w:p>
        </w:tc>
        <w:tc>
          <w:tcPr>
            <w:tcW w:w="0" w:type="auto"/>
          </w:tcPr>
          <w:p w:rsidRPr="00AE65C0" w:rsidR="001E436A" w:rsidP="001E436A" w:rsidRDefault="001E436A" w14:paraId="076F932B" w14:textId="77777777">
            <w:pPr>
              <w:pStyle w:val="TableText"/>
              <w:rPr>
                <w:rFonts w:cs="Calibri Light"/>
                <w:sz w:val="16"/>
                <w:szCs w:val="16"/>
              </w:rPr>
            </w:pPr>
            <w:r w:rsidRPr="00D6708A">
              <w:rPr>
                <w:rFonts w:cs="Calibri Light"/>
                <w:color w:val="4F4F4F" w:themeColor="text1"/>
                <w:sz w:val="16"/>
                <w:szCs w:val="16"/>
              </w:rPr>
              <w:t>PrimaryAssignmentFlag</w:t>
            </w:r>
          </w:p>
        </w:tc>
        <w:tc>
          <w:tcPr>
            <w:tcW w:w="0" w:type="auto"/>
          </w:tcPr>
          <w:p w:rsidRPr="00AE65C0" w:rsidR="001E436A" w:rsidP="001E436A" w:rsidRDefault="001E436A" w14:paraId="5E6D9323" w14:textId="77777777">
            <w:pPr>
              <w:pStyle w:val="TableText"/>
              <w:rPr>
                <w:rFonts w:cs="Calibri Light"/>
                <w:sz w:val="16"/>
                <w:szCs w:val="16"/>
              </w:rPr>
            </w:pPr>
          </w:p>
        </w:tc>
        <w:tc>
          <w:tcPr>
            <w:tcW w:w="0" w:type="auto"/>
          </w:tcPr>
          <w:p w:rsidRPr="00AE65C0" w:rsidR="001E436A" w:rsidP="001E436A" w:rsidRDefault="001E436A" w14:paraId="2CB2A099" w14:textId="77777777">
            <w:pPr>
              <w:pStyle w:val="TableText"/>
              <w:rPr>
                <w:rFonts w:cs="Calibri Light"/>
                <w:sz w:val="16"/>
                <w:szCs w:val="16"/>
              </w:rPr>
            </w:pPr>
          </w:p>
        </w:tc>
        <w:tc>
          <w:tcPr>
            <w:tcW w:w="0" w:type="auto"/>
          </w:tcPr>
          <w:p w:rsidRPr="00AE65C0" w:rsidR="001E436A" w:rsidP="001E436A" w:rsidRDefault="001E436A" w14:paraId="5BC7E339" w14:textId="77777777">
            <w:pPr>
              <w:pStyle w:val="TableText"/>
              <w:rPr>
                <w:rFonts w:cs="Calibri Light"/>
                <w:sz w:val="16"/>
                <w:szCs w:val="16"/>
              </w:rPr>
            </w:pPr>
          </w:p>
        </w:tc>
        <w:tc>
          <w:tcPr>
            <w:tcW w:w="0" w:type="auto"/>
          </w:tcPr>
          <w:p w:rsidRPr="00AE65C0" w:rsidR="001E436A" w:rsidP="001E436A" w:rsidRDefault="001E436A" w14:paraId="1E64F327" w14:textId="77777777">
            <w:pPr>
              <w:pStyle w:val="TableText"/>
              <w:rPr>
                <w:rFonts w:cs="Calibri Light"/>
                <w:sz w:val="16"/>
                <w:szCs w:val="16"/>
              </w:rPr>
            </w:pPr>
          </w:p>
        </w:tc>
      </w:tr>
      <w:tr w:rsidRPr="00AE65C0" w:rsidR="001E436A" w:rsidTr="007B0B08" w14:paraId="798E0B75" w14:textId="77777777">
        <w:trPr>
          <w:trHeight w:val="247"/>
        </w:trPr>
        <w:tc>
          <w:tcPr>
            <w:tcW w:w="0" w:type="auto"/>
          </w:tcPr>
          <w:p w:rsidRPr="00AE65C0" w:rsidR="001E436A" w:rsidP="001E436A" w:rsidRDefault="001E436A" w14:paraId="6333955A" w14:textId="77777777">
            <w:pPr>
              <w:pStyle w:val="TableText"/>
              <w:rPr>
                <w:rFonts w:cs="Calibri Light"/>
                <w:sz w:val="16"/>
                <w:szCs w:val="16"/>
              </w:rPr>
            </w:pPr>
            <w:r w:rsidRPr="00D6708A">
              <w:rPr>
                <w:rFonts w:cs="Calibri Light"/>
                <w:color w:val="4F4F4F" w:themeColor="text1"/>
                <w:sz w:val="16"/>
                <w:szCs w:val="16"/>
              </w:rPr>
              <w:t>17</w:t>
            </w:r>
          </w:p>
        </w:tc>
        <w:tc>
          <w:tcPr>
            <w:tcW w:w="0" w:type="auto"/>
          </w:tcPr>
          <w:p w:rsidRPr="00AE65C0" w:rsidR="001E436A" w:rsidP="001E436A" w:rsidRDefault="001E436A" w14:paraId="4CF59535"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0469E13B" w14:textId="77777777">
            <w:pPr>
              <w:pStyle w:val="TableText"/>
              <w:rPr>
                <w:rFonts w:cs="Calibri Light"/>
                <w:sz w:val="16"/>
                <w:szCs w:val="16"/>
              </w:rPr>
            </w:pPr>
            <w:r w:rsidRPr="00D6708A">
              <w:rPr>
                <w:rFonts w:cs="Calibri Light"/>
                <w:color w:val="4F4F4F" w:themeColor="text1"/>
                <w:sz w:val="16"/>
                <w:szCs w:val="16"/>
              </w:rPr>
              <w:t>AssignmentStatusTypeCode</w:t>
            </w:r>
          </w:p>
        </w:tc>
        <w:tc>
          <w:tcPr>
            <w:tcW w:w="1260" w:type="dxa"/>
          </w:tcPr>
          <w:p w:rsidRPr="00AE65C0" w:rsidR="001E436A" w:rsidP="001E436A" w:rsidRDefault="001E436A" w14:paraId="6CF25924"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2852A993" w14:textId="0BD57715">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06402AAC" w14:textId="77777777">
            <w:pPr>
              <w:pStyle w:val="TableText"/>
              <w:rPr>
                <w:rFonts w:cs="Calibri Light"/>
                <w:sz w:val="16"/>
                <w:szCs w:val="16"/>
              </w:rPr>
            </w:pPr>
          </w:p>
        </w:tc>
        <w:tc>
          <w:tcPr>
            <w:tcW w:w="0" w:type="auto"/>
          </w:tcPr>
          <w:p w:rsidRPr="00AE65C0" w:rsidR="001E436A" w:rsidP="001E436A" w:rsidRDefault="001E436A" w14:paraId="66B1B9C9" w14:textId="77777777">
            <w:pPr>
              <w:pStyle w:val="TableText"/>
              <w:rPr>
                <w:rFonts w:cs="Calibri Light"/>
                <w:sz w:val="16"/>
                <w:szCs w:val="16"/>
              </w:rPr>
            </w:pPr>
            <w:r w:rsidRPr="00D6708A">
              <w:rPr>
                <w:rFonts w:cs="Calibri Light"/>
                <w:color w:val="4F4F4F" w:themeColor="text1"/>
                <w:sz w:val="16"/>
                <w:szCs w:val="16"/>
              </w:rPr>
              <w:t>AssignmentStatusTypeCode</w:t>
            </w:r>
          </w:p>
        </w:tc>
        <w:tc>
          <w:tcPr>
            <w:tcW w:w="0" w:type="auto"/>
          </w:tcPr>
          <w:p w:rsidRPr="00AE65C0" w:rsidR="001E436A" w:rsidP="001E436A" w:rsidRDefault="001E436A" w14:paraId="4B3141CA" w14:textId="77777777">
            <w:pPr>
              <w:pStyle w:val="TableText"/>
              <w:rPr>
                <w:rFonts w:cs="Calibri Light"/>
                <w:sz w:val="16"/>
                <w:szCs w:val="16"/>
              </w:rPr>
            </w:pPr>
          </w:p>
        </w:tc>
        <w:tc>
          <w:tcPr>
            <w:tcW w:w="0" w:type="auto"/>
          </w:tcPr>
          <w:p w:rsidRPr="00AE65C0" w:rsidR="001E436A" w:rsidP="001E436A" w:rsidRDefault="001E436A" w14:paraId="3BB5C032" w14:textId="77777777">
            <w:pPr>
              <w:pStyle w:val="TableText"/>
              <w:rPr>
                <w:rFonts w:cs="Calibri Light"/>
                <w:sz w:val="16"/>
                <w:szCs w:val="16"/>
              </w:rPr>
            </w:pPr>
          </w:p>
        </w:tc>
        <w:tc>
          <w:tcPr>
            <w:tcW w:w="0" w:type="auto"/>
          </w:tcPr>
          <w:p w:rsidRPr="00AE65C0" w:rsidR="001E436A" w:rsidP="001E436A" w:rsidRDefault="001E436A" w14:paraId="469B0186" w14:textId="77777777">
            <w:pPr>
              <w:pStyle w:val="TableText"/>
              <w:rPr>
                <w:rFonts w:cs="Calibri Light"/>
                <w:sz w:val="16"/>
                <w:szCs w:val="16"/>
              </w:rPr>
            </w:pPr>
            <w:r w:rsidRPr="00D6708A">
              <w:rPr>
                <w:rFonts w:cs="Calibri Light"/>
                <w:color w:val="4F4F4F" w:themeColor="text1"/>
                <w:sz w:val="16"/>
                <w:szCs w:val="16"/>
              </w:rPr>
              <w:t xml:space="preserve">Transformation Required </w:t>
            </w:r>
          </w:p>
        </w:tc>
        <w:tc>
          <w:tcPr>
            <w:tcW w:w="0" w:type="auto"/>
          </w:tcPr>
          <w:p w:rsidRPr="00AE65C0" w:rsidR="001E436A" w:rsidP="001E436A" w:rsidRDefault="001E436A" w14:paraId="439656D5" w14:textId="77777777">
            <w:pPr>
              <w:pStyle w:val="TableText"/>
              <w:rPr>
                <w:rFonts w:cs="Calibri Light"/>
                <w:sz w:val="16"/>
                <w:szCs w:val="16"/>
              </w:rPr>
            </w:pPr>
          </w:p>
        </w:tc>
      </w:tr>
      <w:tr w:rsidRPr="00AE65C0" w:rsidR="001E436A" w:rsidTr="007B0B08" w14:paraId="17F6BC8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1E436A" w:rsidP="001E436A" w:rsidRDefault="001E436A" w14:paraId="595A7ECA" w14:textId="77777777">
            <w:pPr>
              <w:pStyle w:val="TableText"/>
              <w:rPr>
                <w:rFonts w:cs="Calibri Light"/>
                <w:sz w:val="16"/>
                <w:szCs w:val="16"/>
              </w:rPr>
            </w:pPr>
            <w:r w:rsidRPr="00D6708A">
              <w:rPr>
                <w:rFonts w:cs="Calibri Light"/>
                <w:color w:val="4F4F4F" w:themeColor="text1"/>
                <w:sz w:val="16"/>
                <w:szCs w:val="16"/>
              </w:rPr>
              <w:t>18</w:t>
            </w:r>
          </w:p>
        </w:tc>
        <w:tc>
          <w:tcPr>
            <w:tcW w:w="0" w:type="auto"/>
          </w:tcPr>
          <w:p w:rsidRPr="00AE65C0" w:rsidR="001E436A" w:rsidP="001E436A" w:rsidRDefault="001E436A" w14:paraId="7FBEEBD0"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5A6981FF" w14:textId="77777777">
            <w:pPr>
              <w:pStyle w:val="TableText"/>
              <w:rPr>
                <w:rFonts w:cs="Calibri Light"/>
                <w:sz w:val="16"/>
                <w:szCs w:val="16"/>
              </w:rPr>
            </w:pPr>
            <w:r w:rsidRPr="00D6708A">
              <w:rPr>
                <w:rFonts w:cs="Calibri Light"/>
                <w:color w:val="4F4F4F" w:themeColor="text1"/>
                <w:sz w:val="16"/>
                <w:szCs w:val="16"/>
              </w:rPr>
              <w:t>BusinessUnitShortCode</w:t>
            </w:r>
          </w:p>
        </w:tc>
        <w:tc>
          <w:tcPr>
            <w:tcW w:w="1260" w:type="dxa"/>
          </w:tcPr>
          <w:p w:rsidRPr="00AE65C0" w:rsidR="001E436A" w:rsidP="001E436A" w:rsidRDefault="001E436A" w14:paraId="1CAD0229"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34388F4D" w14:textId="17462677">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78DE3D7C" w14:textId="77777777">
            <w:pPr>
              <w:pStyle w:val="TableText"/>
              <w:rPr>
                <w:rFonts w:cs="Calibri Light"/>
                <w:sz w:val="16"/>
                <w:szCs w:val="16"/>
              </w:rPr>
            </w:pPr>
          </w:p>
        </w:tc>
        <w:tc>
          <w:tcPr>
            <w:tcW w:w="0" w:type="auto"/>
          </w:tcPr>
          <w:p w:rsidRPr="00AE65C0" w:rsidR="001E436A" w:rsidP="001E436A" w:rsidRDefault="001E436A" w14:paraId="00E9A6F3" w14:textId="77777777">
            <w:pPr>
              <w:pStyle w:val="TableText"/>
              <w:rPr>
                <w:rFonts w:cs="Calibri Light"/>
                <w:sz w:val="16"/>
                <w:szCs w:val="16"/>
              </w:rPr>
            </w:pPr>
            <w:r w:rsidRPr="00D6708A">
              <w:rPr>
                <w:rFonts w:cs="Calibri Light"/>
                <w:color w:val="4F4F4F" w:themeColor="text1"/>
                <w:sz w:val="16"/>
                <w:szCs w:val="16"/>
              </w:rPr>
              <w:t>BusinessUnitShortCode</w:t>
            </w:r>
          </w:p>
        </w:tc>
        <w:tc>
          <w:tcPr>
            <w:tcW w:w="0" w:type="auto"/>
          </w:tcPr>
          <w:p w:rsidRPr="00AE65C0" w:rsidR="001E436A" w:rsidP="001E436A" w:rsidRDefault="001E436A" w14:paraId="1EB67725" w14:textId="77777777">
            <w:pPr>
              <w:pStyle w:val="TableText"/>
              <w:rPr>
                <w:rFonts w:cs="Calibri Light"/>
                <w:sz w:val="16"/>
                <w:szCs w:val="16"/>
              </w:rPr>
            </w:pPr>
          </w:p>
        </w:tc>
        <w:tc>
          <w:tcPr>
            <w:tcW w:w="0" w:type="auto"/>
          </w:tcPr>
          <w:p w:rsidRPr="00AE65C0" w:rsidR="001E436A" w:rsidP="001E436A" w:rsidRDefault="001E436A" w14:paraId="59058921" w14:textId="77777777">
            <w:pPr>
              <w:pStyle w:val="TableText"/>
              <w:rPr>
                <w:rFonts w:cs="Calibri Light"/>
                <w:sz w:val="16"/>
                <w:szCs w:val="16"/>
              </w:rPr>
            </w:pPr>
          </w:p>
        </w:tc>
        <w:tc>
          <w:tcPr>
            <w:tcW w:w="0" w:type="auto"/>
          </w:tcPr>
          <w:p w:rsidRPr="00AE65C0" w:rsidR="001E436A" w:rsidP="001E436A" w:rsidRDefault="001E436A" w14:paraId="446A8F4B" w14:textId="77777777">
            <w:pPr>
              <w:pStyle w:val="TableText"/>
              <w:rPr>
                <w:rFonts w:cs="Calibri Light"/>
                <w:sz w:val="16"/>
                <w:szCs w:val="16"/>
              </w:rPr>
            </w:pPr>
            <w:r w:rsidRPr="00D6708A">
              <w:rPr>
                <w:rFonts w:cs="Calibri Light"/>
                <w:color w:val="4F4F4F" w:themeColor="text1"/>
                <w:sz w:val="16"/>
                <w:szCs w:val="16"/>
              </w:rPr>
              <w:t xml:space="preserve">Transformation Required </w:t>
            </w:r>
          </w:p>
        </w:tc>
        <w:tc>
          <w:tcPr>
            <w:tcW w:w="0" w:type="auto"/>
          </w:tcPr>
          <w:p w:rsidRPr="00AE65C0" w:rsidR="001E436A" w:rsidP="001E436A" w:rsidRDefault="001E436A" w14:paraId="4707F960" w14:textId="77777777">
            <w:pPr>
              <w:pStyle w:val="TableText"/>
              <w:rPr>
                <w:rFonts w:cs="Calibri Light"/>
                <w:sz w:val="16"/>
                <w:szCs w:val="16"/>
              </w:rPr>
            </w:pPr>
          </w:p>
        </w:tc>
      </w:tr>
      <w:tr w:rsidRPr="00AE65C0" w:rsidR="001E436A" w:rsidTr="007B0B08" w14:paraId="2DE5945D" w14:textId="77777777">
        <w:trPr>
          <w:trHeight w:val="247"/>
        </w:trPr>
        <w:tc>
          <w:tcPr>
            <w:tcW w:w="0" w:type="auto"/>
          </w:tcPr>
          <w:p w:rsidRPr="00AE65C0" w:rsidR="001E436A" w:rsidP="001E436A" w:rsidRDefault="001E436A" w14:paraId="6FAA7887" w14:textId="77777777">
            <w:pPr>
              <w:pStyle w:val="TableText"/>
              <w:rPr>
                <w:rFonts w:cs="Calibri Light"/>
                <w:sz w:val="16"/>
                <w:szCs w:val="16"/>
              </w:rPr>
            </w:pPr>
            <w:r w:rsidRPr="00D6708A">
              <w:rPr>
                <w:rFonts w:cs="Calibri Light"/>
                <w:color w:val="4F4F4F" w:themeColor="text1"/>
                <w:sz w:val="16"/>
                <w:szCs w:val="16"/>
              </w:rPr>
              <w:t>19</w:t>
            </w:r>
          </w:p>
        </w:tc>
        <w:tc>
          <w:tcPr>
            <w:tcW w:w="0" w:type="auto"/>
          </w:tcPr>
          <w:p w:rsidRPr="00AE65C0" w:rsidR="001E436A" w:rsidP="001E436A" w:rsidRDefault="001E436A" w14:paraId="79DEC0CF"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7197C972" w14:textId="77777777">
            <w:pPr>
              <w:pStyle w:val="TableText"/>
              <w:rPr>
                <w:rFonts w:cs="Calibri Light"/>
                <w:sz w:val="16"/>
                <w:szCs w:val="16"/>
              </w:rPr>
            </w:pPr>
            <w:r w:rsidRPr="00D6708A">
              <w:rPr>
                <w:rFonts w:cs="Calibri Light"/>
                <w:color w:val="4F4F4F" w:themeColor="text1"/>
                <w:sz w:val="16"/>
                <w:szCs w:val="16"/>
              </w:rPr>
              <w:t>AssignmentType</w:t>
            </w:r>
          </w:p>
        </w:tc>
        <w:tc>
          <w:tcPr>
            <w:tcW w:w="1260" w:type="dxa"/>
          </w:tcPr>
          <w:p w:rsidRPr="00AE65C0" w:rsidR="001E436A" w:rsidP="001E436A" w:rsidRDefault="001E436A" w14:paraId="67180B2E"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2071CBCA" w14:textId="793E61CB">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48A3C353" w14:textId="77777777">
            <w:pPr>
              <w:pStyle w:val="TableText"/>
              <w:rPr>
                <w:rFonts w:cs="Calibri Light"/>
                <w:sz w:val="16"/>
                <w:szCs w:val="16"/>
              </w:rPr>
            </w:pPr>
          </w:p>
        </w:tc>
        <w:tc>
          <w:tcPr>
            <w:tcW w:w="0" w:type="auto"/>
          </w:tcPr>
          <w:p w:rsidRPr="00AE65C0" w:rsidR="001E436A" w:rsidP="001E436A" w:rsidRDefault="001E436A" w14:paraId="4D8910CE" w14:textId="77777777">
            <w:pPr>
              <w:pStyle w:val="TableText"/>
              <w:rPr>
                <w:rFonts w:cs="Calibri Light"/>
                <w:sz w:val="16"/>
                <w:szCs w:val="16"/>
              </w:rPr>
            </w:pPr>
            <w:r w:rsidRPr="00D6708A">
              <w:rPr>
                <w:rFonts w:cs="Calibri Light"/>
                <w:color w:val="4F4F4F" w:themeColor="text1"/>
                <w:sz w:val="16"/>
                <w:szCs w:val="16"/>
              </w:rPr>
              <w:t>AssignmentType</w:t>
            </w:r>
          </w:p>
        </w:tc>
        <w:tc>
          <w:tcPr>
            <w:tcW w:w="0" w:type="auto"/>
          </w:tcPr>
          <w:p w:rsidRPr="00AE65C0" w:rsidR="001E436A" w:rsidP="001E436A" w:rsidRDefault="001E436A" w14:paraId="1E569DE2" w14:textId="77777777">
            <w:pPr>
              <w:pStyle w:val="TableText"/>
              <w:rPr>
                <w:rFonts w:cs="Calibri Light"/>
                <w:sz w:val="16"/>
                <w:szCs w:val="16"/>
              </w:rPr>
            </w:pPr>
          </w:p>
        </w:tc>
        <w:tc>
          <w:tcPr>
            <w:tcW w:w="0" w:type="auto"/>
          </w:tcPr>
          <w:p w:rsidRPr="00AE65C0" w:rsidR="001E436A" w:rsidP="001E436A" w:rsidRDefault="001E436A" w14:paraId="7BF3A1EB" w14:textId="77777777">
            <w:pPr>
              <w:pStyle w:val="TableText"/>
              <w:rPr>
                <w:rFonts w:cs="Calibri Light"/>
                <w:sz w:val="16"/>
                <w:szCs w:val="16"/>
              </w:rPr>
            </w:pPr>
          </w:p>
        </w:tc>
        <w:tc>
          <w:tcPr>
            <w:tcW w:w="0" w:type="auto"/>
          </w:tcPr>
          <w:p w:rsidRPr="00AE65C0" w:rsidR="001E436A" w:rsidP="001E436A" w:rsidRDefault="001E436A" w14:paraId="4C97A4C3" w14:textId="77777777">
            <w:pPr>
              <w:pStyle w:val="TableText"/>
              <w:rPr>
                <w:rFonts w:cs="Calibri Light"/>
                <w:sz w:val="16"/>
                <w:szCs w:val="16"/>
              </w:rPr>
            </w:pPr>
          </w:p>
        </w:tc>
        <w:tc>
          <w:tcPr>
            <w:tcW w:w="0" w:type="auto"/>
          </w:tcPr>
          <w:p w:rsidRPr="00AE65C0" w:rsidR="001E436A" w:rsidP="001E436A" w:rsidRDefault="001E436A" w14:paraId="7098B85C" w14:textId="77777777">
            <w:pPr>
              <w:pStyle w:val="TableText"/>
              <w:rPr>
                <w:rFonts w:cs="Calibri Light"/>
                <w:sz w:val="16"/>
                <w:szCs w:val="16"/>
              </w:rPr>
            </w:pPr>
          </w:p>
        </w:tc>
      </w:tr>
      <w:tr w:rsidRPr="00AE65C0" w:rsidR="001E436A" w:rsidTr="007B0B08" w14:paraId="68C85C9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1E436A" w:rsidP="001E436A" w:rsidRDefault="001E436A" w14:paraId="5B797FD6" w14:textId="77777777">
            <w:pPr>
              <w:pStyle w:val="TableText"/>
              <w:rPr>
                <w:rFonts w:cs="Calibri Light"/>
                <w:sz w:val="16"/>
                <w:szCs w:val="16"/>
              </w:rPr>
            </w:pPr>
            <w:r w:rsidRPr="00D6708A">
              <w:rPr>
                <w:rFonts w:cs="Calibri Light"/>
                <w:color w:val="4F4F4F" w:themeColor="text1"/>
                <w:sz w:val="16"/>
                <w:szCs w:val="16"/>
              </w:rPr>
              <w:t>20</w:t>
            </w:r>
          </w:p>
        </w:tc>
        <w:tc>
          <w:tcPr>
            <w:tcW w:w="0" w:type="auto"/>
          </w:tcPr>
          <w:p w:rsidRPr="00AE65C0" w:rsidR="001E436A" w:rsidP="001E436A" w:rsidRDefault="001E436A" w14:paraId="5F2A1C97"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6D97C39D" w14:textId="77777777">
            <w:pPr>
              <w:pStyle w:val="TableText"/>
              <w:rPr>
                <w:rFonts w:cs="Calibri Light"/>
                <w:sz w:val="16"/>
                <w:szCs w:val="16"/>
              </w:rPr>
            </w:pPr>
            <w:r w:rsidRPr="00D6708A">
              <w:rPr>
                <w:rFonts w:cs="Calibri Light"/>
                <w:color w:val="4F4F4F" w:themeColor="text1"/>
                <w:sz w:val="16"/>
                <w:szCs w:val="16"/>
              </w:rPr>
              <w:t>PersonTypeCode</w:t>
            </w:r>
          </w:p>
        </w:tc>
        <w:tc>
          <w:tcPr>
            <w:tcW w:w="1260" w:type="dxa"/>
          </w:tcPr>
          <w:p w:rsidRPr="00AE65C0" w:rsidR="001E436A" w:rsidP="001E436A" w:rsidRDefault="001E436A" w14:paraId="72385A6A"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76F1826D" w14:textId="693A9C49">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2A257B6C" w14:textId="77777777">
            <w:pPr>
              <w:pStyle w:val="TableText"/>
              <w:rPr>
                <w:rFonts w:cs="Calibri Light"/>
                <w:sz w:val="16"/>
                <w:szCs w:val="16"/>
              </w:rPr>
            </w:pPr>
          </w:p>
        </w:tc>
        <w:tc>
          <w:tcPr>
            <w:tcW w:w="0" w:type="auto"/>
          </w:tcPr>
          <w:p w:rsidRPr="00AE65C0" w:rsidR="001E436A" w:rsidP="001E436A" w:rsidRDefault="001E436A" w14:paraId="7AFCA065" w14:textId="77777777">
            <w:pPr>
              <w:pStyle w:val="TableText"/>
              <w:rPr>
                <w:rFonts w:cs="Calibri Light"/>
                <w:sz w:val="16"/>
                <w:szCs w:val="16"/>
              </w:rPr>
            </w:pPr>
            <w:r w:rsidRPr="00D6708A">
              <w:rPr>
                <w:rFonts w:cs="Calibri Light"/>
                <w:color w:val="4F4F4F" w:themeColor="text1"/>
                <w:sz w:val="16"/>
                <w:szCs w:val="16"/>
              </w:rPr>
              <w:t>PersonTypeCode</w:t>
            </w:r>
          </w:p>
        </w:tc>
        <w:tc>
          <w:tcPr>
            <w:tcW w:w="0" w:type="auto"/>
          </w:tcPr>
          <w:p w:rsidRPr="00AE65C0" w:rsidR="001E436A" w:rsidP="001E436A" w:rsidRDefault="001E436A" w14:paraId="48A22B71" w14:textId="77777777">
            <w:pPr>
              <w:pStyle w:val="TableText"/>
              <w:rPr>
                <w:rFonts w:cs="Calibri Light"/>
                <w:sz w:val="16"/>
                <w:szCs w:val="16"/>
              </w:rPr>
            </w:pPr>
          </w:p>
        </w:tc>
        <w:tc>
          <w:tcPr>
            <w:tcW w:w="0" w:type="auto"/>
          </w:tcPr>
          <w:p w:rsidRPr="00AE65C0" w:rsidR="001E436A" w:rsidP="001E436A" w:rsidRDefault="001E436A" w14:paraId="1069657F" w14:textId="77777777">
            <w:pPr>
              <w:pStyle w:val="TableText"/>
              <w:rPr>
                <w:rFonts w:cs="Calibri Light"/>
                <w:sz w:val="16"/>
                <w:szCs w:val="16"/>
              </w:rPr>
            </w:pPr>
          </w:p>
        </w:tc>
        <w:tc>
          <w:tcPr>
            <w:tcW w:w="0" w:type="auto"/>
          </w:tcPr>
          <w:p w:rsidRPr="00AE65C0" w:rsidR="001E436A" w:rsidP="001E436A" w:rsidRDefault="001E436A" w14:paraId="36676BA4" w14:textId="77777777">
            <w:pPr>
              <w:pStyle w:val="TableText"/>
              <w:rPr>
                <w:rFonts w:cs="Calibri Light"/>
                <w:sz w:val="16"/>
                <w:szCs w:val="16"/>
              </w:rPr>
            </w:pPr>
          </w:p>
        </w:tc>
        <w:tc>
          <w:tcPr>
            <w:tcW w:w="0" w:type="auto"/>
          </w:tcPr>
          <w:p w:rsidRPr="00AE65C0" w:rsidR="001E436A" w:rsidP="001E436A" w:rsidRDefault="001E436A" w14:paraId="38993664" w14:textId="77777777">
            <w:pPr>
              <w:pStyle w:val="TableText"/>
              <w:rPr>
                <w:rFonts w:cs="Calibri Light"/>
                <w:sz w:val="16"/>
                <w:szCs w:val="16"/>
              </w:rPr>
            </w:pPr>
          </w:p>
        </w:tc>
      </w:tr>
      <w:tr w:rsidRPr="00AE65C0" w:rsidR="001E436A" w:rsidTr="007B0B08" w14:paraId="3EE8C6A1" w14:textId="77777777">
        <w:trPr>
          <w:trHeight w:val="247"/>
        </w:trPr>
        <w:tc>
          <w:tcPr>
            <w:tcW w:w="0" w:type="auto"/>
          </w:tcPr>
          <w:p w:rsidRPr="00AE65C0" w:rsidR="001E436A" w:rsidP="001E436A" w:rsidRDefault="001E436A" w14:paraId="6993F007" w14:textId="77777777">
            <w:pPr>
              <w:pStyle w:val="TableText"/>
              <w:rPr>
                <w:rFonts w:cs="Calibri Light"/>
                <w:sz w:val="16"/>
                <w:szCs w:val="16"/>
              </w:rPr>
            </w:pPr>
            <w:r w:rsidRPr="00D6708A">
              <w:rPr>
                <w:rFonts w:cs="Calibri Light"/>
                <w:color w:val="4F4F4F" w:themeColor="text1"/>
                <w:sz w:val="16"/>
                <w:szCs w:val="16"/>
              </w:rPr>
              <w:t>21</w:t>
            </w:r>
          </w:p>
        </w:tc>
        <w:tc>
          <w:tcPr>
            <w:tcW w:w="0" w:type="auto"/>
          </w:tcPr>
          <w:p w:rsidRPr="00AE65C0" w:rsidR="001E436A" w:rsidP="001E436A" w:rsidRDefault="001E436A" w14:paraId="6B6C3613"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31636892" w14:textId="77777777">
            <w:pPr>
              <w:pStyle w:val="TableText"/>
              <w:rPr>
                <w:rFonts w:cs="Calibri Light"/>
                <w:sz w:val="16"/>
                <w:szCs w:val="16"/>
              </w:rPr>
            </w:pPr>
            <w:r w:rsidRPr="00D6708A">
              <w:rPr>
                <w:rFonts w:cs="Calibri Light"/>
                <w:color w:val="4F4F4F" w:themeColor="text1"/>
                <w:sz w:val="16"/>
                <w:szCs w:val="16"/>
              </w:rPr>
              <w:t>WorkerCategory</w:t>
            </w:r>
          </w:p>
        </w:tc>
        <w:tc>
          <w:tcPr>
            <w:tcW w:w="1260" w:type="dxa"/>
          </w:tcPr>
          <w:p w:rsidRPr="00AE65C0" w:rsidR="001E436A" w:rsidP="001E436A" w:rsidRDefault="001E436A" w14:paraId="4DAF71A5"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5EA7A127" w14:textId="088A79F5">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5FDE49AE" w14:textId="77777777">
            <w:pPr>
              <w:pStyle w:val="TableText"/>
              <w:rPr>
                <w:rFonts w:cs="Calibri Light"/>
                <w:sz w:val="16"/>
                <w:szCs w:val="16"/>
              </w:rPr>
            </w:pPr>
          </w:p>
        </w:tc>
        <w:tc>
          <w:tcPr>
            <w:tcW w:w="0" w:type="auto"/>
          </w:tcPr>
          <w:p w:rsidRPr="00AE65C0" w:rsidR="001E436A" w:rsidP="001E436A" w:rsidRDefault="001E436A" w14:paraId="6DBD835B" w14:textId="77777777">
            <w:pPr>
              <w:pStyle w:val="TableText"/>
              <w:rPr>
                <w:rFonts w:cs="Calibri Light"/>
                <w:sz w:val="16"/>
                <w:szCs w:val="16"/>
              </w:rPr>
            </w:pPr>
            <w:r w:rsidRPr="00D6708A">
              <w:rPr>
                <w:rFonts w:cs="Calibri Light"/>
                <w:color w:val="4F4F4F" w:themeColor="text1"/>
                <w:sz w:val="16"/>
                <w:szCs w:val="16"/>
              </w:rPr>
              <w:t>WorkerCategory</w:t>
            </w:r>
          </w:p>
        </w:tc>
        <w:tc>
          <w:tcPr>
            <w:tcW w:w="0" w:type="auto"/>
          </w:tcPr>
          <w:p w:rsidRPr="00AE65C0" w:rsidR="001E436A" w:rsidP="001E436A" w:rsidRDefault="001E436A" w14:paraId="1A653086" w14:textId="242D79DD">
            <w:pPr>
              <w:pStyle w:val="TableText"/>
              <w:rPr>
                <w:rFonts w:cs="Calibri Light"/>
                <w:sz w:val="16"/>
                <w:szCs w:val="16"/>
              </w:rPr>
            </w:pPr>
          </w:p>
        </w:tc>
        <w:tc>
          <w:tcPr>
            <w:tcW w:w="0" w:type="auto"/>
          </w:tcPr>
          <w:p w:rsidRPr="00AE65C0" w:rsidR="001E436A" w:rsidP="001E436A" w:rsidRDefault="001E436A" w14:paraId="37033EE6" w14:textId="77777777">
            <w:pPr>
              <w:pStyle w:val="TableText"/>
              <w:rPr>
                <w:rFonts w:cs="Calibri Light"/>
                <w:sz w:val="16"/>
                <w:szCs w:val="16"/>
              </w:rPr>
            </w:pPr>
          </w:p>
        </w:tc>
        <w:tc>
          <w:tcPr>
            <w:tcW w:w="0" w:type="auto"/>
          </w:tcPr>
          <w:p w:rsidRPr="00AE65C0" w:rsidR="001E436A" w:rsidP="001E436A" w:rsidRDefault="001E436A" w14:paraId="1290DC91" w14:textId="1E47F968">
            <w:pPr>
              <w:pStyle w:val="TableText"/>
              <w:rPr>
                <w:rFonts w:cs="Calibri Light"/>
                <w:sz w:val="16"/>
                <w:szCs w:val="16"/>
              </w:rPr>
            </w:pPr>
            <w:r>
              <w:rPr>
                <w:rFonts w:cs="Calibri Light"/>
                <w:sz w:val="16"/>
                <w:szCs w:val="16"/>
              </w:rPr>
              <w:t>Transformation Required</w:t>
            </w:r>
          </w:p>
        </w:tc>
        <w:tc>
          <w:tcPr>
            <w:tcW w:w="0" w:type="auto"/>
          </w:tcPr>
          <w:p w:rsidRPr="00AE65C0" w:rsidR="001E436A" w:rsidP="001E436A" w:rsidRDefault="001E436A" w14:paraId="5A6A6670" w14:textId="77777777">
            <w:pPr>
              <w:pStyle w:val="TableText"/>
              <w:rPr>
                <w:rFonts w:cs="Calibri Light"/>
                <w:sz w:val="16"/>
                <w:szCs w:val="16"/>
              </w:rPr>
            </w:pPr>
          </w:p>
        </w:tc>
      </w:tr>
      <w:tr w:rsidRPr="00AE65C0" w:rsidR="001E436A" w:rsidTr="007B0B08" w14:paraId="2E1E7EA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1E436A" w:rsidP="001E436A" w:rsidRDefault="001E436A" w14:paraId="0318F691" w14:textId="77777777">
            <w:pPr>
              <w:pStyle w:val="TableText"/>
              <w:rPr>
                <w:rFonts w:cs="Calibri Light"/>
                <w:sz w:val="16"/>
                <w:szCs w:val="16"/>
              </w:rPr>
            </w:pPr>
            <w:r w:rsidRPr="00D6708A">
              <w:rPr>
                <w:rFonts w:cs="Calibri Light"/>
                <w:color w:val="4F4F4F" w:themeColor="text1"/>
                <w:sz w:val="16"/>
                <w:szCs w:val="16"/>
              </w:rPr>
              <w:t>22</w:t>
            </w:r>
          </w:p>
        </w:tc>
        <w:tc>
          <w:tcPr>
            <w:tcW w:w="0" w:type="auto"/>
          </w:tcPr>
          <w:p w:rsidRPr="00AE65C0" w:rsidR="001E436A" w:rsidP="001E436A" w:rsidRDefault="001E436A" w14:paraId="6FB7D79D"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7AD7920D" w14:textId="77777777">
            <w:pPr>
              <w:pStyle w:val="TableText"/>
              <w:rPr>
                <w:rFonts w:cs="Calibri Light"/>
                <w:sz w:val="16"/>
                <w:szCs w:val="16"/>
              </w:rPr>
            </w:pPr>
            <w:r w:rsidRPr="00D6708A">
              <w:rPr>
                <w:rFonts w:cs="Calibri Light"/>
                <w:color w:val="4F4F4F" w:themeColor="text1"/>
                <w:sz w:val="16"/>
                <w:szCs w:val="16"/>
              </w:rPr>
              <w:t>FullPartTime</w:t>
            </w:r>
          </w:p>
        </w:tc>
        <w:tc>
          <w:tcPr>
            <w:tcW w:w="1260" w:type="dxa"/>
          </w:tcPr>
          <w:p w:rsidRPr="00AE65C0" w:rsidR="001E436A" w:rsidP="001E436A" w:rsidRDefault="001E436A" w14:paraId="3B0B02C5"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307617C2" w14:textId="437572E3">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3D7A3F4C" w14:textId="77777777">
            <w:pPr>
              <w:pStyle w:val="TableText"/>
              <w:rPr>
                <w:rFonts w:cs="Calibri Light"/>
                <w:sz w:val="16"/>
                <w:szCs w:val="16"/>
              </w:rPr>
            </w:pPr>
          </w:p>
        </w:tc>
        <w:tc>
          <w:tcPr>
            <w:tcW w:w="0" w:type="auto"/>
          </w:tcPr>
          <w:p w:rsidRPr="00AE65C0" w:rsidR="001E436A" w:rsidP="001E436A" w:rsidRDefault="001E436A" w14:paraId="15DB2DF0" w14:textId="77777777">
            <w:pPr>
              <w:pStyle w:val="TableText"/>
              <w:rPr>
                <w:rFonts w:cs="Calibri Light"/>
                <w:sz w:val="16"/>
                <w:szCs w:val="16"/>
              </w:rPr>
            </w:pPr>
            <w:r w:rsidRPr="00D6708A">
              <w:rPr>
                <w:rFonts w:cs="Calibri Light"/>
                <w:color w:val="4F4F4F" w:themeColor="text1"/>
                <w:sz w:val="16"/>
                <w:szCs w:val="16"/>
              </w:rPr>
              <w:t>FullPartTime</w:t>
            </w:r>
          </w:p>
        </w:tc>
        <w:tc>
          <w:tcPr>
            <w:tcW w:w="0" w:type="auto"/>
          </w:tcPr>
          <w:p w:rsidRPr="00AE65C0" w:rsidR="001E436A" w:rsidP="001E436A" w:rsidRDefault="001E436A" w14:paraId="147E162C" w14:textId="07E43727">
            <w:pPr>
              <w:pStyle w:val="TableText"/>
              <w:rPr>
                <w:rFonts w:cs="Calibri Light"/>
                <w:sz w:val="16"/>
                <w:szCs w:val="16"/>
              </w:rPr>
            </w:pPr>
          </w:p>
        </w:tc>
        <w:tc>
          <w:tcPr>
            <w:tcW w:w="0" w:type="auto"/>
          </w:tcPr>
          <w:p w:rsidRPr="00AE65C0" w:rsidR="001E436A" w:rsidP="001E436A" w:rsidRDefault="001E436A" w14:paraId="4425627C" w14:textId="77777777">
            <w:pPr>
              <w:pStyle w:val="TableText"/>
              <w:rPr>
                <w:rFonts w:cs="Calibri Light"/>
                <w:sz w:val="16"/>
                <w:szCs w:val="16"/>
              </w:rPr>
            </w:pPr>
          </w:p>
        </w:tc>
        <w:tc>
          <w:tcPr>
            <w:tcW w:w="0" w:type="auto"/>
          </w:tcPr>
          <w:p w:rsidRPr="00AE65C0" w:rsidR="001E436A" w:rsidP="001E436A" w:rsidRDefault="001E436A" w14:paraId="69401A58" w14:textId="4A37C034">
            <w:pPr>
              <w:pStyle w:val="TableText"/>
              <w:rPr>
                <w:rFonts w:cs="Calibri Light"/>
                <w:sz w:val="16"/>
                <w:szCs w:val="16"/>
              </w:rPr>
            </w:pPr>
            <w:r>
              <w:rPr>
                <w:rFonts w:cs="Calibri Light"/>
                <w:sz w:val="16"/>
                <w:szCs w:val="16"/>
              </w:rPr>
              <w:t>Transformation Required</w:t>
            </w:r>
          </w:p>
        </w:tc>
        <w:tc>
          <w:tcPr>
            <w:tcW w:w="0" w:type="auto"/>
          </w:tcPr>
          <w:p w:rsidRPr="00AE65C0" w:rsidR="001E436A" w:rsidP="001E436A" w:rsidRDefault="001E436A" w14:paraId="5B3F8001" w14:textId="77777777">
            <w:pPr>
              <w:pStyle w:val="TableText"/>
              <w:rPr>
                <w:rFonts w:cs="Calibri Light"/>
                <w:sz w:val="16"/>
                <w:szCs w:val="16"/>
              </w:rPr>
            </w:pPr>
          </w:p>
        </w:tc>
      </w:tr>
      <w:tr w:rsidRPr="00AE65C0" w:rsidR="001E436A" w:rsidTr="007B0B08" w14:paraId="02DFE555" w14:textId="77777777">
        <w:trPr>
          <w:trHeight w:val="247"/>
        </w:trPr>
        <w:tc>
          <w:tcPr>
            <w:tcW w:w="0" w:type="auto"/>
          </w:tcPr>
          <w:p w:rsidRPr="00AE65C0" w:rsidR="001E436A" w:rsidP="001E436A" w:rsidRDefault="001E436A" w14:paraId="62ECBF47" w14:textId="77777777">
            <w:pPr>
              <w:pStyle w:val="TableText"/>
              <w:rPr>
                <w:rFonts w:cs="Calibri Light"/>
                <w:sz w:val="16"/>
                <w:szCs w:val="16"/>
              </w:rPr>
            </w:pPr>
            <w:r w:rsidRPr="00D6708A">
              <w:rPr>
                <w:rFonts w:cs="Calibri Light"/>
                <w:color w:val="4F4F4F" w:themeColor="text1"/>
                <w:sz w:val="16"/>
                <w:szCs w:val="16"/>
              </w:rPr>
              <w:t>23</w:t>
            </w:r>
          </w:p>
        </w:tc>
        <w:tc>
          <w:tcPr>
            <w:tcW w:w="0" w:type="auto"/>
          </w:tcPr>
          <w:p w:rsidRPr="00AE65C0" w:rsidR="001E436A" w:rsidP="001E436A" w:rsidRDefault="001E436A" w14:paraId="2F72EA00"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6687C85B" w14:textId="77777777">
            <w:pPr>
              <w:pStyle w:val="TableText"/>
              <w:rPr>
                <w:rFonts w:cs="Calibri Light"/>
                <w:sz w:val="16"/>
                <w:szCs w:val="16"/>
              </w:rPr>
            </w:pPr>
            <w:r w:rsidRPr="00D6708A">
              <w:rPr>
                <w:rFonts w:cs="Calibri Light"/>
                <w:color w:val="4F4F4F" w:themeColor="text1"/>
                <w:sz w:val="16"/>
                <w:szCs w:val="16"/>
              </w:rPr>
              <w:t>DateProbationEnd</w:t>
            </w:r>
          </w:p>
        </w:tc>
        <w:tc>
          <w:tcPr>
            <w:tcW w:w="1260" w:type="dxa"/>
          </w:tcPr>
          <w:p w:rsidRPr="00AE65C0" w:rsidR="001E436A" w:rsidP="001E436A" w:rsidRDefault="001E436A" w14:paraId="021E3A68"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5CB3581C" w14:textId="562BA3AF">
            <w:pPr>
              <w:pStyle w:val="TableText"/>
              <w:rPr>
                <w:rFonts w:cs="Calibri Light"/>
                <w:sz w:val="16"/>
                <w:szCs w:val="16"/>
              </w:rPr>
            </w:pPr>
          </w:p>
        </w:tc>
        <w:tc>
          <w:tcPr>
            <w:tcW w:w="0" w:type="auto"/>
          </w:tcPr>
          <w:p w:rsidRPr="00AE65C0" w:rsidR="001E436A" w:rsidP="001E436A" w:rsidRDefault="001E436A" w14:paraId="67480A15" w14:textId="77777777">
            <w:pPr>
              <w:pStyle w:val="TableText"/>
              <w:rPr>
                <w:rFonts w:cs="Calibri Light"/>
                <w:sz w:val="16"/>
                <w:szCs w:val="16"/>
              </w:rPr>
            </w:pPr>
          </w:p>
        </w:tc>
        <w:tc>
          <w:tcPr>
            <w:tcW w:w="0" w:type="auto"/>
          </w:tcPr>
          <w:p w:rsidRPr="00AE65C0" w:rsidR="001E436A" w:rsidP="001E436A" w:rsidRDefault="001E436A" w14:paraId="51B7A54A" w14:textId="77777777">
            <w:pPr>
              <w:pStyle w:val="TableText"/>
              <w:rPr>
                <w:rFonts w:cs="Calibri Light"/>
                <w:sz w:val="16"/>
                <w:szCs w:val="16"/>
              </w:rPr>
            </w:pPr>
            <w:r w:rsidRPr="00D6708A">
              <w:rPr>
                <w:rFonts w:cs="Calibri Light"/>
                <w:color w:val="4F4F4F" w:themeColor="text1"/>
                <w:sz w:val="16"/>
                <w:szCs w:val="16"/>
              </w:rPr>
              <w:t>DateProbationEnd</w:t>
            </w:r>
          </w:p>
        </w:tc>
        <w:tc>
          <w:tcPr>
            <w:tcW w:w="0" w:type="auto"/>
          </w:tcPr>
          <w:p w:rsidRPr="00AE65C0" w:rsidR="001E436A" w:rsidP="001E436A" w:rsidRDefault="001E436A" w14:paraId="0D4CE3AC" w14:textId="77777777">
            <w:pPr>
              <w:pStyle w:val="TableText"/>
              <w:rPr>
                <w:rFonts w:cs="Calibri Light"/>
                <w:sz w:val="16"/>
                <w:szCs w:val="16"/>
              </w:rPr>
            </w:pPr>
          </w:p>
        </w:tc>
        <w:tc>
          <w:tcPr>
            <w:tcW w:w="0" w:type="auto"/>
          </w:tcPr>
          <w:p w:rsidRPr="00AE65C0" w:rsidR="001E436A" w:rsidP="001E436A" w:rsidRDefault="001E436A" w14:paraId="59C70484" w14:textId="77777777">
            <w:pPr>
              <w:pStyle w:val="TableText"/>
              <w:rPr>
                <w:rFonts w:cs="Calibri Light"/>
                <w:sz w:val="16"/>
                <w:szCs w:val="16"/>
              </w:rPr>
            </w:pPr>
          </w:p>
        </w:tc>
        <w:tc>
          <w:tcPr>
            <w:tcW w:w="0" w:type="auto"/>
          </w:tcPr>
          <w:p w:rsidRPr="00AE65C0" w:rsidR="001E436A" w:rsidP="001E436A" w:rsidRDefault="001E436A" w14:paraId="43051D49" w14:textId="77777777">
            <w:pPr>
              <w:pStyle w:val="TableText"/>
              <w:rPr>
                <w:rFonts w:cs="Calibri Light"/>
                <w:sz w:val="16"/>
                <w:szCs w:val="16"/>
              </w:rPr>
            </w:pPr>
          </w:p>
        </w:tc>
        <w:tc>
          <w:tcPr>
            <w:tcW w:w="0" w:type="auto"/>
          </w:tcPr>
          <w:p w:rsidRPr="00AE65C0" w:rsidR="001E436A" w:rsidP="001E436A" w:rsidRDefault="001E436A" w14:paraId="3641517C" w14:textId="77777777">
            <w:pPr>
              <w:pStyle w:val="TableText"/>
              <w:rPr>
                <w:rFonts w:cs="Calibri Light"/>
                <w:sz w:val="16"/>
                <w:szCs w:val="16"/>
              </w:rPr>
            </w:pPr>
          </w:p>
        </w:tc>
      </w:tr>
      <w:tr w:rsidRPr="00AE65C0" w:rsidR="001E436A" w:rsidTr="007B0B08" w14:paraId="43AF95F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1E436A" w:rsidP="001E436A" w:rsidRDefault="001E436A" w14:paraId="626D94D7" w14:textId="77777777">
            <w:pPr>
              <w:pStyle w:val="TableText"/>
              <w:rPr>
                <w:rFonts w:cs="Calibri Light"/>
                <w:sz w:val="16"/>
                <w:szCs w:val="16"/>
              </w:rPr>
            </w:pPr>
            <w:r w:rsidRPr="00D6708A">
              <w:rPr>
                <w:rFonts w:cs="Calibri Light"/>
                <w:color w:val="4F4F4F" w:themeColor="text1"/>
                <w:sz w:val="16"/>
                <w:szCs w:val="16"/>
              </w:rPr>
              <w:t>24</w:t>
            </w:r>
          </w:p>
        </w:tc>
        <w:tc>
          <w:tcPr>
            <w:tcW w:w="0" w:type="auto"/>
          </w:tcPr>
          <w:p w:rsidRPr="00AE65C0" w:rsidR="001E436A" w:rsidP="001E436A" w:rsidRDefault="001E436A" w14:paraId="20F3E755"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47FE6F96" w14:textId="77777777">
            <w:pPr>
              <w:pStyle w:val="TableText"/>
              <w:rPr>
                <w:rFonts w:cs="Calibri Light"/>
                <w:sz w:val="16"/>
                <w:szCs w:val="16"/>
              </w:rPr>
            </w:pPr>
            <w:r w:rsidRPr="00D6708A">
              <w:rPr>
                <w:rFonts w:cs="Calibri Light"/>
                <w:color w:val="4F4F4F" w:themeColor="text1"/>
                <w:sz w:val="16"/>
                <w:szCs w:val="16"/>
              </w:rPr>
              <w:t>NormalHours</w:t>
            </w:r>
          </w:p>
        </w:tc>
        <w:tc>
          <w:tcPr>
            <w:tcW w:w="1260" w:type="dxa"/>
          </w:tcPr>
          <w:p w:rsidRPr="00AE65C0" w:rsidR="001E436A" w:rsidP="001E436A" w:rsidRDefault="001E436A" w14:paraId="070BA0D1"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642524CD" w14:textId="77777777">
            <w:pPr>
              <w:pStyle w:val="TableText"/>
              <w:rPr>
                <w:rFonts w:cs="Calibri Light"/>
                <w:sz w:val="16"/>
                <w:szCs w:val="16"/>
              </w:rPr>
            </w:pPr>
          </w:p>
        </w:tc>
        <w:tc>
          <w:tcPr>
            <w:tcW w:w="0" w:type="auto"/>
          </w:tcPr>
          <w:p w:rsidRPr="00AE65C0" w:rsidR="001E436A" w:rsidP="001E436A" w:rsidRDefault="001E436A" w14:paraId="0001B321" w14:textId="77777777">
            <w:pPr>
              <w:pStyle w:val="TableText"/>
              <w:rPr>
                <w:rFonts w:cs="Calibri Light"/>
                <w:sz w:val="16"/>
                <w:szCs w:val="16"/>
              </w:rPr>
            </w:pPr>
          </w:p>
        </w:tc>
        <w:tc>
          <w:tcPr>
            <w:tcW w:w="0" w:type="auto"/>
          </w:tcPr>
          <w:p w:rsidRPr="00AE65C0" w:rsidR="001E436A" w:rsidP="001E436A" w:rsidRDefault="001E436A" w14:paraId="5C41A69E" w14:textId="77777777">
            <w:pPr>
              <w:pStyle w:val="TableText"/>
              <w:rPr>
                <w:rFonts w:cs="Calibri Light"/>
                <w:sz w:val="16"/>
                <w:szCs w:val="16"/>
              </w:rPr>
            </w:pPr>
            <w:r w:rsidRPr="00D6708A">
              <w:rPr>
                <w:rFonts w:cs="Calibri Light"/>
                <w:color w:val="4F4F4F" w:themeColor="text1"/>
                <w:sz w:val="16"/>
                <w:szCs w:val="16"/>
              </w:rPr>
              <w:t>NormalHours</w:t>
            </w:r>
          </w:p>
        </w:tc>
        <w:tc>
          <w:tcPr>
            <w:tcW w:w="0" w:type="auto"/>
          </w:tcPr>
          <w:p w:rsidRPr="00AE65C0" w:rsidR="001E436A" w:rsidP="001E436A" w:rsidRDefault="001E436A" w14:paraId="5DA1ECFD" w14:textId="77777777">
            <w:pPr>
              <w:pStyle w:val="TableText"/>
              <w:rPr>
                <w:rFonts w:cs="Calibri Light"/>
                <w:sz w:val="16"/>
                <w:szCs w:val="16"/>
              </w:rPr>
            </w:pPr>
          </w:p>
        </w:tc>
        <w:tc>
          <w:tcPr>
            <w:tcW w:w="0" w:type="auto"/>
          </w:tcPr>
          <w:p w:rsidRPr="00AE65C0" w:rsidR="001E436A" w:rsidP="001E436A" w:rsidRDefault="001E436A" w14:paraId="280D9BB3" w14:textId="77777777">
            <w:pPr>
              <w:pStyle w:val="TableText"/>
              <w:rPr>
                <w:rFonts w:cs="Calibri Light"/>
                <w:sz w:val="16"/>
                <w:szCs w:val="16"/>
              </w:rPr>
            </w:pPr>
          </w:p>
        </w:tc>
        <w:tc>
          <w:tcPr>
            <w:tcW w:w="0" w:type="auto"/>
          </w:tcPr>
          <w:p w:rsidRPr="00AE65C0" w:rsidR="001E436A" w:rsidP="001E436A" w:rsidRDefault="001E436A" w14:paraId="2D1AEA2F" w14:textId="77777777">
            <w:pPr>
              <w:pStyle w:val="TableText"/>
              <w:rPr>
                <w:rFonts w:cs="Calibri Light"/>
                <w:sz w:val="16"/>
                <w:szCs w:val="16"/>
              </w:rPr>
            </w:pPr>
          </w:p>
        </w:tc>
        <w:tc>
          <w:tcPr>
            <w:tcW w:w="0" w:type="auto"/>
          </w:tcPr>
          <w:p w:rsidRPr="00AE65C0" w:rsidR="001E436A" w:rsidP="001E436A" w:rsidRDefault="001E436A" w14:paraId="7C96E3D6" w14:textId="77777777">
            <w:pPr>
              <w:pStyle w:val="TableText"/>
              <w:rPr>
                <w:rFonts w:cs="Calibri Light"/>
                <w:sz w:val="16"/>
                <w:szCs w:val="16"/>
              </w:rPr>
            </w:pPr>
          </w:p>
        </w:tc>
      </w:tr>
      <w:tr w:rsidRPr="00AE65C0" w:rsidR="001E436A" w:rsidTr="007B0B08" w14:paraId="51536E1A" w14:textId="77777777">
        <w:trPr>
          <w:trHeight w:val="247"/>
        </w:trPr>
        <w:tc>
          <w:tcPr>
            <w:tcW w:w="0" w:type="auto"/>
          </w:tcPr>
          <w:p w:rsidRPr="00AE65C0" w:rsidR="001E436A" w:rsidP="001E436A" w:rsidRDefault="001E436A" w14:paraId="4219A729" w14:textId="77777777">
            <w:pPr>
              <w:pStyle w:val="TableText"/>
              <w:rPr>
                <w:rFonts w:cs="Calibri Light"/>
                <w:sz w:val="16"/>
                <w:szCs w:val="16"/>
              </w:rPr>
            </w:pPr>
            <w:r w:rsidRPr="00D6708A">
              <w:rPr>
                <w:rFonts w:cs="Calibri Light"/>
                <w:color w:val="4F4F4F" w:themeColor="text1"/>
                <w:sz w:val="16"/>
                <w:szCs w:val="16"/>
              </w:rPr>
              <w:t>25</w:t>
            </w:r>
          </w:p>
        </w:tc>
        <w:tc>
          <w:tcPr>
            <w:tcW w:w="0" w:type="auto"/>
          </w:tcPr>
          <w:p w:rsidRPr="00AE65C0" w:rsidR="001E436A" w:rsidP="001E436A" w:rsidRDefault="001E436A" w14:paraId="6D2E95BA"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2F32E580" w14:textId="77777777">
            <w:pPr>
              <w:pStyle w:val="TableText"/>
              <w:rPr>
                <w:rFonts w:cs="Calibri Light"/>
                <w:sz w:val="16"/>
                <w:szCs w:val="16"/>
              </w:rPr>
            </w:pPr>
            <w:r w:rsidRPr="00D6708A">
              <w:rPr>
                <w:rFonts w:cs="Calibri Light"/>
                <w:color w:val="4F4F4F" w:themeColor="text1"/>
                <w:sz w:val="16"/>
                <w:szCs w:val="16"/>
              </w:rPr>
              <w:t>Frequency</w:t>
            </w:r>
          </w:p>
        </w:tc>
        <w:tc>
          <w:tcPr>
            <w:tcW w:w="1260" w:type="dxa"/>
          </w:tcPr>
          <w:p w:rsidRPr="00AE65C0" w:rsidR="001E436A" w:rsidP="001E436A" w:rsidRDefault="001E436A" w14:paraId="4E9B2CC0"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3210A601" w14:textId="77777777">
            <w:pPr>
              <w:pStyle w:val="TableText"/>
              <w:rPr>
                <w:rFonts w:cs="Calibri Light"/>
                <w:sz w:val="16"/>
                <w:szCs w:val="16"/>
              </w:rPr>
            </w:pPr>
          </w:p>
        </w:tc>
        <w:tc>
          <w:tcPr>
            <w:tcW w:w="0" w:type="auto"/>
          </w:tcPr>
          <w:p w:rsidRPr="00AE65C0" w:rsidR="001E436A" w:rsidP="001E436A" w:rsidRDefault="001E436A" w14:paraId="43BD4F8D" w14:textId="77777777">
            <w:pPr>
              <w:pStyle w:val="TableText"/>
              <w:rPr>
                <w:rFonts w:cs="Calibri Light"/>
                <w:sz w:val="16"/>
                <w:szCs w:val="16"/>
              </w:rPr>
            </w:pPr>
          </w:p>
        </w:tc>
        <w:tc>
          <w:tcPr>
            <w:tcW w:w="0" w:type="auto"/>
          </w:tcPr>
          <w:p w:rsidRPr="00AE65C0" w:rsidR="001E436A" w:rsidP="001E436A" w:rsidRDefault="001E436A" w14:paraId="50A1B03C" w14:textId="77777777">
            <w:pPr>
              <w:pStyle w:val="TableText"/>
              <w:rPr>
                <w:rFonts w:cs="Calibri Light"/>
                <w:sz w:val="16"/>
                <w:szCs w:val="16"/>
              </w:rPr>
            </w:pPr>
            <w:r w:rsidRPr="00D6708A">
              <w:rPr>
                <w:rFonts w:cs="Calibri Light"/>
                <w:color w:val="4F4F4F" w:themeColor="text1"/>
                <w:sz w:val="16"/>
                <w:szCs w:val="16"/>
              </w:rPr>
              <w:t>Frequency</w:t>
            </w:r>
          </w:p>
        </w:tc>
        <w:tc>
          <w:tcPr>
            <w:tcW w:w="0" w:type="auto"/>
          </w:tcPr>
          <w:p w:rsidRPr="00AE65C0" w:rsidR="001E436A" w:rsidP="001E436A" w:rsidRDefault="001E436A" w14:paraId="65F2C9BB" w14:textId="77777777">
            <w:pPr>
              <w:pStyle w:val="TableText"/>
              <w:rPr>
                <w:rFonts w:cs="Calibri Light"/>
                <w:sz w:val="16"/>
                <w:szCs w:val="16"/>
              </w:rPr>
            </w:pPr>
          </w:p>
        </w:tc>
        <w:tc>
          <w:tcPr>
            <w:tcW w:w="0" w:type="auto"/>
          </w:tcPr>
          <w:p w:rsidRPr="00AE65C0" w:rsidR="001E436A" w:rsidP="001E436A" w:rsidRDefault="001E436A" w14:paraId="2E320644" w14:textId="77777777">
            <w:pPr>
              <w:pStyle w:val="TableText"/>
              <w:rPr>
                <w:rFonts w:cs="Calibri Light"/>
                <w:sz w:val="16"/>
                <w:szCs w:val="16"/>
              </w:rPr>
            </w:pPr>
          </w:p>
        </w:tc>
        <w:tc>
          <w:tcPr>
            <w:tcW w:w="0" w:type="auto"/>
          </w:tcPr>
          <w:p w:rsidRPr="00AE65C0" w:rsidR="001E436A" w:rsidP="001E436A" w:rsidRDefault="001E436A" w14:paraId="502737CB" w14:textId="77777777">
            <w:pPr>
              <w:pStyle w:val="TableText"/>
              <w:rPr>
                <w:rFonts w:cs="Calibri Light"/>
                <w:sz w:val="16"/>
                <w:szCs w:val="16"/>
              </w:rPr>
            </w:pPr>
          </w:p>
        </w:tc>
        <w:tc>
          <w:tcPr>
            <w:tcW w:w="0" w:type="auto"/>
          </w:tcPr>
          <w:p w:rsidRPr="00AE65C0" w:rsidR="001E436A" w:rsidP="001E436A" w:rsidRDefault="001E436A" w14:paraId="0B943F77" w14:textId="77777777">
            <w:pPr>
              <w:pStyle w:val="TableText"/>
              <w:rPr>
                <w:rFonts w:cs="Calibri Light"/>
                <w:sz w:val="16"/>
                <w:szCs w:val="16"/>
              </w:rPr>
            </w:pPr>
          </w:p>
        </w:tc>
      </w:tr>
      <w:tr w:rsidRPr="00AE65C0" w:rsidR="001E436A" w:rsidTr="007B0B08" w14:paraId="6057768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1E436A" w:rsidP="001E436A" w:rsidRDefault="001E436A" w14:paraId="08B3CC4B" w14:textId="77777777">
            <w:pPr>
              <w:pStyle w:val="TableText"/>
              <w:rPr>
                <w:rFonts w:cs="Calibri Light"/>
                <w:sz w:val="16"/>
                <w:szCs w:val="16"/>
              </w:rPr>
            </w:pPr>
            <w:r w:rsidRPr="00D6708A">
              <w:rPr>
                <w:rFonts w:cs="Calibri Light"/>
                <w:color w:val="4F4F4F" w:themeColor="text1"/>
                <w:sz w:val="16"/>
                <w:szCs w:val="16"/>
              </w:rPr>
              <w:t>26</w:t>
            </w:r>
          </w:p>
        </w:tc>
        <w:tc>
          <w:tcPr>
            <w:tcW w:w="0" w:type="auto"/>
          </w:tcPr>
          <w:p w:rsidRPr="00AE65C0" w:rsidR="001E436A" w:rsidP="001E436A" w:rsidRDefault="001E436A" w14:paraId="74B0FB7C"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44ACC4A0" w14:textId="77777777">
            <w:pPr>
              <w:pStyle w:val="TableText"/>
              <w:rPr>
                <w:rFonts w:cs="Calibri Light"/>
                <w:sz w:val="16"/>
                <w:szCs w:val="16"/>
              </w:rPr>
            </w:pPr>
            <w:r w:rsidRPr="00D6708A">
              <w:rPr>
                <w:rFonts w:cs="Calibri Light"/>
                <w:color w:val="4F4F4F" w:themeColor="text1"/>
                <w:sz w:val="16"/>
                <w:szCs w:val="16"/>
              </w:rPr>
              <w:t>PermanentTemporary</w:t>
            </w:r>
          </w:p>
        </w:tc>
        <w:tc>
          <w:tcPr>
            <w:tcW w:w="1260" w:type="dxa"/>
          </w:tcPr>
          <w:p w:rsidRPr="00AE65C0" w:rsidR="001E436A" w:rsidP="001E436A" w:rsidRDefault="001E436A" w14:paraId="32FFFC47"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217DF494" w14:textId="77777777">
            <w:pPr>
              <w:pStyle w:val="TableText"/>
              <w:rPr>
                <w:rFonts w:cs="Calibri Light"/>
                <w:sz w:val="16"/>
                <w:szCs w:val="16"/>
              </w:rPr>
            </w:pPr>
          </w:p>
        </w:tc>
        <w:tc>
          <w:tcPr>
            <w:tcW w:w="0" w:type="auto"/>
          </w:tcPr>
          <w:p w:rsidRPr="00AE65C0" w:rsidR="001E436A" w:rsidP="001E436A" w:rsidRDefault="001E436A" w14:paraId="781CA1DC" w14:textId="77777777">
            <w:pPr>
              <w:pStyle w:val="TableText"/>
              <w:rPr>
                <w:rFonts w:cs="Calibri Light"/>
                <w:sz w:val="16"/>
                <w:szCs w:val="16"/>
              </w:rPr>
            </w:pPr>
          </w:p>
        </w:tc>
        <w:tc>
          <w:tcPr>
            <w:tcW w:w="0" w:type="auto"/>
          </w:tcPr>
          <w:p w:rsidRPr="00AE65C0" w:rsidR="001E436A" w:rsidP="001E436A" w:rsidRDefault="001E436A" w14:paraId="7D7A7BCA" w14:textId="77777777">
            <w:pPr>
              <w:pStyle w:val="TableText"/>
              <w:rPr>
                <w:rFonts w:cs="Calibri Light"/>
                <w:sz w:val="16"/>
                <w:szCs w:val="16"/>
              </w:rPr>
            </w:pPr>
            <w:r w:rsidRPr="00D6708A">
              <w:rPr>
                <w:rFonts w:cs="Calibri Light"/>
                <w:color w:val="4F4F4F" w:themeColor="text1"/>
                <w:sz w:val="16"/>
                <w:szCs w:val="16"/>
              </w:rPr>
              <w:t>PermanentTemporary</w:t>
            </w:r>
          </w:p>
        </w:tc>
        <w:tc>
          <w:tcPr>
            <w:tcW w:w="0" w:type="auto"/>
          </w:tcPr>
          <w:p w:rsidRPr="00AE65C0" w:rsidR="001E436A" w:rsidP="001E436A" w:rsidRDefault="001E436A" w14:paraId="5EEBF2C9" w14:textId="77777777">
            <w:pPr>
              <w:pStyle w:val="TableText"/>
              <w:rPr>
                <w:rFonts w:cs="Calibri Light"/>
                <w:sz w:val="16"/>
                <w:szCs w:val="16"/>
              </w:rPr>
            </w:pPr>
          </w:p>
        </w:tc>
        <w:tc>
          <w:tcPr>
            <w:tcW w:w="0" w:type="auto"/>
          </w:tcPr>
          <w:p w:rsidRPr="00AE65C0" w:rsidR="001E436A" w:rsidP="001E436A" w:rsidRDefault="001E436A" w14:paraId="1CCDF358" w14:textId="77777777">
            <w:pPr>
              <w:pStyle w:val="TableText"/>
              <w:rPr>
                <w:rFonts w:cs="Calibri Light"/>
                <w:sz w:val="16"/>
                <w:szCs w:val="16"/>
              </w:rPr>
            </w:pPr>
          </w:p>
        </w:tc>
        <w:tc>
          <w:tcPr>
            <w:tcW w:w="0" w:type="auto"/>
          </w:tcPr>
          <w:p w:rsidRPr="00AE65C0" w:rsidR="001E436A" w:rsidP="001E436A" w:rsidRDefault="001E436A" w14:paraId="23FD4725" w14:textId="77777777">
            <w:pPr>
              <w:pStyle w:val="TableText"/>
              <w:rPr>
                <w:rFonts w:cs="Calibri Light"/>
                <w:sz w:val="16"/>
                <w:szCs w:val="16"/>
              </w:rPr>
            </w:pPr>
          </w:p>
        </w:tc>
        <w:tc>
          <w:tcPr>
            <w:tcW w:w="0" w:type="auto"/>
          </w:tcPr>
          <w:p w:rsidRPr="00AE65C0" w:rsidR="001E436A" w:rsidP="001E436A" w:rsidRDefault="001E436A" w14:paraId="469F178E" w14:textId="77777777">
            <w:pPr>
              <w:pStyle w:val="TableText"/>
              <w:rPr>
                <w:rFonts w:cs="Calibri Light"/>
                <w:sz w:val="16"/>
                <w:szCs w:val="16"/>
              </w:rPr>
            </w:pPr>
          </w:p>
        </w:tc>
      </w:tr>
      <w:tr w:rsidRPr="00AE65C0" w:rsidR="001E436A" w:rsidTr="007B0B08" w14:paraId="6258D23B" w14:textId="77777777">
        <w:trPr>
          <w:trHeight w:val="247"/>
        </w:trPr>
        <w:tc>
          <w:tcPr>
            <w:tcW w:w="0" w:type="auto"/>
          </w:tcPr>
          <w:p w:rsidRPr="00AE65C0" w:rsidR="001E436A" w:rsidP="001E436A" w:rsidRDefault="001E436A" w14:paraId="166A1D7D" w14:textId="77777777">
            <w:pPr>
              <w:pStyle w:val="TableText"/>
              <w:rPr>
                <w:rFonts w:cs="Calibri Light"/>
                <w:sz w:val="16"/>
                <w:szCs w:val="16"/>
              </w:rPr>
            </w:pPr>
            <w:r w:rsidRPr="00D6708A">
              <w:rPr>
                <w:rFonts w:cs="Calibri Light"/>
                <w:color w:val="4F4F4F" w:themeColor="text1"/>
                <w:sz w:val="16"/>
                <w:szCs w:val="16"/>
              </w:rPr>
              <w:t>27</w:t>
            </w:r>
          </w:p>
        </w:tc>
        <w:tc>
          <w:tcPr>
            <w:tcW w:w="0" w:type="auto"/>
          </w:tcPr>
          <w:p w:rsidRPr="00AE65C0" w:rsidR="001E436A" w:rsidP="001E436A" w:rsidRDefault="001E436A" w14:paraId="7FFA0A17"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366211B6" w14:textId="77777777">
            <w:pPr>
              <w:pStyle w:val="TableText"/>
              <w:rPr>
                <w:rFonts w:cs="Calibri Light"/>
                <w:sz w:val="16"/>
                <w:szCs w:val="16"/>
              </w:rPr>
            </w:pPr>
            <w:r w:rsidRPr="00D6708A">
              <w:rPr>
                <w:rFonts w:cs="Calibri Light"/>
                <w:color w:val="4F4F4F" w:themeColor="text1"/>
                <w:sz w:val="16"/>
                <w:szCs w:val="16"/>
              </w:rPr>
              <w:t>JobCode</w:t>
            </w:r>
          </w:p>
        </w:tc>
        <w:tc>
          <w:tcPr>
            <w:tcW w:w="1260" w:type="dxa"/>
          </w:tcPr>
          <w:p w:rsidRPr="00AE65C0" w:rsidR="001E436A" w:rsidP="001E436A" w:rsidRDefault="001E436A" w14:paraId="6B4E489C"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35446C2D" w14:textId="63335EA4">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1CF6DC95" w14:textId="77777777">
            <w:pPr>
              <w:pStyle w:val="TableText"/>
              <w:rPr>
                <w:rFonts w:cs="Calibri Light"/>
                <w:sz w:val="16"/>
                <w:szCs w:val="16"/>
              </w:rPr>
            </w:pPr>
          </w:p>
        </w:tc>
        <w:tc>
          <w:tcPr>
            <w:tcW w:w="0" w:type="auto"/>
          </w:tcPr>
          <w:p w:rsidRPr="00AE65C0" w:rsidR="001E436A" w:rsidP="001E436A" w:rsidRDefault="001E436A" w14:paraId="4578F8A0" w14:textId="77777777">
            <w:pPr>
              <w:pStyle w:val="TableText"/>
              <w:rPr>
                <w:rFonts w:cs="Calibri Light"/>
                <w:sz w:val="16"/>
                <w:szCs w:val="16"/>
              </w:rPr>
            </w:pPr>
            <w:r w:rsidRPr="00D6708A">
              <w:rPr>
                <w:rFonts w:cs="Calibri Light"/>
                <w:color w:val="4F4F4F" w:themeColor="text1"/>
                <w:sz w:val="16"/>
                <w:szCs w:val="16"/>
              </w:rPr>
              <w:t>JobCode</w:t>
            </w:r>
          </w:p>
        </w:tc>
        <w:tc>
          <w:tcPr>
            <w:tcW w:w="0" w:type="auto"/>
          </w:tcPr>
          <w:p w:rsidRPr="00AE65C0" w:rsidR="001E436A" w:rsidP="001E436A" w:rsidRDefault="001E436A" w14:paraId="4CE6EA51" w14:textId="77777777">
            <w:pPr>
              <w:pStyle w:val="TableText"/>
              <w:rPr>
                <w:rFonts w:cs="Calibri Light"/>
                <w:sz w:val="16"/>
                <w:szCs w:val="16"/>
              </w:rPr>
            </w:pPr>
          </w:p>
        </w:tc>
        <w:tc>
          <w:tcPr>
            <w:tcW w:w="0" w:type="auto"/>
          </w:tcPr>
          <w:p w:rsidRPr="00AE65C0" w:rsidR="001E436A" w:rsidP="001E436A" w:rsidRDefault="001E436A" w14:paraId="51B7F73F" w14:textId="77777777">
            <w:pPr>
              <w:pStyle w:val="TableText"/>
              <w:rPr>
                <w:rFonts w:cs="Calibri Light"/>
                <w:sz w:val="16"/>
                <w:szCs w:val="16"/>
              </w:rPr>
            </w:pPr>
          </w:p>
        </w:tc>
        <w:tc>
          <w:tcPr>
            <w:tcW w:w="0" w:type="auto"/>
          </w:tcPr>
          <w:p w:rsidRPr="00AE65C0" w:rsidR="001E436A" w:rsidP="001E436A" w:rsidRDefault="001E436A" w14:paraId="19951337" w14:textId="77777777">
            <w:pPr>
              <w:pStyle w:val="TableText"/>
              <w:rPr>
                <w:rFonts w:cs="Calibri Light"/>
                <w:sz w:val="16"/>
                <w:szCs w:val="16"/>
              </w:rPr>
            </w:pPr>
            <w:r w:rsidRPr="00D6708A">
              <w:rPr>
                <w:rFonts w:cs="Calibri Light"/>
                <w:color w:val="4F4F4F" w:themeColor="text1"/>
                <w:sz w:val="16"/>
                <w:szCs w:val="16"/>
              </w:rPr>
              <w:t xml:space="preserve">Transformation Required </w:t>
            </w:r>
          </w:p>
        </w:tc>
        <w:tc>
          <w:tcPr>
            <w:tcW w:w="0" w:type="auto"/>
          </w:tcPr>
          <w:p w:rsidRPr="00AE65C0" w:rsidR="001E436A" w:rsidP="001E436A" w:rsidRDefault="001E436A" w14:paraId="070EEAF8" w14:textId="77777777">
            <w:pPr>
              <w:pStyle w:val="TableText"/>
              <w:rPr>
                <w:rFonts w:cs="Calibri Light"/>
                <w:sz w:val="16"/>
                <w:szCs w:val="16"/>
              </w:rPr>
            </w:pPr>
          </w:p>
        </w:tc>
      </w:tr>
      <w:tr w:rsidRPr="00AE65C0" w:rsidR="001E436A" w:rsidTr="007B0B08" w14:paraId="6E1668F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1E436A" w:rsidP="001E436A" w:rsidRDefault="001E436A" w14:paraId="04860CBC" w14:textId="77777777">
            <w:pPr>
              <w:pStyle w:val="TableText"/>
              <w:rPr>
                <w:rFonts w:cs="Calibri Light"/>
                <w:sz w:val="16"/>
                <w:szCs w:val="16"/>
              </w:rPr>
            </w:pPr>
            <w:r w:rsidRPr="00D6708A">
              <w:rPr>
                <w:rFonts w:cs="Calibri Light"/>
                <w:color w:val="4F4F4F" w:themeColor="text1"/>
                <w:sz w:val="16"/>
                <w:szCs w:val="16"/>
              </w:rPr>
              <w:t>28</w:t>
            </w:r>
          </w:p>
        </w:tc>
        <w:tc>
          <w:tcPr>
            <w:tcW w:w="0" w:type="auto"/>
          </w:tcPr>
          <w:p w:rsidRPr="00AE65C0" w:rsidR="001E436A" w:rsidP="001E436A" w:rsidRDefault="001E436A" w14:paraId="25A33FF8"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02D9E55D" w14:textId="77777777">
            <w:pPr>
              <w:pStyle w:val="TableText"/>
              <w:rPr>
                <w:rFonts w:cs="Calibri Light"/>
                <w:sz w:val="16"/>
                <w:szCs w:val="16"/>
              </w:rPr>
            </w:pPr>
            <w:r w:rsidRPr="00D6708A">
              <w:rPr>
                <w:rFonts w:cs="Calibri Light"/>
                <w:color w:val="4F4F4F" w:themeColor="text1"/>
                <w:sz w:val="16"/>
                <w:szCs w:val="16"/>
              </w:rPr>
              <w:t>LocationCode</w:t>
            </w:r>
          </w:p>
        </w:tc>
        <w:tc>
          <w:tcPr>
            <w:tcW w:w="1260" w:type="dxa"/>
          </w:tcPr>
          <w:p w:rsidRPr="00AE65C0" w:rsidR="001E436A" w:rsidP="001E436A" w:rsidRDefault="001E436A" w14:paraId="7C40D335"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5DF3A1D3" w14:textId="44C2B343">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6693F916" w14:textId="77777777">
            <w:pPr>
              <w:pStyle w:val="TableText"/>
              <w:rPr>
                <w:rFonts w:cs="Calibri Light"/>
                <w:sz w:val="16"/>
                <w:szCs w:val="16"/>
              </w:rPr>
            </w:pPr>
          </w:p>
        </w:tc>
        <w:tc>
          <w:tcPr>
            <w:tcW w:w="0" w:type="auto"/>
          </w:tcPr>
          <w:p w:rsidRPr="00AE65C0" w:rsidR="001E436A" w:rsidP="001E436A" w:rsidRDefault="001E436A" w14:paraId="55C7AE3D" w14:textId="77777777">
            <w:pPr>
              <w:pStyle w:val="TableText"/>
              <w:rPr>
                <w:rFonts w:cs="Calibri Light"/>
                <w:sz w:val="16"/>
                <w:szCs w:val="16"/>
              </w:rPr>
            </w:pPr>
            <w:r w:rsidRPr="00D6708A">
              <w:rPr>
                <w:rFonts w:cs="Calibri Light"/>
                <w:color w:val="4F4F4F" w:themeColor="text1"/>
                <w:sz w:val="16"/>
                <w:szCs w:val="16"/>
              </w:rPr>
              <w:t>LocationCode</w:t>
            </w:r>
          </w:p>
        </w:tc>
        <w:tc>
          <w:tcPr>
            <w:tcW w:w="0" w:type="auto"/>
          </w:tcPr>
          <w:p w:rsidRPr="00AE65C0" w:rsidR="001E436A" w:rsidP="001E436A" w:rsidRDefault="001E436A" w14:paraId="68742D8E" w14:textId="77777777">
            <w:pPr>
              <w:pStyle w:val="TableText"/>
              <w:rPr>
                <w:rFonts w:cs="Calibri Light"/>
                <w:sz w:val="16"/>
                <w:szCs w:val="16"/>
              </w:rPr>
            </w:pPr>
          </w:p>
        </w:tc>
        <w:tc>
          <w:tcPr>
            <w:tcW w:w="0" w:type="auto"/>
          </w:tcPr>
          <w:p w:rsidRPr="00AE65C0" w:rsidR="001E436A" w:rsidP="001E436A" w:rsidRDefault="001E436A" w14:paraId="4C0480CB" w14:textId="77777777">
            <w:pPr>
              <w:pStyle w:val="TableText"/>
              <w:rPr>
                <w:rFonts w:cs="Calibri Light"/>
                <w:sz w:val="16"/>
                <w:szCs w:val="16"/>
              </w:rPr>
            </w:pPr>
          </w:p>
        </w:tc>
        <w:tc>
          <w:tcPr>
            <w:tcW w:w="0" w:type="auto"/>
          </w:tcPr>
          <w:p w:rsidRPr="00AE65C0" w:rsidR="001E436A" w:rsidP="001E436A" w:rsidRDefault="001E436A" w14:paraId="63CDCE46" w14:textId="77777777">
            <w:pPr>
              <w:pStyle w:val="TableText"/>
              <w:rPr>
                <w:rFonts w:cs="Calibri Light"/>
                <w:sz w:val="16"/>
                <w:szCs w:val="16"/>
              </w:rPr>
            </w:pPr>
            <w:r w:rsidRPr="00D6708A">
              <w:rPr>
                <w:rFonts w:cs="Calibri Light"/>
                <w:color w:val="4F4F4F" w:themeColor="text1"/>
                <w:sz w:val="16"/>
                <w:szCs w:val="16"/>
              </w:rPr>
              <w:t xml:space="preserve">Transformation Required </w:t>
            </w:r>
          </w:p>
        </w:tc>
        <w:tc>
          <w:tcPr>
            <w:tcW w:w="0" w:type="auto"/>
          </w:tcPr>
          <w:p w:rsidRPr="00AE65C0" w:rsidR="001E436A" w:rsidP="001E436A" w:rsidRDefault="001E436A" w14:paraId="696F4E29" w14:textId="77777777">
            <w:pPr>
              <w:pStyle w:val="TableText"/>
              <w:rPr>
                <w:rFonts w:cs="Calibri Light"/>
                <w:sz w:val="16"/>
                <w:szCs w:val="16"/>
              </w:rPr>
            </w:pPr>
          </w:p>
        </w:tc>
      </w:tr>
      <w:tr w:rsidRPr="00AE65C0" w:rsidR="001E436A" w:rsidTr="007B0B08" w14:paraId="04B91754" w14:textId="77777777">
        <w:trPr>
          <w:trHeight w:val="247"/>
        </w:trPr>
        <w:tc>
          <w:tcPr>
            <w:tcW w:w="0" w:type="auto"/>
          </w:tcPr>
          <w:p w:rsidRPr="00AE65C0" w:rsidR="001E436A" w:rsidP="001E436A" w:rsidRDefault="001E436A" w14:paraId="6CC59F0C" w14:textId="77777777">
            <w:pPr>
              <w:pStyle w:val="TableText"/>
              <w:rPr>
                <w:rFonts w:cs="Calibri Light"/>
                <w:sz w:val="16"/>
                <w:szCs w:val="16"/>
              </w:rPr>
            </w:pPr>
            <w:r w:rsidRPr="00D6708A">
              <w:rPr>
                <w:rFonts w:cs="Calibri Light"/>
                <w:color w:val="4F4F4F" w:themeColor="text1"/>
                <w:sz w:val="16"/>
                <w:szCs w:val="16"/>
              </w:rPr>
              <w:t>29</w:t>
            </w:r>
          </w:p>
        </w:tc>
        <w:tc>
          <w:tcPr>
            <w:tcW w:w="0" w:type="auto"/>
          </w:tcPr>
          <w:p w:rsidRPr="00AE65C0" w:rsidR="001E436A" w:rsidP="001E436A" w:rsidRDefault="001E436A" w14:paraId="74738EF6"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10405A19" w14:textId="77777777">
            <w:pPr>
              <w:pStyle w:val="TableText"/>
              <w:rPr>
                <w:rFonts w:cs="Calibri Light"/>
                <w:sz w:val="16"/>
                <w:szCs w:val="16"/>
              </w:rPr>
            </w:pPr>
            <w:r w:rsidRPr="00D6708A">
              <w:rPr>
                <w:rFonts w:cs="Calibri Light"/>
                <w:color w:val="4F4F4F" w:themeColor="text1"/>
                <w:sz w:val="16"/>
                <w:szCs w:val="16"/>
              </w:rPr>
              <w:t>DepartmentName</w:t>
            </w:r>
          </w:p>
        </w:tc>
        <w:tc>
          <w:tcPr>
            <w:tcW w:w="1260" w:type="dxa"/>
          </w:tcPr>
          <w:p w:rsidRPr="00AE65C0" w:rsidR="001E436A" w:rsidP="001E436A" w:rsidRDefault="001E436A" w14:paraId="0FCD25C3"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4C2E518D" w14:textId="7C63EA93">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27FB7267" w14:textId="77777777">
            <w:pPr>
              <w:pStyle w:val="TableText"/>
              <w:rPr>
                <w:rFonts w:cs="Calibri Light"/>
                <w:sz w:val="16"/>
                <w:szCs w:val="16"/>
              </w:rPr>
            </w:pPr>
          </w:p>
        </w:tc>
        <w:tc>
          <w:tcPr>
            <w:tcW w:w="0" w:type="auto"/>
          </w:tcPr>
          <w:p w:rsidRPr="00AE65C0" w:rsidR="001E436A" w:rsidP="001E436A" w:rsidRDefault="001E436A" w14:paraId="7460ADA2" w14:textId="77777777">
            <w:pPr>
              <w:pStyle w:val="TableText"/>
              <w:rPr>
                <w:rFonts w:cs="Calibri Light"/>
                <w:sz w:val="16"/>
                <w:szCs w:val="16"/>
              </w:rPr>
            </w:pPr>
            <w:r w:rsidRPr="00D6708A">
              <w:rPr>
                <w:rFonts w:cs="Calibri Light"/>
                <w:color w:val="4F4F4F" w:themeColor="text1"/>
                <w:sz w:val="16"/>
                <w:szCs w:val="16"/>
              </w:rPr>
              <w:t>DepartmentName</w:t>
            </w:r>
          </w:p>
        </w:tc>
        <w:tc>
          <w:tcPr>
            <w:tcW w:w="0" w:type="auto"/>
          </w:tcPr>
          <w:p w:rsidRPr="00AE65C0" w:rsidR="001E436A" w:rsidP="001E436A" w:rsidRDefault="001E436A" w14:paraId="3BF22659" w14:textId="77777777">
            <w:pPr>
              <w:pStyle w:val="TableText"/>
              <w:rPr>
                <w:rFonts w:cs="Calibri Light"/>
                <w:sz w:val="16"/>
                <w:szCs w:val="16"/>
              </w:rPr>
            </w:pPr>
          </w:p>
        </w:tc>
        <w:tc>
          <w:tcPr>
            <w:tcW w:w="0" w:type="auto"/>
          </w:tcPr>
          <w:p w:rsidRPr="00AE65C0" w:rsidR="001E436A" w:rsidP="001E436A" w:rsidRDefault="001E436A" w14:paraId="53B5FFF8" w14:textId="77777777">
            <w:pPr>
              <w:pStyle w:val="TableText"/>
              <w:rPr>
                <w:rFonts w:cs="Calibri Light"/>
                <w:sz w:val="16"/>
                <w:szCs w:val="16"/>
              </w:rPr>
            </w:pPr>
          </w:p>
        </w:tc>
        <w:tc>
          <w:tcPr>
            <w:tcW w:w="0" w:type="auto"/>
          </w:tcPr>
          <w:p w:rsidRPr="00AE65C0" w:rsidR="001E436A" w:rsidP="001E436A" w:rsidRDefault="001E436A" w14:paraId="0829AC8E" w14:textId="77777777">
            <w:pPr>
              <w:pStyle w:val="TableText"/>
              <w:rPr>
                <w:rFonts w:cs="Calibri Light"/>
                <w:sz w:val="16"/>
                <w:szCs w:val="16"/>
              </w:rPr>
            </w:pPr>
          </w:p>
        </w:tc>
        <w:tc>
          <w:tcPr>
            <w:tcW w:w="0" w:type="auto"/>
          </w:tcPr>
          <w:p w:rsidRPr="00AE65C0" w:rsidR="001E436A" w:rsidP="001E436A" w:rsidRDefault="001E436A" w14:paraId="41CD86CC" w14:textId="77777777">
            <w:pPr>
              <w:pStyle w:val="TableText"/>
              <w:rPr>
                <w:rFonts w:cs="Calibri Light"/>
                <w:sz w:val="16"/>
                <w:szCs w:val="16"/>
              </w:rPr>
            </w:pPr>
          </w:p>
        </w:tc>
      </w:tr>
      <w:tr w:rsidRPr="00AE65C0" w:rsidR="001E436A" w:rsidTr="007B0B08" w14:paraId="6F4687D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1E436A" w:rsidP="001E436A" w:rsidRDefault="001E436A" w14:paraId="4BC0B57A" w14:textId="77777777">
            <w:pPr>
              <w:pStyle w:val="TableText"/>
              <w:rPr>
                <w:rFonts w:cs="Calibri Light"/>
                <w:sz w:val="16"/>
                <w:szCs w:val="16"/>
              </w:rPr>
            </w:pPr>
            <w:r w:rsidRPr="00D6708A">
              <w:rPr>
                <w:rFonts w:cs="Calibri Light"/>
                <w:color w:val="4F4F4F" w:themeColor="text1"/>
                <w:sz w:val="16"/>
                <w:szCs w:val="16"/>
              </w:rPr>
              <w:t>30</w:t>
            </w:r>
          </w:p>
        </w:tc>
        <w:tc>
          <w:tcPr>
            <w:tcW w:w="0" w:type="auto"/>
          </w:tcPr>
          <w:p w:rsidRPr="00AE65C0" w:rsidR="001E436A" w:rsidP="001E436A" w:rsidRDefault="001E436A" w14:paraId="3AFED97F"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5DEA9E3F" w14:textId="77777777">
            <w:pPr>
              <w:pStyle w:val="TableText"/>
              <w:rPr>
                <w:rFonts w:cs="Calibri Light"/>
                <w:sz w:val="16"/>
                <w:szCs w:val="16"/>
              </w:rPr>
            </w:pPr>
            <w:r w:rsidRPr="00D6708A">
              <w:rPr>
                <w:rFonts w:cs="Calibri Light"/>
                <w:color w:val="4F4F4F" w:themeColor="text1"/>
                <w:sz w:val="16"/>
                <w:szCs w:val="16"/>
              </w:rPr>
              <w:t>NoticePeriod</w:t>
            </w:r>
          </w:p>
        </w:tc>
        <w:tc>
          <w:tcPr>
            <w:tcW w:w="1260" w:type="dxa"/>
          </w:tcPr>
          <w:p w:rsidRPr="00AE65C0" w:rsidR="001E436A" w:rsidP="001E436A" w:rsidRDefault="001E436A" w14:paraId="0CC5D12C"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1BF6493F" w14:textId="77777777">
            <w:pPr>
              <w:pStyle w:val="TableText"/>
              <w:rPr>
                <w:rFonts w:cs="Calibri Light"/>
                <w:sz w:val="16"/>
                <w:szCs w:val="16"/>
              </w:rPr>
            </w:pPr>
          </w:p>
        </w:tc>
        <w:tc>
          <w:tcPr>
            <w:tcW w:w="0" w:type="auto"/>
          </w:tcPr>
          <w:p w:rsidRPr="00AE65C0" w:rsidR="001E436A" w:rsidP="001E436A" w:rsidRDefault="001E436A" w14:paraId="5264BB92" w14:textId="55CCEA15">
            <w:pPr>
              <w:pStyle w:val="TableText"/>
              <w:rPr>
                <w:rFonts w:cs="Calibri Light"/>
                <w:sz w:val="16"/>
                <w:szCs w:val="16"/>
              </w:rPr>
            </w:pPr>
          </w:p>
        </w:tc>
        <w:tc>
          <w:tcPr>
            <w:tcW w:w="0" w:type="auto"/>
          </w:tcPr>
          <w:p w:rsidRPr="00AE65C0" w:rsidR="001E436A" w:rsidP="001E436A" w:rsidRDefault="001E436A" w14:paraId="7D7CA707" w14:textId="77777777">
            <w:pPr>
              <w:pStyle w:val="TableText"/>
              <w:rPr>
                <w:rFonts w:cs="Calibri Light"/>
                <w:sz w:val="16"/>
                <w:szCs w:val="16"/>
              </w:rPr>
            </w:pPr>
            <w:r w:rsidRPr="00D6708A">
              <w:rPr>
                <w:rFonts w:cs="Calibri Light"/>
                <w:color w:val="4F4F4F" w:themeColor="text1"/>
                <w:sz w:val="16"/>
                <w:szCs w:val="16"/>
              </w:rPr>
              <w:t>NoticePeriod</w:t>
            </w:r>
          </w:p>
        </w:tc>
        <w:tc>
          <w:tcPr>
            <w:tcW w:w="0" w:type="auto"/>
          </w:tcPr>
          <w:p w:rsidRPr="00AE65C0" w:rsidR="001E436A" w:rsidP="001E436A" w:rsidRDefault="001E436A" w14:paraId="3220B353" w14:textId="77777777">
            <w:pPr>
              <w:pStyle w:val="TableText"/>
              <w:rPr>
                <w:rFonts w:cs="Calibri Light"/>
                <w:sz w:val="16"/>
                <w:szCs w:val="16"/>
              </w:rPr>
            </w:pPr>
          </w:p>
        </w:tc>
        <w:tc>
          <w:tcPr>
            <w:tcW w:w="0" w:type="auto"/>
          </w:tcPr>
          <w:p w:rsidRPr="00AE65C0" w:rsidR="001E436A" w:rsidP="001E436A" w:rsidRDefault="001E436A" w14:paraId="2B8C53B1" w14:textId="77777777">
            <w:pPr>
              <w:pStyle w:val="TableText"/>
              <w:rPr>
                <w:rFonts w:cs="Calibri Light"/>
                <w:sz w:val="16"/>
                <w:szCs w:val="16"/>
              </w:rPr>
            </w:pPr>
          </w:p>
        </w:tc>
        <w:tc>
          <w:tcPr>
            <w:tcW w:w="0" w:type="auto"/>
          </w:tcPr>
          <w:p w:rsidRPr="00AE65C0" w:rsidR="001E436A" w:rsidP="001E436A" w:rsidRDefault="001E436A" w14:paraId="41736D4A" w14:textId="77777777">
            <w:pPr>
              <w:pStyle w:val="TableText"/>
              <w:rPr>
                <w:rFonts w:cs="Calibri Light"/>
                <w:sz w:val="16"/>
                <w:szCs w:val="16"/>
              </w:rPr>
            </w:pPr>
          </w:p>
        </w:tc>
        <w:tc>
          <w:tcPr>
            <w:tcW w:w="0" w:type="auto"/>
          </w:tcPr>
          <w:p w:rsidRPr="00AE65C0" w:rsidR="001E436A" w:rsidP="001E436A" w:rsidRDefault="001E436A" w14:paraId="04348E5F" w14:textId="77777777">
            <w:pPr>
              <w:pStyle w:val="TableText"/>
              <w:rPr>
                <w:rFonts w:cs="Calibri Light"/>
                <w:sz w:val="16"/>
                <w:szCs w:val="16"/>
              </w:rPr>
            </w:pPr>
          </w:p>
        </w:tc>
      </w:tr>
      <w:tr w:rsidRPr="00AE65C0" w:rsidR="001E436A" w:rsidTr="007B0B08" w14:paraId="4CF46FC3" w14:textId="77777777">
        <w:trPr>
          <w:trHeight w:val="247"/>
        </w:trPr>
        <w:tc>
          <w:tcPr>
            <w:tcW w:w="0" w:type="auto"/>
          </w:tcPr>
          <w:p w:rsidRPr="00AE65C0" w:rsidR="001E436A" w:rsidP="001E436A" w:rsidRDefault="001E436A" w14:paraId="7FD6E958" w14:textId="77777777">
            <w:pPr>
              <w:pStyle w:val="TableText"/>
              <w:rPr>
                <w:rFonts w:cs="Calibri Light"/>
                <w:sz w:val="16"/>
                <w:szCs w:val="16"/>
              </w:rPr>
            </w:pPr>
            <w:r w:rsidRPr="00D6708A">
              <w:rPr>
                <w:rFonts w:cs="Calibri Light"/>
                <w:color w:val="4F4F4F" w:themeColor="text1"/>
                <w:sz w:val="16"/>
                <w:szCs w:val="16"/>
              </w:rPr>
              <w:t>31</w:t>
            </w:r>
          </w:p>
        </w:tc>
        <w:tc>
          <w:tcPr>
            <w:tcW w:w="0" w:type="auto"/>
          </w:tcPr>
          <w:p w:rsidRPr="00AE65C0" w:rsidR="001E436A" w:rsidP="001E436A" w:rsidRDefault="001E436A" w14:paraId="72C2E0DB"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3939368F" w14:textId="77777777">
            <w:pPr>
              <w:pStyle w:val="TableText"/>
              <w:rPr>
                <w:rFonts w:cs="Calibri Light"/>
                <w:sz w:val="16"/>
                <w:szCs w:val="16"/>
              </w:rPr>
            </w:pPr>
            <w:r w:rsidRPr="00D6708A">
              <w:rPr>
                <w:rFonts w:cs="Calibri Light"/>
                <w:color w:val="4F4F4F" w:themeColor="text1"/>
                <w:sz w:val="16"/>
                <w:szCs w:val="16"/>
              </w:rPr>
              <w:t>NoticePeriodUOM</w:t>
            </w:r>
          </w:p>
        </w:tc>
        <w:tc>
          <w:tcPr>
            <w:tcW w:w="1260" w:type="dxa"/>
          </w:tcPr>
          <w:p w:rsidRPr="00AE65C0" w:rsidR="001E436A" w:rsidP="001E436A" w:rsidRDefault="001E436A" w14:paraId="62EECF4F"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7E93EED9" w14:textId="77777777">
            <w:pPr>
              <w:pStyle w:val="TableText"/>
              <w:rPr>
                <w:rFonts w:cs="Calibri Light"/>
                <w:sz w:val="16"/>
                <w:szCs w:val="16"/>
              </w:rPr>
            </w:pPr>
          </w:p>
        </w:tc>
        <w:tc>
          <w:tcPr>
            <w:tcW w:w="0" w:type="auto"/>
          </w:tcPr>
          <w:p w:rsidRPr="00AE65C0" w:rsidR="001E436A" w:rsidP="001E436A" w:rsidRDefault="001E436A" w14:paraId="0C3F0348" w14:textId="77777777">
            <w:pPr>
              <w:pStyle w:val="TableText"/>
              <w:rPr>
                <w:rFonts w:cs="Calibri Light"/>
                <w:sz w:val="16"/>
                <w:szCs w:val="16"/>
              </w:rPr>
            </w:pPr>
          </w:p>
        </w:tc>
        <w:tc>
          <w:tcPr>
            <w:tcW w:w="0" w:type="auto"/>
          </w:tcPr>
          <w:p w:rsidRPr="00AE65C0" w:rsidR="001E436A" w:rsidP="001E436A" w:rsidRDefault="001E436A" w14:paraId="686D8BCA" w14:textId="77777777">
            <w:pPr>
              <w:pStyle w:val="TableText"/>
              <w:rPr>
                <w:rFonts w:cs="Calibri Light"/>
                <w:sz w:val="16"/>
                <w:szCs w:val="16"/>
              </w:rPr>
            </w:pPr>
            <w:r w:rsidRPr="00D6708A">
              <w:rPr>
                <w:rFonts w:cs="Calibri Light"/>
                <w:color w:val="4F4F4F" w:themeColor="text1"/>
                <w:sz w:val="16"/>
                <w:szCs w:val="16"/>
              </w:rPr>
              <w:t>NoticePeriodUOM</w:t>
            </w:r>
          </w:p>
        </w:tc>
        <w:tc>
          <w:tcPr>
            <w:tcW w:w="0" w:type="auto"/>
          </w:tcPr>
          <w:p w:rsidRPr="00AE65C0" w:rsidR="001E436A" w:rsidP="001E436A" w:rsidRDefault="001E436A" w14:paraId="4D98ABC9" w14:textId="77777777">
            <w:pPr>
              <w:pStyle w:val="TableText"/>
              <w:rPr>
                <w:rFonts w:cs="Calibri Light"/>
                <w:sz w:val="16"/>
                <w:szCs w:val="16"/>
              </w:rPr>
            </w:pPr>
          </w:p>
        </w:tc>
        <w:tc>
          <w:tcPr>
            <w:tcW w:w="0" w:type="auto"/>
          </w:tcPr>
          <w:p w:rsidRPr="00AE65C0" w:rsidR="001E436A" w:rsidP="001E436A" w:rsidRDefault="001E436A" w14:paraId="75030AF8" w14:textId="77777777">
            <w:pPr>
              <w:pStyle w:val="TableText"/>
              <w:rPr>
                <w:rFonts w:cs="Calibri Light"/>
                <w:sz w:val="16"/>
                <w:szCs w:val="16"/>
              </w:rPr>
            </w:pPr>
          </w:p>
        </w:tc>
        <w:tc>
          <w:tcPr>
            <w:tcW w:w="0" w:type="auto"/>
          </w:tcPr>
          <w:p w:rsidRPr="00AE65C0" w:rsidR="001E436A" w:rsidP="001E436A" w:rsidRDefault="001E436A" w14:paraId="10C8BAD7" w14:textId="77777777">
            <w:pPr>
              <w:pStyle w:val="TableText"/>
              <w:rPr>
                <w:rFonts w:cs="Calibri Light"/>
                <w:sz w:val="16"/>
                <w:szCs w:val="16"/>
              </w:rPr>
            </w:pPr>
          </w:p>
        </w:tc>
        <w:tc>
          <w:tcPr>
            <w:tcW w:w="0" w:type="auto"/>
          </w:tcPr>
          <w:p w:rsidRPr="00AE65C0" w:rsidR="001E436A" w:rsidP="001E436A" w:rsidRDefault="001E436A" w14:paraId="7FB48F8F" w14:textId="77777777">
            <w:pPr>
              <w:pStyle w:val="TableText"/>
              <w:rPr>
                <w:rFonts w:cs="Calibri Light"/>
                <w:sz w:val="16"/>
                <w:szCs w:val="16"/>
              </w:rPr>
            </w:pPr>
          </w:p>
        </w:tc>
      </w:tr>
      <w:tr w:rsidRPr="00AE65C0" w:rsidR="001E436A" w:rsidTr="007B0B08" w14:paraId="65BCC38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1E436A" w:rsidP="001E436A" w:rsidRDefault="001E436A" w14:paraId="58706DC5" w14:textId="77777777">
            <w:pPr>
              <w:pStyle w:val="TableText"/>
              <w:rPr>
                <w:rFonts w:cs="Calibri Light"/>
                <w:sz w:val="16"/>
                <w:szCs w:val="16"/>
              </w:rPr>
            </w:pPr>
            <w:r w:rsidRPr="00D6708A">
              <w:rPr>
                <w:rFonts w:cs="Calibri Light"/>
                <w:color w:val="4F4F4F" w:themeColor="text1"/>
                <w:sz w:val="16"/>
                <w:szCs w:val="16"/>
              </w:rPr>
              <w:t>32</w:t>
            </w:r>
          </w:p>
        </w:tc>
        <w:tc>
          <w:tcPr>
            <w:tcW w:w="0" w:type="auto"/>
          </w:tcPr>
          <w:p w:rsidRPr="00AE65C0" w:rsidR="001E436A" w:rsidP="001E436A" w:rsidRDefault="001E436A" w14:paraId="6C3007EA"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09AC84B0" w14:textId="77777777">
            <w:pPr>
              <w:pStyle w:val="TableText"/>
              <w:rPr>
                <w:rFonts w:cs="Calibri Light"/>
                <w:sz w:val="16"/>
                <w:szCs w:val="16"/>
              </w:rPr>
            </w:pPr>
            <w:r w:rsidRPr="00D6708A">
              <w:rPr>
                <w:rFonts w:cs="Calibri Light"/>
                <w:color w:val="4F4F4F" w:themeColor="text1"/>
                <w:sz w:val="16"/>
                <w:szCs w:val="16"/>
              </w:rPr>
              <w:t>PrimaryFlag</w:t>
            </w:r>
          </w:p>
        </w:tc>
        <w:tc>
          <w:tcPr>
            <w:tcW w:w="1260" w:type="dxa"/>
          </w:tcPr>
          <w:p w:rsidRPr="00AE65C0" w:rsidR="001E436A" w:rsidP="001E436A" w:rsidRDefault="001E436A" w14:paraId="3A6AFDF9"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359E0F7A" w14:textId="313CFFBF">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0BC482E1" w14:textId="77777777">
            <w:pPr>
              <w:pStyle w:val="TableText"/>
              <w:rPr>
                <w:rFonts w:cs="Calibri Light"/>
                <w:sz w:val="16"/>
                <w:szCs w:val="16"/>
              </w:rPr>
            </w:pPr>
          </w:p>
        </w:tc>
        <w:tc>
          <w:tcPr>
            <w:tcW w:w="0" w:type="auto"/>
          </w:tcPr>
          <w:p w:rsidRPr="00AE65C0" w:rsidR="001E436A" w:rsidP="001E436A" w:rsidRDefault="001E436A" w14:paraId="0CDDB720" w14:textId="77777777">
            <w:pPr>
              <w:pStyle w:val="TableText"/>
              <w:rPr>
                <w:rFonts w:cs="Calibri Light"/>
                <w:sz w:val="16"/>
                <w:szCs w:val="16"/>
              </w:rPr>
            </w:pPr>
            <w:r w:rsidRPr="00D6708A">
              <w:rPr>
                <w:rFonts w:cs="Calibri Light"/>
                <w:color w:val="4F4F4F" w:themeColor="text1"/>
                <w:sz w:val="16"/>
                <w:szCs w:val="16"/>
              </w:rPr>
              <w:t>PrimaryFlag</w:t>
            </w:r>
          </w:p>
        </w:tc>
        <w:tc>
          <w:tcPr>
            <w:tcW w:w="0" w:type="auto"/>
          </w:tcPr>
          <w:p w:rsidRPr="00AE65C0" w:rsidR="001E436A" w:rsidP="001E436A" w:rsidRDefault="001E436A" w14:paraId="30C701BF" w14:textId="77777777">
            <w:pPr>
              <w:pStyle w:val="TableText"/>
              <w:rPr>
                <w:rFonts w:cs="Calibri Light"/>
                <w:sz w:val="16"/>
                <w:szCs w:val="16"/>
              </w:rPr>
            </w:pPr>
          </w:p>
        </w:tc>
        <w:tc>
          <w:tcPr>
            <w:tcW w:w="0" w:type="auto"/>
          </w:tcPr>
          <w:p w:rsidRPr="00AE65C0" w:rsidR="001E436A" w:rsidP="001E436A" w:rsidRDefault="001E436A" w14:paraId="5D9ABBED" w14:textId="77777777">
            <w:pPr>
              <w:pStyle w:val="TableText"/>
              <w:rPr>
                <w:rFonts w:cs="Calibri Light"/>
                <w:sz w:val="16"/>
                <w:szCs w:val="16"/>
              </w:rPr>
            </w:pPr>
          </w:p>
        </w:tc>
        <w:tc>
          <w:tcPr>
            <w:tcW w:w="0" w:type="auto"/>
          </w:tcPr>
          <w:p w:rsidRPr="00AE65C0" w:rsidR="001E436A" w:rsidP="001E436A" w:rsidRDefault="001E436A" w14:paraId="14284E23" w14:textId="77777777">
            <w:pPr>
              <w:pStyle w:val="TableText"/>
              <w:rPr>
                <w:rFonts w:cs="Calibri Light"/>
                <w:sz w:val="16"/>
                <w:szCs w:val="16"/>
              </w:rPr>
            </w:pPr>
          </w:p>
        </w:tc>
        <w:tc>
          <w:tcPr>
            <w:tcW w:w="0" w:type="auto"/>
          </w:tcPr>
          <w:p w:rsidRPr="00AE65C0" w:rsidR="001E436A" w:rsidP="001E436A" w:rsidRDefault="001E436A" w14:paraId="694A62CA" w14:textId="77777777">
            <w:pPr>
              <w:pStyle w:val="TableText"/>
              <w:rPr>
                <w:rFonts w:cs="Calibri Light"/>
                <w:sz w:val="16"/>
                <w:szCs w:val="16"/>
              </w:rPr>
            </w:pPr>
          </w:p>
        </w:tc>
      </w:tr>
      <w:tr w:rsidRPr="00AE65C0" w:rsidR="001E436A" w:rsidTr="007B0B08" w14:paraId="0DED62EF" w14:textId="77777777">
        <w:trPr>
          <w:trHeight w:val="247"/>
        </w:trPr>
        <w:tc>
          <w:tcPr>
            <w:tcW w:w="0" w:type="auto"/>
          </w:tcPr>
          <w:p w:rsidRPr="00AE65C0" w:rsidR="001E436A" w:rsidP="001E436A" w:rsidRDefault="001E436A" w14:paraId="15A73F89" w14:textId="77777777">
            <w:pPr>
              <w:pStyle w:val="TableText"/>
              <w:rPr>
                <w:rFonts w:cs="Calibri Light"/>
                <w:sz w:val="16"/>
                <w:szCs w:val="16"/>
              </w:rPr>
            </w:pPr>
            <w:r w:rsidRPr="00D6708A">
              <w:rPr>
                <w:rFonts w:cs="Calibri Light"/>
                <w:color w:val="4F4F4F" w:themeColor="text1"/>
                <w:sz w:val="16"/>
                <w:szCs w:val="16"/>
              </w:rPr>
              <w:t>33</w:t>
            </w:r>
          </w:p>
        </w:tc>
        <w:tc>
          <w:tcPr>
            <w:tcW w:w="0" w:type="auto"/>
          </w:tcPr>
          <w:p w:rsidRPr="00AE65C0" w:rsidR="001E436A" w:rsidP="001E436A" w:rsidRDefault="001E436A" w14:paraId="4C3D248A"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60AF9DB2" w14:textId="77777777">
            <w:pPr>
              <w:pStyle w:val="TableText"/>
              <w:rPr>
                <w:rFonts w:cs="Calibri Light"/>
                <w:sz w:val="16"/>
                <w:szCs w:val="16"/>
              </w:rPr>
            </w:pPr>
            <w:r w:rsidRPr="00D6708A">
              <w:rPr>
                <w:rFonts w:cs="Calibri Light"/>
                <w:color w:val="4F4F4F" w:themeColor="text1"/>
                <w:sz w:val="16"/>
                <w:szCs w:val="16"/>
              </w:rPr>
              <w:t>HourlySalariedCode</w:t>
            </w:r>
          </w:p>
        </w:tc>
        <w:tc>
          <w:tcPr>
            <w:tcW w:w="1260" w:type="dxa"/>
          </w:tcPr>
          <w:p w:rsidRPr="00AE65C0" w:rsidR="001E436A" w:rsidP="001E436A" w:rsidRDefault="001E436A" w14:paraId="4C418E27"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09F75BDE" w14:textId="7146702D">
            <w:pPr>
              <w:pStyle w:val="TableText"/>
              <w:rPr>
                <w:rFonts w:cs="Calibri Light"/>
                <w:sz w:val="16"/>
                <w:szCs w:val="16"/>
              </w:rPr>
            </w:pPr>
          </w:p>
        </w:tc>
        <w:tc>
          <w:tcPr>
            <w:tcW w:w="0" w:type="auto"/>
          </w:tcPr>
          <w:p w:rsidRPr="00AE65C0" w:rsidR="001E436A" w:rsidP="001E436A" w:rsidRDefault="001E436A" w14:paraId="718C0420" w14:textId="77777777">
            <w:pPr>
              <w:pStyle w:val="TableText"/>
              <w:rPr>
                <w:rFonts w:cs="Calibri Light"/>
                <w:sz w:val="16"/>
                <w:szCs w:val="16"/>
              </w:rPr>
            </w:pPr>
          </w:p>
        </w:tc>
        <w:tc>
          <w:tcPr>
            <w:tcW w:w="0" w:type="auto"/>
          </w:tcPr>
          <w:p w:rsidRPr="00AE65C0" w:rsidR="001E436A" w:rsidP="001E436A" w:rsidRDefault="001E436A" w14:paraId="23872D79" w14:textId="77777777">
            <w:pPr>
              <w:pStyle w:val="TableText"/>
              <w:rPr>
                <w:rFonts w:cs="Calibri Light"/>
                <w:sz w:val="16"/>
                <w:szCs w:val="16"/>
              </w:rPr>
            </w:pPr>
            <w:r w:rsidRPr="00D6708A">
              <w:rPr>
                <w:rFonts w:cs="Calibri Light"/>
                <w:color w:val="4F4F4F" w:themeColor="text1"/>
                <w:sz w:val="16"/>
                <w:szCs w:val="16"/>
              </w:rPr>
              <w:t>HourlySalariedCode</w:t>
            </w:r>
          </w:p>
        </w:tc>
        <w:tc>
          <w:tcPr>
            <w:tcW w:w="0" w:type="auto"/>
          </w:tcPr>
          <w:p w:rsidRPr="00AE65C0" w:rsidR="001E436A" w:rsidP="001E436A" w:rsidRDefault="001E436A" w14:paraId="13E83986" w14:textId="77777777">
            <w:pPr>
              <w:pStyle w:val="TableText"/>
              <w:rPr>
                <w:rFonts w:cs="Calibri Light"/>
                <w:sz w:val="16"/>
                <w:szCs w:val="16"/>
              </w:rPr>
            </w:pPr>
          </w:p>
        </w:tc>
        <w:tc>
          <w:tcPr>
            <w:tcW w:w="0" w:type="auto"/>
          </w:tcPr>
          <w:p w:rsidRPr="00AE65C0" w:rsidR="001E436A" w:rsidP="001E436A" w:rsidRDefault="001E436A" w14:paraId="4EF396DB" w14:textId="77777777">
            <w:pPr>
              <w:pStyle w:val="TableText"/>
              <w:rPr>
                <w:rFonts w:cs="Calibri Light"/>
                <w:sz w:val="16"/>
                <w:szCs w:val="16"/>
              </w:rPr>
            </w:pPr>
          </w:p>
        </w:tc>
        <w:tc>
          <w:tcPr>
            <w:tcW w:w="0" w:type="auto"/>
          </w:tcPr>
          <w:p w:rsidRPr="00AE65C0" w:rsidR="001E436A" w:rsidP="001E436A" w:rsidRDefault="001E436A" w14:paraId="71EF2CD7" w14:textId="77777777">
            <w:pPr>
              <w:pStyle w:val="TableText"/>
              <w:rPr>
                <w:rFonts w:cs="Calibri Light"/>
                <w:sz w:val="16"/>
                <w:szCs w:val="16"/>
              </w:rPr>
            </w:pPr>
          </w:p>
        </w:tc>
        <w:tc>
          <w:tcPr>
            <w:tcW w:w="0" w:type="auto"/>
          </w:tcPr>
          <w:p w:rsidRPr="00AE65C0" w:rsidR="001E436A" w:rsidP="001E436A" w:rsidRDefault="001E436A" w14:paraId="7F9839C6" w14:textId="77777777">
            <w:pPr>
              <w:pStyle w:val="TableText"/>
              <w:rPr>
                <w:rFonts w:cs="Calibri Light"/>
                <w:sz w:val="16"/>
                <w:szCs w:val="16"/>
              </w:rPr>
            </w:pPr>
          </w:p>
        </w:tc>
      </w:tr>
      <w:tr w:rsidRPr="00AE65C0" w:rsidR="001E436A" w:rsidTr="007B0B08" w14:paraId="6FDB3C33"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1E436A" w:rsidP="001E436A" w:rsidRDefault="001E436A" w14:paraId="66F923FE" w14:textId="77777777">
            <w:pPr>
              <w:pStyle w:val="TableText"/>
              <w:rPr>
                <w:rFonts w:cs="Calibri Light"/>
                <w:sz w:val="16"/>
                <w:szCs w:val="16"/>
              </w:rPr>
            </w:pPr>
            <w:r w:rsidRPr="00D6708A">
              <w:rPr>
                <w:rFonts w:cs="Calibri Light"/>
                <w:color w:val="4F4F4F" w:themeColor="text1"/>
                <w:sz w:val="16"/>
                <w:szCs w:val="16"/>
              </w:rPr>
              <w:t>34</w:t>
            </w:r>
          </w:p>
        </w:tc>
        <w:tc>
          <w:tcPr>
            <w:tcW w:w="0" w:type="auto"/>
          </w:tcPr>
          <w:p w:rsidRPr="00AE65C0" w:rsidR="001E436A" w:rsidP="001E436A" w:rsidRDefault="001E436A" w14:paraId="7EE6B7D0"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7426A005" w14:textId="77777777">
            <w:pPr>
              <w:pStyle w:val="TableText"/>
              <w:rPr>
                <w:rFonts w:cs="Calibri Light"/>
                <w:sz w:val="16"/>
                <w:szCs w:val="16"/>
              </w:rPr>
            </w:pPr>
            <w:r w:rsidRPr="00D6708A">
              <w:rPr>
                <w:rFonts w:cs="Calibri Light"/>
                <w:color w:val="4F4F4F" w:themeColor="text1"/>
                <w:sz w:val="16"/>
                <w:szCs w:val="16"/>
              </w:rPr>
              <w:t>PositionCode</w:t>
            </w:r>
          </w:p>
        </w:tc>
        <w:tc>
          <w:tcPr>
            <w:tcW w:w="1260" w:type="dxa"/>
          </w:tcPr>
          <w:p w:rsidRPr="00AE65C0" w:rsidR="001E436A" w:rsidP="001E436A" w:rsidRDefault="001E436A" w14:paraId="08D5CA98"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0CC9D68E" w14:textId="364A6E40">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3638B4F1" w14:textId="77777777">
            <w:pPr>
              <w:pStyle w:val="TableText"/>
              <w:rPr>
                <w:rFonts w:cs="Calibri Light"/>
                <w:sz w:val="16"/>
                <w:szCs w:val="16"/>
              </w:rPr>
            </w:pPr>
          </w:p>
        </w:tc>
        <w:tc>
          <w:tcPr>
            <w:tcW w:w="0" w:type="auto"/>
          </w:tcPr>
          <w:p w:rsidRPr="00AE65C0" w:rsidR="001E436A" w:rsidP="001E436A" w:rsidRDefault="001E436A" w14:paraId="38825399" w14:textId="77777777">
            <w:pPr>
              <w:pStyle w:val="TableText"/>
              <w:rPr>
                <w:rFonts w:cs="Calibri Light"/>
                <w:sz w:val="16"/>
                <w:szCs w:val="16"/>
              </w:rPr>
            </w:pPr>
            <w:r w:rsidRPr="00D6708A">
              <w:rPr>
                <w:rFonts w:cs="Calibri Light"/>
                <w:color w:val="4F4F4F" w:themeColor="text1"/>
                <w:sz w:val="16"/>
                <w:szCs w:val="16"/>
              </w:rPr>
              <w:t>PositionCode</w:t>
            </w:r>
          </w:p>
        </w:tc>
        <w:tc>
          <w:tcPr>
            <w:tcW w:w="0" w:type="auto"/>
          </w:tcPr>
          <w:p w:rsidRPr="00AE65C0" w:rsidR="001E436A" w:rsidP="001E436A" w:rsidRDefault="001E436A" w14:paraId="7ACDEA72" w14:textId="77777777">
            <w:pPr>
              <w:pStyle w:val="TableText"/>
              <w:rPr>
                <w:rFonts w:cs="Calibri Light"/>
                <w:sz w:val="16"/>
                <w:szCs w:val="16"/>
              </w:rPr>
            </w:pPr>
          </w:p>
        </w:tc>
        <w:tc>
          <w:tcPr>
            <w:tcW w:w="0" w:type="auto"/>
          </w:tcPr>
          <w:p w:rsidRPr="00AE65C0" w:rsidR="001E436A" w:rsidP="001E436A" w:rsidRDefault="001E436A" w14:paraId="48A81DC3" w14:textId="77777777">
            <w:pPr>
              <w:pStyle w:val="TableText"/>
              <w:rPr>
                <w:rFonts w:cs="Calibri Light"/>
                <w:sz w:val="16"/>
                <w:szCs w:val="16"/>
              </w:rPr>
            </w:pPr>
          </w:p>
        </w:tc>
        <w:tc>
          <w:tcPr>
            <w:tcW w:w="0" w:type="auto"/>
          </w:tcPr>
          <w:p w:rsidRPr="00AE65C0" w:rsidR="001E436A" w:rsidP="001E436A" w:rsidRDefault="001E436A" w14:paraId="748A8F8A" w14:textId="77777777">
            <w:pPr>
              <w:pStyle w:val="TableText"/>
              <w:rPr>
                <w:rFonts w:cs="Calibri Light"/>
                <w:sz w:val="16"/>
                <w:szCs w:val="16"/>
              </w:rPr>
            </w:pPr>
            <w:r w:rsidRPr="00D6708A">
              <w:rPr>
                <w:rFonts w:cs="Calibri Light"/>
                <w:color w:val="4F4F4F" w:themeColor="text1"/>
                <w:sz w:val="16"/>
                <w:szCs w:val="16"/>
              </w:rPr>
              <w:t xml:space="preserve">Transformation Required </w:t>
            </w:r>
          </w:p>
        </w:tc>
        <w:tc>
          <w:tcPr>
            <w:tcW w:w="0" w:type="auto"/>
          </w:tcPr>
          <w:p w:rsidRPr="00AE65C0" w:rsidR="001E436A" w:rsidP="001E436A" w:rsidRDefault="001E436A" w14:paraId="02B188D6" w14:textId="77777777">
            <w:pPr>
              <w:pStyle w:val="TableText"/>
              <w:rPr>
                <w:rFonts w:cs="Calibri Light"/>
                <w:sz w:val="16"/>
                <w:szCs w:val="16"/>
              </w:rPr>
            </w:pPr>
          </w:p>
        </w:tc>
      </w:tr>
      <w:tr w:rsidRPr="00AE65C0" w:rsidR="001E436A" w:rsidTr="007B0B08" w14:paraId="5EB7623D" w14:textId="77777777">
        <w:trPr>
          <w:trHeight w:val="247"/>
        </w:trPr>
        <w:tc>
          <w:tcPr>
            <w:tcW w:w="0" w:type="auto"/>
          </w:tcPr>
          <w:p w:rsidRPr="00AE65C0" w:rsidR="001E436A" w:rsidP="001E436A" w:rsidRDefault="001E436A" w14:paraId="48A17527" w14:textId="77777777">
            <w:pPr>
              <w:pStyle w:val="TableText"/>
              <w:rPr>
                <w:rFonts w:cs="Calibri Light"/>
                <w:sz w:val="16"/>
                <w:szCs w:val="16"/>
              </w:rPr>
            </w:pPr>
            <w:r w:rsidRPr="00D6708A">
              <w:rPr>
                <w:rFonts w:cs="Calibri Light"/>
                <w:color w:val="4F4F4F" w:themeColor="text1"/>
                <w:sz w:val="16"/>
                <w:szCs w:val="16"/>
              </w:rPr>
              <w:t>35</w:t>
            </w:r>
          </w:p>
        </w:tc>
        <w:tc>
          <w:tcPr>
            <w:tcW w:w="0" w:type="auto"/>
          </w:tcPr>
          <w:p w:rsidRPr="00AE65C0" w:rsidR="001E436A" w:rsidP="001E436A" w:rsidRDefault="001E436A" w14:paraId="7518370D"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3D04DE6A" w14:textId="77777777">
            <w:pPr>
              <w:pStyle w:val="TableText"/>
              <w:rPr>
                <w:rFonts w:cs="Calibri Light"/>
                <w:sz w:val="16"/>
                <w:szCs w:val="16"/>
              </w:rPr>
            </w:pPr>
            <w:r w:rsidRPr="00D6708A">
              <w:rPr>
                <w:rFonts w:cs="Calibri Light"/>
                <w:color w:val="4F4F4F" w:themeColor="text1"/>
                <w:sz w:val="16"/>
                <w:szCs w:val="16"/>
              </w:rPr>
              <w:t>GradeCode</w:t>
            </w:r>
          </w:p>
        </w:tc>
        <w:tc>
          <w:tcPr>
            <w:tcW w:w="1260" w:type="dxa"/>
          </w:tcPr>
          <w:p w:rsidRPr="00AE65C0" w:rsidR="001E436A" w:rsidP="001E436A" w:rsidRDefault="001E436A" w14:paraId="7ED56989"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5C3EB596" w14:textId="6074697C">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6CC92F67" w14:textId="77777777">
            <w:pPr>
              <w:pStyle w:val="TableText"/>
              <w:rPr>
                <w:rFonts w:cs="Calibri Light"/>
                <w:sz w:val="16"/>
                <w:szCs w:val="16"/>
              </w:rPr>
            </w:pPr>
          </w:p>
        </w:tc>
        <w:tc>
          <w:tcPr>
            <w:tcW w:w="0" w:type="auto"/>
          </w:tcPr>
          <w:p w:rsidRPr="00AE65C0" w:rsidR="001E436A" w:rsidP="001E436A" w:rsidRDefault="001E436A" w14:paraId="7D2C828B" w14:textId="77777777">
            <w:pPr>
              <w:pStyle w:val="TableText"/>
              <w:rPr>
                <w:rFonts w:cs="Calibri Light"/>
                <w:sz w:val="16"/>
                <w:szCs w:val="16"/>
              </w:rPr>
            </w:pPr>
            <w:r w:rsidRPr="00D6708A">
              <w:rPr>
                <w:rFonts w:cs="Calibri Light"/>
                <w:color w:val="4F4F4F" w:themeColor="text1"/>
                <w:sz w:val="16"/>
                <w:szCs w:val="16"/>
              </w:rPr>
              <w:t>GradeCode</w:t>
            </w:r>
          </w:p>
        </w:tc>
        <w:tc>
          <w:tcPr>
            <w:tcW w:w="0" w:type="auto"/>
          </w:tcPr>
          <w:p w:rsidRPr="00AE65C0" w:rsidR="001E436A" w:rsidP="001E436A" w:rsidRDefault="001E436A" w14:paraId="2F98FFB7" w14:textId="77777777">
            <w:pPr>
              <w:pStyle w:val="TableText"/>
              <w:rPr>
                <w:rFonts w:cs="Calibri Light"/>
                <w:sz w:val="16"/>
                <w:szCs w:val="16"/>
              </w:rPr>
            </w:pPr>
          </w:p>
        </w:tc>
        <w:tc>
          <w:tcPr>
            <w:tcW w:w="0" w:type="auto"/>
          </w:tcPr>
          <w:p w:rsidRPr="00AE65C0" w:rsidR="001E436A" w:rsidP="001E436A" w:rsidRDefault="001E436A" w14:paraId="1B96D4A4" w14:textId="77777777">
            <w:pPr>
              <w:pStyle w:val="TableText"/>
              <w:rPr>
                <w:rFonts w:cs="Calibri Light"/>
                <w:sz w:val="16"/>
                <w:szCs w:val="16"/>
              </w:rPr>
            </w:pPr>
          </w:p>
        </w:tc>
        <w:tc>
          <w:tcPr>
            <w:tcW w:w="0" w:type="auto"/>
          </w:tcPr>
          <w:p w:rsidRPr="00AE65C0" w:rsidR="001E436A" w:rsidP="001E436A" w:rsidRDefault="001E436A" w14:paraId="04686429" w14:textId="77777777">
            <w:pPr>
              <w:pStyle w:val="TableText"/>
              <w:rPr>
                <w:rFonts w:cs="Calibri Light"/>
                <w:sz w:val="16"/>
                <w:szCs w:val="16"/>
              </w:rPr>
            </w:pPr>
            <w:r w:rsidRPr="00D6708A">
              <w:rPr>
                <w:rFonts w:cs="Calibri Light"/>
                <w:color w:val="4F4F4F" w:themeColor="text1"/>
                <w:sz w:val="16"/>
                <w:szCs w:val="16"/>
              </w:rPr>
              <w:t xml:space="preserve">Transformation Required </w:t>
            </w:r>
          </w:p>
        </w:tc>
        <w:tc>
          <w:tcPr>
            <w:tcW w:w="0" w:type="auto"/>
          </w:tcPr>
          <w:p w:rsidRPr="00AE65C0" w:rsidR="001E436A" w:rsidP="001E436A" w:rsidRDefault="001E436A" w14:paraId="33D71E6F" w14:textId="77777777">
            <w:pPr>
              <w:pStyle w:val="TableText"/>
              <w:rPr>
                <w:rFonts w:cs="Calibri Light"/>
                <w:sz w:val="16"/>
                <w:szCs w:val="16"/>
              </w:rPr>
            </w:pPr>
          </w:p>
        </w:tc>
      </w:tr>
      <w:tr w:rsidRPr="00AE65C0" w:rsidR="001E436A" w:rsidTr="007B0B08" w14:paraId="58BFB64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1E436A" w:rsidP="001E436A" w:rsidRDefault="001E436A" w14:paraId="3C4096CD" w14:textId="77777777">
            <w:pPr>
              <w:pStyle w:val="TableText"/>
              <w:rPr>
                <w:rFonts w:cs="Calibri Light"/>
                <w:sz w:val="16"/>
                <w:szCs w:val="16"/>
              </w:rPr>
            </w:pPr>
            <w:r w:rsidRPr="00D6708A">
              <w:rPr>
                <w:rFonts w:cs="Calibri Light"/>
                <w:color w:val="4F4F4F" w:themeColor="text1"/>
                <w:sz w:val="16"/>
                <w:szCs w:val="16"/>
              </w:rPr>
              <w:t>36</w:t>
            </w:r>
          </w:p>
        </w:tc>
        <w:tc>
          <w:tcPr>
            <w:tcW w:w="0" w:type="auto"/>
          </w:tcPr>
          <w:p w:rsidRPr="00AE65C0" w:rsidR="001E436A" w:rsidP="001E436A" w:rsidRDefault="001E436A" w14:paraId="14E60BBE"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585D469F" w14:textId="77777777">
            <w:pPr>
              <w:pStyle w:val="TableText"/>
              <w:rPr>
                <w:rFonts w:cs="Calibri Light"/>
                <w:sz w:val="16"/>
                <w:szCs w:val="16"/>
              </w:rPr>
            </w:pPr>
            <w:r w:rsidRPr="00D6708A">
              <w:rPr>
                <w:rFonts w:cs="Calibri Light"/>
                <w:color w:val="4F4F4F" w:themeColor="text1"/>
                <w:sz w:val="16"/>
                <w:szCs w:val="16"/>
              </w:rPr>
              <w:t>BargainingUnitCode</w:t>
            </w:r>
          </w:p>
        </w:tc>
        <w:tc>
          <w:tcPr>
            <w:tcW w:w="1260" w:type="dxa"/>
          </w:tcPr>
          <w:p w:rsidRPr="00AE65C0" w:rsidR="001E436A" w:rsidP="001E436A" w:rsidRDefault="001E436A" w14:paraId="0D6B305C"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642AF0CB" w14:textId="1BA7DAD6">
            <w:pPr>
              <w:pStyle w:val="TableText"/>
              <w:rPr>
                <w:rFonts w:cs="Calibri Light"/>
                <w:sz w:val="16"/>
                <w:szCs w:val="16"/>
              </w:rPr>
            </w:pPr>
          </w:p>
        </w:tc>
        <w:tc>
          <w:tcPr>
            <w:tcW w:w="0" w:type="auto"/>
          </w:tcPr>
          <w:p w:rsidRPr="00AE65C0" w:rsidR="001E436A" w:rsidP="001E436A" w:rsidRDefault="001E436A" w14:paraId="5E647E80" w14:textId="77777777">
            <w:pPr>
              <w:pStyle w:val="TableText"/>
              <w:rPr>
                <w:rFonts w:cs="Calibri Light"/>
                <w:sz w:val="16"/>
                <w:szCs w:val="16"/>
              </w:rPr>
            </w:pPr>
          </w:p>
        </w:tc>
        <w:tc>
          <w:tcPr>
            <w:tcW w:w="0" w:type="auto"/>
          </w:tcPr>
          <w:p w:rsidRPr="00AE65C0" w:rsidR="001E436A" w:rsidP="001E436A" w:rsidRDefault="001E436A" w14:paraId="5055DDC6" w14:textId="77777777">
            <w:pPr>
              <w:pStyle w:val="TableText"/>
              <w:rPr>
                <w:rFonts w:cs="Calibri Light"/>
                <w:sz w:val="16"/>
                <w:szCs w:val="16"/>
              </w:rPr>
            </w:pPr>
            <w:r w:rsidRPr="00D6708A">
              <w:rPr>
                <w:rFonts w:cs="Calibri Light"/>
                <w:color w:val="4F4F4F" w:themeColor="text1"/>
                <w:sz w:val="16"/>
                <w:szCs w:val="16"/>
              </w:rPr>
              <w:t>BargainingUnitCode</w:t>
            </w:r>
          </w:p>
        </w:tc>
        <w:tc>
          <w:tcPr>
            <w:tcW w:w="0" w:type="auto"/>
          </w:tcPr>
          <w:p w:rsidRPr="00AE65C0" w:rsidR="001E436A" w:rsidP="001E436A" w:rsidRDefault="001E436A" w14:paraId="0929D6A4" w14:textId="77777777">
            <w:pPr>
              <w:pStyle w:val="TableText"/>
              <w:rPr>
                <w:rFonts w:cs="Calibri Light"/>
                <w:sz w:val="16"/>
                <w:szCs w:val="16"/>
              </w:rPr>
            </w:pPr>
          </w:p>
        </w:tc>
        <w:tc>
          <w:tcPr>
            <w:tcW w:w="0" w:type="auto"/>
          </w:tcPr>
          <w:p w:rsidRPr="00AE65C0" w:rsidR="001E436A" w:rsidP="001E436A" w:rsidRDefault="001E436A" w14:paraId="251BFFA9" w14:textId="77777777">
            <w:pPr>
              <w:pStyle w:val="TableText"/>
              <w:rPr>
                <w:rFonts w:cs="Calibri Light"/>
                <w:sz w:val="16"/>
                <w:szCs w:val="16"/>
              </w:rPr>
            </w:pPr>
          </w:p>
        </w:tc>
        <w:tc>
          <w:tcPr>
            <w:tcW w:w="0" w:type="auto"/>
          </w:tcPr>
          <w:p w:rsidRPr="00AE65C0" w:rsidR="001E436A" w:rsidP="001E436A" w:rsidRDefault="001E436A" w14:paraId="3E2BC512" w14:textId="77777777">
            <w:pPr>
              <w:pStyle w:val="TableText"/>
              <w:rPr>
                <w:rFonts w:cs="Calibri Light"/>
                <w:sz w:val="16"/>
                <w:szCs w:val="16"/>
              </w:rPr>
            </w:pPr>
          </w:p>
        </w:tc>
        <w:tc>
          <w:tcPr>
            <w:tcW w:w="0" w:type="auto"/>
          </w:tcPr>
          <w:p w:rsidRPr="00AE65C0" w:rsidR="001E436A" w:rsidP="001E436A" w:rsidRDefault="001E436A" w14:paraId="303412BD" w14:textId="77777777">
            <w:pPr>
              <w:pStyle w:val="TableText"/>
              <w:rPr>
                <w:rFonts w:cs="Calibri Light"/>
                <w:sz w:val="16"/>
                <w:szCs w:val="16"/>
              </w:rPr>
            </w:pPr>
          </w:p>
        </w:tc>
      </w:tr>
      <w:tr w:rsidRPr="00AE65C0" w:rsidR="001E436A" w:rsidTr="007B0B08" w14:paraId="0C3CE47D" w14:textId="77777777">
        <w:trPr>
          <w:trHeight w:val="247"/>
        </w:trPr>
        <w:tc>
          <w:tcPr>
            <w:tcW w:w="0" w:type="auto"/>
          </w:tcPr>
          <w:p w:rsidRPr="00AE65C0" w:rsidR="001E436A" w:rsidP="001E436A" w:rsidRDefault="001E436A" w14:paraId="4DC07E8F" w14:textId="77777777">
            <w:pPr>
              <w:pStyle w:val="TableText"/>
              <w:rPr>
                <w:rFonts w:cs="Calibri Light"/>
                <w:sz w:val="16"/>
                <w:szCs w:val="16"/>
              </w:rPr>
            </w:pPr>
            <w:r w:rsidRPr="00D6708A">
              <w:rPr>
                <w:rFonts w:cs="Calibri Light"/>
                <w:color w:val="4F4F4F" w:themeColor="text1"/>
                <w:sz w:val="16"/>
                <w:szCs w:val="16"/>
              </w:rPr>
              <w:t>37</w:t>
            </w:r>
          </w:p>
        </w:tc>
        <w:tc>
          <w:tcPr>
            <w:tcW w:w="0" w:type="auto"/>
          </w:tcPr>
          <w:p w:rsidRPr="00AE65C0" w:rsidR="001E436A" w:rsidP="001E436A" w:rsidRDefault="001E436A" w14:paraId="6CC419B3"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3A1ADB7E" w14:textId="77777777">
            <w:pPr>
              <w:pStyle w:val="TableText"/>
              <w:rPr>
                <w:rFonts w:cs="Calibri Light"/>
                <w:sz w:val="16"/>
                <w:szCs w:val="16"/>
              </w:rPr>
            </w:pPr>
            <w:r w:rsidRPr="00D6708A">
              <w:rPr>
                <w:rFonts w:cs="Calibri Light"/>
                <w:color w:val="4F4F4F" w:themeColor="text1"/>
                <w:sz w:val="16"/>
                <w:szCs w:val="16"/>
              </w:rPr>
              <w:t>LabourUnionMemberFlag</w:t>
            </w:r>
          </w:p>
        </w:tc>
        <w:tc>
          <w:tcPr>
            <w:tcW w:w="1260" w:type="dxa"/>
          </w:tcPr>
          <w:p w:rsidRPr="00AE65C0" w:rsidR="001E436A" w:rsidP="001E436A" w:rsidRDefault="001E436A" w14:paraId="3363472B"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02AE00A9" w14:textId="1182F75F">
            <w:pPr>
              <w:pStyle w:val="TableText"/>
              <w:rPr>
                <w:rFonts w:cs="Calibri Light"/>
                <w:sz w:val="16"/>
                <w:szCs w:val="16"/>
              </w:rPr>
            </w:pPr>
          </w:p>
        </w:tc>
        <w:tc>
          <w:tcPr>
            <w:tcW w:w="0" w:type="auto"/>
          </w:tcPr>
          <w:p w:rsidRPr="00AE65C0" w:rsidR="001E436A" w:rsidP="001E436A" w:rsidRDefault="001E436A" w14:paraId="685C042C" w14:textId="77777777">
            <w:pPr>
              <w:pStyle w:val="TableText"/>
              <w:rPr>
                <w:rFonts w:cs="Calibri Light"/>
                <w:sz w:val="16"/>
                <w:szCs w:val="16"/>
              </w:rPr>
            </w:pPr>
          </w:p>
        </w:tc>
        <w:tc>
          <w:tcPr>
            <w:tcW w:w="0" w:type="auto"/>
          </w:tcPr>
          <w:p w:rsidRPr="00AE65C0" w:rsidR="001E436A" w:rsidP="001E436A" w:rsidRDefault="001E436A" w14:paraId="2D18EF58" w14:textId="77777777">
            <w:pPr>
              <w:pStyle w:val="TableText"/>
              <w:rPr>
                <w:rFonts w:cs="Calibri Light"/>
                <w:sz w:val="16"/>
                <w:szCs w:val="16"/>
              </w:rPr>
            </w:pPr>
            <w:r w:rsidRPr="00D6708A">
              <w:rPr>
                <w:rFonts w:cs="Calibri Light"/>
                <w:color w:val="4F4F4F" w:themeColor="text1"/>
                <w:sz w:val="16"/>
                <w:szCs w:val="16"/>
              </w:rPr>
              <w:t>LabourUnionMemberFlag</w:t>
            </w:r>
          </w:p>
        </w:tc>
        <w:tc>
          <w:tcPr>
            <w:tcW w:w="0" w:type="auto"/>
          </w:tcPr>
          <w:p w:rsidRPr="00AE65C0" w:rsidR="001E436A" w:rsidP="001E436A" w:rsidRDefault="001E436A" w14:paraId="30A2C7E7" w14:textId="77777777">
            <w:pPr>
              <w:pStyle w:val="TableText"/>
              <w:rPr>
                <w:rFonts w:cs="Calibri Light"/>
                <w:sz w:val="16"/>
                <w:szCs w:val="16"/>
              </w:rPr>
            </w:pPr>
          </w:p>
        </w:tc>
        <w:tc>
          <w:tcPr>
            <w:tcW w:w="0" w:type="auto"/>
          </w:tcPr>
          <w:p w:rsidRPr="00AE65C0" w:rsidR="001E436A" w:rsidP="001E436A" w:rsidRDefault="001E436A" w14:paraId="6FDBC6F3" w14:textId="77777777">
            <w:pPr>
              <w:pStyle w:val="TableText"/>
              <w:rPr>
                <w:rFonts w:cs="Calibri Light"/>
                <w:sz w:val="16"/>
                <w:szCs w:val="16"/>
              </w:rPr>
            </w:pPr>
          </w:p>
        </w:tc>
        <w:tc>
          <w:tcPr>
            <w:tcW w:w="0" w:type="auto"/>
          </w:tcPr>
          <w:p w:rsidRPr="00AE65C0" w:rsidR="001E436A" w:rsidP="001E436A" w:rsidRDefault="001E436A" w14:paraId="5D6C56E8" w14:textId="77777777">
            <w:pPr>
              <w:pStyle w:val="TableText"/>
              <w:rPr>
                <w:rFonts w:cs="Calibri Light"/>
                <w:sz w:val="16"/>
                <w:szCs w:val="16"/>
              </w:rPr>
            </w:pPr>
          </w:p>
        </w:tc>
        <w:tc>
          <w:tcPr>
            <w:tcW w:w="0" w:type="auto"/>
          </w:tcPr>
          <w:p w:rsidRPr="00AE65C0" w:rsidR="001E436A" w:rsidP="001E436A" w:rsidRDefault="001E436A" w14:paraId="204EDB39" w14:textId="77777777">
            <w:pPr>
              <w:pStyle w:val="TableText"/>
              <w:rPr>
                <w:rFonts w:cs="Calibri Light"/>
                <w:sz w:val="16"/>
                <w:szCs w:val="16"/>
              </w:rPr>
            </w:pPr>
          </w:p>
        </w:tc>
      </w:tr>
      <w:tr w:rsidRPr="00AE65C0" w:rsidR="001E436A" w:rsidTr="007B0B08" w14:paraId="15D6225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1E436A" w:rsidP="001E436A" w:rsidRDefault="001E436A" w14:paraId="17164D87" w14:textId="77777777">
            <w:pPr>
              <w:pStyle w:val="TableText"/>
              <w:rPr>
                <w:rFonts w:cs="Calibri Light"/>
                <w:sz w:val="16"/>
                <w:szCs w:val="16"/>
              </w:rPr>
            </w:pPr>
            <w:r w:rsidRPr="00D6708A">
              <w:rPr>
                <w:rFonts w:cs="Calibri Light"/>
                <w:color w:val="4F4F4F" w:themeColor="text1"/>
                <w:sz w:val="16"/>
                <w:szCs w:val="16"/>
              </w:rPr>
              <w:t>38</w:t>
            </w:r>
          </w:p>
        </w:tc>
        <w:tc>
          <w:tcPr>
            <w:tcW w:w="0" w:type="auto"/>
          </w:tcPr>
          <w:p w:rsidRPr="00AE65C0" w:rsidR="001E436A" w:rsidP="001E436A" w:rsidRDefault="001E436A" w14:paraId="4DA8FDC6"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671C6494" w14:textId="77777777">
            <w:pPr>
              <w:pStyle w:val="TableText"/>
              <w:rPr>
                <w:rFonts w:cs="Calibri Light"/>
                <w:sz w:val="16"/>
                <w:szCs w:val="16"/>
              </w:rPr>
            </w:pPr>
            <w:r w:rsidRPr="00D6708A">
              <w:rPr>
                <w:rFonts w:cs="Calibri Light"/>
                <w:color w:val="4F4F4F" w:themeColor="text1"/>
                <w:sz w:val="16"/>
                <w:szCs w:val="16"/>
              </w:rPr>
              <w:t>ManagerFlag</w:t>
            </w:r>
          </w:p>
        </w:tc>
        <w:tc>
          <w:tcPr>
            <w:tcW w:w="1260" w:type="dxa"/>
          </w:tcPr>
          <w:p w:rsidRPr="00AE65C0" w:rsidR="001E436A" w:rsidP="001E436A" w:rsidRDefault="001E436A" w14:paraId="474B5ED4"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3181B56C" w14:textId="6858B0C1">
            <w:pPr>
              <w:pStyle w:val="TableText"/>
              <w:rPr>
                <w:rFonts w:cs="Calibri Light"/>
                <w:sz w:val="16"/>
                <w:szCs w:val="16"/>
              </w:rPr>
            </w:pPr>
          </w:p>
        </w:tc>
        <w:tc>
          <w:tcPr>
            <w:tcW w:w="0" w:type="auto"/>
          </w:tcPr>
          <w:p w:rsidRPr="00AE65C0" w:rsidR="001E436A" w:rsidP="001E436A" w:rsidRDefault="001E436A" w14:paraId="5819B1DF" w14:textId="77777777">
            <w:pPr>
              <w:pStyle w:val="TableText"/>
              <w:rPr>
                <w:rFonts w:cs="Calibri Light"/>
                <w:sz w:val="16"/>
                <w:szCs w:val="16"/>
              </w:rPr>
            </w:pPr>
          </w:p>
        </w:tc>
        <w:tc>
          <w:tcPr>
            <w:tcW w:w="0" w:type="auto"/>
          </w:tcPr>
          <w:p w:rsidRPr="00AE65C0" w:rsidR="001E436A" w:rsidP="001E436A" w:rsidRDefault="001E436A" w14:paraId="6CC99658" w14:textId="77777777">
            <w:pPr>
              <w:pStyle w:val="TableText"/>
              <w:rPr>
                <w:rFonts w:cs="Calibri Light"/>
                <w:sz w:val="16"/>
                <w:szCs w:val="16"/>
              </w:rPr>
            </w:pPr>
            <w:r w:rsidRPr="00D6708A">
              <w:rPr>
                <w:rFonts w:cs="Calibri Light"/>
                <w:color w:val="4F4F4F" w:themeColor="text1"/>
                <w:sz w:val="16"/>
                <w:szCs w:val="16"/>
              </w:rPr>
              <w:t>ManagerFlag</w:t>
            </w:r>
          </w:p>
        </w:tc>
        <w:tc>
          <w:tcPr>
            <w:tcW w:w="0" w:type="auto"/>
          </w:tcPr>
          <w:p w:rsidRPr="00AE65C0" w:rsidR="001E436A" w:rsidP="001E436A" w:rsidRDefault="001E436A" w14:paraId="0C99A21C" w14:textId="77777777">
            <w:pPr>
              <w:pStyle w:val="TableText"/>
              <w:rPr>
                <w:rFonts w:cs="Calibri Light"/>
                <w:sz w:val="16"/>
                <w:szCs w:val="16"/>
              </w:rPr>
            </w:pPr>
          </w:p>
        </w:tc>
        <w:tc>
          <w:tcPr>
            <w:tcW w:w="0" w:type="auto"/>
          </w:tcPr>
          <w:p w:rsidRPr="00AE65C0" w:rsidR="001E436A" w:rsidP="001E436A" w:rsidRDefault="001E436A" w14:paraId="7CECD4A0" w14:textId="77777777">
            <w:pPr>
              <w:pStyle w:val="TableText"/>
              <w:rPr>
                <w:rFonts w:cs="Calibri Light"/>
                <w:sz w:val="16"/>
                <w:szCs w:val="16"/>
              </w:rPr>
            </w:pPr>
          </w:p>
        </w:tc>
        <w:tc>
          <w:tcPr>
            <w:tcW w:w="0" w:type="auto"/>
          </w:tcPr>
          <w:p w:rsidRPr="00AE65C0" w:rsidR="001E436A" w:rsidP="001E436A" w:rsidRDefault="001E436A" w14:paraId="24A5F0C4" w14:textId="77777777">
            <w:pPr>
              <w:pStyle w:val="TableText"/>
              <w:rPr>
                <w:rFonts w:cs="Calibri Light"/>
                <w:sz w:val="16"/>
                <w:szCs w:val="16"/>
              </w:rPr>
            </w:pPr>
          </w:p>
        </w:tc>
        <w:tc>
          <w:tcPr>
            <w:tcW w:w="0" w:type="auto"/>
          </w:tcPr>
          <w:p w:rsidRPr="00AE65C0" w:rsidR="001E436A" w:rsidP="001E436A" w:rsidRDefault="001E436A" w14:paraId="0D1265C0" w14:textId="77777777">
            <w:pPr>
              <w:pStyle w:val="TableText"/>
              <w:rPr>
                <w:rFonts w:cs="Calibri Light"/>
                <w:sz w:val="16"/>
                <w:szCs w:val="16"/>
              </w:rPr>
            </w:pPr>
          </w:p>
        </w:tc>
      </w:tr>
      <w:tr w:rsidRPr="00AE65C0" w:rsidR="001E436A" w:rsidTr="007B0B08" w14:paraId="7FDEAFF2" w14:textId="77777777">
        <w:trPr>
          <w:trHeight w:val="247"/>
        </w:trPr>
        <w:tc>
          <w:tcPr>
            <w:tcW w:w="0" w:type="auto"/>
          </w:tcPr>
          <w:p w:rsidRPr="00AE65C0" w:rsidR="001E436A" w:rsidP="001E436A" w:rsidRDefault="001E436A" w14:paraId="52F0F252" w14:textId="77777777">
            <w:pPr>
              <w:pStyle w:val="TableText"/>
              <w:rPr>
                <w:rFonts w:cs="Calibri Light"/>
                <w:sz w:val="16"/>
                <w:szCs w:val="16"/>
              </w:rPr>
            </w:pPr>
            <w:r w:rsidRPr="00D6708A">
              <w:rPr>
                <w:rFonts w:cs="Calibri Light"/>
                <w:color w:val="4F4F4F" w:themeColor="text1"/>
                <w:sz w:val="16"/>
                <w:szCs w:val="16"/>
              </w:rPr>
              <w:t>39</w:t>
            </w:r>
          </w:p>
        </w:tc>
        <w:tc>
          <w:tcPr>
            <w:tcW w:w="0" w:type="auto"/>
          </w:tcPr>
          <w:p w:rsidRPr="00AE65C0" w:rsidR="001E436A" w:rsidP="001E436A" w:rsidRDefault="001E436A" w14:paraId="008D17E6"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3FDA7971" w14:textId="77777777">
            <w:pPr>
              <w:pStyle w:val="TableText"/>
              <w:rPr>
                <w:rFonts w:cs="Calibri Light"/>
                <w:sz w:val="16"/>
                <w:szCs w:val="16"/>
              </w:rPr>
            </w:pPr>
            <w:r w:rsidRPr="00D6708A">
              <w:rPr>
                <w:rFonts w:cs="Calibri Light"/>
                <w:color w:val="4F4F4F" w:themeColor="text1"/>
                <w:sz w:val="16"/>
                <w:szCs w:val="16"/>
              </w:rPr>
              <w:t>SystemPersonType</w:t>
            </w:r>
          </w:p>
        </w:tc>
        <w:tc>
          <w:tcPr>
            <w:tcW w:w="1260" w:type="dxa"/>
          </w:tcPr>
          <w:p w:rsidRPr="00AE65C0" w:rsidR="001E436A" w:rsidP="001E436A" w:rsidRDefault="001E436A" w14:paraId="3B71C84E"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171E3EFE" w14:textId="3C45E7E7">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7E6343E7" w14:textId="77777777">
            <w:pPr>
              <w:pStyle w:val="TableText"/>
              <w:rPr>
                <w:rFonts w:cs="Calibri Light"/>
                <w:sz w:val="16"/>
                <w:szCs w:val="16"/>
              </w:rPr>
            </w:pPr>
          </w:p>
        </w:tc>
        <w:tc>
          <w:tcPr>
            <w:tcW w:w="0" w:type="auto"/>
          </w:tcPr>
          <w:p w:rsidRPr="00AE65C0" w:rsidR="001E436A" w:rsidP="001E436A" w:rsidRDefault="001E436A" w14:paraId="4130E682" w14:textId="77777777">
            <w:pPr>
              <w:pStyle w:val="TableText"/>
              <w:rPr>
                <w:rFonts w:cs="Calibri Light"/>
                <w:sz w:val="16"/>
                <w:szCs w:val="16"/>
              </w:rPr>
            </w:pPr>
            <w:r w:rsidRPr="00D6708A">
              <w:rPr>
                <w:rFonts w:cs="Calibri Light"/>
                <w:color w:val="4F4F4F" w:themeColor="text1"/>
                <w:sz w:val="16"/>
                <w:szCs w:val="16"/>
              </w:rPr>
              <w:t>SystemPersonType</w:t>
            </w:r>
          </w:p>
        </w:tc>
        <w:tc>
          <w:tcPr>
            <w:tcW w:w="0" w:type="auto"/>
          </w:tcPr>
          <w:p w:rsidRPr="00AE65C0" w:rsidR="001E436A" w:rsidP="001E436A" w:rsidRDefault="001E436A" w14:paraId="0C07F128" w14:textId="2EF9CCA1">
            <w:pPr>
              <w:pStyle w:val="TableText"/>
              <w:rPr>
                <w:rFonts w:cs="Calibri Light"/>
                <w:sz w:val="16"/>
                <w:szCs w:val="16"/>
              </w:rPr>
            </w:pPr>
          </w:p>
        </w:tc>
        <w:tc>
          <w:tcPr>
            <w:tcW w:w="0" w:type="auto"/>
          </w:tcPr>
          <w:p w:rsidRPr="00AE65C0" w:rsidR="001E436A" w:rsidP="001E436A" w:rsidRDefault="001E436A" w14:paraId="27BB3C89" w14:textId="77777777">
            <w:pPr>
              <w:pStyle w:val="TableText"/>
              <w:rPr>
                <w:rFonts w:cs="Calibri Light"/>
                <w:sz w:val="16"/>
                <w:szCs w:val="16"/>
              </w:rPr>
            </w:pPr>
          </w:p>
        </w:tc>
        <w:tc>
          <w:tcPr>
            <w:tcW w:w="0" w:type="auto"/>
          </w:tcPr>
          <w:p w:rsidRPr="00AE65C0" w:rsidR="001E436A" w:rsidP="001E436A" w:rsidRDefault="001E436A" w14:paraId="550E25AA" w14:textId="30158B57">
            <w:pPr>
              <w:pStyle w:val="TableText"/>
              <w:rPr>
                <w:rFonts w:cs="Calibri Light"/>
                <w:sz w:val="16"/>
                <w:szCs w:val="16"/>
              </w:rPr>
            </w:pPr>
            <w:r>
              <w:rPr>
                <w:rFonts w:cs="Calibri Light"/>
                <w:sz w:val="16"/>
                <w:szCs w:val="16"/>
              </w:rPr>
              <w:t>Transformation Required</w:t>
            </w:r>
          </w:p>
        </w:tc>
        <w:tc>
          <w:tcPr>
            <w:tcW w:w="0" w:type="auto"/>
          </w:tcPr>
          <w:p w:rsidRPr="00AE65C0" w:rsidR="001E436A" w:rsidP="001E436A" w:rsidRDefault="001E436A" w14:paraId="1AC7D90E" w14:textId="77777777">
            <w:pPr>
              <w:pStyle w:val="TableText"/>
              <w:rPr>
                <w:rFonts w:cs="Calibri Light"/>
                <w:sz w:val="16"/>
                <w:szCs w:val="16"/>
              </w:rPr>
            </w:pPr>
          </w:p>
        </w:tc>
      </w:tr>
      <w:tr w:rsidRPr="00AE65C0" w:rsidR="001E436A" w:rsidTr="007B0B08" w14:paraId="415D05B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1E436A" w:rsidP="001E436A" w:rsidRDefault="001E436A" w14:paraId="1D10CA28" w14:textId="77777777">
            <w:pPr>
              <w:pStyle w:val="TableText"/>
              <w:rPr>
                <w:rFonts w:cs="Calibri Light"/>
                <w:sz w:val="16"/>
                <w:szCs w:val="16"/>
              </w:rPr>
            </w:pPr>
            <w:r w:rsidRPr="00D6708A">
              <w:rPr>
                <w:rFonts w:cs="Calibri Light"/>
                <w:color w:val="4F4F4F" w:themeColor="text1"/>
                <w:sz w:val="16"/>
                <w:szCs w:val="16"/>
              </w:rPr>
              <w:t>40</w:t>
            </w:r>
          </w:p>
        </w:tc>
        <w:tc>
          <w:tcPr>
            <w:tcW w:w="0" w:type="auto"/>
          </w:tcPr>
          <w:p w:rsidRPr="00AE65C0" w:rsidR="001E436A" w:rsidP="001E436A" w:rsidRDefault="001E436A" w14:paraId="28282218"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26B0CA16" w14:textId="77777777">
            <w:pPr>
              <w:pStyle w:val="TableText"/>
              <w:rPr>
                <w:rFonts w:cs="Calibri Light"/>
                <w:sz w:val="16"/>
                <w:szCs w:val="16"/>
              </w:rPr>
            </w:pPr>
            <w:r w:rsidRPr="00D6708A">
              <w:rPr>
                <w:rFonts w:cs="Calibri Light"/>
                <w:color w:val="4F4F4F" w:themeColor="text1"/>
                <w:sz w:val="16"/>
                <w:szCs w:val="16"/>
              </w:rPr>
              <w:t>UserPersonType</w:t>
            </w:r>
          </w:p>
        </w:tc>
        <w:tc>
          <w:tcPr>
            <w:tcW w:w="1260" w:type="dxa"/>
          </w:tcPr>
          <w:p w:rsidRPr="00AE65C0" w:rsidR="001E436A" w:rsidP="001E436A" w:rsidRDefault="001E436A" w14:paraId="67457FE3"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704815C2" w14:textId="77777777">
            <w:pPr>
              <w:pStyle w:val="TableText"/>
              <w:rPr>
                <w:rFonts w:cs="Calibri Light"/>
                <w:sz w:val="16"/>
                <w:szCs w:val="16"/>
              </w:rPr>
            </w:pPr>
          </w:p>
        </w:tc>
        <w:tc>
          <w:tcPr>
            <w:tcW w:w="0" w:type="auto"/>
          </w:tcPr>
          <w:p w:rsidRPr="00AE65C0" w:rsidR="001E436A" w:rsidP="001E436A" w:rsidRDefault="001E436A" w14:paraId="18779BB4" w14:textId="77777777">
            <w:pPr>
              <w:pStyle w:val="TableText"/>
              <w:rPr>
                <w:rFonts w:cs="Calibri Light"/>
                <w:sz w:val="16"/>
                <w:szCs w:val="16"/>
              </w:rPr>
            </w:pPr>
          </w:p>
        </w:tc>
        <w:tc>
          <w:tcPr>
            <w:tcW w:w="0" w:type="auto"/>
          </w:tcPr>
          <w:p w:rsidRPr="00AE65C0" w:rsidR="001E436A" w:rsidP="001E436A" w:rsidRDefault="001E436A" w14:paraId="3F9D1558" w14:textId="77777777">
            <w:pPr>
              <w:pStyle w:val="TableText"/>
              <w:rPr>
                <w:rFonts w:cs="Calibri Light"/>
                <w:sz w:val="16"/>
                <w:szCs w:val="16"/>
              </w:rPr>
            </w:pPr>
            <w:r w:rsidRPr="00D6708A">
              <w:rPr>
                <w:rFonts w:cs="Calibri Light"/>
                <w:color w:val="4F4F4F" w:themeColor="text1"/>
                <w:sz w:val="16"/>
                <w:szCs w:val="16"/>
              </w:rPr>
              <w:t>UserPersonType</w:t>
            </w:r>
          </w:p>
        </w:tc>
        <w:tc>
          <w:tcPr>
            <w:tcW w:w="0" w:type="auto"/>
          </w:tcPr>
          <w:p w:rsidRPr="00AE65C0" w:rsidR="001E436A" w:rsidP="001E436A" w:rsidRDefault="001E436A" w14:paraId="0848995A" w14:textId="402BF98E">
            <w:pPr>
              <w:pStyle w:val="TableText"/>
              <w:rPr>
                <w:rFonts w:cs="Calibri Light"/>
                <w:sz w:val="16"/>
                <w:szCs w:val="16"/>
              </w:rPr>
            </w:pPr>
          </w:p>
        </w:tc>
        <w:tc>
          <w:tcPr>
            <w:tcW w:w="0" w:type="auto"/>
          </w:tcPr>
          <w:p w:rsidRPr="00AE65C0" w:rsidR="001E436A" w:rsidP="001E436A" w:rsidRDefault="001E436A" w14:paraId="642FD701" w14:textId="77777777">
            <w:pPr>
              <w:pStyle w:val="TableText"/>
              <w:rPr>
                <w:rFonts w:cs="Calibri Light"/>
                <w:sz w:val="16"/>
                <w:szCs w:val="16"/>
              </w:rPr>
            </w:pPr>
          </w:p>
        </w:tc>
        <w:tc>
          <w:tcPr>
            <w:tcW w:w="0" w:type="auto"/>
          </w:tcPr>
          <w:p w:rsidRPr="00AE65C0" w:rsidR="001E436A" w:rsidP="001E436A" w:rsidRDefault="001E436A" w14:paraId="1A581BE1" w14:textId="458F6358">
            <w:pPr>
              <w:pStyle w:val="TableText"/>
              <w:rPr>
                <w:rFonts w:cs="Calibri Light"/>
                <w:sz w:val="16"/>
                <w:szCs w:val="16"/>
              </w:rPr>
            </w:pPr>
            <w:r>
              <w:rPr>
                <w:rFonts w:cs="Calibri Light"/>
                <w:sz w:val="16"/>
                <w:szCs w:val="16"/>
              </w:rPr>
              <w:t>Transformation Required</w:t>
            </w:r>
          </w:p>
        </w:tc>
        <w:tc>
          <w:tcPr>
            <w:tcW w:w="0" w:type="auto"/>
          </w:tcPr>
          <w:p w:rsidRPr="00AE65C0" w:rsidR="001E436A" w:rsidP="001E436A" w:rsidRDefault="001E436A" w14:paraId="41324A66" w14:textId="77777777">
            <w:pPr>
              <w:pStyle w:val="TableText"/>
              <w:rPr>
                <w:rFonts w:cs="Calibri Light"/>
                <w:sz w:val="16"/>
                <w:szCs w:val="16"/>
              </w:rPr>
            </w:pPr>
          </w:p>
        </w:tc>
      </w:tr>
      <w:tr w:rsidRPr="00AE65C0" w:rsidR="001E436A" w:rsidTr="007B0B08" w14:paraId="34141849" w14:textId="77777777">
        <w:trPr>
          <w:trHeight w:val="247"/>
        </w:trPr>
        <w:tc>
          <w:tcPr>
            <w:tcW w:w="0" w:type="auto"/>
          </w:tcPr>
          <w:p w:rsidRPr="00AE65C0" w:rsidR="001E436A" w:rsidP="001E436A" w:rsidRDefault="001E436A" w14:paraId="28B13571" w14:textId="77777777">
            <w:pPr>
              <w:pStyle w:val="TableText"/>
              <w:rPr>
                <w:rFonts w:cs="Calibri Light"/>
                <w:sz w:val="16"/>
                <w:szCs w:val="16"/>
              </w:rPr>
            </w:pPr>
            <w:r w:rsidRPr="00D6708A">
              <w:rPr>
                <w:rFonts w:cs="Calibri Light"/>
                <w:color w:val="4F4F4F" w:themeColor="text1"/>
                <w:sz w:val="16"/>
                <w:szCs w:val="16"/>
              </w:rPr>
              <w:t>41</w:t>
            </w:r>
          </w:p>
        </w:tc>
        <w:tc>
          <w:tcPr>
            <w:tcW w:w="0" w:type="auto"/>
          </w:tcPr>
          <w:p w:rsidRPr="00AE65C0" w:rsidR="001E436A" w:rsidP="001E436A" w:rsidRDefault="001E436A" w14:paraId="315C0279"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31D7AE4E" w14:textId="77777777">
            <w:pPr>
              <w:pStyle w:val="TableText"/>
              <w:rPr>
                <w:rFonts w:cs="Calibri Light"/>
                <w:sz w:val="16"/>
                <w:szCs w:val="16"/>
              </w:rPr>
            </w:pPr>
            <w:r w:rsidRPr="00D6708A">
              <w:rPr>
                <w:rFonts w:cs="Calibri Light"/>
                <w:color w:val="4F4F4F" w:themeColor="text1"/>
                <w:sz w:val="16"/>
                <w:szCs w:val="16"/>
              </w:rPr>
              <w:t>PeopleGroupName</w:t>
            </w:r>
          </w:p>
        </w:tc>
        <w:tc>
          <w:tcPr>
            <w:tcW w:w="1260" w:type="dxa"/>
          </w:tcPr>
          <w:p w:rsidRPr="00AE65C0" w:rsidR="001E436A" w:rsidP="001E436A" w:rsidRDefault="001E436A" w14:paraId="3A46B1B7"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451C88FB" w14:textId="667F06B2">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72BFD44E" w14:textId="77777777">
            <w:pPr>
              <w:pStyle w:val="TableText"/>
              <w:rPr>
                <w:rFonts w:cs="Calibri Light"/>
                <w:sz w:val="16"/>
                <w:szCs w:val="16"/>
              </w:rPr>
            </w:pPr>
          </w:p>
        </w:tc>
        <w:tc>
          <w:tcPr>
            <w:tcW w:w="0" w:type="auto"/>
          </w:tcPr>
          <w:p w:rsidRPr="00AE65C0" w:rsidR="001E436A" w:rsidP="001E436A" w:rsidRDefault="001E436A" w14:paraId="4440AD58" w14:textId="77777777">
            <w:pPr>
              <w:pStyle w:val="TableText"/>
              <w:rPr>
                <w:rFonts w:cs="Calibri Light"/>
                <w:sz w:val="16"/>
                <w:szCs w:val="16"/>
              </w:rPr>
            </w:pPr>
            <w:r w:rsidRPr="00D6708A">
              <w:rPr>
                <w:rFonts w:cs="Calibri Light"/>
                <w:color w:val="4F4F4F" w:themeColor="text1"/>
                <w:sz w:val="16"/>
                <w:szCs w:val="16"/>
              </w:rPr>
              <w:t>PeopleGroupName</w:t>
            </w:r>
          </w:p>
        </w:tc>
        <w:tc>
          <w:tcPr>
            <w:tcW w:w="0" w:type="auto"/>
          </w:tcPr>
          <w:p w:rsidRPr="00AE65C0" w:rsidR="001E436A" w:rsidP="001E436A" w:rsidRDefault="001E436A" w14:paraId="0046F04D" w14:textId="77777777">
            <w:pPr>
              <w:pStyle w:val="TableText"/>
              <w:rPr>
                <w:rFonts w:cs="Calibri Light"/>
                <w:sz w:val="16"/>
                <w:szCs w:val="16"/>
              </w:rPr>
            </w:pPr>
          </w:p>
        </w:tc>
        <w:tc>
          <w:tcPr>
            <w:tcW w:w="0" w:type="auto"/>
          </w:tcPr>
          <w:p w:rsidRPr="00AE65C0" w:rsidR="001E436A" w:rsidP="001E436A" w:rsidRDefault="001E436A" w14:paraId="3C7D5998" w14:textId="77777777">
            <w:pPr>
              <w:pStyle w:val="TableText"/>
              <w:rPr>
                <w:rFonts w:cs="Calibri Light"/>
                <w:sz w:val="16"/>
                <w:szCs w:val="16"/>
              </w:rPr>
            </w:pPr>
          </w:p>
        </w:tc>
        <w:tc>
          <w:tcPr>
            <w:tcW w:w="0" w:type="auto"/>
          </w:tcPr>
          <w:p w:rsidRPr="00AE65C0" w:rsidR="001E436A" w:rsidP="001E436A" w:rsidRDefault="001E436A" w14:paraId="2FE2E8B9" w14:textId="77777777">
            <w:pPr>
              <w:pStyle w:val="TableText"/>
              <w:rPr>
                <w:rFonts w:cs="Calibri Light"/>
                <w:sz w:val="16"/>
                <w:szCs w:val="16"/>
              </w:rPr>
            </w:pPr>
          </w:p>
        </w:tc>
        <w:tc>
          <w:tcPr>
            <w:tcW w:w="0" w:type="auto"/>
          </w:tcPr>
          <w:p w:rsidRPr="00AE65C0" w:rsidR="001E436A" w:rsidP="001E436A" w:rsidRDefault="001E436A" w14:paraId="2F06D487" w14:textId="77777777">
            <w:pPr>
              <w:pStyle w:val="TableText"/>
              <w:rPr>
                <w:rFonts w:cs="Calibri Light"/>
                <w:sz w:val="16"/>
                <w:szCs w:val="16"/>
              </w:rPr>
            </w:pPr>
          </w:p>
        </w:tc>
      </w:tr>
      <w:tr w:rsidRPr="00AE65C0" w:rsidR="001E436A" w:rsidTr="007B0B08" w14:paraId="66FB0D7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1E436A" w:rsidP="001E436A" w:rsidRDefault="001E436A" w14:paraId="01F468D0" w14:textId="77777777">
            <w:pPr>
              <w:pStyle w:val="TableText"/>
              <w:rPr>
                <w:rFonts w:cs="Calibri Light"/>
                <w:sz w:val="16"/>
                <w:szCs w:val="16"/>
              </w:rPr>
            </w:pPr>
            <w:r w:rsidRPr="00D6708A">
              <w:rPr>
                <w:rFonts w:cs="Calibri Light"/>
                <w:color w:val="4F4F4F" w:themeColor="text1"/>
                <w:sz w:val="16"/>
                <w:szCs w:val="16"/>
              </w:rPr>
              <w:t>42</w:t>
            </w:r>
          </w:p>
        </w:tc>
        <w:tc>
          <w:tcPr>
            <w:tcW w:w="0" w:type="auto"/>
          </w:tcPr>
          <w:p w:rsidRPr="00AE65C0" w:rsidR="001E436A" w:rsidP="001E436A" w:rsidRDefault="001E436A" w14:paraId="1865A132" w14:textId="77777777">
            <w:pPr>
              <w:pStyle w:val="TableText"/>
              <w:rPr>
                <w:rFonts w:cs="Calibri Light"/>
                <w:sz w:val="16"/>
                <w:szCs w:val="16"/>
              </w:rPr>
            </w:pPr>
            <w:r w:rsidRPr="00D6708A">
              <w:rPr>
                <w:rFonts w:cs="Calibri Light"/>
                <w:color w:val="4F4F4F" w:themeColor="text1"/>
                <w:sz w:val="16"/>
                <w:szCs w:val="16"/>
              </w:rPr>
              <w:t>PER_ALL_ASSIGNMENTS_M</w:t>
            </w:r>
          </w:p>
        </w:tc>
        <w:tc>
          <w:tcPr>
            <w:tcW w:w="0" w:type="auto"/>
          </w:tcPr>
          <w:p w:rsidRPr="00AE65C0" w:rsidR="001E436A" w:rsidP="001E436A" w:rsidRDefault="001E436A" w14:paraId="0DE5C666" w14:textId="77777777">
            <w:pPr>
              <w:pStyle w:val="TableText"/>
              <w:rPr>
                <w:rFonts w:cs="Calibri Light"/>
                <w:sz w:val="16"/>
                <w:szCs w:val="16"/>
              </w:rPr>
            </w:pPr>
            <w:r w:rsidRPr="00D6708A">
              <w:rPr>
                <w:rFonts w:cs="Calibri Light"/>
                <w:color w:val="4F4F4F" w:themeColor="text1"/>
                <w:sz w:val="16"/>
                <w:szCs w:val="16"/>
              </w:rPr>
              <w:t>GradeLadderProgramName</w:t>
            </w:r>
          </w:p>
        </w:tc>
        <w:tc>
          <w:tcPr>
            <w:tcW w:w="1260" w:type="dxa"/>
          </w:tcPr>
          <w:p w:rsidRPr="00AE65C0" w:rsidR="001E436A" w:rsidP="001E436A" w:rsidRDefault="001E436A" w14:paraId="42F8E942" w14:textId="77777777">
            <w:pPr>
              <w:pStyle w:val="TableText"/>
              <w:rPr>
                <w:rFonts w:cs="Calibri Light"/>
                <w:sz w:val="16"/>
                <w:szCs w:val="16"/>
              </w:rPr>
            </w:pPr>
            <w:r w:rsidRPr="00D6708A">
              <w:rPr>
                <w:rFonts w:cs="Calibri Light"/>
                <w:color w:val="4F4F4F" w:themeColor="text1"/>
                <w:sz w:val="16"/>
                <w:szCs w:val="16"/>
              </w:rPr>
              <w:t>Varchar2</w:t>
            </w:r>
          </w:p>
        </w:tc>
        <w:tc>
          <w:tcPr>
            <w:tcW w:w="0" w:type="auto"/>
          </w:tcPr>
          <w:p w:rsidRPr="00AE65C0" w:rsidR="001E436A" w:rsidP="001E436A" w:rsidRDefault="001E436A" w14:paraId="62195746" w14:textId="63F8F19F">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01361185" w14:textId="77777777">
            <w:pPr>
              <w:pStyle w:val="TableText"/>
              <w:rPr>
                <w:rFonts w:cs="Calibri Light"/>
                <w:sz w:val="16"/>
                <w:szCs w:val="16"/>
              </w:rPr>
            </w:pPr>
          </w:p>
        </w:tc>
        <w:tc>
          <w:tcPr>
            <w:tcW w:w="0" w:type="auto"/>
          </w:tcPr>
          <w:p w:rsidRPr="00AE65C0" w:rsidR="001E436A" w:rsidP="001E436A" w:rsidRDefault="001E436A" w14:paraId="124ABCD0" w14:textId="77777777">
            <w:pPr>
              <w:pStyle w:val="TableText"/>
              <w:rPr>
                <w:rFonts w:cs="Calibri Light"/>
                <w:sz w:val="16"/>
                <w:szCs w:val="16"/>
              </w:rPr>
            </w:pPr>
            <w:r w:rsidRPr="00D6708A">
              <w:rPr>
                <w:rFonts w:cs="Calibri Light"/>
                <w:color w:val="4F4F4F" w:themeColor="text1"/>
                <w:sz w:val="16"/>
                <w:szCs w:val="16"/>
              </w:rPr>
              <w:t>GradeLadderProgramName</w:t>
            </w:r>
          </w:p>
        </w:tc>
        <w:tc>
          <w:tcPr>
            <w:tcW w:w="0" w:type="auto"/>
          </w:tcPr>
          <w:p w:rsidRPr="00AE65C0" w:rsidR="001E436A" w:rsidP="001E436A" w:rsidRDefault="001E436A" w14:paraId="583A3275" w14:textId="77777777">
            <w:pPr>
              <w:pStyle w:val="TableText"/>
              <w:rPr>
                <w:rFonts w:cs="Calibri Light"/>
                <w:sz w:val="16"/>
                <w:szCs w:val="16"/>
              </w:rPr>
            </w:pPr>
          </w:p>
        </w:tc>
        <w:tc>
          <w:tcPr>
            <w:tcW w:w="0" w:type="auto"/>
          </w:tcPr>
          <w:p w:rsidRPr="00AE65C0" w:rsidR="001E436A" w:rsidP="001E436A" w:rsidRDefault="001E436A" w14:paraId="4BAE8F01" w14:textId="77777777">
            <w:pPr>
              <w:pStyle w:val="TableText"/>
              <w:rPr>
                <w:rFonts w:cs="Calibri Light"/>
                <w:sz w:val="16"/>
                <w:szCs w:val="16"/>
              </w:rPr>
            </w:pPr>
          </w:p>
        </w:tc>
        <w:tc>
          <w:tcPr>
            <w:tcW w:w="0" w:type="auto"/>
          </w:tcPr>
          <w:p w:rsidRPr="00AE65C0" w:rsidR="001E436A" w:rsidP="001E436A" w:rsidRDefault="001E436A" w14:paraId="02B0E917" w14:textId="77777777">
            <w:pPr>
              <w:pStyle w:val="TableText"/>
              <w:rPr>
                <w:rFonts w:cs="Calibri Light"/>
                <w:sz w:val="16"/>
                <w:szCs w:val="16"/>
              </w:rPr>
            </w:pPr>
          </w:p>
        </w:tc>
        <w:tc>
          <w:tcPr>
            <w:tcW w:w="0" w:type="auto"/>
          </w:tcPr>
          <w:p w:rsidRPr="00AE65C0" w:rsidR="001E436A" w:rsidP="001E436A" w:rsidRDefault="001E436A" w14:paraId="57EAD505" w14:textId="77777777">
            <w:pPr>
              <w:pStyle w:val="TableText"/>
              <w:rPr>
                <w:rFonts w:cs="Calibri Light"/>
                <w:sz w:val="16"/>
                <w:szCs w:val="16"/>
              </w:rPr>
            </w:pPr>
          </w:p>
        </w:tc>
      </w:tr>
      <w:tr w:rsidRPr="00AE65C0" w:rsidR="001E436A" w:rsidTr="007B0B08" w14:paraId="0567185F" w14:textId="77777777">
        <w:trPr>
          <w:trHeight w:val="247"/>
        </w:trPr>
        <w:tc>
          <w:tcPr>
            <w:tcW w:w="0" w:type="auto"/>
          </w:tcPr>
          <w:p w:rsidRPr="00AE65C0" w:rsidR="001E436A" w:rsidP="001E436A" w:rsidRDefault="001E436A" w14:paraId="4840673F" w14:textId="77777777">
            <w:pPr>
              <w:pStyle w:val="TableText"/>
              <w:rPr>
                <w:rFonts w:cs="Calibri Light"/>
                <w:sz w:val="16"/>
                <w:szCs w:val="16"/>
              </w:rPr>
            </w:pPr>
            <w:r w:rsidRPr="0034692A">
              <w:rPr>
                <w:rFonts w:cs="Calibri Light"/>
                <w:sz w:val="16"/>
                <w:szCs w:val="16"/>
              </w:rPr>
              <w:t>43</w:t>
            </w:r>
          </w:p>
        </w:tc>
        <w:tc>
          <w:tcPr>
            <w:tcW w:w="0" w:type="auto"/>
          </w:tcPr>
          <w:p w:rsidRPr="00AE65C0" w:rsidR="001E436A" w:rsidP="001E436A" w:rsidRDefault="001E436A" w14:paraId="69C5ADA2" w14:textId="77777777">
            <w:pPr>
              <w:pStyle w:val="TableText"/>
              <w:rPr>
                <w:rFonts w:cs="Calibri Light"/>
                <w:sz w:val="16"/>
                <w:szCs w:val="16"/>
              </w:rPr>
            </w:pPr>
            <w:r w:rsidRPr="0034692A">
              <w:rPr>
                <w:rFonts w:cs="Calibri Light"/>
                <w:sz w:val="16"/>
                <w:szCs w:val="16"/>
              </w:rPr>
              <w:t>PER_ALL_ASSIGNMENTS_M</w:t>
            </w:r>
          </w:p>
        </w:tc>
        <w:tc>
          <w:tcPr>
            <w:tcW w:w="0" w:type="auto"/>
          </w:tcPr>
          <w:p w:rsidRPr="00AE65C0" w:rsidR="001E436A" w:rsidP="001E436A" w:rsidRDefault="001E436A" w14:paraId="5FA30035" w14:textId="77777777">
            <w:pPr>
              <w:pStyle w:val="TableText"/>
              <w:rPr>
                <w:rFonts w:cs="Calibri Light"/>
                <w:sz w:val="16"/>
                <w:szCs w:val="16"/>
              </w:rPr>
            </w:pPr>
            <w:r w:rsidRPr="0034692A">
              <w:rPr>
                <w:rFonts w:cs="Calibri Light"/>
                <w:sz w:val="16"/>
                <w:szCs w:val="16"/>
              </w:rPr>
              <w:t>WorkerCategory</w:t>
            </w:r>
          </w:p>
        </w:tc>
        <w:tc>
          <w:tcPr>
            <w:tcW w:w="1260" w:type="dxa"/>
          </w:tcPr>
          <w:p w:rsidRPr="00AE65C0" w:rsidR="001E436A" w:rsidP="001E436A" w:rsidRDefault="001E436A" w14:paraId="0B4BE1BA" w14:textId="77777777">
            <w:pPr>
              <w:pStyle w:val="TableText"/>
              <w:rPr>
                <w:rFonts w:cs="Calibri Light"/>
                <w:sz w:val="16"/>
                <w:szCs w:val="16"/>
              </w:rPr>
            </w:pPr>
            <w:r w:rsidRPr="0034692A">
              <w:rPr>
                <w:rFonts w:cs="Calibri Light"/>
                <w:sz w:val="16"/>
                <w:szCs w:val="16"/>
              </w:rPr>
              <w:t>Varchar2</w:t>
            </w:r>
          </w:p>
        </w:tc>
        <w:tc>
          <w:tcPr>
            <w:tcW w:w="0" w:type="auto"/>
          </w:tcPr>
          <w:p w:rsidRPr="00AE65C0" w:rsidR="001E436A" w:rsidP="001E436A" w:rsidRDefault="001E436A" w14:paraId="791F4255" w14:textId="7382BD05">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3F40A5B3" w14:textId="77777777">
            <w:pPr>
              <w:pStyle w:val="TableText"/>
              <w:rPr>
                <w:rFonts w:cs="Calibri Light"/>
                <w:sz w:val="16"/>
                <w:szCs w:val="16"/>
              </w:rPr>
            </w:pPr>
          </w:p>
        </w:tc>
        <w:tc>
          <w:tcPr>
            <w:tcW w:w="0" w:type="auto"/>
          </w:tcPr>
          <w:p w:rsidRPr="00AE65C0" w:rsidR="001E436A" w:rsidP="001E436A" w:rsidRDefault="001E436A" w14:paraId="2E219061" w14:textId="77777777">
            <w:pPr>
              <w:pStyle w:val="TableText"/>
              <w:rPr>
                <w:rFonts w:cs="Calibri Light"/>
                <w:sz w:val="16"/>
                <w:szCs w:val="16"/>
              </w:rPr>
            </w:pPr>
            <w:r w:rsidRPr="0034692A">
              <w:rPr>
                <w:rFonts w:cs="Calibri Light"/>
                <w:sz w:val="16"/>
                <w:szCs w:val="16"/>
              </w:rPr>
              <w:t>WorkerCategory</w:t>
            </w:r>
          </w:p>
        </w:tc>
        <w:tc>
          <w:tcPr>
            <w:tcW w:w="0" w:type="auto"/>
          </w:tcPr>
          <w:p w:rsidRPr="00AE65C0" w:rsidR="001E436A" w:rsidP="001E436A" w:rsidRDefault="001E436A" w14:paraId="58ACB699" w14:textId="77777777">
            <w:pPr>
              <w:pStyle w:val="TableText"/>
              <w:rPr>
                <w:rFonts w:cs="Calibri Light"/>
                <w:sz w:val="16"/>
                <w:szCs w:val="16"/>
              </w:rPr>
            </w:pPr>
          </w:p>
        </w:tc>
        <w:tc>
          <w:tcPr>
            <w:tcW w:w="0" w:type="auto"/>
          </w:tcPr>
          <w:p w:rsidRPr="00AE65C0" w:rsidR="001E436A" w:rsidP="001E436A" w:rsidRDefault="001E436A" w14:paraId="74E5F1DB" w14:textId="77777777">
            <w:pPr>
              <w:pStyle w:val="TableText"/>
              <w:rPr>
                <w:rFonts w:cs="Calibri Light"/>
                <w:sz w:val="16"/>
                <w:szCs w:val="16"/>
              </w:rPr>
            </w:pPr>
          </w:p>
        </w:tc>
        <w:tc>
          <w:tcPr>
            <w:tcW w:w="0" w:type="auto"/>
          </w:tcPr>
          <w:p w:rsidRPr="00AE65C0" w:rsidR="001E436A" w:rsidP="001E436A" w:rsidRDefault="001E436A" w14:paraId="347C5C70" w14:textId="77777777">
            <w:pPr>
              <w:pStyle w:val="TableText"/>
              <w:rPr>
                <w:rFonts w:cs="Calibri Light"/>
                <w:sz w:val="16"/>
                <w:szCs w:val="16"/>
              </w:rPr>
            </w:pPr>
          </w:p>
        </w:tc>
        <w:tc>
          <w:tcPr>
            <w:tcW w:w="0" w:type="auto"/>
          </w:tcPr>
          <w:p w:rsidRPr="00AE65C0" w:rsidR="001E436A" w:rsidP="001E436A" w:rsidRDefault="001E436A" w14:paraId="21F31486" w14:textId="77777777">
            <w:pPr>
              <w:pStyle w:val="TableText"/>
              <w:rPr>
                <w:rFonts w:cs="Calibri Light"/>
                <w:sz w:val="16"/>
                <w:szCs w:val="16"/>
              </w:rPr>
            </w:pPr>
          </w:p>
        </w:tc>
      </w:tr>
      <w:tr w:rsidRPr="00AE65C0" w:rsidR="001E436A" w:rsidTr="007B0B08" w14:paraId="1A62CD1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34692A" w:rsidR="001E436A" w:rsidP="001E436A" w:rsidRDefault="001E436A" w14:paraId="5F1EB71F" w14:textId="77777777">
            <w:pPr>
              <w:pStyle w:val="TableText"/>
              <w:rPr>
                <w:rFonts w:cs="Calibri Light"/>
                <w:sz w:val="16"/>
                <w:szCs w:val="16"/>
              </w:rPr>
            </w:pPr>
            <w:r>
              <w:rPr>
                <w:rFonts w:cs="Calibri Light"/>
                <w:sz w:val="16"/>
                <w:szCs w:val="16"/>
              </w:rPr>
              <w:t>44</w:t>
            </w:r>
          </w:p>
        </w:tc>
        <w:tc>
          <w:tcPr>
            <w:tcW w:w="0" w:type="auto"/>
          </w:tcPr>
          <w:p w:rsidRPr="0034692A" w:rsidR="001E436A" w:rsidP="001E436A" w:rsidRDefault="001E436A" w14:paraId="38640C75" w14:textId="77777777">
            <w:pPr>
              <w:pStyle w:val="TableText"/>
              <w:rPr>
                <w:rFonts w:cs="Calibri Light"/>
                <w:sz w:val="16"/>
                <w:szCs w:val="16"/>
              </w:rPr>
            </w:pPr>
            <w:r w:rsidRPr="0034692A">
              <w:rPr>
                <w:rFonts w:cs="Calibri Light"/>
                <w:sz w:val="16"/>
                <w:szCs w:val="16"/>
              </w:rPr>
              <w:t>PER_ALL_ASSIGNMENTS_M</w:t>
            </w:r>
          </w:p>
        </w:tc>
        <w:tc>
          <w:tcPr>
            <w:tcW w:w="0" w:type="auto"/>
          </w:tcPr>
          <w:p w:rsidRPr="0034692A" w:rsidR="001E436A" w:rsidP="001E436A" w:rsidRDefault="001E436A" w14:paraId="713EC96E" w14:textId="77777777">
            <w:pPr>
              <w:pStyle w:val="TableText"/>
              <w:rPr>
                <w:rFonts w:cs="Calibri Light"/>
                <w:sz w:val="16"/>
                <w:szCs w:val="16"/>
              </w:rPr>
            </w:pPr>
            <w:r>
              <w:rPr>
                <w:rFonts w:cs="Calibri Light"/>
                <w:sz w:val="16"/>
                <w:szCs w:val="16"/>
              </w:rPr>
              <w:t>DefaultExpenseAccount</w:t>
            </w:r>
          </w:p>
        </w:tc>
        <w:tc>
          <w:tcPr>
            <w:tcW w:w="1260" w:type="dxa"/>
          </w:tcPr>
          <w:p w:rsidRPr="0034692A" w:rsidR="001E436A" w:rsidP="001E436A" w:rsidRDefault="001E436A" w14:paraId="10C27481" w14:textId="77777777">
            <w:pPr>
              <w:pStyle w:val="TableText"/>
              <w:rPr>
                <w:rFonts w:cs="Calibri Light"/>
                <w:sz w:val="16"/>
                <w:szCs w:val="16"/>
              </w:rPr>
            </w:pPr>
            <w:r w:rsidRPr="0034692A">
              <w:rPr>
                <w:rFonts w:cs="Calibri Light"/>
                <w:sz w:val="16"/>
                <w:szCs w:val="16"/>
              </w:rPr>
              <w:t>Varchar2</w:t>
            </w:r>
          </w:p>
        </w:tc>
        <w:tc>
          <w:tcPr>
            <w:tcW w:w="0" w:type="auto"/>
          </w:tcPr>
          <w:p w:rsidRPr="00AE65C0" w:rsidR="001E436A" w:rsidP="001E436A" w:rsidRDefault="001E436A" w14:paraId="0EFC2FF0" w14:textId="64C79DA9">
            <w:pPr>
              <w:pStyle w:val="TableText"/>
              <w:rPr>
                <w:rFonts w:cs="Calibri Light"/>
                <w:sz w:val="16"/>
                <w:szCs w:val="16"/>
              </w:rPr>
            </w:pPr>
            <w:r>
              <w:rPr>
                <w:rFonts w:cs="Calibri Light"/>
                <w:sz w:val="16"/>
                <w:szCs w:val="16"/>
              </w:rPr>
              <w:t>Yes</w:t>
            </w:r>
          </w:p>
        </w:tc>
        <w:tc>
          <w:tcPr>
            <w:tcW w:w="0" w:type="auto"/>
          </w:tcPr>
          <w:p w:rsidRPr="00AE65C0" w:rsidR="001E436A" w:rsidP="001E436A" w:rsidRDefault="001E436A" w14:paraId="7BC7D111" w14:textId="77777777">
            <w:pPr>
              <w:pStyle w:val="TableText"/>
              <w:rPr>
                <w:rFonts w:cs="Calibri Light"/>
                <w:sz w:val="16"/>
                <w:szCs w:val="16"/>
              </w:rPr>
            </w:pPr>
          </w:p>
        </w:tc>
        <w:tc>
          <w:tcPr>
            <w:tcW w:w="0" w:type="auto"/>
          </w:tcPr>
          <w:p w:rsidRPr="0034692A" w:rsidR="001E436A" w:rsidP="001E436A" w:rsidRDefault="001E436A" w14:paraId="3BAC72EF" w14:textId="77777777">
            <w:pPr>
              <w:pStyle w:val="TableText"/>
              <w:rPr>
                <w:rFonts w:cs="Calibri Light"/>
                <w:sz w:val="16"/>
                <w:szCs w:val="16"/>
              </w:rPr>
            </w:pPr>
            <w:r>
              <w:rPr>
                <w:rFonts w:cs="Calibri Light"/>
                <w:sz w:val="16"/>
                <w:szCs w:val="16"/>
              </w:rPr>
              <w:t>DefaultExpenseAccount</w:t>
            </w:r>
          </w:p>
        </w:tc>
        <w:tc>
          <w:tcPr>
            <w:tcW w:w="0" w:type="auto"/>
          </w:tcPr>
          <w:p w:rsidRPr="00AE65C0" w:rsidR="001E436A" w:rsidP="001E436A" w:rsidRDefault="001E436A" w14:paraId="61C21B1B" w14:textId="77777777">
            <w:pPr>
              <w:pStyle w:val="TableText"/>
              <w:rPr>
                <w:rFonts w:cs="Calibri Light"/>
                <w:sz w:val="16"/>
                <w:szCs w:val="16"/>
              </w:rPr>
            </w:pPr>
          </w:p>
        </w:tc>
        <w:tc>
          <w:tcPr>
            <w:tcW w:w="0" w:type="auto"/>
          </w:tcPr>
          <w:p w:rsidRPr="00AE65C0" w:rsidR="001E436A" w:rsidP="001E436A" w:rsidRDefault="001E436A" w14:paraId="6E96C44E" w14:textId="77777777">
            <w:pPr>
              <w:pStyle w:val="TableText"/>
              <w:rPr>
                <w:rFonts w:cs="Calibri Light"/>
                <w:sz w:val="16"/>
                <w:szCs w:val="16"/>
              </w:rPr>
            </w:pPr>
          </w:p>
        </w:tc>
        <w:tc>
          <w:tcPr>
            <w:tcW w:w="0" w:type="auto"/>
          </w:tcPr>
          <w:p w:rsidRPr="00AE65C0" w:rsidR="001E436A" w:rsidP="001E436A" w:rsidRDefault="001E436A" w14:paraId="28F5DAF3" w14:textId="77777777">
            <w:pPr>
              <w:pStyle w:val="TableText"/>
              <w:rPr>
                <w:rFonts w:cs="Calibri Light"/>
                <w:sz w:val="16"/>
                <w:szCs w:val="16"/>
              </w:rPr>
            </w:pPr>
          </w:p>
        </w:tc>
        <w:tc>
          <w:tcPr>
            <w:tcW w:w="0" w:type="auto"/>
          </w:tcPr>
          <w:p w:rsidRPr="00AE65C0" w:rsidR="001E436A" w:rsidP="001E436A" w:rsidRDefault="001E436A" w14:paraId="7ADD646E" w14:textId="77777777">
            <w:pPr>
              <w:pStyle w:val="TableText"/>
              <w:rPr>
                <w:rFonts w:cs="Calibri Light"/>
                <w:sz w:val="16"/>
                <w:szCs w:val="16"/>
              </w:rPr>
            </w:pPr>
          </w:p>
        </w:tc>
      </w:tr>
    </w:tbl>
    <w:p w:rsidR="00DA5448" w:rsidP="00017044" w:rsidRDefault="00DA5448" w14:paraId="3A75B05A" w14:textId="77777777"/>
    <w:p w:rsidRPr="00A8462C" w:rsidR="00DA5448" w:rsidP="00017044" w:rsidRDefault="00DA5448" w14:paraId="59FD5B74" w14:textId="77777777"/>
    <w:p w:rsidRPr="00D95852" w:rsidR="00D95852" w:rsidP="00D95852" w:rsidRDefault="00D95852" w14:paraId="7BE4E38D" w14:textId="77777777"/>
    <w:p w:rsidR="002D2DA2" w:rsidP="00157CB1" w:rsidRDefault="002D2DA2" w14:paraId="656193DA" w14:textId="29E01BE2">
      <w:pPr>
        <w:pStyle w:val="Heading2"/>
      </w:pPr>
      <w:r>
        <w:t xml:space="preserve"> </w:t>
      </w:r>
      <w:bookmarkStart w:name="_Toc79997727" w:id="117"/>
      <w:r>
        <w:t>Business Object:</w:t>
      </w:r>
      <w:r w:rsidR="00D95852">
        <w:t xml:space="preserve"> </w:t>
      </w:r>
      <w:r>
        <w:t>Assignment Work Measure</w:t>
      </w:r>
      <w:bookmarkEnd w:id="117"/>
    </w:p>
    <w:tbl>
      <w:tblPr>
        <w:tblStyle w:val="GridTable4-Accent1"/>
        <w:tblW w:w="5000" w:type="pct"/>
        <w:tblLayout w:type="fixed"/>
        <w:tblLook w:val="0420" w:firstRow="1" w:lastRow="0" w:firstColumn="0" w:lastColumn="0" w:noHBand="0" w:noVBand="1"/>
      </w:tblPr>
      <w:tblGrid>
        <w:gridCol w:w="424"/>
        <w:gridCol w:w="2260"/>
        <w:gridCol w:w="2561"/>
        <w:gridCol w:w="1155"/>
        <w:gridCol w:w="427"/>
        <w:gridCol w:w="823"/>
        <w:gridCol w:w="2131"/>
        <w:gridCol w:w="1135"/>
        <w:gridCol w:w="1420"/>
        <w:gridCol w:w="993"/>
        <w:gridCol w:w="619"/>
      </w:tblGrid>
      <w:tr w:rsidRPr="00AE65C0" w:rsidR="00C949DF" w:rsidTr="00C55EA4" w14:paraId="58533230"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152" w:type="pct"/>
          </w:tcPr>
          <w:p w:rsidRPr="00AE65C0" w:rsidR="00C949DF" w:rsidP="004642CE" w:rsidRDefault="00C949DF" w14:paraId="40E26384" w14:textId="77777777">
            <w:pPr>
              <w:pStyle w:val="TableHeading"/>
              <w:jc w:val="center"/>
              <w:rPr>
                <w:rFonts w:ascii="Calibri Light" w:hAnsi="Calibri Light" w:cs="Calibri Light"/>
                <w:sz w:val="16"/>
                <w:szCs w:val="16"/>
              </w:rPr>
            </w:pPr>
            <w:bookmarkStart w:name="_Hlk75367907" w:id="118"/>
            <w:r w:rsidRPr="00AE65C0">
              <w:rPr>
                <w:rFonts w:ascii="Calibri Light" w:hAnsi="Calibri Light" w:cs="Calibri Light"/>
                <w:sz w:val="16"/>
                <w:szCs w:val="16"/>
              </w:rPr>
              <w:t>Ref.#</w:t>
            </w:r>
          </w:p>
        </w:tc>
        <w:tc>
          <w:tcPr>
            <w:tcW w:w="810" w:type="pct"/>
          </w:tcPr>
          <w:p w:rsidRPr="00AE65C0" w:rsidR="00C949DF" w:rsidP="004642CE" w:rsidRDefault="00C949DF" w14:paraId="48108DB4"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918" w:type="pct"/>
          </w:tcPr>
          <w:p w:rsidRPr="00AE65C0" w:rsidR="00C949DF" w:rsidP="004642CE" w:rsidRDefault="00C949DF" w14:paraId="3E19088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414" w:type="pct"/>
          </w:tcPr>
          <w:p w:rsidRPr="00AE65C0" w:rsidR="00C949DF" w:rsidP="004642CE" w:rsidRDefault="00C949DF" w14:paraId="616A2B71"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153" w:type="pct"/>
          </w:tcPr>
          <w:p w:rsidRPr="00AE65C0" w:rsidR="00C949DF" w:rsidP="004642CE" w:rsidRDefault="00C949DF" w14:paraId="4111718E"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295" w:type="pct"/>
          </w:tcPr>
          <w:p w:rsidRPr="00AE65C0" w:rsidR="00C949DF" w:rsidP="004642CE" w:rsidRDefault="00C949DF" w14:paraId="553E36D1"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764" w:type="pct"/>
          </w:tcPr>
          <w:p w:rsidRPr="00AE65C0" w:rsidR="00C949DF" w:rsidP="004642CE" w:rsidRDefault="00C949DF" w14:paraId="4EC9CEC9"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407" w:type="pct"/>
          </w:tcPr>
          <w:p w:rsidRPr="00AE65C0" w:rsidR="00C949DF" w:rsidP="004642CE" w:rsidRDefault="00C949DF" w14:paraId="2F0ECD36"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509" w:type="pct"/>
          </w:tcPr>
          <w:p w:rsidRPr="00AE65C0" w:rsidR="00C949DF" w:rsidP="004642CE" w:rsidRDefault="00C949DF" w14:paraId="65E36270"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356" w:type="pct"/>
          </w:tcPr>
          <w:p w:rsidRPr="00AE65C0" w:rsidR="00C949DF" w:rsidP="004642CE" w:rsidRDefault="00C949DF" w14:paraId="5F444A0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222" w:type="pct"/>
          </w:tcPr>
          <w:p w:rsidRPr="00AE65C0" w:rsidR="00C949DF" w:rsidP="004642CE" w:rsidRDefault="00C949DF" w14:paraId="59D8416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C949DF" w:rsidTr="007B0B08" w14:paraId="0DBAC083"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52" w:type="pct"/>
          </w:tcPr>
          <w:p w:rsidRPr="00AE65C0" w:rsidR="00C949DF" w:rsidP="004642CE" w:rsidRDefault="00C949DF" w14:paraId="0AB946BD" w14:textId="77777777">
            <w:pPr>
              <w:keepLines/>
              <w:spacing w:after="0" w:line="240" w:lineRule="auto"/>
              <w:rPr>
                <w:rFonts w:ascii="Calibri Light" w:hAnsi="Calibri Light" w:cs="Calibri Light"/>
                <w:sz w:val="16"/>
                <w:szCs w:val="16"/>
                <w:lang w:val="en-US" w:eastAsia="en-US"/>
              </w:rPr>
            </w:pPr>
          </w:p>
        </w:tc>
        <w:tc>
          <w:tcPr>
            <w:tcW w:w="810" w:type="pct"/>
          </w:tcPr>
          <w:p w:rsidRPr="00AE65C0" w:rsidR="00C949DF" w:rsidP="004642CE" w:rsidRDefault="00C949DF" w14:paraId="00DB7856" w14:textId="77777777">
            <w:pPr>
              <w:keepLines/>
              <w:spacing w:after="0" w:line="240" w:lineRule="auto"/>
              <w:rPr>
                <w:rFonts w:ascii="Calibri Light" w:hAnsi="Calibri Light" w:cs="Calibri Light"/>
                <w:sz w:val="16"/>
                <w:szCs w:val="16"/>
                <w:lang w:val="en-US" w:eastAsia="en-US"/>
              </w:rPr>
            </w:pPr>
          </w:p>
        </w:tc>
        <w:tc>
          <w:tcPr>
            <w:tcW w:w="918" w:type="pct"/>
          </w:tcPr>
          <w:p w:rsidRPr="00AE65C0" w:rsidR="00C949DF" w:rsidP="004642CE" w:rsidRDefault="00C949DF" w14:paraId="7EA42D24" w14:textId="77777777">
            <w:pPr>
              <w:keepLines/>
              <w:spacing w:after="0" w:line="240" w:lineRule="auto"/>
              <w:rPr>
                <w:rFonts w:ascii="Calibri Light" w:hAnsi="Calibri Light" w:cs="Calibri Light"/>
                <w:sz w:val="16"/>
                <w:szCs w:val="16"/>
                <w:lang w:val="en-US" w:eastAsia="en-US"/>
              </w:rPr>
            </w:pPr>
          </w:p>
        </w:tc>
        <w:tc>
          <w:tcPr>
            <w:tcW w:w="414" w:type="pct"/>
          </w:tcPr>
          <w:p w:rsidRPr="00AE65C0" w:rsidR="00C949DF" w:rsidP="004642CE" w:rsidRDefault="00C949DF" w14:paraId="7B64BD3B" w14:textId="77777777">
            <w:pPr>
              <w:keepLines/>
              <w:spacing w:after="0" w:line="240" w:lineRule="auto"/>
              <w:rPr>
                <w:rFonts w:ascii="Calibri Light" w:hAnsi="Calibri Light" w:cs="Calibri Light"/>
                <w:sz w:val="16"/>
                <w:szCs w:val="16"/>
                <w:lang w:val="en-US" w:eastAsia="en-US"/>
              </w:rPr>
            </w:pPr>
          </w:p>
        </w:tc>
        <w:tc>
          <w:tcPr>
            <w:tcW w:w="153" w:type="pct"/>
          </w:tcPr>
          <w:p w:rsidRPr="00AE65C0" w:rsidR="00C949DF" w:rsidP="004642CE" w:rsidRDefault="00C949DF" w14:paraId="62BC6F40" w14:textId="77777777">
            <w:pPr>
              <w:keepLines/>
              <w:spacing w:after="0" w:line="240" w:lineRule="auto"/>
              <w:rPr>
                <w:rFonts w:ascii="Calibri Light" w:hAnsi="Calibri Light" w:cs="Calibri Light"/>
                <w:sz w:val="16"/>
                <w:szCs w:val="16"/>
                <w:lang w:val="en-US" w:eastAsia="en-US"/>
              </w:rPr>
            </w:pPr>
          </w:p>
        </w:tc>
        <w:tc>
          <w:tcPr>
            <w:tcW w:w="295" w:type="pct"/>
          </w:tcPr>
          <w:p w:rsidRPr="00AE65C0" w:rsidR="00C949DF" w:rsidP="004642CE" w:rsidRDefault="00C949DF" w14:paraId="7204DCF6" w14:textId="77777777">
            <w:pPr>
              <w:keepLines/>
              <w:spacing w:after="0" w:line="240" w:lineRule="auto"/>
              <w:rPr>
                <w:rFonts w:ascii="Calibri Light" w:hAnsi="Calibri Light" w:cs="Calibri Light"/>
                <w:sz w:val="16"/>
                <w:szCs w:val="16"/>
                <w:lang w:val="en-US" w:eastAsia="en-US"/>
              </w:rPr>
            </w:pPr>
          </w:p>
        </w:tc>
        <w:tc>
          <w:tcPr>
            <w:tcW w:w="764" w:type="pct"/>
          </w:tcPr>
          <w:p w:rsidRPr="00AE65C0" w:rsidR="00C949DF" w:rsidP="004642CE" w:rsidRDefault="00C949DF" w14:paraId="3F9DCD17" w14:textId="77777777">
            <w:pPr>
              <w:keepLines/>
              <w:spacing w:after="0" w:line="240" w:lineRule="auto"/>
              <w:rPr>
                <w:rFonts w:ascii="Calibri Light" w:hAnsi="Calibri Light" w:cs="Calibri Light"/>
                <w:sz w:val="16"/>
                <w:szCs w:val="16"/>
                <w:lang w:val="en-US" w:eastAsia="en-US"/>
              </w:rPr>
            </w:pPr>
          </w:p>
        </w:tc>
        <w:tc>
          <w:tcPr>
            <w:tcW w:w="407" w:type="pct"/>
          </w:tcPr>
          <w:p w:rsidRPr="00AE65C0" w:rsidR="00C949DF" w:rsidP="004642CE" w:rsidRDefault="00C949DF" w14:paraId="23D1D1C9" w14:textId="77777777">
            <w:pPr>
              <w:keepLines/>
              <w:spacing w:after="0" w:line="240" w:lineRule="auto"/>
              <w:rPr>
                <w:rFonts w:ascii="Calibri Light" w:hAnsi="Calibri Light" w:cs="Calibri Light"/>
                <w:sz w:val="16"/>
                <w:szCs w:val="16"/>
                <w:lang w:val="en-US" w:eastAsia="en-US"/>
              </w:rPr>
            </w:pPr>
          </w:p>
        </w:tc>
        <w:tc>
          <w:tcPr>
            <w:tcW w:w="509" w:type="pct"/>
          </w:tcPr>
          <w:p w:rsidRPr="00AE65C0" w:rsidR="00C949DF" w:rsidP="004642CE" w:rsidRDefault="00C949DF" w14:paraId="4369CB1C" w14:textId="77777777">
            <w:pPr>
              <w:keepLines/>
              <w:spacing w:after="0" w:line="240" w:lineRule="auto"/>
              <w:rPr>
                <w:rFonts w:ascii="Calibri Light" w:hAnsi="Calibri Light" w:cs="Calibri Light"/>
                <w:sz w:val="16"/>
                <w:szCs w:val="16"/>
                <w:lang w:val="en-US" w:eastAsia="en-US"/>
              </w:rPr>
            </w:pPr>
          </w:p>
        </w:tc>
        <w:tc>
          <w:tcPr>
            <w:tcW w:w="356" w:type="pct"/>
          </w:tcPr>
          <w:p w:rsidRPr="00AE65C0" w:rsidR="00C949DF" w:rsidP="004642CE" w:rsidRDefault="00C949DF" w14:paraId="4CA1C8C3" w14:textId="77777777">
            <w:pPr>
              <w:keepLines/>
              <w:spacing w:after="0" w:line="240" w:lineRule="auto"/>
              <w:rPr>
                <w:rFonts w:ascii="Calibri Light" w:hAnsi="Calibri Light" w:cs="Calibri Light"/>
                <w:sz w:val="16"/>
                <w:szCs w:val="16"/>
                <w:lang w:val="en-US" w:eastAsia="en-US"/>
              </w:rPr>
            </w:pPr>
          </w:p>
        </w:tc>
        <w:tc>
          <w:tcPr>
            <w:tcW w:w="222" w:type="pct"/>
          </w:tcPr>
          <w:p w:rsidRPr="00AE65C0" w:rsidR="00C949DF" w:rsidP="004642CE" w:rsidRDefault="00C949DF" w14:paraId="759FC7A3" w14:textId="77777777">
            <w:pPr>
              <w:keepLines/>
              <w:spacing w:after="0" w:line="240" w:lineRule="auto"/>
              <w:rPr>
                <w:rFonts w:ascii="Calibri Light" w:hAnsi="Calibri Light" w:cs="Calibri Light"/>
                <w:sz w:val="16"/>
                <w:szCs w:val="16"/>
                <w:lang w:val="en-US" w:eastAsia="en-US"/>
              </w:rPr>
            </w:pPr>
          </w:p>
        </w:tc>
      </w:tr>
      <w:tr w:rsidRPr="00AE65C0" w:rsidR="00BB7BDC" w:rsidTr="007B0B08" w14:paraId="5A526FDE" w14:textId="77777777">
        <w:trPr>
          <w:trHeight w:val="247"/>
        </w:trPr>
        <w:tc>
          <w:tcPr>
            <w:tcW w:w="152" w:type="pct"/>
          </w:tcPr>
          <w:p w:rsidRPr="00AE65C0" w:rsidR="00C949DF" w:rsidP="004642CE" w:rsidRDefault="00C949DF" w14:paraId="507824A6" w14:textId="77777777">
            <w:pPr>
              <w:pStyle w:val="TableText"/>
              <w:rPr>
                <w:rFonts w:cs="Calibri Light"/>
                <w:sz w:val="16"/>
                <w:szCs w:val="16"/>
              </w:rPr>
            </w:pPr>
            <w:r w:rsidRPr="00AE65C0">
              <w:rPr>
                <w:rFonts w:cs="Calibri Light"/>
                <w:sz w:val="16"/>
                <w:szCs w:val="16"/>
              </w:rPr>
              <w:t>1</w:t>
            </w:r>
          </w:p>
        </w:tc>
        <w:tc>
          <w:tcPr>
            <w:tcW w:w="810" w:type="pct"/>
          </w:tcPr>
          <w:p w:rsidRPr="00AE65C0" w:rsidR="00C949DF" w:rsidP="004642CE" w:rsidRDefault="00C949DF" w14:paraId="2C22E3F3" w14:textId="77777777">
            <w:pPr>
              <w:pStyle w:val="TableText"/>
              <w:rPr>
                <w:rFonts w:cs="Calibri Light"/>
                <w:sz w:val="16"/>
                <w:szCs w:val="16"/>
              </w:rPr>
            </w:pPr>
            <w:r w:rsidRPr="00AE65C0">
              <w:rPr>
                <w:rFonts w:cs="Calibri Light"/>
                <w:sz w:val="16"/>
                <w:szCs w:val="16"/>
              </w:rPr>
              <w:t>PER_ASSIGN_WORK_MEASURES_F</w:t>
            </w:r>
          </w:p>
        </w:tc>
        <w:tc>
          <w:tcPr>
            <w:tcW w:w="918" w:type="pct"/>
          </w:tcPr>
          <w:p w:rsidRPr="00AE65C0" w:rsidR="00C949DF" w:rsidP="004642CE" w:rsidRDefault="00C949DF" w14:paraId="518FAD7B" w14:textId="77777777">
            <w:pPr>
              <w:pStyle w:val="TableText"/>
              <w:rPr>
                <w:rFonts w:cs="Calibri Light"/>
                <w:sz w:val="16"/>
                <w:szCs w:val="16"/>
              </w:rPr>
            </w:pPr>
            <w:r w:rsidRPr="00AE65C0">
              <w:rPr>
                <w:rFonts w:cs="Calibri Light"/>
                <w:sz w:val="16"/>
                <w:szCs w:val="16"/>
              </w:rPr>
              <w:t>Period_of_Service_id</w:t>
            </w:r>
          </w:p>
        </w:tc>
        <w:tc>
          <w:tcPr>
            <w:tcW w:w="414" w:type="pct"/>
          </w:tcPr>
          <w:p w:rsidRPr="00AE65C0" w:rsidR="00C949DF" w:rsidP="004642CE" w:rsidRDefault="00C949DF" w14:paraId="0FFF171C" w14:textId="77777777">
            <w:pPr>
              <w:pStyle w:val="TableText"/>
              <w:rPr>
                <w:rFonts w:cs="Calibri Light"/>
                <w:sz w:val="16"/>
                <w:szCs w:val="16"/>
              </w:rPr>
            </w:pPr>
            <w:r w:rsidRPr="00AE65C0">
              <w:rPr>
                <w:rFonts w:cs="Calibri Light"/>
                <w:sz w:val="16"/>
                <w:szCs w:val="16"/>
              </w:rPr>
              <w:t>Varchar2(30)</w:t>
            </w:r>
          </w:p>
        </w:tc>
        <w:tc>
          <w:tcPr>
            <w:tcW w:w="153" w:type="pct"/>
          </w:tcPr>
          <w:p w:rsidRPr="00AE65C0" w:rsidR="00C949DF" w:rsidP="004642CE" w:rsidRDefault="00614565" w14:paraId="48265554" w14:textId="302BE80D">
            <w:pPr>
              <w:pStyle w:val="TableText"/>
              <w:rPr>
                <w:rFonts w:cs="Calibri Light"/>
                <w:sz w:val="16"/>
                <w:szCs w:val="16"/>
              </w:rPr>
            </w:pPr>
            <w:r>
              <w:rPr>
                <w:rFonts w:cs="Calibri Light"/>
                <w:sz w:val="16"/>
                <w:szCs w:val="16"/>
              </w:rPr>
              <w:t>Yes</w:t>
            </w:r>
          </w:p>
        </w:tc>
        <w:tc>
          <w:tcPr>
            <w:tcW w:w="295" w:type="pct"/>
          </w:tcPr>
          <w:p w:rsidRPr="00AE65C0" w:rsidR="00C949DF" w:rsidP="004642CE" w:rsidRDefault="00C949DF" w14:paraId="01A44E49" w14:textId="77777777">
            <w:pPr>
              <w:pStyle w:val="TableText"/>
              <w:rPr>
                <w:rFonts w:cs="Calibri Light"/>
                <w:sz w:val="16"/>
                <w:szCs w:val="16"/>
              </w:rPr>
            </w:pPr>
            <w:r w:rsidRPr="00AE65C0">
              <w:rPr>
                <w:rFonts w:cs="Calibri Light"/>
                <w:sz w:val="16"/>
                <w:szCs w:val="16"/>
              </w:rPr>
              <w:t>Worker.dat</w:t>
            </w:r>
          </w:p>
        </w:tc>
        <w:tc>
          <w:tcPr>
            <w:tcW w:w="764" w:type="pct"/>
          </w:tcPr>
          <w:p w:rsidRPr="00AE65C0" w:rsidR="00C949DF" w:rsidP="004642CE" w:rsidRDefault="00C949DF" w14:paraId="175C0709" w14:textId="77777777">
            <w:pPr>
              <w:pStyle w:val="TableText"/>
              <w:rPr>
                <w:rFonts w:cs="Calibri Light"/>
                <w:sz w:val="16"/>
                <w:szCs w:val="16"/>
              </w:rPr>
            </w:pPr>
            <w:r w:rsidRPr="00AE65C0">
              <w:rPr>
                <w:rFonts w:cs="Calibri Light"/>
                <w:sz w:val="16"/>
                <w:szCs w:val="16"/>
              </w:rPr>
              <w:t>PeriodOfServiceId (SourceSystemId)</w:t>
            </w:r>
          </w:p>
        </w:tc>
        <w:tc>
          <w:tcPr>
            <w:tcW w:w="407" w:type="pct"/>
          </w:tcPr>
          <w:p w:rsidRPr="00AE65C0" w:rsidR="00C949DF" w:rsidP="004642CE" w:rsidRDefault="00C949DF" w14:paraId="4086A6CF" w14:textId="77777777">
            <w:pPr>
              <w:pStyle w:val="TableText"/>
              <w:rPr>
                <w:rFonts w:cs="Calibri Light"/>
                <w:sz w:val="16"/>
                <w:szCs w:val="16"/>
              </w:rPr>
            </w:pPr>
            <w:r w:rsidRPr="00AE65C0">
              <w:rPr>
                <w:rFonts w:cs="Calibri Light"/>
                <w:sz w:val="16"/>
                <w:szCs w:val="16"/>
              </w:rPr>
              <w:t>Varchar2(80)</w:t>
            </w:r>
          </w:p>
        </w:tc>
        <w:tc>
          <w:tcPr>
            <w:tcW w:w="509" w:type="pct"/>
          </w:tcPr>
          <w:p w:rsidRPr="00AE65C0" w:rsidR="00C949DF" w:rsidP="004642CE" w:rsidRDefault="00C949DF" w14:paraId="08BA1D92" w14:textId="77777777">
            <w:pPr>
              <w:pStyle w:val="TableText"/>
              <w:rPr>
                <w:rFonts w:cs="Calibri Light"/>
                <w:sz w:val="16"/>
                <w:szCs w:val="16"/>
              </w:rPr>
            </w:pPr>
            <w:r w:rsidRPr="00AE65C0">
              <w:rPr>
                <w:rFonts w:cs="Calibri Light"/>
                <w:sz w:val="16"/>
                <w:szCs w:val="16"/>
              </w:rPr>
              <w:t>WorkRelationship-PersonNumber</w:t>
            </w:r>
          </w:p>
        </w:tc>
        <w:tc>
          <w:tcPr>
            <w:tcW w:w="356" w:type="pct"/>
          </w:tcPr>
          <w:p w:rsidRPr="00AE65C0" w:rsidR="00C949DF" w:rsidP="004642CE" w:rsidRDefault="00C949DF" w14:paraId="670D150C" w14:textId="77777777">
            <w:pPr>
              <w:pStyle w:val="TableText"/>
              <w:rPr>
                <w:rFonts w:cs="Calibri Light"/>
                <w:sz w:val="16"/>
                <w:szCs w:val="16"/>
              </w:rPr>
            </w:pPr>
          </w:p>
        </w:tc>
        <w:tc>
          <w:tcPr>
            <w:tcW w:w="222" w:type="pct"/>
          </w:tcPr>
          <w:p w:rsidRPr="00AE65C0" w:rsidR="00C949DF" w:rsidP="004642CE" w:rsidRDefault="00C949DF" w14:paraId="7BED513C" w14:textId="77777777">
            <w:pPr>
              <w:pStyle w:val="TableText"/>
              <w:rPr>
                <w:rFonts w:cs="Calibri Light"/>
                <w:sz w:val="16"/>
                <w:szCs w:val="16"/>
              </w:rPr>
            </w:pPr>
          </w:p>
        </w:tc>
      </w:tr>
      <w:tr w:rsidRPr="00AE65C0" w:rsidR="00BB7BDC" w:rsidTr="007B0B08" w14:paraId="1E88078A" w14:textId="77777777">
        <w:trPr>
          <w:cnfStyle w:val="000000100000" w:firstRow="0" w:lastRow="0" w:firstColumn="0" w:lastColumn="0" w:oddVBand="0" w:evenVBand="0" w:oddHBand="1" w:evenHBand="0" w:firstRowFirstColumn="0" w:firstRowLastColumn="0" w:lastRowFirstColumn="0" w:lastRowLastColumn="0"/>
          <w:trHeight w:val="247"/>
        </w:trPr>
        <w:tc>
          <w:tcPr>
            <w:tcW w:w="152" w:type="pct"/>
          </w:tcPr>
          <w:p w:rsidRPr="00AE65C0" w:rsidR="00C949DF" w:rsidP="004642CE" w:rsidRDefault="00C949DF" w14:paraId="279A8844" w14:textId="77777777">
            <w:pPr>
              <w:pStyle w:val="TableText"/>
              <w:rPr>
                <w:rFonts w:cs="Calibri Light"/>
                <w:sz w:val="16"/>
                <w:szCs w:val="16"/>
              </w:rPr>
            </w:pPr>
            <w:r w:rsidRPr="00AE65C0">
              <w:rPr>
                <w:rFonts w:cs="Calibri Light"/>
                <w:sz w:val="16"/>
                <w:szCs w:val="16"/>
              </w:rPr>
              <w:t>2</w:t>
            </w:r>
          </w:p>
        </w:tc>
        <w:tc>
          <w:tcPr>
            <w:tcW w:w="810" w:type="pct"/>
          </w:tcPr>
          <w:p w:rsidRPr="00AE65C0" w:rsidR="00C949DF" w:rsidP="004642CE" w:rsidRDefault="00C949DF" w14:paraId="6E6A72C4" w14:textId="77777777">
            <w:pPr>
              <w:pStyle w:val="TableText"/>
              <w:rPr>
                <w:rFonts w:cs="Calibri Light"/>
                <w:sz w:val="16"/>
                <w:szCs w:val="16"/>
              </w:rPr>
            </w:pPr>
            <w:r w:rsidRPr="00AE65C0">
              <w:rPr>
                <w:rFonts w:cs="Calibri Light"/>
                <w:sz w:val="16"/>
                <w:szCs w:val="16"/>
              </w:rPr>
              <w:t>PER_ASSIGN_WORK_MEASURES_F</w:t>
            </w:r>
          </w:p>
        </w:tc>
        <w:tc>
          <w:tcPr>
            <w:tcW w:w="918" w:type="pct"/>
          </w:tcPr>
          <w:p w:rsidRPr="00AE65C0" w:rsidR="00C949DF" w:rsidP="004642CE" w:rsidRDefault="00C949DF" w14:paraId="04C1AFC9" w14:textId="77777777">
            <w:pPr>
              <w:pStyle w:val="TableText"/>
              <w:rPr>
                <w:rFonts w:cs="Calibri Light"/>
                <w:sz w:val="16"/>
                <w:szCs w:val="16"/>
              </w:rPr>
            </w:pPr>
            <w:r w:rsidRPr="00AE65C0">
              <w:rPr>
                <w:rFonts w:cs="Calibri Light"/>
                <w:sz w:val="16"/>
                <w:szCs w:val="16"/>
              </w:rPr>
              <w:t>Person_id</w:t>
            </w:r>
          </w:p>
        </w:tc>
        <w:tc>
          <w:tcPr>
            <w:tcW w:w="414" w:type="pct"/>
          </w:tcPr>
          <w:p w:rsidRPr="00AE65C0" w:rsidR="00C949DF" w:rsidP="004642CE" w:rsidRDefault="00C949DF" w14:paraId="158158C3" w14:textId="77777777">
            <w:pPr>
              <w:pStyle w:val="TableText"/>
              <w:rPr>
                <w:rFonts w:cs="Calibri Light"/>
                <w:sz w:val="16"/>
                <w:szCs w:val="16"/>
              </w:rPr>
            </w:pPr>
            <w:r w:rsidRPr="00AE65C0">
              <w:rPr>
                <w:rFonts w:cs="Calibri Light"/>
                <w:sz w:val="16"/>
                <w:szCs w:val="16"/>
              </w:rPr>
              <w:t>Varchar2(30)</w:t>
            </w:r>
          </w:p>
        </w:tc>
        <w:tc>
          <w:tcPr>
            <w:tcW w:w="153" w:type="pct"/>
          </w:tcPr>
          <w:p w:rsidRPr="00AE65C0" w:rsidR="00C949DF" w:rsidP="004642CE" w:rsidRDefault="00614565" w14:paraId="1E36E0CC" w14:textId="71805F1C">
            <w:pPr>
              <w:pStyle w:val="TableText"/>
              <w:rPr>
                <w:rFonts w:cs="Calibri Light"/>
                <w:sz w:val="16"/>
                <w:szCs w:val="16"/>
              </w:rPr>
            </w:pPr>
            <w:r>
              <w:rPr>
                <w:rFonts w:cs="Calibri Light"/>
                <w:sz w:val="16"/>
                <w:szCs w:val="16"/>
              </w:rPr>
              <w:t>Yes</w:t>
            </w:r>
          </w:p>
        </w:tc>
        <w:tc>
          <w:tcPr>
            <w:tcW w:w="295" w:type="pct"/>
          </w:tcPr>
          <w:p w:rsidRPr="00AE65C0" w:rsidR="00C949DF" w:rsidP="004642CE" w:rsidRDefault="00C949DF" w14:paraId="3A5AAF2D" w14:textId="77777777">
            <w:pPr>
              <w:pStyle w:val="TableText"/>
              <w:rPr>
                <w:rFonts w:cs="Calibri Light"/>
                <w:sz w:val="16"/>
                <w:szCs w:val="16"/>
              </w:rPr>
            </w:pPr>
          </w:p>
        </w:tc>
        <w:tc>
          <w:tcPr>
            <w:tcW w:w="764" w:type="pct"/>
          </w:tcPr>
          <w:p w:rsidRPr="00AE65C0" w:rsidR="00C949DF" w:rsidP="004642CE" w:rsidRDefault="00C949DF" w14:paraId="43FF2C9C" w14:textId="77777777">
            <w:pPr>
              <w:pStyle w:val="TableText"/>
              <w:rPr>
                <w:rFonts w:cs="Calibri Light"/>
                <w:sz w:val="16"/>
                <w:szCs w:val="16"/>
              </w:rPr>
            </w:pPr>
            <w:r w:rsidRPr="00AE65C0">
              <w:rPr>
                <w:rFonts w:cs="Calibri Light"/>
                <w:sz w:val="16"/>
                <w:szCs w:val="16"/>
              </w:rPr>
              <w:t>PersonId (SourceSystemId)</w:t>
            </w:r>
          </w:p>
        </w:tc>
        <w:tc>
          <w:tcPr>
            <w:tcW w:w="407" w:type="pct"/>
          </w:tcPr>
          <w:p w:rsidRPr="00AE65C0" w:rsidR="00C949DF" w:rsidP="004642CE" w:rsidRDefault="00C949DF" w14:paraId="2F5F3FA7" w14:textId="77777777">
            <w:pPr>
              <w:pStyle w:val="TableText"/>
              <w:rPr>
                <w:rFonts w:cs="Calibri Light"/>
                <w:sz w:val="16"/>
                <w:szCs w:val="16"/>
              </w:rPr>
            </w:pPr>
            <w:r w:rsidRPr="00AE65C0">
              <w:rPr>
                <w:rFonts w:cs="Calibri Light"/>
                <w:sz w:val="16"/>
                <w:szCs w:val="16"/>
              </w:rPr>
              <w:t>Varchar2(80)</w:t>
            </w:r>
          </w:p>
        </w:tc>
        <w:tc>
          <w:tcPr>
            <w:tcW w:w="509" w:type="pct"/>
          </w:tcPr>
          <w:p w:rsidRPr="00AE65C0" w:rsidR="00C949DF" w:rsidP="004642CE" w:rsidRDefault="00C949DF" w14:paraId="7419C17B" w14:textId="77777777">
            <w:pPr>
              <w:pStyle w:val="TableText"/>
              <w:rPr>
                <w:rFonts w:cs="Calibri Light"/>
                <w:sz w:val="16"/>
                <w:szCs w:val="16"/>
              </w:rPr>
            </w:pPr>
            <w:r w:rsidRPr="00AE65C0">
              <w:rPr>
                <w:rFonts w:cs="Calibri Light"/>
                <w:sz w:val="16"/>
                <w:szCs w:val="16"/>
              </w:rPr>
              <w:t>WORKER-PersonNumber</w:t>
            </w:r>
          </w:p>
        </w:tc>
        <w:tc>
          <w:tcPr>
            <w:tcW w:w="356" w:type="pct"/>
          </w:tcPr>
          <w:p w:rsidRPr="00AE65C0" w:rsidR="00C949DF" w:rsidP="004642CE" w:rsidRDefault="00C949DF" w14:paraId="1B208765" w14:textId="77777777">
            <w:pPr>
              <w:pStyle w:val="TableText"/>
              <w:rPr>
                <w:rFonts w:cs="Calibri Light"/>
                <w:sz w:val="16"/>
                <w:szCs w:val="16"/>
              </w:rPr>
            </w:pPr>
          </w:p>
        </w:tc>
        <w:tc>
          <w:tcPr>
            <w:tcW w:w="222" w:type="pct"/>
          </w:tcPr>
          <w:p w:rsidRPr="00AE65C0" w:rsidR="00C949DF" w:rsidP="004642CE" w:rsidRDefault="00C949DF" w14:paraId="49F6DCF9" w14:textId="77777777">
            <w:pPr>
              <w:pStyle w:val="TableText"/>
              <w:rPr>
                <w:rFonts w:cs="Calibri Light"/>
                <w:sz w:val="16"/>
                <w:szCs w:val="16"/>
              </w:rPr>
            </w:pPr>
          </w:p>
        </w:tc>
      </w:tr>
      <w:tr w:rsidRPr="00AE65C0" w:rsidR="00BB7BDC" w:rsidTr="007B0B08" w14:paraId="0C1EFC9C" w14:textId="77777777">
        <w:trPr>
          <w:trHeight w:val="247"/>
        </w:trPr>
        <w:tc>
          <w:tcPr>
            <w:tcW w:w="152" w:type="pct"/>
          </w:tcPr>
          <w:p w:rsidRPr="00AE65C0" w:rsidR="00C949DF" w:rsidP="004642CE" w:rsidRDefault="00C949DF" w14:paraId="6395ECC2" w14:textId="77777777">
            <w:pPr>
              <w:pStyle w:val="TableText"/>
              <w:rPr>
                <w:rFonts w:cs="Calibri Light"/>
                <w:sz w:val="16"/>
                <w:szCs w:val="16"/>
              </w:rPr>
            </w:pPr>
            <w:r w:rsidRPr="00AE65C0">
              <w:rPr>
                <w:rFonts w:cs="Calibri Light"/>
                <w:sz w:val="16"/>
                <w:szCs w:val="16"/>
              </w:rPr>
              <w:t>3</w:t>
            </w:r>
          </w:p>
        </w:tc>
        <w:tc>
          <w:tcPr>
            <w:tcW w:w="810" w:type="pct"/>
          </w:tcPr>
          <w:p w:rsidRPr="00AE65C0" w:rsidR="00C949DF" w:rsidP="004642CE" w:rsidRDefault="00C949DF" w14:paraId="09A8AE17" w14:textId="77777777">
            <w:pPr>
              <w:pStyle w:val="TableText"/>
              <w:rPr>
                <w:rFonts w:cs="Calibri Light"/>
                <w:sz w:val="16"/>
                <w:szCs w:val="16"/>
              </w:rPr>
            </w:pPr>
            <w:r w:rsidRPr="00AE65C0">
              <w:rPr>
                <w:rFonts w:cs="Calibri Light"/>
                <w:sz w:val="16"/>
                <w:szCs w:val="16"/>
              </w:rPr>
              <w:t>PER_ASSIGN_WORK_MEASURES_F</w:t>
            </w:r>
          </w:p>
        </w:tc>
        <w:tc>
          <w:tcPr>
            <w:tcW w:w="918" w:type="pct"/>
          </w:tcPr>
          <w:p w:rsidRPr="00AE65C0" w:rsidR="00C949DF" w:rsidP="004642CE" w:rsidRDefault="00C949DF" w14:paraId="272B5324" w14:textId="77777777">
            <w:pPr>
              <w:pStyle w:val="TableText"/>
              <w:rPr>
                <w:rFonts w:cs="Calibri Light"/>
                <w:sz w:val="16"/>
                <w:szCs w:val="16"/>
              </w:rPr>
            </w:pPr>
            <w:r w:rsidRPr="00AE65C0">
              <w:rPr>
                <w:rFonts w:cs="Calibri Light"/>
                <w:sz w:val="16"/>
                <w:szCs w:val="16"/>
              </w:rPr>
              <w:t>EffectiveStartDate</w:t>
            </w:r>
          </w:p>
        </w:tc>
        <w:tc>
          <w:tcPr>
            <w:tcW w:w="414" w:type="pct"/>
          </w:tcPr>
          <w:p w:rsidRPr="00AE65C0" w:rsidR="00C949DF" w:rsidP="004642CE" w:rsidRDefault="00C949DF" w14:paraId="44215B0D" w14:textId="77777777">
            <w:pPr>
              <w:pStyle w:val="TableText"/>
              <w:rPr>
                <w:rFonts w:cs="Calibri Light"/>
                <w:sz w:val="16"/>
                <w:szCs w:val="16"/>
              </w:rPr>
            </w:pPr>
            <w:r w:rsidRPr="00AE65C0">
              <w:rPr>
                <w:rFonts w:cs="Calibri Light"/>
                <w:sz w:val="16"/>
                <w:szCs w:val="16"/>
              </w:rPr>
              <w:t>Date</w:t>
            </w:r>
          </w:p>
        </w:tc>
        <w:tc>
          <w:tcPr>
            <w:tcW w:w="153" w:type="pct"/>
          </w:tcPr>
          <w:p w:rsidRPr="00AE65C0" w:rsidR="00C949DF" w:rsidP="004642CE" w:rsidRDefault="00614565" w14:paraId="4EAEECCB" w14:textId="116B2BE4">
            <w:pPr>
              <w:pStyle w:val="TableText"/>
              <w:rPr>
                <w:rFonts w:cs="Calibri Light"/>
                <w:sz w:val="16"/>
                <w:szCs w:val="16"/>
              </w:rPr>
            </w:pPr>
            <w:r>
              <w:rPr>
                <w:rFonts w:cs="Calibri Light"/>
                <w:sz w:val="16"/>
                <w:szCs w:val="16"/>
              </w:rPr>
              <w:t>Yes</w:t>
            </w:r>
          </w:p>
        </w:tc>
        <w:tc>
          <w:tcPr>
            <w:tcW w:w="295" w:type="pct"/>
          </w:tcPr>
          <w:p w:rsidRPr="00AE65C0" w:rsidR="00C949DF" w:rsidP="004642CE" w:rsidRDefault="00C949DF" w14:paraId="27BF173E" w14:textId="77777777">
            <w:pPr>
              <w:pStyle w:val="TableText"/>
              <w:rPr>
                <w:rFonts w:cs="Calibri Light"/>
                <w:sz w:val="16"/>
                <w:szCs w:val="16"/>
              </w:rPr>
            </w:pPr>
          </w:p>
        </w:tc>
        <w:tc>
          <w:tcPr>
            <w:tcW w:w="764" w:type="pct"/>
          </w:tcPr>
          <w:p w:rsidRPr="00AE65C0" w:rsidR="00C949DF" w:rsidP="004642CE" w:rsidRDefault="00C949DF" w14:paraId="68EB63C9" w14:textId="77777777">
            <w:pPr>
              <w:pStyle w:val="TableText"/>
              <w:rPr>
                <w:rFonts w:cs="Calibri Light"/>
                <w:sz w:val="16"/>
                <w:szCs w:val="16"/>
              </w:rPr>
            </w:pPr>
            <w:r w:rsidRPr="00AE65C0">
              <w:rPr>
                <w:rFonts w:cs="Calibri Light"/>
                <w:sz w:val="16"/>
                <w:szCs w:val="16"/>
              </w:rPr>
              <w:t>EffectiveStartDate</w:t>
            </w:r>
          </w:p>
        </w:tc>
        <w:tc>
          <w:tcPr>
            <w:tcW w:w="407" w:type="pct"/>
          </w:tcPr>
          <w:p w:rsidRPr="00AE65C0" w:rsidR="00C949DF" w:rsidP="004642CE" w:rsidRDefault="00C949DF" w14:paraId="2960140D" w14:textId="77777777">
            <w:pPr>
              <w:pStyle w:val="TableText"/>
              <w:rPr>
                <w:rFonts w:cs="Calibri Light"/>
                <w:sz w:val="16"/>
                <w:szCs w:val="16"/>
              </w:rPr>
            </w:pPr>
            <w:r w:rsidRPr="00AE65C0">
              <w:rPr>
                <w:rFonts w:cs="Calibri Light"/>
                <w:sz w:val="16"/>
                <w:szCs w:val="16"/>
              </w:rPr>
              <w:t>Date</w:t>
            </w:r>
          </w:p>
        </w:tc>
        <w:tc>
          <w:tcPr>
            <w:tcW w:w="509" w:type="pct"/>
          </w:tcPr>
          <w:p w:rsidRPr="00AE65C0" w:rsidR="00C949DF" w:rsidP="004642CE" w:rsidRDefault="00C949DF" w14:paraId="65EDFE21" w14:textId="77777777">
            <w:pPr>
              <w:pStyle w:val="TableText"/>
              <w:rPr>
                <w:rFonts w:cs="Calibri Light"/>
                <w:sz w:val="16"/>
                <w:szCs w:val="16"/>
              </w:rPr>
            </w:pPr>
          </w:p>
        </w:tc>
        <w:tc>
          <w:tcPr>
            <w:tcW w:w="356" w:type="pct"/>
          </w:tcPr>
          <w:p w:rsidRPr="00AE65C0" w:rsidR="00C949DF" w:rsidP="004642CE" w:rsidRDefault="00C949DF" w14:paraId="763B15CC" w14:textId="77777777">
            <w:pPr>
              <w:pStyle w:val="TableText"/>
              <w:rPr>
                <w:rFonts w:cs="Calibri Light"/>
                <w:sz w:val="16"/>
                <w:szCs w:val="16"/>
              </w:rPr>
            </w:pPr>
          </w:p>
        </w:tc>
        <w:tc>
          <w:tcPr>
            <w:tcW w:w="222" w:type="pct"/>
          </w:tcPr>
          <w:p w:rsidRPr="00AE65C0" w:rsidR="00C949DF" w:rsidP="004642CE" w:rsidRDefault="00C949DF" w14:paraId="53C01CD5" w14:textId="77777777">
            <w:pPr>
              <w:pStyle w:val="TableText"/>
              <w:rPr>
                <w:rFonts w:cs="Calibri Light"/>
                <w:sz w:val="16"/>
                <w:szCs w:val="16"/>
              </w:rPr>
            </w:pPr>
          </w:p>
        </w:tc>
      </w:tr>
      <w:tr w:rsidRPr="00AE65C0" w:rsidR="00BB7BDC" w:rsidTr="007B0B08" w14:paraId="4DC16977" w14:textId="77777777">
        <w:trPr>
          <w:cnfStyle w:val="000000100000" w:firstRow="0" w:lastRow="0" w:firstColumn="0" w:lastColumn="0" w:oddVBand="0" w:evenVBand="0" w:oddHBand="1" w:evenHBand="0" w:firstRowFirstColumn="0" w:firstRowLastColumn="0" w:lastRowFirstColumn="0" w:lastRowLastColumn="0"/>
          <w:trHeight w:val="247"/>
        </w:trPr>
        <w:tc>
          <w:tcPr>
            <w:tcW w:w="152" w:type="pct"/>
          </w:tcPr>
          <w:p w:rsidRPr="00AE65C0" w:rsidR="00C949DF" w:rsidP="004642CE" w:rsidRDefault="00C949DF" w14:paraId="1BCDAF5C" w14:textId="77777777">
            <w:pPr>
              <w:pStyle w:val="TableText"/>
              <w:rPr>
                <w:rFonts w:cs="Calibri Light"/>
                <w:sz w:val="16"/>
                <w:szCs w:val="16"/>
              </w:rPr>
            </w:pPr>
            <w:r w:rsidRPr="00AE65C0">
              <w:rPr>
                <w:rFonts w:cs="Calibri Light"/>
                <w:sz w:val="16"/>
                <w:szCs w:val="16"/>
              </w:rPr>
              <w:t>4</w:t>
            </w:r>
          </w:p>
        </w:tc>
        <w:tc>
          <w:tcPr>
            <w:tcW w:w="810" w:type="pct"/>
          </w:tcPr>
          <w:p w:rsidRPr="00AE65C0" w:rsidR="00C949DF" w:rsidP="004642CE" w:rsidRDefault="00C949DF" w14:paraId="3CCD2939" w14:textId="77777777">
            <w:pPr>
              <w:pStyle w:val="TableText"/>
              <w:rPr>
                <w:rFonts w:cs="Calibri Light"/>
                <w:sz w:val="16"/>
                <w:szCs w:val="16"/>
              </w:rPr>
            </w:pPr>
            <w:r w:rsidRPr="00AE65C0">
              <w:rPr>
                <w:rFonts w:cs="Calibri Light"/>
                <w:sz w:val="16"/>
                <w:szCs w:val="16"/>
              </w:rPr>
              <w:t>PER_ASSIGN_WORK_MEASURES_F</w:t>
            </w:r>
          </w:p>
        </w:tc>
        <w:tc>
          <w:tcPr>
            <w:tcW w:w="918" w:type="pct"/>
          </w:tcPr>
          <w:p w:rsidRPr="00AE65C0" w:rsidR="00C949DF" w:rsidP="004642CE" w:rsidRDefault="00C949DF" w14:paraId="25B35084" w14:textId="77777777">
            <w:pPr>
              <w:pStyle w:val="TableText"/>
              <w:rPr>
                <w:rFonts w:cs="Calibri Light"/>
                <w:sz w:val="16"/>
                <w:szCs w:val="16"/>
              </w:rPr>
            </w:pPr>
            <w:r w:rsidRPr="00AE65C0">
              <w:rPr>
                <w:rFonts w:cs="Calibri Light"/>
                <w:sz w:val="16"/>
                <w:szCs w:val="16"/>
              </w:rPr>
              <w:t>EffectiveEndDate</w:t>
            </w:r>
          </w:p>
        </w:tc>
        <w:tc>
          <w:tcPr>
            <w:tcW w:w="414" w:type="pct"/>
          </w:tcPr>
          <w:p w:rsidRPr="00AE65C0" w:rsidR="00C949DF" w:rsidP="004642CE" w:rsidRDefault="00C949DF" w14:paraId="6B24A580" w14:textId="77777777">
            <w:pPr>
              <w:pStyle w:val="TableText"/>
              <w:rPr>
                <w:rFonts w:cs="Calibri Light"/>
                <w:sz w:val="16"/>
                <w:szCs w:val="16"/>
              </w:rPr>
            </w:pPr>
            <w:r w:rsidRPr="00AE65C0">
              <w:rPr>
                <w:rFonts w:cs="Calibri Light"/>
                <w:sz w:val="16"/>
                <w:szCs w:val="16"/>
              </w:rPr>
              <w:t>Date</w:t>
            </w:r>
          </w:p>
        </w:tc>
        <w:tc>
          <w:tcPr>
            <w:tcW w:w="153" w:type="pct"/>
          </w:tcPr>
          <w:p w:rsidRPr="00AE65C0" w:rsidR="00C949DF" w:rsidP="004642CE" w:rsidRDefault="00614565" w14:paraId="77EE1FA0" w14:textId="7FD919FF">
            <w:pPr>
              <w:pStyle w:val="TableText"/>
              <w:rPr>
                <w:rFonts w:cs="Calibri Light"/>
                <w:sz w:val="16"/>
                <w:szCs w:val="16"/>
              </w:rPr>
            </w:pPr>
            <w:r>
              <w:rPr>
                <w:rFonts w:cs="Calibri Light"/>
                <w:sz w:val="16"/>
                <w:szCs w:val="16"/>
              </w:rPr>
              <w:t>Yes</w:t>
            </w:r>
          </w:p>
        </w:tc>
        <w:tc>
          <w:tcPr>
            <w:tcW w:w="295" w:type="pct"/>
          </w:tcPr>
          <w:p w:rsidRPr="00AE65C0" w:rsidR="00C949DF" w:rsidP="004642CE" w:rsidRDefault="00C949DF" w14:paraId="05402E58" w14:textId="77777777">
            <w:pPr>
              <w:pStyle w:val="TableText"/>
              <w:rPr>
                <w:rFonts w:cs="Calibri Light"/>
                <w:sz w:val="16"/>
                <w:szCs w:val="16"/>
              </w:rPr>
            </w:pPr>
          </w:p>
        </w:tc>
        <w:tc>
          <w:tcPr>
            <w:tcW w:w="764" w:type="pct"/>
          </w:tcPr>
          <w:p w:rsidRPr="00AE65C0" w:rsidR="00C949DF" w:rsidP="004642CE" w:rsidRDefault="00C949DF" w14:paraId="0A3EAB22" w14:textId="77777777">
            <w:pPr>
              <w:pStyle w:val="TableText"/>
              <w:rPr>
                <w:rFonts w:cs="Calibri Light"/>
                <w:sz w:val="16"/>
                <w:szCs w:val="16"/>
              </w:rPr>
            </w:pPr>
            <w:r w:rsidRPr="00AE65C0">
              <w:rPr>
                <w:rFonts w:cs="Calibri Light"/>
                <w:sz w:val="16"/>
                <w:szCs w:val="16"/>
              </w:rPr>
              <w:t>EffectiveEndDate</w:t>
            </w:r>
          </w:p>
        </w:tc>
        <w:tc>
          <w:tcPr>
            <w:tcW w:w="407" w:type="pct"/>
          </w:tcPr>
          <w:p w:rsidRPr="00AE65C0" w:rsidR="00C949DF" w:rsidP="004642CE" w:rsidRDefault="00C949DF" w14:paraId="2137DD91" w14:textId="77777777">
            <w:pPr>
              <w:pStyle w:val="TableText"/>
              <w:rPr>
                <w:rFonts w:cs="Calibri Light"/>
                <w:sz w:val="16"/>
                <w:szCs w:val="16"/>
              </w:rPr>
            </w:pPr>
            <w:r w:rsidRPr="00AE65C0">
              <w:rPr>
                <w:rFonts w:cs="Calibri Light"/>
                <w:sz w:val="16"/>
                <w:szCs w:val="16"/>
              </w:rPr>
              <w:t>Date</w:t>
            </w:r>
          </w:p>
        </w:tc>
        <w:tc>
          <w:tcPr>
            <w:tcW w:w="509" w:type="pct"/>
          </w:tcPr>
          <w:p w:rsidRPr="00AE65C0" w:rsidR="00C949DF" w:rsidP="004642CE" w:rsidRDefault="00C949DF" w14:paraId="773BCF93" w14:textId="77777777">
            <w:pPr>
              <w:pStyle w:val="TableText"/>
              <w:rPr>
                <w:rFonts w:cs="Calibri Light"/>
                <w:sz w:val="16"/>
                <w:szCs w:val="16"/>
              </w:rPr>
            </w:pPr>
            <w:r w:rsidRPr="00AE65C0">
              <w:rPr>
                <w:rFonts w:cs="Calibri Light"/>
                <w:sz w:val="16"/>
                <w:szCs w:val="16"/>
              </w:rPr>
              <w:t>31-Dec-4712</w:t>
            </w:r>
          </w:p>
        </w:tc>
        <w:tc>
          <w:tcPr>
            <w:tcW w:w="356" w:type="pct"/>
          </w:tcPr>
          <w:p w:rsidRPr="00AE65C0" w:rsidR="00C949DF" w:rsidP="004642CE" w:rsidRDefault="00C949DF" w14:paraId="4C973AAE" w14:textId="77777777">
            <w:pPr>
              <w:pStyle w:val="TableText"/>
              <w:rPr>
                <w:rFonts w:cs="Calibri Light"/>
                <w:sz w:val="16"/>
                <w:szCs w:val="16"/>
              </w:rPr>
            </w:pPr>
          </w:p>
        </w:tc>
        <w:tc>
          <w:tcPr>
            <w:tcW w:w="222" w:type="pct"/>
          </w:tcPr>
          <w:p w:rsidRPr="00AE65C0" w:rsidR="00C949DF" w:rsidP="004642CE" w:rsidRDefault="00C949DF" w14:paraId="60B2FDD9" w14:textId="77777777">
            <w:pPr>
              <w:pStyle w:val="TableText"/>
              <w:rPr>
                <w:rFonts w:cs="Calibri Light"/>
                <w:sz w:val="16"/>
                <w:szCs w:val="16"/>
              </w:rPr>
            </w:pPr>
          </w:p>
        </w:tc>
      </w:tr>
      <w:tr w:rsidRPr="00AE65C0" w:rsidR="00BB7BDC" w:rsidTr="007B0B08" w14:paraId="6E4D1304" w14:textId="77777777">
        <w:trPr>
          <w:trHeight w:val="247"/>
        </w:trPr>
        <w:tc>
          <w:tcPr>
            <w:tcW w:w="152" w:type="pct"/>
          </w:tcPr>
          <w:p w:rsidRPr="00AE65C0" w:rsidR="00C949DF" w:rsidP="004642CE" w:rsidRDefault="00C949DF" w14:paraId="0FF7C8D5" w14:textId="77777777">
            <w:pPr>
              <w:pStyle w:val="TableText"/>
              <w:rPr>
                <w:rFonts w:cs="Calibri Light"/>
                <w:sz w:val="16"/>
                <w:szCs w:val="16"/>
              </w:rPr>
            </w:pPr>
            <w:r w:rsidRPr="00AE65C0">
              <w:rPr>
                <w:rFonts w:cs="Calibri Light"/>
                <w:sz w:val="16"/>
                <w:szCs w:val="16"/>
              </w:rPr>
              <w:t>5</w:t>
            </w:r>
          </w:p>
        </w:tc>
        <w:tc>
          <w:tcPr>
            <w:tcW w:w="810" w:type="pct"/>
          </w:tcPr>
          <w:p w:rsidRPr="00AE65C0" w:rsidR="00C949DF" w:rsidP="004642CE" w:rsidRDefault="00C949DF" w14:paraId="2FE05B9C" w14:textId="77777777">
            <w:pPr>
              <w:pStyle w:val="TableText"/>
              <w:rPr>
                <w:rFonts w:cs="Calibri Light"/>
                <w:sz w:val="16"/>
                <w:szCs w:val="16"/>
              </w:rPr>
            </w:pPr>
            <w:r w:rsidRPr="00AE65C0">
              <w:rPr>
                <w:rFonts w:cs="Calibri Light"/>
                <w:sz w:val="16"/>
                <w:szCs w:val="16"/>
              </w:rPr>
              <w:t>PER_ASSIGN_WORK_MEASURES_F</w:t>
            </w:r>
          </w:p>
        </w:tc>
        <w:tc>
          <w:tcPr>
            <w:tcW w:w="918" w:type="pct"/>
          </w:tcPr>
          <w:p w:rsidRPr="00AE65C0" w:rsidR="00C949DF" w:rsidP="004642CE" w:rsidRDefault="00C949DF" w14:paraId="4D274D68" w14:textId="77777777">
            <w:pPr>
              <w:pStyle w:val="TableText"/>
              <w:rPr>
                <w:rFonts w:cs="Calibri Light"/>
                <w:sz w:val="16"/>
                <w:szCs w:val="16"/>
              </w:rPr>
            </w:pPr>
            <w:r w:rsidRPr="00AE65C0">
              <w:rPr>
                <w:rFonts w:cs="Calibri Light"/>
                <w:sz w:val="16"/>
                <w:szCs w:val="16"/>
              </w:rPr>
              <w:t>Unit</w:t>
            </w:r>
          </w:p>
        </w:tc>
        <w:tc>
          <w:tcPr>
            <w:tcW w:w="414" w:type="pct"/>
          </w:tcPr>
          <w:p w:rsidRPr="00AE65C0" w:rsidR="00C949DF" w:rsidP="004642CE" w:rsidRDefault="00C949DF" w14:paraId="77D17189" w14:textId="77777777">
            <w:pPr>
              <w:pStyle w:val="TableText"/>
              <w:rPr>
                <w:rFonts w:cs="Calibri Light"/>
                <w:sz w:val="16"/>
                <w:szCs w:val="16"/>
              </w:rPr>
            </w:pPr>
            <w:r w:rsidRPr="00AE65C0">
              <w:rPr>
                <w:rFonts w:cs="Calibri Light"/>
                <w:sz w:val="16"/>
                <w:szCs w:val="16"/>
              </w:rPr>
              <w:t>Number</w:t>
            </w:r>
          </w:p>
        </w:tc>
        <w:tc>
          <w:tcPr>
            <w:tcW w:w="153" w:type="pct"/>
          </w:tcPr>
          <w:p w:rsidRPr="00AE65C0" w:rsidR="00C949DF" w:rsidP="004642CE" w:rsidRDefault="00614565" w14:paraId="38FD7E0B" w14:textId="1A7D0F04">
            <w:pPr>
              <w:pStyle w:val="TableText"/>
              <w:rPr>
                <w:rFonts w:cs="Calibri Light"/>
                <w:sz w:val="16"/>
                <w:szCs w:val="16"/>
              </w:rPr>
            </w:pPr>
            <w:r>
              <w:rPr>
                <w:rFonts w:cs="Calibri Light"/>
                <w:sz w:val="16"/>
                <w:szCs w:val="16"/>
              </w:rPr>
              <w:t>Yes</w:t>
            </w:r>
          </w:p>
        </w:tc>
        <w:tc>
          <w:tcPr>
            <w:tcW w:w="295" w:type="pct"/>
          </w:tcPr>
          <w:p w:rsidRPr="00AE65C0" w:rsidR="00C949DF" w:rsidP="004642CE" w:rsidRDefault="00C949DF" w14:paraId="6FD94DC6" w14:textId="77777777">
            <w:pPr>
              <w:pStyle w:val="TableText"/>
              <w:rPr>
                <w:rFonts w:cs="Calibri Light"/>
                <w:sz w:val="16"/>
                <w:szCs w:val="16"/>
              </w:rPr>
            </w:pPr>
          </w:p>
        </w:tc>
        <w:tc>
          <w:tcPr>
            <w:tcW w:w="764" w:type="pct"/>
          </w:tcPr>
          <w:p w:rsidRPr="00AE65C0" w:rsidR="00C949DF" w:rsidP="004642CE" w:rsidRDefault="00C949DF" w14:paraId="7E89A6B4" w14:textId="77777777">
            <w:pPr>
              <w:pStyle w:val="TableText"/>
              <w:rPr>
                <w:rFonts w:cs="Calibri Light"/>
                <w:sz w:val="16"/>
                <w:szCs w:val="16"/>
              </w:rPr>
            </w:pPr>
            <w:r w:rsidRPr="00AE65C0">
              <w:rPr>
                <w:rFonts w:cs="Calibri Light"/>
                <w:sz w:val="16"/>
                <w:szCs w:val="16"/>
              </w:rPr>
              <w:t>Unit</w:t>
            </w:r>
          </w:p>
        </w:tc>
        <w:tc>
          <w:tcPr>
            <w:tcW w:w="407" w:type="pct"/>
          </w:tcPr>
          <w:p w:rsidRPr="00AE65C0" w:rsidR="00C949DF" w:rsidP="004642CE" w:rsidRDefault="00C949DF" w14:paraId="01CD3850" w14:textId="77777777">
            <w:pPr>
              <w:pStyle w:val="TableText"/>
              <w:rPr>
                <w:rFonts w:cs="Calibri Light"/>
                <w:sz w:val="16"/>
                <w:szCs w:val="16"/>
              </w:rPr>
            </w:pPr>
            <w:r w:rsidRPr="00AE65C0">
              <w:rPr>
                <w:rFonts w:cs="Calibri Light"/>
                <w:sz w:val="16"/>
                <w:szCs w:val="16"/>
              </w:rPr>
              <w:t>Number</w:t>
            </w:r>
          </w:p>
        </w:tc>
        <w:tc>
          <w:tcPr>
            <w:tcW w:w="509" w:type="pct"/>
          </w:tcPr>
          <w:p w:rsidRPr="00AE65C0" w:rsidR="00C949DF" w:rsidP="004642CE" w:rsidRDefault="00C949DF" w14:paraId="38F5FE59" w14:textId="77777777">
            <w:pPr>
              <w:pStyle w:val="TableText"/>
              <w:rPr>
                <w:rFonts w:cs="Calibri Light"/>
                <w:sz w:val="16"/>
                <w:szCs w:val="16"/>
              </w:rPr>
            </w:pPr>
          </w:p>
        </w:tc>
        <w:tc>
          <w:tcPr>
            <w:tcW w:w="356" w:type="pct"/>
          </w:tcPr>
          <w:p w:rsidRPr="00AE65C0" w:rsidR="00C949DF" w:rsidP="004642CE" w:rsidRDefault="00C949DF" w14:paraId="502B7965" w14:textId="77777777">
            <w:pPr>
              <w:pStyle w:val="TableText"/>
              <w:rPr>
                <w:rFonts w:cs="Calibri Light"/>
                <w:sz w:val="16"/>
                <w:szCs w:val="16"/>
              </w:rPr>
            </w:pPr>
          </w:p>
        </w:tc>
        <w:tc>
          <w:tcPr>
            <w:tcW w:w="222" w:type="pct"/>
          </w:tcPr>
          <w:p w:rsidRPr="00AE65C0" w:rsidR="00C949DF" w:rsidP="004642CE" w:rsidRDefault="00C949DF" w14:paraId="2EDCF919" w14:textId="77777777">
            <w:pPr>
              <w:pStyle w:val="TableText"/>
              <w:rPr>
                <w:rFonts w:cs="Calibri Light"/>
                <w:sz w:val="16"/>
                <w:szCs w:val="16"/>
              </w:rPr>
            </w:pPr>
          </w:p>
        </w:tc>
      </w:tr>
      <w:tr w:rsidRPr="00AE65C0" w:rsidR="00BB7BDC" w:rsidTr="007B0B08" w14:paraId="2C1E10EF" w14:textId="77777777">
        <w:trPr>
          <w:cnfStyle w:val="000000100000" w:firstRow="0" w:lastRow="0" w:firstColumn="0" w:lastColumn="0" w:oddVBand="0" w:evenVBand="0" w:oddHBand="1" w:evenHBand="0" w:firstRowFirstColumn="0" w:firstRowLastColumn="0" w:lastRowFirstColumn="0" w:lastRowLastColumn="0"/>
          <w:trHeight w:val="247"/>
        </w:trPr>
        <w:tc>
          <w:tcPr>
            <w:tcW w:w="152" w:type="pct"/>
          </w:tcPr>
          <w:p w:rsidRPr="00AE65C0" w:rsidR="00C949DF" w:rsidP="004642CE" w:rsidRDefault="00C949DF" w14:paraId="1DDF5F9D" w14:textId="77777777">
            <w:pPr>
              <w:pStyle w:val="TableText"/>
              <w:rPr>
                <w:rFonts w:cs="Calibri Light"/>
                <w:sz w:val="16"/>
                <w:szCs w:val="16"/>
              </w:rPr>
            </w:pPr>
            <w:r w:rsidRPr="00AE65C0">
              <w:rPr>
                <w:rFonts w:cs="Calibri Light"/>
                <w:sz w:val="16"/>
                <w:szCs w:val="16"/>
              </w:rPr>
              <w:t>6</w:t>
            </w:r>
          </w:p>
        </w:tc>
        <w:tc>
          <w:tcPr>
            <w:tcW w:w="810" w:type="pct"/>
          </w:tcPr>
          <w:p w:rsidRPr="00AE65C0" w:rsidR="00C949DF" w:rsidP="004642CE" w:rsidRDefault="00C949DF" w14:paraId="1D63D7E3" w14:textId="77777777">
            <w:pPr>
              <w:pStyle w:val="TableText"/>
              <w:rPr>
                <w:rFonts w:cs="Calibri Light"/>
                <w:sz w:val="16"/>
                <w:szCs w:val="16"/>
              </w:rPr>
            </w:pPr>
            <w:r w:rsidRPr="00AE65C0">
              <w:rPr>
                <w:rFonts w:cs="Calibri Light"/>
                <w:sz w:val="16"/>
                <w:szCs w:val="16"/>
              </w:rPr>
              <w:t>PER_ASSIGN_WORK_MEASURES_F</w:t>
            </w:r>
          </w:p>
        </w:tc>
        <w:tc>
          <w:tcPr>
            <w:tcW w:w="918" w:type="pct"/>
          </w:tcPr>
          <w:p w:rsidRPr="00AE65C0" w:rsidR="00C949DF" w:rsidP="004642CE" w:rsidRDefault="00C949DF" w14:paraId="1A5DEEBE" w14:textId="77777777">
            <w:pPr>
              <w:pStyle w:val="TableText"/>
              <w:rPr>
                <w:rFonts w:cs="Calibri Light"/>
                <w:sz w:val="16"/>
                <w:szCs w:val="16"/>
              </w:rPr>
            </w:pPr>
            <w:r w:rsidRPr="00AE65C0">
              <w:rPr>
                <w:rFonts w:cs="Calibri Light"/>
                <w:sz w:val="16"/>
                <w:szCs w:val="16"/>
              </w:rPr>
              <w:t>Value</w:t>
            </w:r>
          </w:p>
        </w:tc>
        <w:tc>
          <w:tcPr>
            <w:tcW w:w="414" w:type="pct"/>
          </w:tcPr>
          <w:p w:rsidRPr="00AE65C0" w:rsidR="00C949DF" w:rsidP="004642CE" w:rsidRDefault="00C949DF" w14:paraId="209CA93F" w14:textId="77777777">
            <w:pPr>
              <w:pStyle w:val="TableText"/>
              <w:rPr>
                <w:rFonts w:cs="Calibri Light"/>
                <w:sz w:val="16"/>
                <w:szCs w:val="16"/>
              </w:rPr>
            </w:pPr>
            <w:r w:rsidRPr="00AE65C0">
              <w:rPr>
                <w:rFonts w:cs="Calibri Light"/>
                <w:sz w:val="16"/>
                <w:szCs w:val="16"/>
              </w:rPr>
              <w:t>Number</w:t>
            </w:r>
          </w:p>
        </w:tc>
        <w:tc>
          <w:tcPr>
            <w:tcW w:w="153" w:type="pct"/>
          </w:tcPr>
          <w:p w:rsidRPr="00AE65C0" w:rsidR="00C949DF" w:rsidP="004642CE" w:rsidRDefault="00614565" w14:paraId="35158E89" w14:textId="230F0058">
            <w:pPr>
              <w:pStyle w:val="TableText"/>
              <w:rPr>
                <w:rFonts w:cs="Calibri Light"/>
                <w:sz w:val="16"/>
                <w:szCs w:val="16"/>
              </w:rPr>
            </w:pPr>
            <w:r>
              <w:rPr>
                <w:rFonts w:cs="Calibri Light"/>
                <w:sz w:val="16"/>
                <w:szCs w:val="16"/>
              </w:rPr>
              <w:t>Yes</w:t>
            </w:r>
          </w:p>
        </w:tc>
        <w:tc>
          <w:tcPr>
            <w:tcW w:w="295" w:type="pct"/>
          </w:tcPr>
          <w:p w:rsidRPr="00AE65C0" w:rsidR="00C949DF" w:rsidP="004642CE" w:rsidRDefault="00C949DF" w14:paraId="1709DD89" w14:textId="77777777">
            <w:pPr>
              <w:pStyle w:val="TableText"/>
              <w:rPr>
                <w:rFonts w:cs="Calibri Light"/>
                <w:sz w:val="16"/>
                <w:szCs w:val="16"/>
              </w:rPr>
            </w:pPr>
          </w:p>
        </w:tc>
        <w:tc>
          <w:tcPr>
            <w:tcW w:w="764" w:type="pct"/>
          </w:tcPr>
          <w:p w:rsidRPr="00AE65C0" w:rsidR="00C949DF" w:rsidP="004642CE" w:rsidRDefault="00C949DF" w14:paraId="70849A59" w14:textId="77777777">
            <w:pPr>
              <w:pStyle w:val="TableText"/>
              <w:rPr>
                <w:rFonts w:cs="Calibri Light"/>
                <w:sz w:val="16"/>
                <w:szCs w:val="16"/>
              </w:rPr>
            </w:pPr>
            <w:r w:rsidRPr="00AE65C0">
              <w:rPr>
                <w:rFonts w:cs="Calibri Light"/>
                <w:sz w:val="16"/>
                <w:szCs w:val="16"/>
              </w:rPr>
              <w:t>Value</w:t>
            </w:r>
          </w:p>
        </w:tc>
        <w:tc>
          <w:tcPr>
            <w:tcW w:w="407" w:type="pct"/>
          </w:tcPr>
          <w:p w:rsidRPr="00AE65C0" w:rsidR="00C949DF" w:rsidP="004642CE" w:rsidRDefault="00C949DF" w14:paraId="2A223069" w14:textId="77777777">
            <w:pPr>
              <w:pStyle w:val="TableText"/>
              <w:rPr>
                <w:rFonts w:cs="Calibri Light"/>
                <w:sz w:val="16"/>
                <w:szCs w:val="16"/>
              </w:rPr>
            </w:pPr>
            <w:r w:rsidRPr="00AE65C0">
              <w:rPr>
                <w:rFonts w:cs="Calibri Light"/>
                <w:sz w:val="16"/>
                <w:szCs w:val="16"/>
              </w:rPr>
              <w:t>Number</w:t>
            </w:r>
          </w:p>
        </w:tc>
        <w:tc>
          <w:tcPr>
            <w:tcW w:w="509" w:type="pct"/>
          </w:tcPr>
          <w:p w:rsidRPr="00AE65C0" w:rsidR="00C949DF" w:rsidP="004642CE" w:rsidRDefault="00C949DF" w14:paraId="7CA7EB28" w14:textId="77777777">
            <w:pPr>
              <w:pStyle w:val="TableText"/>
              <w:rPr>
                <w:rFonts w:cs="Calibri Light"/>
                <w:sz w:val="16"/>
                <w:szCs w:val="16"/>
              </w:rPr>
            </w:pPr>
          </w:p>
        </w:tc>
        <w:tc>
          <w:tcPr>
            <w:tcW w:w="356" w:type="pct"/>
          </w:tcPr>
          <w:p w:rsidRPr="00AE65C0" w:rsidR="00C949DF" w:rsidP="004642CE" w:rsidRDefault="00C949DF" w14:paraId="50F55484" w14:textId="77777777">
            <w:pPr>
              <w:pStyle w:val="TableText"/>
              <w:rPr>
                <w:rFonts w:cs="Calibri Light"/>
                <w:sz w:val="16"/>
                <w:szCs w:val="16"/>
              </w:rPr>
            </w:pPr>
          </w:p>
        </w:tc>
        <w:tc>
          <w:tcPr>
            <w:tcW w:w="222" w:type="pct"/>
          </w:tcPr>
          <w:p w:rsidRPr="00AE65C0" w:rsidR="00C949DF" w:rsidP="004642CE" w:rsidRDefault="00C949DF" w14:paraId="6EB836E0" w14:textId="77777777">
            <w:pPr>
              <w:pStyle w:val="TableText"/>
              <w:rPr>
                <w:rFonts w:cs="Calibri Light"/>
                <w:sz w:val="16"/>
                <w:szCs w:val="16"/>
              </w:rPr>
            </w:pPr>
          </w:p>
        </w:tc>
      </w:tr>
      <w:tr w:rsidRPr="00AE65C0" w:rsidR="00BB7BDC" w:rsidTr="007B0B08" w14:paraId="3FE83780" w14:textId="77777777">
        <w:trPr>
          <w:trHeight w:val="247"/>
        </w:trPr>
        <w:tc>
          <w:tcPr>
            <w:tcW w:w="152" w:type="pct"/>
          </w:tcPr>
          <w:p w:rsidRPr="00AE65C0" w:rsidR="00C949DF" w:rsidP="004642CE" w:rsidRDefault="00C949DF" w14:paraId="187C677C" w14:textId="77777777">
            <w:pPr>
              <w:pStyle w:val="TableText"/>
              <w:rPr>
                <w:rFonts w:cs="Calibri Light"/>
                <w:sz w:val="16"/>
                <w:szCs w:val="16"/>
              </w:rPr>
            </w:pPr>
            <w:r w:rsidRPr="00AE65C0">
              <w:rPr>
                <w:rFonts w:cs="Calibri Light"/>
                <w:sz w:val="16"/>
                <w:szCs w:val="16"/>
              </w:rPr>
              <w:t>7</w:t>
            </w:r>
          </w:p>
        </w:tc>
        <w:tc>
          <w:tcPr>
            <w:tcW w:w="810" w:type="pct"/>
          </w:tcPr>
          <w:p w:rsidRPr="00AE65C0" w:rsidR="00C949DF" w:rsidP="004642CE" w:rsidRDefault="00C949DF" w14:paraId="779ABE89" w14:textId="77777777">
            <w:pPr>
              <w:pStyle w:val="TableText"/>
              <w:rPr>
                <w:rFonts w:cs="Calibri Light"/>
                <w:sz w:val="16"/>
                <w:szCs w:val="16"/>
              </w:rPr>
            </w:pPr>
            <w:r w:rsidRPr="00AE65C0">
              <w:rPr>
                <w:rFonts w:cs="Calibri Light"/>
                <w:sz w:val="16"/>
                <w:szCs w:val="16"/>
              </w:rPr>
              <w:t>PER_ASSIGN_WORK_MEASURES_F</w:t>
            </w:r>
          </w:p>
        </w:tc>
        <w:tc>
          <w:tcPr>
            <w:tcW w:w="918" w:type="pct"/>
          </w:tcPr>
          <w:p w:rsidRPr="00AE65C0" w:rsidR="00C949DF" w:rsidP="004642CE" w:rsidRDefault="00C949DF" w14:paraId="068C7A58" w14:textId="77777777">
            <w:pPr>
              <w:pStyle w:val="TableText"/>
              <w:rPr>
                <w:rFonts w:cs="Calibri Light"/>
                <w:sz w:val="16"/>
                <w:szCs w:val="16"/>
              </w:rPr>
            </w:pPr>
            <w:r w:rsidRPr="00AE65C0">
              <w:rPr>
                <w:rFonts w:cs="Calibri Light"/>
                <w:sz w:val="16"/>
                <w:szCs w:val="16"/>
              </w:rPr>
              <w:t>assignment_number</w:t>
            </w:r>
          </w:p>
        </w:tc>
        <w:tc>
          <w:tcPr>
            <w:tcW w:w="414" w:type="pct"/>
          </w:tcPr>
          <w:p w:rsidRPr="00AE65C0" w:rsidR="00C949DF" w:rsidP="004642CE" w:rsidRDefault="00C949DF" w14:paraId="563E3D16" w14:textId="77777777">
            <w:pPr>
              <w:pStyle w:val="TableText"/>
              <w:rPr>
                <w:rFonts w:cs="Calibri Light"/>
                <w:sz w:val="16"/>
                <w:szCs w:val="16"/>
              </w:rPr>
            </w:pPr>
            <w:r w:rsidRPr="00AE65C0">
              <w:rPr>
                <w:rFonts w:cs="Calibri Light"/>
                <w:sz w:val="16"/>
                <w:szCs w:val="16"/>
              </w:rPr>
              <w:t>Varchar2(1)</w:t>
            </w:r>
          </w:p>
        </w:tc>
        <w:tc>
          <w:tcPr>
            <w:tcW w:w="153" w:type="pct"/>
          </w:tcPr>
          <w:p w:rsidRPr="00AE65C0" w:rsidR="00C949DF" w:rsidP="004642CE" w:rsidRDefault="00614565" w14:paraId="2CBA5AE5" w14:textId="4E40A04E">
            <w:pPr>
              <w:pStyle w:val="TableText"/>
              <w:rPr>
                <w:rFonts w:cs="Calibri Light"/>
                <w:sz w:val="16"/>
                <w:szCs w:val="16"/>
              </w:rPr>
            </w:pPr>
            <w:r>
              <w:rPr>
                <w:rFonts w:cs="Calibri Light"/>
                <w:sz w:val="16"/>
                <w:szCs w:val="16"/>
              </w:rPr>
              <w:t>Yes</w:t>
            </w:r>
          </w:p>
        </w:tc>
        <w:tc>
          <w:tcPr>
            <w:tcW w:w="295" w:type="pct"/>
          </w:tcPr>
          <w:p w:rsidRPr="00AE65C0" w:rsidR="00C949DF" w:rsidP="004642CE" w:rsidRDefault="00C949DF" w14:paraId="043DDE3C" w14:textId="77777777">
            <w:pPr>
              <w:pStyle w:val="TableText"/>
              <w:rPr>
                <w:rFonts w:cs="Calibri Light"/>
                <w:sz w:val="16"/>
                <w:szCs w:val="16"/>
              </w:rPr>
            </w:pPr>
          </w:p>
        </w:tc>
        <w:tc>
          <w:tcPr>
            <w:tcW w:w="764" w:type="pct"/>
          </w:tcPr>
          <w:p w:rsidRPr="00AE65C0" w:rsidR="00C949DF" w:rsidP="004642CE" w:rsidRDefault="00C949DF" w14:paraId="54834B82" w14:textId="77777777">
            <w:pPr>
              <w:pStyle w:val="TableText"/>
              <w:rPr>
                <w:rFonts w:cs="Calibri Light"/>
                <w:sz w:val="16"/>
                <w:szCs w:val="16"/>
              </w:rPr>
            </w:pPr>
            <w:r w:rsidRPr="00AE65C0">
              <w:rPr>
                <w:rFonts w:cs="Calibri Light"/>
                <w:sz w:val="16"/>
                <w:szCs w:val="16"/>
              </w:rPr>
              <w:t>assignment_number</w:t>
            </w:r>
          </w:p>
        </w:tc>
        <w:tc>
          <w:tcPr>
            <w:tcW w:w="407" w:type="pct"/>
          </w:tcPr>
          <w:p w:rsidRPr="00AE65C0" w:rsidR="00C949DF" w:rsidP="004642CE" w:rsidRDefault="00C949DF" w14:paraId="4BF49E68" w14:textId="77777777">
            <w:pPr>
              <w:pStyle w:val="TableText"/>
              <w:rPr>
                <w:rFonts w:cs="Calibri Light"/>
                <w:sz w:val="16"/>
                <w:szCs w:val="16"/>
              </w:rPr>
            </w:pPr>
            <w:r w:rsidRPr="00AE65C0">
              <w:rPr>
                <w:rFonts w:cs="Calibri Light"/>
                <w:sz w:val="16"/>
                <w:szCs w:val="16"/>
              </w:rPr>
              <w:t>Varchar2(1)</w:t>
            </w:r>
          </w:p>
        </w:tc>
        <w:tc>
          <w:tcPr>
            <w:tcW w:w="509" w:type="pct"/>
          </w:tcPr>
          <w:p w:rsidRPr="00AE65C0" w:rsidR="00C949DF" w:rsidP="004642CE" w:rsidRDefault="00C949DF" w14:paraId="026DD001" w14:textId="77777777">
            <w:pPr>
              <w:pStyle w:val="TableText"/>
              <w:rPr>
                <w:rFonts w:cs="Calibri Light"/>
                <w:sz w:val="16"/>
                <w:szCs w:val="16"/>
              </w:rPr>
            </w:pPr>
          </w:p>
        </w:tc>
        <w:tc>
          <w:tcPr>
            <w:tcW w:w="356" w:type="pct"/>
          </w:tcPr>
          <w:p w:rsidRPr="00AE65C0" w:rsidR="00C949DF" w:rsidP="004642CE" w:rsidRDefault="00C949DF" w14:paraId="49D17022" w14:textId="77777777">
            <w:pPr>
              <w:pStyle w:val="TableText"/>
              <w:rPr>
                <w:rFonts w:cs="Calibri Light"/>
                <w:sz w:val="16"/>
                <w:szCs w:val="16"/>
              </w:rPr>
            </w:pPr>
          </w:p>
        </w:tc>
        <w:tc>
          <w:tcPr>
            <w:tcW w:w="222" w:type="pct"/>
          </w:tcPr>
          <w:p w:rsidRPr="00AE65C0" w:rsidR="00C949DF" w:rsidP="004642CE" w:rsidRDefault="00C949DF" w14:paraId="02C7A3EC" w14:textId="77777777">
            <w:pPr>
              <w:pStyle w:val="TableText"/>
              <w:rPr>
                <w:rFonts w:cs="Calibri Light"/>
                <w:sz w:val="16"/>
                <w:szCs w:val="16"/>
              </w:rPr>
            </w:pPr>
          </w:p>
        </w:tc>
      </w:tr>
      <w:tr w:rsidRPr="00AE65C0" w:rsidR="00BB7BDC" w:rsidTr="007B0B08" w14:paraId="6C34B7A3" w14:textId="77777777">
        <w:trPr>
          <w:cnfStyle w:val="000000100000" w:firstRow="0" w:lastRow="0" w:firstColumn="0" w:lastColumn="0" w:oddVBand="0" w:evenVBand="0" w:oddHBand="1" w:evenHBand="0" w:firstRowFirstColumn="0" w:firstRowLastColumn="0" w:lastRowFirstColumn="0" w:lastRowLastColumn="0"/>
          <w:trHeight w:val="247"/>
        </w:trPr>
        <w:tc>
          <w:tcPr>
            <w:tcW w:w="152" w:type="pct"/>
          </w:tcPr>
          <w:p w:rsidRPr="00AE65C0" w:rsidR="00C949DF" w:rsidP="004642CE" w:rsidRDefault="00C949DF" w14:paraId="4AA60E21" w14:textId="77777777">
            <w:pPr>
              <w:pStyle w:val="TableText"/>
              <w:rPr>
                <w:rFonts w:cs="Calibri Light"/>
                <w:sz w:val="16"/>
                <w:szCs w:val="16"/>
              </w:rPr>
            </w:pPr>
            <w:r w:rsidRPr="00AE65C0">
              <w:rPr>
                <w:rFonts w:cs="Calibri Light"/>
                <w:sz w:val="16"/>
                <w:szCs w:val="16"/>
              </w:rPr>
              <w:t>8</w:t>
            </w:r>
          </w:p>
        </w:tc>
        <w:tc>
          <w:tcPr>
            <w:tcW w:w="810" w:type="pct"/>
          </w:tcPr>
          <w:p w:rsidRPr="00AE65C0" w:rsidR="00C949DF" w:rsidP="004642CE" w:rsidRDefault="00C949DF" w14:paraId="5F78F6A8" w14:textId="77777777">
            <w:pPr>
              <w:pStyle w:val="TableText"/>
              <w:rPr>
                <w:rFonts w:cs="Calibri Light"/>
                <w:sz w:val="16"/>
                <w:szCs w:val="16"/>
              </w:rPr>
            </w:pPr>
            <w:r w:rsidRPr="00AE65C0">
              <w:rPr>
                <w:rFonts w:cs="Calibri Light"/>
                <w:sz w:val="16"/>
                <w:szCs w:val="16"/>
              </w:rPr>
              <w:t>PER_ASSIGN_WORK_MEASURES_F</w:t>
            </w:r>
          </w:p>
        </w:tc>
        <w:tc>
          <w:tcPr>
            <w:tcW w:w="918" w:type="pct"/>
          </w:tcPr>
          <w:p w:rsidRPr="00AE65C0" w:rsidR="00C949DF" w:rsidP="004642CE" w:rsidRDefault="00C949DF" w14:paraId="3E9B6FBC" w14:textId="77777777">
            <w:pPr>
              <w:pStyle w:val="TableText"/>
              <w:rPr>
                <w:rFonts w:cs="Calibri Light"/>
                <w:sz w:val="16"/>
                <w:szCs w:val="16"/>
              </w:rPr>
            </w:pPr>
            <w:r w:rsidRPr="00AE65C0">
              <w:rPr>
                <w:rFonts w:cs="Calibri Light"/>
                <w:sz w:val="16"/>
                <w:szCs w:val="16"/>
              </w:rPr>
              <w:t>assignment_id</w:t>
            </w:r>
          </w:p>
        </w:tc>
        <w:tc>
          <w:tcPr>
            <w:tcW w:w="414" w:type="pct"/>
          </w:tcPr>
          <w:p w:rsidRPr="00AE65C0" w:rsidR="00C949DF" w:rsidP="004642CE" w:rsidRDefault="00C949DF" w14:paraId="6C1A5DEE" w14:textId="77777777">
            <w:pPr>
              <w:pStyle w:val="TableText"/>
              <w:rPr>
                <w:rFonts w:cs="Calibri Light"/>
                <w:sz w:val="16"/>
                <w:szCs w:val="16"/>
              </w:rPr>
            </w:pPr>
          </w:p>
        </w:tc>
        <w:tc>
          <w:tcPr>
            <w:tcW w:w="153" w:type="pct"/>
          </w:tcPr>
          <w:p w:rsidRPr="00AE65C0" w:rsidR="00C949DF" w:rsidP="004642CE" w:rsidRDefault="00C949DF" w14:paraId="4A925D1C" w14:textId="0AA7A61C">
            <w:pPr>
              <w:pStyle w:val="TableText"/>
              <w:rPr>
                <w:rFonts w:cs="Calibri Light"/>
                <w:sz w:val="16"/>
                <w:szCs w:val="16"/>
              </w:rPr>
            </w:pPr>
          </w:p>
        </w:tc>
        <w:tc>
          <w:tcPr>
            <w:tcW w:w="295" w:type="pct"/>
          </w:tcPr>
          <w:p w:rsidRPr="00AE65C0" w:rsidR="00C949DF" w:rsidP="004642CE" w:rsidRDefault="00C949DF" w14:paraId="6C0AD981" w14:textId="77777777">
            <w:pPr>
              <w:pStyle w:val="TableText"/>
              <w:rPr>
                <w:rFonts w:cs="Calibri Light"/>
                <w:sz w:val="16"/>
                <w:szCs w:val="16"/>
              </w:rPr>
            </w:pPr>
          </w:p>
        </w:tc>
        <w:tc>
          <w:tcPr>
            <w:tcW w:w="764" w:type="pct"/>
          </w:tcPr>
          <w:p w:rsidRPr="00AE65C0" w:rsidR="00C949DF" w:rsidP="004642CE" w:rsidRDefault="00C949DF" w14:paraId="77471E00" w14:textId="77777777">
            <w:pPr>
              <w:pStyle w:val="TableText"/>
              <w:rPr>
                <w:rFonts w:cs="Calibri Light"/>
                <w:sz w:val="16"/>
                <w:szCs w:val="16"/>
              </w:rPr>
            </w:pPr>
            <w:r w:rsidRPr="00AE65C0">
              <w:rPr>
                <w:rFonts w:cs="Calibri Light"/>
                <w:sz w:val="16"/>
                <w:szCs w:val="16"/>
              </w:rPr>
              <w:t>assignment_id</w:t>
            </w:r>
          </w:p>
        </w:tc>
        <w:tc>
          <w:tcPr>
            <w:tcW w:w="407" w:type="pct"/>
          </w:tcPr>
          <w:p w:rsidRPr="00AE65C0" w:rsidR="00C949DF" w:rsidP="004642CE" w:rsidRDefault="00C949DF" w14:paraId="7E56D4D1" w14:textId="77777777">
            <w:pPr>
              <w:pStyle w:val="TableText"/>
              <w:rPr>
                <w:rFonts w:cs="Calibri Light"/>
                <w:sz w:val="16"/>
                <w:szCs w:val="16"/>
              </w:rPr>
            </w:pPr>
          </w:p>
        </w:tc>
        <w:tc>
          <w:tcPr>
            <w:tcW w:w="509" w:type="pct"/>
          </w:tcPr>
          <w:p w:rsidRPr="00AE65C0" w:rsidR="00C949DF" w:rsidP="004642CE" w:rsidRDefault="00C949DF" w14:paraId="642F48A4" w14:textId="77777777">
            <w:pPr>
              <w:pStyle w:val="TableText"/>
              <w:rPr>
                <w:rFonts w:cs="Calibri Light"/>
                <w:sz w:val="16"/>
                <w:szCs w:val="16"/>
              </w:rPr>
            </w:pPr>
          </w:p>
        </w:tc>
        <w:tc>
          <w:tcPr>
            <w:tcW w:w="356" w:type="pct"/>
          </w:tcPr>
          <w:p w:rsidRPr="00AE65C0" w:rsidR="00C949DF" w:rsidP="004642CE" w:rsidRDefault="00C949DF" w14:paraId="05029905" w14:textId="77777777">
            <w:pPr>
              <w:pStyle w:val="TableText"/>
              <w:rPr>
                <w:rFonts w:cs="Calibri Light"/>
                <w:sz w:val="16"/>
                <w:szCs w:val="16"/>
              </w:rPr>
            </w:pPr>
          </w:p>
        </w:tc>
        <w:tc>
          <w:tcPr>
            <w:tcW w:w="222" w:type="pct"/>
          </w:tcPr>
          <w:p w:rsidRPr="00AE65C0" w:rsidR="00C949DF" w:rsidP="004642CE" w:rsidRDefault="00C949DF" w14:paraId="4FB4F556" w14:textId="77777777">
            <w:pPr>
              <w:pStyle w:val="TableText"/>
              <w:rPr>
                <w:rFonts w:cs="Calibri Light"/>
                <w:sz w:val="16"/>
                <w:szCs w:val="16"/>
              </w:rPr>
            </w:pPr>
          </w:p>
        </w:tc>
      </w:tr>
      <w:tr w:rsidRPr="00AE65C0" w:rsidR="00BB7BDC" w:rsidTr="007B0B08" w14:paraId="50BFF623" w14:textId="77777777">
        <w:trPr>
          <w:trHeight w:val="247"/>
        </w:trPr>
        <w:tc>
          <w:tcPr>
            <w:tcW w:w="152" w:type="pct"/>
          </w:tcPr>
          <w:p w:rsidRPr="00AE65C0" w:rsidR="00C949DF" w:rsidP="004642CE" w:rsidRDefault="00C949DF" w14:paraId="3D75C86C" w14:textId="77777777">
            <w:pPr>
              <w:pStyle w:val="TableText"/>
              <w:rPr>
                <w:rFonts w:cs="Calibri Light"/>
                <w:sz w:val="16"/>
                <w:szCs w:val="16"/>
              </w:rPr>
            </w:pPr>
            <w:r w:rsidRPr="00AE65C0">
              <w:rPr>
                <w:rFonts w:cs="Calibri Light"/>
                <w:sz w:val="16"/>
                <w:szCs w:val="16"/>
              </w:rPr>
              <w:t>9</w:t>
            </w:r>
          </w:p>
        </w:tc>
        <w:tc>
          <w:tcPr>
            <w:tcW w:w="810" w:type="pct"/>
          </w:tcPr>
          <w:p w:rsidRPr="00AE65C0" w:rsidR="00C949DF" w:rsidP="004642CE" w:rsidRDefault="00C949DF" w14:paraId="6A96B9C3" w14:textId="77777777">
            <w:pPr>
              <w:pStyle w:val="TableText"/>
              <w:rPr>
                <w:rFonts w:cs="Calibri Light"/>
                <w:sz w:val="16"/>
                <w:szCs w:val="16"/>
              </w:rPr>
            </w:pPr>
            <w:r w:rsidRPr="00AE65C0">
              <w:rPr>
                <w:rFonts w:cs="Calibri Light"/>
                <w:sz w:val="16"/>
                <w:szCs w:val="16"/>
              </w:rPr>
              <w:t>PER_ASSIGN_WORK_MEASURES_F</w:t>
            </w:r>
          </w:p>
        </w:tc>
        <w:tc>
          <w:tcPr>
            <w:tcW w:w="918" w:type="pct"/>
          </w:tcPr>
          <w:p w:rsidRPr="00AE65C0" w:rsidR="00C949DF" w:rsidP="004642CE" w:rsidRDefault="00C949DF" w14:paraId="33616893" w14:textId="77777777">
            <w:pPr>
              <w:pStyle w:val="TableText"/>
              <w:rPr>
                <w:rFonts w:cs="Calibri Light"/>
                <w:sz w:val="16"/>
                <w:szCs w:val="16"/>
              </w:rPr>
            </w:pPr>
            <w:r w:rsidRPr="00AE65C0">
              <w:rPr>
                <w:rFonts w:cs="Calibri Light"/>
                <w:sz w:val="16"/>
                <w:szCs w:val="16"/>
              </w:rPr>
              <w:t>legislation_code</w:t>
            </w:r>
          </w:p>
        </w:tc>
        <w:tc>
          <w:tcPr>
            <w:tcW w:w="414" w:type="pct"/>
          </w:tcPr>
          <w:p w:rsidRPr="00AE65C0" w:rsidR="00C949DF" w:rsidP="004642CE" w:rsidRDefault="00C949DF" w14:paraId="3AF5971C" w14:textId="77777777">
            <w:pPr>
              <w:pStyle w:val="TableText"/>
              <w:rPr>
                <w:rFonts w:cs="Calibri Light"/>
                <w:sz w:val="16"/>
                <w:szCs w:val="16"/>
              </w:rPr>
            </w:pPr>
          </w:p>
        </w:tc>
        <w:tc>
          <w:tcPr>
            <w:tcW w:w="153" w:type="pct"/>
          </w:tcPr>
          <w:p w:rsidRPr="00AE65C0" w:rsidR="00C949DF" w:rsidP="004642CE" w:rsidRDefault="00614565" w14:paraId="7AB2E07D" w14:textId="5C9C2629">
            <w:pPr>
              <w:pStyle w:val="TableText"/>
              <w:rPr>
                <w:rFonts w:cs="Calibri Light"/>
                <w:sz w:val="16"/>
                <w:szCs w:val="16"/>
              </w:rPr>
            </w:pPr>
            <w:r>
              <w:rPr>
                <w:rFonts w:cs="Calibri Light"/>
                <w:sz w:val="16"/>
                <w:szCs w:val="16"/>
              </w:rPr>
              <w:t>Yes</w:t>
            </w:r>
          </w:p>
        </w:tc>
        <w:tc>
          <w:tcPr>
            <w:tcW w:w="295" w:type="pct"/>
          </w:tcPr>
          <w:p w:rsidRPr="00AE65C0" w:rsidR="00C949DF" w:rsidP="004642CE" w:rsidRDefault="00C949DF" w14:paraId="3B5B1B03" w14:textId="77777777">
            <w:pPr>
              <w:pStyle w:val="TableText"/>
              <w:rPr>
                <w:rFonts w:cs="Calibri Light"/>
                <w:sz w:val="16"/>
                <w:szCs w:val="16"/>
              </w:rPr>
            </w:pPr>
          </w:p>
        </w:tc>
        <w:tc>
          <w:tcPr>
            <w:tcW w:w="764" w:type="pct"/>
          </w:tcPr>
          <w:p w:rsidRPr="00AE65C0" w:rsidR="00C949DF" w:rsidP="004642CE" w:rsidRDefault="00C949DF" w14:paraId="312828D1" w14:textId="77777777">
            <w:pPr>
              <w:pStyle w:val="TableText"/>
              <w:rPr>
                <w:rFonts w:cs="Calibri Light"/>
                <w:sz w:val="16"/>
                <w:szCs w:val="16"/>
              </w:rPr>
            </w:pPr>
            <w:r w:rsidRPr="00AE65C0">
              <w:rPr>
                <w:rFonts w:cs="Calibri Light"/>
                <w:sz w:val="16"/>
                <w:szCs w:val="16"/>
              </w:rPr>
              <w:t>legislation_code</w:t>
            </w:r>
          </w:p>
        </w:tc>
        <w:tc>
          <w:tcPr>
            <w:tcW w:w="407" w:type="pct"/>
          </w:tcPr>
          <w:p w:rsidRPr="00AE65C0" w:rsidR="00C949DF" w:rsidP="004642CE" w:rsidRDefault="00C949DF" w14:paraId="6CB2B4E3" w14:textId="77777777">
            <w:pPr>
              <w:pStyle w:val="TableText"/>
              <w:rPr>
                <w:rFonts w:cs="Calibri Light"/>
                <w:sz w:val="16"/>
                <w:szCs w:val="16"/>
              </w:rPr>
            </w:pPr>
          </w:p>
        </w:tc>
        <w:tc>
          <w:tcPr>
            <w:tcW w:w="509" w:type="pct"/>
          </w:tcPr>
          <w:p w:rsidRPr="00AE65C0" w:rsidR="00C949DF" w:rsidP="004642CE" w:rsidRDefault="00C949DF" w14:paraId="1ED255F0" w14:textId="77777777">
            <w:pPr>
              <w:pStyle w:val="TableText"/>
              <w:rPr>
                <w:rFonts w:cs="Calibri Light"/>
                <w:sz w:val="16"/>
                <w:szCs w:val="16"/>
              </w:rPr>
            </w:pPr>
          </w:p>
        </w:tc>
        <w:tc>
          <w:tcPr>
            <w:tcW w:w="356" w:type="pct"/>
          </w:tcPr>
          <w:p w:rsidRPr="00AE65C0" w:rsidR="00C949DF" w:rsidP="004642CE" w:rsidRDefault="00C949DF" w14:paraId="06379A34" w14:textId="77777777">
            <w:pPr>
              <w:pStyle w:val="TableText"/>
              <w:rPr>
                <w:rFonts w:cs="Calibri Light"/>
                <w:sz w:val="16"/>
                <w:szCs w:val="16"/>
              </w:rPr>
            </w:pPr>
          </w:p>
        </w:tc>
        <w:tc>
          <w:tcPr>
            <w:tcW w:w="222" w:type="pct"/>
          </w:tcPr>
          <w:p w:rsidRPr="00AE65C0" w:rsidR="00C949DF" w:rsidP="004642CE" w:rsidRDefault="00C949DF" w14:paraId="1E237158" w14:textId="77777777">
            <w:pPr>
              <w:pStyle w:val="TableText"/>
              <w:rPr>
                <w:rFonts w:cs="Calibri Light"/>
                <w:sz w:val="16"/>
                <w:szCs w:val="16"/>
              </w:rPr>
            </w:pPr>
          </w:p>
        </w:tc>
      </w:tr>
      <w:tr w:rsidRPr="00AE65C0" w:rsidR="00BB7BDC" w:rsidTr="007B0B08" w14:paraId="1EA06B7C" w14:textId="77777777">
        <w:trPr>
          <w:cnfStyle w:val="000000100000" w:firstRow="0" w:lastRow="0" w:firstColumn="0" w:lastColumn="0" w:oddVBand="0" w:evenVBand="0" w:oddHBand="1" w:evenHBand="0" w:firstRowFirstColumn="0" w:firstRowLastColumn="0" w:lastRowFirstColumn="0" w:lastRowLastColumn="0"/>
          <w:trHeight w:val="247"/>
        </w:trPr>
        <w:tc>
          <w:tcPr>
            <w:tcW w:w="152" w:type="pct"/>
          </w:tcPr>
          <w:p w:rsidRPr="00AE65C0" w:rsidR="00C949DF" w:rsidP="004642CE" w:rsidRDefault="00C949DF" w14:paraId="6F528D41" w14:textId="77777777">
            <w:pPr>
              <w:pStyle w:val="TableText"/>
              <w:rPr>
                <w:rFonts w:cs="Calibri Light"/>
                <w:sz w:val="16"/>
                <w:szCs w:val="16"/>
              </w:rPr>
            </w:pPr>
            <w:r w:rsidRPr="00AE65C0">
              <w:rPr>
                <w:rFonts w:cs="Calibri Light"/>
                <w:sz w:val="16"/>
                <w:szCs w:val="16"/>
              </w:rPr>
              <w:t>10</w:t>
            </w:r>
          </w:p>
        </w:tc>
        <w:tc>
          <w:tcPr>
            <w:tcW w:w="810" w:type="pct"/>
          </w:tcPr>
          <w:p w:rsidRPr="00AE65C0" w:rsidR="00C949DF" w:rsidP="004642CE" w:rsidRDefault="00C949DF" w14:paraId="4D01F012" w14:textId="77777777">
            <w:pPr>
              <w:pStyle w:val="TableText"/>
              <w:rPr>
                <w:rFonts w:cs="Calibri Light"/>
                <w:sz w:val="16"/>
                <w:szCs w:val="16"/>
              </w:rPr>
            </w:pPr>
            <w:r w:rsidRPr="00AE65C0">
              <w:rPr>
                <w:rFonts w:cs="Calibri Light"/>
                <w:sz w:val="16"/>
                <w:szCs w:val="16"/>
              </w:rPr>
              <w:t>PER_ASSIGN_WORK_MEASURES_F</w:t>
            </w:r>
          </w:p>
        </w:tc>
        <w:tc>
          <w:tcPr>
            <w:tcW w:w="918" w:type="pct"/>
          </w:tcPr>
          <w:p w:rsidRPr="00AE65C0" w:rsidR="00C949DF" w:rsidP="004642CE" w:rsidRDefault="00C949DF" w14:paraId="5E63CD4F" w14:textId="77777777">
            <w:pPr>
              <w:pStyle w:val="TableText"/>
              <w:rPr>
                <w:rFonts w:cs="Calibri Light"/>
                <w:sz w:val="16"/>
                <w:szCs w:val="16"/>
              </w:rPr>
            </w:pPr>
          </w:p>
        </w:tc>
        <w:tc>
          <w:tcPr>
            <w:tcW w:w="414" w:type="pct"/>
          </w:tcPr>
          <w:p w:rsidRPr="00AE65C0" w:rsidR="00C949DF" w:rsidP="004642CE" w:rsidRDefault="00C949DF" w14:paraId="35C849AF" w14:textId="77777777">
            <w:pPr>
              <w:pStyle w:val="TableText"/>
              <w:rPr>
                <w:rFonts w:cs="Calibri Light"/>
                <w:sz w:val="16"/>
                <w:szCs w:val="16"/>
              </w:rPr>
            </w:pPr>
          </w:p>
        </w:tc>
        <w:tc>
          <w:tcPr>
            <w:tcW w:w="153" w:type="pct"/>
          </w:tcPr>
          <w:p w:rsidRPr="00AE65C0" w:rsidR="00C949DF" w:rsidP="004642CE" w:rsidRDefault="00614565" w14:paraId="5FBF8D52" w14:textId="35BD896C">
            <w:pPr>
              <w:pStyle w:val="TableText"/>
              <w:rPr>
                <w:rFonts w:cs="Calibri Light"/>
                <w:sz w:val="16"/>
                <w:szCs w:val="16"/>
              </w:rPr>
            </w:pPr>
            <w:r>
              <w:rPr>
                <w:rFonts w:cs="Calibri Light"/>
                <w:sz w:val="16"/>
                <w:szCs w:val="16"/>
              </w:rPr>
              <w:t>Yes</w:t>
            </w:r>
          </w:p>
        </w:tc>
        <w:tc>
          <w:tcPr>
            <w:tcW w:w="295" w:type="pct"/>
          </w:tcPr>
          <w:p w:rsidRPr="00AE65C0" w:rsidR="00C949DF" w:rsidP="004642CE" w:rsidRDefault="00C949DF" w14:paraId="529D7F52" w14:textId="77777777">
            <w:pPr>
              <w:pStyle w:val="TableText"/>
              <w:rPr>
                <w:rFonts w:cs="Calibri Light"/>
                <w:sz w:val="16"/>
                <w:szCs w:val="16"/>
              </w:rPr>
            </w:pPr>
          </w:p>
        </w:tc>
        <w:tc>
          <w:tcPr>
            <w:tcW w:w="764" w:type="pct"/>
          </w:tcPr>
          <w:p w:rsidRPr="00AE65C0" w:rsidR="00C949DF" w:rsidP="004642CE" w:rsidRDefault="00C949DF" w14:paraId="7F2A4247" w14:textId="77777777">
            <w:pPr>
              <w:pStyle w:val="TableText"/>
              <w:rPr>
                <w:rFonts w:cs="Calibri Light"/>
                <w:sz w:val="16"/>
                <w:szCs w:val="16"/>
              </w:rPr>
            </w:pPr>
            <w:r w:rsidRPr="00AE65C0">
              <w:rPr>
                <w:rFonts w:cs="Calibri Light"/>
                <w:sz w:val="16"/>
                <w:szCs w:val="16"/>
              </w:rPr>
              <w:t>SourceSystemOwner</w:t>
            </w:r>
          </w:p>
        </w:tc>
        <w:tc>
          <w:tcPr>
            <w:tcW w:w="407" w:type="pct"/>
          </w:tcPr>
          <w:p w:rsidRPr="00AE65C0" w:rsidR="00C949DF" w:rsidP="004642CE" w:rsidRDefault="00C949DF" w14:paraId="133DA7AA" w14:textId="77777777">
            <w:pPr>
              <w:pStyle w:val="TableText"/>
              <w:rPr>
                <w:rFonts w:cs="Calibri Light"/>
                <w:sz w:val="16"/>
                <w:szCs w:val="16"/>
              </w:rPr>
            </w:pPr>
            <w:r w:rsidRPr="00AE65C0">
              <w:rPr>
                <w:rFonts w:cs="Calibri Light"/>
                <w:sz w:val="16"/>
                <w:szCs w:val="16"/>
              </w:rPr>
              <w:t>Date</w:t>
            </w:r>
          </w:p>
        </w:tc>
        <w:tc>
          <w:tcPr>
            <w:tcW w:w="509" w:type="pct"/>
          </w:tcPr>
          <w:p w:rsidRPr="00AE65C0" w:rsidR="00C949DF" w:rsidP="004642CE" w:rsidRDefault="00640577" w14:paraId="3F55E0A0" w14:textId="2528EBD0">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356" w:type="pct"/>
          </w:tcPr>
          <w:p w:rsidRPr="00AE65C0" w:rsidR="00C949DF" w:rsidP="004642CE" w:rsidRDefault="00C949DF" w14:paraId="5C9738FC" w14:textId="77777777">
            <w:pPr>
              <w:pStyle w:val="TableText"/>
              <w:rPr>
                <w:rFonts w:cs="Calibri Light"/>
                <w:sz w:val="16"/>
                <w:szCs w:val="16"/>
              </w:rPr>
            </w:pPr>
          </w:p>
        </w:tc>
        <w:tc>
          <w:tcPr>
            <w:tcW w:w="222" w:type="pct"/>
          </w:tcPr>
          <w:p w:rsidRPr="00AE65C0" w:rsidR="00C949DF" w:rsidP="004642CE" w:rsidRDefault="00C949DF" w14:paraId="3071F3BD" w14:textId="77777777">
            <w:pPr>
              <w:pStyle w:val="TableText"/>
              <w:rPr>
                <w:rFonts w:cs="Calibri Light"/>
                <w:sz w:val="16"/>
                <w:szCs w:val="16"/>
              </w:rPr>
            </w:pPr>
          </w:p>
        </w:tc>
      </w:tr>
      <w:tr w:rsidRPr="00AE65C0" w:rsidR="00BB7BDC" w:rsidTr="007B0B08" w14:paraId="3CB22EA0" w14:textId="77777777">
        <w:trPr>
          <w:trHeight w:val="247"/>
        </w:trPr>
        <w:tc>
          <w:tcPr>
            <w:tcW w:w="152" w:type="pct"/>
          </w:tcPr>
          <w:p w:rsidRPr="00AE65C0" w:rsidR="00C949DF" w:rsidP="004642CE" w:rsidRDefault="00C949DF" w14:paraId="0B483503" w14:textId="77777777">
            <w:pPr>
              <w:pStyle w:val="TableText"/>
              <w:rPr>
                <w:rFonts w:cs="Calibri Light"/>
                <w:sz w:val="16"/>
                <w:szCs w:val="16"/>
              </w:rPr>
            </w:pPr>
            <w:r w:rsidRPr="00AE65C0">
              <w:rPr>
                <w:rFonts w:cs="Calibri Light"/>
                <w:sz w:val="16"/>
                <w:szCs w:val="16"/>
              </w:rPr>
              <w:t>11</w:t>
            </w:r>
          </w:p>
        </w:tc>
        <w:tc>
          <w:tcPr>
            <w:tcW w:w="810" w:type="pct"/>
          </w:tcPr>
          <w:p w:rsidRPr="00AE65C0" w:rsidR="00C949DF" w:rsidP="004642CE" w:rsidRDefault="00C949DF" w14:paraId="6C267A12" w14:textId="77777777">
            <w:pPr>
              <w:pStyle w:val="TableText"/>
              <w:rPr>
                <w:rFonts w:cs="Calibri Light"/>
                <w:sz w:val="16"/>
                <w:szCs w:val="16"/>
              </w:rPr>
            </w:pPr>
            <w:r w:rsidRPr="00AE65C0">
              <w:rPr>
                <w:rFonts w:cs="Calibri Light"/>
                <w:sz w:val="16"/>
                <w:szCs w:val="16"/>
              </w:rPr>
              <w:t>PER_ASSIGN_WORK_MEASURES_F</w:t>
            </w:r>
          </w:p>
        </w:tc>
        <w:tc>
          <w:tcPr>
            <w:tcW w:w="918" w:type="pct"/>
          </w:tcPr>
          <w:p w:rsidRPr="00AE65C0" w:rsidR="00C949DF" w:rsidP="004642CE" w:rsidRDefault="00C949DF" w14:paraId="1B25F768" w14:textId="77777777">
            <w:pPr>
              <w:pStyle w:val="TableText"/>
              <w:rPr>
                <w:rFonts w:cs="Calibri Light"/>
                <w:sz w:val="16"/>
                <w:szCs w:val="16"/>
              </w:rPr>
            </w:pPr>
          </w:p>
        </w:tc>
        <w:tc>
          <w:tcPr>
            <w:tcW w:w="414" w:type="pct"/>
          </w:tcPr>
          <w:p w:rsidRPr="00AE65C0" w:rsidR="00C949DF" w:rsidP="004642CE" w:rsidRDefault="00C949DF" w14:paraId="1A9115CB" w14:textId="77777777">
            <w:pPr>
              <w:pStyle w:val="TableText"/>
              <w:rPr>
                <w:rFonts w:cs="Calibri Light"/>
                <w:sz w:val="16"/>
                <w:szCs w:val="16"/>
              </w:rPr>
            </w:pPr>
          </w:p>
        </w:tc>
        <w:tc>
          <w:tcPr>
            <w:tcW w:w="153" w:type="pct"/>
          </w:tcPr>
          <w:p w:rsidRPr="00AE65C0" w:rsidR="00C949DF" w:rsidP="004642CE" w:rsidRDefault="00614565" w14:paraId="4AFDCB63" w14:textId="36FE27DC">
            <w:pPr>
              <w:pStyle w:val="TableText"/>
              <w:rPr>
                <w:rFonts w:cs="Calibri Light"/>
                <w:sz w:val="16"/>
                <w:szCs w:val="16"/>
              </w:rPr>
            </w:pPr>
            <w:r>
              <w:rPr>
                <w:rFonts w:cs="Calibri Light"/>
                <w:sz w:val="16"/>
                <w:szCs w:val="16"/>
              </w:rPr>
              <w:t>Yes</w:t>
            </w:r>
          </w:p>
        </w:tc>
        <w:tc>
          <w:tcPr>
            <w:tcW w:w="295" w:type="pct"/>
          </w:tcPr>
          <w:p w:rsidRPr="00AE65C0" w:rsidR="00C949DF" w:rsidP="004642CE" w:rsidRDefault="00C949DF" w14:paraId="0570691D" w14:textId="77777777">
            <w:pPr>
              <w:pStyle w:val="TableText"/>
              <w:rPr>
                <w:rFonts w:cs="Calibri Light"/>
                <w:sz w:val="16"/>
                <w:szCs w:val="16"/>
              </w:rPr>
            </w:pPr>
          </w:p>
        </w:tc>
        <w:tc>
          <w:tcPr>
            <w:tcW w:w="764" w:type="pct"/>
          </w:tcPr>
          <w:p w:rsidRPr="00AE65C0" w:rsidR="00C949DF" w:rsidP="004642CE" w:rsidRDefault="00C949DF" w14:paraId="447D3056" w14:textId="77777777">
            <w:pPr>
              <w:pStyle w:val="TableText"/>
              <w:rPr>
                <w:rFonts w:cs="Calibri Light"/>
                <w:sz w:val="16"/>
                <w:szCs w:val="16"/>
              </w:rPr>
            </w:pPr>
            <w:r w:rsidRPr="00AE65C0">
              <w:rPr>
                <w:rFonts w:cs="Calibri Light"/>
                <w:sz w:val="16"/>
                <w:szCs w:val="16"/>
              </w:rPr>
              <w:t>SourceSystemId</w:t>
            </w:r>
          </w:p>
        </w:tc>
        <w:tc>
          <w:tcPr>
            <w:tcW w:w="407" w:type="pct"/>
          </w:tcPr>
          <w:p w:rsidRPr="00AE65C0" w:rsidR="00C949DF" w:rsidP="004642CE" w:rsidRDefault="00C949DF" w14:paraId="11B432EE" w14:textId="77777777">
            <w:pPr>
              <w:pStyle w:val="TableText"/>
              <w:rPr>
                <w:rFonts w:cs="Calibri Light"/>
                <w:sz w:val="16"/>
                <w:szCs w:val="16"/>
              </w:rPr>
            </w:pPr>
            <w:r w:rsidRPr="00AE65C0">
              <w:rPr>
                <w:rFonts w:cs="Calibri Light"/>
                <w:sz w:val="16"/>
                <w:szCs w:val="16"/>
              </w:rPr>
              <w:t>Varchar2(60)</w:t>
            </w:r>
          </w:p>
        </w:tc>
        <w:tc>
          <w:tcPr>
            <w:tcW w:w="509" w:type="pct"/>
          </w:tcPr>
          <w:p w:rsidRPr="00AE65C0" w:rsidR="00C949DF" w:rsidP="004642CE" w:rsidRDefault="00C949DF" w14:paraId="49128637" w14:textId="77777777">
            <w:pPr>
              <w:pStyle w:val="TableText"/>
              <w:rPr>
                <w:rFonts w:cs="Calibri Light"/>
                <w:sz w:val="16"/>
                <w:szCs w:val="16"/>
              </w:rPr>
            </w:pPr>
            <w:r w:rsidRPr="00AE65C0">
              <w:rPr>
                <w:rFonts w:cs="Calibri Light"/>
                <w:sz w:val="16"/>
                <w:szCs w:val="16"/>
              </w:rPr>
              <w:t>Assignment- Assignment Number</w:t>
            </w:r>
          </w:p>
        </w:tc>
        <w:tc>
          <w:tcPr>
            <w:tcW w:w="356" w:type="pct"/>
          </w:tcPr>
          <w:p w:rsidRPr="00AE65C0" w:rsidR="00C949DF" w:rsidP="004642CE" w:rsidRDefault="00C949DF" w14:paraId="66B3B6D5" w14:textId="77777777">
            <w:pPr>
              <w:pStyle w:val="TableText"/>
              <w:rPr>
                <w:rFonts w:cs="Calibri Light"/>
                <w:sz w:val="16"/>
                <w:szCs w:val="16"/>
              </w:rPr>
            </w:pPr>
          </w:p>
        </w:tc>
        <w:tc>
          <w:tcPr>
            <w:tcW w:w="222" w:type="pct"/>
          </w:tcPr>
          <w:p w:rsidRPr="00AE65C0" w:rsidR="00C949DF" w:rsidP="004642CE" w:rsidRDefault="00C949DF" w14:paraId="1779F4D4" w14:textId="77777777">
            <w:pPr>
              <w:pStyle w:val="TableText"/>
              <w:rPr>
                <w:rFonts w:cs="Calibri Light"/>
                <w:sz w:val="16"/>
                <w:szCs w:val="16"/>
              </w:rPr>
            </w:pPr>
          </w:p>
        </w:tc>
      </w:tr>
      <w:tr w:rsidRPr="00AE65C0" w:rsidR="00BB7BDC" w:rsidTr="007B0B08" w14:paraId="79221815" w14:textId="77777777">
        <w:trPr>
          <w:cnfStyle w:val="000000100000" w:firstRow="0" w:lastRow="0" w:firstColumn="0" w:lastColumn="0" w:oddVBand="0" w:evenVBand="0" w:oddHBand="1" w:evenHBand="0" w:firstRowFirstColumn="0" w:firstRowLastColumn="0" w:lastRowFirstColumn="0" w:lastRowLastColumn="0"/>
          <w:trHeight w:val="247"/>
        </w:trPr>
        <w:tc>
          <w:tcPr>
            <w:tcW w:w="152" w:type="pct"/>
          </w:tcPr>
          <w:p w:rsidRPr="00AE65C0" w:rsidR="00C949DF" w:rsidP="004642CE" w:rsidRDefault="00C949DF" w14:paraId="1AB38027" w14:textId="77777777">
            <w:pPr>
              <w:pStyle w:val="TableText"/>
              <w:rPr>
                <w:rFonts w:cs="Calibri Light"/>
                <w:sz w:val="16"/>
                <w:szCs w:val="16"/>
              </w:rPr>
            </w:pPr>
            <w:r w:rsidRPr="00AE65C0">
              <w:rPr>
                <w:rFonts w:cs="Calibri Light"/>
                <w:sz w:val="16"/>
                <w:szCs w:val="16"/>
              </w:rPr>
              <w:t>12</w:t>
            </w:r>
          </w:p>
        </w:tc>
        <w:tc>
          <w:tcPr>
            <w:tcW w:w="810" w:type="pct"/>
          </w:tcPr>
          <w:p w:rsidRPr="00AE65C0" w:rsidR="00C949DF" w:rsidP="004642CE" w:rsidRDefault="00C949DF" w14:paraId="73480B57" w14:textId="77777777">
            <w:pPr>
              <w:pStyle w:val="TableText"/>
              <w:rPr>
                <w:rFonts w:cs="Calibri Light"/>
                <w:sz w:val="16"/>
                <w:szCs w:val="16"/>
              </w:rPr>
            </w:pPr>
            <w:r w:rsidRPr="00AE65C0">
              <w:rPr>
                <w:rFonts w:cs="Calibri Light"/>
                <w:sz w:val="16"/>
                <w:szCs w:val="16"/>
              </w:rPr>
              <w:t>PER_ASSIGN_WORK_MEASURES_F</w:t>
            </w:r>
          </w:p>
        </w:tc>
        <w:tc>
          <w:tcPr>
            <w:tcW w:w="918" w:type="pct"/>
          </w:tcPr>
          <w:p w:rsidRPr="00AE65C0" w:rsidR="00C949DF" w:rsidP="004642CE" w:rsidRDefault="00C949DF" w14:paraId="2DE80B22" w14:textId="77777777">
            <w:pPr>
              <w:pStyle w:val="TableText"/>
              <w:rPr>
                <w:rFonts w:cs="Calibri Light"/>
                <w:sz w:val="16"/>
                <w:szCs w:val="16"/>
              </w:rPr>
            </w:pPr>
          </w:p>
        </w:tc>
        <w:tc>
          <w:tcPr>
            <w:tcW w:w="414" w:type="pct"/>
          </w:tcPr>
          <w:p w:rsidRPr="00AE65C0" w:rsidR="00C949DF" w:rsidP="004642CE" w:rsidRDefault="00C949DF" w14:paraId="39FFDB03" w14:textId="77777777">
            <w:pPr>
              <w:pStyle w:val="TableText"/>
              <w:rPr>
                <w:rFonts w:cs="Calibri Light"/>
                <w:sz w:val="16"/>
                <w:szCs w:val="16"/>
              </w:rPr>
            </w:pPr>
          </w:p>
        </w:tc>
        <w:tc>
          <w:tcPr>
            <w:tcW w:w="153" w:type="pct"/>
          </w:tcPr>
          <w:p w:rsidRPr="00AE65C0" w:rsidR="00C949DF" w:rsidP="004642CE" w:rsidRDefault="00614565" w14:paraId="2781DCC1" w14:textId="5439174F">
            <w:pPr>
              <w:pStyle w:val="TableText"/>
              <w:rPr>
                <w:rFonts w:cs="Calibri Light"/>
                <w:sz w:val="16"/>
                <w:szCs w:val="16"/>
              </w:rPr>
            </w:pPr>
            <w:r>
              <w:rPr>
                <w:rFonts w:cs="Calibri Light"/>
                <w:sz w:val="16"/>
                <w:szCs w:val="16"/>
              </w:rPr>
              <w:t>Yes</w:t>
            </w:r>
          </w:p>
        </w:tc>
        <w:tc>
          <w:tcPr>
            <w:tcW w:w="295" w:type="pct"/>
          </w:tcPr>
          <w:p w:rsidRPr="00AE65C0" w:rsidR="00C949DF" w:rsidP="004642CE" w:rsidRDefault="00C949DF" w14:paraId="3BFEA9B6" w14:textId="77777777">
            <w:pPr>
              <w:pStyle w:val="TableText"/>
              <w:rPr>
                <w:rFonts w:cs="Calibri Light"/>
                <w:sz w:val="16"/>
                <w:szCs w:val="16"/>
              </w:rPr>
            </w:pPr>
          </w:p>
        </w:tc>
        <w:tc>
          <w:tcPr>
            <w:tcW w:w="764" w:type="pct"/>
          </w:tcPr>
          <w:p w:rsidRPr="00AE65C0" w:rsidR="00C949DF" w:rsidP="004642CE" w:rsidRDefault="00C949DF" w14:paraId="33C17D8A" w14:textId="77777777">
            <w:pPr>
              <w:pStyle w:val="TableText"/>
              <w:rPr>
                <w:rFonts w:cs="Calibri Light"/>
                <w:sz w:val="16"/>
                <w:szCs w:val="16"/>
              </w:rPr>
            </w:pPr>
            <w:r w:rsidRPr="00AE65C0">
              <w:rPr>
                <w:rFonts w:cs="Calibri Light"/>
                <w:sz w:val="16"/>
                <w:szCs w:val="16"/>
              </w:rPr>
              <w:t>WorkTermsAssignmentId (SourceSystemId)</w:t>
            </w:r>
          </w:p>
        </w:tc>
        <w:tc>
          <w:tcPr>
            <w:tcW w:w="407" w:type="pct"/>
          </w:tcPr>
          <w:p w:rsidRPr="00AE65C0" w:rsidR="00C949DF" w:rsidP="004642CE" w:rsidRDefault="00C949DF" w14:paraId="20F9E97B" w14:textId="77777777">
            <w:pPr>
              <w:pStyle w:val="TableText"/>
              <w:rPr>
                <w:rFonts w:cs="Calibri Light"/>
                <w:sz w:val="16"/>
                <w:szCs w:val="16"/>
              </w:rPr>
            </w:pPr>
            <w:r w:rsidRPr="00AE65C0">
              <w:rPr>
                <w:rFonts w:cs="Calibri Light"/>
                <w:sz w:val="16"/>
                <w:szCs w:val="16"/>
              </w:rPr>
              <w:t>Varchar2(30)</w:t>
            </w:r>
          </w:p>
        </w:tc>
        <w:tc>
          <w:tcPr>
            <w:tcW w:w="509" w:type="pct"/>
          </w:tcPr>
          <w:p w:rsidRPr="00AE65C0" w:rsidR="00C949DF" w:rsidP="004642CE" w:rsidRDefault="00C949DF" w14:paraId="2E7EDF10" w14:textId="77777777">
            <w:pPr>
              <w:pStyle w:val="TableText"/>
              <w:rPr>
                <w:rFonts w:cs="Calibri Light"/>
                <w:sz w:val="16"/>
                <w:szCs w:val="16"/>
              </w:rPr>
            </w:pPr>
            <w:r w:rsidRPr="00AE65C0">
              <w:rPr>
                <w:rFonts w:cs="Calibri Light"/>
                <w:sz w:val="16"/>
                <w:szCs w:val="16"/>
              </w:rPr>
              <w:t>WorkTerms-Assignment Number</w:t>
            </w:r>
          </w:p>
        </w:tc>
        <w:tc>
          <w:tcPr>
            <w:tcW w:w="356" w:type="pct"/>
          </w:tcPr>
          <w:p w:rsidRPr="00AE65C0" w:rsidR="00C949DF" w:rsidP="004642CE" w:rsidRDefault="00C949DF" w14:paraId="5440384F" w14:textId="77777777">
            <w:pPr>
              <w:pStyle w:val="TableText"/>
              <w:rPr>
                <w:rFonts w:cs="Calibri Light"/>
                <w:sz w:val="16"/>
                <w:szCs w:val="16"/>
              </w:rPr>
            </w:pPr>
          </w:p>
        </w:tc>
        <w:tc>
          <w:tcPr>
            <w:tcW w:w="222" w:type="pct"/>
          </w:tcPr>
          <w:p w:rsidRPr="00AE65C0" w:rsidR="00C949DF" w:rsidP="004642CE" w:rsidRDefault="00C949DF" w14:paraId="3EBD2430" w14:textId="77777777">
            <w:pPr>
              <w:pStyle w:val="TableText"/>
              <w:rPr>
                <w:rFonts w:cs="Calibri Light"/>
                <w:sz w:val="16"/>
                <w:szCs w:val="16"/>
              </w:rPr>
            </w:pPr>
          </w:p>
        </w:tc>
      </w:tr>
      <w:bookmarkEnd w:id="118"/>
    </w:tbl>
    <w:p w:rsidRPr="00853847" w:rsidR="00853847" w:rsidP="00853847" w:rsidRDefault="00853847" w14:paraId="7803E7F8" w14:textId="77777777"/>
    <w:p w:rsidR="00B53859" w:rsidP="00157CB1" w:rsidRDefault="00601C7F" w14:paraId="2C346661" w14:textId="17063B44">
      <w:pPr>
        <w:pStyle w:val="Heading2"/>
        <w:rPr>
          <w:noProof/>
        </w:rPr>
      </w:pPr>
      <w:r w:rsidRPr="00601C7F">
        <w:rPr>
          <w:noProof/>
        </w:rPr>
        <w:t xml:space="preserve"> </w:t>
      </w:r>
      <w:bookmarkStart w:name="_Toc79997728" w:id="119"/>
      <w:r w:rsidR="00EE6814">
        <w:rPr>
          <w:noProof/>
        </w:rPr>
        <w:t>Business Object: Assignment Grade Steps</w:t>
      </w:r>
      <w:bookmarkEnd w:id="119"/>
    </w:p>
    <w:tbl>
      <w:tblPr>
        <w:tblStyle w:val="GridTable4-Accent1"/>
        <w:tblW w:w="5137" w:type="pct"/>
        <w:tblLayout w:type="fixed"/>
        <w:tblLook w:val="0420" w:firstRow="1" w:lastRow="0" w:firstColumn="0" w:lastColumn="0" w:noHBand="0" w:noVBand="1"/>
      </w:tblPr>
      <w:tblGrid>
        <w:gridCol w:w="445"/>
        <w:gridCol w:w="2738"/>
        <w:gridCol w:w="1901"/>
        <w:gridCol w:w="1216"/>
        <w:gridCol w:w="444"/>
        <w:gridCol w:w="1069"/>
        <w:gridCol w:w="1900"/>
        <w:gridCol w:w="1215"/>
        <w:gridCol w:w="1407"/>
        <w:gridCol w:w="995"/>
        <w:gridCol w:w="1000"/>
      </w:tblGrid>
      <w:tr w:rsidRPr="00AE65C0" w:rsidR="0066310D" w:rsidTr="001D668D" w14:paraId="3380B226" w14:textId="77777777">
        <w:trPr>
          <w:cnfStyle w:val="100000000000" w:firstRow="1" w:lastRow="0" w:firstColumn="0" w:lastColumn="0" w:oddVBand="0" w:evenVBand="0" w:oddHBand="0" w:evenHBand="0" w:firstRowFirstColumn="0" w:firstRowLastColumn="0" w:lastRowFirstColumn="0" w:lastRowLastColumn="0"/>
          <w:trHeight w:val="247"/>
        </w:trPr>
        <w:tc>
          <w:tcPr>
            <w:tcW w:w="155" w:type="pct"/>
          </w:tcPr>
          <w:p w:rsidRPr="00AE65C0" w:rsidR="00853847" w:rsidP="004642CE" w:rsidRDefault="00853847" w14:paraId="4E0ADA72"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p>
        </w:tc>
        <w:tc>
          <w:tcPr>
            <w:tcW w:w="955" w:type="pct"/>
          </w:tcPr>
          <w:p w:rsidRPr="00AE65C0" w:rsidR="00853847" w:rsidP="004642CE" w:rsidRDefault="00853847" w14:paraId="116B2766"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663" w:type="pct"/>
          </w:tcPr>
          <w:p w:rsidRPr="00AE65C0" w:rsidR="00853847" w:rsidP="004642CE" w:rsidRDefault="00853847" w14:paraId="56D341AE"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424" w:type="pct"/>
          </w:tcPr>
          <w:p w:rsidRPr="00AE65C0" w:rsidR="00853847" w:rsidP="004642CE" w:rsidRDefault="00853847" w14:paraId="018B90F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155" w:type="pct"/>
          </w:tcPr>
          <w:p w:rsidRPr="00AE65C0" w:rsidR="00853847" w:rsidP="004642CE" w:rsidRDefault="00853847" w14:paraId="62445A7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373" w:type="pct"/>
          </w:tcPr>
          <w:p w:rsidRPr="00AE65C0" w:rsidR="00853847" w:rsidP="004642CE" w:rsidRDefault="00853847" w14:paraId="73509805"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663" w:type="pct"/>
          </w:tcPr>
          <w:p w:rsidRPr="00AE65C0" w:rsidR="00853847" w:rsidP="004642CE" w:rsidRDefault="00853847" w14:paraId="75E4F3F8"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424" w:type="pct"/>
          </w:tcPr>
          <w:p w:rsidRPr="00AE65C0" w:rsidR="00853847" w:rsidP="004642CE" w:rsidRDefault="00853847" w14:paraId="6B70708B"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491" w:type="pct"/>
          </w:tcPr>
          <w:p w:rsidRPr="00AE65C0" w:rsidR="00853847" w:rsidP="004642CE" w:rsidRDefault="00853847" w14:paraId="539A83A6"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347" w:type="pct"/>
          </w:tcPr>
          <w:p w:rsidRPr="00AE65C0" w:rsidR="00853847" w:rsidP="004642CE" w:rsidRDefault="00853847" w14:paraId="69B95A95"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349" w:type="pct"/>
          </w:tcPr>
          <w:p w:rsidRPr="00AE65C0" w:rsidR="00853847" w:rsidP="004642CE" w:rsidRDefault="00853847" w14:paraId="06D4F9D2"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66310D" w:rsidTr="001D668D" w14:paraId="182B34E3"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55" w:type="pct"/>
          </w:tcPr>
          <w:p w:rsidRPr="00AE65C0" w:rsidR="00853847" w:rsidP="004642CE" w:rsidRDefault="00853847" w14:paraId="6B3F32DE" w14:textId="77777777">
            <w:pPr>
              <w:keepLines/>
              <w:spacing w:after="0" w:line="240" w:lineRule="auto"/>
              <w:rPr>
                <w:rFonts w:ascii="Calibri Light" w:hAnsi="Calibri Light" w:cs="Calibri Light"/>
                <w:sz w:val="16"/>
                <w:szCs w:val="16"/>
                <w:lang w:val="en-US" w:eastAsia="en-US"/>
              </w:rPr>
            </w:pPr>
          </w:p>
        </w:tc>
        <w:tc>
          <w:tcPr>
            <w:tcW w:w="955" w:type="pct"/>
          </w:tcPr>
          <w:p w:rsidRPr="00AE65C0" w:rsidR="00853847" w:rsidP="004642CE" w:rsidRDefault="00853847" w14:paraId="728F7165" w14:textId="77777777">
            <w:pPr>
              <w:keepLines/>
              <w:spacing w:after="0" w:line="240" w:lineRule="auto"/>
              <w:rPr>
                <w:rFonts w:ascii="Calibri Light" w:hAnsi="Calibri Light" w:cs="Calibri Light"/>
                <w:sz w:val="16"/>
                <w:szCs w:val="16"/>
                <w:lang w:val="en-US" w:eastAsia="en-US"/>
              </w:rPr>
            </w:pPr>
          </w:p>
        </w:tc>
        <w:tc>
          <w:tcPr>
            <w:tcW w:w="663" w:type="pct"/>
          </w:tcPr>
          <w:p w:rsidRPr="00AE65C0" w:rsidR="00853847" w:rsidP="004642CE" w:rsidRDefault="00853847" w14:paraId="03FE2E8D" w14:textId="77777777">
            <w:pPr>
              <w:keepLines/>
              <w:spacing w:after="0" w:line="240" w:lineRule="auto"/>
              <w:rPr>
                <w:rFonts w:ascii="Calibri Light" w:hAnsi="Calibri Light" w:cs="Calibri Light"/>
                <w:sz w:val="16"/>
                <w:szCs w:val="16"/>
                <w:lang w:val="en-US" w:eastAsia="en-US"/>
              </w:rPr>
            </w:pPr>
          </w:p>
        </w:tc>
        <w:tc>
          <w:tcPr>
            <w:tcW w:w="424" w:type="pct"/>
          </w:tcPr>
          <w:p w:rsidRPr="00AE65C0" w:rsidR="00853847" w:rsidP="004642CE" w:rsidRDefault="00853847" w14:paraId="494C7844" w14:textId="77777777">
            <w:pPr>
              <w:keepLines/>
              <w:spacing w:after="0" w:line="240" w:lineRule="auto"/>
              <w:rPr>
                <w:rFonts w:ascii="Calibri Light" w:hAnsi="Calibri Light" w:cs="Calibri Light"/>
                <w:sz w:val="16"/>
                <w:szCs w:val="16"/>
                <w:lang w:val="en-US" w:eastAsia="en-US"/>
              </w:rPr>
            </w:pPr>
          </w:p>
        </w:tc>
        <w:tc>
          <w:tcPr>
            <w:tcW w:w="155" w:type="pct"/>
          </w:tcPr>
          <w:p w:rsidRPr="00AE65C0" w:rsidR="00853847" w:rsidP="004642CE" w:rsidRDefault="00853847" w14:paraId="15AEA684" w14:textId="77777777">
            <w:pPr>
              <w:keepLines/>
              <w:spacing w:after="0" w:line="240" w:lineRule="auto"/>
              <w:rPr>
                <w:rFonts w:ascii="Calibri Light" w:hAnsi="Calibri Light" w:cs="Calibri Light"/>
                <w:sz w:val="16"/>
                <w:szCs w:val="16"/>
                <w:lang w:val="en-US" w:eastAsia="en-US"/>
              </w:rPr>
            </w:pPr>
          </w:p>
        </w:tc>
        <w:tc>
          <w:tcPr>
            <w:tcW w:w="373" w:type="pct"/>
          </w:tcPr>
          <w:p w:rsidRPr="00AE65C0" w:rsidR="00853847" w:rsidP="004642CE" w:rsidRDefault="00853847" w14:paraId="6836D950" w14:textId="77777777">
            <w:pPr>
              <w:keepLines/>
              <w:spacing w:after="0" w:line="240" w:lineRule="auto"/>
              <w:rPr>
                <w:rFonts w:ascii="Calibri Light" w:hAnsi="Calibri Light" w:cs="Calibri Light"/>
                <w:sz w:val="16"/>
                <w:szCs w:val="16"/>
                <w:lang w:val="en-US" w:eastAsia="en-US"/>
              </w:rPr>
            </w:pPr>
          </w:p>
        </w:tc>
        <w:tc>
          <w:tcPr>
            <w:tcW w:w="663" w:type="pct"/>
          </w:tcPr>
          <w:p w:rsidRPr="00AE65C0" w:rsidR="00853847" w:rsidP="004642CE" w:rsidRDefault="00853847" w14:paraId="1B3BB738" w14:textId="77777777">
            <w:pPr>
              <w:keepLines/>
              <w:spacing w:after="0" w:line="240" w:lineRule="auto"/>
              <w:rPr>
                <w:rFonts w:ascii="Calibri Light" w:hAnsi="Calibri Light" w:cs="Calibri Light"/>
                <w:sz w:val="16"/>
                <w:szCs w:val="16"/>
                <w:lang w:val="en-US" w:eastAsia="en-US"/>
              </w:rPr>
            </w:pPr>
          </w:p>
        </w:tc>
        <w:tc>
          <w:tcPr>
            <w:tcW w:w="424" w:type="pct"/>
          </w:tcPr>
          <w:p w:rsidRPr="00AE65C0" w:rsidR="00853847" w:rsidP="004642CE" w:rsidRDefault="00853847" w14:paraId="5CF09B0F" w14:textId="77777777">
            <w:pPr>
              <w:keepLines/>
              <w:spacing w:after="0" w:line="240" w:lineRule="auto"/>
              <w:rPr>
                <w:rFonts w:ascii="Calibri Light" w:hAnsi="Calibri Light" w:cs="Calibri Light"/>
                <w:sz w:val="16"/>
                <w:szCs w:val="16"/>
                <w:lang w:val="en-US" w:eastAsia="en-US"/>
              </w:rPr>
            </w:pPr>
          </w:p>
        </w:tc>
        <w:tc>
          <w:tcPr>
            <w:tcW w:w="491" w:type="pct"/>
          </w:tcPr>
          <w:p w:rsidRPr="00AE65C0" w:rsidR="00853847" w:rsidP="004642CE" w:rsidRDefault="00853847" w14:paraId="157985BD" w14:textId="77777777">
            <w:pPr>
              <w:keepLines/>
              <w:spacing w:after="0" w:line="240" w:lineRule="auto"/>
              <w:rPr>
                <w:rFonts w:ascii="Calibri Light" w:hAnsi="Calibri Light" w:cs="Calibri Light"/>
                <w:sz w:val="16"/>
                <w:szCs w:val="16"/>
                <w:lang w:val="en-US" w:eastAsia="en-US"/>
              </w:rPr>
            </w:pPr>
          </w:p>
        </w:tc>
        <w:tc>
          <w:tcPr>
            <w:tcW w:w="347" w:type="pct"/>
          </w:tcPr>
          <w:p w:rsidRPr="00AE65C0" w:rsidR="00853847" w:rsidP="004642CE" w:rsidRDefault="00853847" w14:paraId="720C5DBA" w14:textId="77777777">
            <w:pPr>
              <w:keepLines/>
              <w:spacing w:after="0" w:line="240" w:lineRule="auto"/>
              <w:rPr>
                <w:rFonts w:ascii="Calibri Light" w:hAnsi="Calibri Light" w:cs="Calibri Light"/>
                <w:sz w:val="16"/>
                <w:szCs w:val="16"/>
                <w:lang w:val="en-US" w:eastAsia="en-US"/>
              </w:rPr>
            </w:pPr>
          </w:p>
        </w:tc>
        <w:tc>
          <w:tcPr>
            <w:tcW w:w="349" w:type="pct"/>
          </w:tcPr>
          <w:p w:rsidRPr="00AE65C0" w:rsidR="00853847" w:rsidP="004642CE" w:rsidRDefault="00853847" w14:paraId="5F74A001" w14:textId="77777777">
            <w:pPr>
              <w:keepLines/>
              <w:spacing w:after="0" w:line="240" w:lineRule="auto"/>
              <w:rPr>
                <w:rFonts w:ascii="Calibri Light" w:hAnsi="Calibri Light" w:cs="Calibri Light"/>
                <w:sz w:val="16"/>
                <w:szCs w:val="16"/>
                <w:lang w:val="en-US" w:eastAsia="en-US"/>
              </w:rPr>
            </w:pPr>
          </w:p>
        </w:tc>
      </w:tr>
      <w:tr w:rsidRPr="00AE65C0" w:rsidR="0066310D" w:rsidTr="001D668D" w14:paraId="72BF3A60" w14:textId="77777777">
        <w:trPr>
          <w:trHeight w:val="247"/>
        </w:trPr>
        <w:tc>
          <w:tcPr>
            <w:tcW w:w="155" w:type="pct"/>
          </w:tcPr>
          <w:p w:rsidRPr="00AE65C0" w:rsidR="00853847" w:rsidP="004642CE" w:rsidRDefault="00853847" w14:paraId="4C9898DE" w14:textId="77777777">
            <w:pPr>
              <w:pStyle w:val="TableText"/>
              <w:rPr>
                <w:rFonts w:cs="Calibri Light"/>
                <w:sz w:val="16"/>
                <w:szCs w:val="16"/>
              </w:rPr>
            </w:pPr>
            <w:r w:rsidRPr="00AE65C0">
              <w:rPr>
                <w:rFonts w:cs="Calibri Light"/>
                <w:sz w:val="16"/>
                <w:szCs w:val="16"/>
              </w:rPr>
              <w:t>1</w:t>
            </w:r>
          </w:p>
        </w:tc>
        <w:tc>
          <w:tcPr>
            <w:tcW w:w="955" w:type="pct"/>
          </w:tcPr>
          <w:p w:rsidRPr="00AE65C0" w:rsidR="00853847" w:rsidP="004642CE" w:rsidRDefault="00853847" w14:paraId="152D6387" w14:textId="77777777">
            <w:pPr>
              <w:pStyle w:val="TableText"/>
              <w:rPr>
                <w:rFonts w:cs="Calibri Light"/>
                <w:sz w:val="16"/>
                <w:szCs w:val="16"/>
              </w:rPr>
            </w:pPr>
            <w:r w:rsidRPr="00AE65C0">
              <w:rPr>
                <w:rFonts w:cs="Calibri Light"/>
                <w:sz w:val="16"/>
                <w:szCs w:val="16"/>
              </w:rPr>
              <w:t>PER_ALL_PEOPLE_F</w:t>
            </w:r>
          </w:p>
        </w:tc>
        <w:tc>
          <w:tcPr>
            <w:tcW w:w="663" w:type="pct"/>
          </w:tcPr>
          <w:p w:rsidRPr="00AE65C0" w:rsidR="00853847" w:rsidP="004642CE" w:rsidRDefault="00853847" w14:paraId="094FF495" w14:textId="77777777">
            <w:pPr>
              <w:pStyle w:val="TableText"/>
              <w:rPr>
                <w:rFonts w:cs="Calibri Light"/>
                <w:sz w:val="16"/>
                <w:szCs w:val="16"/>
              </w:rPr>
            </w:pPr>
            <w:r w:rsidRPr="00AE65C0">
              <w:rPr>
                <w:rFonts w:cs="Calibri Light"/>
                <w:sz w:val="16"/>
                <w:szCs w:val="16"/>
              </w:rPr>
              <w:t>DateStart</w:t>
            </w:r>
          </w:p>
        </w:tc>
        <w:tc>
          <w:tcPr>
            <w:tcW w:w="424" w:type="pct"/>
          </w:tcPr>
          <w:p w:rsidRPr="00AE65C0" w:rsidR="00853847" w:rsidP="004642CE" w:rsidRDefault="00853847" w14:paraId="5B66B6FE" w14:textId="77777777">
            <w:pPr>
              <w:pStyle w:val="TableText"/>
              <w:rPr>
                <w:rFonts w:cs="Calibri Light"/>
                <w:sz w:val="16"/>
                <w:szCs w:val="16"/>
              </w:rPr>
            </w:pPr>
            <w:r w:rsidRPr="00AE65C0">
              <w:rPr>
                <w:rFonts w:cs="Calibri Light"/>
                <w:sz w:val="16"/>
                <w:szCs w:val="16"/>
              </w:rPr>
              <w:t>Date</w:t>
            </w:r>
          </w:p>
        </w:tc>
        <w:tc>
          <w:tcPr>
            <w:tcW w:w="155" w:type="pct"/>
          </w:tcPr>
          <w:p w:rsidRPr="00AE65C0" w:rsidR="00853847" w:rsidP="004642CE" w:rsidRDefault="00853847" w14:paraId="0E871754" w14:textId="77777777">
            <w:pPr>
              <w:pStyle w:val="TableText"/>
              <w:rPr>
                <w:rFonts w:cs="Calibri Light"/>
                <w:sz w:val="16"/>
                <w:szCs w:val="16"/>
              </w:rPr>
            </w:pPr>
            <w:r w:rsidRPr="00AE65C0">
              <w:rPr>
                <w:rFonts w:cs="Calibri Light"/>
                <w:sz w:val="16"/>
                <w:szCs w:val="16"/>
              </w:rPr>
              <w:t>Yes</w:t>
            </w:r>
          </w:p>
        </w:tc>
        <w:tc>
          <w:tcPr>
            <w:tcW w:w="373" w:type="pct"/>
          </w:tcPr>
          <w:p w:rsidRPr="00AE65C0" w:rsidR="00853847" w:rsidP="004642CE" w:rsidRDefault="00853847" w14:paraId="6F9697F4" w14:textId="77777777">
            <w:pPr>
              <w:pStyle w:val="TableText"/>
              <w:rPr>
                <w:rFonts w:cs="Calibri Light"/>
                <w:sz w:val="16"/>
                <w:szCs w:val="16"/>
              </w:rPr>
            </w:pPr>
            <w:r w:rsidRPr="00AE65C0">
              <w:rPr>
                <w:rFonts w:cs="Calibri Light"/>
                <w:sz w:val="16"/>
                <w:szCs w:val="16"/>
              </w:rPr>
              <w:t>Worker.dat</w:t>
            </w:r>
          </w:p>
        </w:tc>
        <w:tc>
          <w:tcPr>
            <w:tcW w:w="663" w:type="pct"/>
          </w:tcPr>
          <w:p w:rsidRPr="00AE65C0" w:rsidR="00853847" w:rsidP="004642CE" w:rsidRDefault="00853847" w14:paraId="7F504C72" w14:textId="77777777">
            <w:pPr>
              <w:pStyle w:val="TableText"/>
              <w:rPr>
                <w:rFonts w:cs="Calibri Light"/>
                <w:sz w:val="16"/>
                <w:szCs w:val="16"/>
              </w:rPr>
            </w:pPr>
            <w:r w:rsidRPr="00AE65C0">
              <w:rPr>
                <w:rFonts w:cs="Calibri Light"/>
                <w:sz w:val="16"/>
                <w:szCs w:val="16"/>
              </w:rPr>
              <w:t>DateStart</w:t>
            </w:r>
          </w:p>
        </w:tc>
        <w:tc>
          <w:tcPr>
            <w:tcW w:w="424" w:type="pct"/>
          </w:tcPr>
          <w:p w:rsidRPr="00AE65C0" w:rsidR="00853847" w:rsidP="004642CE" w:rsidRDefault="00853847" w14:paraId="4691A554" w14:textId="77777777">
            <w:pPr>
              <w:pStyle w:val="TableText"/>
              <w:rPr>
                <w:rFonts w:cs="Calibri Light"/>
                <w:sz w:val="16"/>
                <w:szCs w:val="16"/>
              </w:rPr>
            </w:pPr>
            <w:r w:rsidRPr="00AE65C0">
              <w:rPr>
                <w:rFonts w:cs="Calibri Light"/>
                <w:sz w:val="16"/>
                <w:szCs w:val="16"/>
              </w:rPr>
              <w:t>Date</w:t>
            </w:r>
          </w:p>
        </w:tc>
        <w:tc>
          <w:tcPr>
            <w:tcW w:w="491" w:type="pct"/>
          </w:tcPr>
          <w:p w:rsidRPr="00AE65C0" w:rsidR="00853847" w:rsidP="004642CE" w:rsidRDefault="00853847" w14:paraId="5C80615A" w14:textId="77777777">
            <w:pPr>
              <w:pStyle w:val="TableText"/>
              <w:rPr>
                <w:rFonts w:cs="Calibri Light"/>
                <w:sz w:val="16"/>
                <w:szCs w:val="16"/>
              </w:rPr>
            </w:pPr>
          </w:p>
        </w:tc>
        <w:tc>
          <w:tcPr>
            <w:tcW w:w="347" w:type="pct"/>
          </w:tcPr>
          <w:p w:rsidRPr="00AE65C0" w:rsidR="00853847" w:rsidP="004642CE" w:rsidRDefault="00853847" w14:paraId="4423B1BB" w14:textId="77777777">
            <w:pPr>
              <w:pStyle w:val="TableText"/>
              <w:rPr>
                <w:rFonts w:cs="Calibri Light"/>
                <w:sz w:val="16"/>
                <w:szCs w:val="16"/>
              </w:rPr>
            </w:pPr>
          </w:p>
        </w:tc>
        <w:tc>
          <w:tcPr>
            <w:tcW w:w="349" w:type="pct"/>
          </w:tcPr>
          <w:p w:rsidRPr="00AE65C0" w:rsidR="00853847" w:rsidP="004642CE" w:rsidRDefault="00853847" w14:paraId="28662C53" w14:textId="77777777">
            <w:pPr>
              <w:pStyle w:val="TableText"/>
              <w:rPr>
                <w:rFonts w:cs="Calibri Light"/>
                <w:sz w:val="16"/>
                <w:szCs w:val="16"/>
              </w:rPr>
            </w:pPr>
          </w:p>
        </w:tc>
      </w:tr>
      <w:tr w:rsidRPr="00AE65C0" w:rsidR="0066310D" w:rsidTr="001D668D" w14:paraId="6A1A9CC0" w14:textId="77777777">
        <w:trPr>
          <w:cnfStyle w:val="000000100000" w:firstRow="0" w:lastRow="0" w:firstColumn="0" w:lastColumn="0" w:oddVBand="0" w:evenVBand="0" w:oddHBand="1" w:evenHBand="0" w:firstRowFirstColumn="0" w:firstRowLastColumn="0" w:lastRowFirstColumn="0" w:lastRowLastColumn="0"/>
          <w:trHeight w:val="247"/>
        </w:trPr>
        <w:tc>
          <w:tcPr>
            <w:tcW w:w="155" w:type="pct"/>
          </w:tcPr>
          <w:p w:rsidRPr="00AE65C0" w:rsidR="00853847" w:rsidP="004642CE" w:rsidRDefault="00853847" w14:paraId="2D2F66FE" w14:textId="77777777">
            <w:pPr>
              <w:pStyle w:val="TableText"/>
              <w:rPr>
                <w:rFonts w:cs="Calibri Light"/>
                <w:sz w:val="16"/>
                <w:szCs w:val="16"/>
              </w:rPr>
            </w:pPr>
            <w:r w:rsidRPr="00AE65C0">
              <w:rPr>
                <w:rFonts w:cs="Calibri Light"/>
                <w:sz w:val="16"/>
                <w:szCs w:val="16"/>
              </w:rPr>
              <w:t>2</w:t>
            </w:r>
          </w:p>
        </w:tc>
        <w:tc>
          <w:tcPr>
            <w:tcW w:w="955" w:type="pct"/>
          </w:tcPr>
          <w:p w:rsidRPr="00AE65C0" w:rsidR="00853847" w:rsidP="004642CE" w:rsidRDefault="00853847" w14:paraId="0E8EEA54" w14:textId="77777777">
            <w:pPr>
              <w:pStyle w:val="TableText"/>
              <w:rPr>
                <w:rFonts w:cs="Calibri Light"/>
                <w:sz w:val="16"/>
                <w:szCs w:val="16"/>
              </w:rPr>
            </w:pPr>
            <w:r w:rsidRPr="00AE65C0">
              <w:rPr>
                <w:rFonts w:cs="Calibri Light"/>
                <w:sz w:val="16"/>
                <w:szCs w:val="16"/>
              </w:rPr>
              <w:t>PER_ALL_PEOPLE_F</w:t>
            </w:r>
          </w:p>
        </w:tc>
        <w:tc>
          <w:tcPr>
            <w:tcW w:w="663" w:type="pct"/>
          </w:tcPr>
          <w:p w:rsidRPr="00AE65C0" w:rsidR="00853847" w:rsidP="004642CE" w:rsidRDefault="00853847" w14:paraId="1BC05A01" w14:textId="77777777">
            <w:pPr>
              <w:pStyle w:val="TableText"/>
              <w:rPr>
                <w:rFonts w:cs="Calibri Light"/>
                <w:sz w:val="16"/>
                <w:szCs w:val="16"/>
              </w:rPr>
            </w:pPr>
            <w:r w:rsidRPr="00AE65C0">
              <w:rPr>
                <w:rFonts w:cs="Calibri Light"/>
                <w:sz w:val="16"/>
                <w:szCs w:val="16"/>
              </w:rPr>
              <w:t>PersonNumber</w:t>
            </w:r>
          </w:p>
        </w:tc>
        <w:tc>
          <w:tcPr>
            <w:tcW w:w="424" w:type="pct"/>
          </w:tcPr>
          <w:p w:rsidRPr="00AE65C0" w:rsidR="00853847" w:rsidP="004642CE" w:rsidRDefault="00853847" w14:paraId="3D49A8C3" w14:textId="77777777">
            <w:pPr>
              <w:pStyle w:val="TableText"/>
              <w:rPr>
                <w:rFonts w:cs="Calibri Light"/>
                <w:sz w:val="16"/>
                <w:szCs w:val="16"/>
              </w:rPr>
            </w:pPr>
            <w:r w:rsidRPr="00AE65C0">
              <w:rPr>
                <w:rFonts w:cs="Calibri Light"/>
                <w:sz w:val="16"/>
                <w:szCs w:val="16"/>
              </w:rPr>
              <w:t>Varchar2(60)</w:t>
            </w:r>
          </w:p>
        </w:tc>
        <w:tc>
          <w:tcPr>
            <w:tcW w:w="155" w:type="pct"/>
          </w:tcPr>
          <w:p w:rsidRPr="00AE65C0" w:rsidR="00853847" w:rsidP="004642CE" w:rsidRDefault="00614565" w14:paraId="4DDC16DB" w14:textId="167018EA">
            <w:pPr>
              <w:pStyle w:val="TableText"/>
              <w:rPr>
                <w:rFonts w:cs="Calibri Light"/>
                <w:sz w:val="16"/>
                <w:szCs w:val="16"/>
              </w:rPr>
            </w:pPr>
            <w:r>
              <w:rPr>
                <w:rFonts w:cs="Calibri Light"/>
                <w:sz w:val="16"/>
                <w:szCs w:val="16"/>
              </w:rPr>
              <w:t>Yes</w:t>
            </w:r>
          </w:p>
        </w:tc>
        <w:tc>
          <w:tcPr>
            <w:tcW w:w="373" w:type="pct"/>
          </w:tcPr>
          <w:p w:rsidRPr="00AE65C0" w:rsidR="00853847" w:rsidP="004642CE" w:rsidRDefault="00853847" w14:paraId="0F65BD7B" w14:textId="77777777">
            <w:pPr>
              <w:pStyle w:val="TableText"/>
              <w:rPr>
                <w:rFonts w:cs="Calibri Light"/>
                <w:sz w:val="16"/>
                <w:szCs w:val="16"/>
              </w:rPr>
            </w:pPr>
          </w:p>
        </w:tc>
        <w:tc>
          <w:tcPr>
            <w:tcW w:w="663" w:type="pct"/>
          </w:tcPr>
          <w:p w:rsidRPr="00AE65C0" w:rsidR="00853847" w:rsidP="004642CE" w:rsidRDefault="00853847" w14:paraId="4D22DD11" w14:textId="77777777">
            <w:pPr>
              <w:pStyle w:val="TableText"/>
              <w:rPr>
                <w:rFonts w:cs="Calibri Light"/>
                <w:sz w:val="16"/>
                <w:szCs w:val="16"/>
              </w:rPr>
            </w:pPr>
            <w:r w:rsidRPr="00AE65C0">
              <w:rPr>
                <w:rFonts w:cs="Calibri Light"/>
                <w:sz w:val="16"/>
                <w:szCs w:val="16"/>
              </w:rPr>
              <w:t>PersonNumber</w:t>
            </w:r>
          </w:p>
        </w:tc>
        <w:tc>
          <w:tcPr>
            <w:tcW w:w="424" w:type="pct"/>
          </w:tcPr>
          <w:p w:rsidRPr="00AE65C0" w:rsidR="00853847" w:rsidP="004642CE" w:rsidRDefault="00853847" w14:paraId="4D87B6A8" w14:textId="77777777">
            <w:pPr>
              <w:pStyle w:val="TableText"/>
              <w:rPr>
                <w:rFonts w:cs="Calibri Light"/>
                <w:sz w:val="16"/>
                <w:szCs w:val="16"/>
              </w:rPr>
            </w:pPr>
            <w:r w:rsidRPr="00AE65C0">
              <w:rPr>
                <w:rFonts w:cs="Calibri Light"/>
                <w:sz w:val="16"/>
                <w:szCs w:val="16"/>
              </w:rPr>
              <w:t>Varchar2(60)</w:t>
            </w:r>
          </w:p>
        </w:tc>
        <w:tc>
          <w:tcPr>
            <w:tcW w:w="491" w:type="pct"/>
          </w:tcPr>
          <w:p w:rsidRPr="00AE65C0" w:rsidR="00853847" w:rsidP="004642CE" w:rsidRDefault="00853847" w14:paraId="6A7730EE" w14:textId="77777777">
            <w:pPr>
              <w:pStyle w:val="TableText"/>
              <w:rPr>
                <w:rFonts w:cs="Calibri Light"/>
                <w:sz w:val="16"/>
                <w:szCs w:val="16"/>
              </w:rPr>
            </w:pPr>
          </w:p>
        </w:tc>
        <w:tc>
          <w:tcPr>
            <w:tcW w:w="347" w:type="pct"/>
          </w:tcPr>
          <w:p w:rsidRPr="00AE65C0" w:rsidR="00853847" w:rsidP="004642CE" w:rsidRDefault="00853847" w14:paraId="799D1BDC" w14:textId="77777777">
            <w:pPr>
              <w:pStyle w:val="TableText"/>
              <w:rPr>
                <w:rFonts w:cs="Calibri Light"/>
                <w:sz w:val="16"/>
                <w:szCs w:val="16"/>
              </w:rPr>
            </w:pPr>
          </w:p>
        </w:tc>
        <w:tc>
          <w:tcPr>
            <w:tcW w:w="349" w:type="pct"/>
          </w:tcPr>
          <w:p w:rsidRPr="00AE65C0" w:rsidR="00853847" w:rsidP="004642CE" w:rsidRDefault="00853847" w14:paraId="1B42BB5D" w14:textId="77777777">
            <w:pPr>
              <w:pStyle w:val="TableText"/>
              <w:rPr>
                <w:rFonts w:cs="Calibri Light"/>
                <w:sz w:val="16"/>
                <w:szCs w:val="16"/>
              </w:rPr>
            </w:pPr>
          </w:p>
        </w:tc>
      </w:tr>
      <w:tr w:rsidRPr="00AE65C0" w:rsidR="0066310D" w:rsidTr="001D668D" w14:paraId="7EA638A0" w14:textId="77777777">
        <w:trPr>
          <w:trHeight w:val="247"/>
        </w:trPr>
        <w:tc>
          <w:tcPr>
            <w:tcW w:w="155" w:type="pct"/>
          </w:tcPr>
          <w:p w:rsidRPr="00AE65C0" w:rsidR="00853847" w:rsidP="004642CE" w:rsidRDefault="00853847" w14:paraId="19FC53E9" w14:textId="77777777">
            <w:pPr>
              <w:pStyle w:val="TableText"/>
              <w:rPr>
                <w:rFonts w:cs="Calibri Light"/>
                <w:sz w:val="16"/>
                <w:szCs w:val="16"/>
              </w:rPr>
            </w:pPr>
            <w:r w:rsidRPr="00AE65C0">
              <w:rPr>
                <w:rFonts w:cs="Calibri Light"/>
                <w:sz w:val="16"/>
                <w:szCs w:val="16"/>
              </w:rPr>
              <w:t>3</w:t>
            </w:r>
          </w:p>
        </w:tc>
        <w:tc>
          <w:tcPr>
            <w:tcW w:w="955" w:type="pct"/>
          </w:tcPr>
          <w:p w:rsidRPr="00AE65C0" w:rsidR="00853847" w:rsidP="004642CE" w:rsidRDefault="00853847" w14:paraId="002BC32D" w14:textId="77777777">
            <w:pPr>
              <w:pStyle w:val="TableText"/>
              <w:rPr>
                <w:rFonts w:cs="Calibri Light"/>
                <w:sz w:val="16"/>
                <w:szCs w:val="16"/>
              </w:rPr>
            </w:pPr>
            <w:r w:rsidRPr="00AE65C0">
              <w:rPr>
                <w:rFonts w:cs="Calibri Light"/>
                <w:sz w:val="16"/>
                <w:szCs w:val="16"/>
              </w:rPr>
              <w:t>PER_ASSIGN_GRADE_STEPS_F</w:t>
            </w:r>
          </w:p>
        </w:tc>
        <w:tc>
          <w:tcPr>
            <w:tcW w:w="663" w:type="pct"/>
          </w:tcPr>
          <w:p w:rsidRPr="00AE65C0" w:rsidR="00853847" w:rsidP="004642CE" w:rsidRDefault="00853847" w14:paraId="29EB4B4C" w14:textId="77777777">
            <w:pPr>
              <w:pStyle w:val="TableText"/>
              <w:rPr>
                <w:rFonts w:cs="Calibri Light"/>
                <w:sz w:val="16"/>
                <w:szCs w:val="16"/>
              </w:rPr>
            </w:pPr>
            <w:r w:rsidRPr="00AE65C0">
              <w:rPr>
                <w:rFonts w:cs="Calibri Light"/>
                <w:sz w:val="16"/>
                <w:szCs w:val="16"/>
              </w:rPr>
              <w:t>EffectiveStartDate</w:t>
            </w:r>
          </w:p>
        </w:tc>
        <w:tc>
          <w:tcPr>
            <w:tcW w:w="424" w:type="pct"/>
          </w:tcPr>
          <w:p w:rsidRPr="00AE65C0" w:rsidR="00853847" w:rsidP="004642CE" w:rsidRDefault="00853847" w14:paraId="42B4740F" w14:textId="77777777">
            <w:pPr>
              <w:pStyle w:val="TableText"/>
              <w:rPr>
                <w:rFonts w:cs="Calibri Light"/>
                <w:sz w:val="16"/>
                <w:szCs w:val="16"/>
              </w:rPr>
            </w:pPr>
            <w:r w:rsidRPr="00AE65C0">
              <w:rPr>
                <w:rFonts w:cs="Calibri Light"/>
                <w:sz w:val="16"/>
                <w:szCs w:val="16"/>
              </w:rPr>
              <w:t>Varchar2(30)</w:t>
            </w:r>
          </w:p>
        </w:tc>
        <w:tc>
          <w:tcPr>
            <w:tcW w:w="155" w:type="pct"/>
          </w:tcPr>
          <w:p w:rsidRPr="00AE65C0" w:rsidR="00853847" w:rsidP="004642CE" w:rsidRDefault="00614565" w14:paraId="1FD53652" w14:textId="04F2668C">
            <w:pPr>
              <w:pStyle w:val="TableText"/>
              <w:rPr>
                <w:rFonts w:cs="Calibri Light"/>
                <w:sz w:val="16"/>
                <w:szCs w:val="16"/>
              </w:rPr>
            </w:pPr>
            <w:r>
              <w:rPr>
                <w:rFonts w:cs="Calibri Light"/>
                <w:sz w:val="16"/>
                <w:szCs w:val="16"/>
              </w:rPr>
              <w:t>Yes</w:t>
            </w:r>
          </w:p>
        </w:tc>
        <w:tc>
          <w:tcPr>
            <w:tcW w:w="373" w:type="pct"/>
          </w:tcPr>
          <w:p w:rsidRPr="00AE65C0" w:rsidR="00853847" w:rsidP="004642CE" w:rsidRDefault="00853847" w14:paraId="5191BD95" w14:textId="77777777">
            <w:pPr>
              <w:pStyle w:val="TableText"/>
              <w:rPr>
                <w:rFonts w:cs="Calibri Light"/>
                <w:sz w:val="16"/>
                <w:szCs w:val="16"/>
              </w:rPr>
            </w:pPr>
          </w:p>
        </w:tc>
        <w:tc>
          <w:tcPr>
            <w:tcW w:w="663" w:type="pct"/>
          </w:tcPr>
          <w:p w:rsidRPr="00AE65C0" w:rsidR="00853847" w:rsidP="004642CE" w:rsidRDefault="00853847" w14:paraId="5F22D624" w14:textId="77777777">
            <w:pPr>
              <w:pStyle w:val="TableText"/>
              <w:rPr>
                <w:rFonts w:cs="Calibri Light"/>
                <w:sz w:val="16"/>
                <w:szCs w:val="16"/>
              </w:rPr>
            </w:pPr>
            <w:r w:rsidRPr="00AE65C0">
              <w:rPr>
                <w:rFonts w:cs="Calibri Light"/>
                <w:sz w:val="16"/>
                <w:szCs w:val="16"/>
              </w:rPr>
              <w:t>EffectiveStartDate</w:t>
            </w:r>
          </w:p>
        </w:tc>
        <w:tc>
          <w:tcPr>
            <w:tcW w:w="424" w:type="pct"/>
          </w:tcPr>
          <w:p w:rsidRPr="00AE65C0" w:rsidR="00853847" w:rsidP="004642CE" w:rsidRDefault="00853847" w14:paraId="567E1B30" w14:textId="77777777">
            <w:pPr>
              <w:pStyle w:val="TableText"/>
              <w:rPr>
                <w:rFonts w:cs="Calibri Light"/>
                <w:sz w:val="16"/>
                <w:szCs w:val="16"/>
              </w:rPr>
            </w:pPr>
            <w:r w:rsidRPr="00AE65C0">
              <w:rPr>
                <w:rFonts w:cs="Calibri Light"/>
                <w:sz w:val="16"/>
                <w:szCs w:val="16"/>
              </w:rPr>
              <w:t>Varchar2(30)</w:t>
            </w:r>
          </w:p>
        </w:tc>
        <w:tc>
          <w:tcPr>
            <w:tcW w:w="491" w:type="pct"/>
          </w:tcPr>
          <w:p w:rsidRPr="00AE65C0" w:rsidR="00853847" w:rsidP="004642CE" w:rsidRDefault="00853847" w14:paraId="3EE5E0CC" w14:textId="77777777">
            <w:pPr>
              <w:pStyle w:val="TableText"/>
              <w:rPr>
                <w:rFonts w:cs="Calibri Light"/>
                <w:sz w:val="16"/>
                <w:szCs w:val="16"/>
              </w:rPr>
            </w:pPr>
          </w:p>
        </w:tc>
        <w:tc>
          <w:tcPr>
            <w:tcW w:w="347" w:type="pct"/>
          </w:tcPr>
          <w:p w:rsidRPr="00AE65C0" w:rsidR="00853847" w:rsidP="004642CE" w:rsidRDefault="00853847" w14:paraId="13EDBC37" w14:textId="77777777">
            <w:pPr>
              <w:pStyle w:val="TableText"/>
              <w:rPr>
                <w:rFonts w:cs="Calibri Light"/>
                <w:sz w:val="16"/>
                <w:szCs w:val="16"/>
              </w:rPr>
            </w:pPr>
          </w:p>
        </w:tc>
        <w:tc>
          <w:tcPr>
            <w:tcW w:w="349" w:type="pct"/>
          </w:tcPr>
          <w:p w:rsidRPr="00AE65C0" w:rsidR="00853847" w:rsidP="004642CE" w:rsidRDefault="00853847" w14:paraId="225A561C" w14:textId="77777777">
            <w:pPr>
              <w:pStyle w:val="TableText"/>
              <w:rPr>
                <w:rFonts w:cs="Calibri Light"/>
                <w:sz w:val="16"/>
                <w:szCs w:val="16"/>
              </w:rPr>
            </w:pPr>
          </w:p>
        </w:tc>
      </w:tr>
      <w:tr w:rsidRPr="00AE65C0" w:rsidR="0066310D" w:rsidTr="001D668D" w14:paraId="01B2566F" w14:textId="77777777">
        <w:trPr>
          <w:cnfStyle w:val="000000100000" w:firstRow="0" w:lastRow="0" w:firstColumn="0" w:lastColumn="0" w:oddVBand="0" w:evenVBand="0" w:oddHBand="1" w:evenHBand="0" w:firstRowFirstColumn="0" w:firstRowLastColumn="0" w:lastRowFirstColumn="0" w:lastRowLastColumn="0"/>
          <w:trHeight w:val="247"/>
        </w:trPr>
        <w:tc>
          <w:tcPr>
            <w:tcW w:w="155" w:type="pct"/>
          </w:tcPr>
          <w:p w:rsidRPr="00AE65C0" w:rsidR="00853847" w:rsidP="004642CE" w:rsidRDefault="00853847" w14:paraId="49D744C4" w14:textId="77777777">
            <w:pPr>
              <w:pStyle w:val="TableText"/>
              <w:rPr>
                <w:rFonts w:cs="Calibri Light"/>
                <w:sz w:val="16"/>
                <w:szCs w:val="16"/>
              </w:rPr>
            </w:pPr>
            <w:r w:rsidRPr="00AE65C0">
              <w:rPr>
                <w:rFonts w:cs="Calibri Light"/>
                <w:sz w:val="16"/>
                <w:szCs w:val="16"/>
              </w:rPr>
              <w:t>4</w:t>
            </w:r>
          </w:p>
        </w:tc>
        <w:tc>
          <w:tcPr>
            <w:tcW w:w="955" w:type="pct"/>
          </w:tcPr>
          <w:p w:rsidRPr="00AE65C0" w:rsidR="00853847" w:rsidP="004642CE" w:rsidRDefault="00853847" w14:paraId="6275E9BE" w14:textId="77777777">
            <w:pPr>
              <w:pStyle w:val="TableText"/>
              <w:rPr>
                <w:rFonts w:cs="Calibri Light"/>
                <w:sz w:val="16"/>
                <w:szCs w:val="16"/>
              </w:rPr>
            </w:pPr>
            <w:r w:rsidRPr="00AE65C0">
              <w:rPr>
                <w:rFonts w:cs="Calibri Light"/>
                <w:sz w:val="16"/>
                <w:szCs w:val="16"/>
              </w:rPr>
              <w:t>PER_ASSIGN_GRADE_STEPS_F</w:t>
            </w:r>
          </w:p>
        </w:tc>
        <w:tc>
          <w:tcPr>
            <w:tcW w:w="663" w:type="pct"/>
          </w:tcPr>
          <w:p w:rsidRPr="00AE65C0" w:rsidR="00853847" w:rsidP="004642CE" w:rsidRDefault="00853847" w14:paraId="6095165B" w14:textId="77777777">
            <w:pPr>
              <w:pStyle w:val="TableText"/>
              <w:rPr>
                <w:rFonts w:cs="Calibri Light"/>
                <w:sz w:val="16"/>
                <w:szCs w:val="16"/>
              </w:rPr>
            </w:pPr>
            <w:r w:rsidRPr="00AE65C0">
              <w:rPr>
                <w:rFonts w:cs="Calibri Light"/>
                <w:sz w:val="16"/>
                <w:szCs w:val="16"/>
              </w:rPr>
              <w:t>EffectiveEndDate</w:t>
            </w:r>
          </w:p>
        </w:tc>
        <w:tc>
          <w:tcPr>
            <w:tcW w:w="424" w:type="pct"/>
          </w:tcPr>
          <w:p w:rsidRPr="00AE65C0" w:rsidR="00853847" w:rsidP="004642CE" w:rsidRDefault="00853847" w14:paraId="52879652" w14:textId="77777777">
            <w:pPr>
              <w:pStyle w:val="TableText"/>
              <w:rPr>
                <w:rFonts w:cs="Calibri Light"/>
                <w:sz w:val="16"/>
                <w:szCs w:val="16"/>
              </w:rPr>
            </w:pPr>
            <w:r w:rsidRPr="00AE65C0">
              <w:rPr>
                <w:rFonts w:cs="Calibri Light"/>
                <w:sz w:val="16"/>
                <w:szCs w:val="16"/>
              </w:rPr>
              <w:t>Varchar2(80)</w:t>
            </w:r>
          </w:p>
        </w:tc>
        <w:tc>
          <w:tcPr>
            <w:tcW w:w="155" w:type="pct"/>
          </w:tcPr>
          <w:p w:rsidRPr="00AE65C0" w:rsidR="00853847" w:rsidP="004642CE" w:rsidRDefault="00614565" w14:paraId="369EABE5" w14:textId="633E66E9">
            <w:pPr>
              <w:pStyle w:val="TableText"/>
              <w:rPr>
                <w:rFonts w:cs="Calibri Light"/>
                <w:sz w:val="16"/>
                <w:szCs w:val="16"/>
              </w:rPr>
            </w:pPr>
            <w:r>
              <w:rPr>
                <w:rFonts w:cs="Calibri Light"/>
                <w:sz w:val="16"/>
                <w:szCs w:val="16"/>
              </w:rPr>
              <w:t>Yes</w:t>
            </w:r>
          </w:p>
        </w:tc>
        <w:tc>
          <w:tcPr>
            <w:tcW w:w="373" w:type="pct"/>
          </w:tcPr>
          <w:p w:rsidRPr="00AE65C0" w:rsidR="00853847" w:rsidP="004642CE" w:rsidRDefault="00853847" w14:paraId="00353D72" w14:textId="77777777">
            <w:pPr>
              <w:pStyle w:val="TableText"/>
              <w:rPr>
                <w:rFonts w:cs="Calibri Light"/>
                <w:sz w:val="16"/>
                <w:szCs w:val="16"/>
              </w:rPr>
            </w:pPr>
          </w:p>
        </w:tc>
        <w:tc>
          <w:tcPr>
            <w:tcW w:w="663" w:type="pct"/>
          </w:tcPr>
          <w:p w:rsidRPr="00AE65C0" w:rsidR="00853847" w:rsidP="004642CE" w:rsidRDefault="00853847" w14:paraId="1582FC4F" w14:textId="77777777">
            <w:pPr>
              <w:pStyle w:val="TableText"/>
              <w:rPr>
                <w:rFonts w:cs="Calibri Light"/>
                <w:sz w:val="16"/>
                <w:szCs w:val="16"/>
              </w:rPr>
            </w:pPr>
            <w:r w:rsidRPr="00AE65C0">
              <w:rPr>
                <w:rFonts w:cs="Calibri Light"/>
                <w:sz w:val="16"/>
                <w:szCs w:val="16"/>
              </w:rPr>
              <w:t>EffectiveEndDate</w:t>
            </w:r>
          </w:p>
        </w:tc>
        <w:tc>
          <w:tcPr>
            <w:tcW w:w="424" w:type="pct"/>
          </w:tcPr>
          <w:p w:rsidRPr="00AE65C0" w:rsidR="00853847" w:rsidP="004642CE" w:rsidRDefault="00853847" w14:paraId="5D161786" w14:textId="77777777">
            <w:pPr>
              <w:pStyle w:val="TableText"/>
              <w:rPr>
                <w:rFonts w:cs="Calibri Light"/>
                <w:sz w:val="16"/>
                <w:szCs w:val="16"/>
              </w:rPr>
            </w:pPr>
            <w:r w:rsidRPr="00AE65C0">
              <w:rPr>
                <w:rFonts w:cs="Calibri Light"/>
                <w:sz w:val="16"/>
                <w:szCs w:val="16"/>
              </w:rPr>
              <w:t>Varchar2(80)</w:t>
            </w:r>
          </w:p>
        </w:tc>
        <w:tc>
          <w:tcPr>
            <w:tcW w:w="491" w:type="pct"/>
          </w:tcPr>
          <w:p w:rsidRPr="00AE65C0" w:rsidR="00853847" w:rsidP="004642CE" w:rsidRDefault="00853847" w14:paraId="33915A0F" w14:textId="77777777">
            <w:pPr>
              <w:pStyle w:val="TableText"/>
              <w:rPr>
                <w:rFonts w:cs="Calibri Light"/>
                <w:sz w:val="16"/>
                <w:szCs w:val="16"/>
              </w:rPr>
            </w:pPr>
          </w:p>
        </w:tc>
        <w:tc>
          <w:tcPr>
            <w:tcW w:w="347" w:type="pct"/>
          </w:tcPr>
          <w:p w:rsidRPr="00AE65C0" w:rsidR="00853847" w:rsidP="004642CE" w:rsidRDefault="00853847" w14:paraId="6A38D075" w14:textId="77777777">
            <w:pPr>
              <w:pStyle w:val="TableText"/>
              <w:rPr>
                <w:rFonts w:cs="Calibri Light"/>
                <w:sz w:val="16"/>
                <w:szCs w:val="16"/>
              </w:rPr>
            </w:pPr>
          </w:p>
        </w:tc>
        <w:tc>
          <w:tcPr>
            <w:tcW w:w="349" w:type="pct"/>
          </w:tcPr>
          <w:p w:rsidRPr="00AE65C0" w:rsidR="00853847" w:rsidP="004642CE" w:rsidRDefault="00853847" w14:paraId="20A1FEA2" w14:textId="77777777">
            <w:pPr>
              <w:pStyle w:val="TableText"/>
              <w:rPr>
                <w:rFonts w:cs="Calibri Light"/>
                <w:sz w:val="16"/>
                <w:szCs w:val="16"/>
              </w:rPr>
            </w:pPr>
          </w:p>
        </w:tc>
      </w:tr>
      <w:tr w:rsidRPr="00AE65C0" w:rsidR="0066310D" w:rsidTr="001D668D" w14:paraId="3352F31E" w14:textId="77777777">
        <w:trPr>
          <w:trHeight w:val="247"/>
        </w:trPr>
        <w:tc>
          <w:tcPr>
            <w:tcW w:w="155" w:type="pct"/>
          </w:tcPr>
          <w:p w:rsidRPr="00AE65C0" w:rsidR="00853847" w:rsidP="004642CE" w:rsidRDefault="00853847" w14:paraId="31AAA20A" w14:textId="77777777">
            <w:pPr>
              <w:pStyle w:val="TableText"/>
              <w:rPr>
                <w:rFonts w:cs="Calibri Light"/>
                <w:sz w:val="16"/>
                <w:szCs w:val="16"/>
              </w:rPr>
            </w:pPr>
            <w:r w:rsidRPr="00AE65C0">
              <w:rPr>
                <w:rFonts w:cs="Calibri Light"/>
                <w:sz w:val="16"/>
                <w:szCs w:val="16"/>
              </w:rPr>
              <w:t>5</w:t>
            </w:r>
          </w:p>
        </w:tc>
        <w:tc>
          <w:tcPr>
            <w:tcW w:w="955" w:type="pct"/>
          </w:tcPr>
          <w:p w:rsidRPr="00AE65C0" w:rsidR="00853847" w:rsidP="004642CE" w:rsidRDefault="00853847" w14:paraId="7A171892" w14:textId="77777777">
            <w:pPr>
              <w:pStyle w:val="TableText"/>
              <w:rPr>
                <w:rFonts w:cs="Calibri Light"/>
                <w:sz w:val="16"/>
                <w:szCs w:val="16"/>
              </w:rPr>
            </w:pPr>
            <w:r w:rsidRPr="00AE65C0">
              <w:rPr>
                <w:rFonts w:cs="Calibri Light"/>
                <w:sz w:val="16"/>
                <w:szCs w:val="16"/>
              </w:rPr>
              <w:t>PER_ASSIGN_GRADE_STEPS_F</w:t>
            </w:r>
          </w:p>
        </w:tc>
        <w:tc>
          <w:tcPr>
            <w:tcW w:w="663" w:type="pct"/>
          </w:tcPr>
          <w:p w:rsidRPr="00AE65C0" w:rsidR="00853847" w:rsidP="004642CE" w:rsidRDefault="00853847" w14:paraId="6316A00F" w14:textId="77777777">
            <w:pPr>
              <w:pStyle w:val="TableText"/>
              <w:rPr>
                <w:rFonts w:cs="Calibri Light"/>
                <w:sz w:val="16"/>
                <w:szCs w:val="16"/>
              </w:rPr>
            </w:pPr>
            <w:r w:rsidRPr="00AE65C0">
              <w:rPr>
                <w:rFonts w:cs="Calibri Light"/>
                <w:sz w:val="16"/>
                <w:szCs w:val="16"/>
              </w:rPr>
              <w:t>AssignmentNumber</w:t>
            </w:r>
          </w:p>
        </w:tc>
        <w:tc>
          <w:tcPr>
            <w:tcW w:w="424" w:type="pct"/>
          </w:tcPr>
          <w:p w:rsidRPr="00AE65C0" w:rsidR="00853847" w:rsidP="004642CE" w:rsidRDefault="00853847" w14:paraId="76074593" w14:textId="77777777">
            <w:pPr>
              <w:pStyle w:val="TableText"/>
              <w:rPr>
                <w:rFonts w:cs="Calibri Light"/>
                <w:sz w:val="16"/>
                <w:szCs w:val="16"/>
              </w:rPr>
            </w:pPr>
            <w:r w:rsidRPr="00AE65C0">
              <w:rPr>
                <w:rFonts w:cs="Calibri Light"/>
                <w:sz w:val="16"/>
                <w:szCs w:val="16"/>
              </w:rPr>
              <w:t>Varchar2(80)</w:t>
            </w:r>
          </w:p>
        </w:tc>
        <w:tc>
          <w:tcPr>
            <w:tcW w:w="155" w:type="pct"/>
          </w:tcPr>
          <w:p w:rsidRPr="00AE65C0" w:rsidR="00853847" w:rsidP="004642CE" w:rsidRDefault="00614565" w14:paraId="10050859" w14:textId="776175C5">
            <w:pPr>
              <w:pStyle w:val="TableText"/>
              <w:rPr>
                <w:rFonts w:cs="Calibri Light"/>
                <w:sz w:val="16"/>
                <w:szCs w:val="16"/>
              </w:rPr>
            </w:pPr>
            <w:r>
              <w:rPr>
                <w:rFonts w:cs="Calibri Light"/>
                <w:sz w:val="16"/>
                <w:szCs w:val="16"/>
              </w:rPr>
              <w:t>Yes</w:t>
            </w:r>
          </w:p>
        </w:tc>
        <w:tc>
          <w:tcPr>
            <w:tcW w:w="373" w:type="pct"/>
          </w:tcPr>
          <w:p w:rsidRPr="00AE65C0" w:rsidR="00853847" w:rsidP="004642CE" w:rsidRDefault="00853847" w14:paraId="2C1E0032" w14:textId="77777777">
            <w:pPr>
              <w:pStyle w:val="TableText"/>
              <w:rPr>
                <w:rFonts w:cs="Calibri Light"/>
                <w:sz w:val="16"/>
                <w:szCs w:val="16"/>
              </w:rPr>
            </w:pPr>
          </w:p>
        </w:tc>
        <w:tc>
          <w:tcPr>
            <w:tcW w:w="663" w:type="pct"/>
          </w:tcPr>
          <w:p w:rsidRPr="00AE65C0" w:rsidR="00853847" w:rsidP="004642CE" w:rsidRDefault="00853847" w14:paraId="15FA4B0B" w14:textId="77777777">
            <w:pPr>
              <w:pStyle w:val="TableText"/>
              <w:rPr>
                <w:rFonts w:cs="Calibri Light"/>
                <w:sz w:val="16"/>
                <w:szCs w:val="16"/>
              </w:rPr>
            </w:pPr>
            <w:r w:rsidRPr="00AE65C0">
              <w:rPr>
                <w:rFonts w:cs="Calibri Light"/>
                <w:sz w:val="16"/>
                <w:szCs w:val="16"/>
              </w:rPr>
              <w:t>AssignmentNumber</w:t>
            </w:r>
          </w:p>
        </w:tc>
        <w:tc>
          <w:tcPr>
            <w:tcW w:w="424" w:type="pct"/>
          </w:tcPr>
          <w:p w:rsidRPr="00AE65C0" w:rsidR="00853847" w:rsidP="004642CE" w:rsidRDefault="00853847" w14:paraId="3E1DA669" w14:textId="77777777">
            <w:pPr>
              <w:pStyle w:val="TableText"/>
              <w:rPr>
                <w:rFonts w:cs="Calibri Light"/>
                <w:sz w:val="16"/>
                <w:szCs w:val="16"/>
              </w:rPr>
            </w:pPr>
            <w:r w:rsidRPr="00AE65C0">
              <w:rPr>
                <w:rFonts w:cs="Calibri Light"/>
                <w:sz w:val="16"/>
                <w:szCs w:val="16"/>
              </w:rPr>
              <w:t>Varchar2(80)</w:t>
            </w:r>
          </w:p>
        </w:tc>
        <w:tc>
          <w:tcPr>
            <w:tcW w:w="491" w:type="pct"/>
          </w:tcPr>
          <w:p w:rsidRPr="00AE65C0" w:rsidR="00853847" w:rsidP="004642CE" w:rsidRDefault="00853847" w14:paraId="1285D394" w14:textId="77777777">
            <w:pPr>
              <w:pStyle w:val="TableText"/>
              <w:rPr>
                <w:rFonts w:cs="Calibri Light"/>
                <w:sz w:val="16"/>
                <w:szCs w:val="16"/>
              </w:rPr>
            </w:pPr>
          </w:p>
        </w:tc>
        <w:tc>
          <w:tcPr>
            <w:tcW w:w="347" w:type="pct"/>
          </w:tcPr>
          <w:p w:rsidRPr="00AE65C0" w:rsidR="00853847" w:rsidP="004642CE" w:rsidRDefault="00853847" w14:paraId="3312888B" w14:textId="77777777">
            <w:pPr>
              <w:pStyle w:val="TableText"/>
              <w:rPr>
                <w:rFonts w:cs="Calibri Light"/>
                <w:sz w:val="16"/>
                <w:szCs w:val="16"/>
              </w:rPr>
            </w:pPr>
          </w:p>
        </w:tc>
        <w:tc>
          <w:tcPr>
            <w:tcW w:w="349" w:type="pct"/>
          </w:tcPr>
          <w:p w:rsidRPr="00AE65C0" w:rsidR="00853847" w:rsidP="004642CE" w:rsidRDefault="00853847" w14:paraId="690D03AD" w14:textId="77777777">
            <w:pPr>
              <w:pStyle w:val="TableText"/>
              <w:rPr>
                <w:rFonts w:cs="Calibri Light"/>
                <w:sz w:val="16"/>
                <w:szCs w:val="16"/>
              </w:rPr>
            </w:pPr>
          </w:p>
        </w:tc>
      </w:tr>
      <w:tr w:rsidRPr="00AE65C0" w:rsidR="0066310D" w:rsidTr="001D668D" w14:paraId="6003991C" w14:textId="77777777">
        <w:trPr>
          <w:cnfStyle w:val="000000100000" w:firstRow="0" w:lastRow="0" w:firstColumn="0" w:lastColumn="0" w:oddVBand="0" w:evenVBand="0" w:oddHBand="1" w:evenHBand="0" w:firstRowFirstColumn="0" w:firstRowLastColumn="0" w:lastRowFirstColumn="0" w:lastRowLastColumn="0"/>
          <w:trHeight w:val="247"/>
        </w:trPr>
        <w:tc>
          <w:tcPr>
            <w:tcW w:w="155" w:type="pct"/>
          </w:tcPr>
          <w:p w:rsidRPr="00AE65C0" w:rsidR="00853847" w:rsidP="004642CE" w:rsidRDefault="00853847" w14:paraId="104595A0" w14:textId="77777777">
            <w:pPr>
              <w:pStyle w:val="TableText"/>
              <w:rPr>
                <w:rFonts w:cs="Calibri Light"/>
                <w:sz w:val="16"/>
                <w:szCs w:val="16"/>
              </w:rPr>
            </w:pPr>
            <w:r w:rsidRPr="00AE65C0">
              <w:rPr>
                <w:rFonts w:cs="Calibri Light"/>
                <w:sz w:val="16"/>
                <w:szCs w:val="16"/>
              </w:rPr>
              <w:t>6</w:t>
            </w:r>
          </w:p>
        </w:tc>
        <w:tc>
          <w:tcPr>
            <w:tcW w:w="955" w:type="pct"/>
          </w:tcPr>
          <w:p w:rsidRPr="00AE65C0" w:rsidR="00853847" w:rsidP="004642CE" w:rsidRDefault="00853847" w14:paraId="5889D8CA" w14:textId="77777777">
            <w:pPr>
              <w:pStyle w:val="TableText"/>
              <w:rPr>
                <w:rFonts w:cs="Calibri Light"/>
                <w:sz w:val="16"/>
                <w:szCs w:val="16"/>
              </w:rPr>
            </w:pPr>
            <w:r w:rsidRPr="00AE65C0">
              <w:rPr>
                <w:rFonts w:cs="Calibri Light"/>
                <w:sz w:val="16"/>
                <w:szCs w:val="16"/>
              </w:rPr>
              <w:t>PER_ASSIGN_GRADE_STEPS_F</w:t>
            </w:r>
          </w:p>
        </w:tc>
        <w:tc>
          <w:tcPr>
            <w:tcW w:w="663" w:type="pct"/>
          </w:tcPr>
          <w:p w:rsidRPr="00AE65C0" w:rsidR="00853847" w:rsidP="004642CE" w:rsidRDefault="00853847" w14:paraId="3B4EAA08" w14:textId="77777777">
            <w:pPr>
              <w:pStyle w:val="TableText"/>
              <w:rPr>
                <w:rFonts w:cs="Calibri Light"/>
                <w:sz w:val="16"/>
                <w:szCs w:val="16"/>
              </w:rPr>
            </w:pPr>
            <w:r w:rsidRPr="00AE65C0">
              <w:rPr>
                <w:rFonts w:cs="Calibri Light"/>
                <w:sz w:val="16"/>
                <w:szCs w:val="16"/>
              </w:rPr>
              <w:t>GradeStepName</w:t>
            </w:r>
          </w:p>
        </w:tc>
        <w:tc>
          <w:tcPr>
            <w:tcW w:w="424" w:type="pct"/>
          </w:tcPr>
          <w:p w:rsidRPr="00AE65C0" w:rsidR="00853847" w:rsidP="004642CE" w:rsidRDefault="00853847" w14:paraId="53DDB6EB" w14:textId="77777777">
            <w:pPr>
              <w:pStyle w:val="TableText"/>
              <w:rPr>
                <w:rFonts w:cs="Calibri Light"/>
                <w:sz w:val="16"/>
                <w:szCs w:val="16"/>
              </w:rPr>
            </w:pPr>
            <w:r w:rsidRPr="00AE65C0">
              <w:rPr>
                <w:rFonts w:cs="Calibri Light"/>
                <w:sz w:val="16"/>
                <w:szCs w:val="16"/>
              </w:rPr>
              <w:t>Varchar2(80)</w:t>
            </w:r>
          </w:p>
        </w:tc>
        <w:tc>
          <w:tcPr>
            <w:tcW w:w="155" w:type="pct"/>
          </w:tcPr>
          <w:p w:rsidRPr="00AE65C0" w:rsidR="00853847" w:rsidP="004642CE" w:rsidRDefault="00614565" w14:paraId="7BBF302E" w14:textId="77D0E0F9">
            <w:pPr>
              <w:pStyle w:val="TableText"/>
              <w:rPr>
                <w:rFonts w:cs="Calibri Light"/>
                <w:sz w:val="16"/>
                <w:szCs w:val="16"/>
              </w:rPr>
            </w:pPr>
            <w:r>
              <w:rPr>
                <w:rFonts w:cs="Calibri Light"/>
                <w:sz w:val="16"/>
                <w:szCs w:val="16"/>
              </w:rPr>
              <w:t>Yes</w:t>
            </w:r>
          </w:p>
        </w:tc>
        <w:tc>
          <w:tcPr>
            <w:tcW w:w="373" w:type="pct"/>
          </w:tcPr>
          <w:p w:rsidRPr="00AE65C0" w:rsidR="00853847" w:rsidP="004642CE" w:rsidRDefault="00853847" w14:paraId="70A85A9B" w14:textId="77777777">
            <w:pPr>
              <w:pStyle w:val="TableText"/>
              <w:rPr>
                <w:rFonts w:cs="Calibri Light"/>
                <w:sz w:val="16"/>
                <w:szCs w:val="16"/>
              </w:rPr>
            </w:pPr>
          </w:p>
        </w:tc>
        <w:tc>
          <w:tcPr>
            <w:tcW w:w="663" w:type="pct"/>
          </w:tcPr>
          <w:p w:rsidRPr="00AE65C0" w:rsidR="00853847" w:rsidP="004642CE" w:rsidRDefault="00853847" w14:paraId="05A8DCEE" w14:textId="77777777">
            <w:pPr>
              <w:pStyle w:val="TableText"/>
              <w:rPr>
                <w:rFonts w:cs="Calibri Light"/>
                <w:sz w:val="16"/>
                <w:szCs w:val="16"/>
              </w:rPr>
            </w:pPr>
            <w:r w:rsidRPr="00AE65C0">
              <w:rPr>
                <w:rFonts w:cs="Calibri Light"/>
                <w:sz w:val="16"/>
                <w:szCs w:val="16"/>
              </w:rPr>
              <w:t>GradeStepName</w:t>
            </w:r>
          </w:p>
        </w:tc>
        <w:tc>
          <w:tcPr>
            <w:tcW w:w="424" w:type="pct"/>
          </w:tcPr>
          <w:p w:rsidRPr="00AE65C0" w:rsidR="00853847" w:rsidP="004642CE" w:rsidRDefault="00853847" w14:paraId="3A304A3D" w14:textId="77777777">
            <w:pPr>
              <w:pStyle w:val="TableText"/>
              <w:rPr>
                <w:rFonts w:cs="Calibri Light"/>
                <w:sz w:val="16"/>
                <w:szCs w:val="16"/>
              </w:rPr>
            </w:pPr>
            <w:r w:rsidRPr="00AE65C0">
              <w:rPr>
                <w:rFonts w:cs="Calibri Light"/>
                <w:sz w:val="16"/>
                <w:szCs w:val="16"/>
              </w:rPr>
              <w:t>Varchar2(80)</w:t>
            </w:r>
          </w:p>
        </w:tc>
        <w:tc>
          <w:tcPr>
            <w:tcW w:w="491" w:type="pct"/>
          </w:tcPr>
          <w:p w:rsidRPr="00AE65C0" w:rsidR="00853847" w:rsidP="004642CE" w:rsidRDefault="00853847" w14:paraId="699CCD57" w14:textId="77777777">
            <w:pPr>
              <w:pStyle w:val="TableText"/>
              <w:rPr>
                <w:rFonts w:cs="Calibri Light"/>
                <w:sz w:val="16"/>
                <w:szCs w:val="16"/>
              </w:rPr>
            </w:pPr>
          </w:p>
        </w:tc>
        <w:tc>
          <w:tcPr>
            <w:tcW w:w="347" w:type="pct"/>
          </w:tcPr>
          <w:p w:rsidRPr="00AE65C0" w:rsidR="00853847" w:rsidP="004642CE" w:rsidRDefault="00853847" w14:paraId="3F7E71E0" w14:textId="77777777">
            <w:pPr>
              <w:pStyle w:val="TableText"/>
              <w:rPr>
                <w:rFonts w:cs="Calibri Light"/>
                <w:sz w:val="16"/>
                <w:szCs w:val="16"/>
              </w:rPr>
            </w:pPr>
          </w:p>
        </w:tc>
        <w:tc>
          <w:tcPr>
            <w:tcW w:w="349" w:type="pct"/>
          </w:tcPr>
          <w:p w:rsidRPr="00AE65C0" w:rsidR="00853847" w:rsidP="004642CE" w:rsidRDefault="00853847" w14:paraId="70E36E19" w14:textId="77777777">
            <w:pPr>
              <w:pStyle w:val="TableText"/>
              <w:rPr>
                <w:rFonts w:cs="Calibri Light"/>
                <w:sz w:val="16"/>
                <w:szCs w:val="16"/>
              </w:rPr>
            </w:pPr>
          </w:p>
        </w:tc>
      </w:tr>
      <w:tr w:rsidRPr="00AE65C0" w:rsidR="0066310D" w:rsidTr="001D668D" w14:paraId="5A17585E" w14:textId="77777777">
        <w:trPr>
          <w:trHeight w:val="247"/>
        </w:trPr>
        <w:tc>
          <w:tcPr>
            <w:tcW w:w="155" w:type="pct"/>
          </w:tcPr>
          <w:p w:rsidRPr="00AE65C0" w:rsidR="00853847" w:rsidP="004642CE" w:rsidRDefault="00853847" w14:paraId="0515B3E6" w14:textId="77777777">
            <w:pPr>
              <w:pStyle w:val="TableText"/>
              <w:rPr>
                <w:rFonts w:cs="Calibri Light"/>
                <w:sz w:val="16"/>
                <w:szCs w:val="16"/>
              </w:rPr>
            </w:pPr>
            <w:r w:rsidRPr="00AE65C0">
              <w:rPr>
                <w:rFonts w:cs="Calibri Light"/>
                <w:sz w:val="16"/>
                <w:szCs w:val="16"/>
              </w:rPr>
              <w:t>7</w:t>
            </w:r>
          </w:p>
        </w:tc>
        <w:tc>
          <w:tcPr>
            <w:tcW w:w="955" w:type="pct"/>
          </w:tcPr>
          <w:p w:rsidRPr="00AE65C0" w:rsidR="00853847" w:rsidP="004642CE" w:rsidRDefault="00853847" w14:paraId="2CA3212C" w14:textId="77777777">
            <w:pPr>
              <w:pStyle w:val="TableText"/>
              <w:rPr>
                <w:rFonts w:cs="Calibri Light"/>
                <w:sz w:val="16"/>
                <w:szCs w:val="16"/>
              </w:rPr>
            </w:pPr>
            <w:r w:rsidRPr="00AE65C0">
              <w:rPr>
                <w:rFonts w:cs="Calibri Light"/>
                <w:sz w:val="16"/>
                <w:szCs w:val="16"/>
              </w:rPr>
              <w:t>PER_ASSIGN_GRADE_STEPS_F</w:t>
            </w:r>
          </w:p>
        </w:tc>
        <w:tc>
          <w:tcPr>
            <w:tcW w:w="663" w:type="pct"/>
          </w:tcPr>
          <w:p w:rsidRPr="00AE65C0" w:rsidR="00853847" w:rsidP="004642CE" w:rsidRDefault="00853847" w14:paraId="093C6BAE" w14:textId="77777777">
            <w:pPr>
              <w:pStyle w:val="TableText"/>
              <w:rPr>
                <w:rFonts w:cs="Calibri Light"/>
                <w:sz w:val="16"/>
                <w:szCs w:val="16"/>
              </w:rPr>
            </w:pPr>
            <w:r w:rsidRPr="00AE65C0">
              <w:rPr>
                <w:rFonts w:cs="Calibri Light"/>
                <w:sz w:val="16"/>
                <w:szCs w:val="16"/>
              </w:rPr>
              <w:t>ActionCode</w:t>
            </w:r>
          </w:p>
        </w:tc>
        <w:tc>
          <w:tcPr>
            <w:tcW w:w="424" w:type="pct"/>
          </w:tcPr>
          <w:p w:rsidRPr="00AE65C0" w:rsidR="00853847" w:rsidP="004642CE" w:rsidRDefault="00853847" w14:paraId="6DFBABC1" w14:textId="77777777">
            <w:pPr>
              <w:pStyle w:val="TableText"/>
              <w:rPr>
                <w:rFonts w:cs="Calibri Light"/>
                <w:sz w:val="16"/>
                <w:szCs w:val="16"/>
              </w:rPr>
            </w:pPr>
            <w:r w:rsidRPr="00AE65C0">
              <w:rPr>
                <w:rFonts w:cs="Calibri Light"/>
                <w:sz w:val="16"/>
                <w:szCs w:val="16"/>
              </w:rPr>
              <w:t>Varchar2(30)</w:t>
            </w:r>
          </w:p>
        </w:tc>
        <w:tc>
          <w:tcPr>
            <w:tcW w:w="155" w:type="pct"/>
          </w:tcPr>
          <w:p w:rsidRPr="00AE65C0" w:rsidR="00853847" w:rsidP="004642CE" w:rsidRDefault="00614565" w14:paraId="6AF8F822" w14:textId="2466BE2B">
            <w:pPr>
              <w:pStyle w:val="TableText"/>
              <w:rPr>
                <w:rFonts w:cs="Calibri Light"/>
                <w:sz w:val="16"/>
                <w:szCs w:val="16"/>
              </w:rPr>
            </w:pPr>
            <w:r>
              <w:rPr>
                <w:rFonts w:cs="Calibri Light"/>
                <w:sz w:val="16"/>
                <w:szCs w:val="16"/>
              </w:rPr>
              <w:t>Yes</w:t>
            </w:r>
          </w:p>
        </w:tc>
        <w:tc>
          <w:tcPr>
            <w:tcW w:w="373" w:type="pct"/>
          </w:tcPr>
          <w:p w:rsidRPr="00AE65C0" w:rsidR="00853847" w:rsidP="004642CE" w:rsidRDefault="00853847" w14:paraId="6C541547" w14:textId="77777777">
            <w:pPr>
              <w:pStyle w:val="TableText"/>
              <w:rPr>
                <w:rFonts w:cs="Calibri Light"/>
                <w:sz w:val="16"/>
                <w:szCs w:val="16"/>
              </w:rPr>
            </w:pPr>
          </w:p>
        </w:tc>
        <w:tc>
          <w:tcPr>
            <w:tcW w:w="663" w:type="pct"/>
          </w:tcPr>
          <w:p w:rsidRPr="00AE65C0" w:rsidR="00853847" w:rsidP="004642CE" w:rsidRDefault="00853847" w14:paraId="70C13868" w14:textId="77777777">
            <w:pPr>
              <w:pStyle w:val="TableText"/>
              <w:rPr>
                <w:rFonts w:cs="Calibri Light"/>
                <w:sz w:val="16"/>
                <w:szCs w:val="16"/>
              </w:rPr>
            </w:pPr>
            <w:r w:rsidRPr="00AE65C0">
              <w:rPr>
                <w:rFonts w:cs="Calibri Light"/>
                <w:sz w:val="16"/>
                <w:szCs w:val="16"/>
              </w:rPr>
              <w:t>ActionCode</w:t>
            </w:r>
          </w:p>
        </w:tc>
        <w:tc>
          <w:tcPr>
            <w:tcW w:w="424" w:type="pct"/>
          </w:tcPr>
          <w:p w:rsidRPr="00AE65C0" w:rsidR="00853847" w:rsidP="004642CE" w:rsidRDefault="00853847" w14:paraId="3F9DD21C" w14:textId="77777777">
            <w:pPr>
              <w:pStyle w:val="TableText"/>
              <w:rPr>
                <w:rFonts w:cs="Calibri Light"/>
                <w:sz w:val="16"/>
                <w:szCs w:val="16"/>
              </w:rPr>
            </w:pPr>
            <w:r w:rsidRPr="00AE65C0">
              <w:rPr>
                <w:rFonts w:cs="Calibri Light"/>
                <w:sz w:val="16"/>
                <w:szCs w:val="16"/>
              </w:rPr>
              <w:t>Varchar2(30)</w:t>
            </w:r>
          </w:p>
        </w:tc>
        <w:tc>
          <w:tcPr>
            <w:tcW w:w="491" w:type="pct"/>
          </w:tcPr>
          <w:p w:rsidRPr="00AE65C0" w:rsidR="00853847" w:rsidP="004642CE" w:rsidRDefault="00853847" w14:paraId="24925E68" w14:textId="77777777">
            <w:pPr>
              <w:pStyle w:val="TableText"/>
              <w:rPr>
                <w:rFonts w:cs="Calibri Light"/>
                <w:sz w:val="16"/>
                <w:szCs w:val="16"/>
              </w:rPr>
            </w:pPr>
          </w:p>
        </w:tc>
        <w:tc>
          <w:tcPr>
            <w:tcW w:w="347" w:type="pct"/>
          </w:tcPr>
          <w:p w:rsidRPr="00AE65C0" w:rsidR="00853847" w:rsidP="004642CE" w:rsidRDefault="00853847" w14:paraId="1E3C7448" w14:textId="77777777">
            <w:pPr>
              <w:pStyle w:val="TableText"/>
              <w:rPr>
                <w:rFonts w:cs="Calibri Light"/>
                <w:sz w:val="16"/>
                <w:szCs w:val="16"/>
              </w:rPr>
            </w:pPr>
          </w:p>
        </w:tc>
        <w:tc>
          <w:tcPr>
            <w:tcW w:w="349" w:type="pct"/>
          </w:tcPr>
          <w:p w:rsidRPr="00AE65C0" w:rsidR="00853847" w:rsidP="004642CE" w:rsidRDefault="00853847" w14:paraId="10459FFD" w14:textId="77777777">
            <w:pPr>
              <w:pStyle w:val="TableText"/>
              <w:rPr>
                <w:rFonts w:cs="Calibri Light"/>
                <w:sz w:val="16"/>
                <w:szCs w:val="16"/>
              </w:rPr>
            </w:pPr>
          </w:p>
        </w:tc>
      </w:tr>
      <w:tr w:rsidRPr="00AE65C0" w:rsidR="0066310D" w:rsidTr="001D668D" w14:paraId="73825664" w14:textId="77777777">
        <w:trPr>
          <w:cnfStyle w:val="000000100000" w:firstRow="0" w:lastRow="0" w:firstColumn="0" w:lastColumn="0" w:oddVBand="0" w:evenVBand="0" w:oddHBand="1" w:evenHBand="0" w:firstRowFirstColumn="0" w:firstRowLastColumn="0" w:lastRowFirstColumn="0" w:lastRowLastColumn="0"/>
          <w:trHeight w:val="247"/>
        </w:trPr>
        <w:tc>
          <w:tcPr>
            <w:tcW w:w="155" w:type="pct"/>
          </w:tcPr>
          <w:p w:rsidRPr="00AE65C0" w:rsidR="00853847" w:rsidP="004642CE" w:rsidRDefault="00853847" w14:paraId="4CA5F579" w14:textId="77777777">
            <w:pPr>
              <w:pStyle w:val="TableText"/>
              <w:rPr>
                <w:rFonts w:cs="Calibri Light"/>
                <w:sz w:val="16"/>
                <w:szCs w:val="16"/>
              </w:rPr>
            </w:pPr>
            <w:r w:rsidRPr="00AE65C0">
              <w:rPr>
                <w:rFonts w:cs="Calibri Light"/>
                <w:sz w:val="16"/>
                <w:szCs w:val="16"/>
              </w:rPr>
              <w:t>8</w:t>
            </w:r>
          </w:p>
        </w:tc>
        <w:tc>
          <w:tcPr>
            <w:tcW w:w="955" w:type="pct"/>
          </w:tcPr>
          <w:p w:rsidRPr="00AE65C0" w:rsidR="00853847" w:rsidP="004642CE" w:rsidRDefault="00853847" w14:paraId="15C70F4E" w14:textId="77777777">
            <w:pPr>
              <w:pStyle w:val="TableText"/>
              <w:rPr>
                <w:rFonts w:cs="Calibri Light"/>
                <w:sz w:val="16"/>
                <w:szCs w:val="16"/>
              </w:rPr>
            </w:pPr>
            <w:r w:rsidRPr="00AE65C0">
              <w:rPr>
                <w:rFonts w:cs="Calibri Light"/>
                <w:sz w:val="16"/>
                <w:szCs w:val="16"/>
              </w:rPr>
              <w:t>PER_ASSIGN_GRADE_STEPS_F</w:t>
            </w:r>
          </w:p>
        </w:tc>
        <w:tc>
          <w:tcPr>
            <w:tcW w:w="663" w:type="pct"/>
          </w:tcPr>
          <w:p w:rsidRPr="00AE65C0" w:rsidR="00853847" w:rsidP="004642CE" w:rsidRDefault="00853847" w14:paraId="10A2EFD7" w14:textId="77777777">
            <w:pPr>
              <w:pStyle w:val="TableText"/>
              <w:rPr>
                <w:rFonts w:cs="Calibri Light"/>
                <w:sz w:val="16"/>
                <w:szCs w:val="16"/>
              </w:rPr>
            </w:pPr>
            <w:r w:rsidRPr="00AE65C0">
              <w:rPr>
                <w:rFonts w:cs="Calibri Light"/>
                <w:sz w:val="16"/>
                <w:szCs w:val="16"/>
              </w:rPr>
              <w:t>ReasonCode</w:t>
            </w:r>
          </w:p>
        </w:tc>
        <w:tc>
          <w:tcPr>
            <w:tcW w:w="424" w:type="pct"/>
          </w:tcPr>
          <w:p w:rsidRPr="00AE65C0" w:rsidR="00853847" w:rsidP="004642CE" w:rsidRDefault="00853847" w14:paraId="55D7D00A" w14:textId="77777777">
            <w:pPr>
              <w:pStyle w:val="TableText"/>
              <w:rPr>
                <w:rFonts w:cs="Calibri Light"/>
                <w:sz w:val="16"/>
                <w:szCs w:val="16"/>
              </w:rPr>
            </w:pPr>
            <w:r w:rsidRPr="00AE65C0">
              <w:rPr>
                <w:rFonts w:cs="Calibri Light"/>
                <w:sz w:val="16"/>
                <w:szCs w:val="16"/>
              </w:rPr>
              <w:t>Varchar2(30)</w:t>
            </w:r>
          </w:p>
        </w:tc>
        <w:tc>
          <w:tcPr>
            <w:tcW w:w="155" w:type="pct"/>
          </w:tcPr>
          <w:p w:rsidRPr="00AE65C0" w:rsidR="00853847" w:rsidP="004642CE" w:rsidRDefault="00614565" w14:paraId="5354EDAB" w14:textId="41E7DACA">
            <w:pPr>
              <w:pStyle w:val="TableText"/>
              <w:rPr>
                <w:rFonts w:cs="Calibri Light"/>
                <w:sz w:val="16"/>
                <w:szCs w:val="16"/>
              </w:rPr>
            </w:pPr>
            <w:r>
              <w:rPr>
                <w:rFonts w:cs="Calibri Light"/>
                <w:sz w:val="16"/>
                <w:szCs w:val="16"/>
              </w:rPr>
              <w:t>Yes</w:t>
            </w:r>
          </w:p>
        </w:tc>
        <w:tc>
          <w:tcPr>
            <w:tcW w:w="373" w:type="pct"/>
          </w:tcPr>
          <w:p w:rsidRPr="00AE65C0" w:rsidR="00853847" w:rsidP="004642CE" w:rsidRDefault="00853847" w14:paraId="7C2E9162" w14:textId="77777777">
            <w:pPr>
              <w:pStyle w:val="TableText"/>
              <w:rPr>
                <w:rFonts w:cs="Calibri Light"/>
                <w:sz w:val="16"/>
                <w:szCs w:val="16"/>
              </w:rPr>
            </w:pPr>
          </w:p>
        </w:tc>
        <w:tc>
          <w:tcPr>
            <w:tcW w:w="663" w:type="pct"/>
          </w:tcPr>
          <w:p w:rsidRPr="00AE65C0" w:rsidR="00853847" w:rsidP="004642CE" w:rsidRDefault="00853847" w14:paraId="218C5BC2" w14:textId="77777777">
            <w:pPr>
              <w:pStyle w:val="TableText"/>
              <w:rPr>
                <w:rFonts w:cs="Calibri Light"/>
                <w:sz w:val="16"/>
                <w:szCs w:val="16"/>
              </w:rPr>
            </w:pPr>
            <w:r w:rsidRPr="00AE65C0">
              <w:rPr>
                <w:rFonts w:cs="Calibri Light"/>
                <w:sz w:val="16"/>
                <w:szCs w:val="16"/>
              </w:rPr>
              <w:t>ReasonCode</w:t>
            </w:r>
          </w:p>
        </w:tc>
        <w:tc>
          <w:tcPr>
            <w:tcW w:w="424" w:type="pct"/>
          </w:tcPr>
          <w:p w:rsidRPr="00AE65C0" w:rsidR="00853847" w:rsidP="004642CE" w:rsidRDefault="00853847" w14:paraId="20A8DE65" w14:textId="77777777">
            <w:pPr>
              <w:pStyle w:val="TableText"/>
              <w:rPr>
                <w:rFonts w:cs="Calibri Light"/>
                <w:sz w:val="16"/>
                <w:szCs w:val="16"/>
              </w:rPr>
            </w:pPr>
            <w:r w:rsidRPr="00AE65C0">
              <w:rPr>
                <w:rFonts w:cs="Calibri Light"/>
                <w:sz w:val="16"/>
                <w:szCs w:val="16"/>
              </w:rPr>
              <w:t>Varchar2(30)</w:t>
            </w:r>
          </w:p>
        </w:tc>
        <w:tc>
          <w:tcPr>
            <w:tcW w:w="491" w:type="pct"/>
          </w:tcPr>
          <w:p w:rsidRPr="00AE65C0" w:rsidR="00853847" w:rsidP="004642CE" w:rsidRDefault="00853847" w14:paraId="09689605" w14:textId="77777777">
            <w:pPr>
              <w:pStyle w:val="TableText"/>
              <w:rPr>
                <w:rFonts w:cs="Calibri Light"/>
                <w:sz w:val="16"/>
                <w:szCs w:val="16"/>
              </w:rPr>
            </w:pPr>
          </w:p>
        </w:tc>
        <w:tc>
          <w:tcPr>
            <w:tcW w:w="347" w:type="pct"/>
          </w:tcPr>
          <w:p w:rsidRPr="00AE65C0" w:rsidR="00853847" w:rsidP="004642CE" w:rsidRDefault="00853847" w14:paraId="0C5002AE" w14:textId="77777777">
            <w:pPr>
              <w:pStyle w:val="TableText"/>
              <w:rPr>
                <w:rFonts w:cs="Calibri Light"/>
                <w:sz w:val="16"/>
                <w:szCs w:val="16"/>
              </w:rPr>
            </w:pPr>
          </w:p>
        </w:tc>
        <w:tc>
          <w:tcPr>
            <w:tcW w:w="349" w:type="pct"/>
          </w:tcPr>
          <w:p w:rsidRPr="00AE65C0" w:rsidR="00853847" w:rsidP="004642CE" w:rsidRDefault="00853847" w14:paraId="74837DE9" w14:textId="77777777">
            <w:pPr>
              <w:pStyle w:val="TableText"/>
              <w:rPr>
                <w:rFonts w:cs="Calibri Light"/>
                <w:sz w:val="16"/>
                <w:szCs w:val="16"/>
              </w:rPr>
            </w:pPr>
          </w:p>
        </w:tc>
      </w:tr>
      <w:tr w:rsidRPr="00AE65C0" w:rsidR="0066310D" w:rsidTr="001D668D" w14:paraId="0E5C414C" w14:textId="77777777">
        <w:trPr>
          <w:trHeight w:val="247"/>
        </w:trPr>
        <w:tc>
          <w:tcPr>
            <w:tcW w:w="155" w:type="pct"/>
          </w:tcPr>
          <w:p w:rsidRPr="00AE65C0" w:rsidR="00853847" w:rsidP="004642CE" w:rsidRDefault="00853847" w14:paraId="6A39392E" w14:textId="77777777">
            <w:pPr>
              <w:pStyle w:val="TableText"/>
              <w:rPr>
                <w:rFonts w:cs="Calibri Light"/>
                <w:sz w:val="16"/>
                <w:szCs w:val="16"/>
              </w:rPr>
            </w:pPr>
            <w:r w:rsidRPr="00AE65C0">
              <w:rPr>
                <w:rFonts w:cs="Calibri Light"/>
                <w:sz w:val="16"/>
                <w:szCs w:val="16"/>
              </w:rPr>
              <w:t>9</w:t>
            </w:r>
          </w:p>
        </w:tc>
        <w:tc>
          <w:tcPr>
            <w:tcW w:w="955" w:type="pct"/>
          </w:tcPr>
          <w:p w:rsidRPr="00AE65C0" w:rsidR="00853847" w:rsidP="004642CE" w:rsidRDefault="00853847" w14:paraId="3053877B" w14:textId="77777777">
            <w:pPr>
              <w:pStyle w:val="TableText"/>
              <w:rPr>
                <w:rFonts w:cs="Calibri Light"/>
                <w:sz w:val="16"/>
                <w:szCs w:val="16"/>
              </w:rPr>
            </w:pPr>
            <w:r w:rsidRPr="00AE65C0">
              <w:rPr>
                <w:rFonts w:cs="Calibri Light"/>
                <w:sz w:val="16"/>
                <w:szCs w:val="16"/>
              </w:rPr>
              <w:t>PER_ASSIGN_GRADE_STEPS_F</w:t>
            </w:r>
          </w:p>
        </w:tc>
        <w:tc>
          <w:tcPr>
            <w:tcW w:w="663" w:type="pct"/>
          </w:tcPr>
          <w:p w:rsidRPr="00AE65C0" w:rsidR="00853847" w:rsidP="004642CE" w:rsidRDefault="00853847" w14:paraId="0F81577F" w14:textId="77777777">
            <w:pPr>
              <w:pStyle w:val="TableText"/>
              <w:rPr>
                <w:rFonts w:cs="Calibri Light"/>
                <w:sz w:val="16"/>
                <w:szCs w:val="16"/>
              </w:rPr>
            </w:pPr>
            <w:r w:rsidRPr="00AE65C0">
              <w:rPr>
                <w:rFonts w:cs="Calibri Light"/>
                <w:sz w:val="16"/>
                <w:szCs w:val="16"/>
              </w:rPr>
              <w:t>SourceSystemOwner</w:t>
            </w:r>
          </w:p>
        </w:tc>
        <w:tc>
          <w:tcPr>
            <w:tcW w:w="424" w:type="pct"/>
          </w:tcPr>
          <w:p w:rsidRPr="00AE65C0" w:rsidR="00853847" w:rsidP="004642CE" w:rsidRDefault="00853847" w14:paraId="7006667F" w14:textId="77777777">
            <w:pPr>
              <w:pStyle w:val="TableText"/>
              <w:rPr>
                <w:rFonts w:cs="Calibri Light"/>
                <w:sz w:val="16"/>
                <w:szCs w:val="16"/>
              </w:rPr>
            </w:pPr>
            <w:r w:rsidRPr="00AE65C0">
              <w:rPr>
                <w:rFonts w:cs="Calibri Light"/>
                <w:sz w:val="16"/>
                <w:szCs w:val="16"/>
              </w:rPr>
              <w:t>Varchar2(30)</w:t>
            </w:r>
          </w:p>
        </w:tc>
        <w:tc>
          <w:tcPr>
            <w:tcW w:w="155" w:type="pct"/>
          </w:tcPr>
          <w:p w:rsidRPr="00AE65C0" w:rsidR="00853847" w:rsidP="004642CE" w:rsidRDefault="00614565" w14:paraId="4096FB4A" w14:textId="0AB6F809">
            <w:pPr>
              <w:pStyle w:val="TableText"/>
              <w:rPr>
                <w:rFonts w:cs="Calibri Light"/>
                <w:sz w:val="16"/>
                <w:szCs w:val="16"/>
              </w:rPr>
            </w:pPr>
            <w:r>
              <w:rPr>
                <w:rFonts w:cs="Calibri Light"/>
                <w:sz w:val="16"/>
                <w:szCs w:val="16"/>
              </w:rPr>
              <w:t>Yes</w:t>
            </w:r>
          </w:p>
        </w:tc>
        <w:tc>
          <w:tcPr>
            <w:tcW w:w="373" w:type="pct"/>
          </w:tcPr>
          <w:p w:rsidRPr="00AE65C0" w:rsidR="00853847" w:rsidP="004642CE" w:rsidRDefault="00853847" w14:paraId="7B33281C" w14:textId="77777777">
            <w:pPr>
              <w:pStyle w:val="TableText"/>
              <w:rPr>
                <w:rFonts w:cs="Calibri Light"/>
                <w:sz w:val="16"/>
                <w:szCs w:val="16"/>
              </w:rPr>
            </w:pPr>
          </w:p>
        </w:tc>
        <w:tc>
          <w:tcPr>
            <w:tcW w:w="663" w:type="pct"/>
          </w:tcPr>
          <w:p w:rsidRPr="00AE65C0" w:rsidR="00853847" w:rsidP="004642CE" w:rsidRDefault="00853847" w14:paraId="7496BF64" w14:textId="77777777">
            <w:pPr>
              <w:pStyle w:val="TableText"/>
              <w:rPr>
                <w:rFonts w:cs="Calibri Light"/>
                <w:sz w:val="16"/>
                <w:szCs w:val="16"/>
              </w:rPr>
            </w:pPr>
            <w:r w:rsidRPr="00AE65C0">
              <w:rPr>
                <w:rFonts w:cs="Calibri Light"/>
                <w:sz w:val="16"/>
                <w:szCs w:val="16"/>
              </w:rPr>
              <w:t>SourceSystemOwner</w:t>
            </w:r>
          </w:p>
        </w:tc>
        <w:tc>
          <w:tcPr>
            <w:tcW w:w="424" w:type="pct"/>
          </w:tcPr>
          <w:p w:rsidRPr="00AE65C0" w:rsidR="00853847" w:rsidP="004642CE" w:rsidRDefault="00853847" w14:paraId="56395E08" w14:textId="77777777">
            <w:pPr>
              <w:pStyle w:val="TableText"/>
              <w:rPr>
                <w:rFonts w:cs="Calibri Light"/>
                <w:sz w:val="16"/>
                <w:szCs w:val="16"/>
              </w:rPr>
            </w:pPr>
            <w:r w:rsidRPr="00AE65C0">
              <w:rPr>
                <w:rFonts w:cs="Calibri Light"/>
                <w:sz w:val="16"/>
                <w:szCs w:val="16"/>
              </w:rPr>
              <w:t>Varchar2(30)</w:t>
            </w:r>
          </w:p>
        </w:tc>
        <w:tc>
          <w:tcPr>
            <w:tcW w:w="491" w:type="pct"/>
          </w:tcPr>
          <w:p w:rsidRPr="00AE65C0" w:rsidR="00853847" w:rsidP="004642CE" w:rsidRDefault="00640577" w14:paraId="71D938BD" w14:textId="2DEB624E">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347" w:type="pct"/>
          </w:tcPr>
          <w:p w:rsidRPr="00AE65C0" w:rsidR="00853847" w:rsidP="004642CE" w:rsidRDefault="00853847" w14:paraId="356290B7" w14:textId="77777777">
            <w:pPr>
              <w:pStyle w:val="TableText"/>
              <w:rPr>
                <w:rFonts w:cs="Calibri Light"/>
                <w:sz w:val="16"/>
                <w:szCs w:val="16"/>
              </w:rPr>
            </w:pPr>
          </w:p>
        </w:tc>
        <w:tc>
          <w:tcPr>
            <w:tcW w:w="349" w:type="pct"/>
          </w:tcPr>
          <w:p w:rsidRPr="00AE65C0" w:rsidR="00853847" w:rsidP="004642CE" w:rsidRDefault="00853847" w14:paraId="21567F3E" w14:textId="77777777">
            <w:pPr>
              <w:pStyle w:val="TableText"/>
              <w:rPr>
                <w:rFonts w:cs="Calibri Light"/>
                <w:sz w:val="16"/>
                <w:szCs w:val="16"/>
              </w:rPr>
            </w:pPr>
          </w:p>
        </w:tc>
      </w:tr>
      <w:tr w:rsidRPr="00AE65C0" w:rsidR="0066310D" w:rsidTr="001D668D" w14:paraId="2645AE97" w14:textId="77777777">
        <w:trPr>
          <w:cnfStyle w:val="000000100000" w:firstRow="0" w:lastRow="0" w:firstColumn="0" w:lastColumn="0" w:oddVBand="0" w:evenVBand="0" w:oddHBand="1" w:evenHBand="0" w:firstRowFirstColumn="0" w:firstRowLastColumn="0" w:lastRowFirstColumn="0" w:lastRowLastColumn="0"/>
          <w:trHeight w:val="247"/>
        </w:trPr>
        <w:tc>
          <w:tcPr>
            <w:tcW w:w="155" w:type="pct"/>
          </w:tcPr>
          <w:p w:rsidRPr="00AE65C0" w:rsidR="00853847" w:rsidP="004642CE" w:rsidRDefault="00853847" w14:paraId="0441B6F0" w14:textId="77777777">
            <w:pPr>
              <w:pStyle w:val="TableText"/>
              <w:rPr>
                <w:rFonts w:cs="Calibri Light"/>
                <w:sz w:val="16"/>
                <w:szCs w:val="16"/>
              </w:rPr>
            </w:pPr>
          </w:p>
        </w:tc>
        <w:tc>
          <w:tcPr>
            <w:tcW w:w="955" w:type="pct"/>
          </w:tcPr>
          <w:p w:rsidRPr="00AE65C0" w:rsidR="00853847" w:rsidP="004642CE" w:rsidRDefault="00853847" w14:paraId="6813BCBF" w14:textId="77777777">
            <w:pPr>
              <w:pStyle w:val="TableText"/>
              <w:rPr>
                <w:rFonts w:cs="Calibri Light"/>
                <w:sz w:val="16"/>
                <w:szCs w:val="16"/>
              </w:rPr>
            </w:pPr>
          </w:p>
        </w:tc>
        <w:tc>
          <w:tcPr>
            <w:tcW w:w="663" w:type="pct"/>
          </w:tcPr>
          <w:p w:rsidRPr="00AE65C0" w:rsidR="00853847" w:rsidP="004642CE" w:rsidRDefault="00853847" w14:paraId="583CE7FE" w14:textId="77777777">
            <w:pPr>
              <w:pStyle w:val="TableText"/>
              <w:rPr>
                <w:rFonts w:cs="Calibri Light"/>
                <w:sz w:val="16"/>
                <w:szCs w:val="16"/>
              </w:rPr>
            </w:pPr>
          </w:p>
        </w:tc>
        <w:tc>
          <w:tcPr>
            <w:tcW w:w="424" w:type="pct"/>
          </w:tcPr>
          <w:p w:rsidRPr="00AE65C0" w:rsidR="00853847" w:rsidP="004642CE" w:rsidRDefault="00853847" w14:paraId="339CD7BC" w14:textId="77777777">
            <w:pPr>
              <w:pStyle w:val="TableText"/>
              <w:rPr>
                <w:rFonts w:cs="Calibri Light"/>
                <w:sz w:val="16"/>
                <w:szCs w:val="16"/>
              </w:rPr>
            </w:pPr>
          </w:p>
        </w:tc>
        <w:tc>
          <w:tcPr>
            <w:tcW w:w="155" w:type="pct"/>
          </w:tcPr>
          <w:p w:rsidRPr="00AE65C0" w:rsidR="00853847" w:rsidP="004642CE" w:rsidRDefault="00614565" w14:paraId="230D26AF" w14:textId="221CAF9A">
            <w:pPr>
              <w:pStyle w:val="TableText"/>
              <w:rPr>
                <w:rFonts w:cs="Calibri Light"/>
                <w:sz w:val="16"/>
                <w:szCs w:val="16"/>
              </w:rPr>
            </w:pPr>
            <w:r>
              <w:rPr>
                <w:rFonts w:cs="Calibri Light"/>
                <w:sz w:val="16"/>
                <w:szCs w:val="16"/>
              </w:rPr>
              <w:t>Yes</w:t>
            </w:r>
          </w:p>
        </w:tc>
        <w:tc>
          <w:tcPr>
            <w:tcW w:w="373" w:type="pct"/>
          </w:tcPr>
          <w:p w:rsidRPr="00AE65C0" w:rsidR="00853847" w:rsidP="004642CE" w:rsidRDefault="00853847" w14:paraId="4A91C3D1" w14:textId="77777777">
            <w:pPr>
              <w:pStyle w:val="TableText"/>
              <w:rPr>
                <w:rFonts w:cs="Calibri Light"/>
                <w:sz w:val="16"/>
                <w:szCs w:val="16"/>
              </w:rPr>
            </w:pPr>
          </w:p>
        </w:tc>
        <w:tc>
          <w:tcPr>
            <w:tcW w:w="663" w:type="pct"/>
          </w:tcPr>
          <w:p w:rsidRPr="00AE65C0" w:rsidR="00853847" w:rsidP="004642CE" w:rsidRDefault="00853847" w14:paraId="55120443" w14:textId="77777777">
            <w:pPr>
              <w:pStyle w:val="TableText"/>
              <w:rPr>
                <w:rFonts w:cs="Calibri Light"/>
                <w:sz w:val="16"/>
                <w:szCs w:val="16"/>
              </w:rPr>
            </w:pPr>
            <w:r w:rsidRPr="00AE65C0">
              <w:rPr>
                <w:rFonts w:cs="Calibri Light"/>
                <w:sz w:val="16"/>
                <w:szCs w:val="16"/>
              </w:rPr>
              <w:t>SourceSystemId</w:t>
            </w:r>
          </w:p>
        </w:tc>
        <w:tc>
          <w:tcPr>
            <w:tcW w:w="424" w:type="pct"/>
          </w:tcPr>
          <w:p w:rsidRPr="00AE65C0" w:rsidR="00853847" w:rsidP="004642CE" w:rsidRDefault="00853847" w14:paraId="2F3A684A" w14:textId="77777777">
            <w:pPr>
              <w:pStyle w:val="TableText"/>
              <w:rPr>
                <w:rFonts w:cs="Calibri Light"/>
                <w:sz w:val="16"/>
                <w:szCs w:val="16"/>
              </w:rPr>
            </w:pPr>
            <w:r w:rsidRPr="00AE65C0">
              <w:rPr>
                <w:rFonts w:cs="Calibri Light"/>
                <w:sz w:val="16"/>
                <w:szCs w:val="16"/>
              </w:rPr>
              <w:t>Varchar2(60)</w:t>
            </w:r>
          </w:p>
        </w:tc>
        <w:tc>
          <w:tcPr>
            <w:tcW w:w="491" w:type="pct"/>
          </w:tcPr>
          <w:p w:rsidRPr="00AE65C0" w:rsidR="00853847" w:rsidP="004642CE" w:rsidRDefault="00853847" w14:paraId="6EBFB293" w14:textId="77777777">
            <w:pPr>
              <w:pStyle w:val="TableText"/>
              <w:rPr>
                <w:rFonts w:cs="Calibri Light"/>
                <w:sz w:val="16"/>
                <w:szCs w:val="16"/>
              </w:rPr>
            </w:pPr>
            <w:r w:rsidRPr="00AE65C0">
              <w:rPr>
                <w:rFonts w:cs="Calibri Light"/>
                <w:sz w:val="16"/>
                <w:szCs w:val="16"/>
              </w:rPr>
              <w:t>AssignmentGradeSteps- Person Number</w:t>
            </w:r>
          </w:p>
        </w:tc>
        <w:tc>
          <w:tcPr>
            <w:tcW w:w="347" w:type="pct"/>
          </w:tcPr>
          <w:p w:rsidRPr="00AE65C0" w:rsidR="00853847" w:rsidP="004642CE" w:rsidRDefault="00853847" w14:paraId="4B32AD7C" w14:textId="77777777">
            <w:pPr>
              <w:pStyle w:val="TableText"/>
              <w:rPr>
                <w:rFonts w:cs="Calibri Light"/>
                <w:sz w:val="16"/>
                <w:szCs w:val="16"/>
              </w:rPr>
            </w:pPr>
          </w:p>
        </w:tc>
        <w:tc>
          <w:tcPr>
            <w:tcW w:w="349" w:type="pct"/>
          </w:tcPr>
          <w:p w:rsidRPr="00AE65C0" w:rsidR="00853847" w:rsidP="004642CE" w:rsidRDefault="00853847" w14:paraId="72364017" w14:textId="77777777">
            <w:pPr>
              <w:pStyle w:val="TableText"/>
              <w:rPr>
                <w:rFonts w:cs="Calibri Light"/>
                <w:sz w:val="16"/>
                <w:szCs w:val="16"/>
              </w:rPr>
            </w:pPr>
          </w:p>
        </w:tc>
      </w:tr>
    </w:tbl>
    <w:p w:rsidR="00853847" w:rsidP="00853847" w:rsidRDefault="00853847" w14:paraId="192225A5" w14:textId="7E437739"/>
    <w:p w:rsidRPr="00853847" w:rsidR="00C55EA4" w:rsidP="00853847" w:rsidRDefault="00C55EA4" w14:paraId="7D41C6A8" w14:textId="77777777"/>
    <w:p w:rsidR="00EE6814" w:rsidP="00157CB1" w:rsidRDefault="006001A5" w14:paraId="5F8F02B9" w14:textId="67F5448E">
      <w:pPr>
        <w:pStyle w:val="Heading2"/>
      </w:pPr>
      <w:r>
        <w:t xml:space="preserve"> </w:t>
      </w:r>
      <w:bookmarkStart w:name="_Toc79997729" w:id="120"/>
      <w:r>
        <w:t>Business Object: Assigned Payroll</w:t>
      </w:r>
      <w:bookmarkEnd w:id="120"/>
    </w:p>
    <w:tbl>
      <w:tblPr>
        <w:tblStyle w:val="GridTable4-Accent1"/>
        <w:tblW w:w="5000" w:type="pct"/>
        <w:tblLook w:val="0420" w:firstRow="1" w:lastRow="0" w:firstColumn="0" w:lastColumn="0" w:noHBand="0" w:noVBand="1"/>
      </w:tblPr>
      <w:tblGrid>
        <w:gridCol w:w="547"/>
        <w:gridCol w:w="2014"/>
        <w:gridCol w:w="1971"/>
        <w:gridCol w:w="1056"/>
        <w:gridCol w:w="546"/>
        <w:gridCol w:w="1473"/>
        <w:gridCol w:w="2050"/>
        <w:gridCol w:w="1056"/>
        <w:gridCol w:w="1450"/>
        <w:gridCol w:w="1286"/>
        <w:gridCol w:w="499"/>
      </w:tblGrid>
      <w:tr w:rsidRPr="00AE65C0" w:rsidR="00546F94" w:rsidTr="00C55EA4" w14:paraId="0FEE12D4"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149" w:type="pct"/>
          </w:tcPr>
          <w:p w:rsidRPr="00AE65C0" w:rsidR="00546F94" w:rsidP="004642CE" w:rsidRDefault="00546F94" w14:paraId="77E194BD"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p>
        </w:tc>
        <w:tc>
          <w:tcPr>
            <w:tcW w:w="795" w:type="pct"/>
          </w:tcPr>
          <w:p w:rsidRPr="00AE65C0" w:rsidR="00546F94" w:rsidP="004642CE" w:rsidRDefault="00546F94" w14:paraId="24140DF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699" w:type="pct"/>
          </w:tcPr>
          <w:p w:rsidRPr="00AE65C0" w:rsidR="00546F94" w:rsidP="004642CE" w:rsidRDefault="00546F94" w14:paraId="3067DD59"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332" w:type="pct"/>
          </w:tcPr>
          <w:p w:rsidRPr="00AE65C0" w:rsidR="00546F94" w:rsidP="004642CE" w:rsidRDefault="00546F94" w14:paraId="1BA37068"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155" w:type="pct"/>
          </w:tcPr>
          <w:p w:rsidRPr="00AE65C0" w:rsidR="00546F94" w:rsidP="004642CE" w:rsidRDefault="00546F94" w14:paraId="681C0DC9"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363" w:type="pct"/>
          </w:tcPr>
          <w:p w:rsidRPr="00AE65C0" w:rsidR="00546F94" w:rsidP="004642CE" w:rsidRDefault="00546F94" w14:paraId="1749C737"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808" w:type="pct"/>
          </w:tcPr>
          <w:p w:rsidRPr="00AE65C0" w:rsidR="00546F94" w:rsidP="004642CE" w:rsidRDefault="00546F94" w14:paraId="046C51BD"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333" w:type="pct"/>
          </w:tcPr>
          <w:p w:rsidRPr="00AE65C0" w:rsidR="00546F94" w:rsidP="004642CE" w:rsidRDefault="00546F94" w14:paraId="4A888172"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579" w:type="pct"/>
          </w:tcPr>
          <w:p w:rsidRPr="00AE65C0" w:rsidR="00546F94" w:rsidP="004642CE" w:rsidRDefault="00546F94" w14:paraId="71DADEA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545" w:type="pct"/>
          </w:tcPr>
          <w:p w:rsidRPr="00AE65C0" w:rsidR="00546F94" w:rsidP="004642CE" w:rsidRDefault="00546F94" w14:paraId="749DCB78"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240" w:type="pct"/>
          </w:tcPr>
          <w:p w:rsidRPr="00AE65C0" w:rsidR="00546F94" w:rsidP="004642CE" w:rsidRDefault="00546F94" w14:paraId="6493AA0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546F94" w:rsidTr="001D668D" w14:paraId="2FB84643"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49" w:type="pct"/>
          </w:tcPr>
          <w:p w:rsidRPr="00AE65C0" w:rsidR="00546F94" w:rsidP="004642CE" w:rsidRDefault="00546F94" w14:paraId="3B550B69" w14:textId="77777777">
            <w:pPr>
              <w:keepLines/>
              <w:spacing w:after="0" w:line="240" w:lineRule="auto"/>
              <w:rPr>
                <w:rFonts w:ascii="Calibri Light" w:hAnsi="Calibri Light" w:cs="Calibri Light"/>
                <w:sz w:val="16"/>
                <w:szCs w:val="16"/>
                <w:lang w:val="en-US" w:eastAsia="en-US"/>
              </w:rPr>
            </w:pPr>
          </w:p>
        </w:tc>
        <w:tc>
          <w:tcPr>
            <w:tcW w:w="795" w:type="pct"/>
          </w:tcPr>
          <w:p w:rsidRPr="00AE65C0" w:rsidR="00546F94" w:rsidP="004642CE" w:rsidRDefault="00546F94" w14:paraId="48A37E0E" w14:textId="77777777">
            <w:pPr>
              <w:keepLines/>
              <w:spacing w:after="0" w:line="240" w:lineRule="auto"/>
              <w:rPr>
                <w:rFonts w:ascii="Calibri Light" w:hAnsi="Calibri Light" w:cs="Calibri Light"/>
                <w:sz w:val="16"/>
                <w:szCs w:val="16"/>
                <w:lang w:val="en-US" w:eastAsia="en-US"/>
              </w:rPr>
            </w:pPr>
          </w:p>
        </w:tc>
        <w:tc>
          <w:tcPr>
            <w:tcW w:w="699" w:type="pct"/>
          </w:tcPr>
          <w:p w:rsidRPr="00AE65C0" w:rsidR="00546F94" w:rsidP="004642CE" w:rsidRDefault="00546F94" w14:paraId="4327C0CB" w14:textId="77777777">
            <w:pPr>
              <w:keepLines/>
              <w:spacing w:after="0" w:line="240" w:lineRule="auto"/>
              <w:rPr>
                <w:rFonts w:ascii="Calibri Light" w:hAnsi="Calibri Light" w:cs="Calibri Light"/>
                <w:sz w:val="16"/>
                <w:szCs w:val="16"/>
                <w:lang w:val="en-US" w:eastAsia="en-US"/>
              </w:rPr>
            </w:pPr>
          </w:p>
        </w:tc>
        <w:tc>
          <w:tcPr>
            <w:tcW w:w="332" w:type="pct"/>
          </w:tcPr>
          <w:p w:rsidRPr="00AE65C0" w:rsidR="00546F94" w:rsidP="004642CE" w:rsidRDefault="00546F94" w14:paraId="671C0030" w14:textId="77777777">
            <w:pPr>
              <w:keepLines/>
              <w:spacing w:after="0" w:line="240" w:lineRule="auto"/>
              <w:rPr>
                <w:rFonts w:ascii="Calibri Light" w:hAnsi="Calibri Light" w:cs="Calibri Light"/>
                <w:sz w:val="16"/>
                <w:szCs w:val="16"/>
                <w:lang w:val="en-US" w:eastAsia="en-US"/>
              </w:rPr>
            </w:pPr>
          </w:p>
        </w:tc>
        <w:tc>
          <w:tcPr>
            <w:tcW w:w="155" w:type="pct"/>
          </w:tcPr>
          <w:p w:rsidRPr="00AE65C0" w:rsidR="00546F94" w:rsidP="004642CE" w:rsidRDefault="00546F94" w14:paraId="3840267A" w14:textId="77777777">
            <w:pPr>
              <w:keepLines/>
              <w:spacing w:after="0" w:line="240" w:lineRule="auto"/>
              <w:rPr>
                <w:rFonts w:ascii="Calibri Light" w:hAnsi="Calibri Light" w:cs="Calibri Light"/>
                <w:sz w:val="16"/>
                <w:szCs w:val="16"/>
                <w:lang w:val="en-US" w:eastAsia="en-US"/>
              </w:rPr>
            </w:pPr>
          </w:p>
        </w:tc>
        <w:tc>
          <w:tcPr>
            <w:tcW w:w="363" w:type="pct"/>
          </w:tcPr>
          <w:p w:rsidRPr="00AE65C0" w:rsidR="00546F94" w:rsidP="004642CE" w:rsidRDefault="00546F94" w14:paraId="1010E586" w14:textId="77777777">
            <w:pPr>
              <w:keepLines/>
              <w:spacing w:after="0" w:line="240" w:lineRule="auto"/>
              <w:rPr>
                <w:rFonts w:ascii="Calibri Light" w:hAnsi="Calibri Light" w:cs="Calibri Light"/>
                <w:sz w:val="16"/>
                <w:szCs w:val="16"/>
                <w:lang w:val="en-US" w:eastAsia="en-US"/>
              </w:rPr>
            </w:pPr>
          </w:p>
        </w:tc>
        <w:tc>
          <w:tcPr>
            <w:tcW w:w="808" w:type="pct"/>
          </w:tcPr>
          <w:p w:rsidRPr="00AE65C0" w:rsidR="00546F94" w:rsidP="004642CE" w:rsidRDefault="00546F94" w14:paraId="7341F8EE" w14:textId="77777777">
            <w:pPr>
              <w:keepLines/>
              <w:spacing w:after="0" w:line="240" w:lineRule="auto"/>
              <w:rPr>
                <w:rFonts w:ascii="Calibri Light" w:hAnsi="Calibri Light" w:cs="Calibri Light"/>
                <w:sz w:val="16"/>
                <w:szCs w:val="16"/>
                <w:lang w:val="en-US" w:eastAsia="en-US"/>
              </w:rPr>
            </w:pPr>
          </w:p>
        </w:tc>
        <w:tc>
          <w:tcPr>
            <w:tcW w:w="333" w:type="pct"/>
          </w:tcPr>
          <w:p w:rsidRPr="00AE65C0" w:rsidR="00546F94" w:rsidP="004642CE" w:rsidRDefault="00546F94" w14:paraId="44F7A597" w14:textId="77777777">
            <w:pPr>
              <w:keepLines/>
              <w:spacing w:after="0" w:line="240" w:lineRule="auto"/>
              <w:rPr>
                <w:rFonts w:ascii="Calibri Light" w:hAnsi="Calibri Light" w:cs="Calibri Light"/>
                <w:sz w:val="16"/>
                <w:szCs w:val="16"/>
                <w:lang w:val="en-US" w:eastAsia="en-US"/>
              </w:rPr>
            </w:pPr>
          </w:p>
        </w:tc>
        <w:tc>
          <w:tcPr>
            <w:tcW w:w="579" w:type="pct"/>
          </w:tcPr>
          <w:p w:rsidRPr="00AE65C0" w:rsidR="00546F94" w:rsidP="004642CE" w:rsidRDefault="00546F94" w14:paraId="6B9877AE" w14:textId="77777777">
            <w:pPr>
              <w:keepLines/>
              <w:spacing w:after="0" w:line="240" w:lineRule="auto"/>
              <w:rPr>
                <w:rFonts w:ascii="Calibri Light" w:hAnsi="Calibri Light" w:cs="Calibri Light"/>
                <w:sz w:val="16"/>
                <w:szCs w:val="16"/>
                <w:lang w:val="en-US" w:eastAsia="en-US"/>
              </w:rPr>
            </w:pPr>
          </w:p>
        </w:tc>
        <w:tc>
          <w:tcPr>
            <w:tcW w:w="545" w:type="pct"/>
          </w:tcPr>
          <w:p w:rsidRPr="00AE65C0" w:rsidR="00546F94" w:rsidP="004642CE" w:rsidRDefault="00546F94" w14:paraId="533448A5" w14:textId="77777777">
            <w:pPr>
              <w:keepLines/>
              <w:spacing w:after="0" w:line="240" w:lineRule="auto"/>
              <w:rPr>
                <w:rFonts w:ascii="Calibri Light" w:hAnsi="Calibri Light" w:cs="Calibri Light"/>
                <w:sz w:val="16"/>
                <w:szCs w:val="16"/>
                <w:lang w:val="en-US" w:eastAsia="en-US"/>
              </w:rPr>
            </w:pPr>
          </w:p>
        </w:tc>
        <w:tc>
          <w:tcPr>
            <w:tcW w:w="240" w:type="pct"/>
          </w:tcPr>
          <w:p w:rsidRPr="00AE65C0" w:rsidR="00546F94" w:rsidP="004642CE" w:rsidRDefault="00546F94" w14:paraId="17D3B44A" w14:textId="77777777">
            <w:pPr>
              <w:keepLines/>
              <w:spacing w:after="0" w:line="240" w:lineRule="auto"/>
              <w:rPr>
                <w:rFonts w:ascii="Calibri Light" w:hAnsi="Calibri Light" w:cs="Calibri Light"/>
                <w:sz w:val="16"/>
                <w:szCs w:val="16"/>
                <w:lang w:val="en-US" w:eastAsia="en-US"/>
              </w:rPr>
            </w:pPr>
          </w:p>
        </w:tc>
      </w:tr>
      <w:tr w:rsidRPr="00AE65C0" w:rsidR="0066310D" w:rsidTr="001D668D" w14:paraId="01EB521C" w14:textId="77777777">
        <w:trPr>
          <w:trHeight w:val="247"/>
        </w:trPr>
        <w:tc>
          <w:tcPr>
            <w:tcW w:w="149" w:type="pct"/>
          </w:tcPr>
          <w:p w:rsidRPr="00AE65C0" w:rsidR="00546F94" w:rsidP="004642CE" w:rsidRDefault="00546F94" w14:paraId="4B6C47D7" w14:textId="77777777">
            <w:pPr>
              <w:pStyle w:val="TableText"/>
              <w:rPr>
                <w:rFonts w:cs="Calibri Light"/>
                <w:sz w:val="16"/>
                <w:szCs w:val="16"/>
              </w:rPr>
            </w:pPr>
            <w:r w:rsidRPr="00AE65C0">
              <w:rPr>
                <w:rFonts w:cs="Calibri Light"/>
                <w:sz w:val="16"/>
                <w:szCs w:val="16"/>
              </w:rPr>
              <w:t>1</w:t>
            </w:r>
          </w:p>
        </w:tc>
        <w:tc>
          <w:tcPr>
            <w:tcW w:w="795" w:type="pct"/>
          </w:tcPr>
          <w:p w:rsidRPr="00AE65C0" w:rsidR="00546F94" w:rsidP="004642CE" w:rsidRDefault="00546F94" w14:paraId="140CD23C" w14:textId="77777777">
            <w:pPr>
              <w:pStyle w:val="TableText"/>
              <w:rPr>
                <w:rFonts w:cs="Calibri Light"/>
                <w:sz w:val="16"/>
                <w:szCs w:val="16"/>
              </w:rPr>
            </w:pPr>
            <w:r w:rsidRPr="00AE65C0">
              <w:rPr>
                <w:rFonts w:cs="Calibri Light"/>
                <w:sz w:val="16"/>
                <w:szCs w:val="16"/>
              </w:rPr>
              <w:t>PAY_ALL_PAYROLLS_F</w:t>
            </w:r>
          </w:p>
        </w:tc>
        <w:tc>
          <w:tcPr>
            <w:tcW w:w="699" w:type="pct"/>
          </w:tcPr>
          <w:p w:rsidRPr="00AE65C0" w:rsidR="00546F94" w:rsidP="004642CE" w:rsidRDefault="00546F94" w14:paraId="4AE9F414" w14:textId="77777777">
            <w:pPr>
              <w:pStyle w:val="TableText"/>
              <w:rPr>
                <w:rFonts w:cs="Calibri Light"/>
                <w:sz w:val="16"/>
                <w:szCs w:val="16"/>
              </w:rPr>
            </w:pPr>
            <w:r w:rsidRPr="00AE65C0">
              <w:rPr>
                <w:rFonts w:cs="Calibri Light"/>
                <w:sz w:val="16"/>
                <w:szCs w:val="16"/>
              </w:rPr>
              <w:t>SourceSystemOwner</w:t>
            </w:r>
          </w:p>
        </w:tc>
        <w:tc>
          <w:tcPr>
            <w:tcW w:w="332" w:type="pct"/>
          </w:tcPr>
          <w:p w:rsidRPr="00AE65C0" w:rsidR="00546F94" w:rsidP="004642CE" w:rsidRDefault="00546F94" w14:paraId="0C458A85" w14:textId="77777777">
            <w:pPr>
              <w:pStyle w:val="TableText"/>
              <w:rPr>
                <w:rFonts w:cs="Calibri Light"/>
                <w:sz w:val="16"/>
                <w:szCs w:val="16"/>
              </w:rPr>
            </w:pPr>
            <w:r w:rsidRPr="00AE65C0">
              <w:rPr>
                <w:rFonts w:cs="Calibri Light"/>
                <w:sz w:val="16"/>
                <w:szCs w:val="16"/>
              </w:rPr>
              <w:t>Date</w:t>
            </w:r>
          </w:p>
        </w:tc>
        <w:tc>
          <w:tcPr>
            <w:tcW w:w="155" w:type="pct"/>
          </w:tcPr>
          <w:p w:rsidRPr="00AE65C0" w:rsidR="00546F94" w:rsidP="004642CE" w:rsidRDefault="00546F94" w14:paraId="62DFCF54" w14:textId="77777777">
            <w:pPr>
              <w:pStyle w:val="TableText"/>
              <w:rPr>
                <w:rFonts w:cs="Calibri Light"/>
                <w:sz w:val="16"/>
                <w:szCs w:val="16"/>
              </w:rPr>
            </w:pPr>
            <w:r w:rsidRPr="00AE65C0">
              <w:rPr>
                <w:rFonts w:cs="Calibri Light"/>
                <w:sz w:val="16"/>
                <w:szCs w:val="16"/>
              </w:rPr>
              <w:t>Yes</w:t>
            </w:r>
          </w:p>
        </w:tc>
        <w:tc>
          <w:tcPr>
            <w:tcW w:w="363" w:type="pct"/>
          </w:tcPr>
          <w:p w:rsidRPr="00AE65C0" w:rsidR="00546F94" w:rsidP="004642CE" w:rsidRDefault="00546F94" w14:paraId="3F21C081" w14:textId="77777777">
            <w:pPr>
              <w:pStyle w:val="TableText"/>
              <w:rPr>
                <w:rFonts w:cs="Calibri Light"/>
                <w:sz w:val="16"/>
                <w:szCs w:val="16"/>
              </w:rPr>
            </w:pPr>
            <w:r w:rsidRPr="00AE65C0">
              <w:rPr>
                <w:rFonts w:cs="Calibri Light"/>
                <w:sz w:val="16"/>
                <w:szCs w:val="16"/>
              </w:rPr>
              <w:t>AssignedPayroll.dat</w:t>
            </w:r>
          </w:p>
        </w:tc>
        <w:tc>
          <w:tcPr>
            <w:tcW w:w="808" w:type="pct"/>
          </w:tcPr>
          <w:p w:rsidRPr="00AE65C0" w:rsidR="00546F94" w:rsidP="004642CE" w:rsidRDefault="00546F94" w14:paraId="0CE2D96D" w14:textId="77777777">
            <w:pPr>
              <w:pStyle w:val="TableText"/>
              <w:rPr>
                <w:rFonts w:cs="Calibri Light"/>
                <w:sz w:val="16"/>
                <w:szCs w:val="16"/>
              </w:rPr>
            </w:pPr>
            <w:r w:rsidRPr="00AE65C0">
              <w:rPr>
                <w:rFonts w:cs="Calibri Light"/>
                <w:sz w:val="16"/>
                <w:szCs w:val="16"/>
              </w:rPr>
              <w:t>SourceSystemOwner</w:t>
            </w:r>
          </w:p>
        </w:tc>
        <w:tc>
          <w:tcPr>
            <w:tcW w:w="333" w:type="pct"/>
          </w:tcPr>
          <w:p w:rsidRPr="00AE65C0" w:rsidR="00546F94" w:rsidP="004642CE" w:rsidRDefault="00546F94" w14:paraId="75BBE5CA" w14:textId="77777777">
            <w:pPr>
              <w:pStyle w:val="TableText"/>
              <w:rPr>
                <w:rFonts w:cs="Calibri Light"/>
                <w:sz w:val="16"/>
                <w:szCs w:val="16"/>
              </w:rPr>
            </w:pPr>
            <w:r w:rsidRPr="00AE65C0">
              <w:rPr>
                <w:rFonts w:cs="Calibri Light"/>
                <w:sz w:val="16"/>
                <w:szCs w:val="16"/>
              </w:rPr>
              <w:t>Date</w:t>
            </w:r>
          </w:p>
        </w:tc>
        <w:tc>
          <w:tcPr>
            <w:tcW w:w="579" w:type="pct"/>
          </w:tcPr>
          <w:p w:rsidRPr="00AE65C0" w:rsidR="00546F94" w:rsidP="004642CE" w:rsidRDefault="00640577" w14:paraId="446B6341" w14:textId="3A2718B6">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545" w:type="pct"/>
          </w:tcPr>
          <w:p w:rsidRPr="00AE65C0" w:rsidR="00546F94" w:rsidP="004642CE" w:rsidRDefault="00546F94" w14:paraId="66CB8B9A" w14:textId="77777777">
            <w:pPr>
              <w:pStyle w:val="TableText"/>
              <w:rPr>
                <w:rFonts w:cs="Calibri Light"/>
                <w:sz w:val="16"/>
                <w:szCs w:val="16"/>
              </w:rPr>
            </w:pPr>
          </w:p>
        </w:tc>
        <w:tc>
          <w:tcPr>
            <w:tcW w:w="240" w:type="pct"/>
          </w:tcPr>
          <w:p w:rsidRPr="00AE65C0" w:rsidR="00546F94" w:rsidP="004642CE" w:rsidRDefault="00546F94" w14:paraId="29B78EBB" w14:textId="77777777">
            <w:pPr>
              <w:pStyle w:val="TableText"/>
              <w:rPr>
                <w:rFonts w:cs="Calibri Light"/>
                <w:sz w:val="16"/>
                <w:szCs w:val="16"/>
              </w:rPr>
            </w:pPr>
          </w:p>
        </w:tc>
      </w:tr>
      <w:tr w:rsidRPr="00AE65C0" w:rsidR="0066310D" w:rsidTr="001D668D" w14:paraId="1BCE70B6" w14:textId="77777777">
        <w:trPr>
          <w:cnfStyle w:val="000000100000" w:firstRow="0" w:lastRow="0" w:firstColumn="0" w:lastColumn="0" w:oddVBand="0" w:evenVBand="0" w:oddHBand="1" w:evenHBand="0" w:firstRowFirstColumn="0" w:firstRowLastColumn="0" w:lastRowFirstColumn="0" w:lastRowLastColumn="0"/>
          <w:trHeight w:val="247"/>
        </w:trPr>
        <w:tc>
          <w:tcPr>
            <w:tcW w:w="149" w:type="pct"/>
          </w:tcPr>
          <w:p w:rsidRPr="00AE65C0" w:rsidR="00546F94" w:rsidP="004642CE" w:rsidRDefault="00546F94" w14:paraId="3BB9BC29" w14:textId="77777777">
            <w:pPr>
              <w:pStyle w:val="TableText"/>
              <w:rPr>
                <w:rFonts w:cs="Calibri Light"/>
                <w:sz w:val="16"/>
                <w:szCs w:val="16"/>
              </w:rPr>
            </w:pPr>
            <w:r w:rsidRPr="00AE65C0">
              <w:rPr>
                <w:rFonts w:cs="Calibri Light"/>
                <w:sz w:val="16"/>
                <w:szCs w:val="16"/>
              </w:rPr>
              <w:t>2</w:t>
            </w:r>
          </w:p>
        </w:tc>
        <w:tc>
          <w:tcPr>
            <w:tcW w:w="795" w:type="pct"/>
          </w:tcPr>
          <w:p w:rsidRPr="00AE65C0" w:rsidR="00546F94" w:rsidP="004642CE" w:rsidRDefault="00546F94" w14:paraId="5F744F61" w14:textId="77777777">
            <w:pPr>
              <w:pStyle w:val="TableText"/>
              <w:rPr>
                <w:rFonts w:cs="Calibri Light"/>
                <w:sz w:val="16"/>
                <w:szCs w:val="16"/>
              </w:rPr>
            </w:pPr>
            <w:r w:rsidRPr="00AE65C0">
              <w:rPr>
                <w:rFonts w:cs="Calibri Light"/>
                <w:sz w:val="16"/>
                <w:szCs w:val="16"/>
              </w:rPr>
              <w:t>PAY_ALL_PAYROLLS_F</w:t>
            </w:r>
          </w:p>
        </w:tc>
        <w:tc>
          <w:tcPr>
            <w:tcW w:w="699" w:type="pct"/>
          </w:tcPr>
          <w:p w:rsidRPr="00AE65C0" w:rsidR="00546F94" w:rsidP="004642CE" w:rsidRDefault="00546F94" w14:paraId="0C162EF5" w14:textId="77777777">
            <w:pPr>
              <w:pStyle w:val="TableText"/>
              <w:rPr>
                <w:rFonts w:cs="Calibri Light"/>
                <w:sz w:val="16"/>
                <w:szCs w:val="16"/>
              </w:rPr>
            </w:pPr>
            <w:r w:rsidRPr="00AE65C0">
              <w:rPr>
                <w:rFonts w:cs="Calibri Light"/>
                <w:sz w:val="16"/>
                <w:szCs w:val="16"/>
              </w:rPr>
              <w:t>SourceSystemId</w:t>
            </w:r>
          </w:p>
        </w:tc>
        <w:tc>
          <w:tcPr>
            <w:tcW w:w="332" w:type="pct"/>
          </w:tcPr>
          <w:p w:rsidRPr="00AE65C0" w:rsidR="00546F94" w:rsidP="004642CE" w:rsidRDefault="00546F94" w14:paraId="4A142400" w14:textId="77777777">
            <w:pPr>
              <w:pStyle w:val="TableText"/>
              <w:rPr>
                <w:rFonts w:cs="Calibri Light"/>
                <w:sz w:val="16"/>
                <w:szCs w:val="16"/>
              </w:rPr>
            </w:pPr>
            <w:r w:rsidRPr="00AE65C0">
              <w:rPr>
                <w:rFonts w:cs="Calibri Light"/>
                <w:sz w:val="16"/>
                <w:szCs w:val="16"/>
              </w:rPr>
              <w:t>Varchar2(60)</w:t>
            </w:r>
          </w:p>
        </w:tc>
        <w:tc>
          <w:tcPr>
            <w:tcW w:w="155" w:type="pct"/>
          </w:tcPr>
          <w:p w:rsidRPr="00AE65C0" w:rsidR="00546F94" w:rsidP="004642CE" w:rsidRDefault="00614565" w14:paraId="01B5FA48" w14:textId="50C8F760">
            <w:pPr>
              <w:pStyle w:val="TableText"/>
              <w:rPr>
                <w:rFonts w:cs="Calibri Light"/>
                <w:sz w:val="16"/>
                <w:szCs w:val="16"/>
              </w:rPr>
            </w:pPr>
            <w:r>
              <w:rPr>
                <w:rFonts w:cs="Calibri Light"/>
                <w:sz w:val="16"/>
                <w:szCs w:val="16"/>
              </w:rPr>
              <w:t>Yes</w:t>
            </w:r>
          </w:p>
        </w:tc>
        <w:tc>
          <w:tcPr>
            <w:tcW w:w="363" w:type="pct"/>
          </w:tcPr>
          <w:p w:rsidRPr="00AE65C0" w:rsidR="00546F94" w:rsidP="004642CE" w:rsidRDefault="00546F94" w14:paraId="3D4F4D4F" w14:textId="77777777">
            <w:pPr>
              <w:pStyle w:val="TableText"/>
              <w:rPr>
                <w:rFonts w:cs="Calibri Light"/>
                <w:sz w:val="16"/>
                <w:szCs w:val="16"/>
              </w:rPr>
            </w:pPr>
          </w:p>
        </w:tc>
        <w:tc>
          <w:tcPr>
            <w:tcW w:w="808" w:type="pct"/>
          </w:tcPr>
          <w:p w:rsidRPr="00AE65C0" w:rsidR="00546F94" w:rsidP="004642CE" w:rsidRDefault="00546F94" w14:paraId="2655AF89" w14:textId="77777777">
            <w:pPr>
              <w:pStyle w:val="TableText"/>
              <w:rPr>
                <w:rFonts w:cs="Calibri Light"/>
                <w:sz w:val="16"/>
                <w:szCs w:val="16"/>
              </w:rPr>
            </w:pPr>
            <w:r w:rsidRPr="00AE65C0">
              <w:rPr>
                <w:rFonts w:cs="Calibri Light"/>
                <w:sz w:val="16"/>
                <w:szCs w:val="16"/>
              </w:rPr>
              <w:t>SourceSystemId</w:t>
            </w:r>
          </w:p>
        </w:tc>
        <w:tc>
          <w:tcPr>
            <w:tcW w:w="333" w:type="pct"/>
          </w:tcPr>
          <w:p w:rsidRPr="00AE65C0" w:rsidR="00546F94" w:rsidP="004642CE" w:rsidRDefault="00546F94" w14:paraId="403BF176" w14:textId="77777777">
            <w:pPr>
              <w:pStyle w:val="TableText"/>
              <w:rPr>
                <w:rFonts w:cs="Calibri Light"/>
                <w:sz w:val="16"/>
                <w:szCs w:val="16"/>
              </w:rPr>
            </w:pPr>
            <w:r w:rsidRPr="00AE65C0">
              <w:rPr>
                <w:rFonts w:cs="Calibri Light"/>
                <w:sz w:val="16"/>
                <w:szCs w:val="16"/>
              </w:rPr>
              <w:t>Varchar2(60)</w:t>
            </w:r>
          </w:p>
        </w:tc>
        <w:tc>
          <w:tcPr>
            <w:tcW w:w="579" w:type="pct"/>
          </w:tcPr>
          <w:p w:rsidRPr="00AE65C0" w:rsidR="00546F94" w:rsidP="004642CE" w:rsidRDefault="00546F94" w14:paraId="56AB1BC6" w14:textId="77777777">
            <w:pPr>
              <w:pStyle w:val="TableText"/>
              <w:rPr>
                <w:rFonts w:cs="Calibri Light"/>
                <w:sz w:val="16"/>
                <w:szCs w:val="16"/>
              </w:rPr>
            </w:pPr>
            <w:r w:rsidRPr="00AE65C0">
              <w:rPr>
                <w:rFonts w:cs="Calibri Light"/>
                <w:sz w:val="16"/>
                <w:szCs w:val="16"/>
              </w:rPr>
              <w:t>AssignmentPayroll- PersonNumber</w:t>
            </w:r>
          </w:p>
        </w:tc>
        <w:tc>
          <w:tcPr>
            <w:tcW w:w="545" w:type="pct"/>
          </w:tcPr>
          <w:p w:rsidRPr="00AE65C0" w:rsidR="00546F94" w:rsidP="004642CE" w:rsidRDefault="00546F94" w14:paraId="7D5567F2" w14:textId="77777777">
            <w:pPr>
              <w:pStyle w:val="TableText"/>
              <w:rPr>
                <w:rFonts w:cs="Calibri Light"/>
                <w:sz w:val="16"/>
                <w:szCs w:val="16"/>
              </w:rPr>
            </w:pPr>
          </w:p>
        </w:tc>
        <w:tc>
          <w:tcPr>
            <w:tcW w:w="240" w:type="pct"/>
          </w:tcPr>
          <w:p w:rsidRPr="00AE65C0" w:rsidR="00546F94" w:rsidP="004642CE" w:rsidRDefault="00546F94" w14:paraId="5081BA21" w14:textId="77777777">
            <w:pPr>
              <w:pStyle w:val="TableText"/>
              <w:rPr>
                <w:rFonts w:cs="Calibri Light"/>
                <w:sz w:val="16"/>
                <w:szCs w:val="16"/>
              </w:rPr>
            </w:pPr>
          </w:p>
        </w:tc>
      </w:tr>
      <w:tr w:rsidRPr="00AE65C0" w:rsidR="0066310D" w:rsidTr="001D668D" w14:paraId="65440860" w14:textId="77777777">
        <w:trPr>
          <w:trHeight w:val="247"/>
        </w:trPr>
        <w:tc>
          <w:tcPr>
            <w:tcW w:w="149" w:type="pct"/>
          </w:tcPr>
          <w:p w:rsidRPr="00AE65C0" w:rsidR="00546F94" w:rsidP="004642CE" w:rsidRDefault="00546F94" w14:paraId="59C6BF19" w14:textId="77777777">
            <w:pPr>
              <w:pStyle w:val="TableText"/>
              <w:rPr>
                <w:rFonts w:cs="Calibri Light"/>
                <w:sz w:val="16"/>
                <w:szCs w:val="16"/>
              </w:rPr>
            </w:pPr>
            <w:r w:rsidRPr="00AE65C0">
              <w:rPr>
                <w:rFonts w:cs="Calibri Light"/>
                <w:sz w:val="16"/>
                <w:szCs w:val="16"/>
              </w:rPr>
              <w:t>3</w:t>
            </w:r>
          </w:p>
        </w:tc>
        <w:tc>
          <w:tcPr>
            <w:tcW w:w="795" w:type="pct"/>
          </w:tcPr>
          <w:p w:rsidRPr="00AE65C0" w:rsidR="00546F94" w:rsidP="004642CE" w:rsidRDefault="00546F94" w14:paraId="389DF8C6" w14:textId="77777777">
            <w:pPr>
              <w:pStyle w:val="TableText"/>
              <w:rPr>
                <w:rFonts w:cs="Calibri Light"/>
                <w:sz w:val="16"/>
                <w:szCs w:val="16"/>
              </w:rPr>
            </w:pPr>
            <w:r w:rsidRPr="00AE65C0">
              <w:rPr>
                <w:rFonts w:cs="Calibri Light"/>
                <w:sz w:val="16"/>
                <w:szCs w:val="16"/>
              </w:rPr>
              <w:t>PAY_ALL_PAYROLLS_F</w:t>
            </w:r>
          </w:p>
        </w:tc>
        <w:tc>
          <w:tcPr>
            <w:tcW w:w="699" w:type="pct"/>
          </w:tcPr>
          <w:p w:rsidRPr="00AE65C0" w:rsidR="00546F94" w:rsidP="004642CE" w:rsidRDefault="00546F94" w14:paraId="1F5DA3D7" w14:textId="77777777">
            <w:pPr>
              <w:pStyle w:val="TableText"/>
              <w:rPr>
                <w:rFonts w:cs="Calibri Light"/>
                <w:sz w:val="16"/>
                <w:szCs w:val="16"/>
              </w:rPr>
            </w:pPr>
            <w:r w:rsidRPr="00AE65C0">
              <w:rPr>
                <w:rFonts w:cs="Calibri Light"/>
                <w:sz w:val="16"/>
                <w:szCs w:val="16"/>
              </w:rPr>
              <w:t>StartDate</w:t>
            </w:r>
          </w:p>
        </w:tc>
        <w:tc>
          <w:tcPr>
            <w:tcW w:w="332" w:type="pct"/>
          </w:tcPr>
          <w:p w:rsidRPr="00AE65C0" w:rsidR="00546F94" w:rsidP="004642CE" w:rsidRDefault="00546F94" w14:paraId="666335C3" w14:textId="77777777">
            <w:pPr>
              <w:pStyle w:val="TableText"/>
              <w:rPr>
                <w:rFonts w:cs="Calibri Light"/>
                <w:sz w:val="16"/>
                <w:szCs w:val="16"/>
              </w:rPr>
            </w:pPr>
            <w:r w:rsidRPr="00AE65C0">
              <w:rPr>
                <w:rFonts w:cs="Calibri Light"/>
                <w:sz w:val="16"/>
                <w:szCs w:val="16"/>
              </w:rPr>
              <w:t>Varchar2(80)</w:t>
            </w:r>
          </w:p>
        </w:tc>
        <w:tc>
          <w:tcPr>
            <w:tcW w:w="155" w:type="pct"/>
          </w:tcPr>
          <w:p w:rsidRPr="00AE65C0" w:rsidR="00546F94" w:rsidP="004642CE" w:rsidRDefault="00614565" w14:paraId="07125EB2" w14:textId="39B77806">
            <w:pPr>
              <w:pStyle w:val="TableText"/>
              <w:rPr>
                <w:rFonts w:cs="Calibri Light"/>
                <w:sz w:val="16"/>
                <w:szCs w:val="16"/>
              </w:rPr>
            </w:pPr>
            <w:r>
              <w:rPr>
                <w:rFonts w:cs="Calibri Light"/>
                <w:sz w:val="16"/>
                <w:szCs w:val="16"/>
              </w:rPr>
              <w:t>Yes</w:t>
            </w:r>
          </w:p>
        </w:tc>
        <w:tc>
          <w:tcPr>
            <w:tcW w:w="363" w:type="pct"/>
          </w:tcPr>
          <w:p w:rsidRPr="00AE65C0" w:rsidR="00546F94" w:rsidP="004642CE" w:rsidRDefault="00546F94" w14:paraId="66C798DF" w14:textId="77777777">
            <w:pPr>
              <w:pStyle w:val="TableText"/>
              <w:rPr>
                <w:rFonts w:cs="Calibri Light"/>
                <w:sz w:val="16"/>
                <w:szCs w:val="16"/>
              </w:rPr>
            </w:pPr>
          </w:p>
        </w:tc>
        <w:tc>
          <w:tcPr>
            <w:tcW w:w="808" w:type="pct"/>
          </w:tcPr>
          <w:p w:rsidRPr="00AE65C0" w:rsidR="00546F94" w:rsidP="004642CE" w:rsidRDefault="00546F94" w14:paraId="1240846C" w14:textId="77777777">
            <w:pPr>
              <w:pStyle w:val="TableText"/>
              <w:rPr>
                <w:rFonts w:cs="Calibri Light"/>
                <w:sz w:val="16"/>
                <w:szCs w:val="16"/>
              </w:rPr>
            </w:pPr>
            <w:r w:rsidRPr="00AE65C0">
              <w:rPr>
                <w:rFonts w:cs="Calibri Light"/>
                <w:sz w:val="16"/>
                <w:szCs w:val="16"/>
              </w:rPr>
              <w:t>StartDate</w:t>
            </w:r>
          </w:p>
        </w:tc>
        <w:tc>
          <w:tcPr>
            <w:tcW w:w="333" w:type="pct"/>
          </w:tcPr>
          <w:p w:rsidRPr="00AE65C0" w:rsidR="00546F94" w:rsidP="004642CE" w:rsidRDefault="00546F94" w14:paraId="5024DBCE" w14:textId="77777777">
            <w:pPr>
              <w:pStyle w:val="TableText"/>
              <w:rPr>
                <w:rFonts w:cs="Calibri Light"/>
                <w:sz w:val="16"/>
                <w:szCs w:val="16"/>
              </w:rPr>
            </w:pPr>
            <w:r w:rsidRPr="00AE65C0">
              <w:rPr>
                <w:rFonts w:cs="Calibri Light"/>
                <w:sz w:val="16"/>
                <w:szCs w:val="16"/>
              </w:rPr>
              <w:t>Varchar2(30)</w:t>
            </w:r>
          </w:p>
        </w:tc>
        <w:tc>
          <w:tcPr>
            <w:tcW w:w="579" w:type="pct"/>
          </w:tcPr>
          <w:p w:rsidRPr="00AE65C0" w:rsidR="00546F94" w:rsidP="004642CE" w:rsidRDefault="00546F94" w14:paraId="31114CFF" w14:textId="77777777">
            <w:pPr>
              <w:pStyle w:val="TableText"/>
              <w:rPr>
                <w:rFonts w:cs="Calibri Light"/>
                <w:sz w:val="16"/>
                <w:szCs w:val="16"/>
              </w:rPr>
            </w:pPr>
          </w:p>
        </w:tc>
        <w:tc>
          <w:tcPr>
            <w:tcW w:w="545" w:type="pct"/>
          </w:tcPr>
          <w:p w:rsidRPr="00AE65C0" w:rsidR="00546F94" w:rsidP="004642CE" w:rsidRDefault="00546F94" w14:paraId="7FC3A055" w14:textId="77777777">
            <w:pPr>
              <w:pStyle w:val="TableText"/>
              <w:rPr>
                <w:rFonts w:cs="Calibri Light"/>
                <w:sz w:val="16"/>
                <w:szCs w:val="16"/>
              </w:rPr>
            </w:pPr>
          </w:p>
        </w:tc>
        <w:tc>
          <w:tcPr>
            <w:tcW w:w="240" w:type="pct"/>
          </w:tcPr>
          <w:p w:rsidRPr="00AE65C0" w:rsidR="00546F94" w:rsidP="004642CE" w:rsidRDefault="00546F94" w14:paraId="0EEAEAF2" w14:textId="77777777">
            <w:pPr>
              <w:pStyle w:val="TableText"/>
              <w:rPr>
                <w:rFonts w:cs="Calibri Light"/>
                <w:sz w:val="16"/>
                <w:szCs w:val="16"/>
              </w:rPr>
            </w:pPr>
          </w:p>
        </w:tc>
      </w:tr>
      <w:tr w:rsidRPr="00AE65C0" w:rsidR="0066310D" w:rsidTr="001D668D" w14:paraId="492F16E2" w14:textId="77777777">
        <w:trPr>
          <w:cnfStyle w:val="000000100000" w:firstRow="0" w:lastRow="0" w:firstColumn="0" w:lastColumn="0" w:oddVBand="0" w:evenVBand="0" w:oddHBand="1" w:evenHBand="0" w:firstRowFirstColumn="0" w:firstRowLastColumn="0" w:lastRowFirstColumn="0" w:lastRowLastColumn="0"/>
          <w:trHeight w:val="247"/>
        </w:trPr>
        <w:tc>
          <w:tcPr>
            <w:tcW w:w="149" w:type="pct"/>
          </w:tcPr>
          <w:p w:rsidRPr="00AE65C0" w:rsidR="00546F94" w:rsidP="004642CE" w:rsidRDefault="00546F94" w14:paraId="7E022922" w14:textId="77777777">
            <w:pPr>
              <w:pStyle w:val="TableText"/>
              <w:rPr>
                <w:rFonts w:cs="Calibri Light"/>
                <w:sz w:val="16"/>
                <w:szCs w:val="16"/>
              </w:rPr>
            </w:pPr>
            <w:r w:rsidRPr="00AE65C0">
              <w:rPr>
                <w:rFonts w:cs="Calibri Light"/>
                <w:sz w:val="16"/>
                <w:szCs w:val="16"/>
              </w:rPr>
              <w:t>4</w:t>
            </w:r>
          </w:p>
        </w:tc>
        <w:tc>
          <w:tcPr>
            <w:tcW w:w="795" w:type="pct"/>
          </w:tcPr>
          <w:p w:rsidRPr="00AE65C0" w:rsidR="00546F94" w:rsidP="004642CE" w:rsidRDefault="00546F94" w14:paraId="33F0EA86" w14:textId="77777777">
            <w:pPr>
              <w:pStyle w:val="TableText"/>
              <w:rPr>
                <w:rFonts w:cs="Calibri Light"/>
                <w:sz w:val="16"/>
                <w:szCs w:val="16"/>
              </w:rPr>
            </w:pPr>
            <w:r w:rsidRPr="00AE65C0">
              <w:rPr>
                <w:rFonts w:cs="Calibri Light"/>
                <w:sz w:val="16"/>
                <w:szCs w:val="16"/>
              </w:rPr>
              <w:t>PAY_ALL_PAYROLLS_F</w:t>
            </w:r>
          </w:p>
        </w:tc>
        <w:tc>
          <w:tcPr>
            <w:tcW w:w="699" w:type="pct"/>
          </w:tcPr>
          <w:p w:rsidRPr="00AE65C0" w:rsidR="00546F94" w:rsidP="004642CE" w:rsidRDefault="00546F94" w14:paraId="3C61E32F" w14:textId="77777777">
            <w:pPr>
              <w:pStyle w:val="TableText"/>
              <w:rPr>
                <w:rFonts w:cs="Calibri Light"/>
                <w:sz w:val="16"/>
                <w:szCs w:val="16"/>
              </w:rPr>
            </w:pPr>
            <w:r w:rsidRPr="00AE65C0">
              <w:rPr>
                <w:rFonts w:cs="Calibri Light"/>
                <w:sz w:val="16"/>
                <w:szCs w:val="16"/>
              </w:rPr>
              <w:t>EffectiveStartDate</w:t>
            </w:r>
          </w:p>
        </w:tc>
        <w:tc>
          <w:tcPr>
            <w:tcW w:w="332" w:type="pct"/>
          </w:tcPr>
          <w:p w:rsidRPr="00AE65C0" w:rsidR="00546F94" w:rsidP="004642CE" w:rsidRDefault="00546F94" w14:paraId="12554703" w14:textId="77777777">
            <w:pPr>
              <w:pStyle w:val="TableText"/>
              <w:rPr>
                <w:rFonts w:cs="Calibri Light"/>
                <w:sz w:val="16"/>
                <w:szCs w:val="16"/>
              </w:rPr>
            </w:pPr>
            <w:r w:rsidRPr="00AE65C0">
              <w:rPr>
                <w:rFonts w:cs="Calibri Light"/>
                <w:sz w:val="16"/>
                <w:szCs w:val="16"/>
              </w:rPr>
              <w:t>Varchar2(30)</w:t>
            </w:r>
          </w:p>
        </w:tc>
        <w:tc>
          <w:tcPr>
            <w:tcW w:w="155" w:type="pct"/>
          </w:tcPr>
          <w:p w:rsidRPr="00AE65C0" w:rsidR="00546F94" w:rsidP="004642CE" w:rsidRDefault="00614565" w14:paraId="6C91F5C2" w14:textId="0CE29C1B">
            <w:pPr>
              <w:pStyle w:val="TableText"/>
              <w:rPr>
                <w:rFonts w:cs="Calibri Light"/>
                <w:sz w:val="16"/>
                <w:szCs w:val="16"/>
              </w:rPr>
            </w:pPr>
            <w:r>
              <w:rPr>
                <w:rFonts w:cs="Calibri Light"/>
                <w:sz w:val="16"/>
                <w:szCs w:val="16"/>
              </w:rPr>
              <w:t>Yes</w:t>
            </w:r>
          </w:p>
        </w:tc>
        <w:tc>
          <w:tcPr>
            <w:tcW w:w="363" w:type="pct"/>
          </w:tcPr>
          <w:p w:rsidRPr="00AE65C0" w:rsidR="00546F94" w:rsidP="004642CE" w:rsidRDefault="00546F94" w14:paraId="368E121B" w14:textId="77777777">
            <w:pPr>
              <w:pStyle w:val="TableText"/>
              <w:rPr>
                <w:rFonts w:cs="Calibri Light"/>
                <w:sz w:val="16"/>
                <w:szCs w:val="16"/>
              </w:rPr>
            </w:pPr>
          </w:p>
        </w:tc>
        <w:tc>
          <w:tcPr>
            <w:tcW w:w="808" w:type="pct"/>
          </w:tcPr>
          <w:p w:rsidRPr="00AE65C0" w:rsidR="00546F94" w:rsidP="004642CE" w:rsidRDefault="00546F94" w14:paraId="03596EC1" w14:textId="77777777">
            <w:pPr>
              <w:pStyle w:val="TableText"/>
              <w:rPr>
                <w:rFonts w:cs="Calibri Light"/>
                <w:sz w:val="16"/>
                <w:szCs w:val="16"/>
              </w:rPr>
            </w:pPr>
            <w:r w:rsidRPr="00AE65C0">
              <w:rPr>
                <w:rFonts w:cs="Calibri Light"/>
                <w:sz w:val="16"/>
                <w:szCs w:val="16"/>
              </w:rPr>
              <w:t>EffectiveStartDate</w:t>
            </w:r>
          </w:p>
        </w:tc>
        <w:tc>
          <w:tcPr>
            <w:tcW w:w="333" w:type="pct"/>
          </w:tcPr>
          <w:p w:rsidRPr="00AE65C0" w:rsidR="00546F94" w:rsidP="004642CE" w:rsidRDefault="00546F94" w14:paraId="18FA8688" w14:textId="77777777">
            <w:pPr>
              <w:pStyle w:val="TableText"/>
              <w:rPr>
                <w:rFonts w:cs="Calibri Light"/>
                <w:sz w:val="16"/>
                <w:szCs w:val="16"/>
              </w:rPr>
            </w:pPr>
            <w:r w:rsidRPr="00AE65C0">
              <w:rPr>
                <w:rFonts w:cs="Calibri Light"/>
                <w:sz w:val="16"/>
                <w:szCs w:val="16"/>
              </w:rPr>
              <w:t>Varchar2(80)</w:t>
            </w:r>
          </w:p>
        </w:tc>
        <w:tc>
          <w:tcPr>
            <w:tcW w:w="579" w:type="pct"/>
          </w:tcPr>
          <w:p w:rsidRPr="00AE65C0" w:rsidR="00546F94" w:rsidP="004642CE" w:rsidRDefault="00546F94" w14:paraId="5E07CD85" w14:textId="77777777">
            <w:pPr>
              <w:pStyle w:val="TableText"/>
              <w:rPr>
                <w:rFonts w:cs="Calibri Light"/>
                <w:sz w:val="16"/>
                <w:szCs w:val="16"/>
              </w:rPr>
            </w:pPr>
          </w:p>
        </w:tc>
        <w:tc>
          <w:tcPr>
            <w:tcW w:w="545" w:type="pct"/>
          </w:tcPr>
          <w:p w:rsidRPr="00AE65C0" w:rsidR="00546F94" w:rsidP="004642CE" w:rsidRDefault="00546F94" w14:paraId="6C645768" w14:textId="77777777">
            <w:pPr>
              <w:pStyle w:val="TableText"/>
              <w:rPr>
                <w:rFonts w:cs="Calibri Light"/>
                <w:sz w:val="16"/>
                <w:szCs w:val="16"/>
              </w:rPr>
            </w:pPr>
          </w:p>
        </w:tc>
        <w:tc>
          <w:tcPr>
            <w:tcW w:w="240" w:type="pct"/>
          </w:tcPr>
          <w:p w:rsidRPr="00AE65C0" w:rsidR="00546F94" w:rsidP="004642CE" w:rsidRDefault="00546F94" w14:paraId="607A26CB" w14:textId="77777777">
            <w:pPr>
              <w:pStyle w:val="TableText"/>
              <w:rPr>
                <w:rFonts w:cs="Calibri Light"/>
                <w:sz w:val="16"/>
                <w:szCs w:val="16"/>
              </w:rPr>
            </w:pPr>
          </w:p>
        </w:tc>
      </w:tr>
      <w:tr w:rsidRPr="00AE65C0" w:rsidR="0066310D" w:rsidTr="001D668D" w14:paraId="6CDFAD33" w14:textId="77777777">
        <w:trPr>
          <w:trHeight w:val="247"/>
        </w:trPr>
        <w:tc>
          <w:tcPr>
            <w:tcW w:w="149" w:type="pct"/>
          </w:tcPr>
          <w:p w:rsidRPr="00AE65C0" w:rsidR="00546F94" w:rsidP="004642CE" w:rsidRDefault="00546F94" w14:paraId="2E8DAD7A" w14:textId="77777777">
            <w:pPr>
              <w:pStyle w:val="TableText"/>
              <w:rPr>
                <w:rFonts w:cs="Calibri Light"/>
                <w:sz w:val="16"/>
                <w:szCs w:val="16"/>
              </w:rPr>
            </w:pPr>
            <w:r w:rsidRPr="00AE65C0">
              <w:rPr>
                <w:rFonts w:cs="Calibri Light"/>
                <w:sz w:val="16"/>
                <w:szCs w:val="16"/>
              </w:rPr>
              <w:t>5</w:t>
            </w:r>
          </w:p>
        </w:tc>
        <w:tc>
          <w:tcPr>
            <w:tcW w:w="795" w:type="pct"/>
          </w:tcPr>
          <w:p w:rsidRPr="00AE65C0" w:rsidR="00546F94" w:rsidP="004642CE" w:rsidRDefault="00546F94" w14:paraId="0C44DED7" w14:textId="77777777">
            <w:pPr>
              <w:pStyle w:val="TableText"/>
              <w:rPr>
                <w:rFonts w:cs="Calibri Light"/>
                <w:sz w:val="16"/>
                <w:szCs w:val="16"/>
              </w:rPr>
            </w:pPr>
            <w:r w:rsidRPr="00AE65C0">
              <w:rPr>
                <w:rFonts w:cs="Calibri Light"/>
                <w:sz w:val="16"/>
                <w:szCs w:val="16"/>
              </w:rPr>
              <w:t>PAY_ALL_PAYROLLS_F</w:t>
            </w:r>
          </w:p>
        </w:tc>
        <w:tc>
          <w:tcPr>
            <w:tcW w:w="699" w:type="pct"/>
          </w:tcPr>
          <w:p w:rsidRPr="00AE65C0" w:rsidR="00546F94" w:rsidP="004642CE" w:rsidRDefault="00546F94" w14:paraId="49259674" w14:textId="77777777">
            <w:pPr>
              <w:pStyle w:val="TableText"/>
              <w:rPr>
                <w:rFonts w:cs="Calibri Light"/>
                <w:sz w:val="16"/>
                <w:szCs w:val="16"/>
              </w:rPr>
            </w:pPr>
            <w:r w:rsidRPr="00AE65C0">
              <w:rPr>
                <w:rFonts w:cs="Calibri Light"/>
                <w:sz w:val="16"/>
                <w:szCs w:val="16"/>
              </w:rPr>
              <w:t>LegislativeDataGroupName</w:t>
            </w:r>
          </w:p>
        </w:tc>
        <w:tc>
          <w:tcPr>
            <w:tcW w:w="332" w:type="pct"/>
          </w:tcPr>
          <w:p w:rsidRPr="00AE65C0" w:rsidR="00546F94" w:rsidP="004642CE" w:rsidRDefault="00546F94" w14:paraId="4209AA65" w14:textId="77777777">
            <w:pPr>
              <w:pStyle w:val="TableText"/>
              <w:rPr>
                <w:rFonts w:cs="Calibri Light"/>
                <w:sz w:val="16"/>
                <w:szCs w:val="16"/>
              </w:rPr>
            </w:pPr>
            <w:r w:rsidRPr="00AE65C0">
              <w:rPr>
                <w:rFonts w:cs="Calibri Light"/>
                <w:sz w:val="16"/>
                <w:szCs w:val="16"/>
              </w:rPr>
              <w:t>Varchar2(30)</w:t>
            </w:r>
          </w:p>
        </w:tc>
        <w:tc>
          <w:tcPr>
            <w:tcW w:w="155" w:type="pct"/>
          </w:tcPr>
          <w:p w:rsidRPr="00AE65C0" w:rsidR="00546F94" w:rsidP="004642CE" w:rsidRDefault="00614565" w14:paraId="07DABEC2" w14:textId="19A914C6">
            <w:pPr>
              <w:pStyle w:val="TableText"/>
              <w:rPr>
                <w:rFonts w:cs="Calibri Light"/>
                <w:sz w:val="16"/>
                <w:szCs w:val="16"/>
              </w:rPr>
            </w:pPr>
            <w:r>
              <w:rPr>
                <w:rFonts w:cs="Calibri Light"/>
                <w:sz w:val="16"/>
                <w:szCs w:val="16"/>
              </w:rPr>
              <w:t>Yes</w:t>
            </w:r>
          </w:p>
        </w:tc>
        <w:tc>
          <w:tcPr>
            <w:tcW w:w="363" w:type="pct"/>
          </w:tcPr>
          <w:p w:rsidRPr="00AE65C0" w:rsidR="00546F94" w:rsidP="004642CE" w:rsidRDefault="00546F94" w14:paraId="6DD4D8B0" w14:textId="77777777">
            <w:pPr>
              <w:pStyle w:val="TableText"/>
              <w:rPr>
                <w:rFonts w:cs="Calibri Light"/>
                <w:sz w:val="16"/>
                <w:szCs w:val="16"/>
              </w:rPr>
            </w:pPr>
          </w:p>
        </w:tc>
        <w:tc>
          <w:tcPr>
            <w:tcW w:w="808" w:type="pct"/>
          </w:tcPr>
          <w:p w:rsidRPr="00AE65C0" w:rsidR="00546F94" w:rsidP="004642CE" w:rsidRDefault="00546F94" w14:paraId="1989CB54" w14:textId="77777777">
            <w:pPr>
              <w:pStyle w:val="TableText"/>
              <w:rPr>
                <w:rFonts w:cs="Calibri Light"/>
                <w:sz w:val="16"/>
                <w:szCs w:val="16"/>
              </w:rPr>
            </w:pPr>
            <w:r w:rsidRPr="00AE65C0">
              <w:rPr>
                <w:rFonts w:cs="Calibri Light"/>
                <w:sz w:val="16"/>
                <w:szCs w:val="16"/>
              </w:rPr>
              <w:t>LegislativeDataGroupName</w:t>
            </w:r>
          </w:p>
        </w:tc>
        <w:tc>
          <w:tcPr>
            <w:tcW w:w="333" w:type="pct"/>
          </w:tcPr>
          <w:p w:rsidRPr="00AE65C0" w:rsidR="00546F94" w:rsidP="004642CE" w:rsidRDefault="00546F94" w14:paraId="564A24DD" w14:textId="77777777">
            <w:pPr>
              <w:pStyle w:val="TableText"/>
              <w:rPr>
                <w:rFonts w:cs="Calibri Light"/>
                <w:sz w:val="16"/>
                <w:szCs w:val="16"/>
              </w:rPr>
            </w:pPr>
            <w:r w:rsidRPr="00AE65C0">
              <w:rPr>
                <w:rFonts w:cs="Calibri Light"/>
                <w:sz w:val="16"/>
                <w:szCs w:val="16"/>
              </w:rPr>
              <w:t>Varchar2(80)</w:t>
            </w:r>
          </w:p>
        </w:tc>
        <w:tc>
          <w:tcPr>
            <w:tcW w:w="579" w:type="pct"/>
          </w:tcPr>
          <w:p w:rsidRPr="00AE65C0" w:rsidR="00546F94" w:rsidP="004642CE" w:rsidRDefault="00546F94" w14:paraId="757519D5" w14:textId="77777777">
            <w:pPr>
              <w:pStyle w:val="TableText"/>
              <w:rPr>
                <w:rFonts w:cs="Calibri Light"/>
                <w:sz w:val="16"/>
                <w:szCs w:val="16"/>
              </w:rPr>
            </w:pPr>
          </w:p>
        </w:tc>
        <w:tc>
          <w:tcPr>
            <w:tcW w:w="545" w:type="pct"/>
          </w:tcPr>
          <w:p w:rsidRPr="00AE65C0" w:rsidR="00546F94" w:rsidP="004642CE" w:rsidRDefault="00546F94" w14:paraId="286D01A2" w14:textId="77777777">
            <w:pPr>
              <w:pStyle w:val="TableText"/>
              <w:rPr>
                <w:rFonts w:cs="Calibri Light"/>
                <w:sz w:val="16"/>
                <w:szCs w:val="16"/>
              </w:rPr>
            </w:pPr>
          </w:p>
        </w:tc>
        <w:tc>
          <w:tcPr>
            <w:tcW w:w="240" w:type="pct"/>
          </w:tcPr>
          <w:p w:rsidRPr="00AE65C0" w:rsidR="00546F94" w:rsidP="004642CE" w:rsidRDefault="00546F94" w14:paraId="78E46410" w14:textId="77777777">
            <w:pPr>
              <w:pStyle w:val="TableText"/>
              <w:rPr>
                <w:rFonts w:cs="Calibri Light"/>
                <w:sz w:val="16"/>
                <w:szCs w:val="16"/>
              </w:rPr>
            </w:pPr>
          </w:p>
        </w:tc>
      </w:tr>
      <w:tr w:rsidRPr="00AE65C0" w:rsidR="0066310D" w:rsidTr="001D668D" w14:paraId="25A810F8" w14:textId="77777777">
        <w:trPr>
          <w:cnfStyle w:val="000000100000" w:firstRow="0" w:lastRow="0" w:firstColumn="0" w:lastColumn="0" w:oddVBand="0" w:evenVBand="0" w:oddHBand="1" w:evenHBand="0" w:firstRowFirstColumn="0" w:firstRowLastColumn="0" w:lastRowFirstColumn="0" w:lastRowLastColumn="0"/>
          <w:trHeight w:val="247"/>
        </w:trPr>
        <w:tc>
          <w:tcPr>
            <w:tcW w:w="149" w:type="pct"/>
          </w:tcPr>
          <w:p w:rsidRPr="00AE65C0" w:rsidR="00546F94" w:rsidP="004642CE" w:rsidRDefault="00546F94" w14:paraId="5C04733D" w14:textId="77777777">
            <w:pPr>
              <w:pStyle w:val="TableText"/>
              <w:rPr>
                <w:rFonts w:cs="Calibri Light"/>
                <w:sz w:val="16"/>
                <w:szCs w:val="16"/>
              </w:rPr>
            </w:pPr>
            <w:r w:rsidRPr="00AE65C0">
              <w:rPr>
                <w:rFonts w:cs="Calibri Light"/>
                <w:sz w:val="16"/>
                <w:szCs w:val="16"/>
              </w:rPr>
              <w:t>6</w:t>
            </w:r>
          </w:p>
        </w:tc>
        <w:tc>
          <w:tcPr>
            <w:tcW w:w="795" w:type="pct"/>
          </w:tcPr>
          <w:p w:rsidRPr="00AE65C0" w:rsidR="00546F94" w:rsidP="004642CE" w:rsidRDefault="00546F94" w14:paraId="31C5D2CA" w14:textId="77777777">
            <w:pPr>
              <w:pStyle w:val="TableText"/>
              <w:rPr>
                <w:rFonts w:cs="Calibri Light"/>
                <w:sz w:val="16"/>
                <w:szCs w:val="16"/>
              </w:rPr>
            </w:pPr>
            <w:r w:rsidRPr="00AE65C0">
              <w:rPr>
                <w:rFonts w:cs="Calibri Light"/>
                <w:sz w:val="16"/>
                <w:szCs w:val="16"/>
              </w:rPr>
              <w:t>PAY_ALL_PAYROLLS_F</w:t>
            </w:r>
          </w:p>
        </w:tc>
        <w:tc>
          <w:tcPr>
            <w:tcW w:w="699" w:type="pct"/>
          </w:tcPr>
          <w:p w:rsidRPr="00AE65C0" w:rsidR="00546F94" w:rsidP="004642CE" w:rsidRDefault="00546F94" w14:paraId="0D344AE1" w14:textId="77777777">
            <w:pPr>
              <w:pStyle w:val="TableText"/>
              <w:rPr>
                <w:rFonts w:cs="Calibri Light"/>
                <w:sz w:val="16"/>
                <w:szCs w:val="16"/>
              </w:rPr>
            </w:pPr>
            <w:r w:rsidRPr="00AE65C0">
              <w:rPr>
                <w:rFonts w:cs="Calibri Light"/>
                <w:sz w:val="16"/>
                <w:szCs w:val="16"/>
              </w:rPr>
              <w:t>PayrollDefinitionCode</w:t>
            </w:r>
          </w:p>
        </w:tc>
        <w:tc>
          <w:tcPr>
            <w:tcW w:w="332" w:type="pct"/>
          </w:tcPr>
          <w:p w:rsidRPr="00AE65C0" w:rsidR="00546F94" w:rsidP="004642CE" w:rsidRDefault="00546F94" w14:paraId="2A2955C2" w14:textId="77777777">
            <w:pPr>
              <w:pStyle w:val="TableText"/>
              <w:rPr>
                <w:rFonts w:cs="Calibri Light"/>
                <w:sz w:val="16"/>
                <w:szCs w:val="16"/>
              </w:rPr>
            </w:pPr>
            <w:r w:rsidRPr="00AE65C0">
              <w:rPr>
                <w:rFonts w:cs="Calibri Light"/>
                <w:sz w:val="16"/>
                <w:szCs w:val="16"/>
              </w:rPr>
              <w:t>Varchar2(30)</w:t>
            </w:r>
          </w:p>
        </w:tc>
        <w:tc>
          <w:tcPr>
            <w:tcW w:w="155" w:type="pct"/>
          </w:tcPr>
          <w:p w:rsidRPr="00AE65C0" w:rsidR="00546F94" w:rsidP="004642CE" w:rsidRDefault="00614565" w14:paraId="0ECBB9EA" w14:textId="63B40457">
            <w:pPr>
              <w:pStyle w:val="TableText"/>
              <w:rPr>
                <w:rFonts w:cs="Calibri Light"/>
                <w:sz w:val="16"/>
                <w:szCs w:val="16"/>
              </w:rPr>
            </w:pPr>
            <w:r>
              <w:rPr>
                <w:rFonts w:cs="Calibri Light"/>
                <w:sz w:val="16"/>
                <w:szCs w:val="16"/>
              </w:rPr>
              <w:t>Yes</w:t>
            </w:r>
          </w:p>
        </w:tc>
        <w:tc>
          <w:tcPr>
            <w:tcW w:w="363" w:type="pct"/>
          </w:tcPr>
          <w:p w:rsidRPr="00AE65C0" w:rsidR="00546F94" w:rsidP="004642CE" w:rsidRDefault="00546F94" w14:paraId="38A7EF98" w14:textId="77777777">
            <w:pPr>
              <w:pStyle w:val="TableText"/>
              <w:rPr>
                <w:rFonts w:cs="Calibri Light"/>
                <w:sz w:val="16"/>
                <w:szCs w:val="16"/>
              </w:rPr>
            </w:pPr>
          </w:p>
        </w:tc>
        <w:tc>
          <w:tcPr>
            <w:tcW w:w="808" w:type="pct"/>
          </w:tcPr>
          <w:p w:rsidRPr="00AE65C0" w:rsidR="00546F94" w:rsidP="004642CE" w:rsidRDefault="00546F94" w14:paraId="1D9F6CCB" w14:textId="77777777">
            <w:pPr>
              <w:pStyle w:val="TableText"/>
              <w:rPr>
                <w:rFonts w:cs="Calibri Light"/>
                <w:sz w:val="16"/>
                <w:szCs w:val="16"/>
              </w:rPr>
            </w:pPr>
            <w:r w:rsidRPr="00AE65C0">
              <w:rPr>
                <w:rFonts w:cs="Calibri Light"/>
                <w:sz w:val="16"/>
                <w:szCs w:val="16"/>
              </w:rPr>
              <w:t>PayrollDefinitionCode</w:t>
            </w:r>
          </w:p>
        </w:tc>
        <w:tc>
          <w:tcPr>
            <w:tcW w:w="333" w:type="pct"/>
          </w:tcPr>
          <w:p w:rsidRPr="00AE65C0" w:rsidR="00546F94" w:rsidP="004642CE" w:rsidRDefault="00546F94" w14:paraId="081D61AB" w14:textId="77777777">
            <w:pPr>
              <w:pStyle w:val="TableText"/>
              <w:rPr>
                <w:rFonts w:cs="Calibri Light"/>
                <w:sz w:val="16"/>
                <w:szCs w:val="16"/>
              </w:rPr>
            </w:pPr>
            <w:r w:rsidRPr="00AE65C0">
              <w:rPr>
                <w:rFonts w:cs="Calibri Light"/>
                <w:sz w:val="16"/>
                <w:szCs w:val="16"/>
              </w:rPr>
              <w:t>Varchar2(80)</w:t>
            </w:r>
          </w:p>
        </w:tc>
        <w:tc>
          <w:tcPr>
            <w:tcW w:w="579" w:type="pct"/>
          </w:tcPr>
          <w:p w:rsidRPr="00AE65C0" w:rsidR="00546F94" w:rsidP="004642CE" w:rsidRDefault="00546F94" w14:paraId="6A38A041" w14:textId="77777777">
            <w:pPr>
              <w:pStyle w:val="TableText"/>
              <w:rPr>
                <w:rFonts w:cs="Calibri Light"/>
                <w:sz w:val="16"/>
                <w:szCs w:val="16"/>
              </w:rPr>
            </w:pPr>
          </w:p>
        </w:tc>
        <w:tc>
          <w:tcPr>
            <w:tcW w:w="545" w:type="pct"/>
          </w:tcPr>
          <w:p w:rsidRPr="00AE65C0" w:rsidR="00546F94" w:rsidP="004642CE" w:rsidRDefault="00546F94" w14:paraId="1968D43A" w14:textId="77777777">
            <w:pPr>
              <w:pStyle w:val="TableText"/>
              <w:rPr>
                <w:rFonts w:cs="Calibri Light"/>
                <w:sz w:val="16"/>
                <w:szCs w:val="16"/>
              </w:rPr>
            </w:pPr>
          </w:p>
        </w:tc>
        <w:tc>
          <w:tcPr>
            <w:tcW w:w="240" w:type="pct"/>
          </w:tcPr>
          <w:p w:rsidRPr="00AE65C0" w:rsidR="00546F94" w:rsidP="004642CE" w:rsidRDefault="00546F94" w14:paraId="65A27D26" w14:textId="77777777">
            <w:pPr>
              <w:pStyle w:val="TableText"/>
              <w:rPr>
                <w:rFonts w:cs="Calibri Light"/>
                <w:sz w:val="16"/>
                <w:szCs w:val="16"/>
              </w:rPr>
            </w:pPr>
          </w:p>
        </w:tc>
      </w:tr>
      <w:tr w:rsidRPr="00AE65C0" w:rsidR="0066310D" w:rsidTr="001D668D" w14:paraId="1B0868B4" w14:textId="77777777">
        <w:trPr>
          <w:trHeight w:val="247"/>
        </w:trPr>
        <w:tc>
          <w:tcPr>
            <w:tcW w:w="149" w:type="pct"/>
          </w:tcPr>
          <w:p w:rsidRPr="00AE65C0" w:rsidR="00546F94" w:rsidP="004642CE" w:rsidRDefault="00546F94" w14:paraId="3B9FBEBB" w14:textId="77777777">
            <w:pPr>
              <w:pStyle w:val="TableText"/>
              <w:rPr>
                <w:rFonts w:cs="Calibri Light"/>
                <w:sz w:val="16"/>
                <w:szCs w:val="16"/>
              </w:rPr>
            </w:pPr>
            <w:r w:rsidRPr="00AE65C0">
              <w:rPr>
                <w:rFonts w:cs="Calibri Light"/>
                <w:sz w:val="16"/>
                <w:szCs w:val="16"/>
              </w:rPr>
              <w:t>7</w:t>
            </w:r>
          </w:p>
        </w:tc>
        <w:tc>
          <w:tcPr>
            <w:tcW w:w="795" w:type="pct"/>
          </w:tcPr>
          <w:p w:rsidRPr="00AE65C0" w:rsidR="00546F94" w:rsidP="004642CE" w:rsidRDefault="00546F94" w14:paraId="7A64CE18" w14:textId="77777777">
            <w:pPr>
              <w:pStyle w:val="TableText"/>
              <w:rPr>
                <w:rFonts w:cs="Calibri Light"/>
                <w:sz w:val="16"/>
                <w:szCs w:val="16"/>
              </w:rPr>
            </w:pPr>
            <w:r w:rsidRPr="00AE65C0">
              <w:rPr>
                <w:rFonts w:cs="Calibri Light"/>
                <w:sz w:val="16"/>
                <w:szCs w:val="16"/>
              </w:rPr>
              <w:t>PAY_ALL_PAYROLLS_F</w:t>
            </w:r>
          </w:p>
        </w:tc>
        <w:tc>
          <w:tcPr>
            <w:tcW w:w="699" w:type="pct"/>
          </w:tcPr>
          <w:p w:rsidRPr="00AE65C0" w:rsidR="00546F94" w:rsidP="004642CE" w:rsidRDefault="00546F94" w14:paraId="08435779" w14:textId="77777777">
            <w:pPr>
              <w:pStyle w:val="TableText"/>
              <w:rPr>
                <w:rFonts w:cs="Calibri Light"/>
                <w:sz w:val="16"/>
                <w:szCs w:val="16"/>
              </w:rPr>
            </w:pPr>
            <w:r w:rsidRPr="00AE65C0">
              <w:rPr>
                <w:rFonts w:cs="Calibri Light"/>
                <w:sz w:val="16"/>
                <w:szCs w:val="16"/>
              </w:rPr>
              <w:t>AssignmentNumber</w:t>
            </w:r>
          </w:p>
        </w:tc>
        <w:tc>
          <w:tcPr>
            <w:tcW w:w="332" w:type="pct"/>
          </w:tcPr>
          <w:p w:rsidRPr="00AE65C0" w:rsidR="00546F94" w:rsidP="004642CE" w:rsidRDefault="00546F94" w14:paraId="1A7F6E0A" w14:textId="77777777">
            <w:pPr>
              <w:pStyle w:val="TableText"/>
              <w:rPr>
                <w:rFonts w:cs="Calibri Light"/>
                <w:sz w:val="16"/>
                <w:szCs w:val="16"/>
              </w:rPr>
            </w:pPr>
          </w:p>
        </w:tc>
        <w:tc>
          <w:tcPr>
            <w:tcW w:w="155" w:type="pct"/>
          </w:tcPr>
          <w:p w:rsidRPr="00AE65C0" w:rsidR="00546F94" w:rsidP="004642CE" w:rsidRDefault="00614565" w14:paraId="25AD2823" w14:textId="5DE2D854">
            <w:pPr>
              <w:pStyle w:val="TableText"/>
              <w:rPr>
                <w:rFonts w:cs="Calibri Light"/>
                <w:sz w:val="16"/>
                <w:szCs w:val="16"/>
              </w:rPr>
            </w:pPr>
            <w:r>
              <w:rPr>
                <w:rFonts w:cs="Calibri Light"/>
                <w:sz w:val="16"/>
                <w:szCs w:val="16"/>
              </w:rPr>
              <w:t>Yes</w:t>
            </w:r>
          </w:p>
        </w:tc>
        <w:tc>
          <w:tcPr>
            <w:tcW w:w="363" w:type="pct"/>
          </w:tcPr>
          <w:p w:rsidRPr="00AE65C0" w:rsidR="00546F94" w:rsidP="004642CE" w:rsidRDefault="00546F94" w14:paraId="7EE98A85" w14:textId="77777777">
            <w:pPr>
              <w:pStyle w:val="TableText"/>
              <w:rPr>
                <w:rFonts w:cs="Calibri Light"/>
                <w:sz w:val="16"/>
                <w:szCs w:val="16"/>
              </w:rPr>
            </w:pPr>
          </w:p>
        </w:tc>
        <w:tc>
          <w:tcPr>
            <w:tcW w:w="808" w:type="pct"/>
          </w:tcPr>
          <w:p w:rsidRPr="00AE65C0" w:rsidR="00546F94" w:rsidP="004642CE" w:rsidRDefault="00546F94" w14:paraId="60741F47" w14:textId="77777777">
            <w:pPr>
              <w:pStyle w:val="TableText"/>
              <w:rPr>
                <w:rFonts w:cs="Calibri Light"/>
                <w:sz w:val="16"/>
                <w:szCs w:val="16"/>
              </w:rPr>
            </w:pPr>
            <w:r w:rsidRPr="00AE65C0">
              <w:rPr>
                <w:rFonts w:cs="Calibri Light"/>
                <w:sz w:val="16"/>
                <w:szCs w:val="16"/>
              </w:rPr>
              <w:t>AssignmentNumber</w:t>
            </w:r>
          </w:p>
        </w:tc>
        <w:tc>
          <w:tcPr>
            <w:tcW w:w="333" w:type="pct"/>
          </w:tcPr>
          <w:p w:rsidRPr="00AE65C0" w:rsidR="00546F94" w:rsidP="004642CE" w:rsidRDefault="00546F94" w14:paraId="61E0D682" w14:textId="77777777">
            <w:pPr>
              <w:pStyle w:val="TableText"/>
              <w:rPr>
                <w:rFonts w:cs="Calibri Light"/>
                <w:sz w:val="16"/>
                <w:szCs w:val="16"/>
              </w:rPr>
            </w:pPr>
            <w:r w:rsidRPr="00AE65C0">
              <w:rPr>
                <w:rFonts w:cs="Calibri Light"/>
                <w:sz w:val="16"/>
                <w:szCs w:val="16"/>
              </w:rPr>
              <w:t>Varchar2(30)</w:t>
            </w:r>
          </w:p>
        </w:tc>
        <w:tc>
          <w:tcPr>
            <w:tcW w:w="579" w:type="pct"/>
          </w:tcPr>
          <w:p w:rsidRPr="00AE65C0" w:rsidR="00546F94" w:rsidP="004642CE" w:rsidRDefault="00546F94" w14:paraId="099232C4" w14:textId="77777777">
            <w:pPr>
              <w:pStyle w:val="TableText"/>
              <w:rPr>
                <w:rFonts w:cs="Calibri Light"/>
                <w:sz w:val="16"/>
                <w:szCs w:val="16"/>
              </w:rPr>
            </w:pPr>
          </w:p>
        </w:tc>
        <w:tc>
          <w:tcPr>
            <w:tcW w:w="545" w:type="pct"/>
          </w:tcPr>
          <w:p w:rsidRPr="00AE65C0" w:rsidR="00546F94" w:rsidP="004642CE" w:rsidRDefault="00546F94" w14:paraId="48B22E24" w14:textId="77777777">
            <w:pPr>
              <w:pStyle w:val="TableText"/>
              <w:rPr>
                <w:rFonts w:cs="Calibri Light"/>
                <w:sz w:val="16"/>
                <w:szCs w:val="16"/>
              </w:rPr>
            </w:pPr>
          </w:p>
        </w:tc>
        <w:tc>
          <w:tcPr>
            <w:tcW w:w="240" w:type="pct"/>
          </w:tcPr>
          <w:p w:rsidRPr="00AE65C0" w:rsidR="00546F94" w:rsidP="004642CE" w:rsidRDefault="00546F94" w14:paraId="76A109F8" w14:textId="77777777">
            <w:pPr>
              <w:pStyle w:val="TableText"/>
              <w:rPr>
                <w:rFonts w:cs="Calibri Light"/>
                <w:sz w:val="16"/>
                <w:szCs w:val="16"/>
              </w:rPr>
            </w:pPr>
          </w:p>
        </w:tc>
      </w:tr>
    </w:tbl>
    <w:p w:rsidRPr="00546F94" w:rsidR="00546F94" w:rsidP="00546F94" w:rsidRDefault="00546F94" w14:paraId="4753E0BD" w14:textId="77777777"/>
    <w:p w:rsidR="00C40244" w:rsidP="00157CB1" w:rsidRDefault="00430607" w14:paraId="585D9B97" w14:textId="7BECCE29">
      <w:pPr>
        <w:pStyle w:val="Heading2"/>
      </w:pPr>
      <w:r>
        <w:t xml:space="preserve"> </w:t>
      </w:r>
      <w:bookmarkStart w:name="_Toc79997730" w:id="121"/>
      <w:r>
        <w:t>Business Object: Salary</w:t>
      </w:r>
      <w:bookmarkEnd w:id="121"/>
    </w:p>
    <w:tbl>
      <w:tblPr>
        <w:tblStyle w:val="GridTable4-Accent1"/>
        <w:tblW w:w="5000" w:type="pct"/>
        <w:tblLook w:val="0420" w:firstRow="1" w:lastRow="0" w:firstColumn="0" w:lastColumn="0" w:noHBand="0" w:noVBand="1"/>
      </w:tblPr>
      <w:tblGrid>
        <w:gridCol w:w="547"/>
        <w:gridCol w:w="2178"/>
        <w:gridCol w:w="1863"/>
        <w:gridCol w:w="1094"/>
        <w:gridCol w:w="546"/>
        <w:gridCol w:w="1016"/>
        <w:gridCol w:w="1747"/>
        <w:gridCol w:w="1094"/>
        <w:gridCol w:w="1443"/>
        <w:gridCol w:w="1725"/>
        <w:gridCol w:w="695"/>
      </w:tblGrid>
      <w:tr w:rsidRPr="00AE65C0" w:rsidR="00D221E1" w:rsidTr="00D221E1" w14:paraId="31D6819D"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170" w:type="pct"/>
          </w:tcPr>
          <w:p w:rsidRPr="00AE65C0" w:rsidR="0017316E" w:rsidP="004642CE" w:rsidRDefault="0017316E" w14:paraId="151FB09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p>
        </w:tc>
        <w:tc>
          <w:tcPr>
            <w:tcW w:w="787" w:type="pct"/>
          </w:tcPr>
          <w:p w:rsidRPr="00AE65C0" w:rsidR="0017316E" w:rsidP="004642CE" w:rsidRDefault="0017316E" w14:paraId="7BC7758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674" w:type="pct"/>
          </w:tcPr>
          <w:p w:rsidRPr="00AE65C0" w:rsidR="0017316E" w:rsidP="004642CE" w:rsidRDefault="0017316E" w14:paraId="2DF413C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398" w:type="pct"/>
          </w:tcPr>
          <w:p w:rsidRPr="00AE65C0" w:rsidR="0017316E" w:rsidP="004642CE" w:rsidRDefault="0017316E" w14:paraId="07A8B15D"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169" w:type="pct"/>
          </w:tcPr>
          <w:p w:rsidRPr="00AE65C0" w:rsidR="0017316E" w:rsidP="004642CE" w:rsidRDefault="0017316E" w14:paraId="6DA8E2F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370" w:type="pct"/>
          </w:tcPr>
          <w:p w:rsidRPr="00AE65C0" w:rsidR="0017316E" w:rsidP="004642CE" w:rsidRDefault="0017316E" w14:paraId="031942E8"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632" w:type="pct"/>
          </w:tcPr>
          <w:p w:rsidRPr="00AE65C0" w:rsidR="0017316E" w:rsidP="004642CE" w:rsidRDefault="0017316E" w14:paraId="7B2871E7"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398" w:type="pct"/>
          </w:tcPr>
          <w:p w:rsidRPr="00AE65C0" w:rsidR="0017316E" w:rsidP="004642CE" w:rsidRDefault="0017316E" w14:paraId="59A6B0E4"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523" w:type="pct"/>
          </w:tcPr>
          <w:p w:rsidRPr="00AE65C0" w:rsidR="0017316E" w:rsidP="004642CE" w:rsidRDefault="0017316E" w14:paraId="6ADD030D"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624" w:type="pct"/>
          </w:tcPr>
          <w:p w:rsidRPr="00AE65C0" w:rsidR="0017316E" w:rsidP="004642CE" w:rsidRDefault="0017316E" w14:paraId="3BCAFCF7"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256" w:type="pct"/>
          </w:tcPr>
          <w:p w:rsidRPr="00AE65C0" w:rsidR="0017316E" w:rsidP="004642CE" w:rsidRDefault="0017316E" w14:paraId="7557514A"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D221E1" w:rsidTr="00D221E1" w14:paraId="19ED5BBC"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70" w:type="pct"/>
          </w:tcPr>
          <w:p w:rsidRPr="00AE65C0" w:rsidR="0017316E" w:rsidP="004642CE" w:rsidRDefault="0017316E" w14:paraId="0D373616" w14:textId="77777777">
            <w:pPr>
              <w:keepLines/>
              <w:spacing w:after="0" w:line="240" w:lineRule="auto"/>
              <w:rPr>
                <w:rFonts w:ascii="Calibri Light" w:hAnsi="Calibri Light" w:cs="Calibri Light"/>
                <w:sz w:val="16"/>
                <w:szCs w:val="16"/>
                <w:lang w:val="en-US" w:eastAsia="en-US"/>
              </w:rPr>
            </w:pPr>
          </w:p>
        </w:tc>
        <w:tc>
          <w:tcPr>
            <w:tcW w:w="787" w:type="pct"/>
          </w:tcPr>
          <w:p w:rsidRPr="00AE65C0" w:rsidR="0017316E" w:rsidP="004642CE" w:rsidRDefault="0017316E" w14:paraId="1A229980" w14:textId="77777777">
            <w:pPr>
              <w:keepLines/>
              <w:spacing w:after="0" w:line="240" w:lineRule="auto"/>
              <w:rPr>
                <w:rFonts w:ascii="Calibri Light" w:hAnsi="Calibri Light" w:cs="Calibri Light"/>
                <w:sz w:val="16"/>
                <w:szCs w:val="16"/>
                <w:lang w:val="en-US" w:eastAsia="en-US"/>
              </w:rPr>
            </w:pPr>
          </w:p>
        </w:tc>
        <w:tc>
          <w:tcPr>
            <w:tcW w:w="674" w:type="pct"/>
          </w:tcPr>
          <w:p w:rsidRPr="00AE65C0" w:rsidR="0017316E" w:rsidP="004642CE" w:rsidRDefault="0017316E" w14:paraId="3C677D1F" w14:textId="77777777">
            <w:pPr>
              <w:keepLines/>
              <w:spacing w:after="0" w:line="240" w:lineRule="auto"/>
              <w:rPr>
                <w:rFonts w:ascii="Calibri Light" w:hAnsi="Calibri Light" w:cs="Calibri Light"/>
                <w:sz w:val="16"/>
                <w:szCs w:val="16"/>
                <w:lang w:val="en-US" w:eastAsia="en-US"/>
              </w:rPr>
            </w:pPr>
          </w:p>
        </w:tc>
        <w:tc>
          <w:tcPr>
            <w:tcW w:w="398" w:type="pct"/>
          </w:tcPr>
          <w:p w:rsidRPr="00AE65C0" w:rsidR="0017316E" w:rsidP="004642CE" w:rsidRDefault="0017316E" w14:paraId="6937DBE3" w14:textId="77777777">
            <w:pPr>
              <w:keepLines/>
              <w:spacing w:after="0" w:line="240" w:lineRule="auto"/>
              <w:rPr>
                <w:rFonts w:ascii="Calibri Light" w:hAnsi="Calibri Light" w:cs="Calibri Light"/>
                <w:sz w:val="16"/>
                <w:szCs w:val="16"/>
                <w:lang w:val="en-US" w:eastAsia="en-US"/>
              </w:rPr>
            </w:pPr>
          </w:p>
        </w:tc>
        <w:tc>
          <w:tcPr>
            <w:tcW w:w="169" w:type="pct"/>
          </w:tcPr>
          <w:p w:rsidRPr="00AE65C0" w:rsidR="0017316E" w:rsidP="004642CE" w:rsidRDefault="0017316E" w14:paraId="1EFB7433" w14:textId="77777777">
            <w:pPr>
              <w:keepLines/>
              <w:spacing w:after="0" w:line="240" w:lineRule="auto"/>
              <w:rPr>
                <w:rFonts w:ascii="Calibri Light" w:hAnsi="Calibri Light" w:cs="Calibri Light"/>
                <w:sz w:val="16"/>
                <w:szCs w:val="16"/>
                <w:lang w:val="en-US" w:eastAsia="en-US"/>
              </w:rPr>
            </w:pPr>
          </w:p>
        </w:tc>
        <w:tc>
          <w:tcPr>
            <w:tcW w:w="370" w:type="pct"/>
          </w:tcPr>
          <w:p w:rsidRPr="00AE65C0" w:rsidR="0017316E" w:rsidP="004642CE" w:rsidRDefault="0017316E" w14:paraId="2FA58F1C" w14:textId="77777777">
            <w:pPr>
              <w:keepLines/>
              <w:spacing w:after="0" w:line="240" w:lineRule="auto"/>
              <w:rPr>
                <w:rFonts w:ascii="Calibri Light" w:hAnsi="Calibri Light" w:cs="Calibri Light"/>
                <w:sz w:val="16"/>
                <w:szCs w:val="16"/>
                <w:lang w:val="en-US" w:eastAsia="en-US"/>
              </w:rPr>
            </w:pPr>
          </w:p>
        </w:tc>
        <w:tc>
          <w:tcPr>
            <w:tcW w:w="632" w:type="pct"/>
          </w:tcPr>
          <w:p w:rsidRPr="00AE65C0" w:rsidR="0017316E" w:rsidP="004642CE" w:rsidRDefault="0017316E" w14:paraId="7D70030E" w14:textId="77777777">
            <w:pPr>
              <w:keepLines/>
              <w:spacing w:after="0" w:line="240" w:lineRule="auto"/>
              <w:rPr>
                <w:rFonts w:ascii="Calibri Light" w:hAnsi="Calibri Light" w:cs="Calibri Light"/>
                <w:sz w:val="16"/>
                <w:szCs w:val="16"/>
                <w:lang w:val="en-US" w:eastAsia="en-US"/>
              </w:rPr>
            </w:pPr>
          </w:p>
        </w:tc>
        <w:tc>
          <w:tcPr>
            <w:tcW w:w="398" w:type="pct"/>
          </w:tcPr>
          <w:p w:rsidRPr="00AE65C0" w:rsidR="0017316E" w:rsidP="004642CE" w:rsidRDefault="0017316E" w14:paraId="4D3220C7" w14:textId="77777777">
            <w:pPr>
              <w:keepLines/>
              <w:spacing w:after="0" w:line="240" w:lineRule="auto"/>
              <w:rPr>
                <w:rFonts w:ascii="Calibri Light" w:hAnsi="Calibri Light" w:cs="Calibri Light"/>
                <w:sz w:val="16"/>
                <w:szCs w:val="16"/>
                <w:lang w:val="en-US" w:eastAsia="en-US"/>
              </w:rPr>
            </w:pPr>
          </w:p>
        </w:tc>
        <w:tc>
          <w:tcPr>
            <w:tcW w:w="523" w:type="pct"/>
          </w:tcPr>
          <w:p w:rsidRPr="00AE65C0" w:rsidR="0017316E" w:rsidP="004642CE" w:rsidRDefault="0017316E" w14:paraId="17205354" w14:textId="77777777">
            <w:pPr>
              <w:keepLines/>
              <w:spacing w:after="0" w:line="240" w:lineRule="auto"/>
              <w:rPr>
                <w:rFonts w:ascii="Calibri Light" w:hAnsi="Calibri Light" w:cs="Calibri Light"/>
                <w:sz w:val="16"/>
                <w:szCs w:val="16"/>
                <w:lang w:val="en-US" w:eastAsia="en-US"/>
              </w:rPr>
            </w:pPr>
          </w:p>
        </w:tc>
        <w:tc>
          <w:tcPr>
            <w:tcW w:w="624" w:type="pct"/>
          </w:tcPr>
          <w:p w:rsidRPr="00AE65C0" w:rsidR="0017316E" w:rsidP="004642CE" w:rsidRDefault="0017316E" w14:paraId="4E29799C" w14:textId="77777777">
            <w:pPr>
              <w:keepLines/>
              <w:spacing w:after="0" w:line="240" w:lineRule="auto"/>
              <w:rPr>
                <w:rFonts w:ascii="Calibri Light" w:hAnsi="Calibri Light" w:cs="Calibri Light"/>
                <w:sz w:val="16"/>
                <w:szCs w:val="16"/>
                <w:lang w:val="en-US" w:eastAsia="en-US"/>
              </w:rPr>
            </w:pPr>
          </w:p>
        </w:tc>
        <w:tc>
          <w:tcPr>
            <w:tcW w:w="256" w:type="pct"/>
          </w:tcPr>
          <w:p w:rsidRPr="00AE65C0" w:rsidR="0017316E" w:rsidP="004642CE" w:rsidRDefault="0017316E" w14:paraId="282B2313" w14:textId="77777777">
            <w:pPr>
              <w:keepLines/>
              <w:spacing w:after="0" w:line="240" w:lineRule="auto"/>
              <w:rPr>
                <w:rFonts w:ascii="Calibri Light" w:hAnsi="Calibri Light" w:cs="Calibri Light"/>
                <w:sz w:val="16"/>
                <w:szCs w:val="16"/>
                <w:lang w:val="en-US" w:eastAsia="en-US"/>
              </w:rPr>
            </w:pPr>
          </w:p>
        </w:tc>
      </w:tr>
      <w:tr w:rsidRPr="00AE65C0" w:rsidR="0017316E" w:rsidTr="00D221E1" w14:paraId="4F35F497" w14:textId="77777777">
        <w:trPr>
          <w:trHeight w:val="247"/>
        </w:trPr>
        <w:tc>
          <w:tcPr>
            <w:tcW w:w="170" w:type="pct"/>
          </w:tcPr>
          <w:p w:rsidRPr="00AE65C0" w:rsidR="0017316E" w:rsidP="004642CE" w:rsidRDefault="0017316E" w14:paraId="41E4E7E1" w14:textId="77777777">
            <w:pPr>
              <w:pStyle w:val="TableText"/>
              <w:rPr>
                <w:rFonts w:cs="Calibri Light"/>
                <w:sz w:val="16"/>
                <w:szCs w:val="16"/>
              </w:rPr>
            </w:pPr>
            <w:r w:rsidRPr="00AE65C0">
              <w:rPr>
                <w:rFonts w:cs="Calibri Light"/>
                <w:sz w:val="16"/>
                <w:szCs w:val="16"/>
              </w:rPr>
              <w:t>1</w:t>
            </w:r>
          </w:p>
        </w:tc>
        <w:tc>
          <w:tcPr>
            <w:tcW w:w="787" w:type="pct"/>
          </w:tcPr>
          <w:p w:rsidRPr="00AE65C0" w:rsidR="0017316E" w:rsidP="004642CE" w:rsidRDefault="0017316E" w14:paraId="05A07F81" w14:textId="77777777">
            <w:pPr>
              <w:pStyle w:val="TableText"/>
              <w:rPr>
                <w:rFonts w:cs="Calibri Light"/>
                <w:sz w:val="16"/>
                <w:szCs w:val="16"/>
              </w:rPr>
            </w:pPr>
            <w:r w:rsidRPr="00AE65C0">
              <w:rPr>
                <w:rFonts w:cs="Calibri Light"/>
                <w:sz w:val="16"/>
                <w:szCs w:val="16"/>
              </w:rPr>
              <w:t>CMP_SALARY</w:t>
            </w:r>
          </w:p>
        </w:tc>
        <w:tc>
          <w:tcPr>
            <w:tcW w:w="674" w:type="pct"/>
          </w:tcPr>
          <w:p w:rsidRPr="00AE65C0" w:rsidR="0017316E" w:rsidP="004642CE" w:rsidRDefault="0017316E" w14:paraId="79482664" w14:textId="77777777">
            <w:pPr>
              <w:pStyle w:val="TableText"/>
              <w:rPr>
                <w:rFonts w:cs="Calibri Light"/>
                <w:sz w:val="16"/>
                <w:szCs w:val="16"/>
              </w:rPr>
            </w:pPr>
            <w:r w:rsidRPr="00AE65C0">
              <w:rPr>
                <w:rFonts w:cs="Calibri Light"/>
                <w:sz w:val="16"/>
                <w:szCs w:val="16"/>
              </w:rPr>
              <w:t>SourceSystemOwner</w:t>
            </w:r>
          </w:p>
        </w:tc>
        <w:tc>
          <w:tcPr>
            <w:tcW w:w="398" w:type="pct"/>
          </w:tcPr>
          <w:p w:rsidRPr="00AE65C0" w:rsidR="0017316E" w:rsidP="004642CE" w:rsidRDefault="0017316E" w14:paraId="5FF5C2D0" w14:textId="77777777">
            <w:pPr>
              <w:pStyle w:val="TableText"/>
              <w:rPr>
                <w:rFonts w:cs="Calibri Light"/>
                <w:sz w:val="16"/>
                <w:szCs w:val="16"/>
              </w:rPr>
            </w:pPr>
            <w:r w:rsidRPr="00AE65C0">
              <w:rPr>
                <w:rFonts w:cs="Calibri Light"/>
                <w:sz w:val="16"/>
                <w:szCs w:val="16"/>
              </w:rPr>
              <w:t>Varchar2(60)</w:t>
            </w:r>
          </w:p>
        </w:tc>
        <w:tc>
          <w:tcPr>
            <w:tcW w:w="169" w:type="pct"/>
          </w:tcPr>
          <w:p w:rsidRPr="00AE65C0" w:rsidR="0017316E" w:rsidP="004642CE" w:rsidRDefault="0017316E" w14:paraId="723F8265" w14:textId="77777777">
            <w:pPr>
              <w:pStyle w:val="TableText"/>
              <w:rPr>
                <w:rFonts w:cs="Calibri Light"/>
                <w:sz w:val="16"/>
                <w:szCs w:val="16"/>
              </w:rPr>
            </w:pPr>
            <w:r w:rsidRPr="00AE65C0">
              <w:rPr>
                <w:rFonts w:cs="Calibri Light"/>
                <w:sz w:val="16"/>
                <w:szCs w:val="16"/>
              </w:rPr>
              <w:t>Yes</w:t>
            </w:r>
          </w:p>
        </w:tc>
        <w:tc>
          <w:tcPr>
            <w:tcW w:w="370" w:type="pct"/>
          </w:tcPr>
          <w:p w:rsidRPr="00AE65C0" w:rsidR="0017316E" w:rsidP="004642CE" w:rsidRDefault="0017316E" w14:paraId="097A5EEC" w14:textId="77777777">
            <w:pPr>
              <w:pStyle w:val="TableText"/>
              <w:rPr>
                <w:rFonts w:cs="Calibri Light"/>
                <w:sz w:val="16"/>
                <w:szCs w:val="16"/>
              </w:rPr>
            </w:pPr>
            <w:r w:rsidRPr="00AE65C0">
              <w:rPr>
                <w:rFonts w:cs="Calibri Light"/>
                <w:sz w:val="16"/>
                <w:szCs w:val="16"/>
              </w:rPr>
              <w:t>Salary.dat</w:t>
            </w:r>
          </w:p>
        </w:tc>
        <w:tc>
          <w:tcPr>
            <w:tcW w:w="632" w:type="pct"/>
          </w:tcPr>
          <w:p w:rsidRPr="00AE65C0" w:rsidR="0017316E" w:rsidP="004642CE" w:rsidRDefault="0017316E" w14:paraId="36982B86" w14:textId="77777777">
            <w:pPr>
              <w:pStyle w:val="TableText"/>
              <w:rPr>
                <w:rFonts w:cs="Calibri Light"/>
                <w:sz w:val="16"/>
                <w:szCs w:val="16"/>
              </w:rPr>
            </w:pPr>
            <w:r w:rsidRPr="00AE65C0">
              <w:rPr>
                <w:rFonts w:cs="Calibri Light"/>
                <w:sz w:val="16"/>
                <w:szCs w:val="16"/>
              </w:rPr>
              <w:t>SourceSystemOwner</w:t>
            </w:r>
          </w:p>
        </w:tc>
        <w:tc>
          <w:tcPr>
            <w:tcW w:w="398" w:type="pct"/>
          </w:tcPr>
          <w:p w:rsidRPr="00AE65C0" w:rsidR="0017316E" w:rsidP="004642CE" w:rsidRDefault="0017316E" w14:paraId="06CA7878" w14:textId="77777777">
            <w:pPr>
              <w:pStyle w:val="TableText"/>
              <w:rPr>
                <w:rFonts w:cs="Calibri Light"/>
                <w:sz w:val="16"/>
                <w:szCs w:val="16"/>
              </w:rPr>
            </w:pPr>
            <w:r w:rsidRPr="00AE65C0">
              <w:rPr>
                <w:rFonts w:cs="Calibri Light"/>
                <w:sz w:val="16"/>
                <w:szCs w:val="16"/>
              </w:rPr>
              <w:t>Varchar2(60)</w:t>
            </w:r>
          </w:p>
        </w:tc>
        <w:tc>
          <w:tcPr>
            <w:tcW w:w="523" w:type="pct"/>
          </w:tcPr>
          <w:p w:rsidRPr="00AE65C0" w:rsidR="0017316E" w:rsidP="004642CE" w:rsidRDefault="00640577" w14:paraId="207C3D55" w14:textId="08EBD7CF">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624" w:type="pct"/>
          </w:tcPr>
          <w:p w:rsidRPr="00AE65C0" w:rsidR="0017316E" w:rsidP="004642CE" w:rsidRDefault="0017316E" w14:paraId="5949A006" w14:textId="77777777">
            <w:pPr>
              <w:pStyle w:val="TableText"/>
              <w:rPr>
                <w:rFonts w:cs="Calibri Light"/>
                <w:sz w:val="16"/>
                <w:szCs w:val="16"/>
              </w:rPr>
            </w:pPr>
          </w:p>
        </w:tc>
        <w:tc>
          <w:tcPr>
            <w:tcW w:w="256" w:type="pct"/>
          </w:tcPr>
          <w:p w:rsidRPr="00AE65C0" w:rsidR="0017316E" w:rsidP="004642CE" w:rsidRDefault="0017316E" w14:paraId="788CDE38" w14:textId="77777777">
            <w:pPr>
              <w:pStyle w:val="TableText"/>
              <w:rPr>
                <w:rFonts w:cs="Calibri Light"/>
                <w:sz w:val="16"/>
                <w:szCs w:val="16"/>
              </w:rPr>
            </w:pPr>
          </w:p>
        </w:tc>
      </w:tr>
      <w:tr w:rsidRPr="00AE65C0" w:rsidR="00D221E1" w:rsidTr="00D221E1" w14:paraId="01C219B9" w14:textId="77777777">
        <w:trPr>
          <w:cnfStyle w:val="000000100000" w:firstRow="0" w:lastRow="0" w:firstColumn="0" w:lastColumn="0" w:oddVBand="0" w:evenVBand="0" w:oddHBand="1" w:evenHBand="0" w:firstRowFirstColumn="0" w:firstRowLastColumn="0" w:lastRowFirstColumn="0" w:lastRowLastColumn="0"/>
          <w:trHeight w:val="247"/>
        </w:trPr>
        <w:tc>
          <w:tcPr>
            <w:tcW w:w="170" w:type="pct"/>
          </w:tcPr>
          <w:p w:rsidRPr="00AE65C0" w:rsidR="0017316E" w:rsidP="004642CE" w:rsidRDefault="0017316E" w14:paraId="63F53492" w14:textId="77777777">
            <w:pPr>
              <w:pStyle w:val="TableText"/>
              <w:rPr>
                <w:rFonts w:cs="Calibri Light"/>
                <w:sz w:val="16"/>
                <w:szCs w:val="16"/>
              </w:rPr>
            </w:pPr>
            <w:r w:rsidRPr="00AE65C0">
              <w:rPr>
                <w:rFonts w:cs="Calibri Light"/>
                <w:sz w:val="16"/>
                <w:szCs w:val="16"/>
              </w:rPr>
              <w:t>2</w:t>
            </w:r>
          </w:p>
        </w:tc>
        <w:tc>
          <w:tcPr>
            <w:tcW w:w="787" w:type="pct"/>
          </w:tcPr>
          <w:p w:rsidRPr="00AE65C0" w:rsidR="0017316E" w:rsidP="004642CE" w:rsidRDefault="0017316E" w14:paraId="50EEBE92" w14:textId="77777777">
            <w:pPr>
              <w:pStyle w:val="TableText"/>
              <w:rPr>
                <w:rFonts w:cs="Calibri Light"/>
                <w:sz w:val="16"/>
                <w:szCs w:val="16"/>
              </w:rPr>
            </w:pPr>
            <w:r w:rsidRPr="00AE65C0">
              <w:rPr>
                <w:rFonts w:cs="Calibri Light"/>
                <w:sz w:val="16"/>
                <w:szCs w:val="16"/>
              </w:rPr>
              <w:t>CMP_SALARY</w:t>
            </w:r>
          </w:p>
        </w:tc>
        <w:tc>
          <w:tcPr>
            <w:tcW w:w="674" w:type="pct"/>
          </w:tcPr>
          <w:p w:rsidRPr="00AE65C0" w:rsidR="0017316E" w:rsidP="004642CE" w:rsidRDefault="0017316E" w14:paraId="7211D8B4" w14:textId="77777777">
            <w:pPr>
              <w:pStyle w:val="TableText"/>
              <w:rPr>
                <w:rFonts w:cs="Calibri Light"/>
                <w:sz w:val="16"/>
                <w:szCs w:val="16"/>
              </w:rPr>
            </w:pPr>
            <w:r w:rsidRPr="00AE65C0">
              <w:rPr>
                <w:rFonts w:cs="Calibri Light"/>
                <w:sz w:val="16"/>
                <w:szCs w:val="16"/>
              </w:rPr>
              <w:t>SourceSystemId</w:t>
            </w:r>
          </w:p>
        </w:tc>
        <w:tc>
          <w:tcPr>
            <w:tcW w:w="398" w:type="pct"/>
          </w:tcPr>
          <w:p w:rsidRPr="00AE65C0" w:rsidR="0017316E" w:rsidP="004642CE" w:rsidRDefault="0017316E" w14:paraId="31B36049" w14:textId="77777777">
            <w:pPr>
              <w:pStyle w:val="TableText"/>
              <w:rPr>
                <w:rFonts w:cs="Calibri Light"/>
                <w:sz w:val="16"/>
                <w:szCs w:val="16"/>
              </w:rPr>
            </w:pPr>
            <w:r w:rsidRPr="00AE65C0">
              <w:rPr>
                <w:rFonts w:cs="Calibri Light"/>
                <w:sz w:val="16"/>
                <w:szCs w:val="16"/>
              </w:rPr>
              <w:t>Varchar2(60)</w:t>
            </w:r>
          </w:p>
        </w:tc>
        <w:tc>
          <w:tcPr>
            <w:tcW w:w="169" w:type="pct"/>
          </w:tcPr>
          <w:p w:rsidRPr="00AE65C0" w:rsidR="0017316E" w:rsidP="004642CE" w:rsidRDefault="00614565" w14:paraId="4981A3C4" w14:textId="546444DD">
            <w:pPr>
              <w:pStyle w:val="TableText"/>
              <w:rPr>
                <w:rFonts w:cs="Calibri Light"/>
                <w:sz w:val="16"/>
                <w:szCs w:val="16"/>
              </w:rPr>
            </w:pPr>
            <w:r>
              <w:rPr>
                <w:rFonts w:cs="Calibri Light"/>
                <w:sz w:val="16"/>
                <w:szCs w:val="16"/>
              </w:rPr>
              <w:t>Yes</w:t>
            </w:r>
          </w:p>
        </w:tc>
        <w:tc>
          <w:tcPr>
            <w:tcW w:w="370" w:type="pct"/>
          </w:tcPr>
          <w:p w:rsidRPr="00AE65C0" w:rsidR="0017316E" w:rsidP="004642CE" w:rsidRDefault="0017316E" w14:paraId="0D74687A" w14:textId="77777777">
            <w:pPr>
              <w:pStyle w:val="TableText"/>
              <w:rPr>
                <w:rFonts w:cs="Calibri Light"/>
                <w:sz w:val="16"/>
                <w:szCs w:val="16"/>
              </w:rPr>
            </w:pPr>
          </w:p>
        </w:tc>
        <w:tc>
          <w:tcPr>
            <w:tcW w:w="632" w:type="pct"/>
          </w:tcPr>
          <w:p w:rsidRPr="00AE65C0" w:rsidR="0017316E" w:rsidP="004642CE" w:rsidRDefault="0017316E" w14:paraId="45D8D4BB" w14:textId="77777777">
            <w:pPr>
              <w:pStyle w:val="TableText"/>
              <w:rPr>
                <w:rFonts w:cs="Calibri Light"/>
                <w:sz w:val="16"/>
                <w:szCs w:val="16"/>
              </w:rPr>
            </w:pPr>
            <w:r w:rsidRPr="00AE65C0">
              <w:rPr>
                <w:rFonts w:cs="Calibri Light"/>
                <w:sz w:val="16"/>
                <w:szCs w:val="16"/>
              </w:rPr>
              <w:t>SourceSystemId</w:t>
            </w:r>
          </w:p>
        </w:tc>
        <w:tc>
          <w:tcPr>
            <w:tcW w:w="398" w:type="pct"/>
          </w:tcPr>
          <w:p w:rsidRPr="00AE65C0" w:rsidR="0017316E" w:rsidP="004642CE" w:rsidRDefault="0017316E" w14:paraId="2A65DD8E" w14:textId="77777777">
            <w:pPr>
              <w:pStyle w:val="TableText"/>
              <w:rPr>
                <w:rFonts w:cs="Calibri Light"/>
                <w:sz w:val="16"/>
                <w:szCs w:val="16"/>
              </w:rPr>
            </w:pPr>
            <w:r w:rsidRPr="00AE65C0">
              <w:rPr>
                <w:rFonts w:cs="Calibri Light"/>
                <w:sz w:val="16"/>
                <w:szCs w:val="16"/>
              </w:rPr>
              <w:t>Varchar2(60)</w:t>
            </w:r>
          </w:p>
        </w:tc>
        <w:tc>
          <w:tcPr>
            <w:tcW w:w="523" w:type="pct"/>
          </w:tcPr>
          <w:p w:rsidRPr="00AE65C0" w:rsidR="0017316E" w:rsidP="004642CE" w:rsidRDefault="0017316E" w14:paraId="20F15F56" w14:textId="77777777">
            <w:pPr>
              <w:pStyle w:val="TableText"/>
              <w:rPr>
                <w:rFonts w:cs="Calibri Light"/>
                <w:sz w:val="16"/>
                <w:szCs w:val="16"/>
              </w:rPr>
            </w:pPr>
            <w:r w:rsidRPr="00AE65C0">
              <w:rPr>
                <w:rFonts w:cs="Calibri Light"/>
                <w:sz w:val="16"/>
                <w:szCs w:val="16"/>
              </w:rPr>
              <w:t>WORKER- PersonNumber</w:t>
            </w:r>
          </w:p>
        </w:tc>
        <w:tc>
          <w:tcPr>
            <w:tcW w:w="624" w:type="pct"/>
          </w:tcPr>
          <w:p w:rsidRPr="00AE65C0" w:rsidR="0017316E" w:rsidP="004642CE" w:rsidRDefault="0017316E" w14:paraId="66E33C68" w14:textId="77777777">
            <w:pPr>
              <w:pStyle w:val="TableText"/>
              <w:rPr>
                <w:rFonts w:cs="Calibri Light"/>
                <w:sz w:val="16"/>
                <w:szCs w:val="16"/>
              </w:rPr>
            </w:pPr>
          </w:p>
        </w:tc>
        <w:tc>
          <w:tcPr>
            <w:tcW w:w="256" w:type="pct"/>
          </w:tcPr>
          <w:p w:rsidRPr="00AE65C0" w:rsidR="0017316E" w:rsidP="004642CE" w:rsidRDefault="0017316E" w14:paraId="36915DA3" w14:textId="77777777">
            <w:pPr>
              <w:pStyle w:val="TableText"/>
              <w:rPr>
                <w:rFonts w:cs="Calibri Light"/>
                <w:sz w:val="16"/>
                <w:szCs w:val="16"/>
              </w:rPr>
            </w:pPr>
          </w:p>
        </w:tc>
      </w:tr>
      <w:tr w:rsidRPr="00AE65C0" w:rsidR="0017316E" w:rsidTr="00D221E1" w14:paraId="4297B855" w14:textId="77777777">
        <w:trPr>
          <w:trHeight w:val="247"/>
        </w:trPr>
        <w:tc>
          <w:tcPr>
            <w:tcW w:w="170" w:type="pct"/>
          </w:tcPr>
          <w:p w:rsidRPr="00AE65C0" w:rsidR="0017316E" w:rsidP="004642CE" w:rsidRDefault="0017316E" w14:paraId="0E618A14" w14:textId="77777777">
            <w:pPr>
              <w:pStyle w:val="TableText"/>
              <w:rPr>
                <w:rFonts w:cs="Calibri Light"/>
                <w:sz w:val="16"/>
                <w:szCs w:val="16"/>
              </w:rPr>
            </w:pPr>
            <w:r w:rsidRPr="00AE65C0">
              <w:rPr>
                <w:rFonts w:cs="Calibri Light"/>
                <w:sz w:val="16"/>
                <w:szCs w:val="16"/>
              </w:rPr>
              <w:t>3</w:t>
            </w:r>
          </w:p>
        </w:tc>
        <w:tc>
          <w:tcPr>
            <w:tcW w:w="787" w:type="pct"/>
          </w:tcPr>
          <w:p w:rsidRPr="00AE65C0" w:rsidR="0017316E" w:rsidP="004642CE" w:rsidRDefault="0017316E" w14:paraId="4EFAD9C3" w14:textId="77777777">
            <w:pPr>
              <w:pStyle w:val="TableText"/>
              <w:rPr>
                <w:rFonts w:cs="Calibri Light"/>
                <w:sz w:val="16"/>
                <w:szCs w:val="16"/>
              </w:rPr>
            </w:pPr>
            <w:r w:rsidRPr="00AE65C0">
              <w:rPr>
                <w:rFonts w:cs="Calibri Light"/>
                <w:sz w:val="16"/>
                <w:szCs w:val="16"/>
              </w:rPr>
              <w:t>CMP_SALARY</w:t>
            </w:r>
          </w:p>
        </w:tc>
        <w:tc>
          <w:tcPr>
            <w:tcW w:w="674" w:type="pct"/>
          </w:tcPr>
          <w:p w:rsidRPr="00AE65C0" w:rsidR="0017316E" w:rsidP="004642CE" w:rsidRDefault="0017316E" w14:paraId="0880FD0A" w14:textId="77777777">
            <w:pPr>
              <w:pStyle w:val="TableText"/>
              <w:rPr>
                <w:rFonts w:cs="Calibri Light"/>
                <w:sz w:val="16"/>
                <w:szCs w:val="16"/>
              </w:rPr>
            </w:pPr>
            <w:r w:rsidRPr="00AE65C0">
              <w:rPr>
                <w:rFonts w:cs="Calibri Light"/>
                <w:sz w:val="16"/>
                <w:szCs w:val="16"/>
              </w:rPr>
              <w:t>AssignmentNumber</w:t>
            </w:r>
          </w:p>
        </w:tc>
        <w:tc>
          <w:tcPr>
            <w:tcW w:w="398" w:type="pct"/>
          </w:tcPr>
          <w:p w:rsidRPr="00AE65C0" w:rsidR="0017316E" w:rsidP="004642CE" w:rsidRDefault="0017316E" w14:paraId="57780B06" w14:textId="77777777">
            <w:pPr>
              <w:pStyle w:val="TableText"/>
              <w:rPr>
                <w:rFonts w:cs="Calibri Light"/>
                <w:sz w:val="16"/>
                <w:szCs w:val="16"/>
              </w:rPr>
            </w:pPr>
            <w:r w:rsidRPr="00AE65C0">
              <w:rPr>
                <w:rFonts w:cs="Calibri Light"/>
                <w:sz w:val="16"/>
                <w:szCs w:val="16"/>
              </w:rPr>
              <w:t>Varchar2(30)</w:t>
            </w:r>
          </w:p>
        </w:tc>
        <w:tc>
          <w:tcPr>
            <w:tcW w:w="169" w:type="pct"/>
          </w:tcPr>
          <w:p w:rsidRPr="00AE65C0" w:rsidR="0017316E" w:rsidP="004642CE" w:rsidRDefault="00614565" w14:paraId="334BCD55" w14:textId="3E98249C">
            <w:pPr>
              <w:pStyle w:val="TableText"/>
              <w:rPr>
                <w:rFonts w:cs="Calibri Light"/>
                <w:sz w:val="16"/>
                <w:szCs w:val="16"/>
              </w:rPr>
            </w:pPr>
            <w:r>
              <w:rPr>
                <w:rFonts w:cs="Calibri Light"/>
                <w:sz w:val="16"/>
                <w:szCs w:val="16"/>
              </w:rPr>
              <w:t>Yes</w:t>
            </w:r>
          </w:p>
        </w:tc>
        <w:tc>
          <w:tcPr>
            <w:tcW w:w="370" w:type="pct"/>
          </w:tcPr>
          <w:p w:rsidRPr="00AE65C0" w:rsidR="0017316E" w:rsidP="004642CE" w:rsidRDefault="0017316E" w14:paraId="7E10FBC9" w14:textId="77777777">
            <w:pPr>
              <w:pStyle w:val="TableText"/>
              <w:rPr>
                <w:rFonts w:cs="Calibri Light"/>
                <w:sz w:val="16"/>
                <w:szCs w:val="16"/>
              </w:rPr>
            </w:pPr>
          </w:p>
        </w:tc>
        <w:tc>
          <w:tcPr>
            <w:tcW w:w="632" w:type="pct"/>
          </w:tcPr>
          <w:p w:rsidRPr="00AE65C0" w:rsidR="0017316E" w:rsidP="004642CE" w:rsidRDefault="0017316E" w14:paraId="6C9839EA" w14:textId="77777777">
            <w:pPr>
              <w:pStyle w:val="TableText"/>
              <w:rPr>
                <w:rFonts w:cs="Calibri Light"/>
                <w:sz w:val="16"/>
                <w:szCs w:val="16"/>
              </w:rPr>
            </w:pPr>
            <w:r w:rsidRPr="00AE65C0">
              <w:rPr>
                <w:rFonts w:cs="Calibri Light"/>
                <w:sz w:val="16"/>
                <w:szCs w:val="16"/>
              </w:rPr>
              <w:t>AssignmentNumber</w:t>
            </w:r>
          </w:p>
        </w:tc>
        <w:tc>
          <w:tcPr>
            <w:tcW w:w="398" w:type="pct"/>
          </w:tcPr>
          <w:p w:rsidRPr="00AE65C0" w:rsidR="0017316E" w:rsidP="004642CE" w:rsidRDefault="0017316E" w14:paraId="26F2B56E" w14:textId="77777777">
            <w:pPr>
              <w:pStyle w:val="TableText"/>
              <w:rPr>
                <w:rFonts w:cs="Calibri Light"/>
                <w:sz w:val="16"/>
                <w:szCs w:val="16"/>
              </w:rPr>
            </w:pPr>
            <w:r w:rsidRPr="00AE65C0">
              <w:rPr>
                <w:rFonts w:cs="Calibri Light"/>
                <w:sz w:val="16"/>
                <w:szCs w:val="16"/>
              </w:rPr>
              <w:t>Varchar2(30)</w:t>
            </w:r>
          </w:p>
        </w:tc>
        <w:tc>
          <w:tcPr>
            <w:tcW w:w="523" w:type="pct"/>
          </w:tcPr>
          <w:p w:rsidRPr="00AE65C0" w:rsidR="0017316E" w:rsidP="004642CE" w:rsidRDefault="0017316E" w14:paraId="4826F455" w14:textId="77777777">
            <w:pPr>
              <w:pStyle w:val="TableText"/>
              <w:rPr>
                <w:rFonts w:cs="Calibri Light"/>
                <w:sz w:val="16"/>
                <w:szCs w:val="16"/>
              </w:rPr>
            </w:pPr>
          </w:p>
        </w:tc>
        <w:tc>
          <w:tcPr>
            <w:tcW w:w="624" w:type="pct"/>
          </w:tcPr>
          <w:p w:rsidRPr="00AE65C0" w:rsidR="0017316E" w:rsidP="004642CE" w:rsidRDefault="0017316E" w14:paraId="197843A3" w14:textId="77777777">
            <w:pPr>
              <w:pStyle w:val="TableText"/>
              <w:rPr>
                <w:rFonts w:cs="Calibri Light"/>
                <w:sz w:val="16"/>
                <w:szCs w:val="16"/>
              </w:rPr>
            </w:pPr>
          </w:p>
        </w:tc>
        <w:tc>
          <w:tcPr>
            <w:tcW w:w="256" w:type="pct"/>
          </w:tcPr>
          <w:p w:rsidRPr="00AE65C0" w:rsidR="0017316E" w:rsidP="004642CE" w:rsidRDefault="0017316E" w14:paraId="35C78720" w14:textId="77777777">
            <w:pPr>
              <w:pStyle w:val="TableText"/>
              <w:rPr>
                <w:rFonts w:cs="Calibri Light"/>
                <w:sz w:val="16"/>
                <w:szCs w:val="16"/>
              </w:rPr>
            </w:pPr>
          </w:p>
        </w:tc>
      </w:tr>
      <w:tr w:rsidRPr="00AE65C0" w:rsidR="00D221E1" w:rsidTr="00D221E1" w14:paraId="0BF91D1B" w14:textId="77777777">
        <w:trPr>
          <w:cnfStyle w:val="000000100000" w:firstRow="0" w:lastRow="0" w:firstColumn="0" w:lastColumn="0" w:oddVBand="0" w:evenVBand="0" w:oddHBand="1" w:evenHBand="0" w:firstRowFirstColumn="0" w:firstRowLastColumn="0" w:lastRowFirstColumn="0" w:lastRowLastColumn="0"/>
          <w:trHeight w:val="247"/>
        </w:trPr>
        <w:tc>
          <w:tcPr>
            <w:tcW w:w="170" w:type="pct"/>
          </w:tcPr>
          <w:p w:rsidRPr="00AE65C0" w:rsidR="0017316E" w:rsidP="004642CE" w:rsidRDefault="0017316E" w14:paraId="51876953" w14:textId="77777777">
            <w:pPr>
              <w:pStyle w:val="TableText"/>
              <w:rPr>
                <w:rFonts w:cs="Calibri Light"/>
                <w:sz w:val="16"/>
                <w:szCs w:val="16"/>
              </w:rPr>
            </w:pPr>
            <w:r w:rsidRPr="00AE65C0">
              <w:rPr>
                <w:rFonts w:cs="Calibri Light"/>
                <w:sz w:val="16"/>
                <w:szCs w:val="16"/>
              </w:rPr>
              <w:t>4</w:t>
            </w:r>
          </w:p>
        </w:tc>
        <w:tc>
          <w:tcPr>
            <w:tcW w:w="787" w:type="pct"/>
          </w:tcPr>
          <w:p w:rsidRPr="00AE65C0" w:rsidR="0017316E" w:rsidP="004642CE" w:rsidRDefault="0017316E" w14:paraId="52E063D4" w14:textId="77777777">
            <w:pPr>
              <w:pStyle w:val="TableText"/>
              <w:rPr>
                <w:rFonts w:cs="Calibri Light"/>
                <w:sz w:val="16"/>
                <w:szCs w:val="16"/>
              </w:rPr>
            </w:pPr>
            <w:r w:rsidRPr="00AE65C0">
              <w:rPr>
                <w:rFonts w:cs="Calibri Light"/>
                <w:sz w:val="16"/>
                <w:szCs w:val="16"/>
              </w:rPr>
              <w:t>CMP_SALARY</w:t>
            </w:r>
          </w:p>
        </w:tc>
        <w:tc>
          <w:tcPr>
            <w:tcW w:w="674" w:type="pct"/>
          </w:tcPr>
          <w:p w:rsidRPr="00AE65C0" w:rsidR="0017316E" w:rsidP="004642CE" w:rsidRDefault="0017316E" w14:paraId="05628B38" w14:textId="77777777">
            <w:pPr>
              <w:pStyle w:val="TableText"/>
              <w:rPr>
                <w:rFonts w:cs="Calibri Light"/>
                <w:sz w:val="16"/>
                <w:szCs w:val="16"/>
              </w:rPr>
            </w:pPr>
            <w:r w:rsidRPr="00AE65C0">
              <w:rPr>
                <w:rFonts w:cs="Calibri Light"/>
                <w:sz w:val="16"/>
                <w:szCs w:val="16"/>
              </w:rPr>
              <w:t>DateFrom</w:t>
            </w:r>
          </w:p>
        </w:tc>
        <w:tc>
          <w:tcPr>
            <w:tcW w:w="398" w:type="pct"/>
          </w:tcPr>
          <w:p w:rsidRPr="00AE65C0" w:rsidR="0017316E" w:rsidP="004642CE" w:rsidRDefault="0017316E" w14:paraId="30839699" w14:textId="77777777">
            <w:pPr>
              <w:pStyle w:val="TableText"/>
              <w:rPr>
                <w:rFonts w:cs="Calibri Light"/>
                <w:sz w:val="16"/>
                <w:szCs w:val="16"/>
              </w:rPr>
            </w:pPr>
            <w:r w:rsidRPr="00AE65C0">
              <w:rPr>
                <w:rFonts w:cs="Calibri Light"/>
                <w:sz w:val="16"/>
                <w:szCs w:val="16"/>
              </w:rPr>
              <w:t>Varchar2(80)</w:t>
            </w:r>
          </w:p>
        </w:tc>
        <w:tc>
          <w:tcPr>
            <w:tcW w:w="169" w:type="pct"/>
          </w:tcPr>
          <w:p w:rsidRPr="00AE65C0" w:rsidR="0017316E" w:rsidP="004642CE" w:rsidRDefault="00614565" w14:paraId="43352859" w14:textId="5C4EE8E1">
            <w:pPr>
              <w:pStyle w:val="TableText"/>
              <w:rPr>
                <w:rFonts w:cs="Calibri Light"/>
                <w:sz w:val="16"/>
                <w:szCs w:val="16"/>
              </w:rPr>
            </w:pPr>
            <w:r>
              <w:rPr>
                <w:rFonts w:cs="Calibri Light"/>
                <w:sz w:val="16"/>
                <w:szCs w:val="16"/>
              </w:rPr>
              <w:t>Yes</w:t>
            </w:r>
          </w:p>
        </w:tc>
        <w:tc>
          <w:tcPr>
            <w:tcW w:w="370" w:type="pct"/>
          </w:tcPr>
          <w:p w:rsidRPr="00AE65C0" w:rsidR="0017316E" w:rsidP="004642CE" w:rsidRDefault="0017316E" w14:paraId="6959C415" w14:textId="77777777">
            <w:pPr>
              <w:pStyle w:val="TableText"/>
              <w:rPr>
                <w:rFonts w:cs="Calibri Light"/>
                <w:sz w:val="16"/>
                <w:szCs w:val="16"/>
              </w:rPr>
            </w:pPr>
          </w:p>
        </w:tc>
        <w:tc>
          <w:tcPr>
            <w:tcW w:w="632" w:type="pct"/>
          </w:tcPr>
          <w:p w:rsidRPr="00AE65C0" w:rsidR="0017316E" w:rsidP="004642CE" w:rsidRDefault="0017316E" w14:paraId="33C44D18" w14:textId="77777777">
            <w:pPr>
              <w:pStyle w:val="TableText"/>
              <w:rPr>
                <w:rFonts w:cs="Calibri Light"/>
                <w:sz w:val="16"/>
                <w:szCs w:val="16"/>
              </w:rPr>
            </w:pPr>
            <w:r w:rsidRPr="00AE65C0">
              <w:rPr>
                <w:rFonts w:cs="Calibri Light"/>
                <w:sz w:val="16"/>
                <w:szCs w:val="16"/>
              </w:rPr>
              <w:t>DateFrom</w:t>
            </w:r>
          </w:p>
        </w:tc>
        <w:tc>
          <w:tcPr>
            <w:tcW w:w="398" w:type="pct"/>
          </w:tcPr>
          <w:p w:rsidRPr="00AE65C0" w:rsidR="0017316E" w:rsidP="004642CE" w:rsidRDefault="0017316E" w14:paraId="0CCE680A" w14:textId="77777777">
            <w:pPr>
              <w:pStyle w:val="TableText"/>
              <w:rPr>
                <w:rFonts w:cs="Calibri Light"/>
                <w:sz w:val="16"/>
                <w:szCs w:val="16"/>
              </w:rPr>
            </w:pPr>
            <w:r w:rsidRPr="00AE65C0">
              <w:rPr>
                <w:rFonts w:cs="Calibri Light"/>
                <w:sz w:val="16"/>
                <w:szCs w:val="16"/>
              </w:rPr>
              <w:t>Varchar2(80)</w:t>
            </w:r>
          </w:p>
        </w:tc>
        <w:tc>
          <w:tcPr>
            <w:tcW w:w="523" w:type="pct"/>
          </w:tcPr>
          <w:p w:rsidRPr="00AE65C0" w:rsidR="0017316E" w:rsidP="004642CE" w:rsidRDefault="0017316E" w14:paraId="657A04B3" w14:textId="77777777">
            <w:pPr>
              <w:pStyle w:val="TableText"/>
              <w:rPr>
                <w:rFonts w:cs="Calibri Light"/>
                <w:sz w:val="16"/>
                <w:szCs w:val="16"/>
              </w:rPr>
            </w:pPr>
          </w:p>
        </w:tc>
        <w:tc>
          <w:tcPr>
            <w:tcW w:w="624" w:type="pct"/>
          </w:tcPr>
          <w:p w:rsidRPr="00AE65C0" w:rsidR="0017316E" w:rsidP="004642CE" w:rsidRDefault="0017316E" w14:paraId="1513224B" w14:textId="77777777">
            <w:pPr>
              <w:pStyle w:val="TableText"/>
              <w:rPr>
                <w:rFonts w:cs="Calibri Light"/>
                <w:sz w:val="16"/>
                <w:szCs w:val="16"/>
              </w:rPr>
            </w:pPr>
          </w:p>
        </w:tc>
        <w:tc>
          <w:tcPr>
            <w:tcW w:w="256" w:type="pct"/>
          </w:tcPr>
          <w:p w:rsidRPr="00AE65C0" w:rsidR="0017316E" w:rsidP="004642CE" w:rsidRDefault="0017316E" w14:paraId="1A1753DE" w14:textId="77777777">
            <w:pPr>
              <w:pStyle w:val="TableText"/>
              <w:rPr>
                <w:rFonts w:cs="Calibri Light"/>
                <w:sz w:val="16"/>
                <w:szCs w:val="16"/>
              </w:rPr>
            </w:pPr>
          </w:p>
        </w:tc>
      </w:tr>
      <w:tr w:rsidRPr="00AE65C0" w:rsidR="0017316E" w:rsidTr="00D221E1" w14:paraId="0C668274" w14:textId="77777777">
        <w:trPr>
          <w:trHeight w:val="247"/>
        </w:trPr>
        <w:tc>
          <w:tcPr>
            <w:tcW w:w="170" w:type="pct"/>
          </w:tcPr>
          <w:p w:rsidRPr="00AE65C0" w:rsidR="0017316E" w:rsidP="004642CE" w:rsidRDefault="0017316E" w14:paraId="6EDE43C9" w14:textId="77777777">
            <w:pPr>
              <w:pStyle w:val="TableText"/>
              <w:rPr>
                <w:rFonts w:cs="Calibri Light"/>
                <w:sz w:val="16"/>
                <w:szCs w:val="16"/>
              </w:rPr>
            </w:pPr>
            <w:r w:rsidRPr="00AE65C0">
              <w:rPr>
                <w:rFonts w:cs="Calibri Light"/>
                <w:sz w:val="16"/>
                <w:szCs w:val="16"/>
              </w:rPr>
              <w:t>5</w:t>
            </w:r>
          </w:p>
        </w:tc>
        <w:tc>
          <w:tcPr>
            <w:tcW w:w="787" w:type="pct"/>
          </w:tcPr>
          <w:p w:rsidRPr="00AE65C0" w:rsidR="0017316E" w:rsidP="004642CE" w:rsidRDefault="0017316E" w14:paraId="5FDB71F3" w14:textId="77777777">
            <w:pPr>
              <w:pStyle w:val="TableText"/>
              <w:rPr>
                <w:rFonts w:cs="Calibri Light"/>
                <w:sz w:val="16"/>
                <w:szCs w:val="16"/>
              </w:rPr>
            </w:pPr>
            <w:r w:rsidRPr="00AE65C0">
              <w:rPr>
                <w:rFonts w:cs="Calibri Light"/>
                <w:sz w:val="16"/>
                <w:szCs w:val="16"/>
              </w:rPr>
              <w:t>CMP_SALARY</w:t>
            </w:r>
          </w:p>
        </w:tc>
        <w:tc>
          <w:tcPr>
            <w:tcW w:w="674" w:type="pct"/>
          </w:tcPr>
          <w:p w:rsidRPr="00AE65C0" w:rsidR="0017316E" w:rsidP="004642CE" w:rsidRDefault="0017316E" w14:paraId="00AF61E8" w14:textId="77777777">
            <w:pPr>
              <w:pStyle w:val="TableText"/>
              <w:rPr>
                <w:rFonts w:cs="Calibri Light"/>
                <w:sz w:val="16"/>
                <w:szCs w:val="16"/>
              </w:rPr>
            </w:pPr>
            <w:r w:rsidRPr="00AE65C0">
              <w:rPr>
                <w:rFonts w:cs="Calibri Light"/>
                <w:sz w:val="16"/>
                <w:szCs w:val="16"/>
              </w:rPr>
              <w:t>DateTo</w:t>
            </w:r>
          </w:p>
        </w:tc>
        <w:tc>
          <w:tcPr>
            <w:tcW w:w="398" w:type="pct"/>
          </w:tcPr>
          <w:p w:rsidRPr="00AE65C0" w:rsidR="0017316E" w:rsidP="004642CE" w:rsidRDefault="0017316E" w14:paraId="634BA099" w14:textId="77777777">
            <w:pPr>
              <w:pStyle w:val="TableText"/>
              <w:rPr>
                <w:rFonts w:cs="Calibri Light"/>
                <w:sz w:val="16"/>
                <w:szCs w:val="16"/>
              </w:rPr>
            </w:pPr>
            <w:r w:rsidRPr="00AE65C0">
              <w:rPr>
                <w:rFonts w:cs="Calibri Light"/>
                <w:sz w:val="16"/>
                <w:szCs w:val="16"/>
              </w:rPr>
              <w:t>Varchar2(80)</w:t>
            </w:r>
          </w:p>
        </w:tc>
        <w:tc>
          <w:tcPr>
            <w:tcW w:w="169" w:type="pct"/>
          </w:tcPr>
          <w:p w:rsidRPr="00AE65C0" w:rsidR="0017316E" w:rsidP="004642CE" w:rsidRDefault="00614565" w14:paraId="675D0AF0" w14:textId="159C78B1">
            <w:pPr>
              <w:pStyle w:val="TableText"/>
              <w:rPr>
                <w:rFonts w:cs="Calibri Light"/>
                <w:sz w:val="16"/>
                <w:szCs w:val="16"/>
              </w:rPr>
            </w:pPr>
            <w:r>
              <w:rPr>
                <w:rFonts w:cs="Calibri Light"/>
                <w:sz w:val="16"/>
                <w:szCs w:val="16"/>
              </w:rPr>
              <w:t>Yes</w:t>
            </w:r>
          </w:p>
        </w:tc>
        <w:tc>
          <w:tcPr>
            <w:tcW w:w="370" w:type="pct"/>
          </w:tcPr>
          <w:p w:rsidRPr="00AE65C0" w:rsidR="0017316E" w:rsidP="004642CE" w:rsidRDefault="0017316E" w14:paraId="77797A11" w14:textId="77777777">
            <w:pPr>
              <w:pStyle w:val="TableText"/>
              <w:rPr>
                <w:rFonts w:cs="Calibri Light"/>
                <w:sz w:val="16"/>
                <w:szCs w:val="16"/>
              </w:rPr>
            </w:pPr>
          </w:p>
        </w:tc>
        <w:tc>
          <w:tcPr>
            <w:tcW w:w="632" w:type="pct"/>
          </w:tcPr>
          <w:p w:rsidRPr="00AE65C0" w:rsidR="0017316E" w:rsidP="004642CE" w:rsidRDefault="0017316E" w14:paraId="0A4CD910" w14:textId="77777777">
            <w:pPr>
              <w:pStyle w:val="TableText"/>
              <w:rPr>
                <w:rFonts w:cs="Calibri Light"/>
                <w:sz w:val="16"/>
                <w:szCs w:val="16"/>
              </w:rPr>
            </w:pPr>
            <w:r w:rsidRPr="00AE65C0">
              <w:rPr>
                <w:rFonts w:cs="Calibri Light"/>
                <w:sz w:val="16"/>
                <w:szCs w:val="16"/>
              </w:rPr>
              <w:t>DateTo</w:t>
            </w:r>
          </w:p>
        </w:tc>
        <w:tc>
          <w:tcPr>
            <w:tcW w:w="398" w:type="pct"/>
          </w:tcPr>
          <w:p w:rsidRPr="00AE65C0" w:rsidR="0017316E" w:rsidP="004642CE" w:rsidRDefault="0017316E" w14:paraId="412FEA18" w14:textId="77777777">
            <w:pPr>
              <w:pStyle w:val="TableText"/>
              <w:rPr>
                <w:rFonts w:cs="Calibri Light"/>
                <w:sz w:val="16"/>
                <w:szCs w:val="16"/>
              </w:rPr>
            </w:pPr>
            <w:r w:rsidRPr="00AE65C0">
              <w:rPr>
                <w:rFonts w:cs="Calibri Light"/>
                <w:sz w:val="16"/>
                <w:szCs w:val="16"/>
              </w:rPr>
              <w:t>Varchar2(80)</w:t>
            </w:r>
          </w:p>
        </w:tc>
        <w:tc>
          <w:tcPr>
            <w:tcW w:w="523" w:type="pct"/>
          </w:tcPr>
          <w:p w:rsidRPr="00AE65C0" w:rsidR="0017316E" w:rsidP="004642CE" w:rsidRDefault="0017316E" w14:paraId="663465CB" w14:textId="77777777">
            <w:pPr>
              <w:pStyle w:val="TableText"/>
              <w:rPr>
                <w:rFonts w:cs="Calibri Light"/>
                <w:sz w:val="16"/>
                <w:szCs w:val="16"/>
              </w:rPr>
            </w:pPr>
            <w:r w:rsidRPr="00AE65C0">
              <w:rPr>
                <w:rFonts w:cs="Calibri Light"/>
                <w:sz w:val="16"/>
                <w:szCs w:val="16"/>
              </w:rPr>
              <w:t>31-DEC-4712</w:t>
            </w:r>
          </w:p>
        </w:tc>
        <w:tc>
          <w:tcPr>
            <w:tcW w:w="624" w:type="pct"/>
          </w:tcPr>
          <w:p w:rsidRPr="00AE65C0" w:rsidR="0017316E" w:rsidP="004642CE" w:rsidRDefault="0017316E" w14:paraId="03321D1A" w14:textId="77777777">
            <w:pPr>
              <w:pStyle w:val="TableText"/>
              <w:rPr>
                <w:rFonts w:cs="Calibri Light"/>
                <w:sz w:val="16"/>
                <w:szCs w:val="16"/>
              </w:rPr>
            </w:pPr>
          </w:p>
        </w:tc>
        <w:tc>
          <w:tcPr>
            <w:tcW w:w="256" w:type="pct"/>
          </w:tcPr>
          <w:p w:rsidRPr="00AE65C0" w:rsidR="0017316E" w:rsidP="004642CE" w:rsidRDefault="0017316E" w14:paraId="349327B1" w14:textId="77777777">
            <w:pPr>
              <w:pStyle w:val="TableText"/>
              <w:rPr>
                <w:rFonts w:cs="Calibri Light"/>
                <w:sz w:val="16"/>
                <w:szCs w:val="16"/>
              </w:rPr>
            </w:pPr>
          </w:p>
        </w:tc>
      </w:tr>
      <w:tr w:rsidRPr="00AE65C0" w:rsidR="00D221E1" w:rsidTr="00D221E1" w14:paraId="08607602" w14:textId="77777777">
        <w:trPr>
          <w:cnfStyle w:val="000000100000" w:firstRow="0" w:lastRow="0" w:firstColumn="0" w:lastColumn="0" w:oddVBand="0" w:evenVBand="0" w:oddHBand="1" w:evenHBand="0" w:firstRowFirstColumn="0" w:firstRowLastColumn="0" w:lastRowFirstColumn="0" w:lastRowLastColumn="0"/>
          <w:trHeight w:val="247"/>
        </w:trPr>
        <w:tc>
          <w:tcPr>
            <w:tcW w:w="170" w:type="pct"/>
          </w:tcPr>
          <w:p w:rsidRPr="00AE65C0" w:rsidR="0017316E" w:rsidP="004642CE" w:rsidRDefault="0017316E" w14:paraId="53A75BC1" w14:textId="77777777">
            <w:pPr>
              <w:pStyle w:val="TableText"/>
              <w:rPr>
                <w:rFonts w:cs="Calibri Light"/>
                <w:sz w:val="16"/>
                <w:szCs w:val="16"/>
              </w:rPr>
            </w:pPr>
            <w:r w:rsidRPr="00AE65C0">
              <w:rPr>
                <w:rFonts w:cs="Calibri Light"/>
                <w:sz w:val="16"/>
                <w:szCs w:val="16"/>
              </w:rPr>
              <w:t>6</w:t>
            </w:r>
          </w:p>
        </w:tc>
        <w:tc>
          <w:tcPr>
            <w:tcW w:w="787" w:type="pct"/>
          </w:tcPr>
          <w:p w:rsidRPr="00AE65C0" w:rsidR="0017316E" w:rsidP="004642CE" w:rsidRDefault="0017316E" w14:paraId="5677DD1E" w14:textId="77777777">
            <w:pPr>
              <w:pStyle w:val="TableText"/>
              <w:rPr>
                <w:rFonts w:cs="Calibri Light"/>
                <w:sz w:val="16"/>
                <w:szCs w:val="16"/>
              </w:rPr>
            </w:pPr>
            <w:r w:rsidRPr="00AE65C0">
              <w:rPr>
                <w:rFonts w:cs="Calibri Light"/>
                <w:sz w:val="16"/>
                <w:szCs w:val="16"/>
              </w:rPr>
              <w:t>CMP_SALARY</w:t>
            </w:r>
          </w:p>
        </w:tc>
        <w:tc>
          <w:tcPr>
            <w:tcW w:w="674" w:type="pct"/>
          </w:tcPr>
          <w:p w:rsidRPr="00AE65C0" w:rsidR="0017316E" w:rsidP="004642CE" w:rsidRDefault="0017316E" w14:paraId="4F6AB837" w14:textId="77777777">
            <w:pPr>
              <w:pStyle w:val="TableText"/>
              <w:rPr>
                <w:rFonts w:cs="Calibri Light"/>
                <w:sz w:val="16"/>
                <w:szCs w:val="16"/>
              </w:rPr>
            </w:pPr>
            <w:r w:rsidRPr="00AE65C0">
              <w:rPr>
                <w:rFonts w:cs="Calibri Light"/>
                <w:sz w:val="16"/>
                <w:szCs w:val="16"/>
              </w:rPr>
              <w:t>SalaryBasisName</w:t>
            </w:r>
          </w:p>
        </w:tc>
        <w:tc>
          <w:tcPr>
            <w:tcW w:w="398" w:type="pct"/>
          </w:tcPr>
          <w:p w:rsidRPr="00AE65C0" w:rsidR="0017316E" w:rsidP="004642CE" w:rsidRDefault="0017316E" w14:paraId="4C29FA89" w14:textId="77777777">
            <w:pPr>
              <w:pStyle w:val="TableText"/>
              <w:rPr>
                <w:rFonts w:cs="Calibri Light"/>
                <w:sz w:val="16"/>
                <w:szCs w:val="16"/>
              </w:rPr>
            </w:pPr>
            <w:r w:rsidRPr="00AE65C0">
              <w:rPr>
                <w:rFonts w:cs="Calibri Light"/>
                <w:sz w:val="16"/>
                <w:szCs w:val="16"/>
              </w:rPr>
              <w:t>Varchar2(80)</w:t>
            </w:r>
          </w:p>
        </w:tc>
        <w:tc>
          <w:tcPr>
            <w:tcW w:w="169" w:type="pct"/>
          </w:tcPr>
          <w:p w:rsidRPr="00AE65C0" w:rsidR="0017316E" w:rsidP="004642CE" w:rsidRDefault="00614565" w14:paraId="017D2A79" w14:textId="2D902D1F">
            <w:pPr>
              <w:pStyle w:val="TableText"/>
              <w:rPr>
                <w:rFonts w:cs="Calibri Light"/>
                <w:sz w:val="16"/>
                <w:szCs w:val="16"/>
              </w:rPr>
            </w:pPr>
            <w:r>
              <w:rPr>
                <w:rFonts w:cs="Calibri Light"/>
                <w:sz w:val="16"/>
                <w:szCs w:val="16"/>
              </w:rPr>
              <w:t>Yes</w:t>
            </w:r>
          </w:p>
        </w:tc>
        <w:tc>
          <w:tcPr>
            <w:tcW w:w="370" w:type="pct"/>
          </w:tcPr>
          <w:p w:rsidRPr="00AE65C0" w:rsidR="0017316E" w:rsidP="004642CE" w:rsidRDefault="0017316E" w14:paraId="39D3091F" w14:textId="77777777">
            <w:pPr>
              <w:pStyle w:val="TableText"/>
              <w:rPr>
                <w:rFonts w:cs="Calibri Light"/>
                <w:sz w:val="16"/>
                <w:szCs w:val="16"/>
              </w:rPr>
            </w:pPr>
          </w:p>
        </w:tc>
        <w:tc>
          <w:tcPr>
            <w:tcW w:w="632" w:type="pct"/>
          </w:tcPr>
          <w:p w:rsidRPr="00AE65C0" w:rsidR="0017316E" w:rsidP="004642CE" w:rsidRDefault="0017316E" w14:paraId="7011C7B2" w14:textId="77777777">
            <w:pPr>
              <w:pStyle w:val="TableText"/>
              <w:rPr>
                <w:rFonts w:cs="Calibri Light"/>
                <w:sz w:val="16"/>
                <w:szCs w:val="16"/>
              </w:rPr>
            </w:pPr>
            <w:r w:rsidRPr="00AE65C0">
              <w:rPr>
                <w:rFonts w:cs="Calibri Light"/>
                <w:sz w:val="16"/>
                <w:szCs w:val="16"/>
              </w:rPr>
              <w:t>SalaryBasisName</w:t>
            </w:r>
          </w:p>
        </w:tc>
        <w:tc>
          <w:tcPr>
            <w:tcW w:w="398" w:type="pct"/>
          </w:tcPr>
          <w:p w:rsidRPr="00AE65C0" w:rsidR="0017316E" w:rsidP="004642CE" w:rsidRDefault="0017316E" w14:paraId="7526F05F" w14:textId="77777777">
            <w:pPr>
              <w:pStyle w:val="TableText"/>
              <w:rPr>
                <w:rFonts w:cs="Calibri Light"/>
                <w:sz w:val="16"/>
                <w:szCs w:val="16"/>
              </w:rPr>
            </w:pPr>
            <w:r w:rsidRPr="00AE65C0">
              <w:rPr>
                <w:rFonts w:cs="Calibri Light"/>
                <w:sz w:val="16"/>
                <w:szCs w:val="16"/>
              </w:rPr>
              <w:t>Varchar2(80)</w:t>
            </w:r>
          </w:p>
        </w:tc>
        <w:tc>
          <w:tcPr>
            <w:tcW w:w="523" w:type="pct"/>
          </w:tcPr>
          <w:p w:rsidRPr="00AE65C0" w:rsidR="0017316E" w:rsidP="004642CE" w:rsidRDefault="0017316E" w14:paraId="71E05E53" w14:textId="77777777">
            <w:pPr>
              <w:pStyle w:val="TableText"/>
              <w:rPr>
                <w:rFonts w:cs="Calibri Light"/>
                <w:sz w:val="16"/>
                <w:szCs w:val="16"/>
              </w:rPr>
            </w:pPr>
          </w:p>
        </w:tc>
        <w:tc>
          <w:tcPr>
            <w:tcW w:w="624" w:type="pct"/>
          </w:tcPr>
          <w:p w:rsidRPr="00AE65C0" w:rsidR="0017316E" w:rsidP="004642CE" w:rsidRDefault="0017316E" w14:paraId="478F930F" w14:textId="77777777">
            <w:pPr>
              <w:pStyle w:val="TableText"/>
              <w:rPr>
                <w:rFonts w:cs="Calibri Light"/>
                <w:sz w:val="16"/>
                <w:szCs w:val="16"/>
              </w:rPr>
            </w:pPr>
          </w:p>
        </w:tc>
        <w:tc>
          <w:tcPr>
            <w:tcW w:w="256" w:type="pct"/>
          </w:tcPr>
          <w:p w:rsidRPr="00AE65C0" w:rsidR="0017316E" w:rsidP="004642CE" w:rsidRDefault="0017316E" w14:paraId="6A09787E" w14:textId="77777777">
            <w:pPr>
              <w:pStyle w:val="TableText"/>
              <w:rPr>
                <w:rFonts w:cs="Calibri Light"/>
                <w:sz w:val="16"/>
                <w:szCs w:val="16"/>
              </w:rPr>
            </w:pPr>
          </w:p>
        </w:tc>
      </w:tr>
      <w:tr w:rsidRPr="00AE65C0" w:rsidR="0017316E" w:rsidTr="00D221E1" w14:paraId="307D4A19" w14:textId="77777777">
        <w:trPr>
          <w:trHeight w:val="247"/>
        </w:trPr>
        <w:tc>
          <w:tcPr>
            <w:tcW w:w="170" w:type="pct"/>
          </w:tcPr>
          <w:p w:rsidRPr="00AE65C0" w:rsidR="0017316E" w:rsidP="004642CE" w:rsidRDefault="0017316E" w14:paraId="779BE458" w14:textId="77777777">
            <w:pPr>
              <w:pStyle w:val="TableText"/>
              <w:rPr>
                <w:rFonts w:cs="Calibri Light"/>
                <w:sz w:val="16"/>
                <w:szCs w:val="16"/>
              </w:rPr>
            </w:pPr>
            <w:r w:rsidRPr="00AE65C0">
              <w:rPr>
                <w:rFonts w:cs="Calibri Light"/>
                <w:sz w:val="16"/>
                <w:szCs w:val="16"/>
              </w:rPr>
              <w:t>7</w:t>
            </w:r>
          </w:p>
        </w:tc>
        <w:tc>
          <w:tcPr>
            <w:tcW w:w="787" w:type="pct"/>
          </w:tcPr>
          <w:p w:rsidRPr="00AE65C0" w:rsidR="0017316E" w:rsidP="004642CE" w:rsidRDefault="0017316E" w14:paraId="3293F7F5" w14:textId="77777777">
            <w:pPr>
              <w:pStyle w:val="TableText"/>
              <w:rPr>
                <w:rFonts w:cs="Calibri Light"/>
                <w:sz w:val="16"/>
                <w:szCs w:val="16"/>
              </w:rPr>
            </w:pPr>
            <w:r w:rsidRPr="00AE65C0">
              <w:rPr>
                <w:rFonts w:cs="Calibri Light"/>
                <w:sz w:val="16"/>
                <w:szCs w:val="16"/>
              </w:rPr>
              <w:t>CMP_SALARY</w:t>
            </w:r>
          </w:p>
        </w:tc>
        <w:tc>
          <w:tcPr>
            <w:tcW w:w="674" w:type="pct"/>
          </w:tcPr>
          <w:p w:rsidRPr="00AE65C0" w:rsidR="0017316E" w:rsidP="004642CE" w:rsidRDefault="0017316E" w14:paraId="719C52BC" w14:textId="77777777">
            <w:pPr>
              <w:pStyle w:val="TableText"/>
              <w:rPr>
                <w:rFonts w:cs="Calibri Light"/>
                <w:sz w:val="16"/>
                <w:szCs w:val="16"/>
              </w:rPr>
            </w:pPr>
            <w:r w:rsidRPr="00AE65C0">
              <w:rPr>
                <w:rFonts w:cs="Calibri Light"/>
                <w:sz w:val="16"/>
                <w:szCs w:val="16"/>
              </w:rPr>
              <w:t>SalaryAmount</w:t>
            </w:r>
          </w:p>
        </w:tc>
        <w:tc>
          <w:tcPr>
            <w:tcW w:w="398" w:type="pct"/>
          </w:tcPr>
          <w:p w:rsidRPr="00AE65C0" w:rsidR="0017316E" w:rsidP="004642CE" w:rsidRDefault="0017316E" w14:paraId="151EE33F" w14:textId="77777777">
            <w:pPr>
              <w:pStyle w:val="TableText"/>
              <w:rPr>
                <w:rFonts w:cs="Calibri Light"/>
                <w:sz w:val="16"/>
                <w:szCs w:val="16"/>
              </w:rPr>
            </w:pPr>
            <w:r w:rsidRPr="00AE65C0">
              <w:rPr>
                <w:rFonts w:cs="Calibri Light"/>
                <w:sz w:val="16"/>
                <w:szCs w:val="16"/>
              </w:rPr>
              <w:t>Varchar2(30)</w:t>
            </w:r>
          </w:p>
        </w:tc>
        <w:tc>
          <w:tcPr>
            <w:tcW w:w="169" w:type="pct"/>
          </w:tcPr>
          <w:p w:rsidRPr="00AE65C0" w:rsidR="0017316E" w:rsidP="004642CE" w:rsidRDefault="00614565" w14:paraId="5D009F8F" w14:textId="31244E3D">
            <w:pPr>
              <w:pStyle w:val="TableText"/>
              <w:rPr>
                <w:rFonts w:cs="Calibri Light"/>
                <w:sz w:val="16"/>
                <w:szCs w:val="16"/>
              </w:rPr>
            </w:pPr>
            <w:r>
              <w:rPr>
                <w:rFonts w:cs="Calibri Light"/>
                <w:sz w:val="16"/>
                <w:szCs w:val="16"/>
              </w:rPr>
              <w:t>Yes</w:t>
            </w:r>
          </w:p>
        </w:tc>
        <w:tc>
          <w:tcPr>
            <w:tcW w:w="370" w:type="pct"/>
          </w:tcPr>
          <w:p w:rsidRPr="00AE65C0" w:rsidR="0017316E" w:rsidP="004642CE" w:rsidRDefault="0017316E" w14:paraId="7BF60936" w14:textId="77777777">
            <w:pPr>
              <w:pStyle w:val="TableText"/>
              <w:rPr>
                <w:rFonts w:cs="Calibri Light"/>
                <w:sz w:val="16"/>
                <w:szCs w:val="16"/>
              </w:rPr>
            </w:pPr>
          </w:p>
        </w:tc>
        <w:tc>
          <w:tcPr>
            <w:tcW w:w="632" w:type="pct"/>
          </w:tcPr>
          <w:p w:rsidRPr="00AE65C0" w:rsidR="0017316E" w:rsidP="004642CE" w:rsidRDefault="0017316E" w14:paraId="28CC5BC6" w14:textId="77777777">
            <w:pPr>
              <w:pStyle w:val="TableText"/>
              <w:rPr>
                <w:rFonts w:cs="Calibri Light"/>
                <w:sz w:val="16"/>
                <w:szCs w:val="16"/>
              </w:rPr>
            </w:pPr>
            <w:r w:rsidRPr="00AE65C0">
              <w:rPr>
                <w:rFonts w:cs="Calibri Light"/>
                <w:sz w:val="16"/>
                <w:szCs w:val="16"/>
              </w:rPr>
              <w:t>SalaryAmount</w:t>
            </w:r>
          </w:p>
        </w:tc>
        <w:tc>
          <w:tcPr>
            <w:tcW w:w="398" w:type="pct"/>
          </w:tcPr>
          <w:p w:rsidRPr="00AE65C0" w:rsidR="0017316E" w:rsidP="004642CE" w:rsidRDefault="0017316E" w14:paraId="42E977D9" w14:textId="77777777">
            <w:pPr>
              <w:pStyle w:val="TableText"/>
              <w:rPr>
                <w:rFonts w:cs="Calibri Light"/>
                <w:sz w:val="16"/>
                <w:szCs w:val="16"/>
              </w:rPr>
            </w:pPr>
            <w:r w:rsidRPr="00AE65C0">
              <w:rPr>
                <w:rFonts w:cs="Calibri Light"/>
                <w:sz w:val="16"/>
                <w:szCs w:val="16"/>
              </w:rPr>
              <w:t>Varchar2(30)</w:t>
            </w:r>
          </w:p>
        </w:tc>
        <w:tc>
          <w:tcPr>
            <w:tcW w:w="523" w:type="pct"/>
          </w:tcPr>
          <w:p w:rsidRPr="00AE65C0" w:rsidR="0017316E" w:rsidP="004642CE" w:rsidRDefault="0017316E" w14:paraId="11A78D29" w14:textId="77777777">
            <w:pPr>
              <w:pStyle w:val="TableText"/>
              <w:rPr>
                <w:rFonts w:cs="Calibri Light"/>
                <w:sz w:val="16"/>
                <w:szCs w:val="16"/>
              </w:rPr>
            </w:pPr>
          </w:p>
        </w:tc>
        <w:tc>
          <w:tcPr>
            <w:tcW w:w="624" w:type="pct"/>
          </w:tcPr>
          <w:p w:rsidRPr="00AE65C0" w:rsidR="0017316E" w:rsidP="004642CE" w:rsidRDefault="0017316E" w14:paraId="63DF22C0" w14:textId="77777777">
            <w:pPr>
              <w:pStyle w:val="TableText"/>
              <w:rPr>
                <w:rFonts w:cs="Calibri Light"/>
                <w:sz w:val="16"/>
                <w:szCs w:val="16"/>
              </w:rPr>
            </w:pPr>
          </w:p>
        </w:tc>
        <w:tc>
          <w:tcPr>
            <w:tcW w:w="256" w:type="pct"/>
          </w:tcPr>
          <w:p w:rsidRPr="00AE65C0" w:rsidR="0017316E" w:rsidP="004642CE" w:rsidRDefault="0017316E" w14:paraId="02451D2F" w14:textId="77777777">
            <w:pPr>
              <w:pStyle w:val="TableText"/>
              <w:rPr>
                <w:rFonts w:cs="Calibri Light"/>
                <w:sz w:val="16"/>
                <w:szCs w:val="16"/>
              </w:rPr>
            </w:pPr>
          </w:p>
        </w:tc>
      </w:tr>
      <w:tr w:rsidRPr="00AE65C0" w:rsidR="00D221E1" w:rsidTr="00D221E1" w14:paraId="19074F52" w14:textId="77777777">
        <w:trPr>
          <w:cnfStyle w:val="000000100000" w:firstRow="0" w:lastRow="0" w:firstColumn="0" w:lastColumn="0" w:oddVBand="0" w:evenVBand="0" w:oddHBand="1" w:evenHBand="0" w:firstRowFirstColumn="0" w:firstRowLastColumn="0" w:lastRowFirstColumn="0" w:lastRowLastColumn="0"/>
          <w:trHeight w:val="247"/>
        </w:trPr>
        <w:tc>
          <w:tcPr>
            <w:tcW w:w="170" w:type="pct"/>
          </w:tcPr>
          <w:p w:rsidRPr="00AE65C0" w:rsidR="0017316E" w:rsidP="004642CE" w:rsidRDefault="0017316E" w14:paraId="51907980" w14:textId="77777777">
            <w:pPr>
              <w:pStyle w:val="TableText"/>
              <w:rPr>
                <w:rFonts w:cs="Calibri Light"/>
                <w:sz w:val="16"/>
                <w:szCs w:val="16"/>
              </w:rPr>
            </w:pPr>
            <w:r w:rsidRPr="00AE65C0">
              <w:rPr>
                <w:rFonts w:cs="Calibri Light"/>
                <w:sz w:val="16"/>
                <w:szCs w:val="16"/>
              </w:rPr>
              <w:t>8</w:t>
            </w:r>
          </w:p>
        </w:tc>
        <w:tc>
          <w:tcPr>
            <w:tcW w:w="787" w:type="pct"/>
          </w:tcPr>
          <w:p w:rsidRPr="00AE65C0" w:rsidR="0017316E" w:rsidP="004642CE" w:rsidRDefault="0017316E" w14:paraId="2E91FADE" w14:textId="77777777">
            <w:pPr>
              <w:pStyle w:val="TableText"/>
              <w:rPr>
                <w:rFonts w:cs="Calibri Light"/>
                <w:sz w:val="16"/>
                <w:szCs w:val="16"/>
              </w:rPr>
            </w:pPr>
            <w:r w:rsidRPr="00AE65C0">
              <w:rPr>
                <w:rFonts w:cs="Calibri Light"/>
                <w:sz w:val="16"/>
                <w:szCs w:val="16"/>
              </w:rPr>
              <w:t>CMP_SALARY</w:t>
            </w:r>
          </w:p>
        </w:tc>
        <w:tc>
          <w:tcPr>
            <w:tcW w:w="674" w:type="pct"/>
          </w:tcPr>
          <w:p w:rsidRPr="00AE65C0" w:rsidR="0017316E" w:rsidP="004642CE" w:rsidRDefault="0017316E" w14:paraId="3151E88C" w14:textId="77777777">
            <w:pPr>
              <w:pStyle w:val="TableText"/>
              <w:rPr>
                <w:rFonts w:cs="Calibri Light"/>
                <w:sz w:val="16"/>
                <w:szCs w:val="16"/>
              </w:rPr>
            </w:pPr>
            <w:r w:rsidRPr="00AE65C0">
              <w:rPr>
                <w:rFonts w:cs="Calibri Light"/>
                <w:sz w:val="16"/>
                <w:szCs w:val="16"/>
              </w:rPr>
              <w:t>ActionCode</w:t>
            </w:r>
          </w:p>
        </w:tc>
        <w:tc>
          <w:tcPr>
            <w:tcW w:w="398" w:type="pct"/>
          </w:tcPr>
          <w:p w:rsidRPr="00AE65C0" w:rsidR="0017316E" w:rsidP="004642CE" w:rsidRDefault="0017316E" w14:paraId="2E530ACB" w14:textId="77777777">
            <w:pPr>
              <w:pStyle w:val="TableText"/>
              <w:rPr>
                <w:rFonts w:cs="Calibri Light"/>
                <w:sz w:val="16"/>
                <w:szCs w:val="16"/>
              </w:rPr>
            </w:pPr>
            <w:r w:rsidRPr="00AE65C0">
              <w:rPr>
                <w:rFonts w:cs="Calibri Light"/>
                <w:sz w:val="16"/>
                <w:szCs w:val="16"/>
              </w:rPr>
              <w:t>Varchar2(30)</w:t>
            </w:r>
          </w:p>
        </w:tc>
        <w:tc>
          <w:tcPr>
            <w:tcW w:w="169" w:type="pct"/>
          </w:tcPr>
          <w:p w:rsidRPr="00AE65C0" w:rsidR="0017316E" w:rsidP="004642CE" w:rsidRDefault="00614565" w14:paraId="42D1CF9C" w14:textId="664B9A93">
            <w:pPr>
              <w:pStyle w:val="TableText"/>
              <w:rPr>
                <w:rFonts w:cs="Calibri Light"/>
                <w:sz w:val="16"/>
                <w:szCs w:val="16"/>
              </w:rPr>
            </w:pPr>
            <w:r>
              <w:rPr>
                <w:rFonts w:cs="Calibri Light"/>
                <w:sz w:val="16"/>
                <w:szCs w:val="16"/>
              </w:rPr>
              <w:t>Yes</w:t>
            </w:r>
          </w:p>
        </w:tc>
        <w:tc>
          <w:tcPr>
            <w:tcW w:w="370" w:type="pct"/>
          </w:tcPr>
          <w:p w:rsidRPr="00AE65C0" w:rsidR="0017316E" w:rsidP="004642CE" w:rsidRDefault="0017316E" w14:paraId="0616608D" w14:textId="77777777">
            <w:pPr>
              <w:pStyle w:val="TableText"/>
              <w:rPr>
                <w:rFonts w:cs="Calibri Light"/>
                <w:sz w:val="16"/>
                <w:szCs w:val="16"/>
              </w:rPr>
            </w:pPr>
          </w:p>
        </w:tc>
        <w:tc>
          <w:tcPr>
            <w:tcW w:w="632" w:type="pct"/>
          </w:tcPr>
          <w:p w:rsidRPr="00AE65C0" w:rsidR="0017316E" w:rsidP="004642CE" w:rsidRDefault="0017316E" w14:paraId="2382C2A3" w14:textId="77777777">
            <w:pPr>
              <w:pStyle w:val="TableText"/>
              <w:rPr>
                <w:rFonts w:cs="Calibri Light"/>
                <w:sz w:val="16"/>
                <w:szCs w:val="16"/>
              </w:rPr>
            </w:pPr>
            <w:r w:rsidRPr="00AE65C0">
              <w:rPr>
                <w:rFonts w:cs="Calibri Light"/>
                <w:sz w:val="16"/>
                <w:szCs w:val="16"/>
              </w:rPr>
              <w:t>ActionCode</w:t>
            </w:r>
          </w:p>
        </w:tc>
        <w:tc>
          <w:tcPr>
            <w:tcW w:w="398" w:type="pct"/>
          </w:tcPr>
          <w:p w:rsidRPr="00AE65C0" w:rsidR="0017316E" w:rsidP="004642CE" w:rsidRDefault="0017316E" w14:paraId="6A71B0A4" w14:textId="77777777">
            <w:pPr>
              <w:pStyle w:val="TableText"/>
              <w:rPr>
                <w:rFonts w:cs="Calibri Light"/>
                <w:sz w:val="16"/>
                <w:szCs w:val="16"/>
              </w:rPr>
            </w:pPr>
            <w:r w:rsidRPr="00AE65C0">
              <w:rPr>
                <w:rFonts w:cs="Calibri Light"/>
                <w:sz w:val="16"/>
                <w:szCs w:val="16"/>
              </w:rPr>
              <w:t>Varchar2(30)</w:t>
            </w:r>
          </w:p>
        </w:tc>
        <w:tc>
          <w:tcPr>
            <w:tcW w:w="523" w:type="pct"/>
          </w:tcPr>
          <w:p w:rsidRPr="00AE65C0" w:rsidR="0017316E" w:rsidP="004642CE" w:rsidRDefault="0017316E" w14:paraId="26928415" w14:textId="77777777">
            <w:pPr>
              <w:pStyle w:val="TableText"/>
              <w:rPr>
                <w:rFonts w:cs="Calibri Light"/>
                <w:sz w:val="16"/>
                <w:szCs w:val="16"/>
              </w:rPr>
            </w:pPr>
            <w:r w:rsidRPr="00AE65C0">
              <w:rPr>
                <w:rFonts w:cs="Calibri Light"/>
                <w:sz w:val="16"/>
                <w:szCs w:val="16"/>
              </w:rPr>
              <w:t>CHANGE_SALARY</w:t>
            </w:r>
          </w:p>
        </w:tc>
        <w:tc>
          <w:tcPr>
            <w:tcW w:w="624" w:type="pct"/>
          </w:tcPr>
          <w:p w:rsidRPr="00AE65C0" w:rsidR="0017316E" w:rsidP="004642CE" w:rsidRDefault="0017316E" w14:paraId="5DE1E0CF" w14:textId="77777777">
            <w:pPr>
              <w:pStyle w:val="TableText"/>
              <w:rPr>
                <w:rFonts w:cs="Calibri Light"/>
                <w:sz w:val="16"/>
                <w:szCs w:val="16"/>
              </w:rPr>
            </w:pPr>
          </w:p>
        </w:tc>
        <w:tc>
          <w:tcPr>
            <w:tcW w:w="256" w:type="pct"/>
          </w:tcPr>
          <w:p w:rsidRPr="00AE65C0" w:rsidR="0017316E" w:rsidP="004642CE" w:rsidRDefault="0017316E" w14:paraId="3D7A5478" w14:textId="77777777">
            <w:pPr>
              <w:pStyle w:val="TableText"/>
              <w:rPr>
                <w:rFonts w:cs="Calibri Light"/>
                <w:sz w:val="16"/>
                <w:szCs w:val="16"/>
              </w:rPr>
            </w:pPr>
          </w:p>
        </w:tc>
      </w:tr>
      <w:tr w:rsidRPr="00AE65C0" w:rsidR="0017316E" w:rsidTr="00D221E1" w14:paraId="664A0C11" w14:textId="77777777">
        <w:trPr>
          <w:trHeight w:val="247"/>
        </w:trPr>
        <w:tc>
          <w:tcPr>
            <w:tcW w:w="170" w:type="pct"/>
          </w:tcPr>
          <w:p w:rsidRPr="00AE65C0" w:rsidR="0017316E" w:rsidP="004642CE" w:rsidRDefault="0017316E" w14:paraId="487ABA74" w14:textId="77777777">
            <w:pPr>
              <w:pStyle w:val="TableText"/>
              <w:rPr>
                <w:rFonts w:cs="Calibri Light"/>
                <w:sz w:val="16"/>
                <w:szCs w:val="16"/>
              </w:rPr>
            </w:pPr>
            <w:r w:rsidRPr="00AE65C0">
              <w:rPr>
                <w:rFonts w:cs="Calibri Light"/>
                <w:sz w:val="16"/>
                <w:szCs w:val="16"/>
              </w:rPr>
              <w:t>9</w:t>
            </w:r>
          </w:p>
        </w:tc>
        <w:tc>
          <w:tcPr>
            <w:tcW w:w="787" w:type="pct"/>
          </w:tcPr>
          <w:p w:rsidRPr="00AE65C0" w:rsidR="0017316E" w:rsidP="004642CE" w:rsidRDefault="0017316E" w14:paraId="274FE0CA" w14:textId="77777777">
            <w:pPr>
              <w:pStyle w:val="TableText"/>
              <w:rPr>
                <w:rFonts w:cs="Calibri Light"/>
                <w:sz w:val="16"/>
                <w:szCs w:val="16"/>
              </w:rPr>
            </w:pPr>
            <w:r w:rsidRPr="00AE65C0">
              <w:rPr>
                <w:rFonts w:cs="Calibri Light"/>
                <w:sz w:val="16"/>
                <w:szCs w:val="16"/>
              </w:rPr>
              <w:t>CMP_SALARY</w:t>
            </w:r>
          </w:p>
        </w:tc>
        <w:tc>
          <w:tcPr>
            <w:tcW w:w="674" w:type="pct"/>
          </w:tcPr>
          <w:p w:rsidRPr="00AE65C0" w:rsidR="0017316E" w:rsidP="004642CE" w:rsidRDefault="0017316E" w14:paraId="3E6F6765" w14:textId="77777777">
            <w:pPr>
              <w:pStyle w:val="TableText"/>
              <w:rPr>
                <w:rFonts w:cs="Calibri Light"/>
                <w:sz w:val="16"/>
                <w:szCs w:val="16"/>
              </w:rPr>
            </w:pPr>
            <w:r w:rsidRPr="00AE65C0">
              <w:rPr>
                <w:rFonts w:cs="Calibri Light"/>
                <w:sz w:val="16"/>
                <w:szCs w:val="16"/>
              </w:rPr>
              <w:t>MultipleComponents</w:t>
            </w:r>
          </w:p>
        </w:tc>
        <w:tc>
          <w:tcPr>
            <w:tcW w:w="398" w:type="pct"/>
          </w:tcPr>
          <w:p w:rsidRPr="00AE65C0" w:rsidR="0017316E" w:rsidP="004642CE" w:rsidRDefault="0017316E" w14:paraId="52DE6881" w14:textId="77777777">
            <w:pPr>
              <w:pStyle w:val="TableText"/>
              <w:rPr>
                <w:rFonts w:cs="Calibri Light"/>
                <w:sz w:val="16"/>
                <w:szCs w:val="16"/>
              </w:rPr>
            </w:pPr>
            <w:r w:rsidRPr="00AE65C0">
              <w:rPr>
                <w:rFonts w:cs="Calibri Light"/>
                <w:sz w:val="16"/>
                <w:szCs w:val="16"/>
              </w:rPr>
              <w:t>Varchar2(30)</w:t>
            </w:r>
          </w:p>
        </w:tc>
        <w:tc>
          <w:tcPr>
            <w:tcW w:w="169" w:type="pct"/>
          </w:tcPr>
          <w:p w:rsidRPr="00AE65C0" w:rsidR="0017316E" w:rsidP="004642CE" w:rsidRDefault="00614565" w14:paraId="395BFC66" w14:textId="56327A30">
            <w:pPr>
              <w:pStyle w:val="TableText"/>
              <w:rPr>
                <w:rFonts w:cs="Calibri Light"/>
                <w:sz w:val="16"/>
                <w:szCs w:val="16"/>
              </w:rPr>
            </w:pPr>
            <w:r>
              <w:rPr>
                <w:rFonts w:cs="Calibri Light"/>
                <w:sz w:val="16"/>
                <w:szCs w:val="16"/>
              </w:rPr>
              <w:t>Yes</w:t>
            </w:r>
          </w:p>
        </w:tc>
        <w:tc>
          <w:tcPr>
            <w:tcW w:w="370" w:type="pct"/>
          </w:tcPr>
          <w:p w:rsidRPr="00AE65C0" w:rsidR="0017316E" w:rsidP="004642CE" w:rsidRDefault="0017316E" w14:paraId="18EE9F3D" w14:textId="77777777">
            <w:pPr>
              <w:pStyle w:val="TableText"/>
              <w:rPr>
                <w:rFonts w:cs="Calibri Light"/>
                <w:sz w:val="16"/>
                <w:szCs w:val="16"/>
              </w:rPr>
            </w:pPr>
          </w:p>
        </w:tc>
        <w:tc>
          <w:tcPr>
            <w:tcW w:w="632" w:type="pct"/>
          </w:tcPr>
          <w:p w:rsidRPr="00AE65C0" w:rsidR="0017316E" w:rsidP="004642CE" w:rsidRDefault="0017316E" w14:paraId="155F93E5" w14:textId="77777777">
            <w:pPr>
              <w:pStyle w:val="TableText"/>
              <w:rPr>
                <w:rFonts w:cs="Calibri Light"/>
                <w:sz w:val="16"/>
                <w:szCs w:val="16"/>
              </w:rPr>
            </w:pPr>
            <w:r w:rsidRPr="00AE65C0">
              <w:rPr>
                <w:rFonts w:cs="Calibri Light"/>
                <w:sz w:val="16"/>
                <w:szCs w:val="16"/>
              </w:rPr>
              <w:t>MultipleComponents</w:t>
            </w:r>
          </w:p>
        </w:tc>
        <w:tc>
          <w:tcPr>
            <w:tcW w:w="398" w:type="pct"/>
          </w:tcPr>
          <w:p w:rsidRPr="00AE65C0" w:rsidR="0017316E" w:rsidP="004642CE" w:rsidRDefault="0017316E" w14:paraId="0EB97C88" w14:textId="77777777">
            <w:pPr>
              <w:pStyle w:val="TableText"/>
              <w:rPr>
                <w:rFonts w:cs="Calibri Light"/>
                <w:sz w:val="16"/>
                <w:szCs w:val="16"/>
              </w:rPr>
            </w:pPr>
            <w:r w:rsidRPr="00AE65C0">
              <w:rPr>
                <w:rFonts w:cs="Calibri Light"/>
                <w:sz w:val="16"/>
                <w:szCs w:val="16"/>
              </w:rPr>
              <w:t>Varchar2(30)</w:t>
            </w:r>
          </w:p>
        </w:tc>
        <w:tc>
          <w:tcPr>
            <w:tcW w:w="523" w:type="pct"/>
          </w:tcPr>
          <w:p w:rsidRPr="00AE65C0" w:rsidR="0017316E" w:rsidP="004642CE" w:rsidRDefault="0017316E" w14:paraId="7CEB13B1" w14:textId="77777777">
            <w:pPr>
              <w:pStyle w:val="TableText"/>
              <w:rPr>
                <w:rFonts w:cs="Calibri Light"/>
                <w:sz w:val="16"/>
                <w:szCs w:val="16"/>
              </w:rPr>
            </w:pPr>
          </w:p>
        </w:tc>
        <w:tc>
          <w:tcPr>
            <w:tcW w:w="624" w:type="pct"/>
          </w:tcPr>
          <w:p w:rsidRPr="00AE65C0" w:rsidR="0017316E" w:rsidP="004642CE" w:rsidRDefault="0017316E" w14:paraId="615F6688" w14:textId="77777777">
            <w:pPr>
              <w:pStyle w:val="TableText"/>
              <w:rPr>
                <w:rFonts w:cs="Calibri Light"/>
                <w:sz w:val="16"/>
                <w:szCs w:val="16"/>
              </w:rPr>
            </w:pPr>
          </w:p>
        </w:tc>
        <w:tc>
          <w:tcPr>
            <w:tcW w:w="256" w:type="pct"/>
          </w:tcPr>
          <w:p w:rsidRPr="00AE65C0" w:rsidR="0017316E" w:rsidP="004642CE" w:rsidRDefault="0017316E" w14:paraId="23ED6BB7" w14:textId="77777777">
            <w:pPr>
              <w:pStyle w:val="TableText"/>
              <w:rPr>
                <w:rFonts w:cs="Calibri Light"/>
                <w:sz w:val="16"/>
                <w:szCs w:val="16"/>
              </w:rPr>
            </w:pPr>
          </w:p>
        </w:tc>
      </w:tr>
      <w:tr w:rsidRPr="00AE65C0" w:rsidR="00D221E1" w:rsidTr="00D221E1" w14:paraId="5E6ACD34" w14:textId="77777777">
        <w:trPr>
          <w:cnfStyle w:val="000000100000" w:firstRow="0" w:lastRow="0" w:firstColumn="0" w:lastColumn="0" w:oddVBand="0" w:evenVBand="0" w:oddHBand="1" w:evenHBand="0" w:firstRowFirstColumn="0" w:firstRowLastColumn="0" w:lastRowFirstColumn="0" w:lastRowLastColumn="0"/>
          <w:trHeight w:val="247"/>
        </w:trPr>
        <w:tc>
          <w:tcPr>
            <w:tcW w:w="170" w:type="pct"/>
          </w:tcPr>
          <w:p w:rsidRPr="00AE65C0" w:rsidR="0017316E" w:rsidP="004642CE" w:rsidRDefault="0017316E" w14:paraId="41BDD80B" w14:textId="77777777">
            <w:pPr>
              <w:pStyle w:val="TableText"/>
              <w:rPr>
                <w:rFonts w:cs="Calibri Light"/>
                <w:sz w:val="16"/>
                <w:szCs w:val="16"/>
              </w:rPr>
            </w:pPr>
            <w:r w:rsidRPr="00AE65C0">
              <w:rPr>
                <w:rFonts w:cs="Calibri Light"/>
                <w:sz w:val="16"/>
                <w:szCs w:val="16"/>
              </w:rPr>
              <w:t>10</w:t>
            </w:r>
          </w:p>
        </w:tc>
        <w:tc>
          <w:tcPr>
            <w:tcW w:w="787" w:type="pct"/>
          </w:tcPr>
          <w:p w:rsidRPr="00AE65C0" w:rsidR="0017316E" w:rsidP="004642CE" w:rsidRDefault="0017316E" w14:paraId="2B15FF1B" w14:textId="77777777">
            <w:pPr>
              <w:pStyle w:val="TableText"/>
              <w:rPr>
                <w:rFonts w:cs="Calibri Light"/>
                <w:sz w:val="16"/>
                <w:szCs w:val="16"/>
              </w:rPr>
            </w:pPr>
            <w:r w:rsidRPr="00AE65C0">
              <w:rPr>
                <w:rFonts w:cs="Calibri Light"/>
                <w:sz w:val="16"/>
                <w:szCs w:val="16"/>
              </w:rPr>
              <w:t>CMP_SALARY</w:t>
            </w:r>
          </w:p>
        </w:tc>
        <w:tc>
          <w:tcPr>
            <w:tcW w:w="674" w:type="pct"/>
          </w:tcPr>
          <w:p w:rsidRPr="00AE65C0" w:rsidR="0017316E" w:rsidP="004642CE" w:rsidRDefault="0017316E" w14:paraId="05E871E0" w14:textId="77777777">
            <w:pPr>
              <w:pStyle w:val="TableText"/>
              <w:rPr>
                <w:rFonts w:cs="Calibri Light"/>
                <w:sz w:val="16"/>
                <w:szCs w:val="16"/>
              </w:rPr>
            </w:pPr>
            <w:r w:rsidRPr="00AE65C0">
              <w:rPr>
                <w:rFonts w:cs="Calibri Light"/>
                <w:sz w:val="16"/>
                <w:szCs w:val="16"/>
              </w:rPr>
              <w:t>SalaryApproved</w:t>
            </w:r>
          </w:p>
        </w:tc>
        <w:tc>
          <w:tcPr>
            <w:tcW w:w="398" w:type="pct"/>
          </w:tcPr>
          <w:p w:rsidRPr="00AE65C0" w:rsidR="0017316E" w:rsidP="004642CE" w:rsidRDefault="0017316E" w14:paraId="4165414B" w14:textId="77777777">
            <w:pPr>
              <w:pStyle w:val="TableText"/>
              <w:rPr>
                <w:rFonts w:cs="Calibri Light"/>
                <w:sz w:val="16"/>
                <w:szCs w:val="16"/>
              </w:rPr>
            </w:pPr>
            <w:r w:rsidRPr="00AE65C0">
              <w:rPr>
                <w:rFonts w:cs="Calibri Light"/>
                <w:sz w:val="16"/>
                <w:szCs w:val="16"/>
              </w:rPr>
              <w:t>Varchar2</w:t>
            </w:r>
          </w:p>
        </w:tc>
        <w:tc>
          <w:tcPr>
            <w:tcW w:w="169" w:type="pct"/>
          </w:tcPr>
          <w:p w:rsidRPr="00AE65C0" w:rsidR="0017316E" w:rsidP="004642CE" w:rsidRDefault="00614565" w14:paraId="6486A672" w14:textId="6B83C23C">
            <w:pPr>
              <w:pStyle w:val="TableText"/>
              <w:rPr>
                <w:rFonts w:cs="Calibri Light"/>
                <w:sz w:val="16"/>
                <w:szCs w:val="16"/>
              </w:rPr>
            </w:pPr>
            <w:r>
              <w:rPr>
                <w:rFonts w:cs="Calibri Light"/>
                <w:sz w:val="16"/>
                <w:szCs w:val="16"/>
              </w:rPr>
              <w:t>Yes</w:t>
            </w:r>
          </w:p>
        </w:tc>
        <w:tc>
          <w:tcPr>
            <w:tcW w:w="370" w:type="pct"/>
          </w:tcPr>
          <w:p w:rsidRPr="00AE65C0" w:rsidR="0017316E" w:rsidP="004642CE" w:rsidRDefault="0017316E" w14:paraId="1CAC5934" w14:textId="77777777">
            <w:pPr>
              <w:pStyle w:val="TableText"/>
              <w:rPr>
                <w:rFonts w:cs="Calibri Light"/>
                <w:sz w:val="16"/>
                <w:szCs w:val="16"/>
              </w:rPr>
            </w:pPr>
          </w:p>
        </w:tc>
        <w:tc>
          <w:tcPr>
            <w:tcW w:w="632" w:type="pct"/>
          </w:tcPr>
          <w:p w:rsidRPr="00AE65C0" w:rsidR="0017316E" w:rsidP="004642CE" w:rsidRDefault="0017316E" w14:paraId="1AE6E80D" w14:textId="77777777">
            <w:pPr>
              <w:pStyle w:val="TableText"/>
              <w:rPr>
                <w:rFonts w:cs="Calibri Light"/>
                <w:sz w:val="16"/>
                <w:szCs w:val="16"/>
              </w:rPr>
            </w:pPr>
            <w:r w:rsidRPr="00AE65C0">
              <w:rPr>
                <w:rFonts w:cs="Calibri Light"/>
                <w:sz w:val="16"/>
                <w:szCs w:val="16"/>
              </w:rPr>
              <w:t>SalaryApproved</w:t>
            </w:r>
          </w:p>
        </w:tc>
        <w:tc>
          <w:tcPr>
            <w:tcW w:w="398" w:type="pct"/>
          </w:tcPr>
          <w:p w:rsidRPr="00AE65C0" w:rsidR="0017316E" w:rsidP="004642CE" w:rsidRDefault="0017316E" w14:paraId="2760EB21" w14:textId="77777777">
            <w:pPr>
              <w:pStyle w:val="TableText"/>
              <w:rPr>
                <w:rFonts w:cs="Calibri Light"/>
                <w:sz w:val="16"/>
                <w:szCs w:val="16"/>
              </w:rPr>
            </w:pPr>
            <w:r w:rsidRPr="00AE65C0">
              <w:rPr>
                <w:rFonts w:cs="Calibri Light"/>
                <w:sz w:val="16"/>
                <w:szCs w:val="16"/>
              </w:rPr>
              <w:t>Varchar2</w:t>
            </w:r>
          </w:p>
        </w:tc>
        <w:tc>
          <w:tcPr>
            <w:tcW w:w="523" w:type="pct"/>
          </w:tcPr>
          <w:p w:rsidRPr="00AE65C0" w:rsidR="0017316E" w:rsidP="004642CE" w:rsidRDefault="0017316E" w14:paraId="4C291180" w14:textId="77777777">
            <w:pPr>
              <w:pStyle w:val="TableText"/>
              <w:rPr>
                <w:rFonts w:cs="Calibri Light"/>
                <w:sz w:val="16"/>
                <w:szCs w:val="16"/>
              </w:rPr>
            </w:pPr>
          </w:p>
        </w:tc>
        <w:tc>
          <w:tcPr>
            <w:tcW w:w="624" w:type="pct"/>
          </w:tcPr>
          <w:p w:rsidRPr="00AE65C0" w:rsidR="0017316E" w:rsidP="004642CE" w:rsidRDefault="0017316E" w14:paraId="5E914466" w14:textId="77777777">
            <w:pPr>
              <w:pStyle w:val="TableText"/>
              <w:rPr>
                <w:rFonts w:cs="Calibri Light"/>
                <w:sz w:val="16"/>
                <w:szCs w:val="16"/>
              </w:rPr>
            </w:pPr>
          </w:p>
        </w:tc>
        <w:tc>
          <w:tcPr>
            <w:tcW w:w="256" w:type="pct"/>
          </w:tcPr>
          <w:p w:rsidRPr="00AE65C0" w:rsidR="0017316E" w:rsidP="004642CE" w:rsidRDefault="0017316E" w14:paraId="05F9E249" w14:textId="77777777">
            <w:pPr>
              <w:pStyle w:val="TableText"/>
              <w:rPr>
                <w:rFonts w:cs="Calibri Light"/>
                <w:sz w:val="16"/>
                <w:szCs w:val="16"/>
              </w:rPr>
            </w:pPr>
          </w:p>
        </w:tc>
      </w:tr>
      <w:tr w:rsidRPr="00AE65C0" w:rsidR="0017316E" w:rsidTr="00D221E1" w14:paraId="2D965652" w14:textId="77777777">
        <w:trPr>
          <w:trHeight w:val="247"/>
        </w:trPr>
        <w:tc>
          <w:tcPr>
            <w:tcW w:w="170" w:type="pct"/>
          </w:tcPr>
          <w:p w:rsidRPr="00AE65C0" w:rsidR="0017316E" w:rsidP="004642CE" w:rsidRDefault="0017316E" w14:paraId="424F370E" w14:textId="77777777">
            <w:pPr>
              <w:pStyle w:val="TableText"/>
              <w:rPr>
                <w:rFonts w:cs="Calibri Light"/>
                <w:sz w:val="16"/>
                <w:szCs w:val="16"/>
              </w:rPr>
            </w:pPr>
            <w:r w:rsidRPr="00AE65C0">
              <w:rPr>
                <w:rFonts w:cs="Calibri Light"/>
                <w:sz w:val="16"/>
                <w:szCs w:val="16"/>
              </w:rPr>
              <w:t>11</w:t>
            </w:r>
          </w:p>
        </w:tc>
        <w:tc>
          <w:tcPr>
            <w:tcW w:w="787" w:type="pct"/>
          </w:tcPr>
          <w:p w:rsidRPr="00AE65C0" w:rsidR="0017316E" w:rsidP="004642CE" w:rsidRDefault="0017316E" w14:paraId="73FFF4E4" w14:textId="77777777">
            <w:pPr>
              <w:pStyle w:val="TableText"/>
              <w:rPr>
                <w:rFonts w:cs="Calibri Light"/>
                <w:sz w:val="16"/>
                <w:szCs w:val="16"/>
              </w:rPr>
            </w:pPr>
            <w:r w:rsidRPr="00AE65C0">
              <w:rPr>
                <w:rFonts w:cs="Calibri Light"/>
                <w:sz w:val="16"/>
                <w:szCs w:val="16"/>
              </w:rPr>
              <w:t>CMP_SALARY</w:t>
            </w:r>
          </w:p>
        </w:tc>
        <w:tc>
          <w:tcPr>
            <w:tcW w:w="674" w:type="pct"/>
          </w:tcPr>
          <w:p w:rsidRPr="00AE65C0" w:rsidR="0017316E" w:rsidP="004642CE" w:rsidRDefault="0017316E" w14:paraId="3D62C2BE" w14:textId="77777777">
            <w:pPr>
              <w:pStyle w:val="TableText"/>
              <w:rPr>
                <w:rFonts w:cs="Calibri Light"/>
                <w:sz w:val="16"/>
                <w:szCs w:val="16"/>
              </w:rPr>
            </w:pPr>
            <w:r w:rsidRPr="00AE65C0">
              <w:rPr>
                <w:rFonts w:cs="Calibri Light"/>
                <w:sz w:val="16"/>
                <w:szCs w:val="16"/>
              </w:rPr>
              <w:t>legislation_code</w:t>
            </w:r>
          </w:p>
        </w:tc>
        <w:tc>
          <w:tcPr>
            <w:tcW w:w="398" w:type="pct"/>
          </w:tcPr>
          <w:p w:rsidRPr="00AE65C0" w:rsidR="0017316E" w:rsidP="004642CE" w:rsidRDefault="0017316E" w14:paraId="10D5CCDE" w14:textId="77777777">
            <w:pPr>
              <w:pStyle w:val="TableText"/>
              <w:rPr>
                <w:rFonts w:cs="Calibri Light"/>
                <w:sz w:val="16"/>
                <w:szCs w:val="16"/>
              </w:rPr>
            </w:pPr>
            <w:r w:rsidRPr="00AE65C0">
              <w:rPr>
                <w:rFonts w:cs="Calibri Light"/>
                <w:sz w:val="16"/>
                <w:szCs w:val="16"/>
              </w:rPr>
              <w:t>Varchar2(1)</w:t>
            </w:r>
          </w:p>
        </w:tc>
        <w:tc>
          <w:tcPr>
            <w:tcW w:w="169" w:type="pct"/>
          </w:tcPr>
          <w:p w:rsidRPr="00AE65C0" w:rsidR="0017316E" w:rsidP="004642CE" w:rsidRDefault="00614565" w14:paraId="75210BF4" w14:textId="275550C2">
            <w:pPr>
              <w:pStyle w:val="TableText"/>
              <w:rPr>
                <w:rFonts w:cs="Calibri Light"/>
                <w:sz w:val="16"/>
                <w:szCs w:val="16"/>
              </w:rPr>
            </w:pPr>
            <w:r>
              <w:rPr>
                <w:rFonts w:cs="Calibri Light"/>
                <w:sz w:val="16"/>
                <w:szCs w:val="16"/>
              </w:rPr>
              <w:t>Yes</w:t>
            </w:r>
          </w:p>
        </w:tc>
        <w:tc>
          <w:tcPr>
            <w:tcW w:w="370" w:type="pct"/>
          </w:tcPr>
          <w:p w:rsidRPr="00AE65C0" w:rsidR="0017316E" w:rsidP="004642CE" w:rsidRDefault="0017316E" w14:paraId="0FD48F66" w14:textId="77777777">
            <w:pPr>
              <w:pStyle w:val="TableText"/>
              <w:rPr>
                <w:rFonts w:cs="Calibri Light"/>
                <w:sz w:val="16"/>
                <w:szCs w:val="16"/>
              </w:rPr>
            </w:pPr>
          </w:p>
        </w:tc>
        <w:tc>
          <w:tcPr>
            <w:tcW w:w="632" w:type="pct"/>
          </w:tcPr>
          <w:p w:rsidRPr="00AE65C0" w:rsidR="0017316E" w:rsidP="004642CE" w:rsidRDefault="0017316E" w14:paraId="688DE3FD" w14:textId="77777777">
            <w:pPr>
              <w:pStyle w:val="TableText"/>
              <w:rPr>
                <w:rFonts w:cs="Calibri Light"/>
                <w:sz w:val="16"/>
                <w:szCs w:val="16"/>
              </w:rPr>
            </w:pPr>
            <w:r w:rsidRPr="00AE65C0">
              <w:rPr>
                <w:rFonts w:cs="Calibri Light"/>
                <w:sz w:val="16"/>
                <w:szCs w:val="16"/>
              </w:rPr>
              <w:t>legislation_code</w:t>
            </w:r>
          </w:p>
        </w:tc>
        <w:tc>
          <w:tcPr>
            <w:tcW w:w="398" w:type="pct"/>
          </w:tcPr>
          <w:p w:rsidRPr="00AE65C0" w:rsidR="0017316E" w:rsidP="004642CE" w:rsidRDefault="0017316E" w14:paraId="267059FF" w14:textId="77777777">
            <w:pPr>
              <w:pStyle w:val="TableText"/>
              <w:rPr>
                <w:rFonts w:cs="Calibri Light"/>
                <w:sz w:val="16"/>
                <w:szCs w:val="16"/>
              </w:rPr>
            </w:pPr>
            <w:r w:rsidRPr="00AE65C0">
              <w:rPr>
                <w:rFonts w:cs="Calibri Light"/>
                <w:sz w:val="16"/>
                <w:szCs w:val="16"/>
              </w:rPr>
              <w:t>Varchar2(1)</w:t>
            </w:r>
          </w:p>
        </w:tc>
        <w:tc>
          <w:tcPr>
            <w:tcW w:w="523" w:type="pct"/>
          </w:tcPr>
          <w:p w:rsidRPr="00AE65C0" w:rsidR="0017316E" w:rsidP="004642CE" w:rsidRDefault="0017316E" w14:paraId="3F39537E" w14:textId="77777777">
            <w:pPr>
              <w:pStyle w:val="TableText"/>
              <w:rPr>
                <w:rFonts w:cs="Calibri Light"/>
                <w:sz w:val="16"/>
                <w:szCs w:val="16"/>
              </w:rPr>
            </w:pPr>
          </w:p>
        </w:tc>
        <w:tc>
          <w:tcPr>
            <w:tcW w:w="624" w:type="pct"/>
          </w:tcPr>
          <w:p w:rsidRPr="00AE65C0" w:rsidR="0017316E" w:rsidP="004642CE" w:rsidRDefault="0017316E" w14:paraId="1544EA09" w14:textId="77777777">
            <w:pPr>
              <w:pStyle w:val="TableText"/>
              <w:rPr>
                <w:rFonts w:cs="Calibri Light"/>
                <w:sz w:val="16"/>
                <w:szCs w:val="16"/>
              </w:rPr>
            </w:pPr>
          </w:p>
        </w:tc>
        <w:tc>
          <w:tcPr>
            <w:tcW w:w="256" w:type="pct"/>
          </w:tcPr>
          <w:p w:rsidRPr="00AE65C0" w:rsidR="0017316E" w:rsidP="004642CE" w:rsidRDefault="0017316E" w14:paraId="0FD305E8" w14:textId="77777777">
            <w:pPr>
              <w:pStyle w:val="TableText"/>
              <w:rPr>
                <w:rFonts w:cs="Calibri Light"/>
                <w:sz w:val="16"/>
                <w:szCs w:val="16"/>
              </w:rPr>
            </w:pPr>
          </w:p>
        </w:tc>
      </w:tr>
    </w:tbl>
    <w:p w:rsidR="00430607" w:rsidP="00430607" w:rsidRDefault="00430607" w14:paraId="46AE06C9" w14:textId="287E7FF6"/>
    <w:p w:rsidR="00F32094" w:rsidP="00157CB1" w:rsidRDefault="00F32094" w14:paraId="17FFCD2C" w14:textId="1A662F7C">
      <w:pPr>
        <w:pStyle w:val="Heading2"/>
      </w:pPr>
      <w:r>
        <w:t xml:space="preserve"> </w:t>
      </w:r>
      <w:bookmarkStart w:name="_Toc79997731" w:id="122"/>
      <w:r>
        <w:t>Business Object:</w:t>
      </w:r>
      <w:r w:rsidR="00100026">
        <w:t xml:space="preserve"> </w:t>
      </w:r>
      <w:r>
        <w:t>Personal Payment Method</w:t>
      </w:r>
      <w:bookmarkEnd w:id="122"/>
    </w:p>
    <w:tbl>
      <w:tblPr>
        <w:tblStyle w:val="GridTable4-Accent1"/>
        <w:tblW w:w="5000" w:type="pct"/>
        <w:tblLayout w:type="fixed"/>
        <w:tblLook w:val="0420" w:firstRow="1" w:lastRow="0" w:firstColumn="0" w:lastColumn="0" w:noHBand="0" w:noVBand="1"/>
      </w:tblPr>
      <w:tblGrid>
        <w:gridCol w:w="414"/>
        <w:gridCol w:w="1986"/>
        <w:gridCol w:w="2340"/>
        <w:gridCol w:w="915"/>
        <w:gridCol w:w="435"/>
        <w:gridCol w:w="1897"/>
        <w:gridCol w:w="2340"/>
        <w:gridCol w:w="915"/>
        <w:gridCol w:w="1780"/>
        <w:gridCol w:w="628"/>
        <w:gridCol w:w="298"/>
      </w:tblGrid>
      <w:tr w:rsidRPr="00AE65C0" w:rsidR="00F44B99" w:rsidTr="00571551" w14:paraId="156DFFE9" w14:textId="77777777">
        <w:trPr>
          <w:cnfStyle w:val="100000000000" w:firstRow="1" w:lastRow="0" w:firstColumn="0" w:lastColumn="0" w:oddVBand="0" w:evenVBand="0" w:oddHBand="0" w:evenHBand="0" w:firstRowFirstColumn="0" w:firstRowLastColumn="0" w:lastRowFirstColumn="0" w:lastRowLastColumn="0"/>
          <w:trHeight w:val="247"/>
        </w:trPr>
        <w:tc>
          <w:tcPr>
            <w:tcW w:w="148" w:type="pct"/>
          </w:tcPr>
          <w:p w:rsidRPr="00AE65C0" w:rsidR="008704F3" w:rsidP="004642CE" w:rsidRDefault="00100026" w14:paraId="155DD0C1" w14:textId="1B4A0FD9">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r w:rsidRPr="00AE65C0" w:rsidR="00BE6309">
              <w:rPr>
                <w:rFonts w:ascii="Calibri Light" w:hAnsi="Calibri Light" w:cs="Calibri Light"/>
                <w:sz w:val="16"/>
                <w:szCs w:val="16"/>
              </w:rPr>
              <w:t>#</w:t>
            </w:r>
          </w:p>
        </w:tc>
        <w:tc>
          <w:tcPr>
            <w:tcW w:w="712" w:type="pct"/>
          </w:tcPr>
          <w:p w:rsidRPr="00AE65C0" w:rsidR="008704F3" w:rsidP="004642CE" w:rsidRDefault="008704F3" w14:paraId="4B1E3CB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839" w:type="pct"/>
          </w:tcPr>
          <w:p w:rsidRPr="00AE65C0" w:rsidR="008704F3" w:rsidP="004642CE" w:rsidRDefault="008704F3" w14:paraId="620B8EE5"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328" w:type="pct"/>
          </w:tcPr>
          <w:p w:rsidRPr="00AE65C0" w:rsidR="008704F3" w:rsidP="004642CE" w:rsidRDefault="008704F3" w14:paraId="7075C84C"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156" w:type="pct"/>
          </w:tcPr>
          <w:p w:rsidRPr="00AE65C0" w:rsidR="008704F3" w:rsidP="004642CE" w:rsidRDefault="008704F3" w14:paraId="7191F508"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680" w:type="pct"/>
          </w:tcPr>
          <w:p w:rsidRPr="00AE65C0" w:rsidR="008704F3" w:rsidP="004642CE" w:rsidRDefault="008704F3" w14:paraId="077223A1"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839" w:type="pct"/>
          </w:tcPr>
          <w:p w:rsidRPr="00AE65C0" w:rsidR="008704F3" w:rsidP="004642CE" w:rsidRDefault="008704F3" w14:paraId="40CD845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328" w:type="pct"/>
          </w:tcPr>
          <w:p w:rsidRPr="00AE65C0" w:rsidR="008704F3" w:rsidP="004642CE" w:rsidRDefault="008704F3" w14:paraId="275C02C9"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638" w:type="pct"/>
          </w:tcPr>
          <w:p w:rsidRPr="00AE65C0" w:rsidR="008704F3" w:rsidP="004642CE" w:rsidRDefault="008704F3" w14:paraId="0FE39D6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225" w:type="pct"/>
          </w:tcPr>
          <w:p w:rsidRPr="00AE65C0" w:rsidR="008704F3" w:rsidP="004642CE" w:rsidRDefault="008704F3" w14:paraId="2A1B5895"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107" w:type="pct"/>
          </w:tcPr>
          <w:p w:rsidRPr="00AE65C0" w:rsidR="008704F3" w:rsidP="004642CE" w:rsidRDefault="008704F3" w14:paraId="76221AE0"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F44B99" w:rsidTr="00571551" w14:paraId="6CD9A76E"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48" w:type="pct"/>
          </w:tcPr>
          <w:p w:rsidRPr="00AE65C0" w:rsidR="008704F3" w:rsidP="004642CE" w:rsidRDefault="008704F3" w14:paraId="37FF3CED" w14:textId="77777777">
            <w:pPr>
              <w:keepLines/>
              <w:spacing w:after="0" w:line="240" w:lineRule="auto"/>
              <w:rPr>
                <w:rFonts w:ascii="Calibri Light" w:hAnsi="Calibri Light" w:cs="Calibri Light"/>
                <w:sz w:val="16"/>
                <w:szCs w:val="16"/>
                <w:lang w:val="en-US" w:eastAsia="en-US"/>
              </w:rPr>
            </w:pPr>
          </w:p>
        </w:tc>
        <w:tc>
          <w:tcPr>
            <w:tcW w:w="712" w:type="pct"/>
          </w:tcPr>
          <w:p w:rsidRPr="00AE65C0" w:rsidR="008704F3" w:rsidP="004642CE" w:rsidRDefault="008704F3" w14:paraId="55D11B2D" w14:textId="77777777">
            <w:pPr>
              <w:keepLines/>
              <w:spacing w:after="0" w:line="240" w:lineRule="auto"/>
              <w:rPr>
                <w:rFonts w:ascii="Calibri Light" w:hAnsi="Calibri Light" w:cs="Calibri Light"/>
                <w:sz w:val="16"/>
                <w:szCs w:val="16"/>
                <w:lang w:val="en-US" w:eastAsia="en-US"/>
              </w:rPr>
            </w:pPr>
          </w:p>
        </w:tc>
        <w:tc>
          <w:tcPr>
            <w:tcW w:w="839" w:type="pct"/>
          </w:tcPr>
          <w:p w:rsidRPr="00AE65C0" w:rsidR="008704F3" w:rsidP="004642CE" w:rsidRDefault="008704F3" w14:paraId="520C6756" w14:textId="77777777">
            <w:pPr>
              <w:keepLines/>
              <w:spacing w:after="0" w:line="240" w:lineRule="auto"/>
              <w:rPr>
                <w:rFonts w:ascii="Calibri Light" w:hAnsi="Calibri Light" w:cs="Calibri Light"/>
                <w:sz w:val="16"/>
                <w:szCs w:val="16"/>
                <w:lang w:val="en-US" w:eastAsia="en-US"/>
              </w:rPr>
            </w:pPr>
          </w:p>
        </w:tc>
        <w:tc>
          <w:tcPr>
            <w:tcW w:w="328" w:type="pct"/>
          </w:tcPr>
          <w:p w:rsidRPr="00AE65C0" w:rsidR="008704F3" w:rsidP="004642CE" w:rsidRDefault="008704F3" w14:paraId="40E52DDA" w14:textId="77777777">
            <w:pPr>
              <w:keepLines/>
              <w:spacing w:after="0" w:line="240" w:lineRule="auto"/>
              <w:rPr>
                <w:rFonts w:ascii="Calibri Light" w:hAnsi="Calibri Light" w:cs="Calibri Light"/>
                <w:sz w:val="16"/>
                <w:szCs w:val="16"/>
                <w:lang w:val="en-US" w:eastAsia="en-US"/>
              </w:rPr>
            </w:pPr>
          </w:p>
        </w:tc>
        <w:tc>
          <w:tcPr>
            <w:tcW w:w="156" w:type="pct"/>
          </w:tcPr>
          <w:p w:rsidRPr="00AE65C0" w:rsidR="008704F3" w:rsidP="004642CE" w:rsidRDefault="008704F3" w14:paraId="331CD558" w14:textId="77777777">
            <w:pPr>
              <w:keepLines/>
              <w:spacing w:after="0" w:line="240" w:lineRule="auto"/>
              <w:rPr>
                <w:rFonts w:ascii="Calibri Light" w:hAnsi="Calibri Light" w:cs="Calibri Light"/>
                <w:sz w:val="16"/>
                <w:szCs w:val="16"/>
                <w:lang w:val="en-US" w:eastAsia="en-US"/>
              </w:rPr>
            </w:pPr>
          </w:p>
        </w:tc>
        <w:tc>
          <w:tcPr>
            <w:tcW w:w="680" w:type="pct"/>
          </w:tcPr>
          <w:p w:rsidRPr="00AE65C0" w:rsidR="008704F3" w:rsidP="004642CE" w:rsidRDefault="008704F3" w14:paraId="74315FF1" w14:textId="77777777">
            <w:pPr>
              <w:keepLines/>
              <w:spacing w:after="0" w:line="240" w:lineRule="auto"/>
              <w:rPr>
                <w:rFonts w:ascii="Calibri Light" w:hAnsi="Calibri Light" w:cs="Calibri Light"/>
                <w:sz w:val="16"/>
                <w:szCs w:val="16"/>
                <w:lang w:val="en-US" w:eastAsia="en-US"/>
              </w:rPr>
            </w:pPr>
          </w:p>
        </w:tc>
        <w:tc>
          <w:tcPr>
            <w:tcW w:w="839" w:type="pct"/>
          </w:tcPr>
          <w:p w:rsidRPr="00AE65C0" w:rsidR="008704F3" w:rsidP="004642CE" w:rsidRDefault="008704F3" w14:paraId="253A8BA0" w14:textId="77777777">
            <w:pPr>
              <w:keepLines/>
              <w:spacing w:after="0" w:line="240" w:lineRule="auto"/>
              <w:rPr>
                <w:rFonts w:ascii="Calibri Light" w:hAnsi="Calibri Light" w:cs="Calibri Light"/>
                <w:sz w:val="16"/>
                <w:szCs w:val="16"/>
                <w:lang w:val="en-US" w:eastAsia="en-US"/>
              </w:rPr>
            </w:pPr>
          </w:p>
        </w:tc>
        <w:tc>
          <w:tcPr>
            <w:tcW w:w="328" w:type="pct"/>
          </w:tcPr>
          <w:p w:rsidRPr="00AE65C0" w:rsidR="008704F3" w:rsidP="004642CE" w:rsidRDefault="008704F3" w14:paraId="520B4254" w14:textId="77777777">
            <w:pPr>
              <w:keepLines/>
              <w:spacing w:after="0" w:line="240" w:lineRule="auto"/>
              <w:rPr>
                <w:rFonts w:ascii="Calibri Light" w:hAnsi="Calibri Light" w:cs="Calibri Light"/>
                <w:sz w:val="16"/>
                <w:szCs w:val="16"/>
                <w:lang w:val="en-US" w:eastAsia="en-US"/>
              </w:rPr>
            </w:pPr>
          </w:p>
        </w:tc>
        <w:tc>
          <w:tcPr>
            <w:tcW w:w="638" w:type="pct"/>
          </w:tcPr>
          <w:p w:rsidRPr="00AE65C0" w:rsidR="008704F3" w:rsidP="004642CE" w:rsidRDefault="008704F3" w14:paraId="14FC7C1E" w14:textId="77777777">
            <w:pPr>
              <w:keepLines/>
              <w:spacing w:after="0" w:line="240" w:lineRule="auto"/>
              <w:rPr>
                <w:rFonts w:ascii="Calibri Light" w:hAnsi="Calibri Light" w:cs="Calibri Light"/>
                <w:sz w:val="16"/>
                <w:szCs w:val="16"/>
                <w:lang w:val="en-US" w:eastAsia="en-US"/>
              </w:rPr>
            </w:pPr>
          </w:p>
        </w:tc>
        <w:tc>
          <w:tcPr>
            <w:tcW w:w="225" w:type="pct"/>
          </w:tcPr>
          <w:p w:rsidRPr="00AE65C0" w:rsidR="008704F3" w:rsidP="004642CE" w:rsidRDefault="008704F3" w14:paraId="35323815" w14:textId="77777777">
            <w:pPr>
              <w:keepLines/>
              <w:spacing w:after="0" w:line="240" w:lineRule="auto"/>
              <w:rPr>
                <w:rFonts w:ascii="Calibri Light" w:hAnsi="Calibri Light" w:cs="Calibri Light"/>
                <w:sz w:val="16"/>
                <w:szCs w:val="16"/>
                <w:lang w:val="en-US" w:eastAsia="en-US"/>
              </w:rPr>
            </w:pPr>
          </w:p>
        </w:tc>
        <w:tc>
          <w:tcPr>
            <w:tcW w:w="107" w:type="pct"/>
          </w:tcPr>
          <w:p w:rsidRPr="00AE65C0" w:rsidR="008704F3" w:rsidP="004642CE" w:rsidRDefault="008704F3" w14:paraId="629E4569" w14:textId="77777777">
            <w:pPr>
              <w:keepLines/>
              <w:spacing w:after="0" w:line="240" w:lineRule="auto"/>
              <w:rPr>
                <w:rFonts w:ascii="Calibri Light" w:hAnsi="Calibri Light" w:cs="Calibri Light"/>
                <w:sz w:val="16"/>
                <w:szCs w:val="16"/>
                <w:lang w:val="en-US" w:eastAsia="en-US"/>
              </w:rPr>
            </w:pPr>
          </w:p>
        </w:tc>
      </w:tr>
      <w:tr w:rsidRPr="00AE65C0" w:rsidR="008704F3" w:rsidTr="00571551" w14:paraId="01C26DCE" w14:textId="77777777">
        <w:trPr>
          <w:trHeight w:val="247"/>
        </w:trPr>
        <w:tc>
          <w:tcPr>
            <w:tcW w:w="148" w:type="pct"/>
          </w:tcPr>
          <w:p w:rsidRPr="00AE65C0" w:rsidR="008704F3" w:rsidP="004642CE" w:rsidRDefault="008704F3" w14:paraId="74F92271" w14:textId="77777777">
            <w:pPr>
              <w:pStyle w:val="TableText"/>
              <w:rPr>
                <w:rFonts w:cs="Calibri Light"/>
                <w:sz w:val="16"/>
                <w:szCs w:val="16"/>
              </w:rPr>
            </w:pPr>
            <w:r w:rsidRPr="00AE65C0">
              <w:rPr>
                <w:rFonts w:cs="Calibri Light"/>
                <w:sz w:val="16"/>
                <w:szCs w:val="16"/>
              </w:rPr>
              <w:t>1</w:t>
            </w:r>
          </w:p>
        </w:tc>
        <w:tc>
          <w:tcPr>
            <w:tcW w:w="712" w:type="pct"/>
          </w:tcPr>
          <w:p w:rsidRPr="00AE65C0" w:rsidR="008704F3" w:rsidP="004642CE" w:rsidRDefault="008704F3" w14:paraId="14AB3015" w14:textId="77777777">
            <w:pPr>
              <w:pStyle w:val="TableText"/>
              <w:rPr>
                <w:rFonts w:cs="Calibri Light"/>
                <w:sz w:val="16"/>
                <w:szCs w:val="16"/>
              </w:rPr>
            </w:pPr>
            <w:r w:rsidRPr="00AE65C0">
              <w:rPr>
                <w:rFonts w:cs="Calibri Light"/>
                <w:sz w:val="16"/>
                <w:szCs w:val="16"/>
              </w:rPr>
              <w:t>PAY_PERSON_PAY_METHODS_F</w:t>
            </w:r>
          </w:p>
        </w:tc>
        <w:tc>
          <w:tcPr>
            <w:tcW w:w="839" w:type="pct"/>
          </w:tcPr>
          <w:p w:rsidRPr="00AE65C0" w:rsidR="008704F3" w:rsidP="004642CE" w:rsidRDefault="008704F3" w14:paraId="06603FD1" w14:textId="77777777">
            <w:pPr>
              <w:pStyle w:val="TableText"/>
              <w:rPr>
                <w:rFonts w:cs="Calibri Light"/>
                <w:sz w:val="16"/>
                <w:szCs w:val="16"/>
              </w:rPr>
            </w:pPr>
            <w:r w:rsidRPr="00AE65C0">
              <w:rPr>
                <w:rFonts w:cs="Calibri Light"/>
                <w:sz w:val="16"/>
                <w:szCs w:val="16"/>
              </w:rPr>
              <w:t>SourceSystemOwner</w:t>
            </w:r>
          </w:p>
        </w:tc>
        <w:tc>
          <w:tcPr>
            <w:tcW w:w="328" w:type="pct"/>
          </w:tcPr>
          <w:p w:rsidRPr="00AE65C0" w:rsidR="008704F3" w:rsidP="004642CE" w:rsidRDefault="008704F3" w14:paraId="357CF285" w14:textId="77777777">
            <w:pPr>
              <w:pStyle w:val="TableText"/>
              <w:rPr>
                <w:rFonts w:cs="Calibri Light"/>
                <w:sz w:val="16"/>
                <w:szCs w:val="16"/>
              </w:rPr>
            </w:pPr>
            <w:r w:rsidRPr="00AE65C0">
              <w:rPr>
                <w:rFonts w:cs="Calibri Light"/>
                <w:sz w:val="16"/>
                <w:szCs w:val="16"/>
              </w:rPr>
              <w:t>Date</w:t>
            </w:r>
          </w:p>
        </w:tc>
        <w:tc>
          <w:tcPr>
            <w:tcW w:w="156" w:type="pct"/>
          </w:tcPr>
          <w:p w:rsidRPr="00AE65C0" w:rsidR="008704F3" w:rsidP="004642CE" w:rsidRDefault="008704F3" w14:paraId="157097A2" w14:textId="77777777">
            <w:pPr>
              <w:pStyle w:val="TableText"/>
              <w:rPr>
                <w:rFonts w:cs="Calibri Light"/>
                <w:sz w:val="16"/>
                <w:szCs w:val="16"/>
              </w:rPr>
            </w:pPr>
            <w:r w:rsidRPr="00AE65C0">
              <w:rPr>
                <w:rFonts w:cs="Calibri Light"/>
                <w:sz w:val="16"/>
                <w:szCs w:val="16"/>
              </w:rPr>
              <w:t>Yes</w:t>
            </w:r>
          </w:p>
        </w:tc>
        <w:tc>
          <w:tcPr>
            <w:tcW w:w="680" w:type="pct"/>
          </w:tcPr>
          <w:p w:rsidRPr="00AE65C0" w:rsidR="008704F3" w:rsidP="004642CE" w:rsidRDefault="008704F3" w14:paraId="1B75E7FD" w14:textId="77777777">
            <w:pPr>
              <w:pStyle w:val="TableText"/>
              <w:rPr>
                <w:rFonts w:cs="Calibri Light"/>
                <w:sz w:val="16"/>
                <w:szCs w:val="16"/>
              </w:rPr>
            </w:pPr>
            <w:r w:rsidRPr="00AE65C0">
              <w:rPr>
                <w:rFonts w:cs="Calibri Light"/>
                <w:sz w:val="16"/>
                <w:szCs w:val="16"/>
              </w:rPr>
              <w:t>PersonalPaymentMethod.dat</w:t>
            </w:r>
          </w:p>
        </w:tc>
        <w:tc>
          <w:tcPr>
            <w:tcW w:w="839" w:type="pct"/>
          </w:tcPr>
          <w:p w:rsidRPr="00AE65C0" w:rsidR="008704F3" w:rsidP="004642CE" w:rsidRDefault="008704F3" w14:paraId="155188FD" w14:textId="77777777">
            <w:pPr>
              <w:pStyle w:val="TableText"/>
              <w:rPr>
                <w:rFonts w:cs="Calibri Light"/>
                <w:sz w:val="16"/>
                <w:szCs w:val="16"/>
              </w:rPr>
            </w:pPr>
            <w:r w:rsidRPr="00AE65C0">
              <w:rPr>
                <w:rFonts w:cs="Calibri Light"/>
                <w:sz w:val="16"/>
                <w:szCs w:val="16"/>
              </w:rPr>
              <w:t>SourceSystemOwner</w:t>
            </w:r>
          </w:p>
        </w:tc>
        <w:tc>
          <w:tcPr>
            <w:tcW w:w="328" w:type="pct"/>
          </w:tcPr>
          <w:p w:rsidRPr="00AE65C0" w:rsidR="008704F3" w:rsidP="004642CE" w:rsidRDefault="008704F3" w14:paraId="74010E99" w14:textId="77777777">
            <w:pPr>
              <w:pStyle w:val="TableText"/>
              <w:rPr>
                <w:rFonts w:cs="Calibri Light"/>
                <w:sz w:val="16"/>
                <w:szCs w:val="16"/>
              </w:rPr>
            </w:pPr>
            <w:r w:rsidRPr="00AE65C0">
              <w:rPr>
                <w:rFonts w:cs="Calibri Light"/>
                <w:sz w:val="16"/>
                <w:szCs w:val="16"/>
              </w:rPr>
              <w:t>Date</w:t>
            </w:r>
          </w:p>
        </w:tc>
        <w:tc>
          <w:tcPr>
            <w:tcW w:w="638" w:type="pct"/>
          </w:tcPr>
          <w:p w:rsidRPr="00AE65C0" w:rsidR="008704F3" w:rsidP="004642CE" w:rsidRDefault="00640577" w14:paraId="679A08BA" w14:textId="5AC2E3EF">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225" w:type="pct"/>
          </w:tcPr>
          <w:p w:rsidRPr="00AE65C0" w:rsidR="008704F3" w:rsidP="004642CE" w:rsidRDefault="008704F3" w14:paraId="1B4DBF3C" w14:textId="77777777">
            <w:pPr>
              <w:pStyle w:val="TableText"/>
              <w:rPr>
                <w:rFonts w:cs="Calibri Light"/>
                <w:sz w:val="16"/>
                <w:szCs w:val="16"/>
              </w:rPr>
            </w:pPr>
          </w:p>
        </w:tc>
        <w:tc>
          <w:tcPr>
            <w:tcW w:w="107" w:type="pct"/>
          </w:tcPr>
          <w:p w:rsidRPr="00AE65C0" w:rsidR="008704F3" w:rsidP="004642CE" w:rsidRDefault="008704F3" w14:paraId="10AE1759" w14:textId="77777777">
            <w:pPr>
              <w:pStyle w:val="TableText"/>
              <w:rPr>
                <w:rFonts w:cs="Calibri Light"/>
                <w:sz w:val="16"/>
                <w:szCs w:val="16"/>
              </w:rPr>
            </w:pPr>
          </w:p>
        </w:tc>
      </w:tr>
      <w:tr w:rsidRPr="00AE65C0" w:rsidR="008704F3" w:rsidTr="00571551" w14:paraId="04089992" w14:textId="77777777">
        <w:trPr>
          <w:cnfStyle w:val="000000100000" w:firstRow="0" w:lastRow="0" w:firstColumn="0" w:lastColumn="0" w:oddVBand="0" w:evenVBand="0" w:oddHBand="1" w:evenHBand="0" w:firstRowFirstColumn="0" w:firstRowLastColumn="0" w:lastRowFirstColumn="0" w:lastRowLastColumn="0"/>
          <w:trHeight w:val="247"/>
        </w:trPr>
        <w:tc>
          <w:tcPr>
            <w:tcW w:w="148" w:type="pct"/>
          </w:tcPr>
          <w:p w:rsidRPr="00AE65C0" w:rsidR="008704F3" w:rsidP="004642CE" w:rsidRDefault="008704F3" w14:paraId="1AFB1B5B" w14:textId="77777777">
            <w:pPr>
              <w:pStyle w:val="TableText"/>
              <w:rPr>
                <w:rFonts w:cs="Calibri Light"/>
                <w:sz w:val="16"/>
                <w:szCs w:val="16"/>
              </w:rPr>
            </w:pPr>
            <w:r w:rsidRPr="00AE65C0">
              <w:rPr>
                <w:rFonts w:cs="Calibri Light"/>
                <w:sz w:val="16"/>
                <w:szCs w:val="16"/>
              </w:rPr>
              <w:t>2</w:t>
            </w:r>
          </w:p>
        </w:tc>
        <w:tc>
          <w:tcPr>
            <w:tcW w:w="712" w:type="pct"/>
          </w:tcPr>
          <w:p w:rsidRPr="00AE65C0" w:rsidR="008704F3" w:rsidP="004642CE" w:rsidRDefault="008704F3" w14:paraId="2E552949" w14:textId="77777777">
            <w:pPr>
              <w:pStyle w:val="TableText"/>
              <w:rPr>
                <w:rFonts w:cs="Calibri Light"/>
                <w:sz w:val="16"/>
                <w:szCs w:val="16"/>
              </w:rPr>
            </w:pPr>
            <w:r w:rsidRPr="00AE65C0">
              <w:rPr>
                <w:rFonts w:cs="Calibri Light"/>
                <w:sz w:val="16"/>
                <w:szCs w:val="16"/>
              </w:rPr>
              <w:t>PAY_PERSON_PAY_METHODS_F</w:t>
            </w:r>
          </w:p>
        </w:tc>
        <w:tc>
          <w:tcPr>
            <w:tcW w:w="839" w:type="pct"/>
          </w:tcPr>
          <w:p w:rsidRPr="00AE65C0" w:rsidR="008704F3" w:rsidP="004642CE" w:rsidRDefault="008704F3" w14:paraId="141D9AFB" w14:textId="77777777">
            <w:pPr>
              <w:pStyle w:val="TableText"/>
              <w:rPr>
                <w:rFonts w:cs="Calibri Light"/>
                <w:sz w:val="16"/>
                <w:szCs w:val="16"/>
              </w:rPr>
            </w:pPr>
            <w:r w:rsidRPr="00AE65C0">
              <w:rPr>
                <w:rFonts w:cs="Calibri Light"/>
                <w:sz w:val="16"/>
                <w:szCs w:val="16"/>
              </w:rPr>
              <w:t>SourceSystemId</w:t>
            </w:r>
          </w:p>
        </w:tc>
        <w:tc>
          <w:tcPr>
            <w:tcW w:w="328" w:type="pct"/>
          </w:tcPr>
          <w:p w:rsidRPr="00AE65C0" w:rsidR="008704F3" w:rsidP="004642CE" w:rsidRDefault="008704F3" w14:paraId="4ECF5145" w14:textId="77777777">
            <w:pPr>
              <w:pStyle w:val="TableText"/>
              <w:rPr>
                <w:rFonts w:cs="Calibri Light"/>
                <w:sz w:val="16"/>
                <w:szCs w:val="16"/>
              </w:rPr>
            </w:pPr>
            <w:r w:rsidRPr="00AE65C0">
              <w:rPr>
                <w:rFonts w:cs="Calibri Light"/>
                <w:sz w:val="16"/>
                <w:szCs w:val="16"/>
              </w:rPr>
              <w:t>Varchar2(60)</w:t>
            </w:r>
          </w:p>
        </w:tc>
        <w:tc>
          <w:tcPr>
            <w:tcW w:w="156" w:type="pct"/>
          </w:tcPr>
          <w:p w:rsidRPr="00AE65C0" w:rsidR="008704F3" w:rsidP="004642CE" w:rsidRDefault="00614565" w14:paraId="026DA5DA" w14:textId="5D6B2016">
            <w:pPr>
              <w:pStyle w:val="TableText"/>
              <w:rPr>
                <w:rFonts w:cs="Calibri Light"/>
                <w:sz w:val="16"/>
                <w:szCs w:val="16"/>
              </w:rPr>
            </w:pPr>
            <w:r>
              <w:rPr>
                <w:rFonts w:cs="Calibri Light"/>
                <w:sz w:val="16"/>
                <w:szCs w:val="16"/>
              </w:rPr>
              <w:t>Yes</w:t>
            </w:r>
          </w:p>
        </w:tc>
        <w:tc>
          <w:tcPr>
            <w:tcW w:w="680" w:type="pct"/>
          </w:tcPr>
          <w:p w:rsidRPr="00AE65C0" w:rsidR="008704F3" w:rsidP="004642CE" w:rsidRDefault="008704F3" w14:paraId="4380513F" w14:textId="77777777">
            <w:pPr>
              <w:pStyle w:val="TableText"/>
              <w:rPr>
                <w:rFonts w:cs="Calibri Light"/>
                <w:sz w:val="16"/>
                <w:szCs w:val="16"/>
              </w:rPr>
            </w:pPr>
          </w:p>
        </w:tc>
        <w:tc>
          <w:tcPr>
            <w:tcW w:w="839" w:type="pct"/>
          </w:tcPr>
          <w:p w:rsidRPr="00AE65C0" w:rsidR="008704F3" w:rsidP="004642CE" w:rsidRDefault="008704F3" w14:paraId="2CB9A872" w14:textId="77777777">
            <w:pPr>
              <w:pStyle w:val="TableText"/>
              <w:rPr>
                <w:rFonts w:cs="Calibri Light"/>
                <w:sz w:val="16"/>
                <w:szCs w:val="16"/>
              </w:rPr>
            </w:pPr>
            <w:r w:rsidRPr="00AE65C0">
              <w:rPr>
                <w:rFonts w:cs="Calibri Light"/>
                <w:sz w:val="16"/>
                <w:szCs w:val="16"/>
              </w:rPr>
              <w:t>SourceSystemId</w:t>
            </w:r>
          </w:p>
        </w:tc>
        <w:tc>
          <w:tcPr>
            <w:tcW w:w="328" w:type="pct"/>
          </w:tcPr>
          <w:p w:rsidRPr="00AE65C0" w:rsidR="008704F3" w:rsidP="004642CE" w:rsidRDefault="008704F3" w14:paraId="697FDDA0" w14:textId="77777777">
            <w:pPr>
              <w:pStyle w:val="TableText"/>
              <w:rPr>
                <w:rFonts w:cs="Calibri Light"/>
                <w:sz w:val="16"/>
                <w:szCs w:val="16"/>
              </w:rPr>
            </w:pPr>
            <w:r w:rsidRPr="00AE65C0">
              <w:rPr>
                <w:rFonts w:cs="Calibri Light"/>
                <w:sz w:val="16"/>
                <w:szCs w:val="16"/>
              </w:rPr>
              <w:t>Varchar2(60)</w:t>
            </w:r>
          </w:p>
        </w:tc>
        <w:tc>
          <w:tcPr>
            <w:tcW w:w="638" w:type="pct"/>
          </w:tcPr>
          <w:p w:rsidRPr="00AE65C0" w:rsidR="008704F3" w:rsidP="004642CE" w:rsidRDefault="008704F3" w14:paraId="69663683" w14:textId="77777777">
            <w:pPr>
              <w:pStyle w:val="TableText"/>
              <w:rPr>
                <w:rFonts w:cs="Calibri Light"/>
                <w:sz w:val="16"/>
                <w:szCs w:val="16"/>
              </w:rPr>
            </w:pPr>
            <w:r w:rsidRPr="00AE65C0">
              <w:rPr>
                <w:rFonts w:cs="Calibri Light"/>
                <w:sz w:val="16"/>
                <w:szCs w:val="16"/>
              </w:rPr>
              <w:t>PersonalPaymentMethod-Assignment-PersonNumber</w:t>
            </w:r>
          </w:p>
        </w:tc>
        <w:tc>
          <w:tcPr>
            <w:tcW w:w="225" w:type="pct"/>
          </w:tcPr>
          <w:p w:rsidRPr="00AE65C0" w:rsidR="008704F3" w:rsidP="004642CE" w:rsidRDefault="008704F3" w14:paraId="1146354E" w14:textId="77777777">
            <w:pPr>
              <w:pStyle w:val="TableText"/>
              <w:rPr>
                <w:rFonts w:cs="Calibri Light"/>
                <w:sz w:val="16"/>
                <w:szCs w:val="16"/>
              </w:rPr>
            </w:pPr>
          </w:p>
        </w:tc>
        <w:tc>
          <w:tcPr>
            <w:tcW w:w="107" w:type="pct"/>
          </w:tcPr>
          <w:p w:rsidRPr="00AE65C0" w:rsidR="008704F3" w:rsidP="004642CE" w:rsidRDefault="008704F3" w14:paraId="4D77B286" w14:textId="77777777">
            <w:pPr>
              <w:pStyle w:val="TableText"/>
              <w:rPr>
                <w:rFonts w:cs="Calibri Light"/>
                <w:sz w:val="16"/>
                <w:szCs w:val="16"/>
              </w:rPr>
            </w:pPr>
          </w:p>
        </w:tc>
      </w:tr>
      <w:tr w:rsidRPr="00AE65C0" w:rsidR="008704F3" w:rsidTr="00571551" w14:paraId="01AED7A8" w14:textId="77777777">
        <w:trPr>
          <w:trHeight w:val="247"/>
        </w:trPr>
        <w:tc>
          <w:tcPr>
            <w:tcW w:w="148" w:type="pct"/>
          </w:tcPr>
          <w:p w:rsidRPr="00AE65C0" w:rsidR="008704F3" w:rsidP="004642CE" w:rsidRDefault="008704F3" w14:paraId="58F8362D" w14:textId="77777777">
            <w:pPr>
              <w:pStyle w:val="TableText"/>
              <w:rPr>
                <w:rFonts w:cs="Calibri Light"/>
                <w:sz w:val="16"/>
                <w:szCs w:val="16"/>
              </w:rPr>
            </w:pPr>
            <w:r w:rsidRPr="00AE65C0">
              <w:rPr>
                <w:rFonts w:cs="Calibri Light"/>
                <w:sz w:val="16"/>
                <w:szCs w:val="16"/>
              </w:rPr>
              <w:t>3</w:t>
            </w:r>
          </w:p>
        </w:tc>
        <w:tc>
          <w:tcPr>
            <w:tcW w:w="712" w:type="pct"/>
          </w:tcPr>
          <w:p w:rsidRPr="00AE65C0" w:rsidR="008704F3" w:rsidP="004642CE" w:rsidRDefault="008704F3" w14:paraId="454348C5" w14:textId="77777777">
            <w:pPr>
              <w:pStyle w:val="TableText"/>
              <w:rPr>
                <w:rFonts w:cs="Calibri Light"/>
                <w:sz w:val="16"/>
                <w:szCs w:val="16"/>
              </w:rPr>
            </w:pPr>
            <w:r w:rsidRPr="00AE65C0">
              <w:rPr>
                <w:rFonts w:cs="Calibri Light"/>
                <w:sz w:val="16"/>
                <w:szCs w:val="16"/>
              </w:rPr>
              <w:t>PAY_PERSON_PAY_METHODS_F</w:t>
            </w:r>
          </w:p>
        </w:tc>
        <w:tc>
          <w:tcPr>
            <w:tcW w:w="839" w:type="pct"/>
          </w:tcPr>
          <w:p w:rsidRPr="00AE65C0" w:rsidR="008704F3" w:rsidP="004642CE" w:rsidRDefault="008704F3" w14:paraId="414B8109" w14:textId="77777777">
            <w:pPr>
              <w:pStyle w:val="TableText"/>
              <w:rPr>
                <w:rFonts w:cs="Calibri Light"/>
                <w:sz w:val="16"/>
                <w:szCs w:val="16"/>
              </w:rPr>
            </w:pPr>
            <w:r w:rsidRPr="00AE65C0">
              <w:rPr>
                <w:rFonts w:cs="Calibri Light"/>
                <w:sz w:val="16"/>
                <w:szCs w:val="16"/>
              </w:rPr>
              <w:t>LegislativeDataGroupName</w:t>
            </w:r>
          </w:p>
        </w:tc>
        <w:tc>
          <w:tcPr>
            <w:tcW w:w="328" w:type="pct"/>
          </w:tcPr>
          <w:p w:rsidRPr="00AE65C0" w:rsidR="008704F3" w:rsidP="004642CE" w:rsidRDefault="008704F3" w14:paraId="08A21D73" w14:textId="77777777">
            <w:pPr>
              <w:pStyle w:val="TableText"/>
              <w:rPr>
                <w:rFonts w:cs="Calibri Light"/>
                <w:sz w:val="16"/>
                <w:szCs w:val="16"/>
              </w:rPr>
            </w:pPr>
            <w:r w:rsidRPr="00AE65C0">
              <w:rPr>
                <w:rFonts w:cs="Calibri Light"/>
                <w:sz w:val="16"/>
                <w:szCs w:val="16"/>
              </w:rPr>
              <w:t>Varchar2(30)</w:t>
            </w:r>
          </w:p>
        </w:tc>
        <w:tc>
          <w:tcPr>
            <w:tcW w:w="156" w:type="pct"/>
          </w:tcPr>
          <w:p w:rsidRPr="00AE65C0" w:rsidR="008704F3" w:rsidP="004642CE" w:rsidRDefault="00614565" w14:paraId="4E507CD3" w14:textId="4BC475F6">
            <w:pPr>
              <w:pStyle w:val="TableText"/>
              <w:rPr>
                <w:rFonts w:cs="Calibri Light"/>
                <w:sz w:val="16"/>
                <w:szCs w:val="16"/>
              </w:rPr>
            </w:pPr>
            <w:r>
              <w:rPr>
                <w:rFonts w:cs="Calibri Light"/>
                <w:sz w:val="16"/>
                <w:szCs w:val="16"/>
              </w:rPr>
              <w:t>Yes</w:t>
            </w:r>
          </w:p>
        </w:tc>
        <w:tc>
          <w:tcPr>
            <w:tcW w:w="680" w:type="pct"/>
          </w:tcPr>
          <w:p w:rsidRPr="00AE65C0" w:rsidR="008704F3" w:rsidP="004642CE" w:rsidRDefault="008704F3" w14:paraId="00D17F67" w14:textId="77777777">
            <w:pPr>
              <w:pStyle w:val="TableText"/>
              <w:rPr>
                <w:rFonts w:cs="Calibri Light"/>
                <w:sz w:val="16"/>
                <w:szCs w:val="16"/>
              </w:rPr>
            </w:pPr>
          </w:p>
        </w:tc>
        <w:tc>
          <w:tcPr>
            <w:tcW w:w="839" w:type="pct"/>
          </w:tcPr>
          <w:p w:rsidRPr="00AE65C0" w:rsidR="008704F3" w:rsidP="004642CE" w:rsidRDefault="008704F3" w14:paraId="0011303E" w14:textId="77777777">
            <w:pPr>
              <w:pStyle w:val="TableText"/>
              <w:rPr>
                <w:rFonts w:cs="Calibri Light"/>
                <w:sz w:val="16"/>
                <w:szCs w:val="16"/>
              </w:rPr>
            </w:pPr>
            <w:r w:rsidRPr="00AE65C0">
              <w:rPr>
                <w:rFonts w:cs="Calibri Light"/>
                <w:sz w:val="16"/>
                <w:szCs w:val="16"/>
              </w:rPr>
              <w:t>LegislativeDataGroupName</w:t>
            </w:r>
          </w:p>
        </w:tc>
        <w:tc>
          <w:tcPr>
            <w:tcW w:w="328" w:type="pct"/>
          </w:tcPr>
          <w:p w:rsidRPr="00AE65C0" w:rsidR="008704F3" w:rsidP="004642CE" w:rsidRDefault="008704F3" w14:paraId="2E74793E" w14:textId="77777777">
            <w:pPr>
              <w:pStyle w:val="TableText"/>
              <w:rPr>
                <w:rFonts w:cs="Calibri Light"/>
                <w:sz w:val="16"/>
                <w:szCs w:val="16"/>
              </w:rPr>
            </w:pPr>
            <w:r w:rsidRPr="00AE65C0">
              <w:rPr>
                <w:rFonts w:cs="Calibri Light"/>
                <w:sz w:val="16"/>
                <w:szCs w:val="16"/>
              </w:rPr>
              <w:t>Varchar2(30)</w:t>
            </w:r>
          </w:p>
        </w:tc>
        <w:tc>
          <w:tcPr>
            <w:tcW w:w="638" w:type="pct"/>
          </w:tcPr>
          <w:p w:rsidRPr="00AE65C0" w:rsidR="008704F3" w:rsidP="004642CE" w:rsidRDefault="008704F3" w14:paraId="455BFFC6" w14:textId="77777777">
            <w:pPr>
              <w:pStyle w:val="TableText"/>
              <w:rPr>
                <w:rFonts w:cs="Calibri Light"/>
                <w:sz w:val="16"/>
                <w:szCs w:val="16"/>
              </w:rPr>
            </w:pPr>
          </w:p>
        </w:tc>
        <w:tc>
          <w:tcPr>
            <w:tcW w:w="225" w:type="pct"/>
          </w:tcPr>
          <w:p w:rsidRPr="00AE65C0" w:rsidR="008704F3" w:rsidP="004642CE" w:rsidRDefault="008704F3" w14:paraId="75701DCA" w14:textId="77777777">
            <w:pPr>
              <w:pStyle w:val="TableText"/>
              <w:rPr>
                <w:rFonts w:cs="Calibri Light"/>
                <w:sz w:val="16"/>
                <w:szCs w:val="16"/>
              </w:rPr>
            </w:pPr>
          </w:p>
        </w:tc>
        <w:tc>
          <w:tcPr>
            <w:tcW w:w="107" w:type="pct"/>
          </w:tcPr>
          <w:p w:rsidRPr="00AE65C0" w:rsidR="008704F3" w:rsidP="004642CE" w:rsidRDefault="008704F3" w14:paraId="6933C238" w14:textId="77777777">
            <w:pPr>
              <w:pStyle w:val="TableText"/>
              <w:rPr>
                <w:rFonts w:cs="Calibri Light"/>
                <w:sz w:val="16"/>
                <w:szCs w:val="16"/>
              </w:rPr>
            </w:pPr>
          </w:p>
        </w:tc>
      </w:tr>
      <w:tr w:rsidRPr="00AE65C0" w:rsidR="008704F3" w:rsidTr="00571551" w14:paraId="48D2765B" w14:textId="77777777">
        <w:trPr>
          <w:cnfStyle w:val="000000100000" w:firstRow="0" w:lastRow="0" w:firstColumn="0" w:lastColumn="0" w:oddVBand="0" w:evenVBand="0" w:oddHBand="1" w:evenHBand="0" w:firstRowFirstColumn="0" w:firstRowLastColumn="0" w:lastRowFirstColumn="0" w:lastRowLastColumn="0"/>
          <w:trHeight w:val="247"/>
        </w:trPr>
        <w:tc>
          <w:tcPr>
            <w:tcW w:w="148" w:type="pct"/>
          </w:tcPr>
          <w:p w:rsidRPr="00AE65C0" w:rsidR="008704F3" w:rsidP="004642CE" w:rsidRDefault="008704F3" w14:paraId="2B93FE6E" w14:textId="77777777">
            <w:pPr>
              <w:pStyle w:val="TableText"/>
              <w:rPr>
                <w:rFonts w:cs="Calibri Light"/>
                <w:sz w:val="16"/>
                <w:szCs w:val="16"/>
              </w:rPr>
            </w:pPr>
            <w:r w:rsidRPr="00AE65C0">
              <w:rPr>
                <w:rFonts w:cs="Calibri Light"/>
                <w:sz w:val="16"/>
                <w:szCs w:val="16"/>
              </w:rPr>
              <w:t>4</w:t>
            </w:r>
          </w:p>
        </w:tc>
        <w:tc>
          <w:tcPr>
            <w:tcW w:w="712" w:type="pct"/>
          </w:tcPr>
          <w:p w:rsidRPr="00AE65C0" w:rsidR="008704F3" w:rsidP="004642CE" w:rsidRDefault="008704F3" w14:paraId="679496DB" w14:textId="77777777">
            <w:pPr>
              <w:pStyle w:val="TableText"/>
              <w:rPr>
                <w:rFonts w:cs="Calibri Light"/>
                <w:sz w:val="16"/>
                <w:szCs w:val="16"/>
              </w:rPr>
            </w:pPr>
            <w:r w:rsidRPr="00AE65C0">
              <w:rPr>
                <w:rFonts w:cs="Calibri Light"/>
                <w:sz w:val="16"/>
                <w:szCs w:val="16"/>
              </w:rPr>
              <w:t>PAY_PERSON_PAY_METHODS_F</w:t>
            </w:r>
          </w:p>
        </w:tc>
        <w:tc>
          <w:tcPr>
            <w:tcW w:w="839" w:type="pct"/>
          </w:tcPr>
          <w:p w:rsidRPr="00AE65C0" w:rsidR="008704F3" w:rsidP="004642CE" w:rsidRDefault="008704F3" w14:paraId="4A6C38AF" w14:textId="77777777">
            <w:pPr>
              <w:pStyle w:val="TableText"/>
              <w:rPr>
                <w:rFonts w:cs="Calibri Light"/>
                <w:sz w:val="16"/>
                <w:szCs w:val="16"/>
              </w:rPr>
            </w:pPr>
            <w:r w:rsidRPr="00AE65C0">
              <w:rPr>
                <w:rFonts w:cs="Calibri Light"/>
                <w:sz w:val="16"/>
                <w:szCs w:val="16"/>
              </w:rPr>
              <w:t>AssignmentNumber</w:t>
            </w:r>
          </w:p>
        </w:tc>
        <w:tc>
          <w:tcPr>
            <w:tcW w:w="328" w:type="pct"/>
          </w:tcPr>
          <w:p w:rsidRPr="00AE65C0" w:rsidR="008704F3" w:rsidP="004642CE" w:rsidRDefault="008704F3" w14:paraId="34C76558" w14:textId="77777777">
            <w:pPr>
              <w:pStyle w:val="TableText"/>
              <w:rPr>
                <w:rFonts w:cs="Calibri Light"/>
                <w:sz w:val="16"/>
                <w:szCs w:val="16"/>
              </w:rPr>
            </w:pPr>
            <w:r w:rsidRPr="00AE65C0">
              <w:rPr>
                <w:rFonts w:cs="Calibri Light"/>
                <w:sz w:val="16"/>
                <w:szCs w:val="16"/>
              </w:rPr>
              <w:t>Varchar2(80)</w:t>
            </w:r>
          </w:p>
        </w:tc>
        <w:tc>
          <w:tcPr>
            <w:tcW w:w="156" w:type="pct"/>
          </w:tcPr>
          <w:p w:rsidRPr="00AE65C0" w:rsidR="008704F3" w:rsidP="004642CE" w:rsidRDefault="00614565" w14:paraId="6087BDA7" w14:textId="478AEC8A">
            <w:pPr>
              <w:pStyle w:val="TableText"/>
              <w:rPr>
                <w:rFonts w:cs="Calibri Light"/>
                <w:sz w:val="16"/>
                <w:szCs w:val="16"/>
              </w:rPr>
            </w:pPr>
            <w:r>
              <w:rPr>
                <w:rFonts w:cs="Calibri Light"/>
                <w:sz w:val="16"/>
                <w:szCs w:val="16"/>
              </w:rPr>
              <w:t>Yes</w:t>
            </w:r>
          </w:p>
        </w:tc>
        <w:tc>
          <w:tcPr>
            <w:tcW w:w="680" w:type="pct"/>
          </w:tcPr>
          <w:p w:rsidRPr="00AE65C0" w:rsidR="008704F3" w:rsidP="004642CE" w:rsidRDefault="008704F3" w14:paraId="5283A3F5" w14:textId="77777777">
            <w:pPr>
              <w:pStyle w:val="TableText"/>
              <w:rPr>
                <w:rFonts w:cs="Calibri Light"/>
                <w:sz w:val="16"/>
                <w:szCs w:val="16"/>
              </w:rPr>
            </w:pPr>
          </w:p>
        </w:tc>
        <w:tc>
          <w:tcPr>
            <w:tcW w:w="839" w:type="pct"/>
          </w:tcPr>
          <w:p w:rsidRPr="00AE65C0" w:rsidR="008704F3" w:rsidP="004642CE" w:rsidRDefault="008704F3" w14:paraId="1F35C440" w14:textId="77777777">
            <w:pPr>
              <w:pStyle w:val="TableText"/>
              <w:rPr>
                <w:rFonts w:cs="Calibri Light"/>
                <w:sz w:val="16"/>
                <w:szCs w:val="16"/>
              </w:rPr>
            </w:pPr>
            <w:r w:rsidRPr="00AE65C0">
              <w:rPr>
                <w:rFonts w:cs="Calibri Light"/>
                <w:sz w:val="16"/>
                <w:szCs w:val="16"/>
              </w:rPr>
              <w:t>AssignmentNumber</w:t>
            </w:r>
          </w:p>
        </w:tc>
        <w:tc>
          <w:tcPr>
            <w:tcW w:w="328" w:type="pct"/>
          </w:tcPr>
          <w:p w:rsidRPr="00AE65C0" w:rsidR="008704F3" w:rsidP="004642CE" w:rsidRDefault="008704F3" w14:paraId="6CB68159" w14:textId="77777777">
            <w:pPr>
              <w:pStyle w:val="TableText"/>
              <w:rPr>
                <w:rFonts w:cs="Calibri Light"/>
                <w:sz w:val="16"/>
                <w:szCs w:val="16"/>
              </w:rPr>
            </w:pPr>
            <w:r w:rsidRPr="00AE65C0">
              <w:rPr>
                <w:rFonts w:cs="Calibri Light"/>
                <w:sz w:val="16"/>
                <w:szCs w:val="16"/>
              </w:rPr>
              <w:t>Varchar2(80)</w:t>
            </w:r>
          </w:p>
        </w:tc>
        <w:tc>
          <w:tcPr>
            <w:tcW w:w="638" w:type="pct"/>
          </w:tcPr>
          <w:p w:rsidRPr="00AE65C0" w:rsidR="008704F3" w:rsidP="004642CE" w:rsidRDefault="008704F3" w14:paraId="308D12B8" w14:textId="77777777">
            <w:pPr>
              <w:pStyle w:val="TableText"/>
              <w:rPr>
                <w:rFonts w:cs="Calibri Light"/>
                <w:sz w:val="16"/>
                <w:szCs w:val="16"/>
              </w:rPr>
            </w:pPr>
          </w:p>
        </w:tc>
        <w:tc>
          <w:tcPr>
            <w:tcW w:w="225" w:type="pct"/>
          </w:tcPr>
          <w:p w:rsidRPr="00AE65C0" w:rsidR="008704F3" w:rsidP="004642CE" w:rsidRDefault="008704F3" w14:paraId="2F13D92A" w14:textId="77777777">
            <w:pPr>
              <w:pStyle w:val="TableText"/>
              <w:rPr>
                <w:rFonts w:cs="Calibri Light"/>
                <w:sz w:val="16"/>
                <w:szCs w:val="16"/>
              </w:rPr>
            </w:pPr>
          </w:p>
        </w:tc>
        <w:tc>
          <w:tcPr>
            <w:tcW w:w="107" w:type="pct"/>
          </w:tcPr>
          <w:p w:rsidRPr="00AE65C0" w:rsidR="008704F3" w:rsidP="004642CE" w:rsidRDefault="008704F3" w14:paraId="277EDC34" w14:textId="77777777">
            <w:pPr>
              <w:pStyle w:val="TableText"/>
              <w:rPr>
                <w:rFonts w:cs="Calibri Light"/>
                <w:sz w:val="16"/>
                <w:szCs w:val="16"/>
              </w:rPr>
            </w:pPr>
          </w:p>
        </w:tc>
      </w:tr>
      <w:tr w:rsidRPr="00AE65C0" w:rsidR="008704F3" w:rsidTr="00571551" w14:paraId="469EF32A" w14:textId="77777777">
        <w:trPr>
          <w:trHeight w:val="247"/>
        </w:trPr>
        <w:tc>
          <w:tcPr>
            <w:tcW w:w="148" w:type="pct"/>
          </w:tcPr>
          <w:p w:rsidRPr="00AE65C0" w:rsidR="008704F3" w:rsidP="004642CE" w:rsidRDefault="008704F3" w14:paraId="4D135521" w14:textId="77777777">
            <w:pPr>
              <w:pStyle w:val="TableText"/>
              <w:rPr>
                <w:rFonts w:cs="Calibri Light"/>
                <w:sz w:val="16"/>
                <w:szCs w:val="16"/>
              </w:rPr>
            </w:pPr>
            <w:r w:rsidRPr="00AE65C0">
              <w:rPr>
                <w:rFonts w:cs="Calibri Light"/>
                <w:sz w:val="16"/>
                <w:szCs w:val="16"/>
              </w:rPr>
              <w:t>5</w:t>
            </w:r>
          </w:p>
        </w:tc>
        <w:tc>
          <w:tcPr>
            <w:tcW w:w="712" w:type="pct"/>
          </w:tcPr>
          <w:p w:rsidRPr="00AE65C0" w:rsidR="008704F3" w:rsidP="004642CE" w:rsidRDefault="008704F3" w14:paraId="79B5A52E" w14:textId="77777777">
            <w:pPr>
              <w:pStyle w:val="TableText"/>
              <w:rPr>
                <w:rFonts w:cs="Calibri Light"/>
                <w:sz w:val="16"/>
                <w:szCs w:val="16"/>
              </w:rPr>
            </w:pPr>
            <w:r w:rsidRPr="00AE65C0">
              <w:rPr>
                <w:rFonts w:cs="Calibri Light"/>
                <w:sz w:val="16"/>
                <w:szCs w:val="16"/>
              </w:rPr>
              <w:t>PAY_PERSON_PAY_METHODS_F</w:t>
            </w:r>
          </w:p>
        </w:tc>
        <w:tc>
          <w:tcPr>
            <w:tcW w:w="839" w:type="pct"/>
          </w:tcPr>
          <w:p w:rsidRPr="00AE65C0" w:rsidR="008704F3" w:rsidP="004642CE" w:rsidRDefault="008704F3" w14:paraId="488EDFE1" w14:textId="77777777">
            <w:pPr>
              <w:pStyle w:val="TableText"/>
              <w:rPr>
                <w:rFonts w:cs="Calibri Light"/>
                <w:sz w:val="16"/>
                <w:szCs w:val="16"/>
              </w:rPr>
            </w:pPr>
            <w:r w:rsidRPr="00AE65C0">
              <w:rPr>
                <w:rFonts w:cs="Calibri Light"/>
                <w:sz w:val="16"/>
                <w:szCs w:val="16"/>
              </w:rPr>
              <w:t>OrganizationPaymentMethodCode</w:t>
            </w:r>
          </w:p>
        </w:tc>
        <w:tc>
          <w:tcPr>
            <w:tcW w:w="328" w:type="pct"/>
          </w:tcPr>
          <w:p w:rsidRPr="00AE65C0" w:rsidR="008704F3" w:rsidP="004642CE" w:rsidRDefault="008704F3" w14:paraId="2C2F927B" w14:textId="77777777">
            <w:pPr>
              <w:pStyle w:val="TableText"/>
              <w:rPr>
                <w:rFonts w:cs="Calibri Light"/>
                <w:sz w:val="16"/>
                <w:szCs w:val="16"/>
              </w:rPr>
            </w:pPr>
            <w:r w:rsidRPr="00AE65C0">
              <w:rPr>
                <w:rFonts w:cs="Calibri Light"/>
                <w:sz w:val="16"/>
                <w:szCs w:val="16"/>
              </w:rPr>
              <w:t>Varchar2(80)</w:t>
            </w:r>
          </w:p>
        </w:tc>
        <w:tc>
          <w:tcPr>
            <w:tcW w:w="156" w:type="pct"/>
          </w:tcPr>
          <w:p w:rsidRPr="00AE65C0" w:rsidR="008704F3" w:rsidP="004642CE" w:rsidRDefault="00614565" w14:paraId="3813470F" w14:textId="2C1D6C92">
            <w:pPr>
              <w:pStyle w:val="TableText"/>
              <w:rPr>
                <w:rFonts w:cs="Calibri Light"/>
                <w:sz w:val="16"/>
                <w:szCs w:val="16"/>
              </w:rPr>
            </w:pPr>
            <w:r>
              <w:rPr>
                <w:rFonts w:cs="Calibri Light"/>
                <w:sz w:val="16"/>
                <w:szCs w:val="16"/>
              </w:rPr>
              <w:t>Yes</w:t>
            </w:r>
          </w:p>
        </w:tc>
        <w:tc>
          <w:tcPr>
            <w:tcW w:w="680" w:type="pct"/>
          </w:tcPr>
          <w:p w:rsidRPr="00AE65C0" w:rsidR="008704F3" w:rsidP="004642CE" w:rsidRDefault="008704F3" w14:paraId="5699E423" w14:textId="77777777">
            <w:pPr>
              <w:pStyle w:val="TableText"/>
              <w:rPr>
                <w:rFonts w:cs="Calibri Light"/>
                <w:sz w:val="16"/>
                <w:szCs w:val="16"/>
              </w:rPr>
            </w:pPr>
          </w:p>
        </w:tc>
        <w:tc>
          <w:tcPr>
            <w:tcW w:w="839" w:type="pct"/>
          </w:tcPr>
          <w:p w:rsidRPr="00AE65C0" w:rsidR="008704F3" w:rsidP="004642CE" w:rsidRDefault="008704F3" w14:paraId="68D1FCD0" w14:textId="77777777">
            <w:pPr>
              <w:pStyle w:val="TableText"/>
              <w:rPr>
                <w:rFonts w:cs="Calibri Light"/>
                <w:sz w:val="16"/>
                <w:szCs w:val="16"/>
              </w:rPr>
            </w:pPr>
            <w:r w:rsidRPr="00AE65C0">
              <w:rPr>
                <w:rFonts w:cs="Calibri Light"/>
                <w:sz w:val="16"/>
                <w:szCs w:val="16"/>
              </w:rPr>
              <w:t>OrganizationPaymentMethodCode</w:t>
            </w:r>
          </w:p>
        </w:tc>
        <w:tc>
          <w:tcPr>
            <w:tcW w:w="328" w:type="pct"/>
          </w:tcPr>
          <w:p w:rsidRPr="00AE65C0" w:rsidR="008704F3" w:rsidP="004642CE" w:rsidRDefault="008704F3" w14:paraId="5ADC9931" w14:textId="77777777">
            <w:pPr>
              <w:pStyle w:val="TableText"/>
              <w:rPr>
                <w:rFonts w:cs="Calibri Light"/>
                <w:sz w:val="16"/>
                <w:szCs w:val="16"/>
              </w:rPr>
            </w:pPr>
            <w:r w:rsidRPr="00AE65C0">
              <w:rPr>
                <w:rFonts w:cs="Calibri Light"/>
                <w:sz w:val="16"/>
                <w:szCs w:val="16"/>
              </w:rPr>
              <w:t>Varchar2(80)</w:t>
            </w:r>
          </w:p>
        </w:tc>
        <w:tc>
          <w:tcPr>
            <w:tcW w:w="638" w:type="pct"/>
          </w:tcPr>
          <w:p w:rsidRPr="00AE65C0" w:rsidR="008704F3" w:rsidP="004642CE" w:rsidRDefault="008704F3" w14:paraId="5BEDE0A3" w14:textId="77777777">
            <w:pPr>
              <w:pStyle w:val="TableText"/>
              <w:rPr>
                <w:rFonts w:cs="Calibri Light"/>
                <w:sz w:val="16"/>
                <w:szCs w:val="16"/>
              </w:rPr>
            </w:pPr>
          </w:p>
        </w:tc>
        <w:tc>
          <w:tcPr>
            <w:tcW w:w="225" w:type="pct"/>
          </w:tcPr>
          <w:p w:rsidRPr="00AE65C0" w:rsidR="008704F3" w:rsidP="004642CE" w:rsidRDefault="008704F3" w14:paraId="4FCFC660" w14:textId="77777777">
            <w:pPr>
              <w:pStyle w:val="TableText"/>
              <w:rPr>
                <w:rFonts w:cs="Calibri Light"/>
                <w:sz w:val="16"/>
                <w:szCs w:val="16"/>
              </w:rPr>
            </w:pPr>
          </w:p>
        </w:tc>
        <w:tc>
          <w:tcPr>
            <w:tcW w:w="107" w:type="pct"/>
          </w:tcPr>
          <w:p w:rsidRPr="00AE65C0" w:rsidR="008704F3" w:rsidP="004642CE" w:rsidRDefault="008704F3" w14:paraId="70FA1FB2" w14:textId="77777777">
            <w:pPr>
              <w:pStyle w:val="TableText"/>
              <w:rPr>
                <w:rFonts w:cs="Calibri Light"/>
                <w:sz w:val="16"/>
                <w:szCs w:val="16"/>
              </w:rPr>
            </w:pPr>
          </w:p>
        </w:tc>
      </w:tr>
      <w:tr w:rsidRPr="00AE65C0" w:rsidR="008704F3" w:rsidTr="00571551" w14:paraId="4B15EA2C" w14:textId="77777777">
        <w:trPr>
          <w:cnfStyle w:val="000000100000" w:firstRow="0" w:lastRow="0" w:firstColumn="0" w:lastColumn="0" w:oddVBand="0" w:evenVBand="0" w:oddHBand="1" w:evenHBand="0" w:firstRowFirstColumn="0" w:firstRowLastColumn="0" w:lastRowFirstColumn="0" w:lastRowLastColumn="0"/>
          <w:trHeight w:val="247"/>
        </w:trPr>
        <w:tc>
          <w:tcPr>
            <w:tcW w:w="148" w:type="pct"/>
          </w:tcPr>
          <w:p w:rsidRPr="00AE65C0" w:rsidR="008704F3" w:rsidP="004642CE" w:rsidRDefault="008704F3" w14:paraId="5AE363B4" w14:textId="77777777">
            <w:pPr>
              <w:pStyle w:val="TableText"/>
              <w:rPr>
                <w:rFonts w:cs="Calibri Light"/>
                <w:sz w:val="16"/>
                <w:szCs w:val="16"/>
              </w:rPr>
            </w:pPr>
            <w:r w:rsidRPr="00AE65C0">
              <w:rPr>
                <w:rFonts w:cs="Calibri Light"/>
                <w:sz w:val="16"/>
                <w:szCs w:val="16"/>
              </w:rPr>
              <w:t>6</w:t>
            </w:r>
          </w:p>
        </w:tc>
        <w:tc>
          <w:tcPr>
            <w:tcW w:w="712" w:type="pct"/>
          </w:tcPr>
          <w:p w:rsidRPr="00AE65C0" w:rsidR="008704F3" w:rsidP="004642CE" w:rsidRDefault="008704F3" w14:paraId="6074DB3D" w14:textId="77777777">
            <w:pPr>
              <w:pStyle w:val="TableText"/>
              <w:rPr>
                <w:rFonts w:cs="Calibri Light"/>
                <w:sz w:val="16"/>
                <w:szCs w:val="16"/>
              </w:rPr>
            </w:pPr>
            <w:r w:rsidRPr="00AE65C0">
              <w:rPr>
                <w:rFonts w:cs="Calibri Light"/>
                <w:sz w:val="16"/>
                <w:szCs w:val="16"/>
              </w:rPr>
              <w:t>PAY_PERSON_PAY_METHODS_F</w:t>
            </w:r>
          </w:p>
        </w:tc>
        <w:tc>
          <w:tcPr>
            <w:tcW w:w="839" w:type="pct"/>
          </w:tcPr>
          <w:p w:rsidRPr="00AE65C0" w:rsidR="008704F3" w:rsidP="004642CE" w:rsidRDefault="008704F3" w14:paraId="7E0B8DBF" w14:textId="77777777">
            <w:pPr>
              <w:pStyle w:val="TableText"/>
              <w:rPr>
                <w:rFonts w:cs="Calibri Light"/>
                <w:sz w:val="16"/>
                <w:szCs w:val="16"/>
              </w:rPr>
            </w:pPr>
            <w:r w:rsidRPr="00AE65C0">
              <w:rPr>
                <w:rFonts w:cs="Calibri Light"/>
                <w:sz w:val="16"/>
                <w:szCs w:val="16"/>
              </w:rPr>
              <w:t>PersonalPaymentMethodCode</w:t>
            </w:r>
          </w:p>
        </w:tc>
        <w:tc>
          <w:tcPr>
            <w:tcW w:w="328" w:type="pct"/>
          </w:tcPr>
          <w:p w:rsidRPr="00AE65C0" w:rsidR="008704F3" w:rsidP="004642CE" w:rsidRDefault="008704F3" w14:paraId="1C49C962" w14:textId="77777777">
            <w:pPr>
              <w:pStyle w:val="TableText"/>
              <w:rPr>
                <w:rFonts w:cs="Calibri Light"/>
                <w:sz w:val="16"/>
                <w:szCs w:val="16"/>
              </w:rPr>
            </w:pPr>
            <w:r w:rsidRPr="00AE65C0">
              <w:rPr>
                <w:rFonts w:cs="Calibri Light"/>
                <w:sz w:val="16"/>
                <w:szCs w:val="16"/>
              </w:rPr>
              <w:t>Varchar2(80)</w:t>
            </w:r>
          </w:p>
        </w:tc>
        <w:tc>
          <w:tcPr>
            <w:tcW w:w="156" w:type="pct"/>
          </w:tcPr>
          <w:p w:rsidRPr="00AE65C0" w:rsidR="008704F3" w:rsidP="004642CE" w:rsidRDefault="00614565" w14:paraId="55BF64C8" w14:textId="42F4F87F">
            <w:pPr>
              <w:pStyle w:val="TableText"/>
              <w:rPr>
                <w:rFonts w:cs="Calibri Light"/>
                <w:sz w:val="16"/>
                <w:szCs w:val="16"/>
              </w:rPr>
            </w:pPr>
            <w:r>
              <w:rPr>
                <w:rFonts w:cs="Calibri Light"/>
                <w:sz w:val="16"/>
                <w:szCs w:val="16"/>
              </w:rPr>
              <w:t>Yes</w:t>
            </w:r>
          </w:p>
        </w:tc>
        <w:tc>
          <w:tcPr>
            <w:tcW w:w="680" w:type="pct"/>
          </w:tcPr>
          <w:p w:rsidRPr="00AE65C0" w:rsidR="008704F3" w:rsidP="004642CE" w:rsidRDefault="008704F3" w14:paraId="2A8A1EA1" w14:textId="77777777">
            <w:pPr>
              <w:pStyle w:val="TableText"/>
              <w:rPr>
                <w:rFonts w:cs="Calibri Light"/>
                <w:sz w:val="16"/>
                <w:szCs w:val="16"/>
              </w:rPr>
            </w:pPr>
          </w:p>
        </w:tc>
        <w:tc>
          <w:tcPr>
            <w:tcW w:w="839" w:type="pct"/>
          </w:tcPr>
          <w:p w:rsidRPr="00AE65C0" w:rsidR="008704F3" w:rsidP="004642CE" w:rsidRDefault="008704F3" w14:paraId="0FC5D564" w14:textId="77777777">
            <w:pPr>
              <w:pStyle w:val="TableText"/>
              <w:rPr>
                <w:rFonts w:cs="Calibri Light"/>
                <w:sz w:val="16"/>
                <w:szCs w:val="16"/>
              </w:rPr>
            </w:pPr>
            <w:r w:rsidRPr="00AE65C0">
              <w:rPr>
                <w:rFonts w:cs="Calibri Light"/>
                <w:sz w:val="16"/>
                <w:szCs w:val="16"/>
              </w:rPr>
              <w:t>PersonalPaymentMethodCode</w:t>
            </w:r>
          </w:p>
        </w:tc>
        <w:tc>
          <w:tcPr>
            <w:tcW w:w="328" w:type="pct"/>
          </w:tcPr>
          <w:p w:rsidRPr="00AE65C0" w:rsidR="008704F3" w:rsidP="004642CE" w:rsidRDefault="008704F3" w14:paraId="33981B12" w14:textId="77777777">
            <w:pPr>
              <w:pStyle w:val="TableText"/>
              <w:rPr>
                <w:rFonts w:cs="Calibri Light"/>
                <w:sz w:val="16"/>
                <w:szCs w:val="16"/>
              </w:rPr>
            </w:pPr>
            <w:r w:rsidRPr="00AE65C0">
              <w:rPr>
                <w:rFonts w:cs="Calibri Light"/>
                <w:sz w:val="16"/>
                <w:szCs w:val="16"/>
              </w:rPr>
              <w:t>Varchar2(80)</w:t>
            </w:r>
          </w:p>
        </w:tc>
        <w:tc>
          <w:tcPr>
            <w:tcW w:w="638" w:type="pct"/>
          </w:tcPr>
          <w:p w:rsidRPr="00AE65C0" w:rsidR="008704F3" w:rsidP="004642CE" w:rsidRDefault="008704F3" w14:paraId="6D534ECA" w14:textId="77777777">
            <w:pPr>
              <w:pStyle w:val="TableText"/>
              <w:rPr>
                <w:rFonts w:cs="Calibri Light"/>
                <w:sz w:val="16"/>
                <w:szCs w:val="16"/>
              </w:rPr>
            </w:pPr>
          </w:p>
        </w:tc>
        <w:tc>
          <w:tcPr>
            <w:tcW w:w="225" w:type="pct"/>
          </w:tcPr>
          <w:p w:rsidRPr="00AE65C0" w:rsidR="008704F3" w:rsidP="004642CE" w:rsidRDefault="008704F3" w14:paraId="30027FA3" w14:textId="77777777">
            <w:pPr>
              <w:pStyle w:val="TableText"/>
              <w:rPr>
                <w:rFonts w:cs="Calibri Light"/>
                <w:sz w:val="16"/>
                <w:szCs w:val="16"/>
              </w:rPr>
            </w:pPr>
          </w:p>
        </w:tc>
        <w:tc>
          <w:tcPr>
            <w:tcW w:w="107" w:type="pct"/>
          </w:tcPr>
          <w:p w:rsidRPr="00AE65C0" w:rsidR="008704F3" w:rsidP="004642CE" w:rsidRDefault="008704F3" w14:paraId="6AE76B8D" w14:textId="77777777">
            <w:pPr>
              <w:pStyle w:val="TableText"/>
              <w:rPr>
                <w:rFonts w:cs="Calibri Light"/>
                <w:sz w:val="16"/>
                <w:szCs w:val="16"/>
              </w:rPr>
            </w:pPr>
          </w:p>
        </w:tc>
      </w:tr>
      <w:tr w:rsidRPr="00AE65C0" w:rsidR="008704F3" w:rsidTr="00571551" w14:paraId="6BD8A077" w14:textId="77777777">
        <w:trPr>
          <w:trHeight w:val="247"/>
        </w:trPr>
        <w:tc>
          <w:tcPr>
            <w:tcW w:w="148" w:type="pct"/>
          </w:tcPr>
          <w:p w:rsidRPr="00AE65C0" w:rsidR="008704F3" w:rsidP="004642CE" w:rsidRDefault="008704F3" w14:paraId="22C56DD5" w14:textId="77777777">
            <w:pPr>
              <w:pStyle w:val="TableText"/>
              <w:rPr>
                <w:rFonts w:cs="Calibri Light"/>
                <w:sz w:val="16"/>
                <w:szCs w:val="16"/>
              </w:rPr>
            </w:pPr>
            <w:r w:rsidRPr="00AE65C0">
              <w:rPr>
                <w:rFonts w:cs="Calibri Light"/>
                <w:sz w:val="16"/>
                <w:szCs w:val="16"/>
              </w:rPr>
              <w:t>7</w:t>
            </w:r>
          </w:p>
        </w:tc>
        <w:tc>
          <w:tcPr>
            <w:tcW w:w="712" w:type="pct"/>
          </w:tcPr>
          <w:p w:rsidRPr="00AE65C0" w:rsidR="008704F3" w:rsidP="004642CE" w:rsidRDefault="008704F3" w14:paraId="0B1341AC" w14:textId="77777777">
            <w:pPr>
              <w:pStyle w:val="TableText"/>
              <w:rPr>
                <w:rFonts w:cs="Calibri Light"/>
                <w:sz w:val="16"/>
                <w:szCs w:val="16"/>
              </w:rPr>
            </w:pPr>
            <w:r w:rsidRPr="00AE65C0">
              <w:rPr>
                <w:rFonts w:cs="Calibri Light"/>
                <w:sz w:val="16"/>
                <w:szCs w:val="16"/>
              </w:rPr>
              <w:t>PAY_PERSON_PAY_METHODS_F</w:t>
            </w:r>
          </w:p>
        </w:tc>
        <w:tc>
          <w:tcPr>
            <w:tcW w:w="839" w:type="pct"/>
          </w:tcPr>
          <w:p w:rsidRPr="00AE65C0" w:rsidR="008704F3" w:rsidP="004642CE" w:rsidRDefault="008704F3" w14:paraId="7CCB2D49" w14:textId="77777777">
            <w:pPr>
              <w:pStyle w:val="TableText"/>
              <w:rPr>
                <w:rFonts w:cs="Calibri Light"/>
                <w:sz w:val="16"/>
                <w:szCs w:val="16"/>
              </w:rPr>
            </w:pPr>
            <w:r w:rsidRPr="00AE65C0">
              <w:rPr>
                <w:rFonts w:cs="Calibri Light"/>
                <w:sz w:val="16"/>
                <w:szCs w:val="16"/>
              </w:rPr>
              <w:t>EffectiveStartDate</w:t>
            </w:r>
          </w:p>
        </w:tc>
        <w:tc>
          <w:tcPr>
            <w:tcW w:w="328" w:type="pct"/>
          </w:tcPr>
          <w:p w:rsidRPr="00AE65C0" w:rsidR="008704F3" w:rsidP="004642CE" w:rsidRDefault="008704F3" w14:paraId="19954681" w14:textId="77777777">
            <w:pPr>
              <w:pStyle w:val="TableText"/>
              <w:rPr>
                <w:rFonts w:cs="Calibri Light"/>
                <w:sz w:val="16"/>
                <w:szCs w:val="16"/>
              </w:rPr>
            </w:pPr>
            <w:r w:rsidRPr="00AE65C0">
              <w:rPr>
                <w:rFonts w:cs="Calibri Light"/>
                <w:sz w:val="16"/>
                <w:szCs w:val="16"/>
              </w:rPr>
              <w:t>Varchar2(30)</w:t>
            </w:r>
          </w:p>
        </w:tc>
        <w:tc>
          <w:tcPr>
            <w:tcW w:w="156" w:type="pct"/>
          </w:tcPr>
          <w:p w:rsidRPr="00AE65C0" w:rsidR="008704F3" w:rsidP="004642CE" w:rsidRDefault="00614565" w14:paraId="0EBE7571" w14:textId="0EDEDE65">
            <w:pPr>
              <w:pStyle w:val="TableText"/>
              <w:rPr>
                <w:rFonts w:cs="Calibri Light"/>
                <w:sz w:val="16"/>
                <w:szCs w:val="16"/>
              </w:rPr>
            </w:pPr>
            <w:r>
              <w:rPr>
                <w:rFonts w:cs="Calibri Light"/>
                <w:sz w:val="16"/>
                <w:szCs w:val="16"/>
              </w:rPr>
              <w:t>Yes</w:t>
            </w:r>
          </w:p>
        </w:tc>
        <w:tc>
          <w:tcPr>
            <w:tcW w:w="680" w:type="pct"/>
          </w:tcPr>
          <w:p w:rsidRPr="00AE65C0" w:rsidR="008704F3" w:rsidP="004642CE" w:rsidRDefault="008704F3" w14:paraId="3BAC3AD4" w14:textId="77777777">
            <w:pPr>
              <w:pStyle w:val="TableText"/>
              <w:rPr>
                <w:rFonts w:cs="Calibri Light"/>
                <w:sz w:val="16"/>
                <w:szCs w:val="16"/>
              </w:rPr>
            </w:pPr>
          </w:p>
        </w:tc>
        <w:tc>
          <w:tcPr>
            <w:tcW w:w="839" w:type="pct"/>
          </w:tcPr>
          <w:p w:rsidRPr="00AE65C0" w:rsidR="008704F3" w:rsidP="004642CE" w:rsidRDefault="008704F3" w14:paraId="5959BB7E" w14:textId="77777777">
            <w:pPr>
              <w:pStyle w:val="TableText"/>
              <w:rPr>
                <w:rFonts w:cs="Calibri Light"/>
                <w:sz w:val="16"/>
                <w:szCs w:val="16"/>
              </w:rPr>
            </w:pPr>
            <w:r w:rsidRPr="00AE65C0">
              <w:rPr>
                <w:rFonts w:cs="Calibri Light"/>
                <w:sz w:val="16"/>
                <w:szCs w:val="16"/>
              </w:rPr>
              <w:t>EffectiveStartDate</w:t>
            </w:r>
          </w:p>
        </w:tc>
        <w:tc>
          <w:tcPr>
            <w:tcW w:w="328" w:type="pct"/>
          </w:tcPr>
          <w:p w:rsidRPr="00AE65C0" w:rsidR="008704F3" w:rsidP="004642CE" w:rsidRDefault="008704F3" w14:paraId="627AC0DD" w14:textId="77777777">
            <w:pPr>
              <w:pStyle w:val="TableText"/>
              <w:rPr>
                <w:rFonts w:cs="Calibri Light"/>
                <w:sz w:val="16"/>
                <w:szCs w:val="16"/>
              </w:rPr>
            </w:pPr>
            <w:r w:rsidRPr="00AE65C0">
              <w:rPr>
                <w:rFonts w:cs="Calibri Light"/>
                <w:sz w:val="16"/>
                <w:szCs w:val="16"/>
              </w:rPr>
              <w:t>Varchar2(30)</w:t>
            </w:r>
          </w:p>
        </w:tc>
        <w:tc>
          <w:tcPr>
            <w:tcW w:w="638" w:type="pct"/>
          </w:tcPr>
          <w:p w:rsidRPr="00AE65C0" w:rsidR="008704F3" w:rsidP="004642CE" w:rsidRDefault="008704F3" w14:paraId="1A45D44D" w14:textId="77777777">
            <w:pPr>
              <w:pStyle w:val="TableText"/>
              <w:rPr>
                <w:rFonts w:cs="Calibri Light"/>
                <w:sz w:val="16"/>
                <w:szCs w:val="16"/>
              </w:rPr>
            </w:pPr>
          </w:p>
        </w:tc>
        <w:tc>
          <w:tcPr>
            <w:tcW w:w="225" w:type="pct"/>
          </w:tcPr>
          <w:p w:rsidRPr="00AE65C0" w:rsidR="008704F3" w:rsidP="004642CE" w:rsidRDefault="008704F3" w14:paraId="03EE44AD" w14:textId="77777777">
            <w:pPr>
              <w:pStyle w:val="TableText"/>
              <w:rPr>
                <w:rFonts w:cs="Calibri Light"/>
                <w:sz w:val="16"/>
                <w:szCs w:val="16"/>
              </w:rPr>
            </w:pPr>
          </w:p>
        </w:tc>
        <w:tc>
          <w:tcPr>
            <w:tcW w:w="107" w:type="pct"/>
          </w:tcPr>
          <w:p w:rsidRPr="00AE65C0" w:rsidR="008704F3" w:rsidP="004642CE" w:rsidRDefault="008704F3" w14:paraId="66CD44E3" w14:textId="77777777">
            <w:pPr>
              <w:pStyle w:val="TableText"/>
              <w:rPr>
                <w:rFonts w:cs="Calibri Light"/>
                <w:sz w:val="16"/>
                <w:szCs w:val="16"/>
              </w:rPr>
            </w:pPr>
          </w:p>
        </w:tc>
      </w:tr>
      <w:tr w:rsidRPr="00AE65C0" w:rsidR="008704F3" w:rsidTr="00571551" w14:paraId="44B41145" w14:textId="77777777">
        <w:trPr>
          <w:cnfStyle w:val="000000100000" w:firstRow="0" w:lastRow="0" w:firstColumn="0" w:lastColumn="0" w:oddVBand="0" w:evenVBand="0" w:oddHBand="1" w:evenHBand="0" w:firstRowFirstColumn="0" w:firstRowLastColumn="0" w:lastRowFirstColumn="0" w:lastRowLastColumn="0"/>
          <w:trHeight w:val="247"/>
        </w:trPr>
        <w:tc>
          <w:tcPr>
            <w:tcW w:w="148" w:type="pct"/>
          </w:tcPr>
          <w:p w:rsidRPr="00AE65C0" w:rsidR="008704F3" w:rsidP="004642CE" w:rsidRDefault="008704F3" w14:paraId="7090D390" w14:textId="77777777">
            <w:pPr>
              <w:pStyle w:val="TableText"/>
              <w:rPr>
                <w:rFonts w:cs="Calibri Light"/>
                <w:sz w:val="16"/>
                <w:szCs w:val="16"/>
              </w:rPr>
            </w:pPr>
            <w:r w:rsidRPr="00AE65C0">
              <w:rPr>
                <w:rFonts w:cs="Calibri Light"/>
                <w:sz w:val="16"/>
                <w:szCs w:val="16"/>
              </w:rPr>
              <w:t>8</w:t>
            </w:r>
          </w:p>
        </w:tc>
        <w:tc>
          <w:tcPr>
            <w:tcW w:w="712" w:type="pct"/>
          </w:tcPr>
          <w:p w:rsidRPr="00AE65C0" w:rsidR="008704F3" w:rsidP="004642CE" w:rsidRDefault="008704F3" w14:paraId="7F112F86" w14:textId="77777777">
            <w:pPr>
              <w:pStyle w:val="TableText"/>
              <w:rPr>
                <w:rFonts w:cs="Calibri Light"/>
                <w:sz w:val="16"/>
                <w:szCs w:val="16"/>
              </w:rPr>
            </w:pPr>
            <w:r w:rsidRPr="00AE65C0">
              <w:rPr>
                <w:rFonts w:cs="Calibri Light"/>
                <w:sz w:val="16"/>
                <w:szCs w:val="16"/>
              </w:rPr>
              <w:t>PAY_PERSON_PAY_METHODS_F</w:t>
            </w:r>
          </w:p>
        </w:tc>
        <w:tc>
          <w:tcPr>
            <w:tcW w:w="839" w:type="pct"/>
          </w:tcPr>
          <w:p w:rsidRPr="00AE65C0" w:rsidR="008704F3" w:rsidP="004642CE" w:rsidRDefault="008704F3" w14:paraId="51591D64" w14:textId="77777777">
            <w:pPr>
              <w:pStyle w:val="TableText"/>
              <w:rPr>
                <w:rFonts w:cs="Calibri Light"/>
                <w:sz w:val="16"/>
                <w:szCs w:val="16"/>
              </w:rPr>
            </w:pPr>
            <w:r w:rsidRPr="00AE65C0">
              <w:rPr>
                <w:rFonts w:cs="Calibri Light"/>
                <w:sz w:val="16"/>
                <w:szCs w:val="16"/>
              </w:rPr>
              <w:t>ProcessingOrder</w:t>
            </w:r>
          </w:p>
        </w:tc>
        <w:tc>
          <w:tcPr>
            <w:tcW w:w="328" w:type="pct"/>
          </w:tcPr>
          <w:p w:rsidRPr="00AE65C0" w:rsidR="008704F3" w:rsidP="004642CE" w:rsidRDefault="008704F3" w14:paraId="62C96CF4" w14:textId="77777777">
            <w:pPr>
              <w:pStyle w:val="TableText"/>
              <w:rPr>
                <w:rFonts w:cs="Calibri Light"/>
                <w:sz w:val="16"/>
                <w:szCs w:val="16"/>
              </w:rPr>
            </w:pPr>
            <w:r w:rsidRPr="00AE65C0">
              <w:rPr>
                <w:rFonts w:cs="Calibri Light"/>
                <w:sz w:val="16"/>
                <w:szCs w:val="16"/>
              </w:rPr>
              <w:t>NUMBER</w:t>
            </w:r>
          </w:p>
        </w:tc>
        <w:tc>
          <w:tcPr>
            <w:tcW w:w="156" w:type="pct"/>
          </w:tcPr>
          <w:p w:rsidRPr="00AE65C0" w:rsidR="008704F3" w:rsidP="004642CE" w:rsidRDefault="00614565" w14:paraId="6465AE7F" w14:textId="0F459FC3">
            <w:pPr>
              <w:pStyle w:val="TableText"/>
              <w:rPr>
                <w:rFonts w:cs="Calibri Light"/>
                <w:sz w:val="16"/>
                <w:szCs w:val="16"/>
              </w:rPr>
            </w:pPr>
            <w:r>
              <w:rPr>
                <w:rFonts w:cs="Calibri Light"/>
                <w:sz w:val="16"/>
                <w:szCs w:val="16"/>
              </w:rPr>
              <w:t>Yes</w:t>
            </w:r>
          </w:p>
        </w:tc>
        <w:tc>
          <w:tcPr>
            <w:tcW w:w="680" w:type="pct"/>
          </w:tcPr>
          <w:p w:rsidRPr="00AE65C0" w:rsidR="008704F3" w:rsidP="004642CE" w:rsidRDefault="008704F3" w14:paraId="2BE42085" w14:textId="77777777">
            <w:pPr>
              <w:pStyle w:val="TableText"/>
              <w:rPr>
                <w:rFonts w:cs="Calibri Light"/>
                <w:sz w:val="16"/>
                <w:szCs w:val="16"/>
              </w:rPr>
            </w:pPr>
          </w:p>
        </w:tc>
        <w:tc>
          <w:tcPr>
            <w:tcW w:w="839" w:type="pct"/>
          </w:tcPr>
          <w:p w:rsidRPr="00AE65C0" w:rsidR="008704F3" w:rsidP="004642CE" w:rsidRDefault="008704F3" w14:paraId="69C054BF" w14:textId="77777777">
            <w:pPr>
              <w:pStyle w:val="TableText"/>
              <w:rPr>
                <w:rFonts w:cs="Calibri Light"/>
                <w:sz w:val="16"/>
                <w:szCs w:val="16"/>
              </w:rPr>
            </w:pPr>
            <w:r w:rsidRPr="00AE65C0">
              <w:rPr>
                <w:rFonts w:cs="Calibri Light"/>
                <w:sz w:val="16"/>
                <w:szCs w:val="16"/>
              </w:rPr>
              <w:t>ProcessingOrder</w:t>
            </w:r>
          </w:p>
        </w:tc>
        <w:tc>
          <w:tcPr>
            <w:tcW w:w="328" w:type="pct"/>
          </w:tcPr>
          <w:p w:rsidRPr="00AE65C0" w:rsidR="008704F3" w:rsidP="004642CE" w:rsidRDefault="008704F3" w14:paraId="128019B4" w14:textId="77777777">
            <w:pPr>
              <w:pStyle w:val="TableText"/>
              <w:rPr>
                <w:rFonts w:cs="Calibri Light"/>
                <w:sz w:val="16"/>
                <w:szCs w:val="16"/>
              </w:rPr>
            </w:pPr>
            <w:r w:rsidRPr="00AE65C0">
              <w:rPr>
                <w:rFonts w:cs="Calibri Light"/>
                <w:sz w:val="16"/>
                <w:szCs w:val="16"/>
              </w:rPr>
              <w:t>NUMBER</w:t>
            </w:r>
          </w:p>
        </w:tc>
        <w:tc>
          <w:tcPr>
            <w:tcW w:w="638" w:type="pct"/>
          </w:tcPr>
          <w:p w:rsidRPr="00AE65C0" w:rsidR="008704F3" w:rsidP="004642CE" w:rsidRDefault="008704F3" w14:paraId="5766BA99" w14:textId="77777777">
            <w:pPr>
              <w:pStyle w:val="TableText"/>
              <w:rPr>
                <w:rFonts w:cs="Calibri Light"/>
                <w:sz w:val="16"/>
                <w:szCs w:val="16"/>
              </w:rPr>
            </w:pPr>
          </w:p>
        </w:tc>
        <w:tc>
          <w:tcPr>
            <w:tcW w:w="225" w:type="pct"/>
          </w:tcPr>
          <w:p w:rsidRPr="00AE65C0" w:rsidR="008704F3" w:rsidP="004642CE" w:rsidRDefault="008704F3" w14:paraId="1B115FDE" w14:textId="77777777">
            <w:pPr>
              <w:pStyle w:val="TableText"/>
              <w:rPr>
                <w:rFonts w:cs="Calibri Light"/>
                <w:sz w:val="16"/>
                <w:szCs w:val="16"/>
              </w:rPr>
            </w:pPr>
          </w:p>
        </w:tc>
        <w:tc>
          <w:tcPr>
            <w:tcW w:w="107" w:type="pct"/>
          </w:tcPr>
          <w:p w:rsidRPr="00AE65C0" w:rsidR="008704F3" w:rsidP="004642CE" w:rsidRDefault="008704F3" w14:paraId="04978ACA" w14:textId="77777777">
            <w:pPr>
              <w:pStyle w:val="TableText"/>
              <w:rPr>
                <w:rFonts w:cs="Calibri Light"/>
                <w:sz w:val="16"/>
                <w:szCs w:val="16"/>
              </w:rPr>
            </w:pPr>
          </w:p>
        </w:tc>
      </w:tr>
      <w:tr w:rsidRPr="00AE65C0" w:rsidR="008704F3" w:rsidTr="00571551" w14:paraId="2FD595B1" w14:textId="77777777">
        <w:trPr>
          <w:trHeight w:val="247"/>
        </w:trPr>
        <w:tc>
          <w:tcPr>
            <w:tcW w:w="148" w:type="pct"/>
          </w:tcPr>
          <w:p w:rsidRPr="00AE65C0" w:rsidR="008704F3" w:rsidP="004642CE" w:rsidRDefault="008704F3" w14:paraId="4B074C26" w14:textId="77777777">
            <w:pPr>
              <w:pStyle w:val="TableText"/>
              <w:rPr>
                <w:rFonts w:cs="Calibri Light"/>
                <w:sz w:val="16"/>
                <w:szCs w:val="16"/>
              </w:rPr>
            </w:pPr>
            <w:r w:rsidRPr="00AE65C0">
              <w:rPr>
                <w:rFonts w:cs="Calibri Light"/>
                <w:sz w:val="16"/>
                <w:szCs w:val="16"/>
              </w:rPr>
              <w:t>9</w:t>
            </w:r>
          </w:p>
        </w:tc>
        <w:tc>
          <w:tcPr>
            <w:tcW w:w="712" w:type="pct"/>
          </w:tcPr>
          <w:p w:rsidRPr="00AE65C0" w:rsidR="008704F3" w:rsidP="004642CE" w:rsidRDefault="008704F3" w14:paraId="72011D9A" w14:textId="77777777">
            <w:pPr>
              <w:pStyle w:val="TableText"/>
              <w:rPr>
                <w:rFonts w:cs="Calibri Light"/>
                <w:sz w:val="16"/>
                <w:szCs w:val="16"/>
              </w:rPr>
            </w:pPr>
            <w:r w:rsidRPr="00AE65C0">
              <w:rPr>
                <w:rFonts w:cs="Calibri Light"/>
                <w:sz w:val="16"/>
                <w:szCs w:val="16"/>
              </w:rPr>
              <w:t>PAY_PERSON_PAY_METHODS_F</w:t>
            </w:r>
          </w:p>
        </w:tc>
        <w:tc>
          <w:tcPr>
            <w:tcW w:w="839" w:type="pct"/>
          </w:tcPr>
          <w:p w:rsidRPr="00AE65C0" w:rsidR="008704F3" w:rsidP="004642CE" w:rsidRDefault="008704F3" w14:paraId="2FD987F2" w14:textId="77777777">
            <w:pPr>
              <w:pStyle w:val="TableText"/>
              <w:rPr>
                <w:rFonts w:cs="Calibri Light"/>
                <w:sz w:val="16"/>
                <w:szCs w:val="16"/>
              </w:rPr>
            </w:pPr>
            <w:r w:rsidRPr="00AE65C0">
              <w:rPr>
                <w:rFonts w:cs="Calibri Light"/>
                <w:sz w:val="16"/>
                <w:szCs w:val="16"/>
              </w:rPr>
              <w:t>PaymentAmountType</w:t>
            </w:r>
          </w:p>
        </w:tc>
        <w:tc>
          <w:tcPr>
            <w:tcW w:w="328" w:type="pct"/>
          </w:tcPr>
          <w:p w:rsidRPr="00AE65C0" w:rsidR="008704F3" w:rsidP="004642CE" w:rsidRDefault="008704F3" w14:paraId="47411113" w14:textId="77777777">
            <w:pPr>
              <w:pStyle w:val="TableText"/>
              <w:rPr>
                <w:rFonts w:cs="Calibri Light"/>
                <w:sz w:val="16"/>
                <w:szCs w:val="16"/>
              </w:rPr>
            </w:pPr>
            <w:r w:rsidRPr="00AE65C0">
              <w:rPr>
                <w:rFonts w:cs="Calibri Light"/>
                <w:sz w:val="16"/>
                <w:szCs w:val="16"/>
              </w:rPr>
              <w:t>Varchar2(30)</w:t>
            </w:r>
          </w:p>
        </w:tc>
        <w:tc>
          <w:tcPr>
            <w:tcW w:w="156" w:type="pct"/>
          </w:tcPr>
          <w:p w:rsidRPr="00AE65C0" w:rsidR="008704F3" w:rsidP="004642CE" w:rsidRDefault="00614565" w14:paraId="2638EEA7" w14:textId="59AE43F1">
            <w:pPr>
              <w:pStyle w:val="TableText"/>
              <w:rPr>
                <w:rFonts w:cs="Calibri Light"/>
                <w:sz w:val="16"/>
                <w:szCs w:val="16"/>
              </w:rPr>
            </w:pPr>
            <w:r>
              <w:rPr>
                <w:rFonts w:cs="Calibri Light"/>
                <w:sz w:val="16"/>
                <w:szCs w:val="16"/>
              </w:rPr>
              <w:t>Yes</w:t>
            </w:r>
          </w:p>
        </w:tc>
        <w:tc>
          <w:tcPr>
            <w:tcW w:w="680" w:type="pct"/>
          </w:tcPr>
          <w:p w:rsidRPr="00AE65C0" w:rsidR="008704F3" w:rsidP="004642CE" w:rsidRDefault="008704F3" w14:paraId="712853F5" w14:textId="77777777">
            <w:pPr>
              <w:pStyle w:val="TableText"/>
              <w:rPr>
                <w:rFonts w:cs="Calibri Light"/>
                <w:sz w:val="16"/>
                <w:szCs w:val="16"/>
              </w:rPr>
            </w:pPr>
          </w:p>
        </w:tc>
        <w:tc>
          <w:tcPr>
            <w:tcW w:w="839" w:type="pct"/>
          </w:tcPr>
          <w:p w:rsidRPr="00AE65C0" w:rsidR="008704F3" w:rsidP="004642CE" w:rsidRDefault="008704F3" w14:paraId="3329CF4C" w14:textId="77777777">
            <w:pPr>
              <w:pStyle w:val="TableText"/>
              <w:rPr>
                <w:rFonts w:cs="Calibri Light"/>
                <w:sz w:val="16"/>
                <w:szCs w:val="16"/>
              </w:rPr>
            </w:pPr>
            <w:r w:rsidRPr="00AE65C0">
              <w:rPr>
                <w:rFonts w:cs="Calibri Light"/>
                <w:sz w:val="16"/>
                <w:szCs w:val="16"/>
              </w:rPr>
              <w:t>PaymentAmountType</w:t>
            </w:r>
          </w:p>
        </w:tc>
        <w:tc>
          <w:tcPr>
            <w:tcW w:w="328" w:type="pct"/>
          </w:tcPr>
          <w:p w:rsidRPr="00AE65C0" w:rsidR="008704F3" w:rsidP="004642CE" w:rsidRDefault="008704F3" w14:paraId="660262A9" w14:textId="77777777">
            <w:pPr>
              <w:pStyle w:val="TableText"/>
              <w:rPr>
                <w:rFonts w:cs="Calibri Light"/>
                <w:sz w:val="16"/>
                <w:szCs w:val="16"/>
              </w:rPr>
            </w:pPr>
            <w:r w:rsidRPr="00AE65C0">
              <w:rPr>
                <w:rFonts w:cs="Calibri Light"/>
                <w:sz w:val="16"/>
                <w:szCs w:val="16"/>
              </w:rPr>
              <w:t>Varchar2(30)</w:t>
            </w:r>
          </w:p>
        </w:tc>
        <w:tc>
          <w:tcPr>
            <w:tcW w:w="638" w:type="pct"/>
          </w:tcPr>
          <w:p w:rsidRPr="00AE65C0" w:rsidR="008704F3" w:rsidP="004642CE" w:rsidRDefault="008704F3" w14:paraId="048FD540" w14:textId="77777777">
            <w:pPr>
              <w:pStyle w:val="TableText"/>
              <w:rPr>
                <w:rFonts w:cs="Calibri Light"/>
                <w:sz w:val="16"/>
                <w:szCs w:val="16"/>
              </w:rPr>
            </w:pPr>
          </w:p>
        </w:tc>
        <w:tc>
          <w:tcPr>
            <w:tcW w:w="225" w:type="pct"/>
          </w:tcPr>
          <w:p w:rsidRPr="00AE65C0" w:rsidR="008704F3" w:rsidP="004642CE" w:rsidRDefault="008704F3" w14:paraId="1CF4A24A" w14:textId="77777777">
            <w:pPr>
              <w:pStyle w:val="TableText"/>
              <w:rPr>
                <w:rFonts w:cs="Calibri Light"/>
                <w:sz w:val="16"/>
                <w:szCs w:val="16"/>
              </w:rPr>
            </w:pPr>
          </w:p>
        </w:tc>
        <w:tc>
          <w:tcPr>
            <w:tcW w:w="107" w:type="pct"/>
          </w:tcPr>
          <w:p w:rsidRPr="00AE65C0" w:rsidR="008704F3" w:rsidP="004642CE" w:rsidRDefault="008704F3" w14:paraId="7002A089" w14:textId="77777777">
            <w:pPr>
              <w:pStyle w:val="TableText"/>
              <w:rPr>
                <w:rFonts w:cs="Calibri Light"/>
                <w:sz w:val="16"/>
                <w:szCs w:val="16"/>
              </w:rPr>
            </w:pPr>
          </w:p>
        </w:tc>
      </w:tr>
      <w:tr w:rsidRPr="00AE65C0" w:rsidR="008704F3" w:rsidTr="00571551" w14:paraId="46B80581" w14:textId="77777777">
        <w:trPr>
          <w:cnfStyle w:val="000000100000" w:firstRow="0" w:lastRow="0" w:firstColumn="0" w:lastColumn="0" w:oddVBand="0" w:evenVBand="0" w:oddHBand="1" w:evenHBand="0" w:firstRowFirstColumn="0" w:firstRowLastColumn="0" w:lastRowFirstColumn="0" w:lastRowLastColumn="0"/>
          <w:trHeight w:val="247"/>
        </w:trPr>
        <w:tc>
          <w:tcPr>
            <w:tcW w:w="148" w:type="pct"/>
          </w:tcPr>
          <w:p w:rsidRPr="00AE65C0" w:rsidR="008704F3" w:rsidP="004642CE" w:rsidRDefault="008704F3" w14:paraId="2FDC6CC3" w14:textId="77777777">
            <w:pPr>
              <w:pStyle w:val="TableText"/>
              <w:rPr>
                <w:rFonts w:cs="Calibri Light"/>
                <w:sz w:val="16"/>
                <w:szCs w:val="16"/>
              </w:rPr>
            </w:pPr>
            <w:r w:rsidRPr="00AE65C0">
              <w:rPr>
                <w:rFonts w:cs="Calibri Light"/>
                <w:sz w:val="16"/>
                <w:szCs w:val="16"/>
              </w:rPr>
              <w:t>10</w:t>
            </w:r>
          </w:p>
        </w:tc>
        <w:tc>
          <w:tcPr>
            <w:tcW w:w="712" w:type="pct"/>
          </w:tcPr>
          <w:p w:rsidRPr="00AE65C0" w:rsidR="008704F3" w:rsidP="004642CE" w:rsidRDefault="008704F3" w14:paraId="364536ED" w14:textId="77777777">
            <w:pPr>
              <w:pStyle w:val="TableText"/>
              <w:rPr>
                <w:rFonts w:cs="Calibri Light"/>
                <w:sz w:val="16"/>
                <w:szCs w:val="16"/>
              </w:rPr>
            </w:pPr>
            <w:r w:rsidRPr="00AE65C0">
              <w:rPr>
                <w:rFonts w:cs="Calibri Light"/>
                <w:sz w:val="16"/>
                <w:szCs w:val="16"/>
              </w:rPr>
              <w:t>PAY_PERSON_PAY_METHODS_F</w:t>
            </w:r>
          </w:p>
        </w:tc>
        <w:tc>
          <w:tcPr>
            <w:tcW w:w="839" w:type="pct"/>
          </w:tcPr>
          <w:p w:rsidRPr="00AE65C0" w:rsidR="008704F3" w:rsidP="004642CE" w:rsidRDefault="008704F3" w14:paraId="185903E2" w14:textId="77777777">
            <w:pPr>
              <w:pStyle w:val="TableText"/>
              <w:rPr>
                <w:rFonts w:cs="Calibri Light"/>
                <w:sz w:val="16"/>
                <w:szCs w:val="16"/>
              </w:rPr>
            </w:pPr>
            <w:r w:rsidRPr="00AE65C0">
              <w:rPr>
                <w:rFonts w:cs="Calibri Light"/>
                <w:sz w:val="16"/>
                <w:szCs w:val="16"/>
              </w:rPr>
              <w:t>Percentage</w:t>
            </w:r>
          </w:p>
        </w:tc>
        <w:tc>
          <w:tcPr>
            <w:tcW w:w="328" w:type="pct"/>
          </w:tcPr>
          <w:p w:rsidRPr="00AE65C0" w:rsidR="008704F3" w:rsidP="004642CE" w:rsidRDefault="008704F3" w14:paraId="29F6AA27" w14:textId="77777777">
            <w:pPr>
              <w:pStyle w:val="TableText"/>
              <w:rPr>
                <w:rFonts w:cs="Calibri Light"/>
                <w:sz w:val="16"/>
                <w:szCs w:val="16"/>
              </w:rPr>
            </w:pPr>
            <w:r w:rsidRPr="00AE65C0">
              <w:rPr>
                <w:rFonts w:cs="Calibri Light"/>
                <w:sz w:val="16"/>
                <w:szCs w:val="16"/>
              </w:rPr>
              <w:t>NUMBER</w:t>
            </w:r>
          </w:p>
        </w:tc>
        <w:tc>
          <w:tcPr>
            <w:tcW w:w="156" w:type="pct"/>
          </w:tcPr>
          <w:p w:rsidRPr="00AE65C0" w:rsidR="008704F3" w:rsidP="004642CE" w:rsidRDefault="00614565" w14:paraId="76EA64B8" w14:textId="35EA21B2">
            <w:pPr>
              <w:pStyle w:val="TableText"/>
              <w:rPr>
                <w:rFonts w:cs="Calibri Light"/>
                <w:sz w:val="16"/>
                <w:szCs w:val="16"/>
              </w:rPr>
            </w:pPr>
            <w:r>
              <w:rPr>
                <w:rFonts w:cs="Calibri Light"/>
                <w:sz w:val="16"/>
                <w:szCs w:val="16"/>
              </w:rPr>
              <w:t>Yes</w:t>
            </w:r>
          </w:p>
        </w:tc>
        <w:tc>
          <w:tcPr>
            <w:tcW w:w="680" w:type="pct"/>
          </w:tcPr>
          <w:p w:rsidRPr="00AE65C0" w:rsidR="008704F3" w:rsidP="004642CE" w:rsidRDefault="008704F3" w14:paraId="1926DCC9" w14:textId="77777777">
            <w:pPr>
              <w:pStyle w:val="TableText"/>
              <w:rPr>
                <w:rFonts w:cs="Calibri Light"/>
                <w:sz w:val="16"/>
                <w:szCs w:val="16"/>
              </w:rPr>
            </w:pPr>
          </w:p>
        </w:tc>
        <w:tc>
          <w:tcPr>
            <w:tcW w:w="839" w:type="pct"/>
          </w:tcPr>
          <w:p w:rsidRPr="00AE65C0" w:rsidR="008704F3" w:rsidP="004642CE" w:rsidRDefault="008704F3" w14:paraId="02F0BAE7" w14:textId="77777777">
            <w:pPr>
              <w:pStyle w:val="TableText"/>
              <w:rPr>
                <w:rFonts w:cs="Calibri Light"/>
                <w:sz w:val="16"/>
                <w:szCs w:val="16"/>
              </w:rPr>
            </w:pPr>
            <w:r w:rsidRPr="00AE65C0">
              <w:rPr>
                <w:rFonts w:cs="Calibri Light"/>
                <w:sz w:val="16"/>
                <w:szCs w:val="16"/>
              </w:rPr>
              <w:t>Percentage</w:t>
            </w:r>
          </w:p>
        </w:tc>
        <w:tc>
          <w:tcPr>
            <w:tcW w:w="328" w:type="pct"/>
          </w:tcPr>
          <w:p w:rsidRPr="00AE65C0" w:rsidR="008704F3" w:rsidP="004642CE" w:rsidRDefault="008704F3" w14:paraId="683EE604" w14:textId="77777777">
            <w:pPr>
              <w:pStyle w:val="TableText"/>
              <w:rPr>
                <w:rFonts w:cs="Calibri Light"/>
                <w:sz w:val="16"/>
                <w:szCs w:val="16"/>
              </w:rPr>
            </w:pPr>
            <w:r w:rsidRPr="00AE65C0">
              <w:rPr>
                <w:rFonts w:cs="Calibri Light"/>
                <w:sz w:val="16"/>
                <w:szCs w:val="16"/>
              </w:rPr>
              <w:t>NUMBER</w:t>
            </w:r>
          </w:p>
        </w:tc>
        <w:tc>
          <w:tcPr>
            <w:tcW w:w="638" w:type="pct"/>
          </w:tcPr>
          <w:p w:rsidRPr="00AE65C0" w:rsidR="008704F3" w:rsidP="004642CE" w:rsidRDefault="008704F3" w14:paraId="500B06D7" w14:textId="77777777">
            <w:pPr>
              <w:pStyle w:val="TableText"/>
              <w:rPr>
                <w:rFonts w:cs="Calibri Light"/>
                <w:sz w:val="16"/>
                <w:szCs w:val="16"/>
              </w:rPr>
            </w:pPr>
          </w:p>
        </w:tc>
        <w:tc>
          <w:tcPr>
            <w:tcW w:w="225" w:type="pct"/>
          </w:tcPr>
          <w:p w:rsidRPr="00AE65C0" w:rsidR="008704F3" w:rsidP="004642CE" w:rsidRDefault="008704F3" w14:paraId="5212395A" w14:textId="77777777">
            <w:pPr>
              <w:pStyle w:val="TableText"/>
              <w:rPr>
                <w:rFonts w:cs="Calibri Light"/>
                <w:sz w:val="16"/>
                <w:szCs w:val="16"/>
              </w:rPr>
            </w:pPr>
          </w:p>
        </w:tc>
        <w:tc>
          <w:tcPr>
            <w:tcW w:w="107" w:type="pct"/>
          </w:tcPr>
          <w:p w:rsidRPr="00AE65C0" w:rsidR="008704F3" w:rsidP="004642CE" w:rsidRDefault="008704F3" w14:paraId="202F03F8" w14:textId="77777777">
            <w:pPr>
              <w:pStyle w:val="TableText"/>
              <w:rPr>
                <w:rFonts w:cs="Calibri Light"/>
                <w:sz w:val="16"/>
                <w:szCs w:val="16"/>
              </w:rPr>
            </w:pPr>
          </w:p>
        </w:tc>
      </w:tr>
      <w:tr w:rsidRPr="00AE65C0" w:rsidR="008704F3" w:rsidTr="00571551" w14:paraId="3563C709" w14:textId="77777777">
        <w:trPr>
          <w:trHeight w:val="247"/>
        </w:trPr>
        <w:tc>
          <w:tcPr>
            <w:tcW w:w="148" w:type="pct"/>
          </w:tcPr>
          <w:p w:rsidRPr="00AE65C0" w:rsidR="008704F3" w:rsidP="004642CE" w:rsidRDefault="008704F3" w14:paraId="1CB7F97C" w14:textId="77777777">
            <w:pPr>
              <w:pStyle w:val="TableText"/>
              <w:rPr>
                <w:rFonts w:cs="Calibri Light"/>
                <w:sz w:val="16"/>
                <w:szCs w:val="16"/>
              </w:rPr>
            </w:pPr>
            <w:r w:rsidRPr="00AE65C0">
              <w:rPr>
                <w:rFonts w:cs="Calibri Light"/>
                <w:sz w:val="16"/>
                <w:szCs w:val="16"/>
              </w:rPr>
              <w:t>11</w:t>
            </w:r>
          </w:p>
        </w:tc>
        <w:tc>
          <w:tcPr>
            <w:tcW w:w="712" w:type="pct"/>
          </w:tcPr>
          <w:p w:rsidRPr="00AE65C0" w:rsidR="008704F3" w:rsidP="004642CE" w:rsidRDefault="008704F3" w14:paraId="58EAD8CC" w14:textId="77777777">
            <w:pPr>
              <w:pStyle w:val="TableText"/>
              <w:rPr>
                <w:rFonts w:cs="Calibri Light"/>
                <w:sz w:val="16"/>
                <w:szCs w:val="16"/>
              </w:rPr>
            </w:pPr>
            <w:r w:rsidRPr="00AE65C0">
              <w:rPr>
                <w:rFonts w:cs="Calibri Light"/>
                <w:sz w:val="16"/>
                <w:szCs w:val="16"/>
              </w:rPr>
              <w:t>PAY_PERSON_PAY_METHODS_F</w:t>
            </w:r>
          </w:p>
        </w:tc>
        <w:tc>
          <w:tcPr>
            <w:tcW w:w="839" w:type="pct"/>
          </w:tcPr>
          <w:p w:rsidRPr="00AE65C0" w:rsidR="008704F3" w:rsidP="004642CE" w:rsidRDefault="008704F3" w14:paraId="448BE047" w14:textId="77777777">
            <w:pPr>
              <w:pStyle w:val="TableText"/>
              <w:rPr>
                <w:rFonts w:cs="Calibri Light"/>
                <w:sz w:val="16"/>
                <w:szCs w:val="16"/>
              </w:rPr>
            </w:pPr>
            <w:r w:rsidRPr="00AE65C0">
              <w:rPr>
                <w:rFonts w:cs="Calibri Light"/>
                <w:sz w:val="16"/>
                <w:szCs w:val="16"/>
              </w:rPr>
              <w:t>BankName</w:t>
            </w:r>
          </w:p>
        </w:tc>
        <w:tc>
          <w:tcPr>
            <w:tcW w:w="328" w:type="pct"/>
          </w:tcPr>
          <w:p w:rsidRPr="00AE65C0" w:rsidR="008704F3" w:rsidP="004642CE" w:rsidRDefault="008704F3" w14:paraId="4527D949" w14:textId="77777777">
            <w:pPr>
              <w:pStyle w:val="TableText"/>
              <w:rPr>
                <w:rFonts w:cs="Calibri Light"/>
                <w:sz w:val="16"/>
                <w:szCs w:val="16"/>
              </w:rPr>
            </w:pPr>
            <w:r w:rsidRPr="00AE65C0">
              <w:rPr>
                <w:rFonts w:cs="Calibri Light"/>
                <w:sz w:val="16"/>
                <w:szCs w:val="16"/>
              </w:rPr>
              <w:t>Varchar2(30)</w:t>
            </w:r>
          </w:p>
        </w:tc>
        <w:tc>
          <w:tcPr>
            <w:tcW w:w="156" w:type="pct"/>
          </w:tcPr>
          <w:p w:rsidRPr="00AE65C0" w:rsidR="008704F3" w:rsidP="004642CE" w:rsidRDefault="00614565" w14:paraId="24C7A907" w14:textId="26AA62C0">
            <w:pPr>
              <w:pStyle w:val="TableText"/>
              <w:rPr>
                <w:rFonts w:cs="Calibri Light"/>
                <w:sz w:val="16"/>
                <w:szCs w:val="16"/>
              </w:rPr>
            </w:pPr>
            <w:r>
              <w:rPr>
                <w:rFonts w:cs="Calibri Light"/>
                <w:sz w:val="16"/>
                <w:szCs w:val="16"/>
              </w:rPr>
              <w:t>Yes</w:t>
            </w:r>
          </w:p>
        </w:tc>
        <w:tc>
          <w:tcPr>
            <w:tcW w:w="680" w:type="pct"/>
          </w:tcPr>
          <w:p w:rsidRPr="00AE65C0" w:rsidR="008704F3" w:rsidP="004642CE" w:rsidRDefault="008704F3" w14:paraId="1AAC2D6A" w14:textId="77777777">
            <w:pPr>
              <w:pStyle w:val="TableText"/>
              <w:rPr>
                <w:rFonts w:cs="Calibri Light"/>
                <w:sz w:val="16"/>
                <w:szCs w:val="16"/>
              </w:rPr>
            </w:pPr>
          </w:p>
        </w:tc>
        <w:tc>
          <w:tcPr>
            <w:tcW w:w="839" w:type="pct"/>
          </w:tcPr>
          <w:p w:rsidRPr="00AE65C0" w:rsidR="008704F3" w:rsidP="004642CE" w:rsidRDefault="008704F3" w14:paraId="5A56F401" w14:textId="77777777">
            <w:pPr>
              <w:pStyle w:val="TableText"/>
              <w:rPr>
                <w:rFonts w:cs="Calibri Light"/>
                <w:sz w:val="16"/>
                <w:szCs w:val="16"/>
              </w:rPr>
            </w:pPr>
            <w:r w:rsidRPr="00AE65C0">
              <w:rPr>
                <w:rFonts w:cs="Calibri Light"/>
                <w:sz w:val="16"/>
                <w:szCs w:val="16"/>
              </w:rPr>
              <w:t>BankName</w:t>
            </w:r>
          </w:p>
        </w:tc>
        <w:tc>
          <w:tcPr>
            <w:tcW w:w="328" w:type="pct"/>
          </w:tcPr>
          <w:p w:rsidRPr="00AE65C0" w:rsidR="008704F3" w:rsidP="004642CE" w:rsidRDefault="008704F3" w14:paraId="54DBA28E" w14:textId="77777777">
            <w:pPr>
              <w:pStyle w:val="TableText"/>
              <w:rPr>
                <w:rFonts w:cs="Calibri Light"/>
                <w:sz w:val="16"/>
                <w:szCs w:val="16"/>
              </w:rPr>
            </w:pPr>
            <w:r w:rsidRPr="00AE65C0">
              <w:rPr>
                <w:rFonts w:cs="Calibri Light"/>
                <w:sz w:val="16"/>
                <w:szCs w:val="16"/>
              </w:rPr>
              <w:t>Varchar2(30)</w:t>
            </w:r>
          </w:p>
        </w:tc>
        <w:tc>
          <w:tcPr>
            <w:tcW w:w="638" w:type="pct"/>
          </w:tcPr>
          <w:p w:rsidRPr="00AE65C0" w:rsidR="008704F3" w:rsidP="004642CE" w:rsidRDefault="008704F3" w14:paraId="08F7F369" w14:textId="77777777">
            <w:pPr>
              <w:pStyle w:val="TableText"/>
              <w:rPr>
                <w:rFonts w:cs="Calibri Light"/>
                <w:sz w:val="16"/>
                <w:szCs w:val="16"/>
              </w:rPr>
            </w:pPr>
          </w:p>
        </w:tc>
        <w:tc>
          <w:tcPr>
            <w:tcW w:w="225" w:type="pct"/>
          </w:tcPr>
          <w:p w:rsidRPr="00AE65C0" w:rsidR="008704F3" w:rsidP="004642CE" w:rsidRDefault="008704F3" w14:paraId="2B41C41C" w14:textId="77777777">
            <w:pPr>
              <w:pStyle w:val="TableText"/>
              <w:rPr>
                <w:rFonts w:cs="Calibri Light"/>
                <w:sz w:val="16"/>
                <w:szCs w:val="16"/>
              </w:rPr>
            </w:pPr>
          </w:p>
        </w:tc>
        <w:tc>
          <w:tcPr>
            <w:tcW w:w="107" w:type="pct"/>
          </w:tcPr>
          <w:p w:rsidRPr="00AE65C0" w:rsidR="008704F3" w:rsidP="004642CE" w:rsidRDefault="008704F3" w14:paraId="150D2C28" w14:textId="77777777">
            <w:pPr>
              <w:pStyle w:val="TableText"/>
              <w:rPr>
                <w:rFonts w:cs="Calibri Light"/>
                <w:sz w:val="16"/>
                <w:szCs w:val="16"/>
              </w:rPr>
            </w:pPr>
          </w:p>
        </w:tc>
      </w:tr>
    </w:tbl>
    <w:p w:rsidR="008704F3" w:rsidP="00157CB1" w:rsidRDefault="00BE6309" w14:paraId="1278D226" w14:textId="3D150449">
      <w:pPr>
        <w:pStyle w:val="Heading2"/>
      </w:pPr>
      <w:bookmarkStart w:name="_Toc68697852" w:id="123"/>
      <w:r>
        <w:t xml:space="preserve"> </w:t>
      </w:r>
      <w:bookmarkStart w:name="_Toc79997732" w:id="124"/>
      <w:r>
        <w:t>Business Objec</w:t>
      </w:r>
      <w:r w:rsidR="00551BC0">
        <w:t>t:</w:t>
      </w:r>
      <w:r w:rsidR="00614565">
        <w:t xml:space="preserve"> </w:t>
      </w:r>
      <w:r w:rsidR="00B04A56">
        <w:t>External</w:t>
      </w:r>
      <w:r w:rsidR="001B7CE0">
        <w:t xml:space="preserve"> Bank Accounts</w:t>
      </w:r>
      <w:bookmarkEnd w:id="124"/>
    </w:p>
    <w:tbl>
      <w:tblPr>
        <w:tblStyle w:val="GridTable4-Accent1"/>
        <w:tblW w:w="5000" w:type="pct"/>
        <w:tblLook w:val="0420" w:firstRow="1" w:lastRow="0" w:firstColumn="0" w:lastColumn="0" w:noHBand="0" w:noVBand="1"/>
      </w:tblPr>
      <w:tblGrid>
        <w:gridCol w:w="547"/>
        <w:gridCol w:w="1969"/>
        <w:gridCol w:w="1555"/>
        <w:gridCol w:w="1342"/>
        <w:gridCol w:w="546"/>
        <w:gridCol w:w="1821"/>
        <w:gridCol w:w="1555"/>
        <w:gridCol w:w="1342"/>
        <w:gridCol w:w="1634"/>
        <w:gridCol w:w="1138"/>
        <w:gridCol w:w="499"/>
      </w:tblGrid>
      <w:tr w:rsidRPr="00AE65C0" w:rsidR="009B6B4E" w:rsidTr="00C55EA4" w14:paraId="47BD373E"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rsidRPr="00AE65C0" w:rsidR="009B6B4E" w:rsidP="004642CE" w:rsidRDefault="009B6B4E" w14:paraId="674A51D0"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p>
        </w:tc>
        <w:tc>
          <w:tcPr>
            <w:tcW w:w="751" w:type="pct"/>
          </w:tcPr>
          <w:p w:rsidRPr="00AE65C0" w:rsidR="009B6B4E" w:rsidP="004642CE" w:rsidRDefault="009B6B4E" w14:paraId="29318DAD"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610" w:type="pct"/>
          </w:tcPr>
          <w:p w:rsidRPr="00AE65C0" w:rsidR="009B6B4E" w:rsidP="004642CE" w:rsidRDefault="009B6B4E" w14:paraId="6D14FC0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425" w:type="pct"/>
          </w:tcPr>
          <w:p w:rsidRPr="00AE65C0" w:rsidR="009B6B4E" w:rsidP="004642CE" w:rsidRDefault="009B6B4E" w14:paraId="5914FAF2"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140" w:type="pct"/>
          </w:tcPr>
          <w:p w:rsidRPr="00AE65C0" w:rsidR="009B6B4E" w:rsidP="004642CE" w:rsidRDefault="009B6B4E" w14:paraId="14EBF97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597" w:type="pct"/>
          </w:tcPr>
          <w:p w:rsidRPr="00AE65C0" w:rsidR="009B6B4E" w:rsidP="004642CE" w:rsidRDefault="009B6B4E" w14:paraId="3BCF3FF9"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541" w:type="pct"/>
          </w:tcPr>
          <w:p w:rsidRPr="00AE65C0" w:rsidR="009B6B4E" w:rsidP="004642CE" w:rsidRDefault="009B6B4E" w14:paraId="18D60E3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425" w:type="pct"/>
          </w:tcPr>
          <w:p w:rsidRPr="00AE65C0" w:rsidR="009B6B4E" w:rsidP="004642CE" w:rsidRDefault="009B6B4E" w14:paraId="66EB6CBA"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636" w:type="pct"/>
          </w:tcPr>
          <w:p w:rsidRPr="00AE65C0" w:rsidR="009B6B4E" w:rsidP="004642CE" w:rsidRDefault="009B6B4E" w14:paraId="70B7103B"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520" w:type="pct"/>
          </w:tcPr>
          <w:p w:rsidRPr="00AE65C0" w:rsidR="009B6B4E" w:rsidP="004642CE" w:rsidRDefault="009B6B4E" w14:paraId="39F6A085"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216" w:type="pct"/>
          </w:tcPr>
          <w:p w:rsidRPr="00AE65C0" w:rsidR="009B6B4E" w:rsidP="004642CE" w:rsidRDefault="009B6B4E" w14:paraId="4578D62C"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9B6B4E" w:rsidTr="005A1D80" w14:paraId="70984EB9"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40" w:type="pct"/>
          </w:tcPr>
          <w:p w:rsidRPr="00AE65C0" w:rsidR="009B6B4E" w:rsidP="004642CE" w:rsidRDefault="009B6B4E" w14:paraId="40FD1685" w14:textId="77777777">
            <w:pPr>
              <w:keepLines/>
              <w:spacing w:after="0" w:line="240" w:lineRule="auto"/>
              <w:rPr>
                <w:rFonts w:ascii="Calibri Light" w:hAnsi="Calibri Light" w:cs="Calibri Light"/>
                <w:sz w:val="16"/>
                <w:szCs w:val="16"/>
                <w:lang w:val="en-US" w:eastAsia="en-US"/>
              </w:rPr>
            </w:pPr>
          </w:p>
        </w:tc>
        <w:tc>
          <w:tcPr>
            <w:tcW w:w="751" w:type="pct"/>
          </w:tcPr>
          <w:p w:rsidRPr="00AE65C0" w:rsidR="009B6B4E" w:rsidP="004642CE" w:rsidRDefault="009B6B4E" w14:paraId="4855D3B8" w14:textId="77777777">
            <w:pPr>
              <w:keepLines/>
              <w:spacing w:after="0" w:line="240" w:lineRule="auto"/>
              <w:rPr>
                <w:rFonts w:ascii="Calibri Light" w:hAnsi="Calibri Light" w:cs="Calibri Light"/>
                <w:sz w:val="16"/>
                <w:szCs w:val="16"/>
                <w:lang w:val="en-US" w:eastAsia="en-US"/>
              </w:rPr>
            </w:pPr>
          </w:p>
        </w:tc>
        <w:tc>
          <w:tcPr>
            <w:tcW w:w="610" w:type="pct"/>
          </w:tcPr>
          <w:p w:rsidRPr="00AE65C0" w:rsidR="009B6B4E" w:rsidP="004642CE" w:rsidRDefault="009B6B4E" w14:paraId="1FA806CC" w14:textId="77777777">
            <w:pPr>
              <w:keepLines/>
              <w:spacing w:after="0" w:line="240" w:lineRule="auto"/>
              <w:rPr>
                <w:rFonts w:ascii="Calibri Light" w:hAnsi="Calibri Light" w:cs="Calibri Light"/>
                <w:sz w:val="16"/>
                <w:szCs w:val="16"/>
                <w:lang w:val="en-US" w:eastAsia="en-US"/>
              </w:rPr>
            </w:pPr>
          </w:p>
        </w:tc>
        <w:tc>
          <w:tcPr>
            <w:tcW w:w="425" w:type="pct"/>
          </w:tcPr>
          <w:p w:rsidRPr="00AE65C0" w:rsidR="009B6B4E" w:rsidP="004642CE" w:rsidRDefault="009B6B4E" w14:paraId="0C19887E" w14:textId="77777777">
            <w:pPr>
              <w:keepLines/>
              <w:spacing w:after="0" w:line="240" w:lineRule="auto"/>
              <w:rPr>
                <w:rFonts w:ascii="Calibri Light" w:hAnsi="Calibri Light" w:cs="Calibri Light"/>
                <w:sz w:val="16"/>
                <w:szCs w:val="16"/>
                <w:lang w:val="en-US" w:eastAsia="en-US"/>
              </w:rPr>
            </w:pPr>
          </w:p>
        </w:tc>
        <w:tc>
          <w:tcPr>
            <w:tcW w:w="140" w:type="pct"/>
          </w:tcPr>
          <w:p w:rsidRPr="00AE65C0" w:rsidR="009B6B4E" w:rsidP="004642CE" w:rsidRDefault="009B6B4E" w14:paraId="4A960F15" w14:textId="77777777">
            <w:pPr>
              <w:keepLines/>
              <w:spacing w:after="0" w:line="240" w:lineRule="auto"/>
              <w:rPr>
                <w:rFonts w:ascii="Calibri Light" w:hAnsi="Calibri Light" w:cs="Calibri Light"/>
                <w:sz w:val="16"/>
                <w:szCs w:val="16"/>
                <w:lang w:val="en-US" w:eastAsia="en-US"/>
              </w:rPr>
            </w:pPr>
          </w:p>
        </w:tc>
        <w:tc>
          <w:tcPr>
            <w:tcW w:w="597" w:type="pct"/>
          </w:tcPr>
          <w:p w:rsidRPr="00AE65C0" w:rsidR="009B6B4E" w:rsidP="004642CE" w:rsidRDefault="009B6B4E" w14:paraId="79CD7324" w14:textId="77777777">
            <w:pPr>
              <w:keepLines/>
              <w:spacing w:after="0" w:line="240" w:lineRule="auto"/>
              <w:rPr>
                <w:rFonts w:ascii="Calibri Light" w:hAnsi="Calibri Light" w:cs="Calibri Light"/>
                <w:sz w:val="16"/>
                <w:szCs w:val="16"/>
                <w:lang w:val="en-US" w:eastAsia="en-US"/>
              </w:rPr>
            </w:pPr>
          </w:p>
        </w:tc>
        <w:tc>
          <w:tcPr>
            <w:tcW w:w="541" w:type="pct"/>
          </w:tcPr>
          <w:p w:rsidRPr="00AE65C0" w:rsidR="009B6B4E" w:rsidP="004642CE" w:rsidRDefault="009B6B4E" w14:paraId="59C7161A" w14:textId="77777777">
            <w:pPr>
              <w:keepLines/>
              <w:spacing w:after="0" w:line="240" w:lineRule="auto"/>
              <w:rPr>
                <w:rFonts w:ascii="Calibri Light" w:hAnsi="Calibri Light" w:cs="Calibri Light"/>
                <w:sz w:val="16"/>
                <w:szCs w:val="16"/>
                <w:lang w:val="en-US" w:eastAsia="en-US"/>
              </w:rPr>
            </w:pPr>
          </w:p>
        </w:tc>
        <w:tc>
          <w:tcPr>
            <w:tcW w:w="425" w:type="pct"/>
          </w:tcPr>
          <w:p w:rsidRPr="00AE65C0" w:rsidR="009B6B4E" w:rsidP="004642CE" w:rsidRDefault="009B6B4E" w14:paraId="45A7BE2F" w14:textId="77777777">
            <w:pPr>
              <w:keepLines/>
              <w:spacing w:after="0" w:line="240" w:lineRule="auto"/>
              <w:rPr>
                <w:rFonts w:ascii="Calibri Light" w:hAnsi="Calibri Light" w:cs="Calibri Light"/>
                <w:sz w:val="16"/>
                <w:szCs w:val="16"/>
                <w:lang w:val="en-US" w:eastAsia="en-US"/>
              </w:rPr>
            </w:pPr>
          </w:p>
        </w:tc>
        <w:tc>
          <w:tcPr>
            <w:tcW w:w="636" w:type="pct"/>
          </w:tcPr>
          <w:p w:rsidRPr="00AE65C0" w:rsidR="009B6B4E" w:rsidP="004642CE" w:rsidRDefault="009B6B4E" w14:paraId="4F37E9A4" w14:textId="77777777">
            <w:pPr>
              <w:keepLines/>
              <w:spacing w:after="0" w:line="240" w:lineRule="auto"/>
              <w:rPr>
                <w:rFonts w:ascii="Calibri Light" w:hAnsi="Calibri Light" w:cs="Calibri Light"/>
                <w:sz w:val="16"/>
                <w:szCs w:val="16"/>
                <w:lang w:val="en-US" w:eastAsia="en-US"/>
              </w:rPr>
            </w:pPr>
          </w:p>
        </w:tc>
        <w:tc>
          <w:tcPr>
            <w:tcW w:w="520" w:type="pct"/>
          </w:tcPr>
          <w:p w:rsidRPr="00AE65C0" w:rsidR="009B6B4E" w:rsidP="004642CE" w:rsidRDefault="009B6B4E" w14:paraId="2F0B06E1" w14:textId="77777777">
            <w:pPr>
              <w:keepLines/>
              <w:spacing w:after="0" w:line="240" w:lineRule="auto"/>
              <w:rPr>
                <w:rFonts w:ascii="Calibri Light" w:hAnsi="Calibri Light" w:cs="Calibri Light"/>
                <w:sz w:val="16"/>
                <w:szCs w:val="16"/>
                <w:lang w:val="en-US" w:eastAsia="en-US"/>
              </w:rPr>
            </w:pPr>
          </w:p>
        </w:tc>
        <w:tc>
          <w:tcPr>
            <w:tcW w:w="216" w:type="pct"/>
          </w:tcPr>
          <w:p w:rsidRPr="00AE65C0" w:rsidR="009B6B4E" w:rsidP="004642CE" w:rsidRDefault="009B6B4E" w14:paraId="5513B875" w14:textId="77777777">
            <w:pPr>
              <w:keepLines/>
              <w:spacing w:after="0" w:line="240" w:lineRule="auto"/>
              <w:rPr>
                <w:rFonts w:ascii="Calibri Light" w:hAnsi="Calibri Light" w:cs="Calibri Light"/>
                <w:sz w:val="16"/>
                <w:szCs w:val="16"/>
                <w:lang w:val="en-US" w:eastAsia="en-US"/>
              </w:rPr>
            </w:pPr>
          </w:p>
        </w:tc>
      </w:tr>
      <w:tr w:rsidRPr="00AE65C0" w:rsidR="009B6B4E" w:rsidTr="005A1D80" w14:paraId="15158AA9" w14:textId="77777777">
        <w:trPr>
          <w:trHeight w:val="247"/>
        </w:trPr>
        <w:tc>
          <w:tcPr>
            <w:tcW w:w="140" w:type="pct"/>
          </w:tcPr>
          <w:p w:rsidRPr="00AE65C0" w:rsidR="009B6B4E" w:rsidP="004642CE" w:rsidRDefault="009B6B4E" w14:paraId="1E10F077" w14:textId="77777777">
            <w:pPr>
              <w:pStyle w:val="TableText"/>
              <w:rPr>
                <w:rFonts w:cs="Calibri Light"/>
                <w:sz w:val="16"/>
                <w:szCs w:val="16"/>
              </w:rPr>
            </w:pPr>
            <w:r w:rsidRPr="00AE65C0">
              <w:rPr>
                <w:rFonts w:cs="Calibri Light"/>
                <w:sz w:val="16"/>
                <w:szCs w:val="16"/>
              </w:rPr>
              <w:t>1</w:t>
            </w:r>
          </w:p>
        </w:tc>
        <w:tc>
          <w:tcPr>
            <w:tcW w:w="751" w:type="pct"/>
          </w:tcPr>
          <w:p w:rsidRPr="00AE65C0" w:rsidR="009B6B4E" w:rsidP="004642CE" w:rsidRDefault="009B6B4E" w14:paraId="0AE5D662" w14:textId="77777777">
            <w:pPr>
              <w:pStyle w:val="TableText"/>
              <w:rPr>
                <w:rFonts w:cs="Calibri Light"/>
                <w:sz w:val="16"/>
                <w:szCs w:val="16"/>
              </w:rPr>
            </w:pPr>
            <w:r w:rsidRPr="00AE65C0">
              <w:rPr>
                <w:rFonts w:cs="Calibri Light"/>
                <w:sz w:val="16"/>
                <w:szCs w:val="16"/>
              </w:rPr>
              <w:t>IBY_EXT_BANK_ACCOUNTS</w:t>
            </w:r>
          </w:p>
        </w:tc>
        <w:tc>
          <w:tcPr>
            <w:tcW w:w="610" w:type="pct"/>
          </w:tcPr>
          <w:p w:rsidRPr="00AE65C0" w:rsidR="009B6B4E" w:rsidP="004642CE" w:rsidRDefault="009B6B4E" w14:paraId="2E5E1637" w14:textId="77777777">
            <w:pPr>
              <w:pStyle w:val="TableText"/>
              <w:rPr>
                <w:rFonts w:cs="Calibri Light"/>
                <w:sz w:val="16"/>
                <w:szCs w:val="16"/>
              </w:rPr>
            </w:pPr>
            <w:r w:rsidRPr="00AE65C0">
              <w:rPr>
                <w:rFonts w:cs="Calibri Light"/>
                <w:sz w:val="16"/>
                <w:szCs w:val="16"/>
              </w:rPr>
              <w:t>SourceSystemOwner</w:t>
            </w:r>
          </w:p>
        </w:tc>
        <w:tc>
          <w:tcPr>
            <w:tcW w:w="425" w:type="pct"/>
          </w:tcPr>
          <w:p w:rsidRPr="00AE65C0" w:rsidR="009B6B4E" w:rsidP="004642CE" w:rsidRDefault="009B6B4E" w14:paraId="6A8700B0" w14:textId="77777777">
            <w:pPr>
              <w:pStyle w:val="TableText"/>
              <w:rPr>
                <w:rFonts w:cs="Calibri Light"/>
                <w:sz w:val="16"/>
                <w:szCs w:val="16"/>
              </w:rPr>
            </w:pPr>
            <w:r w:rsidRPr="00AE65C0">
              <w:rPr>
                <w:rFonts w:cs="Calibri Light"/>
                <w:sz w:val="16"/>
                <w:szCs w:val="16"/>
              </w:rPr>
              <w:t>VARCHAR2(2000)</w:t>
            </w:r>
          </w:p>
        </w:tc>
        <w:tc>
          <w:tcPr>
            <w:tcW w:w="140" w:type="pct"/>
          </w:tcPr>
          <w:p w:rsidRPr="00AE65C0" w:rsidR="009B6B4E" w:rsidP="004642CE" w:rsidRDefault="009B6B4E" w14:paraId="58324F6E" w14:textId="77777777">
            <w:pPr>
              <w:pStyle w:val="TableText"/>
              <w:rPr>
                <w:rFonts w:cs="Calibri Light"/>
                <w:sz w:val="16"/>
                <w:szCs w:val="16"/>
              </w:rPr>
            </w:pPr>
            <w:r w:rsidRPr="00AE65C0">
              <w:rPr>
                <w:rFonts w:cs="Calibri Light"/>
                <w:sz w:val="16"/>
                <w:szCs w:val="16"/>
              </w:rPr>
              <w:t>Yes</w:t>
            </w:r>
          </w:p>
        </w:tc>
        <w:tc>
          <w:tcPr>
            <w:tcW w:w="597" w:type="pct"/>
          </w:tcPr>
          <w:p w:rsidRPr="00AE65C0" w:rsidR="009B6B4E" w:rsidP="004642CE" w:rsidRDefault="009B6B4E" w14:paraId="1D1E1398" w14:textId="77777777">
            <w:pPr>
              <w:pStyle w:val="TableText"/>
              <w:rPr>
                <w:rFonts w:cs="Calibri Light"/>
                <w:sz w:val="16"/>
                <w:szCs w:val="16"/>
              </w:rPr>
            </w:pPr>
            <w:r w:rsidRPr="00AE65C0">
              <w:rPr>
                <w:rFonts w:cs="Calibri Light"/>
                <w:sz w:val="16"/>
                <w:szCs w:val="16"/>
              </w:rPr>
              <w:t>ExternalBankaccount.dat</w:t>
            </w:r>
          </w:p>
        </w:tc>
        <w:tc>
          <w:tcPr>
            <w:tcW w:w="541" w:type="pct"/>
          </w:tcPr>
          <w:p w:rsidRPr="00AE65C0" w:rsidR="009B6B4E" w:rsidP="004642CE" w:rsidRDefault="009B6B4E" w14:paraId="25E25F86" w14:textId="77777777">
            <w:pPr>
              <w:pStyle w:val="TableText"/>
              <w:rPr>
                <w:rFonts w:cs="Calibri Light"/>
                <w:sz w:val="16"/>
                <w:szCs w:val="16"/>
              </w:rPr>
            </w:pPr>
            <w:r w:rsidRPr="00AE65C0">
              <w:rPr>
                <w:rFonts w:cs="Calibri Light"/>
                <w:sz w:val="16"/>
                <w:szCs w:val="16"/>
              </w:rPr>
              <w:t>SourceSystemOwner</w:t>
            </w:r>
          </w:p>
        </w:tc>
        <w:tc>
          <w:tcPr>
            <w:tcW w:w="425" w:type="pct"/>
          </w:tcPr>
          <w:p w:rsidRPr="00AE65C0" w:rsidR="009B6B4E" w:rsidP="004642CE" w:rsidRDefault="009B6B4E" w14:paraId="78775F15" w14:textId="77777777">
            <w:pPr>
              <w:pStyle w:val="TableText"/>
              <w:rPr>
                <w:rFonts w:cs="Calibri Light"/>
                <w:sz w:val="16"/>
                <w:szCs w:val="16"/>
              </w:rPr>
            </w:pPr>
            <w:r w:rsidRPr="00AE65C0">
              <w:rPr>
                <w:rFonts w:cs="Calibri Light"/>
                <w:sz w:val="16"/>
                <w:szCs w:val="16"/>
              </w:rPr>
              <w:t>VARCHAR2(2000)</w:t>
            </w:r>
          </w:p>
        </w:tc>
        <w:tc>
          <w:tcPr>
            <w:tcW w:w="636" w:type="pct"/>
          </w:tcPr>
          <w:p w:rsidRPr="00AE65C0" w:rsidR="009B6B4E" w:rsidP="004642CE" w:rsidRDefault="00640577" w14:paraId="1687ACCE" w14:textId="01AF2976">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520" w:type="pct"/>
          </w:tcPr>
          <w:p w:rsidRPr="00AE65C0" w:rsidR="009B6B4E" w:rsidP="004642CE" w:rsidRDefault="009B6B4E" w14:paraId="6DFD1E32" w14:textId="77777777">
            <w:pPr>
              <w:pStyle w:val="TableText"/>
              <w:rPr>
                <w:rFonts w:cs="Calibri Light"/>
                <w:sz w:val="16"/>
                <w:szCs w:val="16"/>
              </w:rPr>
            </w:pPr>
          </w:p>
        </w:tc>
        <w:tc>
          <w:tcPr>
            <w:tcW w:w="216" w:type="pct"/>
          </w:tcPr>
          <w:p w:rsidRPr="00AE65C0" w:rsidR="009B6B4E" w:rsidP="004642CE" w:rsidRDefault="009B6B4E" w14:paraId="227C4952" w14:textId="77777777">
            <w:pPr>
              <w:pStyle w:val="TableText"/>
              <w:rPr>
                <w:rFonts w:cs="Calibri Light"/>
                <w:sz w:val="16"/>
                <w:szCs w:val="16"/>
              </w:rPr>
            </w:pPr>
          </w:p>
        </w:tc>
      </w:tr>
      <w:tr w:rsidRPr="00AE65C0" w:rsidR="009B6B4E" w:rsidTr="005A1D80" w14:paraId="3B6C04AF" w14:textId="77777777">
        <w:trPr>
          <w:cnfStyle w:val="000000100000" w:firstRow="0" w:lastRow="0" w:firstColumn="0" w:lastColumn="0" w:oddVBand="0" w:evenVBand="0" w:oddHBand="1" w:evenHBand="0" w:firstRowFirstColumn="0" w:firstRowLastColumn="0" w:lastRowFirstColumn="0" w:lastRowLastColumn="0"/>
          <w:trHeight w:val="247"/>
        </w:trPr>
        <w:tc>
          <w:tcPr>
            <w:tcW w:w="140" w:type="pct"/>
          </w:tcPr>
          <w:p w:rsidRPr="00AE65C0" w:rsidR="009B6B4E" w:rsidP="004642CE" w:rsidRDefault="009B6B4E" w14:paraId="76752DE3" w14:textId="77777777">
            <w:pPr>
              <w:pStyle w:val="TableText"/>
              <w:rPr>
                <w:rFonts w:cs="Calibri Light"/>
                <w:sz w:val="16"/>
                <w:szCs w:val="16"/>
              </w:rPr>
            </w:pPr>
            <w:r w:rsidRPr="00AE65C0">
              <w:rPr>
                <w:rFonts w:cs="Calibri Light"/>
                <w:sz w:val="16"/>
                <w:szCs w:val="16"/>
              </w:rPr>
              <w:t>2</w:t>
            </w:r>
          </w:p>
        </w:tc>
        <w:tc>
          <w:tcPr>
            <w:tcW w:w="751" w:type="pct"/>
          </w:tcPr>
          <w:p w:rsidRPr="00AE65C0" w:rsidR="009B6B4E" w:rsidP="004642CE" w:rsidRDefault="009B6B4E" w14:paraId="086E5C06" w14:textId="77777777">
            <w:pPr>
              <w:pStyle w:val="TableText"/>
              <w:rPr>
                <w:rFonts w:cs="Calibri Light"/>
                <w:sz w:val="16"/>
                <w:szCs w:val="16"/>
              </w:rPr>
            </w:pPr>
            <w:r w:rsidRPr="00AE65C0">
              <w:rPr>
                <w:rFonts w:cs="Calibri Light"/>
                <w:sz w:val="16"/>
                <w:szCs w:val="16"/>
              </w:rPr>
              <w:t>IBY_EXT_BANK_ACCOUNTS</w:t>
            </w:r>
          </w:p>
        </w:tc>
        <w:tc>
          <w:tcPr>
            <w:tcW w:w="610" w:type="pct"/>
          </w:tcPr>
          <w:p w:rsidRPr="00AE65C0" w:rsidR="009B6B4E" w:rsidP="004642CE" w:rsidRDefault="009B6B4E" w14:paraId="0CCCFDB7" w14:textId="77777777">
            <w:pPr>
              <w:pStyle w:val="TableText"/>
              <w:rPr>
                <w:rFonts w:cs="Calibri Light"/>
                <w:sz w:val="16"/>
                <w:szCs w:val="16"/>
              </w:rPr>
            </w:pPr>
            <w:r w:rsidRPr="00AE65C0">
              <w:rPr>
                <w:rFonts w:cs="Calibri Light"/>
                <w:sz w:val="16"/>
                <w:szCs w:val="16"/>
              </w:rPr>
              <w:t>SourceSystemId</w:t>
            </w:r>
          </w:p>
        </w:tc>
        <w:tc>
          <w:tcPr>
            <w:tcW w:w="425" w:type="pct"/>
          </w:tcPr>
          <w:p w:rsidRPr="00AE65C0" w:rsidR="009B6B4E" w:rsidP="004642CE" w:rsidRDefault="009B6B4E" w14:paraId="2F2E1D6A" w14:textId="77777777">
            <w:pPr>
              <w:pStyle w:val="TableText"/>
              <w:rPr>
                <w:rFonts w:cs="Calibri Light"/>
                <w:sz w:val="16"/>
                <w:szCs w:val="16"/>
              </w:rPr>
            </w:pPr>
            <w:r w:rsidRPr="00AE65C0">
              <w:rPr>
                <w:rFonts w:cs="Calibri Light"/>
                <w:sz w:val="16"/>
                <w:szCs w:val="16"/>
              </w:rPr>
              <w:t>Varchar2(60)</w:t>
            </w:r>
          </w:p>
        </w:tc>
        <w:tc>
          <w:tcPr>
            <w:tcW w:w="140" w:type="pct"/>
          </w:tcPr>
          <w:p w:rsidRPr="00AE65C0" w:rsidR="009B6B4E" w:rsidP="004642CE" w:rsidRDefault="00614565" w14:paraId="172B2D5F" w14:textId="6A523DD5">
            <w:pPr>
              <w:pStyle w:val="TableText"/>
              <w:rPr>
                <w:rFonts w:cs="Calibri Light"/>
                <w:sz w:val="16"/>
                <w:szCs w:val="16"/>
              </w:rPr>
            </w:pPr>
            <w:r>
              <w:rPr>
                <w:rFonts w:cs="Calibri Light"/>
                <w:sz w:val="16"/>
                <w:szCs w:val="16"/>
              </w:rPr>
              <w:t>Yes</w:t>
            </w:r>
          </w:p>
        </w:tc>
        <w:tc>
          <w:tcPr>
            <w:tcW w:w="597" w:type="pct"/>
          </w:tcPr>
          <w:p w:rsidRPr="00AE65C0" w:rsidR="009B6B4E" w:rsidP="004642CE" w:rsidRDefault="009B6B4E" w14:paraId="6E786263" w14:textId="77777777">
            <w:pPr>
              <w:pStyle w:val="TableText"/>
              <w:rPr>
                <w:rFonts w:cs="Calibri Light"/>
                <w:sz w:val="16"/>
                <w:szCs w:val="16"/>
              </w:rPr>
            </w:pPr>
          </w:p>
        </w:tc>
        <w:tc>
          <w:tcPr>
            <w:tcW w:w="541" w:type="pct"/>
          </w:tcPr>
          <w:p w:rsidRPr="00AE65C0" w:rsidR="009B6B4E" w:rsidP="004642CE" w:rsidRDefault="009B6B4E" w14:paraId="1B6357BE" w14:textId="77777777">
            <w:pPr>
              <w:pStyle w:val="TableText"/>
              <w:rPr>
                <w:rFonts w:cs="Calibri Light"/>
                <w:sz w:val="16"/>
                <w:szCs w:val="16"/>
              </w:rPr>
            </w:pPr>
            <w:r w:rsidRPr="00AE65C0">
              <w:rPr>
                <w:rFonts w:cs="Calibri Light"/>
                <w:sz w:val="16"/>
                <w:szCs w:val="16"/>
              </w:rPr>
              <w:t>SourceSystemId</w:t>
            </w:r>
          </w:p>
        </w:tc>
        <w:tc>
          <w:tcPr>
            <w:tcW w:w="425" w:type="pct"/>
          </w:tcPr>
          <w:p w:rsidRPr="00AE65C0" w:rsidR="009B6B4E" w:rsidP="004642CE" w:rsidRDefault="009B6B4E" w14:paraId="4D29DD87" w14:textId="77777777">
            <w:pPr>
              <w:pStyle w:val="TableText"/>
              <w:rPr>
                <w:rFonts w:cs="Calibri Light"/>
                <w:sz w:val="16"/>
                <w:szCs w:val="16"/>
              </w:rPr>
            </w:pPr>
            <w:r w:rsidRPr="00AE65C0">
              <w:rPr>
                <w:rFonts w:cs="Calibri Light"/>
                <w:sz w:val="16"/>
                <w:szCs w:val="16"/>
              </w:rPr>
              <w:t>Varchar2(60)</w:t>
            </w:r>
          </w:p>
        </w:tc>
        <w:tc>
          <w:tcPr>
            <w:tcW w:w="636" w:type="pct"/>
          </w:tcPr>
          <w:p w:rsidRPr="00AE65C0" w:rsidR="009B6B4E" w:rsidP="004642CE" w:rsidRDefault="009B6B4E" w14:paraId="5A246526" w14:textId="77777777">
            <w:pPr>
              <w:pStyle w:val="TableText"/>
              <w:rPr>
                <w:rFonts w:cs="Calibri Light"/>
                <w:sz w:val="16"/>
                <w:szCs w:val="16"/>
              </w:rPr>
            </w:pPr>
            <w:r w:rsidRPr="00AE65C0">
              <w:rPr>
                <w:rFonts w:cs="Calibri Light"/>
                <w:sz w:val="16"/>
                <w:szCs w:val="16"/>
              </w:rPr>
              <w:t>ExternalBankAccount- BankName -PersonNumber</w:t>
            </w:r>
          </w:p>
        </w:tc>
        <w:tc>
          <w:tcPr>
            <w:tcW w:w="520" w:type="pct"/>
          </w:tcPr>
          <w:p w:rsidRPr="00AE65C0" w:rsidR="009B6B4E" w:rsidP="004642CE" w:rsidRDefault="009B6B4E" w14:paraId="41494C3B" w14:textId="77777777">
            <w:pPr>
              <w:pStyle w:val="TableText"/>
              <w:rPr>
                <w:rFonts w:cs="Calibri Light"/>
                <w:sz w:val="16"/>
                <w:szCs w:val="16"/>
              </w:rPr>
            </w:pPr>
          </w:p>
        </w:tc>
        <w:tc>
          <w:tcPr>
            <w:tcW w:w="216" w:type="pct"/>
          </w:tcPr>
          <w:p w:rsidRPr="00AE65C0" w:rsidR="009B6B4E" w:rsidP="004642CE" w:rsidRDefault="009B6B4E" w14:paraId="33FE3CB7" w14:textId="77777777">
            <w:pPr>
              <w:pStyle w:val="TableText"/>
              <w:rPr>
                <w:rFonts w:cs="Calibri Light"/>
                <w:sz w:val="16"/>
                <w:szCs w:val="16"/>
              </w:rPr>
            </w:pPr>
          </w:p>
        </w:tc>
      </w:tr>
      <w:tr w:rsidRPr="00AE65C0" w:rsidR="009B6B4E" w:rsidTr="005A1D80" w14:paraId="24526FBC" w14:textId="77777777">
        <w:trPr>
          <w:trHeight w:val="247"/>
        </w:trPr>
        <w:tc>
          <w:tcPr>
            <w:tcW w:w="140" w:type="pct"/>
          </w:tcPr>
          <w:p w:rsidRPr="00AE65C0" w:rsidR="009B6B4E" w:rsidP="004642CE" w:rsidRDefault="009B6B4E" w14:paraId="39FC7D00" w14:textId="77777777">
            <w:pPr>
              <w:pStyle w:val="TableText"/>
              <w:rPr>
                <w:rFonts w:cs="Calibri Light"/>
                <w:sz w:val="16"/>
                <w:szCs w:val="16"/>
              </w:rPr>
            </w:pPr>
            <w:r w:rsidRPr="00AE65C0">
              <w:rPr>
                <w:rFonts w:cs="Calibri Light"/>
                <w:sz w:val="16"/>
                <w:szCs w:val="16"/>
              </w:rPr>
              <w:t>4</w:t>
            </w:r>
          </w:p>
        </w:tc>
        <w:tc>
          <w:tcPr>
            <w:tcW w:w="751" w:type="pct"/>
          </w:tcPr>
          <w:p w:rsidRPr="00AE65C0" w:rsidR="009B6B4E" w:rsidP="004642CE" w:rsidRDefault="009B6B4E" w14:paraId="26543128" w14:textId="77777777">
            <w:pPr>
              <w:pStyle w:val="TableText"/>
              <w:rPr>
                <w:rFonts w:cs="Calibri Light"/>
                <w:sz w:val="16"/>
                <w:szCs w:val="16"/>
              </w:rPr>
            </w:pPr>
            <w:r w:rsidRPr="00AE65C0">
              <w:rPr>
                <w:rFonts w:cs="Calibri Light"/>
                <w:sz w:val="16"/>
                <w:szCs w:val="16"/>
              </w:rPr>
              <w:t>IBY_EXT_BANK_ACCOUNTS</w:t>
            </w:r>
          </w:p>
        </w:tc>
        <w:tc>
          <w:tcPr>
            <w:tcW w:w="610" w:type="pct"/>
          </w:tcPr>
          <w:p w:rsidRPr="00AE65C0" w:rsidR="009B6B4E" w:rsidP="004642CE" w:rsidRDefault="009B6B4E" w14:paraId="06EEA24D" w14:textId="77777777">
            <w:pPr>
              <w:pStyle w:val="TableText"/>
              <w:rPr>
                <w:rFonts w:cs="Calibri Light"/>
                <w:sz w:val="16"/>
                <w:szCs w:val="16"/>
              </w:rPr>
            </w:pPr>
            <w:r w:rsidRPr="00AE65C0">
              <w:rPr>
                <w:rFonts w:cs="Calibri Light"/>
                <w:sz w:val="16"/>
                <w:szCs w:val="16"/>
              </w:rPr>
              <w:t>BankName</w:t>
            </w:r>
          </w:p>
        </w:tc>
        <w:tc>
          <w:tcPr>
            <w:tcW w:w="425" w:type="pct"/>
          </w:tcPr>
          <w:p w:rsidRPr="00AE65C0" w:rsidR="009B6B4E" w:rsidP="004642CE" w:rsidRDefault="009B6B4E" w14:paraId="0BD5247D" w14:textId="77777777">
            <w:pPr>
              <w:pStyle w:val="TableText"/>
              <w:rPr>
                <w:rFonts w:cs="Calibri Light"/>
                <w:sz w:val="16"/>
                <w:szCs w:val="16"/>
              </w:rPr>
            </w:pPr>
            <w:r w:rsidRPr="00AE65C0">
              <w:rPr>
                <w:rFonts w:cs="Calibri Light"/>
                <w:sz w:val="16"/>
                <w:szCs w:val="16"/>
              </w:rPr>
              <w:t>Varchar2(80)</w:t>
            </w:r>
          </w:p>
        </w:tc>
        <w:tc>
          <w:tcPr>
            <w:tcW w:w="140" w:type="pct"/>
          </w:tcPr>
          <w:p w:rsidRPr="00AE65C0" w:rsidR="009B6B4E" w:rsidP="004642CE" w:rsidRDefault="00614565" w14:paraId="0AE591F3" w14:textId="493E2221">
            <w:pPr>
              <w:pStyle w:val="TableText"/>
              <w:rPr>
                <w:rFonts w:cs="Calibri Light"/>
                <w:sz w:val="16"/>
                <w:szCs w:val="16"/>
              </w:rPr>
            </w:pPr>
            <w:r>
              <w:rPr>
                <w:rFonts w:cs="Calibri Light"/>
                <w:sz w:val="16"/>
                <w:szCs w:val="16"/>
              </w:rPr>
              <w:t>Yes</w:t>
            </w:r>
          </w:p>
        </w:tc>
        <w:tc>
          <w:tcPr>
            <w:tcW w:w="597" w:type="pct"/>
          </w:tcPr>
          <w:p w:rsidRPr="00AE65C0" w:rsidR="009B6B4E" w:rsidP="004642CE" w:rsidRDefault="009B6B4E" w14:paraId="241CD625" w14:textId="77777777">
            <w:pPr>
              <w:pStyle w:val="TableText"/>
              <w:rPr>
                <w:rFonts w:cs="Calibri Light"/>
                <w:sz w:val="16"/>
                <w:szCs w:val="16"/>
              </w:rPr>
            </w:pPr>
          </w:p>
        </w:tc>
        <w:tc>
          <w:tcPr>
            <w:tcW w:w="541" w:type="pct"/>
          </w:tcPr>
          <w:p w:rsidRPr="00AE65C0" w:rsidR="009B6B4E" w:rsidP="004642CE" w:rsidRDefault="009B6B4E" w14:paraId="01500C22" w14:textId="77777777">
            <w:pPr>
              <w:pStyle w:val="TableText"/>
              <w:rPr>
                <w:rFonts w:cs="Calibri Light"/>
                <w:sz w:val="16"/>
                <w:szCs w:val="16"/>
              </w:rPr>
            </w:pPr>
            <w:r w:rsidRPr="00AE65C0">
              <w:rPr>
                <w:rFonts w:cs="Calibri Light"/>
                <w:sz w:val="16"/>
                <w:szCs w:val="16"/>
              </w:rPr>
              <w:t>BankName</w:t>
            </w:r>
          </w:p>
        </w:tc>
        <w:tc>
          <w:tcPr>
            <w:tcW w:w="425" w:type="pct"/>
          </w:tcPr>
          <w:p w:rsidRPr="00AE65C0" w:rsidR="009B6B4E" w:rsidP="004642CE" w:rsidRDefault="009B6B4E" w14:paraId="76EE1AC9" w14:textId="77777777">
            <w:pPr>
              <w:pStyle w:val="TableText"/>
              <w:rPr>
                <w:rFonts w:cs="Calibri Light"/>
                <w:sz w:val="16"/>
                <w:szCs w:val="16"/>
              </w:rPr>
            </w:pPr>
            <w:r w:rsidRPr="00AE65C0">
              <w:rPr>
                <w:rFonts w:cs="Calibri Light"/>
                <w:sz w:val="16"/>
                <w:szCs w:val="16"/>
              </w:rPr>
              <w:t>Varchar2(80)</w:t>
            </w:r>
          </w:p>
        </w:tc>
        <w:tc>
          <w:tcPr>
            <w:tcW w:w="636" w:type="pct"/>
          </w:tcPr>
          <w:p w:rsidRPr="00AE65C0" w:rsidR="009B6B4E" w:rsidP="004642CE" w:rsidRDefault="009B6B4E" w14:paraId="27869831" w14:textId="77777777">
            <w:pPr>
              <w:pStyle w:val="TableText"/>
              <w:rPr>
                <w:rFonts w:cs="Calibri Light"/>
                <w:sz w:val="16"/>
                <w:szCs w:val="16"/>
              </w:rPr>
            </w:pPr>
          </w:p>
        </w:tc>
        <w:tc>
          <w:tcPr>
            <w:tcW w:w="520" w:type="pct"/>
          </w:tcPr>
          <w:p w:rsidRPr="00AE65C0" w:rsidR="009B6B4E" w:rsidP="004642CE" w:rsidRDefault="009B6B4E" w14:paraId="718968E3" w14:textId="77777777">
            <w:pPr>
              <w:pStyle w:val="TableText"/>
              <w:rPr>
                <w:rFonts w:cs="Calibri Light"/>
                <w:sz w:val="16"/>
                <w:szCs w:val="16"/>
              </w:rPr>
            </w:pPr>
          </w:p>
        </w:tc>
        <w:tc>
          <w:tcPr>
            <w:tcW w:w="216" w:type="pct"/>
          </w:tcPr>
          <w:p w:rsidRPr="00AE65C0" w:rsidR="009B6B4E" w:rsidP="004642CE" w:rsidRDefault="009B6B4E" w14:paraId="3F89CB8B" w14:textId="77777777">
            <w:pPr>
              <w:pStyle w:val="TableText"/>
              <w:rPr>
                <w:rFonts w:cs="Calibri Light"/>
                <w:sz w:val="16"/>
                <w:szCs w:val="16"/>
              </w:rPr>
            </w:pPr>
          </w:p>
        </w:tc>
      </w:tr>
      <w:tr w:rsidRPr="00AE65C0" w:rsidR="009B6B4E" w:rsidTr="005A1D80" w14:paraId="22291989" w14:textId="77777777">
        <w:trPr>
          <w:cnfStyle w:val="000000100000" w:firstRow="0" w:lastRow="0" w:firstColumn="0" w:lastColumn="0" w:oddVBand="0" w:evenVBand="0" w:oddHBand="1" w:evenHBand="0" w:firstRowFirstColumn="0" w:firstRowLastColumn="0" w:lastRowFirstColumn="0" w:lastRowLastColumn="0"/>
          <w:trHeight w:val="247"/>
        </w:trPr>
        <w:tc>
          <w:tcPr>
            <w:tcW w:w="140" w:type="pct"/>
          </w:tcPr>
          <w:p w:rsidRPr="00AE65C0" w:rsidR="009B6B4E" w:rsidP="004642CE" w:rsidRDefault="009B6B4E" w14:paraId="099549C7" w14:textId="77777777">
            <w:pPr>
              <w:pStyle w:val="TableText"/>
              <w:rPr>
                <w:rFonts w:cs="Calibri Light"/>
                <w:sz w:val="16"/>
                <w:szCs w:val="16"/>
              </w:rPr>
            </w:pPr>
            <w:r w:rsidRPr="00AE65C0">
              <w:rPr>
                <w:rFonts w:cs="Calibri Light"/>
                <w:sz w:val="16"/>
                <w:szCs w:val="16"/>
              </w:rPr>
              <w:t>5</w:t>
            </w:r>
          </w:p>
        </w:tc>
        <w:tc>
          <w:tcPr>
            <w:tcW w:w="751" w:type="pct"/>
          </w:tcPr>
          <w:p w:rsidRPr="00AE65C0" w:rsidR="009B6B4E" w:rsidP="004642CE" w:rsidRDefault="009B6B4E" w14:paraId="3F3C1FE6" w14:textId="77777777">
            <w:pPr>
              <w:pStyle w:val="TableText"/>
              <w:rPr>
                <w:rFonts w:cs="Calibri Light"/>
                <w:sz w:val="16"/>
                <w:szCs w:val="16"/>
              </w:rPr>
            </w:pPr>
            <w:r w:rsidRPr="00AE65C0">
              <w:rPr>
                <w:rFonts w:cs="Calibri Light"/>
                <w:sz w:val="16"/>
                <w:szCs w:val="16"/>
              </w:rPr>
              <w:t>IBY_EXT_BANK_ACCOUNTS</w:t>
            </w:r>
          </w:p>
        </w:tc>
        <w:tc>
          <w:tcPr>
            <w:tcW w:w="610" w:type="pct"/>
          </w:tcPr>
          <w:p w:rsidRPr="00AE65C0" w:rsidR="009B6B4E" w:rsidP="004642CE" w:rsidRDefault="009B6B4E" w14:paraId="00A094C6" w14:textId="77777777">
            <w:pPr>
              <w:pStyle w:val="TableText"/>
              <w:rPr>
                <w:rFonts w:cs="Calibri Light"/>
                <w:sz w:val="16"/>
                <w:szCs w:val="16"/>
              </w:rPr>
            </w:pPr>
            <w:r w:rsidRPr="00AE65C0">
              <w:rPr>
                <w:rFonts w:cs="Calibri Light"/>
                <w:sz w:val="16"/>
                <w:szCs w:val="16"/>
              </w:rPr>
              <w:t>BankBranchName</w:t>
            </w:r>
          </w:p>
        </w:tc>
        <w:tc>
          <w:tcPr>
            <w:tcW w:w="425" w:type="pct"/>
          </w:tcPr>
          <w:p w:rsidRPr="00AE65C0" w:rsidR="009B6B4E" w:rsidP="004642CE" w:rsidRDefault="009B6B4E" w14:paraId="2B7817B8" w14:textId="77777777">
            <w:pPr>
              <w:pStyle w:val="TableText"/>
              <w:rPr>
                <w:rFonts w:cs="Calibri Light"/>
                <w:sz w:val="16"/>
                <w:szCs w:val="16"/>
              </w:rPr>
            </w:pPr>
            <w:r w:rsidRPr="00AE65C0">
              <w:rPr>
                <w:rFonts w:cs="Calibri Light"/>
                <w:sz w:val="16"/>
                <w:szCs w:val="16"/>
              </w:rPr>
              <w:t>Varchar2(80)</w:t>
            </w:r>
          </w:p>
        </w:tc>
        <w:tc>
          <w:tcPr>
            <w:tcW w:w="140" w:type="pct"/>
          </w:tcPr>
          <w:p w:rsidRPr="00AE65C0" w:rsidR="009B6B4E" w:rsidP="004642CE" w:rsidRDefault="00614565" w14:paraId="3932B2A1" w14:textId="3F593EA1">
            <w:pPr>
              <w:pStyle w:val="TableText"/>
              <w:rPr>
                <w:rFonts w:cs="Calibri Light"/>
                <w:sz w:val="16"/>
                <w:szCs w:val="16"/>
              </w:rPr>
            </w:pPr>
            <w:r>
              <w:rPr>
                <w:rFonts w:cs="Calibri Light"/>
                <w:sz w:val="16"/>
                <w:szCs w:val="16"/>
              </w:rPr>
              <w:t>Yes</w:t>
            </w:r>
          </w:p>
        </w:tc>
        <w:tc>
          <w:tcPr>
            <w:tcW w:w="597" w:type="pct"/>
          </w:tcPr>
          <w:p w:rsidRPr="00AE65C0" w:rsidR="009B6B4E" w:rsidP="004642CE" w:rsidRDefault="009B6B4E" w14:paraId="68FBA616" w14:textId="77777777">
            <w:pPr>
              <w:pStyle w:val="TableText"/>
              <w:rPr>
                <w:rFonts w:cs="Calibri Light"/>
                <w:sz w:val="16"/>
                <w:szCs w:val="16"/>
              </w:rPr>
            </w:pPr>
          </w:p>
        </w:tc>
        <w:tc>
          <w:tcPr>
            <w:tcW w:w="541" w:type="pct"/>
          </w:tcPr>
          <w:p w:rsidRPr="00AE65C0" w:rsidR="009B6B4E" w:rsidP="004642CE" w:rsidRDefault="009B6B4E" w14:paraId="191F8930" w14:textId="77777777">
            <w:pPr>
              <w:pStyle w:val="TableText"/>
              <w:rPr>
                <w:rFonts w:cs="Calibri Light"/>
                <w:sz w:val="16"/>
                <w:szCs w:val="16"/>
              </w:rPr>
            </w:pPr>
            <w:r w:rsidRPr="00AE65C0">
              <w:rPr>
                <w:rFonts w:cs="Calibri Light"/>
                <w:sz w:val="16"/>
                <w:szCs w:val="16"/>
              </w:rPr>
              <w:t>BankBranchName</w:t>
            </w:r>
          </w:p>
        </w:tc>
        <w:tc>
          <w:tcPr>
            <w:tcW w:w="425" w:type="pct"/>
          </w:tcPr>
          <w:p w:rsidRPr="00AE65C0" w:rsidR="009B6B4E" w:rsidP="004642CE" w:rsidRDefault="009B6B4E" w14:paraId="69DEBF31" w14:textId="77777777">
            <w:pPr>
              <w:pStyle w:val="TableText"/>
              <w:rPr>
                <w:rFonts w:cs="Calibri Light"/>
                <w:sz w:val="16"/>
                <w:szCs w:val="16"/>
              </w:rPr>
            </w:pPr>
            <w:r w:rsidRPr="00AE65C0">
              <w:rPr>
                <w:rFonts w:cs="Calibri Light"/>
                <w:sz w:val="16"/>
                <w:szCs w:val="16"/>
              </w:rPr>
              <w:t>Varchar2(80)</w:t>
            </w:r>
          </w:p>
        </w:tc>
        <w:tc>
          <w:tcPr>
            <w:tcW w:w="636" w:type="pct"/>
          </w:tcPr>
          <w:p w:rsidRPr="00AE65C0" w:rsidR="009B6B4E" w:rsidP="004642CE" w:rsidRDefault="009B6B4E" w14:paraId="2159A2F4" w14:textId="77777777">
            <w:pPr>
              <w:pStyle w:val="TableText"/>
              <w:rPr>
                <w:rFonts w:cs="Calibri Light"/>
                <w:sz w:val="16"/>
                <w:szCs w:val="16"/>
              </w:rPr>
            </w:pPr>
          </w:p>
        </w:tc>
        <w:tc>
          <w:tcPr>
            <w:tcW w:w="520" w:type="pct"/>
          </w:tcPr>
          <w:p w:rsidRPr="00AE65C0" w:rsidR="009B6B4E" w:rsidP="004642CE" w:rsidRDefault="009B6B4E" w14:paraId="06CD308D" w14:textId="77777777">
            <w:pPr>
              <w:pStyle w:val="TableText"/>
              <w:rPr>
                <w:rFonts w:cs="Calibri Light"/>
                <w:sz w:val="16"/>
                <w:szCs w:val="16"/>
              </w:rPr>
            </w:pPr>
          </w:p>
        </w:tc>
        <w:tc>
          <w:tcPr>
            <w:tcW w:w="216" w:type="pct"/>
          </w:tcPr>
          <w:p w:rsidRPr="00AE65C0" w:rsidR="009B6B4E" w:rsidP="004642CE" w:rsidRDefault="009B6B4E" w14:paraId="08CC56C3" w14:textId="77777777">
            <w:pPr>
              <w:pStyle w:val="TableText"/>
              <w:rPr>
                <w:rFonts w:cs="Calibri Light"/>
                <w:sz w:val="16"/>
                <w:szCs w:val="16"/>
              </w:rPr>
            </w:pPr>
          </w:p>
        </w:tc>
      </w:tr>
      <w:tr w:rsidRPr="00AE65C0" w:rsidR="009B6B4E" w:rsidTr="005A1D80" w14:paraId="4DF1C9A2" w14:textId="77777777">
        <w:trPr>
          <w:trHeight w:val="247"/>
        </w:trPr>
        <w:tc>
          <w:tcPr>
            <w:tcW w:w="140" w:type="pct"/>
          </w:tcPr>
          <w:p w:rsidRPr="00AE65C0" w:rsidR="009B6B4E" w:rsidP="004642CE" w:rsidRDefault="009B6B4E" w14:paraId="1DC55412" w14:textId="77777777">
            <w:pPr>
              <w:pStyle w:val="TableText"/>
              <w:rPr>
                <w:rFonts w:cs="Calibri Light"/>
                <w:sz w:val="16"/>
                <w:szCs w:val="16"/>
              </w:rPr>
            </w:pPr>
            <w:r w:rsidRPr="00AE65C0">
              <w:rPr>
                <w:rFonts w:cs="Calibri Light"/>
                <w:sz w:val="16"/>
                <w:szCs w:val="16"/>
              </w:rPr>
              <w:t>6</w:t>
            </w:r>
          </w:p>
        </w:tc>
        <w:tc>
          <w:tcPr>
            <w:tcW w:w="751" w:type="pct"/>
          </w:tcPr>
          <w:p w:rsidRPr="00AE65C0" w:rsidR="009B6B4E" w:rsidP="004642CE" w:rsidRDefault="009B6B4E" w14:paraId="3636EBF7" w14:textId="77777777">
            <w:pPr>
              <w:pStyle w:val="TableText"/>
              <w:rPr>
                <w:rFonts w:cs="Calibri Light"/>
                <w:sz w:val="16"/>
                <w:szCs w:val="16"/>
              </w:rPr>
            </w:pPr>
            <w:r w:rsidRPr="00AE65C0">
              <w:rPr>
                <w:rFonts w:cs="Calibri Light"/>
                <w:sz w:val="16"/>
                <w:szCs w:val="16"/>
              </w:rPr>
              <w:t>IBY_EXT_BANK_ACCOUNTS</w:t>
            </w:r>
          </w:p>
        </w:tc>
        <w:tc>
          <w:tcPr>
            <w:tcW w:w="610" w:type="pct"/>
          </w:tcPr>
          <w:p w:rsidRPr="00AE65C0" w:rsidR="009B6B4E" w:rsidP="004642CE" w:rsidRDefault="009B6B4E" w14:paraId="740729C2" w14:textId="77777777">
            <w:pPr>
              <w:pStyle w:val="TableText"/>
              <w:rPr>
                <w:rFonts w:cs="Calibri Light"/>
                <w:sz w:val="16"/>
                <w:szCs w:val="16"/>
              </w:rPr>
            </w:pPr>
            <w:r w:rsidRPr="00AE65C0">
              <w:rPr>
                <w:rFonts w:cs="Calibri Light"/>
                <w:sz w:val="16"/>
                <w:szCs w:val="16"/>
              </w:rPr>
              <w:t>AccountNumber</w:t>
            </w:r>
          </w:p>
        </w:tc>
        <w:tc>
          <w:tcPr>
            <w:tcW w:w="425" w:type="pct"/>
          </w:tcPr>
          <w:p w:rsidRPr="00AE65C0" w:rsidR="009B6B4E" w:rsidP="004642CE" w:rsidRDefault="009B6B4E" w14:paraId="51D9FF2C" w14:textId="77777777">
            <w:pPr>
              <w:pStyle w:val="TableText"/>
              <w:rPr>
                <w:rFonts w:cs="Calibri Light"/>
                <w:sz w:val="16"/>
                <w:szCs w:val="16"/>
              </w:rPr>
            </w:pPr>
            <w:r w:rsidRPr="00AE65C0">
              <w:rPr>
                <w:rFonts w:cs="Calibri Light"/>
                <w:sz w:val="16"/>
                <w:szCs w:val="16"/>
              </w:rPr>
              <w:t>Varchar2(80)</w:t>
            </w:r>
          </w:p>
        </w:tc>
        <w:tc>
          <w:tcPr>
            <w:tcW w:w="140" w:type="pct"/>
          </w:tcPr>
          <w:p w:rsidRPr="00AE65C0" w:rsidR="009B6B4E" w:rsidP="004642CE" w:rsidRDefault="00614565" w14:paraId="331F1307" w14:textId="5AB4A0C8">
            <w:pPr>
              <w:pStyle w:val="TableText"/>
              <w:rPr>
                <w:rFonts w:cs="Calibri Light"/>
                <w:sz w:val="16"/>
                <w:szCs w:val="16"/>
              </w:rPr>
            </w:pPr>
            <w:r>
              <w:rPr>
                <w:rFonts w:cs="Calibri Light"/>
                <w:sz w:val="16"/>
                <w:szCs w:val="16"/>
              </w:rPr>
              <w:t>Yes</w:t>
            </w:r>
          </w:p>
        </w:tc>
        <w:tc>
          <w:tcPr>
            <w:tcW w:w="597" w:type="pct"/>
          </w:tcPr>
          <w:p w:rsidRPr="00AE65C0" w:rsidR="009B6B4E" w:rsidP="004642CE" w:rsidRDefault="009B6B4E" w14:paraId="4A29B76D" w14:textId="77777777">
            <w:pPr>
              <w:pStyle w:val="TableText"/>
              <w:rPr>
                <w:rFonts w:cs="Calibri Light"/>
                <w:sz w:val="16"/>
                <w:szCs w:val="16"/>
              </w:rPr>
            </w:pPr>
          </w:p>
        </w:tc>
        <w:tc>
          <w:tcPr>
            <w:tcW w:w="541" w:type="pct"/>
          </w:tcPr>
          <w:p w:rsidRPr="00AE65C0" w:rsidR="009B6B4E" w:rsidP="004642CE" w:rsidRDefault="009B6B4E" w14:paraId="3D6EC02B" w14:textId="77777777">
            <w:pPr>
              <w:pStyle w:val="TableText"/>
              <w:rPr>
                <w:rFonts w:cs="Calibri Light"/>
                <w:sz w:val="16"/>
                <w:szCs w:val="16"/>
              </w:rPr>
            </w:pPr>
            <w:r w:rsidRPr="00AE65C0">
              <w:rPr>
                <w:rFonts w:cs="Calibri Light"/>
                <w:sz w:val="16"/>
                <w:szCs w:val="16"/>
              </w:rPr>
              <w:t>AccountNumber</w:t>
            </w:r>
          </w:p>
        </w:tc>
        <w:tc>
          <w:tcPr>
            <w:tcW w:w="425" w:type="pct"/>
          </w:tcPr>
          <w:p w:rsidRPr="00AE65C0" w:rsidR="009B6B4E" w:rsidP="004642CE" w:rsidRDefault="009B6B4E" w14:paraId="5CCEF6DA" w14:textId="77777777">
            <w:pPr>
              <w:pStyle w:val="TableText"/>
              <w:rPr>
                <w:rFonts w:cs="Calibri Light"/>
                <w:sz w:val="16"/>
                <w:szCs w:val="16"/>
              </w:rPr>
            </w:pPr>
            <w:r w:rsidRPr="00AE65C0">
              <w:rPr>
                <w:rFonts w:cs="Calibri Light"/>
                <w:sz w:val="16"/>
                <w:szCs w:val="16"/>
              </w:rPr>
              <w:t>Varchar2(80)</w:t>
            </w:r>
          </w:p>
        </w:tc>
        <w:tc>
          <w:tcPr>
            <w:tcW w:w="636" w:type="pct"/>
          </w:tcPr>
          <w:p w:rsidRPr="00AE65C0" w:rsidR="009B6B4E" w:rsidP="004642CE" w:rsidRDefault="009B6B4E" w14:paraId="0AE1031B" w14:textId="77777777">
            <w:pPr>
              <w:pStyle w:val="TableText"/>
              <w:rPr>
                <w:rFonts w:cs="Calibri Light"/>
                <w:sz w:val="16"/>
                <w:szCs w:val="16"/>
              </w:rPr>
            </w:pPr>
          </w:p>
        </w:tc>
        <w:tc>
          <w:tcPr>
            <w:tcW w:w="520" w:type="pct"/>
          </w:tcPr>
          <w:p w:rsidRPr="00AE65C0" w:rsidR="009B6B4E" w:rsidP="004642CE" w:rsidRDefault="009B6B4E" w14:paraId="7540EA96" w14:textId="77777777">
            <w:pPr>
              <w:pStyle w:val="TableText"/>
              <w:rPr>
                <w:rFonts w:cs="Calibri Light"/>
                <w:sz w:val="16"/>
                <w:szCs w:val="16"/>
              </w:rPr>
            </w:pPr>
          </w:p>
        </w:tc>
        <w:tc>
          <w:tcPr>
            <w:tcW w:w="216" w:type="pct"/>
          </w:tcPr>
          <w:p w:rsidRPr="00AE65C0" w:rsidR="009B6B4E" w:rsidP="004642CE" w:rsidRDefault="009B6B4E" w14:paraId="56747D25" w14:textId="77777777">
            <w:pPr>
              <w:pStyle w:val="TableText"/>
              <w:rPr>
                <w:rFonts w:cs="Calibri Light"/>
                <w:sz w:val="16"/>
                <w:szCs w:val="16"/>
              </w:rPr>
            </w:pPr>
          </w:p>
        </w:tc>
      </w:tr>
      <w:tr w:rsidRPr="00AE65C0" w:rsidR="009B6B4E" w:rsidTr="005A1D80" w14:paraId="5CBE3250" w14:textId="77777777">
        <w:trPr>
          <w:cnfStyle w:val="000000100000" w:firstRow="0" w:lastRow="0" w:firstColumn="0" w:lastColumn="0" w:oddVBand="0" w:evenVBand="0" w:oddHBand="1" w:evenHBand="0" w:firstRowFirstColumn="0" w:firstRowLastColumn="0" w:lastRowFirstColumn="0" w:lastRowLastColumn="0"/>
          <w:trHeight w:val="247"/>
        </w:trPr>
        <w:tc>
          <w:tcPr>
            <w:tcW w:w="140" w:type="pct"/>
          </w:tcPr>
          <w:p w:rsidRPr="00AE65C0" w:rsidR="009B6B4E" w:rsidP="004642CE" w:rsidRDefault="009B6B4E" w14:paraId="4FD139D8" w14:textId="77777777">
            <w:pPr>
              <w:pStyle w:val="TableText"/>
              <w:rPr>
                <w:rFonts w:cs="Calibri Light"/>
                <w:sz w:val="16"/>
                <w:szCs w:val="16"/>
              </w:rPr>
            </w:pPr>
            <w:r w:rsidRPr="00AE65C0">
              <w:rPr>
                <w:rFonts w:cs="Calibri Light"/>
                <w:sz w:val="16"/>
                <w:szCs w:val="16"/>
              </w:rPr>
              <w:t>7</w:t>
            </w:r>
          </w:p>
        </w:tc>
        <w:tc>
          <w:tcPr>
            <w:tcW w:w="751" w:type="pct"/>
          </w:tcPr>
          <w:p w:rsidRPr="00AE65C0" w:rsidR="009B6B4E" w:rsidP="004642CE" w:rsidRDefault="009B6B4E" w14:paraId="28A50630" w14:textId="77777777">
            <w:pPr>
              <w:pStyle w:val="TableText"/>
              <w:rPr>
                <w:rFonts w:cs="Calibri Light"/>
                <w:sz w:val="16"/>
                <w:szCs w:val="16"/>
              </w:rPr>
            </w:pPr>
            <w:r w:rsidRPr="00AE65C0">
              <w:rPr>
                <w:rFonts w:cs="Calibri Light"/>
                <w:sz w:val="16"/>
                <w:szCs w:val="16"/>
              </w:rPr>
              <w:t>IBY_EXT_BANK_ACCOUNTS</w:t>
            </w:r>
          </w:p>
        </w:tc>
        <w:tc>
          <w:tcPr>
            <w:tcW w:w="610" w:type="pct"/>
          </w:tcPr>
          <w:p w:rsidRPr="00AE65C0" w:rsidR="009B6B4E" w:rsidP="004642CE" w:rsidRDefault="009B6B4E" w14:paraId="5DEB166F" w14:textId="77777777">
            <w:pPr>
              <w:pStyle w:val="TableText"/>
              <w:rPr>
                <w:rFonts w:cs="Calibri Light"/>
                <w:sz w:val="16"/>
                <w:szCs w:val="16"/>
              </w:rPr>
            </w:pPr>
            <w:r w:rsidRPr="00AE65C0">
              <w:rPr>
                <w:rFonts w:cs="Calibri Light"/>
                <w:sz w:val="16"/>
                <w:szCs w:val="16"/>
              </w:rPr>
              <w:t>CountryCode</w:t>
            </w:r>
          </w:p>
        </w:tc>
        <w:tc>
          <w:tcPr>
            <w:tcW w:w="425" w:type="pct"/>
          </w:tcPr>
          <w:p w:rsidRPr="00AE65C0" w:rsidR="009B6B4E" w:rsidP="004642CE" w:rsidRDefault="009B6B4E" w14:paraId="1EC8869B" w14:textId="77777777">
            <w:pPr>
              <w:pStyle w:val="TableText"/>
              <w:rPr>
                <w:rFonts w:cs="Calibri Light"/>
                <w:sz w:val="16"/>
                <w:szCs w:val="16"/>
              </w:rPr>
            </w:pPr>
            <w:r w:rsidRPr="00AE65C0">
              <w:rPr>
                <w:rFonts w:cs="Calibri Light"/>
                <w:sz w:val="16"/>
                <w:szCs w:val="16"/>
              </w:rPr>
              <w:t>Varchar2(30)</w:t>
            </w:r>
          </w:p>
        </w:tc>
        <w:tc>
          <w:tcPr>
            <w:tcW w:w="140" w:type="pct"/>
          </w:tcPr>
          <w:p w:rsidRPr="00AE65C0" w:rsidR="009B6B4E" w:rsidP="004642CE" w:rsidRDefault="00614565" w14:paraId="0DE09977" w14:textId="7E641E4E">
            <w:pPr>
              <w:pStyle w:val="TableText"/>
              <w:rPr>
                <w:rFonts w:cs="Calibri Light"/>
                <w:sz w:val="16"/>
                <w:szCs w:val="16"/>
              </w:rPr>
            </w:pPr>
            <w:r>
              <w:rPr>
                <w:rFonts w:cs="Calibri Light"/>
                <w:sz w:val="16"/>
                <w:szCs w:val="16"/>
              </w:rPr>
              <w:t>Yes</w:t>
            </w:r>
          </w:p>
        </w:tc>
        <w:tc>
          <w:tcPr>
            <w:tcW w:w="597" w:type="pct"/>
          </w:tcPr>
          <w:p w:rsidRPr="00AE65C0" w:rsidR="009B6B4E" w:rsidP="004642CE" w:rsidRDefault="009B6B4E" w14:paraId="7C6C23B2" w14:textId="77777777">
            <w:pPr>
              <w:pStyle w:val="TableText"/>
              <w:rPr>
                <w:rFonts w:cs="Calibri Light"/>
                <w:sz w:val="16"/>
                <w:szCs w:val="16"/>
              </w:rPr>
            </w:pPr>
          </w:p>
        </w:tc>
        <w:tc>
          <w:tcPr>
            <w:tcW w:w="541" w:type="pct"/>
          </w:tcPr>
          <w:p w:rsidRPr="00AE65C0" w:rsidR="009B6B4E" w:rsidP="004642CE" w:rsidRDefault="009B6B4E" w14:paraId="5BA27014" w14:textId="77777777">
            <w:pPr>
              <w:pStyle w:val="TableText"/>
              <w:rPr>
                <w:rFonts w:cs="Calibri Light"/>
                <w:sz w:val="16"/>
                <w:szCs w:val="16"/>
              </w:rPr>
            </w:pPr>
            <w:r w:rsidRPr="00AE65C0">
              <w:rPr>
                <w:rFonts w:cs="Calibri Light"/>
                <w:sz w:val="16"/>
                <w:szCs w:val="16"/>
              </w:rPr>
              <w:t>CountryCode</w:t>
            </w:r>
          </w:p>
        </w:tc>
        <w:tc>
          <w:tcPr>
            <w:tcW w:w="425" w:type="pct"/>
          </w:tcPr>
          <w:p w:rsidRPr="00AE65C0" w:rsidR="009B6B4E" w:rsidP="004642CE" w:rsidRDefault="009B6B4E" w14:paraId="01B29865" w14:textId="77777777">
            <w:pPr>
              <w:pStyle w:val="TableText"/>
              <w:rPr>
                <w:rFonts w:cs="Calibri Light"/>
                <w:sz w:val="16"/>
                <w:szCs w:val="16"/>
              </w:rPr>
            </w:pPr>
            <w:r w:rsidRPr="00AE65C0">
              <w:rPr>
                <w:rFonts w:cs="Calibri Light"/>
                <w:sz w:val="16"/>
                <w:szCs w:val="16"/>
              </w:rPr>
              <w:t>Varchar2(30)</w:t>
            </w:r>
          </w:p>
        </w:tc>
        <w:tc>
          <w:tcPr>
            <w:tcW w:w="636" w:type="pct"/>
          </w:tcPr>
          <w:p w:rsidRPr="00AE65C0" w:rsidR="009B6B4E" w:rsidP="004642CE" w:rsidRDefault="009B6B4E" w14:paraId="3B8D0819" w14:textId="77777777">
            <w:pPr>
              <w:pStyle w:val="TableText"/>
              <w:rPr>
                <w:rFonts w:cs="Calibri Light"/>
                <w:sz w:val="16"/>
                <w:szCs w:val="16"/>
              </w:rPr>
            </w:pPr>
          </w:p>
        </w:tc>
        <w:tc>
          <w:tcPr>
            <w:tcW w:w="520" w:type="pct"/>
          </w:tcPr>
          <w:p w:rsidRPr="00AE65C0" w:rsidR="009B6B4E" w:rsidP="004642CE" w:rsidRDefault="009B6B4E" w14:paraId="2C7C83C6" w14:textId="77777777">
            <w:pPr>
              <w:pStyle w:val="TableText"/>
              <w:rPr>
                <w:rFonts w:cs="Calibri Light"/>
                <w:sz w:val="16"/>
                <w:szCs w:val="16"/>
              </w:rPr>
            </w:pPr>
          </w:p>
        </w:tc>
        <w:tc>
          <w:tcPr>
            <w:tcW w:w="216" w:type="pct"/>
          </w:tcPr>
          <w:p w:rsidRPr="00AE65C0" w:rsidR="009B6B4E" w:rsidP="004642CE" w:rsidRDefault="009B6B4E" w14:paraId="3FD8017F" w14:textId="77777777">
            <w:pPr>
              <w:pStyle w:val="TableText"/>
              <w:rPr>
                <w:rFonts w:cs="Calibri Light"/>
                <w:sz w:val="16"/>
                <w:szCs w:val="16"/>
              </w:rPr>
            </w:pPr>
          </w:p>
        </w:tc>
      </w:tr>
      <w:tr w:rsidRPr="00AE65C0" w:rsidR="009B6B4E" w:rsidTr="005A1D80" w14:paraId="513D9DB3" w14:textId="77777777">
        <w:trPr>
          <w:trHeight w:val="247"/>
        </w:trPr>
        <w:tc>
          <w:tcPr>
            <w:tcW w:w="140" w:type="pct"/>
          </w:tcPr>
          <w:p w:rsidRPr="00AE65C0" w:rsidR="009B6B4E" w:rsidP="004642CE" w:rsidRDefault="009B6B4E" w14:paraId="079D045A" w14:textId="77777777">
            <w:pPr>
              <w:pStyle w:val="TableText"/>
              <w:rPr>
                <w:rFonts w:cs="Calibri Light"/>
                <w:sz w:val="16"/>
                <w:szCs w:val="16"/>
              </w:rPr>
            </w:pPr>
            <w:r w:rsidRPr="00AE65C0">
              <w:rPr>
                <w:rFonts w:cs="Calibri Light"/>
                <w:sz w:val="16"/>
                <w:szCs w:val="16"/>
              </w:rPr>
              <w:t>8</w:t>
            </w:r>
          </w:p>
        </w:tc>
        <w:tc>
          <w:tcPr>
            <w:tcW w:w="751" w:type="pct"/>
          </w:tcPr>
          <w:p w:rsidRPr="00AE65C0" w:rsidR="009B6B4E" w:rsidP="004642CE" w:rsidRDefault="009B6B4E" w14:paraId="2DBCA9A4" w14:textId="77777777">
            <w:pPr>
              <w:pStyle w:val="TableText"/>
              <w:rPr>
                <w:rFonts w:cs="Calibri Light"/>
                <w:sz w:val="16"/>
                <w:szCs w:val="16"/>
              </w:rPr>
            </w:pPr>
            <w:r w:rsidRPr="00AE65C0">
              <w:rPr>
                <w:rFonts w:cs="Calibri Light"/>
                <w:sz w:val="16"/>
                <w:szCs w:val="16"/>
              </w:rPr>
              <w:t>IBY_EXT_BANK_ACCOUNTS</w:t>
            </w:r>
          </w:p>
        </w:tc>
        <w:tc>
          <w:tcPr>
            <w:tcW w:w="610" w:type="pct"/>
          </w:tcPr>
          <w:p w:rsidRPr="00AE65C0" w:rsidR="009B6B4E" w:rsidP="004642CE" w:rsidRDefault="009B6B4E" w14:paraId="39C4D437" w14:textId="77777777">
            <w:pPr>
              <w:pStyle w:val="TableText"/>
              <w:rPr>
                <w:rFonts w:cs="Calibri Light"/>
                <w:sz w:val="16"/>
                <w:szCs w:val="16"/>
              </w:rPr>
            </w:pPr>
            <w:r w:rsidRPr="00AE65C0">
              <w:rPr>
                <w:rFonts w:cs="Calibri Light"/>
                <w:sz w:val="16"/>
                <w:szCs w:val="16"/>
              </w:rPr>
              <w:t>CurrencyCode</w:t>
            </w:r>
          </w:p>
        </w:tc>
        <w:tc>
          <w:tcPr>
            <w:tcW w:w="425" w:type="pct"/>
          </w:tcPr>
          <w:p w:rsidRPr="00AE65C0" w:rsidR="009B6B4E" w:rsidP="004642CE" w:rsidRDefault="009B6B4E" w14:paraId="4F0E2170" w14:textId="77777777">
            <w:pPr>
              <w:pStyle w:val="TableText"/>
              <w:rPr>
                <w:rFonts w:cs="Calibri Light"/>
                <w:sz w:val="16"/>
                <w:szCs w:val="16"/>
              </w:rPr>
            </w:pPr>
            <w:r w:rsidRPr="00AE65C0">
              <w:rPr>
                <w:rFonts w:cs="Calibri Light"/>
                <w:sz w:val="16"/>
                <w:szCs w:val="16"/>
              </w:rPr>
              <w:t>Varchar2(30)</w:t>
            </w:r>
          </w:p>
        </w:tc>
        <w:tc>
          <w:tcPr>
            <w:tcW w:w="140" w:type="pct"/>
          </w:tcPr>
          <w:p w:rsidRPr="00AE65C0" w:rsidR="009B6B4E" w:rsidP="004642CE" w:rsidRDefault="00614565" w14:paraId="6C25AF42" w14:textId="018D4F84">
            <w:pPr>
              <w:pStyle w:val="TableText"/>
              <w:rPr>
                <w:rFonts w:cs="Calibri Light"/>
                <w:sz w:val="16"/>
                <w:szCs w:val="16"/>
              </w:rPr>
            </w:pPr>
            <w:r>
              <w:rPr>
                <w:rFonts w:cs="Calibri Light"/>
                <w:sz w:val="16"/>
                <w:szCs w:val="16"/>
              </w:rPr>
              <w:t>Yes</w:t>
            </w:r>
          </w:p>
        </w:tc>
        <w:tc>
          <w:tcPr>
            <w:tcW w:w="597" w:type="pct"/>
          </w:tcPr>
          <w:p w:rsidRPr="00AE65C0" w:rsidR="009B6B4E" w:rsidP="004642CE" w:rsidRDefault="009B6B4E" w14:paraId="7CC1748E" w14:textId="77777777">
            <w:pPr>
              <w:pStyle w:val="TableText"/>
              <w:rPr>
                <w:rFonts w:cs="Calibri Light"/>
                <w:sz w:val="16"/>
                <w:szCs w:val="16"/>
              </w:rPr>
            </w:pPr>
          </w:p>
        </w:tc>
        <w:tc>
          <w:tcPr>
            <w:tcW w:w="541" w:type="pct"/>
          </w:tcPr>
          <w:p w:rsidRPr="00AE65C0" w:rsidR="009B6B4E" w:rsidP="004642CE" w:rsidRDefault="009B6B4E" w14:paraId="24A155E9" w14:textId="77777777">
            <w:pPr>
              <w:pStyle w:val="TableText"/>
              <w:rPr>
                <w:rFonts w:cs="Calibri Light"/>
                <w:sz w:val="16"/>
                <w:szCs w:val="16"/>
              </w:rPr>
            </w:pPr>
            <w:r w:rsidRPr="00AE65C0">
              <w:rPr>
                <w:rFonts w:cs="Calibri Light"/>
                <w:sz w:val="16"/>
                <w:szCs w:val="16"/>
              </w:rPr>
              <w:t>CurrencyCode</w:t>
            </w:r>
          </w:p>
        </w:tc>
        <w:tc>
          <w:tcPr>
            <w:tcW w:w="425" w:type="pct"/>
          </w:tcPr>
          <w:p w:rsidRPr="00AE65C0" w:rsidR="009B6B4E" w:rsidP="004642CE" w:rsidRDefault="009B6B4E" w14:paraId="5C699BE4" w14:textId="77777777">
            <w:pPr>
              <w:pStyle w:val="TableText"/>
              <w:rPr>
                <w:rFonts w:cs="Calibri Light"/>
                <w:sz w:val="16"/>
                <w:szCs w:val="16"/>
              </w:rPr>
            </w:pPr>
            <w:r w:rsidRPr="00AE65C0">
              <w:rPr>
                <w:rFonts w:cs="Calibri Light"/>
                <w:sz w:val="16"/>
                <w:szCs w:val="16"/>
              </w:rPr>
              <w:t>Varchar2(30)</w:t>
            </w:r>
          </w:p>
        </w:tc>
        <w:tc>
          <w:tcPr>
            <w:tcW w:w="636" w:type="pct"/>
          </w:tcPr>
          <w:p w:rsidRPr="00AE65C0" w:rsidR="009B6B4E" w:rsidP="004642CE" w:rsidRDefault="009B6B4E" w14:paraId="5A8E6845" w14:textId="77777777">
            <w:pPr>
              <w:pStyle w:val="TableText"/>
              <w:rPr>
                <w:rFonts w:cs="Calibri Light"/>
                <w:sz w:val="16"/>
                <w:szCs w:val="16"/>
              </w:rPr>
            </w:pPr>
          </w:p>
        </w:tc>
        <w:tc>
          <w:tcPr>
            <w:tcW w:w="520" w:type="pct"/>
          </w:tcPr>
          <w:p w:rsidRPr="00AE65C0" w:rsidR="009B6B4E" w:rsidP="004642CE" w:rsidRDefault="009B6B4E" w14:paraId="2443153B" w14:textId="77777777">
            <w:pPr>
              <w:pStyle w:val="TableText"/>
              <w:rPr>
                <w:rFonts w:cs="Calibri Light"/>
                <w:sz w:val="16"/>
                <w:szCs w:val="16"/>
              </w:rPr>
            </w:pPr>
          </w:p>
        </w:tc>
        <w:tc>
          <w:tcPr>
            <w:tcW w:w="216" w:type="pct"/>
          </w:tcPr>
          <w:p w:rsidRPr="00AE65C0" w:rsidR="009B6B4E" w:rsidP="004642CE" w:rsidRDefault="009B6B4E" w14:paraId="3C923D12" w14:textId="77777777">
            <w:pPr>
              <w:pStyle w:val="TableText"/>
              <w:rPr>
                <w:rFonts w:cs="Calibri Light"/>
                <w:sz w:val="16"/>
                <w:szCs w:val="16"/>
              </w:rPr>
            </w:pPr>
          </w:p>
        </w:tc>
      </w:tr>
      <w:tr w:rsidRPr="00AE65C0" w:rsidR="009B6B4E" w:rsidTr="005A1D80" w14:paraId="35C7EF7B" w14:textId="77777777">
        <w:trPr>
          <w:cnfStyle w:val="000000100000" w:firstRow="0" w:lastRow="0" w:firstColumn="0" w:lastColumn="0" w:oddVBand="0" w:evenVBand="0" w:oddHBand="1" w:evenHBand="0" w:firstRowFirstColumn="0" w:firstRowLastColumn="0" w:lastRowFirstColumn="0" w:lastRowLastColumn="0"/>
          <w:trHeight w:val="247"/>
        </w:trPr>
        <w:tc>
          <w:tcPr>
            <w:tcW w:w="140" w:type="pct"/>
          </w:tcPr>
          <w:p w:rsidRPr="00AE65C0" w:rsidR="009B6B4E" w:rsidP="004642CE" w:rsidRDefault="009B6B4E" w14:paraId="43D7C4C7" w14:textId="77777777">
            <w:pPr>
              <w:pStyle w:val="TableText"/>
              <w:rPr>
                <w:rFonts w:cs="Calibri Light"/>
                <w:sz w:val="16"/>
                <w:szCs w:val="16"/>
              </w:rPr>
            </w:pPr>
            <w:r w:rsidRPr="00AE65C0">
              <w:rPr>
                <w:rFonts w:cs="Calibri Light"/>
                <w:sz w:val="16"/>
                <w:szCs w:val="16"/>
              </w:rPr>
              <w:t>9</w:t>
            </w:r>
          </w:p>
        </w:tc>
        <w:tc>
          <w:tcPr>
            <w:tcW w:w="751" w:type="pct"/>
          </w:tcPr>
          <w:p w:rsidRPr="00AE65C0" w:rsidR="009B6B4E" w:rsidP="004642CE" w:rsidRDefault="009B6B4E" w14:paraId="47A4DD96" w14:textId="77777777">
            <w:pPr>
              <w:pStyle w:val="TableText"/>
              <w:rPr>
                <w:rFonts w:cs="Calibri Light"/>
                <w:sz w:val="16"/>
                <w:szCs w:val="16"/>
              </w:rPr>
            </w:pPr>
            <w:r w:rsidRPr="00AE65C0">
              <w:rPr>
                <w:rFonts w:cs="Calibri Light"/>
                <w:sz w:val="16"/>
                <w:szCs w:val="16"/>
              </w:rPr>
              <w:t>IBY_EXT_BANK_ACCOUNTS</w:t>
            </w:r>
          </w:p>
        </w:tc>
        <w:tc>
          <w:tcPr>
            <w:tcW w:w="610" w:type="pct"/>
          </w:tcPr>
          <w:p w:rsidRPr="00AE65C0" w:rsidR="009B6B4E" w:rsidP="004642CE" w:rsidRDefault="009B6B4E" w14:paraId="1AD58E6C" w14:textId="77777777">
            <w:pPr>
              <w:pStyle w:val="TableText"/>
              <w:rPr>
                <w:rFonts w:cs="Calibri Light"/>
                <w:sz w:val="16"/>
                <w:szCs w:val="16"/>
              </w:rPr>
            </w:pPr>
            <w:r w:rsidRPr="00AE65C0">
              <w:rPr>
                <w:rFonts w:cs="Calibri Light"/>
                <w:sz w:val="16"/>
                <w:szCs w:val="16"/>
              </w:rPr>
              <w:t>SortCode</w:t>
            </w:r>
          </w:p>
        </w:tc>
        <w:tc>
          <w:tcPr>
            <w:tcW w:w="425" w:type="pct"/>
          </w:tcPr>
          <w:p w:rsidRPr="00AE65C0" w:rsidR="009B6B4E" w:rsidP="004642CE" w:rsidRDefault="009B6B4E" w14:paraId="0DC5914A" w14:textId="77777777">
            <w:pPr>
              <w:pStyle w:val="TableText"/>
              <w:rPr>
                <w:rFonts w:cs="Calibri Light"/>
                <w:sz w:val="16"/>
                <w:szCs w:val="16"/>
              </w:rPr>
            </w:pPr>
            <w:r w:rsidRPr="00AE65C0">
              <w:rPr>
                <w:rFonts w:cs="Calibri Light"/>
                <w:sz w:val="16"/>
                <w:szCs w:val="16"/>
              </w:rPr>
              <w:t>Varchar2(30)</w:t>
            </w:r>
          </w:p>
        </w:tc>
        <w:tc>
          <w:tcPr>
            <w:tcW w:w="140" w:type="pct"/>
          </w:tcPr>
          <w:p w:rsidRPr="00AE65C0" w:rsidR="009B6B4E" w:rsidP="004642CE" w:rsidRDefault="00614565" w14:paraId="6F63855E" w14:textId="06121679">
            <w:pPr>
              <w:pStyle w:val="TableText"/>
              <w:rPr>
                <w:rFonts w:cs="Calibri Light"/>
                <w:sz w:val="16"/>
                <w:szCs w:val="16"/>
              </w:rPr>
            </w:pPr>
            <w:r>
              <w:rPr>
                <w:rFonts w:cs="Calibri Light"/>
                <w:sz w:val="16"/>
                <w:szCs w:val="16"/>
              </w:rPr>
              <w:t>Yes</w:t>
            </w:r>
          </w:p>
        </w:tc>
        <w:tc>
          <w:tcPr>
            <w:tcW w:w="597" w:type="pct"/>
          </w:tcPr>
          <w:p w:rsidRPr="00AE65C0" w:rsidR="009B6B4E" w:rsidP="004642CE" w:rsidRDefault="009B6B4E" w14:paraId="58005DE9" w14:textId="77777777">
            <w:pPr>
              <w:pStyle w:val="TableText"/>
              <w:rPr>
                <w:rFonts w:cs="Calibri Light"/>
                <w:sz w:val="16"/>
                <w:szCs w:val="16"/>
              </w:rPr>
            </w:pPr>
          </w:p>
        </w:tc>
        <w:tc>
          <w:tcPr>
            <w:tcW w:w="541" w:type="pct"/>
          </w:tcPr>
          <w:p w:rsidRPr="00AE65C0" w:rsidR="009B6B4E" w:rsidP="004642CE" w:rsidRDefault="009B6B4E" w14:paraId="211F89BD" w14:textId="77777777">
            <w:pPr>
              <w:pStyle w:val="TableText"/>
              <w:rPr>
                <w:rFonts w:cs="Calibri Light"/>
                <w:sz w:val="16"/>
                <w:szCs w:val="16"/>
              </w:rPr>
            </w:pPr>
            <w:r w:rsidRPr="00AE65C0">
              <w:rPr>
                <w:rFonts w:cs="Calibri Light"/>
                <w:sz w:val="16"/>
                <w:szCs w:val="16"/>
              </w:rPr>
              <w:t>SortCode</w:t>
            </w:r>
          </w:p>
        </w:tc>
        <w:tc>
          <w:tcPr>
            <w:tcW w:w="425" w:type="pct"/>
          </w:tcPr>
          <w:p w:rsidRPr="00AE65C0" w:rsidR="009B6B4E" w:rsidP="004642CE" w:rsidRDefault="009B6B4E" w14:paraId="51F3E62F" w14:textId="77777777">
            <w:pPr>
              <w:pStyle w:val="TableText"/>
              <w:rPr>
                <w:rFonts w:cs="Calibri Light"/>
                <w:sz w:val="16"/>
                <w:szCs w:val="16"/>
              </w:rPr>
            </w:pPr>
            <w:r w:rsidRPr="00AE65C0">
              <w:rPr>
                <w:rFonts w:cs="Calibri Light"/>
                <w:sz w:val="16"/>
                <w:szCs w:val="16"/>
              </w:rPr>
              <w:t>Varchar2(30)</w:t>
            </w:r>
          </w:p>
        </w:tc>
        <w:tc>
          <w:tcPr>
            <w:tcW w:w="636" w:type="pct"/>
          </w:tcPr>
          <w:p w:rsidRPr="00AE65C0" w:rsidR="009B6B4E" w:rsidP="004642CE" w:rsidRDefault="009B6B4E" w14:paraId="14D280B4" w14:textId="77777777">
            <w:pPr>
              <w:pStyle w:val="TableText"/>
              <w:rPr>
                <w:rFonts w:cs="Calibri Light"/>
                <w:sz w:val="16"/>
                <w:szCs w:val="16"/>
              </w:rPr>
            </w:pPr>
          </w:p>
        </w:tc>
        <w:tc>
          <w:tcPr>
            <w:tcW w:w="520" w:type="pct"/>
          </w:tcPr>
          <w:p w:rsidRPr="00AE65C0" w:rsidR="009B6B4E" w:rsidP="004642CE" w:rsidRDefault="009B6B4E" w14:paraId="6AA034E2" w14:textId="77777777">
            <w:pPr>
              <w:pStyle w:val="TableText"/>
              <w:rPr>
                <w:rFonts w:cs="Calibri Light"/>
                <w:sz w:val="16"/>
                <w:szCs w:val="16"/>
              </w:rPr>
            </w:pPr>
          </w:p>
        </w:tc>
        <w:tc>
          <w:tcPr>
            <w:tcW w:w="216" w:type="pct"/>
          </w:tcPr>
          <w:p w:rsidRPr="00AE65C0" w:rsidR="009B6B4E" w:rsidP="004642CE" w:rsidRDefault="009B6B4E" w14:paraId="1F19A47C" w14:textId="77777777">
            <w:pPr>
              <w:pStyle w:val="TableText"/>
              <w:rPr>
                <w:rFonts w:cs="Calibri Light"/>
                <w:sz w:val="16"/>
                <w:szCs w:val="16"/>
              </w:rPr>
            </w:pPr>
          </w:p>
        </w:tc>
      </w:tr>
    </w:tbl>
    <w:p w:rsidRPr="009B6B4E" w:rsidR="009B6B4E" w:rsidP="009B6B4E" w:rsidRDefault="009B6B4E" w14:paraId="2CBCEFDA" w14:textId="77777777"/>
    <w:p w:rsidR="008704F3" w:rsidP="00157CB1" w:rsidRDefault="009B6B4E" w14:paraId="0E57A712" w14:textId="3EB30FEC">
      <w:pPr>
        <w:pStyle w:val="Heading2"/>
      </w:pPr>
      <w:r>
        <w:t xml:space="preserve"> </w:t>
      </w:r>
      <w:bookmarkStart w:name="_Toc79997733" w:id="125"/>
      <w:r>
        <w:t xml:space="preserve">Business </w:t>
      </w:r>
      <w:r w:rsidR="00030EA8">
        <w:t>Object: Bank</w:t>
      </w:r>
      <w:bookmarkEnd w:id="125"/>
    </w:p>
    <w:tbl>
      <w:tblPr>
        <w:tblStyle w:val="GridTable4-Accent1"/>
        <w:tblW w:w="5000" w:type="pct"/>
        <w:tblLook w:val="0420" w:firstRow="1" w:lastRow="0" w:firstColumn="0" w:lastColumn="0" w:noHBand="0" w:noVBand="1"/>
      </w:tblPr>
      <w:tblGrid>
        <w:gridCol w:w="547"/>
        <w:gridCol w:w="2148"/>
        <w:gridCol w:w="1831"/>
        <w:gridCol w:w="1248"/>
        <w:gridCol w:w="546"/>
        <w:gridCol w:w="985"/>
        <w:gridCol w:w="1716"/>
        <w:gridCol w:w="1248"/>
        <w:gridCol w:w="1312"/>
        <w:gridCol w:w="1697"/>
        <w:gridCol w:w="670"/>
      </w:tblGrid>
      <w:tr w:rsidRPr="00AE65C0" w:rsidR="002905D1" w:rsidTr="005A1D80" w14:paraId="16C09C13" w14:textId="77777777">
        <w:trPr>
          <w:cnfStyle w:val="100000000000" w:firstRow="1" w:lastRow="0" w:firstColumn="0" w:lastColumn="0" w:oddVBand="0" w:evenVBand="0" w:oddHBand="0" w:evenHBand="0" w:firstRowFirstColumn="0" w:firstRowLastColumn="0" w:lastRowFirstColumn="0" w:lastRowLastColumn="0"/>
          <w:trHeight w:val="247"/>
        </w:trPr>
        <w:tc>
          <w:tcPr>
            <w:tcW w:w="171" w:type="pct"/>
          </w:tcPr>
          <w:p w:rsidRPr="00AE65C0" w:rsidR="002905D1" w:rsidP="004642CE" w:rsidRDefault="002905D1" w14:paraId="701B46D1"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p>
        </w:tc>
        <w:tc>
          <w:tcPr>
            <w:tcW w:w="776" w:type="pct"/>
          </w:tcPr>
          <w:p w:rsidRPr="00AE65C0" w:rsidR="002905D1" w:rsidP="004642CE" w:rsidRDefault="002905D1" w14:paraId="6178AB72"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662" w:type="pct"/>
          </w:tcPr>
          <w:p w:rsidRPr="00AE65C0" w:rsidR="002905D1" w:rsidP="004642CE" w:rsidRDefault="002905D1" w14:paraId="6D56276D"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453" w:type="pct"/>
          </w:tcPr>
          <w:p w:rsidRPr="00AE65C0" w:rsidR="002905D1" w:rsidP="004642CE" w:rsidRDefault="002905D1" w14:paraId="1D3379D6"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169" w:type="pct"/>
          </w:tcPr>
          <w:p w:rsidRPr="00AE65C0" w:rsidR="002905D1" w:rsidP="004642CE" w:rsidRDefault="002905D1" w14:paraId="5AD5B652"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359" w:type="pct"/>
          </w:tcPr>
          <w:p w:rsidRPr="00AE65C0" w:rsidR="002905D1" w:rsidP="004642CE" w:rsidRDefault="002905D1" w14:paraId="53C04EBD"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621" w:type="pct"/>
          </w:tcPr>
          <w:p w:rsidRPr="00AE65C0" w:rsidR="002905D1" w:rsidP="004642CE" w:rsidRDefault="002905D1" w14:paraId="13999888"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453" w:type="pct"/>
          </w:tcPr>
          <w:p w:rsidRPr="00AE65C0" w:rsidR="002905D1" w:rsidP="004642CE" w:rsidRDefault="002905D1" w14:paraId="067D5427"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476" w:type="pct"/>
          </w:tcPr>
          <w:p w:rsidRPr="00AE65C0" w:rsidR="002905D1" w:rsidP="004642CE" w:rsidRDefault="002905D1" w14:paraId="11121F3B"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614" w:type="pct"/>
          </w:tcPr>
          <w:p w:rsidRPr="00AE65C0" w:rsidR="002905D1" w:rsidP="004642CE" w:rsidRDefault="002905D1" w14:paraId="7F44E3B6"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246" w:type="pct"/>
          </w:tcPr>
          <w:p w:rsidRPr="00AE65C0" w:rsidR="002905D1" w:rsidP="004642CE" w:rsidRDefault="002905D1" w14:paraId="10E0AFB0"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2905D1" w:rsidTr="005A1D80" w14:paraId="724C8D2A"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71" w:type="pct"/>
          </w:tcPr>
          <w:p w:rsidRPr="00AE65C0" w:rsidR="002905D1" w:rsidP="004642CE" w:rsidRDefault="002905D1" w14:paraId="76305406" w14:textId="77777777">
            <w:pPr>
              <w:keepLines/>
              <w:spacing w:after="0" w:line="240" w:lineRule="auto"/>
              <w:rPr>
                <w:rFonts w:ascii="Calibri Light" w:hAnsi="Calibri Light" w:cs="Calibri Light"/>
                <w:sz w:val="16"/>
                <w:szCs w:val="16"/>
                <w:lang w:val="en-US" w:eastAsia="en-US"/>
              </w:rPr>
            </w:pPr>
          </w:p>
        </w:tc>
        <w:tc>
          <w:tcPr>
            <w:tcW w:w="776" w:type="pct"/>
          </w:tcPr>
          <w:p w:rsidRPr="00AE65C0" w:rsidR="002905D1" w:rsidP="004642CE" w:rsidRDefault="002905D1" w14:paraId="37146331" w14:textId="77777777">
            <w:pPr>
              <w:keepLines/>
              <w:spacing w:after="0" w:line="240" w:lineRule="auto"/>
              <w:rPr>
                <w:rFonts w:ascii="Calibri Light" w:hAnsi="Calibri Light" w:cs="Calibri Light"/>
                <w:sz w:val="16"/>
                <w:szCs w:val="16"/>
                <w:lang w:val="en-US" w:eastAsia="en-US"/>
              </w:rPr>
            </w:pPr>
          </w:p>
        </w:tc>
        <w:tc>
          <w:tcPr>
            <w:tcW w:w="662" w:type="pct"/>
          </w:tcPr>
          <w:p w:rsidRPr="00AE65C0" w:rsidR="002905D1" w:rsidP="004642CE" w:rsidRDefault="002905D1" w14:paraId="242E0FC4" w14:textId="77777777">
            <w:pPr>
              <w:keepLines/>
              <w:spacing w:after="0" w:line="240" w:lineRule="auto"/>
              <w:rPr>
                <w:rFonts w:ascii="Calibri Light" w:hAnsi="Calibri Light" w:cs="Calibri Light"/>
                <w:sz w:val="16"/>
                <w:szCs w:val="16"/>
                <w:lang w:val="en-US" w:eastAsia="en-US"/>
              </w:rPr>
            </w:pPr>
          </w:p>
        </w:tc>
        <w:tc>
          <w:tcPr>
            <w:tcW w:w="453" w:type="pct"/>
          </w:tcPr>
          <w:p w:rsidRPr="00AE65C0" w:rsidR="002905D1" w:rsidP="004642CE" w:rsidRDefault="002905D1" w14:paraId="161F9830" w14:textId="77777777">
            <w:pPr>
              <w:keepLines/>
              <w:spacing w:after="0" w:line="240" w:lineRule="auto"/>
              <w:rPr>
                <w:rFonts w:ascii="Calibri Light" w:hAnsi="Calibri Light" w:cs="Calibri Light"/>
                <w:sz w:val="16"/>
                <w:szCs w:val="16"/>
                <w:lang w:val="en-US" w:eastAsia="en-US"/>
              </w:rPr>
            </w:pPr>
          </w:p>
        </w:tc>
        <w:tc>
          <w:tcPr>
            <w:tcW w:w="169" w:type="pct"/>
          </w:tcPr>
          <w:p w:rsidRPr="00AE65C0" w:rsidR="002905D1" w:rsidP="004642CE" w:rsidRDefault="002905D1" w14:paraId="551E35F0" w14:textId="77777777">
            <w:pPr>
              <w:keepLines/>
              <w:spacing w:after="0" w:line="240" w:lineRule="auto"/>
              <w:rPr>
                <w:rFonts w:ascii="Calibri Light" w:hAnsi="Calibri Light" w:cs="Calibri Light"/>
                <w:sz w:val="16"/>
                <w:szCs w:val="16"/>
                <w:lang w:val="en-US" w:eastAsia="en-US"/>
              </w:rPr>
            </w:pPr>
          </w:p>
        </w:tc>
        <w:tc>
          <w:tcPr>
            <w:tcW w:w="359" w:type="pct"/>
          </w:tcPr>
          <w:p w:rsidRPr="00AE65C0" w:rsidR="002905D1" w:rsidP="004642CE" w:rsidRDefault="002905D1" w14:paraId="0308237D" w14:textId="77777777">
            <w:pPr>
              <w:keepLines/>
              <w:spacing w:after="0" w:line="240" w:lineRule="auto"/>
              <w:rPr>
                <w:rFonts w:ascii="Calibri Light" w:hAnsi="Calibri Light" w:cs="Calibri Light"/>
                <w:sz w:val="16"/>
                <w:szCs w:val="16"/>
                <w:lang w:val="en-US" w:eastAsia="en-US"/>
              </w:rPr>
            </w:pPr>
          </w:p>
        </w:tc>
        <w:tc>
          <w:tcPr>
            <w:tcW w:w="621" w:type="pct"/>
          </w:tcPr>
          <w:p w:rsidRPr="00AE65C0" w:rsidR="002905D1" w:rsidP="004642CE" w:rsidRDefault="002905D1" w14:paraId="6A462A14" w14:textId="77777777">
            <w:pPr>
              <w:keepLines/>
              <w:spacing w:after="0" w:line="240" w:lineRule="auto"/>
              <w:rPr>
                <w:rFonts w:ascii="Calibri Light" w:hAnsi="Calibri Light" w:cs="Calibri Light"/>
                <w:sz w:val="16"/>
                <w:szCs w:val="16"/>
                <w:lang w:val="en-US" w:eastAsia="en-US"/>
              </w:rPr>
            </w:pPr>
          </w:p>
        </w:tc>
        <w:tc>
          <w:tcPr>
            <w:tcW w:w="453" w:type="pct"/>
          </w:tcPr>
          <w:p w:rsidRPr="00AE65C0" w:rsidR="002905D1" w:rsidP="004642CE" w:rsidRDefault="002905D1" w14:paraId="20C93FE6" w14:textId="77777777">
            <w:pPr>
              <w:keepLines/>
              <w:spacing w:after="0" w:line="240" w:lineRule="auto"/>
              <w:rPr>
                <w:rFonts w:ascii="Calibri Light" w:hAnsi="Calibri Light" w:cs="Calibri Light"/>
                <w:sz w:val="16"/>
                <w:szCs w:val="16"/>
                <w:lang w:val="en-US" w:eastAsia="en-US"/>
              </w:rPr>
            </w:pPr>
          </w:p>
        </w:tc>
        <w:tc>
          <w:tcPr>
            <w:tcW w:w="476" w:type="pct"/>
          </w:tcPr>
          <w:p w:rsidRPr="00AE65C0" w:rsidR="002905D1" w:rsidP="004642CE" w:rsidRDefault="002905D1" w14:paraId="63A523FC" w14:textId="77777777">
            <w:pPr>
              <w:keepLines/>
              <w:spacing w:after="0" w:line="240" w:lineRule="auto"/>
              <w:rPr>
                <w:rFonts w:ascii="Calibri Light" w:hAnsi="Calibri Light" w:cs="Calibri Light"/>
                <w:sz w:val="16"/>
                <w:szCs w:val="16"/>
                <w:lang w:val="en-US" w:eastAsia="en-US"/>
              </w:rPr>
            </w:pPr>
          </w:p>
        </w:tc>
        <w:tc>
          <w:tcPr>
            <w:tcW w:w="614" w:type="pct"/>
          </w:tcPr>
          <w:p w:rsidRPr="00AE65C0" w:rsidR="002905D1" w:rsidP="004642CE" w:rsidRDefault="002905D1" w14:paraId="516254AF" w14:textId="77777777">
            <w:pPr>
              <w:keepLines/>
              <w:spacing w:after="0" w:line="240" w:lineRule="auto"/>
              <w:rPr>
                <w:rFonts w:ascii="Calibri Light" w:hAnsi="Calibri Light" w:cs="Calibri Light"/>
                <w:sz w:val="16"/>
                <w:szCs w:val="16"/>
                <w:lang w:val="en-US" w:eastAsia="en-US"/>
              </w:rPr>
            </w:pPr>
          </w:p>
        </w:tc>
        <w:tc>
          <w:tcPr>
            <w:tcW w:w="246" w:type="pct"/>
          </w:tcPr>
          <w:p w:rsidRPr="00AE65C0" w:rsidR="002905D1" w:rsidP="004642CE" w:rsidRDefault="002905D1" w14:paraId="4457AB1F" w14:textId="77777777">
            <w:pPr>
              <w:keepLines/>
              <w:spacing w:after="0" w:line="240" w:lineRule="auto"/>
              <w:rPr>
                <w:rFonts w:ascii="Calibri Light" w:hAnsi="Calibri Light" w:cs="Calibri Light"/>
                <w:sz w:val="16"/>
                <w:szCs w:val="16"/>
                <w:lang w:val="en-US" w:eastAsia="en-US"/>
              </w:rPr>
            </w:pPr>
          </w:p>
        </w:tc>
      </w:tr>
      <w:tr w:rsidRPr="00AE65C0" w:rsidR="002905D1" w:rsidTr="005A1D80" w14:paraId="693B850C" w14:textId="77777777">
        <w:trPr>
          <w:trHeight w:val="247"/>
        </w:trPr>
        <w:tc>
          <w:tcPr>
            <w:tcW w:w="171" w:type="pct"/>
          </w:tcPr>
          <w:p w:rsidRPr="00AE65C0" w:rsidR="002905D1" w:rsidP="004642CE" w:rsidRDefault="002905D1" w14:paraId="7DD07A57" w14:textId="77777777">
            <w:pPr>
              <w:pStyle w:val="TableText"/>
              <w:rPr>
                <w:rFonts w:cs="Calibri Light"/>
                <w:sz w:val="16"/>
                <w:szCs w:val="16"/>
              </w:rPr>
            </w:pPr>
            <w:r w:rsidRPr="00AE65C0">
              <w:rPr>
                <w:rFonts w:cs="Calibri Light"/>
                <w:sz w:val="16"/>
                <w:szCs w:val="16"/>
              </w:rPr>
              <w:t>1</w:t>
            </w:r>
          </w:p>
        </w:tc>
        <w:tc>
          <w:tcPr>
            <w:tcW w:w="776" w:type="pct"/>
          </w:tcPr>
          <w:p w:rsidRPr="00AE65C0" w:rsidR="002905D1" w:rsidP="004642CE" w:rsidRDefault="002905D1" w14:paraId="41F26600" w14:textId="77777777">
            <w:pPr>
              <w:pStyle w:val="TableText"/>
              <w:rPr>
                <w:rFonts w:cs="Calibri Light"/>
                <w:sz w:val="16"/>
                <w:szCs w:val="16"/>
              </w:rPr>
            </w:pPr>
            <w:r w:rsidRPr="00AE65C0">
              <w:rPr>
                <w:rFonts w:cs="Calibri Light"/>
                <w:sz w:val="16"/>
                <w:szCs w:val="16"/>
              </w:rPr>
              <w:t>CE_INDEX_BANKS</w:t>
            </w:r>
          </w:p>
        </w:tc>
        <w:tc>
          <w:tcPr>
            <w:tcW w:w="662" w:type="pct"/>
          </w:tcPr>
          <w:p w:rsidRPr="00AE65C0" w:rsidR="002905D1" w:rsidP="004642CE" w:rsidRDefault="002905D1" w14:paraId="0B3FD45C" w14:textId="77777777">
            <w:pPr>
              <w:pStyle w:val="TableText"/>
              <w:rPr>
                <w:rFonts w:cs="Calibri Light"/>
                <w:sz w:val="16"/>
                <w:szCs w:val="16"/>
              </w:rPr>
            </w:pPr>
            <w:r w:rsidRPr="00AE65C0">
              <w:rPr>
                <w:rFonts w:cs="Calibri Light"/>
                <w:sz w:val="16"/>
                <w:szCs w:val="16"/>
              </w:rPr>
              <w:t>SourceSystemOwner</w:t>
            </w:r>
          </w:p>
        </w:tc>
        <w:tc>
          <w:tcPr>
            <w:tcW w:w="453" w:type="pct"/>
          </w:tcPr>
          <w:p w:rsidRPr="00AE65C0" w:rsidR="002905D1" w:rsidP="004642CE" w:rsidRDefault="002905D1" w14:paraId="2AC29667" w14:textId="77777777">
            <w:pPr>
              <w:pStyle w:val="TableText"/>
              <w:rPr>
                <w:rFonts w:cs="Calibri Light"/>
                <w:sz w:val="16"/>
                <w:szCs w:val="16"/>
              </w:rPr>
            </w:pPr>
            <w:r w:rsidRPr="00AE65C0">
              <w:rPr>
                <w:rFonts w:cs="Calibri Light"/>
                <w:sz w:val="16"/>
                <w:szCs w:val="16"/>
              </w:rPr>
              <w:t>VARCHAR2(60)</w:t>
            </w:r>
          </w:p>
        </w:tc>
        <w:tc>
          <w:tcPr>
            <w:tcW w:w="169" w:type="pct"/>
          </w:tcPr>
          <w:p w:rsidRPr="00AE65C0" w:rsidR="002905D1" w:rsidP="004642CE" w:rsidRDefault="002905D1" w14:paraId="0610C41D" w14:textId="77777777">
            <w:pPr>
              <w:pStyle w:val="TableText"/>
              <w:rPr>
                <w:rFonts w:cs="Calibri Light"/>
                <w:sz w:val="16"/>
                <w:szCs w:val="16"/>
              </w:rPr>
            </w:pPr>
            <w:r w:rsidRPr="00AE65C0">
              <w:rPr>
                <w:rFonts w:cs="Calibri Light"/>
                <w:sz w:val="16"/>
                <w:szCs w:val="16"/>
              </w:rPr>
              <w:t>Yes</w:t>
            </w:r>
          </w:p>
        </w:tc>
        <w:tc>
          <w:tcPr>
            <w:tcW w:w="359" w:type="pct"/>
          </w:tcPr>
          <w:p w:rsidRPr="00AE65C0" w:rsidR="002905D1" w:rsidP="004642CE" w:rsidRDefault="002905D1" w14:paraId="4C404614" w14:textId="77777777">
            <w:pPr>
              <w:pStyle w:val="TableText"/>
              <w:rPr>
                <w:rFonts w:cs="Calibri Light"/>
                <w:sz w:val="16"/>
                <w:szCs w:val="16"/>
              </w:rPr>
            </w:pPr>
            <w:r w:rsidRPr="00AE65C0">
              <w:rPr>
                <w:rFonts w:cs="Calibri Light"/>
                <w:sz w:val="16"/>
                <w:szCs w:val="16"/>
              </w:rPr>
              <w:t>Bank.dat</w:t>
            </w:r>
          </w:p>
        </w:tc>
        <w:tc>
          <w:tcPr>
            <w:tcW w:w="621" w:type="pct"/>
          </w:tcPr>
          <w:p w:rsidRPr="00AE65C0" w:rsidR="002905D1" w:rsidP="004642CE" w:rsidRDefault="002905D1" w14:paraId="58CD5A49" w14:textId="77777777">
            <w:pPr>
              <w:pStyle w:val="TableText"/>
              <w:rPr>
                <w:rFonts w:cs="Calibri Light"/>
                <w:sz w:val="16"/>
                <w:szCs w:val="16"/>
              </w:rPr>
            </w:pPr>
            <w:r w:rsidRPr="00AE65C0">
              <w:rPr>
                <w:rFonts w:cs="Calibri Light"/>
                <w:sz w:val="16"/>
                <w:szCs w:val="16"/>
              </w:rPr>
              <w:t>SourceSystemOwner</w:t>
            </w:r>
          </w:p>
        </w:tc>
        <w:tc>
          <w:tcPr>
            <w:tcW w:w="453" w:type="pct"/>
          </w:tcPr>
          <w:p w:rsidRPr="00AE65C0" w:rsidR="002905D1" w:rsidP="004642CE" w:rsidRDefault="002905D1" w14:paraId="590D875F" w14:textId="77777777">
            <w:pPr>
              <w:pStyle w:val="TableText"/>
              <w:rPr>
                <w:rFonts w:cs="Calibri Light"/>
                <w:sz w:val="16"/>
                <w:szCs w:val="16"/>
              </w:rPr>
            </w:pPr>
            <w:r w:rsidRPr="00AE65C0">
              <w:rPr>
                <w:rFonts w:cs="Calibri Light"/>
                <w:sz w:val="16"/>
                <w:szCs w:val="16"/>
              </w:rPr>
              <w:t>VARCHAR2(60)</w:t>
            </w:r>
          </w:p>
        </w:tc>
        <w:tc>
          <w:tcPr>
            <w:tcW w:w="476" w:type="pct"/>
          </w:tcPr>
          <w:p w:rsidRPr="00AE65C0" w:rsidR="002905D1" w:rsidP="004642CE" w:rsidRDefault="00640577" w14:paraId="770F3414" w14:textId="37D63AFB">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614" w:type="pct"/>
          </w:tcPr>
          <w:p w:rsidRPr="00AE65C0" w:rsidR="002905D1" w:rsidP="004642CE" w:rsidRDefault="002905D1" w14:paraId="1D4DEB0A" w14:textId="77777777">
            <w:pPr>
              <w:pStyle w:val="TableText"/>
              <w:rPr>
                <w:rFonts w:cs="Calibri Light"/>
                <w:sz w:val="16"/>
                <w:szCs w:val="16"/>
              </w:rPr>
            </w:pPr>
          </w:p>
        </w:tc>
        <w:tc>
          <w:tcPr>
            <w:tcW w:w="246" w:type="pct"/>
          </w:tcPr>
          <w:p w:rsidRPr="00AE65C0" w:rsidR="002905D1" w:rsidP="004642CE" w:rsidRDefault="002905D1" w14:paraId="513E9734" w14:textId="77777777">
            <w:pPr>
              <w:pStyle w:val="TableText"/>
              <w:rPr>
                <w:rFonts w:cs="Calibri Light"/>
                <w:sz w:val="16"/>
                <w:szCs w:val="16"/>
              </w:rPr>
            </w:pPr>
          </w:p>
        </w:tc>
      </w:tr>
      <w:tr w:rsidRPr="00AE65C0" w:rsidR="002905D1" w:rsidTr="005A1D80" w14:paraId="500709C4" w14:textId="77777777">
        <w:trPr>
          <w:cnfStyle w:val="000000100000" w:firstRow="0" w:lastRow="0" w:firstColumn="0" w:lastColumn="0" w:oddVBand="0" w:evenVBand="0" w:oddHBand="1" w:evenHBand="0" w:firstRowFirstColumn="0" w:firstRowLastColumn="0" w:lastRowFirstColumn="0" w:lastRowLastColumn="0"/>
          <w:trHeight w:val="247"/>
        </w:trPr>
        <w:tc>
          <w:tcPr>
            <w:tcW w:w="171" w:type="pct"/>
          </w:tcPr>
          <w:p w:rsidRPr="00AE65C0" w:rsidR="002905D1" w:rsidP="004642CE" w:rsidRDefault="002905D1" w14:paraId="2B6C116D" w14:textId="77777777">
            <w:pPr>
              <w:pStyle w:val="TableText"/>
              <w:rPr>
                <w:rFonts w:cs="Calibri Light"/>
                <w:sz w:val="16"/>
                <w:szCs w:val="16"/>
              </w:rPr>
            </w:pPr>
            <w:r w:rsidRPr="00AE65C0">
              <w:rPr>
                <w:rFonts w:cs="Calibri Light"/>
                <w:sz w:val="16"/>
                <w:szCs w:val="16"/>
              </w:rPr>
              <w:t>2</w:t>
            </w:r>
          </w:p>
        </w:tc>
        <w:tc>
          <w:tcPr>
            <w:tcW w:w="776" w:type="pct"/>
          </w:tcPr>
          <w:p w:rsidRPr="00AE65C0" w:rsidR="002905D1" w:rsidP="004642CE" w:rsidRDefault="002905D1" w14:paraId="6BE543EF" w14:textId="77777777">
            <w:pPr>
              <w:pStyle w:val="TableText"/>
              <w:rPr>
                <w:rFonts w:cs="Calibri Light"/>
                <w:sz w:val="16"/>
                <w:szCs w:val="16"/>
              </w:rPr>
            </w:pPr>
            <w:r w:rsidRPr="00AE65C0">
              <w:rPr>
                <w:rFonts w:cs="Calibri Light"/>
                <w:sz w:val="16"/>
                <w:szCs w:val="16"/>
              </w:rPr>
              <w:t>CE_INDEX_BANKS</w:t>
            </w:r>
          </w:p>
        </w:tc>
        <w:tc>
          <w:tcPr>
            <w:tcW w:w="662" w:type="pct"/>
          </w:tcPr>
          <w:p w:rsidRPr="00AE65C0" w:rsidR="002905D1" w:rsidP="004642CE" w:rsidRDefault="002905D1" w14:paraId="556C10A6" w14:textId="77777777">
            <w:pPr>
              <w:pStyle w:val="TableText"/>
              <w:rPr>
                <w:rFonts w:cs="Calibri Light"/>
                <w:sz w:val="16"/>
                <w:szCs w:val="16"/>
              </w:rPr>
            </w:pPr>
            <w:r w:rsidRPr="00AE65C0">
              <w:rPr>
                <w:rFonts w:cs="Calibri Light"/>
                <w:sz w:val="16"/>
                <w:szCs w:val="16"/>
              </w:rPr>
              <w:t>SourceSystemId</w:t>
            </w:r>
          </w:p>
        </w:tc>
        <w:tc>
          <w:tcPr>
            <w:tcW w:w="453" w:type="pct"/>
          </w:tcPr>
          <w:p w:rsidRPr="00AE65C0" w:rsidR="002905D1" w:rsidP="004642CE" w:rsidRDefault="002905D1" w14:paraId="2DC78EA4" w14:textId="77777777">
            <w:pPr>
              <w:pStyle w:val="TableText"/>
              <w:rPr>
                <w:rFonts w:cs="Calibri Light"/>
                <w:sz w:val="16"/>
                <w:szCs w:val="16"/>
              </w:rPr>
            </w:pPr>
            <w:r w:rsidRPr="00AE65C0">
              <w:rPr>
                <w:rFonts w:cs="Calibri Light"/>
                <w:sz w:val="16"/>
                <w:szCs w:val="16"/>
              </w:rPr>
              <w:t>Varchar2(60)</w:t>
            </w:r>
          </w:p>
        </w:tc>
        <w:tc>
          <w:tcPr>
            <w:tcW w:w="169" w:type="pct"/>
          </w:tcPr>
          <w:p w:rsidRPr="00AE65C0" w:rsidR="002905D1" w:rsidP="004642CE" w:rsidRDefault="00614565" w14:paraId="5BB7F75A" w14:textId="63E70A37">
            <w:pPr>
              <w:pStyle w:val="TableText"/>
              <w:rPr>
                <w:rFonts w:cs="Calibri Light"/>
                <w:sz w:val="16"/>
                <w:szCs w:val="16"/>
              </w:rPr>
            </w:pPr>
            <w:r>
              <w:rPr>
                <w:rFonts w:cs="Calibri Light"/>
                <w:sz w:val="16"/>
                <w:szCs w:val="16"/>
              </w:rPr>
              <w:t>Yes</w:t>
            </w:r>
          </w:p>
        </w:tc>
        <w:tc>
          <w:tcPr>
            <w:tcW w:w="359" w:type="pct"/>
          </w:tcPr>
          <w:p w:rsidRPr="00AE65C0" w:rsidR="002905D1" w:rsidP="004642CE" w:rsidRDefault="002905D1" w14:paraId="3B99265D" w14:textId="77777777">
            <w:pPr>
              <w:pStyle w:val="TableText"/>
              <w:rPr>
                <w:rFonts w:cs="Calibri Light"/>
                <w:sz w:val="16"/>
                <w:szCs w:val="16"/>
              </w:rPr>
            </w:pPr>
          </w:p>
        </w:tc>
        <w:tc>
          <w:tcPr>
            <w:tcW w:w="621" w:type="pct"/>
          </w:tcPr>
          <w:p w:rsidRPr="00AE65C0" w:rsidR="002905D1" w:rsidP="004642CE" w:rsidRDefault="002905D1" w14:paraId="7D61A27C" w14:textId="77777777">
            <w:pPr>
              <w:pStyle w:val="TableText"/>
              <w:rPr>
                <w:rFonts w:cs="Calibri Light"/>
                <w:sz w:val="16"/>
                <w:szCs w:val="16"/>
              </w:rPr>
            </w:pPr>
            <w:r w:rsidRPr="00AE65C0">
              <w:rPr>
                <w:rFonts w:cs="Calibri Light"/>
                <w:sz w:val="16"/>
                <w:szCs w:val="16"/>
              </w:rPr>
              <w:t>SourceSystemId</w:t>
            </w:r>
          </w:p>
        </w:tc>
        <w:tc>
          <w:tcPr>
            <w:tcW w:w="453" w:type="pct"/>
          </w:tcPr>
          <w:p w:rsidRPr="00AE65C0" w:rsidR="002905D1" w:rsidP="004642CE" w:rsidRDefault="002905D1" w14:paraId="25A3740C" w14:textId="77777777">
            <w:pPr>
              <w:pStyle w:val="TableText"/>
              <w:rPr>
                <w:rFonts w:cs="Calibri Light"/>
                <w:sz w:val="16"/>
                <w:szCs w:val="16"/>
              </w:rPr>
            </w:pPr>
            <w:r w:rsidRPr="00AE65C0">
              <w:rPr>
                <w:rFonts w:cs="Calibri Light"/>
                <w:sz w:val="16"/>
                <w:szCs w:val="16"/>
              </w:rPr>
              <w:t>Varchar2(60)</w:t>
            </w:r>
          </w:p>
        </w:tc>
        <w:tc>
          <w:tcPr>
            <w:tcW w:w="476" w:type="pct"/>
          </w:tcPr>
          <w:p w:rsidRPr="00AE65C0" w:rsidR="002905D1" w:rsidP="004642CE" w:rsidRDefault="002905D1" w14:paraId="0AA7B3B9" w14:textId="77777777">
            <w:pPr>
              <w:pStyle w:val="TableText"/>
              <w:rPr>
                <w:rFonts w:cs="Calibri Light"/>
                <w:sz w:val="16"/>
                <w:szCs w:val="16"/>
              </w:rPr>
            </w:pPr>
            <w:r w:rsidRPr="00AE65C0">
              <w:rPr>
                <w:rFonts w:cs="Calibri Light"/>
                <w:sz w:val="16"/>
                <w:szCs w:val="16"/>
              </w:rPr>
              <w:t>Bank- BankName</w:t>
            </w:r>
          </w:p>
        </w:tc>
        <w:tc>
          <w:tcPr>
            <w:tcW w:w="614" w:type="pct"/>
          </w:tcPr>
          <w:p w:rsidRPr="00AE65C0" w:rsidR="002905D1" w:rsidP="004642CE" w:rsidRDefault="002905D1" w14:paraId="5EA67EFF" w14:textId="77777777">
            <w:pPr>
              <w:pStyle w:val="TableText"/>
              <w:rPr>
                <w:rFonts w:cs="Calibri Light"/>
                <w:sz w:val="16"/>
                <w:szCs w:val="16"/>
              </w:rPr>
            </w:pPr>
          </w:p>
        </w:tc>
        <w:tc>
          <w:tcPr>
            <w:tcW w:w="246" w:type="pct"/>
          </w:tcPr>
          <w:p w:rsidRPr="00AE65C0" w:rsidR="002905D1" w:rsidP="004642CE" w:rsidRDefault="002905D1" w14:paraId="3462DEB8" w14:textId="77777777">
            <w:pPr>
              <w:pStyle w:val="TableText"/>
              <w:rPr>
                <w:rFonts w:cs="Calibri Light"/>
                <w:sz w:val="16"/>
                <w:szCs w:val="16"/>
              </w:rPr>
            </w:pPr>
          </w:p>
        </w:tc>
      </w:tr>
      <w:tr w:rsidRPr="00AE65C0" w:rsidR="002905D1" w:rsidTr="005A1D80" w14:paraId="3F49B295" w14:textId="77777777">
        <w:trPr>
          <w:trHeight w:val="247"/>
        </w:trPr>
        <w:tc>
          <w:tcPr>
            <w:tcW w:w="171" w:type="pct"/>
          </w:tcPr>
          <w:p w:rsidRPr="00AE65C0" w:rsidR="002905D1" w:rsidP="004642CE" w:rsidRDefault="002905D1" w14:paraId="390E84A3" w14:textId="77777777">
            <w:pPr>
              <w:pStyle w:val="TableText"/>
              <w:rPr>
                <w:rFonts w:cs="Calibri Light"/>
                <w:sz w:val="16"/>
                <w:szCs w:val="16"/>
              </w:rPr>
            </w:pPr>
            <w:r w:rsidRPr="00AE65C0">
              <w:rPr>
                <w:rFonts w:cs="Calibri Light"/>
                <w:sz w:val="16"/>
                <w:szCs w:val="16"/>
              </w:rPr>
              <w:t>3</w:t>
            </w:r>
          </w:p>
        </w:tc>
        <w:tc>
          <w:tcPr>
            <w:tcW w:w="776" w:type="pct"/>
          </w:tcPr>
          <w:p w:rsidRPr="00AE65C0" w:rsidR="002905D1" w:rsidP="004642CE" w:rsidRDefault="002905D1" w14:paraId="7D033249" w14:textId="77777777">
            <w:pPr>
              <w:pStyle w:val="TableText"/>
              <w:rPr>
                <w:rFonts w:cs="Calibri Light"/>
                <w:sz w:val="16"/>
                <w:szCs w:val="16"/>
              </w:rPr>
            </w:pPr>
            <w:r w:rsidRPr="00AE65C0">
              <w:rPr>
                <w:rFonts w:cs="Calibri Light"/>
                <w:sz w:val="16"/>
                <w:szCs w:val="16"/>
              </w:rPr>
              <w:t>CE_INDEX_BANKS</w:t>
            </w:r>
          </w:p>
        </w:tc>
        <w:tc>
          <w:tcPr>
            <w:tcW w:w="662" w:type="pct"/>
          </w:tcPr>
          <w:p w:rsidRPr="00AE65C0" w:rsidR="002905D1" w:rsidP="004642CE" w:rsidRDefault="002905D1" w14:paraId="7EAD08E3" w14:textId="77777777">
            <w:pPr>
              <w:pStyle w:val="TableText"/>
              <w:rPr>
                <w:rFonts w:cs="Calibri Light"/>
                <w:sz w:val="16"/>
                <w:szCs w:val="16"/>
              </w:rPr>
            </w:pPr>
            <w:r w:rsidRPr="00AE65C0">
              <w:rPr>
                <w:rFonts w:cs="Calibri Light"/>
                <w:sz w:val="16"/>
                <w:szCs w:val="16"/>
              </w:rPr>
              <w:t>CountryCode</w:t>
            </w:r>
          </w:p>
        </w:tc>
        <w:tc>
          <w:tcPr>
            <w:tcW w:w="453" w:type="pct"/>
          </w:tcPr>
          <w:p w:rsidRPr="00AE65C0" w:rsidR="002905D1" w:rsidP="004642CE" w:rsidRDefault="002905D1" w14:paraId="4F3ADBBC" w14:textId="77777777">
            <w:pPr>
              <w:pStyle w:val="TableText"/>
              <w:rPr>
                <w:rFonts w:cs="Calibri Light"/>
                <w:sz w:val="16"/>
                <w:szCs w:val="16"/>
              </w:rPr>
            </w:pPr>
            <w:r w:rsidRPr="00AE65C0">
              <w:rPr>
                <w:rFonts w:cs="Calibri Light"/>
                <w:sz w:val="16"/>
                <w:szCs w:val="16"/>
              </w:rPr>
              <w:t>Varchar2(80)</w:t>
            </w:r>
          </w:p>
        </w:tc>
        <w:tc>
          <w:tcPr>
            <w:tcW w:w="169" w:type="pct"/>
          </w:tcPr>
          <w:p w:rsidRPr="00AE65C0" w:rsidR="002905D1" w:rsidP="004642CE" w:rsidRDefault="00614565" w14:paraId="200C8B19" w14:textId="03C2B817">
            <w:pPr>
              <w:pStyle w:val="TableText"/>
              <w:rPr>
                <w:rFonts w:cs="Calibri Light"/>
                <w:sz w:val="16"/>
                <w:szCs w:val="16"/>
              </w:rPr>
            </w:pPr>
            <w:r>
              <w:rPr>
                <w:rFonts w:cs="Calibri Light"/>
                <w:sz w:val="16"/>
                <w:szCs w:val="16"/>
              </w:rPr>
              <w:t>Yes</w:t>
            </w:r>
          </w:p>
        </w:tc>
        <w:tc>
          <w:tcPr>
            <w:tcW w:w="359" w:type="pct"/>
          </w:tcPr>
          <w:p w:rsidRPr="00AE65C0" w:rsidR="002905D1" w:rsidP="004642CE" w:rsidRDefault="002905D1" w14:paraId="1C4102B8" w14:textId="77777777">
            <w:pPr>
              <w:pStyle w:val="TableText"/>
              <w:rPr>
                <w:rFonts w:cs="Calibri Light"/>
                <w:sz w:val="16"/>
                <w:szCs w:val="16"/>
              </w:rPr>
            </w:pPr>
          </w:p>
        </w:tc>
        <w:tc>
          <w:tcPr>
            <w:tcW w:w="621" w:type="pct"/>
          </w:tcPr>
          <w:p w:rsidRPr="00AE65C0" w:rsidR="002905D1" w:rsidP="004642CE" w:rsidRDefault="002905D1" w14:paraId="05120F02" w14:textId="77777777">
            <w:pPr>
              <w:pStyle w:val="TableText"/>
              <w:rPr>
                <w:rFonts w:cs="Calibri Light"/>
                <w:sz w:val="16"/>
                <w:szCs w:val="16"/>
              </w:rPr>
            </w:pPr>
            <w:r w:rsidRPr="00AE65C0">
              <w:rPr>
                <w:rFonts w:cs="Calibri Light"/>
                <w:sz w:val="16"/>
                <w:szCs w:val="16"/>
              </w:rPr>
              <w:t>CountryCode</w:t>
            </w:r>
          </w:p>
        </w:tc>
        <w:tc>
          <w:tcPr>
            <w:tcW w:w="453" w:type="pct"/>
          </w:tcPr>
          <w:p w:rsidRPr="00AE65C0" w:rsidR="002905D1" w:rsidP="004642CE" w:rsidRDefault="002905D1" w14:paraId="20D6821E" w14:textId="77777777">
            <w:pPr>
              <w:pStyle w:val="TableText"/>
              <w:rPr>
                <w:rFonts w:cs="Calibri Light"/>
                <w:sz w:val="16"/>
                <w:szCs w:val="16"/>
              </w:rPr>
            </w:pPr>
            <w:r w:rsidRPr="00AE65C0">
              <w:rPr>
                <w:rFonts w:cs="Calibri Light"/>
                <w:sz w:val="16"/>
                <w:szCs w:val="16"/>
              </w:rPr>
              <w:t>Varchar2(30)</w:t>
            </w:r>
          </w:p>
        </w:tc>
        <w:tc>
          <w:tcPr>
            <w:tcW w:w="476" w:type="pct"/>
          </w:tcPr>
          <w:p w:rsidRPr="00AE65C0" w:rsidR="002905D1" w:rsidP="004642CE" w:rsidRDefault="002905D1" w14:paraId="604A69D3" w14:textId="77777777">
            <w:pPr>
              <w:pStyle w:val="TableText"/>
              <w:rPr>
                <w:rFonts w:cs="Calibri Light"/>
                <w:sz w:val="16"/>
                <w:szCs w:val="16"/>
              </w:rPr>
            </w:pPr>
          </w:p>
        </w:tc>
        <w:tc>
          <w:tcPr>
            <w:tcW w:w="614" w:type="pct"/>
          </w:tcPr>
          <w:p w:rsidRPr="00AE65C0" w:rsidR="002905D1" w:rsidP="004642CE" w:rsidRDefault="002905D1" w14:paraId="21CAB4F2" w14:textId="77777777">
            <w:pPr>
              <w:pStyle w:val="TableText"/>
              <w:rPr>
                <w:rFonts w:cs="Calibri Light"/>
                <w:sz w:val="16"/>
                <w:szCs w:val="16"/>
              </w:rPr>
            </w:pPr>
          </w:p>
        </w:tc>
        <w:tc>
          <w:tcPr>
            <w:tcW w:w="246" w:type="pct"/>
          </w:tcPr>
          <w:p w:rsidRPr="00AE65C0" w:rsidR="002905D1" w:rsidP="004642CE" w:rsidRDefault="002905D1" w14:paraId="788C73F7" w14:textId="77777777">
            <w:pPr>
              <w:pStyle w:val="TableText"/>
              <w:rPr>
                <w:rFonts w:cs="Calibri Light"/>
                <w:sz w:val="16"/>
                <w:szCs w:val="16"/>
              </w:rPr>
            </w:pPr>
          </w:p>
        </w:tc>
      </w:tr>
      <w:tr w:rsidRPr="00AE65C0" w:rsidR="002905D1" w:rsidTr="005A1D80" w14:paraId="4EFF7DE0" w14:textId="77777777">
        <w:trPr>
          <w:cnfStyle w:val="000000100000" w:firstRow="0" w:lastRow="0" w:firstColumn="0" w:lastColumn="0" w:oddVBand="0" w:evenVBand="0" w:oddHBand="1" w:evenHBand="0" w:firstRowFirstColumn="0" w:firstRowLastColumn="0" w:lastRowFirstColumn="0" w:lastRowLastColumn="0"/>
          <w:trHeight w:val="247"/>
        </w:trPr>
        <w:tc>
          <w:tcPr>
            <w:tcW w:w="171" w:type="pct"/>
          </w:tcPr>
          <w:p w:rsidRPr="00AE65C0" w:rsidR="002905D1" w:rsidP="004642CE" w:rsidRDefault="002905D1" w14:paraId="0954CEAE" w14:textId="77777777">
            <w:pPr>
              <w:pStyle w:val="TableText"/>
              <w:rPr>
                <w:rFonts w:cs="Calibri Light"/>
                <w:sz w:val="16"/>
                <w:szCs w:val="16"/>
              </w:rPr>
            </w:pPr>
            <w:r w:rsidRPr="00AE65C0">
              <w:rPr>
                <w:rFonts w:cs="Calibri Light"/>
                <w:sz w:val="16"/>
                <w:szCs w:val="16"/>
              </w:rPr>
              <w:t>4</w:t>
            </w:r>
          </w:p>
        </w:tc>
        <w:tc>
          <w:tcPr>
            <w:tcW w:w="776" w:type="pct"/>
          </w:tcPr>
          <w:p w:rsidRPr="00AE65C0" w:rsidR="002905D1" w:rsidP="004642CE" w:rsidRDefault="002905D1" w14:paraId="1589A6CE" w14:textId="77777777">
            <w:pPr>
              <w:pStyle w:val="TableText"/>
              <w:rPr>
                <w:rFonts w:cs="Calibri Light"/>
                <w:sz w:val="16"/>
                <w:szCs w:val="16"/>
              </w:rPr>
            </w:pPr>
            <w:r w:rsidRPr="00AE65C0">
              <w:rPr>
                <w:rFonts w:cs="Calibri Light"/>
                <w:sz w:val="16"/>
                <w:szCs w:val="16"/>
              </w:rPr>
              <w:t>CE_INDEX_BANKS</w:t>
            </w:r>
          </w:p>
        </w:tc>
        <w:tc>
          <w:tcPr>
            <w:tcW w:w="662" w:type="pct"/>
          </w:tcPr>
          <w:p w:rsidRPr="00AE65C0" w:rsidR="002905D1" w:rsidP="004642CE" w:rsidRDefault="002905D1" w14:paraId="5CD0EC26" w14:textId="77777777">
            <w:pPr>
              <w:pStyle w:val="TableText"/>
              <w:rPr>
                <w:rFonts w:cs="Calibri Light"/>
                <w:sz w:val="16"/>
                <w:szCs w:val="16"/>
              </w:rPr>
            </w:pPr>
            <w:r w:rsidRPr="00AE65C0">
              <w:rPr>
                <w:rFonts w:cs="Calibri Light"/>
                <w:sz w:val="16"/>
                <w:szCs w:val="16"/>
              </w:rPr>
              <w:t>BankName</w:t>
            </w:r>
          </w:p>
        </w:tc>
        <w:tc>
          <w:tcPr>
            <w:tcW w:w="453" w:type="pct"/>
          </w:tcPr>
          <w:p w:rsidRPr="00AE65C0" w:rsidR="002905D1" w:rsidP="004642CE" w:rsidRDefault="002905D1" w14:paraId="56005A4D" w14:textId="77777777">
            <w:pPr>
              <w:pStyle w:val="TableText"/>
              <w:rPr>
                <w:rFonts w:cs="Calibri Light"/>
                <w:sz w:val="16"/>
                <w:szCs w:val="16"/>
              </w:rPr>
            </w:pPr>
            <w:r w:rsidRPr="00AE65C0">
              <w:rPr>
                <w:rFonts w:cs="Calibri Light"/>
                <w:sz w:val="16"/>
                <w:szCs w:val="16"/>
              </w:rPr>
              <w:t>Varchar2(30)</w:t>
            </w:r>
          </w:p>
        </w:tc>
        <w:tc>
          <w:tcPr>
            <w:tcW w:w="169" w:type="pct"/>
          </w:tcPr>
          <w:p w:rsidRPr="00AE65C0" w:rsidR="002905D1" w:rsidP="004642CE" w:rsidRDefault="00614565" w14:paraId="66951669" w14:textId="5C2B25B6">
            <w:pPr>
              <w:pStyle w:val="TableText"/>
              <w:rPr>
                <w:rFonts w:cs="Calibri Light"/>
                <w:sz w:val="16"/>
                <w:szCs w:val="16"/>
              </w:rPr>
            </w:pPr>
            <w:r>
              <w:rPr>
                <w:rFonts w:cs="Calibri Light"/>
                <w:sz w:val="16"/>
                <w:szCs w:val="16"/>
              </w:rPr>
              <w:t>Yes</w:t>
            </w:r>
          </w:p>
        </w:tc>
        <w:tc>
          <w:tcPr>
            <w:tcW w:w="359" w:type="pct"/>
          </w:tcPr>
          <w:p w:rsidRPr="00AE65C0" w:rsidR="002905D1" w:rsidP="004642CE" w:rsidRDefault="002905D1" w14:paraId="00899D34" w14:textId="77777777">
            <w:pPr>
              <w:pStyle w:val="TableText"/>
              <w:rPr>
                <w:rFonts w:cs="Calibri Light"/>
                <w:sz w:val="16"/>
                <w:szCs w:val="16"/>
              </w:rPr>
            </w:pPr>
          </w:p>
        </w:tc>
        <w:tc>
          <w:tcPr>
            <w:tcW w:w="621" w:type="pct"/>
          </w:tcPr>
          <w:p w:rsidRPr="00AE65C0" w:rsidR="002905D1" w:rsidP="004642CE" w:rsidRDefault="002905D1" w14:paraId="3A608C50" w14:textId="77777777">
            <w:pPr>
              <w:pStyle w:val="TableText"/>
              <w:rPr>
                <w:rFonts w:cs="Calibri Light"/>
                <w:sz w:val="16"/>
                <w:szCs w:val="16"/>
              </w:rPr>
            </w:pPr>
            <w:r w:rsidRPr="00AE65C0">
              <w:rPr>
                <w:rFonts w:cs="Calibri Light"/>
                <w:sz w:val="16"/>
                <w:szCs w:val="16"/>
              </w:rPr>
              <w:t>BankName</w:t>
            </w:r>
          </w:p>
        </w:tc>
        <w:tc>
          <w:tcPr>
            <w:tcW w:w="453" w:type="pct"/>
          </w:tcPr>
          <w:p w:rsidRPr="00AE65C0" w:rsidR="002905D1" w:rsidP="004642CE" w:rsidRDefault="002905D1" w14:paraId="24F3AA4A" w14:textId="77777777">
            <w:pPr>
              <w:pStyle w:val="TableText"/>
              <w:rPr>
                <w:rFonts w:cs="Calibri Light"/>
                <w:sz w:val="16"/>
                <w:szCs w:val="16"/>
              </w:rPr>
            </w:pPr>
            <w:r w:rsidRPr="00AE65C0">
              <w:rPr>
                <w:rFonts w:cs="Calibri Light"/>
                <w:sz w:val="16"/>
                <w:szCs w:val="16"/>
              </w:rPr>
              <w:t>Varchar2(80)</w:t>
            </w:r>
          </w:p>
        </w:tc>
        <w:tc>
          <w:tcPr>
            <w:tcW w:w="476" w:type="pct"/>
          </w:tcPr>
          <w:p w:rsidRPr="00AE65C0" w:rsidR="002905D1" w:rsidP="004642CE" w:rsidRDefault="002905D1" w14:paraId="32D893ED" w14:textId="77777777">
            <w:pPr>
              <w:pStyle w:val="TableText"/>
              <w:rPr>
                <w:rFonts w:cs="Calibri Light"/>
                <w:sz w:val="16"/>
                <w:szCs w:val="16"/>
              </w:rPr>
            </w:pPr>
          </w:p>
        </w:tc>
        <w:tc>
          <w:tcPr>
            <w:tcW w:w="614" w:type="pct"/>
          </w:tcPr>
          <w:p w:rsidRPr="00AE65C0" w:rsidR="002905D1" w:rsidP="004642CE" w:rsidRDefault="002905D1" w14:paraId="39AFCA08" w14:textId="77777777">
            <w:pPr>
              <w:pStyle w:val="TableText"/>
              <w:rPr>
                <w:rFonts w:cs="Calibri Light"/>
                <w:sz w:val="16"/>
                <w:szCs w:val="16"/>
              </w:rPr>
            </w:pPr>
          </w:p>
        </w:tc>
        <w:tc>
          <w:tcPr>
            <w:tcW w:w="246" w:type="pct"/>
          </w:tcPr>
          <w:p w:rsidRPr="00AE65C0" w:rsidR="002905D1" w:rsidP="004642CE" w:rsidRDefault="002905D1" w14:paraId="27E67411" w14:textId="77777777">
            <w:pPr>
              <w:pStyle w:val="TableText"/>
              <w:rPr>
                <w:rFonts w:cs="Calibri Light"/>
                <w:sz w:val="16"/>
                <w:szCs w:val="16"/>
              </w:rPr>
            </w:pPr>
          </w:p>
        </w:tc>
      </w:tr>
    </w:tbl>
    <w:p w:rsidR="002905D1" w:rsidP="002905D1" w:rsidRDefault="002905D1" w14:paraId="1421CF52" w14:textId="4DA9D971"/>
    <w:p w:rsidR="005A1D80" w:rsidP="002905D1" w:rsidRDefault="005A1D80" w14:paraId="08079F9E" w14:textId="27832287"/>
    <w:p w:rsidRPr="002905D1" w:rsidR="005A1D80" w:rsidP="002905D1" w:rsidRDefault="005A1D80" w14:paraId="6CD05C5F" w14:textId="77777777"/>
    <w:p w:rsidR="00E14788" w:rsidP="00157CB1" w:rsidRDefault="001043FF" w14:paraId="2C97C5D8" w14:textId="3899A88D">
      <w:pPr>
        <w:pStyle w:val="Heading2"/>
      </w:pPr>
      <w:r>
        <w:t xml:space="preserve"> </w:t>
      </w:r>
      <w:bookmarkStart w:name="_Toc79997734" w:id="126"/>
      <w:r>
        <w:t>Business Object:</w:t>
      </w:r>
      <w:r w:rsidR="00614565">
        <w:t xml:space="preserve"> </w:t>
      </w:r>
      <w:r>
        <w:t>Bank</w:t>
      </w:r>
      <w:r w:rsidR="00454E84">
        <w:t xml:space="preserve"> Branch</w:t>
      </w:r>
      <w:bookmarkEnd w:id="126"/>
    </w:p>
    <w:tbl>
      <w:tblPr>
        <w:tblStyle w:val="GridTable4-Accent1"/>
        <w:tblW w:w="5000" w:type="pct"/>
        <w:tblLook w:val="0420" w:firstRow="1" w:lastRow="0" w:firstColumn="0" w:lastColumn="0" w:noHBand="0" w:noVBand="1"/>
      </w:tblPr>
      <w:tblGrid>
        <w:gridCol w:w="547"/>
        <w:gridCol w:w="2577"/>
        <w:gridCol w:w="1863"/>
        <w:gridCol w:w="1176"/>
        <w:gridCol w:w="546"/>
        <w:gridCol w:w="1420"/>
        <w:gridCol w:w="1864"/>
        <w:gridCol w:w="1177"/>
        <w:gridCol w:w="1415"/>
        <w:gridCol w:w="864"/>
        <w:gridCol w:w="499"/>
      </w:tblGrid>
      <w:tr w:rsidRPr="00AE65C0" w:rsidR="00465FEB" w:rsidTr="00C55EA4" w14:paraId="3F30E1D3"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160" w:type="pct"/>
          </w:tcPr>
          <w:p w:rsidRPr="00AE65C0" w:rsidR="00465FEB" w:rsidP="004642CE" w:rsidRDefault="00465FEB" w14:paraId="018F559A"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p>
        </w:tc>
        <w:tc>
          <w:tcPr>
            <w:tcW w:w="937" w:type="pct"/>
          </w:tcPr>
          <w:p w:rsidRPr="00AE65C0" w:rsidR="00465FEB" w:rsidP="004642CE" w:rsidRDefault="00465FEB" w14:paraId="72D3A3C6"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681" w:type="pct"/>
          </w:tcPr>
          <w:p w:rsidRPr="00AE65C0" w:rsidR="00465FEB" w:rsidP="004642CE" w:rsidRDefault="00465FEB" w14:paraId="3C3ED0ED"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435" w:type="pct"/>
          </w:tcPr>
          <w:p w:rsidRPr="00AE65C0" w:rsidR="00465FEB" w:rsidP="004642CE" w:rsidRDefault="00465FEB" w14:paraId="50E1EBFD"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160" w:type="pct"/>
          </w:tcPr>
          <w:p w:rsidRPr="00AE65C0" w:rsidR="00465FEB" w:rsidP="004642CE" w:rsidRDefault="00465FEB" w14:paraId="0627253A"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522" w:type="pct"/>
          </w:tcPr>
          <w:p w:rsidRPr="00AE65C0" w:rsidR="00465FEB" w:rsidP="004642CE" w:rsidRDefault="00465FEB" w14:paraId="26CBCD28"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681" w:type="pct"/>
          </w:tcPr>
          <w:p w:rsidRPr="00AE65C0" w:rsidR="00465FEB" w:rsidP="004642CE" w:rsidRDefault="00465FEB" w14:paraId="738A3C0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435" w:type="pct"/>
          </w:tcPr>
          <w:p w:rsidRPr="00AE65C0" w:rsidR="00465FEB" w:rsidP="004642CE" w:rsidRDefault="00465FEB" w14:paraId="192D400B"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520" w:type="pct"/>
          </w:tcPr>
          <w:p w:rsidRPr="00AE65C0" w:rsidR="00465FEB" w:rsidP="004642CE" w:rsidRDefault="00465FEB" w14:paraId="77FEB0B2"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300" w:type="pct"/>
          </w:tcPr>
          <w:p w:rsidRPr="00AE65C0" w:rsidR="00465FEB" w:rsidP="004642CE" w:rsidRDefault="00465FEB" w14:paraId="00CDA08B"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168" w:type="pct"/>
          </w:tcPr>
          <w:p w:rsidRPr="00AE65C0" w:rsidR="00465FEB" w:rsidP="004642CE" w:rsidRDefault="00465FEB" w14:paraId="6B949BFB"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465FEB" w:rsidTr="005A1D80" w14:paraId="6AF4A746"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60" w:type="pct"/>
          </w:tcPr>
          <w:p w:rsidRPr="00AE65C0" w:rsidR="00465FEB" w:rsidP="004642CE" w:rsidRDefault="00465FEB" w14:paraId="51542169" w14:textId="77777777">
            <w:pPr>
              <w:keepLines/>
              <w:spacing w:after="0" w:line="240" w:lineRule="auto"/>
              <w:rPr>
                <w:rFonts w:ascii="Calibri Light" w:hAnsi="Calibri Light" w:cs="Calibri Light"/>
                <w:sz w:val="16"/>
                <w:szCs w:val="16"/>
                <w:lang w:val="en-US" w:eastAsia="en-US"/>
              </w:rPr>
            </w:pPr>
          </w:p>
        </w:tc>
        <w:tc>
          <w:tcPr>
            <w:tcW w:w="937" w:type="pct"/>
          </w:tcPr>
          <w:p w:rsidRPr="00AE65C0" w:rsidR="00465FEB" w:rsidP="004642CE" w:rsidRDefault="00465FEB" w14:paraId="2392971B" w14:textId="77777777">
            <w:pPr>
              <w:keepLines/>
              <w:spacing w:after="0" w:line="240" w:lineRule="auto"/>
              <w:rPr>
                <w:rFonts w:ascii="Calibri Light" w:hAnsi="Calibri Light" w:cs="Calibri Light"/>
                <w:sz w:val="16"/>
                <w:szCs w:val="16"/>
                <w:lang w:val="en-US" w:eastAsia="en-US"/>
              </w:rPr>
            </w:pPr>
          </w:p>
        </w:tc>
        <w:tc>
          <w:tcPr>
            <w:tcW w:w="681" w:type="pct"/>
          </w:tcPr>
          <w:p w:rsidRPr="00AE65C0" w:rsidR="00465FEB" w:rsidP="004642CE" w:rsidRDefault="00465FEB" w14:paraId="49BBB81B" w14:textId="77777777">
            <w:pPr>
              <w:keepLines/>
              <w:spacing w:after="0" w:line="240" w:lineRule="auto"/>
              <w:rPr>
                <w:rFonts w:ascii="Calibri Light" w:hAnsi="Calibri Light" w:cs="Calibri Light"/>
                <w:sz w:val="16"/>
                <w:szCs w:val="16"/>
                <w:lang w:val="en-US" w:eastAsia="en-US"/>
              </w:rPr>
            </w:pPr>
          </w:p>
        </w:tc>
        <w:tc>
          <w:tcPr>
            <w:tcW w:w="435" w:type="pct"/>
          </w:tcPr>
          <w:p w:rsidRPr="00AE65C0" w:rsidR="00465FEB" w:rsidP="004642CE" w:rsidRDefault="00465FEB" w14:paraId="4192C0B8" w14:textId="77777777">
            <w:pPr>
              <w:keepLines/>
              <w:spacing w:after="0" w:line="240" w:lineRule="auto"/>
              <w:rPr>
                <w:rFonts w:ascii="Calibri Light" w:hAnsi="Calibri Light" w:cs="Calibri Light"/>
                <w:sz w:val="16"/>
                <w:szCs w:val="16"/>
                <w:lang w:val="en-US" w:eastAsia="en-US"/>
              </w:rPr>
            </w:pPr>
          </w:p>
        </w:tc>
        <w:tc>
          <w:tcPr>
            <w:tcW w:w="160" w:type="pct"/>
          </w:tcPr>
          <w:p w:rsidRPr="00AE65C0" w:rsidR="00465FEB" w:rsidP="004642CE" w:rsidRDefault="00465FEB" w14:paraId="35F835AD" w14:textId="77777777">
            <w:pPr>
              <w:keepLines/>
              <w:spacing w:after="0" w:line="240" w:lineRule="auto"/>
              <w:rPr>
                <w:rFonts w:ascii="Calibri Light" w:hAnsi="Calibri Light" w:cs="Calibri Light"/>
                <w:sz w:val="16"/>
                <w:szCs w:val="16"/>
                <w:lang w:val="en-US" w:eastAsia="en-US"/>
              </w:rPr>
            </w:pPr>
          </w:p>
        </w:tc>
        <w:tc>
          <w:tcPr>
            <w:tcW w:w="522" w:type="pct"/>
          </w:tcPr>
          <w:p w:rsidRPr="00AE65C0" w:rsidR="00465FEB" w:rsidP="004642CE" w:rsidRDefault="00465FEB" w14:paraId="0E2FF7BB" w14:textId="77777777">
            <w:pPr>
              <w:keepLines/>
              <w:spacing w:after="0" w:line="240" w:lineRule="auto"/>
              <w:rPr>
                <w:rFonts w:ascii="Calibri Light" w:hAnsi="Calibri Light" w:cs="Calibri Light"/>
                <w:sz w:val="16"/>
                <w:szCs w:val="16"/>
                <w:lang w:val="en-US" w:eastAsia="en-US"/>
              </w:rPr>
            </w:pPr>
          </w:p>
        </w:tc>
        <w:tc>
          <w:tcPr>
            <w:tcW w:w="681" w:type="pct"/>
          </w:tcPr>
          <w:p w:rsidRPr="00AE65C0" w:rsidR="00465FEB" w:rsidP="004642CE" w:rsidRDefault="00465FEB" w14:paraId="613F7827" w14:textId="77777777">
            <w:pPr>
              <w:keepLines/>
              <w:spacing w:after="0" w:line="240" w:lineRule="auto"/>
              <w:rPr>
                <w:rFonts w:ascii="Calibri Light" w:hAnsi="Calibri Light" w:cs="Calibri Light"/>
                <w:sz w:val="16"/>
                <w:szCs w:val="16"/>
                <w:lang w:val="en-US" w:eastAsia="en-US"/>
              </w:rPr>
            </w:pPr>
          </w:p>
        </w:tc>
        <w:tc>
          <w:tcPr>
            <w:tcW w:w="435" w:type="pct"/>
          </w:tcPr>
          <w:p w:rsidRPr="00AE65C0" w:rsidR="00465FEB" w:rsidP="004642CE" w:rsidRDefault="00465FEB" w14:paraId="5AF16B59" w14:textId="77777777">
            <w:pPr>
              <w:keepLines/>
              <w:spacing w:after="0" w:line="240" w:lineRule="auto"/>
              <w:rPr>
                <w:rFonts w:ascii="Calibri Light" w:hAnsi="Calibri Light" w:cs="Calibri Light"/>
                <w:sz w:val="16"/>
                <w:szCs w:val="16"/>
                <w:lang w:val="en-US" w:eastAsia="en-US"/>
              </w:rPr>
            </w:pPr>
          </w:p>
        </w:tc>
        <w:tc>
          <w:tcPr>
            <w:tcW w:w="520" w:type="pct"/>
          </w:tcPr>
          <w:p w:rsidRPr="00AE65C0" w:rsidR="00465FEB" w:rsidP="004642CE" w:rsidRDefault="00465FEB" w14:paraId="7AB026D8" w14:textId="77777777">
            <w:pPr>
              <w:keepLines/>
              <w:spacing w:after="0" w:line="240" w:lineRule="auto"/>
              <w:rPr>
                <w:rFonts w:ascii="Calibri Light" w:hAnsi="Calibri Light" w:cs="Calibri Light"/>
                <w:sz w:val="16"/>
                <w:szCs w:val="16"/>
                <w:lang w:val="en-US" w:eastAsia="en-US"/>
              </w:rPr>
            </w:pPr>
          </w:p>
        </w:tc>
        <w:tc>
          <w:tcPr>
            <w:tcW w:w="300" w:type="pct"/>
          </w:tcPr>
          <w:p w:rsidRPr="00AE65C0" w:rsidR="00465FEB" w:rsidP="004642CE" w:rsidRDefault="00465FEB" w14:paraId="52CF33CA" w14:textId="77777777">
            <w:pPr>
              <w:keepLines/>
              <w:spacing w:after="0" w:line="240" w:lineRule="auto"/>
              <w:rPr>
                <w:rFonts w:ascii="Calibri Light" w:hAnsi="Calibri Light" w:cs="Calibri Light"/>
                <w:sz w:val="16"/>
                <w:szCs w:val="16"/>
                <w:lang w:val="en-US" w:eastAsia="en-US"/>
              </w:rPr>
            </w:pPr>
          </w:p>
        </w:tc>
        <w:tc>
          <w:tcPr>
            <w:tcW w:w="168" w:type="pct"/>
          </w:tcPr>
          <w:p w:rsidRPr="00AE65C0" w:rsidR="00465FEB" w:rsidP="004642CE" w:rsidRDefault="00465FEB" w14:paraId="7202A804" w14:textId="77777777">
            <w:pPr>
              <w:keepLines/>
              <w:spacing w:after="0" w:line="240" w:lineRule="auto"/>
              <w:rPr>
                <w:rFonts w:ascii="Calibri Light" w:hAnsi="Calibri Light" w:cs="Calibri Light"/>
                <w:sz w:val="16"/>
                <w:szCs w:val="16"/>
                <w:lang w:val="en-US" w:eastAsia="en-US"/>
              </w:rPr>
            </w:pPr>
          </w:p>
        </w:tc>
      </w:tr>
      <w:tr w:rsidRPr="00AE65C0" w:rsidR="00465FEB" w:rsidTr="005A1D80" w14:paraId="6B455383" w14:textId="77777777">
        <w:trPr>
          <w:trHeight w:val="247"/>
        </w:trPr>
        <w:tc>
          <w:tcPr>
            <w:tcW w:w="160" w:type="pct"/>
          </w:tcPr>
          <w:p w:rsidRPr="00AE65C0" w:rsidR="00465FEB" w:rsidP="004642CE" w:rsidRDefault="00465FEB" w14:paraId="46C21227" w14:textId="77777777">
            <w:pPr>
              <w:pStyle w:val="TableText"/>
              <w:rPr>
                <w:rFonts w:cs="Calibri Light"/>
                <w:sz w:val="16"/>
                <w:szCs w:val="16"/>
              </w:rPr>
            </w:pPr>
            <w:r w:rsidRPr="00AE65C0">
              <w:rPr>
                <w:rFonts w:cs="Calibri Light"/>
                <w:sz w:val="16"/>
                <w:szCs w:val="16"/>
              </w:rPr>
              <w:t>1</w:t>
            </w:r>
          </w:p>
        </w:tc>
        <w:tc>
          <w:tcPr>
            <w:tcW w:w="937" w:type="pct"/>
          </w:tcPr>
          <w:p w:rsidRPr="00AE65C0" w:rsidR="00465FEB" w:rsidP="004642CE" w:rsidRDefault="00465FEB" w14:paraId="1E3F4766" w14:textId="77777777">
            <w:pPr>
              <w:pStyle w:val="TableText"/>
              <w:rPr>
                <w:rFonts w:cs="Calibri Light"/>
                <w:sz w:val="16"/>
                <w:szCs w:val="16"/>
              </w:rPr>
            </w:pPr>
            <w:r w:rsidRPr="00AE65C0">
              <w:rPr>
                <w:rFonts w:cs="Calibri Light"/>
                <w:sz w:val="16"/>
                <w:szCs w:val="16"/>
              </w:rPr>
              <w:t>CE_INDEX_BANK_BRANCHES</w:t>
            </w:r>
          </w:p>
        </w:tc>
        <w:tc>
          <w:tcPr>
            <w:tcW w:w="681" w:type="pct"/>
          </w:tcPr>
          <w:p w:rsidRPr="00AE65C0" w:rsidR="00465FEB" w:rsidP="004642CE" w:rsidRDefault="00465FEB" w14:paraId="7CA2D6BD" w14:textId="77777777">
            <w:pPr>
              <w:pStyle w:val="TableText"/>
              <w:rPr>
                <w:rFonts w:cs="Calibri Light"/>
                <w:sz w:val="16"/>
                <w:szCs w:val="16"/>
              </w:rPr>
            </w:pPr>
            <w:r w:rsidRPr="00AE65C0">
              <w:rPr>
                <w:rFonts w:cs="Calibri Light"/>
                <w:sz w:val="16"/>
                <w:szCs w:val="16"/>
              </w:rPr>
              <w:t>SourceSystemOwner</w:t>
            </w:r>
          </w:p>
        </w:tc>
        <w:tc>
          <w:tcPr>
            <w:tcW w:w="435" w:type="pct"/>
          </w:tcPr>
          <w:p w:rsidRPr="00AE65C0" w:rsidR="00465FEB" w:rsidP="004642CE" w:rsidRDefault="00465FEB" w14:paraId="0E1503D4" w14:textId="77777777">
            <w:pPr>
              <w:pStyle w:val="TableText"/>
              <w:rPr>
                <w:rFonts w:cs="Calibri Light"/>
                <w:sz w:val="16"/>
                <w:szCs w:val="16"/>
              </w:rPr>
            </w:pPr>
            <w:r w:rsidRPr="00AE65C0">
              <w:rPr>
                <w:rFonts w:cs="Calibri Light"/>
                <w:sz w:val="16"/>
                <w:szCs w:val="16"/>
              </w:rPr>
              <w:t>Varchar2(60)</w:t>
            </w:r>
          </w:p>
        </w:tc>
        <w:tc>
          <w:tcPr>
            <w:tcW w:w="160" w:type="pct"/>
          </w:tcPr>
          <w:p w:rsidRPr="00AE65C0" w:rsidR="00465FEB" w:rsidP="004642CE" w:rsidRDefault="00465FEB" w14:paraId="57409689" w14:textId="77777777">
            <w:pPr>
              <w:pStyle w:val="TableText"/>
              <w:rPr>
                <w:rFonts w:cs="Calibri Light"/>
                <w:sz w:val="16"/>
                <w:szCs w:val="16"/>
              </w:rPr>
            </w:pPr>
            <w:r w:rsidRPr="00AE65C0">
              <w:rPr>
                <w:rFonts w:cs="Calibri Light"/>
                <w:sz w:val="16"/>
                <w:szCs w:val="16"/>
              </w:rPr>
              <w:t>Yes</w:t>
            </w:r>
          </w:p>
        </w:tc>
        <w:tc>
          <w:tcPr>
            <w:tcW w:w="522" w:type="pct"/>
          </w:tcPr>
          <w:p w:rsidRPr="00AE65C0" w:rsidR="00465FEB" w:rsidP="004642CE" w:rsidRDefault="00465FEB" w14:paraId="63DBDA49" w14:textId="77777777">
            <w:pPr>
              <w:pStyle w:val="TableText"/>
              <w:rPr>
                <w:rFonts w:cs="Calibri Light"/>
                <w:sz w:val="16"/>
                <w:szCs w:val="16"/>
              </w:rPr>
            </w:pPr>
            <w:r w:rsidRPr="00AE65C0">
              <w:rPr>
                <w:rFonts w:cs="Calibri Light"/>
                <w:sz w:val="16"/>
                <w:szCs w:val="16"/>
              </w:rPr>
              <w:t>BankBranch.dat</w:t>
            </w:r>
          </w:p>
        </w:tc>
        <w:tc>
          <w:tcPr>
            <w:tcW w:w="681" w:type="pct"/>
          </w:tcPr>
          <w:p w:rsidRPr="00AE65C0" w:rsidR="00465FEB" w:rsidP="004642CE" w:rsidRDefault="00465FEB" w14:paraId="04521E88" w14:textId="77777777">
            <w:pPr>
              <w:pStyle w:val="TableText"/>
              <w:rPr>
                <w:rFonts w:cs="Calibri Light"/>
                <w:sz w:val="16"/>
                <w:szCs w:val="16"/>
              </w:rPr>
            </w:pPr>
            <w:r w:rsidRPr="00AE65C0">
              <w:rPr>
                <w:rFonts w:cs="Calibri Light"/>
                <w:sz w:val="16"/>
                <w:szCs w:val="16"/>
              </w:rPr>
              <w:t>SourceSystemOwner</w:t>
            </w:r>
          </w:p>
        </w:tc>
        <w:tc>
          <w:tcPr>
            <w:tcW w:w="435" w:type="pct"/>
          </w:tcPr>
          <w:p w:rsidRPr="00AE65C0" w:rsidR="00465FEB" w:rsidP="004642CE" w:rsidRDefault="00465FEB" w14:paraId="5D69EC1F" w14:textId="77777777">
            <w:pPr>
              <w:pStyle w:val="TableText"/>
              <w:rPr>
                <w:rFonts w:cs="Calibri Light"/>
                <w:sz w:val="16"/>
                <w:szCs w:val="16"/>
              </w:rPr>
            </w:pPr>
            <w:r w:rsidRPr="00AE65C0">
              <w:rPr>
                <w:rFonts w:cs="Calibri Light"/>
                <w:sz w:val="16"/>
                <w:szCs w:val="16"/>
              </w:rPr>
              <w:t>Varchar2(60)</w:t>
            </w:r>
          </w:p>
        </w:tc>
        <w:tc>
          <w:tcPr>
            <w:tcW w:w="520" w:type="pct"/>
          </w:tcPr>
          <w:p w:rsidRPr="00AE65C0" w:rsidR="00465FEB" w:rsidP="004642CE" w:rsidRDefault="00640577" w14:paraId="43943B40" w14:textId="30A181FC">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300" w:type="pct"/>
          </w:tcPr>
          <w:p w:rsidRPr="00AE65C0" w:rsidR="00465FEB" w:rsidP="004642CE" w:rsidRDefault="00465FEB" w14:paraId="28B1E5DC" w14:textId="77777777">
            <w:pPr>
              <w:pStyle w:val="TableText"/>
              <w:rPr>
                <w:rFonts w:cs="Calibri Light"/>
                <w:sz w:val="16"/>
                <w:szCs w:val="16"/>
              </w:rPr>
            </w:pPr>
          </w:p>
        </w:tc>
        <w:tc>
          <w:tcPr>
            <w:tcW w:w="168" w:type="pct"/>
          </w:tcPr>
          <w:p w:rsidRPr="00AE65C0" w:rsidR="00465FEB" w:rsidP="004642CE" w:rsidRDefault="00465FEB" w14:paraId="4BCBFA12" w14:textId="77777777">
            <w:pPr>
              <w:pStyle w:val="TableText"/>
              <w:rPr>
                <w:rFonts w:cs="Calibri Light"/>
                <w:sz w:val="16"/>
                <w:szCs w:val="16"/>
              </w:rPr>
            </w:pPr>
          </w:p>
        </w:tc>
      </w:tr>
      <w:tr w:rsidRPr="00AE65C0" w:rsidR="00465FEB" w:rsidTr="005A1D80" w14:paraId="477E7F3A" w14:textId="77777777">
        <w:trPr>
          <w:cnfStyle w:val="000000100000" w:firstRow="0" w:lastRow="0" w:firstColumn="0" w:lastColumn="0" w:oddVBand="0" w:evenVBand="0" w:oddHBand="1" w:evenHBand="0" w:firstRowFirstColumn="0" w:firstRowLastColumn="0" w:lastRowFirstColumn="0" w:lastRowLastColumn="0"/>
          <w:trHeight w:val="247"/>
        </w:trPr>
        <w:tc>
          <w:tcPr>
            <w:tcW w:w="160" w:type="pct"/>
          </w:tcPr>
          <w:p w:rsidRPr="00AE65C0" w:rsidR="00465FEB" w:rsidP="004642CE" w:rsidRDefault="00465FEB" w14:paraId="5DA1B3A9" w14:textId="77777777">
            <w:pPr>
              <w:pStyle w:val="TableText"/>
              <w:rPr>
                <w:rFonts w:cs="Calibri Light"/>
                <w:sz w:val="16"/>
                <w:szCs w:val="16"/>
              </w:rPr>
            </w:pPr>
            <w:r w:rsidRPr="00AE65C0">
              <w:rPr>
                <w:rFonts w:cs="Calibri Light"/>
                <w:sz w:val="16"/>
                <w:szCs w:val="16"/>
              </w:rPr>
              <w:t>2</w:t>
            </w:r>
          </w:p>
        </w:tc>
        <w:tc>
          <w:tcPr>
            <w:tcW w:w="937" w:type="pct"/>
          </w:tcPr>
          <w:p w:rsidRPr="00AE65C0" w:rsidR="00465FEB" w:rsidP="004642CE" w:rsidRDefault="00465FEB" w14:paraId="1F7649F7" w14:textId="77777777">
            <w:pPr>
              <w:pStyle w:val="TableText"/>
              <w:rPr>
                <w:rFonts w:cs="Calibri Light"/>
                <w:sz w:val="16"/>
                <w:szCs w:val="16"/>
              </w:rPr>
            </w:pPr>
            <w:r w:rsidRPr="00AE65C0">
              <w:rPr>
                <w:rFonts w:cs="Calibri Light"/>
                <w:sz w:val="16"/>
                <w:szCs w:val="16"/>
              </w:rPr>
              <w:t>CE_INDEX_BANK_BRANCHES</w:t>
            </w:r>
          </w:p>
        </w:tc>
        <w:tc>
          <w:tcPr>
            <w:tcW w:w="681" w:type="pct"/>
          </w:tcPr>
          <w:p w:rsidRPr="00AE65C0" w:rsidR="00465FEB" w:rsidP="004642CE" w:rsidRDefault="00465FEB" w14:paraId="18004DF8" w14:textId="77777777">
            <w:pPr>
              <w:pStyle w:val="TableText"/>
              <w:rPr>
                <w:rFonts w:cs="Calibri Light"/>
                <w:sz w:val="16"/>
                <w:szCs w:val="16"/>
              </w:rPr>
            </w:pPr>
            <w:r w:rsidRPr="00AE65C0">
              <w:rPr>
                <w:rFonts w:cs="Calibri Light"/>
                <w:sz w:val="16"/>
                <w:szCs w:val="16"/>
              </w:rPr>
              <w:t>SourceSystemId</w:t>
            </w:r>
          </w:p>
        </w:tc>
        <w:tc>
          <w:tcPr>
            <w:tcW w:w="435" w:type="pct"/>
          </w:tcPr>
          <w:p w:rsidRPr="00AE65C0" w:rsidR="00465FEB" w:rsidP="004642CE" w:rsidRDefault="00465FEB" w14:paraId="5EBBD046" w14:textId="77777777">
            <w:pPr>
              <w:pStyle w:val="TableText"/>
              <w:rPr>
                <w:rFonts w:cs="Calibri Light"/>
                <w:sz w:val="16"/>
                <w:szCs w:val="16"/>
              </w:rPr>
            </w:pPr>
            <w:r w:rsidRPr="00AE65C0">
              <w:rPr>
                <w:rFonts w:cs="Calibri Light"/>
                <w:sz w:val="16"/>
                <w:szCs w:val="16"/>
              </w:rPr>
              <w:t>Varchar2(60)</w:t>
            </w:r>
          </w:p>
        </w:tc>
        <w:tc>
          <w:tcPr>
            <w:tcW w:w="160" w:type="pct"/>
          </w:tcPr>
          <w:p w:rsidRPr="00AE65C0" w:rsidR="00465FEB" w:rsidP="004642CE" w:rsidRDefault="00614565" w14:paraId="6631FB93" w14:textId="2A4C933D">
            <w:pPr>
              <w:pStyle w:val="TableText"/>
              <w:rPr>
                <w:rFonts w:cs="Calibri Light"/>
                <w:sz w:val="16"/>
                <w:szCs w:val="16"/>
              </w:rPr>
            </w:pPr>
            <w:r>
              <w:rPr>
                <w:rFonts w:cs="Calibri Light"/>
                <w:sz w:val="16"/>
                <w:szCs w:val="16"/>
              </w:rPr>
              <w:t>Yes</w:t>
            </w:r>
          </w:p>
        </w:tc>
        <w:tc>
          <w:tcPr>
            <w:tcW w:w="522" w:type="pct"/>
          </w:tcPr>
          <w:p w:rsidRPr="00AE65C0" w:rsidR="00465FEB" w:rsidP="004642CE" w:rsidRDefault="00465FEB" w14:paraId="268D10B1" w14:textId="77777777">
            <w:pPr>
              <w:pStyle w:val="TableText"/>
              <w:rPr>
                <w:rFonts w:cs="Calibri Light"/>
                <w:sz w:val="16"/>
                <w:szCs w:val="16"/>
              </w:rPr>
            </w:pPr>
          </w:p>
        </w:tc>
        <w:tc>
          <w:tcPr>
            <w:tcW w:w="681" w:type="pct"/>
          </w:tcPr>
          <w:p w:rsidRPr="00AE65C0" w:rsidR="00465FEB" w:rsidP="004642CE" w:rsidRDefault="00465FEB" w14:paraId="0CC62B6C" w14:textId="77777777">
            <w:pPr>
              <w:pStyle w:val="TableText"/>
              <w:rPr>
                <w:rFonts w:cs="Calibri Light"/>
                <w:sz w:val="16"/>
                <w:szCs w:val="16"/>
              </w:rPr>
            </w:pPr>
            <w:r w:rsidRPr="00AE65C0">
              <w:rPr>
                <w:rFonts w:cs="Calibri Light"/>
                <w:sz w:val="16"/>
                <w:szCs w:val="16"/>
              </w:rPr>
              <w:t>SourceSystemId</w:t>
            </w:r>
          </w:p>
        </w:tc>
        <w:tc>
          <w:tcPr>
            <w:tcW w:w="435" w:type="pct"/>
          </w:tcPr>
          <w:p w:rsidRPr="00AE65C0" w:rsidR="00465FEB" w:rsidP="004642CE" w:rsidRDefault="00465FEB" w14:paraId="297C8EE6" w14:textId="77777777">
            <w:pPr>
              <w:pStyle w:val="TableText"/>
              <w:rPr>
                <w:rFonts w:cs="Calibri Light"/>
                <w:sz w:val="16"/>
                <w:szCs w:val="16"/>
              </w:rPr>
            </w:pPr>
            <w:r w:rsidRPr="00AE65C0">
              <w:rPr>
                <w:rFonts w:cs="Calibri Light"/>
                <w:sz w:val="16"/>
                <w:szCs w:val="16"/>
              </w:rPr>
              <w:t>Varchar2(60)</w:t>
            </w:r>
          </w:p>
        </w:tc>
        <w:tc>
          <w:tcPr>
            <w:tcW w:w="520" w:type="pct"/>
          </w:tcPr>
          <w:p w:rsidRPr="00AE65C0" w:rsidR="00465FEB" w:rsidP="004642CE" w:rsidRDefault="00465FEB" w14:paraId="2A82DE08" w14:textId="77777777">
            <w:pPr>
              <w:pStyle w:val="TableText"/>
              <w:rPr>
                <w:rFonts w:cs="Calibri Light"/>
                <w:sz w:val="16"/>
                <w:szCs w:val="16"/>
              </w:rPr>
            </w:pPr>
            <w:r w:rsidRPr="00AE65C0">
              <w:rPr>
                <w:rFonts w:cs="Calibri Light"/>
                <w:sz w:val="16"/>
                <w:szCs w:val="16"/>
              </w:rPr>
              <w:t>BankBranch-BranchNumber</w:t>
            </w:r>
          </w:p>
        </w:tc>
        <w:tc>
          <w:tcPr>
            <w:tcW w:w="300" w:type="pct"/>
          </w:tcPr>
          <w:p w:rsidRPr="00AE65C0" w:rsidR="00465FEB" w:rsidP="004642CE" w:rsidRDefault="00465FEB" w14:paraId="798C8F87" w14:textId="77777777">
            <w:pPr>
              <w:pStyle w:val="TableText"/>
              <w:rPr>
                <w:rFonts w:cs="Calibri Light"/>
                <w:sz w:val="16"/>
                <w:szCs w:val="16"/>
              </w:rPr>
            </w:pPr>
          </w:p>
        </w:tc>
        <w:tc>
          <w:tcPr>
            <w:tcW w:w="168" w:type="pct"/>
          </w:tcPr>
          <w:p w:rsidRPr="00AE65C0" w:rsidR="00465FEB" w:rsidP="004642CE" w:rsidRDefault="00465FEB" w14:paraId="206B17D8" w14:textId="77777777">
            <w:pPr>
              <w:pStyle w:val="TableText"/>
              <w:rPr>
                <w:rFonts w:cs="Calibri Light"/>
                <w:sz w:val="16"/>
                <w:szCs w:val="16"/>
              </w:rPr>
            </w:pPr>
          </w:p>
        </w:tc>
      </w:tr>
      <w:tr w:rsidRPr="00AE65C0" w:rsidR="00465FEB" w:rsidTr="005A1D80" w14:paraId="6147B30E" w14:textId="77777777">
        <w:trPr>
          <w:trHeight w:val="247"/>
        </w:trPr>
        <w:tc>
          <w:tcPr>
            <w:tcW w:w="160" w:type="pct"/>
          </w:tcPr>
          <w:p w:rsidRPr="00AE65C0" w:rsidR="00465FEB" w:rsidP="004642CE" w:rsidRDefault="00465FEB" w14:paraId="5AE3B207" w14:textId="77777777">
            <w:pPr>
              <w:pStyle w:val="TableText"/>
              <w:rPr>
                <w:rFonts w:cs="Calibri Light"/>
                <w:sz w:val="16"/>
                <w:szCs w:val="16"/>
              </w:rPr>
            </w:pPr>
            <w:r w:rsidRPr="00AE65C0">
              <w:rPr>
                <w:rFonts w:cs="Calibri Light"/>
                <w:sz w:val="16"/>
                <w:szCs w:val="16"/>
              </w:rPr>
              <w:t>3</w:t>
            </w:r>
          </w:p>
        </w:tc>
        <w:tc>
          <w:tcPr>
            <w:tcW w:w="937" w:type="pct"/>
          </w:tcPr>
          <w:p w:rsidRPr="00AE65C0" w:rsidR="00465FEB" w:rsidP="004642CE" w:rsidRDefault="00465FEB" w14:paraId="6C31AE33" w14:textId="77777777">
            <w:pPr>
              <w:pStyle w:val="TableText"/>
              <w:rPr>
                <w:rFonts w:cs="Calibri Light"/>
                <w:sz w:val="16"/>
                <w:szCs w:val="16"/>
              </w:rPr>
            </w:pPr>
            <w:r w:rsidRPr="00AE65C0">
              <w:rPr>
                <w:rFonts w:cs="Calibri Light"/>
                <w:sz w:val="16"/>
                <w:szCs w:val="16"/>
              </w:rPr>
              <w:t>CE_INDEX_BANK_BRANCHES</w:t>
            </w:r>
          </w:p>
        </w:tc>
        <w:tc>
          <w:tcPr>
            <w:tcW w:w="681" w:type="pct"/>
          </w:tcPr>
          <w:p w:rsidRPr="00AE65C0" w:rsidR="00465FEB" w:rsidP="004642CE" w:rsidRDefault="00465FEB" w14:paraId="48F4DDCD" w14:textId="77777777">
            <w:pPr>
              <w:pStyle w:val="TableText"/>
              <w:rPr>
                <w:rFonts w:cs="Calibri Light"/>
                <w:sz w:val="16"/>
                <w:szCs w:val="16"/>
              </w:rPr>
            </w:pPr>
            <w:r w:rsidRPr="00AE65C0">
              <w:rPr>
                <w:rFonts w:cs="Calibri Light"/>
                <w:sz w:val="16"/>
                <w:szCs w:val="16"/>
              </w:rPr>
              <w:t>CountryCode</w:t>
            </w:r>
          </w:p>
        </w:tc>
        <w:tc>
          <w:tcPr>
            <w:tcW w:w="435" w:type="pct"/>
          </w:tcPr>
          <w:p w:rsidRPr="00AE65C0" w:rsidR="00465FEB" w:rsidP="004642CE" w:rsidRDefault="00465FEB" w14:paraId="74EDE44D" w14:textId="77777777">
            <w:pPr>
              <w:pStyle w:val="TableText"/>
              <w:rPr>
                <w:rFonts w:cs="Calibri Light"/>
                <w:sz w:val="16"/>
                <w:szCs w:val="16"/>
              </w:rPr>
            </w:pPr>
            <w:r w:rsidRPr="00AE65C0">
              <w:rPr>
                <w:rFonts w:cs="Calibri Light"/>
                <w:sz w:val="16"/>
                <w:szCs w:val="16"/>
              </w:rPr>
              <w:t>Varchar2(30)</w:t>
            </w:r>
          </w:p>
        </w:tc>
        <w:tc>
          <w:tcPr>
            <w:tcW w:w="160" w:type="pct"/>
          </w:tcPr>
          <w:p w:rsidRPr="00AE65C0" w:rsidR="00465FEB" w:rsidP="004642CE" w:rsidRDefault="00614565" w14:paraId="655C4E37" w14:textId="2A3A1543">
            <w:pPr>
              <w:pStyle w:val="TableText"/>
              <w:rPr>
                <w:rFonts w:cs="Calibri Light"/>
                <w:sz w:val="16"/>
                <w:szCs w:val="16"/>
              </w:rPr>
            </w:pPr>
            <w:r>
              <w:rPr>
                <w:rFonts w:cs="Calibri Light"/>
                <w:sz w:val="16"/>
                <w:szCs w:val="16"/>
              </w:rPr>
              <w:t>Yes</w:t>
            </w:r>
          </w:p>
        </w:tc>
        <w:tc>
          <w:tcPr>
            <w:tcW w:w="522" w:type="pct"/>
          </w:tcPr>
          <w:p w:rsidRPr="00AE65C0" w:rsidR="00465FEB" w:rsidP="004642CE" w:rsidRDefault="00465FEB" w14:paraId="213171B8" w14:textId="77777777">
            <w:pPr>
              <w:pStyle w:val="TableText"/>
              <w:rPr>
                <w:rFonts w:cs="Calibri Light"/>
                <w:sz w:val="16"/>
                <w:szCs w:val="16"/>
              </w:rPr>
            </w:pPr>
          </w:p>
        </w:tc>
        <w:tc>
          <w:tcPr>
            <w:tcW w:w="681" w:type="pct"/>
          </w:tcPr>
          <w:p w:rsidRPr="00AE65C0" w:rsidR="00465FEB" w:rsidP="004642CE" w:rsidRDefault="00465FEB" w14:paraId="00E45C3D" w14:textId="77777777">
            <w:pPr>
              <w:pStyle w:val="TableText"/>
              <w:rPr>
                <w:rFonts w:cs="Calibri Light"/>
                <w:sz w:val="16"/>
                <w:szCs w:val="16"/>
              </w:rPr>
            </w:pPr>
            <w:r w:rsidRPr="00AE65C0">
              <w:rPr>
                <w:rFonts w:cs="Calibri Light"/>
                <w:sz w:val="16"/>
                <w:szCs w:val="16"/>
              </w:rPr>
              <w:t>CountryCode</w:t>
            </w:r>
          </w:p>
        </w:tc>
        <w:tc>
          <w:tcPr>
            <w:tcW w:w="435" w:type="pct"/>
          </w:tcPr>
          <w:p w:rsidRPr="00AE65C0" w:rsidR="00465FEB" w:rsidP="004642CE" w:rsidRDefault="00465FEB" w14:paraId="53B35312" w14:textId="77777777">
            <w:pPr>
              <w:pStyle w:val="TableText"/>
              <w:rPr>
                <w:rFonts w:cs="Calibri Light"/>
                <w:sz w:val="16"/>
                <w:szCs w:val="16"/>
              </w:rPr>
            </w:pPr>
            <w:r w:rsidRPr="00AE65C0">
              <w:rPr>
                <w:rFonts w:cs="Calibri Light"/>
                <w:sz w:val="16"/>
                <w:szCs w:val="16"/>
              </w:rPr>
              <w:t>Varchar2(30)</w:t>
            </w:r>
          </w:p>
        </w:tc>
        <w:tc>
          <w:tcPr>
            <w:tcW w:w="520" w:type="pct"/>
          </w:tcPr>
          <w:p w:rsidRPr="00AE65C0" w:rsidR="00465FEB" w:rsidP="004642CE" w:rsidRDefault="00465FEB" w14:paraId="2186BB40" w14:textId="77777777">
            <w:pPr>
              <w:pStyle w:val="TableText"/>
              <w:rPr>
                <w:rFonts w:cs="Calibri Light"/>
                <w:sz w:val="16"/>
                <w:szCs w:val="16"/>
              </w:rPr>
            </w:pPr>
          </w:p>
        </w:tc>
        <w:tc>
          <w:tcPr>
            <w:tcW w:w="300" w:type="pct"/>
          </w:tcPr>
          <w:p w:rsidRPr="00AE65C0" w:rsidR="00465FEB" w:rsidP="004642CE" w:rsidRDefault="00465FEB" w14:paraId="48CA3FCB" w14:textId="77777777">
            <w:pPr>
              <w:pStyle w:val="TableText"/>
              <w:rPr>
                <w:rFonts w:cs="Calibri Light"/>
                <w:sz w:val="16"/>
                <w:szCs w:val="16"/>
              </w:rPr>
            </w:pPr>
          </w:p>
        </w:tc>
        <w:tc>
          <w:tcPr>
            <w:tcW w:w="168" w:type="pct"/>
          </w:tcPr>
          <w:p w:rsidRPr="00AE65C0" w:rsidR="00465FEB" w:rsidP="004642CE" w:rsidRDefault="00465FEB" w14:paraId="11FE3BC5" w14:textId="77777777">
            <w:pPr>
              <w:pStyle w:val="TableText"/>
              <w:rPr>
                <w:rFonts w:cs="Calibri Light"/>
                <w:sz w:val="16"/>
                <w:szCs w:val="16"/>
              </w:rPr>
            </w:pPr>
          </w:p>
        </w:tc>
      </w:tr>
      <w:tr w:rsidRPr="00AE65C0" w:rsidR="00465FEB" w:rsidTr="005A1D80" w14:paraId="3292A2FF" w14:textId="77777777">
        <w:trPr>
          <w:cnfStyle w:val="000000100000" w:firstRow="0" w:lastRow="0" w:firstColumn="0" w:lastColumn="0" w:oddVBand="0" w:evenVBand="0" w:oddHBand="1" w:evenHBand="0" w:firstRowFirstColumn="0" w:firstRowLastColumn="0" w:lastRowFirstColumn="0" w:lastRowLastColumn="0"/>
          <w:trHeight w:val="247"/>
        </w:trPr>
        <w:tc>
          <w:tcPr>
            <w:tcW w:w="160" w:type="pct"/>
          </w:tcPr>
          <w:p w:rsidRPr="00AE65C0" w:rsidR="00465FEB" w:rsidP="004642CE" w:rsidRDefault="00465FEB" w14:paraId="16AD0CA9" w14:textId="77777777">
            <w:pPr>
              <w:pStyle w:val="TableText"/>
              <w:rPr>
                <w:rFonts w:cs="Calibri Light"/>
                <w:sz w:val="16"/>
                <w:szCs w:val="16"/>
              </w:rPr>
            </w:pPr>
            <w:r w:rsidRPr="00AE65C0">
              <w:rPr>
                <w:rFonts w:cs="Calibri Light"/>
                <w:sz w:val="16"/>
                <w:szCs w:val="16"/>
              </w:rPr>
              <w:t>4</w:t>
            </w:r>
          </w:p>
        </w:tc>
        <w:tc>
          <w:tcPr>
            <w:tcW w:w="937" w:type="pct"/>
          </w:tcPr>
          <w:p w:rsidRPr="00AE65C0" w:rsidR="00465FEB" w:rsidP="004642CE" w:rsidRDefault="00465FEB" w14:paraId="07CB6A71" w14:textId="77777777">
            <w:pPr>
              <w:pStyle w:val="TableText"/>
              <w:rPr>
                <w:rFonts w:cs="Calibri Light"/>
                <w:sz w:val="16"/>
                <w:szCs w:val="16"/>
              </w:rPr>
            </w:pPr>
            <w:r w:rsidRPr="00AE65C0">
              <w:rPr>
                <w:rFonts w:cs="Calibri Light"/>
                <w:sz w:val="16"/>
                <w:szCs w:val="16"/>
              </w:rPr>
              <w:t>CE_INDEX_BANK_BRANCHES</w:t>
            </w:r>
          </w:p>
        </w:tc>
        <w:tc>
          <w:tcPr>
            <w:tcW w:w="681" w:type="pct"/>
          </w:tcPr>
          <w:p w:rsidRPr="00AE65C0" w:rsidR="00465FEB" w:rsidP="004642CE" w:rsidRDefault="00465FEB" w14:paraId="21BF29A0" w14:textId="77777777">
            <w:pPr>
              <w:pStyle w:val="TableText"/>
              <w:rPr>
                <w:rFonts w:cs="Calibri Light"/>
                <w:sz w:val="16"/>
                <w:szCs w:val="16"/>
              </w:rPr>
            </w:pPr>
            <w:r w:rsidRPr="00AE65C0">
              <w:rPr>
                <w:rFonts w:cs="Calibri Light"/>
                <w:sz w:val="16"/>
                <w:szCs w:val="16"/>
              </w:rPr>
              <w:t>BankName</w:t>
            </w:r>
          </w:p>
        </w:tc>
        <w:tc>
          <w:tcPr>
            <w:tcW w:w="435" w:type="pct"/>
          </w:tcPr>
          <w:p w:rsidRPr="00AE65C0" w:rsidR="00465FEB" w:rsidP="004642CE" w:rsidRDefault="00465FEB" w14:paraId="3DAC97EC" w14:textId="77777777">
            <w:pPr>
              <w:pStyle w:val="TableText"/>
              <w:rPr>
                <w:rFonts w:cs="Calibri Light"/>
                <w:sz w:val="16"/>
                <w:szCs w:val="16"/>
              </w:rPr>
            </w:pPr>
            <w:r w:rsidRPr="00AE65C0">
              <w:rPr>
                <w:rFonts w:cs="Calibri Light"/>
                <w:sz w:val="16"/>
                <w:szCs w:val="16"/>
              </w:rPr>
              <w:t>Varchar2(80)</w:t>
            </w:r>
          </w:p>
        </w:tc>
        <w:tc>
          <w:tcPr>
            <w:tcW w:w="160" w:type="pct"/>
          </w:tcPr>
          <w:p w:rsidRPr="00AE65C0" w:rsidR="00465FEB" w:rsidP="004642CE" w:rsidRDefault="00614565" w14:paraId="214D0670" w14:textId="7BA6E7E1">
            <w:pPr>
              <w:pStyle w:val="TableText"/>
              <w:rPr>
                <w:rFonts w:cs="Calibri Light"/>
                <w:sz w:val="16"/>
                <w:szCs w:val="16"/>
              </w:rPr>
            </w:pPr>
            <w:r>
              <w:rPr>
                <w:rFonts w:cs="Calibri Light"/>
                <w:sz w:val="16"/>
                <w:szCs w:val="16"/>
              </w:rPr>
              <w:t>Yes</w:t>
            </w:r>
          </w:p>
        </w:tc>
        <w:tc>
          <w:tcPr>
            <w:tcW w:w="522" w:type="pct"/>
          </w:tcPr>
          <w:p w:rsidRPr="00AE65C0" w:rsidR="00465FEB" w:rsidP="004642CE" w:rsidRDefault="00465FEB" w14:paraId="22FCB807" w14:textId="77777777">
            <w:pPr>
              <w:pStyle w:val="TableText"/>
              <w:rPr>
                <w:rFonts w:cs="Calibri Light"/>
                <w:sz w:val="16"/>
                <w:szCs w:val="16"/>
              </w:rPr>
            </w:pPr>
          </w:p>
        </w:tc>
        <w:tc>
          <w:tcPr>
            <w:tcW w:w="681" w:type="pct"/>
          </w:tcPr>
          <w:p w:rsidRPr="00AE65C0" w:rsidR="00465FEB" w:rsidP="004642CE" w:rsidRDefault="00465FEB" w14:paraId="542CA701" w14:textId="77777777">
            <w:pPr>
              <w:pStyle w:val="TableText"/>
              <w:rPr>
                <w:rFonts w:cs="Calibri Light"/>
                <w:sz w:val="16"/>
                <w:szCs w:val="16"/>
              </w:rPr>
            </w:pPr>
            <w:r w:rsidRPr="00AE65C0">
              <w:rPr>
                <w:rFonts w:cs="Calibri Light"/>
                <w:sz w:val="16"/>
                <w:szCs w:val="16"/>
              </w:rPr>
              <w:t>BankName</w:t>
            </w:r>
          </w:p>
        </w:tc>
        <w:tc>
          <w:tcPr>
            <w:tcW w:w="435" w:type="pct"/>
          </w:tcPr>
          <w:p w:rsidRPr="00AE65C0" w:rsidR="00465FEB" w:rsidP="004642CE" w:rsidRDefault="00465FEB" w14:paraId="500FAF9F" w14:textId="77777777">
            <w:pPr>
              <w:pStyle w:val="TableText"/>
              <w:rPr>
                <w:rFonts w:cs="Calibri Light"/>
                <w:sz w:val="16"/>
                <w:szCs w:val="16"/>
              </w:rPr>
            </w:pPr>
            <w:r w:rsidRPr="00AE65C0">
              <w:rPr>
                <w:rFonts w:cs="Calibri Light"/>
                <w:sz w:val="16"/>
                <w:szCs w:val="16"/>
              </w:rPr>
              <w:t>Varchar2(80)</w:t>
            </w:r>
          </w:p>
        </w:tc>
        <w:tc>
          <w:tcPr>
            <w:tcW w:w="520" w:type="pct"/>
          </w:tcPr>
          <w:p w:rsidRPr="00AE65C0" w:rsidR="00465FEB" w:rsidP="004642CE" w:rsidRDefault="00465FEB" w14:paraId="04D153F0" w14:textId="77777777">
            <w:pPr>
              <w:pStyle w:val="TableText"/>
              <w:rPr>
                <w:rFonts w:cs="Calibri Light"/>
                <w:sz w:val="16"/>
                <w:szCs w:val="16"/>
              </w:rPr>
            </w:pPr>
          </w:p>
        </w:tc>
        <w:tc>
          <w:tcPr>
            <w:tcW w:w="300" w:type="pct"/>
          </w:tcPr>
          <w:p w:rsidRPr="00AE65C0" w:rsidR="00465FEB" w:rsidP="004642CE" w:rsidRDefault="00465FEB" w14:paraId="6D8DC440" w14:textId="77777777">
            <w:pPr>
              <w:pStyle w:val="TableText"/>
              <w:rPr>
                <w:rFonts w:cs="Calibri Light"/>
                <w:sz w:val="16"/>
                <w:szCs w:val="16"/>
              </w:rPr>
            </w:pPr>
          </w:p>
        </w:tc>
        <w:tc>
          <w:tcPr>
            <w:tcW w:w="168" w:type="pct"/>
          </w:tcPr>
          <w:p w:rsidRPr="00AE65C0" w:rsidR="00465FEB" w:rsidP="004642CE" w:rsidRDefault="00465FEB" w14:paraId="72AEAF94" w14:textId="77777777">
            <w:pPr>
              <w:pStyle w:val="TableText"/>
              <w:rPr>
                <w:rFonts w:cs="Calibri Light"/>
                <w:sz w:val="16"/>
                <w:szCs w:val="16"/>
              </w:rPr>
            </w:pPr>
          </w:p>
        </w:tc>
      </w:tr>
      <w:tr w:rsidRPr="00AE65C0" w:rsidR="00465FEB" w:rsidTr="005A1D80" w14:paraId="2774C19F" w14:textId="77777777">
        <w:trPr>
          <w:trHeight w:val="247"/>
        </w:trPr>
        <w:tc>
          <w:tcPr>
            <w:tcW w:w="160" w:type="pct"/>
          </w:tcPr>
          <w:p w:rsidRPr="00AE65C0" w:rsidR="00465FEB" w:rsidP="004642CE" w:rsidRDefault="00465FEB" w14:paraId="3E83EF92" w14:textId="77777777">
            <w:pPr>
              <w:pStyle w:val="TableText"/>
              <w:rPr>
                <w:rFonts w:cs="Calibri Light"/>
                <w:sz w:val="16"/>
                <w:szCs w:val="16"/>
              </w:rPr>
            </w:pPr>
            <w:r w:rsidRPr="00AE65C0">
              <w:rPr>
                <w:rFonts w:cs="Calibri Light"/>
                <w:sz w:val="16"/>
                <w:szCs w:val="16"/>
              </w:rPr>
              <w:t>5</w:t>
            </w:r>
          </w:p>
        </w:tc>
        <w:tc>
          <w:tcPr>
            <w:tcW w:w="937" w:type="pct"/>
          </w:tcPr>
          <w:p w:rsidRPr="00AE65C0" w:rsidR="00465FEB" w:rsidP="004642CE" w:rsidRDefault="00465FEB" w14:paraId="668A9332" w14:textId="77777777">
            <w:pPr>
              <w:pStyle w:val="TableText"/>
              <w:rPr>
                <w:rFonts w:cs="Calibri Light"/>
                <w:sz w:val="16"/>
                <w:szCs w:val="16"/>
              </w:rPr>
            </w:pPr>
            <w:r w:rsidRPr="00AE65C0">
              <w:rPr>
                <w:rFonts w:cs="Calibri Light"/>
                <w:sz w:val="16"/>
                <w:szCs w:val="16"/>
              </w:rPr>
              <w:t>CE_INDEX_BANK_BRANCHES</w:t>
            </w:r>
          </w:p>
        </w:tc>
        <w:tc>
          <w:tcPr>
            <w:tcW w:w="681" w:type="pct"/>
          </w:tcPr>
          <w:p w:rsidRPr="00AE65C0" w:rsidR="00465FEB" w:rsidP="004642CE" w:rsidRDefault="00465FEB" w14:paraId="6D3DD93A" w14:textId="77777777">
            <w:pPr>
              <w:pStyle w:val="TableText"/>
              <w:rPr>
                <w:rFonts w:cs="Calibri Light"/>
                <w:sz w:val="16"/>
                <w:szCs w:val="16"/>
              </w:rPr>
            </w:pPr>
            <w:r w:rsidRPr="00AE65C0">
              <w:rPr>
                <w:rFonts w:cs="Calibri Light"/>
                <w:sz w:val="16"/>
                <w:szCs w:val="16"/>
              </w:rPr>
              <w:t>BankBranchName</w:t>
            </w:r>
          </w:p>
        </w:tc>
        <w:tc>
          <w:tcPr>
            <w:tcW w:w="435" w:type="pct"/>
          </w:tcPr>
          <w:p w:rsidRPr="00AE65C0" w:rsidR="00465FEB" w:rsidP="004642CE" w:rsidRDefault="00465FEB" w14:paraId="78C36DC5" w14:textId="77777777">
            <w:pPr>
              <w:pStyle w:val="TableText"/>
              <w:rPr>
                <w:rFonts w:cs="Calibri Light"/>
                <w:sz w:val="16"/>
                <w:szCs w:val="16"/>
              </w:rPr>
            </w:pPr>
            <w:r w:rsidRPr="00AE65C0">
              <w:rPr>
                <w:rFonts w:cs="Calibri Light"/>
                <w:sz w:val="16"/>
                <w:szCs w:val="16"/>
              </w:rPr>
              <w:t>Varchar2(80)</w:t>
            </w:r>
          </w:p>
        </w:tc>
        <w:tc>
          <w:tcPr>
            <w:tcW w:w="160" w:type="pct"/>
          </w:tcPr>
          <w:p w:rsidRPr="00AE65C0" w:rsidR="00465FEB" w:rsidP="004642CE" w:rsidRDefault="00614565" w14:paraId="7C570763" w14:textId="187838D0">
            <w:pPr>
              <w:pStyle w:val="TableText"/>
              <w:rPr>
                <w:rFonts w:cs="Calibri Light"/>
                <w:sz w:val="16"/>
                <w:szCs w:val="16"/>
              </w:rPr>
            </w:pPr>
            <w:r>
              <w:rPr>
                <w:rFonts w:cs="Calibri Light"/>
                <w:sz w:val="16"/>
                <w:szCs w:val="16"/>
              </w:rPr>
              <w:t xml:space="preserve">Yes </w:t>
            </w:r>
          </w:p>
        </w:tc>
        <w:tc>
          <w:tcPr>
            <w:tcW w:w="522" w:type="pct"/>
          </w:tcPr>
          <w:p w:rsidRPr="00AE65C0" w:rsidR="00465FEB" w:rsidP="004642CE" w:rsidRDefault="00465FEB" w14:paraId="31C365AA" w14:textId="77777777">
            <w:pPr>
              <w:pStyle w:val="TableText"/>
              <w:rPr>
                <w:rFonts w:cs="Calibri Light"/>
                <w:sz w:val="16"/>
                <w:szCs w:val="16"/>
              </w:rPr>
            </w:pPr>
          </w:p>
        </w:tc>
        <w:tc>
          <w:tcPr>
            <w:tcW w:w="681" w:type="pct"/>
          </w:tcPr>
          <w:p w:rsidRPr="00AE65C0" w:rsidR="00465FEB" w:rsidP="004642CE" w:rsidRDefault="00465FEB" w14:paraId="301FF89C" w14:textId="77777777">
            <w:pPr>
              <w:pStyle w:val="TableText"/>
              <w:rPr>
                <w:rFonts w:cs="Calibri Light"/>
                <w:sz w:val="16"/>
                <w:szCs w:val="16"/>
              </w:rPr>
            </w:pPr>
            <w:r w:rsidRPr="00AE65C0">
              <w:rPr>
                <w:rFonts w:cs="Calibri Light"/>
                <w:sz w:val="16"/>
                <w:szCs w:val="16"/>
              </w:rPr>
              <w:t>BankBranchName</w:t>
            </w:r>
          </w:p>
        </w:tc>
        <w:tc>
          <w:tcPr>
            <w:tcW w:w="435" w:type="pct"/>
          </w:tcPr>
          <w:p w:rsidRPr="00AE65C0" w:rsidR="00465FEB" w:rsidP="004642CE" w:rsidRDefault="00465FEB" w14:paraId="559147F2" w14:textId="77777777">
            <w:pPr>
              <w:pStyle w:val="TableText"/>
              <w:rPr>
                <w:rFonts w:cs="Calibri Light"/>
                <w:sz w:val="16"/>
                <w:szCs w:val="16"/>
              </w:rPr>
            </w:pPr>
            <w:r w:rsidRPr="00AE65C0">
              <w:rPr>
                <w:rFonts w:cs="Calibri Light"/>
                <w:sz w:val="16"/>
                <w:szCs w:val="16"/>
              </w:rPr>
              <w:t>Varchar2(80)</w:t>
            </w:r>
          </w:p>
        </w:tc>
        <w:tc>
          <w:tcPr>
            <w:tcW w:w="520" w:type="pct"/>
          </w:tcPr>
          <w:p w:rsidRPr="00AE65C0" w:rsidR="00465FEB" w:rsidP="004642CE" w:rsidRDefault="00465FEB" w14:paraId="4181EF7F" w14:textId="77777777">
            <w:pPr>
              <w:pStyle w:val="TableText"/>
              <w:rPr>
                <w:rFonts w:cs="Calibri Light"/>
                <w:sz w:val="16"/>
                <w:szCs w:val="16"/>
              </w:rPr>
            </w:pPr>
          </w:p>
        </w:tc>
        <w:tc>
          <w:tcPr>
            <w:tcW w:w="300" w:type="pct"/>
          </w:tcPr>
          <w:p w:rsidRPr="00AE65C0" w:rsidR="00465FEB" w:rsidP="004642CE" w:rsidRDefault="00465FEB" w14:paraId="30CDBA26" w14:textId="77777777">
            <w:pPr>
              <w:pStyle w:val="TableText"/>
              <w:rPr>
                <w:rFonts w:cs="Calibri Light"/>
                <w:sz w:val="16"/>
                <w:szCs w:val="16"/>
              </w:rPr>
            </w:pPr>
          </w:p>
        </w:tc>
        <w:tc>
          <w:tcPr>
            <w:tcW w:w="168" w:type="pct"/>
          </w:tcPr>
          <w:p w:rsidRPr="00AE65C0" w:rsidR="00465FEB" w:rsidP="004642CE" w:rsidRDefault="00465FEB" w14:paraId="5F6B0391" w14:textId="77777777">
            <w:pPr>
              <w:pStyle w:val="TableText"/>
              <w:rPr>
                <w:rFonts w:cs="Calibri Light"/>
                <w:sz w:val="16"/>
                <w:szCs w:val="16"/>
              </w:rPr>
            </w:pPr>
          </w:p>
        </w:tc>
      </w:tr>
      <w:tr w:rsidRPr="00AE65C0" w:rsidR="00465FEB" w:rsidTr="005A1D80" w14:paraId="0945F18D" w14:textId="77777777">
        <w:trPr>
          <w:cnfStyle w:val="000000100000" w:firstRow="0" w:lastRow="0" w:firstColumn="0" w:lastColumn="0" w:oddVBand="0" w:evenVBand="0" w:oddHBand="1" w:evenHBand="0" w:firstRowFirstColumn="0" w:firstRowLastColumn="0" w:lastRowFirstColumn="0" w:lastRowLastColumn="0"/>
          <w:trHeight w:val="247"/>
        </w:trPr>
        <w:tc>
          <w:tcPr>
            <w:tcW w:w="160" w:type="pct"/>
          </w:tcPr>
          <w:p w:rsidRPr="00AE65C0" w:rsidR="00465FEB" w:rsidP="004642CE" w:rsidRDefault="00465FEB" w14:paraId="4534B279" w14:textId="77777777">
            <w:pPr>
              <w:pStyle w:val="TableText"/>
              <w:rPr>
                <w:rFonts w:cs="Calibri Light"/>
                <w:sz w:val="16"/>
                <w:szCs w:val="16"/>
              </w:rPr>
            </w:pPr>
            <w:r w:rsidRPr="00AE65C0">
              <w:rPr>
                <w:rFonts w:cs="Calibri Light"/>
                <w:sz w:val="16"/>
                <w:szCs w:val="16"/>
              </w:rPr>
              <w:t>6</w:t>
            </w:r>
          </w:p>
        </w:tc>
        <w:tc>
          <w:tcPr>
            <w:tcW w:w="937" w:type="pct"/>
          </w:tcPr>
          <w:p w:rsidRPr="00AE65C0" w:rsidR="00465FEB" w:rsidP="004642CE" w:rsidRDefault="00465FEB" w14:paraId="11AFB143" w14:textId="77777777">
            <w:pPr>
              <w:pStyle w:val="TableText"/>
              <w:rPr>
                <w:rFonts w:cs="Calibri Light"/>
                <w:sz w:val="16"/>
                <w:szCs w:val="16"/>
              </w:rPr>
            </w:pPr>
            <w:r w:rsidRPr="00AE65C0">
              <w:rPr>
                <w:rFonts w:cs="Calibri Light"/>
                <w:sz w:val="16"/>
                <w:szCs w:val="16"/>
              </w:rPr>
              <w:t>CE_INDEX_BANK_BRANCHES</w:t>
            </w:r>
          </w:p>
        </w:tc>
        <w:tc>
          <w:tcPr>
            <w:tcW w:w="681" w:type="pct"/>
          </w:tcPr>
          <w:p w:rsidRPr="00AE65C0" w:rsidR="00465FEB" w:rsidP="004642CE" w:rsidRDefault="00465FEB" w14:paraId="1C3020FF" w14:textId="77777777">
            <w:pPr>
              <w:pStyle w:val="TableText"/>
              <w:rPr>
                <w:rFonts w:cs="Calibri Light"/>
                <w:sz w:val="16"/>
                <w:szCs w:val="16"/>
              </w:rPr>
            </w:pPr>
            <w:r w:rsidRPr="00AE65C0">
              <w:rPr>
                <w:rFonts w:cs="Calibri Light"/>
                <w:sz w:val="16"/>
                <w:szCs w:val="16"/>
              </w:rPr>
              <w:t>BankBranchNumber</w:t>
            </w:r>
          </w:p>
        </w:tc>
        <w:tc>
          <w:tcPr>
            <w:tcW w:w="435" w:type="pct"/>
          </w:tcPr>
          <w:p w:rsidRPr="00AE65C0" w:rsidR="00465FEB" w:rsidP="004642CE" w:rsidRDefault="00465FEB" w14:paraId="7D6E9F50" w14:textId="77777777">
            <w:pPr>
              <w:pStyle w:val="TableText"/>
              <w:rPr>
                <w:rFonts w:cs="Calibri Light"/>
                <w:sz w:val="16"/>
                <w:szCs w:val="16"/>
              </w:rPr>
            </w:pPr>
            <w:r w:rsidRPr="00AE65C0">
              <w:rPr>
                <w:rFonts w:cs="Calibri Light"/>
                <w:sz w:val="16"/>
                <w:szCs w:val="16"/>
              </w:rPr>
              <w:t>Varchar2(80)</w:t>
            </w:r>
          </w:p>
        </w:tc>
        <w:tc>
          <w:tcPr>
            <w:tcW w:w="160" w:type="pct"/>
          </w:tcPr>
          <w:p w:rsidRPr="00AE65C0" w:rsidR="00465FEB" w:rsidP="004642CE" w:rsidRDefault="00614565" w14:paraId="17E2C79C" w14:textId="42E1EFBF">
            <w:pPr>
              <w:pStyle w:val="TableText"/>
              <w:rPr>
                <w:rFonts w:cs="Calibri Light"/>
                <w:sz w:val="16"/>
                <w:szCs w:val="16"/>
              </w:rPr>
            </w:pPr>
            <w:r>
              <w:rPr>
                <w:rFonts w:cs="Calibri Light"/>
                <w:sz w:val="16"/>
                <w:szCs w:val="16"/>
              </w:rPr>
              <w:t>Yes</w:t>
            </w:r>
          </w:p>
        </w:tc>
        <w:tc>
          <w:tcPr>
            <w:tcW w:w="522" w:type="pct"/>
          </w:tcPr>
          <w:p w:rsidRPr="00AE65C0" w:rsidR="00465FEB" w:rsidP="004642CE" w:rsidRDefault="00465FEB" w14:paraId="721075C6" w14:textId="77777777">
            <w:pPr>
              <w:pStyle w:val="TableText"/>
              <w:rPr>
                <w:rFonts w:cs="Calibri Light"/>
                <w:sz w:val="16"/>
                <w:szCs w:val="16"/>
              </w:rPr>
            </w:pPr>
          </w:p>
        </w:tc>
        <w:tc>
          <w:tcPr>
            <w:tcW w:w="681" w:type="pct"/>
          </w:tcPr>
          <w:p w:rsidRPr="00AE65C0" w:rsidR="00465FEB" w:rsidP="004642CE" w:rsidRDefault="00465FEB" w14:paraId="7C831F6B" w14:textId="77777777">
            <w:pPr>
              <w:pStyle w:val="TableText"/>
              <w:rPr>
                <w:rFonts w:cs="Calibri Light"/>
                <w:sz w:val="16"/>
                <w:szCs w:val="16"/>
              </w:rPr>
            </w:pPr>
            <w:r w:rsidRPr="00AE65C0">
              <w:rPr>
                <w:rFonts w:cs="Calibri Light"/>
                <w:sz w:val="16"/>
                <w:szCs w:val="16"/>
              </w:rPr>
              <w:t>BankBranchNumber</w:t>
            </w:r>
          </w:p>
        </w:tc>
        <w:tc>
          <w:tcPr>
            <w:tcW w:w="435" w:type="pct"/>
          </w:tcPr>
          <w:p w:rsidRPr="00AE65C0" w:rsidR="00465FEB" w:rsidP="004642CE" w:rsidRDefault="00465FEB" w14:paraId="4D593AB1" w14:textId="77777777">
            <w:pPr>
              <w:pStyle w:val="TableText"/>
              <w:rPr>
                <w:rFonts w:cs="Calibri Light"/>
                <w:sz w:val="16"/>
                <w:szCs w:val="16"/>
              </w:rPr>
            </w:pPr>
            <w:r w:rsidRPr="00AE65C0">
              <w:rPr>
                <w:rFonts w:cs="Calibri Light"/>
                <w:sz w:val="16"/>
                <w:szCs w:val="16"/>
              </w:rPr>
              <w:t>Varchar2(80)</w:t>
            </w:r>
          </w:p>
        </w:tc>
        <w:tc>
          <w:tcPr>
            <w:tcW w:w="520" w:type="pct"/>
          </w:tcPr>
          <w:p w:rsidRPr="00AE65C0" w:rsidR="00465FEB" w:rsidP="004642CE" w:rsidRDefault="00465FEB" w14:paraId="732D64A6" w14:textId="77777777">
            <w:pPr>
              <w:pStyle w:val="TableText"/>
              <w:rPr>
                <w:rFonts w:cs="Calibri Light"/>
                <w:sz w:val="16"/>
                <w:szCs w:val="16"/>
              </w:rPr>
            </w:pPr>
          </w:p>
        </w:tc>
        <w:tc>
          <w:tcPr>
            <w:tcW w:w="300" w:type="pct"/>
          </w:tcPr>
          <w:p w:rsidRPr="00AE65C0" w:rsidR="00465FEB" w:rsidP="004642CE" w:rsidRDefault="00465FEB" w14:paraId="2F7B3808" w14:textId="77777777">
            <w:pPr>
              <w:pStyle w:val="TableText"/>
              <w:rPr>
                <w:rFonts w:cs="Calibri Light"/>
                <w:sz w:val="16"/>
                <w:szCs w:val="16"/>
              </w:rPr>
            </w:pPr>
          </w:p>
        </w:tc>
        <w:tc>
          <w:tcPr>
            <w:tcW w:w="168" w:type="pct"/>
          </w:tcPr>
          <w:p w:rsidRPr="00AE65C0" w:rsidR="00465FEB" w:rsidP="004642CE" w:rsidRDefault="00465FEB" w14:paraId="25214AF9" w14:textId="77777777">
            <w:pPr>
              <w:pStyle w:val="TableText"/>
              <w:rPr>
                <w:rFonts w:cs="Calibri Light"/>
                <w:sz w:val="16"/>
                <w:szCs w:val="16"/>
              </w:rPr>
            </w:pPr>
          </w:p>
        </w:tc>
      </w:tr>
    </w:tbl>
    <w:p w:rsidR="00454E84" w:rsidP="00454E84" w:rsidRDefault="00454E84" w14:paraId="696745A5" w14:textId="7FE9F5FF"/>
    <w:p w:rsidR="00465FEB" w:rsidP="00157CB1" w:rsidRDefault="00465FEB" w14:paraId="4D8F4686" w14:textId="3EDF0228">
      <w:pPr>
        <w:pStyle w:val="Heading2"/>
      </w:pPr>
      <w:r>
        <w:t xml:space="preserve"> </w:t>
      </w:r>
      <w:bookmarkStart w:name="_Toc79997735" w:id="127"/>
      <w:r>
        <w:t>Business Object: Assignment</w:t>
      </w:r>
      <w:r w:rsidR="00562EF1">
        <w:t xml:space="preserve"> Supervisor</w:t>
      </w:r>
      <w:bookmarkEnd w:id="127"/>
    </w:p>
    <w:tbl>
      <w:tblPr>
        <w:tblStyle w:val="GridTable4-Accent1"/>
        <w:tblW w:w="5000" w:type="pct"/>
        <w:tblLook w:val="0420" w:firstRow="1" w:lastRow="0" w:firstColumn="0" w:lastColumn="0" w:noHBand="0" w:noVBand="1"/>
      </w:tblPr>
      <w:tblGrid>
        <w:gridCol w:w="544"/>
        <w:gridCol w:w="2498"/>
        <w:gridCol w:w="2050"/>
        <w:gridCol w:w="1046"/>
        <w:gridCol w:w="542"/>
        <w:gridCol w:w="942"/>
        <w:gridCol w:w="2050"/>
        <w:gridCol w:w="1248"/>
        <w:gridCol w:w="1676"/>
        <w:gridCol w:w="856"/>
        <w:gridCol w:w="496"/>
      </w:tblGrid>
      <w:tr w:rsidRPr="00AE65C0" w:rsidR="00E44DE1" w:rsidTr="000F305A" w14:paraId="6ED32B53" w14:textId="77777777">
        <w:trPr>
          <w:cnfStyle w:val="100000000000" w:firstRow="1" w:lastRow="0" w:firstColumn="0" w:lastColumn="0" w:oddVBand="0" w:evenVBand="0" w:oddHBand="0" w:evenHBand="0" w:firstRowFirstColumn="0" w:firstRowLastColumn="0" w:lastRowFirstColumn="0" w:lastRowLastColumn="0"/>
          <w:trHeight w:val="247"/>
        </w:trPr>
        <w:tc>
          <w:tcPr>
            <w:tcW w:w="147" w:type="pct"/>
          </w:tcPr>
          <w:p w:rsidRPr="00AE65C0" w:rsidR="00E44DE1" w:rsidP="004642CE" w:rsidRDefault="00E44DE1" w14:paraId="78E59B2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p>
        </w:tc>
        <w:tc>
          <w:tcPr>
            <w:tcW w:w="731" w:type="pct"/>
          </w:tcPr>
          <w:p w:rsidRPr="00AE65C0" w:rsidR="00E44DE1" w:rsidP="004642CE" w:rsidRDefault="00E44DE1" w14:paraId="1B7D7FC2"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839" w:type="pct"/>
          </w:tcPr>
          <w:p w:rsidRPr="00AE65C0" w:rsidR="00E44DE1" w:rsidP="004642CE" w:rsidRDefault="00E44DE1" w14:paraId="389AFAA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317" w:type="pct"/>
          </w:tcPr>
          <w:p w:rsidRPr="00AE65C0" w:rsidR="00E44DE1" w:rsidP="004642CE" w:rsidRDefault="00E44DE1" w14:paraId="2C8E0BCB"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151" w:type="pct"/>
          </w:tcPr>
          <w:p w:rsidRPr="00AE65C0" w:rsidR="00E44DE1" w:rsidP="004642CE" w:rsidRDefault="00E44DE1" w14:paraId="606736A6"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245" w:type="pct"/>
          </w:tcPr>
          <w:p w:rsidRPr="00AE65C0" w:rsidR="00E44DE1" w:rsidP="004642CE" w:rsidRDefault="00E44DE1" w14:paraId="72A85837"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949" w:type="pct"/>
          </w:tcPr>
          <w:p w:rsidRPr="00AE65C0" w:rsidR="00E44DE1" w:rsidP="004642CE" w:rsidRDefault="00E44DE1" w14:paraId="3F4D34FC"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420" w:type="pct"/>
          </w:tcPr>
          <w:p w:rsidRPr="00AE65C0" w:rsidR="00E44DE1" w:rsidP="004642CE" w:rsidRDefault="00E44DE1" w14:paraId="0FF67CE5"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695" w:type="pct"/>
          </w:tcPr>
          <w:p w:rsidRPr="00AE65C0" w:rsidR="00E44DE1" w:rsidP="004642CE" w:rsidRDefault="00E44DE1" w14:paraId="7E220C65"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345" w:type="pct"/>
          </w:tcPr>
          <w:p w:rsidRPr="00AE65C0" w:rsidR="00E44DE1" w:rsidP="004642CE" w:rsidRDefault="00E44DE1" w14:paraId="7B426929"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160" w:type="pct"/>
          </w:tcPr>
          <w:p w:rsidRPr="00AE65C0" w:rsidR="00E44DE1" w:rsidP="004642CE" w:rsidRDefault="00E44DE1" w14:paraId="3DC94E71"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E44DE1" w:rsidTr="000F305A" w14:paraId="1B5683D2"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47" w:type="pct"/>
          </w:tcPr>
          <w:p w:rsidRPr="00AE65C0" w:rsidR="00E44DE1" w:rsidP="004642CE" w:rsidRDefault="00E44DE1" w14:paraId="36320D08" w14:textId="77777777">
            <w:pPr>
              <w:keepLines/>
              <w:spacing w:after="0" w:line="240" w:lineRule="auto"/>
              <w:rPr>
                <w:rFonts w:ascii="Calibri Light" w:hAnsi="Calibri Light" w:cs="Calibri Light"/>
                <w:sz w:val="16"/>
                <w:szCs w:val="16"/>
                <w:lang w:val="en-US" w:eastAsia="en-US"/>
              </w:rPr>
            </w:pPr>
          </w:p>
        </w:tc>
        <w:tc>
          <w:tcPr>
            <w:tcW w:w="731" w:type="pct"/>
          </w:tcPr>
          <w:p w:rsidRPr="00AE65C0" w:rsidR="00E44DE1" w:rsidP="004642CE" w:rsidRDefault="00E44DE1" w14:paraId="392ACBBE" w14:textId="77777777">
            <w:pPr>
              <w:keepLines/>
              <w:spacing w:after="0" w:line="240" w:lineRule="auto"/>
              <w:rPr>
                <w:rFonts w:ascii="Calibri Light" w:hAnsi="Calibri Light" w:cs="Calibri Light"/>
                <w:sz w:val="16"/>
                <w:szCs w:val="16"/>
                <w:lang w:val="en-US" w:eastAsia="en-US"/>
              </w:rPr>
            </w:pPr>
          </w:p>
        </w:tc>
        <w:tc>
          <w:tcPr>
            <w:tcW w:w="839" w:type="pct"/>
          </w:tcPr>
          <w:p w:rsidRPr="00AE65C0" w:rsidR="00E44DE1" w:rsidP="004642CE" w:rsidRDefault="00E44DE1" w14:paraId="39D6F7B7" w14:textId="77777777">
            <w:pPr>
              <w:keepLines/>
              <w:spacing w:after="0" w:line="240" w:lineRule="auto"/>
              <w:rPr>
                <w:rFonts w:ascii="Calibri Light" w:hAnsi="Calibri Light" w:cs="Calibri Light"/>
                <w:sz w:val="16"/>
                <w:szCs w:val="16"/>
                <w:lang w:val="en-US" w:eastAsia="en-US"/>
              </w:rPr>
            </w:pPr>
          </w:p>
        </w:tc>
        <w:tc>
          <w:tcPr>
            <w:tcW w:w="317" w:type="pct"/>
          </w:tcPr>
          <w:p w:rsidRPr="00AE65C0" w:rsidR="00E44DE1" w:rsidP="004642CE" w:rsidRDefault="00E44DE1" w14:paraId="06E9EA18" w14:textId="77777777">
            <w:pPr>
              <w:keepLines/>
              <w:spacing w:after="0" w:line="240" w:lineRule="auto"/>
              <w:rPr>
                <w:rFonts w:ascii="Calibri Light" w:hAnsi="Calibri Light" w:cs="Calibri Light"/>
                <w:sz w:val="16"/>
                <w:szCs w:val="16"/>
                <w:lang w:val="en-US" w:eastAsia="en-US"/>
              </w:rPr>
            </w:pPr>
          </w:p>
        </w:tc>
        <w:tc>
          <w:tcPr>
            <w:tcW w:w="151" w:type="pct"/>
          </w:tcPr>
          <w:p w:rsidRPr="00AE65C0" w:rsidR="00E44DE1" w:rsidP="004642CE" w:rsidRDefault="00E44DE1" w14:paraId="56C6608D" w14:textId="77777777">
            <w:pPr>
              <w:keepLines/>
              <w:spacing w:after="0" w:line="240" w:lineRule="auto"/>
              <w:rPr>
                <w:rFonts w:ascii="Calibri Light" w:hAnsi="Calibri Light" w:cs="Calibri Light"/>
                <w:sz w:val="16"/>
                <w:szCs w:val="16"/>
                <w:lang w:val="en-US" w:eastAsia="en-US"/>
              </w:rPr>
            </w:pPr>
          </w:p>
        </w:tc>
        <w:tc>
          <w:tcPr>
            <w:tcW w:w="245" w:type="pct"/>
          </w:tcPr>
          <w:p w:rsidRPr="00AE65C0" w:rsidR="00E44DE1" w:rsidP="004642CE" w:rsidRDefault="00E44DE1" w14:paraId="1372E627" w14:textId="77777777">
            <w:pPr>
              <w:keepLines/>
              <w:spacing w:after="0" w:line="240" w:lineRule="auto"/>
              <w:rPr>
                <w:rFonts w:ascii="Calibri Light" w:hAnsi="Calibri Light" w:cs="Calibri Light"/>
                <w:sz w:val="16"/>
                <w:szCs w:val="16"/>
                <w:lang w:val="en-US" w:eastAsia="en-US"/>
              </w:rPr>
            </w:pPr>
          </w:p>
        </w:tc>
        <w:tc>
          <w:tcPr>
            <w:tcW w:w="949" w:type="pct"/>
          </w:tcPr>
          <w:p w:rsidRPr="00AE65C0" w:rsidR="00E44DE1" w:rsidP="004642CE" w:rsidRDefault="00E44DE1" w14:paraId="39F43358" w14:textId="77777777">
            <w:pPr>
              <w:keepLines/>
              <w:spacing w:after="0" w:line="240" w:lineRule="auto"/>
              <w:rPr>
                <w:rFonts w:ascii="Calibri Light" w:hAnsi="Calibri Light" w:cs="Calibri Light"/>
                <w:sz w:val="16"/>
                <w:szCs w:val="16"/>
                <w:lang w:val="en-US" w:eastAsia="en-US"/>
              </w:rPr>
            </w:pPr>
          </w:p>
        </w:tc>
        <w:tc>
          <w:tcPr>
            <w:tcW w:w="420" w:type="pct"/>
          </w:tcPr>
          <w:p w:rsidRPr="00AE65C0" w:rsidR="00E44DE1" w:rsidP="004642CE" w:rsidRDefault="00E44DE1" w14:paraId="68629441" w14:textId="77777777">
            <w:pPr>
              <w:keepLines/>
              <w:spacing w:after="0" w:line="240" w:lineRule="auto"/>
              <w:rPr>
                <w:rFonts w:ascii="Calibri Light" w:hAnsi="Calibri Light" w:cs="Calibri Light"/>
                <w:sz w:val="16"/>
                <w:szCs w:val="16"/>
                <w:lang w:val="en-US" w:eastAsia="en-US"/>
              </w:rPr>
            </w:pPr>
          </w:p>
        </w:tc>
        <w:tc>
          <w:tcPr>
            <w:tcW w:w="695" w:type="pct"/>
          </w:tcPr>
          <w:p w:rsidRPr="00AE65C0" w:rsidR="00E44DE1" w:rsidP="004642CE" w:rsidRDefault="00E44DE1" w14:paraId="28DE60EC" w14:textId="77777777">
            <w:pPr>
              <w:keepLines/>
              <w:spacing w:after="0" w:line="240" w:lineRule="auto"/>
              <w:rPr>
                <w:rFonts w:ascii="Calibri Light" w:hAnsi="Calibri Light" w:cs="Calibri Light"/>
                <w:sz w:val="16"/>
                <w:szCs w:val="16"/>
                <w:lang w:val="en-US" w:eastAsia="en-US"/>
              </w:rPr>
            </w:pPr>
          </w:p>
        </w:tc>
        <w:tc>
          <w:tcPr>
            <w:tcW w:w="345" w:type="pct"/>
          </w:tcPr>
          <w:p w:rsidRPr="00AE65C0" w:rsidR="00E44DE1" w:rsidP="004642CE" w:rsidRDefault="00E44DE1" w14:paraId="7639195E" w14:textId="77777777">
            <w:pPr>
              <w:keepLines/>
              <w:spacing w:after="0" w:line="240" w:lineRule="auto"/>
              <w:rPr>
                <w:rFonts w:ascii="Calibri Light" w:hAnsi="Calibri Light" w:cs="Calibri Light"/>
                <w:sz w:val="16"/>
                <w:szCs w:val="16"/>
                <w:lang w:val="en-US" w:eastAsia="en-US"/>
              </w:rPr>
            </w:pPr>
          </w:p>
        </w:tc>
        <w:tc>
          <w:tcPr>
            <w:tcW w:w="160" w:type="pct"/>
          </w:tcPr>
          <w:p w:rsidRPr="00AE65C0" w:rsidR="00E44DE1" w:rsidP="004642CE" w:rsidRDefault="00E44DE1" w14:paraId="078F30F9" w14:textId="77777777">
            <w:pPr>
              <w:keepLines/>
              <w:spacing w:after="0" w:line="240" w:lineRule="auto"/>
              <w:rPr>
                <w:rFonts w:ascii="Calibri Light" w:hAnsi="Calibri Light" w:cs="Calibri Light"/>
                <w:sz w:val="16"/>
                <w:szCs w:val="16"/>
                <w:lang w:val="en-US" w:eastAsia="en-US"/>
              </w:rPr>
            </w:pPr>
          </w:p>
        </w:tc>
      </w:tr>
      <w:tr w:rsidRPr="00AE65C0" w:rsidR="00DA18B1" w:rsidTr="000F305A" w14:paraId="50FBD05E" w14:textId="77777777">
        <w:trPr>
          <w:trHeight w:val="247"/>
        </w:trPr>
        <w:tc>
          <w:tcPr>
            <w:tcW w:w="147" w:type="pct"/>
          </w:tcPr>
          <w:p w:rsidRPr="00AE65C0" w:rsidR="00E44DE1" w:rsidP="004642CE" w:rsidRDefault="00E44DE1" w14:paraId="610BCE14" w14:textId="77777777">
            <w:pPr>
              <w:pStyle w:val="TableText"/>
              <w:rPr>
                <w:rFonts w:cs="Calibri Light"/>
                <w:sz w:val="16"/>
                <w:szCs w:val="16"/>
              </w:rPr>
            </w:pPr>
            <w:r w:rsidRPr="00AE65C0">
              <w:rPr>
                <w:rFonts w:cs="Calibri Light"/>
                <w:sz w:val="16"/>
                <w:szCs w:val="16"/>
              </w:rPr>
              <w:t>1</w:t>
            </w:r>
          </w:p>
        </w:tc>
        <w:tc>
          <w:tcPr>
            <w:tcW w:w="731" w:type="pct"/>
          </w:tcPr>
          <w:p w:rsidRPr="00AE65C0" w:rsidR="00E44DE1" w:rsidP="004642CE" w:rsidRDefault="00E44DE1" w14:paraId="1CEDB759" w14:textId="77777777">
            <w:pPr>
              <w:pStyle w:val="TableText"/>
              <w:rPr>
                <w:rFonts w:cs="Calibri Light"/>
                <w:sz w:val="16"/>
                <w:szCs w:val="16"/>
              </w:rPr>
            </w:pPr>
            <w:r w:rsidRPr="00AE65C0">
              <w:rPr>
                <w:rFonts w:cs="Calibri Light"/>
                <w:sz w:val="16"/>
                <w:szCs w:val="16"/>
              </w:rPr>
              <w:t>PER_ALL_ASSIGNMENTS_M</w:t>
            </w:r>
          </w:p>
        </w:tc>
        <w:tc>
          <w:tcPr>
            <w:tcW w:w="839" w:type="pct"/>
          </w:tcPr>
          <w:p w:rsidRPr="00AE65C0" w:rsidR="00E44DE1" w:rsidP="004642CE" w:rsidRDefault="00E44DE1" w14:paraId="669FA241" w14:textId="77777777">
            <w:pPr>
              <w:pStyle w:val="TableText"/>
              <w:rPr>
                <w:rFonts w:cs="Calibri Light"/>
                <w:sz w:val="16"/>
                <w:szCs w:val="16"/>
              </w:rPr>
            </w:pPr>
            <w:r w:rsidRPr="00AE65C0">
              <w:rPr>
                <w:rFonts w:cs="Calibri Light"/>
                <w:sz w:val="16"/>
                <w:szCs w:val="16"/>
              </w:rPr>
              <w:t>AssignmentId</w:t>
            </w:r>
          </w:p>
        </w:tc>
        <w:tc>
          <w:tcPr>
            <w:tcW w:w="317" w:type="pct"/>
          </w:tcPr>
          <w:p w:rsidRPr="00AE65C0" w:rsidR="00E44DE1" w:rsidP="004642CE" w:rsidRDefault="00E44DE1" w14:paraId="1520780D" w14:textId="77777777">
            <w:pPr>
              <w:pStyle w:val="TableText"/>
              <w:rPr>
                <w:rFonts w:cs="Calibri Light"/>
                <w:sz w:val="16"/>
                <w:szCs w:val="16"/>
              </w:rPr>
            </w:pPr>
            <w:r w:rsidRPr="00AE65C0">
              <w:rPr>
                <w:rFonts w:cs="Calibri Light"/>
                <w:sz w:val="16"/>
                <w:szCs w:val="16"/>
              </w:rPr>
              <w:t>Varchar2(80)</w:t>
            </w:r>
          </w:p>
        </w:tc>
        <w:tc>
          <w:tcPr>
            <w:tcW w:w="151" w:type="pct"/>
          </w:tcPr>
          <w:p w:rsidRPr="00AE65C0" w:rsidR="00E44DE1" w:rsidP="004642CE" w:rsidRDefault="00614565" w14:paraId="19AA356F" w14:textId="79E40CB9">
            <w:pPr>
              <w:pStyle w:val="TableText"/>
              <w:rPr>
                <w:rFonts w:cs="Calibri Light"/>
                <w:sz w:val="16"/>
                <w:szCs w:val="16"/>
              </w:rPr>
            </w:pPr>
            <w:r>
              <w:rPr>
                <w:rFonts w:cs="Calibri Light"/>
                <w:sz w:val="16"/>
                <w:szCs w:val="16"/>
              </w:rPr>
              <w:t>Yes</w:t>
            </w:r>
          </w:p>
        </w:tc>
        <w:tc>
          <w:tcPr>
            <w:tcW w:w="245" w:type="pct"/>
          </w:tcPr>
          <w:p w:rsidRPr="00AE65C0" w:rsidR="00E44DE1" w:rsidP="004642CE" w:rsidRDefault="00E44DE1" w14:paraId="31D0AB55" w14:textId="77777777">
            <w:pPr>
              <w:pStyle w:val="TableText"/>
              <w:rPr>
                <w:rFonts w:cs="Calibri Light"/>
                <w:sz w:val="16"/>
                <w:szCs w:val="16"/>
              </w:rPr>
            </w:pPr>
            <w:r w:rsidRPr="00AE65C0">
              <w:rPr>
                <w:rFonts w:cs="Calibri Light"/>
                <w:sz w:val="16"/>
                <w:szCs w:val="16"/>
              </w:rPr>
              <w:t>Worker.dat</w:t>
            </w:r>
          </w:p>
        </w:tc>
        <w:tc>
          <w:tcPr>
            <w:tcW w:w="949" w:type="pct"/>
          </w:tcPr>
          <w:p w:rsidRPr="00AE65C0" w:rsidR="00E44DE1" w:rsidP="004642CE" w:rsidRDefault="00E44DE1" w14:paraId="2D49A4B6" w14:textId="77777777">
            <w:pPr>
              <w:pStyle w:val="TableText"/>
              <w:rPr>
                <w:rFonts w:cs="Calibri Light"/>
                <w:sz w:val="16"/>
                <w:szCs w:val="16"/>
              </w:rPr>
            </w:pPr>
            <w:r w:rsidRPr="00AE65C0">
              <w:rPr>
                <w:rFonts w:cs="Calibri Light"/>
                <w:sz w:val="16"/>
                <w:szCs w:val="16"/>
              </w:rPr>
              <w:t>AssignmentId (SourceSystemId)</w:t>
            </w:r>
          </w:p>
        </w:tc>
        <w:tc>
          <w:tcPr>
            <w:tcW w:w="420" w:type="pct"/>
          </w:tcPr>
          <w:p w:rsidRPr="00AE65C0" w:rsidR="00E44DE1" w:rsidP="004642CE" w:rsidRDefault="00E44DE1" w14:paraId="7D40A2DF" w14:textId="77777777">
            <w:pPr>
              <w:pStyle w:val="TableText"/>
              <w:rPr>
                <w:rFonts w:cs="Calibri Light"/>
                <w:sz w:val="16"/>
                <w:szCs w:val="16"/>
              </w:rPr>
            </w:pPr>
            <w:r w:rsidRPr="00AE65C0">
              <w:rPr>
                <w:rFonts w:cs="Calibri Light"/>
                <w:sz w:val="16"/>
                <w:szCs w:val="16"/>
              </w:rPr>
              <w:t>Varchar2(30)</w:t>
            </w:r>
          </w:p>
        </w:tc>
        <w:tc>
          <w:tcPr>
            <w:tcW w:w="695" w:type="pct"/>
          </w:tcPr>
          <w:p w:rsidRPr="00AE65C0" w:rsidR="00E44DE1" w:rsidP="004642CE" w:rsidRDefault="00E44DE1" w14:paraId="33B52D2A" w14:textId="77777777">
            <w:pPr>
              <w:pStyle w:val="TableText"/>
              <w:rPr>
                <w:rFonts w:cs="Calibri Light"/>
                <w:sz w:val="16"/>
                <w:szCs w:val="16"/>
              </w:rPr>
            </w:pPr>
            <w:r w:rsidRPr="00AE65C0">
              <w:rPr>
                <w:rFonts w:cs="Calibri Light"/>
                <w:sz w:val="16"/>
                <w:szCs w:val="16"/>
              </w:rPr>
              <w:t>Assignment- PersonNumber</w:t>
            </w:r>
          </w:p>
        </w:tc>
        <w:tc>
          <w:tcPr>
            <w:tcW w:w="345" w:type="pct"/>
          </w:tcPr>
          <w:p w:rsidRPr="00AE65C0" w:rsidR="00E44DE1" w:rsidP="004642CE" w:rsidRDefault="00E44DE1" w14:paraId="48926A51" w14:textId="77777777">
            <w:pPr>
              <w:spacing w:after="0" w:line="240" w:lineRule="auto"/>
              <w:rPr>
                <w:rFonts w:ascii="Calibri Light" w:hAnsi="Calibri Light" w:cs="Calibri Light"/>
                <w:sz w:val="16"/>
                <w:szCs w:val="16"/>
                <w:lang w:val="en-US" w:eastAsia="en-US"/>
              </w:rPr>
            </w:pPr>
          </w:p>
        </w:tc>
        <w:tc>
          <w:tcPr>
            <w:tcW w:w="160" w:type="pct"/>
          </w:tcPr>
          <w:p w:rsidRPr="00AE65C0" w:rsidR="00E44DE1" w:rsidP="004642CE" w:rsidRDefault="00E44DE1" w14:paraId="340578E6" w14:textId="77777777">
            <w:pPr>
              <w:keepLines/>
              <w:spacing w:after="0" w:line="240" w:lineRule="auto"/>
              <w:rPr>
                <w:rFonts w:ascii="Calibri Light" w:hAnsi="Calibri Light" w:cs="Calibri Light"/>
                <w:sz w:val="16"/>
                <w:szCs w:val="16"/>
                <w:lang w:val="en-US" w:eastAsia="en-US"/>
              </w:rPr>
            </w:pPr>
          </w:p>
        </w:tc>
      </w:tr>
      <w:tr w:rsidRPr="00AE65C0" w:rsidR="00DA18B1" w:rsidTr="000F305A" w14:paraId="40ABEA45" w14:textId="77777777">
        <w:trPr>
          <w:cnfStyle w:val="000000100000" w:firstRow="0" w:lastRow="0" w:firstColumn="0" w:lastColumn="0" w:oddVBand="0" w:evenVBand="0" w:oddHBand="1" w:evenHBand="0" w:firstRowFirstColumn="0" w:firstRowLastColumn="0" w:lastRowFirstColumn="0" w:lastRowLastColumn="0"/>
          <w:trHeight w:val="247"/>
        </w:trPr>
        <w:tc>
          <w:tcPr>
            <w:tcW w:w="147" w:type="pct"/>
          </w:tcPr>
          <w:p w:rsidRPr="00AE65C0" w:rsidR="00E44DE1" w:rsidP="004642CE" w:rsidRDefault="00E44DE1" w14:paraId="6775848E" w14:textId="77777777">
            <w:pPr>
              <w:pStyle w:val="TableText"/>
              <w:rPr>
                <w:rFonts w:cs="Calibri Light"/>
                <w:sz w:val="16"/>
                <w:szCs w:val="16"/>
              </w:rPr>
            </w:pPr>
            <w:r w:rsidRPr="00AE65C0">
              <w:rPr>
                <w:rFonts w:cs="Calibri Light"/>
                <w:sz w:val="16"/>
                <w:szCs w:val="16"/>
              </w:rPr>
              <w:t>2</w:t>
            </w:r>
          </w:p>
        </w:tc>
        <w:tc>
          <w:tcPr>
            <w:tcW w:w="731" w:type="pct"/>
          </w:tcPr>
          <w:p w:rsidRPr="00AE65C0" w:rsidR="00E44DE1" w:rsidP="004642CE" w:rsidRDefault="00E44DE1" w14:paraId="226B36B2" w14:textId="77777777">
            <w:pPr>
              <w:pStyle w:val="TableText"/>
              <w:rPr>
                <w:rFonts w:cs="Calibri Light"/>
                <w:sz w:val="16"/>
                <w:szCs w:val="16"/>
              </w:rPr>
            </w:pPr>
            <w:r w:rsidRPr="00AE65C0">
              <w:rPr>
                <w:rFonts w:cs="Calibri Light"/>
                <w:sz w:val="16"/>
                <w:szCs w:val="16"/>
              </w:rPr>
              <w:t>PER_ASSIGNMENT_SUPERVISORS_F</w:t>
            </w:r>
          </w:p>
        </w:tc>
        <w:tc>
          <w:tcPr>
            <w:tcW w:w="839" w:type="pct"/>
          </w:tcPr>
          <w:p w:rsidRPr="00AE65C0" w:rsidR="00E44DE1" w:rsidP="004642CE" w:rsidRDefault="00E44DE1" w14:paraId="061E0EDA" w14:textId="77777777">
            <w:pPr>
              <w:pStyle w:val="TableText"/>
              <w:rPr>
                <w:rFonts w:cs="Calibri Light"/>
                <w:sz w:val="16"/>
                <w:szCs w:val="16"/>
              </w:rPr>
            </w:pPr>
            <w:r w:rsidRPr="00AE65C0">
              <w:rPr>
                <w:rFonts w:cs="Calibri Light"/>
                <w:sz w:val="16"/>
                <w:szCs w:val="16"/>
              </w:rPr>
              <w:t>EffectiveStartDate</w:t>
            </w:r>
          </w:p>
        </w:tc>
        <w:tc>
          <w:tcPr>
            <w:tcW w:w="317" w:type="pct"/>
          </w:tcPr>
          <w:p w:rsidRPr="00AE65C0" w:rsidR="00E44DE1" w:rsidP="004642CE" w:rsidRDefault="00E44DE1" w14:paraId="4A2C7FE9" w14:textId="77777777">
            <w:pPr>
              <w:pStyle w:val="TableText"/>
              <w:rPr>
                <w:rFonts w:cs="Calibri Light"/>
                <w:sz w:val="16"/>
                <w:szCs w:val="16"/>
              </w:rPr>
            </w:pPr>
            <w:r w:rsidRPr="00AE65C0">
              <w:rPr>
                <w:rFonts w:cs="Calibri Light"/>
                <w:sz w:val="16"/>
                <w:szCs w:val="16"/>
              </w:rPr>
              <w:t>Varchar2(30)</w:t>
            </w:r>
          </w:p>
        </w:tc>
        <w:tc>
          <w:tcPr>
            <w:tcW w:w="151" w:type="pct"/>
          </w:tcPr>
          <w:p w:rsidRPr="00AE65C0" w:rsidR="00E44DE1" w:rsidP="004642CE" w:rsidRDefault="00614565" w14:paraId="2833E8C2" w14:textId="49AD14F1">
            <w:pPr>
              <w:pStyle w:val="TableText"/>
              <w:rPr>
                <w:rFonts w:cs="Calibri Light"/>
                <w:sz w:val="16"/>
                <w:szCs w:val="16"/>
              </w:rPr>
            </w:pPr>
            <w:r>
              <w:rPr>
                <w:rFonts w:cs="Calibri Light"/>
                <w:sz w:val="16"/>
                <w:szCs w:val="16"/>
              </w:rPr>
              <w:t>Yes</w:t>
            </w:r>
          </w:p>
        </w:tc>
        <w:tc>
          <w:tcPr>
            <w:tcW w:w="245" w:type="pct"/>
          </w:tcPr>
          <w:p w:rsidRPr="00AE65C0" w:rsidR="00E44DE1" w:rsidP="004642CE" w:rsidRDefault="00E44DE1" w14:paraId="6A752F85" w14:textId="77777777">
            <w:pPr>
              <w:pStyle w:val="TableText"/>
              <w:rPr>
                <w:rFonts w:cs="Calibri Light"/>
                <w:sz w:val="16"/>
                <w:szCs w:val="16"/>
              </w:rPr>
            </w:pPr>
          </w:p>
        </w:tc>
        <w:tc>
          <w:tcPr>
            <w:tcW w:w="949" w:type="pct"/>
          </w:tcPr>
          <w:p w:rsidRPr="00AE65C0" w:rsidR="00E44DE1" w:rsidP="004642CE" w:rsidRDefault="00E44DE1" w14:paraId="2CACE160" w14:textId="77777777">
            <w:pPr>
              <w:pStyle w:val="TableText"/>
              <w:rPr>
                <w:rFonts w:cs="Calibri Light"/>
                <w:sz w:val="16"/>
                <w:szCs w:val="16"/>
              </w:rPr>
            </w:pPr>
            <w:r w:rsidRPr="00AE65C0">
              <w:rPr>
                <w:rFonts w:cs="Calibri Light"/>
                <w:sz w:val="16"/>
                <w:szCs w:val="16"/>
              </w:rPr>
              <w:t>EffectiveStartDate</w:t>
            </w:r>
          </w:p>
        </w:tc>
        <w:tc>
          <w:tcPr>
            <w:tcW w:w="420" w:type="pct"/>
          </w:tcPr>
          <w:p w:rsidRPr="00AE65C0" w:rsidR="00E44DE1" w:rsidP="004642CE" w:rsidRDefault="00E44DE1" w14:paraId="7F4EF477" w14:textId="77777777">
            <w:pPr>
              <w:pStyle w:val="TableText"/>
              <w:rPr>
                <w:rFonts w:cs="Calibri Light"/>
                <w:sz w:val="16"/>
                <w:szCs w:val="16"/>
              </w:rPr>
            </w:pPr>
            <w:r w:rsidRPr="00AE65C0">
              <w:rPr>
                <w:rFonts w:cs="Calibri Light"/>
                <w:sz w:val="16"/>
                <w:szCs w:val="16"/>
              </w:rPr>
              <w:t>Varchar2(80)</w:t>
            </w:r>
          </w:p>
        </w:tc>
        <w:tc>
          <w:tcPr>
            <w:tcW w:w="695" w:type="pct"/>
          </w:tcPr>
          <w:p w:rsidRPr="00AE65C0" w:rsidR="00E44DE1" w:rsidP="004642CE" w:rsidRDefault="00E44DE1" w14:paraId="13057C35" w14:textId="77777777">
            <w:pPr>
              <w:pStyle w:val="TableText"/>
              <w:rPr>
                <w:rFonts w:cs="Calibri Light"/>
                <w:sz w:val="16"/>
                <w:szCs w:val="16"/>
              </w:rPr>
            </w:pPr>
          </w:p>
        </w:tc>
        <w:tc>
          <w:tcPr>
            <w:tcW w:w="345" w:type="pct"/>
          </w:tcPr>
          <w:p w:rsidRPr="00AE65C0" w:rsidR="00E44DE1" w:rsidP="004642CE" w:rsidRDefault="00E44DE1" w14:paraId="547AC436" w14:textId="77777777">
            <w:pPr>
              <w:spacing w:after="0" w:line="240" w:lineRule="auto"/>
              <w:rPr>
                <w:rFonts w:ascii="Calibri Light" w:hAnsi="Calibri Light" w:cs="Calibri Light"/>
                <w:sz w:val="16"/>
                <w:szCs w:val="16"/>
                <w:lang w:val="en-US" w:eastAsia="en-US"/>
              </w:rPr>
            </w:pPr>
          </w:p>
        </w:tc>
        <w:tc>
          <w:tcPr>
            <w:tcW w:w="160" w:type="pct"/>
          </w:tcPr>
          <w:p w:rsidRPr="00AE65C0" w:rsidR="00E44DE1" w:rsidP="004642CE" w:rsidRDefault="00E44DE1" w14:paraId="04C625FC" w14:textId="77777777">
            <w:pPr>
              <w:keepLines/>
              <w:spacing w:after="0" w:line="240" w:lineRule="auto"/>
              <w:rPr>
                <w:rFonts w:ascii="Calibri Light" w:hAnsi="Calibri Light" w:cs="Calibri Light"/>
                <w:sz w:val="16"/>
                <w:szCs w:val="16"/>
                <w:lang w:val="en-US" w:eastAsia="en-US"/>
              </w:rPr>
            </w:pPr>
          </w:p>
        </w:tc>
      </w:tr>
      <w:tr w:rsidRPr="00AE65C0" w:rsidR="00DA18B1" w:rsidTr="000F305A" w14:paraId="72B3E679" w14:textId="77777777">
        <w:trPr>
          <w:trHeight w:val="247"/>
        </w:trPr>
        <w:tc>
          <w:tcPr>
            <w:tcW w:w="147" w:type="pct"/>
          </w:tcPr>
          <w:p w:rsidRPr="00AE65C0" w:rsidR="00E44DE1" w:rsidP="004642CE" w:rsidRDefault="00E44DE1" w14:paraId="1E473BF9" w14:textId="77777777">
            <w:pPr>
              <w:pStyle w:val="TableText"/>
              <w:rPr>
                <w:rFonts w:cs="Calibri Light"/>
                <w:sz w:val="16"/>
                <w:szCs w:val="16"/>
              </w:rPr>
            </w:pPr>
            <w:r w:rsidRPr="00AE65C0">
              <w:rPr>
                <w:rFonts w:cs="Calibri Light"/>
                <w:sz w:val="16"/>
                <w:szCs w:val="16"/>
              </w:rPr>
              <w:t>3</w:t>
            </w:r>
          </w:p>
        </w:tc>
        <w:tc>
          <w:tcPr>
            <w:tcW w:w="731" w:type="pct"/>
          </w:tcPr>
          <w:p w:rsidRPr="00AE65C0" w:rsidR="00E44DE1" w:rsidP="004642CE" w:rsidRDefault="00E44DE1" w14:paraId="2DD4904E" w14:textId="77777777">
            <w:pPr>
              <w:pStyle w:val="TableText"/>
              <w:rPr>
                <w:rFonts w:cs="Calibri Light"/>
                <w:sz w:val="16"/>
                <w:szCs w:val="16"/>
              </w:rPr>
            </w:pPr>
            <w:r w:rsidRPr="00AE65C0">
              <w:rPr>
                <w:rFonts w:cs="Calibri Light"/>
                <w:sz w:val="16"/>
                <w:szCs w:val="16"/>
              </w:rPr>
              <w:t>PER_ASSIGNMENT_SUPERVISORS_F</w:t>
            </w:r>
          </w:p>
        </w:tc>
        <w:tc>
          <w:tcPr>
            <w:tcW w:w="839" w:type="pct"/>
          </w:tcPr>
          <w:p w:rsidRPr="00AE65C0" w:rsidR="00E44DE1" w:rsidP="004642CE" w:rsidRDefault="00E44DE1" w14:paraId="4EB0D9CD" w14:textId="77777777">
            <w:pPr>
              <w:pStyle w:val="TableText"/>
              <w:rPr>
                <w:rFonts w:cs="Calibri Light"/>
                <w:sz w:val="16"/>
                <w:szCs w:val="16"/>
              </w:rPr>
            </w:pPr>
            <w:r w:rsidRPr="00AE65C0">
              <w:rPr>
                <w:rFonts w:cs="Calibri Light"/>
                <w:sz w:val="16"/>
                <w:szCs w:val="16"/>
              </w:rPr>
              <w:t>EffectiveEndDate</w:t>
            </w:r>
          </w:p>
        </w:tc>
        <w:tc>
          <w:tcPr>
            <w:tcW w:w="317" w:type="pct"/>
          </w:tcPr>
          <w:p w:rsidRPr="00AE65C0" w:rsidR="00E44DE1" w:rsidP="004642CE" w:rsidRDefault="00E44DE1" w14:paraId="71A062AA" w14:textId="77777777">
            <w:pPr>
              <w:pStyle w:val="TableText"/>
              <w:rPr>
                <w:rFonts w:cs="Calibri Light"/>
                <w:sz w:val="16"/>
                <w:szCs w:val="16"/>
              </w:rPr>
            </w:pPr>
            <w:r w:rsidRPr="00AE65C0">
              <w:rPr>
                <w:rFonts w:cs="Calibri Light"/>
                <w:sz w:val="16"/>
                <w:szCs w:val="16"/>
              </w:rPr>
              <w:t>Varchar2(30)</w:t>
            </w:r>
          </w:p>
        </w:tc>
        <w:tc>
          <w:tcPr>
            <w:tcW w:w="151" w:type="pct"/>
          </w:tcPr>
          <w:p w:rsidRPr="00AE65C0" w:rsidR="00E44DE1" w:rsidP="004642CE" w:rsidRDefault="00614565" w14:paraId="30F601C1" w14:textId="38FA001A">
            <w:pPr>
              <w:pStyle w:val="TableText"/>
              <w:rPr>
                <w:rFonts w:cs="Calibri Light"/>
                <w:sz w:val="16"/>
                <w:szCs w:val="16"/>
              </w:rPr>
            </w:pPr>
            <w:r>
              <w:rPr>
                <w:rFonts w:cs="Calibri Light"/>
                <w:sz w:val="16"/>
                <w:szCs w:val="16"/>
              </w:rPr>
              <w:t>Yes</w:t>
            </w:r>
          </w:p>
        </w:tc>
        <w:tc>
          <w:tcPr>
            <w:tcW w:w="245" w:type="pct"/>
          </w:tcPr>
          <w:p w:rsidRPr="00AE65C0" w:rsidR="00E44DE1" w:rsidP="004642CE" w:rsidRDefault="00E44DE1" w14:paraId="68AE1577" w14:textId="77777777">
            <w:pPr>
              <w:pStyle w:val="TableText"/>
              <w:rPr>
                <w:rFonts w:cs="Calibri Light"/>
                <w:sz w:val="16"/>
                <w:szCs w:val="16"/>
              </w:rPr>
            </w:pPr>
          </w:p>
        </w:tc>
        <w:tc>
          <w:tcPr>
            <w:tcW w:w="949" w:type="pct"/>
          </w:tcPr>
          <w:p w:rsidRPr="00AE65C0" w:rsidR="00E44DE1" w:rsidP="004642CE" w:rsidRDefault="00E44DE1" w14:paraId="797A5397" w14:textId="77777777">
            <w:pPr>
              <w:pStyle w:val="TableText"/>
              <w:rPr>
                <w:rFonts w:cs="Calibri Light"/>
                <w:sz w:val="16"/>
                <w:szCs w:val="16"/>
              </w:rPr>
            </w:pPr>
            <w:r w:rsidRPr="00AE65C0">
              <w:rPr>
                <w:rFonts w:cs="Calibri Light"/>
                <w:sz w:val="16"/>
                <w:szCs w:val="16"/>
              </w:rPr>
              <w:t>EffectiveEndDate</w:t>
            </w:r>
          </w:p>
        </w:tc>
        <w:tc>
          <w:tcPr>
            <w:tcW w:w="420" w:type="pct"/>
          </w:tcPr>
          <w:p w:rsidRPr="00AE65C0" w:rsidR="00E44DE1" w:rsidP="004642CE" w:rsidRDefault="00E44DE1" w14:paraId="64E5AE21" w14:textId="77777777">
            <w:pPr>
              <w:pStyle w:val="TableText"/>
              <w:rPr>
                <w:rFonts w:cs="Calibri Light"/>
                <w:sz w:val="16"/>
                <w:szCs w:val="16"/>
              </w:rPr>
            </w:pPr>
            <w:r w:rsidRPr="00AE65C0">
              <w:rPr>
                <w:rFonts w:cs="Calibri Light"/>
                <w:sz w:val="16"/>
                <w:szCs w:val="16"/>
              </w:rPr>
              <w:t>Varchar2(80)</w:t>
            </w:r>
          </w:p>
        </w:tc>
        <w:tc>
          <w:tcPr>
            <w:tcW w:w="695" w:type="pct"/>
          </w:tcPr>
          <w:p w:rsidRPr="00AE65C0" w:rsidR="00E44DE1" w:rsidP="004642CE" w:rsidRDefault="00E44DE1" w14:paraId="5A5625F1" w14:textId="6A2FB1FF">
            <w:pPr>
              <w:pStyle w:val="TableText"/>
              <w:rPr>
                <w:rFonts w:cs="Calibri Light"/>
                <w:sz w:val="16"/>
                <w:szCs w:val="16"/>
              </w:rPr>
            </w:pPr>
            <w:r w:rsidRPr="00AE65C0">
              <w:rPr>
                <w:rFonts w:cs="Calibri Light"/>
                <w:sz w:val="16"/>
                <w:szCs w:val="16"/>
              </w:rPr>
              <w:t>31-Dec-</w:t>
            </w:r>
            <w:r w:rsidR="005017B0">
              <w:rPr>
                <w:rFonts w:cs="Calibri Light"/>
                <w:sz w:val="16"/>
                <w:szCs w:val="16"/>
              </w:rPr>
              <w:t>47</w:t>
            </w:r>
            <w:r w:rsidRPr="00AE65C0">
              <w:rPr>
                <w:rFonts w:cs="Calibri Light"/>
                <w:sz w:val="16"/>
                <w:szCs w:val="16"/>
              </w:rPr>
              <w:t>12</w:t>
            </w:r>
          </w:p>
        </w:tc>
        <w:tc>
          <w:tcPr>
            <w:tcW w:w="345" w:type="pct"/>
          </w:tcPr>
          <w:p w:rsidRPr="00AE65C0" w:rsidR="00E44DE1" w:rsidP="004642CE" w:rsidRDefault="00E44DE1" w14:paraId="35FA755A" w14:textId="77777777">
            <w:pPr>
              <w:spacing w:after="0" w:line="240" w:lineRule="auto"/>
              <w:rPr>
                <w:rFonts w:ascii="Calibri Light" w:hAnsi="Calibri Light" w:cs="Calibri Light"/>
                <w:sz w:val="16"/>
                <w:szCs w:val="16"/>
                <w:lang w:val="en-US" w:eastAsia="en-US"/>
              </w:rPr>
            </w:pPr>
          </w:p>
        </w:tc>
        <w:tc>
          <w:tcPr>
            <w:tcW w:w="160" w:type="pct"/>
          </w:tcPr>
          <w:p w:rsidRPr="00AE65C0" w:rsidR="00E44DE1" w:rsidP="004642CE" w:rsidRDefault="00E44DE1" w14:paraId="6474DFA0" w14:textId="77777777">
            <w:pPr>
              <w:keepLines/>
              <w:spacing w:after="0" w:line="240" w:lineRule="auto"/>
              <w:rPr>
                <w:rFonts w:ascii="Calibri Light" w:hAnsi="Calibri Light" w:cs="Calibri Light"/>
                <w:sz w:val="16"/>
                <w:szCs w:val="16"/>
                <w:lang w:val="en-US" w:eastAsia="en-US"/>
              </w:rPr>
            </w:pPr>
          </w:p>
        </w:tc>
      </w:tr>
      <w:tr w:rsidRPr="00AE65C0" w:rsidR="00DA18B1" w:rsidTr="000F305A" w14:paraId="0A9DAF46" w14:textId="77777777">
        <w:trPr>
          <w:cnfStyle w:val="000000100000" w:firstRow="0" w:lastRow="0" w:firstColumn="0" w:lastColumn="0" w:oddVBand="0" w:evenVBand="0" w:oddHBand="1" w:evenHBand="0" w:firstRowFirstColumn="0" w:firstRowLastColumn="0" w:lastRowFirstColumn="0" w:lastRowLastColumn="0"/>
          <w:trHeight w:val="247"/>
        </w:trPr>
        <w:tc>
          <w:tcPr>
            <w:tcW w:w="147" w:type="pct"/>
          </w:tcPr>
          <w:p w:rsidRPr="00AE65C0" w:rsidR="00E44DE1" w:rsidP="004642CE" w:rsidRDefault="00E44DE1" w14:paraId="7A9D98A1" w14:textId="77777777">
            <w:pPr>
              <w:pStyle w:val="TableText"/>
              <w:rPr>
                <w:rFonts w:cs="Calibri Light"/>
                <w:sz w:val="16"/>
                <w:szCs w:val="16"/>
              </w:rPr>
            </w:pPr>
            <w:r w:rsidRPr="00AE65C0">
              <w:rPr>
                <w:rFonts w:cs="Calibri Light"/>
                <w:sz w:val="16"/>
                <w:szCs w:val="16"/>
              </w:rPr>
              <w:t>4</w:t>
            </w:r>
          </w:p>
        </w:tc>
        <w:tc>
          <w:tcPr>
            <w:tcW w:w="731" w:type="pct"/>
          </w:tcPr>
          <w:p w:rsidRPr="00AE65C0" w:rsidR="00E44DE1" w:rsidP="004642CE" w:rsidRDefault="00E44DE1" w14:paraId="0AF54F41" w14:textId="77777777">
            <w:pPr>
              <w:pStyle w:val="TableText"/>
              <w:rPr>
                <w:rFonts w:cs="Calibri Light"/>
                <w:sz w:val="16"/>
                <w:szCs w:val="16"/>
              </w:rPr>
            </w:pPr>
            <w:r w:rsidRPr="00AE65C0">
              <w:rPr>
                <w:rFonts w:cs="Calibri Light"/>
                <w:sz w:val="16"/>
                <w:szCs w:val="16"/>
              </w:rPr>
              <w:t>PER_ASSIGNMENT_SUPERVISORS_F</w:t>
            </w:r>
          </w:p>
        </w:tc>
        <w:tc>
          <w:tcPr>
            <w:tcW w:w="839" w:type="pct"/>
          </w:tcPr>
          <w:p w:rsidRPr="00AE65C0" w:rsidR="00E44DE1" w:rsidP="004642CE" w:rsidRDefault="00E44DE1" w14:paraId="7FEE2057" w14:textId="77777777">
            <w:pPr>
              <w:pStyle w:val="TableText"/>
              <w:rPr>
                <w:rFonts w:cs="Calibri Light"/>
                <w:sz w:val="16"/>
                <w:szCs w:val="16"/>
              </w:rPr>
            </w:pPr>
            <w:r w:rsidRPr="00AE65C0">
              <w:rPr>
                <w:rFonts w:cs="Calibri Light"/>
                <w:sz w:val="16"/>
                <w:szCs w:val="16"/>
              </w:rPr>
              <w:t>ManagerType</w:t>
            </w:r>
          </w:p>
        </w:tc>
        <w:tc>
          <w:tcPr>
            <w:tcW w:w="317" w:type="pct"/>
          </w:tcPr>
          <w:p w:rsidRPr="00AE65C0" w:rsidR="00E44DE1" w:rsidP="004642CE" w:rsidRDefault="00E44DE1" w14:paraId="6D5B9E7E" w14:textId="77777777">
            <w:pPr>
              <w:pStyle w:val="TableText"/>
              <w:rPr>
                <w:rFonts w:cs="Calibri Light"/>
                <w:sz w:val="16"/>
                <w:szCs w:val="16"/>
              </w:rPr>
            </w:pPr>
            <w:r w:rsidRPr="00AE65C0">
              <w:rPr>
                <w:rFonts w:cs="Calibri Light"/>
                <w:sz w:val="16"/>
                <w:szCs w:val="16"/>
              </w:rPr>
              <w:t>Varchar2(30)</w:t>
            </w:r>
          </w:p>
        </w:tc>
        <w:tc>
          <w:tcPr>
            <w:tcW w:w="151" w:type="pct"/>
          </w:tcPr>
          <w:p w:rsidRPr="00AE65C0" w:rsidR="00E44DE1" w:rsidP="004642CE" w:rsidRDefault="00614565" w14:paraId="6EDC2F66" w14:textId="27FA9010">
            <w:pPr>
              <w:pStyle w:val="TableText"/>
              <w:rPr>
                <w:rFonts w:cs="Calibri Light"/>
                <w:sz w:val="16"/>
                <w:szCs w:val="16"/>
              </w:rPr>
            </w:pPr>
            <w:r>
              <w:rPr>
                <w:rFonts w:cs="Calibri Light"/>
                <w:sz w:val="16"/>
                <w:szCs w:val="16"/>
              </w:rPr>
              <w:t>Yes</w:t>
            </w:r>
          </w:p>
        </w:tc>
        <w:tc>
          <w:tcPr>
            <w:tcW w:w="245" w:type="pct"/>
          </w:tcPr>
          <w:p w:rsidRPr="00AE65C0" w:rsidR="00E44DE1" w:rsidP="004642CE" w:rsidRDefault="00E44DE1" w14:paraId="10133DFD" w14:textId="77777777">
            <w:pPr>
              <w:pStyle w:val="TableText"/>
              <w:rPr>
                <w:rFonts w:cs="Calibri Light"/>
                <w:sz w:val="16"/>
                <w:szCs w:val="16"/>
              </w:rPr>
            </w:pPr>
          </w:p>
        </w:tc>
        <w:tc>
          <w:tcPr>
            <w:tcW w:w="949" w:type="pct"/>
          </w:tcPr>
          <w:p w:rsidRPr="00AE65C0" w:rsidR="00E44DE1" w:rsidP="004642CE" w:rsidRDefault="00E44DE1" w14:paraId="4D3DD5F8" w14:textId="77777777">
            <w:pPr>
              <w:pStyle w:val="TableText"/>
              <w:rPr>
                <w:rFonts w:cs="Calibri Light"/>
                <w:sz w:val="16"/>
                <w:szCs w:val="16"/>
              </w:rPr>
            </w:pPr>
            <w:r w:rsidRPr="00AE65C0">
              <w:rPr>
                <w:rFonts w:cs="Calibri Light"/>
                <w:sz w:val="16"/>
                <w:szCs w:val="16"/>
              </w:rPr>
              <w:t>ManagerType</w:t>
            </w:r>
          </w:p>
        </w:tc>
        <w:tc>
          <w:tcPr>
            <w:tcW w:w="420" w:type="pct"/>
          </w:tcPr>
          <w:p w:rsidRPr="00AE65C0" w:rsidR="00E44DE1" w:rsidP="004642CE" w:rsidRDefault="00E44DE1" w14:paraId="58467ABC" w14:textId="77777777">
            <w:pPr>
              <w:pStyle w:val="TableText"/>
              <w:rPr>
                <w:rFonts w:cs="Calibri Light"/>
                <w:sz w:val="16"/>
                <w:szCs w:val="16"/>
              </w:rPr>
            </w:pPr>
            <w:r w:rsidRPr="00AE65C0">
              <w:rPr>
                <w:rFonts w:cs="Calibri Light"/>
                <w:sz w:val="16"/>
                <w:szCs w:val="16"/>
              </w:rPr>
              <w:t>Varchar2(80)</w:t>
            </w:r>
          </w:p>
        </w:tc>
        <w:tc>
          <w:tcPr>
            <w:tcW w:w="695" w:type="pct"/>
          </w:tcPr>
          <w:p w:rsidRPr="00AE65C0" w:rsidR="00E44DE1" w:rsidP="004642CE" w:rsidRDefault="00E44DE1" w14:paraId="22DF70DD" w14:textId="77777777">
            <w:pPr>
              <w:pStyle w:val="TableText"/>
              <w:rPr>
                <w:rFonts w:cs="Calibri Light"/>
                <w:sz w:val="16"/>
                <w:szCs w:val="16"/>
              </w:rPr>
            </w:pPr>
            <w:r w:rsidRPr="00AE65C0">
              <w:rPr>
                <w:rFonts w:cs="Calibri Light"/>
                <w:sz w:val="16"/>
                <w:szCs w:val="16"/>
              </w:rPr>
              <w:t>LINE_MANAGER</w:t>
            </w:r>
          </w:p>
        </w:tc>
        <w:tc>
          <w:tcPr>
            <w:tcW w:w="345" w:type="pct"/>
          </w:tcPr>
          <w:p w:rsidRPr="00AE65C0" w:rsidR="00E44DE1" w:rsidP="004642CE" w:rsidRDefault="00E44DE1" w14:paraId="70F99DB5" w14:textId="77777777">
            <w:pPr>
              <w:spacing w:after="0" w:line="240" w:lineRule="auto"/>
              <w:rPr>
                <w:rFonts w:ascii="Calibri Light" w:hAnsi="Calibri Light" w:cs="Calibri Light"/>
                <w:sz w:val="16"/>
                <w:szCs w:val="16"/>
                <w:lang w:val="en-US" w:eastAsia="en-US"/>
              </w:rPr>
            </w:pPr>
          </w:p>
        </w:tc>
        <w:tc>
          <w:tcPr>
            <w:tcW w:w="160" w:type="pct"/>
          </w:tcPr>
          <w:p w:rsidRPr="00AE65C0" w:rsidR="00E44DE1" w:rsidP="004642CE" w:rsidRDefault="00E44DE1" w14:paraId="33241746" w14:textId="77777777">
            <w:pPr>
              <w:keepLines/>
              <w:spacing w:after="0" w:line="240" w:lineRule="auto"/>
              <w:rPr>
                <w:rFonts w:ascii="Calibri Light" w:hAnsi="Calibri Light" w:cs="Calibri Light"/>
                <w:sz w:val="16"/>
                <w:szCs w:val="16"/>
                <w:lang w:val="en-US" w:eastAsia="en-US"/>
              </w:rPr>
            </w:pPr>
          </w:p>
        </w:tc>
      </w:tr>
      <w:tr w:rsidRPr="00AE65C0" w:rsidR="00DA18B1" w:rsidTr="000F305A" w14:paraId="32266B98" w14:textId="77777777">
        <w:trPr>
          <w:trHeight w:val="247"/>
        </w:trPr>
        <w:tc>
          <w:tcPr>
            <w:tcW w:w="147" w:type="pct"/>
          </w:tcPr>
          <w:p w:rsidRPr="00AE65C0" w:rsidR="00E44DE1" w:rsidP="004642CE" w:rsidRDefault="00E44DE1" w14:paraId="5E59D7E9" w14:textId="77777777">
            <w:pPr>
              <w:pStyle w:val="TableText"/>
              <w:rPr>
                <w:rFonts w:cs="Calibri Light"/>
                <w:sz w:val="16"/>
                <w:szCs w:val="16"/>
              </w:rPr>
            </w:pPr>
            <w:r w:rsidRPr="00AE65C0">
              <w:rPr>
                <w:rFonts w:cs="Calibri Light"/>
                <w:sz w:val="16"/>
                <w:szCs w:val="16"/>
              </w:rPr>
              <w:t>5</w:t>
            </w:r>
          </w:p>
        </w:tc>
        <w:tc>
          <w:tcPr>
            <w:tcW w:w="731" w:type="pct"/>
          </w:tcPr>
          <w:p w:rsidRPr="00AE65C0" w:rsidR="00E44DE1" w:rsidP="004642CE" w:rsidRDefault="00E44DE1" w14:paraId="37BCEA6D" w14:textId="77777777">
            <w:pPr>
              <w:pStyle w:val="TableText"/>
              <w:rPr>
                <w:rFonts w:cs="Calibri Light"/>
                <w:sz w:val="16"/>
                <w:szCs w:val="16"/>
              </w:rPr>
            </w:pPr>
            <w:r w:rsidRPr="00AE65C0">
              <w:rPr>
                <w:rFonts w:cs="Calibri Light"/>
                <w:sz w:val="16"/>
                <w:szCs w:val="16"/>
              </w:rPr>
              <w:t>PER_ASSIGNMENT_SUPERVISORS_F</w:t>
            </w:r>
          </w:p>
        </w:tc>
        <w:tc>
          <w:tcPr>
            <w:tcW w:w="839" w:type="pct"/>
          </w:tcPr>
          <w:p w:rsidRPr="00AE65C0" w:rsidR="00E44DE1" w:rsidP="004642CE" w:rsidRDefault="00E44DE1" w14:paraId="657A16D6" w14:textId="77777777">
            <w:pPr>
              <w:pStyle w:val="TableText"/>
              <w:rPr>
                <w:rFonts w:cs="Calibri Light"/>
                <w:sz w:val="16"/>
                <w:szCs w:val="16"/>
              </w:rPr>
            </w:pPr>
            <w:r w:rsidRPr="00AE65C0">
              <w:rPr>
                <w:rFonts w:cs="Calibri Light"/>
                <w:sz w:val="16"/>
                <w:szCs w:val="16"/>
              </w:rPr>
              <w:t>PrimaryFlag</w:t>
            </w:r>
          </w:p>
        </w:tc>
        <w:tc>
          <w:tcPr>
            <w:tcW w:w="317" w:type="pct"/>
          </w:tcPr>
          <w:p w:rsidRPr="00AE65C0" w:rsidR="00E44DE1" w:rsidP="004642CE" w:rsidRDefault="00E44DE1" w14:paraId="17CAF546" w14:textId="77777777">
            <w:pPr>
              <w:pStyle w:val="TableText"/>
              <w:rPr>
                <w:rFonts w:cs="Calibri Light"/>
                <w:sz w:val="16"/>
                <w:szCs w:val="16"/>
              </w:rPr>
            </w:pPr>
          </w:p>
        </w:tc>
        <w:tc>
          <w:tcPr>
            <w:tcW w:w="151" w:type="pct"/>
          </w:tcPr>
          <w:p w:rsidRPr="00AE65C0" w:rsidR="00E44DE1" w:rsidP="004642CE" w:rsidRDefault="00614565" w14:paraId="603036A0" w14:textId="4C784E4B">
            <w:pPr>
              <w:pStyle w:val="TableText"/>
              <w:rPr>
                <w:rFonts w:cs="Calibri Light"/>
                <w:sz w:val="16"/>
                <w:szCs w:val="16"/>
              </w:rPr>
            </w:pPr>
            <w:r>
              <w:rPr>
                <w:rFonts w:cs="Calibri Light"/>
                <w:sz w:val="16"/>
                <w:szCs w:val="16"/>
              </w:rPr>
              <w:t>Yes</w:t>
            </w:r>
          </w:p>
        </w:tc>
        <w:tc>
          <w:tcPr>
            <w:tcW w:w="245" w:type="pct"/>
          </w:tcPr>
          <w:p w:rsidRPr="00AE65C0" w:rsidR="00E44DE1" w:rsidP="004642CE" w:rsidRDefault="00E44DE1" w14:paraId="34AC7ACE" w14:textId="77777777">
            <w:pPr>
              <w:pStyle w:val="TableText"/>
              <w:rPr>
                <w:rFonts w:cs="Calibri Light"/>
                <w:sz w:val="16"/>
                <w:szCs w:val="16"/>
              </w:rPr>
            </w:pPr>
          </w:p>
        </w:tc>
        <w:tc>
          <w:tcPr>
            <w:tcW w:w="949" w:type="pct"/>
          </w:tcPr>
          <w:p w:rsidRPr="00AE65C0" w:rsidR="00E44DE1" w:rsidP="004642CE" w:rsidRDefault="00E44DE1" w14:paraId="57F01324" w14:textId="77777777">
            <w:pPr>
              <w:pStyle w:val="TableText"/>
              <w:rPr>
                <w:rFonts w:cs="Calibri Light"/>
                <w:sz w:val="16"/>
                <w:szCs w:val="16"/>
              </w:rPr>
            </w:pPr>
            <w:r w:rsidRPr="00AE65C0">
              <w:rPr>
                <w:rFonts w:cs="Calibri Light"/>
                <w:sz w:val="16"/>
                <w:szCs w:val="16"/>
              </w:rPr>
              <w:t>PrimaryFlag</w:t>
            </w:r>
          </w:p>
        </w:tc>
        <w:tc>
          <w:tcPr>
            <w:tcW w:w="420" w:type="pct"/>
          </w:tcPr>
          <w:p w:rsidRPr="00AE65C0" w:rsidR="00E44DE1" w:rsidP="004642CE" w:rsidRDefault="00E44DE1" w14:paraId="301B31E8" w14:textId="77777777">
            <w:pPr>
              <w:pStyle w:val="TableText"/>
              <w:rPr>
                <w:rFonts w:cs="Calibri Light"/>
                <w:sz w:val="16"/>
                <w:szCs w:val="16"/>
              </w:rPr>
            </w:pPr>
            <w:r w:rsidRPr="00AE65C0">
              <w:rPr>
                <w:rFonts w:cs="Calibri Light"/>
                <w:sz w:val="16"/>
                <w:szCs w:val="16"/>
              </w:rPr>
              <w:t>Varchar2(30)</w:t>
            </w:r>
          </w:p>
        </w:tc>
        <w:tc>
          <w:tcPr>
            <w:tcW w:w="695" w:type="pct"/>
          </w:tcPr>
          <w:p w:rsidRPr="00AE65C0" w:rsidR="00E44DE1" w:rsidP="004642CE" w:rsidRDefault="00E44DE1" w14:paraId="1E56655A" w14:textId="77777777">
            <w:pPr>
              <w:pStyle w:val="TableText"/>
              <w:rPr>
                <w:rFonts w:cs="Calibri Light"/>
                <w:sz w:val="16"/>
                <w:szCs w:val="16"/>
              </w:rPr>
            </w:pPr>
            <w:r w:rsidRPr="00AE65C0">
              <w:rPr>
                <w:rFonts w:cs="Calibri Light"/>
                <w:sz w:val="16"/>
                <w:szCs w:val="16"/>
              </w:rPr>
              <w:t>Y</w:t>
            </w:r>
          </w:p>
        </w:tc>
        <w:tc>
          <w:tcPr>
            <w:tcW w:w="345" w:type="pct"/>
          </w:tcPr>
          <w:p w:rsidRPr="00AE65C0" w:rsidR="00E44DE1" w:rsidP="004642CE" w:rsidRDefault="00E44DE1" w14:paraId="737AFFE4" w14:textId="77777777">
            <w:pPr>
              <w:spacing w:after="0" w:line="240" w:lineRule="auto"/>
              <w:rPr>
                <w:rFonts w:ascii="Calibri Light" w:hAnsi="Calibri Light" w:cs="Calibri Light"/>
                <w:sz w:val="16"/>
                <w:szCs w:val="16"/>
                <w:lang w:val="en-US" w:eastAsia="en-US"/>
              </w:rPr>
            </w:pPr>
          </w:p>
        </w:tc>
        <w:tc>
          <w:tcPr>
            <w:tcW w:w="160" w:type="pct"/>
          </w:tcPr>
          <w:p w:rsidRPr="00AE65C0" w:rsidR="00E44DE1" w:rsidP="004642CE" w:rsidRDefault="00E44DE1" w14:paraId="50B7B1A2" w14:textId="77777777">
            <w:pPr>
              <w:keepLines/>
              <w:spacing w:after="0" w:line="240" w:lineRule="auto"/>
              <w:rPr>
                <w:rFonts w:ascii="Calibri Light" w:hAnsi="Calibri Light" w:cs="Calibri Light"/>
                <w:sz w:val="16"/>
                <w:szCs w:val="16"/>
                <w:lang w:val="en-US" w:eastAsia="en-US"/>
              </w:rPr>
            </w:pPr>
          </w:p>
        </w:tc>
      </w:tr>
      <w:tr w:rsidRPr="00AE65C0" w:rsidR="00DA18B1" w:rsidTr="000F305A" w14:paraId="6B5E0927" w14:textId="77777777">
        <w:trPr>
          <w:cnfStyle w:val="000000100000" w:firstRow="0" w:lastRow="0" w:firstColumn="0" w:lastColumn="0" w:oddVBand="0" w:evenVBand="0" w:oddHBand="1" w:evenHBand="0" w:firstRowFirstColumn="0" w:firstRowLastColumn="0" w:lastRowFirstColumn="0" w:lastRowLastColumn="0"/>
          <w:trHeight w:val="247"/>
        </w:trPr>
        <w:tc>
          <w:tcPr>
            <w:tcW w:w="147" w:type="pct"/>
          </w:tcPr>
          <w:p w:rsidRPr="00AE65C0" w:rsidR="00E44DE1" w:rsidP="004642CE" w:rsidRDefault="00E44DE1" w14:paraId="06FA7499" w14:textId="77777777">
            <w:pPr>
              <w:pStyle w:val="TableText"/>
              <w:rPr>
                <w:rFonts w:cs="Calibri Light"/>
                <w:sz w:val="16"/>
                <w:szCs w:val="16"/>
              </w:rPr>
            </w:pPr>
            <w:r w:rsidRPr="00AE65C0">
              <w:rPr>
                <w:rFonts w:cs="Calibri Light"/>
                <w:sz w:val="16"/>
                <w:szCs w:val="16"/>
              </w:rPr>
              <w:t>6</w:t>
            </w:r>
          </w:p>
        </w:tc>
        <w:tc>
          <w:tcPr>
            <w:tcW w:w="731" w:type="pct"/>
          </w:tcPr>
          <w:p w:rsidRPr="00AE65C0" w:rsidR="00E44DE1" w:rsidP="004642CE" w:rsidRDefault="00E44DE1" w14:paraId="5157C4E8" w14:textId="77777777">
            <w:pPr>
              <w:pStyle w:val="TableText"/>
              <w:rPr>
                <w:rFonts w:cs="Calibri Light"/>
                <w:sz w:val="16"/>
                <w:szCs w:val="16"/>
              </w:rPr>
            </w:pPr>
            <w:r w:rsidRPr="00AE65C0">
              <w:rPr>
                <w:rFonts w:cs="Calibri Light"/>
                <w:sz w:val="16"/>
                <w:szCs w:val="16"/>
              </w:rPr>
              <w:t>PER_ASSIGNMENT_SUPERVISORS_F</w:t>
            </w:r>
          </w:p>
        </w:tc>
        <w:tc>
          <w:tcPr>
            <w:tcW w:w="839" w:type="pct"/>
          </w:tcPr>
          <w:p w:rsidRPr="00AE65C0" w:rsidR="00E44DE1" w:rsidP="004642CE" w:rsidRDefault="00E44DE1" w14:paraId="2F29E262" w14:textId="77777777">
            <w:pPr>
              <w:pStyle w:val="TableText"/>
              <w:rPr>
                <w:rFonts w:cs="Calibri Light"/>
                <w:sz w:val="16"/>
                <w:szCs w:val="16"/>
              </w:rPr>
            </w:pPr>
            <w:r w:rsidRPr="00AE65C0">
              <w:rPr>
                <w:rFonts w:cs="Calibri Light"/>
                <w:sz w:val="16"/>
                <w:szCs w:val="16"/>
              </w:rPr>
              <w:t>ManagerPersonNumber</w:t>
            </w:r>
          </w:p>
        </w:tc>
        <w:tc>
          <w:tcPr>
            <w:tcW w:w="317" w:type="pct"/>
          </w:tcPr>
          <w:p w:rsidRPr="00AE65C0" w:rsidR="00E44DE1" w:rsidP="004642CE" w:rsidRDefault="00E44DE1" w14:paraId="74DE84DE" w14:textId="77777777">
            <w:pPr>
              <w:pStyle w:val="TableText"/>
              <w:rPr>
                <w:rFonts w:cs="Calibri Light"/>
                <w:sz w:val="16"/>
                <w:szCs w:val="16"/>
              </w:rPr>
            </w:pPr>
          </w:p>
        </w:tc>
        <w:tc>
          <w:tcPr>
            <w:tcW w:w="151" w:type="pct"/>
          </w:tcPr>
          <w:p w:rsidRPr="00AE65C0" w:rsidR="00E44DE1" w:rsidP="004642CE" w:rsidRDefault="00614565" w14:paraId="179C2C7E" w14:textId="1DDA3B91">
            <w:pPr>
              <w:pStyle w:val="TableText"/>
              <w:rPr>
                <w:rFonts w:cs="Calibri Light"/>
                <w:sz w:val="16"/>
                <w:szCs w:val="16"/>
              </w:rPr>
            </w:pPr>
            <w:r>
              <w:rPr>
                <w:rFonts w:cs="Calibri Light"/>
                <w:sz w:val="16"/>
                <w:szCs w:val="16"/>
              </w:rPr>
              <w:t>Yes</w:t>
            </w:r>
          </w:p>
        </w:tc>
        <w:tc>
          <w:tcPr>
            <w:tcW w:w="245" w:type="pct"/>
          </w:tcPr>
          <w:p w:rsidRPr="00AE65C0" w:rsidR="00E44DE1" w:rsidP="004642CE" w:rsidRDefault="00E44DE1" w14:paraId="5D638A5B" w14:textId="77777777">
            <w:pPr>
              <w:pStyle w:val="TableText"/>
              <w:rPr>
                <w:rFonts w:cs="Calibri Light"/>
                <w:sz w:val="16"/>
                <w:szCs w:val="16"/>
              </w:rPr>
            </w:pPr>
          </w:p>
        </w:tc>
        <w:tc>
          <w:tcPr>
            <w:tcW w:w="949" w:type="pct"/>
          </w:tcPr>
          <w:p w:rsidRPr="00AE65C0" w:rsidR="00E44DE1" w:rsidP="004642CE" w:rsidRDefault="00E44DE1" w14:paraId="4EBFA1D2" w14:textId="77777777">
            <w:pPr>
              <w:pStyle w:val="TableText"/>
              <w:rPr>
                <w:rFonts w:cs="Calibri Light"/>
                <w:sz w:val="16"/>
                <w:szCs w:val="16"/>
              </w:rPr>
            </w:pPr>
            <w:r w:rsidRPr="00AE65C0">
              <w:rPr>
                <w:rFonts w:cs="Calibri Light"/>
                <w:sz w:val="16"/>
                <w:szCs w:val="16"/>
              </w:rPr>
              <w:t>ManagerPersonNumber</w:t>
            </w:r>
          </w:p>
        </w:tc>
        <w:tc>
          <w:tcPr>
            <w:tcW w:w="420" w:type="pct"/>
          </w:tcPr>
          <w:p w:rsidRPr="00AE65C0" w:rsidR="00E44DE1" w:rsidP="004642CE" w:rsidRDefault="00E44DE1" w14:paraId="28AFCA2F" w14:textId="77777777">
            <w:pPr>
              <w:pStyle w:val="TableText"/>
              <w:rPr>
                <w:rFonts w:cs="Calibri Light"/>
                <w:sz w:val="16"/>
                <w:szCs w:val="16"/>
              </w:rPr>
            </w:pPr>
            <w:r w:rsidRPr="00AE65C0">
              <w:rPr>
                <w:rFonts w:cs="Calibri Light"/>
                <w:sz w:val="16"/>
                <w:szCs w:val="16"/>
              </w:rPr>
              <w:t>Varchar2(30)</w:t>
            </w:r>
          </w:p>
        </w:tc>
        <w:tc>
          <w:tcPr>
            <w:tcW w:w="695" w:type="pct"/>
          </w:tcPr>
          <w:p w:rsidRPr="00AE65C0" w:rsidR="00E44DE1" w:rsidP="004642CE" w:rsidRDefault="00E44DE1" w14:paraId="7AEC3F31" w14:textId="77777777">
            <w:pPr>
              <w:pStyle w:val="TableText"/>
              <w:rPr>
                <w:rFonts w:cs="Calibri Light"/>
                <w:sz w:val="16"/>
                <w:szCs w:val="16"/>
              </w:rPr>
            </w:pPr>
          </w:p>
        </w:tc>
        <w:tc>
          <w:tcPr>
            <w:tcW w:w="345" w:type="pct"/>
          </w:tcPr>
          <w:p w:rsidRPr="00AE65C0" w:rsidR="00E44DE1" w:rsidP="004642CE" w:rsidRDefault="00E44DE1" w14:paraId="54413E00" w14:textId="77777777">
            <w:pPr>
              <w:spacing w:after="0" w:line="240" w:lineRule="auto"/>
              <w:rPr>
                <w:rFonts w:ascii="Calibri Light" w:hAnsi="Calibri Light" w:cs="Calibri Light"/>
                <w:sz w:val="16"/>
                <w:szCs w:val="16"/>
                <w:lang w:val="en-US" w:eastAsia="en-US"/>
              </w:rPr>
            </w:pPr>
          </w:p>
        </w:tc>
        <w:tc>
          <w:tcPr>
            <w:tcW w:w="160" w:type="pct"/>
          </w:tcPr>
          <w:p w:rsidRPr="00AE65C0" w:rsidR="00E44DE1" w:rsidP="004642CE" w:rsidRDefault="00E44DE1" w14:paraId="65F461EF" w14:textId="77777777">
            <w:pPr>
              <w:keepLines/>
              <w:spacing w:after="0" w:line="240" w:lineRule="auto"/>
              <w:rPr>
                <w:rFonts w:ascii="Calibri Light" w:hAnsi="Calibri Light" w:cs="Calibri Light"/>
                <w:sz w:val="16"/>
                <w:szCs w:val="16"/>
                <w:lang w:val="en-US" w:eastAsia="en-US"/>
              </w:rPr>
            </w:pPr>
          </w:p>
        </w:tc>
      </w:tr>
      <w:tr w:rsidRPr="00AE65C0" w:rsidR="00DA18B1" w:rsidTr="000F305A" w14:paraId="579A87E9" w14:textId="77777777">
        <w:trPr>
          <w:trHeight w:val="247"/>
        </w:trPr>
        <w:tc>
          <w:tcPr>
            <w:tcW w:w="147" w:type="pct"/>
          </w:tcPr>
          <w:p w:rsidRPr="00AE65C0" w:rsidR="00E44DE1" w:rsidP="004642CE" w:rsidRDefault="00E44DE1" w14:paraId="11921CA0" w14:textId="77777777">
            <w:pPr>
              <w:pStyle w:val="TableText"/>
              <w:rPr>
                <w:rFonts w:cs="Calibri Light"/>
                <w:sz w:val="16"/>
                <w:szCs w:val="16"/>
              </w:rPr>
            </w:pPr>
            <w:r w:rsidRPr="00AE65C0">
              <w:rPr>
                <w:rFonts w:cs="Calibri Light"/>
                <w:sz w:val="16"/>
                <w:szCs w:val="16"/>
              </w:rPr>
              <w:t>7</w:t>
            </w:r>
          </w:p>
        </w:tc>
        <w:tc>
          <w:tcPr>
            <w:tcW w:w="731" w:type="pct"/>
          </w:tcPr>
          <w:p w:rsidRPr="00AE65C0" w:rsidR="00E44DE1" w:rsidP="004642CE" w:rsidRDefault="00E44DE1" w14:paraId="2D60D88E" w14:textId="77777777">
            <w:pPr>
              <w:pStyle w:val="TableText"/>
              <w:rPr>
                <w:rFonts w:cs="Calibri Light"/>
                <w:sz w:val="16"/>
                <w:szCs w:val="16"/>
              </w:rPr>
            </w:pPr>
            <w:r w:rsidRPr="00AE65C0">
              <w:rPr>
                <w:rFonts w:cs="Calibri Light"/>
                <w:sz w:val="16"/>
                <w:szCs w:val="16"/>
              </w:rPr>
              <w:t>PER_ASSIGNMENT_SUPERVISORS_F</w:t>
            </w:r>
          </w:p>
        </w:tc>
        <w:tc>
          <w:tcPr>
            <w:tcW w:w="839" w:type="pct"/>
          </w:tcPr>
          <w:p w:rsidRPr="00AE65C0" w:rsidR="00E44DE1" w:rsidP="004642CE" w:rsidRDefault="00E44DE1" w14:paraId="77607C6D" w14:textId="77777777">
            <w:pPr>
              <w:pStyle w:val="TableText"/>
              <w:rPr>
                <w:rFonts w:cs="Calibri Light"/>
                <w:sz w:val="16"/>
                <w:szCs w:val="16"/>
              </w:rPr>
            </w:pPr>
            <w:r w:rsidRPr="00AE65C0">
              <w:rPr>
                <w:rFonts w:cs="Calibri Light"/>
                <w:sz w:val="16"/>
                <w:szCs w:val="16"/>
              </w:rPr>
              <w:t>PersonNumber</w:t>
            </w:r>
          </w:p>
        </w:tc>
        <w:tc>
          <w:tcPr>
            <w:tcW w:w="317" w:type="pct"/>
          </w:tcPr>
          <w:p w:rsidRPr="00AE65C0" w:rsidR="00E44DE1" w:rsidP="004642CE" w:rsidRDefault="00E44DE1" w14:paraId="4B924E51" w14:textId="77777777">
            <w:pPr>
              <w:pStyle w:val="TableText"/>
              <w:rPr>
                <w:rFonts w:cs="Calibri Light"/>
                <w:sz w:val="16"/>
                <w:szCs w:val="16"/>
              </w:rPr>
            </w:pPr>
          </w:p>
        </w:tc>
        <w:tc>
          <w:tcPr>
            <w:tcW w:w="151" w:type="pct"/>
          </w:tcPr>
          <w:p w:rsidRPr="00AE65C0" w:rsidR="00E44DE1" w:rsidP="004642CE" w:rsidRDefault="00614565" w14:paraId="46D368D8" w14:textId="552A427A">
            <w:pPr>
              <w:pStyle w:val="TableText"/>
              <w:rPr>
                <w:rFonts w:cs="Calibri Light"/>
                <w:sz w:val="16"/>
                <w:szCs w:val="16"/>
              </w:rPr>
            </w:pPr>
            <w:r>
              <w:rPr>
                <w:rFonts w:cs="Calibri Light"/>
                <w:sz w:val="16"/>
                <w:szCs w:val="16"/>
              </w:rPr>
              <w:t>Yes</w:t>
            </w:r>
          </w:p>
        </w:tc>
        <w:tc>
          <w:tcPr>
            <w:tcW w:w="245" w:type="pct"/>
          </w:tcPr>
          <w:p w:rsidRPr="00AE65C0" w:rsidR="00E44DE1" w:rsidP="004642CE" w:rsidRDefault="00E44DE1" w14:paraId="376A0421" w14:textId="77777777">
            <w:pPr>
              <w:pStyle w:val="TableText"/>
              <w:rPr>
                <w:rFonts w:cs="Calibri Light"/>
                <w:sz w:val="16"/>
                <w:szCs w:val="16"/>
              </w:rPr>
            </w:pPr>
          </w:p>
        </w:tc>
        <w:tc>
          <w:tcPr>
            <w:tcW w:w="949" w:type="pct"/>
          </w:tcPr>
          <w:p w:rsidRPr="00AE65C0" w:rsidR="00E44DE1" w:rsidP="004642CE" w:rsidRDefault="00E44DE1" w14:paraId="792D41C6" w14:textId="77777777">
            <w:pPr>
              <w:pStyle w:val="TableText"/>
              <w:rPr>
                <w:rFonts w:cs="Calibri Light"/>
                <w:sz w:val="16"/>
                <w:szCs w:val="16"/>
              </w:rPr>
            </w:pPr>
            <w:r w:rsidRPr="00AE65C0">
              <w:rPr>
                <w:rFonts w:cs="Calibri Light"/>
                <w:sz w:val="16"/>
                <w:szCs w:val="16"/>
              </w:rPr>
              <w:t>PersonNumber</w:t>
            </w:r>
          </w:p>
        </w:tc>
        <w:tc>
          <w:tcPr>
            <w:tcW w:w="420" w:type="pct"/>
          </w:tcPr>
          <w:p w:rsidRPr="00AE65C0" w:rsidR="00E44DE1" w:rsidP="004642CE" w:rsidRDefault="00E44DE1" w14:paraId="58413653" w14:textId="77777777">
            <w:pPr>
              <w:pStyle w:val="TableText"/>
              <w:rPr>
                <w:rFonts w:cs="Calibri Light"/>
                <w:sz w:val="16"/>
                <w:szCs w:val="16"/>
              </w:rPr>
            </w:pPr>
            <w:r w:rsidRPr="00AE65C0">
              <w:rPr>
                <w:rFonts w:cs="Calibri Light"/>
                <w:sz w:val="16"/>
                <w:szCs w:val="16"/>
              </w:rPr>
              <w:t>Varchar2(30)</w:t>
            </w:r>
          </w:p>
        </w:tc>
        <w:tc>
          <w:tcPr>
            <w:tcW w:w="695" w:type="pct"/>
          </w:tcPr>
          <w:p w:rsidRPr="00AE65C0" w:rsidR="00E44DE1" w:rsidP="004642CE" w:rsidRDefault="00E44DE1" w14:paraId="58CDEF7C" w14:textId="77777777">
            <w:pPr>
              <w:pStyle w:val="TableText"/>
              <w:rPr>
                <w:rFonts w:cs="Calibri Light"/>
                <w:sz w:val="16"/>
                <w:szCs w:val="16"/>
              </w:rPr>
            </w:pPr>
          </w:p>
        </w:tc>
        <w:tc>
          <w:tcPr>
            <w:tcW w:w="345" w:type="pct"/>
          </w:tcPr>
          <w:p w:rsidRPr="00AE65C0" w:rsidR="00E44DE1" w:rsidP="004642CE" w:rsidRDefault="00E44DE1" w14:paraId="6F694003" w14:textId="77777777">
            <w:pPr>
              <w:spacing w:after="0" w:line="240" w:lineRule="auto"/>
              <w:rPr>
                <w:rFonts w:ascii="Calibri Light" w:hAnsi="Calibri Light" w:cs="Calibri Light"/>
                <w:sz w:val="16"/>
                <w:szCs w:val="16"/>
                <w:lang w:val="en-US" w:eastAsia="en-US"/>
              </w:rPr>
            </w:pPr>
          </w:p>
        </w:tc>
        <w:tc>
          <w:tcPr>
            <w:tcW w:w="160" w:type="pct"/>
          </w:tcPr>
          <w:p w:rsidRPr="00AE65C0" w:rsidR="00E44DE1" w:rsidP="004642CE" w:rsidRDefault="00E44DE1" w14:paraId="33C9965F" w14:textId="77777777">
            <w:pPr>
              <w:keepLines/>
              <w:spacing w:after="0" w:line="240" w:lineRule="auto"/>
              <w:rPr>
                <w:rFonts w:ascii="Calibri Light" w:hAnsi="Calibri Light" w:cs="Calibri Light"/>
                <w:sz w:val="16"/>
                <w:szCs w:val="16"/>
                <w:lang w:val="en-US" w:eastAsia="en-US"/>
              </w:rPr>
            </w:pPr>
          </w:p>
        </w:tc>
      </w:tr>
      <w:tr w:rsidRPr="00AE65C0" w:rsidR="00DA18B1" w:rsidTr="000F305A" w14:paraId="4AD4C062" w14:textId="77777777">
        <w:trPr>
          <w:cnfStyle w:val="000000100000" w:firstRow="0" w:lastRow="0" w:firstColumn="0" w:lastColumn="0" w:oddVBand="0" w:evenVBand="0" w:oddHBand="1" w:evenHBand="0" w:firstRowFirstColumn="0" w:firstRowLastColumn="0" w:lastRowFirstColumn="0" w:lastRowLastColumn="0"/>
          <w:trHeight w:val="247"/>
        </w:trPr>
        <w:tc>
          <w:tcPr>
            <w:tcW w:w="147" w:type="pct"/>
          </w:tcPr>
          <w:p w:rsidRPr="00AE65C0" w:rsidR="00E44DE1" w:rsidP="004642CE" w:rsidRDefault="00E44DE1" w14:paraId="5E5CE7D5" w14:textId="77777777">
            <w:pPr>
              <w:pStyle w:val="TableText"/>
              <w:rPr>
                <w:rFonts w:cs="Calibri Light"/>
                <w:sz w:val="16"/>
                <w:szCs w:val="16"/>
              </w:rPr>
            </w:pPr>
            <w:r w:rsidRPr="00AE65C0">
              <w:rPr>
                <w:rFonts w:cs="Calibri Light"/>
                <w:sz w:val="16"/>
                <w:szCs w:val="16"/>
              </w:rPr>
              <w:t>8</w:t>
            </w:r>
          </w:p>
        </w:tc>
        <w:tc>
          <w:tcPr>
            <w:tcW w:w="731" w:type="pct"/>
          </w:tcPr>
          <w:p w:rsidRPr="00AE65C0" w:rsidR="00E44DE1" w:rsidP="004642CE" w:rsidRDefault="00E44DE1" w14:paraId="2D36CFB0" w14:textId="77777777">
            <w:pPr>
              <w:pStyle w:val="TableText"/>
              <w:rPr>
                <w:rFonts w:cs="Calibri Light"/>
                <w:sz w:val="16"/>
                <w:szCs w:val="16"/>
              </w:rPr>
            </w:pPr>
            <w:r w:rsidRPr="00AE65C0">
              <w:rPr>
                <w:rFonts w:cs="Calibri Light"/>
                <w:sz w:val="16"/>
                <w:szCs w:val="16"/>
              </w:rPr>
              <w:t>PER_ASSIGNMENT_SUPERVISORS_F</w:t>
            </w:r>
          </w:p>
        </w:tc>
        <w:tc>
          <w:tcPr>
            <w:tcW w:w="839" w:type="pct"/>
          </w:tcPr>
          <w:p w:rsidRPr="00AE65C0" w:rsidR="00E44DE1" w:rsidP="004642CE" w:rsidRDefault="00E44DE1" w14:paraId="2ACA6FB3" w14:textId="77777777">
            <w:pPr>
              <w:pStyle w:val="TableText"/>
              <w:rPr>
                <w:rFonts w:cs="Calibri Light"/>
                <w:sz w:val="16"/>
                <w:szCs w:val="16"/>
              </w:rPr>
            </w:pPr>
            <w:r w:rsidRPr="00AE65C0">
              <w:rPr>
                <w:rFonts w:cs="Calibri Light"/>
                <w:sz w:val="16"/>
                <w:szCs w:val="16"/>
              </w:rPr>
              <w:t>AssignmentNumber</w:t>
            </w:r>
          </w:p>
        </w:tc>
        <w:tc>
          <w:tcPr>
            <w:tcW w:w="317" w:type="pct"/>
          </w:tcPr>
          <w:p w:rsidRPr="00AE65C0" w:rsidR="00E44DE1" w:rsidP="004642CE" w:rsidRDefault="00E44DE1" w14:paraId="332BFAEC" w14:textId="77777777">
            <w:pPr>
              <w:pStyle w:val="TableText"/>
              <w:rPr>
                <w:rFonts w:cs="Calibri Light"/>
                <w:sz w:val="16"/>
                <w:szCs w:val="16"/>
              </w:rPr>
            </w:pPr>
          </w:p>
        </w:tc>
        <w:tc>
          <w:tcPr>
            <w:tcW w:w="151" w:type="pct"/>
          </w:tcPr>
          <w:p w:rsidRPr="00AE65C0" w:rsidR="00E44DE1" w:rsidP="004642CE" w:rsidRDefault="00614565" w14:paraId="394601DB" w14:textId="6049FBF3">
            <w:pPr>
              <w:pStyle w:val="TableText"/>
              <w:rPr>
                <w:rFonts w:cs="Calibri Light"/>
                <w:sz w:val="16"/>
                <w:szCs w:val="16"/>
              </w:rPr>
            </w:pPr>
            <w:r>
              <w:rPr>
                <w:rFonts w:cs="Calibri Light"/>
                <w:sz w:val="16"/>
                <w:szCs w:val="16"/>
              </w:rPr>
              <w:t>Yes</w:t>
            </w:r>
          </w:p>
        </w:tc>
        <w:tc>
          <w:tcPr>
            <w:tcW w:w="245" w:type="pct"/>
          </w:tcPr>
          <w:p w:rsidRPr="00AE65C0" w:rsidR="00E44DE1" w:rsidP="004642CE" w:rsidRDefault="00E44DE1" w14:paraId="4DC20B65" w14:textId="77777777">
            <w:pPr>
              <w:pStyle w:val="TableText"/>
              <w:rPr>
                <w:rFonts w:cs="Calibri Light"/>
                <w:sz w:val="16"/>
                <w:szCs w:val="16"/>
              </w:rPr>
            </w:pPr>
          </w:p>
        </w:tc>
        <w:tc>
          <w:tcPr>
            <w:tcW w:w="949" w:type="pct"/>
          </w:tcPr>
          <w:p w:rsidRPr="00AE65C0" w:rsidR="00E44DE1" w:rsidP="004642CE" w:rsidRDefault="00E44DE1" w14:paraId="283BFD8E" w14:textId="77777777">
            <w:pPr>
              <w:pStyle w:val="TableText"/>
              <w:rPr>
                <w:rFonts w:cs="Calibri Light"/>
                <w:sz w:val="16"/>
                <w:szCs w:val="16"/>
              </w:rPr>
            </w:pPr>
            <w:r w:rsidRPr="00AE65C0">
              <w:rPr>
                <w:rFonts w:cs="Calibri Light"/>
                <w:sz w:val="16"/>
                <w:szCs w:val="16"/>
              </w:rPr>
              <w:t>AssignmentNumber</w:t>
            </w:r>
          </w:p>
        </w:tc>
        <w:tc>
          <w:tcPr>
            <w:tcW w:w="420" w:type="pct"/>
          </w:tcPr>
          <w:p w:rsidRPr="00AE65C0" w:rsidR="00E44DE1" w:rsidP="004642CE" w:rsidRDefault="00E44DE1" w14:paraId="207AFE97" w14:textId="77777777">
            <w:pPr>
              <w:pStyle w:val="TableText"/>
              <w:rPr>
                <w:rFonts w:cs="Calibri Light"/>
                <w:sz w:val="16"/>
                <w:szCs w:val="16"/>
              </w:rPr>
            </w:pPr>
            <w:r w:rsidRPr="00AE65C0">
              <w:rPr>
                <w:rFonts w:cs="Calibri Light"/>
                <w:sz w:val="16"/>
                <w:szCs w:val="16"/>
              </w:rPr>
              <w:t>Varchar2</w:t>
            </w:r>
          </w:p>
        </w:tc>
        <w:tc>
          <w:tcPr>
            <w:tcW w:w="695" w:type="pct"/>
          </w:tcPr>
          <w:p w:rsidRPr="00AE65C0" w:rsidR="00E44DE1" w:rsidP="004642CE" w:rsidRDefault="00E44DE1" w14:paraId="29859DB4" w14:textId="77777777">
            <w:pPr>
              <w:pStyle w:val="TableText"/>
              <w:rPr>
                <w:rFonts w:cs="Calibri Light"/>
                <w:sz w:val="16"/>
                <w:szCs w:val="16"/>
              </w:rPr>
            </w:pPr>
          </w:p>
        </w:tc>
        <w:tc>
          <w:tcPr>
            <w:tcW w:w="345" w:type="pct"/>
          </w:tcPr>
          <w:p w:rsidRPr="00AE65C0" w:rsidR="00E44DE1" w:rsidP="004642CE" w:rsidRDefault="00E44DE1" w14:paraId="05FFDABC" w14:textId="77777777">
            <w:pPr>
              <w:spacing w:after="0" w:line="240" w:lineRule="auto"/>
              <w:rPr>
                <w:rFonts w:ascii="Calibri Light" w:hAnsi="Calibri Light" w:cs="Calibri Light"/>
                <w:sz w:val="16"/>
                <w:szCs w:val="16"/>
                <w:lang w:val="en-US" w:eastAsia="en-US"/>
              </w:rPr>
            </w:pPr>
          </w:p>
        </w:tc>
        <w:tc>
          <w:tcPr>
            <w:tcW w:w="160" w:type="pct"/>
          </w:tcPr>
          <w:p w:rsidRPr="00AE65C0" w:rsidR="00E44DE1" w:rsidP="004642CE" w:rsidRDefault="00E44DE1" w14:paraId="437717B1" w14:textId="77777777">
            <w:pPr>
              <w:keepLines/>
              <w:spacing w:after="0" w:line="240" w:lineRule="auto"/>
              <w:rPr>
                <w:rFonts w:ascii="Calibri Light" w:hAnsi="Calibri Light" w:cs="Calibri Light"/>
                <w:sz w:val="16"/>
                <w:szCs w:val="16"/>
                <w:lang w:val="en-US" w:eastAsia="en-US"/>
              </w:rPr>
            </w:pPr>
          </w:p>
        </w:tc>
      </w:tr>
      <w:tr w:rsidRPr="00AE65C0" w:rsidR="00DA18B1" w:rsidTr="000F305A" w14:paraId="33697D46" w14:textId="77777777">
        <w:trPr>
          <w:trHeight w:val="247"/>
        </w:trPr>
        <w:tc>
          <w:tcPr>
            <w:tcW w:w="147" w:type="pct"/>
          </w:tcPr>
          <w:p w:rsidRPr="00AE65C0" w:rsidR="00E44DE1" w:rsidP="004642CE" w:rsidRDefault="00E44DE1" w14:paraId="5EE55CB2" w14:textId="77777777">
            <w:pPr>
              <w:pStyle w:val="TableText"/>
              <w:rPr>
                <w:rFonts w:cs="Calibri Light"/>
                <w:sz w:val="16"/>
                <w:szCs w:val="16"/>
              </w:rPr>
            </w:pPr>
            <w:r w:rsidRPr="00AE65C0">
              <w:rPr>
                <w:rFonts w:cs="Calibri Light"/>
                <w:sz w:val="16"/>
                <w:szCs w:val="16"/>
              </w:rPr>
              <w:t>9</w:t>
            </w:r>
          </w:p>
        </w:tc>
        <w:tc>
          <w:tcPr>
            <w:tcW w:w="731" w:type="pct"/>
          </w:tcPr>
          <w:p w:rsidRPr="00AE65C0" w:rsidR="00E44DE1" w:rsidP="004642CE" w:rsidRDefault="00E44DE1" w14:paraId="2022047D" w14:textId="77777777">
            <w:pPr>
              <w:pStyle w:val="TableText"/>
              <w:rPr>
                <w:rFonts w:cs="Calibri Light"/>
                <w:sz w:val="16"/>
                <w:szCs w:val="16"/>
              </w:rPr>
            </w:pPr>
            <w:r w:rsidRPr="00AE65C0">
              <w:rPr>
                <w:rFonts w:cs="Calibri Light"/>
                <w:sz w:val="16"/>
                <w:szCs w:val="16"/>
              </w:rPr>
              <w:t>PER_ASSIGNMENT_SUPERVISORS_F</w:t>
            </w:r>
          </w:p>
        </w:tc>
        <w:tc>
          <w:tcPr>
            <w:tcW w:w="839" w:type="pct"/>
          </w:tcPr>
          <w:p w:rsidRPr="00AE65C0" w:rsidR="00E44DE1" w:rsidP="004642CE" w:rsidRDefault="00E44DE1" w14:paraId="5412F17F" w14:textId="77777777">
            <w:pPr>
              <w:pStyle w:val="TableText"/>
              <w:rPr>
                <w:rFonts w:cs="Calibri Light"/>
                <w:sz w:val="16"/>
                <w:szCs w:val="16"/>
              </w:rPr>
            </w:pPr>
            <w:r w:rsidRPr="00AE65C0">
              <w:rPr>
                <w:rFonts w:cs="Calibri Light"/>
                <w:sz w:val="16"/>
                <w:szCs w:val="16"/>
              </w:rPr>
              <w:t>ManagerAssignmentNumber</w:t>
            </w:r>
          </w:p>
        </w:tc>
        <w:tc>
          <w:tcPr>
            <w:tcW w:w="317" w:type="pct"/>
          </w:tcPr>
          <w:p w:rsidRPr="00AE65C0" w:rsidR="00E44DE1" w:rsidP="004642CE" w:rsidRDefault="00E44DE1" w14:paraId="75C776EA" w14:textId="77777777">
            <w:pPr>
              <w:pStyle w:val="TableText"/>
              <w:rPr>
                <w:rFonts w:cs="Calibri Light"/>
                <w:sz w:val="16"/>
                <w:szCs w:val="16"/>
              </w:rPr>
            </w:pPr>
          </w:p>
        </w:tc>
        <w:tc>
          <w:tcPr>
            <w:tcW w:w="151" w:type="pct"/>
          </w:tcPr>
          <w:p w:rsidRPr="00AE65C0" w:rsidR="00E44DE1" w:rsidP="004642CE" w:rsidRDefault="00614565" w14:paraId="0029F0CA" w14:textId="2484ADC6">
            <w:pPr>
              <w:pStyle w:val="TableText"/>
              <w:rPr>
                <w:rFonts w:cs="Calibri Light"/>
                <w:sz w:val="16"/>
                <w:szCs w:val="16"/>
              </w:rPr>
            </w:pPr>
            <w:r>
              <w:rPr>
                <w:rFonts w:cs="Calibri Light"/>
                <w:sz w:val="16"/>
                <w:szCs w:val="16"/>
              </w:rPr>
              <w:t>Yes</w:t>
            </w:r>
          </w:p>
        </w:tc>
        <w:tc>
          <w:tcPr>
            <w:tcW w:w="245" w:type="pct"/>
          </w:tcPr>
          <w:p w:rsidRPr="00AE65C0" w:rsidR="00E44DE1" w:rsidP="004642CE" w:rsidRDefault="00E44DE1" w14:paraId="64071992" w14:textId="77777777">
            <w:pPr>
              <w:pStyle w:val="TableText"/>
              <w:rPr>
                <w:rFonts w:cs="Calibri Light"/>
                <w:sz w:val="16"/>
                <w:szCs w:val="16"/>
              </w:rPr>
            </w:pPr>
          </w:p>
        </w:tc>
        <w:tc>
          <w:tcPr>
            <w:tcW w:w="949" w:type="pct"/>
          </w:tcPr>
          <w:p w:rsidRPr="00AE65C0" w:rsidR="00E44DE1" w:rsidP="004642CE" w:rsidRDefault="00E44DE1" w14:paraId="7F6CEBF9" w14:textId="77777777">
            <w:pPr>
              <w:pStyle w:val="TableText"/>
              <w:rPr>
                <w:rFonts w:cs="Calibri Light"/>
                <w:sz w:val="16"/>
                <w:szCs w:val="16"/>
              </w:rPr>
            </w:pPr>
            <w:r w:rsidRPr="00AE65C0">
              <w:rPr>
                <w:rFonts w:cs="Calibri Light"/>
                <w:sz w:val="16"/>
                <w:szCs w:val="16"/>
              </w:rPr>
              <w:t>ManagerAssignmentNumber</w:t>
            </w:r>
          </w:p>
        </w:tc>
        <w:tc>
          <w:tcPr>
            <w:tcW w:w="420" w:type="pct"/>
          </w:tcPr>
          <w:p w:rsidRPr="00AE65C0" w:rsidR="00E44DE1" w:rsidP="004642CE" w:rsidRDefault="00E44DE1" w14:paraId="10A5BA4D" w14:textId="77777777">
            <w:pPr>
              <w:pStyle w:val="TableText"/>
              <w:rPr>
                <w:rFonts w:cs="Calibri Light"/>
                <w:sz w:val="16"/>
                <w:szCs w:val="16"/>
              </w:rPr>
            </w:pPr>
          </w:p>
        </w:tc>
        <w:tc>
          <w:tcPr>
            <w:tcW w:w="695" w:type="pct"/>
          </w:tcPr>
          <w:p w:rsidRPr="00AE65C0" w:rsidR="00E44DE1" w:rsidP="004642CE" w:rsidRDefault="00E44DE1" w14:paraId="40E8E5C7" w14:textId="77777777">
            <w:pPr>
              <w:pStyle w:val="TableText"/>
              <w:rPr>
                <w:rFonts w:cs="Calibri Light"/>
                <w:sz w:val="16"/>
                <w:szCs w:val="16"/>
              </w:rPr>
            </w:pPr>
          </w:p>
        </w:tc>
        <w:tc>
          <w:tcPr>
            <w:tcW w:w="345" w:type="pct"/>
          </w:tcPr>
          <w:p w:rsidRPr="00AE65C0" w:rsidR="00E44DE1" w:rsidP="004642CE" w:rsidRDefault="00E44DE1" w14:paraId="41C3D9E9" w14:textId="77777777">
            <w:pPr>
              <w:spacing w:after="0" w:line="240" w:lineRule="auto"/>
              <w:rPr>
                <w:rFonts w:ascii="Calibri Light" w:hAnsi="Calibri Light" w:cs="Calibri Light"/>
                <w:sz w:val="16"/>
                <w:szCs w:val="16"/>
                <w:lang w:val="en-US" w:eastAsia="en-US"/>
              </w:rPr>
            </w:pPr>
          </w:p>
        </w:tc>
        <w:tc>
          <w:tcPr>
            <w:tcW w:w="160" w:type="pct"/>
          </w:tcPr>
          <w:p w:rsidRPr="00AE65C0" w:rsidR="00E44DE1" w:rsidP="004642CE" w:rsidRDefault="00E44DE1" w14:paraId="118B9896" w14:textId="77777777">
            <w:pPr>
              <w:keepLines/>
              <w:spacing w:after="0" w:line="240" w:lineRule="auto"/>
              <w:rPr>
                <w:rFonts w:ascii="Calibri Light" w:hAnsi="Calibri Light" w:cs="Calibri Light"/>
                <w:sz w:val="16"/>
                <w:szCs w:val="16"/>
                <w:lang w:val="en-US" w:eastAsia="en-US"/>
              </w:rPr>
            </w:pPr>
          </w:p>
        </w:tc>
      </w:tr>
      <w:tr w:rsidRPr="00AE65C0" w:rsidR="00DA18B1" w:rsidTr="000F305A" w14:paraId="3A3597F8" w14:textId="77777777">
        <w:trPr>
          <w:cnfStyle w:val="000000100000" w:firstRow="0" w:lastRow="0" w:firstColumn="0" w:lastColumn="0" w:oddVBand="0" w:evenVBand="0" w:oddHBand="1" w:evenHBand="0" w:firstRowFirstColumn="0" w:firstRowLastColumn="0" w:lastRowFirstColumn="0" w:lastRowLastColumn="0"/>
          <w:trHeight w:val="247"/>
        </w:trPr>
        <w:tc>
          <w:tcPr>
            <w:tcW w:w="147" w:type="pct"/>
          </w:tcPr>
          <w:p w:rsidRPr="00AE65C0" w:rsidR="00E44DE1" w:rsidP="004642CE" w:rsidRDefault="00E44DE1" w14:paraId="70F7A48B" w14:textId="77777777">
            <w:pPr>
              <w:pStyle w:val="TableText"/>
              <w:rPr>
                <w:rFonts w:cs="Calibri Light"/>
                <w:sz w:val="16"/>
                <w:szCs w:val="16"/>
              </w:rPr>
            </w:pPr>
            <w:r w:rsidRPr="00AE65C0">
              <w:rPr>
                <w:rFonts w:cs="Calibri Light"/>
                <w:sz w:val="16"/>
                <w:szCs w:val="16"/>
              </w:rPr>
              <w:t>10</w:t>
            </w:r>
          </w:p>
        </w:tc>
        <w:tc>
          <w:tcPr>
            <w:tcW w:w="731" w:type="pct"/>
          </w:tcPr>
          <w:p w:rsidRPr="00AE65C0" w:rsidR="00E44DE1" w:rsidP="004642CE" w:rsidRDefault="00E44DE1" w14:paraId="67705896" w14:textId="77777777">
            <w:pPr>
              <w:pStyle w:val="TableText"/>
              <w:rPr>
                <w:rFonts w:cs="Calibri Light"/>
                <w:sz w:val="16"/>
                <w:szCs w:val="16"/>
              </w:rPr>
            </w:pPr>
          </w:p>
        </w:tc>
        <w:tc>
          <w:tcPr>
            <w:tcW w:w="839" w:type="pct"/>
          </w:tcPr>
          <w:p w:rsidRPr="00AE65C0" w:rsidR="00E44DE1" w:rsidP="004642CE" w:rsidRDefault="00E44DE1" w14:paraId="5C036881" w14:textId="77777777">
            <w:pPr>
              <w:pStyle w:val="TableText"/>
              <w:rPr>
                <w:rFonts w:cs="Calibri Light"/>
                <w:sz w:val="16"/>
                <w:szCs w:val="16"/>
              </w:rPr>
            </w:pPr>
          </w:p>
        </w:tc>
        <w:tc>
          <w:tcPr>
            <w:tcW w:w="317" w:type="pct"/>
          </w:tcPr>
          <w:p w:rsidRPr="00AE65C0" w:rsidR="00E44DE1" w:rsidP="004642CE" w:rsidRDefault="00E44DE1" w14:paraId="09CCF9EE" w14:textId="77777777">
            <w:pPr>
              <w:pStyle w:val="TableText"/>
              <w:rPr>
                <w:rFonts w:cs="Calibri Light"/>
                <w:sz w:val="16"/>
                <w:szCs w:val="16"/>
              </w:rPr>
            </w:pPr>
          </w:p>
        </w:tc>
        <w:tc>
          <w:tcPr>
            <w:tcW w:w="151" w:type="pct"/>
          </w:tcPr>
          <w:p w:rsidRPr="00AE65C0" w:rsidR="00E44DE1" w:rsidP="004642CE" w:rsidRDefault="00614565" w14:paraId="179CC381" w14:textId="4CBD2322">
            <w:pPr>
              <w:pStyle w:val="TableText"/>
              <w:rPr>
                <w:rFonts w:cs="Calibri Light"/>
                <w:sz w:val="16"/>
                <w:szCs w:val="16"/>
              </w:rPr>
            </w:pPr>
            <w:r>
              <w:rPr>
                <w:rFonts w:cs="Calibri Light"/>
                <w:sz w:val="16"/>
                <w:szCs w:val="16"/>
              </w:rPr>
              <w:t>Yes</w:t>
            </w:r>
          </w:p>
        </w:tc>
        <w:tc>
          <w:tcPr>
            <w:tcW w:w="245" w:type="pct"/>
          </w:tcPr>
          <w:p w:rsidRPr="00AE65C0" w:rsidR="00E44DE1" w:rsidP="004642CE" w:rsidRDefault="00E44DE1" w14:paraId="7404ED7F" w14:textId="77777777">
            <w:pPr>
              <w:pStyle w:val="TableText"/>
              <w:rPr>
                <w:rFonts w:cs="Calibri Light"/>
                <w:sz w:val="16"/>
                <w:szCs w:val="16"/>
              </w:rPr>
            </w:pPr>
          </w:p>
        </w:tc>
        <w:tc>
          <w:tcPr>
            <w:tcW w:w="949" w:type="pct"/>
          </w:tcPr>
          <w:p w:rsidRPr="00AE65C0" w:rsidR="00E44DE1" w:rsidP="004642CE" w:rsidRDefault="00E44DE1" w14:paraId="7C1825D5" w14:textId="77777777">
            <w:pPr>
              <w:pStyle w:val="TableText"/>
              <w:rPr>
                <w:rFonts w:cs="Calibri Light"/>
                <w:sz w:val="16"/>
                <w:szCs w:val="16"/>
              </w:rPr>
            </w:pPr>
            <w:r w:rsidRPr="00AE65C0">
              <w:rPr>
                <w:rFonts w:cs="Calibri Light"/>
                <w:sz w:val="16"/>
                <w:szCs w:val="16"/>
              </w:rPr>
              <w:t>SourceSystemOwner</w:t>
            </w:r>
          </w:p>
        </w:tc>
        <w:tc>
          <w:tcPr>
            <w:tcW w:w="420" w:type="pct"/>
          </w:tcPr>
          <w:p w:rsidRPr="00AE65C0" w:rsidR="00E44DE1" w:rsidP="004642CE" w:rsidRDefault="00E44DE1" w14:paraId="45705098" w14:textId="77777777">
            <w:pPr>
              <w:pStyle w:val="TableText"/>
              <w:rPr>
                <w:rFonts w:cs="Calibri Light"/>
                <w:sz w:val="16"/>
                <w:szCs w:val="16"/>
              </w:rPr>
            </w:pPr>
          </w:p>
        </w:tc>
        <w:tc>
          <w:tcPr>
            <w:tcW w:w="695" w:type="pct"/>
          </w:tcPr>
          <w:p w:rsidRPr="00AE65C0" w:rsidR="00E44DE1" w:rsidP="004642CE" w:rsidRDefault="00640577" w14:paraId="00D0A692" w14:textId="3F046003">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345" w:type="pct"/>
          </w:tcPr>
          <w:p w:rsidRPr="00AE65C0" w:rsidR="00E44DE1" w:rsidP="004642CE" w:rsidRDefault="00E44DE1" w14:paraId="5F92F03A" w14:textId="77777777">
            <w:pPr>
              <w:spacing w:after="0" w:line="240" w:lineRule="auto"/>
              <w:rPr>
                <w:rFonts w:ascii="Calibri Light" w:hAnsi="Calibri Light" w:cs="Calibri Light"/>
                <w:sz w:val="16"/>
                <w:szCs w:val="16"/>
                <w:lang w:val="en-US" w:eastAsia="en-US"/>
              </w:rPr>
            </w:pPr>
          </w:p>
        </w:tc>
        <w:tc>
          <w:tcPr>
            <w:tcW w:w="160" w:type="pct"/>
          </w:tcPr>
          <w:p w:rsidRPr="00AE65C0" w:rsidR="00E44DE1" w:rsidP="004642CE" w:rsidRDefault="00E44DE1" w14:paraId="2316BBF6" w14:textId="77777777">
            <w:pPr>
              <w:keepLines/>
              <w:spacing w:after="0" w:line="240" w:lineRule="auto"/>
              <w:rPr>
                <w:rFonts w:ascii="Calibri Light" w:hAnsi="Calibri Light" w:cs="Calibri Light"/>
                <w:sz w:val="16"/>
                <w:szCs w:val="16"/>
                <w:lang w:val="en-US" w:eastAsia="en-US"/>
              </w:rPr>
            </w:pPr>
          </w:p>
        </w:tc>
      </w:tr>
      <w:tr w:rsidRPr="00AE65C0" w:rsidR="00DA18B1" w:rsidTr="000F305A" w14:paraId="4930C280" w14:textId="77777777">
        <w:trPr>
          <w:trHeight w:val="247"/>
        </w:trPr>
        <w:tc>
          <w:tcPr>
            <w:tcW w:w="147" w:type="pct"/>
          </w:tcPr>
          <w:p w:rsidRPr="00AE65C0" w:rsidR="00E44DE1" w:rsidP="004642CE" w:rsidRDefault="00E44DE1" w14:paraId="3513E980" w14:textId="77777777">
            <w:pPr>
              <w:pStyle w:val="TableText"/>
              <w:rPr>
                <w:rFonts w:cs="Calibri Light"/>
                <w:sz w:val="16"/>
                <w:szCs w:val="16"/>
              </w:rPr>
            </w:pPr>
          </w:p>
        </w:tc>
        <w:tc>
          <w:tcPr>
            <w:tcW w:w="731" w:type="pct"/>
          </w:tcPr>
          <w:p w:rsidRPr="00AE65C0" w:rsidR="00E44DE1" w:rsidP="004642CE" w:rsidRDefault="00E44DE1" w14:paraId="57F19643" w14:textId="77777777">
            <w:pPr>
              <w:pStyle w:val="TableText"/>
              <w:rPr>
                <w:rFonts w:cs="Calibri Light"/>
                <w:sz w:val="16"/>
                <w:szCs w:val="16"/>
              </w:rPr>
            </w:pPr>
          </w:p>
        </w:tc>
        <w:tc>
          <w:tcPr>
            <w:tcW w:w="839" w:type="pct"/>
          </w:tcPr>
          <w:p w:rsidRPr="00AE65C0" w:rsidR="00E44DE1" w:rsidP="004642CE" w:rsidRDefault="00E44DE1" w14:paraId="6A1E5C1C" w14:textId="77777777">
            <w:pPr>
              <w:pStyle w:val="TableText"/>
              <w:rPr>
                <w:rFonts w:cs="Calibri Light"/>
                <w:sz w:val="16"/>
                <w:szCs w:val="16"/>
              </w:rPr>
            </w:pPr>
          </w:p>
        </w:tc>
        <w:tc>
          <w:tcPr>
            <w:tcW w:w="317" w:type="pct"/>
          </w:tcPr>
          <w:p w:rsidRPr="00AE65C0" w:rsidR="00E44DE1" w:rsidP="004642CE" w:rsidRDefault="00E44DE1" w14:paraId="29C07ADC" w14:textId="77777777">
            <w:pPr>
              <w:pStyle w:val="TableText"/>
              <w:rPr>
                <w:rFonts w:cs="Calibri Light"/>
                <w:sz w:val="16"/>
                <w:szCs w:val="16"/>
              </w:rPr>
            </w:pPr>
          </w:p>
        </w:tc>
        <w:tc>
          <w:tcPr>
            <w:tcW w:w="151" w:type="pct"/>
          </w:tcPr>
          <w:p w:rsidRPr="00AE65C0" w:rsidR="00E44DE1" w:rsidP="004642CE" w:rsidRDefault="00614565" w14:paraId="583617D9" w14:textId="149DE528">
            <w:pPr>
              <w:pStyle w:val="TableText"/>
              <w:rPr>
                <w:rFonts w:cs="Calibri Light"/>
                <w:sz w:val="16"/>
                <w:szCs w:val="16"/>
              </w:rPr>
            </w:pPr>
            <w:r>
              <w:rPr>
                <w:rFonts w:cs="Calibri Light"/>
                <w:sz w:val="16"/>
                <w:szCs w:val="16"/>
              </w:rPr>
              <w:t>Yes</w:t>
            </w:r>
          </w:p>
        </w:tc>
        <w:tc>
          <w:tcPr>
            <w:tcW w:w="245" w:type="pct"/>
          </w:tcPr>
          <w:p w:rsidRPr="00AE65C0" w:rsidR="00E44DE1" w:rsidP="004642CE" w:rsidRDefault="00E44DE1" w14:paraId="2E3DB613" w14:textId="77777777">
            <w:pPr>
              <w:pStyle w:val="TableText"/>
              <w:rPr>
                <w:rFonts w:cs="Calibri Light"/>
                <w:sz w:val="16"/>
                <w:szCs w:val="16"/>
              </w:rPr>
            </w:pPr>
          </w:p>
        </w:tc>
        <w:tc>
          <w:tcPr>
            <w:tcW w:w="949" w:type="pct"/>
          </w:tcPr>
          <w:p w:rsidRPr="00AE65C0" w:rsidR="00E44DE1" w:rsidP="004642CE" w:rsidRDefault="00E44DE1" w14:paraId="107ED35E" w14:textId="77777777">
            <w:pPr>
              <w:pStyle w:val="TableText"/>
              <w:rPr>
                <w:rFonts w:cs="Calibri Light"/>
                <w:sz w:val="16"/>
                <w:szCs w:val="16"/>
              </w:rPr>
            </w:pPr>
            <w:r w:rsidRPr="00AE65C0">
              <w:rPr>
                <w:rFonts w:cs="Calibri Light"/>
                <w:sz w:val="16"/>
                <w:szCs w:val="16"/>
              </w:rPr>
              <w:t>SourceSystemId</w:t>
            </w:r>
          </w:p>
        </w:tc>
        <w:tc>
          <w:tcPr>
            <w:tcW w:w="420" w:type="pct"/>
          </w:tcPr>
          <w:p w:rsidRPr="00AE65C0" w:rsidR="00E44DE1" w:rsidP="004642CE" w:rsidRDefault="00E44DE1" w14:paraId="6C7F762B" w14:textId="77777777">
            <w:pPr>
              <w:pStyle w:val="TableText"/>
              <w:rPr>
                <w:rFonts w:cs="Calibri Light"/>
                <w:sz w:val="16"/>
                <w:szCs w:val="16"/>
              </w:rPr>
            </w:pPr>
            <w:r w:rsidRPr="00AE65C0">
              <w:rPr>
                <w:rFonts w:cs="Calibri Light"/>
                <w:sz w:val="16"/>
                <w:szCs w:val="16"/>
              </w:rPr>
              <w:t>VARCHAR2(100)</w:t>
            </w:r>
          </w:p>
        </w:tc>
        <w:tc>
          <w:tcPr>
            <w:tcW w:w="695" w:type="pct"/>
          </w:tcPr>
          <w:p w:rsidRPr="00AE65C0" w:rsidR="00E44DE1" w:rsidP="004642CE" w:rsidRDefault="00E44DE1" w14:paraId="70E53239" w14:textId="77777777">
            <w:pPr>
              <w:pStyle w:val="TableText"/>
              <w:rPr>
                <w:rFonts w:cs="Calibri Light"/>
                <w:sz w:val="16"/>
                <w:szCs w:val="16"/>
              </w:rPr>
            </w:pPr>
            <w:r w:rsidRPr="00AE65C0">
              <w:rPr>
                <w:rFonts w:cs="Calibri Light"/>
                <w:sz w:val="16"/>
                <w:szCs w:val="16"/>
              </w:rPr>
              <w:t>AssignmentSupervisor- PersonNumber</w:t>
            </w:r>
          </w:p>
        </w:tc>
        <w:tc>
          <w:tcPr>
            <w:tcW w:w="345" w:type="pct"/>
          </w:tcPr>
          <w:p w:rsidRPr="00AE65C0" w:rsidR="00E44DE1" w:rsidP="004642CE" w:rsidRDefault="00E44DE1" w14:paraId="23C4B669" w14:textId="77777777">
            <w:pPr>
              <w:spacing w:after="0" w:line="240" w:lineRule="auto"/>
              <w:rPr>
                <w:rFonts w:ascii="Calibri Light" w:hAnsi="Calibri Light" w:cs="Calibri Light"/>
                <w:sz w:val="16"/>
                <w:szCs w:val="16"/>
                <w:lang w:val="en-US" w:eastAsia="en-US"/>
              </w:rPr>
            </w:pPr>
          </w:p>
        </w:tc>
        <w:tc>
          <w:tcPr>
            <w:tcW w:w="160" w:type="pct"/>
          </w:tcPr>
          <w:p w:rsidRPr="00AE65C0" w:rsidR="00E44DE1" w:rsidP="004642CE" w:rsidRDefault="00E44DE1" w14:paraId="4C969DCE" w14:textId="77777777">
            <w:pPr>
              <w:keepLines/>
              <w:spacing w:after="0" w:line="240" w:lineRule="auto"/>
              <w:rPr>
                <w:rFonts w:ascii="Calibri Light" w:hAnsi="Calibri Light" w:cs="Calibri Light"/>
                <w:sz w:val="16"/>
                <w:szCs w:val="16"/>
                <w:lang w:val="en-US" w:eastAsia="en-US"/>
              </w:rPr>
            </w:pPr>
          </w:p>
        </w:tc>
      </w:tr>
    </w:tbl>
    <w:p w:rsidR="00562EF1" w:rsidP="00562EF1" w:rsidRDefault="00562EF1" w14:paraId="0C628004" w14:textId="5F6F0C19"/>
    <w:p w:rsidRPr="00562EF1" w:rsidR="00C55EA4" w:rsidP="00562EF1" w:rsidRDefault="00C55EA4" w14:paraId="422FF8AB" w14:textId="77777777"/>
    <w:p w:rsidR="002905D1" w:rsidP="00AE65C0" w:rsidRDefault="00422CB2" w14:paraId="3550E978" w14:textId="327C8DFC">
      <w:pPr>
        <w:pStyle w:val="Heading2"/>
      </w:pPr>
      <w:bookmarkStart w:name="_Toc68697853" w:id="128"/>
      <w:bookmarkEnd w:id="123"/>
      <w:r>
        <w:t xml:space="preserve"> </w:t>
      </w:r>
      <w:bookmarkStart w:name="_Toc79997736" w:id="129"/>
      <w:r>
        <w:t>Business Object: Contact</w:t>
      </w:r>
      <w:bookmarkEnd w:id="129"/>
    </w:p>
    <w:tbl>
      <w:tblPr>
        <w:tblStyle w:val="GridTable4-Accent1"/>
        <w:tblW w:w="0" w:type="auto"/>
        <w:tblLook w:val="0420" w:firstRow="1" w:lastRow="0" w:firstColumn="0" w:lastColumn="0" w:noHBand="0" w:noVBand="1"/>
      </w:tblPr>
      <w:tblGrid>
        <w:gridCol w:w="547"/>
        <w:gridCol w:w="1991"/>
        <w:gridCol w:w="1919"/>
        <w:gridCol w:w="1260"/>
        <w:gridCol w:w="623"/>
        <w:gridCol w:w="1020"/>
        <w:gridCol w:w="1710"/>
        <w:gridCol w:w="1353"/>
        <w:gridCol w:w="2130"/>
        <w:gridCol w:w="864"/>
        <w:gridCol w:w="531"/>
      </w:tblGrid>
      <w:tr w:rsidRPr="00AE65C0" w:rsidR="00BD0C4D" w:rsidTr="00C55EA4" w14:paraId="0DBEE0AF"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rsidRPr="00AE65C0" w:rsidR="00BD0C4D" w:rsidP="004642CE" w:rsidRDefault="00BD0C4D" w14:paraId="1BA40074"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p>
        </w:tc>
        <w:tc>
          <w:tcPr>
            <w:tcW w:w="0" w:type="auto"/>
          </w:tcPr>
          <w:p w:rsidRPr="00AE65C0" w:rsidR="00BD0C4D" w:rsidP="004642CE" w:rsidRDefault="00BD0C4D" w14:paraId="7DB216F7"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0" w:type="auto"/>
          </w:tcPr>
          <w:p w:rsidRPr="00AE65C0" w:rsidR="00BD0C4D" w:rsidP="004642CE" w:rsidRDefault="00BD0C4D" w14:paraId="3427F4B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0" w:type="auto"/>
          </w:tcPr>
          <w:p w:rsidRPr="00AE65C0" w:rsidR="00BD0C4D" w:rsidP="004642CE" w:rsidRDefault="00BD0C4D" w14:paraId="7BE51654"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0" w:type="auto"/>
          </w:tcPr>
          <w:p w:rsidRPr="00AE65C0" w:rsidR="00BD0C4D" w:rsidP="004642CE" w:rsidRDefault="00BD0C4D" w14:paraId="1E9697A4"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0" w:type="auto"/>
          </w:tcPr>
          <w:p w:rsidRPr="00AE65C0" w:rsidR="00BD0C4D" w:rsidP="004642CE" w:rsidRDefault="00BD0C4D" w14:paraId="124443A0"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0" w:type="auto"/>
          </w:tcPr>
          <w:p w:rsidRPr="00AE65C0" w:rsidR="00BD0C4D" w:rsidP="004642CE" w:rsidRDefault="00BD0C4D" w14:paraId="5FE30AD1"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0" w:type="auto"/>
          </w:tcPr>
          <w:p w:rsidRPr="00AE65C0" w:rsidR="00BD0C4D" w:rsidP="004642CE" w:rsidRDefault="00BD0C4D" w14:paraId="2422EEE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0" w:type="auto"/>
          </w:tcPr>
          <w:p w:rsidRPr="00AE65C0" w:rsidR="00BD0C4D" w:rsidP="004642CE" w:rsidRDefault="00BD0C4D" w14:paraId="6B3330B6"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0" w:type="auto"/>
          </w:tcPr>
          <w:p w:rsidRPr="00AE65C0" w:rsidR="00BD0C4D" w:rsidP="004642CE" w:rsidRDefault="00BD0C4D" w14:paraId="25E0A371"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0" w:type="auto"/>
          </w:tcPr>
          <w:p w:rsidRPr="00AE65C0" w:rsidR="00BD0C4D" w:rsidP="004642CE" w:rsidRDefault="00BD0C4D" w14:paraId="35EADA20"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BD0C4D" w:rsidTr="000F305A" w14:paraId="0ACCC58A"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AE65C0" w:rsidR="00BD0C4D" w:rsidP="004642CE" w:rsidRDefault="00BD0C4D" w14:paraId="6EBE51FE" w14:textId="77777777">
            <w:pPr>
              <w:keepLines/>
              <w:spacing w:after="0" w:line="240" w:lineRule="auto"/>
              <w:rPr>
                <w:rFonts w:ascii="Calibri Light" w:hAnsi="Calibri Light" w:cs="Calibri Light"/>
                <w:sz w:val="16"/>
                <w:szCs w:val="16"/>
                <w:lang w:val="en-US" w:eastAsia="en-US"/>
              </w:rPr>
            </w:pPr>
          </w:p>
        </w:tc>
        <w:tc>
          <w:tcPr>
            <w:tcW w:w="0" w:type="auto"/>
          </w:tcPr>
          <w:p w:rsidRPr="00AE65C0" w:rsidR="00BD0C4D" w:rsidP="004642CE" w:rsidRDefault="00BD0C4D" w14:paraId="165C74DD" w14:textId="77777777">
            <w:pPr>
              <w:keepLines/>
              <w:spacing w:after="0" w:line="240" w:lineRule="auto"/>
              <w:rPr>
                <w:rFonts w:ascii="Calibri Light" w:hAnsi="Calibri Light" w:cs="Calibri Light"/>
                <w:sz w:val="16"/>
                <w:szCs w:val="16"/>
                <w:lang w:val="en-US" w:eastAsia="en-US"/>
              </w:rPr>
            </w:pPr>
          </w:p>
        </w:tc>
        <w:tc>
          <w:tcPr>
            <w:tcW w:w="0" w:type="auto"/>
          </w:tcPr>
          <w:p w:rsidRPr="00AE65C0" w:rsidR="00BD0C4D" w:rsidP="004642CE" w:rsidRDefault="00BD0C4D" w14:paraId="73FBF1DD" w14:textId="77777777">
            <w:pPr>
              <w:keepLines/>
              <w:spacing w:after="0" w:line="240" w:lineRule="auto"/>
              <w:rPr>
                <w:rFonts w:ascii="Calibri Light" w:hAnsi="Calibri Light" w:cs="Calibri Light"/>
                <w:sz w:val="16"/>
                <w:szCs w:val="16"/>
                <w:lang w:val="en-US" w:eastAsia="en-US"/>
              </w:rPr>
            </w:pPr>
          </w:p>
        </w:tc>
        <w:tc>
          <w:tcPr>
            <w:tcW w:w="0" w:type="auto"/>
          </w:tcPr>
          <w:p w:rsidRPr="00AE65C0" w:rsidR="00BD0C4D" w:rsidP="004642CE" w:rsidRDefault="00BD0C4D" w14:paraId="237A923D" w14:textId="77777777">
            <w:pPr>
              <w:keepLines/>
              <w:spacing w:after="0" w:line="240" w:lineRule="auto"/>
              <w:rPr>
                <w:rFonts w:ascii="Calibri Light" w:hAnsi="Calibri Light" w:cs="Calibri Light"/>
                <w:sz w:val="16"/>
                <w:szCs w:val="16"/>
                <w:lang w:val="en-US" w:eastAsia="en-US"/>
              </w:rPr>
            </w:pPr>
          </w:p>
        </w:tc>
        <w:tc>
          <w:tcPr>
            <w:tcW w:w="0" w:type="auto"/>
          </w:tcPr>
          <w:p w:rsidRPr="00AE65C0" w:rsidR="00BD0C4D" w:rsidP="004642CE" w:rsidRDefault="00BD0C4D" w14:paraId="3048F7D1" w14:textId="77777777">
            <w:pPr>
              <w:keepLines/>
              <w:spacing w:after="0" w:line="240" w:lineRule="auto"/>
              <w:rPr>
                <w:rFonts w:ascii="Calibri Light" w:hAnsi="Calibri Light" w:cs="Calibri Light"/>
                <w:sz w:val="16"/>
                <w:szCs w:val="16"/>
                <w:lang w:val="en-US" w:eastAsia="en-US"/>
              </w:rPr>
            </w:pPr>
          </w:p>
        </w:tc>
        <w:tc>
          <w:tcPr>
            <w:tcW w:w="0" w:type="auto"/>
          </w:tcPr>
          <w:p w:rsidRPr="00AE65C0" w:rsidR="00BD0C4D" w:rsidP="004642CE" w:rsidRDefault="00BD0C4D" w14:paraId="7A57D59A" w14:textId="77777777">
            <w:pPr>
              <w:keepLines/>
              <w:spacing w:after="0" w:line="240" w:lineRule="auto"/>
              <w:rPr>
                <w:rFonts w:ascii="Calibri Light" w:hAnsi="Calibri Light" w:cs="Calibri Light"/>
                <w:sz w:val="16"/>
                <w:szCs w:val="16"/>
                <w:lang w:val="en-US" w:eastAsia="en-US"/>
              </w:rPr>
            </w:pPr>
          </w:p>
        </w:tc>
        <w:tc>
          <w:tcPr>
            <w:tcW w:w="0" w:type="auto"/>
          </w:tcPr>
          <w:p w:rsidRPr="00AE65C0" w:rsidR="00BD0C4D" w:rsidP="004642CE" w:rsidRDefault="00BD0C4D" w14:paraId="16AA7C7E" w14:textId="77777777">
            <w:pPr>
              <w:keepLines/>
              <w:spacing w:after="0" w:line="240" w:lineRule="auto"/>
              <w:rPr>
                <w:rFonts w:ascii="Calibri Light" w:hAnsi="Calibri Light" w:cs="Calibri Light"/>
                <w:sz w:val="16"/>
                <w:szCs w:val="16"/>
                <w:lang w:val="en-US" w:eastAsia="en-US"/>
              </w:rPr>
            </w:pPr>
          </w:p>
        </w:tc>
        <w:tc>
          <w:tcPr>
            <w:tcW w:w="0" w:type="auto"/>
          </w:tcPr>
          <w:p w:rsidRPr="00AE65C0" w:rsidR="00BD0C4D" w:rsidP="004642CE" w:rsidRDefault="00BD0C4D" w14:paraId="2576B7E1" w14:textId="77777777">
            <w:pPr>
              <w:keepLines/>
              <w:spacing w:after="0" w:line="240" w:lineRule="auto"/>
              <w:rPr>
                <w:rFonts w:ascii="Calibri Light" w:hAnsi="Calibri Light" w:cs="Calibri Light"/>
                <w:sz w:val="16"/>
                <w:szCs w:val="16"/>
                <w:lang w:val="en-US" w:eastAsia="en-US"/>
              </w:rPr>
            </w:pPr>
          </w:p>
        </w:tc>
        <w:tc>
          <w:tcPr>
            <w:tcW w:w="0" w:type="auto"/>
          </w:tcPr>
          <w:p w:rsidRPr="00AE65C0" w:rsidR="00BD0C4D" w:rsidP="004642CE" w:rsidRDefault="00BD0C4D" w14:paraId="5678FEDD" w14:textId="77777777">
            <w:pPr>
              <w:keepLines/>
              <w:spacing w:after="0" w:line="240" w:lineRule="auto"/>
              <w:rPr>
                <w:rFonts w:ascii="Calibri Light" w:hAnsi="Calibri Light" w:cs="Calibri Light"/>
                <w:sz w:val="16"/>
                <w:szCs w:val="16"/>
                <w:lang w:val="en-US" w:eastAsia="en-US"/>
              </w:rPr>
            </w:pPr>
          </w:p>
        </w:tc>
        <w:tc>
          <w:tcPr>
            <w:tcW w:w="0" w:type="auto"/>
          </w:tcPr>
          <w:p w:rsidRPr="00AE65C0" w:rsidR="00BD0C4D" w:rsidP="004642CE" w:rsidRDefault="00BD0C4D" w14:paraId="7AD6531A" w14:textId="77777777">
            <w:pPr>
              <w:keepLines/>
              <w:spacing w:after="0" w:line="240" w:lineRule="auto"/>
              <w:rPr>
                <w:rFonts w:ascii="Calibri Light" w:hAnsi="Calibri Light" w:cs="Calibri Light"/>
                <w:sz w:val="16"/>
                <w:szCs w:val="16"/>
                <w:lang w:val="en-US" w:eastAsia="en-US"/>
              </w:rPr>
            </w:pPr>
          </w:p>
        </w:tc>
        <w:tc>
          <w:tcPr>
            <w:tcW w:w="0" w:type="auto"/>
          </w:tcPr>
          <w:p w:rsidRPr="00AE65C0" w:rsidR="00BD0C4D" w:rsidP="004642CE" w:rsidRDefault="00BD0C4D" w14:paraId="0B3EFF17" w14:textId="77777777">
            <w:pPr>
              <w:keepLines/>
              <w:spacing w:after="0" w:line="240" w:lineRule="auto"/>
              <w:rPr>
                <w:rFonts w:ascii="Calibri Light" w:hAnsi="Calibri Light" w:cs="Calibri Light"/>
                <w:sz w:val="16"/>
                <w:szCs w:val="16"/>
                <w:lang w:val="en-US" w:eastAsia="en-US"/>
              </w:rPr>
            </w:pPr>
          </w:p>
        </w:tc>
      </w:tr>
      <w:tr w:rsidRPr="00AE65C0" w:rsidR="006F0D02" w:rsidTr="000F305A" w14:paraId="65F2EA0F" w14:textId="77777777">
        <w:trPr>
          <w:trHeight w:val="247"/>
        </w:trPr>
        <w:tc>
          <w:tcPr>
            <w:tcW w:w="0" w:type="auto"/>
          </w:tcPr>
          <w:p w:rsidRPr="00AE65C0" w:rsidR="00BD0C4D" w:rsidP="004642CE" w:rsidRDefault="00BD0C4D" w14:paraId="6CC2EABD" w14:textId="77777777">
            <w:pPr>
              <w:pStyle w:val="TableText"/>
              <w:rPr>
                <w:rFonts w:cs="Calibri Light"/>
                <w:sz w:val="16"/>
                <w:szCs w:val="16"/>
              </w:rPr>
            </w:pPr>
            <w:r w:rsidRPr="00AE65C0">
              <w:rPr>
                <w:rFonts w:cs="Calibri Light"/>
                <w:sz w:val="16"/>
                <w:szCs w:val="16"/>
              </w:rPr>
              <w:t>1</w:t>
            </w:r>
          </w:p>
        </w:tc>
        <w:tc>
          <w:tcPr>
            <w:tcW w:w="0" w:type="auto"/>
          </w:tcPr>
          <w:p w:rsidRPr="00AE65C0" w:rsidR="00BD0C4D" w:rsidP="004642CE" w:rsidRDefault="00BD0C4D" w14:paraId="0CB449ED" w14:textId="77777777">
            <w:pPr>
              <w:pStyle w:val="TableText"/>
              <w:rPr>
                <w:rFonts w:cs="Calibri Light"/>
                <w:sz w:val="16"/>
                <w:szCs w:val="16"/>
              </w:rPr>
            </w:pPr>
            <w:r w:rsidRPr="00AE65C0">
              <w:rPr>
                <w:rFonts w:cs="Calibri Light"/>
                <w:sz w:val="16"/>
                <w:szCs w:val="16"/>
              </w:rPr>
              <w:t>PER_CONTACT_RELSHIPS_F</w:t>
            </w:r>
          </w:p>
        </w:tc>
        <w:tc>
          <w:tcPr>
            <w:tcW w:w="0" w:type="auto"/>
          </w:tcPr>
          <w:p w:rsidRPr="00AE65C0" w:rsidR="00BD0C4D" w:rsidP="004642CE" w:rsidRDefault="000619E3" w14:paraId="7B84C6E9" w14:textId="53F4CF55">
            <w:pPr>
              <w:pStyle w:val="TableText"/>
              <w:rPr>
                <w:rFonts w:cs="Calibri Light"/>
                <w:sz w:val="16"/>
                <w:szCs w:val="16"/>
              </w:rPr>
            </w:pPr>
            <w:r w:rsidRPr="00AE65C0">
              <w:rPr>
                <w:rFonts w:cs="Calibri Light"/>
                <w:sz w:val="16"/>
                <w:szCs w:val="16"/>
              </w:rPr>
              <w:t>EffectiveStartDate</w:t>
            </w:r>
          </w:p>
        </w:tc>
        <w:tc>
          <w:tcPr>
            <w:tcW w:w="0" w:type="auto"/>
          </w:tcPr>
          <w:p w:rsidRPr="00AE65C0" w:rsidR="00BD0C4D" w:rsidP="004642CE" w:rsidRDefault="00BD0C4D" w14:paraId="2FCFD33B" w14:textId="77777777">
            <w:pPr>
              <w:pStyle w:val="TableText"/>
              <w:rPr>
                <w:rFonts w:cs="Calibri Light"/>
                <w:sz w:val="16"/>
                <w:szCs w:val="16"/>
              </w:rPr>
            </w:pPr>
            <w:r w:rsidRPr="00AE65C0">
              <w:rPr>
                <w:rFonts w:cs="Calibri Light"/>
                <w:sz w:val="16"/>
                <w:szCs w:val="16"/>
              </w:rPr>
              <w:t>Varchar2(80)</w:t>
            </w:r>
          </w:p>
        </w:tc>
        <w:tc>
          <w:tcPr>
            <w:tcW w:w="0" w:type="auto"/>
          </w:tcPr>
          <w:p w:rsidRPr="00AE65C0" w:rsidR="00BD0C4D" w:rsidP="004642CE" w:rsidRDefault="00614565" w14:paraId="52E73834" w14:textId="77E75978">
            <w:pPr>
              <w:pStyle w:val="TableText"/>
              <w:rPr>
                <w:rFonts w:cs="Calibri Light"/>
                <w:sz w:val="16"/>
                <w:szCs w:val="16"/>
              </w:rPr>
            </w:pPr>
            <w:r>
              <w:rPr>
                <w:rFonts w:cs="Calibri Light"/>
                <w:sz w:val="16"/>
                <w:szCs w:val="16"/>
              </w:rPr>
              <w:t>Yes</w:t>
            </w:r>
          </w:p>
        </w:tc>
        <w:tc>
          <w:tcPr>
            <w:tcW w:w="0" w:type="auto"/>
          </w:tcPr>
          <w:p w:rsidRPr="00AE65C0" w:rsidR="00BD0C4D" w:rsidP="004642CE" w:rsidRDefault="00BD0C4D" w14:paraId="0B63FE75" w14:textId="77777777">
            <w:pPr>
              <w:pStyle w:val="TableText"/>
              <w:rPr>
                <w:rFonts w:cs="Calibri Light"/>
                <w:sz w:val="16"/>
                <w:szCs w:val="16"/>
              </w:rPr>
            </w:pPr>
            <w:r w:rsidRPr="00AE65C0">
              <w:rPr>
                <w:rFonts w:cs="Calibri Light"/>
                <w:sz w:val="16"/>
                <w:szCs w:val="16"/>
              </w:rPr>
              <w:t>Contact.dat</w:t>
            </w:r>
          </w:p>
        </w:tc>
        <w:tc>
          <w:tcPr>
            <w:tcW w:w="0" w:type="auto"/>
          </w:tcPr>
          <w:p w:rsidRPr="00AE65C0" w:rsidR="00BD0C4D" w:rsidP="004642CE" w:rsidRDefault="00BD0C4D" w14:paraId="162580A2" w14:textId="77777777">
            <w:pPr>
              <w:pStyle w:val="TableText"/>
              <w:rPr>
                <w:rFonts w:cs="Calibri Light"/>
                <w:sz w:val="16"/>
                <w:szCs w:val="16"/>
              </w:rPr>
            </w:pPr>
            <w:r w:rsidRPr="00AE65C0">
              <w:rPr>
                <w:rFonts w:cs="Calibri Light"/>
                <w:sz w:val="16"/>
                <w:szCs w:val="16"/>
              </w:rPr>
              <w:t>StartDate</w:t>
            </w:r>
          </w:p>
        </w:tc>
        <w:tc>
          <w:tcPr>
            <w:tcW w:w="0" w:type="auto"/>
          </w:tcPr>
          <w:p w:rsidRPr="00AE65C0" w:rsidR="00BD0C4D" w:rsidP="004642CE" w:rsidRDefault="00BD0C4D" w14:paraId="37C48E2F" w14:textId="77777777">
            <w:pPr>
              <w:pStyle w:val="TableText"/>
              <w:rPr>
                <w:rFonts w:cs="Calibri Light"/>
                <w:sz w:val="16"/>
                <w:szCs w:val="16"/>
              </w:rPr>
            </w:pPr>
            <w:r w:rsidRPr="00AE65C0">
              <w:rPr>
                <w:rFonts w:cs="Calibri Light"/>
                <w:sz w:val="16"/>
                <w:szCs w:val="16"/>
              </w:rPr>
              <w:t>Varchar2(30)</w:t>
            </w:r>
          </w:p>
        </w:tc>
        <w:tc>
          <w:tcPr>
            <w:tcW w:w="0" w:type="auto"/>
          </w:tcPr>
          <w:p w:rsidRPr="00AE65C0" w:rsidR="00BD0C4D" w:rsidP="004642CE" w:rsidRDefault="00BD0C4D" w14:paraId="0A8F77EB" w14:textId="11C37FF1">
            <w:pPr>
              <w:pStyle w:val="TableText"/>
              <w:rPr>
                <w:rFonts w:cs="Calibri Light"/>
                <w:sz w:val="16"/>
                <w:szCs w:val="16"/>
              </w:rPr>
            </w:pPr>
            <w:r w:rsidRPr="00AE65C0">
              <w:rPr>
                <w:rFonts w:cs="Calibri Light"/>
                <w:sz w:val="16"/>
                <w:szCs w:val="16"/>
              </w:rPr>
              <w:t xml:space="preserve">Default </w:t>
            </w:r>
            <w:r w:rsidR="000619E3">
              <w:rPr>
                <w:rFonts w:cs="Calibri Light"/>
                <w:sz w:val="16"/>
                <w:szCs w:val="16"/>
              </w:rPr>
              <w:t xml:space="preserve">- </w:t>
            </w:r>
            <w:r w:rsidRPr="00AE65C0">
              <w:rPr>
                <w:rFonts w:cs="Calibri Light"/>
                <w:sz w:val="16"/>
                <w:szCs w:val="16"/>
              </w:rPr>
              <w:t>EffectiveStartDate</w:t>
            </w:r>
          </w:p>
        </w:tc>
        <w:tc>
          <w:tcPr>
            <w:tcW w:w="0" w:type="auto"/>
          </w:tcPr>
          <w:p w:rsidRPr="00AE65C0" w:rsidR="00BD0C4D" w:rsidP="004642CE" w:rsidRDefault="00BD0C4D" w14:paraId="3CF839DA" w14:textId="77777777">
            <w:pPr>
              <w:spacing w:after="0" w:line="240" w:lineRule="auto"/>
              <w:rPr>
                <w:rFonts w:ascii="Calibri Light" w:hAnsi="Calibri Light" w:cs="Calibri Light"/>
                <w:sz w:val="16"/>
                <w:szCs w:val="16"/>
                <w:lang w:val="en-US" w:eastAsia="en-US"/>
              </w:rPr>
            </w:pPr>
          </w:p>
        </w:tc>
        <w:tc>
          <w:tcPr>
            <w:tcW w:w="0" w:type="auto"/>
          </w:tcPr>
          <w:p w:rsidRPr="00AE65C0" w:rsidR="00BD0C4D" w:rsidP="004642CE" w:rsidRDefault="00BD0C4D" w14:paraId="19D044FA" w14:textId="77777777">
            <w:pPr>
              <w:keepLines/>
              <w:spacing w:after="0" w:line="240" w:lineRule="auto"/>
              <w:rPr>
                <w:rFonts w:ascii="Calibri Light" w:hAnsi="Calibri Light" w:cs="Calibri Light"/>
                <w:sz w:val="16"/>
                <w:szCs w:val="16"/>
                <w:lang w:val="en-US" w:eastAsia="en-US"/>
              </w:rPr>
            </w:pPr>
          </w:p>
        </w:tc>
      </w:tr>
      <w:tr w:rsidRPr="00AE65C0" w:rsidR="006F0D02" w:rsidTr="000F305A" w14:paraId="115C07E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BD0C4D" w:rsidP="004642CE" w:rsidRDefault="00BD0C4D" w14:paraId="330A26FA" w14:textId="77777777">
            <w:pPr>
              <w:pStyle w:val="TableText"/>
              <w:rPr>
                <w:rFonts w:cs="Calibri Light"/>
                <w:sz w:val="16"/>
                <w:szCs w:val="16"/>
              </w:rPr>
            </w:pPr>
            <w:r w:rsidRPr="00AE65C0">
              <w:rPr>
                <w:rFonts w:cs="Calibri Light"/>
                <w:sz w:val="16"/>
                <w:szCs w:val="16"/>
              </w:rPr>
              <w:t>2</w:t>
            </w:r>
          </w:p>
        </w:tc>
        <w:tc>
          <w:tcPr>
            <w:tcW w:w="0" w:type="auto"/>
          </w:tcPr>
          <w:p w:rsidRPr="00AE65C0" w:rsidR="00BD0C4D" w:rsidP="004642CE" w:rsidRDefault="00BD0C4D" w14:paraId="27862362" w14:textId="77777777">
            <w:pPr>
              <w:pStyle w:val="TableText"/>
              <w:rPr>
                <w:rFonts w:cs="Calibri Light"/>
                <w:sz w:val="16"/>
                <w:szCs w:val="16"/>
              </w:rPr>
            </w:pPr>
            <w:r w:rsidRPr="00AE65C0">
              <w:rPr>
                <w:rFonts w:cs="Calibri Light"/>
                <w:sz w:val="16"/>
                <w:szCs w:val="16"/>
              </w:rPr>
              <w:t>PER_CONTACT_RELSHIPS_F</w:t>
            </w:r>
          </w:p>
        </w:tc>
        <w:tc>
          <w:tcPr>
            <w:tcW w:w="0" w:type="auto"/>
          </w:tcPr>
          <w:p w:rsidRPr="00AE65C0" w:rsidR="00BD0C4D" w:rsidP="004642CE" w:rsidRDefault="00BD0C4D" w14:paraId="600822EB" w14:textId="77777777">
            <w:pPr>
              <w:pStyle w:val="TableText"/>
              <w:rPr>
                <w:rFonts w:cs="Calibri Light"/>
                <w:sz w:val="16"/>
                <w:szCs w:val="16"/>
              </w:rPr>
            </w:pPr>
            <w:r w:rsidRPr="00AE65C0">
              <w:rPr>
                <w:rFonts w:cs="Calibri Light"/>
                <w:sz w:val="16"/>
                <w:szCs w:val="16"/>
              </w:rPr>
              <w:t>EffectiveStartDate</w:t>
            </w:r>
          </w:p>
        </w:tc>
        <w:tc>
          <w:tcPr>
            <w:tcW w:w="0" w:type="auto"/>
          </w:tcPr>
          <w:p w:rsidRPr="00AE65C0" w:rsidR="00BD0C4D" w:rsidP="004642CE" w:rsidRDefault="00BD0C4D" w14:paraId="333073AE" w14:textId="77777777">
            <w:pPr>
              <w:pStyle w:val="TableText"/>
              <w:rPr>
                <w:rFonts w:cs="Calibri Light"/>
                <w:sz w:val="16"/>
                <w:szCs w:val="16"/>
              </w:rPr>
            </w:pPr>
            <w:r w:rsidRPr="00AE65C0">
              <w:rPr>
                <w:rFonts w:cs="Calibri Light"/>
                <w:sz w:val="16"/>
                <w:szCs w:val="16"/>
              </w:rPr>
              <w:t>Varchar2(30)</w:t>
            </w:r>
          </w:p>
        </w:tc>
        <w:tc>
          <w:tcPr>
            <w:tcW w:w="0" w:type="auto"/>
          </w:tcPr>
          <w:p w:rsidRPr="00AE65C0" w:rsidR="00BD0C4D" w:rsidP="004642CE" w:rsidRDefault="00614565" w14:paraId="64D299AC" w14:textId="79AA71F2">
            <w:pPr>
              <w:pStyle w:val="TableText"/>
              <w:rPr>
                <w:rFonts w:cs="Calibri Light"/>
                <w:sz w:val="16"/>
                <w:szCs w:val="16"/>
              </w:rPr>
            </w:pPr>
            <w:r>
              <w:rPr>
                <w:rFonts w:cs="Calibri Light"/>
                <w:sz w:val="16"/>
                <w:szCs w:val="16"/>
              </w:rPr>
              <w:t>Yes</w:t>
            </w:r>
          </w:p>
        </w:tc>
        <w:tc>
          <w:tcPr>
            <w:tcW w:w="0" w:type="auto"/>
          </w:tcPr>
          <w:p w:rsidRPr="00AE65C0" w:rsidR="00BD0C4D" w:rsidP="004642CE" w:rsidRDefault="00BD0C4D" w14:paraId="7E5E55EA" w14:textId="77777777">
            <w:pPr>
              <w:pStyle w:val="TableText"/>
              <w:rPr>
                <w:rFonts w:cs="Calibri Light"/>
                <w:sz w:val="16"/>
                <w:szCs w:val="16"/>
              </w:rPr>
            </w:pPr>
          </w:p>
        </w:tc>
        <w:tc>
          <w:tcPr>
            <w:tcW w:w="0" w:type="auto"/>
          </w:tcPr>
          <w:p w:rsidRPr="00AE65C0" w:rsidR="00BD0C4D" w:rsidP="004642CE" w:rsidRDefault="00BD0C4D" w14:paraId="0412EA92" w14:textId="77777777">
            <w:pPr>
              <w:pStyle w:val="TableText"/>
              <w:rPr>
                <w:rFonts w:cs="Calibri Light"/>
                <w:sz w:val="16"/>
                <w:szCs w:val="16"/>
              </w:rPr>
            </w:pPr>
            <w:r w:rsidRPr="00AE65C0">
              <w:rPr>
                <w:rFonts w:cs="Calibri Light"/>
                <w:sz w:val="16"/>
                <w:szCs w:val="16"/>
              </w:rPr>
              <w:t>EffectiveStartDate</w:t>
            </w:r>
          </w:p>
        </w:tc>
        <w:tc>
          <w:tcPr>
            <w:tcW w:w="0" w:type="auto"/>
          </w:tcPr>
          <w:p w:rsidRPr="00AE65C0" w:rsidR="00BD0C4D" w:rsidP="004642CE" w:rsidRDefault="00BD0C4D" w14:paraId="64BDA08E" w14:textId="77777777">
            <w:pPr>
              <w:pStyle w:val="TableText"/>
              <w:rPr>
                <w:rFonts w:cs="Calibri Light"/>
                <w:sz w:val="16"/>
                <w:szCs w:val="16"/>
              </w:rPr>
            </w:pPr>
            <w:r w:rsidRPr="00AE65C0">
              <w:rPr>
                <w:rFonts w:cs="Calibri Light"/>
                <w:sz w:val="16"/>
                <w:szCs w:val="16"/>
              </w:rPr>
              <w:t>Varchar2(80)</w:t>
            </w:r>
          </w:p>
        </w:tc>
        <w:tc>
          <w:tcPr>
            <w:tcW w:w="0" w:type="auto"/>
          </w:tcPr>
          <w:p w:rsidRPr="00AE65C0" w:rsidR="00BD0C4D" w:rsidP="004642CE" w:rsidRDefault="00BD0C4D" w14:paraId="59C5464B" w14:textId="77777777">
            <w:pPr>
              <w:pStyle w:val="TableText"/>
              <w:rPr>
                <w:rFonts w:cs="Calibri Light"/>
                <w:sz w:val="16"/>
                <w:szCs w:val="16"/>
              </w:rPr>
            </w:pPr>
          </w:p>
        </w:tc>
        <w:tc>
          <w:tcPr>
            <w:tcW w:w="0" w:type="auto"/>
          </w:tcPr>
          <w:p w:rsidRPr="00AE65C0" w:rsidR="00BD0C4D" w:rsidP="004642CE" w:rsidRDefault="00BD0C4D" w14:paraId="00269BDE" w14:textId="77777777">
            <w:pPr>
              <w:spacing w:after="0" w:line="240" w:lineRule="auto"/>
              <w:rPr>
                <w:rFonts w:ascii="Calibri Light" w:hAnsi="Calibri Light" w:cs="Calibri Light"/>
                <w:sz w:val="16"/>
                <w:szCs w:val="16"/>
                <w:lang w:val="en-US" w:eastAsia="en-US"/>
              </w:rPr>
            </w:pPr>
          </w:p>
        </w:tc>
        <w:tc>
          <w:tcPr>
            <w:tcW w:w="0" w:type="auto"/>
          </w:tcPr>
          <w:p w:rsidRPr="00AE65C0" w:rsidR="00BD0C4D" w:rsidP="004642CE" w:rsidRDefault="00BD0C4D" w14:paraId="64364759" w14:textId="77777777">
            <w:pPr>
              <w:keepLines/>
              <w:spacing w:after="0" w:line="240" w:lineRule="auto"/>
              <w:rPr>
                <w:rFonts w:ascii="Calibri Light" w:hAnsi="Calibri Light" w:cs="Calibri Light"/>
                <w:sz w:val="16"/>
                <w:szCs w:val="16"/>
                <w:lang w:val="en-US" w:eastAsia="en-US"/>
              </w:rPr>
            </w:pPr>
          </w:p>
        </w:tc>
      </w:tr>
      <w:tr w:rsidRPr="00AE65C0" w:rsidR="006F0D02" w:rsidTr="000F305A" w14:paraId="4420933F" w14:textId="77777777">
        <w:trPr>
          <w:trHeight w:val="247"/>
        </w:trPr>
        <w:tc>
          <w:tcPr>
            <w:tcW w:w="0" w:type="auto"/>
          </w:tcPr>
          <w:p w:rsidRPr="00AE65C0" w:rsidR="00BD0C4D" w:rsidP="004642CE" w:rsidRDefault="00BD0C4D" w14:paraId="12A8510F" w14:textId="77777777">
            <w:pPr>
              <w:pStyle w:val="TableText"/>
              <w:rPr>
                <w:rFonts w:cs="Calibri Light"/>
                <w:sz w:val="16"/>
                <w:szCs w:val="16"/>
              </w:rPr>
            </w:pPr>
            <w:r w:rsidRPr="00AE65C0">
              <w:rPr>
                <w:rFonts w:cs="Calibri Light"/>
                <w:sz w:val="16"/>
                <w:szCs w:val="16"/>
              </w:rPr>
              <w:t>3</w:t>
            </w:r>
          </w:p>
        </w:tc>
        <w:tc>
          <w:tcPr>
            <w:tcW w:w="0" w:type="auto"/>
          </w:tcPr>
          <w:p w:rsidRPr="00AE65C0" w:rsidR="00BD0C4D" w:rsidP="004642CE" w:rsidRDefault="00BD0C4D" w14:paraId="5E3A7700" w14:textId="77777777">
            <w:pPr>
              <w:pStyle w:val="TableText"/>
              <w:rPr>
                <w:rFonts w:cs="Calibri Light"/>
                <w:sz w:val="16"/>
                <w:szCs w:val="16"/>
              </w:rPr>
            </w:pPr>
            <w:r w:rsidRPr="00AE65C0">
              <w:rPr>
                <w:rFonts w:cs="Calibri Light"/>
                <w:sz w:val="16"/>
                <w:szCs w:val="16"/>
              </w:rPr>
              <w:t>PER_CONTACT_RELSHIPS_F</w:t>
            </w:r>
          </w:p>
        </w:tc>
        <w:tc>
          <w:tcPr>
            <w:tcW w:w="0" w:type="auto"/>
          </w:tcPr>
          <w:p w:rsidRPr="00AE65C0" w:rsidR="00BD0C4D" w:rsidP="004642CE" w:rsidRDefault="00BD0C4D" w14:paraId="03F430F1" w14:textId="77777777">
            <w:pPr>
              <w:pStyle w:val="TableText"/>
              <w:rPr>
                <w:rFonts w:cs="Calibri Light"/>
                <w:sz w:val="16"/>
                <w:szCs w:val="16"/>
              </w:rPr>
            </w:pPr>
            <w:r w:rsidRPr="00AE65C0">
              <w:rPr>
                <w:rFonts w:cs="Calibri Light"/>
                <w:sz w:val="16"/>
                <w:szCs w:val="16"/>
              </w:rPr>
              <w:t>EffectiveEndDate</w:t>
            </w:r>
          </w:p>
        </w:tc>
        <w:tc>
          <w:tcPr>
            <w:tcW w:w="0" w:type="auto"/>
          </w:tcPr>
          <w:p w:rsidRPr="00AE65C0" w:rsidR="00BD0C4D" w:rsidP="004642CE" w:rsidRDefault="00BD0C4D" w14:paraId="4A063D48" w14:textId="77777777">
            <w:pPr>
              <w:pStyle w:val="TableText"/>
              <w:rPr>
                <w:rFonts w:cs="Calibri Light"/>
                <w:sz w:val="16"/>
                <w:szCs w:val="16"/>
              </w:rPr>
            </w:pPr>
            <w:r w:rsidRPr="00AE65C0">
              <w:rPr>
                <w:rFonts w:cs="Calibri Light"/>
                <w:sz w:val="16"/>
                <w:szCs w:val="16"/>
              </w:rPr>
              <w:t>Varchar2(30)</w:t>
            </w:r>
          </w:p>
        </w:tc>
        <w:tc>
          <w:tcPr>
            <w:tcW w:w="0" w:type="auto"/>
          </w:tcPr>
          <w:p w:rsidRPr="00AE65C0" w:rsidR="00BD0C4D" w:rsidP="004642CE" w:rsidRDefault="00614565" w14:paraId="6C69C1AE" w14:textId="01DAACD0">
            <w:pPr>
              <w:pStyle w:val="TableText"/>
              <w:rPr>
                <w:rFonts w:cs="Calibri Light"/>
                <w:sz w:val="16"/>
                <w:szCs w:val="16"/>
              </w:rPr>
            </w:pPr>
            <w:r>
              <w:rPr>
                <w:rFonts w:cs="Calibri Light"/>
                <w:sz w:val="16"/>
                <w:szCs w:val="16"/>
              </w:rPr>
              <w:t>Yes</w:t>
            </w:r>
          </w:p>
        </w:tc>
        <w:tc>
          <w:tcPr>
            <w:tcW w:w="0" w:type="auto"/>
          </w:tcPr>
          <w:p w:rsidRPr="00AE65C0" w:rsidR="00BD0C4D" w:rsidP="004642CE" w:rsidRDefault="00BD0C4D" w14:paraId="303817D7" w14:textId="77777777">
            <w:pPr>
              <w:pStyle w:val="TableText"/>
              <w:rPr>
                <w:rFonts w:cs="Calibri Light"/>
                <w:sz w:val="16"/>
                <w:szCs w:val="16"/>
              </w:rPr>
            </w:pPr>
          </w:p>
        </w:tc>
        <w:tc>
          <w:tcPr>
            <w:tcW w:w="0" w:type="auto"/>
          </w:tcPr>
          <w:p w:rsidRPr="00AE65C0" w:rsidR="00BD0C4D" w:rsidP="004642CE" w:rsidRDefault="00BD0C4D" w14:paraId="72F74EAC" w14:textId="77777777">
            <w:pPr>
              <w:pStyle w:val="TableText"/>
              <w:rPr>
                <w:rFonts w:cs="Calibri Light"/>
                <w:sz w:val="16"/>
                <w:szCs w:val="16"/>
              </w:rPr>
            </w:pPr>
            <w:r w:rsidRPr="00AE65C0">
              <w:rPr>
                <w:rFonts w:cs="Calibri Light"/>
                <w:sz w:val="16"/>
                <w:szCs w:val="16"/>
              </w:rPr>
              <w:t>EffectiveEndDate</w:t>
            </w:r>
          </w:p>
        </w:tc>
        <w:tc>
          <w:tcPr>
            <w:tcW w:w="0" w:type="auto"/>
          </w:tcPr>
          <w:p w:rsidRPr="00AE65C0" w:rsidR="00BD0C4D" w:rsidP="004642CE" w:rsidRDefault="00BD0C4D" w14:paraId="149205D6" w14:textId="77777777">
            <w:pPr>
              <w:pStyle w:val="TableText"/>
              <w:rPr>
                <w:rFonts w:cs="Calibri Light"/>
                <w:sz w:val="16"/>
                <w:szCs w:val="16"/>
              </w:rPr>
            </w:pPr>
            <w:r w:rsidRPr="00AE65C0">
              <w:rPr>
                <w:rFonts w:cs="Calibri Light"/>
                <w:sz w:val="16"/>
                <w:szCs w:val="16"/>
              </w:rPr>
              <w:t>Varchar2(80)</w:t>
            </w:r>
          </w:p>
        </w:tc>
        <w:tc>
          <w:tcPr>
            <w:tcW w:w="0" w:type="auto"/>
          </w:tcPr>
          <w:p w:rsidRPr="00AE65C0" w:rsidR="00BD0C4D" w:rsidP="004642CE" w:rsidRDefault="00BD0C4D" w14:paraId="40F6A534" w14:textId="39385B8C">
            <w:pPr>
              <w:pStyle w:val="TableText"/>
              <w:rPr>
                <w:rFonts w:cs="Calibri Light"/>
                <w:sz w:val="16"/>
                <w:szCs w:val="16"/>
              </w:rPr>
            </w:pPr>
            <w:r w:rsidRPr="00AE65C0">
              <w:rPr>
                <w:rFonts w:cs="Calibri Light"/>
                <w:sz w:val="16"/>
                <w:szCs w:val="16"/>
              </w:rPr>
              <w:t>31-Dec-</w:t>
            </w:r>
            <w:r w:rsidR="005017B0">
              <w:rPr>
                <w:rFonts w:cs="Calibri Light"/>
                <w:sz w:val="16"/>
                <w:szCs w:val="16"/>
              </w:rPr>
              <w:t>47</w:t>
            </w:r>
            <w:r w:rsidRPr="00AE65C0">
              <w:rPr>
                <w:rFonts w:cs="Calibri Light"/>
                <w:sz w:val="16"/>
                <w:szCs w:val="16"/>
              </w:rPr>
              <w:t>12</w:t>
            </w:r>
          </w:p>
        </w:tc>
        <w:tc>
          <w:tcPr>
            <w:tcW w:w="0" w:type="auto"/>
          </w:tcPr>
          <w:p w:rsidRPr="00AE65C0" w:rsidR="00BD0C4D" w:rsidP="004642CE" w:rsidRDefault="00BD0C4D" w14:paraId="512C9A26" w14:textId="77777777">
            <w:pPr>
              <w:spacing w:after="0" w:line="240" w:lineRule="auto"/>
              <w:rPr>
                <w:rFonts w:ascii="Calibri Light" w:hAnsi="Calibri Light" w:cs="Calibri Light"/>
                <w:sz w:val="16"/>
                <w:szCs w:val="16"/>
                <w:lang w:val="en-US" w:eastAsia="en-US"/>
              </w:rPr>
            </w:pPr>
          </w:p>
        </w:tc>
        <w:tc>
          <w:tcPr>
            <w:tcW w:w="0" w:type="auto"/>
          </w:tcPr>
          <w:p w:rsidRPr="00AE65C0" w:rsidR="00BD0C4D" w:rsidP="004642CE" w:rsidRDefault="00BD0C4D" w14:paraId="372290FA" w14:textId="77777777">
            <w:pPr>
              <w:keepLines/>
              <w:spacing w:after="0" w:line="240" w:lineRule="auto"/>
              <w:rPr>
                <w:rFonts w:ascii="Calibri Light" w:hAnsi="Calibri Light" w:cs="Calibri Light"/>
                <w:sz w:val="16"/>
                <w:szCs w:val="16"/>
                <w:lang w:val="en-US" w:eastAsia="en-US"/>
              </w:rPr>
            </w:pPr>
          </w:p>
        </w:tc>
      </w:tr>
      <w:tr w:rsidRPr="00AE65C0" w:rsidR="006F0D02" w:rsidTr="000F305A" w14:paraId="58235FA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BD0C4D" w:rsidP="004642CE" w:rsidRDefault="00BD0C4D" w14:paraId="30BDBC38" w14:textId="77777777">
            <w:pPr>
              <w:pStyle w:val="TableText"/>
              <w:rPr>
                <w:rFonts w:cs="Calibri Light"/>
                <w:sz w:val="16"/>
                <w:szCs w:val="16"/>
              </w:rPr>
            </w:pPr>
            <w:r w:rsidRPr="00AE65C0">
              <w:rPr>
                <w:rFonts w:cs="Calibri Light"/>
                <w:sz w:val="16"/>
                <w:szCs w:val="16"/>
              </w:rPr>
              <w:t>4</w:t>
            </w:r>
          </w:p>
        </w:tc>
        <w:tc>
          <w:tcPr>
            <w:tcW w:w="0" w:type="auto"/>
          </w:tcPr>
          <w:p w:rsidRPr="00AE65C0" w:rsidR="00BD0C4D" w:rsidP="004642CE" w:rsidRDefault="00BD0C4D" w14:paraId="79EA6C22" w14:textId="77777777">
            <w:pPr>
              <w:pStyle w:val="TableText"/>
              <w:rPr>
                <w:rFonts w:cs="Calibri Light"/>
                <w:sz w:val="16"/>
                <w:szCs w:val="16"/>
              </w:rPr>
            </w:pPr>
            <w:r w:rsidRPr="00AE65C0">
              <w:rPr>
                <w:rFonts w:cs="Calibri Light"/>
                <w:sz w:val="16"/>
                <w:szCs w:val="16"/>
              </w:rPr>
              <w:t>PER_CONTACT_RELSHIPS_F</w:t>
            </w:r>
          </w:p>
        </w:tc>
        <w:tc>
          <w:tcPr>
            <w:tcW w:w="0" w:type="auto"/>
          </w:tcPr>
          <w:p w:rsidRPr="00AE65C0" w:rsidR="00BD0C4D" w:rsidP="004642CE" w:rsidRDefault="00BD0C4D" w14:paraId="3143529B" w14:textId="77777777">
            <w:pPr>
              <w:pStyle w:val="TableText"/>
              <w:rPr>
                <w:rFonts w:cs="Calibri Light"/>
                <w:sz w:val="16"/>
                <w:szCs w:val="16"/>
              </w:rPr>
            </w:pPr>
            <w:r w:rsidRPr="00AE65C0">
              <w:rPr>
                <w:rFonts w:cs="Calibri Light"/>
                <w:sz w:val="16"/>
                <w:szCs w:val="16"/>
              </w:rPr>
              <w:t>ManagerType</w:t>
            </w:r>
          </w:p>
        </w:tc>
        <w:tc>
          <w:tcPr>
            <w:tcW w:w="0" w:type="auto"/>
          </w:tcPr>
          <w:p w:rsidRPr="00AE65C0" w:rsidR="00BD0C4D" w:rsidP="004642CE" w:rsidRDefault="00BD0C4D" w14:paraId="7EC4E0B1" w14:textId="77777777">
            <w:pPr>
              <w:pStyle w:val="TableText"/>
              <w:rPr>
                <w:rFonts w:cs="Calibri Light"/>
                <w:sz w:val="16"/>
                <w:szCs w:val="16"/>
              </w:rPr>
            </w:pPr>
            <w:r w:rsidRPr="00AE65C0">
              <w:rPr>
                <w:rFonts w:cs="Calibri Light"/>
                <w:sz w:val="16"/>
                <w:szCs w:val="16"/>
              </w:rPr>
              <w:t>Varchar2(30)</w:t>
            </w:r>
          </w:p>
        </w:tc>
        <w:tc>
          <w:tcPr>
            <w:tcW w:w="0" w:type="auto"/>
          </w:tcPr>
          <w:p w:rsidRPr="00AE65C0" w:rsidR="00BD0C4D" w:rsidP="004642CE" w:rsidRDefault="00614565" w14:paraId="61ECE514" w14:textId="66BEFE69">
            <w:pPr>
              <w:pStyle w:val="TableText"/>
              <w:rPr>
                <w:rFonts w:cs="Calibri Light"/>
                <w:sz w:val="16"/>
                <w:szCs w:val="16"/>
              </w:rPr>
            </w:pPr>
            <w:r>
              <w:rPr>
                <w:rFonts w:cs="Calibri Light"/>
                <w:sz w:val="16"/>
                <w:szCs w:val="16"/>
              </w:rPr>
              <w:t>Yes</w:t>
            </w:r>
          </w:p>
        </w:tc>
        <w:tc>
          <w:tcPr>
            <w:tcW w:w="0" w:type="auto"/>
          </w:tcPr>
          <w:p w:rsidRPr="00AE65C0" w:rsidR="00BD0C4D" w:rsidP="004642CE" w:rsidRDefault="00BD0C4D" w14:paraId="581D16FE" w14:textId="77777777">
            <w:pPr>
              <w:pStyle w:val="TableText"/>
              <w:rPr>
                <w:rFonts w:cs="Calibri Light"/>
                <w:sz w:val="16"/>
                <w:szCs w:val="16"/>
              </w:rPr>
            </w:pPr>
          </w:p>
        </w:tc>
        <w:tc>
          <w:tcPr>
            <w:tcW w:w="0" w:type="auto"/>
          </w:tcPr>
          <w:p w:rsidRPr="00AE65C0" w:rsidR="00BD0C4D" w:rsidP="004642CE" w:rsidRDefault="00BD0C4D" w14:paraId="6F07E93C" w14:textId="77777777">
            <w:pPr>
              <w:pStyle w:val="TableText"/>
              <w:rPr>
                <w:rFonts w:cs="Calibri Light"/>
                <w:sz w:val="16"/>
                <w:szCs w:val="16"/>
              </w:rPr>
            </w:pPr>
            <w:r w:rsidRPr="00AE65C0">
              <w:rPr>
                <w:rFonts w:cs="Calibri Light"/>
                <w:sz w:val="16"/>
                <w:szCs w:val="16"/>
              </w:rPr>
              <w:t>PersonNumber</w:t>
            </w:r>
          </w:p>
        </w:tc>
        <w:tc>
          <w:tcPr>
            <w:tcW w:w="0" w:type="auto"/>
          </w:tcPr>
          <w:p w:rsidRPr="00AE65C0" w:rsidR="00BD0C4D" w:rsidP="004642CE" w:rsidRDefault="00BD0C4D" w14:paraId="1D8B9045" w14:textId="77777777">
            <w:pPr>
              <w:pStyle w:val="TableText"/>
              <w:rPr>
                <w:rFonts w:cs="Calibri Light"/>
                <w:sz w:val="16"/>
                <w:szCs w:val="16"/>
              </w:rPr>
            </w:pPr>
            <w:r w:rsidRPr="00AE65C0">
              <w:rPr>
                <w:rFonts w:cs="Calibri Light"/>
                <w:sz w:val="16"/>
                <w:szCs w:val="16"/>
              </w:rPr>
              <w:t>Varchar2(80)</w:t>
            </w:r>
          </w:p>
        </w:tc>
        <w:tc>
          <w:tcPr>
            <w:tcW w:w="0" w:type="auto"/>
          </w:tcPr>
          <w:p w:rsidRPr="00AE65C0" w:rsidR="00BD0C4D" w:rsidP="004642CE" w:rsidRDefault="00BD0C4D" w14:paraId="0E2A6915" w14:textId="77777777">
            <w:pPr>
              <w:pStyle w:val="TableText"/>
              <w:rPr>
                <w:rFonts w:cs="Calibri Light"/>
                <w:sz w:val="16"/>
                <w:szCs w:val="16"/>
              </w:rPr>
            </w:pPr>
          </w:p>
        </w:tc>
        <w:tc>
          <w:tcPr>
            <w:tcW w:w="0" w:type="auto"/>
          </w:tcPr>
          <w:p w:rsidRPr="00AE65C0" w:rsidR="00BD0C4D" w:rsidP="004642CE" w:rsidRDefault="00BD0C4D" w14:paraId="0C0DFF15" w14:textId="77777777">
            <w:pPr>
              <w:spacing w:after="0" w:line="240" w:lineRule="auto"/>
              <w:rPr>
                <w:rFonts w:ascii="Calibri Light" w:hAnsi="Calibri Light" w:cs="Calibri Light"/>
                <w:sz w:val="16"/>
                <w:szCs w:val="16"/>
                <w:lang w:val="en-US" w:eastAsia="en-US"/>
              </w:rPr>
            </w:pPr>
          </w:p>
        </w:tc>
        <w:tc>
          <w:tcPr>
            <w:tcW w:w="0" w:type="auto"/>
          </w:tcPr>
          <w:p w:rsidRPr="00AE65C0" w:rsidR="00BD0C4D" w:rsidP="004642CE" w:rsidRDefault="00BD0C4D" w14:paraId="0FFF81CD" w14:textId="77777777">
            <w:pPr>
              <w:keepLines/>
              <w:spacing w:after="0" w:line="240" w:lineRule="auto"/>
              <w:rPr>
                <w:rFonts w:ascii="Calibri Light" w:hAnsi="Calibri Light" w:cs="Calibri Light"/>
                <w:sz w:val="16"/>
                <w:szCs w:val="16"/>
                <w:lang w:val="en-US" w:eastAsia="en-US"/>
              </w:rPr>
            </w:pPr>
          </w:p>
        </w:tc>
      </w:tr>
      <w:tr w:rsidRPr="00AE65C0" w:rsidR="006F0D02" w:rsidTr="000F305A" w14:paraId="00E464BF" w14:textId="77777777">
        <w:trPr>
          <w:trHeight w:val="247"/>
        </w:trPr>
        <w:tc>
          <w:tcPr>
            <w:tcW w:w="0" w:type="auto"/>
          </w:tcPr>
          <w:p w:rsidRPr="00AE65C0" w:rsidR="00BD0C4D" w:rsidP="004642CE" w:rsidRDefault="00BD0C4D" w14:paraId="60195CC3" w14:textId="77777777">
            <w:pPr>
              <w:pStyle w:val="TableText"/>
              <w:rPr>
                <w:rFonts w:cs="Calibri Light"/>
                <w:sz w:val="16"/>
                <w:szCs w:val="16"/>
              </w:rPr>
            </w:pPr>
            <w:r w:rsidRPr="00AE65C0">
              <w:rPr>
                <w:rFonts w:cs="Calibri Light"/>
                <w:sz w:val="16"/>
                <w:szCs w:val="16"/>
              </w:rPr>
              <w:t>5</w:t>
            </w:r>
          </w:p>
        </w:tc>
        <w:tc>
          <w:tcPr>
            <w:tcW w:w="0" w:type="auto"/>
          </w:tcPr>
          <w:p w:rsidRPr="00AE65C0" w:rsidR="00BD0C4D" w:rsidP="004642CE" w:rsidRDefault="00BD0C4D" w14:paraId="48088F8A" w14:textId="77777777">
            <w:pPr>
              <w:pStyle w:val="TableText"/>
              <w:rPr>
                <w:rFonts w:cs="Calibri Light"/>
                <w:sz w:val="16"/>
                <w:szCs w:val="16"/>
              </w:rPr>
            </w:pPr>
            <w:r w:rsidRPr="00AE65C0">
              <w:rPr>
                <w:rFonts w:cs="Calibri Light"/>
                <w:sz w:val="16"/>
                <w:szCs w:val="16"/>
              </w:rPr>
              <w:t>PER_CONTACT_RELSHIPS_F</w:t>
            </w:r>
          </w:p>
        </w:tc>
        <w:tc>
          <w:tcPr>
            <w:tcW w:w="0" w:type="auto"/>
          </w:tcPr>
          <w:p w:rsidRPr="00AE65C0" w:rsidR="00BD0C4D" w:rsidP="004642CE" w:rsidRDefault="00BD0C4D" w14:paraId="0B776DCA" w14:textId="77777777">
            <w:pPr>
              <w:pStyle w:val="TableText"/>
              <w:rPr>
                <w:rFonts w:cs="Calibri Light"/>
                <w:sz w:val="16"/>
                <w:szCs w:val="16"/>
              </w:rPr>
            </w:pPr>
            <w:r w:rsidRPr="00AE65C0">
              <w:rPr>
                <w:rFonts w:cs="Calibri Light"/>
                <w:sz w:val="16"/>
                <w:szCs w:val="16"/>
              </w:rPr>
              <w:t>PrimaryFlag</w:t>
            </w:r>
          </w:p>
        </w:tc>
        <w:tc>
          <w:tcPr>
            <w:tcW w:w="0" w:type="auto"/>
          </w:tcPr>
          <w:p w:rsidRPr="00AE65C0" w:rsidR="00BD0C4D" w:rsidP="004642CE" w:rsidRDefault="00BD0C4D" w14:paraId="7FBB8AE3" w14:textId="77777777">
            <w:pPr>
              <w:pStyle w:val="TableText"/>
              <w:rPr>
                <w:rFonts w:cs="Calibri Light"/>
                <w:sz w:val="16"/>
                <w:szCs w:val="16"/>
              </w:rPr>
            </w:pPr>
          </w:p>
        </w:tc>
        <w:tc>
          <w:tcPr>
            <w:tcW w:w="0" w:type="auto"/>
          </w:tcPr>
          <w:p w:rsidRPr="00AE65C0" w:rsidR="00BD0C4D" w:rsidP="004642CE" w:rsidRDefault="00614565" w14:paraId="58CC229F" w14:textId="556A2C60">
            <w:pPr>
              <w:pStyle w:val="TableText"/>
              <w:rPr>
                <w:rFonts w:cs="Calibri Light"/>
                <w:sz w:val="16"/>
                <w:szCs w:val="16"/>
              </w:rPr>
            </w:pPr>
            <w:r>
              <w:rPr>
                <w:rFonts w:cs="Calibri Light"/>
                <w:sz w:val="16"/>
                <w:szCs w:val="16"/>
              </w:rPr>
              <w:t>Yes</w:t>
            </w:r>
          </w:p>
        </w:tc>
        <w:tc>
          <w:tcPr>
            <w:tcW w:w="0" w:type="auto"/>
          </w:tcPr>
          <w:p w:rsidRPr="00AE65C0" w:rsidR="00BD0C4D" w:rsidP="004642CE" w:rsidRDefault="00BD0C4D" w14:paraId="2A5906DA" w14:textId="77777777">
            <w:pPr>
              <w:pStyle w:val="TableText"/>
              <w:rPr>
                <w:rFonts w:cs="Calibri Light"/>
                <w:sz w:val="16"/>
                <w:szCs w:val="16"/>
              </w:rPr>
            </w:pPr>
          </w:p>
        </w:tc>
        <w:tc>
          <w:tcPr>
            <w:tcW w:w="0" w:type="auto"/>
          </w:tcPr>
          <w:p w:rsidRPr="00AE65C0" w:rsidR="00BD0C4D" w:rsidP="004642CE" w:rsidRDefault="00BD0C4D" w14:paraId="3468B1E9" w14:textId="77777777">
            <w:pPr>
              <w:pStyle w:val="TableText"/>
              <w:rPr>
                <w:rFonts w:cs="Calibri Light"/>
                <w:sz w:val="16"/>
                <w:szCs w:val="16"/>
              </w:rPr>
            </w:pPr>
            <w:r w:rsidRPr="00AE65C0">
              <w:rPr>
                <w:rFonts w:cs="Calibri Light"/>
                <w:sz w:val="16"/>
                <w:szCs w:val="16"/>
              </w:rPr>
              <w:t>SourceSystemOwner</w:t>
            </w:r>
          </w:p>
        </w:tc>
        <w:tc>
          <w:tcPr>
            <w:tcW w:w="0" w:type="auto"/>
          </w:tcPr>
          <w:p w:rsidRPr="00AE65C0" w:rsidR="00BD0C4D" w:rsidP="004642CE" w:rsidRDefault="00BD0C4D" w14:paraId="2F7E13E2" w14:textId="77777777">
            <w:pPr>
              <w:pStyle w:val="TableText"/>
              <w:rPr>
                <w:rFonts w:cs="Calibri Light"/>
                <w:sz w:val="16"/>
                <w:szCs w:val="16"/>
              </w:rPr>
            </w:pPr>
            <w:r w:rsidRPr="00AE65C0">
              <w:rPr>
                <w:rFonts w:cs="Calibri Light"/>
                <w:sz w:val="16"/>
                <w:szCs w:val="16"/>
              </w:rPr>
              <w:t>Varchar2(30)</w:t>
            </w:r>
          </w:p>
        </w:tc>
        <w:tc>
          <w:tcPr>
            <w:tcW w:w="0" w:type="auto"/>
          </w:tcPr>
          <w:p w:rsidRPr="00AE65C0" w:rsidR="00BD0C4D" w:rsidP="004642CE" w:rsidRDefault="00640577" w14:paraId="12CD8F95" w14:textId="25E42729">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0" w:type="auto"/>
          </w:tcPr>
          <w:p w:rsidRPr="00AE65C0" w:rsidR="00BD0C4D" w:rsidP="004642CE" w:rsidRDefault="00BD0C4D" w14:paraId="730A0FBB" w14:textId="77777777">
            <w:pPr>
              <w:spacing w:after="0" w:line="240" w:lineRule="auto"/>
              <w:rPr>
                <w:rFonts w:ascii="Calibri Light" w:hAnsi="Calibri Light" w:cs="Calibri Light"/>
                <w:sz w:val="16"/>
                <w:szCs w:val="16"/>
                <w:lang w:val="en-US" w:eastAsia="en-US"/>
              </w:rPr>
            </w:pPr>
          </w:p>
        </w:tc>
        <w:tc>
          <w:tcPr>
            <w:tcW w:w="0" w:type="auto"/>
          </w:tcPr>
          <w:p w:rsidRPr="00AE65C0" w:rsidR="00BD0C4D" w:rsidP="004642CE" w:rsidRDefault="00BD0C4D" w14:paraId="640A7982" w14:textId="77777777">
            <w:pPr>
              <w:keepLines/>
              <w:spacing w:after="0" w:line="240" w:lineRule="auto"/>
              <w:rPr>
                <w:rFonts w:ascii="Calibri Light" w:hAnsi="Calibri Light" w:cs="Calibri Light"/>
                <w:sz w:val="16"/>
                <w:szCs w:val="16"/>
                <w:lang w:val="en-US" w:eastAsia="en-US"/>
              </w:rPr>
            </w:pPr>
          </w:p>
        </w:tc>
      </w:tr>
      <w:tr w:rsidRPr="00AE65C0" w:rsidR="006F0D02" w:rsidTr="000F305A" w14:paraId="47573AF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BD0C4D" w:rsidP="004642CE" w:rsidRDefault="00BD0C4D" w14:paraId="54F991CF" w14:textId="77777777">
            <w:pPr>
              <w:pStyle w:val="TableText"/>
              <w:rPr>
                <w:rFonts w:cs="Calibri Light"/>
                <w:sz w:val="16"/>
                <w:szCs w:val="16"/>
              </w:rPr>
            </w:pPr>
            <w:r w:rsidRPr="00AE65C0">
              <w:rPr>
                <w:rFonts w:cs="Calibri Light"/>
                <w:sz w:val="16"/>
                <w:szCs w:val="16"/>
              </w:rPr>
              <w:t>6</w:t>
            </w:r>
          </w:p>
        </w:tc>
        <w:tc>
          <w:tcPr>
            <w:tcW w:w="0" w:type="auto"/>
          </w:tcPr>
          <w:p w:rsidRPr="00AE65C0" w:rsidR="00BD0C4D" w:rsidP="004642CE" w:rsidRDefault="00BD0C4D" w14:paraId="055B824D" w14:textId="77777777">
            <w:pPr>
              <w:pStyle w:val="TableText"/>
              <w:rPr>
                <w:rFonts w:cs="Calibri Light"/>
                <w:sz w:val="16"/>
                <w:szCs w:val="16"/>
              </w:rPr>
            </w:pPr>
            <w:r w:rsidRPr="00AE65C0">
              <w:rPr>
                <w:rFonts w:cs="Calibri Light"/>
                <w:sz w:val="16"/>
                <w:szCs w:val="16"/>
              </w:rPr>
              <w:t>PER_CONTACT_RELSHIPS_F</w:t>
            </w:r>
          </w:p>
        </w:tc>
        <w:tc>
          <w:tcPr>
            <w:tcW w:w="0" w:type="auto"/>
          </w:tcPr>
          <w:p w:rsidRPr="00AE65C0" w:rsidR="00BD0C4D" w:rsidP="004642CE" w:rsidRDefault="00BD0C4D" w14:paraId="22A28995" w14:textId="77777777">
            <w:pPr>
              <w:pStyle w:val="TableText"/>
              <w:rPr>
                <w:rFonts w:cs="Calibri Light"/>
                <w:sz w:val="16"/>
                <w:szCs w:val="16"/>
              </w:rPr>
            </w:pPr>
            <w:r w:rsidRPr="00AE65C0">
              <w:rPr>
                <w:rFonts w:cs="Calibri Light"/>
                <w:sz w:val="16"/>
                <w:szCs w:val="16"/>
              </w:rPr>
              <w:t>ManagerPersonNumber</w:t>
            </w:r>
          </w:p>
        </w:tc>
        <w:tc>
          <w:tcPr>
            <w:tcW w:w="0" w:type="auto"/>
          </w:tcPr>
          <w:p w:rsidRPr="00AE65C0" w:rsidR="00BD0C4D" w:rsidP="004642CE" w:rsidRDefault="00BD0C4D" w14:paraId="5084E927" w14:textId="77777777">
            <w:pPr>
              <w:pStyle w:val="TableText"/>
              <w:rPr>
                <w:rFonts w:cs="Calibri Light"/>
                <w:sz w:val="16"/>
                <w:szCs w:val="16"/>
              </w:rPr>
            </w:pPr>
          </w:p>
        </w:tc>
        <w:tc>
          <w:tcPr>
            <w:tcW w:w="0" w:type="auto"/>
          </w:tcPr>
          <w:p w:rsidRPr="00AE65C0" w:rsidR="00BD0C4D" w:rsidP="004642CE" w:rsidRDefault="00614565" w14:paraId="15F156B6" w14:textId="123637A6">
            <w:pPr>
              <w:pStyle w:val="TableText"/>
              <w:rPr>
                <w:rFonts w:cs="Calibri Light"/>
                <w:sz w:val="16"/>
                <w:szCs w:val="16"/>
              </w:rPr>
            </w:pPr>
            <w:r>
              <w:rPr>
                <w:rFonts w:cs="Calibri Light"/>
                <w:sz w:val="16"/>
                <w:szCs w:val="16"/>
              </w:rPr>
              <w:t>Yes</w:t>
            </w:r>
          </w:p>
        </w:tc>
        <w:tc>
          <w:tcPr>
            <w:tcW w:w="0" w:type="auto"/>
          </w:tcPr>
          <w:p w:rsidRPr="00AE65C0" w:rsidR="00BD0C4D" w:rsidP="004642CE" w:rsidRDefault="00BD0C4D" w14:paraId="669839EA" w14:textId="77777777">
            <w:pPr>
              <w:pStyle w:val="TableText"/>
              <w:rPr>
                <w:rFonts w:cs="Calibri Light"/>
                <w:sz w:val="16"/>
                <w:szCs w:val="16"/>
              </w:rPr>
            </w:pPr>
          </w:p>
        </w:tc>
        <w:tc>
          <w:tcPr>
            <w:tcW w:w="0" w:type="auto"/>
          </w:tcPr>
          <w:p w:rsidRPr="00AE65C0" w:rsidR="00BD0C4D" w:rsidP="004642CE" w:rsidRDefault="00BD0C4D" w14:paraId="78F2AFE1" w14:textId="77777777">
            <w:pPr>
              <w:pStyle w:val="TableText"/>
              <w:rPr>
                <w:rFonts w:cs="Calibri Light"/>
                <w:sz w:val="16"/>
                <w:szCs w:val="16"/>
              </w:rPr>
            </w:pPr>
            <w:r w:rsidRPr="00AE65C0">
              <w:rPr>
                <w:rFonts w:cs="Calibri Light"/>
                <w:sz w:val="16"/>
                <w:szCs w:val="16"/>
              </w:rPr>
              <w:t>SourceSystemId</w:t>
            </w:r>
          </w:p>
        </w:tc>
        <w:tc>
          <w:tcPr>
            <w:tcW w:w="0" w:type="auto"/>
          </w:tcPr>
          <w:p w:rsidRPr="00AE65C0" w:rsidR="00BD0C4D" w:rsidP="004642CE" w:rsidRDefault="00BD0C4D" w14:paraId="11523DD5" w14:textId="77777777">
            <w:pPr>
              <w:pStyle w:val="TableText"/>
              <w:rPr>
                <w:rFonts w:cs="Calibri Light"/>
                <w:sz w:val="16"/>
                <w:szCs w:val="16"/>
              </w:rPr>
            </w:pPr>
            <w:r w:rsidRPr="00AE65C0">
              <w:rPr>
                <w:rFonts w:cs="Calibri Light"/>
                <w:sz w:val="16"/>
                <w:szCs w:val="16"/>
              </w:rPr>
              <w:t>Varchar2(30)</w:t>
            </w:r>
          </w:p>
        </w:tc>
        <w:tc>
          <w:tcPr>
            <w:tcW w:w="0" w:type="auto"/>
          </w:tcPr>
          <w:p w:rsidRPr="00AE65C0" w:rsidR="00BD0C4D" w:rsidP="004642CE" w:rsidRDefault="00BD0C4D" w14:paraId="1B1AC7DB" w14:textId="77777777">
            <w:pPr>
              <w:pStyle w:val="TableText"/>
              <w:rPr>
                <w:rFonts w:cs="Calibri Light"/>
                <w:sz w:val="16"/>
                <w:szCs w:val="16"/>
              </w:rPr>
            </w:pPr>
            <w:r w:rsidRPr="00AE65C0">
              <w:rPr>
                <w:rFonts w:cs="Calibri Light"/>
                <w:sz w:val="16"/>
                <w:szCs w:val="16"/>
              </w:rPr>
              <w:t>Contact-PersonNumber - ContactPersonnumber</w:t>
            </w:r>
          </w:p>
        </w:tc>
        <w:tc>
          <w:tcPr>
            <w:tcW w:w="0" w:type="auto"/>
          </w:tcPr>
          <w:p w:rsidRPr="00AE65C0" w:rsidR="00BD0C4D" w:rsidP="004642CE" w:rsidRDefault="00BD0C4D" w14:paraId="6D71EE3A" w14:textId="77777777">
            <w:pPr>
              <w:spacing w:after="0" w:line="240" w:lineRule="auto"/>
              <w:rPr>
                <w:rFonts w:ascii="Calibri Light" w:hAnsi="Calibri Light" w:cs="Calibri Light"/>
                <w:sz w:val="16"/>
                <w:szCs w:val="16"/>
                <w:lang w:val="en-US" w:eastAsia="en-US"/>
              </w:rPr>
            </w:pPr>
          </w:p>
        </w:tc>
        <w:tc>
          <w:tcPr>
            <w:tcW w:w="0" w:type="auto"/>
          </w:tcPr>
          <w:p w:rsidRPr="00AE65C0" w:rsidR="00BD0C4D" w:rsidP="004642CE" w:rsidRDefault="00BD0C4D" w14:paraId="46CD26D3" w14:textId="77777777">
            <w:pPr>
              <w:keepLines/>
              <w:spacing w:after="0" w:line="240" w:lineRule="auto"/>
              <w:rPr>
                <w:rFonts w:ascii="Calibri Light" w:hAnsi="Calibri Light" w:cs="Calibri Light"/>
                <w:sz w:val="16"/>
                <w:szCs w:val="16"/>
                <w:lang w:val="en-US" w:eastAsia="en-US"/>
              </w:rPr>
            </w:pPr>
          </w:p>
        </w:tc>
      </w:tr>
    </w:tbl>
    <w:p w:rsidR="00422CB2" w:rsidP="00422CB2" w:rsidRDefault="00422CB2" w14:paraId="6F5FC30D" w14:textId="37062D04"/>
    <w:p w:rsidR="00353102" w:rsidP="00AE65C0" w:rsidRDefault="00572648" w14:paraId="02F9B1D9" w14:textId="54BD0FF7">
      <w:pPr>
        <w:pStyle w:val="Heading2"/>
      </w:pPr>
      <w:r>
        <w:t xml:space="preserve"> </w:t>
      </w:r>
      <w:bookmarkStart w:name="_Toc79997737" w:id="130"/>
      <w:r>
        <w:t>Business Object: Contact Phone</w:t>
      </w:r>
      <w:bookmarkEnd w:id="130"/>
    </w:p>
    <w:tbl>
      <w:tblPr>
        <w:tblStyle w:val="GridTable4-Accent1"/>
        <w:tblW w:w="0" w:type="auto"/>
        <w:tblLook w:val="0420" w:firstRow="1" w:lastRow="0" w:firstColumn="0" w:lastColumn="0" w:noHBand="0" w:noVBand="1"/>
      </w:tblPr>
      <w:tblGrid>
        <w:gridCol w:w="548"/>
        <w:gridCol w:w="1991"/>
        <w:gridCol w:w="1770"/>
        <w:gridCol w:w="1238"/>
        <w:gridCol w:w="614"/>
        <w:gridCol w:w="1014"/>
        <w:gridCol w:w="1719"/>
        <w:gridCol w:w="1474"/>
        <w:gridCol w:w="2188"/>
        <w:gridCol w:w="864"/>
        <w:gridCol w:w="528"/>
      </w:tblGrid>
      <w:tr w:rsidRPr="00AE65C0" w:rsidR="00D640EF" w:rsidTr="000F305A" w14:paraId="4548E871" w14:textId="77777777">
        <w:trPr>
          <w:cnfStyle w:val="100000000000" w:firstRow="1" w:lastRow="0" w:firstColumn="0" w:lastColumn="0" w:oddVBand="0" w:evenVBand="0" w:oddHBand="0" w:evenHBand="0" w:firstRowFirstColumn="0" w:firstRowLastColumn="0" w:lastRowFirstColumn="0" w:lastRowLastColumn="0"/>
          <w:trHeight w:val="247"/>
        </w:trPr>
        <w:tc>
          <w:tcPr>
            <w:tcW w:w="0" w:type="auto"/>
          </w:tcPr>
          <w:p w:rsidRPr="00AE65C0" w:rsidR="00D640EF" w:rsidP="00D640EF" w:rsidRDefault="00D640EF" w14:paraId="6508DE71"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Ref.#</w:t>
            </w:r>
          </w:p>
        </w:tc>
        <w:tc>
          <w:tcPr>
            <w:tcW w:w="0" w:type="auto"/>
          </w:tcPr>
          <w:p w:rsidRPr="00AE65C0" w:rsidR="00D640EF" w:rsidP="00D640EF" w:rsidRDefault="00D640EF" w14:paraId="204A93AF"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Target Application Table</w:t>
            </w:r>
          </w:p>
        </w:tc>
        <w:tc>
          <w:tcPr>
            <w:tcW w:w="0" w:type="auto"/>
          </w:tcPr>
          <w:p w:rsidRPr="00AE65C0" w:rsidR="00D640EF" w:rsidP="00D640EF" w:rsidRDefault="00D640EF" w14:paraId="68105300"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Target Application Table Column</w:t>
            </w:r>
          </w:p>
        </w:tc>
        <w:tc>
          <w:tcPr>
            <w:tcW w:w="0" w:type="auto"/>
          </w:tcPr>
          <w:p w:rsidRPr="00AE65C0" w:rsidR="00D640EF" w:rsidP="00D640EF" w:rsidRDefault="00D640EF" w14:paraId="554D0A34"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Target Column Datatype</w:t>
            </w:r>
          </w:p>
        </w:tc>
        <w:tc>
          <w:tcPr>
            <w:tcW w:w="0" w:type="auto"/>
          </w:tcPr>
          <w:p w:rsidRPr="00AE65C0" w:rsidR="00D640EF" w:rsidP="00D640EF" w:rsidRDefault="00D640EF" w14:paraId="078D599E"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Not Null?</w:t>
            </w:r>
          </w:p>
        </w:tc>
        <w:tc>
          <w:tcPr>
            <w:tcW w:w="0" w:type="auto"/>
          </w:tcPr>
          <w:p w:rsidRPr="00AE65C0" w:rsidR="00D640EF" w:rsidP="00D640EF" w:rsidRDefault="00D640EF" w14:paraId="54B3A504"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 xml:space="preserve">Source System </w:t>
            </w:r>
            <w:r w:rsidRPr="00AE65C0">
              <w:rPr>
                <w:rFonts w:ascii="Calibri Light" w:hAnsi="Calibri Light" w:eastAsia="Calibri" w:cs="Calibri Light"/>
                <w:b w:val="0"/>
                <w:bCs w:val="0"/>
                <w:sz w:val="16"/>
                <w:szCs w:val="16"/>
                <w:lang w:val="en-IE"/>
              </w:rPr>
              <w:br/>
            </w:r>
            <w:r w:rsidRPr="00AE65C0">
              <w:rPr>
                <w:rFonts w:ascii="Calibri Light" w:hAnsi="Calibri Light" w:eastAsia="Calibri" w:cs="Calibri Light"/>
                <w:b w:val="0"/>
                <w:bCs w:val="0"/>
                <w:sz w:val="16"/>
                <w:szCs w:val="16"/>
                <w:lang w:val="en-IE"/>
              </w:rPr>
              <w:t>File Name</w:t>
            </w:r>
          </w:p>
        </w:tc>
        <w:tc>
          <w:tcPr>
            <w:tcW w:w="0" w:type="auto"/>
          </w:tcPr>
          <w:p w:rsidRPr="00AE65C0" w:rsidR="00D640EF" w:rsidP="00D640EF" w:rsidRDefault="00D640EF" w14:paraId="0ACE6126"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Source System Column Name</w:t>
            </w:r>
          </w:p>
        </w:tc>
        <w:tc>
          <w:tcPr>
            <w:tcW w:w="0" w:type="auto"/>
          </w:tcPr>
          <w:p w:rsidRPr="00AE65C0" w:rsidR="00D640EF" w:rsidP="00D640EF" w:rsidRDefault="00D640EF" w14:paraId="2A71A85A"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Source System Field Datatype</w:t>
            </w:r>
          </w:p>
        </w:tc>
        <w:tc>
          <w:tcPr>
            <w:tcW w:w="0" w:type="auto"/>
          </w:tcPr>
          <w:p w:rsidRPr="00AE65C0" w:rsidR="00D640EF" w:rsidP="00D640EF" w:rsidRDefault="00D640EF" w14:paraId="65544B5A"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 xml:space="preserve">Default </w:t>
            </w:r>
            <w:r w:rsidRPr="00AE65C0">
              <w:rPr>
                <w:rFonts w:ascii="Calibri Light" w:hAnsi="Calibri Light" w:eastAsia="Calibri" w:cs="Calibri Light"/>
                <w:b w:val="0"/>
                <w:bCs w:val="0"/>
                <w:sz w:val="16"/>
                <w:szCs w:val="16"/>
                <w:lang w:val="en-IE"/>
              </w:rPr>
              <w:br/>
            </w:r>
            <w:r w:rsidRPr="00AE65C0">
              <w:rPr>
                <w:rFonts w:ascii="Calibri Light" w:hAnsi="Calibri Light" w:eastAsia="Calibri" w:cs="Calibri Light"/>
                <w:b w:val="0"/>
                <w:bCs w:val="0"/>
                <w:sz w:val="16"/>
                <w:szCs w:val="16"/>
                <w:lang w:val="en-IE"/>
              </w:rPr>
              <w:t>Value</w:t>
            </w:r>
          </w:p>
        </w:tc>
        <w:tc>
          <w:tcPr>
            <w:tcW w:w="0" w:type="auto"/>
          </w:tcPr>
          <w:p w:rsidRPr="00AE65C0" w:rsidR="00D640EF" w:rsidP="00D640EF" w:rsidRDefault="00D640EF" w14:paraId="6DDBA08C"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Validation</w:t>
            </w:r>
          </w:p>
        </w:tc>
        <w:tc>
          <w:tcPr>
            <w:tcW w:w="0" w:type="auto"/>
          </w:tcPr>
          <w:p w:rsidRPr="00AE65C0" w:rsidR="00D640EF" w:rsidP="00D640EF" w:rsidRDefault="00D640EF" w14:paraId="1DAB076F"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Rule #</w:t>
            </w:r>
          </w:p>
        </w:tc>
      </w:tr>
      <w:tr w:rsidRPr="00AE65C0" w:rsidR="00D640EF" w:rsidTr="000F305A" w14:paraId="3A053441"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AE65C0" w:rsidR="00D640EF" w:rsidP="00D640EF" w:rsidRDefault="00D640EF" w14:paraId="190A1CF5"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340597AE"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5598BC49"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5F7C20B2"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37FF473F"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575D1C05"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2A08C761"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2DD5ACBB"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79504943"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18178C8C"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5A779E6A" w14:textId="77777777">
            <w:pPr>
              <w:keepLines/>
              <w:spacing w:after="0" w:line="240" w:lineRule="auto"/>
              <w:rPr>
                <w:rFonts w:ascii="Calibri Light" w:hAnsi="Calibri Light" w:cs="Calibri Light"/>
                <w:sz w:val="16"/>
                <w:szCs w:val="16"/>
                <w:lang w:val="en-US" w:eastAsia="en-US"/>
              </w:rPr>
            </w:pPr>
          </w:p>
        </w:tc>
      </w:tr>
      <w:tr w:rsidRPr="00AE65C0" w:rsidR="00D640EF" w:rsidTr="000F305A" w14:paraId="1C05D347" w14:textId="77777777">
        <w:trPr>
          <w:trHeight w:val="247"/>
        </w:trPr>
        <w:tc>
          <w:tcPr>
            <w:tcW w:w="0" w:type="auto"/>
          </w:tcPr>
          <w:p w:rsidRPr="00AE65C0" w:rsidR="00D640EF" w:rsidP="00D640EF" w:rsidRDefault="00D640EF" w14:paraId="74B28318"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1</w:t>
            </w:r>
          </w:p>
        </w:tc>
        <w:tc>
          <w:tcPr>
            <w:tcW w:w="0" w:type="auto"/>
          </w:tcPr>
          <w:p w:rsidRPr="00AE65C0" w:rsidR="00D640EF" w:rsidP="00D640EF" w:rsidRDefault="00D640EF" w14:paraId="7F5C159E"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_CONTACT_RELSHIPS_F</w:t>
            </w:r>
          </w:p>
        </w:tc>
        <w:tc>
          <w:tcPr>
            <w:tcW w:w="0" w:type="auto"/>
          </w:tcPr>
          <w:p w:rsidRPr="00AE65C0" w:rsidR="00D640EF" w:rsidP="00D640EF" w:rsidRDefault="00D640EF" w14:paraId="0AB64FCE"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DateFrom</w:t>
            </w:r>
          </w:p>
        </w:tc>
        <w:tc>
          <w:tcPr>
            <w:tcW w:w="0" w:type="auto"/>
          </w:tcPr>
          <w:p w:rsidRPr="00AE65C0" w:rsidR="00D640EF" w:rsidP="00D640EF" w:rsidRDefault="00D640EF" w14:paraId="0F2039A0"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80)</w:t>
            </w:r>
          </w:p>
        </w:tc>
        <w:tc>
          <w:tcPr>
            <w:tcW w:w="0" w:type="auto"/>
          </w:tcPr>
          <w:p w:rsidRPr="00AE65C0" w:rsidR="00D640EF" w:rsidP="00D640EF" w:rsidRDefault="00614565" w14:paraId="624F73E8" w14:textId="2F55CB40">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D640EF" w:rsidP="00D640EF" w:rsidRDefault="00D640EF" w14:paraId="1D1E81BF"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Contact.dat</w:t>
            </w:r>
          </w:p>
        </w:tc>
        <w:tc>
          <w:tcPr>
            <w:tcW w:w="0" w:type="auto"/>
          </w:tcPr>
          <w:p w:rsidRPr="00AE65C0" w:rsidR="00D640EF" w:rsidP="00D640EF" w:rsidRDefault="00D640EF" w14:paraId="36643688"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DateFrom</w:t>
            </w:r>
          </w:p>
        </w:tc>
        <w:tc>
          <w:tcPr>
            <w:tcW w:w="0" w:type="auto"/>
          </w:tcPr>
          <w:p w:rsidRPr="00AE65C0" w:rsidR="00D640EF" w:rsidP="00D640EF" w:rsidRDefault="00D640EF" w14:paraId="3D8CD773"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30)</w:t>
            </w:r>
          </w:p>
        </w:tc>
        <w:tc>
          <w:tcPr>
            <w:tcW w:w="0" w:type="auto"/>
          </w:tcPr>
          <w:p w:rsidRPr="00AE65C0" w:rsidR="00D640EF" w:rsidP="00D640EF" w:rsidRDefault="00D640EF" w14:paraId="5F321AA9"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2035B4F7" w14:textId="77777777">
            <w:pPr>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476C2CF7" w14:textId="77777777">
            <w:pPr>
              <w:keepLines/>
              <w:spacing w:after="0" w:line="240" w:lineRule="auto"/>
              <w:rPr>
                <w:rFonts w:ascii="Calibri Light" w:hAnsi="Calibri Light" w:cs="Calibri Light"/>
                <w:sz w:val="16"/>
                <w:szCs w:val="16"/>
                <w:lang w:val="en-US" w:eastAsia="en-US"/>
              </w:rPr>
            </w:pPr>
          </w:p>
        </w:tc>
      </w:tr>
      <w:tr w:rsidRPr="00AE65C0" w:rsidR="00D640EF" w:rsidTr="000F305A" w14:paraId="41CB878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D640EF" w:rsidP="00D640EF" w:rsidRDefault="00D640EF" w14:paraId="26871293"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2</w:t>
            </w:r>
          </w:p>
        </w:tc>
        <w:tc>
          <w:tcPr>
            <w:tcW w:w="0" w:type="auto"/>
          </w:tcPr>
          <w:p w:rsidRPr="00AE65C0" w:rsidR="00D640EF" w:rsidP="00D640EF" w:rsidRDefault="00D640EF" w14:paraId="26E06BB1"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_PHONES</w:t>
            </w:r>
          </w:p>
        </w:tc>
        <w:tc>
          <w:tcPr>
            <w:tcW w:w="0" w:type="auto"/>
          </w:tcPr>
          <w:p w:rsidRPr="00AE65C0" w:rsidR="00D640EF" w:rsidP="00D640EF" w:rsidRDefault="00D640EF" w14:paraId="0A903A6C"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DateTo</w:t>
            </w:r>
          </w:p>
        </w:tc>
        <w:tc>
          <w:tcPr>
            <w:tcW w:w="0" w:type="auto"/>
          </w:tcPr>
          <w:p w:rsidRPr="00AE65C0" w:rsidR="00D640EF" w:rsidP="00D640EF" w:rsidRDefault="00D640EF" w14:paraId="5A1E01E5"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30)</w:t>
            </w:r>
          </w:p>
        </w:tc>
        <w:tc>
          <w:tcPr>
            <w:tcW w:w="0" w:type="auto"/>
          </w:tcPr>
          <w:p w:rsidRPr="00AE65C0" w:rsidR="00D640EF" w:rsidP="00D640EF" w:rsidRDefault="00614565" w14:paraId="4C3BA507" w14:textId="6AFD9599">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D640EF" w:rsidP="00D640EF" w:rsidRDefault="00D640EF" w14:paraId="2736DA88"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7E6A56D7"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DateTo</w:t>
            </w:r>
          </w:p>
        </w:tc>
        <w:tc>
          <w:tcPr>
            <w:tcW w:w="0" w:type="auto"/>
          </w:tcPr>
          <w:p w:rsidRPr="00AE65C0" w:rsidR="00D640EF" w:rsidP="00D640EF" w:rsidRDefault="00D640EF" w14:paraId="5092623A"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80)</w:t>
            </w:r>
          </w:p>
        </w:tc>
        <w:tc>
          <w:tcPr>
            <w:tcW w:w="0" w:type="auto"/>
          </w:tcPr>
          <w:p w:rsidRPr="00AE65C0" w:rsidR="00D640EF" w:rsidP="00D640EF" w:rsidRDefault="00D640EF" w14:paraId="1ACF291C"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31-Dec-4712</w:t>
            </w:r>
          </w:p>
        </w:tc>
        <w:tc>
          <w:tcPr>
            <w:tcW w:w="0" w:type="auto"/>
          </w:tcPr>
          <w:p w:rsidRPr="00AE65C0" w:rsidR="00D640EF" w:rsidP="00D640EF" w:rsidRDefault="00D640EF" w14:paraId="1868C914" w14:textId="77777777">
            <w:pPr>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06F6B6B2" w14:textId="77777777">
            <w:pPr>
              <w:keepLines/>
              <w:spacing w:after="0" w:line="240" w:lineRule="auto"/>
              <w:rPr>
                <w:rFonts w:ascii="Calibri Light" w:hAnsi="Calibri Light" w:cs="Calibri Light"/>
                <w:sz w:val="16"/>
                <w:szCs w:val="16"/>
                <w:lang w:val="en-US" w:eastAsia="en-US"/>
              </w:rPr>
            </w:pPr>
          </w:p>
        </w:tc>
      </w:tr>
      <w:tr w:rsidRPr="00AE65C0" w:rsidR="00614565" w:rsidTr="000F305A" w14:paraId="3C01D822" w14:textId="77777777">
        <w:trPr>
          <w:trHeight w:val="247"/>
        </w:trPr>
        <w:tc>
          <w:tcPr>
            <w:tcW w:w="0" w:type="auto"/>
          </w:tcPr>
          <w:p w:rsidRPr="00AE65C0" w:rsidR="00614565" w:rsidP="00614565" w:rsidRDefault="00614565" w14:paraId="381A4C96"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3</w:t>
            </w:r>
          </w:p>
        </w:tc>
        <w:tc>
          <w:tcPr>
            <w:tcW w:w="0" w:type="auto"/>
          </w:tcPr>
          <w:p w:rsidRPr="00AE65C0" w:rsidR="00614565" w:rsidP="00614565" w:rsidRDefault="00614565" w14:paraId="63F8DF78" w14:textId="18BF43D4">
            <w:pPr>
              <w:keepLines/>
              <w:spacing w:after="0" w:line="240" w:lineRule="auto"/>
              <w:rPr>
                <w:rFonts w:ascii="Calibri Light" w:hAnsi="Calibri Light" w:cs="Calibri Light"/>
                <w:sz w:val="16"/>
                <w:szCs w:val="16"/>
                <w:lang w:val="en-US" w:eastAsia="en-US"/>
              </w:rPr>
            </w:pPr>
            <w:r w:rsidRPr="00F015CE">
              <w:rPr>
                <w:rFonts w:ascii="Calibri Light" w:hAnsi="Calibri Light" w:cs="Calibri Light"/>
                <w:sz w:val="16"/>
                <w:szCs w:val="16"/>
                <w:lang w:val="en-US" w:eastAsia="en-US"/>
              </w:rPr>
              <w:t>PER_PHONES</w:t>
            </w:r>
          </w:p>
        </w:tc>
        <w:tc>
          <w:tcPr>
            <w:tcW w:w="0" w:type="auto"/>
          </w:tcPr>
          <w:p w:rsidRPr="00AE65C0" w:rsidR="00614565" w:rsidP="00614565" w:rsidRDefault="00614565" w14:paraId="5DA1FBA6"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sonNumber</w:t>
            </w:r>
          </w:p>
        </w:tc>
        <w:tc>
          <w:tcPr>
            <w:tcW w:w="0" w:type="auto"/>
          </w:tcPr>
          <w:p w:rsidRPr="00AE65C0" w:rsidR="00614565" w:rsidP="00614565" w:rsidRDefault="00614565" w14:paraId="2A3FEF37"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30)</w:t>
            </w:r>
          </w:p>
        </w:tc>
        <w:tc>
          <w:tcPr>
            <w:tcW w:w="0" w:type="auto"/>
          </w:tcPr>
          <w:p w:rsidRPr="00AE65C0" w:rsidR="00614565" w:rsidP="00614565" w:rsidRDefault="00614565" w14:paraId="71C8D7A3" w14:textId="123692DE">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614565" w:rsidP="00614565" w:rsidRDefault="00614565" w14:paraId="41056D12"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083611E7"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sonNumber</w:t>
            </w:r>
          </w:p>
        </w:tc>
        <w:tc>
          <w:tcPr>
            <w:tcW w:w="0" w:type="auto"/>
          </w:tcPr>
          <w:p w:rsidRPr="00AE65C0" w:rsidR="00614565" w:rsidP="00614565" w:rsidRDefault="00614565" w14:paraId="1D596D8A"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80)</w:t>
            </w:r>
          </w:p>
        </w:tc>
        <w:tc>
          <w:tcPr>
            <w:tcW w:w="0" w:type="auto"/>
          </w:tcPr>
          <w:p w:rsidRPr="00AE65C0" w:rsidR="00614565" w:rsidP="00614565" w:rsidRDefault="00614565" w14:paraId="0ACBF777"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4DE149C6" w14:textId="77777777">
            <w:pPr>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56D81DF3" w14:textId="77777777">
            <w:pPr>
              <w:keepLines/>
              <w:spacing w:after="0" w:line="240" w:lineRule="auto"/>
              <w:rPr>
                <w:rFonts w:ascii="Calibri Light" w:hAnsi="Calibri Light" w:cs="Calibri Light"/>
                <w:sz w:val="16"/>
                <w:szCs w:val="16"/>
                <w:lang w:val="en-US" w:eastAsia="en-US"/>
              </w:rPr>
            </w:pPr>
          </w:p>
        </w:tc>
      </w:tr>
      <w:tr w:rsidRPr="00AE65C0" w:rsidR="00614565" w:rsidTr="000F305A" w14:paraId="57B9066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614565" w:rsidP="00614565" w:rsidRDefault="00614565" w14:paraId="2DCD5690"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4</w:t>
            </w:r>
          </w:p>
        </w:tc>
        <w:tc>
          <w:tcPr>
            <w:tcW w:w="0" w:type="auto"/>
          </w:tcPr>
          <w:p w:rsidRPr="00AE65C0" w:rsidR="00614565" w:rsidP="00614565" w:rsidRDefault="00614565" w14:paraId="397E8D5B" w14:textId="7C99DE06">
            <w:pPr>
              <w:keepLines/>
              <w:spacing w:after="0" w:line="240" w:lineRule="auto"/>
              <w:rPr>
                <w:rFonts w:ascii="Calibri Light" w:hAnsi="Calibri Light" w:cs="Calibri Light"/>
                <w:sz w:val="16"/>
                <w:szCs w:val="16"/>
                <w:lang w:val="en-US" w:eastAsia="en-US"/>
              </w:rPr>
            </w:pPr>
            <w:r w:rsidRPr="00F015CE">
              <w:rPr>
                <w:rFonts w:ascii="Calibri Light" w:hAnsi="Calibri Light" w:cs="Calibri Light"/>
                <w:sz w:val="16"/>
                <w:szCs w:val="16"/>
                <w:lang w:val="en-US" w:eastAsia="en-US"/>
              </w:rPr>
              <w:t>PER_PHONES</w:t>
            </w:r>
          </w:p>
        </w:tc>
        <w:tc>
          <w:tcPr>
            <w:tcW w:w="0" w:type="auto"/>
          </w:tcPr>
          <w:p w:rsidRPr="00AE65C0" w:rsidR="00614565" w:rsidP="00614565" w:rsidRDefault="00614565" w14:paraId="4701BAFE"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LegislationCode</w:t>
            </w:r>
          </w:p>
        </w:tc>
        <w:tc>
          <w:tcPr>
            <w:tcW w:w="0" w:type="auto"/>
          </w:tcPr>
          <w:p w:rsidRPr="00AE65C0" w:rsidR="00614565" w:rsidP="00614565" w:rsidRDefault="00614565" w14:paraId="286F816F"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30)</w:t>
            </w:r>
          </w:p>
        </w:tc>
        <w:tc>
          <w:tcPr>
            <w:tcW w:w="0" w:type="auto"/>
          </w:tcPr>
          <w:p w:rsidRPr="00AE65C0" w:rsidR="00614565" w:rsidP="00614565" w:rsidRDefault="00614565" w14:paraId="58C54D06" w14:textId="28430D88">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614565" w:rsidP="00614565" w:rsidRDefault="00614565" w14:paraId="2428C6E2"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4B628E90"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LegislationCode</w:t>
            </w:r>
          </w:p>
        </w:tc>
        <w:tc>
          <w:tcPr>
            <w:tcW w:w="0" w:type="auto"/>
          </w:tcPr>
          <w:p w:rsidRPr="00AE65C0" w:rsidR="00614565" w:rsidP="00614565" w:rsidRDefault="00614565" w14:paraId="1F040893"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80)</w:t>
            </w:r>
          </w:p>
        </w:tc>
        <w:tc>
          <w:tcPr>
            <w:tcW w:w="0" w:type="auto"/>
          </w:tcPr>
          <w:p w:rsidRPr="00AE65C0" w:rsidR="00614565" w:rsidP="00614565" w:rsidRDefault="00614565" w14:paraId="78C9B635"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6D60020B" w14:textId="77777777">
            <w:pPr>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173B4454" w14:textId="77777777">
            <w:pPr>
              <w:keepLines/>
              <w:spacing w:after="0" w:line="240" w:lineRule="auto"/>
              <w:rPr>
                <w:rFonts w:ascii="Calibri Light" w:hAnsi="Calibri Light" w:cs="Calibri Light"/>
                <w:sz w:val="16"/>
                <w:szCs w:val="16"/>
                <w:lang w:val="en-US" w:eastAsia="en-US"/>
              </w:rPr>
            </w:pPr>
          </w:p>
        </w:tc>
      </w:tr>
      <w:tr w:rsidRPr="00AE65C0" w:rsidR="00614565" w:rsidTr="000F305A" w14:paraId="78516436" w14:textId="77777777">
        <w:trPr>
          <w:trHeight w:val="247"/>
        </w:trPr>
        <w:tc>
          <w:tcPr>
            <w:tcW w:w="0" w:type="auto"/>
          </w:tcPr>
          <w:p w:rsidRPr="00AE65C0" w:rsidR="00614565" w:rsidP="00614565" w:rsidRDefault="00614565" w14:paraId="7036BC75"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5</w:t>
            </w:r>
          </w:p>
        </w:tc>
        <w:tc>
          <w:tcPr>
            <w:tcW w:w="0" w:type="auto"/>
          </w:tcPr>
          <w:p w:rsidRPr="00AE65C0" w:rsidR="00614565" w:rsidP="00614565" w:rsidRDefault="00614565" w14:paraId="7EE8D30E" w14:textId="35E78D5B">
            <w:pPr>
              <w:keepLines/>
              <w:spacing w:after="0" w:line="240" w:lineRule="auto"/>
              <w:rPr>
                <w:rFonts w:ascii="Calibri Light" w:hAnsi="Calibri Light" w:cs="Calibri Light"/>
                <w:sz w:val="16"/>
                <w:szCs w:val="16"/>
                <w:lang w:val="en-US" w:eastAsia="en-US"/>
              </w:rPr>
            </w:pPr>
            <w:r w:rsidRPr="00F015CE">
              <w:rPr>
                <w:rFonts w:ascii="Calibri Light" w:hAnsi="Calibri Light" w:cs="Calibri Light"/>
                <w:sz w:val="16"/>
                <w:szCs w:val="16"/>
                <w:lang w:val="en-US" w:eastAsia="en-US"/>
              </w:rPr>
              <w:t>PER_PHONES</w:t>
            </w:r>
          </w:p>
        </w:tc>
        <w:tc>
          <w:tcPr>
            <w:tcW w:w="0" w:type="auto"/>
          </w:tcPr>
          <w:p w:rsidRPr="00AE65C0" w:rsidR="00614565" w:rsidP="00614565" w:rsidRDefault="00614565" w14:paraId="44F5B859"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CountryCodeNumber</w:t>
            </w:r>
          </w:p>
        </w:tc>
        <w:tc>
          <w:tcPr>
            <w:tcW w:w="0" w:type="auto"/>
          </w:tcPr>
          <w:p w:rsidRPr="00AE65C0" w:rsidR="00614565" w:rsidP="00614565" w:rsidRDefault="00614565" w14:paraId="21ADF657"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29D03070" w14:textId="113EC3F1">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614565" w:rsidP="00614565" w:rsidRDefault="00614565" w14:paraId="32DF0172"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30473434"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CountryCodeNumber</w:t>
            </w:r>
          </w:p>
        </w:tc>
        <w:tc>
          <w:tcPr>
            <w:tcW w:w="0" w:type="auto"/>
          </w:tcPr>
          <w:p w:rsidRPr="00AE65C0" w:rsidR="00614565" w:rsidP="00614565" w:rsidRDefault="00614565" w14:paraId="36AA74CD"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30)</w:t>
            </w:r>
          </w:p>
        </w:tc>
        <w:tc>
          <w:tcPr>
            <w:tcW w:w="0" w:type="auto"/>
          </w:tcPr>
          <w:p w:rsidRPr="00AE65C0" w:rsidR="00614565" w:rsidP="00614565" w:rsidRDefault="00614565" w14:paraId="444FA202"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3E06EFC8" w14:textId="77777777">
            <w:pPr>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2B29A951" w14:textId="77777777">
            <w:pPr>
              <w:keepLines/>
              <w:spacing w:after="0" w:line="240" w:lineRule="auto"/>
              <w:rPr>
                <w:rFonts w:ascii="Calibri Light" w:hAnsi="Calibri Light" w:cs="Calibri Light"/>
                <w:sz w:val="16"/>
                <w:szCs w:val="16"/>
                <w:lang w:val="en-US" w:eastAsia="en-US"/>
              </w:rPr>
            </w:pPr>
          </w:p>
        </w:tc>
      </w:tr>
      <w:tr w:rsidRPr="00AE65C0" w:rsidR="00614565" w:rsidTr="000F305A" w14:paraId="0BC9476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614565" w:rsidP="00614565" w:rsidRDefault="00614565" w14:paraId="657E5903"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6</w:t>
            </w:r>
          </w:p>
        </w:tc>
        <w:tc>
          <w:tcPr>
            <w:tcW w:w="0" w:type="auto"/>
          </w:tcPr>
          <w:p w:rsidRPr="00AE65C0" w:rsidR="00614565" w:rsidP="00614565" w:rsidRDefault="00614565" w14:paraId="3B29A96C" w14:textId="0F26BB98">
            <w:pPr>
              <w:keepLines/>
              <w:spacing w:after="0" w:line="240" w:lineRule="auto"/>
              <w:rPr>
                <w:rFonts w:ascii="Calibri Light" w:hAnsi="Calibri Light" w:cs="Calibri Light"/>
                <w:sz w:val="16"/>
                <w:szCs w:val="16"/>
                <w:lang w:val="en-US" w:eastAsia="en-US"/>
              </w:rPr>
            </w:pPr>
            <w:r w:rsidRPr="00F015CE">
              <w:rPr>
                <w:rFonts w:ascii="Calibri Light" w:hAnsi="Calibri Light" w:cs="Calibri Light"/>
                <w:sz w:val="16"/>
                <w:szCs w:val="16"/>
                <w:lang w:val="en-US" w:eastAsia="en-US"/>
              </w:rPr>
              <w:t>PER_PHONES</w:t>
            </w:r>
          </w:p>
        </w:tc>
        <w:tc>
          <w:tcPr>
            <w:tcW w:w="0" w:type="auto"/>
          </w:tcPr>
          <w:p w:rsidRPr="00AE65C0" w:rsidR="00614565" w:rsidP="00614565" w:rsidRDefault="00614565" w14:paraId="48556C33"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honeType</w:t>
            </w:r>
          </w:p>
        </w:tc>
        <w:tc>
          <w:tcPr>
            <w:tcW w:w="0" w:type="auto"/>
          </w:tcPr>
          <w:p w:rsidRPr="00AE65C0" w:rsidR="00614565" w:rsidP="00614565" w:rsidRDefault="00614565" w14:paraId="1024C3D0"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6D78A986" w14:textId="2EAF8962">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614565" w:rsidP="00614565" w:rsidRDefault="00614565" w14:paraId="490C64E7"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7B87C90E"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honeType</w:t>
            </w:r>
          </w:p>
        </w:tc>
        <w:tc>
          <w:tcPr>
            <w:tcW w:w="0" w:type="auto"/>
          </w:tcPr>
          <w:p w:rsidRPr="00AE65C0" w:rsidR="00614565" w:rsidP="00614565" w:rsidRDefault="00614565" w14:paraId="233927CE"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30)</w:t>
            </w:r>
          </w:p>
        </w:tc>
        <w:tc>
          <w:tcPr>
            <w:tcW w:w="0" w:type="auto"/>
          </w:tcPr>
          <w:p w:rsidRPr="00AE65C0" w:rsidR="00614565" w:rsidP="00614565" w:rsidRDefault="00614565" w14:paraId="62B8DE47"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69343ED4" w14:textId="77777777">
            <w:pPr>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145B4095" w14:textId="77777777">
            <w:pPr>
              <w:keepLines/>
              <w:spacing w:after="0" w:line="240" w:lineRule="auto"/>
              <w:rPr>
                <w:rFonts w:ascii="Calibri Light" w:hAnsi="Calibri Light" w:cs="Calibri Light"/>
                <w:sz w:val="16"/>
                <w:szCs w:val="16"/>
                <w:lang w:val="en-US" w:eastAsia="en-US"/>
              </w:rPr>
            </w:pPr>
          </w:p>
        </w:tc>
      </w:tr>
      <w:tr w:rsidRPr="00AE65C0" w:rsidR="00614565" w:rsidTr="000F305A" w14:paraId="0FAEDBBE" w14:textId="77777777">
        <w:trPr>
          <w:trHeight w:val="247"/>
        </w:trPr>
        <w:tc>
          <w:tcPr>
            <w:tcW w:w="0" w:type="auto"/>
          </w:tcPr>
          <w:p w:rsidRPr="00AE65C0" w:rsidR="00614565" w:rsidP="00614565" w:rsidRDefault="00614565" w14:paraId="43C4375E"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7</w:t>
            </w:r>
          </w:p>
        </w:tc>
        <w:tc>
          <w:tcPr>
            <w:tcW w:w="0" w:type="auto"/>
          </w:tcPr>
          <w:p w:rsidRPr="00AE65C0" w:rsidR="00614565" w:rsidP="00614565" w:rsidRDefault="00614565" w14:paraId="598CF6E6" w14:textId="5BF78065">
            <w:pPr>
              <w:keepLines/>
              <w:spacing w:after="0" w:line="240" w:lineRule="auto"/>
              <w:rPr>
                <w:rFonts w:ascii="Calibri Light" w:hAnsi="Calibri Light" w:cs="Calibri Light"/>
                <w:sz w:val="16"/>
                <w:szCs w:val="16"/>
                <w:lang w:val="en-US" w:eastAsia="en-US"/>
              </w:rPr>
            </w:pPr>
            <w:r w:rsidRPr="00F015CE">
              <w:rPr>
                <w:rFonts w:ascii="Calibri Light" w:hAnsi="Calibri Light" w:cs="Calibri Light"/>
                <w:sz w:val="16"/>
                <w:szCs w:val="16"/>
                <w:lang w:val="en-US" w:eastAsia="en-US"/>
              </w:rPr>
              <w:t>PER_PHONES</w:t>
            </w:r>
          </w:p>
        </w:tc>
        <w:tc>
          <w:tcPr>
            <w:tcW w:w="0" w:type="auto"/>
          </w:tcPr>
          <w:p w:rsidRPr="00AE65C0" w:rsidR="00614565" w:rsidP="00614565" w:rsidRDefault="00614565" w14:paraId="0FE8C906"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honeNumber</w:t>
            </w:r>
          </w:p>
        </w:tc>
        <w:tc>
          <w:tcPr>
            <w:tcW w:w="0" w:type="auto"/>
          </w:tcPr>
          <w:p w:rsidRPr="00AE65C0" w:rsidR="00614565" w:rsidP="00614565" w:rsidRDefault="00614565" w14:paraId="70749B22"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44704AC8" w14:textId="1FA48F89">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614565" w:rsidP="00614565" w:rsidRDefault="00614565" w14:paraId="22F1B5FF"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2DDFBB39"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honeNumber</w:t>
            </w:r>
          </w:p>
        </w:tc>
        <w:tc>
          <w:tcPr>
            <w:tcW w:w="0" w:type="auto"/>
          </w:tcPr>
          <w:p w:rsidRPr="00AE65C0" w:rsidR="00614565" w:rsidP="00614565" w:rsidRDefault="00614565" w14:paraId="7B1E4D66"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30)</w:t>
            </w:r>
          </w:p>
        </w:tc>
        <w:tc>
          <w:tcPr>
            <w:tcW w:w="0" w:type="auto"/>
          </w:tcPr>
          <w:p w:rsidRPr="00AE65C0" w:rsidR="00614565" w:rsidP="00614565" w:rsidRDefault="00614565" w14:paraId="548C3E23"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233896C3" w14:textId="77777777">
            <w:pPr>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4CFC8CB5" w14:textId="77777777">
            <w:pPr>
              <w:keepLines/>
              <w:spacing w:after="0" w:line="240" w:lineRule="auto"/>
              <w:rPr>
                <w:rFonts w:ascii="Calibri Light" w:hAnsi="Calibri Light" w:cs="Calibri Light"/>
                <w:sz w:val="16"/>
                <w:szCs w:val="16"/>
                <w:lang w:val="en-US" w:eastAsia="en-US"/>
              </w:rPr>
            </w:pPr>
          </w:p>
        </w:tc>
      </w:tr>
      <w:tr w:rsidRPr="00AE65C0" w:rsidR="00614565" w:rsidTr="000F305A" w14:paraId="2BB4931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614565" w:rsidP="00614565" w:rsidRDefault="00614565" w14:paraId="4230AF49"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8</w:t>
            </w:r>
          </w:p>
        </w:tc>
        <w:tc>
          <w:tcPr>
            <w:tcW w:w="0" w:type="auto"/>
          </w:tcPr>
          <w:p w:rsidRPr="00AE65C0" w:rsidR="00614565" w:rsidP="00614565" w:rsidRDefault="00614565" w14:paraId="60C16440" w14:textId="41059C27">
            <w:pPr>
              <w:keepLines/>
              <w:spacing w:after="0" w:line="240" w:lineRule="auto"/>
              <w:rPr>
                <w:rFonts w:ascii="Calibri Light" w:hAnsi="Calibri Light" w:cs="Calibri Light"/>
                <w:sz w:val="16"/>
                <w:szCs w:val="16"/>
                <w:lang w:val="en-US" w:eastAsia="en-US"/>
              </w:rPr>
            </w:pPr>
            <w:r w:rsidRPr="00F015CE">
              <w:rPr>
                <w:rFonts w:ascii="Calibri Light" w:hAnsi="Calibri Light" w:cs="Calibri Light"/>
                <w:sz w:val="16"/>
                <w:szCs w:val="16"/>
                <w:lang w:val="en-US" w:eastAsia="en-US"/>
              </w:rPr>
              <w:t>PER_PHONES</w:t>
            </w:r>
          </w:p>
        </w:tc>
        <w:tc>
          <w:tcPr>
            <w:tcW w:w="0" w:type="auto"/>
          </w:tcPr>
          <w:p w:rsidRPr="00AE65C0" w:rsidR="00614565" w:rsidP="00614565" w:rsidRDefault="00614565" w14:paraId="762FD831"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rimaryFlag</w:t>
            </w:r>
          </w:p>
        </w:tc>
        <w:tc>
          <w:tcPr>
            <w:tcW w:w="0" w:type="auto"/>
          </w:tcPr>
          <w:p w:rsidRPr="00AE65C0" w:rsidR="00614565" w:rsidP="00614565" w:rsidRDefault="00614565" w14:paraId="2485D40D"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3D24C120" w14:textId="466AF8DA">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614565" w:rsidP="00614565" w:rsidRDefault="00614565" w14:paraId="4611D0A0"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347D6876"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rimaryFlag</w:t>
            </w:r>
          </w:p>
        </w:tc>
        <w:tc>
          <w:tcPr>
            <w:tcW w:w="0" w:type="auto"/>
          </w:tcPr>
          <w:p w:rsidRPr="00AE65C0" w:rsidR="00614565" w:rsidP="00614565" w:rsidRDefault="00614565" w14:paraId="4A1D44A4"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w:t>
            </w:r>
          </w:p>
        </w:tc>
        <w:tc>
          <w:tcPr>
            <w:tcW w:w="0" w:type="auto"/>
          </w:tcPr>
          <w:p w:rsidRPr="00AE65C0" w:rsidR="00614565" w:rsidP="00614565" w:rsidRDefault="00614565" w14:paraId="5FDF363F"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Y</w:t>
            </w:r>
          </w:p>
        </w:tc>
        <w:tc>
          <w:tcPr>
            <w:tcW w:w="0" w:type="auto"/>
          </w:tcPr>
          <w:p w:rsidRPr="00AE65C0" w:rsidR="00614565" w:rsidP="00614565" w:rsidRDefault="00614565" w14:paraId="1130F398" w14:textId="77777777">
            <w:pPr>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1DFDC67E" w14:textId="77777777">
            <w:pPr>
              <w:keepLines/>
              <w:spacing w:after="0" w:line="240" w:lineRule="auto"/>
              <w:rPr>
                <w:rFonts w:ascii="Calibri Light" w:hAnsi="Calibri Light" w:cs="Calibri Light"/>
                <w:sz w:val="16"/>
                <w:szCs w:val="16"/>
                <w:lang w:val="en-US" w:eastAsia="en-US"/>
              </w:rPr>
            </w:pPr>
          </w:p>
        </w:tc>
      </w:tr>
      <w:tr w:rsidRPr="00AE65C0" w:rsidR="00614565" w:rsidTr="000F305A" w14:paraId="55DD8E8E" w14:textId="77777777">
        <w:trPr>
          <w:trHeight w:val="247"/>
        </w:trPr>
        <w:tc>
          <w:tcPr>
            <w:tcW w:w="0" w:type="auto"/>
          </w:tcPr>
          <w:p w:rsidRPr="00AE65C0" w:rsidR="00614565" w:rsidP="00614565" w:rsidRDefault="00614565" w14:paraId="497A84A2"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9</w:t>
            </w:r>
          </w:p>
        </w:tc>
        <w:tc>
          <w:tcPr>
            <w:tcW w:w="0" w:type="auto"/>
          </w:tcPr>
          <w:p w:rsidRPr="00AE65C0" w:rsidR="00614565" w:rsidP="00614565" w:rsidRDefault="00614565" w14:paraId="7C3F210D" w14:textId="0F444882">
            <w:pPr>
              <w:keepLines/>
              <w:spacing w:after="0" w:line="240" w:lineRule="auto"/>
              <w:rPr>
                <w:rFonts w:ascii="Calibri Light" w:hAnsi="Calibri Light" w:cs="Calibri Light"/>
                <w:sz w:val="16"/>
                <w:szCs w:val="16"/>
                <w:lang w:val="en-US" w:eastAsia="en-US"/>
              </w:rPr>
            </w:pPr>
            <w:r w:rsidRPr="00F015CE">
              <w:rPr>
                <w:rFonts w:ascii="Calibri Light" w:hAnsi="Calibri Light" w:cs="Calibri Light"/>
                <w:sz w:val="16"/>
                <w:szCs w:val="16"/>
                <w:lang w:val="en-US" w:eastAsia="en-US"/>
              </w:rPr>
              <w:t>PER_PHONES</w:t>
            </w:r>
          </w:p>
        </w:tc>
        <w:tc>
          <w:tcPr>
            <w:tcW w:w="0" w:type="auto"/>
          </w:tcPr>
          <w:p w:rsidRPr="00AE65C0" w:rsidR="00614565" w:rsidP="00614565" w:rsidRDefault="00614565" w14:paraId="1CE3E6A3"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6E13B8E1"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05A87C63" w14:textId="3798724A">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614565" w:rsidP="00614565" w:rsidRDefault="00614565" w14:paraId="2BB8A421"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657D485F"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SourceSystemOwner</w:t>
            </w:r>
          </w:p>
        </w:tc>
        <w:tc>
          <w:tcPr>
            <w:tcW w:w="0" w:type="auto"/>
          </w:tcPr>
          <w:p w:rsidRPr="00AE65C0" w:rsidR="00614565" w:rsidP="00614565" w:rsidRDefault="00614565" w14:paraId="124E622B" w14:textId="77777777">
            <w:pPr>
              <w:keepLines/>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40577" w14:paraId="6418D68C" w14:textId="3CBF2217">
            <w:pPr>
              <w:keepLines/>
              <w:spacing w:after="0" w:line="240" w:lineRule="auto"/>
              <w:rPr>
                <w:rFonts w:ascii="Calibri Light" w:hAnsi="Calibri Light" w:cs="Calibri Light"/>
                <w:sz w:val="16"/>
                <w:szCs w:val="16"/>
                <w:lang w:val="en-US" w:eastAsia="en-US"/>
              </w:rPr>
            </w:pPr>
            <w:r w:rsidRPr="00AE65C0">
              <w:rPr>
                <w:rFonts w:cs="Calibri Light"/>
                <w:sz w:val="16"/>
                <w:szCs w:val="16"/>
              </w:rPr>
              <w:t xml:space="preserve">EBS Or </w:t>
            </w:r>
            <w:r>
              <w:rPr>
                <w:rFonts w:cs="Calibri Light"/>
                <w:sz w:val="16"/>
                <w:szCs w:val="16"/>
              </w:rPr>
              <w:t>DataMigration</w:t>
            </w:r>
          </w:p>
        </w:tc>
        <w:tc>
          <w:tcPr>
            <w:tcW w:w="0" w:type="auto"/>
          </w:tcPr>
          <w:p w:rsidRPr="00AE65C0" w:rsidR="00614565" w:rsidP="00614565" w:rsidRDefault="00614565" w14:paraId="27EBAB47" w14:textId="77777777">
            <w:pPr>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17168448" w14:textId="77777777">
            <w:pPr>
              <w:keepLines/>
              <w:spacing w:after="0" w:line="240" w:lineRule="auto"/>
              <w:rPr>
                <w:rFonts w:ascii="Calibri Light" w:hAnsi="Calibri Light" w:cs="Calibri Light"/>
                <w:sz w:val="16"/>
                <w:szCs w:val="16"/>
                <w:lang w:val="en-US" w:eastAsia="en-US"/>
              </w:rPr>
            </w:pPr>
          </w:p>
        </w:tc>
      </w:tr>
      <w:tr w:rsidRPr="00AE65C0" w:rsidR="00D640EF" w:rsidTr="000F305A" w14:paraId="17B7BBC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D640EF" w:rsidP="00D640EF" w:rsidRDefault="00D640EF" w14:paraId="2FB2B39B" w14:textId="5191202E">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75A108DD"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3DDDF208"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069AFE8B"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614565" w14:paraId="0323C19D" w14:textId="17393DDE">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D640EF" w:rsidP="00D640EF" w:rsidRDefault="00D640EF" w14:paraId="0DC75079"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3266DA6C"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SourceSystemId</w:t>
            </w:r>
          </w:p>
        </w:tc>
        <w:tc>
          <w:tcPr>
            <w:tcW w:w="0" w:type="auto"/>
          </w:tcPr>
          <w:p w:rsidRPr="00AE65C0" w:rsidR="00D640EF" w:rsidP="00D640EF" w:rsidRDefault="00D640EF" w14:paraId="2ED62F03"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69D64E65"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ContactPhone-Personnumber- ContactPersonNumber</w:t>
            </w:r>
          </w:p>
        </w:tc>
        <w:tc>
          <w:tcPr>
            <w:tcW w:w="0" w:type="auto"/>
          </w:tcPr>
          <w:p w:rsidRPr="00AE65C0" w:rsidR="00D640EF" w:rsidP="00D640EF" w:rsidRDefault="00D640EF" w14:paraId="5D8A5D65" w14:textId="77777777">
            <w:pPr>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202DCA54" w14:textId="77777777">
            <w:pPr>
              <w:keepLines/>
              <w:spacing w:after="0" w:line="240" w:lineRule="auto"/>
              <w:rPr>
                <w:rFonts w:ascii="Calibri Light" w:hAnsi="Calibri Light" w:cs="Calibri Light"/>
                <w:sz w:val="16"/>
                <w:szCs w:val="16"/>
                <w:lang w:val="en-US" w:eastAsia="en-US"/>
              </w:rPr>
            </w:pPr>
          </w:p>
        </w:tc>
      </w:tr>
      <w:tr w:rsidRPr="00AE65C0" w:rsidR="00D640EF" w:rsidTr="000F305A" w14:paraId="0AEE0B78" w14:textId="77777777">
        <w:trPr>
          <w:trHeight w:val="247"/>
        </w:trPr>
        <w:tc>
          <w:tcPr>
            <w:tcW w:w="0" w:type="auto"/>
          </w:tcPr>
          <w:p w:rsidRPr="00AE65C0" w:rsidR="00D640EF" w:rsidP="00D640EF" w:rsidRDefault="00D640EF" w14:paraId="7EAC85A7"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3B90643C"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2D622259"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28CC6DED"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614565" w14:paraId="45A1DC69" w14:textId="7F3A4522">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D640EF" w:rsidP="00D640EF" w:rsidRDefault="00D640EF" w14:paraId="6D9194A3" w14:textId="77777777">
            <w:pPr>
              <w:keepLines/>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05003205"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sonId (SourceSystemId)</w:t>
            </w:r>
          </w:p>
        </w:tc>
        <w:tc>
          <w:tcPr>
            <w:tcW w:w="0" w:type="auto"/>
          </w:tcPr>
          <w:p w:rsidRPr="00AE65C0" w:rsidR="00D640EF" w:rsidP="00D640EF" w:rsidRDefault="00D640EF" w14:paraId="738BA695"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100)</w:t>
            </w:r>
          </w:p>
        </w:tc>
        <w:tc>
          <w:tcPr>
            <w:tcW w:w="0" w:type="auto"/>
          </w:tcPr>
          <w:p w:rsidRPr="00AE65C0" w:rsidR="00D640EF" w:rsidP="00D640EF" w:rsidRDefault="00D640EF" w14:paraId="4F8287E2"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Contact-PersonNumber - ContactPersonnumber</w:t>
            </w:r>
          </w:p>
        </w:tc>
        <w:tc>
          <w:tcPr>
            <w:tcW w:w="0" w:type="auto"/>
          </w:tcPr>
          <w:p w:rsidRPr="00AE65C0" w:rsidR="00D640EF" w:rsidP="00D640EF" w:rsidRDefault="00D640EF" w14:paraId="5DA3B65A" w14:textId="77777777">
            <w:pPr>
              <w:spacing w:after="0" w:line="240" w:lineRule="auto"/>
              <w:rPr>
                <w:rFonts w:ascii="Calibri Light" w:hAnsi="Calibri Light" w:cs="Calibri Light"/>
                <w:sz w:val="16"/>
                <w:szCs w:val="16"/>
                <w:lang w:val="en-US" w:eastAsia="en-US"/>
              </w:rPr>
            </w:pPr>
          </w:p>
        </w:tc>
        <w:tc>
          <w:tcPr>
            <w:tcW w:w="0" w:type="auto"/>
          </w:tcPr>
          <w:p w:rsidRPr="00AE65C0" w:rsidR="00D640EF" w:rsidP="00D640EF" w:rsidRDefault="00D640EF" w14:paraId="6C977EF2" w14:textId="77777777">
            <w:pPr>
              <w:keepLines/>
              <w:spacing w:after="0" w:line="240" w:lineRule="auto"/>
              <w:rPr>
                <w:rFonts w:ascii="Calibri Light" w:hAnsi="Calibri Light" w:cs="Calibri Light"/>
                <w:sz w:val="16"/>
                <w:szCs w:val="16"/>
                <w:lang w:val="en-US" w:eastAsia="en-US"/>
              </w:rPr>
            </w:pPr>
          </w:p>
        </w:tc>
      </w:tr>
    </w:tbl>
    <w:p w:rsidR="004A6A8F" w:rsidP="004A6A8F" w:rsidRDefault="004A6A8F" w14:paraId="5A51CBC1" w14:textId="27CE8579"/>
    <w:p w:rsidR="00C55EA4" w:rsidP="004A6A8F" w:rsidRDefault="00C55EA4" w14:paraId="38E32B74" w14:textId="7E06D954"/>
    <w:p w:rsidR="00C55EA4" w:rsidP="004A6A8F" w:rsidRDefault="00C55EA4" w14:paraId="67CC63B3" w14:textId="77777777"/>
    <w:p w:rsidR="00084A91" w:rsidP="00AE65C0" w:rsidRDefault="00084A91" w14:paraId="169965C7" w14:textId="7ED0BA6D">
      <w:pPr>
        <w:pStyle w:val="Heading2"/>
      </w:pPr>
      <w:r>
        <w:t xml:space="preserve"> </w:t>
      </w:r>
      <w:bookmarkStart w:name="_Toc79997738" w:id="131"/>
      <w:r>
        <w:t>Business Object Contact Address</w:t>
      </w:r>
      <w:bookmarkEnd w:id="131"/>
    </w:p>
    <w:tbl>
      <w:tblPr>
        <w:tblStyle w:val="GridTable4-Accent1"/>
        <w:tblW w:w="0" w:type="auto"/>
        <w:tblLook w:val="0420" w:firstRow="1" w:lastRow="0" w:firstColumn="0" w:lastColumn="0" w:noHBand="0" w:noVBand="1"/>
      </w:tblPr>
      <w:tblGrid>
        <w:gridCol w:w="547"/>
        <w:gridCol w:w="1991"/>
        <w:gridCol w:w="1642"/>
        <w:gridCol w:w="1257"/>
        <w:gridCol w:w="622"/>
        <w:gridCol w:w="1019"/>
        <w:gridCol w:w="1708"/>
        <w:gridCol w:w="1497"/>
        <w:gridCol w:w="2270"/>
        <w:gridCol w:w="864"/>
        <w:gridCol w:w="531"/>
      </w:tblGrid>
      <w:tr w:rsidRPr="00AE65C0" w:rsidR="00E83BC7" w:rsidTr="00C55EA4" w14:paraId="23A27F8F"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rsidRPr="00AE65C0" w:rsidR="00E83BC7" w:rsidP="004642CE" w:rsidRDefault="00E83BC7" w14:paraId="0489DC9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p>
        </w:tc>
        <w:tc>
          <w:tcPr>
            <w:tcW w:w="0" w:type="auto"/>
          </w:tcPr>
          <w:p w:rsidRPr="00AE65C0" w:rsidR="00E83BC7" w:rsidP="004642CE" w:rsidRDefault="00E83BC7" w14:paraId="37DF9C2A"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0" w:type="auto"/>
          </w:tcPr>
          <w:p w:rsidRPr="00AE65C0" w:rsidR="00E83BC7" w:rsidP="004642CE" w:rsidRDefault="00E83BC7" w14:paraId="1876C9E8"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0" w:type="auto"/>
          </w:tcPr>
          <w:p w:rsidRPr="00AE65C0" w:rsidR="00E83BC7" w:rsidP="004642CE" w:rsidRDefault="00E83BC7" w14:paraId="202C8A2C"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0" w:type="auto"/>
          </w:tcPr>
          <w:p w:rsidRPr="00AE65C0" w:rsidR="00E83BC7" w:rsidP="004642CE" w:rsidRDefault="00E83BC7" w14:paraId="67BD78F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0" w:type="auto"/>
          </w:tcPr>
          <w:p w:rsidRPr="00AE65C0" w:rsidR="00E83BC7" w:rsidP="004642CE" w:rsidRDefault="00E83BC7" w14:paraId="6AD7C59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0" w:type="auto"/>
          </w:tcPr>
          <w:p w:rsidRPr="00AE65C0" w:rsidR="00E83BC7" w:rsidP="004642CE" w:rsidRDefault="00E83BC7" w14:paraId="72C54FAE"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0" w:type="auto"/>
          </w:tcPr>
          <w:p w:rsidRPr="00AE65C0" w:rsidR="00E83BC7" w:rsidP="004642CE" w:rsidRDefault="00E83BC7" w14:paraId="168ECE35"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0" w:type="auto"/>
          </w:tcPr>
          <w:p w:rsidRPr="00AE65C0" w:rsidR="00E83BC7" w:rsidP="004642CE" w:rsidRDefault="00E83BC7" w14:paraId="7F8994CD"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0" w:type="auto"/>
          </w:tcPr>
          <w:p w:rsidRPr="00AE65C0" w:rsidR="00E83BC7" w:rsidP="004642CE" w:rsidRDefault="00E83BC7" w14:paraId="5C1E7C99"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0" w:type="auto"/>
          </w:tcPr>
          <w:p w:rsidRPr="00AE65C0" w:rsidR="00E83BC7" w:rsidP="004642CE" w:rsidRDefault="00E83BC7" w14:paraId="189EEACD"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E83BC7" w:rsidTr="000F305A" w14:paraId="3889209F"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AE65C0" w:rsidR="00E83BC7" w:rsidP="004642CE" w:rsidRDefault="00E83BC7" w14:paraId="2C04568F" w14:textId="77777777">
            <w:pPr>
              <w:keepLines/>
              <w:spacing w:after="0" w:line="240" w:lineRule="auto"/>
              <w:rPr>
                <w:rFonts w:ascii="Calibri Light" w:hAnsi="Calibri Light" w:cs="Calibri Light"/>
                <w:sz w:val="16"/>
                <w:szCs w:val="16"/>
                <w:lang w:val="en-US" w:eastAsia="en-US"/>
              </w:rPr>
            </w:pPr>
          </w:p>
        </w:tc>
        <w:tc>
          <w:tcPr>
            <w:tcW w:w="0" w:type="auto"/>
          </w:tcPr>
          <w:p w:rsidRPr="00AE65C0" w:rsidR="00E83BC7" w:rsidP="004642CE" w:rsidRDefault="00E83BC7" w14:paraId="3D797BF9" w14:textId="77777777">
            <w:pPr>
              <w:keepLines/>
              <w:spacing w:after="0" w:line="240" w:lineRule="auto"/>
              <w:rPr>
                <w:rFonts w:ascii="Calibri Light" w:hAnsi="Calibri Light" w:cs="Calibri Light"/>
                <w:sz w:val="16"/>
                <w:szCs w:val="16"/>
                <w:lang w:val="en-US" w:eastAsia="en-US"/>
              </w:rPr>
            </w:pPr>
          </w:p>
        </w:tc>
        <w:tc>
          <w:tcPr>
            <w:tcW w:w="0" w:type="auto"/>
          </w:tcPr>
          <w:p w:rsidRPr="00AE65C0" w:rsidR="00E83BC7" w:rsidP="004642CE" w:rsidRDefault="00E83BC7" w14:paraId="7895D8FE" w14:textId="77777777">
            <w:pPr>
              <w:keepLines/>
              <w:spacing w:after="0" w:line="240" w:lineRule="auto"/>
              <w:rPr>
                <w:rFonts w:ascii="Calibri Light" w:hAnsi="Calibri Light" w:cs="Calibri Light"/>
                <w:sz w:val="16"/>
                <w:szCs w:val="16"/>
                <w:lang w:val="en-US" w:eastAsia="en-US"/>
              </w:rPr>
            </w:pPr>
          </w:p>
        </w:tc>
        <w:tc>
          <w:tcPr>
            <w:tcW w:w="0" w:type="auto"/>
          </w:tcPr>
          <w:p w:rsidRPr="00AE65C0" w:rsidR="00E83BC7" w:rsidP="004642CE" w:rsidRDefault="00E83BC7" w14:paraId="27B28ACD" w14:textId="77777777">
            <w:pPr>
              <w:keepLines/>
              <w:spacing w:after="0" w:line="240" w:lineRule="auto"/>
              <w:rPr>
                <w:rFonts w:ascii="Calibri Light" w:hAnsi="Calibri Light" w:cs="Calibri Light"/>
                <w:sz w:val="16"/>
                <w:szCs w:val="16"/>
                <w:lang w:val="en-US" w:eastAsia="en-US"/>
              </w:rPr>
            </w:pPr>
          </w:p>
        </w:tc>
        <w:tc>
          <w:tcPr>
            <w:tcW w:w="0" w:type="auto"/>
          </w:tcPr>
          <w:p w:rsidRPr="00AE65C0" w:rsidR="00E83BC7" w:rsidP="004642CE" w:rsidRDefault="00E83BC7" w14:paraId="07839E23" w14:textId="77777777">
            <w:pPr>
              <w:keepLines/>
              <w:spacing w:after="0" w:line="240" w:lineRule="auto"/>
              <w:rPr>
                <w:rFonts w:ascii="Calibri Light" w:hAnsi="Calibri Light" w:cs="Calibri Light"/>
                <w:sz w:val="16"/>
                <w:szCs w:val="16"/>
                <w:lang w:val="en-US" w:eastAsia="en-US"/>
              </w:rPr>
            </w:pPr>
          </w:p>
        </w:tc>
        <w:tc>
          <w:tcPr>
            <w:tcW w:w="0" w:type="auto"/>
          </w:tcPr>
          <w:p w:rsidRPr="00AE65C0" w:rsidR="00E83BC7" w:rsidP="004642CE" w:rsidRDefault="00E83BC7" w14:paraId="5F565903" w14:textId="77777777">
            <w:pPr>
              <w:keepLines/>
              <w:spacing w:after="0" w:line="240" w:lineRule="auto"/>
              <w:rPr>
                <w:rFonts w:ascii="Calibri Light" w:hAnsi="Calibri Light" w:cs="Calibri Light"/>
                <w:sz w:val="16"/>
                <w:szCs w:val="16"/>
                <w:lang w:val="en-US" w:eastAsia="en-US"/>
              </w:rPr>
            </w:pPr>
          </w:p>
        </w:tc>
        <w:tc>
          <w:tcPr>
            <w:tcW w:w="0" w:type="auto"/>
          </w:tcPr>
          <w:p w:rsidRPr="00AE65C0" w:rsidR="00E83BC7" w:rsidP="004642CE" w:rsidRDefault="00E83BC7" w14:paraId="0EA1C00E" w14:textId="77777777">
            <w:pPr>
              <w:keepLines/>
              <w:spacing w:after="0" w:line="240" w:lineRule="auto"/>
              <w:rPr>
                <w:rFonts w:ascii="Calibri Light" w:hAnsi="Calibri Light" w:cs="Calibri Light"/>
                <w:sz w:val="16"/>
                <w:szCs w:val="16"/>
                <w:lang w:val="en-US" w:eastAsia="en-US"/>
              </w:rPr>
            </w:pPr>
          </w:p>
        </w:tc>
        <w:tc>
          <w:tcPr>
            <w:tcW w:w="0" w:type="auto"/>
          </w:tcPr>
          <w:p w:rsidRPr="00AE65C0" w:rsidR="00E83BC7" w:rsidP="004642CE" w:rsidRDefault="00E83BC7" w14:paraId="6E518524" w14:textId="77777777">
            <w:pPr>
              <w:keepLines/>
              <w:spacing w:after="0" w:line="240" w:lineRule="auto"/>
              <w:rPr>
                <w:rFonts w:ascii="Calibri Light" w:hAnsi="Calibri Light" w:cs="Calibri Light"/>
                <w:sz w:val="16"/>
                <w:szCs w:val="16"/>
                <w:lang w:val="en-US" w:eastAsia="en-US"/>
              </w:rPr>
            </w:pPr>
          </w:p>
        </w:tc>
        <w:tc>
          <w:tcPr>
            <w:tcW w:w="0" w:type="auto"/>
          </w:tcPr>
          <w:p w:rsidRPr="00AE65C0" w:rsidR="00E83BC7" w:rsidP="004642CE" w:rsidRDefault="00E83BC7" w14:paraId="486DAECA" w14:textId="77777777">
            <w:pPr>
              <w:keepLines/>
              <w:spacing w:after="0" w:line="240" w:lineRule="auto"/>
              <w:rPr>
                <w:rFonts w:ascii="Calibri Light" w:hAnsi="Calibri Light" w:cs="Calibri Light"/>
                <w:sz w:val="16"/>
                <w:szCs w:val="16"/>
                <w:lang w:val="en-US" w:eastAsia="en-US"/>
              </w:rPr>
            </w:pPr>
          </w:p>
        </w:tc>
        <w:tc>
          <w:tcPr>
            <w:tcW w:w="0" w:type="auto"/>
          </w:tcPr>
          <w:p w:rsidRPr="00AE65C0" w:rsidR="00E83BC7" w:rsidP="004642CE" w:rsidRDefault="00E83BC7" w14:paraId="32D746D6" w14:textId="77777777">
            <w:pPr>
              <w:keepLines/>
              <w:spacing w:after="0" w:line="240" w:lineRule="auto"/>
              <w:rPr>
                <w:rFonts w:ascii="Calibri Light" w:hAnsi="Calibri Light" w:cs="Calibri Light"/>
                <w:sz w:val="16"/>
                <w:szCs w:val="16"/>
                <w:lang w:val="en-US" w:eastAsia="en-US"/>
              </w:rPr>
            </w:pPr>
          </w:p>
        </w:tc>
        <w:tc>
          <w:tcPr>
            <w:tcW w:w="0" w:type="auto"/>
          </w:tcPr>
          <w:p w:rsidRPr="00AE65C0" w:rsidR="00E83BC7" w:rsidP="004642CE" w:rsidRDefault="00E83BC7" w14:paraId="07C55637" w14:textId="77777777">
            <w:pPr>
              <w:keepLines/>
              <w:spacing w:after="0" w:line="240" w:lineRule="auto"/>
              <w:rPr>
                <w:rFonts w:ascii="Calibri Light" w:hAnsi="Calibri Light" w:cs="Calibri Light"/>
                <w:sz w:val="16"/>
                <w:szCs w:val="16"/>
                <w:lang w:val="en-US" w:eastAsia="en-US"/>
              </w:rPr>
            </w:pPr>
          </w:p>
        </w:tc>
      </w:tr>
      <w:tr w:rsidRPr="00AE65C0" w:rsidR="00E83BC7" w:rsidTr="000F305A" w14:paraId="01D9BD5F" w14:textId="77777777">
        <w:trPr>
          <w:trHeight w:val="247"/>
        </w:trPr>
        <w:tc>
          <w:tcPr>
            <w:tcW w:w="0" w:type="auto"/>
          </w:tcPr>
          <w:p w:rsidRPr="00AE65C0" w:rsidR="00E83BC7" w:rsidP="004642CE" w:rsidRDefault="00E83BC7" w14:paraId="7FB546C7" w14:textId="77777777">
            <w:pPr>
              <w:pStyle w:val="TableText"/>
              <w:rPr>
                <w:rFonts w:cs="Calibri Light"/>
                <w:sz w:val="16"/>
                <w:szCs w:val="16"/>
              </w:rPr>
            </w:pPr>
            <w:r w:rsidRPr="00AE65C0">
              <w:rPr>
                <w:rFonts w:cs="Calibri Light"/>
                <w:sz w:val="16"/>
                <w:szCs w:val="16"/>
              </w:rPr>
              <w:t>1</w:t>
            </w:r>
          </w:p>
        </w:tc>
        <w:tc>
          <w:tcPr>
            <w:tcW w:w="0" w:type="auto"/>
          </w:tcPr>
          <w:p w:rsidRPr="00AE65C0" w:rsidR="00E83BC7" w:rsidP="004642CE" w:rsidRDefault="00E83BC7" w14:paraId="68694A62" w14:textId="77777777">
            <w:pPr>
              <w:pStyle w:val="TableText"/>
              <w:rPr>
                <w:rFonts w:cs="Calibri Light"/>
                <w:sz w:val="16"/>
                <w:szCs w:val="16"/>
              </w:rPr>
            </w:pPr>
            <w:r w:rsidRPr="00AE65C0">
              <w:rPr>
                <w:rFonts w:cs="Calibri Light"/>
                <w:sz w:val="16"/>
                <w:szCs w:val="16"/>
              </w:rPr>
              <w:t>PER_CONTACTS</w:t>
            </w:r>
          </w:p>
        </w:tc>
        <w:tc>
          <w:tcPr>
            <w:tcW w:w="0" w:type="auto"/>
          </w:tcPr>
          <w:p w:rsidRPr="00AE65C0" w:rsidR="00E83BC7" w:rsidP="004642CE" w:rsidRDefault="00E83BC7" w14:paraId="2A5788D0" w14:textId="77777777">
            <w:pPr>
              <w:pStyle w:val="TableText"/>
              <w:rPr>
                <w:rFonts w:cs="Calibri Light"/>
                <w:sz w:val="16"/>
                <w:szCs w:val="16"/>
              </w:rPr>
            </w:pPr>
            <w:r w:rsidRPr="00AE65C0">
              <w:rPr>
                <w:rFonts w:cs="Calibri Light"/>
                <w:sz w:val="16"/>
                <w:szCs w:val="16"/>
              </w:rPr>
              <w:t>EffectiveStartDate</w:t>
            </w:r>
          </w:p>
        </w:tc>
        <w:tc>
          <w:tcPr>
            <w:tcW w:w="0" w:type="auto"/>
          </w:tcPr>
          <w:p w:rsidRPr="00AE65C0" w:rsidR="00E83BC7" w:rsidP="004642CE" w:rsidRDefault="00E83BC7" w14:paraId="7B286D06" w14:textId="77777777">
            <w:pPr>
              <w:pStyle w:val="TableText"/>
              <w:rPr>
                <w:rFonts w:cs="Calibri Light"/>
                <w:sz w:val="16"/>
                <w:szCs w:val="16"/>
              </w:rPr>
            </w:pPr>
            <w:r w:rsidRPr="00AE65C0">
              <w:rPr>
                <w:rFonts w:cs="Calibri Light"/>
                <w:sz w:val="16"/>
                <w:szCs w:val="16"/>
              </w:rPr>
              <w:t>Varchar2(80)</w:t>
            </w:r>
          </w:p>
        </w:tc>
        <w:tc>
          <w:tcPr>
            <w:tcW w:w="0" w:type="auto"/>
          </w:tcPr>
          <w:p w:rsidRPr="00AE65C0" w:rsidR="00E83BC7" w:rsidP="004642CE" w:rsidRDefault="00614565" w14:paraId="58EB7ABC" w14:textId="21B4FCF6">
            <w:pPr>
              <w:pStyle w:val="TableText"/>
              <w:rPr>
                <w:rFonts w:cs="Calibri Light"/>
                <w:sz w:val="16"/>
                <w:szCs w:val="16"/>
              </w:rPr>
            </w:pPr>
            <w:r>
              <w:rPr>
                <w:rFonts w:cs="Calibri Light"/>
                <w:sz w:val="16"/>
                <w:szCs w:val="16"/>
              </w:rPr>
              <w:t>Yes</w:t>
            </w:r>
          </w:p>
        </w:tc>
        <w:tc>
          <w:tcPr>
            <w:tcW w:w="0" w:type="auto"/>
          </w:tcPr>
          <w:p w:rsidRPr="00AE65C0" w:rsidR="00E83BC7" w:rsidP="004642CE" w:rsidRDefault="00E83BC7" w14:paraId="5CD06C5D" w14:textId="77777777">
            <w:pPr>
              <w:pStyle w:val="TableText"/>
              <w:rPr>
                <w:rFonts w:cs="Calibri Light"/>
                <w:sz w:val="16"/>
                <w:szCs w:val="16"/>
              </w:rPr>
            </w:pPr>
            <w:r w:rsidRPr="00AE65C0">
              <w:rPr>
                <w:rFonts w:cs="Calibri Light"/>
                <w:sz w:val="16"/>
                <w:szCs w:val="16"/>
              </w:rPr>
              <w:t>Contact.dat</w:t>
            </w:r>
          </w:p>
        </w:tc>
        <w:tc>
          <w:tcPr>
            <w:tcW w:w="0" w:type="auto"/>
          </w:tcPr>
          <w:p w:rsidRPr="00AE65C0" w:rsidR="00E83BC7" w:rsidP="004642CE" w:rsidRDefault="00E83BC7" w14:paraId="42DA2578" w14:textId="77777777">
            <w:pPr>
              <w:pStyle w:val="TableText"/>
              <w:rPr>
                <w:rFonts w:cs="Calibri Light"/>
                <w:sz w:val="16"/>
                <w:szCs w:val="16"/>
              </w:rPr>
            </w:pPr>
            <w:r w:rsidRPr="00AE65C0">
              <w:rPr>
                <w:rFonts w:cs="Calibri Light"/>
                <w:sz w:val="16"/>
                <w:szCs w:val="16"/>
              </w:rPr>
              <w:t>EffectiveStartDate</w:t>
            </w:r>
          </w:p>
        </w:tc>
        <w:tc>
          <w:tcPr>
            <w:tcW w:w="0" w:type="auto"/>
          </w:tcPr>
          <w:p w:rsidRPr="00AE65C0" w:rsidR="00E83BC7" w:rsidP="004642CE" w:rsidRDefault="00E83BC7" w14:paraId="45DC45D5" w14:textId="77777777">
            <w:pPr>
              <w:pStyle w:val="TableText"/>
              <w:rPr>
                <w:rFonts w:cs="Calibri Light"/>
                <w:sz w:val="16"/>
                <w:szCs w:val="16"/>
              </w:rPr>
            </w:pPr>
            <w:r w:rsidRPr="00AE65C0">
              <w:rPr>
                <w:rFonts w:cs="Calibri Light"/>
                <w:sz w:val="16"/>
                <w:szCs w:val="16"/>
              </w:rPr>
              <w:t>Varchar2(30)</w:t>
            </w:r>
          </w:p>
        </w:tc>
        <w:tc>
          <w:tcPr>
            <w:tcW w:w="0" w:type="auto"/>
          </w:tcPr>
          <w:p w:rsidRPr="00AE65C0" w:rsidR="00E83BC7" w:rsidP="004642CE" w:rsidRDefault="00E83BC7" w14:paraId="2E6FE308" w14:textId="77777777">
            <w:pPr>
              <w:pStyle w:val="TableText"/>
              <w:rPr>
                <w:rFonts w:cs="Calibri Light"/>
                <w:sz w:val="16"/>
                <w:szCs w:val="16"/>
              </w:rPr>
            </w:pPr>
          </w:p>
        </w:tc>
        <w:tc>
          <w:tcPr>
            <w:tcW w:w="0" w:type="auto"/>
          </w:tcPr>
          <w:p w:rsidRPr="00AE65C0" w:rsidR="00E83BC7" w:rsidP="004642CE" w:rsidRDefault="00E83BC7" w14:paraId="15657DE7" w14:textId="77777777">
            <w:pPr>
              <w:spacing w:after="0" w:line="240" w:lineRule="auto"/>
              <w:rPr>
                <w:rFonts w:ascii="Calibri Light" w:hAnsi="Calibri Light" w:cs="Calibri Light"/>
                <w:sz w:val="16"/>
                <w:szCs w:val="16"/>
                <w:lang w:val="en-US" w:eastAsia="en-US"/>
              </w:rPr>
            </w:pPr>
          </w:p>
        </w:tc>
        <w:tc>
          <w:tcPr>
            <w:tcW w:w="0" w:type="auto"/>
          </w:tcPr>
          <w:p w:rsidRPr="00AE65C0" w:rsidR="00E83BC7" w:rsidP="004642CE" w:rsidRDefault="00E83BC7" w14:paraId="719BD225" w14:textId="77777777">
            <w:pPr>
              <w:keepLines/>
              <w:spacing w:after="0" w:line="240" w:lineRule="auto"/>
              <w:rPr>
                <w:rFonts w:ascii="Calibri Light" w:hAnsi="Calibri Light" w:cs="Calibri Light"/>
                <w:sz w:val="16"/>
                <w:szCs w:val="16"/>
                <w:lang w:val="en-US" w:eastAsia="en-US"/>
              </w:rPr>
            </w:pPr>
          </w:p>
        </w:tc>
      </w:tr>
      <w:tr w:rsidRPr="00AE65C0" w:rsidR="00E83BC7" w:rsidTr="000F305A" w14:paraId="5D40C67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E83BC7" w:rsidP="004642CE" w:rsidRDefault="00E83BC7" w14:paraId="19429698" w14:textId="77777777">
            <w:pPr>
              <w:pStyle w:val="TableText"/>
              <w:rPr>
                <w:rFonts w:cs="Calibri Light"/>
                <w:sz w:val="16"/>
                <w:szCs w:val="16"/>
              </w:rPr>
            </w:pPr>
            <w:r w:rsidRPr="00AE65C0">
              <w:rPr>
                <w:rFonts w:cs="Calibri Light"/>
                <w:sz w:val="16"/>
                <w:szCs w:val="16"/>
              </w:rPr>
              <w:t>2</w:t>
            </w:r>
          </w:p>
        </w:tc>
        <w:tc>
          <w:tcPr>
            <w:tcW w:w="0" w:type="auto"/>
          </w:tcPr>
          <w:p w:rsidRPr="00AE65C0" w:rsidR="00E83BC7" w:rsidP="004642CE" w:rsidRDefault="00E83BC7" w14:paraId="2A97F7B9" w14:textId="77777777">
            <w:pPr>
              <w:pStyle w:val="TableText"/>
              <w:rPr>
                <w:rFonts w:cs="Calibri Light"/>
                <w:sz w:val="16"/>
                <w:szCs w:val="16"/>
              </w:rPr>
            </w:pPr>
            <w:r w:rsidRPr="00AE65C0">
              <w:rPr>
                <w:rFonts w:cs="Calibri Light"/>
                <w:sz w:val="16"/>
                <w:szCs w:val="16"/>
              </w:rPr>
              <w:t>PER_CONTACT_RELSHIPS_F</w:t>
            </w:r>
          </w:p>
        </w:tc>
        <w:tc>
          <w:tcPr>
            <w:tcW w:w="0" w:type="auto"/>
          </w:tcPr>
          <w:p w:rsidRPr="00AE65C0" w:rsidR="00E83BC7" w:rsidP="004642CE" w:rsidRDefault="00E83BC7" w14:paraId="23074F06" w14:textId="77777777">
            <w:pPr>
              <w:pStyle w:val="TableText"/>
              <w:rPr>
                <w:rFonts w:cs="Calibri Light"/>
                <w:sz w:val="16"/>
                <w:szCs w:val="16"/>
              </w:rPr>
            </w:pPr>
            <w:r w:rsidRPr="00AE65C0">
              <w:rPr>
                <w:rFonts w:cs="Calibri Light"/>
                <w:sz w:val="16"/>
                <w:szCs w:val="16"/>
              </w:rPr>
              <w:t>EffectiveEndDate</w:t>
            </w:r>
          </w:p>
        </w:tc>
        <w:tc>
          <w:tcPr>
            <w:tcW w:w="0" w:type="auto"/>
          </w:tcPr>
          <w:p w:rsidRPr="00AE65C0" w:rsidR="00E83BC7" w:rsidP="004642CE" w:rsidRDefault="00E83BC7" w14:paraId="6A6F5259" w14:textId="77777777">
            <w:pPr>
              <w:pStyle w:val="TableText"/>
              <w:rPr>
                <w:rFonts w:cs="Calibri Light"/>
                <w:sz w:val="16"/>
                <w:szCs w:val="16"/>
              </w:rPr>
            </w:pPr>
            <w:r w:rsidRPr="00AE65C0">
              <w:rPr>
                <w:rFonts w:cs="Calibri Light"/>
                <w:sz w:val="16"/>
                <w:szCs w:val="16"/>
              </w:rPr>
              <w:t>Varchar2(30)</w:t>
            </w:r>
          </w:p>
        </w:tc>
        <w:tc>
          <w:tcPr>
            <w:tcW w:w="0" w:type="auto"/>
          </w:tcPr>
          <w:p w:rsidRPr="00AE65C0" w:rsidR="00E83BC7" w:rsidP="004642CE" w:rsidRDefault="00614565" w14:paraId="4BB710E0" w14:textId="21B195DC">
            <w:pPr>
              <w:pStyle w:val="TableText"/>
              <w:rPr>
                <w:rFonts w:cs="Calibri Light"/>
                <w:sz w:val="16"/>
                <w:szCs w:val="16"/>
              </w:rPr>
            </w:pPr>
            <w:r>
              <w:rPr>
                <w:rFonts w:cs="Calibri Light"/>
                <w:sz w:val="16"/>
                <w:szCs w:val="16"/>
              </w:rPr>
              <w:t>Yes</w:t>
            </w:r>
          </w:p>
        </w:tc>
        <w:tc>
          <w:tcPr>
            <w:tcW w:w="0" w:type="auto"/>
          </w:tcPr>
          <w:p w:rsidRPr="00AE65C0" w:rsidR="00E83BC7" w:rsidP="004642CE" w:rsidRDefault="00E83BC7" w14:paraId="490F3478" w14:textId="77777777">
            <w:pPr>
              <w:pStyle w:val="TableText"/>
              <w:rPr>
                <w:rFonts w:cs="Calibri Light"/>
                <w:sz w:val="16"/>
                <w:szCs w:val="16"/>
              </w:rPr>
            </w:pPr>
          </w:p>
        </w:tc>
        <w:tc>
          <w:tcPr>
            <w:tcW w:w="0" w:type="auto"/>
          </w:tcPr>
          <w:p w:rsidRPr="00AE65C0" w:rsidR="00E83BC7" w:rsidP="004642CE" w:rsidRDefault="00E83BC7" w14:paraId="675CCA4A" w14:textId="77777777">
            <w:pPr>
              <w:pStyle w:val="TableText"/>
              <w:rPr>
                <w:rFonts w:cs="Calibri Light"/>
                <w:sz w:val="16"/>
                <w:szCs w:val="16"/>
              </w:rPr>
            </w:pPr>
            <w:r w:rsidRPr="00AE65C0">
              <w:rPr>
                <w:rFonts w:cs="Calibri Light"/>
                <w:sz w:val="16"/>
                <w:szCs w:val="16"/>
              </w:rPr>
              <w:t>EffectiveEndDate</w:t>
            </w:r>
          </w:p>
        </w:tc>
        <w:tc>
          <w:tcPr>
            <w:tcW w:w="0" w:type="auto"/>
          </w:tcPr>
          <w:p w:rsidRPr="00AE65C0" w:rsidR="00E83BC7" w:rsidP="004642CE" w:rsidRDefault="00E83BC7" w14:paraId="6DC96BE5" w14:textId="77777777">
            <w:pPr>
              <w:pStyle w:val="TableText"/>
              <w:rPr>
                <w:rFonts w:cs="Calibri Light"/>
                <w:sz w:val="16"/>
                <w:szCs w:val="16"/>
              </w:rPr>
            </w:pPr>
            <w:r w:rsidRPr="00AE65C0">
              <w:rPr>
                <w:rFonts w:cs="Calibri Light"/>
                <w:sz w:val="16"/>
                <w:szCs w:val="16"/>
              </w:rPr>
              <w:t>Varchar2(80)</w:t>
            </w:r>
          </w:p>
        </w:tc>
        <w:tc>
          <w:tcPr>
            <w:tcW w:w="0" w:type="auto"/>
          </w:tcPr>
          <w:p w:rsidRPr="00AE65C0" w:rsidR="00E83BC7" w:rsidP="004642CE" w:rsidRDefault="00E83BC7" w14:paraId="633D296C" w14:textId="77777777">
            <w:pPr>
              <w:pStyle w:val="TableText"/>
              <w:rPr>
                <w:rFonts w:cs="Calibri Light"/>
                <w:sz w:val="16"/>
                <w:szCs w:val="16"/>
              </w:rPr>
            </w:pPr>
            <w:r w:rsidRPr="00AE65C0">
              <w:rPr>
                <w:rFonts w:cs="Calibri Light"/>
                <w:sz w:val="16"/>
                <w:szCs w:val="16"/>
              </w:rPr>
              <w:t>31-DEC-4712</w:t>
            </w:r>
          </w:p>
        </w:tc>
        <w:tc>
          <w:tcPr>
            <w:tcW w:w="0" w:type="auto"/>
          </w:tcPr>
          <w:p w:rsidRPr="00AE65C0" w:rsidR="00E83BC7" w:rsidP="004642CE" w:rsidRDefault="00E83BC7" w14:paraId="3C6B108A" w14:textId="77777777">
            <w:pPr>
              <w:spacing w:after="0" w:line="240" w:lineRule="auto"/>
              <w:rPr>
                <w:rFonts w:ascii="Calibri Light" w:hAnsi="Calibri Light" w:cs="Calibri Light"/>
                <w:sz w:val="16"/>
                <w:szCs w:val="16"/>
                <w:lang w:val="en-US" w:eastAsia="en-US"/>
              </w:rPr>
            </w:pPr>
          </w:p>
        </w:tc>
        <w:tc>
          <w:tcPr>
            <w:tcW w:w="0" w:type="auto"/>
          </w:tcPr>
          <w:p w:rsidRPr="00AE65C0" w:rsidR="00E83BC7" w:rsidP="004642CE" w:rsidRDefault="00E83BC7" w14:paraId="72666515" w14:textId="77777777">
            <w:pPr>
              <w:keepLines/>
              <w:spacing w:after="0" w:line="240" w:lineRule="auto"/>
              <w:rPr>
                <w:rFonts w:ascii="Calibri Light" w:hAnsi="Calibri Light" w:cs="Calibri Light"/>
                <w:sz w:val="16"/>
                <w:szCs w:val="16"/>
                <w:lang w:val="en-US" w:eastAsia="en-US"/>
              </w:rPr>
            </w:pPr>
          </w:p>
        </w:tc>
      </w:tr>
      <w:tr w:rsidRPr="00AE65C0" w:rsidR="00E83BC7" w:rsidTr="000F305A" w14:paraId="64C6C473" w14:textId="77777777">
        <w:trPr>
          <w:trHeight w:val="247"/>
        </w:trPr>
        <w:tc>
          <w:tcPr>
            <w:tcW w:w="0" w:type="auto"/>
          </w:tcPr>
          <w:p w:rsidRPr="00AE65C0" w:rsidR="00E83BC7" w:rsidP="004642CE" w:rsidRDefault="00E83BC7" w14:paraId="190BD752" w14:textId="77777777">
            <w:pPr>
              <w:pStyle w:val="TableText"/>
              <w:rPr>
                <w:rFonts w:cs="Calibri Light"/>
                <w:sz w:val="16"/>
                <w:szCs w:val="16"/>
              </w:rPr>
            </w:pPr>
            <w:r w:rsidRPr="00AE65C0">
              <w:rPr>
                <w:rFonts w:cs="Calibri Light"/>
                <w:sz w:val="16"/>
                <w:szCs w:val="16"/>
              </w:rPr>
              <w:t>3</w:t>
            </w:r>
          </w:p>
        </w:tc>
        <w:tc>
          <w:tcPr>
            <w:tcW w:w="0" w:type="auto"/>
          </w:tcPr>
          <w:p w:rsidRPr="00AE65C0" w:rsidR="00E83BC7" w:rsidP="004642CE" w:rsidRDefault="00E83BC7" w14:paraId="76502ED1" w14:textId="77777777">
            <w:pPr>
              <w:pStyle w:val="TableText"/>
              <w:rPr>
                <w:rFonts w:cs="Calibri Light"/>
                <w:sz w:val="16"/>
                <w:szCs w:val="16"/>
              </w:rPr>
            </w:pPr>
            <w:r w:rsidRPr="00AE65C0">
              <w:rPr>
                <w:rFonts w:cs="Calibri Light"/>
                <w:sz w:val="16"/>
                <w:szCs w:val="16"/>
              </w:rPr>
              <w:t>PER_ADDRESSES</w:t>
            </w:r>
          </w:p>
        </w:tc>
        <w:tc>
          <w:tcPr>
            <w:tcW w:w="0" w:type="auto"/>
          </w:tcPr>
          <w:p w:rsidRPr="00AE65C0" w:rsidR="00E83BC7" w:rsidP="004642CE" w:rsidRDefault="00E83BC7" w14:paraId="7D20F372" w14:textId="77777777">
            <w:pPr>
              <w:pStyle w:val="TableText"/>
              <w:rPr>
                <w:rFonts w:cs="Calibri Light"/>
                <w:sz w:val="16"/>
                <w:szCs w:val="16"/>
              </w:rPr>
            </w:pPr>
            <w:r w:rsidRPr="00AE65C0">
              <w:rPr>
                <w:rFonts w:cs="Calibri Light"/>
                <w:sz w:val="16"/>
                <w:szCs w:val="16"/>
              </w:rPr>
              <w:t>PersonNumber</w:t>
            </w:r>
          </w:p>
        </w:tc>
        <w:tc>
          <w:tcPr>
            <w:tcW w:w="0" w:type="auto"/>
          </w:tcPr>
          <w:p w:rsidRPr="00AE65C0" w:rsidR="00E83BC7" w:rsidP="004642CE" w:rsidRDefault="00E83BC7" w14:paraId="74284F6D" w14:textId="77777777">
            <w:pPr>
              <w:pStyle w:val="TableText"/>
              <w:rPr>
                <w:rFonts w:cs="Calibri Light"/>
                <w:sz w:val="16"/>
                <w:szCs w:val="16"/>
              </w:rPr>
            </w:pPr>
            <w:r w:rsidRPr="00AE65C0">
              <w:rPr>
                <w:rFonts w:cs="Calibri Light"/>
                <w:sz w:val="16"/>
                <w:szCs w:val="16"/>
              </w:rPr>
              <w:t>Varchar2(30)</w:t>
            </w:r>
          </w:p>
        </w:tc>
        <w:tc>
          <w:tcPr>
            <w:tcW w:w="0" w:type="auto"/>
          </w:tcPr>
          <w:p w:rsidRPr="00AE65C0" w:rsidR="00E83BC7" w:rsidP="004642CE" w:rsidRDefault="00614565" w14:paraId="497C01E8" w14:textId="33611803">
            <w:pPr>
              <w:pStyle w:val="TableText"/>
              <w:rPr>
                <w:rFonts w:cs="Calibri Light"/>
                <w:sz w:val="16"/>
                <w:szCs w:val="16"/>
              </w:rPr>
            </w:pPr>
            <w:r>
              <w:rPr>
                <w:rFonts w:cs="Calibri Light"/>
                <w:sz w:val="16"/>
                <w:szCs w:val="16"/>
              </w:rPr>
              <w:t>Yes</w:t>
            </w:r>
          </w:p>
        </w:tc>
        <w:tc>
          <w:tcPr>
            <w:tcW w:w="0" w:type="auto"/>
          </w:tcPr>
          <w:p w:rsidRPr="00AE65C0" w:rsidR="00E83BC7" w:rsidP="004642CE" w:rsidRDefault="00E83BC7" w14:paraId="3561FE1E" w14:textId="77777777">
            <w:pPr>
              <w:pStyle w:val="TableText"/>
              <w:rPr>
                <w:rFonts w:cs="Calibri Light"/>
                <w:sz w:val="16"/>
                <w:szCs w:val="16"/>
              </w:rPr>
            </w:pPr>
          </w:p>
        </w:tc>
        <w:tc>
          <w:tcPr>
            <w:tcW w:w="0" w:type="auto"/>
          </w:tcPr>
          <w:p w:rsidRPr="00AE65C0" w:rsidR="00E83BC7" w:rsidP="004642CE" w:rsidRDefault="00E83BC7" w14:paraId="0B5EA0C4" w14:textId="77777777">
            <w:pPr>
              <w:pStyle w:val="TableText"/>
              <w:rPr>
                <w:rFonts w:cs="Calibri Light"/>
                <w:sz w:val="16"/>
                <w:szCs w:val="16"/>
              </w:rPr>
            </w:pPr>
            <w:r w:rsidRPr="00AE65C0">
              <w:rPr>
                <w:rFonts w:cs="Calibri Light"/>
                <w:sz w:val="16"/>
                <w:szCs w:val="16"/>
              </w:rPr>
              <w:t>PersonNumber</w:t>
            </w:r>
          </w:p>
        </w:tc>
        <w:tc>
          <w:tcPr>
            <w:tcW w:w="0" w:type="auto"/>
          </w:tcPr>
          <w:p w:rsidRPr="00AE65C0" w:rsidR="00E83BC7" w:rsidP="004642CE" w:rsidRDefault="00E83BC7" w14:paraId="484A26D7" w14:textId="77777777">
            <w:pPr>
              <w:pStyle w:val="TableText"/>
              <w:rPr>
                <w:rFonts w:cs="Calibri Light"/>
                <w:sz w:val="16"/>
                <w:szCs w:val="16"/>
              </w:rPr>
            </w:pPr>
            <w:r w:rsidRPr="00AE65C0">
              <w:rPr>
                <w:rFonts w:cs="Calibri Light"/>
                <w:sz w:val="16"/>
                <w:szCs w:val="16"/>
              </w:rPr>
              <w:t>Varchar2(80)</w:t>
            </w:r>
          </w:p>
        </w:tc>
        <w:tc>
          <w:tcPr>
            <w:tcW w:w="0" w:type="auto"/>
          </w:tcPr>
          <w:p w:rsidRPr="00AE65C0" w:rsidR="00E83BC7" w:rsidP="004642CE" w:rsidRDefault="00E83BC7" w14:paraId="5FC0E351" w14:textId="77777777">
            <w:pPr>
              <w:pStyle w:val="TableText"/>
              <w:rPr>
                <w:rFonts w:cs="Calibri Light"/>
                <w:sz w:val="16"/>
                <w:szCs w:val="16"/>
              </w:rPr>
            </w:pPr>
          </w:p>
        </w:tc>
        <w:tc>
          <w:tcPr>
            <w:tcW w:w="0" w:type="auto"/>
          </w:tcPr>
          <w:p w:rsidRPr="00AE65C0" w:rsidR="00E83BC7" w:rsidP="004642CE" w:rsidRDefault="00E83BC7" w14:paraId="05DD72C5" w14:textId="77777777">
            <w:pPr>
              <w:spacing w:after="0" w:line="240" w:lineRule="auto"/>
              <w:rPr>
                <w:rFonts w:ascii="Calibri Light" w:hAnsi="Calibri Light" w:cs="Calibri Light"/>
                <w:sz w:val="16"/>
                <w:szCs w:val="16"/>
                <w:lang w:val="en-US" w:eastAsia="en-US"/>
              </w:rPr>
            </w:pPr>
          </w:p>
        </w:tc>
        <w:tc>
          <w:tcPr>
            <w:tcW w:w="0" w:type="auto"/>
          </w:tcPr>
          <w:p w:rsidRPr="00AE65C0" w:rsidR="00E83BC7" w:rsidP="004642CE" w:rsidRDefault="00E83BC7" w14:paraId="1B88A8F7" w14:textId="77777777">
            <w:pPr>
              <w:keepLines/>
              <w:spacing w:after="0" w:line="240" w:lineRule="auto"/>
              <w:rPr>
                <w:rFonts w:ascii="Calibri Light" w:hAnsi="Calibri Light" w:cs="Calibri Light"/>
                <w:sz w:val="16"/>
                <w:szCs w:val="16"/>
                <w:lang w:val="en-US" w:eastAsia="en-US"/>
              </w:rPr>
            </w:pPr>
          </w:p>
        </w:tc>
      </w:tr>
      <w:tr w:rsidRPr="00AE65C0" w:rsidR="00614565" w:rsidTr="000F305A" w14:paraId="472433E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614565" w:rsidP="00614565" w:rsidRDefault="00614565" w14:paraId="386B5CE0" w14:textId="77777777">
            <w:pPr>
              <w:pStyle w:val="TableText"/>
              <w:rPr>
                <w:rFonts w:cs="Calibri Light"/>
                <w:sz w:val="16"/>
                <w:szCs w:val="16"/>
              </w:rPr>
            </w:pPr>
            <w:r w:rsidRPr="00AE65C0">
              <w:rPr>
                <w:rFonts w:cs="Calibri Light"/>
                <w:sz w:val="16"/>
                <w:szCs w:val="16"/>
              </w:rPr>
              <w:t>4</w:t>
            </w:r>
          </w:p>
        </w:tc>
        <w:tc>
          <w:tcPr>
            <w:tcW w:w="0" w:type="auto"/>
          </w:tcPr>
          <w:p w:rsidRPr="00AE65C0" w:rsidR="00614565" w:rsidP="00614565" w:rsidRDefault="00614565" w14:paraId="09D6C2D6" w14:textId="1BC6A222">
            <w:pPr>
              <w:pStyle w:val="TableText"/>
              <w:rPr>
                <w:rFonts w:cs="Calibri Light"/>
                <w:sz w:val="16"/>
                <w:szCs w:val="16"/>
              </w:rPr>
            </w:pPr>
            <w:r w:rsidRPr="00FD214C">
              <w:rPr>
                <w:rFonts w:cs="Calibri Light"/>
                <w:sz w:val="16"/>
                <w:szCs w:val="16"/>
              </w:rPr>
              <w:t>PER_ADDRESSES</w:t>
            </w:r>
          </w:p>
        </w:tc>
        <w:tc>
          <w:tcPr>
            <w:tcW w:w="0" w:type="auto"/>
          </w:tcPr>
          <w:p w:rsidRPr="00AE65C0" w:rsidR="00614565" w:rsidP="00614565" w:rsidRDefault="00614565" w14:paraId="0EFD4DD5" w14:textId="77777777">
            <w:pPr>
              <w:pStyle w:val="TableText"/>
              <w:rPr>
                <w:rFonts w:cs="Calibri Light"/>
                <w:sz w:val="16"/>
                <w:szCs w:val="16"/>
              </w:rPr>
            </w:pPr>
            <w:r w:rsidRPr="00AE65C0">
              <w:rPr>
                <w:rFonts w:cs="Calibri Light"/>
                <w:sz w:val="16"/>
                <w:szCs w:val="16"/>
              </w:rPr>
              <w:t>AddressType</w:t>
            </w:r>
          </w:p>
        </w:tc>
        <w:tc>
          <w:tcPr>
            <w:tcW w:w="0" w:type="auto"/>
          </w:tcPr>
          <w:p w:rsidRPr="00AE65C0" w:rsidR="00614565" w:rsidP="00614565" w:rsidRDefault="00614565" w14:paraId="269F9FCD" w14:textId="77777777">
            <w:pPr>
              <w:pStyle w:val="TableText"/>
              <w:rPr>
                <w:rFonts w:cs="Calibri Light"/>
                <w:sz w:val="16"/>
                <w:szCs w:val="16"/>
              </w:rPr>
            </w:pPr>
            <w:r w:rsidRPr="00AE65C0">
              <w:rPr>
                <w:rFonts w:cs="Calibri Light"/>
                <w:sz w:val="16"/>
                <w:szCs w:val="16"/>
              </w:rPr>
              <w:t>Varchar2(30)</w:t>
            </w:r>
          </w:p>
        </w:tc>
        <w:tc>
          <w:tcPr>
            <w:tcW w:w="0" w:type="auto"/>
          </w:tcPr>
          <w:p w:rsidRPr="00AE65C0" w:rsidR="00614565" w:rsidP="00614565" w:rsidRDefault="00614565" w14:paraId="54C23085" w14:textId="3FD65A22">
            <w:pPr>
              <w:pStyle w:val="TableText"/>
              <w:rPr>
                <w:rFonts w:cs="Calibri Light"/>
                <w:sz w:val="16"/>
                <w:szCs w:val="16"/>
              </w:rPr>
            </w:pPr>
            <w:r>
              <w:rPr>
                <w:rFonts w:cs="Calibri Light"/>
                <w:sz w:val="16"/>
                <w:szCs w:val="16"/>
              </w:rPr>
              <w:t>Yes</w:t>
            </w:r>
          </w:p>
        </w:tc>
        <w:tc>
          <w:tcPr>
            <w:tcW w:w="0" w:type="auto"/>
          </w:tcPr>
          <w:p w:rsidRPr="00AE65C0" w:rsidR="00614565" w:rsidP="00614565" w:rsidRDefault="00614565" w14:paraId="38CC4F3C" w14:textId="77777777">
            <w:pPr>
              <w:pStyle w:val="TableText"/>
              <w:rPr>
                <w:rFonts w:cs="Calibri Light"/>
                <w:sz w:val="16"/>
                <w:szCs w:val="16"/>
              </w:rPr>
            </w:pPr>
          </w:p>
        </w:tc>
        <w:tc>
          <w:tcPr>
            <w:tcW w:w="0" w:type="auto"/>
          </w:tcPr>
          <w:p w:rsidRPr="00AE65C0" w:rsidR="00614565" w:rsidP="00614565" w:rsidRDefault="00614565" w14:paraId="11088060" w14:textId="77777777">
            <w:pPr>
              <w:pStyle w:val="TableText"/>
              <w:rPr>
                <w:rFonts w:cs="Calibri Light"/>
                <w:sz w:val="16"/>
                <w:szCs w:val="16"/>
              </w:rPr>
            </w:pPr>
            <w:r w:rsidRPr="00AE65C0">
              <w:rPr>
                <w:rFonts w:cs="Calibri Light"/>
                <w:sz w:val="16"/>
                <w:szCs w:val="16"/>
              </w:rPr>
              <w:t>AddressType</w:t>
            </w:r>
          </w:p>
        </w:tc>
        <w:tc>
          <w:tcPr>
            <w:tcW w:w="0" w:type="auto"/>
          </w:tcPr>
          <w:p w:rsidRPr="00AE65C0" w:rsidR="00614565" w:rsidP="00614565" w:rsidRDefault="00614565" w14:paraId="0E31929C" w14:textId="77777777">
            <w:pPr>
              <w:pStyle w:val="TableText"/>
              <w:rPr>
                <w:rFonts w:cs="Calibri Light"/>
                <w:sz w:val="16"/>
                <w:szCs w:val="16"/>
              </w:rPr>
            </w:pPr>
            <w:r w:rsidRPr="00AE65C0">
              <w:rPr>
                <w:rFonts w:cs="Calibri Light"/>
                <w:sz w:val="16"/>
                <w:szCs w:val="16"/>
              </w:rPr>
              <w:t>Varchar2(80)</w:t>
            </w:r>
          </w:p>
        </w:tc>
        <w:tc>
          <w:tcPr>
            <w:tcW w:w="0" w:type="auto"/>
          </w:tcPr>
          <w:p w:rsidRPr="00AE65C0" w:rsidR="00614565" w:rsidP="00614565" w:rsidRDefault="00614565" w14:paraId="1ED212D6" w14:textId="77777777">
            <w:pPr>
              <w:pStyle w:val="TableText"/>
              <w:rPr>
                <w:rFonts w:cs="Calibri Light"/>
                <w:sz w:val="16"/>
                <w:szCs w:val="16"/>
              </w:rPr>
            </w:pPr>
          </w:p>
        </w:tc>
        <w:tc>
          <w:tcPr>
            <w:tcW w:w="0" w:type="auto"/>
          </w:tcPr>
          <w:p w:rsidRPr="00AE65C0" w:rsidR="00614565" w:rsidP="00614565" w:rsidRDefault="00614565" w14:paraId="7C295D00" w14:textId="77777777">
            <w:pPr>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59E1D138" w14:textId="77777777">
            <w:pPr>
              <w:keepLines/>
              <w:spacing w:after="0" w:line="240" w:lineRule="auto"/>
              <w:rPr>
                <w:rFonts w:ascii="Calibri Light" w:hAnsi="Calibri Light" w:cs="Calibri Light"/>
                <w:sz w:val="16"/>
                <w:szCs w:val="16"/>
                <w:lang w:val="en-US" w:eastAsia="en-US"/>
              </w:rPr>
            </w:pPr>
          </w:p>
        </w:tc>
      </w:tr>
      <w:tr w:rsidRPr="00AE65C0" w:rsidR="00614565" w:rsidTr="000F305A" w14:paraId="65E6FA24" w14:textId="77777777">
        <w:trPr>
          <w:trHeight w:val="247"/>
        </w:trPr>
        <w:tc>
          <w:tcPr>
            <w:tcW w:w="0" w:type="auto"/>
          </w:tcPr>
          <w:p w:rsidRPr="00AE65C0" w:rsidR="00614565" w:rsidP="00614565" w:rsidRDefault="00614565" w14:paraId="52E6ECBE" w14:textId="77777777">
            <w:pPr>
              <w:pStyle w:val="TableText"/>
              <w:rPr>
                <w:rFonts w:cs="Calibri Light"/>
                <w:sz w:val="16"/>
                <w:szCs w:val="16"/>
              </w:rPr>
            </w:pPr>
            <w:r w:rsidRPr="00AE65C0">
              <w:rPr>
                <w:rFonts w:cs="Calibri Light"/>
                <w:sz w:val="16"/>
                <w:szCs w:val="16"/>
              </w:rPr>
              <w:t>5</w:t>
            </w:r>
          </w:p>
        </w:tc>
        <w:tc>
          <w:tcPr>
            <w:tcW w:w="0" w:type="auto"/>
          </w:tcPr>
          <w:p w:rsidRPr="00AE65C0" w:rsidR="00614565" w:rsidP="00614565" w:rsidRDefault="00614565" w14:paraId="00152319" w14:textId="2E46A6BA">
            <w:pPr>
              <w:pStyle w:val="TableText"/>
              <w:rPr>
                <w:rFonts w:cs="Calibri Light"/>
                <w:sz w:val="16"/>
                <w:szCs w:val="16"/>
              </w:rPr>
            </w:pPr>
            <w:r w:rsidRPr="00FD214C">
              <w:rPr>
                <w:rFonts w:cs="Calibri Light"/>
                <w:sz w:val="16"/>
                <w:szCs w:val="16"/>
              </w:rPr>
              <w:t>PER_ADDRESSES</w:t>
            </w:r>
          </w:p>
        </w:tc>
        <w:tc>
          <w:tcPr>
            <w:tcW w:w="0" w:type="auto"/>
          </w:tcPr>
          <w:p w:rsidRPr="00AE65C0" w:rsidR="00614565" w:rsidP="00614565" w:rsidRDefault="00614565" w14:paraId="45F0230A" w14:textId="77777777">
            <w:pPr>
              <w:pStyle w:val="TableText"/>
              <w:rPr>
                <w:rFonts w:cs="Calibri Light"/>
                <w:sz w:val="16"/>
                <w:szCs w:val="16"/>
              </w:rPr>
            </w:pPr>
            <w:r w:rsidRPr="00AE65C0">
              <w:rPr>
                <w:rFonts w:cs="Calibri Light"/>
                <w:sz w:val="16"/>
                <w:szCs w:val="16"/>
              </w:rPr>
              <w:t>AddressLine1</w:t>
            </w:r>
          </w:p>
        </w:tc>
        <w:tc>
          <w:tcPr>
            <w:tcW w:w="0" w:type="auto"/>
          </w:tcPr>
          <w:p w:rsidRPr="00AE65C0" w:rsidR="00614565" w:rsidP="00614565" w:rsidRDefault="00614565" w14:paraId="287D0FE0" w14:textId="77777777">
            <w:pPr>
              <w:pStyle w:val="TableText"/>
              <w:rPr>
                <w:rFonts w:cs="Calibri Light"/>
                <w:sz w:val="16"/>
                <w:szCs w:val="16"/>
              </w:rPr>
            </w:pPr>
          </w:p>
        </w:tc>
        <w:tc>
          <w:tcPr>
            <w:tcW w:w="0" w:type="auto"/>
          </w:tcPr>
          <w:p w:rsidRPr="00AE65C0" w:rsidR="00614565" w:rsidP="00614565" w:rsidRDefault="00614565" w14:paraId="60D6D24C" w14:textId="5601F4A4">
            <w:pPr>
              <w:pStyle w:val="TableText"/>
              <w:rPr>
                <w:rFonts w:cs="Calibri Light"/>
                <w:sz w:val="16"/>
                <w:szCs w:val="16"/>
              </w:rPr>
            </w:pPr>
            <w:r>
              <w:rPr>
                <w:rFonts w:cs="Calibri Light"/>
                <w:sz w:val="16"/>
                <w:szCs w:val="16"/>
              </w:rPr>
              <w:t>Yes</w:t>
            </w:r>
          </w:p>
        </w:tc>
        <w:tc>
          <w:tcPr>
            <w:tcW w:w="0" w:type="auto"/>
          </w:tcPr>
          <w:p w:rsidRPr="00AE65C0" w:rsidR="00614565" w:rsidP="00614565" w:rsidRDefault="00614565" w14:paraId="2C4EAA37" w14:textId="77777777">
            <w:pPr>
              <w:pStyle w:val="TableText"/>
              <w:rPr>
                <w:rFonts w:cs="Calibri Light"/>
                <w:sz w:val="16"/>
                <w:szCs w:val="16"/>
              </w:rPr>
            </w:pPr>
          </w:p>
        </w:tc>
        <w:tc>
          <w:tcPr>
            <w:tcW w:w="0" w:type="auto"/>
          </w:tcPr>
          <w:p w:rsidRPr="00AE65C0" w:rsidR="00614565" w:rsidP="00614565" w:rsidRDefault="00614565" w14:paraId="60E4DC71" w14:textId="77777777">
            <w:pPr>
              <w:pStyle w:val="TableText"/>
              <w:rPr>
                <w:rFonts w:cs="Calibri Light"/>
                <w:sz w:val="16"/>
                <w:szCs w:val="16"/>
              </w:rPr>
            </w:pPr>
            <w:r w:rsidRPr="00AE65C0">
              <w:rPr>
                <w:rFonts w:cs="Calibri Light"/>
                <w:sz w:val="16"/>
                <w:szCs w:val="16"/>
              </w:rPr>
              <w:t>AddressLine1</w:t>
            </w:r>
          </w:p>
        </w:tc>
        <w:tc>
          <w:tcPr>
            <w:tcW w:w="0" w:type="auto"/>
          </w:tcPr>
          <w:p w:rsidRPr="00AE65C0" w:rsidR="00614565" w:rsidP="00614565" w:rsidRDefault="00614565" w14:paraId="46E9BA6F" w14:textId="77777777">
            <w:pPr>
              <w:pStyle w:val="TableText"/>
              <w:rPr>
                <w:rFonts w:cs="Calibri Light"/>
                <w:sz w:val="16"/>
                <w:szCs w:val="16"/>
              </w:rPr>
            </w:pPr>
            <w:r w:rsidRPr="00AE65C0">
              <w:rPr>
                <w:rFonts w:cs="Calibri Light"/>
                <w:sz w:val="16"/>
                <w:szCs w:val="16"/>
              </w:rPr>
              <w:t>Varchar2(30)</w:t>
            </w:r>
          </w:p>
        </w:tc>
        <w:tc>
          <w:tcPr>
            <w:tcW w:w="0" w:type="auto"/>
          </w:tcPr>
          <w:p w:rsidRPr="00AE65C0" w:rsidR="00614565" w:rsidP="00614565" w:rsidRDefault="00614565" w14:paraId="0FA216EF" w14:textId="77777777">
            <w:pPr>
              <w:pStyle w:val="TableText"/>
              <w:rPr>
                <w:rFonts w:cs="Calibri Light"/>
                <w:sz w:val="16"/>
                <w:szCs w:val="16"/>
              </w:rPr>
            </w:pPr>
          </w:p>
        </w:tc>
        <w:tc>
          <w:tcPr>
            <w:tcW w:w="0" w:type="auto"/>
          </w:tcPr>
          <w:p w:rsidRPr="00AE65C0" w:rsidR="00614565" w:rsidP="00614565" w:rsidRDefault="00614565" w14:paraId="585683CC" w14:textId="77777777">
            <w:pPr>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0A0B1310" w14:textId="77777777">
            <w:pPr>
              <w:keepLines/>
              <w:spacing w:after="0" w:line="240" w:lineRule="auto"/>
              <w:rPr>
                <w:rFonts w:ascii="Calibri Light" w:hAnsi="Calibri Light" w:cs="Calibri Light"/>
                <w:sz w:val="16"/>
                <w:szCs w:val="16"/>
                <w:lang w:val="en-US" w:eastAsia="en-US"/>
              </w:rPr>
            </w:pPr>
          </w:p>
        </w:tc>
      </w:tr>
      <w:tr w:rsidRPr="00AE65C0" w:rsidR="00614565" w:rsidTr="000F305A" w14:paraId="659D0C4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614565" w:rsidP="00614565" w:rsidRDefault="00614565" w14:paraId="69173328" w14:textId="77777777">
            <w:pPr>
              <w:pStyle w:val="TableText"/>
              <w:rPr>
                <w:rFonts w:cs="Calibri Light"/>
                <w:sz w:val="16"/>
                <w:szCs w:val="16"/>
              </w:rPr>
            </w:pPr>
            <w:r w:rsidRPr="00AE65C0">
              <w:rPr>
                <w:rFonts w:cs="Calibri Light"/>
                <w:sz w:val="16"/>
                <w:szCs w:val="16"/>
              </w:rPr>
              <w:t>6</w:t>
            </w:r>
          </w:p>
        </w:tc>
        <w:tc>
          <w:tcPr>
            <w:tcW w:w="0" w:type="auto"/>
          </w:tcPr>
          <w:p w:rsidRPr="00AE65C0" w:rsidR="00614565" w:rsidP="00614565" w:rsidRDefault="00614565" w14:paraId="3A127DF1" w14:textId="67770622">
            <w:pPr>
              <w:pStyle w:val="TableText"/>
              <w:rPr>
                <w:rFonts w:cs="Calibri Light"/>
                <w:sz w:val="16"/>
                <w:szCs w:val="16"/>
              </w:rPr>
            </w:pPr>
            <w:r w:rsidRPr="00FD214C">
              <w:rPr>
                <w:rFonts w:cs="Calibri Light"/>
                <w:sz w:val="16"/>
                <w:szCs w:val="16"/>
              </w:rPr>
              <w:t>PER_ADDRESSES</w:t>
            </w:r>
          </w:p>
        </w:tc>
        <w:tc>
          <w:tcPr>
            <w:tcW w:w="0" w:type="auto"/>
          </w:tcPr>
          <w:p w:rsidRPr="00AE65C0" w:rsidR="00614565" w:rsidP="00614565" w:rsidRDefault="00614565" w14:paraId="72765C6A" w14:textId="77777777">
            <w:pPr>
              <w:pStyle w:val="TableText"/>
              <w:rPr>
                <w:rFonts w:cs="Calibri Light"/>
                <w:sz w:val="16"/>
                <w:szCs w:val="16"/>
              </w:rPr>
            </w:pPr>
            <w:r w:rsidRPr="00AE65C0">
              <w:rPr>
                <w:rFonts w:cs="Calibri Light"/>
                <w:sz w:val="16"/>
                <w:szCs w:val="16"/>
              </w:rPr>
              <w:t>AddressLine2</w:t>
            </w:r>
          </w:p>
        </w:tc>
        <w:tc>
          <w:tcPr>
            <w:tcW w:w="0" w:type="auto"/>
          </w:tcPr>
          <w:p w:rsidRPr="00AE65C0" w:rsidR="00614565" w:rsidP="00614565" w:rsidRDefault="00614565" w14:paraId="41C454DB" w14:textId="77777777">
            <w:pPr>
              <w:pStyle w:val="TableText"/>
              <w:rPr>
                <w:rFonts w:cs="Calibri Light"/>
                <w:sz w:val="16"/>
                <w:szCs w:val="16"/>
              </w:rPr>
            </w:pPr>
          </w:p>
        </w:tc>
        <w:tc>
          <w:tcPr>
            <w:tcW w:w="0" w:type="auto"/>
          </w:tcPr>
          <w:p w:rsidRPr="00AE65C0" w:rsidR="00614565" w:rsidP="00614565" w:rsidRDefault="00614565" w14:paraId="23F82343" w14:textId="5FCE7555">
            <w:pPr>
              <w:pStyle w:val="TableText"/>
              <w:rPr>
                <w:rFonts w:cs="Calibri Light"/>
                <w:sz w:val="16"/>
                <w:szCs w:val="16"/>
              </w:rPr>
            </w:pPr>
            <w:r>
              <w:rPr>
                <w:rFonts w:cs="Calibri Light"/>
                <w:sz w:val="16"/>
                <w:szCs w:val="16"/>
              </w:rPr>
              <w:t>Yes</w:t>
            </w:r>
          </w:p>
        </w:tc>
        <w:tc>
          <w:tcPr>
            <w:tcW w:w="0" w:type="auto"/>
          </w:tcPr>
          <w:p w:rsidRPr="00AE65C0" w:rsidR="00614565" w:rsidP="00614565" w:rsidRDefault="00614565" w14:paraId="016D82AE" w14:textId="77777777">
            <w:pPr>
              <w:pStyle w:val="TableText"/>
              <w:rPr>
                <w:rFonts w:cs="Calibri Light"/>
                <w:sz w:val="16"/>
                <w:szCs w:val="16"/>
              </w:rPr>
            </w:pPr>
          </w:p>
        </w:tc>
        <w:tc>
          <w:tcPr>
            <w:tcW w:w="0" w:type="auto"/>
          </w:tcPr>
          <w:p w:rsidRPr="00AE65C0" w:rsidR="00614565" w:rsidP="00614565" w:rsidRDefault="00614565" w14:paraId="613B0FAC" w14:textId="77777777">
            <w:pPr>
              <w:pStyle w:val="TableText"/>
              <w:rPr>
                <w:rFonts w:cs="Calibri Light"/>
                <w:sz w:val="16"/>
                <w:szCs w:val="16"/>
              </w:rPr>
            </w:pPr>
            <w:r w:rsidRPr="00AE65C0">
              <w:rPr>
                <w:rFonts w:cs="Calibri Light"/>
                <w:sz w:val="16"/>
                <w:szCs w:val="16"/>
              </w:rPr>
              <w:t>AddressLine2</w:t>
            </w:r>
          </w:p>
        </w:tc>
        <w:tc>
          <w:tcPr>
            <w:tcW w:w="0" w:type="auto"/>
          </w:tcPr>
          <w:p w:rsidRPr="00AE65C0" w:rsidR="00614565" w:rsidP="00614565" w:rsidRDefault="00614565" w14:paraId="31D517BF" w14:textId="77777777">
            <w:pPr>
              <w:pStyle w:val="TableText"/>
              <w:rPr>
                <w:rFonts w:cs="Calibri Light"/>
                <w:sz w:val="16"/>
                <w:szCs w:val="16"/>
              </w:rPr>
            </w:pPr>
            <w:r w:rsidRPr="00AE65C0">
              <w:rPr>
                <w:rFonts w:cs="Calibri Light"/>
                <w:sz w:val="16"/>
                <w:szCs w:val="16"/>
              </w:rPr>
              <w:t>Varchar2(30)</w:t>
            </w:r>
          </w:p>
        </w:tc>
        <w:tc>
          <w:tcPr>
            <w:tcW w:w="0" w:type="auto"/>
          </w:tcPr>
          <w:p w:rsidRPr="00AE65C0" w:rsidR="00614565" w:rsidP="00614565" w:rsidRDefault="00614565" w14:paraId="56FCCCA8" w14:textId="77777777">
            <w:pPr>
              <w:pStyle w:val="TableText"/>
              <w:rPr>
                <w:rFonts w:cs="Calibri Light"/>
                <w:sz w:val="16"/>
                <w:szCs w:val="16"/>
              </w:rPr>
            </w:pPr>
          </w:p>
        </w:tc>
        <w:tc>
          <w:tcPr>
            <w:tcW w:w="0" w:type="auto"/>
          </w:tcPr>
          <w:p w:rsidRPr="00AE65C0" w:rsidR="00614565" w:rsidP="00614565" w:rsidRDefault="00614565" w14:paraId="3B4433CE" w14:textId="77777777">
            <w:pPr>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42843975" w14:textId="77777777">
            <w:pPr>
              <w:keepLines/>
              <w:spacing w:after="0" w:line="240" w:lineRule="auto"/>
              <w:rPr>
                <w:rFonts w:ascii="Calibri Light" w:hAnsi="Calibri Light" w:cs="Calibri Light"/>
                <w:sz w:val="16"/>
                <w:szCs w:val="16"/>
                <w:lang w:val="en-US" w:eastAsia="en-US"/>
              </w:rPr>
            </w:pPr>
          </w:p>
        </w:tc>
      </w:tr>
      <w:tr w:rsidRPr="00AE65C0" w:rsidR="00614565" w:rsidTr="000F305A" w14:paraId="5B90FDFD" w14:textId="77777777">
        <w:trPr>
          <w:trHeight w:val="247"/>
        </w:trPr>
        <w:tc>
          <w:tcPr>
            <w:tcW w:w="0" w:type="auto"/>
          </w:tcPr>
          <w:p w:rsidRPr="00AE65C0" w:rsidR="00614565" w:rsidP="00614565" w:rsidRDefault="00614565" w14:paraId="54EBEFC8" w14:textId="77777777">
            <w:pPr>
              <w:pStyle w:val="TableText"/>
              <w:rPr>
                <w:rFonts w:cs="Calibri Light"/>
                <w:sz w:val="16"/>
                <w:szCs w:val="16"/>
              </w:rPr>
            </w:pPr>
            <w:r w:rsidRPr="00AE65C0">
              <w:rPr>
                <w:rFonts w:cs="Calibri Light"/>
                <w:sz w:val="16"/>
                <w:szCs w:val="16"/>
              </w:rPr>
              <w:t>7</w:t>
            </w:r>
          </w:p>
        </w:tc>
        <w:tc>
          <w:tcPr>
            <w:tcW w:w="0" w:type="auto"/>
          </w:tcPr>
          <w:p w:rsidRPr="00AE65C0" w:rsidR="00614565" w:rsidP="00614565" w:rsidRDefault="00614565" w14:paraId="7A5AA125" w14:textId="5C333B03">
            <w:pPr>
              <w:pStyle w:val="TableText"/>
              <w:rPr>
                <w:rFonts w:cs="Calibri Light"/>
                <w:sz w:val="16"/>
                <w:szCs w:val="16"/>
              </w:rPr>
            </w:pPr>
            <w:r w:rsidRPr="00FD214C">
              <w:rPr>
                <w:rFonts w:cs="Calibri Light"/>
                <w:sz w:val="16"/>
                <w:szCs w:val="16"/>
              </w:rPr>
              <w:t>PER_ADDRESSES</w:t>
            </w:r>
          </w:p>
        </w:tc>
        <w:tc>
          <w:tcPr>
            <w:tcW w:w="0" w:type="auto"/>
          </w:tcPr>
          <w:p w:rsidRPr="00AE65C0" w:rsidR="00614565" w:rsidP="00614565" w:rsidRDefault="00614565" w14:paraId="01E51250" w14:textId="77777777">
            <w:pPr>
              <w:pStyle w:val="TableText"/>
              <w:rPr>
                <w:rFonts w:cs="Calibri Light"/>
                <w:sz w:val="16"/>
                <w:szCs w:val="16"/>
              </w:rPr>
            </w:pPr>
            <w:r w:rsidRPr="00AE65C0">
              <w:rPr>
                <w:rFonts w:cs="Calibri Light"/>
                <w:sz w:val="16"/>
                <w:szCs w:val="16"/>
              </w:rPr>
              <w:t>AddressLine3</w:t>
            </w:r>
          </w:p>
        </w:tc>
        <w:tc>
          <w:tcPr>
            <w:tcW w:w="0" w:type="auto"/>
          </w:tcPr>
          <w:p w:rsidRPr="00AE65C0" w:rsidR="00614565" w:rsidP="00614565" w:rsidRDefault="00614565" w14:paraId="4BFC42EE" w14:textId="77777777">
            <w:pPr>
              <w:pStyle w:val="TableText"/>
              <w:rPr>
                <w:rFonts w:cs="Calibri Light"/>
                <w:sz w:val="16"/>
                <w:szCs w:val="16"/>
              </w:rPr>
            </w:pPr>
          </w:p>
        </w:tc>
        <w:tc>
          <w:tcPr>
            <w:tcW w:w="0" w:type="auto"/>
          </w:tcPr>
          <w:p w:rsidRPr="00AE65C0" w:rsidR="00614565" w:rsidP="00614565" w:rsidRDefault="00614565" w14:paraId="27A08353" w14:textId="0A31857D">
            <w:pPr>
              <w:pStyle w:val="TableText"/>
              <w:rPr>
                <w:rFonts w:cs="Calibri Light"/>
                <w:sz w:val="16"/>
                <w:szCs w:val="16"/>
              </w:rPr>
            </w:pPr>
            <w:r>
              <w:rPr>
                <w:rFonts w:cs="Calibri Light"/>
                <w:sz w:val="16"/>
                <w:szCs w:val="16"/>
              </w:rPr>
              <w:t>Yes</w:t>
            </w:r>
          </w:p>
        </w:tc>
        <w:tc>
          <w:tcPr>
            <w:tcW w:w="0" w:type="auto"/>
          </w:tcPr>
          <w:p w:rsidRPr="00AE65C0" w:rsidR="00614565" w:rsidP="00614565" w:rsidRDefault="00614565" w14:paraId="53DACFFB" w14:textId="77777777">
            <w:pPr>
              <w:pStyle w:val="TableText"/>
              <w:rPr>
                <w:rFonts w:cs="Calibri Light"/>
                <w:sz w:val="16"/>
                <w:szCs w:val="16"/>
              </w:rPr>
            </w:pPr>
          </w:p>
        </w:tc>
        <w:tc>
          <w:tcPr>
            <w:tcW w:w="0" w:type="auto"/>
          </w:tcPr>
          <w:p w:rsidRPr="00AE65C0" w:rsidR="00614565" w:rsidP="00614565" w:rsidRDefault="00614565" w14:paraId="0C69BF4E" w14:textId="77777777">
            <w:pPr>
              <w:pStyle w:val="TableText"/>
              <w:rPr>
                <w:rFonts w:cs="Calibri Light"/>
                <w:sz w:val="16"/>
                <w:szCs w:val="16"/>
              </w:rPr>
            </w:pPr>
            <w:r w:rsidRPr="00AE65C0">
              <w:rPr>
                <w:rFonts w:cs="Calibri Light"/>
                <w:sz w:val="16"/>
                <w:szCs w:val="16"/>
              </w:rPr>
              <w:t>AddressLine3</w:t>
            </w:r>
          </w:p>
        </w:tc>
        <w:tc>
          <w:tcPr>
            <w:tcW w:w="0" w:type="auto"/>
          </w:tcPr>
          <w:p w:rsidRPr="00AE65C0" w:rsidR="00614565" w:rsidP="00614565" w:rsidRDefault="00614565" w14:paraId="4FDCD51F" w14:textId="77777777">
            <w:pPr>
              <w:pStyle w:val="TableText"/>
              <w:rPr>
                <w:rFonts w:cs="Calibri Light"/>
                <w:sz w:val="16"/>
                <w:szCs w:val="16"/>
              </w:rPr>
            </w:pPr>
            <w:r w:rsidRPr="00AE65C0">
              <w:rPr>
                <w:rFonts w:cs="Calibri Light"/>
                <w:sz w:val="16"/>
                <w:szCs w:val="16"/>
              </w:rPr>
              <w:t>Varchar2(30)</w:t>
            </w:r>
          </w:p>
        </w:tc>
        <w:tc>
          <w:tcPr>
            <w:tcW w:w="0" w:type="auto"/>
          </w:tcPr>
          <w:p w:rsidRPr="00AE65C0" w:rsidR="00614565" w:rsidP="00614565" w:rsidRDefault="00614565" w14:paraId="65E8F288" w14:textId="77777777">
            <w:pPr>
              <w:pStyle w:val="TableText"/>
              <w:rPr>
                <w:rFonts w:cs="Calibri Light"/>
                <w:sz w:val="16"/>
                <w:szCs w:val="16"/>
              </w:rPr>
            </w:pPr>
          </w:p>
        </w:tc>
        <w:tc>
          <w:tcPr>
            <w:tcW w:w="0" w:type="auto"/>
          </w:tcPr>
          <w:p w:rsidRPr="00AE65C0" w:rsidR="00614565" w:rsidP="00614565" w:rsidRDefault="00614565" w14:paraId="34AD374E" w14:textId="77777777">
            <w:pPr>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742F7463" w14:textId="77777777">
            <w:pPr>
              <w:keepLines/>
              <w:spacing w:after="0" w:line="240" w:lineRule="auto"/>
              <w:rPr>
                <w:rFonts w:ascii="Calibri Light" w:hAnsi="Calibri Light" w:cs="Calibri Light"/>
                <w:sz w:val="16"/>
                <w:szCs w:val="16"/>
                <w:lang w:val="en-US" w:eastAsia="en-US"/>
              </w:rPr>
            </w:pPr>
          </w:p>
        </w:tc>
      </w:tr>
      <w:tr w:rsidRPr="00AE65C0" w:rsidR="00614565" w:rsidTr="000F305A" w14:paraId="0D53006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614565" w:rsidP="00614565" w:rsidRDefault="00614565" w14:paraId="646CAED8" w14:textId="77777777">
            <w:pPr>
              <w:pStyle w:val="TableText"/>
              <w:rPr>
                <w:rFonts w:cs="Calibri Light"/>
                <w:sz w:val="16"/>
                <w:szCs w:val="16"/>
              </w:rPr>
            </w:pPr>
            <w:r w:rsidRPr="00AE65C0">
              <w:rPr>
                <w:rFonts w:cs="Calibri Light"/>
                <w:sz w:val="16"/>
                <w:szCs w:val="16"/>
              </w:rPr>
              <w:t>8</w:t>
            </w:r>
          </w:p>
        </w:tc>
        <w:tc>
          <w:tcPr>
            <w:tcW w:w="0" w:type="auto"/>
          </w:tcPr>
          <w:p w:rsidRPr="00AE65C0" w:rsidR="00614565" w:rsidP="00614565" w:rsidRDefault="00614565" w14:paraId="387C8FCD" w14:textId="346BDB2D">
            <w:pPr>
              <w:pStyle w:val="TableText"/>
              <w:rPr>
                <w:rFonts w:cs="Calibri Light"/>
                <w:sz w:val="16"/>
                <w:szCs w:val="16"/>
              </w:rPr>
            </w:pPr>
            <w:r w:rsidRPr="00FD214C">
              <w:rPr>
                <w:rFonts w:cs="Calibri Light"/>
                <w:sz w:val="16"/>
                <w:szCs w:val="16"/>
              </w:rPr>
              <w:t>PER_ADDRESSES</w:t>
            </w:r>
          </w:p>
        </w:tc>
        <w:tc>
          <w:tcPr>
            <w:tcW w:w="0" w:type="auto"/>
          </w:tcPr>
          <w:p w:rsidRPr="00AE65C0" w:rsidR="00614565" w:rsidP="00614565" w:rsidRDefault="00614565" w14:paraId="1DA58491" w14:textId="77777777">
            <w:pPr>
              <w:pStyle w:val="TableText"/>
              <w:rPr>
                <w:rFonts w:cs="Calibri Light"/>
                <w:sz w:val="16"/>
                <w:szCs w:val="16"/>
              </w:rPr>
            </w:pPr>
            <w:r w:rsidRPr="00AE65C0">
              <w:rPr>
                <w:rFonts w:cs="Calibri Light"/>
                <w:sz w:val="16"/>
                <w:szCs w:val="16"/>
              </w:rPr>
              <w:t>TownOrCity</w:t>
            </w:r>
          </w:p>
        </w:tc>
        <w:tc>
          <w:tcPr>
            <w:tcW w:w="0" w:type="auto"/>
          </w:tcPr>
          <w:p w:rsidRPr="00AE65C0" w:rsidR="00614565" w:rsidP="00614565" w:rsidRDefault="00614565" w14:paraId="71DB6106" w14:textId="77777777">
            <w:pPr>
              <w:pStyle w:val="TableText"/>
              <w:rPr>
                <w:rFonts w:cs="Calibri Light"/>
                <w:sz w:val="16"/>
                <w:szCs w:val="16"/>
              </w:rPr>
            </w:pPr>
          </w:p>
        </w:tc>
        <w:tc>
          <w:tcPr>
            <w:tcW w:w="0" w:type="auto"/>
          </w:tcPr>
          <w:p w:rsidRPr="00AE65C0" w:rsidR="00614565" w:rsidP="00614565" w:rsidRDefault="00614565" w14:paraId="082625C9" w14:textId="336035C5">
            <w:pPr>
              <w:pStyle w:val="TableText"/>
              <w:rPr>
                <w:rFonts w:cs="Calibri Light"/>
                <w:sz w:val="16"/>
                <w:szCs w:val="16"/>
              </w:rPr>
            </w:pPr>
            <w:r>
              <w:rPr>
                <w:rFonts w:cs="Calibri Light"/>
                <w:sz w:val="16"/>
                <w:szCs w:val="16"/>
              </w:rPr>
              <w:t>Yes</w:t>
            </w:r>
          </w:p>
        </w:tc>
        <w:tc>
          <w:tcPr>
            <w:tcW w:w="0" w:type="auto"/>
          </w:tcPr>
          <w:p w:rsidRPr="00AE65C0" w:rsidR="00614565" w:rsidP="00614565" w:rsidRDefault="00614565" w14:paraId="3A843436" w14:textId="77777777">
            <w:pPr>
              <w:pStyle w:val="TableText"/>
              <w:rPr>
                <w:rFonts w:cs="Calibri Light"/>
                <w:sz w:val="16"/>
                <w:szCs w:val="16"/>
              </w:rPr>
            </w:pPr>
          </w:p>
        </w:tc>
        <w:tc>
          <w:tcPr>
            <w:tcW w:w="0" w:type="auto"/>
          </w:tcPr>
          <w:p w:rsidRPr="00AE65C0" w:rsidR="00614565" w:rsidP="00614565" w:rsidRDefault="00614565" w14:paraId="7CD3CB30" w14:textId="77777777">
            <w:pPr>
              <w:pStyle w:val="TableText"/>
              <w:rPr>
                <w:rFonts w:cs="Calibri Light"/>
                <w:sz w:val="16"/>
                <w:szCs w:val="16"/>
              </w:rPr>
            </w:pPr>
            <w:r w:rsidRPr="00AE65C0">
              <w:rPr>
                <w:rFonts w:cs="Calibri Light"/>
                <w:sz w:val="16"/>
                <w:szCs w:val="16"/>
              </w:rPr>
              <w:t>TownOrCity</w:t>
            </w:r>
          </w:p>
        </w:tc>
        <w:tc>
          <w:tcPr>
            <w:tcW w:w="0" w:type="auto"/>
          </w:tcPr>
          <w:p w:rsidRPr="00AE65C0" w:rsidR="00614565" w:rsidP="00614565" w:rsidRDefault="00614565" w14:paraId="6426ECE4" w14:textId="77777777">
            <w:pPr>
              <w:pStyle w:val="TableText"/>
              <w:rPr>
                <w:rFonts w:cs="Calibri Light"/>
                <w:sz w:val="16"/>
                <w:szCs w:val="16"/>
              </w:rPr>
            </w:pPr>
            <w:r w:rsidRPr="00AE65C0">
              <w:rPr>
                <w:rFonts w:cs="Calibri Light"/>
                <w:sz w:val="16"/>
                <w:szCs w:val="16"/>
              </w:rPr>
              <w:t>Varchar2</w:t>
            </w:r>
          </w:p>
        </w:tc>
        <w:tc>
          <w:tcPr>
            <w:tcW w:w="0" w:type="auto"/>
          </w:tcPr>
          <w:p w:rsidRPr="00AE65C0" w:rsidR="00614565" w:rsidP="00614565" w:rsidRDefault="00614565" w14:paraId="445ADBCB" w14:textId="77777777">
            <w:pPr>
              <w:pStyle w:val="TableText"/>
              <w:rPr>
                <w:rFonts w:cs="Calibri Light"/>
                <w:sz w:val="16"/>
                <w:szCs w:val="16"/>
              </w:rPr>
            </w:pPr>
          </w:p>
        </w:tc>
        <w:tc>
          <w:tcPr>
            <w:tcW w:w="0" w:type="auto"/>
          </w:tcPr>
          <w:p w:rsidRPr="00AE65C0" w:rsidR="00614565" w:rsidP="00614565" w:rsidRDefault="00614565" w14:paraId="6CAEC2F9" w14:textId="77777777">
            <w:pPr>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077ACE8F" w14:textId="77777777">
            <w:pPr>
              <w:keepLines/>
              <w:spacing w:after="0" w:line="240" w:lineRule="auto"/>
              <w:rPr>
                <w:rFonts w:ascii="Calibri Light" w:hAnsi="Calibri Light" w:cs="Calibri Light"/>
                <w:sz w:val="16"/>
                <w:szCs w:val="16"/>
                <w:lang w:val="en-US" w:eastAsia="en-US"/>
              </w:rPr>
            </w:pPr>
          </w:p>
        </w:tc>
      </w:tr>
      <w:tr w:rsidRPr="00AE65C0" w:rsidR="00614565" w:rsidTr="000F305A" w14:paraId="212C8015" w14:textId="77777777">
        <w:trPr>
          <w:trHeight w:val="247"/>
        </w:trPr>
        <w:tc>
          <w:tcPr>
            <w:tcW w:w="0" w:type="auto"/>
          </w:tcPr>
          <w:p w:rsidRPr="00AE65C0" w:rsidR="00614565" w:rsidP="00614565" w:rsidRDefault="00614565" w14:paraId="4443D2C0" w14:textId="77777777">
            <w:pPr>
              <w:pStyle w:val="TableText"/>
              <w:rPr>
                <w:rFonts w:cs="Calibri Light"/>
                <w:sz w:val="16"/>
                <w:szCs w:val="16"/>
              </w:rPr>
            </w:pPr>
            <w:r w:rsidRPr="00AE65C0">
              <w:rPr>
                <w:rFonts w:cs="Calibri Light"/>
                <w:sz w:val="16"/>
                <w:szCs w:val="16"/>
              </w:rPr>
              <w:t>9</w:t>
            </w:r>
          </w:p>
        </w:tc>
        <w:tc>
          <w:tcPr>
            <w:tcW w:w="0" w:type="auto"/>
          </w:tcPr>
          <w:p w:rsidRPr="00AE65C0" w:rsidR="00614565" w:rsidP="00614565" w:rsidRDefault="00614565" w14:paraId="78F8ED55" w14:textId="28C41535">
            <w:pPr>
              <w:pStyle w:val="TableText"/>
              <w:rPr>
                <w:rFonts w:cs="Calibri Light"/>
                <w:sz w:val="16"/>
                <w:szCs w:val="16"/>
              </w:rPr>
            </w:pPr>
            <w:r w:rsidRPr="00FD214C">
              <w:rPr>
                <w:rFonts w:cs="Calibri Light"/>
                <w:sz w:val="16"/>
                <w:szCs w:val="16"/>
              </w:rPr>
              <w:t>PER_ADDRESSES</w:t>
            </w:r>
          </w:p>
        </w:tc>
        <w:tc>
          <w:tcPr>
            <w:tcW w:w="0" w:type="auto"/>
          </w:tcPr>
          <w:p w:rsidRPr="00AE65C0" w:rsidR="00614565" w:rsidP="00614565" w:rsidRDefault="00614565" w14:paraId="00B5D111" w14:textId="77777777">
            <w:pPr>
              <w:pStyle w:val="TableText"/>
              <w:rPr>
                <w:rFonts w:cs="Calibri Light"/>
                <w:sz w:val="16"/>
                <w:szCs w:val="16"/>
              </w:rPr>
            </w:pPr>
            <w:r w:rsidRPr="00AE65C0">
              <w:rPr>
                <w:rFonts w:cs="Calibri Light"/>
                <w:sz w:val="16"/>
                <w:szCs w:val="16"/>
              </w:rPr>
              <w:t>Region1</w:t>
            </w:r>
          </w:p>
        </w:tc>
        <w:tc>
          <w:tcPr>
            <w:tcW w:w="0" w:type="auto"/>
          </w:tcPr>
          <w:p w:rsidRPr="00AE65C0" w:rsidR="00614565" w:rsidP="00614565" w:rsidRDefault="00614565" w14:paraId="5A221DF7" w14:textId="77777777">
            <w:pPr>
              <w:pStyle w:val="TableText"/>
              <w:rPr>
                <w:rFonts w:cs="Calibri Light"/>
                <w:sz w:val="16"/>
                <w:szCs w:val="16"/>
              </w:rPr>
            </w:pPr>
          </w:p>
        </w:tc>
        <w:tc>
          <w:tcPr>
            <w:tcW w:w="0" w:type="auto"/>
          </w:tcPr>
          <w:p w:rsidRPr="00AE65C0" w:rsidR="00614565" w:rsidP="00614565" w:rsidRDefault="00614565" w14:paraId="69E46DB0" w14:textId="06380EA9">
            <w:pPr>
              <w:pStyle w:val="TableText"/>
              <w:rPr>
                <w:rFonts w:cs="Calibri Light"/>
                <w:sz w:val="16"/>
                <w:szCs w:val="16"/>
              </w:rPr>
            </w:pPr>
            <w:r>
              <w:rPr>
                <w:rFonts w:cs="Calibri Light"/>
                <w:sz w:val="16"/>
                <w:szCs w:val="16"/>
              </w:rPr>
              <w:t>Yes</w:t>
            </w:r>
          </w:p>
        </w:tc>
        <w:tc>
          <w:tcPr>
            <w:tcW w:w="0" w:type="auto"/>
          </w:tcPr>
          <w:p w:rsidRPr="00AE65C0" w:rsidR="00614565" w:rsidP="00614565" w:rsidRDefault="00614565" w14:paraId="7B50DFE3" w14:textId="77777777">
            <w:pPr>
              <w:pStyle w:val="TableText"/>
              <w:rPr>
                <w:rFonts w:cs="Calibri Light"/>
                <w:sz w:val="16"/>
                <w:szCs w:val="16"/>
              </w:rPr>
            </w:pPr>
          </w:p>
        </w:tc>
        <w:tc>
          <w:tcPr>
            <w:tcW w:w="0" w:type="auto"/>
          </w:tcPr>
          <w:p w:rsidRPr="00AE65C0" w:rsidR="00614565" w:rsidP="00614565" w:rsidRDefault="00614565" w14:paraId="68A9F755" w14:textId="77777777">
            <w:pPr>
              <w:pStyle w:val="TableText"/>
              <w:rPr>
                <w:rFonts w:cs="Calibri Light"/>
                <w:sz w:val="16"/>
                <w:szCs w:val="16"/>
              </w:rPr>
            </w:pPr>
            <w:r w:rsidRPr="00AE65C0">
              <w:rPr>
                <w:rFonts w:cs="Calibri Light"/>
                <w:sz w:val="16"/>
                <w:szCs w:val="16"/>
              </w:rPr>
              <w:t>Region1</w:t>
            </w:r>
          </w:p>
        </w:tc>
        <w:tc>
          <w:tcPr>
            <w:tcW w:w="0" w:type="auto"/>
          </w:tcPr>
          <w:p w:rsidRPr="00AE65C0" w:rsidR="00614565" w:rsidP="00614565" w:rsidRDefault="00614565" w14:paraId="5B82590F" w14:textId="77777777">
            <w:pPr>
              <w:pStyle w:val="TableText"/>
              <w:rPr>
                <w:rFonts w:cs="Calibri Light"/>
                <w:sz w:val="16"/>
                <w:szCs w:val="16"/>
              </w:rPr>
            </w:pPr>
          </w:p>
        </w:tc>
        <w:tc>
          <w:tcPr>
            <w:tcW w:w="0" w:type="auto"/>
          </w:tcPr>
          <w:p w:rsidRPr="00AE65C0" w:rsidR="00614565" w:rsidP="00614565" w:rsidRDefault="00614565" w14:paraId="329F84D8" w14:textId="77777777">
            <w:pPr>
              <w:pStyle w:val="TableText"/>
              <w:rPr>
                <w:rFonts w:cs="Calibri Light"/>
                <w:sz w:val="16"/>
                <w:szCs w:val="16"/>
              </w:rPr>
            </w:pPr>
          </w:p>
        </w:tc>
        <w:tc>
          <w:tcPr>
            <w:tcW w:w="0" w:type="auto"/>
          </w:tcPr>
          <w:p w:rsidRPr="00AE65C0" w:rsidR="00614565" w:rsidP="00614565" w:rsidRDefault="00614565" w14:paraId="2CB817A1" w14:textId="77777777">
            <w:pPr>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2D6F4811" w14:textId="77777777">
            <w:pPr>
              <w:keepLines/>
              <w:spacing w:after="0" w:line="240" w:lineRule="auto"/>
              <w:rPr>
                <w:rFonts w:ascii="Calibri Light" w:hAnsi="Calibri Light" w:cs="Calibri Light"/>
                <w:sz w:val="16"/>
                <w:szCs w:val="16"/>
                <w:lang w:val="en-US" w:eastAsia="en-US"/>
              </w:rPr>
            </w:pPr>
          </w:p>
        </w:tc>
      </w:tr>
      <w:tr w:rsidRPr="00AE65C0" w:rsidR="00614565" w:rsidTr="000F305A" w14:paraId="7CE4E6D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614565" w:rsidP="00614565" w:rsidRDefault="00614565" w14:paraId="433A592E" w14:textId="77777777">
            <w:pPr>
              <w:pStyle w:val="TableText"/>
              <w:rPr>
                <w:rFonts w:cs="Calibri Light"/>
                <w:sz w:val="16"/>
                <w:szCs w:val="16"/>
              </w:rPr>
            </w:pPr>
            <w:r w:rsidRPr="00AE65C0">
              <w:rPr>
                <w:rFonts w:cs="Calibri Light"/>
                <w:sz w:val="16"/>
                <w:szCs w:val="16"/>
              </w:rPr>
              <w:t>10</w:t>
            </w:r>
          </w:p>
        </w:tc>
        <w:tc>
          <w:tcPr>
            <w:tcW w:w="0" w:type="auto"/>
          </w:tcPr>
          <w:p w:rsidRPr="00AE65C0" w:rsidR="00614565" w:rsidP="00614565" w:rsidRDefault="00614565" w14:paraId="307C125A" w14:textId="056E4D27">
            <w:pPr>
              <w:pStyle w:val="TableText"/>
              <w:rPr>
                <w:rFonts w:cs="Calibri Light"/>
                <w:sz w:val="16"/>
                <w:szCs w:val="16"/>
              </w:rPr>
            </w:pPr>
            <w:r w:rsidRPr="00FD214C">
              <w:rPr>
                <w:rFonts w:cs="Calibri Light"/>
                <w:sz w:val="16"/>
                <w:szCs w:val="16"/>
              </w:rPr>
              <w:t>PER_ADDRESSES</w:t>
            </w:r>
          </w:p>
        </w:tc>
        <w:tc>
          <w:tcPr>
            <w:tcW w:w="0" w:type="auto"/>
          </w:tcPr>
          <w:p w:rsidRPr="00AE65C0" w:rsidR="00614565" w:rsidP="00614565" w:rsidRDefault="00614565" w14:paraId="22D8DBF7" w14:textId="77777777">
            <w:pPr>
              <w:pStyle w:val="TableText"/>
              <w:rPr>
                <w:rFonts w:cs="Calibri Light"/>
                <w:sz w:val="16"/>
                <w:szCs w:val="16"/>
              </w:rPr>
            </w:pPr>
            <w:r w:rsidRPr="00AE65C0">
              <w:rPr>
                <w:rFonts w:cs="Calibri Light"/>
                <w:sz w:val="16"/>
                <w:szCs w:val="16"/>
              </w:rPr>
              <w:t>Country</w:t>
            </w:r>
          </w:p>
        </w:tc>
        <w:tc>
          <w:tcPr>
            <w:tcW w:w="0" w:type="auto"/>
          </w:tcPr>
          <w:p w:rsidRPr="00AE65C0" w:rsidR="00614565" w:rsidP="00614565" w:rsidRDefault="00614565" w14:paraId="747B6154" w14:textId="77777777">
            <w:pPr>
              <w:pStyle w:val="TableText"/>
              <w:rPr>
                <w:rFonts w:cs="Calibri Light"/>
                <w:sz w:val="16"/>
                <w:szCs w:val="16"/>
              </w:rPr>
            </w:pPr>
          </w:p>
        </w:tc>
        <w:tc>
          <w:tcPr>
            <w:tcW w:w="0" w:type="auto"/>
          </w:tcPr>
          <w:p w:rsidRPr="00AE65C0" w:rsidR="00614565" w:rsidP="00614565" w:rsidRDefault="00614565" w14:paraId="3C51C21C" w14:textId="778EA68C">
            <w:pPr>
              <w:pStyle w:val="TableText"/>
              <w:rPr>
                <w:rFonts w:cs="Calibri Light"/>
                <w:sz w:val="16"/>
                <w:szCs w:val="16"/>
              </w:rPr>
            </w:pPr>
            <w:r>
              <w:rPr>
                <w:rFonts w:cs="Calibri Light"/>
                <w:sz w:val="16"/>
                <w:szCs w:val="16"/>
              </w:rPr>
              <w:t>Yes</w:t>
            </w:r>
          </w:p>
        </w:tc>
        <w:tc>
          <w:tcPr>
            <w:tcW w:w="0" w:type="auto"/>
          </w:tcPr>
          <w:p w:rsidRPr="00AE65C0" w:rsidR="00614565" w:rsidP="00614565" w:rsidRDefault="00614565" w14:paraId="279089E9" w14:textId="77777777">
            <w:pPr>
              <w:pStyle w:val="TableText"/>
              <w:rPr>
                <w:rFonts w:cs="Calibri Light"/>
                <w:sz w:val="16"/>
                <w:szCs w:val="16"/>
              </w:rPr>
            </w:pPr>
          </w:p>
        </w:tc>
        <w:tc>
          <w:tcPr>
            <w:tcW w:w="0" w:type="auto"/>
          </w:tcPr>
          <w:p w:rsidRPr="00AE65C0" w:rsidR="00614565" w:rsidP="00614565" w:rsidRDefault="00614565" w14:paraId="6F076C09" w14:textId="77777777">
            <w:pPr>
              <w:pStyle w:val="TableText"/>
              <w:rPr>
                <w:rFonts w:cs="Calibri Light"/>
                <w:sz w:val="16"/>
                <w:szCs w:val="16"/>
              </w:rPr>
            </w:pPr>
            <w:r w:rsidRPr="00AE65C0">
              <w:rPr>
                <w:rFonts w:cs="Calibri Light"/>
                <w:sz w:val="16"/>
                <w:szCs w:val="16"/>
              </w:rPr>
              <w:t>Country</w:t>
            </w:r>
          </w:p>
        </w:tc>
        <w:tc>
          <w:tcPr>
            <w:tcW w:w="0" w:type="auto"/>
          </w:tcPr>
          <w:p w:rsidRPr="00AE65C0" w:rsidR="00614565" w:rsidP="00614565" w:rsidRDefault="00614565" w14:paraId="0AC87E8C" w14:textId="77777777">
            <w:pPr>
              <w:pStyle w:val="TableText"/>
              <w:rPr>
                <w:rFonts w:cs="Calibri Light"/>
                <w:sz w:val="16"/>
                <w:szCs w:val="16"/>
              </w:rPr>
            </w:pPr>
          </w:p>
        </w:tc>
        <w:tc>
          <w:tcPr>
            <w:tcW w:w="0" w:type="auto"/>
          </w:tcPr>
          <w:p w:rsidRPr="00AE65C0" w:rsidR="00614565" w:rsidP="00614565" w:rsidRDefault="00614565" w14:paraId="48AB7C47" w14:textId="77777777">
            <w:pPr>
              <w:pStyle w:val="TableText"/>
              <w:rPr>
                <w:rFonts w:cs="Calibri Light"/>
                <w:sz w:val="16"/>
                <w:szCs w:val="16"/>
              </w:rPr>
            </w:pPr>
          </w:p>
        </w:tc>
        <w:tc>
          <w:tcPr>
            <w:tcW w:w="0" w:type="auto"/>
          </w:tcPr>
          <w:p w:rsidRPr="00AE65C0" w:rsidR="00614565" w:rsidP="00614565" w:rsidRDefault="00614565" w14:paraId="75CB8B34" w14:textId="77777777">
            <w:pPr>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1CA83ACF" w14:textId="77777777">
            <w:pPr>
              <w:keepLines/>
              <w:spacing w:after="0" w:line="240" w:lineRule="auto"/>
              <w:rPr>
                <w:rFonts w:ascii="Calibri Light" w:hAnsi="Calibri Light" w:cs="Calibri Light"/>
                <w:sz w:val="16"/>
                <w:szCs w:val="16"/>
                <w:lang w:val="en-US" w:eastAsia="en-US"/>
              </w:rPr>
            </w:pPr>
          </w:p>
        </w:tc>
      </w:tr>
      <w:tr w:rsidRPr="00AE65C0" w:rsidR="00614565" w:rsidTr="000F305A" w14:paraId="51163D1A" w14:textId="77777777">
        <w:trPr>
          <w:trHeight w:val="247"/>
        </w:trPr>
        <w:tc>
          <w:tcPr>
            <w:tcW w:w="0" w:type="auto"/>
          </w:tcPr>
          <w:p w:rsidRPr="00AE65C0" w:rsidR="00614565" w:rsidP="00614565" w:rsidRDefault="00614565" w14:paraId="7478EFE4" w14:textId="1A7CC2E6">
            <w:pPr>
              <w:pStyle w:val="TableText"/>
              <w:rPr>
                <w:rFonts w:cs="Calibri Light"/>
                <w:sz w:val="16"/>
                <w:szCs w:val="16"/>
              </w:rPr>
            </w:pPr>
            <w:r>
              <w:rPr>
                <w:rFonts w:cs="Calibri Light"/>
                <w:sz w:val="16"/>
                <w:szCs w:val="16"/>
              </w:rPr>
              <w:t>11</w:t>
            </w:r>
          </w:p>
        </w:tc>
        <w:tc>
          <w:tcPr>
            <w:tcW w:w="0" w:type="auto"/>
          </w:tcPr>
          <w:p w:rsidRPr="00AE65C0" w:rsidR="00614565" w:rsidP="00614565" w:rsidRDefault="00614565" w14:paraId="5E97EEBE" w14:textId="73927BCD">
            <w:pPr>
              <w:pStyle w:val="TableText"/>
              <w:rPr>
                <w:rFonts w:cs="Calibri Light"/>
                <w:sz w:val="16"/>
                <w:szCs w:val="16"/>
              </w:rPr>
            </w:pPr>
            <w:r w:rsidRPr="00FD214C">
              <w:rPr>
                <w:rFonts w:cs="Calibri Light"/>
                <w:sz w:val="16"/>
                <w:szCs w:val="16"/>
              </w:rPr>
              <w:t>PER_ADDRESSES</w:t>
            </w:r>
          </w:p>
        </w:tc>
        <w:tc>
          <w:tcPr>
            <w:tcW w:w="0" w:type="auto"/>
          </w:tcPr>
          <w:p w:rsidRPr="00AE65C0" w:rsidR="00614565" w:rsidP="00614565" w:rsidRDefault="00614565" w14:paraId="05AEE50A" w14:textId="77777777">
            <w:pPr>
              <w:pStyle w:val="TableText"/>
              <w:rPr>
                <w:rFonts w:cs="Calibri Light"/>
                <w:sz w:val="16"/>
                <w:szCs w:val="16"/>
              </w:rPr>
            </w:pPr>
            <w:r w:rsidRPr="00AE65C0">
              <w:rPr>
                <w:rFonts w:cs="Calibri Light"/>
                <w:sz w:val="16"/>
                <w:szCs w:val="16"/>
              </w:rPr>
              <w:t>PostalCode</w:t>
            </w:r>
          </w:p>
        </w:tc>
        <w:tc>
          <w:tcPr>
            <w:tcW w:w="0" w:type="auto"/>
          </w:tcPr>
          <w:p w:rsidRPr="00AE65C0" w:rsidR="00614565" w:rsidP="00614565" w:rsidRDefault="00614565" w14:paraId="21956755" w14:textId="77777777">
            <w:pPr>
              <w:pStyle w:val="TableText"/>
              <w:rPr>
                <w:rFonts w:cs="Calibri Light"/>
                <w:sz w:val="16"/>
                <w:szCs w:val="16"/>
              </w:rPr>
            </w:pPr>
          </w:p>
        </w:tc>
        <w:tc>
          <w:tcPr>
            <w:tcW w:w="0" w:type="auto"/>
          </w:tcPr>
          <w:p w:rsidRPr="00AE65C0" w:rsidR="00614565" w:rsidP="00614565" w:rsidRDefault="00614565" w14:paraId="7BA9F248" w14:textId="1DEDE726">
            <w:pPr>
              <w:pStyle w:val="TableText"/>
              <w:rPr>
                <w:rFonts w:cs="Calibri Light"/>
                <w:sz w:val="16"/>
                <w:szCs w:val="16"/>
              </w:rPr>
            </w:pPr>
            <w:r>
              <w:rPr>
                <w:rFonts w:cs="Calibri Light"/>
                <w:sz w:val="16"/>
                <w:szCs w:val="16"/>
              </w:rPr>
              <w:t>Yes</w:t>
            </w:r>
          </w:p>
        </w:tc>
        <w:tc>
          <w:tcPr>
            <w:tcW w:w="0" w:type="auto"/>
          </w:tcPr>
          <w:p w:rsidRPr="00AE65C0" w:rsidR="00614565" w:rsidP="00614565" w:rsidRDefault="00614565" w14:paraId="41C09C28" w14:textId="77777777">
            <w:pPr>
              <w:pStyle w:val="TableText"/>
              <w:rPr>
                <w:rFonts w:cs="Calibri Light"/>
                <w:sz w:val="16"/>
                <w:szCs w:val="16"/>
              </w:rPr>
            </w:pPr>
          </w:p>
        </w:tc>
        <w:tc>
          <w:tcPr>
            <w:tcW w:w="0" w:type="auto"/>
          </w:tcPr>
          <w:p w:rsidRPr="00AE65C0" w:rsidR="00614565" w:rsidP="00614565" w:rsidRDefault="00614565" w14:paraId="153388DE" w14:textId="77777777">
            <w:pPr>
              <w:pStyle w:val="TableText"/>
              <w:rPr>
                <w:rFonts w:cs="Calibri Light"/>
                <w:sz w:val="16"/>
                <w:szCs w:val="16"/>
              </w:rPr>
            </w:pPr>
            <w:r w:rsidRPr="00AE65C0">
              <w:rPr>
                <w:rFonts w:cs="Calibri Light"/>
                <w:sz w:val="16"/>
                <w:szCs w:val="16"/>
              </w:rPr>
              <w:t>PostalCode</w:t>
            </w:r>
          </w:p>
        </w:tc>
        <w:tc>
          <w:tcPr>
            <w:tcW w:w="0" w:type="auto"/>
          </w:tcPr>
          <w:p w:rsidRPr="00AE65C0" w:rsidR="00614565" w:rsidP="00614565" w:rsidRDefault="00614565" w14:paraId="75167A6C" w14:textId="77777777">
            <w:pPr>
              <w:pStyle w:val="TableText"/>
              <w:rPr>
                <w:rFonts w:cs="Calibri Light"/>
                <w:sz w:val="16"/>
                <w:szCs w:val="16"/>
              </w:rPr>
            </w:pPr>
            <w:r w:rsidRPr="00AE65C0">
              <w:rPr>
                <w:rFonts w:cs="Calibri Light"/>
                <w:sz w:val="16"/>
                <w:szCs w:val="16"/>
              </w:rPr>
              <w:t>VARCHAR2(100)</w:t>
            </w:r>
          </w:p>
        </w:tc>
        <w:tc>
          <w:tcPr>
            <w:tcW w:w="0" w:type="auto"/>
          </w:tcPr>
          <w:p w:rsidRPr="00AE65C0" w:rsidR="00614565" w:rsidP="00614565" w:rsidRDefault="00614565" w14:paraId="7A636FE6" w14:textId="77777777">
            <w:pPr>
              <w:pStyle w:val="TableText"/>
              <w:rPr>
                <w:rFonts w:cs="Calibri Light"/>
                <w:sz w:val="16"/>
                <w:szCs w:val="16"/>
              </w:rPr>
            </w:pPr>
          </w:p>
        </w:tc>
        <w:tc>
          <w:tcPr>
            <w:tcW w:w="0" w:type="auto"/>
          </w:tcPr>
          <w:p w:rsidRPr="00AE65C0" w:rsidR="00614565" w:rsidP="00614565" w:rsidRDefault="00614565" w14:paraId="53C8D5B2" w14:textId="77777777">
            <w:pPr>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5ABAF357" w14:textId="77777777">
            <w:pPr>
              <w:keepLines/>
              <w:spacing w:after="0" w:line="240" w:lineRule="auto"/>
              <w:rPr>
                <w:rFonts w:ascii="Calibri Light" w:hAnsi="Calibri Light" w:cs="Calibri Light"/>
                <w:sz w:val="16"/>
                <w:szCs w:val="16"/>
                <w:lang w:val="en-US" w:eastAsia="en-US"/>
              </w:rPr>
            </w:pPr>
          </w:p>
        </w:tc>
      </w:tr>
      <w:tr w:rsidRPr="00AE65C0" w:rsidR="00614565" w:rsidTr="000F305A" w14:paraId="210A514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614565" w:rsidP="00614565" w:rsidRDefault="00614565" w14:paraId="5D32E8E2" w14:textId="236D16CD">
            <w:pPr>
              <w:pStyle w:val="TableText"/>
              <w:rPr>
                <w:rFonts w:cs="Calibri Light"/>
                <w:sz w:val="16"/>
                <w:szCs w:val="16"/>
              </w:rPr>
            </w:pPr>
            <w:r>
              <w:rPr>
                <w:rFonts w:cs="Calibri Light"/>
                <w:sz w:val="16"/>
                <w:szCs w:val="16"/>
              </w:rPr>
              <w:t>12</w:t>
            </w:r>
          </w:p>
        </w:tc>
        <w:tc>
          <w:tcPr>
            <w:tcW w:w="0" w:type="auto"/>
          </w:tcPr>
          <w:p w:rsidRPr="00AE65C0" w:rsidR="00614565" w:rsidP="00614565" w:rsidRDefault="00614565" w14:paraId="051D0929" w14:textId="55A44EDF">
            <w:pPr>
              <w:pStyle w:val="TableText"/>
              <w:rPr>
                <w:rFonts w:cs="Calibri Light"/>
                <w:sz w:val="16"/>
                <w:szCs w:val="16"/>
              </w:rPr>
            </w:pPr>
            <w:r w:rsidRPr="00FD214C">
              <w:rPr>
                <w:rFonts w:cs="Calibri Light"/>
                <w:sz w:val="16"/>
                <w:szCs w:val="16"/>
              </w:rPr>
              <w:t>PER_ADDRESSES</w:t>
            </w:r>
          </w:p>
        </w:tc>
        <w:tc>
          <w:tcPr>
            <w:tcW w:w="0" w:type="auto"/>
          </w:tcPr>
          <w:p w:rsidRPr="00AE65C0" w:rsidR="00614565" w:rsidP="00614565" w:rsidRDefault="00614565" w14:paraId="45F52251" w14:textId="77777777">
            <w:pPr>
              <w:pStyle w:val="TableText"/>
              <w:rPr>
                <w:rFonts w:cs="Calibri Light"/>
                <w:sz w:val="16"/>
                <w:szCs w:val="16"/>
              </w:rPr>
            </w:pPr>
            <w:r w:rsidRPr="00AE65C0">
              <w:rPr>
                <w:rFonts w:cs="Calibri Light"/>
                <w:sz w:val="16"/>
                <w:szCs w:val="16"/>
              </w:rPr>
              <w:t>PrimaryFlag</w:t>
            </w:r>
          </w:p>
        </w:tc>
        <w:tc>
          <w:tcPr>
            <w:tcW w:w="0" w:type="auto"/>
          </w:tcPr>
          <w:p w:rsidRPr="00AE65C0" w:rsidR="00614565" w:rsidP="00614565" w:rsidRDefault="00614565" w14:paraId="68324EA5" w14:textId="77777777">
            <w:pPr>
              <w:pStyle w:val="TableText"/>
              <w:rPr>
                <w:rFonts w:cs="Calibri Light"/>
                <w:sz w:val="16"/>
                <w:szCs w:val="16"/>
              </w:rPr>
            </w:pPr>
          </w:p>
        </w:tc>
        <w:tc>
          <w:tcPr>
            <w:tcW w:w="0" w:type="auto"/>
          </w:tcPr>
          <w:p w:rsidRPr="00AE65C0" w:rsidR="00614565" w:rsidP="00614565" w:rsidRDefault="00614565" w14:paraId="6D000C3F" w14:textId="6FFBF097">
            <w:pPr>
              <w:pStyle w:val="TableText"/>
              <w:rPr>
                <w:rFonts w:cs="Calibri Light"/>
                <w:sz w:val="16"/>
                <w:szCs w:val="16"/>
              </w:rPr>
            </w:pPr>
            <w:r>
              <w:rPr>
                <w:rFonts w:cs="Calibri Light"/>
                <w:sz w:val="16"/>
                <w:szCs w:val="16"/>
              </w:rPr>
              <w:t>Yes</w:t>
            </w:r>
          </w:p>
        </w:tc>
        <w:tc>
          <w:tcPr>
            <w:tcW w:w="0" w:type="auto"/>
          </w:tcPr>
          <w:p w:rsidRPr="00AE65C0" w:rsidR="00614565" w:rsidP="00614565" w:rsidRDefault="00614565" w14:paraId="35E2B3D7" w14:textId="77777777">
            <w:pPr>
              <w:pStyle w:val="TableText"/>
              <w:rPr>
                <w:rFonts w:cs="Calibri Light"/>
                <w:sz w:val="16"/>
                <w:szCs w:val="16"/>
              </w:rPr>
            </w:pPr>
          </w:p>
        </w:tc>
        <w:tc>
          <w:tcPr>
            <w:tcW w:w="0" w:type="auto"/>
          </w:tcPr>
          <w:p w:rsidRPr="00AE65C0" w:rsidR="00614565" w:rsidP="00614565" w:rsidRDefault="00614565" w14:paraId="551A08C2" w14:textId="77777777">
            <w:pPr>
              <w:pStyle w:val="TableText"/>
              <w:rPr>
                <w:rFonts w:cs="Calibri Light"/>
                <w:sz w:val="16"/>
                <w:szCs w:val="16"/>
              </w:rPr>
            </w:pPr>
            <w:r w:rsidRPr="00AE65C0">
              <w:rPr>
                <w:rFonts w:cs="Calibri Light"/>
                <w:sz w:val="16"/>
                <w:szCs w:val="16"/>
              </w:rPr>
              <w:t>PrimaryFlag</w:t>
            </w:r>
          </w:p>
        </w:tc>
        <w:tc>
          <w:tcPr>
            <w:tcW w:w="0" w:type="auto"/>
          </w:tcPr>
          <w:p w:rsidRPr="00AE65C0" w:rsidR="00614565" w:rsidP="00614565" w:rsidRDefault="00614565" w14:paraId="62CEE985" w14:textId="77777777">
            <w:pPr>
              <w:pStyle w:val="TableText"/>
              <w:rPr>
                <w:rFonts w:cs="Calibri Light"/>
                <w:sz w:val="16"/>
                <w:szCs w:val="16"/>
              </w:rPr>
            </w:pPr>
          </w:p>
        </w:tc>
        <w:tc>
          <w:tcPr>
            <w:tcW w:w="0" w:type="auto"/>
          </w:tcPr>
          <w:p w:rsidRPr="00AE65C0" w:rsidR="00614565" w:rsidP="00614565" w:rsidRDefault="00614565" w14:paraId="36E17480" w14:textId="77777777">
            <w:pPr>
              <w:pStyle w:val="TableText"/>
              <w:rPr>
                <w:rFonts w:cs="Calibri Light"/>
                <w:sz w:val="16"/>
                <w:szCs w:val="16"/>
              </w:rPr>
            </w:pPr>
            <w:r w:rsidRPr="00AE65C0">
              <w:rPr>
                <w:rFonts w:cs="Calibri Light"/>
                <w:sz w:val="16"/>
                <w:szCs w:val="16"/>
              </w:rPr>
              <w:t>Y</w:t>
            </w:r>
          </w:p>
        </w:tc>
        <w:tc>
          <w:tcPr>
            <w:tcW w:w="0" w:type="auto"/>
          </w:tcPr>
          <w:p w:rsidRPr="00AE65C0" w:rsidR="00614565" w:rsidP="00614565" w:rsidRDefault="00614565" w14:paraId="023F1C89" w14:textId="77777777">
            <w:pPr>
              <w:spacing w:after="0" w:line="240" w:lineRule="auto"/>
              <w:rPr>
                <w:rFonts w:ascii="Calibri Light" w:hAnsi="Calibri Light" w:cs="Calibri Light"/>
                <w:sz w:val="16"/>
                <w:szCs w:val="16"/>
                <w:lang w:val="en-US" w:eastAsia="en-US"/>
              </w:rPr>
            </w:pPr>
          </w:p>
        </w:tc>
        <w:tc>
          <w:tcPr>
            <w:tcW w:w="0" w:type="auto"/>
          </w:tcPr>
          <w:p w:rsidRPr="00AE65C0" w:rsidR="00614565" w:rsidP="00614565" w:rsidRDefault="00614565" w14:paraId="4A365291" w14:textId="77777777">
            <w:pPr>
              <w:keepLines/>
              <w:spacing w:after="0" w:line="240" w:lineRule="auto"/>
              <w:rPr>
                <w:rFonts w:ascii="Calibri Light" w:hAnsi="Calibri Light" w:cs="Calibri Light"/>
                <w:sz w:val="16"/>
                <w:szCs w:val="16"/>
                <w:lang w:val="en-US" w:eastAsia="en-US"/>
              </w:rPr>
            </w:pPr>
          </w:p>
        </w:tc>
      </w:tr>
      <w:tr w:rsidRPr="00AE65C0" w:rsidR="00E83BC7" w:rsidTr="000F305A" w14:paraId="77B68381" w14:textId="77777777">
        <w:trPr>
          <w:trHeight w:val="247"/>
        </w:trPr>
        <w:tc>
          <w:tcPr>
            <w:tcW w:w="0" w:type="auto"/>
          </w:tcPr>
          <w:p w:rsidRPr="00AE65C0" w:rsidR="00E83BC7" w:rsidP="004642CE" w:rsidRDefault="00E83BC7" w14:paraId="23DC0D85" w14:textId="77777777">
            <w:pPr>
              <w:pStyle w:val="TableText"/>
              <w:rPr>
                <w:rFonts w:cs="Calibri Light"/>
                <w:sz w:val="16"/>
                <w:szCs w:val="16"/>
              </w:rPr>
            </w:pPr>
          </w:p>
        </w:tc>
        <w:tc>
          <w:tcPr>
            <w:tcW w:w="0" w:type="auto"/>
          </w:tcPr>
          <w:p w:rsidRPr="00AE65C0" w:rsidR="00E83BC7" w:rsidP="004642CE" w:rsidRDefault="00E83BC7" w14:paraId="4BFF782A" w14:textId="77777777">
            <w:pPr>
              <w:pStyle w:val="TableText"/>
              <w:rPr>
                <w:rFonts w:cs="Calibri Light"/>
                <w:sz w:val="16"/>
                <w:szCs w:val="16"/>
              </w:rPr>
            </w:pPr>
          </w:p>
        </w:tc>
        <w:tc>
          <w:tcPr>
            <w:tcW w:w="0" w:type="auto"/>
          </w:tcPr>
          <w:p w:rsidRPr="00AE65C0" w:rsidR="00E83BC7" w:rsidP="004642CE" w:rsidRDefault="00E83BC7" w14:paraId="22B1BCB9" w14:textId="77777777">
            <w:pPr>
              <w:pStyle w:val="TableText"/>
              <w:rPr>
                <w:rFonts w:cs="Calibri Light"/>
                <w:sz w:val="16"/>
                <w:szCs w:val="16"/>
              </w:rPr>
            </w:pPr>
          </w:p>
        </w:tc>
        <w:tc>
          <w:tcPr>
            <w:tcW w:w="0" w:type="auto"/>
          </w:tcPr>
          <w:p w:rsidRPr="00AE65C0" w:rsidR="00E83BC7" w:rsidP="004642CE" w:rsidRDefault="00E83BC7" w14:paraId="17A1DA67" w14:textId="77777777">
            <w:pPr>
              <w:pStyle w:val="TableText"/>
              <w:rPr>
                <w:rFonts w:cs="Calibri Light"/>
                <w:sz w:val="16"/>
                <w:szCs w:val="16"/>
              </w:rPr>
            </w:pPr>
          </w:p>
        </w:tc>
        <w:tc>
          <w:tcPr>
            <w:tcW w:w="0" w:type="auto"/>
          </w:tcPr>
          <w:p w:rsidRPr="00AE65C0" w:rsidR="00E83BC7" w:rsidP="004642CE" w:rsidRDefault="00614565" w14:paraId="3744690D" w14:textId="3B33A78B">
            <w:pPr>
              <w:pStyle w:val="TableText"/>
              <w:rPr>
                <w:rFonts w:cs="Calibri Light"/>
                <w:sz w:val="16"/>
                <w:szCs w:val="16"/>
              </w:rPr>
            </w:pPr>
            <w:r>
              <w:rPr>
                <w:rFonts w:cs="Calibri Light"/>
                <w:sz w:val="16"/>
                <w:szCs w:val="16"/>
              </w:rPr>
              <w:t>Yes</w:t>
            </w:r>
          </w:p>
        </w:tc>
        <w:tc>
          <w:tcPr>
            <w:tcW w:w="0" w:type="auto"/>
          </w:tcPr>
          <w:p w:rsidRPr="00AE65C0" w:rsidR="00E83BC7" w:rsidP="004642CE" w:rsidRDefault="00E83BC7" w14:paraId="567EE413" w14:textId="77777777">
            <w:pPr>
              <w:pStyle w:val="TableText"/>
              <w:rPr>
                <w:rFonts w:cs="Calibri Light"/>
                <w:sz w:val="16"/>
                <w:szCs w:val="16"/>
              </w:rPr>
            </w:pPr>
          </w:p>
        </w:tc>
        <w:tc>
          <w:tcPr>
            <w:tcW w:w="0" w:type="auto"/>
          </w:tcPr>
          <w:p w:rsidRPr="00AE65C0" w:rsidR="00E83BC7" w:rsidP="004642CE" w:rsidRDefault="00E83BC7" w14:paraId="5D008A43" w14:textId="77777777">
            <w:pPr>
              <w:pStyle w:val="TableText"/>
              <w:rPr>
                <w:rFonts w:cs="Calibri Light"/>
                <w:sz w:val="16"/>
                <w:szCs w:val="16"/>
              </w:rPr>
            </w:pPr>
            <w:r w:rsidRPr="00AE65C0">
              <w:rPr>
                <w:rFonts w:cs="Calibri Light"/>
                <w:sz w:val="16"/>
                <w:szCs w:val="16"/>
              </w:rPr>
              <w:t>SourceSystemOwner</w:t>
            </w:r>
          </w:p>
        </w:tc>
        <w:tc>
          <w:tcPr>
            <w:tcW w:w="0" w:type="auto"/>
          </w:tcPr>
          <w:p w:rsidRPr="00AE65C0" w:rsidR="00E83BC7" w:rsidP="004642CE" w:rsidRDefault="00E83BC7" w14:paraId="78C5129D" w14:textId="77777777">
            <w:pPr>
              <w:pStyle w:val="TableText"/>
              <w:rPr>
                <w:rFonts w:cs="Calibri Light"/>
                <w:sz w:val="16"/>
                <w:szCs w:val="16"/>
              </w:rPr>
            </w:pPr>
          </w:p>
        </w:tc>
        <w:tc>
          <w:tcPr>
            <w:tcW w:w="0" w:type="auto"/>
          </w:tcPr>
          <w:p w:rsidRPr="00AE65C0" w:rsidR="00E83BC7" w:rsidP="004642CE" w:rsidRDefault="00640577" w14:paraId="3B680EEA" w14:textId="0B8BB02A">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0" w:type="auto"/>
          </w:tcPr>
          <w:p w:rsidRPr="00AE65C0" w:rsidR="00E83BC7" w:rsidP="004642CE" w:rsidRDefault="00E83BC7" w14:paraId="221106D8" w14:textId="77777777">
            <w:pPr>
              <w:spacing w:after="0" w:line="240" w:lineRule="auto"/>
              <w:rPr>
                <w:rFonts w:ascii="Calibri Light" w:hAnsi="Calibri Light" w:cs="Calibri Light"/>
                <w:sz w:val="16"/>
                <w:szCs w:val="16"/>
                <w:lang w:val="en-US" w:eastAsia="en-US"/>
              </w:rPr>
            </w:pPr>
          </w:p>
        </w:tc>
        <w:tc>
          <w:tcPr>
            <w:tcW w:w="0" w:type="auto"/>
          </w:tcPr>
          <w:p w:rsidRPr="00AE65C0" w:rsidR="00E83BC7" w:rsidP="004642CE" w:rsidRDefault="00E83BC7" w14:paraId="02404C29" w14:textId="77777777">
            <w:pPr>
              <w:keepLines/>
              <w:spacing w:after="0" w:line="240" w:lineRule="auto"/>
              <w:rPr>
                <w:rFonts w:ascii="Calibri Light" w:hAnsi="Calibri Light" w:cs="Calibri Light"/>
                <w:sz w:val="16"/>
                <w:szCs w:val="16"/>
                <w:lang w:val="en-US" w:eastAsia="en-US"/>
              </w:rPr>
            </w:pPr>
          </w:p>
        </w:tc>
      </w:tr>
      <w:tr w:rsidRPr="00AE65C0" w:rsidR="00E83BC7" w:rsidTr="000F305A" w14:paraId="79CE37A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E83BC7" w:rsidP="004642CE" w:rsidRDefault="00E83BC7" w14:paraId="2FDFD810" w14:textId="77777777">
            <w:pPr>
              <w:pStyle w:val="TableText"/>
              <w:rPr>
                <w:rFonts w:cs="Calibri Light"/>
                <w:sz w:val="16"/>
                <w:szCs w:val="16"/>
              </w:rPr>
            </w:pPr>
          </w:p>
        </w:tc>
        <w:tc>
          <w:tcPr>
            <w:tcW w:w="0" w:type="auto"/>
          </w:tcPr>
          <w:p w:rsidRPr="00AE65C0" w:rsidR="00E83BC7" w:rsidP="004642CE" w:rsidRDefault="00E83BC7" w14:paraId="3970B375" w14:textId="77777777">
            <w:pPr>
              <w:pStyle w:val="TableText"/>
              <w:rPr>
                <w:rFonts w:cs="Calibri Light"/>
                <w:sz w:val="16"/>
                <w:szCs w:val="16"/>
              </w:rPr>
            </w:pPr>
          </w:p>
        </w:tc>
        <w:tc>
          <w:tcPr>
            <w:tcW w:w="0" w:type="auto"/>
          </w:tcPr>
          <w:p w:rsidRPr="00AE65C0" w:rsidR="00E83BC7" w:rsidP="004642CE" w:rsidRDefault="00E83BC7" w14:paraId="33A15A95" w14:textId="77777777">
            <w:pPr>
              <w:pStyle w:val="TableText"/>
              <w:rPr>
                <w:rFonts w:cs="Calibri Light"/>
                <w:sz w:val="16"/>
                <w:szCs w:val="16"/>
              </w:rPr>
            </w:pPr>
          </w:p>
        </w:tc>
        <w:tc>
          <w:tcPr>
            <w:tcW w:w="0" w:type="auto"/>
          </w:tcPr>
          <w:p w:rsidRPr="00AE65C0" w:rsidR="00E83BC7" w:rsidP="004642CE" w:rsidRDefault="00E83BC7" w14:paraId="501CE01E" w14:textId="77777777">
            <w:pPr>
              <w:pStyle w:val="TableText"/>
              <w:rPr>
                <w:rFonts w:cs="Calibri Light"/>
                <w:sz w:val="16"/>
                <w:szCs w:val="16"/>
              </w:rPr>
            </w:pPr>
          </w:p>
        </w:tc>
        <w:tc>
          <w:tcPr>
            <w:tcW w:w="0" w:type="auto"/>
          </w:tcPr>
          <w:p w:rsidRPr="00AE65C0" w:rsidR="00E83BC7" w:rsidP="004642CE" w:rsidRDefault="00E83BC7" w14:paraId="7ECEBE81" w14:textId="77777777">
            <w:pPr>
              <w:pStyle w:val="TableText"/>
              <w:rPr>
                <w:rFonts w:cs="Calibri Light"/>
                <w:sz w:val="16"/>
                <w:szCs w:val="16"/>
              </w:rPr>
            </w:pPr>
          </w:p>
        </w:tc>
        <w:tc>
          <w:tcPr>
            <w:tcW w:w="0" w:type="auto"/>
          </w:tcPr>
          <w:p w:rsidRPr="00AE65C0" w:rsidR="00E83BC7" w:rsidP="004642CE" w:rsidRDefault="00E83BC7" w14:paraId="5C6F525F" w14:textId="77777777">
            <w:pPr>
              <w:pStyle w:val="TableText"/>
              <w:rPr>
                <w:rFonts w:cs="Calibri Light"/>
                <w:sz w:val="16"/>
                <w:szCs w:val="16"/>
              </w:rPr>
            </w:pPr>
          </w:p>
        </w:tc>
        <w:tc>
          <w:tcPr>
            <w:tcW w:w="0" w:type="auto"/>
          </w:tcPr>
          <w:p w:rsidRPr="00AE65C0" w:rsidR="00E83BC7" w:rsidP="004642CE" w:rsidRDefault="00E83BC7" w14:paraId="35B7FBED" w14:textId="77777777">
            <w:pPr>
              <w:pStyle w:val="TableText"/>
              <w:rPr>
                <w:rFonts w:cs="Calibri Light"/>
                <w:sz w:val="16"/>
                <w:szCs w:val="16"/>
              </w:rPr>
            </w:pPr>
            <w:r w:rsidRPr="00AE65C0">
              <w:rPr>
                <w:rFonts w:cs="Calibri Light"/>
                <w:sz w:val="16"/>
                <w:szCs w:val="16"/>
              </w:rPr>
              <w:t>SourceSystemId</w:t>
            </w:r>
          </w:p>
        </w:tc>
        <w:tc>
          <w:tcPr>
            <w:tcW w:w="0" w:type="auto"/>
          </w:tcPr>
          <w:p w:rsidRPr="00AE65C0" w:rsidR="00E83BC7" w:rsidP="004642CE" w:rsidRDefault="00E83BC7" w14:paraId="6E487EC6" w14:textId="77777777">
            <w:pPr>
              <w:pStyle w:val="TableText"/>
              <w:rPr>
                <w:rFonts w:cs="Calibri Light"/>
                <w:sz w:val="16"/>
                <w:szCs w:val="16"/>
              </w:rPr>
            </w:pPr>
          </w:p>
        </w:tc>
        <w:tc>
          <w:tcPr>
            <w:tcW w:w="0" w:type="auto"/>
          </w:tcPr>
          <w:p w:rsidRPr="00AE65C0" w:rsidR="00E83BC7" w:rsidP="004642CE" w:rsidRDefault="00E83BC7" w14:paraId="6E345D4D" w14:textId="77777777">
            <w:pPr>
              <w:pStyle w:val="TableText"/>
              <w:rPr>
                <w:rFonts w:cs="Calibri Light"/>
                <w:sz w:val="16"/>
                <w:szCs w:val="16"/>
              </w:rPr>
            </w:pPr>
            <w:r w:rsidRPr="00AE65C0">
              <w:rPr>
                <w:rFonts w:cs="Calibri Light"/>
                <w:sz w:val="16"/>
                <w:szCs w:val="16"/>
              </w:rPr>
              <w:t>ContactAddress-Personnumber- ContactPersonNumber</w:t>
            </w:r>
          </w:p>
        </w:tc>
        <w:tc>
          <w:tcPr>
            <w:tcW w:w="0" w:type="auto"/>
          </w:tcPr>
          <w:p w:rsidRPr="00AE65C0" w:rsidR="00E83BC7" w:rsidP="004642CE" w:rsidRDefault="00E83BC7" w14:paraId="69EC380C" w14:textId="77777777">
            <w:pPr>
              <w:spacing w:after="0" w:line="240" w:lineRule="auto"/>
              <w:rPr>
                <w:rFonts w:ascii="Calibri Light" w:hAnsi="Calibri Light" w:cs="Calibri Light"/>
                <w:sz w:val="16"/>
                <w:szCs w:val="16"/>
                <w:lang w:val="en-US" w:eastAsia="en-US"/>
              </w:rPr>
            </w:pPr>
          </w:p>
        </w:tc>
        <w:tc>
          <w:tcPr>
            <w:tcW w:w="0" w:type="auto"/>
          </w:tcPr>
          <w:p w:rsidRPr="00AE65C0" w:rsidR="00E83BC7" w:rsidP="004642CE" w:rsidRDefault="00E83BC7" w14:paraId="262F25EA" w14:textId="77777777">
            <w:pPr>
              <w:keepLines/>
              <w:spacing w:after="0" w:line="240" w:lineRule="auto"/>
              <w:rPr>
                <w:rFonts w:ascii="Calibri Light" w:hAnsi="Calibri Light" w:cs="Calibri Light"/>
                <w:sz w:val="16"/>
                <w:szCs w:val="16"/>
                <w:lang w:val="en-US" w:eastAsia="en-US"/>
              </w:rPr>
            </w:pPr>
          </w:p>
        </w:tc>
      </w:tr>
      <w:tr w:rsidRPr="00AE65C0" w:rsidR="00E83BC7" w:rsidTr="000F305A" w14:paraId="033BBFF3" w14:textId="77777777">
        <w:trPr>
          <w:trHeight w:val="247"/>
        </w:trPr>
        <w:tc>
          <w:tcPr>
            <w:tcW w:w="0" w:type="auto"/>
          </w:tcPr>
          <w:p w:rsidRPr="00AE65C0" w:rsidR="00E83BC7" w:rsidP="004642CE" w:rsidRDefault="00E83BC7" w14:paraId="773A03F7" w14:textId="77777777">
            <w:pPr>
              <w:pStyle w:val="TableText"/>
              <w:rPr>
                <w:rFonts w:cs="Calibri Light"/>
                <w:sz w:val="16"/>
                <w:szCs w:val="16"/>
              </w:rPr>
            </w:pPr>
          </w:p>
        </w:tc>
        <w:tc>
          <w:tcPr>
            <w:tcW w:w="0" w:type="auto"/>
          </w:tcPr>
          <w:p w:rsidRPr="00AE65C0" w:rsidR="00E83BC7" w:rsidP="004642CE" w:rsidRDefault="00E83BC7" w14:paraId="07B71624" w14:textId="77777777">
            <w:pPr>
              <w:pStyle w:val="TableText"/>
              <w:rPr>
                <w:rFonts w:cs="Calibri Light"/>
                <w:sz w:val="16"/>
                <w:szCs w:val="16"/>
              </w:rPr>
            </w:pPr>
          </w:p>
        </w:tc>
        <w:tc>
          <w:tcPr>
            <w:tcW w:w="0" w:type="auto"/>
          </w:tcPr>
          <w:p w:rsidRPr="00AE65C0" w:rsidR="00E83BC7" w:rsidP="004642CE" w:rsidRDefault="00E83BC7" w14:paraId="15D91CDA" w14:textId="77777777">
            <w:pPr>
              <w:pStyle w:val="TableText"/>
              <w:rPr>
                <w:rFonts w:cs="Calibri Light"/>
                <w:sz w:val="16"/>
                <w:szCs w:val="16"/>
              </w:rPr>
            </w:pPr>
          </w:p>
        </w:tc>
        <w:tc>
          <w:tcPr>
            <w:tcW w:w="0" w:type="auto"/>
          </w:tcPr>
          <w:p w:rsidRPr="00AE65C0" w:rsidR="00E83BC7" w:rsidP="004642CE" w:rsidRDefault="00E83BC7" w14:paraId="45348C65" w14:textId="77777777">
            <w:pPr>
              <w:pStyle w:val="TableText"/>
              <w:rPr>
                <w:rFonts w:cs="Calibri Light"/>
                <w:sz w:val="16"/>
                <w:szCs w:val="16"/>
              </w:rPr>
            </w:pPr>
          </w:p>
        </w:tc>
        <w:tc>
          <w:tcPr>
            <w:tcW w:w="0" w:type="auto"/>
          </w:tcPr>
          <w:p w:rsidRPr="00AE65C0" w:rsidR="00E83BC7" w:rsidP="004642CE" w:rsidRDefault="00E83BC7" w14:paraId="0BFAD72F" w14:textId="77777777">
            <w:pPr>
              <w:pStyle w:val="TableText"/>
              <w:rPr>
                <w:rFonts w:cs="Calibri Light"/>
                <w:sz w:val="16"/>
                <w:szCs w:val="16"/>
              </w:rPr>
            </w:pPr>
          </w:p>
        </w:tc>
        <w:tc>
          <w:tcPr>
            <w:tcW w:w="0" w:type="auto"/>
          </w:tcPr>
          <w:p w:rsidRPr="00AE65C0" w:rsidR="00E83BC7" w:rsidP="004642CE" w:rsidRDefault="00E83BC7" w14:paraId="311DED68" w14:textId="77777777">
            <w:pPr>
              <w:pStyle w:val="TableText"/>
              <w:rPr>
                <w:rFonts w:cs="Calibri Light"/>
                <w:sz w:val="16"/>
                <w:szCs w:val="16"/>
              </w:rPr>
            </w:pPr>
          </w:p>
        </w:tc>
        <w:tc>
          <w:tcPr>
            <w:tcW w:w="0" w:type="auto"/>
          </w:tcPr>
          <w:p w:rsidRPr="00AE65C0" w:rsidR="00E83BC7" w:rsidP="004642CE" w:rsidRDefault="00E83BC7" w14:paraId="6429859F" w14:textId="77777777">
            <w:pPr>
              <w:pStyle w:val="TableText"/>
              <w:rPr>
                <w:rFonts w:cs="Calibri Light"/>
                <w:sz w:val="16"/>
                <w:szCs w:val="16"/>
              </w:rPr>
            </w:pPr>
            <w:r w:rsidRPr="00AE65C0">
              <w:rPr>
                <w:rFonts w:cs="Calibri Light"/>
                <w:sz w:val="16"/>
                <w:szCs w:val="16"/>
              </w:rPr>
              <w:t>PersonId (SourceSystemId)</w:t>
            </w:r>
          </w:p>
        </w:tc>
        <w:tc>
          <w:tcPr>
            <w:tcW w:w="0" w:type="auto"/>
          </w:tcPr>
          <w:p w:rsidRPr="00AE65C0" w:rsidR="00E83BC7" w:rsidP="004642CE" w:rsidRDefault="00E83BC7" w14:paraId="27F8129C" w14:textId="77777777">
            <w:pPr>
              <w:pStyle w:val="TableText"/>
              <w:rPr>
                <w:rFonts w:cs="Calibri Light"/>
                <w:sz w:val="16"/>
                <w:szCs w:val="16"/>
              </w:rPr>
            </w:pPr>
          </w:p>
        </w:tc>
        <w:tc>
          <w:tcPr>
            <w:tcW w:w="0" w:type="auto"/>
          </w:tcPr>
          <w:p w:rsidRPr="00AE65C0" w:rsidR="00E83BC7" w:rsidP="004642CE" w:rsidRDefault="00E83BC7" w14:paraId="72EEA916" w14:textId="77777777">
            <w:pPr>
              <w:pStyle w:val="TableText"/>
              <w:rPr>
                <w:rFonts w:cs="Calibri Light"/>
                <w:sz w:val="16"/>
                <w:szCs w:val="16"/>
              </w:rPr>
            </w:pPr>
            <w:r w:rsidRPr="00AE65C0">
              <w:rPr>
                <w:rFonts w:cs="Calibri Light"/>
                <w:sz w:val="16"/>
                <w:szCs w:val="16"/>
              </w:rPr>
              <w:t>Contact-PersonNumber - ContactPersonnumber</w:t>
            </w:r>
          </w:p>
        </w:tc>
        <w:tc>
          <w:tcPr>
            <w:tcW w:w="0" w:type="auto"/>
          </w:tcPr>
          <w:p w:rsidRPr="00AE65C0" w:rsidR="00E83BC7" w:rsidP="004642CE" w:rsidRDefault="00E83BC7" w14:paraId="48D99698" w14:textId="77777777">
            <w:pPr>
              <w:spacing w:after="0" w:line="240" w:lineRule="auto"/>
              <w:rPr>
                <w:rFonts w:ascii="Calibri Light" w:hAnsi="Calibri Light" w:cs="Calibri Light"/>
                <w:sz w:val="16"/>
                <w:szCs w:val="16"/>
                <w:lang w:val="en-US" w:eastAsia="en-US"/>
              </w:rPr>
            </w:pPr>
          </w:p>
        </w:tc>
        <w:tc>
          <w:tcPr>
            <w:tcW w:w="0" w:type="auto"/>
          </w:tcPr>
          <w:p w:rsidRPr="00AE65C0" w:rsidR="00E83BC7" w:rsidP="004642CE" w:rsidRDefault="00E83BC7" w14:paraId="5E732ABF" w14:textId="77777777">
            <w:pPr>
              <w:keepLines/>
              <w:spacing w:after="0" w:line="240" w:lineRule="auto"/>
              <w:rPr>
                <w:rFonts w:ascii="Calibri Light" w:hAnsi="Calibri Light" w:cs="Calibri Light"/>
                <w:sz w:val="16"/>
                <w:szCs w:val="16"/>
                <w:lang w:val="en-US" w:eastAsia="en-US"/>
              </w:rPr>
            </w:pPr>
          </w:p>
        </w:tc>
      </w:tr>
    </w:tbl>
    <w:p w:rsidR="00084A91" w:rsidP="00084A91" w:rsidRDefault="00084A91" w14:paraId="421284DF" w14:textId="77777777"/>
    <w:p w:rsidR="00E83BC7" w:rsidP="00AE65C0" w:rsidRDefault="00E83BC7" w14:paraId="4B4D71D5" w14:textId="3C87EE66">
      <w:pPr>
        <w:pStyle w:val="Heading2"/>
      </w:pPr>
      <w:r>
        <w:t xml:space="preserve"> </w:t>
      </w:r>
      <w:bookmarkStart w:name="_Toc79997739" w:id="132"/>
      <w:r>
        <w:t>Business Object Contact Relationship</w:t>
      </w:r>
      <w:bookmarkEnd w:id="132"/>
    </w:p>
    <w:tbl>
      <w:tblPr>
        <w:tblStyle w:val="GridTable4-Accent1"/>
        <w:tblW w:w="0" w:type="auto"/>
        <w:tblLook w:val="0420" w:firstRow="1" w:lastRow="0" w:firstColumn="0" w:lastColumn="0" w:noHBand="0" w:noVBand="1"/>
      </w:tblPr>
      <w:tblGrid>
        <w:gridCol w:w="548"/>
        <w:gridCol w:w="1991"/>
        <w:gridCol w:w="1843"/>
        <w:gridCol w:w="1235"/>
        <w:gridCol w:w="613"/>
        <w:gridCol w:w="1013"/>
        <w:gridCol w:w="1793"/>
        <w:gridCol w:w="1316"/>
        <w:gridCol w:w="2205"/>
        <w:gridCol w:w="864"/>
        <w:gridCol w:w="527"/>
      </w:tblGrid>
      <w:tr w:rsidRPr="00AE65C0" w:rsidR="00830F88" w:rsidTr="00C55EA4" w14:paraId="74E2CF51"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rsidRPr="00AE65C0" w:rsidR="00830F88" w:rsidP="004642CE" w:rsidRDefault="00830F88" w14:paraId="15228E18"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p>
        </w:tc>
        <w:tc>
          <w:tcPr>
            <w:tcW w:w="0" w:type="auto"/>
          </w:tcPr>
          <w:p w:rsidRPr="00AE65C0" w:rsidR="00830F88" w:rsidP="004642CE" w:rsidRDefault="00830F88" w14:paraId="69B1EE1B"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0" w:type="auto"/>
          </w:tcPr>
          <w:p w:rsidRPr="00AE65C0" w:rsidR="00830F88" w:rsidP="004642CE" w:rsidRDefault="00830F88" w14:paraId="6A087545"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0" w:type="auto"/>
          </w:tcPr>
          <w:p w:rsidRPr="00AE65C0" w:rsidR="00830F88" w:rsidP="004642CE" w:rsidRDefault="00830F88" w14:paraId="6187D4B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0" w:type="auto"/>
          </w:tcPr>
          <w:p w:rsidRPr="00AE65C0" w:rsidR="00830F88" w:rsidP="004642CE" w:rsidRDefault="00830F88" w14:paraId="32F986D1"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0" w:type="auto"/>
          </w:tcPr>
          <w:p w:rsidRPr="00AE65C0" w:rsidR="00830F88" w:rsidP="004642CE" w:rsidRDefault="00830F88" w14:paraId="29B5DB31"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0" w:type="auto"/>
          </w:tcPr>
          <w:p w:rsidRPr="00AE65C0" w:rsidR="00830F88" w:rsidP="004642CE" w:rsidRDefault="00830F88" w14:paraId="40A6A36B"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0" w:type="auto"/>
          </w:tcPr>
          <w:p w:rsidRPr="00AE65C0" w:rsidR="00830F88" w:rsidP="004642CE" w:rsidRDefault="00830F88" w14:paraId="53D817B0"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0" w:type="auto"/>
          </w:tcPr>
          <w:p w:rsidRPr="00AE65C0" w:rsidR="00830F88" w:rsidP="004642CE" w:rsidRDefault="00830F88" w14:paraId="24119048"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0" w:type="auto"/>
          </w:tcPr>
          <w:p w:rsidRPr="00AE65C0" w:rsidR="00830F88" w:rsidP="004642CE" w:rsidRDefault="00830F88" w14:paraId="50D8EFB9"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0" w:type="auto"/>
          </w:tcPr>
          <w:p w:rsidRPr="00AE65C0" w:rsidR="00830F88" w:rsidP="004642CE" w:rsidRDefault="00830F88" w14:paraId="2D7176AE"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830F88" w:rsidTr="003E1BB5" w14:paraId="13804B1B"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AE65C0" w:rsidR="00830F88" w:rsidP="004642CE" w:rsidRDefault="00830F88" w14:paraId="3C385C06" w14:textId="77777777">
            <w:pPr>
              <w:keepLines/>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592F26EC" w14:textId="77777777">
            <w:pPr>
              <w:keepLines/>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00F51649" w14:textId="77777777">
            <w:pPr>
              <w:keepLines/>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5564AD3C" w14:textId="77777777">
            <w:pPr>
              <w:keepLines/>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1256B1EA" w14:textId="77777777">
            <w:pPr>
              <w:keepLines/>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22F41827" w14:textId="77777777">
            <w:pPr>
              <w:keepLines/>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094F6836" w14:textId="77777777">
            <w:pPr>
              <w:keepLines/>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465DA381" w14:textId="77777777">
            <w:pPr>
              <w:keepLines/>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11565512" w14:textId="77777777">
            <w:pPr>
              <w:keepLines/>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380A58C6" w14:textId="77777777">
            <w:pPr>
              <w:keepLines/>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7FFC7779" w14:textId="77777777">
            <w:pPr>
              <w:keepLines/>
              <w:spacing w:after="0" w:line="240" w:lineRule="auto"/>
              <w:rPr>
                <w:rFonts w:ascii="Calibri Light" w:hAnsi="Calibri Light" w:cs="Calibri Light"/>
                <w:sz w:val="16"/>
                <w:szCs w:val="16"/>
                <w:lang w:val="en-US" w:eastAsia="en-US"/>
              </w:rPr>
            </w:pPr>
          </w:p>
        </w:tc>
      </w:tr>
      <w:tr w:rsidRPr="00AE65C0" w:rsidR="00830F88" w:rsidTr="003E1BB5" w14:paraId="0FA01852" w14:textId="77777777">
        <w:trPr>
          <w:trHeight w:val="247"/>
        </w:trPr>
        <w:tc>
          <w:tcPr>
            <w:tcW w:w="0" w:type="auto"/>
          </w:tcPr>
          <w:p w:rsidRPr="00AE65C0" w:rsidR="00830F88" w:rsidP="004642CE" w:rsidRDefault="00830F88" w14:paraId="3BCDFEE2" w14:textId="77777777">
            <w:pPr>
              <w:pStyle w:val="TableText"/>
              <w:rPr>
                <w:rFonts w:cs="Calibri Light"/>
                <w:sz w:val="16"/>
                <w:szCs w:val="16"/>
              </w:rPr>
            </w:pPr>
            <w:r w:rsidRPr="00AE65C0">
              <w:rPr>
                <w:rFonts w:cs="Calibri Light"/>
                <w:sz w:val="16"/>
                <w:szCs w:val="16"/>
              </w:rPr>
              <w:t>1</w:t>
            </w:r>
          </w:p>
        </w:tc>
        <w:tc>
          <w:tcPr>
            <w:tcW w:w="0" w:type="auto"/>
          </w:tcPr>
          <w:p w:rsidRPr="00AE65C0" w:rsidR="00830F88" w:rsidP="004642CE" w:rsidRDefault="00830F88" w14:paraId="68B80728" w14:textId="77777777">
            <w:pPr>
              <w:pStyle w:val="TableText"/>
              <w:rPr>
                <w:rFonts w:cs="Calibri Light"/>
                <w:sz w:val="16"/>
                <w:szCs w:val="16"/>
              </w:rPr>
            </w:pPr>
            <w:r w:rsidRPr="00AE65C0">
              <w:rPr>
                <w:rFonts w:cs="Calibri Light"/>
                <w:sz w:val="16"/>
                <w:szCs w:val="16"/>
              </w:rPr>
              <w:t>PER_CONTACT_RELSHIPS_F</w:t>
            </w:r>
          </w:p>
          <w:p w:rsidRPr="00AE65C0" w:rsidR="00830F88" w:rsidP="004642CE" w:rsidRDefault="00830F88" w14:paraId="76F76850" w14:textId="77777777">
            <w:pPr>
              <w:pStyle w:val="TableText"/>
              <w:rPr>
                <w:rFonts w:cs="Calibri Light"/>
                <w:sz w:val="16"/>
                <w:szCs w:val="16"/>
              </w:rPr>
            </w:pPr>
          </w:p>
        </w:tc>
        <w:tc>
          <w:tcPr>
            <w:tcW w:w="0" w:type="auto"/>
          </w:tcPr>
          <w:p w:rsidRPr="00AE65C0" w:rsidR="00830F88" w:rsidP="004642CE" w:rsidRDefault="00830F88" w14:paraId="0C69BCA7" w14:textId="77777777">
            <w:pPr>
              <w:pStyle w:val="TableText"/>
              <w:rPr>
                <w:rFonts w:cs="Calibri Light"/>
                <w:sz w:val="16"/>
                <w:szCs w:val="16"/>
              </w:rPr>
            </w:pPr>
            <w:r w:rsidRPr="00AE65C0">
              <w:rPr>
                <w:rFonts w:cs="Calibri Light"/>
                <w:sz w:val="16"/>
                <w:szCs w:val="16"/>
              </w:rPr>
              <w:t>EffectiveStartDate</w:t>
            </w:r>
          </w:p>
        </w:tc>
        <w:tc>
          <w:tcPr>
            <w:tcW w:w="0" w:type="auto"/>
          </w:tcPr>
          <w:p w:rsidRPr="00AE65C0" w:rsidR="00830F88" w:rsidP="004642CE" w:rsidRDefault="00830F88" w14:paraId="4F77023F" w14:textId="77777777">
            <w:pPr>
              <w:pStyle w:val="TableText"/>
              <w:rPr>
                <w:rFonts w:cs="Calibri Light"/>
                <w:sz w:val="16"/>
                <w:szCs w:val="16"/>
              </w:rPr>
            </w:pPr>
            <w:r w:rsidRPr="00AE65C0">
              <w:rPr>
                <w:rFonts w:cs="Calibri Light"/>
                <w:sz w:val="16"/>
                <w:szCs w:val="16"/>
              </w:rPr>
              <w:t>Varchar2(80)</w:t>
            </w:r>
          </w:p>
        </w:tc>
        <w:tc>
          <w:tcPr>
            <w:tcW w:w="0" w:type="auto"/>
          </w:tcPr>
          <w:p w:rsidRPr="00AE65C0" w:rsidR="00830F88" w:rsidP="004642CE" w:rsidRDefault="00614565" w14:paraId="239E11D7" w14:textId="716772B4">
            <w:pPr>
              <w:pStyle w:val="TableText"/>
              <w:rPr>
                <w:rFonts w:cs="Calibri Light"/>
                <w:sz w:val="16"/>
                <w:szCs w:val="16"/>
              </w:rPr>
            </w:pPr>
            <w:r>
              <w:rPr>
                <w:rFonts w:cs="Calibri Light"/>
                <w:sz w:val="16"/>
                <w:szCs w:val="16"/>
              </w:rPr>
              <w:t>Yes</w:t>
            </w:r>
          </w:p>
        </w:tc>
        <w:tc>
          <w:tcPr>
            <w:tcW w:w="0" w:type="auto"/>
          </w:tcPr>
          <w:p w:rsidRPr="00AE65C0" w:rsidR="00830F88" w:rsidP="004642CE" w:rsidRDefault="00830F88" w14:paraId="021F2E9D" w14:textId="77777777">
            <w:pPr>
              <w:pStyle w:val="TableText"/>
              <w:rPr>
                <w:rFonts w:cs="Calibri Light"/>
                <w:sz w:val="16"/>
                <w:szCs w:val="16"/>
              </w:rPr>
            </w:pPr>
            <w:r w:rsidRPr="00AE65C0">
              <w:rPr>
                <w:rFonts w:cs="Calibri Light"/>
                <w:sz w:val="16"/>
                <w:szCs w:val="16"/>
              </w:rPr>
              <w:t>Contact.dat</w:t>
            </w:r>
          </w:p>
        </w:tc>
        <w:tc>
          <w:tcPr>
            <w:tcW w:w="0" w:type="auto"/>
          </w:tcPr>
          <w:p w:rsidRPr="00AE65C0" w:rsidR="00830F88" w:rsidP="004642CE" w:rsidRDefault="00830F88" w14:paraId="014BF7C8" w14:textId="77777777">
            <w:pPr>
              <w:pStyle w:val="TableText"/>
              <w:rPr>
                <w:rFonts w:cs="Calibri Light"/>
                <w:sz w:val="16"/>
                <w:szCs w:val="16"/>
              </w:rPr>
            </w:pPr>
            <w:r w:rsidRPr="00AE65C0">
              <w:rPr>
                <w:rFonts w:cs="Calibri Light"/>
                <w:sz w:val="16"/>
                <w:szCs w:val="16"/>
              </w:rPr>
              <w:t>EffectiveStartDate</w:t>
            </w:r>
          </w:p>
        </w:tc>
        <w:tc>
          <w:tcPr>
            <w:tcW w:w="0" w:type="auto"/>
          </w:tcPr>
          <w:p w:rsidRPr="00AE65C0" w:rsidR="00830F88" w:rsidP="004642CE" w:rsidRDefault="00830F88" w14:paraId="5A6D76B8" w14:textId="77777777">
            <w:pPr>
              <w:pStyle w:val="TableText"/>
              <w:rPr>
                <w:rFonts w:cs="Calibri Light"/>
                <w:sz w:val="16"/>
                <w:szCs w:val="16"/>
              </w:rPr>
            </w:pPr>
            <w:r w:rsidRPr="00AE65C0">
              <w:rPr>
                <w:rFonts w:cs="Calibri Light"/>
                <w:sz w:val="16"/>
                <w:szCs w:val="16"/>
              </w:rPr>
              <w:t>Varchar2(30)</w:t>
            </w:r>
          </w:p>
        </w:tc>
        <w:tc>
          <w:tcPr>
            <w:tcW w:w="0" w:type="auto"/>
          </w:tcPr>
          <w:p w:rsidRPr="00AE65C0" w:rsidR="00830F88" w:rsidP="004642CE" w:rsidRDefault="00830F88" w14:paraId="3470511F" w14:textId="77777777">
            <w:pPr>
              <w:pStyle w:val="TableText"/>
              <w:rPr>
                <w:rFonts w:cs="Calibri Light"/>
                <w:sz w:val="16"/>
                <w:szCs w:val="16"/>
              </w:rPr>
            </w:pPr>
          </w:p>
        </w:tc>
        <w:tc>
          <w:tcPr>
            <w:tcW w:w="0" w:type="auto"/>
          </w:tcPr>
          <w:p w:rsidRPr="00AE65C0" w:rsidR="00830F88" w:rsidP="004642CE" w:rsidRDefault="00830F88" w14:paraId="53E4E8A7" w14:textId="77777777">
            <w:pPr>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0FBE3912" w14:textId="77777777">
            <w:pPr>
              <w:keepLines/>
              <w:spacing w:after="0" w:line="240" w:lineRule="auto"/>
              <w:rPr>
                <w:rFonts w:ascii="Calibri Light" w:hAnsi="Calibri Light" w:cs="Calibri Light"/>
                <w:sz w:val="16"/>
                <w:szCs w:val="16"/>
                <w:lang w:val="en-US" w:eastAsia="en-US"/>
              </w:rPr>
            </w:pPr>
          </w:p>
        </w:tc>
      </w:tr>
      <w:tr w:rsidRPr="00AE65C0" w:rsidR="00830F88" w:rsidTr="003E1BB5" w14:paraId="3935994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830F88" w:rsidP="004642CE" w:rsidRDefault="00830F88" w14:paraId="0BD1BEC9" w14:textId="77777777">
            <w:pPr>
              <w:pStyle w:val="TableText"/>
              <w:rPr>
                <w:rFonts w:cs="Calibri Light"/>
                <w:sz w:val="16"/>
                <w:szCs w:val="16"/>
              </w:rPr>
            </w:pPr>
            <w:r w:rsidRPr="00AE65C0">
              <w:rPr>
                <w:rFonts w:cs="Calibri Light"/>
                <w:sz w:val="16"/>
                <w:szCs w:val="16"/>
              </w:rPr>
              <w:t>2</w:t>
            </w:r>
          </w:p>
        </w:tc>
        <w:tc>
          <w:tcPr>
            <w:tcW w:w="0" w:type="auto"/>
          </w:tcPr>
          <w:p w:rsidRPr="00AE65C0" w:rsidR="00830F88" w:rsidP="004642CE" w:rsidRDefault="00830F88" w14:paraId="0890D2F4" w14:textId="77777777">
            <w:pPr>
              <w:pStyle w:val="TableText"/>
              <w:rPr>
                <w:rFonts w:cs="Calibri Light"/>
                <w:bCs/>
                <w:sz w:val="16"/>
                <w:szCs w:val="16"/>
              </w:rPr>
            </w:pPr>
            <w:r w:rsidRPr="00AE65C0">
              <w:rPr>
                <w:rFonts w:cs="Calibri Light"/>
                <w:sz w:val="16"/>
                <w:szCs w:val="16"/>
              </w:rPr>
              <w:t>PER_CONTACT_RELSHIPS_F</w:t>
            </w:r>
          </w:p>
          <w:p w:rsidRPr="00AE65C0" w:rsidR="00830F88" w:rsidP="004642CE" w:rsidRDefault="00830F88" w14:paraId="36F99B61" w14:textId="77777777">
            <w:pPr>
              <w:pStyle w:val="TableText"/>
              <w:rPr>
                <w:rFonts w:cs="Calibri Light"/>
                <w:sz w:val="16"/>
                <w:szCs w:val="16"/>
              </w:rPr>
            </w:pPr>
          </w:p>
        </w:tc>
        <w:tc>
          <w:tcPr>
            <w:tcW w:w="0" w:type="auto"/>
          </w:tcPr>
          <w:p w:rsidRPr="00AE65C0" w:rsidR="00830F88" w:rsidP="004642CE" w:rsidRDefault="00830F88" w14:paraId="20CAAFAF" w14:textId="77777777">
            <w:pPr>
              <w:pStyle w:val="TableText"/>
              <w:rPr>
                <w:rFonts w:cs="Calibri Light"/>
                <w:sz w:val="16"/>
                <w:szCs w:val="16"/>
              </w:rPr>
            </w:pPr>
            <w:r w:rsidRPr="00AE65C0">
              <w:rPr>
                <w:rFonts w:cs="Calibri Light"/>
                <w:sz w:val="16"/>
                <w:szCs w:val="16"/>
              </w:rPr>
              <w:t>EffectiveEndDate</w:t>
            </w:r>
          </w:p>
        </w:tc>
        <w:tc>
          <w:tcPr>
            <w:tcW w:w="0" w:type="auto"/>
          </w:tcPr>
          <w:p w:rsidRPr="00AE65C0" w:rsidR="00830F88" w:rsidP="004642CE" w:rsidRDefault="00830F88" w14:paraId="1AC27F14" w14:textId="77777777">
            <w:pPr>
              <w:pStyle w:val="TableText"/>
              <w:rPr>
                <w:rFonts w:cs="Calibri Light"/>
                <w:sz w:val="16"/>
                <w:szCs w:val="16"/>
              </w:rPr>
            </w:pPr>
            <w:r w:rsidRPr="00AE65C0">
              <w:rPr>
                <w:rFonts w:cs="Calibri Light"/>
                <w:sz w:val="16"/>
                <w:szCs w:val="16"/>
              </w:rPr>
              <w:t>Varchar2(30)</w:t>
            </w:r>
          </w:p>
        </w:tc>
        <w:tc>
          <w:tcPr>
            <w:tcW w:w="0" w:type="auto"/>
          </w:tcPr>
          <w:p w:rsidRPr="00AE65C0" w:rsidR="00830F88" w:rsidP="004642CE" w:rsidRDefault="00614565" w14:paraId="3291E614" w14:textId="53EDB372">
            <w:pPr>
              <w:pStyle w:val="TableText"/>
              <w:rPr>
                <w:rFonts w:cs="Calibri Light"/>
                <w:sz w:val="16"/>
                <w:szCs w:val="16"/>
              </w:rPr>
            </w:pPr>
            <w:r>
              <w:rPr>
                <w:rFonts w:cs="Calibri Light"/>
                <w:sz w:val="16"/>
                <w:szCs w:val="16"/>
              </w:rPr>
              <w:t>Yes</w:t>
            </w:r>
          </w:p>
        </w:tc>
        <w:tc>
          <w:tcPr>
            <w:tcW w:w="0" w:type="auto"/>
          </w:tcPr>
          <w:p w:rsidRPr="00AE65C0" w:rsidR="00830F88" w:rsidP="004642CE" w:rsidRDefault="00830F88" w14:paraId="22344F81" w14:textId="77777777">
            <w:pPr>
              <w:pStyle w:val="TableText"/>
              <w:rPr>
                <w:rFonts w:cs="Calibri Light"/>
                <w:sz w:val="16"/>
                <w:szCs w:val="16"/>
              </w:rPr>
            </w:pPr>
          </w:p>
        </w:tc>
        <w:tc>
          <w:tcPr>
            <w:tcW w:w="0" w:type="auto"/>
          </w:tcPr>
          <w:p w:rsidRPr="00AE65C0" w:rsidR="00830F88" w:rsidP="004642CE" w:rsidRDefault="00830F88" w14:paraId="4BDAD138" w14:textId="77777777">
            <w:pPr>
              <w:pStyle w:val="TableText"/>
              <w:rPr>
                <w:rFonts w:cs="Calibri Light"/>
                <w:sz w:val="16"/>
                <w:szCs w:val="16"/>
              </w:rPr>
            </w:pPr>
            <w:r w:rsidRPr="00AE65C0">
              <w:rPr>
                <w:rFonts w:cs="Calibri Light"/>
                <w:sz w:val="16"/>
                <w:szCs w:val="16"/>
              </w:rPr>
              <w:t>EffectiveEndDate</w:t>
            </w:r>
          </w:p>
        </w:tc>
        <w:tc>
          <w:tcPr>
            <w:tcW w:w="0" w:type="auto"/>
          </w:tcPr>
          <w:p w:rsidRPr="00AE65C0" w:rsidR="00830F88" w:rsidP="004642CE" w:rsidRDefault="00830F88" w14:paraId="24992484" w14:textId="77777777">
            <w:pPr>
              <w:pStyle w:val="TableText"/>
              <w:rPr>
                <w:rFonts w:cs="Calibri Light"/>
                <w:sz w:val="16"/>
                <w:szCs w:val="16"/>
              </w:rPr>
            </w:pPr>
            <w:r w:rsidRPr="00AE65C0">
              <w:rPr>
                <w:rFonts w:cs="Calibri Light"/>
                <w:sz w:val="16"/>
                <w:szCs w:val="16"/>
              </w:rPr>
              <w:t>Varchar2(80)</w:t>
            </w:r>
          </w:p>
        </w:tc>
        <w:tc>
          <w:tcPr>
            <w:tcW w:w="0" w:type="auto"/>
          </w:tcPr>
          <w:p w:rsidRPr="00AE65C0" w:rsidR="00830F88" w:rsidP="004642CE" w:rsidRDefault="00830F88" w14:paraId="221AA742" w14:textId="77777777">
            <w:pPr>
              <w:pStyle w:val="TableText"/>
              <w:rPr>
                <w:rFonts w:cs="Calibri Light"/>
                <w:sz w:val="16"/>
                <w:szCs w:val="16"/>
              </w:rPr>
            </w:pPr>
            <w:r w:rsidRPr="00AE65C0">
              <w:rPr>
                <w:rFonts w:cs="Calibri Light"/>
                <w:sz w:val="16"/>
                <w:szCs w:val="16"/>
              </w:rPr>
              <w:t>31-Dec-4712</w:t>
            </w:r>
          </w:p>
        </w:tc>
        <w:tc>
          <w:tcPr>
            <w:tcW w:w="0" w:type="auto"/>
          </w:tcPr>
          <w:p w:rsidRPr="00AE65C0" w:rsidR="00830F88" w:rsidP="004642CE" w:rsidRDefault="00830F88" w14:paraId="738F5781" w14:textId="77777777">
            <w:pPr>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5D1CE978" w14:textId="77777777">
            <w:pPr>
              <w:keepLines/>
              <w:spacing w:after="0" w:line="240" w:lineRule="auto"/>
              <w:rPr>
                <w:rFonts w:ascii="Calibri Light" w:hAnsi="Calibri Light" w:cs="Calibri Light"/>
                <w:sz w:val="16"/>
                <w:szCs w:val="16"/>
                <w:lang w:val="en-US" w:eastAsia="en-US"/>
              </w:rPr>
            </w:pPr>
          </w:p>
        </w:tc>
      </w:tr>
      <w:tr w:rsidRPr="00AE65C0" w:rsidR="00830F88" w:rsidTr="003E1BB5" w14:paraId="2588CDEF" w14:textId="77777777">
        <w:trPr>
          <w:trHeight w:val="247"/>
        </w:trPr>
        <w:tc>
          <w:tcPr>
            <w:tcW w:w="0" w:type="auto"/>
          </w:tcPr>
          <w:p w:rsidRPr="00AE65C0" w:rsidR="00830F88" w:rsidP="004642CE" w:rsidRDefault="00830F88" w14:paraId="584710B6" w14:textId="77777777">
            <w:pPr>
              <w:pStyle w:val="TableText"/>
              <w:rPr>
                <w:rFonts w:cs="Calibri Light"/>
                <w:sz w:val="16"/>
                <w:szCs w:val="16"/>
              </w:rPr>
            </w:pPr>
            <w:r w:rsidRPr="00AE65C0">
              <w:rPr>
                <w:rFonts w:cs="Calibri Light"/>
                <w:sz w:val="16"/>
                <w:szCs w:val="16"/>
              </w:rPr>
              <w:t>3</w:t>
            </w:r>
          </w:p>
        </w:tc>
        <w:tc>
          <w:tcPr>
            <w:tcW w:w="0" w:type="auto"/>
          </w:tcPr>
          <w:p w:rsidRPr="00AE65C0" w:rsidR="00830F88" w:rsidP="004642CE" w:rsidRDefault="00830F88" w14:paraId="39590BFB" w14:textId="77777777">
            <w:pPr>
              <w:pStyle w:val="TableText"/>
              <w:rPr>
                <w:rFonts w:cs="Calibri Light"/>
                <w:sz w:val="16"/>
                <w:szCs w:val="16"/>
              </w:rPr>
            </w:pPr>
            <w:r w:rsidRPr="00AE65C0">
              <w:rPr>
                <w:rFonts w:cs="Calibri Light"/>
                <w:sz w:val="16"/>
                <w:szCs w:val="16"/>
              </w:rPr>
              <w:t>PER_ALL_PEOPLE_F</w:t>
            </w:r>
          </w:p>
        </w:tc>
        <w:tc>
          <w:tcPr>
            <w:tcW w:w="0" w:type="auto"/>
          </w:tcPr>
          <w:p w:rsidRPr="00AE65C0" w:rsidR="00830F88" w:rsidP="004642CE" w:rsidRDefault="00830F88" w14:paraId="282D6B4F" w14:textId="77777777">
            <w:pPr>
              <w:pStyle w:val="TableText"/>
              <w:rPr>
                <w:rFonts w:cs="Calibri Light"/>
                <w:sz w:val="16"/>
                <w:szCs w:val="16"/>
              </w:rPr>
            </w:pPr>
            <w:r w:rsidRPr="00AE65C0">
              <w:rPr>
                <w:rFonts w:cs="Calibri Light"/>
                <w:sz w:val="16"/>
                <w:szCs w:val="16"/>
              </w:rPr>
              <w:t>PersonNumber</w:t>
            </w:r>
          </w:p>
        </w:tc>
        <w:tc>
          <w:tcPr>
            <w:tcW w:w="0" w:type="auto"/>
          </w:tcPr>
          <w:p w:rsidRPr="00AE65C0" w:rsidR="00830F88" w:rsidP="004642CE" w:rsidRDefault="00830F88" w14:paraId="717A8858" w14:textId="77777777">
            <w:pPr>
              <w:pStyle w:val="TableText"/>
              <w:rPr>
                <w:rFonts w:cs="Calibri Light"/>
                <w:sz w:val="16"/>
                <w:szCs w:val="16"/>
              </w:rPr>
            </w:pPr>
            <w:r w:rsidRPr="00AE65C0">
              <w:rPr>
                <w:rFonts w:cs="Calibri Light"/>
                <w:sz w:val="16"/>
                <w:szCs w:val="16"/>
              </w:rPr>
              <w:t>Varchar2(30)</w:t>
            </w:r>
          </w:p>
        </w:tc>
        <w:tc>
          <w:tcPr>
            <w:tcW w:w="0" w:type="auto"/>
          </w:tcPr>
          <w:p w:rsidRPr="00AE65C0" w:rsidR="00830F88" w:rsidP="004642CE" w:rsidRDefault="00614565" w14:paraId="04CD7F39" w14:textId="1BB63453">
            <w:pPr>
              <w:pStyle w:val="TableText"/>
              <w:rPr>
                <w:rFonts w:cs="Calibri Light"/>
                <w:sz w:val="16"/>
                <w:szCs w:val="16"/>
              </w:rPr>
            </w:pPr>
            <w:r>
              <w:rPr>
                <w:rFonts w:cs="Calibri Light"/>
                <w:sz w:val="16"/>
                <w:szCs w:val="16"/>
              </w:rPr>
              <w:t>Yes</w:t>
            </w:r>
          </w:p>
        </w:tc>
        <w:tc>
          <w:tcPr>
            <w:tcW w:w="0" w:type="auto"/>
          </w:tcPr>
          <w:p w:rsidRPr="00AE65C0" w:rsidR="00830F88" w:rsidP="004642CE" w:rsidRDefault="00830F88" w14:paraId="5A966CDF" w14:textId="77777777">
            <w:pPr>
              <w:pStyle w:val="TableText"/>
              <w:rPr>
                <w:rFonts w:cs="Calibri Light"/>
                <w:sz w:val="16"/>
                <w:szCs w:val="16"/>
              </w:rPr>
            </w:pPr>
          </w:p>
        </w:tc>
        <w:tc>
          <w:tcPr>
            <w:tcW w:w="0" w:type="auto"/>
          </w:tcPr>
          <w:p w:rsidRPr="00AE65C0" w:rsidR="00830F88" w:rsidP="004642CE" w:rsidRDefault="00830F88" w14:paraId="57DB8592" w14:textId="77777777">
            <w:pPr>
              <w:pStyle w:val="TableText"/>
              <w:rPr>
                <w:rFonts w:cs="Calibri Light"/>
                <w:sz w:val="16"/>
                <w:szCs w:val="16"/>
              </w:rPr>
            </w:pPr>
            <w:r w:rsidRPr="00AE65C0">
              <w:rPr>
                <w:rFonts w:cs="Calibri Light"/>
                <w:sz w:val="16"/>
                <w:szCs w:val="16"/>
              </w:rPr>
              <w:t>PersonNumber</w:t>
            </w:r>
          </w:p>
        </w:tc>
        <w:tc>
          <w:tcPr>
            <w:tcW w:w="0" w:type="auto"/>
          </w:tcPr>
          <w:p w:rsidRPr="00AE65C0" w:rsidR="00830F88" w:rsidP="004642CE" w:rsidRDefault="00830F88" w14:paraId="1BA014B9" w14:textId="77777777">
            <w:pPr>
              <w:pStyle w:val="TableText"/>
              <w:rPr>
                <w:rFonts w:cs="Calibri Light"/>
                <w:sz w:val="16"/>
                <w:szCs w:val="16"/>
              </w:rPr>
            </w:pPr>
            <w:r w:rsidRPr="00AE65C0">
              <w:rPr>
                <w:rFonts w:cs="Calibri Light"/>
                <w:sz w:val="16"/>
                <w:szCs w:val="16"/>
              </w:rPr>
              <w:t>Varchar2(80)</w:t>
            </w:r>
          </w:p>
        </w:tc>
        <w:tc>
          <w:tcPr>
            <w:tcW w:w="0" w:type="auto"/>
          </w:tcPr>
          <w:p w:rsidRPr="00AE65C0" w:rsidR="00830F88" w:rsidP="004642CE" w:rsidRDefault="00830F88" w14:paraId="6747B926" w14:textId="77777777">
            <w:pPr>
              <w:pStyle w:val="TableText"/>
              <w:rPr>
                <w:rFonts w:cs="Calibri Light"/>
                <w:sz w:val="16"/>
                <w:szCs w:val="16"/>
              </w:rPr>
            </w:pPr>
          </w:p>
        </w:tc>
        <w:tc>
          <w:tcPr>
            <w:tcW w:w="0" w:type="auto"/>
          </w:tcPr>
          <w:p w:rsidRPr="00AE65C0" w:rsidR="00830F88" w:rsidP="004642CE" w:rsidRDefault="00830F88" w14:paraId="4596CCA2" w14:textId="77777777">
            <w:pPr>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453536EC" w14:textId="77777777">
            <w:pPr>
              <w:keepLines/>
              <w:spacing w:after="0" w:line="240" w:lineRule="auto"/>
              <w:rPr>
                <w:rFonts w:ascii="Calibri Light" w:hAnsi="Calibri Light" w:cs="Calibri Light"/>
                <w:sz w:val="16"/>
                <w:szCs w:val="16"/>
                <w:lang w:val="en-US" w:eastAsia="en-US"/>
              </w:rPr>
            </w:pPr>
          </w:p>
        </w:tc>
      </w:tr>
      <w:tr w:rsidRPr="00AE65C0" w:rsidR="00830F88" w:rsidTr="003E1BB5" w14:paraId="46CDD5AD"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830F88" w:rsidP="004642CE" w:rsidRDefault="00830F88" w14:paraId="0C510745" w14:textId="77777777">
            <w:pPr>
              <w:pStyle w:val="TableText"/>
              <w:rPr>
                <w:rFonts w:cs="Calibri Light"/>
                <w:sz w:val="16"/>
                <w:szCs w:val="16"/>
              </w:rPr>
            </w:pPr>
            <w:r w:rsidRPr="00AE65C0">
              <w:rPr>
                <w:rFonts w:cs="Calibri Light"/>
                <w:sz w:val="16"/>
                <w:szCs w:val="16"/>
              </w:rPr>
              <w:t>4</w:t>
            </w:r>
          </w:p>
        </w:tc>
        <w:tc>
          <w:tcPr>
            <w:tcW w:w="0" w:type="auto"/>
          </w:tcPr>
          <w:p w:rsidRPr="00AE65C0" w:rsidR="00830F88" w:rsidP="004642CE" w:rsidRDefault="00830F88" w14:paraId="1B909372" w14:textId="77777777">
            <w:pPr>
              <w:pStyle w:val="TableText"/>
              <w:rPr>
                <w:rFonts w:cs="Calibri Light"/>
                <w:sz w:val="16"/>
                <w:szCs w:val="16"/>
              </w:rPr>
            </w:pPr>
            <w:r w:rsidRPr="00AE65C0">
              <w:rPr>
                <w:rFonts w:cs="Calibri Light"/>
                <w:sz w:val="16"/>
                <w:szCs w:val="16"/>
              </w:rPr>
              <w:t>PER_CONTACT_RELSHIPS_F</w:t>
            </w:r>
          </w:p>
        </w:tc>
        <w:tc>
          <w:tcPr>
            <w:tcW w:w="0" w:type="auto"/>
          </w:tcPr>
          <w:p w:rsidRPr="00AE65C0" w:rsidR="00830F88" w:rsidP="004642CE" w:rsidRDefault="00830F88" w14:paraId="14754ACB" w14:textId="77777777">
            <w:pPr>
              <w:pStyle w:val="TableText"/>
              <w:rPr>
                <w:rFonts w:cs="Calibri Light"/>
                <w:sz w:val="16"/>
                <w:szCs w:val="16"/>
              </w:rPr>
            </w:pPr>
            <w:r w:rsidRPr="00AE65C0">
              <w:rPr>
                <w:rFonts w:cs="Calibri Light"/>
                <w:sz w:val="16"/>
                <w:szCs w:val="16"/>
              </w:rPr>
              <w:t>RelatedPersonNumber</w:t>
            </w:r>
          </w:p>
        </w:tc>
        <w:tc>
          <w:tcPr>
            <w:tcW w:w="0" w:type="auto"/>
          </w:tcPr>
          <w:p w:rsidRPr="00AE65C0" w:rsidR="00830F88" w:rsidP="004642CE" w:rsidRDefault="00830F88" w14:paraId="72C30112" w14:textId="77777777">
            <w:pPr>
              <w:pStyle w:val="TableText"/>
              <w:rPr>
                <w:rFonts w:cs="Calibri Light"/>
                <w:sz w:val="16"/>
                <w:szCs w:val="16"/>
              </w:rPr>
            </w:pPr>
            <w:r w:rsidRPr="00AE65C0">
              <w:rPr>
                <w:rFonts w:cs="Calibri Light"/>
                <w:sz w:val="16"/>
                <w:szCs w:val="16"/>
              </w:rPr>
              <w:t>Varchar2(30)</w:t>
            </w:r>
          </w:p>
        </w:tc>
        <w:tc>
          <w:tcPr>
            <w:tcW w:w="0" w:type="auto"/>
          </w:tcPr>
          <w:p w:rsidRPr="00AE65C0" w:rsidR="00830F88" w:rsidP="004642CE" w:rsidRDefault="00614565" w14:paraId="3E0CF9A3" w14:textId="38021557">
            <w:pPr>
              <w:pStyle w:val="TableText"/>
              <w:rPr>
                <w:rFonts w:cs="Calibri Light"/>
                <w:sz w:val="16"/>
                <w:szCs w:val="16"/>
              </w:rPr>
            </w:pPr>
            <w:r>
              <w:rPr>
                <w:rFonts w:cs="Calibri Light"/>
                <w:sz w:val="16"/>
                <w:szCs w:val="16"/>
              </w:rPr>
              <w:t>Yes</w:t>
            </w:r>
          </w:p>
        </w:tc>
        <w:tc>
          <w:tcPr>
            <w:tcW w:w="0" w:type="auto"/>
          </w:tcPr>
          <w:p w:rsidRPr="00AE65C0" w:rsidR="00830F88" w:rsidP="004642CE" w:rsidRDefault="00830F88" w14:paraId="12D1C3D9" w14:textId="77777777">
            <w:pPr>
              <w:pStyle w:val="TableText"/>
              <w:rPr>
                <w:rFonts w:cs="Calibri Light"/>
                <w:sz w:val="16"/>
                <w:szCs w:val="16"/>
              </w:rPr>
            </w:pPr>
          </w:p>
        </w:tc>
        <w:tc>
          <w:tcPr>
            <w:tcW w:w="0" w:type="auto"/>
          </w:tcPr>
          <w:p w:rsidRPr="00AE65C0" w:rsidR="00830F88" w:rsidP="004642CE" w:rsidRDefault="00830F88" w14:paraId="14532950" w14:textId="77777777">
            <w:pPr>
              <w:pStyle w:val="TableText"/>
              <w:rPr>
                <w:rFonts w:cs="Calibri Light"/>
                <w:sz w:val="16"/>
                <w:szCs w:val="16"/>
              </w:rPr>
            </w:pPr>
            <w:r w:rsidRPr="00AE65C0">
              <w:rPr>
                <w:rFonts w:cs="Calibri Light"/>
                <w:sz w:val="16"/>
                <w:szCs w:val="16"/>
              </w:rPr>
              <w:t>RelatedPersonNumber</w:t>
            </w:r>
          </w:p>
        </w:tc>
        <w:tc>
          <w:tcPr>
            <w:tcW w:w="0" w:type="auto"/>
          </w:tcPr>
          <w:p w:rsidRPr="00AE65C0" w:rsidR="00830F88" w:rsidP="004642CE" w:rsidRDefault="00830F88" w14:paraId="55648E7E" w14:textId="77777777">
            <w:pPr>
              <w:pStyle w:val="TableText"/>
              <w:rPr>
                <w:rFonts w:cs="Calibri Light"/>
                <w:sz w:val="16"/>
                <w:szCs w:val="16"/>
              </w:rPr>
            </w:pPr>
            <w:r w:rsidRPr="00AE65C0">
              <w:rPr>
                <w:rFonts w:cs="Calibri Light"/>
                <w:sz w:val="16"/>
                <w:szCs w:val="16"/>
              </w:rPr>
              <w:t>Varchar2(80)</w:t>
            </w:r>
          </w:p>
        </w:tc>
        <w:tc>
          <w:tcPr>
            <w:tcW w:w="0" w:type="auto"/>
          </w:tcPr>
          <w:p w:rsidRPr="00AE65C0" w:rsidR="00830F88" w:rsidP="004642CE" w:rsidRDefault="00830F88" w14:paraId="0DBB6CF7" w14:textId="77777777">
            <w:pPr>
              <w:pStyle w:val="TableText"/>
              <w:rPr>
                <w:rFonts w:cs="Calibri Light"/>
                <w:sz w:val="16"/>
                <w:szCs w:val="16"/>
              </w:rPr>
            </w:pPr>
          </w:p>
        </w:tc>
        <w:tc>
          <w:tcPr>
            <w:tcW w:w="0" w:type="auto"/>
          </w:tcPr>
          <w:p w:rsidRPr="00AE65C0" w:rsidR="00830F88" w:rsidP="004642CE" w:rsidRDefault="00830F88" w14:paraId="6A4FF680" w14:textId="77777777">
            <w:pPr>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18B0843D" w14:textId="77777777">
            <w:pPr>
              <w:keepLines/>
              <w:spacing w:after="0" w:line="240" w:lineRule="auto"/>
              <w:rPr>
                <w:rFonts w:ascii="Calibri Light" w:hAnsi="Calibri Light" w:cs="Calibri Light"/>
                <w:sz w:val="16"/>
                <w:szCs w:val="16"/>
                <w:lang w:val="en-US" w:eastAsia="en-US"/>
              </w:rPr>
            </w:pPr>
          </w:p>
        </w:tc>
      </w:tr>
      <w:tr w:rsidRPr="00AE65C0" w:rsidR="00830F88" w:rsidTr="003E1BB5" w14:paraId="06B36549" w14:textId="77777777">
        <w:trPr>
          <w:trHeight w:val="247"/>
        </w:trPr>
        <w:tc>
          <w:tcPr>
            <w:tcW w:w="0" w:type="auto"/>
          </w:tcPr>
          <w:p w:rsidRPr="00AE65C0" w:rsidR="00830F88" w:rsidP="004642CE" w:rsidRDefault="00830F88" w14:paraId="618B2C8E" w14:textId="77777777">
            <w:pPr>
              <w:pStyle w:val="TableText"/>
              <w:rPr>
                <w:rFonts w:cs="Calibri Light"/>
                <w:sz w:val="16"/>
                <w:szCs w:val="16"/>
              </w:rPr>
            </w:pPr>
            <w:r w:rsidRPr="00AE65C0">
              <w:rPr>
                <w:rFonts w:cs="Calibri Light"/>
                <w:sz w:val="16"/>
                <w:szCs w:val="16"/>
              </w:rPr>
              <w:t>5</w:t>
            </w:r>
          </w:p>
        </w:tc>
        <w:tc>
          <w:tcPr>
            <w:tcW w:w="0" w:type="auto"/>
          </w:tcPr>
          <w:p w:rsidRPr="00AE65C0" w:rsidR="00830F88" w:rsidP="004642CE" w:rsidRDefault="00830F88" w14:paraId="33393434" w14:textId="77777777">
            <w:pPr>
              <w:pStyle w:val="TableText"/>
              <w:rPr>
                <w:rFonts w:cs="Calibri Light"/>
                <w:sz w:val="16"/>
                <w:szCs w:val="16"/>
              </w:rPr>
            </w:pPr>
            <w:r w:rsidRPr="00AE65C0">
              <w:rPr>
                <w:rFonts w:cs="Calibri Light"/>
                <w:sz w:val="16"/>
                <w:szCs w:val="16"/>
              </w:rPr>
              <w:t>PER_CONTACT_RELSHIPS_F</w:t>
            </w:r>
          </w:p>
        </w:tc>
        <w:tc>
          <w:tcPr>
            <w:tcW w:w="0" w:type="auto"/>
          </w:tcPr>
          <w:p w:rsidRPr="00AE65C0" w:rsidR="00830F88" w:rsidP="004642CE" w:rsidRDefault="00830F88" w14:paraId="349488F5" w14:textId="77777777">
            <w:pPr>
              <w:pStyle w:val="TableText"/>
              <w:rPr>
                <w:rFonts w:cs="Calibri Light"/>
                <w:sz w:val="16"/>
                <w:szCs w:val="16"/>
              </w:rPr>
            </w:pPr>
            <w:r w:rsidRPr="00AE65C0">
              <w:rPr>
                <w:rFonts w:cs="Calibri Light"/>
                <w:sz w:val="16"/>
                <w:szCs w:val="16"/>
              </w:rPr>
              <w:t>ContactType</w:t>
            </w:r>
          </w:p>
        </w:tc>
        <w:tc>
          <w:tcPr>
            <w:tcW w:w="0" w:type="auto"/>
          </w:tcPr>
          <w:p w:rsidRPr="00AE65C0" w:rsidR="00830F88" w:rsidP="004642CE" w:rsidRDefault="00830F88" w14:paraId="4156DF38" w14:textId="77777777">
            <w:pPr>
              <w:pStyle w:val="TableText"/>
              <w:rPr>
                <w:rFonts w:cs="Calibri Light"/>
                <w:sz w:val="16"/>
                <w:szCs w:val="16"/>
              </w:rPr>
            </w:pPr>
            <w:r w:rsidRPr="00AE65C0">
              <w:rPr>
                <w:rFonts w:cs="Calibri Light"/>
                <w:sz w:val="16"/>
                <w:szCs w:val="16"/>
              </w:rPr>
              <w:t>Varchar2(30)</w:t>
            </w:r>
          </w:p>
        </w:tc>
        <w:tc>
          <w:tcPr>
            <w:tcW w:w="0" w:type="auto"/>
          </w:tcPr>
          <w:p w:rsidRPr="00AE65C0" w:rsidR="00830F88" w:rsidP="004642CE" w:rsidRDefault="00614565" w14:paraId="3CBE345F" w14:textId="42F9857E">
            <w:pPr>
              <w:pStyle w:val="TableText"/>
              <w:rPr>
                <w:rFonts w:cs="Calibri Light"/>
                <w:sz w:val="16"/>
                <w:szCs w:val="16"/>
              </w:rPr>
            </w:pPr>
            <w:r>
              <w:rPr>
                <w:rFonts w:cs="Calibri Light"/>
                <w:sz w:val="16"/>
                <w:szCs w:val="16"/>
              </w:rPr>
              <w:t>Yes</w:t>
            </w:r>
          </w:p>
        </w:tc>
        <w:tc>
          <w:tcPr>
            <w:tcW w:w="0" w:type="auto"/>
          </w:tcPr>
          <w:p w:rsidRPr="00AE65C0" w:rsidR="00830F88" w:rsidP="004642CE" w:rsidRDefault="00830F88" w14:paraId="67EBEFDC" w14:textId="77777777">
            <w:pPr>
              <w:pStyle w:val="TableText"/>
              <w:rPr>
                <w:rFonts w:cs="Calibri Light"/>
                <w:sz w:val="16"/>
                <w:szCs w:val="16"/>
              </w:rPr>
            </w:pPr>
          </w:p>
        </w:tc>
        <w:tc>
          <w:tcPr>
            <w:tcW w:w="0" w:type="auto"/>
          </w:tcPr>
          <w:p w:rsidRPr="00AE65C0" w:rsidR="00830F88" w:rsidP="004642CE" w:rsidRDefault="00830F88" w14:paraId="615DB279" w14:textId="77777777">
            <w:pPr>
              <w:pStyle w:val="TableText"/>
              <w:rPr>
                <w:rFonts w:cs="Calibri Light"/>
                <w:sz w:val="16"/>
                <w:szCs w:val="16"/>
              </w:rPr>
            </w:pPr>
            <w:r w:rsidRPr="00AE65C0">
              <w:rPr>
                <w:rFonts w:cs="Calibri Light"/>
                <w:sz w:val="16"/>
                <w:szCs w:val="16"/>
              </w:rPr>
              <w:t>ContactType</w:t>
            </w:r>
          </w:p>
        </w:tc>
        <w:tc>
          <w:tcPr>
            <w:tcW w:w="0" w:type="auto"/>
          </w:tcPr>
          <w:p w:rsidRPr="00AE65C0" w:rsidR="00830F88" w:rsidP="004642CE" w:rsidRDefault="00830F88" w14:paraId="6294A6D8" w14:textId="77777777">
            <w:pPr>
              <w:pStyle w:val="TableText"/>
              <w:rPr>
                <w:rFonts w:cs="Calibri Light"/>
                <w:sz w:val="16"/>
                <w:szCs w:val="16"/>
              </w:rPr>
            </w:pPr>
            <w:r w:rsidRPr="00AE65C0">
              <w:rPr>
                <w:rFonts w:cs="Calibri Light"/>
                <w:sz w:val="16"/>
                <w:szCs w:val="16"/>
              </w:rPr>
              <w:t>Varchar2(30)</w:t>
            </w:r>
          </w:p>
        </w:tc>
        <w:tc>
          <w:tcPr>
            <w:tcW w:w="0" w:type="auto"/>
          </w:tcPr>
          <w:p w:rsidRPr="00AE65C0" w:rsidR="00830F88" w:rsidP="004642CE" w:rsidRDefault="00830F88" w14:paraId="7BD192F8" w14:textId="77777777">
            <w:pPr>
              <w:pStyle w:val="TableText"/>
              <w:rPr>
                <w:rFonts w:cs="Calibri Light"/>
                <w:sz w:val="16"/>
                <w:szCs w:val="16"/>
              </w:rPr>
            </w:pPr>
            <w:r w:rsidRPr="00AE65C0">
              <w:rPr>
                <w:rFonts w:cs="Calibri Light"/>
                <w:sz w:val="16"/>
                <w:szCs w:val="16"/>
              </w:rPr>
              <w:t>Transformation Needed</w:t>
            </w:r>
          </w:p>
        </w:tc>
        <w:tc>
          <w:tcPr>
            <w:tcW w:w="0" w:type="auto"/>
          </w:tcPr>
          <w:p w:rsidRPr="00AE65C0" w:rsidR="00830F88" w:rsidP="004642CE" w:rsidRDefault="00830F88" w14:paraId="32002084" w14:textId="77777777">
            <w:pPr>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49EC3B7F" w14:textId="77777777">
            <w:pPr>
              <w:keepLines/>
              <w:spacing w:after="0" w:line="240" w:lineRule="auto"/>
              <w:rPr>
                <w:rFonts w:ascii="Calibri Light" w:hAnsi="Calibri Light" w:cs="Calibri Light"/>
                <w:sz w:val="16"/>
                <w:szCs w:val="16"/>
                <w:lang w:val="en-US" w:eastAsia="en-US"/>
              </w:rPr>
            </w:pPr>
          </w:p>
        </w:tc>
      </w:tr>
      <w:tr w:rsidRPr="00AE65C0" w:rsidR="00830F88" w:rsidTr="003E1BB5" w14:paraId="7E4CF08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830F88" w:rsidP="004642CE" w:rsidRDefault="00830F88" w14:paraId="2B415572" w14:textId="77777777">
            <w:pPr>
              <w:pStyle w:val="TableText"/>
              <w:rPr>
                <w:rFonts w:cs="Calibri Light"/>
                <w:sz w:val="16"/>
                <w:szCs w:val="16"/>
              </w:rPr>
            </w:pPr>
            <w:r w:rsidRPr="00AE65C0">
              <w:rPr>
                <w:rFonts w:cs="Calibri Light"/>
                <w:sz w:val="16"/>
                <w:szCs w:val="16"/>
              </w:rPr>
              <w:t>6</w:t>
            </w:r>
          </w:p>
        </w:tc>
        <w:tc>
          <w:tcPr>
            <w:tcW w:w="0" w:type="auto"/>
          </w:tcPr>
          <w:p w:rsidRPr="00AE65C0" w:rsidR="00830F88" w:rsidP="004642CE" w:rsidRDefault="00830F88" w14:paraId="0477CB89" w14:textId="77777777">
            <w:pPr>
              <w:pStyle w:val="TableText"/>
              <w:rPr>
                <w:rFonts w:cs="Calibri Light"/>
                <w:sz w:val="16"/>
                <w:szCs w:val="16"/>
              </w:rPr>
            </w:pPr>
            <w:r w:rsidRPr="00AE65C0">
              <w:rPr>
                <w:rFonts w:cs="Calibri Light"/>
                <w:sz w:val="16"/>
                <w:szCs w:val="16"/>
              </w:rPr>
              <w:t>PER_CONTACT_RELSHIPS_F</w:t>
            </w:r>
          </w:p>
        </w:tc>
        <w:tc>
          <w:tcPr>
            <w:tcW w:w="0" w:type="auto"/>
          </w:tcPr>
          <w:p w:rsidRPr="00AE65C0" w:rsidR="00830F88" w:rsidP="004642CE" w:rsidRDefault="00830F88" w14:paraId="02C80770" w14:textId="77777777">
            <w:pPr>
              <w:pStyle w:val="TableText"/>
              <w:rPr>
                <w:rFonts w:cs="Calibri Light"/>
                <w:sz w:val="16"/>
                <w:szCs w:val="16"/>
              </w:rPr>
            </w:pPr>
            <w:r w:rsidRPr="00AE65C0">
              <w:rPr>
                <w:rFonts w:cs="Calibri Light"/>
                <w:sz w:val="16"/>
                <w:szCs w:val="16"/>
              </w:rPr>
              <w:t>EmergencyContactFlag</w:t>
            </w:r>
          </w:p>
        </w:tc>
        <w:tc>
          <w:tcPr>
            <w:tcW w:w="0" w:type="auto"/>
          </w:tcPr>
          <w:p w:rsidRPr="00AE65C0" w:rsidR="00830F88" w:rsidP="004642CE" w:rsidRDefault="00830F88" w14:paraId="4ED1FDCC" w14:textId="77777777">
            <w:pPr>
              <w:pStyle w:val="TableText"/>
              <w:rPr>
                <w:rFonts w:cs="Calibri Light"/>
                <w:sz w:val="16"/>
                <w:szCs w:val="16"/>
              </w:rPr>
            </w:pPr>
            <w:r w:rsidRPr="00AE65C0">
              <w:rPr>
                <w:rFonts w:cs="Calibri Light"/>
                <w:sz w:val="16"/>
                <w:szCs w:val="16"/>
              </w:rPr>
              <w:t>Varchar2(1)</w:t>
            </w:r>
          </w:p>
        </w:tc>
        <w:tc>
          <w:tcPr>
            <w:tcW w:w="0" w:type="auto"/>
          </w:tcPr>
          <w:p w:rsidRPr="00AE65C0" w:rsidR="00830F88" w:rsidP="004642CE" w:rsidRDefault="00614565" w14:paraId="69025818" w14:textId="79831946">
            <w:pPr>
              <w:pStyle w:val="TableText"/>
              <w:rPr>
                <w:rFonts w:cs="Calibri Light"/>
                <w:sz w:val="16"/>
                <w:szCs w:val="16"/>
              </w:rPr>
            </w:pPr>
            <w:r>
              <w:rPr>
                <w:rFonts w:cs="Calibri Light"/>
                <w:sz w:val="16"/>
                <w:szCs w:val="16"/>
              </w:rPr>
              <w:t>Yes</w:t>
            </w:r>
          </w:p>
        </w:tc>
        <w:tc>
          <w:tcPr>
            <w:tcW w:w="0" w:type="auto"/>
          </w:tcPr>
          <w:p w:rsidRPr="00AE65C0" w:rsidR="00830F88" w:rsidP="004642CE" w:rsidRDefault="00830F88" w14:paraId="19FA9186" w14:textId="77777777">
            <w:pPr>
              <w:pStyle w:val="TableText"/>
              <w:rPr>
                <w:rFonts w:cs="Calibri Light"/>
                <w:sz w:val="16"/>
                <w:szCs w:val="16"/>
              </w:rPr>
            </w:pPr>
          </w:p>
        </w:tc>
        <w:tc>
          <w:tcPr>
            <w:tcW w:w="0" w:type="auto"/>
          </w:tcPr>
          <w:p w:rsidRPr="00AE65C0" w:rsidR="00830F88" w:rsidP="004642CE" w:rsidRDefault="00830F88" w14:paraId="3CAD7E5F" w14:textId="77777777">
            <w:pPr>
              <w:pStyle w:val="TableText"/>
              <w:rPr>
                <w:rFonts w:cs="Calibri Light"/>
                <w:sz w:val="16"/>
                <w:szCs w:val="16"/>
              </w:rPr>
            </w:pPr>
            <w:r w:rsidRPr="00AE65C0">
              <w:rPr>
                <w:rFonts w:cs="Calibri Light"/>
                <w:sz w:val="16"/>
                <w:szCs w:val="16"/>
              </w:rPr>
              <w:t>EmergencyContactFlag</w:t>
            </w:r>
          </w:p>
        </w:tc>
        <w:tc>
          <w:tcPr>
            <w:tcW w:w="0" w:type="auto"/>
          </w:tcPr>
          <w:p w:rsidRPr="00AE65C0" w:rsidR="00830F88" w:rsidP="004642CE" w:rsidRDefault="00830F88" w14:paraId="66D5E14B" w14:textId="77777777">
            <w:pPr>
              <w:pStyle w:val="TableText"/>
              <w:rPr>
                <w:rFonts w:cs="Calibri Light"/>
                <w:sz w:val="16"/>
                <w:szCs w:val="16"/>
              </w:rPr>
            </w:pPr>
            <w:r w:rsidRPr="00AE65C0">
              <w:rPr>
                <w:rFonts w:cs="Calibri Light"/>
                <w:sz w:val="16"/>
                <w:szCs w:val="16"/>
              </w:rPr>
              <w:t>Varchar2(30)</w:t>
            </w:r>
          </w:p>
        </w:tc>
        <w:tc>
          <w:tcPr>
            <w:tcW w:w="0" w:type="auto"/>
          </w:tcPr>
          <w:p w:rsidRPr="00AE65C0" w:rsidR="00830F88" w:rsidP="004642CE" w:rsidRDefault="00830F88" w14:paraId="3630F1D5" w14:textId="77777777">
            <w:pPr>
              <w:pStyle w:val="TableText"/>
              <w:rPr>
                <w:rFonts w:cs="Calibri Light"/>
                <w:sz w:val="16"/>
                <w:szCs w:val="16"/>
              </w:rPr>
            </w:pPr>
          </w:p>
        </w:tc>
        <w:tc>
          <w:tcPr>
            <w:tcW w:w="0" w:type="auto"/>
          </w:tcPr>
          <w:p w:rsidRPr="00AE65C0" w:rsidR="00830F88" w:rsidP="004642CE" w:rsidRDefault="00830F88" w14:paraId="0EBA4E53" w14:textId="77777777">
            <w:pPr>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1C5B86BE" w14:textId="77777777">
            <w:pPr>
              <w:keepLines/>
              <w:spacing w:after="0" w:line="240" w:lineRule="auto"/>
              <w:rPr>
                <w:rFonts w:ascii="Calibri Light" w:hAnsi="Calibri Light" w:cs="Calibri Light"/>
                <w:sz w:val="16"/>
                <w:szCs w:val="16"/>
                <w:lang w:val="en-US" w:eastAsia="en-US"/>
              </w:rPr>
            </w:pPr>
          </w:p>
        </w:tc>
      </w:tr>
      <w:tr w:rsidRPr="00AE65C0" w:rsidR="00830F88" w:rsidTr="003E1BB5" w14:paraId="5F725DA9" w14:textId="77777777">
        <w:trPr>
          <w:trHeight w:val="62"/>
        </w:trPr>
        <w:tc>
          <w:tcPr>
            <w:tcW w:w="0" w:type="auto"/>
          </w:tcPr>
          <w:p w:rsidRPr="00AE65C0" w:rsidR="00830F88" w:rsidP="004642CE" w:rsidRDefault="00830F88" w14:paraId="68B44C26" w14:textId="77777777">
            <w:pPr>
              <w:pStyle w:val="TableText"/>
              <w:rPr>
                <w:rFonts w:cs="Calibri Light"/>
                <w:sz w:val="16"/>
                <w:szCs w:val="16"/>
              </w:rPr>
            </w:pPr>
            <w:r w:rsidRPr="00AE65C0">
              <w:rPr>
                <w:rFonts w:cs="Calibri Light"/>
                <w:sz w:val="16"/>
                <w:szCs w:val="16"/>
              </w:rPr>
              <w:t>7</w:t>
            </w:r>
          </w:p>
        </w:tc>
        <w:tc>
          <w:tcPr>
            <w:tcW w:w="0" w:type="auto"/>
          </w:tcPr>
          <w:p w:rsidRPr="00AE65C0" w:rsidR="00830F88" w:rsidP="004642CE" w:rsidRDefault="00830F88" w14:paraId="67DA373A" w14:textId="77777777">
            <w:pPr>
              <w:pStyle w:val="TableText"/>
              <w:rPr>
                <w:rFonts w:cs="Calibri Light"/>
                <w:sz w:val="16"/>
                <w:szCs w:val="16"/>
              </w:rPr>
            </w:pPr>
            <w:r w:rsidRPr="00AE65C0">
              <w:rPr>
                <w:rFonts w:cs="Calibri Light"/>
                <w:sz w:val="16"/>
                <w:szCs w:val="16"/>
              </w:rPr>
              <w:t>PER_CONTACT_RELSHIPS_F</w:t>
            </w:r>
          </w:p>
        </w:tc>
        <w:tc>
          <w:tcPr>
            <w:tcW w:w="0" w:type="auto"/>
          </w:tcPr>
          <w:p w:rsidRPr="00AE65C0" w:rsidR="00830F88" w:rsidP="004642CE" w:rsidRDefault="00830F88" w14:paraId="39859BB7" w14:textId="77777777">
            <w:pPr>
              <w:pStyle w:val="TableText"/>
              <w:rPr>
                <w:rFonts w:cs="Calibri Light"/>
                <w:sz w:val="16"/>
                <w:szCs w:val="16"/>
              </w:rPr>
            </w:pPr>
            <w:r w:rsidRPr="00AE65C0">
              <w:rPr>
                <w:rFonts w:cs="Calibri Light"/>
                <w:sz w:val="16"/>
                <w:szCs w:val="16"/>
              </w:rPr>
              <w:t>PrimaryContactFlag</w:t>
            </w:r>
          </w:p>
        </w:tc>
        <w:tc>
          <w:tcPr>
            <w:tcW w:w="0" w:type="auto"/>
          </w:tcPr>
          <w:p w:rsidRPr="00AE65C0" w:rsidR="00830F88" w:rsidP="004642CE" w:rsidRDefault="00830F88" w14:paraId="55B387AE" w14:textId="77777777">
            <w:pPr>
              <w:pStyle w:val="TableText"/>
              <w:rPr>
                <w:rFonts w:cs="Calibri Light"/>
                <w:sz w:val="16"/>
                <w:szCs w:val="16"/>
              </w:rPr>
            </w:pPr>
            <w:r w:rsidRPr="00AE65C0">
              <w:rPr>
                <w:rFonts w:cs="Calibri Light"/>
                <w:sz w:val="16"/>
                <w:szCs w:val="16"/>
              </w:rPr>
              <w:t>Varchar2(1)</w:t>
            </w:r>
          </w:p>
        </w:tc>
        <w:tc>
          <w:tcPr>
            <w:tcW w:w="0" w:type="auto"/>
          </w:tcPr>
          <w:p w:rsidRPr="00AE65C0" w:rsidR="00830F88" w:rsidP="004642CE" w:rsidRDefault="00614565" w14:paraId="636913FF" w14:textId="356D7EDA">
            <w:pPr>
              <w:pStyle w:val="TableText"/>
              <w:rPr>
                <w:rFonts w:cs="Calibri Light"/>
                <w:sz w:val="16"/>
                <w:szCs w:val="16"/>
              </w:rPr>
            </w:pPr>
            <w:r>
              <w:rPr>
                <w:rFonts w:cs="Calibri Light"/>
                <w:sz w:val="16"/>
                <w:szCs w:val="16"/>
              </w:rPr>
              <w:t>Yes</w:t>
            </w:r>
          </w:p>
        </w:tc>
        <w:tc>
          <w:tcPr>
            <w:tcW w:w="0" w:type="auto"/>
          </w:tcPr>
          <w:p w:rsidRPr="00AE65C0" w:rsidR="00830F88" w:rsidP="004642CE" w:rsidRDefault="00830F88" w14:paraId="51310C28" w14:textId="77777777">
            <w:pPr>
              <w:pStyle w:val="TableText"/>
              <w:rPr>
                <w:rFonts w:cs="Calibri Light"/>
                <w:sz w:val="16"/>
                <w:szCs w:val="16"/>
              </w:rPr>
            </w:pPr>
          </w:p>
        </w:tc>
        <w:tc>
          <w:tcPr>
            <w:tcW w:w="0" w:type="auto"/>
          </w:tcPr>
          <w:p w:rsidRPr="00AE65C0" w:rsidR="00830F88" w:rsidP="004642CE" w:rsidRDefault="00830F88" w14:paraId="61AC314C" w14:textId="77777777">
            <w:pPr>
              <w:pStyle w:val="TableText"/>
              <w:rPr>
                <w:rFonts w:cs="Calibri Light"/>
                <w:sz w:val="16"/>
                <w:szCs w:val="16"/>
              </w:rPr>
            </w:pPr>
            <w:r w:rsidRPr="00AE65C0">
              <w:rPr>
                <w:rFonts w:cs="Calibri Light"/>
                <w:sz w:val="16"/>
                <w:szCs w:val="16"/>
              </w:rPr>
              <w:t>PrimaryContactFlag</w:t>
            </w:r>
          </w:p>
        </w:tc>
        <w:tc>
          <w:tcPr>
            <w:tcW w:w="0" w:type="auto"/>
          </w:tcPr>
          <w:p w:rsidRPr="00AE65C0" w:rsidR="00830F88" w:rsidP="004642CE" w:rsidRDefault="00830F88" w14:paraId="25EC177D" w14:textId="77777777">
            <w:pPr>
              <w:pStyle w:val="TableText"/>
              <w:rPr>
                <w:rFonts w:cs="Calibri Light"/>
                <w:sz w:val="16"/>
                <w:szCs w:val="16"/>
              </w:rPr>
            </w:pPr>
            <w:r w:rsidRPr="00AE65C0">
              <w:rPr>
                <w:rFonts w:cs="Calibri Light"/>
                <w:sz w:val="16"/>
                <w:szCs w:val="16"/>
              </w:rPr>
              <w:t>Varchar2(30)</w:t>
            </w:r>
          </w:p>
        </w:tc>
        <w:tc>
          <w:tcPr>
            <w:tcW w:w="0" w:type="auto"/>
          </w:tcPr>
          <w:p w:rsidRPr="00AE65C0" w:rsidR="00830F88" w:rsidP="004642CE" w:rsidRDefault="00830F88" w14:paraId="6D4DD8F2" w14:textId="77777777">
            <w:pPr>
              <w:pStyle w:val="TableText"/>
              <w:rPr>
                <w:rFonts w:cs="Calibri Light"/>
                <w:sz w:val="16"/>
                <w:szCs w:val="16"/>
              </w:rPr>
            </w:pPr>
          </w:p>
        </w:tc>
        <w:tc>
          <w:tcPr>
            <w:tcW w:w="0" w:type="auto"/>
          </w:tcPr>
          <w:p w:rsidRPr="00AE65C0" w:rsidR="00830F88" w:rsidP="004642CE" w:rsidRDefault="00830F88" w14:paraId="5E88A124" w14:textId="77777777">
            <w:pPr>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3A9ACB34" w14:textId="77777777">
            <w:pPr>
              <w:keepLines/>
              <w:spacing w:after="0" w:line="240" w:lineRule="auto"/>
              <w:rPr>
                <w:rFonts w:ascii="Calibri Light" w:hAnsi="Calibri Light" w:cs="Calibri Light"/>
                <w:sz w:val="16"/>
                <w:szCs w:val="16"/>
                <w:lang w:val="en-US" w:eastAsia="en-US"/>
              </w:rPr>
            </w:pPr>
          </w:p>
        </w:tc>
      </w:tr>
      <w:tr w:rsidRPr="00AE65C0" w:rsidR="00830F88" w:rsidTr="003E1BB5" w14:paraId="739709E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830F88" w:rsidP="004642CE" w:rsidRDefault="00830F88" w14:paraId="417FF915" w14:textId="77777777">
            <w:pPr>
              <w:pStyle w:val="TableText"/>
              <w:rPr>
                <w:rFonts w:cs="Calibri Light"/>
                <w:sz w:val="16"/>
                <w:szCs w:val="16"/>
              </w:rPr>
            </w:pPr>
            <w:r w:rsidRPr="00AE65C0">
              <w:rPr>
                <w:rFonts w:cs="Calibri Light"/>
                <w:sz w:val="16"/>
                <w:szCs w:val="16"/>
              </w:rPr>
              <w:t>8</w:t>
            </w:r>
          </w:p>
        </w:tc>
        <w:tc>
          <w:tcPr>
            <w:tcW w:w="0" w:type="auto"/>
          </w:tcPr>
          <w:p w:rsidRPr="00AE65C0" w:rsidR="00830F88" w:rsidP="004642CE" w:rsidRDefault="00830F88" w14:paraId="6583688D" w14:textId="77777777">
            <w:pPr>
              <w:pStyle w:val="TableText"/>
              <w:rPr>
                <w:rFonts w:cs="Calibri Light"/>
                <w:sz w:val="16"/>
                <w:szCs w:val="16"/>
              </w:rPr>
            </w:pPr>
            <w:r w:rsidRPr="00AE65C0">
              <w:rPr>
                <w:rFonts w:cs="Calibri Light"/>
                <w:sz w:val="16"/>
                <w:szCs w:val="16"/>
              </w:rPr>
              <w:t>PER_CONTACT_RELSHIPS_F</w:t>
            </w:r>
          </w:p>
        </w:tc>
        <w:tc>
          <w:tcPr>
            <w:tcW w:w="0" w:type="auto"/>
          </w:tcPr>
          <w:p w:rsidRPr="00AE65C0" w:rsidR="00830F88" w:rsidP="004642CE" w:rsidRDefault="00830F88" w14:paraId="7D4EE5D3" w14:textId="77777777">
            <w:pPr>
              <w:pStyle w:val="TableText"/>
              <w:rPr>
                <w:rFonts w:cs="Calibri Light"/>
                <w:sz w:val="16"/>
                <w:szCs w:val="16"/>
              </w:rPr>
            </w:pPr>
            <w:r w:rsidRPr="00AE65C0">
              <w:rPr>
                <w:rFonts w:cs="Calibri Light"/>
                <w:sz w:val="16"/>
                <w:szCs w:val="16"/>
              </w:rPr>
              <w:t>ExistingPerson</w:t>
            </w:r>
          </w:p>
        </w:tc>
        <w:tc>
          <w:tcPr>
            <w:tcW w:w="0" w:type="auto"/>
          </w:tcPr>
          <w:p w:rsidRPr="00AE65C0" w:rsidR="00830F88" w:rsidP="004642CE" w:rsidRDefault="00830F88" w14:paraId="56D3D27A" w14:textId="77777777">
            <w:pPr>
              <w:pStyle w:val="TableText"/>
              <w:rPr>
                <w:rFonts w:cs="Calibri Light"/>
                <w:sz w:val="16"/>
                <w:szCs w:val="16"/>
              </w:rPr>
            </w:pPr>
            <w:r w:rsidRPr="00AE65C0">
              <w:rPr>
                <w:rFonts w:cs="Calibri Light"/>
                <w:sz w:val="16"/>
                <w:szCs w:val="16"/>
              </w:rPr>
              <w:t>Varchar2(1)</w:t>
            </w:r>
          </w:p>
        </w:tc>
        <w:tc>
          <w:tcPr>
            <w:tcW w:w="0" w:type="auto"/>
          </w:tcPr>
          <w:p w:rsidRPr="00AE65C0" w:rsidR="00830F88" w:rsidP="004642CE" w:rsidRDefault="00614565" w14:paraId="173E71DB" w14:textId="44A844BE">
            <w:pPr>
              <w:pStyle w:val="TableText"/>
              <w:rPr>
                <w:rFonts w:cs="Calibri Light"/>
                <w:sz w:val="16"/>
                <w:szCs w:val="16"/>
              </w:rPr>
            </w:pPr>
            <w:r>
              <w:rPr>
                <w:rFonts w:cs="Calibri Light"/>
                <w:sz w:val="16"/>
                <w:szCs w:val="16"/>
              </w:rPr>
              <w:t>Yes</w:t>
            </w:r>
          </w:p>
        </w:tc>
        <w:tc>
          <w:tcPr>
            <w:tcW w:w="0" w:type="auto"/>
          </w:tcPr>
          <w:p w:rsidRPr="00AE65C0" w:rsidR="00830F88" w:rsidP="004642CE" w:rsidRDefault="00830F88" w14:paraId="51A2A8BD" w14:textId="77777777">
            <w:pPr>
              <w:pStyle w:val="TableText"/>
              <w:rPr>
                <w:rFonts w:cs="Calibri Light"/>
                <w:sz w:val="16"/>
                <w:szCs w:val="16"/>
              </w:rPr>
            </w:pPr>
          </w:p>
        </w:tc>
        <w:tc>
          <w:tcPr>
            <w:tcW w:w="0" w:type="auto"/>
          </w:tcPr>
          <w:p w:rsidRPr="00AE65C0" w:rsidR="00830F88" w:rsidP="004642CE" w:rsidRDefault="00830F88" w14:paraId="68302DC1" w14:textId="77777777">
            <w:pPr>
              <w:pStyle w:val="TableText"/>
              <w:rPr>
                <w:rFonts w:cs="Calibri Light"/>
                <w:sz w:val="16"/>
                <w:szCs w:val="16"/>
              </w:rPr>
            </w:pPr>
            <w:r w:rsidRPr="00AE65C0">
              <w:rPr>
                <w:rFonts w:cs="Calibri Light"/>
                <w:sz w:val="16"/>
                <w:szCs w:val="16"/>
              </w:rPr>
              <w:t>ExistingPerson</w:t>
            </w:r>
          </w:p>
        </w:tc>
        <w:tc>
          <w:tcPr>
            <w:tcW w:w="0" w:type="auto"/>
          </w:tcPr>
          <w:p w:rsidRPr="00AE65C0" w:rsidR="00830F88" w:rsidP="004642CE" w:rsidRDefault="00830F88" w14:paraId="1B582FD0" w14:textId="77777777">
            <w:pPr>
              <w:pStyle w:val="TableText"/>
              <w:rPr>
                <w:rFonts w:cs="Calibri Light"/>
                <w:sz w:val="16"/>
                <w:szCs w:val="16"/>
              </w:rPr>
            </w:pPr>
            <w:r w:rsidRPr="00AE65C0">
              <w:rPr>
                <w:rFonts w:cs="Calibri Light"/>
                <w:sz w:val="16"/>
                <w:szCs w:val="16"/>
              </w:rPr>
              <w:t>Varchar2</w:t>
            </w:r>
          </w:p>
        </w:tc>
        <w:tc>
          <w:tcPr>
            <w:tcW w:w="0" w:type="auto"/>
          </w:tcPr>
          <w:p w:rsidRPr="00AE65C0" w:rsidR="00830F88" w:rsidP="004642CE" w:rsidRDefault="00830F88" w14:paraId="212F0B37" w14:textId="77777777">
            <w:pPr>
              <w:pStyle w:val="TableText"/>
              <w:rPr>
                <w:rFonts w:cs="Calibri Light"/>
                <w:sz w:val="16"/>
                <w:szCs w:val="16"/>
              </w:rPr>
            </w:pPr>
          </w:p>
        </w:tc>
        <w:tc>
          <w:tcPr>
            <w:tcW w:w="0" w:type="auto"/>
          </w:tcPr>
          <w:p w:rsidRPr="00AE65C0" w:rsidR="00830F88" w:rsidP="004642CE" w:rsidRDefault="00830F88" w14:paraId="24CE0FDA" w14:textId="77777777">
            <w:pPr>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1042F3FE" w14:textId="77777777">
            <w:pPr>
              <w:keepLines/>
              <w:spacing w:after="0" w:line="240" w:lineRule="auto"/>
              <w:rPr>
                <w:rFonts w:ascii="Calibri Light" w:hAnsi="Calibri Light" w:cs="Calibri Light"/>
                <w:sz w:val="16"/>
                <w:szCs w:val="16"/>
                <w:lang w:val="en-US" w:eastAsia="en-US"/>
              </w:rPr>
            </w:pPr>
          </w:p>
        </w:tc>
      </w:tr>
      <w:tr w:rsidRPr="00AE65C0" w:rsidR="00830F88" w:rsidTr="003E1BB5" w14:paraId="25EE86DA" w14:textId="77777777">
        <w:trPr>
          <w:trHeight w:val="247"/>
        </w:trPr>
        <w:tc>
          <w:tcPr>
            <w:tcW w:w="0" w:type="auto"/>
          </w:tcPr>
          <w:p w:rsidRPr="00AE65C0" w:rsidR="00830F88" w:rsidP="004642CE" w:rsidRDefault="00830F88" w14:paraId="04649AD9" w14:textId="77777777">
            <w:pPr>
              <w:pStyle w:val="TableText"/>
              <w:rPr>
                <w:rFonts w:cs="Calibri Light"/>
                <w:sz w:val="16"/>
                <w:szCs w:val="16"/>
              </w:rPr>
            </w:pPr>
            <w:r w:rsidRPr="00AE65C0">
              <w:rPr>
                <w:rFonts w:cs="Calibri Light"/>
                <w:sz w:val="16"/>
                <w:szCs w:val="16"/>
              </w:rPr>
              <w:t>9</w:t>
            </w:r>
          </w:p>
        </w:tc>
        <w:tc>
          <w:tcPr>
            <w:tcW w:w="0" w:type="auto"/>
          </w:tcPr>
          <w:p w:rsidRPr="00AE65C0" w:rsidR="00830F88" w:rsidP="004642CE" w:rsidRDefault="00830F88" w14:paraId="229530E7" w14:textId="77777777">
            <w:pPr>
              <w:pStyle w:val="TableText"/>
              <w:rPr>
                <w:rFonts w:cs="Calibri Light"/>
                <w:sz w:val="16"/>
                <w:szCs w:val="16"/>
              </w:rPr>
            </w:pPr>
            <w:r w:rsidRPr="00AE65C0">
              <w:rPr>
                <w:rFonts w:cs="Calibri Light"/>
                <w:sz w:val="16"/>
                <w:szCs w:val="16"/>
              </w:rPr>
              <w:t>PER_CONTACT_RELSHIPS_F</w:t>
            </w:r>
          </w:p>
        </w:tc>
        <w:tc>
          <w:tcPr>
            <w:tcW w:w="0" w:type="auto"/>
          </w:tcPr>
          <w:p w:rsidRPr="00AE65C0" w:rsidR="00830F88" w:rsidP="004642CE" w:rsidRDefault="00830F88" w14:paraId="5081DEFD" w14:textId="77777777">
            <w:pPr>
              <w:pStyle w:val="TableText"/>
              <w:rPr>
                <w:rFonts w:cs="Calibri Light"/>
                <w:sz w:val="16"/>
                <w:szCs w:val="16"/>
              </w:rPr>
            </w:pPr>
            <w:r w:rsidRPr="00AE65C0">
              <w:rPr>
                <w:rFonts w:cs="Calibri Light"/>
                <w:sz w:val="16"/>
                <w:szCs w:val="16"/>
              </w:rPr>
              <w:t>PersonalFlag</w:t>
            </w:r>
          </w:p>
        </w:tc>
        <w:tc>
          <w:tcPr>
            <w:tcW w:w="0" w:type="auto"/>
          </w:tcPr>
          <w:p w:rsidRPr="00AE65C0" w:rsidR="00830F88" w:rsidP="004642CE" w:rsidRDefault="00830F88" w14:paraId="21547E48" w14:textId="77777777">
            <w:pPr>
              <w:pStyle w:val="TableText"/>
              <w:rPr>
                <w:rFonts w:cs="Calibri Light"/>
                <w:sz w:val="16"/>
                <w:szCs w:val="16"/>
              </w:rPr>
            </w:pPr>
            <w:r w:rsidRPr="00AE65C0">
              <w:rPr>
                <w:rFonts w:cs="Calibri Light"/>
                <w:sz w:val="16"/>
                <w:szCs w:val="16"/>
              </w:rPr>
              <w:t>Varchar2(1)</w:t>
            </w:r>
          </w:p>
        </w:tc>
        <w:tc>
          <w:tcPr>
            <w:tcW w:w="0" w:type="auto"/>
          </w:tcPr>
          <w:p w:rsidRPr="00AE65C0" w:rsidR="00830F88" w:rsidP="004642CE" w:rsidRDefault="00614565" w14:paraId="417D58FD" w14:textId="0661F4CF">
            <w:pPr>
              <w:pStyle w:val="TableText"/>
              <w:rPr>
                <w:rFonts w:cs="Calibri Light"/>
                <w:sz w:val="16"/>
                <w:szCs w:val="16"/>
              </w:rPr>
            </w:pPr>
            <w:r>
              <w:rPr>
                <w:rFonts w:cs="Calibri Light"/>
                <w:sz w:val="16"/>
                <w:szCs w:val="16"/>
              </w:rPr>
              <w:t>Yes</w:t>
            </w:r>
          </w:p>
        </w:tc>
        <w:tc>
          <w:tcPr>
            <w:tcW w:w="0" w:type="auto"/>
          </w:tcPr>
          <w:p w:rsidRPr="00AE65C0" w:rsidR="00830F88" w:rsidP="004642CE" w:rsidRDefault="00830F88" w14:paraId="00CBAAAB" w14:textId="77777777">
            <w:pPr>
              <w:pStyle w:val="TableText"/>
              <w:rPr>
                <w:rFonts w:cs="Calibri Light"/>
                <w:sz w:val="16"/>
                <w:szCs w:val="16"/>
              </w:rPr>
            </w:pPr>
          </w:p>
        </w:tc>
        <w:tc>
          <w:tcPr>
            <w:tcW w:w="0" w:type="auto"/>
          </w:tcPr>
          <w:p w:rsidRPr="00AE65C0" w:rsidR="00830F88" w:rsidP="004642CE" w:rsidRDefault="00830F88" w14:paraId="205F23E9" w14:textId="77777777">
            <w:pPr>
              <w:pStyle w:val="TableText"/>
              <w:rPr>
                <w:rFonts w:cs="Calibri Light"/>
                <w:sz w:val="16"/>
                <w:szCs w:val="16"/>
              </w:rPr>
            </w:pPr>
            <w:r w:rsidRPr="00AE65C0">
              <w:rPr>
                <w:rFonts w:cs="Calibri Light"/>
                <w:sz w:val="16"/>
                <w:szCs w:val="16"/>
              </w:rPr>
              <w:t>PersonalFlag</w:t>
            </w:r>
          </w:p>
        </w:tc>
        <w:tc>
          <w:tcPr>
            <w:tcW w:w="0" w:type="auto"/>
          </w:tcPr>
          <w:p w:rsidRPr="00AE65C0" w:rsidR="00830F88" w:rsidP="004642CE" w:rsidRDefault="00830F88" w14:paraId="7CF1678D" w14:textId="77777777">
            <w:pPr>
              <w:pStyle w:val="TableText"/>
              <w:rPr>
                <w:rFonts w:cs="Calibri Light"/>
                <w:sz w:val="16"/>
                <w:szCs w:val="16"/>
              </w:rPr>
            </w:pPr>
          </w:p>
        </w:tc>
        <w:tc>
          <w:tcPr>
            <w:tcW w:w="0" w:type="auto"/>
          </w:tcPr>
          <w:p w:rsidRPr="00AE65C0" w:rsidR="00830F88" w:rsidP="004642CE" w:rsidRDefault="00830F88" w14:paraId="541E839F" w14:textId="77777777">
            <w:pPr>
              <w:pStyle w:val="TableText"/>
              <w:rPr>
                <w:rFonts w:cs="Calibri Light"/>
                <w:sz w:val="16"/>
                <w:szCs w:val="16"/>
              </w:rPr>
            </w:pPr>
          </w:p>
        </w:tc>
        <w:tc>
          <w:tcPr>
            <w:tcW w:w="0" w:type="auto"/>
          </w:tcPr>
          <w:p w:rsidRPr="00AE65C0" w:rsidR="00830F88" w:rsidP="004642CE" w:rsidRDefault="00830F88" w14:paraId="31AC4281" w14:textId="77777777">
            <w:pPr>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38801D3D" w14:textId="77777777">
            <w:pPr>
              <w:keepLines/>
              <w:spacing w:after="0" w:line="240" w:lineRule="auto"/>
              <w:rPr>
                <w:rFonts w:ascii="Calibri Light" w:hAnsi="Calibri Light" w:cs="Calibri Light"/>
                <w:sz w:val="16"/>
                <w:szCs w:val="16"/>
                <w:lang w:val="en-US" w:eastAsia="en-US"/>
              </w:rPr>
            </w:pPr>
          </w:p>
        </w:tc>
      </w:tr>
      <w:tr w:rsidRPr="00AE65C0" w:rsidR="00830F88" w:rsidTr="003E1BB5" w14:paraId="06EF2A4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830F88" w:rsidP="004642CE" w:rsidRDefault="00830F88" w14:paraId="4AB81CEE" w14:textId="77777777">
            <w:pPr>
              <w:pStyle w:val="TableText"/>
              <w:rPr>
                <w:rFonts w:cs="Calibri Light"/>
                <w:sz w:val="16"/>
                <w:szCs w:val="16"/>
              </w:rPr>
            </w:pPr>
            <w:r w:rsidRPr="00AE65C0">
              <w:rPr>
                <w:rFonts w:cs="Calibri Light"/>
                <w:sz w:val="16"/>
                <w:szCs w:val="16"/>
              </w:rPr>
              <w:t>10</w:t>
            </w:r>
          </w:p>
        </w:tc>
        <w:tc>
          <w:tcPr>
            <w:tcW w:w="0" w:type="auto"/>
          </w:tcPr>
          <w:p w:rsidRPr="00AE65C0" w:rsidR="00830F88" w:rsidP="004642CE" w:rsidRDefault="00830F88" w14:paraId="143AB818" w14:textId="77777777">
            <w:pPr>
              <w:pStyle w:val="TableText"/>
              <w:rPr>
                <w:rFonts w:cs="Calibri Light"/>
                <w:sz w:val="16"/>
                <w:szCs w:val="16"/>
              </w:rPr>
            </w:pPr>
            <w:r w:rsidRPr="00AE65C0">
              <w:rPr>
                <w:rFonts w:cs="Calibri Light"/>
                <w:sz w:val="16"/>
                <w:szCs w:val="16"/>
              </w:rPr>
              <w:t>PER_CONTACT_RELSHIPS_F</w:t>
            </w:r>
          </w:p>
        </w:tc>
        <w:tc>
          <w:tcPr>
            <w:tcW w:w="0" w:type="auto"/>
          </w:tcPr>
          <w:p w:rsidRPr="00AE65C0" w:rsidR="00830F88" w:rsidP="004642CE" w:rsidRDefault="00830F88" w14:paraId="2BB53E32" w14:textId="77777777">
            <w:pPr>
              <w:pStyle w:val="TableText"/>
              <w:rPr>
                <w:rFonts w:cs="Calibri Light"/>
                <w:sz w:val="16"/>
                <w:szCs w:val="16"/>
              </w:rPr>
            </w:pPr>
            <w:r w:rsidRPr="00AE65C0">
              <w:rPr>
                <w:rFonts w:cs="Calibri Light"/>
                <w:sz w:val="16"/>
                <w:szCs w:val="16"/>
              </w:rPr>
              <w:t>SequenceNumber</w:t>
            </w:r>
          </w:p>
        </w:tc>
        <w:tc>
          <w:tcPr>
            <w:tcW w:w="0" w:type="auto"/>
          </w:tcPr>
          <w:p w:rsidRPr="00AE65C0" w:rsidR="00830F88" w:rsidP="004642CE" w:rsidRDefault="00830F88" w14:paraId="631FD6F5" w14:textId="77777777">
            <w:pPr>
              <w:pStyle w:val="TableText"/>
              <w:rPr>
                <w:rFonts w:cs="Calibri Light"/>
                <w:sz w:val="16"/>
                <w:szCs w:val="16"/>
              </w:rPr>
            </w:pPr>
            <w:r w:rsidRPr="00AE65C0">
              <w:rPr>
                <w:rFonts w:cs="Calibri Light"/>
                <w:sz w:val="16"/>
                <w:szCs w:val="16"/>
              </w:rPr>
              <w:t>Number</w:t>
            </w:r>
          </w:p>
        </w:tc>
        <w:tc>
          <w:tcPr>
            <w:tcW w:w="0" w:type="auto"/>
          </w:tcPr>
          <w:p w:rsidRPr="00AE65C0" w:rsidR="00830F88" w:rsidP="004642CE" w:rsidRDefault="00614565" w14:paraId="57866A31" w14:textId="76F95D1F">
            <w:pPr>
              <w:pStyle w:val="TableText"/>
              <w:rPr>
                <w:rFonts w:cs="Calibri Light"/>
                <w:sz w:val="16"/>
                <w:szCs w:val="16"/>
              </w:rPr>
            </w:pPr>
            <w:r>
              <w:rPr>
                <w:rFonts w:cs="Calibri Light"/>
                <w:sz w:val="16"/>
                <w:szCs w:val="16"/>
              </w:rPr>
              <w:t>Yes</w:t>
            </w:r>
          </w:p>
        </w:tc>
        <w:tc>
          <w:tcPr>
            <w:tcW w:w="0" w:type="auto"/>
          </w:tcPr>
          <w:p w:rsidRPr="00AE65C0" w:rsidR="00830F88" w:rsidP="004642CE" w:rsidRDefault="00830F88" w14:paraId="5AA4B6EF" w14:textId="77777777">
            <w:pPr>
              <w:pStyle w:val="TableText"/>
              <w:rPr>
                <w:rFonts w:cs="Calibri Light"/>
                <w:sz w:val="16"/>
                <w:szCs w:val="16"/>
              </w:rPr>
            </w:pPr>
          </w:p>
        </w:tc>
        <w:tc>
          <w:tcPr>
            <w:tcW w:w="0" w:type="auto"/>
          </w:tcPr>
          <w:p w:rsidRPr="00AE65C0" w:rsidR="00830F88" w:rsidP="004642CE" w:rsidRDefault="00830F88" w14:paraId="7C0AE68E" w14:textId="77777777">
            <w:pPr>
              <w:pStyle w:val="TableText"/>
              <w:rPr>
                <w:rFonts w:cs="Calibri Light"/>
                <w:sz w:val="16"/>
                <w:szCs w:val="16"/>
              </w:rPr>
            </w:pPr>
            <w:r w:rsidRPr="00AE65C0">
              <w:rPr>
                <w:rFonts w:cs="Calibri Light"/>
                <w:sz w:val="16"/>
                <w:szCs w:val="16"/>
              </w:rPr>
              <w:t>SequenceNumber</w:t>
            </w:r>
          </w:p>
        </w:tc>
        <w:tc>
          <w:tcPr>
            <w:tcW w:w="0" w:type="auto"/>
          </w:tcPr>
          <w:p w:rsidRPr="00AE65C0" w:rsidR="00830F88" w:rsidP="004642CE" w:rsidRDefault="00830F88" w14:paraId="493BDFD4" w14:textId="77777777">
            <w:pPr>
              <w:pStyle w:val="TableText"/>
              <w:rPr>
                <w:rFonts w:cs="Calibri Light"/>
                <w:sz w:val="16"/>
                <w:szCs w:val="16"/>
              </w:rPr>
            </w:pPr>
          </w:p>
        </w:tc>
        <w:tc>
          <w:tcPr>
            <w:tcW w:w="0" w:type="auto"/>
          </w:tcPr>
          <w:p w:rsidRPr="00AE65C0" w:rsidR="00830F88" w:rsidP="004642CE" w:rsidRDefault="00830F88" w14:paraId="1906A6CD" w14:textId="77777777">
            <w:pPr>
              <w:pStyle w:val="TableText"/>
              <w:rPr>
                <w:rFonts w:cs="Calibri Light"/>
                <w:sz w:val="16"/>
                <w:szCs w:val="16"/>
              </w:rPr>
            </w:pPr>
          </w:p>
        </w:tc>
        <w:tc>
          <w:tcPr>
            <w:tcW w:w="0" w:type="auto"/>
          </w:tcPr>
          <w:p w:rsidRPr="00AE65C0" w:rsidR="00830F88" w:rsidP="004642CE" w:rsidRDefault="00830F88" w14:paraId="2F39D7B2" w14:textId="77777777">
            <w:pPr>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59149D9B" w14:textId="77777777">
            <w:pPr>
              <w:keepLines/>
              <w:spacing w:after="0" w:line="240" w:lineRule="auto"/>
              <w:rPr>
                <w:rFonts w:ascii="Calibri Light" w:hAnsi="Calibri Light" w:cs="Calibri Light"/>
                <w:sz w:val="16"/>
                <w:szCs w:val="16"/>
                <w:lang w:val="en-US" w:eastAsia="en-US"/>
              </w:rPr>
            </w:pPr>
          </w:p>
        </w:tc>
      </w:tr>
      <w:tr w:rsidRPr="00AE65C0" w:rsidR="00830F88" w:rsidTr="003E1BB5" w14:paraId="00308CBB" w14:textId="77777777">
        <w:trPr>
          <w:trHeight w:val="247"/>
        </w:trPr>
        <w:tc>
          <w:tcPr>
            <w:tcW w:w="0" w:type="auto"/>
          </w:tcPr>
          <w:p w:rsidRPr="00AE65C0" w:rsidR="00830F88" w:rsidP="004642CE" w:rsidRDefault="00830F88" w14:paraId="203515D9" w14:textId="77777777">
            <w:pPr>
              <w:pStyle w:val="TableText"/>
              <w:rPr>
                <w:rFonts w:cs="Calibri Light"/>
                <w:sz w:val="16"/>
                <w:szCs w:val="16"/>
              </w:rPr>
            </w:pPr>
          </w:p>
        </w:tc>
        <w:tc>
          <w:tcPr>
            <w:tcW w:w="0" w:type="auto"/>
          </w:tcPr>
          <w:p w:rsidRPr="00AE65C0" w:rsidR="00830F88" w:rsidP="004642CE" w:rsidRDefault="00830F88" w14:paraId="2F93E094" w14:textId="77777777">
            <w:pPr>
              <w:pStyle w:val="TableText"/>
              <w:rPr>
                <w:rFonts w:cs="Calibri Light"/>
                <w:sz w:val="16"/>
                <w:szCs w:val="16"/>
              </w:rPr>
            </w:pPr>
          </w:p>
        </w:tc>
        <w:tc>
          <w:tcPr>
            <w:tcW w:w="0" w:type="auto"/>
          </w:tcPr>
          <w:p w:rsidRPr="00AE65C0" w:rsidR="00830F88" w:rsidP="004642CE" w:rsidRDefault="00830F88" w14:paraId="571B50D3" w14:textId="77777777">
            <w:pPr>
              <w:pStyle w:val="TableText"/>
              <w:rPr>
                <w:rFonts w:cs="Calibri Light"/>
                <w:sz w:val="16"/>
                <w:szCs w:val="16"/>
              </w:rPr>
            </w:pPr>
          </w:p>
        </w:tc>
        <w:tc>
          <w:tcPr>
            <w:tcW w:w="0" w:type="auto"/>
          </w:tcPr>
          <w:p w:rsidRPr="00AE65C0" w:rsidR="00830F88" w:rsidP="004642CE" w:rsidRDefault="00830F88" w14:paraId="4DF89E4C" w14:textId="77777777">
            <w:pPr>
              <w:pStyle w:val="TableText"/>
              <w:rPr>
                <w:rFonts w:cs="Calibri Light"/>
                <w:sz w:val="16"/>
                <w:szCs w:val="16"/>
              </w:rPr>
            </w:pPr>
          </w:p>
        </w:tc>
        <w:tc>
          <w:tcPr>
            <w:tcW w:w="0" w:type="auto"/>
          </w:tcPr>
          <w:p w:rsidRPr="00AE65C0" w:rsidR="00830F88" w:rsidP="004642CE" w:rsidRDefault="00614565" w14:paraId="55DD95CF" w14:textId="71A416BF">
            <w:pPr>
              <w:pStyle w:val="TableText"/>
              <w:rPr>
                <w:rFonts w:cs="Calibri Light"/>
                <w:sz w:val="16"/>
                <w:szCs w:val="16"/>
              </w:rPr>
            </w:pPr>
            <w:r>
              <w:rPr>
                <w:rFonts w:cs="Calibri Light"/>
                <w:sz w:val="16"/>
                <w:szCs w:val="16"/>
              </w:rPr>
              <w:t>Yes</w:t>
            </w:r>
          </w:p>
        </w:tc>
        <w:tc>
          <w:tcPr>
            <w:tcW w:w="0" w:type="auto"/>
          </w:tcPr>
          <w:p w:rsidRPr="00AE65C0" w:rsidR="00830F88" w:rsidP="004642CE" w:rsidRDefault="00830F88" w14:paraId="30C91BFD" w14:textId="77777777">
            <w:pPr>
              <w:pStyle w:val="TableText"/>
              <w:rPr>
                <w:rFonts w:cs="Calibri Light"/>
                <w:sz w:val="16"/>
                <w:szCs w:val="16"/>
              </w:rPr>
            </w:pPr>
          </w:p>
        </w:tc>
        <w:tc>
          <w:tcPr>
            <w:tcW w:w="0" w:type="auto"/>
          </w:tcPr>
          <w:p w:rsidRPr="00AE65C0" w:rsidR="00830F88" w:rsidP="004642CE" w:rsidRDefault="00830F88" w14:paraId="2E438111" w14:textId="77777777">
            <w:pPr>
              <w:pStyle w:val="TableText"/>
              <w:rPr>
                <w:rFonts w:cs="Calibri Light"/>
                <w:sz w:val="16"/>
                <w:szCs w:val="16"/>
              </w:rPr>
            </w:pPr>
            <w:r w:rsidRPr="00AE65C0">
              <w:rPr>
                <w:rFonts w:cs="Calibri Light"/>
                <w:sz w:val="16"/>
                <w:szCs w:val="16"/>
              </w:rPr>
              <w:t>SourceSystemOwner</w:t>
            </w:r>
          </w:p>
        </w:tc>
        <w:tc>
          <w:tcPr>
            <w:tcW w:w="0" w:type="auto"/>
          </w:tcPr>
          <w:p w:rsidRPr="00AE65C0" w:rsidR="00830F88" w:rsidP="004642CE" w:rsidRDefault="00830F88" w14:paraId="6EBB3FF1" w14:textId="77777777">
            <w:pPr>
              <w:pStyle w:val="TableText"/>
              <w:rPr>
                <w:rFonts w:cs="Calibri Light"/>
                <w:sz w:val="16"/>
                <w:szCs w:val="16"/>
              </w:rPr>
            </w:pPr>
          </w:p>
        </w:tc>
        <w:tc>
          <w:tcPr>
            <w:tcW w:w="0" w:type="auto"/>
          </w:tcPr>
          <w:p w:rsidRPr="00AE65C0" w:rsidR="00830F88" w:rsidP="004642CE" w:rsidRDefault="00830F88" w14:paraId="2090E76E" w14:textId="08F1ECA4">
            <w:pPr>
              <w:pStyle w:val="TableText"/>
              <w:rPr>
                <w:rFonts w:cs="Calibri Light"/>
                <w:sz w:val="16"/>
                <w:szCs w:val="16"/>
              </w:rPr>
            </w:pPr>
            <w:r w:rsidRPr="00AE65C0">
              <w:rPr>
                <w:rFonts w:cs="Calibri Light"/>
                <w:sz w:val="16"/>
                <w:szCs w:val="16"/>
              </w:rPr>
              <w:t xml:space="preserve">EBS Or </w:t>
            </w:r>
            <w:r w:rsidR="005017B0">
              <w:rPr>
                <w:rFonts w:cs="Calibri Light"/>
                <w:sz w:val="16"/>
                <w:szCs w:val="16"/>
              </w:rPr>
              <w:t>DataMigration</w:t>
            </w:r>
          </w:p>
        </w:tc>
        <w:tc>
          <w:tcPr>
            <w:tcW w:w="0" w:type="auto"/>
          </w:tcPr>
          <w:p w:rsidRPr="00AE65C0" w:rsidR="00830F88" w:rsidP="004642CE" w:rsidRDefault="00830F88" w14:paraId="720B2992" w14:textId="77777777">
            <w:pPr>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3146B23D" w14:textId="77777777">
            <w:pPr>
              <w:keepLines/>
              <w:spacing w:after="0" w:line="240" w:lineRule="auto"/>
              <w:rPr>
                <w:rFonts w:ascii="Calibri Light" w:hAnsi="Calibri Light" w:cs="Calibri Light"/>
                <w:sz w:val="16"/>
                <w:szCs w:val="16"/>
                <w:lang w:val="en-US" w:eastAsia="en-US"/>
              </w:rPr>
            </w:pPr>
          </w:p>
        </w:tc>
      </w:tr>
      <w:tr w:rsidRPr="00AE65C0" w:rsidR="00830F88" w:rsidTr="003E1BB5" w14:paraId="2791423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830F88" w:rsidP="004642CE" w:rsidRDefault="00830F88" w14:paraId="619388BF" w14:textId="77777777">
            <w:pPr>
              <w:pStyle w:val="TableText"/>
              <w:rPr>
                <w:rFonts w:cs="Calibri Light"/>
                <w:sz w:val="16"/>
                <w:szCs w:val="16"/>
              </w:rPr>
            </w:pPr>
          </w:p>
        </w:tc>
        <w:tc>
          <w:tcPr>
            <w:tcW w:w="0" w:type="auto"/>
          </w:tcPr>
          <w:p w:rsidRPr="00AE65C0" w:rsidR="00830F88" w:rsidP="004642CE" w:rsidRDefault="00830F88" w14:paraId="73F1E4AC" w14:textId="77777777">
            <w:pPr>
              <w:pStyle w:val="TableText"/>
              <w:rPr>
                <w:rFonts w:cs="Calibri Light"/>
                <w:sz w:val="16"/>
                <w:szCs w:val="16"/>
              </w:rPr>
            </w:pPr>
          </w:p>
        </w:tc>
        <w:tc>
          <w:tcPr>
            <w:tcW w:w="0" w:type="auto"/>
          </w:tcPr>
          <w:p w:rsidRPr="00AE65C0" w:rsidR="00830F88" w:rsidP="004642CE" w:rsidRDefault="00830F88" w14:paraId="21DE882E" w14:textId="77777777">
            <w:pPr>
              <w:pStyle w:val="TableText"/>
              <w:rPr>
                <w:rFonts w:cs="Calibri Light"/>
                <w:sz w:val="16"/>
                <w:szCs w:val="16"/>
              </w:rPr>
            </w:pPr>
          </w:p>
        </w:tc>
        <w:tc>
          <w:tcPr>
            <w:tcW w:w="0" w:type="auto"/>
          </w:tcPr>
          <w:p w:rsidRPr="00AE65C0" w:rsidR="00830F88" w:rsidP="004642CE" w:rsidRDefault="00830F88" w14:paraId="711B238D" w14:textId="77777777">
            <w:pPr>
              <w:pStyle w:val="TableText"/>
              <w:rPr>
                <w:rFonts w:cs="Calibri Light"/>
                <w:sz w:val="16"/>
                <w:szCs w:val="16"/>
              </w:rPr>
            </w:pPr>
          </w:p>
        </w:tc>
        <w:tc>
          <w:tcPr>
            <w:tcW w:w="0" w:type="auto"/>
          </w:tcPr>
          <w:p w:rsidRPr="00AE65C0" w:rsidR="00830F88" w:rsidP="004642CE" w:rsidRDefault="00614565" w14:paraId="392FC611" w14:textId="3F099DD0">
            <w:pPr>
              <w:pStyle w:val="TableText"/>
              <w:rPr>
                <w:rFonts w:cs="Calibri Light"/>
                <w:sz w:val="16"/>
                <w:szCs w:val="16"/>
              </w:rPr>
            </w:pPr>
            <w:r>
              <w:rPr>
                <w:rFonts w:cs="Calibri Light"/>
                <w:sz w:val="16"/>
                <w:szCs w:val="16"/>
              </w:rPr>
              <w:t>Yes</w:t>
            </w:r>
          </w:p>
        </w:tc>
        <w:tc>
          <w:tcPr>
            <w:tcW w:w="0" w:type="auto"/>
          </w:tcPr>
          <w:p w:rsidRPr="00AE65C0" w:rsidR="00830F88" w:rsidP="004642CE" w:rsidRDefault="00830F88" w14:paraId="78CE5F1A" w14:textId="77777777">
            <w:pPr>
              <w:pStyle w:val="TableText"/>
              <w:rPr>
                <w:rFonts w:cs="Calibri Light"/>
                <w:sz w:val="16"/>
                <w:szCs w:val="16"/>
              </w:rPr>
            </w:pPr>
          </w:p>
        </w:tc>
        <w:tc>
          <w:tcPr>
            <w:tcW w:w="0" w:type="auto"/>
          </w:tcPr>
          <w:p w:rsidRPr="00AE65C0" w:rsidR="00830F88" w:rsidP="004642CE" w:rsidRDefault="00830F88" w14:paraId="20235BFD" w14:textId="77777777">
            <w:pPr>
              <w:pStyle w:val="TableText"/>
              <w:rPr>
                <w:rFonts w:cs="Calibri Light"/>
                <w:sz w:val="16"/>
                <w:szCs w:val="16"/>
              </w:rPr>
            </w:pPr>
            <w:r w:rsidRPr="00AE65C0">
              <w:rPr>
                <w:rFonts w:cs="Calibri Light"/>
                <w:sz w:val="16"/>
                <w:szCs w:val="16"/>
              </w:rPr>
              <w:t>SourceSystemId</w:t>
            </w:r>
          </w:p>
        </w:tc>
        <w:tc>
          <w:tcPr>
            <w:tcW w:w="0" w:type="auto"/>
          </w:tcPr>
          <w:p w:rsidRPr="00AE65C0" w:rsidR="00830F88" w:rsidP="004642CE" w:rsidRDefault="00830F88" w14:paraId="078CAFFC" w14:textId="77777777">
            <w:pPr>
              <w:pStyle w:val="TableText"/>
              <w:rPr>
                <w:rFonts w:cs="Calibri Light"/>
                <w:sz w:val="16"/>
                <w:szCs w:val="16"/>
              </w:rPr>
            </w:pPr>
          </w:p>
        </w:tc>
        <w:tc>
          <w:tcPr>
            <w:tcW w:w="0" w:type="auto"/>
          </w:tcPr>
          <w:p w:rsidRPr="00AE65C0" w:rsidR="00830F88" w:rsidP="004642CE" w:rsidRDefault="00830F88" w14:paraId="3B481D6E" w14:textId="77777777">
            <w:pPr>
              <w:pStyle w:val="TableText"/>
              <w:rPr>
                <w:rFonts w:cs="Calibri Light"/>
                <w:sz w:val="16"/>
                <w:szCs w:val="16"/>
              </w:rPr>
            </w:pPr>
            <w:r w:rsidRPr="00AE65C0">
              <w:rPr>
                <w:rFonts w:cs="Calibri Light"/>
                <w:sz w:val="16"/>
                <w:szCs w:val="16"/>
              </w:rPr>
              <w:t>ContactAddress-Personnumber- ContactPersonNumber</w:t>
            </w:r>
          </w:p>
        </w:tc>
        <w:tc>
          <w:tcPr>
            <w:tcW w:w="0" w:type="auto"/>
          </w:tcPr>
          <w:p w:rsidRPr="00AE65C0" w:rsidR="00830F88" w:rsidP="004642CE" w:rsidRDefault="00830F88" w14:paraId="589DD85B" w14:textId="77777777">
            <w:pPr>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3A81FB44" w14:textId="77777777">
            <w:pPr>
              <w:keepLines/>
              <w:spacing w:after="0" w:line="240" w:lineRule="auto"/>
              <w:rPr>
                <w:rFonts w:ascii="Calibri Light" w:hAnsi="Calibri Light" w:cs="Calibri Light"/>
                <w:sz w:val="16"/>
                <w:szCs w:val="16"/>
                <w:lang w:val="en-US" w:eastAsia="en-US"/>
              </w:rPr>
            </w:pPr>
          </w:p>
        </w:tc>
      </w:tr>
      <w:tr w:rsidRPr="00AE65C0" w:rsidR="00830F88" w:rsidTr="003E1BB5" w14:paraId="518797F4" w14:textId="77777777">
        <w:trPr>
          <w:trHeight w:val="247"/>
        </w:trPr>
        <w:tc>
          <w:tcPr>
            <w:tcW w:w="0" w:type="auto"/>
          </w:tcPr>
          <w:p w:rsidRPr="00AE65C0" w:rsidR="00830F88" w:rsidP="004642CE" w:rsidRDefault="00830F88" w14:paraId="0AA6CC2B" w14:textId="77777777">
            <w:pPr>
              <w:pStyle w:val="TableText"/>
              <w:rPr>
                <w:rFonts w:cs="Calibri Light"/>
                <w:sz w:val="16"/>
                <w:szCs w:val="16"/>
              </w:rPr>
            </w:pPr>
          </w:p>
        </w:tc>
        <w:tc>
          <w:tcPr>
            <w:tcW w:w="0" w:type="auto"/>
          </w:tcPr>
          <w:p w:rsidRPr="00AE65C0" w:rsidR="00830F88" w:rsidP="004642CE" w:rsidRDefault="00830F88" w14:paraId="3BF35554" w14:textId="77777777">
            <w:pPr>
              <w:pStyle w:val="TableText"/>
              <w:rPr>
                <w:rFonts w:cs="Calibri Light"/>
                <w:sz w:val="16"/>
                <w:szCs w:val="16"/>
              </w:rPr>
            </w:pPr>
          </w:p>
        </w:tc>
        <w:tc>
          <w:tcPr>
            <w:tcW w:w="0" w:type="auto"/>
          </w:tcPr>
          <w:p w:rsidRPr="00AE65C0" w:rsidR="00830F88" w:rsidP="004642CE" w:rsidRDefault="00830F88" w14:paraId="011D4AD7" w14:textId="77777777">
            <w:pPr>
              <w:pStyle w:val="TableText"/>
              <w:rPr>
                <w:rFonts w:cs="Calibri Light"/>
                <w:sz w:val="16"/>
                <w:szCs w:val="16"/>
              </w:rPr>
            </w:pPr>
          </w:p>
        </w:tc>
        <w:tc>
          <w:tcPr>
            <w:tcW w:w="0" w:type="auto"/>
          </w:tcPr>
          <w:p w:rsidRPr="00AE65C0" w:rsidR="00830F88" w:rsidP="004642CE" w:rsidRDefault="00830F88" w14:paraId="5BCCCCFB" w14:textId="77777777">
            <w:pPr>
              <w:pStyle w:val="TableText"/>
              <w:rPr>
                <w:rFonts w:cs="Calibri Light"/>
                <w:sz w:val="16"/>
                <w:szCs w:val="16"/>
              </w:rPr>
            </w:pPr>
          </w:p>
        </w:tc>
        <w:tc>
          <w:tcPr>
            <w:tcW w:w="0" w:type="auto"/>
          </w:tcPr>
          <w:p w:rsidRPr="00AE65C0" w:rsidR="00830F88" w:rsidP="004642CE" w:rsidRDefault="00614565" w14:paraId="5AE09FD6" w14:textId="6474D88A">
            <w:pPr>
              <w:pStyle w:val="TableText"/>
              <w:rPr>
                <w:rFonts w:cs="Calibri Light"/>
                <w:sz w:val="16"/>
                <w:szCs w:val="16"/>
              </w:rPr>
            </w:pPr>
            <w:r>
              <w:rPr>
                <w:rFonts w:cs="Calibri Light"/>
                <w:sz w:val="16"/>
                <w:szCs w:val="16"/>
              </w:rPr>
              <w:t>Yes</w:t>
            </w:r>
          </w:p>
        </w:tc>
        <w:tc>
          <w:tcPr>
            <w:tcW w:w="0" w:type="auto"/>
          </w:tcPr>
          <w:p w:rsidRPr="00AE65C0" w:rsidR="00830F88" w:rsidP="004642CE" w:rsidRDefault="00830F88" w14:paraId="7660B433" w14:textId="77777777">
            <w:pPr>
              <w:pStyle w:val="TableText"/>
              <w:rPr>
                <w:rFonts w:cs="Calibri Light"/>
                <w:sz w:val="16"/>
                <w:szCs w:val="16"/>
              </w:rPr>
            </w:pPr>
          </w:p>
        </w:tc>
        <w:tc>
          <w:tcPr>
            <w:tcW w:w="0" w:type="auto"/>
          </w:tcPr>
          <w:p w:rsidRPr="00AE65C0" w:rsidR="00830F88" w:rsidP="004642CE" w:rsidRDefault="00830F88" w14:paraId="76EDF219" w14:textId="77777777">
            <w:pPr>
              <w:pStyle w:val="TableText"/>
              <w:rPr>
                <w:rFonts w:cs="Calibri Light"/>
                <w:sz w:val="16"/>
                <w:szCs w:val="16"/>
              </w:rPr>
            </w:pPr>
            <w:r w:rsidRPr="00AE65C0">
              <w:rPr>
                <w:rFonts w:cs="Calibri Light"/>
                <w:sz w:val="16"/>
                <w:szCs w:val="16"/>
              </w:rPr>
              <w:t>PersonId (SourceSystemId)</w:t>
            </w:r>
          </w:p>
        </w:tc>
        <w:tc>
          <w:tcPr>
            <w:tcW w:w="0" w:type="auto"/>
          </w:tcPr>
          <w:p w:rsidRPr="00AE65C0" w:rsidR="00830F88" w:rsidP="004642CE" w:rsidRDefault="00830F88" w14:paraId="216DA6BD" w14:textId="77777777">
            <w:pPr>
              <w:pStyle w:val="TableText"/>
              <w:rPr>
                <w:rFonts w:cs="Calibri Light"/>
                <w:sz w:val="16"/>
                <w:szCs w:val="16"/>
              </w:rPr>
            </w:pPr>
          </w:p>
        </w:tc>
        <w:tc>
          <w:tcPr>
            <w:tcW w:w="0" w:type="auto"/>
          </w:tcPr>
          <w:p w:rsidRPr="00AE65C0" w:rsidR="00830F88" w:rsidP="004642CE" w:rsidRDefault="00830F88" w14:paraId="06A26BAB" w14:textId="77777777">
            <w:pPr>
              <w:pStyle w:val="TableText"/>
              <w:rPr>
                <w:rFonts w:cs="Calibri Light"/>
                <w:sz w:val="16"/>
                <w:szCs w:val="16"/>
              </w:rPr>
            </w:pPr>
            <w:r w:rsidRPr="00AE65C0">
              <w:rPr>
                <w:rFonts w:cs="Calibri Light"/>
                <w:sz w:val="16"/>
                <w:szCs w:val="16"/>
              </w:rPr>
              <w:t>Contact-PersonNumber - ContactPersonnumber</w:t>
            </w:r>
          </w:p>
        </w:tc>
        <w:tc>
          <w:tcPr>
            <w:tcW w:w="0" w:type="auto"/>
          </w:tcPr>
          <w:p w:rsidRPr="00AE65C0" w:rsidR="00830F88" w:rsidP="004642CE" w:rsidRDefault="00830F88" w14:paraId="20092BC8" w14:textId="77777777">
            <w:pPr>
              <w:spacing w:after="0" w:line="240" w:lineRule="auto"/>
              <w:rPr>
                <w:rFonts w:ascii="Calibri Light" w:hAnsi="Calibri Light" w:cs="Calibri Light"/>
                <w:sz w:val="16"/>
                <w:szCs w:val="16"/>
                <w:lang w:val="en-US" w:eastAsia="en-US"/>
              </w:rPr>
            </w:pPr>
          </w:p>
        </w:tc>
        <w:tc>
          <w:tcPr>
            <w:tcW w:w="0" w:type="auto"/>
          </w:tcPr>
          <w:p w:rsidRPr="00AE65C0" w:rsidR="00830F88" w:rsidP="004642CE" w:rsidRDefault="00830F88" w14:paraId="1AE15506" w14:textId="77777777">
            <w:pPr>
              <w:keepLines/>
              <w:spacing w:after="0" w:line="240" w:lineRule="auto"/>
              <w:rPr>
                <w:rFonts w:ascii="Calibri Light" w:hAnsi="Calibri Light" w:cs="Calibri Light"/>
                <w:sz w:val="16"/>
                <w:szCs w:val="16"/>
                <w:lang w:val="en-US" w:eastAsia="en-US"/>
              </w:rPr>
            </w:pPr>
          </w:p>
        </w:tc>
      </w:tr>
    </w:tbl>
    <w:p w:rsidR="00E83BC7" w:rsidP="00E83BC7" w:rsidRDefault="00E83BC7" w14:paraId="12933582" w14:textId="77777777"/>
    <w:p w:rsidR="00830F88" w:rsidP="00AE65C0" w:rsidRDefault="00BD456F" w14:paraId="7395204D" w14:textId="2174676A">
      <w:pPr>
        <w:pStyle w:val="Heading2"/>
      </w:pPr>
      <w:r>
        <w:t xml:space="preserve"> </w:t>
      </w:r>
      <w:bookmarkStart w:name="_Toc79997740" w:id="133"/>
      <w:r>
        <w:t>Business Object Person Absence Entry</w:t>
      </w:r>
      <w:bookmarkEnd w:id="133"/>
    </w:p>
    <w:tbl>
      <w:tblPr>
        <w:tblStyle w:val="GridTable4-Accent1"/>
        <w:tblW w:w="0" w:type="auto"/>
        <w:tblLook w:val="0420" w:firstRow="1" w:lastRow="0" w:firstColumn="0" w:lastColumn="0" w:noHBand="0" w:noVBand="1"/>
      </w:tblPr>
      <w:tblGrid>
        <w:gridCol w:w="547"/>
        <w:gridCol w:w="1762"/>
        <w:gridCol w:w="1695"/>
        <w:gridCol w:w="1191"/>
        <w:gridCol w:w="597"/>
        <w:gridCol w:w="1795"/>
        <w:gridCol w:w="1657"/>
        <w:gridCol w:w="1252"/>
        <w:gridCol w:w="2068"/>
        <w:gridCol w:w="864"/>
        <w:gridCol w:w="520"/>
      </w:tblGrid>
      <w:tr w:rsidRPr="00AE65C0" w:rsidR="00D706ED" w:rsidTr="00C55EA4" w14:paraId="7CDF60D9"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rsidRPr="00AE65C0" w:rsidR="00D706ED" w:rsidP="004642CE" w:rsidRDefault="00D706ED" w14:paraId="72AAACDB"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p>
        </w:tc>
        <w:tc>
          <w:tcPr>
            <w:tcW w:w="0" w:type="auto"/>
          </w:tcPr>
          <w:p w:rsidRPr="00AE65C0" w:rsidR="00D706ED" w:rsidP="004642CE" w:rsidRDefault="00D706ED" w14:paraId="18B63D0E"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0" w:type="auto"/>
          </w:tcPr>
          <w:p w:rsidRPr="00AE65C0" w:rsidR="00D706ED" w:rsidP="004642CE" w:rsidRDefault="00D706ED" w14:paraId="2251005A"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0" w:type="auto"/>
          </w:tcPr>
          <w:p w:rsidRPr="00AE65C0" w:rsidR="00D706ED" w:rsidP="004642CE" w:rsidRDefault="00D706ED" w14:paraId="1887545D"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0" w:type="auto"/>
          </w:tcPr>
          <w:p w:rsidRPr="00AE65C0" w:rsidR="00D706ED" w:rsidP="004642CE" w:rsidRDefault="00D706ED" w14:paraId="1ABC3B32"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0" w:type="auto"/>
          </w:tcPr>
          <w:p w:rsidRPr="00AE65C0" w:rsidR="00D706ED" w:rsidP="004642CE" w:rsidRDefault="00D706ED" w14:paraId="4237A49C"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0" w:type="auto"/>
          </w:tcPr>
          <w:p w:rsidRPr="00AE65C0" w:rsidR="00D706ED" w:rsidP="004642CE" w:rsidRDefault="00D706ED" w14:paraId="6BB2DE65"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0" w:type="auto"/>
          </w:tcPr>
          <w:p w:rsidRPr="00AE65C0" w:rsidR="00D706ED" w:rsidP="004642CE" w:rsidRDefault="00D706ED" w14:paraId="480AADD8"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0" w:type="auto"/>
          </w:tcPr>
          <w:p w:rsidRPr="00AE65C0" w:rsidR="00D706ED" w:rsidP="004642CE" w:rsidRDefault="00D706ED" w14:paraId="5CBC19B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0" w:type="auto"/>
          </w:tcPr>
          <w:p w:rsidRPr="00AE65C0" w:rsidR="00D706ED" w:rsidP="004642CE" w:rsidRDefault="00D706ED" w14:paraId="3732C6E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0" w:type="auto"/>
          </w:tcPr>
          <w:p w:rsidRPr="00AE65C0" w:rsidR="00D706ED" w:rsidP="004642CE" w:rsidRDefault="00D706ED" w14:paraId="3204CAA8"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D706ED" w:rsidTr="003E1BB5" w14:paraId="3839EEA3"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AE65C0" w:rsidR="00D706ED" w:rsidP="004642CE" w:rsidRDefault="00D706ED" w14:paraId="20937286" w14:textId="77777777">
            <w:pPr>
              <w:keepLines/>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539D44BD" w14:textId="77777777">
            <w:pPr>
              <w:keepLines/>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5362DA21" w14:textId="77777777">
            <w:pPr>
              <w:keepLines/>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12570B2B" w14:textId="77777777">
            <w:pPr>
              <w:keepLines/>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305428AB" w14:textId="77777777">
            <w:pPr>
              <w:keepLines/>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27A8FCDE" w14:textId="77777777">
            <w:pPr>
              <w:keepLines/>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18F994D6" w14:textId="77777777">
            <w:pPr>
              <w:keepLines/>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39CF9475" w14:textId="77777777">
            <w:pPr>
              <w:keepLines/>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6B7F279D" w14:textId="77777777">
            <w:pPr>
              <w:keepLines/>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081FAD72" w14:textId="77777777">
            <w:pPr>
              <w:keepLines/>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424DA82F"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748F7EC4" w14:textId="77777777">
        <w:trPr>
          <w:trHeight w:val="247"/>
        </w:trPr>
        <w:tc>
          <w:tcPr>
            <w:tcW w:w="0" w:type="auto"/>
          </w:tcPr>
          <w:p w:rsidRPr="00AE65C0" w:rsidR="00D706ED" w:rsidP="004642CE" w:rsidRDefault="00D706ED" w14:paraId="2184BBB5" w14:textId="77777777">
            <w:pPr>
              <w:pStyle w:val="TableText"/>
              <w:rPr>
                <w:rFonts w:cs="Calibri Light"/>
                <w:sz w:val="16"/>
                <w:szCs w:val="16"/>
              </w:rPr>
            </w:pPr>
            <w:r w:rsidRPr="00AE65C0">
              <w:rPr>
                <w:rFonts w:cs="Calibri Light"/>
                <w:sz w:val="16"/>
                <w:szCs w:val="16"/>
              </w:rPr>
              <w:t>1</w:t>
            </w:r>
          </w:p>
        </w:tc>
        <w:tc>
          <w:tcPr>
            <w:tcW w:w="0" w:type="auto"/>
          </w:tcPr>
          <w:p w:rsidRPr="00AE65C0" w:rsidR="00D706ED" w:rsidP="004642CE" w:rsidRDefault="00D706ED" w14:paraId="7C21D615"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391EE0D6" w14:textId="77777777">
            <w:pPr>
              <w:pStyle w:val="TableText"/>
              <w:rPr>
                <w:rFonts w:cs="Calibri Light"/>
                <w:sz w:val="16"/>
                <w:szCs w:val="16"/>
              </w:rPr>
            </w:pPr>
            <w:r w:rsidRPr="00AE65C0">
              <w:rPr>
                <w:rFonts w:cs="Calibri Light"/>
                <w:sz w:val="16"/>
                <w:szCs w:val="16"/>
              </w:rPr>
              <w:t>AssignmentId</w:t>
            </w:r>
          </w:p>
        </w:tc>
        <w:tc>
          <w:tcPr>
            <w:tcW w:w="0" w:type="auto"/>
          </w:tcPr>
          <w:p w:rsidRPr="00AE65C0" w:rsidR="00D706ED" w:rsidP="004642CE" w:rsidRDefault="00D706ED" w14:paraId="70A4394C" w14:textId="77777777">
            <w:pPr>
              <w:pStyle w:val="TableText"/>
              <w:rPr>
                <w:rFonts w:cs="Calibri Light"/>
                <w:sz w:val="16"/>
                <w:szCs w:val="16"/>
              </w:rPr>
            </w:pPr>
            <w:r w:rsidRPr="00AE65C0">
              <w:rPr>
                <w:rFonts w:cs="Calibri Light"/>
                <w:sz w:val="16"/>
                <w:szCs w:val="16"/>
              </w:rPr>
              <w:t>Varchar2(80)</w:t>
            </w:r>
          </w:p>
        </w:tc>
        <w:tc>
          <w:tcPr>
            <w:tcW w:w="0" w:type="auto"/>
          </w:tcPr>
          <w:p w:rsidRPr="00AE65C0" w:rsidR="00D706ED" w:rsidP="004642CE" w:rsidRDefault="00614565" w14:paraId="6737045B" w14:textId="6EF81B49">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44AEF8B1" w14:textId="77777777">
            <w:pPr>
              <w:pStyle w:val="TableText"/>
              <w:rPr>
                <w:rFonts w:cs="Calibri Light"/>
                <w:sz w:val="16"/>
                <w:szCs w:val="16"/>
              </w:rPr>
            </w:pPr>
            <w:r w:rsidRPr="00AE65C0">
              <w:rPr>
                <w:rFonts w:cs="Calibri Light"/>
                <w:sz w:val="16"/>
                <w:szCs w:val="16"/>
              </w:rPr>
              <w:t>PersonAbsenceEntry.dat</w:t>
            </w:r>
          </w:p>
        </w:tc>
        <w:tc>
          <w:tcPr>
            <w:tcW w:w="0" w:type="auto"/>
          </w:tcPr>
          <w:p w:rsidRPr="00AE65C0" w:rsidR="00D706ED" w:rsidP="004642CE" w:rsidRDefault="00D706ED" w14:paraId="07876BC8" w14:textId="77777777">
            <w:pPr>
              <w:pStyle w:val="TableText"/>
              <w:rPr>
                <w:rFonts w:cs="Calibri Light"/>
                <w:sz w:val="16"/>
                <w:szCs w:val="16"/>
              </w:rPr>
            </w:pPr>
            <w:r w:rsidRPr="00AE65C0">
              <w:rPr>
                <w:rFonts w:cs="Calibri Light"/>
                <w:sz w:val="16"/>
                <w:szCs w:val="16"/>
              </w:rPr>
              <w:t>Employer</w:t>
            </w:r>
          </w:p>
        </w:tc>
        <w:tc>
          <w:tcPr>
            <w:tcW w:w="0" w:type="auto"/>
          </w:tcPr>
          <w:p w:rsidRPr="00AE65C0" w:rsidR="00D706ED" w:rsidP="004642CE" w:rsidRDefault="00D706ED" w14:paraId="713E8416" w14:textId="77777777">
            <w:pPr>
              <w:pStyle w:val="TableText"/>
              <w:rPr>
                <w:rFonts w:cs="Calibri Light"/>
                <w:sz w:val="16"/>
                <w:szCs w:val="16"/>
              </w:rPr>
            </w:pPr>
            <w:r w:rsidRPr="00AE65C0">
              <w:rPr>
                <w:rFonts w:cs="Calibri Light"/>
                <w:sz w:val="16"/>
                <w:szCs w:val="16"/>
              </w:rPr>
              <w:t>Varchar2(30)</w:t>
            </w:r>
          </w:p>
        </w:tc>
        <w:tc>
          <w:tcPr>
            <w:tcW w:w="0" w:type="auto"/>
          </w:tcPr>
          <w:p w:rsidRPr="00AE65C0" w:rsidR="00D706ED" w:rsidP="004642CE" w:rsidRDefault="00D706ED" w14:paraId="065E352F" w14:textId="77777777">
            <w:pPr>
              <w:pStyle w:val="TableText"/>
              <w:rPr>
                <w:rFonts w:cs="Calibri Light"/>
                <w:sz w:val="16"/>
                <w:szCs w:val="16"/>
              </w:rPr>
            </w:pPr>
            <w:r w:rsidRPr="00AE65C0">
              <w:rPr>
                <w:rFonts w:cs="Calibri Light"/>
                <w:sz w:val="16"/>
                <w:szCs w:val="16"/>
              </w:rPr>
              <w:t>Transformation Needed</w:t>
            </w:r>
          </w:p>
        </w:tc>
        <w:tc>
          <w:tcPr>
            <w:tcW w:w="0" w:type="auto"/>
          </w:tcPr>
          <w:p w:rsidRPr="00AE65C0" w:rsidR="00D706ED" w:rsidP="004642CE" w:rsidRDefault="00D706ED" w14:paraId="672B02D8"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78191033"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6B89438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D706ED" w:rsidP="004642CE" w:rsidRDefault="00D706ED" w14:paraId="3FFF2A5A" w14:textId="77777777">
            <w:pPr>
              <w:pStyle w:val="TableText"/>
              <w:rPr>
                <w:rFonts w:cs="Calibri Light"/>
                <w:sz w:val="16"/>
                <w:szCs w:val="16"/>
              </w:rPr>
            </w:pPr>
            <w:r w:rsidRPr="00AE65C0">
              <w:rPr>
                <w:rFonts w:cs="Calibri Light"/>
                <w:sz w:val="16"/>
                <w:szCs w:val="16"/>
              </w:rPr>
              <w:t>2</w:t>
            </w:r>
          </w:p>
        </w:tc>
        <w:tc>
          <w:tcPr>
            <w:tcW w:w="0" w:type="auto"/>
          </w:tcPr>
          <w:p w:rsidRPr="00AE65C0" w:rsidR="00D706ED" w:rsidP="004642CE" w:rsidRDefault="00D706ED" w14:paraId="3B088FFE"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5288E02F" w14:textId="77777777">
            <w:pPr>
              <w:pStyle w:val="TableText"/>
              <w:rPr>
                <w:rFonts w:cs="Calibri Light"/>
                <w:sz w:val="16"/>
                <w:szCs w:val="16"/>
              </w:rPr>
            </w:pPr>
            <w:r w:rsidRPr="00AE65C0">
              <w:rPr>
                <w:rFonts w:cs="Calibri Light"/>
                <w:sz w:val="16"/>
                <w:szCs w:val="16"/>
              </w:rPr>
              <w:t>EffectiveStartDate</w:t>
            </w:r>
          </w:p>
        </w:tc>
        <w:tc>
          <w:tcPr>
            <w:tcW w:w="0" w:type="auto"/>
          </w:tcPr>
          <w:p w:rsidRPr="00AE65C0" w:rsidR="00D706ED" w:rsidP="004642CE" w:rsidRDefault="00D706ED" w14:paraId="680D4DE7" w14:textId="77777777">
            <w:pPr>
              <w:pStyle w:val="TableText"/>
              <w:rPr>
                <w:rFonts w:cs="Calibri Light"/>
                <w:sz w:val="16"/>
                <w:szCs w:val="16"/>
              </w:rPr>
            </w:pPr>
            <w:r w:rsidRPr="00AE65C0">
              <w:rPr>
                <w:rFonts w:cs="Calibri Light"/>
                <w:sz w:val="16"/>
                <w:szCs w:val="16"/>
              </w:rPr>
              <w:t>Varchar2(30)</w:t>
            </w:r>
          </w:p>
        </w:tc>
        <w:tc>
          <w:tcPr>
            <w:tcW w:w="0" w:type="auto"/>
          </w:tcPr>
          <w:p w:rsidRPr="00AE65C0" w:rsidR="00D706ED" w:rsidP="004642CE" w:rsidRDefault="00614565" w14:paraId="61728729" w14:textId="3F3BC0D9">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01B80D7C" w14:textId="77777777">
            <w:pPr>
              <w:pStyle w:val="TableText"/>
              <w:rPr>
                <w:rFonts w:cs="Calibri Light"/>
                <w:sz w:val="16"/>
                <w:szCs w:val="16"/>
              </w:rPr>
            </w:pPr>
          </w:p>
        </w:tc>
        <w:tc>
          <w:tcPr>
            <w:tcW w:w="0" w:type="auto"/>
          </w:tcPr>
          <w:p w:rsidRPr="00AE65C0" w:rsidR="00D706ED" w:rsidP="004642CE" w:rsidRDefault="00D706ED" w14:paraId="0CE9FC82" w14:textId="77777777">
            <w:pPr>
              <w:pStyle w:val="TableText"/>
              <w:rPr>
                <w:rFonts w:cs="Calibri Light"/>
                <w:sz w:val="16"/>
                <w:szCs w:val="16"/>
              </w:rPr>
            </w:pPr>
            <w:r w:rsidRPr="00AE65C0">
              <w:rPr>
                <w:rFonts w:cs="Calibri Light"/>
                <w:sz w:val="16"/>
                <w:szCs w:val="16"/>
              </w:rPr>
              <w:t>PersonNumber</w:t>
            </w:r>
          </w:p>
        </w:tc>
        <w:tc>
          <w:tcPr>
            <w:tcW w:w="0" w:type="auto"/>
          </w:tcPr>
          <w:p w:rsidRPr="00AE65C0" w:rsidR="00D706ED" w:rsidP="004642CE" w:rsidRDefault="00D706ED" w14:paraId="0788AC06" w14:textId="77777777">
            <w:pPr>
              <w:pStyle w:val="TableText"/>
              <w:rPr>
                <w:rFonts w:cs="Calibri Light"/>
                <w:sz w:val="16"/>
                <w:szCs w:val="16"/>
              </w:rPr>
            </w:pPr>
            <w:r w:rsidRPr="00AE65C0">
              <w:rPr>
                <w:rFonts w:cs="Calibri Light"/>
                <w:sz w:val="16"/>
                <w:szCs w:val="16"/>
              </w:rPr>
              <w:t>Varchar2(80)</w:t>
            </w:r>
          </w:p>
        </w:tc>
        <w:tc>
          <w:tcPr>
            <w:tcW w:w="0" w:type="auto"/>
          </w:tcPr>
          <w:p w:rsidRPr="00AE65C0" w:rsidR="00D706ED" w:rsidP="004642CE" w:rsidRDefault="00D706ED" w14:paraId="213C0D68" w14:textId="77777777">
            <w:pPr>
              <w:pStyle w:val="TableText"/>
              <w:rPr>
                <w:rFonts w:cs="Calibri Light"/>
                <w:sz w:val="16"/>
                <w:szCs w:val="16"/>
              </w:rPr>
            </w:pPr>
          </w:p>
        </w:tc>
        <w:tc>
          <w:tcPr>
            <w:tcW w:w="0" w:type="auto"/>
          </w:tcPr>
          <w:p w:rsidRPr="00AE65C0" w:rsidR="00D706ED" w:rsidP="004642CE" w:rsidRDefault="00D706ED" w14:paraId="17DB11F3"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4A4C4894"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49C66BDD" w14:textId="77777777">
        <w:trPr>
          <w:trHeight w:val="247"/>
        </w:trPr>
        <w:tc>
          <w:tcPr>
            <w:tcW w:w="0" w:type="auto"/>
          </w:tcPr>
          <w:p w:rsidRPr="00AE65C0" w:rsidR="00D706ED" w:rsidP="004642CE" w:rsidRDefault="00D706ED" w14:paraId="0BF0BC95" w14:textId="77777777">
            <w:pPr>
              <w:pStyle w:val="TableText"/>
              <w:rPr>
                <w:rFonts w:cs="Calibri Light"/>
                <w:sz w:val="16"/>
                <w:szCs w:val="16"/>
              </w:rPr>
            </w:pPr>
            <w:r w:rsidRPr="00AE65C0">
              <w:rPr>
                <w:rFonts w:cs="Calibri Light"/>
                <w:sz w:val="16"/>
                <w:szCs w:val="16"/>
              </w:rPr>
              <w:t>3</w:t>
            </w:r>
          </w:p>
        </w:tc>
        <w:tc>
          <w:tcPr>
            <w:tcW w:w="0" w:type="auto"/>
          </w:tcPr>
          <w:p w:rsidRPr="00AE65C0" w:rsidR="00D706ED" w:rsidP="004642CE" w:rsidRDefault="00D706ED" w14:paraId="2D7F637E"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0B189791" w14:textId="77777777">
            <w:pPr>
              <w:pStyle w:val="TableText"/>
              <w:rPr>
                <w:rFonts w:cs="Calibri Light"/>
                <w:sz w:val="16"/>
                <w:szCs w:val="16"/>
              </w:rPr>
            </w:pPr>
            <w:r w:rsidRPr="00AE65C0">
              <w:rPr>
                <w:rFonts w:cs="Calibri Light"/>
                <w:sz w:val="16"/>
                <w:szCs w:val="16"/>
              </w:rPr>
              <w:t>AbsenceType</w:t>
            </w:r>
          </w:p>
        </w:tc>
        <w:tc>
          <w:tcPr>
            <w:tcW w:w="0" w:type="auto"/>
          </w:tcPr>
          <w:p w:rsidRPr="00AE65C0" w:rsidR="00D706ED" w:rsidP="004642CE" w:rsidRDefault="00D706ED" w14:paraId="497B5165" w14:textId="77777777">
            <w:pPr>
              <w:pStyle w:val="TableText"/>
              <w:rPr>
                <w:rFonts w:cs="Calibri Light"/>
                <w:sz w:val="16"/>
                <w:szCs w:val="16"/>
              </w:rPr>
            </w:pPr>
            <w:r w:rsidRPr="00AE65C0">
              <w:rPr>
                <w:rFonts w:cs="Calibri Light"/>
                <w:sz w:val="16"/>
                <w:szCs w:val="16"/>
              </w:rPr>
              <w:t>Varchar2(80)</w:t>
            </w:r>
          </w:p>
        </w:tc>
        <w:tc>
          <w:tcPr>
            <w:tcW w:w="0" w:type="auto"/>
          </w:tcPr>
          <w:p w:rsidRPr="00AE65C0" w:rsidR="00D706ED" w:rsidP="004642CE" w:rsidRDefault="00614565" w14:paraId="1AEE609E" w14:textId="72620C16">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45FD4778" w14:textId="77777777">
            <w:pPr>
              <w:pStyle w:val="TableText"/>
              <w:rPr>
                <w:rFonts w:cs="Calibri Light"/>
                <w:sz w:val="16"/>
                <w:szCs w:val="16"/>
              </w:rPr>
            </w:pPr>
          </w:p>
        </w:tc>
        <w:tc>
          <w:tcPr>
            <w:tcW w:w="0" w:type="auto"/>
          </w:tcPr>
          <w:p w:rsidRPr="00AE65C0" w:rsidR="00D706ED" w:rsidP="004642CE" w:rsidRDefault="00D706ED" w14:paraId="20AB97AB" w14:textId="77777777">
            <w:pPr>
              <w:pStyle w:val="TableText"/>
              <w:rPr>
                <w:rFonts w:cs="Calibri Light"/>
                <w:sz w:val="16"/>
                <w:szCs w:val="16"/>
              </w:rPr>
            </w:pPr>
            <w:r w:rsidRPr="00AE65C0">
              <w:rPr>
                <w:rFonts w:cs="Calibri Light"/>
                <w:sz w:val="16"/>
                <w:szCs w:val="16"/>
              </w:rPr>
              <w:t>AbsenceType</w:t>
            </w:r>
          </w:p>
        </w:tc>
        <w:tc>
          <w:tcPr>
            <w:tcW w:w="0" w:type="auto"/>
          </w:tcPr>
          <w:p w:rsidRPr="00AE65C0" w:rsidR="00D706ED" w:rsidP="004642CE" w:rsidRDefault="00D706ED" w14:paraId="71E64320" w14:textId="77777777">
            <w:pPr>
              <w:pStyle w:val="TableText"/>
              <w:rPr>
                <w:rFonts w:cs="Calibri Light"/>
                <w:sz w:val="16"/>
                <w:szCs w:val="16"/>
              </w:rPr>
            </w:pPr>
            <w:r w:rsidRPr="00AE65C0">
              <w:rPr>
                <w:rFonts w:cs="Calibri Light"/>
                <w:sz w:val="16"/>
                <w:szCs w:val="16"/>
              </w:rPr>
              <w:t>Varchar2(80)</w:t>
            </w:r>
          </w:p>
        </w:tc>
        <w:tc>
          <w:tcPr>
            <w:tcW w:w="0" w:type="auto"/>
          </w:tcPr>
          <w:p w:rsidRPr="00AE65C0" w:rsidR="00D706ED" w:rsidP="004642CE" w:rsidRDefault="00D706ED" w14:paraId="29AA11D2" w14:textId="77777777">
            <w:pPr>
              <w:pStyle w:val="TableText"/>
              <w:rPr>
                <w:rFonts w:cs="Calibri Light"/>
                <w:sz w:val="16"/>
                <w:szCs w:val="16"/>
              </w:rPr>
            </w:pPr>
          </w:p>
        </w:tc>
        <w:tc>
          <w:tcPr>
            <w:tcW w:w="0" w:type="auto"/>
          </w:tcPr>
          <w:p w:rsidRPr="00AE65C0" w:rsidR="00D706ED" w:rsidP="004642CE" w:rsidRDefault="00D706ED" w14:paraId="7C7A6E0B"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7FDC8425"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324A824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D706ED" w:rsidP="004642CE" w:rsidRDefault="00D706ED" w14:paraId="5C24D0D4" w14:textId="77777777">
            <w:pPr>
              <w:pStyle w:val="TableText"/>
              <w:rPr>
                <w:rFonts w:cs="Calibri Light"/>
                <w:sz w:val="16"/>
                <w:szCs w:val="16"/>
              </w:rPr>
            </w:pPr>
            <w:r w:rsidRPr="00AE65C0">
              <w:rPr>
                <w:rFonts w:cs="Calibri Light"/>
                <w:sz w:val="16"/>
                <w:szCs w:val="16"/>
              </w:rPr>
              <w:t>4</w:t>
            </w:r>
          </w:p>
        </w:tc>
        <w:tc>
          <w:tcPr>
            <w:tcW w:w="0" w:type="auto"/>
          </w:tcPr>
          <w:p w:rsidRPr="00AE65C0" w:rsidR="00D706ED" w:rsidP="004642CE" w:rsidRDefault="00D706ED" w14:paraId="0B6C432A"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5359562F" w14:textId="77777777">
            <w:pPr>
              <w:pStyle w:val="TableText"/>
              <w:rPr>
                <w:rFonts w:cs="Calibri Light"/>
                <w:sz w:val="16"/>
                <w:szCs w:val="16"/>
              </w:rPr>
            </w:pPr>
            <w:r w:rsidRPr="00AE65C0">
              <w:rPr>
                <w:rFonts w:cs="Calibri Light"/>
                <w:sz w:val="16"/>
                <w:szCs w:val="16"/>
              </w:rPr>
              <w:t>AbsenceStatus</w:t>
            </w:r>
          </w:p>
        </w:tc>
        <w:tc>
          <w:tcPr>
            <w:tcW w:w="0" w:type="auto"/>
          </w:tcPr>
          <w:p w:rsidRPr="00AE65C0" w:rsidR="00D706ED" w:rsidP="004642CE" w:rsidRDefault="00D706ED" w14:paraId="254C1E32" w14:textId="77777777">
            <w:pPr>
              <w:pStyle w:val="TableText"/>
              <w:rPr>
                <w:rFonts w:cs="Calibri Light"/>
                <w:sz w:val="16"/>
                <w:szCs w:val="16"/>
              </w:rPr>
            </w:pPr>
            <w:r w:rsidRPr="00AE65C0">
              <w:rPr>
                <w:rFonts w:cs="Calibri Light"/>
                <w:sz w:val="16"/>
                <w:szCs w:val="16"/>
              </w:rPr>
              <w:t>Varchar2(80)</w:t>
            </w:r>
          </w:p>
        </w:tc>
        <w:tc>
          <w:tcPr>
            <w:tcW w:w="0" w:type="auto"/>
          </w:tcPr>
          <w:p w:rsidRPr="00AE65C0" w:rsidR="00D706ED" w:rsidP="004642CE" w:rsidRDefault="00614565" w14:paraId="742F24D3" w14:textId="36769E3B">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4FA4A97D" w14:textId="77777777">
            <w:pPr>
              <w:pStyle w:val="TableText"/>
              <w:rPr>
                <w:rFonts w:cs="Calibri Light"/>
                <w:sz w:val="16"/>
                <w:szCs w:val="16"/>
              </w:rPr>
            </w:pPr>
          </w:p>
        </w:tc>
        <w:tc>
          <w:tcPr>
            <w:tcW w:w="0" w:type="auto"/>
          </w:tcPr>
          <w:p w:rsidRPr="00AE65C0" w:rsidR="00D706ED" w:rsidP="004642CE" w:rsidRDefault="00D706ED" w14:paraId="7B06FD8B" w14:textId="77777777">
            <w:pPr>
              <w:pStyle w:val="TableText"/>
              <w:rPr>
                <w:rFonts w:cs="Calibri Light"/>
                <w:sz w:val="16"/>
                <w:szCs w:val="16"/>
              </w:rPr>
            </w:pPr>
            <w:r w:rsidRPr="00AE65C0">
              <w:rPr>
                <w:rFonts w:cs="Calibri Light"/>
                <w:sz w:val="16"/>
                <w:szCs w:val="16"/>
              </w:rPr>
              <w:t>AbsenceStatus</w:t>
            </w:r>
          </w:p>
        </w:tc>
        <w:tc>
          <w:tcPr>
            <w:tcW w:w="0" w:type="auto"/>
          </w:tcPr>
          <w:p w:rsidRPr="00AE65C0" w:rsidR="00D706ED" w:rsidP="004642CE" w:rsidRDefault="00D706ED" w14:paraId="5639B53B" w14:textId="77777777">
            <w:pPr>
              <w:pStyle w:val="TableText"/>
              <w:rPr>
                <w:rFonts w:cs="Calibri Light"/>
                <w:sz w:val="16"/>
                <w:szCs w:val="16"/>
              </w:rPr>
            </w:pPr>
            <w:r w:rsidRPr="00AE65C0">
              <w:rPr>
                <w:rFonts w:cs="Calibri Light"/>
                <w:sz w:val="16"/>
                <w:szCs w:val="16"/>
              </w:rPr>
              <w:t>Varchar2(80)</w:t>
            </w:r>
          </w:p>
        </w:tc>
        <w:tc>
          <w:tcPr>
            <w:tcW w:w="0" w:type="auto"/>
          </w:tcPr>
          <w:p w:rsidRPr="00AE65C0" w:rsidR="00D706ED" w:rsidP="004642CE" w:rsidRDefault="00D706ED" w14:paraId="7EEA7C76" w14:textId="77777777">
            <w:pPr>
              <w:pStyle w:val="TableText"/>
              <w:rPr>
                <w:rFonts w:cs="Calibri Light"/>
                <w:sz w:val="16"/>
                <w:szCs w:val="16"/>
              </w:rPr>
            </w:pPr>
          </w:p>
        </w:tc>
        <w:tc>
          <w:tcPr>
            <w:tcW w:w="0" w:type="auto"/>
          </w:tcPr>
          <w:p w:rsidRPr="00AE65C0" w:rsidR="00D706ED" w:rsidP="004642CE" w:rsidRDefault="00D706ED" w14:paraId="04B5A784"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47E8351D"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6D5C0187" w14:textId="77777777">
        <w:trPr>
          <w:trHeight w:val="247"/>
        </w:trPr>
        <w:tc>
          <w:tcPr>
            <w:tcW w:w="0" w:type="auto"/>
          </w:tcPr>
          <w:p w:rsidRPr="00AE65C0" w:rsidR="00D706ED" w:rsidP="004642CE" w:rsidRDefault="00D706ED" w14:paraId="6F7501CF" w14:textId="77777777">
            <w:pPr>
              <w:pStyle w:val="TableText"/>
              <w:rPr>
                <w:rFonts w:cs="Calibri Light"/>
                <w:sz w:val="16"/>
                <w:szCs w:val="16"/>
              </w:rPr>
            </w:pPr>
            <w:r w:rsidRPr="00AE65C0">
              <w:rPr>
                <w:rFonts w:cs="Calibri Light"/>
                <w:sz w:val="16"/>
                <w:szCs w:val="16"/>
              </w:rPr>
              <w:t>5</w:t>
            </w:r>
          </w:p>
        </w:tc>
        <w:tc>
          <w:tcPr>
            <w:tcW w:w="0" w:type="auto"/>
          </w:tcPr>
          <w:p w:rsidRPr="00AE65C0" w:rsidR="00D706ED" w:rsidP="004642CE" w:rsidRDefault="00D706ED" w14:paraId="76D3537D"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2436D4D4" w14:textId="77777777">
            <w:pPr>
              <w:pStyle w:val="TableText"/>
              <w:rPr>
                <w:rFonts w:cs="Calibri Light"/>
                <w:sz w:val="16"/>
                <w:szCs w:val="16"/>
              </w:rPr>
            </w:pPr>
            <w:r w:rsidRPr="00AE65C0">
              <w:rPr>
                <w:rFonts w:cs="Calibri Light"/>
                <w:sz w:val="16"/>
                <w:szCs w:val="16"/>
              </w:rPr>
              <w:t>ApprovalStatus</w:t>
            </w:r>
          </w:p>
        </w:tc>
        <w:tc>
          <w:tcPr>
            <w:tcW w:w="0" w:type="auto"/>
          </w:tcPr>
          <w:p w:rsidRPr="00AE65C0" w:rsidR="00D706ED" w:rsidP="004642CE" w:rsidRDefault="00D706ED" w14:paraId="668F8A93" w14:textId="77777777">
            <w:pPr>
              <w:pStyle w:val="TableText"/>
              <w:rPr>
                <w:rFonts w:cs="Calibri Light"/>
                <w:sz w:val="16"/>
                <w:szCs w:val="16"/>
              </w:rPr>
            </w:pPr>
            <w:r w:rsidRPr="00AE65C0">
              <w:rPr>
                <w:rFonts w:cs="Calibri Light"/>
                <w:sz w:val="16"/>
                <w:szCs w:val="16"/>
              </w:rPr>
              <w:t>Varchar2(30)</w:t>
            </w:r>
          </w:p>
        </w:tc>
        <w:tc>
          <w:tcPr>
            <w:tcW w:w="0" w:type="auto"/>
          </w:tcPr>
          <w:p w:rsidRPr="00AE65C0" w:rsidR="00D706ED" w:rsidP="004642CE" w:rsidRDefault="00614565" w14:paraId="2BC42722" w14:textId="7FA1092F">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1F1E1540" w14:textId="77777777">
            <w:pPr>
              <w:pStyle w:val="TableText"/>
              <w:rPr>
                <w:rFonts w:cs="Calibri Light"/>
                <w:sz w:val="16"/>
                <w:szCs w:val="16"/>
              </w:rPr>
            </w:pPr>
          </w:p>
        </w:tc>
        <w:tc>
          <w:tcPr>
            <w:tcW w:w="0" w:type="auto"/>
          </w:tcPr>
          <w:p w:rsidRPr="00AE65C0" w:rsidR="00D706ED" w:rsidP="004642CE" w:rsidRDefault="00D706ED" w14:paraId="6022002E" w14:textId="77777777">
            <w:pPr>
              <w:pStyle w:val="TableText"/>
              <w:rPr>
                <w:rFonts w:cs="Calibri Light"/>
                <w:sz w:val="16"/>
                <w:szCs w:val="16"/>
              </w:rPr>
            </w:pPr>
            <w:r w:rsidRPr="00AE65C0">
              <w:rPr>
                <w:rFonts w:cs="Calibri Light"/>
                <w:sz w:val="16"/>
                <w:szCs w:val="16"/>
              </w:rPr>
              <w:t>ApprovalStatus</w:t>
            </w:r>
          </w:p>
        </w:tc>
        <w:tc>
          <w:tcPr>
            <w:tcW w:w="0" w:type="auto"/>
          </w:tcPr>
          <w:p w:rsidRPr="00AE65C0" w:rsidR="00D706ED" w:rsidP="004642CE" w:rsidRDefault="00D706ED" w14:paraId="136DCCF0" w14:textId="77777777">
            <w:pPr>
              <w:pStyle w:val="TableText"/>
              <w:rPr>
                <w:rFonts w:cs="Calibri Light"/>
                <w:sz w:val="16"/>
                <w:szCs w:val="16"/>
              </w:rPr>
            </w:pPr>
            <w:r w:rsidRPr="00AE65C0">
              <w:rPr>
                <w:rFonts w:cs="Calibri Light"/>
                <w:sz w:val="16"/>
                <w:szCs w:val="16"/>
              </w:rPr>
              <w:t>Varchar2(30)</w:t>
            </w:r>
          </w:p>
        </w:tc>
        <w:tc>
          <w:tcPr>
            <w:tcW w:w="0" w:type="auto"/>
          </w:tcPr>
          <w:p w:rsidRPr="00AE65C0" w:rsidR="00D706ED" w:rsidP="004642CE" w:rsidRDefault="00D706ED" w14:paraId="765BE010" w14:textId="77777777">
            <w:pPr>
              <w:pStyle w:val="TableText"/>
              <w:rPr>
                <w:rFonts w:cs="Calibri Light"/>
                <w:sz w:val="16"/>
                <w:szCs w:val="16"/>
              </w:rPr>
            </w:pPr>
          </w:p>
        </w:tc>
        <w:tc>
          <w:tcPr>
            <w:tcW w:w="0" w:type="auto"/>
          </w:tcPr>
          <w:p w:rsidRPr="00AE65C0" w:rsidR="00D706ED" w:rsidP="004642CE" w:rsidRDefault="00D706ED" w14:paraId="3DAFAD97"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17A3435D"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4361CA1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D706ED" w:rsidP="004642CE" w:rsidRDefault="00D706ED" w14:paraId="7DB38177" w14:textId="77777777">
            <w:pPr>
              <w:pStyle w:val="TableText"/>
              <w:rPr>
                <w:rFonts w:cs="Calibri Light"/>
                <w:sz w:val="16"/>
                <w:szCs w:val="16"/>
              </w:rPr>
            </w:pPr>
            <w:r w:rsidRPr="00AE65C0">
              <w:rPr>
                <w:rFonts w:cs="Calibri Light"/>
                <w:sz w:val="16"/>
                <w:szCs w:val="16"/>
              </w:rPr>
              <w:t>6</w:t>
            </w:r>
          </w:p>
        </w:tc>
        <w:tc>
          <w:tcPr>
            <w:tcW w:w="0" w:type="auto"/>
          </w:tcPr>
          <w:p w:rsidRPr="00AE65C0" w:rsidR="00D706ED" w:rsidP="004642CE" w:rsidRDefault="00D706ED" w14:paraId="6A7AA1F2"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7DA3BA85" w14:textId="77777777">
            <w:pPr>
              <w:pStyle w:val="TableText"/>
              <w:rPr>
                <w:rFonts w:cs="Calibri Light"/>
                <w:sz w:val="16"/>
                <w:szCs w:val="16"/>
              </w:rPr>
            </w:pPr>
            <w:r w:rsidRPr="00AE65C0">
              <w:rPr>
                <w:rFonts w:cs="Calibri Light"/>
                <w:sz w:val="16"/>
                <w:szCs w:val="16"/>
              </w:rPr>
              <w:t>PlannedEndDate</w:t>
            </w:r>
          </w:p>
        </w:tc>
        <w:tc>
          <w:tcPr>
            <w:tcW w:w="0" w:type="auto"/>
          </w:tcPr>
          <w:p w:rsidRPr="00AE65C0" w:rsidR="00D706ED" w:rsidP="004642CE" w:rsidRDefault="00D706ED" w14:paraId="0D3778F4" w14:textId="77777777">
            <w:pPr>
              <w:pStyle w:val="TableText"/>
              <w:rPr>
                <w:rFonts w:cs="Calibri Light"/>
                <w:sz w:val="16"/>
                <w:szCs w:val="16"/>
              </w:rPr>
            </w:pPr>
            <w:r w:rsidRPr="00AE65C0">
              <w:rPr>
                <w:rFonts w:cs="Calibri Light"/>
                <w:sz w:val="16"/>
                <w:szCs w:val="16"/>
              </w:rPr>
              <w:t>Date</w:t>
            </w:r>
          </w:p>
        </w:tc>
        <w:tc>
          <w:tcPr>
            <w:tcW w:w="0" w:type="auto"/>
          </w:tcPr>
          <w:p w:rsidRPr="00AE65C0" w:rsidR="00D706ED" w:rsidP="004642CE" w:rsidRDefault="00614565" w14:paraId="2427ED34" w14:textId="5FEA426A">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2AC39F16" w14:textId="77777777">
            <w:pPr>
              <w:pStyle w:val="TableText"/>
              <w:rPr>
                <w:rFonts w:cs="Calibri Light"/>
                <w:sz w:val="16"/>
                <w:szCs w:val="16"/>
              </w:rPr>
            </w:pPr>
          </w:p>
        </w:tc>
        <w:tc>
          <w:tcPr>
            <w:tcW w:w="0" w:type="auto"/>
          </w:tcPr>
          <w:p w:rsidRPr="00AE65C0" w:rsidR="00D706ED" w:rsidP="004642CE" w:rsidRDefault="00D706ED" w14:paraId="2DBAD580" w14:textId="77777777">
            <w:pPr>
              <w:pStyle w:val="TableText"/>
              <w:rPr>
                <w:rFonts w:cs="Calibri Light"/>
                <w:sz w:val="16"/>
                <w:szCs w:val="16"/>
              </w:rPr>
            </w:pPr>
            <w:r w:rsidRPr="00AE65C0">
              <w:rPr>
                <w:rFonts w:cs="Calibri Light"/>
                <w:sz w:val="16"/>
                <w:szCs w:val="16"/>
              </w:rPr>
              <w:t>PlannedEndDate</w:t>
            </w:r>
          </w:p>
        </w:tc>
        <w:tc>
          <w:tcPr>
            <w:tcW w:w="0" w:type="auto"/>
          </w:tcPr>
          <w:p w:rsidRPr="00AE65C0" w:rsidR="00D706ED" w:rsidP="004642CE" w:rsidRDefault="00D706ED" w14:paraId="739D666A" w14:textId="77777777">
            <w:pPr>
              <w:pStyle w:val="TableText"/>
              <w:rPr>
                <w:rFonts w:cs="Calibri Light"/>
                <w:sz w:val="16"/>
                <w:szCs w:val="16"/>
              </w:rPr>
            </w:pPr>
            <w:r w:rsidRPr="00AE65C0">
              <w:rPr>
                <w:rFonts w:cs="Calibri Light"/>
                <w:sz w:val="16"/>
                <w:szCs w:val="16"/>
              </w:rPr>
              <w:t>Date</w:t>
            </w:r>
          </w:p>
        </w:tc>
        <w:tc>
          <w:tcPr>
            <w:tcW w:w="0" w:type="auto"/>
          </w:tcPr>
          <w:p w:rsidRPr="00AE65C0" w:rsidR="00D706ED" w:rsidP="004642CE" w:rsidRDefault="00D706ED" w14:paraId="786EE551" w14:textId="77777777">
            <w:pPr>
              <w:pStyle w:val="TableText"/>
              <w:rPr>
                <w:rFonts w:cs="Calibri Light"/>
                <w:sz w:val="16"/>
                <w:szCs w:val="16"/>
              </w:rPr>
            </w:pPr>
          </w:p>
        </w:tc>
        <w:tc>
          <w:tcPr>
            <w:tcW w:w="0" w:type="auto"/>
          </w:tcPr>
          <w:p w:rsidRPr="00AE65C0" w:rsidR="00D706ED" w:rsidP="004642CE" w:rsidRDefault="00D706ED" w14:paraId="51605B85"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78A3EA55"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5ECC18D9" w14:textId="77777777">
        <w:trPr>
          <w:trHeight w:val="247"/>
        </w:trPr>
        <w:tc>
          <w:tcPr>
            <w:tcW w:w="0" w:type="auto"/>
          </w:tcPr>
          <w:p w:rsidRPr="00AE65C0" w:rsidR="00D706ED" w:rsidP="004642CE" w:rsidRDefault="00D706ED" w14:paraId="1992E771" w14:textId="77777777">
            <w:pPr>
              <w:pStyle w:val="TableText"/>
              <w:rPr>
                <w:rFonts w:cs="Calibri Light"/>
                <w:sz w:val="16"/>
                <w:szCs w:val="16"/>
              </w:rPr>
            </w:pPr>
            <w:r w:rsidRPr="00AE65C0">
              <w:rPr>
                <w:rFonts w:cs="Calibri Light"/>
                <w:sz w:val="16"/>
                <w:szCs w:val="16"/>
              </w:rPr>
              <w:t>7</w:t>
            </w:r>
          </w:p>
        </w:tc>
        <w:tc>
          <w:tcPr>
            <w:tcW w:w="0" w:type="auto"/>
          </w:tcPr>
          <w:p w:rsidRPr="00AE65C0" w:rsidR="00D706ED" w:rsidP="004642CE" w:rsidRDefault="00D706ED" w14:paraId="33C5A308"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400C4099" w14:textId="77777777">
            <w:pPr>
              <w:pStyle w:val="TableText"/>
              <w:rPr>
                <w:rFonts w:cs="Calibri Light"/>
                <w:sz w:val="16"/>
                <w:szCs w:val="16"/>
              </w:rPr>
            </w:pPr>
            <w:r w:rsidRPr="00AE65C0">
              <w:rPr>
                <w:rFonts w:cs="Calibri Light"/>
                <w:sz w:val="16"/>
                <w:szCs w:val="16"/>
              </w:rPr>
              <w:t>SubmittedDate</w:t>
            </w:r>
          </w:p>
        </w:tc>
        <w:tc>
          <w:tcPr>
            <w:tcW w:w="0" w:type="auto"/>
          </w:tcPr>
          <w:p w:rsidRPr="00AE65C0" w:rsidR="00D706ED" w:rsidP="004642CE" w:rsidRDefault="00D706ED" w14:paraId="31170D7E" w14:textId="77777777">
            <w:pPr>
              <w:pStyle w:val="TableText"/>
              <w:rPr>
                <w:rFonts w:cs="Calibri Light"/>
                <w:sz w:val="16"/>
                <w:szCs w:val="16"/>
              </w:rPr>
            </w:pPr>
            <w:r w:rsidRPr="00AE65C0">
              <w:rPr>
                <w:rFonts w:cs="Calibri Light"/>
                <w:sz w:val="16"/>
                <w:szCs w:val="16"/>
              </w:rPr>
              <w:t>Date</w:t>
            </w:r>
          </w:p>
        </w:tc>
        <w:tc>
          <w:tcPr>
            <w:tcW w:w="0" w:type="auto"/>
          </w:tcPr>
          <w:p w:rsidRPr="00AE65C0" w:rsidR="00D706ED" w:rsidP="004642CE" w:rsidRDefault="00614565" w14:paraId="5C6D616E" w14:textId="3902BD8A">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6B3F9DD0" w14:textId="77777777">
            <w:pPr>
              <w:pStyle w:val="TableText"/>
              <w:rPr>
                <w:rFonts w:cs="Calibri Light"/>
                <w:sz w:val="16"/>
                <w:szCs w:val="16"/>
              </w:rPr>
            </w:pPr>
          </w:p>
        </w:tc>
        <w:tc>
          <w:tcPr>
            <w:tcW w:w="0" w:type="auto"/>
          </w:tcPr>
          <w:p w:rsidRPr="00AE65C0" w:rsidR="00D706ED" w:rsidP="004642CE" w:rsidRDefault="00D706ED" w14:paraId="02962123" w14:textId="77777777">
            <w:pPr>
              <w:pStyle w:val="TableText"/>
              <w:rPr>
                <w:rFonts w:cs="Calibri Light"/>
                <w:sz w:val="16"/>
                <w:szCs w:val="16"/>
              </w:rPr>
            </w:pPr>
            <w:r w:rsidRPr="00AE65C0">
              <w:rPr>
                <w:rFonts w:cs="Calibri Light"/>
                <w:sz w:val="16"/>
                <w:szCs w:val="16"/>
              </w:rPr>
              <w:t>SubmittedDate</w:t>
            </w:r>
          </w:p>
        </w:tc>
        <w:tc>
          <w:tcPr>
            <w:tcW w:w="0" w:type="auto"/>
          </w:tcPr>
          <w:p w:rsidRPr="00AE65C0" w:rsidR="00D706ED" w:rsidP="004642CE" w:rsidRDefault="00D706ED" w14:paraId="5481F6D5" w14:textId="77777777">
            <w:pPr>
              <w:pStyle w:val="TableText"/>
              <w:rPr>
                <w:rFonts w:cs="Calibri Light"/>
                <w:sz w:val="16"/>
                <w:szCs w:val="16"/>
              </w:rPr>
            </w:pPr>
            <w:r w:rsidRPr="00AE65C0">
              <w:rPr>
                <w:rFonts w:cs="Calibri Light"/>
                <w:sz w:val="16"/>
                <w:szCs w:val="16"/>
              </w:rPr>
              <w:t>Date</w:t>
            </w:r>
          </w:p>
        </w:tc>
        <w:tc>
          <w:tcPr>
            <w:tcW w:w="0" w:type="auto"/>
          </w:tcPr>
          <w:p w:rsidRPr="00AE65C0" w:rsidR="00D706ED" w:rsidP="004642CE" w:rsidRDefault="00D706ED" w14:paraId="18E72F49" w14:textId="77777777">
            <w:pPr>
              <w:pStyle w:val="TableText"/>
              <w:rPr>
                <w:rFonts w:cs="Calibri Light"/>
                <w:sz w:val="16"/>
                <w:szCs w:val="16"/>
              </w:rPr>
            </w:pPr>
          </w:p>
        </w:tc>
        <w:tc>
          <w:tcPr>
            <w:tcW w:w="0" w:type="auto"/>
          </w:tcPr>
          <w:p w:rsidRPr="00AE65C0" w:rsidR="00D706ED" w:rsidP="004642CE" w:rsidRDefault="00D706ED" w14:paraId="780DCF32"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44D29C89"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2ABAC4C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D706ED" w:rsidP="004642CE" w:rsidRDefault="00D706ED" w14:paraId="56E217F2" w14:textId="77777777">
            <w:pPr>
              <w:pStyle w:val="TableText"/>
              <w:rPr>
                <w:rFonts w:cs="Calibri Light"/>
                <w:sz w:val="16"/>
                <w:szCs w:val="16"/>
              </w:rPr>
            </w:pPr>
            <w:r w:rsidRPr="00AE65C0">
              <w:rPr>
                <w:rFonts w:cs="Calibri Light"/>
                <w:sz w:val="16"/>
                <w:szCs w:val="16"/>
              </w:rPr>
              <w:t>8</w:t>
            </w:r>
          </w:p>
        </w:tc>
        <w:tc>
          <w:tcPr>
            <w:tcW w:w="0" w:type="auto"/>
          </w:tcPr>
          <w:p w:rsidRPr="00AE65C0" w:rsidR="00D706ED" w:rsidP="004642CE" w:rsidRDefault="00D706ED" w14:paraId="3ABD73F5"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11165E11" w14:textId="77777777">
            <w:pPr>
              <w:pStyle w:val="TableText"/>
              <w:rPr>
                <w:rFonts w:cs="Calibri Light"/>
                <w:sz w:val="16"/>
                <w:szCs w:val="16"/>
              </w:rPr>
            </w:pPr>
            <w:r w:rsidRPr="00AE65C0">
              <w:rPr>
                <w:rFonts w:cs="Calibri Light"/>
                <w:sz w:val="16"/>
                <w:szCs w:val="16"/>
              </w:rPr>
              <w:t>NotificationDate</w:t>
            </w:r>
          </w:p>
        </w:tc>
        <w:tc>
          <w:tcPr>
            <w:tcW w:w="0" w:type="auto"/>
          </w:tcPr>
          <w:p w:rsidRPr="00AE65C0" w:rsidR="00D706ED" w:rsidP="004642CE" w:rsidRDefault="00D706ED" w14:paraId="22236069" w14:textId="77777777">
            <w:pPr>
              <w:pStyle w:val="TableText"/>
              <w:rPr>
                <w:rFonts w:cs="Calibri Light"/>
                <w:sz w:val="16"/>
                <w:szCs w:val="16"/>
              </w:rPr>
            </w:pPr>
            <w:r w:rsidRPr="00AE65C0">
              <w:rPr>
                <w:rFonts w:cs="Calibri Light"/>
                <w:sz w:val="16"/>
                <w:szCs w:val="16"/>
              </w:rPr>
              <w:t>Date</w:t>
            </w:r>
          </w:p>
        </w:tc>
        <w:tc>
          <w:tcPr>
            <w:tcW w:w="0" w:type="auto"/>
          </w:tcPr>
          <w:p w:rsidRPr="00AE65C0" w:rsidR="00D706ED" w:rsidP="004642CE" w:rsidRDefault="00614565" w14:paraId="42365265" w14:textId="392E3997">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3903B3A6" w14:textId="77777777">
            <w:pPr>
              <w:pStyle w:val="TableText"/>
              <w:rPr>
                <w:rFonts w:cs="Calibri Light"/>
                <w:sz w:val="16"/>
                <w:szCs w:val="16"/>
              </w:rPr>
            </w:pPr>
          </w:p>
        </w:tc>
        <w:tc>
          <w:tcPr>
            <w:tcW w:w="0" w:type="auto"/>
          </w:tcPr>
          <w:p w:rsidRPr="00AE65C0" w:rsidR="00D706ED" w:rsidP="004642CE" w:rsidRDefault="00D706ED" w14:paraId="5E0FC1AB" w14:textId="77777777">
            <w:pPr>
              <w:pStyle w:val="TableText"/>
              <w:rPr>
                <w:rFonts w:cs="Calibri Light"/>
                <w:sz w:val="16"/>
                <w:szCs w:val="16"/>
              </w:rPr>
            </w:pPr>
            <w:r w:rsidRPr="00AE65C0">
              <w:rPr>
                <w:rFonts w:cs="Calibri Light"/>
                <w:sz w:val="16"/>
                <w:szCs w:val="16"/>
              </w:rPr>
              <w:t>NotificationDate</w:t>
            </w:r>
          </w:p>
        </w:tc>
        <w:tc>
          <w:tcPr>
            <w:tcW w:w="0" w:type="auto"/>
          </w:tcPr>
          <w:p w:rsidRPr="00AE65C0" w:rsidR="00D706ED" w:rsidP="004642CE" w:rsidRDefault="00D706ED" w14:paraId="1D859936" w14:textId="77777777">
            <w:pPr>
              <w:pStyle w:val="TableText"/>
              <w:rPr>
                <w:rFonts w:cs="Calibri Light"/>
                <w:sz w:val="16"/>
                <w:szCs w:val="16"/>
              </w:rPr>
            </w:pPr>
            <w:r w:rsidRPr="00AE65C0">
              <w:rPr>
                <w:rFonts w:cs="Calibri Light"/>
                <w:sz w:val="16"/>
                <w:szCs w:val="16"/>
              </w:rPr>
              <w:t>Date</w:t>
            </w:r>
          </w:p>
        </w:tc>
        <w:tc>
          <w:tcPr>
            <w:tcW w:w="0" w:type="auto"/>
          </w:tcPr>
          <w:p w:rsidRPr="00AE65C0" w:rsidR="00D706ED" w:rsidP="004642CE" w:rsidRDefault="00D706ED" w14:paraId="29536929" w14:textId="77777777">
            <w:pPr>
              <w:pStyle w:val="TableText"/>
              <w:rPr>
                <w:rFonts w:cs="Calibri Light"/>
                <w:sz w:val="16"/>
                <w:szCs w:val="16"/>
              </w:rPr>
            </w:pPr>
          </w:p>
        </w:tc>
        <w:tc>
          <w:tcPr>
            <w:tcW w:w="0" w:type="auto"/>
          </w:tcPr>
          <w:p w:rsidRPr="00AE65C0" w:rsidR="00D706ED" w:rsidP="004642CE" w:rsidRDefault="00D706ED" w14:paraId="7FF61ABD"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1F6CC47D"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2CA17489" w14:textId="77777777">
        <w:trPr>
          <w:trHeight w:val="247"/>
        </w:trPr>
        <w:tc>
          <w:tcPr>
            <w:tcW w:w="0" w:type="auto"/>
          </w:tcPr>
          <w:p w:rsidRPr="00AE65C0" w:rsidR="00D706ED" w:rsidP="004642CE" w:rsidRDefault="00D706ED" w14:paraId="5A1AF5AE" w14:textId="77777777">
            <w:pPr>
              <w:pStyle w:val="TableText"/>
              <w:rPr>
                <w:rFonts w:cs="Calibri Light"/>
                <w:sz w:val="16"/>
                <w:szCs w:val="16"/>
              </w:rPr>
            </w:pPr>
            <w:r w:rsidRPr="00AE65C0">
              <w:rPr>
                <w:rFonts w:cs="Calibri Light"/>
                <w:sz w:val="16"/>
                <w:szCs w:val="16"/>
              </w:rPr>
              <w:t>9</w:t>
            </w:r>
          </w:p>
        </w:tc>
        <w:tc>
          <w:tcPr>
            <w:tcW w:w="0" w:type="auto"/>
          </w:tcPr>
          <w:p w:rsidRPr="00AE65C0" w:rsidR="00D706ED" w:rsidP="004642CE" w:rsidRDefault="00D706ED" w14:paraId="574FFEAF"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32EA5DAF" w14:textId="77777777">
            <w:pPr>
              <w:pStyle w:val="TableText"/>
              <w:rPr>
                <w:rFonts w:cs="Calibri Light"/>
                <w:sz w:val="16"/>
                <w:szCs w:val="16"/>
              </w:rPr>
            </w:pPr>
            <w:r w:rsidRPr="00AE65C0">
              <w:rPr>
                <w:rFonts w:cs="Calibri Light"/>
                <w:sz w:val="16"/>
                <w:szCs w:val="16"/>
              </w:rPr>
              <w:t>ConfirmedDate</w:t>
            </w:r>
          </w:p>
        </w:tc>
        <w:tc>
          <w:tcPr>
            <w:tcW w:w="0" w:type="auto"/>
          </w:tcPr>
          <w:p w:rsidRPr="00AE65C0" w:rsidR="00D706ED" w:rsidP="004642CE" w:rsidRDefault="00D706ED" w14:paraId="6418E1CE" w14:textId="77777777">
            <w:pPr>
              <w:pStyle w:val="TableText"/>
              <w:rPr>
                <w:rFonts w:cs="Calibri Light"/>
                <w:sz w:val="16"/>
                <w:szCs w:val="16"/>
              </w:rPr>
            </w:pPr>
            <w:r w:rsidRPr="00AE65C0">
              <w:rPr>
                <w:rFonts w:cs="Calibri Light"/>
                <w:sz w:val="16"/>
                <w:szCs w:val="16"/>
              </w:rPr>
              <w:t>Date</w:t>
            </w:r>
          </w:p>
        </w:tc>
        <w:tc>
          <w:tcPr>
            <w:tcW w:w="0" w:type="auto"/>
          </w:tcPr>
          <w:p w:rsidRPr="00AE65C0" w:rsidR="00D706ED" w:rsidP="004642CE" w:rsidRDefault="00614565" w14:paraId="299B96DF" w14:textId="3D642342">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50F7A63A" w14:textId="77777777">
            <w:pPr>
              <w:pStyle w:val="TableText"/>
              <w:rPr>
                <w:rFonts w:cs="Calibri Light"/>
                <w:sz w:val="16"/>
                <w:szCs w:val="16"/>
              </w:rPr>
            </w:pPr>
          </w:p>
        </w:tc>
        <w:tc>
          <w:tcPr>
            <w:tcW w:w="0" w:type="auto"/>
          </w:tcPr>
          <w:p w:rsidRPr="00AE65C0" w:rsidR="00D706ED" w:rsidP="004642CE" w:rsidRDefault="00D706ED" w14:paraId="47B0E845" w14:textId="77777777">
            <w:pPr>
              <w:pStyle w:val="TableText"/>
              <w:rPr>
                <w:rFonts w:cs="Calibri Light"/>
                <w:sz w:val="16"/>
                <w:szCs w:val="16"/>
              </w:rPr>
            </w:pPr>
            <w:r w:rsidRPr="00AE65C0">
              <w:rPr>
                <w:rFonts w:cs="Calibri Light"/>
                <w:sz w:val="16"/>
                <w:szCs w:val="16"/>
              </w:rPr>
              <w:t>ConfirmedDate</w:t>
            </w:r>
          </w:p>
        </w:tc>
        <w:tc>
          <w:tcPr>
            <w:tcW w:w="0" w:type="auto"/>
          </w:tcPr>
          <w:p w:rsidRPr="00AE65C0" w:rsidR="00D706ED" w:rsidP="004642CE" w:rsidRDefault="00D706ED" w14:paraId="68CB79CD" w14:textId="77777777">
            <w:pPr>
              <w:pStyle w:val="TableText"/>
              <w:rPr>
                <w:rFonts w:cs="Calibri Light"/>
                <w:sz w:val="16"/>
                <w:szCs w:val="16"/>
              </w:rPr>
            </w:pPr>
            <w:r w:rsidRPr="00AE65C0">
              <w:rPr>
                <w:rFonts w:cs="Calibri Light"/>
                <w:sz w:val="16"/>
                <w:szCs w:val="16"/>
              </w:rPr>
              <w:t>Date</w:t>
            </w:r>
          </w:p>
        </w:tc>
        <w:tc>
          <w:tcPr>
            <w:tcW w:w="0" w:type="auto"/>
          </w:tcPr>
          <w:p w:rsidRPr="00AE65C0" w:rsidR="00D706ED" w:rsidP="004642CE" w:rsidRDefault="00D706ED" w14:paraId="610CAC66" w14:textId="77777777">
            <w:pPr>
              <w:pStyle w:val="TableText"/>
              <w:rPr>
                <w:rFonts w:cs="Calibri Light"/>
                <w:sz w:val="16"/>
                <w:szCs w:val="16"/>
              </w:rPr>
            </w:pPr>
          </w:p>
        </w:tc>
        <w:tc>
          <w:tcPr>
            <w:tcW w:w="0" w:type="auto"/>
          </w:tcPr>
          <w:p w:rsidRPr="00AE65C0" w:rsidR="00D706ED" w:rsidP="004642CE" w:rsidRDefault="00D706ED" w14:paraId="3E3EB9B8"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07679A92"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4B2386D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D706ED" w:rsidP="004642CE" w:rsidRDefault="00D706ED" w14:paraId="490066AA" w14:textId="77777777">
            <w:pPr>
              <w:pStyle w:val="TableText"/>
              <w:rPr>
                <w:rFonts w:cs="Calibri Light"/>
                <w:sz w:val="16"/>
                <w:szCs w:val="16"/>
              </w:rPr>
            </w:pPr>
            <w:r w:rsidRPr="00AE65C0">
              <w:rPr>
                <w:rFonts w:cs="Calibri Light"/>
                <w:sz w:val="16"/>
                <w:szCs w:val="16"/>
              </w:rPr>
              <w:t>10</w:t>
            </w:r>
          </w:p>
        </w:tc>
        <w:tc>
          <w:tcPr>
            <w:tcW w:w="0" w:type="auto"/>
          </w:tcPr>
          <w:p w:rsidRPr="00AE65C0" w:rsidR="00D706ED" w:rsidP="004642CE" w:rsidRDefault="00D706ED" w14:paraId="2F6F58C2"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5DACCB83" w14:textId="77777777">
            <w:pPr>
              <w:pStyle w:val="TableText"/>
              <w:rPr>
                <w:rFonts w:cs="Calibri Light"/>
                <w:sz w:val="16"/>
                <w:szCs w:val="16"/>
              </w:rPr>
            </w:pPr>
            <w:r w:rsidRPr="00AE65C0">
              <w:rPr>
                <w:rFonts w:cs="Calibri Light"/>
                <w:sz w:val="16"/>
                <w:szCs w:val="16"/>
              </w:rPr>
              <w:t>Comments</w:t>
            </w:r>
          </w:p>
        </w:tc>
        <w:tc>
          <w:tcPr>
            <w:tcW w:w="0" w:type="auto"/>
          </w:tcPr>
          <w:p w:rsidRPr="00AE65C0" w:rsidR="00D706ED" w:rsidP="004642CE" w:rsidRDefault="00D706ED" w14:paraId="490853E7" w14:textId="77777777">
            <w:pPr>
              <w:pStyle w:val="TableText"/>
              <w:rPr>
                <w:rFonts w:cs="Calibri Light"/>
                <w:sz w:val="16"/>
                <w:szCs w:val="16"/>
              </w:rPr>
            </w:pPr>
          </w:p>
        </w:tc>
        <w:tc>
          <w:tcPr>
            <w:tcW w:w="0" w:type="auto"/>
          </w:tcPr>
          <w:p w:rsidRPr="00AE65C0" w:rsidR="00D706ED" w:rsidP="004642CE" w:rsidRDefault="00614565" w14:paraId="5F87B3A9" w14:textId="45A966CE">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74044610" w14:textId="77777777">
            <w:pPr>
              <w:pStyle w:val="TableText"/>
              <w:rPr>
                <w:rFonts w:cs="Calibri Light"/>
                <w:sz w:val="16"/>
                <w:szCs w:val="16"/>
              </w:rPr>
            </w:pPr>
          </w:p>
        </w:tc>
        <w:tc>
          <w:tcPr>
            <w:tcW w:w="0" w:type="auto"/>
          </w:tcPr>
          <w:p w:rsidRPr="00AE65C0" w:rsidR="00D706ED" w:rsidP="004642CE" w:rsidRDefault="00D706ED" w14:paraId="6300D4B0" w14:textId="77777777">
            <w:pPr>
              <w:pStyle w:val="TableText"/>
              <w:rPr>
                <w:rFonts w:cs="Calibri Light"/>
                <w:sz w:val="16"/>
                <w:szCs w:val="16"/>
              </w:rPr>
            </w:pPr>
            <w:r w:rsidRPr="00AE65C0">
              <w:rPr>
                <w:rFonts w:cs="Calibri Light"/>
                <w:sz w:val="16"/>
                <w:szCs w:val="16"/>
              </w:rPr>
              <w:t>Comments</w:t>
            </w:r>
          </w:p>
        </w:tc>
        <w:tc>
          <w:tcPr>
            <w:tcW w:w="0" w:type="auto"/>
          </w:tcPr>
          <w:p w:rsidRPr="00AE65C0" w:rsidR="00D706ED" w:rsidP="004642CE" w:rsidRDefault="00D706ED" w14:paraId="31EC4DF6" w14:textId="77777777">
            <w:pPr>
              <w:pStyle w:val="TableText"/>
              <w:rPr>
                <w:rFonts w:cs="Calibri Light"/>
                <w:sz w:val="16"/>
                <w:szCs w:val="16"/>
              </w:rPr>
            </w:pPr>
          </w:p>
        </w:tc>
        <w:tc>
          <w:tcPr>
            <w:tcW w:w="0" w:type="auto"/>
          </w:tcPr>
          <w:p w:rsidRPr="00AE65C0" w:rsidR="00D706ED" w:rsidP="004642CE" w:rsidRDefault="00D706ED" w14:paraId="5177B108" w14:textId="77777777">
            <w:pPr>
              <w:pStyle w:val="TableText"/>
              <w:rPr>
                <w:rFonts w:cs="Calibri Light"/>
                <w:sz w:val="16"/>
                <w:szCs w:val="16"/>
              </w:rPr>
            </w:pPr>
          </w:p>
        </w:tc>
        <w:tc>
          <w:tcPr>
            <w:tcW w:w="0" w:type="auto"/>
          </w:tcPr>
          <w:p w:rsidRPr="00AE65C0" w:rsidR="00D706ED" w:rsidP="004642CE" w:rsidRDefault="00D706ED" w14:paraId="77CF5180"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67769448"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705AF38A" w14:textId="77777777">
        <w:trPr>
          <w:trHeight w:val="247"/>
        </w:trPr>
        <w:tc>
          <w:tcPr>
            <w:tcW w:w="0" w:type="auto"/>
          </w:tcPr>
          <w:p w:rsidRPr="00AE65C0" w:rsidR="00D706ED" w:rsidP="004642CE" w:rsidRDefault="00D706ED" w14:paraId="2CF9BE07" w14:textId="77777777">
            <w:pPr>
              <w:pStyle w:val="TableText"/>
              <w:rPr>
                <w:rFonts w:cs="Calibri Light"/>
                <w:sz w:val="16"/>
                <w:szCs w:val="16"/>
              </w:rPr>
            </w:pPr>
            <w:r w:rsidRPr="00AE65C0">
              <w:rPr>
                <w:rFonts w:cs="Calibri Light"/>
                <w:sz w:val="16"/>
                <w:szCs w:val="16"/>
              </w:rPr>
              <w:t>11</w:t>
            </w:r>
          </w:p>
        </w:tc>
        <w:tc>
          <w:tcPr>
            <w:tcW w:w="0" w:type="auto"/>
          </w:tcPr>
          <w:p w:rsidRPr="00AE65C0" w:rsidR="00D706ED" w:rsidP="004642CE" w:rsidRDefault="00D706ED" w14:paraId="03FBE20C"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711B8F1E" w14:textId="77777777">
            <w:pPr>
              <w:pStyle w:val="TableText"/>
              <w:rPr>
                <w:rFonts w:cs="Calibri Light"/>
                <w:sz w:val="16"/>
                <w:szCs w:val="16"/>
              </w:rPr>
            </w:pPr>
            <w:r w:rsidRPr="00AE65C0">
              <w:rPr>
                <w:rFonts w:cs="Calibri Light"/>
                <w:sz w:val="16"/>
                <w:szCs w:val="16"/>
              </w:rPr>
              <w:t>StartDate</w:t>
            </w:r>
          </w:p>
        </w:tc>
        <w:tc>
          <w:tcPr>
            <w:tcW w:w="0" w:type="auto"/>
          </w:tcPr>
          <w:p w:rsidRPr="00AE65C0" w:rsidR="00D706ED" w:rsidP="004642CE" w:rsidRDefault="00D706ED" w14:paraId="494E6AE8" w14:textId="77777777">
            <w:pPr>
              <w:pStyle w:val="TableText"/>
              <w:rPr>
                <w:rFonts w:cs="Calibri Light"/>
                <w:sz w:val="16"/>
                <w:szCs w:val="16"/>
              </w:rPr>
            </w:pPr>
            <w:r w:rsidRPr="00AE65C0">
              <w:rPr>
                <w:rFonts w:cs="Calibri Light"/>
                <w:sz w:val="16"/>
                <w:szCs w:val="16"/>
              </w:rPr>
              <w:t>Date</w:t>
            </w:r>
          </w:p>
        </w:tc>
        <w:tc>
          <w:tcPr>
            <w:tcW w:w="0" w:type="auto"/>
          </w:tcPr>
          <w:p w:rsidRPr="00AE65C0" w:rsidR="00D706ED" w:rsidP="004642CE" w:rsidRDefault="00614565" w14:paraId="60682D9B" w14:textId="0ED9BFC9">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17AA7FA8" w14:textId="77777777">
            <w:pPr>
              <w:pStyle w:val="TableText"/>
              <w:rPr>
                <w:rFonts w:cs="Calibri Light"/>
                <w:sz w:val="16"/>
                <w:szCs w:val="16"/>
              </w:rPr>
            </w:pPr>
          </w:p>
        </w:tc>
        <w:tc>
          <w:tcPr>
            <w:tcW w:w="0" w:type="auto"/>
          </w:tcPr>
          <w:p w:rsidRPr="00AE65C0" w:rsidR="00D706ED" w:rsidP="004642CE" w:rsidRDefault="00D706ED" w14:paraId="02F01C89" w14:textId="77777777">
            <w:pPr>
              <w:pStyle w:val="TableText"/>
              <w:rPr>
                <w:rFonts w:cs="Calibri Light"/>
                <w:sz w:val="16"/>
                <w:szCs w:val="16"/>
              </w:rPr>
            </w:pPr>
            <w:r w:rsidRPr="00AE65C0">
              <w:rPr>
                <w:rFonts w:cs="Calibri Light"/>
                <w:sz w:val="16"/>
                <w:szCs w:val="16"/>
              </w:rPr>
              <w:t>StartDate</w:t>
            </w:r>
          </w:p>
        </w:tc>
        <w:tc>
          <w:tcPr>
            <w:tcW w:w="0" w:type="auto"/>
          </w:tcPr>
          <w:p w:rsidRPr="00AE65C0" w:rsidR="00D706ED" w:rsidP="004642CE" w:rsidRDefault="00D706ED" w14:paraId="508378B4" w14:textId="77777777">
            <w:pPr>
              <w:pStyle w:val="TableText"/>
              <w:rPr>
                <w:rFonts w:cs="Calibri Light"/>
                <w:sz w:val="16"/>
                <w:szCs w:val="16"/>
              </w:rPr>
            </w:pPr>
            <w:r w:rsidRPr="00AE65C0">
              <w:rPr>
                <w:rFonts w:cs="Calibri Light"/>
                <w:sz w:val="16"/>
                <w:szCs w:val="16"/>
              </w:rPr>
              <w:t>Date</w:t>
            </w:r>
          </w:p>
        </w:tc>
        <w:tc>
          <w:tcPr>
            <w:tcW w:w="0" w:type="auto"/>
          </w:tcPr>
          <w:p w:rsidRPr="00AE65C0" w:rsidR="00D706ED" w:rsidP="004642CE" w:rsidRDefault="00D706ED" w14:paraId="5EBA6F6D" w14:textId="77777777">
            <w:pPr>
              <w:pStyle w:val="TableText"/>
              <w:rPr>
                <w:rFonts w:cs="Calibri Light"/>
                <w:sz w:val="16"/>
                <w:szCs w:val="16"/>
              </w:rPr>
            </w:pPr>
          </w:p>
        </w:tc>
        <w:tc>
          <w:tcPr>
            <w:tcW w:w="0" w:type="auto"/>
          </w:tcPr>
          <w:p w:rsidRPr="00AE65C0" w:rsidR="00D706ED" w:rsidP="004642CE" w:rsidRDefault="00D706ED" w14:paraId="315197DE"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223BEF60"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7FEB19E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D706ED" w:rsidP="004642CE" w:rsidRDefault="00D706ED" w14:paraId="6C3DE1C7" w14:textId="77777777">
            <w:pPr>
              <w:pStyle w:val="TableText"/>
              <w:rPr>
                <w:rFonts w:cs="Calibri Light"/>
                <w:sz w:val="16"/>
                <w:szCs w:val="16"/>
              </w:rPr>
            </w:pPr>
            <w:r w:rsidRPr="00AE65C0">
              <w:rPr>
                <w:rFonts w:cs="Calibri Light"/>
                <w:sz w:val="16"/>
                <w:szCs w:val="16"/>
              </w:rPr>
              <w:t>12</w:t>
            </w:r>
          </w:p>
        </w:tc>
        <w:tc>
          <w:tcPr>
            <w:tcW w:w="0" w:type="auto"/>
          </w:tcPr>
          <w:p w:rsidRPr="00AE65C0" w:rsidR="00D706ED" w:rsidP="004642CE" w:rsidRDefault="00D706ED" w14:paraId="1D0B77D2"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5C0075C0" w14:textId="77777777">
            <w:pPr>
              <w:pStyle w:val="TableText"/>
              <w:rPr>
                <w:rFonts w:cs="Calibri Light"/>
                <w:sz w:val="16"/>
                <w:szCs w:val="16"/>
              </w:rPr>
            </w:pPr>
            <w:r w:rsidRPr="00AE65C0">
              <w:rPr>
                <w:rFonts w:cs="Calibri Light"/>
                <w:sz w:val="16"/>
                <w:szCs w:val="16"/>
              </w:rPr>
              <w:t>StartTime</w:t>
            </w:r>
          </w:p>
        </w:tc>
        <w:tc>
          <w:tcPr>
            <w:tcW w:w="0" w:type="auto"/>
          </w:tcPr>
          <w:p w:rsidRPr="00AE65C0" w:rsidR="00D706ED" w:rsidP="004642CE" w:rsidRDefault="00D706ED" w14:paraId="18B22503" w14:textId="77777777">
            <w:pPr>
              <w:pStyle w:val="TableText"/>
              <w:rPr>
                <w:rFonts w:cs="Calibri Light"/>
                <w:sz w:val="16"/>
                <w:szCs w:val="16"/>
              </w:rPr>
            </w:pPr>
            <w:r w:rsidRPr="00AE65C0">
              <w:rPr>
                <w:rFonts w:cs="Calibri Light"/>
                <w:sz w:val="16"/>
                <w:szCs w:val="16"/>
              </w:rPr>
              <w:t>Time</w:t>
            </w:r>
          </w:p>
        </w:tc>
        <w:tc>
          <w:tcPr>
            <w:tcW w:w="0" w:type="auto"/>
          </w:tcPr>
          <w:p w:rsidRPr="00AE65C0" w:rsidR="00D706ED" w:rsidP="004642CE" w:rsidRDefault="00614565" w14:paraId="0542AAE7" w14:textId="529F386B">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69A305FB" w14:textId="77777777">
            <w:pPr>
              <w:pStyle w:val="TableText"/>
              <w:rPr>
                <w:rFonts w:cs="Calibri Light"/>
                <w:sz w:val="16"/>
                <w:szCs w:val="16"/>
              </w:rPr>
            </w:pPr>
          </w:p>
        </w:tc>
        <w:tc>
          <w:tcPr>
            <w:tcW w:w="0" w:type="auto"/>
          </w:tcPr>
          <w:p w:rsidRPr="00AE65C0" w:rsidR="00D706ED" w:rsidP="004642CE" w:rsidRDefault="00D706ED" w14:paraId="2E295284" w14:textId="77777777">
            <w:pPr>
              <w:pStyle w:val="TableText"/>
              <w:rPr>
                <w:rFonts w:cs="Calibri Light"/>
                <w:sz w:val="16"/>
                <w:szCs w:val="16"/>
              </w:rPr>
            </w:pPr>
            <w:r w:rsidRPr="00AE65C0">
              <w:rPr>
                <w:rFonts w:cs="Calibri Light"/>
                <w:sz w:val="16"/>
                <w:szCs w:val="16"/>
              </w:rPr>
              <w:t>StartTime</w:t>
            </w:r>
          </w:p>
        </w:tc>
        <w:tc>
          <w:tcPr>
            <w:tcW w:w="0" w:type="auto"/>
          </w:tcPr>
          <w:p w:rsidRPr="00AE65C0" w:rsidR="00D706ED" w:rsidP="004642CE" w:rsidRDefault="00D706ED" w14:paraId="024F4DC0" w14:textId="77777777">
            <w:pPr>
              <w:pStyle w:val="TableText"/>
              <w:rPr>
                <w:rFonts w:cs="Calibri Light"/>
                <w:sz w:val="16"/>
                <w:szCs w:val="16"/>
              </w:rPr>
            </w:pPr>
            <w:r w:rsidRPr="00AE65C0">
              <w:rPr>
                <w:rFonts w:cs="Calibri Light"/>
                <w:sz w:val="16"/>
                <w:szCs w:val="16"/>
              </w:rPr>
              <w:t>Time</w:t>
            </w:r>
          </w:p>
        </w:tc>
        <w:tc>
          <w:tcPr>
            <w:tcW w:w="0" w:type="auto"/>
          </w:tcPr>
          <w:p w:rsidRPr="00AE65C0" w:rsidR="00D706ED" w:rsidP="004642CE" w:rsidRDefault="00D706ED" w14:paraId="37667047" w14:textId="77777777">
            <w:pPr>
              <w:pStyle w:val="TableText"/>
              <w:rPr>
                <w:rFonts w:cs="Calibri Light"/>
                <w:sz w:val="16"/>
                <w:szCs w:val="16"/>
              </w:rPr>
            </w:pPr>
          </w:p>
        </w:tc>
        <w:tc>
          <w:tcPr>
            <w:tcW w:w="0" w:type="auto"/>
          </w:tcPr>
          <w:p w:rsidRPr="00AE65C0" w:rsidR="00D706ED" w:rsidP="004642CE" w:rsidRDefault="00D706ED" w14:paraId="6FEE301B"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1FB86443"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6668EA5C" w14:textId="77777777">
        <w:trPr>
          <w:trHeight w:val="247"/>
        </w:trPr>
        <w:tc>
          <w:tcPr>
            <w:tcW w:w="0" w:type="auto"/>
          </w:tcPr>
          <w:p w:rsidRPr="00AE65C0" w:rsidR="00D706ED" w:rsidP="004642CE" w:rsidRDefault="00D706ED" w14:paraId="794DC2A1" w14:textId="77777777">
            <w:pPr>
              <w:pStyle w:val="TableText"/>
              <w:rPr>
                <w:rFonts w:cs="Calibri Light"/>
                <w:sz w:val="16"/>
                <w:szCs w:val="16"/>
              </w:rPr>
            </w:pPr>
            <w:r w:rsidRPr="00AE65C0">
              <w:rPr>
                <w:rFonts w:cs="Calibri Light"/>
                <w:sz w:val="16"/>
                <w:szCs w:val="16"/>
              </w:rPr>
              <w:t>13</w:t>
            </w:r>
          </w:p>
        </w:tc>
        <w:tc>
          <w:tcPr>
            <w:tcW w:w="0" w:type="auto"/>
          </w:tcPr>
          <w:p w:rsidRPr="00AE65C0" w:rsidR="00D706ED" w:rsidP="004642CE" w:rsidRDefault="00D706ED" w14:paraId="37308350"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5B2A7265" w14:textId="77777777">
            <w:pPr>
              <w:pStyle w:val="TableText"/>
              <w:rPr>
                <w:rFonts w:cs="Calibri Light"/>
                <w:sz w:val="16"/>
                <w:szCs w:val="16"/>
              </w:rPr>
            </w:pPr>
            <w:r w:rsidRPr="00AE65C0">
              <w:rPr>
                <w:rFonts w:cs="Calibri Light"/>
                <w:sz w:val="16"/>
                <w:szCs w:val="16"/>
              </w:rPr>
              <w:t>EndDate</w:t>
            </w:r>
          </w:p>
        </w:tc>
        <w:tc>
          <w:tcPr>
            <w:tcW w:w="0" w:type="auto"/>
          </w:tcPr>
          <w:p w:rsidRPr="00AE65C0" w:rsidR="00D706ED" w:rsidP="004642CE" w:rsidRDefault="00D706ED" w14:paraId="067380D6" w14:textId="77777777">
            <w:pPr>
              <w:pStyle w:val="TableText"/>
              <w:rPr>
                <w:rFonts w:cs="Calibri Light"/>
                <w:sz w:val="16"/>
                <w:szCs w:val="16"/>
              </w:rPr>
            </w:pPr>
            <w:r w:rsidRPr="00AE65C0">
              <w:rPr>
                <w:rFonts w:cs="Calibri Light"/>
                <w:sz w:val="16"/>
                <w:szCs w:val="16"/>
              </w:rPr>
              <w:t>Date</w:t>
            </w:r>
          </w:p>
        </w:tc>
        <w:tc>
          <w:tcPr>
            <w:tcW w:w="0" w:type="auto"/>
          </w:tcPr>
          <w:p w:rsidRPr="00AE65C0" w:rsidR="00D706ED" w:rsidP="004642CE" w:rsidRDefault="00614565" w14:paraId="182233B0" w14:textId="414435C4">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7325A546" w14:textId="77777777">
            <w:pPr>
              <w:pStyle w:val="TableText"/>
              <w:rPr>
                <w:rFonts w:cs="Calibri Light"/>
                <w:sz w:val="16"/>
                <w:szCs w:val="16"/>
              </w:rPr>
            </w:pPr>
          </w:p>
        </w:tc>
        <w:tc>
          <w:tcPr>
            <w:tcW w:w="0" w:type="auto"/>
          </w:tcPr>
          <w:p w:rsidRPr="00AE65C0" w:rsidR="00D706ED" w:rsidP="004642CE" w:rsidRDefault="00D706ED" w14:paraId="0642736E" w14:textId="77777777">
            <w:pPr>
              <w:pStyle w:val="TableText"/>
              <w:rPr>
                <w:rFonts w:cs="Calibri Light"/>
                <w:sz w:val="16"/>
                <w:szCs w:val="16"/>
              </w:rPr>
            </w:pPr>
            <w:r w:rsidRPr="00AE65C0">
              <w:rPr>
                <w:rFonts w:cs="Calibri Light"/>
                <w:sz w:val="16"/>
                <w:szCs w:val="16"/>
              </w:rPr>
              <w:t>EndDate</w:t>
            </w:r>
          </w:p>
        </w:tc>
        <w:tc>
          <w:tcPr>
            <w:tcW w:w="0" w:type="auto"/>
          </w:tcPr>
          <w:p w:rsidRPr="00AE65C0" w:rsidR="00D706ED" w:rsidP="004642CE" w:rsidRDefault="00D706ED" w14:paraId="3E530652" w14:textId="77777777">
            <w:pPr>
              <w:pStyle w:val="TableText"/>
              <w:rPr>
                <w:rFonts w:cs="Calibri Light"/>
                <w:sz w:val="16"/>
                <w:szCs w:val="16"/>
              </w:rPr>
            </w:pPr>
            <w:r w:rsidRPr="00AE65C0">
              <w:rPr>
                <w:rFonts w:cs="Calibri Light"/>
                <w:sz w:val="16"/>
                <w:szCs w:val="16"/>
              </w:rPr>
              <w:t>Date</w:t>
            </w:r>
          </w:p>
        </w:tc>
        <w:tc>
          <w:tcPr>
            <w:tcW w:w="0" w:type="auto"/>
          </w:tcPr>
          <w:p w:rsidRPr="00AE65C0" w:rsidR="00D706ED" w:rsidP="004642CE" w:rsidRDefault="00D706ED" w14:paraId="12265CF2" w14:textId="77777777">
            <w:pPr>
              <w:pStyle w:val="TableText"/>
              <w:rPr>
                <w:rFonts w:cs="Calibri Light"/>
                <w:sz w:val="16"/>
                <w:szCs w:val="16"/>
              </w:rPr>
            </w:pPr>
          </w:p>
        </w:tc>
        <w:tc>
          <w:tcPr>
            <w:tcW w:w="0" w:type="auto"/>
          </w:tcPr>
          <w:p w:rsidRPr="00AE65C0" w:rsidR="00D706ED" w:rsidP="004642CE" w:rsidRDefault="00D706ED" w14:paraId="64C86BA1"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77D5F6C5"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54C0CE7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D706ED" w:rsidP="004642CE" w:rsidRDefault="00D706ED" w14:paraId="61F3C2EE" w14:textId="77777777">
            <w:pPr>
              <w:pStyle w:val="TableText"/>
              <w:rPr>
                <w:rFonts w:cs="Calibri Light"/>
                <w:sz w:val="16"/>
                <w:szCs w:val="16"/>
              </w:rPr>
            </w:pPr>
            <w:r w:rsidRPr="00AE65C0">
              <w:rPr>
                <w:rFonts w:cs="Calibri Light"/>
                <w:sz w:val="16"/>
                <w:szCs w:val="16"/>
              </w:rPr>
              <w:t>14</w:t>
            </w:r>
          </w:p>
        </w:tc>
        <w:tc>
          <w:tcPr>
            <w:tcW w:w="0" w:type="auto"/>
          </w:tcPr>
          <w:p w:rsidRPr="00AE65C0" w:rsidR="00D706ED" w:rsidP="004642CE" w:rsidRDefault="00D706ED" w14:paraId="5F8A19CC"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500C922E" w14:textId="77777777">
            <w:pPr>
              <w:pStyle w:val="TableText"/>
              <w:rPr>
                <w:rFonts w:cs="Calibri Light"/>
                <w:sz w:val="16"/>
                <w:szCs w:val="16"/>
              </w:rPr>
            </w:pPr>
            <w:r w:rsidRPr="00AE65C0">
              <w:rPr>
                <w:rFonts w:cs="Calibri Light"/>
                <w:sz w:val="16"/>
                <w:szCs w:val="16"/>
              </w:rPr>
              <w:t>EndTime</w:t>
            </w:r>
          </w:p>
        </w:tc>
        <w:tc>
          <w:tcPr>
            <w:tcW w:w="0" w:type="auto"/>
          </w:tcPr>
          <w:p w:rsidRPr="00AE65C0" w:rsidR="00D706ED" w:rsidP="004642CE" w:rsidRDefault="00D706ED" w14:paraId="0D50DE35" w14:textId="77777777">
            <w:pPr>
              <w:pStyle w:val="TableText"/>
              <w:rPr>
                <w:rFonts w:cs="Calibri Light"/>
                <w:sz w:val="16"/>
                <w:szCs w:val="16"/>
              </w:rPr>
            </w:pPr>
            <w:r w:rsidRPr="00AE65C0">
              <w:rPr>
                <w:rFonts w:cs="Calibri Light"/>
                <w:sz w:val="16"/>
                <w:szCs w:val="16"/>
              </w:rPr>
              <w:t>Time</w:t>
            </w:r>
          </w:p>
        </w:tc>
        <w:tc>
          <w:tcPr>
            <w:tcW w:w="0" w:type="auto"/>
          </w:tcPr>
          <w:p w:rsidRPr="00AE65C0" w:rsidR="00D706ED" w:rsidP="004642CE" w:rsidRDefault="00614565" w14:paraId="72695584" w14:textId="70CF7252">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4E02A6FB" w14:textId="77777777">
            <w:pPr>
              <w:pStyle w:val="TableText"/>
              <w:rPr>
                <w:rFonts w:cs="Calibri Light"/>
                <w:sz w:val="16"/>
                <w:szCs w:val="16"/>
              </w:rPr>
            </w:pPr>
          </w:p>
        </w:tc>
        <w:tc>
          <w:tcPr>
            <w:tcW w:w="0" w:type="auto"/>
          </w:tcPr>
          <w:p w:rsidRPr="00AE65C0" w:rsidR="00D706ED" w:rsidP="004642CE" w:rsidRDefault="00D706ED" w14:paraId="56CCD91A" w14:textId="77777777">
            <w:pPr>
              <w:pStyle w:val="TableText"/>
              <w:rPr>
                <w:rFonts w:cs="Calibri Light"/>
                <w:sz w:val="16"/>
                <w:szCs w:val="16"/>
              </w:rPr>
            </w:pPr>
            <w:r w:rsidRPr="00AE65C0">
              <w:rPr>
                <w:rFonts w:cs="Calibri Light"/>
                <w:sz w:val="16"/>
                <w:szCs w:val="16"/>
              </w:rPr>
              <w:t>EndTime</w:t>
            </w:r>
          </w:p>
        </w:tc>
        <w:tc>
          <w:tcPr>
            <w:tcW w:w="0" w:type="auto"/>
          </w:tcPr>
          <w:p w:rsidRPr="00AE65C0" w:rsidR="00D706ED" w:rsidP="004642CE" w:rsidRDefault="00D706ED" w14:paraId="0BB1A632" w14:textId="77777777">
            <w:pPr>
              <w:pStyle w:val="TableText"/>
              <w:rPr>
                <w:rFonts w:cs="Calibri Light"/>
                <w:sz w:val="16"/>
                <w:szCs w:val="16"/>
              </w:rPr>
            </w:pPr>
            <w:r w:rsidRPr="00AE65C0">
              <w:rPr>
                <w:rFonts w:cs="Calibri Light"/>
                <w:sz w:val="16"/>
                <w:szCs w:val="16"/>
              </w:rPr>
              <w:t>Time</w:t>
            </w:r>
          </w:p>
        </w:tc>
        <w:tc>
          <w:tcPr>
            <w:tcW w:w="0" w:type="auto"/>
          </w:tcPr>
          <w:p w:rsidRPr="00AE65C0" w:rsidR="00D706ED" w:rsidP="004642CE" w:rsidRDefault="00D706ED" w14:paraId="39418749" w14:textId="77777777">
            <w:pPr>
              <w:pStyle w:val="TableText"/>
              <w:rPr>
                <w:rFonts w:cs="Calibri Light"/>
                <w:sz w:val="16"/>
                <w:szCs w:val="16"/>
              </w:rPr>
            </w:pPr>
          </w:p>
        </w:tc>
        <w:tc>
          <w:tcPr>
            <w:tcW w:w="0" w:type="auto"/>
          </w:tcPr>
          <w:p w:rsidRPr="00AE65C0" w:rsidR="00D706ED" w:rsidP="004642CE" w:rsidRDefault="00D706ED" w14:paraId="21EFBB10"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04E8097E"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2C0FC705" w14:textId="77777777">
        <w:trPr>
          <w:trHeight w:val="247"/>
        </w:trPr>
        <w:tc>
          <w:tcPr>
            <w:tcW w:w="0" w:type="auto"/>
          </w:tcPr>
          <w:p w:rsidRPr="00AE65C0" w:rsidR="00D706ED" w:rsidP="004642CE" w:rsidRDefault="00D706ED" w14:paraId="03BE4F3B" w14:textId="77777777">
            <w:pPr>
              <w:pStyle w:val="TableText"/>
              <w:rPr>
                <w:rFonts w:cs="Calibri Light"/>
                <w:sz w:val="16"/>
                <w:szCs w:val="16"/>
              </w:rPr>
            </w:pPr>
            <w:r w:rsidRPr="00AE65C0">
              <w:rPr>
                <w:rFonts w:cs="Calibri Light"/>
                <w:sz w:val="16"/>
                <w:szCs w:val="16"/>
              </w:rPr>
              <w:t>15</w:t>
            </w:r>
          </w:p>
        </w:tc>
        <w:tc>
          <w:tcPr>
            <w:tcW w:w="0" w:type="auto"/>
          </w:tcPr>
          <w:p w:rsidRPr="00AE65C0" w:rsidR="00D706ED" w:rsidP="004642CE" w:rsidRDefault="00D706ED" w14:paraId="36F2384A"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05664F05" w14:textId="77777777">
            <w:pPr>
              <w:pStyle w:val="TableText"/>
              <w:rPr>
                <w:rFonts w:cs="Calibri Light"/>
                <w:sz w:val="16"/>
                <w:szCs w:val="16"/>
              </w:rPr>
            </w:pPr>
            <w:r w:rsidRPr="00AE65C0">
              <w:rPr>
                <w:rFonts w:cs="Calibri Light"/>
                <w:sz w:val="16"/>
                <w:szCs w:val="16"/>
              </w:rPr>
              <w:t>AssignmentNumber</w:t>
            </w:r>
          </w:p>
        </w:tc>
        <w:tc>
          <w:tcPr>
            <w:tcW w:w="0" w:type="auto"/>
          </w:tcPr>
          <w:p w:rsidRPr="00AE65C0" w:rsidR="00D706ED" w:rsidP="004642CE" w:rsidRDefault="00D706ED" w14:paraId="40F22804" w14:textId="77777777">
            <w:pPr>
              <w:pStyle w:val="TableText"/>
              <w:rPr>
                <w:rFonts w:cs="Calibri Light"/>
                <w:sz w:val="16"/>
                <w:szCs w:val="16"/>
              </w:rPr>
            </w:pPr>
            <w:r w:rsidRPr="00AE65C0">
              <w:rPr>
                <w:rFonts w:cs="Calibri Light"/>
                <w:sz w:val="16"/>
                <w:szCs w:val="16"/>
              </w:rPr>
              <w:t>Varchar2</w:t>
            </w:r>
          </w:p>
        </w:tc>
        <w:tc>
          <w:tcPr>
            <w:tcW w:w="0" w:type="auto"/>
          </w:tcPr>
          <w:p w:rsidRPr="00AE65C0" w:rsidR="00D706ED" w:rsidP="004642CE" w:rsidRDefault="00614565" w14:paraId="24F5F9F2" w14:textId="6161B6FD">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0B828040" w14:textId="77777777">
            <w:pPr>
              <w:pStyle w:val="TableText"/>
              <w:rPr>
                <w:rFonts w:cs="Calibri Light"/>
                <w:sz w:val="16"/>
                <w:szCs w:val="16"/>
              </w:rPr>
            </w:pPr>
          </w:p>
        </w:tc>
        <w:tc>
          <w:tcPr>
            <w:tcW w:w="0" w:type="auto"/>
          </w:tcPr>
          <w:p w:rsidRPr="00AE65C0" w:rsidR="00D706ED" w:rsidP="004642CE" w:rsidRDefault="00D706ED" w14:paraId="287EC7BB" w14:textId="77777777">
            <w:pPr>
              <w:pStyle w:val="TableText"/>
              <w:rPr>
                <w:rFonts w:cs="Calibri Light"/>
                <w:sz w:val="16"/>
                <w:szCs w:val="16"/>
              </w:rPr>
            </w:pPr>
            <w:r w:rsidRPr="00AE65C0">
              <w:rPr>
                <w:rFonts w:cs="Calibri Light"/>
                <w:sz w:val="16"/>
                <w:szCs w:val="16"/>
              </w:rPr>
              <w:t>AssignmentNumber</w:t>
            </w:r>
          </w:p>
        </w:tc>
        <w:tc>
          <w:tcPr>
            <w:tcW w:w="0" w:type="auto"/>
          </w:tcPr>
          <w:p w:rsidRPr="00AE65C0" w:rsidR="00D706ED" w:rsidP="004642CE" w:rsidRDefault="00D706ED" w14:paraId="22C1186B" w14:textId="77777777">
            <w:pPr>
              <w:pStyle w:val="TableText"/>
              <w:rPr>
                <w:rFonts w:cs="Calibri Light"/>
                <w:sz w:val="16"/>
                <w:szCs w:val="16"/>
              </w:rPr>
            </w:pPr>
            <w:r w:rsidRPr="00AE65C0">
              <w:rPr>
                <w:rFonts w:cs="Calibri Light"/>
                <w:sz w:val="16"/>
                <w:szCs w:val="16"/>
              </w:rPr>
              <w:t>Varchar2</w:t>
            </w:r>
          </w:p>
        </w:tc>
        <w:tc>
          <w:tcPr>
            <w:tcW w:w="0" w:type="auto"/>
          </w:tcPr>
          <w:p w:rsidRPr="00AE65C0" w:rsidR="00D706ED" w:rsidP="004642CE" w:rsidRDefault="00D706ED" w14:paraId="64D27F49" w14:textId="77777777">
            <w:pPr>
              <w:pStyle w:val="TableText"/>
              <w:rPr>
                <w:rFonts w:cs="Calibri Light"/>
                <w:sz w:val="16"/>
                <w:szCs w:val="16"/>
              </w:rPr>
            </w:pPr>
          </w:p>
        </w:tc>
        <w:tc>
          <w:tcPr>
            <w:tcW w:w="0" w:type="auto"/>
          </w:tcPr>
          <w:p w:rsidRPr="00AE65C0" w:rsidR="00D706ED" w:rsidP="004642CE" w:rsidRDefault="00D706ED" w14:paraId="7A69F91E"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4E86FFCA"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284BC79D"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D706ED" w:rsidP="004642CE" w:rsidRDefault="00D706ED" w14:paraId="7452CE19" w14:textId="77777777">
            <w:pPr>
              <w:pStyle w:val="TableText"/>
              <w:rPr>
                <w:rFonts w:cs="Calibri Light"/>
                <w:sz w:val="16"/>
                <w:szCs w:val="16"/>
              </w:rPr>
            </w:pPr>
            <w:r w:rsidRPr="00AE65C0">
              <w:rPr>
                <w:rFonts w:cs="Calibri Light"/>
                <w:sz w:val="16"/>
                <w:szCs w:val="16"/>
              </w:rPr>
              <w:t>16</w:t>
            </w:r>
          </w:p>
        </w:tc>
        <w:tc>
          <w:tcPr>
            <w:tcW w:w="0" w:type="auto"/>
          </w:tcPr>
          <w:p w:rsidRPr="00AE65C0" w:rsidR="00D706ED" w:rsidP="004642CE" w:rsidRDefault="00D706ED" w14:paraId="27B999A2"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16479BC5" w14:textId="77777777">
            <w:pPr>
              <w:pStyle w:val="TableText"/>
              <w:rPr>
                <w:rFonts w:cs="Calibri Light"/>
                <w:sz w:val="16"/>
                <w:szCs w:val="16"/>
              </w:rPr>
            </w:pPr>
            <w:r w:rsidRPr="00AE65C0">
              <w:rPr>
                <w:rFonts w:cs="Calibri Light"/>
                <w:sz w:val="16"/>
                <w:szCs w:val="16"/>
              </w:rPr>
              <w:t>StartDateDuration</w:t>
            </w:r>
          </w:p>
        </w:tc>
        <w:tc>
          <w:tcPr>
            <w:tcW w:w="0" w:type="auto"/>
          </w:tcPr>
          <w:p w:rsidRPr="00AE65C0" w:rsidR="00D706ED" w:rsidP="004642CE" w:rsidRDefault="00D706ED" w14:paraId="542F85B8" w14:textId="77777777">
            <w:pPr>
              <w:pStyle w:val="TableText"/>
              <w:rPr>
                <w:rFonts w:cs="Calibri Light"/>
                <w:sz w:val="16"/>
                <w:szCs w:val="16"/>
              </w:rPr>
            </w:pPr>
            <w:r w:rsidRPr="00AE65C0">
              <w:rPr>
                <w:rFonts w:cs="Calibri Light"/>
                <w:sz w:val="16"/>
                <w:szCs w:val="16"/>
              </w:rPr>
              <w:t>Number</w:t>
            </w:r>
          </w:p>
        </w:tc>
        <w:tc>
          <w:tcPr>
            <w:tcW w:w="0" w:type="auto"/>
          </w:tcPr>
          <w:p w:rsidRPr="00AE65C0" w:rsidR="00D706ED" w:rsidP="004642CE" w:rsidRDefault="00614565" w14:paraId="3E29C3AD" w14:textId="7CB5E3D8">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6344A9E6" w14:textId="77777777">
            <w:pPr>
              <w:pStyle w:val="TableText"/>
              <w:rPr>
                <w:rFonts w:cs="Calibri Light"/>
                <w:sz w:val="16"/>
                <w:szCs w:val="16"/>
              </w:rPr>
            </w:pPr>
          </w:p>
        </w:tc>
        <w:tc>
          <w:tcPr>
            <w:tcW w:w="0" w:type="auto"/>
          </w:tcPr>
          <w:p w:rsidRPr="00AE65C0" w:rsidR="00D706ED" w:rsidP="004642CE" w:rsidRDefault="00D706ED" w14:paraId="5C36C587" w14:textId="77777777">
            <w:pPr>
              <w:pStyle w:val="TableText"/>
              <w:rPr>
                <w:rFonts w:cs="Calibri Light"/>
                <w:sz w:val="16"/>
                <w:szCs w:val="16"/>
              </w:rPr>
            </w:pPr>
            <w:r w:rsidRPr="00AE65C0">
              <w:rPr>
                <w:rFonts w:cs="Calibri Light"/>
                <w:sz w:val="16"/>
                <w:szCs w:val="16"/>
              </w:rPr>
              <w:t>StartDateDuration</w:t>
            </w:r>
          </w:p>
        </w:tc>
        <w:tc>
          <w:tcPr>
            <w:tcW w:w="0" w:type="auto"/>
          </w:tcPr>
          <w:p w:rsidRPr="00AE65C0" w:rsidR="00D706ED" w:rsidP="004642CE" w:rsidRDefault="00D706ED" w14:paraId="3C44B83D" w14:textId="77777777">
            <w:pPr>
              <w:pStyle w:val="TableText"/>
              <w:rPr>
                <w:rFonts w:cs="Calibri Light"/>
                <w:sz w:val="16"/>
                <w:szCs w:val="16"/>
              </w:rPr>
            </w:pPr>
            <w:r w:rsidRPr="00AE65C0">
              <w:rPr>
                <w:rFonts w:cs="Calibri Light"/>
                <w:sz w:val="16"/>
                <w:szCs w:val="16"/>
              </w:rPr>
              <w:t>Number</w:t>
            </w:r>
          </w:p>
        </w:tc>
        <w:tc>
          <w:tcPr>
            <w:tcW w:w="0" w:type="auto"/>
          </w:tcPr>
          <w:p w:rsidRPr="00AE65C0" w:rsidR="00D706ED" w:rsidP="004642CE" w:rsidRDefault="00D706ED" w14:paraId="335CE117" w14:textId="77777777">
            <w:pPr>
              <w:pStyle w:val="TableText"/>
              <w:rPr>
                <w:rFonts w:cs="Calibri Light"/>
                <w:sz w:val="16"/>
                <w:szCs w:val="16"/>
              </w:rPr>
            </w:pPr>
          </w:p>
        </w:tc>
        <w:tc>
          <w:tcPr>
            <w:tcW w:w="0" w:type="auto"/>
          </w:tcPr>
          <w:p w:rsidRPr="00AE65C0" w:rsidR="00D706ED" w:rsidP="004642CE" w:rsidRDefault="00D706ED" w14:paraId="0D33FC89"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1E6BCAB2"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777A3AB1" w14:textId="77777777">
        <w:trPr>
          <w:trHeight w:val="247"/>
        </w:trPr>
        <w:tc>
          <w:tcPr>
            <w:tcW w:w="0" w:type="auto"/>
          </w:tcPr>
          <w:p w:rsidRPr="00AE65C0" w:rsidR="00D706ED" w:rsidP="004642CE" w:rsidRDefault="00D706ED" w14:paraId="7E35874E" w14:textId="77777777">
            <w:pPr>
              <w:pStyle w:val="TableText"/>
              <w:rPr>
                <w:rFonts w:cs="Calibri Light"/>
                <w:sz w:val="16"/>
                <w:szCs w:val="16"/>
              </w:rPr>
            </w:pPr>
            <w:r w:rsidRPr="00AE65C0">
              <w:rPr>
                <w:rFonts w:cs="Calibri Light"/>
                <w:sz w:val="16"/>
                <w:szCs w:val="16"/>
              </w:rPr>
              <w:t>17</w:t>
            </w:r>
          </w:p>
        </w:tc>
        <w:tc>
          <w:tcPr>
            <w:tcW w:w="0" w:type="auto"/>
          </w:tcPr>
          <w:p w:rsidRPr="00AE65C0" w:rsidR="00D706ED" w:rsidP="004642CE" w:rsidRDefault="00D706ED" w14:paraId="6694C128"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73C30541" w14:textId="77777777">
            <w:pPr>
              <w:pStyle w:val="TableText"/>
              <w:rPr>
                <w:rFonts w:cs="Calibri Light"/>
                <w:sz w:val="16"/>
                <w:szCs w:val="16"/>
              </w:rPr>
            </w:pPr>
            <w:r w:rsidRPr="00AE65C0">
              <w:rPr>
                <w:rFonts w:cs="Calibri Light"/>
                <w:sz w:val="16"/>
                <w:szCs w:val="16"/>
              </w:rPr>
              <w:t>EndDateDuration</w:t>
            </w:r>
          </w:p>
        </w:tc>
        <w:tc>
          <w:tcPr>
            <w:tcW w:w="0" w:type="auto"/>
          </w:tcPr>
          <w:p w:rsidRPr="00AE65C0" w:rsidR="00D706ED" w:rsidP="004642CE" w:rsidRDefault="00D706ED" w14:paraId="1BAD73C5" w14:textId="77777777">
            <w:pPr>
              <w:pStyle w:val="TableText"/>
              <w:rPr>
                <w:rFonts w:cs="Calibri Light"/>
                <w:sz w:val="16"/>
                <w:szCs w:val="16"/>
              </w:rPr>
            </w:pPr>
            <w:r w:rsidRPr="00AE65C0">
              <w:rPr>
                <w:rFonts w:cs="Calibri Light"/>
                <w:sz w:val="16"/>
                <w:szCs w:val="16"/>
              </w:rPr>
              <w:t>Number</w:t>
            </w:r>
          </w:p>
        </w:tc>
        <w:tc>
          <w:tcPr>
            <w:tcW w:w="0" w:type="auto"/>
          </w:tcPr>
          <w:p w:rsidRPr="00AE65C0" w:rsidR="00D706ED" w:rsidP="004642CE" w:rsidRDefault="00614565" w14:paraId="683F086F" w14:textId="68F2D0CC">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5533692F" w14:textId="77777777">
            <w:pPr>
              <w:pStyle w:val="TableText"/>
              <w:rPr>
                <w:rFonts w:cs="Calibri Light"/>
                <w:sz w:val="16"/>
                <w:szCs w:val="16"/>
              </w:rPr>
            </w:pPr>
          </w:p>
        </w:tc>
        <w:tc>
          <w:tcPr>
            <w:tcW w:w="0" w:type="auto"/>
          </w:tcPr>
          <w:p w:rsidRPr="00AE65C0" w:rsidR="00D706ED" w:rsidP="004642CE" w:rsidRDefault="00D706ED" w14:paraId="30570844" w14:textId="77777777">
            <w:pPr>
              <w:pStyle w:val="TableText"/>
              <w:rPr>
                <w:rFonts w:cs="Calibri Light"/>
                <w:sz w:val="16"/>
                <w:szCs w:val="16"/>
              </w:rPr>
            </w:pPr>
            <w:r w:rsidRPr="00AE65C0">
              <w:rPr>
                <w:rFonts w:cs="Calibri Light"/>
                <w:sz w:val="16"/>
                <w:szCs w:val="16"/>
              </w:rPr>
              <w:t>EndDateDuration</w:t>
            </w:r>
          </w:p>
        </w:tc>
        <w:tc>
          <w:tcPr>
            <w:tcW w:w="0" w:type="auto"/>
          </w:tcPr>
          <w:p w:rsidRPr="00AE65C0" w:rsidR="00D706ED" w:rsidP="004642CE" w:rsidRDefault="00D706ED" w14:paraId="15E4EA87" w14:textId="77777777">
            <w:pPr>
              <w:pStyle w:val="TableText"/>
              <w:rPr>
                <w:rFonts w:cs="Calibri Light"/>
                <w:sz w:val="16"/>
                <w:szCs w:val="16"/>
              </w:rPr>
            </w:pPr>
            <w:r w:rsidRPr="00AE65C0">
              <w:rPr>
                <w:rFonts w:cs="Calibri Light"/>
                <w:sz w:val="16"/>
                <w:szCs w:val="16"/>
              </w:rPr>
              <w:t>Number</w:t>
            </w:r>
          </w:p>
        </w:tc>
        <w:tc>
          <w:tcPr>
            <w:tcW w:w="0" w:type="auto"/>
          </w:tcPr>
          <w:p w:rsidRPr="00AE65C0" w:rsidR="00D706ED" w:rsidP="004642CE" w:rsidRDefault="00D706ED" w14:paraId="0A05FE02" w14:textId="77777777">
            <w:pPr>
              <w:pStyle w:val="TableText"/>
              <w:rPr>
                <w:rFonts w:cs="Calibri Light"/>
                <w:sz w:val="16"/>
                <w:szCs w:val="16"/>
              </w:rPr>
            </w:pPr>
          </w:p>
        </w:tc>
        <w:tc>
          <w:tcPr>
            <w:tcW w:w="0" w:type="auto"/>
          </w:tcPr>
          <w:p w:rsidRPr="00AE65C0" w:rsidR="00D706ED" w:rsidP="004642CE" w:rsidRDefault="00D706ED" w14:paraId="22EE58B6"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2CCE0A9F"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5AD930C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D706ED" w:rsidP="004642CE" w:rsidRDefault="00D706ED" w14:paraId="272A9CB3" w14:textId="77777777">
            <w:pPr>
              <w:pStyle w:val="TableText"/>
              <w:rPr>
                <w:rFonts w:cs="Calibri Light"/>
                <w:sz w:val="16"/>
                <w:szCs w:val="16"/>
              </w:rPr>
            </w:pPr>
            <w:r w:rsidRPr="00AE65C0">
              <w:rPr>
                <w:rFonts w:cs="Calibri Light"/>
                <w:sz w:val="16"/>
                <w:szCs w:val="16"/>
              </w:rPr>
              <w:t>18</w:t>
            </w:r>
          </w:p>
        </w:tc>
        <w:tc>
          <w:tcPr>
            <w:tcW w:w="0" w:type="auto"/>
          </w:tcPr>
          <w:p w:rsidRPr="00AE65C0" w:rsidR="00D706ED" w:rsidP="004642CE" w:rsidRDefault="00D706ED" w14:paraId="28CA575F"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758690E7" w14:textId="77777777">
            <w:pPr>
              <w:pStyle w:val="TableText"/>
              <w:rPr>
                <w:rFonts w:cs="Calibri Light"/>
                <w:sz w:val="16"/>
                <w:szCs w:val="16"/>
              </w:rPr>
            </w:pPr>
            <w:r w:rsidRPr="00AE65C0">
              <w:rPr>
                <w:rFonts w:cs="Calibri Light"/>
                <w:sz w:val="16"/>
                <w:szCs w:val="16"/>
              </w:rPr>
              <w:t>SourceSystemOwner</w:t>
            </w:r>
          </w:p>
        </w:tc>
        <w:tc>
          <w:tcPr>
            <w:tcW w:w="0" w:type="auto"/>
          </w:tcPr>
          <w:p w:rsidRPr="00AE65C0" w:rsidR="00D706ED" w:rsidP="004642CE" w:rsidRDefault="00D706ED" w14:paraId="4671F35D" w14:textId="77777777">
            <w:pPr>
              <w:pStyle w:val="TableText"/>
              <w:rPr>
                <w:rFonts w:cs="Calibri Light"/>
                <w:sz w:val="16"/>
                <w:szCs w:val="16"/>
              </w:rPr>
            </w:pPr>
            <w:r w:rsidRPr="00AE65C0">
              <w:rPr>
                <w:rFonts w:cs="Calibri Light"/>
                <w:sz w:val="16"/>
                <w:szCs w:val="16"/>
              </w:rPr>
              <w:t>Varchar2</w:t>
            </w:r>
          </w:p>
        </w:tc>
        <w:tc>
          <w:tcPr>
            <w:tcW w:w="0" w:type="auto"/>
          </w:tcPr>
          <w:p w:rsidRPr="00AE65C0" w:rsidR="00D706ED" w:rsidP="004642CE" w:rsidRDefault="00614565" w14:paraId="1C9223F5" w14:textId="464121B6">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2D7A3A6F" w14:textId="77777777">
            <w:pPr>
              <w:pStyle w:val="TableText"/>
              <w:rPr>
                <w:rFonts w:cs="Calibri Light"/>
                <w:sz w:val="16"/>
                <w:szCs w:val="16"/>
              </w:rPr>
            </w:pPr>
          </w:p>
        </w:tc>
        <w:tc>
          <w:tcPr>
            <w:tcW w:w="0" w:type="auto"/>
          </w:tcPr>
          <w:p w:rsidRPr="00AE65C0" w:rsidR="00D706ED" w:rsidP="004642CE" w:rsidRDefault="00D706ED" w14:paraId="4520724A" w14:textId="77777777">
            <w:pPr>
              <w:pStyle w:val="TableText"/>
              <w:rPr>
                <w:rFonts w:cs="Calibri Light"/>
                <w:sz w:val="16"/>
                <w:szCs w:val="16"/>
              </w:rPr>
            </w:pPr>
            <w:r w:rsidRPr="00AE65C0">
              <w:rPr>
                <w:rFonts w:cs="Calibri Light"/>
                <w:sz w:val="16"/>
                <w:szCs w:val="16"/>
              </w:rPr>
              <w:t>SourceSystemOwner</w:t>
            </w:r>
          </w:p>
        </w:tc>
        <w:tc>
          <w:tcPr>
            <w:tcW w:w="0" w:type="auto"/>
          </w:tcPr>
          <w:p w:rsidRPr="00AE65C0" w:rsidR="00D706ED" w:rsidP="004642CE" w:rsidRDefault="00D706ED" w14:paraId="08CD630B" w14:textId="77777777">
            <w:pPr>
              <w:pStyle w:val="TableText"/>
              <w:rPr>
                <w:rFonts w:cs="Calibri Light"/>
                <w:sz w:val="16"/>
                <w:szCs w:val="16"/>
              </w:rPr>
            </w:pPr>
            <w:r w:rsidRPr="00AE65C0">
              <w:rPr>
                <w:rFonts w:cs="Calibri Light"/>
                <w:sz w:val="16"/>
                <w:szCs w:val="16"/>
              </w:rPr>
              <w:t>Varchar2</w:t>
            </w:r>
          </w:p>
        </w:tc>
        <w:tc>
          <w:tcPr>
            <w:tcW w:w="0" w:type="auto"/>
          </w:tcPr>
          <w:p w:rsidRPr="00AE65C0" w:rsidR="00D706ED" w:rsidP="004642CE" w:rsidRDefault="005017B0" w14:paraId="4A5D4E86" w14:textId="440FF797">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0" w:type="auto"/>
          </w:tcPr>
          <w:p w:rsidRPr="00AE65C0" w:rsidR="00D706ED" w:rsidP="004642CE" w:rsidRDefault="00D706ED" w14:paraId="789A46FD"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51A24FB8" w14:textId="77777777">
            <w:pPr>
              <w:keepLines/>
              <w:spacing w:after="0" w:line="240" w:lineRule="auto"/>
              <w:rPr>
                <w:rFonts w:ascii="Calibri Light" w:hAnsi="Calibri Light" w:cs="Calibri Light"/>
                <w:sz w:val="16"/>
                <w:szCs w:val="16"/>
                <w:lang w:val="en-US" w:eastAsia="en-US"/>
              </w:rPr>
            </w:pPr>
          </w:p>
        </w:tc>
      </w:tr>
      <w:tr w:rsidRPr="00AE65C0" w:rsidR="00D706ED" w:rsidTr="003E1BB5" w14:paraId="1346C61F" w14:textId="77777777">
        <w:trPr>
          <w:trHeight w:val="247"/>
        </w:trPr>
        <w:tc>
          <w:tcPr>
            <w:tcW w:w="0" w:type="auto"/>
          </w:tcPr>
          <w:p w:rsidRPr="00AE65C0" w:rsidR="00D706ED" w:rsidP="004642CE" w:rsidRDefault="00D706ED" w14:paraId="5930B0C2" w14:textId="77777777">
            <w:pPr>
              <w:pStyle w:val="TableText"/>
              <w:rPr>
                <w:rFonts w:cs="Calibri Light"/>
                <w:sz w:val="16"/>
                <w:szCs w:val="16"/>
              </w:rPr>
            </w:pPr>
            <w:r w:rsidRPr="00AE65C0">
              <w:rPr>
                <w:rFonts w:cs="Calibri Light"/>
                <w:sz w:val="16"/>
                <w:szCs w:val="16"/>
              </w:rPr>
              <w:t>19</w:t>
            </w:r>
          </w:p>
        </w:tc>
        <w:tc>
          <w:tcPr>
            <w:tcW w:w="0" w:type="auto"/>
          </w:tcPr>
          <w:p w:rsidRPr="00AE65C0" w:rsidR="00D706ED" w:rsidP="004642CE" w:rsidRDefault="00D706ED" w14:paraId="3BF9EF59" w14:textId="77777777">
            <w:pPr>
              <w:pStyle w:val="TableText"/>
              <w:rPr>
                <w:rFonts w:cs="Calibri Light"/>
                <w:sz w:val="16"/>
                <w:szCs w:val="16"/>
              </w:rPr>
            </w:pPr>
            <w:r w:rsidRPr="00AE65C0">
              <w:rPr>
                <w:rFonts w:cs="Calibri Light"/>
                <w:sz w:val="16"/>
                <w:szCs w:val="16"/>
              </w:rPr>
              <w:t>ANC_PER_ABS_ENTRIES</w:t>
            </w:r>
          </w:p>
        </w:tc>
        <w:tc>
          <w:tcPr>
            <w:tcW w:w="0" w:type="auto"/>
          </w:tcPr>
          <w:p w:rsidRPr="00AE65C0" w:rsidR="00D706ED" w:rsidP="004642CE" w:rsidRDefault="00D706ED" w14:paraId="7E60003F" w14:textId="77777777">
            <w:pPr>
              <w:pStyle w:val="TableText"/>
              <w:rPr>
                <w:rFonts w:cs="Calibri Light"/>
                <w:sz w:val="16"/>
                <w:szCs w:val="16"/>
              </w:rPr>
            </w:pPr>
            <w:r w:rsidRPr="00AE65C0">
              <w:rPr>
                <w:rFonts w:cs="Calibri Light"/>
                <w:sz w:val="16"/>
                <w:szCs w:val="16"/>
              </w:rPr>
              <w:t>SourceSystemId</w:t>
            </w:r>
          </w:p>
        </w:tc>
        <w:tc>
          <w:tcPr>
            <w:tcW w:w="0" w:type="auto"/>
          </w:tcPr>
          <w:p w:rsidRPr="00AE65C0" w:rsidR="00D706ED" w:rsidP="004642CE" w:rsidRDefault="00D706ED" w14:paraId="43F665B3" w14:textId="77777777">
            <w:pPr>
              <w:pStyle w:val="TableText"/>
              <w:rPr>
                <w:rFonts w:cs="Calibri Light"/>
                <w:sz w:val="16"/>
                <w:szCs w:val="16"/>
              </w:rPr>
            </w:pPr>
            <w:r w:rsidRPr="00AE65C0">
              <w:rPr>
                <w:rFonts w:cs="Calibri Light"/>
                <w:sz w:val="16"/>
                <w:szCs w:val="16"/>
              </w:rPr>
              <w:t>Varchar2</w:t>
            </w:r>
          </w:p>
        </w:tc>
        <w:tc>
          <w:tcPr>
            <w:tcW w:w="0" w:type="auto"/>
          </w:tcPr>
          <w:p w:rsidRPr="00AE65C0" w:rsidR="00D706ED" w:rsidP="004642CE" w:rsidRDefault="00614565" w14:paraId="5EA864C2" w14:textId="4BB729C5">
            <w:pPr>
              <w:pStyle w:val="TableText"/>
              <w:rPr>
                <w:rFonts w:cs="Calibri Light"/>
                <w:sz w:val="16"/>
                <w:szCs w:val="16"/>
              </w:rPr>
            </w:pPr>
            <w:r>
              <w:rPr>
                <w:rFonts w:cs="Calibri Light"/>
                <w:sz w:val="16"/>
                <w:szCs w:val="16"/>
              </w:rPr>
              <w:t>Yes</w:t>
            </w:r>
          </w:p>
        </w:tc>
        <w:tc>
          <w:tcPr>
            <w:tcW w:w="0" w:type="auto"/>
          </w:tcPr>
          <w:p w:rsidRPr="00AE65C0" w:rsidR="00D706ED" w:rsidP="004642CE" w:rsidRDefault="00D706ED" w14:paraId="7D2E536B" w14:textId="77777777">
            <w:pPr>
              <w:pStyle w:val="TableText"/>
              <w:rPr>
                <w:rFonts w:cs="Calibri Light"/>
                <w:sz w:val="16"/>
                <w:szCs w:val="16"/>
              </w:rPr>
            </w:pPr>
          </w:p>
        </w:tc>
        <w:tc>
          <w:tcPr>
            <w:tcW w:w="0" w:type="auto"/>
          </w:tcPr>
          <w:p w:rsidRPr="00AE65C0" w:rsidR="00D706ED" w:rsidP="004642CE" w:rsidRDefault="00D706ED" w14:paraId="7543341E" w14:textId="77777777">
            <w:pPr>
              <w:pStyle w:val="TableText"/>
              <w:rPr>
                <w:rFonts w:cs="Calibri Light"/>
                <w:sz w:val="16"/>
                <w:szCs w:val="16"/>
              </w:rPr>
            </w:pPr>
            <w:r w:rsidRPr="00AE65C0">
              <w:rPr>
                <w:rFonts w:cs="Calibri Light"/>
                <w:sz w:val="16"/>
                <w:szCs w:val="16"/>
              </w:rPr>
              <w:t>SourceSystemId</w:t>
            </w:r>
          </w:p>
        </w:tc>
        <w:tc>
          <w:tcPr>
            <w:tcW w:w="0" w:type="auto"/>
          </w:tcPr>
          <w:p w:rsidRPr="00AE65C0" w:rsidR="00D706ED" w:rsidP="004642CE" w:rsidRDefault="00D706ED" w14:paraId="2E3353AB" w14:textId="77777777">
            <w:pPr>
              <w:pStyle w:val="TableText"/>
              <w:rPr>
                <w:rFonts w:cs="Calibri Light"/>
                <w:sz w:val="16"/>
                <w:szCs w:val="16"/>
              </w:rPr>
            </w:pPr>
            <w:r w:rsidRPr="00AE65C0">
              <w:rPr>
                <w:rFonts w:cs="Calibri Light"/>
                <w:sz w:val="16"/>
                <w:szCs w:val="16"/>
              </w:rPr>
              <w:t>Varchar2</w:t>
            </w:r>
          </w:p>
        </w:tc>
        <w:tc>
          <w:tcPr>
            <w:tcW w:w="0" w:type="auto"/>
          </w:tcPr>
          <w:p w:rsidRPr="00AE65C0" w:rsidR="00D706ED" w:rsidP="004642CE" w:rsidRDefault="00D706ED" w14:paraId="021D88D6" w14:textId="77777777">
            <w:pPr>
              <w:pStyle w:val="TableText"/>
              <w:rPr>
                <w:rFonts w:cs="Calibri Light"/>
                <w:sz w:val="16"/>
                <w:szCs w:val="16"/>
              </w:rPr>
            </w:pPr>
            <w:r w:rsidRPr="00AE65C0">
              <w:rPr>
                <w:rFonts w:cs="Calibri Light"/>
                <w:sz w:val="16"/>
                <w:szCs w:val="16"/>
              </w:rPr>
              <w:t>PersonAbsenceEntry-PersonNumber-StartDate- AbsenceType</w:t>
            </w:r>
          </w:p>
        </w:tc>
        <w:tc>
          <w:tcPr>
            <w:tcW w:w="0" w:type="auto"/>
          </w:tcPr>
          <w:p w:rsidRPr="00AE65C0" w:rsidR="00D706ED" w:rsidP="004642CE" w:rsidRDefault="00D706ED" w14:paraId="421738AF" w14:textId="77777777">
            <w:pPr>
              <w:spacing w:after="0" w:line="240" w:lineRule="auto"/>
              <w:rPr>
                <w:rFonts w:ascii="Calibri Light" w:hAnsi="Calibri Light" w:cs="Calibri Light"/>
                <w:sz w:val="16"/>
                <w:szCs w:val="16"/>
                <w:lang w:val="en-US" w:eastAsia="en-US"/>
              </w:rPr>
            </w:pPr>
          </w:p>
        </w:tc>
        <w:tc>
          <w:tcPr>
            <w:tcW w:w="0" w:type="auto"/>
          </w:tcPr>
          <w:p w:rsidRPr="00AE65C0" w:rsidR="00D706ED" w:rsidP="004642CE" w:rsidRDefault="00D706ED" w14:paraId="0FE65B3C" w14:textId="77777777">
            <w:pPr>
              <w:keepLines/>
              <w:spacing w:after="0" w:line="240" w:lineRule="auto"/>
              <w:rPr>
                <w:rFonts w:ascii="Calibri Light" w:hAnsi="Calibri Light" w:cs="Calibri Light"/>
                <w:sz w:val="16"/>
                <w:szCs w:val="16"/>
                <w:lang w:val="en-US" w:eastAsia="en-US"/>
              </w:rPr>
            </w:pPr>
          </w:p>
        </w:tc>
      </w:tr>
    </w:tbl>
    <w:p w:rsidR="00BD456F" w:rsidP="00BD456F" w:rsidRDefault="00BD456F" w14:paraId="4005D683" w14:textId="77777777"/>
    <w:p w:rsidR="00D706ED" w:rsidP="00AE65C0" w:rsidRDefault="00D706ED" w14:paraId="0E94DC0D" w14:textId="4F67E115">
      <w:pPr>
        <w:pStyle w:val="Heading2"/>
      </w:pPr>
      <w:r>
        <w:t xml:space="preserve"> </w:t>
      </w:r>
      <w:bookmarkStart w:name="_Toc79997741" w:id="134"/>
      <w:r>
        <w:t>Business Object</w:t>
      </w:r>
      <w:r w:rsidR="001F101A">
        <w:t>: Person Maternity Absence Entry</w:t>
      </w:r>
      <w:bookmarkEnd w:id="134"/>
    </w:p>
    <w:p w:rsidR="001F101A" w:rsidP="001F101A" w:rsidRDefault="001F101A" w14:paraId="39D6A95C" w14:textId="77777777"/>
    <w:tbl>
      <w:tblPr>
        <w:tblStyle w:val="GridTable4-Accent1"/>
        <w:tblW w:w="0" w:type="auto"/>
        <w:tblLook w:val="0420" w:firstRow="1" w:lastRow="0" w:firstColumn="0" w:lastColumn="0" w:noHBand="0" w:noVBand="1"/>
      </w:tblPr>
      <w:tblGrid>
        <w:gridCol w:w="526"/>
        <w:gridCol w:w="1878"/>
        <w:gridCol w:w="1795"/>
        <w:gridCol w:w="1157"/>
        <w:gridCol w:w="526"/>
        <w:gridCol w:w="1699"/>
        <w:gridCol w:w="1795"/>
        <w:gridCol w:w="1157"/>
        <w:gridCol w:w="2109"/>
        <w:gridCol w:w="824"/>
        <w:gridCol w:w="482"/>
      </w:tblGrid>
      <w:tr w:rsidRPr="00AE65C0" w:rsidR="00EC7F25" w:rsidTr="003E1BB5" w14:paraId="6E1D20C8"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rsidRPr="00AE65C0" w:rsidR="00EC7F25" w:rsidP="004642CE" w:rsidRDefault="00EC7F25" w14:paraId="5DD5EF05"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p>
        </w:tc>
        <w:tc>
          <w:tcPr>
            <w:tcW w:w="0" w:type="auto"/>
          </w:tcPr>
          <w:p w:rsidRPr="00AE65C0" w:rsidR="00EC7F25" w:rsidP="004642CE" w:rsidRDefault="00EC7F25" w14:paraId="733F8800"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0" w:type="auto"/>
          </w:tcPr>
          <w:p w:rsidRPr="00AE65C0" w:rsidR="00EC7F25" w:rsidP="004642CE" w:rsidRDefault="00EC7F25" w14:paraId="67516B7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0" w:type="auto"/>
          </w:tcPr>
          <w:p w:rsidRPr="00AE65C0" w:rsidR="00EC7F25" w:rsidP="004642CE" w:rsidRDefault="00EC7F25" w14:paraId="3995DEF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0" w:type="auto"/>
          </w:tcPr>
          <w:p w:rsidRPr="00AE65C0" w:rsidR="00EC7F25" w:rsidP="004642CE" w:rsidRDefault="00EC7F25" w14:paraId="4596D4C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0" w:type="auto"/>
          </w:tcPr>
          <w:p w:rsidRPr="00AE65C0" w:rsidR="00EC7F25" w:rsidP="004642CE" w:rsidRDefault="00EC7F25" w14:paraId="466D176E"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0" w:type="auto"/>
          </w:tcPr>
          <w:p w:rsidRPr="00AE65C0" w:rsidR="00EC7F25" w:rsidP="004642CE" w:rsidRDefault="00EC7F25" w14:paraId="6228A196"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0" w:type="auto"/>
          </w:tcPr>
          <w:p w:rsidRPr="00AE65C0" w:rsidR="00EC7F25" w:rsidP="004642CE" w:rsidRDefault="00EC7F25" w14:paraId="4BCBF466"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0" w:type="auto"/>
          </w:tcPr>
          <w:p w:rsidRPr="00AE65C0" w:rsidR="00EC7F25" w:rsidP="004642CE" w:rsidRDefault="00EC7F25" w14:paraId="6A6BBF06"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0" w:type="auto"/>
          </w:tcPr>
          <w:p w:rsidRPr="00AE65C0" w:rsidR="00EC7F25" w:rsidP="004642CE" w:rsidRDefault="00EC7F25" w14:paraId="428C3E71"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0" w:type="auto"/>
          </w:tcPr>
          <w:p w:rsidRPr="00AE65C0" w:rsidR="00EC7F25" w:rsidP="004642CE" w:rsidRDefault="00EC7F25" w14:paraId="19445928"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EC7F25" w:rsidTr="003E1BB5" w14:paraId="21415BE2"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AE65C0" w:rsidR="00EC7F25" w:rsidP="004642CE" w:rsidRDefault="00EC7F25" w14:paraId="6E7F7CE8" w14:textId="77777777">
            <w:pPr>
              <w:keepLines/>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2BE7D1FC" w14:textId="77777777">
            <w:pPr>
              <w:keepLines/>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776F7434" w14:textId="77777777">
            <w:pPr>
              <w:keepLines/>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09C9EFEC" w14:textId="77777777">
            <w:pPr>
              <w:keepLines/>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2305DC1F" w14:textId="77777777">
            <w:pPr>
              <w:keepLines/>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32DA4B42" w14:textId="77777777">
            <w:pPr>
              <w:keepLines/>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7B85ED14" w14:textId="77777777">
            <w:pPr>
              <w:keepLines/>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5BE50AC1" w14:textId="77777777">
            <w:pPr>
              <w:keepLines/>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7CDA7CEE" w14:textId="77777777">
            <w:pPr>
              <w:keepLines/>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64F7A919" w14:textId="77777777">
            <w:pPr>
              <w:keepLines/>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0C1F20FE"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12702A79" w14:textId="77777777">
        <w:trPr>
          <w:trHeight w:val="247"/>
        </w:trPr>
        <w:tc>
          <w:tcPr>
            <w:tcW w:w="0" w:type="auto"/>
          </w:tcPr>
          <w:p w:rsidRPr="00AE65C0" w:rsidR="00EC7F25" w:rsidP="004642CE" w:rsidRDefault="00EC7F25" w14:paraId="636EBC00" w14:textId="77777777">
            <w:pPr>
              <w:pStyle w:val="TableText"/>
              <w:rPr>
                <w:rFonts w:cs="Calibri Light"/>
                <w:sz w:val="16"/>
                <w:szCs w:val="16"/>
              </w:rPr>
            </w:pPr>
            <w:r w:rsidRPr="00AE65C0">
              <w:rPr>
                <w:rFonts w:cs="Calibri Light"/>
                <w:sz w:val="16"/>
                <w:szCs w:val="16"/>
              </w:rPr>
              <w:t>1</w:t>
            </w:r>
          </w:p>
        </w:tc>
        <w:tc>
          <w:tcPr>
            <w:tcW w:w="0" w:type="auto"/>
          </w:tcPr>
          <w:p w:rsidRPr="00AE65C0" w:rsidR="00EC7F25" w:rsidP="004642CE" w:rsidRDefault="00EC7F25" w14:paraId="2A2F301B"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6F55490F" w14:textId="77777777">
            <w:pPr>
              <w:pStyle w:val="TableText"/>
              <w:rPr>
                <w:rFonts w:cs="Calibri Light"/>
                <w:sz w:val="16"/>
                <w:szCs w:val="16"/>
              </w:rPr>
            </w:pPr>
            <w:r w:rsidRPr="00AE65C0">
              <w:rPr>
                <w:rFonts w:cs="Calibri Light"/>
                <w:sz w:val="16"/>
                <w:szCs w:val="16"/>
              </w:rPr>
              <w:t>PersonNumber</w:t>
            </w:r>
          </w:p>
        </w:tc>
        <w:tc>
          <w:tcPr>
            <w:tcW w:w="0" w:type="auto"/>
          </w:tcPr>
          <w:p w:rsidRPr="00AE65C0" w:rsidR="00EC7F25" w:rsidP="004642CE" w:rsidRDefault="00EC7F25" w14:paraId="35E0A8B4" w14:textId="77777777">
            <w:pPr>
              <w:pStyle w:val="TableText"/>
              <w:rPr>
                <w:rFonts w:cs="Calibri Light"/>
                <w:sz w:val="16"/>
                <w:szCs w:val="16"/>
              </w:rPr>
            </w:pPr>
            <w:r w:rsidRPr="00AE65C0">
              <w:rPr>
                <w:rFonts w:cs="Calibri Light"/>
                <w:sz w:val="16"/>
                <w:szCs w:val="16"/>
              </w:rPr>
              <w:t>Varchar2(80)</w:t>
            </w:r>
          </w:p>
        </w:tc>
        <w:tc>
          <w:tcPr>
            <w:tcW w:w="0" w:type="auto"/>
          </w:tcPr>
          <w:p w:rsidRPr="00AE65C0" w:rsidR="00EC7F25" w:rsidP="004642CE" w:rsidRDefault="00614565" w14:paraId="06B4DCBB" w14:textId="4CCA3E90">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6384B584" w14:textId="77777777">
            <w:pPr>
              <w:pStyle w:val="TableText"/>
              <w:rPr>
                <w:rFonts w:cs="Calibri Light"/>
                <w:sz w:val="16"/>
                <w:szCs w:val="16"/>
              </w:rPr>
            </w:pPr>
            <w:r w:rsidRPr="00AE65C0">
              <w:rPr>
                <w:rFonts w:cs="Calibri Light"/>
                <w:sz w:val="16"/>
                <w:szCs w:val="16"/>
              </w:rPr>
              <w:t>PersonAbsenceEntry.dat</w:t>
            </w:r>
          </w:p>
        </w:tc>
        <w:tc>
          <w:tcPr>
            <w:tcW w:w="0" w:type="auto"/>
          </w:tcPr>
          <w:p w:rsidRPr="00AE65C0" w:rsidR="00EC7F25" w:rsidP="004642CE" w:rsidRDefault="00EC7F25" w14:paraId="75348302" w14:textId="77777777">
            <w:pPr>
              <w:pStyle w:val="TableText"/>
              <w:rPr>
                <w:rFonts w:cs="Calibri Light"/>
                <w:sz w:val="16"/>
                <w:szCs w:val="16"/>
              </w:rPr>
            </w:pPr>
            <w:r w:rsidRPr="00AE65C0">
              <w:rPr>
                <w:rFonts w:cs="Calibri Light"/>
                <w:sz w:val="16"/>
                <w:szCs w:val="16"/>
              </w:rPr>
              <w:t>PersonNumber</w:t>
            </w:r>
          </w:p>
        </w:tc>
        <w:tc>
          <w:tcPr>
            <w:tcW w:w="0" w:type="auto"/>
          </w:tcPr>
          <w:p w:rsidRPr="00AE65C0" w:rsidR="00EC7F25" w:rsidP="004642CE" w:rsidRDefault="00EC7F25" w14:paraId="7A92DFCE" w14:textId="77777777">
            <w:pPr>
              <w:pStyle w:val="TableText"/>
              <w:rPr>
                <w:rFonts w:cs="Calibri Light"/>
                <w:sz w:val="16"/>
                <w:szCs w:val="16"/>
              </w:rPr>
            </w:pPr>
            <w:r w:rsidRPr="00AE65C0">
              <w:rPr>
                <w:rFonts w:cs="Calibri Light"/>
                <w:sz w:val="16"/>
                <w:szCs w:val="16"/>
              </w:rPr>
              <w:t>Varchar2(80)</w:t>
            </w:r>
          </w:p>
        </w:tc>
        <w:tc>
          <w:tcPr>
            <w:tcW w:w="0" w:type="auto"/>
          </w:tcPr>
          <w:p w:rsidRPr="00AE65C0" w:rsidR="00EC7F25" w:rsidP="004642CE" w:rsidRDefault="00EC7F25" w14:paraId="6FA0DA3E" w14:textId="77777777">
            <w:pPr>
              <w:pStyle w:val="TableText"/>
              <w:rPr>
                <w:rFonts w:cs="Calibri Light"/>
                <w:sz w:val="16"/>
                <w:szCs w:val="16"/>
              </w:rPr>
            </w:pPr>
          </w:p>
        </w:tc>
        <w:tc>
          <w:tcPr>
            <w:tcW w:w="0" w:type="auto"/>
          </w:tcPr>
          <w:p w:rsidRPr="00AE65C0" w:rsidR="00EC7F25" w:rsidP="004642CE" w:rsidRDefault="00EC7F25" w14:paraId="08E178D5"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4CE5440B"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73CE8BE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EC7F25" w:rsidP="004642CE" w:rsidRDefault="00EC7F25" w14:paraId="741A1A94" w14:textId="77777777">
            <w:pPr>
              <w:pStyle w:val="TableText"/>
              <w:rPr>
                <w:rFonts w:cs="Calibri Light"/>
                <w:sz w:val="16"/>
                <w:szCs w:val="16"/>
              </w:rPr>
            </w:pPr>
            <w:r w:rsidRPr="00AE65C0">
              <w:rPr>
                <w:rFonts w:cs="Calibri Light"/>
                <w:sz w:val="16"/>
                <w:szCs w:val="16"/>
              </w:rPr>
              <w:t>2</w:t>
            </w:r>
          </w:p>
        </w:tc>
        <w:tc>
          <w:tcPr>
            <w:tcW w:w="0" w:type="auto"/>
          </w:tcPr>
          <w:p w:rsidRPr="00AE65C0" w:rsidR="00EC7F25" w:rsidP="004642CE" w:rsidRDefault="00EC7F25" w14:paraId="287A8991"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7FFC456E" w14:textId="77777777">
            <w:pPr>
              <w:pStyle w:val="TableText"/>
              <w:rPr>
                <w:rFonts w:cs="Calibri Light"/>
                <w:sz w:val="16"/>
                <w:szCs w:val="16"/>
              </w:rPr>
            </w:pPr>
            <w:r w:rsidRPr="00AE65C0">
              <w:rPr>
                <w:rFonts w:cs="Calibri Light"/>
                <w:sz w:val="16"/>
                <w:szCs w:val="16"/>
              </w:rPr>
              <w:t>AbsenceType</w:t>
            </w:r>
          </w:p>
        </w:tc>
        <w:tc>
          <w:tcPr>
            <w:tcW w:w="0" w:type="auto"/>
          </w:tcPr>
          <w:p w:rsidRPr="00AE65C0" w:rsidR="00EC7F25" w:rsidP="004642CE" w:rsidRDefault="00EC7F25" w14:paraId="0C00914A" w14:textId="77777777">
            <w:pPr>
              <w:pStyle w:val="TableText"/>
              <w:rPr>
                <w:rFonts w:cs="Calibri Light"/>
                <w:sz w:val="16"/>
                <w:szCs w:val="16"/>
              </w:rPr>
            </w:pPr>
            <w:r w:rsidRPr="00AE65C0">
              <w:rPr>
                <w:rFonts w:cs="Calibri Light"/>
                <w:sz w:val="16"/>
                <w:szCs w:val="16"/>
              </w:rPr>
              <w:t>Varchar2(30)</w:t>
            </w:r>
          </w:p>
        </w:tc>
        <w:tc>
          <w:tcPr>
            <w:tcW w:w="0" w:type="auto"/>
          </w:tcPr>
          <w:p w:rsidRPr="00AE65C0" w:rsidR="00EC7F25" w:rsidP="004642CE" w:rsidRDefault="00614565" w14:paraId="0CD26EF8" w14:textId="05CEE58B">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7FF7E493" w14:textId="77777777">
            <w:pPr>
              <w:pStyle w:val="TableText"/>
              <w:rPr>
                <w:rFonts w:cs="Calibri Light"/>
                <w:sz w:val="16"/>
                <w:szCs w:val="16"/>
              </w:rPr>
            </w:pPr>
          </w:p>
        </w:tc>
        <w:tc>
          <w:tcPr>
            <w:tcW w:w="0" w:type="auto"/>
          </w:tcPr>
          <w:p w:rsidRPr="00AE65C0" w:rsidR="00EC7F25" w:rsidP="004642CE" w:rsidRDefault="00EC7F25" w14:paraId="6408DC5A" w14:textId="77777777">
            <w:pPr>
              <w:pStyle w:val="TableText"/>
              <w:rPr>
                <w:rFonts w:cs="Calibri Light"/>
                <w:sz w:val="16"/>
                <w:szCs w:val="16"/>
              </w:rPr>
            </w:pPr>
            <w:r w:rsidRPr="00AE65C0">
              <w:rPr>
                <w:rFonts w:cs="Calibri Light"/>
                <w:sz w:val="16"/>
                <w:szCs w:val="16"/>
              </w:rPr>
              <w:t>AbsenceType</w:t>
            </w:r>
          </w:p>
        </w:tc>
        <w:tc>
          <w:tcPr>
            <w:tcW w:w="0" w:type="auto"/>
          </w:tcPr>
          <w:p w:rsidRPr="00AE65C0" w:rsidR="00EC7F25" w:rsidP="004642CE" w:rsidRDefault="00EC7F25" w14:paraId="42FA59C3" w14:textId="77777777">
            <w:pPr>
              <w:pStyle w:val="TableText"/>
              <w:rPr>
                <w:rFonts w:cs="Calibri Light"/>
                <w:sz w:val="16"/>
                <w:szCs w:val="16"/>
              </w:rPr>
            </w:pPr>
            <w:r w:rsidRPr="00AE65C0">
              <w:rPr>
                <w:rFonts w:cs="Calibri Light"/>
                <w:sz w:val="16"/>
                <w:szCs w:val="16"/>
              </w:rPr>
              <w:t>Varchar2(30)</w:t>
            </w:r>
          </w:p>
        </w:tc>
        <w:tc>
          <w:tcPr>
            <w:tcW w:w="0" w:type="auto"/>
          </w:tcPr>
          <w:p w:rsidRPr="00AE65C0" w:rsidR="00EC7F25" w:rsidP="004642CE" w:rsidRDefault="00EC7F25" w14:paraId="19526B5A" w14:textId="77777777">
            <w:pPr>
              <w:pStyle w:val="TableText"/>
              <w:rPr>
                <w:rFonts w:cs="Calibri Light"/>
                <w:sz w:val="16"/>
                <w:szCs w:val="16"/>
              </w:rPr>
            </w:pPr>
          </w:p>
        </w:tc>
        <w:tc>
          <w:tcPr>
            <w:tcW w:w="0" w:type="auto"/>
          </w:tcPr>
          <w:p w:rsidRPr="00AE65C0" w:rsidR="00EC7F25" w:rsidP="004642CE" w:rsidRDefault="00EC7F25" w14:paraId="09ED298D"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6A5FAF22"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3593E1AF" w14:textId="77777777">
        <w:trPr>
          <w:trHeight w:val="247"/>
        </w:trPr>
        <w:tc>
          <w:tcPr>
            <w:tcW w:w="0" w:type="auto"/>
          </w:tcPr>
          <w:p w:rsidRPr="00AE65C0" w:rsidR="00EC7F25" w:rsidP="004642CE" w:rsidRDefault="00EC7F25" w14:paraId="55DB2ED5" w14:textId="77777777">
            <w:pPr>
              <w:pStyle w:val="TableText"/>
              <w:rPr>
                <w:rFonts w:cs="Calibri Light"/>
                <w:sz w:val="16"/>
                <w:szCs w:val="16"/>
              </w:rPr>
            </w:pPr>
            <w:r w:rsidRPr="00AE65C0">
              <w:rPr>
                <w:rFonts w:cs="Calibri Light"/>
                <w:sz w:val="16"/>
                <w:szCs w:val="16"/>
              </w:rPr>
              <w:t>3</w:t>
            </w:r>
          </w:p>
        </w:tc>
        <w:tc>
          <w:tcPr>
            <w:tcW w:w="0" w:type="auto"/>
          </w:tcPr>
          <w:p w:rsidRPr="00AE65C0" w:rsidR="00EC7F25" w:rsidP="004642CE" w:rsidRDefault="00EC7F25" w14:paraId="54A08781"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2D7B4FCF" w14:textId="77777777">
            <w:pPr>
              <w:pStyle w:val="TableText"/>
              <w:rPr>
                <w:rFonts w:cs="Calibri Light"/>
                <w:sz w:val="16"/>
                <w:szCs w:val="16"/>
              </w:rPr>
            </w:pPr>
            <w:r w:rsidRPr="00AE65C0">
              <w:rPr>
                <w:rFonts w:cs="Calibri Light"/>
                <w:sz w:val="16"/>
                <w:szCs w:val="16"/>
              </w:rPr>
              <w:t>StartDate</w:t>
            </w:r>
          </w:p>
        </w:tc>
        <w:tc>
          <w:tcPr>
            <w:tcW w:w="0" w:type="auto"/>
          </w:tcPr>
          <w:p w:rsidRPr="00AE65C0" w:rsidR="00EC7F25" w:rsidP="004642CE" w:rsidRDefault="00EC7F25" w14:paraId="6EB179E9" w14:textId="77777777">
            <w:pPr>
              <w:pStyle w:val="TableText"/>
              <w:rPr>
                <w:rFonts w:cs="Calibri Light"/>
                <w:sz w:val="16"/>
                <w:szCs w:val="16"/>
              </w:rPr>
            </w:pPr>
            <w:r w:rsidRPr="00AE65C0">
              <w:rPr>
                <w:rFonts w:cs="Calibri Light"/>
                <w:sz w:val="16"/>
                <w:szCs w:val="16"/>
              </w:rPr>
              <w:t>Varchar2(30)</w:t>
            </w:r>
          </w:p>
        </w:tc>
        <w:tc>
          <w:tcPr>
            <w:tcW w:w="0" w:type="auto"/>
          </w:tcPr>
          <w:p w:rsidRPr="00AE65C0" w:rsidR="00EC7F25" w:rsidP="004642CE" w:rsidRDefault="00614565" w14:paraId="299EC4F3" w14:textId="6D48C70E">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4AF667EE" w14:textId="77777777">
            <w:pPr>
              <w:pStyle w:val="TableText"/>
              <w:rPr>
                <w:rFonts w:cs="Calibri Light"/>
                <w:sz w:val="16"/>
                <w:szCs w:val="16"/>
              </w:rPr>
            </w:pPr>
          </w:p>
        </w:tc>
        <w:tc>
          <w:tcPr>
            <w:tcW w:w="0" w:type="auto"/>
          </w:tcPr>
          <w:p w:rsidRPr="00AE65C0" w:rsidR="00EC7F25" w:rsidP="004642CE" w:rsidRDefault="00EC7F25" w14:paraId="69FE0481" w14:textId="77777777">
            <w:pPr>
              <w:pStyle w:val="TableText"/>
              <w:rPr>
                <w:rFonts w:cs="Calibri Light"/>
                <w:sz w:val="16"/>
                <w:szCs w:val="16"/>
              </w:rPr>
            </w:pPr>
            <w:r w:rsidRPr="00AE65C0">
              <w:rPr>
                <w:rFonts w:cs="Calibri Light"/>
                <w:sz w:val="16"/>
                <w:szCs w:val="16"/>
              </w:rPr>
              <w:t>StartDate</w:t>
            </w:r>
          </w:p>
        </w:tc>
        <w:tc>
          <w:tcPr>
            <w:tcW w:w="0" w:type="auto"/>
          </w:tcPr>
          <w:p w:rsidRPr="00AE65C0" w:rsidR="00EC7F25" w:rsidP="004642CE" w:rsidRDefault="00EC7F25" w14:paraId="50FFAA0B" w14:textId="77777777">
            <w:pPr>
              <w:pStyle w:val="TableText"/>
              <w:rPr>
                <w:rFonts w:cs="Calibri Light"/>
                <w:sz w:val="16"/>
                <w:szCs w:val="16"/>
              </w:rPr>
            </w:pPr>
            <w:r w:rsidRPr="00AE65C0">
              <w:rPr>
                <w:rFonts w:cs="Calibri Light"/>
                <w:sz w:val="16"/>
                <w:szCs w:val="16"/>
              </w:rPr>
              <w:t>Varchar2(30)</w:t>
            </w:r>
          </w:p>
        </w:tc>
        <w:tc>
          <w:tcPr>
            <w:tcW w:w="0" w:type="auto"/>
          </w:tcPr>
          <w:p w:rsidRPr="00AE65C0" w:rsidR="00EC7F25" w:rsidP="004642CE" w:rsidRDefault="00EC7F25" w14:paraId="7B2B5863" w14:textId="77777777">
            <w:pPr>
              <w:pStyle w:val="TableText"/>
              <w:rPr>
                <w:rFonts w:cs="Calibri Light"/>
                <w:sz w:val="16"/>
                <w:szCs w:val="16"/>
              </w:rPr>
            </w:pPr>
          </w:p>
        </w:tc>
        <w:tc>
          <w:tcPr>
            <w:tcW w:w="0" w:type="auto"/>
          </w:tcPr>
          <w:p w:rsidRPr="00AE65C0" w:rsidR="00EC7F25" w:rsidP="004642CE" w:rsidRDefault="00EC7F25" w14:paraId="48EAB97D"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6FDABD0F"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5CBB6BE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EC7F25" w:rsidP="004642CE" w:rsidRDefault="00EC7F25" w14:paraId="0545CC85" w14:textId="77777777">
            <w:pPr>
              <w:pStyle w:val="TableText"/>
              <w:rPr>
                <w:rFonts w:cs="Calibri Light"/>
                <w:sz w:val="16"/>
                <w:szCs w:val="16"/>
              </w:rPr>
            </w:pPr>
            <w:r w:rsidRPr="00AE65C0">
              <w:rPr>
                <w:rFonts w:cs="Calibri Light"/>
                <w:sz w:val="16"/>
                <w:szCs w:val="16"/>
              </w:rPr>
              <w:t>4</w:t>
            </w:r>
          </w:p>
        </w:tc>
        <w:tc>
          <w:tcPr>
            <w:tcW w:w="0" w:type="auto"/>
          </w:tcPr>
          <w:p w:rsidRPr="00AE65C0" w:rsidR="00EC7F25" w:rsidP="004642CE" w:rsidRDefault="00EC7F25" w14:paraId="61C3CAE7"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2F4BEFCA" w14:textId="77777777">
            <w:pPr>
              <w:pStyle w:val="TableText"/>
              <w:rPr>
                <w:rFonts w:cs="Calibri Light"/>
                <w:sz w:val="16"/>
                <w:szCs w:val="16"/>
              </w:rPr>
            </w:pPr>
            <w:r w:rsidRPr="00AE65C0">
              <w:rPr>
                <w:rFonts w:cs="Calibri Light"/>
                <w:sz w:val="16"/>
                <w:szCs w:val="16"/>
              </w:rPr>
              <w:t>StartTime</w:t>
            </w:r>
          </w:p>
        </w:tc>
        <w:tc>
          <w:tcPr>
            <w:tcW w:w="0" w:type="auto"/>
          </w:tcPr>
          <w:p w:rsidRPr="00AE65C0" w:rsidR="00EC7F25" w:rsidP="004642CE" w:rsidRDefault="00EC7F25" w14:paraId="0F3AD321" w14:textId="77777777">
            <w:pPr>
              <w:pStyle w:val="TableText"/>
              <w:rPr>
                <w:rFonts w:cs="Calibri Light"/>
                <w:sz w:val="16"/>
                <w:szCs w:val="16"/>
              </w:rPr>
            </w:pPr>
            <w:r w:rsidRPr="00AE65C0">
              <w:rPr>
                <w:rFonts w:cs="Calibri Light"/>
                <w:sz w:val="16"/>
                <w:szCs w:val="16"/>
              </w:rPr>
              <w:t>Varchar2(30)</w:t>
            </w:r>
          </w:p>
        </w:tc>
        <w:tc>
          <w:tcPr>
            <w:tcW w:w="0" w:type="auto"/>
          </w:tcPr>
          <w:p w:rsidRPr="00AE65C0" w:rsidR="00EC7F25" w:rsidP="004642CE" w:rsidRDefault="00614565" w14:paraId="5EC25C0C" w14:textId="1C0961D1">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61522800" w14:textId="77777777">
            <w:pPr>
              <w:pStyle w:val="TableText"/>
              <w:rPr>
                <w:rFonts w:cs="Calibri Light"/>
                <w:sz w:val="16"/>
                <w:szCs w:val="16"/>
              </w:rPr>
            </w:pPr>
          </w:p>
        </w:tc>
        <w:tc>
          <w:tcPr>
            <w:tcW w:w="0" w:type="auto"/>
          </w:tcPr>
          <w:p w:rsidRPr="00AE65C0" w:rsidR="00EC7F25" w:rsidP="004642CE" w:rsidRDefault="00EC7F25" w14:paraId="27D57A91" w14:textId="77777777">
            <w:pPr>
              <w:pStyle w:val="TableText"/>
              <w:rPr>
                <w:rFonts w:cs="Calibri Light"/>
                <w:sz w:val="16"/>
                <w:szCs w:val="16"/>
              </w:rPr>
            </w:pPr>
            <w:r w:rsidRPr="00AE65C0">
              <w:rPr>
                <w:rFonts w:cs="Calibri Light"/>
                <w:sz w:val="16"/>
                <w:szCs w:val="16"/>
              </w:rPr>
              <w:t>StartTime</w:t>
            </w:r>
          </w:p>
        </w:tc>
        <w:tc>
          <w:tcPr>
            <w:tcW w:w="0" w:type="auto"/>
          </w:tcPr>
          <w:p w:rsidRPr="00AE65C0" w:rsidR="00EC7F25" w:rsidP="004642CE" w:rsidRDefault="00EC7F25" w14:paraId="43CBDC1A" w14:textId="77777777">
            <w:pPr>
              <w:pStyle w:val="TableText"/>
              <w:rPr>
                <w:rFonts w:cs="Calibri Light"/>
                <w:sz w:val="16"/>
                <w:szCs w:val="16"/>
              </w:rPr>
            </w:pPr>
            <w:r w:rsidRPr="00AE65C0">
              <w:rPr>
                <w:rFonts w:cs="Calibri Light"/>
                <w:sz w:val="16"/>
                <w:szCs w:val="16"/>
              </w:rPr>
              <w:t>Varchar2(30)</w:t>
            </w:r>
          </w:p>
        </w:tc>
        <w:tc>
          <w:tcPr>
            <w:tcW w:w="0" w:type="auto"/>
          </w:tcPr>
          <w:p w:rsidRPr="00AE65C0" w:rsidR="00EC7F25" w:rsidP="004642CE" w:rsidRDefault="00EC7F25" w14:paraId="7EC79999" w14:textId="77777777">
            <w:pPr>
              <w:pStyle w:val="TableText"/>
              <w:rPr>
                <w:rFonts w:cs="Calibri Light"/>
                <w:sz w:val="16"/>
                <w:szCs w:val="16"/>
              </w:rPr>
            </w:pPr>
          </w:p>
        </w:tc>
        <w:tc>
          <w:tcPr>
            <w:tcW w:w="0" w:type="auto"/>
          </w:tcPr>
          <w:p w:rsidRPr="00AE65C0" w:rsidR="00EC7F25" w:rsidP="004642CE" w:rsidRDefault="00EC7F25" w14:paraId="4A5C7FB6"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599C5024"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38D4620A" w14:textId="77777777">
        <w:trPr>
          <w:trHeight w:val="247"/>
        </w:trPr>
        <w:tc>
          <w:tcPr>
            <w:tcW w:w="0" w:type="auto"/>
          </w:tcPr>
          <w:p w:rsidRPr="00AE65C0" w:rsidR="00EC7F25" w:rsidP="004642CE" w:rsidRDefault="00EC7F25" w14:paraId="1D27CCFF" w14:textId="77777777">
            <w:pPr>
              <w:pStyle w:val="TableText"/>
              <w:rPr>
                <w:rFonts w:cs="Calibri Light"/>
                <w:sz w:val="16"/>
                <w:szCs w:val="16"/>
              </w:rPr>
            </w:pPr>
            <w:r w:rsidRPr="00AE65C0">
              <w:rPr>
                <w:rFonts w:cs="Calibri Light"/>
                <w:sz w:val="16"/>
                <w:szCs w:val="16"/>
              </w:rPr>
              <w:t>5</w:t>
            </w:r>
          </w:p>
        </w:tc>
        <w:tc>
          <w:tcPr>
            <w:tcW w:w="0" w:type="auto"/>
          </w:tcPr>
          <w:p w:rsidRPr="00AE65C0" w:rsidR="00EC7F25" w:rsidP="004642CE" w:rsidRDefault="00EC7F25" w14:paraId="1AF01613"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078B9CAA" w14:textId="77777777">
            <w:pPr>
              <w:pStyle w:val="TableText"/>
              <w:rPr>
                <w:rFonts w:cs="Calibri Light"/>
                <w:sz w:val="16"/>
                <w:szCs w:val="16"/>
              </w:rPr>
            </w:pPr>
            <w:r w:rsidRPr="00AE65C0">
              <w:rPr>
                <w:rFonts w:cs="Calibri Light"/>
                <w:sz w:val="16"/>
                <w:szCs w:val="16"/>
              </w:rPr>
              <w:t>PlannedStartDate</w:t>
            </w:r>
          </w:p>
        </w:tc>
        <w:tc>
          <w:tcPr>
            <w:tcW w:w="0" w:type="auto"/>
          </w:tcPr>
          <w:p w:rsidRPr="00AE65C0" w:rsidR="00EC7F25" w:rsidP="004642CE" w:rsidRDefault="00EC7F25" w14:paraId="1205DD5C" w14:textId="77777777">
            <w:pPr>
              <w:pStyle w:val="TableText"/>
              <w:rPr>
                <w:rFonts w:cs="Calibri Light"/>
                <w:sz w:val="16"/>
                <w:szCs w:val="16"/>
              </w:rPr>
            </w:pPr>
            <w:r w:rsidRPr="00AE65C0">
              <w:rPr>
                <w:rFonts w:cs="Calibri Light"/>
                <w:sz w:val="16"/>
                <w:szCs w:val="16"/>
              </w:rPr>
              <w:t>Date</w:t>
            </w:r>
          </w:p>
        </w:tc>
        <w:tc>
          <w:tcPr>
            <w:tcW w:w="0" w:type="auto"/>
          </w:tcPr>
          <w:p w:rsidRPr="00AE65C0" w:rsidR="00EC7F25" w:rsidP="004642CE" w:rsidRDefault="00614565" w14:paraId="0609BD5C" w14:textId="2EFA60F9">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3EB228F8" w14:textId="77777777">
            <w:pPr>
              <w:pStyle w:val="TableText"/>
              <w:rPr>
                <w:rFonts w:cs="Calibri Light"/>
                <w:sz w:val="16"/>
                <w:szCs w:val="16"/>
              </w:rPr>
            </w:pPr>
          </w:p>
        </w:tc>
        <w:tc>
          <w:tcPr>
            <w:tcW w:w="0" w:type="auto"/>
          </w:tcPr>
          <w:p w:rsidRPr="00AE65C0" w:rsidR="00EC7F25" w:rsidP="004642CE" w:rsidRDefault="00EC7F25" w14:paraId="53DA94EC" w14:textId="77777777">
            <w:pPr>
              <w:pStyle w:val="TableText"/>
              <w:rPr>
                <w:rFonts w:cs="Calibri Light"/>
                <w:sz w:val="16"/>
                <w:szCs w:val="16"/>
              </w:rPr>
            </w:pPr>
            <w:r w:rsidRPr="00AE65C0">
              <w:rPr>
                <w:rFonts w:cs="Calibri Light"/>
                <w:sz w:val="16"/>
                <w:szCs w:val="16"/>
              </w:rPr>
              <w:t>PlannedStartDate</w:t>
            </w:r>
          </w:p>
        </w:tc>
        <w:tc>
          <w:tcPr>
            <w:tcW w:w="0" w:type="auto"/>
          </w:tcPr>
          <w:p w:rsidRPr="00AE65C0" w:rsidR="00EC7F25" w:rsidP="004642CE" w:rsidRDefault="00EC7F25" w14:paraId="039011FB" w14:textId="77777777">
            <w:pPr>
              <w:pStyle w:val="TableText"/>
              <w:rPr>
                <w:rFonts w:cs="Calibri Light"/>
                <w:sz w:val="16"/>
                <w:szCs w:val="16"/>
              </w:rPr>
            </w:pPr>
            <w:r w:rsidRPr="00AE65C0">
              <w:rPr>
                <w:rFonts w:cs="Calibri Light"/>
                <w:sz w:val="16"/>
                <w:szCs w:val="16"/>
              </w:rPr>
              <w:t>Date</w:t>
            </w:r>
          </w:p>
        </w:tc>
        <w:tc>
          <w:tcPr>
            <w:tcW w:w="0" w:type="auto"/>
          </w:tcPr>
          <w:p w:rsidRPr="00AE65C0" w:rsidR="00EC7F25" w:rsidP="004642CE" w:rsidRDefault="00EC7F25" w14:paraId="490E8168" w14:textId="77777777">
            <w:pPr>
              <w:pStyle w:val="TableText"/>
              <w:rPr>
                <w:rFonts w:cs="Calibri Light"/>
                <w:sz w:val="16"/>
                <w:szCs w:val="16"/>
              </w:rPr>
            </w:pPr>
          </w:p>
        </w:tc>
        <w:tc>
          <w:tcPr>
            <w:tcW w:w="0" w:type="auto"/>
          </w:tcPr>
          <w:p w:rsidRPr="00AE65C0" w:rsidR="00EC7F25" w:rsidP="004642CE" w:rsidRDefault="00EC7F25" w14:paraId="4C87479A"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7CD2AA18"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34450E7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EC7F25" w:rsidP="004642CE" w:rsidRDefault="00EC7F25" w14:paraId="46C1F545" w14:textId="77777777">
            <w:pPr>
              <w:pStyle w:val="TableText"/>
              <w:rPr>
                <w:rFonts w:cs="Calibri Light"/>
                <w:sz w:val="16"/>
                <w:szCs w:val="16"/>
              </w:rPr>
            </w:pPr>
            <w:r w:rsidRPr="00AE65C0">
              <w:rPr>
                <w:rFonts w:cs="Calibri Light"/>
                <w:sz w:val="16"/>
                <w:szCs w:val="16"/>
              </w:rPr>
              <w:t>6</w:t>
            </w:r>
          </w:p>
        </w:tc>
        <w:tc>
          <w:tcPr>
            <w:tcW w:w="0" w:type="auto"/>
          </w:tcPr>
          <w:p w:rsidRPr="00AE65C0" w:rsidR="00EC7F25" w:rsidP="004642CE" w:rsidRDefault="00EC7F25" w14:paraId="19EB3787"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6FBDF940" w14:textId="77777777">
            <w:pPr>
              <w:pStyle w:val="TableText"/>
              <w:rPr>
                <w:rFonts w:cs="Calibri Light"/>
                <w:sz w:val="16"/>
                <w:szCs w:val="16"/>
              </w:rPr>
            </w:pPr>
            <w:r w:rsidRPr="00AE65C0">
              <w:rPr>
                <w:rFonts w:cs="Calibri Light"/>
                <w:sz w:val="16"/>
                <w:szCs w:val="16"/>
              </w:rPr>
              <w:t>PlannedReturnDate</w:t>
            </w:r>
          </w:p>
        </w:tc>
        <w:tc>
          <w:tcPr>
            <w:tcW w:w="0" w:type="auto"/>
          </w:tcPr>
          <w:p w:rsidRPr="00AE65C0" w:rsidR="00EC7F25" w:rsidP="004642CE" w:rsidRDefault="00EC7F25" w14:paraId="661009D4" w14:textId="77777777">
            <w:pPr>
              <w:pStyle w:val="TableText"/>
              <w:rPr>
                <w:rFonts w:cs="Calibri Light"/>
                <w:sz w:val="16"/>
                <w:szCs w:val="16"/>
              </w:rPr>
            </w:pPr>
            <w:r w:rsidRPr="00AE65C0">
              <w:rPr>
                <w:rFonts w:cs="Calibri Light"/>
                <w:sz w:val="16"/>
                <w:szCs w:val="16"/>
              </w:rPr>
              <w:t>Date</w:t>
            </w:r>
          </w:p>
        </w:tc>
        <w:tc>
          <w:tcPr>
            <w:tcW w:w="0" w:type="auto"/>
          </w:tcPr>
          <w:p w:rsidRPr="00AE65C0" w:rsidR="00EC7F25" w:rsidP="004642CE" w:rsidRDefault="00614565" w14:paraId="1055F458" w14:textId="56670653">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4C8B7DC7" w14:textId="77777777">
            <w:pPr>
              <w:pStyle w:val="TableText"/>
              <w:rPr>
                <w:rFonts w:cs="Calibri Light"/>
                <w:sz w:val="16"/>
                <w:szCs w:val="16"/>
              </w:rPr>
            </w:pPr>
          </w:p>
        </w:tc>
        <w:tc>
          <w:tcPr>
            <w:tcW w:w="0" w:type="auto"/>
          </w:tcPr>
          <w:p w:rsidRPr="00AE65C0" w:rsidR="00EC7F25" w:rsidP="004642CE" w:rsidRDefault="00EC7F25" w14:paraId="1E6522C5" w14:textId="77777777">
            <w:pPr>
              <w:pStyle w:val="TableText"/>
              <w:rPr>
                <w:rFonts w:cs="Calibri Light"/>
                <w:sz w:val="16"/>
                <w:szCs w:val="16"/>
              </w:rPr>
            </w:pPr>
            <w:r w:rsidRPr="00AE65C0">
              <w:rPr>
                <w:rFonts w:cs="Calibri Light"/>
                <w:sz w:val="16"/>
                <w:szCs w:val="16"/>
              </w:rPr>
              <w:t>PlannedReturnDate</w:t>
            </w:r>
          </w:p>
        </w:tc>
        <w:tc>
          <w:tcPr>
            <w:tcW w:w="0" w:type="auto"/>
          </w:tcPr>
          <w:p w:rsidRPr="00AE65C0" w:rsidR="00EC7F25" w:rsidP="004642CE" w:rsidRDefault="00EC7F25" w14:paraId="28F3B37D" w14:textId="77777777">
            <w:pPr>
              <w:pStyle w:val="TableText"/>
              <w:rPr>
                <w:rFonts w:cs="Calibri Light"/>
                <w:sz w:val="16"/>
                <w:szCs w:val="16"/>
              </w:rPr>
            </w:pPr>
            <w:r w:rsidRPr="00AE65C0">
              <w:rPr>
                <w:rFonts w:cs="Calibri Light"/>
                <w:sz w:val="16"/>
                <w:szCs w:val="16"/>
              </w:rPr>
              <w:t>Date</w:t>
            </w:r>
          </w:p>
        </w:tc>
        <w:tc>
          <w:tcPr>
            <w:tcW w:w="0" w:type="auto"/>
          </w:tcPr>
          <w:p w:rsidRPr="00AE65C0" w:rsidR="00EC7F25" w:rsidP="004642CE" w:rsidRDefault="00EC7F25" w14:paraId="283986AC" w14:textId="77777777">
            <w:pPr>
              <w:pStyle w:val="TableText"/>
              <w:rPr>
                <w:rFonts w:cs="Calibri Light"/>
                <w:sz w:val="16"/>
                <w:szCs w:val="16"/>
              </w:rPr>
            </w:pPr>
          </w:p>
        </w:tc>
        <w:tc>
          <w:tcPr>
            <w:tcW w:w="0" w:type="auto"/>
          </w:tcPr>
          <w:p w:rsidRPr="00AE65C0" w:rsidR="00EC7F25" w:rsidP="004642CE" w:rsidRDefault="00EC7F25" w14:paraId="41F03A2B"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37F45A9D"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43F83345" w14:textId="77777777">
        <w:trPr>
          <w:trHeight w:val="247"/>
        </w:trPr>
        <w:tc>
          <w:tcPr>
            <w:tcW w:w="0" w:type="auto"/>
          </w:tcPr>
          <w:p w:rsidRPr="00AE65C0" w:rsidR="00EC7F25" w:rsidP="004642CE" w:rsidRDefault="00EC7F25" w14:paraId="584854AD" w14:textId="77777777">
            <w:pPr>
              <w:pStyle w:val="TableText"/>
              <w:rPr>
                <w:rFonts w:cs="Calibri Light"/>
                <w:sz w:val="16"/>
                <w:szCs w:val="16"/>
              </w:rPr>
            </w:pPr>
            <w:r w:rsidRPr="00AE65C0">
              <w:rPr>
                <w:rFonts w:cs="Calibri Light"/>
                <w:sz w:val="16"/>
                <w:szCs w:val="16"/>
              </w:rPr>
              <w:t>7</w:t>
            </w:r>
          </w:p>
        </w:tc>
        <w:tc>
          <w:tcPr>
            <w:tcW w:w="0" w:type="auto"/>
          </w:tcPr>
          <w:p w:rsidRPr="00AE65C0" w:rsidR="00EC7F25" w:rsidP="004642CE" w:rsidRDefault="00EC7F25" w14:paraId="69E55733"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1E4F1E04" w14:textId="77777777">
            <w:pPr>
              <w:pStyle w:val="TableText"/>
              <w:rPr>
                <w:rFonts w:cs="Calibri Light"/>
                <w:sz w:val="16"/>
                <w:szCs w:val="16"/>
              </w:rPr>
            </w:pPr>
            <w:r w:rsidRPr="00AE65C0">
              <w:rPr>
                <w:rFonts w:cs="Calibri Light"/>
                <w:sz w:val="16"/>
                <w:szCs w:val="16"/>
              </w:rPr>
              <w:t>LeaveDuration</w:t>
            </w:r>
          </w:p>
        </w:tc>
        <w:tc>
          <w:tcPr>
            <w:tcW w:w="0" w:type="auto"/>
          </w:tcPr>
          <w:p w:rsidRPr="00AE65C0" w:rsidR="00EC7F25" w:rsidP="004642CE" w:rsidRDefault="00EC7F25" w14:paraId="5C3F34CD" w14:textId="77777777">
            <w:pPr>
              <w:pStyle w:val="TableText"/>
              <w:rPr>
                <w:rFonts w:cs="Calibri Light"/>
                <w:sz w:val="16"/>
                <w:szCs w:val="16"/>
              </w:rPr>
            </w:pPr>
            <w:r w:rsidRPr="00AE65C0">
              <w:rPr>
                <w:rFonts w:cs="Calibri Light"/>
                <w:sz w:val="16"/>
                <w:szCs w:val="16"/>
              </w:rPr>
              <w:t>Number</w:t>
            </w:r>
          </w:p>
        </w:tc>
        <w:tc>
          <w:tcPr>
            <w:tcW w:w="0" w:type="auto"/>
          </w:tcPr>
          <w:p w:rsidRPr="00AE65C0" w:rsidR="00EC7F25" w:rsidP="004642CE" w:rsidRDefault="00614565" w14:paraId="7FD982E5" w14:textId="496A7E23">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567F9702" w14:textId="77777777">
            <w:pPr>
              <w:pStyle w:val="TableText"/>
              <w:rPr>
                <w:rFonts w:cs="Calibri Light"/>
                <w:sz w:val="16"/>
                <w:szCs w:val="16"/>
              </w:rPr>
            </w:pPr>
          </w:p>
        </w:tc>
        <w:tc>
          <w:tcPr>
            <w:tcW w:w="0" w:type="auto"/>
          </w:tcPr>
          <w:p w:rsidRPr="00AE65C0" w:rsidR="00EC7F25" w:rsidP="004642CE" w:rsidRDefault="00EC7F25" w14:paraId="77D0FF77" w14:textId="77777777">
            <w:pPr>
              <w:pStyle w:val="TableText"/>
              <w:rPr>
                <w:rFonts w:cs="Calibri Light"/>
                <w:sz w:val="16"/>
                <w:szCs w:val="16"/>
              </w:rPr>
            </w:pPr>
            <w:r w:rsidRPr="00AE65C0">
              <w:rPr>
                <w:rFonts w:cs="Calibri Light"/>
                <w:sz w:val="16"/>
                <w:szCs w:val="16"/>
              </w:rPr>
              <w:t>LeaveDuration</w:t>
            </w:r>
          </w:p>
        </w:tc>
        <w:tc>
          <w:tcPr>
            <w:tcW w:w="0" w:type="auto"/>
          </w:tcPr>
          <w:p w:rsidRPr="00AE65C0" w:rsidR="00EC7F25" w:rsidP="004642CE" w:rsidRDefault="00EC7F25" w14:paraId="27E56CF8" w14:textId="77777777">
            <w:pPr>
              <w:pStyle w:val="TableText"/>
              <w:rPr>
                <w:rFonts w:cs="Calibri Light"/>
                <w:sz w:val="16"/>
                <w:szCs w:val="16"/>
              </w:rPr>
            </w:pPr>
            <w:r w:rsidRPr="00AE65C0">
              <w:rPr>
                <w:rFonts w:cs="Calibri Light"/>
                <w:sz w:val="16"/>
                <w:szCs w:val="16"/>
              </w:rPr>
              <w:t>Number</w:t>
            </w:r>
          </w:p>
        </w:tc>
        <w:tc>
          <w:tcPr>
            <w:tcW w:w="0" w:type="auto"/>
          </w:tcPr>
          <w:p w:rsidRPr="00AE65C0" w:rsidR="00EC7F25" w:rsidP="004642CE" w:rsidRDefault="00EC7F25" w14:paraId="27923FEF" w14:textId="77777777">
            <w:pPr>
              <w:pStyle w:val="TableText"/>
              <w:rPr>
                <w:rFonts w:cs="Calibri Light"/>
                <w:sz w:val="16"/>
                <w:szCs w:val="16"/>
              </w:rPr>
            </w:pPr>
          </w:p>
        </w:tc>
        <w:tc>
          <w:tcPr>
            <w:tcW w:w="0" w:type="auto"/>
          </w:tcPr>
          <w:p w:rsidRPr="00AE65C0" w:rsidR="00EC7F25" w:rsidP="004642CE" w:rsidRDefault="00EC7F25" w14:paraId="30AB857F"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3F2D3287"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3FEA286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EC7F25" w:rsidP="004642CE" w:rsidRDefault="00EC7F25" w14:paraId="23D3A9D2" w14:textId="77777777">
            <w:pPr>
              <w:pStyle w:val="TableText"/>
              <w:rPr>
                <w:rFonts w:cs="Calibri Light"/>
                <w:sz w:val="16"/>
                <w:szCs w:val="16"/>
              </w:rPr>
            </w:pPr>
            <w:r w:rsidRPr="00AE65C0">
              <w:rPr>
                <w:rFonts w:cs="Calibri Light"/>
                <w:sz w:val="16"/>
                <w:szCs w:val="16"/>
              </w:rPr>
              <w:t>8</w:t>
            </w:r>
          </w:p>
        </w:tc>
        <w:tc>
          <w:tcPr>
            <w:tcW w:w="0" w:type="auto"/>
          </w:tcPr>
          <w:p w:rsidRPr="00AE65C0" w:rsidR="00EC7F25" w:rsidP="004642CE" w:rsidRDefault="00EC7F25" w14:paraId="0A26A945"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08387697" w14:textId="77777777">
            <w:pPr>
              <w:pStyle w:val="TableText"/>
              <w:rPr>
                <w:rFonts w:cs="Calibri Light"/>
                <w:sz w:val="16"/>
                <w:szCs w:val="16"/>
              </w:rPr>
            </w:pPr>
            <w:r w:rsidRPr="00AE65C0">
              <w:rPr>
                <w:rFonts w:cs="Calibri Light"/>
                <w:sz w:val="16"/>
                <w:szCs w:val="16"/>
              </w:rPr>
              <w:t>IntendToWork</w:t>
            </w:r>
          </w:p>
        </w:tc>
        <w:tc>
          <w:tcPr>
            <w:tcW w:w="0" w:type="auto"/>
          </w:tcPr>
          <w:p w:rsidRPr="00AE65C0" w:rsidR="00EC7F25" w:rsidP="004642CE" w:rsidRDefault="00EC7F25" w14:paraId="792A2D02" w14:textId="77777777">
            <w:pPr>
              <w:pStyle w:val="TableText"/>
              <w:rPr>
                <w:rFonts w:cs="Calibri Light"/>
                <w:sz w:val="16"/>
                <w:szCs w:val="16"/>
              </w:rPr>
            </w:pPr>
            <w:r w:rsidRPr="00AE65C0">
              <w:rPr>
                <w:rFonts w:cs="Calibri Light"/>
                <w:sz w:val="16"/>
                <w:szCs w:val="16"/>
              </w:rPr>
              <w:t>Varchar2(1)</w:t>
            </w:r>
          </w:p>
        </w:tc>
        <w:tc>
          <w:tcPr>
            <w:tcW w:w="0" w:type="auto"/>
          </w:tcPr>
          <w:p w:rsidRPr="00AE65C0" w:rsidR="00EC7F25" w:rsidP="004642CE" w:rsidRDefault="00614565" w14:paraId="620DA1BB" w14:textId="1575D258">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40027473" w14:textId="77777777">
            <w:pPr>
              <w:pStyle w:val="TableText"/>
              <w:rPr>
                <w:rFonts w:cs="Calibri Light"/>
                <w:sz w:val="16"/>
                <w:szCs w:val="16"/>
              </w:rPr>
            </w:pPr>
          </w:p>
        </w:tc>
        <w:tc>
          <w:tcPr>
            <w:tcW w:w="0" w:type="auto"/>
          </w:tcPr>
          <w:p w:rsidRPr="00AE65C0" w:rsidR="00EC7F25" w:rsidP="004642CE" w:rsidRDefault="00EC7F25" w14:paraId="393A40BC" w14:textId="77777777">
            <w:pPr>
              <w:pStyle w:val="TableText"/>
              <w:rPr>
                <w:rFonts w:cs="Calibri Light"/>
                <w:sz w:val="16"/>
                <w:szCs w:val="16"/>
              </w:rPr>
            </w:pPr>
            <w:r w:rsidRPr="00AE65C0">
              <w:rPr>
                <w:rFonts w:cs="Calibri Light"/>
                <w:sz w:val="16"/>
                <w:szCs w:val="16"/>
              </w:rPr>
              <w:t>IntendToWork</w:t>
            </w:r>
          </w:p>
        </w:tc>
        <w:tc>
          <w:tcPr>
            <w:tcW w:w="0" w:type="auto"/>
          </w:tcPr>
          <w:p w:rsidRPr="00AE65C0" w:rsidR="00EC7F25" w:rsidP="004642CE" w:rsidRDefault="00EC7F25" w14:paraId="0AD247CA" w14:textId="77777777">
            <w:pPr>
              <w:pStyle w:val="TableText"/>
              <w:rPr>
                <w:rFonts w:cs="Calibri Light"/>
                <w:sz w:val="16"/>
                <w:szCs w:val="16"/>
              </w:rPr>
            </w:pPr>
            <w:r w:rsidRPr="00AE65C0">
              <w:rPr>
                <w:rFonts w:cs="Calibri Light"/>
                <w:sz w:val="16"/>
                <w:szCs w:val="16"/>
              </w:rPr>
              <w:t>Varchar2(1)</w:t>
            </w:r>
          </w:p>
        </w:tc>
        <w:tc>
          <w:tcPr>
            <w:tcW w:w="0" w:type="auto"/>
          </w:tcPr>
          <w:p w:rsidRPr="00AE65C0" w:rsidR="00EC7F25" w:rsidP="004642CE" w:rsidRDefault="00EC7F25" w14:paraId="4018BB8B" w14:textId="77777777">
            <w:pPr>
              <w:pStyle w:val="TableText"/>
              <w:rPr>
                <w:rFonts w:cs="Calibri Light"/>
                <w:sz w:val="16"/>
                <w:szCs w:val="16"/>
              </w:rPr>
            </w:pPr>
          </w:p>
        </w:tc>
        <w:tc>
          <w:tcPr>
            <w:tcW w:w="0" w:type="auto"/>
          </w:tcPr>
          <w:p w:rsidRPr="00AE65C0" w:rsidR="00EC7F25" w:rsidP="004642CE" w:rsidRDefault="00EC7F25" w14:paraId="0FDF8EF4"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0E7BD6BF"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2B8EF429" w14:textId="77777777">
        <w:trPr>
          <w:trHeight w:val="62"/>
        </w:trPr>
        <w:tc>
          <w:tcPr>
            <w:tcW w:w="0" w:type="auto"/>
          </w:tcPr>
          <w:p w:rsidRPr="00AE65C0" w:rsidR="00EC7F25" w:rsidP="004642CE" w:rsidRDefault="00EC7F25" w14:paraId="151C575A" w14:textId="77777777">
            <w:pPr>
              <w:pStyle w:val="TableText"/>
              <w:rPr>
                <w:rFonts w:cs="Calibri Light"/>
                <w:sz w:val="16"/>
                <w:szCs w:val="16"/>
              </w:rPr>
            </w:pPr>
            <w:r w:rsidRPr="00AE65C0">
              <w:rPr>
                <w:rFonts w:cs="Calibri Light"/>
                <w:sz w:val="16"/>
                <w:szCs w:val="16"/>
              </w:rPr>
              <w:t>9</w:t>
            </w:r>
          </w:p>
        </w:tc>
        <w:tc>
          <w:tcPr>
            <w:tcW w:w="0" w:type="auto"/>
          </w:tcPr>
          <w:p w:rsidRPr="00AE65C0" w:rsidR="00EC7F25" w:rsidP="004642CE" w:rsidRDefault="00EC7F25" w14:paraId="7B4FD50F"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40AD9796" w14:textId="77777777">
            <w:pPr>
              <w:pStyle w:val="TableText"/>
              <w:rPr>
                <w:rFonts w:cs="Calibri Light"/>
                <w:sz w:val="16"/>
                <w:szCs w:val="16"/>
              </w:rPr>
            </w:pPr>
            <w:r w:rsidRPr="00AE65C0">
              <w:rPr>
                <w:rFonts w:cs="Calibri Light"/>
                <w:sz w:val="16"/>
                <w:szCs w:val="16"/>
              </w:rPr>
              <w:t>ExpectedDateOfChildBirth</w:t>
            </w:r>
          </w:p>
        </w:tc>
        <w:tc>
          <w:tcPr>
            <w:tcW w:w="0" w:type="auto"/>
          </w:tcPr>
          <w:p w:rsidRPr="00AE65C0" w:rsidR="00EC7F25" w:rsidP="004642CE" w:rsidRDefault="00EC7F25" w14:paraId="5E9D2823" w14:textId="77777777">
            <w:pPr>
              <w:pStyle w:val="TableText"/>
              <w:rPr>
                <w:rFonts w:cs="Calibri Light"/>
                <w:sz w:val="16"/>
                <w:szCs w:val="16"/>
              </w:rPr>
            </w:pPr>
            <w:r w:rsidRPr="00AE65C0">
              <w:rPr>
                <w:rFonts w:cs="Calibri Light"/>
                <w:sz w:val="16"/>
                <w:szCs w:val="16"/>
              </w:rPr>
              <w:t>Date</w:t>
            </w:r>
          </w:p>
        </w:tc>
        <w:tc>
          <w:tcPr>
            <w:tcW w:w="0" w:type="auto"/>
          </w:tcPr>
          <w:p w:rsidRPr="00AE65C0" w:rsidR="00EC7F25" w:rsidP="004642CE" w:rsidRDefault="00614565" w14:paraId="4E19ADF7" w14:textId="64133456">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4A33C21C" w14:textId="77777777">
            <w:pPr>
              <w:pStyle w:val="TableText"/>
              <w:rPr>
                <w:rFonts w:cs="Calibri Light"/>
                <w:sz w:val="16"/>
                <w:szCs w:val="16"/>
              </w:rPr>
            </w:pPr>
          </w:p>
        </w:tc>
        <w:tc>
          <w:tcPr>
            <w:tcW w:w="0" w:type="auto"/>
          </w:tcPr>
          <w:p w:rsidRPr="00AE65C0" w:rsidR="00EC7F25" w:rsidP="004642CE" w:rsidRDefault="00EC7F25" w14:paraId="3EAA7CCC" w14:textId="77777777">
            <w:pPr>
              <w:pStyle w:val="TableText"/>
              <w:rPr>
                <w:rFonts w:cs="Calibri Light"/>
                <w:sz w:val="16"/>
                <w:szCs w:val="16"/>
              </w:rPr>
            </w:pPr>
            <w:r w:rsidRPr="00AE65C0">
              <w:rPr>
                <w:rFonts w:cs="Calibri Light"/>
                <w:sz w:val="16"/>
                <w:szCs w:val="16"/>
              </w:rPr>
              <w:t>ExpectedDateOfChildBirth</w:t>
            </w:r>
          </w:p>
        </w:tc>
        <w:tc>
          <w:tcPr>
            <w:tcW w:w="0" w:type="auto"/>
          </w:tcPr>
          <w:p w:rsidRPr="00AE65C0" w:rsidR="00EC7F25" w:rsidP="004642CE" w:rsidRDefault="00EC7F25" w14:paraId="2D8262AC" w14:textId="77777777">
            <w:pPr>
              <w:pStyle w:val="TableText"/>
              <w:rPr>
                <w:rFonts w:cs="Calibri Light"/>
                <w:sz w:val="16"/>
                <w:szCs w:val="16"/>
              </w:rPr>
            </w:pPr>
            <w:r w:rsidRPr="00AE65C0">
              <w:rPr>
                <w:rFonts w:cs="Calibri Light"/>
                <w:sz w:val="16"/>
                <w:szCs w:val="16"/>
              </w:rPr>
              <w:t>Date</w:t>
            </w:r>
          </w:p>
        </w:tc>
        <w:tc>
          <w:tcPr>
            <w:tcW w:w="0" w:type="auto"/>
          </w:tcPr>
          <w:p w:rsidRPr="00AE65C0" w:rsidR="00EC7F25" w:rsidP="004642CE" w:rsidRDefault="00EC7F25" w14:paraId="7E101BAD" w14:textId="77777777">
            <w:pPr>
              <w:pStyle w:val="TableText"/>
              <w:rPr>
                <w:rFonts w:cs="Calibri Light"/>
                <w:sz w:val="16"/>
                <w:szCs w:val="16"/>
              </w:rPr>
            </w:pPr>
          </w:p>
        </w:tc>
        <w:tc>
          <w:tcPr>
            <w:tcW w:w="0" w:type="auto"/>
          </w:tcPr>
          <w:p w:rsidRPr="00AE65C0" w:rsidR="00EC7F25" w:rsidP="004642CE" w:rsidRDefault="00EC7F25" w14:paraId="4B02A8B8"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400F71D6"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5097FBF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EC7F25" w:rsidP="004642CE" w:rsidRDefault="00EC7F25" w14:paraId="2639A56F" w14:textId="77777777">
            <w:pPr>
              <w:pStyle w:val="TableText"/>
              <w:rPr>
                <w:rFonts w:cs="Calibri Light"/>
                <w:sz w:val="16"/>
                <w:szCs w:val="16"/>
              </w:rPr>
            </w:pPr>
            <w:r w:rsidRPr="00AE65C0">
              <w:rPr>
                <w:rFonts w:cs="Calibri Light"/>
                <w:sz w:val="16"/>
                <w:szCs w:val="16"/>
              </w:rPr>
              <w:t>10</w:t>
            </w:r>
          </w:p>
        </w:tc>
        <w:tc>
          <w:tcPr>
            <w:tcW w:w="0" w:type="auto"/>
          </w:tcPr>
          <w:p w:rsidRPr="00AE65C0" w:rsidR="00EC7F25" w:rsidP="004642CE" w:rsidRDefault="00EC7F25" w14:paraId="0C8C5351"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7E65028B" w14:textId="77777777">
            <w:pPr>
              <w:pStyle w:val="TableText"/>
              <w:rPr>
                <w:rFonts w:cs="Calibri Light"/>
                <w:sz w:val="16"/>
                <w:szCs w:val="16"/>
              </w:rPr>
            </w:pPr>
            <w:r w:rsidRPr="00AE65C0">
              <w:rPr>
                <w:rFonts w:cs="Calibri Light"/>
                <w:sz w:val="16"/>
                <w:szCs w:val="16"/>
              </w:rPr>
              <w:t>ExpectedEndDate</w:t>
            </w:r>
          </w:p>
        </w:tc>
        <w:tc>
          <w:tcPr>
            <w:tcW w:w="0" w:type="auto"/>
          </w:tcPr>
          <w:p w:rsidRPr="00AE65C0" w:rsidR="00EC7F25" w:rsidP="004642CE" w:rsidRDefault="00EC7F25" w14:paraId="041F9093" w14:textId="77777777">
            <w:pPr>
              <w:pStyle w:val="TableText"/>
              <w:rPr>
                <w:rFonts w:cs="Calibri Light"/>
                <w:sz w:val="16"/>
                <w:szCs w:val="16"/>
              </w:rPr>
            </w:pPr>
            <w:r w:rsidRPr="00AE65C0">
              <w:rPr>
                <w:rFonts w:cs="Calibri Light"/>
                <w:sz w:val="16"/>
                <w:szCs w:val="16"/>
              </w:rPr>
              <w:t>Date</w:t>
            </w:r>
          </w:p>
        </w:tc>
        <w:tc>
          <w:tcPr>
            <w:tcW w:w="0" w:type="auto"/>
          </w:tcPr>
          <w:p w:rsidRPr="00AE65C0" w:rsidR="00EC7F25" w:rsidP="004642CE" w:rsidRDefault="00614565" w14:paraId="49FA1777" w14:textId="4FCBB430">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1A6315B0" w14:textId="77777777">
            <w:pPr>
              <w:pStyle w:val="TableText"/>
              <w:rPr>
                <w:rFonts w:cs="Calibri Light"/>
                <w:sz w:val="16"/>
                <w:szCs w:val="16"/>
              </w:rPr>
            </w:pPr>
          </w:p>
        </w:tc>
        <w:tc>
          <w:tcPr>
            <w:tcW w:w="0" w:type="auto"/>
          </w:tcPr>
          <w:p w:rsidRPr="00AE65C0" w:rsidR="00EC7F25" w:rsidP="004642CE" w:rsidRDefault="00EC7F25" w14:paraId="6643B22A" w14:textId="77777777">
            <w:pPr>
              <w:pStyle w:val="TableText"/>
              <w:rPr>
                <w:rFonts w:cs="Calibri Light"/>
                <w:sz w:val="16"/>
                <w:szCs w:val="16"/>
              </w:rPr>
            </w:pPr>
            <w:r w:rsidRPr="00AE65C0">
              <w:rPr>
                <w:rFonts w:cs="Calibri Light"/>
                <w:sz w:val="16"/>
                <w:szCs w:val="16"/>
              </w:rPr>
              <w:t>ExpectedEndDate</w:t>
            </w:r>
          </w:p>
        </w:tc>
        <w:tc>
          <w:tcPr>
            <w:tcW w:w="0" w:type="auto"/>
          </w:tcPr>
          <w:p w:rsidRPr="00AE65C0" w:rsidR="00EC7F25" w:rsidP="004642CE" w:rsidRDefault="00EC7F25" w14:paraId="4E16DC0F" w14:textId="77777777">
            <w:pPr>
              <w:pStyle w:val="TableText"/>
              <w:rPr>
                <w:rFonts w:cs="Calibri Light"/>
                <w:sz w:val="16"/>
                <w:szCs w:val="16"/>
              </w:rPr>
            </w:pPr>
            <w:r w:rsidRPr="00AE65C0">
              <w:rPr>
                <w:rFonts w:cs="Calibri Light"/>
                <w:sz w:val="16"/>
                <w:szCs w:val="16"/>
              </w:rPr>
              <w:t>Date</w:t>
            </w:r>
          </w:p>
        </w:tc>
        <w:tc>
          <w:tcPr>
            <w:tcW w:w="0" w:type="auto"/>
          </w:tcPr>
          <w:p w:rsidRPr="00AE65C0" w:rsidR="00EC7F25" w:rsidP="004642CE" w:rsidRDefault="00EC7F25" w14:paraId="5E050D61" w14:textId="77777777">
            <w:pPr>
              <w:pStyle w:val="TableText"/>
              <w:rPr>
                <w:rFonts w:cs="Calibri Light"/>
                <w:sz w:val="16"/>
                <w:szCs w:val="16"/>
              </w:rPr>
            </w:pPr>
          </w:p>
        </w:tc>
        <w:tc>
          <w:tcPr>
            <w:tcW w:w="0" w:type="auto"/>
          </w:tcPr>
          <w:p w:rsidRPr="00AE65C0" w:rsidR="00EC7F25" w:rsidP="004642CE" w:rsidRDefault="00EC7F25" w14:paraId="02DF2B97"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4698022B"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71FA816F" w14:textId="77777777">
        <w:trPr>
          <w:trHeight w:val="247"/>
        </w:trPr>
        <w:tc>
          <w:tcPr>
            <w:tcW w:w="0" w:type="auto"/>
          </w:tcPr>
          <w:p w:rsidRPr="00AE65C0" w:rsidR="00EC7F25" w:rsidP="004642CE" w:rsidRDefault="00EC7F25" w14:paraId="71A958F7" w14:textId="77777777">
            <w:pPr>
              <w:pStyle w:val="TableText"/>
              <w:rPr>
                <w:rFonts w:cs="Calibri Light"/>
                <w:sz w:val="16"/>
                <w:szCs w:val="16"/>
              </w:rPr>
            </w:pPr>
            <w:r w:rsidRPr="00AE65C0">
              <w:rPr>
                <w:rFonts w:cs="Calibri Light"/>
                <w:sz w:val="16"/>
                <w:szCs w:val="16"/>
              </w:rPr>
              <w:t>11</w:t>
            </w:r>
          </w:p>
        </w:tc>
        <w:tc>
          <w:tcPr>
            <w:tcW w:w="0" w:type="auto"/>
          </w:tcPr>
          <w:p w:rsidRPr="00AE65C0" w:rsidR="00EC7F25" w:rsidP="004642CE" w:rsidRDefault="00EC7F25" w14:paraId="08C6E4B5"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5140B9A9" w14:textId="77777777">
            <w:pPr>
              <w:pStyle w:val="TableText"/>
              <w:rPr>
                <w:rFonts w:cs="Calibri Light"/>
                <w:sz w:val="16"/>
                <w:szCs w:val="16"/>
              </w:rPr>
            </w:pPr>
            <w:r w:rsidRPr="00AE65C0">
              <w:rPr>
                <w:rFonts w:cs="Calibri Light"/>
                <w:sz w:val="16"/>
                <w:szCs w:val="16"/>
              </w:rPr>
              <w:t>ActualStartDate</w:t>
            </w:r>
          </w:p>
        </w:tc>
        <w:tc>
          <w:tcPr>
            <w:tcW w:w="0" w:type="auto"/>
          </w:tcPr>
          <w:p w:rsidRPr="00AE65C0" w:rsidR="00EC7F25" w:rsidP="004642CE" w:rsidRDefault="00EC7F25" w14:paraId="3B1F744B" w14:textId="77777777">
            <w:pPr>
              <w:pStyle w:val="TableText"/>
              <w:rPr>
                <w:rFonts w:cs="Calibri Light"/>
                <w:sz w:val="16"/>
                <w:szCs w:val="16"/>
              </w:rPr>
            </w:pPr>
            <w:r w:rsidRPr="00AE65C0">
              <w:rPr>
                <w:rFonts w:cs="Calibri Light"/>
                <w:sz w:val="16"/>
                <w:szCs w:val="16"/>
              </w:rPr>
              <w:t>Date</w:t>
            </w:r>
          </w:p>
        </w:tc>
        <w:tc>
          <w:tcPr>
            <w:tcW w:w="0" w:type="auto"/>
          </w:tcPr>
          <w:p w:rsidRPr="00AE65C0" w:rsidR="00EC7F25" w:rsidP="004642CE" w:rsidRDefault="00614565" w14:paraId="40BD2A4D" w14:textId="54CC7352">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340CA9A2" w14:textId="77777777">
            <w:pPr>
              <w:pStyle w:val="TableText"/>
              <w:rPr>
                <w:rFonts w:cs="Calibri Light"/>
                <w:sz w:val="16"/>
                <w:szCs w:val="16"/>
              </w:rPr>
            </w:pPr>
          </w:p>
        </w:tc>
        <w:tc>
          <w:tcPr>
            <w:tcW w:w="0" w:type="auto"/>
          </w:tcPr>
          <w:p w:rsidRPr="00AE65C0" w:rsidR="00EC7F25" w:rsidP="004642CE" w:rsidRDefault="00EC7F25" w14:paraId="64D487A3" w14:textId="77777777">
            <w:pPr>
              <w:pStyle w:val="TableText"/>
              <w:rPr>
                <w:rFonts w:cs="Calibri Light"/>
                <w:sz w:val="16"/>
                <w:szCs w:val="16"/>
              </w:rPr>
            </w:pPr>
            <w:r w:rsidRPr="00AE65C0">
              <w:rPr>
                <w:rFonts w:cs="Calibri Light"/>
                <w:sz w:val="16"/>
                <w:szCs w:val="16"/>
              </w:rPr>
              <w:t>ActualStartDate</w:t>
            </w:r>
          </w:p>
        </w:tc>
        <w:tc>
          <w:tcPr>
            <w:tcW w:w="0" w:type="auto"/>
          </w:tcPr>
          <w:p w:rsidRPr="00AE65C0" w:rsidR="00EC7F25" w:rsidP="004642CE" w:rsidRDefault="00EC7F25" w14:paraId="4864659C" w14:textId="77777777">
            <w:pPr>
              <w:pStyle w:val="TableText"/>
              <w:rPr>
                <w:rFonts w:cs="Calibri Light"/>
                <w:sz w:val="16"/>
                <w:szCs w:val="16"/>
              </w:rPr>
            </w:pPr>
            <w:r w:rsidRPr="00AE65C0">
              <w:rPr>
                <w:rFonts w:cs="Calibri Light"/>
                <w:sz w:val="16"/>
                <w:szCs w:val="16"/>
              </w:rPr>
              <w:t>Date</w:t>
            </w:r>
          </w:p>
        </w:tc>
        <w:tc>
          <w:tcPr>
            <w:tcW w:w="0" w:type="auto"/>
          </w:tcPr>
          <w:p w:rsidRPr="00AE65C0" w:rsidR="00EC7F25" w:rsidP="004642CE" w:rsidRDefault="00EC7F25" w14:paraId="4E9AF301" w14:textId="77777777">
            <w:pPr>
              <w:pStyle w:val="TableText"/>
              <w:rPr>
                <w:rFonts w:cs="Calibri Light"/>
                <w:sz w:val="16"/>
                <w:szCs w:val="16"/>
              </w:rPr>
            </w:pPr>
          </w:p>
        </w:tc>
        <w:tc>
          <w:tcPr>
            <w:tcW w:w="0" w:type="auto"/>
          </w:tcPr>
          <w:p w:rsidRPr="00AE65C0" w:rsidR="00EC7F25" w:rsidP="004642CE" w:rsidRDefault="00EC7F25" w14:paraId="29694555"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46958ACC"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28DBEDC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EC7F25" w:rsidP="004642CE" w:rsidRDefault="00EC7F25" w14:paraId="32446A8C" w14:textId="77777777">
            <w:pPr>
              <w:pStyle w:val="TableText"/>
              <w:rPr>
                <w:rFonts w:cs="Calibri Light"/>
                <w:sz w:val="16"/>
                <w:szCs w:val="16"/>
              </w:rPr>
            </w:pPr>
            <w:r w:rsidRPr="00AE65C0">
              <w:rPr>
                <w:rFonts w:cs="Calibri Light"/>
                <w:sz w:val="16"/>
                <w:szCs w:val="16"/>
              </w:rPr>
              <w:t>12</w:t>
            </w:r>
          </w:p>
        </w:tc>
        <w:tc>
          <w:tcPr>
            <w:tcW w:w="0" w:type="auto"/>
          </w:tcPr>
          <w:p w:rsidRPr="00AE65C0" w:rsidR="00EC7F25" w:rsidP="004642CE" w:rsidRDefault="00EC7F25" w14:paraId="05B85401"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0B7B675C" w14:textId="77777777">
            <w:pPr>
              <w:pStyle w:val="TableText"/>
              <w:rPr>
                <w:rFonts w:cs="Calibri Light"/>
                <w:sz w:val="16"/>
                <w:szCs w:val="16"/>
              </w:rPr>
            </w:pPr>
            <w:r w:rsidRPr="00AE65C0">
              <w:rPr>
                <w:rFonts w:cs="Calibri Light"/>
                <w:sz w:val="16"/>
                <w:szCs w:val="16"/>
              </w:rPr>
              <w:t>ActualReturnDate</w:t>
            </w:r>
          </w:p>
        </w:tc>
        <w:tc>
          <w:tcPr>
            <w:tcW w:w="0" w:type="auto"/>
          </w:tcPr>
          <w:p w:rsidRPr="00AE65C0" w:rsidR="00EC7F25" w:rsidP="004642CE" w:rsidRDefault="00EC7F25" w14:paraId="1838E25B" w14:textId="77777777">
            <w:pPr>
              <w:pStyle w:val="TableText"/>
              <w:rPr>
                <w:rFonts w:cs="Calibri Light"/>
                <w:sz w:val="16"/>
                <w:szCs w:val="16"/>
              </w:rPr>
            </w:pPr>
            <w:r w:rsidRPr="00AE65C0">
              <w:rPr>
                <w:rFonts w:cs="Calibri Light"/>
                <w:sz w:val="16"/>
                <w:szCs w:val="16"/>
              </w:rPr>
              <w:t>Date</w:t>
            </w:r>
          </w:p>
        </w:tc>
        <w:tc>
          <w:tcPr>
            <w:tcW w:w="0" w:type="auto"/>
          </w:tcPr>
          <w:p w:rsidRPr="00AE65C0" w:rsidR="00EC7F25" w:rsidP="004642CE" w:rsidRDefault="00614565" w14:paraId="59507DCC" w14:textId="4271017B">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7FF6D28C" w14:textId="77777777">
            <w:pPr>
              <w:pStyle w:val="TableText"/>
              <w:rPr>
                <w:rFonts w:cs="Calibri Light"/>
                <w:sz w:val="16"/>
                <w:szCs w:val="16"/>
              </w:rPr>
            </w:pPr>
          </w:p>
        </w:tc>
        <w:tc>
          <w:tcPr>
            <w:tcW w:w="0" w:type="auto"/>
          </w:tcPr>
          <w:p w:rsidRPr="00AE65C0" w:rsidR="00EC7F25" w:rsidP="004642CE" w:rsidRDefault="00EC7F25" w14:paraId="3AF84417" w14:textId="77777777">
            <w:pPr>
              <w:pStyle w:val="TableText"/>
              <w:rPr>
                <w:rFonts w:cs="Calibri Light"/>
                <w:sz w:val="16"/>
                <w:szCs w:val="16"/>
              </w:rPr>
            </w:pPr>
            <w:r w:rsidRPr="00AE65C0">
              <w:rPr>
                <w:rFonts w:cs="Calibri Light"/>
                <w:sz w:val="16"/>
                <w:szCs w:val="16"/>
              </w:rPr>
              <w:t>ActualReturnDate</w:t>
            </w:r>
          </w:p>
        </w:tc>
        <w:tc>
          <w:tcPr>
            <w:tcW w:w="0" w:type="auto"/>
          </w:tcPr>
          <w:p w:rsidRPr="00AE65C0" w:rsidR="00EC7F25" w:rsidP="004642CE" w:rsidRDefault="00EC7F25" w14:paraId="6158EA50" w14:textId="77777777">
            <w:pPr>
              <w:pStyle w:val="TableText"/>
              <w:rPr>
                <w:rFonts w:cs="Calibri Light"/>
                <w:sz w:val="16"/>
                <w:szCs w:val="16"/>
              </w:rPr>
            </w:pPr>
            <w:r w:rsidRPr="00AE65C0">
              <w:rPr>
                <w:rFonts w:cs="Calibri Light"/>
                <w:sz w:val="16"/>
                <w:szCs w:val="16"/>
              </w:rPr>
              <w:t>Date</w:t>
            </w:r>
          </w:p>
        </w:tc>
        <w:tc>
          <w:tcPr>
            <w:tcW w:w="0" w:type="auto"/>
          </w:tcPr>
          <w:p w:rsidRPr="00AE65C0" w:rsidR="00EC7F25" w:rsidP="004642CE" w:rsidRDefault="00EC7F25" w14:paraId="2B21F59A" w14:textId="77777777">
            <w:pPr>
              <w:pStyle w:val="TableText"/>
              <w:rPr>
                <w:rFonts w:cs="Calibri Light"/>
                <w:sz w:val="16"/>
                <w:szCs w:val="16"/>
              </w:rPr>
            </w:pPr>
          </w:p>
        </w:tc>
        <w:tc>
          <w:tcPr>
            <w:tcW w:w="0" w:type="auto"/>
          </w:tcPr>
          <w:p w:rsidRPr="00AE65C0" w:rsidR="00EC7F25" w:rsidP="004642CE" w:rsidRDefault="00EC7F25" w14:paraId="50D7D60F"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033BD15F"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09FB1F5E" w14:textId="77777777">
        <w:trPr>
          <w:trHeight w:val="247"/>
        </w:trPr>
        <w:tc>
          <w:tcPr>
            <w:tcW w:w="0" w:type="auto"/>
          </w:tcPr>
          <w:p w:rsidRPr="00AE65C0" w:rsidR="00EC7F25" w:rsidP="004642CE" w:rsidRDefault="00EC7F25" w14:paraId="183D8A9E" w14:textId="77777777">
            <w:pPr>
              <w:pStyle w:val="TableText"/>
              <w:rPr>
                <w:rFonts w:cs="Calibri Light"/>
                <w:sz w:val="16"/>
                <w:szCs w:val="16"/>
              </w:rPr>
            </w:pPr>
            <w:r w:rsidRPr="00AE65C0">
              <w:rPr>
                <w:rFonts w:cs="Calibri Light"/>
                <w:sz w:val="16"/>
                <w:szCs w:val="16"/>
              </w:rPr>
              <w:t>13</w:t>
            </w:r>
          </w:p>
        </w:tc>
        <w:tc>
          <w:tcPr>
            <w:tcW w:w="0" w:type="auto"/>
          </w:tcPr>
          <w:p w:rsidRPr="00AE65C0" w:rsidR="00EC7F25" w:rsidP="004642CE" w:rsidRDefault="00EC7F25" w14:paraId="0BFB9709"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4DDDDA42" w14:textId="77777777">
            <w:pPr>
              <w:pStyle w:val="TableText"/>
              <w:rPr>
                <w:rFonts w:cs="Calibri Light"/>
                <w:sz w:val="16"/>
                <w:szCs w:val="16"/>
              </w:rPr>
            </w:pPr>
            <w:r w:rsidRPr="00AE65C0">
              <w:rPr>
                <w:rFonts w:cs="Calibri Light"/>
                <w:sz w:val="16"/>
                <w:szCs w:val="16"/>
              </w:rPr>
              <w:t>ActualDuration</w:t>
            </w:r>
          </w:p>
        </w:tc>
        <w:tc>
          <w:tcPr>
            <w:tcW w:w="0" w:type="auto"/>
          </w:tcPr>
          <w:p w:rsidRPr="00AE65C0" w:rsidR="00EC7F25" w:rsidP="004642CE" w:rsidRDefault="00EC7F25" w14:paraId="530AF356" w14:textId="77777777">
            <w:pPr>
              <w:pStyle w:val="TableText"/>
              <w:rPr>
                <w:rFonts w:cs="Calibri Light"/>
                <w:sz w:val="16"/>
                <w:szCs w:val="16"/>
              </w:rPr>
            </w:pPr>
            <w:r w:rsidRPr="00AE65C0">
              <w:rPr>
                <w:rFonts w:cs="Calibri Light"/>
                <w:sz w:val="16"/>
                <w:szCs w:val="16"/>
              </w:rPr>
              <w:t>Number</w:t>
            </w:r>
          </w:p>
        </w:tc>
        <w:tc>
          <w:tcPr>
            <w:tcW w:w="0" w:type="auto"/>
          </w:tcPr>
          <w:p w:rsidRPr="00AE65C0" w:rsidR="00EC7F25" w:rsidP="004642CE" w:rsidRDefault="00614565" w14:paraId="66261084" w14:textId="0452ACB8">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5D5495D5" w14:textId="77777777">
            <w:pPr>
              <w:pStyle w:val="TableText"/>
              <w:rPr>
                <w:rFonts w:cs="Calibri Light"/>
                <w:sz w:val="16"/>
                <w:szCs w:val="16"/>
              </w:rPr>
            </w:pPr>
          </w:p>
        </w:tc>
        <w:tc>
          <w:tcPr>
            <w:tcW w:w="0" w:type="auto"/>
          </w:tcPr>
          <w:p w:rsidRPr="00AE65C0" w:rsidR="00EC7F25" w:rsidP="004642CE" w:rsidRDefault="00EC7F25" w14:paraId="1104EC37" w14:textId="77777777">
            <w:pPr>
              <w:pStyle w:val="TableText"/>
              <w:rPr>
                <w:rFonts w:cs="Calibri Light"/>
                <w:sz w:val="16"/>
                <w:szCs w:val="16"/>
              </w:rPr>
            </w:pPr>
            <w:r w:rsidRPr="00AE65C0">
              <w:rPr>
                <w:rFonts w:cs="Calibri Light"/>
                <w:sz w:val="16"/>
                <w:szCs w:val="16"/>
              </w:rPr>
              <w:t>ActualDuration</w:t>
            </w:r>
          </w:p>
        </w:tc>
        <w:tc>
          <w:tcPr>
            <w:tcW w:w="0" w:type="auto"/>
          </w:tcPr>
          <w:p w:rsidRPr="00AE65C0" w:rsidR="00EC7F25" w:rsidP="004642CE" w:rsidRDefault="00EC7F25" w14:paraId="04E6B9AC" w14:textId="77777777">
            <w:pPr>
              <w:pStyle w:val="TableText"/>
              <w:rPr>
                <w:rFonts w:cs="Calibri Light"/>
                <w:sz w:val="16"/>
                <w:szCs w:val="16"/>
              </w:rPr>
            </w:pPr>
            <w:r w:rsidRPr="00AE65C0">
              <w:rPr>
                <w:rFonts w:cs="Calibri Light"/>
                <w:sz w:val="16"/>
                <w:szCs w:val="16"/>
              </w:rPr>
              <w:t>Number</w:t>
            </w:r>
          </w:p>
        </w:tc>
        <w:tc>
          <w:tcPr>
            <w:tcW w:w="0" w:type="auto"/>
          </w:tcPr>
          <w:p w:rsidRPr="00AE65C0" w:rsidR="00EC7F25" w:rsidP="004642CE" w:rsidRDefault="00EC7F25" w14:paraId="226DBE19" w14:textId="77777777">
            <w:pPr>
              <w:pStyle w:val="TableText"/>
              <w:rPr>
                <w:rFonts w:cs="Calibri Light"/>
                <w:sz w:val="16"/>
                <w:szCs w:val="16"/>
              </w:rPr>
            </w:pPr>
          </w:p>
        </w:tc>
        <w:tc>
          <w:tcPr>
            <w:tcW w:w="0" w:type="auto"/>
          </w:tcPr>
          <w:p w:rsidRPr="00AE65C0" w:rsidR="00EC7F25" w:rsidP="004642CE" w:rsidRDefault="00EC7F25" w14:paraId="67228AEA"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333817F0"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4B0B79E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EC7F25" w:rsidP="004642CE" w:rsidRDefault="00EC7F25" w14:paraId="01EF1013" w14:textId="77777777">
            <w:pPr>
              <w:pStyle w:val="TableText"/>
              <w:rPr>
                <w:rFonts w:cs="Calibri Light"/>
                <w:sz w:val="16"/>
                <w:szCs w:val="16"/>
              </w:rPr>
            </w:pPr>
            <w:r w:rsidRPr="00AE65C0">
              <w:rPr>
                <w:rFonts w:cs="Calibri Light"/>
                <w:sz w:val="16"/>
                <w:szCs w:val="16"/>
              </w:rPr>
              <w:t>14</w:t>
            </w:r>
          </w:p>
        </w:tc>
        <w:tc>
          <w:tcPr>
            <w:tcW w:w="0" w:type="auto"/>
          </w:tcPr>
          <w:p w:rsidRPr="00AE65C0" w:rsidR="00EC7F25" w:rsidP="004642CE" w:rsidRDefault="00EC7F25" w14:paraId="4B4861D9"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32DE9D79" w14:textId="77777777">
            <w:pPr>
              <w:pStyle w:val="TableText"/>
              <w:rPr>
                <w:rFonts w:cs="Calibri Light"/>
                <w:sz w:val="16"/>
                <w:szCs w:val="16"/>
              </w:rPr>
            </w:pPr>
            <w:r w:rsidRPr="00AE65C0">
              <w:rPr>
                <w:rFonts w:cs="Calibri Light"/>
                <w:sz w:val="16"/>
                <w:szCs w:val="16"/>
              </w:rPr>
              <w:t>ActualChildBirthDate</w:t>
            </w:r>
          </w:p>
        </w:tc>
        <w:tc>
          <w:tcPr>
            <w:tcW w:w="0" w:type="auto"/>
          </w:tcPr>
          <w:p w:rsidRPr="00AE65C0" w:rsidR="00EC7F25" w:rsidP="004642CE" w:rsidRDefault="00EC7F25" w14:paraId="214BFB0F" w14:textId="77777777">
            <w:pPr>
              <w:pStyle w:val="TableText"/>
              <w:rPr>
                <w:rFonts w:cs="Calibri Light"/>
                <w:sz w:val="16"/>
                <w:szCs w:val="16"/>
              </w:rPr>
            </w:pPr>
            <w:r w:rsidRPr="00AE65C0">
              <w:rPr>
                <w:rFonts w:cs="Calibri Light"/>
                <w:sz w:val="16"/>
                <w:szCs w:val="16"/>
              </w:rPr>
              <w:t>Date</w:t>
            </w:r>
          </w:p>
        </w:tc>
        <w:tc>
          <w:tcPr>
            <w:tcW w:w="0" w:type="auto"/>
          </w:tcPr>
          <w:p w:rsidRPr="00AE65C0" w:rsidR="00EC7F25" w:rsidP="004642CE" w:rsidRDefault="00614565" w14:paraId="7AEB2897" w14:textId="72B8CAEF">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2A812743" w14:textId="77777777">
            <w:pPr>
              <w:pStyle w:val="TableText"/>
              <w:rPr>
                <w:rFonts w:cs="Calibri Light"/>
                <w:sz w:val="16"/>
                <w:szCs w:val="16"/>
              </w:rPr>
            </w:pPr>
          </w:p>
        </w:tc>
        <w:tc>
          <w:tcPr>
            <w:tcW w:w="0" w:type="auto"/>
          </w:tcPr>
          <w:p w:rsidRPr="00AE65C0" w:rsidR="00EC7F25" w:rsidP="004642CE" w:rsidRDefault="00EC7F25" w14:paraId="37CBF94D" w14:textId="77777777">
            <w:pPr>
              <w:pStyle w:val="TableText"/>
              <w:rPr>
                <w:rFonts w:cs="Calibri Light"/>
                <w:sz w:val="16"/>
                <w:szCs w:val="16"/>
              </w:rPr>
            </w:pPr>
            <w:r w:rsidRPr="00AE65C0">
              <w:rPr>
                <w:rFonts w:cs="Calibri Light"/>
                <w:sz w:val="16"/>
                <w:szCs w:val="16"/>
              </w:rPr>
              <w:t>ActualChildBirthDate</w:t>
            </w:r>
          </w:p>
        </w:tc>
        <w:tc>
          <w:tcPr>
            <w:tcW w:w="0" w:type="auto"/>
          </w:tcPr>
          <w:p w:rsidRPr="00AE65C0" w:rsidR="00EC7F25" w:rsidP="004642CE" w:rsidRDefault="00EC7F25" w14:paraId="2727CF26" w14:textId="77777777">
            <w:pPr>
              <w:pStyle w:val="TableText"/>
              <w:rPr>
                <w:rFonts w:cs="Calibri Light"/>
                <w:sz w:val="16"/>
                <w:szCs w:val="16"/>
              </w:rPr>
            </w:pPr>
            <w:r w:rsidRPr="00AE65C0">
              <w:rPr>
                <w:rFonts w:cs="Calibri Light"/>
                <w:sz w:val="16"/>
                <w:szCs w:val="16"/>
              </w:rPr>
              <w:t>Date</w:t>
            </w:r>
          </w:p>
        </w:tc>
        <w:tc>
          <w:tcPr>
            <w:tcW w:w="0" w:type="auto"/>
          </w:tcPr>
          <w:p w:rsidRPr="00AE65C0" w:rsidR="00EC7F25" w:rsidP="004642CE" w:rsidRDefault="00EC7F25" w14:paraId="3D42A5EB" w14:textId="77777777">
            <w:pPr>
              <w:pStyle w:val="TableText"/>
              <w:rPr>
                <w:rFonts w:cs="Calibri Light"/>
                <w:sz w:val="16"/>
                <w:szCs w:val="16"/>
              </w:rPr>
            </w:pPr>
          </w:p>
        </w:tc>
        <w:tc>
          <w:tcPr>
            <w:tcW w:w="0" w:type="auto"/>
          </w:tcPr>
          <w:p w:rsidRPr="00AE65C0" w:rsidR="00EC7F25" w:rsidP="004642CE" w:rsidRDefault="00EC7F25" w14:paraId="40E3FC4B"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05528D82"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2D0D5464" w14:textId="77777777">
        <w:trPr>
          <w:trHeight w:val="247"/>
        </w:trPr>
        <w:tc>
          <w:tcPr>
            <w:tcW w:w="0" w:type="auto"/>
          </w:tcPr>
          <w:p w:rsidRPr="00AE65C0" w:rsidR="00EC7F25" w:rsidP="004642CE" w:rsidRDefault="00EC7F25" w14:paraId="1250B6A4" w14:textId="77777777">
            <w:pPr>
              <w:pStyle w:val="TableText"/>
              <w:rPr>
                <w:rFonts w:cs="Calibri Light"/>
                <w:sz w:val="16"/>
                <w:szCs w:val="16"/>
              </w:rPr>
            </w:pPr>
            <w:r w:rsidRPr="00AE65C0">
              <w:rPr>
                <w:rFonts w:cs="Calibri Light"/>
                <w:sz w:val="16"/>
                <w:szCs w:val="16"/>
              </w:rPr>
              <w:t>15</w:t>
            </w:r>
          </w:p>
        </w:tc>
        <w:tc>
          <w:tcPr>
            <w:tcW w:w="0" w:type="auto"/>
          </w:tcPr>
          <w:p w:rsidRPr="00AE65C0" w:rsidR="00EC7F25" w:rsidP="004642CE" w:rsidRDefault="00EC7F25" w14:paraId="3D7B60A2"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41370363" w14:textId="77777777">
            <w:pPr>
              <w:pStyle w:val="TableText"/>
              <w:rPr>
                <w:rFonts w:cs="Calibri Light"/>
                <w:sz w:val="16"/>
                <w:szCs w:val="16"/>
              </w:rPr>
            </w:pPr>
            <w:r w:rsidRPr="00AE65C0">
              <w:rPr>
                <w:rFonts w:cs="Calibri Light"/>
                <w:sz w:val="16"/>
                <w:szCs w:val="16"/>
              </w:rPr>
              <w:t>OpenEndedFlag</w:t>
            </w:r>
          </w:p>
        </w:tc>
        <w:tc>
          <w:tcPr>
            <w:tcW w:w="0" w:type="auto"/>
          </w:tcPr>
          <w:p w:rsidRPr="00AE65C0" w:rsidR="00EC7F25" w:rsidP="004642CE" w:rsidRDefault="00EC7F25" w14:paraId="7689D350" w14:textId="77777777">
            <w:pPr>
              <w:pStyle w:val="TableText"/>
              <w:rPr>
                <w:rFonts w:cs="Calibri Light"/>
                <w:sz w:val="16"/>
                <w:szCs w:val="16"/>
              </w:rPr>
            </w:pPr>
            <w:r w:rsidRPr="00AE65C0">
              <w:rPr>
                <w:rFonts w:cs="Calibri Light"/>
                <w:sz w:val="16"/>
                <w:szCs w:val="16"/>
              </w:rPr>
              <w:t>Varchar2(1)</w:t>
            </w:r>
          </w:p>
        </w:tc>
        <w:tc>
          <w:tcPr>
            <w:tcW w:w="0" w:type="auto"/>
          </w:tcPr>
          <w:p w:rsidRPr="00AE65C0" w:rsidR="00EC7F25" w:rsidP="004642CE" w:rsidRDefault="00614565" w14:paraId="207CA8EA" w14:textId="364E2697">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6968CE6E" w14:textId="77777777">
            <w:pPr>
              <w:pStyle w:val="TableText"/>
              <w:rPr>
                <w:rFonts w:cs="Calibri Light"/>
                <w:sz w:val="16"/>
                <w:szCs w:val="16"/>
              </w:rPr>
            </w:pPr>
          </w:p>
        </w:tc>
        <w:tc>
          <w:tcPr>
            <w:tcW w:w="0" w:type="auto"/>
          </w:tcPr>
          <w:p w:rsidRPr="00AE65C0" w:rsidR="00EC7F25" w:rsidP="004642CE" w:rsidRDefault="00EC7F25" w14:paraId="74C43F5A" w14:textId="77777777">
            <w:pPr>
              <w:pStyle w:val="TableText"/>
              <w:rPr>
                <w:rFonts w:cs="Calibri Light"/>
                <w:sz w:val="16"/>
                <w:szCs w:val="16"/>
              </w:rPr>
            </w:pPr>
            <w:r w:rsidRPr="00AE65C0">
              <w:rPr>
                <w:rFonts w:cs="Calibri Light"/>
                <w:sz w:val="16"/>
                <w:szCs w:val="16"/>
              </w:rPr>
              <w:t>OpenEndedFlag</w:t>
            </w:r>
          </w:p>
        </w:tc>
        <w:tc>
          <w:tcPr>
            <w:tcW w:w="0" w:type="auto"/>
          </w:tcPr>
          <w:p w:rsidRPr="00AE65C0" w:rsidR="00EC7F25" w:rsidP="004642CE" w:rsidRDefault="00EC7F25" w14:paraId="27BF6764" w14:textId="77777777">
            <w:pPr>
              <w:pStyle w:val="TableText"/>
              <w:rPr>
                <w:rFonts w:cs="Calibri Light"/>
                <w:sz w:val="16"/>
                <w:szCs w:val="16"/>
              </w:rPr>
            </w:pPr>
            <w:r w:rsidRPr="00AE65C0">
              <w:rPr>
                <w:rFonts w:cs="Calibri Light"/>
                <w:sz w:val="16"/>
                <w:szCs w:val="16"/>
              </w:rPr>
              <w:t>Varchar2(1)</w:t>
            </w:r>
          </w:p>
        </w:tc>
        <w:tc>
          <w:tcPr>
            <w:tcW w:w="0" w:type="auto"/>
          </w:tcPr>
          <w:p w:rsidRPr="00AE65C0" w:rsidR="00EC7F25" w:rsidP="004642CE" w:rsidRDefault="00EC7F25" w14:paraId="74EE3F5E" w14:textId="77777777">
            <w:pPr>
              <w:pStyle w:val="TableText"/>
              <w:rPr>
                <w:rFonts w:cs="Calibri Light"/>
                <w:sz w:val="16"/>
                <w:szCs w:val="16"/>
              </w:rPr>
            </w:pPr>
          </w:p>
        </w:tc>
        <w:tc>
          <w:tcPr>
            <w:tcW w:w="0" w:type="auto"/>
          </w:tcPr>
          <w:p w:rsidRPr="00AE65C0" w:rsidR="00EC7F25" w:rsidP="004642CE" w:rsidRDefault="00EC7F25" w14:paraId="7301E365"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2A7D8969"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5CC1B9F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EC7F25" w:rsidP="004642CE" w:rsidRDefault="00EC7F25" w14:paraId="736B5299" w14:textId="77777777">
            <w:pPr>
              <w:pStyle w:val="TableText"/>
              <w:rPr>
                <w:rFonts w:cs="Calibri Light"/>
                <w:sz w:val="16"/>
                <w:szCs w:val="16"/>
              </w:rPr>
            </w:pPr>
            <w:r w:rsidRPr="00AE65C0">
              <w:rPr>
                <w:rFonts w:cs="Calibri Light"/>
                <w:sz w:val="16"/>
                <w:szCs w:val="16"/>
              </w:rPr>
              <w:t>16</w:t>
            </w:r>
          </w:p>
        </w:tc>
        <w:tc>
          <w:tcPr>
            <w:tcW w:w="0" w:type="auto"/>
          </w:tcPr>
          <w:p w:rsidRPr="00AE65C0" w:rsidR="00EC7F25" w:rsidP="004642CE" w:rsidRDefault="00EC7F25" w14:paraId="774CA25A"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51FD50C1" w14:textId="77777777">
            <w:pPr>
              <w:pStyle w:val="TableText"/>
              <w:rPr>
                <w:rFonts w:cs="Calibri Light"/>
                <w:sz w:val="16"/>
                <w:szCs w:val="16"/>
              </w:rPr>
            </w:pPr>
            <w:r w:rsidRPr="00AE65C0">
              <w:rPr>
                <w:rFonts w:cs="Calibri Light"/>
                <w:sz w:val="16"/>
                <w:szCs w:val="16"/>
              </w:rPr>
              <w:t>SourceSystemOwner</w:t>
            </w:r>
          </w:p>
        </w:tc>
        <w:tc>
          <w:tcPr>
            <w:tcW w:w="0" w:type="auto"/>
          </w:tcPr>
          <w:p w:rsidRPr="00AE65C0" w:rsidR="00EC7F25" w:rsidP="004642CE" w:rsidRDefault="00EC7F25" w14:paraId="7E0FD1E7" w14:textId="77777777">
            <w:pPr>
              <w:pStyle w:val="TableText"/>
              <w:rPr>
                <w:rFonts w:cs="Calibri Light"/>
                <w:sz w:val="16"/>
                <w:szCs w:val="16"/>
              </w:rPr>
            </w:pPr>
            <w:r w:rsidRPr="00AE65C0">
              <w:rPr>
                <w:rFonts w:cs="Calibri Light"/>
                <w:sz w:val="16"/>
                <w:szCs w:val="16"/>
              </w:rPr>
              <w:t>Varchar2(30)</w:t>
            </w:r>
          </w:p>
        </w:tc>
        <w:tc>
          <w:tcPr>
            <w:tcW w:w="0" w:type="auto"/>
          </w:tcPr>
          <w:p w:rsidRPr="00AE65C0" w:rsidR="00EC7F25" w:rsidP="004642CE" w:rsidRDefault="00614565" w14:paraId="3FF48A4C" w14:textId="6F2B3AC1">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236A575C" w14:textId="77777777">
            <w:pPr>
              <w:pStyle w:val="TableText"/>
              <w:rPr>
                <w:rFonts w:cs="Calibri Light"/>
                <w:sz w:val="16"/>
                <w:szCs w:val="16"/>
              </w:rPr>
            </w:pPr>
          </w:p>
        </w:tc>
        <w:tc>
          <w:tcPr>
            <w:tcW w:w="0" w:type="auto"/>
          </w:tcPr>
          <w:p w:rsidRPr="00AE65C0" w:rsidR="00EC7F25" w:rsidP="004642CE" w:rsidRDefault="00EC7F25" w14:paraId="41A61E6B" w14:textId="77777777">
            <w:pPr>
              <w:pStyle w:val="TableText"/>
              <w:rPr>
                <w:rFonts w:cs="Calibri Light"/>
                <w:sz w:val="16"/>
                <w:szCs w:val="16"/>
              </w:rPr>
            </w:pPr>
            <w:r w:rsidRPr="00AE65C0">
              <w:rPr>
                <w:rFonts w:cs="Calibri Light"/>
                <w:sz w:val="16"/>
                <w:szCs w:val="16"/>
              </w:rPr>
              <w:t>SourceSystemOwner</w:t>
            </w:r>
          </w:p>
        </w:tc>
        <w:tc>
          <w:tcPr>
            <w:tcW w:w="0" w:type="auto"/>
          </w:tcPr>
          <w:p w:rsidRPr="00AE65C0" w:rsidR="00EC7F25" w:rsidP="004642CE" w:rsidRDefault="00EC7F25" w14:paraId="1CE9B8FA" w14:textId="77777777">
            <w:pPr>
              <w:pStyle w:val="TableText"/>
              <w:rPr>
                <w:rFonts w:cs="Calibri Light"/>
                <w:sz w:val="16"/>
                <w:szCs w:val="16"/>
              </w:rPr>
            </w:pPr>
            <w:r w:rsidRPr="00AE65C0">
              <w:rPr>
                <w:rFonts w:cs="Calibri Light"/>
                <w:sz w:val="16"/>
                <w:szCs w:val="16"/>
              </w:rPr>
              <w:t>Varchar2(30)</w:t>
            </w:r>
          </w:p>
        </w:tc>
        <w:tc>
          <w:tcPr>
            <w:tcW w:w="0" w:type="auto"/>
          </w:tcPr>
          <w:p w:rsidRPr="00AE65C0" w:rsidR="00EC7F25" w:rsidP="004642CE" w:rsidRDefault="005017B0" w14:paraId="4D6A1AF2" w14:textId="339A358C">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0" w:type="auto"/>
          </w:tcPr>
          <w:p w:rsidRPr="00AE65C0" w:rsidR="00EC7F25" w:rsidP="004642CE" w:rsidRDefault="00EC7F25" w14:paraId="7A98A4BB"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4CF48C93"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6339B4D6" w14:textId="77777777">
        <w:trPr>
          <w:trHeight w:val="247"/>
        </w:trPr>
        <w:tc>
          <w:tcPr>
            <w:tcW w:w="0" w:type="auto"/>
          </w:tcPr>
          <w:p w:rsidRPr="00AE65C0" w:rsidR="00EC7F25" w:rsidP="004642CE" w:rsidRDefault="00EC7F25" w14:paraId="0F074AE4" w14:textId="77777777">
            <w:pPr>
              <w:pStyle w:val="TableText"/>
              <w:rPr>
                <w:rFonts w:cs="Calibri Light"/>
                <w:sz w:val="16"/>
                <w:szCs w:val="16"/>
              </w:rPr>
            </w:pPr>
            <w:r w:rsidRPr="00AE65C0">
              <w:rPr>
                <w:rFonts w:cs="Calibri Light"/>
                <w:sz w:val="16"/>
                <w:szCs w:val="16"/>
              </w:rPr>
              <w:t>17</w:t>
            </w:r>
          </w:p>
        </w:tc>
        <w:tc>
          <w:tcPr>
            <w:tcW w:w="0" w:type="auto"/>
          </w:tcPr>
          <w:p w:rsidRPr="00AE65C0" w:rsidR="00EC7F25" w:rsidP="004642CE" w:rsidRDefault="00EC7F25" w14:paraId="25D0B55E"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52CA94E3" w14:textId="77777777">
            <w:pPr>
              <w:pStyle w:val="TableText"/>
              <w:rPr>
                <w:rFonts w:cs="Calibri Light"/>
                <w:sz w:val="16"/>
                <w:szCs w:val="16"/>
              </w:rPr>
            </w:pPr>
            <w:r w:rsidRPr="00AE65C0">
              <w:rPr>
                <w:rFonts w:cs="Calibri Light"/>
                <w:sz w:val="16"/>
                <w:szCs w:val="16"/>
              </w:rPr>
              <w:t>SourceSystemId</w:t>
            </w:r>
          </w:p>
        </w:tc>
        <w:tc>
          <w:tcPr>
            <w:tcW w:w="0" w:type="auto"/>
          </w:tcPr>
          <w:p w:rsidRPr="00AE65C0" w:rsidR="00EC7F25" w:rsidP="004642CE" w:rsidRDefault="00EC7F25" w14:paraId="40BEBC14" w14:textId="77777777">
            <w:pPr>
              <w:pStyle w:val="TableText"/>
              <w:rPr>
                <w:rFonts w:cs="Calibri Light"/>
                <w:sz w:val="16"/>
                <w:szCs w:val="16"/>
              </w:rPr>
            </w:pPr>
            <w:r w:rsidRPr="00AE65C0">
              <w:rPr>
                <w:rFonts w:cs="Calibri Light"/>
                <w:sz w:val="16"/>
                <w:szCs w:val="16"/>
              </w:rPr>
              <w:t>Varchar2(2000)</w:t>
            </w:r>
          </w:p>
        </w:tc>
        <w:tc>
          <w:tcPr>
            <w:tcW w:w="0" w:type="auto"/>
          </w:tcPr>
          <w:p w:rsidRPr="00AE65C0" w:rsidR="00EC7F25" w:rsidP="004642CE" w:rsidRDefault="00614565" w14:paraId="70422F84" w14:textId="6879FE63">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3625DC81" w14:textId="77777777">
            <w:pPr>
              <w:pStyle w:val="TableText"/>
              <w:rPr>
                <w:rFonts w:cs="Calibri Light"/>
                <w:sz w:val="16"/>
                <w:szCs w:val="16"/>
              </w:rPr>
            </w:pPr>
          </w:p>
        </w:tc>
        <w:tc>
          <w:tcPr>
            <w:tcW w:w="0" w:type="auto"/>
          </w:tcPr>
          <w:p w:rsidRPr="00AE65C0" w:rsidR="00EC7F25" w:rsidP="004642CE" w:rsidRDefault="00EC7F25" w14:paraId="65891CF3" w14:textId="77777777">
            <w:pPr>
              <w:pStyle w:val="TableText"/>
              <w:rPr>
                <w:rFonts w:cs="Calibri Light"/>
                <w:sz w:val="16"/>
                <w:szCs w:val="16"/>
              </w:rPr>
            </w:pPr>
            <w:r w:rsidRPr="00AE65C0">
              <w:rPr>
                <w:rFonts w:cs="Calibri Light"/>
                <w:sz w:val="16"/>
                <w:szCs w:val="16"/>
              </w:rPr>
              <w:t>SourceSystemId</w:t>
            </w:r>
          </w:p>
        </w:tc>
        <w:tc>
          <w:tcPr>
            <w:tcW w:w="0" w:type="auto"/>
          </w:tcPr>
          <w:p w:rsidRPr="00AE65C0" w:rsidR="00EC7F25" w:rsidP="004642CE" w:rsidRDefault="00EC7F25" w14:paraId="5828792E" w14:textId="77777777">
            <w:pPr>
              <w:pStyle w:val="TableText"/>
              <w:rPr>
                <w:rFonts w:cs="Calibri Light"/>
                <w:sz w:val="16"/>
                <w:szCs w:val="16"/>
              </w:rPr>
            </w:pPr>
            <w:r w:rsidRPr="00AE65C0">
              <w:rPr>
                <w:rFonts w:cs="Calibri Light"/>
                <w:sz w:val="16"/>
                <w:szCs w:val="16"/>
              </w:rPr>
              <w:t>Varchar2(2000)</w:t>
            </w:r>
          </w:p>
        </w:tc>
        <w:tc>
          <w:tcPr>
            <w:tcW w:w="0" w:type="auto"/>
          </w:tcPr>
          <w:p w:rsidRPr="00AE65C0" w:rsidR="00EC7F25" w:rsidP="004642CE" w:rsidRDefault="00EC7F25" w14:paraId="23BDD0ED" w14:textId="77777777">
            <w:pPr>
              <w:pStyle w:val="TableText"/>
              <w:rPr>
                <w:rFonts w:cs="Calibri Light"/>
                <w:sz w:val="16"/>
                <w:szCs w:val="16"/>
              </w:rPr>
            </w:pPr>
            <w:r w:rsidRPr="00AE65C0">
              <w:rPr>
                <w:rFonts w:cs="Calibri Light"/>
                <w:sz w:val="16"/>
                <w:szCs w:val="16"/>
              </w:rPr>
              <w:t>PersonMaternityAbsenceEntry-PersonNumber-StartDate- AbsenceType</w:t>
            </w:r>
          </w:p>
        </w:tc>
        <w:tc>
          <w:tcPr>
            <w:tcW w:w="0" w:type="auto"/>
          </w:tcPr>
          <w:p w:rsidRPr="00AE65C0" w:rsidR="00EC7F25" w:rsidP="004642CE" w:rsidRDefault="00EC7F25" w14:paraId="4404C733"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065AC4BA" w14:textId="77777777">
            <w:pPr>
              <w:keepLines/>
              <w:spacing w:after="0" w:line="240" w:lineRule="auto"/>
              <w:rPr>
                <w:rFonts w:ascii="Calibri Light" w:hAnsi="Calibri Light" w:cs="Calibri Light"/>
                <w:sz w:val="16"/>
                <w:szCs w:val="16"/>
                <w:lang w:val="en-US" w:eastAsia="en-US"/>
              </w:rPr>
            </w:pPr>
          </w:p>
        </w:tc>
      </w:tr>
      <w:tr w:rsidRPr="00AE65C0" w:rsidR="00EC7F25" w:rsidTr="003E1BB5" w14:paraId="5F6B6E2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EC7F25" w:rsidP="004642CE" w:rsidRDefault="00EC7F25" w14:paraId="37DB6875" w14:textId="77777777">
            <w:pPr>
              <w:pStyle w:val="TableText"/>
              <w:rPr>
                <w:rFonts w:cs="Calibri Light"/>
                <w:sz w:val="16"/>
                <w:szCs w:val="16"/>
              </w:rPr>
            </w:pPr>
            <w:r w:rsidRPr="00AE65C0">
              <w:rPr>
                <w:rFonts w:cs="Calibri Light"/>
                <w:sz w:val="16"/>
                <w:szCs w:val="16"/>
              </w:rPr>
              <w:t>18</w:t>
            </w:r>
          </w:p>
        </w:tc>
        <w:tc>
          <w:tcPr>
            <w:tcW w:w="0" w:type="auto"/>
          </w:tcPr>
          <w:p w:rsidRPr="00AE65C0" w:rsidR="00EC7F25" w:rsidP="004642CE" w:rsidRDefault="00EC7F25" w14:paraId="77432DDD" w14:textId="77777777">
            <w:pPr>
              <w:pStyle w:val="TableText"/>
              <w:rPr>
                <w:rFonts w:cs="Calibri Light"/>
                <w:sz w:val="16"/>
                <w:szCs w:val="16"/>
              </w:rPr>
            </w:pPr>
            <w:r w:rsidRPr="00AE65C0">
              <w:rPr>
                <w:rFonts w:cs="Calibri Light"/>
                <w:sz w:val="16"/>
                <w:szCs w:val="16"/>
              </w:rPr>
              <w:t>ANC_PER_ABS_MATERNITY</w:t>
            </w:r>
          </w:p>
        </w:tc>
        <w:tc>
          <w:tcPr>
            <w:tcW w:w="0" w:type="auto"/>
          </w:tcPr>
          <w:p w:rsidRPr="00AE65C0" w:rsidR="00EC7F25" w:rsidP="004642CE" w:rsidRDefault="00EC7F25" w14:paraId="67435D8F" w14:textId="77777777">
            <w:pPr>
              <w:pStyle w:val="TableText"/>
              <w:rPr>
                <w:rFonts w:cs="Calibri Light"/>
                <w:sz w:val="16"/>
                <w:szCs w:val="16"/>
              </w:rPr>
            </w:pPr>
            <w:r w:rsidRPr="00AE65C0">
              <w:rPr>
                <w:rFonts w:cs="Calibri Light"/>
                <w:sz w:val="16"/>
                <w:szCs w:val="16"/>
              </w:rPr>
              <w:t>PersonAbsEntryId (SourceSystemId)</w:t>
            </w:r>
          </w:p>
        </w:tc>
        <w:tc>
          <w:tcPr>
            <w:tcW w:w="0" w:type="auto"/>
          </w:tcPr>
          <w:p w:rsidRPr="00AE65C0" w:rsidR="00EC7F25" w:rsidP="004642CE" w:rsidRDefault="00EC7F25" w14:paraId="1E6934E8" w14:textId="77777777">
            <w:pPr>
              <w:pStyle w:val="TableText"/>
              <w:rPr>
                <w:rFonts w:cs="Calibri Light"/>
                <w:sz w:val="16"/>
                <w:szCs w:val="16"/>
              </w:rPr>
            </w:pPr>
            <w:r w:rsidRPr="00AE65C0">
              <w:rPr>
                <w:rFonts w:cs="Calibri Light"/>
                <w:sz w:val="16"/>
                <w:szCs w:val="16"/>
              </w:rPr>
              <w:t>Varchar2(2000)</w:t>
            </w:r>
          </w:p>
        </w:tc>
        <w:tc>
          <w:tcPr>
            <w:tcW w:w="0" w:type="auto"/>
          </w:tcPr>
          <w:p w:rsidRPr="00AE65C0" w:rsidR="00EC7F25" w:rsidP="004642CE" w:rsidRDefault="00614565" w14:paraId="451F68B8" w14:textId="2B211AF8">
            <w:pPr>
              <w:pStyle w:val="TableText"/>
              <w:rPr>
                <w:rFonts w:cs="Calibri Light"/>
                <w:sz w:val="16"/>
                <w:szCs w:val="16"/>
              </w:rPr>
            </w:pPr>
            <w:r>
              <w:rPr>
                <w:rFonts w:cs="Calibri Light"/>
                <w:sz w:val="16"/>
                <w:szCs w:val="16"/>
              </w:rPr>
              <w:t>Yes</w:t>
            </w:r>
          </w:p>
        </w:tc>
        <w:tc>
          <w:tcPr>
            <w:tcW w:w="0" w:type="auto"/>
          </w:tcPr>
          <w:p w:rsidRPr="00AE65C0" w:rsidR="00EC7F25" w:rsidP="004642CE" w:rsidRDefault="00EC7F25" w14:paraId="61013CC6" w14:textId="77777777">
            <w:pPr>
              <w:pStyle w:val="TableText"/>
              <w:rPr>
                <w:rFonts w:cs="Calibri Light"/>
                <w:sz w:val="16"/>
                <w:szCs w:val="16"/>
              </w:rPr>
            </w:pPr>
          </w:p>
        </w:tc>
        <w:tc>
          <w:tcPr>
            <w:tcW w:w="0" w:type="auto"/>
          </w:tcPr>
          <w:p w:rsidRPr="00AE65C0" w:rsidR="00EC7F25" w:rsidP="004642CE" w:rsidRDefault="00EC7F25" w14:paraId="07856148" w14:textId="77777777">
            <w:pPr>
              <w:pStyle w:val="TableText"/>
              <w:rPr>
                <w:rFonts w:cs="Calibri Light"/>
                <w:sz w:val="16"/>
                <w:szCs w:val="16"/>
              </w:rPr>
            </w:pPr>
            <w:r w:rsidRPr="00AE65C0">
              <w:rPr>
                <w:rFonts w:cs="Calibri Light"/>
                <w:sz w:val="16"/>
                <w:szCs w:val="16"/>
              </w:rPr>
              <w:t>PersonAbsEntryId (SourceSystemId)</w:t>
            </w:r>
          </w:p>
        </w:tc>
        <w:tc>
          <w:tcPr>
            <w:tcW w:w="0" w:type="auto"/>
          </w:tcPr>
          <w:p w:rsidRPr="00AE65C0" w:rsidR="00EC7F25" w:rsidP="004642CE" w:rsidRDefault="00EC7F25" w14:paraId="22F1C978" w14:textId="77777777">
            <w:pPr>
              <w:pStyle w:val="TableText"/>
              <w:rPr>
                <w:rFonts w:cs="Calibri Light"/>
                <w:sz w:val="16"/>
                <w:szCs w:val="16"/>
              </w:rPr>
            </w:pPr>
            <w:r w:rsidRPr="00AE65C0">
              <w:rPr>
                <w:rFonts w:cs="Calibri Light"/>
                <w:sz w:val="16"/>
                <w:szCs w:val="16"/>
              </w:rPr>
              <w:t>Varchar2(2000)</w:t>
            </w:r>
          </w:p>
        </w:tc>
        <w:tc>
          <w:tcPr>
            <w:tcW w:w="0" w:type="auto"/>
          </w:tcPr>
          <w:p w:rsidRPr="00AE65C0" w:rsidR="00EC7F25" w:rsidP="004642CE" w:rsidRDefault="00EC7F25" w14:paraId="30CAD0EB" w14:textId="77777777">
            <w:pPr>
              <w:pStyle w:val="TableText"/>
              <w:rPr>
                <w:rFonts w:cs="Calibri Light"/>
                <w:sz w:val="16"/>
                <w:szCs w:val="16"/>
              </w:rPr>
            </w:pPr>
            <w:r w:rsidRPr="00AE65C0">
              <w:rPr>
                <w:rFonts w:cs="Calibri Light"/>
                <w:sz w:val="16"/>
                <w:szCs w:val="16"/>
              </w:rPr>
              <w:t>PersonAbsenceEntry-PersonNumber-StartDate- AbsenceType</w:t>
            </w:r>
          </w:p>
        </w:tc>
        <w:tc>
          <w:tcPr>
            <w:tcW w:w="0" w:type="auto"/>
          </w:tcPr>
          <w:p w:rsidRPr="00AE65C0" w:rsidR="00EC7F25" w:rsidP="004642CE" w:rsidRDefault="00EC7F25" w14:paraId="6FBD966B" w14:textId="77777777">
            <w:pPr>
              <w:spacing w:after="0" w:line="240" w:lineRule="auto"/>
              <w:rPr>
                <w:rFonts w:ascii="Calibri Light" w:hAnsi="Calibri Light" w:cs="Calibri Light"/>
                <w:sz w:val="16"/>
                <w:szCs w:val="16"/>
                <w:lang w:val="en-US" w:eastAsia="en-US"/>
              </w:rPr>
            </w:pPr>
          </w:p>
        </w:tc>
        <w:tc>
          <w:tcPr>
            <w:tcW w:w="0" w:type="auto"/>
          </w:tcPr>
          <w:p w:rsidRPr="00AE65C0" w:rsidR="00EC7F25" w:rsidP="004642CE" w:rsidRDefault="00EC7F25" w14:paraId="574078E9" w14:textId="77777777">
            <w:pPr>
              <w:keepLines/>
              <w:spacing w:after="0" w:line="240" w:lineRule="auto"/>
              <w:rPr>
                <w:rFonts w:ascii="Calibri Light" w:hAnsi="Calibri Light" w:cs="Calibri Light"/>
                <w:sz w:val="16"/>
                <w:szCs w:val="16"/>
                <w:lang w:val="en-US" w:eastAsia="en-US"/>
              </w:rPr>
            </w:pPr>
          </w:p>
        </w:tc>
      </w:tr>
    </w:tbl>
    <w:p w:rsidR="00EC7F25" w:rsidP="001F101A" w:rsidRDefault="00EC7F25" w14:paraId="5505A1BE" w14:textId="77777777"/>
    <w:p w:rsidR="00EC7F25" w:rsidP="00AE65C0" w:rsidRDefault="002A79EA" w14:paraId="3E08CB7C" w14:textId="33C253C6">
      <w:pPr>
        <w:pStyle w:val="Heading2"/>
      </w:pPr>
      <w:r>
        <w:t xml:space="preserve"> </w:t>
      </w:r>
      <w:bookmarkStart w:name="_Toc79997742" w:id="135"/>
      <w:r>
        <w:t>Business Object: Assignment Work Schedule</w:t>
      </w:r>
      <w:bookmarkEnd w:id="135"/>
    </w:p>
    <w:tbl>
      <w:tblPr>
        <w:tblStyle w:val="GridTable4-Accent1"/>
        <w:tblW w:w="0" w:type="auto"/>
        <w:tblLook w:val="0420" w:firstRow="1" w:lastRow="0" w:firstColumn="0" w:lastColumn="0" w:noHBand="0" w:noVBand="1"/>
      </w:tblPr>
      <w:tblGrid>
        <w:gridCol w:w="510"/>
        <w:gridCol w:w="2021"/>
        <w:gridCol w:w="2024"/>
        <w:gridCol w:w="965"/>
        <w:gridCol w:w="510"/>
        <w:gridCol w:w="871"/>
        <w:gridCol w:w="2024"/>
        <w:gridCol w:w="1147"/>
        <w:gridCol w:w="2614"/>
        <w:gridCol w:w="794"/>
        <w:gridCol w:w="468"/>
      </w:tblGrid>
      <w:tr w:rsidRPr="00AE65C0" w:rsidR="005227A7" w:rsidTr="003E1BB5" w14:paraId="297D858E"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rsidRPr="00AE65C0" w:rsidR="005227A7" w:rsidP="005227A7" w:rsidRDefault="005227A7" w14:paraId="50144509"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Ref.#</w:t>
            </w:r>
          </w:p>
        </w:tc>
        <w:tc>
          <w:tcPr>
            <w:tcW w:w="0" w:type="auto"/>
          </w:tcPr>
          <w:p w:rsidRPr="00AE65C0" w:rsidR="005227A7" w:rsidP="005227A7" w:rsidRDefault="005227A7" w14:paraId="34A93C51"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Target Application Table</w:t>
            </w:r>
          </w:p>
        </w:tc>
        <w:tc>
          <w:tcPr>
            <w:tcW w:w="0" w:type="auto"/>
          </w:tcPr>
          <w:p w:rsidRPr="00AE65C0" w:rsidR="005227A7" w:rsidP="005227A7" w:rsidRDefault="005227A7" w14:paraId="5B7BC54B"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Target Application Table Column</w:t>
            </w:r>
          </w:p>
        </w:tc>
        <w:tc>
          <w:tcPr>
            <w:tcW w:w="0" w:type="auto"/>
          </w:tcPr>
          <w:p w:rsidRPr="00AE65C0" w:rsidR="005227A7" w:rsidP="005227A7" w:rsidRDefault="005227A7" w14:paraId="364CAE3B"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Target Column Datatype</w:t>
            </w:r>
          </w:p>
        </w:tc>
        <w:tc>
          <w:tcPr>
            <w:tcW w:w="0" w:type="auto"/>
          </w:tcPr>
          <w:p w:rsidRPr="00AE65C0" w:rsidR="005227A7" w:rsidP="005227A7" w:rsidRDefault="005227A7" w14:paraId="36C4DB0F"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Not Null?</w:t>
            </w:r>
          </w:p>
        </w:tc>
        <w:tc>
          <w:tcPr>
            <w:tcW w:w="0" w:type="auto"/>
          </w:tcPr>
          <w:p w:rsidRPr="00AE65C0" w:rsidR="005227A7" w:rsidP="005227A7" w:rsidRDefault="005227A7" w14:paraId="3914AF2F"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 xml:space="preserve">Source System </w:t>
            </w:r>
            <w:r w:rsidRPr="00AE65C0">
              <w:rPr>
                <w:rFonts w:ascii="Calibri Light" w:hAnsi="Calibri Light" w:eastAsia="Calibri" w:cs="Calibri Light"/>
                <w:b w:val="0"/>
                <w:bCs w:val="0"/>
                <w:sz w:val="16"/>
                <w:szCs w:val="16"/>
                <w:lang w:val="en-IE"/>
              </w:rPr>
              <w:br/>
            </w:r>
            <w:r w:rsidRPr="00AE65C0">
              <w:rPr>
                <w:rFonts w:ascii="Calibri Light" w:hAnsi="Calibri Light" w:eastAsia="Calibri" w:cs="Calibri Light"/>
                <w:b w:val="0"/>
                <w:bCs w:val="0"/>
                <w:sz w:val="16"/>
                <w:szCs w:val="16"/>
                <w:lang w:val="en-IE"/>
              </w:rPr>
              <w:t>File Name</w:t>
            </w:r>
          </w:p>
        </w:tc>
        <w:tc>
          <w:tcPr>
            <w:tcW w:w="0" w:type="auto"/>
          </w:tcPr>
          <w:p w:rsidRPr="00AE65C0" w:rsidR="005227A7" w:rsidP="005227A7" w:rsidRDefault="005227A7" w14:paraId="699164A8"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Source System Column Name</w:t>
            </w:r>
          </w:p>
        </w:tc>
        <w:tc>
          <w:tcPr>
            <w:tcW w:w="0" w:type="auto"/>
          </w:tcPr>
          <w:p w:rsidRPr="00AE65C0" w:rsidR="005227A7" w:rsidP="005227A7" w:rsidRDefault="005227A7" w14:paraId="09CF5EEC"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Source System Field Datatype</w:t>
            </w:r>
          </w:p>
        </w:tc>
        <w:tc>
          <w:tcPr>
            <w:tcW w:w="0" w:type="auto"/>
          </w:tcPr>
          <w:p w:rsidRPr="00AE65C0" w:rsidR="005227A7" w:rsidP="005227A7" w:rsidRDefault="005227A7" w14:paraId="737927B2"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 xml:space="preserve">Default </w:t>
            </w:r>
            <w:r w:rsidRPr="00AE65C0">
              <w:rPr>
                <w:rFonts w:ascii="Calibri Light" w:hAnsi="Calibri Light" w:eastAsia="Calibri" w:cs="Calibri Light"/>
                <w:b w:val="0"/>
                <w:bCs w:val="0"/>
                <w:sz w:val="16"/>
                <w:szCs w:val="16"/>
                <w:lang w:val="en-IE"/>
              </w:rPr>
              <w:br/>
            </w:r>
            <w:r w:rsidRPr="00AE65C0">
              <w:rPr>
                <w:rFonts w:ascii="Calibri Light" w:hAnsi="Calibri Light" w:eastAsia="Calibri" w:cs="Calibri Light"/>
                <w:b w:val="0"/>
                <w:bCs w:val="0"/>
                <w:sz w:val="16"/>
                <w:szCs w:val="16"/>
                <w:lang w:val="en-IE"/>
              </w:rPr>
              <w:t>Value</w:t>
            </w:r>
          </w:p>
        </w:tc>
        <w:tc>
          <w:tcPr>
            <w:tcW w:w="0" w:type="auto"/>
          </w:tcPr>
          <w:p w:rsidRPr="00AE65C0" w:rsidR="005227A7" w:rsidP="005227A7" w:rsidRDefault="005227A7" w14:paraId="09F4DF10"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Validation</w:t>
            </w:r>
          </w:p>
        </w:tc>
        <w:tc>
          <w:tcPr>
            <w:tcW w:w="0" w:type="auto"/>
          </w:tcPr>
          <w:p w:rsidRPr="00AE65C0" w:rsidR="005227A7" w:rsidP="005227A7" w:rsidRDefault="005227A7" w14:paraId="121E24FC" w14:textId="77777777">
            <w:pPr>
              <w:spacing w:after="0" w:line="240" w:lineRule="auto"/>
              <w:jc w:val="center"/>
              <w:rPr>
                <w:rFonts w:ascii="Calibri Light" w:hAnsi="Calibri Light" w:eastAsia="Calibri" w:cs="Calibri Light"/>
                <w:b w:val="0"/>
                <w:bCs w:val="0"/>
                <w:sz w:val="16"/>
                <w:szCs w:val="16"/>
                <w:lang w:val="en-IE"/>
              </w:rPr>
            </w:pPr>
            <w:r w:rsidRPr="00AE65C0">
              <w:rPr>
                <w:rFonts w:ascii="Calibri Light" w:hAnsi="Calibri Light" w:eastAsia="Calibri" w:cs="Calibri Light"/>
                <w:b w:val="0"/>
                <w:bCs w:val="0"/>
                <w:sz w:val="16"/>
                <w:szCs w:val="16"/>
                <w:lang w:val="en-IE"/>
              </w:rPr>
              <w:t>Rule #</w:t>
            </w:r>
          </w:p>
        </w:tc>
      </w:tr>
      <w:tr w:rsidRPr="00AE65C0" w:rsidR="005227A7" w:rsidTr="003E1BB5" w14:paraId="35132B20"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AE65C0" w:rsidR="005227A7" w:rsidP="005227A7" w:rsidRDefault="005227A7" w14:paraId="4F79604B"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7E6FF090"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276CC3EB"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12A4CEBD"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579BDD42"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11841A73"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13F76FB8"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16859354"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1D71BACF"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2F186101"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554E39FB" w14:textId="77777777">
            <w:pPr>
              <w:keepLines/>
              <w:spacing w:after="0" w:line="240" w:lineRule="auto"/>
              <w:rPr>
                <w:rFonts w:ascii="Calibri Light" w:hAnsi="Calibri Light" w:cs="Calibri Light"/>
                <w:sz w:val="16"/>
                <w:szCs w:val="16"/>
                <w:lang w:val="en-US" w:eastAsia="en-US"/>
              </w:rPr>
            </w:pPr>
          </w:p>
        </w:tc>
      </w:tr>
      <w:tr w:rsidRPr="00AE65C0" w:rsidR="005227A7" w:rsidTr="003E1BB5" w14:paraId="6594853C" w14:textId="77777777">
        <w:trPr>
          <w:trHeight w:val="247"/>
        </w:trPr>
        <w:tc>
          <w:tcPr>
            <w:tcW w:w="0" w:type="auto"/>
          </w:tcPr>
          <w:p w:rsidRPr="00AE65C0" w:rsidR="005227A7" w:rsidP="005227A7" w:rsidRDefault="005227A7" w14:paraId="3B6A3567"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1</w:t>
            </w:r>
          </w:p>
        </w:tc>
        <w:tc>
          <w:tcPr>
            <w:tcW w:w="0" w:type="auto"/>
          </w:tcPr>
          <w:p w:rsidRPr="00AE65C0" w:rsidR="005227A7" w:rsidP="005227A7" w:rsidRDefault="005227A7" w14:paraId="748F94E5"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_SCHEDULE_ASSIGNMENTS</w:t>
            </w:r>
          </w:p>
        </w:tc>
        <w:tc>
          <w:tcPr>
            <w:tcW w:w="0" w:type="auto"/>
          </w:tcPr>
          <w:p w:rsidRPr="00AE65C0" w:rsidR="005227A7" w:rsidP="005227A7" w:rsidRDefault="005227A7" w14:paraId="43500549"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ScheduleName</w:t>
            </w:r>
          </w:p>
        </w:tc>
        <w:tc>
          <w:tcPr>
            <w:tcW w:w="0" w:type="auto"/>
          </w:tcPr>
          <w:p w:rsidRPr="00AE65C0" w:rsidR="005227A7" w:rsidP="005227A7" w:rsidRDefault="005227A7" w14:paraId="6FE7912A"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80)</w:t>
            </w:r>
          </w:p>
        </w:tc>
        <w:tc>
          <w:tcPr>
            <w:tcW w:w="0" w:type="auto"/>
          </w:tcPr>
          <w:p w:rsidRPr="00AE65C0" w:rsidR="005227A7" w:rsidP="005227A7" w:rsidRDefault="00614565" w14:paraId="21B8FBAF" w14:textId="3014715D">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5227A7" w:rsidP="005227A7" w:rsidRDefault="005227A7" w14:paraId="509C3321"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Worker.dat</w:t>
            </w:r>
          </w:p>
        </w:tc>
        <w:tc>
          <w:tcPr>
            <w:tcW w:w="0" w:type="auto"/>
          </w:tcPr>
          <w:p w:rsidRPr="00AE65C0" w:rsidR="005227A7" w:rsidP="005227A7" w:rsidRDefault="005227A7" w14:paraId="13624891"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ScheduleName</w:t>
            </w:r>
          </w:p>
        </w:tc>
        <w:tc>
          <w:tcPr>
            <w:tcW w:w="0" w:type="auto"/>
          </w:tcPr>
          <w:p w:rsidRPr="00AE65C0" w:rsidR="005227A7" w:rsidP="005227A7" w:rsidRDefault="005227A7" w14:paraId="3C869268"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30)</w:t>
            </w:r>
          </w:p>
        </w:tc>
        <w:tc>
          <w:tcPr>
            <w:tcW w:w="0" w:type="auto"/>
          </w:tcPr>
          <w:p w:rsidRPr="00AE65C0" w:rsidR="005227A7" w:rsidP="005227A7" w:rsidRDefault="005227A7" w14:paraId="11AB6E4F" w14:textId="4D35516D">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78B38DF5" w14:textId="77777777">
            <w:pPr>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1B59F83A" w14:textId="77777777">
            <w:pPr>
              <w:keepLines/>
              <w:spacing w:after="0" w:line="240" w:lineRule="auto"/>
              <w:rPr>
                <w:rFonts w:ascii="Calibri Light" w:hAnsi="Calibri Light" w:cs="Calibri Light"/>
                <w:sz w:val="16"/>
                <w:szCs w:val="16"/>
                <w:lang w:val="en-US" w:eastAsia="en-US"/>
              </w:rPr>
            </w:pPr>
          </w:p>
        </w:tc>
      </w:tr>
      <w:tr w:rsidRPr="00AE65C0" w:rsidR="005227A7" w:rsidTr="003E1BB5" w14:paraId="1193111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5227A7" w:rsidP="005227A7" w:rsidRDefault="005227A7" w14:paraId="0DC84988"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2</w:t>
            </w:r>
          </w:p>
        </w:tc>
        <w:tc>
          <w:tcPr>
            <w:tcW w:w="0" w:type="auto"/>
          </w:tcPr>
          <w:p w:rsidRPr="00AE65C0" w:rsidR="005227A7" w:rsidP="005227A7" w:rsidRDefault="005227A7" w14:paraId="57B9AE1D"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_SCHEDULE_ASSIGNMENTS</w:t>
            </w:r>
          </w:p>
        </w:tc>
        <w:tc>
          <w:tcPr>
            <w:tcW w:w="0" w:type="auto"/>
          </w:tcPr>
          <w:p w:rsidRPr="00AE65C0" w:rsidR="005227A7" w:rsidP="005227A7" w:rsidRDefault="005227A7" w14:paraId="095961DC"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StartDate</w:t>
            </w:r>
          </w:p>
        </w:tc>
        <w:tc>
          <w:tcPr>
            <w:tcW w:w="0" w:type="auto"/>
          </w:tcPr>
          <w:p w:rsidRPr="00AE65C0" w:rsidR="005227A7" w:rsidP="005227A7" w:rsidRDefault="005227A7" w14:paraId="450BE7CC"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30)</w:t>
            </w:r>
          </w:p>
        </w:tc>
        <w:tc>
          <w:tcPr>
            <w:tcW w:w="0" w:type="auto"/>
          </w:tcPr>
          <w:p w:rsidRPr="00AE65C0" w:rsidR="005227A7" w:rsidP="005227A7" w:rsidRDefault="00614565" w14:paraId="74C863C2" w14:textId="1B4DCB63">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5227A7" w:rsidP="005227A7" w:rsidRDefault="005227A7" w14:paraId="46A803D6"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36A7F40C"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StartDate</w:t>
            </w:r>
          </w:p>
        </w:tc>
        <w:tc>
          <w:tcPr>
            <w:tcW w:w="0" w:type="auto"/>
          </w:tcPr>
          <w:p w:rsidRPr="00AE65C0" w:rsidR="005227A7" w:rsidP="005227A7" w:rsidRDefault="005227A7" w14:paraId="644A38E3"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Date</w:t>
            </w:r>
          </w:p>
        </w:tc>
        <w:tc>
          <w:tcPr>
            <w:tcW w:w="0" w:type="auto"/>
          </w:tcPr>
          <w:p w:rsidRPr="00AE65C0" w:rsidR="005227A7" w:rsidP="005227A7" w:rsidRDefault="005227A7" w14:paraId="0E755614"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4673E92C" w14:textId="77777777">
            <w:pPr>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67C527C1" w14:textId="77777777">
            <w:pPr>
              <w:keepLines/>
              <w:spacing w:after="0" w:line="240" w:lineRule="auto"/>
              <w:rPr>
                <w:rFonts w:ascii="Calibri Light" w:hAnsi="Calibri Light" w:cs="Calibri Light"/>
                <w:sz w:val="16"/>
                <w:szCs w:val="16"/>
                <w:lang w:val="en-US" w:eastAsia="en-US"/>
              </w:rPr>
            </w:pPr>
          </w:p>
        </w:tc>
      </w:tr>
      <w:tr w:rsidRPr="00AE65C0" w:rsidR="005227A7" w:rsidTr="003E1BB5" w14:paraId="77016580" w14:textId="77777777">
        <w:trPr>
          <w:trHeight w:val="247"/>
        </w:trPr>
        <w:tc>
          <w:tcPr>
            <w:tcW w:w="0" w:type="auto"/>
          </w:tcPr>
          <w:p w:rsidRPr="00AE65C0" w:rsidR="005227A7" w:rsidP="005227A7" w:rsidRDefault="005227A7" w14:paraId="5203BAD5"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3</w:t>
            </w:r>
          </w:p>
        </w:tc>
        <w:tc>
          <w:tcPr>
            <w:tcW w:w="0" w:type="auto"/>
          </w:tcPr>
          <w:p w:rsidRPr="00AE65C0" w:rsidR="005227A7" w:rsidP="005227A7" w:rsidRDefault="005227A7" w14:paraId="7423538B"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_SCHEDULE_ASSIGNMENTS</w:t>
            </w:r>
          </w:p>
        </w:tc>
        <w:tc>
          <w:tcPr>
            <w:tcW w:w="0" w:type="auto"/>
          </w:tcPr>
          <w:p w:rsidRPr="00AE65C0" w:rsidR="005227A7" w:rsidP="005227A7" w:rsidRDefault="005227A7" w14:paraId="0A48F75B"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EndDate</w:t>
            </w:r>
          </w:p>
        </w:tc>
        <w:tc>
          <w:tcPr>
            <w:tcW w:w="0" w:type="auto"/>
          </w:tcPr>
          <w:p w:rsidRPr="00AE65C0" w:rsidR="005227A7" w:rsidP="005227A7" w:rsidRDefault="005227A7" w14:paraId="2C461B47"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30)</w:t>
            </w:r>
          </w:p>
        </w:tc>
        <w:tc>
          <w:tcPr>
            <w:tcW w:w="0" w:type="auto"/>
          </w:tcPr>
          <w:p w:rsidRPr="00AE65C0" w:rsidR="005227A7" w:rsidP="005227A7" w:rsidRDefault="00614565" w14:paraId="189135A2" w14:textId="12805D33">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5227A7" w:rsidP="005227A7" w:rsidRDefault="005227A7" w14:paraId="15C33C3B"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7DEA55A2"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EndDate</w:t>
            </w:r>
          </w:p>
        </w:tc>
        <w:tc>
          <w:tcPr>
            <w:tcW w:w="0" w:type="auto"/>
          </w:tcPr>
          <w:p w:rsidRPr="00AE65C0" w:rsidR="005227A7" w:rsidP="005227A7" w:rsidRDefault="005227A7" w14:paraId="21E41C84"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Date</w:t>
            </w:r>
          </w:p>
        </w:tc>
        <w:tc>
          <w:tcPr>
            <w:tcW w:w="0" w:type="auto"/>
          </w:tcPr>
          <w:p w:rsidRPr="00AE65C0" w:rsidR="005227A7" w:rsidP="005227A7" w:rsidRDefault="005227A7" w14:paraId="4726C6C0" w14:textId="77EEDC58">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35A38293" w14:textId="77777777">
            <w:pPr>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5CD51E89" w14:textId="77777777">
            <w:pPr>
              <w:keepLines/>
              <w:spacing w:after="0" w:line="240" w:lineRule="auto"/>
              <w:rPr>
                <w:rFonts w:ascii="Calibri Light" w:hAnsi="Calibri Light" w:cs="Calibri Light"/>
                <w:sz w:val="16"/>
                <w:szCs w:val="16"/>
                <w:lang w:val="en-US" w:eastAsia="en-US"/>
              </w:rPr>
            </w:pPr>
          </w:p>
        </w:tc>
      </w:tr>
      <w:tr w:rsidRPr="00AE65C0" w:rsidR="005227A7" w:rsidTr="003E1BB5" w14:paraId="09B42E33"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5227A7" w:rsidP="005227A7" w:rsidRDefault="005227A7" w14:paraId="0B9FE9BF"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4</w:t>
            </w:r>
          </w:p>
        </w:tc>
        <w:tc>
          <w:tcPr>
            <w:tcW w:w="0" w:type="auto"/>
          </w:tcPr>
          <w:p w:rsidRPr="00AE65C0" w:rsidR="005227A7" w:rsidP="005227A7" w:rsidRDefault="005227A7" w14:paraId="10D6FCD0"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_SCHEDULE_ASSIGNMENTS</w:t>
            </w:r>
          </w:p>
        </w:tc>
        <w:tc>
          <w:tcPr>
            <w:tcW w:w="0" w:type="auto"/>
          </w:tcPr>
          <w:p w:rsidRPr="00AE65C0" w:rsidR="005227A7" w:rsidP="005227A7" w:rsidRDefault="005227A7" w14:paraId="22AD626C"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ResourceType</w:t>
            </w:r>
          </w:p>
        </w:tc>
        <w:tc>
          <w:tcPr>
            <w:tcW w:w="0" w:type="auto"/>
          </w:tcPr>
          <w:p w:rsidRPr="00AE65C0" w:rsidR="005227A7" w:rsidP="005227A7" w:rsidRDefault="005227A7" w14:paraId="70A59F2D"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30)</w:t>
            </w:r>
          </w:p>
        </w:tc>
        <w:tc>
          <w:tcPr>
            <w:tcW w:w="0" w:type="auto"/>
          </w:tcPr>
          <w:p w:rsidRPr="00AE65C0" w:rsidR="005227A7" w:rsidP="005227A7" w:rsidRDefault="00614565" w14:paraId="1CD8684D" w14:textId="618424E6">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5227A7" w:rsidP="005227A7" w:rsidRDefault="005227A7" w14:paraId="35261BA1"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11FEB82C"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ResourceType</w:t>
            </w:r>
          </w:p>
        </w:tc>
        <w:tc>
          <w:tcPr>
            <w:tcW w:w="0" w:type="auto"/>
          </w:tcPr>
          <w:p w:rsidRPr="00AE65C0" w:rsidR="005227A7" w:rsidP="005227A7" w:rsidRDefault="005227A7" w14:paraId="73EC2ACD"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80)</w:t>
            </w:r>
          </w:p>
        </w:tc>
        <w:tc>
          <w:tcPr>
            <w:tcW w:w="0" w:type="auto"/>
          </w:tcPr>
          <w:p w:rsidRPr="00AE65C0" w:rsidR="005227A7" w:rsidP="005227A7" w:rsidRDefault="005227A7" w14:paraId="4632EADD"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LINE_MANAGER</w:t>
            </w:r>
          </w:p>
        </w:tc>
        <w:tc>
          <w:tcPr>
            <w:tcW w:w="0" w:type="auto"/>
          </w:tcPr>
          <w:p w:rsidRPr="00AE65C0" w:rsidR="005227A7" w:rsidP="005227A7" w:rsidRDefault="005227A7" w14:paraId="2A690BCF" w14:textId="77777777">
            <w:pPr>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1AF6D0C7" w14:textId="77777777">
            <w:pPr>
              <w:keepLines/>
              <w:spacing w:after="0" w:line="240" w:lineRule="auto"/>
              <w:rPr>
                <w:rFonts w:ascii="Calibri Light" w:hAnsi="Calibri Light" w:cs="Calibri Light"/>
                <w:sz w:val="16"/>
                <w:szCs w:val="16"/>
                <w:lang w:val="en-US" w:eastAsia="en-US"/>
              </w:rPr>
            </w:pPr>
          </w:p>
        </w:tc>
      </w:tr>
      <w:tr w:rsidRPr="00AE65C0" w:rsidR="005227A7" w:rsidTr="003E1BB5" w14:paraId="10EE0D31" w14:textId="77777777">
        <w:trPr>
          <w:trHeight w:val="247"/>
        </w:trPr>
        <w:tc>
          <w:tcPr>
            <w:tcW w:w="0" w:type="auto"/>
          </w:tcPr>
          <w:p w:rsidRPr="00AE65C0" w:rsidR="005227A7" w:rsidP="005227A7" w:rsidRDefault="005227A7" w14:paraId="605D0E14"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5</w:t>
            </w:r>
          </w:p>
        </w:tc>
        <w:tc>
          <w:tcPr>
            <w:tcW w:w="0" w:type="auto"/>
          </w:tcPr>
          <w:p w:rsidRPr="00AE65C0" w:rsidR="005227A7" w:rsidP="005227A7" w:rsidRDefault="005227A7" w14:paraId="6CF1EDE7"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_SCHEDULE_ASSIGNMENTS</w:t>
            </w:r>
          </w:p>
        </w:tc>
        <w:tc>
          <w:tcPr>
            <w:tcW w:w="0" w:type="auto"/>
          </w:tcPr>
          <w:p w:rsidRPr="00AE65C0" w:rsidR="005227A7" w:rsidP="005227A7" w:rsidRDefault="005227A7" w14:paraId="1840B28D"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rimaryFlag</w:t>
            </w:r>
          </w:p>
        </w:tc>
        <w:tc>
          <w:tcPr>
            <w:tcW w:w="0" w:type="auto"/>
          </w:tcPr>
          <w:p w:rsidRPr="00AE65C0" w:rsidR="005227A7" w:rsidP="005227A7" w:rsidRDefault="005227A7" w14:paraId="050E99FA"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614565" w14:paraId="1C35BBA1" w14:textId="25886E50">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5227A7" w:rsidP="005227A7" w:rsidRDefault="005227A7" w14:paraId="546BBE9E"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447C96E7"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rimaryFlag</w:t>
            </w:r>
          </w:p>
        </w:tc>
        <w:tc>
          <w:tcPr>
            <w:tcW w:w="0" w:type="auto"/>
          </w:tcPr>
          <w:p w:rsidRPr="00AE65C0" w:rsidR="005227A7" w:rsidP="005227A7" w:rsidRDefault="005227A7" w14:paraId="7AB5FE25"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1)</w:t>
            </w:r>
          </w:p>
        </w:tc>
        <w:tc>
          <w:tcPr>
            <w:tcW w:w="0" w:type="auto"/>
          </w:tcPr>
          <w:p w:rsidRPr="00AE65C0" w:rsidR="005227A7" w:rsidP="005227A7" w:rsidRDefault="005227A7" w14:paraId="32E3D6AA"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Y</w:t>
            </w:r>
          </w:p>
        </w:tc>
        <w:tc>
          <w:tcPr>
            <w:tcW w:w="0" w:type="auto"/>
          </w:tcPr>
          <w:p w:rsidRPr="00AE65C0" w:rsidR="005227A7" w:rsidP="005227A7" w:rsidRDefault="005227A7" w14:paraId="69AF1019" w14:textId="77777777">
            <w:pPr>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7C096ED6" w14:textId="77777777">
            <w:pPr>
              <w:keepLines/>
              <w:spacing w:after="0" w:line="240" w:lineRule="auto"/>
              <w:rPr>
                <w:rFonts w:ascii="Calibri Light" w:hAnsi="Calibri Light" w:cs="Calibri Light"/>
                <w:sz w:val="16"/>
                <w:szCs w:val="16"/>
                <w:lang w:val="en-US" w:eastAsia="en-US"/>
              </w:rPr>
            </w:pPr>
          </w:p>
        </w:tc>
      </w:tr>
      <w:tr w:rsidRPr="00AE65C0" w:rsidR="005227A7" w:rsidTr="003E1BB5" w14:paraId="19EF7AD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5227A7" w:rsidP="005227A7" w:rsidRDefault="005227A7" w14:paraId="177CD79C"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6</w:t>
            </w:r>
          </w:p>
        </w:tc>
        <w:tc>
          <w:tcPr>
            <w:tcW w:w="0" w:type="auto"/>
          </w:tcPr>
          <w:p w:rsidRPr="00AE65C0" w:rsidR="005227A7" w:rsidP="005227A7" w:rsidRDefault="005227A7" w14:paraId="2B68481A"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_SCHEDULE_ASSIGNMENTS</w:t>
            </w:r>
          </w:p>
        </w:tc>
        <w:tc>
          <w:tcPr>
            <w:tcW w:w="0" w:type="auto"/>
          </w:tcPr>
          <w:p w:rsidRPr="00AE65C0" w:rsidR="005227A7" w:rsidP="005227A7" w:rsidRDefault="005227A7" w14:paraId="5AA2CB69"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DepartmentName</w:t>
            </w:r>
          </w:p>
        </w:tc>
        <w:tc>
          <w:tcPr>
            <w:tcW w:w="0" w:type="auto"/>
          </w:tcPr>
          <w:p w:rsidRPr="00AE65C0" w:rsidR="005227A7" w:rsidP="005227A7" w:rsidRDefault="005227A7" w14:paraId="32625D4D"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614565" w14:paraId="02A22ADE" w14:textId="7DFCB5F8">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5227A7" w:rsidP="005227A7" w:rsidRDefault="005227A7" w14:paraId="22533C99"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6E488B07"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DepartmentName</w:t>
            </w:r>
          </w:p>
        </w:tc>
        <w:tc>
          <w:tcPr>
            <w:tcW w:w="0" w:type="auto"/>
          </w:tcPr>
          <w:p w:rsidRPr="00AE65C0" w:rsidR="005227A7" w:rsidP="005227A7" w:rsidRDefault="005227A7" w14:paraId="700A8D64"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264)</w:t>
            </w:r>
          </w:p>
        </w:tc>
        <w:tc>
          <w:tcPr>
            <w:tcW w:w="0" w:type="auto"/>
          </w:tcPr>
          <w:p w:rsidRPr="00AE65C0" w:rsidR="005227A7" w:rsidP="005227A7" w:rsidRDefault="005227A7" w14:paraId="5FDF2D49"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0FD94262" w14:textId="77777777">
            <w:pPr>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1CD45C8E" w14:textId="77777777">
            <w:pPr>
              <w:keepLines/>
              <w:spacing w:after="0" w:line="240" w:lineRule="auto"/>
              <w:rPr>
                <w:rFonts w:ascii="Calibri Light" w:hAnsi="Calibri Light" w:cs="Calibri Light"/>
                <w:sz w:val="16"/>
                <w:szCs w:val="16"/>
                <w:lang w:val="en-US" w:eastAsia="en-US"/>
              </w:rPr>
            </w:pPr>
          </w:p>
        </w:tc>
      </w:tr>
      <w:tr w:rsidRPr="00AE65C0" w:rsidR="005227A7" w:rsidTr="003E1BB5" w14:paraId="6AE448AD" w14:textId="77777777">
        <w:trPr>
          <w:trHeight w:val="247"/>
        </w:trPr>
        <w:tc>
          <w:tcPr>
            <w:tcW w:w="0" w:type="auto"/>
          </w:tcPr>
          <w:p w:rsidRPr="00AE65C0" w:rsidR="005227A7" w:rsidP="005227A7" w:rsidRDefault="005227A7" w14:paraId="13488058"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7</w:t>
            </w:r>
          </w:p>
        </w:tc>
        <w:tc>
          <w:tcPr>
            <w:tcW w:w="0" w:type="auto"/>
          </w:tcPr>
          <w:p w:rsidRPr="00AE65C0" w:rsidR="005227A7" w:rsidP="005227A7" w:rsidRDefault="005227A7" w14:paraId="5F707B92"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_SCHEDULE_ASSIGNMENTS</w:t>
            </w:r>
          </w:p>
        </w:tc>
        <w:tc>
          <w:tcPr>
            <w:tcW w:w="0" w:type="auto"/>
          </w:tcPr>
          <w:p w:rsidRPr="00AE65C0" w:rsidR="005227A7" w:rsidP="005227A7" w:rsidRDefault="005227A7" w14:paraId="79417471"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InternalLocationCode</w:t>
            </w:r>
          </w:p>
        </w:tc>
        <w:tc>
          <w:tcPr>
            <w:tcW w:w="0" w:type="auto"/>
          </w:tcPr>
          <w:p w:rsidRPr="00AE65C0" w:rsidR="005227A7" w:rsidP="005227A7" w:rsidRDefault="005227A7" w14:paraId="5F1CFC2C"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614565" w14:paraId="76031E30" w14:textId="62DDF329">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5227A7" w:rsidP="005227A7" w:rsidRDefault="005227A7" w14:paraId="70AA2174"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49D24F75"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InternalLocationCode</w:t>
            </w:r>
          </w:p>
        </w:tc>
        <w:tc>
          <w:tcPr>
            <w:tcW w:w="0" w:type="auto"/>
          </w:tcPr>
          <w:p w:rsidRPr="00AE65C0" w:rsidR="005227A7" w:rsidP="005227A7" w:rsidRDefault="005227A7" w14:paraId="243F2022"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30)</w:t>
            </w:r>
          </w:p>
        </w:tc>
        <w:tc>
          <w:tcPr>
            <w:tcW w:w="0" w:type="auto"/>
          </w:tcPr>
          <w:p w:rsidRPr="00AE65C0" w:rsidR="005227A7" w:rsidP="005227A7" w:rsidRDefault="005227A7" w14:paraId="24C09005"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0A61D73A" w14:textId="77777777">
            <w:pPr>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668A8384" w14:textId="77777777">
            <w:pPr>
              <w:keepLines/>
              <w:spacing w:after="0" w:line="240" w:lineRule="auto"/>
              <w:rPr>
                <w:rFonts w:ascii="Calibri Light" w:hAnsi="Calibri Light" w:cs="Calibri Light"/>
                <w:sz w:val="16"/>
                <w:szCs w:val="16"/>
                <w:lang w:val="en-US" w:eastAsia="en-US"/>
              </w:rPr>
            </w:pPr>
          </w:p>
        </w:tc>
      </w:tr>
      <w:tr w:rsidRPr="00AE65C0" w:rsidR="005227A7" w:rsidTr="003E1BB5" w14:paraId="7034CBB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5227A7" w:rsidP="005227A7" w:rsidRDefault="005227A7" w14:paraId="52C4FA00"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8</w:t>
            </w:r>
          </w:p>
        </w:tc>
        <w:tc>
          <w:tcPr>
            <w:tcW w:w="0" w:type="auto"/>
          </w:tcPr>
          <w:p w:rsidRPr="00AE65C0" w:rsidR="005227A7" w:rsidP="005227A7" w:rsidRDefault="005227A7" w14:paraId="69B7B43B"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_SCHEDULE_ASSIGNMENTS</w:t>
            </w:r>
          </w:p>
        </w:tc>
        <w:tc>
          <w:tcPr>
            <w:tcW w:w="0" w:type="auto"/>
          </w:tcPr>
          <w:p w:rsidRPr="00AE65C0" w:rsidR="005227A7" w:rsidP="005227A7" w:rsidRDefault="005227A7" w14:paraId="478A1A4B"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BusinessUnitName</w:t>
            </w:r>
          </w:p>
        </w:tc>
        <w:tc>
          <w:tcPr>
            <w:tcW w:w="0" w:type="auto"/>
          </w:tcPr>
          <w:p w:rsidRPr="00AE65C0" w:rsidR="005227A7" w:rsidP="005227A7" w:rsidRDefault="005227A7" w14:paraId="181F8771"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614565" w14:paraId="0C9BA583" w14:textId="77C666B3">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5227A7" w:rsidP="005227A7" w:rsidRDefault="005227A7" w14:paraId="4A29538D"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2E773492"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BusinessUnitName</w:t>
            </w:r>
          </w:p>
        </w:tc>
        <w:tc>
          <w:tcPr>
            <w:tcW w:w="0" w:type="auto"/>
          </w:tcPr>
          <w:p w:rsidRPr="00AE65C0" w:rsidR="005227A7" w:rsidP="005227A7" w:rsidRDefault="005227A7" w14:paraId="2E28918B"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w:t>
            </w:r>
          </w:p>
        </w:tc>
        <w:tc>
          <w:tcPr>
            <w:tcW w:w="0" w:type="auto"/>
          </w:tcPr>
          <w:p w:rsidRPr="00AE65C0" w:rsidR="005227A7" w:rsidP="005227A7" w:rsidRDefault="005227A7" w14:paraId="6564466E"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TransformationNeeded</w:t>
            </w:r>
          </w:p>
        </w:tc>
        <w:tc>
          <w:tcPr>
            <w:tcW w:w="0" w:type="auto"/>
          </w:tcPr>
          <w:p w:rsidRPr="00AE65C0" w:rsidR="005227A7" w:rsidP="005227A7" w:rsidRDefault="005227A7" w14:paraId="52EEC7FF" w14:textId="77777777">
            <w:pPr>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2D7B59E7" w14:textId="77777777">
            <w:pPr>
              <w:keepLines/>
              <w:spacing w:after="0" w:line="240" w:lineRule="auto"/>
              <w:rPr>
                <w:rFonts w:ascii="Calibri Light" w:hAnsi="Calibri Light" w:cs="Calibri Light"/>
                <w:sz w:val="16"/>
                <w:szCs w:val="16"/>
                <w:lang w:val="en-US" w:eastAsia="en-US"/>
              </w:rPr>
            </w:pPr>
          </w:p>
        </w:tc>
      </w:tr>
      <w:tr w:rsidRPr="00AE65C0" w:rsidR="005227A7" w:rsidTr="003E1BB5" w14:paraId="38AEA633" w14:textId="77777777">
        <w:trPr>
          <w:trHeight w:val="247"/>
        </w:trPr>
        <w:tc>
          <w:tcPr>
            <w:tcW w:w="0" w:type="auto"/>
          </w:tcPr>
          <w:p w:rsidRPr="00AE65C0" w:rsidR="005227A7" w:rsidP="005227A7" w:rsidRDefault="005227A7" w14:paraId="3477C1F6"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9</w:t>
            </w:r>
          </w:p>
        </w:tc>
        <w:tc>
          <w:tcPr>
            <w:tcW w:w="0" w:type="auto"/>
          </w:tcPr>
          <w:p w:rsidRPr="00AE65C0" w:rsidR="005227A7" w:rsidP="005227A7" w:rsidRDefault="005227A7" w14:paraId="7158C0B9"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_SCHEDULE_ASSIGNMENTS</w:t>
            </w:r>
          </w:p>
        </w:tc>
        <w:tc>
          <w:tcPr>
            <w:tcW w:w="0" w:type="auto"/>
          </w:tcPr>
          <w:p w:rsidRPr="00AE65C0" w:rsidR="005227A7" w:rsidP="005227A7" w:rsidRDefault="005227A7" w14:paraId="74E6688C"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JobCode</w:t>
            </w:r>
          </w:p>
        </w:tc>
        <w:tc>
          <w:tcPr>
            <w:tcW w:w="0" w:type="auto"/>
          </w:tcPr>
          <w:p w:rsidRPr="00AE65C0" w:rsidR="005227A7" w:rsidP="005227A7" w:rsidRDefault="005227A7" w14:paraId="4645C011"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614565" w14:paraId="7CE613BB" w14:textId="115ED612">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5227A7" w:rsidP="005227A7" w:rsidRDefault="005227A7" w14:paraId="218FD8AF"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26786CD8"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JobCode</w:t>
            </w:r>
          </w:p>
        </w:tc>
        <w:tc>
          <w:tcPr>
            <w:tcW w:w="0" w:type="auto"/>
          </w:tcPr>
          <w:p w:rsidRPr="00AE65C0" w:rsidR="005227A7" w:rsidP="005227A7" w:rsidRDefault="005227A7" w14:paraId="74F467F1"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w:t>
            </w:r>
          </w:p>
        </w:tc>
        <w:tc>
          <w:tcPr>
            <w:tcW w:w="0" w:type="auto"/>
          </w:tcPr>
          <w:p w:rsidRPr="00AE65C0" w:rsidR="005227A7" w:rsidP="005227A7" w:rsidRDefault="005227A7" w14:paraId="5F4481B5"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TransformationNeeded</w:t>
            </w:r>
          </w:p>
        </w:tc>
        <w:tc>
          <w:tcPr>
            <w:tcW w:w="0" w:type="auto"/>
          </w:tcPr>
          <w:p w:rsidRPr="00AE65C0" w:rsidR="005227A7" w:rsidP="005227A7" w:rsidRDefault="005227A7" w14:paraId="6230F204" w14:textId="77777777">
            <w:pPr>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0AC16790" w14:textId="77777777">
            <w:pPr>
              <w:keepLines/>
              <w:spacing w:after="0" w:line="240" w:lineRule="auto"/>
              <w:rPr>
                <w:rFonts w:ascii="Calibri Light" w:hAnsi="Calibri Light" w:cs="Calibri Light"/>
                <w:sz w:val="16"/>
                <w:szCs w:val="16"/>
                <w:lang w:val="en-US" w:eastAsia="en-US"/>
              </w:rPr>
            </w:pPr>
          </w:p>
        </w:tc>
      </w:tr>
      <w:tr w:rsidRPr="00AE65C0" w:rsidR="005227A7" w:rsidTr="003E1BB5" w14:paraId="431FA0F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5227A7" w:rsidP="005227A7" w:rsidRDefault="005227A7" w14:paraId="1F2AD6C9"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10</w:t>
            </w:r>
          </w:p>
        </w:tc>
        <w:tc>
          <w:tcPr>
            <w:tcW w:w="0" w:type="auto"/>
          </w:tcPr>
          <w:p w:rsidRPr="00AE65C0" w:rsidR="005227A7" w:rsidP="005227A7" w:rsidRDefault="005227A7" w14:paraId="497E91D8"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_SCHEDULE_ASSIGNMENTS</w:t>
            </w:r>
          </w:p>
        </w:tc>
        <w:tc>
          <w:tcPr>
            <w:tcW w:w="0" w:type="auto"/>
          </w:tcPr>
          <w:p w:rsidRPr="00AE65C0" w:rsidR="005227A7" w:rsidP="005227A7" w:rsidRDefault="005227A7" w14:paraId="17ADE77C"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LegalEmployerName</w:t>
            </w:r>
          </w:p>
        </w:tc>
        <w:tc>
          <w:tcPr>
            <w:tcW w:w="0" w:type="auto"/>
          </w:tcPr>
          <w:p w:rsidRPr="00AE65C0" w:rsidR="005227A7" w:rsidP="005227A7" w:rsidRDefault="005227A7" w14:paraId="059635A0"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614565" w14:paraId="6E93E9BA" w14:textId="7E471985">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5227A7" w:rsidP="005227A7" w:rsidRDefault="005227A7" w14:paraId="3B7A8406"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6627B2F8"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LegalEmployerName</w:t>
            </w:r>
          </w:p>
        </w:tc>
        <w:tc>
          <w:tcPr>
            <w:tcW w:w="0" w:type="auto"/>
          </w:tcPr>
          <w:p w:rsidRPr="00AE65C0" w:rsidR="005227A7" w:rsidP="005227A7" w:rsidRDefault="005227A7" w14:paraId="1C09B74D"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w:t>
            </w:r>
          </w:p>
        </w:tc>
        <w:tc>
          <w:tcPr>
            <w:tcW w:w="0" w:type="auto"/>
          </w:tcPr>
          <w:p w:rsidRPr="00AE65C0" w:rsidR="005227A7" w:rsidP="005227A7" w:rsidRDefault="005227A7" w14:paraId="3BC9CB55"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TransformationNeeded</w:t>
            </w:r>
          </w:p>
        </w:tc>
        <w:tc>
          <w:tcPr>
            <w:tcW w:w="0" w:type="auto"/>
          </w:tcPr>
          <w:p w:rsidRPr="00AE65C0" w:rsidR="005227A7" w:rsidP="005227A7" w:rsidRDefault="005227A7" w14:paraId="478A44DC" w14:textId="77777777">
            <w:pPr>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1E80829E" w14:textId="77777777">
            <w:pPr>
              <w:keepLines/>
              <w:spacing w:after="0" w:line="240" w:lineRule="auto"/>
              <w:rPr>
                <w:rFonts w:ascii="Calibri Light" w:hAnsi="Calibri Light" w:cs="Calibri Light"/>
                <w:sz w:val="16"/>
                <w:szCs w:val="16"/>
                <w:lang w:val="en-US" w:eastAsia="en-US"/>
              </w:rPr>
            </w:pPr>
          </w:p>
        </w:tc>
      </w:tr>
      <w:tr w:rsidRPr="00AE65C0" w:rsidR="005227A7" w:rsidTr="003E1BB5" w14:paraId="0C0A1BEB" w14:textId="77777777">
        <w:trPr>
          <w:trHeight w:val="247"/>
        </w:trPr>
        <w:tc>
          <w:tcPr>
            <w:tcW w:w="0" w:type="auto"/>
          </w:tcPr>
          <w:p w:rsidRPr="00AE65C0" w:rsidR="005227A7" w:rsidP="005227A7" w:rsidRDefault="005227A7" w14:paraId="2F6E2A93"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11</w:t>
            </w:r>
          </w:p>
        </w:tc>
        <w:tc>
          <w:tcPr>
            <w:tcW w:w="0" w:type="auto"/>
          </w:tcPr>
          <w:p w:rsidRPr="00AE65C0" w:rsidR="005227A7" w:rsidP="005227A7" w:rsidRDefault="005227A7" w14:paraId="306407E5"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_SCHEDULE_ASSIGNMENTS</w:t>
            </w:r>
          </w:p>
        </w:tc>
        <w:tc>
          <w:tcPr>
            <w:tcW w:w="0" w:type="auto"/>
          </w:tcPr>
          <w:p w:rsidRPr="00AE65C0" w:rsidR="005227A7" w:rsidP="005227A7" w:rsidRDefault="005227A7" w14:paraId="088FA267"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AssignmentNumber</w:t>
            </w:r>
          </w:p>
        </w:tc>
        <w:tc>
          <w:tcPr>
            <w:tcW w:w="0" w:type="auto"/>
          </w:tcPr>
          <w:p w:rsidRPr="00AE65C0" w:rsidR="005227A7" w:rsidP="005227A7" w:rsidRDefault="005227A7" w14:paraId="09560477"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614565" w14:paraId="43F601CD" w14:textId="08AB113C">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5227A7" w:rsidP="005227A7" w:rsidRDefault="005227A7" w14:paraId="4FAFF4A2"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2C48B88E"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AssignmentNumber</w:t>
            </w:r>
          </w:p>
        </w:tc>
        <w:tc>
          <w:tcPr>
            <w:tcW w:w="0" w:type="auto"/>
          </w:tcPr>
          <w:p w:rsidRPr="00AE65C0" w:rsidR="005227A7" w:rsidP="005227A7" w:rsidRDefault="005227A7" w14:paraId="7CDCE0EC"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VARCHAR2(100)</w:t>
            </w:r>
          </w:p>
        </w:tc>
        <w:tc>
          <w:tcPr>
            <w:tcW w:w="0" w:type="auto"/>
          </w:tcPr>
          <w:p w:rsidRPr="00AE65C0" w:rsidR="005227A7" w:rsidP="005227A7" w:rsidRDefault="005227A7" w14:paraId="40ADA68F"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60DB9A48" w14:textId="77777777">
            <w:pPr>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63BAB04B" w14:textId="77777777">
            <w:pPr>
              <w:keepLines/>
              <w:spacing w:after="0" w:line="240" w:lineRule="auto"/>
              <w:rPr>
                <w:rFonts w:ascii="Calibri Light" w:hAnsi="Calibri Light" w:cs="Calibri Light"/>
                <w:sz w:val="16"/>
                <w:szCs w:val="16"/>
                <w:lang w:val="en-US" w:eastAsia="en-US"/>
              </w:rPr>
            </w:pPr>
          </w:p>
        </w:tc>
      </w:tr>
      <w:tr w:rsidRPr="00AE65C0" w:rsidR="005227A7" w:rsidTr="003E1BB5" w14:paraId="46F1563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5227A7" w:rsidP="005227A7" w:rsidRDefault="005227A7" w14:paraId="7ADDC4B5"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12</w:t>
            </w:r>
          </w:p>
        </w:tc>
        <w:tc>
          <w:tcPr>
            <w:tcW w:w="0" w:type="auto"/>
          </w:tcPr>
          <w:p w:rsidRPr="00AE65C0" w:rsidR="005227A7" w:rsidP="005227A7" w:rsidRDefault="005227A7" w14:paraId="28D058C1"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_SCHEDULE_ASSIGNMENTS</w:t>
            </w:r>
          </w:p>
        </w:tc>
        <w:tc>
          <w:tcPr>
            <w:tcW w:w="0" w:type="auto"/>
          </w:tcPr>
          <w:p w:rsidRPr="00AE65C0" w:rsidR="005227A7" w:rsidP="005227A7" w:rsidRDefault="005227A7" w14:paraId="5BE9A779"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WorkTermsAssignmentNumber</w:t>
            </w:r>
          </w:p>
        </w:tc>
        <w:tc>
          <w:tcPr>
            <w:tcW w:w="0" w:type="auto"/>
          </w:tcPr>
          <w:p w:rsidRPr="00AE65C0" w:rsidR="005227A7" w:rsidP="005227A7" w:rsidRDefault="005227A7" w14:paraId="2DCAB21D"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614565" w14:paraId="541FBE41" w14:textId="12839FD0">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5227A7" w:rsidP="005227A7" w:rsidRDefault="005227A7" w14:paraId="60D29489"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09992C35"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WorkTermsAssignmentNumber</w:t>
            </w:r>
          </w:p>
        </w:tc>
        <w:tc>
          <w:tcPr>
            <w:tcW w:w="0" w:type="auto"/>
          </w:tcPr>
          <w:p w:rsidRPr="00AE65C0" w:rsidR="005227A7" w:rsidP="005227A7" w:rsidRDefault="005227A7" w14:paraId="544197F6"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736FA6BC"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1D5C697E" w14:textId="77777777">
            <w:pPr>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7D47CF87" w14:textId="77777777">
            <w:pPr>
              <w:keepLines/>
              <w:spacing w:after="0" w:line="240" w:lineRule="auto"/>
              <w:rPr>
                <w:rFonts w:ascii="Calibri Light" w:hAnsi="Calibri Light" w:cs="Calibri Light"/>
                <w:sz w:val="16"/>
                <w:szCs w:val="16"/>
                <w:lang w:val="en-US" w:eastAsia="en-US"/>
              </w:rPr>
            </w:pPr>
          </w:p>
        </w:tc>
      </w:tr>
      <w:tr w:rsidRPr="00AE65C0" w:rsidR="005227A7" w:rsidTr="003E1BB5" w14:paraId="05F78E8A" w14:textId="77777777">
        <w:trPr>
          <w:trHeight w:val="247"/>
        </w:trPr>
        <w:tc>
          <w:tcPr>
            <w:tcW w:w="0" w:type="auto"/>
          </w:tcPr>
          <w:p w:rsidRPr="00AE65C0" w:rsidR="005227A7" w:rsidP="005227A7" w:rsidRDefault="005227A7" w14:paraId="33848239"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13</w:t>
            </w:r>
          </w:p>
        </w:tc>
        <w:tc>
          <w:tcPr>
            <w:tcW w:w="0" w:type="auto"/>
          </w:tcPr>
          <w:p w:rsidRPr="00AE65C0" w:rsidR="005227A7" w:rsidP="005227A7" w:rsidRDefault="005227A7" w14:paraId="7D84982C"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_SCHEDULE_ASSIGNMENTS</w:t>
            </w:r>
          </w:p>
        </w:tc>
        <w:tc>
          <w:tcPr>
            <w:tcW w:w="0" w:type="auto"/>
          </w:tcPr>
          <w:p w:rsidRPr="00AE65C0" w:rsidR="005227A7" w:rsidP="005227A7" w:rsidRDefault="005227A7" w14:paraId="62CEDD86"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SourceSystemOwner</w:t>
            </w:r>
          </w:p>
        </w:tc>
        <w:tc>
          <w:tcPr>
            <w:tcW w:w="0" w:type="auto"/>
          </w:tcPr>
          <w:p w:rsidRPr="00AE65C0" w:rsidR="005227A7" w:rsidP="005227A7" w:rsidRDefault="005227A7" w14:paraId="35153C2A"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614565" w14:paraId="0AB1F2F9" w14:textId="3574D735">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5227A7" w:rsidP="005227A7" w:rsidRDefault="005227A7" w14:paraId="67C2FA85"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3E11A5C5"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SourceSystemOwner</w:t>
            </w:r>
          </w:p>
        </w:tc>
        <w:tc>
          <w:tcPr>
            <w:tcW w:w="0" w:type="auto"/>
          </w:tcPr>
          <w:p w:rsidRPr="00AE65C0" w:rsidR="005227A7" w:rsidP="005227A7" w:rsidRDefault="005227A7" w14:paraId="46114E28"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640577" w14:paraId="20F03B56" w14:textId="3E04FF98">
            <w:pPr>
              <w:keepLines/>
              <w:spacing w:after="0" w:line="240" w:lineRule="auto"/>
              <w:rPr>
                <w:rFonts w:ascii="Calibri Light" w:hAnsi="Calibri Light" w:cs="Calibri Light"/>
                <w:sz w:val="16"/>
                <w:szCs w:val="16"/>
                <w:lang w:val="en-US" w:eastAsia="en-US"/>
              </w:rPr>
            </w:pPr>
            <w:r w:rsidRPr="00AE65C0">
              <w:rPr>
                <w:rFonts w:cs="Calibri Light"/>
                <w:sz w:val="16"/>
                <w:szCs w:val="16"/>
              </w:rPr>
              <w:t xml:space="preserve">EBS Or </w:t>
            </w:r>
            <w:r>
              <w:rPr>
                <w:rFonts w:cs="Calibri Light"/>
                <w:sz w:val="16"/>
                <w:szCs w:val="16"/>
              </w:rPr>
              <w:t>DataMigration</w:t>
            </w:r>
          </w:p>
        </w:tc>
        <w:tc>
          <w:tcPr>
            <w:tcW w:w="0" w:type="auto"/>
          </w:tcPr>
          <w:p w:rsidRPr="00AE65C0" w:rsidR="005227A7" w:rsidP="005227A7" w:rsidRDefault="005227A7" w14:paraId="3B210DD0" w14:textId="77777777">
            <w:pPr>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7E1BA78C" w14:textId="77777777">
            <w:pPr>
              <w:keepLines/>
              <w:spacing w:after="0" w:line="240" w:lineRule="auto"/>
              <w:rPr>
                <w:rFonts w:ascii="Calibri Light" w:hAnsi="Calibri Light" w:cs="Calibri Light"/>
                <w:sz w:val="16"/>
                <w:szCs w:val="16"/>
                <w:lang w:val="en-US" w:eastAsia="en-US"/>
              </w:rPr>
            </w:pPr>
          </w:p>
        </w:tc>
      </w:tr>
      <w:tr w:rsidRPr="00AE65C0" w:rsidR="005227A7" w:rsidTr="003E1BB5" w14:paraId="5D1E44C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5227A7" w:rsidP="005227A7" w:rsidRDefault="005227A7" w14:paraId="0523EE2C"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14</w:t>
            </w:r>
          </w:p>
        </w:tc>
        <w:tc>
          <w:tcPr>
            <w:tcW w:w="0" w:type="auto"/>
          </w:tcPr>
          <w:p w:rsidRPr="00AE65C0" w:rsidR="005227A7" w:rsidP="005227A7" w:rsidRDefault="005227A7" w14:paraId="4E74BDA3"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PER_SCHEDULE_ASSIGNMENTS</w:t>
            </w:r>
          </w:p>
        </w:tc>
        <w:tc>
          <w:tcPr>
            <w:tcW w:w="0" w:type="auto"/>
          </w:tcPr>
          <w:p w:rsidRPr="00AE65C0" w:rsidR="005227A7" w:rsidP="005227A7" w:rsidRDefault="005227A7" w14:paraId="6F9C0422"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SourceSystemId</w:t>
            </w:r>
          </w:p>
        </w:tc>
        <w:tc>
          <w:tcPr>
            <w:tcW w:w="0" w:type="auto"/>
          </w:tcPr>
          <w:p w:rsidRPr="00AE65C0" w:rsidR="005227A7" w:rsidP="005227A7" w:rsidRDefault="005227A7" w14:paraId="4F577819"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614565" w14:paraId="69A738B6" w14:textId="1675E101">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0" w:type="auto"/>
          </w:tcPr>
          <w:p w:rsidRPr="00AE65C0" w:rsidR="005227A7" w:rsidP="005227A7" w:rsidRDefault="005227A7" w14:paraId="4F3791F5"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21E736CD"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SourceSystemId</w:t>
            </w:r>
          </w:p>
        </w:tc>
        <w:tc>
          <w:tcPr>
            <w:tcW w:w="0" w:type="auto"/>
          </w:tcPr>
          <w:p w:rsidRPr="00AE65C0" w:rsidR="005227A7" w:rsidP="005227A7" w:rsidRDefault="005227A7" w14:paraId="3E2E254C" w14:textId="77777777">
            <w:pPr>
              <w:keepLines/>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0B59B1C0" w14:textId="77777777">
            <w:pPr>
              <w:keepLines/>
              <w:spacing w:after="0" w:line="240" w:lineRule="auto"/>
              <w:rPr>
                <w:rFonts w:ascii="Calibri Light" w:hAnsi="Calibri Light" w:cs="Calibri Light"/>
                <w:sz w:val="16"/>
                <w:szCs w:val="16"/>
                <w:lang w:val="en-US" w:eastAsia="en-US"/>
              </w:rPr>
            </w:pPr>
            <w:r w:rsidRPr="00AE65C0">
              <w:rPr>
                <w:rFonts w:ascii="Calibri Light" w:hAnsi="Calibri Light" w:cs="Calibri Light"/>
                <w:sz w:val="16"/>
                <w:szCs w:val="16"/>
                <w:lang w:val="en-US" w:eastAsia="en-US"/>
              </w:rPr>
              <w:t>ScheduleAssignment_AssignmentNumber</w:t>
            </w:r>
          </w:p>
        </w:tc>
        <w:tc>
          <w:tcPr>
            <w:tcW w:w="0" w:type="auto"/>
          </w:tcPr>
          <w:p w:rsidRPr="00AE65C0" w:rsidR="005227A7" w:rsidP="005227A7" w:rsidRDefault="005227A7" w14:paraId="0B04BDC3" w14:textId="77777777">
            <w:pPr>
              <w:spacing w:after="0" w:line="240" w:lineRule="auto"/>
              <w:rPr>
                <w:rFonts w:ascii="Calibri Light" w:hAnsi="Calibri Light" w:cs="Calibri Light"/>
                <w:sz w:val="16"/>
                <w:szCs w:val="16"/>
                <w:lang w:val="en-US" w:eastAsia="en-US"/>
              </w:rPr>
            </w:pPr>
          </w:p>
        </w:tc>
        <w:tc>
          <w:tcPr>
            <w:tcW w:w="0" w:type="auto"/>
          </w:tcPr>
          <w:p w:rsidRPr="00AE65C0" w:rsidR="005227A7" w:rsidP="005227A7" w:rsidRDefault="005227A7" w14:paraId="4FF09F5B" w14:textId="77777777">
            <w:pPr>
              <w:keepLines/>
              <w:spacing w:after="0" w:line="240" w:lineRule="auto"/>
              <w:rPr>
                <w:rFonts w:ascii="Calibri Light" w:hAnsi="Calibri Light" w:cs="Calibri Light"/>
                <w:sz w:val="16"/>
                <w:szCs w:val="16"/>
                <w:lang w:val="en-US" w:eastAsia="en-US"/>
              </w:rPr>
            </w:pPr>
          </w:p>
        </w:tc>
      </w:tr>
    </w:tbl>
    <w:p w:rsidR="002A79EA" w:rsidP="002A79EA" w:rsidRDefault="002A79EA" w14:paraId="52122948" w14:textId="77777777"/>
    <w:p w:rsidR="005227A7" w:rsidP="00AE65C0" w:rsidRDefault="005227A7" w14:paraId="28D0B21D" w14:textId="6DE33583">
      <w:pPr>
        <w:pStyle w:val="Heading2"/>
      </w:pPr>
      <w:r>
        <w:t xml:space="preserve"> </w:t>
      </w:r>
      <w:bookmarkStart w:name="_Toc79997743" w:id="136"/>
      <w:r>
        <w:t>Business Object</w:t>
      </w:r>
      <w:r w:rsidR="00A560D3">
        <w:t>: Person Seniority Date</w:t>
      </w:r>
      <w:bookmarkEnd w:id="136"/>
    </w:p>
    <w:tbl>
      <w:tblPr>
        <w:tblStyle w:val="GridTable4-Accent1"/>
        <w:tblW w:w="0" w:type="auto"/>
        <w:tblLook w:val="0420" w:firstRow="1" w:lastRow="0" w:firstColumn="0" w:lastColumn="0" w:noHBand="0" w:noVBand="1"/>
      </w:tblPr>
      <w:tblGrid>
        <w:gridCol w:w="547"/>
        <w:gridCol w:w="1748"/>
        <w:gridCol w:w="2245"/>
        <w:gridCol w:w="1480"/>
        <w:gridCol w:w="706"/>
        <w:gridCol w:w="1071"/>
        <w:gridCol w:w="2152"/>
        <w:gridCol w:w="1674"/>
        <w:gridCol w:w="895"/>
        <w:gridCol w:w="864"/>
        <w:gridCol w:w="566"/>
      </w:tblGrid>
      <w:tr w:rsidRPr="00AE65C0" w:rsidR="00CA2CE4" w:rsidTr="005A77FE" w14:paraId="19B41A6C"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rsidRPr="00AE65C0" w:rsidR="00CA2CE4" w:rsidP="004642CE" w:rsidRDefault="00CA2CE4" w14:paraId="78E0AD2E"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p>
        </w:tc>
        <w:tc>
          <w:tcPr>
            <w:tcW w:w="0" w:type="auto"/>
          </w:tcPr>
          <w:p w:rsidRPr="00AE65C0" w:rsidR="00CA2CE4" w:rsidP="004642CE" w:rsidRDefault="00CA2CE4" w14:paraId="5E60C5EE"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0" w:type="auto"/>
          </w:tcPr>
          <w:p w:rsidRPr="00AE65C0" w:rsidR="00CA2CE4" w:rsidP="004642CE" w:rsidRDefault="00CA2CE4" w14:paraId="41961DFE"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0" w:type="auto"/>
          </w:tcPr>
          <w:p w:rsidRPr="00AE65C0" w:rsidR="00CA2CE4" w:rsidP="004642CE" w:rsidRDefault="00CA2CE4" w14:paraId="37096DA5"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0" w:type="auto"/>
          </w:tcPr>
          <w:p w:rsidRPr="00AE65C0" w:rsidR="00CA2CE4" w:rsidP="004642CE" w:rsidRDefault="00CA2CE4" w14:paraId="7FC01AA5"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0" w:type="auto"/>
          </w:tcPr>
          <w:p w:rsidRPr="00AE65C0" w:rsidR="00CA2CE4" w:rsidP="004642CE" w:rsidRDefault="00CA2CE4" w14:paraId="07CB25A1"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0" w:type="auto"/>
          </w:tcPr>
          <w:p w:rsidRPr="00AE65C0" w:rsidR="00CA2CE4" w:rsidP="004642CE" w:rsidRDefault="00CA2CE4" w14:paraId="176F445E"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0" w:type="auto"/>
          </w:tcPr>
          <w:p w:rsidRPr="00AE65C0" w:rsidR="00CA2CE4" w:rsidP="004642CE" w:rsidRDefault="00CA2CE4" w14:paraId="229E8A70"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0" w:type="auto"/>
          </w:tcPr>
          <w:p w:rsidRPr="00AE65C0" w:rsidR="00CA2CE4" w:rsidP="004642CE" w:rsidRDefault="00CA2CE4" w14:paraId="3731BEA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0" w:type="auto"/>
          </w:tcPr>
          <w:p w:rsidRPr="00AE65C0" w:rsidR="00CA2CE4" w:rsidP="004642CE" w:rsidRDefault="00CA2CE4" w14:paraId="0A6D0ACE"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0" w:type="auto"/>
          </w:tcPr>
          <w:p w:rsidRPr="00AE65C0" w:rsidR="00CA2CE4" w:rsidP="004642CE" w:rsidRDefault="00CA2CE4" w14:paraId="14444267"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CA2CE4" w:rsidTr="005A77FE" w14:paraId="7AD20A9C"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AE65C0" w:rsidR="00CA2CE4" w:rsidP="004642CE" w:rsidRDefault="00CA2CE4" w14:paraId="2D667322" w14:textId="77777777">
            <w:pPr>
              <w:keepLines/>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4E5BA748" w14:textId="77777777">
            <w:pPr>
              <w:keepLines/>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2D2D5D62" w14:textId="77777777">
            <w:pPr>
              <w:keepLines/>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4064457A" w14:textId="77777777">
            <w:pPr>
              <w:keepLines/>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61CA4118" w14:textId="77777777">
            <w:pPr>
              <w:keepLines/>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27302583" w14:textId="77777777">
            <w:pPr>
              <w:keepLines/>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7D1BECBA" w14:textId="77777777">
            <w:pPr>
              <w:keepLines/>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3355891E" w14:textId="77777777">
            <w:pPr>
              <w:keepLines/>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737A0CF3" w14:textId="77777777">
            <w:pPr>
              <w:keepLines/>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2C4FCA4D" w14:textId="77777777">
            <w:pPr>
              <w:keepLines/>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0C10C7EA" w14:textId="77777777">
            <w:pPr>
              <w:keepLines/>
              <w:spacing w:after="0" w:line="240" w:lineRule="auto"/>
              <w:rPr>
                <w:rFonts w:ascii="Calibri Light" w:hAnsi="Calibri Light" w:cs="Calibri Light"/>
                <w:sz w:val="16"/>
                <w:szCs w:val="16"/>
                <w:lang w:val="en-US" w:eastAsia="en-US"/>
              </w:rPr>
            </w:pPr>
          </w:p>
        </w:tc>
      </w:tr>
      <w:tr w:rsidRPr="00AE65C0" w:rsidR="00CA2CE4" w:rsidTr="005A77FE" w14:paraId="11F2F7EE" w14:textId="77777777">
        <w:trPr>
          <w:trHeight w:val="247"/>
        </w:trPr>
        <w:tc>
          <w:tcPr>
            <w:tcW w:w="0" w:type="auto"/>
          </w:tcPr>
          <w:p w:rsidRPr="00AE65C0" w:rsidR="00CA2CE4" w:rsidP="004642CE" w:rsidRDefault="00CA2CE4" w14:paraId="66EE021F" w14:textId="77777777">
            <w:pPr>
              <w:pStyle w:val="TableText"/>
              <w:rPr>
                <w:rFonts w:cs="Calibri Light"/>
                <w:sz w:val="16"/>
                <w:szCs w:val="16"/>
              </w:rPr>
            </w:pPr>
            <w:r w:rsidRPr="00AE65C0">
              <w:rPr>
                <w:rFonts w:cs="Calibri Light"/>
                <w:sz w:val="16"/>
                <w:szCs w:val="16"/>
              </w:rPr>
              <w:t>1</w:t>
            </w:r>
          </w:p>
        </w:tc>
        <w:tc>
          <w:tcPr>
            <w:tcW w:w="0" w:type="auto"/>
          </w:tcPr>
          <w:p w:rsidRPr="00AE65C0" w:rsidR="00CA2CE4" w:rsidP="004642CE" w:rsidRDefault="00CA2CE4" w14:paraId="53D45E6A" w14:textId="77777777">
            <w:pPr>
              <w:pStyle w:val="TableText"/>
              <w:rPr>
                <w:rFonts w:cs="Calibri Light"/>
                <w:sz w:val="16"/>
                <w:szCs w:val="16"/>
              </w:rPr>
            </w:pPr>
            <w:r w:rsidRPr="00AE65C0">
              <w:rPr>
                <w:rFonts w:cs="Calibri Light"/>
                <w:sz w:val="16"/>
                <w:szCs w:val="16"/>
              </w:rPr>
              <w:t>PER_SENIORITY_DATES</w:t>
            </w:r>
          </w:p>
        </w:tc>
        <w:tc>
          <w:tcPr>
            <w:tcW w:w="0" w:type="auto"/>
          </w:tcPr>
          <w:p w:rsidRPr="00AE65C0" w:rsidR="00CA2CE4" w:rsidP="004642CE" w:rsidRDefault="00CA2CE4" w14:paraId="1536EBB7" w14:textId="77777777">
            <w:pPr>
              <w:pStyle w:val="TableText"/>
              <w:rPr>
                <w:rFonts w:cs="Calibri Light"/>
                <w:sz w:val="16"/>
                <w:szCs w:val="16"/>
              </w:rPr>
            </w:pPr>
            <w:r w:rsidRPr="00AE65C0">
              <w:rPr>
                <w:rFonts w:cs="Calibri Light"/>
                <w:sz w:val="16"/>
                <w:szCs w:val="16"/>
              </w:rPr>
              <w:t>SeniorityDateCode</w:t>
            </w:r>
          </w:p>
        </w:tc>
        <w:tc>
          <w:tcPr>
            <w:tcW w:w="0" w:type="auto"/>
          </w:tcPr>
          <w:p w:rsidRPr="00AE65C0" w:rsidR="00CA2CE4" w:rsidP="004642CE" w:rsidRDefault="00CA2CE4" w14:paraId="76FD91D6" w14:textId="77777777">
            <w:pPr>
              <w:pStyle w:val="TableText"/>
              <w:rPr>
                <w:rFonts w:cs="Calibri Light"/>
                <w:sz w:val="16"/>
                <w:szCs w:val="16"/>
              </w:rPr>
            </w:pPr>
            <w:r w:rsidRPr="00AE65C0">
              <w:rPr>
                <w:rFonts w:cs="Calibri Light"/>
                <w:sz w:val="16"/>
                <w:szCs w:val="16"/>
              </w:rPr>
              <w:t>Varchar2(30)</w:t>
            </w:r>
          </w:p>
        </w:tc>
        <w:tc>
          <w:tcPr>
            <w:tcW w:w="0" w:type="auto"/>
          </w:tcPr>
          <w:p w:rsidRPr="00AE65C0" w:rsidR="00CA2CE4" w:rsidP="004642CE" w:rsidRDefault="00614565" w14:paraId="78D0AE15" w14:textId="298FCD09">
            <w:pPr>
              <w:pStyle w:val="TableText"/>
              <w:rPr>
                <w:rFonts w:cs="Calibri Light"/>
                <w:sz w:val="16"/>
                <w:szCs w:val="16"/>
              </w:rPr>
            </w:pPr>
            <w:r>
              <w:rPr>
                <w:rFonts w:cs="Calibri Light"/>
                <w:sz w:val="16"/>
                <w:szCs w:val="16"/>
              </w:rPr>
              <w:t>Yes</w:t>
            </w:r>
          </w:p>
        </w:tc>
        <w:tc>
          <w:tcPr>
            <w:tcW w:w="0" w:type="auto"/>
          </w:tcPr>
          <w:p w:rsidRPr="00AE65C0" w:rsidR="00CA2CE4" w:rsidP="004642CE" w:rsidRDefault="00CA2CE4" w14:paraId="78B358D5" w14:textId="77777777">
            <w:pPr>
              <w:pStyle w:val="TableText"/>
              <w:rPr>
                <w:rFonts w:cs="Calibri Light"/>
                <w:sz w:val="16"/>
                <w:szCs w:val="16"/>
              </w:rPr>
            </w:pPr>
            <w:r w:rsidRPr="00AE65C0">
              <w:rPr>
                <w:rFonts w:cs="Calibri Light"/>
                <w:sz w:val="16"/>
                <w:szCs w:val="16"/>
              </w:rPr>
              <w:t>Worker.dat</w:t>
            </w:r>
          </w:p>
        </w:tc>
        <w:tc>
          <w:tcPr>
            <w:tcW w:w="0" w:type="auto"/>
          </w:tcPr>
          <w:p w:rsidRPr="00AE65C0" w:rsidR="00CA2CE4" w:rsidP="004642CE" w:rsidRDefault="00CA2CE4" w14:paraId="1363D14D" w14:textId="77777777">
            <w:pPr>
              <w:pStyle w:val="TableText"/>
              <w:rPr>
                <w:rFonts w:cs="Calibri Light"/>
                <w:sz w:val="16"/>
                <w:szCs w:val="16"/>
              </w:rPr>
            </w:pPr>
            <w:r w:rsidRPr="00AE65C0">
              <w:rPr>
                <w:rFonts w:cs="Calibri Light"/>
                <w:sz w:val="16"/>
                <w:szCs w:val="16"/>
              </w:rPr>
              <w:t>SeniorityDateCode</w:t>
            </w:r>
          </w:p>
        </w:tc>
        <w:tc>
          <w:tcPr>
            <w:tcW w:w="0" w:type="auto"/>
          </w:tcPr>
          <w:p w:rsidRPr="00AE65C0" w:rsidR="00CA2CE4" w:rsidP="004642CE" w:rsidRDefault="00CA2CE4" w14:paraId="77613C6E" w14:textId="77777777">
            <w:pPr>
              <w:pStyle w:val="TableText"/>
              <w:rPr>
                <w:rFonts w:cs="Calibri Light"/>
                <w:sz w:val="16"/>
                <w:szCs w:val="16"/>
              </w:rPr>
            </w:pPr>
            <w:r w:rsidRPr="00AE65C0">
              <w:rPr>
                <w:rFonts w:cs="Calibri Light"/>
                <w:sz w:val="16"/>
                <w:szCs w:val="16"/>
              </w:rPr>
              <w:t>Varchar2(30)</w:t>
            </w:r>
          </w:p>
        </w:tc>
        <w:tc>
          <w:tcPr>
            <w:tcW w:w="0" w:type="auto"/>
          </w:tcPr>
          <w:p w:rsidRPr="00AE65C0" w:rsidR="00CA2CE4" w:rsidP="004642CE" w:rsidRDefault="00CA2CE4" w14:paraId="68583069" w14:textId="77777777">
            <w:pPr>
              <w:pStyle w:val="TableText"/>
              <w:rPr>
                <w:rFonts w:cs="Calibri Light"/>
                <w:sz w:val="16"/>
                <w:szCs w:val="16"/>
              </w:rPr>
            </w:pPr>
          </w:p>
        </w:tc>
        <w:tc>
          <w:tcPr>
            <w:tcW w:w="0" w:type="auto"/>
          </w:tcPr>
          <w:p w:rsidRPr="00AE65C0" w:rsidR="00CA2CE4" w:rsidP="004642CE" w:rsidRDefault="00CA2CE4" w14:paraId="1A460E14" w14:textId="77777777">
            <w:pPr>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0C96D841" w14:textId="77777777">
            <w:pPr>
              <w:keepLines/>
              <w:spacing w:after="0" w:line="240" w:lineRule="auto"/>
              <w:rPr>
                <w:rFonts w:ascii="Calibri Light" w:hAnsi="Calibri Light" w:cs="Calibri Light"/>
                <w:sz w:val="16"/>
                <w:szCs w:val="16"/>
                <w:lang w:val="en-US" w:eastAsia="en-US"/>
              </w:rPr>
            </w:pPr>
          </w:p>
        </w:tc>
      </w:tr>
      <w:tr w:rsidRPr="00AE65C0" w:rsidR="00CA2CE4" w:rsidTr="005A77FE" w14:paraId="581426E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CA2CE4" w:rsidP="004642CE" w:rsidRDefault="00CA2CE4" w14:paraId="311E0F6C" w14:textId="77777777">
            <w:pPr>
              <w:pStyle w:val="TableText"/>
              <w:rPr>
                <w:rFonts w:cs="Calibri Light"/>
                <w:sz w:val="16"/>
                <w:szCs w:val="16"/>
              </w:rPr>
            </w:pPr>
            <w:r w:rsidRPr="00AE65C0">
              <w:rPr>
                <w:rFonts w:cs="Calibri Light"/>
                <w:sz w:val="16"/>
                <w:szCs w:val="16"/>
              </w:rPr>
              <w:t>2</w:t>
            </w:r>
          </w:p>
        </w:tc>
        <w:tc>
          <w:tcPr>
            <w:tcW w:w="0" w:type="auto"/>
          </w:tcPr>
          <w:p w:rsidRPr="00AE65C0" w:rsidR="00CA2CE4" w:rsidP="004642CE" w:rsidRDefault="00CA2CE4" w14:paraId="69427148" w14:textId="77777777">
            <w:pPr>
              <w:pStyle w:val="TableText"/>
              <w:rPr>
                <w:rFonts w:cs="Calibri Light"/>
                <w:sz w:val="16"/>
                <w:szCs w:val="16"/>
              </w:rPr>
            </w:pPr>
            <w:r w:rsidRPr="00AE65C0">
              <w:rPr>
                <w:rFonts w:cs="Calibri Light"/>
                <w:sz w:val="16"/>
                <w:szCs w:val="16"/>
              </w:rPr>
              <w:t>PER_SENIORITY_DATES</w:t>
            </w:r>
          </w:p>
        </w:tc>
        <w:tc>
          <w:tcPr>
            <w:tcW w:w="0" w:type="auto"/>
          </w:tcPr>
          <w:p w:rsidRPr="00AE65C0" w:rsidR="00CA2CE4" w:rsidP="004642CE" w:rsidRDefault="00CA2CE4" w14:paraId="3500C933" w14:textId="77777777">
            <w:pPr>
              <w:pStyle w:val="TableText"/>
              <w:rPr>
                <w:rFonts w:cs="Calibri Light"/>
                <w:sz w:val="16"/>
                <w:szCs w:val="16"/>
              </w:rPr>
            </w:pPr>
            <w:r w:rsidRPr="00AE65C0">
              <w:rPr>
                <w:rFonts w:cs="Calibri Light"/>
                <w:sz w:val="16"/>
                <w:szCs w:val="16"/>
              </w:rPr>
              <w:t>PersonNumber</w:t>
            </w:r>
          </w:p>
        </w:tc>
        <w:tc>
          <w:tcPr>
            <w:tcW w:w="0" w:type="auto"/>
          </w:tcPr>
          <w:p w:rsidRPr="00AE65C0" w:rsidR="00CA2CE4" w:rsidP="004642CE" w:rsidRDefault="00CA2CE4" w14:paraId="7A336E88" w14:textId="77777777">
            <w:pPr>
              <w:pStyle w:val="TableText"/>
              <w:rPr>
                <w:rFonts w:cs="Calibri Light"/>
                <w:sz w:val="16"/>
                <w:szCs w:val="16"/>
              </w:rPr>
            </w:pPr>
            <w:r w:rsidRPr="00AE65C0">
              <w:rPr>
                <w:rFonts w:cs="Calibri Light"/>
                <w:sz w:val="16"/>
                <w:szCs w:val="16"/>
              </w:rPr>
              <w:t>Varchar2(80)</w:t>
            </w:r>
          </w:p>
        </w:tc>
        <w:tc>
          <w:tcPr>
            <w:tcW w:w="0" w:type="auto"/>
          </w:tcPr>
          <w:p w:rsidRPr="00AE65C0" w:rsidR="00CA2CE4" w:rsidP="004642CE" w:rsidRDefault="00614565" w14:paraId="222462C6" w14:textId="0267DF93">
            <w:pPr>
              <w:pStyle w:val="TableText"/>
              <w:rPr>
                <w:rFonts w:cs="Calibri Light"/>
                <w:sz w:val="16"/>
                <w:szCs w:val="16"/>
              </w:rPr>
            </w:pPr>
            <w:r>
              <w:rPr>
                <w:rFonts w:cs="Calibri Light"/>
                <w:sz w:val="16"/>
                <w:szCs w:val="16"/>
              </w:rPr>
              <w:t>Yes</w:t>
            </w:r>
          </w:p>
        </w:tc>
        <w:tc>
          <w:tcPr>
            <w:tcW w:w="0" w:type="auto"/>
          </w:tcPr>
          <w:p w:rsidRPr="00AE65C0" w:rsidR="00CA2CE4" w:rsidP="004642CE" w:rsidRDefault="00CA2CE4" w14:paraId="68EE1A12" w14:textId="77777777">
            <w:pPr>
              <w:pStyle w:val="TableText"/>
              <w:rPr>
                <w:rFonts w:cs="Calibri Light"/>
                <w:sz w:val="16"/>
                <w:szCs w:val="16"/>
              </w:rPr>
            </w:pPr>
          </w:p>
        </w:tc>
        <w:tc>
          <w:tcPr>
            <w:tcW w:w="0" w:type="auto"/>
          </w:tcPr>
          <w:p w:rsidRPr="00AE65C0" w:rsidR="00CA2CE4" w:rsidP="004642CE" w:rsidRDefault="00CA2CE4" w14:paraId="116B2412" w14:textId="77777777">
            <w:pPr>
              <w:pStyle w:val="TableText"/>
              <w:rPr>
                <w:rFonts w:cs="Calibri Light"/>
                <w:sz w:val="16"/>
                <w:szCs w:val="16"/>
              </w:rPr>
            </w:pPr>
            <w:r w:rsidRPr="00AE65C0">
              <w:rPr>
                <w:rFonts w:cs="Calibri Light"/>
                <w:sz w:val="16"/>
                <w:szCs w:val="16"/>
              </w:rPr>
              <w:t>PersonNumber</w:t>
            </w:r>
          </w:p>
        </w:tc>
        <w:tc>
          <w:tcPr>
            <w:tcW w:w="0" w:type="auto"/>
          </w:tcPr>
          <w:p w:rsidRPr="00AE65C0" w:rsidR="00CA2CE4" w:rsidP="004642CE" w:rsidRDefault="00CA2CE4" w14:paraId="56537FDC" w14:textId="77777777">
            <w:pPr>
              <w:pStyle w:val="TableText"/>
              <w:rPr>
                <w:rFonts w:cs="Calibri Light"/>
                <w:sz w:val="16"/>
                <w:szCs w:val="16"/>
              </w:rPr>
            </w:pPr>
            <w:r w:rsidRPr="00AE65C0">
              <w:rPr>
                <w:rFonts w:cs="Calibri Light"/>
                <w:sz w:val="16"/>
                <w:szCs w:val="16"/>
              </w:rPr>
              <w:t>Varchar2(80)</w:t>
            </w:r>
          </w:p>
        </w:tc>
        <w:tc>
          <w:tcPr>
            <w:tcW w:w="0" w:type="auto"/>
          </w:tcPr>
          <w:p w:rsidRPr="00AE65C0" w:rsidR="00CA2CE4" w:rsidP="004642CE" w:rsidRDefault="00CA2CE4" w14:paraId="5C5CF309" w14:textId="77777777">
            <w:pPr>
              <w:pStyle w:val="TableText"/>
              <w:rPr>
                <w:rFonts w:cs="Calibri Light"/>
                <w:sz w:val="16"/>
                <w:szCs w:val="16"/>
              </w:rPr>
            </w:pPr>
          </w:p>
        </w:tc>
        <w:tc>
          <w:tcPr>
            <w:tcW w:w="0" w:type="auto"/>
          </w:tcPr>
          <w:p w:rsidRPr="00AE65C0" w:rsidR="00CA2CE4" w:rsidP="004642CE" w:rsidRDefault="00CA2CE4" w14:paraId="74E4917C" w14:textId="77777777">
            <w:pPr>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7FAE2D7E" w14:textId="77777777">
            <w:pPr>
              <w:keepLines/>
              <w:spacing w:after="0" w:line="240" w:lineRule="auto"/>
              <w:rPr>
                <w:rFonts w:ascii="Calibri Light" w:hAnsi="Calibri Light" w:cs="Calibri Light"/>
                <w:sz w:val="16"/>
                <w:szCs w:val="16"/>
                <w:lang w:val="en-US" w:eastAsia="en-US"/>
              </w:rPr>
            </w:pPr>
          </w:p>
        </w:tc>
      </w:tr>
      <w:tr w:rsidRPr="00AE65C0" w:rsidR="00CA2CE4" w:rsidTr="005A77FE" w14:paraId="7B484418" w14:textId="77777777">
        <w:trPr>
          <w:trHeight w:val="247"/>
        </w:trPr>
        <w:tc>
          <w:tcPr>
            <w:tcW w:w="0" w:type="auto"/>
          </w:tcPr>
          <w:p w:rsidRPr="00AE65C0" w:rsidR="00CA2CE4" w:rsidP="004642CE" w:rsidRDefault="00CA2CE4" w14:paraId="1824FD3B" w14:textId="77777777">
            <w:pPr>
              <w:pStyle w:val="TableText"/>
              <w:rPr>
                <w:rFonts w:cs="Calibri Light"/>
                <w:sz w:val="16"/>
                <w:szCs w:val="16"/>
              </w:rPr>
            </w:pPr>
            <w:r w:rsidRPr="00AE65C0">
              <w:rPr>
                <w:rFonts w:cs="Calibri Light"/>
                <w:sz w:val="16"/>
                <w:szCs w:val="16"/>
              </w:rPr>
              <w:t>3</w:t>
            </w:r>
          </w:p>
        </w:tc>
        <w:tc>
          <w:tcPr>
            <w:tcW w:w="0" w:type="auto"/>
          </w:tcPr>
          <w:p w:rsidRPr="00AE65C0" w:rsidR="00CA2CE4" w:rsidP="004642CE" w:rsidRDefault="00CA2CE4" w14:paraId="5E137256" w14:textId="77777777">
            <w:pPr>
              <w:pStyle w:val="TableText"/>
              <w:rPr>
                <w:rFonts w:cs="Calibri Light"/>
                <w:sz w:val="16"/>
                <w:szCs w:val="16"/>
              </w:rPr>
            </w:pPr>
            <w:r w:rsidRPr="00AE65C0">
              <w:rPr>
                <w:rFonts w:cs="Calibri Light"/>
                <w:sz w:val="16"/>
                <w:szCs w:val="16"/>
              </w:rPr>
              <w:t>PER_SENIORITY_DATES</w:t>
            </w:r>
          </w:p>
        </w:tc>
        <w:tc>
          <w:tcPr>
            <w:tcW w:w="0" w:type="auto"/>
          </w:tcPr>
          <w:p w:rsidRPr="00AE65C0" w:rsidR="00CA2CE4" w:rsidP="004642CE" w:rsidRDefault="00CA2CE4" w14:paraId="2B162609" w14:textId="77777777">
            <w:pPr>
              <w:pStyle w:val="TableText"/>
              <w:rPr>
                <w:rFonts w:cs="Calibri Light"/>
                <w:sz w:val="16"/>
                <w:szCs w:val="16"/>
              </w:rPr>
            </w:pPr>
            <w:r w:rsidRPr="00AE65C0">
              <w:rPr>
                <w:rFonts w:cs="Calibri Light"/>
                <w:sz w:val="16"/>
                <w:szCs w:val="16"/>
              </w:rPr>
              <w:t>EntryDate</w:t>
            </w:r>
          </w:p>
        </w:tc>
        <w:tc>
          <w:tcPr>
            <w:tcW w:w="0" w:type="auto"/>
          </w:tcPr>
          <w:p w:rsidRPr="00AE65C0" w:rsidR="00CA2CE4" w:rsidP="004642CE" w:rsidRDefault="00CA2CE4" w14:paraId="0BBDE41D" w14:textId="77777777">
            <w:pPr>
              <w:pStyle w:val="TableText"/>
              <w:rPr>
                <w:rFonts w:cs="Calibri Light"/>
                <w:sz w:val="16"/>
                <w:szCs w:val="16"/>
              </w:rPr>
            </w:pPr>
            <w:r w:rsidRPr="00AE65C0">
              <w:rPr>
                <w:rFonts w:cs="Calibri Light"/>
                <w:sz w:val="16"/>
                <w:szCs w:val="16"/>
              </w:rPr>
              <w:t>Date</w:t>
            </w:r>
          </w:p>
        </w:tc>
        <w:tc>
          <w:tcPr>
            <w:tcW w:w="0" w:type="auto"/>
          </w:tcPr>
          <w:p w:rsidRPr="00AE65C0" w:rsidR="00CA2CE4" w:rsidP="004642CE" w:rsidRDefault="00614565" w14:paraId="0EE4F2E5" w14:textId="2C65E113">
            <w:pPr>
              <w:pStyle w:val="TableText"/>
              <w:rPr>
                <w:rFonts w:cs="Calibri Light"/>
                <w:sz w:val="16"/>
                <w:szCs w:val="16"/>
              </w:rPr>
            </w:pPr>
            <w:r>
              <w:rPr>
                <w:rFonts w:cs="Calibri Light"/>
                <w:sz w:val="16"/>
                <w:szCs w:val="16"/>
              </w:rPr>
              <w:t>Yes</w:t>
            </w:r>
          </w:p>
        </w:tc>
        <w:tc>
          <w:tcPr>
            <w:tcW w:w="0" w:type="auto"/>
          </w:tcPr>
          <w:p w:rsidRPr="00AE65C0" w:rsidR="00CA2CE4" w:rsidP="004642CE" w:rsidRDefault="00CA2CE4" w14:paraId="0047042D" w14:textId="77777777">
            <w:pPr>
              <w:pStyle w:val="TableText"/>
              <w:rPr>
                <w:rFonts w:cs="Calibri Light"/>
                <w:sz w:val="16"/>
                <w:szCs w:val="16"/>
              </w:rPr>
            </w:pPr>
          </w:p>
        </w:tc>
        <w:tc>
          <w:tcPr>
            <w:tcW w:w="0" w:type="auto"/>
          </w:tcPr>
          <w:p w:rsidRPr="00AE65C0" w:rsidR="00CA2CE4" w:rsidP="004642CE" w:rsidRDefault="00CA2CE4" w14:paraId="3F77E2AD" w14:textId="77777777">
            <w:pPr>
              <w:pStyle w:val="TableText"/>
              <w:rPr>
                <w:rFonts w:cs="Calibri Light"/>
                <w:sz w:val="16"/>
                <w:szCs w:val="16"/>
              </w:rPr>
            </w:pPr>
            <w:r w:rsidRPr="00AE65C0">
              <w:rPr>
                <w:rFonts w:cs="Calibri Light"/>
                <w:sz w:val="16"/>
                <w:szCs w:val="16"/>
              </w:rPr>
              <w:t>EntryDate</w:t>
            </w:r>
          </w:p>
        </w:tc>
        <w:tc>
          <w:tcPr>
            <w:tcW w:w="0" w:type="auto"/>
          </w:tcPr>
          <w:p w:rsidRPr="00AE65C0" w:rsidR="00CA2CE4" w:rsidP="004642CE" w:rsidRDefault="00CA2CE4" w14:paraId="753FE6C1" w14:textId="77777777">
            <w:pPr>
              <w:pStyle w:val="TableText"/>
              <w:rPr>
                <w:rFonts w:cs="Calibri Light"/>
                <w:sz w:val="16"/>
                <w:szCs w:val="16"/>
              </w:rPr>
            </w:pPr>
            <w:r w:rsidRPr="00AE65C0">
              <w:rPr>
                <w:rFonts w:cs="Calibri Light"/>
                <w:sz w:val="16"/>
                <w:szCs w:val="16"/>
              </w:rPr>
              <w:t>Date</w:t>
            </w:r>
          </w:p>
        </w:tc>
        <w:tc>
          <w:tcPr>
            <w:tcW w:w="0" w:type="auto"/>
          </w:tcPr>
          <w:p w:rsidRPr="00AE65C0" w:rsidR="00CA2CE4" w:rsidP="004642CE" w:rsidRDefault="00CA2CE4" w14:paraId="2F847586" w14:textId="77777777">
            <w:pPr>
              <w:pStyle w:val="TableText"/>
              <w:rPr>
                <w:rFonts w:cs="Calibri Light"/>
                <w:sz w:val="16"/>
                <w:szCs w:val="16"/>
              </w:rPr>
            </w:pPr>
          </w:p>
        </w:tc>
        <w:tc>
          <w:tcPr>
            <w:tcW w:w="0" w:type="auto"/>
          </w:tcPr>
          <w:p w:rsidRPr="00AE65C0" w:rsidR="00CA2CE4" w:rsidP="004642CE" w:rsidRDefault="00CA2CE4" w14:paraId="079D4F74" w14:textId="77777777">
            <w:pPr>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38FDCA57" w14:textId="77777777">
            <w:pPr>
              <w:keepLines/>
              <w:spacing w:after="0" w:line="240" w:lineRule="auto"/>
              <w:rPr>
                <w:rFonts w:ascii="Calibri Light" w:hAnsi="Calibri Light" w:cs="Calibri Light"/>
                <w:sz w:val="16"/>
                <w:szCs w:val="16"/>
                <w:lang w:val="en-US" w:eastAsia="en-US"/>
              </w:rPr>
            </w:pPr>
          </w:p>
        </w:tc>
      </w:tr>
      <w:tr w:rsidRPr="00AE65C0" w:rsidR="00CA2CE4" w:rsidTr="005A77FE" w14:paraId="0E36D06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CA2CE4" w:rsidP="004642CE" w:rsidRDefault="00CA2CE4" w14:paraId="1E693A6B" w14:textId="77777777">
            <w:pPr>
              <w:pStyle w:val="TableText"/>
              <w:rPr>
                <w:rFonts w:cs="Calibri Light"/>
                <w:sz w:val="16"/>
                <w:szCs w:val="16"/>
              </w:rPr>
            </w:pPr>
            <w:r w:rsidRPr="00AE65C0">
              <w:rPr>
                <w:rFonts w:cs="Calibri Light"/>
                <w:sz w:val="16"/>
                <w:szCs w:val="16"/>
              </w:rPr>
              <w:t>4</w:t>
            </w:r>
          </w:p>
        </w:tc>
        <w:tc>
          <w:tcPr>
            <w:tcW w:w="0" w:type="auto"/>
          </w:tcPr>
          <w:p w:rsidRPr="00AE65C0" w:rsidR="00CA2CE4" w:rsidP="004642CE" w:rsidRDefault="00CA2CE4" w14:paraId="45F2CB5A" w14:textId="77777777">
            <w:pPr>
              <w:pStyle w:val="TableText"/>
              <w:rPr>
                <w:rFonts w:cs="Calibri Light"/>
                <w:sz w:val="16"/>
                <w:szCs w:val="16"/>
              </w:rPr>
            </w:pPr>
            <w:r w:rsidRPr="00AE65C0">
              <w:rPr>
                <w:rFonts w:cs="Calibri Light"/>
                <w:sz w:val="16"/>
                <w:szCs w:val="16"/>
              </w:rPr>
              <w:t>PER_SENIORITY_DATES</w:t>
            </w:r>
          </w:p>
        </w:tc>
        <w:tc>
          <w:tcPr>
            <w:tcW w:w="0" w:type="auto"/>
          </w:tcPr>
          <w:p w:rsidRPr="00AE65C0" w:rsidR="00CA2CE4" w:rsidP="004642CE" w:rsidRDefault="00CA2CE4" w14:paraId="0E70032E" w14:textId="77777777">
            <w:pPr>
              <w:pStyle w:val="TableText"/>
              <w:rPr>
                <w:rFonts w:cs="Calibri Light"/>
                <w:sz w:val="16"/>
                <w:szCs w:val="16"/>
              </w:rPr>
            </w:pPr>
            <w:r w:rsidRPr="00AE65C0">
              <w:rPr>
                <w:rFonts w:cs="Calibri Light"/>
                <w:sz w:val="16"/>
                <w:szCs w:val="16"/>
              </w:rPr>
              <w:t>EffectiveStartDate</w:t>
            </w:r>
          </w:p>
        </w:tc>
        <w:tc>
          <w:tcPr>
            <w:tcW w:w="0" w:type="auto"/>
          </w:tcPr>
          <w:p w:rsidRPr="00AE65C0" w:rsidR="00CA2CE4" w:rsidP="004642CE" w:rsidRDefault="00CA2CE4" w14:paraId="7A36BA1F" w14:textId="77777777">
            <w:pPr>
              <w:pStyle w:val="TableText"/>
              <w:rPr>
                <w:rFonts w:cs="Calibri Light"/>
                <w:sz w:val="16"/>
                <w:szCs w:val="16"/>
              </w:rPr>
            </w:pPr>
            <w:r w:rsidRPr="00AE65C0">
              <w:rPr>
                <w:rFonts w:cs="Calibri Light"/>
                <w:sz w:val="16"/>
                <w:szCs w:val="16"/>
              </w:rPr>
              <w:t>Date</w:t>
            </w:r>
          </w:p>
        </w:tc>
        <w:tc>
          <w:tcPr>
            <w:tcW w:w="0" w:type="auto"/>
          </w:tcPr>
          <w:p w:rsidRPr="00AE65C0" w:rsidR="00CA2CE4" w:rsidP="004642CE" w:rsidRDefault="00614565" w14:paraId="208F433B" w14:textId="4444F1F9">
            <w:pPr>
              <w:pStyle w:val="TableText"/>
              <w:rPr>
                <w:rFonts w:cs="Calibri Light"/>
                <w:sz w:val="16"/>
                <w:szCs w:val="16"/>
              </w:rPr>
            </w:pPr>
            <w:r>
              <w:rPr>
                <w:rFonts w:cs="Calibri Light"/>
                <w:sz w:val="16"/>
                <w:szCs w:val="16"/>
              </w:rPr>
              <w:t>Yes</w:t>
            </w:r>
          </w:p>
        </w:tc>
        <w:tc>
          <w:tcPr>
            <w:tcW w:w="0" w:type="auto"/>
          </w:tcPr>
          <w:p w:rsidRPr="00AE65C0" w:rsidR="00CA2CE4" w:rsidP="004642CE" w:rsidRDefault="00CA2CE4" w14:paraId="3312ED99" w14:textId="77777777">
            <w:pPr>
              <w:pStyle w:val="TableText"/>
              <w:rPr>
                <w:rFonts w:cs="Calibri Light"/>
                <w:sz w:val="16"/>
                <w:szCs w:val="16"/>
              </w:rPr>
            </w:pPr>
          </w:p>
        </w:tc>
        <w:tc>
          <w:tcPr>
            <w:tcW w:w="0" w:type="auto"/>
          </w:tcPr>
          <w:p w:rsidRPr="00AE65C0" w:rsidR="00CA2CE4" w:rsidP="004642CE" w:rsidRDefault="00CA2CE4" w14:paraId="7831E523" w14:textId="77777777">
            <w:pPr>
              <w:pStyle w:val="TableText"/>
              <w:rPr>
                <w:rFonts w:cs="Calibri Light"/>
                <w:sz w:val="16"/>
                <w:szCs w:val="16"/>
              </w:rPr>
            </w:pPr>
            <w:r w:rsidRPr="00AE65C0">
              <w:rPr>
                <w:rFonts w:cs="Calibri Light"/>
                <w:sz w:val="16"/>
                <w:szCs w:val="16"/>
              </w:rPr>
              <w:t>EffectiveStartDate</w:t>
            </w:r>
          </w:p>
        </w:tc>
        <w:tc>
          <w:tcPr>
            <w:tcW w:w="0" w:type="auto"/>
          </w:tcPr>
          <w:p w:rsidRPr="00AE65C0" w:rsidR="00CA2CE4" w:rsidP="004642CE" w:rsidRDefault="00CA2CE4" w14:paraId="2D3078C3" w14:textId="77777777">
            <w:pPr>
              <w:pStyle w:val="TableText"/>
              <w:rPr>
                <w:rFonts w:cs="Calibri Light"/>
                <w:sz w:val="16"/>
                <w:szCs w:val="16"/>
              </w:rPr>
            </w:pPr>
            <w:r w:rsidRPr="00AE65C0">
              <w:rPr>
                <w:rFonts w:cs="Calibri Light"/>
                <w:sz w:val="16"/>
                <w:szCs w:val="16"/>
              </w:rPr>
              <w:t>Date</w:t>
            </w:r>
          </w:p>
        </w:tc>
        <w:tc>
          <w:tcPr>
            <w:tcW w:w="0" w:type="auto"/>
          </w:tcPr>
          <w:p w:rsidRPr="00AE65C0" w:rsidR="00CA2CE4" w:rsidP="004642CE" w:rsidRDefault="00CA2CE4" w14:paraId="37958CDC" w14:textId="77777777">
            <w:pPr>
              <w:pStyle w:val="TableText"/>
              <w:rPr>
                <w:rFonts w:cs="Calibri Light"/>
                <w:sz w:val="16"/>
                <w:szCs w:val="16"/>
              </w:rPr>
            </w:pPr>
          </w:p>
        </w:tc>
        <w:tc>
          <w:tcPr>
            <w:tcW w:w="0" w:type="auto"/>
          </w:tcPr>
          <w:p w:rsidRPr="00AE65C0" w:rsidR="00CA2CE4" w:rsidP="004642CE" w:rsidRDefault="00CA2CE4" w14:paraId="7F499A5A" w14:textId="77777777">
            <w:pPr>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45B36502" w14:textId="77777777">
            <w:pPr>
              <w:keepLines/>
              <w:spacing w:after="0" w:line="240" w:lineRule="auto"/>
              <w:rPr>
                <w:rFonts w:ascii="Calibri Light" w:hAnsi="Calibri Light" w:cs="Calibri Light"/>
                <w:sz w:val="16"/>
                <w:szCs w:val="16"/>
                <w:lang w:val="en-US" w:eastAsia="en-US"/>
              </w:rPr>
            </w:pPr>
          </w:p>
        </w:tc>
      </w:tr>
      <w:tr w:rsidRPr="00AE65C0" w:rsidR="00CA2CE4" w:rsidTr="005A77FE" w14:paraId="6B6F3260" w14:textId="77777777">
        <w:trPr>
          <w:trHeight w:val="247"/>
        </w:trPr>
        <w:tc>
          <w:tcPr>
            <w:tcW w:w="0" w:type="auto"/>
          </w:tcPr>
          <w:p w:rsidRPr="00AE65C0" w:rsidR="00CA2CE4" w:rsidP="004642CE" w:rsidRDefault="00CA2CE4" w14:paraId="67E4B3C3" w14:textId="77777777">
            <w:pPr>
              <w:pStyle w:val="TableText"/>
              <w:rPr>
                <w:rFonts w:cs="Calibri Light"/>
                <w:sz w:val="16"/>
                <w:szCs w:val="16"/>
              </w:rPr>
            </w:pPr>
            <w:r w:rsidRPr="00AE65C0">
              <w:rPr>
                <w:rFonts w:cs="Calibri Light"/>
                <w:sz w:val="16"/>
                <w:szCs w:val="16"/>
              </w:rPr>
              <w:t>5</w:t>
            </w:r>
          </w:p>
        </w:tc>
        <w:tc>
          <w:tcPr>
            <w:tcW w:w="0" w:type="auto"/>
          </w:tcPr>
          <w:p w:rsidRPr="00AE65C0" w:rsidR="00CA2CE4" w:rsidP="004642CE" w:rsidRDefault="00CA2CE4" w14:paraId="4BD12538" w14:textId="77777777">
            <w:pPr>
              <w:pStyle w:val="TableText"/>
              <w:rPr>
                <w:rFonts w:cs="Calibri Light"/>
                <w:sz w:val="16"/>
                <w:szCs w:val="16"/>
              </w:rPr>
            </w:pPr>
            <w:r w:rsidRPr="00AE65C0">
              <w:rPr>
                <w:rFonts w:cs="Calibri Light"/>
                <w:sz w:val="16"/>
                <w:szCs w:val="16"/>
              </w:rPr>
              <w:t>PER_SENIORITY_DATES</w:t>
            </w:r>
          </w:p>
        </w:tc>
        <w:tc>
          <w:tcPr>
            <w:tcW w:w="0" w:type="auto"/>
          </w:tcPr>
          <w:p w:rsidRPr="00AE65C0" w:rsidR="00CA2CE4" w:rsidP="004642CE" w:rsidRDefault="00CA2CE4" w14:paraId="318DA5F8" w14:textId="77777777">
            <w:pPr>
              <w:pStyle w:val="TableText"/>
              <w:rPr>
                <w:rFonts w:cs="Calibri Light"/>
                <w:sz w:val="16"/>
                <w:szCs w:val="16"/>
              </w:rPr>
            </w:pPr>
            <w:r w:rsidRPr="00AE65C0">
              <w:rPr>
                <w:rFonts w:cs="Calibri Light"/>
                <w:sz w:val="16"/>
                <w:szCs w:val="16"/>
              </w:rPr>
              <w:t>EffectiveEndDate</w:t>
            </w:r>
          </w:p>
        </w:tc>
        <w:tc>
          <w:tcPr>
            <w:tcW w:w="0" w:type="auto"/>
          </w:tcPr>
          <w:p w:rsidRPr="00AE65C0" w:rsidR="00CA2CE4" w:rsidP="004642CE" w:rsidRDefault="00CA2CE4" w14:paraId="2224DFA8" w14:textId="77777777">
            <w:pPr>
              <w:pStyle w:val="TableText"/>
              <w:rPr>
                <w:rFonts w:cs="Calibri Light"/>
                <w:sz w:val="16"/>
                <w:szCs w:val="16"/>
              </w:rPr>
            </w:pPr>
            <w:r w:rsidRPr="00AE65C0">
              <w:rPr>
                <w:rFonts w:cs="Calibri Light"/>
                <w:sz w:val="16"/>
                <w:szCs w:val="16"/>
              </w:rPr>
              <w:t>Date</w:t>
            </w:r>
          </w:p>
        </w:tc>
        <w:tc>
          <w:tcPr>
            <w:tcW w:w="0" w:type="auto"/>
          </w:tcPr>
          <w:p w:rsidRPr="00AE65C0" w:rsidR="00CA2CE4" w:rsidP="004642CE" w:rsidRDefault="00614565" w14:paraId="7BA4EB39" w14:textId="75152D1C">
            <w:pPr>
              <w:pStyle w:val="TableText"/>
              <w:rPr>
                <w:rFonts w:cs="Calibri Light"/>
                <w:sz w:val="16"/>
                <w:szCs w:val="16"/>
              </w:rPr>
            </w:pPr>
            <w:r>
              <w:rPr>
                <w:rFonts w:cs="Calibri Light"/>
                <w:sz w:val="16"/>
                <w:szCs w:val="16"/>
              </w:rPr>
              <w:t>Yes</w:t>
            </w:r>
          </w:p>
        </w:tc>
        <w:tc>
          <w:tcPr>
            <w:tcW w:w="0" w:type="auto"/>
          </w:tcPr>
          <w:p w:rsidRPr="00AE65C0" w:rsidR="00CA2CE4" w:rsidP="004642CE" w:rsidRDefault="00CA2CE4" w14:paraId="00E0D695" w14:textId="77777777">
            <w:pPr>
              <w:pStyle w:val="TableText"/>
              <w:rPr>
                <w:rFonts w:cs="Calibri Light"/>
                <w:sz w:val="16"/>
                <w:szCs w:val="16"/>
              </w:rPr>
            </w:pPr>
          </w:p>
        </w:tc>
        <w:tc>
          <w:tcPr>
            <w:tcW w:w="0" w:type="auto"/>
          </w:tcPr>
          <w:p w:rsidRPr="00AE65C0" w:rsidR="00CA2CE4" w:rsidP="004642CE" w:rsidRDefault="00CA2CE4" w14:paraId="4C94C2C2" w14:textId="77777777">
            <w:pPr>
              <w:pStyle w:val="TableText"/>
              <w:rPr>
                <w:rFonts w:cs="Calibri Light"/>
                <w:sz w:val="16"/>
                <w:szCs w:val="16"/>
              </w:rPr>
            </w:pPr>
            <w:r w:rsidRPr="00AE65C0">
              <w:rPr>
                <w:rFonts w:cs="Calibri Light"/>
                <w:sz w:val="16"/>
                <w:szCs w:val="16"/>
              </w:rPr>
              <w:t>EffectiveEndDate</w:t>
            </w:r>
          </w:p>
        </w:tc>
        <w:tc>
          <w:tcPr>
            <w:tcW w:w="0" w:type="auto"/>
          </w:tcPr>
          <w:p w:rsidRPr="00AE65C0" w:rsidR="00CA2CE4" w:rsidP="004642CE" w:rsidRDefault="00CA2CE4" w14:paraId="020061E6" w14:textId="77777777">
            <w:pPr>
              <w:pStyle w:val="TableText"/>
              <w:rPr>
                <w:rFonts w:cs="Calibri Light"/>
                <w:sz w:val="16"/>
                <w:szCs w:val="16"/>
              </w:rPr>
            </w:pPr>
            <w:r w:rsidRPr="00AE65C0">
              <w:rPr>
                <w:rFonts w:cs="Calibri Light"/>
                <w:sz w:val="16"/>
                <w:szCs w:val="16"/>
              </w:rPr>
              <w:t>Date</w:t>
            </w:r>
          </w:p>
        </w:tc>
        <w:tc>
          <w:tcPr>
            <w:tcW w:w="0" w:type="auto"/>
          </w:tcPr>
          <w:p w:rsidRPr="00AE65C0" w:rsidR="00CA2CE4" w:rsidP="004642CE" w:rsidRDefault="00CA2CE4" w14:paraId="63B87631" w14:textId="77777777">
            <w:pPr>
              <w:pStyle w:val="TableText"/>
              <w:rPr>
                <w:rFonts w:cs="Calibri Light"/>
                <w:sz w:val="16"/>
                <w:szCs w:val="16"/>
              </w:rPr>
            </w:pPr>
            <w:r w:rsidRPr="00AE65C0">
              <w:rPr>
                <w:rFonts w:cs="Calibri Light"/>
                <w:sz w:val="16"/>
                <w:szCs w:val="16"/>
              </w:rPr>
              <w:t>31-Dec-4712</w:t>
            </w:r>
          </w:p>
        </w:tc>
        <w:tc>
          <w:tcPr>
            <w:tcW w:w="0" w:type="auto"/>
          </w:tcPr>
          <w:p w:rsidRPr="00AE65C0" w:rsidR="00CA2CE4" w:rsidP="004642CE" w:rsidRDefault="00CA2CE4" w14:paraId="369B1424" w14:textId="77777777">
            <w:pPr>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7660677E" w14:textId="77777777">
            <w:pPr>
              <w:keepLines/>
              <w:spacing w:after="0" w:line="240" w:lineRule="auto"/>
              <w:rPr>
                <w:rFonts w:ascii="Calibri Light" w:hAnsi="Calibri Light" w:cs="Calibri Light"/>
                <w:sz w:val="16"/>
                <w:szCs w:val="16"/>
                <w:lang w:val="en-US" w:eastAsia="en-US"/>
              </w:rPr>
            </w:pPr>
          </w:p>
        </w:tc>
      </w:tr>
      <w:tr w:rsidRPr="00AE65C0" w:rsidR="00CA2CE4" w:rsidTr="005A77FE" w14:paraId="545F643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CA2CE4" w:rsidP="004642CE" w:rsidRDefault="00CA2CE4" w14:paraId="23EC7268" w14:textId="77777777">
            <w:pPr>
              <w:pStyle w:val="TableText"/>
              <w:rPr>
                <w:rFonts w:cs="Calibri Light"/>
                <w:sz w:val="16"/>
                <w:szCs w:val="16"/>
              </w:rPr>
            </w:pPr>
            <w:r w:rsidRPr="00AE65C0">
              <w:rPr>
                <w:rFonts w:cs="Calibri Light"/>
                <w:sz w:val="16"/>
                <w:szCs w:val="16"/>
              </w:rPr>
              <w:t>6</w:t>
            </w:r>
          </w:p>
        </w:tc>
        <w:tc>
          <w:tcPr>
            <w:tcW w:w="0" w:type="auto"/>
          </w:tcPr>
          <w:p w:rsidRPr="00AE65C0" w:rsidR="00CA2CE4" w:rsidP="004642CE" w:rsidRDefault="00CA2CE4" w14:paraId="40EDB80D" w14:textId="77777777">
            <w:pPr>
              <w:pStyle w:val="TableText"/>
              <w:rPr>
                <w:rFonts w:cs="Calibri Light"/>
                <w:sz w:val="16"/>
                <w:szCs w:val="16"/>
              </w:rPr>
            </w:pPr>
            <w:r w:rsidRPr="00AE65C0">
              <w:rPr>
                <w:rFonts w:cs="Calibri Light"/>
                <w:sz w:val="16"/>
                <w:szCs w:val="16"/>
              </w:rPr>
              <w:t>PER_SENIORITY_DATES</w:t>
            </w:r>
          </w:p>
        </w:tc>
        <w:tc>
          <w:tcPr>
            <w:tcW w:w="0" w:type="auto"/>
          </w:tcPr>
          <w:p w:rsidRPr="00AE65C0" w:rsidR="00CA2CE4" w:rsidP="004642CE" w:rsidRDefault="00CA2CE4" w14:paraId="7ABAB45E" w14:textId="77777777">
            <w:pPr>
              <w:pStyle w:val="TableText"/>
              <w:rPr>
                <w:rFonts w:cs="Calibri Light"/>
                <w:sz w:val="16"/>
                <w:szCs w:val="16"/>
              </w:rPr>
            </w:pPr>
            <w:r w:rsidRPr="00AE65C0">
              <w:rPr>
                <w:rFonts w:cs="Calibri Light"/>
                <w:sz w:val="16"/>
                <w:szCs w:val="16"/>
              </w:rPr>
              <w:t>BusinessUnitShortCode</w:t>
            </w:r>
          </w:p>
        </w:tc>
        <w:tc>
          <w:tcPr>
            <w:tcW w:w="0" w:type="auto"/>
          </w:tcPr>
          <w:p w:rsidRPr="00AE65C0" w:rsidR="00CA2CE4" w:rsidP="004642CE" w:rsidRDefault="00CA2CE4" w14:paraId="67A67EB2" w14:textId="77777777">
            <w:pPr>
              <w:pStyle w:val="TableText"/>
              <w:rPr>
                <w:rFonts w:cs="Calibri Light"/>
                <w:sz w:val="16"/>
                <w:szCs w:val="16"/>
              </w:rPr>
            </w:pPr>
            <w:r w:rsidRPr="00AE65C0">
              <w:rPr>
                <w:rFonts w:cs="Calibri Light"/>
                <w:sz w:val="16"/>
                <w:szCs w:val="16"/>
              </w:rPr>
              <w:t>Varchar2</w:t>
            </w:r>
          </w:p>
        </w:tc>
        <w:tc>
          <w:tcPr>
            <w:tcW w:w="0" w:type="auto"/>
          </w:tcPr>
          <w:p w:rsidRPr="00AE65C0" w:rsidR="00CA2CE4" w:rsidP="004642CE" w:rsidRDefault="00614565" w14:paraId="795758F0" w14:textId="25CAF604">
            <w:pPr>
              <w:pStyle w:val="TableText"/>
              <w:rPr>
                <w:rFonts w:cs="Calibri Light"/>
                <w:sz w:val="16"/>
                <w:szCs w:val="16"/>
              </w:rPr>
            </w:pPr>
            <w:r>
              <w:rPr>
                <w:rFonts w:cs="Calibri Light"/>
                <w:sz w:val="16"/>
                <w:szCs w:val="16"/>
              </w:rPr>
              <w:t>Yes</w:t>
            </w:r>
          </w:p>
        </w:tc>
        <w:tc>
          <w:tcPr>
            <w:tcW w:w="0" w:type="auto"/>
          </w:tcPr>
          <w:p w:rsidRPr="00AE65C0" w:rsidR="00CA2CE4" w:rsidP="004642CE" w:rsidRDefault="00CA2CE4" w14:paraId="26FBED12" w14:textId="77777777">
            <w:pPr>
              <w:pStyle w:val="TableText"/>
              <w:rPr>
                <w:rFonts w:cs="Calibri Light"/>
                <w:sz w:val="16"/>
                <w:szCs w:val="16"/>
              </w:rPr>
            </w:pPr>
          </w:p>
        </w:tc>
        <w:tc>
          <w:tcPr>
            <w:tcW w:w="0" w:type="auto"/>
          </w:tcPr>
          <w:p w:rsidRPr="00AE65C0" w:rsidR="00CA2CE4" w:rsidP="004642CE" w:rsidRDefault="00CA2CE4" w14:paraId="29C28503" w14:textId="77777777">
            <w:pPr>
              <w:pStyle w:val="TableText"/>
              <w:rPr>
                <w:rFonts w:cs="Calibri Light"/>
                <w:sz w:val="16"/>
                <w:szCs w:val="16"/>
              </w:rPr>
            </w:pPr>
            <w:r w:rsidRPr="00AE65C0">
              <w:rPr>
                <w:rFonts w:cs="Calibri Light"/>
                <w:sz w:val="16"/>
                <w:szCs w:val="16"/>
              </w:rPr>
              <w:t>BusinessUnitShortCode</w:t>
            </w:r>
          </w:p>
        </w:tc>
        <w:tc>
          <w:tcPr>
            <w:tcW w:w="0" w:type="auto"/>
          </w:tcPr>
          <w:p w:rsidRPr="00AE65C0" w:rsidR="00CA2CE4" w:rsidP="004642CE" w:rsidRDefault="00CA2CE4" w14:paraId="267583C8" w14:textId="77777777">
            <w:pPr>
              <w:pStyle w:val="TableText"/>
              <w:rPr>
                <w:rFonts w:cs="Calibri Light"/>
                <w:sz w:val="16"/>
                <w:szCs w:val="16"/>
              </w:rPr>
            </w:pPr>
            <w:r w:rsidRPr="00AE65C0">
              <w:rPr>
                <w:rFonts w:cs="Calibri Light"/>
                <w:sz w:val="16"/>
                <w:szCs w:val="16"/>
              </w:rPr>
              <w:t>Varchar2</w:t>
            </w:r>
          </w:p>
        </w:tc>
        <w:tc>
          <w:tcPr>
            <w:tcW w:w="0" w:type="auto"/>
          </w:tcPr>
          <w:p w:rsidRPr="00AE65C0" w:rsidR="00CA2CE4" w:rsidP="004642CE" w:rsidRDefault="00CA2CE4" w14:paraId="054D5245" w14:textId="77777777">
            <w:pPr>
              <w:pStyle w:val="TableText"/>
              <w:rPr>
                <w:rFonts w:cs="Calibri Light"/>
                <w:sz w:val="16"/>
                <w:szCs w:val="16"/>
              </w:rPr>
            </w:pPr>
          </w:p>
        </w:tc>
        <w:tc>
          <w:tcPr>
            <w:tcW w:w="0" w:type="auto"/>
          </w:tcPr>
          <w:p w:rsidRPr="00AE65C0" w:rsidR="00CA2CE4" w:rsidP="004642CE" w:rsidRDefault="00CA2CE4" w14:paraId="0259E6E7" w14:textId="77777777">
            <w:pPr>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4DFBEA7C" w14:textId="77777777">
            <w:pPr>
              <w:keepLines/>
              <w:spacing w:after="0" w:line="240" w:lineRule="auto"/>
              <w:rPr>
                <w:rFonts w:ascii="Calibri Light" w:hAnsi="Calibri Light" w:cs="Calibri Light"/>
                <w:sz w:val="16"/>
                <w:szCs w:val="16"/>
                <w:lang w:val="en-US" w:eastAsia="en-US"/>
              </w:rPr>
            </w:pPr>
          </w:p>
        </w:tc>
      </w:tr>
      <w:tr w:rsidRPr="00AE65C0" w:rsidR="00CA2CE4" w:rsidTr="005A77FE" w14:paraId="4C0084BB" w14:textId="77777777">
        <w:trPr>
          <w:trHeight w:val="247"/>
        </w:trPr>
        <w:tc>
          <w:tcPr>
            <w:tcW w:w="0" w:type="auto"/>
          </w:tcPr>
          <w:p w:rsidRPr="00AE65C0" w:rsidR="00CA2CE4" w:rsidP="004642CE" w:rsidRDefault="00CA2CE4" w14:paraId="6A94D2FE" w14:textId="77777777">
            <w:pPr>
              <w:pStyle w:val="TableText"/>
              <w:rPr>
                <w:rFonts w:cs="Calibri Light"/>
                <w:sz w:val="16"/>
                <w:szCs w:val="16"/>
              </w:rPr>
            </w:pPr>
            <w:r w:rsidRPr="00AE65C0">
              <w:rPr>
                <w:rFonts w:cs="Calibri Light"/>
                <w:sz w:val="16"/>
                <w:szCs w:val="16"/>
              </w:rPr>
              <w:t>7</w:t>
            </w:r>
          </w:p>
        </w:tc>
        <w:tc>
          <w:tcPr>
            <w:tcW w:w="0" w:type="auto"/>
          </w:tcPr>
          <w:p w:rsidRPr="00AE65C0" w:rsidR="00CA2CE4" w:rsidP="004642CE" w:rsidRDefault="00CA2CE4" w14:paraId="6A6F56E0" w14:textId="77777777">
            <w:pPr>
              <w:pStyle w:val="TableText"/>
              <w:rPr>
                <w:rFonts w:cs="Calibri Light"/>
                <w:sz w:val="16"/>
                <w:szCs w:val="16"/>
              </w:rPr>
            </w:pPr>
            <w:r w:rsidRPr="00AE65C0">
              <w:rPr>
                <w:rFonts w:cs="Calibri Light"/>
                <w:sz w:val="16"/>
                <w:szCs w:val="16"/>
              </w:rPr>
              <w:t>PER_SENIORITY_DATES</w:t>
            </w:r>
          </w:p>
        </w:tc>
        <w:tc>
          <w:tcPr>
            <w:tcW w:w="0" w:type="auto"/>
          </w:tcPr>
          <w:p w:rsidRPr="00AE65C0" w:rsidR="00CA2CE4" w:rsidP="004642CE" w:rsidRDefault="00CA2CE4" w14:paraId="4C64D233" w14:textId="77777777">
            <w:pPr>
              <w:pStyle w:val="TableText"/>
              <w:rPr>
                <w:rFonts w:cs="Calibri Light"/>
                <w:sz w:val="16"/>
                <w:szCs w:val="16"/>
              </w:rPr>
            </w:pPr>
            <w:r w:rsidRPr="00AE65C0">
              <w:rPr>
                <w:rFonts w:cs="Calibri Light"/>
                <w:sz w:val="16"/>
                <w:szCs w:val="16"/>
              </w:rPr>
              <w:t>ManualAdjustmentDays</w:t>
            </w:r>
          </w:p>
        </w:tc>
        <w:tc>
          <w:tcPr>
            <w:tcW w:w="0" w:type="auto"/>
          </w:tcPr>
          <w:p w:rsidRPr="00AE65C0" w:rsidR="00CA2CE4" w:rsidP="004642CE" w:rsidRDefault="00CA2CE4" w14:paraId="52E0CDE9" w14:textId="77777777">
            <w:pPr>
              <w:pStyle w:val="TableText"/>
              <w:rPr>
                <w:rFonts w:cs="Calibri Light"/>
                <w:sz w:val="16"/>
                <w:szCs w:val="16"/>
              </w:rPr>
            </w:pPr>
            <w:r w:rsidRPr="00AE65C0">
              <w:rPr>
                <w:rFonts w:cs="Calibri Light"/>
                <w:sz w:val="16"/>
                <w:szCs w:val="16"/>
              </w:rPr>
              <w:t>Number</w:t>
            </w:r>
          </w:p>
        </w:tc>
        <w:tc>
          <w:tcPr>
            <w:tcW w:w="0" w:type="auto"/>
          </w:tcPr>
          <w:p w:rsidRPr="00AE65C0" w:rsidR="00CA2CE4" w:rsidP="004642CE" w:rsidRDefault="00614565" w14:paraId="15484641" w14:textId="345BA889">
            <w:pPr>
              <w:pStyle w:val="TableText"/>
              <w:rPr>
                <w:rFonts w:cs="Calibri Light"/>
                <w:sz w:val="16"/>
                <w:szCs w:val="16"/>
              </w:rPr>
            </w:pPr>
            <w:r>
              <w:rPr>
                <w:rFonts w:cs="Calibri Light"/>
                <w:sz w:val="16"/>
                <w:szCs w:val="16"/>
              </w:rPr>
              <w:t>Yes</w:t>
            </w:r>
          </w:p>
        </w:tc>
        <w:tc>
          <w:tcPr>
            <w:tcW w:w="0" w:type="auto"/>
          </w:tcPr>
          <w:p w:rsidRPr="00AE65C0" w:rsidR="00CA2CE4" w:rsidP="004642CE" w:rsidRDefault="00CA2CE4" w14:paraId="10BBE097" w14:textId="77777777">
            <w:pPr>
              <w:pStyle w:val="TableText"/>
              <w:rPr>
                <w:rFonts w:cs="Calibri Light"/>
                <w:sz w:val="16"/>
                <w:szCs w:val="16"/>
              </w:rPr>
            </w:pPr>
          </w:p>
        </w:tc>
        <w:tc>
          <w:tcPr>
            <w:tcW w:w="0" w:type="auto"/>
          </w:tcPr>
          <w:p w:rsidRPr="00AE65C0" w:rsidR="00CA2CE4" w:rsidP="004642CE" w:rsidRDefault="00CA2CE4" w14:paraId="12A3C472" w14:textId="77777777">
            <w:pPr>
              <w:pStyle w:val="TableText"/>
              <w:rPr>
                <w:rFonts w:cs="Calibri Light"/>
                <w:sz w:val="16"/>
                <w:szCs w:val="16"/>
              </w:rPr>
            </w:pPr>
            <w:r w:rsidRPr="00AE65C0">
              <w:rPr>
                <w:rFonts w:cs="Calibri Light"/>
                <w:sz w:val="16"/>
                <w:szCs w:val="16"/>
              </w:rPr>
              <w:t>ManualAdjustmentDays</w:t>
            </w:r>
          </w:p>
        </w:tc>
        <w:tc>
          <w:tcPr>
            <w:tcW w:w="0" w:type="auto"/>
          </w:tcPr>
          <w:p w:rsidRPr="00AE65C0" w:rsidR="00CA2CE4" w:rsidP="004642CE" w:rsidRDefault="00CA2CE4" w14:paraId="2FB3F6BF" w14:textId="77777777">
            <w:pPr>
              <w:pStyle w:val="TableText"/>
              <w:rPr>
                <w:rFonts w:cs="Calibri Light"/>
                <w:sz w:val="16"/>
                <w:szCs w:val="16"/>
              </w:rPr>
            </w:pPr>
            <w:r w:rsidRPr="00AE65C0">
              <w:rPr>
                <w:rFonts w:cs="Calibri Light"/>
                <w:sz w:val="16"/>
                <w:szCs w:val="16"/>
              </w:rPr>
              <w:t>Number</w:t>
            </w:r>
          </w:p>
        </w:tc>
        <w:tc>
          <w:tcPr>
            <w:tcW w:w="0" w:type="auto"/>
          </w:tcPr>
          <w:p w:rsidRPr="00AE65C0" w:rsidR="00CA2CE4" w:rsidP="004642CE" w:rsidRDefault="00CA2CE4" w14:paraId="260DD31B" w14:textId="77777777">
            <w:pPr>
              <w:pStyle w:val="TableText"/>
              <w:rPr>
                <w:rFonts w:cs="Calibri Light"/>
                <w:sz w:val="16"/>
                <w:szCs w:val="16"/>
              </w:rPr>
            </w:pPr>
          </w:p>
        </w:tc>
        <w:tc>
          <w:tcPr>
            <w:tcW w:w="0" w:type="auto"/>
          </w:tcPr>
          <w:p w:rsidRPr="00AE65C0" w:rsidR="00CA2CE4" w:rsidP="004642CE" w:rsidRDefault="00CA2CE4" w14:paraId="7B6884DA" w14:textId="77777777">
            <w:pPr>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73BD9B6C" w14:textId="77777777">
            <w:pPr>
              <w:keepLines/>
              <w:spacing w:after="0" w:line="240" w:lineRule="auto"/>
              <w:rPr>
                <w:rFonts w:ascii="Calibri Light" w:hAnsi="Calibri Light" w:cs="Calibri Light"/>
                <w:sz w:val="16"/>
                <w:szCs w:val="16"/>
                <w:lang w:val="en-US" w:eastAsia="en-US"/>
              </w:rPr>
            </w:pPr>
          </w:p>
        </w:tc>
      </w:tr>
      <w:tr w:rsidRPr="00AE65C0" w:rsidR="00CA2CE4" w:rsidTr="005A77FE" w14:paraId="43D87DA3"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CA2CE4" w:rsidP="004642CE" w:rsidRDefault="00CA2CE4" w14:paraId="4AF0D592" w14:textId="77777777">
            <w:pPr>
              <w:pStyle w:val="TableText"/>
              <w:rPr>
                <w:rFonts w:cs="Calibri Light"/>
                <w:sz w:val="16"/>
                <w:szCs w:val="16"/>
              </w:rPr>
            </w:pPr>
            <w:r w:rsidRPr="00AE65C0">
              <w:rPr>
                <w:rFonts w:cs="Calibri Light"/>
                <w:sz w:val="16"/>
                <w:szCs w:val="16"/>
              </w:rPr>
              <w:t>8</w:t>
            </w:r>
          </w:p>
        </w:tc>
        <w:tc>
          <w:tcPr>
            <w:tcW w:w="0" w:type="auto"/>
          </w:tcPr>
          <w:p w:rsidRPr="00AE65C0" w:rsidR="00CA2CE4" w:rsidP="004642CE" w:rsidRDefault="00CA2CE4" w14:paraId="143E2180" w14:textId="77777777">
            <w:pPr>
              <w:pStyle w:val="TableText"/>
              <w:rPr>
                <w:rFonts w:cs="Calibri Light"/>
                <w:sz w:val="16"/>
                <w:szCs w:val="16"/>
              </w:rPr>
            </w:pPr>
            <w:r w:rsidRPr="00AE65C0">
              <w:rPr>
                <w:rFonts w:cs="Calibri Light"/>
                <w:sz w:val="16"/>
                <w:szCs w:val="16"/>
              </w:rPr>
              <w:t>PER_SENIORITY_DATES</w:t>
            </w:r>
          </w:p>
        </w:tc>
        <w:tc>
          <w:tcPr>
            <w:tcW w:w="0" w:type="auto"/>
          </w:tcPr>
          <w:p w:rsidRPr="00AE65C0" w:rsidR="00CA2CE4" w:rsidP="004642CE" w:rsidRDefault="00CA2CE4" w14:paraId="2E97EEB6" w14:textId="77777777">
            <w:pPr>
              <w:pStyle w:val="TableText"/>
              <w:rPr>
                <w:rFonts w:cs="Calibri Light"/>
                <w:sz w:val="16"/>
                <w:szCs w:val="16"/>
              </w:rPr>
            </w:pPr>
            <w:r w:rsidRPr="00AE65C0">
              <w:rPr>
                <w:rFonts w:cs="Calibri Light"/>
                <w:sz w:val="16"/>
                <w:szCs w:val="16"/>
              </w:rPr>
              <w:t>ManualAdjustmentComments</w:t>
            </w:r>
          </w:p>
        </w:tc>
        <w:tc>
          <w:tcPr>
            <w:tcW w:w="0" w:type="auto"/>
          </w:tcPr>
          <w:p w:rsidRPr="00AE65C0" w:rsidR="00CA2CE4" w:rsidP="004642CE" w:rsidRDefault="00CA2CE4" w14:paraId="15AD9356" w14:textId="77777777">
            <w:pPr>
              <w:pStyle w:val="TableText"/>
              <w:rPr>
                <w:rFonts w:cs="Calibri Light"/>
                <w:sz w:val="16"/>
                <w:szCs w:val="16"/>
              </w:rPr>
            </w:pPr>
          </w:p>
        </w:tc>
        <w:tc>
          <w:tcPr>
            <w:tcW w:w="0" w:type="auto"/>
          </w:tcPr>
          <w:p w:rsidRPr="00AE65C0" w:rsidR="00CA2CE4" w:rsidP="004642CE" w:rsidRDefault="00614565" w14:paraId="3EFA0E34" w14:textId="4A878D1B">
            <w:pPr>
              <w:pStyle w:val="TableText"/>
              <w:rPr>
                <w:rFonts w:cs="Calibri Light"/>
                <w:sz w:val="16"/>
                <w:szCs w:val="16"/>
              </w:rPr>
            </w:pPr>
            <w:r>
              <w:rPr>
                <w:rFonts w:cs="Calibri Light"/>
                <w:sz w:val="16"/>
                <w:szCs w:val="16"/>
              </w:rPr>
              <w:t>Yes</w:t>
            </w:r>
          </w:p>
        </w:tc>
        <w:tc>
          <w:tcPr>
            <w:tcW w:w="0" w:type="auto"/>
          </w:tcPr>
          <w:p w:rsidRPr="00AE65C0" w:rsidR="00CA2CE4" w:rsidP="004642CE" w:rsidRDefault="00CA2CE4" w14:paraId="19FFB111" w14:textId="77777777">
            <w:pPr>
              <w:pStyle w:val="TableText"/>
              <w:rPr>
                <w:rFonts w:cs="Calibri Light"/>
                <w:sz w:val="16"/>
                <w:szCs w:val="16"/>
              </w:rPr>
            </w:pPr>
          </w:p>
        </w:tc>
        <w:tc>
          <w:tcPr>
            <w:tcW w:w="0" w:type="auto"/>
          </w:tcPr>
          <w:p w:rsidRPr="00AE65C0" w:rsidR="00CA2CE4" w:rsidP="004642CE" w:rsidRDefault="00CA2CE4" w14:paraId="01389A4B" w14:textId="77777777">
            <w:pPr>
              <w:pStyle w:val="TableText"/>
              <w:rPr>
                <w:rFonts w:cs="Calibri Light"/>
                <w:sz w:val="16"/>
                <w:szCs w:val="16"/>
              </w:rPr>
            </w:pPr>
            <w:r w:rsidRPr="00AE65C0">
              <w:rPr>
                <w:rFonts w:cs="Calibri Light"/>
                <w:sz w:val="16"/>
                <w:szCs w:val="16"/>
              </w:rPr>
              <w:t>ManualAdjustmentComments</w:t>
            </w:r>
          </w:p>
        </w:tc>
        <w:tc>
          <w:tcPr>
            <w:tcW w:w="0" w:type="auto"/>
          </w:tcPr>
          <w:p w:rsidRPr="00AE65C0" w:rsidR="00CA2CE4" w:rsidP="004642CE" w:rsidRDefault="00CA2CE4" w14:paraId="7383DCCD" w14:textId="77777777">
            <w:pPr>
              <w:pStyle w:val="TableText"/>
              <w:rPr>
                <w:rFonts w:cs="Calibri Light"/>
                <w:sz w:val="16"/>
                <w:szCs w:val="16"/>
              </w:rPr>
            </w:pPr>
          </w:p>
        </w:tc>
        <w:tc>
          <w:tcPr>
            <w:tcW w:w="0" w:type="auto"/>
          </w:tcPr>
          <w:p w:rsidRPr="00AE65C0" w:rsidR="00CA2CE4" w:rsidP="004642CE" w:rsidRDefault="00CA2CE4" w14:paraId="24BA8F19" w14:textId="77777777">
            <w:pPr>
              <w:pStyle w:val="TableText"/>
              <w:rPr>
                <w:rFonts w:cs="Calibri Light"/>
                <w:sz w:val="16"/>
                <w:szCs w:val="16"/>
              </w:rPr>
            </w:pPr>
          </w:p>
        </w:tc>
        <w:tc>
          <w:tcPr>
            <w:tcW w:w="0" w:type="auto"/>
          </w:tcPr>
          <w:p w:rsidRPr="00AE65C0" w:rsidR="00CA2CE4" w:rsidP="004642CE" w:rsidRDefault="00CA2CE4" w14:paraId="24108362" w14:textId="77777777">
            <w:pPr>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288CFD27" w14:textId="77777777">
            <w:pPr>
              <w:keepLines/>
              <w:spacing w:after="0" w:line="240" w:lineRule="auto"/>
              <w:rPr>
                <w:rFonts w:ascii="Calibri Light" w:hAnsi="Calibri Light" w:cs="Calibri Light"/>
                <w:sz w:val="16"/>
                <w:szCs w:val="16"/>
                <w:lang w:val="en-US" w:eastAsia="en-US"/>
              </w:rPr>
            </w:pPr>
          </w:p>
        </w:tc>
      </w:tr>
      <w:tr w:rsidRPr="00AE65C0" w:rsidR="00CA2CE4" w:rsidTr="005A77FE" w14:paraId="1EBE86CC" w14:textId="77777777">
        <w:trPr>
          <w:trHeight w:val="62"/>
        </w:trPr>
        <w:tc>
          <w:tcPr>
            <w:tcW w:w="0" w:type="auto"/>
          </w:tcPr>
          <w:p w:rsidRPr="00AE65C0" w:rsidR="00CA2CE4" w:rsidP="004642CE" w:rsidRDefault="00CA2CE4" w14:paraId="6358A018" w14:textId="77777777">
            <w:pPr>
              <w:pStyle w:val="TableText"/>
              <w:rPr>
                <w:rFonts w:cs="Calibri Light"/>
                <w:sz w:val="16"/>
                <w:szCs w:val="16"/>
              </w:rPr>
            </w:pPr>
            <w:r w:rsidRPr="00AE65C0">
              <w:rPr>
                <w:rFonts w:cs="Calibri Light"/>
                <w:sz w:val="16"/>
                <w:szCs w:val="16"/>
              </w:rPr>
              <w:t>9</w:t>
            </w:r>
          </w:p>
        </w:tc>
        <w:tc>
          <w:tcPr>
            <w:tcW w:w="0" w:type="auto"/>
          </w:tcPr>
          <w:p w:rsidRPr="00AE65C0" w:rsidR="00CA2CE4" w:rsidP="004642CE" w:rsidRDefault="00CA2CE4" w14:paraId="5A02964E" w14:textId="77777777">
            <w:pPr>
              <w:pStyle w:val="TableText"/>
              <w:rPr>
                <w:rFonts w:cs="Calibri Light"/>
                <w:sz w:val="16"/>
                <w:szCs w:val="16"/>
              </w:rPr>
            </w:pPr>
            <w:r w:rsidRPr="00AE65C0">
              <w:rPr>
                <w:rFonts w:cs="Calibri Light"/>
                <w:sz w:val="16"/>
                <w:szCs w:val="16"/>
              </w:rPr>
              <w:t>PER_SENIORITY_DATES</w:t>
            </w:r>
          </w:p>
        </w:tc>
        <w:tc>
          <w:tcPr>
            <w:tcW w:w="0" w:type="auto"/>
          </w:tcPr>
          <w:p w:rsidRPr="00AE65C0" w:rsidR="00CA2CE4" w:rsidP="004642CE" w:rsidRDefault="00CA2CE4" w14:paraId="304D0328" w14:textId="77777777">
            <w:pPr>
              <w:pStyle w:val="TableText"/>
              <w:rPr>
                <w:rFonts w:cs="Calibri Light"/>
                <w:sz w:val="16"/>
                <w:szCs w:val="16"/>
              </w:rPr>
            </w:pPr>
            <w:r w:rsidRPr="00AE65C0">
              <w:rPr>
                <w:rFonts w:cs="Calibri Light"/>
                <w:sz w:val="16"/>
                <w:szCs w:val="16"/>
              </w:rPr>
              <w:t>JobCode</w:t>
            </w:r>
          </w:p>
        </w:tc>
        <w:tc>
          <w:tcPr>
            <w:tcW w:w="0" w:type="auto"/>
          </w:tcPr>
          <w:p w:rsidRPr="00AE65C0" w:rsidR="00CA2CE4" w:rsidP="004642CE" w:rsidRDefault="00CA2CE4" w14:paraId="157EE0B0" w14:textId="77777777">
            <w:pPr>
              <w:pStyle w:val="TableText"/>
              <w:rPr>
                <w:rFonts w:cs="Calibri Light"/>
                <w:sz w:val="16"/>
                <w:szCs w:val="16"/>
              </w:rPr>
            </w:pPr>
            <w:r w:rsidRPr="00AE65C0">
              <w:rPr>
                <w:rFonts w:cs="Calibri Light"/>
                <w:sz w:val="16"/>
                <w:szCs w:val="16"/>
              </w:rPr>
              <w:t>Varchar2</w:t>
            </w:r>
          </w:p>
        </w:tc>
        <w:tc>
          <w:tcPr>
            <w:tcW w:w="0" w:type="auto"/>
          </w:tcPr>
          <w:p w:rsidRPr="00AE65C0" w:rsidR="00CA2CE4" w:rsidP="004642CE" w:rsidRDefault="00614565" w14:paraId="3F7E7A88" w14:textId="307861EA">
            <w:pPr>
              <w:pStyle w:val="TableText"/>
              <w:rPr>
                <w:rFonts w:cs="Calibri Light"/>
                <w:sz w:val="16"/>
                <w:szCs w:val="16"/>
              </w:rPr>
            </w:pPr>
            <w:r>
              <w:rPr>
                <w:rFonts w:cs="Calibri Light"/>
                <w:sz w:val="16"/>
                <w:szCs w:val="16"/>
              </w:rPr>
              <w:t>Yes</w:t>
            </w:r>
          </w:p>
        </w:tc>
        <w:tc>
          <w:tcPr>
            <w:tcW w:w="0" w:type="auto"/>
          </w:tcPr>
          <w:p w:rsidRPr="00AE65C0" w:rsidR="00CA2CE4" w:rsidP="004642CE" w:rsidRDefault="00CA2CE4" w14:paraId="722F8EE4" w14:textId="77777777">
            <w:pPr>
              <w:pStyle w:val="TableText"/>
              <w:rPr>
                <w:rFonts w:cs="Calibri Light"/>
                <w:sz w:val="16"/>
                <w:szCs w:val="16"/>
              </w:rPr>
            </w:pPr>
          </w:p>
        </w:tc>
        <w:tc>
          <w:tcPr>
            <w:tcW w:w="0" w:type="auto"/>
          </w:tcPr>
          <w:p w:rsidRPr="00AE65C0" w:rsidR="00CA2CE4" w:rsidP="004642CE" w:rsidRDefault="00CA2CE4" w14:paraId="2589B8B7" w14:textId="77777777">
            <w:pPr>
              <w:pStyle w:val="TableText"/>
              <w:rPr>
                <w:rFonts w:cs="Calibri Light"/>
                <w:sz w:val="16"/>
                <w:szCs w:val="16"/>
              </w:rPr>
            </w:pPr>
            <w:r w:rsidRPr="00AE65C0">
              <w:rPr>
                <w:rFonts w:cs="Calibri Light"/>
                <w:sz w:val="16"/>
                <w:szCs w:val="16"/>
              </w:rPr>
              <w:t>JobCode</w:t>
            </w:r>
          </w:p>
        </w:tc>
        <w:tc>
          <w:tcPr>
            <w:tcW w:w="0" w:type="auto"/>
          </w:tcPr>
          <w:p w:rsidRPr="00AE65C0" w:rsidR="00CA2CE4" w:rsidP="004642CE" w:rsidRDefault="00CA2CE4" w14:paraId="2F800FEF" w14:textId="77777777">
            <w:pPr>
              <w:pStyle w:val="TableText"/>
              <w:rPr>
                <w:rFonts w:cs="Calibri Light"/>
                <w:sz w:val="16"/>
                <w:szCs w:val="16"/>
              </w:rPr>
            </w:pPr>
            <w:r w:rsidRPr="00AE65C0">
              <w:rPr>
                <w:rFonts w:cs="Calibri Light"/>
                <w:sz w:val="16"/>
                <w:szCs w:val="16"/>
              </w:rPr>
              <w:t>Varchar2</w:t>
            </w:r>
          </w:p>
        </w:tc>
        <w:tc>
          <w:tcPr>
            <w:tcW w:w="0" w:type="auto"/>
          </w:tcPr>
          <w:p w:rsidRPr="00AE65C0" w:rsidR="00CA2CE4" w:rsidP="004642CE" w:rsidRDefault="00CA2CE4" w14:paraId="5EF01A4A" w14:textId="77777777">
            <w:pPr>
              <w:pStyle w:val="TableText"/>
              <w:rPr>
                <w:rFonts w:cs="Calibri Light"/>
                <w:sz w:val="16"/>
                <w:szCs w:val="16"/>
              </w:rPr>
            </w:pPr>
          </w:p>
        </w:tc>
        <w:tc>
          <w:tcPr>
            <w:tcW w:w="0" w:type="auto"/>
          </w:tcPr>
          <w:p w:rsidRPr="00AE65C0" w:rsidR="00CA2CE4" w:rsidP="004642CE" w:rsidRDefault="00CA2CE4" w14:paraId="3C2D7A40" w14:textId="77777777">
            <w:pPr>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37B7BC45" w14:textId="77777777">
            <w:pPr>
              <w:keepLines/>
              <w:spacing w:after="0" w:line="240" w:lineRule="auto"/>
              <w:rPr>
                <w:rFonts w:ascii="Calibri Light" w:hAnsi="Calibri Light" w:cs="Calibri Light"/>
                <w:sz w:val="16"/>
                <w:szCs w:val="16"/>
                <w:lang w:val="en-US" w:eastAsia="en-US"/>
              </w:rPr>
            </w:pPr>
          </w:p>
        </w:tc>
      </w:tr>
      <w:tr w:rsidRPr="00AE65C0" w:rsidR="00CA2CE4" w:rsidTr="005A77FE" w14:paraId="5D78CD0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AE65C0" w:rsidR="00CA2CE4" w:rsidP="004642CE" w:rsidRDefault="00CA2CE4" w14:paraId="0E4610E3" w14:textId="77777777">
            <w:pPr>
              <w:pStyle w:val="TableText"/>
              <w:rPr>
                <w:rFonts w:cs="Calibri Light"/>
                <w:sz w:val="16"/>
                <w:szCs w:val="16"/>
              </w:rPr>
            </w:pPr>
            <w:r w:rsidRPr="00AE65C0">
              <w:rPr>
                <w:rFonts w:cs="Calibri Light"/>
                <w:sz w:val="16"/>
                <w:szCs w:val="16"/>
              </w:rPr>
              <w:t>10</w:t>
            </w:r>
          </w:p>
        </w:tc>
        <w:tc>
          <w:tcPr>
            <w:tcW w:w="0" w:type="auto"/>
          </w:tcPr>
          <w:p w:rsidRPr="00AE65C0" w:rsidR="00CA2CE4" w:rsidP="004642CE" w:rsidRDefault="00CA2CE4" w14:paraId="31028099" w14:textId="77777777">
            <w:pPr>
              <w:pStyle w:val="TableText"/>
              <w:rPr>
                <w:rFonts w:cs="Calibri Light"/>
                <w:sz w:val="16"/>
                <w:szCs w:val="16"/>
              </w:rPr>
            </w:pPr>
            <w:r w:rsidRPr="00AE65C0">
              <w:rPr>
                <w:rFonts w:cs="Calibri Light"/>
                <w:sz w:val="16"/>
                <w:szCs w:val="16"/>
              </w:rPr>
              <w:t>PER_SENIORITY_DATES</w:t>
            </w:r>
          </w:p>
        </w:tc>
        <w:tc>
          <w:tcPr>
            <w:tcW w:w="0" w:type="auto"/>
          </w:tcPr>
          <w:p w:rsidRPr="00AE65C0" w:rsidR="00CA2CE4" w:rsidP="004642CE" w:rsidRDefault="00CA2CE4" w14:paraId="480C46E5" w14:textId="77777777">
            <w:pPr>
              <w:pStyle w:val="TableText"/>
              <w:rPr>
                <w:rFonts w:cs="Calibri Light"/>
                <w:sz w:val="16"/>
                <w:szCs w:val="16"/>
              </w:rPr>
            </w:pPr>
            <w:r w:rsidRPr="00AE65C0">
              <w:rPr>
                <w:rFonts w:cs="Calibri Light"/>
                <w:sz w:val="16"/>
                <w:szCs w:val="16"/>
              </w:rPr>
              <w:t>AssignmentNumber</w:t>
            </w:r>
          </w:p>
        </w:tc>
        <w:tc>
          <w:tcPr>
            <w:tcW w:w="0" w:type="auto"/>
          </w:tcPr>
          <w:p w:rsidRPr="00AE65C0" w:rsidR="00CA2CE4" w:rsidP="004642CE" w:rsidRDefault="00CA2CE4" w14:paraId="1A08ACD0" w14:textId="77777777">
            <w:pPr>
              <w:pStyle w:val="TableText"/>
              <w:rPr>
                <w:rFonts w:cs="Calibri Light"/>
                <w:sz w:val="16"/>
                <w:szCs w:val="16"/>
              </w:rPr>
            </w:pPr>
            <w:r w:rsidRPr="00AE65C0">
              <w:rPr>
                <w:rFonts w:cs="Calibri Light"/>
                <w:sz w:val="16"/>
                <w:szCs w:val="16"/>
              </w:rPr>
              <w:t>Varchar2</w:t>
            </w:r>
          </w:p>
        </w:tc>
        <w:tc>
          <w:tcPr>
            <w:tcW w:w="0" w:type="auto"/>
          </w:tcPr>
          <w:p w:rsidRPr="00AE65C0" w:rsidR="00CA2CE4" w:rsidP="004642CE" w:rsidRDefault="00614565" w14:paraId="59DA776F" w14:textId="1319FFB6">
            <w:pPr>
              <w:pStyle w:val="TableText"/>
              <w:rPr>
                <w:rFonts w:cs="Calibri Light"/>
                <w:sz w:val="16"/>
                <w:szCs w:val="16"/>
              </w:rPr>
            </w:pPr>
            <w:r>
              <w:rPr>
                <w:rFonts w:cs="Calibri Light"/>
                <w:sz w:val="16"/>
                <w:szCs w:val="16"/>
              </w:rPr>
              <w:t>Yes</w:t>
            </w:r>
          </w:p>
        </w:tc>
        <w:tc>
          <w:tcPr>
            <w:tcW w:w="0" w:type="auto"/>
          </w:tcPr>
          <w:p w:rsidRPr="00AE65C0" w:rsidR="00CA2CE4" w:rsidP="004642CE" w:rsidRDefault="00CA2CE4" w14:paraId="2D24CF4B" w14:textId="77777777">
            <w:pPr>
              <w:pStyle w:val="TableText"/>
              <w:rPr>
                <w:rFonts w:cs="Calibri Light"/>
                <w:sz w:val="16"/>
                <w:szCs w:val="16"/>
              </w:rPr>
            </w:pPr>
          </w:p>
        </w:tc>
        <w:tc>
          <w:tcPr>
            <w:tcW w:w="0" w:type="auto"/>
          </w:tcPr>
          <w:p w:rsidRPr="00AE65C0" w:rsidR="00CA2CE4" w:rsidP="004642CE" w:rsidRDefault="00CA2CE4" w14:paraId="78312E49" w14:textId="77777777">
            <w:pPr>
              <w:pStyle w:val="TableText"/>
              <w:rPr>
                <w:rFonts w:cs="Calibri Light"/>
                <w:sz w:val="16"/>
                <w:szCs w:val="16"/>
              </w:rPr>
            </w:pPr>
            <w:r w:rsidRPr="00AE65C0">
              <w:rPr>
                <w:rFonts w:cs="Calibri Light"/>
                <w:sz w:val="16"/>
                <w:szCs w:val="16"/>
              </w:rPr>
              <w:t>AssignmentNumber</w:t>
            </w:r>
          </w:p>
        </w:tc>
        <w:tc>
          <w:tcPr>
            <w:tcW w:w="0" w:type="auto"/>
          </w:tcPr>
          <w:p w:rsidRPr="00AE65C0" w:rsidR="00CA2CE4" w:rsidP="004642CE" w:rsidRDefault="00CA2CE4" w14:paraId="11C98FA6" w14:textId="77777777">
            <w:pPr>
              <w:pStyle w:val="TableText"/>
              <w:rPr>
                <w:rFonts w:cs="Calibri Light"/>
                <w:sz w:val="16"/>
                <w:szCs w:val="16"/>
              </w:rPr>
            </w:pPr>
            <w:r w:rsidRPr="00AE65C0">
              <w:rPr>
                <w:rFonts w:cs="Calibri Light"/>
                <w:sz w:val="16"/>
                <w:szCs w:val="16"/>
              </w:rPr>
              <w:t>Varchar2</w:t>
            </w:r>
          </w:p>
        </w:tc>
        <w:tc>
          <w:tcPr>
            <w:tcW w:w="0" w:type="auto"/>
          </w:tcPr>
          <w:p w:rsidRPr="00AE65C0" w:rsidR="00CA2CE4" w:rsidP="004642CE" w:rsidRDefault="00CA2CE4" w14:paraId="7C9880C8" w14:textId="77777777">
            <w:pPr>
              <w:pStyle w:val="TableText"/>
              <w:rPr>
                <w:rFonts w:cs="Calibri Light"/>
                <w:sz w:val="16"/>
                <w:szCs w:val="16"/>
              </w:rPr>
            </w:pPr>
          </w:p>
        </w:tc>
        <w:tc>
          <w:tcPr>
            <w:tcW w:w="0" w:type="auto"/>
          </w:tcPr>
          <w:p w:rsidRPr="00AE65C0" w:rsidR="00CA2CE4" w:rsidP="004642CE" w:rsidRDefault="00CA2CE4" w14:paraId="019182AE" w14:textId="77777777">
            <w:pPr>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464EF0CD" w14:textId="77777777">
            <w:pPr>
              <w:keepLines/>
              <w:spacing w:after="0" w:line="240" w:lineRule="auto"/>
              <w:rPr>
                <w:rFonts w:ascii="Calibri Light" w:hAnsi="Calibri Light" w:cs="Calibri Light"/>
                <w:sz w:val="16"/>
                <w:szCs w:val="16"/>
                <w:lang w:val="en-US" w:eastAsia="en-US"/>
              </w:rPr>
            </w:pPr>
          </w:p>
        </w:tc>
      </w:tr>
      <w:tr w:rsidRPr="00AE65C0" w:rsidR="00CA2CE4" w:rsidTr="005A77FE" w14:paraId="1F16E792" w14:textId="77777777">
        <w:trPr>
          <w:trHeight w:val="247"/>
        </w:trPr>
        <w:tc>
          <w:tcPr>
            <w:tcW w:w="0" w:type="auto"/>
          </w:tcPr>
          <w:p w:rsidRPr="00AE65C0" w:rsidR="00CA2CE4" w:rsidP="004642CE" w:rsidRDefault="00CA2CE4" w14:paraId="7E5E61B4" w14:textId="77777777">
            <w:pPr>
              <w:pStyle w:val="TableText"/>
              <w:rPr>
                <w:rFonts w:cs="Calibri Light"/>
                <w:sz w:val="16"/>
                <w:szCs w:val="16"/>
              </w:rPr>
            </w:pPr>
          </w:p>
        </w:tc>
        <w:tc>
          <w:tcPr>
            <w:tcW w:w="0" w:type="auto"/>
          </w:tcPr>
          <w:p w:rsidRPr="00AE65C0" w:rsidR="00CA2CE4" w:rsidP="004642CE" w:rsidRDefault="00CA2CE4" w14:paraId="05D72045" w14:textId="77777777">
            <w:pPr>
              <w:pStyle w:val="TableText"/>
              <w:rPr>
                <w:rFonts w:cs="Calibri Light"/>
                <w:sz w:val="16"/>
                <w:szCs w:val="16"/>
              </w:rPr>
            </w:pPr>
            <w:r w:rsidRPr="00AE65C0">
              <w:rPr>
                <w:rFonts w:cs="Calibri Light"/>
                <w:sz w:val="16"/>
                <w:szCs w:val="16"/>
              </w:rPr>
              <w:t>PER_SENIORITY_DATES</w:t>
            </w:r>
          </w:p>
        </w:tc>
        <w:tc>
          <w:tcPr>
            <w:tcW w:w="0" w:type="auto"/>
          </w:tcPr>
          <w:p w:rsidRPr="00AE65C0" w:rsidR="00CA2CE4" w:rsidP="004642CE" w:rsidRDefault="00CA2CE4" w14:paraId="28FD9D82" w14:textId="77777777">
            <w:pPr>
              <w:pStyle w:val="TableText"/>
              <w:rPr>
                <w:rFonts w:cs="Calibri Light"/>
                <w:sz w:val="16"/>
                <w:szCs w:val="16"/>
              </w:rPr>
            </w:pPr>
          </w:p>
        </w:tc>
        <w:tc>
          <w:tcPr>
            <w:tcW w:w="0" w:type="auto"/>
          </w:tcPr>
          <w:p w:rsidRPr="00AE65C0" w:rsidR="00CA2CE4" w:rsidP="004642CE" w:rsidRDefault="00CA2CE4" w14:paraId="24903EAC" w14:textId="77777777">
            <w:pPr>
              <w:pStyle w:val="TableText"/>
              <w:rPr>
                <w:rFonts w:cs="Calibri Light"/>
                <w:sz w:val="16"/>
                <w:szCs w:val="16"/>
              </w:rPr>
            </w:pPr>
          </w:p>
        </w:tc>
        <w:tc>
          <w:tcPr>
            <w:tcW w:w="0" w:type="auto"/>
          </w:tcPr>
          <w:p w:rsidRPr="00AE65C0" w:rsidR="00CA2CE4" w:rsidP="004642CE" w:rsidRDefault="00CA2CE4" w14:paraId="4CC11A09" w14:textId="77777777">
            <w:pPr>
              <w:pStyle w:val="TableText"/>
              <w:rPr>
                <w:rFonts w:cs="Calibri Light"/>
                <w:sz w:val="16"/>
                <w:szCs w:val="16"/>
              </w:rPr>
            </w:pPr>
          </w:p>
        </w:tc>
        <w:tc>
          <w:tcPr>
            <w:tcW w:w="0" w:type="auto"/>
          </w:tcPr>
          <w:p w:rsidRPr="00AE65C0" w:rsidR="00CA2CE4" w:rsidP="004642CE" w:rsidRDefault="00CA2CE4" w14:paraId="2710A509" w14:textId="77777777">
            <w:pPr>
              <w:pStyle w:val="TableText"/>
              <w:rPr>
                <w:rFonts w:cs="Calibri Light"/>
                <w:sz w:val="16"/>
                <w:szCs w:val="16"/>
              </w:rPr>
            </w:pPr>
          </w:p>
        </w:tc>
        <w:tc>
          <w:tcPr>
            <w:tcW w:w="0" w:type="auto"/>
          </w:tcPr>
          <w:p w:rsidRPr="00AE65C0" w:rsidR="00CA2CE4" w:rsidP="004642CE" w:rsidRDefault="00CA2CE4" w14:paraId="449814F9" w14:textId="77777777">
            <w:pPr>
              <w:pStyle w:val="TableText"/>
              <w:rPr>
                <w:rFonts w:cs="Calibri Light"/>
                <w:sz w:val="16"/>
                <w:szCs w:val="16"/>
              </w:rPr>
            </w:pPr>
          </w:p>
        </w:tc>
        <w:tc>
          <w:tcPr>
            <w:tcW w:w="0" w:type="auto"/>
          </w:tcPr>
          <w:p w:rsidRPr="00AE65C0" w:rsidR="00CA2CE4" w:rsidP="004642CE" w:rsidRDefault="00CA2CE4" w14:paraId="196971F8" w14:textId="77777777">
            <w:pPr>
              <w:pStyle w:val="TableText"/>
              <w:rPr>
                <w:rFonts w:cs="Calibri Light"/>
                <w:sz w:val="16"/>
                <w:szCs w:val="16"/>
              </w:rPr>
            </w:pPr>
          </w:p>
        </w:tc>
        <w:tc>
          <w:tcPr>
            <w:tcW w:w="0" w:type="auto"/>
          </w:tcPr>
          <w:p w:rsidRPr="00AE65C0" w:rsidR="00CA2CE4" w:rsidP="004642CE" w:rsidRDefault="00CA2CE4" w14:paraId="7D4604F1" w14:textId="77777777">
            <w:pPr>
              <w:pStyle w:val="TableText"/>
              <w:rPr>
                <w:rFonts w:cs="Calibri Light"/>
                <w:sz w:val="16"/>
                <w:szCs w:val="16"/>
              </w:rPr>
            </w:pPr>
          </w:p>
        </w:tc>
        <w:tc>
          <w:tcPr>
            <w:tcW w:w="0" w:type="auto"/>
          </w:tcPr>
          <w:p w:rsidRPr="00AE65C0" w:rsidR="00CA2CE4" w:rsidP="004642CE" w:rsidRDefault="00CA2CE4" w14:paraId="02388731" w14:textId="77777777">
            <w:pPr>
              <w:spacing w:after="0" w:line="240" w:lineRule="auto"/>
              <w:rPr>
                <w:rFonts w:ascii="Calibri Light" w:hAnsi="Calibri Light" w:cs="Calibri Light"/>
                <w:sz w:val="16"/>
                <w:szCs w:val="16"/>
                <w:lang w:val="en-US" w:eastAsia="en-US"/>
              </w:rPr>
            </w:pPr>
          </w:p>
        </w:tc>
        <w:tc>
          <w:tcPr>
            <w:tcW w:w="0" w:type="auto"/>
          </w:tcPr>
          <w:p w:rsidRPr="00AE65C0" w:rsidR="00CA2CE4" w:rsidP="004642CE" w:rsidRDefault="00CA2CE4" w14:paraId="4DA71D2B" w14:textId="77777777">
            <w:pPr>
              <w:keepLines/>
              <w:spacing w:after="0" w:line="240" w:lineRule="auto"/>
              <w:rPr>
                <w:rFonts w:ascii="Calibri Light" w:hAnsi="Calibri Light" w:cs="Calibri Light"/>
                <w:sz w:val="16"/>
                <w:szCs w:val="16"/>
                <w:lang w:val="en-US" w:eastAsia="en-US"/>
              </w:rPr>
            </w:pPr>
          </w:p>
        </w:tc>
      </w:tr>
    </w:tbl>
    <w:p w:rsidRPr="00CA2CE4" w:rsidR="00CA2CE4" w:rsidP="00CA2CE4" w:rsidRDefault="00CA2CE4" w14:paraId="1CE784DC" w14:textId="77777777"/>
    <w:p w:rsidR="00A560D3" w:rsidP="00AE65C0" w:rsidRDefault="002E0CE1" w14:paraId="5C26F1E0" w14:textId="0E88A2F4">
      <w:pPr>
        <w:pStyle w:val="Heading2"/>
      </w:pPr>
      <w:r>
        <w:t xml:space="preserve"> </w:t>
      </w:r>
      <w:bookmarkStart w:name="_Toc79997744" w:id="137"/>
      <w:r>
        <w:t>Business Object: Person Absence Accrual Detail</w:t>
      </w:r>
      <w:bookmarkEnd w:id="137"/>
    </w:p>
    <w:tbl>
      <w:tblPr>
        <w:tblStyle w:val="GridTable4-Accent1"/>
        <w:tblW w:w="5000" w:type="pct"/>
        <w:tblLook w:val="0420" w:firstRow="1" w:lastRow="0" w:firstColumn="0" w:lastColumn="0" w:noHBand="0" w:noVBand="1"/>
      </w:tblPr>
      <w:tblGrid>
        <w:gridCol w:w="547"/>
        <w:gridCol w:w="2458"/>
        <w:gridCol w:w="1649"/>
        <w:gridCol w:w="1218"/>
        <w:gridCol w:w="546"/>
        <w:gridCol w:w="1760"/>
        <w:gridCol w:w="1630"/>
        <w:gridCol w:w="1218"/>
        <w:gridCol w:w="1559"/>
        <w:gridCol w:w="864"/>
        <w:gridCol w:w="499"/>
      </w:tblGrid>
      <w:tr w:rsidRPr="00AE65C0" w:rsidR="00314504" w:rsidTr="005A77FE" w14:paraId="3A9B1463" w14:textId="77777777">
        <w:trPr>
          <w:cnfStyle w:val="100000000000" w:firstRow="1" w:lastRow="0" w:firstColumn="0" w:lastColumn="0" w:oddVBand="0" w:evenVBand="0" w:oddHBand="0" w:evenHBand="0" w:firstRowFirstColumn="0" w:firstRowLastColumn="0" w:lastRowFirstColumn="0" w:lastRowLastColumn="0"/>
          <w:trHeight w:val="247"/>
        </w:trPr>
        <w:tc>
          <w:tcPr>
            <w:tcW w:w="160" w:type="pct"/>
          </w:tcPr>
          <w:p w:rsidRPr="00AE65C0" w:rsidR="00314504" w:rsidP="004642CE" w:rsidRDefault="00314504" w14:paraId="4CC2649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p>
        </w:tc>
        <w:tc>
          <w:tcPr>
            <w:tcW w:w="1023" w:type="pct"/>
          </w:tcPr>
          <w:p w:rsidRPr="00AE65C0" w:rsidR="00314504" w:rsidP="004642CE" w:rsidRDefault="00314504" w14:paraId="58993BE9"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733" w:type="pct"/>
          </w:tcPr>
          <w:p w:rsidRPr="00AE65C0" w:rsidR="00314504" w:rsidP="004642CE" w:rsidRDefault="00314504" w14:paraId="099C31B0"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406" w:type="pct"/>
          </w:tcPr>
          <w:p w:rsidRPr="00AE65C0" w:rsidR="00314504" w:rsidP="004642CE" w:rsidRDefault="00314504" w14:paraId="482AF0D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160" w:type="pct"/>
          </w:tcPr>
          <w:p w:rsidRPr="00AE65C0" w:rsidR="00314504" w:rsidP="004642CE" w:rsidRDefault="00314504" w14:paraId="326597DC"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312" w:type="pct"/>
          </w:tcPr>
          <w:p w:rsidRPr="00AE65C0" w:rsidR="00314504" w:rsidP="004642CE" w:rsidRDefault="00314504" w14:paraId="7E7F9827"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726" w:type="pct"/>
          </w:tcPr>
          <w:p w:rsidRPr="00AE65C0" w:rsidR="00314504" w:rsidP="004642CE" w:rsidRDefault="00314504" w14:paraId="7FFD0A13"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446" w:type="pct"/>
          </w:tcPr>
          <w:p w:rsidRPr="00AE65C0" w:rsidR="00314504" w:rsidP="004642CE" w:rsidRDefault="00314504" w14:paraId="29786920"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598" w:type="pct"/>
          </w:tcPr>
          <w:p w:rsidRPr="00AE65C0" w:rsidR="00314504" w:rsidP="004642CE" w:rsidRDefault="00314504" w14:paraId="0B65AB99"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297" w:type="pct"/>
          </w:tcPr>
          <w:p w:rsidRPr="00AE65C0" w:rsidR="00314504" w:rsidP="004642CE" w:rsidRDefault="00314504" w14:paraId="5674BE2F"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140" w:type="pct"/>
          </w:tcPr>
          <w:p w:rsidRPr="00AE65C0" w:rsidR="00314504" w:rsidP="004642CE" w:rsidRDefault="00314504" w14:paraId="57B0F45A"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314504" w:rsidTr="005A77FE" w14:paraId="0F98F362"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60" w:type="pct"/>
          </w:tcPr>
          <w:p w:rsidRPr="00AE65C0" w:rsidR="00314504" w:rsidP="004642CE" w:rsidRDefault="00314504" w14:paraId="6A69DED2" w14:textId="77777777">
            <w:pPr>
              <w:keepLines/>
              <w:spacing w:after="0" w:line="240" w:lineRule="auto"/>
              <w:rPr>
                <w:rFonts w:ascii="Calibri Light" w:hAnsi="Calibri Light" w:cs="Calibri Light"/>
                <w:sz w:val="16"/>
                <w:szCs w:val="16"/>
                <w:lang w:val="en-US" w:eastAsia="en-US"/>
              </w:rPr>
            </w:pPr>
          </w:p>
        </w:tc>
        <w:tc>
          <w:tcPr>
            <w:tcW w:w="1023" w:type="pct"/>
          </w:tcPr>
          <w:p w:rsidRPr="00AE65C0" w:rsidR="00314504" w:rsidP="004642CE" w:rsidRDefault="00314504" w14:paraId="7A961BB7" w14:textId="77777777">
            <w:pPr>
              <w:keepLines/>
              <w:spacing w:after="0" w:line="240" w:lineRule="auto"/>
              <w:rPr>
                <w:rFonts w:ascii="Calibri Light" w:hAnsi="Calibri Light" w:cs="Calibri Light"/>
                <w:sz w:val="16"/>
                <w:szCs w:val="16"/>
                <w:lang w:val="en-US" w:eastAsia="en-US"/>
              </w:rPr>
            </w:pPr>
          </w:p>
        </w:tc>
        <w:tc>
          <w:tcPr>
            <w:tcW w:w="733" w:type="pct"/>
          </w:tcPr>
          <w:p w:rsidRPr="00AE65C0" w:rsidR="00314504" w:rsidP="004642CE" w:rsidRDefault="00314504" w14:paraId="6BB23E3A" w14:textId="77777777">
            <w:pPr>
              <w:keepLines/>
              <w:spacing w:after="0" w:line="240" w:lineRule="auto"/>
              <w:rPr>
                <w:rFonts w:ascii="Calibri Light" w:hAnsi="Calibri Light" w:cs="Calibri Light"/>
                <w:sz w:val="16"/>
                <w:szCs w:val="16"/>
                <w:lang w:val="en-US" w:eastAsia="en-US"/>
              </w:rPr>
            </w:pPr>
          </w:p>
        </w:tc>
        <w:tc>
          <w:tcPr>
            <w:tcW w:w="406" w:type="pct"/>
          </w:tcPr>
          <w:p w:rsidRPr="00AE65C0" w:rsidR="00314504" w:rsidP="004642CE" w:rsidRDefault="00314504" w14:paraId="300A35ED" w14:textId="77777777">
            <w:pPr>
              <w:keepLines/>
              <w:spacing w:after="0" w:line="240" w:lineRule="auto"/>
              <w:rPr>
                <w:rFonts w:ascii="Calibri Light" w:hAnsi="Calibri Light" w:cs="Calibri Light"/>
                <w:sz w:val="16"/>
                <w:szCs w:val="16"/>
                <w:lang w:val="en-US" w:eastAsia="en-US"/>
              </w:rPr>
            </w:pPr>
          </w:p>
        </w:tc>
        <w:tc>
          <w:tcPr>
            <w:tcW w:w="160" w:type="pct"/>
          </w:tcPr>
          <w:p w:rsidRPr="00AE65C0" w:rsidR="00314504" w:rsidP="004642CE" w:rsidRDefault="00614565" w14:paraId="12C38C82" w14:textId="3D728184">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312" w:type="pct"/>
          </w:tcPr>
          <w:p w:rsidRPr="00AE65C0" w:rsidR="00314504" w:rsidP="004642CE" w:rsidRDefault="00314504" w14:paraId="72F20EAC" w14:textId="77777777">
            <w:pPr>
              <w:keepLines/>
              <w:spacing w:after="0" w:line="240" w:lineRule="auto"/>
              <w:rPr>
                <w:rFonts w:ascii="Calibri Light" w:hAnsi="Calibri Light" w:cs="Calibri Light"/>
                <w:sz w:val="16"/>
                <w:szCs w:val="16"/>
                <w:lang w:val="en-US" w:eastAsia="en-US"/>
              </w:rPr>
            </w:pPr>
          </w:p>
        </w:tc>
        <w:tc>
          <w:tcPr>
            <w:tcW w:w="726" w:type="pct"/>
          </w:tcPr>
          <w:p w:rsidRPr="00AE65C0" w:rsidR="00314504" w:rsidP="004642CE" w:rsidRDefault="00314504" w14:paraId="4B29C635" w14:textId="77777777">
            <w:pPr>
              <w:keepLines/>
              <w:spacing w:after="0" w:line="240" w:lineRule="auto"/>
              <w:rPr>
                <w:rFonts w:ascii="Calibri Light" w:hAnsi="Calibri Light" w:cs="Calibri Light"/>
                <w:sz w:val="16"/>
                <w:szCs w:val="16"/>
                <w:lang w:val="en-US" w:eastAsia="en-US"/>
              </w:rPr>
            </w:pPr>
          </w:p>
        </w:tc>
        <w:tc>
          <w:tcPr>
            <w:tcW w:w="446" w:type="pct"/>
          </w:tcPr>
          <w:p w:rsidRPr="00AE65C0" w:rsidR="00314504" w:rsidP="004642CE" w:rsidRDefault="00314504" w14:paraId="1CA5C47C" w14:textId="77777777">
            <w:pPr>
              <w:keepLines/>
              <w:spacing w:after="0" w:line="240" w:lineRule="auto"/>
              <w:rPr>
                <w:rFonts w:ascii="Calibri Light" w:hAnsi="Calibri Light" w:cs="Calibri Light"/>
                <w:sz w:val="16"/>
                <w:szCs w:val="16"/>
                <w:lang w:val="en-US" w:eastAsia="en-US"/>
              </w:rPr>
            </w:pPr>
          </w:p>
        </w:tc>
        <w:tc>
          <w:tcPr>
            <w:tcW w:w="598" w:type="pct"/>
          </w:tcPr>
          <w:p w:rsidRPr="00AE65C0" w:rsidR="00314504" w:rsidP="004642CE" w:rsidRDefault="00314504" w14:paraId="1E6F8BBC" w14:textId="77777777">
            <w:pPr>
              <w:keepLines/>
              <w:spacing w:after="0" w:line="240" w:lineRule="auto"/>
              <w:rPr>
                <w:rFonts w:ascii="Calibri Light" w:hAnsi="Calibri Light" w:cs="Calibri Light"/>
                <w:sz w:val="16"/>
                <w:szCs w:val="16"/>
                <w:lang w:val="en-US" w:eastAsia="en-US"/>
              </w:rPr>
            </w:pPr>
          </w:p>
        </w:tc>
        <w:tc>
          <w:tcPr>
            <w:tcW w:w="297" w:type="pct"/>
          </w:tcPr>
          <w:p w:rsidRPr="00AE65C0" w:rsidR="00314504" w:rsidP="004642CE" w:rsidRDefault="00314504" w14:paraId="38507819" w14:textId="77777777">
            <w:pPr>
              <w:keepLines/>
              <w:spacing w:after="0" w:line="240" w:lineRule="auto"/>
              <w:rPr>
                <w:rFonts w:ascii="Calibri Light" w:hAnsi="Calibri Light" w:cs="Calibri Light"/>
                <w:sz w:val="16"/>
                <w:szCs w:val="16"/>
                <w:lang w:val="en-US" w:eastAsia="en-US"/>
              </w:rPr>
            </w:pPr>
          </w:p>
        </w:tc>
        <w:tc>
          <w:tcPr>
            <w:tcW w:w="140" w:type="pct"/>
          </w:tcPr>
          <w:p w:rsidRPr="00AE65C0" w:rsidR="00314504" w:rsidP="004642CE" w:rsidRDefault="00314504" w14:paraId="021C37E5" w14:textId="77777777">
            <w:pPr>
              <w:keepLines/>
              <w:spacing w:after="0" w:line="240" w:lineRule="auto"/>
              <w:rPr>
                <w:rFonts w:ascii="Calibri Light" w:hAnsi="Calibri Light" w:cs="Calibri Light"/>
                <w:sz w:val="16"/>
                <w:szCs w:val="16"/>
                <w:lang w:val="en-US" w:eastAsia="en-US"/>
              </w:rPr>
            </w:pPr>
          </w:p>
        </w:tc>
      </w:tr>
      <w:tr w:rsidRPr="00AE65C0" w:rsidR="00314504" w:rsidTr="005A77FE" w14:paraId="7F8A6267" w14:textId="77777777">
        <w:trPr>
          <w:trHeight w:val="247"/>
        </w:trPr>
        <w:tc>
          <w:tcPr>
            <w:tcW w:w="160" w:type="pct"/>
          </w:tcPr>
          <w:p w:rsidRPr="00AE65C0" w:rsidR="00314504" w:rsidP="004642CE" w:rsidRDefault="00314504" w14:paraId="79BDAA00" w14:textId="77777777">
            <w:pPr>
              <w:pStyle w:val="TableText"/>
              <w:rPr>
                <w:rFonts w:cs="Calibri Light"/>
                <w:sz w:val="16"/>
                <w:szCs w:val="16"/>
              </w:rPr>
            </w:pPr>
            <w:r w:rsidRPr="00AE65C0">
              <w:rPr>
                <w:rFonts w:cs="Calibri Light"/>
                <w:sz w:val="16"/>
                <w:szCs w:val="16"/>
              </w:rPr>
              <w:t>1</w:t>
            </w:r>
          </w:p>
        </w:tc>
        <w:tc>
          <w:tcPr>
            <w:tcW w:w="1023" w:type="pct"/>
          </w:tcPr>
          <w:p w:rsidRPr="00AE65C0" w:rsidR="00314504" w:rsidP="004642CE" w:rsidRDefault="00314504" w14:paraId="7C2FCA11" w14:textId="77777777">
            <w:pPr>
              <w:pStyle w:val="TableText"/>
              <w:rPr>
                <w:rFonts w:cs="Calibri Light"/>
                <w:sz w:val="16"/>
                <w:szCs w:val="16"/>
              </w:rPr>
            </w:pPr>
            <w:r w:rsidRPr="00AE65C0">
              <w:rPr>
                <w:rFonts w:cs="Calibri Light"/>
                <w:sz w:val="16"/>
                <w:szCs w:val="16"/>
              </w:rPr>
              <w:t>ANC_PER_PLAN_ENROLLMENT</w:t>
            </w:r>
          </w:p>
        </w:tc>
        <w:tc>
          <w:tcPr>
            <w:tcW w:w="733" w:type="pct"/>
          </w:tcPr>
          <w:p w:rsidRPr="00AE65C0" w:rsidR="00314504" w:rsidP="004642CE" w:rsidRDefault="00314504" w14:paraId="5067E8FC" w14:textId="77777777">
            <w:pPr>
              <w:pStyle w:val="TableText"/>
              <w:rPr>
                <w:rFonts w:cs="Calibri Light"/>
                <w:sz w:val="16"/>
                <w:szCs w:val="16"/>
              </w:rPr>
            </w:pPr>
            <w:r w:rsidRPr="00AE65C0">
              <w:rPr>
                <w:rFonts w:cs="Calibri Light"/>
                <w:sz w:val="16"/>
                <w:szCs w:val="16"/>
              </w:rPr>
              <w:t>PersonNumber</w:t>
            </w:r>
          </w:p>
        </w:tc>
        <w:tc>
          <w:tcPr>
            <w:tcW w:w="406" w:type="pct"/>
          </w:tcPr>
          <w:p w:rsidRPr="00AE65C0" w:rsidR="00314504" w:rsidP="004642CE" w:rsidRDefault="00314504" w14:paraId="3D61DA4C" w14:textId="77777777">
            <w:pPr>
              <w:pStyle w:val="TableText"/>
              <w:rPr>
                <w:rFonts w:cs="Calibri Light"/>
                <w:sz w:val="16"/>
                <w:szCs w:val="16"/>
              </w:rPr>
            </w:pPr>
            <w:r w:rsidRPr="00AE65C0">
              <w:rPr>
                <w:rFonts w:cs="Calibri Light"/>
                <w:sz w:val="16"/>
                <w:szCs w:val="16"/>
              </w:rPr>
              <w:t>Varchar2(30)</w:t>
            </w:r>
          </w:p>
        </w:tc>
        <w:tc>
          <w:tcPr>
            <w:tcW w:w="160" w:type="pct"/>
          </w:tcPr>
          <w:p w:rsidRPr="00AE65C0" w:rsidR="00314504" w:rsidP="004642CE" w:rsidRDefault="00614565" w14:paraId="6E006BC6" w14:textId="3AE0CADA">
            <w:pPr>
              <w:pStyle w:val="TableText"/>
              <w:rPr>
                <w:rFonts w:cs="Calibri Light"/>
                <w:sz w:val="16"/>
                <w:szCs w:val="16"/>
              </w:rPr>
            </w:pPr>
            <w:r>
              <w:rPr>
                <w:rFonts w:cs="Calibri Light"/>
                <w:sz w:val="16"/>
                <w:szCs w:val="16"/>
              </w:rPr>
              <w:t>Yes</w:t>
            </w:r>
          </w:p>
        </w:tc>
        <w:tc>
          <w:tcPr>
            <w:tcW w:w="312" w:type="pct"/>
          </w:tcPr>
          <w:p w:rsidRPr="00AE65C0" w:rsidR="00314504" w:rsidP="004642CE" w:rsidRDefault="00314504" w14:paraId="213386CA" w14:textId="77777777">
            <w:pPr>
              <w:pStyle w:val="TableText"/>
              <w:rPr>
                <w:rFonts w:cs="Calibri Light"/>
                <w:sz w:val="16"/>
                <w:szCs w:val="16"/>
              </w:rPr>
            </w:pPr>
            <w:r w:rsidRPr="00AE65C0">
              <w:rPr>
                <w:rFonts w:cs="Calibri Light"/>
                <w:sz w:val="16"/>
                <w:szCs w:val="16"/>
              </w:rPr>
              <w:t>PersonAccrualDetail.dat</w:t>
            </w:r>
          </w:p>
        </w:tc>
        <w:tc>
          <w:tcPr>
            <w:tcW w:w="726" w:type="pct"/>
          </w:tcPr>
          <w:p w:rsidRPr="00AE65C0" w:rsidR="00314504" w:rsidP="004642CE" w:rsidRDefault="00314504" w14:paraId="50C6B099" w14:textId="77777777">
            <w:pPr>
              <w:pStyle w:val="TableText"/>
              <w:rPr>
                <w:rFonts w:cs="Calibri Light"/>
                <w:sz w:val="16"/>
                <w:szCs w:val="16"/>
              </w:rPr>
            </w:pPr>
            <w:r w:rsidRPr="00AE65C0">
              <w:rPr>
                <w:rFonts w:cs="Calibri Light"/>
                <w:sz w:val="16"/>
                <w:szCs w:val="16"/>
              </w:rPr>
              <w:t>PersonNumber</w:t>
            </w:r>
          </w:p>
        </w:tc>
        <w:tc>
          <w:tcPr>
            <w:tcW w:w="446" w:type="pct"/>
          </w:tcPr>
          <w:p w:rsidRPr="00AE65C0" w:rsidR="00314504" w:rsidP="004642CE" w:rsidRDefault="00314504" w14:paraId="7171C6C7" w14:textId="77777777">
            <w:pPr>
              <w:pStyle w:val="TableText"/>
              <w:rPr>
                <w:rFonts w:cs="Calibri Light"/>
                <w:sz w:val="16"/>
                <w:szCs w:val="16"/>
              </w:rPr>
            </w:pPr>
            <w:r w:rsidRPr="00AE65C0">
              <w:rPr>
                <w:rFonts w:cs="Calibri Light"/>
                <w:sz w:val="16"/>
                <w:szCs w:val="16"/>
              </w:rPr>
              <w:t>Varchar2(30)</w:t>
            </w:r>
          </w:p>
        </w:tc>
        <w:tc>
          <w:tcPr>
            <w:tcW w:w="598" w:type="pct"/>
          </w:tcPr>
          <w:p w:rsidRPr="00AE65C0" w:rsidR="00314504" w:rsidP="004642CE" w:rsidRDefault="00314504" w14:paraId="34E3C165" w14:textId="77777777">
            <w:pPr>
              <w:pStyle w:val="TableText"/>
              <w:rPr>
                <w:rFonts w:cs="Calibri Light"/>
                <w:sz w:val="16"/>
                <w:szCs w:val="16"/>
              </w:rPr>
            </w:pPr>
          </w:p>
        </w:tc>
        <w:tc>
          <w:tcPr>
            <w:tcW w:w="297" w:type="pct"/>
          </w:tcPr>
          <w:p w:rsidRPr="00AE65C0" w:rsidR="00314504" w:rsidP="004642CE" w:rsidRDefault="00314504" w14:paraId="207F1855" w14:textId="77777777">
            <w:pPr>
              <w:spacing w:after="0" w:line="240" w:lineRule="auto"/>
              <w:rPr>
                <w:rFonts w:ascii="Calibri Light" w:hAnsi="Calibri Light" w:cs="Calibri Light"/>
                <w:sz w:val="16"/>
                <w:szCs w:val="16"/>
                <w:lang w:val="en-US" w:eastAsia="en-US"/>
              </w:rPr>
            </w:pPr>
          </w:p>
        </w:tc>
        <w:tc>
          <w:tcPr>
            <w:tcW w:w="140" w:type="pct"/>
          </w:tcPr>
          <w:p w:rsidRPr="00AE65C0" w:rsidR="00314504" w:rsidP="004642CE" w:rsidRDefault="00314504" w14:paraId="46D54A26" w14:textId="77777777">
            <w:pPr>
              <w:keepLines/>
              <w:spacing w:after="0" w:line="240" w:lineRule="auto"/>
              <w:rPr>
                <w:rFonts w:ascii="Calibri Light" w:hAnsi="Calibri Light" w:cs="Calibri Light"/>
                <w:sz w:val="16"/>
                <w:szCs w:val="16"/>
                <w:lang w:val="en-US" w:eastAsia="en-US"/>
              </w:rPr>
            </w:pPr>
          </w:p>
        </w:tc>
      </w:tr>
      <w:tr w:rsidRPr="00AE65C0" w:rsidR="00314504" w:rsidTr="005A77FE" w14:paraId="03A5529F" w14:textId="77777777">
        <w:trPr>
          <w:cnfStyle w:val="000000100000" w:firstRow="0" w:lastRow="0" w:firstColumn="0" w:lastColumn="0" w:oddVBand="0" w:evenVBand="0" w:oddHBand="1" w:evenHBand="0" w:firstRowFirstColumn="0" w:firstRowLastColumn="0" w:lastRowFirstColumn="0" w:lastRowLastColumn="0"/>
          <w:trHeight w:val="247"/>
        </w:trPr>
        <w:tc>
          <w:tcPr>
            <w:tcW w:w="160" w:type="pct"/>
          </w:tcPr>
          <w:p w:rsidRPr="00AE65C0" w:rsidR="00314504" w:rsidP="004642CE" w:rsidRDefault="00314504" w14:paraId="7AEDF802" w14:textId="77777777">
            <w:pPr>
              <w:pStyle w:val="TableText"/>
              <w:rPr>
                <w:rFonts w:cs="Calibri Light"/>
                <w:sz w:val="16"/>
                <w:szCs w:val="16"/>
              </w:rPr>
            </w:pPr>
            <w:r w:rsidRPr="00AE65C0">
              <w:rPr>
                <w:rFonts w:cs="Calibri Light"/>
                <w:sz w:val="16"/>
                <w:szCs w:val="16"/>
              </w:rPr>
              <w:t>2</w:t>
            </w:r>
          </w:p>
        </w:tc>
        <w:tc>
          <w:tcPr>
            <w:tcW w:w="1023" w:type="pct"/>
          </w:tcPr>
          <w:p w:rsidRPr="00AE65C0" w:rsidR="00314504" w:rsidP="004642CE" w:rsidRDefault="00314504" w14:paraId="165068D4" w14:textId="77777777">
            <w:pPr>
              <w:pStyle w:val="TableText"/>
              <w:rPr>
                <w:rFonts w:cs="Calibri Light"/>
                <w:sz w:val="16"/>
                <w:szCs w:val="16"/>
              </w:rPr>
            </w:pPr>
            <w:r w:rsidRPr="00AE65C0">
              <w:rPr>
                <w:rFonts w:cs="Calibri Light"/>
                <w:sz w:val="16"/>
                <w:szCs w:val="16"/>
              </w:rPr>
              <w:t>ANC_PER_PLAN_ENROLLMENT</w:t>
            </w:r>
          </w:p>
        </w:tc>
        <w:tc>
          <w:tcPr>
            <w:tcW w:w="733" w:type="pct"/>
          </w:tcPr>
          <w:p w:rsidRPr="00AE65C0" w:rsidR="00314504" w:rsidP="004642CE" w:rsidRDefault="00314504" w14:paraId="25D2497C" w14:textId="77777777">
            <w:pPr>
              <w:pStyle w:val="TableText"/>
              <w:rPr>
                <w:rFonts w:cs="Calibri Light"/>
                <w:sz w:val="16"/>
                <w:szCs w:val="16"/>
              </w:rPr>
            </w:pPr>
            <w:r w:rsidRPr="00AE65C0">
              <w:rPr>
                <w:rFonts w:cs="Calibri Light"/>
                <w:sz w:val="16"/>
                <w:szCs w:val="16"/>
              </w:rPr>
              <w:t>WorkTermsNumber</w:t>
            </w:r>
          </w:p>
        </w:tc>
        <w:tc>
          <w:tcPr>
            <w:tcW w:w="406" w:type="pct"/>
          </w:tcPr>
          <w:p w:rsidRPr="00AE65C0" w:rsidR="00314504" w:rsidP="004642CE" w:rsidRDefault="00314504" w14:paraId="0F59E3EE" w14:textId="77777777">
            <w:pPr>
              <w:pStyle w:val="TableText"/>
              <w:rPr>
                <w:rFonts w:cs="Calibri Light"/>
                <w:sz w:val="16"/>
                <w:szCs w:val="16"/>
              </w:rPr>
            </w:pPr>
            <w:r w:rsidRPr="00AE65C0">
              <w:rPr>
                <w:rFonts w:cs="Calibri Light"/>
                <w:sz w:val="16"/>
                <w:szCs w:val="16"/>
              </w:rPr>
              <w:t>Varchar2(80)</w:t>
            </w:r>
          </w:p>
        </w:tc>
        <w:tc>
          <w:tcPr>
            <w:tcW w:w="160" w:type="pct"/>
          </w:tcPr>
          <w:p w:rsidRPr="00AE65C0" w:rsidR="00314504" w:rsidP="004642CE" w:rsidRDefault="00614565" w14:paraId="0689D8B0" w14:textId="00EBB9BC">
            <w:pPr>
              <w:pStyle w:val="TableText"/>
              <w:rPr>
                <w:rFonts w:cs="Calibri Light"/>
                <w:sz w:val="16"/>
                <w:szCs w:val="16"/>
              </w:rPr>
            </w:pPr>
            <w:r>
              <w:rPr>
                <w:rFonts w:cs="Calibri Light"/>
                <w:sz w:val="16"/>
                <w:szCs w:val="16"/>
              </w:rPr>
              <w:t>Yes</w:t>
            </w:r>
          </w:p>
        </w:tc>
        <w:tc>
          <w:tcPr>
            <w:tcW w:w="312" w:type="pct"/>
          </w:tcPr>
          <w:p w:rsidRPr="00AE65C0" w:rsidR="00314504" w:rsidP="004642CE" w:rsidRDefault="00314504" w14:paraId="714A8664" w14:textId="77777777">
            <w:pPr>
              <w:pStyle w:val="TableText"/>
              <w:rPr>
                <w:rFonts w:cs="Calibri Light"/>
                <w:sz w:val="16"/>
                <w:szCs w:val="16"/>
              </w:rPr>
            </w:pPr>
          </w:p>
        </w:tc>
        <w:tc>
          <w:tcPr>
            <w:tcW w:w="726" w:type="pct"/>
          </w:tcPr>
          <w:p w:rsidRPr="00AE65C0" w:rsidR="00314504" w:rsidP="004642CE" w:rsidRDefault="00314504" w14:paraId="53129BD8" w14:textId="77777777">
            <w:pPr>
              <w:pStyle w:val="TableText"/>
              <w:rPr>
                <w:rFonts w:cs="Calibri Light"/>
                <w:sz w:val="16"/>
                <w:szCs w:val="16"/>
              </w:rPr>
            </w:pPr>
            <w:r w:rsidRPr="00AE65C0">
              <w:rPr>
                <w:rFonts w:cs="Calibri Light"/>
                <w:sz w:val="16"/>
                <w:szCs w:val="16"/>
              </w:rPr>
              <w:t>WorkTermsNumber</w:t>
            </w:r>
          </w:p>
        </w:tc>
        <w:tc>
          <w:tcPr>
            <w:tcW w:w="446" w:type="pct"/>
          </w:tcPr>
          <w:p w:rsidRPr="00AE65C0" w:rsidR="00314504" w:rsidP="004642CE" w:rsidRDefault="00314504" w14:paraId="0BF18E81" w14:textId="77777777">
            <w:pPr>
              <w:pStyle w:val="TableText"/>
              <w:rPr>
                <w:rFonts w:cs="Calibri Light"/>
                <w:sz w:val="16"/>
                <w:szCs w:val="16"/>
              </w:rPr>
            </w:pPr>
            <w:r w:rsidRPr="00AE65C0">
              <w:rPr>
                <w:rFonts w:cs="Calibri Light"/>
                <w:sz w:val="16"/>
                <w:szCs w:val="16"/>
              </w:rPr>
              <w:t>Varchar2(80)</w:t>
            </w:r>
          </w:p>
        </w:tc>
        <w:tc>
          <w:tcPr>
            <w:tcW w:w="598" w:type="pct"/>
          </w:tcPr>
          <w:p w:rsidRPr="00AE65C0" w:rsidR="00314504" w:rsidP="004642CE" w:rsidRDefault="00314504" w14:paraId="4CF4A6F5" w14:textId="77777777">
            <w:pPr>
              <w:pStyle w:val="TableText"/>
              <w:rPr>
                <w:rFonts w:cs="Calibri Light"/>
                <w:sz w:val="16"/>
                <w:szCs w:val="16"/>
              </w:rPr>
            </w:pPr>
          </w:p>
        </w:tc>
        <w:tc>
          <w:tcPr>
            <w:tcW w:w="297" w:type="pct"/>
          </w:tcPr>
          <w:p w:rsidRPr="00AE65C0" w:rsidR="00314504" w:rsidP="004642CE" w:rsidRDefault="00314504" w14:paraId="60B5D267" w14:textId="77777777">
            <w:pPr>
              <w:spacing w:after="0" w:line="240" w:lineRule="auto"/>
              <w:rPr>
                <w:rFonts w:ascii="Calibri Light" w:hAnsi="Calibri Light" w:cs="Calibri Light"/>
                <w:sz w:val="16"/>
                <w:szCs w:val="16"/>
                <w:lang w:val="en-US" w:eastAsia="en-US"/>
              </w:rPr>
            </w:pPr>
          </w:p>
        </w:tc>
        <w:tc>
          <w:tcPr>
            <w:tcW w:w="140" w:type="pct"/>
          </w:tcPr>
          <w:p w:rsidRPr="00AE65C0" w:rsidR="00314504" w:rsidP="004642CE" w:rsidRDefault="00314504" w14:paraId="3A55AB9C" w14:textId="77777777">
            <w:pPr>
              <w:keepLines/>
              <w:spacing w:after="0" w:line="240" w:lineRule="auto"/>
              <w:rPr>
                <w:rFonts w:ascii="Calibri Light" w:hAnsi="Calibri Light" w:cs="Calibri Light"/>
                <w:sz w:val="16"/>
                <w:szCs w:val="16"/>
                <w:lang w:val="en-US" w:eastAsia="en-US"/>
              </w:rPr>
            </w:pPr>
          </w:p>
        </w:tc>
      </w:tr>
      <w:tr w:rsidRPr="00AE65C0" w:rsidR="00314504" w:rsidTr="005A77FE" w14:paraId="40271CC1" w14:textId="77777777">
        <w:trPr>
          <w:trHeight w:val="247"/>
        </w:trPr>
        <w:tc>
          <w:tcPr>
            <w:tcW w:w="160" w:type="pct"/>
          </w:tcPr>
          <w:p w:rsidRPr="00AE65C0" w:rsidR="00314504" w:rsidP="004642CE" w:rsidRDefault="00314504" w14:paraId="785F5428" w14:textId="77777777">
            <w:pPr>
              <w:pStyle w:val="TableText"/>
              <w:rPr>
                <w:rFonts w:cs="Calibri Light"/>
                <w:sz w:val="16"/>
                <w:szCs w:val="16"/>
              </w:rPr>
            </w:pPr>
            <w:r w:rsidRPr="00AE65C0">
              <w:rPr>
                <w:rFonts w:cs="Calibri Light"/>
                <w:sz w:val="16"/>
                <w:szCs w:val="16"/>
              </w:rPr>
              <w:t>3</w:t>
            </w:r>
          </w:p>
        </w:tc>
        <w:tc>
          <w:tcPr>
            <w:tcW w:w="1023" w:type="pct"/>
          </w:tcPr>
          <w:p w:rsidRPr="00AE65C0" w:rsidR="00314504" w:rsidP="004642CE" w:rsidRDefault="00314504" w14:paraId="7C2C7DC9" w14:textId="77777777">
            <w:pPr>
              <w:pStyle w:val="TableText"/>
              <w:rPr>
                <w:rFonts w:cs="Calibri Light"/>
                <w:sz w:val="16"/>
                <w:szCs w:val="16"/>
              </w:rPr>
            </w:pPr>
            <w:r w:rsidRPr="00AE65C0">
              <w:rPr>
                <w:rFonts w:cs="Calibri Light"/>
                <w:sz w:val="16"/>
                <w:szCs w:val="16"/>
              </w:rPr>
              <w:t>ANC_PER_PLAN_ENROLLMENT</w:t>
            </w:r>
          </w:p>
        </w:tc>
        <w:tc>
          <w:tcPr>
            <w:tcW w:w="733" w:type="pct"/>
          </w:tcPr>
          <w:p w:rsidRPr="00AE65C0" w:rsidR="00314504" w:rsidP="004642CE" w:rsidRDefault="00314504" w14:paraId="51E28094" w14:textId="77777777">
            <w:pPr>
              <w:pStyle w:val="TableText"/>
              <w:rPr>
                <w:rFonts w:cs="Calibri Light"/>
                <w:sz w:val="16"/>
                <w:szCs w:val="16"/>
              </w:rPr>
            </w:pPr>
            <w:r w:rsidRPr="00AE65C0">
              <w:rPr>
                <w:rFonts w:cs="Calibri Light"/>
                <w:sz w:val="16"/>
                <w:szCs w:val="16"/>
              </w:rPr>
              <w:t>PlanName</w:t>
            </w:r>
          </w:p>
        </w:tc>
        <w:tc>
          <w:tcPr>
            <w:tcW w:w="406" w:type="pct"/>
          </w:tcPr>
          <w:p w:rsidRPr="00AE65C0" w:rsidR="00314504" w:rsidP="004642CE" w:rsidRDefault="00314504" w14:paraId="796B91A4" w14:textId="77777777">
            <w:pPr>
              <w:pStyle w:val="TableText"/>
              <w:rPr>
                <w:rFonts w:cs="Calibri Light"/>
                <w:sz w:val="16"/>
                <w:szCs w:val="16"/>
              </w:rPr>
            </w:pPr>
            <w:r w:rsidRPr="00AE65C0">
              <w:rPr>
                <w:rFonts w:cs="Calibri Light"/>
                <w:sz w:val="16"/>
                <w:szCs w:val="16"/>
              </w:rPr>
              <w:t>Varchar2(80)</w:t>
            </w:r>
          </w:p>
        </w:tc>
        <w:tc>
          <w:tcPr>
            <w:tcW w:w="160" w:type="pct"/>
          </w:tcPr>
          <w:p w:rsidRPr="00AE65C0" w:rsidR="00314504" w:rsidP="004642CE" w:rsidRDefault="00614565" w14:paraId="2EBF45A7" w14:textId="4F1731CF">
            <w:pPr>
              <w:pStyle w:val="TableText"/>
              <w:rPr>
                <w:rFonts w:cs="Calibri Light"/>
                <w:sz w:val="16"/>
                <w:szCs w:val="16"/>
              </w:rPr>
            </w:pPr>
            <w:r>
              <w:rPr>
                <w:rFonts w:cs="Calibri Light"/>
                <w:sz w:val="16"/>
                <w:szCs w:val="16"/>
              </w:rPr>
              <w:t>Yes</w:t>
            </w:r>
          </w:p>
        </w:tc>
        <w:tc>
          <w:tcPr>
            <w:tcW w:w="312" w:type="pct"/>
          </w:tcPr>
          <w:p w:rsidRPr="00AE65C0" w:rsidR="00314504" w:rsidP="004642CE" w:rsidRDefault="00314504" w14:paraId="7ADFE1EB" w14:textId="77777777">
            <w:pPr>
              <w:pStyle w:val="TableText"/>
              <w:rPr>
                <w:rFonts w:cs="Calibri Light"/>
                <w:sz w:val="16"/>
                <w:szCs w:val="16"/>
              </w:rPr>
            </w:pPr>
          </w:p>
        </w:tc>
        <w:tc>
          <w:tcPr>
            <w:tcW w:w="726" w:type="pct"/>
          </w:tcPr>
          <w:p w:rsidRPr="00AE65C0" w:rsidR="00314504" w:rsidP="004642CE" w:rsidRDefault="00314504" w14:paraId="79EAF4CC" w14:textId="77777777">
            <w:pPr>
              <w:pStyle w:val="TableText"/>
              <w:rPr>
                <w:rFonts w:cs="Calibri Light"/>
                <w:sz w:val="16"/>
                <w:szCs w:val="16"/>
              </w:rPr>
            </w:pPr>
            <w:r w:rsidRPr="00AE65C0">
              <w:rPr>
                <w:rFonts w:cs="Calibri Light"/>
                <w:sz w:val="16"/>
                <w:szCs w:val="16"/>
              </w:rPr>
              <w:t>PlanName</w:t>
            </w:r>
          </w:p>
        </w:tc>
        <w:tc>
          <w:tcPr>
            <w:tcW w:w="446" w:type="pct"/>
          </w:tcPr>
          <w:p w:rsidRPr="00AE65C0" w:rsidR="00314504" w:rsidP="004642CE" w:rsidRDefault="00314504" w14:paraId="45BE1CD6" w14:textId="77777777">
            <w:pPr>
              <w:pStyle w:val="TableText"/>
              <w:rPr>
                <w:rFonts w:cs="Calibri Light"/>
                <w:sz w:val="16"/>
                <w:szCs w:val="16"/>
              </w:rPr>
            </w:pPr>
            <w:r w:rsidRPr="00AE65C0">
              <w:rPr>
                <w:rFonts w:cs="Calibri Light"/>
                <w:sz w:val="16"/>
                <w:szCs w:val="16"/>
              </w:rPr>
              <w:t>Varchar2(80)</w:t>
            </w:r>
          </w:p>
        </w:tc>
        <w:tc>
          <w:tcPr>
            <w:tcW w:w="598" w:type="pct"/>
          </w:tcPr>
          <w:p w:rsidRPr="00AE65C0" w:rsidR="00314504" w:rsidP="004642CE" w:rsidRDefault="00314504" w14:paraId="296518C8" w14:textId="77777777">
            <w:pPr>
              <w:pStyle w:val="TableText"/>
              <w:rPr>
                <w:rFonts w:cs="Calibri Light"/>
                <w:sz w:val="16"/>
                <w:szCs w:val="16"/>
              </w:rPr>
            </w:pPr>
          </w:p>
        </w:tc>
        <w:tc>
          <w:tcPr>
            <w:tcW w:w="297" w:type="pct"/>
          </w:tcPr>
          <w:p w:rsidRPr="00AE65C0" w:rsidR="00314504" w:rsidP="004642CE" w:rsidRDefault="00314504" w14:paraId="26747EBC" w14:textId="77777777">
            <w:pPr>
              <w:spacing w:after="0" w:line="240" w:lineRule="auto"/>
              <w:rPr>
                <w:rFonts w:ascii="Calibri Light" w:hAnsi="Calibri Light" w:cs="Calibri Light"/>
                <w:sz w:val="16"/>
                <w:szCs w:val="16"/>
                <w:lang w:val="en-US" w:eastAsia="en-US"/>
              </w:rPr>
            </w:pPr>
          </w:p>
        </w:tc>
        <w:tc>
          <w:tcPr>
            <w:tcW w:w="140" w:type="pct"/>
          </w:tcPr>
          <w:p w:rsidRPr="00AE65C0" w:rsidR="00314504" w:rsidP="004642CE" w:rsidRDefault="00314504" w14:paraId="5E2EB01C" w14:textId="77777777">
            <w:pPr>
              <w:keepLines/>
              <w:spacing w:after="0" w:line="240" w:lineRule="auto"/>
              <w:rPr>
                <w:rFonts w:ascii="Calibri Light" w:hAnsi="Calibri Light" w:cs="Calibri Light"/>
                <w:sz w:val="16"/>
                <w:szCs w:val="16"/>
                <w:lang w:val="en-US" w:eastAsia="en-US"/>
              </w:rPr>
            </w:pPr>
          </w:p>
        </w:tc>
      </w:tr>
      <w:tr w:rsidRPr="00AE65C0" w:rsidR="00314504" w:rsidTr="005A77FE" w14:paraId="072D5645" w14:textId="77777777">
        <w:trPr>
          <w:cnfStyle w:val="000000100000" w:firstRow="0" w:lastRow="0" w:firstColumn="0" w:lastColumn="0" w:oddVBand="0" w:evenVBand="0" w:oddHBand="1" w:evenHBand="0" w:firstRowFirstColumn="0" w:firstRowLastColumn="0" w:lastRowFirstColumn="0" w:lastRowLastColumn="0"/>
          <w:trHeight w:val="247"/>
        </w:trPr>
        <w:tc>
          <w:tcPr>
            <w:tcW w:w="160" w:type="pct"/>
          </w:tcPr>
          <w:p w:rsidRPr="00AE65C0" w:rsidR="00314504" w:rsidP="004642CE" w:rsidRDefault="00314504" w14:paraId="3786F83F" w14:textId="77777777">
            <w:pPr>
              <w:pStyle w:val="TableText"/>
              <w:rPr>
                <w:rFonts w:cs="Calibri Light"/>
                <w:sz w:val="16"/>
                <w:szCs w:val="16"/>
              </w:rPr>
            </w:pPr>
            <w:r w:rsidRPr="00AE65C0">
              <w:rPr>
                <w:rFonts w:cs="Calibri Light"/>
                <w:sz w:val="16"/>
                <w:szCs w:val="16"/>
              </w:rPr>
              <w:t>4</w:t>
            </w:r>
          </w:p>
        </w:tc>
        <w:tc>
          <w:tcPr>
            <w:tcW w:w="1023" w:type="pct"/>
          </w:tcPr>
          <w:p w:rsidRPr="00AE65C0" w:rsidR="00314504" w:rsidP="004642CE" w:rsidRDefault="00314504" w14:paraId="4FEE6473" w14:textId="77777777">
            <w:pPr>
              <w:pStyle w:val="TableText"/>
              <w:rPr>
                <w:rFonts w:cs="Calibri Light"/>
                <w:sz w:val="16"/>
                <w:szCs w:val="16"/>
              </w:rPr>
            </w:pPr>
            <w:r w:rsidRPr="00AE65C0">
              <w:rPr>
                <w:rFonts w:cs="Calibri Light"/>
                <w:sz w:val="16"/>
                <w:szCs w:val="16"/>
              </w:rPr>
              <w:t>ANC_PER_PLAN_ENROLLMENT</w:t>
            </w:r>
          </w:p>
        </w:tc>
        <w:tc>
          <w:tcPr>
            <w:tcW w:w="733" w:type="pct"/>
          </w:tcPr>
          <w:p w:rsidRPr="00AE65C0" w:rsidR="00314504" w:rsidP="004642CE" w:rsidRDefault="00314504" w14:paraId="07906845" w14:textId="77777777">
            <w:pPr>
              <w:pStyle w:val="TableText"/>
              <w:rPr>
                <w:rFonts w:cs="Calibri Light"/>
                <w:sz w:val="16"/>
                <w:szCs w:val="16"/>
              </w:rPr>
            </w:pPr>
            <w:r w:rsidRPr="00AE65C0">
              <w:rPr>
                <w:rFonts w:cs="Calibri Light"/>
                <w:sz w:val="16"/>
                <w:szCs w:val="16"/>
              </w:rPr>
              <w:t>AccrualType</w:t>
            </w:r>
          </w:p>
        </w:tc>
        <w:tc>
          <w:tcPr>
            <w:tcW w:w="406" w:type="pct"/>
          </w:tcPr>
          <w:p w:rsidRPr="00AE65C0" w:rsidR="00314504" w:rsidP="004642CE" w:rsidRDefault="00314504" w14:paraId="49FCE666" w14:textId="77777777">
            <w:pPr>
              <w:pStyle w:val="TableText"/>
              <w:rPr>
                <w:rFonts w:cs="Calibri Light"/>
                <w:sz w:val="16"/>
                <w:szCs w:val="16"/>
              </w:rPr>
            </w:pPr>
            <w:r w:rsidRPr="00AE65C0">
              <w:rPr>
                <w:rFonts w:cs="Calibri Light"/>
                <w:sz w:val="16"/>
                <w:szCs w:val="16"/>
              </w:rPr>
              <w:t>Varchar2(80)</w:t>
            </w:r>
          </w:p>
        </w:tc>
        <w:tc>
          <w:tcPr>
            <w:tcW w:w="160" w:type="pct"/>
          </w:tcPr>
          <w:p w:rsidRPr="00AE65C0" w:rsidR="00314504" w:rsidP="004642CE" w:rsidRDefault="00614565" w14:paraId="061FADE7" w14:textId="6CF86EE7">
            <w:pPr>
              <w:pStyle w:val="TableText"/>
              <w:rPr>
                <w:rFonts w:cs="Calibri Light"/>
                <w:sz w:val="16"/>
                <w:szCs w:val="16"/>
              </w:rPr>
            </w:pPr>
            <w:r>
              <w:rPr>
                <w:rFonts w:cs="Calibri Light"/>
                <w:sz w:val="16"/>
                <w:szCs w:val="16"/>
              </w:rPr>
              <w:t>Yes</w:t>
            </w:r>
          </w:p>
        </w:tc>
        <w:tc>
          <w:tcPr>
            <w:tcW w:w="312" w:type="pct"/>
          </w:tcPr>
          <w:p w:rsidRPr="00AE65C0" w:rsidR="00314504" w:rsidP="004642CE" w:rsidRDefault="00314504" w14:paraId="085F180A" w14:textId="77777777">
            <w:pPr>
              <w:pStyle w:val="TableText"/>
              <w:rPr>
                <w:rFonts w:cs="Calibri Light"/>
                <w:sz w:val="16"/>
                <w:szCs w:val="16"/>
              </w:rPr>
            </w:pPr>
          </w:p>
        </w:tc>
        <w:tc>
          <w:tcPr>
            <w:tcW w:w="726" w:type="pct"/>
          </w:tcPr>
          <w:p w:rsidRPr="00AE65C0" w:rsidR="00314504" w:rsidP="004642CE" w:rsidRDefault="00314504" w14:paraId="4329F60C" w14:textId="77777777">
            <w:pPr>
              <w:pStyle w:val="TableText"/>
              <w:rPr>
                <w:rFonts w:cs="Calibri Light"/>
                <w:sz w:val="16"/>
                <w:szCs w:val="16"/>
              </w:rPr>
            </w:pPr>
            <w:r w:rsidRPr="00AE65C0">
              <w:rPr>
                <w:rFonts w:cs="Calibri Light"/>
                <w:sz w:val="16"/>
                <w:szCs w:val="16"/>
              </w:rPr>
              <w:t>AccrualType</w:t>
            </w:r>
          </w:p>
        </w:tc>
        <w:tc>
          <w:tcPr>
            <w:tcW w:w="446" w:type="pct"/>
          </w:tcPr>
          <w:p w:rsidRPr="00AE65C0" w:rsidR="00314504" w:rsidP="004642CE" w:rsidRDefault="00314504" w14:paraId="3BD10FF6" w14:textId="77777777">
            <w:pPr>
              <w:pStyle w:val="TableText"/>
              <w:rPr>
                <w:rFonts w:cs="Calibri Light"/>
                <w:sz w:val="16"/>
                <w:szCs w:val="16"/>
              </w:rPr>
            </w:pPr>
            <w:r w:rsidRPr="00AE65C0">
              <w:rPr>
                <w:rFonts w:cs="Calibri Light"/>
                <w:sz w:val="16"/>
                <w:szCs w:val="16"/>
              </w:rPr>
              <w:t>Varchar2(80)</w:t>
            </w:r>
          </w:p>
        </w:tc>
        <w:tc>
          <w:tcPr>
            <w:tcW w:w="598" w:type="pct"/>
          </w:tcPr>
          <w:p w:rsidRPr="00AE65C0" w:rsidR="00314504" w:rsidP="004642CE" w:rsidRDefault="00314504" w14:paraId="5E5E35E5" w14:textId="77777777">
            <w:pPr>
              <w:pStyle w:val="TableText"/>
              <w:rPr>
                <w:rFonts w:cs="Calibri Light"/>
                <w:sz w:val="16"/>
                <w:szCs w:val="16"/>
              </w:rPr>
            </w:pPr>
          </w:p>
        </w:tc>
        <w:tc>
          <w:tcPr>
            <w:tcW w:w="297" w:type="pct"/>
          </w:tcPr>
          <w:p w:rsidRPr="00AE65C0" w:rsidR="00314504" w:rsidP="004642CE" w:rsidRDefault="00314504" w14:paraId="5F4670C0" w14:textId="77777777">
            <w:pPr>
              <w:spacing w:after="0" w:line="240" w:lineRule="auto"/>
              <w:rPr>
                <w:rFonts w:ascii="Calibri Light" w:hAnsi="Calibri Light" w:cs="Calibri Light"/>
                <w:sz w:val="16"/>
                <w:szCs w:val="16"/>
                <w:lang w:val="en-US" w:eastAsia="en-US"/>
              </w:rPr>
            </w:pPr>
          </w:p>
        </w:tc>
        <w:tc>
          <w:tcPr>
            <w:tcW w:w="140" w:type="pct"/>
          </w:tcPr>
          <w:p w:rsidRPr="00AE65C0" w:rsidR="00314504" w:rsidP="004642CE" w:rsidRDefault="00314504" w14:paraId="2C60586F" w14:textId="77777777">
            <w:pPr>
              <w:keepLines/>
              <w:spacing w:after="0" w:line="240" w:lineRule="auto"/>
              <w:rPr>
                <w:rFonts w:ascii="Calibri Light" w:hAnsi="Calibri Light" w:cs="Calibri Light"/>
                <w:sz w:val="16"/>
                <w:szCs w:val="16"/>
                <w:lang w:val="en-US" w:eastAsia="en-US"/>
              </w:rPr>
            </w:pPr>
          </w:p>
        </w:tc>
      </w:tr>
      <w:tr w:rsidRPr="00AE65C0" w:rsidR="00314504" w:rsidTr="005A77FE" w14:paraId="7A4B1C4E" w14:textId="77777777">
        <w:trPr>
          <w:trHeight w:val="247"/>
        </w:trPr>
        <w:tc>
          <w:tcPr>
            <w:tcW w:w="160" w:type="pct"/>
          </w:tcPr>
          <w:p w:rsidRPr="00AE65C0" w:rsidR="00314504" w:rsidP="004642CE" w:rsidRDefault="00314504" w14:paraId="71535487" w14:textId="77777777">
            <w:pPr>
              <w:pStyle w:val="TableText"/>
              <w:rPr>
                <w:rFonts w:cs="Calibri Light"/>
                <w:sz w:val="16"/>
                <w:szCs w:val="16"/>
              </w:rPr>
            </w:pPr>
            <w:r w:rsidRPr="00AE65C0">
              <w:rPr>
                <w:rFonts w:cs="Calibri Light"/>
                <w:sz w:val="16"/>
                <w:szCs w:val="16"/>
              </w:rPr>
              <w:t>5</w:t>
            </w:r>
          </w:p>
        </w:tc>
        <w:tc>
          <w:tcPr>
            <w:tcW w:w="1023" w:type="pct"/>
          </w:tcPr>
          <w:p w:rsidRPr="00AE65C0" w:rsidR="00314504" w:rsidP="004642CE" w:rsidRDefault="00314504" w14:paraId="24DEB97A" w14:textId="77777777">
            <w:pPr>
              <w:pStyle w:val="TableText"/>
              <w:rPr>
                <w:rFonts w:cs="Calibri Light"/>
                <w:sz w:val="16"/>
                <w:szCs w:val="16"/>
              </w:rPr>
            </w:pPr>
            <w:r w:rsidRPr="00AE65C0">
              <w:rPr>
                <w:rFonts w:cs="Calibri Light"/>
                <w:sz w:val="16"/>
                <w:szCs w:val="16"/>
              </w:rPr>
              <w:t>ANC_PER_PLAN_ENROLLMENT</w:t>
            </w:r>
          </w:p>
        </w:tc>
        <w:tc>
          <w:tcPr>
            <w:tcW w:w="733" w:type="pct"/>
          </w:tcPr>
          <w:p w:rsidRPr="00AE65C0" w:rsidR="00314504" w:rsidP="004642CE" w:rsidRDefault="00314504" w14:paraId="0F7E4FAB" w14:textId="77777777">
            <w:pPr>
              <w:pStyle w:val="TableText"/>
              <w:rPr>
                <w:rFonts w:cs="Calibri Light"/>
                <w:sz w:val="16"/>
                <w:szCs w:val="16"/>
              </w:rPr>
            </w:pPr>
            <w:r w:rsidRPr="00AE65C0">
              <w:rPr>
                <w:rFonts w:cs="Calibri Light"/>
                <w:sz w:val="16"/>
                <w:szCs w:val="16"/>
              </w:rPr>
              <w:t>ProcdDate</w:t>
            </w:r>
          </w:p>
        </w:tc>
        <w:tc>
          <w:tcPr>
            <w:tcW w:w="406" w:type="pct"/>
          </w:tcPr>
          <w:p w:rsidRPr="00AE65C0" w:rsidR="00314504" w:rsidP="004642CE" w:rsidRDefault="00314504" w14:paraId="7BC31E7F" w14:textId="77777777">
            <w:pPr>
              <w:pStyle w:val="TableText"/>
              <w:rPr>
                <w:rFonts w:cs="Calibri Light"/>
                <w:sz w:val="16"/>
                <w:szCs w:val="16"/>
              </w:rPr>
            </w:pPr>
            <w:r w:rsidRPr="00AE65C0">
              <w:rPr>
                <w:rFonts w:cs="Calibri Light"/>
                <w:sz w:val="16"/>
                <w:szCs w:val="16"/>
              </w:rPr>
              <w:t>Date</w:t>
            </w:r>
          </w:p>
        </w:tc>
        <w:tc>
          <w:tcPr>
            <w:tcW w:w="160" w:type="pct"/>
          </w:tcPr>
          <w:p w:rsidRPr="00AE65C0" w:rsidR="00314504" w:rsidP="004642CE" w:rsidRDefault="00614565" w14:paraId="0775E401" w14:textId="7EC40BE1">
            <w:pPr>
              <w:pStyle w:val="TableText"/>
              <w:rPr>
                <w:rFonts w:cs="Calibri Light"/>
                <w:sz w:val="16"/>
                <w:szCs w:val="16"/>
              </w:rPr>
            </w:pPr>
            <w:r>
              <w:rPr>
                <w:rFonts w:cs="Calibri Light"/>
                <w:sz w:val="16"/>
                <w:szCs w:val="16"/>
              </w:rPr>
              <w:t>Yes</w:t>
            </w:r>
          </w:p>
        </w:tc>
        <w:tc>
          <w:tcPr>
            <w:tcW w:w="312" w:type="pct"/>
          </w:tcPr>
          <w:p w:rsidRPr="00AE65C0" w:rsidR="00314504" w:rsidP="004642CE" w:rsidRDefault="00314504" w14:paraId="50B8A333" w14:textId="77777777">
            <w:pPr>
              <w:pStyle w:val="TableText"/>
              <w:rPr>
                <w:rFonts w:cs="Calibri Light"/>
                <w:sz w:val="16"/>
                <w:szCs w:val="16"/>
              </w:rPr>
            </w:pPr>
          </w:p>
        </w:tc>
        <w:tc>
          <w:tcPr>
            <w:tcW w:w="726" w:type="pct"/>
          </w:tcPr>
          <w:p w:rsidRPr="00AE65C0" w:rsidR="00314504" w:rsidP="004642CE" w:rsidRDefault="00314504" w14:paraId="5659B524" w14:textId="77777777">
            <w:pPr>
              <w:pStyle w:val="TableText"/>
              <w:rPr>
                <w:rFonts w:cs="Calibri Light"/>
                <w:sz w:val="16"/>
                <w:szCs w:val="16"/>
              </w:rPr>
            </w:pPr>
            <w:r w:rsidRPr="00AE65C0">
              <w:rPr>
                <w:rFonts w:cs="Calibri Light"/>
                <w:sz w:val="16"/>
                <w:szCs w:val="16"/>
              </w:rPr>
              <w:t>ProcdDate</w:t>
            </w:r>
          </w:p>
        </w:tc>
        <w:tc>
          <w:tcPr>
            <w:tcW w:w="446" w:type="pct"/>
          </w:tcPr>
          <w:p w:rsidRPr="00AE65C0" w:rsidR="00314504" w:rsidP="004642CE" w:rsidRDefault="00314504" w14:paraId="4A870935" w14:textId="77777777">
            <w:pPr>
              <w:pStyle w:val="TableText"/>
              <w:rPr>
                <w:rFonts w:cs="Calibri Light"/>
                <w:sz w:val="16"/>
                <w:szCs w:val="16"/>
              </w:rPr>
            </w:pPr>
            <w:r w:rsidRPr="00AE65C0">
              <w:rPr>
                <w:rFonts w:cs="Calibri Light"/>
                <w:sz w:val="16"/>
                <w:szCs w:val="16"/>
              </w:rPr>
              <w:t>Date</w:t>
            </w:r>
          </w:p>
        </w:tc>
        <w:tc>
          <w:tcPr>
            <w:tcW w:w="598" w:type="pct"/>
          </w:tcPr>
          <w:p w:rsidRPr="00AE65C0" w:rsidR="00314504" w:rsidP="004642CE" w:rsidRDefault="00314504" w14:paraId="39791C02" w14:textId="77777777">
            <w:pPr>
              <w:pStyle w:val="TableText"/>
              <w:rPr>
                <w:rFonts w:cs="Calibri Light"/>
                <w:sz w:val="16"/>
                <w:szCs w:val="16"/>
              </w:rPr>
            </w:pPr>
          </w:p>
        </w:tc>
        <w:tc>
          <w:tcPr>
            <w:tcW w:w="297" w:type="pct"/>
          </w:tcPr>
          <w:p w:rsidRPr="00AE65C0" w:rsidR="00314504" w:rsidP="004642CE" w:rsidRDefault="00314504" w14:paraId="763445D3" w14:textId="77777777">
            <w:pPr>
              <w:spacing w:after="0" w:line="240" w:lineRule="auto"/>
              <w:rPr>
                <w:rFonts w:ascii="Calibri Light" w:hAnsi="Calibri Light" w:cs="Calibri Light"/>
                <w:sz w:val="16"/>
                <w:szCs w:val="16"/>
                <w:lang w:val="en-US" w:eastAsia="en-US"/>
              </w:rPr>
            </w:pPr>
          </w:p>
        </w:tc>
        <w:tc>
          <w:tcPr>
            <w:tcW w:w="140" w:type="pct"/>
          </w:tcPr>
          <w:p w:rsidRPr="00AE65C0" w:rsidR="00314504" w:rsidP="004642CE" w:rsidRDefault="00314504" w14:paraId="4E67AC55" w14:textId="77777777">
            <w:pPr>
              <w:keepLines/>
              <w:spacing w:after="0" w:line="240" w:lineRule="auto"/>
              <w:rPr>
                <w:rFonts w:ascii="Calibri Light" w:hAnsi="Calibri Light" w:cs="Calibri Light"/>
                <w:sz w:val="16"/>
                <w:szCs w:val="16"/>
                <w:lang w:val="en-US" w:eastAsia="en-US"/>
              </w:rPr>
            </w:pPr>
          </w:p>
        </w:tc>
      </w:tr>
      <w:tr w:rsidRPr="00AE65C0" w:rsidR="00314504" w:rsidTr="005A77FE" w14:paraId="435302F1" w14:textId="77777777">
        <w:trPr>
          <w:cnfStyle w:val="000000100000" w:firstRow="0" w:lastRow="0" w:firstColumn="0" w:lastColumn="0" w:oddVBand="0" w:evenVBand="0" w:oddHBand="1" w:evenHBand="0" w:firstRowFirstColumn="0" w:firstRowLastColumn="0" w:lastRowFirstColumn="0" w:lastRowLastColumn="0"/>
          <w:trHeight w:val="247"/>
        </w:trPr>
        <w:tc>
          <w:tcPr>
            <w:tcW w:w="160" w:type="pct"/>
          </w:tcPr>
          <w:p w:rsidRPr="00AE65C0" w:rsidR="00314504" w:rsidP="004642CE" w:rsidRDefault="00314504" w14:paraId="2E89DDF7" w14:textId="77777777">
            <w:pPr>
              <w:pStyle w:val="TableText"/>
              <w:rPr>
                <w:rFonts w:cs="Calibri Light"/>
                <w:sz w:val="16"/>
                <w:szCs w:val="16"/>
              </w:rPr>
            </w:pPr>
            <w:r w:rsidRPr="00AE65C0">
              <w:rPr>
                <w:rFonts w:cs="Calibri Light"/>
                <w:sz w:val="16"/>
                <w:szCs w:val="16"/>
              </w:rPr>
              <w:t>6</w:t>
            </w:r>
          </w:p>
        </w:tc>
        <w:tc>
          <w:tcPr>
            <w:tcW w:w="1023" w:type="pct"/>
          </w:tcPr>
          <w:p w:rsidRPr="00AE65C0" w:rsidR="00314504" w:rsidP="004642CE" w:rsidRDefault="00314504" w14:paraId="7A15097E" w14:textId="77777777">
            <w:pPr>
              <w:pStyle w:val="TableText"/>
              <w:rPr>
                <w:rFonts w:cs="Calibri Light"/>
                <w:sz w:val="16"/>
                <w:szCs w:val="16"/>
              </w:rPr>
            </w:pPr>
            <w:r w:rsidRPr="00AE65C0">
              <w:rPr>
                <w:rFonts w:cs="Calibri Light"/>
                <w:sz w:val="16"/>
                <w:szCs w:val="16"/>
              </w:rPr>
              <w:t>ANC_PER_PLAN_ENROLLMENT</w:t>
            </w:r>
          </w:p>
        </w:tc>
        <w:tc>
          <w:tcPr>
            <w:tcW w:w="733" w:type="pct"/>
          </w:tcPr>
          <w:p w:rsidRPr="00AE65C0" w:rsidR="00314504" w:rsidP="004642CE" w:rsidRDefault="00314504" w14:paraId="141A32E4" w14:textId="77777777">
            <w:pPr>
              <w:pStyle w:val="TableText"/>
              <w:rPr>
                <w:rFonts w:cs="Calibri Light"/>
                <w:sz w:val="16"/>
                <w:szCs w:val="16"/>
              </w:rPr>
            </w:pPr>
            <w:r w:rsidRPr="00AE65C0">
              <w:rPr>
                <w:rFonts w:cs="Calibri Light"/>
                <w:sz w:val="16"/>
                <w:szCs w:val="16"/>
              </w:rPr>
              <w:t>Value</w:t>
            </w:r>
          </w:p>
        </w:tc>
        <w:tc>
          <w:tcPr>
            <w:tcW w:w="406" w:type="pct"/>
          </w:tcPr>
          <w:p w:rsidRPr="00AE65C0" w:rsidR="00314504" w:rsidP="004642CE" w:rsidRDefault="00314504" w14:paraId="4C1F2214" w14:textId="77777777">
            <w:pPr>
              <w:pStyle w:val="TableText"/>
              <w:rPr>
                <w:rFonts w:cs="Calibri Light"/>
                <w:sz w:val="16"/>
                <w:szCs w:val="16"/>
              </w:rPr>
            </w:pPr>
            <w:r w:rsidRPr="00AE65C0">
              <w:rPr>
                <w:rFonts w:cs="Calibri Light"/>
                <w:sz w:val="16"/>
                <w:szCs w:val="16"/>
              </w:rPr>
              <w:t>Number</w:t>
            </w:r>
          </w:p>
        </w:tc>
        <w:tc>
          <w:tcPr>
            <w:tcW w:w="160" w:type="pct"/>
          </w:tcPr>
          <w:p w:rsidRPr="00AE65C0" w:rsidR="00314504" w:rsidP="004642CE" w:rsidRDefault="00614565" w14:paraId="616B3D85" w14:textId="11816F01">
            <w:pPr>
              <w:pStyle w:val="TableText"/>
              <w:rPr>
                <w:rFonts w:cs="Calibri Light"/>
                <w:sz w:val="16"/>
                <w:szCs w:val="16"/>
              </w:rPr>
            </w:pPr>
            <w:r>
              <w:rPr>
                <w:rFonts w:cs="Calibri Light"/>
                <w:sz w:val="16"/>
                <w:szCs w:val="16"/>
              </w:rPr>
              <w:t>Yes</w:t>
            </w:r>
          </w:p>
        </w:tc>
        <w:tc>
          <w:tcPr>
            <w:tcW w:w="312" w:type="pct"/>
          </w:tcPr>
          <w:p w:rsidRPr="00AE65C0" w:rsidR="00314504" w:rsidP="004642CE" w:rsidRDefault="00314504" w14:paraId="6A23F280" w14:textId="77777777">
            <w:pPr>
              <w:pStyle w:val="TableText"/>
              <w:rPr>
                <w:rFonts w:cs="Calibri Light"/>
                <w:sz w:val="16"/>
                <w:szCs w:val="16"/>
              </w:rPr>
            </w:pPr>
          </w:p>
        </w:tc>
        <w:tc>
          <w:tcPr>
            <w:tcW w:w="726" w:type="pct"/>
          </w:tcPr>
          <w:p w:rsidRPr="00AE65C0" w:rsidR="00314504" w:rsidP="004642CE" w:rsidRDefault="00314504" w14:paraId="001B1AE1" w14:textId="77777777">
            <w:pPr>
              <w:pStyle w:val="TableText"/>
              <w:rPr>
                <w:rFonts w:cs="Calibri Light"/>
                <w:sz w:val="16"/>
                <w:szCs w:val="16"/>
              </w:rPr>
            </w:pPr>
            <w:r w:rsidRPr="00AE65C0">
              <w:rPr>
                <w:rFonts w:cs="Calibri Light"/>
                <w:sz w:val="16"/>
                <w:szCs w:val="16"/>
              </w:rPr>
              <w:t>Value</w:t>
            </w:r>
          </w:p>
        </w:tc>
        <w:tc>
          <w:tcPr>
            <w:tcW w:w="446" w:type="pct"/>
          </w:tcPr>
          <w:p w:rsidRPr="00AE65C0" w:rsidR="00314504" w:rsidP="004642CE" w:rsidRDefault="00314504" w14:paraId="2AE2DF50" w14:textId="77777777">
            <w:pPr>
              <w:pStyle w:val="TableText"/>
              <w:rPr>
                <w:rFonts w:cs="Calibri Light"/>
                <w:sz w:val="16"/>
                <w:szCs w:val="16"/>
              </w:rPr>
            </w:pPr>
            <w:r w:rsidRPr="00AE65C0">
              <w:rPr>
                <w:rFonts w:cs="Calibri Light"/>
                <w:sz w:val="16"/>
                <w:szCs w:val="16"/>
              </w:rPr>
              <w:t>Number</w:t>
            </w:r>
          </w:p>
        </w:tc>
        <w:tc>
          <w:tcPr>
            <w:tcW w:w="598" w:type="pct"/>
          </w:tcPr>
          <w:p w:rsidRPr="00AE65C0" w:rsidR="00314504" w:rsidP="004642CE" w:rsidRDefault="00314504" w14:paraId="5C9DD508" w14:textId="77777777">
            <w:pPr>
              <w:pStyle w:val="TableText"/>
              <w:rPr>
                <w:rFonts w:cs="Calibri Light"/>
                <w:sz w:val="16"/>
                <w:szCs w:val="16"/>
              </w:rPr>
            </w:pPr>
          </w:p>
        </w:tc>
        <w:tc>
          <w:tcPr>
            <w:tcW w:w="297" w:type="pct"/>
          </w:tcPr>
          <w:p w:rsidRPr="00AE65C0" w:rsidR="00314504" w:rsidP="004642CE" w:rsidRDefault="00314504" w14:paraId="2E027B62" w14:textId="77777777">
            <w:pPr>
              <w:spacing w:after="0" w:line="240" w:lineRule="auto"/>
              <w:rPr>
                <w:rFonts w:ascii="Calibri Light" w:hAnsi="Calibri Light" w:cs="Calibri Light"/>
                <w:sz w:val="16"/>
                <w:szCs w:val="16"/>
                <w:lang w:val="en-US" w:eastAsia="en-US"/>
              </w:rPr>
            </w:pPr>
          </w:p>
        </w:tc>
        <w:tc>
          <w:tcPr>
            <w:tcW w:w="140" w:type="pct"/>
          </w:tcPr>
          <w:p w:rsidRPr="00AE65C0" w:rsidR="00314504" w:rsidP="004642CE" w:rsidRDefault="00314504" w14:paraId="30443286" w14:textId="77777777">
            <w:pPr>
              <w:keepLines/>
              <w:spacing w:after="0" w:line="240" w:lineRule="auto"/>
              <w:rPr>
                <w:rFonts w:ascii="Calibri Light" w:hAnsi="Calibri Light" w:cs="Calibri Light"/>
                <w:sz w:val="16"/>
                <w:szCs w:val="16"/>
                <w:lang w:val="en-US" w:eastAsia="en-US"/>
              </w:rPr>
            </w:pPr>
          </w:p>
        </w:tc>
      </w:tr>
      <w:tr w:rsidRPr="00AE65C0" w:rsidR="00314504" w:rsidTr="005A77FE" w14:paraId="4A12F075" w14:textId="77777777">
        <w:trPr>
          <w:trHeight w:val="247"/>
        </w:trPr>
        <w:tc>
          <w:tcPr>
            <w:tcW w:w="160" w:type="pct"/>
          </w:tcPr>
          <w:p w:rsidRPr="00AE65C0" w:rsidR="00314504" w:rsidP="004642CE" w:rsidRDefault="00314504" w14:paraId="62A49D3B" w14:textId="77777777">
            <w:pPr>
              <w:pStyle w:val="TableText"/>
              <w:rPr>
                <w:rFonts w:cs="Calibri Light"/>
                <w:sz w:val="16"/>
                <w:szCs w:val="16"/>
              </w:rPr>
            </w:pPr>
            <w:r w:rsidRPr="00AE65C0">
              <w:rPr>
                <w:rFonts w:cs="Calibri Light"/>
                <w:sz w:val="16"/>
                <w:szCs w:val="16"/>
              </w:rPr>
              <w:t>7</w:t>
            </w:r>
          </w:p>
        </w:tc>
        <w:tc>
          <w:tcPr>
            <w:tcW w:w="1023" w:type="pct"/>
          </w:tcPr>
          <w:p w:rsidRPr="00AE65C0" w:rsidR="00314504" w:rsidP="004642CE" w:rsidRDefault="00314504" w14:paraId="6030DDC9" w14:textId="77777777">
            <w:pPr>
              <w:pStyle w:val="TableText"/>
              <w:rPr>
                <w:rFonts w:cs="Calibri Light"/>
                <w:sz w:val="16"/>
                <w:szCs w:val="16"/>
              </w:rPr>
            </w:pPr>
            <w:r w:rsidRPr="00AE65C0">
              <w:rPr>
                <w:rFonts w:cs="Calibri Light"/>
                <w:sz w:val="16"/>
                <w:szCs w:val="16"/>
              </w:rPr>
              <w:t>ANC_PER_PLAN_ENROLLMENT</w:t>
            </w:r>
          </w:p>
        </w:tc>
        <w:tc>
          <w:tcPr>
            <w:tcW w:w="733" w:type="pct"/>
          </w:tcPr>
          <w:p w:rsidRPr="00AE65C0" w:rsidR="00314504" w:rsidP="004642CE" w:rsidRDefault="00314504" w14:paraId="4DB963CD" w14:textId="77777777">
            <w:pPr>
              <w:pStyle w:val="TableText"/>
              <w:rPr>
                <w:rFonts w:cs="Calibri Light"/>
                <w:sz w:val="16"/>
                <w:szCs w:val="16"/>
              </w:rPr>
            </w:pPr>
            <w:r w:rsidRPr="00AE65C0">
              <w:rPr>
                <w:rFonts w:cs="Calibri Light"/>
                <w:sz w:val="16"/>
                <w:szCs w:val="16"/>
              </w:rPr>
              <w:t>AdjustmentReason</w:t>
            </w:r>
          </w:p>
        </w:tc>
        <w:tc>
          <w:tcPr>
            <w:tcW w:w="406" w:type="pct"/>
          </w:tcPr>
          <w:p w:rsidRPr="00AE65C0" w:rsidR="00314504" w:rsidP="004642CE" w:rsidRDefault="00314504" w14:paraId="5C368C02" w14:textId="77777777">
            <w:pPr>
              <w:pStyle w:val="TableText"/>
              <w:rPr>
                <w:rFonts w:cs="Calibri Light"/>
                <w:sz w:val="16"/>
                <w:szCs w:val="16"/>
              </w:rPr>
            </w:pPr>
            <w:r w:rsidRPr="00AE65C0">
              <w:rPr>
                <w:rFonts w:cs="Calibri Light"/>
                <w:sz w:val="16"/>
                <w:szCs w:val="16"/>
              </w:rPr>
              <w:t>Varchar2(30)</w:t>
            </w:r>
          </w:p>
        </w:tc>
        <w:tc>
          <w:tcPr>
            <w:tcW w:w="160" w:type="pct"/>
          </w:tcPr>
          <w:p w:rsidRPr="00AE65C0" w:rsidR="00314504" w:rsidP="004642CE" w:rsidRDefault="00614565" w14:paraId="33A60F14" w14:textId="0C65D9CE">
            <w:pPr>
              <w:pStyle w:val="TableText"/>
              <w:rPr>
                <w:rFonts w:cs="Calibri Light"/>
                <w:sz w:val="16"/>
                <w:szCs w:val="16"/>
              </w:rPr>
            </w:pPr>
            <w:r>
              <w:rPr>
                <w:rFonts w:cs="Calibri Light"/>
                <w:sz w:val="16"/>
                <w:szCs w:val="16"/>
              </w:rPr>
              <w:t>Yes</w:t>
            </w:r>
          </w:p>
        </w:tc>
        <w:tc>
          <w:tcPr>
            <w:tcW w:w="312" w:type="pct"/>
          </w:tcPr>
          <w:p w:rsidRPr="00AE65C0" w:rsidR="00314504" w:rsidP="004642CE" w:rsidRDefault="00314504" w14:paraId="049D50C1" w14:textId="77777777">
            <w:pPr>
              <w:pStyle w:val="TableText"/>
              <w:rPr>
                <w:rFonts w:cs="Calibri Light"/>
                <w:sz w:val="16"/>
                <w:szCs w:val="16"/>
              </w:rPr>
            </w:pPr>
          </w:p>
        </w:tc>
        <w:tc>
          <w:tcPr>
            <w:tcW w:w="726" w:type="pct"/>
          </w:tcPr>
          <w:p w:rsidRPr="00AE65C0" w:rsidR="00314504" w:rsidP="004642CE" w:rsidRDefault="00314504" w14:paraId="222FB177" w14:textId="77777777">
            <w:pPr>
              <w:pStyle w:val="TableText"/>
              <w:rPr>
                <w:rFonts w:cs="Calibri Light"/>
                <w:sz w:val="16"/>
                <w:szCs w:val="16"/>
              </w:rPr>
            </w:pPr>
            <w:r w:rsidRPr="00AE65C0">
              <w:rPr>
                <w:rFonts w:cs="Calibri Light"/>
                <w:sz w:val="16"/>
                <w:szCs w:val="16"/>
              </w:rPr>
              <w:t>AdjustmentReason</w:t>
            </w:r>
          </w:p>
        </w:tc>
        <w:tc>
          <w:tcPr>
            <w:tcW w:w="446" w:type="pct"/>
          </w:tcPr>
          <w:p w:rsidRPr="00AE65C0" w:rsidR="00314504" w:rsidP="004642CE" w:rsidRDefault="00314504" w14:paraId="1AB7E24C" w14:textId="77777777">
            <w:pPr>
              <w:pStyle w:val="TableText"/>
              <w:rPr>
                <w:rFonts w:cs="Calibri Light"/>
                <w:sz w:val="16"/>
                <w:szCs w:val="16"/>
              </w:rPr>
            </w:pPr>
            <w:r w:rsidRPr="00AE65C0">
              <w:rPr>
                <w:rFonts w:cs="Calibri Light"/>
                <w:sz w:val="16"/>
                <w:szCs w:val="16"/>
              </w:rPr>
              <w:t>Varchar2(30)</w:t>
            </w:r>
          </w:p>
        </w:tc>
        <w:tc>
          <w:tcPr>
            <w:tcW w:w="598" w:type="pct"/>
          </w:tcPr>
          <w:p w:rsidRPr="00AE65C0" w:rsidR="00314504" w:rsidP="004642CE" w:rsidRDefault="00314504" w14:paraId="1B713CB4" w14:textId="77777777">
            <w:pPr>
              <w:pStyle w:val="TableText"/>
              <w:rPr>
                <w:rFonts w:cs="Calibri Light"/>
                <w:sz w:val="16"/>
                <w:szCs w:val="16"/>
              </w:rPr>
            </w:pPr>
          </w:p>
        </w:tc>
        <w:tc>
          <w:tcPr>
            <w:tcW w:w="297" w:type="pct"/>
          </w:tcPr>
          <w:p w:rsidRPr="00AE65C0" w:rsidR="00314504" w:rsidP="004642CE" w:rsidRDefault="00314504" w14:paraId="6232769E" w14:textId="77777777">
            <w:pPr>
              <w:spacing w:after="0" w:line="240" w:lineRule="auto"/>
              <w:rPr>
                <w:rFonts w:ascii="Calibri Light" w:hAnsi="Calibri Light" w:cs="Calibri Light"/>
                <w:sz w:val="16"/>
                <w:szCs w:val="16"/>
                <w:lang w:val="en-US" w:eastAsia="en-US"/>
              </w:rPr>
            </w:pPr>
          </w:p>
        </w:tc>
        <w:tc>
          <w:tcPr>
            <w:tcW w:w="140" w:type="pct"/>
          </w:tcPr>
          <w:p w:rsidRPr="00AE65C0" w:rsidR="00314504" w:rsidP="004642CE" w:rsidRDefault="00314504" w14:paraId="44FD7233" w14:textId="77777777">
            <w:pPr>
              <w:keepLines/>
              <w:spacing w:after="0" w:line="240" w:lineRule="auto"/>
              <w:rPr>
                <w:rFonts w:ascii="Calibri Light" w:hAnsi="Calibri Light" w:cs="Calibri Light"/>
                <w:sz w:val="16"/>
                <w:szCs w:val="16"/>
                <w:lang w:val="en-US" w:eastAsia="en-US"/>
              </w:rPr>
            </w:pPr>
          </w:p>
        </w:tc>
      </w:tr>
      <w:tr w:rsidRPr="00AE65C0" w:rsidR="00314504" w:rsidTr="005A77FE" w14:paraId="5C9A82BE" w14:textId="77777777">
        <w:trPr>
          <w:cnfStyle w:val="000000100000" w:firstRow="0" w:lastRow="0" w:firstColumn="0" w:lastColumn="0" w:oddVBand="0" w:evenVBand="0" w:oddHBand="1" w:evenHBand="0" w:firstRowFirstColumn="0" w:firstRowLastColumn="0" w:lastRowFirstColumn="0" w:lastRowLastColumn="0"/>
          <w:trHeight w:val="247"/>
        </w:trPr>
        <w:tc>
          <w:tcPr>
            <w:tcW w:w="160" w:type="pct"/>
          </w:tcPr>
          <w:p w:rsidRPr="00AE65C0" w:rsidR="00314504" w:rsidP="004642CE" w:rsidRDefault="00314504" w14:paraId="539FA1DA" w14:textId="77777777">
            <w:pPr>
              <w:pStyle w:val="TableText"/>
              <w:rPr>
                <w:rFonts w:cs="Calibri Light"/>
                <w:sz w:val="16"/>
                <w:szCs w:val="16"/>
              </w:rPr>
            </w:pPr>
            <w:r w:rsidRPr="00AE65C0">
              <w:rPr>
                <w:rFonts w:cs="Calibri Light"/>
                <w:sz w:val="16"/>
                <w:szCs w:val="16"/>
              </w:rPr>
              <w:t>8</w:t>
            </w:r>
          </w:p>
        </w:tc>
        <w:tc>
          <w:tcPr>
            <w:tcW w:w="1023" w:type="pct"/>
          </w:tcPr>
          <w:p w:rsidRPr="00AE65C0" w:rsidR="00314504" w:rsidP="004642CE" w:rsidRDefault="00314504" w14:paraId="2E1110DF" w14:textId="77777777">
            <w:pPr>
              <w:pStyle w:val="TableText"/>
              <w:rPr>
                <w:rFonts w:cs="Calibri Light"/>
                <w:sz w:val="16"/>
                <w:szCs w:val="16"/>
              </w:rPr>
            </w:pPr>
            <w:r w:rsidRPr="00AE65C0">
              <w:rPr>
                <w:rFonts w:cs="Calibri Light"/>
                <w:sz w:val="16"/>
                <w:szCs w:val="16"/>
              </w:rPr>
              <w:t>ANC_PER_PLAN_ENROLLMENT</w:t>
            </w:r>
          </w:p>
        </w:tc>
        <w:tc>
          <w:tcPr>
            <w:tcW w:w="733" w:type="pct"/>
          </w:tcPr>
          <w:p w:rsidRPr="00AE65C0" w:rsidR="00314504" w:rsidP="004642CE" w:rsidRDefault="00314504" w14:paraId="5FC10B55" w14:textId="77777777">
            <w:pPr>
              <w:pStyle w:val="TableText"/>
              <w:rPr>
                <w:rFonts w:cs="Calibri Light"/>
                <w:sz w:val="16"/>
                <w:szCs w:val="16"/>
              </w:rPr>
            </w:pPr>
            <w:r w:rsidRPr="00AE65C0">
              <w:rPr>
                <w:rFonts w:cs="Calibri Light"/>
                <w:sz w:val="16"/>
                <w:szCs w:val="16"/>
              </w:rPr>
              <w:t>Source</w:t>
            </w:r>
          </w:p>
        </w:tc>
        <w:tc>
          <w:tcPr>
            <w:tcW w:w="406" w:type="pct"/>
          </w:tcPr>
          <w:p w:rsidRPr="00AE65C0" w:rsidR="00314504" w:rsidP="004642CE" w:rsidRDefault="00314504" w14:paraId="0BDCB14C" w14:textId="77777777">
            <w:pPr>
              <w:pStyle w:val="TableText"/>
              <w:rPr>
                <w:rFonts w:cs="Calibri Light"/>
                <w:sz w:val="16"/>
                <w:szCs w:val="16"/>
              </w:rPr>
            </w:pPr>
            <w:r w:rsidRPr="00AE65C0">
              <w:rPr>
                <w:rFonts w:cs="Calibri Light"/>
                <w:sz w:val="16"/>
                <w:szCs w:val="16"/>
              </w:rPr>
              <w:t>Varchar2</w:t>
            </w:r>
          </w:p>
        </w:tc>
        <w:tc>
          <w:tcPr>
            <w:tcW w:w="160" w:type="pct"/>
          </w:tcPr>
          <w:p w:rsidRPr="00AE65C0" w:rsidR="00314504" w:rsidP="004642CE" w:rsidRDefault="00614565" w14:paraId="2C8A55ED" w14:textId="0888692B">
            <w:pPr>
              <w:pStyle w:val="TableText"/>
              <w:rPr>
                <w:rFonts w:cs="Calibri Light"/>
                <w:sz w:val="16"/>
                <w:szCs w:val="16"/>
              </w:rPr>
            </w:pPr>
            <w:r>
              <w:rPr>
                <w:rFonts w:cs="Calibri Light"/>
                <w:sz w:val="16"/>
                <w:szCs w:val="16"/>
              </w:rPr>
              <w:t>Yes</w:t>
            </w:r>
          </w:p>
        </w:tc>
        <w:tc>
          <w:tcPr>
            <w:tcW w:w="312" w:type="pct"/>
          </w:tcPr>
          <w:p w:rsidRPr="00AE65C0" w:rsidR="00314504" w:rsidP="004642CE" w:rsidRDefault="00314504" w14:paraId="520F2A1B" w14:textId="77777777">
            <w:pPr>
              <w:pStyle w:val="TableText"/>
              <w:rPr>
                <w:rFonts w:cs="Calibri Light"/>
                <w:sz w:val="16"/>
                <w:szCs w:val="16"/>
              </w:rPr>
            </w:pPr>
          </w:p>
        </w:tc>
        <w:tc>
          <w:tcPr>
            <w:tcW w:w="726" w:type="pct"/>
          </w:tcPr>
          <w:p w:rsidRPr="00AE65C0" w:rsidR="00314504" w:rsidP="004642CE" w:rsidRDefault="00314504" w14:paraId="2ACF32D0" w14:textId="77777777">
            <w:pPr>
              <w:pStyle w:val="TableText"/>
              <w:rPr>
                <w:rFonts w:cs="Calibri Light"/>
                <w:sz w:val="16"/>
                <w:szCs w:val="16"/>
              </w:rPr>
            </w:pPr>
            <w:r w:rsidRPr="00AE65C0">
              <w:rPr>
                <w:rFonts w:cs="Calibri Light"/>
                <w:sz w:val="16"/>
                <w:szCs w:val="16"/>
              </w:rPr>
              <w:t>Source</w:t>
            </w:r>
          </w:p>
        </w:tc>
        <w:tc>
          <w:tcPr>
            <w:tcW w:w="446" w:type="pct"/>
          </w:tcPr>
          <w:p w:rsidRPr="00AE65C0" w:rsidR="00314504" w:rsidP="004642CE" w:rsidRDefault="00314504" w14:paraId="69DD29B4" w14:textId="77777777">
            <w:pPr>
              <w:pStyle w:val="TableText"/>
              <w:rPr>
                <w:rFonts w:cs="Calibri Light"/>
                <w:sz w:val="16"/>
                <w:szCs w:val="16"/>
              </w:rPr>
            </w:pPr>
            <w:r w:rsidRPr="00AE65C0">
              <w:rPr>
                <w:rFonts w:cs="Calibri Light"/>
                <w:sz w:val="16"/>
                <w:szCs w:val="16"/>
              </w:rPr>
              <w:t>Varchar2</w:t>
            </w:r>
          </w:p>
        </w:tc>
        <w:tc>
          <w:tcPr>
            <w:tcW w:w="598" w:type="pct"/>
          </w:tcPr>
          <w:p w:rsidRPr="00AE65C0" w:rsidR="00314504" w:rsidP="004642CE" w:rsidRDefault="00314504" w14:paraId="6495DDEB" w14:textId="77777777">
            <w:pPr>
              <w:pStyle w:val="TableText"/>
              <w:rPr>
                <w:rFonts w:cs="Calibri Light"/>
                <w:sz w:val="16"/>
                <w:szCs w:val="16"/>
              </w:rPr>
            </w:pPr>
          </w:p>
        </w:tc>
        <w:tc>
          <w:tcPr>
            <w:tcW w:w="297" w:type="pct"/>
          </w:tcPr>
          <w:p w:rsidRPr="00AE65C0" w:rsidR="00314504" w:rsidP="004642CE" w:rsidRDefault="00314504" w14:paraId="646F600D" w14:textId="77777777">
            <w:pPr>
              <w:spacing w:after="0" w:line="240" w:lineRule="auto"/>
              <w:rPr>
                <w:rFonts w:ascii="Calibri Light" w:hAnsi="Calibri Light" w:cs="Calibri Light"/>
                <w:sz w:val="16"/>
                <w:szCs w:val="16"/>
                <w:lang w:val="en-US" w:eastAsia="en-US"/>
              </w:rPr>
            </w:pPr>
          </w:p>
        </w:tc>
        <w:tc>
          <w:tcPr>
            <w:tcW w:w="140" w:type="pct"/>
          </w:tcPr>
          <w:p w:rsidRPr="00AE65C0" w:rsidR="00314504" w:rsidP="004642CE" w:rsidRDefault="00314504" w14:paraId="1FC4D134" w14:textId="77777777">
            <w:pPr>
              <w:keepLines/>
              <w:spacing w:after="0" w:line="240" w:lineRule="auto"/>
              <w:rPr>
                <w:rFonts w:ascii="Calibri Light" w:hAnsi="Calibri Light" w:cs="Calibri Light"/>
                <w:sz w:val="16"/>
                <w:szCs w:val="16"/>
                <w:lang w:val="en-US" w:eastAsia="en-US"/>
              </w:rPr>
            </w:pPr>
          </w:p>
        </w:tc>
      </w:tr>
      <w:tr w:rsidRPr="00AE65C0" w:rsidR="00314504" w:rsidTr="005A77FE" w14:paraId="3DF22BDA" w14:textId="77777777">
        <w:trPr>
          <w:trHeight w:val="247"/>
        </w:trPr>
        <w:tc>
          <w:tcPr>
            <w:tcW w:w="160" w:type="pct"/>
          </w:tcPr>
          <w:p w:rsidRPr="00AE65C0" w:rsidR="00314504" w:rsidP="004642CE" w:rsidRDefault="00314504" w14:paraId="2E969E79" w14:textId="77777777">
            <w:pPr>
              <w:pStyle w:val="TableText"/>
              <w:rPr>
                <w:rFonts w:cs="Calibri Light"/>
                <w:sz w:val="16"/>
                <w:szCs w:val="16"/>
              </w:rPr>
            </w:pPr>
          </w:p>
        </w:tc>
        <w:tc>
          <w:tcPr>
            <w:tcW w:w="1023" w:type="pct"/>
          </w:tcPr>
          <w:p w:rsidRPr="00AE65C0" w:rsidR="00314504" w:rsidP="004642CE" w:rsidRDefault="00314504" w14:paraId="634A4D90" w14:textId="77777777">
            <w:pPr>
              <w:pStyle w:val="TableText"/>
              <w:rPr>
                <w:rFonts w:cs="Calibri Light"/>
                <w:sz w:val="16"/>
                <w:szCs w:val="16"/>
              </w:rPr>
            </w:pPr>
            <w:r w:rsidRPr="00AE65C0">
              <w:rPr>
                <w:rFonts w:cs="Calibri Light"/>
                <w:sz w:val="16"/>
                <w:szCs w:val="16"/>
              </w:rPr>
              <w:t>ANC_PER_PLAN_ENROLLMENT</w:t>
            </w:r>
          </w:p>
        </w:tc>
        <w:tc>
          <w:tcPr>
            <w:tcW w:w="733" w:type="pct"/>
          </w:tcPr>
          <w:p w:rsidRPr="00AE65C0" w:rsidR="00314504" w:rsidP="004642CE" w:rsidRDefault="00314504" w14:paraId="348E83B3" w14:textId="77777777">
            <w:pPr>
              <w:pStyle w:val="TableText"/>
              <w:rPr>
                <w:rFonts w:cs="Calibri Light"/>
                <w:sz w:val="16"/>
                <w:szCs w:val="16"/>
              </w:rPr>
            </w:pPr>
            <w:r w:rsidRPr="00AE65C0">
              <w:rPr>
                <w:rFonts w:cs="Calibri Light"/>
                <w:sz w:val="16"/>
                <w:szCs w:val="16"/>
              </w:rPr>
              <w:t>SourceSystemOwner</w:t>
            </w:r>
          </w:p>
        </w:tc>
        <w:tc>
          <w:tcPr>
            <w:tcW w:w="406" w:type="pct"/>
          </w:tcPr>
          <w:p w:rsidRPr="00AE65C0" w:rsidR="00314504" w:rsidP="004642CE" w:rsidRDefault="00314504" w14:paraId="5A5F4391" w14:textId="77777777">
            <w:pPr>
              <w:pStyle w:val="TableText"/>
              <w:rPr>
                <w:rFonts w:cs="Calibri Light"/>
                <w:sz w:val="16"/>
                <w:szCs w:val="16"/>
              </w:rPr>
            </w:pPr>
          </w:p>
        </w:tc>
        <w:tc>
          <w:tcPr>
            <w:tcW w:w="160" w:type="pct"/>
          </w:tcPr>
          <w:p w:rsidRPr="00AE65C0" w:rsidR="00314504" w:rsidP="004642CE" w:rsidRDefault="00614565" w14:paraId="13AFEDD7" w14:textId="55A1EAE1">
            <w:pPr>
              <w:pStyle w:val="TableText"/>
              <w:rPr>
                <w:rFonts w:cs="Calibri Light"/>
                <w:sz w:val="16"/>
                <w:szCs w:val="16"/>
              </w:rPr>
            </w:pPr>
            <w:r>
              <w:rPr>
                <w:rFonts w:cs="Calibri Light"/>
                <w:sz w:val="16"/>
                <w:szCs w:val="16"/>
              </w:rPr>
              <w:t>Yes</w:t>
            </w:r>
          </w:p>
        </w:tc>
        <w:tc>
          <w:tcPr>
            <w:tcW w:w="312" w:type="pct"/>
          </w:tcPr>
          <w:p w:rsidRPr="00AE65C0" w:rsidR="00314504" w:rsidP="004642CE" w:rsidRDefault="00314504" w14:paraId="5F44149D" w14:textId="77777777">
            <w:pPr>
              <w:pStyle w:val="TableText"/>
              <w:rPr>
                <w:rFonts w:cs="Calibri Light"/>
                <w:sz w:val="16"/>
                <w:szCs w:val="16"/>
              </w:rPr>
            </w:pPr>
          </w:p>
        </w:tc>
        <w:tc>
          <w:tcPr>
            <w:tcW w:w="726" w:type="pct"/>
          </w:tcPr>
          <w:p w:rsidRPr="00AE65C0" w:rsidR="00314504" w:rsidP="004642CE" w:rsidRDefault="00314504" w14:paraId="51D7BE20" w14:textId="77777777">
            <w:pPr>
              <w:pStyle w:val="TableText"/>
              <w:rPr>
                <w:rFonts w:cs="Calibri Light"/>
                <w:sz w:val="16"/>
                <w:szCs w:val="16"/>
              </w:rPr>
            </w:pPr>
            <w:r w:rsidRPr="00AE65C0">
              <w:rPr>
                <w:rFonts w:cs="Calibri Light"/>
                <w:sz w:val="16"/>
                <w:szCs w:val="16"/>
              </w:rPr>
              <w:t>SourceSystemOwner</w:t>
            </w:r>
          </w:p>
        </w:tc>
        <w:tc>
          <w:tcPr>
            <w:tcW w:w="446" w:type="pct"/>
          </w:tcPr>
          <w:p w:rsidRPr="00AE65C0" w:rsidR="00314504" w:rsidP="004642CE" w:rsidRDefault="00314504" w14:paraId="5CA5AB76" w14:textId="77777777">
            <w:pPr>
              <w:pStyle w:val="TableText"/>
              <w:rPr>
                <w:rFonts w:cs="Calibri Light"/>
                <w:sz w:val="16"/>
                <w:szCs w:val="16"/>
              </w:rPr>
            </w:pPr>
          </w:p>
        </w:tc>
        <w:tc>
          <w:tcPr>
            <w:tcW w:w="598" w:type="pct"/>
          </w:tcPr>
          <w:p w:rsidRPr="00AE65C0" w:rsidR="00314504" w:rsidP="004642CE" w:rsidRDefault="00640577" w14:paraId="5AAFC5E7" w14:textId="60CE4BD9">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297" w:type="pct"/>
          </w:tcPr>
          <w:p w:rsidRPr="00AE65C0" w:rsidR="00314504" w:rsidP="004642CE" w:rsidRDefault="00314504" w14:paraId="2448084F" w14:textId="77777777">
            <w:pPr>
              <w:spacing w:after="0" w:line="240" w:lineRule="auto"/>
              <w:rPr>
                <w:rFonts w:ascii="Calibri Light" w:hAnsi="Calibri Light" w:cs="Calibri Light"/>
                <w:sz w:val="16"/>
                <w:szCs w:val="16"/>
                <w:lang w:val="en-US" w:eastAsia="en-US"/>
              </w:rPr>
            </w:pPr>
          </w:p>
        </w:tc>
        <w:tc>
          <w:tcPr>
            <w:tcW w:w="140" w:type="pct"/>
          </w:tcPr>
          <w:p w:rsidRPr="00AE65C0" w:rsidR="00314504" w:rsidP="004642CE" w:rsidRDefault="00314504" w14:paraId="7A738CEC" w14:textId="77777777">
            <w:pPr>
              <w:keepLines/>
              <w:spacing w:after="0" w:line="240" w:lineRule="auto"/>
              <w:rPr>
                <w:rFonts w:ascii="Calibri Light" w:hAnsi="Calibri Light" w:cs="Calibri Light"/>
                <w:sz w:val="16"/>
                <w:szCs w:val="16"/>
                <w:lang w:val="en-US" w:eastAsia="en-US"/>
              </w:rPr>
            </w:pPr>
          </w:p>
        </w:tc>
      </w:tr>
      <w:tr w:rsidRPr="00AE65C0" w:rsidR="00314504" w:rsidTr="005A77FE" w14:paraId="19BAB147" w14:textId="77777777">
        <w:trPr>
          <w:cnfStyle w:val="000000100000" w:firstRow="0" w:lastRow="0" w:firstColumn="0" w:lastColumn="0" w:oddVBand="0" w:evenVBand="0" w:oddHBand="1" w:evenHBand="0" w:firstRowFirstColumn="0" w:firstRowLastColumn="0" w:lastRowFirstColumn="0" w:lastRowLastColumn="0"/>
          <w:trHeight w:val="247"/>
        </w:trPr>
        <w:tc>
          <w:tcPr>
            <w:tcW w:w="160" w:type="pct"/>
          </w:tcPr>
          <w:p w:rsidRPr="00AE65C0" w:rsidR="00314504" w:rsidP="004642CE" w:rsidRDefault="00314504" w14:paraId="0E891640" w14:textId="77777777">
            <w:pPr>
              <w:pStyle w:val="TableText"/>
              <w:rPr>
                <w:rFonts w:cs="Calibri Light"/>
                <w:sz w:val="16"/>
                <w:szCs w:val="16"/>
              </w:rPr>
            </w:pPr>
            <w:r w:rsidRPr="00AE65C0">
              <w:rPr>
                <w:rFonts w:cs="Calibri Light"/>
                <w:sz w:val="16"/>
                <w:szCs w:val="16"/>
              </w:rPr>
              <w:t>10</w:t>
            </w:r>
          </w:p>
        </w:tc>
        <w:tc>
          <w:tcPr>
            <w:tcW w:w="1023" w:type="pct"/>
          </w:tcPr>
          <w:p w:rsidRPr="00AE65C0" w:rsidR="00314504" w:rsidP="004642CE" w:rsidRDefault="00314504" w14:paraId="3C2756BD" w14:textId="77777777">
            <w:pPr>
              <w:pStyle w:val="TableText"/>
              <w:rPr>
                <w:rFonts w:cs="Calibri Light"/>
                <w:sz w:val="16"/>
                <w:szCs w:val="16"/>
              </w:rPr>
            </w:pPr>
            <w:r w:rsidRPr="00AE65C0">
              <w:rPr>
                <w:rFonts w:cs="Calibri Light"/>
                <w:sz w:val="16"/>
                <w:szCs w:val="16"/>
              </w:rPr>
              <w:t>ANC_PER_PLAN_ENROLLMENT</w:t>
            </w:r>
          </w:p>
        </w:tc>
        <w:tc>
          <w:tcPr>
            <w:tcW w:w="733" w:type="pct"/>
          </w:tcPr>
          <w:p w:rsidRPr="00AE65C0" w:rsidR="00314504" w:rsidP="004642CE" w:rsidRDefault="00314504" w14:paraId="4C37610F" w14:textId="77777777">
            <w:pPr>
              <w:pStyle w:val="TableText"/>
              <w:rPr>
                <w:rFonts w:cs="Calibri Light"/>
                <w:sz w:val="16"/>
                <w:szCs w:val="16"/>
              </w:rPr>
            </w:pPr>
            <w:r w:rsidRPr="00AE65C0">
              <w:rPr>
                <w:rFonts w:cs="Calibri Light"/>
                <w:sz w:val="16"/>
                <w:szCs w:val="16"/>
              </w:rPr>
              <w:t>SourceSystemId</w:t>
            </w:r>
          </w:p>
        </w:tc>
        <w:tc>
          <w:tcPr>
            <w:tcW w:w="406" w:type="pct"/>
          </w:tcPr>
          <w:p w:rsidRPr="00AE65C0" w:rsidR="00314504" w:rsidP="004642CE" w:rsidRDefault="00314504" w14:paraId="03935279" w14:textId="77777777">
            <w:pPr>
              <w:pStyle w:val="TableText"/>
              <w:rPr>
                <w:rFonts w:cs="Calibri Light"/>
                <w:sz w:val="16"/>
                <w:szCs w:val="16"/>
              </w:rPr>
            </w:pPr>
            <w:r w:rsidRPr="00AE65C0">
              <w:rPr>
                <w:rFonts w:cs="Calibri Light"/>
                <w:sz w:val="16"/>
                <w:szCs w:val="16"/>
              </w:rPr>
              <w:t>Varchar2(2000)</w:t>
            </w:r>
          </w:p>
        </w:tc>
        <w:tc>
          <w:tcPr>
            <w:tcW w:w="160" w:type="pct"/>
          </w:tcPr>
          <w:p w:rsidRPr="00AE65C0" w:rsidR="00314504" w:rsidP="004642CE" w:rsidRDefault="00614565" w14:paraId="45CF8D26" w14:textId="248EEB5B">
            <w:pPr>
              <w:pStyle w:val="TableText"/>
              <w:rPr>
                <w:rFonts w:cs="Calibri Light"/>
                <w:sz w:val="16"/>
                <w:szCs w:val="16"/>
              </w:rPr>
            </w:pPr>
            <w:r>
              <w:rPr>
                <w:rFonts w:cs="Calibri Light"/>
                <w:sz w:val="16"/>
                <w:szCs w:val="16"/>
              </w:rPr>
              <w:t>Yes</w:t>
            </w:r>
          </w:p>
        </w:tc>
        <w:tc>
          <w:tcPr>
            <w:tcW w:w="312" w:type="pct"/>
          </w:tcPr>
          <w:p w:rsidRPr="00AE65C0" w:rsidR="00314504" w:rsidP="004642CE" w:rsidRDefault="00314504" w14:paraId="4666D68D" w14:textId="77777777">
            <w:pPr>
              <w:pStyle w:val="TableText"/>
              <w:rPr>
                <w:rFonts w:cs="Calibri Light"/>
                <w:sz w:val="16"/>
                <w:szCs w:val="16"/>
              </w:rPr>
            </w:pPr>
          </w:p>
        </w:tc>
        <w:tc>
          <w:tcPr>
            <w:tcW w:w="726" w:type="pct"/>
          </w:tcPr>
          <w:p w:rsidRPr="00AE65C0" w:rsidR="00314504" w:rsidP="004642CE" w:rsidRDefault="00314504" w14:paraId="7241C0B4" w14:textId="77777777">
            <w:pPr>
              <w:pStyle w:val="TableText"/>
              <w:rPr>
                <w:rFonts w:cs="Calibri Light"/>
                <w:sz w:val="16"/>
                <w:szCs w:val="16"/>
              </w:rPr>
            </w:pPr>
            <w:r w:rsidRPr="00AE65C0">
              <w:rPr>
                <w:rFonts w:cs="Calibri Light"/>
                <w:sz w:val="16"/>
                <w:szCs w:val="16"/>
              </w:rPr>
              <w:t>SourceSystemId</w:t>
            </w:r>
          </w:p>
        </w:tc>
        <w:tc>
          <w:tcPr>
            <w:tcW w:w="446" w:type="pct"/>
          </w:tcPr>
          <w:p w:rsidRPr="00AE65C0" w:rsidR="00314504" w:rsidP="004642CE" w:rsidRDefault="00314504" w14:paraId="5F8A9F4B" w14:textId="77777777">
            <w:pPr>
              <w:pStyle w:val="TableText"/>
              <w:rPr>
                <w:rFonts w:cs="Calibri Light"/>
                <w:sz w:val="16"/>
                <w:szCs w:val="16"/>
              </w:rPr>
            </w:pPr>
            <w:r w:rsidRPr="00AE65C0">
              <w:rPr>
                <w:rFonts w:cs="Calibri Light"/>
                <w:sz w:val="16"/>
                <w:szCs w:val="16"/>
              </w:rPr>
              <w:t>Varchar2(2000)</w:t>
            </w:r>
          </w:p>
        </w:tc>
        <w:tc>
          <w:tcPr>
            <w:tcW w:w="598" w:type="pct"/>
          </w:tcPr>
          <w:p w:rsidRPr="00AE65C0" w:rsidR="00314504" w:rsidP="004642CE" w:rsidRDefault="00314504" w14:paraId="640DDB48" w14:textId="77777777">
            <w:pPr>
              <w:pStyle w:val="TableText"/>
              <w:rPr>
                <w:rFonts w:cs="Calibri Light"/>
                <w:sz w:val="16"/>
                <w:szCs w:val="16"/>
              </w:rPr>
            </w:pPr>
            <w:r w:rsidRPr="00AE65C0">
              <w:rPr>
                <w:rFonts w:cs="Calibri Light"/>
                <w:sz w:val="16"/>
                <w:szCs w:val="16"/>
              </w:rPr>
              <w:t xml:space="preserve">PersonAccrualDetail- PersonNumber </w:t>
            </w:r>
          </w:p>
        </w:tc>
        <w:tc>
          <w:tcPr>
            <w:tcW w:w="297" w:type="pct"/>
          </w:tcPr>
          <w:p w:rsidRPr="00AE65C0" w:rsidR="00314504" w:rsidP="004642CE" w:rsidRDefault="00314504" w14:paraId="02A24D99" w14:textId="77777777">
            <w:pPr>
              <w:spacing w:after="0" w:line="240" w:lineRule="auto"/>
              <w:rPr>
                <w:rFonts w:ascii="Calibri Light" w:hAnsi="Calibri Light" w:cs="Calibri Light"/>
                <w:sz w:val="16"/>
                <w:szCs w:val="16"/>
                <w:lang w:val="en-US" w:eastAsia="en-US"/>
              </w:rPr>
            </w:pPr>
          </w:p>
        </w:tc>
        <w:tc>
          <w:tcPr>
            <w:tcW w:w="140" w:type="pct"/>
          </w:tcPr>
          <w:p w:rsidRPr="00AE65C0" w:rsidR="00314504" w:rsidP="004642CE" w:rsidRDefault="00314504" w14:paraId="2787A466" w14:textId="77777777">
            <w:pPr>
              <w:keepLines/>
              <w:spacing w:after="0" w:line="240" w:lineRule="auto"/>
              <w:rPr>
                <w:rFonts w:ascii="Calibri Light" w:hAnsi="Calibri Light" w:cs="Calibri Light"/>
                <w:sz w:val="16"/>
                <w:szCs w:val="16"/>
                <w:lang w:val="en-US" w:eastAsia="en-US"/>
              </w:rPr>
            </w:pPr>
          </w:p>
        </w:tc>
      </w:tr>
      <w:tr w:rsidRPr="00AE65C0" w:rsidR="00314504" w:rsidTr="005A77FE" w14:paraId="0F89861D" w14:textId="77777777">
        <w:trPr>
          <w:trHeight w:val="247"/>
        </w:trPr>
        <w:tc>
          <w:tcPr>
            <w:tcW w:w="160" w:type="pct"/>
          </w:tcPr>
          <w:p w:rsidRPr="00AE65C0" w:rsidR="00314504" w:rsidP="004642CE" w:rsidRDefault="00314504" w14:paraId="2A2FC191" w14:textId="77777777">
            <w:pPr>
              <w:pStyle w:val="TableText"/>
              <w:rPr>
                <w:rFonts w:cs="Calibri Light"/>
                <w:sz w:val="16"/>
                <w:szCs w:val="16"/>
              </w:rPr>
            </w:pPr>
          </w:p>
        </w:tc>
        <w:tc>
          <w:tcPr>
            <w:tcW w:w="1023" w:type="pct"/>
          </w:tcPr>
          <w:p w:rsidRPr="00AE65C0" w:rsidR="00314504" w:rsidP="004642CE" w:rsidRDefault="00314504" w14:paraId="0521AA2D" w14:textId="77777777">
            <w:pPr>
              <w:pStyle w:val="TableText"/>
              <w:rPr>
                <w:rFonts w:cs="Calibri Light"/>
                <w:sz w:val="16"/>
                <w:szCs w:val="16"/>
              </w:rPr>
            </w:pPr>
            <w:r w:rsidRPr="00AE65C0">
              <w:rPr>
                <w:rFonts w:cs="Calibri Light"/>
                <w:sz w:val="16"/>
                <w:szCs w:val="16"/>
              </w:rPr>
              <w:t>ANC_PER_PLAN_ENROLLMENT</w:t>
            </w:r>
          </w:p>
        </w:tc>
        <w:tc>
          <w:tcPr>
            <w:tcW w:w="733" w:type="pct"/>
          </w:tcPr>
          <w:p w:rsidRPr="00AE65C0" w:rsidR="00314504" w:rsidP="004642CE" w:rsidRDefault="00314504" w14:paraId="778A334C" w14:textId="77777777">
            <w:pPr>
              <w:pStyle w:val="TableText"/>
              <w:rPr>
                <w:rFonts w:cs="Calibri Light"/>
                <w:sz w:val="16"/>
                <w:szCs w:val="16"/>
              </w:rPr>
            </w:pPr>
            <w:r w:rsidRPr="00AE65C0">
              <w:rPr>
                <w:rFonts w:cs="Calibri Light"/>
                <w:sz w:val="16"/>
                <w:szCs w:val="16"/>
              </w:rPr>
              <w:t>PersonNumber</w:t>
            </w:r>
          </w:p>
        </w:tc>
        <w:tc>
          <w:tcPr>
            <w:tcW w:w="406" w:type="pct"/>
          </w:tcPr>
          <w:p w:rsidRPr="00AE65C0" w:rsidR="00314504" w:rsidP="004642CE" w:rsidRDefault="00314504" w14:paraId="0BDED83C" w14:textId="77777777">
            <w:pPr>
              <w:pStyle w:val="TableText"/>
              <w:rPr>
                <w:rFonts w:cs="Calibri Light"/>
                <w:sz w:val="16"/>
                <w:szCs w:val="16"/>
              </w:rPr>
            </w:pPr>
          </w:p>
        </w:tc>
        <w:tc>
          <w:tcPr>
            <w:tcW w:w="160" w:type="pct"/>
          </w:tcPr>
          <w:p w:rsidRPr="00AE65C0" w:rsidR="00314504" w:rsidP="004642CE" w:rsidRDefault="00314504" w14:paraId="7F1A1F61" w14:textId="77777777">
            <w:pPr>
              <w:pStyle w:val="TableText"/>
              <w:rPr>
                <w:rFonts w:cs="Calibri Light"/>
                <w:sz w:val="16"/>
                <w:szCs w:val="16"/>
              </w:rPr>
            </w:pPr>
          </w:p>
        </w:tc>
        <w:tc>
          <w:tcPr>
            <w:tcW w:w="312" w:type="pct"/>
          </w:tcPr>
          <w:p w:rsidRPr="00AE65C0" w:rsidR="00314504" w:rsidP="004642CE" w:rsidRDefault="00314504" w14:paraId="2832C52D" w14:textId="77777777">
            <w:pPr>
              <w:pStyle w:val="TableText"/>
              <w:rPr>
                <w:rFonts w:cs="Calibri Light"/>
                <w:sz w:val="16"/>
                <w:szCs w:val="16"/>
              </w:rPr>
            </w:pPr>
          </w:p>
        </w:tc>
        <w:tc>
          <w:tcPr>
            <w:tcW w:w="726" w:type="pct"/>
          </w:tcPr>
          <w:p w:rsidRPr="00AE65C0" w:rsidR="00314504" w:rsidP="004642CE" w:rsidRDefault="00314504" w14:paraId="3EC3096B" w14:textId="77777777">
            <w:pPr>
              <w:pStyle w:val="TableText"/>
              <w:rPr>
                <w:rFonts w:cs="Calibri Light"/>
                <w:sz w:val="16"/>
                <w:szCs w:val="16"/>
              </w:rPr>
            </w:pPr>
          </w:p>
        </w:tc>
        <w:tc>
          <w:tcPr>
            <w:tcW w:w="446" w:type="pct"/>
          </w:tcPr>
          <w:p w:rsidRPr="00AE65C0" w:rsidR="00314504" w:rsidP="004642CE" w:rsidRDefault="00314504" w14:paraId="5B4D1EF1" w14:textId="77777777">
            <w:pPr>
              <w:pStyle w:val="TableText"/>
              <w:rPr>
                <w:rFonts w:cs="Calibri Light"/>
                <w:sz w:val="16"/>
                <w:szCs w:val="16"/>
              </w:rPr>
            </w:pPr>
          </w:p>
        </w:tc>
        <w:tc>
          <w:tcPr>
            <w:tcW w:w="598" w:type="pct"/>
          </w:tcPr>
          <w:p w:rsidRPr="00AE65C0" w:rsidR="00314504" w:rsidP="004642CE" w:rsidRDefault="00314504" w14:paraId="38A8F1EC" w14:textId="77777777">
            <w:pPr>
              <w:pStyle w:val="TableText"/>
              <w:rPr>
                <w:rFonts w:cs="Calibri Light"/>
                <w:sz w:val="16"/>
                <w:szCs w:val="16"/>
              </w:rPr>
            </w:pPr>
          </w:p>
        </w:tc>
        <w:tc>
          <w:tcPr>
            <w:tcW w:w="297" w:type="pct"/>
          </w:tcPr>
          <w:p w:rsidRPr="00AE65C0" w:rsidR="00314504" w:rsidP="004642CE" w:rsidRDefault="00314504" w14:paraId="4455B391" w14:textId="77777777">
            <w:pPr>
              <w:spacing w:after="0" w:line="240" w:lineRule="auto"/>
              <w:rPr>
                <w:rFonts w:ascii="Calibri Light" w:hAnsi="Calibri Light" w:cs="Calibri Light"/>
                <w:sz w:val="16"/>
                <w:szCs w:val="16"/>
                <w:lang w:val="en-US" w:eastAsia="en-US"/>
              </w:rPr>
            </w:pPr>
          </w:p>
        </w:tc>
        <w:tc>
          <w:tcPr>
            <w:tcW w:w="140" w:type="pct"/>
          </w:tcPr>
          <w:p w:rsidRPr="00AE65C0" w:rsidR="00314504" w:rsidP="004642CE" w:rsidRDefault="00314504" w14:paraId="26D68A6F" w14:textId="77777777">
            <w:pPr>
              <w:keepLines/>
              <w:spacing w:after="0" w:line="240" w:lineRule="auto"/>
              <w:rPr>
                <w:rFonts w:ascii="Calibri Light" w:hAnsi="Calibri Light" w:cs="Calibri Light"/>
                <w:sz w:val="16"/>
                <w:szCs w:val="16"/>
                <w:lang w:val="en-US" w:eastAsia="en-US"/>
              </w:rPr>
            </w:pPr>
          </w:p>
        </w:tc>
      </w:tr>
    </w:tbl>
    <w:p w:rsidRPr="002E0CE1" w:rsidR="002E0CE1" w:rsidP="002E0CE1" w:rsidRDefault="002E0CE1" w14:paraId="72D097FD" w14:textId="77777777"/>
    <w:bookmarkEnd w:id="36"/>
    <w:bookmarkEnd w:id="37"/>
    <w:bookmarkEnd w:id="40"/>
    <w:bookmarkEnd w:id="41"/>
    <w:bookmarkEnd w:id="42"/>
    <w:bookmarkEnd w:id="128"/>
    <w:p w:rsidR="00DC3D21" w:rsidP="00801565" w:rsidRDefault="00B420F9" w14:paraId="16B8E944" w14:textId="08D35429">
      <w:pPr>
        <w:tabs>
          <w:tab w:val="left" w:pos="7200"/>
        </w:tabs>
        <w:jc w:val="both"/>
        <w:rPr>
          <w:rFonts w:ascii="Calibri Light" w:hAnsi="Calibri Light" w:cs="Calibri Light"/>
        </w:rPr>
      </w:pPr>
      <w:r>
        <w:rPr>
          <w:rFonts w:ascii="Calibri Light" w:hAnsi="Calibri Light" w:cs="Calibri Light"/>
        </w:rPr>
        <w:t>.</w:t>
      </w:r>
    </w:p>
    <w:p w:rsidR="00C95CD4" w:rsidP="00C95CD4" w:rsidRDefault="00C95CD4" w14:paraId="0056BD55" w14:textId="77777777">
      <w:pPr>
        <w:pStyle w:val="Heading2"/>
      </w:pPr>
      <w:bookmarkStart w:name="_Toc79997745" w:id="138"/>
      <w:r>
        <w:t>Business Object: Area Of Responsibility</w:t>
      </w:r>
      <w:bookmarkEnd w:id="138"/>
    </w:p>
    <w:tbl>
      <w:tblPr>
        <w:tblStyle w:val="GridTable4-Accent1"/>
        <w:tblW w:w="5000" w:type="pct"/>
        <w:tblLook w:val="0420" w:firstRow="1" w:lastRow="0" w:firstColumn="0" w:lastColumn="0" w:noHBand="0" w:noVBand="1"/>
      </w:tblPr>
      <w:tblGrid>
        <w:gridCol w:w="547"/>
        <w:gridCol w:w="2425"/>
        <w:gridCol w:w="1635"/>
        <w:gridCol w:w="1218"/>
        <w:gridCol w:w="546"/>
        <w:gridCol w:w="1804"/>
        <w:gridCol w:w="1589"/>
        <w:gridCol w:w="1218"/>
        <w:gridCol w:w="1603"/>
        <w:gridCol w:w="864"/>
        <w:gridCol w:w="499"/>
      </w:tblGrid>
      <w:tr w:rsidRPr="00AE65C0" w:rsidR="00C95CD4" w:rsidTr="00C55EA4" w14:paraId="4140F215"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rsidRPr="00AE65C0" w:rsidR="00C95CD4" w:rsidP="00524D81" w:rsidRDefault="00C95CD4" w14:paraId="1AAA0701"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ef.#</w:t>
            </w:r>
          </w:p>
        </w:tc>
        <w:tc>
          <w:tcPr>
            <w:tcW w:w="986" w:type="pct"/>
          </w:tcPr>
          <w:p w:rsidRPr="00AE65C0" w:rsidR="00C95CD4" w:rsidP="00524D81" w:rsidRDefault="00C95CD4" w14:paraId="07DB606B"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w:t>
            </w:r>
          </w:p>
        </w:tc>
        <w:tc>
          <w:tcPr>
            <w:tcW w:w="703" w:type="pct"/>
          </w:tcPr>
          <w:p w:rsidRPr="00AE65C0" w:rsidR="00C95CD4" w:rsidP="00524D81" w:rsidRDefault="00C95CD4" w14:paraId="060E8ECA"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Application Table Column</w:t>
            </w:r>
          </w:p>
        </w:tc>
        <w:tc>
          <w:tcPr>
            <w:tcW w:w="381" w:type="pct"/>
          </w:tcPr>
          <w:p w:rsidRPr="00AE65C0" w:rsidR="00C95CD4" w:rsidP="00524D81" w:rsidRDefault="00C95CD4" w14:paraId="77888B69"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Target Column Datatype</w:t>
            </w:r>
          </w:p>
        </w:tc>
        <w:tc>
          <w:tcPr>
            <w:tcW w:w="140" w:type="pct"/>
          </w:tcPr>
          <w:p w:rsidRPr="00AE65C0" w:rsidR="00C95CD4" w:rsidP="00524D81" w:rsidRDefault="00C95CD4" w14:paraId="4C59258B"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Not Null?</w:t>
            </w:r>
          </w:p>
        </w:tc>
        <w:tc>
          <w:tcPr>
            <w:tcW w:w="591" w:type="pct"/>
          </w:tcPr>
          <w:p w:rsidRPr="00AE65C0" w:rsidR="00C95CD4" w:rsidP="00524D81" w:rsidRDefault="00C95CD4" w14:paraId="13021CA4"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Source System </w:t>
            </w:r>
            <w:r w:rsidRPr="00AE65C0">
              <w:rPr>
                <w:rFonts w:ascii="Calibri Light" w:hAnsi="Calibri Light" w:cs="Calibri Light"/>
                <w:sz w:val="16"/>
                <w:szCs w:val="16"/>
              </w:rPr>
              <w:br/>
            </w:r>
            <w:r w:rsidRPr="00AE65C0">
              <w:rPr>
                <w:rFonts w:ascii="Calibri Light" w:hAnsi="Calibri Light" w:cs="Calibri Light"/>
                <w:sz w:val="16"/>
                <w:szCs w:val="16"/>
              </w:rPr>
              <w:t>File Name</w:t>
            </w:r>
          </w:p>
        </w:tc>
        <w:tc>
          <w:tcPr>
            <w:tcW w:w="686" w:type="pct"/>
          </w:tcPr>
          <w:p w:rsidRPr="00AE65C0" w:rsidR="00C95CD4" w:rsidP="00524D81" w:rsidRDefault="00C95CD4" w14:paraId="53117C92"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Column Name</w:t>
            </w:r>
          </w:p>
        </w:tc>
        <w:tc>
          <w:tcPr>
            <w:tcW w:w="416" w:type="pct"/>
          </w:tcPr>
          <w:p w:rsidRPr="00AE65C0" w:rsidR="00C95CD4" w:rsidP="00524D81" w:rsidRDefault="00C95CD4" w14:paraId="60E4C155"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Source System Field Datatype</w:t>
            </w:r>
          </w:p>
        </w:tc>
        <w:tc>
          <w:tcPr>
            <w:tcW w:w="568" w:type="pct"/>
          </w:tcPr>
          <w:p w:rsidRPr="00AE65C0" w:rsidR="00C95CD4" w:rsidP="00524D81" w:rsidRDefault="00C95CD4" w14:paraId="42D9C0FB"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 xml:space="preserve">Default </w:t>
            </w:r>
            <w:r w:rsidRPr="00AE65C0">
              <w:rPr>
                <w:rFonts w:ascii="Calibri Light" w:hAnsi="Calibri Light" w:cs="Calibri Light"/>
                <w:sz w:val="16"/>
                <w:szCs w:val="16"/>
              </w:rPr>
              <w:br/>
            </w:r>
            <w:r w:rsidRPr="00AE65C0">
              <w:rPr>
                <w:rFonts w:ascii="Calibri Light" w:hAnsi="Calibri Light" w:cs="Calibri Light"/>
                <w:sz w:val="16"/>
                <w:szCs w:val="16"/>
              </w:rPr>
              <w:t>Value</w:t>
            </w:r>
          </w:p>
        </w:tc>
        <w:tc>
          <w:tcPr>
            <w:tcW w:w="267" w:type="pct"/>
          </w:tcPr>
          <w:p w:rsidRPr="00AE65C0" w:rsidR="00C95CD4" w:rsidP="00524D81" w:rsidRDefault="00C95CD4" w14:paraId="36CD34A0"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Validation</w:t>
            </w:r>
          </w:p>
        </w:tc>
        <w:tc>
          <w:tcPr>
            <w:tcW w:w="122" w:type="pct"/>
          </w:tcPr>
          <w:p w:rsidRPr="00AE65C0" w:rsidR="00C95CD4" w:rsidP="00524D81" w:rsidRDefault="00C95CD4" w14:paraId="7968B6FD" w14:textId="77777777">
            <w:pPr>
              <w:pStyle w:val="TableHeading"/>
              <w:jc w:val="center"/>
              <w:rPr>
                <w:rFonts w:ascii="Calibri Light" w:hAnsi="Calibri Light" w:cs="Calibri Light"/>
                <w:sz w:val="16"/>
                <w:szCs w:val="16"/>
              </w:rPr>
            </w:pPr>
            <w:r w:rsidRPr="00AE65C0">
              <w:rPr>
                <w:rFonts w:ascii="Calibri Light" w:hAnsi="Calibri Light" w:cs="Calibri Light"/>
                <w:sz w:val="16"/>
                <w:szCs w:val="16"/>
              </w:rPr>
              <w:t>Rule #</w:t>
            </w:r>
          </w:p>
        </w:tc>
      </w:tr>
      <w:tr w:rsidRPr="00AE65C0" w:rsidR="00C95CD4" w:rsidTr="005820C5" w14:paraId="56AFA846"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40" w:type="pct"/>
          </w:tcPr>
          <w:p w:rsidRPr="00AE65C0" w:rsidR="00C95CD4" w:rsidP="00524D81" w:rsidRDefault="00C95CD4" w14:paraId="7393F84D" w14:textId="77777777">
            <w:pPr>
              <w:keepLines/>
              <w:spacing w:after="0" w:line="240" w:lineRule="auto"/>
              <w:rPr>
                <w:rFonts w:ascii="Calibri Light" w:hAnsi="Calibri Light" w:cs="Calibri Light"/>
                <w:sz w:val="16"/>
                <w:szCs w:val="16"/>
                <w:lang w:val="en-US" w:eastAsia="en-US"/>
              </w:rPr>
            </w:pPr>
          </w:p>
        </w:tc>
        <w:tc>
          <w:tcPr>
            <w:tcW w:w="986" w:type="pct"/>
          </w:tcPr>
          <w:p w:rsidRPr="00AE65C0" w:rsidR="00C95CD4" w:rsidP="00524D81" w:rsidRDefault="00C95CD4" w14:paraId="0EA998AA" w14:textId="77777777">
            <w:pPr>
              <w:keepLines/>
              <w:spacing w:after="0" w:line="240" w:lineRule="auto"/>
              <w:rPr>
                <w:rFonts w:ascii="Calibri Light" w:hAnsi="Calibri Light" w:cs="Calibri Light"/>
                <w:sz w:val="16"/>
                <w:szCs w:val="16"/>
                <w:lang w:val="en-US" w:eastAsia="en-US"/>
              </w:rPr>
            </w:pPr>
          </w:p>
        </w:tc>
        <w:tc>
          <w:tcPr>
            <w:tcW w:w="703" w:type="pct"/>
          </w:tcPr>
          <w:p w:rsidRPr="00AE65C0" w:rsidR="00C95CD4" w:rsidP="00524D81" w:rsidRDefault="00C95CD4" w14:paraId="1B525A72" w14:textId="77777777">
            <w:pPr>
              <w:keepLines/>
              <w:spacing w:after="0" w:line="240" w:lineRule="auto"/>
              <w:rPr>
                <w:rFonts w:ascii="Calibri Light" w:hAnsi="Calibri Light" w:cs="Calibri Light"/>
                <w:sz w:val="16"/>
                <w:szCs w:val="16"/>
                <w:lang w:val="en-US" w:eastAsia="en-US"/>
              </w:rPr>
            </w:pPr>
          </w:p>
        </w:tc>
        <w:tc>
          <w:tcPr>
            <w:tcW w:w="381" w:type="pct"/>
          </w:tcPr>
          <w:p w:rsidRPr="00AE65C0" w:rsidR="00C95CD4" w:rsidP="00524D81" w:rsidRDefault="00C95CD4" w14:paraId="41649318" w14:textId="77777777">
            <w:pPr>
              <w:keepLines/>
              <w:spacing w:after="0" w:line="240" w:lineRule="auto"/>
              <w:rPr>
                <w:rFonts w:ascii="Calibri Light" w:hAnsi="Calibri Light" w:cs="Calibri Light"/>
                <w:sz w:val="16"/>
                <w:szCs w:val="16"/>
                <w:lang w:val="en-US" w:eastAsia="en-US"/>
              </w:rPr>
            </w:pPr>
          </w:p>
        </w:tc>
        <w:tc>
          <w:tcPr>
            <w:tcW w:w="140" w:type="pct"/>
          </w:tcPr>
          <w:p w:rsidRPr="00AE65C0" w:rsidR="00C95CD4" w:rsidP="00524D81" w:rsidRDefault="00C95CD4" w14:paraId="4A6BC4BA" w14:textId="77777777">
            <w:pPr>
              <w:keepLines/>
              <w:spacing w:after="0" w:line="240" w:lineRule="auto"/>
              <w:rPr>
                <w:rFonts w:ascii="Calibri Light" w:hAnsi="Calibri Light" w:cs="Calibri Light"/>
                <w:sz w:val="16"/>
                <w:szCs w:val="16"/>
                <w:lang w:val="en-US" w:eastAsia="en-US"/>
              </w:rPr>
            </w:pPr>
            <w:r>
              <w:rPr>
                <w:rFonts w:cs="Calibri Light"/>
                <w:sz w:val="16"/>
                <w:szCs w:val="16"/>
              </w:rPr>
              <w:t>Yes</w:t>
            </w:r>
          </w:p>
        </w:tc>
        <w:tc>
          <w:tcPr>
            <w:tcW w:w="591" w:type="pct"/>
          </w:tcPr>
          <w:p w:rsidRPr="00AE65C0" w:rsidR="00C95CD4" w:rsidP="00524D81" w:rsidRDefault="00C95CD4" w14:paraId="2366F893" w14:textId="77777777">
            <w:pPr>
              <w:keepLines/>
              <w:spacing w:after="0" w:line="240" w:lineRule="auto"/>
              <w:rPr>
                <w:rFonts w:ascii="Calibri Light" w:hAnsi="Calibri Light" w:cs="Calibri Light"/>
                <w:sz w:val="16"/>
                <w:szCs w:val="16"/>
                <w:lang w:val="en-US" w:eastAsia="en-US"/>
              </w:rPr>
            </w:pPr>
          </w:p>
        </w:tc>
        <w:tc>
          <w:tcPr>
            <w:tcW w:w="686" w:type="pct"/>
          </w:tcPr>
          <w:p w:rsidRPr="00AE65C0" w:rsidR="00C95CD4" w:rsidP="00524D81" w:rsidRDefault="00C95CD4" w14:paraId="405AF38C" w14:textId="77777777">
            <w:pPr>
              <w:keepLines/>
              <w:spacing w:after="0" w:line="240" w:lineRule="auto"/>
              <w:rPr>
                <w:rFonts w:ascii="Calibri Light" w:hAnsi="Calibri Light" w:cs="Calibri Light"/>
                <w:sz w:val="16"/>
                <w:szCs w:val="16"/>
                <w:lang w:val="en-US" w:eastAsia="en-US"/>
              </w:rPr>
            </w:pPr>
          </w:p>
        </w:tc>
        <w:tc>
          <w:tcPr>
            <w:tcW w:w="416" w:type="pct"/>
          </w:tcPr>
          <w:p w:rsidRPr="00AE65C0" w:rsidR="00C95CD4" w:rsidP="00524D81" w:rsidRDefault="00C95CD4" w14:paraId="7C3E1B05" w14:textId="77777777">
            <w:pPr>
              <w:keepLines/>
              <w:spacing w:after="0" w:line="240" w:lineRule="auto"/>
              <w:rPr>
                <w:rFonts w:ascii="Calibri Light" w:hAnsi="Calibri Light" w:cs="Calibri Light"/>
                <w:sz w:val="16"/>
                <w:szCs w:val="16"/>
                <w:lang w:val="en-US" w:eastAsia="en-US"/>
              </w:rPr>
            </w:pPr>
          </w:p>
        </w:tc>
        <w:tc>
          <w:tcPr>
            <w:tcW w:w="568" w:type="pct"/>
          </w:tcPr>
          <w:p w:rsidRPr="00AE65C0" w:rsidR="00C95CD4" w:rsidP="00524D81" w:rsidRDefault="00C95CD4" w14:paraId="759F94DC" w14:textId="77777777">
            <w:pPr>
              <w:keepLines/>
              <w:spacing w:after="0" w:line="240" w:lineRule="auto"/>
              <w:rPr>
                <w:rFonts w:ascii="Calibri Light" w:hAnsi="Calibri Light" w:cs="Calibri Light"/>
                <w:sz w:val="16"/>
                <w:szCs w:val="16"/>
                <w:lang w:val="en-US" w:eastAsia="en-US"/>
              </w:rPr>
            </w:pPr>
          </w:p>
        </w:tc>
        <w:tc>
          <w:tcPr>
            <w:tcW w:w="267" w:type="pct"/>
          </w:tcPr>
          <w:p w:rsidRPr="00AE65C0" w:rsidR="00C95CD4" w:rsidP="00524D81" w:rsidRDefault="00C95CD4" w14:paraId="061EBA7B" w14:textId="77777777">
            <w:pPr>
              <w:keepLines/>
              <w:spacing w:after="0" w:line="240" w:lineRule="auto"/>
              <w:rPr>
                <w:rFonts w:ascii="Calibri Light" w:hAnsi="Calibri Light" w:cs="Calibri Light"/>
                <w:sz w:val="16"/>
                <w:szCs w:val="16"/>
                <w:lang w:val="en-US" w:eastAsia="en-US"/>
              </w:rPr>
            </w:pPr>
          </w:p>
        </w:tc>
        <w:tc>
          <w:tcPr>
            <w:tcW w:w="122" w:type="pct"/>
          </w:tcPr>
          <w:p w:rsidRPr="00AE65C0" w:rsidR="00C95CD4" w:rsidP="00524D81" w:rsidRDefault="00C95CD4" w14:paraId="63E4AC37" w14:textId="77777777">
            <w:pPr>
              <w:keepLines/>
              <w:spacing w:after="0" w:line="240" w:lineRule="auto"/>
              <w:rPr>
                <w:rFonts w:ascii="Calibri Light" w:hAnsi="Calibri Light" w:cs="Calibri Light"/>
                <w:sz w:val="16"/>
                <w:szCs w:val="16"/>
                <w:lang w:val="en-US" w:eastAsia="en-US"/>
              </w:rPr>
            </w:pPr>
          </w:p>
        </w:tc>
      </w:tr>
      <w:tr w:rsidRPr="00AE65C0" w:rsidR="00C95CD4" w:rsidTr="005820C5" w14:paraId="44FED393" w14:textId="77777777">
        <w:trPr>
          <w:trHeight w:val="247"/>
        </w:trPr>
        <w:tc>
          <w:tcPr>
            <w:tcW w:w="140" w:type="pct"/>
          </w:tcPr>
          <w:p w:rsidRPr="00AE65C0" w:rsidR="00C95CD4" w:rsidP="00524D81" w:rsidRDefault="00C95CD4" w14:paraId="2BD76DA8" w14:textId="77777777">
            <w:pPr>
              <w:pStyle w:val="TableText"/>
              <w:rPr>
                <w:rFonts w:cs="Calibri Light"/>
                <w:sz w:val="16"/>
                <w:szCs w:val="16"/>
              </w:rPr>
            </w:pPr>
            <w:r w:rsidRPr="00AE65C0">
              <w:rPr>
                <w:rFonts w:cs="Calibri Light"/>
                <w:sz w:val="16"/>
                <w:szCs w:val="16"/>
              </w:rPr>
              <w:t>1</w:t>
            </w:r>
          </w:p>
        </w:tc>
        <w:tc>
          <w:tcPr>
            <w:tcW w:w="986" w:type="pct"/>
          </w:tcPr>
          <w:p w:rsidRPr="00AE65C0" w:rsidR="00C95CD4" w:rsidP="00524D81" w:rsidRDefault="00C95CD4" w14:paraId="029692E9" w14:textId="77777777">
            <w:pPr>
              <w:pStyle w:val="TableText"/>
              <w:rPr>
                <w:rFonts w:cs="Calibri Light"/>
                <w:sz w:val="16"/>
                <w:szCs w:val="16"/>
              </w:rPr>
            </w:pPr>
            <w:r>
              <w:rPr>
                <w:rFonts w:cs="Calibri Light"/>
                <w:sz w:val="16"/>
                <w:szCs w:val="16"/>
              </w:rPr>
              <w:t>PER_ASG_RESPONSIBILITIES</w:t>
            </w:r>
          </w:p>
        </w:tc>
        <w:tc>
          <w:tcPr>
            <w:tcW w:w="703" w:type="pct"/>
          </w:tcPr>
          <w:p w:rsidRPr="00AE65C0" w:rsidR="00C95CD4" w:rsidP="00524D81" w:rsidRDefault="00C95CD4" w14:paraId="658EB60E" w14:textId="77777777">
            <w:pPr>
              <w:pStyle w:val="TableText"/>
              <w:rPr>
                <w:rFonts w:cs="Calibri Light"/>
                <w:sz w:val="16"/>
                <w:szCs w:val="16"/>
              </w:rPr>
            </w:pPr>
            <w:r w:rsidRPr="00107553">
              <w:rPr>
                <w:rFonts w:cs="Calibri Light"/>
                <w:sz w:val="16"/>
                <w:szCs w:val="16"/>
              </w:rPr>
              <w:t>ResponsibilityName</w:t>
            </w:r>
          </w:p>
        </w:tc>
        <w:tc>
          <w:tcPr>
            <w:tcW w:w="381" w:type="pct"/>
          </w:tcPr>
          <w:p w:rsidRPr="00AE65C0" w:rsidR="00C95CD4" w:rsidP="00524D81" w:rsidRDefault="00C95CD4" w14:paraId="2EEB26E2" w14:textId="77777777">
            <w:pPr>
              <w:pStyle w:val="TableText"/>
              <w:rPr>
                <w:rFonts w:cs="Calibri Light"/>
                <w:sz w:val="16"/>
                <w:szCs w:val="16"/>
              </w:rPr>
            </w:pPr>
            <w:r w:rsidRPr="00AE65C0">
              <w:rPr>
                <w:rFonts w:cs="Calibri Light"/>
                <w:sz w:val="16"/>
                <w:szCs w:val="16"/>
              </w:rPr>
              <w:t>Varchar2(30)</w:t>
            </w:r>
          </w:p>
        </w:tc>
        <w:tc>
          <w:tcPr>
            <w:tcW w:w="140" w:type="pct"/>
          </w:tcPr>
          <w:p w:rsidRPr="00AE65C0" w:rsidR="00C95CD4" w:rsidP="00524D81" w:rsidRDefault="00C95CD4" w14:paraId="0E3F76E2" w14:textId="77777777">
            <w:pPr>
              <w:pStyle w:val="TableText"/>
              <w:rPr>
                <w:rFonts w:cs="Calibri Light"/>
                <w:sz w:val="16"/>
                <w:szCs w:val="16"/>
              </w:rPr>
            </w:pPr>
            <w:r>
              <w:rPr>
                <w:rFonts w:cs="Calibri Light"/>
                <w:sz w:val="16"/>
                <w:szCs w:val="16"/>
              </w:rPr>
              <w:t>Yes</w:t>
            </w:r>
          </w:p>
        </w:tc>
        <w:tc>
          <w:tcPr>
            <w:tcW w:w="591" w:type="pct"/>
          </w:tcPr>
          <w:p w:rsidRPr="00AE65C0" w:rsidR="00C95CD4" w:rsidP="00524D81" w:rsidRDefault="00C95CD4" w14:paraId="33C07A38" w14:textId="77777777">
            <w:pPr>
              <w:pStyle w:val="TableText"/>
              <w:rPr>
                <w:rFonts w:cs="Calibri Light"/>
                <w:sz w:val="16"/>
                <w:szCs w:val="16"/>
              </w:rPr>
            </w:pPr>
            <w:r>
              <w:rPr>
                <w:rFonts w:cs="Calibri Light"/>
                <w:sz w:val="16"/>
                <w:szCs w:val="16"/>
              </w:rPr>
              <w:t>AreaOfResponsibility.</w:t>
            </w:r>
            <w:r w:rsidRPr="00AE65C0">
              <w:rPr>
                <w:rFonts w:cs="Calibri Light"/>
                <w:sz w:val="16"/>
                <w:szCs w:val="16"/>
              </w:rPr>
              <w:t>dat</w:t>
            </w:r>
          </w:p>
        </w:tc>
        <w:tc>
          <w:tcPr>
            <w:tcW w:w="686" w:type="pct"/>
          </w:tcPr>
          <w:p w:rsidRPr="00AE65C0" w:rsidR="00C95CD4" w:rsidP="00524D81" w:rsidRDefault="00C95CD4" w14:paraId="7A1D8012" w14:textId="77777777">
            <w:pPr>
              <w:pStyle w:val="TableText"/>
              <w:rPr>
                <w:rFonts w:cs="Calibri Light"/>
                <w:sz w:val="16"/>
                <w:szCs w:val="16"/>
              </w:rPr>
            </w:pPr>
            <w:r w:rsidRPr="00107553">
              <w:rPr>
                <w:rFonts w:cs="Calibri Light"/>
                <w:sz w:val="16"/>
                <w:szCs w:val="16"/>
              </w:rPr>
              <w:t>ResponsibilityName</w:t>
            </w:r>
          </w:p>
        </w:tc>
        <w:tc>
          <w:tcPr>
            <w:tcW w:w="416" w:type="pct"/>
          </w:tcPr>
          <w:p w:rsidRPr="00AE65C0" w:rsidR="00C95CD4" w:rsidP="00524D81" w:rsidRDefault="00C95CD4" w14:paraId="58C7288D" w14:textId="77777777">
            <w:pPr>
              <w:pStyle w:val="TableText"/>
              <w:rPr>
                <w:rFonts w:cs="Calibri Light"/>
                <w:sz w:val="16"/>
                <w:szCs w:val="16"/>
              </w:rPr>
            </w:pPr>
            <w:r w:rsidRPr="00AE65C0">
              <w:rPr>
                <w:rFonts w:cs="Calibri Light"/>
                <w:sz w:val="16"/>
                <w:szCs w:val="16"/>
              </w:rPr>
              <w:t>Varchar2(30)</w:t>
            </w:r>
          </w:p>
        </w:tc>
        <w:tc>
          <w:tcPr>
            <w:tcW w:w="568" w:type="pct"/>
          </w:tcPr>
          <w:p w:rsidRPr="00AE65C0" w:rsidR="00C95CD4" w:rsidP="00524D81" w:rsidRDefault="00C95CD4" w14:paraId="6B6B865B" w14:textId="77777777">
            <w:pPr>
              <w:pStyle w:val="TableText"/>
              <w:rPr>
                <w:rFonts w:cs="Calibri Light"/>
                <w:sz w:val="16"/>
                <w:szCs w:val="16"/>
              </w:rPr>
            </w:pPr>
          </w:p>
        </w:tc>
        <w:tc>
          <w:tcPr>
            <w:tcW w:w="267" w:type="pct"/>
          </w:tcPr>
          <w:p w:rsidRPr="00AE65C0" w:rsidR="00C95CD4" w:rsidP="00524D81" w:rsidRDefault="00C95CD4" w14:paraId="170E48CC" w14:textId="77777777">
            <w:pPr>
              <w:spacing w:after="0" w:line="240" w:lineRule="auto"/>
              <w:rPr>
                <w:rFonts w:ascii="Calibri Light" w:hAnsi="Calibri Light" w:cs="Calibri Light"/>
                <w:sz w:val="16"/>
                <w:szCs w:val="16"/>
                <w:lang w:val="en-US" w:eastAsia="en-US"/>
              </w:rPr>
            </w:pPr>
          </w:p>
        </w:tc>
        <w:tc>
          <w:tcPr>
            <w:tcW w:w="122" w:type="pct"/>
          </w:tcPr>
          <w:p w:rsidRPr="00AE65C0" w:rsidR="00C95CD4" w:rsidP="00524D81" w:rsidRDefault="00C95CD4" w14:paraId="1A0B77C7" w14:textId="77777777">
            <w:pPr>
              <w:keepLines/>
              <w:spacing w:after="0" w:line="240" w:lineRule="auto"/>
              <w:rPr>
                <w:rFonts w:ascii="Calibri Light" w:hAnsi="Calibri Light" w:cs="Calibri Light"/>
                <w:sz w:val="16"/>
                <w:szCs w:val="16"/>
                <w:lang w:val="en-US" w:eastAsia="en-US"/>
              </w:rPr>
            </w:pPr>
          </w:p>
        </w:tc>
      </w:tr>
      <w:tr w:rsidRPr="00AE65C0" w:rsidR="00C95CD4" w:rsidTr="005820C5" w14:paraId="412E74DD" w14:textId="77777777">
        <w:trPr>
          <w:cnfStyle w:val="000000100000" w:firstRow="0" w:lastRow="0" w:firstColumn="0" w:lastColumn="0" w:oddVBand="0" w:evenVBand="0" w:oddHBand="1" w:evenHBand="0" w:firstRowFirstColumn="0" w:firstRowLastColumn="0" w:lastRowFirstColumn="0" w:lastRowLastColumn="0"/>
          <w:trHeight w:val="247"/>
        </w:trPr>
        <w:tc>
          <w:tcPr>
            <w:tcW w:w="140" w:type="pct"/>
          </w:tcPr>
          <w:p w:rsidRPr="00AE65C0" w:rsidR="00C95CD4" w:rsidP="00524D81" w:rsidRDefault="00C95CD4" w14:paraId="7F0796C6" w14:textId="77777777">
            <w:pPr>
              <w:pStyle w:val="TableText"/>
              <w:rPr>
                <w:rFonts w:cs="Calibri Light"/>
                <w:sz w:val="16"/>
                <w:szCs w:val="16"/>
              </w:rPr>
            </w:pPr>
            <w:r w:rsidRPr="00AE65C0">
              <w:rPr>
                <w:rFonts w:cs="Calibri Light"/>
                <w:sz w:val="16"/>
                <w:szCs w:val="16"/>
              </w:rPr>
              <w:t>2</w:t>
            </w:r>
          </w:p>
        </w:tc>
        <w:tc>
          <w:tcPr>
            <w:tcW w:w="986" w:type="pct"/>
          </w:tcPr>
          <w:p w:rsidRPr="00AE65C0" w:rsidR="00C95CD4" w:rsidP="00524D81" w:rsidRDefault="00C95CD4" w14:paraId="61302B1B" w14:textId="77777777">
            <w:pPr>
              <w:pStyle w:val="TableText"/>
              <w:rPr>
                <w:rFonts w:cs="Calibri Light"/>
                <w:sz w:val="16"/>
                <w:szCs w:val="16"/>
              </w:rPr>
            </w:pPr>
            <w:r>
              <w:rPr>
                <w:rFonts w:cs="Calibri Light"/>
                <w:sz w:val="16"/>
                <w:szCs w:val="16"/>
              </w:rPr>
              <w:t>PER_ASG_RESPONSIBILITIES</w:t>
            </w:r>
          </w:p>
        </w:tc>
        <w:tc>
          <w:tcPr>
            <w:tcW w:w="703" w:type="pct"/>
          </w:tcPr>
          <w:p w:rsidRPr="00AE65C0" w:rsidR="00C95CD4" w:rsidP="00524D81" w:rsidRDefault="00C95CD4" w14:paraId="0FF28A58" w14:textId="77777777">
            <w:pPr>
              <w:pStyle w:val="TableText"/>
              <w:rPr>
                <w:rFonts w:cs="Calibri Light"/>
                <w:sz w:val="16"/>
                <w:szCs w:val="16"/>
              </w:rPr>
            </w:pPr>
            <w:r w:rsidRPr="00107553">
              <w:rPr>
                <w:rFonts w:cs="Calibri Light"/>
                <w:sz w:val="16"/>
                <w:szCs w:val="16"/>
              </w:rPr>
              <w:t>ResponsibilityType</w:t>
            </w:r>
          </w:p>
        </w:tc>
        <w:tc>
          <w:tcPr>
            <w:tcW w:w="381" w:type="pct"/>
          </w:tcPr>
          <w:p w:rsidRPr="00AE65C0" w:rsidR="00C95CD4" w:rsidP="00524D81" w:rsidRDefault="00C95CD4" w14:paraId="66B21C25" w14:textId="77777777">
            <w:pPr>
              <w:pStyle w:val="TableText"/>
              <w:rPr>
                <w:rFonts w:cs="Calibri Light"/>
                <w:sz w:val="16"/>
                <w:szCs w:val="16"/>
              </w:rPr>
            </w:pPr>
            <w:r w:rsidRPr="00AE65C0">
              <w:rPr>
                <w:rFonts w:cs="Calibri Light"/>
                <w:sz w:val="16"/>
                <w:szCs w:val="16"/>
              </w:rPr>
              <w:t>Varchar2(80)</w:t>
            </w:r>
          </w:p>
        </w:tc>
        <w:tc>
          <w:tcPr>
            <w:tcW w:w="140" w:type="pct"/>
          </w:tcPr>
          <w:p w:rsidRPr="00AE65C0" w:rsidR="00C95CD4" w:rsidP="00524D81" w:rsidRDefault="00C95CD4" w14:paraId="59EEB0E6" w14:textId="77777777">
            <w:pPr>
              <w:pStyle w:val="TableText"/>
              <w:rPr>
                <w:rFonts w:cs="Calibri Light"/>
                <w:sz w:val="16"/>
                <w:szCs w:val="16"/>
              </w:rPr>
            </w:pPr>
            <w:r>
              <w:rPr>
                <w:rFonts w:cs="Calibri Light"/>
                <w:sz w:val="16"/>
                <w:szCs w:val="16"/>
              </w:rPr>
              <w:t>Yes</w:t>
            </w:r>
          </w:p>
        </w:tc>
        <w:tc>
          <w:tcPr>
            <w:tcW w:w="591" w:type="pct"/>
          </w:tcPr>
          <w:p w:rsidRPr="00AE65C0" w:rsidR="00C95CD4" w:rsidP="00524D81" w:rsidRDefault="00C95CD4" w14:paraId="35055241" w14:textId="77777777">
            <w:pPr>
              <w:pStyle w:val="TableText"/>
              <w:rPr>
                <w:rFonts w:cs="Calibri Light"/>
                <w:sz w:val="16"/>
                <w:szCs w:val="16"/>
              </w:rPr>
            </w:pPr>
          </w:p>
        </w:tc>
        <w:tc>
          <w:tcPr>
            <w:tcW w:w="686" w:type="pct"/>
          </w:tcPr>
          <w:p w:rsidRPr="00AE65C0" w:rsidR="00C95CD4" w:rsidP="00524D81" w:rsidRDefault="00C95CD4" w14:paraId="28315444" w14:textId="77777777">
            <w:pPr>
              <w:pStyle w:val="TableText"/>
              <w:rPr>
                <w:rFonts w:cs="Calibri Light"/>
                <w:sz w:val="16"/>
                <w:szCs w:val="16"/>
              </w:rPr>
            </w:pPr>
            <w:r w:rsidRPr="00107553">
              <w:rPr>
                <w:rFonts w:cs="Calibri Light"/>
                <w:sz w:val="16"/>
                <w:szCs w:val="16"/>
              </w:rPr>
              <w:t>ResponsibilityType</w:t>
            </w:r>
          </w:p>
        </w:tc>
        <w:tc>
          <w:tcPr>
            <w:tcW w:w="416" w:type="pct"/>
          </w:tcPr>
          <w:p w:rsidRPr="00AE65C0" w:rsidR="00C95CD4" w:rsidP="00524D81" w:rsidRDefault="00C95CD4" w14:paraId="077A8794" w14:textId="77777777">
            <w:pPr>
              <w:pStyle w:val="TableText"/>
              <w:rPr>
                <w:rFonts w:cs="Calibri Light"/>
                <w:sz w:val="16"/>
                <w:szCs w:val="16"/>
              </w:rPr>
            </w:pPr>
            <w:r w:rsidRPr="00AE65C0">
              <w:rPr>
                <w:rFonts w:cs="Calibri Light"/>
                <w:sz w:val="16"/>
                <w:szCs w:val="16"/>
              </w:rPr>
              <w:t>Varchar2(80)</w:t>
            </w:r>
          </w:p>
        </w:tc>
        <w:tc>
          <w:tcPr>
            <w:tcW w:w="568" w:type="pct"/>
          </w:tcPr>
          <w:p w:rsidRPr="00AE65C0" w:rsidR="00C95CD4" w:rsidP="00524D81" w:rsidRDefault="00C95CD4" w14:paraId="02AFE833" w14:textId="77777777">
            <w:pPr>
              <w:pStyle w:val="TableText"/>
              <w:rPr>
                <w:rFonts w:cs="Calibri Light"/>
                <w:sz w:val="16"/>
                <w:szCs w:val="16"/>
              </w:rPr>
            </w:pPr>
          </w:p>
        </w:tc>
        <w:tc>
          <w:tcPr>
            <w:tcW w:w="267" w:type="pct"/>
          </w:tcPr>
          <w:p w:rsidRPr="00AE65C0" w:rsidR="00C95CD4" w:rsidP="00524D81" w:rsidRDefault="00C95CD4" w14:paraId="316B9F2E" w14:textId="77777777">
            <w:pPr>
              <w:spacing w:after="0" w:line="240" w:lineRule="auto"/>
              <w:rPr>
                <w:rFonts w:ascii="Calibri Light" w:hAnsi="Calibri Light" w:cs="Calibri Light"/>
                <w:sz w:val="16"/>
                <w:szCs w:val="16"/>
                <w:lang w:val="en-US" w:eastAsia="en-US"/>
              </w:rPr>
            </w:pPr>
          </w:p>
        </w:tc>
        <w:tc>
          <w:tcPr>
            <w:tcW w:w="122" w:type="pct"/>
          </w:tcPr>
          <w:p w:rsidRPr="00AE65C0" w:rsidR="00C95CD4" w:rsidP="00524D81" w:rsidRDefault="00C95CD4" w14:paraId="08C67977" w14:textId="77777777">
            <w:pPr>
              <w:keepLines/>
              <w:spacing w:after="0" w:line="240" w:lineRule="auto"/>
              <w:rPr>
                <w:rFonts w:ascii="Calibri Light" w:hAnsi="Calibri Light" w:cs="Calibri Light"/>
                <w:sz w:val="16"/>
                <w:szCs w:val="16"/>
                <w:lang w:val="en-US" w:eastAsia="en-US"/>
              </w:rPr>
            </w:pPr>
          </w:p>
        </w:tc>
      </w:tr>
      <w:tr w:rsidRPr="00AE65C0" w:rsidR="00C95CD4" w:rsidTr="005820C5" w14:paraId="69FD7290" w14:textId="77777777">
        <w:trPr>
          <w:trHeight w:val="247"/>
        </w:trPr>
        <w:tc>
          <w:tcPr>
            <w:tcW w:w="140" w:type="pct"/>
          </w:tcPr>
          <w:p w:rsidRPr="00AE65C0" w:rsidR="00C95CD4" w:rsidP="00524D81" w:rsidRDefault="00C95CD4" w14:paraId="2E4629B0" w14:textId="77777777">
            <w:pPr>
              <w:pStyle w:val="TableText"/>
              <w:rPr>
                <w:rFonts w:cs="Calibri Light"/>
                <w:sz w:val="16"/>
                <w:szCs w:val="16"/>
              </w:rPr>
            </w:pPr>
            <w:r w:rsidRPr="00AE65C0">
              <w:rPr>
                <w:rFonts w:cs="Calibri Light"/>
                <w:sz w:val="16"/>
                <w:szCs w:val="16"/>
              </w:rPr>
              <w:t>3</w:t>
            </w:r>
          </w:p>
        </w:tc>
        <w:tc>
          <w:tcPr>
            <w:tcW w:w="986" w:type="pct"/>
          </w:tcPr>
          <w:p w:rsidRPr="00AE65C0" w:rsidR="00C95CD4" w:rsidP="00524D81" w:rsidRDefault="00C95CD4" w14:paraId="54BA11E3" w14:textId="77777777">
            <w:pPr>
              <w:pStyle w:val="TableText"/>
              <w:rPr>
                <w:rFonts w:cs="Calibri Light"/>
                <w:sz w:val="16"/>
                <w:szCs w:val="16"/>
              </w:rPr>
            </w:pPr>
            <w:r>
              <w:rPr>
                <w:rFonts w:cs="Calibri Light"/>
                <w:sz w:val="16"/>
                <w:szCs w:val="16"/>
              </w:rPr>
              <w:t>PER_ASG_RESPONSIBILITIES</w:t>
            </w:r>
          </w:p>
        </w:tc>
        <w:tc>
          <w:tcPr>
            <w:tcW w:w="703" w:type="pct"/>
          </w:tcPr>
          <w:p w:rsidRPr="00AE65C0" w:rsidR="00C95CD4" w:rsidP="00524D81" w:rsidRDefault="00C95CD4" w14:paraId="014D2037" w14:textId="77777777">
            <w:pPr>
              <w:pStyle w:val="TableText"/>
              <w:rPr>
                <w:rFonts w:cs="Calibri Light"/>
                <w:sz w:val="16"/>
                <w:szCs w:val="16"/>
              </w:rPr>
            </w:pPr>
            <w:r w:rsidRPr="00107553">
              <w:rPr>
                <w:rFonts w:cs="Calibri Light"/>
                <w:sz w:val="16"/>
                <w:szCs w:val="16"/>
              </w:rPr>
              <w:t>StartDate</w:t>
            </w:r>
          </w:p>
        </w:tc>
        <w:tc>
          <w:tcPr>
            <w:tcW w:w="381" w:type="pct"/>
          </w:tcPr>
          <w:p w:rsidRPr="00AE65C0" w:rsidR="00C95CD4" w:rsidP="00524D81" w:rsidRDefault="00C95CD4" w14:paraId="06D97CEE" w14:textId="77777777">
            <w:pPr>
              <w:pStyle w:val="TableText"/>
              <w:rPr>
                <w:rFonts w:cs="Calibri Light"/>
                <w:sz w:val="16"/>
                <w:szCs w:val="16"/>
              </w:rPr>
            </w:pPr>
            <w:r>
              <w:rPr>
                <w:rFonts w:cs="Calibri Light"/>
                <w:sz w:val="16"/>
                <w:szCs w:val="16"/>
              </w:rPr>
              <w:t>DATE</w:t>
            </w:r>
          </w:p>
        </w:tc>
        <w:tc>
          <w:tcPr>
            <w:tcW w:w="140" w:type="pct"/>
          </w:tcPr>
          <w:p w:rsidRPr="00AE65C0" w:rsidR="00C95CD4" w:rsidP="00524D81" w:rsidRDefault="00C95CD4" w14:paraId="609A6A9C" w14:textId="77777777">
            <w:pPr>
              <w:pStyle w:val="TableText"/>
              <w:rPr>
                <w:rFonts w:cs="Calibri Light"/>
                <w:sz w:val="16"/>
                <w:szCs w:val="16"/>
              </w:rPr>
            </w:pPr>
            <w:r>
              <w:rPr>
                <w:rFonts w:cs="Calibri Light"/>
                <w:sz w:val="16"/>
                <w:szCs w:val="16"/>
              </w:rPr>
              <w:t>Yes</w:t>
            </w:r>
          </w:p>
        </w:tc>
        <w:tc>
          <w:tcPr>
            <w:tcW w:w="591" w:type="pct"/>
          </w:tcPr>
          <w:p w:rsidRPr="00AE65C0" w:rsidR="00C95CD4" w:rsidP="00524D81" w:rsidRDefault="00C95CD4" w14:paraId="1EF8D833" w14:textId="77777777">
            <w:pPr>
              <w:pStyle w:val="TableText"/>
              <w:rPr>
                <w:rFonts w:cs="Calibri Light"/>
                <w:sz w:val="16"/>
                <w:szCs w:val="16"/>
              </w:rPr>
            </w:pPr>
          </w:p>
        </w:tc>
        <w:tc>
          <w:tcPr>
            <w:tcW w:w="686" w:type="pct"/>
          </w:tcPr>
          <w:p w:rsidRPr="00AE65C0" w:rsidR="00C95CD4" w:rsidP="00524D81" w:rsidRDefault="00C95CD4" w14:paraId="4B8ADF83" w14:textId="77777777">
            <w:pPr>
              <w:pStyle w:val="TableText"/>
              <w:rPr>
                <w:rFonts w:cs="Calibri Light"/>
                <w:sz w:val="16"/>
                <w:szCs w:val="16"/>
              </w:rPr>
            </w:pPr>
            <w:r w:rsidRPr="00107553">
              <w:rPr>
                <w:rFonts w:cs="Calibri Light"/>
                <w:sz w:val="16"/>
                <w:szCs w:val="16"/>
              </w:rPr>
              <w:t>StartDate</w:t>
            </w:r>
          </w:p>
        </w:tc>
        <w:tc>
          <w:tcPr>
            <w:tcW w:w="416" w:type="pct"/>
          </w:tcPr>
          <w:p w:rsidRPr="00AE65C0" w:rsidR="00C95CD4" w:rsidP="00524D81" w:rsidRDefault="00C95CD4" w14:paraId="29AD8D44" w14:textId="77777777">
            <w:pPr>
              <w:pStyle w:val="TableText"/>
              <w:rPr>
                <w:rFonts w:cs="Calibri Light"/>
                <w:sz w:val="16"/>
                <w:szCs w:val="16"/>
              </w:rPr>
            </w:pPr>
            <w:r>
              <w:rPr>
                <w:rFonts w:cs="Calibri Light"/>
                <w:sz w:val="16"/>
                <w:szCs w:val="16"/>
              </w:rPr>
              <w:t>DATE</w:t>
            </w:r>
          </w:p>
        </w:tc>
        <w:tc>
          <w:tcPr>
            <w:tcW w:w="568" w:type="pct"/>
          </w:tcPr>
          <w:p w:rsidRPr="00AE65C0" w:rsidR="00C95CD4" w:rsidP="00524D81" w:rsidRDefault="00C95CD4" w14:paraId="02113A08" w14:textId="77777777">
            <w:pPr>
              <w:pStyle w:val="TableText"/>
              <w:rPr>
                <w:rFonts w:cs="Calibri Light"/>
                <w:sz w:val="16"/>
                <w:szCs w:val="16"/>
              </w:rPr>
            </w:pPr>
          </w:p>
        </w:tc>
        <w:tc>
          <w:tcPr>
            <w:tcW w:w="267" w:type="pct"/>
          </w:tcPr>
          <w:p w:rsidRPr="00AE65C0" w:rsidR="00C95CD4" w:rsidP="00524D81" w:rsidRDefault="00C95CD4" w14:paraId="69EBED97" w14:textId="77777777">
            <w:pPr>
              <w:spacing w:after="0" w:line="240" w:lineRule="auto"/>
              <w:rPr>
                <w:rFonts w:ascii="Calibri Light" w:hAnsi="Calibri Light" w:cs="Calibri Light"/>
                <w:sz w:val="16"/>
                <w:szCs w:val="16"/>
                <w:lang w:val="en-US" w:eastAsia="en-US"/>
              </w:rPr>
            </w:pPr>
          </w:p>
        </w:tc>
        <w:tc>
          <w:tcPr>
            <w:tcW w:w="122" w:type="pct"/>
          </w:tcPr>
          <w:p w:rsidRPr="00AE65C0" w:rsidR="00C95CD4" w:rsidP="00524D81" w:rsidRDefault="00C95CD4" w14:paraId="1B06ABE7" w14:textId="77777777">
            <w:pPr>
              <w:keepLines/>
              <w:spacing w:after="0" w:line="240" w:lineRule="auto"/>
              <w:rPr>
                <w:rFonts w:ascii="Calibri Light" w:hAnsi="Calibri Light" w:cs="Calibri Light"/>
                <w:sz w:val="16"/>
                <w:szCs w:val="16"/>
                <w:lang w:val="en-US" w:eastAsia="en-US"/>
              </w:rPr>
            </w:pPr>
          </w:p>
        </w:tc>
      </w:tr>
      <w:tr w:rsidRPr="00AE65C0" w:rsidR="00C95CD4" w:rsidTr="005820C5" w14:paraId="3E9BF31C" w14:textId="77777777">
        <w:trPr>
          <w:cnfStyle w:val="000000100000" w:firstRow="0" w:lastRow="0" w:firstColumn="0" w:lastColumn="0" w:oddVBand="0" w:evenVBand="0" w:oddHBand="1" w:evenHBand="0" w:firstRowFirstColumn="0" w:firstRowLastColumn="0" w:lastRowFirstColumn="0" w:lastRowLastColumn="0"/>
          <w:trHeight w:val="247"/>
        </w:trPr>
        <w:tc>
          <w:tcPr>
            <w:tcW w:w="140" w:type="pct"/>
          </w:tcPr>
          <w:p w:rsidRPr="00AE65C0" w:rsidR="00C95CD4" w:rsidP="00524D81" w:rsidRDefault="00C95CD4" w14:paraId="3B21009D" w14:textId="77777777">
            <w:pPr>
              <w:pStyle w:val="TableText"/>
              <w:rPr>
                <w:rFonts w:cs="Calibri Light"/>
                <w:sz w:val="16"/>
                <w:szCs w:val="16"/>
              </w:rPr>
            </w:pPr>
            <w:r w:rsidRPr="00AE65C0">
              <w:rPr>
                <w:rFonts w:cs="Calibri Light"/>
                <w:sz w:val="16"/>
                <w:szCs w:val="16"/>
              </w:rPr>
              <w:t>4</w:t>
            </w:r>
          </w:p>
        </w:tc>
        <w:tc>
          <w:tcPr>
            <w:tcW w:w="986" w:type="pct"/>
          </w:tcPr>
          <w:p w:rsidRPr="00AE65C0" w:rsidR="00C95CD4" w:rsidP="00524D81" w:rsidRDefault="00C95CD4" w14:paraId="7C215C00" w14:textId="77777777">
            <w:pPr>
              <w:pStyle w:val="TableText"/>
              <w:rPr>
                <w:rFonts w:cs="Calibri Light"/>
                <w:sz w:val="16"/>
                <w:szCs w:val="16"/>
              </w:rPr>
            </w:pPr>
            <w:r>
              <w:rPr>
                <w:rFonts w:cs="Calibri Light"/>
                <w:sz w:val="16"/>
                <w:szCs w:val="16"/>
              </w:rPr>
              <w:t>PER_ASG_RESPONSIBILITIES</w:t>
            </w:r>
          </w:p>
        </w:tc>
        <w:tc>
          <w:tcPr>
            <w:tcW w:w="703" w:type="pct"/>
          </w:tcPr>
          <w:p w:rsidRPr="00AE65C0" w:rsidR="00C95CD4" w:rsidP="00524D81" w:rsidRDefault="00C95CD4" w14:paraId="26D36B74" w14:textId="77777777">
            <w:pPr>
              <w:pStyle w:val="TableText"/>
              <w:rPr>
                <w:rFonts w:cs="Calibri Light"/>
                <w:sz w:val="16"/>
                <w:szCs w:val="16"/>
              </w:rPr>
            </w:pPr>
            <w:r w:rsidRPr="00107553">
              <w:rPr>
                <w:rFonts w:cs="Calibri Light"/>
                <w:sz w:val="16"/>
                <w:szCs w:val="16"/>
              </w:rPr>
              <w:t>Status</w:t>
            </w:r>
          </w:p>
        </w:tc>
        <w:tc>
          <w:tcPr>
            <w:tcW w:w="381" w:type="pct"/>
          </w:tcPr>
          <w:p w:rsidRPr="00AE65C0" w:rsidR="00C95CD4" w:rsidP="00524D81" w:rsidRDefault="00C95CD4" w14:paraId="17CE19EF" w14:textId="77777777">
            <w:pPr>
              <w:pStyle w:val="TableText"/>
              <w:rPr>
                <w:rFonts w:cs="Calibri Light"/>
                <w:sz w:val="16"/>
                <w:szCs w:val="16"/>
              </w:rPr>
            </w:pPr>
            <w:r w:rsidRPr="00AE65C0">
              <w:rPr>
                <w:rFonts w:cs="Calibri Light"/>
                <w:sz w:val="16"/>
                <w:szCs w:val="16"/>
              </w:rPr>
              <w:t>Varchar2</w:t>
            </w:r>
          </w:p>
        </w:tc>
        <w:tc>
          <w:tcPr>
            <w:tcW w:w="140" w:type="pct"/>
          </w:tcPr>
          <w:p w:rsidRPr="00AE65C0" w:rsidR="00C95CD4" w:rsidP="00524D81" w:rsidRDefault="00C95CD4" w14:paraId="58C5A2AA" w14:textId="77777777">
            <w:pPr>
              <w:pStyle w:val="TableText"/>
              <w:rPr>
                <w:rFonts w:cs="Calibri Light"/>
                <w:sz w:val="16"/>
                <w:szCs w:val="16"/>
              </w:rPr>
            </w:pPr>
            <w:r>
              <w:rPr>
                <w:rFonts w:cs="Calibri Light"/>
                <w:sz w:val="16"/>
                <w:szCs w:val="16"/>
              </w:rPr>
              <w:t>Yes</w:t>
            </w:r>
          </w:p>
        </w:tc>
        <w:tc>
          <w:tcPr>
            <w:tcW w:w="591" w:type="pct"/>
          </w:tcPr>
          <w:p w:rsidRPr="00AE65C0" w:rsidR="00C95CD4" w:rsidP="00524D81" w:rsidRDefault="00C95CD4" w14:paraId="30FE407B" w14:textId="77777777">
            <w:pPr>
              <w:pStyle w:val="TableText"/>
              <w:rPr>
                <w:rFonts w:cs="Calibri Light"/>
                <w:sz w:val="16"/>
                <w:szCs w:val="16"/>
              </w:rPr>
            </w:pPr>
          </w:p>
        </w:tc>
        <w:tc>
          <w:tcPr>
            <w:tcW w:w="686" w:type="pct"/>
          </w:tcPr>
          <w:p w:rsidRPr="00AE65C0" w:rsidR="00C95CD4" w:rsidP="00524D81" w:rsidRDefault="00C95CD4" w14:paraId="24FC77AA" w14:textId="77777777">
            <w:pPr>
              <w:pStyle w:val="TableText"/>
              <w:rPr>
                <w:rFonts w:cs="Calibri Light"/>
                <w:sz w:val="16"/>
                <w:szCs w:val="16"/>
              </w:rPr>
            </w:pPr>
            <w:r w:rsidRPr="00107553">
              <w:rPr>
                <w:rFonts w:cs="Calibri Light"/>
                <w:sz w:val="16"/>
                <w:szCs w:val="16"/>
              </w:rPr>
              <w:t>Status</w:t>
            </w:r>
          </w:p>
        </w:tc>
        <w:tc>
          <w:tcPr>
            <w:tcW w:w="416" w:type="pct"/>
          </w:tcPr>
          <w:p w:rsidRPr="00AE65C0" w:rsidR="00C95CD4" w:rsidP="00524D81" w:rsidRDefault="00C95CD4" w14:paraId="04878B74" w14:textId="77777777">
            <w:pPr>
              <w:pStyle w:val="TableText"/>
              <w:rPr>
                <w:rFonts w:cs="Calibri Light"/>
                <w:sz w:val="16"/>
                <w:szCs w:val="16"/>
              </w:rPr>
            </w:pPr>
            <w:r w:rsidRPr="00AE65C0">
              <w:rPr>
                <w:rFonts w:cs="Calibri Light"/>
                <w:sz w:val="16"/>
                <w:szCs w:val="16"/>
              </w:rPr>
              <w:t>Varchar2</w:t>
            </w:r>
          </w:p>
        </w:tc>
        <w:tc>
          <w:tcPr>
            <w:tcW w:w="568" w:type="pct"/>
          </w:tcPr>
          <w:p w:rsidRPr="00AE65C0" w:rsidR="00C95CD4" w:rsidP="00524D81" w:rsidRDefault="00C95CD4" w14:paraId="5EFD9AAF" w14:textId="77777777">
            <w:pPr>
              <w:pStyle w:val="TableText"/>
              <w:rPr>
                <w:rFonts w:cs="Calibri Light"/>
                <w:sz w:val="16"/>
                <w:szCs w:val="16"/>
              </w:rPr>
            </w:pPr>
          </w:p>
        </w:tc>
        <w:tc>
          <w:tcPr>
            <w:tcW w:w="267" w:type="pct"/>
          </w:tcPr>
          <w:p w:rsidRPr="00AE65C0" w:rsidR="00C95CD4" w:rsidP="00524D81" w:rsidRDefault="00C95CD4" w14:paraId="42241898" w14:textId="77777777">
            <w:pPr>
              <w:spacing w:after="0" w:line="240" w:lineRule="auto"/>
              <w:rPr>
                <w:rFonts w:ascii="Calibri Light" w:hAnsi="Calibri Light" w:cs="Calibri Light"/>
                <w:sz w:val="16"/>
                <w:szCs w:val="16"/>
                <w:lang w:val="en-US" w:eastAsia="en-US"/>
              </w:rPr>
            </w:pPr>
          </w:p>
        </w:tc>
        <w:tc>
          <w:tcPr>
            <w:tcW w:w="122" w:type="pct"/>
          </w:tcPr>
          <w:p w:rsidRPr="00AE65C0" w:rsidR="00C95CD4" w:rsidP="00524D81" w:rsidRDefault="00C95CD4" w14:paraId="7DD06412" w14:textId="77777777">
            <w:pPr>
              <w:keepLines/>
              <w:spacing w:after="0" w:line="240" w:lineRule="auto"/>
              <w:rPr>
                <w:rFonts w:ascii="Calibri Light" w:hAnsi="Calibri Light" w:cs="Calibri Light"/>
                <w:sz w:val="16"/>
                <w:szCs w:val="16"/>
                <w:lang w:val="en-US" w:eastAsia="en-US"/>
              </w:rPr>
            </w:pPr>
          </w:p>
        </w:tc>
      </w:tr>
      <w:tr w:rsidRPr="00AE65C0" w:rsidR="00C95CD4" w:rsidTr="005820C5" w14:paraId="5734DBBB" w14:textId="77777777">
        <w:trPr>
          <w:trHeight w:val="247"/>
        </w:trPr>
        <w:tc>
          <w:tcPr>
            <w:tcW w:w="140" w:type="pct"/>
          </w:tcPr>
          <w:p w:rsidRPr="00AE65C0" w:rsidR="00C95CD4" w:rsidP="00524D81" w:rsidRDefault="00C95CD4" w14:paraId="7FCA5AA6" w14:textId="77777777">
            <w:pPr>
              <w:pStyle w:val="TableText"/>
              <w:rPr>
                <w:rFonts w:cs="Calibri Light"/>
                <w:sz w:val="16"/>
                <w:szCs w:val="16"/>
              </w:rPr>
            </w:pPr>
            <w:r w:rsidRPr="00AE65C0">
              <w:rPr>
                <w:rFonts w:cs="Calibri Light"/>
                <w:sz w:val="16"/>
                <w:szCs w:val="16"/>
              </w:rPr>
              <w:t>5</w:t>
            </w:r>
          </w:p>
        </w:tc>
        <w:tc>
          <w:tcPr>
            <w:tcW w:w="986" w:type="pct"/>
          </w:tcPr>
          <w:p w:rsidRPr="00AE65C0" w:rsidR="00C95CD4" w:rsidP="00524D81" w:rsidRDefault="00C95CD4" w14:paraId="11049E93" w14:textId="77777777">
            <w:pPr>
              <w:pStyle w:val="TableText"/>
              <w:rPr>
                <w:rFonts w:cs="Calibri Light"/>
                <w:sz w:val="16"/>
                <w:szCs w:val="16"/>
              </w:rPr>
            </w:pPr>
            <w:r>
              <w:rPr>
                <w:rFonts w:cs="Calibri Light"/>
                <w:sz w:val="16"/>
                <w:szCs w:val="16"/>
              </w:rPr>
              <w:t>PER_ASG_RESPONSIBILITIES</w:t>
            </w:r>
          </w:p>
        </w:tc>
        <w:tc>
          <w:tcPr>
            <w:tcW w:w="703" w:type="pct"/>
          </w:tcPr>
          <w:p w:rsidRPr="00AE65C0" w:rsidR="00C95CD4" w:rsidP="00524D81" w:rsidRDefault="00C95CD4" w14:paraId="79442213" w14:textId="77777777">
            <w:pPr>
              <w:pStyle w:val="TableText"/>
              <w:rPr>
                <w:rFonts w:cs="Calibri Light"/>
                <w:sz w:val="16"/>
                <w:szCs w:val="16"/>
              </w:rPr>
            </w:pPr>
            <w:r w:rsidRPr="00107553">
              <w:rPr>
                <w:rFonts w:cs="Calibri Light"/>
                <w:sz w:val="16"/>
                <w:szCs w:val="16"/>
              </w:rPr>
              <w:t>PersonNumber</w:t>
            </w:r>
          </w:p>
        </w:tc>
        <w:tc>
          <w:tcPr>
            <w:tcW w:w="381" w:type="pct"/>
          </w:tcPr>
          <w:p w:rsidRPr="00AE65C0" w:rsidR="00C95CD4" w:rsidP="00524D81" w:rsidRDefault="00C95CD4" w14:paraId="45DC2757" w14:textId="77777777">
            <w:pPr>
              <w:pStyle w:val="TableText"/>
              <w:rPr>
                <w:rFonts w:cs="Calibri Light"/>
                <w:sz w:val="16"/>
                <w:szCs w:val="16"/>
              </w:rPr>
            </w:pPr>
            <w:r w:rsidRPr="00AE65C0">
              <w:rPr>
                <w:rFonts w:cs="Calibri Light"/>
                <w:sz w:val="16"/>
                <w:szCs w:val="16"/>
              </w:rPr>
              <w:t>Varchar2</w:t>
            </w:r>
          </w:p>
        </w:tc>
        <w:tc>
          <w:tcPr>
            <w:tcW w:w="140" w:type="pct"/>
          </w:tcPr>
          <w:p w:rsidRPr="00AE65C0" w:rsidR="00C95CD4" w:rsidP="00524D81" w:rsidRDefault="00C95CD4" w14:paraId="29DE18F0" w14:textId="77777777">
            <w:pPr>
              <w:pStyle w:val="TableText"/>
              <w:rPr>
                <w:rFonts w:cs="Calibri Light"/>
                <w:sz w:val="16"/>
                <w:szCs w:val="16"/>
              </w:rPr>
            </w:pPr>
            <w:r>
              <w:rPr>
                <w:rFonts w:cs="Calibri Light"/>
                <w:sz w:val="16"/>
                <w:szCs w:val="16"/>
              </w:rPr>
              <w:t>Yes</w:t>
            </w:r>
          </w:p>
        </w:tc>
        <w:tc>
          <w:tcPr>
            <w:tcW w:w="591" w:type="pct"/>
          </w:tcPr>
          <w:p w:rsidRPr="00AE65C0" w:rsidR="00C95CD4" w:rsidP="00524D81" w:rsidRDefault="00C95CD4" w14:paraId="486F6AFB" w14:textId="77777777">
            <w:pPr>
              <w:pStyle w:val="TableText"/>
              <w:rPr>
                <w:rFonts w:cs="Calibri Light"/>
                <w:sz w:val="16"/>
                <w:szCs w:val="16"/>
              </w:rPr>
            </w:pPr>
          </w:p>
        </w:tc>
        <w:tc>
          <w:tcPr>
            <w:tcW w:w="686" w:type="pct"/>
          </w:tcPr>
          <w:p w:rsidRPr="00AE65C0" w:rsidR="00C95CD4" w:rsidP="00524D81" w:rsidRDefault="00C95CD4" w14:paraId="7567F712" w14:textId="77777777">
            <w:pPr>
              <w:pStyle w:val="TableText"/>
              <w:rPr>
                <w:rFonts w:cs="Calibri Light"/>
                <w:sz w:val="16"/>
                <w:szCs w:val="16"/>
              </w:rPr>
            </w:pPr>
            <w:r w:rsidRPr="00107553">
              <w:rPr>
                <w:rFonts w:cs="Calibri Light"/>
                <w:sz w:val="16"/>
                <w:szCs w:val="16"/>
              </w:rPr>
              <w:t>PersonNumber</w:t>
            </w:r>
          </w:p>
        </w:tc>
        <w:tc>
          <w:tcPr>
            <w:tcW w:w="416" w:type="pct"/>
          </w:tcPr>
          <w:p w:rsidRPr="00AE65C0" w:rsidR="00C95CD4" w:rsidP="00524D81" w:rsidRDefault="00C95CD4" w14:paraId="307E7037" w14:textId="77777777">
            <w:pPr>
              <w:pStyle w:val="TableText"/>
              <w:rPr>
                <w:rFonts w:cs="Calibri Light"/>
                <w:sz w:val="16"/>
                <w:szCs w:val="16"/>
              </w:rPr>
            </w:pPr>
            <w:r w:rsidRPr="00AE65C0">
              <w:rPr>
                <w:rFonts w:cs="Calibri Light"/>
                <w:sz w:val="16"/>
                <w:szCs w:val="16"/>
              </w:rPr>
              <w:t>Varchar2</w:t>
            </w:r>
          </w:p>
        </w:tc>
        <w:tc>
          <w:tcPr>
            <w:tcW w:w="568" w:type="pct"/>
          </w:tcPr>
          <w:p w:rsidRPr="00AE65C0" w:rsidR="00C95CD4" w:rsidP="00524D81" w:rsidRDefault="00C95CD4" w14:paraId="7DA3BF6D" w14:textId="77777777">
            <w:pPr>
              <w:pStyle w:val="TableText"/>
              <w:rPr>
                <w:rFonts w:cs="Calibri Light"/>
                <w:sz w:val="16"/>
                <w:szCs w:val="16"/>
              </w:rPr>
            </w:pPr>
          </w:p>
        </w:tc>
        <w:tc>
          <w:tcPr>
            <w:tcW w:w="267" w:type="pct"/>
          </w:tcPr>
          <w:p w:rsidRPr="00AE65C0" w:rsidR="00C95CD4" w:rsidP="00524D81" w:rsidRDefault="00C95CD4" w14:paraId="0DF3A373" w14:textId="77777777">
            <w:pPr>
              <w:spacing w:after="0" w:line="240" w:lineRule="auto"/>
              <w:rPr>
                <w:rFonts w:ascii="Calibri Light" w:hAnsi="Calibri Light" w:cs="Calibri Light"/>
                <w:sz w:val="16"/>
                <w:szCs w:val="16"/>
                <w:lang w:val="en-US" w:eastAsia="en-US"/>
              </w:rPr>
            </w:pPr>
          </w:p>
        </w:tc>
        <w:tc>
          <w:tcPr>
            <w:tcW w:w="122" w:type="pct"/>
          </w:tcPr>
          <w:p w:rsidRPr="00AE65C0" w:rsidR="00C95CD4" w:rsidP="00524D81" w:rsidRDefault="00C95CD4" w14:paraId="56D22727" w14:textId="77777777">
            <w:pPr>
              <w:keepLines/>
              <w:spacing w:after="0" w:line="240" w:lineRule="auto"/>
              <w:rPr>
                <w:rFonts w:ascii="Calibri Light" w:hAnsi="Calibri Light" w:cs="Calibri Light"/>
                <w:sz w:val="16"/>
                <w:szCs w:val="16"/>
                <w:lang w:val="en-US" w:eastAsia="en-US"/>
              </w:rPr>
            </w:pPr>
          </w:p>
        </w:tc>
      </w:tr>
      <w:tr w:rsidRPr="00AE65C0" w:rsidR="00C95CD4" w:rsidTr="005820C5" w14:paraId="55F8C5A8" w14:textId="77777777">
        <w:trPr>
          <w:cnfStyle w:val="000000100000" w:firstRow="0" w:lastRow="0" w:firstColumn="0" w:lastColumn="0" w:oddVBand="0" w:evenVBand="0" w:oddHBand="1" w:evenHBand="0" w:firstRowFirstColumn="0" w:firstRowLastColumn="0" w:lastRowFirstColumn="0" w:lastRowLastColumn="0"/>
          <w:trHeight w:val="247"/>
        </w:trPr>
        <w:tc>
          <w:tcPr>
            <w:tcW w:w="140" w:type="pct"/>
          </w:tcPr>
          <w:p w:rsidRPr="00AE65C0" w:rsidR="00C95CD4" w:rsidP="00524D81" w:rsidRDefault="00C95CD4" w14:paraId="21DE8999" w14:textId="77777777">
            <w:pPr>
              <w:pStyle w:val="TableText"/>
              <w:rPr>
                <w:rFonts w:cs="Calibri Light"/>
                <w:sz w:val="16"/>
                <w:szCs w:val="16"/>
              </w:rPr>
            </w:pPr>
            <w:r w:rsidRPr="00AE65C0">
              <w:rPr>
                <w:rFonts w:cs="Calibri Light"/>
                <w:sz w:val="16"/>
                <w:szCs w:val="16"/>
              </w:rPr>
              <w:t>6</w:t>
            </w:r>
          </w:p>
        </w:tc>
        <w:tc>
          <w:tcPr>
            <w:tcW w:w="986" w:type="pct"/>
          </w:tcPr>
          <w:p w:rsidRPr="00AE65C0" w:rsidR="00C95CD4" w:rsidP="00524D81" w:rsidRDefault="00C95CD4" w14:paraId="7151854D" w14:textId="77777777">
            <w:pPr>
              <w:pStyle w:val="TableText"/>
              <w:rPr>
                <w:rFonts w:cs="Calibri Light"/>
                <w:sz w:val="16"/>
                <w:szCs w:val="16"/>
              </w:rPr>
            </w:pPr>
            <w:r>
              <w:rPr>
                <w:rFonts w:cs="Calibri Light"/>
                <w:sz w:val="16"/>
                <w:szCs w:val="16"/>
              </w:rPr>
              <w:t>PER_ASG_RESPONSIBILITIES</w:t>
            </w:r>
          </w:p>
        </w:tc>
        <w:tc>
          <w:tcPr>
            <w:tcW w:w="703" w:type="pct"/>
          </w:tcPr>
          <w:p w:rsidRPr="00AE65C0" w:rsidR="00C95CD4" w:rsidP="00524D81" w:rsidRDefault="00C95CD4" w14:paraId="5F73C931" w14:textId="77777777">
            <w:pPr>
              <w:pStyle w:val="TableText"/>
              <w:rPr>
                <w:rFonts w:cs="Calibri Light"/>
                <w:sz w:val="16"/>
                <w:szCs w:val="16"/>
              </w:rPr>
            </w:pPr>
            <w:r w:rsidRPr="00107553">
              <w:rPr>
                <w:rFonts w:cs="Calibri Light"/>
                <w:sz w:val="16"/>
                <w:szCs w:val="16"/>
              </w:rPr>
              <w:t>AssignmentNumber</w:t>
            </w:r>
          </w:p>
        </w:tc>
        <w:tc>
          <w:tcPr>
            <w:tcW w:w="381" w:type="pct"/>
          </w:tcPr>
          <w:p w:rsidRPr="00AE65C0" w:rsidR="00C95CD4" w:rsidP="00524D81" w:rsidRDefault="00C95CD4" w14:paraId="77FA3E21" w14:textId="77777777">
            <w:pPr>
              <w:pStyle w:val="TableText"/>
              <w:rPr>
                <w:rFonts w:cs="Calibri Light"/>
                <w:sz w:val="16"/>
                <w:szCs w:val="16"/>
              </w:rPr>
            </w:pPr>
            <w:r w:rsidRPr="00AE65C0">
              <w:rPr>
                <w:rFonts w:cs="Calibri Light"/>
                <w:sz w:val="16"/>
                <w:szCs w:val="16"/>
              </w:rPr>
              <w:t>Varchar2</w:t>
            </w:r>
          </w:p>
        </w:tc>
        <w:tc>
          <w:tcPr>
            <w:tcW w:w="140" w:type="pct"/>
          </w:tcPr>
          <w:p w:rsidRPr="00AE65C0" w:rsidR="00C95CD4" w:rsidP="00524D81" w:rsidRDefault="00C95CD4" w14:paraId="562E7651" w14:textId="77777777">
            <w:pPr>
              <w:pStyle w:val="TableText"/>
              <w:rPr>
                <w:rFonts w:cs="Calibri Light"/>
                <w:sz w:val="16"/>
                <w:szCs w:val="16"/>
              </w:rPr>
            </w:pPr>
            <w:r>
              <w:rPr>
                <w:rFonts w:cs="Calibri Light"/>
                <w:sz w:val="16"/>
                <w:szCs w:val="16"/>
              </w:rPr>
              <w:t>Yes</w:t>
            </w:r>
          </w:p>
        </w:tc>
        <w:tc>
          <w:tcPr>
            <w:tcW w:w="591" w:type="pct"/>
          </w:tcPr>
          <w:p w:rsidRPr="00AE65C0" w:rsidR="00C95CD4" w:rsidP="00524D81" w:rsidRDefault="00C95CD4" w14:paraId="4F7DE4DB" w14:textId="77777777">
            <w:pPr>
              <w:pStyle w:val="TableText"/>
              <w:rPr>
                <w:rFonts w:cs="Calibri Light"/>
                <w:sz w:val="16"/>
                <w:szCs w:val="16"/>
              </w:rPr>
            </w:pPr>
          </w:p>
        </w:tc>
        <w:tc>
          <w:tcPr>
            <w:tcW w:w="686" w:type="pct"/>
          </w:tcPr>
          <w:p w:rsidRPr="00AE65C0" w:rsidR="00C95CD4" w:rsidP="00524D81" w:rsidRDefault="00C95CD4" w14:paraId="2BC180D3" w14:textId="77777777">
            <w:pPr>
              <w:pStyle w:val="TableText"/>
              <w:rPr>
                <w:rFonts w:cs="Calibri Light"/>
                <w:sz w:val="16"/>
                <w:szCs w:val="16"/>
              </w:rPr>
            </w:pPr>
            <w:r w:rsidRPr="00107553">
              <w:rPr>
                <w:rFonts w:cs="Calibri Light"/>
                <w:sz w:val="16"/>
                <w:szCs w:val="16"/>
              </w:rPr>
              <w:t>AssignmentNumber</w:t>
            </w:r>
          </w:p>
        </w:tc>
        <w:tc>
          <w:tcPr>
            <w:tcW w:w="416" w:type="pct"/>
          </w:tcPr>
          <w:p w:rsidRPr="00AE65C0" w:rsidR="00C95CD4" w:rsidP="00524D81" w:rsidRDefault="00C95CD4" w14:paraId="3977DB45" w14:textId="77777777">
            <w:pPr>
              <w:pStyle w:val="TableText"/>
              <w:rPr>
                <w:rFonts w:cs="Calibri Light"/>
                <w:sz w:val="16"/>
                <w:szCs w:val="16"/>
              </w:rPr>
            </w:pPr>
            <w:r w:rsidRPr="00AE65C0">
              <w:rPr>
                <w:rFonts w:cs="Calibri Light"/>
                <w:sz w:val="16"/>
                <w:szCs w:val="16"/>
              </w:rPr>
              <w:t>Varchar2</w:t>
            </w:r>
          </w:p>
        </w:tc>
        <w:tc>
          <w:tcPr>
            <w:tcW w:w="568" w:type="pct"/>
          </w:tcPr>
          <w:p w:rsidRPr="00AE65C0" w:rsidR="00C95CD4" w:rsidP="00524D81" w:rsidRDefault="00C95CD4" w14:paraId="4623BDE2" w14:textId="77777777">
            <w:pPr>
              <w:pStyle w:val="TableText"/>
              <w:rPr>
                <w:rFonts w:cs="Calibri Light"/>
                <w:sz w:val="16"/>
                <w:szCs w:val="16"/>
              </w:rPr>
            </w:pPr>
          </w:p>
        </w:tc>
        <w:tc>
          <w:tcPr>
            <w:tcW w:w="267" w:type="pct"/>
          </w:tcPr>
          <w:p w:rsidRPr="00AE65C0" w:rsidR="00C95CD4" w:rsidP="00524D81" w:rsidRDefault="00C95CD4" w14:paraId="64385C71" w14:textId="77777777">
            <w:pPr>
              <w:spacing w:after="0" w:line="240" w:lineRule="auto"/>
              <w:rPr>
                <w:rFonts w:ascii="Calibri Light" w:hAnsi="Calibri Light" w:cs="Calibri Light"/>
                <w:sz w:val="16"/>
                <w:szCs w:val="16"/>
                <w:lang w:val="en-US" w:eastAsia="en-US"/>
              </w:rPr>
            </w:pPr>
          </w:p>
        </w:tc>
        <w:tc>
          <w:tcPr>
            <w:tcW w:w="122" w:type="pct"/>
          </w:tcPr>
          <w:p w:rsidRPr="00AE65C0" w:rsidR="00C95CD4" w:rsidP="00524D81" w:rsidRDefault="00C95CD4" w14:paraId="613F56FB" w14:textId="77777777">
            <w:pPr>
              <w:keepLines/>
              <w:spacing w:after="0" w:line="240" w:lineRule="auto"/>
              <w:rPr>
                <w:rFonts w:ascii="Calibri Light" w:hAnsi="Calibri Light" w:cs="Calibri Light"/>
                <w:sz w:val="16"/>
                <w:szCs w:val="16"/>
                <w:lang w:val="en-US" w:eastAsia="en-US"/>
              </w:rPr>
            </w:pPr>
          </w:p>
        </w:tc>
      </w:tr>
      <w:tr w:rsidRPr="00AE65C0" w:rsidR="00C95CD4" w:rsidTr="005820C5" w14:paraId="7E5101A5" w14:textId="77777777">
        <w:trPr>
          <w:trHeight w:val="247"/>
        </w:trPr>
        <w:tc>
          <w:tcPr>
            <w:tcW w:w="140" w:type="pct"/>
          </w:tcPr>
          <w:p w:rsidRPr="00AE65C0" w:rsidR="00C95CD4" w:rsidP="00524D81" w:rsidRDefault="00C95CD4" w14:paraId="43C39C24" w14:textId="77777777">
            <w:pPr>
              <w:pStyle w:val="TableText"/>
              <w:rPr>
                <w:rFonts w:cs="Calibri Light"/>
                <w:sz w:val="16"/>
                <w:szCs w:val="16"/>
              </w:rPr>
            </w:pPr>
            <w:r w:rsidRPr="00AE65C0">
              <w:rPr>
                <w:rFonts w:cs="Calibri Light"/>
                <w:sz w:val="16"/>
                <w:szCs w:val="16"/>
              </w:rPr>
              <w:t>7</w:t>
            </w:r>
          </w:p>
        </w:tc>
        <w:tc>
          <w:tcPr>
            <w:tcW w:w="986" w:type="pct"/>
          </w:tcPr>
          <w:p w:rsidRPr="00AE65C0" w:rsidR="00C95CD4" w:rsidP="00524D81" w:rsidRDefault="00C95CD4" w14:paraId="4249F050" w14:textId="77777777">
            <w:pPr>
              <w:pStyle w:val="TableText"/>
              <w:rPr>
                <w:rFonts w:cs="Calibri Light"/>
                <w:sz w:val="16"/>
                <w:szCs w:val="16"/>
              </w:rPr>
            </w:pPr>
            <w:r>
              <w:rPr>
                <w:rFonts w:cs="Calibri Light"/>
                <w:sz w:val="16"/>
                <w:szCs w:val="16"/>
              </w:rPr>
              <w:t>PER_ASG_RESPONSIBILITIES</w:t>
            </w:r>
          </w:p>
        </w:tc>
        <w:tc>
          <w:tcPr>
            <w:tcW w:w="703" w:type="pct"/>
          </w:tcPr>
          <w:p w:rsidRPr="00AE65C0" w:rsidR="00C95CD4" w:rsidP="00524D81" w:rsidRDefault="00C95CD4" w14:paraId="299501BC" w14:textId="77777777">
            <w:pPr>
              <w:pStyle w:val="TableText"/>
              <w:rPr>
                <w:rFonts w:cs="Calibri Light"/>
                <w:sz w:val="16"/>
                <w:szCs w:val="16"/>
              </w:rPr>
            </w:pPr>
            <w:r w:rsidRPr="00107553">
              <w:rPr>
                <w:rFonts w:cs="Calibri Light"/>
                <w:sz w:val="16"/>
                <w:szCs w:val="16"/>
              </w:rPr>
              <w:t>OrganizationName</w:t>
            </w:r>
          </w:p>
        </w:tc>
        <w:tc>
          <w:tcPr>
            <w:tcW w:w="381" w:type="pct"/>
          </w:tcPr>
          <w:p w:rsidRPr="00AE65C0" w:rsidR="00C95CD4" w:rsidP="00524D81" w:rsidRDefault="00C95CD4" w14:paraId="54704683" w14:textId="77777777">
            <w:pPr>
              <w:pStyle w:val="TableText"/>
              <w:rPr>
                <w:rFonts w:cs="Calibri Light"/>
                <w:sz w:val="16"/>
                <w:szCs w:val="16"/>
              </w:rPr>
            </w:pPr>
            <w:r w:rsidRPr="00AE65C0">
              <w:rPr>
                <w:rFonts w:cs="Calibri Light"/>
                <w:sz w:val="16"/>
                <w:szCs w:val="16"/>
              </w:rPr>
              <w:t>Varchar2(30)</w:t>
            </w:r>
          </w:p>
        </w:tc>
        <w:tc>
          <w:tcPr>
            <w:tcW w:w="140" w:type="pct"/>
          </w:tcPr>
          <w:p w:rsidRPr="00AE65C0" w:rsidR="00C95CD4" w:rsidP="00524D81" w:rsidRDefault="00C95CD4" w14:paraId="724DF8C9" w14:textId="77777777">
            <w:pPr>
              <w:pStyle w:val="TableText"/>
              <w:rPr>
                <w:rFonts w:cs="Calibri Light"/>
                <w:sz w:val="16"/>
                <w:szCs w:val="16"/>
              </w:rPr>
            </w:pPr>
            <w:r>
              <w:rPr>
                <w:rFonts w:cs="Calibri Light"/>
                <w:sz w:val="16"/>
                <w:szCs w:val="16"/>
              </w:rPr>
              <w:t>Yes</w:t>
            </w:r>
          </w:p>
        </w:tc>
        <w:tc>
          <w:tcPr>
            <w:tcW w:w="591" w:type="pct"/>
          </w:tcPr>
          <w:p w:rsidRPr="00AE65C0" w:rsidR="00C95CD4" w:rsidP="00524D81" w:rsidRDefault="00C95CD4" w14:paraId="344E381F" w14:textId="77777777">
            <w:pPr>
              <w:pStyle w:val="TableText"/>
              <w:rPr>
                <w:rFonts w:cs="Calibri Light"/>
                <w:sz w:val="16"/>
                <w:szCs w:val="16"/>
              </w:rPr>
            </w:pPr>
          </w:p>
        </w:tc>
        <w:tc>
          <w:tcPr>
            <w:tcW w:w="686" w:type="pct"/>
          </w:tcPr>
          <w:p w:rsidRPr="00AE65C0" w:rsidR="00C95CD4" w:rsidP="00524D81" w:rsidRDefault="00C95CD4" w14:paraId="37CBD5E7" w14:textId="77777777">
            <w:pPr>
              <w:pStyle w:val="TableText"/>
              <w:rPr>
                <w:rFonts w:cs="Calibri Light"/>
                <w:sz w:val="16"/>
                <w:szCs w:val="16"/>
              </w:rPr>
            </w:pPr>
            <w:r w:rsidRPr="00107553">
              <w:rPr>
                <w:rFonts w:cs="Calibri Light"/>
                <w:sz w:val="16"/>
                <w:szCs w:val="16"/>
              </w:rPr>
              <w:t>OrganizationName</w:t>
            </w:r>
          </w:p>
        </w:tc>
        <w:tc>
          <w:tcPr>
            <w:tcW w:w="416" w:type="pct"/>
          </w:tcPr>
          <w:p w:rsidRPr="00AE65C0" w:rsidR="00C95CD4" w:rsidP="00524D81" w:rsidRDefault="00C95CD4" w14:paraId="21D9D430" w14:textId="77777777">
            <w:pPr>
              <w:pStyle w:val="TableText"/>
              <w:rPr>
                <w:rFonts w:cs="Calibri Light"/>
                <w:sz w:val="16"/>
                <w:szCs w:val="16"/>
              </w:rPr>
            </w:pPr>
            <w:r w:rsidRPr="00AE65C0">
              <w:rPr>
                <w:rFonts w:cs="Calibri Light"/>
                <w:sz w:val="16"/>
                <w:szCs w:val="16"/>
              </w:rPr>
              <w:t>Varchar2(30)</w:t>
            </w:r>
          </w:p>
        </w:tc>
        <w:tc>
          <w:tcPr>
            <w:tcW w:w="568" w:type="pct"/>
          </w:tcPr>
          <w:p w:rsidRPr="00AE65C0" w:rsidR="00C95CD4" w:rsidP="00524D81" w:rsidRDefault="00C95CD4" w14:paraId="3CAE040A" w14:textId="77777777">
            <w:pPr>
              <w:pStyle w:val="TableText"/>
              <w:rPr>
                <w:rFonts w:cs="Calibri Light"/>
                <w:sz w:val="16"/>
                <w:szCs w:val="16"/>
              </w:rPr>
            </w:pPr>
          </w:p>
        </w:tc>
        <w:tc>
          <w:tcPr>
            <w:tcW w:w="267" w:type="pct"/>
          </w:tcPr>
          <w:p w:rsidRPr="00AE65C0" w:rsidR="00C95CD4" w:rsidP="00524D81" w:rsidRDefault="00C95CD4" w14:paraId="7ADDBBDC" w14:textId="77777777">
            <w:pPr>
              <w:spacing w:after="0" w:line="240" w:lineRule="auto"/>
              <w:rPr>
                <w:rFonts w:ascii="Calibri Light" w:hAnsi="Calibri Light" w:cs="Calibri Light"/>
                <w:sz w:val="16"/>
                <w:szCs w:val="16"/>
                <w:lang w:val="en-US" w:eastAsia="en-US"/>
              </w:rPr>
            </w:pPr>
          </w:p>
        </w:tc>
        <w:tc>
          <w:tcPr>
            <w:tcW w:w="122" w:type="pct"/>
          </w:tcPr>
          <w:p w:rsidRPr="00AE65C0" w:rsidR="00C95CD4" w:rsidP="00524D81" w:rsidRDefault="00C95CD4" w14:paraId="277CEB06" w14:textId="77777777">
            <w:pPr>
              <w:keepLines/>
              <w:spacing w:after="0" w:line="240" w:lineRule="auto"/>
              <w:rPr>
                <w:rFonts w:ascii="Calibri Light" w:hAnsi="Calibri Light" w:cs="Calibri Light"/>
                <w:sz w:val="16"/>
                <w:szCs w:val="16"/>
                <w:lang w:val="en-US" w:eastAsia="en-US"/>
              </w:rPr>
            </w:pPr>
          </w:p>
        </w:tc>
      </w:tr>
      <w:tr w:rsidRPr="00AE65C0" w:rsidR="00C95CD4" w:rsidTr="005820C5" w14:paraId="7F6EB114" w14:textId="77777777">
        <w:trPr>
          <w:cnfStyle w:val="000000100000" w:firstRow="0" w:lastRow="0" w:firstColumn="0" w:lastColumn="0" w:oddVBand="0" w:evenVBand="0" w:oddHBand="1" w:evenHBand="0" w:firstRowFirstColumn="0" w:firstRowLastColumn="0" w:lastRowFirstColumn="0" w:lastRowLastColumn="0"/>
          <w:trHeight w:val="247"/>
        </w:trPr>
        <w:tc>
          <w:tcPr>
            <w:tcW w:w="140" w:type="pct"/>
          </w:tcPr>
          <w:p w:rsidRPr="00AE65C0" w:rsidR="00C95CD4" w:rsidP="00524D81" w:rsidRDefault="00C95CD4" w14:paraId="04B90730" w14:textId="77777777">
            <w:pPr>
              <w:pStyle w:val="TableText"/>
              <w:rPr>
                <w:rFonts w:cs="Calibri Light"/>
                <w:sz w:val="16"/>
                <w:szCs w:val="16"/>
              </w:rPr>
            </w:pPr>
            <w:r w:rsidRPr="00AE65C0">
              <w:rPr>
                <w:rFonts w:cs="Calibri Light"/>
                <w:sz w:val="16"/>
                <w:szCs w:val="16"/>
              </w:rPr>
              <w:t>8</w:t>
            </w:r>
          </w:p>
        </w:tc>
        <w:tc>
          <w:tcPr>
            <w:tcW w:w="986" w:type="pct"/>
          </w:tcPr>
          <w:p w:rsidRPr="00AE65C0" w:rsidR="00C95CD4" w:rsidP="00524D81" w:rsidRDefault="00C95CD4" w14:paraId="495573CF" w14:textId="77777777">
            <w:pPr>
              <w:pStyle w:val="TableText"/>
              <w:rPr>
                <w:rFonts w:cs="Calibri Light"/>
                <w:sz w:val="16"/>
                <w:szCs w:val="16"/>
              </w:rPr>
            </w:pPr>
            <w:r>
              <w:rPr>
                <w:rFonts w:cs="Calibri Light"/>
                <w:sz w:val="16"/>
                <w:szCs w:val="16"/>
              </w:rPr>
              <w:t>PER_ASG_RESPONSIBILITIES</w:t>
            </w:r>
          </w:p>
        </w:tc>
        <w:tc>
          <w:tcPr>
            <w:tcW w:w="703" w:type="pct"/>
          </w:tcPr>
          <w:p w:rsidRPr="00AE65C0" w:rsidR="00C95CD4" w:rsidP="00524D81" w:rsidRDefault="00C95CD4" w14:paraId="6E48AEF4" w14:textId="77777777">
            <w:pPr>
              <w:pStyle w:val="TableText"/>
              <w:rPr>
                <w:rFonts w:cs="Calibri Light"/>
                <w:sz w:val="16"/>
                <w:szCs w:val="16"/>
              </w:rPr>
            </w:pPr>
            <w:r w:rsidRPr="00107553">
              <w:rPr>
                <w:rFonts w:cs="Calibri Light"/>
                <w:sz w:val="16"/>
                <w:szCs w:val="16"/>
              </w:rPr>
              <w:t>WorkContactsFlag</w:t>
            </w:r>
          </w:p>
        </w:tc>
        <w:tc>
          <w:tcPr>
            <w:tcW w:w="381" w:type="pct"/>
          </w:tcPr>
          <w:p w:rsidRPr="00AE65C0" w:rsidR="00C95CD4" w:rsidP="00524D81" w:rsidRDefault="00C95CD4" w14:paraId="756CAFE9" w14:textId="77777777">
            <w:pPr>
              <w:pStyle w:val="TableText"/>
              <w:rPr>
                <w:rFonts w:cs="Calibri Light"/>
                <w:sz w:val="16"/>
                <w:szCs w:val="16"/>
              </w:rPr>
            </w:pPr>
            <w:r w:rsidRPr="00AE65C0">
              <w:rPr>
                <w:rFonts w:cs="Calibri Light"/>
                <w:sz w:val="16"/>
                <w:szCs w:val="16"/>
              </w:rPr>
              <w:t>Varchar2</w:t>
            </w:r>
          </w:p>
        </w:tc>
        <w:tc>
          <w:tcPr>
            <w:tcW w:w="140" w:type="pct"/>
          </w:tcPr>
          <w:p w:rsidRPr="00AE65C0" w:rsidR="00C95CD4" w:rsidP="00524D81" w:rsidRDefault="00C95CD4" w14:paraId="65A585CA" w14:textId="77777777">
            <w:pPr>
              <w:pStyle w:val="TableText"/>
              <w:rPr>
                <w:rFonts w:cs="Calibri Light"/>
                <w:sz w:val="16"/>
                <w:szCs w:val="16"/>
              </w:rPr>
            </w:pPr>
            <w:r>
              <w:rPr>
                <w:rFonts w:cs="Calibri Light"/>
                <w:sz w:val="16"/>
                <w:szCs w:val="16"/>
              </w:rPr>
              <w:t>Yes</w:t>
            </w:r>
          </w:p>
        </w:tc>
        <w:tc>
          <w:tcPr>
            <w:tcW w:w="591" w:type="pct"/>
          </w:tcPr>
          <w:p w:rsidRPr="00AE65C0" w:rsidR="00C95CD4" w:rsidP="00524D81" w:rsidRDefault="00C95CD4" w14:paraId="1A0A71DF" w14:textId="77777777">
            <w:pPr>
              <w:pStyle w:val="TableText"/>
              <w:rPr>
                <w:rFonts w:cs="Calibri Light"/>
                <w:sz w:val="16"/>
                <w:szCs w:val="16"/>
              </w:rPr>
            </w:pPr>
          </w:p>
        </w:tc>
        <w:tc>
          <w:tcPr>
            <w:tcW w:w="686" w:type="pct"/>
          </w:tcPr>
          <w:p w:rsidRPr="00AE65C0" w:rsidR="00C95CD4" w:rsidP="00524D81" w:rsidRDefault="00C95CD4" w14:paraId="1DBF4989" w14:textId="77777777">
            <w:pPr>
              <w:pStyle w:val="TableText"/>
              <w:rPr>
                <w:rFonts w:cs="Calibri Light"/>
                <w:sz w:val="16"/>
                <w:szCs w:val="16"/>
              </w:rPr>
            </w:pPr>
            <w:r w:rsidRPr="00107553">
              <w:rPr>
                <w:rFonts w:cs="Calibri Light"/>
                <w:sz w:val="16"/>
                <w:szCs w:val="16"/>
              </w:rPr>
              <w:t>WorkContactsFlag</w:t>
            </w:r>
          </w:p>
        </w:tc>
        <w:tc>
          <w:tcPr>
            <w:tcW w:w="416" w:type="pct"/>
          </w:tcPr>
          <w:p w:rsidRPr="00AE65C0" w:rsidR="00C95CD4" w:rsidP="00524D81" w:rsidRDefault="00C95CD4" w14:paraId="4E74D839" w14:textId="77777777">
            <w:pPr>
              <w:pStyle w:val="TableText"/>
              <w:rPr>
                <w:rFonts w:cs="Calibri Light"/>
                <w:sz w:val="16"/>
                <w:szCs w:val="16"/>
              </w:rPr>
            </w:pPr>
            <w:r w:rsidRPr="00AE65C0">
              <w:rPr>
                <w:rFonts w:cs="Calibri Light"/>
                <w:sz w:val="16"/>
                <w:szCs w:val="16"/>
              </w:rPr>
              <w:t>Varchar2</w:t>
            </w:r>
          </w:p>
        </w:tc>
        <w:tc>
          <w:tcPr>
            <w:tcW w:w="568" w:type="pct"/>
          </w:tcPr>
          <w:p w:rsidRPr="00AE65C0" w:rsidR="00C95CD4" w:rsidP="00524D81" w:rsidRDefault="00C95CD4" w14:paraId="7397D92C" w14:textId="77777777">
            <w:pPr>
              <w:pStyle w:val="TableText"/>
              <w:rPr>
                <w:rFonts w:cs="Calibri Light"/>
                <w:sz w:val="16"/>
                <w:szCs w:val="16"/>
              </w:rPr>
            </w:pPr>
          </w:p>
        </w:tc>
        <w:tc>
          <w:tcPr>
            <w:tcW w:w="267" w:type="pct"/>
          </w:tcPr>
          <w:p w:rsidRPr="00AE65C0" w:rsidR="00C95CD4" w:rsidP="00524D81" w:rsidRDefault="00C95CD4" w14:paraId="23735E5A" w14:textId="77777777">
            <w:pPr>
              <w:spacing w:after="0" w:line="240" w:lineRule="auto"/>
              <w:rPr>
                <w:rFonts w:ascii="Calibri Light" w:hAnsi="Calibri Light" w:cs="Calibri Light"/>
                <w:sz w:val="16"/>
                <w:szCs w:val="16"/>
                <w:lang w:val="en-US" w:eastAsia="en-US"/>
              </w:rPr>
            </w:pPr>
          </w:p>
        </w:tc>
        <w:tc>
          <w:tcPr>
            <w:tcW w:w="122" w:type="pct"/>
          </w:tcPr>
          <w:p w:rsidRPr="00AE65C0" w:rsidR="00C95CD4" w:rsidP="00524D81" w:rsidRDefault="00C95CD4" w14:paraId="1BF775CB" w14:textId="77777777">
            <w:pPr>
              <w:keepLines/>
              <w:spacing w:after="0" w:line="240" w:lineRule="auto"/>
              <w:rPr>
                <w:rFonts w:ascii="Calibri Light" w:hAnsi="Calibri Light" w:cs="Calibri Light"/>
                <w:sz w:val="16"/>
                <w:szCs w:val="16"/>
                <w:lang w:val="en-US" w:eastAsia="en-US"/>
              </w:rPr>
            </w:pPr>
          </w:p>
        </w:tc>
      </w:tr>
      <w:tr w:rsidRPr="00AE65C0" w:rsidR="00C95CD4" w:rsidTr="005820C5" w14:paraId="2A430A11" w14:textId="77777777">
        <w:trPr>
          <w:trHeight w:val="247"/>
        </w:trPr>
        <w:tc>
          <w:tcPr>
            <w:tcW w:w="140" w:type="pct"/>
          </w:tcPr>
          <w:p w:rsidRPr="00AE65C0" w:rsidR="00C95CD4" w:rsidP="00524D81" w:rsidRDefault="00C95CD4" w14:paraId="548C3F48" w14:textId="77777777">
            <w:pPr>
              <w:pStyle w:val="TableText"/>
              <w:rPr>
                <w:rFonts w:cs="Calibri Light"/>
                <w:sz w:val="16"/>
                <w:szCs w:val="16"/>
              </w:rPr>
            </w:pPr>
          </w:p>
        </w:tc>
        <w:tc>
          <w:tcPr>
            <w:tcW w:w="986" w:type="pct"/>
          </w:tcPr>
          <w:p w:rsidRPr="00AE65C0" w:rsidR="00C95CD4" w:rsidP="00524D81" w:rsidRDefault="00C95CD4" w14:paraId="2364801B" w14:textId="77777777">
            <w:pPr>
              <w:pStyle w:val="TableText"/>
              <w:rPr>
                <w:rFonts w:cs="Calibri Light"/>
                <w:sz w:val="16"/>
                <w:szCs w:val="16"/>
              </w:rPr>
            </w:pPr>
            <w:r>
              <w:rPr>
                <w:rFonts w:cs="Calibri Light"/>
                <w:sz w:val="16"/>
                <w:szCs w:val="16"/>
              </w:rPr>
              <w:t>PER_ASG_RESPONSIBILITIES</w:t>
            </w:r>
          </w:p>
        </w:tc>
        <w:tc>
          <w:tcPr>
            <w:tcW w:w="703" w:type="pct"/>
          </w:tcPr>
          <w:p w:rsidRPr="00AE65C0" w:rsidR="00C95CD4" w:rsidP="00524D81" w:rsidRDefault="00C95CD4" w14:paraId="61934234" w14:textId="77777777">
            <w:pPr>
              <w:pStyle w:val="TableText"/>
              <w:rPr>
                <w:rFonts w:cs="Calibri Light"/>
                <w:sz w:val="16"/>
                <w:szCs w:val="16"/>
              </w:rPr>
            </w:pPr>
            <w:r w:rsidRPr="00AE65C0">
              <w:rPr>
                <w:rFonts w:cs="Calibri Light"/>
                <w:sz w:val="16"/>
                <w:szCs w:val="16"/>
              </w:rPr>
              <w:t>SourceSystemOwner</w:t>
            </w:r>
          </w:p>
        </w:tc>
        <w:tc>
          <w:tcPr>
            <w:tcW w:w="381" w:type="pct"/>
          </w:tcPr>
          <w:p w:rsidRPr="00AE65C0" w:rsidR="00C95CD4" w:rsidP="00524D81" w:rsidRDefault="00C95CD4" w14:paraId="695FC025" w14:textId="77777777">
            <w:pPr>
              <w:pStyle w:val="TableText"/>
              <w:rPr>
                <w:rFonts w:cs="Calibri Light"/>
                <w:sz w:val="16"/>
                <w:szCs w:val="16"/>
              </w:rPr>
            </w:pPr>
          </w:p>
        </w:tc>
        <w:tc>
          <w:tcPr>
            <w:tcW w:w="140" w:type="pct"/>
          </w:tcPr>
          <w:p w:rsidRPr="00AE65C0" w:rsidR="00C95CD4" w:rsidP="00524D81" w:rsidRDefault="00C95CD4" w14:paraId="195B43EE" w14:textId="77777777">
            <w:pPr>
              <w:pStyle w:val="TableText"/>
              <w:rPr>
                <w:rFonts w:cs="Calibri Light"/>
                <w:sz w:val="16"/>
                <w:szCs w:val="16"/>
              </w:rPr>
            </w:pPr>
            <w:r>
              <w:rPr>
                <w:rFonts w:cs="Calibri Light"/>
                <w:sz w:val="16"/>
                <w:szCs w:val="16"/>
              </w:rPr>
              <w:t>Yes</w:t>
            </w:r>
          </w:p>
        </w:tc>
        <w:tc>
          <w:tcPr>
            <w:tcW w:w="591" w:type="pct"/>
          </w:tcPr>
          <w:p w:rsidRPr="00AE65C0" w:rsidR="00C95CD4" w:rsidP="00524D81" w:rsidRDefault="00C95CD4" w14:paraId="5D49B7EF" w14:textId="77777777">
            <w:pPr>
              <w:pStyle w:val="TableText"/>
              <w:rPr>
                <w:rFonts w:cs="Calibri Light"/>
                <w:sz w:val="16"/>
                <w:szCs w:val="16"/>
              </w:rPr>
            </w:pPr>
          </w:p>
        </w:tc>
        <w:tc>
          <w:tcPr>
            <w:tcW w:w="686" w:type="pct"/>
          </w:tcPr>
          <w:p w:rsidRPr="00AE65C0" w:rsidR="00C95CD4" w:rsidP="00524D81" w:rsidRDefault="00C95CD4" w14:paraId="702227AF" w14:textId="77777777">
            <w:pPr>
              <w:pStyle w:val="TableText"/>
              <w:rPr>
                <w:rFonts w:cs="Calibri Light"/>
                <w:sz w:val="16"/>
                <w:szCs w:val="16"/>
              </w:rPr>
            </w:pPr>
            <w:r w:rsidRPr="00AE65C0">
              <w:rPr>
                <w:rFonts w:cs="Calibri Light"/>
                <w:sz w:val="16"/>
                <w:szCs w:val="16"/>
              </w:rPr>
              <w:t>SourceSystemOwner</w:t>
            </w:r>
          </w:p>
        </w:tc>
        <w:tc>
          <w:tcPr>
            <w:tcW w:w="416" w:type="pct"/>
          </w:tcPr>
          <w:p w:rsidRPr="00AE65C0" w:rsidR="00C95CD4" w:rsidP="00524D81" w:rsidRDefault="00C95CD4" w14:paraId="695958F0" w14:textId="77777777">
            <w:pPr>
              <w:pStyle w:val="TableText"/>
              <w:rPr>
                <w:rFonts w:cs="Calibri Light"/>
                <w:sz w:val="16"/>
                <w:szCs w:val="16"/>
              </w:rPr>
            </w:pPr>
          </w:p>
        </w:tc>
        <w:tc>
          <w:tcPr>
            <w:tcW w:w="568" w:type="pct"/>
          </w:tcPr>
          <w:p w:rsidRPr="00AE65C0" w:rsidR="00C95CD4" w:rsidP="00524D81" w:rsidRDefault="00C95CD4" w14:paraId="23B5CC7A" w14:textId="0780C3A3">
            <w:pPr>
              <w:pStyle w:val="TableText"/>
              <w:rPr>
                <w:rFonts w:cs="Calibri Light"/>
                <w:sz w:val="16"/>
                <w:szCs w:val="16"/>
              </w:rPr>
            </w:pPr>
            <w:r w:rsidRPr="00AE65C0">
              <w:rPr>
                <w:rFonts w:cs="Calibri Light"/>
                <w:sz w:val="16"/>
                <w:szCs w:val="16"/>
              </w:rPr>
              <w:t xml:space="preserve">EBS Or </w:t>
            </w:r>
            <w:r>
              <w:rPr>
                <w:rFonts w:cs="Calibri Light"/>
                <w:sz w:val="16"/>
                <w:szCs w:val="16"/>
              </w:rPr>
              <w:t>DataMigration</w:t>
            </w:r>
          </w:p>
        </w:tc>
        <w:tc>
          <w:tcPr>
            <w:tcW w:w="267" w:type="pct"/>
          </w:tcPr>
          <w:p w:rsidRPr="00AE65C0" w:rsidR="00C95CD4" w:rsidP="00524D81" w:rsidRDefault="00C95CD4" w14:paraId="10721D45" w14:textId="77777777">
            <w:pPr>
              <w:spacing w:after="0" w:line="240" w:lineRule="auto"/>
              <w:rPr>
                <w:rFonts w:ascii="Calibri Light" w:hAnsi="Calibri Light" w:cs="Calibri Light"/>
                <w:sz w:val="16"/>
                <w:szCs w:val="16"/>
                <w:lang w:val="en-US" w:eastAsia="en-US"/>
              </w:rPr>
            </w:pPr>
          </w:p>
        </w:tc>
        <w:tc>
          <w:tcPr>
            <w:tcW w:w="122" w:type="pct"/>
          </w:tcPr>
          <w:p w:rsidRPr="00AE65C0" w:rsidR="00C95CD4" w:rsidP="00524D81" w:rsidRDefault="00C95CD4" w14:paraId="04D99558" w14:textId="77777777">
            <w:pPr>
              <w:keepLines/>
              <w:spacing w:after="0" w:line="240" w:lineRule="auto"/>
              <w:rPr>
                <w:rFonts w:ascii="Calibri Light" w:hAnsi="Calibri Light" w:cs="Calibri Light"/>
                <w:sz w:val="16"/>
                <w:szCs w:val="16"/>
                <w:lang w:val="en-US" w:eastAsia="en-US"/>
              </w:rPr>
            </w:pPr>
          </w:p>
        </w:tc>
      </w:tr>
      <w:tr w:rsidRPr="00AE65C0" w:rsidR="00C95CD4" w:rsidTr="005820C5" w14:paraId="61AAF95D" w14:textId="77777777">
        <w:trPr>
          <w:cnfStyle w:val="000000100000" w:firstRow="0" w:lastRow="0" w:firstColumn="0" w:lastColumn="0" w:oddVBand="0" w:evenVBand="0" w:oddHBand="1" w:evenHBand="0" w:firstRowFirstColumn="0" w:firstRowLastColumn="0" w:lastRowFirstColumn="0" w:lastRowLastColumn="0"/>
          <w:trHeight w:val="247"/>
        </w:trPr>
        <w:tc>
          <w:tcPr>
            <w:tcW w:w="140" w:type="pct"/>
          </w:tcPr>
          <w:p w:rsidRPr="00AE65C0" w:rsidR="00C95CD4" w:rsidP="00524D81" w:rsidRDefault="00C95CD4" w14:paraId="68E5F162" w14:textId="77777777">
            <w:pPr>
              <w:pStyle w:val="TableText"/>
              <w:rPr>
                <w:rFonts w:cs="Calibri Light"/>
                <w:sz w:val="16"/>
                <w:szCs w:val="16"/>
              </w:rPr>
            </w:pPr>
            <w:r w:rsidRPr="00AE65C0">
              <w:rPr>
                <w:rFonts w:cs="Calibri Light"/>
                <w:sz w:val="16"/>
                <w:szCs w:val="16"/>
              </w:rPr>
              <w:t>10</w:t>
            </w:r>
          </w:p>
        </w:tc>
        <w:tc>
          <w:tcPr>
            <w:tcW w:w="986" w:type="pct"/>
          </w:tcPr>
          <w:p w:rsidRPr="00AE65C0" w:rsidR="00C95CD4" w:rsidP="00524D81" w:rsidRDefault="00C95CD4" w14:paraId="586A3A2E" w14:textId="77777777">
            <w:pPr>
              <w:pStyle w:val="TableText"/>
              <w:rPr>
                <w:rFonts w:cs="Calibri Light"/>
                <w:sz w:val="16"/>
                <w:szCs w:val="16"/>
              </w:rPr>
            </w:pPr>
            <w:r>
              <w:rPr>
                <w:rFonts w:cs="Calibri Light"/>
                <w:sz w:val="16"/>
                <w:szCs w:val="16"/>
              </w:rPr>
              <w:t>PER_ASG_RESPONSIBILITIES</w:t>
            </w:r>
          </w:p>
        </w:tc>
        <w:tc>
          <w:tcPr>
            <w:tcW w:w="703" w:type="pct"/>
          </w:tcPr>
          <w:p w:rsidRPr="00AE65C0" w:rsidR="00C95CD4" w:rsidP="00524D81" w:rsidRDefault="00C95CD4" w14:paraId="7E46E108" w14:textId="77777777">
            <w:pPr>
              <w:pStyle w:val="TableText"/>
              <w:rPr>
                <w:rFonts w:cs="Calibri Light"/>
                <w:sz w:val="16"/>
                <w:szCs w:val="16"/>
              </w:rPr>
            </w:pPr>
            <w:r w:rsidRPr="00AE65C0">
              <w:rPr>
                <w:rFonts w:cs="Calibri Light"/>
                <w:sz w:val="16"/>
                <w:szCs w:val="16"/>
              </w:rPr>
              <w:t>SourceSystemId</w:t>
            </w:r>
          </w:p>
        </w:tc>
        <w:tc>
          <w:tcPr>
            <w:tcW w:w="381" w:type="pct"/>
          </w:tcPr>
          <w:p w:rsidRPr="00AE65C0" w:rsidR="00C95CD4" w:rsidP="00524D81" w:rsidRDefault="00C95CD4" w14:paraId="0033E672" w14:textId="77777777">
            <w:pPr>
              <w:pStyle w:val="TableText"/>
              <w:rPr>
                <w:rFonts w:cs="Calibri Light"/>
                <w:sz w:val="16"/>
                <w:szCs w:val="16"/>
              </w:rPr>
            </w:pPr>
            <w:r w:rsidRPr="00AE65C0">
              <w:rPr>
                <w:rFonts w:cs="Calibri Light"/>
                <w:sz w:val="16"/>
                <w:szCs w:val="16"/>
              </w:rPr>
              <w:t>Varchar2(2000)</w:t>
            </w:r>
          </w:p>
        </w:tc>
        <w:tc>
          <w:tcPr>
            <w:tcW w:w="140" w:type="pct"/>
          </w:tcPr>
          <w:p w:rsidRPr="00AE65C0" w:rsidR="00C95CD4" w:rsidP="00524D81" w:rsidRDefault="00C95CD4" w14:paraId="621C64AD" w14:textId="77777777">
            <w:pPr>
              <w:pStyle w:val="TableText"/>
              <w:rPr>
                <w:rFonts w:cs="Calibri Light"/>
                <w:sz w:val="16"/>
                <w:szCs w:val="16"/>
              </w:rPr>
            </w:pPr>
            <w:r>
              <w:rPr>
                <w:rFonts w:cs="Calibri Light"/>
                <w:sz w:val="16"/>
                <w:szCs w:val="16"/>
              </w:rPr>
              <w:t>Yes</w:t>
            </w:r>
          </w:p>
        </w:tc>
        <w:tc>
          <w:tcPr>
            <w:tcW w:w="591" w:type="pct"/>
          </w:tcPr>
          <w:p w:rsidRPr="00AE65C0" w:rsidR="00C95CD4" w:rsidP="00524D81" w:rsidRDefault="00C95CD4" w14:paraId="764F22B4" w14:textId="77777777">
            <w:pPr>
              <w:pStyle w:val="TableText"/>
              <w:rPr>
                <w:rFonts w:cs="Calibri Light"/>
                <w:sz w:val="16"/>
                <w:szCs w:val="16"/>
              </w:rPr>
            </w:pPr>
          </w:p>
        </w:tc>
        <w:tc>
          <w:tcPr>
            <w:tcW w:w="686" w:type="pct"/>
          </w:tcPr>
          <w:p w:rsidRPr="00AE65C0" w:rsidR="00C95CD4" w:rsidP="00524D81" w:rsidRDefault="00C95CD4" w14:paraId="54F34428" w14:textId="77777777">
            <w:pPr>
              <w:pStyle w:val="TableText"/>
              <w:rPr>
                <w:rFonts w:cs="Calibri Light"/>
                <w:sz w:val="16"/>
                <w:szCs w:val="16"/>
              </w:rPr>
            </w:pPr>
            <w:r w:rsidRPr="00AE65C0">
              <w:rPr>
                <w:rFonts w:cs="Calibri Light"/>
                <w:sz w:val="16"/>
                <w:szCs w:val="16"/>
              </w:rPr>
              <w:t>SourceSystemId</w:t>
            </w:r>
          </w:p>
        </w:tc>
        <w:tc>
          <w:tcPr>
            <w:tcW w:w="416" w:type="pct"/>
          </w:tcPr>
          <w:p w:rsidRPr="00AE65C0" w:rsidR="00C95CD4" w:rsidP="00524D81" w:rsidRDefault="00C95CD4" w14:paraId="138A9A9C" w14:textId="77777777">
            <w:pPr>
              <w:pStyle w:val="TableText"/>
              <w:rPr>
                <w:rFonts w:cs="Calibri Light"/>
                <w:sz w:val="16"/>
                <w:szCs w:val="16"/>
              </w:rPr>
            </w:pPr>
            <w:r w:rsidRPr="00AE65C0">
              <w:rPr>
                <w:rFonts w:cs="Calibri Light"/>
                <w:sz w:val="16"/>
                <w:szCs w:val="16"/>
              </w:rPr>
              <w:t>Varchar2(2000)</w:t>
            </w:r>
          </w:p>
        </w:tc>
        <w:tc>
          <w:tcPr>
            <w:tcW w:w="568" w:type="pct"/>
          </w:tcPr>
          <w:p w:rsidRPr="00AE65C0" w:rsidR="00C95CD4" w:rsidP="00524D81" w:rsidRDefault="00C95CD4" w14:paraId="475A119D" w14:textId="77777777">
            <w:pPr>
              <w:pStyle w:val="TableText"/>
              <w:rPr>
                <w:rFonts w:cs="Calibri Light"/>
                <w:sz w:val="16"/>
                <w:szCs w:val="16"/>
              </w:rPr>
            </w:pPr>
            <w:r>
              <w:rPr>
                <w:rFonts w:cs="Calibri Light"/>
                <w:sz w:val="16"/>
                <w:szCs w:val="16"/>
              </w:rPr>
              <w:t>AreaOfResponsibility</w:t>
            </w:r>
            <w:r w:rsidRPr="00AE65C0">
              <w:rPr>
                <w:rFonts w:cs="Calibri Light"/>
                <w:sz w:val="16"/>
                <w:szCs w:val="16"/>
              </w:rPr>
              <w:t>- PersonNumbe</w:t>
            </w:r>
            <w:r>
              <w:rPr>
                <w:rFonts w:cs="Calibri Light"/>
                <w:sz w:val="16"/>
                <w:szCs w:val="16"/>
              </w:rPr>
              <w:t>r-ResponsibilityName</w:t>
            </w:r>
          </w:p>
        </w:tc>
        <w:tc>
          <w:tcPr>
            <w:tcW w:w="267" w:type="pct"/>
          </w:tcPr>
          <w:p w:rsidRPr="00AE65C0" w:rsidR="00C95CD4" w:rsidP="00524D81" w:rsidRDefault="00C95CD4" w14:paraId="65627DB0" w14:textId="77777777">
            <w:pPr>
              <w:spacing w:after="0" w:line="240" w:lineRule="auto"/>
              <w:rPr>
                <w:rFonts w:ascii="Calibri Light" w:hAnsi="Calibri Light" w:cs="Calibri Light"/>
                <w:sz w:val="16"/>
                <w:szCs w:val="16"/>
                <w:lang w:val="en-US" w:eastAsia="en-US"/>
              </w:rPr>
            </w:pPr>
          </w:p>
        </w:tc>
        <w:tc>
          <w:tcPr>
            <w:tcW w:w="122" w:type="pct"/>
          </w:tcPr>
          <w:p w:rsidRPr="00AE65C0" w:rsidR="00C95CD4" w:rsidP="00524D81" w:rsidRDefault="00C95CD4" w14:paraId="0E7CB7FC" w14:textId="77777777">
            <w:pPr>
              <w:keepLines/>
              <w:spacing w:after="0" w:line="240" w:lineRule="auto"/>
              <w:rPr>
                <w:rFonts w:ascii="Calibri Light" w:hAnsi="Calibri Light" w:cs="Calibri Light"/>
                <w:sz w:val="16"/>
                <w:szCs w:val="16"/>
                <w:lang w:val="en-US" w:eastAsia="en-US"/>
              </w:rPr>
            </w:pPr>
          </w:p>
        </w:tc>
      </w:tr>
    </w:tbl>
    <w:p w:rsidRPr="002E0CE1" w:rsidR="00C95CD4" w:rsidP="00C95CD4" w:rsidRDefault="00C95CD4" w14:paraId="772D552D" w14:textId="77777777"/>
    <w:p w:rsidRPr="002E0CE1" w:rsidR="00C95CD4" w:rsidP="00C95CD4" w:rsidRDefault="00C95CD4" w14:paraId="21298ADF" w14:textId="77777777"/>
    <w:p w:rsidR="00DF01AB" w:rsidP="00801565" w:rsidRDefault="00DF01AB" w14:paraId="715BDF5D" w14:textId="77777777">
      <w:pPr>
        <w:tabs>
          <w:tab w:val="left" w:pos="7200"/>
        </w:tabs>
        <w:jc w:val="both"/>
        <w:rPr>
          <w:rFonts w:ascii="Calibri Light" w:hAnsi="Calibri Light" w:cs="Calibri Light"/>
        </w:rPr>
        <w:sectPr w:rsidR="00DF01AB" w:rsidSect="00931FAC">
          <w:type w:val="continuous"/>
          <w:pgSz w:w="16838" w:h="11906" w:orient="landscape"/>
          <w:pgMar w:top="970" w:right="1440" w:bottom="1157" w:left="1440" w:header="709" w:footer="709" w:gutter="0"/>
          <w:cols w:space="708"/>
          <w:docGrid w:linePitch="360"/>
        </w:sectPr>
      </w:pPr>
    </w:p>
    <w:p w:rsidR="00507AC0" w:rsidP="00507AC0" w:rsidRDefault="00384BE2" w14:paraId="195539E4" w14:textId="77777777">
      <w:pPr>
        <w:pStyle w:val="Heading1"/>
      </w:pPr>
      <w:bookmarkStart w:name="_Toc79997746" w:id="139"/>
      <w:r>
        <w:t>Open and Closed Issues</w:t>
      </w:r>
      <w:r w:rsidR="00794795">
        <w:t xml:space="preserve"> for this deliverable</w:t>
      </w:r>
      <w:bookmarkEnd w:id="139"/>
    </w:p>
    <w:p w:rsidR="00794795" w:rsidP="00794795" w:rsidRDefault="00794795" w14:paraId="49A12003" w14:textId="77777777"/>
    <w:p w:rsidR="00794795" w:rsidP="00AE65C0" w:rsidRDefault="00794795" w14:paraId="708AE933" w14:textId="77777777">
      <w:pPr>
        <w:pStyle w:val="Heading2"/>
      </w:pPr>
      <w:bookmarkStart w:name="_Toc79997747" w:id="140"/>
      <w:r>
        <w:t>Open Issues</w:t>
      </w:r>
      <w:bookmarkEnd w:id="140"/>
    </w:p>
    <w:tbl>
      <w:tblPr>
        <w:tblStyle w:val="GridTable4-Accent1"/>
        <w:tblW w:w="10081" w:type="dxa"/>
        <w:tblLayout w:type="fixed"/>
        <w:tblLook w:val="0420" w:firstRow="1" w:lastRow="0" w:firstColumn="0" w:lastColumn="0" w:noHBand="0" w:noVBand="1"/>
      </w:tblPr>
      <w:tblGrid>
        <w:gridCol w:w="720"/>
        <w:gridCol w:w="2205"/>
        <w:gridCol w:w="2938"/>
        <w:gridCol w:w="1697"/>
        <w:gridCol w:w="1350"/>
        <w:gridCol w:w="1171"/>
      </w:tblGrid>
      <w:tr w:rsidRPr="00AE65C0" w:rsidR="00016CA8" w:rsidTr="005820C5" w14:paraId="6D6AD2F4" w14:textId="77777777">
        <w:trPr>
          <w:cnfStyle w:val="100000000000" w:firstRow="1" w:lastRow="0" w:firstColumn="0" w:lastColumn="0" w:oddVBand="0" w:evenVBand="0" w:oddHBand="0" w:evenHBand="0" w:firstRowFirstColumn="0" w:firstRowLastColumn="0" w:lastRowFirstColumn="0" w:lastRowLastColumn="0"/>
        </w:trPr>
        <w:tc>
          <w:tcPr>
            <w:tcW w:w="720" w:type="dxa"/>
          </w:tcPr>
          <w:p w:rsidRPr="00AE65C0" w:rsidR="00016CA8" w:rsidP="004642CE" w:rsidRDefault="00016CA8" w14:paraId="344AFB86"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rsidRPr="00AE65C0" w:rsidR="00016CA8" w:rsidP="004642CE" w:rsidRDefault="00016CA8" w14:paraId="3BA008D7"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rsidRPr="00AE65C0" w:rsidR="00016CA8" w:rsidP="004642CE" w:rsidRDefault="00016CA8" w14:paraId="057FECB0"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rsidRPr="00AE65C0" w:rsidR="00016CA8" w:rsidP="004642CE" w:rsidRDefault="00016CA8" w14:paraId="17A7C17B"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rsidRPr="00AE65C0" w:rsidR="00016CA8" w:rsidP="004642CE" w:rsidRDefault="00016CA8" w14:paraId="19B63F3D"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rsidRPr="00AE65C0" w:rsidR="00016CA8" w:rsidP="004642CE" w:rsidRDefault="00016CA8" w14:paraId="7FA4B96F"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Pr="00AE65C0" w:rsidR="00016CA8" w:rsidTr="005820C5" w14:paraId="78D07D46"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720" w:type="dxa"/>
          </w:tcPr>
          <w:p w:rsidRPr="00AE65C0" w:rsidR="00016CA8" w:rsidP="004642CE" w:rsidRDefault="00016CA8" w14:paraId="362BCFC1" w14:textId="77777777">
            <w:pPr>
              <w:pStyle w:val="TableText"/>
              <w:rPr>
                <w:rFonts w:cs="Calibri Light"/>
                <w:color w:val="000000"/>
                <w:sz w:val="16"/>
                <w:szCs w:val="16"/>
              </w:rPr>
            </w:pPr>
          </w:p>
        </w:tc>
        <w:tc>
          <w:tcPr>
            <w:tcW w:w="2205" w:type="dxa"/>
          </w:tcPr>
          <w:p w:rsidRPr="00AE65C0" w:rsidR="00016CA8" w:rsidP="004642CE" w:rsidRDefault="00016CA8" w14:paraId="49CDF55B" w14:textId="77777777">
            <w:pPr>
              <w:pStyle w:val="TableText"/>
              <w:rPr>
                <w:rFonts w:cs="Calibri Light"/>
                <w:color w:val="000000"/>
                <w:sz w:val="16"/>
                <w:szCs w:val="16"/>
              </w:rPr>
            </w:pPr>
          </w:p>
        </w:tc>
        <w:tc>
          <w:tcPr>
            <w:tcW w:w="2938" w:type="dxa"/>
          </w:tcPr>
          <w:p w:rsidRPr="00AE65C0" w:rsidR="00016CA8" w:rsidP="004642CE" w:rsidRDefault="00016CA8" w14:paraId="7D4A8084" w14:textId="77777777">
            <w:pPr>
              <w:pStyle w:val="TableText"/>
              <w:rPr>
                <w:rFonts w:cs="Calibri Light"/>
                <w:color w:val="000000"/>
                <w:sz w:val="16"/>
                <w:szCs w:val="16"/>
              </w:rPr>
            </w:pPr>
          </w:p>
        </w:tc>
        <w:tc>
          <w:tcPr>
            <w:tcW w:w="1697" w:type="dxa"/>
          </w:tcPr>
          <w:p w:rsidRPr="00AE65C0" w:rsidR="00016CA8" w:rsidP="004642CE" w:rsidRDefault="00016CA8" w14:paraId="2E314DB4" w14:textId="77777777">
            <w:pPr>
              <w:pStyle w:val="TableText"/>
              <w:rPr>
                <w:rFonts w:cs="Calibri Light"/>
                <w:color w:val="000000"/>
                <w:sz w:val="16"/>
                <w:szCs w:val="16"/>
              </w:rPr>
            </w:pPr>
          </w:p>
        </w:tc>
        <w:tc>
          <w:tcPr>
            <w:tcW w:w="1350" w:type="dxa"/>
          </w:tcPr>
          <w:p w:rsidRPr="00AE65C0" w:rsidR="00016CA8" w:rsidP="004642CE" w:rsidRDefault="00016CA8" w14:paraId="347EAEB5" w14:textId="77777777">
            <w:pPr>
              <w:pStyle w:val="TableText"/>
              <w:rPr>
                <w:rFonts w:cs="Calibri Light"/>
                <w:color w:val="000000"/>
                <w:sz w:val="16"/>
                <w:szCs w:val="16"/>
              </w:rPr>
            </w:pPr>
          </w:p>
        </w:tc>
        <w:tc>
          <w:tcPr>
            <w:tcW w:w="1171" w:type="dxa"/>
          </w:tcPr>
          <w:p w:rsidRPr="00AE65C0" w:rsidR="00016CA8" w:rsidP="004642CE" w:rsidRDefault="00016CA8" w14:paraId="7B01380E" w14:textId="77777777">
            <w:pPr>
              <w:pStyle w:val="TableText"/>
              <w:rPr>
                <w:rFonts w:cs="Calibri Light"/>
                <w:color w:val="000000"/>
                <w:sz w:val="16"/>
                <w:szCs w:val="16"/>
              </w:rPr>
            </w:pPr>
          </w:p>
        </w:tc>
      </w:tr>
      <w:tr w:rsidRPr="00AE65C0" w:rsidR="00016CA8" w:rsidTr="005820C5" w14:paraId="4C394C8C" w14:textId="77777777">
        <w:tc>
          <w:tcPr>
            <w:tcW w:w="720" w:type="dxa"/>
          </w:tcPr>
          <w:p w:rsidRPr="00AE65C0" w:rsidR="00016CA8" w:rsidP="004642CE" w:rsidRDefault="00016CA8" w14:paraId="7162E0EF" w14:textId="77777777">
            <w:pPr>
              <w:pStyle w:val="TableText"/>
              <w:rPr>
                <w:rFonts w:cs="Calibri Light"/>
                <w:color w:val="000000"/>
                <w:sz w:val="16"/>
                <w:szCs w:val="16"/>
              </w:rPr>
            </w:pPr>
          </w:p>
        </w:tc>
        <w:tc>
          <w:tcPr>
            <w:tcW w:w="2205" w:type="dxa"/>
          </w:tcPr>
          <w:p w:rsidRPr="00AE65C0" w:rsidR="00016CA8" w:rsidP="004642CE" w:rsidRDefault="00016CA8" w14:paraId="795C306D" w14:textId="77777777">
            <w:pPr>
              <w:pStyle w:val="TableText"/>
              <w:rPr>
                <w:rFonts w:cs="Calibri Light"/>
                <w:color w:val="000000"/>
                <w:sz w:val="16"/>
                <w:szCs w:val="16"/>
              </w:rPr>
            </w:pPr>
          </w:p>
        </w:tc>
        <w:tc>
          <w:tcPr>
            <w:tcW w:w="2938" w:type="dxa"/>
          </w:tcPr>
          <w:p w:rsidRPr="00AE65C0" w:rsidR="00016CA8" w:rsidP="004642CE" w:rsidRDefault="00016CA8" w14:paraId="60BAAC53" w14:textId="77777777">
            <w:pPr>
              <w:pStyle w:val="TableText"/>
              <w:rPr>
                <w:rFonts w:cs="Calibri Light"/>
                <w:color w:val="000000"/>
                <w:sz w:val="16"/>
                <w:szCs w:val="16"/>
              </w:rPr>
            </w:pPr>
          </w:p>
        </w:tc>
        <w:tc>
          <w:tcPr>
            <w:tcW w:w="1697" w:type="dxa"/>
          </w:tcPr>
          <w:p w:rsidRPr="00AE65C0" w:rsidR="00016CA8" w:rsidP="004642CE" w:rsidRDefault="00016CA8" w14:paraId="7471C730" w14:textId="77777777">
            <w:pPr>
              <w:pStyle w:val="TableText"/>
              <w:rPr>
                <w:rFonts w:cs="Calibri Light"/>
                <w:color w:val="000000"/>
                <w:sz w:val="16"/>
                <w:szCs w:val="16"/>
              </w:rPr>
            </w:pPr>
          </w:p>
        </w:tc>
        <w:tc>
          <w:tcPr>
            <w:tcW w:w="1350" w:type="dxa"/>
          </w:tcPr>
          <w:p w:rsidRPr="00AE65C0" w:rsidR="00016CA8" w:rsidP="004642CE" w:rsidRDefault="00016CA8" w14:paraId="4BF370E0" w14:textId="77777777">
            <w:pPr>
              <w:pStyle w:val="TableText"/>
              <w:rPr>
                <w:rFonts w:cs="Calibri Light"/>
                <w:color w:val="000000"/>
                <w:sz w:val="16"/>
                <w:szCs w:val="16"/>
              </w:rPr>
            </w:pPr>
          </w:p>
        </w:tc>
        <w:tc>
          <w:tcPr>
            <w:tcW w:w="1171" w:type="dxa"/>
          </w:tcPr>
          <w:p w:rsidRPr="00AE65C0" w:rsidR="00016CA8" w:rsidP="004642CE" w:rsidRDefault="00016CA8" w14:paraId="553E25B4" w14:textId="77777777">
            <w:pPr>
              <w:pStyle w:val="TableText"/>
              <w:rPr>
                <w:rFonts w:cs="Calibri Light"/>
                <w:color w:val="000000"/>
                <w:sz w:val="16"/>
                <w:szCs w:val="16"/>
              </w:rPr>
            </w:pPr>
          </w:p>
        </w:tc>
      </w:tr>
      <w:tr w:rsidRPr="00AE65C0" w:rsidR="00016CA8" w:rsidTr="005820C5" w14:paraId="3F8CA95D"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16CA8" w:rsidP="004642CE" w:rsidRDefault="00016CA8" w14:paraId="4D3A6EC0" w14:textId="77777777">
            <w:pPr>
              <w:pStyle w:val="TableText"/>
              <w:rPr>
                <w:rFonts w:cs="Calibri Light"/>
                <w:color w:val="000000"/>
                <w:sz w:val="16"/>
                <w:szCs w:val="16"/>
              </w:rPr>
            </w:pPr>
          </w:p>
        </w:tc>
        <w:tc>
          <w:tcPr>
            <w:tcW w:w="2205" w:type="dxa"/>
          </w:tcPr>
          <w:p w:rsidRPr="00AE65C0" w:rsidR="00016CA8" w:rsidP="004642CE" w:rsidRDefault="00016CA8" w14:paraId="55B79810" w14:textId="77777777">
            <w:pPr>
              <w:pStyle w:val="TableText"/>
              <w:rPr>
                <w:rFonts w:cs="Calibri Light"/>
                <w:color w:val="000000"/>
                <w:sz w:val="16"/>
                <w:szCs w:val="16"/>
              </w:rPr>
            </w:pPr>
          </w:p>
        </w:tc>
        <w:tc>
          <w:tcPr>
            <w:tcW w:w="2938" w:type="dxa"/>
          </w:tcPr>
          <w:p w:rsidRPr="00AE65C0" w:rsidR="00016CA8" w:rsidP="004642CE" w:rsidRDefault="00016CA8" w14:paraId="7F516F42" w14:textId="77777777">
            <w:pPr>
              <w:pStyle w:val="TableText"/>
              <w:rPr>
                <w:rFonts w:cs="Calibri Light"/>
                <w:color w:val="000000"/>
                <w:sz w:val="16"/>
                <w:szCs w:val="16"/>
              </w:rPr>
            </w:pPr>
          </w:p>
        </w:tc>
        <w:tc>
          <w:tcPr>
            <w:tcW w:w="1697" w:type="dxa"/>
          </w:tcPr>
          <w:p w:rsidRPr="00AE65C0" w:rsidR="00016CA8" w:rsidP="004642CE" w:rsidRDefault="00016CA8" w14:paraId="722621D2" w14:textId="77777777">
            <w:pPr>
              <w:pStyle w:val="TableText"/>
              <w:rPr>
                <w:rFonts w:cs="Calibri Light"/>
                <w:color w:val="000000"/>
                <w:sz w:val="16"/>
                <w:szCs w:val="16"/>
              </w:rPr>
            </w:pPr>
          </w:p>
        </w:tc>
        <w:tc>
          <w:tcPr>
            <w:tcW w:w="1350" w:type="dxa"/>
          </w:tcPr>
          <w:p w:rsidRPr="00AE65C0" w:rsidR="00016CA8" w:rsidP="004642CE" w:rsidRDefault="00016CA8" w14:paraId="3BEC7664" w14:textId="77777777">
            <w:pPr>
              <w:pStyle w:val="TableText"/>
              <w:rPr>
                <w:rFonts w:cs="Calibri Light"/>
                <w:color w:val="000000"/>
                <w:sz w:val="16"/>
                <w:szCs w:val="16"/>
              </w:rPr>
            </w:pPr>
          </w:p>
        </w:tc>
        <w:tc>
          <w:tcPr>
            <w:tcW w:w="1171" w:type="dxa"/>
          </w:tcPr>
          <w:p w:rsidRPr="00AE65C0" w:rsidR="00016CA8" w:rsidP="004642CE" w:rsidRDefault="00016CA8" w14:paraId="7986B2F7" w14:textId="77777777">
            <w:pPr>
              <w:pStyle w:val="TableText"/>
              <w:rPr>
                <w:rFonts w:cs="Calibri Light"/>
                <w:color w:val="000000"/>
                <w:sz w:val="16"/>
                <w:szCs w:val="16"/>
              </w:rPr>
            </w:pPr>
          </w:p>
        </w:tc>
      </w:tr>
      <w:tr w:rsidRPr="00AE65C0" w:rsidR="00016CA8" w:rsidTr="005820C5" w14:paraId="4C147F03" w14:textId="77777777">
        <w:tc>
          <w:tcPr>
            <w:tcW w:w="720" w:type="dxa"/>
          </w:tcPr>
          <w:p w:rsidRPr="00AE65C0" w:rsidR="00016CA8" w:rsidP="004642CE" w:rsidRDefault="00016CA8" w14:paraId="124A238A" w14:textId="77777777">
            <w:pPr>
              <w:pStyle w:val="TableText"/>
              <w:rPr>
                <w:rFonts w:cs="Calibri Light"/>
                <w:color w:val="000000"/>
                <w:sz w:val="16"/>
                <w:szCs w:val="16"/>
              </w:rPr>
            </w:pPr>
          </w:p>
        </w:tc>
        <w:tc>
          <w:tcPr>
            <w:tcW w:w="2205" w:type="dxa"/>
          </w:tcPr>
          <w:p w:rsidRPr="00AE65C0" w:rsidR="00016CA8" w:rsidP="004642CE" w:rsidRDefault="00016CA8" w14:paraId="414214F0" w14:textId="77777777">
            <w:pPr>
              <w:pStyle w:val="TableText"/>
              <w:rPr>
                <w:rFonts w:cs="Calibri Light"/>
                <w:color w:val="000000"/>
                <w:sz w:val="16"/>
                <w:szCs w:val="16"/>
              </w:rPr>
            </w:pPr>
          </w:p>
        </w:tc>
        <w:tc>
          <w:tcPr>
            <w:tcW w:w="2938" w:type="dxa"/>
          </w:tcPr>
          <w:p w:rsidRPr="00AE65C0" w:rsidR="00016CA8" w:rsidP="004642CE" w:rsidRDefault="00016CA8" w14:paraId="1F2A10AF" w14:textId="77777777">
            <w:pPr>
              <w:pStyle w:val="TableText"/>
              <w:rPr>
                <w:rFonts w:cs="Calibri Light"/>
                <w:color w:val="000000"/>
                <w:sz w:val="16"/>
                <w:szCs w:val="16"/>
              </w:rPr>
            </w:pPr>
          </w:p>
        </w:tc>
        <w:tc>
          <w:tcPr>
            <w:tcW w:w="1697" w:type="dxa"/>
          </w:tcPr>
          <w:p w:rsidRPr="00AE65C0" w:rsidR="00016CA8" w:rsidP="004642CE" w:rsidRDefault="00016CA8" w14:paraId="2BCEC6B8" w14:textId="77777777">
            <w:pPr>
              <w:pStyle w:val="TableText"/>
              <w:rPr>
                <w:rFonts w:cs="Calibri Light"/>
                <w:color w:val="000000"/>
                <w:sz w:val="16"/>
                <w:szCs w:val="16"/>
              </w:rPr>
            </w:pPr>
          </w:p>
        </w:tc>
        <w:tc>
          <w:tcPr>
            <w:tcW w:w="1350" w:type="dxa"/>
          </w:tcPr>
          <w:p w:rsidRPr="00AE65C0" w:rsidR="00016CA8" w:rsidP="004642CE" w:rsidRDefault="00016CA8" w14:paraId="36AA3CB6" w14:textId="77777777">
            <w:pPr>
              <w:pStyle w:val="TableText"/>
              <w:rPr>
                <w:rFonts w:cs="Calibri Light"/>
                <w:color w:val="000000"/>
                <w:sz w:val="16"/>
                <w:szCs w:val="16"/>
              </w:rPr>
            </w:pPr>
          </w:p>
        </w:tc>
        <w:tc>
          <w:tcPr>
            <w:tcW w:w="1171" w:type="dxa"/>
          </w:tcPr>
          <w:p w:rsidRPr="00AE65C0" w:rsidR="00016CA8" w:rsidP="004642CE" w:rsidRDefault="00016CA8" w14:paraId="3BE7F0FA" w14:textId="77777777">
            <w:pPr>
              <w:pStyle w:val="TableText"/>
              <w:rPr>
                <w:rFonts w:cs="Calibri Light"/>
                <w:color w:val="000000"/>
                <w:sz w:val="16"/>
                <w:szCs w:val="16"/>
              </w:rPr>
            </w:pPr>
          </w:p>
        </w:tc>
      </w:tr>
      <w:tr w:rsidRPr="00AE65C0" w:rsidR="00016CA8" w:rsidTr="005820C5" w14:paraId="5D7A0609"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16CA8" w:rsidP="004642CE" w:rsidRDefault="00016CA8" w14:paraId="495967E9" w14:textId="77777777">
            <w:pPr>
              <w:pStyle w:val="TableText"/>
              <w:rPr>
                <w:rFonts w:cs="Calibri Light"/>
                <w:color w:val="000000"/>
                <w:sz w:val="16"/>
                <w:szCs w:val="16"/>
              </w:rPr>
            </w:pPr>
          </w:p>
        </w:tc>
        <w:tc>
          <w:tcPr>
            <w:tcW w:w="2205" w:type="dxa"/>
          </w:tcPr>
          <w:p w:rsidRPr="00AE65C0" w:rsidR="00016CA8" w:rsidP="004642CE" w:rsidRDefault="00016CA8" w14:paraId="05F43CF9" w14:textId="77777777">
            <w:pPr>
              <w:pStyle w:val="TableText"/>
              <w:rPr>
                <w:rFonts w:cs="Calibri Light"/>
                <w:color w:val="000000"/>
                <w:sz w:val="16"/>
                <w:szCs w:val="16"/>
              </w:rPr>
            </w:pPr>
          </w:p>
        </w:tc>
        <w:tc>
          <w:tcPr>
            <w:tcW w:w="2938" w:type="dxa"/>
          </w:tcPr>
          <w:p w:rsidRPr="00AE65C0" w:rsidR="00016CA8" w:rsidP="004642CE" w:rsidRDefault="00016CA8" w14:paraId="05D3E272" w14:textId="77777777">
            <w:pPr>
              <w:pStyle w:val="TableText"/>
              <w:rPr>
                <w:rFonts w:cs="Calibri Light"/>
                <w:color w:val="000000"/>
                <w:sz w:val="16"/>
                <w:szCs w:val="16"/>
              </w:rPr>
            </w:pPr>
          </w:p>
        </w:tc>
        <w:tc>
          <w:tcPr>
            <w:tcW w:w="1697" w:type="dxa"/>
          </w:tcPr>
          <w:p w:rsidRPr="00AE65C0" w:rsidR="00016CA8" w:rsidP="004642CE" w:rsidRDefault="00016CA8" w14:paraId="2CA2D58E" w14:textId="77777777">
            <w:pPr>
              <w:pStyle w:val="TableText"/>
              <w:rPr>
                <w:rFonts w:cs="Calibri Light"/>
                <w:color w:val="000000"/>
                <w:sz w:val="16"/>
                <w:szCs w:val="16"/>
              </w:rPr>
            </w:pPr>
          </w:p>
        </w:tc>
        <w:tc>
          <w:tcPr>
            <w:tcW w:w="1350" w:type="dxa"/>
          </w:tcPr>
          <w:p w:rsidRPr="00AE65C0" w:rsidR="00016CA8" w:rsidP="004642CE" w:rsidRDefault="00016CA8" w14:paraId="7DE76D84" w14:textId="77777777">
            <w:pPr>
              <w:pStyle w:val="TableText"/>
              <w:rPr>
                <w:rFonts w:cs="Calibri Light"/>
                <w:color w:val="000000"/>
                <w:sz w:val="16"/>
                <w:szCs w:val="16"/>
              </w:rPr>
            </w:pPr>
          </w:p>
        </w:tc>
        <w:tc>
          <w:tcPr>
            <w:tcW w:w="1171" w:type="dxa"/>
          </w:tcPr>
          <w:p w:rsidRPr="00AE65C0" w:rsidR="00016CA8" w:rsidP="004642CE" w:rsidRDefault="00016CA8" w14:paraId="3261655A" w14:textId="77777777">
            <w:pPr>
              <w:pStyle w:val="TableText"/>
              <w:rPr>
                <w:rFonts w:cs="Calibri Light"/>
                <w:color w:val="000000"/>
                <w:sz w:val="16"/>
                <w:szCs w:val="16"/>
              </w:rPr>
            </w:pPr>
          </w:p>
        </w:tc>
      </w:tr>
      <w:tr w:rsidRPr="00AE65C0" w:rsidR="00016CA8" w:rsidTr="005820C5" w14:paraId="6DA1D973" w14:textId="77777777">
        <w:tc>
          <w:tcPr>
            <w:tcW w:w="720" w:type="dxa"/>
          </w:tcPr>
          <w:p w:rsidRPr="00AE65C0" w:rsidR="00016CA8" w:rsidP="004642CE" w:rsidRDefault="00016CA8" w14:paraId="2D466708" w14:textId="77777777">
            <w:pPr>
              <w:pStyle w:val="TableText"/>
              <w:rPr>
                <w:rFonts w:cs="Calibri Light"/>
                <w:color w:val="000000"/>
                <w:sz w:val="16"/>
                <w:szCs w:val="16"/>
              </w:rPr>
            </w:pPr>
          </w:p>
        </w:tc>
        <w:tc>
          <w:tcPr>
            <w:tcW w:w="2205" w:type="dxa"/>
          </w:tcPr>
          <w:p w:rsidRPr="00AE65C0" w:rsidR="00016CA8" w:rsidP="004642CE" w:rsidRDefault="00016CA8" w14:paraId="00EB56A2" w14:textId="77777777">
            <w:pPr>
              <w:pStyle w:val="TableText"/>
              <w:rPr>
                <w:rFonts w:cs="Calibri Light"/>
                <w:color w:val="000000"/>
                <w:sz w:val="16"/>
                <w:szCs w:val="16"/>
              </w:rPr>
            </w:pPr>
          </w:p>
        </w:tc>
        <w:tc>
          <w:tcPr>
            <w:tcW w:w="2938" w:type="dxa"/>
          </w:tcPr>
          <w:p w:rsidRPr="00AE65C0" w:rsidR="00016CA8" w:rsidP="004642CE" w:rsidRDefault="00016CA8" w14:paraId="5F672538" w14:textId="77777777">
            <w:pPr>
              <w:pStyle w:val="TableText"/>
              <w:rPr>
                <w:rFonts w:cs="Calibri Light"/>
                <w:color w:val="000000"/>
                <w:sz w:val="16"/>
                <w:szCs w:val="16"/>
              </w:rPr>
            </w:pPr>
          </w:p>
        </w:tc>
        <w:tc>
          <w:tcPr>
            <w:tcW w:w="1697" w:type="dxa"/>
          </w:tcPr>
          <w:p w:rsidRPr="00AE65C0" w:rsidR="00016CA8" w:rsidP="004642CE" w:rsidRDefault="00016CA8" w14:paraId="130BC12B" w14:textId="77777777">
            <w:pPr>
              <w:pStyle w:val="TableText"/>
              <w:rPr>
                <w:rFonts w:cs="Calibri Light"/>
                <w:color w:val="000000"/>
                <w:sz w:val="16"/>
                <w:szCs w:val="16"/>
              </w:rPr>
            </w:pPr>
          </w:p>
        </w:tc>
        <w:tc>
          <w:tcPr>
            <w:tcW w:w="1350" w:type="dxa"/>
          </w:tcPr>
          <w:p w:rsidRPr="00AE65C0" w:rsidR="00016CA8" w:rsidP="004642CE" w:rsidRDefault="00016CA8" w14:paraId="44FE5C2C" w14:textId="77777777">
            <w:pPr>
              <w:pStyle w:val="TableText"/>
              <w:rPr>
                <w:rFonts w:cs="Calibri Light"/>
                <w:color w:val="000000"/>
                <w:sz w:val="16"/>
                <w:szCs w:val="16"/>
              </w:rPr>
            </w:pPr>
          </w:p>
        </w:tc>
        <w:tc>
          <w:tcPr>
            <w:tcW w:w="1171" w:type="dxa"/>
          </w:tcPr>
          <w:p w:rsidRPr="00AE65C0" w:rsidR="00016CA8" w:rsidP="004642CE" w:rsidRDefault="00016CA8" w14:paraId="6D22DDBF" w14:textId="77777777">
            <w:pPr>
              <w:pStyle w:val="TableText"/>
              <w:rPr>
                <w:rFonts w:cs="Calibri Light"/>
                <w:color w:val="000000"/>
                <w:sz w:val="16"/>
                <w:szCs w:val="16"/>
              </w:rPr>
            </w:pPr>
          </w:p>
        </w:tc>
      </w:tr>
      <w:tr w:rsidRPr="00AE65C0" w:rsidR="00016CA8" w:rsidTr="005820C5" w14:paraId="5C88A9F3"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16CA8" w:rsidP="004642CE" w:rsidRDefault="00016CA8" w14:paraId="752014B9" w14:textId="77777777">
            <w:pPr>
              <w:pStyle w:val="TableText"/>
              <w:rPr>
                <w:rFonts w:cs="Calibri Light"/>
                <w:color w:val="000000"/>
                <w:sz w:val="16"/>
                <w:szCs w:val="16"/>
              </w:rPr>
            </w:pPr>
          </w:p>
        </w:tc>
        <w:tc>
          <w:tcPr>
            <w:tcW w:w="2205" w:type="dxa"/>
          </w:tcPr>
          <w:p w:rsidRPr="00AE65C0" w:rsidR="00016CA8" w:rsidP="004642CE" w:rsidRDefault="00016CA8" w14:paraId="6AC7F876" w14:textId="77777777">
            <w:pPr>
              <w:pStyle w:val="TableText"/>
              <w:rPr>
                <w:rFonts w:cs="Calibri Light"/>
                <w:color w:val="000000"/>
                <w:sz w:val="16"/>
                <w:szCs w:val="16"/>
              </w:rPr>
            </w:pPr>
          </w:p>
        </w:tc>
        <w:tc>
          <w:tcPr>
            <w:tcW w:w="2938" w:type="dxa"/>
          </w:tcPr>
          <w:p w:rsidRPr="00AE65C0" w:rsidR="00016CA8" w:rsidP="004642CE" w:rsidRDefault="00016CA8" w14:paraId="1493BF6E" w14:textId="77777777">
            <w:pPr>
              <w:pStyle w:val="TableText"/>
              <w:rPr>
                <w:rFonts w:cs="Calibri Light"/>
                <w:color w:val="000000"/>
                <w:sz w:val="16"/>
                <w:szCs w:val="16"/>
              </w:rPr>
            </w:pPr>
          </w:p>
        </w:tc>
        <w:tc>
          <w:tcPr>
            <w:tcW w:w="1697" w:type="dxa"/>
          </w:tcPr>
          <w:p w:rsidRPr="00AE65C0" w:rsidR="00016CA8" w:rsidP="004642CE" w:rsidRDefault="00016CA8" w14:paraId="03239C7B" w14:textId="77777777">
            <w:pPr>
              <w:pStyle w:val="TableText"/>
              <w:rPr>
                <w:rFonts w:cs="Calibri Light"/>
                <w:color w:val="000000"/>
                <w:sz w:val="16"/>
                <w:szCs w:val="16"/>
              </w:rPr>
            </w:pPr>
          </w:p>
        </w:tc>
        <w:tc>
          <w:tcPr>
            <w:tcW w:w="1350" w:type="dxa"/>
          </w:tcPr>
          <w:p w:rsidRPr="00AE65C0" w:rsidR="00016CA8" w:rsidP="004642CE" w:rsidRDefault="00016CA8" w14:paraId="0836D309" w14:textId="77777777">
            <w:pPr>
              <w:pStyle w:val="TableText"/>
              <w:rPr>
                <w:rFonts w:cs="Calibri Light"/>
                <w:color w:val="000000"/>
                <w:sz w:val="16"/>
                <w:szCs w:val="16"/>
              </w:rPr>
            </w:pPr>
          </w:p>
        </w:tc>
        <w:tc>
          <w:tcPr>
            <w:tcW w:w="1171" w:type="dxa"/>
          </w:tcPr>
          <w:p w:rsidRPr="00AE65C0" w:rsidR="00016CA8" w:rsidP="004642CE" w:rsidRDefault="00016CA8" w14:paraId="3A4AA42A" w14:textId="77777777">
            <w:pPr>
              <w:pStyle w:val="TableText"/>
              <w:rPr>
                <w:rFonts w:cs="Calibri Light"/>
                <w:color w:val="000000"/>
                <w:sz w:val="16"/>
                <w:szCs w:val="16"/>
              </w:rPr>
            </w:pPr>
          </w:p>
        </w:tc>
      </w:tr>
      <w:tr w:rsidRPr="00AE65C0" w:rsidR="00016CA8" w:rsidTr="005820C5" w14:paraId="05AE61C6" w14:textId="77777777">
        <w:tc>
          <w:tcPr>
            <w:tcW w:w="720" w:type="dxa"/>
          </w:tcPr>
          <w:p w:rsidRPr="00AE65C0" w:rsidR="00016CA8" w:rsidP="004642CE" w:rsidRDefault="00016CA8" w14:paraId="01ECC3DF" w14:textId="77777777">
            <w:pPr>
              <w:pStyle w:val="TableText"/>
              <w:rPr>
                <w:rFonts w:cs="Calibri Light"/>
                <w:color w:val="000000"/>
                <w:sz w:val="16"/>
                <w:szCs w:val="16"/>
              </w:rPr>
            </w:pPr>
          </w:p>
        </w:tc>
        <w:tc>
          <w:tcPr>
            <w:tcW w:w="2205" w:type="dxa"/>
          </w:tcPr>
          <w:p w:rsidRPr="00AE65C0" w:rsidR="00016CA8" w:rsidP="004642CE" w:rsidRDefault="00016CA8" w14:paraId="7322E766" w14:textId="77777777">
            <w:pPr>
              <w:pStyle w:val="TableText"/>
              <w:rPr>
                <w:rFonts w:cs="Calibri Light"/>
                <w:color w:val="000000"/>
                <w:sz w:val="16"/>
                <w:szCs w:val="16"/>
              </w:rPr>
            </w:pPr>
          </w:p>
        </w:tc>
        <w:tc>
          <w:tcPr>
            <w:tcW w:w="2938" w:type="dxa"/>
          </w:tcPr>
          <w:p w:rsidRPr="00AE65C0" w:rsidR="00016CA8" w:rsidP="004642CE" w:rsidRDefault="00016CA8" w14:paraId="1D142666" w14:textId="77777777">
            <w:pPr>
              <w:pStyle w:val="TableText"/>
              <w:rPr>
                <w:rFonts w:cs="Calibri Light"/>
                <w:color w:val="000000"/>
                <w:sz w:val="16"/>
                <w:szCs w:val="16"/>
              </w:rPr>
            </w:pPr>
          </w:p>
        </w:tc>
        <w:tc>
          <w:tcPr>
            <w:tcW w:w="1697" w:type="dxa"/>
          </w:tcPr>
          <w:p w:rsidRPr="00AE65C0" w:rsidR="00016CA8" w:rsidP="004642CE" w:rsidRDefault="00016CA8" w14:paraId="2911E8A7" w14:textId="77777777">
            <w:pPr>
              <w:pStyle w:val="TableText"/>
              <w:rPr>
                <w:rFonts w:cs="Calibri Light"/>
                <w:color w:val="000000"/>
                <w:sz w:val="16"/>
                <w:szCs w:val="16"/>
              </w:rPr>
            </w:pPr>
          </w:p>
        </w:tc>
        <w:tc>
          <w:tcPr>
            <w:tcW w:w="1350" w:type="dxa"/>
          </w:tcPr>
          <w:p w:rsidRPr="00AE65C0" w:rsidR="00016CA8" w:rsidP="004642CE" w:rsidRDefault="00016CA8" w14:paraId="2F172117" w14:textId="77777777">
            <w:pPr>
              <w:pStyle w:val="TableText"/>
              <w:rPr>
                <w:rFonts w:cs="Calibri Light"/>
                <w:color w:val="000000"/>
                <w:sz w:val="16"/>
                <w:szCs w:val="16"/>
              </w:rPr>
            </w:pPr>
          </w:p>
        </w:tc>
        <w:tc>
          <w:tcPr>
            <w:tcW w:w="1171" w:type="dxa"/>
          </w:tcPr>
          <w:p w:rsidRPr="00AE65C0" w:rsidR="00016CA8" w:rsidP="004642CE" w:rsidRDefault="00016CA8" w14:paraId="255D41B4" w14:textId="77777777">
            <w:pPr>
              <w:pStyle w:val="TableText"/>
              <w:rPr>
                <w:rFonts w:cs="Calibri Light"/>
                <w:color w:val="000000"/>
                <w:sz w:val="16"/>
                <w:szCs w:val="16"/>
              </w:rPr>
            </w:pPr>
          </w:p>
        </w:tc>
      </w:tr>
      <w:tr w:rsidRPr="00AE65C0" w:rsidR="00016CA8" w:rsidTr="005820C5" w14:paraId="4911BC67"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16CA8" w:rsidP="004642CE" w:rsidRDefault="00016CA8" w14:paraId="3FDE24DE" w14:textId="77777777">
            <w:pPr>
              <w:pStyle w:val="TableText"/>
              <w:rPr>
                <w:rFonts w:cs="Calibri Light"/>
                <w:color w:val="000000"/>
                <w:sz w:val="16"/>
                <w:szCs w:val="16"/>
              </w:rPr>
            </w:pPr>
          </w:p>
        </w:tc>
        <w:tc>
          <w:tcPr>
            <w:tcW w:w="2205" w:type="dxa"/>
          </w:tcPr>
          <w:p w:rsidRPr="00AE65C0" w:rsidR="00016CA8" w:rsidP="004642CE" w:rsidRDefault="00016CA8" w14:paraId="483921EE" w14:textId="77777777">
            <w:pPr>
              <w:pStyle w:val="TableText"/>
              <w:rPr>
                <w:rFonts w:cs="Calibri Light"/>
                <w:color w:val="000000"/>
                <w:sz w:val="16"/>
                <w:szCs w:val="16"/>
              </w:rPr>
            </w:pPr>
          </w:p>
        </w:tc>
        <w:tc>
          <w:tcPr>
            <w:tcW w:w="2938" w:type="dxa"/>
          </w:tcPr>
          <w:p w:rsidRPr="00AE65C0" w:rsidR="00016CA8" w:rsidP="004642CE" w:rsidRDefault="00016CA8" w14:paraId="52D773AA" w14:textId="77777777">
            <w:pPr>
              <w:pStyle w:val="TableText"/>
              <w:rPr>
                <w:rFonts w:cs="Calibri Light"/>
                <w:color w:val="000000"/>
                <w:sz w:val="16"/>
                <w:szCs w:val="16"/>
              </w:rPr>
            </w:pPr>
          </w:p>
        </w:tc>
        <w:tc>
          <w:tcPr>
            <w:tcW w:w="1697" w:type="dxa"/>
          </w:tcPr>
          <w:p w:rsidRPr="00AE65C0" w:rsidR="00016CA8" w:rsidP="004642CE" w:rsidRDefault="00016CA8" w14:paraId="2E7D102F" w14:textId="77777777">
            <w:pPr>
              <w:pStyle w:val="TableText"/>
              <w:rPr>
                <w:rFonts w:cs="Calibri Light"/>
                <w:color w:val="000000"/>
                <w:sz w:val="16"/>
                <w:szCs w:val="16"/>
              </w:rPr>
            </w:pPr>
          </w:p>
        </w:tc>
        <w:tc>
          <w:tcPr>
            <w:tcW w:w="1350" w:type="dxa"/>
          </w:tcPr>
          <w:p w:rsidRPr="00AE65C0" w:rsidR="00016CA8" w:rsidP="004642CE" w:rsidRDefault="00016CA8" w14:paraId="0EE2A33C" w14:textId="77777777">
            <w:pPr>
              <w:pStyle w:val="TableText"/>
              <w:rPr>
                <w:rFonts w:cs="Calibri Light"/>
                <w:color w:val="000000"/>
                <w:sz w:val="16"/>
                <w:szCs w:val="16"/>
              </w:rPr>
            </w:pPr>
          </w:p>
        </w:tc>
        <w:tc>
          <w:tcPr>
            <w:tcW w:w="1171" w:type="dxa"/>
          </w:tcPr>
          <w:p w:rsidRPr="00AE65C0" w:rsidR="00016CA8" w:rsidP="004642CE" w:rsidRDefault="00016CA8" w14:paraId="279CE534" w14:textId="77777777">
            <w:pPr>
              <w:pStyle w:val="TableText"/>
              <w:rPr>
                <w:rFonts w:cs="Calibri Light"/>
                <w:color w:val="000000"/>
                <w:sz w:val="16"/>
                <w:szCs w:val="16"/>
              </w:rPr>
            </w:pPr>
          </w:p>
        </w:tc>
      </w:tr>
    </w:tbl>
    <w:p w:rsidR="00794795" w:rsidP="00AE65C0" w:rsidRDefault="00794795" w14:paraId="58FA234D" w14:textId="276C9DDF">
      <w:pPr>
        <w:pStyle w:val="Heading2"/>
        <w:numPr>
          <w:ilvl w:val="0"/>
          <w:numId w:val="0"/>
        </w:numPr>
        <w:ind w:left="576"/>
      </w:pPr>
    </w:p>
    <w:p w:rsidR="00016CA8" w:rsidP="00AE65C0" w:rsidRDefault="00016CA8" w14:paraId="5E41AF5F" w14:textId="6CC8D5DD">
      <w:pPr>
        <w:pStyle w:val="Heading2"/>
      </w:pPr>
      <w:bookmarkStart w:name="_Toc79997748" w:id="141"/>
      <w:r>
        <w:t>Closed Issues</w:t>
      </w:r>
      <w:bookmarkEnd w:id="141"/>
    </w:p>
    <w:tbl>
      <w:tblPr>
        <w:tblStyle w:val="GridTable4-Accent1"/>
        <w:tblW w:w="10081" w:type="dxa"/>
        <w:tblLayout w:type="fixed"/>
        <w:tblLook w:val="0420" w:firstRow="1" w:lastRow="0" w:firstColumn="0" w:lastColumn="0" w:noHBand="0" w:noVBand="1"/>
      </w:tblPr>
      <w:tblGrid>
        <w:gridCol w:w="720"/>
        <w:gridCol w:w="2205"/>
        <w:gridCol w:w="2938"/>
        <w:gridCol w:w="1697"/>
        <w:gridCol w:w="1350"/>
        <w:gridCol w:w="1171"/>
      </w:tblGrid>
      <w:tr w:rsidRPr="00AE65C0" w:rsidR="00031751" w:rsidTr="005820C5" w14:paraId="3E9380F0" w14:textId="77777777">
        <w:trPr>
          <w:cnfStyle w:val="100000000000" w:firstRow="1" w:lastRow="0" w:firstColumn="0" w:lastColumn="0" w:oddVBand="0" w:evenVBand="0" w:oddHBand="0" w:evenHBand="0" w:firstRowFirstColumn="0" w:firstRowLastColumn="0" w:lastRowFirstColumn="0" w:lastRowLastColumn="0"/>
        </w:trPr>
        <w:tc>
          <w:tcPr>
            <w:tcW w:w="720" w:type="dxa"/>
          </w:tcPr>
          <w:p w:rsidRPr="00AE65C0" w:rsidR="00031751" w:rsidP="004642CE" w:rsidRDefault="00031751" w14:paraId="2191725F"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rsidRPr="00AE65C0" w:rsidR="00031751" w:rsidP="004642CE" w:rsidRDefault="00031751" w14:paraId="63DD6F0A"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rsidRPr="00AE65C0" w:rsidR="00031751" w:rsidP="004642CE" w:rsidRDefault="00031751" w14:paraId="40F9CC3E"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rsidRPr="00AE65C0" w:rsidR="00031751" w:rsidP="004642CE" w:rsidRDefault="00031751" w14:paraId="4A1D38CB"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rsidRPr="00AE65C0" w:rsidR="00031751" w:rsidP="004642CE" w:rsidRDefault="00031751" w14:paraId="5E18AE84"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rsidRPr="00AE65C0" w:rsidR="00031751" w:rsidP="004642CE" w:rsidRDefault="00031751" w14:paraId="73EBF7EF" w14:textId="56AB0222">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Pr="00AE65C0" w:rsidR="00031751" w:rsidTr="005820C5" w14:paraId="3CC87A63"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720" w:type="dxa"/>
          </w:tcPr>
          <w:p w:rsidRPr="00AE65C0" w:rsidR="00031751" w:rsidP="004642CE" w:rsidRDefault="00031751" w14:paraId="3BC64D6E" w14:textId="77777777">
            <w:pPr>
              <w:pStyle w:val="TableText"/>
              <w:rPr>
                <w:rFonts w:cs="Calibri Light"/>
                <w:color w:val="000000"/>
                <w:sz w:val="16"/>
                <w:szCs w:val="16"/>
              </w:rPr>
            </w:pPr>
          </w:p>
        </w:tc>
        <w:tc>
          <w:tcPr>
            <w:tcW w:w="2205" w:type="dxa"/>
          </w:tcPr>
          <w:p w:rsidRPr="00AE65C0" w:rsidR="00031751" w:rsidP="004642CE" w:rsidRDefault="00031751" w14:paraId="4195516C" w14:textId="77777777">
            <w:pPr>
              <w:pStyle w:val="TableText"/>
              <w:rPr>
                <w:rFonts w:cs="Calibri Light"/>
                <w:color w:val="000000"/>
                <w:sz w:val="16"/>
                <w:szCs w:val="16"/>
              </w:rPr>
            </w:pPr>
          </w:p>
        </w:tc>
        <w:tc>
          <w:tcPr>
            <w:tcW w:w="2938" w:type="dxa"/>
          </w:tcPr>
          <w:p w:rsidRPr="00AE65C0" w:rsidR="00031751" w:rsidP="004642CE" w:rsidRDefault="00031751" w14:paraId="18617B9F" w14:textId="77777777">
            <w:pPr>
              <w:pStyle w:val="TableText"/>
              <w:rPr>
                <w:rFonts w:cs="Calibri Light"/>
                <w:color w:val="000000"/>
                <w:sz w:val="16"/>
                <w:szCs w:val="16"/>
              </w:rPr>
            </w:pPr>
          </w:p>
        </w:tc>
        <w:tc>
          <w:tcPr>
            <w:tcW w:w="1697" w:type="dxa"/>
          </w:tcPr>
          <w:p w:rsidRPr="00AE65C0" w:rsidR="00031751" w:rsidP="004642CE" w:rsidRDefault="00031751" w14:paraId="6ED03F00" w14:textId="77777777">
            <w:pPr>
              <w:pStyle w:val="TableText"/>
              <w:rPr>
                <w:rFonts w:cs="Calibri Light"/>
                <w:color w:val="000000"/>
                <w:sz w:val="16"/>
                <w:szCs w:val="16"/>
              </w:rPr>
            </w:pPr>
          </w:p>
        </w:tc>
        <w:tc>
          <w:tcPr>
            <w:tcW w:w="1350" w:type="dxa"/>
          </w:tcPr>
          <w:p w:rsidRPr="00AE65C0" w:rsidR="00031751" w:rsidP="004642CE" w:rsidRDefault="00031751" w14:paraId="460DE4B3" w14:textId="77777777">
            <w:pPr>
              <w:pStyle w:val="TableText"/>
              <w:rPr>
                <w:rFonts w:cs="Calibri Light"/>
                <w:color w:val="000000"/>
                <w:sz w:val="16"/>
                <w:szCs w:val="16"/>
              </w:rPr>
            </w:pPr>
          </w:p>
        </w:tc>
        <w:tc>
          <w:tcPr>
            <w:tcW w:w="1171" w:type="dxa"/>
          </w:tcPr>
          <w:p w:rsidRPr="00AE65C0" w:rsidR="00031751" w:rsidP="004642CE" w:rsidRDefault="00031751" w14:paraId="1E0B910E" w14:textId="77777777">
            <w:pPr>
              <w:pStyle w:val="TableText"/>
              <w:rPr>
                <w:rFonts w:cs="Calibri Light"/>
                <w:color w:val="000000"/>
                <w:sz w:val="16"/>
                <w:szCs w:val="16"/>
              </w:rPr>
            </w:pPr>
          </w:p>
        </w:tc>
      </w:tr>
      <w:tr w:rsidRPr="00AE65C0" w:rsidR="00031751" w:rsidTr="005820C5" w14:paraId="4592045F" w14:textId="77777777">
        <w:tc>
          <w:tcPr>
            <w:tcW w:w="720" w:type="dxa"/>
          </w:tcPr>
          <w:p w:rsidRPr="00AE65C0" w:rsidR="00031751" w:rsidP="004642CE" w:rsidRDefault="00031751" w14:paraId="720BF98F" w14:textId="77777777">
            <w:pPr>
              <w:pStyle w:val="TableText"/>
              <w:rPr>
                <w:rFonts w:cs="Calibri Light"/>
                <w:color w:val="000000"/>
                <w:sz w:val="16"/>
                <w:szCs w:val="16"/>
              </w:rPr>
            </w:pPr>
          </w:p>
        </w:tc>
        <w:tc>
          <w:tcPr>
            <w:tcW w:w="2205" w:type="dxa"/>
          </w:tcPr>
          <w:p w:rsidRPr="00AE65C0" w:rsidR="00031751" w:rsidP="004642CE" w:rsidRDefault="00031751" w14:paraId="5071DBBC" w14:textId="77777777">
            <w:pPr>
              <w:pStyle w:val="TableText"/>
              <w:rPr>
                <w:rFonts w:cs="Calibri Light"/>
                <w:color w:val="000000"/>
                <w:sz w:val="16"/>
                <w:szCs w:val="16"/>
              </w:rPr>
            </w:pPr>
          </w:p>
        </w:tc>
        <w:tc>
          <w:tcPr>
            <w:tcW w:w="2938" w:type="dxa"/>
          </w:tcPr>
          <w:p w:rsidRPr="00AE65C0" w:rsidR="00031751" w:rsidP="004642CE" w:rsidRDefault="00031751" w14:paraId="3B078DA5" w14:textId="77777777">
            <w:pPr>
              <w:pStyle w:val="TableText"/>
              <w:rPr>
                <w:rFonts w:cs="Calibri Light"/>
                <w:color w:val="000000"/>
                <w:sz w:val="16"/>
                <w:szCs w:val="16"/>
              </w:rPr>
            </w:pPr>
          </w:p>
        </w:tc>
        <w:tc>
          <w:tcPr>
            <w:tcW w:w="1697" w:type="dxa"/>
          </w:tcPr>
          <w:p w:rsidRPr="00AE65C0" w:rsidR="00031751" w:rsidP="004642CE" w:rsidRDefault="00031751" w14:paraId="2BD1BE52" w14:textId="77777777">
            <w:pPr>
              <w:pStyle w:val="TableText"/>
              <w:rPr>
                <w:rFonts w:cs="Calibri Light"/>
                <w:color w:val="000000"/>
                <w:sz w:val="16"/>
                <w:szCs w:val="16"/>
              </w:rPr>
            </w:pPr>
          </w:p>
        </w:tc>
        <w:tc>
          <w:tcPr>
            <w:tcW w:w="1350" w:type="dxa"/>
          </w:tcPr>
          <w:p w:rsidRPr="00AE65C0" w:rsidR="00031751" w:rsidP="004642CE" w:rsidRDefault="00031751" w14:paraId="287F1F4A" w14:textId="77777777">
            <w:pPr>
              <w:pStyle w:val="TableText"/>
              <w:rPr>
                <w:rFonts w:cs="Calibri Light"/>
                <w:color w:val="000000"/>
                <w:sz w:val="16"/>
                <w:szCs w:val="16"/>
              </w:rPr>
            </w:pPr>
          </w:p>
        </w:tc>
        <w:tc>
          <w:tcPr>
            <w:tcW w:w="1171" w:type="dxa"/>
          </w:tcPr>
          <w:p w:rsidRPr="00AE65C0" w:rsidR="00031751" w:rsidP="004642CE" w:rsidRDefault="00031751" w14:paraId="2FE02902" w14:textId="77777777">
            <w:pPr>
              <w:pStyle w:val="TableText"/>
              <w:rPr>
                <w:rFonts w:cs="Calibri Light"/>
                <w:color w:val="000000"/>
                <w:sz w:val="16"/>
                <w:szCs w:val="16"/>
              </w:rPr>
            </w:pPr>
          </w:p>
        </w:tc>
      </w:tr>
      <w:tr w:rsidRPr="00AE65C0" w:rsidR="00031751" w:rsidTr="005820C5" w14:paraId="7C1C06AE"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31751" w:rsidP="004642CE" w:rsidRDefault="00031751" w14:paraId="0DBE97C4" w14:textId="77777777">
            <w:pPr>
              <w:pStyle w:val="TableText"/>
              <w:rPr>
                <w:rFonts w:cs="Calibri Light"/>
                <w:color w:val="000000"/>
                <w:sz w:val="16"/>
                <w:szCs w:val="16"/>
              </w:rPr>
            </w:pPr>
          </w:p>
        </w:tc>
        <w:tc>
          <w:tcPr>
            <w:tcW w:w="2205" w:type="dxa"/>
          </w:tcPr>
          <w:p w:rsidRPr="00AE65C0" w:rsidR="00031751" w:rsidP="004642CE" w:rsidRDefault="00031751" w14:paraId="63D0F937" w14:textId="77777777">
            <w:pPr>
              <w:pStyle w:val="TableText"/>
              <w:rPr>
                <w:rFonts w:cs="Calibri Light"/>
                <w:color w:val="000000"/>
                <w:sz w:val="16"/>
                <w:szCs w:val="16"/>
              </w:rPr>
            </w:pPr>
          </w:p>
        </w:tc>
        <w:tc>
          <w:tcPr>
            <w:tcW w:w="2938" w:type="dxa"/>
          </w:tcPr>
          <w:p w:rsidRPr="00AE65C0" w:rsidR="00031751" w:rsidP="004642CE" w:rsidRDefault="00031751" w14:paraId="62F5A9F7" w14:textId="77777777">
            <w:pPr>
              <w:pStyle w:val="TableText"/>
              <w:rPr>
                <w:rFonts w:cs="Calibri Light"/>
                <w:color w:val="000000"/>
                <w:sz w:val="16"/>
                <w:szCs w:val="16"/>
              </w:rPr>
            </w:pPr>
          </w:p>
        </w:tc>
        <w:tc>
          <w:tcPr>
            <w:tcW w:w="1697" w:type="dxa"/>
          </w:tcPr>
          <w:p w:rsidRPr="00AE65C0" w:rsidR="00031751" w:rsidP="004642CE" w:rsidRDefault="00031751" w14:paraId="058653A8" w14:textId="77777777">
            <w:pPr>
              <w:pStyle w:val="TableText"/>
              <w:rPr>
                <w:rFonts w:cs="Calibri Light"/>
                <w:color w:val="000000"/>
                <w:sz w:val="16"/>
                <w:szCs w:val="16"/>
              </w:rPr>
            </w:pPr>
          </w:p>
        </w:tc>
        <w:tc>
          <w:tcPr>
            <w:tcW w:w="1350" w:type="dxa"/>
          </w:tcPr>
          <w:p w:rsidRPr="00AE65C0" w:rsidR="00031751" w:rsidP="004642CE" w:rsidRDefault="00031751" w14:paraId="0D440F3A" w14:textId="77777777">
            <w:pPr>
              <w:pStyle w:val="TableText"/>
              <w:rPr>
                <w:rFonts w:cs="Calibri Light"/>
                <w:color w:val="000000"/>
                <w:sz w:val="16"/>
                <w:szCs w:val="16"/>
              </w:rPr>
            </w:pPr>
          </w:p>
        </w:tc>
        <w:tc>
          <w:tcPr>
            <w:tcW w:w="1171" w:type="dxa"/>
          </w:tcPr>
          <w:p w:rsidRPr="00AE65C0" w:rsidR="00031751" w:rsidP="004642CE" w:rsidRDefault="00031751" w14:paraId="0708EA95" w14:textId="77777777">
            <w:pPr>
              <w:pStyle w:val="TableText"/>
              <w:rPr>
                <w:rFonts w:cs="Calibri Light"/>
                <w:color w:val="000000"/>
                <w:sz w:val="16"/>
                <w:szCs w:val="16"/>
              </w:rPr>
            </w:pPr>
          </w:p>
        </w:tc>
      </w:tr>
      <w:tr w:rsidRPr="00AE65C0" w:rsidR="00031751" w:rsidTr="005820C5" w14:paraId="28B6B707" w14:textId="77777777">
        <w:tc>
          <w:tcPr>
            <w:tcW w:w="720" w:type="dxa"/>
          </w:tcPr>
          <w:p w:rsidRPr="00AE65C0" w:rsidR="00031751" w:rsidP="004642CE" w:rsidRDefault="00031751" w14:paraId="5A393606" w14:textId="77777777">
            <w:pPr>
              <w:pStyle w:val="TableText"/>
              <w:rPr>
                <w:rFonts w:cs="Calibri Light"/>
                <w:color w:val="000000"/>
                <w:sz w:val="16"/>
                <w:szCs w:val="16"/>
              </w:rPr>
            </w:pPr>
          </w:p>
        </w:tc>
        <w:tc>
          <w:tcPr>
            <w:tcW w:w="2205" w:type="dxa"/>
          </w:tcPr>
          <w:p w:rsidRPr="00AE65C0" w:rsidR="00031751" w:rsidP="004642CE" w:rsidRDefault="00031751" w14:paraId="5FDA64E9" w14:textId="77777777">
            <w:pPr>
              <w:pStyle w:val="TableText"/>
              <w:rPr>
                <w:rFonts w:cs="Calibri Light"/>
                <w:color w:val="000000"/>
                <w:sz w:val="16"/>
                <w:szCs w:val="16"/>
              </w:rPr>
            </w:pPr>
          </w:p>
        </w:tc>
        <w:tc>
          <w:tcPr>
            <w:tcW w:w="2938" w:type="dxa"/>
          </w:tcPr>
          <w:p w:rsidRPr="00AE65C0" w:rsidR="00031751" w:rsidP="004642CE" w:rsidRDefault="00031751" w14:paraId="585E2B97" w14:textId="77777777">
            <w:pPr>
              <w:pStyle w:val="TableText"/>
              <w:rPr>
                <w:rFonts w:cs="Calibri Light"/>
                <w:color w:val="000000"/>
                <w:sz w:val="16"/>
                <w:szCs w:val="16"/>
              </w:rPr>
            </w:pPr>
          </w:p>
        </w:tc>
        <w:tc>
          <w:tcPr>
            <w:tcW w:w="1697" w:type="dxa"/>
          </w:tcPr>
          <w:p w:rsidRPr="00AE65C0" w:rsidR="00031751" w:rsidP="004642CE" w:rsidRDefault="00031751" w14:paraId="2FBB1DBE" w14:textId="77777777">
            <w:pPr>
              <w:pStyle w:val="TableText"/>
              <w:rPr>
                <w:rFonts w:cs="Calibri Light"/>
                <w:color w:val="000000"/>
                <w:sz w:val="16"/>
                <w:szCs w:val="16"/>
              </w:rPr>
            </w:pPr>
          </w:p>
        </w:tc>
        <w:tc>
          <w:tcPr>
            <w:tcW w:w="1350" w:type="dxa"/>
          </w:tcPr>
          <w:p w:rsidRPr="00AE65C0" w:rsidR="00031751" w:rsidP="004642CE" w:rsidRDefault="00031751" w14:paraId="3870CC5A" w14:textId="77777777">
            <w:pPr>
              <w:pStyle w:val="TableText"/>
              <w:rPr>
                <w:rFonts w:cs="Calibri Light"/>
                <w:color w:val="000000"/>
                <w:sz w:val="16"/>
                <w:szCs w:val="16"/>
              </w:rPr>
            </w:pPr>
          </w:p>
        </w:tc>
        <w:tc>
          <w:tcPr>
            <w:tcW w:w="1171" w:type="dxa"/>
          </w:tcPr>
          <w:p w:rsidRPr="00AE65C0" w:rsidR="00031751" w:rsidP="004642CE" w:rsidRDefault="00031751" w14:paraId="5A5C79BA" w14:textId="77777777">
            <w:pPr>
              <w:pStyle w:val="TableText"/>
              <w:rPr>
                <w:rFonts w:cs="Calibri Light"/>
                <w:color w:val="000000"/>
                <w:sz w:val="16"/>
                <w:szCs w:val="16"/>
              </w:rPr>
            </w:pPr>
          </w:p>
        </w:tc>
      </w:tr>
      <w:tr w:rsidRPr="00AE65C0" w:rsidR="00031751" w:rsidTr="005820C5" w14:paraId="51BC098C"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31751" w:rsidP="004642CE" w:rsidRDefault="00031751" w14:paraId="049854F3" w14:textId="77777777">
            <w:pPr>
              <w:pStyle w:val="TableText"/>
              <w:rPr>
                <w:rFonts w:cs="Calibri Light"/>
                <w:color w:val="000000"/>
                <w:sz w:val="16"/>
                <w:szCs w:val="16"/>
              </w:rPr>
            </w:pPr>
          </w:p>
        </w:tc>
        <w:tc>
          <w:tcPr>
            <w:tcW w:w="2205" w:type="dxa"/>
          </w:tcPr>
          <w:p w:rsidRPr="00AE65C0" w:rsidR="00031751" w:rsidP="004642CE" w:rsidRDefault="00031751" w14:paraId="62FF93BD" w14:textId="77777777">
            <w:pPr>
              <w:pStyle w:val="TableText"/>
              <w:rPr>
                <w:rFonts w:cs="Calibri Light"/>
                <w:color w:val="000000"/>
                <w:sz w:val="16"/>
                <w:szCs w:val="16"/>
              </w:rPr>
            </w:pPr>
          </w:p>
        </w:tc>
        <w:tc>
          <w:tcPr>
            <w:tcW w:w="2938" w:type="dxa"/>
          </w:tcPr>
          <w:p w:rsidRPr="00AE65C0" w:rsidR="00031751" w:rsidP="004642CE" w:rsidRDefault="00031751" w14:paraId="01D3B2F9" w14:textId="77777777">
            <w:pPr>
              <w:pStyle w:val="TableText"/>
              <w:rPr>
                <w:rFonts w:cs="Calibri Light"/>
                <w:color w:val="000000"/>
                <w:sz w:val="16"/>
                <w:szCs w:val="16"/>
              </w:rPr>
            </w:pPr>
          </w:p>
        </w:tc>
        <w:tc>
          <w:tcPr>
            <w:tcW w:w="1697" w:type="dxa"/>
          </w:tcPr>
          <w:p w:rsidRPr="00AE65C0" w:rsidR="00031751" w:rsidP="004642CE" w:rsidRDefault="00031751" w14:paraId="3185B0DB" w14:textId="77777777">
            <w:pPr>
              <w:pStyle w:val="TableText"/>
              <w:rPr>
                <w:rFonts w:cs="Calibri Light"/>
                <w:color w:val="000000"/>
                <w:sz w:val="16"/>
                <w:szCs w:val="16"/>
              </w:rPr>
            </w:pPr>
          </w:p>
        </w:tc>
        <w:tc>
          <w:tcPr>
            <w:tcW w:w="1350" w:type="dxa"/>
          </w:tcPr>
          <w:p w:rsidRPr="00AE65C0" w:rsidR="00031751" w:rsidP="004642CE" w:rsidRDefault="00031751" w14:paraId="70DE9674" w14:textId="77777777">
            <w:pPr>
              <w:pStyle w:val="TableText"/>
              <w:rPr>
                <w:rFonts w:cs="Calibri Light"/>
                <w:color w:val="000000"/>
                <w:sz w:val="16"/>
                <w:szCs w:val="16"/>
              </w:rPr>
            </w:pPr>
          </w:p>
        </w:tc>
        <w:tc>
          <w:tcPr>
            <w:tcW w:w="1171" w:type="dxa"/>
          </w:tcPr>
          <w:p w:rsidRPr="00AE65C0" w:rsidR="00031751" w:rsidP="004642CE" w:rsidRDefault="00031751" w14:paraId="263EC944" w14:textId="77777777">
            <w:pPr>
              <w:pStyle w:val="TableText"/>
              <w:rPr>
                <w:rFonts w:cs="Calibri Light"/>
                <w:color w:val="000000"/>
                <w:sz w:val="16"/>
                <w:szCs w:val="16"/>
              </w:rPr>
            </w:pPr>
          </w:p>
        </w:tc>
      </w:tr>
      <w:tr w:rsidRPr="00AE65C0" w:rsidR="00031751" w:rsidTr="005820C5" w14:paraId="2AC34EF6" w14:textId="77777777">
        <w:tc>
          <w:tcPr>
            <w:tcW w:w="720" w:type="dxa"/>
          </w:tcPr>
          <w:p w:rsidRPr="00AE65C0" w:rsidR="00031751" w:rsidP="004642CE" w:rsidRDefault="00031751" w14:paraId="35C72384" w14:textId="77777777">
            <w:pPr>
              <w:pStyle w:val="TableText"/>
              <w:rPr>
                <w:rFonts w:cs="Calibri Light"/>
                <w:color w:val="000000"/>
                <w:sz w:val="16"/>
                <w:szCs w:val="16"/>
              </w:rPr>
            </w:pPr>
          </w:p>
        </w:tc>
        <w:tc>
          <w:tcPr>
            <w:tcW w:w="2205" w:type="dxa"/>
          </w:tcPr>
          <w:p w:rsidRPr="00AE65C0" w:rsidR="00031751" w:rsidP="004642CE" w:rsidRDefault="00031751" w14:paraId="33AA48C2" w14:textId="77777777">
            <w:pPr>
              <w:pStyle w:val="TableText"/>
              <w:rPr>
                <w:rFonts w:cs="Calibri Light"/>
                <w:color w:val="000000"/>
                <w:sz w:val="16"/>
                <w:szCs w:val="16"/>
              </w:rPr>
            </w:pPr>
          </w:p>
        </w:tc>
        <w:tc>
          <w:tcPr>
            <w:tcW w:w="2938" w:type="dxa"/>
          </w:tcPr>
          <w:p w:rsidRPr="00AE65C0" w:rsidR="00031751" w:rsidP="004642CE" w:rsidRDefault="00031751" w14:paraId="26B61118" w14:textId="77777777">
            <w:pPr>
              <w:pStyle w:val="TableText"/>
              <w:rPr>
                <w:rFonts w:cs="Calibri Light"/>
                <w:color w:val="000000"/>
                <w:sz w:val="16"/>
                <w:szCs w:val="16"/>
              </w:rPr>
            </w:pPr>
          </w:p>
        </w:tc>
        <w:tc>
          <w:tcPr>
            <w:tcW w:w="1697" w:type="dxa"/>
          </w:tcPr>
          <w:p w:rsidRPr="00AE65C0" w:rsidR="00031751" w:rsidP="004642CE" w:rsidRDefault="00031751" w14:paraId="31BA9EA9" w14:textId="77777777">
            <w:pPr>
              <w:pStyle w:val="TableText"/>
              <w:rPr>
                <w:rFonts w:cs="Calibri Light"/>
                <w:color w:val="000000"/>
                <w:sz w:val="16"/>
                <w:szCs w:val="16"/>
              </w:rPr>
            </w:pPr>
          </w:p>
        </w:tc>
        <w:tc>
          <w:tcPr>
            <w:tcW w:w="1350" w:type="dxa"/>
          </w:tcPr>
          <w:p w:rsidRPr="00AE65C0" w:rsidR="00031751" w:rsidP="004642CE" w:rsidRDefault="00031751" w14:paraId="5F65842C" w14:textId="77777777">
            <w:pPr>
              <w:pStyle w:val="TableText"/>
              <w:rPr>
                <w:rFonts w:cs="Calibri Light"/>
                <w:color w:val="000000"/>
                <w:sz w:val="16"/>
                <w:szCs w:val="16"/>
              </w:rPr>
            </w:pPr>
          </w:p>
        </w:tc>
        <w:tc>
          <w:tcPr>
            <w:tcW w:w="1171" w:type="dxa"/>
          </w:tcPr>
          <w:p w:rsidRPr="00AE65C0" w:rsidR="00031751" w:rsidP="004642CE" w:rsidRDefault="00031751" w14:paraId="548C7076" w14:textId="77777777">
            <w:pPr>
              <w:pStyle w:val="TableText"/>
              <w:rPr>
                <w:rFonts w:cs="Calibri Light"/>
                <w:color w:val="000000"/>
                <w:sz w:val="16"/>
                <w:szCs w:val="16"/>
              </w:rPr>
            </w:pPr>
          </w:p>
        </w:tc>
      </w:tr>
      <w:tr w:rsidRPr="00AE65C0" w:rsidR="00031751" w:rsidTr="005820C5" w14:paraId="07234D6B"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31751" w:rsidP="004642CE" w:rsidRDefault="00031751" w14:paraId="21B90305" w14:textId="77777777">
            <w:pPr>
              <w:pStyle w:val="TableText"/>
              <w:rPr>
                <w:rFonts w:cs="Calibri Light"/>
                <w:color w:val="000000"/>
                <w:sz w:val="16"/>
                <w:szCs w:val="16"/>
              </w:rPr>
            </w:pPr>
          </w:p>
        </w:tc>
        <w:tc>
          <w:tcPr>
            <w:tcW w:w="2205" w:type="dxa"/>
          </w:tcPr>
          <w:p w:rsidRPr="00AE65C0" w:rsidR="00031751" w:rsidP="004642CE" w:rsidRDefault="00031751" w14:paraId="51B58D83" w14:textId="77777777">
            <w:pPr>
              <w:pStyle w:val="TableText"/>
              <w:rPr>
                <w:rFonts w:cs="Calibri Light"/>
                <w:color w:val="000000"/>
                <w:sz w:val="16"/>
                <w:szCs w:val="16"/>
              </w:rPr>
            </w:pPr>
          </w:p>
        </w:tc>
        <w:tc>
          <w:tcPr>
            <w:tcW w:w="2938" w:type="dxa"/>
          </w:tcPr>
          <w:p w:rsidRPr="00AE65C0" w:rsidR="00031751" w:rsidP="004642CE" w:rsidRDefault="00031751" w14:paraId="3D02CB5C" w14:textId="77777777">
            <w:pPr>
              <w:pStyle w:val="TableText"/>
              <w:rPr>
                <w:rFonts w:cs="Calibri Light"/>
                <w:color w:val="000000"/>
                <w:sz w:val="16"/>
                <w:szCs w:val="16"/>
              </w:rPr>
            </w:pPr>
          </w:p>
        </w:tc>
        <w:tc>
          <w:tcPr>
            <w:tcW w:w="1697" w:type="dxa"/>
          </w:tcPr>
          <w:p w:rsidRPr="00AE65C0" w:rsidR="00031751" w:rsidP="004642CE" w:rsidRDefault="00031751" w14:paraId="2F404A0F" w14:textId="77777777">
            <w:pPr>
              <w:pStyle w:val="TableText"/>
              <w:rPr>
                <w:rFonts w:cs="Calibri Light"/>
                <w:color w:val="000000"/>
                <w:sz w:val="16"/>
                <w:szCs w:val="16"/>
              </w:rPr>
            </w:pPr>
          </w:p>
        </w:tc>
        <w:tc>
          <w:tcPr>
            <w:tcW w:w="1350" w:type="dxa"/>
          </w:tcPr>
          <w:p w:rsidRPr="00AE65C0" w:rsidR="00031751" w:rsidP="004642CE" w:rsidRDefault="00031751" w14:paraId="5065FFC9" w14:textId="77777777">
            <w:pPr>
              <w:pStyle w:val="TableText"/>
              <w:rPr>
                <w:rFonts w:cs="Calibri Light"/>
                <w:color w:val="000000"/>
                <w:sz w:val="16"/>
                <w:szCs w:val="16"/>
              </w:rPr>
            </w:pPr>
          </w:p>
        </w:tc>
        <w:tc>
          <w:tcPr>
            <w:tcW w:w="1171" w:type="dxa"/>
          </w:tcPr>
          <w:p w:rsidRPr="00AE65C0" w:rsidR="00031751" w:rsidP="004642CE" w:rsidRDefault="00031751" w14:paraId="74128FCB" w14:textId="77777777">
            <w:pPr>
              <w:pStyle w:val="TableText"/>
              <w:rPr>
                <w:rFonts w:cs="Calibri Light"/>
                <w:color w:val="000000"/>
                <w:sz w:val="16"/>
                <w:szCs w:val="16"/>
              </w:rPr>
            </w:pPr>
          </w:p>
        </w:tc>
      </w:tr>
      <w:tr w:rsidRPr="00AE65C0" w:rsidR="00031751" w:rsidTr="005820C5" w14:paraId="1D64A47D" w14:textId="77777777">
        <w:tc>
          <w:tcPr>
            <w:tcW w:w="720" w:type="dxa"/>
          </w:tcPr>
          <w:p w:rsidRPr="00AE65C0" w:rsidR="00031751" w:rsidP="004642CE" w:rsidRDefault="00031751" w14:paraId="705DC049" w14:textId="77777777">
            <w:pPr>
              <w:pStyle w:val="TableText"/>
              <w:rPr>
                <w:rFonts w:cs="Calibri Light"/>
                <w:color w:val="000000"/>
                <w:sz w:val="16"/>
                <w:szCs w:val="16"/>
              </w:rPr>
            </w:pPr>
          </w:p>
        </w:tc>
        <w:tc>
          <w:tcPr>
            <w:tcW w:w="2205" w:type="dxa"/>
          </w:tcPr>
          <w:p w:rsidRPr="00AE65C0" w:rsidR="00031751" w:rsidP="004642CE" w:rsidRDefault="00031751" w14:paraId="57A6961F" w14:textId="77777777">
            <w:pPr>
              <w:pStyle w:val="TableText"/>
              <w:rPr>
                <w:rFonts w:cs="Calibri Light"/>
                <w:color w:val="000000"/>
                <w:sz w:val="16"/>
                <w:szCs w:val="16"/>
              </w:rPr>
            </w:pPr>
          </w:p>
        </w:tc>
        <w:tc>
          <w:tcPr>
            <w:tcW w:w="2938" w:type="dxa"/>
          </w:tcPr>
          <w:p w:rsidRPr="00AE65C0" w:rsidR="00031751" w:rsidP="004642CE" w:rsidRDefault="00031751" w14:paraId="2CDA08CB" w14:textId="77777777">
            <w:pPr>
              <w:pStyle w:val="TableText"/>
              <w:rPr>
                <w:rFonts w:cs="Calibri Light"/>
                <w:color w:val="000000"/>
                <w:sz w:val="16"/>
                <w:szCs w:val="16"/>
              </w:rPr>
            </w:pPr>
          </w:p>
        </w:tc>
        <w:tc>
          <w:tcPr>
            <w:tcW w:w="1697" w:type="dxa"/>
          </w:tcPr>
          <w:p w:rsidRPr="00AE65C0" w:rsidR="00031751" w:rsidP="004642CE" w:rsidRDefault="00031751" w14:paraId="43900BF1" w14:textId="77777777">
            <w:pPr>
              <w:pStyle w:val="TableText"/>
              <w:rPr>
                <w:rFonts w:cs="Calibri Light"/>
                <w:color w:val="000000"/>
                <w:sz w:val="16"/>
                <w:szCs w:val="16"/>
              </w:rPr>
            </w:pPr>
          </w:p>
        </w:tc>
        <w:tc>
          <w:tcPr>
            <w:tcW w:w="1350" w:type="dxa"/>
          </w:tcPr>
          <w:p w:rsidRPr="00AE65C0" w:rsidR="00031751" w:rsidP="004642CE" w:rsidRDefault="00031751" w14:paraId="0826FF3C" w14:textId="77777777">
            <w:pPr>
              <w:pStyle w:val="TableText"/>
              <w:rPr>
                <w:rFonts w:cs="Calibri Light"/>
                <w:color w:val="000000"/>
                <w:sz w:val="16"/>
                <w:szCs w:val="16"/>
              </w:rPr>
            </w:pPr>
          </w:p>
        </w:tc>
        <w:tc>
          <w:tcPr>
            <w:tcW w:w="1171" w:type="dxa"/>
          </w:tcPr>
          <w:p w:rsidRPr="00AE65C0" w:rsidR="00031751" w:rsidP="004642CE" w:rsidRDefault="00031751" w14:paraId="5B1A5CBD" w14:textId="77777777">
            <w:pPr>
              <w:pStyle w:val="TableText"/>
              <w:rPr>
                <w:rFonts w:cs="Calibri Light"/>
                <w:color w:val="000000"/>
                <w:sz w:val="16"/>
                <w:szCs w:val="16"/>
              </w:rPr>
            </w:pPr>
          </w:p>
        </w:tc>
      </w:tr>
      <w:tr w:rsidRPr="00AE65C0" w:rsidR="00031751" w:rsidTr="005820C5" w14:paraId="780C4399"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31751" w:rsidP="004642CE" w:rsidRDefault="00031751" w14:paraId="3907237B" w14:textId="77777777">
            <w:pPr>
              <w:pStyle w:val="TableText"/>
              <w:rPr>
                <w:rFonts w:cs="Calibri Light"/>
                <w:color w:val="000000"/>
                <w:sz w:val="16"/>
                <w:szCs w:val="16"/>
              </w:rPr>
            </w:pPr>
          </w:p>
        </w:tc>
        <w:tc>
          <w:tcPr>
            <w:tcW w:w="2205" w:type="dxa"/>
          </w:tcPr>
          <w:p w:rsidRPr="00AE65C0" w:rsidR="00031751" w:rsidP="004642CE" w:rsidRDefault="00031751" w14:paraId="61E8F7E1" w14:textId="77777777">
            <w:pPr>
              <w:pStyle w:val="TableText"/>
              <w:rPr>
                <w:rFonts w:cs="Calibri Light"/>
                <w:color w:val="000000"/>
                <w:sz w:val="16"/>
                <w:szCs w:val="16"/>
              </w:rPr>
            </w:pPr>
          </w:p>
        </w:tc>
        <w:tc>
          <w:tcPr>
            <w:tcW w:w="2938" w:type="dxa"/>
          </w:tcPr>
          <w:p w:rsidRPr="00AE65C0" w:rsidR="00031751" w:rsidP="004642CE" w:rsidRDefault="00031751" w14:paraId="417A568B" w14:textId="77777777">
            <w:pPr>
              <w:pStyle w:val="TableText"/>
              <w:rPr>
                <w:rFonts w:cs="Calibri Light"/>
                <w:color w:val="000000"/>
                <w:sz w:val="16"/>
                <w:szCs w:val="16"/>
              </w:rPr>
            </w:pPr>
          </w:p>
        </w:tc>
        <w:tc>
          <w:tcPr>
            <w:tcW w:w="1697" w:type="dxa"/>
          </w:tcPr>
          <w:p w:rsidRPr="00AE65C0" w:rsidR="00031751" w:rsidP="004642CE" w:rsidRDefault="00031751" w14:paraId="0D56EA3E" w14:textId="77777777">
            <w:pPr>
              <w:pStyle w:val="TableText"/>
              <w:rPr>
                <w:rFonts w:cs="Calibri Light"/>
                <w:color w:val="000000"/>
                <w:sz w:val="16"/>
                <w:szCs w:val="16"/>
              </w:rPr>
            </w:pPr>
          </w:p>
        </w:tc>
        <w:tc>
          <w:tcPr>
            <w:tcW w:w="1350" w:type="dxa"/>
          </w:tcPr>
          <w:p w:rsidRPr="00AE65C0" w:rsidR="00031751" w:rsidP="004642CE" w:rsidRDefault="00031751" w14:paraId="5A64F489" w14:textId="77777777">
            <w:pPr>
              <w:pStyle w:val="TableText"/>
              <w:rPr>
                <w:rFonts w:cs="Calibri Light"/>
                <w:color w:val="000000"/>
                <w:sz w:val="16"/>
                <w:szCs w:val="16"/>
              </w:rPr>
            </w:pPr>
          </w:p>
        </w:tc>
        <w:tc>
          <w:tcPr>
            <w:tcW w:w="1171" w:type="dxa"/>
          </w:tcPr>
          <w:p w:rsidRPr="00AE65C0" w:rsidR="00031751" w:rsidP="004642CE" w:rsidRDefault="00031751" w14:paraId="6E060575" w14:textId="77777777">
            <w:pPr>
              <w:pStyle w:val="TableText"/>
              <w:rPr>
                <w:rFonts w:cs="Calibri Light"/>
                <w:color w:val="000000"/>
                <w:sz w:val="16"/>
                <w:szCs w:val="16"/>
              </w:rPr>
            </w:pPr>
          </w:p>
        </w:tc>
      </w:tr>
    </w:tbl>
    <w:p w:rsidRPr="00031751" w:rsidR="00031751" w:rsidP="00031751" w:rsidRDefault="00031751" w14:paraId="1A1E9045" w14:textId="77777777"/>
    <w:p w:rsidRPr="00016CA8" w:rsidR="00016CA8" w:rsidP="00016CA8" w:rsidRDefault="00016CA8" w14:paraId="1F11100E" w14:textId="77777777"/>
    <w:p w:rsidR="00016CA8" w:rsidP="00016CA8" w:rsidRDefault="00016CA8" w14:paraId="525FC705" w14:textId="3F62FB36"/>
    <w:p w:rsidRPr="00016CA8" w:rsidR="00016CA8" w:rsidP="00016CA8" w:rsidRDefault="00016CA8" w14:paraId="534C0BC6" w14:textId="77777777"/>
    <w:p w:rsidR="00016CA8" w:rsidP="00016CA8" w:rsidRDefault="00016CA8" w14:paraId="36F38F5D" w14:textId="537E9218">
      <w:pPr>
        <w:rPr>
          <w:rFonts w:ascii="Verdana" w:hAnsi="Verdana" w:eastAsiaTheme="majorEastAsia" w:cstheme="majorBidi"/>
          <w:color w:val="09D0A2" w:themeColor="accent3"/>
          <w:szCs w:val="26"/>
        </w:rPr>
      </w:pPr>
    </w:p>
    <w:p w:rsidR="00016CA8" w:rsidP="00016CA8" w:rsidRDefault="00016CA8" w14:paraId="1510F176" w14:textId="77777777">
      <w:pPr>
        <w:rPr>
          <w:rFonts w:ascii="Verdana" w:hAnsi="Verdana" w:eastAsiaTheme="majorEastAsia" w:cstheme="majorBidi"/>
          <w:color w:val="09D0A2" w:themeColor="accent3"/>
          <w:szCs w:val="26"/>
        </w:rPr>
      </w:pPr>
    </w:p>
    <w:p w:rsidRPr="00016CA8" w:rsidR="00016CA8" w:rsidP="00016CA8" w:rsidRDefault="00016CA8" w14:paraId="0F4350F1" w14:textId="38CFC04C">
      <w:pPr>
        <w:sectPr w:rsidRPr="00016CA8" w:rsidR="00016CA8" w:rsidSect="00DF01AB">
          <w:pgSz w:w="11906" w:h="16838"/>
          <w:pgMar w:top="1440" w:right="1157" w:bottom="1440" w:left="970" w:header="709" w:footer="709" w:gutter="0"/>
          <w:cols w:space="708"/>
          <w:docGrid w:linePitch="360"/>
        </w:sectPr>
      </w:pPr>
    </w:p>
    <w:p w:rsidRPr="00526332" w:rsidR="00801565" w:rsidP="00801565" w:rsidRDefault="00801565" w14:paraId="7CEF7D48" w14:textId="77777777">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rsidR="00524D81" w:rsidP="00801565" w:rsidRDefault="00524D81" w14:paraId="7473A2A7" w14:textId="77777777">
                            <w:pPr>
                              <w:pStyle w:val="Header"/>
                              <w:tabs>
                                <w:tab w:val="left" w:pos="380"/>
                              </w:tabs>
                              <w:jc w:val="right"/>
                              <w:rPr>
                                <w:rFonts w:cs="Arial" w:asciiTheme="majorHAnsi" w:hAnsiTheme="majorHAnsi"/>
                                <w:bCs/>
                                <w:color w:val="4F4F4F" w:themeColor="text1"/>
                                <w:spacing w:val="2"/>
                                <w:sz w:val="18"/>
                                <w:szCs w:val="18"/>
                              </w:rPr>
                            </w:pPr>
                          </w:p>
                          <w:p w:rsidR="00524D81" w:rsidP="00801565" w:rsidRDefault="00524D81" w14:paraId="1333DFE6" w14:textId="77777777">
                            <w:pPr>
                              <w:pStyle w:val="Header"/>
                              <w:tabs>
                                <w:tab w:val="left" w:pos="380"/>
                              </w:tabs>
                              <w:jc w:val="right"/>
                              <w:rPr>
                                <w:rFonts w:cs="Arial" w:asciiTheme="majorHAnsi" w:hAnsiTheme="majorHAnsi"/>
                                <w:bCs/>
                                <w:color w:val="4F4F4F" w:themeColor="text1"/>
                                <w:spacing w:val="2"/>
                                <w:sz w:val="18"/>
                                <w:szCs w:val="18"/>
                              </w:rPr>
                            </w:pPr>
                            <w:r>
                              <w:rPr>
                                <w:rFonts w:cs="Arial" w:asciiTheme="majorHAnsi" w:hAnsiTheme="majorHAnsi"/>
                                <w:bCs/>
                                <w:color w:val="4F4F4F" w:themeColor="text1"/>
                                <w:spacing w:val="2"/>
                                <w:sz w:val="18"/>
                                <w:szCs w:val="18"/>
                              </w:rPr>
                              <w:br/>
                            </w:r>
                          </w:p>
                          <w:p w:rsidR="00524D81" w:rsidP="00801565" w:rsidRDefault="00524D81" w14:paraId="48213E84" w14:textId="77777777">
                            <w:pPr>
                              <w:pStyle w:val="Header"/>
                              <w:tabs>
                                <w:tab w:val="left" w:pos="380"/>
                              </w:tabs>
                              <w:jc w:val="right"/>
                              <w:rPr>
                                <w:rFonts w:cs="Arial" w:asciiTheme="majorHAnsi" w:hAnsiTheme="majorHAnsi"/>
                                <w:bCs/>
                                <w:color w:val="4F4F4F" w:themeColor="text1"/>
                                <w:spacing w:val="2"/>
                                <w:sz w:val="18"/>
                                <w:szCs w:val="18"/>
                              </w:rPr>
                            </w:pPr>
                          </w:p>
                          <w:p w:rsidR="00524D81" w:rsidP="00801565" w:rsidRDefault="00524D81" w14:paraId="3E681E20"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3B58991A"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50F64E5D"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14293069"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0B32F1D5"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3C742902"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4F560725"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325CF2FB"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32E2472C"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2DD14178"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4FC9744E"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7E7FBAC2"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052CB04C"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1E7404FD" w14:textId="77777777">
                            <w:pPr>
                              <w:pStyle w:val="Header"/>
                              <w:tabs>
                                <w:tab w:val="left" w:pos="380"/>
                              </w:tabs>
                              <w:jc w:val="right"/>
                              <w:rPr>
                                <w:rFonts w:ascii="Verdana" w:hAnsi="Verdana" w:cs="Arial"/>
                                <w:b/>
                                <w:bCs/>
                                <w:color w:val="4F4F4F"/>
                                <w:spacing w:val="2"/>
                                <w:sz w:val="18"/>
                                <w:szCs w:val="18"/>
                              </w:rPr>
                            </w:pPr>
                          </w:p>
                          <w:p w:rsidRPr="00AC296E" w:rsidR="00524D81" w:rsidP="00801565" w:rsidRDefault="00524D81" w14:paraId="63F02C49" w14:textId="77777777">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rsidRPr="00EB46ED" w:rsidR="00524D81" w:rsidP="00801565" w:rsidRDefault="00B52C6D" w14:paraId="0FDFC636" w14:textId="77777777">
                            <w:pPr>
                              <w:pStyle w:val="Header"/>
                              <w:tabs>
                                <w:tab w:val="left" w:pos="380"/>
                              </w:tabs>
                              <w:jc w:val="right"/>
                              <w:rPr>
                                <w:rFonts w:ascii="Verdana" w:hAnsi="Verdana" w:cs="Arial"/>
                                <w:b/>
                                <w:bCs/>
                                <w:color w:val="01D2A2"/>
                                <w:spacing w:val="2"/>
                                <w:sz w:val="18"/>
                                <w:szCs w:val="18"/>
                              </w:rPr>
                            </w:pPr>
                            <w:hyperlink w:history="1" r:id="rId26">
                              <w:r w:rsidRPr="00EB46ED" w:rsidR="00524D81">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w14:anchorId="5FDB65FB">
              <v:shape id="Text Box 3"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" w14:anchorId="1709ADB5">
                <v:textbox>
                  <w:txbxContent>
                    <w:p w:rsidR="00524D81" w:rsidP="00801565" w:rsidRDefault="00524D81" w14:paraId="6A05A809" w14:textId="77777777">
                      <w:pPr>
                        <w:pStyle w:val="Header"/>
                        <w:tabs>
                          <w:tab w:val="left" w:pos="380"/>
                        </w:tabs>
                        <w:jc w:val="right"/>
                        <w:rPr>
                          <w:rFonts w:cs="Arial" w:asciiTheme="majorHAnsi" w:hAnsiTheme="majorHAnsi"/>
                          <w:bCs/>
                          <w:color w:val="4F4F4F" w:themeColor="text1"/>
                          <w:spacing w:val="2"/>
                          <w:sz w:val="18"/>
                          <w:szCs w:val="18"/>
                        </w:rPr>
                      </w:pPr>
                    </w:p>
                    <w:p w:rsidR="00524D81" w:rsidP="00801565" w:rsidRDefault="00524D81" w14:paraId="5A39BBE3" w14:textId="77777777">
                      <w:pPr>
                        <w:pStyle w:val="Header"/>
                        <w:tabs>
                          <w:tab w:val="left" w:pos="380"/>
                        </w:tabs>
                        <w:jc w:val="right"/>
                        <w:rPr>
                          <w:rFonts w:cs="Arial" w:asciiTheme="majorHAnsi" w:hAnsiTheme="majorHAnsi"/>
                          <w:bCs/>
                          <w:color w:val="4F4F4F" w:themeColor="text1"/>
                          <w:spacing w:val="2"/>
                          <w:sz w:val="18"/>
                          <w:szCs w:val="18"/>
                        </w:rPr>
                      </w:pPr>
                      <w:r>
                        <w:rPr>
                          <w:rFonts w:cs="Arial" w:asciiTheme="majorHAnsi" w:hAnsiTheme="majorHAnsi"/>
                          <w:bCs/>
                          <w:color w:val="4F4F4F" w:themeColor="text1"/>
                          <w:spacing w:val="2"/>
                          <w:sz w:val="18"/>
                          <w:szCs w:val="18"/>
                        </w:rPr>
                        <w:br/>
                      </w:r>
                    </w:p>
                    <w:p w:rsidR="00524D81" w:rsidP="00801565" w:rsidRDefault="00524D81" w14:paraId="41C8F396" w14:textId="77777777">
                      <w:pPr>
                        <w:pStyle w:val="Header"/>
                        <w:tabs>
                          <w:tab w:val="left" w:pos="380"/>
                        </w:tabs>
                        <w:jc w:val="right"/>
                        <w:rPr>
                          <w:rFonts w:cs="Arial" w:asciiTheme="majorHAnsi" w:hAnsiTheme="majorHAnsi"/>
                          <w:bCs/>
                          <w:color w:val="4F4F4F" w:themeColor="text1"/>
                          <w:spacing w:val="2"/>
                          <w:sz w:val="18"/>
                          <w:szCs w:val="18"/>
                        </w:rPr>
                      </w:pPr>
                    </w:p>
                    <w:p w:rsidR="00524D81" w:rsidP="00801565" w:rsidRDefault="00524D81" w14:paraId="72A3D3EC"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0D0B940D"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0E27B00A"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60061E4C"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44EAFD9C"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4B94D5A5"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3DEEC669"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3656B9AB"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45FB0818"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049F31CB"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53128261"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62486C05"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4101652C" w14:textId="77777777">
                      <w:pPr>
                        <w:pStyle w:val="Header"/>
                        <w:tabs>
                          <w:tab w:val="left" w:pos="380"/>
                        </w:tabs>
                        <w:jc w:val="right"/>
                        <w:rPr>
                          <w:rFonts w:ascii="Verdana" w:hAnsi="Verdana" w:cs="Arial"/>
                          <w:b/>
                          <w:bCs/>
                          <w:color w:val="4F4F4F"/>
                          <w:spacing w:val="2"/>
                          <w:sz w:val="18"/>
                          <w:szCs w:val="18"/>
                        </w:rPr>
                      </w:pPr>
                    </w:p>
                    <w:p w:rsidR="00524D81" w:rsidP="00801565" w:rsidRDefault="00524D81" w14:paraId="4B99056E" w14:textId="77777777">
                      <w:pPr>
                        <w:pStyle w:val="Header"/>
                        <w:tabs>
                          <w:tab w:val="left" w:pos="380"/>
                        </w:tabs>
                        <w:jc w:val="right"/>
                        <w:rPr>
                          <w:rFonts w:ascii="Verdana" w:hAnsi="Verdana" w:cs="Arial"/>
                          <w:b/>
                          <w:bCs/>
                          <w:color w:val="4F4F4F"/>
                          <w:spacing w:val="2"/>
                          <w:sz w:val="18"/>
                          <w:szCs w:val="18"/>
                        </w:rPr>
                      </w:pPr>
                    </w:p>
                    <w:p w:rsidRPr="00AC296E" w:rsidR="00524D81" w:rsidP="00801565" w:rsidRDefault="00524D81" w14:paraId="1299C43A" w14:textId="77777777">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5F866471" wp14:editId="3FBF5AFE">
                            <wp:extent cx="1002030" cy="672465"/>
                            <wp:effectExtent l="0" t="0" r="7620" b="0"/>
                            <wp:docPr id="174562798"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rsidRPr="00EB46ED" w:rsidR="00524D81" w:rsidP="00801565" w:rsidRDefault="00B52C6D" w14:paraId="12F5EA4E" w14:textId="77777777">
                      <w:pPr>
                        <w:pStyle w:val="Header"/>
                        <w:tabs>
                          <w:tab w:val="left" w:pos="380"/>
                        </w:tabs>
                        <w:jc w:val="right"/>
                        <w:rPr>
                          <w:rFonts w:ascii="Verdana" w:hAnsi="Verdana" w:cs="Arial"/>
                          <w:b/>
                          <w:bCs/>
                          <w:color w:val="01D2A2"/>
                          <w:spacing w:val="2"/>
                          <w:sz w:val="18"/>
                          <w:szCs w:val="18"/>
                        </w:rPr>
                      </w:pPr>
                      <w:hyperlink w:history="1" r:id="rId27">
                        <w:r w:rsidRPr="00EB46ED" w:rsidR="00524D81">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rsidRPr="00526332" w:rsidR="002E249F" w:rsidP="0023014F" w:rsidRDefault="00AC296E" w14:paraId="41485BB8" w14:textId="575BF50D">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rsidRPr="00EB46ED" w:rsidR="00524D81" w:rsidP="00AC296E" w:rsidRDefault="00524D81" w14:paraId="41485BFA" w14:textId="0FDA0D5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w14:anchorId="6626360E">
              <v:shape id="Text Box 1"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" w14:anchorId="41485BC7">
                <v:textbox>
                  <w:txbxContent>
                    <w:p w:rsidRPr="00EB46ED" w:rsidR="00524D81" w:rsidP="00AC296E" w:rsidRDefault="00524D81" w14:paraId="4DDBEF00" w14:textId="0FDA0D5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Pr="37C0A181" w:rsidR="00801565">
        <w:rPr>
          <w:rFonts w:ascii="Arial" w:hAnsi="Arial" w:cs="Arial"/>
          <w:i/>
          <w:iCs/>
          <w:color w:val="000000"/>
          <w:sz w:val="18"/>
          <w:szCs w:val="18"/>
        </w:rPr>
        <w:t>`</w:t>
      </w:r>
    </w:p>
    <w:sectPr w:rsidRPr="00526332" w:rsidR="002E249F" w:rsidSect="00892086">
      <w:headerReference w:type="even" r:id="rId29"/>
      <w:headerReference w:type="default" r:id="rId30"/>
      <w:headerReference w:type="first" r:id="rId31"/>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52C6D" w:rsidP="00305C0B" w:rsidRDefault="00B52C6D" w14:paraId="269854F8" w14:textId="77777777">
      <w:pPr>
        <w:spacing w:after="0" w:line="240" w:lineRule="auto"/>
      </w:pPr>
      <w:r>
        <w:separator/>
      </w:r>
    </w:p>
  </w:endnote>
  <w:endnote w:type="continuationSeparator" w:id="0">
    <w:p w:rsidR="00B52C6D" w:rsidP="00305C0B" w:rsidRDefault="00B52C6D" w14:paraId="55EAAA56" w14:textId="77777777">
      <w:pPr>
        <w:spacing w:after="0" w:line="240" w:lineRule="auto"/>
      </w:pPr>
      <w:r>
        <w:continuationSeparator/>
      </w:r>
    </w:p>
  </w:endnote>
  <w:endnote w:type="continuationNotice" w:id="1">
    <w:p w:rsidR="00B52C6D" w:rsidRDefault="00B52C6D" w14:paraId="4FE5BE0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Segoe UI"/>
    <w:charset w:val="00"/>
    <w:family w:val="auto"/>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709057"/>
      <w:docPartObj>
        <w:docPartGallery w:val="Page Numbers (Bottom of Page)"/>
        <w:docPartUnique/>
      </w:docPartObj>
    </w:sdtPr>
    <w:sdtEndPr>
      <w:rPr>
        <w:noProof/>
      </w:rPr>
    </w:sdtEndPr>
    <w:sdtContent>
      <w:p w:rsidR="00524D81" w:rsidRDefault="00524D81" w14:paraId="742FFCAF" w14:textId="73F867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Pr="0009551E" w:rsidR="00524D81" w:rsidP="0009551E" w:rsidRDefault="00524D81" w14:paraId="16BDFCC4" w14:textId="42467CA7">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24D81" w:rsidRDefault="00524D81" w14:paraId="51CD3EFA" w14:textId="37A0260B">
    <w:pPr>
      <w:pStyle w:val="Footer"/>
      <w:jc w:val="center"/>
    </w:pPr>
  </w:p>
  <w:p w:rsidR="00524D81" w:rsidRDefault="00524D81" w14:paraId="256B6E3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610182"/>
      <w:docPartObj>
        <w:docPartGallery w:val="Page Numbers (Bottom of Page)"/>
        <w:docPartUnique/>
      </w:docPartObj>
    </w:sdtPr>
    <w:sdtEndPr>
      <w:rPr>
        <w:noProof/>
      </w:rPr>
    </w:sdtEndPr>
    <w:sdtContent>
      <w:p w:rsidR="00524D81" w:rsidRDefault="00524D81" w14:paraId="741E91B5" w14:textId="55F64C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Pr="0009551E" w:rsidR="00524D81" w:rsidP="0009551E" w:rsidRDefault="00524D81" w14:paraId="4D9CF1B0" w14:textId="1C1531A7">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52C6D" w:rsidP="00305C0B" w:rsidRDefault="00B52C6D" w14:paraId="08809C06" w14:textId="77777777">
      <w:pPr>
        <w:spacing w:after="0" w:line="240" w:lineRule="auto"/>
      </w:pPr>
      <w:r>
        <w:separator/>
      </w:r>
    </w:p>
  </w:footnote>
  <w:footnote w:type="continuationSeparator" w:id="0">
    <w:p w:rsidR="00B52C6D" w:rsidP="00305C0B" w:rsidRDefault="00B52C6D" w14:paraId="75BCC92D" w14:textId="77777777">
      <w:pPr>
        <w:spacing w:after="0" w:line="240" w:lineRule="auto"/>
      </w:pPr>
      <w:r>
        <w:continuationSeparator/>
      </w:r>
    </w:p>
  </w:footnote>
  <w:footnote w:type="continuationNotice" w:id="1">
    <w:p w:rsidR="00B52C6D" w:rsidRDefault="00B52C6D" w14:paraId="28FE1FF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100645" w:rsidR="00524D81" w:rsidP="00100645" w:rsidRDefault="00524D81" w14:paraId="1B5A3BE6" w14:textId="106A52A4">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rsidR="00524D81" w:rsidP="000C2602" w:rsidRDefault="00524D81" w14:paraId="6FB8B168" w14:textId="77777777">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24D81" w:rsidRDefault="00524D81" w14:paraId="641A7903" w14:textId="6599991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524D81" w:rsidRDefault="00524D81" w14:paraId="41485BD7" w14:textId="743999B7">
    <w:pPr>
      <w:pStyle w:val="Header"/>
    </w:pPr>
    <w:r>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524D81" w:rsidRDefault="00524D81" w14:paraId="590A99A0" w14:textId="14124F01">
    <w:pPr>
      <w:pStyle w:val="Header"/>
    </w:pPr>
    <w:r>
      <w:rPr>
        <w:rFonts w:ascii="Arial" w:hAnsi="Arial" w:cs="Arial"/>
        <w:noProof/>
        <w:lang w:eastAsia="en-GB"/>
      </w:rPr>
      <w:drawing>
        <wp:anchor distT="0" distB="0" distL="114300" distR="114300" simplePos="0" relativeHeight="251658244"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24D81" w:rsidRDefault="00524D81" w14:paraId="13563BB7" w14:textId="10AC51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24D81" w:rsidRDefault="00524D81" w14:paraId="41EED28A" w14:textId="3DCB4DD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524D81" w:rsidRDefault="00524D81" w14:paraId="53848DE2" w14:textId="59F11480">
    <w:pPr>
      <w:pStyle w:val="Header"/>
    </w:pPr>
    <w:r>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24D81" w:rsidRDefault="00524D81" w14:paraId="2D2C92E9" w14:textId="35A6901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24D81" w:rsidRDefault="00524D81" w14:paraId="1BECD507" w14:textId="51F30CA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24D81" w:rsidRDefault="00524D81" w14:paraId="3963AF29" w14:textId="3B75EA3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24D81" w:rsidRDefault="00524D81" w14:paraId="0E09DCF7" w14:textId="60CAF804">
    <w:pPr>
      <w:pStyle w:val="Header"/>
    </w:pP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hint="default" w:ascii="Verdana" w:hAnsi="Verdan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hint="default" w:ascii="Symbol" w:hAnsi="Symbol"/>
        <w:color w:val="FF0000"/>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hint="default" w:ascii="Symbol" w:hAnsi="Symbol"/>
      </w:rPr>
    </w:lvl>
    <w:lvl w:ilvl="1" w:tplc="08090001">
      <w:start w:val="1"/>
      <w:numFmt w:val="bullet"/>
      <w:lvlText w:val=""/>
      <w:lvlJc w:val="left"/>
      <w:pPr>
        <w:ind w:left="1080" w:hanging="360"/>
      </w:pPr>
      <w:rPr>
        <w:rFonts w:hint="default" w:ascii="Symbol" w:hAnsi="Symbol"/>
      </w:rPr>
    </w:lvl>
    <w:lvl w:ilvl="2" w:tplc="08090005">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hint="default" w:ascii="Calibri" w:hAnsi="Calibri" w:eastAsia="Times New Roma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hint="default" w:ascii="Symbol" w:hAnsi="Symbol"/>
      </w:rPr>
    </w:lvl>
    <w:lvl w:ilvl="1" w:tplc="08090003">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hint="default" w:ascii="Symbol" w:hAnsi="Symbol"/>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2" w15:restartNumberingAfterBreak="0">
    <w:nsid w:val="4D2A1A87"/>
    <w:multiLevelType w:val="multilevel"/>
    <w:tmpl w:val="BA143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IdMacAtCleanup w:val="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efaultTabStop w:val="720"/>
  <w:defaultTableStyle w:val="GridTable4-Accent1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AUAGBoibSwAAAA="/>
  </w:docVars>
  <w:rsids>
    <w:rsidRoot w:val="006975D1"/>
    <w:rsid w:val="000011AD"/>
    <w:rsid w:val="00001642"/>
    <w:rsid w:val="000018B7"/>
    <w:rsid w:val="0000200A"/>
    <w:rsid w:val="00002571"/>
    <w:rsid w:val="000037E4"/>
    <w:rsid w:val="000046F1"/>
    <w:rsid w:val="00004AF1"/>
    <w:rsid w:val="000053AC"/>
    <w:rsid w:val="00005701"/>
    <w:rsid w:val="00005854"/>
    <w:rsid w:val="00005900"/>
    <w:rsid w:val="00007E16"/>
    <w:rsid w:val="00010462"/>
    <w:rsid w:val="00011444"/>
    <w:rsid w:val="000127C2"/>
    <w:rsid w:val="00012F35"/>
    <w:rsid w:val="000136FD"/>
    <w:rsid w:val="00014C53"/>
    <w:rsid w:val="00015450"/>
    <w:rsid w:val="00015D94"/>
    <w:rsid w:val="000161B8"/>
    <w:rsid w:val="00016CA8"/>
    <w:rsid w:val="00017044"/>
    <w:rsid w:val="000174CB"/>
    <w:rsid w:val="00021F8F"/>
    <w:rsid w:val="00022257"/>
    <w:rsid w:val="0002327E"/>
    <w:rsid w:val="00023682"/>
    <w:rsid w:val="00023B7F"/>
    <w:rsid w:val="00024077"/>
    <w:rsid w:val="00024B96"/>
    <w:rsid w:val="0002607F"/>
    <w:rsid w:val="00026B83"/>
    <w:rsid w:val="00026C2F"/>
    <w:rsid w:val="00027105"/>
    <w:rsid w:val="00027213"/>
    <w:rsid w:val="0002740E"/>
    <w:rsid w:val="000277B0"/>
    <w:rsid w:val="00030EA8"/>
    <w:rsid w:val="000310EB"/>
    <w:rsid w:val="00031751"/>
    <w:rsid w:val="00031E55"/>
    <w:rsid w:val="00032221"/>
    <w:rsid w:val="00032437"/>
    <w:rsid w:val="0003314E"/>
    <w:rsid w:val="00033648"/>
    <w:rsid w:val="000342F2"/>
    <w:rsid w:val="00034F91"/>
    <w:rsid w:val="000355CA"/>
    <w:rsid w:val="000356D3"/>
    <w:rsid w:val="0003621B"/>
    <w:rsid w:val="000368B5"/>
    <w:rsid w:val="00036B90"/>
    <w:rsid w:val="00037445"/>
    <w:rsid w:val="00040481"/>
    <w:rsid w:val="00041AC1"/>
    <w:rsid w:val="00042661"/>
    <w:rsid w:val="00042701"/>
    <w:rsid w:val="00042B27"/>
    <w:rsid w:val="00044B1A"/>
    <w:rsid w:val="0004510E"/>
    <w:rsid w:val="0004547C"/>
    <w:rsid w:val="00045560"/>
    <w:rsid w:val="00045C22"/>
    <w:rsid w:val="00047068"/>
    <w:rsid w:val="00047D4C"/>
    <w:rsid w:val="00050348"/>
    <w:rsid w:val="000504FD"/>
    <w:rsid w:val="00050686"/>
    <w:rsid w:val="00050828"/>
    <w:rsid w:val="00050CC5"/>
    <w:rsid w:val="000514B2"/>
    <w:rsid w:val="0005464D"/>
    <w:rsid w:val="00055071"/>
    <w:rsid w:val="00055DAD"/>
    <w:rsid w:val="0005722E"/>
    <w:rsid w:val="0005747A"/>
    <w:rsid w:val="00057D0A"/>
    <w:rsid w:val="000618CE"/>
    <w:rsid w:val="000619E3"/>
    <w:rsid w:val="0006263E"/>
    <w:rsid w:val="00063853"/>
    <w:rsid w:val="00063F44"/>
    <w:rsid w:val="00064F45"/>
    <w:rsid w:val="00065CFA"/>
    <w:rsid w:val="00066042"/>
    <w:rsid w:val="00066650"/>
    <w:rsid w:val="00070B7D"/>
    <w:rsid w:val="00070D4B"/>
    <w:rsid w:val="00071139"/>
    <w:rsid w:val="0007211A"/>
    <w:rsid w:val="0007346B"/>
    <w:rsid w:val="000747C0"/>
    <w:rsid w:val="000753C2"/>
    <w:rsid w:val="000756F8"/>
    <w:rsid w:val="00075C54"/>
    <w:rsid w:val="0007658C"/>
    <w:rsid w:val="00076A92"/>
    <w:rsid w:val="00076FDD"/>
    <w:rsid w:val="000802C6"/>
    <w:rsid w:val="00080425"/>
    <w:rsid w:val="00080C9E"/>
    <w:rsid w:val="00081182"/>
    <w:rsid w:val="00082162"/>
    <w:rsid w:val="000823DB"/>
    <w:rsid w:val="000823F5"/>
    <w:rsid w:val="00082FB1"/>
    <w:rsid w:val="00083AF4"/>
    <w:rsid w:val="00083CE0"/>
    <w:rsid w:val="00083D12"/>
    <w:rsid w:val="0008434C"/>
    <w:rsid w:val="0008434F"/>
    <w:rsid w:val="00084A91"/>
    <w:rsid w:val="000857E7"/>
    <w:rsid w:val="00085AB2"/>
    <w:rsid w:val="0008671A"/>
    <w:rsid w:val="00086F5C"/>
    <w:rsid w:val="00086FB1"/>
    <w:rsid w:val="00087AFC"/>
    <w:rsid w:val="00090198"/>
    <w:rsid w:val="0009196A"/>
    <w:rsid w:val="0009251E"/>
    <w:rsid w:val="00093F4C"/>
    <w:rsid w:val="00094D74"/>
    <w:rsid w:val="0009551E"/>
    <w:rsid w:val="00096159"/>
    <w:rsid w:val="000962DB"/>
    <w:rsid w:val="00096325"/>
    <w:rsid w:val="00096728"/>
    <w:rsid w:val="00097128"/>
    <w:rsid w:val="00097C61"/>
    <w:rsid w:val="000A0A6D"/>
    <w:rsid w:val="000A0A8A"/>
    <w:rsid w:val="000A0B1A"/>
    <w:rsid w:val="000A1579"/>
    <w:rsid w:val="000A1A4E"/>
    <w:rsid w:val="000A1CDE"/>
    <w:rsid w:val="000A3013"/>
    <w:rsid w:val="000A36EE"/>
    <w:rsid w:val="000A3DCA"/>
    <w:rsid w:val="000A6229"/>
    <w:rsid w:val="000A6908"/>
    <w:rsid w:val="000B28F5"/>
    <w:rsid w:val="000B2A48"/>
    <w:rsid w:val="000B302B"/>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41DF"/>
    <w:rsid w:val="000C6B75"/>
    <w:rsid w:val="000D26E5"/>
    <w:rsid w:val="000D2E3C"/>
    <w:rsid w:val="000D571E"/>
    <w:rsid w:val="000D621F"/>
    <w:rsid w:val="000D7117"/>
    <w:rsid w:val="000D7627"/>
    <w:rsid w:val="000E02E9"/>
    <w:rsid w:val="000E0CDD"/>
    <w:rsid w:val="000E2388"/>
    <w:rsid w:val="000E250F"/>
    <w:rsid w:val="000E2B07"/>
    <w:rsid w:val="000E2C9D"/>
    <w:rsid w:val="000E3618"/>
    <w:rsid w:val="000E52E6"/>
    <w:rsid w:val="000E552D"/>
    <w:rsid w:val="000E57E1"/>
    <w:rsid w:val="000E58EA"/>
    <w:rsid w:val="000E5C4F"/>
    <w:rsid w:val="000E61B5"/>
    <w:rsid w:val="000F024A"/>
    <w:rsid w:val="000F2D99"/>
    <w:rsid w:val="000F305A"/>
    <w:rsid w:val="000F32CB"/>
    <w:rsid w:val="000F3A38"/>
    <w:rsid w:val="000F4B7B"/>
    <w:rsid w:val="000F542A"/>
    <w:rsid w:val="000F54B3"/>
    <w:rsid w:val="000F6090"/>
    <w:rsid w:val="000F7459"/>
    <w:rsid w:val="000F798D"/>
    <w:rsid w:val="00100026"/>
    <w:rsid w:val="00100645"/>
    <w:rsid w:val="00101347"/>
    <w:rsid w:val="00103867"/>
    <w:rsid w:val="00103BCB"/>
    <w:rsid w:val="00103F30"/>
    <w:rsid w:val="001042DD"/>
    <w:rsid w:val="001043FF"/>
    <w:rsid w:val="00104446"/>
    <w:rsid w:val="001054C3"/>
    <w:rsid w:val="00105527"/>
    <w:rsid w:val="00106FCA"/>
    <w:rsid w:val="00107FE4"/>
    <w:rsid w:val="00110488"/>
    <w:rsid w:val="001111B2"/>
    <w:rsid w:val="001119E6"/>
    <w:rsid w:val="001131A0"/>
    <w:rsid w:val="00113F8E"/>
    <w:rsid w:val="001141C9"/>
    <w:rsid w:val="001142B1"/>
    <w:rsid w:val="0011433B"/>
    <w:rsid w:val="001151BB"/>
    <w:rsid w:val="0011778C"/>
    <w:rsid w:val="00117A59"/>
    <w:rsid w:val="00117DD9"/>
    <w:rsid w:val="0012086E"/>
    <w:rsid w:val="00120AB4"/>
    <w:rsid w:val="00120CF6"/>
    <w:rsid w:val="00123250"/>
    <w:rsid w:val="001244CD"/>
    <w:rsid w:val="00124A04"/>
    <w:rsid w:val="001256A2"/>
    <w:rsid w:val="001257A3"/>
    <w:rsid w:val="00125955"/>
    <w:rsid w:val="00125C3E"/>
    <w:rsid w:val="001265DF"/>
    <w:rsid w:val="001267A2"/>
    <w:rsid w:val="00126890"/>
    <w:rsid w:val="00126EC4"/>
    <w:rsid w:val="00127239"/>
    <w:rsid w:val="0013006A"/>
    <w:rsid w:val="001314B5"/>
    <w:rsid w:val="001315E5"/>
    <w:rsid w:val="00131668"/>
    <w:rsid w:val="0013178E"/>
    <w:rsid w:val="00131AE4"/>
    <w:rsid w:val="00131C43"/>
    <w:rsid w:val="00132F7F"/>
    <w:rsid w:val="00133827"/>
    <w:rsid w:val="00134196"/>
    <w:rsid w:val="0013471F"/>
    <w:rsid w:val="00135251"/>
    <w:rsid w:val="0013576D"/>
    <w:rsid w:val="00136568"/>
    <w:rsid w:val="00136978"/>
    <w:rsid w:val="00136E15"/>
    <w:rsid w:val="00136EAF"/>
    <w:rsid w:val="0013772C"/>
    <w:rsid w:val="001377E5"/>
    <w:rsid w:val="00137D34"/>
    <w:rsid w:val="00141A05"/>
    <w:rsid w:val="00141B94"/>
    <w:rsid w:val="00141D1E"/>
    <w:rsid w:val="001420AA"/>
    <w:rsid w:val="00142605"/>
    <w:rsid w:val="00142798"/>
    <w:rsid w:val="00143871"/>
    <w:rsid w:val="001446E6"/>
    <w:rsid w:val="001448AF"/>
    <w:rsid w:val="00145E39"/>
    <w:rsid w:val="00146111"/>
    <w:rsid w:val="00146543"/>
    <w:rsid w:val="00146592"/>
    <w:rsid w:val="00146D3A"/>
    <w:rsid w:val="00146E5B"/>
    <w:rsid w:val="00150FA1"/>
    <w:rsid w:val="0015160F"/>
    <w:rsid w:val="001520C5"/>
    <w:rsid w:val="001522EA"/>
    <w:rsid w:val="00153817"/>
    <w:rsid w:val="001538BB"/>
    <w:rsid w:val="00156CA8"/>
    <w:rsid w:val="00157CB1"/>
    <w:rsid w:val="00157DDE"/>
    <w:rsid w:val="0016009B"/>
    <w:rsid w:val="0016193D"/>
    <w:rsid w:val="00161B44"/>
    <w:rsid w:val="00162A2B"/>
    <w:rsid w:val="001635D4"/>
    <w:rsid w:val="00163E0A"/>
    <w:rsid w:val="00164F71"/>
    <w:rsid w:val="00165DD9"/>
    <w:rsid w:val="00166C65"/>
    <w:rsid w:val="00167559"/>
    <w:rsid w:val="00167E23"/>
    <w:rsid w:val="001714B8"/>
    <w:rsid w:val="00172297"/>
    <w:rsid w:val="0017316E"/>
    <w:rsid w:val="00173984"/>
    <w:rsid w:val="00174414"/>
    <w:rsid w:val="001747A8"/>
    <w:rsid w:val="00174990"/>
    <w:rsid w:val="00174CDB"/>
    <w:rsid w:val="0017567C"/>
    <w:rsid w:val="00176B0B"/>
    <w:rsid w:val="00177586"/>
    <w:rsid w:val="00177B98"/>
    <w:rsid w:val="00177EB5"/>
    <w:rsid w:val="00177EFD"/>
    <w:rsid w:val="00180ED5"/>
    <w:rsid w:val="001814C6"/>
    <w:rsid w:val="0018219C"/>
    <w:rsid w:val="00182540"/>
    <w:rsid w:val="00182852"/>
    <w:rsid w:val="00184D8D"/>
    <w:rsid w:val="00185CC0"/>
    <w:rsid w:val="00186A07"/>
    <w:rsid w:val="00190195"/>
    <w:rsid w:val="00190BE4"/>
    <w:rsid w:val="00191121"/>
    <w:rsid w:val="00193740"/>
    <w:rsid w:val="00194025"/>
    <w:rsid w:val="00194910"/>
    <w:rsid w:val="00194B5C"/>
    <w:rsid w:val="00195DC0"/>
    <w:rsid w:val="00195F32"/>
    <w:rsid w:val="001969E4"/>
    <w:rsid w:val="00196A59"/>
    <w:rsid w:val="00197B40"/>
    <w:rsid w:val="00197F66"/>
    <w:rsid w:val="001A2DC2"/>
    <w:rsid w:val="001A36C6"/>
    <w:rsid w:val="001A3B6B"/>
    <w:rsid w:val="001A4677"/>
    <w:rsid w:val="001A5135"/>
    <w:rsid w:val="001A563F"/>
    <w:rsid w:val="001A6E99"/>
    <w:rsid w:val="001A7A44"/>
    <w:rsid w:val="001B082D"/>
    <w:rsid w:val="001B0D53"/>
    <w:rsid w:val="001B111C"/>
    <w:rsid w:val="001B1596"/>
    <w:rsid w:val="001B401A"/>
    <w:rsid w:val="001B47F5"/>
    <w:rsid w:val="001B727B"/>
    <w:rsid w:val="001B7419"/>
    <w:rsid w:val="001B789F"/>
    <w:rsid w:val="001B7B4B"/>
    <w:rsid w:val="001B7CE0"/>
    <w:rsid w:val="001C13CD"/>
    <w:rsid w:val="001C3F2A"/>
    <w:rsid w:val="001C518B"/>
    <w:rsid w:val="001C650D"/>
    <w:rsid w:val="001D088D"/>
    <w:rsid w:val="001D1747"/>
    <w:rsid w:val="001D1E7C"/>
    <w:rsid w:val="001D20E4"/>
    <w:rsid w:val="001D2436"/>
    <w:rsid w:val="001D2BAE"/>
    <w:rsid w:val="001D5E34"/>
    <w:rsid w:val="001D668D"/>
    <w:rsid w:val="001D691E"/>
    <w:rsid w:val="001D7291"/>
    <w:rsid w:val="001E0C45"/>
    <w:rsid w:val="001E10AF"/>
    <w:rsid w:val="001E19D8"/>
    <w:rsid w:val="001E1D1B"/>
    <w:rsid w:val="001E1F52"/>
    <w:rsid w:val="001E205A"/>
    <w:rsid w:val="001E320B"/>
    <w:rsid w:val="001E35F5"/>
    <w:rsid w:val="001E37A5"/>
    <w:rsid w:val="001E436A"/>
    <w:rsid w:val="001E596B"/>
    <w:rsid w:val="001E5D49"/>
    <w:rsid w:val="001E6BBE"/>
    <w:rsid w:val="001E75F9"/>
    <w:rsid w:val="001E760E"/>
    <w:rsid w:val="001F03D8"/>
    <w:rsid w:val="001F101A"/>
    <w:rsid w:val="001F2579"/>
    <w:rsid w:val="001F2D33"/>
    <w:rsid w:val="001F2E4C"/>
    <w:rsid w:val="001F3548"/>
    <w:rsid w:val="001F3621"/>
    <w:rsid w:val="001F3ECC"/>
    <w:rsid w:val="001F4337"/>
    <w:rsid w:val="001F59A3"/>
    <w:rsid w:val="001F5CBF"/>
    <w:rsid w:val="001F5F63"/>
    <w:rsid w:val="001F7832"/>
    <w:rsid w:val="002000F4"/>
    <w:rsid w:val="00201287"/>
    <w:rsid w:val="00201B2A"/>
    <w:rsid w:val="00201DF3"/>
    <w:rsid w:val="00203A96"/>
    <w:rsid w:val="00204A96"/>
    <w:rsid w:val="00204C5E"/>
    <w:rsid w:val="0020523D"/>
    <w:rsid w:val="00205B08"/>
    <w:rsid w:val="002065C9"/>
    <w:rsid w:val="002065F0"/>
    <w:rsid w:val="00206A14"/>
    <w:rsid w:val="002073B0"/>
    <w:rsid w:val="00207445"/>
    <w:rsid w:val="00207BC7"/>
    <w:rsid w:val="002104F0"/>
    <w:rsid w:val="00211C6A"/>
    <w:rsid w:val="002125C6"/>
    <w:rsid w:val="00213466"/>
    <w:rsid w:val="00214657"/>
    <w:rsid w:val="0021505F"/>
    <w:rsid w:val="00215665"/>
    <w:rsid w:val="002179CF"/>
    <w:rsid w:val="002205BF"/>
    <w:rsid w:val="002214C4"/>
    <w:rsid w:val="00221B7D"/>
    <w:rsid w:val="00221DAF"/>
    <w:rsid w:val="00223E93"/>
    <w:rsid w:val="00224A7A"/>
    <w:rsid w:val="002254C3"/>
    <w:rsid w:val="002258DD"/>
    <w:rsid w:val="002260C4"/>
    <w:rsid w:val="002261A8"/>
    <w:rsid w:val="002263C4"/>
    <w:rsid w:val="002269DD"/>
    <w:rsid w:val="00227092"/>
    <w:rsid w:val="00227FE3"/>
    <w:rsid w:val="0023014F"/>
    <w:rsid w:val="002311EB"/>
    <w:rsid w:val="002313CC"/>
    <w:rsid w:val="002318C8"/>
    <w:rsid w:val="002320DE"/>
    <w:rsid w:val="002322CB"/>
    <w:rsid w:val="00233AA6"/>
    <w:rsid w:val="0023406F"/>
    <w:rsid w:val="002343BB"/>
    <w:rsid w:val="00234DA1"/>
    <w:rsid w:val="00234EB0"/>
    <w:rsid w:val="00234F1B"/>
    <w:rsid w:val="002356D9"/>
    <w:rsid w:val="00235B76"/>
    <w:rsid w:val="00236452"/>
    <w:rsid w:val="002370E2"/>
    <w:rsid w:val="002428AB"/>
    <w:rsid w:val="002433F5"/>
    <w:rsid w:val="00243C25"/>
    <w:rsid w:val="00245423"/>
    <w:rsid w:val="0024546D"/>
    <w:rsid w:val="00245472"/>
    <w:rsid w:val="00245A46"/>
    <w:rsid w:val="00245BF1"/>
    <w:rsid w:val="0024741B"/>
    <w:rsid w:val="00250FA0"/>
    <w:rsid w:val="00252D74"/>
    <w:rsid w:val="00253BF1"/>
    <w:rsid w:val="002550C3"/>
    <w:rsid w:val="00256030"/>
    <w:rsid w:val="00256310"/>
    <w:rsid w:val="002566FE"/>
    <w:rsid w:val="00257A89"/>
    <w:rsid w:val="002618C8"/>
    <w:rsid w:val="00261F42"/>
    <w:rsid w:val="00263B4F"/>
    <w:rsid w:val="00263EF4"/>
    <w:rsid w:val="002656BC"/>
    <w:rsid w:val="00265C02"/>
    <w:rsid w:val="002664F1"/>
    <w:rsid w:val="00266C56"/>
    <w:rsid w:val="00267FC8"/>
    <w:rsid w:val="00270681"/>
    <w:rsid w:val="002711AE"/>
    <w:rsid w:val="002719EB"/>
    <w:rsid w:val="00271E5B"/>
    <w:rsid w:val="002734E4"/>
    <w:rsid w:val="00273C78"/>
    <w:rsid w:val="00274402"/>
    <w:rsid w:val="00274C91"/>
    <w:rsid w:val="002752CA"/>
    <w:rsid w:val="00275411"/>
    <w:rsid w:val="00276960"/>
    <w:rsid w:val="00280187"/>
    <w:rsid w:val="002805D1"/>
    <w:rsid w:val="0028126C"/>
    <w:rsid w:val="0028172D"/>
    <w:rsid w:val="00284295"/>
    <w:rsid w:val="00284AAF"/>
    <w:rsid w:val="00284BBC"/>
    <w:rsid w:val="00284D4B"/>
    <w:rsid w:val="00284D84"/>
    <w:rsid w:val="00284EC0"/>
    <w:rsid w:val="002863F0"/>
    <w:rsid w:val="002905D1"/>
    <w:rsid w:val="00290897"/>
    <w:rsid w:val="00290C4F"/>
    <w:rsid w:val="002915A8"/>
    <w:rsid w:val="0029178D"/>
    <w:rsid w:val="002948FE"/>
    <w:rsid w:val="00295ABB"/>
    <w:rsid w:val="00296DAF"/>
    <w:rsid w:val="002971A5"/>
    <w:rsid w:val="0029772B"/>
    <w:rsid w:val="002A0BBF"/>
    <w:rsid w:val="002A0D7D"/>
    <w:rsid w:val="002A123B"/>
    <w:rsid w:val="002A178D"/>
    <w:rsid w:val="002A2AE6"/>
    <w:rsid w:val="002A3C1A"/>
    <w:rsid w:val="002A48EE"/>
    <w:rsid w:val="002A4DD7"/>
    <w:rsid w:val="002A4DEE"/>
    <w:rsid w:val="002A4DF9"/>
    <w:rsid w:val="002A5086"/>
    <w:rsid w:val="002A6A2C"/>
    <w:rsid w:val="002A79EA"/>
    <w:rsid w:val="002A7F15"/>
    <w:rsid w:val="002B063E"/>
    <w:rsid w:val="002B0A5F"/>
    <w:rsid w:val="002B14B6"/>
    <w:rsid w:val="002B15B9"/>
    <w:rsid w:val="002B18DD"/>
    <w:rsid w:val="002B1C3B"/>
    <w:rsid w:val="002B277F"/>
    <w:rsid w:val="002B2E42"/>
    <w:rsid w:val="002B37AB"/>
    <w:rsid w:val="002B3897"/>
    <w:rsid w:val="002B39F4"/>
    <w:rsid w:val="002B3AF7"/>
    <w:rsid w:val="002B434E"/>
    <w:rsid w:val="002B4771"/>
    <w:rsid w:val="002B47EC"/>
    <w:rsid w:val="002B4AFD"/>
    <w:rsid w:val="002B5408"/>
    <w:rsid w:val="002B6114"/>
    <w:rsid w:val="002B68B2"/>
    <w:rsid w:val="002B7281"/>
    <w:rsid w:val="002B73C8"/>
    <w:rsid w:val="002B747D"/>
    <w:rsid w:val="002B7833"/>
    <w:rsid w:val="002B7AD5"/>
    <w:rsid w:val="002C0291"/>
    <w:rsid w:val="002C1ACD"/>
    <w:rsid w:val="002C1C88"/>
    <w:rsid w:val="002C216C"/>
    <w:rsid w:val="002C278A"/>
    <w:rsid w:val="002C2ACF"/>
    <w:rsid w:val="002C4D09"/>
    <w:rsid w:val="002C4D8D"/>
    <w:rsid w:val="002C68D9"/>
    <w:rsid w:val="002C7ACB"/>
    <w:rsid w:val="002D0C11"/>
    <w:rsid w:val="002D15DB"/>
    <w:rsid w:val="002D1603"/>
    <w:rsid w:val="002D1A03"/>
    <w:rsid w:val="002D2DA2"/>
    <w:rsid w:val="002D35E0"/>
    <w:rsid w:val="002D3CF7"/>
    <w:rsid w:val="002D3D17"/>
    <w:rsid w:val="002D42ED"/>
    <w:rsid w:val="002D490F"/>
    <w:rsid w:val="002D4BD9"/>
    <w:rsid w:val="002D4DEF"/>
    <w:rsid w:val="002D5993"/>
    <w:rsid w:val="002D60EE"/>
    <w:rsid w:val="002D649B"/>
    <w:rsid w:val="002D7AE1"/>
    <w:rsid w:val="002E0CE1"/>
    <w:rsid w:val="002E193F"/>
    <w:rsid w:val="002E249F"/>
    <w:rsid w:val="002E3440"/>
    <w:rsid w:val="002E3923"/>
    <w:rsid w:val="002E3AA0"/>
    <w:rsid w:val="002E4E61"/>
    <w:rsid w:val="002E504B"/>
    <w:rsid w:val="002E5320"/>
    <w:rsid w:val="002E66EA"/>
    <w:rsid w:val="002E6E71"/>
    <w:rsid w:val="002E76D3"/>
    <w:rsid w:val="002E7734"/>
    <w:rsid w:val="002F0844"/>
    <w:rsid w:val="002F0F75"/>
    <w:rsid w:val="002F1471"/>
    <w:rsid w:val="002F1488"/>
    <w:rsid w:val="002F1B44"/>
    <w:rsid w:val="002F2622"/>
    <w:rsid w:val="002F2FB1"/>
    <w:rsid w:val="002F54CA"/>
    <w:rsid w:val="002F56B8"/>
    <w:rsid w:val="002F5A33"/>
    <w:rsid w:val="002F5FC5"/>
    <w:rsid w:val="002F6804"/>
    <w:rsid w:val="002F6DEF"/>
    <w:rsid w:val="002F7A71"/>
    <w:rsid w:val="002F7FFA"/>
    <w:rsid w:val="00300145"/>
    <w:rsid w:val="0030035C"/>
    <w:rsid w:val="00300A03"/>
    <w:rsid w:val="003010BD"/>
    <w:rsid w:val="00301DC7"/>
    <w:rsid w:val="003020F9"/>
    <w:rsid w:val="003024A6"/>
    <w:rsid w:val="003024DD"/>
    <w:rsid w:val="00302522"/>
    <w:rsid w:val="0030321D"/>
    <w:rsid w:val="0030348E"/>
    <w:rsid w:val="003038F4"/>
    <w:rsid w:val="0030431D"/>
    <w:rsid w:val="00305BE7"/>
    <w:rsid w:val="00305C0B"/>
    <w:rsid w:val="003068CA"/>
    <w:rsid w:val="00307760"/>
    <w:rsid w:val="00307877"/>
    <w:rsid w:val="00307DD6"/>
    <w:rsid w:val="00310761"/>
    <w:rsid w:val="00310BAF"/>
    <w:rsid w:val="00310C48"/>
    <w:rsid w:val="00311776"/>
    <w:rsid w:val="00311F4E"/>
    <w:rsid w:val="00312145"/>
    <w:rsid w:val="003124B5"/>
    <w:rsid w:val="00314255"/>
    <w:rsid w:val="00314504"/>
    <w:rsid w:val="00315466"/>
    <w:rsid w:val="00315C8A"/>
    <w:rsid w:val="00315FB0"/>
    <w:rsid w:val="003165C8"/>
    <w:rsid w:val="00316DA1"/>
    <w:rsid w:val="00317A86"/>
    <w:rsid w:val="00317A8B"/>
    <w:rsid w:val="00320437"/>
    <w:rsid w:val="00320A97"/>
    <w:rsid w:val="00320BD3"/>
    <w:rsid w:val="00320C20"/>
    <w:rsid w:val="00321BD4"/>
    <w:rsid w:val="00321D65"/>
    <w:rsid w:val="0032202F"/>
    <w:rsid w:val="00322669"/>
    <w:rsid w:val="00322A72"/>
    <w:rsid w:val="00322EFE"/>
    <w:rsid w:val="00322F13"/>
    <w:rsid w:val="003231BE"/>
    <w:rsid w:val="0032390F"/>
    <w:rsid w:val="00324416"/>
    <w:rsid w:val="00324A06"/>
    <w:rsid w:val="00325274"/>
    <w:rsid w:val="0032552B"/>
    <w:rsid w:val="0032652E"/>
    <w:rsid w:val="00330224"/>
    <w:rsid w:val="003303A2"/>
    <w:rsid w:val="00330BC6"/>
    <w:rsid w:val="00330F8F"/>
    <w:rsid w:val="003331D7"/>
    <w:rsid w:val="00333720"/>
    <w:rsid w:val="0033436E"/>
    <w:rsid w:val="00334C89"/>
    <w:rsid w:val="00334FC9"/>
    <w:rsid w:val="00335481"/>
    <w:rsid w:val="003354B9"/>
    <w:rsid w:val="00337360"/>
    <w:rsid w:val="00337673"/>
    <w:rsid w:val="00337BEB"/>
    <w:rsid w:val="003401A5"/>
    <w:rsid w:val="00340C6D"/>
    <w:rsid w:val="003426E7"/>
    <w:rsid w:val="003427E4"/>
    <w:rsid w:val="003439FE"/>
    <w:rsid w:val="003447E4"/>
    <w:rsid w:val="00344F63"/>
    <w:rsid w:val="0034567E"/>
    <w:rsid w:val="0034692A"/>
    <w:rsid w:val="0034728A"/>
    <w:rsid w:val="003475A7"/>
    <w:rsid w:val="00347645"/>
    <w:rsid w:val="00347903"/>
    <w:rsid w:val="00350667"/>
    <w:rsid w:val="003513F0"/>
    <w:rsid w:val="0035147B"/>
    <w:rsid w:val="00351AE1"/>
    <w:rsid w:val="00353102"/>
    <w:rsid w:val="00354C4A"/>
    <w:rsid w:val="0035500A"/>
    <w:rsid w:val="00355788"/>
    <w:rsid w:val="003571D7"/>
    <w:rsid w:val="00357BB2"/>
    <w:rsid w:val="0036100A"/>
    <w:rsid w:val="00361EEA"/>
    <w:rsid w:val="003628F9"/>
    <w:rsid w:val="00362A4B"/>
    <w:rsid w:val="00362C75"/>
    <w:rsid w:val="00364331"/>
    <w:rsid w:val="003644F2"/>
    <w:rsid w:val="00364A52"/>
    <w:rsid w:val="00365776"/>
    <w:rsid w:val="00366348"/>
    <w:rsid w:val="003672E2"/>
    <w:rsid w:val="00370B94"/>
    <w:rsid w:val="003725CD"/>
    <w:rsid w:val="0037366D"/>
    <w:rsid w:val="00373970"/>
    <w:rsid w:val="00373F2A"/>
    <w:rsid w:val="00375C51"/>
    <w:rsid w:val="003765BF"/>
    <w:rsid w:val="00376FEC"/>
    <w:rsid w:val="00377D26"/>
    <w:rsid w:val="003809DA"/>
    <w:rsid w:val="00381987"/>
    <w:rsid w:val="00382479"/>
    <w:rsid w:val="00384174"/>
    <w:rsid w:val="003841DB"/>
    <w:rsid w:val="00384684"/>
    <w:rsid w:val="00384BE2"/>
    <w:rsid w:val="00385246"/>
    <w:rsid w:val="00385747"/>
    <w:rsid w:val="003869AD"/>
    <w:rsid w:val="0038713E"/>
    <w:rsid w:val="00387208"/>
    <w:rsid w:val="00387849"/>
    <w:rsid w:val="00390B39"/>
    <w:rsid w:val="003912BD"/>
    <w:rsid w:val="00393029"/>
    <w:rsid w:val="00393BDF"/>
    <w:rsid w:val="0039413C"/>
    <w:rsid w:val="0039437F"/>
    <w:rsid w:val="00396285"/>
    <w:rsid w:val="003979D2"/>
    <w:rsid w:val="00397FC7"/>
    <w:rsid w:val="003A024F"/>
    <w:rsid w:val="003A0FE5"/>
    <w:rsid w:val="003A1486"/>
    <w:rsid w:val="003A24F3"/>
    <w:rsid w:val="003A2AA5"/>
    <w:rsid w:val="003A331A"/>
    <w:rsid w:val="003A3918"/>
    <w:rsid w:val="003A4352"/>
    <w:rsid w:val="003A4681"/>
    <w:rsid w:val="003A55A8"/>
    <w:rsid w:val="003A5DA1"/>
    <w:rsid w:val="003A61E3"/>
    <w:rsid w:val="003A7394"/>
    <w:rsid w:val="003A7C20"/>
    <w:rsid w:val="003A7F76"/>
    <w:rsid w:val="003B0B91"/>
    <w:rsid w:val="003B1494"/>
    <w:rsid w:val="003B35C5"/>
    <w:rsid w:val="003B3F8D"/>
    <w:rsid w:val="003B45D4"/>
    <w:rsid w:val="003B46B9"/>
    <w:rsid w:val="003B60E8"/>
    <w:rsid w:val="003B71FE"/>
    <w:rsid w:val="003C07A0"/>
    <w:rsid w:val="003C36F6"/>
    <w:rsid w:val="003C6C56"/>
    <w:rsid w:val="003C7717"/>
    <w:rsid w:val="003D1406"/>
    <w:rsid w:val="003D17EF"/>
    <w:rsid w:val="003D1983"/>
    <w:rsid w:val="003D25F0"/>
    <w:rsid w:val="003D36AF"/>
    <w:rsid w:val="003D45FE"/>
    <w:rsid w:val="003D50F4"/>
    <w:rsid w:val="003D5131"/>
    <w:rsid w:val="003D52EF"/>
    <w:rsid w:val="003D5A79"/>
    <w:rsid w:val="003D5FE8"/>
    <w:rsid w:val="003D7173"/>
    <w:rsid w:val="003D78B0"/>
    <w:rsid w:val="003D7F24"/>
    <w:rsid w:val="003E0CB2"/>
    <w:rsid w:val="003E0FEF"/>
    <w:rsid w:val="003E16F3"/>
    <w:rsid w:val="003E1BB5"/>
    <w:rsid w:val="003E1C90"/>
    <w:rsid w:val="003E20EB"/>
    <w:rsid w:val="003E233B"/>
    <w:rsid w:val="003E25CB"/>
    <w:rsid w:val="003E2851"/>
    <w:rsid w:val="003E49F5"/>
    <w:rsid w:val="003E654A"/>
    <w:rsid w:val="003E7577"/>
    <w:rsid w:val="003F0062"/>
    <w:rsid w:val="003F17BA"/>
    <w:rsid w:val="003F17DD"/>
    <w:rsid w:val="003F1E67"/>
    <w:rsid w:val="003F456A"/>
    <w:rsid w:val="003F4D2F"/>
    <w:rsid w:val="003F50D0"/>
    <w:rsid w:val="003F5D6D"/>
    <w:rsid w:val="003F6F98"/>
    <w:rsid w:val="003F7104"/>
    <w:rsid w:val="003F7FB7"/>
    <w:rsid w:val="00400006"/>
    <w:rsid w:val="004001A4"/>
    <w:rsid w:val="00401A8D"/>
    <w:rsid w:val="0040418F"/>
    <w:rsid w:val="00404A92"/>
    <w:rsid w:val="00405517"/>
    <w:rsid w:val="00405A8D"/>
    <w:rsid w:val="004078A2"/>
    <w:rsid w:val="00407C4E"/>
    <w:rsid w:val="004108D0"/>
    <w:rsid w:val="00412B9B"/>
    <w:rsid w:val="00413396"/>
    <w:rsid w:val="004145E9"/>
    <w:rsid w:val="004149EF"/>
    <w:rsid w:val="00415022"/>
    <w:rsid w:val="00415691"/>
    <w:rsid w:val="004156C2"/>
    <w:rsid w:val="00416467"/>
    <w:rsid w:val="0041768E"/>
    <w:rsid w:val="00421220"/>
    <w:rsid w:val="0042141F"/>
    <w:rsid w:val="004217CB"/>
    <w:rsid w:val="0042209D"/>
    <w:rsid w:val="004221A7"/>
    <w:rsid w:val="00422376"/>
    <w:rsid w:val="0042250D"/>
    <w:rsid w:val="00422CB2"/>
    <w:rsid w:val="00423FDC"/>
    <w:rsid w:val="004241C7"/>
    <w:rsid w:val="004249B5"/>
    <w:rsid w:val="00425DFE"/>
    <w:rsid w:val="00425F56"/>
    <w:rsid w:val="00426517"/>
    <w:rsid w:val="00427474"/>
    <w:rsid w:val="00427FCA"/>
    <w:rsid w:val="00430607"/>
    <w:rsid w:val="004306DC"/>
    <w:rsid w:val="004307C7"/>
    <w:rsid w:val="00432C60"/>
    <w:rsid w:val="00433B08"/>
    <w:rsid w:val="004344DF"/>
    <w:rsid w:val="00434B21"/>
    <w:rsid w:val="00435224"/>
    <w:rsid w:val="00440760"/>
    <w:rsid w:val="004408C1"/>
    <w:rsid w:val="004410CA"/>
    <w:rsid w:val="0044188B"/>
    <w:rsid w:val="004424CC"/>
    <w:rsid w:val="00442524"/>
    <w:rsid w:val="004427DF"/>
    <w:rsid w:val="00443E3D"/>
    <w:rsid w:val="0044489A"/>
    <w:rsid w:val="00444F0E"/>
    <w:rsid w:val="004457F8"/>
    <w:rsid w:val="0044583C"/>
    <w:rsid w:val="004463B6"/>
    <w:rsid w:val="00446597"/>
    <w:rsid w:val="00446A3E"/>
    <w:rsid w:val="00450AAB"/>
    <w:rsid w:val="00451D54"/>
    <w:rsid w:val="00452285"/>
    <w:rsid w:val="00452EEF"/>
    <w:rsid w:val="00453FC1"/>
    <w:rsid w:val="00454E84"/>
    <w:rsid w:val="004565D4"/>
    <w:rsid w:val="00457E23"/>
    <w:rsid w:val="00457F96"/>
    <w:rsid w:val="00460AC3"/>
    <w:rsid w:val="00460CDA"/>
    <w:rsid w:val="0046162C"/>
    <w:rsid w:val="0046165A"/>
    <w:rsid w:val="004616C2"/>
    <w:rsid w:val="0046185C"/>
    <w:rsid w:val="00461B8A"/>
    <w:rsid w:val="00461CA1"/>
    <w:rsid w:val="00463043"/>
    <w:rsid w:val="004634FD"/>
    <w:rsid w:val="004634FE"/>
    <w:rsid w:val="004638AB"/>
    <w:rsid w:val="004642CE"/>
    <w:rsid w:val="004643D7"/>
    <w:rsid w:val="00464E4B"/>
    <w:rsid w:val="00465547"/>
    <w:rsid w:val="00465653"/>
    <w:rsid w:val="00465A5C"/>
    <w:rsid w:val="00465FEB"/>
    <w:rsid w:val="0046682E"/>
    <w:rsid w:val="004669F0"/>
    <w:rsid w:val="00466E2F"/>
    <w:rsid w:val="00466E41"/>
    <w:rsid w:val="004673EE"/>
    <w:rsid w:val="0046795F"/>
    <w:rsid w:val="00467FC9"/>
    <w:rsid w:val="0047070C"/>
    <w:rsid w:val="004709E2"/>
    <w:rsid w:val="00470A3F"/>
    <w:rsid w:val="00470EAE"/>
    <w:rsid w:val="00470FE9"/>
    <w:rsid w:val="004718D9"/>
    <w:rsid w:val="004750B0"/>
    <w:rsid w:val="00475751"/>
    <w:rsid w:val="00475B16"/>
    <w:rsid w:val="00475BD2"/>
    <w:rsid w:val="00476075"/>
    <w:rsid w:val="00476750"/>
    <w:rsid w:val="0047676B"/>
    <w:rsid w:val="00476D58"/>
    <w:rsid w:val="0048043E"/>
    <w:rsid w:val="004806D3"/>
    <w:rsid w:val="00480C60"/>
    <w:rsid w:val="00483957"/>
    <w:rsid w:val="00483B27"/>
    <w:rsid w:val="00484D1D"/>
    <w:rsid w:val="00490E19"/>
    <w:rsid w:val="004916CF"/>
    <w:rsid w:val="004932DB"/>
    <w:rsid w:val="00493B06"/>
    <w:rsid w:val="004941A4"/>
    <w:rsid w:val="00494573"/>
    <w:rsid w:val="00495C69"/>
    <w:rsid w:val="00495FF6"/>
    <w:rsid w:val="004960B9"/>
    <w:rsid w:val="00496288"/>
    <w:rsid w:val="0049631E"/>
    <w:rsid w:val="00496699"/>
    <w:rsid w:val="004966A2"/>
    <w:rsid w:val="00496D3D"/>
    <w:rsid w:val="00496D9D"/>
    <w:rsid w:val="00497338"/>
    <w:rsid w:val="00497B91"/>
    <w:rsid w:val="004A01FD"/>
    <w:rsid w:val="004A1E43"/>
    <w:rsid w:val="004A3513"/>
    <w:rsid w:val="004A39D0"/>
    <w:rsid w:val="004A498D"/>
    <w:rsid w:val="004A5E1E"/>
    <w:rsid w:val="004A6975"/>
    <w:rsid w:val="004A6A8F"/>
    <w:rsid w:val="004A7A35"/>
    <w:rsid w:val="004A7DB8"/>
    <w:rsid w:val="004B22C0"/>
    <w:rsid w:val="004B2EB5"/>
    <w:rsid w:val="004B319F"/>
    <w:rsid w:val="004B3598"/>
    <w:rsid w:val="004B37C8"/>
    <w:rsid w:val="004B3C2A"/>
    <w:rsid w:val="004B5C41"/>
    <w:rsid w:val="004B6362"/>
    <w:rsid w:val="004B63C0"/>
    <w:rsid w:val="004B68E6"/>
    <w:rsid w:val="004B6B0A"/>
    <w:rsid w:val="004B7638"/>
    <w:rsid w:val="004C06BF"/>
    <w:rsid w:val="004C113B"/>
    <w:rsid w:val="004C12B3"/>
    <w:rsid w:val="004C14A1"/>
    <w:rsid w:val="004C21B0"/>
    <w:rsid w:val="004C319F"/>
    <w:rsid w:val="004C33C2"/>
    <w:rsid w:val="004C3E82"/>
    <w:rsid w:val="004C46F4"/>
    <w:rsid w:val="004C5B7B"/>
    <w:rsid w:val="004C696C"/>
    <w:rsid w:val="004C6D97"/>
    <w:rsid w:val="004C7897"/>
    <w:rsid w:val="004C7BA0"/>
    <w:rsid w:val="004C7C19"/>
    <w:rsid w:val="004D0993"/>
    <w:rsid w:val="004D0D0A"/>
    <w:rsid w:val="004D0DB9"/>
    <w:rsid w:val="004D1F89"/>
    <w:rsid w:val="004D2DFA"/>
    <w:rsid w:val="004D330F"/>
    <w:rsid w:val="004D382A"/>
    <w:rsid w:val="004D3CA3"/>
    <w:rsid w:val="004D43E8"/>
    <w:rsid w:val="004D4D00"/>
    <w:rsid w:val="004D52E3"/>
    <w:rsid w:val="004D5C94"/>
    <w:rsid w:val="004D6356"/>
    <w:rsid w:val="004D656D"/>
    <w:rsid w:val="004D6B3D"/>
    <w:rsid w:val="004E0428"/>
    <w:rsid w:val="004E25B8"/>
    <w:rsid w:val="004E305E"/>
    <w:rsid w:val="004E3A6F"/>
    <w:rsid w:val="004E3B36"/>
    <w:rsid w:val="004E43F9"/>
    <w:rsid w:val="004E4DC6"/>
    <w:rsid w:val="004E4E87"/>
    <w:rsid w:val="004E5036"/>
    <w:rsid w:val="004E582C"/>
    <w:rsid w:val="004E6AC7"/>
    <w:rsid w:val="004E6EBD"/>
    <w:rsid w:val="004E7617"/>
    <w:rsid w:val="004E7CCD"/>
    <w:rsid w:val="004E7D37"/>
    <w:rsid w:val="004F1CFD"/>
    <w:rsid w:val="004F24A6"/>
    <w:rsid w:val="004F31CE"/>
    <w:rsid w:val="004F5698"/>
    <w:rsid w:val="004F5727"/>
    <w:rsid w:val="004F5DE7"/>
    <w:rsid w:val="004F5E38"/>
    <w:rsid w:val="004F6002"/>
    <w:rsid w:val="004F677D"/>
    <w:rsid w:val="004F706D"/>
    <w:rsid w:val="004F7D4A"/>
    <w:rsid w:val="00500AC2"/>
    <w:rsid w:val="005017B0"/>
    <w:rsid w:val="00502681"/>
    <w:rsid w:val="005042ED"/>
    <w:rsid w:val="00505380"/>
    <w:rsid w:val="00505452"/>
    <w:rsid w:val="00507706"/>
    <w:rsid w:val="00507AC0"/>
    <w:rsid w:val="00507F45"/>
    <w:rsid w:val="00510321"/>
    <w:rsid w:val="00510A4E"/>
    <w:rsid w:val="005115A8"/>
    <w:rsid w:val="0051193F"/>
    <w:rsid w:val="00511BE9"/>
    <w:rsid w:val="005121F1"/>
    <w:rsid w:val="00512619"/>
    <w:rsid w:val="00512AF8"/>
    <w:rsid w:val="00513AA5"/>
    <w:rsid w:val="005149E7"/>
    <w:rsid w:val="0051570B"/>
    <w:rsid w:val="00515BFD"/>
    <w:rsid w:val="00515FA9"/>
    <w:rsid w:val="005163A9"/>
    <w:rsid w:val="00516799"/>
    <w:rsid w:val="00517051"/>
    <w:rsid w:val="005171FE"/>
    <w:rsid w:val="00517E69"/>
    <w:rsid w:val="005203EE"/>
    <w:rsid w:val="00520697"/>
    <w:rsid w:val="005220A9"/>
    <w:rsid w:val="005227A7"/>
    <w:rsid w:val="00523397"/>
    <w:rsid w:val="00523AF0"/>
    <w:rsid w:val="005240BE"/>
    <w:rsid w:val="00524373"/>
    <w:rsid w:val="005243B9"/>
    <w:rsid w:val="00524B45"/>
    <w:rsid w:val="00524D5A"/>
    <w:rsid w:val="00524D81"/>
    <w:rsid w:val="00524EE3"/>
    <w:rsid w:val="00525482"/>
    <w:rsid w:val="005262EF"/>
    <w:rsid w:val="00526332"/>
    <w:rsid w:val="00526F96"/>
    <w:rsid w:val="0052759E"/>
    <w:rsid w:val="00530DEF"/>
    <w:rsid w:val="00531135"/>
    <w:rsid w:val="00531DE9"/>
    <w:rsid w:val="0053231E"/>
    <w:rsid w:val="005332A1"/>
    <w:rsid w:val="00533605"/>
    <w:rsid w:val="00533706"/>
    <w:rsid w:val="0053479C"/>
    <w:rsid w:val="005351CA"/>
    <w:rsid w:val="00536350"/>
    <w:rsid w:val="00536E0D"/>
    <w:rsid w:val="00537FB1"/>
    <w:rsid w:val="00541048"/>
    <w:rsid w:val="00543132"/>
    <w:rsid w:val="005434F2"/>
    <w:rsid w:val="00543769"/>
    <w:rsid w:val="00543876"/>
    <w:rsid w:val="00543E61"/>
    <w:rsid w:val="00544051"/>
    <w:rsid w:val="0054431C"/>
    <w:rsid w:val="00544F91"/>
    <w:rsid w:val="00545356"/>
    <w:rsid w:val="00545862"/>
    <w:rsid w:val="00545F0F"/>
    <w:rsid w:val="00546F94"/>
    <w:rsid w:val="00547AC0"/>
    <w:rsid w:val="0055101A"/>
    <w:rsid w:val="00551BC0"/>
    <w:rsid w:val="00553DD8"/>
    <w:rsid w:val="005541A1"/>
    <w:rsid w:val="00555A2A"/>
    <w:rsid w:val="00555C41"/>
    <w:rsid w:val="005566F3"/>
    <w:rsid w:val="00556939"/>
    <w:rsid w:val="005603D9"/>
    <w:rsid w:val="005612F3"/>
    <w:rsid w:val="00561551"/>
    <w:rsid w:val="00562EF1"/>
    <w:rsid w:val="00564564"/>
    <w:rsid w:val="00565659"/>
    <w:rsid w:val="00566241"/>
    <w:rsid w:val="00567072"/>
    <w:rsid w:val="00567379"/>
    <w:rsid w:val="00567597"/>
    <w:rsid w:val="005678A4"/>
    <w:rsid w:val="00571047"/>
    <w:rsid w:val="00571551"/>
    <w:rsid w:val="00571F75"/>
    <w:rsid w:val="00572648"/>
    <w:rsid w:val="0057295D"/>
    <w:rsid w:val="00574474"/>
    <w:rsid w:val="00575C1B"/>
    <w:rsid w:val="00575FCD"/>
    <w:rsid w:val="00576377"/>
    <w:rsid w:val="0057747E"/>
    <w:rsid w:val="0058036F"/>
    <w:rsid w:val="005816C1"/>
    <w:rsid w:val="00581ECA"/>
    <w:rsid w:val="005820C5"/>
    <w:rsid w:val="0058279A"/>
    <w:rsid w:val="00583F91"/>
    <w:rsid w:val="00584F63"/>
    <w:rsid w:val="0058505F"/>
    <w:rsid w:val="00585BC0"/>
    <w:rsid w:val="00586151"/>
    <w:rsid w:val="00586DD9"/>
    <w:rsid w:val="00586E87"/>
    <w:rsid w:val="005875BB"/>
    <w:rsid w:val="005876AD"/>
    <w:rsid w:val="00587881"/>
    <w:rsid w:val="00590110"/>
    <w:rsid w:val="005914CC"/>
    <w:rsid w:val="005916D9"/>
    <w:rsid w:val="005919B2"/>
    <w:rsid w:val="00591CA2"/>
    <w:rsid w:val="00591E7E"/>
    <w:rsid w:val="0059219D"/>
    <w:rsid w:val="00592462"/>
    <w:rsid w:val="00592869"/>
    <w:rsid w:val="0059325B"/>
    <w:rsid w:val="00595ED5"/>
    <w:rsid w:val="0059615A"/>
    <w:rsid w:val="0059756C"/>
    <w:rsid w:val="0059761B"/>
    <w:rsid w:val="0059773F"/>
    <w:rsid w:val="005A0512"/>
    <w:rsid w:val="005A1D55"/>
    <w:rsid w:val="005A1D80"/>
    <w:rsid w:val="005A24AA"/>
    <w:rsid w:val="005A2F21"/>
    <w:rsid w:val="005A40DE"/>
    <w:rsid w:val="005A4B5D"/>
    <w:rsid w:val="005A4DF7"/>
    <w:rsid w:val="005A4F76"/>
    <w:rsid w:val="005A53E4"/>
    <w:rsid w:val="005A55BD"/>
    <w:rsid w:val="005A593C"/>
    <w:rsid w:val="005A6629"/>
    <w:rsid w:val="005A7012"/>
    <w:rsid w:val="005A77FE"/>
    <w:rsid w:val="005B0968"/>
    <w:rsid w:val="005B1A68"/>
    <w:rsid w:val="005B2495"/>
    <w:rsid w:val="005B254C"/>
    <w:rsid w:val="005B2623"/>
    <w:rsid w:val="005B51E3"/>
    <w:rsid w:val="005B59F8"/>
    <w:rsid w:val="005B5DEF"/>
    <w:rsid w:val="005B66C3"/>
    <w:rsid w:val="005B6D5D"/>
    <w:rsid w:val="005B7329"/>
    <w:rsid w:val="005B7637"/>
    <w:rsid w:val="005B7A1C"/>
    <w:rsid w:val="005B7B08"/>
    <w:rsid w:val="005B7BA5"/>
    <w:rsid w:val="005B7CA5"/>
    <w:rsid w:val="005C0181"/>
    <w:rsid w:val="005C087D"/>
    <w:rsid w:val="005C0B15"/>
    <w:rsid w:val="005C1316"/>
    <w:rsid w:val="005C13CE"/>
    <w:rsid w:val="005C2399"/>
    <w:rsid w:val="005C2994"/>
    <w:rsid w:val="005C3187"/>
    <w:rsid w:val="005C3277"/>
    <w:rsid w:val="005C3869"/>
    <w:rsid w:val="005C4CD8"/>
    <w:rsid w:val="005C4D43"/>
    <w:rsid w:val="005C4F2C"/>
    <w:rsid w:val="005C500F"/>
    <w:rsid w:val="005C528E"/>
    <w:rsid w:val="005C589F"/>
    <w:rsid w:val="005C5E5C"/>
    <w:rsid w:val="005C63C3"/>
    <w:rsid w:val="005C6D8C"/>
    <w:rsid w:val="005C7C1C"/>
    <w:rsid w:val="005D1752"/>
    <w:rsid w:val="005D17C0"/>
    <w:rsid w:val="005D219E"/>
    <w:rsid w:val="005D27A6"/>
    <w:rsid w:val="005D292F"/>
    <w:rsid w:val="005D482E"/>
    <w:rsid w:val="005D4B76"/>
    <w:rsid w:val="005D523B"/>
    <w:rsid w:val="005D52CB"/>
    <w:rsid w:val="005D55B0"/>
    <w:rsid w:val="005D68F9"/>
    <w:rsid w:val="005D76BA"/>
    <w:rsid w:val="005E0786"/>
    <w:rsid w:val="005E0CEC"/>
    <w:rsid w:val="005E124B"/>
    <w:rsid w:val="005E2E3F"/>
    <w:rsid w:val="005E3A17"/>
    <w:rsid w:val="005E4243"/>
    <w:rsid w:val="005E43A9"/>
    <w:rsid w:val="005E5615"/>
    <w:rsid w:val="005E5713"/>
    <w:rsid w:val="005E623F"/>
    <w:rsid w:val="005E6444"/>
    <w:rsid w:val="005E655D"/>
    <w:rsid w:val="005E7731"/>
    <w:rsid w:val="005F3149"/>
    <w:rsid w:val="005F37DF"/>
    <w:rsid w:val="005F3BBB"/>
    <w:rsid w:val="005F46A8"/>
    <w:rsid w:val="005F620A"/>
    <w:rsid w:val="005F6596"/>
    <w:rsid w:val="005F6886"/>
    <w:rsid w:val="005F7570"/>
    <w:rsid w:val="005F773C"/>
    <w:rsid w:val="005F7841"/>
    <w:rsid w:val="006001A5"/>
    <w:rsid w:val="006007A8"/>
    <w:rsid w:val="0060081B"/>
    <w:rsid w:val="00600DAF"/>
    <w:rsid w:val="00601A49"/>
    <w:rsid w:val="00601C7F"/>
    <w:rsid w:val="00602D64"/>
    <w:rsid w:val="00606010"/>
    <w:rsid w:val="0060616A"/>
    <w:rsid w:val="00607142"/>
    <w:rsid w:val="00607B65"/>
    <w:rsid w:val="00607C33"/>
    <w:rsid w:val="00607E1F"/>
    <w:rsid w:val="00607FC2"/>
    <w:rsid w:val="0061254F"/>
    <w:rsid w:val="00612705"/>
    <w:rsid w:val="0061319A"/>
    <w:rsid w:val="00613FD6"/>
    <w:rsid w:val="00613FF2"/>
    <w:rsid w:val="00614029"/>
    <w:rsid w:val="0061406C"/>
    <w:rsid w:val="00614565"/>
    <w:rsid w:val="00614A34"/>
    <w:rsid w:val="006150A7"/>
    <w:rsid w:val="006168AA"/>
    <w:rsid w:val="00620173"/>
    <w:rsid w:val="00620BBC"/>
    <w:rsid w:val="00620C03"/>
    <w:rsid w:val="00621949"/>
    <w:rsid w:val="00622027"/>
    <w:rsid w:val="00622CEC"/>
    <w:rsid w:val="00624D74"/>
    <w:rsid w:val="00625112"/>
    <w:rsid w:val="00626FE8"/>
    <w:rsid w:val="00627041"/>
    <w:rsid w:val="006303AC"/>
    <w:rsid w:val="006303F9"/>
    <w:rsid w:val="00630638"/>
    <w:rsid w:val="00630F4F"/>
    <w:rsid w:val="00631DD8"/>
    <w:rsid w:val="006329D4"/>
    <w:rsid w:val="00633298"/>
    <w:rsid w:val="0063436E"/>
    <w:rsid w:val="006358E6"/>
    <w:rsid w:val="00635C0C"/>
    <w:rsid w:val="00635CD0"/>
    <w:rsid w:val="00635E9D"/>
    <w:rsid w:val="00636708"/>
    <w:rsid w:val="006367CA"/>
    <w:rsid w:val="00636888"/>
    <w:rsid w:val="00636D22"/>
    <w:rsid w:val="00637F14"/>
    <w:rsid w:val="00640577"/>
    <w:rsid w:val="0064082B"/>
    <w:rsid w:val="00640A86"/>
    <w:rsid w:val="006425BA"/>
    <w:rsid w:val="006433E2"/>
    <w:rsid w:val="0064367C"/>
    <w:rsid w:val="00643916"/>
    <w:rsid w:val="00643F0E"/>
    <w:rsid w:val="006445F4"/>
    <w:rsid w:val="006448A7"/>
    <w:rsid w:val="00644AE8"/>
    <w:rsid w:val="006451E3"/>
    <w:rsid w:val="00645918"/>
    <w:rsid w:val="00645F38"/>
    <w:rsid w:val="00647179"/>
    <w:rsid w:val="00647419"/>
    <w:rsid w:val="006474DE"/>
    <w:rsid w:val="00647E3F"/>
    <w:rsid w:val="006506AF"/>
    <w:rsid w:val="006509A8"/>
    <w:rsid w:val="00652D1A"/>
    <w:rsid w:val="00652F4B"/>
    <w:rsid w:val="00654199"/>
    <w:rsid w:val="00654455"/>
    <w:rsid w:val="00654934"/>
    <w:rsid w:val="00656926"/>
    <w:rsid w:val="00657CA5"/>
    <w:rsid w:val="00660315"/>
    <w:rsid w:val="0066044E"/>
    <w:rsid w:val="006605DF"/>
    <w:rsid w:val="00662BE1"/>
    <w:rsid w:val="00662C3B"/>
    <w:rsid w:val="0066310D"/>
    <w:rsid w:val="00663E74"/>
    <w:rsid w:val="00664A43"/>
    <w:rsid w:val="00665C0F"/>
    <w:rsid w:val="00665C2D"/>
    <w:rsid w:val="0066668A"/>
    <w:rsid w:val="00666C16"/>
    <w:rsid w:val="00670ACB"/>
    <w:rsid w:val="00670F81"/>
    <w:rsid w:val="00672898"/>
    <w:rsid w:val="00673061"/>
    <w:rsid w:val="00673DD9"/>
    <w:rsid w:val="006749B8"/>
    <w:rsid w:val="00674A8D"/>
    <w:rsid w:val="006753D5"/>
    <w:rsid w:val="00675A23"/>
    <w:rsid w:val="00676446"/>
    <w:rsid w:val="00677B03"/>
    <w:rsid w:val="006809B1"/>
    <w:rsid w:val="00681D64"/>
    <w:rsid w:val="00681EA7"/>
    <w:rsid w:val="00690B26"/>
    <w:rsid w:val="00691927"/>
    <w:rsid w:val="0069210B"/>
    <w:rsid w:val="006929B9"/>
    <w:rsid w:val="00692ECE"/>
    <w:rsid w:val="00693A19"/>
    <w:rsid w:val="006953E2"/>
    <w:rsid w:val="00695611"/>
    <w:rsid w:val="006963C4"/>
    <w:rsid w:val="006964FF"/>
    <w:rsid w:val="00696576"/>
    <w:rsid w:val="006975D1"/>
    <w:rsid w:val="0069784D"/>
    <w:rsid w:val="006A022F"/>
    <w:rsid w:val="006A17BB"/>
    <w:rsid w:val="006A2795"/>
    <w:rsid w:val="006A2E5A"/>
    <w:rsid w:val="006A38DB"/>
    <w:rsid w:val="006A4842"/>
    <w:rsid w:val="006A558F"/>
    <w:rsid w:val="006A643C"/>
    <w:rsid w:val="006A6491"/>
    <w:rsid w:val="006A66FB"/>
    <w:rsid w:val="006A6CAE"/>
    <w:rsid w:val="006A7505"/>
    <w:rsid w:val="006B20AA"/>
    <w:rsid w:val="006B3CB3"/>
    <w:rsid w:val="006B426D"/>
    <w:rsid w:val="006B4A5D"/>
    <w:rsid w:val="006B5B3D"/>
    <w:rsid w:val="006B5BDA"/>
    <w:rsid w:val="006B6338"/>
    <w:rsid w:val="006B6756"/>
    <w:rsid w:val="006B7163"/>
    <w:rsid w:val="006B7575"/>
    <w:rsid w:val="006C1DBD"/>
    <w:rsid w:val="006C211B"/>
    <w:rsid w:val="006C27E4"/>
    <w:rsid w:val="006C2804"/>
    <w:rsid w:val="006C2C49"/>
    <w:rsid w:val="006C354D"/>
    <w:rsid w:val="006C377A"/>
    <w:rsid w:val="006C3D0F"/>
    <w:rsid w:val="006C400A"/>
    <w:rsid w:val="006C4023"/>
    <w:rsid w:val="006C43A7"/>
    <w:rsid w:val="006C4F93"/>
    <w:rsid w:val="006C5071"/>
    <w:rsid w:val="006C59FB"/>
    <w:rsid w:val="006C7816"/>
    <w:rsid w:val="006D028C"/>
    <w:rsid w:val="006D03EE"/>
    <w:rsid w:val="006D2ACA"/>
    <w:rsid w:val="006D4B8B"/>
    <w:rsid w:val="006D5295"/>
    <w:rsid w:val="006D5A36"/>
    <w:rsid w:val="006D69F6"/>
    <w:rsid w:val="006D6F1C"/>
    <w:rsid w:val="006D73D7"/>
    <w:rsid w:val="006D775E"/>
    <w:rsid w:val="006D77E6"/>
    <w:rsid w:val="006E068B"/>
    <w:rsid w:val="006E1CCC"/>
    <w:rsid w:val="006E2330"/>
    <w:rsid w:val="006E2AFA"/>
    <w:rsid w:val="006E30B8"/>
    <w:rsid w:val="006E38AF"/>
    <w:rsid w:val="006E390D"/>
    <w:rsid w:val="006E3A1F"/>
    <w:rsid w:val="006E4E73"/>
    <w:rsid w:val="006E6376"/>
    <w:rsid w:val="006E6BED"/>
    <w:rsid w:val="006E6E48"/>
    <w:rsid w:val="006E7355"/>
    <w:rsid w:val="006E773D"/>
    <w:rsid w:val="006E7928"/>
    <w:rsid w:val="006E7F8D"/>
    <w:rsid w:val="006F0360"/>
    <w:rsid w:val="006F05DB"/>
    <w:rsid w:val="006F0D02"/>
    <w:rsid w:val="006F17FF"/>
    <w:rsid w:val="006F22E4"/>
    <w:rsid w:val="006F2923"/>
    <w:rsid w:val="006F2D55"/>
    <w:rsid w:val="006F4286"/>
    <w:rsid w:val="006F43E8"/>
    <w:rsid w:val="006F51FA"/>
    <w:rsid w:val="006F54C4"/>
    <w:rsid w:val="006F5D50"/>
    <w:rsid w:val="006F5EFE"/>
    <w:rsid w:val="006F6D10"/>
    <w:rsid w:val="0070057A"/>
    <w:rsid w:val="00701BBF"/>
    <w:rsid w:val="007027E6"/>
    <w:rsid w:val="00702A62"/>
    <w:rsid w:val="007039F9"/>
    <w:rsid w:val="00703C9E"/>
    <w:rsid w:val="00703E76"/>
    <w:rsid w:val="007042AC"/>
    <w:rsid w:val="00704E3E"/>
    <w:rsid w:val="0070524E"/>
    <w:rsid w:val="007058A1"/>
    <w:rsid w:val="00706B18"/>
    <w:rsid w:val="00706DC7"/>
    <w:rsid w:val="00706EC3"/>
    <w:rsid w:val="00707837"/>
    <w:rsid w:val="00707D16"/>
    <w:rsid w:val="00711B2A"/>
    <w:rsid w:val="00711E82"/>
    <w:rsid w:val="00712B5B"/>
    <w:rsid w:val="00713B60"/>
    <w:rsid w:val="0071411B"/>
    <w:rsid w:val="007141DC"/>
    <w:rsid w:val="00715708"/>
    <w:rsid w:val="00715BB9"/>
    <w:rsid w:val="00720352"/>
    <w:rsid w:val="00720456"/>
    <w:rsid w:val="00720FD7"/>
    <w:rsid w:val="00721737"/>
    <w:rsid w:val="00722B70"/>
    <w:rsid w:val="00723094"/>
    <w:rsid w:val="00723205"/>
    <w:rsid w:val="0072463E"/>
    <w:rsid w:val="00727528"/>
    <w:rsid w:val="007300CA"/>
    <w:rsid w:val="00730417"/>
    <w:rsid w:val="007310C1"/>
    <w:rsid w:val="00731313"/>
    <w:rsid w:val="0073290E"/>
    <w:rsid w:val="00732FB4"/>
    <w:rsid w:val="007335F4"/>
    <w:rsid w:val="00733676"/>
    <w:rsid w:val="00733FB2"/>
    <w:rsid w:val="00735135"/>
    <w:rsid w:val="00735A1C"/>
    <w:rsid w:val="00735C58"/>
    <w:rsid w:val="00736C8A"/>
    <w:rsid w:val="00740E55"/>
    <w:rsid w:val="0074248D"/>
    <w:rsid w:val="00743004"/>
    <w:rsid w:val="00744A83"/>
    <w:rsid w:val="00745BF2"/>
    <w:rsid w:val="00745EEC"/>
    <w:rsid w:val="0074723D"/>
    <w:rsid w:val="00750EA7"/>
    <w:rsid w:val="00751837"/>
    <w:rsid w:val="00752A70"/>
    <w:rsid w:val="00753068"/>
    <w:rsid w:val="00754C2A"/>
    <w:rsid w:val="00754FF8"/>
    <w:rsid w:val="007552AA"/>
    <w:rsid w:val="00755B23"/>
    <w:rsid w:val="00760AE9"/>
    <w:rsid w:val="00760FE2"/>
    <w:rsid w:val="00761AB0"/>
    <w:rsid w:val="00762095"/>
    <w:rsid w:val="0076233C"/>
    <w:rsid w:val="007627D5"/>
    <w:rsid w:val="00762E26"/>
    <w:rsid w:val="007635C7"/>
    <w:rsid w:val="0076439E"/>
    <w:rsid w:val="007647C3"/>
    <w:rsid w:val="00765168"/>
    <w:rsid w:val="00765EA9"/>
    <w:rsid w:val="00766A89"/>
    <w:rsid w:val="00770630"/>
    <w:rsid w:val="0077265A"/>
    <w:rsid w:val="00773858"/>
    <w:rsid w:val="00773E69"/>
    <w:rsid w:val="00774A68"/>
    <w:rsid w:val="0077544D"/>
    <w:rsid w:val="00775966"/>
    <w:rsid w:val="00776000"/>
    <w:rsid w:val="00781DEE"/>
    <w:rsid w:val="0078214E"/>
    <w:rsid w:val="0078245F"/>
    <w:rsid w:val="007825E2"/>
    <w:rsid w:val="00782C81"/>
    <w:rsid w:val="0078324C"/>
    <w:rsid w:val="00783FD1"/>
    <w:rsid w:val="00784BE3"/>
    <w:rsid w:val="00784EAB"/>
    <w:rsid w:val="007857E9"/>
    <w:rsid w:val="00786BA5"/>
    <w:rsid w:val="007906C0"/>
    <w:rsid w:val="00790F7D"/>
    <w:rsid w:val="00791EA9"/>
    <w:rsid w:val="00791F9C"/>
    <w:rsid w:val="00792FCB"/>
    <w:rsid w:val="0079324C"/>
    <w:rsid w:val="00793A81"/>
    <w:rsid w:val="00793FBD"/>
    <w:rsid w:val="0079410F"/>
    <w:rsid w:val="007941FD"/>
    <w:rsid w:val="00794795"/>
    <w:rsid w:val="00795815"/>
    <w:rsid w:val="00796EF6"/>
    <w:rsid w:val="007976CA"/>
    <w:rsid w:val="007A0C26"/>
    <w:rsid w:val="007A0F9A"/>
    <w:rsid w:val="007A1499"/>
    <w:rsid w:val="007A16A4"/>
    <w:rsid w:val="007A2042"/>
    <w:rsid w:val="007A288D"/>
    <w:rsid w:val="007A2D97"/>
    <w:rsid w:val="007A3D7E"/>
    <w:rsid w:val="007A4230"/>
    <w:rsid w:val="007A4627"/>
    <w:rsid w:val="007A6BD4"/>
    <w:rsid w:val="007A6FF9"/>
    <w:rsid w:val="007A748E"/>
    <w:rsid w:val="007B0B08"/>
    <w:rsid w:val="007B2C49"/>
    <w:rsid w:val="007B3337"/>
    <w:rsid w:val="007B350A"/>
    <w:rsid w:val="007B36E7"/>
    <w:rsid w:val="007B48B3"/>
    <w:rsid w:val="007B4D6A"/>
    <w:rsid w:val="007B4ED6"/>
    <w:rsid w:val="007B517A"/>
    <w:rsid w:val="007B5945"/>
    <w:rsid w:val="007B5B88"/>
    <w:rsid w:val="007B6B59"/>
    <w:rsid w:val="007B7CB0"/>
    <w:rsid w:val="007C0F8A"/>
    <w:rsid w:val="007C117D"/>
    <w:rsid w:val="007C21DC"/>
    <w:rsid w:val="007C2889"/>
    <w:rsid w:val="007C4872"/>
    <w:rsid w:val="007C4BE7"/>
    <w:rsid w:val="007C7BE3"/>
    <w:rsid w:val="007D06D3"/>
    <w:rsid w:val="007D32BA"/>
    <w:rsid w:val="007D38A0"/>
    <w:rsid w:val="007D5512"/>
    <w:rsid w:val="007D558C"/>
    <w:rsid w:val="007D6106"/>
    <w:rsid w:val="007D7A00"/>
    <w:rsid w:val="007E0602"/>
    <w:rsid w:val="007E0C12"/>
    <w:rsid w:val="007E1459"/>
    <w:rsid w:val="007E254A"/>
    <w:rsid w:val="007E29B5"/>
    <w:rsid w:val="007E2AEC"/>
    <w:rsid w:val="007E3B45"/>
    <w:rsid w:val="007E469D"/>
    <w:rsid w:val="007E4811"/>
    <w:rsid w:val="007E49C3"/>
    <w:rsid w:val="007E4D56"/>
    <w:rsid w:val="007E4DC8"/>
    <w:rsid w:val="007E571D"/>
    <w:rsid w:val="007E752A"/>
    <w:rsid w:val="007E7D07"/>
    <w:rsid w:val="007F108D"/>
    <w:rsid w:val="007F135D"/>
    <w:rsid w:val="007F15FE"/>
    <w:rsid w:val="007F302F"/>
    <w:rsid w:val="007F3A56"/>
    <w:rsid w:val="007F3B78"/>
    <w:rsid w:val="007F3F47"/>
    <w:rsid w:val="007F574D"/>
    <w:rsid w:val="007F63B8"/>
    <w:rsid w:val="007F6709"/>
    <w:rsid w:val="007F74DE"/>
    <w:rsid w:val="00800484"/>
    <w:rsid w:val="0080073F"/>
    <w:rsid w:val="00801565"/>
    <w:rsid w:val="008022D1"/>
    <w:rsid w:val="0080250B"/>
    <w:rsid w:val="0080374D"/>
    <w:rsid w:val="00803AB5"/>
    <w:rsid w:val="00804958"/>
    <w:rsid w:val="008049DD"/>
    <w:rsid w:val="00804E54"/>
    <w:rsid w:val="0080552D"/>
    <w:rsid w:val="0080668B"/>
    <w:rsid w:val="00811772"/>
    <w:rsid w:val="008119BC"/>
    <w:rsid w:val="00811D77"/>
    <w:rsid w:val="0081240C"/>
    <w:rsid w:val="00812765"/>
    <w:rsid w:val="00812A63"/>
    <w:rsid w:val="00812E28"/>
    <w:rsid w:val="008135EC"/>
    <w:rsid w:val="00813DA1"/>
    <w:rsid w:val="00814811"/>
    <w:rsid w:val="008151F6"/>
    <w:rsid w:val="008156BF"/>
    <w:rsid w:val="00815EAD"/>
    <w:rsid w:val="00817994"/>
    <w:rsid w:val="00817DBE"/>
    <w:rsid w:val="00824645"/>
    <w:rsid w:val="00825C05"/>
    <w:rsid w:val="008261D4"/>
    <w:rsid w:val="008263C3"/>
    <w:rsid w:val="008264E6"/>
    <w:rsid w:val="00826A7F"/>
    <w:rsid w:val="00826C1A"/>
    <w:rsid w:val="00827AD8"/>
    <w:rsid w:val="008301FA"/>
    <w:rsid w:val="0083024B"/>
    <w:rsid w:val="008302ED"/>
    <w:rsid w:val="008306B3"/>
    <w:rsid w:val="00830F40"/>
    <w:rsid w:val="00830F88"/>
    <w:rsid w:val="00831440"/>
    <w:rsid w:val="00831A3B"/>
    <w:rsid w:val="00831CBF"/>
    <w:rsid w:val="008323EA"/>
    <w:rsid w:val="008324AF"/>
    <w:rsid w:val="008335DD"/>
    <w:rsid w:val="0083374C"/>
    <w:rsid w:val="00834568"/>
    <w:rsid w:val="00834DE8"/>
    <w:rsid w:val="0083516F"/>
    <w:rsid w:val="008351EF"/>
    <w:rsid w:val="00837004"/>
    <w:rsid w:val="00837596"/>
    <w:rsid w:val="00837D86"/>
    <w:rsid w:val="00837E8C"/>
    <w:rsid w:val="008403DD"/>
    <w:rsid w:val="008405FA"/>
    <w:rsid w:val="00840855"/>
    <w:rsid w:val="00840B4E"/>
    <w:rsid w:val="008412B8"/>
    <w:rsid w:val="008418EA"/>
    <w:rsid w:val="0084194B"/>
    <w:rsid w:val="008420A9"/>
    <w:rsid w:val="00842BE3"/>
    <w:rsid w:val="00843386"/>
    <w:rsid w:val="008434F5"/>
    <w:rsid w:val="00843B54"/>
    <w:rsid w:val="008444AF"/>
    <w:rsid w:val="00844C0A"/>
    <w:rsid w:val="0084590C"/>
    <w:rsid w:val="00845F7D"/>
    <w:rsid w:val="00846390"/>
    <w:rsid w:val="008469F6"/>
    <w:rsid w:val="00846B10"/>
    <w:rsid w:val="0084792F"/>
    <w:rsid w:val="00847A0C"/>
    <w:rsid w:val="00847CD7"/>
    <w:rsid w:val="00850508"/>
    <w:rsid w:val="0085086F"/>
    <w:rsid w:val="008529D1"/>
    <w:rsid w:val="00852B08"/>
    <w:rsid w:val="00853847"/>
    <w:rsid w:val="00854E83"/>
    <w:rsid w:val="0085507C"/>
    <w:rsid w:val="00855B7C"/>
    <w:rsid w:val="0085609F"/>
    <w:rsid w:val="00856B15"/>
    <w:rsid w:val="008578E5"/>
    <w:rsid w:val="00860452"/>
    <w:rsid w:val="00861877"/>
    <w:rsid w:val="00862162"/>
    <w:rsid w:val="00862482"/>
    <w:rsid w:val="00864FC5"/>
    <w:rsid w:val="00865841"/>
    <w:rsid w:val="00867252"/>
    <w:rsid w:val="00867319"/>
    <w:rsid w:val="008704F3"/>
    <w:rsid w:val="00871A7C"/>
    <w:rsid w:val="00874FDF"/>
    <w:rsid w:val="008755EB"/>
    <w:rsid w:val="00875BC0"/>
    <w:rsid w:val="008770AB"/>
    <w:rsid w:val="008813BD"/>
    <w:rsid w:val="008815D4"/>
    <w:rsid w:val="00881F44"/>
    <w:rsid w:val="00882461"/>
    <w:rsid w:val="008828CA"/>
    <w:rsid w:val="00885901"/>
    <w:rsid w:val="0088629D"/>
    <w:rsid w:val="00886ACD"/>
    <w:rsid w:val="0088739A"/>
    <w:rsid w:val="008875E2"/>
    <w:rsid w:val="00887C2A"/>
    <w:rsid w:val="008912B0"/>
    <w:rsid w:val="0089140E"/>
    <w:rsid w:val="00891C7A"/>
    <w:rsid w:val="00892086"/>
    <w:rsid w:val="00892802"/>
    <w:rsid w:val="008929ED"/>
    <w:rsid w:val="008936AC"/>
    <w:rsid w:val="0089418D"/>
    <w:rsid w:val="008948CB"/>
    <w:rsid w:val="0089516D"/>
    <w:rsid w:val="0089587F"/>
    <w:rsid w:val="0089725D"/>
    <w:rsid w:val="0089729A"/>
    <w:rsid w:val="00897828"/>
    <w:rsid w:val="00897CDF"/>
    <w:rsid w:val="008A3A67"/>
    <w:rsid w:val="008A3BD9"/>
    <w:rsid w:val="008A3D7A"/>
    <w:rsid w:val="008A43D9"/>
    <w:rsid w:val="008A4EFA"/>
    <w:rsid w:val="008A6EE7"/>
    <w:rsid w:val="008B0D43"/>
    <w:rsid w:val="008B12A7"/>
    <w:rsid w:val="008B1338"/>
    <w:rsid w:val="008B16CD"/>
    <w:rsid w:val="008B21D4"/>
    <w:rsid w:val="008B31FF"/>
    <w:rsid w:val="008B55CB"/>
    <w:rsid w:val="008B5BB3"/>
    <w:rsid w:val="008B5E4C"/>
    <w:rsid w:val="008B5F27"/>
    <w:rsid w:val="008B6C6C"/>
    <w:rsid w:val="008B6DCD"/>
    <w:rsid w:val="008B7170"/>
    <w:rsid w:val="008B7D92"/>
    <w:rsid w:val="008C0013"/>
    <w:rsid w:val="008C15DC"/>
    <w:rsid w:val="008C16BA"/>
    <w:rsid w:val="008C17F4"/>
    <w:rsid w:val="008C19CA"/>
    <w:rsid w:val="008C203C"/>
    <w:rsid w:val="008C39AB"/>
    <w:rsid w:val="008C474A"/>
    <w:rsid w:val="008C4A6F"/>
    <w:rsid w:val="008C5C25"/>
    <w:rsid w:val="008C5F9E"/>
    <w:rsid w:val="008C60AC"/>
    <w:rsid w:val="008D0756"/>
    <w:rsid w:val="008D08D8"/>
    <w:rsid w:val="008D1767"/>
    <w:rsid w:val="008D191A"/>
    <w:rsid w:val="008D3808"/>
    <w:rsid w:val="008D3EF2"/>
    <w:rsid w:val="008D451C"/>
    <w:rsid w:val="008D6738"/>
    <w:rsid w:val="008D678D"/>
    <w:rsid w:val="008D6BB8"/>
    <w:rsid w:val="008E29BF"/>
    <w:rsid w:val="008E2A57"/>
    <w:rsid w:val="008E2C3A"/>
    <w:rsid w:val="008E3F35"/>
    <w:rsid w:val="008E420A"/>
    <w:rsid w:val="008E472B"/>
    <w:rsid w:val="008E489F"/>
    <w:rsid w:val="008E4D3A"/>
    <w:rsid w:val="008E5DFD"/>
    <w:rsid w:val="008E662C"/>
    <w:rsid w:val="008E7C1D"/>
    <w:rsid w:val="008F05D6"/>
    <w:rsid w:val="008F06DE"/>
    <w:rsid w:val="008F07D8"/>
    <w:rsid w:val="008F0B5B"/>
    <w:rsid w:val="008F12EF"/>
    <w:rsid w:val="008F166D"/>
    <w:rsid w:val="008F1F9E"/>
    <w:rsid w:val="008F26D0"/>
    <w:rsid w:val="008F30FA"/>
    <w:rsid w:val="008F370F"/>
    <w:rsid w:val="008F3F5B"/>
    <w:rsid w:val="008F496D"/>
    <w:rsid w:val="008F4D02"/>
    <w:rsid w:val="008F5B6F"/>
    <w:rsid w:val="008F61AD"/>
    <w:rsid w:val="008F6598"/>
    <w:rsid w:val="008F6E22"/>
    <w:rsid w:val="008F6F2C"/>
    <w:rsid w:val="008F78D1"/>
    <w:rsid w:val="008F7E1F"/>
    <w:rsid w:val="008F7F58"/>
    <w:rsid w:val="00901814"/>
    <w:rsid w:val="00901A08"/>
    <w:rsid w:val="0090252D"/>
    <w:rsid w:val="009026F4"/>
    <w:rsid w:val="0090272C"/>
    <w:rsid w:val="009027FE"/>
    <w:rsid w:val="00902AB7"/>
    <w:rsid w:val="00903EAD"/>
    <w:rsid w:val="009041F1"/>
    <w:rsid w:val="00904356"/>
    <w:rsid w:val="009046AD"/>
    <w:rsid w:val="00905B41"/>
    <w:rsid w:val="00907349"/>
    <w:rsid w:val="009077B7"/>
    <w:rsid w:val="00907AF1"/>
    <w:rsid w:val="00911D58"/>
    <w:rsid w:val="00912268"/>
    <w:rsid w:val="00912F82"/>
    <w:rsid w:val="009136EE"/>
    <w:rsid w:val="00913BA0"/>
    <w:rsid w:val="0091405A"/>
    <w:rsid w:val="009154D7"/>
    <w:rsid w:val="00915C0D"/>
    <w:rsid w:val="00916333"/>
    <w:rsid w:val="009167DE"/>
    <w:rsid w:val="00917B4D"/>
    <w:rsid w:val="00917DC5"/>
    <w:rsid w:val="009216DA"/>
    <w:rsid w:val="0092176D"/>
    <w:rsid w:val="009218CD"/>
    <w:rsid w:val="00921FE2"/>
    <w:rsid w:val="00922109"/>
    <w:rsid w:val="00922E25"/>
    <w:rsid w:val="0092336D"/>
    <w:rsid w:val="00923D3B"/>
    <w:rsid w:val="00924AF7"/>
    <w:rsid w:val="0092550A"/>
    <w:rsid w:val="009256F0"/>
    <w:rsid w:val="00925FA8"/>
    <w:rsid w:val="009262C4"/>
    <w:rsid w:val="00926BD7"/>
    <w:rsid w:val="00930202"/>
    <w:rsid w:val="00930A5B"/>
    <w:rsid w:val="00931219"/>
    <w:rsid w:val="009314AC"/>
    <w:rsid w:val="00931FAC"/>
    <w:rsid w:val="009327E6"/>
    <w:rsid w:val="009329C7"/>
    <w:rsid w:val="00932BD6"/>
    <w:rsid w:val="00932D82"/>
    <w:rsid w:val="0093356F"/>
    <w:rsid w:val="00933BC9"/>
    <w:rsid w:val="009346AD"/>
    <w:rsid w:val="00934F0B"/>
    <w:rsid w:val="0093583F"/>
    <w:rsid w:val="00935852"/>
    <w:rsid w:val="00936F91"/>
    <w:rsid w:val="00937510"/>
    <w:rsid w:val="00937523"/>
    <w:rsid w:val="0093763F"/>
    <w:rsid w:val="0093773E"/>
    <w:rsid w:val="00940639"/>
    <w:rsid w:val="009419A5"/>
    <w:rsid w:val="00941B63"/>
    <w:rsid w:val="00942B03"/>
    <w:rsid w:val="009436D7"/>
    <w:rsid w:val="00943A81"/>
    <w:rsid w:val="0094492D"/>
    <w:rsid w:val="00945669"/>
    <w:rsid w:val="0094663E"/>
    <w:rsid w:val="009467AF"/>
    <w:rsid w:val="009468C5"/>
    <w:rsid w:val="00946BE4"/>
    <w:rsid w:val="009473A0"/>
    <w:rsid w:val="00947805"/>
    <w:rsid w:val="00947F66"/>
    <w:rsid w:val="0095235C"/>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D07"/>
    <w:rsid w:val="0096042A"/>
    <w:rsid w:val="0096054B"/>
    <w:rsid w:val="00960C6B"/>
    <w:rsid w:val="0096139D"/>
    <w:rsid w:val="009619F3"/>
    <w:rsid w:val="00962018"/>
    <w:rsid w:val="00963895"/>
    <w:rsid w:val="0096389C"/>
    <w:rsid w:val="00964356"/>
    <w:rsid w:val="009647E0"/>
    <w:rsid w:val="0096489C"/>
    <w:rsid w:val="00964EAF"/>
    <w:rsid w:val="00965FEA"/>
    <w:rsid w:val="00966093"/>
    <w:rsid w:val="00966438"/>
    <w:rsid w:val="009677FC"/>
    <w:rsid w:val="00970087"/>
    <w:rsid w:val="00971079"/>
    <w:rsid w:val="00971261"/>
    <w:rsid w:val="00973078"/>
    <w:rsid w:val="00973B41"/>
    <w:rsid w:val="00974184"/>
    <w:rsid w:val="009742A5"/>
    <w:rsid w:val="00974798"/>
    <w:rsid w:val="00974A78"/>
    <w:rsid w:val="0097570B"/>
    <w:rsid w:val="00975A2B"/>
    <w:rsid w:val="009774AD"/>
    <w:rsid w:val="00980867"/>
    <w:rsid w:val="00980DE9"/>
    <w:rsid w:val="009811EA"/>
    <w:rsid w:val="00981369"/>
    <w:rsid w:val="009829D2"/>
    <w:rsid w:val="00982DC9"/>
    <w:rsid w:val="00982E9E"/>
    <w:rsid w:val="00983374"/>
    <w:rsid w:val="009833B2"/>
    <w:rsid w:val="009843EF"/>
    <w:rsid w:val="00984558"/>
    <w:rsid w:val="0098492C"/>
    <w:rsid w:val="009872BB"/>
    <w:rsid w:val="009913BB"/>
    <w:rsid w:val="009922E3"/>
    <w:rsid w:val="009945A7"/>
    <w:rsid w:val="00994EA6"/>
    <w:rsid w:val="00995794"/>
    <w:rsid w:val="009957BA"/>
    <w:rsid w:val="00996CD7"/>
    <w:rsid w:val="00997EF2"/>
    <w:rsid w:val="009A0873"/>
    <w:rsid w:val="009A0ACB"/>
    <w:rsid w:val="009A12B0"/>
    <w:rsid w:val="009A19C7"/>
    <w:rsid w:val="009A1F53"/>
    <w:rsid w:val="009A2114"/>
    <w:rsid w:val="009A46EA"/>
    <w:rsid w:val="009A48DE"/>
    <w:rsid w:val="009A49DF"/>
    <w:rsid w:val="009A5C89"/>
    <w:rsid w:val="009A5E66"/>
    <w:rsid w:val="009A648A"/>
    <w:rsid w:val="009A6CF4"/>
    <w:rsid w:val="009A709F"/>
    <w:rsid w:val="009B1520"/>
    <w:rsid w:val="009B21E5"/>
    <w:rsid w:val="009B227E"/>
    <w:rsid w:val="009B36DF"/>
    <w:rsid w:val="009B410F"/>
    <w:rsid w:val="009B562B"/>
    <w:rsid w:val="009B6B4E"/>
    <w:rsid w:val="009B756E"/>
    <w:rsid w:val="009C0AD4"/>
    <w:rsid w:val="009C0B49"/>
    <w:rsid w:val="009C18E3"/>
    <w:rsid w:val="009C2D36"/>
    <w:rsid w:val="009C31AC"/>
    <w:rsid w:val="009C35F6"/>
    <w:rsid w:val="009C3F9B"/>
    <w:rsid w:val="009C4624"/>
    <w:rsid w:val="009C5DEA"/>
    <w:rsid w:val="009C68D3"/>
    <w:rsid w:val="009C6C1C"/>
    <w:rsid w:val="009C7E4A"/>
    <w:rsid w:val="009D05AB"/>
    <w:rsid w:val="009D0920"/>
    <w:rsid w:val="009D2E2E"/>
    <w:rsid w:val="009D3347"/>
    <w:rsid w:val="009D3387"/>
    <w:rsid w:val="009D34BD"/>
    <w:rsid w:val="009D4E77"/>
    <w:rsid w:val="009D645A"/>
    <w:rsid w:val="009D68AF"/>
    <w:rsid w:val="009D704A"/>
    <w:rsid w:val="009E0DE1"/>
    <w:rsid w:val="009E100A"/>
    <w:rsid w:val="009E1944"/>
    <w:rsid w:val="009E1E2A"/>
    <w:rsid w:val="009E3672"/>
    <w:rsid w:val="009E494D"/>
    <w:rsid w:val="009E49E3"/>
    <w:rsid w:val="009E4D71"/>
    <w:rsid w:val="009E5314"/>
    <w:rsid w:val="009E5A0F"/>
    <w:rsid w:val="009E75EB"/>
    <w:rsid w:val="009F07EE"/>
    <w:rsid w:val="009F0E9A"/>
    <w:rsid w:val="009F11B2"/>
    <w:rsid w:val="009F11B8"/>
    <w:rsid w:val="009F255A"/>
    <w:rsid w:val="009F2992"/>
    <w:rsid w:val="009F36BF"/>
    <w:rsid w:val="009F4044"/>
    <w:rsid w:val="009F4126"/>
    <w:rsid w:val="009F4543"/>
    <w:rsid w:val="009F4826"/>
    <w:rsid w:val="009F61C6"/>
    <w:rsid w:val="009F748B"/>
    <w:rsid w:val="009F7581"/>
    <w:rsid w:val="00A00E3C"/>
    <w:rsid w:val="00A01991"/>
    <w:rsid w:val="00A01BC8"/>
    <w:rsid w:val="00A02BAD"/>
    <w:rsid w:val="00A039FB"/>
    <w:rsid w:val="00A03A52"/>
    <w:rsid w:val="00A05CD6"/>
    <w:rsid w:val="00A0720E"/>
    <w:rsid w:val="00A072B0"/>
    <w:rsid w:val="00A10EB1"/>
    <w:rsid w:val="00A1125E"/>
    <w:rsid w:val="00A114A1"/>
    <w:rsid w:val="00A11DF9"/>
    <w:rsid w:val="00A11F40"/>
    <w:rsid w:val="00A1351A"/>
    <w:rsid w:val="00A1427D"/>
    <w:rsid w:val="00A1473B"/>
    <w:rsid w:val="00A149CE"/>
    <w:rsid w:val="00A14C9C"/>
    <w:rsid w:val="00A15274"/>
    <w:rsid w:val="00A16214"/>
    <w:rsid w:val="00A17B9D"/>
    <w:rsid w:val="00A22F3E"/>
    <w:rsid w:val="00A23319"/>
    <w:rsid w:val="00A23600"/>
    <w:rsid w:val="00A245A8"/>
    <w:rsid w:val="00A247D3"/>
    <w:rsid w:val="00A25252"/>
    <w:rsid w:val="00A253E2"/>
    <w:rsid w:val="00A25864"/>
    <w:rsid w:val="00A25EBF"/>
    <w:rsid w:val="00A2636F"/>
    <w:rsid w:val="00A266B9"/>
    <w:rsid w:val="00A26A6F"/>
    <w:rsid w:val="00A27987"/>
    <w:rsid w:val="00A30DA4"/>
    <w:rsid w:val="00A31ADA"/>
    <w:rsid w:val="00A3315E"/>
    <w:rsid w:val="00A33470"/>
    <w:rsid w:val="00A33FC5"/>
    <w:rsid w:val="00A34C7A"/>
    <w:rsid w:val="00A353BC"/>
    <w:rsid w:val="00A353CB"/>
    <w:rsid w:val="00A35BCC"/>
    <w:rsid w:val="00A362B5"/>
    <w:rsid w:val="00A36B80"/>
    <w:rsid w:val="00A371A7"/>
    <w:rsid w:val="00A37EB8"/>
    <w:rsid w:val="00A403FA"/>
    <w:rsid w:val="00A40B2F"/>
    <w:rsid w:val="00A411ED"/>
    <w:rsid w:val="00A41611"/>
    <w:rsid w:val="00A43A37"/>
    <w:rsid w:val="00A44076"/>
    <w:rsid w:val="00A442D3"/>
    <w:rsid w:val="00A47719"/>
    <w:rsid w:val="00A477A3"/>
    <w:rsid w:val="00A47E18"/>
    <w:rsid w:val="00A516FA"/>
    <w:rsid w:val="00A52C02"/>
    <w:rsid w:val="00A52C70"/>
    <w:rsid w:val="00A544BF"/>
    <w:rsid w:val="00A55326"/>
    <w:rsid w:val="00A55AE0"/>
    <w:rsid w:val="00A560D3"/>
    <w:rsid w:val="00A57B53"/>
    <w:rsid w:val="00A57FEC"/>
    <w:rsid w:val="00A60224"/>
    <w:rsid w:val="00A6044A"/>
    <w:rsid w:val="00A61152"/>
    <w:rsid w:val="00A621AF"/>
    <w:rsid w:val="00A624D1"/>
    <w:rsid w:val="00A630F1"/>
    <w:rsid w:val="00A63675"/>
    <w:rsid w:val="00A63C94"/>
    <w:rsid w:val="00A63E0A"/>
    <w:rsid w:val="00A64BB2"/>
    <w:rsid w:val="00A65E89"/>
    <w:rsid w:val="00A662E1"/>
    <w:rsid w:val="00A67D7B"/>
    <w:rsid w:val="00A709C3"/>
    <w:rsid w:val="00A70F9C"/>
    <w:rsid w:val="00A71433"/>
    <w:rsid w:val="00A726BA"/>
    <w:rsid w:val="00A72FF9"/>
    <w:rsid w:val="00A7324B"/>
    <w:rsid w:val="00A732A0"/>
    <w:rsid w:val="00A737D4"/>
    <w:rsid w:val="00A7596A"/>
    <w:rsid w:val="00A77CE3"/>
    <w:rsid w:val="00A80C36"/>
    <w:rsid w:val="00A810C4"/>
    <w:rsid w:val="00A811C2"/>
    <w:rsid w:val="00A817F1"/>
    <w:rsid w:val="00A82D72"/>
    <w:rsid w:val="00A83532"/>
    <w:rsid w:val="00A837AB"/>
    <w:rsid w:val="00A83CC0"/>
    <w:rsid w:val="00A8462C"/>
    <w:rsid w:val="00A85476"/>
    <w:rsid w:val="00A87AFA"/>
    <w:rsid w:val="00A87B70"/>
    <w:rsid w:val="00A87B7E"/>
    <w:rsid w:val="00A87B98"/>
    <w:rsid w:val="00A87E7F"/>
    <w:rsid w:val="00A90033"/>
    <w:rsid w:val="00A90552"/>
    <w:rsid w:val="00A909F0"/>
    <w:rsid w:val="00A91EA5"/>
    <w:rsid w:val="00A91EDB"/>
    <w:rsid w:val="00A92F9A"/>
    <w:rsid w:val="00A93A7C"/>
    <w:rsid w:val="00A95FAA"/>
    <w:rsid w:val="00A96E93"/>
    <w:rsid w:val="00A972FA"/>
    <w:rsid w:val="00A979D2"/>
    <w:rsid w:val="00A97EB8"/>
    <w:rsid w:val="00AA0317"/>
    <w:rsid w:val="00AA1352"/>
    <w:rsid w:val="00AA1AEC"/>
    <w:rsid w:val="00AA2021"/>
    <w:rsid w:val="00AA2BC9"/>
    <w:rsid w:val="00AA3C1E"/>
    <w:rsid w:val="00AA601A"/>
    <w:rsid w:val="00AA642C"/>
    <w:rsid w:val="00AA6994"/>
    <w:rsid w:val="00AB03B1"/>
    <w:rsid w:val="00AB06D4"/>
    <w:rsid w:val="00AB0B48"/>
    <w:rsid w:val="00AB1ED4"/>
    <w:rsid w:val="00AB3EEA"/>
    <w:rsid w:val="00AB49D7"/>
    <w:rsid w:val="00AB5790"/>
    <w:rsid w:val="00AB5799"/>
    <w:rsid w:val="00AB5D36"/>
    <w:rsid w:val="00AB5F43"/>
    <w:rsid w:val="00AB6586"/>
    <w:rsid w:val="00AB727C"/>
    <w:rsid w:val="00AB72AC"/>
    <w:rsid w:val="00AB7854"/>
    <w:rsid w:val="00AC02EB"/>
    <w:rsid w:val="00AC0FE4"/>
    <w:rsid w:val="00AC1455"/>
    <w:rsid w:val="00AC1EFD"/>
    <w:rsid w:val="00AC1F39"/>
    <w:rsid w:val="00AC2390"/>
    <w:rsid w:val="00AC2394"/>
    <w:rsid w:val="00AC2551"/>
    <w:rsid w:val="00AC296E"/>
    <w:rsid w:val="00AC2ED2"/>
    <w:rsid w:val="00AC32F4"/>
    <w:rsid w:val="00AC3902"/>
    <w:rsid w:val="00AC418B"/>
    <w:rsid w:val="00AC46C0"/>
    <w:rsid w:val="00AC4969"/>
    <w:rsid w:val="00AC6F93"/>
    <w:rsid w:val="00AC7ADD"/>
    <w:rsid w:val="00AD0615"/>
    <w:rsid w:val="00AD22AE"/>
    <w:rsid w:val="00AD31C2"/>
    <w:rsid w:val="00AD50B9"/>
    <w:rsid w:val="00AD5A12"/>
    <w:rsid w:val="00AD5BD4"/>
    <w:rsid w:val="00AD6C6C"/>
    <w:rsid w:val="00AD7067"/>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39B6"/>
    <w:rsid w:val="00AE3B44"/>
    <w:rsid w:val="00AE3C89"/>
    <w:rsid w:val="00AE4D4D"/>
    <w:rsid w:val="00AE5317"/>
    <w:rsid w:val="00AE5F70"/>
    <w:rsid w:val="00AE65C0"/>
    <w:rsid w:val="00AE6E5E"/>
    <w:rsid w:val="00AF13D6"/>
    <w:rsid w:val="00AF1976"/>
    <w:rsid w:val="00AF339A"/>
    <w:rsid w:val="00AF37E8"/>
    <w:rsid w:val="00AF4610"/>
    <w:rsid w:val="00AF4DE3"/>
    <w:rsid w:val="00AF6075"/>
    <w:rsid w:val="00AF65BB"/>
    <w:rsid w:val="00AF6675"/>
    <w:rsid w:val="00AF6C28"/>
    <w:rsid w:val="00B01A4D"/>
    <w:rsid w:val="00B01D3F"/>
    <w:rsid w:val="00B03942"/>
    <w:rsid w:val="00B0398C"/>
    <w:rsid w:val="00B04A56"/>
    <w:rsid w:val="00B04B49"/>
    <w:rsid w:val="00B051DC"/>
    <w:rsid w:val="00B0575C"/>
    <w:rsid w:val="00B05D17"/>
    <w:rsid w:val="00B06AD4"/>
    <w:rsid w:val="00B103A3"/>
    <w:rsid w:val="00B10F36"/>
    <w:rsid w:val="00B11954"/>
    <w:rsid w:val="00B12C9E"/>
    <w:rsid w:val="00B12D3B"/>
    <w:rsid w:val="00B133BC"/>
    <w:rsid w:val="00B13576"/>
    <w:rsid w:val="00B137FF"/>
    <w:rsid w:val="00B13D91"/>
    <w:rsid w:val="00B14EBF"/>
    <w:rsid w:val="00B14F9A"/>
    <w:rsid w:val="00B17C08"/>
    <w:rsid w:val="00B20953"/>
    <w:rsid w:val="00B20B99"/>
    <w:rsid w:val="00B213B0"/>
    <w:rsid w:val="00B21ABE"/>
    <w:rsid w:val="00B21C52"/>
    <w:rsid w:val="00B21DE1"/>
    <w:rsid w:val="00B227F9"/>
    <w:rsid w:val="00B23100"/>
    <w:rsid w:val="00B235B1"/>
    <w:rsid w:val="00B23B6F"/>
    <w:rsid w:val="00B23CF5"/>
    <w:rsid w:val="00B24417"/>
    <w:rsid w:val="00B2441F"/>
    <w:rsid w:val="00B26ABB"/>
    <w:rsid w:val="00B26B9B"/>
    <w:rsid w:val="00B26E79"/>
    <w:rsid w:val="00B2700C"/>
    <w:rsid w:val="00B27B9F"/>
    <w:rsid w:val="00B3052D"/>
    <w:rsid w:val="00B30C8C"/>
    <w:rsid w:val="00B30D6C"/>
    <w:rsid w:val="00B31517"/>
    <w:rsid w:val="00B31A06"/>
    <w:rsid w:val="00B33977"/>
    <w:rsid w:val="00B33AEC"/>
    <w:rsid w:val="00B34713"/>
    <w:rsid w:val="00B3535F"/>
    <w:rsid w:val="00B35B74"/>
    <w:rsid w:val="00B36926"/>
    <w:rsid w:val="00B36D86"/>
    <w:rsid w:val="00B36DF5"/>
    <w:rsid w:val="00B37B13"/>
    <w:rsid w:val="00B37FF5"/>
    <w:rsid w:val="00B420F9"/>
    <w:rsid w:val="00B42FC0"/>
    <w:rsid w:val="00B44E74"/>
    <w:rsid w:val="00B45DCD"/>
    <w:rsid w:val="00B472ED"/>
    <w:rsid w:val="00B5053B"/>
    <w:rsid w:val="00B505BB"/>
    <w:rsid w:val="00B50610"/>
    <w:rsid w:val="00B51ECE"/>
    <w:rsid w:val="00B51FC4"/>
    <w:rsid w:val="00B522B3"/>
    <w:rsid w:val="00B52836"/>
    <w:rsid w:val="00B52BDD"/>
    <w:rsid w:val="00B52C6D"/>
    <w:rsid w:val="00B52E47"/>
    <w:rsid w:val="00B53859"/>
    <w:rsid w:val="00B53E20"/>
    <w:rsid w:val="00B53F6D"/>
    <w:rsid w:val="00B547FA"/>
    <w:rsid w:val="00B55E2E"/>
    <w:rsid w:val="00B56BC8"/>
    <w:rsid w:val="00B57659"/>
    <w:rsid w:val="00B6045E"/>
    <w:rsid w:val="00B607B8"/>
    <w:rsid w:val="00B60B0E"/>
    <w:rsid w:val="00B61D54"/>
    <w:rsid w:val="00B61DC6"/>
    <w:rsid w:val="00B63B13"/>
    <w:rsid w:val="00B6412B"/>
    <w:rsid w:val="00B648D2"/>
    <w:rsid w:val="00B650E6"/>
    <w:rsid w:val="00B6648B"/>
    <w:rsid w:val="00B67DEA"/>
    <w:rsid w:val="00B74E02"/>
    <w:rsid w:val="00B77293"/>
    <w:rsid w:val="00B7793A"/>
    <w:rsid w:val="00B813C8"/>
    <w:rsid w:val="00B81E22"/>
    <w:rsid w:val="00B824BC"/>
    <w:rsid w:val="00B84167"/>
    <w:rsid w:val="00B844FD"/>
    <w:rsid w:val="00B84D02"/>
    <w:rsid w:val="00B8516E"/>
    <w:rsid w:val="00B8523C"/>
    <w:rsid w:val="00B85C95"/>
    <w:rsid w:val="00B85CAA"/>
    <w:rsid w:val="00B9081B"/>
    <w:rsid w:val="00B91474"/>
    <w:rsid w:val="00B92058"/>
    <w:rsid w:val="00B9429F"/>
    <w:rsid w:val="00B94FC3"/>
    <w:rsid w:val="00B95971"/>
    <w:rsid w:val="00B95C32"/>
    <w:rsid w:val="00B960A1"/>
    <w:rsid w:val="00B96513"/>
    <w:rsid w:val="00B9760F"/>
    <w:rsid w:val="00BA0145"/>
    <w:rsid w:val="00BA144E"/>
    <w:rsid w:val="00BA1ABD"/>
    <w:rsid w:val="00BA21B9"/>
    <w:rsid w:val="00BA222C"/>
    <w:rsid w:val="00BA440B"/>
    <w:rsid w:val="00BA6606"/>
    <w:rsid w:val="00BA7313"/>
    <w:rsid w:val="00BA74F0"/>
    <w:rsid w:val="00BA77AE"/>
    <w:rsid w:val="00BA7C78"/>
    <w:rsid w:val="00BA7DD3"/>
    <w:rsid w:val="00BB18B5"/>
    <w:rsid w:val="00BB1E43"/>
    <w:rsid w:val="00BB1EC4"/>
    <w:rsid w:val="00BB26FF"/>
    <w:rsid w:val="00BB3DC2"/>
    <w:rsid w:val="00BB40E0"/>
    <w:rsid w:val="00BB459D"/>
    <w:rsid w:val="00BB4A76"/>
    <w:rsid w:val="00BB4C47"/>
    <w:rsid w:val="00BB4F83"/>
    <w:rsid w:val="00BB6652"/>
    <w:rsid w:val="00BB685E"/>
    <w:rsid w:val="00BB7BDC"/>
    <w:rsid w:val="00BC01FD"/>
    <w:rsid w:val="00BC0B78"/>
    <w:rsid w:val="00BC0D71"/>
    <w:rsid w:val="00BC1750"/>
    <w:rsid w:val="00BC1A49"/>
    <w:rsid w:val="00BC1E2D"/>
    <w:rsid w:val="00BC40F3"/>
    <w:rsid w:val="00BC6FCF"/>
    <w:rsid w:val="00BD0610"/>
    <w:rsid w:val="00BD0C4D"/>
    <w:rsid w:val="00BD1B35"/>
    <w:rsid w:val="00BD292B"/>
    <w:rsid w:val="00BD2C71"/>
    <w:rsid w:val="00BD366F"/>
    <w:rsid w:val="00BD4521"/>
    <w:rsid w:val="00BD456F"/>
    <w:rsid w:val="00BD77BB"/>
    <w:rsid w:val="00BD7895"/>
    <w:rsid w:val="00BE01B8"/>
    <w:rsid w:val="00BE0217"/>
    <w:rsid w:val="00BE04C7"/>
    <w:rsid w:val="00BE0EB5"/>
    <w:rsid w:val="00BE22AF"/>
    <w:rsid w:val="00BE22C4"/>
    <w:rsid w:val="00BE4AD3"/>
    <w:rsid w:val="00BE4B34"/>
    <w:rsid w:val="00BE6309"/>
    <w:rsid w:val="00BE710F"/>
    <w:rsid w:val="00BE730F"/>
    <w:rsid w:val="00BE7B41"/>
    <w:rsid w:val="00BF1AFC"/>
    <w:rsid w:val="00BF22B5"/>
    <w:rsid w:val="00BF27F7"/>
    <w:rsid w:val="00BF3F72"/>
    <w:rsid w:val="00BF4098"/>
    <w:rsid w:val="00BF40E1"/>
    <w:rsid w:val="00BF51BE"/>
    <w:rsid w:val="00BF546D"/>
    <w:rsid w:val="00BF6503"/>
    <w:rsid w:val="00BF6E2B"/>
    <w:rsid w:val="00BF787C"/>
    <w:rsid w:val="00BF7A39"/>
    <w:rsid w:val="00C00266"/>
    <w:rsid w:val="00C00DBD"/>
    <w:rsid w:val="00C00EBE"/>
    <w:rsid w:val="00C01986"/>
    <w:rsid w:val="00C02570"/>
    <w:rsid w:val="00C0271E"/>
    <w:rsid w:val="00C05168"/>
    <w:rsid w:val="00C05511"/>
    <w:rsid w:val="00C07904"/>
    <w:rsid w:val="00C07D35"/>
    <w:rsid w:val="00C104B0"/>
    <w:rsid w:val="00C11180"/>
    <w:rsid w:val="00C120B6"/>
    <w:rsid w:val="00C1288F"/>
    <w:rsid w:val="00C13D72"/>
    <w:rsid w:val="00C13DDD"/>
    <w:rsid w:val="00C13F6F"/>
    <w:rsid w:val="00C1462F"/>
    <w:rsid w:val="00C14776"/>
    <w:rsid w:val="00C14968"/>
    <w:rsid w:val="00C20567"/>
    <w:rsid w:val="00C20735"/>
    <w:rsid w:val="00C20D12"/>
    <w:rsid w:val="00C226A1"/>
    <w:rsid w:val="00C22807"/>
    <w:rsid w:val="00C23017"/>
    <w:rsid w:val="00C24ACD"/>
    <w:rsid w:val="00C25780"/>
    <w:rsid w:val="00C25962"/>
    <w:rsid w:val="00C26B6E"/>
    <w:rsid w:val="00C27410"/>
    <w:rsid w:val="00C274D0"/>
    <w:rsid w:val="00C27AE1"/>
    <w:rsid w:val="00C31A70"/>
    <w:rsid w:val="00C31E80"/>
    <w:rsid w:val="00C32009"/>
    <w:rsid w:val="00C32350"/>
    <w:rsid w:val="00C356C1"/>
    <w:rsid w:val="00C35E62"/>
    <w:rsid w:val="00C36057"/>
    <w:rsid w:val="00C3643E"/>
    <w:rsid w:val="00C36534"/>
    <w:rsid w:val="00C37274"/>
    <w:rsid w:val="00C372F7"/>
    <w:rsid w:val="00C376BB"/>
    <w:rsid w:val="00C37836"/>
    <w:rsid w:val="00C37CCC"/>
    <w:rsid w:val="00C40244"/>
    <w:rsid w:val="00C4076B"/>
    <w:rsid w:val="00C43F8C"/>
    <w:rsid w:val="00C44DD4"/>
    <w:rsid w:val="00C44FAA"/>
    <w:rsid w:val="00C46498"/>
    <w:rsid w:val="00C46520"/>
    <w:rsid w:val="00C4726F"/>
    <w:rsid w:val="00C50B72"/>
    <w:rsid w:val="00C5141F"/>
    <w:rsid w:val="00C516C5"/>
    <w:rsid w:val="00C530D6"/>
    <w:rsid w:val="00C53F85"/>
    <w:rsid w:val="00C549B4"/>
    <w:rsid w:val="00C5569C"/>
    <w:rsid w:val="00C55BC9"/>
    <w:rsid w:val="00C55EA4"/>
    <w:rsid w:val="00C56EE7"/>
    <w:rsid w:val="00C573B6"/>
    <w:rsid w:val="00C57983"/>
    <w:rsid w:val="00C57F50"/>
    <w:rsid w:val="00C60959"/>
    <w:rsid w:val="00C60C46"/>
    <w:rsid w:val="00C63899"/>
    <w:rsid w:val="00C63E92"/>
    <w:rsid w:val="00C640E3"/>
    <w:rsid w:val="00C64936"/>
    <w:rsid w:val="00C66227"/>
    <w:rsid w:val="00C662BD"/>
    <w:rsid w:val="00C66985"/>
    <w:rsid w:val="00C67CCF"/>
    <w:rsid w:val="00C704D4"/>
    <w:rsid w:val="00C71ACB"/>
    <w:rsid w:val="00C72A29"/>
    <w:rsid w:val="00C72EFC"/>
    <w:rsid w:val="00C743BA"/>
    <w:rsid w:val="00C7445D"/>
    <w:rsid w:val="00C749F6"/>
    <w:rsid w:val="00C74C55"/>
    <w:rsid w:val="00C75FA5"/>
    <w:rsid w:val="00C76078"/>
    <w:rsid w:val="00C76220"/>
    <w:rsid w:val="00C7636F"/>
    <w:rsid w:val="00C76705"/>
    <w:rsid w:val="00C77CC0"/>
    <w:rsid w:val="00C8098A"/>
    <w:rsid w:val="00C80C3E"/>
    <w:rsid w:val="00C80F68"/>
    <w:rsid w:val="00C81FAA"/>
    <w:rsid w:val="00C8357A"/>
    <w:rsid w:val="00C8374F"/>
    <w:rsid w:val="00C8452C"/>
    <w:rsid w:val="00C84E7F"/>
    <w:rsid w:val="00C85F32"/>
    <w:rsid w:val="00C878CB"/>
    <w:rsid w:val="00C90436"/>
    <w:rsid w:val="00C90AEA"/>
    <w:rsid w:val="00C90D78"/>
    <w:rsid w:val="00C91337"/>
    <w:rsid w:val="00C91DD5"/>
    <w:rsid w:val="00C943E3"/>
    <w:rsid w:val="00C949DF"/>
    <w:rsid w:val="00C94BF7"/>
    <w:rsid w:val="00C95CD4"/>
    <w:rsid w:val="00C9785A"/>
    <w:rsid w:val="00C97F6E"/>
    <w:rsid w:val="00CA01EE"/>
    <w:rsid w:val="00CA08C0"/>
    <w:rsid w:val="00CA2C0C"/>
    <w:rsid w:val="00CA2CE4"/>
    <w:rsid w:val="00CA2DB8"/>
    <w:rsid w:val="00CA385D"/>
    <w:rsid w:val="00CA38E5"/>
    <w:rsid w:val="00CA4527"/>
    <w:rsid w:val="00CA4E47"/>
    <w:rsid w:val="00CA592B"/>
    <w:rsid w:val="00CA622D"/>
    <w:rsid w:val="00CA6A3E"/>
    <w:rsid w:val="00CA6D8C"/>
    <w:rsid w:val="00CA79D4"/>
    <w:rsid w:val="00CA7FBF"/>
    <w:rsid w:val="00CB0602"/>
    <w:rsid w:val="00CB1070"/>
    <w:rsid w:val="00CB12EA"/>
    <w:rsid w:val="00CB2DB4"/>
    <w:rsid w:val="00CB5C96"/>
    <w:rsid w:val="00CB5E55"/>
    <w:rsid w:val="00CB7468"/>
    <w:rsid w:val="00CB7924"/>
    <w:rsid w:val="00CB7C54"/>
    <w:rsid w:val="00CC027D"/>
    <w:rsid w:val="00CC0512"/>
    <w:rsid w:val="00CC138B"/>
    <w:rsid w:val="00CC152A"/>
    <w:rsid w:val="00CC181C"/>
    <w:rsid w:val="00CC1956"/>
    <w:rsid w:val="00CC22AC"/>
    <w:rsid w:val="00CC263A"/>
    <w:rsid w:val="00CC2773"/>
    <w:rsid w:val="00CC43B5"/>
    <w:rsid w:val="00CC47F1"/>
    <w:rsid w:val="00CC5546"/>
    <w:rsid w:val="00CC7A61"/>
    <w:rsid w:val="00CD0998"/>
    <w:rsid w:val="00CD11BC"/>
    <w:rsid w:val="00CD2733"/>
    <w:rsid w:val="00CD27C2"/>
    <w:rsid w:val="00CD2C3E"/>
    <w:rsid w:val="00CD2CDD"/>
    <w:rsid w:val="00CD3EFE"/>
    <w:rsid w:val="00CD46FC"/>
    <w:rsid w:val="00CD5482"/>
    <w:rsid w:val="00CD6777"/>
    <w:rsid w:val="00CD6F14"/>
    <w:rsid w:val="00CE029A"/>
    <w:rsid w:val="00CE0359"/>
    <w:rsid w:val="00CE0EE6"/>
    <w:rsid w:val="00CE0F27"/>
    <w:rsid w:val="00CE12F7"/>
    <w:rsid w:val="00CE2D8E"/>
    <w:rsid w:val="00CE3116"/>
    <w:rsid w:val="00CE340D"/>
    <w:rsid w:val="00CE356A"/>
    <w:rsid w:val="00CE3A6F"/>
    <w:rsid w:val="00CE54DF"/>
    <w:rsid w:val="00CE64E9"/>
    <w:rsid w:val="00CE6E01"/>
    <w:rsid w:val="00CE6E75"/>
    <w:rsid w:val="00CE7CCE"/>
    <w:rsid w:val="00CF0CD1"/>
    <w:rsid w:val="00CF314A"/>
    <w:rsid w:val="00CF670E"/>
    <w:rsid w:val="00CF7521"/>
    <w:rsid w:val="00D013F5"/>
    <w:rsid w:val="00D01BED"/>
    <w:rsid w:val="00D02366"/>
    <w:rsid w:val="00D02A39"/>
    <w:rsid w:val="00D02B02"/>
    <w:rsid w:val="00D03105"/>
    <w:rsid w:val="00D0515C"/>
    <w:rsid w:val="00D05459"/>
    <w:rsid w:val="00D064DC"/>
    <w:rsid w:val="00D1182E"/>
    <w:rsid w:val="00D1184B"/>
    <w:rsid w:val="00D1217F"/>
    <w:rsid w:val="00D1219D"/>
    <w:rsid w:val="00D12351"/>
    <w:rsid w:val="00D125BD"/>
    <w:rsid w:val="00D13112"/>
    <w:rsid w:val="00D13D61"/>
    <w:rsid w:val="00D154F7"/>
    <w:rsid w:val="00D15808"/>
    <w:rsid w:val="00D16A19"/>
    <w:rsid w:val="00D16AAE"/>
    <w:rsid w:val="00D16EAA"/>
    <w:rsid w:val="00D17B53"/>
    <w:rsid w:val="00D17E3D"/>
    <w:rsid w:val="00D17F50"/>
    <w:rsid w:val="00D20979"/>
    <w:rsid w:val="00D21C44"/>
    <w:rsid w:val="00D21EB4"/>
    <w:rsid w:val="00D221E1"/>
    <w:rsid w:val="00D22B24"/>
    <w:rsid w:val="00D2314A"/>
    <w:rsid w:val="00D23D20"/>
    <w:rsid w:val="00D25390"/>
    <w:rsid w:val="00D25658"/>
    <w:rsid w:val="00D2595D"/>
    <w:rsid w:val="00D26AF3"/>
    <w:rsid w:val="00D2724D"/>
    <w:rsid w:val="00D27339"/>
    <w:rsid w:val="00D27956"/>
    <w:rsid w:val="00D3020E"/>
    <w:rsid w:val="00D30621"/>
    <w:rsid w:val="00D313DD"/>
    <w:rsid w:val="00D31EB3"/>
    <w:rsid w:val="00D3214C"/>
    <w:rsid w:val="00D326D4"/>
    <w:rsid w:val="00D32B62"/>
    <w:rsid w:val="00D343FC"/>
    <w:rsid w:val="00D344ED"/>
    <w:rsid w:val="00D349F1"/>
    <w:rsid w:val="00D34B6A"/>
    <w:rsid w:val="00D358D9"/>
    <w:rsid w:val="00D3590B"/>
    <w:rsid w:val="00D370E7"/>
    <w:rsid w:val="00D40A4D"/>
    <w:rsid w:val="00D41154"/>
    <w:rsid w:val="00D412D9"/>
    <w:rsid w:val="00D414A2"/>
    <w:rsid w:val="00D41C78"/>
    <w:rsid w:val="00D42C5B"/>
    <w:rsid w:val="00D4373A"/>
    <w:rsid w:val="00D437CA"/>
    <w:rsid w:val="00D44BA2"/>
    <w:rsid w:val="00D44CD3"/>
    <w:rsid w:val="00D45A28"/>
    <w:rsid w:val="00D46BAC"/>
    <w:rsid w:val="00D47A51"/>
    <w:rsid w:val="00D47BE9"/>
    <w:rsid w:val="00D54915"/>
    <w:rsid w:val="00D55451"/>
    <w:rsid w:val="00D556D8"/>
    <w:rsid w:val="00D55E13"/>
    <w:rsid w:val="00D5756A"/>
    <w:rsid w:val="00D60692"/>
    <w:rsid w:val="00D61C80"/>
    <w:rsid w:val="00D61D58"/>
    <w:rsid w:val="00D63B47"/>
    <w:rsid w:val="00D640EF"/>
    <w:rsid w:val="00D644EE"/>
    <w:rsid w:val="00D648CA"/>
    <w:rsid w:val="00D64ED1"/>
    <w:rsid w:val="00D66E29"/>
    <w:rsid w:val="00D67F1F"/>
    <w:rsid w:val="00D706ED"/>
    <w:rsid w:val="00D708A9"/>
    <w:rsid w:val="00D70B46"/>
    <w:rsid w:val="00D716C6"/>
    <w:rsid w:val="00D71B48"/>
    <w:rsid w:val="00D73038"/>
    <w:rsid w:val="00D735FE"/>
    <w:rsid w:val="00D73CA6"/>
    <w:rsid w:val="00D74035"/>
    <w:rsid w:val="00D74D76"/>
    <w:rsid w:val="00D757D0"/>
    <w:rsid w:val="00D75BC9"/>
    <w:rsid w:val="00D75EE7"/>
    <w:rsid w:val="00D76BC6"/>
    <w:rsid w:val="00D7785E"/>
    <w:rsid w:val="00D77C71"/>
    <w:rsid w:val="00D8043F"/>
    <w:rsid w:val="00D808E6"/>
    <w:rsid w:val="00D81578"/>
    <w:rsid w:val="00D815F3"/>
    <w:rsid w:val="00D81C1C"/>
    <w:rsid w:val="00D822B7"/>
    <w:rsid w:val="00D82FB6"/>
    <w:rsid w:val="00D833C7"/>
    <w:rsid w:val="00D839A6"/>
    <w:rsid w:val="00D84121"/>
    <w:rsid w:val="00D8472E"/>
    <w:rsid w:val="00D86177"/>
    <w:rsid w:val="00D87483"/>
    <w:rsid w:val="00D87A93"/>
    <w:rsid w:val="00D915AC"/>
    <w:rsid w:val="00D923A4"/>
    <w:rsid w:val="00D93CDC"/>
    <w:rsid w:val="00D94237"/>
    <w:rsid w:val="00D947A9"/>
    <w:rsid w:val="00D94ADA"/>
    <w:rsid w:val="00D95852"/>
    <w:rsid w:val="00D9768D"/>
    <w:rsid w:val="00D97874"/>
    <w:rsid w:val="00DA0E76"/>
    <w:rsid w:val="00DA18B1"/>
    <w:rsid w:val="00DA1A5A"/>
    <w:rsid w:val="00DA1AC4"/>
    <w:rsid w:val="00DA2D25"/>
    <w:rsid w:val="00DA3EC5"/>
    <w:rsid w:val="00DA40B3"/>
    <w:rsid w:val="00DA47E9"/>
    <w:rsid w:val="00DA4DA5"/>
    <w:rsid w:val="00DA4F01"/>
    <w:rsid w:val="00DA5448"/>
    <w:rsid w:val="00DA5B42"/>
    <w:rsid w:val="00DA710F"/>
    <w:rsid w:val="00DA734E"/>
    <w:rsid w:val="00DA736C"/>
    <w:rsid w:val="00DA7946"/>
    <w:rsid w:val="00DB00C0"/>
    <w:rsid w:val="00DB208F"/>
    <w:rsid w:val="00DB26A3"/>
    <w:rsid w:val="00DB284F"/>
    <w:rsid w:val="00DB5E09"/>
    <w:rsid w:val="00DB6139"/>
    <w:rsid w:val="00DB688E"/>
    <w:rsid w:val="00DB6BB2"/>
    <w:rsid w:val="00DB6FF9"/>
    <w:rsid w:val="00DB74BA"/>
    <w:rsid w:val="00DB785B"/>
    <w:rsid w:val="00DC0AA4"/>
    <w:rsid w:val="00DC21C1"/>
    <w:rsid w:val="00DC2B44"/>
    <w:rsid w:val="00DC389F"/>
    <w:rsid w:val="00DC3904"/>
    <w:rsid w:val="00DC3D21"/>
    <w:rsid w:val="00DC50BE"/>
    <w:rsid w:val="00DC555A"/>
    <w:rsid w:val="00DC761A"/>
    <w:rsid w:val="00DD0B92"/>
    <w:rsid w:val="00DD1793"/>
    <w:rsid w:val="00DD2B5C"/>
    <w:rsid w:val="00DD3212"/>
    <w:rsid w:val="00DD32C0"/>
    <w:rsid w:val="00DD5B27"/>
    <w:rsid w:val="00DD604D"/>
    <w:rsid w:val="00DD6C21"/>
    <w:rsid w:val="00DD769A"/>
    <w:rsid w:val="00DD7BBD"/>
    <w:rsid w:val="00DD7DED"/>
    <w:rsid w:val="00DD7F3C"/>
    <w:rsid w:val="00DE0E12"/>
    <w:rsid w:val="00DE0E50"/>
    <w:rsid w:val="00DE2BA2"/>
    <w:rsid w:val="00DE2BD7"/>
    <w:rsid w:val="00DE3625"/>
    <w:rsid w:val="00DE3C9C"/>
    <w:rsid w:val="00DE438B"/>
    <w:rsid w:val="00DE4D69"/>
    <w:rsid w:val="00DE51C8"/>
    <w:rsid w:val="00DE54A9"/>
    <w:rsid w:val="00DE5A25"/>
    <w:rsid w:val="00DE6049"/>
    <w:rsid w:val="00DE6132"/>
    <w:rsid w:val="00DE632E"/>
    <w:rsid w:val="00DE70D5"/>
    <w:rsid w:val="00DF01AB"/>
    <w:rsid w:val="00DF01DC"/>
    <w:rsid w:val="00DF1668"/>
    <w:rsid w:val="00DF18E6"/>
    <w:rsid w:val="00DF19FC"/>
    <w:rsid w:val="00DF1F17"/>
    <w:rsid w:val="00DF3E45"/>
    <w:rsid w:val="00DF51F6"/>
    <w:rsid w:val="00DF5CD8"/>
    <w:rsid w:val="00DF5E96"/>
    <w:rsid w:val="00DF66BA"/>
    <w:rsid w:val="00DF6A8F"/>
    <w:rsid w:val="00DF6D52"/>
    <w:rsid w:val="00DF73D8"/>
    <w:rsid w:val="00DF7A8A"/>
    <w:rsid w:val="00E00BF2"/>
    <w:rsid w:val="00E025F4"/>
    <w:rsid w:val="00E03B00"/>
    <w:rsid w:val="00E0441B"/>
    <w:rsid w:val="00E047F8"/>
    <w:rsid w:val="00E04829"/>
    <w:rsid w:val="00E04EEF"/>
    <w:rsid w:val="00E0687D"/>
    <w:rsid w:val="00E06CED"/>
    <w:rsid w:val="00E077C8"/>
    <w:rsid w:val="00E07826"/>
    <w:rsid w:val="00E12118"/>
    <w:rsid w:val="00E12D74"/>
    <w:rsid w:val="00E13E9D"/>
    <w:rsid w:val="00E14350"/>
    <w:rsid w:val="00E14788"/>
    <w:rsid w:val="00E1551B"/>
    <w:rsid w:val="00E21931"/>
    <w:rsid w:val="00E24D28"/>
    <w:rsid w:val="00E250A3"/>
    <w:rsid w:val="00E267CB"/>
    <w:rsid w:val="00E2721E"/>
    <w:rsid w:val="00E27518"/>
    <w:rsid w:val="00E27D66"/>
    <w:rsid w:val="00E3031E"/>
    <w:rsid w:val="00E322F7"/>
    <w:rsid w:val="00E323C1"/>
    <w:rsid w:val="00E3277B"/>
    <w:rsid w:val="00E328C9"/>
    <w:rsid w:val="00E32FDB"/>
    <w:rsid w:val="00E333BF"/>
    <w:rsid w:val="00E337CB"/>
    <w:rsid w:val="00E3395E"/>
    <w:rsid w:val="00E33FAD"/>
    <w:rsid w:val="00E34A9F"/>
    <w:rsid w:val="00E35764"/>
    <w:rsid w:val="00E35A44"/>
    <w:rsid w:val="00E36864"/>
    <w:rsid w:val="00E3705C"/>
    <w:rsid w:val="00E41438"/>
    <w:rsid w:val="00E41D80"/>
    <w:rsid w:val="00E422D7"/>
    <w:rsid w:val="00E4348E"/>
    <w:rsid w:val="00E43DC7"/>
    <w:rsid w:val="00E44C2D"/>
    <w:rsid w:val="00E44DE1"/>
    <w:rsid w:val="00E462E7"/>
    <w:rsid w:val="00E47588"/>
    <w:rsid w:val="00E47A7C"/>
    <w:rsid w:val="00E47AE9"/>
    <w:rsid w:val="00E502A9"/>
    <w:rsid w:val="00E515AA"/>
    <w:rsid w:val="00E5181A"/>
    <w:rsid w:val="00E5366B"/>
    <w:rsid w:val="00E53F8F"/>
    <w:rsid w:val="00E54A5B"/>
    <w:rsid w:val="00E55738"/>
    <w:rsid w:val="00E55D64"/>
    <w:rsid w:val="00E56449"/>
    <w:rsid w:val="00E565E3"/>
    <w:rsid w:val="00E56D1E"/>
    <w:rsid w:val="00E56F72"/>
    <w:rsid w:val="00E60008"/>
    <w:rsid w:val="00E60504"/>
    <w:rsid w:val="00E60901"/>
    <w:rsid w:val="00E61493"/>
    <w:rsid w:val="00E629DF"/>
    <w:rsid w:val="00E63017"/>
    <w:rsid w:val="00E64099"/>
    <w:rsid w:val="00E64D62"/>
    <w:rsid w:val="00E64DE9"/>
    <w:rsid w:val="00E64E34"/>
    <w:rsid w:val="00E6559A"/>
    <w:rsid w:val="00E666E9"/>
    <w:rsid w:val="00E67174"/>
    <w:rsid w:val="00E674D8"/>
    <w:rsid w:val="00E701E8"/>
    <w:rsid w:val="00E70245"/>
    <w:rsid w:val="00E706A2"/>
    <w:rsid w:val="00E70992"/>
    <w:rsid w:val="00E71B75"/>
    <w:rsid w:val="00E7209B"/>
    <w:rsid w:val="00E726F1"/>
    <w:rsid w:val="00E7276E"/>
    <w:rsid w:val="00E740FA"/>
    <w:rsid w:val="00E7451C"/>
    <w:rsid w:val="00E75096"/>
    <w:rsid w:val="00E75AC8"/>
    <w:rsid w:val="00E76284"/>
    <w:rsid w:val="00E7677A"/>
    <w:rsid w:val="00E77305"/>
    <w:rsid w:val="00E80CCC"/>
    <w:rsid w:val="00E81536"/>
    <w:rsid w:val="00E8153E"/>
    <w:rsid w:val="00E81B1F"/>
    <w:rsid w:val="00E827B9"/>
    <w:rsid w:val="00E83BC7"/>
    <w:rsid w:val="00E840B7"/>
    <w:rsid w:val="00E844D1"/>
    <w:rsid w:val="00E845EA"/>
    <w:rsid w:val="00E84A1C"/>
    <w:rsid w:val="00E8591C"/>
    <w:rsid w:val="00E863DE"/>
    <w:rsid w:val="00E87131"/>
    <w:rsid w:val="00E87BB9"/>
    <w:rsid w:val="00E91F4D"/>
    <w:rsid w:val="00E9239C"/>
    <w:rsid w:val="00E92C11"/>
    <w:rsid w:val="00E92EE3"/>
    <w:rsid w:val="00E92FC4"/>
    <w:rsid w:val="00E930E7"/>
    <w:rsid w:val="00E9339A"/>
    <w:rsid w:val="00E95285"/>
    <w:rsid w:val="00E96A43"/>
    <w:rsid w:val="00E96BDB"/>
    <w:rsid w:val="00E96F1F"/>
    <w:rsid w:val="00E97720"/>
    <w:rsid w:val="00EA0087"/>
    <w:rsid w:val="00EA0BF9"/>
    <w:rsid w:val="00EA4207"/>
    <w:rsid w:val="00EA4C21"/>
    <w:rsid w:val="00EA548B"/>
    <w:rsid w:val="00EA55E1"/>
    <w:rsid w:val="00EA67AC"/>
    <w:rsid w:val="00EA7158"/>
    <w:rsid w:val="00EA735F"/>
    <w:rsid w:val="00EA7E7C"/>
    <w:rsid w:val="00EB0C77"/>
    <w:rsid w:val="00EB0D21"/>
    <w:rsid w:val="00EB15C8"/>
    <w:rsid w:val="00EB163B"/>
    <w:rsid w:val="00EB1A25"/>
    <w:rsid w:val="00EB2C83"/>
    <w:rsid w:val="00EB4244"/>
    <w:rsid w:val="00EB44FC"/>
    <w:rsid w:val="00EB51DC"/>
    <w:rsid w:val="00EC0310"/>
    <w:rsid w:val="00EC0BF7"/>
    <w:rsid w:val="00EC4213"/>
    <w:rsid w:val="00EC4DEB"/>
    <w:rsid w:val="00EC52DA"/>
    <w:rsid w:val="00EC6E61"/>
    <w:rsid w:val="00EC7F25"/>
    <w:rsid w:val="00ED0519"/>
    <w:rsid w:val="00ED06CF"/>
    <w:rsid w:val="00ED0C34"/>
    <w:rsid w:val="00ED1723"/>
    <w:rsid w:val="00ED2C9D"/>
    <w:rsid w:val="00ED4483"/>
    <w:rsid w:val="00ED5962"/>
    <w:rsid w:val="00ED6260"/>
    <w:rsid w:val="00ED7782"/>
    <w:rsid w:val="00ED7ADD"/>
    <w:rsid w:val="00EE068E"/>
    <w:rsid w:val="00EE17D3"/>
    <w:rsid w:val="00EE227B"/>
    <w:rsid w:val="00EE3582"/>
    <w:rsid w:val="00EE50C4"/>
    <w:rsid w:val="00EE63C7"/>
    <w:rsid w:val="00EE6814"/>
    <w:rsid w:val="00EE7D8D"/>
    <w:rsid w:val="00EF03F9"/>
    <w:rsid w:val="00EF12E5"/>
    <w:rsid w:val="00EF24D1"/>
    <w:rsid w:val="00EF29DB"/>
    <w:rsid w:val="00EF2D19"/>
    <w:rsid w:val="00EF3837"/>
    <w:rsid w:val="00EF44BA"/>
    <w:rsid w:val="00EF4F07"/>
    <w:rsid w:val="00EF4F3E"/>
    <w:rsid w:val="00EF5F84"/>
    <w:rsid w:val="00EF6518"/>
    <w:rsid w:val="00EF6D5A"/>
    <w:rsid w:val="00F004B3"/>
    <w:rsid w:val="00F00676"/>
    <w:rsid w:val="00F012C5"/>
    <w:rsid w:val="00F024F2"/>
    <w:rsid w:val="00F02974"/>
    <w:rsid w:val="00F03AC7"/>
    <w:rsid w:val="00F045A4"/>
    <w:rsid w:val="00F04A94"/>
    <w:rsid w:val="00F04B93"/>
    <w:rsid w:val="00F05926"/>
    <w:rsid w:val="00F067D6"/>
    <w:rsid w:val="00F068AA"/>
    <w:rsid w:val="00F06AB7"/>
    <w:rsid w:val="00F06F41"/>
    <w:rsid w:val="00F07680"/>
    <w:rsid w:val="00F07C56"/>
    <w:rsid w:val="00F07FD7"/>
    <w:rsid w:val="00F10680"/>
    <w:rsid w:val="00F10A37"/>
    <w:rsid w:val="00F11026"/>
    <w:rsid w:val="00F11113"/>
    <w:rsid w:val="00F117CA"/>
    <w:rsid w:val="00F1326E"/>
    <w:rsid w:val="00F13403"/>
    <w:rsid w:val="00F14754"/>
    <w:rsid w:val="00F14CAB"/>
    <w:rsid w:val="00F14F98"/>
    <w:rsid w:val="00F15976"/>
    <w:rsid w:val="00F171A3"/>
    <w:rsid w:val="00F17252"/>
    <w:rsid w:val="00F179CC"/>
    <w:rsid w:val="00F2095D"/>
    <w:rsid w:val="00F20EA9"/>
    <w:rsid w:val="00F21173"/>
    <w:rsid w:val="00F21723"/>
    <w:rsid w:val="00F2203F"/>
    <w:rsid w:val="00F22CE7"/>
    <w:rsid w:val="00F22EE8"/>
    <w:rsid w:val="00F24A9C"/>
    <w:rsid w:val="00F24E57"/>
    <w:rsid w:val="00F258FA"/>
    <w:rsid w:val="00F2744E"/>
    <w:rsid w:val="00F27E85"/>
    <w:rsid w:val="00F30629"/>
    <w:rsid w:val="00F316E8"/>
    <w:rsid w:val="00F31E95"/>
    <w:rsid w:val="00F32094"/>
    <w:rsid w:val="00F33147"/>
    <w:rsid w:val="00F33A41"/>
    <w:rsid w:val="00F34AB5"/>
    <w:rsid w:val="00F350C1"/>
    <w:rsid w:val="00F3709D"/>
    <w:rsid w:val="00F379CA"/>
    <w:rsid w:val="00F41295"/>
    <w:rsid w:val="00F41915"/>
    <w:rsid w:val="00F44B99"/>
    <w:rsid w:val="00F44EB6"/>
    <w:rsid w:val="00F44ECE"/>
    <w:rsid w:val="00F45325"/>
    <w:rsid w:val="00F46F4C"/>
    <w:rsid w:val="00F47A06"/>
    <w:rsid w:val="00F507FA"/>
    <w:rsid w:val="00F50C9D"/>
    <w:rsid w:val="00F50D56"/>
    <w:rsid w:val="00F51460"/>
    <w:rsid w:val="00F52636"/>
    <w:rsid w:val="00F53F58"/>
    <w:rsid w:val="00F547B6"/>
    <w:rsid w:val="00F54BDF"/>
    <w:rsid w:val="00F55D2A"/>
    <w:rsid w:val="00F6041B"/>
    <w:rsid w:val="00F60851"/>
    <w:rsid w:val="00F60919"/>
    <w:rsid w:val="00F61AC5"/>
    <w:rsid w:val="00F62709"/>
    <w:rsid w:val="00F63311"/>
    <w:rsid w:val="00F638B5"/>
    <w:rsid w:val="00F63A10"/>
    <w:rsid w:val="00F64029"/>
    <w:rsid w:val="00F649BA"/>
    <w:rsid w:val="00F65B6A"/>
    <w:rsid w:val="00F65EB8"/>
    <w:rsid w:val="00F704B6"/>
    <w:rsid w:val="00F706F8"/>
    <w:rsid w:val="00F7099C"/>
    <w:rsid w:val="00F71102"/>
    <w:rsid w:val="00F720FC"/>
    <w:rsid w:val="00F727E2"/>
    <w:rsid w:val="00F736CB"/>
    <w:rsid w:val="00F7464D"/>
    <w:rsid w:val="00F748A9"/>
    <w:rsid w:val="00F74D5A"/>
    <w:rsid w:val="00F75B71"/>
    <w:rsid w:val="00F7738B"/>
    <w:rsid w:val="00F77976"/>
    <w:rsid w:val="00F804F7"/>
    <w:rsid w:val="00F80864"/>
    <w:rsid w:val="00F80B9A"/>
    <w:rsid w:val="00F815B9"/>
    <w:rsid w:val="00F82124"/>
    <w:rsid w:val="00F82223"/>
    <w:rsid w:val="00F8461D"/>
    <w:rsid w:val="00F86628"/>
    <w:rsid w:val="00F878F0"/>
    <w:rsid w:val="00F87AEB"/>
    <w:rsid w:val="00F9044D"/>
    <w:rsid w:val="00F90664"/>
    <w:rsid w:val="00F91178"/>
    <w:rsid w:val="00F91B4A"/>
    <w:rsid w:val="00F9229E"/>
    <w:rsid w:val="00F92DB4"/>
    <w:rsid w:val="00F934E8"/>
    <w:rsid w:val="00F94BC4"/>
    <w:rsid w:val="00F94E9D"/>
    <w:rsid w:val="00FA398A"/>
    <w:rsid w:val="00FA3D39"/>
    <w:rsid w:val="00FA4083"/>
    <w:rsid w:val="00FA4D5D"/>
    <w:rsid w:val="00FA5234"/>
    <w:rsid w:val="00FA573C"/>
    <w:rsid w:val="00FA63A5"/>
    <w:rsid w:val="00FA70CF"/>
    <w:rsid w:val="00FA71BB"/>
    <w:rsid w:val="00FA72B4"/>
    <w:rsid w:val="00FB0FBB"/>
    <w:rsid w:val="00FB1B30"/>
    <w:rsid w:val="00FB23D8"/>
    <w:rsid w:val="00FB2DBF"/>
    <w:rsid w:val="00FB4AD3"/>
    <w:rsid w:val="00FB6BCB"/>
    <w:rsid w:val="00FB7CA9"/>
    <w:rsid w:val="00FC0524"/>
    <w:rsid w:val="00FC0782"/>
    <w:rsid w:val="00FC1C2C"/>
    <w:rsid w:val="00FC23B2"/>
    <w:rsid w:val="00FC259C"/>
    <w:rsid w:val="00FC38D6"/>
    <w:rsid w:val="00FC3961"/>
    <w:rsid w:val="00FC3ADE"/>
    <w:rsid w:val="00FC4177"/>
    <w:rsid w:val="00FC42BC"/>
    <w:rsid w:val="00FC4C34"/>
    <w:rsid w:val="00FC4D1D"/>
    <w:rsid w:val="00FC4F3D"/>
    <w:rsid w:val="00FC548B"/>
    <w:rsid w:val="00FC5712"/>
    <w:rsid w:val="00FC5BF9"/>
    <w:rsid w:val="00FD017A"/>
    <w:rsid w:val="00FD12EA"/>
    <w:rsid w:val="00FD2216"/>
    <w:rsid w:val="00FD387D"/>
    <w:rsid w:val="00FD3E71"/>
    <w:rsid w:val="00FD444D"/>
    <w:rsid w:val="00FD45CE"/>
    <w:rsid w:val="00FD46DA"/>
    <w:rsid w:val="00FD54AA"/>
    <w:rsid w:val="00FD7886"/>
    <w:rsid w:val="00FD7973"/>
    <w:rsid w:val="00FE0F3C"/>
    <w:rsid w:val="00FE118A"/>
    <w:rsid w:val="00FE20FF"/>
    <w:rsid w:val="00FE3E77"/>
    <w:rsid w:val="00FE4791"/>
    <w:rsid w:val="00FE47C0"/>
    <w:rsid w:val="00FE639D"/>
    <w:rsid w:val="00FE7377"/>
    <w:rsid w:val="00FE7DA2"/>
    <w:rsid w:val="00FE7E27"/>
    <w:rsid w:val="00FF0089"/>
    <w:rsid w:val="00FF0A46"/>
    <w:rsid w:val="00FF0F23"/>
    <w:rsid w:val="00FF1629"/>
    <w:rsid w:val="00FF2665"/>
    <w:rsid w:val="00FF2D6D"/>
    <w:rsid w:val="00FF32E4"/>
    <w:rsid w:val="00FF3B2F"/>
    <w:rsid w:val="00FF4EEB"/>
    <w:rsid w:val="00FF51A1"/>
    <w:rsid w:val="00FF6478"/>
    <w:rsid w:val="00FF64B6"/>
    <w:rsid w:val="00FF7100"/>
    <w:rsid w:val="00FF786A"/>
    <w:rsid w:val="00FF7C93"/>
    <w:rsid w:val="00FF7D70"/>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62EF5D0"/>
    <w:rsid w:val="4786C6FA"/>
    <w:rsid w:val="499DE889"/>
    <w:rsid w:val="49B7344B"/>
    <w:rsid w:val="4AB5CFA9"/>
    <w:rsid w:val="4C60817D"/>
    <w:rsid w:val="5012F141"/>
    <w:rsid w:val="52C07CE7"/>
    <w:rsid w:val="52E79355"/>
    <w:rsid w:val="532B1BB8"/>
    <w:rsid w:val="58BFA4FD"/>
    <w:rsid w:val="592D3947"/>
    <w:rsid w:val="5C57F081"/>
    <w:rsid w:val="5F61EAF3"/>
    <w:rsid w:val="67548E97"/>
    <w:rsid w:val="67C2AB91"/>
    <w:rsid w:val="681B633A"/>
    <w:rsid w:val="6926BAF3"/>
    <w:rsid w:val="6DFE755A"/>
    <w:rsid w:val="6EED88C8"/>
    <w:rsid w:val="6F879957"/>
    <w:rsid w:val="6F9AB9E1"/>
    <w:rsid w:val="71206679"/>
    <w:rsid w:val="71315408"/>
    <w:rsid w:val="71444E6A"/>
    <w:rsid w:val="718E7460"/>
    <w:rsid w:val="7430C3EC"/>
    <w:rsid w:val="7668B749"/>
    <w:rsid w:val="77E0A5A3"/>
    <w:rsid w:val="79D65EF6"/>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485B07"/>
  <w15:docId w15:val="{D1878C2E-0C48-4409-8032-B922C7D2B4F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uiPriority="0" w:semiHidden="1" w:unhideWhenUsed="1"/>
    <w:lsdException w:name="footnote text" w:uiPriority="0"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uiPriority="0"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157CB1"/>
    <w:pPr>
      <w:keepNext/>
      <w:keepLines/>
      <w:numPr>
        <w:ilvl w:val="1"/>
        <w:numId w:val="1"/>
      </w:numPr>
      <w:spacing w:before="40" w:after="0"/>
      <w:outlineLvl w:val="1"/>
    </w:pPr>
    <w:rPr>
      <w:rFonts w:ascii="Verdana" w:hAnsi="Verdana" w:eastAsiaTheme="majorEastAsi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outlineLvl w:val="2"/>
    </w:pPr>
    <w:rPr>
      <w:rFonts w:ascii="Verdana" w:hAnsi="Verdana" w:eastAsiaTheme="majorEastAsi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hAnsi="Verdana" w:eastAsiaTheme="majorEastAsi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hAnsi="Verdana" w:eastAsiaTheme="majorEastAsi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hAnsiTheme="majorHAnsi" w:eastAsiaTheme="majorEastAsia"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hAnsiTheme="majorHAnsi" w:eastAsiaTheme="majorEastAsia"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hAnsiTheme="majorHAnsi" w:eastAsiaTheme="majorEastAsia"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hAnsiTheme="majorHAnsi" w:eastAsiaTheme="majorEastAsia" w:cstheme="majorBidi"/>
      <w:i/>
      <w:iCs/>
      <w:color w:val="696969" w:themeColor="text1" w:themeTint="D8"/>
      <w:sz w:val="21"/>
      <w:szCs w:val="21"/>
      <w:lang w:val="en-I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styleId="HeaderChar" w:customStyle="1">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styleId="FooterChar" w:customStyle="1">
    <w:name w:val="Footer Char"/>
    <w:basedOn w:val="DefaultParagraphFont"/>
    <w:link w:val="Footer"/>
    <w:uiPriority w:val="99"/>
    <w:rsid w:val="00305C0B"/>
  </w:style>
  <w:style w:type="character" w:styleId="Heading1Char" w:customStyle="1">
    <w:name w:val="Heading 1 Char"/>
    <w:link w:val="Heading1"/>
    <w:rsid w:val="00FD12EA"/>
    <w:rPr>
      <w:rFonts w:ascii="Verdana" w:hAnsi="Verdana" w:eastAsia="Times New Roman"/>
      <w:color w:val="00B6B5" w:themeColor="accent2"/>
      <w:sz w:val="24"/>
      <w:szCs w:val="32"/>
      <w:lang w:val="en-GB"/>
    </w:rPr>
  </w:style>
  <w:style w:type="paragraph" w:styleId="MainHeading" w:customStyle="1">
    <w:name w:val="Main Heading"/>
    <w:next w:val="Bodytextversion1"/>
    <w:link w:val="MainHeadingChar"/>
    <w:qFormat/>
    <w:rsid w:val="00B23B6F"/>
    <w:pPr>
      <w:pageBreakBefore/>
      <w:spacing w:after="120"/>
    </w:pPr>
    <w:rPr>
      <w:rFonts w:ascii="Verdana" w:hAnsi="Verdana" w:eastAsia="Times New Roman"/>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styleId="MainHeadingChar" w:customStyle="1">
    <w:name w:val="Main Heading Char"/>
    <w:link w:val="MainHeading"/>
    <w:rsid w:val="00B23B6F"/>
    <w:rPr>
      <w:rFonts w:ascii="Verdana" w:hAnsi="Verdana" w:eastAsia="Times New Roman"/>
      <w:caps/>
      <w:color w:val="05918E" w:themeColor="accent1"/>
      <w:sz w:val="32"/>
      <w:szCs w:val="32"/>
      <w:lang w:val="en-GB"/>
    </w:rPr>
  </w:style>
  <w:style w:type="character" w:styleId="BalloonTextChar" w:customStyle="1">
    <w:name w:val="Balloon Text Char"/>
    <w:link w:val="BalloonText"/>
    <w:uiPriority w:val="99"/>
    <w:semiHidden/>
    <w:rsid w:val="00BE4B34"/>
    <w:rPr>
      <w:rFonts w:ascii="Segoe UI" w:hAnsi="Segoe UI" w:eastAsia="Times New Roman" w:cs="Segoe UI"/>
      <w:sz w:val="18"/>
      <w:szCs w:val="18"/>
      <w:lang w:eastAsia="en-IE"/>
    </w:rPr>
  </w:style>
  <w:style w:type="paragraph" w:styleId="Subheading1" w:customStyle="1">
    <w:name w:val="Sub heading 1"/>
    <w:basedOn w:val="Heading1"/>
    <w:link w:val="Subheading1Char"/>
    <w:rsid w:val="00BE4B34"/>
    <w:rPr>
      <w:rFonts w:ascii="Arial" w:hAnsi="Arial"/>
      <w:b/>
      <w:sz w:val="26"/>
    </w:rPr>
  </w:style>
  <w:style w:type="paragraph" w:styleId="SubHeading3" w:customStyle="1">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styleId="Subheading1Char" w:customStyle="1">
    <w:name w:val="Sub heading 1 Char"/>
    <w:link w:val="Subheading1"/>
    <w:rsid w:val="00BE4B34"/>
    <w:rPr>
      <w:rFonts w:ascii="Arial" w:hAnsi="Arial" w:eastAsia="Times New Roman"/>
      <w:b/>
      <w:color w:val="00B6B5" w:themeColor="accent2"/>
      <w:sz w:val="26"/>
      <w:szCs w:val="32"/>
      <w:lang w:val="en-GB"/>
    </w:rPr>
  </w:style>
  <w:style w:type="paragraph" w:styleId="Style1" w:customStyle="1">
    <w:name w:val="Style1"/>
    <w:basedOn w:val="Subheading1"/>
    <w:link w:val="Style1Char"/>
    <w:rsid w:val="00F727E2"/>
    <w:rPr>
      <w:rFonts w:ascii="Myriad Pro" w:hAnsi="Myriad Pro"/>
    </w:rPr>
  </w:style>
  <w:style w:type="character" w:styleId="SubHeading3Char" w:customStyle="1">
    <w:name w:val="Sub Heading 3 Char"/>
    <w:link w:val="SubHeading3"/>
    <w:rsid w:val="00AC296E"/>
    <w:rPr>
      <w:rFonts w:ascii="Verdana" w:hAnsi="Verdana" w:eastAsia="Times New Roman" w:cs="Arial"/>
      <w:i/>
      <w:color w:val="09D0A2" w:themeColor="accent3"/>
    </w:rPr>
  </w:style>
  <w:style w:type="paragraph" w:styleId="Style2" w:customStyle="1">
    <w:name w:val="Style2"/>
    <w:basedOn w:val="Style1"/>
    <w:link w:val="Style2Char"/>
    <w:rsid w:val="00F727E2"/>
    <w:rPr>
      <w:b w:val="0"/>
    </w:rPr>
  </w:style>
  <w:style w:type="character" w:styleId="Style1Char" w:customStyle="1">
    <w:name w:val="Style1 Char"/>
    <w:link w:val="Style1"/>
    <w:rsid w:val="00F727E2"/>
    <w:rPr>
      <w:rFonts w:ascii="Myriad Pro" w:hAnsi="Myriad Pro" w:eastAsia="Times New Roman"/>
      <w:b/>
      <w:color w:val="00B6B5" w:themeColor="accent2"/>
      <w:sz w:val="26"/>
      <w:szCs w:val="32"/>
      <w:lang w:val="en-GB"/>
    </w:rPr>
  </w:style>
  <w:style w:type="paragraph" w:styleId="HeaderFootertags" w:customStyle="1">
    <w:name w:val="Header Footer tags"/>
    <w:next w:val="Bodytextversion1"/>
    <w:link w:val="HeaderFootertagsChar"/>
    <w:qFormat/>
    <w:rsid w:val="00100645"/>
    <w:pPr>
      <w:spacing w:after="100" w:afterAutospacing="1"/>
    </w:pPr>
    <w:rPr>
      <w:rFonts w:ascii="Calibri Light" w:hAnsi="Calibri Light" w:eastAsia="Times New Roman"/>
      <w:color w:val="102F37"/>
      <w:szCs w:val="22"/>
    </w:rPr>
  </w:style>
  <w:style w:type="character" w:styleId="Style2Char" w:customStyle="1">
    <w:name w:val="Style2 Char"/>
    <w:link w:val="Style2"/>
    <w:rsid w:val="00F727E2"/>
    <w:rPr>
      <w:rFonts w:ascii="Myriad Pro" w:hAnsi="Myriad Pro" w:eastAsia="Times New Roman"/>
      <w:color w:val="00B6B5" w:themeColor="accent2"/>
      <w:sz w:val="26"/>
      <w:szCs w:val="32"/>
      <w:lang w:val="en-GB"/>
    </w:rPr>
  </w:style>
  <w:style w:type="paragraph" w:styleId="SubHeading10" w:customStyle="1">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styleId="HeaderFootertagsChar" w:customStyle="1">
    <w:name w:val="Header Footer tags Char"/>
    <w:link w:val="HeaderFootertags"/>
    <w:rsid w:val="00100645"/>
    <w:rPr>
      <w:rFonts w:ascii="Calibri Light" w:hAnsi="Calibri Light" w:eastAsia="Times New Roman"/>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styleId="SubHeading1Char0" w:customStyle="1">
    <w:name w:val="Sub Heading 1 Char"/>
    <w:link w:val="SubHeading10"/>
    <w:rsid w:val="00AC296E"/>
    <w:rPr>
      <w:rFonts w:ascii="Verdana" w:hAnsi="Verdana" w:eastAsia="Times New Roman" w:cs="Arial"/>
      <w:b/>
      <w:color w:val="00B6B5" w:themeColor="accent2"/>
      <w:sz w:val="24"/>
      <w:szCs w:val="26"/>
      <w:lang w:val="en-GB"/>
    </w:rPr>
  </w:style>
  <w:style w:type="paragraph" w:styleId="Tabletitle" w:customStyle="1">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TabletitleChar" w:customStyle="1">
    <w:name w:val="Table title Char"/>
    <w:link w:val="Tabletitle"/>
    <w:rsid w:val="00AC1455"/>
    <w:rPr>
      <w:rFonts w:ascii="Arial" w:hAnsi="Arial" w:eastAsia="Times New Roman"/>
      <w:i/>
      <w:color w:val="000000"/>
      <w:sz w:val="18"/>
      <w:szCs w:val="22"/>
    </w:rPr>
  </w:style>
  <w:style w:type="table" w:styleId="TableList7">
    <w:name w:val="Table List 7"/>
    <w:basedOn w:val="TableNormal"/>
    <w:uiPriority w:val="99"/>
    <w:semiHidden/>
    <w:unhideWhenUsed/>
    <w:rsid w:val="000011AD"/>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PlainTable11" w:customStyle="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cPr>
      <w:shd w:val="clear" w:color="auto" w:fill="1E5262"/>
    </w:tcPr>
    <w:tblStylePr w:type="firstRow">
      <w:rPr>
        <w:b/>
        <w:bCs/>
        <w:color w:val="auto"/>
      </w:rPr>
      <w:tblPr/>
      <w:tcPr>
        <w:tcBorders>
          <w:tl2br w:val="none" w:color="auto" w:sz="0" w:space="0"/>
          <w:tr2bl w:val="none" w:color="auto" w:sz="0" w:space="0"/>
        </w:tcBorders>
        <w:shd w:val="solid" w:color="000000" w:fill="FFFFFF"/>
      </w:tcPr>
    </w:tblStylePr>
    <w:tblStylePr w:type="lastRow">
      <w:rPr>
        <w:b/>
        <w:bCs/>
      </w:rPr>
      <w:tblPr/>
      <w:tcPr>
        <w:tcBorders>
          <w:top w:val="double" w:color="BFBFBF" w:sz="4" w:space="0"/>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NoSpacingChar" w:customStyle="1">
    <w:name w:val="No Spacing Char"/>
    <w:aliases w:val="version 1 content Char"/>
    <w:link w:val="NoSpacing"/>
    <w:uiPriority w:val="1"/>
    <w:rsid w:val="0066044E"/>
    <w:rPr>
      <w:rFonts w:ascii="Myriad Pro" w:hAnsi="Myriad Pro" w:eastAsia="Times New Roman" w:cs="Times New Roman"/>
      <w:sz w:val="20"/>
      <w:lang w:eastAsia="en-IE"/>
    </w:rPr>
  </w:style>
  <w:style w:type="paragraph" w:styleId="BasicParagraph" w:customStyle="1">
    <w:name w:val="[Basic Paragraph]"/>
    <w:basedOn w:val="Normal"/>
    <w:uiPriority w:val="99"/>
    <w:rsid w:val="0066044E"/>
    <w:pPr>
      <w:autoSpaceDE w:val="0"/>
      <w:autoSpaceDN w:val="0"/>
      <w:adjustRightInd w:val="0"/>
      <w:spacing w:after="0" w:line="288" w:lineRule="auto"/>
      <w:textAlignment w:val="center"/>
    </w:pPr>
    <w:rPr>
      <w:rFonts w:ascii="Times Regular" w:hAnsi="Times Regular" w:eastAsia="Calibri"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paragraph" w:styleId="Bodytextversion1" w:customStyle="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styleId="Bodytextversion1Char" w:customStyle="1">
    <w:name w:val="Body text version 1 Char"/>
    <w:link w:val="Bodytextversion1"/>
    <w:rsid w:val="00F91178"/>
    <w:rPr>
      <w:rFonts w:ascii="Calibri Light" w:hAnsi="Calibri Light" w:eastAsia="Times New Roman"/>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styleId="GridTable4-Accent11" w:customStyle="1">
    <w:name w:val="Grid Table 4 - Accent 11"/>
    <w:basedOn w:val="TableNormal"/>
    <w:uiPriority w:val="49"/>
    <w:rsid w:val="00CA622D"/>
    <w:tblPr>
      <w:tblStyleRowBandSize w:val="1"/>
      <w:tblStyleColBandSize w:val="1"/>
      <w:tblBorders>
        <w:top w:val="single" w:color="2EF7F3" w:themeColor="accent1" w:themeTint="99" w:sz="4" w:space="0"/>
        <w:left w:val="single" w:color="2EF7F3" w:themeColor="accent1" w:themeTint="99" w:sz="4" w:space="0"/>
        <w:bottom w:val="single" w:color="2EF7F3" w:themeColor="accent1" w:themeTint="99" w:sz="4" w:space="0"/>
        <w:right w:val="single" w:color="2EF7F3" w:themeColor="accent1" w:themeTint="99" w:sz="4" w:space="0"/>
        <w:insideH w:val="single" w:color="2EF7F3" w:themeColor="accent1" w:themeTint="99" w:sz="4" w:space="0"/>
        <w:insideV w:val="single" w:color="2EF7F3" w:themeColor="accent1" w:themeTint="99" w:sz="4" w:space="0"/>
      </w:tblBorders>
    </w:tblPr>
    <w:tblStylePr w:type="firstRow">
      <w:rPr>
        <w:b/>
        <w:bCs/>
        <w:color w:val="FFFFFF" w:themeColor="background1"/>
      </w:rPr>
      <w:tblPr/>
      <w:tcPr>
        <w:tcBorders>
          <w:top w:val="single" w:color="05918E" w:themeColor="accent1" w:sz="4" w:space="0"/>
          <w:left w:val="single" w:color="05918E" w:themeColor="accent1" w:sz="4" w:space="0"/>
          <w:bottom w:val="single" w:color="05918E" w:themeColor="accent1" w:sz="4" w:space="0"/>
          <w:right w:val="single" w:color="05918E" w:themeColor="accent1" w:sz="4" w:space="0"/>
          <w:insideH w:val="nil"/>
          <w:insideV w:val="nil"/>
        </w:tcBorders>
        <w:shd w:val="clear" w:color="auto" w:fill="05918E" w:themeFill="accent1"/>
      </w:tcPr>
    </w:tblStylePr>
    <w:tblStylePr w:type="lastRow">
      <w:rPr>
        <w:b/>
        <w:bCs/>
      </w:rPr>
      <w:tblPr/>
      <w:tcPr>
        <w:tcBorders>
          <w:top w:val="double" w:color="05918E" w:themeColor="accent1" w:sz="4" w:space="0"/>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GridTable4-Accent41" w:customStyle="1">
    <w:name w:val="Grid Table 4 - Accent 41"/>
    <w:basedOn w:val="TableNormal"/>
    <w:uiPriority w:val="49"/>
    <w:rsid w:val="00CA622D"/>
    <w:tblPr>
      <w:tblStyleRowBandSize w:val="1"/>
      <w:tblStyleColBandSize w:val="1"/>
      <w:tblBorders>
        <w:top w:val="single" w:color="F1F2F1" w:themeColor="accent4" w:themeTint="99" w:sz="4" w:space="0"/>
        <w:left w:val="single" w:color="F1F2F1" w:themeColor="accent4" w:themeTint="99" w:sz="4" w:space="0"/>
        <w:bottom w:val="single" w:color="F1F2F1" w:themeColor="accent4" w:themeTint="99" w:sz="4" w:space="0"/>
        <w:right w:val="single" w:color="F1F2F1" w:themeColor="accent4" w:themeTint="99" w:sz="4" w:space="0"/>
        <w:insideH w:val="single" w:color="F1F2F1" w:themeColor="accent4" w:themeTint="99" w:sz="4" w:space="0"/>
        <w:insideV w:val="single" w:color="F1F2F1" w:themeColor="accent4" w:themeTint="99" w:sz="4" w:space="0"/>
      </w:tblBorders>
    </w:tblPr>
    <w:tblStylePr w:type="firstRow">
      <w:rPr>
        <w:b/>
        <w:bCs/>
        <w:color w:val="FFFFFF" w:themeColor="background1"/>
      </w:rPr>
      <w:tblPr/>
      <w:tcPr>
        <w:tcBorders>
          <w:top w:val="single" w:color="E9EAE9" w:themeColor="accent4" w:sz="4" w:space="0"/>
          <w:left w:val="single" w:color="E9EAE9" w:themeColor="accent4" w:sz="4" w:space="0"/>
          <w:bottom w:val="single" w:color="E9EAE9" w:themeColor="accent4" w:sz="4" w:space="0"/>
          <w:right w:val="single" w:color="E9EAE9" w:themeColor="accent4" w:sz="4" w:space="0"/>
          <w:insideH w:val="nil"/>
          <w:insideV w:val="nil"/>
        </w:tcBorders>
        <w:shd w:val="clear" w:color="auto" w:fill="E9EAE9" w:themeFill="accent4"/>
      </w:tcPr>
    </w:tblStylePr>
    <w:tblStylePr w:type="lastRow">
      <w:rPr>
        <w:b/>
        <w:bCs/>
      </w:rPr>
      <w:tblPr/>
      <w:tcPr>
        <w:tcBorders>
          <w:top w:val="double" w:color="E9EAE9" w:themeColor="accent4" w:sz="4" w:space="0"/>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GridTable6Colorful-Accent41" w:customStyle="1">
    <w:name w:val="Grid Table 6 Colorful - Accent 41"/>
    <w:basedOn w:val="TableNormal"/>
    <w:uiPriority w:val="51"/>
    <w:rsid w:val="002B18DD"/>
    <w:rPr>
      <w:rFonts w:ascii="Myriad Pro" w:hAnsi="Myriad Pro"/>
      <w:color w:val="1E5262"/>
    </w:rPr>
    <w:tblPr>
      <w:tblStyleRowBandSize w:val="1"/>
      <w:tblStyleColBandSize w:val="1"/>
      <w:tblBorders>
        <w:top w:val="single" w:color="F1F2F1" w:themeColor="accent4" w:themeTint="99" w:sz="4" w:space="0"/>
        <w:left w:val="single" w:color="F1F2F1" w:themeColor="accent4" w:themeTint="99" w:sz="4" w:space="0"/>
        <w:bottom w:val="single" w:color="F1F2F1" w:themeColor="accent4" w:themeTint="99" w:sz="4" w:space="0"/>
        <w:right w:val="single" w:color="F1F2F1" w:themeColor="accent4" w:themeTint="99" w:sz="4" w:space="0"/>
        <w:insideH w:val="single" w:color="F1F2F1" w:themeColor="accent4" w:themeTint="99" w:sz="4" w:space="0"/>
        <w:insideV w:val="single" w:color="F1F2F1" w:themeColor="accent4" w:themeTint="99" w:sz="4" w:space="0"/>
      </w:tblBorders>
    </w:tblPr>
    <w:tcPr>
      <w:shd w:val="clear" w:color="auto" w:fill="auto"/>
    </w:tcPr>
    <w:tblStylePr w:type="firstRow">
      <w:rPr>
        <w:b/>
        <w:bCs/>
      </w:rPr>
      <w:tblPr/>
      <w:tcPr>
        <w:tcBorders>
          <w:bottom w:val="single" w:color="F1F2F1" w:themeColor="accent4" w:themeTint="99" w:sz="12" w:space="0"/>
        </w:tcBorders>
      </w:tcPr>
    </w:tblStylePr>
    <w:tblStylePr w:type="lastRow">
      <w:rPr>
        <w:b/>
        <w:bCs/>
      </w:rPr>
      <w:tblPr/>
      <w:tcPr>
        <w:tcBorders>
          <w:top w:val="double" w:color="F1F2F1" w:themeColor="accent4" w:themeTint="99" w:sz="4" w:space="0"/>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hAnsiTheme="majorHAnsi" w:eastAsiaTheme="majorEastAsia"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styleId="Heading2Char" w:customStyle="1">
    <w:name w:val="Heading 2 Char"/>
    <w:aliases w:val="HD2 Char,Heading 2 Hidden Char"/>
    <w:basedOn w:val="DefaultParagraphFont"/>
    <w:link w:val="Heading2"/>
    <w:rsid w:val="00157CB1"/>
    <w:rPr>
      <w:rFonts w:ascii="Verdana" w:hAnsi="Verdana" w:eastAsiaTheme="majorEastAsi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styleId="Version1" w:customStyle="1">
    <w:name w:val="Version 1"/>
    <w:basedOn w:val="TableNormal"/>
    <w:uiPriority w:val="99"/>
    <w:rsid w:val="00A247D3"/>
    <w:rPr>
      <w:rFonts w:ascii="Arial" w:hAnsi="Arial"/>
      <w:color w:val="05918E" w:themeColor="accent1"/>
      <w:sz w:val="18"/>
    </w:rPr>
    <w:tblPr>
      <w:tblStyleRowBandSize w:val="1"/>
      <w:tblStyleColBandSize w:val="1"/>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styleId="Heading3Char" w:customStyle="1">
    <w:name w:val="Heading 3 Char"/>
    <w:aliases w:val="heading 3 Char"/>
    <w:basedOn w:val="DefaultParagraphFont"/>
    <w:link w:val="Heading3"/>
    <w:rsid w:val="00982DC9"/>
    <w:rPr>
      <w:rFonts w:ascii="Verdana" w:hAnsi="Verdana" w:eastAsiaTheme="majorEastAsi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color="4F4F4F" w:themeColor="text1" w:sz="8" w:space="0"/>
        <w:bottom w:val="single" w:color="4F4F4F" w:themeColor="text1" w:sz="8" w:space="0"/>
      </w:tblBorders>
    </w:tblPr>
    <w:tblStylePr w:type="firstRow">
      <w:pPr>
        <w:spacing w:before="0" w:after="0" w:line="240" w:lineRule="auto"/>
      </w:pPr>
      <w:rPr>
        <w:b/>
        <w:bCs/>
      </w:rPr>
      <w:tblPr/>
      <w:tcPr>
        <w:tcBorders>
          <w:top w:val="single" w:color="4F4F4F" w:themeColor="text1" w:sz="8" w:space="0"/>
          <w:left w:val="nil"/>
          <w:bottom w:val="single" w:color="4F4F4F" w:themeColor="text1" w:sz="8" w:space="0"/>
          <w:right w:val="nil"/>
          <w:insideH w:val="nil"/>
          <w:insideV w:val="nil"/>
        </w:tcBorders>
      </w:tcPr>
    </w:tblStylePr>
    <w:tblStylePr w:type="lastRow">
      <w:pPr>
        <w:spacing w:before="0" w:after="0" w:line="240" w:lineRule="auto"/>
      </w:pPr>
      <w:rPr>
        <w:b/>
        <w:bCs/>
      </w:rPr>
      <w:tblPr/>
      <w:tcPr>
        <w:tcBorders>
          <w:top w:val="single" w:color="4F4F4F" w:themeColor="text1" w:sz="8" w:space="0"/>
          <w:left w:val="nil"/>
          <w:bottom w:val="single" w:color="4F4F4F"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styleId="st1" w:customStyle="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styleId="SubHeading2" w:customStyle="1">
    <w:name w:val="Sub Heading 2"/>
    <w:basedOn w:val="SubHeading10"/>
    <w:link w:val="SubHeading2Char"/>
    <w:autoRedefine/>
    <w:qFormat/>
    <w:rsid w:val="00712B5B"/>
    <w:pPr>
      <w:spacing w:before="200" w:after="80"/>
    </w:pPr>
    <w:rPr>
      <w:i/>
      <w:color w:val="09D0A2" w:themeColor="accent3"/>
      <w:sz w:val="22"/>
      <w:szCs w:val="22"/>
    </w:rPr>
  </w:style>
  <w:style w:type="character" w:styleId="SubHeading2Char" w:customStyle="1">
    <w:name w:val="Sub Heading 2 Char"/>
    <w:basedOn w:val="DefaultParagraphFont"/>
    <w:link w:val="SubHeading2"/>
    <w:rsid w:val="00712B5B"/>
    <w:rPr>
      <w:rFonts w:ascii="Verdana" w:hAnsi="Verdana" w:eastAsia="Times New Roman"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color="73FAF7" w:themeColor="accent1" w:themeTint="66" w:sz="4" w:space="0"/>
        <w:left w:val="single" w:color="73FAF7" w:themeColor="accent1" w:themeTint="66" w:sz="4" w:space="0"/>
        <w:bottom w:val="single" w:color="73FAF7" w:themeColor="accent1" w:themeTint="66" w:sz="4" w:space="0"/>
        <w:right w:val="single" w:color="73FAF7" w:themeColor="accent1" w:themeTint="66" w:sz="4" w:space="0"/>
        <w:insideH w:val="single" w:color="73FAF7" w:themeColor="accent1" w:themeTint="66" w:sz="4" w:space="0"/>
        <w:insideV w:val="single" w:color="73FAF7" w:themeColor="accent1" w:themeTint="66" w:sz="4" w:space="0"/>
      </w:tblBorders>
    </w:tblPr>
    <w:tblStylePr w:type="firstRow">
      <w:rPr>
        <w:b/>
        <w:bCs/>
      </w:rPr>
      <w:tblPr/>
      <w:tcPr>
        <w:tcBorders>
          <w:bottom w:val="single" w:color="2EF7F3" w:themeColor="accent1" w:themeTint="99" w:sz="12" w:space="0"/>
        </w:tcBorders>
      </w:tcPr>
    </w:tblStylePr>
    <w:tblStylePr w:type="lastRow">
      <w:rPr>
        <w:b/>
        <w:bCs/>
      </w:rPr>
      <w:tblPr/>
      <w:tcPr>
        <w:tcBorders>
          <w:top w:val="double" w:color="2EF7F3" w:themeColor="accent1" w:themeTint="99" w:sz="2" w:space="0"/>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color="A6A6A6"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A6A6A6"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color="2EF7F3" w:themeColor="accent1" w:themeTint="99" w:sz="4" w:space="0"/>
        <w:left w:val="single" w:color="2EF7F3" w:themeColor="accent1" w:themeTint="99" w:sz="4" w:space="0"/>
        <w:bottom w:val="single" w:color="2EF7F3" w:themeColor="accent1" w:themeTint="99" w:sz="4" w:space="0"/>
        <w:right w:val="single" w:color="2EF7F3" w:themeColor="accent1" w:themeTint="99" w:sz="4" w:space="0"/>
        <w:insideH w:val="single" w:color="2EF7F3" w:themeColor="accent1" w:themeTint="99" w:sz="4" w:space="0"/>
        <w:insideV w:val="single" w:color="2EF7F3" w:themeColor="accent1" w:themeTint="99" w:sz="4" w:space="0"/>
      </w:tblBorders>
    </w:tblPr>
    <w:tblStylePr w:type="firstRow">
      <w:rPr>
        <w:b/>
        <w:bCs/>
        <w:color w:val="FFFFFF" w:themeColor="background1"/>
      </w:rPr>
      <w:tblPr/>
      <w:tcPr>
        <w:tcBorders>
          <w:top w:val="single" w:color="05918E" w:themeColor="accent1" w:sz="4" w:space="0"/>
          <w:left w:val="single" w:color="05918E" w:themeColor="accent1" w:sz="4" w:space="0"/>
          <w:bottom w:val="single" w:color="05918E" w:themeColor="accent1" w:sz="4" w:space="0"/>
          <w:right w:val="single" w:color="05918E" w:themeColor="accent1" w:sz="4" w:space="0"/>
          <w:insideH w:val="nil"/>
          <w:insideV w:val="nil"/>
        </w:tcBorders>
        <w:shd w:val="clear" w:color="auto" w:fill="05918E" w:themeFill="accent1"/>
      </w:tcPr>
    </w:tblStylePr>
    <w:tblStylePr w:type="lastRow">
      <w:rPr>
        <w:b/>
        <w:bCs/>
      </w:rPr>
      <w:tblPr/>
      <w:tcPr>
        <w:tcBorders>
          <w:top w:val="double" w:color="05918E" w:themeColor="accent1" w:sz="4" w:space="0"/>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color="00B6B5" w:themeColor="accent2" w:sz="4" w:space="0"/>
        <w:left w:val="single" w:color="00B6B5" w:themeColor="accent2" w:sz="4" w:space="0"/>
        <w:bottom w:val="single" w:color="00B6B5" w:themeColor="accent2" w:sz="4" w:space="0"/>
        <w:right w:val="single" w:color="00B6B5" w:themeColor="accent2" w:sz="4" w:space="0"/>
      </w:tblBorders>
    </w:tblPr>
    <w:tblStylePr w:type="firstRow">
      <w:rPr>
        <w:b/>
        <w:bCs/>
        <w:color w:val="FFFFFF" w:themeColor="background1"/>
      </w:rPr>
      <w:tblPr/>
      <w:tcPr>
        <w:shd w:val="clear" w:color="auto" w:fill="00B6B5" w:themeFill="accent2"/>
      </w:tcPr>
    </w:tblStylePr>
    <w:tblStylePr w:type="lastRow">
      <w:rPr>
        <w:b/>
        <w:bCs/>
      </w:rPr>
      <w:tblPr/>
      <w:tcPr>
        <w:tcBorders>
          <w:top w:val="double" w:color="00B6B5"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B6B5" w:themeColor="accent2" w:sz="4" w:space="0"/>
          <w:right w:val="single" w:color="00B6B5" w:themeColor="accent2" w:sz="4" w:space="0"/>
        </w:tcBorders>
      </w:tcPr>
    </w:tblStylePr>
    <w:tblStylePr w:type="band1Horz">
      <w:tblPr/>
      <w:tcPr>
        <w:tcBorders>
          <w:top w:val="single" w:color="00B6B5" w:themeColor="accent2" w:sz="4" w:space="0"/>
          <w:bottom w:val="single" w:color="00B6B5"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B6B5" w:themeColor="accent2" w:sz="4" w:space="0"/>
          <w:left w:val="nil"/>
        </w:tcBorders>
      </w:tcPr>
    </w:tblStylePr>
    <w:tblStylePr w:type="swCell">
      <w:tblPr/>
      <w:tcPr>
        <w:tcBorders>
          <w:top w:val="double" w:color="00B6B5" w:themeColor="accent2" w:sz="4" w:space="0"/>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color="2EF7F3" w:themeColor="accent1" w:themeTint="99" w:sz="4" w:space="0"/>
        <w:left w:val="single" w:color="2EF7F3" w:themeColor="accent1" w:themeTint="99" w:sz="4" w:space="0"/>
        <w:bottom w:val="single" w:color="2EF7F3" w:themeColor="accent1" w:themeTint="99" w:sz="4" w:space="0"/>
        <w:right w:val="single" w:color="2EF7F3" w:themeColor="accent1" w:themeTint="99" w:sz="4" w:space="0"/>
        <w:insideH w:val="single" w:color="2EF7F3" w:themeColor="accent1" w:themeTint="99" w:sz="4" w:space="0"/>
      </w:tblBorders>
    </w:tblPr>
    <w:tblStylePr w:type="firstRow">
      <w:rPr>
        <w:b/>
        <w:bCs/>
        <w:color w:val="FFFFFF" w:themeColor="background1"/>
      </w:rPr>
      <w:tblPr/>
      <w:tcPr>
        <w:tcBorders>
          <w:top w:val="single" w:color="05918E" w:themeColor="accent1" w:sz="4" w:space="0"/>
          <w:left w:val="single" w:color="05918E" w:themeColor="accent1" w:sz="4" w:space="0"/>
          <w:bottom w:val="single" w:color="05918E" w:themeColor="accent1" w:sz="4" w:space="0"/>
          <w:right w:val="single" w:color="05918E" w:themeColor="accent1" w:sz="4" w:space="0"/>
          <w:insideH w:val="nil"/>
        </w:tcBorders>
        <w:shd w:val="clear" w:color="auto" w:fill="05918E" w:themeFill="accent1"/>
      </w:tcPr>
    </w:tblStylePr>
    <w:tblStylePr w:type="lastRow">
      <w:rPr>
        <w:b/>
        <w:bCs/>
      </w:rPr>
      <w:tblPr/>
      <w:tcPr>
        <w:tcBorders>
          <w:top w:val="double" w:color="2EF7F3" w:themeColor="accent1" w:themeTint="99" w:sz="4" w:space="0"/>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styleId="Heading4Char" w:customStyle="1">
    <w:name w:val="Heading 4 Char"/>
    <w:basedOn w:val="DefaultParagraphFont"/>
    <w:link w:val="Heading4"/>
    <w:rsid w:val="00F91178"/>
    <w:rPr>
      <w:rFonts w:ascii="Verdana" w:hAnsi="Verdana" w:eastAsiaTheme="majorEastAsia" w:cstheme="majorBidi"/>
      <w:bCs/>
      <w:iCs/>
      <w:color w:val="09D0A2" w:themeColor="accent3"/>
      <w:szCs w:val="26"/>
    </w:rPr>
  </w:style>
  <w:style w:type="character" w:styleId="Heading5Char" w:customStyle="1">
    <w:name w:val="Heading 5 Char"/>
    <w:basedOn w:val="DefaultParagraphFont"/>
    <w:link w:val="Heading5"/>
    <w:rsid w:val="00F91178"/>
    <w:rPr>
      <w:rFonts w:ascii="Verdana" w:hAnsi="Verdana" w:eastAsiaTheme="majorEastAsia" w:cstheme="majorBidi"/>
      <w:bCs/>
      <w:i/>
      <w:iCs/>
      <w:color w:val="09D0A2" w:themeColor="accent3"/>
      <w:sz w:val="18"/>
      <w:szCs w:val="26"/>
    </w:rPr>
  </w:style>
  <w:style w:type="character" w:styleId="Heading6Char" w:customStyle="1">
    <w:name w:val="Heading 6 Char"/>
    <w:basedOn w:val="DefaultParagraphFont"/>
    <w:link w:val="Heading6"/>
    <w:rsid w:val="006975D1"/>
    <w:rPr>
      <w:rFonts w:asciiTheme="majorHAnsi" w:hAnsiTheme="majorHAnsi" w:eastAsiaTheme="majorEastAsia" w:cstheme="majorBidi"/>
      <w:color w:val="024846" w:themeColor="accent1" w:themeShade="7F"/>
    </w:rPr>
  </w:style>
  <w:style w:type="character" w:styleId="Heading7Char" w:customStyle="1">
    <w:name w:val="Heading 7 Char"/>
    <w:basedOn w:val="DefaultParagraphFont"/>
    <w:link w:val="Heading7"/>
    <w:rsid w:val="006975D1"/>
    <w:rPr>
      <w:rFonts w:asciiTheme="majorHAnsi" w:hAnsiTheme="majorHAnsi" w:eastAsiaTheme="majorEastAsia" w:cstheme="majorBidi"/>
      <w:i/>
      <w:iCs/>
      <w:color w:val="024846" w:themeColor="accent1" w:themeShade="7F"/>
    </w:rPr>
  </w:style>
  <w:style w:type="character" w:styleId="Heading8Char" w:customStyle="1">
    <w:name w:val="Heading 8 Char"/>
    <w:basedOn w:val="DefaultParagraphFont"/>
    <w:link w:val="Heading8"/>
    <w:rsid w:val="006975D1"/>
    <w:rPr>
      <w:rFonts w:asciiTheme="majorHAnsi" w:hAnsiTheme="majorHAnsi" w:eastAsiaTheme="majorEastAsia" w:cstheme="majorBidi"/>
      <w:color w:val="696969" w:themeColor="text1" w:themeTint="D8"/>
      <w:sz w:val="21"/>
      <w:szCs w:val="21"/>
    </w:rPr>
  </w:style>
  <w:style w:type="character" w:styleId="Heading9Char" w:customStyle="1">
    <w:name w:val="Heading 9 Char"/>
    <w:basedOn w:val="DefaultParagraphFont"/>
    <w:link w:val="Heading9"/>
    <w:rsid w:val="006975D1"/>
    <w:rPr>
      <w:rFonts w:asciiTheme="majorHAnsi" w:hAnsiTheme="majorHAnsi" w:eastAsiaTheme="majorEastAsia" w:cstheme="majorBidi"/>
      <w:i/>
      <w:iCs/>
      <w:color w:val="696969" w:themeColor="text1" w:themeTint="D8"/>
      <w:sz w:val="21"/>
      <w:szCs w:val="21"/>
    </w:rPr>
  </w:style>
  <w:style w:type="paragraph" w:styleId="TableTitle0" w:customStyle="1">
    <w:name w:val="Table Title"/>
    <w:basedOn w:val="Normal"/>
    <w:next w:val="TableHeading"/>
    <w:link w:val="TableTitleChar0"/>
    <w:qFormat/>
    <w:rsid w:val="006975D1"/>
    <w:pPr>
      <w:spacing w:after="0" w:line="240" w:lineRule="auto"/>
    </w:pPr>
    <w:rPr>
      <w:rFonts w:ascii="Arial" w:hAnsi="Arial" w:eastAsia="Calibri"/>
      <w:i/>
      <w:color w:val="000000"/>
      <w:sz w:val="18"/>
      <w:szCs w:val="20"/>
      <w:lang w:val="en-IE"/>
    </w:rPr>
  </w:style>
  <w:style w:type="character" w:styleId="TableTitleChar0" w:customStyle="1">
    <w:name w:val="Table Title Char"/>
    <w:link w:val="TableTitle0"/>
    <w:rsid w:val="006975D1"/>
    <w:rPr>
      <w:rFonts w:ascii="Arial" w:hAnsi="Arial"/>
      <w:i/>
      <w:color w:val="000000"/>
      <w:sz w:val="18"/>
    </w:rPr>
  </w:style>
  <w:style w:type="paragraph" w:styleId="Heading1NoNumber" w:customStyle="1">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styleId="Heading2NoNumber" w:customStyle="1">
    <w:name w:val="Heading 2 (No Number)"/>
    <w:next w:val="Normal"/>
    <w:uiPriority w:val="1"/>
    <w:qFormat/>
    <w:rsid w:val="00F91178"/>
    <w:pPr>
      <w:tabs>
        <w:tab w:val="left" w:pos="567"/>
      </w:tabs>
      <w:spacing w:before="240" w:after="200"/>
    </w:pPr>
    <w:rPr>
      <w:rFonts w:ascii="Verdana" w:hAnsi="Verdana" w:eastAsiaTheme="majorEastAsia" w:cstheme="majorBidi"/>
      <w:b/>
      <w:i/>
      <w:color w:val="09D0A2" w:themeColor="accent3"/>
      <w:sz w:val="22"/>
      <w:szCs w:val="26"/>
    </w:rPr>
  </w:style>
  <w:style w:type="paragraph" w:styleId="Heading3NoNumber" w:customStyle="1">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styleId="Heading4NoNumber" w:customStyle="1">
    <w:name w:val="Heading 4 (No Number)"/>
    <w:basedOn w:val="Heading4"/>
    <w:next w:val="Normal"/>
    <w:uiPriority w:val="1"/>
    <w:qFormat/>
    <w:rsid w:val="006975D1"/>
    <w:pPr>
      <w:ind w:left="0" w:firstLine="0"/>
    </w:pPr>
  </w:style>
  <w:style w:type="paragraph" w:styleId="Heading5NoNumber" w:customStyle="1">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color="3AFFFD" w:themeColor="accent2" w:themeTint="99" w:sz="4" w:space="0"/>
        <w:left w:val="single" w:color="3AFFFD" w:themeColor="accent2" w:themeTint="99" w:sz="4" w:space="0"/>
        <w:bottom w:val="single" w:color="3AFFFD" w:themeColor="accent2" w:themeTint="99" w:sz="4" w:space="0"/>
        <w:right w:val="single" w:color="3AFFFD" w:themeColor="accent2" w:themeTint="99" w:sz="4" w:space="0"/>
        <w:insideH w:val="single" w:color="3AFFFD" w:themeColor="accent2" w:themeTint="99" w:sz="4" w:space="0"/>
        <w:insideV w:val="single" w:color="3AFFFD" w:themeColor="accent2" w:themeTint="99" w:sz="4" w:space="0"/>
      </w:tblBorders>
    </w:tblPr>
    <w:tblStylePr w:type="firstRow">
      <w:rPr>
        <w:b/>
        <w:bCs/>
        <w:color w:val="FFFFFF" w:themeColor="background1"/>
      </w:rPr>
      <w:tblPr/>
      <w:tcPr>
        <w:tcBorders>
          <w:top w:val="single" w:color="00B6B5" w:themeColor="accent2" w:sz="4" w:space="0"/>
          <w:left w:val="single" w:color="00B6B5" w:themeColor="accent2" w:sz="4" w:space="0"/>
          <w:bottom w:val="single" w:color="00B6B5" w:themeColor="accent2" w:sz="4" w:space="0"/>
          <w:right w:val="single" w:color="00B6B5" w:themeColor="accent2" w:sz="4" w:space="0"/>
          <w:insideH w:val="nil"/>
          <w:insideV w:val="nil"/>
        </w:tcBorders>
        <w:shd w:val="clear" w:color="auto" w:fill="00B6B5" w:themeFill="accent2"/>
      </w:tcPr>
    </w:tblStylePr>
    <w:tblStylePr w:type="lastRow">
      <w:rPr>
        <w:b/>
        <w:bCs/>
      </w:rPr>
      <w:tblPr/>
      <w:tcPr>
        <w:tcBorders>
          <w:top w:val="double" w:color="00B6B5" w:themeColor="accent2" w:sz="4" w:space="0"/>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styleId="TableHeading" w:customStyle="1">
    <w:name w:val="Table Heading"/>
    <w:basedOn w:val="TableTitle0"/>
    <w:next w:val="Normal"/>
    <w:link w:val="TableHeadingChar"/>
    <w:rsid w:val="006975D1"/>
    <w:rPr>
      <w:b/>
      <w:bCs/>
      <w:i w:val="0"/>
      <w:color w:val="FFFFFF" w:themeColor="background1"/>
    </w:rPr>
  </w:style>
  <w:style w:type="paragraph" w:styleId="AppendixHeading" w:customStyle="1">
    <w:name w:val="Appendix Heading"/>
    <w:basedOn w:val="TableTitle0"/>
    <w:next w:val="Normal"/>
    <w:rsid w:val="006975D1"/>
  </w:style>
  <w:style w:type="character" w:styleId="TableHeadingChar" w:customStyle="1">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hAnsi="Arial" w:eastAsia="Calibri"/>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styleId="TableText" w:customStyle="1">
    <w:name w:val="Table Text"/>
    <w:basedOn w:val="Bodytextversion1"/>
    <w:link w:val="TableTextChar"/>
    <w:qFormat/>
    <w:rsid w:val="00A353BC"/>
    <w:pPr>
      <w:spacing w:after="120"/>
    </w:pPr>
  </w:style>
  <w:style w:type="character" w:styleId="TableTextChar" w:customStyle="1">
    <w:name w:val="Table Text Char"/>
    <w:basedOn w:val="Bodytextversion1Char"/>
    <w:link w:val="TableText"/>
    <w:rsid w:val="00A353BC"/>
    <w:rPr>
      <w:rFonts w:ascii="Calibri Light" w:hAnsi="Calibri Light" w:eastAsia="Times New Roman"/>
      <w:color w:val="4F4F4F"/>
      <w:sz w:val="22"/>
      <w:szCs w:val="22"/>
      <w:lang w:val="en-GB"/>
    </w:rPr>
  </w:style>
  <w:style w:type="paragraph" w:styleId="msonormal0" w:customStyle="1">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styleId="font5" w:customStyle="1">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styleId="font6" w:customStyle="1">
    <w:name w:val="font6"/>
    <w:basedOn w:val="Normal"/>
    <w:rsid w:val="00AD7C9A"/>
    <w:pPr>
      <w:spacing w:before="100" w:beforeAutospacing="1" w:after="100" w:afterAutospacing="1" w:line="240" w:lineRule="auto"/>
    </w:pPr>
    <w:rPr>
      <w:rFonts w:cs="Calibri"/>
      <w:color w:val="4F4F4F"/>
      <w:sz w:val="20"/>
      <w:szCs w:val="20"/>
      <w:lang w:eastAsia="en-GB"/>
    </w:rPr>
  </w:style>
  <w:style w:type="paragraph" w:styleId="font7" w:customStyle="1">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styleId="font8" w:customStyle="1">
    <w:name w:val="font8"/>
    <w:basedOn w:val="Normal"/>
    <w:rsid w:val="00AD7C9A"/>
    <w:pPr>
      <w:spacing w:before="100" w:beforeAutospacing="1" w:after="100" w:afterAutospacing="1" w:line="240" w:lineRule="auto"/>
    </w:pPr>
    <w:rPr>
      <w:rFonts w:cs="Calibri"/>
      <w:color w:val="000000"/>
      <w:sz w:val="20"/>
      <w:szCs w:val="20"/>
      <w:lang w:eastAsia="en-GB"/>
    </w:rPr>
  </w:style>
  <w:style w:type="paragraph" w:styleId="font9" w:customStyle="1">
    <w:name w:val="font9"/>
    <w:basedOn w:val="Normal"/>
    <w:rsid w:val="00AD7C9A"/>
    <w:pPr>
      <w:spacing w:before="100" w:beforeAutospacing="1" w:after="100" w:afterAutospacing="1" w:line="240" w:lineRule="auto"/>
    </w:pPr>
    <w:rPr>
      <w:rFonts w:cs="Calibri"/>
      <w:sz w:val="20"/>
      <w:szCs w:val="20"/>
      <w:lang w:eastAsia="en-GB"/>
    </w:rPr>
  </w:style>
  <w:style w:type="paragraph" w:styleId="font10" w:customStyle="1">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styleId="font11" w:customStyle="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styleId="font12" w:customStyle="1">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styleId="xl65" w:customStyle="1">
    <w:name w:val="xl65"/>
    <w:basedOn w:val="Normal"/>
    <w:rsid w:val="00AD7C9A"/>
    <w:pPr>
      <w:pBdr>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66" w:customStyle="1">
    <w:name w:val="xl66"/>
    <w:basedOn w:val="Normal"/>
    <w:rsid w:val="00AD7C9A"/>
    <w:pPr>
      <w:pBdr>
        <w:bottom w:val="single" w:color="2EF7F3" w:sz="8" w:space="0"/>
        <w:right w:val="single" w:color="2EF7F3" w:sz="8" w:space="0"/>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67" w:customStyle="1">
    <w:name w:val="xl67"/>
    <w:basedOn w:val="Normal"/>
    <w:rsid w:val="00AD7C9A"/>
    <w:pPr>
      <w:pBdr>
        <w:right w:val="single" w:color="2EF7F3" w:sz="8" w:space="0"/>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68" w:customStyle="1">
    <w:name w:val="xl68"/>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69" w:customStyle="1">
    <w:name w:val="xl69"/>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70" w:customStyle="1">
    <w:name w:val="xl70"/>
    <w:basedOn w:val="Normal"/>
    <w:rsid w:val="00AD7C9A"/>
    <w:pPr>
      <w:pBdr>
        <w:bottom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71" w:customStyle="1">
    <w:name w:val="xl71"/>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72" w:customStyle="1">
    <w:name w:val="xl72"/>
    <w:basedOn w:val="Normal"/>
    <w:rsid w:val="00AD7C9A"/>
    <w:pPr>
      <w:pBdr>
        <w:top w:val="single" w:color="2EF7F3" w:sz="8" w:space="0"/>
        <w:left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73" w:customStyle="1">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styleId="xl74" w:customStyle="1">
    <w:name w:val="xl74"/>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75" w:customStyle="1">
    <w:name w:val="xl75"/>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76" w:customStyle="1">
    <w:name w:val="xl76"/>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77" w:customStyle="1">
    <w:name w:val="xl77"/>
    <w:basedOn w:val="Normal"/>
    <w:rsid w:val="00AD7C9A"/>
    <w:pPr>
      <w:pBdr>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78" w:customStyle="1">
    <w:name w:val="xl78"/>
    <w:basedOn w:val="Normal"/>
    <w:rsid w:val="00AD7C9A"/>
    <w:pPr>
      <w:pBdr>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79" w:customStyle="1">
    <w:name w:val="xl79"/>
    <w:basedOn w:val="Normal"/>
    <w:rsid w:val="00AD7C9A"/>
    <w:pPr>
      <w:pBdr>
        <w:right w:val="single" w:color="2EF7F3" w:sz="8" w:space="0"/>
      </w:pBdr>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80" w:customStyle="1">
    <w:name w:val="xl80"/>
    <w:basedOn w:val="Normal"/>
    <w:rsid w:val="00AD7C9A"/>
    <w:pPr>
      <w:pBdr>
        <w:bottom w:val="single" w:color="2EF7F3" w:sz="8" w:space="0"/>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81" w:customStyle="1">
    <w:name w:val="xl81"/>
    <w:basedOn w:val="Normal"/>
    <w:rsid w:val="00AD7C9A"/>
    <w:pPr>
      <w:pBdr>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82" w:customStyle="1">
    <w:name w:val="xl82"/>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83" w:customStyle="1">
    <w:name w:val="xl83"/>
    <w:basedOn w:val="Normal"/>
    <w:rsid w:val="00AD7C9A"/>
    <w:pPr>
      <w:pBdr>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84" w:customStyle="1">
    <w:name w:val="xl84"/>
    <w:basedOn w:val="Normal"/>
    <w:rsid w:val="00AD7C9A"/>
    <w:pPr>
      <w:pBdr>
        <w:bottom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85" w:customStyle="1">
    <w:name w:val="xl85"/>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styleId="xl86" w:customStyle="1">
    <w:name w:val="xl86"/>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styleId="xl87" w:customStyle="1">
    <w:name w:val="xl87"/>
    <w:basedOn w:val="Normal"/>
    <w:rsid w:val="00AD7C9A"/>
    <w:pPr>
      <w:pBdr>
        <w:right w:val="single" w:color="2EF7F3" w:sz="8" w:space="0"/>
      </w:pBdr>
      <w:spacing w:before="100" w:beforeAutospacing="1" w:after="100" w:afterAutospacing="1" w:line="240" w:lineRule="auto"/>
      <w:jc w:val="both"/>
      <w:textAlignment w:val="center"/>
    </w:pPr>
    <w:rPr>
      <w:rFonts w:ascii="Symbol" w:hAnsi="Symbol"/>
      <w:sz w:val="20"/>
      <w:szCs w:val="20"/>
      <w:lang w:eastAsia="en-GB"/>
    </w:rPr>
  </w:style>
  <w:style w:type="paragraph" w:styleId="xl88" w:customStyle="1">
    <w:name w:val="xl88"/>
    <w:basedOn w:val="Normal"/>
    <w:rsid w:val="00AD7C9A"/>
    <w:pPr>
      <w:pBdr>
        <w:right w:val="single" w:color="2EF7F3" w:sz="8" w:space="0"/>
      </w:pBdr>
      <w:shd w:val="clear" w:color="000000" w:fill="B9FCFB"/>
      <w:spacing w:before="100" w:beforeAutospacing="1" w:after="100" w:afterAutospacing="1" w:line="240" w:lineRule="auto"/>
      <w:ind w:firstLine="400" w:firstLineChars="400"/>
      <w:textAlignment w:val="center"/>
    </w:pPr>
    <w:rPr>
      <w:rFonts w:ascii="Symbol" w:hAnsi="Symbol"/>
      <w:sz w:val="20"/>
      <w:szCs w:val="20"/>
      <w:lang w:eastAsia="en-GB"/>
    </w:rPr>
  </w:style>
  <w:style w:type="paragraph" w:styleId="xl89" w:customStyle="1">
    <w:name w:val="xl89"/>
    <w:basedOn w:val="Normal"/>
    <w:rsid w:val="00AD7C9A"/>
    <w:pPr>
      <w:pBdr>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0" w:customStyle="1">
    <w:name w:val="xl90"/>
    <w:basedOn w:val="Normal"/>
    <w:rsid w:val="00AD7C9A"/>
    <w:pPr>
      <w:pBdr>
        <w:top w:val="single" w:color="05918E"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91" w:customStyle="1">
    <w:name w:val="xl91"/>
    <w:basedOn w:val="Normal"/>
    <w:rsid w:val="00AD7C9A"/>
    <w:pPr>
      <w:pBdr>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92" w:customStyle="1">
    <w:name w:val="xl92"/>
    <w:basedOn w:val="Normal"/>
    <w:rsid w:val="00AD7C9A"/>
    <w:pPr>
      <w:pBdr>
        <w:top w:val="single" w:color="05918E"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3" w:customStyle="1">
    <w:name w:val="xl93"/>
    <w:basedOn w:val="Normal"/>
    <w:rsid w:val="00AD7C9A"/>
    <w:pPr>
      <w:pBdr>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4" w:customStyle="1">
    <w:name w:val="xl94"/>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5" w:customStyle="1">
    <w:name w:val="xl95"/>
    <w:basedOn w:val="Normal"/>
    <w:rsid w:val="00AD7C9A"/>
    <w:pPr>
      <w:pBdr>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96" w:customStyle="1">
    <w:name w:val="xl96"/>
    <w:basedOn w:val="Normal"/>
    <w:rsid w:val="00AD7C9A"/>
    <w:pPr>
      <w:pBdr>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7" w:customStyle="1">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styleId="xl98" w:customStyle="1">
    <w:name w:val="xl98"/>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99" w:customStyle="1">
    <w:name w:val="xl99"/>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00" w:customStyle="1">
    <w:name w:val="xl100"/>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01" w:customStyle="1">
    <w:name w:val="xl101"/>
    <w:basedOn w:val="Normal"/>
    <w:rsid w:val="00AD7C9A"/>
    <w:pPr>
      <w:pBdr>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02" w:customStyle="1">
    <w:name w:val="xl102"/>
    <w:basedOn w:val="Normal"/>
    <w:rsid w:val="00AD7C9A"/>
    <w:pPr>
      <w:pBdr>
        <w:right w:val="single" w:color="2EF7F3" w:sz="8" w:space="0"/>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styleId="xl103" w:customStyle="1">
    <w:name w:val="xl103"/>
    <w:basedOn w:val="Normal"/>
    <w:rsid w:val="00AD7C9A"/>
    <w:pPr>
      <w:pBdr>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104" w:customStyle="1">
    <w:name w:val="xl104"/>
    <w:basedOn w:val="Normal"/>
    <w:rsid w:val="00AD7C9A"/>
    <w:pPr>
      <w:pBdr>
        <w:bottom w:val="single" w:color="2EF7F3" w:sz="8" w:space="0"/>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105" w:customStyle="1">
    <w:name w:val="xl105"/>
    <w:basedOn w:val="Normal"/>
    <w:rsid w:val="00AD7C9A"/>
    <w:pPr>
      <w:pBdr>
        <w:bottom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06" w:customStyle="1">
    <w:name w:val="xl106"/>
    <w:basedOn w:val="Normal"/>
    <w:rsid w:val="00AD7C9A"/>
    <w:pPr>
      <w:pBdr>
        <w:right w:val="single" w:color="2EF7F3" w:sz="8" w:space="0"/>
      </w:pBdr>
      <w:shd w:val="clear" w:color="000000" w:fill="FFFFFF"/>
      <w:spacing w:before="100" w:beforeAutospacing="1" w:after="100" w:afterAutospacing="1" w:line="240" w:lineRule="auto"/>
      <w:ind w:firstLine="400" w:firstLineChars="400"/>
      <w:textAlignment w:val="center"/>
    </w:pPr>
    <w:rPr>
      <w:rFonts w:ascii="Symbol" w:hAnsi="Symbol"/>
      <w:sz w:val="20"/>
      <w:szCs w:val="20"/>
      <w:lang w:eastAsia="en-GB"/>
    </w:rPr>
  </w:style>
  <w:style w:type="paragraph" w:styleId="xl107" w:customStyle="1">
    <w:name w:val="xl107"/>
    <w:basedOn w:val="Normal"/>
    <w:rsid w:val="00AD7C9A"/>
    <w:pPr>
      <w:pBdr>
        <w:bottom w:val="single" w:color="2EF7F3" w:sz="8" w:space="0"/>
        <w:right w:val="single" w:color="2EF7F3" w:sz="8" w:space="0"/>
      </w:pBdr>
      <w:shd w:val="clear" w:color="000000" w:fill="FFFFFF"/>
      <w:spacing w:before="100" w:beforeAutospacing="1" w:after="100" w:afterAutospacing="1" w:line="240" w:lineRule="auto"/>
      <w:ind w:firstLine="400" w:firstLineChars="400"/>
      <w:textAlignment w:val="center"/>
    </w:pPr>
    <w:rPr>
      <w:rFonts w:ascii="Times New Roman" w:hAnsi="Times New Roman"/>
      <w:sz w:val="20"/>
      <w:szCs w:val="20"/>
      <w:lang w:eastAsia="en-GB"/>
    </w:rPr>
  </w:style>
  <w:style w:type="paragraph" w:styleId="xl108" w:customStyle="1">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styleId="xl109" w:customStyle="1">
    <w:name w:val="xl109"/>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styleId="xl110" w:customStyle="1">
    <w:name w:val="xl110"/>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styleId="xl111" w:customStyle="1">
    <w:name w:val="xl111"/>
    <w:basedOn w:val="Normal"/>
    <w:rsid w:val="00AD7C9A"/>
    <w:pPr>
      <w:pBdr>
        <w:right w:val="single" w:color="2EF7F3" w:sz="8" w:space="0"/>
      </w:pBdr>
      <w:spacing w:before="100" w:beforeAutospacing="1" w:after="100" w:afterAutospacing="1" w:line="240" w:lineRule="auto"/>
      <w:jc w:val="both"/>
      <w:textAlignment w:val="center"/>
    </w:pPr>
    <w:rPr>
      <w:rFonts w:ascii="Symbol" w:hAnsi="Symbol"/>
      <w:color w:val="4F4F4F"/>
      <w:sz w:val="20"/>
      <w:szCs w:val="20"/>
      <w:lang w:eastAsia="en-GB"/>
    </w:rPr>
  </w:style>
  <w:style w:type="paragraph" w:styleId="xl112" w:customStyle="1">
    <w:name w:val="xl112"/>
    <w:basedOn w:val="Normal"/>
    <w:rsid w:val="00AD7C9A"/>
    <w:pPr>
      <w:pBdr>
        <w:bottom w:val="single" w:color="2EF7F3" w:sz="8" w:space="0"/>
        <w:right w:val="single" w:color="2EF7F3" w:sz="8" w:space="0"/>
      </w:pBdr>
      <w:spacing w:before="100" w:beforeAutospacing="1" w:after="100" w:afterAutospacing="1" w:line="240" w:lineRule="auto"/>
      <w:jc w:val="both"/>
      <w:textAlignment w:val="center"/>
    </w:pPr>
    <w:rPr>
      <w:rFonts w:ascii="Symbol" w:hAnsi="Symbol"/>
      <w:color w:val="4F4F4F"/>
      <w:sz w:val="20"/>
      <w:szCs w:val="20"/>
      <w:lang w:eastAsia="en-GB"/>
    </w:rPr>
  </w:style>
  <w:style w:type="paragraph" w:styleId="xl113" w:customStyle="1">
    <w:name w:val="xl113"/>
    <w:basedOn w:val="Normal"/>
    <w:rsid w:val="00AD7C9A"/>
    <w:pPr>
      <w:pBdr>
        <w:right w:val="single" w:color="2EF7F3" w:sz="8" w:space="0"/>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styleId="xl114" w:customStyle="1">
    <w:name w:val="xl114"/>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styleId="xl115" w:customStyle="1">
    <w:name w:val="xl115"/>
    <w:basedOn w:val="Normal"/>
    <w:rsid w:val="00AD7C9A"/>
    <w:pPr>
      <w:pBdr>
        <w:top w:val="single" w:color="05918E"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16" w:customStyle="1">
    <w:name w:val="xl116"/>
    <w:basedOn w:val="Normal"/>
    <w:rsid w:val="00AD7C9A"/>
    <w:pPr>
      <w:pBdr>
        <w:top w:val="single" w:color="05918E" w:sz="8" w:space="0"/>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117" w:customStyle="1">
    <w:name w:val="xl117"/>
    <w:basedOn w:val="Normal"/>
    <w:rsid w:val="00AD7C9A"/>
    <w:pPr>
      <w:pBdr>
        <w:top w:val="single" w:color="05918E"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18" w:customStyle="1">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19" w:customStyle="1">
    <w:name w:val="xl119"/>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styleId="xl120" w:customStyle="1">
    <w:name w:val="xl120"/>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styleId="xl121" w:customStyle="1">
    <w:name w:val="xl121"/>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styleId="xl122" w:customStyle="1">
    <w:name w:val="xl122"/>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styleId="xl123" w:customStyle="1">
    <w:name w:val="xl123"/>
    <w:basedOn w:val="Normal"/>
    <w:rsid w:val="00AD7C9A"/>
    <w:pPr>
      <w:pBdr>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styleId="xl124" w:customStyle="1">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styleId="xl125" w:customStyle="1">
    <w:name w:val="xl125"/>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126" w:customStyle="1">
    <w:name w:val="xl126"/>
    <w:basedOn w:val="Normal"/>
    <w:rsid w:val="00AD7C9A"/>
    <w:pPr>
      <w:pBdr>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127" w:customStyle="1">
    <w:name w:val="xl127"/>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128" w:customStyle="1">
    <w:name w:val="xl128"/>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29" w:customStyle="1">
    <w:name w:val="xl129"/>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30" w:customStyle="1">
    <w:name w:val="xl130"/>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31" w:customStyle="1">
    <w:name w:val="xl131"/>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32" w:customStyle="1">
    <w:name w:val="xl132"/>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33" w:customStyle="1">
    <w:name w:val="xl133"/>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34" w:customStyle="1">
    <w:name w:val="xl134"/>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35" w:customStyle="1">
    <w:name w:val="xl135"/>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36" w:customStyle="1">
    <w:name w:val="xl136"/>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37" w:customStyle="1">
    <w:name w:val="xl137"/>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38" w:customStyle="1">
    <w:name w:val="xl138"/>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39" w:customStyle="1">
    <w:name w:val="xl139"/>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140" w:customStyle="1">
    <w:name w:val="xl140"/>
    <w:basedOn w:val="Normal"/>
    <w:rsid w:val="00AD7C9A"/>
    <w:pPr>
      <w:pBdr>
        <w:top w:val="single" w:color="2EF7F3" w:sz="8" w:space="0"/>
        <w:left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141" w:customStyle="1">
    <w:name w:val="xl141"/>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142" w:customStyle="1">
    <w:name w:val="xl142"/>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43" w:customStyle="1">
    <w:name w:val="xl143"/>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44" w:customStyle="1">
    <w:name w:val="xl144"/>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45" w:customStyle="1">
    <w:name w:val="xl145"/>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46" w:customStyle="1">
    <w:name w:val="xl146"/>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147" w:customStyle="1">
    <w:name w:val="xl147"/>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148" w:customStyle="1">
    <w:name w:val="xl148"/>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149" w:customStyle="1">
    <w:name w:val="xl149"/>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50" w:customStyle="1">
    <w:name w:val="xl150"/>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51" w:customStyle="1">
    <w:name w:val="xl151"/>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52" w:customStyle="1">
    <w:name w:val="xl152"/>
    <w:basedOn w:val="Normal"/>
    <w:rsid w:val="00AD7C9A"/>
    <w:pPr>
      <w:pBdr>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53" w:customStyle="1">
    <w:name w:val="xl153"/>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54" w:customStyle="1">
    <w:name w:val="xl154"/>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55" w:customStyle="1">
    <w:name w:val="xl155"/>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56" w:customStyle="1">
    <w:name w:val="xl156"/>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57" w:customStyle="1">
    <w:name w:val="xl157"/>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58" w:customStyle="1">
    <w:name w:val="xl158"/>
    <w:basedOn w:val="Normal"/>
    <w:rsid w:val="00AD7C9A"/>
    <w:pPr>
      <w:pBdr>
        <w:left w:val="single" w:color="2EF7F3" w:sz="8" w:space="0"/>
        <w:bottom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59" w:customStyle="1">
    <w:name w:val="xl159"/>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60" w:customStyle="1">
    <w:name w:val="xl160"/>
    <w:basedOn w:val="Normal"/>
    <w:rsid w:val="00AD7C9A"/>
    <w:pPr>
      <w:pBdr>
        <w:left w:val="single" w:color="2EF7F3" w:sz="8" w:space="0"/>
        <w:bottom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61" w:customStyle="1">
    <w:name w:val="xl161"/>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62" w:customStyle="1">
    <w:name w:val="xl162"/>
    <w:basedOn w:val="Normal"/>
    <w:rsid w:val="00AD7C9A"/>
    <w:pPr>
      <w:pBdr>
        <w:left w:val="single" w:color="2EF7F3" w:sz="8" w:space="0"/>
        <w:bottom w:val="single" w:color="2EF7F3" w:sz="8" w:space="0"/>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63" w:customStyle="1">
    <w:name w:val="xl163"/>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64" w:customStyle="1">
    <w:name w:val="xl164"/>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65" w:customStyle="1">
    <w:name w:val="xl165"/>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66" w:customStyle="1">
    <w:name w:val="xl166"/>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67" w:customStyle="1">
    <w:name w:val="xl167"/>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68" w:customStyle="1">
    <w:name w:val="xl168"/>
    <w:basedOn w:val="Normal"/>
    <w:rsid w:val="00AD7C9A"/>
    <w:pPr>
      <w:pBdr>
        <w:right w:val="single" w:color="2EF7F3" w:sz="8" w:space="0"/>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styleId="xl169" w:customStyle="1">
    <w:name w:val="xl169"/>
    <w:basedOn w:val="Normal"/>
    <w:rsid w:val="00AD7C9A"/>
    <w:pPr>
      <w:pBdr>
        <w:right w:val="single" w:color="2EF7F3" w:sz="8" w:space="0"/>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styleId="xl170" w:customStyle="1">
    <w:name w:val="xl170"/>
    <w:basedOn w:val="Normal"/>
    <w:rsid w:val="00AD7C9A"/>
    <w:pPr>
      <w:pBdr>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71" w:customStyle="1">
    <w:name w:val="xl171"/>
    <w:basedOn w:val="Normal"/>
    <w:rsid w:val="00AD7C9A"/>
    <w:pPr>
      <w:pBdr>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72" w:customStyle="1">
    <w:name w:val="xl172"/>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73" w:customStyle="1">
    <w:name w:val="xl173"/>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74" w:customStyle="1">
    <w:name w:val="xl174"/>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175" w:customStyle="1">
    <w:name w:val="xl175"/>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176" w:customStyle="1">
    <w:name w:val="xl176"/>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77" w:customStyle="1">
    <w:name w:val="xl177"/>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78" w:customStyle="1">
    <w:name w:val="xl178"/>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79" w:customStyle="1">
    <w:name w:val="xl179"/>
    <w:basedOn w:val="Normal"/>
    <w:rsid w:val="00AD7C9A"/>
    <w:pPr>
      <w:pBdr>
        <w:left w:val="single" w:color="2EF7F3" w:sz="8" w:space="0"/>
        <w:bottom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80" w:customStyle="1">
    <w:name w:val="xl180"/>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81" w:customStyle="1">
    <w:name w:val="xl181"/>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82" w:customStyle="1">
    <w:name w:val="xl182"/>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83" w:customStyle="1">
    <w:name w:val="xl183"/>
    <w:basedOn w:val="Normal"/>
    <w:rsid w:val="00AD7C9A"/>
    <w:pPr>
      <w:pBdr>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84" w:customStyle="1">
    <w:name w:val="xl184"/>
    <w:basedOn w:val="Normal"/>
    <w:rsid w:val="00AD7C9A"/>
    <w:pPr>
      <w:pBdr>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85" w:customStyle="1">
    <w:name w:val="xl185"/>
    <w:basedOn w:val="Normal"/>
    <w:rsid w:val="00AD7C9A"/>
    <w:pPr>
      <w:pBdr>
        <w:top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86" w:customStyle="1">
    <w:name w:val="xl186"/>
    <w:basedOn w:val="Normal"/>
    <w:rsid w:val="00AD7C9A"/>
    <w:pPr>
      <w:pBdr>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hAnsiTheme="minorHAnsi" w:eastAsiaTheme="minorHAnsi" w:cstheme="minorBidi"/>
      <w:sz w:val="20"/>
      <w:szCs w:val="20"/>
      <w:lang w:eastAsia="en-US"/>
    </w:rPr>
  </w:style>
  <w:style w:type="character" w:styleId="FootnoteTextChar" w:customStyle="1">
    <w:name w:val="Footnote Text Char"/>
    <w:basedOn w:val="DefaultParagraphFont"/>
    <w:link w:val="FootnoteText"/>
    <w:semiHidden/>
    <w:rsid w:val="00195DC0"/>
    <w:rPr>
      <w:rFonts w:asciiTheme="minorHAnsi" w:hAnsiTheme="minorHAnsi" w:eastAsia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hAnsiTheme="minorHAnsi" w:eastAsiaTheme="minorEastAsia"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styleId="CommentTextChar" w:customStyle="1">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styleId="CommentSubjectChar" w:customStyle="1">
    <w:name w:val="Comment Subject Char"/>
    <w:basedOn w:val="CommentTextChar"/>
    <w:link w:val="CommentSubject"/>
    <w:uiPriority w:val="99"/>
    <w:semiHidden/>
    <w:rsid w:val="00907AF1"/>
    <w:rPr>
      <w:rFonts w:eastAsia="Times New Roman"/>
      <w:b/>
      <w:bCs/>
      <w:lang w:val="en-GB"/>
    </w:rPr>
  </w:style>
  <w:style w:type="character" w:styleId="HighlightedVariable" w:customStyle="1">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styleId="BodyTextChar" w:customStyle="1">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hAnsi="Book Antiqua" w:eastAsia="Times New Roman"/>
      <w:lang w:val="en-US" w:eastAsia="en-US"/>
    </w:rPr>
  </w:style>
  <w:style w:type="paragraph" w:styleId="Bullet" w:customStyle="1">
    <w:name w:val="Bullet"/>
    <w:basedOn w:val="BodyText"/>
    <w:rsid w:val="00D70B46"/>
    <w:pPr>
      <w:keepLines/>
      <w:spacing w:before="60" w:after="60"/>
      <w:ind w:left="0"/>
    </w:pPr>
  </w:style>
  <w:style w:type="table" w:styleId="TableGrid1" w:customStyle="1">
    <w:name w:val="Table Grid1"/>
    <w:basedOn w:val="TableNormal"/>
    <w:next w:val="TableGrid"/>
    <w:uiPriority w:val="39"/>
    <w:rsid w:val="0064367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hapterTitle" w:customStyle="1">
    <w:name w:val="Chapter Title"/>
    <w:basedOn w:val="DefaultParagraphFont"/>
    <w:rsid w:val="00905B41"/>
  </w:style>
  <w:style w:type="paragraph" w:styleId="HeadingBar" w:customStyle="1">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styleId="NoList1" w:customStyle="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styleId="Checklist-X" w:customStyle="1">
    <w:name w:val="Checklist-X"/>
    <w:basedOn w:val="Checklist"/>
    <w:rsid w:val="00905B41"/>
  </w:style>
  <w:style w:type="paragraph" w:styleId="Checklist" w:customStyle="1">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styleId="TitleChar" w:customStyle="1">
    <w:name w:val="Title Char"/>
    <w:basedOn w:val="DefaultParagraphFont"/>
    <w:link w:val="Title"/>
    <w:rsid w:val="00905B41"/>
    <w:rPr>
      <w:rFonts w:ascii="Book Antiqua" w:hAnsi="Book Antiqua" w:eastAsia="Times New Roman"/>
      <w:sz w:val="48"/>
      <w:lang w:val="en-US" w:eastAsia="en-US"/>
    </w:rPr>
  </w:style>
  <w:style w:type="paragraph" w:styleId="tty132" w:customStyle="1">
    <w:name w:val="tty132"/>
    <w:basedOn w:val="Normal"/>
    <w:rsid w:val="00905B41"/>
    <w:pPr>
      <w:spacing w:after="0" w:line="240" w:lineRule="auto"/>
    </w:pPr>
    <w:rPr>
      <w:rFonts w:ascii="Courier New" w:hAnsi="Courier New"/>
      <w:sz w:val="12"/>
      <w:szCs w:val="20"/>
      <w:lang w:val="en-US" w:eastAsia="en-US"/>
    </w:rPr>
  </w:style>
  <w:style w:type="paragraph" w:styleId="tty80" w:customStyle="1">
    <w:name w:val="tty80"/>
    <w:basedOn w:val="Normal"/>
    <w:rsid w:val="00905B41"/>
    <w:pPr>
      <w:spacing w:after="0" w:line="240" w:lineRule="auto"/>
    </w:pPr>
    <w:rPr>
      <w:rFonts w:ascii="Courier New" w:hAnsi="Courier New"/>
      <w:sz w:val="20"/>
      <w:szCs w:val="20"/>
      <w:lang w:val="en-US" w:eastAsia="en-US"/>
    </w:rPr>
  </w:style>
  <w:style w:type="paragraph" w:styleId="hangingindent" w:customStyle="1">
    <w:name w:val="hanging indent"/>
    <w:basedOn w:val="BodyText"/>
    <w:rsid w:val="00905B41"/>
    <w:pPr>
      <w:keepLines/>
      <w:ind w:left="5400" w:hanging="2880"/>
    </w:pPr>
  </w:style>
  <w:style w:type="paragraph" w:styleId="NumberList" w:customStyle="1">
    <w:name w:val="Number List"/>
    <w:basedOn w:val="BodyText"/>
    <w:rsid w:val="00905B41"/>
    <w:pPr>
      <w:spacing w:before="60" w:after="60"/>
      <w:ind w:left="3240" w:hanging="360"/>
    </w:pPr>
  </w:style>
  <w:style w:type="paragraph" w:styleId="InfoBox" w:customStyle="1">
    <w:name w:val="Info Box"/>
    <w:basedOn w:val="BodyText"/>
    <w:rsid w:val="00905B41"/>
    <w:pPr>
      <w:keepLines/>
      <w:pBdr>
        <w:top w:val="single" w:color="auto" w:sz="6" w:space="6"/>
        <w:left w:val="single" w:color="auto" w:sz="6" w:space="6"/>
        <w:bottom w:val="single" w:color="auto" w:sz="6" w:space="6"/>
        <w:right w:val="single" w:color="auto" w:sz="6" w:space="6"/>
        <w:between w:val="single" w:color="auto" w:sz="6" w:space="6"/>
      </w:pBdr>
      <w:ind w:left="3600" w:right="1080"/>
      <w:jc w:val="center"/>
    </w:pPr>
    <w:rPr>
      <w:sz w:val="18"/>
    </w:rPr>
  </w:style>
  <w:style w:type="paragraph" w:styleId="tty180" w:customStyle="1">
    <w:name w:val="tty180"/>
    <w:basedOn w:val="Normal"/>
    <w:rsid w:val="00905B41"/>
    <w:pPr>
      <w:spacing w:after="0" w:line="240" w:lineRule="auto"/>
      <w:ind w:right="-720"/>
    </w:pPr>
    <w:rPr>
      <w:rFonts w:ascii="Courier New" w:hAnsi="Courier New"/>
      <w:sz w:val="8"/>
      <w:szCs w:val="20"/>
      <w:lang w:val="en-US" w:eastAsia="en-US"/>
    </w:rPr>
  </w:style>
  <w:style w:type="paragraph" w:styleId="TitleBar" w:customStyle="1">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styleId="tty80indent" w:customStyle="1">
    <w:name w:val="tty80 indent"/>
    <w:basedOn w:val="tty80"/>
    <w:rsid w:val="00905B41"/>
    <w:pPr>
      <w:ind w:left="2895"/>
    </w:pPr>
  </w:style>
  <w:style w:type="paragraph" w:styleId="TOCHeading1" w:customStyle="1">
    <w:name w:val="TOC Heading1"/>
    <w:basedOn w:val="Normal"/>
    <w:rsid w:val="00905B41"/>
    <w:pPr>
      <w:keepNext/>
      <w:pageBreakBefore/>
      <w:pBdr>
        <w:top w:val="single" w:color="auto" w:sz="48" w:space="26"/>
      </w:pBdr>
      <w:spacing w:before="960" w:after="960" w:line="240" w:lineRule="auto"/>
      <w:ind w:left="2520"/>
    </w:pPr>
    <w:rPr>
      <w:rFonts w:ascii="Book Antiqua" w:hAnsi="Book Antiqua"/>
      <w:sz w:val="36"/>
      <w:szCs w:val="20"/>
      <w:lang w:val="en-US" w:eastAsia="en-US"/>
    </w:rPr>
  </w:style>
  <w:style w:type="paragraph" w:styleId="Legal" w:customStyle="1">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hAnsi="Arial Narrow" w:eastAsia="Times New Roman"/>
      <w:lang w:val="en-US" w:eastAsia="en-US"/>
    </w:rPr>
  </w:style>
  <w:style w:type="character" w:styleId="MacroTextChar" w:customStyle="1">
    <w:name w:val="Macro Text Char"/>
    <w:basedOn w:val="DefaultParagraphFont"/>
    <w:link w:val="MacroText"/>
    <w:semiHidden/>
    <w:rsid w:val="00905B41"/>
    <w:rPr>
      <w:rFonts w:ascii="Arial Narrow" w:hAnsi="Arial Narrow" w:eastAsia="Times New Roman"/>
      <w:lang w:val="en-US" w:eastAsia="en-US"/>
    </w:rPr>
  </w:style>
  <w:style w:type="character" w:styleId="PageNumber">
    <w:name w:val="page number"/>
    <w:rsid w:val="00905B41"/>
    <w:rPr>
      <w:rFonts w:ascii="Book Antiqua" w:hAnsi="Book Antiqua"/>
    </w:rPr>
  </w:style>
  <w:style w:type="paragraph" w:styleId="RouteTitle" w:customStyle="1">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styleId="Title-Major" w:customStyle="1">
    <w:name w:val="Title-Major"/>
    <w:basedOn w:val="Title"/>
    <w:rsid w:val="00905B41"/>
    <w:rPr>
      <w:smallCaps/>
    </w:rPr>
  </w:style>
  <w:style w:type="paragraph" w:styleId="Note" w:customStyle="1">
    <w:name w:val="Note"/>
    <w:basedOn w:val="BodyText"/>
    <w:rsid w:val="00905B41"/>
    <w:pPr>
      <w:pBdr>
        <w:top w:val="single" w:color="auto" w:sz="6" w:space="1" w:shadow="1"/>
        <w:left w:val="single" w:color="auto" w:sz="6" w:space="1" w:shadow="1"/>
        <w:bottom w:val="single" w:color="auto" w:sz="6" w:space="1" w:shadow="1"/>
        <w:right w:val="single" w:color="auto" w:sz="6" w:space="1" w:shadow="1"/>
      </w:pBdr>
      <w:shd w:val="solid" w:color="FFFF00" w:fill="auto"/>
      <w:ind w:left="720" w:right="5040" w:hanging="720"/>
    </w:pPr>
    <w:rPr>
      <w:vanish/>
    </w:rPr>
  </w:style>
  <w:style w:type="paragraph" w:styleId="NoteWide" w:customStyle="1">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styleId="BodyTextIndent2Char" w:customStyle="1">
    <w:name w:val="Body Text Indent 2 Char"/>
    <w:basedOn w:val="DefaultParagraphFont"/>
    <w:link w:val="BodyTextIndent2"/>
    <w:rsid w:val="00905B41"/>
    <w:rPr>
      <w:rFonts w:ascii="Book Antiqua" w:hAnsi="Book Antiqua" w:eastAsia="Times New Roman"/>
      <w:lang w:val="en-US" w:eastAsia="en-US"/>
    </w:rPr>
  </w:style>
  <w:style w:type="numbering" w:styleId="NoList2" w:customStyle="1">
    <w:name w:val="No List2"/>
    <w:next w:val="NoList"/>
    <w:semiHidden/>
    <w:rsid w:val="00905B41"/>
  </w:style>
  <w:style w:type="numbering" w:styleId="NoList3" w:customStyle="1">
    <w:name w:val="No List3"/>
    <w:next w:val="NoList"/>
    <w:semiHidden/>
    <w:rsid w:val="00905B41"/>
  </w:style>
  <w:style w:type="numbering" w:styleId="NoList4" w:customStyle="1">
    <w:name w:val="No List4"/>
    <w:next w:val="NoList"/>
    <w:semiHidden/>
    <w:rsid w:val="00905B41"/>
  </w:style>
  <w:style w:type="paragraph" w:styleId="Style3" w:customStyle="1">
    <w:name w:val="Style3"/>
    <w:basedOn w:val="Heading3NoNumber"/>
    <w:link w:val="Style3Char"/>
    <w:qFormat/>
    <w:rsid w:val="00905B41"/>
    <w:pPr>
      <w:numPr>
        <w:ilvl w:val="0"/>
        <w:numId w:val="0"/>
      </w:numPr>
    </w:pPr>
    <w:rPr>
      <w:b/>
      <w:bCs w:val="0"/>
      <w:color w:val="05918E" w:themeColor="accent1"/>
      <w:lang w:val="en-GB"/>
    </w:rPr>
  </w:style>
  <w:style w:type="paragraph" w:styleId="Style4" w:customStyle="1">
    <w:name w:val="Style4"/>
    <w:basedOn w:val="Style3"/>
    <w:next w:val="Heading3"/>
    <w:link w:val="Style4Char"/>
    <w:qFormat/>
    <w:rsid w:val="00905B41"/>
    <w:rPr>
      <w:sz w:val="22"/>
    </w:rPr>
  </w:style>
  <w:style w:type="character" w:styleId="Heading3NoNumberChar" w:customStyle="1">
    <w:name w:val="Heading 3 (No Number) Char"/>
    <w:basedOn w:val="Heading3Char"/>
    <w:link w:val="Heading3NoNumber"/>
    <w:uiPriority w:val="1"/>
    <w:rsid w:val="00905B41"/>
    <w:rPr>
      <w:rFonts w:ascii="Arial" w:hAnsi="Arial" w:eastAsiaTheme="majorEastAsia" w:cstheme="majorBidi"/>
      <w:bCs/>
      <w:i/>
      <w:color w:val="09D0A2" w:themeColor="accent3"/>
      <w:sz w:val="26"/>
      <w:szCs w:val="26"/>
      <w:lang w:val="en-GB"/>
    </w:rPr>
  </w:style>
  <w:style w:type="character" w:styleId="Style3Char" w:customStyle="1">
    <w:name w:val="Style3 Char"/>
    <w:basedOn w:val="Heading3NoNumberChar"/>
    <w:link w:val="Style3"/>
    <w:rsid w:val="00905B41"/>
    <w:rPr>
      <w:rFonts w:ascii="Arial" w:hAnsi="Arial" w:eastAsiaTheme="majorEastAsia" w:cstheme="majorBidi"/>
      <w:b/>
      <w:bCs w:val="0"/>
      <w:i/>
      <w:color w:val="05918E" w:themeColor="accent1"/>
      <w:sz w:val="26"/>
      <w:szCs w:val="26"/>
      <w:lang w:val="en-GB"/>
    </w:rPr>
  </w:style>
  <w:style w:type="character" w:styleId="Style4Char" w:customStyle="1">
    <w:name w:val="Style4 Char"/>
    <w:basedOn w:val="Style3Char"/>
    <w:link w:val="Style4"/>
    <w:rsid w:val="00905B41"/>
    <w:rPr>
      <w:rFonts w:ascii="Arial" w:hAnsi="Arial" w:eastAsiaTheme="majorEastAsia" w:cstheme="majorBidi"/>
      <w:b/>
      <w:bCs w:val="0"/>
      <w:i/>
      <w:color w:val="05918E" w:themeColor="accent1"/>
      <w:sz w:val="22"/>
      <w:szCs w:val="26"/>
      <w:lang w:val="en-GB"/>
    </w:rPr>
  </w:style>
  <w:style w:type="table" w:styleId="TableGrid20" w:customStyle="1">
    <w:name w:val="Table Grid2"/>
    <w:basedOn w:val="TableNormal"/>
    <w:next w:val="TableGrid"/>
    <w:uiPriority w:val="39"/>
    <w:rsid w:val="00B31A0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normaltextrun" w:customStyle="1">
    <w:name w:val="normaltextrun"/>
    <w:basedOn w:val="DefaultParagraphFont"/>
    <w:rsid w:val="001814C6"/>
  </w:style>
  <w:style w:type="character" w:styleId="eop" w:customStyle="1">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 w:type="table" w:styleId="GridTable3-Accent2">
    <w:name w:val="Grid Table 3 Accent 2"/>
    <w:basedOn w:val="TableNormal"/>
    <w:uiPriority w:val="48"/>
    <w:rsid w:val="00843B54"/>
    <w:tblPr>
      <w:tblStyleRowBandSize w:val="1"/>
      <w:tblStyleColBandSize w:val="1"/>
      <w:tblBorders>
        <w:top w:val="single" w:color="3AFFFD" w:themeColor="accent2" w:themeTint="99" w:sz="4" w:space="0"/>
        <w:left w:val="single" w:color="3AFFFD" w:themeColor="accent2" w:themeTint="99" w:sz="4" w:space="0"/>
        <w:bottom w:val="single" w:color="3AFFFD" w:themeColor="accent2" w:themeTint="99" w:sz="4" w:space="0"/>
        <w:right w:val="single" w:color="3AFFFD" w:themeColor="accent2" w:themeTint="99" w:sz="4" w:space="0"/>
        <w:insideH w:val="single" w:color="3AFFFD" w:themeColor="accent2" w:themeTint="99" w:sz="4" w:space="0"/>
        <w:insideV w:val="single" w:color="3AFFFD" w:themeColor="accent2"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FFE" w:themeFill="accent2" w:themeFillTint="33"/>
      </w:tcPr>
    </w:tblStylePr>
    <w:tblStylePr w:type="band1Horz">
      <w:tblPr/>
      <w:tcPr>
        <w:shd w:val="clear" w:color="auto" w:fill="BDFFFE" w:themeFill="accent2" w:themeFillTint="33"/>
      </w:tcPr>
    </w:tblStylePr>
    <w:tblStylePr w:type="neCell">
      <w:tblPr/>
      <w:tcPr>
        <w:tcBorders>
          <w:bottom w:val="single" w:color="3AFFFD" w:themeColor="accent2" w:themeTint="99" w:sz="4" w:space="0"/>
        </w:tcBorders>
      </w:tcPr>
    </w:tblStylePr>
    <w:tblStylePr w:type="nwCell">
      <w:tblPr/>
      <w:tcPr>
        <w:tcBorders>
          <w:bottom w:val="single" w:color="3AFFFD" w:themeColor="accent2" w:themeTint="99" w:sz="4" w:space="0"/>
        </w:tcBorders>
      </w:tcPr>
    </w:tblStylePr>
    <w:tblStylePr w:type="seCell">
      <w:tblPr/>
      <w:tcPr>
        <w:tcBorders>
          <w:top w:val="single" w:color="3AFFFD" w:themeColor="accent2" w:themeTint="99" w:sz="4" w:space="0"/>
        </w:tcBorders>
      </w:tcPr>
    </w:tblStylePr>
    <w:tblStylePr w:type="swCell">
      <w:tblPr/>
      <w:tcPr>
        <w:tcBorders>
          <w:top w:val="single" w:color="3AFFFD" w:themeColor="accent2" w:themeTint="99" w:sz="4" w:space="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header" Target="header3.xml" Id="rId18" /><Relationship Type="http://schemas.openxmlformats.org/officeDocument/2006/relationships/hyperlink" Target="http://www.version1.com" TargetMode="External" Id="rId26" /><Relationship Type="http://schemas.openxmlformats.org/officeDocument/2006/relationships/customXml" Target="../customXml/item3.xml" Id="rId3" /><Relationship Type="http://schemas.openxmlformats.org/officeDocument/2006/relationships/header" Target="header6.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image" Target="media/image6.png" Id="rId17" /><Relationship Type="http://schemas.openxmlformats.org/officeDocument/2006/relationships/image" Target="media/image7.png" Id="rId25" /><Relationship Type="http://schemas.openxmlformats.org/officeDocument/2006/relationships/theme" Target="theme/theme1.xml" Id="rId33" /><Relationship Type="http://schemas.openxmlformats.org/officeDocument/2006/relationships/customXml" Target="../customXml/item2.xml" Id="rId2" /><Relationship Type="http://schemas.openxmlformats.org/officeDocument/2006/relationships/image" Target="media/image5.png" Id="rId16" /><Relationship Type="http://schemas.openxmlformats.org/officeDocument/2006/relationships/header" Target="header5.xml" Id="rId20" /><Relationship Type="http://schemas.openxmlformats.org/officeDocument/2006/relationships/header" Target="header9.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header" Target="header8.xml" Id="rId24" /><Relationship Type="http://schemas.openxmlformats.org/officeDocument/2006/relationships/fontTable" Target="fontTable.xml" Id="rId32" /><Relationship Type="http://schemas.openxmlformats.org/officeDocument/2006/relationships/numbering" Target="numbering.xml" Id="rId5" /><Relationship Type="http://schemas.openxmlformats.org/officeDocument/2006/relationships/image" Target="media/image4.png" Id="rId15" /><Relationship Type="http://schemas.openxmlformats.org/officeDocument/2006/relationships/footer" Target="footer3.xml" Id="rId23" /><Relationship Type="http://schemas.openxmlformats.org/officeDocument/2006/relationships/image" Target="media/image3.jpeg" Id="rId28" /><Relationship Type="http://schemas.microsoft.com/office/2019/09/relationships/intelligence" Target="intelligence.xml" Id="R16795133aeb14078" /><Relationship Type="http://schemas.openxmlformats.org/officeDocument/2006/relationships/endnotes" Target="endnotes.xml" Id="rId10" /><Relationship Type="http://schemas.openxmlformats.org/officeDocument/2006/relationships/header" Target="header4.xml" Id="rId19" /><Relationship Type="http://schemas.openxmlformats.org/officeDocument/2006/relationships/header" Target="header1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eader" Target="header7.xml" Id="rId22" /><Relationship Type="http://schemas.openxmlformats.org/officeDocument/2006/relationships/hyperlink" Target="http://www.version1.com" TargetMode="External" Id="rId27" /><Relationship Type="http://schemas.openxmlformats.org/officeDocument/2006/relationships/header" Target="header10.xml" Id="rId30" /><Relationship Type="http://schemas.openxmlformats.org/officeDocument/2006/relationships/webSettings" Target="webSettings.xml" Id="rId8" /></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36FD0A4883FE41A5F1A8B09F53E8A5" ma:contentTypeVersion="9" ma:contentTypeDescription="Create a new document." ma:contentTypeScope="" ma:versionID="aa03f0b9130a7e9912593de586042654">
  <xsd:schema xmlns:xsd="http://www.w3.org/2001/XMLSchema" xmlns:xs="http://www.w3.org/2001/XMLSchema" xmlns:p="http://schemas.microsoft.com/office/2006/metadata/properties" xmlns:ns2="c584e721-9677-4825-bee6-25c6cb9d6fb4" xmlns:ns3="c7b6899a-c8fc-47f4-bf95-c24f5a23577b" targetNamespace="http://schemas.microsoft.com/office/2006/metadata/properties" ma:root="true" ma:fieldsID="90dd7bfb4e1b47d15d06ac3a10fbc452" ns2:_="" ns3:_="">
    <xsd:import namespace="c584e721-9677-4825-bee6-25c6cb9d6fb4"/>
    <xsd:import namespace="c7b6899a-c8fc-47f4-bf95-c24f5a23577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wgcm"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4e721-9677-4825-bee6-25c6cb9d6f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wgcm" ma:index="15" nillable="true" ma:displayName="Text" ma:internalName="wgcm">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7b6899a-c8fc-47f4-bf95-c24f5a23577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Version="6"/>
</file>

<file path=customXml/item4.xml><?xml version="1.0" encoding="utf-8"?>
<p:properties xmlns:p="http://schemas.microsoft.com/office/2006/metadata/properties" xmlns:xsi="http://www.w3.org/2001/XMLSchema-instance">
  <documentManagement>
    <SharedWithUsers xmlns="c7b6899a-c8fc-47f4-bf95-c24f5a23577b">
      <UserInfo>
        <DisplayName>Shane Kirk</DisplayName>
        <AccountId>2573</AccountId>
        <AccountType/>
      </UserInfo>
    </SharedWithUsers>
    <wgcm xmlns="c584e721-9677-4825-bee6-25c6cb9d6fb4" xsi:nil="true"/>
  </documentManagement>
</p:properties>
</file>

<file path=customXml/itemProps1.xml><?xml version="1.0" encoding="utf-8"?>
<ds:datastoreItem xmlns:ds="http://schemas.openxmlformats.org/officeDocument/2006/customXml" ds:itemID="{D896AC0A-90D9-4839-89E1-A9978776C5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4e721-9677-4825-bee6-25c6cb9d6fb4"/>
    <ds:schemaRef ds:uri="c7b6899a-c8fc-47f4-bf95-c24f5a2357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3.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4.xml><?xml version="1.0" encoding="utf-8"?>
<ds:datastoreItem xmlns:ds="http://schemas.openxmlformats.org/officeDocument/2006/customXml" ds:itemID="{E43D66C3-6C73-4658-9FB4-ACF570D83E15}">
  <ds:schemaRefs>
    <ds:schemaRef ds:uri="http://schemas.microsoft.com/office/2006/metadata/properties"/>
    <ds:schemaRef ds:uri="c7b6899a-c8fc-47f4-bf95-c24f5a23577b"/>
    <ds:schemaRef ds:uri="c584e721-9677-4825-bee6-25c6cb9d6fb4"/>
  </ds:schemaRefs>
</ds:datastoreItem>
</file>

<file path=docProps/app.xml><?xml version="1.0" encoding="utf-8"?>
<Properties xmlns="http://schemas.openxmlformats.org/officeDocument/2006/extended-properties" xmlns:vt="http://schemas.openxmlformats.org/officeDocument/2006/docPropsVTypes">
  <Template>Normal.dotm</Template>
  <TotalTime>629</TotalTime>
  <Pages>1</Pages>
  <Words>26381</Words>
  <Characters>150372</Characters>
  <Application>Microsoft Office Word</Application>
  <DocSecurity>4</DocSecurity>
  <Lines>1253</Lines>
  <Paragraphs>352</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176401</CharactersWithSpaces>
  <SharedDoc>false</SharedDoc>
  <HLinks>
    <vt:vector size="588" baseType="variant">
      <vt:variant>
        <vt:i4>1572925</vt:i4>
      </vt:variant>
      <vt:variant>
        <vt:i4>578</vt:i4>
      </vt:variant>
      <vt:variant>
        <vt:i4>0</vt:i4>
      </vt:variant>
      <vt:variant>
        <vt:i4>5</vt:i4>
      </vt:variant>
      <vt:variant>
        <vt:lpwstr/>
      </vt:variant>
      <vt:variant>
        <vt:lpwstr>_Toc79997748</vt:lpwstr>
      </vt:variant>
      <vt:variant>
        <vt:i4>1507389</vt:i4>
      </vt:variant>
      <vt:variant>
        <vt:i4>572</vt:i4>
      </vt:variant>
      <vt:variant>
        <vt:i4>0</vt:i4>
      </vt:variant>
      <vt:variant>
        <vt:i4>5</vt:i4>
      </vt:variant>
      <vt:variant>
        <vt:lpwstr/>
      </vt:variant>
      <vt:variant>
        <vt:lpwstr>_Toc79997747</vt:lpwstr>
      </vt:variant>
      <vt:variant>
        <vt:i4>1441853</vt:i4>
      </vt:variant>
      <vt:variant>
        <vt:i4>566</vt:i4>
      </vt:variant>
      <vt:variant>
        <vt:i4>0</vt:i4>
      </vt:variant>
      <vt:variant>
        <vt:i4>5</vt:i4>
      </vt:variant>
      <vt:variant>
        <vt:lpwstr/>
      </vt:variant>
      <vt:variant>
        <vt:lpwstr>_Toc79997746</vt:lpwstr>
      </vt:variant>
      <vt:variant>
        <vt:i4>1376317</vt:i4>
      </vt:variant>
      <vt:variant>
        <vt:i4>560</vt:i4>
      </vt:variant>
      <vt:variant>
        <vt:i4>0</vt:i4>
      </vt:variant>
      <vt:variant>
        <vt:i4>5</vt:i4>
      </vt:variant>
      <vt:variant>
        <vt:lpwstr/>
      </vt:variant>
      <vt:variant>
        <vt:lpwstr>_Toc79997745</vt:lpwstr>
      </vt:variant>
      <vt:variant>
        <vt:i4>1310781</vt:i4>
      </vt:variant>
      <vt:variant>
        <vt:i4>554</vt:i4>
      </vt:variant>
      <vt:variant>
        <vt:i4>0</vt:i4>
      </vt:variant>
      <vt:variant>
        <vt:i4>5</vt:i4>
      </vt:variant>
      <vt:variant>
        <vt:lpwstr/>
      </vt:variant>
      <vt:variant>
        <vt:lpwstr>_Toc79997744</vt:lpwstr>
      </vt:variant>
      <vt:variant>
        <vt:i4>1245245</vt:i4>
      </vt:variant>
      <vt:variant>
        <vt:i4>548</vt:i4>
      </vt:variant>
      <vt:variant>
        <vt:i4>0</vt:i4>
      </vt:variant>
      <vt:variant>
        <vt:i4>5</vt:i4>
      </vt:variant>
      <vt:variant>
        <vt:lpwstr/>
      </vt:variant>
      <vt:variant>
        <vt:lpwstr>_Toc79997743</vt:lpwstr>
      </vt:variant>
      <vt:variant>
        <vt:i4>1179709</vt:i4>
      </vt:variant>
      <vt:variant>
        <vt:i4>542</vt:i4>
      </vt:variant>
      <vt:variant>
        <vt:i4>0</vt:i4>
      </vt:variant>
      <vt:variant>
        <vt:i4>5</vt:i4>
      </vt:variant>
      <vt:variant>
        <vt:lpwstr/>
      </vt:variant>
      <vt:variant>
        <vt:lpwstr>_Toc79997742</vt:lpwstr>
      </vt:variant>
      <vt:variant>
        <vt:i4>1114173</vt:i4>
      </vt:variant>
      <vt:variant>
        <vt:i4>536</vt:i4>
      </vt:variant>
      <vt:variant>
        <vt:i4>0</vt:i4>
      </vt:variant>
      <vt:variant>
        <vt:i4>5</vt:i4>
      </vt:variant>
      <vt:variant>
        <vt:lpwstr/>
      </vt:variant>
      <vt:variant>
        <vt:lpwstr>_Toc79997741</vt:lpwstr>
      </vt:variant>
      <vt:variant>
        <vt:i4>1048637</vt:i4>
      </vt:variant>
      <vt:variant>
        <vt:i4>530</vt:i4>
      </vt:variant>
      <vt:variant>
        <vt:i4>0</vt:i4>
      </vt:variant>
      <vt:variant>
        <vt:i4>5</vt:i4>
      </vt:variant>
      <vt:variant>
        <vt:lpwstr/>
      </vt:variant>
      <vt:variant>
        <vt:lpwstr>_Toc79997740</vt:lpwstr>
      </vt:variant>
      <vt:variant>
        <vt:i4>1638458</vt:i4>
      </vt:variant>
      <vt:variant>
        <vt:i4>524</vt:i4>
      </vt:variant>
      <vt:variant>
        <vt:i4>0</vt:i4>
      </vt:variant>
      <vt:variant>
        <vt:i4>5</vt:i4>
      </vt:variant>
      <vt:variant>
        <vt:lpwstr/>
      </vt:variant>
      <vt:variant>
        <vt:lpwstr>_Toc79997739</vt:lpwstr>
      </vt:variant>
      <vt:variant>
        <vt:i4>1572922</vt:i4>
      </vt:variant>
      <vt:variant>
        <vt:i4>518</vt:i4>
      </vt:variant>
      <vt:variant>
        <vt:i4>0</vt:i4>
      </vt:variant>
      <vt:variant>
        <vt:i4>5</vt:i4>
      </vt:variant>
      <vt:variant>
        <vt:lpwstr/>
      </vt:variant>
      <vt:variant>
        <vt:lpwstr>_Toc79997738</vt:lpwstr>
      </vt:variant>
      <vt:variant>
        <vt:i4>1507386</vt:i4>
      </vt:variant>
      <vt:variant>
        <vt:i4>512</vt:i4>
      </vt:variant>
      <vt:variant>
        <vt:i4>0</vt:i4>
      </vt:variant>
      <vt:variant>
        <vt:i4>5</vt:i4>
      </vt:variant>
      <vt:variant>
        <vt:lpwstr/>
      </vt:variant>
      <vt:variant>
        <vt:lpwstr>_Toc79997737</vt:lpwstr>
      </vt:variant>
      <vt:variant>
        <vt:i4>1441850</vt:i4>
      </vt:variant>
      <vt:variant>
        <vt:i4>506</vt:i4>
      </vt:variant>
      <vt:variant>
        <vt:i4>0</vt:i4>
      </vt:variant>
      <vt:variant>
        <vt:i4>5</vt:i4>
      </vt:variant>
      <vt:variant>
        <vt:lpwstr/>
      </vt:variant>
      <vt:variant>
        <vt:lpwstr>_Toc79997736</vt:lpwstr>
      </vt:variant>
      <vt:variant>
        <vt:i4>1376314</vt:i4>
      </vt:variant>
      <vt:variant>
        <vt:i4>500</vt:i4>
      </vt:variant>
      <vt:variant>
        <vt:i4>0</vt:i4>
      </vt:variant>
      <vt:variant>
        <vt:i4>5</vt:i4>
      </vt:variant>
      <vt:variant>
        <vt:lpwstr/>
      </vt:variant>
      <vt:variant>
        <vt:lpwstr>_Toc79997735</vt:lpwstr>
      </vt:variant>
      <vt:variant>
        <vt:i4>1310778</vt:i4>
      </vt:variant>
      <vt:variant>
        <vt:i4>494</vt:i4>
      </vt:variant>
      <vt:variant>
        <vt:i4>0</vt:i4>
      </vt:variant>
      <vt:variant>
        <vt:i4>5</vt:i4>
      </vt:variant>
      <vt:variant>
        <vt:lpwstr/>
      </vt:variant>
      <vt:variant>
        <vt:lpwstr>_Toc79997734</vt:lpwstr>
      </vt:variant>
      <vt:variant>
        <vt:i4>1245242</vt:i4>
      </vt:variant>
      <vt:variant>
        <vt:i4>488</vt:i4>
      </vt:variant>
      <vt:variant>
        <vt:i4>0</vt:i4>
      </vt:variant>
      <vt:variant>
        <vt:i4>5</vt:i4>
      </vt:variant>
      <vt:variant>
        <vt:lpwstr/>
      </vt:variant>
      <vt:variant>
        <vt:lpwstr>_Toc79997733</vt:lpwstr>
      </vt:variant>
      <vt:variant>
        <vt:i4>1179706</vt:i4>
      </vt:variant>
      <vt:variant>
        <vt:i4>482</vt:i4>
      </vt:variant>
      <vt:variant>
        <vt:i4>0</vt:i4>
      </vt:variant>
      <vt:variant>
        <vt:i4>5</vt:i4>
      </vt:variant>
      <vt:variant>
        <vt:lpwstr/>
      </vt:variant>
      <vt:variant>
        <vt:lpwstr>_Toc79997732</vt:lpwstr>
      </vt:variant>
      <vt:variant>
        <vt:i4>1114170</vt:i4>
      </vt:variant>
      <vt:variant>
        <vt:i4>476</vt:i4>
      </vt:variant>
      <vt:variant>
        <vt:i4>0</vt:i4>
      </vt:variant>
      <vt:variant>
        <vt:i4>5</vt:i4>
      </vt:variant>
      <vt:variant>
        <vt:lpwstr/>
      </vt:variant>
      <vt:variant>
        <vt:lpwstr>_Toc79997731</vt:lpwstr>
      </vt:variant>
      <vt:variant>
        <vt:i4>1048634</vt:i4>
      </vt:variant>
      <vt:variant>
        <vt:i4>470</vt:i4>
      </vt:variant>
      <vt:variant>
        <vt:i4>0</vt:i4>
      </vt:variant>
      <vt:variant>
        <vt:i4>5</vt:i4>
      </vt:variant>
      <vt:variant>
        <vt:lpwstr/>
      </vt:variant>
      <vt:variant>
        <vt:lpwstr>_Toc79997730</vt:lpwstr>
      </vt:variant>
      <vt:variant>
        <vt:i4>1638459</vt:i4>
      </vt:variant>
      <vt:variant>
        <vt:i4>464</vt:i4>
      </vt:variant>
      <vt:variant>
        <vt:i4>0</vt:i4>
      </vt:variant>
      <vt:variant>
        <vt:i4>5</vt:i4>
      </vt:variant>
      <vt:variant>
        <vt:lpwstr/>
      </vt:variant>
      <vt:variant>
        <vt:lpwstr>_Toc79997729</vt:lpwstr>
      </vt:variant>
      <vt:variant>
        <vt:i4>1572923</vt:i4>
      </vt:variant>
      <vt:variant>
        <vt:i4>458</vt:i4>
      </vt:variant>
      <vt:variant>
        <vt:i4>0</vt:i4>
      </vt:variant>
      <vt:variant>
        <vt:i4>5</vt:i4>
      </vt:variant>
      <vt:variant>
        <vt:lpwstr/>
      </vt:variant>
      <vt:variant>
        <vt:lpwstr>_Toc79997728</vt:lpwstr>
      </vt:variant>
      <vt:variant>
        <vt:i4>1507387</vt:i4>
      </vt:variant>
      <vt:variant>
        <vt:i4>452</vt:i4>
      </vt:variant>
      <vt:variant>
        <vt:i4>0</vt:i4>
      </vt:variant>
      <vt:variant>
        <vt:i4>5</vt:i4>
      </vt:variant>
      <vt:variant>
        <vt:lpwstr/>
      </vt:variant>
      <vt:variant>
        <vt:lpwstr>_Toc79997727</vt:lpwstr>
      </vt:variant>
      <vt:variant>
        <vt:i4>1441851</vt:i4>
      </vt:variant>
      <vt:variant>
        <vt:i4>446</vt:i4>
      </vt:variant>
      <vt:variant>
        <vt:i4>0</vt:i4>
      </vt:variant>
      <vt:variant>
        <vt:i4>5</vt:i4>
      </vt:variant>
      <vt:variant>
        <vt:lpwstr/>
      </vt:variant>
      <vt:variant>
        <vt:lpwstr>_Toc79997726</vt:lpwstr>
      </vt:variant>
      <vt:variant>
        <vt:i4>1376315</vt:i4>
      </vt:variant>
      <vt:variant>
        <vt:i4>440</vt:i4>
      </vt:variant>
      <vt:variant>
        <vt:i4>0</vt:i4>
      </vt:variant>
      <vt:variant>
        <vt:i4>5</vt:i4>
      </vt:variant>
      <vt:variant>
        <vt:lpwstr/>
      </vt:variant>
      <vt:variant>
        <vt:lpwstr>_Toc79997725</vt:lpwstr>
      </vt:variant>
      <vt:variant>
        <vt:i4>1310779</vt:i4>
      </vt:variant>
      <vt:variant>
        <vt:i4>434</vt:i4>
      </vt:variant>
      <vt:variant>
        <vt:i4>0</vt:i4>
      </vt:variant>
      <vt:variant>
        <vt:i4>5</vt:i4>
      </vt:variant>
      <vt:variant>
        <vt:lpwstr/>
      </vt:variant>
      <vt:variant>
        <vt:lpwstr>_Toc79997724</vt:lpwstr>
      </vt:variant>
      <vt:variant>
        <vt:i4>1245243</vt:i4>
      </vt:variant>
      <vt:variant>
        <vt:i4>428</vt:i4>
      </vt:variant>
      <vt:variant>
        <vt:i4>0</vt:i4>
      </vt:variant>
      <vt:variant>
        <vt:i4>5</vt:i4>
      </vt:variant>
      <vt:variant>
        <vt:lpwstr/>
      </vt:variant>
      <vt:variant>
        <vt:lpwstr>_Toc79997723</vt:lpwstr>
      </vt:variant>
      <vt:variant>
        <vt:i4>1179707</vt:i4>
      </vt:variant>
      <vt:variant>
        <vt:i4>422</vt:i4>
      </vt:variant>
      <vt:variant>
        <vt:i4>0</vt:i4>
      </vt:variant>
      <vt:variant>
        <vt:i4>5</vt:i4>
      </vt:variant>
      <vt:variant>
        <vt:lpwstr/>
      </vt:variant>
      <vt:variant>
        <vt:lpwstr>_Toc79997722</vt:lpwstr>
      </vt:variant>
      <vt:variant>
        <vt:i4>1114171</vt:i4>
      </vt:variant>
      <vt:variant>
        <vt:i4>416</vt:i4>
      </vt:variant>
      <vt:variant>
        <vt:i4>0</vt:i4>
      </vt:variant>
      <vt:variant>
        <vt:i4>5</vt:i4>
      </vt:variant>
      <vt:variant>
        <vt:lpwstr/>
      </vt:variant>
      <vt:variant>
        <vt:lpwstr>_Toc79997721</vt:lpwstr>
      </vt:variant>
      <vt:variant>
        <vt:i4>1048635</vt:i4>
      </vt:variant>
      <vt:variant>
        <vt:i4>410</vt:i4>
      </vt:variant>
      <vt:variant>
        <vt:i4>0</vt:i4>
      </vt:variant>
      <vt:variant>
        <vt:i4>5</vt:i4>
      </vt:variant>
      <vt:variant>
        <vt:lpwstr/>
      </vt:variant>
      <vt:variant>
        <vt:lpwstr>_Toc79997720</vt:lpwstr>
      </vt:variant>
      <vt:variant>
        <vt:i4>1638456</vt:i4>
      </vt:variant>
      <vt:variant>
        <vt:i4>404</vt:i4>
      </vt:variant>
      <vt:variant>
        <vt:i4>0</vt:i4>
      </vt:variant>
      <vt:variant>
        <vt:i4>5</vt:i4>
      </vt:variant>
      <vt:variant>
        <vt:lpwstr/>
      </vt:variant>
      <vt:variant>
        <vt:lpwstr>_Toc79997719</vt:lpwstr>
      </vt:variant>
      <vt:variant>
        <vt:i4>1572920</vt:i4>
      </vt:variant>
      <vt:variant>
        <vt:i4>398</vt:i4>
      </vt:variant>
      <vt:variant>
        <vt:i4>0</vt:i4>
      </vt:variant>
      <vt:variant>
        <vt:i4>5</vt:i4>
      </vt:variant>
      <vt:variant>
        <vt:lpwstr/>
      </vt:variant>
      <vt:variant>
        <vt:lpwstr>_Toc79997718</vt:lpwstr>
      </vt:variant>
      <vt:variant>
        <vt:i4>1507384</vt:i4>
      </vt:variant>
      <vt:variant>
        <vt:i4>392</vt:i4>
      </vt:variant>
      <vt:variant>
        <vt:i4>0</vt:i4>
      </vt:variant>
      <vt:variant>
        <vt:i4>5</vt:i4>
      </vt:variant>
      <vt:variant>
        <vt:lpwstr/>
      </vt:variant>
      <vt:variant>
        <vt:lpwstr>_Toc79997717</vt:lpwstr>
      </vt:variant>
      <vt:variant>
        <vt:i4>1441848</vt:i4>
      </vt:variant>
      <vt:variant>
        <vt:i4>386</vt:i4>
      </vt:variant>
      <vt:variant>
        <vt:i4>0</vt:i4>
      </vt:variant>
      <vt:variant>
        <vt:i4>5</vt:i4>
      </vt:variant>
      <vt:variant>
        <vt:lpwstr/>
      </vt:variant>
      <vt:variant>
        <vt:lpwstr>_Toc79997716</vt:lpwstr>
      </vt:variant>
      <vt:variant>
        <vt:i4>1376312</vt:i4>
      </vt:variant>
      <vt:variant>
        <vt:i4>380</vt:i4>
      </vt:variant>
      <vt:variant>
        <vt:i4>0</vt:i4>
      </vt:variant>
      <vt:variant>
        <vt:i4>5</vt:i4>
      </vt:variant>
      <vt:variant>
        <vt:lpwstr/>
      </vt:variant>
      <vt:variant>
        <vt:lpwstr>_Toc79997715</vt:lpwstr>
      </vt:variant>
      <vt:variant>
        <vt:i4>1310776</vt:i4>
      </vt:variant>
      <vt:variant>
        <vt:i4>374</vt:i4>
      </vt:variant>
      <vt:variant>
        <vt:i4>0</vt:i4>
      </vt:variant>
      <vt:variant>
        <vt:i4>5</vt:i4>
      </vt:variant>
      <vt:variant>
        <vt:lpwstr/>
      </vt:variant>
      <vt:variant>
        <vt:lpwstr>_Toc79997714</vt:lpwstr>
      </vt:variant>
      <vt:variant>
        <vt:i4>1245240</vt:i4>
      </vt:variant>
      <vt:variant>
        <vt:i4>368</vt:i4>
      </vt:variant>
      <vt:variant>
        <vt:i4>0</vt:i4>
      </vt:variant>
      <vt:variant>
        <vt:i4>5</vt:i4>
      </vt:variant>
      <vt:variant>
        <vt:lpwstr/>
      </vt:variant>
      <vt:variant>
        <vt:lpwstr>_Toc79997713</vt:lpwstr>
      </vt:variant>
      <vt:variant>
        <vt:i4>1179704</vt:i4>
      </vt:variant>
      <vt:variant>
        <vt:i4>362</vt:i4>
      </vt:variant>
      <vt:variant>
        <vt:i4>0</vt:i4>
      </vt:variant>
      <vt:variant>
        <vt:i4>5</vt:i4>
      </vt:variant>
      <vt:variant>
        <vt:lpwstr/>
      </vt:variant>
      <vt:variant>
        <vt:lpwstr>_Toc79997712</vt:lpwstr>
      </vt:variant>
      <vt:variant>
        <vt:i4>1114168</vt:i4>
      </vt:variant>
      <vt:variant>
        <vt:i4>356</vt:i4>
      </vt:variant>
      <vt:variant>
        <vt:i4>0</vt:i4>
      </vt:variant>
      <vt:variant>
        <vt:i4>5</vt:i4>
      </vt:variant>
      <vt:variant>
        <vt:lpwstr/>
      </vt:variant>
      <vt:variant>
        <vt:lpwstr>_Toc79997711</vt:lpwstr>
      </vt:variant>
      <vt:variant>
        <vt:i4>1048632</vt:i4>
      </vt:variant>
      <vt:variant>
        <vt:i4>350</vt:i4>
      </vt:variant>
      <vt:variant>
        <vt:i4>0</vt:i4>
      </vt:variant>
      <vt:variant>
        <vt:i4>5</vt:i4>
      </vt:variant>
      <vt:variant>
        <vt:lpwstr/>
      </vt:variant>
      <vt:variant>
        <vt:lpwstr>_Toc79997710</vt:lpwstr>
      </vt:variant>
      <vt:variant>
        <vt:i4>1638457</vt:i4>
      </vt:variant>
      <vt:variant>
        <vt:i4>344</vt:i4>
      </vt:variant>
      <vt:variant>
        <vt:i4>0</vt:i4>
      </vt:variant>
      <vt:variant>
        <vt:i4>5</vt:i4>
      </vt:variant>
      <vt:variant>
        <vt:lpwstr/>
      </vt:variant>
      <vt:variant>
        <vt:lpwstr>_Toc79997709</vt:lpwstr>
      </vt:variant>
      <vt:variant>
        <vt:i4>1572921</vt:i4>
      </vt:variant>
      <vt:variant>
        <vt:i4>338</vt:i4>
      </vt:variant>
      <vt:variant>
        <vt:i4>0</vt:i4>
      </vt:variant>
      <vt:variant>
        <vt:i4>5</vt:i4>
      </vt:variant>
      <vt:variant>
        <vt:lpwstr/>
      </vt:variant>
      <vt:variant>
        <vt:lpwstr>_Toc79997708</vt:lpwstr>
      </vt:variant>
      <vt:variant>
        <vt:i4>1507385</vt:i4>
      </vt:variant>
      <vt:variant>
        <vt:i4>332</vt:i4>
      </vt:variant>
      <vt:variant>
        <vt:i4>0</vt:i4>
      </vt:variant>
      <vt:variant>
        <vt:i4>5</vt:i4>
      </vt:variant>
      <vt:variant>
        <vt:lpwstr/>
      </vt:variant>
      <vt:variant>
        <vt:lpwstr>_Toc79997707</vt:lpwstr>
      </vt:variant>
      <vt:variant>
        <vt:i4>1441849</vt:i4>
      </vt:variant>
      <vt:variant>
        <vt:i4>326</vt:i4>
      </vt:variant>
      <vt:variant>
        <vt:i4>0</vt:i4>
      </vt:variant>
      <vt:variant>
        <vt:i4>5</vt:i4>
      </vt:variant>
      <vt:variant>
        <vt:lpwstr/>
      </vt:variant>
      <vt:variant>
        <vt:lpwstr>_Toc79997706</vt:lpwstr>
      </vt:variant>
      <vt:variant>
        <vt:i4>1376313</vt:i4>
      </vt:variant>
      <vt:variant>
        <vt:i4>320</vt:i4>
      </vt:variant>
      <vt:variant>
        <vt:i4>0</vt:i4>
      </vt:variant>
      <vt:variant>
        <vt:i4>5</vt:i4>
      </vt:variant>
      <vt:variant>
        <vt:lpwstr/>
      </vt:variant>
      <vt:variant>
        <vt:lpwstr>_Toc79997705</vt:lpwstr>
      </vt:variant>
      <vt:variant>
        <vt:i4>1310777</vt:i4>
      </vt:variant>
      <vt:variant>
        <vt:i4>314</vt:i4>
      </vt:variant>
      <vt:variant>
        <vt:i4>0</vt:i4>
      </vt:variant>
      <vt:variant>
        <vt:i4>5</vt:i4>
      </vt:variant>
      <vt:variant>
        <vt:lpwstr/>
      </vt:variant>
      <vt:variant>
        <vt:lpwstr>_Toc79997704</vt:lpwstr>
      </vt:variant>
      <vt:variant>
        <vt:i4>1245241</vt:i4>
      </vt:variant>
      <vt:variant>
        <vt:i4>308</vt:i4>
      </vt:variant>
      <vt:variant>
        <vt:i4>0</vt:i4>
      </vt:variant>
      <vt:variant>
        <vt:i4>5</vt:i4>
      </vt:variant>
      <vt:variant>
        <vt:lpwstr/>
      </vt:variant>
      <vt:variant>
        <vt:lpwstr>_Toc79997703</vt:lpwstr>
      </vt:variant>
      <vt:variant>
        <vt:i4>1179705</vt:i4>
      </vt:variant>
      <vt:variant>
        <vt:i4>302</vt:i4>
      </vt:variant>
      <vt:variant>
        <vt:i4>0</vt:i4>
      </vt:variant>
      <vt:variant>
        <vt:i4>5</vt:i4>
      </vt:variant>
      <vt:variant>
        <vt:lpwstr/>
      </vt:variant>
      <vt:variant>
        <vt:lpwstr>_Toc79997702</vt:lpwstr>
      </vt:variant>
      <vt:variant>
        <vt:i4>1114169</vt:i4>
      </vt:variant>
      <vt:variant>
        <vt:i4>296</vt:i4>
      </vt:variant>
      <vt:variant>
        <vt:i4>0</vt:i4>
      </vt:variant>
      <vt:variant>
        <vt:i4>5</vt:i4>
      </vt:variant>
      <vt:variant>
        <vt:lpwstr/>
      </vt:variant>
      <vt:variant>
        <vt:lpwstr>_Toc79997701</vt:lpwstr>
      </vt:variant>
      <vt:variant>
        <vt:i4>1048633</vt:i4>
      </vt:variant>
      <vt:variant>
        <vt:i4>290</vt:i4>
      </vt:variant>
      <vt:variant>
        <vt:i4>0</vt:i4>
      </vt:variant>
      <vt:variant>
        <vt:i4>5</vt:i4>
      </vt:variant>
      <vt:variant>
        <vt:lpwstr/>
      </vt:variant>
      <vt:variant>
        <vt:lpwstr>_Toc79997700</vt:lpwstr>
      </vt:variant>
      <vt:variant>
        <vt:i4>1572912</vt:i4>
      </vt:variant>
      <vt:variant>
        <vt:i4>284</vt:i4>
      </vt:variant>
      <vt:variant>
        <vt:i4>0</vt:i4>
      </vt:variant>
      <vt:variant>
        <vt:i4>5</vt:i4>
      </vt:variant>
      <vt:variant>
        <vt:lpwstr/>
      </vt:variant>
      <vt:variant>
        <vt:lpwstr>_Toc79997699</vt:lpwstr>
      </vt:variant>
      <vt:variant>
        <vt:i4>1638448</vt:i4>
      </vt:variant>
      <vt:variant>
        <vt:i4>278</vt:i4>
      </vt:variant>
      <vt:variant>
        <vt:i4>0</vt:i4>
      </vt:variant>
      <vt:variant>
        <vt:i4>5</vt:i4>
      </vt:variant>
      <vt:variant>
        <vt:lpwstr/>
      </vt:variant>
      <vt:variant>
        <vt:lpwstr>_Toc79997698</vt:lpwstr>
      </vt:variant>
      <vt:variant>
        <vt:i4>1441840</vt:i4>
      </vt:variant>
      <vt:variant>
        <vt:i4>272</vt:i4>
      </vt:variant>
      <vt:variant>
        <vt:i4>0</vt:i4>
      </vt:variant>
      <vt:variant>
        <vt:i4>5</vt:i4>
      </vt:variant>
      <vt:variant>
        <vt:lpwstr/>
      </vt:variant>
      <vt:variant>
        <vt:lpwstr>_Toc79997697</vt:lpwstr>
      </vt:variant>
      <vt:variant>
        <vt:i4>1507376</vt:i4>
      </vt:variant>
      <vt:variant>
        <vt:i4>266</vt:i4>
      </vt:variant>
      <vt:variant>
        <vt:i4>0</vt:i4>
      </vt:variant>
      <vt:variant>
        <vt:i4>5</vt:i4>
      </vt:variant>
      <vt:variant>
        <vt:lpwstr/>
      </vt:variant>
      <vt:variant>
        <vt:lpwstr>_Toc79997696</vt:lpwstr>
      </vt:variant>
      <vt:variant>
        <vt:i4>1310768</vt:i4>
      </vt:variant>
      <vt:variant>
        <vt:i4>260</vt:i4>
      </vt:variant>
      <vt:variant>
        <vt:i4>0</vt:i4>
      </vt:variant>
      <vt:variant>
        <vt:i4>5</vt:i4>
      </vt:variant>
      <vt:variant>
        <vt:lpwstr/>
      </vt:variant>
      <vt:variant>
        <vt:lpwstr>_Toc79997695</vt:lpwstr>
      </vt:variant>
      <vt:variant>
        <vt:i4>1376304</vt:i4>
      </vt:variant>
      <vt:variant>
        <vt:i4>254</vt:i4>
      </vt:variant>
      <vt:variant>
        <vt:i4>0</vt:i4>
      </vt:variant>
      <vt:variant>
        <vt:i4>5</vt:i4>
      </vt:variant>
      <vt:variant>
        <vt:lpwstr/>
      </vt:variant>
      <vt:variant>
        <vt:lpwstr>_Toc79997694</vt:lpwstr>
      </vt:variant>
      <vt:variant>
        <vt:i4>1179696</vt:i4>
      </vt:variant>
      <vt:variant>
        <vt:i4>248</vt:i4>
      </vt:variant>
      <vt:variant>
        <vt:i4>0</vt:i4>
      </vt:variant>
      <vt:variant>
        <vt:i4>5</vt:i4>
      </vt:variant>
      <vt:variant>
        <vt:lpwstr/>
      </vt:variant>
      <vt:variant>
        <vt:lpwstr>_Toc79997693</vt:lpwstr>
      </vt:variant>
      <vt:variant>
        <vt:i4>1245232</vt:i4>
      </vt:variant>
      <vt:variant>
        <vt:i4>242</vt:i4>
      </vt:variant>
      <vt:variant>
        <vt:i4>0</vt:i4>
      </vt:variant>
      <vt:variant>
        <vt:i4>5</vt:i4>
      </vt:variant>
      <vt:variant>
        <vt:lpwstr/>
      </vt:variant>
      <vt:variant>
        <vt:lpwstr>_Toc79997692</vt:lpwstr>
      </vt:variant>
      <vt:variant>
        <vt:i4>1048624</vt:i4>
      </vt:variant>
      <vt:variant>
        <vt:i4>236</vt:i4>
      </vt:variant>
      <vt:variant>
        <vt:i4>0</vt:i4>
      </vt:variant>
      <vt:variant>
        <vt:i4>5</vt:i4>
      </vt:variant>
      <vt:variant>
        <vt:lpwstr/>
      </vt:variant>
      <vt:variant>
        <vt:lpwstr>_Toc79997691</vt:lpwstr>
      </vt:variant>
      <vt:variant>
        <vt:i4>1114160</vt:i4>
      </vt:variant>
      <vt:variant>
        <vt:i4>230</vt:i4>
      </vt:variant>
      <vt:variant>
        <vt:i4>0</vt:i4>
      </vt:variant>
      <vt:variant>
        <vt:i4>5</vt:i4>
      </vt:variant>
      <vt:variant>
        <vt:lpwstr/>
      </vt:variant>
      <vt:variant>
        <vt:lpwstr>_Toc79997690</vt:lpwstr>
      </vt:variant>
      <vt:variant>
        <vt:i4>1572913</vt:i4>
      </vt:variant>
      <vt:variant>
        <vt:i4>224</vt:i4>
      </vt:variant>
      <vt:variant>
        <vt:i4>0</vt:i4>
      </vt:variant>
      <vt:variant>
        <vt:i4>5</vt:i4>
      </vt:variant>
      <vt:variant>
        <vt:lpwstr/>
      </vt:variant>
      <vt:variant>
        <vt:lpwstr>_Toc79997689</vt:lpwstr>
      </vt:variant>
      <vt:variant>
        <vt:i4>1638449</vt:i4>
      </vt:variant>
      <vt:variant>
        <vt:i4>218</vt:i4>
      </vt:variant>
      <vt:variant>
        <vt:i4>0</vt:i4>
      </vt:variant>
      <vt:variant>
        <vt:i4>5</vt:i4>
      </vt:variant>
      <vt:variant>
        <vt:lpwstr/>
      </vt:variant>
      <vt:variant>
        <vt:lpwstr>_Toc79997688</vt:lpwstr>
      </vt:variant>
      <vt:variant>
        <vt:i4>1441841</vt:i4>
      </vt:variant>
      <vt:variant>
        <vt:i4>212</vt:i4>
      </vt:variant>
      <vt:variant>
        <vt:i4>0</vt:i4>
      </vt:variant>
      <vt:variant>
        <vt:i4>5</vt:i4>
      </vt:variant>
      <vt:variant>
        <vt:lpwstr/>
      </vt:variant>
      <vt:variant>
        <vt:lpwstr>_Toc79997687</vt:lpwstr>
      </vt:variant>
      <vt:variant>
        <vt:i4>1507377</vt:i4>
      </vt:variant>
      <vt:variant>
        <vt:i4>206</vt:i4>
      </vt:variant>
      <vt:variant>
        <vt:i4>0</vt:i4>
      </vt:variant>
      <vt:variant>
        <vt:i4>5</vt:i4>
      </vt:variant>
      <vt:variant>
        <vt:lpwstr/>
      </vt:variant>
      <vt:variant>
        <vt:lpwstr>_Toc79997686</vt:lpwstr>
      </vt:variant>
      <vt:variant>
        <vt:i4>1310769</vt:i4>
      </vt:variant>
      <vt:variant>
        <vt:i4>200</vt:i4>
      </vt:variant>
      <vt:variant>
        <vt:i4>0</vt:i4>
      </vt:variant>
      <vt:variant>
        <vt:i4>5</vt:i4>
      </vt:variant>
      <vt:variant>
        <vt:lpwstr/>
      </vt:variant>
      <vt:variant>
        <vt:lpwstr>_Toc79997685</vt:lpwstr>
      </vt:variant>
      <vt:variant>
        <vt:i4>1376305</vt:i4>
      </vt:variant>
      <vt:variant>
        <vt:i4>194</vt:i4>
      </vt:variant>
      <vt:variant>
        <vt:i4>0</vt:i4>
      </vt:variant>
      <vt:variant>
        <vt:i4>5</vt:i4>
      </vt:variant>
      <vt:variant>
        <vt:lpwstr/>
      </vt:variant>
      <vt:variant>
        <vt:lpwstr>_Toc79997684</vt:lpwstr>
      </vt:variant>
      <vt:variant>
        <vt:i4>1179697</vt:i4>
      </vt:variant>
      <vt:variant>
        <vt:i4>188</vt:i4>
      </vt:variant>
      <vt:variant>
        <vt:i4>0</vt:i4>
      </vt:variant>
      <vt:variant>
        <vt:i4>5</vt:i4>
      </vt:variant>
      <vt:variant>
        <vt:lpwstr/>
      </vt:variant>
      <vt:variant>
        <vt:lpwstr>_Toc79997683</vt:lpwstr>
      </vt:variant>
      <vt:variant>
        <vt:i4>1245233</vt:i4>
      </vt:variant>
      <vt:variant>
        <vt:i4>182</vt:i4>
      </vt:variant>
      <vt:variant>
        <vt:i4>0</vt:i4>
      </vt:variant>
      <vt:variant>
        <vt:i4>5</vt:i4>
      </vt:variant>
      <vt:variant>
        <vt:lpwstr/>
      </vt:variant>
      <vt:variant>
        <vt:lpwstr>_Toc79997682</vt:lpwstr>
      </vt:variant>
      <vt:variant>
        <vt:i4>1048625</vt:i4>
      </vt:variant>
      <vt:variant>
        <vt:i4>176</vt:i4>
      </vt:variant>
      <vt:variant>
        <vt:i4>0</vt:i4>
      </vt:variant>
      <vt:variant>
        <vt:i4>5</vt:i4>
      </vt:variant>
      <vt:variant>
        <vt:lpwstr/>
      </vt:variant>
      <vt:variant>
        <vt:lpwstr>_Toc79997681</vt:lpwstr>
      </vt:variant>
      <vt:variant>
        <vt:i4>1114161</vt:i4>
      </vt:variant>
      <vt:variant>
        <vt:i4>170</vt:i4>
      </vt:variant>
      <vt:variant>
        <vt:i4>0</vt:i4>
      </vt:variant>
      <vt:variant>
        <vt:i4>5</vt:i4>
      </vt:variant>
      <vt:variant>
        <vt:lpwstr/>
      </vt:variant>
      <vt:variant>
        <vt:lpwstr>_Toc79997680</vt:lpwstr>
      </vt:variant>
      <vt:variant>
        <vt:i4>1572926</vt:i4>
      </vt:variant>
      <vt:variant>
        <vt:i4>164</vt:i4>
      </vt:variant>
      <vt:variant>
        <vt:i4>0</vt:i4>
      </vt:variant>
      <vt:variant>
        <vt:i4>5</vt:i4>
      </vt:variant>
      <vt:variant>
        <vt:lpwstr/>
      </vt:variant>
      <vt:variant>
        <vt:lpwstr>_Toc79997679</vt:lpwstr>
      </vt:variant>
      <vt:variant>
        <vt:i4>1638462</vt:i4>
      </vt:variant>
      <vt:variant>
        <vt:i4>158</vt:i4>
      </vt:variant>
      <vt:variant>
        <vt:i4>0</vt:i4>
      </vt:variant>
      <vt:variant>
        <vt:i4>5</vt:i4>
      </vt:variant>
      <vt:variant>
        <vt:lpwstr/>
      </vt:variant>
      <vt:variant>
        <vt:lpwstr>_Toc79997678</vt:lpwstr>
      </vt:variant>
      <vt:variant>
        <vt:i4>1441854</vt:i4>
      </vt:variant>
      <vt:variant>
        <vt:i4>152</vt:i4>
      </vt:variant>
      <vt:variant>
        <vt:i4>0</vt:i4>
      </vt:variant>
      <vt:variant>
        <vt:i4>5</vt:i4>
      </vt:variant>
      <vt:variant>
        <vt:lpwstr/>
      </vt:variant>
      <vt:variant>
        <vt:lpwstr>_Toc79997677</vt:lpwstr>
      </vt:variant>
      <vt:variant>
        <vt:i4>1507390</vt:i4>
      </vt:variant>
      <vt:variant>
        <vt:i4>146</vt:i4>
      </vt:variant>
      <vt:variant>
        <vt:i4>0</vt:i4>
      </vt:variant>
      <vt:variant>
        <vt:i4>5</vt:i4>
      </vt:variant>
      <vt:variant>
        <vt:lpwstr/>
      </vt:variant>
      <vt:variant>
        <vt:lpwstr>_Toc79997676</vt:lpwstr>
      </vt:variant>
      <vt:variant>
        <vt:i4>1310782</vt:i4>
      </vt:variant>
      <vt:variant>
        <vt:i4>140</vt:i4>
      </vt:variant>
      <vt:variant>
        <vt:i4>0</vt:i4>
      </vt:variant>
      <vt:variant>
        <vt:i4>5</vt:i4>
      </vt:variant>
      <vt:variant>
        <vt:lpwstr/>
      </vt:variant>
      <vt:variant>
        <vt:lpwstr>_Toc79997675</vt:lpwstr>
      </vt:variant>
      <vt:variant>
        <vt:i4>1376318</vt:i4>
      </vt:variant>
      <vt:variant>
        <vt:i4>134</vt:i4>
      </vt:variant>
      <vt:variant>
        <vt:i4>0</vt:i4>
      </vt:variant>
      <vt:variant>
        <vt:i4>5</vt:i4>
      </vt:variant>
      <vt:variant>
        <vt:lpwstr/>
      </vt:variant>
      <vt:variant>
        <vt:lpwstr>_Toc79997674</vt:lpwstr>
      </vt:variant>
      <vt:variant>
        <vt:i4>1179710</vt:i4>
      </vt:variant>
      <vt:variant>
        <vt:i4>128</vt:i4>
      </vt:variant>
      <vt:variant>
        <vt:i4>0</vt:i4>
      </vt:variant>
      <vt:variant>
        <vt:i4>5</vt:i4>
      </vt:variant>
      <vt:variant>
        <vt:lpwstr/>
      </vt:variant>
      <vt:variant>
        <vt:lpwstr>_Toc79997673</vt:lpwstr>
      </vt:variant>
      <vt:variant>
        <vt:i4>1245246</vt:i4>
      </vt:variant>
      <vt:variant>
        <vt:i4>122</vt:i4>
      </vt:variant>
      <vt:variant>
        <vt:i4>0</vt:i4>
      </vt:variant>
      <vt:variant>
        <vt:i4>5</vt:i4>
      </vt:variant>
      <vt:variant>
        <vt:lpwstr/>
      </vt:variant>
      <vt:variant>
        <vt:lpwstr>_Toc79997672</vt:lpwstr>
      </vt:variant>
      <vt:variant>
        <vt:i4>1048638</vt:i4>
      </vt:variant>
      <vt:variant>
        <vt:i4>116</vt:i4>
      </vt:variant>
      <vt:variant>
        <vt:i4>0</vt:i4>
      </vt:variant>
      <vt:variant>
        <vt:i4>5</vt:i4>
      </vt:variant>
      <vt:variant>
        <vt:lpwstr/>
      </vt:variant>
      <vt:variant>
        <vt:lpwstr>_Toc79997671</vt:lpwstr>
      </vt:variant>
      <vt:variant>
        <vt:i4>1114174</vt:i4>
      </vt:variant>
      <vt:variant>
        <vt:i4>110</vt:i4>
      </vt:variant>
      <vt:variant>
        <vt:i4>0</vt:i4>
      </vt:variant>
      <vt:variant>
        <vt:i4>5</vt:i4>
      </vt:variant>
      <vt:variant>
        <vt:lpwstr/>
      </vt:variant>
      <vt:variant>
        <vt:lpwstr>_Toc79997670</vt:lpwstr>
      </vt:variant>
      <vt:variant>
        <vt:i4>1572927</vt:i4>
      </vt:variant>
      <vt:variant>
        <vt:i4>104</vt:i4>
      </vt:variant>
      <vt:variant>
        <vt:i4>0</vt:i4>
      </vt:variant>
      <vt:variant>
        <vt:i4>5</vt:i4>
      </vt:variant>
      <vt:variant>
        <vt:lpwstr/>
      </vt:variant>
      <vt:variant>
        <vt:lpwstr>_Toc79997669</vt:lpwstr>
      </vt:variant>
      <vt:variant>
        <vt:i4>1638463</vt:i4>
      </vt:variant>
      <vt:variant>
        <vt:i4>98</vt:i4>
      </vt:variant>
      <vt:variant>
        <vt:i4>0</vt:i4>
      </vt:variant>
      <vt:variant>
        <vt:i4>5</vt:i4>
      </vt:variant>
      <vt:variant>
        <vt:lpwstr/>
      </vt:variant>
      <vt:variant>
        <vt:lpwstr>_Toc79997668</vt:lpwstr>
      </vt:variant>
      <vt:variant>
        <vt:i4>1441855</vt:i4>
      </vt:variant>
      <vt:variant>
        <vt:i4>92</vt:i4>
      </vt:variant>
      <vt:variant>
        <vt:i4>0</vt:i4>
      </vt:variant>
      <vt:variant>
        <vt:i4>5</vt:i4>
      </vt:variant>
      <vt:variant>
        <vt:lpwstr/>
      </vt:variant>
      <vt:variant>
        <vt:lpwstr>_Toc79997667</vt:lpwstr>
      </vt:variant>
      <vt:variant>
        <vt:i4>1507391</vt:i4>
      </vt:variant>
      <vt:variant>
        <vt:i4>86</vt:i4>
      </vt:variant>
      <vt:variant>
        <vt:i4>0</vt:i4>
      </vt:variant>
      <vt:variant>
        <vt:i4>5</vt:i4>
      </vt:variant>
      <vt:variant>
        <vt:lpwstr/>
      </vt:variant>
      <vt:variant>
        <vt:lpwstr>_Toc79997666</vt:lpwstr>
      </vt:variant>
      <vt:variant>
        <vt:i4>1310783</vt:i4>
      </vt:variant>
      <vt:variant>
        <vt:i4>80</vt:i4>
      </vt:variant>
      <vt:variant>
        <vt:i4>0</vt:i4>
      </vt:variant>
      <vt:variant>
        <vt:i4>5</vt:i4>
      </vt:variant>
      <vt:variant>
        <vt:lpwstr/>
      </vt:variant>
      <vt:variant>
        <vt:lpwstr>_Toc79997665</vt:lpwstr>
      </vt:variant>
      <vt:variant>
        <vt:i4>1376319</vt:i4>
      </vt:variant>
      <vt:variant>
        <vt:i4>74</vt:i4>
      </vt:variant>
      <vt:variant>
        <vt:i4>0</vt:i4>
      </vt:variant>
      <vt:variant>
        <vt:i4>5</vt:i4>
      </vt:variant>
      <vt:variant>
        <vt:lpwstr/>
      </vt:variant>
      <vt:variant>
        <vt:lpwstr>_Toc79997664</vt:lpwstr>
      </vt:variant>
      <vt:variant>
        <vt:i4>1179711</vt:i4>
      </vt:variant>
      <vt:variant>
        <vt:i4>68</vt:i4>
      </vt:variant>
      <vt:variant>
        <vt:i4>0</vt:i4>
      </vt:variant>
      <vt:variant>
        <vt:i4>5</vt:i4>
      </vt:variant>
      <vt:variant>
        <vt:lpwstr/>
      </vt:variant>
      <vt:variant>
        <vt:lpwstr>_Toc79997663</vt:lpwstr>
      </vt:variant>
      <vt:variant>
        <vt:i4>1245247</vt:i4>
      </vt:variant>
      <vt:variant>
        <vt:i4>62</vt:i4>
      </vt:variant>
      <vt:variant>
        <vt:i4>0</vt:i4>
      </vt:variant>
      <vt:variant>
        <vt:i4>5</vt:i4>
      </vt:variant>
      <vt:variant>
        <vt:lpwstr/>
      </vt:variant>
      <vt:variant>
        <vt:lpwstr>_Toc79997662</vt:lpwstr>
      </vt:variant>
      <vt:variant>
        <vt:i4>1048639</vt:i4>
      </vt:variant>
      <vt:variant>
        <vt:i4>56</vt:i4>
      </vt:variant>
      <vt:variant>
        <vt:i4>0</vt:i4>
      </vt:variant>
      <vt:variant>
        <vt:i4>5</vt:i4>
      </vt:variant>
      <vt:variant>
        <vt:lpwstr/>
      </vt:variant>
      <vt:variant>
        <vt:lpwstr>_Toc79997661</vt:lpwstr>
      </vt:variant>
      <vt:variant>
        <vt:i4>1114175</vt:i4>
      </vt:variant>
      <vt:variant>
        <vt:i4>50</vt:i4>
      </vt:variant>
      <vt:variant>
        <vt:i4>0</vt:i4>
      </vt:variant>
      <vt:variant>
        <vt:i4>5</vt:i4>
      </vt:variant>
      <vt:variant>
        <vt:lpwstr/>
      </vt:variant>
      <vt:variant>
        <vt:lpwstr>_Toc79997660</vt:lpwstr>
      </vt:variant>
      <vt:variant>
        <vt:i4>1572924</vt:i4>
      </vt:variant>
      <vt:variant>
        <vt:i4>44</vt:i4>
      </vt:variant>
      <vt:variant>
        <vt:i4>0</vt:i4>
      </vt:variant>
      <vt:variant>
        <vt:i4>5</vt:i4>
      </vt:variant>
      <vt:variant>
        <vt:lpwstr/>
      </vt:variant>
      <vt:variant>
        <vt:lpwstr>_Toc79997659</vt:lpwstr>
      </vt:variant>
      <vt:variant>
        <vt:i4>1638460</vt:i4>
      </vt:variant>
      <vt:variant>
        <vt:i4>38</vt:i4>
      </vt:variant>
      <vt:variant>
        <vt:i4>0</vt:i4>
      </vt:variant>
      <vt:variant>
        <vt:i4>5</vt:i4>
      </vt:variant>
      <vt:variant>
        <vt:lpwstr/>
      </vt:variant>
      <vt:variant>
        <vt:lpwstr>_Toc79997658</vt:lpwstr>
      </vt:variant>
      <vt:variant>
        <vt:i4>1441852</vt:i4>
      </vt:variant>
      <vt:variant>
        <vt:i4>32</vt:i4>
      </vt:variant>
      <vt:variant>
        <vt:i4>0</vt:i4>
      </vt:variant>
      <vt:variant>
        <vt:i4>5</vt:i4>
      </vt:variant>
      <vt:variant>
        <vt:lpwstr/>
      </vt:variant>
      <vt:variant>
        <vt:lpwstr>_Toc79997657</vt:lpwstr>
      </vt:variant>
      <vt:variant>
        <vt:i4>1507388</vt:i4>
      </vt:variant>
      <vt:variant>
        <vt:i4>26</vt:i4>
      </vt:variant>
      <vt:variant>
        <vt:i4>0</vt:i4>
      </vt:variant>
      <vt:variant>
        <vt:i4>5</vt:i4>
      </vt:variant>
      <vt:variant>
        <vt:lpwstr/>
      </vt:variant>
      <vt:variant>
        <vt:lpwstr>_Toc79997656</vt:lpwstr>
      </vt:variant>
      <vt:variant>
        <vt:i4>1310780</vt:i4>
      </vt:variant>
      <vt:variant>
        <vt:i4>20</vt:i4>
      </vt:variant>
      <vt:variant>
        <vt:i4>0</vt:i4>
      </vt:variant>
      <vt:variant>
        <vt:i4>5</vt:i4>
      </vt:variant>
      <vt:variant>
        <vt:lpwstr/>
      </vt:variant>
      <vt:variant>
        <vt:lpwstr>_Toc79997655</vt:lpwstr>
      </vt:variant>
      <vt:variant>
        <vt:i4>1376316</vt:i4>
      </vt:variant>
      <vt:variant>
        <vt:i4>14</vt:i4>
      </vt:variant>
      <vt:variant>
        <vt:i4>0</vt:i4>
      </vt:variant>
      <vt:variant>
        <vt:i4>5</vt:i4>
      </vt:variant>
      <vt:variant>
        <vt:lpwstr/>
      </vt:variant>
      <vt:variant>
        <vt:lpwstr>_Toc79997654</vt:lpwstr>
      </vt:variant>
      <vt:variant>
        <vt:i4>1179708</vt:i4>
      </vt:variant>
      <vt:variant>
        <vt:i4>8</vt:i4>
      </vt:variant>
      <vt:variant>
        <vt:i4>0</vt:i4>
      </vt:variant>
      <vt:variant>
        <vt:i4>5</vt:i4>
      </vt:variant>
      <vt:variant>
        <vt:lpwstr/>
      </vt:variant>
      <vt:variant>
        <vt:lpwstr>_Toc79997653</vt:lpwstr>
      </vt:variant>
      <vt:variant>
        <vt:i4>1245244</vt:i4>
      </vt:variant>
      <vt:variant>
        <vt:i4>2</vt:i4>
      </vt:variant>
      <vt:variant>
        <vt:i4>0</vt:i4>
      </vt:variant>
      <vt:variant>
        <vt:i4>5</vt:i4>
      </vt:variant>
      <vt:variant>
        <vt:lpwstr/>
      </vt:variant>
      <vt:variant>
        <vt:lpwstr>_Toc79997652</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Bridget Morrissey</cp:lastModifiedBy>
  <cp:revision>143</cp:revision>
  <cp:lastPrinted>2021-05-01T09:59:00Z</cp:lastPrinted>
  <dcterms:created xsi:type="dcterms:W3CDTF">2021-07-03T04:25:00Z</dcterms:created>
  <dcterms:modified xsi:type="dcterms:W3CDTF">2021-09-0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36FD0A4883FE41A5F1A8B09F53E8A5</vt:lpwstr>
  </property>
  <property fmtid="{D5CDD505-2E9C-101B-9397-08002B2CF9AE}" pid="3" name="SharedWithUsers">
    <vt:lpwstr>2573;#Shane Kirk</vt:lpwstr>
  </property>
</Properties>
</file>